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6.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4873" w:rsidRPr="00F12DBD" w:rsidRDefault="00794873" w:rsidP="00794873">
      <w:pPr>
        <w:jc w:val="center"/>
        <w:rPr>
          <w:rFonts w:ascii="標楷體" w:eastAsia="標楷體" w:hAnsi="標楷體"/>
          <w:b/>
          <w:sz w:val="40"/>
          <w:szCs w:val="40"/>
          <w:lang w:eastAsia="zh-TW"/>
        </w:rPr>
      </w:pPr>
      <w:r>
        <w:rPr>
          <w:rFonts w:ascii="標楷體" w:eastAsia="標楷體" w:hAnsi="標楷體" w:hint="eastAsia"/>
          <w:b/>
          <w:noProof/>
          <w:sz w:val="40"/>
          <w:szCs w:val="40"/>
          <w:lang w:eastAsia="zh-TW"/>
        </w:rPr>
        <mc:AlternateContent>
          <mc:Choice Requires="wps">
            <w:drawing>
              <wp:anchor distT="0" distB="0" distL="114300" distR="114300" simplePos="0" relativeHeight="251584000" behindDoc="0" locked="0" layoutInCell="1" allowOverlap="1" wp14:anchorId="1FA6B01E" wp14:editId="58BF22E6">
                <wp:simplePos x="0" y="0"/>
                <wp:positionH relativeFrom="column">
                  <wp:posOffset>-510540</wp:posOffset>
                </wp:positionH>
                <wp:positionV relativeFrom="paragraph">
                  <wp:posOffset>-544830</wp:posOffset>
                </wp:positionV>
                <wp:extent cx="906145" cy="514350"/>
                <wp:effectExtent l="0" t="1270" r="635" b="0"/>
                <wp:wrapNone/>
                <wp:docPr id="1417" name="文字方塊 1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145" cy="51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36F6" w:rsidRDefault="009136F6" w:rsidP="00794873">
                            <w:pPr>
                              <w:rPr>
                                <w:lang w:eastAsia="zh-TW"/>
                              </w:rPr>
                            </w:pPr>
                            <w:r w:rsidRPr="00416880">
                              <w:rPr>
                                <w:rFonts w:eastAsia="標楷體" w:hAnsi="標楷體" w:hint="eastAsia"/>
                                <w:sz w:val="32"/>
                                <w:szCs w:val="32"/>
                                <w:u w:val="single"/>
                              </w:rPr>
                              <w:t>附件</w:t>
                            </w:r>
                            <w:r>
                              <w:rPr>
                                <w:rFonts w:eastAsia="標楷體" w:hAnsi="標楷體" w:hint="eastAsia"/>
                                <w:sz w:val="32"/>
                                <w:szCs w:val="32"/>
                                <w:u w:val="single"/>
                                <w:lang w:eastAsia="zh-TW"/>
                              </w:rPr>
                              <w:t>七</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A6B01E" id="_x0000_t202" coordsize="21600,21600" o:spt="202" path="m,l,21600r21600,l21600,xe">
                <v:stroke joinstyle="miter"/>
                <v:path gradientshapeok="t" o:connecttype="rect"/>
              </v:shapetype>
              <v:shape id="文字方塊 1417" o:spid="_x0000_s1026" type="#_x0000_t202" style="position:absolute;left:0;text-align:left;margin-left:-40.2pt;margin-top:-42.9pt;width:71.35pt;height:40.5pt;z-index:25158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" filled="f" stroked="f">
                <v:textbox>
                  <w:txbxContent>
                    <w:p w:rsidR="009136F6" w:rsidRDefault="009136F6" w:rsidP="00794873">
                      <w:pPr>
                        <w:rPr>
                          <w:lang w:eastAsia="zh-TW"/>
                        </w:rPr>
                      </w:pPr>
                      <w:r w:rsidRPr="00416880">
                        <w:rPr>
                          <w:rFonts w:eastAsia="標楷體" w:hAnsi="標楷體" w:hint="eastAsia"/>
                          <w:sz w:val="32"/>
                          <w:szCs w:val="32"/>
                          <w:u w:val="single"/>
                        </w:rPr>
                        <w:t>附件</w:t>
                      </w:r>
                      <w:r>
                        <w:rPr>
                          <w:rFonts w:eastAsia="標楷體" w:hAnsi="標楷體" w:hint="eastAsia"/>
                          <w:sz w:val="32"/>
                          <w:szCs w:val="32"/>
                          <w:u w:val="single"/>
                          <w:lang w:eastAsia="zh-TW"/>
                        </w:rPr>
                        <w:t>七</w:t>
                      </w:r>
                    </w:p>
                  </w:txbxContent>
                </v:textbox>
              </v:shape>
            </w:pict>
          </mc:Fallback>
        </mc:AlternateContent>
      </w:r>
      <w:r w:rsidR="00753873" w:rsidRPr="005E6817">
        <w:rPr>
          <w:rFonts w:ascii="標楷體" w:eastAsia="標楷體" w:hAnsi="標楷體" w:hint="eastAsia"/>
          <w:b/>
          <w:sz w:val="40"/>
          <w:szCs w:val="40"/>
          <w:lang w:eastAsia="zh-TW"/>
        </w:rPr>
        <w:t>新北市</w:t>
      </w:r>
      <w:r w:rsidR="00753873">
        <w:rPr>
          <w:rFonts w:ascii="標楷體" w:eastAsia="標楷體" w:hAnsi="標楷體" w:hint="eastAsia"/>
          <w:b/>
          <w:sz w:val="40"/>
          <w:szCs w:val="40"/>
          <w:u w:val="single"/>
          <w:lang w:eastAsia="zh-TW"/>
        </w:rPr>
        <w:t>私立</w:t>
      </w:r>
      <w:r w:rsidR="00753873">
        <w:rPr>
          <w:rFonts w:ascii="新細明體" w:eastAsia="新細明體" w:hAnsi="新細明體" w:hint="eastAsia"/>
          <w:b/>
          <w:sz w:val="40"/>
          <w:szCs w:val="40"/>
          <w:u w:val="single"/>
          <w:lang w:eastAsia="zh-TW"/>
        </w:rPr>
        <w:t>○○</w:t>
      </w:r>
      <w:r w:rsidR="00753873">
        <w:rPr>
          <w:rFonts w:ascii="標楷體" w:eastAsia="標楷體" w:hAnsi="標楷體" w:hint="eastAsia"/>
          <w:b/>
          <w:sz w:val="40"/>
          <w:szCs w:val="40"/>
          <w:u w:val="single"/>
          <w:lang w:eastAsia="zh-TW"/>
        </w:rPr>
        <w:t>老人長期照顧中心</w:t>
      </w:r>
      <w:r w:rsidR="00753873">
        <w:rPr>
          <w:rFonts w:ascii="標楷體" w:eastAsia="標楷體" w:hAnsi="標楷體"/>
          <w:b/>
          <w:sz w:val="40"/>
          <w:szCs w:val="40"/>
          <w:u w:val="single"/>
          <w:lang w:eastAsia="zh-TW"/>
        </w:rPr>
        <w:br/>
      </w:r>
      <w:r w:rsidR="00753873" w:rsidRPr="005E6817">
        <w:rPr>
          <w:rFonts w:ascii="標楷體" w:eastAsia="標楷體" w:hAnsi="標楷體" w:hint="eastAsia"/>
          <w:b/>
          <w:sz w:val="40"/>
          <w:szCs w:val="40"/>
          <w:lang w:eastAsia="zh-TW"/>
        </w:rPr>
        <w:t>災</w:t>
      </w:r>
      <w:r w:rsidR="00753873">
        <w:rPr>
          <w:rFonts w:ascii="標楷體" w:eastAsia="標楷體" w:hAnsi="標楷體" w:hint="eastAsia"/>
          <w:b/>
          <w:sz w:val="40"/>
          <w:szCs w:val="40"/>
          <w:lang w:eastAsia="zh-TW"/>
        </w:rPr>
        <w:t>害</w:t>
      </w:r>
      <w:r w:rsidR="00753873" w:rsidRPr="005E6817">
        <w:rPr>
          <w:rFonts w:ascii="標楷體" w:eastAsia="標楷體" w:hAnsi="標楷體" w:hint="eastAsia"/>
          <w:b/>
          <w:sz w:val="40"/>
          <w:szCs w:val="40"/>
          <w:lang w:eastAsia="zh-TW"/>
        </w:rPr>
        <w:t>應變計畫</w:t>
      </w:r>
      <w:r w:rsidR="00753873" w:rsidRPr="00B55C59">
        <w:rPr>
          <w:rFonts w:ascii="細明體" w:eastAsia="細明體" w:hAnsi="細明體"/>
          <w:noProof/>
          <w:sz w:val="24"/>
          <w:lang w:eastAsia="zh-TW"/>
        </w:rPr>
        <mc:AlternateContent>
          <mc:Choice Requires="wps">
            <w:drawing>
              <wp:anchor distT="45720" distB="45720" distL="114300" distR="114300" simplePos="0" relativeHeight="251825664" behindDoc="1" locked="0" layoutInCell="1" allowOverlap="1" wp14:anchorId="50FA18E5" wp14:editId="2599E2A8">
                <wp:simplePos x="0" y="0"/>
                <wp:positionH relativeFrom="column">
                  <wp:posOffset>4322445</wp:posOffset>
                </wp:positionH>
                <wp:positionV relativeFrom="paragraph">
                  <wp:posOffset>1202690</wp:posOffset>
                </wp:positionV>
                <wp:extent cx="1783080" cy="388620"/>
                <wp:effectExtent l="0" t="0" r="26670" b="11430"/>
                <wp:wrapTight wrapText="bothSides">
                  <wp:wrapPolygon edited="0">
                    <wp:start x="0" y="0"/>
                    <wp:lineTo x="0" y="21176"/>
                    <wp:lineTo x="21692" y="21176"/>
                    <wp:lineTo x="21692" y="0"/>
                    <wp:lineTo x="0" y="0"/>
                  </wp:wrapPolygon>
                </wp:wrapTight>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3080" cy="3886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9136F6" w:rsidRPr="00B55C59" w:rsidRDefault="009136F6" w:rsidP="00753873">
                            <w:pPr>
                              <w:rPr>
                                <w:rFonts w:ascii="標楷體" w:eastAsia="標楷體" w:hAnsi="標楷體"/>
                                <w:color w:val="C00000"/>
                                <w:sz w:val="24"/>
                                <w:lang w:eastAsia="zh-TW"/>
                              </w:rPr>
                            </w:pPr>
                            <w:r>
                              <w:rPr>
                                <w:rFonts w:ascii="標楷體" w:eastAsia="標楷體" w:hAnsi="標楷體" w:hint="eastAsia"/>
                                <w:color w:val="C00000"/>
                                <w:sz w:val="24"/>
                                <w:lang w:eastAsia="zh-TW"/>
                              </w:rPr>
                              <w:t>老人社會</w:t>
                            </w:r>
                            <w:r w:rsidRPr="00B55C59">
                              <w:rPr>
                                <w:rFonts w:ascii="標楷體" w:eastAsia="標楷體" w:hAnsi="標楷體" w:hint="eastAsia"/>
                                <w:color w:val="C00000"/>
                                <w:sz w:val="24"/>
                                <w:lang w:eastAsia="zh-TW"/>
                              </w:rPr>
                              <w:t>福利機構範例</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A18E5" id="文字方塊 2" o:spid="_x0000_s1027" type="#_x0000_t202" style="position:absolute;left:0;text-align:left;margin-left:340.35pt;margin-top:94.7pt;width:140.4pt;height:30.6pt;z-index:-251490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" fillcolor="white [3201]" strokecolor="#c0504d [3205]" strokeweight="2pt">
                <v:textbox>
                  <w:txbxContent>
                    <w:p w:rsidR="009136F6" w:rsidRPr="00B55C59" w:rsidRDefault="009136F6" w:rsidP="00753873">
                      <w:pPr>
                        <w:rPr>
                          <w:rFonts w:ascii="標楷體" w:eastAsia="標楷體" w:hAnsi="標楷體"/>
                          <w:color w:val="C00000"/>
                          <w:sz w:val="24"/>
                          <w:lang w:eastAsia="zh-TW"/>
                        </w:rPr>
                      </w:pPr>
                      <w:r>
                        <w:rPr>
                          <w:rFonts w:ascii="標楷體" w:eastAsia="標楷體" w:hAnsi="標楷體" w:hint="eastAsia"/>
                          <w:color w:val="C00000"/>
                          <w:sz w:val="24"/>
                          <w:lang w:eastAsia="zh-TW"/>
                        </w:rPr>
                        <w:t>老人社會</w:t>
                      </w:r>
                      <w:r w:rsidRPr="00B55C59">
                        <w:rPr>
                          <w:rFonts w:ascii="標楷體" w:eastAsia="標楷體" w:hAnsi="標楷體" w:hint="eastAsia"/>
                          <w:color w:val="C00000"/>
                          <w:sz w:val="24"/>
                          <w:lang w:eastAsia="zh-TW"/>
                        </w:rPr>
                        <w:t>福利機構範例</w:t>
                      </w:r>
                    </w:p>
                  </w:txbxContent>
                </v:textbox>
                <w10:wrap type="tight"/>
              </v:shape>
            </w:pict>
          </mc:Fallback>
        </mc:AlternateContent>
      </w:r>
    </w:p>
    <w:p w:rsidR="00794873" w:rsidRPr="005E6817" w:rsidRDefault="00794873" w:rsidP="00944B04">
      <w:pPr>
        <w:jc w:val="both"/>
        <w:rPr>
          <w:rFonts w:ascii="標楷體" w:eastAsia="標楷體" w:hAnsi="標楷體"/>
          <w:b/>
          <w:sz w:val="32"/>
          <w:szCs w:val="32"/>
          <w:lang w:eastAsia="zh-TW"/>
        </w:rPr>
      </w:pPr>
      <w:r w:rsidRPr="005E6817">
        <w:rPr>
          <w:rFonts w:ascii="標楷體" w:eastAsia="標楷體" w:hAnsi="標楷體" w:hint="eastAsia"/>
          <w:b/>
          <w:sz w:val="32"/>
          <w:szCs w:val="32"/>
          <w:lang w:eastAsia="zh-TW"/>
        </w:rPr>
        <w:t>壹、前言</w:t>
      </w:r>
    </w:p>
    <w:p w:rsidR="00794873" w:rsidRPr="002657C0" w:rsidRDefault="00794873" w:rsidP="002657C0">
      <w:pPr>
        <w:snapToGrid w:val="0"/>
        <w:spacing w:line="240" w:lineRule="atLeast"/>
        <w:ind w:leftChars="100" w:left="220" w:firstLineChars="200" w:firstLine="560"/>
        <w:jc w:val="both"/>
        <w:rPr>
          <w:rFonts w:ascii="標楷體" w:eastAsia="標楷體" w:hAnsi="標楷體"/>
          <w:sz w:val="28"/>
          <w:szCs w:val="28"/>
          <w:lang w:eastAsia="zh-TW"/>
        </w:rPr>
      </w:pPr>
      <w:r w:rsidRPr="0014052B">
        <w:rPr>
          <w:rFonts w:ascii="標楷體" w:eastAsia="標楷體" w:hAnsi="標楷體" w:hint="eastAsia"/>
          <w:sz w:val="28"/>
          <w:szCs w:val="28"/>
          <w:lang w:eastAsia="zh-TW"/>
        </w:rPr>
        <w:t>因全球暖化造成之劇烈氣侯變化，造成近幾年之大規模複合性災害頻生，例如：98年莫拉克風災、99年凡那比風災及100年日本福島核災等，反應出災時大規模疏散及收容安置之各項議題，</w:t>
      </w:r>
      <w:r>
        <w:rPr>
          <w:rFonts w:ascii="標楷體" w:eastAsia="標楷體" w:hAnsi="標楷體" w:hint="eastAsia"/>
          <w:sz w:val="28"/>
          <w:szCs w:val="28"/>
          <w:lang w:eastAsia="zh-TW"/>
        </w:rPr>
        <w:t>就社會福利</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w:t>
      </w:r>
      <w:r w:rsidR="00140797">
        <w:rPr>
          <w:rFonts w:ascii="標楷體" w:eastAsia="標楷體" w:hAnsi="標楷體" w:hint="eastAsia"/>
          <w:sz w:val="28"/>
          <w:szCs w:val="28"/>
          <w:lang w:eastAsia="zh-TW"/>
        </w:rPr>
        <w:t>以</w:t>
      </w:r>
      <w:r>
        <w:rPr>
          <w:rFonts w:ascii="標楷體" w:eastAsia="標楷體" w:hAnsi="標楷體" w:hint="eastAsia"/>
          <w:sz w:val="28"/>
          <w:szCs w:val="28"/>
          <w:lang w:eastAsia="zh-TW"/>
        </w:rPr>
        <w:t>下稱社福</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投入之</w:t>
      </w:r>
      <w:r w:rsidRPr="0014052B">
        <w:rPr>
          <w:rFonts w:ascii="標楷體" w:eastAsia="標楷體" w:hAnsi="標楷體" w:hint="eastAsia"/>
          <w:sz w:val="28"/>
          <w:szCs w:val="28"/>
          <w:lang w:eastAsia="zh-TW"/>
        </w:rPr>
        <w:t>弱勢人口</w:t>
      </w:r>
      <w:r>
        <w:rPr>
          <w:rFonts w:ascii="標楷體" w:eastAsia="標楷體" w:hAnsi="標楷體" w:hint="eastAsia"/>
          <w:sz w:val="28"/>
          <w:szCs w:val="28"/>
          <w:lang w:eastAsia="zh-TW"/>
        </w:rPr>
        <w:t>服務工作項目而論，</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應開始將防災體系、意識及應變處置能力之能量，視為整體弱勢安置服務之一環，並為因應福利人口之特殊性，對於社福</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在</w:t>
      </w:r>
      <w:r w:rsidRPr="0014052B">
        <w:rPr>
          <w:rFonts w:ascii="標楷體" w:eastAsia="標楷體" w:hAnsi="標楷體" w:hint="eastAsia"/>
          <w:sz w:val="28"/>
          <w:szCs w:val="28"/>
          <w:lang w:eastAsia="zh-TW"/>
        </w:rPr>
        <w:t>災時</w:t>
      </w:r>
      <w:r>
        <w:rPr>
          <w:rFonts w:ascii="標楷體" w:eastAsia="標楷體" w:hAnsi="標楷體" w:hint="eastAsia"/>
          <w:sz w:val="28"/>
          <w:szCs w:val="28"/>
          <w:lang w:eastAsia="zh-TW"/>
        </w:rPr>
        <w:t>之</w:t>
      </w:r>
      <w:r w:rsidRPr="0014052B">
        <w:rPr>
          <w:rFonts w:ascii="標楷體" w:eastAsia="標楷體" w:hAnsi="標楷體" w:hint="eastAsia"/>
          <w:sz w:val="28"/>
          <w:szCs w:val="28"/>
          <w:lang w:eastAsia="zh-TW"/>
        </w:rPr>
        <w:t>疏散撤離</w:t>
      </w:r>
      <w:r>
        <w:rPr>
          <w:rFonts w:ascii="標楷體" w:eastAsia="標楷體" w:hAnsi="標楷體" w:hint="eastAsia"/>
          <w:sz w:val="28"/>
          <w:szCs w:val="28"/>
          <w:lang w:eastAsia="zh-TW"/>
        </w:rPr>
        <w:t>等應變處置工作，需投入更多的心力進行</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防災體制</w:t>
      </w:r>
      <w:r w:rsidRPr="0014052B">
        <w:rPr>
          <w:rFonts w:ascii="標楷體" w:eastAsia="標楷體" w:hAnsi="標楷體" w:hint="eastAsia"/>
          <w:sz w:val="28"/>
          <w:szCs w:val="28"/>
          <w:lang w:eastAsia="zh-TW"/>
        </w:rPr>
        <w:t>之建立，為能</w:t>
      </w:r>
      <w:r>
        <w:rPr>
          <w:rFonts w:ascii="標楷體" w:eastAsia="標楷體" w:hAnsi="標楷體" w:hint="eastAsia"/>
          <w:sz w:val="28"/>
          <w:szCs w:val="28"/>
          <w:lang w:eastAsia="zh-TW"/>
        </w:rPr>
        <w:t>確保</w:t>
      </w:r>
      <w:r w:rsidRPr="002657C0">
        <w:rPr>
          <w:rFonts w:ascii="標楷體" w:eastAsia="標楷體" w:hAnsi="標楷體" w:hint="eastAsia"/>
          <w:sz w:val="28"/>
          <w:szCs w:val="28"/>
          <w:lang w:eastAsia="zh-TW"/>
        </w:rPr>
        <w:t>本機構</w:t>
      </w:r>
      <w:r w:rsidR="00753873">
        <w:rPr>
          <w:rFonts w:ascii="標楷體" w:eastAsia="標楷體" w:hAnsi="標楷體" w:hint="eastAsia"/>
          <w:sz w:val="28"/>
          <w:szCs w:val="28"/>
          <w:lang w:eastAsia="zh-TW"/>
        </w:rPr>
        <w:t>住民</w:t>
      </w:r>
      <w:r>
        <w:rPr>
          <w:rFonts w:ascii="標楷體" w:eastAsia="標楷體" w:hAnsi="標楷體" w:hint="eastAsia"/>
          <w:sz w:val="28"/>
          <w:szCs w:val="28"/>
          <w:lang w:eastAsia="zh-TW"/>
        </w:rPr>
        <w:t>之安全保障，使</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防災任務職掌能有所依憑，</w:t>
      </w:r>
      <w:r w:rsidRPr="0014052B">
        <w:rPr>
          <w:rFonts w:ascii="標楷體" w:eastAsia="標楷體" w:hAnsi="標楷體" w:hint="eastAsia"/>
          <w:sz w:val="28"/>
          <w:szCs w:val="28"/>
          <w:lang w:eastAsia="zh-TW"/>
        </w:rPr>
        <w:t>訂</w:t>
      </w:r>
      <w:r w:rsidR="00CA6E9D">
        <w:rPr>
          <w:rFonts w:ascii="標楷體" w:eastAsia="標楷體" w:hAnsi="標楷體" w:hint="eastAsia"/>
          <w:sz w:val="28"/>
          <w:szCs w:val="28"/>
          <w:lang w:eastAsia="zh-TW"/>
        </w:rPr>
        <w:t>定</w:t>
      </w:r>
      <w:r w:rsidRPr="0014052B">
        <w:rPr>
          <w:rFonts w:ascii="標楷體" w:eastAsia="標楷體" w:hAnsi="標楷體" w:hint="eastAsia"/>
          <w:sz w:val="28"/>
          <w:szCs w:val="28"/>
          <w:lang w:eastAsia="zh-TW"/>
        </w:rPr>
        <w:t>本計畫俾憑辦理</w:t>
      </w:r>
      <w:r w:rsidRPr="00FC65DF">
        <w:rPr>
          <w:rFonts w:ascii="標楷體" w:eastAsia="標楷體" w:hAnsi="標楷體" w:hint="eastAsia"/>
          <w:sz w:val="28"/>
          <w:szCs w:val="28"/>
          <w:lang w:eastAsia="zh-TW"/>
        </w:rPr>
        <w:t>。</w:t>
      </w:r>
    </w:p>
    <w:p w:rsidR="00794873" w:rsidRDefault="00794873" w:rsidP="00944B04">
      <w:pPr>
        <w:jc w:val="both"/>
        <w:rPr>
          <w:rFonts w:ascii="標楷體" w:eastAsia="標楷體" w:hAnsi="標楷體"/>
          <w:b/>
          <w:sz w:val="32"/>
          <w:szCs w:val="32"/>
          <w:lang w:eastAsia="zh-TW"/>
        </w:rPr>
      </w:pPr>
      <w:r w:rsidRPr="005E6817">
        <w:rPr>
          <w:rFonts w:ascii="標楷體" w:eastAsia="標楷體" w:hAnsi="標楷體" w:hint="eastAsia"/>
          <w:b/>
          <w:sz w:val="32"/>
          <w:szCs w:val="32"/>
          <w:lang w:eastAsia="zh-TW"/>
        </w:rPr>
        <w:t>貳、目的</w:t>
      </w:r>
    </w:p>
    <w:p w:rsidR="00794873" w:rsidRDefault="00794873" w:rsidP="00944B04">
      <w:pPr>
        <w:snapToGrid w:val="0"/>
        <w:spacing w:line="440" w:lineRule="exact"/>
        <w:ind w:firstLineChars="200" w:firstLine="560"/>
        <w:jc w:val="both"/>
        <w:rPr>
          <w:rFonts w:ascii="標楷體" w:eastAsia="標楷體" w:hAnsi="標楷體"/>
          <w:b/>
          <w:sz w:val="32"/>
          <w:szCs w:val="32"/>
          <w:lang w:eastAsia="zh-TW"/>
        </w:rPr>
      </w:pPr>
      <w:r>
        <w:rPr>
          <w:rFonts w:ascii="標楷體" w:eastAsia="標楷體" w:hAnsi="標楷體" w:hint="eastAsia"/>
          <w:sz w:val="28"/>
          <w:szCs w:val="28"/>
          <w:lang w:eastAsia="zh-TW"/>
        </w:rPr>
        <w:t>為建立</w:t>
      </w:r>
      <w:r w:rsidRPr="00FC65DF">
        <w:rPr>
          <w:rFonts w:ascii="標楷體" w:eastAsia="標楷體" w:hAnsi="標楷體" w:hint="eastAsia"/>
          <w:sz w:val="28"/>
          <w:szCs w:val="28"/>
          <w:u w:val="single"/>
          <w:lang w:eastAsia="zh-TW"/>
        </w:rPr>
        <w:t>本</w:t>
      </w:r>
      <w:r w:rsidRPr="00F442F5">
        <w:rPr>
          <w:rFonts w:ascii="標楷體" w:eastAsia="標楷體" w:hAnsi="標楷體" w:hint="eastAsia"/>
          <w:sz w:val="28"/>
          <w:szCs w:val="28"/>
          <w:u w:val="single"/>
          <w:lang w:eastAsia="zh-TW"/>
        </w:rPr>
        <w:t>機構</w:t>
      </w:r>
      <w:r>
        <w:rPr>
          <w:rFonts w:ascii="標楷體" w:eastAsia="標楷體" w:hAnsi="標楷體" w:hint="eastAsia"/>
          <w:sz w:val="28"/>
          <w:szCs w:val="28"/>
          <w:lang w:eastAsia="zh-TW"/>
        </w:rPr>
        <w:t>災前整備、災中應變及災後復原，期能透過本計畫之辦理，加強</w:t>
      </w:r>
      <w:r w:rsidRPr="00F442F5">
        <w:rPr>
          <w:rFonts w:ascii="標楷體" w:eastAsia="標楷體" w:hAnsi="標楷體" w:hint="eastAsia"/>
          <w:sz w:val="28"/>
          <w:szCs w:val="28"/>
          <w:lang w:eastAsia="zh-TW"/>
        </w:rPr>
        <w:t>機構</w:t>
      </w:r>
      <w:r w:rsidRPr="0014052B">
        <w:rPr>
          <w:rFonts w:ascii="標楷體" w:eastAsia="標楷體" w:hAnsi="標楷體" w:hint="eastAsia"/>
          <w:sz w:val="28"/>
          <w:szCs w:val="28"/>
          <w:lang w:eastAsia="zh-TW"/>
        </w:rPr>
        <w:t>災前整備流程機制、訓練實作及建立各單位橫向聯繫的團隊默契</w:t>
      </w:r>
      <w:r>
        <w:rPr>
          <w:rFonts w:ascii="標楷體" w:eastAsia="標楷體" w:hAnsi="標楷體" w:hint="eastAsia"/>
          <w:sz w:val="28"/>
          <w:szCs w:val="28"/>
          <w:lang w:eastAsia="zh-TW"/>
        </w:rPr>
        <w:t>，提升於災時之應變能力，臨危不亂的引導</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w:t>
      </w:r>
      <w:r w:rsidRPr="0014052B">
        <w:rPr>
          <w:rFonts w:ascii="標楷體" w:eastAsia="標楷體" w:hAnsi="標楷體" w:hint="eastAsia"/>
          <w:sz w:val="28"/>
          <w:szCs w:val="28"/>
          <w:lang w:eastAsia="zh-TW"/>
        </w:rPr>
        <w:t>弱勢人口進行避災任務</w:t>
      </w:r>
      <w:r>
        <w:rPr>
          <w:rFonts w:ascii="標楷體" w:eastAsia="標楷體" w:hAnsi="標楷體" w:hint="eastAsia"/>
          <w:sz w:val="28"/>
          <w:szCs w:val="28"/>
          <w:lang w:eastAsia="zh-TW"/>
        </w:rPr>
        <w:t>等，以達</w:t>
      </w:r>
      <w:r w:rsidRPr="00F442F5">
        <w:rPr>
          <w:rFonts w:ascii="標楷體" w:eastAsia="標楷體" w:hAnsi="標楷體" w:hint="eastAsia"/>
          <w:sz w:val="28"/>
          <w:szCs w:val="28"/>
          <w:lang w:eastAsia="zh-TW"/>
        </w:rPr>
        <w:t>機構</w:t>
      </w:r>
      <w:r w:rsidR="00753873">
        <w:rPr>
          <w:rFonts w:ascii="標楷體" w:eastAsia="標楷體" w:hAnsi="標楷體" w:hint="eastAsia"/>
          <w:sz w:val="28"/>
          <w:szCs w:val="28"/>
          <w:lang w:eastAsia="zh-TW"/>
        </w:rPr>
        <w:t>住民</w:t>
      </w:r>
      <w:r w:rsidRPr="0014052B">
        <w:rPr>
          <w:rFonts w:ascii="標楷體" w:eastAsia="標楷體" w:hAnsi="標楷體" w:hint="eastAsia"/>
          <w:sz w:val="28"/>
          <w:szCs w:val="28"/>
          <w:lang w:eastAsia="zh-TW"/>
        </w:rPr>
        <w:t>撤離之最佳效率</w:t>
      </w:r>
      <w:r>
        <w:rPr>
          <w:rFonts w:ascii="標楷體" w:eastAsia="標楷體" w:hAnsi="標楷體" w:hint="eastAsia"/>
          <w:sz w:val="28"/>
          <w:szCs w:val="28"/>
          <w:lang w:eastAsia="zh-TW"/>
        </w:rPr>
        <w:t>，主要目標以</w:t>
      </w:r>
      <w:r w:rsidRPr="0014052B">
        <w:rPr>
          <w:rFonts w:ascii="標楷體" w:eastAsia="標楷體" w:hAnsi="標楷體" w:hint="eastAsia"/>
          <w:sz w:val="28"/>
          <w:szCs w:val="28"/>
          <w:lang w:eastAsia="zh-TW"/>
        </w:rPr>
        <w:t>建立</w:t>
      </w:r>
      <w:r w:rsidRPr="003A61DE">
        <w:rPr>
          <w:rFonts w:ascii="標楷體" w:eastAsia="標楷體" w:hAnsi="標楷體" w:hint="eastAsia"/>
          <w:sz w:val="28"/>
          <w:szCs w:val="28"/>
          <w:u w:val="single"/>
          <w:lang w:eastAsia="zh-TW"/>
        </w:rPr>
        <w:t>本</w:t>
      </w:r>
      <w:r w:rsidRPr="00F442F5">
        <w:rPr>
          <w:rFonts w:ascii="標楷體" w:eastAsia="標楷體" w:hAnsi="標楷體" w:hint="eastAsia"/>
          <w:sz w:val="28"/>
          <w:szCs w:val="28"/>
          <w:u w:val="single"/>
          <w:lang w:eastAsia="zh-TW"/>
        </w:rPr>
        <w:t>機構</w:t>
      </w:r>
      <w:r w:rsidRPr="0014052B">
        <w:rPr>
          <w:rFonts w:ascii="標楷體" w:eastAsia="標楷體" w:hAnsi="標楷體" w:hint="eastAsia"/>
          <w:sz w:val="28"/>
          <w:szCs w:val="28"/>
          <w:lang w:eastAsia="zh-TW"/>
        </w:rPr>
        <w:t>災時應變及撤離作業程序，</w:t>
      </w:r>
      <w:r>
        <w:rPr>
          <w:rFonts w:ascii="標楷體" w:eastAsia="標楷體" w:hAnsi="標楷體" w:hint="eastAsia"/>
          <w:sz w:val="28"/>
          <w:szCs w:val="28"/>
          <w:lang w:eastAsia="zh-TW"/>
        </w:rPr>
        <w:t>確保</w:t>
      </w:r>
      <w:r w:rsidR="00753873">
        <w:rPr>
          <w:rFonts w:ascii="標楷體" w:eastAsia="標楷體" w:hAnsi="標楷體" w:hint="eastAsia"/>
          <w:sz w:val="28"/>
          <w:szCs w:val="28"/>
          <w:lang w:eastAsia="zh-TW"/>
        </w:rPr>
        <w:t>住民</w:t>
      </w:r>
      <w:r>
        <w:rPr>
          <w:rFonts w:ascii="標楷體" w:eastAsia="標楷體" w:hAnsi="標楷體" w:hint="eastAsia"/>
          <w:sz w:val="28"/>
          <w:szCs w:val="28"/>
          <w:lang w:eastAsia="zh-TW"/>
        </w:rPr>
        <w:t>及員工安全及</w:t>
      </w:r>
      <w:r w:rsidRPr="0014052B">
        <w:rPr>
          <w:rFonts w:ascii="標楷體" w:eastAsia="標楷體" w:hAnsi="標楷體" w:hint="eastAsia"/>
          <w:sz w:val="28"/>
          <w:szCs w:val="28"/>
          <w:lang w:eastAsia="zh-TW"/>
        </w:rPr>
        <w:t>災時</w:t>
      </w:r>
      <w:r w:rsidRPr="00F442F5">
        <w:rPr>
          <w:rFonts w:ascii="標楷體" w:eastAsia="標楷體" w:hAnsi="標楷體" w:hint="eastAsia"/>
          <w:sz w:val="28"/>
          <w:szCs w:val="28"/>
          <w:lang w:eastAsia="zh-TW"/>
        </w:rPr>
        <w:t>機構</w:t>
      </w:r>
      <w:r w:rsidR="00753873">
        <w:rPr>
          <w:rFonts w:ascii="標楷體" w:eastAsia="標楷體" w:hAnsi="標楷體" w:hint="eastAsia"/>
          <w:sz w:val="28"/>
          <w:szCs w:val="28"/>
          <w:lang w:eastAsia="zh-TW"/>
        </w:rPr>
        <w:t>住民</w:t>
      </w:r>
      <w:r w:rsidRPr="0014052B">
        <w:rPr>
          <w:rFonts w:ascii="標楷體" w:eastAsia="標楷體" w:hAnsi="標楷體" w:hint="eastAsia"/>
          <w:sz w:val="28"/>
          <w:szCs w:val="28"/>
          <w:lang w:eastAsia="zh-TW"/>
        </w:rPr>
        <w:t>安置照顧</w:t>
      </w:r>
      <w:r>
        <w:rPr>
          <w:rFonts w:ascii="標楷體" w:eastAsia="標楷體" w:hAnsi="標楷體" w:hint="eastAsia"/>
          <w:sz w:val="28"/>
          <w:szCs w:val="28"/>
          <w:lang w:eastAsia="zh-TW"/>
        </w:rPr>
        <w:t>之</w:t>
      </w:r>
      <w:r w:rsidRPr="0014052B">
        <w:rPr>
          <w:rFonts w:ascii="標楷體" w:eastAsia="標楷體" w:hAnsi="標楷體" w:hint="eastAsia"/>
          <w:sz w:val="28"/>
          <w:szCs w:val="28"/>
          <w:lang w:eastAsia="zh-TW"/>
        </w:rPr>
        <w:t>品質</w:t>
      </w:r>
      <w:r w:rsidRPr="0014052B">
        <w:rPr>
          <w:rFonts w:ascii="新細明體" w:hAnsi="新細明體" w:hint="eastAsia"/>
          <w:sz w:val="28"/>
          <w:szCs w:val="28"/>
          <w:lang w:eastAsia="zh-TW"/>
        </w:rPr>
        <w:t>。</w:t>
      </w:r>
    </w:p>
    <w:p w:rsidR="00794873" w:rsidRPr="00A8333D" w:rsidRDefault="00794873" w:rsidP="00944B04">
      <w:pPr>
        <w:spacing w:line="0" w:lineRule="atLeast"/>
        <w:jc w:val="both"/>
        <w:rPr>
          <w:rFonts w:ascii="標楷體" w:eastAsia="標楷體" w:hAnsi="標楷體"/>
          <w:b/>
          <w:sz w:val="16"/>
          <w:szCs w:val="16"/>
          <w:lang w:eastAsia="zh-TW"/>
        </w:rPr>
      </w:pPr>
    </w:p>
    <w:p w:rsidR="00794873" w:rsidRDefault="00794873" w:rsidP="00944B04">
      <w:pPr>
        <w:jc w:val="both"/>
        <w:rPr>
          <w:rFonts w:ascii="標楷體" w:eastAsia="標楷體" w:hAnsi="標楷體"/>
          <w:b/>
          <w:sz w:val="32"/>
          <w:szCs w:val="32"/>
        </w:rPr>
      </w:pPr>
      <w:r>
        <w:rPr>
          <w:rFonts w:ascii="標楷體" w:eastAsia="標楷體" w:hAnsi="標楷體" w:hint="eastAsia"/>
          <w:b/>
          <w:sz w:val="32"/>
          <w:szCs w:val="32"/>
        </w:rPr>
        <w:t>參、依據</w:t>
      </w:r>
    </w:p>
    <w:p w:rsidR="00794873" w:rsidRDefault="00794873" w:rsidP="00944B04">
      <w:pPr>
        <w:numPr>
          <w:ilvl w:val="0"/>
          <w:numId w:val="23"/>
        </w:numPr>
        <w:tabs>
          <w:tab w:val="clear" w:pos="1760"/>
          <w:tab w:val="num" w:pos="720"/>
          <w:tab w:val="num" w:pos="1276"/>
        </w:tabs>
        <w:snapToGrid w:val="0"/>
        <w:spacing w:after="0" w:line="440" w:lineRule="exact"/>
        <w:ind w:right="211" w:hanging="1280"/>
        <w:jc w:val="both"/>
        <w:rPr>
          <w:rFonts w:ascii="標楷體" w:eastAsia="標楷體" w:hAnsi="標楷體"/>
          <w:sz w:val="28"/>
          <w:szCs w:val="28"/>
          <w:lang w:eastAsia="zh-TW"/>
        </w:rPr>
      </w:pPr>
      <w:r w:rsidRPr="003A61DE">
        <w:rPr>
          <w:rFonts w:ascii="標楷體" w:eastAsia="標楷體" w:hAnsi="標楷體" w:hint="eastAsia"/>
          <w:sz w:val="28"/>
          <w:szCs w:val="28"/>
          <w:lang w:eastAsia="zh-TW"/>
        </w:rPr>
        <w:t>災害防救法</w:t>
      </w:r>
      <w:r>
        <w:rPr>
          <w:rFonts w:ascii="標楷體" w:eastAsia="標楷體" w:hAnsi="標楷體" w:hint="eastAsia"/>
          <w:sz w:val="28"/>
          <w:szCs w:val="28"/>
          <w:lang w:eastAsia="zh-TW"/>
        </w:rPr>
        <w:t>暨其施行細則。</w:t>
      </w:r>
    </w:p>
    <w:p w:rsidR="00794873" w:rsidRPr="003A61DE" w:rsidRDefault="00794873" w:rsidP="00944B04">
      <w:pPr>
        <w:numPr>
          <w:ilvl w:val="0"/>
          <w:numId w:val="23"/>
        </w:numPr>
        <w:tabs>
          <w:tab w:val="clear" w:pos="1760"/>
          <w:tab w:val="num" w:pos="720"/>
          <w:tab w:val="num" w:pos="1276"/>
        </w:tabs>
        <w:snapToGrid w:val="0"/>
        <w:spacing w:after="0" w:line="440" w:lineRule="exact"/>
        <w:ind w:hanging="1280"/>
        <w:jc w:val="both"/>
        <w:rPr>
          <w:rFonts w:ascii="標楷體" w:eastAsia="標楷體" w:hAnsi="標楷體"/>
          <w:sz w:val="28"/>
          <w:szCs w:val="28"/>
          <w:lang w:eastAsia="zh-TW"/>
        </w:rPr>
      </w:pPr>
      <w:r>
        <w:rPr>
          <w:rFonts w:ascii="標楷體" w:eastAsia="標楷體" w:hAnsi="標楷體" w:hint="eastAsia"/>
          <w:sz w:val="28"/>
          <w:szCs w:val="28"/>
          <w:lang w:eastAsia="zh-TW"/>
        </w:rPr>
        <w:t>社會救助法暨其施行細則。</w:t>
      </w:r>
    </w:p>
    <w:p w:rsidR="00794873" w:rsidRPr="003A61DE" w:rsidRDefault="00794873" w:rsidP="00944B04">
      <w:pPr>
        <w:numPr>
          <w:ilvl w:val="0"/>
          <w:numId w:val="23"/>
        </w:numPr>
        <w:tabs>
          <w:tab w:val="clear" w:pos="1760"/>
          <w:tab w:val="num" w:pos="720"/>
          <w:tab w:val="num" w:pos="1276"/>
        </w:tabs>
        <w:snapToGrid w:val="0"/>
        <w:spacing w:after="0" w:line="440" w:lineRule="exact"/>
        <w:ind w:hanging="1280"/>
        <w:jc w:val="both"/>
        <w:rPr>
          <w:rFonts w:ascii="標楷體" w:eastAsia="標楷體" w:hAnsi="標楷體"/>
          <w:sz w:val="28"/>
          <w:szCs w:val="28"/>
          <w:u w:val="single"/>
          <w:lang w:eastAsia="zh-TW"/>
        </w:rPr>
      </w:pPr>
      <w:r w:rsidRPr="003A61DE">
        <w:rPr>
          <w:rFonts w:ascii="標楷體" w:eastAsia="標楷體" w:hAnsi="標楷體" w:hint="eastAsia"/>
          <w:sz w:val="28"/>
          <w:szCs w:val="28"/>
          <w:u w:val="single"/>
          <w:lang w:eastAsia="zh-TW"/>
        </w:rPr>
        <w:t>老人福利</w:t>
      </w:r>
      <w:r w:rsidRPr="00F442F5">
        <w:rPr>
          <w:rFonts w:ascii="標楷體" w:eastAsia="標楷體" w:hAnsi="標楷體" w:hint="eastAsia"/>
          <w:sz w:val="28"/>
          <w:szCs w:val="28"/>
          <w:u w:val="single"/>
          <w:lang w:eastAsia="zh-TW"/>
        </w:rPr>
        <w:t>機構</w:t>
      </w:r>
      <w:r w:rsidRPr="003A61DE">
        <w:rPr>
          <w:rFonts w:ascii="標楷體" w:eastAsia="標楷體" w:hAnsi="標楷體" w:hint="eastAsia"/>
          <w:sz w:val="28"/>
          <w:szCs w:val="28"/>
          <w:u w:val="single"/>
          <w:lang w:eastAsia="zh-TW"/>
        </w:rPr>
        <w:t>設立標準。</w:t>
      </w:r>
    </w:p>
    <w:p w:rsidR="002C0BCB" w:rsidRPr="00753873" w:rsidRDefault="00794873" w:rsidP="002C0BCB">
      <w:pPr>
        <w:numPr>
          <w:ilvl w:val="0"/>
          <w:numId w:val="23"/>
        </w:numPr>
        <w:tabs>
          <w:tab w:val="clear" w:pos="1760"/>
          <w:tab w:val="num" w:pos="720"/>
          <w:tab w:val="num" w:pos="1276"/>
        </w:tabs>
        <w:snapToGrid w:val="0"/>
        <w:spacing w:after="0" w:line="440" w:lineRule="exact"/>
        <w:ind w:hanging="1280"/>
        <w:jc w:val="both"/>
        <w:rPr>
          <w:rFonts w:ascii="標楷體" w:eastAsia="標楷體" w:hAnsi="標楷體"/>
          <w:sz w:val="28"/>
          <w:szCs w:val="28"/>
          <w:u w:val="single"/>
          <w:lang w:eastAsia="zh-TW"/>
        </w:rPr>
      </w:pPr>
      <w:r w:rsidRPr="00753873">
        <w:rPr>
          <w:rFonts w:ascii="標楷體" w:eastAsia="標楷體" w:hAnsi="標楷體" w:hint="eastAsia"/>
          <w:sz w:val="28"/>
          <w:szCs w:val="28"/>
          <w:u w:val="single"/>
          <w:lang w:eastAsia="zh-TW"/>
        </w:rPr>
        <w:t>老人福利機構評鑑及管理辦法。</w:t>
      </w:r>
    </w:p>
    <w:p w:rsidR="00794873" w:rsidRDefault="00794873" w:rsidP="00944B04">
      <w:pPr>
        <w:tabs>
          <w:tab w:val="num" w:pos="1276"/>
        </w:tabs>
        <w:snapToGrid w:val="0"/>
        <w:spacing w:line="440" w:lineRule="exact"/>
        <w:jc w:val="both"/>
        <w:rPr>
          <w:rFonts w:ascii="標楷體" w:eastAsia="標楷體" w:hAnsi="標楷體"/>
          <w:sz w:val="28"/>
          <w:szCs w:val="28"/>
          <w:u w:val="single"/>
          <w:lang w:eastAsia="zh-TW"/>
        </w:rPr>
      </w:pPr>
    </w:p>
    <w:p w:rsidR="00753873" w:rsidRDefault="00753873" w:rsidP="00944B04">
      <w:pPr>
        <w:tabs>
          <w:tab w:val="num" w:pos="1276"/>
        </w:tabs>
        <w:snapToGrid w:val="0"/>
        <w:spacing w:line="440" w:lineRule="exact"/>
        <w:jc w:val="both"/>
        <w:rPr>
          <w:rFonts w:ascii="標楷體" w:eastAsia="標楷體" w:hAnsi="標楷體"/>
          <w:sz w:val="28"/>
          <w:szCs w:val="28"/>
          <w:u w:val="single"/>
          <w:lang w:eastAsia="zh-TW"/>
        </w:rPr>
      </w:pPr>
    </w:p>
    <w:p w:rsidR="00794873" w:rsidRDefault="00794873" w:rsidP="00944B04">
      <w:pPr>
        <w:jc w:val="both"/>
        <w:rPr>
          <w:rFonts w:ascii="標楷體" w:eastAsia="標楷體" w:hAnsi="標楷體"/>
          <w:b/>
          <w:sz w:val="32"/>
          <w:szCs w:val="32"/>
          <w:lang w:eastAsia="zh-TW"/>
        </w:rPr>
      </w:pPr>
      <w:r>
        <w:rPr>
          <w:rFonts w:ascii="標楷體" w:eastAsia="標楷體" w:hAnsi="標楷體" w:hint="eastAsia"/>
          <w:b/>
          <w:sz w:val="32"/>
          <w:szCs w:val="32"/>
          <w:lang w:eastAsia="zh-TW"/>
        </w:rPr>
        <w:lastRenderedPageBreak/>
        <w:t>肆</w:t>
      </w:r>
      <w:r w:rsidRPr="005E6817">
        <w:rPr>
          <w:rFonts w:ascii="標楷體" w:eastAsia="標楷體" w:hAnsi="標楷體" w:hint="eastAsia"/>
          <w:b/>
          <w:sz w:val="32"/>
          <w:szCs w:val="32"/>
          <w:lang w:eastAsia="zh-TW"/>
        </w:rPr>
        <w:t>、適用範圍</w:t>
      </w:r>
    </w:p>
    <w:p w:rsidR="00794873" w:rsidRDefault="00794873" w:rsidP="00A50933">
      <w:pPr>
        <w:snapToGrid w:val="0"/>
        <w:spacing w:line="440" w:lineRule="exact"/>
        <w:ind w:firstLineChars="180" w:firstLine="504"/>
        <w:jc w:val="both"/>
        <w:rPr>
          <w:rFonts w:ascii="標楷體" w:eastAsia="標楷體" w:hAnsi="標楷體"/>
          <w:sz w:val="28"/>
          <w:szCs w:val="28"/>
          <w:lang w:eastAsia="zh-TW"/>
        </w:rPr>
      </w:pPr>
      <w:r>
        <w:rPr>
          <w:rFonts w:ascii="標楷體" w:eastAsia="標楷體" w:hAnsi="標楷體" w:hint="eastAsia"/>
          <w:sz w:val="28"/>
          <w:szCs w:val="28"/>
          <w:lang w:eastAsia="zh-TW"/>
        </w:rPr>
        <w:t>本計畫主要規範</w:t>
      </w:r>
      <w:r w:rsidRPr="001905BF">
        <w:rPr>
          <w:rFonts w:ascii="標楷體" w:eastAsia="標楷體" w:hAnsi="標楷體" w:hint="eastAsia"/>
          <w:sz w:val="28"/>
          <w:szCs w:val="28"/>
          <w:u w:val="single"/>
          <w:lang w:eastAsia="zh-TW"/>
        </w:rPr>
        <w:t>本</w:t>
      </w:r>
      <w:r w:rsidRPr="00F442F5">
        <w:rPr>
          <w:rFonts w:ascii="標楷體" w:eastAsia="標楷體" w:hAnsi="標楷體" w:hint="eastAsia"/>
          <w:sz w:val="28"/>
          <w:szCs w:val="28"/>
          <w:u w:val="single"/>
          <w:lang w:eastAsia="zh-TW"/>
        </w:rPr>
        <w:t>機構</w:t>
      </w:r>
      <w:r w:rsidRPr="001905BF">
        <w:rPr>
          <w:rFonts w:ascii="標楷體" w:eastAsia="標楷體" w:hAnsi="標楷體" w:hint="eastAsia"/>
          <w:sz w:val="28"/>
          <w:szCs w:val="28"/>
          <w:lang w:eastAsia="zh-TW"/>
        </w:rPr>
        <w:t>對於</w:t>
      </w:r>
      <w:r>
        <w:rPr>
          <w:rFonts w:ascii="標楷體" w:eastAsia="標楷體" w:hAnsi="標楷體" w:hint="eastAsia"/>
          <w:sz w:val="28"/>
          <w:szCs w:val="28"/>
          <w:lang w:eastAsia="zh-TW"/>
        </w:rPr>
        <w:t>各類型災害辦理各項防災工作之基本原則，包含災前整備、災中應變及災害復原等各階段任務，包含</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體制建立之緊急應變編組、任務職掌、災時應變處置流程、疏散撤離、後送安置、復原重建，以及針對</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弱勢人口特殊需求所進行的調查、資源調度媒合、宣導教育或防災演練作為等，凡與</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防災體制建立及相關作為者，皆為本計畫涵蓋範圍。</w:t>
      </w:r>
    </w:p>
    <w:p w:rsidR="00794873" w:rsidRPr="00A8333D" w:rsidRDefault="00794873" w:rsidP="00944B04">
      <w:pPr>
        <w:spacing w:line="0" w:lineRule="atLeast"/>
        <w:jc w:val="both"/>
        <w:rPr>
          <w:rFonts w:ascii="標楷體" w:eastAsia="標楷體" w:hAnsi="標楷體"/>
          <w:b/>
          <w:sz w:val="16"/>
          <w:szCs w:val="16"/>
          <w:lang w:eastAsia="zh-TW"/>
        </w:rPr>
      </w:pPr>
    </w:p>
    <w:p w:rsidR="00794873" w:rsidRPr="005E6817" w:rsidRDefault="00794873" w:rsidP="00944B04">
      <w:pPr>
        <w:jc w:val="both"/>
        <w:rPr>
          <w:rFonts w:ascii="標楷體" w:eastAsia="標楷體" w:hAnsi="標楷體"/>
          <w:b/>
          <w:sz w:val="32"/>
          <w:szCs w:val="32"/>
        </w:rPr>
      </w:pPr>
      <w:r>
        <w:rPr>
          <w:rFonts w:ascii="標楷體" w:eastAsia="標楷體" w:hAnsi="標楷體" w:hint="eastAsia"/>
          <w:b/>
          <w:sz w:val="32"/>
          <w:szCs w:val="32"/>
        </w:rPr>
        <w:t>伍</w:t>
      </w:r>
      <w:r w:rsidRPr="005E6817">
        <w:rPr>
          <w:rFonts w:ascii="標楷體" w:eastAsia="標楷體" w:hAnsi="標楷體" w:hint="eastAsia"/>
          <w:b/>
          <w:sz w:val="32"/>
          <w:szCs w:val="32"/>
        </w:rPr>
        <w:t>、執行內容</w:t>
      </w:r>
    </w:p>
    <w:p w:rsidR="00794873" w:rsidRDefault="00794873" w:rsidP="00944B04">
      <w:pPr>
        <w:numPr>
          <w:ilvl w:val="0"/>
          <w:numId w:val="24"/>
        </w:numPr>
        <w:snapToGrid w:val="0"/>
        <w:spacing w:after="0" w:line="440" w:lineRule="exact"/>
        <w:jc w:val="both"/>
        <w:rPr>
          <w:rFonts w:ascii="標楷體" w:eastAsia="標楷體" w:hAnsi="標楷體"/>
          <w:bCs/>
          <w:sz w:val="28"/>
          <w:szCs w:val="28"/>
        </w:rPr>
      </w:pPr>
      <w:r w:rsidRPr="001905BF">
        <w:rPr>
          <w:rFonts w:ascii="標楷體" w:eastAsia="標楷體" w:hAnsi="標楷體" w:hint="eastAsia"/>
          <w:bCs/>
          <w:sz w:val="28"/>
          <w:szCs w:val="28"/>
        </w:rPr>
        <w:t>災害預防整備階段</w:t>
      </w:r>
    </w:p>
    <w:p w:rsidR="00794873" w:rsidRDefault="00794873" w:rsidP="00944B04">
      <w:pPr>
        <w:numPr>
          <w:ilvl w:val="0"/>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bCs/>
          <w:sz w:val="28"/>
          <w:szCs w:val="28"/>
          <w:lang w:eastAsia="zh-TW"/>
        </w:rPr>
        <w:t>建立</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內防災體系及規範</w:t>
      </w:r>
    </w:p>
    <w:p w:rsidR="00794873" w:rsidRDefault="00794873" w:rsidP="009D0E2F">
      <w:pPr>
        <w:snapToGrid w:val="0"/>
        <w:spacing w:line="440" w:lineRule="exact"/>
        <w:ind w:leftChars="358" w:left="788"/>
        <w:jc w:val="both"/>
        <w:rPr>
          <w:rFonts w:ascii="標楷體" w:eastAsia="標楷體" w:hAnsi="標楷體"/>
          <w:bCs/>
          <w:sz w:val="28"/>
          <w:szCs w:val="28"/>
          <w:lang w:eastAsia="zh-TW"/>
        </w:rPr>
      </w:pPr>
      <w:r>
        <w:rPr>
          <w:rFonts w:ascii="標楷體" w:eastAsia="標楷體" w:hAnsi="標楷體" w:hint="eastAsia"/>
          <w:bCs/>
          <w:sz w:val="28"/>
          <w:szCs w:val="28"/>
          <w:lang w:eastAsia="zh-TW"/>
        </w:rPr>
        <w:t>為使各項防災業務之準備及執行有所依憑，應配合新北市政府社會局修訂提報</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內之相關應變計畫，內容應包含災害及</w:t>
      </w:r>
      <w:r w:rsidRPr="001905BF">
        <w:rPr>
          <w:rFonts w:ascii="標楷體" w:eastAsia="標楷體" w:hAnsi="標楷體" w:hint="eastAsia"/>
          <w:bCs/>
          <w:sz w:val="28"/>
          <w:szCs w:val="28"/>
          <w:lang w:eastAsia="zh-TW"/>
        </w:rPr>
        <w:t>緊急事件發生時聯絡單位電話、處理流程及任務編組等，並列為平時查核及評鑑項目</w:t>
      </w:r>
      <w:r>
        <w:rPr>
          <w:rFonts w:ascii="標楷體" w:eastAsia="標楷體" w:hAnsi="標楷體" w:hint="eastAsia"/>
          <w:bCs/>
          <w:sz w:val="28"/>
          <w:szCs w:val="28"/>
          <w:lang w:eastAsia="zh-TW"/>
        </w:rPr>
        <w:t>：</w:t>
      </w:r>
    </w:p>
    <w:p w:rsidR="00794873"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sidRPr="00F12D4D">
        <w:rPr>
          <w:rFonts w:ascii="標楷體" w:eastAsia="標楷體" w:hAnsi="標楷體" w:hint="eastAsia"/>
          <w:sz w:val="28"/>
          <w:szCs w:val="28"/>
          <w:u w:val="single"/>
          <w:lang w:eastAsia="zh-TW"/>
        </w:rPr>
        <w:t>新北市社會福利</w:t>
      </w:r>
      <w:r w:rsidRPr="00F442F5">
        <w:rPr>
          <w:rFonts w:ascii="標楷體" w:eastAsia="標楷體" w:hAnsi="標楷體" w:hint="eastAsia"/>
          <w:sz w:val="28"/>
          <w:szCs w:val="28"/>
          <w:u w:val="single"/>
          <w:lang w:eastAsia="zh-TW"/>
        </w:rPr>
        <w:t>機構</w:t>
      </w:r>
      <w:r>
        <w:rPr>
          <w:rFonts w:ascii="標楷體" w:eastAsia="標楷體" w:hAnsi="標楷體" w:hint="eastAsia"/>
          <w:bCs/>
          <w:sz w:val="28"/>
          <w:szCs w:val="28"/>
          <w:lang w:eastAsia="zh-TW"/>
        </w:rPr>
        <w:t>災害</w:t>
      </w:r>
      <w:r w:rsidRPr="00F12D4D">
        <w:rPr>
          <w:rFonts w:ascii="標楷體" w:eastAsia="標楷體" w:hAnsi="標楷體" w:hint="eastAsia"/>
          <w:bCs/>
          <w:sz w:val="28"/>
          <w:szCs w:val="28"/>
          <w:lang w:eastAsia="zh-TW"/>
        </w:rPr>
        <w:t>緊急應變</w:t>
      </w:r>
      <w:r>
        <w:rPr>
          <w:rFonts w:ascii="標楷體" w:eastAsia="標楷體" w:hAnsi="標楷體" w:hint="eastAsia"/>
          <w:bCs/>
          <w:sz w:val="28"/>
          <w:szCs w:val="28"/>
          <w:lang w:eastAsia="zh-TW"/>
        </w:rPr>
        <w:t>任務編組籌組(如附件</w:t>
      </w:r>
      <w:r w:rsidR="0084345B">
        <w:rPr>
          <w:rFonts w:ascii="標楷體" w:eastAsia="標楷體" w:hAnsi="標楷體" w:hint="eastAsia"/>
          <w:bCs/>
          <w:sz w:val="28"/>
          <w:szCs w:val="28"/>
          <w:lang w:eastAsia="zh-TW"/>
        </w:rPr>
        <w:t>一</w:t>
      </w:r>
      <w:r>
        <w:rPr>
          <w:rFonts w:ascii="標楷體" w:eastAsia="標楷體" w:hAnsi="標楷體" w:hint="eastAsia"/>
          <w:bCs/>
          <w:sz w:val="28"/>
          <w:szCs w:val="28"/>
          <w:lang w:eastAsia="zh-TW"/>
        </w:rPr>
        <w:t>)。</w:t>
      </w:r>
    </w:p>
    <w:p w:rsidR="00794873"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bCs/>
          <w:sz w:val="28"/>
          <w:szCs w:val="28"/>
          <w:lang w:eastAsia="zh-TW"/>
        </w:rPr>
        <w:t>弱勢人口疏散撤離應變處置流程及通報機制(如附件</w:t>
      </w:r>
      <w:r w:rsidR="0084345B">
        <w:rPr>
          <w:rFonts w:ascii="標楷體" w:eastAsia="標楷體" w:hAnsi="標楷體" w:hint="eastAsia"/>
          <w:bCs/>
          <w:sz w:val="28"/>
          <w:szCs w:val="28"/>
          <w:lang w:eastAsia="zh-TW"/>
        </w:rPr>
        <w:t>二</w:t>
      </w:r>
      <w:r>
        <w:rPr>
          <w:rFonts w:ascii="標楷體" w:eastAsia="標楷體" w:hAnsi="標楷體" w:hint="eastAsia"/>
          <w:bCs/>
          <w:sz w:val="28"/>
          <w:szCs w:val="28"/>
          <w:lang w:eastAsia="zh-TW"/>
        </w:rPr>
        <w:t>、</w:t>
      </w:r>
      <w:r w:rsidR="0084345B">
        <w:rPr>
          <w:rFonts w:ascii="標楷體" w:eastAsia="標楷體" w:hAnsi="標楷體" w:hint="eastAsia"/>
          <w:bCs/>
          <w:sz w:val="28"/>
          <w:szCs w:val="28"/>
          <w:lang w:eastAsia="zh-TW"/>
        </w:rPr>
        <w:t>三、四、五、十</w:t>
      </w:r>
      <w:r>
        <w:rPr>
          <w:rFonts w:ascii="標楷體" w:eastAsia="標楷體" w:hAnsi="標楷體" w:hint="eastAsia"/>
          <w:bCs/>
          <w:sz w:val="28"/>
          <w:szCs w:val="28"/>
          <w:lang w:eastAsia="zh-TW"/>
        </w:rPr>
        <w:t>)。</w:t>
      </w:r>
    </w:p>
    <w:p w:rsidR="00794873" w:rsidRPr="001905BF" w:rsidRDefault="00794873" w:rsidP="009D0E2F">
      <w:pPr>
        <w:numPr>
          <w:ilvl w:val="0"/>
          <w:numId w:val="25"/>
        </w:numPr>
        <w:snapToGrid w:val="0"/>
        <w:spacing w:after="0" w:line="440" w:lineRule="exact"/>
        <w:jc w:val="both"/>
        <w:rPr>
          <w:rFonts w:ascii="標楷體" w:eastAsia="標楷體" w:hAnsi="標楷體"/>
          <w:bCs/>
          <w:sz w:val="28"/>
          <w:szCs w:val="28"/>
        </w:rPr>
      </w:pPr>
      <w:r w:rsidRPr="001905BF">
        <w:rPr>
          <w:rFonts w:ascii="標楷體" w:eastAsia="標楷體" w:hAnsi="標楷體" w:hint="eastAsia"/>
          <w:bCs/>
          <w:sz w:val="28"/>
          <w:szCs w:val="28"/>
        </w:rPr>
        <w:t>建立行政聯繫系統</w:t>
      </w:r>
    </w:p>
    <w:p w:rsidR="00794873" w:rsidRDefault="00794873" w:rsidP="009D0E2F">
      <w:pPr>
        <w:numPr>
          <w:ilvl w:val="1"/>
          <w:numId w:val="24"/>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bCs/>
          <w:sz w:val="28"/>
          <w:szCs w:val="28"/>
          <w:lang w:eastAsia="zh-TW"/>
        </w:rPr>
        <w:t>建立與主管機關</w:t>
      </w:r>
      <w:r w:rsidRPr="00F12D4D">
        <w:rPr>
          <w:rFonts w:ascii="標楷體" w:eastAsia="標楷體" w:hAnsi="標楷體" w:hint="eastAsia"/>
          <w:bCs/>
          <w:sz w:val="28"/>
          <w:szCs w:val="28"/>
          <w:lang w:eastAsia="zh-TW"/>
        </w:rPr>
        <w:t>(新北市政府社會局)及在地行政機關(區公所)</w:t>
      </w:r>
      <w:r>
        <w:rPr>
          <w:rFonts w:ascii="標楷體" w:eastAsia="標楷體" w:hAnsi="標楷體" w:hint="eastAsia"/>
          <w:bCs/>
          <w:sz w:val="28"/>
          <w:szCs w:val="28"/>
          <w:lang w:eastAsia="zh-TW"/>
        </w:rPr>
        <w:t>之聯繫管道，以利平時聯繫及災時通報作業。</w:t>
      </w:r>
    </w:p>
    <w:p w:rsidR="00794873" w:rsidRDefault="00794873" w:rsidP="009D0E2F">
      <w:pPr>
        <w:numPr>
          <w:ilvl w:val="1"/>
          <w:numId w:val="24"/>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bCs/>
          <w:sz w:val="28"/>
          <w:szCs w:val="28"/>
          <w:lang w:eastAsia="zh-TW"/>
        </w:rPr>
        <w:t>調查彙整鄰近區域內之其他社會資源清冊(如附件</w:t>
      </w:r>
      <w:r w:rsidR="0084345B">
        <w:rPr>
          <w:rFonts w:ascii="標楷體" w:eastAsia="標楷體" w:hAnsi="標楷體" w:hint="eastAsia"/>
          <w:bCs/>
          <w:sz w:val="28"/>
          <w:szCs w:val="28"/>
          <w:lang w:eastAsia="zh-TW"/>
        </w:rPr>
        <w:t>六</w:t>
      </w:r>
      <w:r>
        <w:rPr>
          <w:rFonts w:ascii="標楷體" w:eastAsia="標楷體" w:hAnsi="標楷體" w:hint="eastAsia"/>
          <w:bCs/>
          <w:sz w:val="28"/>
          <w:szCs w:val="28"/>
          <w:lang w:eastAsia="zh-TW"/>
        </w:rPr>
        <w:t>)及聯繫窗口，例如：警察分局、派出所、消防分隊、社會福利服務中心、醫療院所及民間志願團體服務據點等，並應建立災時或緊急事故時之聯繫合作機制。</w:t>
      </w:r>
    </w:p>
    <w:p w:rsidR="00794873" w:rsidRDefault="00794873" w:rsidP="009D0E2F">
      <w:pPr>
        <w:numPr>
          <w:ilvl w:val="0"/>
          <w:numId w:val="25"/>
        </w:numPr>
        <w:snapToGrid w:val="0"/>
        <w:spacing w:after="0" w:line="440" w:lineRule="exact"/>
        <w:jc w:val="both"/>
        <w:rPr>
          <w:rFonts w:ascii="標楷體" w:eastAsia="標楷體" w:hAnsi="標楷體"/>
          <w:sz w:val="28"/>
          <w:szCs w:val="28"/>
        </w:rPr>
      </w:pPr>
      <w:r w:rsidRPr="001905BF">
        <w:rPr>
          <w:rFonts w:ascii="標楷體" w:eastAsia="標楷體" w:hAnsi="標楷體" w:hint="eastAsia"/>
          <w:sz w:val="28"/>
          <w:szCs w:val="28"/>
        </w:rPr>
        <w:t>後送安置單位之選定</w:t>
      </w:r>
    </w:p>
    <w:p w:rsidR="00794873" w:rsidRDefault="00794873" w:rsidP="009D0E2F">
      <w:pPr>
        <w:snapToGrid w:val="0"/>
        <w:spacing w:line="440" w:lineRule="exact"/>
        <w:ind w:leftChars="358" w:left="788"/>
        <w:jc w:val="both"/>
        <w:rPr>
          <w:rFonts w:ascii="標楷體" w:eastAsia="標楷體" w:hAnsi="標楷體"/>
          <w:bCs/>
          <w:sz w:val="28"/>
          <w:szCs w:val="28"/>
          <w:lang w:eastAsia="zh-TW"/>
        </w:rPr>
      </w:pPr>
      <w:r>
        <w:rPr>
          <w:rFonts w:ascii="標楷體" w:eastAsia="標楷體" w:hAnsi="標楷體" w:hint="eastAsia"/>
          <w:bCs/>
          <w:sz w:val="28"/>
          <w:szCs w:val="28"/>
          <w:lang w:eastAsia="zh-TW"/>
        </w:rPr>
        <w:t>配合</w:t>
      </w:r>
      <w:r w:rsidRPr="0063470B">
        <w:rPr>
          <w:rFonts w:ascii="標楷體" w:eastAsia="標楷體" w:hAnsi="標楷體" w:hint="eastAsia"/>
          <w:bCs/>
          <w:sz w:val="28"/>
          <w:szCs w:val="28"/>
          <w:u w:val="single"/>
          <w:lang w:eastAsia="zh-TW"/>
        </w:rPr>
        <w:t>本</w:t>
      </w:r>
      <w:r w:rsidRPr="00F442F5">
        <w:rPr>
          <w:rFonts w:ascii="標楷體" w:eastAsia="標楷體" w:hAnsi="標楷體" w:hint="eastAsia"/>
          <w:bCs/>
          <w:sz w:val="28"/>
          <w:szCs w:val="28"/>
          <w:u w:val="single"/>
          <w:lang w:eastAsia="zh-TW"/>
        </w:rPr>
        <w:t>機構</w:t>
      </w:r>
      <w:r w:rsidR="00753873">
        <w:rPr>
          <w:rFonts w:ascii="標楷體" w:eastAsia="標楷體" w:hAnsi="標楷體" w:hint="eastAsia"/>
          <w:bCs/>
          <w:sz w:val="28"/>
          <w:szCs w:val="28"/>
          <w:lang w:eastAsia="zh-TW"/>
        </w:rPr>
        <w:t>住民</w:t>
      </w:r>
      <w:r>
        <w:rPr>
          <w:rFonts w:ascii="標楷體" w:eastAsia="標楷體" w:hAnsi="標楷體" w:hint="eastAsia"/>
          <w:bCs/>
          <w:sz w:val="28"/>
          <w:szCs w:val="28"/>
          <w:lang w:eastAsia="zh-TW"/>
        </w:rPr>
        <w:t>特性及需求，選定災時後送安置</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或緊急安置處所(如附件</w:t>
      </w:r>
      <w:r w:rsidR="0084345B">
        <w:rPr>
          <w:rFonts w:ascii="標楷體" w:eastAsia="標楷體" w:hAnsi="標楷體" w:hint="eastAsia"/>
          <w:bCs/>
          <w:sz w:val="28"/>
          <w:szCs w:val="28"/>
          <w:lang w:eastAsia="zh-TW"/>
        </w:rPr>
        <w:t>七</w:t>
      </w:r>
      <w:r>
        <w:rPr>
          <w:rFonts w:ascii="標楷體" w:eastAsia="標楷體" w:hAnsi="標楷體" w:hint="eastAsia"/>
          <w:bCs/>
          <w:sz w:val="28"/>
          <w:szCs w:val="28"/>
          <w:lang w:eastAsia="zh-TW"/>
        </w:rPr>
        <w:t>)，並與該處所建立合作機制，必要時應簽訂支援協定，後送單位之選定原則如下：</w:t>
      </w:r>
    </w:p>
    <w:p w:rsidR="00794873" w:rsidRPr="00CE4C01"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sz w:val="28"/>
          <w:szCs w:val="28"/>
          <w:lang w:eastAsia="zh-TW"/>
        </w:rPr>
        <w:lastRenderedPageBreak/>
        <w:t>後送</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或安置處所是否可符合，受災</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原安置弱勢</w:t>
      </w:r>
      <w:r w:rsidRPr="00187914">
        <w:rPr>
          <w:rFonts w:ascii="標楷體" w:eastAsia="標楷體" w:hAnsi="標楷體" w:hint="eastAsia"/>
          <w:sz w:val="28"/>
          <w:szCs w:val="28"/>
          <w:lang w:eastAsia="zh-TW"/>
        </w:rPr>
        <w:t>人口</w:t>
      </w:r>
      <w:r>
        <w:rPr>
          <w:rFonts w:ascii="標楷體" w:eastAsia="標楷體" w:hAnsi="標楷體" w:hint="eastAsia"/>
          <w:sz w:val="28"/>
          <w:szCs w:val="28"/>
          <w:lang w:eastAsia="zh-TW"/>
        </w:rPr>
        <w:t>需求</w:t>
      </w:r>
      <w:r w:rsidRPr="00187914">
        <w:rPr>
          <w:rFonts w:ascii="標楷體" w:eastAsia="標楷體" w:hAnsi="標楷體" w:hint="eastAsia"/>
          <w:sz w:val="28"/>
          <w:szCs w:val="28"/>
          <w:lang w:eastAsia="zh-TW"/>
        </w:rPr>
        <w:t>，</w:t>
      </w:r>
      <w:r>
        <w:rPr>
          <w:rFonts w:ascii="標楷體" w:eastAsia="標楷體" w:hAnsi="標楷體" w:hint="eastAsia"/>
          <w:sz w:val="28"/>
          <w:szCs w:val="28"/>
          <w:lang w:eastAsia="zh-TW"/>
        </w:rPr>
        <w:t>其設施設備是否可供支援安置民眾之生活維持。</w:t>
      </w:r>
    </w:p>
    <w:p w:rsidR="00794873" w:rsidRPr="00CE4C01"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sz w:val="28"/>
          <w:szCs w:val="28"/>
          <w:lang w:eastAsia="zh-TW"/>
        </w:rPr>
        <w:t>確認</w:t>
      </w:r>
      <w:r w:rsidRPr="00187914">
        <w:rPr>
          <w:rFonts w:ascii="標楷體" w:eastAsia="標楷體" w:hAnsi="標楷體" w:hint="eastAsia"/>
          <w:sz w:val="28"/>
          <w:szCs w:val="28"/>
          <w:lang w:eastAsia="zh-TW"/>
        </w:rPr>
        <w:t>後送</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或安置處所</w:t>
      </w:r>
      <w:r w:rsidRPr="00187914">
        <w:rPr>
          <w:rFonts w:ascii="標楷體" w:eastAsia="標楷體" w:hAnsi="標楷體" w:hint="eastAsia"/>
          <w:sz w:val="28"/>
          <w:szCs w:val="28"/>
          <w:lang w:eastAsia="zh-TW"/>
        </w:rPr>
        <w:t>之</w:t>
      </w:r>
      <w:r>
        <w:rPr>
          <w:rFonts w:ascii="標楷體" w:eastAsia="標楷體" w:hAnsi="標楷體" w:hint="eastAsia"/>
          <w:sz w:val="28"/>
          <w:szCs w:val="28"/>
          <w:lang w:eastAsia="zh-TW"/>
        </w:rPr>
        <w:t>支援安置能量，是否</w:t>
      </w:r>
      <w:r w:rsidRPr="00187914">
        <w:rPr>
          <w:rFonts w:ascii="標楷體" w:eastAsia="標楷體" w:hAnsi="標楷體" w:hint="eastAsia"/>
          <w:sz w:val="28"/>
          <w:szCs w:val="28"/>
          <w:lang w:eastAsia="zh-TW"/>
        </w:rPr>
        <w:t>可支援</w:t>
      </w:r>
      <w:r>
        <w:rPr>
          <w:rFonts w:ascii="標楷體" w:eastAsia="標楷體" w:hAnsi="標楷體" w:hint="eastAsia"/>
          <w:sz w:val="28"/>
          <w:szCs w:val="28"/>
          <w:lang w:eastAsia="zh-TW"/>
        </w:rPr>
        <w:t>受災</w:t>
      </w:r>
      <w:r w:rsidRPr="00F442F5">
        <w:rPr>
          <w:rFonts w:ascii="標楷體" w:eastAsia="標楷體" w:hAnsi="標楷體" w:hint="eastAsia"/>
          <w:sz w:val="28"/>
          <w:szCs w:val="28"/>
          <w:lang w:eastAsia="zh-TW"/>
        </w:rPr>
        <w:t>機構</w:t>
      </w:r>
      <w:r w:rsidRPr="00187914">
        <w:rPr>
          <w:rFonts w:ascii="標楷體" w:eastAsia="標楷體" w:hAnsi="標楷體" w:hint="eastAsia"/>
          <w:sz w:val="28"/>
          <w:szCs w:val="28"/>
          <w:lang w:eastAsia="zh-TW"/>
        </w:rPr>
        <w:t>之</w:t>
      </w:r>
      <w:r>
        <w:rPr>
          <w:rFonts w:ascii="標楷體" w:eastAsia="標楷體" w:hAnsi="標楷體" w:hint="eastAsia"/>
          <w:sz w:val="28"/>
          <w:szCs w:val="28"/>
          <w:lang w:eastAsia="zh-TW"/>
        </w:rPr>
        <w:t>撤離</w:t>
      </w:r>
      <w:r w:rsidRPr="00187914">
        <w:rPr>
          <w:rFonts w:ascii="標楷體" w:eastAsia="標楷體" w:hAnsi="標楷體" w:hint="eastAsia"/>
          <w:sz w:val="28"/>
          <w:szCs w:val="28"/>
          <w:lang w:eastAsia="zh-TW"/>
        </w:rPr>
        <w:t>人數(</w:t>
      </w:r>
      <w:r w:rsidR="00753873">
        <w:rPr>
          <w:rFonts w:ascii="標楷體" w:eastAsia="標楷體" w:hAnsi="標楷體" w:hint="eastAsia"/>
          <w:sz w:val="28"/>
          <w:szCs w:val="28"/>
          <w:lang w:eastAsia="zh-TW"/>
        </w:rPr>
        <w:t>住民</w:t>
      </w:r>
      <w:r w:rsidRPr="00187914">
        <w:rPr>
          <w:rFonts w:ascii="標楷體" w:eastAsia="標楷體" w:hAnsi="標楷體" w:hint="eastAsia"/>
          <w:sz w:val="28"/>
          <w:szCs w:val="28"/>
          <w:lang w:eastAsia="zh-TW"/>
        </w:rPr>
        <w:t>及工作人員)，</w:t>
      </w:r>
      <w:r>
        <w:rPr>
          <w:rFonts w:ascii="標楷體" w:eastAsia="標楷體" w:hAnsi="標楷體" w:hint="eastAsia"/>
          <w:sz w:val="28"/>
          <w:szCs w:val="28"/>
          <w:lang w:eastAsia="zh-TW"/>
        </w:rPr>
        <w:t>如不足時，應再行擇定第二、第三順位之後送</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或安置處所。</w:t>
      </w:r>
    </w:p>
    <w:p w:rsidR="00794873" w:rsidRPr="00CE4C01"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sz w:val="28"/>
          <w:szCs w:val="28"/>
          <w:lang w:eastAsia="zh-TW"/>
        </w:rPr>
        <w:t>考量</w:t>
      </w:r>
      <w:r w:rsidRPr="00187914">
        <w:rPr>
          <w:rFonts w:ascii="標楷體" w:eastAsia="標楷體" w:hAnsi="標楷體" w:hint="eastAsia"/>
          <w:sz w:val="28"/>
          <w:szCs w:val="28"/>
          <w:lang w:eastAsia="zh-TW"/>
        </w:rPr>
        <w:t>後送</w:t>
      </w:r>
      <w:r w:rsidRPr="00F442F5">
        <w:rPr>
          <w:rFonts w:ascii="標楷體" w:eastAsia="標楷體" w:hAnsi="標楷體" w:hint="eastAsia"/>
          <w:sz w:val="28"/>
          <w:szCs w:val="28"/>
          <w:lang w:eastAsia="zh-TW"/>
        </w:rPr>
        <w:t>機構</w:t>
      </w:r>
      <w:r w:rsidRPr="00187914">
        <w:rPr>
          <w:rFonts w:ascii="標楷體" w:eastAsia="標楷體" w:hAnsi="標楷體" w:hint="eastAsia"/>
          <w:sz w:val="28"/>
          <w:szCs w:val="28"/>
          <w:lang w:eastAsia="zh-TW"/>
        </w:rPr>
        <w:t>於大規模複合性災害之排擠效應，</w:t>
      </w:r>
      <w:r>
        <w:rPr>
          <w:rFonts w:ascii="標楷體" w:eastAsia="標楷體" w:hAnsi="標楷體" w:hint="eastAsia"/>
          <w:sz w:val="28"/>
          <w:szCs w:val="28"/>
          <w:lang w:eastAsia="zh-TW"/>
        </w:rPr>
        <w:t>位於災害潛勢區之</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應避免擇定相同之後送</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或安置處所。</w:t>
      </w:r>
    </w:p>
    <w:p w:rsidR="00794873" w:rsidRPr="007D410F"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sz w:val="28"/>
          <w:szCs w:val="28"/>
          <w:lang w:eastAsia="zh-TW"/>
        </w:rPr>
        <w:t>擇定後送單位後，應送新北市政府社會局，以全市控管之各</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特性、空床率及安置概況加以檢視該後送單位之適宜性。</w:t>
      </w:r>
    </w:p>
    <w:p w:rsidR="00794873" w:rsidRDefault="00794873" w:rsidP="009D0E2F">
      <w:pPr>
        <w:numPr>
          <w:ilvl w:val="0"/>
          <w:numId w:val="25"/>
        </w:numPr>
        <w:snapToGrid w:val="0"/>
        <w:spacing w:after="0" w:line="440" w:lineRule="exact"/>
        <w:jc w:val="both"/>
        <w:rPr>
          <w:rFonts w:ascii="標楷體" w:eastAsia="標楷體" w:hAnsi="標楷體"/>
          <w:sz w:val="28"/>
          <w:szCs w:val="28"/>
          <w:lang w:eastAsia="zh-TW"/>
        </w:rPr>
      </w:pPr>
      <w:r>
        <w:rPr>
          <w:rFonts w:ascii="標楷體" w:eastAsia="標楷體" w:hAnsi="標楷體" w:hint="eastAsia"/>
          <w:sz w:val="28"/>
          <w:szCs w:val="28"/>
          <w:lang w:eastAsia="zh-TW"/>
        </w:rPr>
        <w:t>各</w:t>
      </w:r>
      <w:r w:rsidRPr="00F442F5">
        <w:rPr>
          <w:rFonts w:ascii="標楷體" w:eastAsia="標楷體" w:hAnsi="標楷體" w:hint="eastAsia"/>
          <w:sz w:val="28"/>
          <w:szCs w:val="28"/>
          <w:lang w:eastAsia="zh-TW"/>
        </w:rPr>
        <w:t>機構</w:t>
      </w:r>
      <w:r w:rsidR="00753873">
        <w:rPr>
          <w:rFonts w:ascii="標楷體" w:eastAsia="標楷體" w:hAnsi="標楷體" w:hint="eastAsia"/>
          <w:sz w:val="28"/>
          <w:szCs w:val="28"/>
          <w:lang w:eastAsia="zh-TW"/>
        </w:rPr>
        <w:t>住民</w:t>
      </w:r>
      <w:r>
        <w:rPr>
          <w:rFonts w:ascii="標楷體" w:eastAsia="標楷體" w:hAnsi="標楷體" w:hint="eastAsia"/>
          <w:sz w:val="28"/>
          <w:szCs w:val="28"/>
          <w:lang w:eastAsia="zh-TW"/>
        </w:rPr>
        <w:t>資料掌握</w:t>
      </w:r>
    </w:p>
    <w:p w:rsidR="00794873" w:rsidRDefault="00794873" w:rsidP="009D0E2F">
      <w:pPr>
        <w:snapToGrid w:val="0"/>
        <w:spacing w:line="440" w:lineRule="exact"/>
        <w:ind w:leftChars="354" w:left="779"/>
        <w:jc w:val="both"/>
        <w:rPr>
          <w:rFonts w:ascii="標楷體" w:eastAsia="標楷體" w:hAnsi="標楷體"/>
          <w:sz w:val="28"/>
          <w:szCs w:val="28"/>
          <w:lang w:eastAsia="zh-TW"/>
        </w:rPr>
      </w:pPr>
      <w:r>
        <w:rPr>
          <w:rFonts w:ascii="標楷體" w:eastAsia="標楷體" w:hAnsi="標楷體" w:hint="eastAsia"/>
          <w:sz w:val="28"/>
          <w:szCs w:val="28"/>
          <w:lang w:eastAsia="zh-TW"/>
        </w:rPr>
        <w:t>建置</w:t>
      </w:r>
      <w:r w:rsidRPr="00143BB6">
        <w:rPr>
          <w:rFonts w:ascii="標楷體" w:eastAsia="標楷體" w:hAnsi="標楷體" w:hint="eastAsia"/>
          <w:sz w:val="28"/>
          <w:szCs w:val="28"/>
          <w:u w:val="single"/>
          <w:lang w:eastAsia="zh-TW"/>
        </w:rPr>
        <w:t>本</w:t>
      </w:r>
      <w:r w:rsidRPr="00F442F5">
        <w:rPr>
          <w:rFonts w:ascii="標楷體" w:eastAsia="標楷體" w:hAnsi="標楷體" w:hint="eastAsia"/>
          <w:sz w:val="28"/>
          <w:szCs w:val="28"/>
          <w:u w:val="single"/>
          <w:lang w:eastAsia="zh-TW"/>
        </w:rPr>
        <w:t>機構</w:t>
      </w:r>
      <w:r w:rsidR="00753873">
        <w:rPr>
          <w:rFonts w:ascii="標楷體" w:eastAsia="標楷體" w:hAnsi="標楷體" w:hint="eastAsia"/>
          <w:sz w:val="28"/>
          <w:szCs w:val="28"/>
          <w:lang w:eastAsia="zh-TW"/>
        </w:rPr>
        <w:t>住民</w:t>
      </w:r>
      <w:r>
        <w:rPr>
          <w:rFonts w:ascii="標楷體" w:eastAsia="標楷體" w:hAnsi="標楷體" w:hint="eastAsia"/>
          <w:sz w:val="28"/>
          <w:szCs w:val="28"/>
          <w:lang w:eastAsia="zh-TW"/>
        </w:rPr>
        <w:t>清冊(如附件</w:t>
      </w:r>
      <w:r w:rsidR="0084345B">
        <w:rPr>
          <w:rFonts w:ascii="標楷體" w:eastAsia="標楷體" w:hAnsi="標楷體" w:hint="eastAsia"/>
          <w:sz w:val="28"/>
          <w:szCs w:val="28"/>
          <w:lang w:eastAsia="zh-TW"/>
        </w:rPr>
        <w:t>八</w:t>
      </w:r>
      <w:r>
        <w:rPr>
          <w:rFonts w:ascii="標楷體" w:eastAsia="標楷體" w:hAnsi="標楷體" w:hint="eastAsia"/>
          <w:sz w:val="28"/>
          <w:szCs w:val="28"/>
          <w:lang w:eastAsia="zh-TW"/>
        </w:rPr>
        <w:t>)，確實掌握其之基本資料，包含：扶養義務親屬通訊、生活自理及行走能力評估、災時撤離扶助需求等內容，據以分析其疏散及安置需求特性，擬定相關後送之疏送安置策略，並依此策略籌備</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自有移動輔具或運送車輛，不足部分，應再行採購備齊，或預先協調外部資源投入支援，建立災時聯繫合作機制及默契，資源如下：</w:t>
      </w:r>
    </w:p>
    <w:p w:rsidR="00794873" w:rsidRDefault="00794873" w:rsidP="009D0E2F">
      <w:pPr>
        <w:numPr>
          <w:ilvl w:val="0"/>
          <w:numId w:val="26"/>
        </w:numPr>
        <w:snapToGrid w:val="0"/>
        <w:spacing w:after="0" w:line="440" w:lineRule="exact"/>
        <w:ind w:left="851" w:hanging="284"/>
        <w:jc w:val="both"/>
        <w:rPr>
          <w:rFonts w:ascii="標楷體" w:eastAsia="標楷體" w:hAnsi="標楷體"/>
          <w:sz w:val="28"/>
          <w:szCs w:val="28"/>
          <w:lang w:eastAsia="zh-TW"/>
        </w:rPr>
      </w:pPr>
      <w:r>
        <w:rPr>
          <w:rFonts w:ascii="標楷體" w:eastAsia="標楷體" w:hAnsi="標楷體" w:hint="eastAsia"/>
          <w:sz w:val="28"/>
          <w:szCs w:val="28"/>
          <w:lang w:eastAsia="zh-TW"/>
        </w:rPr>
        <w:t>輔具資源中心：相關輔具移動設備支援。</w:t>
      </w:r>
    </w:p>
    <w:p w:rsidR="00794873" w:rsidRDefault="00794873" w:rsidP="009D0E2F">
      <w:pPr>
        <w:numPr>
          <w:ilvl w:val="0"/>
          <w:numId w:val="26"/>
        </w:numPr>
        <w:snapToGrid w:val="0"/>
        <w:spacing w:after="0" w:line="440" w:lineRule="exact"/>
        <w:ind w:left="851" w:hanging="284"/>
        <w:jc w:val="both"/>
        <w:rPr>
          <w:rFonts w:ascii="標楷體" w:eastAsia="標楷體" w:hAnsi="標楷體"/>
          <w:bCs/>
          <w:sz w:val="28"/>
          <w:szCs w:val="28"/>
          <w:lang w:eastAsia="zh-TW"/>
        </w:rPr>
      </w:pPr>
      <w:r>
        <w:rPr>
          <w:rFonts w:ascii="標楷體" w:eastAsia="標楷體" w:hAnsi="標楷體" w:hint="eastAsia"/>
          <w:bCs/>
          <w:sz w:val="28"/>
          <w:szCs w:val="28"/>
          <w:lang w:eastAsia="zh-TW"/>
        </w:rPr>
        <w:t>醫療院所：傷患後送支援。</w:t>
      </w:r>
    </w:p>
    <w:p w:rsidR="00794873" w:rsidRDefault="00794873" w:rsidP="009D0E2F">
      <w:pPr>
        <w:numPr>
          <w:ilvl w:val="0"/>
          <w:numId w:val="26"/>
        </w:numPr>
        <w:snapToGrid w:val="0"/>
        <w:spacing w:after="0" w:line="440" w:lineRule="exact"/>
        <w:ind w:left="851" w:hanging="284"/>
        <w:jc w:val="both"/>
        <w:rPr>
          <w:rFonts w:ascii="標楷體" w:eastAsia="標楷體" w:hAnsi="標楷體"/>
          <w:bCs/>
          <w:sz w:val="28"/>
          <w:szCs w:val="28"/>
          <w:lang w:eastAsia="zh-TW"/>
        </w:rPr>
      </w:pPr>
      <w:r>
        <w:rPr>
          <w:rFonts w:ascii="標楷體" w:eastAsia="標楷體" w:hAnsi="標楷體" w:hint="eastAsia"/>
          <w:bCs/>
          <w:sz w:val="28"/>
          <w:szCs w:val="28"/>
          <w:lang w:eastAsia="zh-TW"/>
        </w:rPr>
        <w:t>警察分局、派出所：協助後送路線引導及車輛支援。</w:t>
      </w:r>
    </w:p>
    <w:p w:rsidR="00794873" w:rsidRDefault="00794873" w:rsidP="009D0E2F">
      <w:pPr>
        <w:numPr>
          <w:ilvl w:val="0"/>
          <w:numId w:val="26"/>
        </w:numPr>
        <w:snapToGrid w:val="0"/>
        <w:spacing w:after="0" w:line="440" w:lineRule="exact"/>
        <w:ind w:left="851" w:hanging="284"/>
        <w:jc w:val="both"/>
        <w:rPr>
          <w:rFonts w:ascii="標楷體" w:eastAsia="標楷體" w:hAnsi="標楷體"/>
          <w:bCs/>
          <w:sz w:val="28"/>
          <w:szCs w:val="28"/>
          <w:lang w:eastAsia="zh-TW"/>
        </w:rPr>
      </w:pPr>
      <w:r>
        <w:rPr>
          <w:rFonts w:ascii="標楷體" w:eastAsia="標楷體" w:hAnsi="標楷體" w:hint="eastAsia"/>
          <w:bCs/>
          <w:sz w:val="28"/>
          <w:szCs w:val="28"/>
          <w:lang w:eastAsia="zh-TW"/>
        </w:rPr>
        <w:t>消防分局：護送協助及車輛支援。</w:t>
      </w:r>
    </w:p>
    <w:p w:rsidR="00794873" w:rsidRPr="00D17B9C" w:rsidRDefault="00794873" w:rsidP="009D0E2F">
      <w:pPr>
        <w:numPr>
          <w:ilvl w:val="0"/>
          <w:numId w:val="26"/>
        </w:numPr>
        <w:snapToGrid w:val="0"/>
        <w:spacing w:after="0" w:line="440" w:lineRule="exact"/>
        <w:ind w:left="851" w:hanging="284"/>
        <w:jc w:val="both"/>
        <w:rPr>
          <w:rFonts w:ascii="標楷體" w:eastAsia="標楷體" w:hAnsi="標楷體"/>
          <w:bCs/>
          <w:sz w:val="28"/>
          <w:szCs w:val="28"/>
          <w:lang w:eastAsia="zh-TW"/>
        </w:rPr>
      </w:pPr>
      <w:r>
        <w:rPr>
          <w:rFonts w:ascii="標楷體" w:eastAsia="標楷體" w:hAnsi="標楷體" w:hint="eastAsia"/>
          <w:bCs/>
          <w:sz w:val="28"/>
          <w:szCs w:val="28"/>
          <w:lang w:eastAsia="zh-TW"/>
        </w:rPr>
        <w:t>交通局：復康巴士支援。</w:t>
      </w:r>
    </w:p>
    <w:p w:rsidR="00794873" w:rsidRDefault="00794873" w:rsidP="009D0E2F">
      <w:pPr>
        <w:numPr>
          <w:ilvl w:val="0"/>
          <w:numId w:val="25"/>
        </w:numPr>
        <w:tabs>
          <w:tab w:val="left" w:pos="9214"/>
        </w:tabs>
        <w:snapToGrid w:val="0"/>
        <w:spacing w:after="0" w:line="440" w:lineRule="exact"/>
        <w:ind w:right="-1"/>
        <w:jc w:val="both"/>
        <w:rPr>
          <w:rFonts w:ascii="標楷體" w:eastAsia="標楷體" w:hAnsi="標楷體"/>
          <w:sz w:val="28"/>
          <w:szCs w:val="28"/>
          <w:lang w:eastAsia="zh-TW"/>
        </w:rPr>
      </w:pP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防災基本資料及路線調查</w:t>
      </w:r>
    </w:p>
    <w:p w:rsidR="00794873" w:rsidRDefault="00794873" w:rsidP="009D0E2F">
      <w:pPr>
        <w:tabs>
          <w:tab w:val="left" w:pos="9214"/>
        </w:tabs>
        <w:snapToGrid w:val="0"/>
        <w:spacing w:line="440" w:lineRule="exact"/>
        <w:ind w:left="860" w:right="-1"/>
        <w:jc w:val="both"/>
        <w:rPr>
          <w:rFonts w:ascii="標楷體" w:eastAsia="標楷體" w:hAnsi="標楷體"/>
          <w:sz w:val="28"/>
          <w:szCs w:val="28"/>
          <w:lang w:eastAsia="zh-TW"/>
        </w:rPr>
      </w:pPr>
      <w:r>
        <w:rPr>
          <w:rFonts w:ascii="標楷體" w:eastAsia="標楷體" w:hAnsi="標楷體" w:hint="eastAsia"/>
          <w:sz w:val="28"/>
          <w:szCs w:val="28"/>
          <w:lang w:eastAsia="zh-TW"/>
        </w:rPr>
        <w:t>平時即應建立並隨時更新本</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負責人、基本建物資料、</w:t>
      </w:r>
      <w:r w:rsidRPr="00F442F5">
        <w:rPr>
          <w:rFonts w:ascii="標楷體" w:eastAsia="標楷體" w:hAnsi="標楷體" w:hint="eastAsia"/>
          <w:sz w:val="28"/>
          <w:szCs w:val="28"/>
          <w:lang w:eastAsia="zh-TW"/>
        </w:rPr>
        <w:t>機構</w:t>
      </w:r>
      <w:r w:rsidR="00753873">
        <w:rPr>
          <w:rFonts w:ascii="標楷體" w:eastAsia="標楷體" w:hAnsi="標楷體" w:hint="eastAsia"/>
          <w:sz w:val="28"/>
          <w:szCs w:val="28"/>
          <w:lang w:eastAsia="zh-TW"/>
        </w:rPr>
        <w:t>住民</w:t>
      </w:r>
      <w:r>
        <w:rPr>
          <w:rFonts w:ascii="標楷體" w:eastAsia="標楷體" w:hAnsi="標楷體" w:hint="eastAsia"/>
          <w:sz w:val="28"/>
          <w:szCs w:val="28"/>
          <w:lang w:eastAsia="zh-TW"/>
        </w:rPr>
        <w:t>人數、後送</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及警消資源等調查資料(如附件</w:t>
      </w:r>
      <w:r w:rsidR="0084345B">
        <w:rPr>
          <w:rFonts w:ascii="標楷體" w:eastAsia="標楷體" w:hAnsi="標楷體" w:hint="eastAsia"/>
          <w:sz w:val="28"/>
          <w:szCs w:val="28"/>
          <w:lang w:eastAsia="zh-TW"/>
        </w:rPr>
        <w:t>九</w:t>
      </w:r>
      <w:r>
        <w:rPr>
          <w:rFonts w:ascii="標楷體" w:eastAsia="標楷體" w:hAnsi="標楷體" w:hint="eastAsia"/>
          <w:sz w:val="28"/>
          <w:szCs w:val="28"/>
          <w:lang w:eastAsia="zh-TW"/>
        </w:rPr>
        <w:t>)，並依</w:t>
      </w:r>
      <w:r w:rsidR="00671293">
        <w:rPr>
          <w:rFonts w:ascii="標楷體" w:eastAsia="標楷體" w:hAnsi="標楷體" w:hint="eastAsia"/>
          <w:sz w:val="28"/>
          <w:szCs w:val="28"/>
          <w:lang w:eastAsia="zh-TW"/>
        </w:rPr>
        <w:t>機構災害風險評估危險因子</w:t>
      </w:r>
      <w:r>
        <w:rPr>
          <w:rFonts w:ascii="標楷體" w:eastAsia="標楷體" w:hAnsi="標楷體" w:hint="eastAsia"/>
          <w:sz w:val="28"/>
          <w:szCs w:val="28"/>
          <w:lang w:eastAsia="zh-TW"/>
        </w:rPr>
        <w:t>繪製</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各樓層平面圖</w:t>
      </w:r>
      <w:r w:rsidR="00504F71">
        <w:rPr>
          <w:rFonts w:ascii="標楷體" w:eastAsia="標楷體" w:hAnsi="標楷體" w:hint="eastAsia"/>
          <w:sz w:val="28"/>
          <w:szCs w:val="28"/>
          <w:lang w:eastAsia="zh-TW"/>
        </w:rPr>
        <w:t>、</w:t>
      </w:r>
      <w:r w:rsidR="00504F71" w:rsidRPr="00504F71">
        <w:rPr>
          <w:rFonts w:ascii="標楷體" w:eastAsia="標楷體" w:hAnsi="標楷體" w:hint="eastAsia"/>
          <w:sz w:val="28"/>
          <w:szCs w:val="28"/>
          <w:lang w:eastAsia="zh-TW"/>
        </w:rPr>
        <w:t>機構環境條件暨消防設備數量表</w:t>
      </w:r>
      <w:r>
        <w:rPr>
          <w:rFonts w:ascii="標楷體" w:eastAsia="標楷體" w:hAnsi="標楷體" w:hint="eastAsia"/>
          <w:sz w:val="28"/>
          <w:szCs w:val="28"/>
          <w:lang w:eastAsia="zh-TW"/>
        </w:rPr>
        <w:t>、疏散路線及後送行車路線地圖等，以利災時可快速查閱相關建物資訊及撤離安置之路線(如附件</w:t>
      </w:r>
      <w:r w:rsidR="0084345B">
        <w:rPr>
          <w:rFonts w:ascii="標楷體" w:eastAsia="標楷體" w:hAnsi="標楷體" w:hint="eastAsia"/>
          <w:sz w:val="28"/>
          <w:szCs w:val="28"/>
          <w:lang w:eastAsia="zh-TW"/>
        </w:rPr>
        <w:t>十一</w:t>
      </w:r>
      <w:r>
        <w:rPr>
          <w:rFonts w:ascii="標楷體" w:eastAsia="標楷體" w:hAnsi="標楷體" w:hint="eastAsia"/>
          <w:sz w:val="28"/>
          <w:szCs w:val="28"/>
          <w:lang w:eastAsia="zh-TW"/>
        </w:rPr>
        <w:t>)，協助進行</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之避災引導。</w:t>
      </w:r>
    </w:p>
    <w:p w:rsidR="00794873" w:rsidRPr="00D17B9C" w:rsidRDefault="00794873" w:rsidP="009D0E2F">
      <w:pPr>
        <w:numPr>
          <w:ilvl w:val="0"/>
          <w:numId w:val="25"/>
        </w:numPr>
        <w:tabs>
          <w:tab w:val="left" w:pos="9214"/>
        </w:tabs>
        <w:snapToGrid w:val="0"/>
        <w:spacing w:after="0" w:line="440" w:lineRule="exact"/>
        <w:ind w:right="-1"/>
        <w:jc w:val="both"/>
        <w:rPr>
          <w:rFonts w:ascii="標楷體" w:eastAsia="標楷體" w:hAnsi="標楷體"/>
          <w:sz w:val="28"/>
          <w:szCs w:val="28"/>
        </w:rPr>
      </w:pPr>
      <w:r>
        <w:rPr>
          <w:rFonts w:ascii="標楷體" w:eastAsia="標楷體" w:hAnsi="標楷體" w:hint="eastAsia"/>
          <w:bCs/>
          <w:sz w:val="28"/>
          <w:szCs w:val="28"/>
        </w:rPr>
        <w:t>防災</w:t>
      </w:r>
      <w:r w:rsidRPr="001905BF">
        <w:rPr>
          <w:rFonts w:ascii="標楷體" w:eastAsia="標楷體" w:hAnsi="標楷體" w:hint="eastAsia"/>
          <w:bCs/>
          <w:sz w:val="28"/>
          <w:szCs w:val="28"/>
        </w:rPr>
        <w:t>演練</w:t>
      </w:r>
      <w:r>
        <w:rPr>
          <w:rFonts w:ascii="標楷體" w:eastAsia="標楷體" w:hAnsi="標楷體" w:hint="eastAsia"/>
          <w:bCs/>
          <w:sz w:val="28"/>
          <w:szCs w:val="28"/>
        </w:rPr>
        <w:t>及教育宣導</w:t>
      </w:r>
    </w:p>
    <w:p w:rsidR="00794873" w:rsidRPr="00654969"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sz w:val="28"/>
          <w:szCs w:val="28"/>
          <w:lang w:eastAsia="zh-TW"/>
        </w:rPr>
        <w:t>防災演練：為加強防災實作、累積經驗並檢視應變各階段相關處置機制及流程之適宜性，</w:t>
      </w:r>
      <w:r w:rsidRPr="0028376A">
        <w:rPr>
          <w:rFonts w:ascii="標楷體" w:eastAsia="標楷體" w:hAnsi="標楷體" w:hint="eastAsia"/>
          <w:sz w:val="28"/>
          <w:szCs w:val="28"/>
          <w:u w:val="single"/>
          <w:lang w:eastAsia="zh-TW"/>
        </w:rPr>
        <w:t>本</w:t>
      </w:r>
      <w:r w:rsidRPr="00F442F5">
        <w:rPr>
          <w:rFonts w:ascii="標楷體" w:eastAsia="標楷體" w:hAnsi="標楷體" w:hint="eastAsia"/>
          <w:sz w:val="28"/>
          <w:szCs w:val="28"/>
          <w:u w:val="single"/>
          <w:lang w:eastAsia="zh-TW"/>
        </w:rPr>
        <w:t>機構</w:t>
      </w:r>
      <w:r>
        <w:rPr>
          <w:rFonts w:ascii="標楷體" w:eastAsia="標楷體" w:hAnsi="標楷體" w:hint="eastAsia"/>
          <w:sz w:val="28"/>
          <w:szCs w:val="28"/>
          <w:lang w:eastAsia="zh-TW"/>
        </w:rPr>
        <w:t>於</w:t>
      </w:r>
      <w:r w:rsidRPr="001905BF">
        <w:rPr>
          <w:rFonts w:ascii="標楷體" w:eastAsia="標楷體" w:hAnsi="標楷體" w:hint="eastAsia"/>
          <w:sz w:val="28"/>
          <w:szCs w:val="28"/>
          <w:lang w:eastAsia="zh-TW"/>
        </w:rPr>
        <w:t>每年</w:t>
      </w:r>
      <w:r>
        <w:rPr>
          <w:rFonts w:ascii="標楷體" w:eastAsia="標楷體" w:hAnsi="標楷體" w:hint="eastAsia"/>
          <w:sz w:val="28"/>
          <w:szCs w:val="28"/>
          <w:lang w:eastAsia="zh-TW"/>
        </w:rPr>
        <w:t>汛期(5至11月)應</w:t>
      </w:r>
      <w:r>
        <w:rPr>
          <w:rFonts w:ascii="標楷體" w:eastAsia="標楷體" w:hAnsi="標楷體" w:hint="eastAsia"/>
          <w:sz w:val="28"/>
          <w:szCs w:val="28"/>
          <w:lang w:eastAsia="zh-TW"/>
        </w:rPr>
        <w:lastRenderedPageBreak/>
        <w:t>至少</w:t>
      </w:r>
      <w:r w:rsidRPr="001905BF">
        <w:rPr>
          <w:rFonts w:ascii="標楷體" w:eastAsia="標楷體" w:hAnsi="標楷體" w:hint="eastAsia"/>
          <w:sz w:val="28"/>
          <w:szCs w:val="28"/>
          <w:lang w:eastAsia="zh-TW"/>
        </w:rPr>
        <w:t>辦理</w:t>
      </w:r>
      <w:r>
        <w:rPr>
          <w:rFonts w:ascii="標楷體" w:eastAsia="標楷體" w:hAnsi="標楷體" w:hint="eastAsia"/>
          <w:sz w:val="28"/>
          <w:szCs w:val="28"/>
          <w:lang w:eastAsia="zh-TW"/>
        </w:rPr>
        <w:t>1場災害防救演練，並應模擬</w:t>
      </w:r>
      <w:r w:rsidRPr="001905BF">
        <w:rPr>
          <w:rFonts w:ascii="標楷體" w:eastAsia="標楷體" w:hAnsi="標楷體" w:hint="eastAsia"/>
          <w:sz w:val="28"/>
          <w:szCs w:val="28"/>
          <w:lang w:eastAsia="zh-TW"/>
        </w:rPr>
        <w:t>各</w:t>
      </w:r>
      <w:r>
        <w:rPr>
          <w:rFonts w:ascii="標楷體" w:eastAsia="標楷體" w:hAnsi="標楷體" w:hint="eastAsia"/>
          <w:sz w:val="28"/>
          <w:szCs w:val="28"/>
          <w:lang w:eastAsia="zh-TW"/>
        </w:rPr>
        <w:t>型災害情況，與後送單位及支援單位共同辦理複合性災害演練</w:t>
      </w:r>
      <w:r>
        <w:rPr>
          <w:rStyle w:val="ac"/>
          <w:rFonts w:ascii="標楷體" w:eastAsia="標楷體" w:hAnsi="標楷體"/>
          <w:sz w:val="28"/>
          <w:szCs w:val="28"/>
        </w:rPr>
        <w:footnoteReference w:id="1"/>
      </w:r>
      <w:r w:rsidRPr="001905BF">
        <w:rPr>
          <w:rFonts w:ascii="標楷體" w:eastAsia="標楷體" w:hAnsi="標楷體" w:hint="eastAsia"/>
          <w:sz w:val="28"/>
          <w:szCs w:val="28"/>
          <w:lang w:eastAsia="zh-TW"/>
        </w:rPr>
        <w:t>。</w:t>
      </w:r>
    </w:p>
    <w:p w:rsidR="00794873"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bCs/>
          <w:sz w:val="28"/>
          <w:szCs w:val="28"/>
          <w:lang w:eastAsia="zh-TW"/>
        </w:rPr>
        <w:t>教育宣導：為提升防災知識、應變能力及各類災害之對應措施，並加強各類災害之避難基礎常識，本</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至少應於每年汛期前辦理防災教育訓練，同時</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行政、社工及救護等各編組同仁，應積極參與公部門及私部門舉辦之</w:t>
      </w:r>
      <w:r w:rsidRPr="009449EA">
        <w:rPr>
          <w:rFonts w:ascii="標楷體" w:eastAsia="標楷體" w:hAnsi="標楷體" w:hint="eastAsia"/>
          <w:bCs/>
          <w:sz w:val="28"/>
          <w:szCs w:val="28"/>
          <w:lang w:eastAsia="zh-TW"/>
        </w:rPr>
        <w:t>講習或研討，並應隨時對內部</w:t>
      </w:r>
      <w:r w:rsidRPr="00F442F5">
        <w:rPr>
          <w:rFonts w:ascii="標楷體" w:eastAsia="標楷體" w:hAnsi="標楷體" w:hint="eastAsia"/>
          <w:bCs/>
          <w:sz w:val="28"/>
          <w:szCs w:val="28"/>
          <w:lang w:eastAsia="zh-TW"/>
        </w:rPr>
        <w:t>機構</w:t>
      </w:r>
      <w:r w:rsidR="00753873">
        <w:rPr>
          <w:rFonts w:ascii="標楷體" w:eastAsia="標楷體" w:hAnsi="標楷體" w:hint="eastAsia"/>
          <w:bCs/>
          <w:sz w:val="28"/>
          <w:szCs w:val="28"/>
          <w:lang w:eastAsia="zh-TW"/>
        </w:rPr>
        <w:t>住民</w:t>
      </w:r>
      <w:r w:rsidRPr="009449EA">
        <w:rPr>
          <w:rFonts w:ascii="標楷體" w:eastAsia="標楷體" w:hAnsi="標楷體" w:hint="eastAsia"/>
          <w:bCs/>
          <w:sz w:val="28"/>
          <w:szCs w:val="28"/>
          <w:lang w:eastAsia="zh-TW"/>
        </w:rPr>
        <w:t>辦理分享宣導</w:t>
      </w:r>
      <w:r w:rsidR="002C0BCB">
        <w:rPr>
          <w:rFonts w:ascii="標楷體" w:eastAsia="標楷體" w:hAnsi="標楷體" w:hint="eastAsia"/>
          <w:bCs/>
          <w:sz w:val="28"/>
          <w:szCs w:val="28"/>
          <w:lang w:eastAsia="zh-TW"/>
        </w:rPr>
        <w:t>座談</w:t>
      </w:r>
      <w:r>
        <w:rPr>
          <w:rFonts w:ascii="標楷體" w:eastAsia="標楷體" w:hAnsi="標楷體" w:hint="eastAsia"/>
          <w:bCs/>
          <w:sz w:val="28"/>
          <w:szCs w:val="28"/>
          <w:lang w:eastAsia="zh-TW"/>
        </w:rPr>
        <w:t>或內部講習</w:t>
      </w:r>
      <w:r w:rsidRPr="009449EA">
        <w:rPr>
          <w:rFonts w:ascii="標楷體" w:eastAsia="標楷體" w:hAnsi="標楷體" w:hint="eastAsia"/>
          <w:bCs/>
          <w:sz w:val="28"/>
          <w:szCs w:val="28"/>
          <w:lang w:eastAsia="zh-TW"/>
        </w:rPr>
        <w:t>。</w:t>
      </w:r>
    </w:p>
    <w:p w:rsidR="00794873" w:rsidRPr="00D17B9C" w:rsidRDefault="00794873" w:rsidP="009D0E2F">
      <w:pPr>
        <w:numPr>
          <w:ilvl w:val="0"/>
          <w:numId w:val="25"/>
        </w:numPr>
        <w:tabs>
          <w:tab w:val="left" w:pos="9214"/>
        </w:tabs>
        <w:snapToGrid w:val="0"/>
        <w:spacing w:after="0" w:line="440" w:lineRule="exact"/>
        <w:ind w:right="-1"/>
        <w:jc w:val="both"/>
        <w:rPr>
          <w:rFonts w:ascii="標楷體" w:eastAsia="標楷體" w:hAnsi="標楷體"/>
          <w:sz w:val="28"/>
          <w:szCs w:val="28"/>
        </w:rPr>
      </w:pPr>
      <w:r>
        <w:rPr>
          <w:rFonts w:ascii="標楷體" w:eastAsia="標楷體" w:hAnsi="標楷體" w:hint="eastAsia"/>
          <w:bCs/>
          <w:sz w:val="28"/>
          <w:szCs w:val="28"/>
        </w:rPr>
        <w:t>評鑑及自主檢查</w:t>
      </w:r>
    </w:p>
    <w:p w:rsidR="00794873" w:rsidRDefault="00794873" w:rsidP="009D0E2F">
      <w:pPr>
        <w:snapToGrid w:val="0"/>
        <w:spacing w:line="440" w:lineRule="exact"/>
        <w:ind w:left="860"/>
        <w:jc w:val="both"/>
        <w:rPr>
          <w:rFonts w:ascii="標楷體" w:eastAsia="標楷體" w:hAnsi="標楷體"/>
          <w:bCs/>
          <w:sz w:val="28"/>
          <w:szCs w:val="28"/>
          <w:lang w:eastAsia="zh-TW"/>
        </w:rPr>
      </w:pPr>
      <w:r w:rsidRPr="00143BB6">
        <w:rPr>
          <w:rFonts w:ascii="標楷體" w:eastAsia="標楷體" w:hAnsi="標楷體" w:hint="eastAsia"/>
          <w:bCs/>
          <w:sz w:val="28"/>
          <w:szCs w:val="28"/>
          <w:u w:val="single"/>
          <w:lang w:eastAsia="zh-TW"/>
        </w:rPr>
        <w:t>本</w:t>
      </w:r>
      <w:r w:rsidRPr="00F442F5">
        <w:rPr>
          <w:rFonts w:ascii="標楷體" w:eastAsia="標楷體" w:hAnsi="標楷體" w:hint="eastAsia"/>
          <w:bCs/>
          <w:sz w:val="28"/>
          <w:szCs w:val="28"/>
          <w:u w:val="single"/>
          <w:lang w:eastAsia="zh-TW"/>
        </w:rPr>
        <w:t>機構</w:t>
      </w:r>
      <w:r>
        <w:rPr>
          <w:rFonts w:ascii="標楷體" w:eastAsia="標楷體" w:hAnsi="標楷體" w:hint="eastAsia"/>
          <w:bCs/>
          <w:sz w:val="28"/>
          <w:szCs w:val="28"/>
          <w:lang w:eastAsia="zh-TW"/>
        </w:rPr>
        <w:t>之防災相關計畫、應變機制、編組、演練及教育宣導之執行績效，納入</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評鑑成果，並應進行</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防災整備工作之自主檢查(如附件</w:t>
      </w:r>
      <w:r w:rsidR="0084345B">
        <w:rPr>
          <w:rFonts w:ascii="標楷體" w:eastAsia="標楷體" w:hAnsi="標楷體" w:hint="eastAsia"/>
          <w:bCs/>
          <w:sz w:val="28"/>
          <w:szCs w:val="28"/>
          <w:lang w:eastAsia="zh-TW"/>
        </w:rPr>
        <w:t>十二</w:t>
      </w:r>
      <w:r>
        <w:rPr>
          <w:rFonts w:ascii="標楷體" w:eastAsia="標楷體" w:hAnsi="標楷體" w:hint="eastAsia"/>
          <w:bCs/>
          <w:sz w:val="28"/>
          <w:szCs w:val="28"/>
          <w:lang w:eastAsia="zh-TW"/>
        </w:rPr>
        <w:t>)並作成紀錄，據以改善缺失事項。</w:t>
      </w:r>
    </w:p>
    <w:p w:rsidR="00794873" w:rsidRPr="00654969" w:rsidRDefault="00794873" w:rsidP="009D0E2F">
      <w:pPr>
        <w:numPr>
          <w:ilvl w:val="0"/>
          <w:numId w:val="24"/>
        </w:numPr>
        <w:snapToGrid w:val="0"/>
        <w:spacing w:after="0" w:line="440" w:lineRule="exact"/>
        <w:jc w:val="both"/>
        <w:rPr>
          <w:rFonts w:ascii="標楷體" w:eastAsia="標楷體" w:hAnsi="標楷體"/>
          <w:bCs/>
          <w:sz w:val="28"/>
          <w:szCs w:val="28"/>
        </w:rPr>
      </w:pPr>
      <w:r w:rsidRPr="001905BF">
        <w:rPr>
          <w:rFonts w:ascii="標楷體" w:eastAsia="標楷體" w:hAnsi="標楷體" w:hint="eastAsia"/>
          <w:sz w:val="28"/>
          <w:szCs w:val="28"/>
        </w:rPr>
        <w:t>災害應變階段</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lang w:eastAsia="zh-TW"/>
        </w:rPr>
      </w:pPr>
      <w:r>
        <w:rPr>
          <w:rFonts w:ascii="標楷體" w:eastAsia="標楷體" w:hAnsi="標楷體" w:hint="eastAsia"/>
          <w:sz w:val="28"/>
          <w:lang w:eastAsia="zh-TW"/>
        </w:rPr>
        <w:t>注意災情預報及警戒時機</w:t>
      </w:r>
    </w:p>
    <w:p w:rsidR="00794873" w:rsidRDefault="00794873" w:rsidP="009D0E2F">
      <w:pPr>
        <w:adjustRightInd w:val="0"/>
        <w:snapToGrid w:val="0"/>
        <w:spacing w:line="440" w:lineRule="exact"/>
        <w:ind w:left="851"/>
        <w:jc w:val="both"/>
        <w:rPr>
          <w:rFonts w:ascii="標楷體" w:eastAsia="標楷體" w:hAnsi="標楷體"/>
          <w:sz w:val="28"/>
          <w:lang w:eastAsia="zh-TW"/>
        </w:rPr>
      </w:pPr>
      <w:r>
        <w:rPr>
          <w:rFonts w:ascii="標楷體" w:eastAsia="標楷體" w:hAnsi="標楷體" w:hint="eastAsia"/>
          <w:sz w:val="28"/>
          <w:lang w:eastAsia="zh-TW"/>
        </w:rPr>
        <w:t>應留意中央氣象局發佈之災害預報及天氣或相關災害警戒值之動態變化，依據各災害類別主管機關之公告進行應變任務：</w:t>
      </w:r>
    </w:p>
    <w:p w:rsidR="00794873" w:rsidRDefault="004F78D4" w:rsidP="009D0E2F">
      <w:pPr>
        <w:numPr>
          <w:ilvl w:val="0"/>
          <w:numId w:val="28"/>
        </w:numPr>
        <w:adjustRightInd w:val="0"/>
        <w:snapToGrid w:val="0"/>
        <w:spacing w:after="0" w:line="440" w:lineRule="exact"/>
        <w:jc w:val="both"/>
        <w:rPr>
          <w:rFonts w:ascii="標楷體" w:eastAsia="標楷體" w:hAnsi="標楷體"/>
          <w:sz w:val="28"/>
          <w:lang w:eastAsia="zh-TW"/>
        </w:rPr>
      </w:pPr>
      <w:r>
        <w:rPr>
          <w:rFonts w:ascii="標楷體" w:eastAsia="標楷體" w:hAnsi="標楷體" w:hint="eastAsia"/>
          <w:sz w:val="28"/>
          <w:lang w:eastAsia="zh-TW"/>
        </w:rPr>
        <w:t>衛生福利</w:t>
      </w:r>
      <w:r w:rsidR="00794873">
        <w:rPr>
          <w:rFonts w:ascii="標楷體" w:eastAsia="標楷體" w:hAnsi="標楷體" w:hint="eastAsia"/>
          <w:sz w:val="28"/>
          <w:lang w:eastAsia="zh-TW"/>
        </w:rPr>
        <w:t>部消防署：地震、海嘯、風災、火災及爆炸。</w:t>
      </w:r>
    </w:p>
    <w:p w:rsidR="00794873" w:rsidRDefault="00794873" w:rsidP="009D0E2F">
      <w:pPr>
        <w:numPr>
          <w:ilvl w:val="0"/>
          <w:numId w:val="28"/>
        </w:numPr>
        <w:adjustRightInd w:val="0"/>
        <w:snapToGrid w:val="0"/>
        <w:spacing w:after="0" w:line="440" w:lineRule="exact"/>
        <w:jc w:val="both"/>
        <w:rPr>
          <w:rFonts w:ascii="標楷體" w:eastAsia="標楷體" w:hAnsi="標楷體"/>
          <w:sz w:val="28"/>
        </w:rPr>
      </w:pPr>
      <w:r>
        <w:rPr>
          <w:rFonts w:ascii="標楷體" w:eastAsia="標楷體" w:hAnsi="標楷體" w:hint="eastAsia"/>
          <w:sz w:val="28"/>
        </w:rPr>
        <w:t>經濟部水利署：水災。</w:t>
      </w:r>
    </w:p>
    <w:p w:rsidR="00794873" w:rsidRDefault="00794873" w:rsidP="009D0E2F">
      <w:pPr>
        <w:numPr>
          <w:ilvl w:val="0"/>
          <w:numId w:val="28"/>
        </w:numPr>
        <w:adjustRightInd w:val="0"/>
        <w:snapToGrid w:val="0"/>
        <w:spacing w:after="0" w:line="440" w:lineRule="exact"/>
        <w:jc w:val="both"/>
        <w:rPr>
          <w:rFonts w:ascii="標楷體" w:eastAsia="標楷體" w:hAnsi="標楷體"/>
          <w:sz w:val="28"/>
          <w:lang w:eastAsia="zh-TW"/>
        </w:rPr>
      </w:pPr>
      <w:r>
        <w:rPr>
          <w:rFonts w:ascii="標楷體" w:eastAsia="標楷體" w:hAnsi="標楷體" w:hint="eastAsia"/>
          <w:sz w:val="28"/>
          <w:lang w:eastAsia="zh-TW"/>
        </w:rPr>
        <w:t>行政院農業委員會水土保持局：土石流。</w:t>
      </w:r>
    </w:p>
    <w:p w:rsidR="00794873" w:rsidRDefault="00794873" w:rsidP="009D0E2F">
      <w:pPr>
        <w:numPr>
          <w:ilvl w:val="0"/>
          <w:numId w:val="28"/>
        </w:numPr>
        <w:adjustRightInd w:val="0"/>
        <w:snapToGrid w:val="0"/>
        <w:spacing w:after="0" w:line="440" w:lineRule="exact"/>
        <w:jc w:val="both"/>
        <w:rPr>
          <w:rFonts w:ascii="標楷體" w:eastAsia="標楷體" w:hAnsi="標楷體"/>
          <w:sz w:val="28"/>
          <w:lang w:eastAsia="zh-TW"/>
        </w:rPr>
      </w:pPr>
      <w:r>
        <w:rPr>
          <w:rFonts w:ascii="標楷體" w:eastAsia="標楷體" w:hAnsi="標楷體" w:hint="eastAsia"/>
          <w:sz w:val="28"/>
          <w:lang w:eastAsia="zh-TW"/>
        </w:rPr>
        <w:t>行政院環境保護署：毒性化學災害。</w:t>
      </w:r>
    </w:p>
    <w:p w:rsidR="00794873" w:rsidRPr="00CB3000" w:rsidRDefault="00794873" w:rsidP="009D0E2F">
      <w:pPr>
        <w:numPr>
          <w:ilvl w:val="0"/>
          <w:numId w:val="28"/>
        </w:numPr>
        <w:adjustRightInd w:val="0"/>
        <w:snapToGrid w:val="0"/>
        <w:spacing w:after="0" w:line="440" w:lineRule="exact"/>
        <w:jc w:val="both"/>
        <w:rPr>
          <w:rFonts w:ascii="標楷體" w:eastAsia="標楷體" w:hAnsi="標楷體"/>
          <w:sz w:val="28"/>
          <w:lang w:eastAsia="zh-TW"/>
        </w:rPr>
      </w:pPr>
      <w:r>
        <w:rPr>
          <w:rFonts w:ascii="標楷體" w:eastAsia="標楷體" w:hAnsi="標楷體" w:hint="eastAsia"/>
          <w:sz w:val="28"/>
          <w:lang w:eastAsia="zh-TW"/>
        </w:rPr>
        <w:t>行政院原子能委員會：核子事故。</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rPr>
      </w:pPr>
      <w:r>
        <w:rPr>
          <w:rFonts w:ascii="標楷體" w:eastAsia="標楷體" w:hAnsi="標楷體" w:hint="eastAsia"/>
          <w:sz w:val="28"/>
        </w:rPr>
        <w:t>緊急應變任務編組</w:t>
      </w:r>
    </w:p>
    <w:p w:rsidR="00794873" w:rsidRDefault="00794873" w:rsidP="009D0E2F">
      <w:pPr>
        <w:adjustRightInd w:val="0"/>
        <w:snapToGrid w:val="0"/>
        <w:spacing w:line="440" w:lineRule="exact"/>
        <w:ind w:left="851"/>
        <w:jc w:val="both"/>
        <w:rPr>
          <w:rFonts w:ascii="標楷體" w:eastAsia="標楷體" w:hAnsi="標楷體"/>
          <w:sz w:val="28"/>
          <w:lang w:eastAsia="zh-TW"/>
        </w:rPr>
      </w:pPr>
      <w:r>
        <w:rPr>
          <w:rFonts w:ascii="標楷體" w:eastAsia="標楷體" w:hAnsi="標楷體" w:hint="eastAsia"/>
          <w:sz w:val="28"/>
          <w:lang w:eastAsia="zh-TW"/>
        </w:rPr>
        <w:t>依各級災害應變中心命令</w:t>
      </w:r>
      <w:r w:rsidRPr="00256A7D">
        <w:rPr>
          <w:rStyle w:val="ac"/>
          <w:rFonts w:ascii="標楷體" w:eastAsia="標楷體" w:hAnsi="標楷體"/>
          <w:sz w:val="28"/>
        </w:rPr>
        <w:footnoteReference w:id="2"/>
      </w:r>
      <w:r>
        <w:rPr>
          <w:rFonts w:ascii="標楷體" w:eastAsia="標楷體" w:hAnsi="標楷體" w:hint="eastAsia"/>
          <w:sz w:val="28"/>
          <w:lang w:eastAsia="zh-TW"/>
        </w:rPr>
        <w:t>進行</w:t>
      </w:r>
      <w:r w:rsidRPr="00F442F5">
        <w:rPr>
          <w:rFonts w:ascii="標楷體" w:eastAsia="標楷體" w:hAnsi="標楷體" w:hint="eastAsia"/>
          <w:sz w:val="28"/>
          <w:lang w:eastAsia="zh-TW"/>
        </w:rPr>
        <w:t>機構</w:t>
      </w:r>
      <w:r>
        <w:rPr>
          <w:rFonts w:ascii="標楷體" w:eastAsia="標楷體" w:hAnsi="標楷體" w:hint="eastAsia"/>
          <w:sz w:val="28"/>
          <w:lang w:eastAsia="zh-TW"/>
        </w:rPr>
        <w:t>避難或</w:t>
      </w:r>
      <w:r w:rsidRPr="00F442F5">
        <w:rPr>
          <w:rFonts w:ascii="標楷體" w:eastAsia="標楷體" w:hAnsi="標楷體" w:hint="eastAsia"/>
          <w:sz w:val="28"/>
          <w:lang w:eastAsia="zh-TW"/>
        </w:rPr>
        <w:t>機構</w:t>
      </w:r>
      <w:r>
        <w:rPr>
          <w:rFonts w:ascii="標楷體" w:eastAsia="標楷體" w:hAnsi="標楷體" w:hint="eastAsia"/>
          <w:sz w:val="28"/>
          <w:lang w:eastAsia="zh-TW"/>
        </w:rPr>
        <w:t>有受災疑慮或事實者，應即啟動</w:t>
      </w:r>
      <w:r w:rsidRPr="00F442F5">
        <w:rPr>
          <w:rFonts w:ascii="標楷體" w:eastAsia="標楷體" w:hAnsi="標楷體" w:hint="eastAsia"/>
          <w:sz w:val="28"/>
          <w:lang w:eastAsia="zh-TW"/>
        </w:rPr>
        <w:t>機構</w:t>
      </w:r>
      <w:r>
        <w:rPr>
          <w:rFonts w:ascii="標楷體" w:eastAsia="標楷體" w:hAnsi="標楷體" w:hint="eastAsia"/>
          <w:sz w:val="28"/>
          <w:lang w:eastAsia="zh-TW"/>
        </w:rPr>
        <w:t>內</w:t>
      </w:r>
      <w:r w:rsidRPr="0013102A">
        <w:rPr>
          <w:rFonts w:ascii="標楷體" w:eastAsia="標楷體" w:hAnsi="標楷體" w:hint="eastAsia"/>
          <w:sz w:val="28"/>
          <w:lang w:eastAsia="zh-TW"/>
        </w:rPr>
        <w:t>防災緊急應變任務編組</w:t>
      </w:r>
      <w:r w:rsidRPr="0013102A">
        <w:rPr>
          <w:rFonts w:ascii="標楷體" w:eastAsia="標楷體" w:hAnsi="標楷體" w:hint="eastAsia"/>
          <w:bCs/>
          <w:sz w:val="28"/>
          <w:szCs w:val="28"/>
          <w:lang w:eastAsia="zh-TW"/>
        </w:rPr>
        <w:t>，</w:t>
      </w:r>
      <w:r>
        <w:rPr>
          <w:rFonts w:ascii="標楷體" w:eastAsia="標楷體" w:hAnsi="標楷體" w:hint="eastAsia"/>
          <w:bCs/>
          <w:sz w:val="28"/>
          <w:szCs w:val="28"/>
          <w:lang w:eastAsia="zh-TW"/>
        </w:rPr>
        <w:t>進行</w:t>
      </w:r>
      <w:r w:rsidRPr="00F442F5">
        <w:rPr>
          <w:rFonts w:ascii="標楷體" w:eastAsia="標楷體" w:hAnsi="標楷體" w:hint="eastAsia"/>
          <w:bCs/>
          <w:sz w:val="28"/>
          <w:szCs w:val="28"/>
          <w:lang w:eastAsia="zh-TW"/>
        </w:rPr>
        <w:t>機構</w:t>
      </w:r>
      <w:r w:rsidR="00753873">
        <w:rPr>
          <w:rFonts w:ascii="標楷體" w:eastAsia="標楷體" w:hAnsi="標楷體" w:hint="eastAsia"/>
          <w:bCs/>
          <w:sz w:val="28"/>
          <w:szCs w:val="28"/>
          <w:lang w:eastAsia="zh-TW"/>
        </w:rPr>
        <w:t>住民</w:t>
      </w:r>
      <w:r>
        <w:rPr>
          <w:rFonts w:ascii="標楷體" w:eastAsia="標楷體" w:hAnsi="標楷體" w:hint="eastAsia"/>
          <w:bCs/>
          <w:sz w:val="28"/>
          <w:szCs w:val="28"/>
          <w:lang w:eastAsia="zh-TW"/>
        </w:rPr>
        <w:t>防災避難或各項行政工作。</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rPr>
      </w:pPr>
      <w:r>
        <w:rPr>
          <w:rFonts w:ascii="標楷體" w:eastAsia="標楷體" w:hAnsi="標楷體" w:hint="eastAsia"/>
          <w:sz w:val="28"/>
        </w:rPr>
        <w:t>即時通報</w:t>
      </w:r>
    </w:p>
    <w:p w:rsidR="00794873" w:rsidRDefault="00794873" w:rsidP="009D0E2F">
      <w:pPr>
        <w:adjustRightInd w:val="0"/>
        <w:snapToGrid w:val="0"/>
        <w:spacing w:line="440" w:lineRule="exact"/>
        <w:ind w:left="851"/>
        <w:jc w:val="both"/>
        <w:rPr>
          <w:rFonts w:ascii="標楷體" w:eastAsia="標楷體" w:hAnsi="標楷體"/>
          <w:sz w:val="28"/>
          <w:lang w:eastAsia="zh-TW"/>
        </w:rPr>
      </w:pPr>
      <w:r>
        <w:rPr>
          <w:rFonts w:ascii="標楷體" w:eastAsia="標楷體" w:hAnsi="標楷體" w:hint="eastAsia"/>
          <w:sz w:val="28"/>
          <w:lang w:eastAsia="zh-TW"/>
        </w:rPr>
        <w:t>於平時即應建立新北市政府社會局及所轄區公所聯絡機制，透過電話、傳真等方式進行即時災情、應變處置作為、後送安置</w:t>
      </w:r>
      <w:r>
        <w:rPr>
          <w:rFonts w:ascii="標楷體" w:eastAsia="標楷體" w:hAnsi="標楷體" w:hint="eastAsia"/>
          <w:sz w:val="28"/>
          <w:lang w:eastAsia="zh-TW"/>
        </w:rPr>
        <w:lastRenderedPageBreak/>
        <w:t>處所、服務現況等資訊。</w:t>
      </w:r>
    </w:p>
    <w:p w:rsidR="00794873" w:rsidRPr="00075207" w:rsidRDefault="00794873" w:rsidP="009D0E2F">
      <w:pPr>
        <w:pStyle w:val="a7"/>
        <w:numPr>
          <w:ilvl w:val="0"/>
          <w:numId w:val="51"/>
        </w:numPr>
        <w:spacing w:after="0" w:line="389" w:lineRule="exact"/>
        <w:ind w:leftChars="0" w:right="-20"/>
        <w:jc w:val="both"/>
        <w:rPr>
          <w:rFonts w:ascii="標楷體" w:eastAsia="標楷體" w:hAnsi="標楷體" w:cs="標楷體"/>
          <w:sz w:val="28"/>
          <w:szCs w:val="28"/>
          <w:lang w:eastAsia="zh-TW"/>
        </w:rPr>
      </w:pPr>
      <w:r w:rsidRPr="00075207">
        <w:rPr>
          <w:rFonts w:ascii="標楷體" w:eastAsia="標楷體" w:hAnsi="標楷體" w:cs="標楷體"/>
          <w:spacing w:val="2"/>
          <w:sz w:val="28"/>
          <w:szCs w:val="28"/>
          <w:lang w:eastAsia="zh-TW"/>
        </w:rPr>
        <w:t>為適時掌握</w:t>
      </w:r>
      <w:r w:rsidR="00F12F4A" w:rsidRPr="00F12F4A">
        <w:rPr>
          <w:rFonts w:ascii="標楷體" w:eastAsia="標楷體" w:hAnsi="標楷體" w:cs="標楷體" w:hint="eastAsia"/>
          <w:spacing w:val="-2"/>
          <w:sz w:val="28"/>
          <w:szCs w:val="28"/>
          <w:lang w:eastAsia="zh-TW"/>
        </w:rPr>
        <w:t>機構</w:t>
      </w:r>
      <w:r w:rsidRPr="00075207">
        <w:rPr>
          <w:rFonts w:ascii="標楷體" w:eastAsia="標楷體" w:hAnsi="標楷體" w:cs="標楷體"/>
          <w:spacing w:val="2"/>
          <w:sz w:val="28"/>
          <w:szCs w:val="28"/>
          <w:lang w:eastAsia="zh-TW"/>
        </w:rPr>
        <w:t>危機</w:t>
      </w:r>
      <w:r w:rsidRPr="00075207">
        <w:rPr>
          <w:rFonts w:ascii="標楷體" w:eastAsia="標楷體" w:hAnsi="標楷體" w:cs="標楷體"/>
          <w:spacing w:val="4"/>
          <w:sz w:val="28"/>
          <w:szCs w:val="28"/>
          <w:lang w:eastAsia="zh-TW"/>
        </w:rPr>
        <w:t>事</w:t>
      </w:r>
      <w:r w:rsidRPr="00075207">
        <w:rPr>
          <w:rFonts w:ascii="標楷體" w:eastAsia="標楷體" w:hAnsi="標楷體" w:cs="標楷體"/>
          <w:spacing w:val="2"/>
          <w:sz w:val="28"/>
          <w:szCs w:val="28"/>
          <w:lang w:eastAsia="zh-TW"/>
        </w:rPr>
        <w:t>件，加速處理應</w:t>
      </w:r>
      <w:r w:rsidRPr="00075207">
        <w:rPr>
          <w:rFonts w:ascii="標楷體" w:eastAsia="標楷體" w:hAnsi="標楷體" w:cs="標楷體"/>
          <w:spacing w:val="4"/>
          <w:sz w:val="28"/>
          <w:szCs w:val="28"/>
          <w:lang w:eastAsia="zh-TW"/>
        </w:rPr>
        <w:t>變</w:t>
      </w:r>
      <w:r w:rsidRPr="00075207">
        <w:rPr>
          <w:rFonts w:ascii="標楷體" w:eastAsia="標楷體" w:hAnsi="標楷體" w:cs="標楷體"/>
          <w:spacing w:val="2"/>
          <w:sz w:val="28"/>
          <w:szCs w:val="28"/>
          <w:lang w:eastAsia="zh-TW"/>
        </w:rPr>
        <w:t>，依各級危機事</w:t>
      </w:r>
      <w:r w:rsidRPr="00075207">
        <w:rPr>
          <w:rFonts w:ascii="標楷體" w:eastAsia="標楷體" w:hAnsi="標楷體" w:cs="標楷體"/>
          <w:spacing w:val="4"/>
          <w:sz w:val="28"/>
          <w:szCs w:val="28"/>
          <w:lang w:eastAsia="zh-TW"/>
        </w:rPr>
        <w:t>件</w:t>
      </w:r>
      <w:r w:rsidRPr="00075207">
        <w:rPr>
          <w:rFonts w:ascii="標楷體" w:eastAsia="標楷體" w:hAnsi="標楷體" w:cs="標楷體"/>
          <w:spacing w:val="2"/>
          <w:sz w:val="28"/>
          <w:szCs w:val="28"/>
          <w:lang w:eastAsia="zh-TW"/>
        </w:rPr>
        <w:t>之輕重程度</w:t>
      </w:r>
      <w:r w:rsidRPr="00075207">
        <w:rPr>
          <w:rFonts w:ascii="標楷體" w:eastAsia="標楷體" w:hAnsi="標楷體" w:cs="標楷體"/>
          <w:sz w:val="28"/>
          <w:szCs w:val="28"/>
          <w:lang w:eastAsia="zh-TW"/>
        </w:rPr>
        <w:t>區分如下：</w:t>
      </w:r>
    </w:p>
    <w:p w:rsidR="00794873" w:rsidRPr="00075207" w:rsidRDefault="00794873" w:rsidP="009D0E2F">
      <w:pPr>
        <w:pStyle w:val="a7"/>
        <w:numPr>
          <w:ilvl w:val="0"/>
          <w:numId w:val="52"/>
        </w:numPr>
        <w:spacing w:after="0" w:line="374" w:lineRule="exact"/>
        <w:ind w:leftChars="0" w:right="-109"/>
        <w:jc w:val="both"/>
        <w:rPr>
          <w:rFonts w:ascii="標楷體" w:eastAsia="標楷體" w:hAnsi="標楷體" w:cs="標楷體"/>
          <w:sz w:val="28"/>
          <w:szCs w:val="28"/>
        </w:rPr>
      </w:pPr>
      <w:r w:rsidRPr="00075207">
        <w:rPr>
          <w:rFonts w:ascii="標楷體" w:eastAsia="標楷體" w:hAnsi="標楷體" w:cs="標楷體"/>
          <w:position w:val="-2"/>
          <w:sz w:val="28"/>
          <w:szCs w:val="28"/>
        </w:rPr>
        <w:t>甲級</w:t>
      </w:r>
      <w:r w:rsidRPr="00075207">
        <w:rPr>
          <w:rFonts w:ascii="標楷體" w:eastAsia="標楷體" w:hAnsi="標楷體" w:cs="標楷體"/>
          <w:spacing w:val="-3"/>
          <w:position w:val="-2"/>
          <w:sz w:val="28"/>
          <w:szCs w:val="28"/>
        </w:rPr>
        <w:t>事</w:t>
      </w:r>
      <w:r w:rsidRPr="00075207">
        <w:rPr>
          <w:rFonts w:ascii="標楷體" w:eastAsia="標楷體" w:hAnsi="標楷體" w:cs="標楷體"/>
          <w:position w:val="-2"/>
          <w:sz w:val="28"/>
          <w:szCs w:val="28"/>
        </w:rPr>
        <w:t>件：</w:t>
      </w:r>
    </w:p>
    <w:p w:rsidR="00794873" w:rsidRPr="00075207" w:rsidRDefault="00BA3C8F" w:rsidP="00D40B03">
      <w:pPr>
        <w:pStyle w:val="a7"/>
        <w:numPr>
          <w:ilvl w:val="0"/>
          <w:numId w:val="53"/>
        </w:numPr>
        <w:tabs>
          <w:tab w:val="left" w:pos="851"/>
        </w:tabs>
        <w:spacing w:after="0" w:line="401" w:lineRule="exact"/>
        <w:ind w:leftChars="-1" w:left="-2" w:right="-20" w:firstLineChars="204" w:firstLine="567"/>
        <w:jc w:val="both"/>
        <w:rPr>
          <w:rFonts w:ascii="標楷體" w:eastAsia="標楷體" w:hAnsi="標楷體" w:cs="標楷體"/>
          <w:sz w:val="28"/>
          <w:szCs w:val="28"/>
          <w:lang w:eastAsia="zh-TW"/>
        </w:rPr>
      </w:pPr>
      <w:r>
        <w:rPr>
          <w:rFonts w:ascii="標楷體" w:eastAsia="標楷體" w:hAnsi="標楷體" w:cs="標楷體" w:hint="eastAsia"/>
          <w:spacing w:val="-2"/>
          <w:position w:val="-2"/>
          <w:sz w:val="28"/>
          <w:szCs w:val="28"/>
          <w:lang w:eastAsia="zh-TW"/>
        </w:rPr>
        <w:t>人員因危機事件導致死亡</w:t>
      </w:r>
      <w:r w:rsidR="00794873" w:rsidRPr="00075207">
        <w:rPr>
          <w:rFonts w:ascii="標楷體" w:eastAsia="標楷體" w:hAnsi="標楷體" w:cs="標楷體"/>
          <w:position w:val="-2"/>
          <w:sz w:val="28"/>
          <w:szCs w:val="28"/>
          <w:lang w:eastAsia="zh-TW"/>
        </w:rPr>
        <w:t>。</w:t>
      </w:r>
    </w:p>
    <w:p w:rsidR="00794873" w:rsidRPr="00075207" w:rsidRDefault="00D40B03" w:rsidP="009D0E2F">
      <w:pPr>
        <w:pStyle w:val="a7"/>
        <w:numPr>
          <w:ilvl w:val="0"/>
          <w:numId w:val="53"/>
        </w:numPr>
        <w:spacing w:after="0" w:line="401" w:lineRule="exact"/>
        <w:ind w:leftChars="0" w:left="851" w:right="-20" w:hanging="284"/>
        <w:jc w:val="both"/>
        <w:rPr>
          <w:rFonts w:ascii="標楷體" w:eastAsia="標楷體" w:hAnsi="標楷體" w:cs="標楷體"/>
          <w:sz w:val="28"/>
          <w:szCs w:val="28"/>
          <w:lang w:eastAsia="zh-TW"/>
        </w:rPr>
      </w:pPr>
      <w:r>
        <w:rPr>
          <w:rFonts w:ascii="標楷體" w:eastAsia="標楷體" w:hAnsi="標楷體" w:cs="標楷體" w:hint="eastAsia"/>
          <w:spacing w:val="-2"/>
          <w:position w:val="-2"/>
          <w:sz w:val="28"/>
          <w:szCs w:val="28"/>
          <w:lang w:eastAsia="zh-TW"/>
        </w:rPr>
        <w:t>人員</w:t>
      </w:r>
      <w:r w:rsidR="00794873" w:rsidRPr="00075207">
        <w:rPr>
          <w:rFonts w:ascii="標楷體" w:eastAsia="標楷體" w:hAnsi="標楷體" w:cs="標楷體"/>
          <w:position w:val="-2"/>
          <w:sz w:val="28"/>
          <w:szCs w:val="28"/>
          <w:lang w:eastAsia="zh-TW"/>
        </w:rPr>
        <w:t>經醫師</w:t>
      </w:r>
      <w:r w:rsidR="00794873" w:rsidRPr="00075207">
        <w:rPr>
          <w:rFonts w:ascii="標楷體" w:eastAsia="標楷體" w:hAnsi="標楷體" w:cs="標楷體"/>
          <w:spacing w:val="-3"/>
          <w:position w:val="-2"/>
          <w:sz w:val="28"/>
          <w:szCs w:val="28"/>
          <w:lang w:eastAsia="zh-TW"/>
        </w:rPr>
        <w:t>診</w:t>
      </w:r>
      <w:r w:rsidR="00794873" w:rsidRPr="00075207">
        <w:rPr>
          <w:rFonts w:ascii="標楷體" w:eastAsia="標楷體" w:hAnsi="標楷體" w:cs="標楷體"/>
          <w:position w:val="-2"/>
          <w:sz w:val="28"/>
          <w:szCs w:val="28"/>
          <w:lang w:eastAsia="zh-TW"/>
        </w:rPr>
        <w:t>斷罹</w:t>
      </w:r>
      <w:r w:rsidR="00794873" w:rsidRPr="00075207">
        <w:rPr>
          <w:rFonts w:ascii="標楷體" w:eastAsia="標楷體" w:hAnsi="標楷體" w:cs="標楷體"/>
          <w:spacing w:val="-3"/>
          <w:position w:val="-2"/>
          <w:sz w:val="28"/>
          <w:szCs w:val="28"/>
          <w:lang w:eastAsia="zh-TW"/>
        </w:rPr>
        <w:t>患傳</w:t>
      </w:r>
      <w:r w:rsidR="00794873" w:rsidRPr="00075207">
        <w:rPr>
          <w:rFonts w:ascii="標楷體" w:eastAsia="標楷體" w:hAnsi="標楷體" w:cs="標楷體"/>
          <w:position w:val="-2"/>
          <w:sz w:val="28"/>
          <w:szCs w:val="28"/>
          <w:lang w:eastAsia="zh-TW"/>
        </w:rPr>
        <w:t>染病或</w:t>
      </w:r>
      <w:r w:rsidR="00794873" w:rsidRPr="00075207">
        <w:rPr>
          <w:rFonts w:ascii="標楷體" w:eastAsia="標楷體" w:hAnsi="標楷體" w:cs="標楷體"/>
          <w:spacing w:val="-3"/>
          <w:position w:val="-2"/>
          <w:sz w:val="28"/>
          <w:szCs w:val="28"/>
          <w:lang w:eastAsia="zh-TW"/>
        </w:rPr>
        <w:t>疑</w:t>
      </w:r>
      <w:r w:rsidR="00794873" w:rsidRPr="00075207">
        <w:rPr>
          <w:rFonts w:ascii="標楷體" w:eastAsia="標楷體" w:hAnsi="標楷體" w:cs="標楷體"/>
          <w:position w:val="-2"/>
          <w:sz w:val="28"/>
          <w:szCs w:val="28"/>
          <w:lang w:eastAsia="zh-TW"/>
        </w:rPr>
        <w:t>似罹</w:t>
      </w:r>
      <w:r w:rsidR="00794873" w:rsidRPr="00075207">
        <w:rPr>
          <w:rFonts w:ascii="標楷體" w:eastAsia="標楷體" w:hAnsi="標楷體" w:cs="標楷體"/>
          <w:spacing w:val="-3"/>
          <w:position w:val="-2"/>
          <w:sz w:val="28"/>
          <w:szCs w:val="28"/>
          <w:lang w:eastAsia="zh-TW"/>
        </w:rPr>
        <w:t>患傳</w:t>
      </w:r>
      <w:r w:rsidR="00794873" w:rsidRPr="00075207">
        <w:rPr>
          <w:rFonts w:ascii="標楷體" w:eastAsia="標楷體" w:hAnsi="標楷體" w:cs="標楷體"/>
          <w:position w:val="-2"/>
          <w:sz w:val="28"/>
          <w:szCs w:val="28"/>
          <w:lang w:eastAsia="zh-TW"/>
        </w:rPr>
        <w:t>染病致</w:t>
      </w:r>
      <w:r w:rsidR="00794873" w:rsidRPr="00075207">
        <w:rPr>
          <w:rFonts w:ascii="標楷體" w:eastAsia="標楷體" w:hAnsi="標楷體" w:cs="標楷體"/>
          <w:spacing w:val="-3"/>
          <w:position w:val="-2"/>
          <w:sz w:val="28"/>
          <w:szCs w:val="28"/>
          <w:lang w:eastAsia="zh-TW"/>
        </w:rPr>
        <w:t>死</w:t>
      </w:r>
      <w:r w:rsidR="00794873" w:rsidRPr="00075207">
        <w:rPr>
          <w:rFonts w:ascii="標楷體" w:eastAsia="標楷體" w:hAnsi="標楷體" w:cs="標楷體"/>
          <w:position w:val="-2"/>
          <w:sz w:val="28"/>
          <w:szCs w:val="28"/>
          <w:lang w:eastAsia="zh-TW"/>
        </w:rPr>
        <w:t>。</w:t>
      </w:r>
    </w:p>
    <w:p w:rsidR="00794873" w:rsidRPr="00075207" w:rsidRDefault="00D40B03" w:rsidP="009D0E2F">
      <w:pPr>
        <w:pStyle w:val="a7"/>
        <w:numPr>
          <w:ilvl w:val="0"/>
          <w:numId w:val="53"/>
        </w:numPr>
        <w:spacing w:after="0" w:line="398" w:lineRule="exact"/>
        <w:ind w:leftChars="0" w:left="851" w:right="-20" w:hanging="284"/>
        <w:jc w:val="both"/>
        <w:rPr>
          <w:rFonts w:ascii="標楷體" w:eastAsia="標楷體" w:hAnsi="標楷體" w:cs="標楷體"/>
          <w:sz w:val="28"/>
          <w:szCs w:val="28"/>
          <w:lang w:eastAsia="zh-TW"/>
        </w:rPr>
      </w:pPr>
      <w:r>
        <w:rPr>
          <w:rFonts w:ascii="標楷體" w:eastAsia="標楷體" w:hAnsi="標楷體" w:cs="標楷體" w:hint="eastAsia"/>
          <w:spacing w:val="-2"/>
          <w:position w:val="-2"/>
          <w:sz w:val="28"/>
          <w:szCs w:val="28"/>
          <w:lang w:eastAsia="zh-TW"/>
        </w:rPr>
        <w:t>人員</w:t>
      </w:r>
      <w:r w:rsidR="00794873" w:rsidRPr="00075207">
        <w:rPr>
          <w:rFonts w:ascii="標楷體" w:eastAsia="標楷體" w:hAnsi="標楷體" w:cs="標楷體"/>
          <w:position w:val="-2"/>
          <w:sz w:val="28"/>
          <w:szCs w:val="28"/>
          <w:lang w:eastAsia="zh-TW"/>
        </w:rPr>
        <w:t>疑似群</w:t>
      </w:r>
      <w:r w:rsidR="00794873" w:rsidRPr="00075207">
        <w:rPr>
          <w:rFonts w:ascii="標楷體" w:eastAsia="標楷體" w:hAnsi="標楷體" w:cs="標楷體"/>
          <w:spacing w:val="-3"/>
          <w:position w:val="-2"/>
          <w:sz w:val="28"/>
          <w:szCs w:val="28"/>
          <w:lang w:eastAsia="zh-TW"/>
        </w:rPr>
        <w:t>聚</w:t>
      </w:r>
      <w:r w:rsidR="00794873" w:rsidRPr="00075207">
        <w:rPr>
          <w:rFonts w:ascii="標楷體" w:eastAsia="標楷體" w:hAnsi="標楷體" w:cs="標楷體"/>
          <w:position w:val="-2"/>
          <w:sz w:val="28"/>
          <w:szCs w:val="28"/>
          <w:lang w:eastAsia="zh-TW"/>
        </w:rPr>
        <w:t>感染</w:t>
      </w:r>
      <w:r w:rsidR="00794873" w:rsidRPr="00075207">
        <w:rPr>
          <w:rFonts w:ascii="標楷體" w:eastAsia="標楷體" w:hAnsi="標楷體" w:cs="標楷體"/>
          <w:spacing w:val="-3"/>
          <w:position w:val="-2"/>
          <w:sz w:val="28"/>
          <w:szCs w:val="28"/>
          <w:lang w:eastAsia="zh-TW"/>
        </w:rPr>
        <w:t>傳染</w:t>
      </w:r>
      <w:r w:rsidR="00794873" w:rsidRPr="00075207">
        <w:rPr>
          <w:rFonts w:ascii="標楷體" w:eastAsia="標楷體" w:hAnsi="標楷體" w:cs="標楷體"/>
          <w:position w:val="-2"/>
          <w:sz w:val="28"/>
          <w:szCs w:val="28"/>
          <w:lang w:eastAsia="zh-TW"/>
        </w:rPr>
        <w:t>病。</w:t>
      </w:r>
    </w:p>
    <w:p w:rsidR="00794873" w:rsidRPr="00075207" w:rsidRDefault="009C5647" w:rsidP="009D0E2F">
      <w:pPr>
        <w:pStyle w:val="a7"/>
        <w:numPr>
          <w:ilvl w:val="0"/>
          <w:numId w:val="53"/>
        </w:numPr>
        <w:spacing w:before="25" w:after="0" w:line="400" w:lineRule="exact"/>
        <w:ind w:leftChars="0" w:left="851" w:right="90" w:hanging="284"/>
        <w:jc w:val="both"/>
        <w:rPr>
          <w:rFonts w:ascii="標楷體" w:eastAsia="標楷體" w:hAnsi="標楷體" w:cs="標楷體"/>
          <w:sz w:val="28"/>
          <w:szCs w:val="28"/>
          <w:lang w:eastAsia="zh-TW"/>
        </w:rPr>
      </w:pPr>
      <w:r>
        <w:rPr>
          <w:rFonts w:ascii="標楷體" w:eastAsia="標楷體" w:hAnsi="標楷體" w:cs="標楷體"/>
          <w:sz w:val="28"/>
          <w:szCs w:val="28"/>
          <w:lang w:eastAsia="zh-TW"/>
        </w:rPr>
        <w:t>亟</w:t>
      </w:r>
      <w:r>
        <w:rPr>
          <w:rFonts w:ascii="標楷體" w:eastAsia="標楷體" w:hAnsi="標楷體" w:cs="標楷體" w:hint="eastAsia"/>
          <w:sz w:val="28"/>
          <w:szCs w:val="28"/>
          <w:lang w:eastAsia="zh-TW"/>
        </w:rPr>
        <w:t>須</w:t>
      </w:r>
      <w:r w:rsidR="00794873" w:rsidRPr="00075207">
        <w:rPr>
          <w:rFonts w:ascii="標楷體" w:eastAsia="標楷體" w:hAnsi="標楷體" w:cs="標楷體" w:hint="eastAsia"/>
          <w:spacing w:val="1"/>
          <w:sz w:val="28"/>
          <w:szCs w:val="28"/>
          <w:lang w:eastAsia="zh-TW"/>
        </w:rPr>
        <w:t>社會局</w:t>
      </w:r>
      <w:r w:rsidR="00794873" w:rsidRPr="00075207">
        <w:rPr>
          <w:rFonts w:ascii="標楷體" w:eastAsia="標楷體" w:hAnsi="標楷體" w:cs="標楷體"/>
          <w:sz w:val="28"/>
          <w:szCs w:val="28"/>
          <w:lang w:eastAsia="zh-TW"/>
        </w:rPr>
        <w:t>或其他</w:t>
      </w:r>
      <w:r w:rsidR="00794873" w:rsidRPr="00075207">
        <w:rPr>
          <w:rFonts w:ascii="標楷體" w:eastAsia="標楷體" w:hAnsi="標楷體" w:cs="標楷體"/>
          <w:spacing w:val="-3"/>
          <w:sz w:val="28"/>
          <w:szCs w:val="28"/>
          <w:lang w:eastAsia="zh-TW"/>
        </w:rPr>
        <w:t>單</w:t>
      </w:r>
      <w:r w:rsidR="00794873" w:rsidRPr="00075207">
        <w:rPr>
          <w:rFonts w:ascii="標楷體" w:eastAsia="標楷體" w:hAnsi="標楷體" w:cs="標楷體"/>
          <w:sz w:val="28"/>
          <w:szCs w:val="28"/>
          <w:lang w:eastAsia="zh-TW"/>
        </w:rPr>
        <w:t>位協</w:t>
      </w:r>
      <w:r w:rsidR="00794873" w:rsidRPr="00075207">
        <w:rPr>
          <w:rFonts w:ascii="標楷體" w:eastAsia="標楷體" w:hAnsi="標楷體" w:cs="標楷體"/>
          <w:spacing w:val="-3"/>
          <w:sz w:val="28"/>
          <w:szCs w:val="28"/>
          <w:lang w:eastAsia="zh-TW"/>
        </w:rPr>
        <w:t>助及</w:t>
      </w:r>
      <w:r w:rsidR="00794873" w:rsidRPr="00075207">
        <w:rPr>
          <w:rFonts w:ascii="標楷體" w:eastAsia="標楷體" w:hAnsi="標楷體" w:cs="標楷體"/>
          <w:sz w:val="28"/>
          <w:szCs w:val="28"/>
          <w:lang w:eastAsia="zh-TW"/>
        </w:rPr>
        <w:t>研判可</w:t>
      </w:r>
      <w:r w:rsidR="00794873" w:rsidRPr="00075207">
        <w:rPr>
          <w:rFonts w:ascii="標楷體" w:eastAsia="標楷體" w:hAnsi="標楷體" w:cs="標楷體"/>
          <w:spacing w:val="-3"/>
          <w:sz w:val="28"/>
          <w:szCs w:val="28"/>
          <w:lang w:eastAsia="zh-TW"/>
        </w:rPr>
        <w:t>能</w:t>
      </w:r>
      <w:r w:rsidR="00794873" w:rsidRPr="00075207">
        <w:rPr>
          <w:rFonts w:ascii="標楷體" w:eastAsia="標楷體" w:hAnsi="標楷體" w:cs="標楷體"/>
          <w:sz w:val="28"/>
          <w:szCs w:val="28"/>
          <w:lang w:eastAsia="zh-TW"/>
        </w:rPr>
        <w:t>引發</w:t>
      </w:r>
      <w:r w:rsidR="00794873" w:rsidRPr="00075207">
        <w:rPr>
          <w:rFonts w:ascii="標楷體" w:eastAsia="標楷體" w:hAnsi="標楷體" w:cs="標楷體"/>
          <w:spacing w:val="-3"/>
          <w:sz w:val="28"/>
          <w:szCs w:val="28"/>
          <w:lang w:eastAsia="zh-TW"/>
        </w:rPr>
        <w:t>媒體</w:t>
      </w:r>
      <w:r w:rsidR="00794873" w:rsidRPr="00075207">
        <w:rPr>
          <w:rFonts w:ascii="標楷體" w:eastAsia="標楷體" w:hAnsi="標楷體" w:cs="標楷體"/>
          <w:sz w:val="28"/>
          <w:szCs w:val="28"/>
          <w:lang w:eastAsia="zh-TW"/>
        </w:rPr>
        <w:t>關</w:t>
      </w:r>
      <w:r w:rsidR="00794873" w:rsidRPr="00075207">
        <w:rPr>
          <w:rFonts w:ascii="標楷體" w:eastAsia="標楷體" w:hAnsi="標楷體" w:cs="標楷體"/>
          <w:spacing w:val="-19"/>
          <w:sz w:val="28"/>
          <w:szCs w:val="28"/>
          <w:lang w:eastAsia="zh-TW"/>
        </w:rPr>
        <w:t>注、</w:t>
      </w:r>
      <w:r w:rsidR="00794873" w:rsidRPr="00075207">
        <w:rPr>
          <w:rFonts w:ascii="標楷體" w:eastAsia="標楷體" w:hAnsi="標楷體" w:cs="標楷體"/>
          <w:sz w:val="28"/>
          <w:szCs w:val="28"/>
          <w:lang w:eastAsia="zh-TW"/>
        </w:rPr>
        <w:t>社會關</w:t>
      </w:r>
      <w:r w:rsidR="00794873" w:rsidRPr="00075207">
        <w:rPr>
          <w:rFonts w:ascii="標楷體" w:eastAsia="標楷體" w:hAnsi="標楷體" w:cs="標楷體"/>
          <w:spacing w:val="-3"/>
          <w:sz w:val="28"/>
          <w:szCs w:val="28"/>
          <w:lang w:eastAsia="zh-TW"/>
        </w:rPr>
        <w:t>切</w:t>
      </w:r>
      <w:r w:rsidR="00794873" w:rsidRPr="00075207">
        <w:rPr>
          <w:rFonts w:ascii="標楷體" w:eastAsia="標楷體" w:hAnsi="標楷體" w:cs="標楷體"/>
          <w:sz w:val="28"/>
          <w:szCs w:val="28"/>
          <w:lang w:eastAsia="zh-TW"/>
        </w:rPr>
        <w:t>之事件。</w:t>
      </w:r>
    </w:p>
    <w:p w:rsidR="00794873" w:rsidRPr="00075207" w:rsidRDefault="00794873" w:rsidP="009D0E2F">
      <w:pPr>
        <w:pStyle w:val="a7"/>
        <w:numPr>
          <w:ilvl w:val="0"/>
          <w:numId w:val="52"/>
        </w:numPr>
        <w:spacing w:after="0" w:line="374" w:lineRule="exact"/>
        <w:ind w:leftChars="0" w:right="33"/>
        <w:jc w:val="both"/>
        <w:rPr>
          <w:rFonts w:ascii="標楷體" w:eastAsia="標楷體" w:hAnsi="標楷體" w:cs="標楷體"/>
          <w:sz w:val="28"/>
          <w:szCs w:val="28"/>
        </w:rPr>
      </w:pPr>
      <w:r w:rsidRPr="00075207">
        <w:rPr>
          <w:rFonts w:ascii="標楷體" w:eastAsia="標楷體" w:hAnsi="標楷體" w:cs="標楷體"/>
          <w:position w:val="-2"/>
          <w:sz w:val="28"/>
          <w:szCs w:val="28"/>
        </w:rPr>
        <w:t>乙級</w:t>
      </w:r>
      <w:r w:rsidRPr="00075207">
        <w:rPr>
          <w:rFonts w:ascii="標楷體" w:eastAsia="標楷體" w:hAnsi="標楷體" w:cs="標楷體"/>
          <w:spacing w:val="-3"/>
          <w:position w:val="-2"/>
          <w:sz w:val="28"/>
          <w:szCs w:val="28"/>
        </w:rPr>
        <w:t>事</w:t>
      </w:r>
      <w:r w:rsidRPr="00075207">
        <w:rPr>
          <w:rFonts w:ascii="標楷體" w:eastAsia="標楷體" w:hAnsi="標楷體" w:cs="標楷體"/>
          <w:position w:val="-2"/>
          <w:sz w:val="28"/>
          <w:szCs w:val="28"/>
        </w:rPr>
        <w:t>件：</w:t>
      </w:r>
    </w:p>
    <w:p w:rsidR="00794873" w:rsidRPr="00075207" w:rsidRDefault="00D40B03" w:rsidP="009D0E2F">
      <w:pPr>
        <w:pStyle w:val="a7"/>
        <w:numPr>
          <w:ilvl w:val="0"/>
          <w:numId w:val="54"/>
        </w:numPr>
        <w:tabs>
          <w:tab w:val="left" w:pos="851"/>
        </w:tabs>
        <w:spacing w:after="0" w:line="401" w:lineRule="exact"/>
        <w:ind w:leftChars="0" w:right="33" w:hanging="273"/>
        <w:jc w:val="both"/>
        <w:rPr>
          <w:rFonts w:ascii="標楷體" w:eastAsia="標楷體" w:hAnsi="標楷體" w:cs="標楷體"/>
          <w:sz w:val="28"/>
          <w:szCs w:val="28"/>
          <w:lang w:eastAsia="zh-TW"/>
        </w:rPr>
      </w:pPr>
      <w:r>
        <w:rPr>
          <w:rFonts w:ascii="標楷體" w:eastAsia="標楷體" w:hAnsi="標楷體" w:cs="標楷體" w:hint="eastAsia"/>
          <w:spacing w:val="-2"/>
          <w:position w:val="-2"/>
          <w:sz w:val="28"/>
          <w:szCs w:val="28"/>
          <w:lang w:eastAsia="zh-TW"/>
        </w:rPr>
        <w:t>人員</w:t>
      </w:r>
      <w:r w:rsidR="00794873" w:rsidRPr="00075207">
        <w:rPr>
          <w:rFonts w:ascii="標楷體" w:eastAsia="標楷體" w:hAnsi="標楷體" w:cs="標楷體"/>
          <w:position w:val="-2"/>
          <w:sz w:val="28"/>
          <w:szCs w:val="28"/>
          <w:lang w:eastAsia="zh-TW"/>
        </w:rPr>
        <w:t>因危機</w:t>
      </w:r>
      <w:r w:rsidR="00794873" w:rsidRPr="00075207">
        <w:rPr>
          <w:rFonts w:ascii="標楷體" w:eastAsia="標楷體" w:hAnsi="標楷體" w:cs="標楷體"/>
          <w:spacing w:val="-3"/>
          <w:position w:val="-2"/>
          <w:sz w:val="28"/>
          <w:szCs w:val="28"/>
          <w:lang w:eastAsia="zh-TW"/>
        </w:rPr>
        <w:t>事</w:t>
      </w:r>
      <w:r w:rsidR="00794873" w:rsidRPr="00075207">
        <w:rPr>
          <w:rFonts w:ascii="標楷體" w:eastAsia="標楷體" w:hAnsi="標楷體" w:cs="標楷體"/>
          <w:position w:val="-2"/>
          <w:sz w:val="28"/>
          <w:szCs w:val="28"/>
          <w:lang w:eastAsia="zh-TW"/>
        </w:rPr>
        <w:t>件導</w:t>
      </w:r>
      <w:r w:rsidR="00794873" w:rsidRPr="00075207">
        <w:rPr>
          <w:rFonts w:ascii="標楷體" w:eastAsia="標楷體" w:hAnsi="標楷體" w:cs="標楷體"/>
          <w:spacing w:val="-3"/>
          <w:position w:val="-2"/>
          <w:sz w:val="28"/>
          <w:szCs w:val="28"/>
          <w:lang w:eastAsia="zh-TW"/>
        </w:rPr>
        <w:t>致重</w:t>
      </w:r>
      <w:r w:rsidR="00794873" w:rsidRPr="00075207">
        <w:rPr>
          <w:rFonts w:ascii="標楷體" w:eastAsia="標楷體" w:hAnsi="標楷體" w:cs="標楷體"/>
          <w:position w:val="-2"/>
          <w:sz w:val="28"/>
          <w:szCs w:val="28"/>
          <w:lang w:eastAsia="zh-TW"/>
        </w:rPr>
        <w:t>傷或有</w:t>
      </w:r>
      <w:r w:rsidR="00794873" w:rsidRPr="00075207">
        <w:rPr>
          <w:rFonts w:ascii="標楷體" w:eastAsia="標楷體" w:hAnsi="標楷體" w:cs="標楷體"/>
          <w:spacing w:val="-3"/>
          <w:position w:val="-2"/>
          <w:sz w:val="28"/>
          <w:szCs w:val="28"/>
          <w:lang w:eastAsia="zh-TW"/>
        </w:rPr>
        <w:t>死</w:t>
      </w:r>
      <w:r w:rsidR="00794873" w:rsidRPr="00075207">
        <w:rPr>
          <w:rFonts w:ascii="標楷體" w:eastAsia="標楷體" w:hAnsi="標楷體" w:cs="標楷體"/>
          <w:position w:val="-2"/>
          <w:sz w:val="28"/>
          <w:szCs w:val="28"/>
          <w:lang w:eastAsia="zh-TW"/>
        </w:rPr>
        <w:t>亡之</w:t>
      </w:r>
      <w:r w:rsidR="00794873" w:rsidRPr="00075207">
        <w:rPr>
          <w:rFonts w:ascii="標楷體" w:eastAsia="標楷體" w:hAnsi="標楷體" w:cs="標楷體"/>
          <w:spacing w:val="-3"/>
          <w:position w:val="-2"/>
          <w:sz w:val="28"/>
          <w:szCs w:val="28"/>
          <w:lang w:eastAsia="zh-TW"/>
        </w:rPr>
        <w:t>虞</w:t>
      </w:r>
      <w:r w:rsidR="00794873" w:rsidRPr="00075207">
        <w:rPr>
          <w:rFonts w:ascii="標楷體" w:eastAsia="標楷體" w:hAnsi="標楷體" w:cs="標楷體"/>
          <w:position w:val="-2"/>
          <w:sz w:val="28"/>
          <w:szCs w:val="28"/>
          <w:lang w:eastAsia="zh-TW"/>
        </w:rPr>
        <w:t>。</w:t>
      </w:r>
    </w:p>
    <w:p w:rsidR="00794873" w:rsidRPr="00075207" w:rsidRDefault="00D40B03" w:rsidP="009D0E2F">
      <w:pPr>
        <w:pStyle w:val="a7"/>
        <w:numPr>
          <w:ilvl w:val="0"/>
          <w:numId w:val="54"/>
        </w:numPr>
        <w:spacing w:after="0" w:line="401" w:lineRule="exact"/>
        <w:ind w:leftChars="0" w:left="851" w:right="33" w:hanging="284"/>
        <w:jc w:val="both"/>
        <w:rPr>
          <w:rFonts w:ascii="標楷體" w:eastAsia="標楷體" w:hAnsi="標楷體" w:cs="標楷體"/>
          <w:sz w:val="28"/>
          <w:szCs w:val="28"/>
          <w:lang w:eastAsia="zh-TW"/>
        </w:rPr>
      </w:pPr>
      <w:r>
        <w:rPr>
          <w:rFonts w:ascii="標楷體" w:eastAsia="標楷體" w:hAnsi="標楷體" w:cs="標楷體" w:hint="eastAsia"/>
          <w:spacing w:val="-2"/>
          <w:position w:val="-2"/>
          <w:sz w:val="28"/>
          <w:szCs w:val="28"/>
          <w:lang w:eastAsia="zh-TW"/>
        </w:rPr>
        <w:t>人員</w:t>
      </w:r>
      <w:r w:rsidR="00794873" w:rsidRPr="00075207">
        <w:rPr>
          <w:rFonts w:ascii="標楷體" w:eastAsia="標楷體" w:hAnsi="標楷體" w:cs="標楷體"/>
          <w:position w:val="-2"/>
          <w:sz w:val="28"/>
          <w:szCs w:val="28"/>
          <w:lang w:eastAsia="zh-TW"/>
        </w:rPr>
        <w:t>疑似罹</w:t>
      </w:r>
      <w:r w:rsidR="00794873" w:rsidRPr="00075207">
        <w:rPr>
          <w:rFonts w:ascii="標楷體" w:eastAsia="標楷體" w:hAnsi="標楷體" w:cs="標楷體"/>
          <w:spacing w:val="-2"/>
          <w:position w:val="-2"/>
          <w:sz w:val="28"/>
          <w:szCs w:val="28"/>
          <w:lang w:eastAsia="zh-TW"/>
        </w:rPr>
        <w:t>患</w:t>
      </w:r>
      <w:r w:rsidR="00794873" w:rsidRPr="00075207">
        <w:rPr>
          <w:rFonts w:ascii="標楷體" w:eastAsia="標楷體" w:hAnsi="標楷體" w:cs="標楷體"/>
          <w:position w:val="-2"/>
          <w:sz w:val="28"/>
          <w:szCs w:val="28"/>
          <w:lang w:eastAsia="zh-TW"/>
        </w:rPr>
        <w:t>傳染</w:t>
      </w:r>
      <w:r w:rsidR="00794873" w:rsidRPr="00075207">
        <w:rPr>
          <w:rFonts w:ascii="標楷體" w:eastAsia="標楷體" w:hAnsi="標楷體" w:cs="標楷體"/>
          <w:spacing w:val="-3"/>
          <w:position w:val="-2"/>
          <w:sz w:val="28"/>
          <w:szCs w:val="28"/>
          <w:lang w:eastAsia="zh-TW"/>
        </w:rPr>
        <w:t>病</w:t>
      </w:r>
      <w:r w:rsidR="00794873" w:rsidRPr="00075207">
        <w:rPr>
          <w:rFonts w:ascii="標楷體" w:eastAsia="標楷體" w:hAnsi="標楷體" w:cs="標楷體"/>
          <w:position w:val="-2"/>
          <w:sz w:val="28"/>
          <w:szCs w:val="28"/>
          <w:lang w:eastAsia="zh-TW"/>
        </w:rPr>
        <w:t>。</w:t>
      </w:r>
    </w:p>
    <w:p w:rsidR="00794873" w:rsidRPr="00075207" w:rsidRDefault="00794873" w:rsidP="009D0E2F">
      <w:pPr>
        <w:pStyle w:val="a7"/>
        <w:numPr>
          <w:ilvl w:val="0"/>
          <w:numId w:val="54"/>
        </w:numPr>
        <w:spacing w:after="0" w:line="398" w:lineRule="exact"/>
        <w:ind w:leftChars="0" w:left="851" w:right="33" w:hanging="284"/>
        <w:jc w:val="both"/>
        <w:rPr>
          <w:rFonts w:ascii="標楷體" w:eastAsia="標楷體" w:hAnsi="標楷體" w:cs="標楷體"/>
          <w:sz w:val="28"/>
          <w:szCs w:val="28"/>
          <w:lang w:eastAsia="zh-TW"/>
        </w:rPr>
      </w:pPr>
      <w:r w:rsidRPr="00075207">
        <w:rPr>
          <w:rFonts w:ascii="標楷體" w:eastAsia="標楷體" w:hAnsi="標楷體" w:cs="標楷體"/>
          <w:spacing w:val="-3"/>
          <w:position w:val="-2"/>
          <w:sz w:val="28"/>
          <w:szCs w:val="28"/>
          <w:lang w:eastAsia="zh-TW"/>
        </w:rPr>
        <w:t>其</w:t>
      </w:r>
      <w:r w:rsidRPr="00075207">
        <w:rPr>
          <w:rFonts w:ascii="標楷體" w:eastAsia="標楷體" w:hAnsi="標楷體" w:cs="標楷體"/>
          <w:position w:val="-2"/>
          <w:sz w:val="28"/>
          <w:szCs w:val="28"/>
          <w:lang w:eastAsia="zh-TW"/>
        </w:rPr>
        <w:t>他未</w:t>
      </w:r>
      <w:r w:rsidRPr="00075207">
        <w:rPr>
          <w:rFonts w:ascii="標楷體" w:eastAsia="標楷體" w:hAnsi="標楷體" w:cs="標楷體"/>
          <w:spacing w:val="-3"/>
          <w:position w:val="-2"/>
          <w:sz w:val="28"/>
          <w:szCs w:val="28"/>
          <w:lang w:eastAsia="zh-TW"/>
        </w:rPr>
        <w:t>達甲</w:t>
      </w:r>
      <w:r w:rsidRPr="00075207">
        <w:rPr>
          <w:rFonts w:ascii="標楷體" w:eastAsia="標楷體" w:hAnsi="標楷體" w:cs="標楷體"/>
          <w:position w:val="-2"/>
          <w:sz w:val="28"/>
          <w:szCs w:val="28"/>
          <w:lang w:eastAsia="zh-TW"/>
        </w:rPr>
        <w:t>級事件</w:t>
      </w:r>
      <w:r w:rsidRPr="00075207">
        <w:rPr>
          <w:rFonts w:ascii="標楷體" w:eastAsia="標楷體" w:hAnsi="標楷體" w:cs="標楷體"/>
          <w:spacing w:val="-3"/>
          <w:position w:val="-2"/>
          <w:sz w:val="28"/>
          <w:szCs w:val="28"/>
          <w:lang w:eastAsia="zh-TW"/>
        </w:rPr>
        <w:t>程</w:t>
      </w:r>
      <w:r w:rsidRPr="00075207">
        <w:rPr>
          <w:rFonts w:ascii="標楷體" w:eastAsia="標楷體" w:hAnsi="標楷體" w:cs="標楷體"/>
          <w:position w:val="-2"/>
          <w:sz w:val="28"/>
          <w:szCs w:val="28"/>
          <w:lang w:eastAsia="zh-TW"/>
        </w:rPr>
        <w:t>度，</w:t>
      </w:r>
      <w:r w:rsidRPr="00075207">
        <w:rPr>
          <w:rFonts w:ascii="標楷體" w:eastAsia="標楷體" w:hAnsi="標楷體" w:cs="標楷體"/>
          <w:spacing w:val="-1"/>
          <w:position w:val="-2"/>
          <w:sz w:val="28"/>
          <w:szCs w:val="28"/>
          <w:lang w:eastAsia="zh-TW"/>
        </w:rPr>
        <w:t>且</w:t>
      </w:r>
      <w:r w:rsidR="00F12F4A" w:rsidRPr="00F12F4A">
        <w:rPr>
          <w:rFonts w:ascii="標楷體" w:eastAsia="標楷體" w:hAnsi="標楷體" w:cs="標楷體" w:hint="eastAsia"/>
          <w:spacing w:val="-2"/>
          <w:sz w:val="28"/>
          <w:szCs w:val="28"/>
          <w:lang w:eastAsia="zh-TW"/>
        </w:rPr>
        <w:t>機構</w:t>
      </w:r>
      <w:r w:rsidRPr="00075207">
        <w:rPr>
          <w:rFonts w:ascii="標楷體" w:eastAsia="標楷體" w:hAnsi="標楷體" w:cs="標楷體"/>
          <w:spacing w:val="1"/>
          <w:position w:val="-2"/>
          <w:sz w:val="28"/>
          <w:szCs w:val="28"/>
          <w:lang w:eastAsia="zh-TW"/>
        </w:rPr>
        <w:t>無</w:t>
      </w:r>
      <w:r w:rsidRPr="00075207">
        <w:rPr>
          <w:rFonts w:ascii="標楷體" w:eastAsia="標楷體" w:hAnsi="標楷體" w:cs="標楷體"/>
          <w:position w:val="-2"/>
          <w:sz w:val="28"/>
          <w:szCs w:val="28"/>
          <w:lang w:eastAsia="zh-TW"/>
        </w:rPr>
        <w:t>法</w:t>
      </w:r>
      <w:r w:rsidRPr="00075207">
        <w:rPr>
          <w:rFonts w:ascii="標楷體" w:eastAsia="標楷體" w:hAnsi="標楷體" w:cs="標楷體"/>
          <w:spacing w:val="-3"/>
          <w:position w:val="-2"/>
          <w:sz w:val="28"/>
          <w:szCs w:val="28"/>
          <w:lang w:eastAsia="zh-TW"/>
        </w:rPr>
        <w:t>即</w:t>
      </w:r>
      <w:r w:rsidRPr="00075207">
        <w:rPr>
          <w:rFonts w:ascii="標楷體" w:eastAsia="標楷體" w:hAnsi="標楷體" w:cs="標楷體"/>
          <w:position w:val="-2"/>
          <w:sz w:val="28"/>
          <w:szCs w:val="28"/>
          <w:lang w:eastAsia="zh-TW"/>
        </w:rPr>
        <w:t>時處</w:t>
      </w:r>
      <w:r w:rsidRPr="00075207">
        <w:rPr>
          <w:rFonts w:ascii="標楷體" w:eastAsia="標楷體" w:hAnsi="標楷體" w:cs="標楷體"/>
          <w:spacing w:val="-3"/>
          <w:position w:val="-2"/>
          <w:sz w:val="28"/>
          <w:szCs w:val="28"/>
          <w:lang w:eastAsia="zh-TW"/>
        </w:rPr>
        <w:t>理之</w:t>
      </w:r>
      <w:r w:rsidRPr="00075207">
        <w:rPr>
          <w:rFonts w:ascii="標楷體" w:eastAsia="標楷體" w:hAnsi="標楷體" w:cs="標楷體"/>
          <w:position w:val="-2"/>
          <w:sz w:val="28"/>
          <w:szCs w:val="28"/>
          <w:lang w:eastAsia="zh-TW"/>
        </w:rPr>
        <w:t>事件。</w:t>
      </w:r>
    </w:p>
    <w:p w:rsidR="00794873" w:rsidRPr="00446827" w:rsidRDefault="00794873" w:rsidP="009D0E2F">
      <w:pPr>
        <w:pStyle w:val="a7"/>
        <w:numPr>
          <w:ilvl w:val="0"/>
          <w:numId w:val="52"/>
        </w:numPr>
        <w:spacing w:after="0" w:line="401" w:lineRule="exact"/>
        <w:ind w:leftChars="0" w:right="33"/>
        <w:jc w:val="both"/>
        <w:rPr>
          <w:rFonts w:ascii="標楷體" w:eastAsia="標楷體" w:hAnsi="標楷體" w:cs="標楷體"/>
          <w:sz w:val="28"/>
          <w:szCs w:val="28"/>
          <w:lang w:eastAsia="zh-TW"/>
        </w:rPr>
      </w:pPr>
      <w:r w:rsidRPr="00075207">
        <w:rPr>
          <w:rFonts w:ascii="標楷體" w:eastAsia="標楷體" w:hAnsi="標楷體" w:cs="標楷體"/>
          <w:position w:val="-2"/>
          <w:sz w:val="28"/>
          <w:szCs w:val="28"/>
          <w:lang w:eastAsia="zh-TW"/>
        </w:rPr>
        <w:t>丙級</w:t>
      </w:r>
      <w:r w:rsidRPr="00075207">
        <w:rPr>
          <w:rFonts w:ascii="標楷體" w:eastAsia="標楷體" w:hAnsi="標楷體" w:cs="標楷體"/>
          <w:spacing w:val="-3"/>
          <w:position w:val="-2"/>
          <w:sz w:val="28"/>
          <w:szCs w:val="28"/>
          <w:lang w:eastAsia="zh-TW"/>
        </w:rPr>
        <w:t>事</w:t>
      </w:r>
      <w:r w:rsidRPr="00075207">
        <w:rPr>
          <w:rFonts w:ascii="標楷體" w:eastAsia="標楷體" w:hAnsi="標楷體" w:cs="標楷體"/>
          <w:position w:val="-2"/>
          <w:sz w:val="28"/>
          <w:szCs w:val="28"/>
          <w:lang w:eastAsia="zh-TW"/>
        </w:rPr>
        <w:t>件：</w:t>
      </w:r>
      <w:r w:rsidR="00D40B03">
        <w:rPr>
          <w:rFonts w:ascii="標楷體" w:eastAsia="標楷體" w:hAnsi="標楷體" w:cs="標楷體" w:hint="eastAsia"/>
          <w:spacing w:val="-2"/>
          <w:position w:val="-2"/>
          <w:sz w:val="28"/>
          <w:szCs w:val="28"/>
          <w:lang w:eastAsia="zh-TW"/>
        </w:rPr>
        <w:t>人員</w:t>
      </w:r>
      <w:r w:rsidRPr="00446827">
        <w:rPr>
          <w:rFonts w:ascii="標楷體" w:eastAsia="標楷體" w:hAnsi="標楷體" w:cs="標楷體"/>
          <w:position w:val="-2"/>
          <w:sz w:val="28"/>
          <w:szCs w:val="28"/>
          <w:lang w:eastAsia="zh-TW"/>
        </w:rPr>
        <w:t>因危機</w:t>
      </w:r>
      <w:r w:rsidRPr="00446827">
        <w:rPr>
          <w:rFonts w:ascii="標楷體" w:eastAsia="標楷體" w:hAnsi="標楷體" w:cs="標楷體"/>
          <w:spacing w:val="-3"/>
          <w:position w:val="-2"/>
          <w:sz w:val="28"/>
          <w:szCs w:val="28"/>
          <w:lang w:eastAsia="zh-TW"/>
        </w:rPr>
        <w:t>事</w:t>
      </w:r>
      <w:r w:rsidRPr="00446827">
        <w:rPr>
          <w:rFonts w:ascii="標楷體" w:eastAsia="標楷體" w:hAnsi="標楷體" w:cs="標楷體"/>
          <w:position w:val="-2"/>
          <w:sz w:val="28"/>
          <w:szCs w:val="28"/>
          <w:lang w:eastAsia="zh-TW"/>
        </w:rPr>
        <w:t>件受</w:t>
      </w:r>
      <w:r w:rsidRPr="00446827">
        <w:rPr>
          <w:rFonts w:ascii="標楷體" w:eastAsia="標楷體" w:hAnsi="標楷體" w:cs="標楷體"/>
          <w:spacing w:val="-3"/>
          <w:position w:val="-2"/>
          <w:sz w:val="28"/>
          <w:szCs w:val="28"/>
          <w:lang w:eastAsia="zh-TW"/>
        </w:rPr>
        <w:t>傷</w:t>
      </w:r>
      <w:r w:rsidRPr="00446827">
        <w:rPr>
          <w:rFonts w:ascii="標楷體" w:eastAsia="標楷體" w:hAnsi="標楷體" w:cs="標楷體"/>
          <w:position w:val="-2"/>
          <w:sz w:val="28"/>
          <w:szCs w:val="28"/>
          <w:lang w:eastAsia="zh-TW"/>
        </w:rPr>
        <w:t>。</w:t>
      </w:r>
    </w:p>
    <w:p w:rsidR="00794873" w:rsidRPr="00075207" w:rsidRDefault="00794873" w:rsidP="009D0E2F">
      <w:pPr>
        <w:pStyle w:val="a7"/>
        <w:spacing w:line="398" w:lineRule="exact"/>
        <w:ind w:leftChars="0" w:left="360" w:right="-20"/>
        <w:jc w:val="both"/>
        <w:rPr>
          <w:rFonts w:ascii="標楷體" w:eastAsia="標楷體" w:hAnsi="標楷體" w:cs="標楷體"/>
          <w:sz w:val="28"/>
          <w:szCs w:val="28"/>
          <w:lang w:eastAsia="zh-TW"/>
        </w:rPr>
      </w:pPr>
      <w:r w:rsidRPr="00075207">
        <w:rPr>
          <w:rFonts w:ascii="標楷體" w:eastAsia="標楷體" w:hAnsi="標楷體" w:cs="標楷體"/>
          <w:spacing w:val="-3"/>
          <w:position w:val="-2"/>
          <w:sz w:val="28"/>
          <w:szCs w:val="28"/>
          <w:lang w:eastAsia="zh-TW"/>
        </w:rPr>
        <w:t>其</w:t>
      </w:r>
      <w:r w:rsidRPr="00075207">
        <w:rPr>
          <w:rFonts w:ascii="標楷體" w:eastAsia="標楷體" w:hAnsi="標楷體" w:cs="標楷體"/>
          <w:position w:val="-2"/>
          <w:sz w:val="28"/>
          <w:szCs w:val="28"/>
          <w:lang w:eastAsia="zh-TW"/>
        </w:rPr>
        <w:t>他未</w:t>
      </w:r>
      <w:r w:rsidRPr="00075207">
        <w:rPr>
          <w:rFonts w:ascii="標楷體" w:eastAsia="標楷體" w:hAnsi="標楷體" w:cs="標楷體"/>
          <w:spacing w:val="-3"/>
          <w:position w:val="-2"/>
          <w:sz w:val="28"/>
          <w:szCs w:val="28"/>
          <w:lang w:eastAsia="zh-TW"/>
        </w:rPr>
        <w:t>達乙</w:t>
      </w:r>
      <w:r w:rsidRPr="00075207">
        <w:rPr>
          <w:rFonts w:ascii="標楷體" w:eastAsia="標楷體" w:hAnsi="標楷體" w:cs="標楷體"/>
          <w:position w:val="-2"/>
          <w:sz w:val="28"/>
          <w:szCs w:val="28"/>
          <w:lang w:eastAsia="zh-TW"/>
        </w:rPr>
        <w:t>級事件</w:t>
      </w:r>
      <w:r w:rsidRPr="00075207">
        <w:rPr>
          <w:rFonts w:ascii="標楷體" w:eastAsia="標楷體" w:hAnsi="標楷體" w:cs="標楷體"/>
          <w:spacing w:val="-3"/>
          <w:position w:val="-2"/>
          <w:sz w:val="28"/>
          <w:szCs w:val="28"/>
          <w:lang w:eastAsia="zh-TW"/>
        </w:rPr>
        <w:t>程</w:t>
      </w:r>
      <w:r w:rsidRPr="00075207">
        <w:rPr>
          <w:rFonts w:ascii="標楷體" w:eastAsia="標楷體" w:hAnsi="標楷體" w:cs="標楷體"/>
          <w:position w:val="-2"/>
          <w:sz w:val="28"/>
          <w:szCs w:val="28"/>
          <w:lang w:eastAsia="zh-TW"/>
        </w:rPr>
        <w:t>度，</w:t>
      </w:r>
      <w:r w:rsidRPr="00075207">
        <w:rPr>
          <w:rFonts w:ascii="標楷體" w:eastAsia="標楷體" w:hAnsi="標楷體" w:cs="標楷體"/>
          <w:spacing w:val="-1"/>
          <w:position w:val="-2"/>
          <w:sz w:val="28"/>
          <w:szCs w:val="28"/>
          <w:lang w:eastAsia="zh-TW"/>
        </w:rPr>
        <w:t>且</w:t>
      </w:r>
      <w:r w:rsidR="00F12F4A" w:rsidRPr="00F12F4A">
        <w:rPr>
          <w:rFonts w:ascii="標楷體" w:eastAsia="標楷體" w:hAnsi="標楷體" w:cs="標楷體" w:hint="eastAsia"/>
          <w:spacing w:val="-2"/>
          <w:sz w:val="28"/>
          <w:szCs w:val="28"/>
          <w:lang w:eastAsia="zh-TW"/>
        </w:rPr>
        <w:t>機構</w:t>
      </w:r>
      <w:r w:rsidRPr="00075207">
        <w:rPr>
          <w:rFonts w:ascii="標楷體" w:eastAsia="標楷體" w:hAnsi="標楷體" w:cs="標楷體"/>
          <w:position w:val="-2"/>
          <w:sz w:val="28"/>
          <w:szCs w:val="28"/>
          <w:lang w:eastAsia="zh-TW"/>
        </w:rPr>
        <w:t>無法</w:t>
      </w:r>
      <w:r w:rsidRPr="00075207">
        <w:rPr>
          <w:rFonts w:ascii="標楷體" w:eastAsia="標楷體" w:hAnsi="標楷體" w:cs="標楷體"/>
          <w:spacing w:val="-3"/>
          <w:position w:val="-2"/>
          <w:sz w:val="28"/>
          <w:szCs w:val="28"/>
          <w:lang w:eastAsia="zh-TW"/>
        </w:rPr>
        <w:t>即</w:t>
      </w:r>
      <w:r w:rsidRPr="00075207">
        <w:rPr>
          <w:rFonts w:ascii="標楷體" w:eastAsia="標楷體" w:hAnsi="標楷體" w:cs="標楷體"/>
          <w:position w:val="-2"/>
          <w:sz w:val="28"/>
          <w:szCs w:val="28"/>
          <w:lang w:eastAsia="zh-TW"/>
        </w:rPr>
        <w:t>時處</w:t>
      </w:r>
      <w:r w:rsidRPr="00075207">
        <w:rPr>
          <w:rFonts w:ascii="標楷體" w:eastAsia="標楷體" w:hAnsi="標楷體" w:cs="標楷體"/>
          <w:spacing w:val="-3"/>
          <w:position w:val="-2"/>
          <w:sz w:val="28"/>
          <w:szCs w:val="28"/>
          <w:lang w:eastAsia="zh-TW"/>
        </w:rPr>
        <w:t>理之</w:t>
      </w:r>
      <w:r w:rsidRPr="00075207">
        <w:rPr>
          <w:rFonts w:ascii="標楷體" w:eastAsia="標楷體" w:hAnsi="標楷體" w:cs="標楷體"/>
          <w:position w:val="-2"/>
          <w:sz w:val="28"/>
          <w:szCs w:val="28"/>
          <w:lang w:eastAsia="zh-TW"/>
        </w:rPr>
        <w:t>事件。</w:t>
      </w:r>
    </w:p>
    <w:p w:rsidR="00794873" w:rsidRPr="00075207" w:rsidRDefault="00794873" w:rsidP="009D0E2F">
      <w:pPr>
        <w:pStyle w:val="a7"/>
        <w:numPr>
          <w:ilvl w:val="0"/>
          <w:numId w:val="51"/>
        </w:numPr>
        <w:spacing w:after="0" w:line="401" w:lineRule="exact"/>
        <w:ind w:leftChars="0" w:right="-20"/>
        <w:jc w:val="both"/>
        <w:rPr>
          <w:rFonts w:ascii="標楷體" w:eastAsia="標楷體" w:hAnsi="標楷體" w:cs="標楷體"/>
          <w:sz w:val="28"/>
          <w:szCs w:val="28"/>
          <w:lang w:eastAsia="zh-TW"/>
        </w:rPr>
      </w:pPr>
      <w:r w:rsidRPr="00075207">
        <w:rPr>
          <w:rFonts w:ascii="標楷體" w:eastAsia="標楷體" w:hAnsi="標楷體" w:cs="標楷體"/>
          <w:position w:val="-2"/>
          <w:sz w:val="28"/>
          <w:szCs w:val="28"/>
          <w:lang w:eastAsia="zh-TW"/>
        </w:rPr>
        <w:t>發</w:t>
      </w:r>
      <w:r w:rsidRPr="00075207">
        <w:rPr>
          <w:rFonts w:ascii="標楷體" w:eastAsia="標楷體" w:hAnsi="標楷體" w:cs="標楷體"/>
          <w:spacing w:val="-3"/>
          <w:position w:val="-2"/>
          <w:sz w:val="28"/>
          <w:szCs w:val="28"/>
          <w:lang w:eastAsia="zh-TW"/>
        </w:rPr>
        <w:t>生危</w:t>
      </w:r>
      <w:r w:rsidRPr="00075207">
        <w:rPr>
          <w:rFonts w:ascii="標楷體" w:eastAsia="標楷體" w:hAnsi="標楷體" w:cs="標楷體"/>
          <w:position w:val="-2"/>
          <w:sz w:val="28"/>
          <w:szCs w:val="28"/>
          <w:lang w:eastAsia="zh-TW"/>
        </w:rPr>
        <w:t>機事件</w:t>
      </w:r>
      <w:r w:rsidRPr="00075207">
        <w:rPr>
          <w:rFonts w:ascii="標楷體" w:eastAsia="標楷體" w:hAnsi="標楷體" w:cs="標楷體"/>
          <w:spacing w:val="-3"/>
          <w:position w:val="-2"/>
          <w:sz w:val="28"/>
          <w:szCs w:val="28"/>
          <w:lang w:eastAsia="zh-TW"/>
        </w:rPr>
        <w:t>時</w:t>
      </w:r>
      <w:r w:rsidRPr="00075207">
        <w:rPr>
          <w:rFonts w:ascii="標楷體" w:eastAsia="標楷體" w:hAnsi="標楷體" w:cs="標楷體"/>
          <w:position w:val="-2"/>
          <w:sz w:val="28"/>
          <w:szCs w:val="28"/>
          <w:lang w:eastAsia="zh-TW"/>
        </w:rPr>
        <w:t>，應</w:t>
      </w:r>
      <w:r w:rsidRPr="00075207">
        <w:rPr>
          <w:rFonts w:ascii="標楷體" w:eastAsia="標楷體" w:hAnsi="標楷體" w:cs="標楷體"/>
          <w:spacing w:val="-3"/>
          <w:position w:val="-2"/>
          <w:sz w:val="28"/>
          <w:szCs w:val="28"/>
          <w:lang w:eastAsia="zh-TW"/>
        </w:rPr>
        <w:t>依下</w:t>
      </w:r>
      <w:r w:rsidRPr="00075207">
        <w:rPr>
          <w:rFonts w:ascii="標楷體" w:eastAsia="標楷體" w:hAnsi="標楷體" w:cs="標楷體"/>
          <w:position w:val="-2"/>
          <w:sz w:val="28"/>
          <w:szCs w:val="28"/>
          <w:lang w:eastAsia="zh-TW"/>
        </w:rPr>
        <w:t>列時限</w:t>
      </w:r>
      <w:r w:rsidRPr="00075207">
        <w:rPr>
          <w:rFonts w:ascii="標楷體" w:eastAsia="標楷體" w:hAnsi="標楷體" w:cs="標楷體"/>
          <w:spacing w:val="-3"/>
          <w:position w:val="-2"/>
          <w:sz w:val="28"/>
          <w:szCs w:val="28"/>
          <w:lang w:eastAsia="zh-TW"/>
        </w:rPr>
        <w:t>及</w:t>
      </w:r>
      <w:r w:rsidRPr="00075207">
        <w:rPr>
          <w:rFonts w:ascii="標楷體" w:eastAsia="標楷體" w:hAnsi="標楷體" w:cs="標楷體"/>
          <w:position w:val="-2"/>
          <w:sz w:val="28"/>
          <w:szCs w:val="28"/>
          <w:lang w:eastAsia="zh-TW"/>
        </w:rPr>
        <w:t>層級</w:t>
      </w:r>
      <w:r w:rsidRPr="00075207">
        <w:rPr>
          <w:rFonts w:ascii="標楷體" w:eastAsia="標楷體" w:hAnsi="標楷體" w:cs="標楷體"/>
          <w:spacing w:val="-3"/>
          <w:position w:val="-2"/>
          <w:sz w:val="28"/>
          <w:szCs w:val="28"/>
          <w:lang w:eastAsia="zh-TW"/>
        </w:rPr>
        <w:t>通報</w:t>
      </w:r>
      <w:r w:rsidRPr="00075207">
        <w:rPr>
          <w:rFonts w:ascii="標楷體" w:eastAsia="標楷體" w:hAnsi="標楷體" w:cs="標楷體"/>
          <w:position w:val="-2"/>
          <w:sz w:val="28"/>
          <w:szCs w:val="28"/>
          <w:lang w:eastAsia="zh-TW"/>
        </w:rPr>
        <w:t>：</w:t>
      </w:r>
    </w:p>
    <w:p w:rsidR="00794873" w:rsidRPr="00075207" w:rsidRDefault="00794873" w:rsidP="009D0E2F">
      <w:pPr>
        <w:pStyle w:val="a7"/>
        <w:numPr>
          <w:ilvl w:val="0"/>
          <w:numId w:val="55"/>
        </w:numPr>
        <w:spacing w:before="26" w:after="0" w:line="398" w:lineRule="exact"/>
        <w:ind w:leftChars="0" w:right="86"/>
        <w:jc w:val="both"/>
        <w:rPr>
          <w:rFonts w:ascii="標楷體" w:eastAsia="標楷體" w:hAnsi="標楷體" w:cs="標楷體"/>
          <w:sz w:val="28"/>
          <w:szCs w:val="28"/>
          <w:lang w:eastAsia="zh-TW"/>
        </w:rPr>
      </w:pPr>
      <w:r w:rsidRPr="00075207">
        <w:rPr>
          <w:rFonts w:ascii="標楷體" w:eastAsia="標楷體" w:hAnsi="標楷體" w:cs="標楷體"/>
          <w:sz w:val="28"/>
          <w:szCs w:val="28"/>
          <w:lang w:eastAsia="zh-TW"/>
        </w:rPr>
        <w:t>甲級</w:t>
      </w:r>
      <w:r w:rsidRPr="00075207">
        <w:rPr>
          <w:rFonts w:ascii="標楷體" w:eastAsia="標楷體" w:hAnsi="標楷體" w:cs="標楷體"/>
          <w:spacing w:val="-3"/>
          <w:sz w:val="28"/>
          <w:szCs w:val="28"/>
          <w:lang w:eastAsia="zh-TW"/>
        </w:rPr>
        <w:t>事</w:t>
      </w:r>
      <w:r w:rsidRPr="00075207">
        <w:rPr>
          <w:rFonts w:ascii="標楷體" w:eastAsia="標楷體" w:hAnsi="標楷體" w:cs="標楷體"/>
          <w:spacing w:val="-7"/>
          <w:sz w:val="28"/>
          <w:szCs w:val="28"/>
          <w:lang w:eastAsia="zh-TW"/>
        </w:rPr>
        <w:t>件：</w:t>
      </w:r>
      <w:r w:rsidRPr="00075207">
        <w:rPr>
          <w:rFonts w:ascii="標楷體" w:eastAsia="標楷體" w:hAnsi="標楷體" w:cs="標楷體"/>
          <w:sz w:val="28"/>
          <w:szCs w:val="28"/>
          <w:lang w:eastAsia="zh-TW"/>
        </w:rPr>
        <w:t>應</w:t>
      </w:r>
      <w:r w:rsidRPr="00075207">
        <w:rPr>
          <w:rFonts w:ascii="標楷體" w:eastAsia="標楷體" w:hAnsi="標楷體" w:cs="標楷體"/>
          <w:spacing w:val="-2"/>
          <w:sz w:val="28"/>
          <w:szCs w:val="28"/>
          <w:lang w:eastAsia="zh-TW"/>
        </w:rPr>
        <w:t>於</w:t>
      </w:r>
      <w:r w:rsidRPr="00075207">
        <w:rPr>
          <w:rFonts w:ascii="標楷體" w:eastAsia="標楷體" w:hAnsi="標楷體" w:cs="標楷體"/>
          <w:sz w:val="28"/>
          <w:szCs w:val="28"/>
          <w:lang w:eastAsia="zh-TW"/>
        </w:rPr>
        <w:t>獲知事件</w:t>
      </w:r>
      <w:r w:rsidRPr="00075207">
        <w:rPr>
          <w:rFonts w:ascii="標楷體" w:eastAsia="標楷體" w:hAnsi="標楷體" w:cs="標楷體"/>
          <w:spacing w:val="-70"/>
          <w:sz w:val="28"/>
          <w:szCs w:val="28"/>
          <w:lang w:eastAsia="zh-TW"/>
        </w:rPr>
        <w:t xml:space="preserve"> </w:t>
      </w:r>
      <w:r w:rsidRPr="00075207">
        <w:rPr>
          <w:rFonts w:ascii="標楷體" w:eastAsia="標楷體" w:hAnsi="標楷體" w:cs="標楷體"/>
          <w:spacing w:val="-1"/>
          <w:sz w:val="28"/>
          <w:szCs w:val="28"/>
          <w:lang w:eastAsia="zh-TW"/>
        </w:rPr>
        <w:t>1</w:t>
      </w:r>
      <w:r w:rsidRPr="00075207">
        <w:rPr>
          <w:rFonts w:ascii="標楷體" w:eastAsia="標楷體" w:hAnsi="標楷體" w:cs="標楷體"/>
          <w:sz w:val="28"/>
          <w:szCs w:val="28"/>
          <w:lang w:eastAsia="zh-TW"/>
        </w:rPr>
        <w:t>0</w:t>
      </w:r>
      <w:r w:rsidRPr="00075207">
        <w:rPr>
          <w:rFonts w:ascii="標楷體" w:eastAsia="標楷體" w:hAnsi="標楷體" w:cs="標楷體"/>
          <w:spacing w:val="-72"/>
          <w:sz w:val="28"/>
          <w:szCs w:val="28"/>
          <w:lang w:eastAsia="zh-TW"/>
        </w:rPr>
        <w:t xml:space="preserve"> </w:t>
      </w:r>
      <w:r w:rsidRPr="00075207">
        <w:rPr>
          <w:rFonts w:ascii="標楷體" w:eastAsia="標楷體" w:hAnsi="標楷體" w:cs="標楷體"/>
          <w:sz w:val="28"/>
          <w:szCs w:val="28"/>
          <w:lang w:eastAsia="zh-TW"/>
        </w:rPr>
        <w:t>分鐘</w:t>
      </w:r>
      <w:r w:rsidRPr="00075207">
        <w:rPr>
          <w:rFonts w:ascii="標楷體" w:eastAsia="標楷體" w:hAnsi="標楷體" w:cs="標楷體"/>
          <w:spacing w:val="-2"/>
          <w:sz w:val="28"/>
          <w:szCs w:val="28"/>
          <w:lang w:eastAsia="zh-TW"/>
        </w:rPr>
        <w:t>內</w:t>
      </w:r>
      <w:r w:rsidRPr="00075207">
        <w:rPr>
          <w:rFonts w:ascii="標楷體" w:eastAsia="標楷體" w:hAnsi="標楷體" w:cs="標楷體"/>
          <w:sz w:val="28"/>
          <w:szCs w:val="28"/>
          <w:lang w:eastAsia="zh-TW"/>
        </w:rPr>
        <w:t>先以口</w:t>
      </w:r>
      <w:r w:rsidRPr="00075207">
        <w:rPr>
          <w:rFonts w:ascii="標楷體" w:eastAsia="標楷體" w:hAnsi="標楷體" w:cs="標楷體"/>
          <w:spacing w:val="-3"/>
          <w:sz w:val="28"/>
          <w:szCs w:val="28"/>
          <w:lang w:eastAsia="zh-TW"/>
        </w:rPr>
        <w:t>頭</w:t>
      </w:r>
      <w:r w:rsidRPr="00075207">
        <w:rPr>
          <w:rFonts w:ascii="標楷體" w:eastAsia="標楷體" w:hAnsi="標楷體" w:cs="標楷體"/>
          <w:sz w:val="28"/>
          <w:szCs w:val="28"/>
          <w:lang w:eastAsia="zh-TW"/>
        </w:rPr>
        <w:t>通報</w:t>
      </w:r>
      <w:r w:rsidRPr="00075207">
        <w:rPr>
          <w:rFonts w:ascii="標楷體" w:eastAsia="標楷體" w:hAnsi="標楷體" w:cs="標楷體" w:hint="eastAsia"/>
          <w:spacing w:val="1"/>
          <w:sz w:val="28"/>
          <w:szCs w:val="28"/>
          <w:lang w:eastAsia="zh-TW"/>
        </w:rPr>
        <w:t>社會局</w:t>
      </w:r>
      <w:r w:rsidRPr="00075207">
        <w:rPr>
          <w:rFonts w:ascii="標楷體" w:eastAsia="標楷體" w:hAnsi="標楷體" w:cs="標楷體"/>
          <w:spacing w:val="-7"/>
          <w:sz w:val="28"/>
          <w:szCs w:val="28"/>
          <w:lang w:eastAsia="zh-TW"/>
        </w:rPr>
        <w:t>，</w:t>
      </w:r>
      <w:r w:rsidRPr="00075207">
        <w:rPr>
          <w:rFonts w:ascii="標楷體" w:eastAsia="標楷體" w:hAnsi="標楷體" w:cs="標楷體"/>
          <w:sz w:val="28"/>
          <w:szCs w:val="28"/>
          <w:lang w:eastAsia="zh-TW"/>
        </w:rPr>
        <w:t>並於</w:t>
      </w:r>
      <w:r w:rsidRPr="00075207">
        <w:rPr>
          <w:rFonts w:ascii="標楷體" w:eastAsia="標楷體" w:hAnsi="標楷體" w:cs="標楷體"/>
          <w:spacing w:val="-70"/>
          <w:sz w:val="28"/>
          <w:szCs w:val="28"/>
          <w:lang w:eastAsia="zh-TW"/>
        </w:rPr>
        <w:t xml:space="preserve"> </w:t>
      </w:r>
      <w:r w:rsidRPr="00075207">
        <w:rPr>
          <w:rFonts w:ascii="標楷體" w:eastAsia="標楷體" w:hAnsi="標楷體" w:cs="標楷體"/>
          <w:spacing w:val="-1"/>
          <w:sz w:val="28"/>
          <w:szCs w:val="28"/>
          <w:lang w:eastAsia="zh-TW"/>
        </w:rPr>
        <w:t>3</w:t>
      </w:r>
      <w:r w:rsidRPr="00075207">
        <w:rPr>
          <w:rFonts w:ascii="標楷體" w:eastAsia="標楷體" w:hAnsi="標楷體" w:cs="標楷體"/>
          <w:sz w:val="28"/>
          <w:szCs w:val="28"/>
          <w:lang w:eastAsia="zh-TW"/>
        </w:rPr>
        <w:t>0</w:t>
      </w:r>
      <w:r w:rsidRPr="00075207">
        <w:rPr>
          <w:rFonts w:ascii="標楷體" w:eastAsia="標楷體" w:hAnsi="標楷體" w:cs="標楷體"/>
          <w:spacing w:val="-72"/>
          <w:sz w:val="28"/>
          <w:szCs w:val="28"/>
          <w:lang w:eastAsia="zh-TW"/>
        </w:rPr>
        <w:t xml:space="preserve"> </w:t>
      </w:r>
      <w:r w:rsidRPr="00075207">
        <w:rPr>
          <w:rFonts w:ascii="標楷體" w:eastAsia="標楷體" w:hAnsi="標楷體" w:cs="標楷體"/>
          <w:sz w:val="28"/>
          <w:szCs w:val="28"/>
          <w:lang w:eastAsia="zh-TW"/>
        </w:rPr>
        <w:t>分鐘內傳真</w:t>
      </w:r>
      <w:r w:rsidRPr="00075207">
        <w:rPr>
          <w:rFonts w:ascii="標楷體" w:eastAsia="標楷體" w:hAnsi="標楷體" w:cs="標楷體"/>
          <w:spacing w:val="-3"/>
          <w:sz w:val="28"/>
          <w:szCs w:val="28"/>
          <w:lang w:eastAsia="zh-TW"/>
        </w:rPr>
        <w:t>危</w:t>
      </w:r>
      <w:r w:rsidRPr="00075207">
        <w:rPr>
          <w:rFonts w:ascii="標楷體" w:eastAsia="標楷體" w:hAnsi="標楷體" w:cs="標楷體"/>
          <w:sz w:val="28"/>
          <w:szCs w:val="28"/>
          <w:lang w:eastAsia="zh-TW"/>
        </w:rPr>
        <w:t>機事</w:t>
      </w:r>
      <w:r w:rsidRPr="00075207">
        <w:rPr>
          <w:rFonts w:ascii="標楷體" w:eastAsia="標楷體" w:hAnsi="標楷體" w:cs="標楷體"/>
          <w:spacing w:val="-3"/>
          <w:sz w:val="28"/>
          <w:szCs w:val="28"/>
          <w:lang w:eastAsia="zh-TW"/>
        </w:rPr>
        <w:t>件通</w:t>
      </w:r>
      <w:r w:rsidRPr="00075207">
        <w:rPr>
          <w:rFonts w:ascii="標楷體" w:eastAsia="標楷體" w:hAnsi="標楷體" w:cs="標楷體"/>
          <w:sz w:val="28"/>
          <w:szCs w:val="28"/>
          <w:lang w:eastAsia="zh-TW"/>
        </w:rPr>
        <w:t>報</w:t>
      </w:r>
      <w:r w:rsidRPr="00075207">
        <w:rPr>
          <w:rFonts w:ascii="標楷體" w:eastAsia="標楷體" w:hAnsi="標楷體" w:cs="標楷體"/>
          <w:spacing w:val="1"/>
          <w:sz w:val="28"/>
          <w:szCs w:val="28"/>
          <w:lang w:eastAsia="zh-TW"/>
        </w:rPr>
        <w:t>單</w:t>
      </w:r>
      <w:r w:rsidRPr="00075207">
        <w:rPr>
          <w:rFonts w:ascii="標楷體" w:eastAsia="標楷體" w:hAnsi="標楷體" w:cs="標楷體"/>
          <w:sz w:val="28"/>
          <w:szCs w:val="28"/>
          <w:lang w:eastAsia="zh-TW"/>
        </w:rPr>
        <w:t>。</w:t>
      </w:r>
    </w:p>
    <w:p w:rsidR="00794873" w:rsidRPr="00075207" w:rsidRDefault="00794873" w:rsidP="009D0E2F">
      <w:pPr>
        <w:pStyle w:val="a7"/>
        <w:numPr>
          <w:ilvl w:val="0"/>
          <w:numId w:val="55"/>
        </w:numPr>
        <w:spacing w:after="0" w:line="402" w:lineRule="exact"/>
        <w:ind w:leftChars="0" w:right="90"/>
        <w:jc w:val="both"/>
        <w:rPr>
          <w:rFonts w:ascii="標楷體" w:eastAsia="標楷體" w:hAnsi="標楷體" w:cs="標楷體"/>
          <w:sz w:val="28"/>
          <w:szCs w:val="28"/>
          <w:lang w:eastAsia="zh-TW"/>
        </w:rPr>
      </w:pPr>
      <w:r w:rsidRPr="00075207">
        <w:rPr>
          <w:rFonts w:ascii="標楷體" w:eastAsia="標楷體" w:hAnsi="標楷體" w:cs="標楷體"/>
          <w:sz w:val="28"/>
          <w:szCs w:val="28"/>
          <w:lang w:eastAsia="zh-TW"/>
        </w:rPr>
        <w:t>乙級</w:t>
      </w:r>
      <w:r w:rsidRPr="00075207">
        <w:rPr>
          <w:rFonts w:ascii="標楷體" w:eastAsia="標楷體" w:hAnsi="標楷體" w:cs="標楷體"/>
          <w:spacing w:val="-3"/>
          <w:sz w:val="28"/>
          <w:szCs w:val="28"/>
          <w:lang w:eastAsia="zh-TW"/>
        </w:rPr>
        <w:t>事</w:t>
      </w:r>
      <w:r w:rsidRPr="00075207">
        <w:rPr>
          <w:rFonts w:ascii="標楷體" w:eastAsia="標楷體" w:hAnsi="標楷體" w:cs="標楷體"/>
          <w:sz w:val="28"/>
          <w:szCs w:val="28"/>
          <w:lang w:eastAsia="zh-TW"/>
        </w:rPr>
        <w:t>件：</w:t>
      </w:r>
      <w:r w:rsidRPr="00075207">
        <w:rPr>
          <w:rFonts w:ascii="標楷體" w:eastAsia="標楷體" w:hAnsi="標楷體" w:cs="標楷體"/>
          <w:spacing w:val="-2"/>
          <w:sz w:val="28"/>
          <w:szCs w:val="28"/>
          <w:lang w:eastAsia="zh-TW"/>
        </w:rPr>
        <w:t>應於</w:t>
      </w:r>
      <w:r w:rsidRPr="00075207">
        <w:rPr>
          <w:rFonts w:ascii="標楷體" w:eastAsia="標楷體" w:hAnsi="標楷體" w:cs="標楷體"/>
          <w:sz w:val="28"/>
          <w:szCs w:val="28"/>
          <w:lang w:eastAsia="zh-TW"/>
        </w:rPr>
        <w:t>獲知事件</w:t>
      </w:r>
      <w:r w:rsidRPr="00075207">
        <w:rPr>
          <w:rFonts w:ascii="標楷體" w:eastAsia="標楷體" w:hAnsi="標楷體" w:cs="標楷體"/>
          <w:spacing w:val="-42"/>
          <w:sz w:val="28"/>
          <w:szCs w:val="28"/>
          <w:lang w:eastAsia="zh-TW"/>
        </w:rPr>
        <w:t xml:space="preserve"> </w:t>
      </w:r>
      <w:r w:rsidRPr="00075207">
        <w:rPr>
          <w:rFonts w:ascii="標楷體" w:eastAsia="標楷體" w:hAnsi="標楷體" w:cs="標楷體"/>
          <w:sz w:val="28"/>
          <w:szCs w:val="28"/>
          <w:lang w:eastAsia="zh-TW"/>
        </w:rPr>
        <w:t>1</w:t>
      </w:r>
      <w:r w:rsidRPr="00075207">
        <w:rPr>
          <w:rFonts w:ascii="標楷體" w:eastAsia="標楷體" w:hAnsi="標楷體" w:cs="標楷體"/>
          <w:spacing w:val="-45"/>
          <w:sz w:val="28"/>
          <w:szCs w:val="28"/>
          <w:lang w:eastAsia="zh-TW"/>
        </w:rPr>
        <w:t xml:space="preserve"> </w:t>
      </w:r>
      <w:r w:rsidRPr="00075207">
        <w:rPr>
          <w:rFonts w:ascii="標楷體" w:eastAsia="標楷體" w:hAnsi="標楷體" w:cs="標楷體"/>
          <w:sz w:val="28"/>
          <w:szCs w:val="28"/>
          <w:lang w:eastAsia="zh-TW"/>
        </w:rPr>
        <w:t>小時</w:t>
      </w:r>
      <w:r w:rsidRPr="00075207">
        <w:rPr>
          <w:rFonts w:ascii="標楷體" w:eastAsia="標楷體" w:hAnsi="標楷體" w:cs="標楷體"/>
          <w:spacing w:val="-3"/>
          <w:sz w:val="28"/>
          <w:szCs w:val="28"/>
          <w:lang w:eastAsia="zh-TW"/>
        </w:rPr>
        <w:t>內</w:t>
      </w:r>
      <w:r w:rsidRPr="00075207">
        <w:rPr>
          <w:rFonts w:ascii="標楷體" w:eastAsia="標楷體" w:hAnsi="標楷體" w:cs="標楷體"/>
          <w:sz w:val="28"/>
          <w:szCs w:val="28"/>
          <w:lang w:eastAsia="zh-TW"/>
        </w:rPr>
        <w:t>先以口</w:t>
      </w:r>
      <w:r w:rsidRPr="00075207">
        <w:rPr>
          <w:rFonts w:ascii="標楷體" w:eastAsia="標楷體" w:hAnsi="標楷體" w:cs="標楷體"/>
          <w:spacing w:val="-3"/>
          <w:sz w:val="28"/>
          <w:szCs w:val="28"/>
          <w:lang w:eastAsia="zh-TW"/>
        </w:rPr>
        <w:t>頭</w:t>
      </w:r>
      <w:r w:rsidRPr="00075207">
        <w:rPr>
          <w:rFonts w:ascii="標楷體" w:eastAsia="標楷體" w:hAnsi="標楷體" w:cs="標楷體"/>
          <w:sz w:val="28"/>
          <w:szCs w:val="28"/>
          <w:lang w:eastAsia="zh-TW"/>
        </w:rPr>
        <w:t>通</w:t>
      </w:r>
      <w:r w:rsidRPr="00075207">
        <w:rPr>
          <w:rFonts w:ascii="標楷體" w:eastAsia="標楷體" w:hAnsi="標楷體" w:cs="標楷體"/>
          <w:spacing w:val="1"/>
          <w:sz w:val="28"/>
          <w:szCs w:val="28"/>
          <w:lang w:eastAsia="zh-TW"/>
        </w:rPr>
        <w:t>報</w:t>
      </w:r>
      <w:r w:rsidRPr="00075207">
        <w:rPr>
          <w:rFonts w:ascii="標楷體" w:eastAsia="標楷體" w:hAnsi="標楷體" w:cs="標楷體" w:hint="eastAsia"/>
          <w:spacing w:val="1"/>
          <w:sz w:val="28"/>
          <w:szCs w:val="28"/>
          <w:lang w:eastAsia="zh-TW"/>
        </w:rPr>
        <w:t>社會局</w:t>
      </w:r>
      <w:r w:rsidRPr="00075207">
        <w:rPr>
          <w:rFonts w:ascii="標楷體" w:eastAsia="標楷體" w:hAnsi="標楷體" w:cs="標楷體"/>
          <w:sz w:val="28"/>
          <w:szCs w:val="28"/>
          <w:lang w:eastAsia="zh-TW"/>
        </w:rPr>
        <w:t>，並於</w:t>
      </w:r>
      <w:r w:rsidRPr="00075207">
        <w:rPr>
          <w:rFonts w:ascii="標楷體" w:eastAsia="標楷體" w:hAnsi="標楷體" w:cs="標楷體"/>
          <w:spacing w:val="-41"/>
          <w:sz w:val="28"/>
          <w:szCs w:val="28"/>
          <w:lang w:eastAsia="zh-TW"/>
        </w:rPr>
        <w:t xml:space="preserve"> </w:t>
      </w:r>
      <w:r w:rsidRPr="00075207">
        <w:rPr>
          <w:rFonts w:ascii="標楷體" w:eastAsia="標楷體" w:hAnsi="標楷體" w:cs="標楷體"/>
          <w:spacing w:val="-1"/>
          <w:sz w:val="28"/>
          <w:szCs w:val="28"/>
          <w:lang w:eastAsia="zh-TW"/>
        </w:rPr>
        <w:t>3</w:t>
      </w:r>
      <w:r w:rsidRPr="00075207">
        <w:rPr>
          <w:rFonts w:ascii="標楷體" w:eastAsia="標楷體" w:hAnsi="標楷體" w:cs="標楷體"/>
          <w:sz w:val="28"/>
          <w:szCs w:val="28"/>
          <w:lang w:eastAsia="zh-TW"/>
        </w:rPr>
        <w:t>0</w:t>
      </w:r>
      <w:r w:rsidRPr="00075207">
        <w:rPr>
          <w:rFonts w:ascii="標楷體" w:eastAsia="標楷體" w:hAnsi="標楷體" w:cs="標楷體"/>
          <w:spacing w:val="-43"/>
          <w:sz w:val="28"/>
          <w:szCs w:val="28"/>
          <w:lang w:eastAsia="zh-TW"/>
        </w:rPr>
        <w:t xml:space="preserve"> </w:t>
      </w:r>
      <w:r w:rsidRPr="00075207">
        <w:rPr>
          <w:rFonts w:ascii="標楷體" w:eastAsia="標楷體" w:hAnsi="標楷體" w:cs="標楷體"/>
          <w:spacing w:val="-2"/>
          <w:sz w:val="28"/>
          <w:szCs w:val="28"/>
          <w:lang w:eastAsia="zh-TW"/>
        </w:rPr>
        <w:t xml:space="preserve">分鐘 </w:t>
      </w:r>
      <w:r w:rsidRPr="00075207">
        <w:rPr>
          <w:rFonts w:ascii="標楷體" w:eastAsia="標楷體" w:hAnsi="標楷體" w:cs="標楷體"/>
          <w:sz w:val="28"/>
          <w:szCs w:val="28"/>
          <w:lang w:eastAsia="zh-TW"/>
        </w:rPr>
        <w:t>內傳真</w:t>
      </w:r>
      <w:r w:rsidRPr="00075207">
        <w:rPr>
          <w:rFonts w:ascii="標楷體" w:eastAsia="標楷體" w:hAnsi="標楷體" w:cs="標楷體"/>
          <w:spacing w:val="-3"/>
          <w:sz w:val="28"/>
          <w:szCs w:val="28"/>
          <w:lang w:eastAsia="zh-TW"/>
        </w:rPr>
        <w:t>危</w:t>
      </w:r>
      <w:r w:rsidRPr="00075207">
        <w:rPr>
          <w:rFonts w:ascii="標楷體" w:eastAsia="標楷體" w:hAnsi="標楷體" w:cs="標楷體"/>
          <w:sz w:val="28"/>
          <w:szCs w:val="28"/>
          <w:lang w:eastAsia="zh-TW"/>
        </w:rPr>
        <w:t>機事</w:t>
      </w:r>
      <w:r w:rsidRPr="00075207">
        <w:rPr>
          <w:rFonts w:ascii="標楷體" w:eastAsia="標楷體" w:hAnsi="標楷體" w:cs="標楷體"/>
          <w:spacing w:val="-3"/>
          <w:sz w:val="28"/>
          <w:szCs w:val="28"/>
          <w:lang w:eastAsia="zh-TW"/>
        </w:rPr>
        <w:t>件通</w:t>
      </w:r>
      <w:r w:rsidRPr="00075207">
        <w:rPr>
          <w:rFonts w:ascii="標楷體" w:eastAsia="標楷體" w:hAnsi="標楷體" w:cs="標楷體"/>
          <w:sz w:val="28"/>
          <w:szCs w:val="28"/>
          <w:lang w:eastAsia="zh-TW"/>
        </w:rPr>
        <w:t>報</w:t>
      </w:r>
      <w:r w:rsidRPr="00075207">
        <w:rPr>
          <w:rFonts w:ascii="標楷體" w:eastAsia="標楷體" w:hAnsi="標楷體" w:cs="標楷體"/>
          <w:spacing w:val="1"/>
          <w:sz w:val="28"/>
          <w:szCs w:val="28"/>
          <w:lang w:eastAsia="zh-TW"/>
        </w:rPr>
        <w:t>單</w:t>
      </w:r>
      <w:r w:rsidRPr="00075207">
        <w:rPr>
          <w:rFonts w:ascii="標楷體" w:eastAsia="標楷體" w:hAnsi="標楷體" w:cs="標楷體"/>
          <w:sz w:val="28"/>
          <w:szCs w:val="28"/>
          <w:lang w:eastAsia="zh-TW"/>
        </w:rPr>
        <w:t>。</w:t>
      </w:r>
    </w:p>
    <w:p w:rsidR="00794873" w:rsidRPr="007D025E" w:rsidRDefault="00794873" w:rsidP="007D025E">
      <w:pPr>
        <w:pStyle w:val="a7"/>
        <w:numPr>
          <w:ilvl w:val="0"/>
          <w:numId w:val="55"/>
        </w:numPr>
        <w:spacing w:after="0" w:line="240" w:lineRule="auto"/>
        <w:ind w:leftChars="0" w:left="839" w:right="-23" w:hanging="482"/>
        <w:jc w:val="both"/>
        <w:rPr>
          <w:rFonts w:ascii="標楷體" w:eastAsia="標楷體" w:hAnsi="標楷體" w:cs="標楷體"/>
          <w:sz w:val="28"/>
          <w:szCs w:val="28"/>
          <w:lang w:eastAsia="zh-TW"/>
        </w:rPr>
      </w:pPr>
      <w:r w:rsidRPr="00075207">
        <w:rPr>
          <w:rFonts w:ascii="標楷體" w:eastAsia="標楷體" w:hAnsi="標楷體" w:cs="標楷體"/>
          <w:position w:val="-2"/>
          <w:sz w:val="28"/>
          <w:szCs w:val="28"/>
          <w:lang w:eastAsia="zh-TW"/>
        </w:rPr>
        <w:t>丙級</w:t>
      </w:r>
      <w:r w:rsidRPr="00075207">
        <w:rPr>
          <w:rFonts w:ascii="標楷體" w:eastAsia="標楷體" w:hAnsi="標楷體" w:cs="標楷體"/>
          <w:spacing w:val="-3"/>
          <w:position w:val="-2"/>
          <w:sz w:val="28"/>
          <w:szCs w:val="28"/>
          <w:lang w:eastAsia="zh-TW"/>
        </w:rPr>
        <w:t>事</w:t>
      </w:r>
      <w:r w:rsidRPr="00075207">
        <w:rPr>
          <w:rFonts w:ascii="標楷體" w:eastAsia="標楷體" w:hAnsi="標楷體" w:cs="標楷體"/>
          <w:position w:val="-2"/>
          <w:sz w:val="28"/>
          <w:szCs w:val="28"/>
          <w:lang w:eastAsia="zh-TW"/>
        </w:rPr>
        <w:t>件</w:t>
      </w:r>
      <w:r w:rsidRPr="00446827">
        <w:rPr>
          <w:rFonts w:ascii="標楷體" w:eastAsia="標楷體" w:hAnsi="標楷體" w:cs="標楷體"/>
          <w:position w:val="-2"/>
          <w:sz w:val="28"/>
          <w:szCs w:val="28"/>
          <w:lang w:eastAsia="zh-TW"/>
        </w:rPr>
        <w:t>：</w:t>
      </w:r>
      <w:r w:rsidRPr="00446827">
        <w:rPr>
          <w:rFonts w:ascii="標楷體" w:eastAsia="標楷體" w:hAnsi="標楷體" w:cs="標楷體"/>
          <w:spacing w:val="-3"/>
          <w:position w:val="-2"/>
          <w:sz w:val="28"/>
          <w:szCs w:val="28"/>
          <w:lang w:eastAsia="zh-TW"/>
        </w:rPr>
        <w:t>應於</w:t>
      </w:r>
      <w:r w:rsidRPr="00446827">
        <w:rPr>
          <w:rFonts w:ascii="標楷體" w:eastAsia="標楷體" w:hAnsi="標楷體" w:cs="標楷體"/>
          <w:position w:val="-2"/>
          <w:sz w:val="28"/>
          <w:szCs w:val="28"/>
          <w:lang w:eastAsia="zh-TW"/>
        </w:rPr>
        <w:t>獲知事件</w:t>
      </w:r>
      <w:r w:rsidRPr="00446827">
        <w:rPr>
          <w:rFonts w:ascii="標楷體" w:eastAsia="標楷體" w:hAnsi="標楷體" w:cs="標楷體"/>
          <w:spacing w:val="-69"/>
          <w:position w:val="-2"/>
          <w:sz w:val="28"/>
          <w:szCs w:val="28"/>
          <w:lang w:eastAsia="zh-TW"/>
        </w:rPr>
        <w:t xml:space="preserve"> </w:t>
      </w:r>
      <w:r w:rsidRPr="00446827">
        <w:rPr>
          <w:rFonts w:ascii="標楷體" w:eastAsia="標楷體" w:hAnsi="標楷體" w:cs="標楷體"/>
          <w:spacing w:val="-1"/>
          <w:position w:val="-2"/>
          <w:sz w:val="28"/>
          <w:szCs w:val="28"/>
          <w:lang w:eastAsia="zh-TW"/>
        </w:rPr>
        <w:t>2</w:t>
      </w:r>
      <w:r w:rsidRPr="00446827">
        <w:rPr>
          <w:rFonts w:ascii="標楷體" w:eastAsia="標楷體" w:hAnsi="標楷體" w:cs="標楷體"/>
          <w:position w:val="-2"/>
          <w:sz w:val="28"/>
          <w:szCs w:val="28"/>
          <w:lang w:eastAsia="zh-TW"/>
        </w:rPr>
        <w:t>4</w:t>
      </w:r>
      <w:r w:rsidRPr="00446827">
        <w:rPr>
          <w:rFonts w:ascii="標楷體" w:eastAsia="標楷體" w:hAnsi="標楷體" w:cs="標楷體"/>
          <w:spacing w:val="-72"/>
          <w:position w:val="-2"/>
          <w:sz w:val="28"/>
          <w:szCs w:val="28"/>
          <w:lang w:eastAsia="zh-TW"/>
        </w:rPr>
        <w:t xml:space="preserve"> </w:t>
      </w:r>
      <w:r w:rsidRPr="00446827">
        <w:rPr>
          <w:rFonts w:ascii="標楷體" w:eastAsia="標楷體" w:hAnsi="標楷體" w:cs="標楷體"/>
          <w:position w:val="-2"/>
          <w:sz w:val="28"/>
          <w:szCs w:val="28"/>
          <w:lang w:eastAsia="zh-TW"/>
        </w:rPr>
        <w:t>小時</w:t>
      </w:r>
      <w:r w:rsidRPr="00446827">
        <w:rPr>
          <w:rFonts w:ascii="標楷體" w:eastAsia="標楷體" w:hAnsi="標楷體" w:cs="標楷體"/>
          <w:spacing w:val="-3"/>
          <w:position w:val="-2"/>
          <w:sz w:val="28"/>
          <w:szCs w:val="28"/>
          <w:lang w:eastAsia="zh-TW"/>
        </w:rPr>
        <w:t>內</w:t>
      </w:r>
      <w:r w:rsidRPr="00446827">
        <w:rPr>
          <w:rFonts w:ascii="標楷體" w:eastAsia="標楷體" w:hAnsi="標楷體" w:cs="標楷體"/>
          <w:position w:val="-2"/>
          <w:sz w:val="28"/>
          <w:szCs w:val="28"/>
          <w:lang w:eastAsia="zh-TW"/>
        </w:rPr>
        <w:t>，通</w:t>
      </w:r>
      <w:r w:rsidRPr="00446827">
        <w:rPr>
          <w:rFonts w:ascii="標楷體" w:eastAsia="標楷體" w:hAnsi="標楷體" w:cs="標楷體"/>
          <w:spacing w:val="1"/>
          <w:position w:val="-2"/>
          <w:sz w:val="28"/>
          <w:szCs w:val="28"/>
          <w:lang w:eastAsia="zh-TW"/>
        </w:rPr>
        <w:t>報</w:t>
      </w:r>
      <w:r>
        <w:rPr>
          <w:rFonts w:ascii="標楷體" w:eastAsia="標楷體" w:hAnsi="標楷體" w:cs="標楷體" w:hint="eastAsia"/>
          <w:spacing w:val="1"/>
          <w:position w:val="-2"/>
          <w:sz w:val="28"/>
          <w:szCs w:val="28"/>
          <w:lang w:eastAsia="zh-TW"/>
        </w:rPr>
        <w:t>社會局</w:t>
      </w:r>
      <w:r w:rsidRPr="00446827">
        <w:rPr>
          <w:rFonts w:ascii="標楷體" w:eastAsia="標楷體" w:hAnsi="標楷體" w:cs="標楷體"/>
          <w:position w:val="-2"/>
          <w:sz w:val="28"/>
          <w:szCs w:val="28"/>
          <w:lang w:eastAsia="zh-TW"/>
        </w:rPr>
        <w:t>。</w:t>
      </w:r>
    </w:p>
    <w:p w:rsidR="007D025E" w:rsidRPr="007D025E" w:rsidRDefault="007D025E" w:rsidP="007D025E">
      <w:pPr>
        <w:pStyle w:val="a7"/>
        <w:spacing w:after="0" w:line="240" w:lineRule="auto"/>
        <w:ind w:leftChars="0" w:left="839" w:right="-23"/>
        <w:jc w:val="both"/>
        <w:rPr>
          <w:rFonts w:ascii="標楷體" w:eastAsia="標楷體" w:hAnsi="標楷體" w:cs="標楷體"/>
          <w:sz w:val="28"/>
          <w:szCs w:val="28"/>
          <w:lang w:eastAsia="zh-TW"/>
        </w:rPr>
      </w:pPr>
    </w:p>
    <w:p w:rsidR="00794873" w:rsidRPr="00052C7E" w:rsidRDefault="00794873" w:rsidP="009D0E2F">
      <w:pPr>
        <w:numPr>
          <w:ilvl w:val="2"/>
          <w:numId w:val="24"/>
        </w:numPr>
        <w:adjustRightInd w:val="0"/>
        <w:snapToGrid w:val="0"/>
        <w:spacing w:after="0" w:line="440" w:lineRule="exact"/>
        <w:ind w:left="851" w:hanging="709"/>
        <w:jc w:val="both"/>
        <w:rPr>
          <w:rFonts w:ascii="標楷體" w:eastAsia="標楷體" w:hAnsi="標楷體"/>
          <w:sz w:val="28"/>
        </w:rPr>
      </w:pPr>
      <w:r w:rsidRPr="00052C7E">
        <w:rPr>
          <w:rFonts w:ascii="標楷體" w:eastAsia="標楷體" w:hAnsi="標楷體" w:hint="eastAsia"/>
          <w:sz w:val="28"/>
        </w:rPr>
        <w:t>資源動員</w:t>
      </w:r>
    </w:p>
    <w:p w:rsidR="00794873" w:rsidRPr="00052C7E" w:rsidRDefault="00794873" w:rsidP="009D0E2F">
      <w:pPr>
        <w:adjustRightInd w:val="0"/>
        <w:snapToGrid w:val="0"/>
        <w:spacing w:line="440" w:lineRule="exact"/>
        <w:ind w:left="851"/>
        <w:jc w:val="both"/>
        <w:rPr>
          <w:rFonts w:ascii="標楷體" w:eastAsia="標楷體" w:hAnsi="標楷體"/>
          <w:sz w:val="28"/>
          <w:lang w:eastAsia="zh-TW"/>
        </w:rPr>
      </w:pPr>
      <w:r>
        <w:rPr>
          <w:rFonts w:ascii="標楷體" w:eastAsia="標楷體" w:hAnsi="標楷體" w:hint="eastAsia"/>
          <w:sz w:val="28"/>
          <w:lang w:eastAsia="zh-TW"/>
        </w:rPr>
        <w:t>採「權責分工、即時協助」模式，各</w:t>
      </w:r>
      <w:r w:rsidRPr="00F442F5">
        <w:rPr>
          <w:rFonts w:ascii="標楷體" w:eastAsia="標楷體" w:hAnsi="標楷體" w:hint="eastAsia"/>
          <w:sz w:val="28"/>
          <w:lang w:eastAsia="zh-TW"/>
        </w:rPr>
        <w:t>機構</w:t>
      </w:r>
      <w:r>
        <w:rPr>
          <w:rFonts w:ascii="標楷體" w:eastAsia="標楷體" w:hAnsi="標楷體" w:hint="eastAsia"/>
          <w:sz w:val="28"/>
          <w:lang w:eastAsia="zh-TW"/>
        </w:rPr>
        <w:t>應主責各</w:t>
      </w:r>
      <w:r w:rsidRPr="00F442F5">
        <w:rPr>
          <w:rFonts w:ascii="標楷體" w:eastAsia="標楷體" w:hAnsi="標楷體" w:hint="eastAsia"/>
          <w:sz w:val="28"/>
          <w:lang w:eastAsia="zh-TW"/>
        </w:rPr>
        <w:t>機構</w:t>
      </w:r>
      <w:r>
        <w:rPr>
          <w:rFonts w:ascii="標楷體" w:eastAsia="標楷體" w:hAnsi="標楷體" w:hint="eastAsia"/>
          <w:sz w:val="28"/>
          <w:lang w:eastAsia="zh-TW"/>
        </w:rPr>
        <w:t>防災應變及後送安置作業，必要時應動員區政、警政、消防、醫衛及民間志願團隊協助，如災況超出</w:t>
      </w:r>
      <w:r w:rsidRPr="00F442F5">
        <w:rPr>
          <w:rFonts w:ascii="標楷體" w:eastAsia="標楷體" w:hAnsi="標楷體" w:hint="eastAsia"/>
          <w:sz w:val="28"/>
          <w:lang w:eastAsia="zh-TW"/>
        </w:rPr>
        <w:t>機構</w:t>
      </w:r>
      <w:r>
        <w:rPr>
          <w:rFonts w:ascii="標楷體" w:eastAsia="標楷體" w:hAnsi="標楷體" w:hint="eastAsia"/>
          <w:sz w:val="28"/>
          <w:lang w:eastAsia="zh-TW"/>
        </w:rPr>
        <w:t>應因能量，本府社會局應即時協助進行各項人力、物力、車輛及行政作業之資源調度投入。</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rPr>
      </w:pPr>
      <w:r>
        <w:rPr>
          <w:rFonts w:ascii="標楷體" w:eastAsia="標楷體" w:hAnsi="標楷體" w:hint="eastAsia"/>
          <w:sz w:val="28"/>
        </w:rPr>
        <w:t>後送安置</w:t>
      </w:r>
    </w:p>
    <w:p w:rsidR="00794873" w:rsidRDefault="00794873" w:rsidP="009D0E2F">
      <w:pPr>
        <w:adjustRightInd w:val="0"/>
        <w:snapToGrid w:val="0"/>
        <w:spacing w:line="440" w:lineRule="exact"/>
        <w:ind w:left="851"/>
        <w:jc w:val="both"/>
        <w:rPr>
          <w:rFonts w:ascii="標楷體" w:eastAsia="標楷體" w:hAnsi="標楷體"/>
          <w:sz w:val="28"/>
          <w:lang w:eastAsia="zh-TW"/>
        </w:rPr>
      </w:pPr>
      <w:r>
        <w:rPr>
          <w:rFonts w:ascii="標楷體" w:eastAsia="標楷體" w:hAnsi="標楷體" w:hint="eastAsia"/>
          <w:sz w:val="28"/>
          <w:lang w:eastAsia="zh-TW"/>
        </w:rPr>
        <w:t>當</w:t>
      </w:r>
      <w:r w:rsidRPr="002F380F">
        <w:rPr>
          <w:rFonts w:ascii="標楷體" w:eastAsia="標楷體" w:hAnsi="標楷體" w:hint="eastAsia"/>
          <w:sz w:val="28"/>
          <w:u w:val="single"/>
          <w:lang w:eastAsia="zh-TW"/>
        </w:rPr>
        <w:t>本</w:t>
      </w:r>
      <w:r w:rsidRPr="00F442F5">
        <w:rPr>
          <w:rFonts w:ascii="標楷體" w:eastAsia="標楷體" w:hAnsi="標楷體" w:hint="eastAsia"/>
          <w:sz w:val="28"/>
          <w:u w:val="single"/>
          <w:lang w:eastAsia="zh-TW"/>
        </w:rPr>
        <w:t>機構</w:t>
      </w:r>
      <w:r>
        <w:rPr>
          <w:rFonts w:ascii="標楷體" w:eastAsia="標楷體" w:hAnsi="標楷體" w:hint="eastAsia"/>
          <w:sz w:val="28"/>
          <w:lang w:eastAsia="zh-TW"/>
        </w:rPr>
        <w:t>因災致影響原安置環境已不適宜住居者，應立即啟動</w:t>
      </w:r>
      <w:r w:rsidRPr="00F442F5">
        <w:rPr>
          <w:rFonts w:ascii="標楷體" w:eastAsia="標楷體" w:hAnsi="標楷體" w:hint="eastAsia"/>
          <w:sz w:val="28"/>
          <w:lang w:eastAsia="zh-TW"/>
        </w:rPr>
        <w:t>機構</w:t>
      </w:r>
      <w:r>
        <w:rPr>
          <w:rFonts w:ascii="標楷體" w:eastAsia="標楷體" w:hAnsi="標楷體" w:hint="eastAsia"/>
          <w:sz w:val="28"/>
          <w:lang w:eastAsia="zh-TW"/>
        </w:rPr>
        <w:t>後送安置機制，調度自有車輛並聯繫後送</w:t>
      </w:r>
      <w:r w:rsidRPr="00F442F5">
        <w:rPr>
          <w:rFonts w:ascii="標楷體" w:eastAsia="標楷體" w:hAnsi="標楷體" w:hint="eastAsia"/>
          <w:sz w:val="28"/>
          <w:lang w:eastAsia="zh-TW"/>
        </w:rPr>
        <w:t>機構</w:t>
      </w:r>
      <w:r>
        <w:rPr>
          <w:rFonts w:ascii="標楷體" w:eastAsia="標楷體" w:hAnsi="標楷體" w:hint="eastAsia"/>
          <w:sz w:val="28"/>
          <w:lang w:eastAsia="zh-TW"/>
        </w:rPr>
        <w:t>以安排後續</w:t>
      </w:r>
      <w:r>
        <w:rPr>
          <w:rFonts w:ascii="標楷體" w:eastAsia="標楷體" w:hAnsi="標楷體" w:hint="eastAsia"/>
          <w:sz w:val="28"/>
          <w:lang w:eastAsia="zh-TW"/>
        </w:rPr>
        <w:lastRenderedPageBreak/>
        <w:t>安置，如需外部支援，則需利用平時建置之聯繫網絡請求在地消防隊、派出所及醫院等支援，後送安置依處所不同而有以下處理方式：</w:t>
      </w:r>
    </w:p>
    <w:p w:rsidR="00794873" w:rsidRDefault="00794873" w:rsidP="009D0E2F">
      <w:pPr>
        <w:numPr>
          <w:ilvl w:val="1"/>
          <w:numId w:val="27"/>
        </w:numPr>
        <w:adjustRightInd w:val="0"/>
        <w:snapToGrid w:val="0"/>
        <w:spacing w:after="0" w:line="440" w:lineRule="exact"/>
        <w:ind w:left="993" w:hanging="426"/>
        <w:jc w:val="both"/>
        <w:rPr>
          <w:rFonts w:ascii="標楷體" w:eastAsia="標楷體" w:hAnsi="標楷體"/>
          <w:sz w:val="28"/>
          <w:lang w:eastAsia="zh-TW"/>
        </w:rPr>
      </w:pPr>
      <w:r>
        <w:rPr>
          <w:rFonts w:ascii="標楷體" w:eastAsia="標楷體" w:hAnsi="標楷體" w:hint="eastAsia"/>
          <w:sz w:val="28"/>
          <w:lang w:eastAsia="zh-TW"/>
        </w:rPr>
        <w:t>依親：針對</w:t>
      </w:r>
      <w:r w:rsidRPr="00F442F5">
        <w:rPr>
          <w:rFonts w:ascii="標楷體" w:eastAsia="標楷體" w:hAnsi="標楷體" w:hint="eastAsia"/>
          <w:sz w:val="28"/>
          <w:lang w:eastAsia="zh-TW"/>
        </w:rPr>
        <w:t>機構</w:t>
      </w:r>
      <w:r>
        <w:rPr>
          <w:rFonts w:ascii="標楷體" w:eastAsia="標楷體" w:hAnsi="標楷體" w:hint="eastAsia"/>
          <w:sz w:val="28"/>
          <w:lang w:eastAsia="zh-TW"/>
        </w:rPr>
        <w:t>內</w:t>
      </w:r>
      <w:r w:rsidR="00753873">
        <w:rPr>
          <w:rFonts w:ascii="標楷體" w:eastAsia="標楷體" w:hAnsi="標楷體" w:hint="eastAsia"/>
          <w:sz w:val="28"/>
          <w:lang w:eastAsia="zh-TW"/>
        </w:rPr>
        <w:t>住民</w:t>
      </w:r>
      <w:r>
        <w:rPr>
          <w:rFonts w:ascii="標楷體" w:eastAsia="標楷體" w:hAnsi="標楷體" w:hint="eastAsia"/>
          <w:sz w:val="28"/>
          <w:lang w:eastAsia="zh-TW"/>
        </w:rPr>
        <w:t>有家屬可接回照顧者，應聯繫其親友接返。</w:t>
      </w:r>
    </w:p>
    <w:p w:rsidR="00794873" w:rsidRDefault="005F11FE" w:rsidP="009D0E2F">
      <w:pPr>
        <w:numPr>
          <w:ilvl w:val="1"/>
          <w:numId w:val="27"/>
        </w:numPr>
        <w:adjustRightInd w:val="0"/>
        <w:snapToGrid w:val="0"/>
        <w:spacing w:after="0" w:line="440" w:lineRule="exact"/>
        <w:ind w:left="993" w:hanging="426"/>
        <w:jc w:val="both"/>
        <w:rPr>
          <w:rFonts w:ascii="標楷體" w:eastAsia="標楷體" w:hAnsi="標楷體"/>
          <w:sz w:val="28"/>
          <w:lang w:eastAsia="zh-TW"/>
        </w:rPr>
      </w:pPr>
      <w:r>
        <w:rPr>
          <w:rFonts w:eastAsia="標楷體" w:hint="eastAsia"/>
          <w:sz w:val="28"/>
          <w:lang w:eastAsia="zh-TW"/>
        </w:rPr>
        <w:t>避難收容處所</w:t>
      </w:r>
      <w:r w:rsidR="00794873" w:rsidRPr="00747475">
        <w:rPr>
          <w:rFonts w:ascii="標楷體" w:eastAsia="標楷體" w:hAnsi="標楷體" w:hint="eastAsia"/>
          <w:sz w:val="28"/>
          <w:lang w:eastAsia="zh-TW"/>
        </w:rPr>
        <w:t>安置：如</w:t>
      </w:r>
      <w:r w:rsidR="00794873" w:rsidRPr="00F442F5">
        <w:rPr>
          <w:rFonts w:ascii="標楷體" w:eastAsia="標楷體" w:hAnsi="標楷體" w:hint="eastAsia"/>
          <w:sz w:val="28"/>
          <w:lang w:eastAsia="zh-TW"/>
        </w:rPr>
        <w:t>機構</w:t>
      </w:r>
      <w:r w:rsidR="00753873">
        <w:rPr>
          <w:rFonts w:ascii="標楷體" w:eastAsia="標楷體" w:hAnsi="標楷體" w:hint="eastAsia"/>
          <w:sz w:val="28"/>
          <w:lang w:eastAsia="zh-TW"/>
        </w:rPr>
        <w:t>住民</w:t>
      </w:r>
      <w:r w:rsidR="00794873" w:rsidRPr="00747475">
        <w:rPr>
          <w:rFonts w:ascii="標楷體" w:eastAsia="標楷體" w:hAnsi="標楷體" w:hint="eastAsia"/>
          <w:sz w:val="28"/>
          <w:lang w:eastAsia="zh-TW"/>
        </w:rPr>
        <w:t>無特殊設備需求，可與一般民眾共同安置於臨時</w:t>
      </w:r>
      <w:r w:rsidR="00E02FB2">
        <w:rPr>
          <w:rFonts w:eastAsia="標楷體" w:hint="eastAsia"/>
          <w:sz w:val="28"/>
          <w:lang w:eastAsia="zh-TW"/>
        </w:rPr>
        <w:t>避難收容處所</w:t>
      </w:r>
      <w:r w:rsidR="00794873" w:rsidRPr="00747475">
        <w:rPr>
          <w:rFonts w:ascii="標楷體" w:eastAsia="標楷體" w:hAnsi="標楷體" w:hint="eastAsia"/>
          <w:sz w:val="28"/>
          <w:lang w:eastAsia="zh-TW"/>
        </w:rPr>
        <w:t>，應聯繫區公所主責</w:t>
      </w:r>
      <w:r w:rsidR="00E02FB2">
        <w:rPr>
          <w:rFonts w:ascii="標楷體" w:eastAsia="標楷體" w:hAnsi="標楷體" w:hint="eastAsia"/>
          <w:sz w:val="28"/>
          <w:lang w:eastAsia="zh-TW"/>
        </w:rPr>
        <w:t>避難</w:t>
      </w:r>
      <w:r w:rsidR="00794873" w:rsidRPr="00747475">
        <w:rPr>
          <w:rFonts w:ascii="標楷體" w:eastAsia="標楷體" w:hAnsi="標楷體" w:hint="eastAsia"/>
          <w:sz w:val="28"/>
          <w:lang w:eastAsia="zh-TW"/>
        </w:rPr>
        <w:t>收容</w:t>
      </w:r>
      <w:r w:rsidR="001210EB">
        <w:rPr>
          <w:rFonts w:ascii="標楷體" w:eastAsia="標楷體" w:hAnsi="標楷體" w:hint="eastAsia"/>
          <w:sz w:val="28"/>
          <w:lang w:eastAsia="zh-TW"/>
        </w:rPr>
        <w:t>處</w:t>
      </w:r>
      <w:r w:rsidR="00794873" w:rsidRPr="00747475">
        <w:rPr>
          <w:rFonts w:ascii="標楷體" w:eastAsia="標楷體" w:hAnsi="標楷體" w:hint="eastAsia"/>
          <w:sz w:val="28"/>
          <w:lang w:eastAsia="zh-TW"/>
        </w:rPr>
        <w:t>所開設服務之單位，協助</w:t>
      </w:r>
      <w:r w:rsidR="00794873" w:rsidRPr="00F442F5">
        <w:rPr>
          <w:rFonts w:ascii="標楷體" w:eastAsia="標楷體" w:hAnsi="標楷體" w:hint="eastAsia"/>
          <w:sz w:val="28"/>
          <w:lang w:eastAsia="zh-TW"/>
        </w:rPr>
        <w:t>機構</w:t>
      </w:r>
      <w:r w:rsidR="00794873" w:rsidRPr="00747475">
        <w:rPr>
          <w:rFonts w:ascii="標楷體" w:eastAsia="標楷體" w:hAnsi="標楷體" w:hint="eastAsia"/>
          <w:sz w:val="28"/>
          <w:lang w:eastAsia="zh-TW"/>
        </w:rPr>
        <w:t>安置</w:t>
      </w:r>
      <w:r w:rsidR="00E02FB2">
        <w:rPr>
          <w:rFonts w:ascii="標楷體" w:eastAsia="標楷體" w:hAnsi="標楷體" w:hint="eastAsia"/>
          <w:sz w:val="28"/>
          <w:lang w:eastAsia="zh-TW"/>
        </w:rPr>
        <w:t>避難</w:t>
      </w:r>
      <w:r w:rsidR="00794873" w:rsidRPr="00747475">
        <w:rPr>
          <w:rFonts w:ascii="標楷體" w:eastAsia="標楷體" w:hAnsi="標楷體" w:hint="eastAsia"/>
          <w:sz w:val="28"/>
          <w:lang w:eastAsia="zh-TW"/>
        </w:rPr>
        <w:t>收容</w:t>
      </w:r>
      <w:r w:rsidR="001210EB">
        <w:rPr>
          <w:rFonts w:ascii="標楷體" w:eastAsia="標楷體" w:hAnsi="標楷體" w:hint="eastAsia"/>
          <w:sz w:val="28"/>
          <w:lang w:eastAsia="zh-TW"/>
        </w:rPr>
        <w:t>處</w:t>
      </w:r>
      <w:r w:rsidR="00794873" w:rsidRPr="00747475">
        <w:rPr>
          <w:rFonts w:ascii="標楷體" w:eastAsia="標楷體" w:hAnsi="標楷體" w:hint="eastAsia"/>
          <w:sz w:val="28"/>
          <w:lang w:eastAsia="zh-TW"/>
        </w:rPr>
        <w:t>所</w:t>
      </w:r>
      <w:r w:rsidR="001210EB">
        <w:rPr>
          <w:rFonts w:ascii="標楷體" w:eastAsia="標楷體" w:hAnsi="標楷體" w:hint="eastAsia"/>
          <w:sz w:val="28"/>
          <w:lang w:eastAsia="zh-TW"/>
        </w:rPr>
        <w:t>之</w:t>
      </w:r>
      <w:r w:rsidR="00794873" w:rsidRPr="00747475">
        <w:rPr>
          <w:rFonts w:ascii="標楷體" w:eastAsia="標楷體" w:hAnsi="標楷體" w:hint="eastAsia"/>
          <w:sz w:val="28"/>
          <w:lang w:eastAsia="zh-TW"/>
        </w:rPr>
        <w:t>程序。</w:t>
      </w:r>
    </w:p>
    <w:p w:rsidR="00794873" w:rsidRDefault="00794873" w:rsidP="009D0E2F">
      <w:pPr>
        <w:numPr>
          <w:ilvl w:val="1"/>
          <w:numId w:val="27"/>
        </w:numPr>
        <w:adjustRightInd w:val="0"/>
        <w:snapToGrid w:val="0"/>
        <w:spacing w:after="0" w:line="440" w:lineRule="exact"/>
        <w:ind w:left="993" w:hanging="426"/>
        <w:jc w:val="both"/>
        <w:rPr>
          <w:rFonts w:ascii="標楷體" w:eastAsia="標楷體" w:hAnsi="標楷體"/>
          <w:sz w:val="28"/>
          <w:lang w:eastAsia="zh-TW"/>
        </w:rPr>
      </w:pPr>
      <w:r w:rsidRPr="00747475">
        <w:rPr>
          <w:rFonts w:ascii="標楷體" w:eastAsia="標楷體" w:hAnsi="標楷體" w:hint="eastAsia"/>
          <w:sz w:val="28"/>
          <w:lang w:eastAsia="zh-TW"/>
        </w:rPr>
        <w:t>醫療院所安置：由</w:t>
      </w:r>
      <w:r w:rsidRPr="00F442F5">
        <w:rPr>
          <w:rFonts w:ascii="標楷體" w:eastAsia="標楷體" w:hAnsi="標楷體" w:hint="eastAsia"/>
          <w:sz w:val="28"/>
          <w:lang w:eastAsia="zh-TW"/>
        </w:rPr>
        <w:t>機構</w:t>
      </w:r>
      <w:r w:rsidR="00753873">
        <w:rPr>
          <w:rFonts w:ascii="標楷體" w:eastAsia="標楷體" w:hAnsi="標楷體" w:hint="eastAsia"/>
          <w:sz w:val="28"/>
          <w:lang w:eastAsia="zh-TW"/>
        </w:rPr>
        <w:t>住民</w:t>
      </w:r>
      <w:r w:rsidR="009369B4">
        <w:rPr>
          <w:rFonts w:ascii="標楷體" w:eastAsia="標楷體" w:hAnsi="標楷體" w:hint="eastAsia"/>
          <w:sz w:val="28"/>
          <w:lang w:eastAsia="zh-TW"/>
        </w:rPr>
        <w:t>有特殊醫療設備需求者，應聯繫</w:t>
      </w:r>
      <w:r w:rsidRPr="00747475">
        <w:rPr>
          <w:rFonts w:ascii="標楷體" w:eastAsia="標楷體" w:hAnsi="標楷體" w:hint="eastAsia"/>
          <w:sz w:val="28"/>
          <w:lang w:eastAsia="zh-TW"/>
        </w:rPr>
        <w:t>鄰近醫院或消防單位，派遣救護車輛轉送醫院。</w:t>
      </w:r>
    </w:p>
    <w:p w:rsidR="00794873" w:rsidRDefault="00794873" w:rsidP="009D0E2F">
      <w:pPr>
        <w:numPr>
          <w:ilvl w:val="1"/>
          <w:numId w:val="27"/>
        </w:numPr>
        <w:adjustRightInd w:val="0"/>
        <w:snapToGrid w:val="0"/>
        <w:spacing w:after="0" w:line="440" w:lineRule="exact"/>
        <w:ind w:left="993" w:hanging="426"/>
        <w:jc w:val="both"/>
        <w:rPr>
          <w:rFonts w:ascii="標楷體" w:eastAsia="標楷體" w:hAnsi="標楷體"/>
          <w:sz w:val="28"/>
          <w:lang w:eastAsia="zh-TW"/>
        </w:rPr>
      </w:pPr>
      <w:r w:rsidRPr="00F442F5">
        <w:rPr>
          <w:rFonts w:ascii="標楷體" w:eastAsia="標楷體" w:hAnsi="標楷體" w:hint="eastAsia"/>
          <w:sz w:val="28"/>
          <w:lang w:eastAsia="zh-TW"/>
        </w:rPr>
        <w:t>機構</w:t>
      </w:r>
      <w:r w:rsidRPr="00747475">
        <w:rPr>
          <w:rFonts w:ascii="標楷體" w:eastAsia="標楷體" w:hAnsi="標楷體" w:hint="eastAsia"/>
          <w:sz w:val="28"/>
          <w:lang w:eastAsia="zh-TW"/>
        </w:rPr>
        <w:t>安置：即刻聯繫後送</w:t>
      </w:r>
      <w:r w:rsidRPr="00F442F5">
        <w:rPr>
          <w:rFonts w:ascii="標楷體" w:eastAsia="標楷體" w:hAnsi="標楷體" w:hint="eastAsia"/>
          <w:sz w:val="28"/>
          <w:lang w:eastAsia="zh-TW"/>
        </w:rPr>
        <w:t>機構</w:t>
      </w:r>
      <w:r w:rsidRPr="00747475">
        <w:rPr>
          <w:rFonts w:ascii="標楷體" w:eastAsia="標楷體" w:hAnsi="標楷體" w:hint="eastAsia"/>
          <w:sz w:val="28"/>
          <w:lang w:eastAsia="zh-TW"/>
        </w:rPr>
        <w:t>作好接待及床位支援準備，並調度自有及支援單位車輛及人員協助進行護送。</w:t>
      </w:r>
    </w:p>
    <w:p w:rsidR="00794873" w:rsidRDefault="00794873" w:rsidP="009D0E2F">
      <w:pPr>
        <w:numPr>
          <w:ilvl w:val="1"/>
          <w:numId w:val="27"/>
        </w:numPr>
        <w:adjustRightInd w:val="0"/>
        <w:snapToGrid w:val="0"/>
        <w:spacing w:after="0" w:line="440" w:lineRule="exact"/>
        <w:ind w:left="993" w:hanging="426"/>
        <w:jc w:val="both"/>
        <w:rPr>
          <w:rFonts w:ascii="標楷體" w:eastAsia="標楷體" w:hAnsi="標楷體"/>
          <w:sz w:val="28"/>
          <w:lang w:eastAsia="zh-TW"/>
        </w:rPr>
      </w:pPr>
      <w:r w:rsidRPr="00F7300C">
        <w:rPr>
          <w:rFonts w:ascii="標楷體" w:eastAsia="標楷體" w:hAnsi="標楷體" w:hint="eastAsia"/>
          <w:sz w:val="28"/>
          <w:lang w:eastAsia="zh-TW"/>
        </w:rPr>
        <w:t>防災公園室外收容：</w:t>
      </w:r>
      <w:r>
        <w:rPr>
          <w:rFonts w:ascii="標楷體" w:eastAsia="標楷體" w:hAnsi="標楷體" w:hint="eastAsia"/>
          <w:sz w:val="28"/>
          <w:lang w:eastAsia="zh-TW"/>
        </w:rPr>
        <w:t>於</w:t>
      </w:r>
      <w:r w:rsidRPr="006E5F09">
        <w:rPr>
          <w:rFonts w:ascii="標楷體" w:eastAsia="標楷體" w:hAnsi="標楷體" w:hint="eastAsia"/>
          <w:sz w:val="28"/>
          <w:lang w:eastAsia="zh-TW"/>
        </w:rPr>
        <w:t>大規模地震發</w:t>
      </w:r>
      <w:r>
        <w:rPr>
          <w:rFonts w:ascii="標楷體" w:eastAsia="標楷體" w:hAnsi="標楷體" w:hint="eastAsia"/>
          <w:sz w:val="28"/>
          <w:lang w:eastAsia="zh-TW"/>
        </w:rPr>
        <w:t>生時，受影響地區之機構應於第一時間迅速協助機構內民眾前往鄰近防災公園進行緊急避難及收容安置，俟後續餘震規模及災況減緩再依</w:t>
      </w:r>
      <w:r w:rsidR="00753873">
        <w:rPr>
          <w:rFonts w:ascii="標楷體" w:eastAsia="標楷體" w:hAnsi="標楷體" w:hint="eastAsia"/>
          <w:sz w:val="28"/>
          <w:lang w:eastAsia="zh-TW"/>
        </w:rPr>
        <w:t>住民</w:t>
      </w:r>
      <w:r>
        <w:rPr>
          <w:rFonts w:ascii="標楷體" w:eastAsia="標楷體" w:hAnsi="標楷體" w:hint="eastAsia"/>
          <w:sz w:val="28"/>
          <w:lang w:eastAsia="zh-TW"/>
        </w:rPr>
        <w:t>需求後送上述4種不同之安置處所</w:t>
      </w:r>
      <w:r>
        <w:rPr>
          <w:rFonts w:ascii="新細明體" w:eastAsia="新細明體" w:hAnsi="新細明體" w:hint="eastAsia"/>
          <w:sz w:val="28"/>
          <w:lang w:eastAsia="zh-TW"/>
        </w:rPr>
        <w:t>。</w:t>
      </w:r>
      <w:r>
        <w:rPr>
          <w:rFonts w:ascii="標楷體" w:eastAsia="標楷體" w:hAnsi="標楷體" w:hint="eastAsia"/>
          <w:sz w:val="28"/>
          <w:lang w:eastAsia="zh-TW"/>
        </w:rPr>
        <w:t>平時社</w:t>
      </w:r>
      <w:r w:rsidRPr="00B42971">
        <w:rPr>
          <w:rFonts w:ascii="標楷體" w:eastAsia="標楷體" w:hAnsi="標楷體" w:hint="eastAsia"/>
          <w:sz w:val="28"/>
          <w:lang w:eastAsia="zh-TW"/>
        </w:rPr>
        <w:t>會局將現有公園規劃「行政管理類」、「災民生活類」、「用水設施類」等3大類共19項空間設施場站，使其平時仍具原有休憩功能、災時提供緊急安置。</w:t>
      </w:r>
    </w:p>
    <w:p w:rsidR="00794873" w:rsidRPr="00F7300C" w:rsidRDefault="00794873" w:rsidP="009D0E2F">
      <w:pPr>
        <w:adjustRightInd w:val="0"/>
        <w:snapToGrid w:val="0"/>
        <w:spacing w:line="440" w:lineRule="exact"/>
        <w:ind w:left="567"/>
        <w:jc w:val="both"/>
        <w:rPr>
          <w:rFonts w:ascii="標楷體" w:eastAsia="標楷體" w:hAnsi="標楷體"/>
          <w:sz w:val="28"/>
          <w:lang w:eastAsia="zh-TW"/>
        </w:rPr>
      </w:pPr>
    </w:p>
    <w:p w:rsidR="00794873" w:rsidRPr="005215C6" w:rsidRDefault="00794873" w:rsidP="009D0E2F">
      <w:pPr>
        <w:numPr>
          <w:ilvl w:val="0"/>
          <w:numId w:val="24"/>
        </w:numPr>
        <w:adjustRightInd w:val="0"/>
        <w:snapToGrid w:val="0"/>
        <w:spacing w:after="0" w:line="440" w:lineRule="exact"/>
        <w:jc w:val="both"/>
        <w:rPr>
          <w:rFonts w:ascii="標楷體" w:eastAsia="標楷體" w:hAnsi="標楷體"/>
          <w:sz w:val="28"/>
        </w:rPr>
      </w:pPr>
      <w:r w:rsidRPr="001905BF">
        <w:rPr>
          <w:rFonts w:ascii="標楷體" w:eastAsia="標楷體" w:hAnsi="標楷體" w:hint="eastAsia"/>
          <w:bCs/>
          <w:sz w:val="28"/>
          <w:szCs w:val="28"/>
        </w:rPr>
        <w:t>災害復原重建階段</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lang w:eastAsia="zh-TW"/>
        </w:rPr>
      </w:pPr>
      <w:r>
        <w:rPr>
          <w:rFonts w:ascii="標楷體" w:eastAsia="標楷體" w:hAnsi="標楷體" w:hint="eastAsia"/>
          <w:sz w:val="28"/>
          <w:szCs w:val="28"/>
          <w:lang w:eastAsia="zh-TW"/>
        </w:rPr>
        <w:t>於災害警報解除後，</w:t>
      </w:r>
      <w:r w:rsidRPr="0014052B">
        <w:rPr>
          <w:rFonts w:ascii="標楷體" w:eastAsia="標楷體" w:hAnsi="標楷體" w:hint="eastAsia"/>
          <w:sz w:val="28"/>
          <w:szCs w:val="28"/>
          <w:lang w:eastAsia="zh-TW"/>
        </w:rPr>
        <w:t>社會局</w:t>
      </w:r>
      <w:r>
        <w:rPr>
          <w:rFonts w:ascii="標楷體" w:eastAsia="標楷體" w:hAnsi="標楷體" w:hint="eastAsia"/>
          <w:sz w:val="28"/>
          <w:szCs w:val="28"/>
          <w:lang w:eastAsia="zh-TW"/>
        </w:rPr>
        <w:t>應聯繫各災害權管單位協調專責技師並會同區公所，前往</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原址</w:t>
      </w:r>
      <w:r w:rsidRPr="0014052B">
        <w:rPr>
          <w:rFonts w:ascii="標楷體" w:eastAsia="標楷體" w:hAnsi="標楷體" w:hint="eastAsia"/>
          <w:sz w:val="28"/>
          <w:lang w:eastAsia="zh-TW"/>
        </w:rPr>
        <w:t>進行災後</w:t>
      </w:r>
      <w:r w:rsidRPr="00F442F5">
        <w:rPr>
          <w:rFonts w:ascii="標楷體" w:eastAsia="標楷體" w:hAnsi="標楷體" w:hint="eastAsia"/>
          <w:sz w:val="28"/>
          <w:lang w:eastAsia="zh-TW"/>
        </w:rPr>
        <w:t>機構</w:t>
      </w:r>
      <w:r w:rsidRPr="0014052B">
        <w:rPr>
          <w:rFonts w:ascii="標楷體" w:eastAsia="標楷體" w:hAnsi="標楷體" w:hint="eastAsia"/>
          <w:sz w:val="28"/>
          <w:lang w:eastAsia="zh-TW"/>
        </w:rPr>
        <w:t>現場勘查，確定</w:t>
      </w:r>
      <w:r w:rsidRPr="00F442F5">
        <w:rPr>
          <w:rFonts w:ascii="標楷體" w:eastAsia="標楷體" w:hAnsi="標楷體" w:hint="eastAsia"/>
          <w:sz w:val="28"/>
          <w:lang w:eastAsia="zh-TW"/>
        </w:rPr>
        <w:t>機構</w:t>
      </w:r>
      <w:r w:rsidRPr="0014052B">
        <w:rPr>
          <w:rFonts w:ascii="標楷體" w:eastAsia="標楷體" w:hAnsi="標楷體" w:hint="eastAsia"/>
          <w:sz w:val="28"/>
          <w:lang w:eastAsia="zh-TW"/>
        </w:rPr>
        <w:t>安全無虞且設施設備齊全，始同意</w:t>
      </w:r>
      <w:r w:rsidRPr="00F442F5">
        <w:rPr>
          <w:rFonts w:ascii="標楷體" w:eastAsia="標楷體" w:hAnsi="標楷體" w:hint="eastAsia"/>
          <w:sz w:val="28"/>
          <w:lang w:eastAsia="zh-TW"/>
        </w:rPr>
        <w:t>機構</w:t>
      </w:r>
      <w:r w:rsidRPr="0014052B">
        <w:rPr>
          <w:rFonts w:ascii="標楷體" w:eastAsia="標楷體" w:hAnsi="標楷體" w:hint="eastAsia"/>
          <w:sz w:val="28"/>
          <w:lang w:eastAsia="zh-TW"/>
        </w:rPr>
        <w:t>將安置他處</w:t>
      </w:r>
      <w:r w:rsidR="00753873">
        <w:rPr>
          <w:rFonts w:ascii="標楷體" w:eastAsia="標楷體" w:hAnsi="標楷體" w:hint="eastAsia"/>
          <w:sz w:val="28"/>
          <w:lang w:eastAsia="zh-TW"/>
        </w:rPr>
        <w:t>住民</w:t>
      </w:r>
      <w:r w:rsidRPr="0014052B">
        <w:rPr>
          <w:rFonts w:ascii="標楷體" w:eastAsia="標楷體" w:hAnsi="標楷體" w:hint="eastAsia"/>
          <w:sz w:val="28"/>
          <w:lang w:eastAsia="zh-TW"/>
        </w:rPr>
        <w:t>接回。</w:t>
      </w:r>
    </w:p>
    <w:p w:rsidR="00794873" w:rsidRDefault="00794873" w:rsidP="009D0E2F">
      <w:pPr>
        <w:numPr>
          <w:ilvl w:val="0"/>
          <w:numId w:val="29"/>
        </w:numPr>
        <w:adjustRightInd w:val="0"/>
        <w:snapToGrid w:val="0"/>
        <w:spacing w:after="0" w:line="440" w:lineRule="exact"/>
        <w:jc w:val="both"/>
        <w:rPr>
          <w:rFonts w:ascii="標楷體" w:eastAsia="標楷體" w:hAnsi="標楷體"/>
          <w:sz w:val="28"/>
          <w:lang w:eastAsia="zh-TW"/>
        </w:rPr>
      </w:pPr>
      <w:r>
        <w:rPr>
          <w:rFonts w:ascii="標楷體" w:eastAsia="標楷體" w:hAnsi="標楷體" w:hint="eastAsia"/>
          <w:sz w:val="28"/>
          <w:lang w:eastAsia="zh-TW"/>
        </w:rPr>
        <w:t>依親：聯繫家屬，通知其可評估狀況，協助將</w:t>
      </w:r>
      <w:r w:rsidR="00753873">
        <w:rPr>
          <w:rFonts w:ascii="標楷體" w:eastAsia="標楷體" w:hAnsi="標楷體" w:hint="eastAsia"/>
          <w:sz w:val="28"/>
          <w:lang w:eastAsia="zh-TW"/>
        </w:rPr>
        <w:t>住民</w:t>
      </w:r>
      <w:r>
        <w:rPr>
          <w:rFonts w:ascii="標楷體" w:eastAsia="標楷體" w:hAnsi="標楷體" w:hint="eastAsia"/>
          <w:sz w:val="28"/>
          <w:lang w:eastAsia="zh-TW"/>
        </w:rPr>
        <w:t>送回。</w:t>
      </w:r>
    </w:p>
    <w:p w:rsidR="00794873" w:rsidRDefault="00E02FB2" w:rsidP="009D0E2F">
      <w:pPr>
        <w:numPr>
          <w:ilvl w:val="0"/>
          <w:numId w:val="29"/>
        </w:numPr>
        <w:adjustRightInd w:val="0"/>
        <w:snapToGrid w:val="0"/>
        <w:spacing w:after="0" w:line="440" w:lineRule="exact"/>
        <w:jc w:val="both"/>
        <w:rPr>
          <w:rFonts w:ascii="標楷體" w:eastAsia="標楷體" w:hAnsi="標楷體"/>
          <w:sz w:val="28"/>
          <w:lang w:eastAsia="zh-TW"/>
        </w:rPr>
      </w:pPr>
      <w:r>
        <w:rPr>
          <w:rFonts w:eastAsia="標楷體" w:hint="eastAsia"/>
          <w:sz w:val="28"/>
          <w:lang w:eastAsia="zh-TW"/>
        </w:rPr>
        <w:t>避難收容處所</w:t>
      </w:r>
      <w:r w:rsidR="00794873" w:rsidRPr="00747475">
        <w:rPr>
          <w:rFonts w:ascii="標楷體" w:eastAsia="標楷體" w:hAnsi="標楷體" w:hint="eastAsia"/>
          <w:sz w:val="28"/>
          <w:lang w:eastAsia="zh-TW"/>
        </w:rPr>
        <w:t>安置：</w:t>
      </w:r>
      <w:r w:rsidR="00794873">
        <w:rPr>
          <w:rFonts w:ascii="標楷體" w:eastAsia="標楷體" w:hAnsi="標楷體" w:hint="eastAsia"/>
          <w:sz w:val="28"/>
          <w:lang w:eastAsia="zh-TW"/>
        </w:rPr>
        <w:t>由</w:t>
      </w:r>
      <w:r w:rsidR="00794873" w:rsidRPr="00F442F5">
        <w:rPr>
          <w:rFonts w:ascii="標楷體" w:eastAsia="標楷體" w:hAnsi="標楷體" w:hint="eastAsia"/>
          <w:sz w:val="28"/>
          <w:lang w:eastAsia="zh-TW"/>
        </w:rPr>
        <w:t>機構</w:t>
      </w:r>
      <w:r w:rsidR="00794873">
        <w:rPr>
          <w:rFonts w:ascii="標楷體" w:eastAsia="標楷體" w:hAnsi="標楷體" w:hint="eastAsia"/>
          <w:sz w:val="28"/>
          <w:lang w:eastAsia="zh-TW"/>
        </w:rPr>
        <w:t>同仁與</w:t>
      </w:r>
      <w:r>
        <w:rPr>
          <w:rFonts w:ascii="標楷體" w:eastAsia="標楷體" w:hAnsi="標楷體" w:hint="eastAsia"/>
          <w:sz w:val="28"/>
          <w:lang w:eastAsia="zh-TW"/>
        </w:rPr>
        <w:t>避難</w:t>
      </w:r>
      <w:r w:rsidR="00794873">
        <w:rPr>
          <w:rFonts w:ascii="標楷體" w:eastAsia="標楷體" w:hAnsi="標楷體" w:hint="eastAsia"/>
          <w:sz w:val="28"/>
          <w:lang w:eastAsia="zh-TW"/>
        </w:rPr>
        <w:t>收容</w:t>
      </w:r>
      <w:r w:rsidR="001210EB">
        <w:rPr>
          <w:rFonts w:ascii="標楷體" w:eastAsia="標楷體" w:hAnsi="標楷體" w:hint="eastAsia"/>
          <w:sz w:val="28"/>
          <w:lang w:eastAsia="zh-TW"/>
        </w:rPr>
        <w:t>處</w:t>
      </w:r>
      <w:r w:rsidR="00794873">
        <w:rPr>
          <w:rFonts w:ascii="標楷體" w:eastAsia="標楷體" w:hAnsi="標楷體" w:hint="eastAsia"/>
          <w:sz w:val="28"/>
          <w:lang w:eastAsia="zh-TW"/>
        </w:rPr>
        <w:t>所人員確認交接相關資料及行政作業後，自行調度車輛或協同區公所、鄰里長或警消單位，協助護送返回。</w:t>
      </w:r>
    </w:p>
    <w:p w:rsidR="00794873" w:rsidRDefault="00794873" w:rsidP="009D0E2F">
      <w:pPr>
        <w:numPr>
          <w:ilvl w:val="0"/>
          <w:numId w:val="29"/>
        </w:numPr>
        <w:adjustRightInd w:val="0"/>
        <w:snapToGrid w:val="0"/>
        <w:spacing w:after="0" w:line="440" w:lineRule="exact"/>
        <w:jc w:val="both"/>
        <w:rPr>
          <w:rFonts w:ascii="標楷體" w:eastAsia="標楷體" w:hAnsi="標楷體"/>
          <w:sz w:val="28"/>
          <w:lang w:eastAsia="zh-TW"/>
        </w:rPr>
      </w:pPr>
      <w:r w:rsidRPr="00747475">
        <w:rPr>
          <w:rFonts w:ascii="標楷體" w:eastAsia="標楷體" w:hAnsi="標楷體" w:hint="eastAsia"/>
          <w:sz w:val="28"/>
          <w:lang w:eastAsia="zh-TW"/>
        </w:rPr>
        <w:t>醫療院所安置：由</w:t>
      </w:r>
      <w:r w:rsidRPr="00F442F5">
        <w:rPr>
          <w:rFonts w:ascii="標楷體" w:eastAsia="標楷體" w:hAnsi="標楷體" w:hint="eastAsia"/>
          <w:sz w:val="28"/>
          <w:lang w:eastAsia="zh-TW"/>
        </w:rPr>
        <w:t>機構</w:t>
      </w:r>
      <w:r>
        <w:rPr>
          <w:rFonts w:ascii="標楷體" w:eastAsia="標楷體" w:hAnsi="標楷體" w:hint="eastAsia"/>
          <w:sz w:val="28"/>
          <w:lang w:eastAsia="zh-TW"/>
        </w:rPr>
        <w:t>聯繫安置院所，確認其情況穩定可出院後，自行調度車輛送返</w:t>
      </w:r>
      <w:r w:rsidRPr="00747475">
        <w:rPr>
          <w:rFonts w:ascii="標楷體" w:eastAsia="標楷體" w:hAnsi="標楷體" w:hint="eastAsia"/>
          <w:sz w:val="28"/>
          <w:lang w:eastAsia="zh-TW"/>
        </w:rPr>
        <w:t>。</w:t>
      </w:r>
    </w:p>
    <w:p w:rsidR="00794873" w:rsidRPr="005215C6" w:rsidRDefault="00794873" w:rsidP="009D0E2F">
      <w:pPr>
        <w:numPr>
          <w:ilvl w:val="0"/>
          <w:numId w:val="29"/>
        </w:numPr>
        <w:adjustRightInd w:val="0"/>
        <w:snapToGrid w:val="0"/>
        <w:spacing w:after="0" w:line="440" w:lineRule="exact"/>
        <w:jc w:val="both"/>
        <w:rPr>
          <w:rFonts w:ascii="標楷體" w:eastAsia="標楷體" w:hAnsi="標楷體"/>
          <w:sz w:val="28"/>
          <w:lang w:eastAsia="zh-TW"/>
        </w:rPr>
      </w:pPr>
      <w:r w:rsidRPr="00F442F5">
        <w:rPr>
          <w:rFonts w:ascii="標楷體" w:eastAsia="標楷體" w:hAnsi="標楷體" w:hint="eastAsia"/>
          <w:sz w:val="28"/>
          <w:lang w:eastAsia="zh-TW"/>
        </w:rPr>
        <w:lastRenderedPageBreak/>
        <w:t>機構</w:t>
      </w:r>
      <w:r w:rsidRPr="005215C6">
        <w:rPr>
          <w:rFonts w:ascii="標楷體" w:eastAsia="標楷體" w:hAnsi="標楷體" w:hint="eastAsia"/>
          <w:sz w:val="28"/>
          <w:lang w:eastAsia="zh-TW"/>
        </w:rPr>
        <w:t>安置：</w:t>
      </w:r>
      <w:r>
        <w:rPr>
          <w:rFonts w:ascii="標楷體" w:eastAsia="標楷體" w:hAnsi="標楷體" w:hint="eastAsia"/>
          <w:sz w:val="28"/>
          <w:lang w:eastAsia="zh-TW"/>
        </w:rPr>
        <w:t>由</w:t>
      </w:r>
      <w:r w:rsidRPr="00F442F5">
        <w:rPr>
          <w:rFonts w:ascii="標楷體" w:eastAsia="標楷體" w:hAnsi="標楷體" w:hint="eastAsia"/>
          <w:sz w:val="28"/>
          <w:lang w:eastAsia="zh-TW"/>
        </w:rPr>
        <w:t>機構</w:t>
      </w:r>
      <w:r>
        <w:rPr>
          <w:rFonts w:ascii="標楷體" w:eastAsia="標楷體" w:hAnsi="標楷體" w:hint="eastAsia"/>
          <w:sz w:val="28"/>
          <w:lang w:eastAsia="zh-TW"/>
        </w:rPr>
        <w:t>同仁與接待安置</w:t>
      </w:r>
      <w:r w:rsidRPr="00F442F5">
        <w:rPr>
          <w:rFonts w:ascii="標楷體" w:eastAsia="標楷體" w:hAnsi="標楷體" w:hint="eastAsia"/>
          <w:sz w:val="28"/>
          <w:lang w:eastAsia="zh-TW"/>
        </w:rPr>
        <w:t>機構</w:t>
      </w:r>
      <w:r>
        <w:rPr>
          <w:rFonts w:ascii="標楷體" w:eastAsia="標楷體" w:hAnsi="標楷體" w:hint="eastAsia"/>
          <w:sz w:val="28"/>
          <w:lang w:eastAsia="zh-TW"/>
        </w:rPr>
        <w:t>人員確認交接相關資料及行政作業後，自行調度車輛或協同支援單位，協助護送返回。</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lang w:eastAsia="zh-TW"/>
        </w:rPr>
      </w:pPr>
      <w:r w:rsidRPr="005215C6">
        <w:rPr>
          <w:rFonts w:ascii="標楷體" w:eastAsia="標楷體" w:hAnsi="標楷體" w:hint="eastAsia"/>
          <w:sz w:val="28"/>
          <w:lang w:eastAsia="zh-TW"/>
        </w:rPr>
        <w:t>追踨列管受災</w:t>
      </w:r>
      <w:r w:rsidRPr="00F442F5">
        <w:rPr>
          <w:rFonts w:ascii="標楷體" w:eastAsia="標楷體" w:hAnsi="標楷體" w:hint="eastAsia"/>
          <w:sz w:val="28"/>
          <w:lang w:eastAsia="zh-TW"/>
        </w:rPr>
        <w:t>機構</w:t>
      </w:r>
      <w:r w:rsidR="00753873">
        <w:rPr>
          <w:rFonts w:ascii="標楷體" w:eastAsia="標楷體" w:hAnsi="標楷體" w:hint="eastAsia"/>
          <w:sz w:val="28"/>
          <w:lang w:eastAsia="zh-TW"/>
        </w:rPr>
        <w:t>住民</w:t>
      </w:r>
      <w:r w:rsidRPr="005215C6">
        <w:rPr>
          <w:rFonts w:ascii="標楷體" w:eastAsia="標楷體" w:hAnsi="標楷體" w:hint="eastAsia"/>
          <w:sz w:val="28"/>
          <w:lang w:eastAsia="zh-TW"/>
        </w:rPr>
        <w:t>心理輔導紀錄，確保因災害造成之情緒影響能獲妥善處遇，如</w:t>
      </w:r>
      <w:r w:rsidRPr="00F442F5">
        <w:rPr>
          <w:rFonts w:ascii="標楷體" w:eastAsia="標楷體" w:hAnsi="標楷體" w:hint="eastAsia"/>
          <w:sz w:val="28"/>
          <w:lang w:eastAsia="zh-TW"/>
        </w:rPr>
        <w:t>機構</w:t>
      </w:r>
      <w:r w:rsidRPr="005215C6">
        <w:rPr>
          <w:rFonts w:ascii="標楷體" w:eastAsia="標楷體" w:hAnsi="標楷體" w:hint="eastAsia"/>
          <w:sz w:val="28"/>
          <w:lang w:eastAsia="zh-TW"/>
        </w:rPr>
        <w:t>缺乏處遇能力，應轉介所需相關資源協助。</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lang w:eastAsia="zh-TW"/>
        </w:rPr>
      </w:pPr>
      <w:r w:rsidRPr="005215C6">
        <w:rPr>
          <w:rFonts w:ascii="標楷體" w:eastAsia="標楷體" w:hAnsi="標楷體" w:hint="eastAsia"/>
          <w:sz w:val="28"/>
          <w:lang w:eastAsia="zh-TW"/>
        </w:rPr>
        <w:t>詳實紀錄災害發生及處理經過，並召開檢討會議，據以改善災害整備及應變措施，並回報</w:t>
      </w:r>
      <w:r w:rsidRPr="005215C6">
        <w:rPr>
          <w:rFonts w:ascii="標楷體" w:eastAsia="標楷體" w:hAnsi="標楷體" w:hint="eastAsia"/>
          <w:sz w:val="28"/>
          <w:szCs w:val="28"/>
          <w:lang w:eastAsia="zh-TW"/>
        </w:rPr>
        <w:t>社會局</w:t>
      </w:r>
      <w:r w:rsidRPr="005215C6">
        <w:rPr>
          <w:rFonts w:ascii="標楷體" w:eastAsia="標楷體" w:hAnsi="標楷體" w:hint="eastAsia"/>
          <w:sz w:val="28"/>
          <w:lang w:eastAsia="zh-TW"/>
        </w:rPr>
        <w:t>。</w:t>
      </w:r>
    </w:p>
    <w:p w:rsidR="00794873" w:rsidRPr="007340AE" w:rsidRDefault="00794873" w:rsidP="009D0E2F">
      <w:pPr>
        <w:adjustRightInd w:val="0"/>
        <w:snapToGrid w:val="0"/>
        <w:spacing w:afterLines="50" w:after="180" w:line="440" w:lineRule="exact"/>
        <w:jc w:val="both"/>
        <w:rPr>
          <w:rFonts w:ascii="標楷體" w:eastAsia="標楷體" w:hAnsi="標楷體"/>
          <w:sz w:val="28"/>
          <w:lang w:eastAsia="zh-TW"/>
        </w:rPr>
      </w:pPr>
      <w:r w:rsidRPr="007340AE">
        <w:rPr>
          <w:rFonts w:ascii="標楷體" w:eastAsia="標楷體" w:hAnsi="標楷體" w:hint="eastAsia"/>
          <w:sz w:val="28"/>
          <w:lang w:eastAsia="zh-TW"/>
        </w:rPr>
        <w:t>（四）各類災害及緊急</w:t>
      </w:r>
      <w:r w:rsidRPr="00971DB5">
        <w:rPr>
          <w:rFonts w:ascii="標楷體" w:eastAsia="標楷體" w:hAnsi="標楷體" w:hint="eastAsia"/>
          <w:sz w:val="28"/>
          <w:lang w:eastAsia="zh-TW"/>
        </w:rPr>
        <w:t>事件處理流程</w:t>
      </w:r>
      <w:r w:rsidR="00971DB5" w:rsidRPr="00971DB5">
        <w:rPr>
          <w:rFonts w:ascii="標楷體" w:eastAsia="標楷體" w:hAnsi="標楷體" w:hint="eastAsia"/>
          <w:sz w:val="28"/>
          <w:lang w:eastAsia="zh-TW"/>
        </w:rPr>
        <w:t>：</w:t>
      </w:r>
    </w:p>
    <w:tbl>
      <w:tblPr>
        <w:tblW w:w="9209" w:type="dxa"/>
        <w:jc w:val="center"/>
        <w:tblBorders>
          <w:top w:val="nil"/>
          <w:left w:val="nil"/>
          <w:bottom w:val="nil"/>
          <w:right w:val="nil"/>
        </w:tblBorders>
        <w:tblLayout w:type="fixed"/>
        <w:tblLook w:val="0000" w:firstRow="0" w:lastRow="0" w:firstColumn="0" w:lastColumn="0" w:noHBand="0" w:noVBand="0"/>
      </w:tblPr>
      <w:tblGrid>
        <w:gridCol w:w="1271"/>
        <w:gridCol w:w="1843"/>
        <w:gridCol w:w="6095"/>
      </w:tblGrid>
      <w:tr w:rsidR="00794873" w:rsidTr="00F242B5">
        <w:trPr>
          <w:trHeight w:val="528"/>
          <w:jc w:val="center"/>
        </w:trPr>
        <w:tc>
          <w:tcPr>
            <w:tcW w:w="1271"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pStyle w:val="Default"/>
              <w:rPr>
                <w:sz w:val="23"/>
                <w:szCs w:val="23"/>
              </w:rPr>
            </w:pPr>
            <w:r>
              <w:rPr>
                <w:rFonts w:hint="eastAsia"/>
                <w:sz w:val="23"/>
                <w:szCs w:val="23"/>
              </w:rPr>
              <w:t>危機類型</w:t>
            </w:r>
          </w:p>
        </w:tc>
        <w:tc>
          <w:tcPr>
            <w:tcW w:w="1843" w:type="dxa"/>
            <w:tcBorders>
              <w:top w:val="single" w:sz="4" w:space="0" w:color="auto"/>
              <w:left w:val="single" w:sz="4" w:space="0" w:color="auto"/>
              <w:right w:val="single" w:sz="4" w:space="0" w:color="auto"/>
            </w:tcBorders>
            <w:vAlign w:val="center"/>
          </w:tcPr>
          <w:p w:rsidR="00794873" w:rsidRDefault="00794873" w:rsidP="00415EB0">
            <w:pPr>
              <w:pStyle w:val="Default"/>
              <w:jc w:val="center"/>
              <w:rPr>
                <w:sz w:val="23"/>
                <w:szCs w:val="23"/>
              </w:rPr>
            </w:pPr>
            <w:r>
              <w:rPr>
                <w:rFonts w:hint="eastAsia"/>
                <w:sz w:val="23"/>
                <w:szCs w:val="23"/>
              </w:rPr>
              <w:t>項目</w:t>
            </w:r>
          </w:p>
        </w:tc>
        <w:tc>
          <w:tcPr>
            <w:tcW w:w="6095" w:type="dxa"/>
            <w:tcBorders>
              <w:top w:val="single" w:sz="4" w:space="0" w:color="auto"/>
              <w:left w:val="single" w:sz="4" w:space="0" w:color="auto"/>
              <w:right w:val="single" w:sz="4" w:space="0" w:color="auto"/>
            </w:tcBorders>
            <w:vAlign w:val="center"/>
          </w:tcPr>
          <w:p w:rsidR="00794873" w:rsidRDefault="00794873" w:rsidP="00415EB0">
            <w:pPr>
              <w:pStyle w:val="Default"/>
              <w:jc w:val="center"/>
              <w:rPr>
                <w:sz w:val="23"/>
                <w:szCs w:val="23"/>
              </w:rPr>
            </w:pPr>
            <w:r>
              <w:rPr>
                <w:rFonts w:hint="eastAsia"/>
                <w:sz w:val="23"/>
                <w:szCs w:val="23"/>
              </w:rPr>
              <w:t>預防及處理流程</w:t>
            </w:r>
          </w:p>
        </w:tc>
      </w:tr>
      <w:tr w:rsidR="00794873" w:rsidTr="00F242B5">
        <w:trPr>
          <w:trHeight w:val="528"/>
          <w:jc w:val="center"/>
        </w:trPr>
        <w:tc>
          <w:tcPr>
            <w:tcW w:w="1271" w:type="dxa"/>
            <w:tcBorders>
              <w:top w:val="single" w:sz="4" w:space="0" w:color="auto"/>
              <w:left w:val="single" w:sz="4" w:space="0" w:color="auto"/>
              <w:bottom w:val="single" w:sz="4" w:space="0" w:color="auto"/>
              <w:right w:val="single" w:sz="4" w:space="0" w:color="auto"/>
            </w:tcBorders>
          </w:tcPr>
          <w:p w:rsidR="00794873" w:rsidRDefault="00794873" w:rsidP="0018634C">
            <w:pPr>
              <w:pStyle w:val="Default"/>
              <w:rPr>
                <w:sz w:val="23"/>
                <w:szCs w:val="23"/>
              </w:rPr>
            </w:pPr>
            <w:r>
              <w:rPr>
                <w:rFonts w:hint="eastAsia"/>
                <w:sz w:val="23"/>
                <w:szCs w:val="23"/>
              </w:rPr>
              <w:t>一、天然災害</w:t>
            </w:r>
          </w:p>
        </w:tc>
        <w:tc>
          <w:tcPr>
            <w:tcW w:w="1843" w:type="dxa"/>
            <w:tcBorders>
              <w:top w:val="single" w:sz="4" w:space="0" w:color="auto"/>
              <w:left w:val="single" w:sz="4" w:space="0" w:color="auto"/>
              <w:right w:val="single" w:sz="4" w:space="0" w:color="auto"/>
            </w:tcBorders>
          </w:tcPr>
          <w:p w:rsidR="00794873" w:rsidRPr="00B9104D" w:rsidRDefault="00794873" w:rsidP="00686149">
            <w:pPr>
              <w:pStyle w:val="Default"/>
              <w:rPr>
                <w:sz w:val="23"/>
                <w:szCs w:val="23"/>
              </w:rPr>
            </w:pPr>
            <w:r>
              <w:rPr>
                <w:rFonts w:hint="eastAsia"/>
                <w:sz w:val="23"/>
                <w:szCs w:val="23"/>
              </w:rPr>
              <w:t>風災、水災、震災等</w:t>
            </w:r>
          </w:p>
        </w:tc>
        <w:tc>
          <w:tcPr>
            <w:tcW w:w="6095" w:type="dxa"/>
            <w:tcBorders>
              <w:top w:val="single" w:sz="4" w:space="0" w:color="auto"/>
              <w:left w:val="single" w:sz="4" w:space="0" w:color="auto"/>
              <w:right w:val="single" w:sz="4" w:space="0" w:color="auto"/>
            </w:tcBorders>
            <w:vAlign w:val="center"/>
          </w:tcPr>
          <w:p w:rsidR="00794873" w:rsidRDefault="00794873" w:rsidP="00415EB0">
            <w:pPr>
              <w:pStyle w:val="Default"/>
              <w:rPr>
                <w:sz w:val="23"/>
                <w:szCs w:val="23"/>
              </w:rPr>
            </w:pPr>
            <w:r>
              <w:rPr>
                <w:rFonts w:hint="eastAsia"/>
                <w:sz w:val="23"/>
                <w:szCs w:val="23"/>
              </w:rPr>
              <w:t>一、預防階段</w:t>
            </w:r>
          </w:p>
          <w:p w:rsidR="00794873" w:rsidRDefault="00794873" w:rsidP="00415EB0">
            <w:pPr>
              <w:pStyle w:val="Default"/>
              <w:rPr>
                <w:sz w:val="23"/>
                <w:szCs w:val="23"/>
              </w:rPr>
            </w:pPr>
            <w:r>
              <w:rPr>
                <w:sz w:val="23"/>
                <w:szCs w:val="23"/>
              </w:rPr>
              <w:t>1.</w:t>
            </w:r>
            <w:r>
              <w:rPr>
                <w:rFonts w:hint="eastAsia"/>
                <w:sz w:val="23"/>
                <w:szCs w:val="23"/>
              </w:rPr>
              <w:t>定期檢修建築物結構之安全性。</w:t>
            </w:r>
          </w:p>
          <w:p w:rsidR="00794873" w:rsidRDefault="00794873" w:rsidP="00415EB0">
            <w:pPr>
              <w:pStyle w:val="Default"/>
              <w:rPr>
                <w:sz w:val="23"/>
                <w:szCs w:val="23"/>
              </w:rPr>
            </w:pPr>
            <w:r>
              <w:rPr>
                <w:sz w:val="23"/>
                <w:szCs w:val="23"/>
              </w:rPr>
              <w:t>2.</w:t>
            </w:r>
            <w:r>
              <w:rPr>
                <w:rFonts w:hint="eastAsia"/>
                <w:sz w:val="23"/>
                <w:szCs w:val="23"/>
              </w:rPr>
              <w:t>定期檢查樓頂排水及疏通排水溝渠。</w:t>
            </w:r>
          </w:p>
          <w:p w:rsidR="00794873" w:rsidRDefault="00794873" w:rsidP="00415EB0">
            <w:pPr>
              <w:pStyle w:val="Default"/>
              <w:rPr>
                <w:sz w:val="23"/>
                <w:szCs w:val="23"/>
              </w:rPr>
            </w:pPr>
            <w:r>
              <w:rPr>
                <w:sz w:val="23"/>
                <w:szCs w:val="23"/>
              </w:rPr>
              <w:t>3.</w:t>
            </w:r>
            <w:r>
              <w:rPr>
                <w:rFonts w:hint="eastAsia"/>
                <w:sz w:val="23"/>
                <w:szCs w:val="23"/>
              </w:rPr>
              <w:t>各單位自行固定擺設之物品、設備。</w:t>
            </w:r>
          </w:p>
          <w:p w:rsidR="00794873" w:rsidRDefault="00794873" w:rsidP="00415EB0">
            <w:pPr>
              <w:pStyle w:val="Default"/>
              <w:rPr>
                <w:sz w:val="23"/>
                <w:szCs w:val="23"/>
              </w:rPr>
            </w:pPr>
            <w:r>
              <w:rPr>
                <w:sz w:val="23"/>
                <w:szCs w:val="23"/>
              </w:rPr>
              <w:t>4.</w:t>
            </w:r>
            <w:r>
              <w:rPr>
                <w:rFonts w:hint="eastAsia"/>
                <w:sz w:val="23"/>
                <w:szCs w:val="23"/>
              </w:rPr>
              <w:t>注意氣象局之預報。</w:t>
            </w:r>
          </w:p>
          <w:p w:rsidR="00794873" w:rsidRDefault="00794873" w:rsidP="00415EB0">
            <w:pPr>
              <w:pStyle w:val="Default"/>
              <w:rPr>
                <w:sz w:val="23"/>
                <w:szCs w:val="23"/>
              </w:rPr>
            </w:pPr>
            <w:r>
              <w:rPr>
                <w:rFonts w:hint="eastAsia"/>
                <w:sz w:val="23"/>
                <w:szCs w:val="23"/>
              </w:rPr>
              <w:t>二、處理階段</w:t>
            </w:r>
          </w:p>
          <w:p w:rsidR="00794873" w:rsidRDefault="00794873" w:rsidP="00415EB0">
            <w:pPr>
              <w:pStyle w:val="Default"/>
              <w:rPr>
                <w:sz w:val="23"/>
                <w:szCs w:val="23"/>
              </w:rPr>
            </w:pPr>
            <w:r>
              <w:rPr>
                <w:sz w:val="23"/>
                <w:szCs w:val="23"/>
              </w:rPr>
              <w:t>1.</w:t>
            </w:r>
            <w:r>
              <w:rPr>
                <w:rFonts w:hint="eastAsia"/>
                <w:sz w:val="23"/>
                <w:szCs w:val="23"/>
              </w:rPr>
              <w:t>地震、風災、水災</w:t>
            </w:r>
            <w:r>
              <w:rPr>
                <w:sz w:val="23"/>
                <w:szCs w:val="23"/>
              </w:rPr>
              <w:t>(</w:t>
            </w:r>
            <w:r w:rsidR="009F0B10">
              <w:rPr>
                <w:rFonts w:hint="eastAsia"/>
                <w:sz w:val="23"/>
                <w:szCs w:val="23"/>
              </w:rPr>
              <w:t>如附表四</w:t>
            </w:r>
            <w:r>
              <w:rPr>
                <w:sz w:val="23"/>
                <w:szCs w:val="23"/>
              </w:rPr>
              <w:t>-1)</w:t>
            </w:r>
          </w:p>
          <w:p w:rsidR="00794873" w:rsidRDefault="00794873" w:rsidP="00415EB0">
            <w:pPr>
              <w:pStyle w:val="Default"/>
              <w:rPr>
                <w:sz w:val="23"/>
                <w:szCs w:val="23"/>
              </w:rPr>
            </w:pPr>
            <w:r>
              <w:rPr>
                <w:rFonts w:hint="eastAsia"/>
                <w:sz w:val="23"/>
                <w:szCs w:val="23"/>
              </w:rPr>
              <w:t>三、善後階段</w:t>
            </w:r>
          </w:p>
          <w:p w:rsidR="00794873" w:rsidRDefault="00794873" w:rsidP="00415EB0">
            <w:pPr>
              <w:pStyle w:val="Default"/>
              <w:rPr>
                <w:sz w:val="23"/>
                <w:szCs w:val="23"/>
              </w:rPr>
            </w:pPr>
            <w:r>
              <w:rPr>
                <w:sz w:val="23"/>
                <w:szCs w:val="23"/>
              </w:rPr>
              <w:t>1.</w:t>
            </w:r>
            <w:r>
              <w:rPr>
                <w:rFonts w:hint="eastAsia"/>
                <w:sz w:val="23"/>
                <w:szCs w:val="23"/>
              </w:rPr>
              <w:t>檢討事件原因及處理過程，並研商善後事宜。</w:t>
            </w:r>
          </w:p>
          <w:p w:rsidR="00794873" w:rsidRDefault="00794873" w:rsidP="00415EB0">
            <w:pPr>
              <w:pStyle w:val="Default"/>
              <w:rPr>
                <w:sz w:val="23"/>
                <w:szCs w:val="23"/>
              </w:rPr>
            </w:pPr>
            <w:r>
              <w:rPr>
                <w:sz w:val="23"/>
                <w:szCs w:val="23"/>
              </w:rPr>
              <w:t>2.</w:t>
            </w:r>
            <w:r>
              <w:rPr>
                <w:rFonts w:hint="eastAsia"/>
                <w:sz w:val="23"/>
                <w:szCs w:val="23"/>
              </w:rPr>
              <w:t>檢查建物受損情形。</w:t>
            </w:r>
          </w:p>
          <w:p w:rsidR="00794873" w:rsidRDefault="00794873" w:rsidP="00415EB0">
            <w:pPr>
              <w:pStyle w:val="Default"/>
              <w:rPr>
                <w:sz w:val="23"/>
                <w:szCs w:val="23"/>
              </w:rPr>
            </w:pPr>
            <w:r>
              <w:rPr>
                <w:sz w:val="23"/>
                <w:szCs w:val="23"/>
              </w:rPr>
              <w:t>3.</w:t>
            </w:r>
            <w:r>
              <w:rPr>
                <w:rFonts w:hint="eastAsia"/>
                <w:sz w:val="23"/>
                <w:szCs w:val="23"/>
              </w:rPr>
              <w:t>清點損失，擬定復原計畫</w:t>
            </w:r>
          </w:p>
        </w:tc>
      </w:tr>
      <w:tr w:rsidR="00794873" w:rsidTr="00F242B5">
        <w:trPr>
          <w:trHeight w:val="418"/>
          <w:jc w:val="center"/>
        </w:trPr>
        <w:tc>
          <w:tcPr>
            <w:tcW w:w="1271" w:type="dxa"/>
            <w:tcBorders>
              <w:top w:val="single" w:sz="4" w:space="0" w:color="auto"/>
              <w:left w:val="single" w:sz="4" w:space="0" w:color="auto"/>
              <w:bottom w:val="single" w:sz="4" w:space="0" w:color="auto"/>
              <w:right w:val="single" w:sz="4" w:space="0" w:color="auto"/>
            </w:tcBorders>
          </w:tcPr>
          <w:p w:rsidR="00794873" w:rsidRDefault="00794873" w:rsidP="0018634C">
            <w:pPr>
              <w:pStyle w:val="Default"/>
              <w:rPr>
                <w:sz w:val="23"/>
                <w:szCs w:val="23"/>
              </w:rPr>
            </w:pPr>
            <w:r>
              <w:rPr>
                <w:rFonts w:hint="eastAsia"/>
                <w:sz w:val="23"/>
                <w:szCs w:val="23"/>
              </w:rPr>
              <w:t>二、意外事件</w:t>
            </w:r>
          </w:p>
        </w:tc>
        <w:tc>
          <w:tcPr>
            <w:tcW w:w="1843" w:type="dxa"/>
            <w:tcBorders>
              <w:top w:val="single" w:sz="4" w:space="0" w:color="auto"/>
              <w:left w:val="single" w:sz="4" w:space="0" w:color="auto"/>
              <w:bottom w:val="single" w:sz="4" w:space="0" w:color="auto"/>
              <w:right w:val="single" w:sz="4" w:space="0" w:color="auto"/>
            </w:tcBorders>
          </w:tcPr>
          <w:p w:rsidR="00794873" w:rsidRDefault="00794873" w:rsidP="00686149">
            <w:pPr>
              <w:pStyle w:val="Default"/>
              <w:rPr>
                <w:sz w:val="23"/>
                <w:szCs w:val="23"/>
              </w:rPr>
            </w:pPr>
            <w:r>
              <w:rPr>
                <w:rFonts w:hint="eastAsia"/>
                <w:sz w:val="23"/>
                <w:szCs w:val="23"/>
              </w:rPr>
              <w:t>毒性化學物質災害、動物性傷害、傳染病、食（藥）物中毒、交通事故及其他</w:t>
            </w:r>
          </w:p>
          <w:p w:rsidR="00794873" w:rsidRPr="00F26C82" w:rsidRDefault="00794873" w:rsidP="00686149">
            <w:pPr>
              <w:pStyle w:val="Default"/>
              <w:rPr>
                <w:sz w:val="23"/>
                <w:szCs w:val="23"/>
              </w:rPr>
            </w:pPr>
          </w:p>
        </w:tc>
        <w:tc>
          <w:tcPr>
            <w:tcW w:w="6095"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一、預防階段</w:t>
            </w:r>
          </w:p>
          <w:p w:rsidR="00794873" w:rsidRDefault="00794873" w:rsidP="00415EB0">
            <w:pPr>
              <w:pStyle w:val="Default"/>
              <w:rPr>
                <w:sz w:val="23"/>
                <w:szCs w:val="23"/>
              </w:rPr>
            </w:pPr>
            <w:r>
              <w:rPr>
                <w:sz w:val="23"/>
                <w:szCs w:val="23"/>
              </w:rPr>
              <w:t>1.</w:t>
            </w:r>
            <w:r>
              <w:rPr>
                <w:rFonts w:hint="eastAsia"/>
                <w:sz w:val="23"/>
                <w:szCs w:val="23"/>
              </w:rPr>
              <w:t>提供員工</w:t>
            </w:r>
            <w:r w:rsidR="00733B06">
              <w:rPr>
                <w:rFonts w:hint="eastAsia"/>
                <w:sz w:val="23"/>
                <w:szCs w:val="23"/>
              </w:rPr>
              <w:t>、</w:t>
            </w:r>
            <w:r w:rsidR="00753873">
              <w:rPr>
                <w:rFonts w:hint="eastAsia"/>
                <w:sz w:val="23"/>
                <w:szCs w:val="23"/>
              </w:rPr>
              <w:t>住民</w:t>
            </w:r>
            <w:r>
              <w:rPr>
                <w:rFonts w:hint="eastAsia"/>
                <w:sz w:val="23"/>
                <w:szCs w:val="23"/>
              </w:rPr>
              <w:t>認識毒性化學物質災害、傳染病防治之相關知識，並能早期偵測院內發生傳染病群聚事件，使防疫人員即時妥適處理及採取必要措施。</w:t>
            </w:r>
          </w:p>
          <w:p w:rsidR="00794873" w:rsidRDefault="00794873" w:rsidP="00415EB0">
            <w:pPr>
              <w:pStyle w:val="Default"/>
              <w:rPr>
                <w:sz w:val="23"/>
                <w:szCs w:val="23"/>
              </w:rPr>
            </w:pPr>
            <w:r>
              <w:rPr>
                <w:sz w:val="23"/>
                <w:szCs w:val="23"/>
              </w:rPr>
              <w:t>2.</w:t>
            </w:r>
            <w:r>
              <w:rPr>
                <w:rFonts w:hint="eastAsia"/>
                <w:sz w:val="23"/>
                <w:szCs w:val="23"/>
              </w:rPr>
              <w:t>平時即宣導預防動物性傷害之常識。</w:t>
            </w:r>
          </w:p>
          <w:p w:rsidR="00794873" w:rsidRDefault="00794873" w:rsidP="00415EB0">
            <w:pPr>
              <w:pStyle w:val="Default"/>
              <w:rPr>
                <w:sz w:val="23"/>
                <w:szCs w:val="23"/>
              </w:rPr>
            </w:pPr>
            <w:r>
              <w:rPr>
                <w:sz w:val="23"/>
                <w:szCs w:val="23"/>
              </w:rPr>
              <w:t>3.</w:t>
            </w:r>
            <w:r>
              <w:rPr>
                <w:rFonts w:hint="eastAsia"/>
                <w:sz w:val="23"/>
                <w:szCs w:val="23"/>
              </w:rPr>
              <w:t>消除蛇類、蜂類等棲息場所。</w:t>
            </w:r>
          </w:p>
          <w:p w:rsidR="00794873" w:rsidRDefault="00794873" w:rsidP="00415EB0">
            <w:pPr>
              <w:pStyle w:val="Default"/>
              <w:rPr>
                <w:sz w:val="23"/>
                <w:szCs w:val="23"/>
              </w:rPr>
            </w:pPr>
            <w:r>
              <w:rPr>
                <w:sz w:val="23"/>
                <w:szCs w:val="23"/>
              </w:rPr>
              <w:t>4.</w:t>
            </w:r>
            <w:r>
              <w:rPr>
                <w:rFonts w:hint="eastAsia"/>
                <w:sz w:val="23"/>
                <w:szCs w:val="23"/>
              </w:rPr>
              <w:t>建立餐廳衛生及完善之檢查制度，並注意飲食衛生，且廚房員工需定期體檢。</w:t>
            </w:r>
          </w:p>
          <w:p w:rsidR="00794873" w:rsidRDefault="00794873" w:rsidP="00415EB0">
            <w:pPr>
              <w:pStyle w:val="Default"/>
              <w:rPr>
                <w:sz w:val="23"/>
                <w:szCs w:val="23"/>
              </w:rPr>
            </w:pPr>
            <w:r>
              <w:rPr>
                <w:sz w:val="23"/>
                <w:szCs w:val="23"/>
              </w:rPr>
              <w:t>5.</w:t>
            </w:r>
            <w:r>
              <w:rPr>
                <w:rFonts w:hint="eastAsia"/>
                <w:sz w:val="23"/>
                <w:szCs w:val="23"/>
              </w:rPr>
              <w:t>平時將藥物安全收藏，服藥或給藥時，必須遵照醫師指示服用，並注意有效期限。</w:t>
            </w:r>
          </w:p>
          <w:p w:rsidR="00794873" w:rsidRDefault="00794873" w:rsidP="00415EB0">
            <w:pPr>
              <w:pStyle w:val="Default"/>
              <w:rPr>
                <w:sz w:val="23"/>
                <w:szCs w:val="23"/>
              </w:rPr>
            </w:pPr>
            <w:r>
              <w:rPr>
                <w:sz w:val="23"/>
                <w:szCs w:val="23"/>
              </w:rPr>
              <w:t>6.</w:t>
            </w:r>
            <w:r>
              <w:rPr>
                <w:rFonts w:hint="eastAsia"/>
                <w:sz w:val="23"/>
                <w:szCs w:val="23"/>
              </w:rPr>
              <w:t>加強交通安全宣導，對於公務車輛定期安全檢查，另並加強駕駛考核工作</w:t>
            </w:r>
          </w:p>
          <w:p w:rsidR="00794873" w:rsidRDefault="00794873" w:rsidP="00415EB0">
            <w:pPr>
              <w:pStyle w:val="Default"/>
              <w:rPr>
                <w:sz w:val="23"/>
                <w:szCs w:val="23"/>
              </w:rPr>
            </w:pPr>
            <w:r>
              <w:rPr>
                <w:rFonts w:hint="eastAsia"/>
                <w:sz w:val="23"/>
                <w:szCs w:val="23"/>
              </w:rPr>
              <w:t>二、處理階段</w:t>
            </w:r>
          </w:p>
          <w:p w:rsidR="00794873" w:rsidRDefault="00794873" w:rsidP="00415EB0">
            <w:pPr>
              <w:pStyle w:val="Default"/>
              <w:rPr>
                <w:sz w:val="23"/>
                <w:szCs w:val="23"/>
              </w:rPr>
            </w:pPr>
            <w:r>
              <w:rPr>
                <w:sz w:val="23"/>
                <w:szCs w:val="23"/>
              </w:rPr>
              <w:t>1.</w:t>
            </w:r>
            <w:r>
              <w:rPr>
                <w:rFonts w:hint="eastAsia"/>
                <w:sz w:val="23"/>
                <w:szCs w:val="23"/>
              </w:rPr>
              <w:t>毒性化學物質災害</w:t>
            </w:r>
            <w:r>
              <w:rPr>
                <w:sz w:val="23"/>
                <w:szCs w:val="23"/>
              </w:rPr>
              <w:t>(</w:t>
            </w:r>
            <w:r w:rsidR="009F0B10">
              <w:rPr>
                <w:rFonts w:hint="eastAsia"/>
                <w:sz w:val="23"/>
                <w:szCs w:val="23"/>
              </w:rPr>
              <w:t>如附表四</w:t>
            </w:r>
            <w:r>
              <w:rPr>
                <w:sz w:val="23"/>
                <w:szCs w:val="23"/>
              </w:rPr>
              <w:t>-</w:t>
            </w:r>
            <w:r>
              <w:rPr>
                <w:rFonts w:hint="eastAsia"/>
                <w:sz w:val="23"/>
                <w:szCs w:val="23"/>
              </w:rPr>
              <w:t>2-a</w:t>
            </w:r>
            <w:r>
              <w:rPr>
                <w:sz w:val="23"/>
                <w:szCs w:val="23"/>
              </w:rPr>
              <w:t>)</w:t>
            </w:r>
          </w:p>
          <w:p w:rsidR="00794873" w:rsidRDefault="00794873" w:rsidP="00415EB0">
            <w:pPr>
              <w:pStyle w:val="Default"/>
              <w:rPr>
                <w:sz w:val="23"/>
                <w:szCs w:val="23"/>
              </w:rPr>
            </w:pPr>
            <w:r>
              <w:rPr>
                <w:sz w:val="23"/>
                <w:szCs w:val="23"/>
              </w:rPr>
              <w:t>2.</w:t>
            </w:r>
            <w:r>
              <w:rPr>
                <w:rFonts w:hint="eastAsia"/>
                <w:sz w:val="23"/>
                <w:szCs w:val="23"/>
              </w:rPr>
              <w:t>動物性傷害</w:t>
            </w:r>
            <w:r>
              <w:rPr>
                <w:sz w:val="23"/>
                <w:szCs w:val="23"/>
              </w:rPr>
              <w:t>(</w:t>
            </w:r>
            <w:r w:rsidR="009F0B10">
              <w:rPr>
                <w:rFonts w:hint="eastAsia"/>
                <w:sz w:val="23"/>
                <w:szCs w:val="23"/>
              </w:rPr>
              <w:t>如附表四</w:t>
            </w:r>
            <w:r>
              <w:rPr>
                <w:sz w:val="23"/>
                <w:szCs w:val="23"/>
              </w:rPr>
              <w:t>-2</w:t>
            </w:r>
            <w:r>
              <w:rPr>
                <w:rFonts w:hint="eastAsia"/>
                <w:sz w:val="23"/>
                <w:szCs w:val="23"/>
              </w:rPr>
              <w:t>-</w:t>
            </w:r>
            <w:r>
              <w:rPr>
                <w:sz w:val="23"/>
                <w:szCs w:val="23"/>
              </w:rPr>
              <w:t>b)</w:t>
            </w:r>
          </w:p>
          <w:p w:rsidR="00794873" w:rsidRDefault="00794873" w:rsidP="00415EB0">
            <w:pPr>
              <w:pStyle w:val="Default"/>
              <w:rPr>
                <w:sz w:val="23"/>
                <w:szCs w:val="23"/>
              </w:rPr>
            </w:pPr>
            <w:r>
              <w:rPr>
                <w:sz w:val="23"/>
                <w:szCs w:val="23"/>
              </w:rPr>
              <w:t>3.</w:t>
            </w:r>
            <w:r>
              <w:rPr>
                <w:rFonts w:hint="eastAsia"/>
                <w:sz w:val="23"/>
                <w:szCs w:val="23"/>
              </w:rPr>
              <w:t>傳染病災害</w:t>
            </w:r>
            <w:r>
              <w:rPr>
                <w:sz w:val="23"/>
                <w:szCs w:val="23"/>
              </w:rPr>
              <w:t>(</w:t>
            </w:r>
            <w:r w:rsidR="009F0B10">
              <w:rPr>
                <w:rFonts w:hint="eastAsia"/>
                <w:sz w:val="23"/>
                <w:szCs w:val="23"/>
              </w:rPr>
              <w:t>如附表四</w:t>
            </w:r>
            <w:r>
              <w:rPr>
                <w:sz w:val="23"/>
                <w:szCs w:val="23"/>
              </w:rPr>
              <w:t>-</w:t>
            </w:r>
            <w:r>
              <w:rPr>
                <w:rFonts w:hint="eastAsia"/>
                <w:sz w:val="23"/>
                <w:szCs w:val="23"/>
              </w:rPr>
              <w:t>2</w:t>
            </w:r>
            <w:r>
              <w:rPr>
                <w:sz w:val="23"/>
                <w:szCs w:val="23"/>
              </w:rPr>
              <w:t>-c)</w:t>
            </w:r>
          </w:p>
          <w:p w:rsidR="00794873" w:rsidRDefault="00794873" w:rsidP="00415EB0">
            <w:pPr>
              <w:pStyle w:val="Default"/>
              <w:rPr>
                <w:sz w:val="23"/>
                <w:szCs w:val="23"/>
              </w:rPr>
            </w:pPr>
            <w:r>
              <w:rPr>
                <w:rFonts w:hint="eastAsia"/>
                <w:sz w:val="23"/>
                <w:szCs w:val="23"/>
              </w:rPr>
              <w:t>4.食物中毒</w:t>
            </w:r>
            <w:r>
              <w:rPr>
                <w:sz w:val="23"/>
                <w:szCs w:val="23"/>
              </w:rPr>
              <w:t>(</w:t>
            </w:r>
            <w:r w:rsidR="009F0B10">
              <w:rPr>
                <w:rFonts w:hint="eastAsia"/>
                <w:sz w:val="23"/>
                <w:szCs w:val="23"/>
              </w:rPr>
              <w:t>如附表四</w:t>
            </w:r>
            <w:r>
              <w:rPr>
                <w:sz w:val="23"/>
                <w:szCs w:val="23"/>
              </w:rPr>
              <w:t>-</w:t>
            </w:r>
            <w:r>
              <w:rPr>
                <w:rFonts w:hint="eastAsia"/>
                <w:sz w:val="23"/>
                <w:szCs w:val="23"/>
              </w:rPr>
              <w:t>2</w:t>
            </w:r>
            <w:r>
              <w:rPr>
                <w:sz w:val="23"/>
                <w:szCs w:val="23"/>
              </w:rPr>
              <w:t>-d)</w:t>
            </w:r>
          </w:p>
          <w:p w:rsidR="00794873" w:rsidRDefault="00794873" w:rsidP="00415EB0">
            <w:pPr>
              <w:pStyle w:val="Default"/>
              <w:rPr>
                <w:sz w:val="23"/>
                <w:szCs w:val="23"/>
              </w:rPr>
            </w:pPr>
            <w:r>
              <w:rPr>
                <w:sz w:val="23"/>
                <w:szCs w:val="23"/>
              </w:rPr>
              <w:t>5.</w:t>
            </w:r>
            <w:r>
              <w:rPr>
                <w:rFonts w:hint="eastAsia"/>
                <w:sz w:val="23"/>
                <w:szCs w:val="23"/>
              </w:rPr>
              <w:t>藥物中毒</w:t>
            </w:r>
            <w:r>
              <w:rPr>
                <w:sz w:val="23"/>
                <w:szCs w:val="23"/>
              </w:rPr>
              <w:t>(</w:t>
            </w:r>
            <w:r w:rsidR="009F0B10">
              <w:rPr>
                <w:rFonts w:hint="eastAsia"/>
                <w:sz w:val="23"/>
                <w:szCs w:val="23"/>
              </w:rPr>
              <w:t>如附表四</w:t>
            </w:r>
            <w:r>
              <w:rPr>
                <w:sz w:val="23"/>
                <w:szCs w:val="23"/>
              </w:rPr>
              <w:t>-</w:t>
            </w:r>
            <w:r>
              <w:rPr>
                <w:rFonts w:hint="eastAsia"/>
                <w:sz w:val="23"/>
                <w:szCs w:val="23"/>
              </w:rPr>
              <w:t>2</w:t>
            </w:r>
            <w:r>
              <w:rPr>
                <w:sz w:val="23"/>
                <w:szCs w:val="23"/>
              </w:rPr>
              <w:t>-e)</w:t>
            </w:r>
          </w:p>
          <w:p w:rsidR="00794873" w:rsidRDefault="00794873" w:rsidP="00415EB0">
            <w:pPr>
              <w:pStyle w:val="Default"/>
              <w:rPr>
                <w:sz w:val="23"/>
                <w:szCs w:val="23"/>
              </w:rPr>
            </w:pPr>
            <w:r>
              <w:rPr>
                <w:sz w:val="23"/>
                <w:szCs w:val="23"/>
              </w:rPr>
              <w:t>6.</w:t>
            </w:r>
            <w:r>
              <w:rPr>
                <w:rFonts w:hint="eastAsia"/>
                <w:sz w:val="23"/>
                <w:szCs w:val="23"/>
              </w:rPr>
              <w:t>交通事故</w:t>
            </w:r>
            <w:r>
              <w:rPr>
                <w:sz w:val="23"/>
                <w:szCs w:val="23"/>
              </w:rPr>
              <w:t>(</w:t>
            </w:r>
            <w:r w:rsidR="009F0B10">
              <w:rPr>
                <w:rFonts w:hint="eastAsia"/>
                <w:sz w:val="23"/>
                <w:szCs w:val="23"/>
              </w:rPr>
              <w:t>如附表四</w:t>
            </w:r>
            <w:r>
              <w:rPr>
                <w:sz w:val="23"/>
                <w:szCs w:val="23"/>
              </w:rPr>
              <w:t>-</w:t>
            </w:r>
            <w:r>
              <w:rPr>
                <w:rFonts w:hint="eastAsia"/>
                <w:sz w:val="23"/>
                <w:szCs w:val="23"/>
              </w:rPr>
              <w:t>2</w:t>
            </w:r>
            <w:r>
              <w:rPr>
                <w:sz w:val="23"/>
                <w:szCs w:val="23"/>
              </w:rPr>
              <w:t>-f)</w:t>
            </w:r>
          </w:p>
          <w:p w:rsidR="00794873" w:rsidRDefault="00794873" w:rsidP="00415EB0">
            <w:pPr>
              <w:pStyle w:val="Default"/>
              <w:rPr>
                <w:sz w:val="23"/>
                <w:szCs w:val="23"/>
              </w:rPr>
            </w:pPr>
            <w:r>
              <w:rPr>
                <w:rFonts w:hint="eastAsia"/>
                <w:sz w:val="23"/>
                <w:szCs w:val="23"/>
              </w:rPr>
              <w:t>三、善後階段</w:t>
            </w:r>
          </w:p>
          <w:p w:rsidR="00794873" w:rsidRDefault="00794873" w:rsidP="00415EB0">
            <w:pPr>
              <w:pStyle w:val="Default"/>
              <w:rPr>
                <w:sz w:val="23"/>
                <w:szCs w:val="23"/>
              </w:rPr>
            </w:pPr>
            <w:r>
              <w:rPr>
                <w:sz w:val="23"/>
                <w:szCs w:val="23"/>
              </w:rPr>
              <w:t>1.</w:t>
            </w:r>
            <w:r>
              <w:rPr>
                <w:rFonts w:hint="eastAsia"/>
                <w:sz w:val="23"/>
                <w:szCs w:val="23"/>
              </w:rPr>
              <w:t>檢討事件發生原因，確實檢討改進，並適時安撫員工</w:t>
            </w:r>
            <w:r w:rsidR="00733B06">
              <w:rPr>
                <w:rFonts w:hint="eastAsia"/>
                <w:sz w:val="23"/>
                <w:szCs w:val="23"/>
              </w:rPr>
              <w:t>、</w:t>
            </w:r>
            <w:r w:rsidR="00753873">
              <w:rPr>
                <w:rFonts w:hint="eastAsia"/>
                <w:sz w:val="23"/>
                <w:szCs w:val="23"/>
              </w:rPr>
              <w:t>住民</w:t>
            </w:r>
            <w:r>
              <w:rPr>
                <w:rFonts w:hint="eastAsia"/>
                <w:sz w:val="23"/>
                <w:szCs w:val="23"/>
              </w:rPr>
              <w:t>情緒。</w:t>
            </w:r>
          </w:p>
          <w:p w:rsidR="00794873" w:rsidRDefault="00794873" w:rsidP="00415EB0">
            <w:pPr>
              <w:pStyle w:val="Default"/>
              <w:rPr>
                <w:sz w:val="23"/>
                <w:szCs w:val="23"/>
              </w:rPr>
            </w:pPr>
            <w:r>
              <w:rPr>
                <w:sz w:val="23"/>
                <w:szCs w:val="23"/>
              </w:rPr>
              <w:lastRenderedPageBreak/>
              <w:t>2.</w:t>
            </w:r>
            <w:r>
              <w:rPr>
                <w:rFonts w:hint="eastAsia"/>
                <w:sz w:val="23"/>
                <w:szCs w:val="23"/>
              </w:rPr>
              <w:t>針對當事人予以觀察輔導，疏導情緒。</w:t>
            </w:r>
          </w:p>
          <w:p w:rsidR="00794873" w:rsidRDefault="00794873" w:rsidP="00415EB0">
            <w:pPr>
              <w:pStyle w:val="Default"/>
              <w:rPr>
                <w:sz w:val="23"/>
                <w:szCs w:val="23"/>
              </w:rPr>
            </w:pPr>
            <w:r>
              <w:rPr>
                <w:sz w:val="23"/>
                <w:szCs w:val="23"/>
              </w:rPr>
              <w:t>3.</w:t>
            </w:r>
            <w:r>
              <w:rPr>
                <w:rFonts w:hint="eastAsia"/>
                <w:sz w:val="23"/>
                <w:szCs w:val="23"/>
              </w:rPr>
              <w:t>列入案例，檢討各項安全措施，以防意外事件再度發生。</w:t>
            </w:r>
          </w:p>
          <w:p w:rsidR="00794873" w:rsidRPr="00F26C82" w:rsidRDefault="00794873" w:rsidP="00415EB0">
            <w:pPr>
              <w:pStyle w:val="Default"/>
              <w:rPr>
                <w:sz w:val="23"/>
                <w:szCs w:val="23"/>
              </w:rPr>
            </w:pPr>
            <w:r>
              <w:rPr>
                <w:sz w:val="23"/>
                <w:szCs w:val="23"/>
              </w:rPr>
              <w:t>4.</w:t>
            </w:r>
            <w:r>
              <w:rPr>
                <w:rFonts w:hint="eastAsia"/>
                <w:sz w:val="23"/>
                <w:szCs w:val="23"/>
              </w:rPr>
              <w:t>對於車禍身故部分，協助家屬處理善後事宜。</w:t>
            </w:r>
          </w:p>
        </w:tc>
      </w:tr>
      <w:tr w:rsidR="00794873" w:rsidTr="00F242B5">
        <w:trPr>
          <w:trHeight w:val="569"/>
          <w:jc w:val="center"/>
        </w:trPr>
        <w:tc>
          <w:tcPr>
            <w:tcW w:w="1271"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jc w:val="center"/>
              <w:rPr>
                <w:sz w:val="23"/>
                <w:szCs w:val="23"/>
              </w:rPr>
            </w:pPr>
            <w:r>
              <w:rPr>
                <w:rFonts w:hint="eastAsia"/>
                <w:sz w:val="23"/>
                <w:szCs w:val="23"/>
              </w:rPr>
              <w:lastRenderedPageBreak/>
              <w:t>三、公共安全事件</w:t>
            </w:r>
          </w:p>
        </w:tc>
        <w:tc>
          <w:tcPr>
            <w:tcW w:w="1843" w:type="dxa"/>
            <w:tcBorders>
              <w:top w:val="single" w:sz="4" w:space="0" w:color="auto"/>
              <w:left w:val="single" w:sz="4" w:space="0" w:color="auto"/>
              <w:bottom w:val="single" w:sz="4" w:space="0" w:color="auto"/>
              <w:right w:val="single" w:sz="4" w:space="0" w:color="auto"/>
            </w:tcBorders>
          </w:tcPr>
          <w:p w:rsidR="00794873" w:rsidRDefault="00794873" w:rsidP="00F242B5">
            <w:pPr>
              <w:pStyle w:val="Default"/>
              <w:rPr>
                <w:sz w:val="23"/>
                <w:szCs w:val="23"/>
              </w:rPr>
            </w:pPr>
            <w:r>
              <w:rPr>
                <w:rFonts w:hint="eastAsia"/>
                <w:sz w:val="23"/>
                <w:szCs w:val="23"/>
              </w:rPr>
              <w:t>1.院區火警</w:t>
            </w:r>
          </w:p>
          <w:p w:rsidR="00794873" w:rsidRDefault="00794873" w:rsidP="00F242B5">
            <w:pPr>
              <w:pStyle w:val="Default"/>
              <w:rPr>
                <w:sz w:val="23"/>
                <w:szCs w:val="23"/>
              </w:rPr>
            </w:pPr>
            <w:r>
              <w:rPr>
                <w:sz w:val="23"/>
                <w:szCs w:val="23"/>
              </w:rPr>
              <w:t>2.</w:t>
            </w:r>
            <w:r>
              <w:rPr>
                <w:rFonts w:hint="eastAsia"/>
                <w:sz w:val="23"/>
                <w:szCs w:val="23"/>
              </w:rPr>
              <w:t>院內建築</w:t>
            </w:r>
            <w:r w:rsidR="00F242B5">
              <w:rPr>
                <w:rFonts w:hint="eastAsia"/>
                <w:sz w:val="23"/>
                <w:szCs w:val="23"/>
              </w:rPr>
              <w:t>設</w:t>
            </w:r>
            <w:r>
              <w:rPr>
                <w:rFonts w:hint="eastAsia"/>
                <w:sz w:val="23"/>
                <w:szCs w:val="23"/>
              </w:rPr>
              <w:t>施</w:t>
            </w:r>
          </w:p>
        </w:tc>
        <w:tc>
          <w:tcPr>
            <w:tcW w:w="6095"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一、預防階段</w:t>
            </w:r>
          </w:p>
          <w:p w:rsidR="00794873" w:rsidRDefault="00794873" w:rsidP="00415EB0">
            <w:pPr>
              <w:pStyle w:val="Default"/>
              <w:rPr>
                <w:sz w:val="23"/>
                <w:szCs w:val="23"/>
              </w:rPr>
            </w:pPr>
            <w:r>
              <w:rPr>
                <w:sz w:val="23"/>
                <w:szCs w:val="23"/>
              </w:rPr>
              <w:t>1.</w:t>
            </w:r>
            <w:r>
              <w:rPr>
                <w:rFonts w:hint="eastAsia"/>
                <w:sz w:val="23"/>
                <w:szCs w:val="23"/>
              </w:rPr>
              <w:t>定期檢查供電線路、消防設備及建築物結構之安全性。</w:t>
            </w:r>
          </w:p>
          <w:p w:rsidR="00794873" w:rsidRDefault="00794873" w:rsidP="00415EB0">
            <w:pPr>
              <w:pStyle w:val="Default"/>
              <w:rPr>
                <w:sz w:val="23"/>
                <w:szCs w:val="23"/>
              </w:rPr>
            </w:pPr>
            <w:r>
              <w:rPr>
                <w:sz w:val="23"/>
                <w:szCs w:val="23"/>
              </w:rPr>
              <w:t>2.</w:t>
            </w:r>
            <w:r>
              <w:rPr>
                <w:rFonts w:hint="eastAsia"/>
                <w:sz w:val="23"/>
                <w:szCs w:val="23"/>
              </w:rPr>
              <w:t>平時督促相關工作人員進行相關建物、設施設備例行性檢查。</w:t>
            </w:r>
          </w:p>
          <w:p w:rsidR="00794873" w:rsidRDefault="00794873" w:rsidP="00415EB0">
            <w:pPr>
              <w:pStyle w:val="Default"/>
              <w:rPr>
                <w:sz w:val="23"/>
                <w:szCs w:val="23"/>
              </w:rPr>
            </w:pPr>
            <w:r>
              <w:rPr>
                <w:sz w:val="23"/>
                <w:szCs w:val="23"/>
              </w:rPr>
              <w:t>3.</w:t>
            </w:r>
            <w:r>
              <w:rPr>
                <w:rFonts w:hint="eastAsia"/>
                <w:sz w:val="23"/>
                <w:szCs w:val="23"/>
              </w:rPr>
              <w:t>注意施工中工地之安全措施及通報各課室注意</w:t>
            </w:r>
            <w:r w:rsidR="00D40B03">
              <w:rPr>
                <w:rFonts w:hint="eastAsia"/>
                <w:sz w:val="23"/>
                <w:szCs w:val="23"/>
              </w:rPr>
              <w:t>人員</w:t>
            </w:r>
            <w:r>
              <w:rPr>
                <w:rFonts w:hint="eastAsia"/>
                <w:sz w:val="23"/>
                <w:szCs w:val="23"/>
              </w:rPr>
              <w:t>之安全防範。</w:t>
            </w:r>
          </w:p>
          <w:p w:rsidR="00794873" w:rsidRDefault="00794873" w:rsidP="00415EB0">
            <w:pPr>
              <w:pStyle w:val="Default"/>
              <w:rPr>
                <w:sz w:val="23"/>
                <w:szCs w:val="23"/>
              </w:rPr>
            </w:pPr>
            <w:r>
              <w:rPr>
                <w:sz w:val="23"/>
                <w:szCs w:val="23"/>
              </w:rPr>
              <w:t>4.</w:t>
            </w:r>
            <w:r>
              <w:rPr>
                <w:rFonts w:hint="eastAsia"/>
                <w:sz w:val="23"/>
                <w:szCs w:val="23"/>
              </w:rPr>
              <w:t>妥善儲存易燃物品。</w:t>
            </w:r>
          </w:p>
          <w:p w:rsidR="00794873" w:rsidRDefault="00794873" w:rsidP="00415EB0">
            <w:pPr>
              <w:pStyle w:val="Default"/>
              <w:rPr>
                <w:sz w:val="23"/>
                <w:szCs w:val="23"/>
              </w:rPr>
            </w:pPr>
            <w:r>
              <w:rPr>
                <w:sz w:val="23"/>
                <w:szCs w:val="23"/>
              </w:rPr>
              <w:t>5.</w:t>
            </w:r>
            <w:r>
              <w:rPr>
                <w:rFonts w:hint="eastAsia"/>
                <w:sz w:val="23"/>
                <w:szCs w:val="23"/>
              </w:rPr>
              <w:t>定期實施消防訓練。</w:t>
            </w:r>
          </w:p>
          <w:p w:rsidR="00794873" w:rsidRDefault="00794873" w:rsidP="00415EB0">
            <w:pPr>
              <w:pStyle w:val="Default"/>
              <w:rPr>
                <w:sz w:val="23"/>
                <w:szCs w:val="23"/>
              </w:rPr>
            </w:pPr>
            <w:r>
              <w:rPr>
                <w:rFonts w:hint="eastAsia"/>
                <w:sz w:val="23"/>
                <w:szCs w:val="23"/>
              </w:rPr>
              <w:t>二、處理階段</w:t>
            </w:r>
          </w:p>
          <w:p w:rsidR="00794873" w:rsidRDefault="00794873" w:rsidP="00415EB0">
            <w:pPr>
              <w:pStyle w:val="Default"/>
              <w:rPr>
                <w:sz w:val="23"/>
                <w:szCs w:val="23"/>
              </w:rPr>
            </w:pPr>
            <w:r>
              <w:rPr>
                <w:sz w:val="23"/>
                <w:szCs w:val="23"/>
              </w:rPr>
              <w:t>1.</w:t>
            </w:r>
            <w:r>
              <w:rPr>
                <w:rFonts w:hint="eastAsia"/>
                <w:sz w:val="23"/>
                <w:szCs w:val="23"/>
              </w:rPr>
              <w:t>院區火警</w:t>
            </w:r>
            <w:r>
              <w:rPr>
                <w:sz w:val="23"/>
                <w:szCs w:val="23"/>
              </w:rPr>
              <w:t>(</w:t>
            </w:r>
            <w:r w:rsidR="009F0B10">
              <w:rPr>
                <w:rFonts w:hint="eastAsia"/>
                <w:sz w:val="23"/>
                <w:szCs w:val="23"/>
              </w:rPr>
              <w:t>如附表四</w:t>
            </w:r>
            <w:r>
              <w:rPr>
                <w:sz w:val="23"/>
                <w:szCs w:val="23"/>
              </w:rPr>
              <w:t>-</w:t>
            </w:r>
            <w:r>
              <w:rPr>
                <w:rFonts w:hint="eastAsia"/>
                <w:sz w:val="23"/>
                <w:szCs w:val="23"/>
              </w:rPr>
              <w:t>3</w:t>
            </w:r>
            <w:r>
              <w:rPr>
                <w:sz w:val="23"/>
                <w:szCs w:val="23"/>
              </w:rPr>
              <w:t>-a)</w:t>
            </w:r>
          </w:p>
          <w:p w:rsidR="00794873" w:rsidRDefault="00794873" w:rsidP="00415EB0">
            <w:pPr>
              <w:pStyle w:val="Default"/>
              <w:rPr>
                <w:sz w:val="23"/>
                <w:szCs w:val="23"/>
              </w:rPr>
            </w:pPr>
            <w:r>
              <w:rPr>
                <w:sz w:val="23"/>
                <w:szCs w:val="23"/>
              </w:rPr>
              <w:t>2.</w:t>
            </w:r>
            <w:r>
              <w:rPr>
                <w:rFonts w:hint="eastAsia"/>
                <w:sz w:val="23"/>
                <w:szCs w:val="23"/>
              </w:rPr>
              <w:t>院內建築設施傷害</w:t>
            </w:r>
            <w:r>
              <w:rPr>
                <w:sz w:val="23"/>
                <w:szCs w:val="23"/>
              </w:rPr>
              <w:t>(</w:t>
            </w:r>
            <w:r w:rsidR="009F0B10">
              <w:rPr>
                <w:rFonts w:hint="eastAsia"/>
                <w:sz w:val="23"/>
                <w:szCs w:val="23"/>
              </w:rPr>
              <w:t>如附表四</w:t>
            </w:r>
            <w:r>
              <w:rPr>
                <w:sz w:val="23"/>
                <w:szCs w:val="23"/>
              </w:rPr>
              <w:t>-</w:t>
            </w:r>
            <w:r>
              <w:rPr>
                <w:rFonts w:hint="eastAsia"/>
                <w:sz w:val="23"/>
                <w:szCs w:val="23"/>
              </w:rPr>
              <w:t>3</w:t>
            </w:r>
            <w:r>
              <w:rPr>
                <w:sz w:val="23"/>
                <w:szCs w:val="23"/>
              </w:rPr>
              <w:t>-b)</w:t>
            </w:r>
          </w:p>
          <w:p w:rsidR="00794873" w:rsidRDefault="00794873" w:rsidP="00415EB0">
            <w:pPr>
              <w:pStyle w:val="Default"/>
              <w:rPr>
                <w:sz w:val="23"/>
                <w:szCs w:val="23"/>
              </w:rPr>
            </w:pPr>
            <w:r>
              <w:rPr>
                <w:rFonts w:hint="eastAsia"/>
                <w:sz w:val="23"/>
                <w:szCs w:val="23"/>
              </w:rPr>
              <w:t>三、善後階段</w:t>
            </w:r>
          </w:p>
          <w:p w:rsidR="00794873" w:rsidRDefault="00794873" w:rsidP="00415EB0">
            <w:pPr>
              <w:pStyle w:val="Default"/>
              <w:rPr>
                <w:sz w:val="23"/>
                <w:szCs w:val="23"/>
              </w:rPr>
            </w:pPr>
            <w:r>
              <w:rPr>
                <w:sz w:val="23"/>
                <w:szCs w:val="23"/>
              </w:rPr>
              <w:t>1.</w:t>
            </w:r>
            <w:r>
              <w:rPr>
                <w:rFonts w:hint="eastAsia"/>
                <w:sz w:val="23"/>
                <w:szCs w:val="23"/>
              </w:rPr>
              <w:t>檢討事件處理過程，並研商善後事宜。</w:t>
            </w:r>
          </w:p>
          <w:p w:rsidR="00794873" w:rsidRDefault="00794873" w:rsidP="00415EB0">
            <w:pPr>
              <w:pStyle w:val="Default"/>
              <w:rPr>
                <w:sz w:val="23"/>
                <w:szCs w:val="23"/>
              </w:rPr>
            </w:pPr>
            <w:r>
              <w:rPr>
                <w:sz w:val="23"/>
                <w:szCs w:val="23"/>
              </w:rPr>
              <w:t>2.</w:t>
            </w:r>
            <w:r>
              <w:rPr>
                <w:rFonts w:hint="eastAsia"/>
                <w:sz w:val="23"/>
                <w:szCs w:val="23"/>
              </w:rPr>
              <w:t>檢討出事原因，並全面改善。</w:t>
            </w:r>
          </w:p>
          <w:p w:rsidR="00794873" w:rsidRDefault="00794873" w:rsidP="00F242B5">
            <w:pPr>
              <w:pStyle w:val="Default"/>
              <w:rPr>
                <w:sz w:val="23"/>
                <w:szCs w:val="23"/>
              </w:rPr>
            </w:pPr>
            <w:r>
              <w:rPr>
                <w:sz w:val="23"/>
                <w:szCs w:val="23"/>
              </w:rPr>
              <w:t>3.</w:t>
            </w:r>
            <w:r>
              <w:rPr>
                <w:rFonts w:hint="eastAsia"/>
                <w:sz w:val="23"/>
                <w:szCs w:val="23"/>
              </w:rPr>
              <w:t>清點損失，擬定復原計畫。</w:t>
            </w:r>
          </w:p>
        </w:tc>
      </w:tr>
      <w:tr w:rsidR="00794873" w:rsidTr="00F242B5">
        <w:trPr>
          <w:trHeight w:val="528"/>
          <w:jc w:val="center"/>
        </w:trPr>
        <w:tc>
          <w:tcPr>
            <w:tcW w:w="1271"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四、暴力衝突事件</w:t>
            </w:r>
          </w:p>
        </w:tc>
        <w:tc>
          <w:tcPr>
            <w:tcW w:w="1843"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1.</w:t>
            </w:r>
            <w:r w:rsidR="00753873">
              <w:rPr>
                <w:rFonts w:hint="eastAsia"/>
                <w:sz w:val="23"/>
                <w:szCs w:val="23"/>
              </w:rPr>
              <w:t>住民</w:t>
            </w:r>
            <w:r>
              <w:rPr>
                <w:rFonts w:hint="eastAsia"/>
                <w:sz w:val="23"/>
                <w:szCs w:val="23"/>
              </w:rPr>
              <w:t>衝突事件</w:t>
            </w:r>
          </w:p>
          <w:p w:rsidR="00794873" w:rsidRDefault="00794873" w:rsidP="00415EB0">
            <w:pPr>
              <w:pStyle w:val="Default"/>
              <w:rPr>
                <w:sz w:val="23"/>
                <w:szCs w:val="23"/>
              </w:rPr>
            </w:pPr>
            <w:r>
              <w:rPr>
                <w:rFonts w:hint="eastAsia"/>
                <w:sz w:val="23"/>
                <w:szCs w:val="23"/>
              </w:rPr>
              <w:t>2.外力滋擾事件</w:t>
            </w:r>
          </w:p>
        </w:tc>
        <w:tc>
          <w:tcPr>
            <w:tcW w:w="6095"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一、預防階段</w:t>
            </w:r>
          </w:p>
          <w:p w:rsidR="00794873" w:rsidRDefault="00794873" w:rsidP="00415EB0">
            <w:pPr>
              <w:pStyle w:val="Default"/>
              <w:rPr>
                <w:sz w:val="23"/>
                <w:szCs w:val="23"/>
              </w:rPr>
            </w:pPr>
            <w:r>
              <w:rPr>
                <w:sz w:val="23"/>
                <w:szCs w:val="23"/>
              </w:rPr>
              <w:t>1.</w:t>
            </w:r>
            <w:r>
              <w:rPr>
                <w:rFonts w:hint="eastAsia"/>
                <w:sz w:val="23"/>
                <w:szCs w:val="23"/>
              </w:rPr>
              <w:t>加強門禁管制，防範外人入院滋事。</w:t>
            </w:r>
          </w:p>
          <w:p w:rsidR="00794873" w:rsidRDefault="00794873" w:rsidP="00415EB0">
            <w:pPr>
              <w:pStyle w:val="Default"/>
              <w:rPr>
                <w:sz w:val="23"/>
                <w:szCs w:val="23"/>
              </w:rPr>
            </w:pPr>
            <w:r>
              <w:rPr>
                <w:sz w:val="23"/>
                <w:szCs w:val="23"/>
              </w:rPr>
              <w:t>2.</w:t>
            </w:r>
            <w:r>
              <w:rPr>
                <w:rFonts w:hint="eastAsia"/>
                <w:sz w:val="23"/>
                <w:szCs w:val="23"/>
              </w:rPr>
              <w:t>裝置安全監視系統及加強院區照明設備，避免產生死角。</w:t>
            </w:r>
          </w:p>
          <w:p w:rsidR="00794873" w:rsidRDefault="00794873" w:rsidP="00415EB0">
            <w:pPr>
              <w:pStyle w:val="Default"/>
              <w:rPr>
                <w:sz w:val="23"/>
                <w:szCs w:val="23"/>
              </w:rPr>
            </w:pPr>
            <w:r>
              <w:rPr>
                <w:sz w:val="23"/>
                <w:szCs w:val="23"/>
              </w:rPr>
              <w:t>3.</w:t>
            </w:r>
            <w:r>
              <w:rPr>
                <w:rFonts w:hint="eastAsia"/>
                <w:sz w:val="23"/>
                <w:szCs w:val="23"/>
              </w:rPr>
              <w:t>協調警方派員定時至院巡查，以維護院區安全。</w:t>
            </w:r>
          </w:p>
          <w:p w:rsidR="00794873" w:rsidRDefault="00794873" w:rsidP="00415EB0">
            <w:pPr>
              <w:pStyle w:val="Default"/>
              <w:rPr>
                <w:sz w:val="23"/>
                <w:szCs w:val="23"/>
              </w:rPr>
            </w:pPr>
            <w:r>
              <w:rPr>
                <w:sz w:val="23"/>
                <w:szCs w:val="23"/>
              </w:rPr>
              <w:t>4.</w:t>
            </w:r>
            <w:r>
              <w:rPr>
                <w:rFonts w:hint="eastAsia"/>
                <w:sz w:val="23"/>
                <w:szCs w:val="23"/>
              </w:rPr>
              <w:t>強化生活輔導，確實瞭解</w:t>
            </w:r>
            <w:r w:rsidR="00753873">
              <w:rPr>
                <w:rFonts w:hint="eastAsia"/>
                <w:sz w:val="23"/>
                <w:szCs w:val="23"/>
              </w:rPr>
              <w:t>住民</w:t>
            </w:r>
            <w:r>
              <w:rPr>
                <w:rFonts w:hint="eastAsia"/>
                <w:sz w:val="23"/>
                <w:szCs w:val="23"/>
              </w:rPr>
              <w:t>動態</w:t>
            </w:r>
            <w:r>
              <w:rPr>
                <w:sz w:val="23"/>
                <w:szCs w:val="23"/>
              </w:rPr>
              <w:t>,</w:t>
            </w:r>
            <w:r>
              <w:rPr>
                <w:rFonts w:hint="eastAsia"/>
                <w:sz w:val="23"/>
                <w:szCs w:val="23"/>
              </w:rPr>
              <w:t>對具暴力傾向之</w:t>
            </w:r>
            <w:r w:rsidR="00753873">
              <w:rPr>
                <w:rFonts w:hint="eastAsia"/>
                <w:sz w:val="23"/>
                <w:szCs w:val="23"/>
              </w:rPr>
              <w:t>住民</w:t>
            </w:r>
            <w:r>
              <w:rPr>
                <w:rFonts w:hint="eastAsia"/>
                <w:sz w:val="23"/>
                <w:szCs w:val="23"/>
              </w:rPr>
              <w:t>，多予愛心陪伴、輔導。</w:t>
            </w:r>
          </w:p>
          <w:p w:rsidR="00794873" w:rsidRDefault="00794873" w:rsidP="00415EB0">
            <w:pPr>
              <w:pStyle w:val="Default"/>
              <w:rPr>
                <w:sz w:val="23"/>
                <w:szCs w:val="23"/>
              </w:rPr>
            </w:pPr>
            <w:r>
              <w:rPr>
                <w:sz w:val="23"/>
                <w:szCs w:val="23"/>
              </w:rPr>
              <w:t>5.</w:t>
            </w:r>
            <w:r>
              <w:rPr>
                <w:rFonts w:hint="eastAsia"/>
                <w:sz w:val="23"/>
                <w:szCs w:val="23"/>
              </w:rPr>
              <w:t>安排</w:t>
            </w:r>
            <w:r w:rsidR="00753873">
              <w:rPr>
                <w:rFonts w:hint="eastAsia"/>
                <w:sz w:val="23"/>
                <w:szCs w:val="23"/>
              </w:rPr>
              <w:t>住民</w:t>
            </w:r>
            <w:r>
              <w:rPr>
                <w:rFonts w:hint="eastAsia"/>
                <w:sz w:val="23"/>
                <w:szCs w:val="23"/>
              </w:rPr>
              <w:t>正當休閒活動。</w:t>
            </w:r>
          </w:p>
          <w:p w:rsidR="00794873" w:rsidRDefault="00794873" w:rsidP="00415EB0">
            <w:pPr>
              <w:pStyle w:val="Default"/>
              <w:rPr>
                <w:sz w:val="23"/>
                <w:szCs w:val="23"/>
              </w:rPr>
            </w:pPr>
            <w:r>
              <w:rPr>
                <w:sz w:val="23"/>
                <w:szCs w:val="23"/>
              </w:rPr>
              <w:t>6.</w:t>
            </w:r>
            <w:r>
              <w:rPr>
                <w:rFonts w:hint="eastAsia"/>
                <w:sz w:val="23"/>
                <w:szCs w:val="23"/>
              </w:rPr>
              <w:t>建立溝通及申訴管道。</w:t>
            </w:r>
          </w:p>
          <w:p w:rsidR="00794873" w:rsidRDefault="00794873" w:rsidP="00415EB0">
            <w:pPr>
              <w:pStyle w:val="Default"/>
              <w:rPr>
                <w:sz w:val="23"/>
                <w:szCs w:val="23"/>
              </w:rPr>
            </w:pPr>
            <w:r>
              <w:rPr>
                <w:rFonts w:hint="eastAsia"/>
                <w:sz w:val="23"/>
                <w:szCs w:val="23"/>
              </w:rPr>
              <w:t>二、處理階段</w:t>
            </w:r>
          </w:p>
          <w:p w:rsidR="00794873" w:rsidRDefault="00794873" w:rsidP="00415EB0">
            <w:pPr>
              <w:pStyle w:val="Default"/>
              <w:rPr>
                <w:sz w:val="23"/>
                <w:szCs w:val="23"/>
              </w:rPr>
            </w:pPr>
            <w:r>
              <w:rPr>
                <w:sz w:val="23"/>
                <w:szCs w:val="23"/>
              </w:rPr>
              <w:t>1.</w:t>
            </w:r>
            <w:r w:rsidR="00753873">
              <w:rPr>
                <w:rFonts w:hint="eastAsia"/>
                <w:sz w:val="23"/>
                <w:szCs w:val="23"/>
              </w:rPr>
              <w:t>住民</w:t>
            </w:r>
            <w:r>
              <w:rPr>
                <w:rFonts w:hint="eastAsia"/>
                <w:sz w:val="23"/>
                <w:szCs w:val="23"/>
              </w:rPr>
              <w:t>衝突事件</w:t>
            </w:r>
            <w:r>
              <w:rPr>
                <w:sz w:val="23"/>
                <w:szCs w:val="23"/>
              </w:rPr>
              <w:t>(</w:t>
            </w:r>
            <w:r w:rsidR="009F0B10">
              <w:rPr>
                <w:rFonts w:hint="eastAsia"/>
                <w:sz w:val="23"/>
                <w:szCs w:val="23"/>
              </w:rPr>
              <w:t>如附表四</w:t>
            </w:r>
            <w:r>
              <w:rPr>
                <w:sz w:val="23"/>
                <w:szCs w:val="23"/>
              </w:rPr>
              <w:t>-</w:t>
            </w:r>
            <w:r>
              <w:rPr>
                <w:rFonts w:hint="eastAsia"/>
                <w:sz w:val="23"/>
                <w:szCs w:val="23"/>
              </w:rPr>
              <w:t>4-</w:t>
            </w:r>
            <w:r>
              <w:rPr>
                <w:sz w:val="23"/>
                <w:szCs w:val="23"/>
              </w:rPr>
              <w:t>a)</w:t>
            </w:r>
          </w:p>
          <w:p w:rsidR="00794873" w:rsidRDefault="00794873" w:rsidP="00415EB0">
            <w:pPr>
              <w:pStyle w:val="Default"/>
              <w:rPr>
                <w:sz w:val="23"/>
                <w:szCs w:val="23"/>
              </w:rPr>
            </w:pPr>
            <w:r>
              <w:rPr>
                <w:sz w:val="23"/>
                <w:szCs w:val="23"/>
              </w:rPr>
              <w:t>2.</w:t>
            </w:r>
            <w:r>
              <w:rPr>
                <w:rFonts w:hint="eastAsia"/>
                <w:sz w:val="23"/>
                <w:szCs w:val="23"/>
              </w:rPr>
              <w:t>外力滋擾事件</w:t>
            </w:r>
            <w:r>
              <w:rPr>
                <w:sz w:val="23"/>
                <w:szCs w:val="23"/>
              </w:rPr>
              <w:t>(</w:t>
            </w:r>
            <w:r w:rsidR="009F0B10">
              <w:rPr>
                <w:rFonts w:hint="eastAsia"/>
                <w:sz w:val="23"/>
                <w:szCs w:val="23"/>
              </w:rPr>
              <w:t>如附表四</w:t>
            </w:r>
            <w:r>
              <w:rPr>
                <w:sz w:val="23"/>
                <w:szCs w:val="23"/>
              </w:rPr>
              <w:t>-</w:t>
            </w:r>
            <w:r>
              <w:rPr>
                <w:rFonts w:hint="eastAsia"/>
                <w:sz w:val="23"/>
                <w:szCs w:val="23"/>
              </w:rPr>
              <w:t>4</w:t>
            </w:r>
            <w:r>
              <w:rPr>
                <w:sz w:val="23"/>
                <w:szCs w:val="23"/>
              </w:rPr>
              <w:t>-b)</w:t>
            </w:r>
          </w:p>
          <w:p w:rsidR="00794873" w:rsidRDefault="00794873" w:rsidP="00415EB0">
            <w:pPr>
              <w:pStyle w:val="Default"/>
              <w:rPr>
                <w:sz w:val="23"/>
                <w:szCs w:val="23"/>
              </w:rPr>
            </w:pPr>
            <w:r>
              <w:rPr>
                <w:rFonts w:hint="eastAsia"/>
                <w:sz w:val="23"/>
                <w:szCs w:val="23"/>
              </w:rPr>
              <w:t>三、善後階段</w:t>
            </w:r>
          </w:p>
          <w:p w:rsidR="00794873" w:rsidRDefault="00794873" w:rsidP="00415EB0">
            <w:pPr>
              <w:pStyle w:val="Default"/>
              <w:rPr>
                <w:sz w:val="23"/>
                <w:szCs w:val="23"/>
              </w:rPr>
            </w:pPr>
            <w:r>
              <w:rPr>
                <w:sz w:val="23"/>
                <w:szCs w:val="23"/>
              </w:rPr>
              <w:t>1.</w:t>
            </w:r>
            <w:r>
              <w:rPr>
                <w:rFonts w:hint="eastAsia"/>
                <w:sz w:val="23"/>
                <w:szCs w:val="23"/>
              </w:rPr>
              <w:t>檢討事件發生原因，安撫</w:t>
            </w:r>
            <w:r w:rsidR="00753873">
              <w:rPr>
                <w:rFonts w:hint="eastAsia"/>
                <w:sz w:val="23"/>
                <w:szCs w:val="23"/>
              </w:rPr>
              <w:t>住民</w:t>
            </w:r>
            <w:r>
              <w:rPr>
                <w:rFonts w:hint="eastAsia"/>
                <w:sz w:val="23"/>
                <w:szCs w:val="23"/>
              </w:rPr>
              <w:t>情緒。</w:t>
            </w:r>
          </w:p>
          <w:p w:rsidR="00794873" w:rsidRDefault="00794873" w:rsidP="00415EB0">
            <w:pPr>
              <w:pStyle w:val="Default"/>
              <w:rPr>
                <w:sz w:val="23"/>
                <w:szCs w:val="23"/>
              </w:rPr>
            </w:pPr>
            <w:r>
              <w:rPr>
                <w:sz w:val="23"/>
                <w:szCs w:val="23"/>
              </w:rPr>
              <w:t>2.</w:t>
            </w:r>
            <w:r>
              <w:rPr>
                <w:rFonts w:hint="eastAsia"/>
                <w:sz w:val="23"/>
                <w:szCs w:val="23"/>
              </w:rPr>
              <w:t>針對當事人予以觀察輔導，疏導情緒。</w:t>
            </w:r>
          </w:p>
          <w:p w:rsidR="00794873" w:rsidRDefault="00794873" w:rsidP="00415EB0">
            <w:pPr>
              <w:pStyle w:val="Default"/>
              <w:rPr>
                <w:sz w:val="23"/>
                <w:szCs w:val="23"/>
              </w:rPr>
            </w:pPr>
            <w:r>
              <w:rPr>
                <w:sz w:val="23"/>
                <w:szCs w:val="23"/>
              </w:rPr>
              <w:t>3.</w:t>
            </w:r>
            <w:r>
              <w:rPr>
                <w:rFonts w:hint="eastAsia"/>
                <w:sz w:val="23"/>
                <w:szCs w:val="23"/>
              </w:rPr>
              <w:t>列入案例，檢討各項安全措施，以防意外事件再度發生。</w:t>
            </w:r>
          </w:p>
        </w:tc>
      </w:tr>
      <w:tr w:rsidR="00794873" w:rsidTr="00F242B5">
        <w:trPr>
          <w:trHeight w:val="1770"/>
          <w:jc w:val="center"/>
        </w:trPr>
        <w:tc>
          <w:tcPr>
            <w:tcW w:w="1271"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五、其他緊急事件</w:t>
            </w:r>
          </w:p>
        </w:tc>
        <w:tc>
          <w:tcPr>
            <w:tcW w:w="1843"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1.</w:t>
            </w:r>
            <w:r w:rsidR="00753873">
              <w:rPr>
                <w:rFonts w:hint="eastAsia"/>
                <w:sz w:val="23"/>
                <w:szCs w:val="23"/>
              </w:rPr>
              <w:t>住民</w:t>
            </w:r>
            <w:r>
              <w:rPr>
                <w:rFonts w:hint="eastAsia"/>
                <w:sz w:val="23"/>
                <w:szCs w:val="23"/>
              </w:rPr>
              <w:t>自傷</w:t>
            </w:r>
          </w:p>
          <w:p w:rsidR="00794873" w:rsidRDefault="00794873" w:rsidP="00415EB0">
            <w:pPr>
              <w:pStyle w:val="Default"/>
              <w:rPr>
                <w:sz w:val="23"/>
                <w:szCs w:val="23"/>
              </w:rPr>
            </w:pPr>
            <w:r>
              <w:rPr>
                <w:sz w:val="23"/>
                <w:szCs w:val="23"/>
              </w:rPr>
              <w:t>2.</w:t>
            </w:r>
            <w:r w:rsidR="00753873">
              <w:rPr>
                <w:rFonts w:hint="eastAsia"/>
                <w:sz w:val="23"/>
                <w:szCs w:val="23"/>
              </w:rPr>
              <w:t>住民</w:t>
            </w:r>
            <w:r>
              <w:rPr>
                <w:rFonts w:hint="eastAsia"/>
                <w:sz w:val="23"/>
                <w:szCs w:val="23"/>
              </w:rPr>
              <w:t>私自離院、走失</w:t>
            </w:r>
          </w:p>
          <w:p w:rsidR="00794873" w:rsidRDefault="00794873" w:rsidP="00415EB0">
            <w:pPr>
              <w:pStyle w:val="Default"/>
              <w:rPr>
                <w:sz w:val="23"/>
                <w:szCs w:val="23"/>
              </w:rPr>
            </w:pPr>
            <w:r>
              <w:rPr>
                <w:sz w:val="23"/>
                <w:szCs w:val="23"/>
              </w:rPr>
              <w:t>3.</w:t>
            </w:r>
            <w:r w:rsidR="00733B06">
              <w:rPr>
                <w:rFonts w:hint="eastAsia"/>
                <w:sz w:val="23"/>
                <w:szCs w:val="23"/>
              </w:rPr>
              <w:t xml:space="preserve"> </w:t>
            </w:r>
            <w:r w:rsidR="00753873">
              <w:rPr>
                <w:rFonts w:hint="eastAsia"/>
                <w:sz w:val="23"/>
                <w:szCs w:val="23"/>
              </w:rPr>
              <w:t>住民</w:t>
            </w:r>
            <w:r>
              <w:rPr>
                <w:rFonts w:hint="eastAsia"/>
                <w:sz w:val="23"/>
                <w:szCs w:val="23"/>
              </w:rPr>
              <w:t>自殘或傷人</w:t>
            </w:r>
          </w:p>
          <w:p w:rsidR="00794873" w:rsidRDefault="00794873" w:rsidP="00415EB0">
            <w:pPr>
              <w:pStyle w:val="Default"/>
              <w:rPr>
                <w:sz w:val="23"/>
                <w:szCs w:val="23"/>
              </w:rPr>
            </w:pPr>
            <w:r>
              <w:rPr>
                <w:sz w:val="23"/>
                <w:szCs w:val="23"/>
              </w:rPr>
              <w:t>4.</w:t>
            </w:r>
            <w:r w:rsidR="00753873">
              <w:rPr>
                <w:rFonts w:hint="eastAsia"/>
                <w:sz w:val="23"/>
                <w:szCs w:val="23"/>
              </w:rPr>
              <w:t>住民</w:t>
            </w:r>
            <w:r>
              <w:rPr>
                <w:rFonts w:hint="eastAsia"/>
                <w:sz w:val="23"/>
                <w:szCs w:val="23"/>
              </w:rPr>
              <w:t>吞嚥困難造成食道、呼吸道阻塞現象</w:t>
            </w:r>
          </w:p>
          <w:p w:rsidR="00794873" w:rsidRDefault="00794873" w:rsidP="00415EB0">
            <w:pPr>
              <w:pStyle w:val="Default"/>
              <w:rPr>
                <w:sz w:val="23"/>
                <w:szCs w:val="23"/>
              </w:rPr>
            </w:pPr>
            <w:r>
              <w:rPr>
                <w:sz w:val="23"/>
                <w:szCs w:val="23"/>
              </w:rPr>
              <w:t>5.</w:t>
            </w:r>
            <w:r w:rsidR="00753873">
              <w:rPr>
                <w:rFonts w:hint="eastAsia"/>
                <w:sz w:val="23"/>
                <w:szCs w:val="23"/>
              </w:rPr>
              <w:t>住民</w:t>
            </w:r>
            <w:r>
              <w:rPr>
                <w:rFonts w:hint="eastAsia"/>
                <w:sz w:val="23"/>
                <w:szCs w:val="23"/>
              </w:rPr>
              <w:t>癲癇或其他病症發作導致昏迷、休克</w:t>
            </w:r>
          </w:p>
          <w:p w:rsidR="00794873" w:rsidRDefault="00794873" w:rsidP="00415EB0">
            <w:pPr>
              <w:pStyle w:val="Default"/>
              <w:rPr>
                <w:sz w:val="23"/>
                <w:szCs w:val="23"/>
              </w:rPr>
            </w:pPr>
            <w:r>
              <w:rPr>
                <w:sz w:val="23"/>
                <w:szCs w:val="23"/>
              </w:rPr>
              <w:lastRenderedPageBreak/>
              <w:t>6.</w:t>
            </w:r>
            <w:r w:rsidR="009136F6">
              <w:rPr>
                <w:rFonts w:hint="eastAsia"/>
                <w:sz w:val="23"/>
                <w:szCs w:val="23"/>
              </w:rPr>
              <w:t>性騷擾及性侵害</w:t>
            </w:r>
            <w:r w:rsidR="00D40B03">
              <w:rPr>
                <w:rFonts w:hint="eastAsia"/>
                <w:sz w:val="23"/>
                <w:szCs w:val="23"/>
              </w:rPr>
              <w:t>及性騷擾</w:t>
            </w:r>
            <w:r>
              <w:rPr>
                <w:rFonts w:hint="eastAsia"/>
                <w:sz w:val="23"/>
                <w:szCs w:val="23"/>
              </w:rPr>
              <w:t>事件</w:t>
            </w:r>
          </w:p>
          <w:p w:rsidR="00794873" w:rsidRDefault="00794873" w:rsidP="00415EB0">
            <w:pPr>
              <w:pStyle w:val="Default"/>
              <w:rPr>
                <w:sz w:val="23"/>
                <w:szCs w:val="23"/>
              </w:rPr>
            </w:pPr>
            <w:r>
              <w:rPr>
                <w:rFonts w:hint="eastAsia"/>
                <w:sz w:val="23"/>
                <w:szCs w:val="23"/>
              </w:rPr>
              <w:t>7.失竊事件</w:t>
            </w:r>
          </w:p>
        </w:tc>
        <w:tc>
          <w:tcPr>
            <w:tcW w:w="6095"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lastRenderedPageBreak/>
              <w:t>一、預防階段</w:t>
            </w:r>
          </w:p>
          <w:p w:rsidR="00794873" w:rsidRDefault="00794873" w:rsidP="00415EB0">
            <w:pPr>
              <w:pStyle w:val="Default"/>
              <w:rPr>
                <w:sz w:val="23"/>
                <w:szCs w:val="23"/>
              </w:rPr>
            </w:pPr>
            <w:r>
              <w:rPr>
                <w:sz w:val="23"/>
                <w:szCs w:val="23"/>
              </w:rPr>
              <w:t>1.</w:t>
            </w:r>
            <w:r>
              <w:rPr>
                <w:rFonts w:hint="eastAsia"/>
                <w:sz w:val="23"/>
                <w:szCs w:val="23"/>
              </w:rPr>
              <w:t>針對特殊個案，由個案輔導員加強輔導，並將輔導過程製作成完整的輔導紀錄。</w:t>
            </w:r>
          </w:p>
          <w:p w:rsidR="00794873" w:rsidRDefault="00794873" w:rsidP="00415EB0">
            <w:pPr>
              <w:pStyle w:val="Default"/>
              <w:rPr>
                <w:sz w:val="23"/>
                <w:szCs w:val="23"/>
              </w:rPr>
            </w:pPr>
            <w:r>
              <w:rPr>
                <w:sz w:val="23"/>
                <w:szCs w:val="23"/>
              </w:rPr>
              <w:t>2.</w:t>
            </w:r>
            <w:r>
              <w:rPr>
                <w:rFonts w:hint="eastAsia"/>
                <w:sz w:val="23"/>
                <w:szCs w:val="23"/>
              </w:rPr>
              <w:t>輔導員平日應了解並注意</w:t>
            </w:r>
            <w:r w:rsidR="00753873">
              <w:rPr>
                <w:rFonts w:hint="eastAsia"/>
                <w:sz w:val="23"/>
                <w:szCs w:val="23"/>
              </w:rPr>
              <w:t>住民</w:t>
            </w:r>
            <w:r>
              <w:rPr>
                <w:rFonts w:hint="eastAsia"/>
                <w:sz w:val="23"/>
                <w:szCs w:val="23"/>
              </w:rPr>
              <w:t>身、心理狀態。</w:t>
            </w:r>
          </w:p>
          <w:p w:rsidR="00794873" w:rsidRDefault="00794873" w:rsidP="00415EB0">
            <w:pPr>
              <w:pStyle w:val="Default"/>
              <w:rPr>
                <w:sz w:val="23"/>
                <w:szCs w:val="23"/>
              </w:rPr>
            </w:pPr>
            <w:r>
              <w:rPr>
                <w:sz w:val="23"/>
                <w:szCs w:val="23"/>
              </w:rPr>
              <w:t>3.</w:t>
            </w:r>
            <w:r>
              <w:rPr>
                <w:rFonts w:hint="eastAsia"/>
                <w:sz w:val="23"/>
                <w:szCs w:val="23"/>
              </w:rPr>
              <w:t>輪班人員應落實值勤工作，掌握</w:t>
            </w:r>
            <w:r w:rsidR="00753873">
              <w:rPr>
                <w:rFonts w:hint="eastAsia"/>
                <w:sz w:val="23"/>
                <w:szCs w:val="23"/>
              </w:rPr>
              <w:t>住民</w:t>
            </w:r>
            <w:r>
              <w:rPr>
                <w:rFonts w:hint="eastAsia"/>
                <w:sz w:val="23"/>
                <w:szCs w:val="23"/>
              </w:rPr>
              <w:t>動態。</w:t>
            </w:r>
          </w:p>
          <w:p w:rsidR="00794873" w:rsidRDefault="00794873" w:rsidP="00415EB0">
            <w:pPr>
              <w:pStyle w:val="Default"/>
              <w:rPr>
                <w:sz w:val="23"/>
                <w:szCs w:val="23"/>
              </w:rPr>
            </w:pPr>
            <w:r>
              <w:rPr>
                <w:sz w:val="23"/>
                <w:szCs w:val="23"/>
              </w:rPr>
              <w:t>4.</w:t>
            </w:r>
            <w:r>
              <w:rPr>
                <w:rFonts w:hint="eastAsia"/>
                <w:sz w:val="23"/>
                <w:szCs w:val="23"/>
              </w:rPr>
              <w:t>不定時進行</w:t>
            </w:r>
            <w:r w:rsidR="00753873">
              <w:rPr>
                <w:rFonts w:hint="eastAsia"/>
                <w:sz w:val="23"/>
                <w:szCs w:val="23"/>
              </w:rPr>
              <w:t>住民</w:t>
            </w:r>
            <w:r>
              <w:rPr>
                <w:rFonts w:hint="eastAsia"/>
                <w:sz w:val="23"/>
                <w:szCs w:val="23"/>
              </w:rPr>
              <w:t>宿舍安全檢查，防止</w:t>
            </w:r>
            <w:r w:rsidR="00753873">
              <w:rPr>
                <w:rFonts w:hint="eastAsia"/>
                <w:sz w:val="23"/>
                <w:szCs w:val="23"/>
              </w:rPr>
              <w:t>住民</w:t>
            </w:r>
            <w:r>
              <w:rPr>
                <w:rFonts w:hint="eastAsia"/>
                <w:sz w:val="23"/>
                <w:szCs w:val="23"/>
              </w:rPr>
              <w:t>擁有自傷工具。</w:t>
            </w:r>
          </w:p>
          <w:p w:rsidR="00794873" w:rsidRDefault="00794873" w:rsidP="00415EB0">
            <w:pPr>
              <w:pStyle w:val="Default"/>
              <w:rPr>
                <w:sz w:val="23"/>
                <w:szCs w:val="23"/>
              </w:rPr>
            </w:pPr>
            <w:r>
              <w:rPr>
                <w:sz w:val="23"/>
                <w:szCs w:val="23"/>
              </w:rPr>
              <w:t>5.</w:t>
            </w:r>
            <w:r>
              <w:rPr>
                <w:rFonts w:hint="eastAsia"/>
                <w:sz w:val="23"/>
                <w:szCs w:val="23"/>
              </w:rPr>
              <w:t>定期或不定期辦理特殊個案研討，並製作詳實紀錄。</w:t>
            </w:r>
          </w:p>
          <w:p w:rsidR="00794873" w:rsidRDefault="00794873" w:rsidP="00415EB0">
            <w:pPr>
              <w:pStyle w:val="Default"/>
              <w:rPr>
                <w:sz w:val="23"/>
                <w:szCs w:val="23"/>
              </w:rPr>
            </w:pPr>
            <w:r>
              <w:rPr>
                <w:sz w:val="23"/>
                <w:szCs w:val="23"/>
              </w:rPr>
              <w:t>6.</w:t>
            </w:r>
            <w:r>
              <w:rPr>
                <w:rFonts w:hint="eastAsia"/>
                <w:sz w:val="23"/>
                <w:szCs w:val="23"/>
              </w:rPr>
              <w:t>禁止閒雜人員進出</w:t>
            </w:r>
            <w:r w:rsidR="00753873">
              <w:rPr>
                <w:rFonts w:hint="eastAsia"/>
                <w:sz w:val="23"/>
                <w:szCs w:val="23"/>
              </w:rPr>
              <w:t>住民</w:t>
            </w:r>
            <w:r w:rsidR="00D80535">
              <w:rPr>
                <w:rFonts w:hint="eastAsia"/>
                <w:sz w:val="23"/>
                <w:szCs w:val="23"/>
              </w:rPr>
              <w:t>宿舍，男性人員需經業務相關人員引導方可進入女生院</w:t>
            </w:r>
            <w:r>
              <w:rPr>
                <w:rFonts w:hint="eastAsia"/>
                <w:sz w:val="23"/>
                <w:szCs w:val="23"/>
              </w:rPr>
              <w:t>舍。</w:t>
            </w:r>
          </w:p>
          <w:p w:rsidR="00794873" w:rsidRDefault="00794873" w:rsidP="00415EB0">
            <w:pPr>
              <w:pStyle w:val="Default"/>
              <w:rPr>
                <w:sz w:val="23"/>
                <w:szCs w:val="23"/>
              </w:rPr>
            </w:pPr>
            <w:r>
              <w:rPr>
                <w:sz w:val="23"/>
                <w:szCs w:val="23"/>
              </w:rPr>
              <w:t>7.</w:t>
            </w:r>
            <w:r>
              <w:rPr>
                <w:rFonts w:hint="eastAsia"/>
                <w:sz w:val="23"/>
                <w:szCs w:val="23"/>
              </w:rPr>
              <w:t>安排性教育相關課程。</w:t>
            </w:r>
          </w:p>
          <w:p w:rsidR="00794873" w:rsidRDefault="00794873" w:rsidP="00415EB0">
            <w:pPr>
              <w:pStyle w:val="Default"/>
              <w:rPr>
                <w:sz w:val="23"/>
                <w:szCs w:val="23"/>
              </w:rPr>
            </w:pPr>
            <w:r>
              <w:rPr>
                <w:sz w:val="23"/>
                <w:szCs w:val="23"/>
              </w:rPr>
              <w:lastRenderedPageBreak/>
              <w:t>8.</w:t>
            </w:r>
            <w:r>
              <w:rPr>
                <w:rFonts w:hint="eastAsia"/>
                <w:sz w:val="23"/>
                <w:szCs w:val="23"/>
              </w:rPr>
              <w:t>宣導同仁做好下班後關閉門窗及貴重物品勿放置辦公室內，並加強門、窗、櫥櫃等防盜設施，行政值日</w:t>
            </w:r>
            <w:r>
              <w:rPr>
                <w:sz w:val="23"/>
                <w:szCs w:val="23"/>
              </w:rPr>
              <w:t>(</w:t>
            </w:r>
            <w:r>
              <w:rPr>
                <w:rFonts w:hint="eastAsia"/>
                <w:sz w:val="23"/>
                <w:szCs w:val="23"/>
              </w:rPr>
              <w:t>夜</w:t>
            </w:r>
            <w:r>
              <w:rPr>
                <w:sz w:val="23"/>
                <w:szCs w:val="23"/>
              </w:rPr>
              <w:t>)</w:t>
            </w:r>
            <w:r>
              <w:rPr>
                <w:rFonts w:hint="eastAsia"/>
                <w:sz w:val="23"/>
                <w:szCs w:val="23"/>
              </w:rPr>
              <w:t>人員並應加強巡查院內各項設施。</w:t>
            </w:r>
          </w:p>
          <w:p w:rsidR="00794873" w:rsidRDefault="00794873" w:rsidP="00415EB0">
            <w:pPr>
              <w:pStyle w:val="Default"/>
              <w:rPr>
                <w:sz w:val="23"/>
                <w:szCs w:val="23"/>
              </w:rPr>
            </w:pPr>
            <w:r>
              <w:rPr>
                <w:rFonts w:hint="eastAsia"/>
                <w:sz w:val="23"/>
                <w:szCs w:val="23"/>
              </w:rPr>
              <w:t>二、處理階段</w:t>
            </w:r>
          </w:p>
          <w:p w:rsidR="00794873" w:rsidRDefault="00794873" w:rsidP="00415EB0">
            <w:pPr>
              <w:pStyle w:val="Default"/>
              <w:rPr>
                <w:sz w:val="23"/>
                <w:szCs w:val="23"/>
              </w:rPr>
            </w:pPr>
            <w:r>
              <w:rPr>
                <w:sz w:val="23"/>
                <w:szCs w:val="23"/>
              </w:rPr>
              <w:t>1.</w:t>
            </w:r>
            <w:r w:rsidR="00753873">
              <w:rPr>
                <w:rFonts w:hint="eastAsia"/>
                <w:sz w:val="23"/>
                <w:szCs w:val="23"/>
              </w:rPr>
              <w:t>住民</w:t>
            </w:r>
            <w:r>
              <w:rPr>
                <w:rFonts w:hint="eastAsia"/>
                <w:sz w:val="23"/>
                <w:szCs w:val="23"/>
              </w:rPr>
              <w:t>自傷</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a)</w:t>
            </w:r>
          </w:p>
          <w:p w:rsidR="00794873" w:rsidRDefault="00794873" w:rsidP="00415EB0">
            <w:pPr>
              <w:pStyle w:val="Default"/>
              <w:rPr>
                <w:sz w:val="23"/>
                <w:szCs w:val="23"/>
              </w:rPr>
            </w:pPr>
            <w:r>
              <w:rPr>
                <w:sz w:val="23"/>
                <w:szCs w:val="23"/>
              </w:rPr>
              <w:t>2.</w:t>
            </w:r>
            <w:r w:rsidR="00753873">
              <w:rPr>
                <w:rFonts w:hint="eastAsia"/>
                <w:sz w:val="23"/>
                <w:szCs w:val="23"/>
              </w:rPr>
              <w:t>住民</w:t>
            </w:r>
            <w:r>
              <w:rPr>
                <w:rFonts w:hint="eastAsia"/>
                <w:sz w:val="23"/>
                <w:szCs w:val="23"/>
              </w:rPr>
              <w:t>私自離院、走失</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b)</w:t>
            </w:r>
          </w:p>
          <w:p w:rsidR="00794873" w:rsidRDefault="00794873" w:rsidP="00415EB0">
            <w:pPr>
              <w:pStyle w:val="Default"/>
              <w:rPr>
                <w:sz w:val="23"/>
                <w:szCs w:val="23"/>
              </w:rPr>
            </w:pPr>
            <w:r>
              <w:rPr>
                <w:sz w:val="23"/>
                <w:szCs w:val="23"/>
              </w:rPr>
              <w:t>3.</w:t>
            </w:r>
            <w:r w:rsidR="00753873">
              <w:rPr>
                <w:rFonts w:hint="eastAsia"/>
                <w:sz w:val="23"/>
                <w:szCs w:val="23"/>
              </w:rPr>
              <w:t>住民</w:t>
            </w:r>
            <w:r>
              <w:rPr>
                <w:rFonts w:hint="eastAsia"/>
                <w:sz w:val="23"/>
                <w:szCs w:val="23"/>
              </w:rPr>
              <w:t>自殘或傷人</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c)</w:t>
            </w:r>
          </w:p>
          <w:p w:rsidR="00794873" w:rsidRDefault="00794873" w:rsidP="00415EB0">
            <w:pPr>
              <w:pStyle w:val="Default"/>
              <w:rPr>
                <w:sz w:val="23"/>
                <w:szCs w:val="23"/>
              </w:rPr>
            </w:pPr>
            <w:r>
              <w:rPr>
                <w:sz w:val="23"/>
                <w:szCs w:val="23"/>
              </w:rPr>
              <w:t>4.</w:t>
            </w:r>
            <w:r w:rsidR="00753873">
              <w:rPr>
                <w:rFonts w:hint="eastAsia"/>
                <w:sz w:val="23"/>
                <w:szCs w:val="23"/>
              </w:rPr>
              <w:t>住民</w:t>
            </w:r>
            <w:r>
              <w:rPr>
                <w:rFonts w:hint="eastAsia"/>
                <w:sz w:val="23"/>
                <w:szCs w:val="23"/>
              </w:rPr>
              <w:t>吞嚥困難造成食道、呼吸道阻塞現象</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d)</w:t>
            </w:r>
          </w:p>
          <w:p w:rsidR="00794873" w:rsidRDefault="00794873" w:rsidP="00415EB0">
            <w:pPr>
              <w:pStyle w:val="Default"/>
              <w:rPr>
                <w:sz w:val="23"/>
                <w:szCs w:val="23"/>
              </w:rPr>
            </w:pPr>
            <w:r>
              <w:rPr>
                <w:sz w:val="23"/>
                <w:szCs w:val="23"/>
              </w:rPr>
              <w:t>5.</w:t>
            </w:r>
            <w:r w:rsidR="00753873">
              <w:rPr>
                <w:rFonts w:hint="eastAsia"/>
                <w:sz w:val="23"/>
                <w:szCs w:val="23"/>
              </w:rPr>
              <w:t>住民</w:t>
            </w:r>
            <w:r>
              <w:rPr>
                <w:rFonts w:hint="eastAsia"/>
                <w:sz w:val="23"/>
                <w:szCs w:val="23"/>
              </w:rPr>
              <w:t>癲癇或其他病症發作導致昏迷、休克</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e)</w:t>
            </w:r>
          </w:p>
          <w:p w:rsidR="00794873" w:rsidRDefault="00794873" w:rsidP="00415EB0">
            <w:pPr>
              <w:pStyle w:val="Default"/>
              <w:rPr>
                <w:sz w:val="23"/>
                <w:szCs w:val="23"/>
              </w:rPr>
            </w:pPr>
            <w:r>
              <w:rPr>
                <w:sz w:val="23"/>
                <w:szCs w:val="23"/>
              </w:rPr>
              <w:t>6.</w:t>
            </w:r>
            <w:r w:rsidR="009136F6">
              <w:rPr>
                <w:rFonts w:hint="eastAsia"/>
                <w:sz w:val="23"/>
                <w:szCs w:val="23"/>
              </w:rPr>
              <w:t>性騷擾及性侵害</w:t>
            </w:r>
            <w:r>
              <w:rPr>
                <w:rFonts w:hint="eastAsia"/>
                <w:sz w:val="23"/>
                <w:szCs w:val="23"/>
              </w:rPr>
              <w:t>事件</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f)</w:t>
            </w:r>
          </w:p>
          <w:p w:rsidR="00794873" w:rsidRDefault="00794873" w:rsidP="00415EB0">
            <w:pPr>
              <w:pStyle w:val="Default"/>
              <w:rPr>
                <w:sz w:val="23"/>
                <w:szCs w:val="23"/>
              </w:rPr>
            </w:pPr>
            <w:r>
              <w:rPr>
                <w:sz w:val="23"/>
                <w:szCs w:val="23"/>
              </w:rPr>
              <w:t>7.</w:t>
            </w:r>
            <w:r>
              <w:rPr>
                <w:rFonts w:hint="eastAsia"/>
                <w:sz w:val="23"/>
                <w:szCs w:val="23"/>
              </w:rPr>
              <w:t>失竊事件</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g)</w:t>
            </w:r>
          </w:p>
          <w:p w:rsidR="00794873" w:rsidRDefault="00794873" w:rsidP="00415EB0">
            <w:pPr>
              <w:pStyle w:val="Default"/>
              <w:rPr>
                <w:sz w:val="23"/>
                <w:szCs w:val="23"/>
              </w:rPr>
            </w:pPr>
            <w:r>
              <w:rPr>
                <w:rFonts w:hint="eastAsia"/>
                <w:sz w:val="23"/>
                <w:szCs w:val="23"/>
              </w:rPr>
              <w:t>三、善後階段</w:t>
            </w:r>
          </w:p>
          <w:p w:rsidR="00794873" w:rsidRDefault="00794873" w:rsidP="00415EB0">
            <w:pPr>
              <w:pStyle w:val="Default"/>
              <w:rPr>
                <w:sz w:val="23"/>
                <w:szCs w:val="23"/>
              </w:rPr>
            </w:pPr>
            <w:r>
              <w:rPr>
                <w:sz w:val="23"/>
                <w:szCs w:val="23"/>
              </w:rPr>
              <w:t>1.</w:t>
            </w:r>
            <w:r>
              <w:rPr>
                <w:rFonts w:hint="eastAsia"/>
                <w:sz w:val="23"/>
                <w:szCs w:val="23"/>
              </w:rPr>
              <w:t>檢討事件發生原因，確實檢討改進，並適時安撫</w:t>
            </w:r>
            <w:r w:rsidR="00753873">
              <w:rPr>
                <w:rFonts w:hint="eastAsia"/>
                <w:sz w:val="23"/>
                <w:szCs w:val="23"/>
              </w:rPr>
              <w:t>住民</w:t>
            </w:r>
            <w:r>
              <w:rPr>
                <w:rFonts w:hint="eastAsia"/>
                <w:sz w:val="23"/>
                <w:szCs w:val="23"/>
              </w:rPr>
              <w:t>情緒。</w:t>
            </w:r>
          </w:p>
          <w:p w:rsidR="00794873" w:rsidRDefault="00794873" w:rsidP="00415EB0">
            <w:pPr>
              <w:pStyle w:val="Default"/>
              <w:rPr>
                <w:sz w:val="23"/>
                <w:szCs w:val="23"/>
              </w:rPr>
            </w:pPr>
            <w:r>
              <w:rPr>
                <w:sz w:val="23"/>
                <w:szCs w:val="23"/>
              </w:rPr>
              <w:t>2.</w:t>
            </w:r>
            <w:r>
              <w:rPr>
                <w:rFonts w:hint="eastAsia"/>
                <w:sz w:val="23"/>
                <w:szCs w:val="23"/>
              </w:rPr>
              <w:t>針對當事人予以觀察輔導，疏導情緒。</w:t>
            </w:r>
          </w:p>
          <w:p w:rsidR="00794873" w:rsidRDefault="00794873" w:rsidP="00415EB0">
            <w:pPr>
              <w:pStyle w:val="Default"/>
              <w:rPr>
                <w:sz w:val="23"/>
                <w:szCs w:val="23"/>
              </w:rPr>
            </w:pPr>
            <w:r>
              <w:rPr>
                <w:sz w:val="23"/>
                <w:szCs w:val="23"/>
              </w:rPr>
              <w:t>3.</w:t>
            </w:r>
            <w:r>
              <w:rPr>
                <w:rFonts w:hint="eastAsia"/>
                <w:sz w:val="23"/>
                <w:szCs w:val="23"/>
              </w:rPr>
              <w:t>列入案例，檢討各項安全措施，以防意外事件再度發生。</w:t>
            </w:r>
          </w:p>
        </w:tc>
      </w:tr>
    </w:tbl>
    <w:p w:rsidR="00794873" w:rsidRPr="005215C6" w:rsidRDefault="00794873" w:rsidP="00794873">
      <w:pPr>
        <w:adjustRightInd w:val="0"/>
        <w:snapToGrid w:val="0"/>
        <w:spacing w:line="440" w:lineRule="exact"/>
        <w:ind w:left="851"/>
        <w:rPr>
          <w:rFonts w:ascii="標楷體" w:eastAsia="標楷體" w:hAnsi="標楷體"/>
          <w:sz w:val="28"/>
          <w:lang w:eastAsia="zh-TW"/>
        </w:rPr>
      </w:pPr>
    </w:p>
    <w:p w:rsidR="00E8475C" w:rsidRPr="00A8333D" w:rsidRDefault="00E8475C" w:rsidP="00794873">
      <w:pPr>
        <w:spacing w:line="0" w:lineRule="atLeast"/>
        <w:rPr>
          <w:rFonts w:ascii="標楷體" w:eastAsia="標楷體" w:hAnsi="標楷體"/>
          <w:b/>
          <w:sz w:val="16"/>
          <w:szCs w:val="16"/>
          <w:lang w:eastAsia="zh-TW"/>
        </w:rPr>
      </w:pPr>
    </w:p>
    <w:p w:rsidR="00794873" w:rsidRDefault="00794873" w:rsidP="00794873">
      <w:pPr>
        <w:rPr>
          <w:rFonts w:ascii="標楷體" w:eastAsia="標楷體" w:hAnsi="標楷體"/>
          <w:b/>
          <w:sz w:val="32"/>
          <w:szCs w:val="32"/>
          <w:lang w:eastAsia="zh-TW"/>
        </w:rPr>
      </w:pPr>
      <w:r>
        <w:rPr>
          <w:rFonts w:ascii="標楷體" w:eastAsia="標楷體" w:hAnsi="標楷體" w:hint="eastAsia"/>
          <w:b/>
          <w:sz w:val="32"/>
          <w:szCs w:val="32"/>
          <w:lang w:eastAsia="zh-TW"/>
        </w:rPr>
        <w:t>陸、結語</w:t>
      </w:r>
    </w:p>
    <w:p w:rsidR="00794873" w:rsidRPr="0034463B" w:rsidRDefault="00794873" w:rsidP="00794873">
      <w:pPr>
        <w:snapToGrid w:val="0"/>
        <w:spacing w:line="440" w:lineRule="exact"/>
        <w:ind w:firstLineChars="200" w:firstLine="560"/>
        <w:rPr>
          <w:rFonts w:ascii="標楷體" w:eastAsia="標楷體" w:hAnsi="標楷體"/>
          <w:bCs/>
          <w:sz w:val="28"/>
          <w:szCs w:val="28"/>
          <w:lang w:eastAsia="zh-TW"/>
        </w:rPr>
      </w:pPr>
      <w:r w:rsidRPr="0013102A">
        <w:rPr>
          <w:rFonts w:ascii="標楷體" w:eastAsia="標楷體" w:hAnsi="標楷體" w:hint="eastAsia"/>
          <w:bCs/>
          <w:sz w:val="28"/>
          <w:szCs w:val="28"/>
          <w:u w:val="single"/>
          <w:lang w:eastAsia="zh-TW"/>
        </w:rPr>
        <w:t>本</w:t>
      </w:r>
      <w:r w:rsidRPr="00F442F5">
        <w:rPr>
          <w:rFonts w:ascii="標楷體" w:eastAsia="標楷體" w:hAnsi="標楷體" w:hint="eastAsia"/>
          <w:bCs/>
          <w:sz w:val="28"/>
          <w:szCs w:val="28"/>
          <w:u w:val="single"/>
          <w:lang w:eastAsia="zh-TW"/>
        </w:rPr>
        <w:t>機構</w:t>
      </w:r>
      <w:r w:rsidR="00753873">
        <w:rPr>
          <w:rFonts w:ascii="標楷體" w:eastAsia="標楷體" w:hAnsi="標楷體" w:hint="eastAsia"/>
          <w:bCs/>
          <w:sz w:val="28"/>
          <w:szCs w:val="28"/>
          <w:lang w:eastAsia="zh-TW"/>
        </w:rPr>
        <w:t>服務對象</w:t>
      </w:r>
      <w:r>
        <w:rPr>
          <w:rFonts w:ascii="標楷體" w:eastAsia="標楷體" w:hAnsi="標楷體" w:hint="eastAsia"/>
          <w:bCs/>
          <w:sz w:val="28"/>
          <w:szCs w:val="28"/>
          <w:lang w:eastAsia="zh-TW"/>
        </w:rPr>
        <w:t>為</w:t>
      </w:r>
      <w:r w:rsidR="00753873">
        <w:rPr>
          <w:rFonts w:ascii="標楷體" w:eastAsia="標楷體" w:hAnsi="標楷體" w:hint="eastAsia"/>
          <w:bCs/>
          <w:sz w:val="28"/>
          <w:szCs w:val="28"/>
          <w:u w:val="single"/>
          <w:lang w:eastAsia="zh-TW"/>
        </w:rPr>
        <w:t>老人</w:t>
      </w:r>
      <w:r w:rsidRPr="0034463B">
        <w:rPr>
          <w:rFonts w:ascii="標楷體" w:eastAsia="標楷體" w:hAnsi="標楷體" w:hint="eastAsia"/>
          <w:bCs/>
          <w:sz w:val="28"/>
          <w:szCs w:val="28"/>
          <w:lang w:eastAsia="zh-TW"/>
        </w:rPr>
        <w:t>，</w:t>
      </w:r>
      <w:r>
        <w:rPr>
          <w:rFonts w:ascii="標楷體" w:eastAsia="標楷體" w:hAnsi="標楷體" w:hint="eastAsia"/>
          <w:bCs/>
          <w:sz w:val="28"/>
          <w:szCs w:val="28"/>
          <w:lang w:eastAsia="zh-TW"/>
        </w:rPr>
        <w:t>有鑑於災害之不可預期性及變動性，為避免因</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本身之相關防災之知識、能力不足，造成</w:t>
      </w:r>
      <w:r w:rsidRPr="0034463B">
        <w:rPr>
          <w:rFonts w:ascii="標楷體" w:eastAsia="標楷體" w:hAnsi="標楷體" w:hint="eastAsia"/>
          <w:bCs/>
          <w:sz w:val="28"/>
          <w:szCs w:val="28"/>
          <w:lang w:eastAsia="zh-TW"/>
        </w:rPr>
        <w:t>無法逃生</w:t>
      </w:r>
      <w:r>
        <w:rPr>
          <w:rFonts w:ascii="標楷體" w:eastAsia="標楷體" w:hAnsi="標楷體" w:hint="eastAsia"/>
          <w:bCs/>
          <w:sz w:val="28"/>
          <w:szCs w:val="28"/>
          <w:lang w:eastAsia="zh-TW"/>
        </w:rPr>
        <w:t>避難之憾事，應將防災之概念納入制度面考量，同時將各項防災實際規劃及作為融入各項活動辦理、</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內空間、動線規劃及</w:t>
      </w:r>
      <w:r w:rsidRPr="00952484">
        <w:rPr>
          <w:rFonts w:ascii="標楷體" w:eastAsia="標楷體" w:hAnsi="標楷體" w:hint="eastAsia"/>
          <w:bCs/>
          <w:sz w:val="28"/>
          <w:szCs w:val="28"/>
          <w:lang w:eastAsia="zh-TW"/>
        </w:rPr>
        <w:t>其</w:t>
      </w:r>
      <w:r>
        <w:rPr>
          <w:rFonts w:ascii="標楷體" w:eastAsia="標楷體" w:hAnsi="標楷體" w:hint="eastAsia"/>
          <w:bCs/>
          <w:sz w:val="28"/>
          <w:szCs w:val="28"/>
          <w:lang w:eastAsia="zh-TW"/>
        </w:rPr>
        <w:t>生活中</w:t>
      </w:r>
      <w:r w:rsidRPr="0034463B">
        <w:rPr>
          <w:rFonts w:ascii="標楷體" w:eastAsia="標楷體" w:hAnsi="標楷體" w:hint="eastAsia"/>
          <w:bCs/>
          <w:sz w:val="28"/>
          <w:szCs w:val="28"/>
          <w:lang w:eastAsia="zh-TW"/>
        </w:rPr>
        <w:t>。</w:t>
      </w:r>
      <w:r>
        <w:rPr>
          <w:rFonts w:ascii="標楷體" w:eastAsia="標楷體" w:hAnsi="標楷體" w:hint="eastAsia"/>
          <w:bCs/>
          <w:sz w:val="28"/>
          <w:szCs w:val="28"/>
          <w:lang w:eastAsia="zh-TW"/>
        </w:rPr>
        <w:t>並應加強</w:t>
      </w:r>
      <w:r w:rsidRPr="0034463B">
        <w:rPr>
          <w:rFonts w:ascii="標楷體" w:eastAsia="標楷體" w:hAnsi="標楷體" w:hint="eastAsia"/>
          <w:bCs/>
          <w:sz w:val="28"/>
          <w:szCs w:val="28"/>
          <w:lang w:eastAsia="zh-TW"/>
        </w:rPr>
        <w:t>資源</w:t>
      </w:r>
      <w:r w:rsidRPr="00952484">
        <w:rPr>
          <w:rFonts w:ascii="標楷體" w:eastAsia="標楷體" w:hAnsi="標楷體" w:hint="eastAsia"/>
          <w:bCs/>
          <w:sz w:val="28"/>
          <w:szCs w:val="28"/>
          <w:lang w:eastAsia="zh-TW"/>
        </w:rPr>
        <w:t>盤點</w:t>
      </w:r>
      <w:r>
        <w:rPr>
          <w:rFonts w:ascii="標楷體" w:eastAsia="標楷體" w:hAnsi="標楷體" w:hint="eastAsia"/>
          <w:bCs/>
          <w:sz w:val="28"/>
          <w:szCs w:val="28"/>
          <w:lang w:eastAsia="zh-TW"/>
        </w:rPr>
        <w:t>及外部支援之</w:t>
      </w:r>
      <w:r w:rsidRPr="0034463B">
        <w:rPr>
          <w:rFonts w:ascii="標楷體" w:eastAsia="標楷體" w:hAnsi="標楷體" w:hint="eastAsia"/>
          <w:bCs/>
          <w:sz w:val="28"/>
          <w:szCs w:val="28"/>
          <w:lang w:eastAsia="zh-TW"/>
        </w:rPr>
        <w:t>橫向聯繫</w:t>
      </w:r>
      <w:r>
        <w:rPr>
          <w:rFonts w:ascii="標楷體" w:eastAsia="標楷體" w:hAnsi="標楷體" w:hint="eastAsia"/>
          <w:bCs/>
          <w:sz w:val="28"/>
          <w:szCs w:val="28"/>
          <w:lang w:eastAsia="zh-TW"/>
        </w:rPr>
        <w:t>工作，以協助提升</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之整體風險因應能力。</w:t>
      </w:r>
    </w:p>
    <w:p w:rsidR="00794873" w:rsidRPr="00A8333D" w:rsidRDefault="00794873" w:rsidP="00794873">
      <w:pPr>
        <w:spacing w:line="0" w:lineRule="atLeast"/>
        <w:rPr>
          <w:rFonts w:ascii="標楷體" w:eastAsia="標楷體" w:hAnsi="標楷體"/>
          <w:b/>
          <w:sz w:val="16"/>
          <w:szCs w:val="16"/>
          <w:lang w:eastAsia="zh-TW"/>
        </w:rPr>
      </w:pPr>
    </w:p>
    <w:p w:rsidR="00794873" w:rsidRPr="00F12DBD" w:rsidRDefault="00794873" w:rsidP="00794873">
      <w:pPr>
        <w:rPr>
          <w:rFonts w:ascii="標楷體" w:eastAsia="標楷體" w:hAnsi="標楷體"/>
          <w:b/>
          <w:bCs/>
          <w:sz w:val="32"/>
          <w:szCs w:val="32"/>
          <w:lang w:eastAsia="zh-TW"/>
        </w:rPr>
      </w:pPr>
      <w:r>
        <w:rPr>
          <w:rFonts w:ascii="標楷體" w:eastAsia="標楷體" w:hAnsi="標楷體" w:hint="eastAsia"/>
          <w:b/>
          <w:sz w:val="32"/>
          <w:szCs w:val="32"/>
          <w:lang w:eastAsia="zh-TW"/>
        </w:rPr>
        <w:t>柒</w:t>
      </w:r>
      <w:r w:rsidRPr="005E6817">
        <w:rPr>
          <w:rFonts w:ascii="標楷體" w:eastAsia="標楷體" w:hAnsi="標楷體" w:hint="eastAsia"/>
          <w:b/>
          <w:sz w:val="32"/>
          <w:szCs w:val="32"/>
          <w:lang w:eastAsia="zh-TW"/>
        </w:rPr>
        <w:t>、</w:t>
      </w:r>
      <w:r w:rsidRPr="0014052B">
        <w:rPr>
          <w:rFonts w:ascii="標楷體" w:eastAsia="標楷體" w:hAnsi="標楷體" w:hint="eastAsia"/>
          <w:b/>
          <w:sz w:val="32"/>
          <w:szCs w:val="32"/>
          <w:lang w:eastAsia="zh-TW"/>
        </w:rPr>
        <w:t>本計</w:t>
      </w:r>
      <w:r w:rsidRPr="00927A99">
        <w:rPr>
          <w:rFonts w:ascii="標楷體" w:eastAsia="標楷體" w:hAnsi="標楷體" w:hint="eastAsia"/>
          <w:b/>
          <w:sz w:val="28"/>
          <w:szCs w:val="28"/>
          <w:lang w:eastAsia="zh-TW"/>
        </w:rPr>
        <w:t>畫</w:t>
      </w:r>
      <w:r w:rsidRPr="00927A99">
        <w:rPr>
          <w:rFonts w:ascii="標楷體" w:eastAsia="標楷體" w:hAnsi="標楷體" w:hint="eastAsia"/>
          <w:b/>
          <w:bCs/>
          <w:sz w:val="32"/>
          <w:szCs w:val="32"/>
          <w:lang w:eastAsia="zh-TW"/>
        </w:rPr>
        <w:t>如有未盡事項，得隨時補充修正之</w:t>
      </w:r>
    </w:p>
    <w:p w:rsidR="0018634C" w:rsidRDefault="0018634C" w:rsidP="00794873">
      <w:pPr>
        <w:rPr>
          <w:rFonts w:ascii="標楷體" w:eastAsia="標楷體" w:hAnsi="標楷體"/>
          <w:b/>
          <w:bCs/>
          <w:sz w:val="32"/>
          <w:szCs w:val="32"/>
          <w:lang w:eastAsia="zh-TW"/>
        </w:rPr>
      </w:pPr>
    </w:p>
    <w:p w:rsidR="00753873" w:rsidRDefault="00753873" w:rsidP="00794873">
      <w:pPr>
        <w:rPr>
          <w:rFonts w:ascii="標楷體" w:eastAsia="標楷體" w:hAnsi="標楷體"/>
          <w:b/>
          <w:bCs/>
          <w:sz w:val="32"/>
          <w:szCs w:val="32"/>
          <w:lang w:eastAsia="zh-TW"/>
        </w:rPr>
      </w:pPr>
    </w:p>
    <w:p w:rsidR="00794873" w:rsidRDefault="00794873" w:rsidP="00794873">
      <w:pPr>
        <w:rPr>
          <w:rFonts w:ascii="標楷體" w:eastAsia="標楷體" w:hAnsi="標楷體"/>
          <w:b/>
          <w:bCs/>
          <w:sz w:val="32"/>
          <w:szCs w:val="32"/>
          <w:lang w:eastAsia="zh-TW"/>
        </w:rPr>
      </w:pPr>
      <w:r>
        <w:rPr>
          <w:rFonts w:ascii="標楷體" w:eastAsia="標楷體" w:hAnsi="標楷體" w:hint="eastAsia"/>
          <w:b/>
          <w:bCs/>
          <w:sz w:val="32"/>
          <w:szCs w:val="32"/>
          <w:lang w:eastAsia="zh-TW"/>
        </w:rPr>
        <w:lastRenderedPageBreak/>
        <w:t>捌、附件</w:t>
      </w:r>
    </w:p>
    <w:p w:rsidR="00794873" w:rsidRPr="007D1668" w:rsidRDefault="00794873" w:rsidP="00794873">
      <w:pPr>
        <w:adjustRightInd w:val="0"/>
        <w:snapToGrid w:val="0"/>
        <w:spacing w:line="440" w:lineRule="exact"/>
        <w:ind w:left="323" w:hangingChars="101" w:hanging="323"/>
        <w:rPr>
          <w:rFonts w:eastAsia="標楷體" w:hAnsi="標楷體"/>
          <w:sz w:val="32"/>
          <w:szCs w:val="32"/>
          <w:lang w:eastAsia="zh-TW"/>
        </w:rPr>
      </w:pPr>
      <w:r w:rsidRPr="007D1668">
        <w:rPr>
          <w:rFonts w:ascii="標楷體" w:eastAsia="標楷體" w:hAnsi="標楷體" w:hint="eastAsia"/>
          <w:sz w:val="32"/>
          <w:szCs w:val="32"/>
          <w:lang w:eastAsia="zh-TW"/>
        </w:rPr>
        <w:t>附件</w:t>
      </w:r>
      <w:r w:rsidR="00ED08CD">
        <w:rPr>
          <w:rFonts w:eastAsia="標楷體" w:hAnsi="標楷體" w:hint="eastAsia"/>
          <w:sz w:val="32"/>
          <w:szCs w:val="32"/>
          <w:lang w:eastAsia="zh-TW"/>
        </w:rPr>
        <w:t>一</w:t>
      </w:r>
      <w:r w:rsidRPr="007D1668">
        <w:rPr>
          <w:rFonts w:eastAsia="標楷體" w:hAnsi="標楷體" w:hint="eastAsia"/>
          <w:sz w:val="32"/>
          <w:szCs w:val="32"/>
          <w:lang w:eastAsia="zh-TW"/>
        </w:rPr>
        <w:t>、</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災害緊急應變任務編組</w:t>
      </w:r>
      <w:r w:rsidRPr="007D1668">
        <w:rPr>
          <w:rFonts w:eastAsia="標楷體" w:hAnsi="標楷體" w:hint="eastAsia"/>
          <w:sz w:val="32"/>
          <w:szCs w:val="32"/>
          <w:lang w:eastAsia="zh-TW"/>
        </w:rPr>
        <w:t>表</w:t>
      </w:r>
      <w:r>
        <w:rPr>
          <w:rFonts w:eastAsia="標楷體" w:hAnsi="標楷體" w:hint="eastAsia"/>
          <w:sz w:val="32"/>
          <w:szCs w:val="32"/>
          <w:lang w:eastAsia="zh-TW"/>
        </w:rPr>
        <w:t>。</w:t>
      </w:r>
    </w:p>
    <w:p w:rsidR="00ED08CD" w:rsidRDefault="00794873" w:rsidP="00794873">
      <w:pPr>
        <w:adjustRightInd w:val="0"/>
        <w:snapToGrid w:val="0"/>
        <w:spacing w:line="440" w:lineRule="exact"/>
        <w:ind w:left="323" w:hangingChars="101" w:hanging="323"/>
        <w:rPr>
          <w:rFonts w:ascii="Calibri" w:eastAsia="標楷體" w:hAnsi="Calibri" w:cs="Calibri"/>
          <w:sz w:val="32"/>
          <w:szCs w:val="32"/>
          <w:lang w:eastAsia="zh-TW"/>
        </w:rPr>
      </w:pPr>
      <w:r w:rsidRPr="007D1668">
        <w:rPr>
          <w:rFonts w:eastAsia="標楷體" w:hAnsi="標楷體" w:hint="eastAsia"/>
          <w:sz w:val="32"/>
          <w:szCs w:val="32"/>
          <w:lang w:eastAsia="zh-TW"/>
        </w:rPr>
        <w:t>附件</w:t>
      </w:r>
      <w:r w:rsidR="00ED08CD">
        <w:rPr>
          <w:rFonts w:eastAsia="標楷體" w:hAnsi="標楷體" w:hint="eastAsia"/>
          <w:sz w:val="32"/>
          <w:szCs w:val="32"/>
          <w:lang w:eastAsia="zh-TW"/>
        </w:rPr>
        <w:t>二</w:t>
      </w:r>
      <w:r w:rsidRPr="007D1668">
        <w:rPr>
          <w:rFonts w:eastAsia="標楷體" w:hAnsi="標楷體" w:hint="eastAsia"/>
          <w:sz w:val="32"/>
          <w:szCs w:val="32"/>
          <w:lang w:eastAsia="zh-TW"/>
        </w:rPr>
        <w:t>、</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sidR="008361D1">
        <w:rPr>
          <w:rFonts w:ascii="Calibri" w:eastAsia="標楷體" w:hAnsi="Calibri" w:cs="Calibri" w:hint="eastAsia"/>
          <w:sz w:val="32"/>
          <w:szCs w:val="32"/>
          <w:lang w:eastAsia="zh-TW"/>
        </w:rPr>
        <w:t>災時應變處置</w:t>
      </w:r>
      <w:r w:rsidR="00ED08CD">
        <w:rPr>
          <w:rFonts w:ascii="Calibri" w:eastAsia="標楷體" w:hAnsi="Calibri" w:cs="Calibri" w:hint="eastAsia"/>
          <w:sz w:val="32"/>
          <w:szCs w:val="32"/>
          <w:lang w:eastAsia="zh-TW"/>
        </w:rPr>
        <w:t>流程圖</w:t>
      </w:r>
      <w:r w:rsidR="0084345B">
        <w:rPr>
          <w:rFonts w:ascii="Calibri" w:eastAsia="標楷體" w:hAnsi="Calibri" w:cs="Calibri" w:hint="eastAsia"/>
          <w:sz w:val="32"/>
          <w:szCs w:val="32"/>
          <w:lang w:eastAsia="zh-TW"/>
        </w:rPr>
        <w:t>及說明表</w:t>
      </w:r>
      <w:r w:rsidR="008361D1">
        <w:rPr>
          <w:rFonts w:ascii="Calibri" w:eastAsia="標楷體" w:hAnsi="Calibri" w:cs="Calibri" w:hint="eastAsia"/>
          <w:sz w:val="32"/>
          <w:szCs w:val="32"/>
          <w:lang w:eastAsia="zh-TW"/>
        </w:rPr>
        <w:t>。</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sidRPr="007D1668">
        <w:rPr>
          <w:rFonts w:eastAsia="標楷體" w:hAnsi="標楷體" w:hint="eastAsia"/>
          <w:sz w:val="32"/>
          <w:szCs w:val="32"/>
          <w:lang w:eastAsia="zh-TW"/>
        </w:rPr>
        <w:t>附件</w:t>
      </w:r>
      <w:r w:rsidR="00ED08CD">
        <w:rPr>
          <w:rFonts w:eastAsia="標楷體" w:hAnsi="標楷體" w:hint="eastAsia"/>
          <w:sz w:val="32"/>
          <w:szCs w:val="32"/>
          <w:lang w:eastAsia="zh-TW"/>
        </w:rPr>
        <w:t>三</w:t>
      </w:r>
      <w:r w:rsidRPr="007D1668">
        <w:rPr>
          <w:rFonts w:eastAsia="標楷體" w:hAnsi="標楷體" w:hint="eastAsia"/>
          <w:sz w:val="32"/>
          <w:szCs w:val="32"/>
          <w:lang w:eastAsia="zh-TW"/>
        </w:rPr>
        <w:t>、</w:t>
      </w:r>
      <w:r w:rsidR="0084345B" w:rsidRPr="00461E0F">
        <w:rPr>
          <w:rFonts w:eastAsia="標楷體" w:hAnsi="標楷體" w:hint="eastAsia"/>
          <w:sz w:val="32"/>
          <w:szCs w:val="32"/>
          <w:lang w:eastAsia="zh-TW"/>
        </w:rPr>
        <w:t>新北市</w:t>
      </w:r>
      <w:r w:rsidR="0084345B" w:rsidRPr="008361D1">
        <w:rPr>
          <w:rFonts w:eastAsia="標楷體" w:hAnsi="標楷體" w:hint="eastAsia"/>
          <w:sz w:val="32"/>
          <w:szCs w:val="32"/>
          <w:lang w:eastAsia="zh-TW"/>
        </w:rPr>
        <w:t>社會福利機構</w:t>
      </w:r>
      <w:r w:rsidR="0084345B" w:rsidRPr="00EC0398">
        <w:rPr>
          <w:rFonts w:ascii="標楷體" w:eastAsia="標楷體" w:hAnsi="標楷體" w:cs="標楷體" w:hint="eastAsia"/>
          <w:sz w:val="32"/>
          <w:szCs w:val="24"/>
          <w:lang w:eastAsia="zh-TW"/>
        </w:rPr>
        <w:t>各類災害及緊急事件處理流程</w:t>
      </w:r>
    </w:p>
    <w:p w:rsidR="00ED08CD" w:rsidRPr="0084345B" w:rsidRDefault="008361D1" w:rsidP="0084345B">
      <w:pPr>
        <w:adjustRightInd w:val="0"/>
        <w:snapToGrid w:val="0"/>
        <w:spacing w:line="440" w:lineRule="exact"/>
        <w:ind w:left="323" w:hangingChars="101" w:hanging="323"/>
        <w:rPr>
          <w:rFonts w:ascii="標楷體" w:eastAsia="標楷體" w:hAnsi="標楷體" w:cs="標楷體"/>
          <w:sz w:val="32"/>
          <w:szCs w:val="24"/>
          <w:lang w:eastAsia="zh-TW"/>
        </w:rPr>
      </w:pPr>
      <w:r>
        <w:rPr>
          <w:rFonts w:eastAsia="標楷體" w:hAnsi="標楷體" w:hint="eastAsia"/>
          <w:sz w:val="32"/>
          <w:szCs w:val="32"/>
          <w:lang w:eastAsia="zh-TW"/>
        </w:rPr>
        <w:t>附件四、</w:t>
      </w:r>
      <w:r w:rsidR="00ED08CD">
        <w:rPr>
          <w:rFonts w:ascii="Calibri" w:eastAsia="標楷體" w:hAnsi="Calibri" w:cs="Calibri" w:hint="eastAsia"/>
          <w:sz w:val="32"/>
          <w:szCs w:val="32"/>
          <w:lang w:eastAsia="zh-TW"/>
        </w:rPr>
        <w:t>各類災害及緊急事件處理流程圖</w:t>
      </w:r>
      <w:r w:rsidR="00ED08CD">
        <w:rPr>
          <w:rFonts w:ascii="Calibri" w:eastAsia="標楷體" w:hAnsi="Calibri" w:cs="Calibri"/>
          <w:sz w:val="32"/>
          <w:szCs w:val="32"/>
          <w:lang w:eastAsia="zh-TW"/>
        </w:rPr>
        <w:br/>
      </w:r>
      <w:r w:rsidR="00ED08CD" w:rsidRPr="00B97770">
        <w:rPr>
          <w:rFonts w:ascii="新細明體" w:eastAsia="新細明體" w:hAnsi="新細明體" w:cs="Calibri" w:hint="eastAsia"/>
          <w:sz w:val="32"/>
          <w:szCs w:val="32"/>
          <w:lang w:eastAsia="zh-TW"/>
        </w:rPr>
        <w:t>（</w:t>
      </w:r>
      <w:r w:rsidR="0084345B">
        <w:rPr>
          <w:rFonts w:ascii="Calibri" w:eastAsia="標楷體" w:hAnsi="Calibri" w:cs="Calibri" w:hint="eastAsia"/>
          <w:sz w:val="32"/>
          <w:szCs w:val="32"/>
          <w:lang w:eastAsia="zh-TW"/>
        </w:rPr>
        <w:t>四</w:t>
      </w:r>
      <w:r w:rsidR="00ED08CD" w:rsidRPr="00B97770">
        <w:rPr>
          <w:rFonts w:ascii="Calibri" w:eastAsia="標楷體" w:hAnsi="Calibri" w:cs="Calibri" w:hint="eastAsia"/>
          <w:sz w:val="32"/>
          <w:szCs w:val="32"/>
          <w:lang w:eastAsia="zh-TW"/>
        </w:rPr>
        <w:t>-1</w:t>
      </w:r>
      <w:r w:rsidR="00ED08CD" w:rsidRPr="00B97770">
        <w:rPr>
          <w:rFonts w:ascii="Calibri" w:eastAsia="標楷體" w:hAnsi="Calibri" w:cs="Calibri" w:hint="eastAsia"/>
          <w:sz w:val="32"/>
          <w:szCs w:val="32"/>
          <w:lang w:eastAsia="zh-TW"/>
        </w:rPr>
        <w:t>、天然災害事件處理流程</w:t>
      </w:r>
      <w:r w:rsidR="00ED08CD" w:rsidRPr="00B97770">
        <w:rPr>
          <w:rFonts w:ascii="Calibri" w:eastAsia="標楷體" w:hAnsi="Calibri" w:cs="Calibri"/>
          <w:sz w:val="32"/>
          <w:szCs w:val="32"/>
          <w:lang w:eastAsia="zh-TW"/>
        </w:rPr>
        <w:br/>
      </w:r>
      <w:r w:rsidR="00ED08CD" w:rsidRPr="00B97770">
        <w:rPr>
          <w:rFonts w:ascii="Calibri" w:eastAsia="標楷體" w:hAnsi="Calibri" w:cs="Calibri" w:hint="eastAsia"/>
          <w:sz w:val="32"/>
          <w:szCs w:val="32"/>
          <w:lang w:eastAsia="zh-TW"/>
        </w:rPr>
        <w:t xml:space="preserve">    </w:t>
      </w:r>
      <w:r w:rsidR="0084345B">
        <w:rPr>
          <w:rFonts w:ascii="Calibri" w:eastAsia="標楷體" w:hAnsi="Calibri" w:cs="Calibri" w:hint="eastAsia"/>
          <w:sz w:val="32"/>
          <w:szCs w:val="32"/>
          <w:lang w:eastAsia="zh-TW"/>
        </w:rPr>
        <w:t>四</w:t>
      </w:r>
      <w:r w:rsidR="00ED08CD" w:rsidRPr="00B97770">
        <w:rPr>
          <w:rFonts w:ascii="Calibri" w:eastAsia="標楷體" w:hAnsi="Calibri" w:cs="Calibri" w:hint="eastAsia"/>
          <w:sz w:val="32"/>
          <w:szCs w:val="32"/>
          <w:lang w:eastAsia="zh-TW"/>
        </w:rPr>
        <w:t>-2</w:t>
      </w:r>
      <w:r w:rsidR="00ED08CD" w:rsidRPr="00B97770">
        <w:rPr>
          <w:rFonts w:ascii="Calibri" w:eastAsia="標楷體" w:hAnsi="Calibri" w:cs="Calibri" w:hint="eastAsia"/>
          <w:sz w:val="32"/>
          <w:szCs w:val="32"/>
          <w:lang w:eastAsia="zh-TW"/>
        </w:rPr>
        <w:t>、意外事件事件處理流程</w:t>
      </w:r>
      <w:r w:rsidR="00ED08CD" w:rsidRPr="00B97770">
        <w:rPr>
          <w:rFonts w:ascii="Calibri" w:eastAsia="標楷體" w:hAnsi="Calibri" w:cs="Calibri"/>
          <w:sz w:val="32"/>
          <w:szCs w:val="32"/>
          <w:lang w:eastAsia="zh-TW"/>
        </w:rPr>
        <w:br/>
      </w:r>
      <w:r w:rsidR="00ED08CD" w:rsidRPr="00B97770">
        <w:rPr>
          <w:rFonts w:ascii="Calibri" w:eastAsia="標楷體" w:hAnsi="Calibri" w:cs="Calibri" w:hint="eastAsia"/>
          <w:sz w:val="32"/>
          <w:szCs w:val="32"/>
          <w:lang w:eastAsia="zh-TW"/>
        </w:rPr>
        <w:t xml:space="preserve">    </w:t>
      </w:r>
      <w:r w:rsidR="0084345B">
        <w:rPr>
          <w:rFonts w:ascii="Calibri" w:eastAsia="標楷體" w:hAnsi="Calibri" w:cs="Calibri" w:hint="eastAsia"/>
          <w:sz w:val="32"/>
          <w:szCs w:val="32"/>
          <w:lang w:eastAsia="zh-TW"/>
        </w:rPr>
        <w:t>四</w:t>
      </w:r>
      <w:r w:rsidR="00ED08CD" w:rsidRPr="00B97770">
        <w:rPr>
          <w:rFonts w:ascii="Calibri" w:eastAsia="標楷體" w:hAnsi="Calibri" w:cs="Calibri" w:hint="eastAsia"/>
          <w:sz w:val="32"/>
          <w:szCs w:val="32"/>
          <w:lang w:eastAsia="zh-TW"/>
        </w:rPr>
        <w:t>-3</w:t>
      </w:r>
      <w:r w:rsidR="00ED08CD" w:rsidRPr="00B97770">
        <w:rPr>
          <w:rFonts w:ascii="Calibri" w:eastAsia="標楷體" w:hAnsi="Calibri" w:cs="Calibri" w:hint="eastAsia"/>
          <w:sz w:val="32"/>
          <w:szCs w:val="32"/>
          <w:lang w:eastAsia="zh-TW"/>
        </w:rPr>
        <w:t>、公共安全事件處理流程</w:t>
      </w:r>
      <w:r w:rsidR="00ED08CD" w:rsidRPr="00B97770">
        <w:rPr>
          <w:rFonts w:ascii="Calibri" w:eastAsia="標楷體" w:hAnsi="Calibri" w:cs="Calibri"/>
          <w:sz w:val="32"/>
          <w:szCs w:val="32"/>
          <w:lang w:eastAsia="zh-TW"/>
        </w:rPr>
        <w:br/>
      </w:r>
      <w:r w:rsidR="00ED08CD" w:rsidRPr="00B97770">
        <w:rPr>
          <w:rFonts w:ascii="Calibri" w:eastAsia="標楷體" w:hAnsi="Calibri" w:cs="Calibri" w:hint="eastAsia"/>
          <w:sz w:val="32"/>
          <w:szCs w:val="32"/>
          <w:lang w:eastAsia="zh-TW"/>
        </w:rPr>
        <w:t xml:space="preserve">    </w:t>
      </w:r>
      <w:r w:rsidR="0084345B">
        <w:rPr>
          <w:rFonts w:ascii="Calibri" w:eastAsia="標楷體" w:hAnsi="Calibri" w:cs="Calibri" w:hint="eastAsia"/>
          <w:sz w:val="32"/>
          <w:szCs w:val="32"/>
          <w:lang w:eastAsia="zh-TW"/>
        </w:rPr>
        <w:t>四</w:t>
      </w:r>
      <w:r w:rsidR="00ED08CD" w:rsidRPr="00B97770">
        <w:rPr>
          <w:rFonts w:ascii="Calibri" w:eastAsia="標楷體" w:hAnsi="Calibri" w:cs="Calibri" w:hint="eastAsia"/>
          <w:sz w:val="32"/>
          <w:szCs w:val="32"/>
          <w:lang w:eastAsia="zh-TW"/>
        </w:rPr>
        <w:t>-4</w:t>
      </w:r>
      <w:r w:rsidR="00ED08CD" w:rsidRPr="00B97770">
        <w:rPr>
          <w:rFonts w:ascii="Calibri" w:eastAsia="標楷體" w:hAnsi="Calibri" w:cs="Calibri" w:hint="eastAsia"/>
          <w:sz w:val="32"/>
          <w:szCs w:val="32"/>
          <w:lang w:eastAsia="zh-TW"/>
        </w:rPr>
        <w:t>、暴力衝突事件處理流程</w:t>
      </w:r>
      <w:r w:rsidR="00ED08CD" w:rsidRPr="00B97770">
        <w:rPr>
          <w:rFonts w:ascii="Calibri" w:eastAsia="標楷體" w:hAnsi="Calibri" w:cs="Calibri"/>
          <w:sz w:val="32"/>
          <w:szCs w:val="32"/>
          <w:lang w:eastAsia="zh-TW"/>
        </w:rPr>
        <w:br/>
      </w:r>
      <w:r w:rsidR="00ED08CD" w:rsidRPr="00B97770">
        <w:rPr>
          <w:rFonts w:ascii="Calibri" w:eastAsia="標楷體" w:hAnsi="Calibri" w:cs="Calibri" w:hint="eastAsia"/>
          <w:sz w:val="32"/>
          <w:szCs w:val="32"/>
          <w:lang w:eastAsia="zh-TW"/>
        </w:rPr>
        <w:t xml:space="preserve">    </w:t>
      </w:r>
      <w:r w:rsidR="0084345B">
        <w:rPr>
          <w:rFonts w:ascii="Calibri" w:eastAsia="標楷體" w:hAnsi="Calibri" w:cs="Calibri" w:hint="eastAsia"/>
          <w:sz w:val="32"/>
          <w:szCs w:val="32"/>
          <w:lang w:eastAsia="zh-TW"/>
        </w:rPr>
        <w:t>四</w:t>
      </w:r>
      <w:r w:rsidR="00ED08CD" w:rsidRPr="00B97770">
        <w:rPr>
          <w:rFonts w:ascii="Calibri" w:eastAsia="標楷體" w:hAnsi="Calibri" w:cs="Calibri" w:hint="eastAsia"/>
          <w:sz w:val="32"/>
          <w:szCs w:val="32"/>
          <w:lang w:eastAsia="zh-TW"/>
        </w:rPr>
        <w:t>-5</w:t>
      </w:r>
      <w:r w:rsidR="00ED08CD" w:rsidRPr="00B97770">
        <w:rPr>
          <w:rFonts w:ascii="Calibri" w:eastAsia="標楷體" w:hAnsi="Calibri" w:cs="Calibri" w:hint="eastAsia"/>
          <w:sz w:val="32"/>
          <w:szCs w:val="32"/>
          <w:lang w:eastAsia="zh-TW"/>
        </w:rPr>
        <w:t>、其他緊急事件處理流程</w:t>
      </w:r>
      <w:r w:rsidR="00ED08CD" w:rsidRPr="00B97770">
        <w:rPr>
          <w:rFonts w:ascii="新細明體" w:eastAsia="新細明體" w:hAnsi="新細明體" w:cs="Calibri" w:hint="eastAsia"/>
          <w:sz w:val="32"/>
          <w:szCs w:val="32"/>
          <w:lang w:eastAsia="zh-TW"/>
        </w:rPr>
        <w:t>）</w:t>
      </w:r>
    </w:p>
    <w:p w:rsidR="00B5566C" w:rsidRPr="00B5566C" w:rsidRDefault="0084345B" w:rsidP="00ED08CD">
      <w:pPr>
        <w:adjustRightInd w:val="0"/>
        <w:snapToGrid w:val="0"/>
        <w:spacing w:line="440" w:lineRule="exact"/>
        <w:ind w:left="1133" w:hangingChars="354" w:hanging="1133"/>
        <w:rPr>
          <w:rFonts w:ascii="標楷體" w:eastAsia="標楷體" w:hAnsi="標楷體" w:cs="Calibri"/>
          <w:sz w:val="32"/>
          <w:szCs w:val="32"/>
          <w:lang w:eastAsia="zh-TW"/>
        </w:rPr>
      </w:pPr>
      <w:r>
        <w:rPr>
          <w:rFonts w:ascii="標楷體" w:eastAsia="標楷體" w:hAnsi="標楷體" w:cs="Calibri" w:hint="eastAsia"/>
          <w:sz w:val="32"/>
          <w:szCs w:val="32"/>
          <w:lang w:eastAsia="zh-TW"/>
        </w:rPr>
        <w:t>附件五</w:t>
      </w:r>
      <w:r w:rsidR="00B5566C" w:rsidRPr="00B5566C">
        <w:rPr>
          <w:rFonts w:ascii="標楷體" w:eastAsia="標楷體" w:hAnsi="標楷體" w:cs="Calibri" w:hint="eastAsia"/>
          <w:sz w:val="32"/>
          <w:szCs w:val="32"/>
          <w:lang w:eastAsia="zh-TW"/>
        </w:rPr>
        <w:t>、各類災害及緊急事件通報網絡系統</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84345B">
        <w:rPr>
          <w:rFonts w:eastAsia="標楷體" w:hAnsi="標楷體" w:hint="eastAsia"/>
          <w:sz w:val="32"/>
          <w:szCs w:val="32"/>
          <w:lang w:eastAsia="zh-TW"/>
        </w:rPr>
        <w:t>六</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災時運用資源通訊資料。</w:t>
      </w:r>
    </w:p>
    <w:p w:rsidR="00794873" w:rsidRPr="007D1668" w:rsidRDefault="00794873" w:rsidP="00794873">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84345B">
        <w:rPr>
          <w:rFonts w:eastAsia="標楷體" w:hAnsi="標楷體" w:hint="eastAsia"/>
          <w:sz w:val="32"/>
          <w:szCs w:val="32"/>
          <w:lang w:eastAsia="zh-TW"/>
        </w:rPr>
        <w:t>七</w:t>
      </w:r>
      <w:r>
        <w:rPr>
          <w:rFonts w:eastAsia="標楷體" w:hAnsi="標楷體" w:hint="eastAsia"/>
          <w:sz w:val="32"/>
          <w:szCs w:val="32"/>
          <w:lang w:eastAsia="zh-TW"/>
        </w:rPr>
        <w:t>、</w:t>
      </w:r>
      <w:r w:rsidRPr="007D1668">
        <w:rPr>
          <w:rFonts w:eastAsia="標楷體" w:hAnsi="標楷體" w:hint="eastAsia"/>
          <w:sz w:val="32"/>
          <w:szCs w:val="32"/>
          <w:lang w:eastAsia="zh-TW"/>
        </w:rPr>
        <w:t>新北市</w:t>
      </w:r>
      <w:r>
        <w:rPr>
          <w:rFonts w:eastAsia="標楷體" w:hAnsi="標楷體" w:hint="eastAsia"/>
          <w:sz w:val="32"/>
          <w:szCs w:val="32"/>
          <w:lang w:eastAsia="zh-TW"/>
        </w:rPr>
        <w:t>社會</w:t>
      </w:r>
      <w:r w:rsidRPr="007D1668">
        <w:rPr>
          <w:rFonts w:eastAsia="標楷體" w:hAnsi="標楷體" w:hint="eastAsia"/>
          <w:sz w:val="32"/>
          <w:szCs w:val="32"/>
          <w:lang w:eastAsia="zh-TW"/>
        </w:rPr>
        <w:t>福利</w:t>
      </w:r>
      <w:r w:rsidRPr="00F442F5">
        <w:rPr>
          <w:rFonts w:eastAsia="標楷體" w:hAnsi="標楷體" w:hint="eastAsia"/>
          <w:sz w:val="32"/>
          <w:szCs w:val="32"/>
          <w:lang w:eastAsia="zh-TW"/>
        </w:rPr>
        <w:t>機構</w:t>
      </w:r>
      <w:r w:rsidRPr="007D1668">
        <w:rPr>
          <w:rFonts w:eastAsia="標楷體" w:hAnsi="標楷體" w:hint="eastAsia"/>
          <w:sz w:val="32"/>
          <w:szCs w:val="32"/>
          <w:lang w:eastAsia="zh-TW"/>
        </w:rPr>
        <w:t>後送處所一覽表</w:t>
      </w:r>
      <w:r>
        <w:rPr>
          <w:rFonts w:eastAsia="標楷體" w:hAnsi="標楷體" w:hint="eastAsia"/>
          <w:sz w:val="32"/>
          <w:szCs w:val="32"/>
          <w:lang w:eastAsia="zh-TW"/>
        </w:rPr>
        <w:t>。</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sidRPr="007D1668">
        <w:rPr>
          <w:rFonts w:eastAsia="標楷體" w:hAnsi="標楷體" w:hint="eastAsia"/>
          <w:sz w:val="32"/>
          <w:szCs w:val="32"/>
          <w:lang w:eastAsia="zh-TW"/>
        </w:rPr>
        <w:t>附件</w:t>
      </w:r>
      <w:r w:rsidR="0084345B">
        <w:rPr>
          <w:rFonts w:eastAsia="標楷體" w:hAnsi="標楷體" w:hint="eastAsia"/>
          <w:sz w:val="32"/>
          <w:szCs w:val="32"/>
          <w:lang w:eastAsia="zh-TW"/>
        </w:rPr>
        <w:t>八</w:t>
      </w:r>
      <w:r w:rsidRPr="007D1668">
        <w:rPr>
          <w:rFonts w:eastAsia="標楷體" w:hAnsi="標楷體" w:hint="eastAsia"/>
          <w:sz w:val="32"/>
          <w:szCs w:val="32"/>
          <w:lang w:eastAsia="zh-TW"/>
        </w:rPr>
        <w:t>、新北市</w:t>
      </w:r>
      <w:r>
        <w:rPr>
          <w:rFonts w:eastAsia="標楷體" w:hAnsi="標楷體" w:hint="eastAsia"/>
          <w:sz w:val="32"/>
          <w:szCs w:val="32"/>
          <w:lang w:eastAsia="zh-TW"/>
        </w:rPr>
        <w:t>社會福利</w:t>
      </w:r>
      <w:r w:rsidRPr="00D86169">
        <w:rPr>
          <w:rFonts w:eastAsia="標楷體" w:hAnsi="標楷體" w:hint="eastAsia"/>
          <w:sz w:val="32"/>
          <w:szCs w:val="32"/>
          <w:lang w:eastAsia="zh-TW"/>
        </w:rPr>
        <w:t>機構服務</w:t>
      </w:r>
      <w:r w:rsidRPr="007D1668">
        <w:rPr>
          <w:rFonts w:eastAsia="標楷體" w:hAnsi="標楷體" w:hint="eastAsia"/>
          <w:sz w:val="32"/>
          <w:szCs w:val="32"/>
          <w:lang w:eastAsia="zh-TW"/>
        </w:rPr>
        <w:t>名冊</w:t>
      </w:r>
      <w:r>
        <w:rPr>
          <w:rFonts w:eastAsia="標楷體" w:hAnsi="標楷體" w:hint="eastAsia"/>
          <w:sz w:val="32"/>
          <w:szCs w:val="32"/>
          <w:lang w:eastAsia="zh-TW"/>
        </w:rPr>
        <w:t>。</w:t>
      </w:r>
    </w:p>
    <w:p w:rsidR="00794873" w:rsidRPr="007D1668" w:rsidRDefault="00794873" w:rsidP="00794873">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84345B">
        <w:rPr>
          <w:rFonts w:eastAsia="標楷體" w:hAnsi="標楷體" w:hint="eastAsia"/>
          <w:sz w:val="32"/>
          <w:szCs w:val="32"/>
          <w:lang w:eastAsia="zh-TW"/>
        </w:rPr>
        <w:t>九</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基本資訊調查表。</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84345B">
        <w:rPr>
          <w:rFonts w:eastAsia="標楷體" w:hAnsi="標楷體" w:hint="eastAsia"/>
          <w:sz w:val="32"/>
          <w:szCs w:val="32"/>
          <w:lang w:eastAsia="zh-TW"/>
        </w:rPr>
        <w:t>十</w:t>
      </w:r>
      <w:r>
        <w:rPr>
          <w:rFonts w:eastAsia="標楷體" w:hAnsi="標楷體" w:hint="eastAsia"/>
          <w:sz w:val="32"/>
          <w:szCs w:val="32"/>
          <w:lang w:eastAsia="zh-TW"/>
        </w:rPr>
        <w:t>、機構災害及危機事件通報單</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84345B">
        <w:rPr>
          <w:rFonts w:eastAsia="標楷體" w:hAnsi="標楷體" w:hint="eastAsia"/>
          <w:sz w:val="32"/>
          <w:szCs w:val="32"/>
          <w:lang w:eastAsia="zh-TW"/>
        </w:rPr>
        <w:t>十一</w:t>
      </w:r>
      <w:r>
        <w:rPr>
          <w:rFonts w:eastAsia="標楷體" w:hAnsi="標楷體" w:hint="eastAsia"/>
          <w:sz w:val="32"/>
          <w:szCs w:val="32"/>
          <w:lang w:eastAsia="zh-TW"/>
        </w:rPr>
        <w:t>、</w:t>
      </w:r>
      <w:r w:rsidRPr="007D1668">
        <w:rPr>
          <w:rFonts w:eastAsia="標楷體" w:hAnsi="標楷體" w:hint="eastAsia"/>
          <w:sz w:val="32"/>
          <w:szCs w:val="32"/>
          <w:lang w:eastAsia="zh-TW"/>
        </w:rPr>
        <w:t>新北市</w:t>
      </w:r>
      <w:r w:rsidR="00B1353D">
        <w:rPr>
          <w:rFonts w:eastAsia="標楷體" w:hAnsi="標楷體" w:hint="eastAsia"/>
          <w:sz w:val="32"/>
          <w:szCs w:val="32"/>
          <w:lang w:eastAsia="zh-TW"/>
        </w:rPr>
        <w:t>社會</w:t>
      </w:r>
      <w:r w:rsidRPr="007D1668">
        <w:rPr>
          <w:rFonts w:eastAsia="標楷體" w:hAnsi="標楷體" w:hint="eastAsia"/>
          <w:sz w:val="32"/>
          <w:szCs w:val="32"/>
          <w:lang w:eastAsia="zh-TW"/>
        </w:rPr>
        <w:t>福利</w:t>
      </w:r>
      <w:r w:rsidRPr="00F442F5">
        <w:rPr>
          <w:rFonts w:eastAsia="標楷體" w:hAnsi="標楷體" w:hint="eastAsia"/>
          <w:sz w:val="32"/>
          <w:szCs w:val="32"/>
          <w:lang w:eastAsia="zh-TW"/>
        </w:rPr>
        <w:t>機構</w:t>
      </w:r>
      <w:r w:rsidRPr="007D1668">
        <w:rPr>
          <w:rFonts w:eastAsia="標楷體" w:hAnsi="標楷體" w:hint="eastAsia"/>
          <w:sz w:val="32"/>
          <w:szCs w:val="32"/>
          <w:lang w:eastAsia="zh-TW"/>
        </w:rPr>
        <w:t>疏散路線圖</w:t>
      </w:r>
      <w:r>
        <w:rPr>
          <w:rFonts w:eastAsia="標楷體" w:hAnsi="標楷體" w:hint="eastAsia"/>
          <w:sz w:val="32"/>
          <w:szCs w:val="32"/>
          <w:lang w:eastAsia="zh-TW"/>
        </w:rPr>
        <w:t>：</w:t>
      </w:r>
    </w:p>
    <w:p w:rsidR="00794873" w:rsidRDefault="00ED08CD" w:rsidP="00794873">
      <w:pPr>
        <w:adjustRightInd w:val="0"/>
        <w:snapToGrid w:val="0"/>
        <w:spacing w:line="440" w:lineRule="exact"/>
        <w:ind w:leftChars="100" w:left="220" w:firstLineChars="146" w:firstLine="467"/>
        <w:rPr>
          <w:rFonts w:eastAsia="標楷體" w:hAnsi="標楷體"/>
          <w:sz w:val="32"/>
          <w:szCs w:val="32"/>
          <w:lang w:eastAsia="zh-TW"/>
        </w:rPr>
      </w:pPr>
      <w:r>
        <w:rPr>
          <w:rFonts w:eastAsia="標楷體" w:hAnsi="標楷體" w:hint="eastAsia"/>
          <w:sz w:val="32"/>
          <w:szCs w:val="32"/>
          <w:lang w:eastAsia="zh-TW"/>
        </w:rPr>
        <w:t>十</w:t>
      </w:r>
      <w:r w:rsidR="0084345B">
        <w:rPr>
          <w:rFonts w:eastAsia="標楷體" w:hAnsi="標楷體" w:hint="eastAsia"/>
          <w:sz w:val="32"/>
          <w:szCs w:val="32"/>
          <w:lang w:eastAsia="zh-TW"/>
        </w:rPr>
        <w:t>一</w:t>
      </w:r>
      <w:r w:rsidR="00794873">
        <w:rPr>
          <w:rFonts w:eastAsia="標楷體" w:hAnsi="標楷體" w:hint="eastAsia"/>
          <w:sz w:val="32"/>
          <w:szCs w:val="32"/>
          <w:lang w:eastAsia="zh-TW"/>
        </w:rPr>
        <w:t>-1</w:t>
      </w:r>
      <w:r w:rsidR="00794873" w:rsidRPr="007D1668">
        <w:rPr>
          <w:rFonts w:eastAsia="標楷體" w:hAnsi="標楷體" w:hint="eastAsia"/>
          <w:sz w:val="32"/>
          <w:szCs w:val="32"/>
          <w:lang w:eastAsia="zh-TW"/>
        </w:rPr>
        <w:t>場所位置圖</w:t>
      </w:r>
      <w:r w:rsidR="00794873">
        <w:rPr>
          <w:rFonts w:eastAsia="標楷體" w:hAnsi="標楷體" w:hint="eastAsia"/>
          <w:sz w:val="32"/>
          <w:szCs w:val="32"/>
          <w:lang w:eastAsia="zh-TW"/>
        </w:rPr>
        <w:t>。</w:t>
      </w:r>
    </w:p>
    <w:p w:rsidR="00794873" w:rsidRDefault="00ED08CD" w:rsidP="00794873">
      <w:pPr>
        <w:adjustRightInd w:val="0"/>
        <w:snapToGrid w:val="0"/>
        <w:spacing w:line="440" w:lineRule="exact"/>
        <w:ind w:leftChars="100" w:left="220" w:firstLineChars="146" w:firstLine="467"/>
        <w:rPr>
          <w:rFonts w:eastAsia="標楷體" w:hAnsi="標楷體"/>
          <w:sz w:val="32"/>
          <w:szCs w:val="32"/>
          <w:lang w:eastAsia="zh-TW"/>
        </w:rPr>
      </w:pPr>
      <w:r>
        <w:rPr>
          <w:rFonts w:eastAsia="標楷體" w:hAnsi="標楷體" w:hint="eastAsia"/>
          <w:sz w:val="32"/>
          <w:szCs w:val="32"/>
          <w:lang w:eastAsia="zh-TW"/>
        </w:rPr>
        <w:t>十</w:t>
      </w:r>
      <w:r w:rsidR="0084345B">
        <w:rPr>
          <w:rFonts w:eastAsia="標楷體" w:hAnsi="標楷體" w:hint="eastAsia"/>
          <w:sz w:val="32"/>
          <w:szCs w:val="32"/>
          <w:lang w:eastAsia="zh-TW"/>
        </w:rPr>
        <w:t>一</w:t>
      </w:r>
      <w:r w:rsidR="00794873">
        <w:rPr>
          <w:rFonts w:eastAsia="標楷體" w:hAnsi="標楷體" w:hint="eastAsia"/>
          <w:sz w:val="32"/>
          <w:szCs w:val="32"/>
          <w:lang w:eastAsia="zh-TW"/>
        </w:rPr>
        <w:t>-2</w:t>
      </w:r>
      <w:r w:rsidR="00794873" w:rsidRPr="00F442F5">
        <w:rPr>
          <w:rFonts w:eastAsia="標楷體" w:hAnsi="標楷體" w:hint="eastAsia"/>
          <w:sz w:val="32"/>
          <w:szCs w:val="32"/>
          <w:lang w:eastAsia="zh-TW"/>
        </w:rPr>
        <w:t>機構</w:t>
      </w:r>
      <w:r w:rsidR="00794873" w:rsidRPr="007D1668">
        <w:rPr>
          <w:rFonts w:eastAsia="標楷體" w:hAnsi="標楷體" w:hint="eastAsia"/>
          <w:sz w:val="32"/>
          <w:szCs w:val="32"/>
          <w:lang w:eastAsia="zh-TW"/>
        </w:rPr>
        <w:t>內逃生避難圖</w:t>
      </w:r>
      <w:r w:rsidR="00794873">
        <w:rPr>
          <w:rFonts w:eastAsia="標楷體" w:hAnsi="標楷體" w:hint="eastAsia"/>
          <w:sz w:val="32"/>
          <w:szCs w:val="32"/>
          <w:lang w:eastAsia="zh-TW"/>
        </w:rPr>
        <w:t>。</w:t>
      </w:r>
    </w:p>
    <w:p w:rsidR="00794873" w:rsidRDefault="00ED08CD" w:rsidP="00794873">
      <w:pPr>
        <w:adjustRightInd w:val="0"/>
        <w:snapToGrid w:val="0"/>
        <w:spacing w:line="440" w:lineRule="exact"/>
        <w:ind w:leftChars="100" w:left="220" w:firstLineChars="146" w:firstLine="467"/>
        <w:rPr>
          <w:rFonts w:eastAsia="標楷體" w:hAnsi="標楷體"/>
          <w:sz w:val="32"/>
          <w:szCs w:val="32"/>
          <w:lang w:eastAsia="zh-TW"/>
        </w:rPr>
      </w:pPr>
      <w:r>
        <w:rPr>
          <w:rFonts w:eastAsia="標楷體" w:hAnsi="標楷體" w:hint="eastAsia"/>
          <w:sz w:val="32"/>
          <w:szCs w:val="32"/>
          <w:lang w:eastAsia="zh-TW"/>
        </w:rPr>
        <w:t>十</w:t>
      </w:r>
      <w:r w:rsidR="0084345B">
        <w:rPr>
          <w:rFonts w:eastAsia="標楷體" w:hAnsi="標楷體" w:hint="eastAsia"/>
          <w:sz w:val="32"/>
          <w:szCs w:val="32"/>
          <w:lang w:eastAsia="zh-TW"/>
        </w:rPr>
        <w:t>一</w:t>
      </w:r>
      <w:r w:rsidR="00794873">
        <w:rPr>
          <w:rFonts w:eastAsia="標楷體" w:hAnsi="標楷體" w:hint="eastAsia"/>
          <w:sz w:val="32"/>
          <w:szCs w:val="32"/>
          <w:lang w:eastAsia="zh-TW"/>
        </w:rPr>
        <w:t>-3</w:t>
      </w:r>
      <w:r w:rsidR="00AB7F6F">
        <w:rPr>
          <w:rFonts w:eastAsia="標楷體" w:hAnsi="標楷體" w:hint="eastAsia"/>
          <w:sz w:val="32"/>
          <w:szCs w:val="32"/>
          <w:lang w:eastAsia="zh-TW"/>
        </w:rPr>
        <w:t>機構風險評估。</w:t>
      </w:r>
    </w:p>
    <w:p w:rsidR="00CF4F12" w:rsidRDefault="00AB7F6F" w:rsidP="00794873">
      <w:pPr>
        <w:adjustRightInd w:val="0"/>
        <w:snapToGrid w:val="0"/>
        <w:spacing w:line="440" w:lineRule="exact"/>
        <w:ind w:leftChars="100" w:left="220" w:firstLineChars="146" w:firstLine="467"/>
        <w:rPr>
          <w:rFonts w:eastAsia="標楷體" w:hAnsi="標楷體"/>
          <w:sz w:val="32"/>
          <w:szCs w:val="32"/>
          <w:lang w:eastAsia="zh-TW"/>
        </w:rPr>
      </w:pPr>
      <w:r>
        <w:rPr>
          <w:rFonts w:eastAsia="標楷體" w:hAnsi="標楷體" w:hint="eastAsia"/>
          <w:sz w:val="32"/>
          <w:szCs w:val="32"/>
          <w:lang w:eastAsia="zh-TW"/>
        </w:rPr>
        <w:t>十一</w:t>
      </w:r>
      <w:r>
        <w:rPr>
          <w:rFonts w:eastAsia="標楷體" w:hAnsi="標楷體" w:hint="eastAsia"/>
          <w:sz w:val="32"/>
          <w:szCs w:val="32"/>
          <w:lang w:eastAsia="zh-TW"/>
        </w:rPr>
        <w:t>-4</w:t>
      </w:r>
      <w:r w:rsidR="00504F71" w:rsidRPr="00504F71">
        <w:rPr>
          <w:rFonts w:eastAsia="標楷體" w:hAnsi="標楷體" w:hint="eastAsia"/>
          <w:sz w:val="32"/>
          <w:szCs w:val="32"/>
          <w:lang w:eastAsia="zh-TW"/>
        </w:rPr>
        <w:t>機構環境條件暨消防設備數量表</w:t>
      </w:r>
      <w:r w:rsidR="00CF4F12">
        <w:rPr>
          <w:rFonts w:eastAsia="標楷體" w:hAnsi="標楷體" w:hint="eastAsia"/>
          <w:sz w:val="32"/>
          <w:szCs w:val="32"/>
          <w:lang w:eastAsia="zh-TW"/>
        </w:rPr>
        <w:t>。</w:t>
      </w:r>
    </w:p>
    <w:p w:rsidR="00AB7F6F" w:rsidRPr="00AB7F6F" w:rsidRDefault="00CF4F12" w:rsidP="00794873">
      <w:pPr>
        <w:adjustRightInd w:val="0"/>
        <w:snapToGrid w:val="0"/>
        <w:spacing w:line="440" w:lineRule="exact"/>
        <w:ind w:leftChars="100" w:left="220" w:firstLineChars="146" w:firstLine="467"/>
        <w:rPr>
          <w:rFonts w:eastAsia="標楷體" w:hAnsi="標楷體"/>
          <w:sz w:val="32"/>
          <w:szCs w:val="32"/>
          <w:lang w:eastAsia="zh-TW"/>
        </w:rPr>
      </w:pPr>
      <w:r>
        <w:rPr>
          <w:rFonts w:eastAsia="標楷體" w:hAnsi="標楷體" w:hint="eastAsia"/>
          <w:sz w:val="32"/>
          <w:szCs w:val="32"/>
          <w:lang w:eastAsia="zh-TW"/>
        </w:rPr>
        <w:t>十一</w:t>
      </w:r>
      <w:r>
        <w:rPr>
          <w:rFonts w:eastAsia="標楷體" w:hAnsi="標楷體" w:hint="eastAsia"/>
          <w:sz w:val="32"/>
          <w:szCs w:val="32"/>
          <w:lang w:eastAsia="zh-TW"/>
        </w:rPr>
        <w:t>-5</w:t>
      </w:r>
      <w:r w:rsidR="00AB7F6F" w:rsidRPr="005019DA">
        <w:rPr>
          <w:rFonts w:eastAsia="標楷體" w:hAnsi="標楷體" w:hint="eastAsia"/>
          <w:sz w:val="32"/>
          <w:szCs w:val="32"/>
          <w:lang w:eastAsia="zh-TW"/>
        </w:rPr>
        <w:t>後送</w:t>
      </w:r>
      <w:r w:rsidR="00AB7F6F" w:rsidRPr="00F442F5">
        <w:rPr>
          <w:rFonts w:eastAsia="標楷體" w:hAnsi="標楷體" w:hint="eastAsia"/>
          <w:sz w:val="32"/>
          <w:szCs w:val="32"/>
          <w:lang w:eastAsia="zh-TW"/>
        </w:rPr>
        <w:t>機構</w:t>
      </w:r>
      <w:r w:rsidR="00AB7F6F" w:rsidRPr="005019DA">
        <w:rPr>
          <w:rFonts w:eastAsia="標楷體" w:hAnsi="標楷體" w:hint="eastAsia"/>
          <w:sz w:val="32"/>
          <w:szCs w:val="32"/>
          <w:lang w:eastAsia="zh-TW"/>
        </w:rPr>
        <w:t>疏散路線圖</w:t>
      </w:r>
      <w:r w:rsidR="00AB7F6F">
        <w:rPr>
          <w:rFonts w:eastAsia="標楷體" w:hAnsi="標楷體" w:hint="eastAsia"/>
          <w:sz w:val="32"/>
          <w:szCs w:val="32"/>
          <w:lang w:eastAsia="zh-TW"/>
        </w:rPr>
        <w:t>。</w:t>
      </w:r>
    </w:p>
    <w:p w:rsidR="00E8475C" w:rsidRDefault="00794873" w:rsidP="009C5647">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ED08CD">
        <w:rPr>
          <w:rFonts w:eastAsia="標楷體" w:hAnsi="標楷體" w:hint="eastAsia"/>
          <w:sz w:val="32"/>
          <w:szCs w:val="32"/>
          <w:lang w:eastAsia="zh-TW"/>
        </w:rPr>
        <w:t>十</w:t>
      </w:r>
      <w:r w:rsidR="0084345B">
        <w:rPr>
          <w:rFonts w:eastAsia="標楷體" w:hAnsi="標楷體" w:hint="eastAsia"/>
          <w:sz w:val="32"/>
          <w:szCs w:val="32"/>
          <w:lang w:eastAsia="zh-TW"/>
        </w:rPr>
        <w:t>二</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防災整備自主檢核表。</w:t>
      </w:r>
    </w:p>
    <w:p w:rsidR="00794873" w:rsidRPr="004371EF" w:rsidRDefault="00794873" w:rsidP="004371EF">
      <w:pPr>
        <w:adjustRightInd w:val="0"/>
        <w:snapToGrid w:val="0"/>
        <w:spacing w:line="440" w:lineRule="exact"/>
        <w:rPr>
          <w:rFonts w:eastAsia="標楷體" w:hAnsi="標楷體"/>
          <w:sz w:val="32"/>
          <w:szCs w:val="32"/>
          <w:lang w:eastAsia="zh-TW"/>
        </w:rPr>
      </w:pPr>
      <w:r w:rsidRPr="00FA3353">
        <w:rPr>
          <w:rFonts w:ascii="標楷體" w:eastAsia="標楷體" w:hAnsi="標楷體" w:hint="eastAsia"/>
          <w:sz w:val="32"/>
          <w:szCs w:val="32"/>
          <w:u w:val="single"/>
          <w:lang w:eastAsia="zh-TW"/>
        </w:rPr>
        <w:lastRenderedPageBreak/>
        <w:t>附件</w:t>
      </w:r>
      <w:r w:rsidR="00ED08CD">
        <w:rPr>
          <w:rFonts w:eastAsia="標楷體" w:hAnsi="標楷體" w:hint="eastAsia"/>
          <w:sz w:val="32"/>
          <w:szCs w:val="32"/>
          <w:u w:val="single"/>
          <w:lang w:eastAsia="zh-TW"/>
        </w:rPr>
        <w:t>一</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sidR="008361D1">
        <w:rPr>
          <w:rFonts w:eastAsia="標楷體" w:hAnsi="標楷體" w:hint="eastAsia"/>
          <w:sz w:val="32"/>
          <w:szCs w:val="32"/>
          <w:lang w:eastAsia="zh-TW"/>
        </w:rPr>
        <w:t>災害緊急應變任務編組表</w:t>
      </w: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
        <w:gridCol w:w="1008"/>
        <w:gridCol w:w="1260"/>
        <w:gridCol w:w="4680"/>
        <w:gridCol w:w="1800"/>
      </w:tblGrid>
      <w:tr w:rsidR="00794873" w:rsidTr="00415EB0">
        <w:trPr>
          <w:trHeight w:val="815"/>
          <w:jc w:val="center"/>
        </w:trPr>
        <w:tc>
          <w:tcPr>
            <w:tcW w:w="1080"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240" w:lineRule="atLeast"/>
              <w:jc w:val="center"/>
              <w:rPr>
                <w:rFonts w:ascii="標楷體" w:eastAsia="標楷體" w:hAnsi="標楷體"/>
              </w:rPr>
            </w:pPr>
            <w:r>
              <w:rPr>
                <w:rFonts w:ascii="標楷體" w:eastAsia="標楷體" w:hAnsi="標楷體" w:hint="eastAsia"/>
              </w:rPr>
              <w:t>說明</w:t>
            </w:r>
          </w:p>
        </w:tc>
        <w:tc>
          <w:tcPr>
            <w:tcW w:w="8748" w:type="dxa"/>
            <w:gridSpan w:val="4"/>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240" w:lineRule="atLeast"/>
              <w:rPr>
                <w:rFonts w:ascii="標楷體" w:eastAsia="標楷體" w:hAnsi="標楷體"/>
                <w:lang w:eastAsia="zh-TW"/>
              </w:rPr>
            </w:pPr>
            <w:r>
              <w:rPr>
                <w:rFonts w:ascii="標楷體" w:eastAsia="標楷體" w:hAnsi="標楷體" w:hint="eastAsia"/>
                <w:lang w:eastAsia="zh-TW"/>
              </w:rPr>
              <w:t>防災任務組別以行政組等5組為原則，有其他需求者可自行增加，組員部分係以原</w:t>
            </w:r>
            <w:r w:rsidRPr="00F442F5">
              <w:rPr>
                <w:rFonts w:ascii="標楷體" w:eastAsia="標楷體" w:hAnsi="標楷體" w:hint="eastAsia"/>
                <w:lang w:eastAsia="zh-TW"/>
              </w:rPr>
              <w:t>機構</w:t>
            </w:r>
            <w:r>
              <w:rPr>
                <w:rFonts w:ascii="標楷體" w:eastAsia="標楷體" w:hAnsi="標楷體" w:hint="eastAsia"/>
                <w:lang w:eastAsia="zh-TW"/>
              </w:rPr>
              <w:t>組織架構，分配各災害應變編組任務，並應填列各組聯絡窗口。</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組別</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組長</w:t>
            </w:r>
          </w:p>
        </w:tc>
        <w:tc>
          <w:tcPr>
            <w:tcW w:w="126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組員</w:t>
            </w:r>
          </w:p>
        </w:tc>
        <w:tc>
          <w:tcPr>
            <w:tcW w:w="46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職掌</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各組聯絡窗口</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行政組</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cs="新細明體" w:hint="eastAsia"/>
              </w:rPr>
              <w:t>○○○</w:t>
            </w:r>
          </w:p>
        </w:tc>
        <w:tc>
          <w:tcPr>
            <w:tcW w:w="126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行政組</w:t>
            </w:r>
          </w:p>
        </w:tc>
        <w:tc>
          <w:tcPr>
            <w:tcW w:w="4680" w:type="dxa"/>
            <w:tcBorders>
              <w:top w:val="single" w:sz="4" w:space="0" w:color="auto"/>
              <w:left w:val="single" w:sz="4" w:space="0" w:color="auto"/>
              <w:bottom w:val="single" w:sz="4" w:space="0" w:color="auto"/>
              <w:right w:val="single" w:sz="4" w:space="0" w:color="auto"/>
            </w:tcBorders>
          </w:tcPr>
          <w:p w:rsidR="00794873" w:rsidRPr="00DD6251" w:rsidRDefault="00794873" w:rsidP="004C7BCA">
            <w:pPr>
              <w:numPr>
                <w:ilvl w:val="0"/>
                <w:numId w:val="10"/>
              </w:numPr>
              <w:spacing w:after="0" w:line="240" w:lineRule="atLeast"/>
              <w:rPr>
                <w:rFonts w:ascii="標楷體" w:eastAsia="標楷體" w:hAnsi="標楷體"/>
              </w:rPr>
            </w:pPr>
            <w:r w:rsidRPr="00DD6251">
              <w:rPr>
                <w:rFonts w:ascii="標楷體" w:eastAsia="標楷體" w:hAnsi="標楷體" w:hint="eastAsia"/>
              </w:rPr>
              <w:t>負責災害</w:t>
            </w:r>
            <w:r w:rsidRPr="00DD6251">
              <w:rPr>
                <w:rFonts w:ascii="標楷體" w:eastAsia="標楷體" w:hAnsi="標楷體" w:hint="eastAsia"/>
                <w:b/>
                <w:u w:val="single"/>
              </w:rPr>
              <w:t>現場緊急處理</w:t>
            </w:r>
          </w:p>
          <w:p w:rsidR="00794873" w:rsidRPr="00DD6251" w:rsidRDefault="00794873" w:rsidP="004C7BCA">
            <w:pPr>
              <w:numPr>
                <w:ilvl w:val="0"/>
                <w:numId w:val="10"/>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通報</w:t>
            </w:r>
            <w:r w:rsidRPr="00DD6251">
              <w:rPr>
                <w:rFonts w:ascii="標楷體" w:eastAsia="標楷體" w:hAnsi="標楷體" w:hint="eastAsia"/>
                <w:lang w:eastAsia="zh-TW"/>
              </w:rPr>
              <w:t>緊急應變小組各組待命</w:t>
            </w:r>
          </w:p>
          <w:p w:rsidR="00794873" w:rsidRPr="00DD6251" w:rsidRDefault="00794873" w:rsidP="004C7BCA">
            <w:pPr>
              <w:numPr>
                <w:ilvl w:val="0"/>
                <w:numId w:val="10"/>
              </w:numPr>
              <w:spacing w:after="0" w:line="240" w:lineRule="atLeast"/>
              <w:rPr>
                <w:rFonts w:ascii="標楷體" w:eastAsia="標楷體" w:hAnsi="標楷體"/>
              </w:rPr>
            </w:pPr>
            <w:r w:rsidRPr="00DD6251">
              <w:rPr>
                <w:rFonts w:ascii="標楷體" w:eastAsia="標楷體" w:hAnsi="標楷體" w:hint="eastAsia"/>
              </w:rPr>
              <w:t>辦理各項行政作業簽辦</w:t>
            </w:r>
          </w:p>
          <w:p w:rsidR="00794873" w:rsidRPr="00DD6251" w:rsidRDefault="00794873" w:rsidP="004C7BCA">
            <w:pPr>
              <w:numPr>
                <w:ilvl w:val="0"/>
                <w:numId w:val="10"/>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機構依親、安置人數</w:t>
            </w:r>
            <w:r w:rsidRPr="00DD6251">
              <w:rPr>
                <w:rFonts w:ascii="標楷體" w:eastAsia="標楷體" w:hAnsi="標楷體" w:hint="eastAsia"/>
                <w:lang w:eastAsia="zh-TW"/>
              </w:rPr>
              <w:t>查報統計</w:t>
            </w:r>
          </w:p>
          <w:p w:rsidR="00794873" w:rsidRPr="00DD6251" w:rsidRDefault="00794873" w:rsidP="004C7BCA">
            <w:pPr>
              <w:numPr>
                <w:ilvl w:val="0"/>
                <w:numId w:val="10"/>
              </w:numPr>
              <w:spacing w:after="0" w:line="240" w:lineRule="atLeast"/>
              <w:rPr>
                <w:rFonts w:ascii="標楷體" w:eastAsia="標楷體" w:hAnsi="標楷體"/>
              </w:rPr>
            </w:pPr>
            <w:r w:rsidRPr="00DD6251">
              <w:rPr>
                <w:rFonts w:ascii="標楷體" w:eastAsia="標楷體" w:hAnsi="標楷體" w:hint="eastAsia"/>
              </w:rPr>
              <w:t>蒐集死傷人員名單</w:t>
            </w:r>
          </w:p>
          <w:p w:rsidR="00794873" w:rsidRPr="00DD6251" w:rsidRDefault="00794873" w:rsidP="004C7BCA">
            <w:pPr>
              <w:numPr>
                <w:ilvl w:val="0"/>
                <w:numId w:val="10"/>
              </w:numPr>
              <w:spacing w:after="0" w:line="240" w:lineRule="atLeast"/>
              <w:rPr>
                <w:rFonts w:ascii="標楷體" w:eastAsia="標楷體" w:hAnsi="標楷體"/>
                <w:b/>
                <w:u w:val="single"/>
                <w:lang w:eastAsia="zh-TW"/>
              </w:rPr>
            </w:pPr>
            <w:r w:rsidRPr="00DD6251">
              <w:rPr>
                <w:rFonts w:ascii="標楷體" w:eastAsia="標楷體" w:hAnsi="標楷體" w:hint="eastAsia"/>
                <w:b/>
                <w:u w:val="single"/>
                <w:lang w:eastAsia="zh-TW"/>
              </w:rPr>
              <w:t>聯絡安排後送機構並協助辦理撒離作業</w:t>
            </w:r>
          </w:p>
          <w:p w:rsidR="00794873" w:rsidRPr="00DD6251" w:rsidRDefault="00794873" w:rsidP="004C7BCA">
            <w:pPr>
              <w:numPr>
                <w:ilvl w:val="0"/>
                <w:numId w:val="10"/>
              </w:numPr>
              <w:spacing w:after="0" w:line="240" w:lineRule="atLeast"/>
              <w:rPr>
                <w:rFonts w:ascii="標楷體" w:eastAsia="標楷體" w:hAnsi="標楷體"/>
              </w:rPr>
            </w:pPr>
            <w:r w:rsidRPr="00DD6251">
              <w:rPr>
                <w:rFonts w:ascii="標楷體" w:eastAsia="標楷體" w:hAnsi="標楷體" w:hint="eastAsia"/>
              </w:rPr>
              <w:t>新聞發佈事宜</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rPr>
                <w:rFonts w:ascii="標楷體" w:eastAsia="標楷體" w:hAnsi="標楷體"/>
              </w:rPr>
            </w:pPr>
            <w:r>
              <w:rPr>
                <w:rFonts w:ascii="標楷體" w:eastAsia="標楷體" w:hAnsi="標楷體" w:cs="新細明體" w:hint="eastAsia"/>
              </w:rPr>
              <w:t>○○○</w:t>
            </w:r>
          </w:p>
          <w:p w:rsidR="00794873" w:rsidRDefault="00794873" w:rsidP="00415EB0">
            <w:pPr>
              <w:spacing w:line="240" w:lineRule="atLeast"/>
              <w:rPr>
                <w:rFonts w:ascii="標楷體" w:eastAsia="標楷體" w:hAnsi="標楷體"/>
              </w:rPr>
            </w:pPr>
            <w:r>
              <w:rPr>
                <w:rFonts w:ascii="標楷體" w:eastAsia="標楷體" w:hAnsi="標楷體" w:hint="eastAsia"/>
              </w:rPr>
              <w:t>分機：</w:t>
            </w:r>
          </w:p>
          <w:p w:rsidR="00794873" w:rsidRDefault="00794873" w:rsidP="00415EB0">
            <w:pPr>
              <w:spacing w:line="240" w:lineRule="atLeast"/>
              <w:rPr>
                <w:rFonts w:ascii="標楷體" w:eastAsia="標楷體" w:hAnsi="標楷體"/>
              </w:rPr>
            </w:pPr>
            <w:r>
              <w:rPr>
                <w:rFonts w:ascii="標楷體" w:eastAsia="標楷體" w:hAnsi="標楷體" w:hint="eastAsia"/>
              </w:rPr>
              <w:t>手機：</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社工組</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cs="新細明體" w:hint="eastAsia"/>
              </w:rPr>
              <w:t>○○○</w:t>
            </w:r>
          </w:p>
        </w:tc>
        <w:tc>
          <w:tcPr>
            <w:tcW w:w="126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社工組</w:t>
            </w:r>
          </w:p>
        </w:tc>
        <w:tc>
          <w:tcPr>
            <w:tcW w:w="4680" w:type="dxa"/>
            <w:tcBorders>
              <w:top w:val="single" w:sz="4" w:space="0" w:color="auto"/>
              <w:left w:val="single" w:sz="4" w:space="0" w:color="auto"/>
              <w:bottom w:val="single" w:sz="4" w:space="0" w:color="auto"/>
              <w:right w:val="single" w:sz="4" w:space="0" w:color="auto"/>
            </w:tcBorders>
          </w:tcPr>
          <w:p w:rsidR="00794873" w:rsidRPr="00DD6251" w:rsidRDefault="00794873" w:rsidP="004C7BCA">
            <w:pPr>
              <w:numPr>
                <w:ilvl w:val="0"/>
                <w:numId w:val="11"/>
              </w:numPr>
              <w:spacing w:after="0" w:line="240" w:lineRule="atLeast"/>
              <w:rPr>
                <w:rFonts w:ascii="標楷體" w:eastAsia="標楷體" w:hAnsi="標楷體"/>
                <w:lang w:eastAsia="zh-TW"/>
              </w:rPr>
            </w:pPr>
            <w:r w:rsidRPr="00DD6251">
              <w:rPr>
                <w:rFonts w:ascii="標楷體" w:eastAsia="標楷體" w:hAnsi="標楷體" w:hint="eastAsia"/>
                <w:lang w:eastAsia="zh-TW"/>
              </w:rPr>
              <w:t>協助</w:t>
            </w:r>
            <w:r w:rsidR="00753873">
              <w:rPr>
                <w:rFonts w:ascii="標楷體" w:eastAsia="標楷體" w:hAnsi="標楷體" w:hint="eastAsia"/>
                <w:lang w:eastAsia="zh-TW"/>
              </w:rPr>
              <w:t>住民</w:t>
            </w:r>
            <w:r w:rsidRPr="00DD6251">
              <w:rPr>
                <w:rFonts w:ascii="標楷體" w:eastAsia="標楷體" w:hAnsi="標楷體" w:hint="eastAsia"/>
                <w:b/>
                <w:u w:val="single"/>
                <w:lang w:eastAsia="zh-TW"/>
              </w:rPr>
              <w:t>疏散撤離引導及後送安置</w:t>
            </w:r>
            <w:r w:rsidRPr="00DD6251">
              <w:rPr>
                <w:rFonts w:ascii="標楷體" w:eastAsia="標楷體" w:hAnsi="標楷體" w:hint="eastAsia"/>
                <w:lang w:eastAsia="zh-TW"/>
              </w:rPr>
              <w:t>服務</w:t>
            </w:r>
          </w:p>
          <w:p w:rsidR="00794873" w:rsidRPr="00DD6251" w:rsidRDefault="00794873" w:rsidP="004C7BCA">
            <w:pPr>
              <w:numPr>
                <w:ilvl w:val="0"/>
                <w:numId w:val="11"/>
              </w:numPr>
              <w:spacing w:after="0" w:line="240" w:lineRule="atLeast"/>
              <w:rPr>
                <w:rFonts w:ascii="標楷體" w:eastAsia="標楷體" w:hAnsi="標楷體"/>
                <w:lang w:eastAsia="zh-TW"/>
              </w:rPr>
            </w:pPr>
            <w:r w:rsidRPr="00DD6251">
              <w:rPr>
                <w:rFonts w:ascii="標楷體" w:eastAsia="標楷體" w:hAnsi="標楷體" w:hint="eastAsia"/>
                <w:lang w:eastAsia="zh-TW"/>
              </w:rPr>
              <w:t>個案訪談報告，主動了解</w:t>
            </w:r>
            <w:r w:rsidRPr="00DD6251">
              <w:rPr>
                <w:rFonts w:ascii="標楷體" w:eastAsia="標楷體" w:hAnsi="標楷體" w:hint="eastAsia"/>
                <w:b/>
                <w:u w:val="single"/>
                <w:lang w:eastAsia="zh-TW"/>
              </w:rPr>
              <w:t>機構</w:t>
            </w:r>
            <w:r w:rsidR="00753873">
              <w:rPr>
                <w:rFonts w:ascii="標楷體" w:eastAsia="標楷體" w:hAnsi="標楷體" w:hint="eastAsia"/>
                <w:b/>
                <w:u w:val="single"/>
                <w:lang w:eastAsia="zh-TW"/>
              </w:rPr>
              <w:t>住民</w:t>
            </w:r>
            <w:r w:rsidRPr="00DD6251">
              <w:rPr>
                <w:rFonts w:ascii="標楷體" w:eastAsia="標楷體" w:hAnsi="標楷體" w:hint="eastAsia"/>
                <w:b/>
                <w:u w:val="single"/>
                <w:lang w:eastAsia="zh-TW"/>
              </w:rPr>
              <w:t>需要，並協調相關單位處理</w:t>
            </w:r>
          </w:p>
          <w:p w:rsidR="00794873" w:rsidRPr="00DD6251" w:rsidRDefault="00794873" w:rsidP="004C7BCA">
            <w:pPr>
              <w:numPr>
                <w:ilvl w:val="0"/>
                <w:numId w:val="11"/>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針對安置場所(機構或</w:t>
            </w:r>
            <w:r w:rsidR="00E02FB2" w:rsidRPr="00E02FB2">
              <w:rPr>
                <w:rFonts w:eastAsia="標楷體" w:hint="eastAsia"/>
                <w:b/>
                <w:u w:val="single"/>
                <w:lang w:eastAsia="zh-TW"/>
              </w:rPr>
              <w:t>避難收容處所</w:t>
            </w:r>
            <w:r w:rsidRPr="00DD6251">
              <w:rPr>
                <w:rFonts w:ascii="標楷體" w:eastAsia="標楷體" w:hAnsi="標楷體" w:hint="eastAsia"/>
                <w:b/>
                <w:u w:val="single"/>
                <w:lang w:eastAsia="zh-TW"/>
              </w:rPr>
              <w:t>)之機構對象，持續</w:t>
            </w:r>
            <w:r w:rsidR="00180160">
              <w:rPr>
                <w:rFonts w:ascii="標楷體" w:eastAsia="標楷體" w:hAnsi="標楷體" w:hint="eastAsia"/>
                <w:b/>
                <w:u w:val="single"/>
                <w:lang w:eastAsia="zh-TW"/>
              </w:rPr>
              <w:t>案</w:t>
            </w:r>
            <w:r w:rsidRPr="00DD6251">
              <w:rPr>
                <w:rFonts w:ascii="標楷體" w:eastAsia="標楷體" w:hAnsi="標楷體" w:hint="eastAsia"/>
                <w:b/>
                <w:u w:val="single"/>
                <w:lang w:eastAsia="zh-TW"/>
              </w:rPr>
              <w:t>主其所需服務提供</w:t>
            </w:r>
            <w:r w:rsidRPr="00DD6251">
              <w:rPr>
                <w:rFonts w:ascii="標楷體" w:eastAsia="標楷體" w:hAnsi="標楷體" w:hint="eastAsia"/>
                <w:lang w:eastAsia="zh-TW"/>
              </w:rPr>
              <w:t>。</w:t>
            </w:r>
          </w:p>
          <w:p w:rsidR="00794873" w:rsidRPr="00DD6251" w:rsidRDefault="00794873" w:rsidP="004C7BCA">
            <w:pPr>
              <w:numPr>
                <w:ilvl w:val="0"/>
                <w:numId w:val="11"/>
              </w:numPr>
              <w:spacing w:after="0" w:line="240" w:lineRule="atLeast"/>
              <w:rPr>
                <w:rFonts w:ascii="標楷體" w:eastAsia="標楷體" w:hAnsi="標楷體"/>
                <w:lang w:eastAsia="zh-TW"/>
              </w:rPr>
            </w:pPr>
            <w:r w:rsidRPr="00DD6251">
              <w:rPr>
                <w:rFonts w:ascii="標楷體" w:eastAsia="標楷體" w:hAnsi="標楷體" w:hint="eastAsia"/>
                <w:lang w:eastAsia="zh-TW"/>
              </w:rPr>
              <w:t>連絡慰問傷亡者家屬並評估協助其需求</w:t>
            </w:r>
          </w:p>
          <w:p w:rsidR="00794873" w:rsidRPr="00DD6251" w:rsidRDefault="00794873" w:rsidP="004C7BCA">
            <w:pPr>
              <w:numPr>
                <w:ilvl w:val="0"/>
                <w:numId w:val="11"/>
              </w:numPr>
              <w:spacing w:after="0" w:line="240" w:lineRule="atLeast"/>
              <w:rPr>
                <w:rFonts w:ascii="標楷體" w:eastAsia="標楷體" w:hAnsi="標楷體"/>
                <w:lang w:eastAsia="zh-TW"/>
              </w:rPr>
            </w:pPr>
            <w:r w:rsidRPr="00DD6251">
              <w:rPr>
                <w:rFonts w:ascii="標楷體" w:eastAsia="標楷體" w:hAnsi="標楷體" w:hint="eastAsia"/>
                <w:lang w:eastAsia="zh-TW"/>
              </w:rPr>
              <w:t>志工動員（含人力及車輛）事宜</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rPr>
                <w:rFonts w:ascii="標楷體" w:eastAsia="標楷體" w:hAnsi="標楷體"/>
              </w:rPr>
            </w:pPr>
            <w:r>
              <w:rPr>
                <w:rFonts w:ascii="標楷體" w:eastAsia="標楷體" w:hAnsi="標楷體" w:cs="新細明體" w:hint="eastAsia"/>
              </w:rPr>
              <w:t>○○○</w:t>
            </w:r>
          </w:p>
          <w:p w:rsidR="00794873" w:rsidRDefault="00794873" w:rsidP="00415EB0">
            <w:pPr>
              <w:spacing w:line="240" w:lineRule="atLeast"/>
              <w:rPr>
                <w:rFonts w:ascii="標楷體" w:eastAsia="標楷體" w:hAnsi="標楷體"/>
              </w:rPr>
            </w:pPr>
            <w:r>
              <w:rPr>
                <w:rFonts w:ascii="標楷體" w:eastAsia="標楷體" w:hAnsi="標楷體" w:hint="eastAsia"/>
              </w:rPr>
              <w:t>分機：</w:t>
            </w:r>
          </w:p>
          <w:p w:rsidR="00794873" w:rsidRDefault="00794873" w:rsidP="00415EB0">
            <w:pPr>
              <w:spacing w:line="240" w:lineRule="atLeast"/>
              <w:rPr>
                <w:rFonts w:ascii="標楷體" w:eastAsia="標楷體" w:hAnsi="標楷體"/>
              </w:rPr>
            </w:pPr>
            <w:r>
              <w:rPr>
                <w:rFonts w:ascii="標楷體" w:eastAsia="標楷體" w:hAnsi="標楷體" w:hint="eastAsia"/>
              </w:rPr>
              <w:t>手機：</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資源組</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cs="新細明體" w:hint="eastAsia"/>
              </w:rPr>
              <w:t>○○○</w:t>
            </w:r>
          </w:p>
        </w:tc>
        <w:tc>
          <w:tcPr>
            <w:tcW w:w="126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____組</w:t>
            </w:r>
          </w:p>
          <w:p w:rsidR="00794873" w:rsidRDefault="00794873" w:rsidP="00415EB0">
            <w:pPr>
              <w:spacing w:line="240" w:lineRule="atLeast"/>
              <w:jc w:val="center"/>
              <w:rPr>
                <w:rFonts w:ascii="標楷體" w:eastAsia="標楷體" w:hAnsi="標楷體"/>
              </w:rPr>
            </w:pPr>
            <w:r>
              <w:rPr>
                <w:rFonts w:ascii="標楷體" w:eastAsia="標楷體" w:hAnsi="標楷體" w:hint="eastAsia"/>
              </w:rPr>
              <w:t>會計組</w:t>
            </w:r>
          </w:p>
        </w:tc>
        <w:tc>
          <w:tcPr>
            <w:tcW w:w="4680" w:type="dxa"/>
            <w:tcBorders>
              <w:top w:val="single" w:sz="4" w:space="0" w:color="auto"/>
              <w:left w:val="single" w:sz="4" w:space="0" w:color="auto"/>
              <w:bottom w:val="single" w:sz="4" w:space="0" w:color="auto"/>
              <w:right w:val="single" w:sz="4" w:space="0" w:color="auto"/>
            </w:tcBorders>
          </w:tcPr>
          <w:p w:rsidR="00794873" w:rsidRPr="00DD6251" w:rsidRDefault="00794873" w:rsidP="004C7BCA">
            <w:pPr>
              <w:numPr>
                <w:ilvl w:val="0"/>
                <w:numId w:val="12"/>
              </w:numPr>
              <w:spacing w:after="0" w:line="240" w:lineRule="atLeast"/>
              <w:rPr>
                <w:rFonts w:ascii="標楷體" w:eastAsia="標楷體" w:hAnsi="標楷體"/>
              </w:rPr>
            </w:pPr>
            <w:r w:rsidRPr="00DD6251">
              <w:rPr>
                <w:rFonts w:ascii="標楷體" w:eastAsia="標楷體" w:hAnsi="標楷體" w:hint="eastAsia"/>
                <w:b/>
                <w:u w:val="single"/>
              </w:rPr>
              <w:t>物資</w:t>
            </w:r>
            <w:r w:rsidRPr="00DD6251">
              <w:rPr>
                <w:rFonts w:ascii="標楷體" w:eastAsia="標楷體" w:hAnsi="標楷體" w:hint="eastAsia"/>
              </w:rPr>
              <w:t>購買事宜</w:t>
            </w:r>
          </w:p>
          <w:p w:rsidR="00794873" w:rsidRPr="00DD6251" w:rsidRDefault="00794873" w:rsidP="004C7BCA">
            <w:pPr>
              <w:numPr>
                <w:ilvl w:val="0"/>
                <w:numId w:val="12"/>
              </w:numPr>
              <w:spacing w:after="0" w:line="240" w:lineRule="atLeast"/>
              <w:rPr>
                <w:rFonts w:ascii="標楷體" w:eastAsia="標楷體" w:hAnsi="標楷體"/>
                <w:lang w:eastAsia="zh-TW"/>
              </w:rPr>
            </w:pPr>
            <w:r w:rsidRPr="00DD6251">
              <w:rPr>
                <w:rFonts w:ascii="標楷體" w:eastAsia="標楷體" w:hAnsi="標楷體" w:hint="eastAsia"/>
                <w:lang w:eastAsia="zh-TW"/>
              </w:rPr>
              <w:t>將物資</w:t>
            </w:r>
            <w:r w:rsidRPr="00DD6251">
              <w:rPr>
                <w:rFonts w:ascii="標楷體" w:eastAsia="標楷體" w:hAnsi="標楷體" w:hint="eastAsia"/>
                <w:b/>
                <w:u w:val="single"/>
                <w:lang w:eastAsia="zh-TW"/>
              </w:rPr>
              <w:t>分送各</w:t>
            </w:r>
            <w:r w:rsidR="00180160">
              <w:rPr>
                <w:rFonts w:ascii="標楷體" w:eastAsia="標楷體" w:hAnsi="標楷體" w:hint="eastAsia"/>
                <w:b/>
                <w:u w:val="single"/>
                <w:lang w:eastAsia="zh-TW"/>
              </w:rPr>
              <w:t>住民</w:t>
            </w:r>
            <w:r w:rsidRPr="00DD6251">
              <w:rPr>
                <w:rFonts w:ascii="標楷體" w:eastAsia="標楷體" w:hAnsi="標楷體" w:hint="eastAsia"/>
                <w:lang w:eastAsia="zh-TW"/>
              </w:rPr>
              <w:t>事宜</w:t>
            </w:r>
          </w:p>
          <w:p w:rsidR="00794873" w:rsidRPr="00DD6251" w:rsidRDefault="00794873" w:rsidP="004C7BCA">
            <w:pPr>
              <w:numPr>
                <w:ilvl w:val="0"/>
                <w:numId w:val="12"/>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接洽慈善團體協助</w:t>
            </w:r>
            <w:r w:rsidRPr="00DD6251">
              <w:rPr>
                <w:rFonts w:ascii="標楷體" w:eastAsia="標楷體" w:hAnsi="標楷體" w:hint="eastAsia"/>
                <w:lang w:eastAsia="zh-TW"/>
              </w:rPr>
              <w:t>物資需求</w:t>
            </w:r>
          </w:p>
          <w:p w:rsidR="00794873" w:rsidRPr="00DD6251" w:rsidRDefault="00794873" w:rsidP="004C7BCA">
            <w:pPr>
              <w:numPr>
                <w:ilvl w:val="0"/>
                <w:numId w:val="12"/>
              </w:numPr>
              <w:spacing w:after="0" w:line="240" w:lineRule="atLeast"/>
              <w:rPr>
                <w:rFonts w:ascii="標楷體" w:eastAsia="標楷體" w:hAnsi="標楷體"/>
                <w:lang w:eastAsia="zh-TW"/>
              </w:rPr>
            </w:pPr>
            <w:r w:rsidRPr="00DD6251">
              <w:rPr>
                <w:rFonts w:ascii="標楷體" w:eastAsia="標楷體" w:hAnsi="標楷體" w:hint="eastAsia"/>
                <w:lang w:eastAsia="zh-TW"/>
              </w:rPr>
              <w:t>發放傷者及罹難者</w:t>
            </w:r>
            <w:r w:rsidRPr="00DD6251">
              <w:rPr>
                <w:rFonts w:ascii="標楷體" w:eastAsia="標楷體" w:hAnsi="標楷體" w:hint="eastAsia"/>
                <w:b/>
                <w:u w:val="single"/>
                <w:lang w:eastAsia="zh-TW"/>
              </w:rPr>
              <w:t>慰問金</w:t>
            </w:r>
            <w:r w:rsidRPr="00DD6251">
              <w:rPr>
                <w:rFonts w:ascii="標楷體" w:eastAsia="標楷體" w:hAnsi="標楷體" w:hint="eastAsia"/>
                <w:lang w:eastAsia="zh-TW"/>
              </w:rPr>
              <w:t>及</w:t>
            </w:r>
            <w:r w:rsidRPr="00DD6251">
              <w:rPr>
                <w:rFonts w:ascii="標楷體" w:eastAsia="標楷體" w:hAnsi="標楷體" w:hint="eastAsia"/>
                <w:b/>
                <w:u w:val="single"/>
                <w:lang w:eastAsia="zh-TW"/>
              </w:rPr>
              <w:t>救濟金</w:t>
            </w:r>
            <w:r w:rsidRPr="00DD6251">
              <w:rPr>
                <w:rFonts w:ascii="標楷體" w:eastAsia="標楷體" w:hAnsi="標楷體" w:hint="eastAsia"/>
                <w:lang w:eastAsia="zh-TW"/>
              </w:rPr>
              <w:t>（含上級長官慰問陪同）</w:t>
            </w:r>
          </w:p>
          <w:p w:rsidR="00794873" w:rsidRPr="00DD6251" w:rsidRDefault="00794873" w:rsidP="004C7BCA">
            <w:pPr>
              <w:numPr>
                <w:ilvl w:val="0"/>
                <w:numId w:val="12"/>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現場水電資源掌握</w:t>
            </w:r>
            <w:r w:rsidRPr="00DD6251">
              <w:rPr>
                <w:rFonts w:ascii="標楷體" w:eastAsia="標楷體" w:hAnsi="標楷體" w:hint="eastAsia"/>
                <w:lang w:eastAsia="zh-TW"/>
              </w:rPr>
              <w:t>及機具調度</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rPr>
                <w:rFonts w:ascii="標楷體" w:eastAsia="標楷體" w:hAnsi="標楷體"/>
              </w:rPr>
            </w:pPr>
            <w:r>
              <w:rPr>
                <w:rFonts w:ascii="標楷體" w:eastAsia="標楷體" w:hAnsi="標楷體" w:cs="新細明體" w:hint="eastAsia"/>
              </w:rPr>
              <w:t>○○○</w:t>
            </w:r>
          </w:p>
          <w:p w:rsidR="00794873" w:rsidRDefault="00794873" w:rsidP="00415EB0">
            <w:pPr>
              <w:spacing w:line="240" w:lineRule="atLeast"/>
              <w:rPr>
                <w:rFonts w:ascii="標楷體" w:eastAsia="標楷體" w:hAnsi="標楷體"/>
              </w:rPr>
            </w:pPr>
            <w:r>
              <w:rPr>
                <w:rFonts w:ascii="標楷體" w:eastAsia="標楷體" w:hAnsi="標楷體" w:hint="eastAsia"/>
              </w:rPr>
              <w:t>分機：</w:t>
            </w:r>
          </w:p>
          <w:p w:rsidR="00794873" w:rsidRDefault="00794873" w:rsidP="00415EB0">
            <w:pPr>
              <w:spacing w:line="240" w:lineRule="atLeast"/>
              <w:rPr>
                <w:rFonts w:ascii="標楷體" w:eastAsia="標楷體" w:hAnsi="標楷體"/>
              </w:rPr>
            </w:pPr>
            <w:r>
              <w:rPr>
                <w:rFonts w:ascii="標楷體" w:eastAsia="標楷體" w:hAnsi="標楷體" w:hint="eastAsia"/>
              </w:rPr>
              <w:t>手機：</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救護組</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cs="新細明體" w:hint="eastAsia"/>
              </w:rPr>
              <w:t>○○○</w:t>
            </w:r>
          </w:p>
        </w:tc>
        <w:tc>
          <w:tcPr>
            <w:tcW w:w="126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保健組</w:t>
            </w:r>
          </w:p>
        </w:tc>
        <w:tc>
          <w:tcPr>
            <w:tcW w:w="4680" w:type="dxa"/>
            <w:tcBorders>
              <w:top w:val="single" w:sz="4" w:space="0" w:color="auto"/>
              <w:left w:val="single" w:sz="4" w:space="0" w:color="auto"/>
              <w:bottom w:val="single" w:sz="4" w:space="0" w:color="auto"/>
              <w:right w:val="single" w:sz="4" w:space="0" w:color="auto"/>
            </w:tcBorders>
          </w:tcPr>
          <w:p w:rsidR="00794873" w:rsidRPr="00DD6251" w:rsidRDefault="00794873" w:rsidP="004C7BCA">
            <w:pPr>
              <w:numPr>
                <w:ilvl w:val="0"/>
                <w:numId w:val="13"/>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現場救護</w:t>
            </w:r>
            <w:r w:rsidRPr="00DD6251">
              <w:rPr>
                <w:rFonts w:ascii="標楷體" w:eastAsia="標楷體" w:hAnsi="標楷體" w:hint="eastAsia"/>
                <w:lang w:eastAsia="zh-TW"/>
              </w:rPr>
              <w:t>並調查死傷人數</w:t>
            </w:r>
          </w:p>
          <w:p w:rsidR="00794873" w:rsidRPr="00DD6251" w:rsidRDefault="00794873" w:rsidP="004C7BCA">
            <w:pPr>
              <w:numPr>
                <w:ilvl w:val="0"/>
                <w:numId w:val="13"/>
              </w:numPr>
              <w:spacing w:after="0" w:line="240" w:lineRule="atLeast"/>
              <w:rPr>
                <w:rFonts w:ascii="標楷體" w:eastAsia="標楷體" w:hAnsi="標楷體"/>
                <w:lang w:eastAsia="zh-TW"/>
              </w:rPr>
            </w:pPr>
            <w:r w:rsidRPr="00DD6251">
              <w:rPr>
                <w:rFonts w:ascii="標楷體" w:eastAsia="標楷體" w:hAnsi="標楷體" w:hint="eastAsia"/>
                <w:lang w:eastAsia="zh-TW"/>
              </w:rPr>
              <w:t>尋求</w:t>
            </w:r>
            <w:r w:rsidRPr="00DD6251">
              <w:rPr>
                <w:rFonts w:ascii="標楷體" w:eastAsia="標楷體" w:hAnsi="標楷體" w:hint="eastAsia"/>
                <w:b/>
                <w:u w:val="single"/>
                <w:lang w:eastAsia="zh-TW"/>
              </w:rPr>
              <w:t>鄰近醫療資源後送傷者</w:t>
            </w:r>
          </w:p>
          <w:p w:rsidR="00794873" w:rsidRPr="00DD6251" w:rsidRDefault="00794873" w:rsidP="004C7BCA">
            <w:pPr>
              <w:numPr>
                <w:ilvl w:val="0"/>
                <w:numId w:val="13"/>
              </w:numPr>
              <w:spacing w:after="0" w:line="240" w:lineRule="atLeast"/>
              <w:rPr>
                <w:rFonts w:ascii="標楷體" w:eastAsia="標楷體" w:hAnsi="標楷體"/>
                <w:lang w:eastAsia="zh-TW"/>
              </w:rPr>
            </w:pPr>
            <w:r w:rsidRPr="00DD6251">
              <w:rPr>
                <w:rFonts w:ascii="標楷體" w:eastAsia="標楷體" w:hAnsi="標楷體" w:hint="eastAsia"/>
                <w:lang w:eastAsia="zh-TW"/>
              </w:rPr>
              <w:t>醫療救護物品、器材調度</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rPr>
                <w:rFonts w:ascii="標楷體" w:eastAsia="標楷體" w:hAnsi="標楷體"/>
              </w:rPr>
            </w:pPr>
            <w:r>
              <w:rPr>
                <w:rFonts w:ascii="標楷體" w:eastAsia="標楷體" w:hAnsi="標楷體" w:cs="新細明體" w:hint="eastAsia"/>
              </w:rPr>
              <w:t>○○○</w:t>
            </w:r>
          </w:p>
          <w:p w:rsidR="00794873" w:rsidRDefault="00794873" w:rsidP="00415EB0">
            <w:pPr>
              <w:spacing w:line="240" w:lineRule="atLeast"/>
              <w:rPr>
                <w:rFonts w:ascii="標楷體" w:eastAsia="標楷體" w:hAnsi="標楷體"/>
              </w:rPr>
            </w:pPr>
            <w:r>
              <w:rPr>
                <w:rFonts w:ascii="標楷體" w:eastAsia="標楷體" w:hAnsi="標楷體" w:hint="eastAsia"/>
              </w:rPr>
              <w:t>分機：</w:t>
            </w:r>
          </w:p>
          <w:p w:rsidR="00794873" w:rsidRDefault="00794873" w:rsidP="00415EB0">
            <w:pPr>
              <w:spacing w:line="240" w:lineRule="atLeast"/>
              <w:rPr>
                <w:rFonts w:ascii="標楷體" w:eastAsia="標楷體" w:hAnsi="標楷體"/>
              </w:rPr>
            </w:pPr>
            <w:r>
              <w:rPr>
                <w:rFonts w:ascii="標楷體" w:eastAsia="標楷體" w:hAnsi="標楷體" w:hint="eastAsia"/>
              </w:rPr>
              <w:t>手機：</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機動組</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cs="新細明體" w:hint="eastAsia"/>
              </w:rPr>
              <w:t>○○○</w:t>
            </w:r>
          </w:p>
        </w:tc>
        <w:tc>
          <w:tcPr>
            <w:tcW w:w="126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____組</w:t>
            </w:r>
          </w:p>
        </w:tc>
        <w:tc>
          <w:tcPr>
            <w:tcW w:w="4680" w:type="dxa"/>
            <w:tcBorders>
              <w:top w:val="single" w:sz="4" w:space="0" w:color="auto"/>
              <w:left w:val="single" w:sz="4" w:space="0" w:color="auto"/>
              <w:bottom w:val="single" w:sz="4" w:space="0" w:color="auto"/>
              <w:right w:val="single" w:sz="4" w:space="0" w:color="auto"/>
            </w:tcBorders>
          </w:tcPr>
          <w:p w:rsidR="00794873" w:rsidRPr="00DD6251" w:rsidRDefault="00794873" w:rsidP="004C7BCA">
            <w:pPr>
              <w:numPr>
                <w:ilvl w:val="0"/>
                <w:numId w:val="14"/>
              </w:numPr>
              <w:spacing w:after="0" w:line="240" w:lineRule="atLeast"/>
              <w:rPr>
                <w:rFonts w:ascii="標楷體" w:eastAsia="標楷體" w:hAnsi="標楷體"/>
              </w:rPr>
            </w:pPr>
            <w:r w:rsidRPr="00DD6251">
              <w:rPr>
                <w:rFonts w:ascii="標楷體" w:eastAsia="標楷體" w:hAnsi="標楷體" w:hint="eastAsia"/>
              </w:rPr>
              <w:t>救災運送</w:t>
            </w:r>
            <w:r w:rsidRPr="00DD6251">
              <w:rPr>
                <w:rFonts w:ascii="標楷體" w:eastAsia="標楷體" w:hAnsi="標楷體" w:hint="eastAsia"/>
                <w:b/>
                <w:u w:val="single"/>
              </w:rPr>
              <w:t>車輛</w:t>
            </w:r>
            <w:r w:rsidRPr="00DD6251">
              <w:rPr>
                <w:rFonts w:ascii="標楷體" w:eastAsia="標楷體" w:hAnsi="標楷體" w:hint="eastAsia"/>
              </w:rPr>
              <w:t>調度事宜</w:t>
            </w:r>
          </w:p>
          <w:p w:rsidR="00794873" w:rsidRPr="00DD6251" w:rsidRDefault="00794873" w:rsidP="004C7BCA">
            <w:pPr>
              <w:numPr>
                <w:ilvl w:val="0"/>
                <w:numId w:val="14"/>
              </w:numPr>
              <w:spacing w:after="0" w:line="240" w:lineRule="atLeast"/>
              <w:rPr>
                <w:rFonts w:ascii="標楷體" w:eastAsia="標楷體" w:hAnsi="標楷體"/>
                <w:lang w:eastAsia="zh-TW"/>
              </w:rPr>
            </w:pPr>
            <w:r w:rsidRPr="00DD6251">
              <w:rPr>
                <w:rFonts w:ascii="標楷體" w:eastAsia="標楷體" w:hAnsi="標楷體" w:hint="eastAsia"/>
                <w:lang w:eastAsia="zh-TW"/>
              </w:rPr>
              <w:t>機構責責人、主任或</w:t>
            </w:r>
            <w:r w:rsidRPr="00DD6251">
              <w:rPr>
                <w:rFonts w:ascii="標楷體" w:eastAsia="標楷體" w:hAnsi="標楷體" w:hint="eastAsia"/>
                <w:b/>
                <w:u w:val="single"/>
                <w:lang w:eastAsia="zh-TW"/>
              </w:rPr>
              <w:t>其他臨時機動交辦事宜</w:t>
            </w:r>
          </w:p>
          <w:p w:rsidR="00794873" w:rsidRPr="00DD6251" w:rsidRDefault="00794873" w:rsidP="004C7BCA">
            <w:pPr>
              <w:numPr>
                <w:ilvl w:val="0"/>
                <w:numId w:val="14"/>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非屬於各組職掌</w:t>
            </w:r>
            <w:r w:rsidRPr="00DD6251">
              <w:rPr>
                <w:rFonts w:ascii="標楷體" w:eastAsia="標楷體" w:hAnsi="標楷體" w:hint="eastAsia"/>
                <w:lang w:eastAsia="zh-TW"/>
              </w:rPr>
              <w:t>之事項</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rPr>
                <w:rFonts w:ascii="標楷體" w:eastAsia="標楷體" w:hAnsi="標楷體"/>
              </w:rPr>
            </w:pPr>
            <w:r>
              <w:rPr>
                <w:rFonts w:ascii="標楷體" w:eastAsia="標楷體" w:hAnsi="標楷體" w:cs="新細明體" w:hint="eastAsia"/>
              </w:rPr>
              <w:t>○○○</w:t>
            </w:r>
          </w:p>
          <w:p w:rsidR="00794873" w:rsidRDefault="00794873" w:rsidP="00415EB0">
            <w:pPr>
              <w:spacing w:line="240" w:lineRule="atLeast"/>
              <w:rPr>
                <w:rFonts w:ascii="標楷體" w:eastAsia="標楷體" w:hAnsi="標楷體"/>
              </w:rPr>
            </w:pPr>
            <w:r>
              <w:rPr>
                <w:rFonts w:ascii="標楷體" w:eastAsia="標楷體" w:hAnsi="標楷體" w:hint="eastAsia"/>
              </w:rPr>
              <w:t>分機：</w:t>
            </w:r>
          </w:p>
          <w:p w:rsidR="00794873" w:rsidRDefault="00794873" w:rsidP="00415EB0">
            <w:pPr>
              <w:spacing w:line="240" w:lineRule="atLeast"/>
              <w:rPr>
                <w:rFonts w:ascii="標楷體" w:eastAsia="標楷體" w:hAnsi="標楷體"/>
              </w:rPr>
            </w:pPr>
            <w:r>
              <w:rPr>
                <w:rFonts w:ascii="標楷體" w:eastAsia="標楷體" w:hAnsi="標楷體" w:hint="eastAsia"/>
              </w:rPr>
              <w:t>手機：</w:t>
            </w:r>
          </w:p>
        </w:tc>
      </w:tr>
    </w:tbl>
    <w:p w:rsidR="00AF59B6" w:rsidRDefault="00AF59B6" w:rsidP="00794873">
      <w:pPr>
        <w:adjustRightInd w:val="0"/>
        <w:snapToGrid w:val="0"/>
        <w:spacing w:line="440" w:lineRule="exact"/>
        <w:rPr>
          <w:rFonts w:eastAsia="標楷體" w:hAnsi="標楷體"/>
          <w:sz w:val="32"/>
          <w:szCs w:val="32"/>
          <w:u w:val="single"/>
          <w:lang w:eastAsia="zh-TW"/>
        </w:rPr>
      </w:pPr>
    </w:p>
    <w:p w:rsidR="005525C6" w:rsidRDefault="005525C6" w:rsidP="00794873">
      <w:pPr>
        <w:adjustRightInd w:val="0"/>
        <w:snapToGrid w:val="0"/>
        <w:spacing w:line="440" w:lineRule="exact"/>
        <w:rPr>
          <w:rFonts w:eastAsia="標楷體" w:hAnsi="標楷體"/>
          <w:sz w:val="32"/>
          <w:szCs w:val="32"/>
          <w:u w:val="single"/>
          <w:lang w:eastAsia="zh-TW"/>
        </w:rPr>
        <w:sectPr w:rsidR="005525C6" w:rsidSect="00415EB0">
          <w:footerReference w:type="even" r:id="rId8"/>
          <w:footerReference w:type="default" r:id="rId9"/>
          <w:pgSz w:w="11906" w:h="16838" w:code="9"/>
          <w:pgMar w:top="902" w:right="1558" w:bottom="1259" w:left="1701" w:header="851" w:footer="794" w:gutter="0"/>
          <w:cols w:space="425"/>
          <w:docGrid w:type="lines" w:linePitch="360"/>
        </w:sectPr>
      </w:pPr>
    </w:p>
    <w:p w:rsidR="006F5156" w:rsidRDefault="00794873" w:rsidP="006F5156">
      <w:pPr>
        <w:adjustRightInd w:val="0"/>
        <w:snapToGrid w:val="0"/>
        <w:spacing w:line="440" w:lineRule="exact"/>
        <w:rPr>
          <w:rFonts w:eastAsia="標楷體" w:hAnsi="標楷體"/>
          <w:sz w:val="32"/>
          <w:szCs w:val="32"/>
          <w:u w:val="single"/>
          <w:lang w:eastAsia="zh-TW"/>
        </w:rPr>
      </w:pPr>
      <w:r w:rsidRPr="00461E0F">
        <w:rPr>
          <w:rFonts w:eastAsia="標楷體" w:hAnsi="標楷體" w:hint="eastAsia"/>
          <w:sz w:val="32"/>
          <w:szCs w:val="32"/>
          <w:u w:val="single"/>
          <w:lang w:eastAsia="zh-TW"/>
        </w:rPr>
        <w:lastRenderedPageBreak/>
        <w:t>附件</w:t>
      </w:r>
      <w:r w:rsidR="00ED08CD">
        <w:rPr>
          <w:rFonts w:eastAsia="標楷體" w:hAnsi="標楷體" w:hint="eastAsia"/>
          <w:sz w:val="32"/>
          <w:szCs w:val="32"/>
          <w:u w:val="single"/>
          <w:lang w:eastAsia="zh-TW"/>
        </w:rPr>
        <w:t>二</w:t>
      </w:r>
      <w:r w:rsidRPr="00461E0F">
        <w:rPr>
          <w:rFonts w:eastAsia="標楷體" w:hAnsi="標楷體" w:hint="eastAsia"/>
          <w:sz w:val="32"/>
          <w:szCs w:val="32"/>
          <w:lang w:eastAsia="zh-TW"/>
        </w:rPr>
        <w:t>、</w:t>
      </w:r>
      <w:r w:rsidR="006F5156" w:rsidRPr="00461E0F">
        <w:rPr>
          <w:rFonts w:eastAsia="標楷體" w:hAnsi="標楷體" w:hint="eastAsia"/>
          <w:sz w:val="32"/>
          <w:szCs w:val="32"/>
          <w:lang w:eastAsia="zh-TW"/>
        </w:rPr>
        <w:t>新北市社會福利</w:t>
      </w:r>
      <w:r w:rsidR="006F5156" w:rsidRPr="00F442F5">
        <w:rPr>
          <w:rFonts w:eastAsia="標楷體" w:hAnsi="標楷體" w:hint="eastAsia"/>
          <w:sz w:val="32"/>
          <w:szCs w:val="32"/>
          <w:lang w:eastAsia="zh-TW"/>
        </w:rPr>
        <w:t>機構</w:t>
      </w:r>
      <w:r w:rsidR="008361D1">
        <w:rPr>
          <w:rFonts w:eastAsia="標楷體" w:hAnsi="標楷體" w:hint="eastAsia"/>
          <w:sz w:val="32"/>
          <w:szCs w:val="32"/>
          <w:lang w:eastAsia="zh-TW"/>
        </w:rPr>
        <w:t>災時應變處置流程圖</w:t>
      </w:r>
      <w:r w:rsidR="00F70CDE">
        <w:rPr>
          <w:rFonts w:eastAsia="標楷體" w:hAnsi="標楷體" w:hint="eastAsia"/>
          <w:sz w:val="32"/>
          <w:szCs w:val="32"/>
          <w:lang w:eastAsia="zh-TW"/>
        </w:rPr>
        <w:t>及說明表</w:t>
      </w:r>
    </w:p>
    <w:p w:rsidR="006F5156" w:rsidRDefault="006F5156"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r w:rsidRPr="00EC0398">
        <w:rPr>
          <w:rFonts w:eastAsia="標楷體" w:hAnsi="標楷體"/>
          <w:noProof/>
          <w:sz w:val="32"/>
          <w:szCs w:val="32"/>
          <w:u w:val="single"/>
          <w:lang w:eastAsia="zh-TW"/>
        </w:rPr>
        <w:drawing>
          <wp:anchor distT="0" distB="0" distL="114300" distR="114300" simplePos="0" relativeHeight="251714048" behindDoc="1" locked="0" layoutInCell="1" allowOverlap="1" wp14:anchorId="207E3B0E" wp14:editId="25AC53EA">
            <wp:simplePos x="0" y="0"/>
            <wp:positionH relativeFrom="column">
              <wp:posOffset>46990</wp:posOffset>
            </wp:positionH>
            <wp:positionV relativeFrom="paragraph">
              <wp:posOffset>293370</wp:posOffset>
            </wp:positionV>
            <wp:extent cx="5272405" cy="2339340"/>
            <wp:effectExtent l="0" t="0" r="0" b="3810"/>
            <wp:wrapNone/>
            <wp:docPr id="1418" name="圖片 1418" descr="圖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圖片1"/>
                    <pic:cNvPicPr>
                      <a:picLocks noChangeAspect="1" noChangeArrowheads="1"/>
                    </pic:cNvPicPr>
                  </pic:nvPicPr>
                  <pic:blipFill rotWithShape="1">
                    <a:blip r:embed="rId10">
                      <a:extLst>
                        <a:ext uri="{28A0092B-C50C-407E-A947-70E740481C1C}">
                          <a14:useLocalDpi xmlns:a14="http://schemas.microsoft.com/office/drawing/2010/main" val="0"/>
                        </a:ext>
                      </a:extLst>
                    </a:blip>
                    <a:srcRect b="66270"/>
                    <a:stretch/>
                  </pic:blipFill>
                  <pic:spPr bwMode="auto">
                    <a:xfrm>
                      <a:off x="0" y="0"/>
                      <a:ext cx="5272405" cy="2339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r w:rsidRPr="00EC0398">
        <w:rPr>
          <w:rFonts w:eastAsia="標楷體" w:hAnsi="標楷體"/>
          <w:noProof/>
          <w:sz w:val="32"/>
          <w:szCs w:val="32"/>
          <w:u w:val="single"/>
          <w:lang w:eastAsia="zh-TW"/>
        </w:rPr>
        <mc:AlternateContent>
          <mc:Choice Requires="wpg">
            <w:drawing>
              <wp:anchor distT="0" distB="0" distL="114300" distR="114300" simplePos="0" relativeHeight="251716096" behindDoc="0" locked="0" layoutInCell="1" allowOverlap="1" wp14:anchorId="5F1C0AF4" wp14:editId="51DD0F67">
                <wp:simplePos x="0" y="0"/>
                <wp:positionH relativeFrom="column">
                  <wp:posOffset>-516890</wp:posOffset>
                </wp:positionH>
                <wp:positionV relativeFrom="paragraph">
                  <wp:posOffset>99695</wp:posOffset>
                </wp:positionV>
                <wp:extent cx="6248400" cy="922020"/>
                <wp:effectExtent l="0" t="0" r="19050" b="11430"/>
                <wp:wrapNone/>
                <wp:docPr id="33" name="群組 33"/>
                <wp:cNvGraphicFramePr/>
                <a:graphic xmlns:a="http://schemas.openxmlformats.org/drawingml/2006/main">
                  <a:graphicData uri="http://schemas.microsoft.com/office/word/2010/wordprocessingGroup">
                    <wpg:wgp>
                      <wpg:cNvGrpSpPr/>
                      <wpg:grpSpPr>
                        <a:xfrm>
                          <a:off x="0" y="0"/>
                          <a:ext cx="6248400" cy="922020"/>
                          <a:chOff x="0" y="0"/>
                          <a:chExt cx="6248400" cy="922020"/>
                        </a:xfrm>
                      </wpg:grpSpPr>
                      <wps:wsp>
                        <wps:cNvPr id="34" name="直線接點 34"/>
                        <wps:cNvCnPr/>
                        <wps:spPr>
                          <a:xfrm flipH="1">
                            <a:off x="3268980" y="807720"/>
                            <a:ext cx="0" cy="114300"/>
                          </a:xfrm>
                          <a:prstGeom prst="line">
                            <a:avLst/>
                          </a:prstGeom>
                          <a:noFill/>
                          <a:ln w="9525" cap="flat" cmpd="sng" algn="ctr">
                            <a:solidFill>
                              <a:sysClr val="windowText" lastClr="000000">
                                <a:shade val="95000"/>
                                <a:satMod val="105000"/>
                              </a:sysClr>
                            </a:solidFill>
                            <a:prstDash val="solid"/>
                          </a:ln>
                          <a:effectLst/>
                        </wps:spPr>
                        <wps:bodyPr/>
                      </wps:wsp>
                      <wpg:grpSp>
                        <wpg:cNvPr id="35" name="群組 35"/>
                        <wpg:cNvGrpSpPr/>
                        <wpg:grpSpPr>
                          <a:xfrm>
                            <a:off x="0" y="0"/>
                            <a:ext cx="6248400" cy="922020"/>
                            <a:chOff x="0" y="0"/>
                            <a:chExt cx="6248400" cy="922020"/>
                          </a:xfrm>
                        </wpg:grpSpPr>
                        <wps:wsp>
                          <wps:cNvPr id="36" name="直線接點 36"/>
                          <wps:cNvCnPr/>
                          <wps:spPr>
                            <a:xfrm flipH="1">
                              <a:off x="4541520" y="792480"/>
                              <a:ext cx="0" cy="114300"/>
                            </a:xfrm>
                            <a:prstGeom prst="line">
                              <a:avLst/>
                            </a:prstGeom>
                            <a:noFill/>
                            <a:ln w="9525" cap="flat" cmpd="sng" algn="ctr">
                              <a:solidFill>
                                <a:sysClr val="windowText" lastClr="000000">
                                  <a:shade val="95000"/>
                                  <a:satMod val="105000"/>
                                </a:sysClr>
                              </a:solidFill>
                              <a:prstDash val="solid"/>
                            </a:ln>
                            <a:effectLst/>
                          </wps:spPr>
                          <wps:bodyPr/>
                        </wps:wsp>
                        <wpg:grpSp>
                          <wpg:cNvPr id="37" name="群組 37"/>
                          <wpg:cNvGrpSpPr/>
                          <wpg:grpSpPr>
                            <a:xfrm>
                              <a:off x="0" y="0"/>
                              <a:ext cx="6248400" cy="922020"/>
                              <a:chOff x="0" y="0"/>
                              <a:chExt cx="6248400" cy="922020"/>
                            </a:xfrm>
                          </wpg:grpSpPr>
                          <wpg:grpSp>
                            <wpg:cNvPr id="38" name="群組 38"/>
                            <wpg:cNvGrpSpPr/>
                            <wpg:grpSpPr>
                              <a:xfrm>
                                <a:off x="0" y="0"/>
                                <a:ext cx="6248400" cy="922020"/>
                                <a:chOff x="0" y="0"/>
                                <a:chExt cx="6248400" cy="922020"/>
                              </a:xfrm>
                            </wpg:grpSpPr>
                            <wps:wsp>
                              <wps:cNvPr id="39" name="文字方塊 2"/>
                              <wps:cNvSpPr txBox="1">
                                <a:spLocks noChangeArrowheads="1"/>
                              </wps:cNvSpPr>
                              <wps:spPr bwMode="auto">
                                <a:xfrm>
                                  <a:off x="0" y="182880"/>
                                  <a:ext cx="1082040" cy="61849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9136F6" w:rsidRPr="000A3A66" w:rsidRDefault="009136F6" w:rsidP="00EC0398">
                                    <w:pPr>
                                      <w:spacing w:line="480" w:lineRule="auto"/>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1.依親</w:t>
                                    </w:r>
                                  </w:p>
                                </w:txbxContent>
                              </wps:txbx>
                              <wps:bodyPr rot="0" vert="horz" wrap="square" lIns="91440" tIns="45720" rIns="91440" bIns="45720" anchor="t" anchorCtr="0">
                                <a:noAutofit/>
                              </wps:bodyPr>
                            </wps:wsp>
                            <wps:wsp>
                              <wps:cNvPr id="40" name="文字方塊 2"/>
                              <wps:cNvSpPr txBox="1">
                                <a:spLocks noChangeArrowheads="1"/>
                              </wps:cNvSpPr>
                              <wps:spPr bwMode="auto">
                                <a:xfrm>
                                  <a:off x="1211580" y="182880"/>
                                  <a:ext cx="1440180" cy="6096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9136F6" w:rsidRPr="00763178" w:rsidRDefault="009136F6" w:rsidP="00EC0398">
                                    <w:pPr>
                                      <w:snapToGrid w:val="0"/>
                                      <w:spacing w:after="0" w:line="240" w:lineRule="auto"/>
                                      <w:contextualSpacing/>
                                      <w:jc w:val="center"/>
                                      <w:rPr>
                                        <w:rFonts w:ascii="標楷體" w:eastAsia="標楷體" w:hAnsi="標楷體"/>
                                        <w:b/>
                                        <w:sz w:val="36"/>
                                      </w:rPr>
                                    </w:pPr>
                                    <w:r w:rsidRPr="000A3A66">
                                      <w:rPr>
                                        <w:rFonts w:ascii="標楷體" w:eastAsia="標楷體" w:hAnsi="標楷體" w:hint="eastAsia"/>
                                        <w:b/>
                                        <w:sz w:val="32"/>
                                      </w:rPr>
                                      <w:t>5</w:t>
                                    </w:r>
                                    <w:r w:rsidRPr="000A3A66">
                                      <w:rPr>
                                        <w:rFonts w:ascii="標楷體" w:eastAsia="標楷體" w:hAnsi="標楷體"/>
                                        <w:b/>
                                        <w:sz w:val="32"/>
                                      </w:rPr>
                                      <w:t>-2.</w:t>
                                    </w:r>
                                    <w:r w:rsidRPr="000A3A66">
                                      <w:rPr>
                                        <w:rFonts w:ascii="標楷體" w:eastAsia="標楷體" w:hAnsi="標楷體"/>
                                        <w:b/>
                                        <w:sz w:val="32"/>
                                      </w:rPr>
                                      <w:br/>
                                    </w:r>
                                    <w:r w:rsidRPr="00763178">
                                      <w:rPr>
                                        <w:rFonts w:eastAsia="標楷體" w:hint="eastAsia"/>
                                        <w:b/>
                                        <w:sz w:val="32"/>
                                        <w:lang w:eastAsia="zh-TW"/>
                                      </w:rPr>
                                      <w:t>避難收容處所</w:t>
                                    </w:r>
                                  </w:p>
                                </w:txbxContent>
                              </wps:txbx>
                              <wps:bodyPr rot="0" vert="horz" wrap="square" lIns="91440" tIns="45720" rIns="91440" bIns="45720" anchor="t" anchorCtr="0">
                                <a:noAutofit/>
                              </wps:bodyPr>
                            </wps:wsp>
                            <wps:wsp>
                              <wps:cNvPr id="41" name="文字方塊 2"/>
                              <wps:cNvSpPr txBox="1">
                                <a:spLocks noChangeArrowheads="1"/>
                              </wps:cNvSpPr>
                              <wps:spPr bwMode="auto">
                                <a:xfrm>
                                  <a:off x="2735580" y="175260"/>
                                  <a:ext cx="1089660" cy="624840"/>
                                </a:xfrm>
                                <a:prstGeom prst="rect">
                                  <a:avLst/>
                                </a:prstGeom>
                                <a:solidFill>
                                  <a:sysClr val="window" lastClr="FFFFFF"/>
                                </a:solidFill>
                                <a:ln w="25400" cap="flat" cmpd="sng" algn="ctr">
                                  <a:solidFill>
                                    <a:sysClr val="windowText" lastClr="000000"/>
                                  </a:solidFill>
                                  <a:prstDash val="solid"/>
                                  <a:headEnd/>
                                  <a:tailEnd/>
                                </a:ln>
                                <a:effectLst/>
                              </wps:spPr>
                              <wps:txbx>
                                <w:txbxContent>
                                  <w:p w:rsidR="009136F6" w:rsidRPr="000A3A66" w:rsidRDefault="009136F6" w:rsidP="00EC0398">
                                    <w:pPr>
                                      <w:snapToGrid w:val="0"/>
                                      <w:spacing w:after="0"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3.</w:t>
                                    </w:r>
                                    <w:r w:rsidRPr="000A3A66">
                                      <w:rPr>
                                        <w:rFonts w:ascii="標楷體" w:eastAsia="標楷體" w:hAnsi="標楷體"/>
                                        <w:b/>
                                        <w:sz w:val="32"/>
                                      </w:rPr>
                                      <w:br/>
                                    </w:r>
                                    <w:r w:rsidRPr="000A3A66">
                                      <w:rPr>
                                        <w:rFonts w:ascii="標楷體" w:eastAsia="標楷體" w:hAnsi="標楷體" w:hint="eastAsia"/>
                                        <w:b/>
                                        <w:sz w:val="32"/>
                                      </w:rPr>
                                      <w:t>醫療院所</w:t>
                                    </w:r>
                                  </w:p>
                                </w:txbxContent>
                              </wps:txbx>
                              <wps:bodyPr rot="0" vert="horz" wrap="square" lIns="91440" tIns="45720" rIns="91440" bIns="45720" anchor="t" anchorCtr="0">
                                <a:noAutofit/>
                              </wps:bodyPr>
                            </wps:wsp>
                            <wps:wsp>
                              <wps:cNvPr id="42" name="文字方塊 2"/>
                              <wps:cNvSpPr txBox="1">
                                <a:spLocks noChangeArrowheads="1"/>
                              </wps:cNvSpPr>
                              <wps:spPr bwMode="auto">
                                <a:xfrm>
                                  <a:off x="3977640" y="175260"/>
                                  <a:ext cx="1066800" cy="624840"/>
                                </a:xfrm>
                                <a:prstGeom prst="rect">
                                  <a:avLst/>
                                </a:prstGeom>
                                <a:solidFill>
                                  <a:sysClr val="window" lastClr="FFFFFF"/>
                                </a:solidFill>
                                <a:ln w="25400" cap="flat" cmpd="sng" algn="ctr">
                                  <a:solidFill>
                                    <a:sysClr val="windowText" lastClr="000000"/>
                                  </a:solidFill>
                                  <a:prstDash val="solid"/>
                                  <a:headEnd/>
                                  <a:tailEnd/>
                                </a:ln>
                                <a:effectLst/>
                              </wps:spPr>
                              <wps:txbx>
                                <w:txbxContent>
                                  <w:p w:rsidR="009136F6" w:rsidRPr="000A3A66" w:rsidRDefault="009136F6" w:rsidP="00EC0398">
                                    <w:pPr>
                                      <w:snapToGrid w:val="0"/>
                                      <w:spacing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4.</w:t>
                                    </w:r>
                                    <w:r w:rsidRPr="000A3A66">
                                      <w:rPr>
                                        <w:rFonts w:ascii="標楷體" w:eastAsia="標楷體" w:hAnsi="標楷體"/>
                                        <w:b/>
                                        <w:sz w:val="32"/>
                                      </w:rPr>
                                      <w:br/>
                                    </w:r>
                                    <w:r w:rsidRPr="000A3A66">
                                      <w:rPr>
                                        <w:rFonts w:ascii="標楷體" w:eastAsia="標楷體" w:hAnsi="標楷體" w:hint="eastAsia"/>
                                        <w:b/>
                                        <w:sz w:val="32"/>
                                      </w:rPr>
                                      <w:t>後送機構</w:t>
                                    </w:r>
                                  </w:p>
                                </w:txbxContent>
                              </wps:txbx>
                              <wps:bodyPr rot="0" vert="horz" wrap="square" lIns="91440" tIns="45720" rIns="91440" bIns="45720" anchor="t" anchorCtr="0">
                                <a:noAutofit/>
                              </wps:bodyPr>
                            </wps:wsp>
                            <wps:wsp>
                              <wps:cNvPr id="43" name="文字方塊 2"/>
                              <wps:cNvSpPr txBox="1">
                                <a:spLocks noChangeArrowheads="1"/>
                              </wps:cNvSpPr>
                              <wps:spPr bwMode="auto">
                                <a:xfrm>
                                  <a:off x="5166360" y="175260"/>
                                  <a:ext cx="1082040" cy="624840"/>
                                </a:xfrm>
                                <a:prstGeom prst="rect">
                                  <a:avLst/>
                                </a:prstGeom>
                                <a:solidFill>
                                  <a:sysClr val="window" lastClr="FFFFFF"/>
                                </a:solidFill>
                                <a:ln w="25400" cap="flat" cmpd="sng" algn="ctr">
                                  <a:solidFill>
                                    <a:sysClr val="windowText" lastClr="000000"/>
                                  </a:solidFill>
                                  <a:prstDash val="sysDash"/>
                                  <a:headEnd/>
                                  <a:tailEnd/>
                                </a:ln>
                                <a:effectLst/>
                              </wps:spPr>
                              <wps:txbx>
                                <w:txbxContent>
                                  <w:p w:rsidR="009136F6" w:rsidRPr="000A3A66" w:rsidRDefault="009136F6" w:rsidP="00EC0398">
                                    <w:pPr>
                                      <w:snapToGrid w:val="0"/>
                                      <w:spacing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5.</w:t>
                                    </w:r>
                                    <w:r w:rsidRPr="000A3A66">
                                      <w:rPr>
                                        <w:rFonts w:ascii="標楷體" w:eastAsia="標楷體" w:hAnsi="標楷體"/>
                                        <w:b/>
                                        <w:sz w:val="32"/>
                                      </w:rPr>
                                      <w:br/>
                                    </w:r>
                                    <w:r w:rsidRPr="000A3A66">
                                      <w:rPr>
                                        <w:rFonts w:ascii="標楷體" w:eastAsia="標楷體" w:hAnsi="標楷體" w:hint="eastAsia"/>
                                        <w:b/>
                                        <w:sz w:val="32"/>
                                      </w:rPr>
                                      <w:t>防災公園</w:t>
                                    </w:r>
                                  </w:p>
                                </w:txbxContent>
                              </wps:txbx>
                              <wps:bodyPr rot="0" vert="horz" wrap="square" lIns="91440" tIns="45720" rIns="91440" bIns="45720" anchor="t" anchorCtr="0">
                                <a:noAutofit/>
                              </wps:bodyPr>
                            </wps:wsp>
                            <wps:wsp>
                              <wps:cNvPr id="44" name="直線接點 44"/>
                              <wps:cNvCnPr/>
                              <wps:spPr>
                                <a:xfrm>
                                  <a:off x="853440" y="99060"/>
                                  <a:ext cx="0" cy="83820"/>
                                </a:xfrm>
                                <a:prstGeom prst="line">
                                  <a:avLst/>
                                </a:prstGeom>
                              </wps:spPr>
                              <wps:style>
                                <a:lnRef idx="1">
                                  <a:schemeClr val="dk1"/>
                                </a:lnRef>
                                <a:fillRef idx="0">
                                  <a:schemeClr val="dk1"/>
                                </a:fillRef>
                                <a:effectRef idx="0">
                                  <a:schemeClr val="dk1"/>
                                </a:effectRef>
                                <a:fontRef idx="minor">
                                  <a:schemeClr val="tx1"/>
                                </a:fontRef>
                              </wps:style>
                              <wps:bodyPr/>
                            </wps:wsp>
                            <wps:wsp>
                              <wps:cNvPr id="45" name="直線接點 45"/>
                              <wps:cNvCnPr/>
                              <wps:spPr>
                                <a:xfrm flipV="1">
                                  <a:off x="3147060" y="0"/>
                                  <a:ext cx="0" cy="99060"/>
                                </a:xfrm>
                                <a:prstGeom prst="line">
                                  <a:avLst/>
                                </a:prstGeom>
                                <a:noFill/>
                                <a:ln w="9525" cap="flat" cmpd="sng" algn="ctr">
                                  <a:solidFill>
                                    <a:sysClr val="windowText" lastClr="000000">
                                      <a:shade val="95000"/>
                                      <a:satMod val="105000"/>
                                    </a:sysClr>
                                  </a:solidFill>
                                  <a:prstDash val="solid"/>
                                </a:ln>
                                <a:effectLst/>
                              </wps:spPr>
                              <wps:bodyPr/>
                            </wps:wsp>
                            <wps:wsp>
                              <wps:cNvPr id="46" name="直線接點 46"/>
                              <wps:cNvCnPr/>
                              <wps:spPr>
                                <a:xfrm flipV="1">
                                  <a:off x="5737860" y="99060"/>
                                  <a:ext cx="0" cy="76200"/>
                                </a:xfrm>
                                <a:prstGeom prst="line">
                                  <a:avLst/>
                                </a:prstGeom>
                                <a:noFill/>
                                <a:ln w="9525" cap="flat" cmpd="sng" algn="ctr">
                                  <a:solidFill>
                                    <a:sysClr val="windowText" lastClr="000000">
                                      <a:shade val="95000"/>
                                      <a:satMod val="105000"/>
                                    </a:sysClr>
                                  </a:solidFill>
                                  <a:prstDash val="dashDot"/>
                                </a:ln>
                                <a:effectLst/>
                              </wps:spPr>
                              <wps:bodyPr/>
                            </wps:wsp>
                            <wps:wsp>
                              <wps:cNvPr id="47" name="直線接點 47"/>
                              <wps:cNvCnPr/>
                              <wps:spPr>
                                <a:xfrm flipH="1">
                                  <a:off x="2080260" y="99060"/>
                                  <a:ext cx="0" cy="83820"/>
                                </a:xfrm>
                                <a:prstGeom prst="line">
                                  <a:avLst/>
                                </a:prstGeom>
                                <a:noFill/>
                                <a:ln w="9525" cap="flat" cmpd="sng" algn="ctr">
                                  <a:solidFill>
                                    <a:sysClr val="windowText" lastClr="000000">
                                      <a:shade val="95000"/>
                                      <a:satMod val="105000"/>
                                    </a:sysClr>
                                  </a:solidFill>
                                  <a:prstDash val="solid"/>
                                </a:ln>
                                <a:effectLst/>
                              </wps:spPr>
                              <wps:bodyPr/>
                            </wps:wsp>
                            <wps:wsp>
                              <wps:cNvPr id="48" name="直線接點 48"/>
                              <wps:cNvCnPr/>
                              <wps:spPr>
                                <a:xfrm flipH="1">
                                  <a:off x="3223260" y="99060"/>
                                  <a:ext cx="0" cy="83820"/>
                                </a:xfrm>
                                <a:prstGeom prst="line">
                                  <a:avLst/>
                                </a:prstGeom>
                                <a:noFill/>
                                <a:ln w="9525" cap="flat" cmpd="sng" algn="ctr">
                                  <a:solidFill>
                                    <a:sysClr val="windowText" lastClr="000000">
                                      <a:shade val="95000"/>
                                      <a:satMod val="105000"/>
                                    </a:sysClr>
                                  </a:solidFill>
                                  <a:prstDash val="solid"/>
                                </a:ln>
                                <a:effectLst/>
                              </wps:spPr>
                              <wps:bodyPr/>
                            </wps:wsp>
                            <wps:wsp>
                              <wps:cNvPr id="49" name="直線接點 49"/>
                              <wps:cNvCnPr/>
                              <wps:spPr>
                                <a:xfrm flipH="1">
                                  <a:off x="4541520" y="99060"/>
                                  <a:ext cx="0" cy="83820"/>
                                </a:xfrm>
                                <a:prstGeom prst="line">
                                  <a:avLst/>
                                </a:prstGeom>
                                <a:noFill/>
                                <a:ln w="9525" cap="flat" cmpd="sng" algn="ctr">
                                  <a:solidFill>
                                    <a:sysClr val="windowText" lastClr="000000">
                                      <a:shade val="95000"/>
                                      <a:satMod val="105000"/>
                                    </a:sysClr>
                                  </a:solidFill>
                                  <a:prstDash val="solid"/>
                                </a:ln>
                                <a:effectLst/>
                              </wps:spPr>
                              <wps:bodyPr/>
                            </wps:wsp>
                            <wps:wsp>
                              <wps:cNvPr id="50" name="直線接點 50"/>
                              <wps:cNvCnPr/>
                              <wps:spPr>
                                <a:xfrm>
                                  <a:off x="853440" y="99060"/>
                                  <a:ext cx="3749040" cy="0"/>
                                </a:xfrm>
                                <a:prstGeom prst="line">
                                  <a:avLst/>
                                </a:prstGeom>
                              </wps:spPr>
                              <wps:style>
                                <a:lnRef idx="1">
                                  <a:schemeClr val="dk1"/>
                                </a:lnRef>
                                <a:fillRef idx="0">
                                  <a:schemeClr val="dk1"/>
                                </a:fillRef>
                                <a:effectRef idx="0">
                                  <a:schemeClr val="dk1"/>
                                </a:effectRef>
                                <a:fontRef idx="minor">
                                  <a:schemeClr val="tx1"/>
                                </a:fontRef>
                              </wps:style>
                              <wps:bodyPr/>
                            </wps:wsp>
                            <wps:wsp>
                              <wps:cNvPr id="51" name="直線接點 51"/>
                              <wps:cNvCnPr/>
                              <wps:spPr>
                                <a:xfrm>
                                  <a:off x="784860" y="922020"/>
                                  <a:ext cx="3787140" cy="0"/>
                                </a:xfrm>
                                <a:prstGeom prst="line">
                                  <a:avLst/>
                                </a:prstGeom>
                                <a:noFill/>
                                <a:ln w="9525" cap="flat" cmpd="sng" algn="ctr">
                                  <a:solidFill>
                                    <a:sysClr val="windowText" lastClr="000000">
                                      <a:shade val="95000"/>
                                      <a:satMod val="105000"/>
                                    </a:sysClr>
                                  </a:solidFill>
                                  <a:prstDash val="solid"/>
                                </a:ln>
                                <a:effectLst/>
                              </wps:spPr>
                              <wps:bodyPr/>
                            </wps:wsp>
                            <wps:wsp>
                              <wps:cNvPr id="52" name="直線接點 52"/>
                              <wps:cNvCnPr/>
                              <wps:spPr>
                                <a:xfrm flipH="1">
                                  <a:off x="784860" y="800100"/>
                                  <a:ext cx="0" cy="114300"/>
                                </a:xfrm>
                                <a:prstGeom prst="line">
                                  <a:avLst/>
                                </a:prstGeom>
                                <a:noFill/>
                                <a:ln w="9525" cap="flat" cmpd="sng" algn="ctr">
                                  <a:solidFill>
                                    <a:sysClr val="windowText" lastClr="000000">
                                      <a:shade val="95000"/>
                                      <a:satMod val="105000"/>
                                    </a:sysClr>
                                  </a:solidFill>
                                  <a:prstDash val="solid"/>
                                </a:ln>
                                <a:effectLst/>
                              </wps:spPr>
                              <wps:bodyPr/>
                            </wps:wsp>
                            <wps:wsp>
                              <wps:cNvPr id="53" name="直線接點 53"/>
                              <wps:cNvCnPr/>
                              <wps:spPr>
                                <a:xfrm flipH="1">
                                  <a:off x="2080260" y="800100"/>
                                  <a:ext cx="0" cy="114300"/>
                                </a:xfrm>
                                <a:prstGeom prst="line">
                                  <a:avLst/>
                                </a:prstGeom>
                                <a:noFill/>
                                <a:ln w="9525" cap="flat" cmpd="sng" algn="ctr">
                                  <a:solidFill>
                                    <a:sysClr val="windowText" lastClr="000000">
                                      <a:shade val="95000"/>
                                      <a:satMod val="105000"/>
                                    </a:sysClr>
                                  </a:solidFill>
                                  <a:prstDash val="solid"/>
                                </a:ln>
                                <a:effectLst/>
                              </wps:spPr>
                              <wps:bodyPr/>
                            </wps:wsp>
                            <wps:wsp>
                              <wps:cNvPr id="54" name="直線接點 54"/>
                              <wps:cNvCnPr/>
                              <wps:spPr>
                                <a:xfrm flipH="1">
                                  <a:off x="4602480" y="99060"/>
                                  <a:ext cx="1135380" cy="0"/>
                                </a:xfrm>
                                <a:prstGeom prst="line">
                                  <a:avLst/>
                                </a:prstGeom>
                                <a:ln>
                                  <a:prstDash val="dashDot"/>
                                </a:ln>
                              </wps:spPr>
                              <wps:style>
                                <a:lnRef idx="1">
                                  <a:schemeClr val="dk1"/>
                                </a:lnRef>
                                <a:fillRef idx="0">
                                  <a:schemeClr val="dk1"/>
                                </a:fillRef>
                                <a:effectRef idx="0">
                                  <a:schemeClr val="dk1"/>
                                </a:effectRef>
                                <a:fontRef idx="minor">
                                  <a:schemeClr val="tx1"/>
                                </a:fontRef>
                              </wps:style>
                              <wps:bodyPr/>
                            </wps:wsp>
                            <wps:wsp>
                              <wps:cNvPr id="55" name="直線接點 55"/>
                              <wps:cNvCnPr/>
                              <wps:spPr>
                                <a:xfrm flipH="1">
                                  <a:off x="4541520" y="914400"/>
                                  <a:ext cx="1135380" cy="0"/>
                                </a:xfrm>
                                <a:prstGeom prst="line">
                                  <a:avLst/>
                                </a:prstGeom>
                                <a:noFill/>
                                <a:ln w="9525" cap="flat" cmpd="sng" algn="ctr">
                                  <a:solidFill>
                                    <a:sysClr val="windowText" lastClr="000000">
                                      <a:shade val="95000"/>
                                      <a:satMod val="105000"/>
                                    </a:sysClr>
                                  </a:solidFill>
                                  <a:prstDash val="dashDot"/>
                                </a:ln>
                                <a:effectLst/>
                              </wps:spPr>
                              <wps:bodyPr/>
                            </wps:wsp>
                          </wpg:grpSp>
                          <wps:wsp>
                            <wps:cNvPr id="56" name="直線接點 56"/>
                            <wps:cNvCnPr/>
                            <wps:spPr>
                              <a:xfrm flipH="1" flipV="1">
                                <a:off x="5715000" y="807720"/>
                                <a:ext cx="635" cy="99060"/>
                              </a:xfrm>
                              <a:prstGeom prst="line">
                                <a:avLst/>
                              </a:prstGeom>
                              <a:noFill/>
                              <a:ln w="9525" cap="flat" cmpd="sng" algn="ctr">
                                <a:solidFill>
                                  <a:sysClr val="windowText" lastClr="000000">
                                    <a:shade val="95000"/>
                                    <a:satMod val="105000"/>
                                  </a:sysClr>
                                </a:solidFill>
                                <a:prstDash val="dashDot"/>
                              </a:ln>
                              <a:effectLst/>
                            </wps:spPr>
                            <wps:bodyPr/>
                          </wps:wsp>
                        </wpg:grpSp>
                      </wpg:grpSp>
                    </wpg:wgp>
                  </a:graphicData>
                </a:graphic>
              </wp:anchor>
            </w:drawing>
          </mc:Choice>
          <mc:Fallback>
            <w:pict>
              <v:group w14:anchorId="5F1C0AF4" id="群組 33" o:spid="_x0000_s1028" style="position:absolute;margin-left:-40.7pt;margin-top:7.85pt;width:492pt;height:72.6pt;z-index:251716096" coordsize="62484,9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">
                <v:line id="直線接點 34" o:spid="_x0000_s1029" style="position:absolute;flip:x;visibility:visible;mso-wrap-style:square" from="32689,8077" to="32689,9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"/>
                <v:group id="群組 35" o:spid="_x0000_s1030" style="position:absolute;width:62484;height:9220" coordsize="62484,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line id="直線接點 36" o:spid="_x0000_s1031" style="position:absolute;flip:x;visibility:visible;mso-wrap-style:square" from="45415,7924" to="45415,9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"/>
                  <v:group id="群組 37" o:spid="_x0000_s1032" style="position:absolute;width:62484;height:9220" coordsize="62484,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group id="群組 38" o:spid="_x0000_s1033" style="position:absolute;width:62484;height:9220" coordsize="62484,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_x0000_s1034" type="#_x0000_t202" style="position:absolute;top:1828;width:10820;height:6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" fillcolor="white [3201]" strokecolor="black [3200]" strokeweight="2pt">
                        <v:textbox>
                          <w:txbxContent>
                            <w:p w:rsidR="009136F6" w:rsidRPr="000A3A66" w:rsidRDefault="009136F6" w:rsidP="00EC0398">
                              <w:pPr>
                                <w:spacing w:line="480" w:lineRule="auto"/>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1.依親</w:t>
                              </w:r>
                            </w:p>
                          </w:txbxContent>
                        </v:textbox>
                      </v:shape>
                      <v:shape id="_x0000_s1035" type="#_x0000_t202" style="position:absolute;left:12115;top:1828;width:14402;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" fillcolor="white [3201]" strokecolor="black [3200]" strokeweight="2pt">
                        <v:textbox>
                          <w:txbxContent>
                            <w:p w:rsidR="009136F6" w:rsidRPr="00763178" w:rsidRDefault="009136F6" w:rsidP="00EC0398">
                              <w:pPr>
                                <w:snapToGrid w:val="0"/>
                                <w:spacing w:after="0" w:line="240" w:lineRule="auto"/>
                                <w:contextualSpacing/>
                                <w:jc w:val="center"/>
                                <w:rPr>
                                  <w:rFonts w:ascii="標楷體" w:eastAsia="標楷體" w:hAnsi="標楷體"/>
                                  <w:b/>
                                  <w:sz w:val="36"/>
                                </w:rPr>
                              </w:pPr>
                              <w:r w:rsidRPr="000A3A66">
                                <w:rPr>
                                  <w:rFonts w:ascii="標楷體" w:eastAsia="標楷體" w:hAnsi="標楷體" w:hint="eastAsia"/>
                                  <w:b/>
                                  <w:sz w:val="32"/>
                                </w:rPr>
                                <w:t>5</w:t>
                              </w:r>
                              <w:r w:rsidRPr="000A3A66">
                                <w:rPr>
                                  <w:rFonts w:ascii="標楷體" w:eastAsia="標楷體" w:hAnsi="標楷體"/>
                                  <w:b/>
                                  <w:sz w:val="32"/>
                                </w:rPr>
                                <w:t>-2.</w:t>
                              </w:r>
                              <w:r w:rsidRPr="000A3A66">
                                <w:rPr>
                                  <w:rFonts w:ascii="標楷體" w:eastAsia="標楷體" w:hAnsi="標楷體"/>
                                  <w:b/>
                                  <w:sz w:val="32"/>
                                </w:rPr>
                                <w:br/>
                              </w:r>
                              <w:r w:rsidRPr="00763178">
                                <w:rPr>
                                  <w:rFonts w:eastAsia="標楷體" w:hint="eastAsia"/>
                                  <w:b/>
                                  <w:sz w:val="32"/>
                                  <w:lang w:eastAsia="zh-TW"/>
                                </w:rPr>
                                <w:t>避難收容處所</w:t>
                              </w:r>
                            </w:p>
                          </w:txbxContent>
                        </v:textbox>
                      </v:shape>
                      <v:shape id="_x0000_s1036" type="#_x0000_t202" style="position:absolute;left:27355;top:1752;width:10897;height:6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" fillcolor="window" strokecolor="windowText" strokeweight="2pt">
                        <v:textbox>
                          <w:txbxContent>
                            <w:p w:rsidR="009136F6" w:rsidRPr="000A3A66" w:rsidRDefault="009136F6" w:rsidP="00EC0398">
                              <w:pPr>
                                <w:snapToGrid w:val="0"/>
                                <w:spacing w:after="0"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3.</w:t>
                              </w:r>
                              <w:r w:rsidRPr="000A3A66">
                                <w:rPr>
                                  <w:rFonts w:ascii="標楷體" w:eastAsia="標楷體" w:hAnsi="標楷體"/>
                                  <w:b/>
                                  <w:sz w:val="32"/>
                                </w:rPr>
                                <w:br/>
                              </w:r>
                              <w:r w:rsidRPr="000A3A66">
                                <w:rPr>
                                  <w:rFonts w:ascii="標楷體" w:eastAsia="標楷體" w:hAnsi="標楷體" w:hint="eastAsia"/>
                                  <w:b/>
                                  <w:sz w:val="32"/>
                                </w:rPr>
                                <w:t>醫療院所</w:t>
                              </w:r>
                            </w:p>
                          </w:txbxContent>
                        </v:textbox>
                      </v:shape>
                      <v:shape id="_x0000_s1037" type="#_x0000_t202" style="position:absolute;left:39776;top:1752;width:10668;height:6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" fillcolor="window" strokecolor="windowText" strokeweight="2pt">
                        <v:textbox>
                          <w:txbxContent>
                            <w:p w:rsidR="009136F6" w:rsidRPr="000A3A66" w:rsidRDefault="009136F6" w:rsidP="00EC0398">
                              <w:pPr>
                                <w:snapToGrid w:val="0"/>
                                <w:spacing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4.</w:t>
                              </w:r>
                              <w:r w:rsidRPr="000A3A66">
                                <w:rPr>
                                  <w:rFonts w:ascii="標楷體" w:eastAsia="標楷體" w:hAnsi="標楷體"/>
                                  <w:b/>
                                  <w:sz w:val="32"/>
                                </w:rPr>
                                <w:br/>
                              </w:r>
                              <w:r w:rsidRPr="000A3A66">
                                <w:rPr>
                                  <w:rFonts w:ascii="標楷體" w:eastAsia="標楷體" w:hAnsi="標楷體" w:hint="eastAsia"/>
                                  <w:b/>
                                  <w:sz w:val="32"/>
                                </w:rPr>
                                <w:t>後送機構</w:t>
                              </w:r>
                            </w:p>
                          </w:txbxContent>
                        </v:textbox>
                      </v:shape>
                      <v:shape id="_x0000_s1038" type="#_x0000_t202" style="position:absolute;left:51663;top:1752;width:10821;height:6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" fillcolor="window" strokecolor="windowText" strokeweight="2pt">
                        <v:stroke dashstyle="3 1"/>
                        <v:textbox>
                          <w:txbxContent>
                            <w:p w:rsidR="009136F6" w:rsidRPr="000A3A66" w:rsidRDefault="009136F6" w:rsidP="00EC0398">
                              <w:pPr>
                                <w:snapToGrid w:val="0"/>
                                <w:spacing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5.</w:t>
                              </w:r>
                              <w:r w:rsidRPr="000A3A66">
                                <w:rPr>
                                  <w:rFonts w:ascii="標楷體" w:eastAsia="標楷體" w:hAnsi="標楷體"/>
                                  <w:b/>
                                  <w:sz w:val="32"/>
                                </w:rPr>
                                <w:br/>
                              </w:r>
                              <w:r w:rsidRPr="000A3A66">
                                <w:rPr>
                                  <w:rFonts w:ascii="標楷體" w:eastAsia="標楷體" w:hAnsi="標楷體" w:hint="eastAsia"/>
                                  <w:b/>
                                  <w:sz w:val="32"/>
                                </w:rPr>
                                <w:t>防災公園</w:t>
                              </w:r>
                            </w:p>
                          </w:txbxContent>
                        </v:textbox>
                      </v:shape>
                      <v:line id="直線接點 44" o:spid="_x0000_s1039" style="position:absolute;visibility:visible;mso-wrap-style:square" from="8534,990" to="8534,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" strokecolor="black [3040]"/>
                      <v:line id="直線接點 45" o:spid="_x0000_s1040" style="position:absolute;flip:y;visibility:visible;mso-wrap-style:square" from="31470,0" to="31470,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"/>
                      <v:line id="直線接點 46" o:spid="_x0000_s1041" style="position:absolute;flip:y;visibility:visible;mso-wrap-style:square" from="57378,990" to="57378,1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">
                        <v:stroke dashstyle="dashDot"/>
                      </v:line>
                      <v:line id="直線接點 47" o:spid="_x0000_s1042" style="position:absolute;flip:x;visibility:visible;mso-wrap-style:square" from="20802,990" to="20802,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"/>
                      <v:line id="直線接點 48" o:spid="_x0000_s1043" style="position:absolute;flip:x;visibility:visible;mso-wrap-style:square" from="32232,990" to="32232,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"/>
                      <v:line id="直線接點 49" o:spid="_x0000_s1044" style="position:absolute;flip:x;visibility:visible;mso-wrap-style:square" from="45415,990" to="45415,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"/>
                      <v:line id="直線接點 50" o:spid="_x0000_s1045" style="position:absolute;visibility:visible;mso-wrap-style:square" from="8534,990" to="46024,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" strokecolor="black [3040]"/>
                      <v:line id="直線接點 51" o:spid="_x0000_s1046" style="position:absolute;visibility:visible;mso-wrap-style:square" from="7848,9220" to="45720,9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"/>
                      <v:line id="直線接點 52" o:spid="_x0000_s1047" style="position:absolute;flip:x;visibility:visible;mso-wrap-style:square" from="7848,8001" to="7848,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"/>
                      <v:line id="直線接點 53" o:spid="_x0000_s1048" style="position:absolute;flip:x;visibility:visible;mso-wrap-style:square" from="20802,8001" to="20802,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"/>
                      <v:line id="直線接點 54" o:spid="_x0000_s1049" style="position:absolute;flip:x;visibility:visible;mso-wrap-style:square" from="46024,990" to="57378,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" strokecolor="black [3040]">
                        <v:stroke dashstyle="dashDot"/>
                      </v:line>
                      <v:line id="直線接點 55" o:spid="_x0000_s1050" style="position:absolute;flip:x;visibility:visible;mso-wrap-style:square" from="45415,9144" to="56769,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">
                        <v:stroke dashstyle="dashDot"/>
                      </v:line>
                    </v:group>
                    <v:line id="直線接點 56" o:spid="_x0000_s1051" style="position:absolute;flip:x y;visibility:visible;mso-wrap-style:square" from="57150,8077" to="57156,9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">
                      <v:stroke dashstyle="dashDot"/>
                    </v:line>
                  </v:group>
                </v:group>
              </v:group>
            </w:pict>
          </mc:Fallback>
        </mc:AlternateContent>
      </w: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r w:rsidRPr="00EC0398">
        <w:rPr>
          <w:rFonts w:eastAsia="標楷體" w:hAnsi="標楷體"/>
          <w:noProof/>
          <w:sz w:val="32"/>
          <w:szCs w:val="32"/>
          <w:u w:val="single"/>
          <w:lang w:eastAsia="zh-TW"/>
        </w:rPr>
        <mc:AlternateContent>
          <mc:Choice Requires="wpg">
            <w:drawing>
              <wp:anchor distT="0" distB="0" distL="114300" distR="114300" simplePos="0" relativeHeight="251715072" behindDoc="0" locked="0" layoutInCell="1" allowOverlap="1" wp14:anchorId="28A4B750" wp14:editId="52194A2F">
                <wp:simplePos x="0" y="0"/>
                <wp:positionH relativeFrom="column">
                  <wp:posOffset>46990</wp:posOffset>
                </wp:positionH>
                <wp:positionV relativeFrom="paragraph">
                  <wp:posOffset>208915</wp:posOffset>
                </wp:positionV>
                <wp:extent cx="5272405" cy="3796030"/>
                <wp:effectExtent l="0" t="0" r="0" b="0"/>
                <wp:wrapNone/>
                <wp:docPr id="3644" name="群組 3644"/>
                <wp:cNvGraphicFramePr/>
                <a:graphic xmlns:a="http://schemas.openxmlformats.org/drawingml/2006/main">
                  <a:graphicData uri="http://schemas.microsoft.com/office/word/2010/wordprocessingGroup">
                    <wpg:wgp>
                      <wpg:cNvGrpSpPr/>
                      <wpg:grpSpPr>
                        <a:xfrm>
                          <a:off x="0" y="0"/>
                          <a:ext cx="5272405" cy="3796030"/>
                          <a:chOff x="0" y="0"/>
                          <a:chExt cx="5272405" cy="3796030"/>
                        </a:xfrm>
                      </wpg:grpSpPr>
                      <pic:pic xmlns:pic="http://schemas.openxmlformats.org/drawingml/2006/picture">
                        <pic:nvPicPr>
                          <pic:cNvPr id="1437" name="圖片 1437" descr="圖片1"/>
                          <pic:cNvPicPr>
                            <a:picLocks noChangeAspect="1"/>
                          </pic:cNvPicPr>
                        </pic:nvPicPr>
                        <pic:blipFill rotWithShape="1">
                          <a:blip r:embed="rId10">
                            <a:extLst>
                              <a:ext uri="{28A0092B-C50C-407E-A947-70E740481C1C}">
                                <a14:useLocalDpi xmlns:a14="http://schemas.microsoft.com/office/drawing/2010/main" val="0"/>
                              </a:ext>
                            </a:extLst>
                          </a:blip>
                          <a:srcRect t="46146"/>
                          <a:stretch/>
                        </pic:blipFill>
                        <pic:spPr bwMode="auto">
                          <a:xfrm>
                            <a:off x="0" y="60960"/>
                            <a:ext cx="5272405" cy="3735070"/>
                          </a:xfrm>
                          <a:prstGeom prst="rect">
                            <a:avLst/>
                          </a:prstGeom>
                          <a:noFill/>
                          <a:ln>
                            <a:noFill/>
                          </a:ln>
                          <a:extLst>
                            <a:ext uri="{53640926-AAD7-44D8-BBD7-CCE9431645EC}">
                              <a14:shadowObscured xmlns:a14="http://schemas.microsoft.com/office/drawing/2010/main"/>
                            </a:ext>
                          </a:extLst>
                        </pic:spPr>
                      </pic:pic>
                      <wps:wsp>
                        <wps:cNvPr id="1440" name="直線接點 1440"/>
                        <wps:cNvCnPr/>
                        <wps:spPr>
                          <a:xfrm flipH="1">
                            <a:off x="2628900" y="0"/>
                            <a:ext cx="0" cy="99060"/>
                          </a:xfrm>
                          <a:prstGeom prst="line">
                            <a:avLst/>
                          </a:prstGeom>
                          <a:noFill/>
                          <a:ln w="9525" cap="flat" cmpd="sng" algn="ctr">
                            <a:solidFill>
                              <a:sysClr val="windowText" lastClr="000000">
                                <a:shade val="95000"/>
                                <a:satMod val="105000"/>
                              </a:sysClr>
                            </a:solidFill>
                            <a:prstDash val="solid"/>
                          </a:ln>
                          <a:effectLst/>
                        </wps:spPr>
                        <wps:bodyPr/>
                      </wps:wsp>
                    </wpg:wgp>
                  </a:graphicData>
                </a:graphic>
              </wp:anchor>
            </w:drawing>
          </mc:Choice>
          <mc:Fallback>
            <w:pict>
              <v:group w14:anchorId="5D025D73" id="群組 3644" o:spid="_x0000_s1026" style="position:absolute;margin-left:3.7pt;margin-top:16.45pt;width:415.15pt;height:298.9pt;z-index:251715072" coordsize="52724,379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1437" o:spid="_x0000_s1027" type="#_x0000_t75" alt="圖片1" style="position:absolute;top:609;width:52724;height:37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">
                  <v:imagedata r:id="rId11" o:title="圖片1" croptop="30242f"/>
                  <v:path arrowok="t"/>
                </v:shape>
                <v:line id="直線接點 1440" o:spid="_x0000_s1028" style="position:absolute;flip:x;visibility:visible;mso-wrap-style:square" from="26289,0" to="26289,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"/>
              </v:group>
            </w:pict>
          </mc:Fallback>
        </mc:AlternateContent>
      </w: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794873" w:rsidRDefault="00794873" w:rsidP="00794873">
      <w:pPr>
        <w:adjustRightInd w:val="0"/>
        <w:snapToGrid w:val="0"/>
        <w:spacing w:line="440" w:lineRule="exact"/>
        <w:ind w:left="323" w:hangingChars="101" w:hanging="323"/>
        <w:rPr>
          <w:rFonts w:eastAsia="標楷體" w:hAnsi="標楷體"/>
          <w:sz w:val="32"/>
          <w:szCs w:val="32"/>
          <w:u w:val="single"/>
          <w:lang w:eastAsia="zh-TW"/>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80"/>
        <w:gridCol w:w="1620"/>
        <w:gridCol w:w="5467"/>
        <w:gridCol w:w="1013"/>
      </w:tblGrid>
      <w:tr w:rsidR="00794873" w:rsidTr="00415EB0">
        <w:trPr>
          <w:tblHeader/>
          <w:jc w:val="center"/>
        </w:trPr>
        <w:tc>
          <w:tcPr>
            <w:tcW w:w="1980"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80" w:lineRule="exact"/>
              <w:jc w:val="distribute"/>
              <w:rPr>
                <w:rFonts w:eastAsia="標楷體"/>
                <w:sz w:val="28"/>
              </w:rPr>
            </w:pPr>
            <w:r>
              <w:rPr>
                <w:rFonts w:eastAsia="標楷體" w:hint="eastAsia"/>
                <w:sz w:val="28"/>
              </w:rPr>
              <w:t>應變處置</w:t>
            </w:r>
            <w:r>
              <w:rPr>
                <w:rFonts w:eastAsia="標楷體"/>
                <w:sz w:val="28"/>
              </w:rPr>
              <w:t xml:space="preserve">      </w:t>
            </w:r>
          </w:p>
          <w:p w:rsidR="00794873" w:rsidRDefault="00794873" w:rsidP="00415EB0">
            <w:pPr>
              <w:spacing w:line="380" w:lineRule="exact"/>
              <w:jc w:val="distribute"/>
              <w:rPr>
                <w:rFonts w:eastAsia="標楷體"/>
                <w:sz w:val="28"/>
              </w:rPr>
            </w:pPr>
            <w:r>
              <w:rPr>
                <w:rFonts w:eastAsia="標楷體" w:hint="eastAsia"/>
                <w:sz w:val="28"/>
              </w:rPr>
              <w:t>流</w:t>
            </w:r>
            <w:r>
              <w:rPr>
                <w:rFonts w:eastAsia="標楷體"/>
                <w:sz w:val="28"/>
              </w:rPr>
              <w:t xml:space="preserve">      </w:t>
            </w:r>
            <w:r>
              <w:rPr>
                <w:rFonts w:eastAsia="標楷體" w:hint="eastAsia"/>
                <w:sz w:val="28"/>
              </w:rPr>
              <w:t>程</w:t>
            </w:r>
          </w:p>
        </w:tc>
        <w:tc>
          <w:tcPr>
            <w:tcW w:w="1620"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80" w:lineRule="exact"/>
              <w:jc w:val="distribute"/>
              <w:rPr>
                <w:rFonts w:eastAsia="標楷體"/>
                <w:sz w:val="28"/>
              </w:rPr>
            </w:pPr>
            <w:r>
              <w:rPr>
                <w:rFonts w:eastAsia="標楷體" w:hint="eastAsia"/>
                <w:sz w:val="28"/>
              </w:rPr>
              <w:t>權責</w:t>
            </w:r>
          </w:p>
          <w:p w:rsidR="00794873" w:rsidRDefault="00794873" w:rsidP="00415EB0">
            <w:pPr>
              <w:spacing w:line="380" w:lineRule="exact"/>
              <w:jc w:val="distribute"/>
              <w:rPr>
                <w:rFonts w:eastAsia="標楷體"/>
                <w:b/>
                <w:sz w:val="28"/>
              </w:rPr>
            </w:pPr>
            <w:r>
              <w:rPr>
                <w:rFonts w:eastAsia="標楷體" w:hint="eastAsia"/>
                <w:sz w:val="28"/>
              </w:rPr>
              <w:t>機關</w:t>
            </w:r>
          </w:p>
        </w:tc>
        <w:tc>
          <w:tcPr>
            <w:tcW w:w="5467"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before="120" w:line="380" w:lineRule="exact"/>
              <w:jc w:val="distribute"/>
              <w:rPr>
                <w:rFonts w:eastAsia="標楷體"/>
                <w:sz w:val="28"/>
              </w:rPr>
            </w:pPr>
            <w:r>
              <w:rPr>
                <w:rFonts w:eastAsia="標楷體" w:hint="eastAsia"/>
                <w:sz w:val="28"/>
              </w:rPr>
              <w:t>步驟說明</w:t>
            </w:r>
          </w:p>
        </w:tc>
        <w:tc>
          <w:tcPr>
            <w:tcW w:w="1013"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before="120" w:line="380" w:lineRule="exact"/>
              <w:jc w:val="distribute"/>
              <w:rPr>
                <w:rFonts w:eastAsia="標楷體"/>
                <w:sz w:val="28"/>
              </w:rPr>
            </w:pPr>
            <w:r>
              <w:rPr>
                <w:rFonts w:eastAsia="標楷體" w:hint="eastAsia"/>
                <w:sz w:val="28"/>
              </w:rPr>
              <w:t>備註</w:t>
            </w:r>
          </w:p>
        </w:tc>
      </w:tr>
      <w:tr w:rsidR="00794873" w:rsidTr="00415EB0">
        <w:trPr>
          <w:trHeight w:val="802"/>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1</w:t>
            </w:r>
            <w:r>
              <w:rPr>
                <w:rFonts w:eastAsia="標楷體"/>
                <w:sz w:val="28"/>
              </w:rPr>
              <w:t>.</w:t>
            </w:r>
            <w:r>
              <w:rPr>
                <w:rFonts w:eastAsia="標楷體" w:hint="eastAsia"/>
                <w:sz w:val="28"/>
              </w:rPr>
              <w:t>災害或緊急事故</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w:t>
            </w:r>
          </w:p>
          <w:p w:rsidR="00794873" w:rsidRDefault="00794873" w:rsidP="00415EB0">
            <w:pPr>
              <w:spacing w:line="380" w:lineRule="exact"/>
              <w:rPr>
                <w:rFonts w:eastAsia="標楷體"/>
                <w:sz w:val="28"/>
                <w:lang w:eastAsia="zh-TW"/>
              </w:rPr>
            </w:pPr>
            <w:r>
              <w:rPr>
                <w:rFonts w:eastAsia="標楷體" w:hint="eastAsia"/>
                <w:sz w:val="28"/>
                <w:lang w:eastAsia="zh-TW"/>
              </w:rPr>
              <w:t>各級災害應變中心、</w:t>
            </w:r>
          </w:p>
          <w:p w:rsidR="00794873" w:rsidRDefault="00794873" w:rsidP="00415EB0">
            <w:pPr>
              <w:spacing w:line="380" w:lineRule="exact"/>
              <w:rPr>
                <w:rFonts w:eastAsia="標楷體"/>
                <w:sz w:val="28"/>
              </w:rPr>
            </w:pPr>
            <w:r>
              <w:rPr>
                <w:rFonts w:eastAsia="標楷體" w:hint="eastAsia"/>
                <w:sz w:val="28"/>
              </w:rPr>
              <w:t>中央各災害主管單位</w:t>
            </w:r>
          </w:p>
        </w:tc>
        <w:tc>
          <w:tcPr>
            <w:tcW w:w="5467" w:type="dxa"/>
            <w:tcBorders>
              <w:top w:val="single" w:sz="4" w:space="0" w:color="auto"/>
              <w:left w:val="single" w:sz="4" w:space="0" w:color="auto"/>
              <w:bottom w:val="single" w:sz="4" w:space="0" w:color="auto"/>
              <w:right w:val="single" w:sz="4" w:space="0" w:color="auto"/>
            </w:tcBorders>
          </w:tcPr>
          <w:p w:rsidR="00794873" w:rsidRPr="000700F5" w:rsidRDefault="00794873" w:rsidP="004C7BCA">
            <w:pPr>
              <w:numPr>
                <w:ilvl w:val="0"/>
                <w:numId w:val="45"/>
              </w:numPr>
              <w:spacing w:after="0" w:line="380" w:lineRule="exact"/>
              <w:jc w:val="both"/>
              <w:rPr>
                <w:rFonts w:eastAsia="標楷體"/>
                <w:sz w:val="28"/>
                <w:lang w:eastAsia="zh-TW"/>
              </w:rPr>
            </w:pPr>
            <w:r w:rsidRPr="00F442F5">
              <w:rPr>
                <w:rFonts w:eastAsia="標楷體" w:hint="eastAsia"/>
                <w:sz w:val="28"/>
                <w:lang w:eastAsia="zh-TW"/>
              </w:rPr>
              <w:t>機構</w:t>
            </w:r>
            <w:r>
              <w:rPr>
                <w:rFonts w:eastAsia="標楷體" w:hint="eastAsia"/>
                <w:sz w:val="28"/>
                <w:lang w:eastAsia="zh-TW"/>
              </w:rPr>
              <w:t>發生災害時應啟動應變機制。</w:t>
            </w:r>
          </w:p>
          <w:p w:rsidR="00794873" w:rsidRDefault="00794873" w:rsidP="004C7BCA">
            <w:pPr>
              <w:numPr>
                <w:ilvl w:val="0"/>
                <w:numId w:val="45"/>
              </w:numPr>
              <w:spacing w:after="0" w:line="380" w:lineRule="exact"/>
              <w:jc w:val="both"/>
              <w:rPr>
                <w:rFonts w:eastAsia="標楷體"/>
                <w:sz w:val="28"/>
                <w:lang w:eastAsia="zh-TW"/>
              </w:rPr>
            </w:pPr>
            <w:r>
              <w:rPr>
                <w:rFonts w:eastAsia="標楷體" w:hint="eastAsia"/>
                <w:sz w:val="28"/>
                <w:lang w:eastAsia="zh-TW"/>
              </w:rPr>
              <w:t>各類災害依災害防救法第</w:t>
            </w:r>
            <w:r>
              <w:rPr>
                <w:rFonts w:eastAsia="標楷體" w:hint="eastAsia"/>
                <w:sz w:val="28"/>
                <w:lang w:eastAsia="zh-TW"/>
              </w:rPr>
              <w:t>3</w:t>
            </w:r>
            <w:r>
              <w:rPr>
                <w:rFonts w:eastAsia="標楷體" w:hint="eastAsia"/>
                <w:sz w:val="28"/>
                <w:lang w:eastAsia="zh-TW"/>
              </w:rPr>
              <w:t>條規範中央主政機關，部分災害如汛期之風災、水災及土石流，應有災害累積之可預測性，分別由經濟部水利署及行政院農業委員會水土保持局主政，發佈淹水及土石流各級警戒。</w:t>
            </w:r>
          </w:p>
          <w:p w:rsidR="00794873" w:rsidRDefault="00794873" w:rsidP="004C7BCA">
            <w:pPr>
              <w:numPr>
                <w:ilvl w:val="0"/>
                <w:numId w:val="45"/>
              </w:numPr>
              <w:spacing w:after="0" w:line="380" w:lineRule="exact"/>
              <w:jc w:val="both"/>
              <w:rPr>
                <w:rFonts w:eastAsia="標楷體"/>
                <w:sz w:val="28"/>
                <w:lang w:eastAsia="zh-TW"/>
              </w:rPr>
            </w:pPr>
            <w:r>
              <w:rPr>
                <w:rFonts w:eastAsia="標楷體" w:hint="eastAsia"/>
                <w:sz w:val="28"/>
                <w:lang w:eastAsia="zh-TW"/>
              </w:rPr>
              <w:t>各級地方政府應變中心，則依其警戒值或實際受災情況下達疏散命令。</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1" w:hangingChars="204" w:hanging="571"/>
              <w:rPr>
                <w:rFonts w:eastAsia="標楷體"/>
                <w:sz w:val="28"/>
                <w:lang w:eastAsia="zh-TW"/>
              </w:rPr>
            </w:pPr>
          </w:p>
        </w:tc>
      </w:tr>
      <w:tr w:rsidR="00794873" w:rsidTr="00415EB0">
        <w:trPr>
          <w:trHeight w:val="802"/>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2.</w:t>
            </w:r>
            <w:r>
              <w:rPr>
                <w:rFonts w:eastAsia="標楷體" w:hint="eastAsia"/>
                <w:sz w:val="28"/>
                <w:lang w:eastAsia="zh-TW"/>
              </w:rPr>
              <w:t>防災緊急應變任務小組啟動</w:t>
            </w:r>
          </w:p>
        </w:tc>
        <w:tc>
          <w:tcPr>
            <w:tcW w:w="1620" w:type="dxa"/>
            <w:tcBorders>
              <w:top w:val="single" w:sz="4" w:space="0" w:color="auto"/>
              <w:left w:val="single" w:sz="4" w:space="0" w:color="auto"/>
              <w:bottom w:val="single" w:sz="4" w:space="0" w:color="auto"/>
              <w:right w:val="single" w:sz="4" w:space="0" w:color="auto"/>
            </w:tcBorders>
          </w:tcPr>
          <w:p w:rsidR="00794873" w:rsidRPr="000700F5"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啟動</w:t>
            </w:r>
            <w:r w:rsidRPr="00F442F5">
              <w:rPr>
                <w:rFonts w:eastAsia="標楷體" w:hint="eastAsia"/>
                <w:sz w:val="28"/>
                <w:lang w:eastAsia="zh-TW"/>
              </w:rPr>
              <w:t>機構</w:t>
            </w:r>
            <w:r>
              <w:rPr>
                <w:rFonts w:eastAsia="標楷體" w:hint="eastAsia"/>
                <w:sz w:val="28"/>
                <w:lang w:eastAsia="zh-TW"/>
              </w:rPr>
              <w:t>內災害緊急應變任務編組，依各權責辦理災害應變事宜。</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1" w:hangingChars="204" w:hanging="571"/>
              <w:rPr>
                <w:rFonts w:eastAsia="標楷體"/>
                <w:sz w:val="28"/>
                <w:lang w:eastAsia="zh-TW"/>
              </w:rPr>
            </w:pPr>
          </w:p>
        </w:tc>
      </w:tr>
      <w:tr w:rsidR="00794873" w:rsidTr="00415EB0">
        <w:trPr>
          <w:trHeight w:val="802"/>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3.</w:t>
            </w:r>
            <w:r>
              <w:rPr>
                <w:rFonts w:eastAsia="標楷體" w:hint="eastAsia"/>
                <w:sz w:val="28"/>
              </w:rPr>
              <w:t>現場處理</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6"/>
              </w:numPr>
              <w:spacing w:after="0" w:line="380" w:lineRule="exact"/>
              <w:jc w:val="both"/>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應就災害或事故現場作緊急應變處理。</w:t>
            </w:r>
          </w:p>
          <w:p w:rsidR="00794873" w:rsidRDefault="00794873" w:rsidP="004C7BCA">
            <w:pPr>
              <w:numPr>
                <w:ilvl w:val="0"/>
                <w:numId w:val="36"/>
              </w:numPr>
              <w:spacing w:after="0" w:line="380" w:lineRule="exact"/>
              <w:jc w:val="both"/>
              <w:rPr>
                <w:rFonts w:eastAsia="標楷體"/>
                <w:sz w:val="28"/>
                <w:lang w:eastAsia="zh-TW"/>
              </w:rPr>
            </w:pPr>
            <w:r>
              <w:rPr>
                <w:rFonts w:eastAsia="標楷體" w:hint="eastAsia"/>
                <w:sz w:val="28"/>
                <w:lang w:eastAsia="zh-TW"/>
              </w:rPr>
              <w:t>必要時應進行傷患後送、</w:t>
            </w:r>
            <w:r>
              <w:rPr>
                <w:rFonts w:eastAsia="標楷體" w:hint="eastAsia"/>
                <w:sz w:val="28"/>
                <w:lang w:eastAsia="zh-TW"/>
              </w:rPr>
              <w:t>110</w:t>
            </w:r>
            <w:r>
              <w:rPr>
                <w:rFonts w:eastAsia="標楷體" w:hint="eastAsia"/>
                <w:sz w:val="28"/>
                <w:lang w:eastAsia="zh-TW"/>
              </w:rPr>
              <w:t>或</w:t>
            </w:r>
            <w:r>
              <w:rPr>
                <w:rFonts w:eastAsia="標楷體" w:hint="eastAsia"/>
                <w:sz w:val="28"/>
                <w:lang w:eastAsia="zh-TW"/>
              </w:rPr>
              <w:t>119</w:t>
            </w:r>
            <w:r>
              <w:rPr>
                <w:rFonts w:eastAsia="標楷體" w:hint="eastAsia"/>
                <w:sz w:val="28"/>
                <w:lang w:eastAsia="zh-TW"/>
              </w:rPr>
              <w:t>報案處理等，並依災況進行後續作為判斷。</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1" w:hangingChars="204" w:hanging="571"/>
              <w:rPr>
                <w:rFonts w:eastAsia="標楷體"/>
                <w:sz w:val="28"/>
                <w:lang w:eastAsia="zh-TW"/>
              </w:rPr>
            </w:pPr>
          </w:p>
        </w:tc>
      </w:tr>
      <w:tr w:rsidR="00794873" w:rsidTr="00415EB0">
        <w:trPr>
          <w:trHeight w:val="1279"/>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4</w:t>
            </w:r>
            <w:r>
              <w:rPr>
                <w:rFonts w:eastAsia="標楷體"/>
                <w:sz w:val="28"/>
              </w:rPr>
              <w:t>.</w:t>
            </w:r>
            <w:r w:rsidRPr="00F442F5">
              <w:rPr>
                <w:rFonts w:eastAsia="標楷體" w:hint="eastAsia"/>
                <w:sz w:val="28"/>
              </w:rPr>
              <w:t>機構</w:t>
            </w:r>
            <w:r>
              <w:rPr>
                <w:rFonts w:eastAsia="標楷體" w:hint="eastAsia"/>
                <w:sz w:val="28"/>
              </w:rPr>
              <w:t>內啟動疏散機制</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0"/>
              </w:numPr>
              <w:spacing w:after="0" w:line="380" w:lineRule="exact"/>
              <w:jc w:val="both"/>
              <w:rPr>
                <w:rFonts w:eastAsia="標楷體"/>
                <w:sz w:val="28"/>
                <w:lang w:eastAsia="zh-TW"/>
              </w:rPr>
            </w:pPr>
            <w:r w:rsidRPr="00F442F5">
              <w:rPr>
                <w:rFonts w:eastAsia="標楷體" w:hint="eastAsia"/>
                <w:sz w:val="28"/>
                <w:lang w:eastAsia="zh-TW"/>
              </w:rPr>
              <w:t>機構</w:t>
            </w:r>
            <w:r>
              <w:rPr>
                <w:rFonts w:eastAsia="標楷體" w:hint="eastAsia"/>
                <w:sz w:val="28"/>
                <w:lang w:eastAsia="zh-TW"/>
              </w:rPr>
              <w:t>接獲應變中心</w:t>
            </w:r>
            <w:r>
              <w:rPr>
                <w:rFonts w:eastAsia="標楷體"/>
                <w:sz w:val="28"/>
                <w:lang w:eastAsia="zh-TW"/>
              </w:rPr>
              <w:t>(</w:t>
            </w:r>
            <w:r>
              <w:rPr>
                <w:rFonts w:eastAsia="標楷體" w:hint="eastAsia"/>
                <w:sz w:val="28"/>
                <w:lang w:eastAsia="zh-TW"/>
              </w:rPr>
              <w:t>社會局</w:t>
            </w:r>
            <w:r>
              <w:rPr>
                <w:rFonts w:eastAsia="標楷體"/>
                <w:sz w:val="28"/>
                <w:lang w:eastAsia="zh-TW"/>
              </w:rPr>
              <w:t>)</w:t>
            </w:r>
            <w:r>
              <w:rPr>
                <w:rFonts w:eastAsia="標楷體" w:hint="eastAsia"/>
                <w:sz w:val="28"/>
                <w:lang w:eastAsia="zh-TW"/>
              </w:rPr>
              <w:t>撤離通報後，應即分派應變小組撤離任務</w:t>
            </w:r>
            <w:r>
              <w:rPr>
                <w:rFonts w:eastAsia="標楷體" w:hAnsi="標楷體" w:hint="eastAsia"/>
                <w:sz w:val="28"/>
                <w:szCs w:val="28"/>
                <w:lang w:eastAsia="zh-TW"/>
              </w:rPr>
              <w:t>，聯繫安排後送</w:t>
            </w:r>
            <w:r w:rsidRPr="00F442F5">
              <w:rPr>
                <w:rFonts w:eastAsia="標楷體" w:hAnsi="標楷體" w:hint="eastAsia"/>
                <w:sz w:val="28"/>
                <w:szCs w:val="28"/>
                <w:lang w:eastAsia="zh-TW"/>
              </w:rPr>
              <w:t>機構</w:t>
            </w:r>
            <w:r>
              <w:rPr>
                <w:rFonts w:eastAsia="標楷體" w:hAnsi="標楷體" w:hint="eastAsia"/>
                <w:sz w:val="28"/>
                <w:szCs w:val="28"/>
                <w:lang w:eastAsia="zh-TW"/>
              </w:rPr>
              <w:t>或其他處所，調派車輛，並協助引導</w:t>
            </w:r>
            <w:r w:rsidR="00753873">
              <w:rPr>
                <w:rFonts w:eastAsia="標楷體" w:hAnsi="標楷體" w:hint="eastAsia"/>
                <w:sz w:val="28"/>
                <w:szCs w:val="28"/>
                <w:lang w:eastAsia="zh-TW"/>
              </w:rPr>
              <w:t>住民</w:t>
            </w:r>
            <w:r>
              <w:rPr>
                <w:rFonts w:eastAsia="標楷體" w:hAnsi="標楷體" w:hint="eastAsia"/>
                <w:sz w:val="28"/>
                <w:szCs w:val="28"/>
                <w:lang w:eastAsia="zh-TW"/>
              </w:rPr>
              <w:t>進行撤離。</w:t>
            </w:r>
          </w:p>
          <w:p w:rsidR="00794873" w:rsidRDefault="00794873" w:rsidP="004C7BCA">
            <w:pPr>
              <w:numPr>
                <w:ilvl w:val="0"/>
                <w:numId w:val="30"/>
              </w:numPr>
              <w:spacing w:after="0" w:line="380" w:lineRule="exact"/>
              <w:jc w:val="both"/>
              <w:rPr>
                <w:rFonts w:eastAsia="標楷體"/>
                <w:sz w:val="28"/>
                <w:lang w:eastAsia="zh-TW"/>
              </w:rPr>
            </w:pPr>
            <w:r>
              <w:rPr>
                <w:rFonts w:eastAsia="標楷體" w:hAnsi="標楷體" w:hint="eastAsia"/>
                <w:sz w:val="28"/>
                <w:szCs w:val="28"/>
                <w:lang w:eastAsia="zh-TW"/>
              </w:rPr>
              <w:t>平時並應建立鄰近之相關社會資源，於必要時應即聯繫外單位支援投入。</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1" w:hangingChars="204" w:hanging="571"/>
              <w:rPr>
                <w:rFonts w:eastAsia="標楷體"/>
                <w:sz w:val="28"/>
                <w:lang w:eastAsia="zh-TW"/>
              </w:rPr>
            </w:pPr>
          </w:p>
        </w:tc>
      </w:tr>
      <w:tr w:rsidR="00794873" w:rsidTr="00415EB0">
        <w:trPr>
          <w:trHeight w:val="1071"/>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5</w:t>
            </w:r>
            <w:r>
              <w:rPr>
                <w:rFonts w:eastAsia="標楷體"/>
                <w:sz w:val="28"/>
              </w:rPr>
              <w:t>-1.</w:t>
            </w:r>
            <w:r>
              <w:rPr>
                <w:rFonts w:eastAsia="標楷體" w:hint="eastAsia"/>
                <w:sz w:val="28"/>
              </w:rPr>
              <w:t>依親</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1"/>
              <w:rPr>
                <w:rFonts w:eastAsia="標楷體"/>
                <w:sz w:val="28"/>
                <w:lang w:eastAsia="zh-TW"/>
              </w:rPr>
            </w:pPr>
            <w:r>
              <w:rPr>
                <w:rFonts w:eastAsia="標楷體" w:hint="eastAsia"/>
                <w:sz w:val="28"/>
                <w:lang w:eastAsia="zh-TW"/>
              </w:rPr>
              <w:t>對於有子女或親友可接回照顧之弱勢民眾，各社福</w:t>
            </w:r>
            <w:r w:rsidRPr="00F442F5">
              <w:rPr>
                <w:rFonts w:eastAsia="標楷體" w:hint="eastAsia"/>
                <w:sz w:val="28"/>
                <w:lang w:eastAsia="zh-TW"/>
              </w:rPr>
              <w:t>機構</w:t>
            </w:r>
            <w:r>
              <w:rPr>
                <w:rFonts w:eastAsia="標楷體" w:hint="eastAsia"/>
                <w:sz w:val="28"/>
                <w:lang w:eastAsia="zh-TW"/>
              </w:rPr>
              <w:t>應協助聯繫其親友，並確認親友確實接返照顧。</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4" w:hangingChars="205" w:hanging="574"/>
              <w:rPr>
                <w:rFonts w:eastAsia="標楷體"/>
                <w:sz w:val="28"/>
                <w:lang w:eastAsia="zh-TW"/>
              </w:rPr>
            </w:pPr>
          </w:p>
        </w:tc>
      </w:tr>
      <w:tr w:rsidR="00794873" w:rsidTr="00415EB0">
        <w:trPr>
          <w:trHeight w:val="1071"/>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E02FB2">
            <w:pPr>
              <w:spacing w:line="380" w:lineRule="exact"/>
              <w:ind w:left="529" w:hangingChars="189" w:hanging="529"/>
              <w:rPr>
                <w:rFonts w:eastAsia="標楷體"/>
                <w:sz w:val="28"/>
              </w:rPr>
            </w:pPr>
            <w:r>
              <w:rPr>
                <w:rFonts w:eastAsia="標楷體" w:hint="eastAsia"/>
                <w:sz w:val="28"/>
              </w:rPr>
              <w:t>5</w:t>
            </w:r>
            <w:r>
              <w:rPr>
                <w:rFonts w:eastAsia="標楷體"/>
                <w:sz w:val="28"/>
              </w:rPr>
              <w:t>-2.</w:t>
            </w:r>
            <w:r w:rsidR="00E02FB2">
              <w:rPr>
                <w:rFonts w:eastAsia="標楷體" w:hint="eastAsia"/>
                <w:sz w:val="28"/>
                <w:lang w:eastAsia="zh-TW"/>
              </w:rPr>
              <w:t xml:space="preserve"> </w:t>
            </w:r>
            <w:r w:rsidR="00E02FB2">
              <w:rPr>
                <w:rFonts w:eastAsia="標楷體" w:hint="eastAsia"/>
                <w:sz w:val="28"/>
                <w:lang w:eastAsia="zh-TW"/>
              </w:rPr>
              <w:t>避難收容處所</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區公所</w:t>
            </w:r>
          </w:p>
        </w:tc>
        <w:tc>
          <w:tcPr>
            <w:tcW w:w="5467" w:type="dxa"/>
            <w:tcBorders>
              <w:top w:val="single" w:sz="4" w:space="0" w:color="auto"/>
              <w:left w:val="single" w:sz="4" w:space="0" w:color="auto"/>
              <w:bottom w:val="single" w:sz="4" w:space="0" w:color="auto"/>
              <w:right w:val="single" w:sz="4" w:space="0" w:color="auto"/>
            </w:tcBorders>
          </w:tcPr>
          <w:p w:rsidR="00794873" w:rsidRPr="002318D9" w:rsidRDefault="00794873" w:rsidP="004C7BCA">
            <w:pPr>
              <w:numPr>
                <w:ilvl w:val="0"/>
                <w:numId w:val="37"/>
              </w:numPr>
              <w:spacing w:after="0" w:line="380" w:lineRule="exact"/>
              <w:jc w:val="both"/>
              <w:rPr>
                <w:rFonts w:eastAsia="標楷體"/>
                <w:sz w:val="28"/>
                <w:lang w:eastAsia="zh-TW"/>
              </w:rPr>
            </w:pPr>
            <w:r>
              <w:rPr>
                <w:rFonts w:eastAsia="標楷體" w:hint="eastAsia"/>
                <w:sz w:val="28"/>
                <w:lang w:eastAsia="zh-TW"/>
              </w:rPr>
              <w:t>如</w:t>
            </w:r>
            <w:r w:rsidRPr="00F442F5">
              <w:rPr>
                <w:rFonts w:eastAsia="標楷體" w:hint="eastAsia"/>
                <w:sz w:val="28"/>
                <w:lang w:eastAsia="zh-TW"/>
              </w:rPr>
              <w:t>機構</w:t>
            </w:r>
            <w:r>
              <w:rPr>
                <w:rFonts w:eastAsia="標楷體" w:hint="eastAsia"/>
                <w:sz w:val="28"/>
                <w:lang w:eastAsia="zh-TW"/>
              </w:rPr>
              <w:t>內</w:t>
            </w:r>
            <w:r w:rsidR="00753873">
              <w:rPr>
                <w:rFonts w:eastAsia="標楷體" w:hint="eastAsia"/>
                <w:sz w:val="28"/>
                <w:lang w:eastAsia="zh-TW"/>
              </w:rPr>
              <w:t>住民</w:t>
            </w:r>
            <w:r>
              <w:rPr>
                <w:rFonts w:eastAsia="標楷體" w:hint="eastAsia"/>
                <w:sz w:val="28"/>
                <w:lang w:eastAsia="zh-TW"/>
              </w:rPr>
              <w:t>情況許可，亦可協助安置於收容處所內，惟應注意其特殊性給予特殊照顧。</w:t>
            </w:r>
          </w:p>
          <w:p w:rsidR="00794873" w:rsidRDefault="00794873" w:rsidP="004C7BCA">
            <w:pPr>
              <w:numPr>
                <w:ilvl w:val="0"/>
                <w:numId w:val="37"/>
              </w:numPr>
              <w:spacing w:after="0" w:line="380" w:lineRule="exact"/>
              <w:jc w:val="both"/>
              <w:rPr>
                <w:rFonts w:eastAsia="標楷體"/>
                <w:sz w:val="28"/>
                <w:lang w:eastAsia="zh-TW"/>
              </w:rPr>
            </w:pPr>
            <w:r>
              <w:rPr>
                <w:rFonts w:eastAsia="標楷體" w:hint="eastAsia"/>
                <w:sz w:val="28"/>
                <w:lang w:eastAsia="zh-TW"/>
              </w:rPr>
              <w:t>收容處所因為區公所主責開設且兼收容一般民眾，請於平時即與區公所協商共同收容機制，</w:t>
            </w:r>
            <w:r w:rsidRPr="00F442F5">
              <w:rPr>
                <w:rFonts w:eastAsia="標楷體" w:hint="eastAsia"/>
                <w:sz w:val="28"/>
                <w:lang w:eastAsia="zh-TW"/>
              </w:rPr>
              <w:t>機構</w:t>
            </w:r>
            <w:r w:rsidR="00753873">
              <w:rPr>
                <w:rFonts w:eastAsia="標楷體" w:hint="eastAsia"/>
                <w:sz w:val="28"/>
                <w:lang w:eastAsia="zh-TW"/>
              </w:rPr>
              <w:t>住民</w:t>
            </w:r>
            <w:r>
              <w:rPr>
                <w:rFonts w:eastAsia="標楷體" w:hint="eastAsia"/>
                <w:sz w:val="28"/>
                <w:lang w:eastAsia="zh-TW"/>
              </w:rPr>
              <w:t>應與一般民眾區隔管理，且應有原</w:t>
            </w:r>
            <w:r w:rsidRPr="00F442F5">
              <w:rPr>
                <w:rFonts w:eastAsia="標楷體" w:hint="eastAsia"/>
                <w:sz w:val="28"/>
                <w:lang w:eastAsia="zh-TW"/>
              </w:rPr>
              <w:t>機構</w:t>
            </w:r>
            <w:r>
              <w:rPr>
                <w:rFonts w:eastAsia="標楷體" w:hint="eastAsia"/>
                <w:sz w:val="28"/>
                <w:lang w:eastAsia="zh-TW"/>
              </w:rPr>
              <w:t>主責，區公所提供必要</w:t>
            </w:r>
            <w:r>
              <w:rPr>
                <w:rFonts w:eastAsia="標楷體" w:hint="eastAsia"/>
                <w:sz w:val="28"/>
                <w:lang w:eastAsia="zh-TW"/>
              </w:rPr>
              <w:lastRenderedPageBreak/>
              <w:t>之場地及物資協助。</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4" w:hangingChars="205" w:hanging="574"/>
              <w:rPr>
                <w:rFonts w:eastAsia="標楷體"/>
                <w:sz w:val="28"/>
                <w:lang w:eastAsia="zh-TW"/>
              </w:rPr>
            </w:pPr>
          </w:p>
        </w:tc>
      </w:tr>
      <w:tr w:rsidR="00794873" w:rsidTr="00415EB0">
        <w:trPr>
          <w:trHeight w:val="1071"/>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5</w:t>
            </w:r>
            <w:r>
              <w:rPr>
                <w:rFonts w:eastAsia="標楷體"/>
                <w:sz w:val="28"/>
              </w:rPr>
              <w:t>-3.</w:t>
            </w:r>
            <w:r>
              <w:rPr>
                <w:rFonts w:eastAsia="標楷體" w:hint="eastAsia"/>
                <w:sz w:val="28"/>
              </w:rPr>
              <w:t>醫療院所</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醫療院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1"/>
              <w:rPr>
                <w:rFonts w:eastAsia="標楷體"/>
                <w:sz w:val="28"/>
                <w:lang w:eastAsia="zh-TW"/>
              </w:rPr>
            </w:pPr>
            <w:r>
              <w:rPr>
                <w:rFonts w:eastAsia="標楷體" w:hint="eastAsia"/>
                <w:sz w:val="28"/>
                <w:lang w:eastAsia="zh-TW"/>
              </w:rPr>
              <w:t>如</w:t>
            </w:r>
            <w:r w:rsidRPr="00F442F5">
              <w:rPr>
                <w:rFonts w:eastAsia="標楷體" w:hint="eastAsia"/>
                <w:sz w:val="28"/>
                <w:lang w:eastAsia="zh-TW"/>
              </w:rPr>
              <w:t>機構</w:t>
            </w:r>
            <w:r w:rsidR="00753873">
              <w:rPr>
                <w:rFonts w:eastAsia="標楷體" w:hint="eastAsia"/>
                <w:sz w:val="28"/>
                <w:lang w:eastAsia="zh-TW"/>
              </w:rPr>
              <w:t>住民</w:t>
            </w:r>
            <w:r>
              <w:rPr>
                <w:rFonts w:eastAsia="標楷體" w:hint="eastAsia"/>
                <w:sz w:val="28"/>
                <w:lang w:eastAsia="zh-TW"/>
              </w:rPr>
              <w:t>有特殊醫療需求或突然發病者，各</w:t>
            </w:r>
            <w:r w:rsidRPr="00F442F5">
              <w:rPr>
                <w:rFonts w:eastAsia="標楷體" w:hint="eastAsia"/>
                <w:sz w:val="28"/>
                <w:lang w:eastAsia="zh-TW"/>
              </w:rPr>
              <w:t>機構</w:t>
            </w:r>
            <w:r>
              <w:rPr>
                <w:rFonts w:eastAsia="標楷體" w:hint="eastAsia"/>
                <w:sz w:val="28"/>
                <w:lang w:eastAsia="zh-TW"/>
              </w:rPr>
              <w:t>應結合鄰近之醫療院所及消防資源，動員救護車輛協助轉送需求者至醫院安置。</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4" w:hangingChars="205" w:hanging="574"/>
              <w:rPr>
                <w:rFonts w:eastAsia="標楷體"/>
                <w:sz w:val="28"/>
                <w:lang w:eastAsia="zh-TW"/>
              </w:rPr>
            </w:pPr>
          </w:p>
        </w:tc>
      </w:tr>
      <w:tr w:rsidR="00794873" w:rsidTr="00415EB0">
        <w:trPr>
          <w:trHeight w:val="1071"/>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5</w:t>
            </w:r>
            <w:r>
              <w:rPr>
                <w:rFonts w:eastAsia="標楷體"/>
                <w:sz w:val="28"/>
              </w:rPr>
              <w:t>-4.</w:t>
            </w:r>
            <w:r>
              <w:rPr>
                <w:rFonts w:eastAsia="標楷體" w:hint="eastAsia"/>
                <w:sz w:val="28"/>
              </w:rPr>
              <w:t>後送</w:t>
            </w:r>
            <w:r w:rsidRPr="00F442F5">
              <w:rPr>
                <w:rFonts w:eastAsia="標楷體" w:hint="eastAsia"/>
                <w:sz w:val="28"/>
              </w:rPr>
              <w:t>機構</w:t>
            </w:r>
          </w:p>
        </w:tc>
        <w:tc>
          <w:tcPr>
            <w:tcW w:w="1620" w:type="dxa"/>
            <w:vMerge w:val="restart"/>
            <w:tcBorders>
              <w:top w:val="single" w:sz="4" w:space="0" w:color="auto"/>
              <w:left w:val="single" w:sz="4" w:space="0" w:color="auto"/>
              <w:right w:val="single" w:sz="4" w:space="0" w:color="auto"/>
            </w:tcBorders>
            <w:vAlign w:val="center"/>
          </w:tcPr>
          <w:p w:rsidR="00794873" w:rsidRDefault="00794873" w:rsidP="00415EB0">
            <w:pPr>
              <w:spacing w:line="380" w:lineRule="exact"/>
              <w:rPr>
                <w:rFonts w:eastAsia="標楷體"/>
                <w:sz w:val="28"/>
              </w:rPr>
            </w:pPr>
            <w:r>
              <w:rPr>
                <w:rFonts w:eastAsia="標楷體" w:hint="eastAsia"/>
                <w:sz w:val="28"/>
              </w:rPr>
              <w:t>社會局、</w:t>
            </w:r>
          </w:p>
          <w:p w:rsidR="00794873" w:rsidRPr="00A72D08"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p>
        </w:tc>
        <w:tc>
          <w:tcPr>
            <w:tcW w:w="5467" w:type="dxa"/>
            <w:tcBorders>
              <w:top w:val="single" w:sz="4" w:space="0" w:color="auto"/>
              <w:left w:val="single" w:sz="4" w:space="0" w:color="auto"/>
              <w:bottom w:val="single" w:sz="4" w:space="0" w:color="auto"/>
              <w:right w:val="single" w:sz="4" w:space="0" w:color="auto"/>
            </w:tcBorders>
          </w:tcPr>
          <w:p w:rsidR="00794873" w:rsidRPr="00D1672B" w:rsidRDefault="00794873" w:rsidP="004C7BCA">
            <w:pPr>
              <w:numPr>
                <w:ilvl w:val="0"/>
                <w:numId w:val="31"/>
              </w:numPr>
              <w:spacing w:after="0" w:line="380" w:lineRule="exact"/>
              <w:jc w:val="both"/>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sidR="007011BC">
              <w:rPr>
                <w:rFonts w:eastAsia="標楷體" w:hint="eastAsia"/>
                <w:sz w:val="28"/>
                <w:lang w:eastAsia="zh-TW"/>
              </w:rPr>
              <w:t>應依先行擇定後送</w:t>
            </w:r>
            <w:bookmarkStart w:id="0" w:name="_GoBack"/>
            <w:bookmarkEnd w:id="0"/>
            <w:r>
              <w:rPr>
                <w:rFonts w:eastAsia="標楷體" w:hint="eastAsia"/>
                <w:sz w:val="28"/>
                <w:lang w:eastAsia="zh-TW"/>
              </w:rPr>
              <w:t>安置</w:t>
            </w:r>
            <w:r w:rsidRPr="00F442F5">
              <w:rPr>
                <w:rFonts w:eastAsia="標楷體" w:hint="eastAsia"/>
                <w:sz w:val="28"/>
                <w:lang w:eastAsia="zh-TW"/>
              </w:rPr>
              <w:t>機構</w:t>
            </w:r>
            <w:r>
              <w:rPr>
                <w:rFonts w:eastAsia="標楷體" w:hint="eastAsia"/>
                <w:sz w:val="28"/>
                <w:lang w:eastAsia="zh-TW"/>
              </w:rPr>
              <w:t>進行</w:t>
            </w:r>
            <w:r w:rsidR="00753873">
              <w:rPr>
                <w:rFonts w:eastAsia="標楷體" w:hint="eastAsia"/>
                <w:sz w:val="28"/>
                <w:lang w:eastAsia="zh-TW"/>
              </w:rPr>
              <w:t>住民</w:t>
            </w:r>
            <w:r>
              <w:rPr>
                <w:rFonts w:eastAsia="標楷體" w:hint="eastAsia"/>
                <w:sz w:val="28"/>
                <w:lang w:eastAsia="zh-TW"/>
              </w:rPr>
              <w:t>之移送，並與後送</w:t>
            </w:r>
            <w:r w:rsidRPr="00F442F5">
              <w:rPr>
                <w:rFonts w:eastAsia="標楷體" w:hint="eastAsia"/>
                <w:sz w:val="28"/>
                <w:lang w:eastAsia="zh-TW"/>
              </w:rPr>
              <w:t>機構</w:t>
            </w:r>
            <w:r>
              <w:rPr>
                <w:rFonts w:eastAsia="標楷體" w:hint="eastAsia"/>
                <w:sz w:val="28"/>
                <w:lang w:eastAsia="zh-TW"/>
              </w:rPr>
              <w:t>進行合作</w:t>
            </w:r>
            <w:r w:rsidRPr="00F442F5">
              <w:rPr>
                <w:rFonts w:eastAsia="標楷體" w:hint="eastAsia"/>
                <w:sz w:val="28"/>
                <w:lang w:eastAsia="zh-TW"/>
              </w:rPr>
              <w:t>機構</w:t>
            </w:r>
            <w:r>
              <w:rPr>
                <w:rFonts w:eastAsia="標楷體" w:hint="eastAsia"/>
                <w:sz w:val="28"/>
                <w:lang w:eastAsia="zh-TW"/>
              </w:rPr>
              <w:t>研商及模擬演練。</w:t>
            </w:r>
          </w:p>
          <w:p w:rsidR="00794873" w:rsidRDefault="00794873" w:rsidP="004C7BCA">
            <w:pPr>
              <w:numPr>
                <w:ilvl w:val="0"/>
                <w:numId w:val="31"/>
              </w:numPr>
              <w:spacing w:after="0" w:line="380" w:lineRule="exact"/>
              <w:jc w:val="both"/>
              <w:rPr>
                <w:rFonts w:eastAsia="標楷體"/>
                <w:sz w:val="28"/>
                <w:lang w:eastAsia="zh-TW"/>
              </w:rPr>
            </w:pPr>
            <w:r>
              <w:rPr>
                <w:rFonts w:eastAsia="標楷體" w:hint="eastAsia"/>
                <w:sz w:val="28"/>
                <w:lang w:eastAsia="zh-TW"/>
              </w:rPr>
              <w:t>如因災情擴大導致支援之安置</w:t>
            </w:r>
            <w:r w:rsidRPr="00F442F5">
              <w:rPr>
                <w:rFonts w:eastAsia="標楷體" w:hint="eastAsia"/>
                <w:sz w:val="28"/>
                <w:lang w:eastAsia="zh-TW"/>
              </w:rPr>
              <w:t>機構</w:t>
            </w:r>
            <w:r>
              <w:rPr>
                <w:rFonts w:eastAsia="標楷體" w:hint="eastAsia"/>
                <w:sz w:val="28"/>
                <w:lang w:eastAsia="zh-TW"/>
              </w:rPr>
              <w:t>床位不足時，社會局應即媒合鄰近之</w:t>
            </w:r>
            <w:r w:rsidRPr="00F442F5">
              <w:rPr>
                <w:rFonts w:eastAsia="標楷體" w:hint="eastAsia"/>
                <w:sz w:val="28"/>
                <w:lang w:eastAsia="zh-TW"/>
              </w:rPr>
              <w:t>機構</w:t>
            </w:r>
            <w:r>
              <w:rPr>
                <w:rFonts w:eastAsia="標楷體" w:hint="eastAsia"/>
                <w:sz w:val="28"/>
                <w:lang w:eastAsia="zh-TW"/>
              </w:rPr>
              <w:t>支援或透過區域聯盟及支援人、車調度，協助</w:t>
            </w:r>
            <w:r w:rsidRPr="00F442F5">
              <w:rPr>
                <w:rFonts w:eastAsia="標楷體" w:hint="eastAsia"/>
                <w:sz w:val="28"/>
                <w:lang w:eastAsia="zh-TW"/>
              </w:rPr>
              <w:t>機構</w:t>
            </w:r>
            <w:r>
              <w:rPr>
                <w:rFonts w:eastAsia="標楷體" w:hint="eastAsia"/>
                <w:sz w:val="28"/>
                <w:lang w:eastAsia="zh-TW"/>
              </w:rPr>
              <w:t>進行撤離工作。</w:t>
            </w:r>
          </w:p>
          <w:p w:rsidR="00794873" w:rsidRPr="00D1672B" w:rsidRDefault="00794873" w:rsidP="004C7BCA">
            <w:pPr>
              <w:numPr>
                <w:ilvl w:val="0"/>
                <w:numId w:val="31"/>
              </w:numPr>
              <w:spacing w:after="0" w:line="380" w:lineRule="exact"/>
              <w:jc w:val="both"/>
              <w:rPr>
                <w:rFonts w:eastAsia="標楷體"/>
                <w:sz w:val="28"/>
                <w:lang w:eastAsia="zh-TW"/>
              </w:rPr>
            </w:pPr>
            <w:r w:rsidRPr="00D1672B">
              <w:rPr>
                <w:rFonts w:eastAsia="標楷體" w:hint="eastAsia"/>
                <w:sz w:val="28"/>
                <w:lang w:eastAsia="zh-TW"/>
              </w:rPr>
              <w:t>後送</w:t>
            </w:r>
            <w:r w:rsidRPr="00F442F5">
              <w:rPr>
                <w:rFonts w:eastAsia="標楷體" w:hint="eastAsia"/>
                <w:sz w:val="28"/>
                <w:lang w:eastAsia="zh-TW"/>
              </w:rPr>
              <w:t>機構</w:t>
            </w:r>
            <w:r w:rsidRPr="00D1672B">
              <w:rPr>
                <w:rFonts w:eastAsia="標楷體" w:hint="eastAsia"/>
                <w:sz w:val="28"/>
                <w:lang w:eastAsia="zh-TW"/>
              </w:rPr>
              <w:t>應配合受災</w:t>
            </w:r>
            <w:r w:rsidRPr="00F442F5">
              <w:rPr>
                <w:rFonts w:eastAsia="標楷體" w:hint="eastAsia"/>
                <w:sz w:val="28"/>
                <w:lang w:eastAsia="zh-TW"/>
              </w:rPr>
              <w:t>機構</w:t>
            </w:r>
            <w:r w:rsidRPr="00D1672B">
              <w:rPr>
                <w:rFonts w:eastAsia="標楷體" w:hint="eastAsia"/>
                <w:sz w:val="28"/>
                <w:lang w:eastAsia="zh-TW"/>
              </w:rPr>
              <w:t>或本局進行安置民眾服務。</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4" w:hangingChars="205" w:hanging="574"/>
              <w:rPr>
                <w:rFonts w:eastAsia="標楷體"/>
                <w:sz w:val="28"/>
                <w:lang w:eastAsia="zh-TW"/>
              </w:rPr>
            </w:pPr>
          </w:p>
        </w:tc>
      </w:tr>
      <w:tr w:rsidR="00794873" w:rsidTr="00415EB0">
        <w:trPr>
          <w:trHeight w:val="1071"/>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5-5.</w:t>
            </w:r>
            <w:r>
              <w:rPr>
                <w:rFonts w:eastAsia="標楷體" w:hint="eastAsia"/>
                <w:sz w:val="28"/>
              </w:rPr>
              <w:t>防災公園</w:t>
            </w:r>
          </w:p>
        </w:tc>
        <w:tc>
          <w:tcPr>
            <w:tcW w:w="1620" w:type="dxa"/>
            <w:vMerge/>
            <w:tcBorders>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jc w:val="both"/>
              <w:rPr>
                <w:rFonts w:eastAsia="標楷體"/>
                <w:sz w:val="28"/>
                <w:lang w:eastAsia="zh-TW"/>
              </w:rPr>
            </w:pPr>
            <w:r w:rsidRPr="005675A1">
              <w:rPr>
                <w:rFonts w:ascii="標楷體" w:eastAsia="標楷體" w:hAnsi="標楷體" w:hint="eastAsia"/>
                <w:sz w:val="28"/>
                <w:lang w:eastAsia="zh-TW"/>
              </w:rPr>
              <w:t>針對大規模地震，受影響地區之機構應於第一時間迅速協助機構內民眾前往鄰近防災公園進行緊急避難及收容安置</w:t>
            </w:r>
            <w:r w:rsidRPr="005675A1">
              <w:rPr>
                <w:rFonts w:ascii="新細明體" w:hAnsi="新細明體" w:hint="eastAsia"/>
                <w:sz w:val="28"/>
                <w:lang w:eastAsia="zh-TW"/>
              </w:rPr>
              <w:t>，</w:t>
            </w:r>
            <w:r w:rsidRPr="005675A1">
              <w:rPr>
                <w:rFonts w:ascii="標楷體" w:eastAsia="標楷體" w:hAnsi="標楷體" w:hint="eastAsia"/>
                <w:sz w:val="28"/>
                <w:lang w:eastAsia="zh-TW"/>
              </w:rPr>
              <w:t>俟後續餘震規模及災況減緩再依</w:t>
            </w:r>
            <w:r w:rsidR="00753873">
              <w:rPr>
                <w:rFonts w:ascii="標楷體" w:eastAsia="標楷體" w:hAnsi="標楷體" w:hint="eastAsia"/>
                <w:sz w:val="28"/>
                <w:lang w:eastAsia="zh-TW"/>
              </w:rPr>
              <w:t>住民</w:t>
            </w:r>
            <w:r w:rsidRPr="005675A1">
              <w:rPr>
                <w:rFonts w:ascii="標楷體" w:eastAsia="標楷體" w:hAnsi="標楷體" w:hint="eastAsia"/>
                <w:sz w:val="28"/>
                <w:lang w:eastAsia="zh-TW"/>
              </w:rPr>
              <w:t>需求後送上述4種不同之安置處所</w:t>
            </w:r>
            <w:r w:rsidRPr="005675A1">
              <w:rPr>
                <w:rFonts w:ascii="新細明體" w:eastAsia="新細明體" w:hAnsi="新細明體" w:hint="eastAsia"/>
                <w:sz w:val="28"/>
                <w:lang w:eastAsia="zh-TW"/>
              </w:rPr>
              <w:t>。</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4" w:hangingChars="205" w:hanging="574"/>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6</w:t>
            </w:r>
            <w:r>
              <w:rPr>
                <w:rFonts w:eastAsia="標楷體"/>
                <w:sz w:val="28"/>
              </w:rPr>
              <w:t>.</w:t>
            </w:r>
            <w:r>
              <w:rPr>
                <w:rFonts w:eastAsia="標楷體" w:hint="eastAsia"/>
                <w:sz w:val="28"/>
              </w:rPr>
              <w:t>通報聯繫</w:t>
            </w:r>
          </w:p>
        </w:tc>
        <w:tc>
          <w:tcPr>
            <w:tcW w:w="1620" w:type="dxa"/>
            <w:tcBorders>
              <w:top w:val="single" w:sz="4" w:space="0" w:color="auto"/>
              <w:left w:val="single" w:sz="4" w:space="0" w:color="auto"/>
              <w:bottom w:val="single" w:sz="4" w:space="0" w:color="auto"/>
              <w:right w:val="single" w:sz="4" w:space="0" w:color="auto"/>
            </w:tcBorders>
          </w:tcPr>
          <w:p w:rsidR="00794873" w:rsidRPr="00A72D08"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2"/>
              </w:numPr>
              <w:spacing w:after="0" w:line="380" w:lineRule="exact"/>
              <w:jc w:val="both"/>
              <w:rPr>
                <w:rFonts w:eastAsia="標楷體"/>
                <w:sz w:val="28"/>
                <w:lang w:eastAsia="zh-TW"/>
              </w:rPr>
            </w:pPr>
            <w:r>
              <w:rPr>
                <w:rFonts w:eastAsia="標楷體" w:hint="eastAsia"/>
                <w:sz w:val="28"/>
                <w:lang w:eastAsia="zh-TW"/>
              </w:rPr>
              <w:t>各撤離</w:t>
            </w:r>
            <w:r w:rsidRPr="00F442F5">
              <w:rPr>
                <w:rFonts w:eastAsia="標楷體" w:hint="eastAsia"/>
                <w:sz w:val="28"/>
                <w:lang w:eastAsia="zh-TW"/>
              </w:rPr>
              <w:t>機構</w:t>
            </w:r>
            <w:r>
              <w:rPr>
                <w:rFonts w:eastAsia="標楷體" w:hint="eastAsia"/>
                <w:sz w:val="28"/>
                <w:lang w:eastAsia="zh-TW"/>
              </w:rPr>
              <w:t>，應於完成安置後，回報社會局該潛勢里內及</w:t>
            </w:r>
            <w:r w:rsidRPr="00F442F5">
              <w:rPr>
                <w:rFonts w:eastAsia="標楷體" w:hint="eastAsia"/>
                <w:sz w:val="28"/>
                <w:lang w:eastAsia="zh-TW"/>
              </w:rPr>
              <w:t>機構</w:t>
            </w:r>
            <w:r>
              <w:rPr>
                <w:rFonts w:eastAsia="標楷體" w:hint="eastAsia"/>
                <w:sz w:val="28"/>
                <w:lang w:eastAsia="zh-TW"/>
              </w:rPr>
              <w:t>內弱勢民眾之安置狀況：</w:t>
            </w:r>
          </w:p>
          <w:p w:rsidR="00794873" w:rsidRDefault="00794873" w:rsidP="00415EB0">
            <w:pPr>
              <w:spacing w:line="380" w:lineRule="exact"/>
              <w:ind w:leftChars="100" w:left="220"/>
              <w:rPr>
                <w:rFonts w:eastAsia="標楷體"/>
                <w:sz w:val="28"/>
                <w:lang w:eastAsia="zh-TW"/>
              </w:rPr>
            </w:pPr>
            <w:r>
              <w:rPr>
                <w:rFonts w:eastAsia="標楷體"/>
                <w:sz w:val="28"/>
                <w:lang w:eastAsia="zh-TW"/>
              </w:rPr>
              <w:t>(1)</w:t>
            </w:r>
            <w:r>
              <w:rPr>
                <w:rFonts w:eastAsia="標楷體" w:hint="eastAsia"/>
                <w:sz w:val="28"/>
                <w:lang w:eastAsia="zh-TW"/>
              </w:rPr>
              <w:t>依親：</w:t>
            </w:r>
            <w:r>
              <w:rPr>
                <w:rFonts w:eastAsia="標楷體"/>
                <w:sz w:val="28"/>
                <w:lang w:eastAsia="zh-TW"/>
              </w:rPr>
              <w:t>___</w:t>
            </w:r>
            <w:r>
              <w:rPr>
                <w:rFonts w:eastAsia="標楷體" w:hint="eastAsia"/>
                <w:sz w:val="28"/>
                <w:lang w:eastAsia="zh-TW"/>
              </w:rPr>
              <w:t>人</w:t>
            </w:r>
          </w:p>
          <w:p w:rsidR="00794873" w:rsidRDefault="00794873" w:rsidP="00415EB0">
            <w:pPr>
              <w:spacing w:line="380" w:lineRule="exact"/>
              <w:ind w:leftChars="100" w:left="220"/>
              <w:rPr>
                <w:rFonts w:eastAsia="標楷體"/>
                <w:sz w:val="28"/>
                <w:lang w:eastAsia="zh-TW"/>
              </w:rPr>
            </w:pPr>
            <w:r>
              <w:rPr>
                <w:rFonts w:eastAsia="標楷體"/>
                <w:sz w:val="28"/>
                <w:lang w:eastAsia="zh-TW"/>
              </w:rPr>
              <w:t>(2)</w:t>
            </w:r>
            <w:r w:rsidR="00E02FB2">
              <w:rPr>
                <w:rFonts w:eastAsia="標楷體" w:hint="eastAsia"/>
                <w:sz w:val="28"/>
                <w:lang w:eastAsia="zh-TW"/>
              </w:rPr>
              <w:t xml:space="preserve"> </w:t>
            </w:r>
            <w:r w:rsidR="00E02FB2">
              <w:rPr>
                <w:rFonts w:eastAsia="標楷體" w:hint="eastAsia"/>
                <w:sz w:val="28"/>
                <w:lang w:eastAsia="zh-TW"/>
              </w:rPr>
              <w:t>避難收容處所</w:t>
            </w:r>
            <w:r>
              <w:rPr>
                <w:rFonts w:eastAsia="標楷體" w:hint="eastAsia"/>
                <w:sz w:val="28"/>
                <w:lang w:eastAsia="zh-TW"/>
              </w:rPr>
              <w:t>：</w:t>
            </w:r>
            <w:r>
              <w:rPr>
                <w:rFonts w:eastAsia="標楷體"/>
                <w:sz w:val="28"/>
                <w:lang w:eastAsia="zh-TW"/>
              </w:rPr>
              <w:t>___</w:t>
            </w:r>
            <w:r>
              <w:rPr>
                <w:rFonts w:eastAsia="標楷體" w:hint="eastAsia"/>
                <w:sz w:val="28"/>
                <w:lang w:eastAsia="zh-TW"/>
              </w:rPr>
              <w:t>人，於</w:t>
            </w:r>
            <w:r w:rsidRPr="00F12DBD">
              <w:rPr>
                <w:rFonts w:eastAsia="標楷體"/>
                <w:sz w:val="28"/>
                <w:u w:val="thick"/>
                <w:lang w:eastAsia="zh-TW"/>
              </w:rPr>
              <w:t xml:space="preserve"> (</w:t>
            </w:r>
            <w:r w:rsidRPr="00F12DBD">
              <w:rPr>
                <w:rFonts w:eastAsia="標楷體" w:hint="eastAsia"/>
                <w:sz w:val="28"/>
                <w:u w:val="thick"/>
                <w:lang w:eastAsia="zh-TW"/>
              </w:rPr>
              <w:t>所名</w:t>
            </w:r>
            <w:r w:rsidRPr="00F12DBD">
              <w:rPr>
                <w:rFonts w:eastAsia="標楷體"/>
                <w:sz w:val="28"/>
                <w:u w:val="thick"/>
                <w:lang w:eastAsia="zh-TW"/>
              </w:rPr>
              <w:t xml:space="preserve">) </w:t>
            </w:r>
            <w:r>
              <w:rPr>
                <w:rFonts w:eastAsia="標楷體" w:hint="eastAsia"/>
                <w:sz w:val="28"/>
                <w:lang w:eastAsia="zh-TW"/>
              </w:rPr>
              <w:t>。</w:t>
            </w:r>
          </w:p>
          <w:p w:rsidR="00794873" w:rsidRDefault="00794873" w:rsidP="00415EB0">
            <w:pPr>
              <w:spacing w:line="380" w:lineRule="exact"/>
              <w:ind w:leftChars="100" w:left="220"/>
              <w:rPr>
                <w:rFonts w:eastAsia="標楷體"/>
                <w:sz w:val="28"/>
                <w:lang w:eastAsia="zh-TW"/>
              </w:rPr>
            </w:pPr>
            <w:r>
              <w:rPr>
                <w:rFonts w:eastAsia="標楷體"/>
                <w:sz w:val="28"/>
                <w:lang w:eastAsia="zh-TW"/>
              </w:rPr>
              <w:t>(3)</w:t>
            </w:r>
            <w:r>
              <w:rPr>
                <w:rFonts w:eastAsia="標楷體" w:hint="eastAsia"/>
                <w:sz w:val="28"/>
                <w:lang w:eastAsia="zh-TW"/>
              </w:rPr>
              <w:t>醫療院所：</w:t>
            </w:r>
            <w:r>
              <w:rPr>
                <w:rFonts w:eastAsia="標楷體"/>
                <w:sz w:val="28"/>
                <w:lang w:eastAsia="zh-TW"/>
              </w:rPr>
              <w:t>___</w:t>
            </w:r>
            <w:r>
              <w:rPr>
                <w:rFonts w:eastAsia="標楷體" w:hint="eastAsia"/>
                <w:sz w:val="28"/>
                <w:lang w:eastAsia="zh-TW"/>
              </w:rPr>
              <w:t>人，於</w:t>
            </w:r>
            <w:r w:rsidRPr="00E02FB2">
              <w:rPr>
                <w:rFonts w:eastAsia="標楷體"/>
                <w:sz w:val="28"/>
                <w:u w:val="thick"/>
                <w:lang w:eastAsia="zh-TW"/>
              </w:rPr>
              <w:t xml:space="preserve">  (</w:t>
            </w:r>
            <w:r w:rsidRPr="00E02FB2">
              <w:rPr>
                <w:rFonts w:eastAsia="標楷體" w:hint="eastAsia"/>
                <w:sz w:val="28"/>
                <w:u w:val="thick"/>
                <w:lang w:eastAsia="zh-TW"/>
              </w:rPr>
              <w:t>所名</w:t>
            </w:r>
            <w:r w:rsidRPr="00E02FB2">
              <w:rPr>
                <w:rFonts w:eastAsia="標楷體"/>
                <w:sz w:val="28"/>
                <w:u w:val="thick"/>
                <w:lang w:eastAsia="zh-TW"/>
              </w:rPr>
              <w:t xml:space="preserve">)  </w:t>
            </w:r>
            <w:r>
              <w:rPr>
                <w:rFonts w:eastAsia="標楷體" w:hint="eastAsia"/>
                <w:sz w:val="28"/>
                <w:lang w:eastAsia="zh-TW"/>
              </w:rPr>
              <w:t>。</w:t>
            </w:r>
          </w:p>
          <w:p w:rsidR="00794873" w:rsidRDefault="00794873" w:rsidP="00415EB0">
            <w:pPr>
              <w:spacing w:line="380" w:lineRule="exact"/>
              <w:ind w:leftChars="100" w:left="220"/>
              <w:rPr>
                <w:rFonts w:eastAsia="標楷體"/>
                <w:sz w:val="28"/>
                <w:lang w:eastAsia="zh-TW"/>
              </w:rPr>
            </w:pPr>
            <w:r>
              <w:rPr>
                <w:rFonts w:eastAsia="標楷體"/>
                <w:sz w:val="28"/>
                <w:lang w:eastAsia="zh-TW"/>
              </w:rPr>
              <w:t>(4)</w:t>
            </w:r>
            <w:r>
              <w:rPr>
                <w:rFonts w:eastAsia="標楷體" w:hint="eastAsia"/>
                <w:sz w:val="28"/>
                <w:lang w:eastAsia="zh-TW"/>
              </w:rPr>
              <w:t>後送</w:t>
            </w:r>
            <w:r w:rsidRPr="00F442F5">
              <w:rPr>
                <w:rFonts w:eastAsia="標楷體" w:hint="eastAsia"/>
                <w:sz w:val="28"/>
                <w:lang w:eastAsia="zh-TW"/>
              </w:rPr>
              <w:t>機構</w:t>
            </w:r>
            <w:r>
              <w:rPr>
                <w:rFonts w:eastAsia="標楷體" w:hint="eastAsia"/>
                <w:sz w:val="28"/>
                <w:lang w:eastAsia="zh-TW"/>
              </w:rPr>
              <w:t>：</w:t>
            </w:r>
            <w:r>
              <w:rPr>
                <w:rFonts w:eastAsia="標楷體"/>
                <w:sz w:val="28"/>
                <w:lang w:eastAsia="zh-TW"/>
              </w:rPr>
              <w:t>___</w:t>
            </w:r>
            <w:r>
              <w:rPr>
                <w:rFonts w:eastAsia="標楷體" w:hint="eastAsia"/>
                <w:sz w:val="28"/>
                <w:lang w:eastAsia="zh-TW"/>
              </w:rPr>
              <w:t>人，於</w:t>
            </w:r>
            <w:r w:rsidRPr="00F12DBD">
              <w:rPr>
                <w:rFonts w:eastAsia="標楷體"/>
                <w:sz w:val="28"/>
                <w:u w:val="thick"/>
                <w:lang w:eastAsia="zh-TW"/>
              </w:rPr>
              <w:t xml:space="preserve"> (</w:t>
            </w:r>
            <w:r w:rsidRPr="00F12DBD">
              <w:rPr>
                <w:rFonts w:eastAsia="標楷體" w:hint="eastAsia"/>
                <w:sz w:val="28"/>
                <w:u w:val="thick"/>
                <w:lang w:eastAsia="zh-TW"/>
              </w:rPr>
              <w:t>機構名</w:t>
            </w:r>
            <w:r w:rsidRPr="00F12DBD">
              <w:rPr>
                <w:rFonts w:eastAsia="標楷體"/>
                <w:sz w:val="28"/>
                <w:u w:val="thick"/>
                <w:lang w:eastAsia="zh-TW"/>
              </w:rPr>
              <w:t xml:space="preserve">) </w:t>
            </w:r>
            <w:r>
              <w:rPr>
                <w:rFonts w:eastAsia="標楷體" w:hint="eastAsia"/>
                <w:sz w:val="28"/>
                <w:lang w:eastAsia="zh-TW"/>
              </w:rPr>
              <w:t>。</w:t>
            </w:r>
          </w:p>
          <w:p w:rsidR="00794873" w:rsidRDefault="00794873" w:rsidP="00415EB0">
            <w:pPr>
              <w:spacing w:line="380" w:lineRule="exact"/>
              <w:ind w:leftChars="100" w:left="220"/>
              <w:rPr>
                <w:rFonts w:eastAsia="標楷體"/>
                <w:i/>
                <w:sz w:val="28"/>
                <w:lang w:eastAsia="zh-TW"/>
              </w:rPr>
            </w:pPr>
            <w:r>
              <w:rPr>
                <w:rFonts w:eastAsia="標楷體" w:hint="eastAsia"/>
                <w:sz w:val="28"/>
                <w:lang w:eastAsia="zh-TW"/>
              </w:rPr>
              <w:t>(5)</w:t>
            </w:r>
            <w:r>
              <w:rPr>
                <w:rFonts w:eastAsia="標楷體" w:hint="eastAsia"/>
                <w:sz w:val="28"/>
                <w:lang w:eastAsia="zh-TW"/>
              </w:rPr>
              <w:t>防災公園</w:t>
            </w:r>
            <w:r>
              <w:rPr>
                <w:rFonts w:ascii="新細明體" w:eastAsia="新細明體" w:hAnsi="新細明體" w:hint="eastAsia"/>
                <w:sz w:val="28"/>
                <w:lang w:eastAsia="zh-TW"/>
              </w:rPr>
              <w:t>：</w:t>
            </w:r>
            <w:r>
              <w:rPr>
                <w:rFonts w:eastAsia="標楷體" w:hint="eastAsia"/>
                <w:sz w:val="28"/>
                <w:lang w:eastAsia="zh-TW"/>
              </w:rPr>
              <w:t>___</w:t>
            </w:r>
            <w:r>
              <w:rPr>
                <w:rFonts w:eastAsia="標楷體" w:hint="eastAsia"/>
                <w:sz w:val="28"/>
                <w:lang w:eastAsia="zh-TW"/>
              </w:rPr>
              <w:t>人</w:t>
            </w:r>
            <w:r>
              <w:rPr>
                <w:rFonts w:ascii="新細明體" w:eastAsia="新細明體" w:hAnsi="新細明體" w:hint="eastAsia"/>
                <w:sz w:val="28"/>
                <w:lang w:eastAsia="zh-TW"/>
              </w:rPr>
              <w:t>，</w:t>
            </w:r>
            <w:r>
              <w:rPr>
                <w:rFonts w:eastAsia="標楷體" w:hint="eastAsia"/>
                <w:sz w:val="28"/>
                <w:lang w:eastAsia="zh-TW"/>
              </w:rPr>
              <w:t>於</w:t>
            </w:r>
            <w:r>
              <w:rPr>
                <w:rFonts w:eastAsia="標楷體" w:hint="eastAsia"/>
                <w:sz w:val="28"/>
                <w:u w:val="thick"/>
                <w:lang w:eastAsia="zh-TW"/>
              </w:rPr>
              <w:t xml:space="preserve"> (</w:t>
            </w:r>
            <w:r w:rsidRPr="00F12DBD">
              <w:rPr>
                <w:rFonts w:eastAsia="標楷體" w:hint="eastAsia"/>
                <w:sz w:val="28"/>
                <w:u w:val="thick"/>
                <w:lang w:eastAsia="zh-TW"/>
              </w:rPr>
              <w:t>防災公園名</w:t>
            </w:r>
            <w:r>
              <w:rPr>
                <w:rFonts w:eastAsia="標楷體" w:hint="eastAsia"/>
                <w:sz w:val="28"/>
                <w:u w:val="thick"/>
                <w:lang w:eastAsia="zh-TW"/>
              </w:rPr>
              <w:t xml:space="preserve">) </w:t>
            </w:r>
            <w:r>
              <w:rPr>
                <w:rFonts w:ascii="新細明體" w:eastAsia="新細明體" w:hAnsi="新細明體" w:hint="eastAsia"/>
                <w:sz w:val="28"/>
                <w:lang w:eastAsia="zh-TW"/>
              </w:rPr>
              <w:t>。</w:t>
            </w:r>
          </w:p>
          <w:p w:rsidR="00794873" w:rsidRDefault="00794873" w:rsidP="004C7BCA">
            <w:pPr>
              <w:numPr>
                <w:ilvl w:val="0"/>
                <w:numId w:val="32"/>
              </w:numPr>
              <w:spacing w:after="0" w:line="380" w:lineRule="exact"/>
              <w:jc w:val="both"/>
              <w:rPr>
                <w:rFonts w:eastAsia="標楷體"/>
                <w:sz w:val="28"/>
                <w:lang w:eastAsia="zh-TW"/>
              </w:rPr>
            </w:pPr>
            <w:r>
              <w:rPr>
                <w:rFonts w:eastAsia="標楷體" w:hint="eastAsia"/>
                <w:sz w:val="28"/>
                <w:lang w:eastAsia="zh-TW"/>
              </w:rPr>
              <w:t>如有後送安置支援等需求亦需隨時與社會局聯繫，統籌辦理媒合及溝通協調等事</w:t>
            </w:r>
            <w:r>
              <w:rPr>
                <w:rFonts w:eastAsia="標楷體" w:hint="eastAsia"/>
                <w:sz w:val="28"/>
                <w:lang w:eastAsia="zh-TW"/>
              </w:rPr>
              <w:lastRenderedPageBreak/>
              <w:t>宜。</w:t>
            </w:r>
          </w:p>
          <w:p w:rsidR="00794873" w:rsidRDefault="00794873" w:rsidP="004C7BCA">
            <w:pPr>
              <w:numPr>
                <w:ilvl w:val="0"/>
                <w:numId w:val="32"/>
              </w:numPr>
              <w:spacing w:after="0" w:line="380" w:lineRule="exact"/>
              <w:jc w:val="both"/>
              <w:rPr>
                <w:rFonts w:eastAsia="標楷體"/>
                <w:sz w:val="28"/>
                <w:lang w:eastAsia="zh-TW"/>
              </w:rPr>
            </w:pPr>
            <w:r>
              <w:rPr>
                <w:rFonts w:eastAsia="標楷體" w:hint="eastAsia"/>
                <w:sz w:val="28"/>
                <w:lang w:eastAsia="zh-TW"/>
              </w:rPr>
              <w:t>社會局應持續追蹤各</w:t>
            </w:r>
            <w:r w:rsidRPr="00F442F5">
              <w:rPr>
                <w:rFonts w:eastAsia="標楷體" w:hint="eastAsia"/>
                <w:sz w:val="28"/>
                <w:lang w:eastAsia="zh-TW"/>
              </w:rPr>
              <w:t>機構</w:t>
            </w:r>
            <w:r>
              <w:rPr>
                <w:rFonts w:eastAsia="標楷體" w:hint="eastAsia"/>
                <w:sz w:val="28"/>
                <w:lang w:eastAsia="zh-TW"/>
              </w:rPr>
              <w:t>安置情形。</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7</w:t>
            </w:r>
            <w:r>
              <w:rPr>
                <w:rFonts w:eastAsia="標楷體"/>
                <w:sz w:val="28"/>
              </w:rPr>
              <w:t>.</w:t>
            </w:r>
            <w:r>
              <w:rPr>
                <w:rFonts w:eastAsia="標楷體" w:hint="eastAsia"/>
                <w:sz w:val="28"/>
              </w:rPr>
              <w:t>安置服務</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w:t>
            </w:r>
          </w:p>
          <w:p w:rsidR="00794873" w:rsidRDefault="00794873" w:rsidP="00415EB0">
            <w:pPr>
              <w:spacing w:line="380" w:lineRule="exact"/>
              <w:rPr>
                <w:rFonts w:eastAsia="標楷體"/>
                <w:sz w:val="28"/>
                <w:lang w:eastAsia="zh-TW"/>
              </w:rPr>
            </w:pPr>
            <w:r>
              <w:rPr>
                <w:rFonts w:eastAsia="標楷體" w:hint="eastAsia"/>
                <w:sz w:val="28"/>
                <w:lang w:eastAsia="zh-TW"/>
              </w:rPr>
              <w:t>區公所、</w:t>
            </w:r>
          </w:p>
          <w:p w:rsidR="00794873" w:rsidRDefault="00794873" w:rsidP="00415EB0">
            <w:pPr>
              <w:spacing w:line="380" w:lineRule="exact"/>
              <w:rPr>
                <w:rFonts w:eastAsia="標楷體"/>
                <w:sz w:val="28"/>
                <w:lang w:eastAsia="zh-TW"/>
              </w:rPr>
            </w:pPr>
            <w:r>
              <w:rPr>
                <w:rFonts w:eastAsia="標楷體" w:hint="eastAsia"/>
                <w:sz w:val="28"/>
                <w:lang w:eastAsia="zh-TW"/>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3"/>
              </w:numPr>
              <w:spacing w:after="0" w:line="380" w:lineRule="exact"/>
              <w:jc w:val="both"/>
              <w:rPr>
                <w:rFonts w:eastAsia="標楷體"/>
                <w:sz w:val="28"/>
                <w:lang w:eastAsia="zh-TW"/>
              </w:rPr>
            </w:pPr>
            <w:r>
              <w:rPr>
                <w:rFonts w:eastAsia="標楷體" w:hint="eastAsia"/>
                <w:sz w:val="28"/>
                <w:lang w:eastAsia="zh-TW"/>
              </w:rPr>
              <w:t>受災</w:t>
            </w:r>
            <w:r w:rsidRPr="00F442F5">
              <w:rPr>
                <w:rFonts w:eastAsia="標楷體" w:hint="eastAsia"/>
                <w:sz w:val="28"/>
                <w:lang w:eastAsia="zh-TW"/>
              </w:rPr>
              <w:t>機構</w:t>
            </w:r>
            <w:r>
              <w:rPr>
                <w:rFonts w:eastAsia="標楷體" w:hint="eastAsia"/>
                <w:sz w:val="28"/>
                <w:lang w:eastAsia="zh-TW"/>
              </w:rPr>
              <w:t>應主責</w:t>
            </w:r>
            <w:r w:rsidRPr="00F442F5">
              <w:rPr>
                <w:rFonts w:eastAsia="標楷體" w:hint="eastAsia"/>
                <w:sz w:val="28"/>
                <w:lang w:eastAsia="zh-TW"/>
              </w:rPr>
              <w:t>機構</w:t>
            </w:r>
            <w:r w:rsidR="00753873">
              <w:rPr>
                <w:rFonts w:eastAsia="標楷體" w:hint="eastAsia"/>
                <w:sz w:val="28"/>
                <w:lang w:eastAsia="zh-TW"/>
              </w:rPr>
              <w:t>住民</w:t>
            </w:r>
            <w:r>
              <w:rPr>
                <w:rFonts w:eastAsia="標楷體" w:hint="eastAsia"/>
                <w:sz w:val="28"/>
                <w:lang w:eastAsia="zh-TW"/>
              </w:rPr>
              <w:t>安置後之相關服務，安置</w:t>
            </w:r>
            <w:r w:rsidRPr="00F442F5">
              <w:rPr>
                <w:rFonts w:eastAsia="標楷體" w:hint="eastAsia"/>
                <w:sz w:val="28"/>
                <w:lang w:eastAsia="zh-TW"/>
              </w:rPr>
              <w:t>機構</w:t>
            </w:r>
            <w:r>
              <w:rPr>
                <w:rFonts w:eastAsia="標楷體" w:hint="eastAsia"/>
                <w:sz w:val="28"/>
                <w:lang w:eastAsia="zh-TW"/>
              </w:rPr>
              <w:t>與區公所輔助處理相關場地協調等行政事務。</w:t>
            </w:r>
          </w:p>
          <w:p w:rsidR="00794873" w:rsidRDefault="00794873" w:rsidP="004C7BCA">
            <w:pPr>
              <w:numPr>
                <w:ilvl w:val="0"/>
                <w:numId w:val="33"/>
              </w:numPr>
              <w:spacing w:after="0" w:line="380" w:lineRule="exact"/>
              <w:jc w:val="both"/>
              <w:rPr>
                <w:rFonts w:eastAsia="標楷體"/>
                <w:sz w:val="28"/>
                <w:lang w:eastAsia="zh-TW"/>
              </w:rPr>
            </w:pPr>
            <w:r>
              <w:rPr>
                <w:rFonts w:eastAsia="標楷體" w:hint="eastAsia"/>
                <w:sz w:val="28"/>
                <w:lang w:eastAsia="zh-TW"/>
              </w:rPr>
              <w:t>非</w:t>
            </w:r>
            <w:r w:rsidRPr="00F442F5">
              <w:rPr>
                <w:rFonts w:eastAsia="標楷體" w:hint="eastAsia"/>
                <w:sz w:val="28"/>
                <w:lang w:eastAsia="zh-TW"/>
              </w:rPr>
              <w:t>機構</w:t>
            </w:r>
            <w:r w:rsidR="00753873">
              <w:rPr>
                <w:rFonts w:eastAsia="標楷體" w:hint="eastAsia"/>
                <w:sz w:val="28"/>
                <w:lang w:eastAsia="zh-TW"/>
              </w:rPr>
              <w:t>住民</w:t>
            </w:r>
            <w:r>
              <w:rPr>
                <w:rFonts w:eastAsia="標楷體" w:hint="eastAsia"/>
                <w:sz w:val="28"/>
                <w:lang w:eastAsia="zh-TW"/>
              </w:rPr>
              <w:t>之弱勢民眾，於</w:t>
            </w:r>
            <w:r w:rsidR="00E02FB2">
              <w:rPr>
                <w:rFonts w:eastAsia="標楷體" w:hint="eastAsia"/>
                <w:sz w:val="28"/>
                <w:lang w:eastAsia="zh-TW"/>
              </w:rPr>
              <w:t>避難收容處所</w:t>
            </w:r>
            <w:r>
              <w:rPr>
                <w:rFonts w:eastAsia="標楷體" w:hint="eastAsia"/>
                <w:sz w:val="28"/>
                <w:lang w:eastAsia="zh-TW"/>
              </w:rPr>
              <w:t>安置時，應以區公所為主要服務單位，社會局應調派社工員協助進駐</w:t>
            </w:r>
            <w:r w:rsidR="00E02FB2">
              <w:rPr>
                <w:rFonts w:eastAsia="標楷體" w:hint="eastAsia"/>
                <w:sz w:val="28"/>
                <w:lang w:eastAsia="zh-TW"/>
              </w:rPr>
              <w:t>避難</w:t>
            </w:r>
            <w:r>
              <w:rPr>
                <w:rFonts w:eastAsia="標楷體" w:hint="eastAsia"/>
                <w:sz w:val="28"/>
                <w:lang w:eastAsia="zh-TW"/>
              </w:rPr>
              <w:t>收容</w:t>
            </w:r>
            <w:r w:rsidR="00E02FB2">
              <w:rPr>
                <w:rFonts w:eastAsia="標楷體" w:hint="eastAsia"/>
                <w:sz w:val="28"/>
                <w:lang w:eastAsia="zh-TW"/>
              </w:rPr>
              <w:t>處</w:t>
            </w:r>
            <w:r>
              <w:rPr>
                <w:rFonts w:eastAsia="標楷體" w:hint="eastAsia"/>
                <w:sz w:val="28"/>
                <w:lang w:eastAsia="zh-TW"/>
              </w:rPr>
              <w:t>所服務。</w:t>
            </w:r>
          </w:p>
          <w:p w:rsidR="00794873" w:rsidRDefault="00794873" w:rsidP="004C7BCA">
            <w:pPr>
              <w:numPr>
                <w:ilvl w:val="0"/>
                <w:numId w:val="33"/>
              </w:numPr>
              <w:spacing w:after="0" w:line="380" w:lineRule="exact"/>
              <w:jc w:val="both"/>
              <w:rPr>
                <w:rFonts w:eastAsia="標楷體"/>
                <w:sz w:val="28"/>
                <w:lang w:eastAsia="zh-TW"/>
              </w:rPr>
            </w:pPr>
            <w:r>
              <w:rPr>
                <w:rFonts w:eastAsia="標楷體" w:hint="eastAsia"/>
                <w:sz w:val="28"/>
                <w:lang w:eastAsia="zh-TW"/>
              </w:rPr>
              <w:t>非</w:t>
            </w:r>
            <w:r w:rsidRPr="00F442F5">
              <w:rPr>
                <w:rFonts w:eastAsia="標楷體" w:hint="eastAsia"/>
                <w:sz w:val="28"/>
                <w:lang w:eastAsia="zh-TW"/>
              </w:rPr>
              <w:t>機構</w:t>
            </w:r>
            <w:r w:rsidR="00753873">
              <w:rPr>
                <w:rFonts w:eastAsia="標楷體" w:hint="eastAsia"/>
                <w:sz w:val="28"/>
                <w:lang w:eastAsia="zh-TW"/>
              </w:rPr>
              <w:t>住民</w:t>
            </w:r>
            <w:r>
              <w:rPr>
                <w:rFonts w:eastAsia="標楷體" w:hint="eastAsia"/>
                <w:sz w:val="28"/>
                <w:lang w:eastAsia="zh-TW"/>
              </w:rPr>
              <w:t>之弱勢民眾，災時於</w:t>
            </w:r>
            <w:r w:rsidRPr="00F442F5">
              <w:rPr>
                <w:rFonts w:eastAsia="標楷體" w:hint="eastAsia"/>
                <w:sz w:val="28"/>
                <w:lang w:eastAsia="zh-TW"/>
              </w:rPr>
              <w:t>機構</w:t>
            </w:r>
            <w:r>
              <w:rPr>
                <w:rFonts w:eastAsia="標楷體" w:hint="eastAsia"/>
                <w:sz w:val="28"/>
                <w:lang w:eastAsia="zh-TW"/>
              </w:rPr>
              <w:t>安置者，應由安置</w:t>
            </w:r>
            <w:r w:rsidRPr="00F442F5">
              <w:rPr>
                <w:rFonts w:eastAsia="標楷體" w:hint="eastAsia"/>
                <w:sz w:val="28"/>
                <w:lang w:eastAsia="zh-TW"/>
              </w:rPr>
              <w:t>機構</w:t>
            </w:r>
            <w:r>
              <w:rPr>
                <w:rFonts w:eastAsia="標楷體" w:hint="eastAsia"/>
                <w:sz w:val="28"/>
                <w:lang w:eastAsia="zh-TW"/>
              </w:rPr>
              <w:t>主責提供服務，並回報社會局相關處置情形。</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8</w:t>
            </w:r>
            <w:r>
              <w:rPr>
                <w:rFonts w:eastAsia="標楷體"/>
                <w:sz w:val="28"/>
              </w:rPr>
              <w:t>.</w:t>
            </w:r>
            <w:r>
              <w:rPr>
                <w:rFonts w:eastAsia="標楷體" w:hint="eastAsia"/>
                <w:sz w:val="28"/>
              </w:rPr>
              <w:t>災害緩解</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w:t>
            </w:r>
          </w:p>
          <w:p w:rsidR="00794873" w:rsidRDefault="00794873" w:rsidP="00415EB0">
            <w:pPr>
              <w:spacing w:line="380" w:lineRule="exact"/>
              <w:rPr>
                <w:rFonts w:eastAsia="標楷體"/>
                <w:sz w:val="28"/>
                <w:lang w:eastAsia="zh-TW"/>
              </w:rPr>
            </w:pPr>
            <w:r>
              <w:rPr>
                <w:rFonts w:eastAsia="標楷體" w:hint="eastAsia"/>
                <w:sz w:val="28"/>
                <w:lang w:eastAsia="zh-TW"/>
              </w:rPr>
              <w:t>各級災害應變中心、</w:t>
            </w:r>
          </w:p>
          <w:p w:rsidR="00794873" w:rsidRDefault="00794873" w:rsidP="00415EB0">
            <w:pPr>
              <w:spacing w:line="380" w:lineRule="exact"/>
              <w:rPr>
                <w:rFonts w:eastAsia="標楷體"/>
                <w:sz w:val="28"/>
              </w:rPr>
            </w:pPr>
            <w:r>
              <w:rPr>
                <w:rFonts w:eastAsia="標楷體" w:hint="eastAsia"/>
                <w:sz w:val="28"/>
              </w:rPr>
              <w:t>中央各災害主管單位</w:t>
            </w:r>
          </w:p>
        </w:tc>
        <w:tc>
          <w:tcPr>
            <w:tcW w:w="5467" w:type="dxa"/>
            <w:tcBorders>
              <w:top w:val="single" w:sz="4" w:space="0" w:color="auto"/>
              <w:left w:val="single" w:sz="4" w:space="0" w:color="auto"/>
              <w:bottom w:val="single" w:sz="4" w:space="0" w:color="auto"/>
              <w:right w:val="single" w:sz="4" w:space="0" w:color="auto"/>
            </w:tcBorders>
          </w:tcPr>
          <w:p w:rsidR="00794873" w:rsidRPr="00A72D08" w:rsidRDefault="00794873" w:rsidP="004C7BCA">
            <w:pPr>
              <w:numPr>
                <w:ilvl w:val="0"/>
                <w:numId w:val="44"/>
              </w:numPr>
              <w:spacing w:after="0" w:line="380" w:lineRule="exact"/>
              <w:jc w:val="both"/>
              <w:rPr>
                <w:rFonts w:eastAsia="標楷體"/>
                <w:sz w:val="28"/>
                <w:lang w:eastAsia="zh-TW"/>
              </w:rPr>
            </w:pPr>
            <w:r>
              <w:rPr>
                <w:rFonts w:eastAsia="標楷體" w:hint="eastAsia"/>
                <w:sz w:val="28"/>
                <w:lang w:eastAsia="zh-TW"/>
              </w:rPr>
              <w:t>如為單一突發災害或事故，</w:t>
            </w:r>
            <w:r w:rsidRPr="00F442F5">
              <w:rPr>
                <w:rFonts w:eastAsia="標楷體" w:hint="eastAsia"/>
                <w:sz w:val="28"/>
                <w:lang w:eastAsia="zh-TW"/>
              </w:rPr>
              <w:t>機構</w:t>
            </w:r>
            <w:r>
              <w:rPr>
                <w:rFonts w:eastAsia="標楷體" w:hint="eastAsia"/>
                <w:sz w:val="28"/>
                <w:lang w:eastAsia="zh-TW"/>
              </w:rPr>
              <w:t>應於事件或災害危害情形解除後，進行後續復原階段任務。</w:t>
            </w:r>
          </w:p>
          <w:p w:rsidR="00794873" w:rsidRDefault="00794873" w:rsidP="004C7BCA">
            <w:pPr>
              <w:numPr>
                <w:ilvl w:val="0"/>
                <w:numId w:val="44"/>
              </w:numPr>
              <w:spacing w:after="0" w:line="380" w:lineRule="exact"/>
              <w:jc w:val="both"/>
              <w:rPr>
                <w:rFonts w:eastAsia="標楷體"/>
                <w:sz w:val="28"/>
                <w:lang w:eastAsia="zh-TW"/>
              </w:rPr>
            </w:pPr>
            <w:r>
              <w:rPr>
                <w:rFonts w:eastAsia="標楷體" w:hint="eastAsia"/>
                <w:sz w:val="28"/>
                <w:lang w:eastAsia="zh-TW"/>
              </w:rPr>
              <w:t>各類災害依災害防救法第</w:t>
            </w:r>
            <w:r>
              <w:rPr>
                <w:rFonts w:eastAsia="標楷體" w:hint="eastAsia"/>
                <w:sz w:val="28"/>
                <w:lang w:eastAsia="zh-TW"/>
              </w:rPr>
              <w:t>3</w:t>
            </w:r>
            <w:r>
              <w:rPr>
                <w:rFonts w:eastAsia="標楷體" w:hint="eastAsia"/>
                <w:sz w:val="28"/>
                <w:lang w:eastAsia="zh-TW"/>
              </w:rPr>
              <w:t>條規範中央主政機關，部分災害如汛期之風災、水災及土石流，由經濟部水利署及行政院農業委員會水土保持局主政，於雨量減緩、低於警戒值後，統一發佈警報解除通告。</w:t>
            </w:r>
          </w:p>
          <w:p w:rsidR="00794873" w:rsidRDefault="00794873" w:rsidP="004C7BCA">
            <w:pPr>
              <w:numPr>
                <w:ilvl w:val="0"/>
                <w:numId w:val="44"/>
              </w:numPr>
              <w:spacing w:after="0" w:line="380" w:lineRule="exact"/>
              <w:jc w:val="both"/>
              <w:rPr>
                <w:rFonts w:eastAsia="標楷體"/>
                <w:sz w:val="28"/>
                <w:lang w:eastAsia="zh-TW"/>
              </w:rPr>
            </w:pPr>
            <w:r>
              <w:rPr>
                <w:rFonts w:eastAsia="標楷體" w:hint="eastAsia"/>
                <w:sz w:val="28"/>
                <w:lang w:eastAsia="zh-TW"/>
              </w:rPr>
              <w:t>各級地方政府應變中心，依其警戒值傳達返家命令。</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400" w:lineRule="exact"/>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9</w:t>
            </w:r>
            <w:r>
              <w:rPr>
                <w:rFonts w:eastAsia="標楷體"/>
                <w:sz w:val="28"/>
              </w:rPr>
              <w:t>.</w:t>
            </w:r>
            <w:r>
              <w:rPr>
                <w:rFonts w:eastAsia="標楷體" w:hint="eastAsia"/>
                <w:sz w:val="28"/>
              </w:rPr>
              <w:t>護送返回</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w:t>
            </w:r>
          </w:p>
          <w:p w:rsidR="00794873" w:rsidRDefault="00794873" w:rsidP="00415EB0">
            <w:pPr>
              <w:spacing w:line="380" w:lineRule="exact"/>
              <w:rPr>
                <w:rFonts w:eastAsia="標楷體"/>
                <w:sz w:val="28"/>
                <w:lang w:eastAsia="zh-TW"/>
              </w:rPr>
            </w:pPr>
            <w:r>
              <w:rPr>
                <w:rFonts w:eastAsia="標楷體" w:hint="eastAsia"/>
                <w:sz w:val="28"/>
                <w:lang w:eastAsia="zh-TW"/>
              </w:rPr>
              <w:t>區公所、</w:t>
            </w:r>
          </w:p>
          <w:p w:rsidR="00794873" w:rsidRDefault="00794873" w:rsidP="00415EB0">
            <w:pPr>
              <w:spacing w:line="380" w:lineRule="exact"/>
              <w:rPr>
                <w:rFonts w:eastAsia="標楷體"/>
                <w:sz w:val="28"/>
                <w:lang w:eastAsia="zh-TW"/>
              </w:rPr>
            </w:pPr>
            <w:r>
              <w:rPr>
                <w:rFonts w:eastAsia="標楷體" w:hint="eastAsia"/>
                <w:sz w:val="28"/>
                <w:lang w:eastAsia="zh-TW"/>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4"/>
              </w:numPr>
              <w:spacing w:after="0" w:line="380" w:lineRule="exact"/>
              <w:jc w:val="both"/>
              <w:rPr>
                <w:rFonts w:eastAsia="標楷體"/>
                <w:sz w:val="28"/>
                <w:lang w:eastAsia="zh-TW"/>
              </w:rPr>
            </w:pPr>
            <w:r>
              <w:rPr>
                <w:rFonts w:eastAsia="標楷體" w:hint="eastAsia"/>
                <w:sz w:val="28"/>
                <w:lang w:eastAsia="zh-TW"/>
              </w:rPr>
              <w:t>在確認交通路況及原住居所安全無虞後，各撤離</w:t>
            </w:r>
            <w:r w:rsidRPr="00F442F5">
              <w:rPr>
                <w:rFonts w:eastAsia="標楷體" w:hint="eastAsia"/>
                <w:sz w:val="28"/>
                <w:lang w:eastAsia="zh-TW"/>
              </w:rPr>
              <w:t>機構</w:t>
            </w:r>
            <w:r>
              <w:rPr>
                <w:rFonts w:eastAsia="標楷體" w:hint="eastAsia"/>
                <w:sz w:val="28"/>
                <w:lang w:eastAsia="zh-TW"/>
              </w:rPr>
              <w:t>應協助原</w:t>
            </w:r>
            <w:r w:rsidRPr="00F442F5">
              <w:rPr>
                <w:rFonts w:eastAsia="標楷體" w:hint="eastAsia"/>
                <w:sz w:val="28"/>
                <w:lang w:eastAsia="zh-TW"/>
              </w:rPr>
              <w:t>機構</w:t>
            </w:r>
            <w:r w:rsidR="00753873">
              <w:rPr>
                <w:rFonts w:eastAsia="標楷體" w:hint="eastAsia"/>
                <w:sz w:val="28"/>
                <w:lang w:eastAsia="zh-TW"/>
              </w:rPr>
              <w:t>住民</w:t>
            </w:r>
            <w:r>
              <w:rPr>
                <w:rFonts w:eastAsia="標楷體" w:hint="eastAsia"/>
                <w:sz w:val="28"/>
                <w:lang w:eastAsia="zh-TW"/>
              </w:rPr>
              <w:t>返回家</w:t>
            </w:r>
            <w:r w:rsidRPr="00F442F5">
              <w:rPr>
                <w:rFonts w:eastAsia="標楷體" w:hint="eastAsia"/>
                <w:sz w:val="28"/>
                <w:lang w:eastAsia="zh-TW"/>
              </w:rPr>
              <w:t>機構</w:t>
            </w:r>
            <w:r>
              <w:rPr>
                <w:rFonts w:eastAsia="標楷體" w:hint="eastAsia"/>
                <w:sz w:val="28"/>
                <w:lang w:eastAsia="zh-TW"/>
              </w:rPr>
              <w:t>。</w:t>
            </w:r>
          </w:p>
          <w:p w:rsidR="00794873" w:rsidRDefault="00794873" w:rsidP="004C7BCA">
            <w:pPr>
              <w:numPr>
                <w:ilvl w:val="0"/>
                <w:numId w:val="34"/>
              </w:numPr>
              <w:spacing w:after="0" w:line="380" w:lineRule="exact"/>
              <w:jc w:val="both"/>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應調度自有資源，必要時協調民政及警消資源，護送民眾返家：</w:t>
            </w:r>
          </w:p>
          <w:p w:rsidR="00794873" w:rsidRDefault="00794873" w:rsidP="00415EB0">
            <w:pPr>
              <w:spacing w:line="380" w:lineRule="exact"/>
              <w:ind w:leftChars="100" w:left="220"/>
              <w:rPr>
                <w:rFonts w:eastAsia="標楷體"/>
                <w:sz w:val="28"/>
                <w:lang w:eastAsia="zh-TW"/>
              </w:rPr>
            </w:pPr>
            <w:r>
              <w:rPr>
                <w:rFonts w:eastAsia="標楷體"/>
                <w:sz w:val="28"/>
                <w:lang w:eastAsia="zh-TW"/>
              </w:rPr>
              <w:t>(1)</w:t>
            </w:r>
            <w:r>
              <w:rPr>
                <w:rFonts w:eastAsia="標楷體" w:hint="eastAsia"/>
                <w:sz w:val="28"/>
                <w:lang w:eastAsia="zh-TW"/>
              </w:rPr>
              <w:t>依親：由民眾家屬送返。</w:t>
            </w:r>
          </w:p>
          <w:p w:rsidR="00794873" w:rsidRDefault="00794873" w:rsidP="00E02FB2">
            <w:pPr>
              <w:spacing w:line="380" w:lineRule="exact"/>
              <w:ind w:leftChars="100" w:left="2460" w:hangingChars="800" w:hanging="2240"/>
              <w:rPr>
                <w:rFonts w:eastAsia="標楷體"/>
                <w:sz w:val="28"/>
                <w:lang w:eastAsia="zh-TW"/>
              </w:rPr>
            </w:pPr>
            <w:r>
              <w:rPr>
                <w:rFonts w:eastAsia="標楷體"/>
                <w:sz w:val="28"/>
                <w:lang w:eastAsia="zh-TW"/>
              </w:rPr>
              <w:t>(2)</w:t>
            </w:r>
            <w:r w:rsidR="00E02FB2">
              <w:rPr>
                <w:rFonts w:eastAsia="標楷體" w:hint="eastAsia"/>
                <w:sz w:val="28"/>
                <w:lang w:eastAsia="zh-TW"/>
              </w:rPr>
              <w:t>避難收容處所</w:t>
            </w:r>
            <w:r>
              <w:rPr>
                <w:rFonts w:eastAsia="標楷體" w:hint="eastAsia"/>
                <w:sz w:val="28"/>
                <w:lang w:eastAsia="zh-TW"/>
              </w:rPr>
              <w:t>：由撤離</w:t>
            </w:r>
            <w:r w:rsidRPr="00F442F5">
              <w:rPr>
                <w:rFonts w:eastAsia="標楷體" w:hint="eastAsia"/>
                <w:sz w:val="28"/>
                <w:lang w:eastAsia="zh-TW"/>
              </w:rPr>
              <w:t>機構</w:t>
            </w:r>
            <w:r>
              <w:rPr>
                <w:rFonts w:eastAsia="標楷體" w:hint="eastAsia"/>
                <w:sz w:val="28"/>
                <w:lang w:eastAsia="zh-TW"/>
              </w:rPr>
              <w:t>協調相關單位送返。</w:t>
            </w:r>
          </w:p>
          <w:p w:rsidR="00794873" w:rsidRDefault="00794873" w:rsidP="00415EB0">
            <w:pPr>
              <w:spacing w:line="380" w:lineRule="exact"/>
              <w:ind w:leftChars="100" w:left="500" w:hangingChars="100" w:hanging="280"/>
              <w:rPr>
                <w:rFonts w:eastAsia="標楷體"/>
                <w:sz w:val="28"/>
                <w:lang w:eastAsia="zh-TW"/>
              </w:rPr>
            </w:pPr>
            <w:r>
              <w:rPr>
                <w:rFonts w:eastAsia="標楷體"/>
                <w:sz w:val="28"/>
                <w:lang w:eastAsia="zh-TW"/>
              </w:rPr>
              <w:t>(3)</w:t>
            </w:r>
            <w:r>
              <w:rPr>
                <w:rFonts w:eastAsia="標楷體" w:hint="eastAsia"/>
                <w:sz w:val="28"/>
                <w:lang w:eastAsia="zh-TW"/>
              </w:rPr>
              <w:t>醫療院所：由院方聯繫原</w:t>
            </w:r>
            <w:r w:rsidRPr="00F442F5">
              <w:rPr>
                <w:rFonts w:eastAsia="標楷體" w:hint="eastAsia"/>
                <w:sz w:val="28"/>
                <w:lang w:eastAsia="zh-TW"/>
              </w:rPr>
              <w:t>機構</w:t>
            </w:r>
            <w:r>
              <w:rPr>
                <w:rFonts w:eastAsia="標楷體" w:hint="eastAsia"/>
                <w:sz w:val="28"/>
                <w:lang w:eastAsia="zh-TW"/>
              </w:rPr>
              <w:t>送返。</w:t>
            </w:r>
          </w:p>
          <w:p w:rsidR="00794873" w:rsidRDefault="00794873" w:rsidP="00415EB0">
            <w:pPr>
              <w:spacing w:line="380" w:lineRule="exact"/>
              <w:ind w:leftChars="100" w:left="500" w:hangingChars="100" w:hanging="280"/>
              <w:rPr>
                <w:rFonts w:eastAsia="標楷體"/>
                <w:sz w:val="28"/>
                <w:lang w:eastAsia="zh-TW"/>
              </w:rPr>
            </w:pPr>
            <w:r>
              <w:rPr>
                <w:rFonts w:eastAsia="標楷體"/>
                <w:sz w:val="28"/>
                <w:lang w:eastAsia="zh-TW"/>
              </w:rPr>
              <w:t>(4)</w:t>
            </w:r>
            <w:r>
              <w:rPr>
                <w:rFonts w:eastAsia="標楷體" w:hint="eastAsia"/>
                <w:sz w:val="28"/>
                <w:lang w:eastAsia="zh-TW"/>
              </w:rPr>
              <w:t>後送</w:t>
            </w:r>
            <w:r w:rsidRPr="00F442F5">
              <w:rPr>
                <w:rFonts w:eastAsia="標楷體" w:hint="eastAsia"/>
                <w:sz w:val="28"/>
                <w:lang w:eastAsia="zh-TW"/>
              </w:rPr>
              <w:t>機構</w:t>
            </w:r>
            <w:r>
              <w:rPr>
                <w:rFonts w:eastAsia="標楷體" w:hint="eastAsia"/>
                <w:sz w:val="28"/>
                <w:lang w:eastAsia="zh-TW"/>
              </w:rPr>
              <w:t>：由撤離</w:t>
            </w:r>
            <w:r w:rsidRPr="00F442F5">
              <w:rPr>
                <w:rFonts w:eastAsia="標楷體" w:hint="eastAsia"/>
                <w:sz w:val="28"/>
                <w:lang w:eastAsia="zh-TW"/>
              </w:rPr>
              <w:t>機構</w:t>
            </w:r>
            <w:r>
              <w:rPr>
                <w:rFonts w:eastAsia="標楷體" w:hint="eastAsia"/>
                <w:sz w:val="28"/>
                <w:lang w:eastAsia="zh-TW"/>
              </w:rPr>
              <w:t>主責送返事宜。</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400" w:lineRule="exact"/>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lastRenderedPageBreak/>
              <w:t>10.</w:t>
            </w:r>
            <w:r>
              <w:rPr>
                <w:rFonts w:eastAsia="標楷體" w:hint="eastAsia"/>
                <w:sz w:val="28"/>
              </w:rPr>
              <w:t>後續處理紀錄</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1"/>
                <w:numId w:val="25"/>
              </w:numPr>
              <w:tabs>
                <w:tab w:val="clear" w:pos="1025"/>
                <w:tab w:val="num" w:pos="378"/>
              </w:tabs>
              <w:spacing w:after="0" w:line="380" w:lineRule="exact"/>
              <w:ind w:left="378" w:hanging="378"/>
              <w:jc w:val="both"/>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應掌握各</w:t>
            </w:r>
            <w:r w:rsidRPr="00F442F5">
              <w:rPr>
                <w:rFonts w:eastAsia="標楷體" w:hint="eastAsia"/>
                <w:sz w:val="28"/>
                <w:lang w:eastAsia="zh-TW"/>
              </w:rPr>
              <w:t>機構</w:t>
            </w:r>
            <w:r w:rsidR="00753873">
              <w:rPr>
                <w:rFonts w:eastAsia="標楷體" w:hint="eastAsia"/>
                <w:sz w:val="28"/>
                <w:lang w:eastAsia="zh-TW"/>
              </w:rPr>
              <w:t>住民</w:t>
            </w:r>
            <w:r>
              <w:rPr>
                <w:rFonts w:eastAsia="標楷體" w:hint="eastAsia"/>
                <w:sz w:val="28"/>
                <w:lang w:eastAsia="zh-TW"/>
              </w:rPr>
              <w:t>之身心狀況，必要時給予輔導協助。</w:t>
            </w:r>
          </w:p>
          <w:p w:rsidR="00794873" w:rsidRPr="00B366C9" w:rsidRDefault="00794873" w:rsidP="004C7BCA">
            <w:pPr>
              <w:numPr>
                <w:ilvl w:val="1"/>
                <w:numId w:val="25"/>
              </w:numPr>
              <w:tabs>
                <w:tab w:val="clear" w:pos="1025"/>
                <w:tab w:val="num" w:pos="378"/>
              </w:tabs>
              <w:spacing w:after="0" w:line="380" w:lineRule="exact"/>
              <w:ind w:left="378" w:hanging="378"/>
              <w:jc w:val="both"/>
              <w:rPr>
                <w:rFonts w:eastAsia="標楷體"/>
                <w:sz w:val="28"/>
                <w:lang w:eastAsia="zh-TW"/>
              </w:rPr>
            </w:pPr>
            <w:r w:rsidRPr="00B366C9">
              <w:rPr>
                <w:rFonts w:eastAsia="標楷體" w:hint="eastAsia"/>
                <w:sz w:val="28"/>
                <w:lang w:eastAsia="zh-TW"/>
              </w:rPr>
              <w:t>社會局應督導</w:t>
            </w:r>
            <w:r w:rsidRPr="00F442F5">
              <w:rPr>
                <w:rFonts w:eastAsia="標楷體" w:hint="eastAsia"/>
                <w:sz w:val="28"/>
                <w:lang w:eastAsia="zh-TW"/>
              </w:rPr>
              <w:t>機構</w:t>
            </w:r>
            <w:r w:rsidRPr="00B366C9">
              <w:rPr>
                <w:rFonts w:eastAsia="標楷體" w:hint="eastAsia"/>
                <w:sz w:val="28"/>
                <w:lang w:eastAsia="zh-TW"/>
              </w:rPr>
              <w:t>及社福中心社工員協助辦理後續關懷事宜。</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400" w:lineRule="exact"/>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sz w:val="28"/>
              </w:rPr>
              <w:t>1</w:t>
            </w:r>
            <w:r>
              <w:rPr>
                <w:rFonts w:eastAsia="標楷體" w:hint="eastAsia"/>
                <w:sz w:val="28"/>
              </w:rPr>
              <w:t>1</w:t>
            </w:r>
            <w:r>
              <w:rPr>
                <w:rFonts w:eastAsia="標楷體"/>
                <w:sz w:val="28"/>
              </w:rPr>
              <w:t>.</w:t>
            </w:r>
            <w:r>
              <w:rPr>
                <w:rFonts w:eastAsia="標楷體" w:hint="eastAsia"/>
                <w:sz w:val="28"/>
              </w:rPr>
              <w:t>檢討評估</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8"/>
              </w:numPr>
              <w:spacing w:after="0" w:line="380" w:lineRule="exact"/>
              <w:jc w:val="both"/>
              <w:rPr>
                <w:rFonts w:eastAsia="標楷體"/>
                <w:sz w:val="28"/>
                <w:lang w:eastAsia="zh-TW"/>
              </w:rPr>
            </w:pPr>
            <w:r w:rsidRPr="00F442F5">
              <w:rPr>
                <w:rFonts w:eastAsia="標楷體" w:hint="eastAsia"/>
                <w:sz w:val="28"/>
                <w:lang w:eastAsia="zh-TW"/>
              </w:rPr>
              <w:t>機構</w:t>
            </w:r>
            <w:r>
              <w:rPr>
                <w:rFonts w:eastAsia="標楷體" w:hint="eastAsia"/>
                <w:sz w:val="28"/>
                <w:lang w:eastAsia="zh-TW"/>
              </w:rPr>
              <w:t>應就本次災害處置應變情形及後續撤離安置情形進行檢討，並針對不足處，評估研擬相關改善策略。</w:t>
            </w:r>
          </w:p>
          <w:p w:rsidR="00794873" w:rsidRPr="0083615B" w:rsidRDefault="00794873" w:rsidP="004C7BCA">
            <w:pPr>
              <w:numPr>
                <w:ilvl w:val="0"/>
                <w:numId w:val="38"/>
              </w:numPr>
              <w:spacing w:after="0" w:line="380" w:lineRule="exact"/>
              <w:jc w:val="both"/>
              <w:rPr>
                <w:rFonts w:eastAsia="標楷體"/>
                <w:sz w:val="28"/>
                <w:lang w:eastAsia="zh-TW"/>
              </w:rPr>
            </w:pPr>
            <w:r w:rsidRPr="0083615B">
              <w:rPr>
                <w:rFonts w:eastAsia="標楷體" w:hint="eastAsia"/>
                <w:sz w:val="28"/>
                <w:lang w:eastAsia="zh-TW"/>
              </w:rPr>
              <w:t>社會局應就</w:t>
            </w:r>
            <w:r>
              <w:rPr>
                <w:rFonts w:eastAsia="標楷體" w:hint="eastAsia"/>
                <w:sz w:val="28"/>
                <w:lang w:eastAsia="zh-TW"/>
              </w:rPr>
              <w:t>全市</w:t>
            </w:r>
            <w:r w:rsidRPr="00F442F5">
              <w:rPr>
                <w:rFonts w:eastAsia="標楷體" w:hint="eastAsia"/>
                <w:sz w:val="28"/>
                <w:lang w:eastAsia="zh-TW"/>
              </w:rPr>
              <w:t>機構</w:t>
            </w:r>
            <w:r w:rsidRPr="0083615B">
              <w:rPr>
                <w:rFonts w:eastAsia="標楷體" w:hint="eastAsia"/>
                <w:sz w:val="28"/>
                <w:lang w:eastAsia="zh-TW"/>
              </w:rPr>
              <w:t>災時撤離安置狀況，進行整體評估，必要時與各執行單位召開會議檢討各階段工作執行情形。</w:t>
            </w:r>
          </w:p>
        </w:tc>
        <w:tc>
          <w:tcPr>
            <w:tcW w:w="1013" w:type="dxa"/>
            <w:tcBorders>
              <w:top w:val="single" w:sz="4" w:space="0" w:color="auto"/>
              <w:left w:val="single" w:sz="4" w:space="0" w:color="auto"/>
              <w:bottom w:val="single" w:sz="4" w:space="0" w:color="auto"/>
              <w:right w:val="single" w:sz="4" w:space="0" w:color="auto"/>
            </w:tcBorders>
          </w:tcPr>
          <w:p w:rsidR="00794873" w:rsidRPr="0046663E" w:rsidRDefault="00794873" w:rsidP="00415EB0">
            <w:pPr>
              <w:spacing w:line="400" w:lineRule="exact"/>
              <w:rPr>
                <w:rFonts w:eastAsia="標楷體"/>
                <w:sz w:val="28"/>
                <w:lang w:eastAsia="zh-TW"/>
              </w:rPr>
            </w:pPr>
          </w:p>
        </w:tc>
      </w:tr>
    </w:tbl>
    <w:p w:rsidR="001210EB" w:rsidRDefault="001210EB"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753873" w:rsidRDefault="00753873"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Pr="00EC0398" w:rsidRDefault="006F5156" w:rsidP="006F5156">
      <w:pPr>
        <w:adjustRightInd w:val="0"/>
        <w:snapToGrid w:val="0"/>
        <w:spacing w:line="440" w:lineRule="exact"/>
        <w:ind w:leftChars="-1" w:left="-2" w:firstLine="1"/>
        <w:rPr>
          <w:rFonts w:eastAsia="標楷體" w:hAnsi="標楷體"/>
          <w:sz w:val="36"/>
          <w:szCs w:val="32"/>
          <w:lang w:eastAsia="zh-TW"/>
        </w:rPr>
      </w:pPr>
      <w:r w:rsidRPr="006F5156">
        <w:rPr>
          <w:rFonts w:eastAsia="標楷體" w:hAnsi="標楷體" w:hint="eastAsia"/>
          <w:sz w:val="32"/>
          <w:szCs w:val="32"/>
          <w:u w:val="single"/>
          <w:lang w:eastAsia="zh-TW"/>
        </w:rPr>
        <w:lastRenderedPageBreak/>
        <w:t>附件</w:t>
      </w:r>
      <w:r w:rsidR="00F70CDE">
        <w:rPr>
          <w:rFonts w:eastAsia="標楷體" w:hAnsi="標楷體" w:hint="eastAsia"/>
          <w:sz w:val="32"/>
          <w:szCs w:val="32"/>
          <w:u w:val="single"/>
          <w:lang w:eastAsia="zh-TW"/>
        </w:rPr>
        <w:t>三</w:t>
      </w:r>
      <w:r>
        <w:rPr>
          <w:rFonts w:eastAsia="標楷體" w:hAnsi="標楷體" w:hint="eastAsia"/>
          <w:sz w:val="32"/>
          <w:szCs w:val="32"/>
          <w:lang w:eastAsia="zh-TW"/>
        </w:rPr>
        <w:t>、</w:t>
      </w:r>
      <w:r w:rsidR="008361D1" w:rsidRPr="00461E0F">
        <w:rPr>
          <w:rFonts w:eastAsia="標楷體" w:hAnsi="標楷體" w:hint="eastAsia"/>
          <w:sz w:val="32"/>
          <w:szCs w:val="32"/>
          <w:lang w:eastAsia="zh-TW"/>
        </w:rPr>
        <w:t>新北市</w:t>
      </w:r>
      <w:r w:rsidR="008361D1" w:rsidRPr="00EC0398">
        <w:rPr>
          <w:rFonts w:eastAsia="標楷體" w:hAnsi="標楷體" w:hint="eastAsia"/>
          <w:sz w:val="32"/>
          <w:szCs w:val="32"/>
          <w:u w:val="single"/>
          <w:lang w:eastAsia="zh-TW"/>
        </w:rPr>
        <w:t>社會福利機構</w:t>
      </w:r>
      <w:r w:rsidR="008361D1" w:rsidRPr="00EC0398">
        <w:rPr>
          <w:rFonts w:ascii="標楷體" w:eastAsia="標楷體" w:hAnsi="標楷體" w:cs="標楷體" w:hint="eastAsia"/>
          <w:sz w:val="32"/>
          <w:szCs w:val="24"/>
          <w:lang w:eastAsia="zh-TW"/>
        </w:rPr>
        <w:t>各類災害及緊急事件處理流程</w:t>
      </w:r>
    </w:p>
    <w:p w:rsidR="006F5156" w:rsidRPr="006F5156" w:rsidRDefault="006F5156" w:rsidP="008361D1">
      <w:pPr>
        <w:adjustRightInd w:val="0"/>
        <w:snapToGrid w:val="0"/>
        <w:spacing w:line="440" w:lineRule="exact"/>
        <w:rPr>
          <w:rFonts w:eastAsia="標楷體" w:hAnsi="標楷體"/>
          <w:sz w:val="32"/>
          <w:szCs w:val="32"/>
          <w:u w:val="single"/>
          <w:lang w:eastAsia="zh-TW"/>
        </w:rPr>
      </w:pPr>
      <w:r>
        <w:rPr>
          <w:noProof/>
          <w:lang w:eastAsia="zh-TW"/>
        </w:rPr>
        <mc:AlternateContent>
          <mc:Choice Requires="wpg">
            <w:drawing>
              <wp:anchor distT="0" distB="0" distL="114300" distR="114300" simplePos="0" relativeHeight="251718144" behindDoc="0" locked="0" layoutInCell="1" allowOverlap="1" wp14:anchorId="2F3FC9E9" wp14:editId="3D31CB82">
                <wp:simplePos x="0" y="0"/>
                <wp:positionH relativeFrom="column">
                  <wp:posOffset>-803275</wp:posOffset>
                </wp:positionH>
                <wp:positionV relativeFrom="paragraph">
                  <wp:posOffset>233045</wp:posOffset>
                </wp:positionV>
                <wp:extent cx="7077710" cy="8907780"/>
                <wp:effectExtent l="0" t="0" r="27940" b="26670"/>
                <wp:wrapNone/>
                <wp:docPr id="3648" name="群組 3648"/>
                <wp:cNvGraphicFramePr/>
                <a:graphic xmlns:a="http://schemas.openxmlformats.org/drawingml/2006/main">
                  <a:graphicData uri="http://schemas.microsoft.com/office/word/2010/wordprocessingGroup">
                    <wpg:wgp>
                      <wpg:cNvGrpSpPr/>
                      <wpg:grpSpPr>
                        <a:xfrm>
                          <a:off x="0" y="0"/>
                          <a:ext cx="7077710" cy="8907780"/>
                          <a:chOff x="0" y="0"/>
                          <a:chExt cx="7077808" cy="8908073"/>
                        </a:xfrm>
                      </wpg:grpSpPr>
                      <wpg:grpSp>
                        <wpg:cNvPr id="3649" name="群組 3649"/>
                        <wpg:cNvGrpSpPr/>
                        <wpg:grpSpPr>
                          <a:xfrm>
                            <a:off x="0" y="0"/>
                            <a:ext cx="7077808" cy="8908073"/>
                            <a:chOff x="0" y="0"/>
                            <a:chExt cx="7077808" cy="8908073"/>
                          </a:xfrm>
                        </wpg:grpSpPr>
                        <wps:wsp>
                          <wps:cNvPr id="3650" name="直線接點 3650"/>
                          <wps:cNvCnPr/>
                          <wps:spPr>
                            <a:xfrm>
                              <a:off x="2485293" y="4114800"/>
                              <a:ext cx="1988820" cy="0"/>
                            </a:xfrm>
                            <a:prstGeom prst="line">
                              <a:avLst/>
                            </a:prstGeom>
                          </wps:spPr>
                          <wps:style>
                            <a:lnRef idx="1">
                              <a:schemeClr val="dk1"/>
                            </a:lnRef>
                            <a:fillRef idx="0">
                              <a:schemeClr val="dk1"/>
                            </a:fillRef>
                            <a:effectRef idx="0">
                              <a:schemeClr val="dk1"/>
                            </a:effectRef>
                            <a:fontRef idx="minor">
                              <a:schemeClr val="tx1"/>
                            </a:fontRef>
                          </wps:style>
                          <wps:bodyPr/>
                        </wps:wsp>
                        <wpg:grpSp>
                          <wpg:cNvPr id="3651" name="群組 3651"/>
                          <wpg:cNvGrpSpPr/>
                          <wpg:grpSpPr>
                            <a:xfrm>
                              <a:off x="0" y="0"/>
                              <a:ext cx="7077808" cy="8908073"/>
                              <a:chOff x="0" y="0"/>
                              <a:chExt cx="7077808" cy="8908073"/>
                            </a:xfrm>
                          </wpg:grpSpPr>
                          <wps:wsp>
                            <wps:cNvPr id="3652" name="文字方塊 2"/>
                            <wps:cNvSpPr txBox="1">
                              <a:spLocks noChangeArrowheads="1"/>
                            </wps:cNvSpPr>
                            <wps:spPr bwMode="auto">
                              <a:xfrm>
                                <a:off x="2157047" y="4226169"/>
                                <a:ext cx="525780" cy="33020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rPr>
                                      <w:rFonts w:ascii="標楷體" w:eastAsia="標楷體" w:hAnsi="標楷體"/>
                                    </w:rPr>
                                  </w:pPr>
                                  <w:r w:rsidRPr="00673E6F">
                                    <w:rPr>
                                      <w:rFonts w:ascii="標楷體" w:eastAsia="標楷體" w:hAnsi="標楷體" w:hint="eastAsia"/>
                                    </w:rPr>
                                    <w:t>家屬</w:t>
                                  </w:r>
                                </w:p>
                              </w:txbxContent>
                            </wps:txbx>
                            <wps:bodyPr rot="0" vert="horz" wrap="square" lIns="91440" tIns="45720" rIns="91440" bIns="45720" anchor="t" anchorCtr="0">
                              <a:noAutofit/>
                            </wps:bodyPr>
                          </wps:wsp>
                          <wps:wsp>
                            <wps:cNvPr id="3653" name="文字方塊 2"/>
                            <wps:cNvSpPr txBox="1">
                              <a:spLocks noChangeArrowheads="1"/>
                            </wps:cNvSpPr>
                            <wps:spPr bwMode="auto">
                              <a:xfrm>
                                <a:off x="2930770" y="4196862"/>
                                <a:ext cx="687705" cy="33020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rPr>
                                      <w:rFonts w:ascii="標楷體" w:eastAsia="標楷體" w:hAnsi="標楷體"/>
                                    </w:rPr>
                                  </w:pPr>
                                  <w:r w:rsidRPr="00673E6F">
                                    <w:rPr>
                                      <w:rFonts w:ascii="標楷體" w:eastAsia="標楷體" w:hAnsi="標楷體"/>
                                    </w:rPr>
                                    <w:t>社會局</w:t>
                                  </w:r>
                                </w:p>
                                <w:p w:rsidR="009136F6" w:rsidRDefault="009136F6" w:rsidP="006F5156"/>
                              </w:txbxContent>
                            </wps:txbx>
                            <wps:bodyPr rot="0" vert="horz" wrap="square" lIns="91440" tIns="45720" rIns="91440" bIns="45720" anchor="t" anchorCtr="0">
                              <a:noAutofit/>
                            </wps:bodyPr>
                          </wps:wsp>
                          <wps:wsp>
                            <wps:cNvPr id="3654" name="文字方塊 2"/>
                            <wps:cNvSpPr txBox="1">
                              <a:spLocks noChangeArrowheads="1"/>
                            </wps:cNvSpPr>
                            <wps:spPr bwMode="auto">
                              <a:xfrm>
                                <a:off x="316523" y="4220308"/>
                                <a:ext cx="1228725" cy="333375"/>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ind w:firstLineChars="50" w:firstLine="110"/>
                                    <w:rPr>
                                      <w:rFonts w:ascii="標楷體" w:eastAsia="標楷體" w:hAnsi="標楷體"/>
                                    </w:rPr>
                                  </w:pPr>
                                  <w:r w:rsidRPr="00673E6F">
                                    <w:rPr>
                                      <w:rFonts w:ascii="標楷體" w:eastAsia="標楷體" w:hAnsi="標楷體" w:hint="eastAsia"/>
                                    </w:rPr>
                                    <w:t>適當醫療處置</w:t>
                                  </w:r>
                                </w:p>
                              </w:txbxContent>
                            </wps:txbx>
                            <wps:bodyPr rot="0" vert="horz" wrap="square" lIns="91440" tIns="45720" rIns="91440" bIns="45720" anchor="t" anchorCtr="0">
                              <a:noAutofit/>
                            </wps:bodyPr>
                          </wps:wsp>
                          <wps:wsp>
                            <wps:cNvPr id="3655" name="文字方塊 2"/>
                            <wps:cNvSpPr txBox="1">
                              <a:spLocks noChangeArrowheads="1"/>
                            </wps:cNvSpPr>
                            <wps:spPr bwMode="auto">
                              <a:xfrm>
                                <a:off x="93785" y="4829908"/>
                                <a:ext cx="624840" cy="344805"/>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ind w:firstLineChars="50" w:firstLine="110"/>
                                    <w:rPr>
                                      <w:rFonts w:ascii="標楷體" w:eastAsia="標楷體" w:hAnsi="標楷體"/>
                                    </w:rPr>
                                  </w:pPr>
                                  <w:r w:rsidRPr="00673E6F">
                                    <w:rPr>
                                      <w:rFonts w:ascii="標楷體" w:eastAsia="標楷體" w:hAnsi="標楷體" w:hint="eastAsia"/>
                                    </w:rPr>
                                    <w:t>死亡</w:t>
                                  </w:r>
                                </w:p>
                              </w:txbxContent>
                            </wps:txbx>
                            <wps:bodyPr rot="0" vert="horz" wrap="square" lIns="91440" tIns="45720" rIns="91440" bIns="45720" anchor="t" anchorCtr="0">
                              <a:noAutofit/>
                            </wps:bodyPr>
                          </wps:wsp>
                          <wps:wsp>
                            <wps:cNvPr id="3656" name="文字方塊 2"/>
                            <wps:cNvSpPr txBox="1">
                              <a:spLocks noChangeArrowheads="1"/>
                            </wps:cNvSpPr>
                            <wps:spPr bwMode="auto">
                              <a:xfrm>
                                <a:off x="1078523" y="4835769"/>
                                <a:ext cx="657225" cy="34290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ind w:firstLineChars="50" w:firstLine="110"/>
                                    <w:rPr>
                                      <w:rFonts w:ascii="標楷體" w:eastAsia="標楷體" w:hAnsi="標楷體"/>
                                    </w:rPr>
                                  </w:pPr>
                                  <w:r w:rsidRPr="00673E6F">
                                    <w:rPr>
                                      <w:rFonts w:ascii="標楷體" w:eastAsia="標楷體" w:hAnsi="標楷體" w:hint="eastAsia"/>
                                    </w:rPr>
                                    <w:t>受</w:t>
                                  </w:r>
                                  <w:r w:rsidRPr="00673E6F">
                                    <w:rPr>
                                      <w:rFonts w:ascii="標楷體" w:eastAsia="標楷體" w:hAnsi="標楷體"/>
                                    </w:rPr>
                                    <w:t>傷</w:t>
                                  </w:r>
                                </w:p>
                              </w:txbxContent>
                            </wps:txbx>
                            <wps:bodyPr rot="0" vert="horz" wrap="square" lIns="91440" tIns="45720" rIns="91440" bIns="45720" anchor="t" anchorCtr="0">
                              <a:noAutofit/>
                            </wps:bodyPr>
                          </wps:wsp>
                          <wps:wsp>
                            <wps:cNvPr id="3657" name="文字方塊 2"/>
                            <wps:cNvSpPr txBox="1">
                              <a:spLocks noChangeArrowheads="1"/>
                            </wps:cNvSpPr>
                            <wps:spPr bwMode="auto">
                              <a:xfrm>
                                <a:off x="0" y="5369169"/>
                                <a:ext cx="847725" cy="790575"/>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rPr>
                                      <w:rFonts w:ascii="標楷體" w:eastAsia="標楷體" w:hAnsi="標楷體"/>
                                      <w:lang w:eastAsia="zh-TW"/>
                                    </w:rPr>
                                  </w:pPr>
                                  <w:r w:rsidRPr="00673E6F">
                                    <w:rPr>
                                      <w:rFonts w:ascii="標楷體" w:eastAsia="標楷體" w:hAnsi="標楷體" w:hint="eastAsia"/>
                                      <w:lang w:eastAsia="zh-TW"/>
                                    </w:rPr>
                                    <w:t>通報警察</w:t>
                                  </w:r>
                                </w:p>
                                <w:p w:rsidR="009136F6" w:rsidRPr="00673E6F" w:rsidRDefault="009136F6" w:rsidP="006F5156">
                                  <w:pPr>
                                    <w:rPr>
                                      <w:rFonts w:ascii="標楷體" w:eastAsia="標楷體" w:hAnsi="標楷體"/>
                                      <w:lang w:eastAsia="zh-TW"/>
                                    </w:rPr>
                                  </w:pPr>
                                  <w:r w:rsidRPr="00673E6F">
                                    <w:rPr>
                                      <w:rFonts w:ascii="標楷體" w:eastAsia="標楷體" w:hAnsi="標楷體" w:hint="eastAsia"/>
                                      <w:lang w:eastAsia="zh-TW"/>
                                    </w:rPr>
                                    <w:t>單位進行</w:t>
                                  </w:r>
                                </w:p>
                                <w:p w:rsidR="009136F6" w:rsidRPr="00673E6F" w:rsidRDefault="009136F6" w:rsidP="006F5156">
                                  <w:pPr>
                                    <w:rPr>
                                      <w:rFonts w:ascii="標楷體" w:eastAsia="標楷體" w:hAnsi="標楷體"/>
                                      <w:lang w:eastAsia="zh-TW"/>
                                    </w:rPr>
                                  </w:pPr>
                                  <w:r w:rsidRPr="00673E6F">
                                    <w:rPr>
                                      <w:rFonts w:ascii="標楷體" w:eastAsia="標楷體" w:hAnsi="標楷體" w:hint="eastAsia"/>
                                      <w:lang w:eastAsia="zh-TW"/>
                                    </w:rPr>
                                    <w:t>司法相驗</w:t>
                                  </w:r>
                                </w:p>
                              </w:txbxContent>
                            </wps:txbx>
                            <wps:bodyPr rot="0" vert="horz" wrap="square" lIns="91440" tIns="45720" rIns="91440" bIns="45720" anchor="t" anchorCtr="0">
                              <a:noAutofit/>
                            </wps:bodyPr>
                          </wps:wsp>
                          <wps:wsp>
                            <wps:cNvPr id="3658" name="文字方塊 2"/>
                            <wps:cNvSpPr txBox="1">
                              <a:spLocks noChangeArrowheads="1"/>
                            </wps:cNvSpPr>
                            <wps:spPr bwMode="auto">
                              <a:xfrm>
                                <a:off x="1078523" y="5545015"/>
                                <a:ext cx="581025" cy="31623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rPr>
                                      <w:rFonts w:ascii="標楷體" w:eastAsia="標楷體" w:hAnsi="標楷體"/>
                                    </w:rPr>
                                  </w:pPr>
                                  <w:r w:rsidRPr="00673E6F">
                                    <w:rPr>
                                      <w:rFonts w:ascii="標楷體" w:eastAsia="標楷體" w:hAnsi="標楷體" w:hint="eastAsia"/>
                                    </w:rPr>
                                    <w:t>就醫</w:t>
                                  </w:r>
                                </w:p>
                              </w:txbxContent>
                            </wps:txbx>
                            <wps:bodyPr rot="0" vert="horz" wrap="square" lIns="91440" tIns="45720" rIns="91440" bIns="45720" anchor="t" anchorCtr="0">
                              <a:noAutofit/>
                            </wps:bodyPr>
                          </wps:wsp>
                          <wps:wsp>
                            <wps:cNvPr id="3659" name="文字方塊 2"/>
                            <wps:cNvSpPr txBox="1">
                              <a:spLocks noChangeArrowheads="1"/>
                            </wps:cNvSpPr>
                            <wps:spPr bwMode="auto">
                              <a:xfrm>
                                <a:off x="1899139" y="4941277"/>
                                <a:ext cx="830580" cy="54102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spacing w:line="240" w:lineRule="auto"/>
                                    <w:rPr>
                                      <w:rFonts w:ascii="標楷體" w:eastAsia="標楷體" w:hAnsi="標楷體"/>
                                    </w:rPr>
                                  </w:pPr>
                                  <w:r w:rsidRPr="00673E6F">
                                    <w:rPr>
                                      <w:rFonts w:ascii="標楷體" w:eastAsia="標楷體" w:hAnsi="標楷體" w:hint="eastAsia"/>
                                    </w:rPr>
                                    <w:t>提供必要之協助</w:t>
                                  </w:r>
                                </w:p>
                              </w:txbxContent>
                            </wps:txbx>
                            <wps:bodyPr rot="0" vert="horz" wrap="square" lIns="91440" tIns="45720" rIns="91440" bIns="45720" anchor="t" anchorCtr="0">
                              <a:noAutofit/>
                            </wps:bodyPr>
                          </wps:wsp>
                          <wps:wsp>
                            <wps:cNvPr id="3660" name="文字方塊 2"/>
                            <wps:cNvSpPr txBox="1">
                              <a:spLocks noChangeArrowheads="1"/>
                            </wps:cNvSpPr>
                            <wps:spPr bwMode="auto">
                              <a:xfrm>
                                <a:off x="2895600" y="4806462"/>
                                <a:ext cx="723900" cy="105156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spacing w:line="180" w:lineRule="auto"/>
                                    <w:rPr>
                                      <w:rFonts w:ascii="標楷體" w:eastAsia="標楷體" w:hAnsi="標楷體"/>
                                      <w:lang w:eastAsia="zh-TW"/>
                                    </w:rPr>
                                  </w:pPr>
                                  <w:r w:rsidRPr="00673E6F">
                                    <w:rPr>
                                      <w:rFonts w:ascii="標楷體" w:eastAsia="標楷體" w:hAnsi="標楷體" w:hint="eastAsia"/>
                                      <w:lang w:eastAsia="zh-TW"/>
                                    </w:rPr>
                                    <w:t>提供必要之協助及行政支援</w:t>
                                  </w:r>
                                </w:p>
                              </w:txbxContent>
                            </wps:txbx>
                            <wps:bodyPr rot="0" vert="horz" wrap="square" lIns="91440" tIns="45720" rIns="91440" bIns="45720" anchor="t" anchorCtr="0">
                              <a:noAutofit/>
                            </wps:bodyPr>
                          </wps:wsp>
                          <wps:wsp>
                            <wps:cNvPr id="3661" name="文字方塊 2"/>
                            <wps:cNvSpPr txBox="1">
                              <a:spLocks noChangeArrowheads="1"/>
                            </wps:cNvSpPr>
                            <wps:spPr bwMode="auto">
                              <a:xfrm>
                                <a:off x="3804139" y="4202723"/>
                                <a:ext cx="1363980" cy="2828925"/>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rPr>
                                      <w:rFonts w:ascii="標楷體" w:eastAsia="標楷體" w:hAnsi="標楷體"/>
                                    </w:rPr>
                                  </w:pPr>
                                  <w:r>
                                    <w:t xml:space="preserve">   </w:t>
                                  </w:r>
                                  <w:r w:rsidRPr="00673E6F">
                                    <w:rPr>
                                      <w:rFonts w:ascii="標楷體" w:eastAsia="標楷體" w:hAnsi="標楷體" w:hint="eastAsia"/>
                                    </w:rPr>
                                    <w:t>相關單位</w:t>
                                  </w:r>
                                </w:p>
                                <w:p w:rsidR="009136F6" w:rsidRPr="00673E6F" w:rsidRDefault="009136F6" w:rsidP="006F5156">
                                  <w:pPr>
                                    <w:pStyle w:val="a7"/>
                                    <w:numPr>
                                      <w:ilvl w:val="0"/>
                                      <w:numId w:val="56"/>
                                    </w:numPr>
                                    <w:tabs>
                                      <w:tab w:val="num" w:pos="360"/>
                                      <w:tab w:val="center" w:pos="4153"/>
                                      <w:tab w:val="right" w:pos="8306"/>
                                    </w:tabs>
                                    <w:snapToGrid w:val="0"/>
                                    <w:spacing w:after="0" w:line="240" w:lineRule="auto"/>
                                    <w:ind w:leftChars="0" w:left="0" w:firstLine="0"/>
                                    <w:jc w:val="both"/>
                                    <w:rPr>
                                      <w:rFonts w:ascii="標楷體" w:eastAsia="標楷體" w:hAnsi="標楷體"/>
                                      <w:lang w:eastAsia="zh-TW"/>
                                    </w:rPr>
                                  </w:pPr>
                                  <w:r w:rsidRPr="00673E6F">
                                    <w:rPr>
                                      <w:rFonts w:ascii="標楷體" w:eastAsia="標楷體" w:hAnsi="標楷體" w:hint="eastAsia"/>
                                      <w:lang w:eastAsia="zh-TW"/>
                                    </w:rPr>
                                    <w:t xml:space="preserve">火警、爆炸及食物中毒等事件，通報 119或 110 </w:t>
                                  </w:r>
                                  <w:r w:rsidRPr="00673E6F">
                                    <w:rPr>
                                      <w:rFonts w:ascii="標楷體" w:eastAsia="標楷體" w:hAnsi="標楷體"/>
                                      <w:lang w:eastAsia="zh-TW"/>
                                    </w:rPr>
                                    <w:t>處理</w:t>
                                  </w:r>
                                  <w:r w:rsidRPr="00673E6F">
                                    <w:rPr>
                                      <w:rFonts w:ascii="標楷體" w:eastAsia="標楷體" w:hAnsi="標楷體" w:hint="eastAsia"/>
                                      <w:lang w:eastAsia="zh-TW"/>
                                    </w:rPr>
                                    <w:t>；食物中毒事件，另通報衛生局等相關單位處理。</w:t>
                                  </w:r>
                                </w:p>
                                <w:p w:rsidR="009136F6" w:rsidRPr="00673E6F" w:rsidRDefault="009136F6" w:rsidP="006F5156">
                                  <w:pPr>
                                    <w:pStyle w:val="a7"/>
                                    <w:numPr>
                                      <w:ilvl w:val="0"/>
                                      <w:numId w:val="56"/>
                                    </w:numPr>
                                    <w:tabs>
                                      <w:tab w:val="num" w:pos="360"/>
                                      <w:tab w:val="center" w:pos="4153"/>
                                      <w:tab w:val="right" w:pos="8306"/>
                                    </w:tabs>
                                    <w:snapToGrid w:val="0"/>
                                    <w:spacing w:after="0" w:line="240" w:lineRule="auto"/>
                                    <w:ind w:leftChars="0" w:left="0" w:firstLine="0"/>
                                    <w:jc w:val="both"/>
                                    <w:rPr>
                                      <w:rFonts w:ascii="標楷體" w:eastAsia="標楷體" w:hAnsi="標楷體"/>
                                      <w:lang w:eastAsia="zh-TW"/>
                                    </w:rPr>
                                  </w:pPr>
                                  <w:r w:rsidRPr="00673E6F">
                                    <w:rPr>
                                      <w:rFonts w:ascii="標楷體" w:eastAsia="標楷體" w:hAnsi="標楷體" w:hint="eastAsia"/>
                                      <w:lang w:eastAsia="zh-TW"/>
                                    </w:rPr>
                                    <w:t>設備安全事件通報特約廠商處理</w:t>
                                  </w:r>
                                </w:p>
                              </w:txbxContent>
                            </wps:txbx>
                            <wps:bodyPr rot="0" vert="horz" wrap="square" lIns="91440" tIns="45720" rIns="91440" bIns="45720" anchor="t" anchorCtr="0">
                              <a:noAutofit/>
                            </wps:bodyPr>
                          </wps:wsp>
                          <wps:wsp>
                            <wps:cNvPr id="3662" name="文字方塊 2"/>
                            <wps:cNvSpPr txBox="1">
                              <a:spLocks noChangeArrowheads="1"/>
                            </wps:cNvSpPr>
                            <wps:spPr bwMode="auto">
                              <a:xfrm>
                                <a:off x="5679831" y="4278923"/>
                                <a:ext cx="904875" cy="53340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spacing w:line="180" w:lineRule="auto"/>
                                    <w:rPr>
                                      <w:rFonts w:ascii="標楷體" w:eastAsia="標楷體" w:hAnsi="標楷體"/>
                                    </w:rPr>
                                  </w:pPr>
                                  <w:r w:rsidRPr="00673E6F">
                                    <w:rPr>
                                      <w:rFonts w:ascii="標楷體" w:eastAsia="標楷體" w:hAnsi="標楷體" w:hint="eastAsia"/>
                                    </w:rPr>
                                    <w:t>向轄區派出所報案</w:t>
                                  </w:r>
                                </w:p>
                              </w:txbxContent>
                            </wps:txbx>
                            <wps:bodyPr rot="0" vert="horz" wrap="square" lIns="91440" tIns="45720" rIns="91440" bIns="45720" anchor="t" anchorCtr="0">
                              <a:noAutofit/>
                            </wps:bodyPr>
                          </wps:wsp>
                          <wps:wsp>
                            <wps:cNvPr id="3663" name="文字方塊 2"/>
                            <wps:cNvSpPr txBox="1">
                              <a:spLocks noChangeArrowheads="1"/>
                            </wps:cNvSpPr>
                            <wps:spPr bwMode="auto">
                              <a:xfrm>
                                <a:off x="5421923" y="5076092"/>
                                <a:ext cx="556260" cy="60960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rPr>
                                      <w:rFonts w:ascii="標楷體" w:eastAsia="標楷體" w:hAnsi="標楷體"/>
                                    </w:rPr>
                                  </w:pPr>
                                  <w:r w:rsidRPr="00673E6F">
                                    <w:rPr>
                                      <w:rFonts w:ascii="標楷體" w:eastAsia="標楷體" w:hAnsi="標楷體" w:hint="eastAsia"/>
                                    </w:rPr>
                                    <w:t>現場採證</w:t>
                                  </w:r>
                                </w:p>
                              </w:txbxContent>
                            </wps:txbx>
                            <wps:bodyPr rot="0" vert="horz" wrap="square" lIns="91440" tIns="45720" rIns="91440" bIns="45720" anchor="t" anchorCtr="0">
                              <a:noAutofit/>
                            </wps:bodyPr>
                          </wps:wsp>
                          <wps:wsp>
                            <wps:cNvPr id="3664" name="文字方塊 2"/>
                            <wps:cNvSpPr txBox="1">
                              <a:spLocks noChangeArrowheads="1"/>
                            </wps:cNvSpPr>
                            <wps:spPr bwMode="auto">
                              <a:xfrm>
                                <a:off x="6201508" y="5005754"/>
                                <a:ext cx="876300" cy="53848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spacing w:line="180" w:lineRule="auto"/>
                                    <w:rPr>
                                      <w:rFonts w:ascii="標楷體" w:eastAsia="標楷體" w:hAnsi="標楷體"/>
                                    </w:rPr>
                                  </w:pPr>
                                  <w:r w:rsidRPr="00673E6F">
                                    <w:rPr>
                                      <w:rFonts w:ascii="標楷體" w:eastAsia="標楷體" w:hAnsi="標楷體" w:hint="eastAsia"/>
                                    </w:rPr>
                                    <w:t>涉及刑案依法處理</w:t>
                                  </w:r>
                                </w:p>
                              </w:txbxContent>
                            </wps:txbx>
                            <wps:bodyPr rot="0" vert="horz" wrap="square" lIns="91440" tIns="45720" rIns="91440" bIns="45720" anchor="t" anchorCtr="0">
                              <a:noAutofit/>
                            </wps:bodyPr>
                          </wps:wsp>
                          <wps:wsp>
                            <wps:cNvPr id="3665" name="文字方塊 2"/>
                            <wps:cNvSpPr txBox="1">
                              <a:spLocks noChangeArrowheads="1"/>
                            </wps:cNvSpPr>
                            <wps:spPr bwMode="auto">
                              <a:xfrm>
                                <a:off x="2297723" y="7385539"/>
                                <a:ext cx="2114550" cy="32766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rPr>
                                      <w:rFonts w:ascii="標楷體" w:eastAsia="標楷體" w:hAnsi="標楷體"/>
                                    </w:rPr>
                                  </w:pPr>
                                  <w:r w:rsidRPr="00673E6F">
                                    <w:rPr>
                                      <w:rFonts w:ascii="標楷體" w:eastAsia="標楷體" w:hAnsi="標楷體"/>
                                    </w:rPr>
                                    <w:t xml:space="preserve">   召開危機處理小組會議</w:t>
                                  </w:r>
                                </w:p>
                              </w:txbxContent>
                            </wps:txbx>
                            <wps:bodyPr rot="0" vert="horz" wrap="square" lIns="91440" tIns="45720" rIns="91440" bIns="45720" anchor="t" anchorCtr="0">
                              <a:noAutofit/>
                            </wps:bodyPr>
                          </wps:wsp>
                          <wps:wsp>
                            <wps:cNvPr id="3666" name="文字方塊 2"/>
                            <wps:cNvSpPr txBox="1">
                              <a:spLocks noChangeArrowheads="1"/>
                            </wps:cNvSpPr>
                            <wps:spPr bwMode="auto">
                              <a:xfrm>
                                <a:off x="2291862" y="7795846"/>
                                <a:ext cx="2114550" cy="28575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 xml:space="preserve"> </w:t>
                                  </w:r>
                                  <w:r w:rsidRPr="00673E6F">
                                    <w:rPr>
                                      <w:rFonts w:ascii="標楷體" w:eastAsia="標楷體" w:hAnsi="標楷體"/>
                                    </w:rPr>
                                    <w:t xml:space="preserve">   </w:t>
                                  </w:r>
                                  <w:r w:rsidRPr="00673E6F">
                                    <w:rPr>
                                      <w:rFonts w:ascii="標楷體" w:eastAsia="標楷體" w:hAnsi="標楷體" w:hint="eastAsia"/>
                                    </w:rPr>
                                    <w:t>研擬善後計畫</w:t>
                                  </w:r>
                                </w:p>
                              </w:txbxContent>
                            </wps:txbx>
                            <wps:bodyPr rot="0" vert="horz" wrap="square" lIns="91440" tIns="45720" rIns="91440" bIns="45720" anchor="t" anchorCtr="0">
                              <a:noAutofit/>
                            </wps:bodyPr>
                          </wps:wsp>
                          <wps:wsp>
                            <wps:cNvPr id="3667" name="文字方塊 2"/>
                            <wps:cNvSpPr txBox="1">
                              <a:spLocks noChangeArrowheads="1"/>
                            </wps:cNvSpPr>
                            <wps:spPr bwMode="auto">
                              <a:xfrm>
                                <a:off x="2291862" y="8206154"/>
                                <a:ext cx="2114550" cy="28575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事件檢討及善後處理</w:t>
                                  </w:r>
                                </w:p>
                              </w:txbxContent>
                            </wps:txbx>
                            <wps:bodyPr rot="0" vert="horz" wrap="square" lIns="91440" tIns="45720" rIns="91440" bIns="45720" anchor="t" anchorCtr="0">
                              <a:noAutofit/>
                            </wps:bodyPr>
                          </wps:wsp>
                          <wps:wsp>
                            <wps:cNvPr id="3668" name="文字方塊 2"/>
                            <wps:cNvSpPr txBox="1">
                              <a:spLocks noChangeArrowheads="1"/>
                            </wps:cNvSpPr>
                            <wps:spPr bwMode="auto">
                              <a:xfrm>
                                <a:off x="2291862" y="8622323"/>
                                <a:ext cx="2114550" cy="28575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 xml:space="preserve"> </w:t>
                                  </w:r>
                                  <w:r w:rsidRPr="00673E6F">
                                    <w:rPr>
                                      <w:rFonts w:ascii="標楷體" w:eastAsia="標楷體" w:hAnsi="標楷體"/>
                                    </w:rPr>
                                    <w:t xml:space="preserve">  完整處理紀錄</w:t>
                                  </w:r>
                                </w:p>
                              </w:txbxContent>
                            </wps:txbx>
                            <wps:bodyPr rot="0" vert="horz" wrap="square" lIns="91440" tIns="45720" rIns="91440" bIns="45720" anchor="t" anchorCtr="0">
                              <a:noAutofit/>
                            </wps:bodyPr>
                          </wps:wsp>
                          <wps:wsp>
                            <wps:cNvPr id="3669" name="文字方塊 2"/>
                            <wps:cNvSpPr txBox="1">
                              <a:spLocks noChangeArrowheads="1"/>
                            </wps:cNvSpPr>
                            <wps:spPr bwMode="auto">
                              <a:xfrm>
                                <a:off x="4747847" y="7784123"/>
                                <a:ext cx="1651635" cy="295275"/>
                              </a:xfrm>
                              <a:prstGeom prst="rect">
                                <a:avLst/>
                              </a:prstGeom>
                              <a:solidFill>
                                <a:srgbClr val="FFFFFF"/>
                              </a:solidFill>
                              <a:ln w="9525">
                                <a:solidFill>
                                  <a:srgbClr val="000000"/>
                                </a:solidFill>
                                <a:miter lim="800000"/>
                                <a:headEnd/>
                                <a:tailEnd/>
                              </a:ln>
                            </wps:spPr>
                            <wps:txbx>
                              <w:txbxContent>
                                <w:p w:rsidR="009136F6" w:rsidRDefault="009136F6" w:rsidP="006F5156">
                                  <w:r w:rsidRPr="00673E6F">
                                    <w:rPr>
                                      <w:rFonts w:ascii="標楷體" w:eastAsia="標楷體" w:hAnsi="標楷體" w:hint="eastAsia"/>
                                    </w:rPr>
                                    <w:t>發言人適時對外說明</w:t>
                                  </w:r>
                                </w:p>
                              </w:txbxContent>
                            </wps:txbx>
                            <wps:bodyPr rot="0" vert="horz" wrap="square" lIns="91440" tIns="45720" rIns="91440" bIns="45720" anchor="t" anchorCtr="0">
                              <a:noAutofit/>
                            </wps:bodyPr>
                          </wps:wsp>
                          <wpg:grpSp>
                            <wpg:cNvPr id="3670" name="群組 3670"/>
                            <wpg:cNvGrpSpPr/>
                            <wpg:grpSpPr>
                              <a:xfrm>
                                <a:off x="11722" y="0"/>
                                <a:ext cx="6516833" cy="4058515"/>
                                <a:chOff x="-1" y="0"/>
                                <a:chExt cx="6516833" cy="4058515"/>
                              </a:xfrm>
                            </wpg:grpSpPr>
                            <wps:wsp>
                              <wps:cNvPr id="3671" name="文字方塊 2"/>
                              <wps:cNvSpPr txBox="1">
                                <a:spLocks noChangeArrowheads="1"/>
                              </wps:cNvSpPr>
                              <wps:spPr bwMode="auto">
                                <a:xfrm>
                                  <a:off x="4211782" y="1163781"/>
                                  <a:ext cx="2183130" cy="525780"/>
                                </a:xfrm>
                                <a:prstGeom prst="rect">
                                  <a:avLst/>
                                </a:prstGeom>
                                <a:solidFill>
                                  <a:srgbClr val="FFFFFF"/>
                                </a:solidFill>
                                <a:ln w="9525">
                                  <a:solidFill>
                                    <a:srgbClr val="000000"/>
                                  </a:solidFill>
                                  <a:miter lim="800000"/>
                                  <a:headEnd/>
                                  <a:tailEnd/>
                                </a:ln>
                              </wps:spPr>
                              <wps:txbx>
                                <w:txbxContent>
                                  <w:p w:rsidR="009136F6" w:rsidRPr="00135A16" w:rsidRDefault="009136F6" w:rsidP="006F5156">
                                    <w:pPr>
                                      <w:spacing w:line="240" w:lineRule="auto"/>
                                      <w:rPr>
                                        <w:lang w:eastAsia="zh-TW"/>
                                      </w:rPr>
                                    </w:pPr>
                                    <w:r w:rsidRPr="00135A16">
                                      <w:rPr>
                                        <w:rFonts w:ascii="標楷體" w:eastAsia="標楷體" w:hAnsi="標楷體" w:hint="eastAsia"/>
                                        <w:lang w:eastAsia="zh-TW"/>
                                      </w:rPr>
                                      <w:t>非上班時間，值日人員應緊急調度指揮人員適時處理</w:t>
                                    </w:r>
                                  </w:p>
                                  <w:p w:rsidR="009136F6" w:rsidRPr="00E27567" w:rsidRDefault="009136F6" w:rsidP="006F5156">
                                    <w:pPr>
                                      <w:rPr>
                                        <w:lang w:eastAsia="zh-TW"/>
                                      </w:rPr>
                                    </w:pPr>
                                  </w:p>
                                </w:txbxContent>
                              </wps:txbx>
                              <wps:bodyPr rot="0" vert="horz" wrap="square" lIns="91440" tIns="45720" rIns="91440" bIns="45720" anchor="t" anchorCtr="0">
                                <a:noAutofit/>
                              </wps:bodyPr>
                            </wps:wsp>
                            <wps:wsp>
                              <wps:cNvPr id="3672" name="文字方塊 2"/>
                              <wps:cNvSpPr txBox="1">
                                <a:spLocks noChangeArrowheads="1"/>
                              </wps:cNvSpPr>
                              <wps:spPr bwMode="auto">
                                <a:xfrm>
                                  <a:off x="1288472" y="1953490"/>
                                  <a:ext cx="1276350" cy="56515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rPr>
                                        <w:rFonts w:ascii="標楷體" w:eastAsia="標楷體" w:hAnsi="標楷體"/>
                                        <w:lang w:eastAsia="zh-TW"/>
                                      </w:rPr>
                                    </w:pPr>
                                    <w:r w:rsidRPr="00673E6F">
                                      <w:rPr>
                                        <w:rFonts w:ascii="標楷體" w:eastAsia="標楷體" w:hAnsi="標楷體" w:hint="eastAsia"/>
                                        <w:lang w:eastAsia="zh-TW"/>
                                      </w:rPr>
                                      <w:t>通知緊急聯絡人及</w:t>
                                    </w:r>
                                    <w:r w:rsidRPr="00FE0A00">
                                      <w:rPr>
                                        <w:rFonts w:ascii="標楷體" w:eastAsia="標楷體" w:hAnsi="標楷體" w:cs="標楷體" w:hint="eastAsia"/>
                                        <w:spacing w:val="-7"/>
                                        <w:sz w:val="24"/>
                                        <w:szCs w:val="24"/>
                                        <w:u w:val="single"/>
                                        <w:lang w:eastAsia="zh-TW"/>
                                      </w:rPr>
                                      <w:t>機構首長</w:t>
                                    </w:r>
                                  </w:p>
                                </w:txbxContent>
                              </wps:txbx>
                              <wps:bodyPr rot="0" vert="horz" wrap="square" lIns="91440" tIns="45720" rIns="91440" bIns="45720" anchor="t" anchorCtr="0">
                                <a:noAutofit/>
                              </wps:bodyPr>
                            </wps:wsp>
                            <wps:wsp>
                              <wps:cNvPr id="3673" name="文字方塊 2"/>
                              <wps:cNvSpPr txBox="1">
                                <a:spLocks noChangeArrowheads="1"/>
                              </wps:cNvSpPr>
                              <wps:spPr bwMode="auto">
                                <a:xfrm>
                                  <a:off x="2770909" y="2022763"/>
                                  <a:ext cx="933450" cy="33782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rPr>
                                        <w:rFonts w:ascii="標楷體" w:eastAsia="標楷體" w:hAnsi="標楷體"/>
                                      </w:rPr>
                                    </w:pPr>
                                    <w:r w:rsidRPr="00673E6F">
                                      <w:rPr>
                                        <w:rFonts w:ascii="標楷體" w:eastAsia="標楷體" w:hAnsi="標楷體" w:hint="eastAsia"/>
                                      </w:rPr>
                                      <w:t>現場處理</w:t>
                                    </w:r>
                                  </w:p>
                                </w:txbxContent>
                              </wps:txbx>
                              <wps:bodyPr rot="0" vert="horz" wrap="square" lIns="91440" tIns="45720" rIns="91440" bIns="45720" anchor="t" anchorCtr="0">
                                <a:noAutofit/>
                              </wps:bodyPr>
                            </wps:wsp>
                            <wps:wsp>
                              <wps:cNvPr id="3674" name="文字方塊 2"/>
                              <wps:cNvSpPr txBox="1">
                                <a:spLocks noChangeArrowheads="1"/>
                              </wps:cNvSpPr>
                              <wps:spPr bwMode="auto">
                                <a:xfrm>
                                  <a:off x="4003963" y="1856509"/>
                                  <a:ext cx="1250950" cy="523875"/>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spacing w:line="240" w:lineRule="auto"/>
                                      <w:rPr>
                                        <w:rFonts w:ascii="標楷體" w:eastAsia="標楷體" w:hAnsi="標楷體"/>
                                      </w:rPr>
                                    </w:pPr>
                                    <w:r w:rsidRPr="00673E6F">
                                      <w:rPr>
                                        <w:rFonts w:ascii="標楷體" w:eastAsia="標楷體" w:hAnsi="標楷體" w:hint="eastAsia"/>
                                      </w:rPr>
                                      <w:t>啟動危機事件處理機制</w:t>
                                    </w:r>
                                  </w:p>
                                </w:txbxContent>
                              </wps:txbx>
                              <wps:bodyPr rot="0" vert="horz" wrap="square" lIns="91440" tIns="45720" rIns="91440" bIns="45720" anchor="t" anchorCtr="0">
                                <a:noAutofit/>
                              </wps:bodyPr>
                            </wps:wsp>
                            <wps:wsp>
                              <wps:cNvPr id="3675" name="文字方塊 2"/>
                              <wps:cNvSpPr txBox="1">
                                <a:spLocks noChangeArrowheads="1"/>
                              </wps:cNvSpPr>
                              <wps:spPr bwMode="auto">
                                <a:xfrm>
                                  <a:off x="4010891" y="2507672"/>
                                  <a:ext cx="1394460" cy="54102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spacing w:line="240" w:lineRule="auto"/>
                                      <w:rPr>
                                        <w:rFonts w:ascii="標楷體" w:eastAsia="標楷體" w:hAnsi="標楷體"/>
                                        <w:lang w:eastAsia="zh-TW"/>
                                      </w:rPr>
                                    </w:pPr>
                                    <w:r w:rsidRPr="00673E6F">
                                      <w:rPr>
                                        <w:rFonts w:ascii="標楷體" w:eastAsia="標楷體" w:hAnsi="標楷體" w:hint="eastAsia"/>
                                        <w:lang w:eastAsia="zh-TW"/>
                                      </w:rPr>
                                      <w:t>涉及刑事案件者保持現場完整</w:t>
                                    </w:r>
                                  </w:p>
                                </w:txbxContent>
                              </wps:txbx>
                              <wps:bodyPr rot="0" vert="horz" wrap="square" lIns="91440" tIns="45720" rIns="91440" bIns="45720" anchor="t" anchorCtr="0">
                                <a:noAutofit/>
                              </wps:bodyPr>
                            </wps:wsp>
                            <wps:wsp>
                              <wps:cNvPr id="3676" name="文字方塊 2"/>
                              <wps:cNvSpPr txBox="1">
                                <a:spLocks noChangeArrowheads="1"/>
                              </wps:cNvSpPr>
                              <wps:spPr bwMode="auto">
                                <a:xfrm>
                                  <a:off x="-1" y="3553690"/>
                                  <a:ext cx="2008910" cy="504825"/>
                                </a:xfrm>
                                <a:prstGeom prst="rect">
                                  <a:avLst/>
                                </a:prstGeom>
                                <a:solidFill>
                                  <a:srgbClr val="FFFFFF"/>
                                </a:solidFill>
                                <a:ln w="9525">
                                  <a:solidFill>
                                    <a:srgbClr val="000000"/>
                                  </a:solidFill>
                                  <a:miter lim="800000"/>
                                  <a:headEnd/>
                                  <a:tailEnd/>
                                </a:ln>
                              </wps:spPr>
                              <wps:txbx>
                                <w:txbxContent>
                                  <w:p w:rsidR="009136F6" w:rsidRPr="0066181A" w:rsidRDefault="009136F6" w:rsidP="006F5156">
                                    <w:pPr>
                                      <w:spacing w:after="0" w:line="240" w:lineRule="auto"/>
                                      <w:ind w:firstLineChars="100" w:firstLine="220"/>
                                      <w:rPr>
                                        <w:rFonts w:ascii="標楷體" w:eastAsia="標楷體" w:hAnsi="標楷體"/>
                                        <w:lang w:eastAsia="zh-TW"/>
                                      </w:rPr>
                                    </w:pPr>
                                    <w:r w:rsidRPr="00673E6F">
                                      <w:rPr>
                                        <w:rFonts w:ascii="標楷體" w:eastAsia="標楷體" w:hAnsi="標楷體" w:hint="eastAsia"/>
                                        <w:lang w:eastAsia="zh-TW"/>
                                      </w:rPr>
                                      <w:t>緊急送醫救護</w:t>
                                    </w:r>
                                    <w:r>
                                      <w:rPr>
                                        <w:rFonts w:ascii="標楷體" w:eastAsia="標楷體" w:hAnsi="標楷體"/>
                                        <w:lang w:eastAsia="zh-TW"/>
                                      </w:rPr>
                                      <w:br/>
                                    </w:r>
                                    <w:r w:rsidRPr="00FE2054">
                                      <w:rPr>
                                        <w:rFonts w:hint="eastAsia"/>
                                        <w:lang w:eastAsia="zh-TW"/>
                                      </w:rPr>
                                      <w:t>(</w:t>
                                    </w:r>
                                    <w:r w:rsidRPr="00FE2054">
                                      <w:rPr>
                                        <w:rFonts w:ascii="標楷體" w:eastAsia="標楷體" w:hAnsi="標楷體" w:cs="標楷體" w:hint="eastAsia"/>
                                        <w:lang w:eastAsia="zh-TW"/>
                                      </w:rPr>
                                      <w:t>(</w:t>
                                    </w:r>
                                    <w:r w:rsidRPr="00FE2054">
                                      <w:rPr>
                                        <w:rFonts w:ascii="標楷體" w:eastAsia="標楷體" w:hAnsi="標楷體" w:cs="標楷體" w:hint="eastAsia"/>
                                        <w:u w:val="single"/>
                                        <w:lang w:eastAsia="zh-TW"/>
                                      </w:rPr>
                                      <w:t>本</w:t>
                                    </w:r>
                                    <w:r w:rsidRPr="00FE2054">
                                      <w:rPr>
                                        <w:rFonts w:ascii="標楷體" w:eastAsia="標楷體" w:hAnsi="標楷體" w:cs="標楷體" w:hint="eastAsia"/>
                                        <w:spacing w:val="-2"/>
                                        <w:u w:val="single"/>
                                        <w:lang w:eastAsia="zh-TW"/>
                                      </w:rPr>
                                      <w:t>機構</w:t>
                                    </w:r>
                                    <w:r w:rsidRPr="00FE2054">
                                      <w:rPr>
                                        <w:rFonts w:ascii="標楷體" w:eastAsia="標楷體" w:hAnsi="標楷體" w:cs="標楷體" w:hint="eastAsia"/>
                                        <w:spacing w:val="-2"/>
                                        <w:lang w:eastAsia="zh-TW"/>
                                      </w:rPr>
                                      <w:t>)</w:t>
                                    </w:r>
                                    <w:r w:rsidRPr="00FE2054">
                                      <w:rPr>
                                        <w:rFonts w:ascii="標楷體" w:eastAsia="標楷體" w:hAnsi="標楷體" w:hint="eastAsia"/>
                                        <w:lang w:eastAsia="zh-TW"/>
                                      </w:rPr>
                                      <w:t>救</w:t>
                                    </w:r>
                                    <w:r w:rsidRPr="00673E6F">
                                      <w:rPr>
                                        <w:rFonts w:ascii="標楷體" w:eastAsia="標楷體" w:hAnsi="標楷體" w:hint="eastAsia"/>
                                        <w:lang w:eastAsia="zh-TW"/>
                                      </w:rPr>
                                      <w:t>護車或電</w:t>
                                    </w:r>
                                    <w:r>
                                      <w:rPr>
                                        <w:rFonts w:hint="eastAsia"/>
                                        <w:lang w:eastAsia="zh-TW"/>
                                      </w:rPr>
                                      <w:t>1</w:t>
                                    </w:r>
                                    <w:r>
                                      <w:rPr>
                                        <w:lang w:eastAsia="zh-TW"/>
                                      </w:rPr>
                                      <w:t>19)</w:t>
                                    </w:r>
                                  </w:p>
                                  <w:p w:rsidR="009136F6" w:rsidRDefault="009136F6" w:rsidP="006F5156">
                                    <w:pPr>
                                      <w:rPr>
                                        <w:lang w:eastAsia="zh-TW"/>
                                      </w:rPr>
                                    </w:pPr>
                                  </w:p>
                                </w:txbxContent>
                              </wps:txbx>
                              <wps:bodyPr rot="0" vert="horz" wrap="square" lIns="91440" tIns="45720" rIns="91440" bIns="45720" anchor="t" anchorCtr="0">
                                <a:noAutofit/>
                              </wps:bodyPr>
                            </wps:wsp>
                            <wps:wsp>
                              <wps:cNvPr id="3677" name="文字方塊 2"/>
                              <wps:cNvSpPr txBox="1">
                                <a:spLocks noChangeArrowheads="1"/>
                              </wps:cNvSpPr>
                              <wps:spPr bwMode="auto">
                                <a:xfrm>
                                  <a:off x="2916382" y="3553690"/>
                                  <a:ext cx="920750" cy="29210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rPr>
                                        <w:rFonts w:ascii="標楷體" w:eastAsia="標楷體" w:hAnsi="標楷體"/>
                                      </w:rPr>
                                    </w:pPr>
                                    <w:r w:rsidRPr="00673E6F">
                                      <w:rPr>
                                        <w:rFonts w:ascii="標楷體" w:eastAsia="標楷體" w:hAnsi="標楷體" w:hint="eastAsia"/>
                                      </w:rPr>
                                      <w:t xml:space="preserve"> </w:t>
                                    </w:r>
                                    <w:r w:rsidRPr="00673E6F">
                                      <w:rPr>
                                        <w:rFonts w:ascii="標楷體" w:eastAsia="標楷體" w:hAnsi="標楷體"/>
                                      </w:rPr>
                                      <w:t xml:space="preserve"> 通報</w:t>
                                    </w:r>
                                  </w:p>
                                </w:txbxContent>
                              </wps:txbx>
                              <wps:bodyPr rot="0" vert="horz" wrap="square" lIns="91440" tIns="45720" rIns="91440" bIns="45720" anchor="t" anchorCtr="0">
                                <a:noAutofit/>
                              </wps:bodyPr>
                            </wps:wsp>
                            <wps:wsp>
                              <wps:cNvPr id="3678" name="文字方塊 2"/>
                              <wps:cNvSpPr txBox="1">
                                <a:spLocks noChangeArrowheads="1"/>
                              </wps:cNvSpPr>
                              <wps:spPr bwMode="auto">
                                <a:xfrm>
                                  <a:off x="5659582" y="3560618"/>
                                  <a:ext cx="857250" cy="338455"/>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ind w:firstLineChars="100" w:firstLine="220"/>
                                      <w:rPr>
                                        <w:rFonts w:ascii="標楷體" w:eastAsia="標楷體" w:hAnsi="標楷體"/>
                                      </w:rPr>
                                    </w:pPr>
                                    <w:r w:rsidRPr="00673E6F">
                                      <w:rPr>
                                        <w:rFonts w:ascii="標楷體" w:eastAsia="標楷體" w:hAnsi="標楷體"/>
                                      </w:rPr>
                                      <w:t>報案</w:t>
                                    </w:r>
                                  </w:p>
                                </w:txbxContent>
                              </wps:txbx>
                              <wps:bodyPr rot="0" vert="horz" wrap="square" lIns="91440" tIns="45720" rIns="91440" bIns="45720" anchor="t" anchorCtr="0">
                                <a:noAutofit/>
                              </wps:bodyPr>
                            </wps:wsp>
                            <wpg:grpSp>
                              <wpg:cNvPr id="3679" name="群組 3679"/>
                              <wpg:cNvGrpSpPr/>
                              <wpg:grpSpPr>
                                <a:xfrm>
                                  <a:off x="1259865" y="0"/>
                                  <a:ext cx="5014131" cy="1073172"/>
                                  <a:chOff x="324683" y="0"/>
                                  <a:chExt cx="5014131" cy="1073172"/>
                                </a:xfrm>
                              </wpg:grpSpPr>
                              <wps:wsp>
                                <wps:cNvPr id="3680" name="文字方塊 2"/>
                                <wps:cNvSpPr txBox="1">
                                  <a:spLocks noChangeArrowheads="1"/>
                                </wps:cNvSpPr>
                                <wps:spPr bwMode="auto">
                                  <a:xfrm>
                                    <a:off x="4221214" y="655320"/>
                                    <a:ext cx="1117600" cy="30480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rPr>
                                          <w:rFonts w:ascii="標楷體" w:eastAsia="標楷體" w:hAnsi="標楷體"/>
                                        </w:rPr>
                                      </w:pPr>
                                      <w:r w:rsidRPr="00673E6F">
                                        <w:rPr>
                                          <w:rFonts w:ascii="標楷體" w:eastAsia="標楷體" w:hAnsi="標楷體" w:hint="eastAsia"/>
                                        </w:rPr>
                                        <w:t>其他緊急事件</w:t>
                                      </w:r>
                                    </w:p>
                                  </w:txbxContent>
                                </wps:txbx>
                                <wps:bodyPr rot="0" vert="horz" wrap="square" lIns="91440" tIns="45720" rIns="91440" bIns="45720" anchor="t" anchorCtr="0">
                                  <a:noAutofit/>
                                </wps:bodyPr>
                              </wps:wsp>
                              <wps:wsp>
                                <wps:cNvPr id="3681" name="文字方塊 2"/>
                                <wps:cNvSpPr txBox="1">
                                  <a:spLocks noChangeArrowheads="1"/>
                                </wps:cNvSpPr>
                                <wps:spPr bwMode="auto">
                                  <a:xfrm>
                                    <a:off x="871814" y="668655"/>
                                    <a:ext cx="891400" cy="28178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ind w:firstLineChars="50" w:firstLine="110"/>
                                        <w:rPr>
                                          <w:rFonts w:ascii="標楷體" w:eastAsia="標楷體" w:hAnsi="標楷體"/>
                                        </w:rPr>
                                      </w:pPr>
                                      <w:r w:rsidRPr="00673E6F">
                                        <w:rPr>
                                          <w:rFonts w:ascii="標楷體" w:eastAsia="標楷體" w:hAnsi="標楷體" w:hint="eastAsia"/>
                                        </w:rPr>
                                        <w:t>意外事件</w:t>
                                      </w:r>
                                    </w:p>
                                  </w:txbxContent>
                                </wps:txbx>
                                <wps:bodyPr rot="0" vert="horz" wrap="square" lIns="91440" tIns="45720" rIns="91440" bIns="45720" anchor="t" anchorCtr="0">
                                  <a:noAutofit/>
                                </wps:bodyPr>
                              </wps:wsp>
                              <wps:wsp>
                                <wps:cNvPr id="3682" name="文字方塊 2"/>
                                <wps:cNvSpPr txBox="1">
                                  <a:spLocks noChangeArrowheads="1"/>
                                </wps:cNvSpPr>
                                <wps:spPr bwMode="auto">
                                  <a:xfrm rot="10800000" flipV="1">
                                    <a:off x="1896017" y="655254"/>
                                    <a:ext cx="888744" cy="314532"/>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ind w:firstLineChars="50" w:firstLine="110"/>
                                        <w:rPr>
                                          <w:rFonts w:ascii="標楷體" w:eastAsia="標楷體" w:hAnsi="標楷體"/>
                                        </w:rPr>
                                      </w:pPr>
                                      <w:r w:rsidRPr="00673E6F">
                                        <w:rPr>
                                          <w:rFonts w:ascii="標楷體" w:eastAsia="標楷體" w:hAnsi="標楷體" w:hint="eastAsia"/>
                                        </w:rPr>
                                        <w:t>公共安全</w:t>
                                      </w:r>
                                    </w:p>
                                    <w:p w:rsidR="009136F6" w:rsidRDefault="009136F6" w:rsidP="006F5156"/>
                                  </w:txbxContent>
                                </wps:txbx>
                                <wps:bodyPr rot="0" vert="horz" wrap="square" lIns="91440" tIns="45720" rIns="91440" bIns="45720" anchor="t" anchorCtr="0">
                                  <a:noAutofit/>
                                </wps:bodyPr>
                              </wps:wsp>
                              <wps:wsp>
                                <wps:cNvPr id="3683" name="文字方塊 3683"/>
                                <wps:cNvSpPr txBox="1">
                                  <a:spLocks noChangeArrowheads="1"/>
                                </wps:cNvSpPr>
                                <wps:spPr bwMode="auto">
                                  <a:xfrm>
                                    <a:off x="1493520" y="0"/>
                                    <a:ext cx="1866900" cy="30480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ind w:firstLineChars="129" w:firstLine="284"/>
                                        <w:jc w:val="both"/>
                                        <w:rPr>
                                          <w:rFonts w:ascii="標楷體" w:eastAsia="標楷體" w:hAnsi="標楷體"/>
                                        </w:rPr>
                                      </w:pPr>
                                      <w:r>
                                        <w:rPr>
                                          <w:rFonts w:ascii="標楷體" w:eastAsia="標楷體" w:hAnsi="標楷體" w:hint="eastAsia"/>
                                          <w:lang w:eastAsia="zh-TW"/>
                                        </w:rPr>
                                        <w:t>災害及其他緊急</w:t>
                                      </w:r>
                                      <w:r w:rsidRPr="00673E6F">
                                        <w:rPr>
                                          <w:rFonts w:ascii="標楷體" w:eastAsia="標楷體" w:hAnsi="標楷體" w:hint="eastAsia"/>
                                        </w:rPr>
                                        <w:t>事件</w:t>
                                      </w:r>
                                    </w:p>
                                  </w:txbxContent>
                                </wps:txbx>
                                <wps:bodyPr rot="0" vert="horz" wrap="square" lIns="91440" tIns="45720" rIns="91440" bIns="45720" anchor="t" anchorCtr="0">
                                  <a:noAutofit/>
                                </wps:bodyPr>
                              </wps:wsp>
                              <wps:wsp>
                                <wps:cNvPr id="3684" name="直線接點 3684"/>
                                <wps:cNvCnPr/>
                                <wps:spPr>
                                  <a:xfrm>
                                    <a:off x="2324100" y="312420"/>
                                    <a:ext cx="0" cy="155575"/>
                                  </a:xfrm>
                                  <a:prstGeom prst="line">
                                    <a:avLst/>
                                  </a:prstGeom>
                                </wps:spPr>
                                <wps:style>
                                  <a:lnRef idx="1">
                                    <a:schemeClr val="dk1"/>
                                  </a:lnRef>
                                  <a:fillRef idx="0">
                                    <a:schemeClr val="dk1"/>
                                  </a:fillRef>
                                  <a:effectRef idx="0">
                                    <a:schemeClr val="dk1"/>
                                  </a:effectRef>
                                  <a:fontRef idx="minor">
                                    <a:schemeClr val="tx1"/>
                                  </a:fontRef>
                                </wps:style>
                                <wps:bodyPr/>
                              </wps:wsp>
                              <wps:wsp>
                                <wps:cNvPr id="3685" name="文字方塊 2"/>
                                <wps:cNvSpPr txBox="1">
                                  <a:spLocks noChangeArrowheads="1"/>
                                </wps:cNvSpPr>
                                <wps:spPr bwMode="auto">
                                  <a:xfrm>
                                    <a:off x="2901948" y="662940"/>
                                    <a:ext cx="1143000" cy="292100"/>
                                  </a:xfrm>
                                  <a:prstGeom prst="rect">
                                    <a:avLst/>
                                  </a:prstGeom>
                                  <a:solidFill>
                                    <a:srgbClr val="FFFFFF"/>
                                  </a:solidFill>
                                  <a:ln w="9525">
                                    <a:solidFill>
                                      <a:srgbClr val="000000"/>
                                    </a:solidFill>
                                    <a:miter lim="800000"/>
                                    <a:headEnd/>
                                    <a:tailEnd/>
                                  </a:ln>
                                </wps:spPr>
                                <wps:txbx>
                                  <w:txbxContent>
                                    <w:p w:rsidR="009136F6" w:rsidRPr="00673E6F" w:rsidRDefault="009136F6" w:rsidP="006F5156">
                                      <w:pPr>
                                        <w:rPr>
                                          <w:rFonts w:ascii="標楷體" w:eastAsia="標楷體" w:hAnsi="標楷體"/>
                                        </w:rPr>
                                      </w:pPr>
                                      <w:r w:rsidRPr="00673E6F">
                                        <w:rPr>
                                          <w:rFonts w:ascii="標楷體" w:eastAsia="標楷體" w:hAnsi="標楷體" w:hint="eastAsia"/>
                                        </w:rPr>
                                        <w:t>暴力衝突事件</w:t>
                                      </w:r>
                                    </w:p>
                                    <w:p w:rsidR="009136F6" w:rsidRDefault="009136F6" w:rsidP="006F5156"/>
                                  </w:txbxContent>
                                </wps:txbx>
                                <wps:bodyPr rot="0" vert="horz" wrap="square" lIns="91440" tIns="45720" rIns="91440" bIns="45720" anchor="t" anchorCtr="0">
                                  <a:noAutofit/>
                                </wps:bodyPr>
                              </wps:wsp>
                              <wps:wsp>
                                <wps:cNvPr id="3686" name="直線接點 3686"/>
                                <wps:cNvCnPr/>
                                <wps:spPr>
                                  <a:xfrm flipV="1">
                                    <a:off x="324683" y="457171"/>
                                    <a:ext cx="4408862" cy="15253"/>
                                  </a:xfrm>
                                  <a:prstGeom prst="line">
                                    <a:avLst/>
                                  </a:prstGeom>
                                </wps:spPr>
                                <wps:style>
                                  <a:lnRef idx="1">
                                    <a:schemeClr val="dk1"/>
                                  </a:lnRef>
                                  <a:fillRef idx="0">
                                    <a:schemeClr val="dk1"/>
                                  </a:fillRef>
                                  <a:effectRef idx="0">
                                    <a:schemeClr val="dk1"/>
                                  </a:effectRef>
                                  <a:fontRef idx="minor">
                                    <a:schemeClr val="tx1"/>
                                  </a:fontRef>
                                </wps:style>
                                <wps:bodyPr/>
                              </wps:wsp>
                              <wps:wsp>
                                <wps:cNvPr id="3687" name="直線接點 3687"/>
                                <wps:cNvCnPr/>
                                <wps:spPr>
                                  <a:xfrm>
                                    <a:off x="1218804" y="472440"/>
                                    <a:ext cx="0" cy="200660"/>
                                  </a:xfrm>
                                  <a:prstGeom prst="line">
                                    <a:avLst/>
                                  </a:prstGeom>
                                </wps:spPr>
                                <wps:style>
                                  <a:lnRef idx="1">
                                    <a:schemeClr val="dk1"/>
                                  </a:lnRef>
                                  <a:fillRef idx="0">
                                    <a:schemeClr val="dk1"/>
                                  </a:fillRef>
                                  <a:effectRef idx="0">
                                    <a:schemeClr val="dk1"/>
                                  </a:effectRef>
                                  <a:fontRef idx="minor">
                                    <a:schemeClr val="tx1"/>
                                  </a:fontRef>
                                </wps:style>
                                <wps:bodyPr/>
                              </wps:wsp>
                              <wps:wsp>
                                <wps:cNvPr id="3688" name="直線接點 3688"/>
                                <wps:cNvCnPr/>
                                <wps:spPr>
                                  <a:xfrm>
                                    <a:off x="2178367" y="467995"/>
                                    <a:ext cx="0" cy="200660"/>
                                  </a:xfrm>
                                  <a:prstGeom prst="line">
                                    <a:avLst/>
                                  </a:prstGeom>
                                  <a:noFill/>
                                  <a:ln w="9525" cap="flat" cmpd="sng" algn="ctr">
                                    <a:solidFill>
                                      <a:sysClr val="windowText" lastClr="000000">
                                        <a:shade val="95000"/>
                                        <a:satMod val="105000"/>
                                      </a:sysClr>
                                    </a:solidFill>
                                    <a:prstDash val="solid"/>
                                  </a:ln>
                                  <a:effectLst/>
                                </wps:spPr>
                                <wps:bodyPr/>
                              </wps:wsp>
                              <wps:wsp>
                                <wps:cNvPr id="3689" name="直線接點 3689"/>
                                <wps:cNvCnPr/>
                                <wps:spPr>
                                  <a:xfrm>
                                    <a:off x="3360420" y="472439"/>
                                    <a:ext cx="0" cy="200660"/>
                                  </a:xfrm>
                                  <a:prstGeom prst="line">
                                    <a:avLst/>
                                  </a:prstGeom>
                                  <a:noFill/>
                                  <a:ln w="9525" cap="flat" cmpd="sng" algn="ctr">
                                    <a:solidFill>
                                      <a:sysClr val="windowText" lastClr="000000">
                                        <a:shade val="95000"/>
                                        <a:satMod val="105000"/>
                                      </a:sysClr>
                                    </a:solidFill>
                                    <a:prstDash val="solid"/>
                                  </a:ln>
                                  <a:effectLst/>
                                </wps:spPr>
                                <wps:bodyPr/>
                              </wps:wsp>
                              <wps:wsp>
                                <wps:cNvPr id="3690" name="直線接點 3690"/>
                                <wps:cNvCnPr/>
                                <wps:spPr>
                                  <a:xfrm>
                                    <a:off x="4740542" y="457200"/>
                                    <a:ext cx="0" cy="200660"/>
                                  </a:xfrm>
                                  <a:prstGeom prst="line">
                                    <a:avLst/>
                                  </a:prstGeom>
                                  <a:noFill/>
                                  <a:ln w="9525" cap="flat" cmpd="sng" algn="ctr">
                                    <a:solidFill>
                                      <a:sysClr val="windowText" lastClr="000000">
                                        <a:shade val="95000"/>
                                        <a:satMod val="105000"/>
                                      </a:sysClr>
                                    </a:solidFill>
                                    <a:prstDash val="solid"/>
                                  </a:ln>
                                  <a:effectLst/>
                                </wps:spPr>
                                <wps:bodyPr/>
                              </wps:wsp>
                              <wps:wsp>
                                <wps:cNvPr id="3691" name="直線接點 3691"/>
                                <wps:cNvCnPr/>
                                <wps:spPr>
                                  <a:xfrm flipH="1">
                                    <a:off x="3473327" y="955008"/>
                                    <a:ext cx="61" cy="118164"/>
                                  </a:xfrm>
                                  <a:prstGeom prst="line">
                                    <a:avLst/>
                                  </a:prstGeom>
                                  <a:noFill/>
                                  <a:ln w="9525" cap="flat" cmpd="sng" algn="ctr">
                                    <a:solidFill>
                                      <a:sysClr val="windowText" lastClr="000000">
                                        <a:shade val="95000"/>
                                        <a:satMod val="105000"/>
                                      </a:sysClr>
                                    </a:solidFill>
                                    <a:prstDash val="solid"/>
                                  </a:ln>
                                  <a:effectLst/>
                                </wps:spPr>
                                <wps:bodyPr/>
                              </wps:wsp>
                            </wpg:grpSp>
                            <wps:wsp>
                              <wps:cNvPr id="3692" name="直線接點 3692"/>
                              <wps:cNvCnPr/>
                              <wps:spPr>
                                <a:xfrm>
                                  <a:off x="2153985" y="950435"/>
                                  <a:ext cx="0" cy="118128"/>
                                </a:xfrm>
                                <a:prstGeom prst="line">
                                  <a:avLst/>
                                </a:prstGeom>
                                <a:noFill/>
                                <a:ln w="9525" cap="flat" cmpd="sng" algn="ctr">
                                  <a:solidFill>
                                    <a:sysClr val="windowText" lastClr="000000">
                                      <a:shade val="95000"/>
                                      <a:satMod val="105000"/>
                                    </a:sysClr>
                                  </a:solidFill>
                                  <a:prstDash val="solid"/>
                                </a:ln>
                                <a:effectLst/>
                              </wps:spPr>
                              <wps:bodyPr/>
                            </wps:wsp>
                            <wps:wsp>
                              <wps:cNvPr id="3693" name="直線接點 3693"/>
                              <wps:cNvCnPr/>
                              <wps:spPr>
                                <a:xfrm flipH="1">
                                  <a:off x="3275483" y="969754"/>
                                  <a:ext cx="44" cy="105323"/>
                                </a:xfrm>
                                <a:prstGeom prst="line">
                                  <a:avLst/>
                                </a:prstGeom>
                                <a:noFill/>
                                <a:ln w="9525" cap="flat" cmpd="sng" algn="ctr">
                                  <a:solidFill>
                                    <a:sysClr val="windowText" lastClr="000000">
                                      <a:shade val="95000"/>
                                      <a:satMod val="105000"/>
                                    </a:sysClr>
                                  </a:solidFill>
                                  <a:prstDash val="solid"/>
                                </a:ln>
                                <a:effectLst/>
                              </wps:spPr>
                              <wps:bodyPr/>
                            </wps:wsp>
                            <wps:wsp>
                              <wps:cNvPr id="3694" name="直線接點 3694"/>
                              <wps:cNvCnPr/>
                              <wps:spPr>
                                <a:xfrm flipH="1">
                                  <a:off x="5675724" y="969818"/>
                                  <a:ext cx="0" cy="104775"/>
                                </a:xfrm>
                                <a:prstGeom prst="line">
                                  <a:avLst/>
                                </a:prstGeom>
                                <a:noFill/>
                                <a:ln w="9525" cap="flat" cmpd="sng" algn="ctr">
                                  <a:solidFill>
                                    <a:sysClr val="windowText" lastClr="000000">
                                      <a:shade val="95000"/>
                                      <a:satMod val="105000"/>
                                    </a:sysClr>
                                  </a:solidFill>
                                  <a:prstDash val="solid"/>
                                </a:ln>
                                <a:effectLst/>
                              </wps:spPr>
                              <wps:bodyPr/>
                            </wps:wsp>
                            <wps:wsp>
                              <wps:cNvPr id="3695" name="直線接點 3695"/>
                              <wps:cNvCnPr/>
                              <wps:spPr>
                                <a:xfrm>
                                  <a:off x="1207477" y="1075077"/>
                                  <a:ext cx="4468172" cy="0"/>
                                </a:xfrm>
                                <a:prstGeom prst="line">
                                  <a:avLst/>
                                </a:prstGeom>
                              </wps:spPr>
                              <wps:style>
                                <a:lnRef idx="1">
                                  <a:schemeClr val="dk1"/>
                                </a:lnRef>
                                <a:fillRef idx="0">
                                  <a:schemeClr val="dk1"/>
                                </a:fillRef>
                                <a:effectRef idx="0">
                                  <a:schemeClr val="dk1"/>
                                </a:effectRef>
                                <a:fontRef idx="minor">
                                  <a:schemeClr val="tx1"/>
                                </a:fontRef>
                              </wps:style>
                              <wps:bodyPr/>
                            </wps:wsp>
                            <wps:wsp>
                              <wps:cNvPr id="3696" name="直線接點 3696"/>
                              <wps:cNvCnPr/>
                              <wps:spPr>
                                <a:xfrm>
                                  <a:off x="2881745" y="1073727"/>
                                  <a:ext cx="0" cy="784860"/>
                                </a:xfrm>
                                <a:prstGeom prst="line">
                                  <a:avLst/>
                                </a:prstGeom>
                              </wps:spPr>
                              <wps:style>
                                <a:lnRef idx="1">
                                  <a:schemeClr val="dk1"/>
                                </a:lnRef>
                                <a:fillRef idx="0">
                                  <a:schemeClr val="dk1"/>
                                </a:fillRef>
                                <a:effectRef idx="0">
                                  <a:schemeClr val="dk1"/>
                                </a:effectRef>
                                <a:fontRef idx="minor">
                                  <a:schemeClr val="tx1"/>
                                </a:fontRef>
                              </wps:style>
                              <wps:bodyPr/>
                            </wps:wsp>
                            <wps:wsp>
                              <wps:cNvPr id="3697" name="直線接點 3697"/>
                              <wps:cNvCnPr/>
                              <wps:spPr>
                                <a:xfrm>
                                  <a:off x="2008909" y="1863436"/>
                                  <a:ext cx="0" cy="91440"/>
                                </a:xfrm>
                                <a:prstGeom prst="line">
                                  <a:avLst/>
                                </a:prstGeom>
                              </wps:spPr>
                              <wps:style>
                                <a:lnRef idx="1">
                                  <a:schemeClr val="dk1"/>
                                </a:lnRef>
                                <a:fillRef idx="0">
                                  <a:schemeClr val="dk1"/>
                                </a:fillRef>
                                <a:effectRef idx="0">
                                  <a:schemeClr val="dk1"/>
                                </a:effectRef>
                                <a:fontRef idx="minor">
                                  <a:schemeClr val="tx1"/>
                                </a:fontRef>
                              </wps:style>
                              <wps:bodyPr/>
                            </wps:wsp>
                            <wps:wsp>
                              <wps:cNvPr id="3698" name="直線接點 3698"/>
                              <wps:cNvCnPr/>
                              <wps:spPr>
                                <a:xfrm>
                                  <a:off x="3262745" y="1863436"/>
                                  <a:ext cx="0" cy="160020"/>
                                </a:xfrm>
                                <a:prstGeom prst="line">
                                  <a:avLst/>
                                </a:prstGeom>
                              </wps:spPr>
                              <wps:style>
                                <a:lnRef idx="1">
                                  <a:schemeClr val="dk1"/>
                                </a:lnRef>
                                <a:fillRef idx="0">
                                  <a:schemeClr val="dk1"/>
                                </a:fillRef>
                                <a:effectRef idx="0">
                                  <a:schemeClr val="dk1"/>
                                </a:effectRef>
                                <a:fontRef idx="minor">
                                  <a:schemeClr val="tx1"/>
                                </a:fontRef>
                              </wps:style>
                              <wps:bodyPr/>
                            </wps:wsp>
                            <wps:wsp>
                              <wps:cNvPr id="3699" name="直線接點 3699"/>
                              <wps:cNvCnPr/>
                              <wps:spPr>
                                <a:xfrm>
                                  <a:off x="2008909" y="1863436"/>
                                  <a:ext cx="1249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700" name="直線接點 3700"/>
                              <wps:cNvCnPr/>
                              <wps:spPr>
                                <a:xfrm>
                                  <a:off x="2881745" y="1454727"/>
                                  <a:ext cx="1333500"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701" name="直線接點 3701"/>
                              <wps:cNvCnPr/>
                              <wps:spPr>
                                <a:xfrm>
                                  <a:off x="3719945" y="2147454"/>
                                  <a:ext cx="283210" cy="0"/>
                                </a:xfrm>
                                <a:prstGeom prst="line">
                                  <a:avLst/>
                                </a:prstGeom>
                              </wps:spPr>
                              <wps:style>
                                <a:lnRef idx="1">
                                  <a:schemeClr val="dk1"/>
                                </a:lnRef>
                                <a:fillRef idx="0">
                                  <a:schemeClr val="dk1"/>
                                </a:fillRef>
                                <a:effectRef idx="0">
                                  <a:schemeClr val="dk1"/>
                                </a:effectRef>
                                <a:fontRef idx="minor">
                                  <a:schemeClr val="tx1"/>
                                </a:fontRef>
                              </wps:style>
                              <wps:bodyPr/>
                            </wps:wsp>
                            <wps:wsp>
                              <wps:cNvPr id="3702" name="直線接點 3702"/>
                              <wps:cNvCnPr/>
                              <wps:spPr>
                                <a:xfrm>
                                  <a:off x="3262745" y="2355272"/>
                                  <a:ext cx="0" cy="1051560"/>
                                </a:xfrm>
                                <a:prstGeom prst="line">
                                  <a:avLst/>
                                </a:prstGeom>
                              </wps:spPr>
                              <wps:style>
                                <a:lnRef idx="1">
                                  <a:schemeClr val="dk1"/>
                                </a:lnRef>
                                <a:fillRef idx="0">
                                  <a:schemeClr val="dk1"/>
                                </a:fillRef>
                                <a:effectRef idx="0">
                                  <a:schemeClr val="dk1"/>
                                </a:effectRef>
                                <a:fontRef idx="minor">
                                  <a:schemeClr val="tx1"/>
                                </a:fontRef>
                              </wps:style>
                              <wps:bodyPr/>
                            </wps:wsp>
                            <wps:wsp>
                              <wps:cNvPr id="3703" name="直線接點 3703"/>
                              <wps:cNvCnPr/>
                              <wps:spPr>
                                <a:xfrm>
                                  <a:off x="935182" y="3401290"/>
                                  <a:ext cx="0" cy="152400"/>
                                </a:xfrm>
                                <a:prstGeom prst="line">
                                  <a:avLst/>
                                </a:prstGeom>
                              </wps:spPr>
                              <wps:style>
                                <a:lnRef idx="1">
                                  <a:schemeClr val="dk1"/>
                                </a:lnRef>
                                <a:fillRef idx="0">
                                  <a:schemeClr val="dk1"/>
                                </a:fillRef>
                                <a:effectRef idx="0">
                                  <a:schemeClr val="dk1"/>
                                </a:effectRef>
                                <a:fontRef idx="minor">
                                  <a:schemeClr val="tx1"/>
                                </a:fontRef>
                              </wps:style>
                              <wps:bodyPr/>
                            </wps:wsp>
                            <wps:wsp>
                              <wps:cNvPr id="3704" name="直線接點 3704"/>
                              <wps:cNvCnPr/>
                              <wps:spPr>
                                <a:xfrm>
                                  <a:off x="3359727" y="3401290"/>
                                  <a:ext cx="0" cy="152400"/>
                                </a:xfrm>
                                <a:prstGeom prst="line">
                                  <a:avLst/>
                                </a:prstGeom>
                                <a:noFill/>
                                <a:ln w="9525" cap="flat" cmpd="sng" algn="ctr">
                                  <a:solidFill>
                                    <a:sysClr val="windowText" lastClr="000000">
                                      <a:shade val="95000"/>
                                      <a:satMod val="105000"/>
                                    </a:sysClr>
                                  </a:solidFill>
                                  <a:prstDash val="solid"/>
                                </a:ln>
                                <a:effectLst/>
                              </wps:spPr>
                              <wps:bodyPr/>
                            </wps:wsp>
                            <wps:wsp>
                              <wps:cNvPr id="3705" name="直線接點 3705"/>
                              <wps:cNvCnPr/>
                              <wps:spPr>
                                <a:xfrm>
                                  <a:off x="6089072" y="3408218"/>
                                  <a:ext cx="0" cy="152400"/>
                                </a:xfrm>
                                <a:prstGeom prst="line">
                                  <a:avLst/>
                                </a:prstGeom>
                                <a:noFill/>
                                <a:ln w="9525" cap="flat" cmpd="sng" algn="ctr">
                                  <a:solidFill>
                                    <a:sysClr val="windowText" lastClr="000000">
                                      <a:shade val="95000"/>
                                      <a:satMod val="105000"/>
                                    </a:sysClr>
                                  </a:solidFill>
                                  <a:prstDash val="solid"/>
                                </a:ln>
                                <a:effectLst/>
                              </wps:spPr>
                              <wps:bodyPr/>
                            </wps:wsp>
                            <wps:wsp>
                              <wps:cNvPr id="3706" name="直線接點 3706"/>
                              <wps:cNvCnPr/>
                              <wps:spPr>
                                <a:xfrm flipV="1">
                                  <a:off x="935182" y="3401290"/>
                                  <a:ext cx="5151120" cy="7620"/>
                                </a:xfrm>
                                <a:prstGeom prst="line">
                                  <a:avLst/>
                                </a:prstGeom>
                              </wps:spPr>
                              <wps:style>
                                <a:lnRef idx="1">
                                  <a:schemeClr val="dk1"/>
                                </a:lnRef>
                                <a:fillRef idx="0">
                                  <a:schemeClr val="dk1"/>
                                </a:fillRef>
                                <a:effectRef idx="0">
                                  <a:schemeClr val="dk1"/>
                                </a:effectRef>
                                <a:fontRef idx="minor">
                                  <a:schemeClr val="tx1"/>
                                </a:fontRef>
                              </wps:style>
                              <wps:bodyPr/>
                            </wps:wsp>
                            <wps:wsp>
                              <wps:cNvPr id="3707" name="直線接點 3707"/>
                              <wps:cNvCnPr/>
                              <wps:spPr>
                                <a:xfrm>
                                  <a:off x="3262745" y="2812472"/>
                                  <a:ext cx="746760" cy="0"/>
                                </a:xfrm>
                                <a:prstGeom prst="line">
                                  <a:avLst/>
                                </a:prstGeom>
                                <a:noFill/>
                                <a:ln w="9525" cap="flat" cmpd="sng" algn="ctr">
                                  <a:solidFill>
                                    <a:sysClr val="windowText" lastClr="000000">
                                      <a:shade val="95000"/>
                                      <a:satMod val="105000"/>
                                    </a:sysClr>
                                  </a:solidFill>
                                  <a:prstDash val="solid"/>
                                </a:ln>
                                <a:effectLst/>
                              </wps:spPr>
                              <wps:bodyPr/>
                            </wps:wsp>
                          </wpg:grpSp>
                          <wps:wsp>
                            <wps:cNvPr id="3708" name="直線接點 3708"/>
                            <wps:cNvCnPr/>
                            <wps:spPr>
                              <a:xfrm>
                                <a:off x="949570" y="4062046"/>
                                <a:ext cx="0" cy="165735"/>
                              </a:xfrm>
                              <a:prstGeom prst="line">
                                <a:avLst/>
                              </a:prstGeom>
                            </wps:spPr>
                            <wps:style>
                              <a:lnRef idx="1">
                                <a:schemeClr val="dk1"/>
                              </a:lnRef>
                              <a:fillRef idx="0">
                                <a:schemeClr val="dk1"/>
                              </a:fillRef>
                              <a:effectRef idx="0">
                                <a:schemeClr val="dk1"/>
                              </a:effectRef>
                              <a:fontRef idx="minor">
                                <a:schemeClr val="tx1"/>
                              </a:fontRef>
                            </wps:style>
                            <wps:bodyPr/>
                          </wps:wsp>
                          <wps:wsp>
                            <wps:cNvPr id="3709" name="直線接點 3709"/>
                            <wps:cNvCnPr/>
                            <wps:spPr>
                              <a:xfrm>
                                <a:off x="3370385" y="3851031"/>
                                <a:ext cx="0" cy="259080"/>
                              </a:xfrm>
                              <a:prstGeom prst="line">
                                <a:avLst/>
                              </a:prstGeom>
                            </wps:spPr>
                            <wps:style>
                              <a:lnRef idx="1">
                                <a:schemeClr val="dk1"/>
                              </a:lnRef>
                              <a:fillRef idx="0">
                                <a:schemeClr val="dk1"/>
                              </a:fillRef>
                              <a:effectRef idx="0">
                                <a:schemeClr val="dk1"/>
                              </a:effectRef>
                              <a:fontRef idx="minor">
                                <a:schemeClr val="tx1"/>
                              </a:fontRef>
                            </wps:style>
                            <wps:bodyPr/>
                          </wps:wsp>
                          <wps:wsp>
                            <wps:cNvPr id="3710" name="直線接點 3710"/>
                            <wps:cNvCnPr/>
                            <wps:spPr>
                              <a:xfrm>
                                <a:off x="2485293" y="4108939"/>
                                <a:ext cx="0" cy="112395"/>
                              </a:xfrm>
                              <a:prstGeom prst="line">
                                <a:avLst/>
                              </a:prstGeom>
                            </wps:spPr>
                            <wps:style>
                              <a:lnRef idx="1">
                                <a:schemeClr val="dk1"/>
                              </a:lnRef>
                              <a:fillRef idx="0">
                                <a:schemeClr val="dk1"/>
                              </a:fillRef>
                              <a:effectRef idx="0">
                                <a:schemeClr val="dk1"/>
                              </a:effectRef>
                              <a:fontRef idx="minor">
                                <a:schemeClr val="tx1"/>
                              </a:fontRef>
                            </wps:style>
                            <wps:bodyPr/>
                          </wps:wsp>
                          <wps:wsp>
                            <wps:cNvPr id="3711" name="直線接點 3711"/>
                            <wps:cNvCnPr/>
                            <wps:spPr>
                              <a:xfrm>
                                <a:off x="3317631" y="4108939"/>
                                <a:ext cx="0" cy="89535"/>
                              </a:xfrm>
                              <a:prstGeom prst="line">
                                <a:avLst/>
                              </a:prstGeom>
                            </wps:spPr>
                            <wps:style>
                              <a:lnRef idx="1">
                                <a:schemeClr val="dk1"/>
                              </a:lnRef>
                              <a:fillRef idx="0">
                                <a:schemeClr val="dk1"/>
                              </a:fillRef>
                              <a:effectRef idx="0">
                                <a:schemeClr val="dk1"/>
                              </a:effectRef>
                              <a:fontRef idx="minor">
                                <a:schemeClr val="tx1"/>
                              </a:fontRef>
                            </wps:style>
                            <wps:bodyPr/>
                          </wps:wsp>
                          <wps:wsp>
                            <wps:cNvPr id="3712" name="直線接點 3712"/>
                            <wps:cNvCnPr/>
                            <wps:spPr>
                              <a:xfrm>
                                <a:off x="4478216" y="4108939"/>
                                <a:ext cx="0" cy="89535"/>
                              </a:xfrm>
                              <a:prstGeom prst="line">
                                <a:avLst/>
                              </a:prstGeom>
                              <a:noFill/>
                              <a:ln w="9525" cap="flat" cmpd="sng" algn="ctr">
                                <a:solidFill>
                                  <a:sysClr val="windowText" lastClr="000000">
                                    <a:shade val="95000"/>
                                    <a:satMod val="105000"/>
                                  </a:sysClr>
                                </a:solidFill>
                                <a:prstDash val="solid"/>
                              </a:ln>
                              <a:effectLst/>
                            </wps:spPr>
                            <wps:bodyPr/>
                          </wps:wsp>
                          <wps:wsp>
                            <wps:cNvPr id="3713" name="直線接點 3713"/>
                            <wps:cNvCnPr/>
                            <wps:spPr>
                              <a:xfrm>
                                <a:off x="6096000" y="3897923"/>
                                <a:ext cx="0" cy="381000"/>
                              </a:xfrm>
                              <a:prstGeom prst="line">
                                <a:avLst/>
                              </a:prstGeom>
                              <a:noFill/>
                              <a:ln w="9525" cap="flat" cmpd="sng" algn="ctr">
                                <a:solidFill>
                                  <a:sysClr val="windowText" lastClr="000000">
                                    <a:shade val="95000"/>
                                    <a:satMod val="105000"/>
                                  </a:sysClr>
                                </a:solidFill>
                                <a:prstDash val="solid"/>
                              </a:ln>
                              <a:effectLst/>
                            </wps:spPr>
                            <wps:bodyPr/>
                          </wps:wsp>
                          <wps:wsp>
                            <wps:cNvPr id="3714" name="直線接點 3714"/>
                            <wps:cNvCnPr/>
                            <wps:spPr>
                              <a:xfrm>
                                <a:off x="5761893" y="4941277"/>
                                <a:ext cx="0" cy="129540"/>
                              </a:xfrm>
                              <a:prstGeom prst="line">
                                <a:avLst/>
                              </a:prstGeom>
                              <a:noFill/>
                              <a:ln w="9525" cap="flat" cmpd="sng" algn="ctr">
                                <a:solidFill>
                                  <a:sysClr val="windowText" lastClr="000000">
                                    <a:shade val="95000"/>
                                    <a:satMod val="105000"/>
                                  </a:sysClr>
                                </a:solidFill>
                                <a:prstDash val="solid"/>
                              </a:ln>
                              <a:effectLst/>
                            </wps:spPr>
                            <wps:bodyPr/>
                          </wps:wsp>
                          <wps:wsp>
                            <wps:cNvPr id="3715" name="直線接點 3715"/>
                            <wps:cNvCnPr/>
                            <wps:spPr>
                              <a:xfrm>
                                <a:off x="6459416" y="4941277"/>
                                <a:ext cx="0" cy="68580"/>
                              </a:xfrm>
                              <a:prstGeom prst="line">
                                <a:avLst/>
                              </a:prstGeom>
                              <a:noFill/>
                              <a:ln w="9525" cap="flat" cmpd="sng" algn="ctr">
                                <a:solidFill>
                                  <a:sysClr val="windowText" lastClr="000000">
                                    <a:shade val="95000"/>
                                    <a:satMod val="105000"/>
                                  </a:sysClr>
                                </a:solidFill>
                                <a:prstDash val="solid"/>
                              </a:ln>
                              <a:effectLst/>
                            </wps:spPr>
                            <wps:bodyPr/>
                          </wps:wsp>
                          <wps:wsp>
                            <wps:cNvPr id="3716" name="直線接點 3716"/>
                            <wps:cNvCnPr/>
                            <wps:spPr>
                              <a:xfrm flipH="1">
                                <a:off x="908539" y="4560277"/>
                                <a:ext cx="0" cy="152400"/>
                              </a:xfrm>
                              <a:prstGeom prst="line">
                                <a:avLst/>
                              </a:prstGeom>
                              <a:noFill/>
                              <a:ln w="9525" cap="flat" cmpd="sng" algn="ctr">
                                <a:solidFill>
                                  <a:sysClr val="windowText" lastClr="000000">
                                    <a:shade val="95000"/>
                                    <a:satMod val="105000"/>
                                  </a:sysClr>
                                </a:solidFill>
                                <a:prstDash val="solid"/>
                              </a:ln>
                              <a:effectLst/>
                            </wps:spPr>
                            <wps:bodyPr/>
                          </wps:wsp>
                          <wps:wsp>
                            <wps:cNvPr id="3717" name="直線接點 3717"/>
                            <wps:cNvCnPr/>
                            <wps:spPr>
                              <a:xfrm flipH="1">
                                <a:off x="404447" y="4712677"/>
                                <a:ext cx="0" cy="121920"/>
                              </a:xfrm>
                              <a:prstGeom prst="line">
                                <a:avLst/>
                              </a:prstGeom>
                              <a:noFill/>
                              <a:ln w="9525" cap="flat" cmpd="sng" algn="ctr">
                                <a:solidFill>
                                  <a:sysClr val="windowText" lastClr="000000">
                                    <a:shade val="95000"/>
                                    <a:satMod val="105000"/>
                                  </a:sysClr>
                                </a:solidFill>
                                <a:prstDash val="solid"/>
                              </a:ln>
                              <a:effectLst/>
                            </wps:spPr>
                            <wps:bodyPr/>
                          </wps:wsp>
                          <wps:wsp>
                            <wps:cNvPr id="3718" name="直線接點 3718"/>
                            <wps:cNvCnPr/>
                            <wps:spPr>
                              <a:xfrm flipH="1" flipV="1">
                                <a:off x="1441939" y="4712677"/>
                                <a:ext cx="0" cy="121920"/>
                              </a:xfrm>
                              <a:prstGeom prst="line">
                                <a:avLst/>
                              </a:prstGeom>
                              <a:noFill/>
                              <a:ln w="9525" cap="flat" cmpd="sng" algn="ctr">
                                <a:solidFill>
                                  <a:sysClr val="windowText" lastClr="000000">
                                    <a:shade val="95000"/>
                                    <a:satMod val="105000"/>
                                  </a:sysClr>
                                </a:solidFill>
                                <a:prstDash val="solid"/>
                              </a:ln>
                              <a:effectLst/>
                            </wps:spPr>
                            <wps:bodyPr/>
                          </wps:wsp>
                          <wps:wsp>
                            <wps:cNvPr id="3719" name="直線接點 3719"/>
                            <wps:cNvCnPr/>
                            <wps:spPr>
                              <a:xfrm>
                                <a:off x="404447" y="4712677"/>
                                <a:ext cx="1036320" cy="0"/>
                              </a:xfrm>
                              <a:prstGeom prst="line">
                                <a:avLst/>
                              </a:prstGeom>
                            </wps:spPr>
                            <wps:style>
                              <a:lnRef idx="1">
                                <a:schemeClr val="dk1"/>
                              </a:lnRef>
                              <a:fillRef idx="0">
                                <a:schemeClr val="dk1"/>
                              </a:fillRef>
                              <a:effectRef idx="0">
                                <a:schemeClr val="dk1"/>
                              </a:effectRef>
                              <a:fontRef idx="minor">
                                <a:schemeClr val="tx1"/>
                              </a:fontRef>
                            </wps:style>
                            <wps:bodyPr/>
                          </wps:wsp>
                          <wps:wsp>
                            <wps:cNvPr id="3720" name="直線接點 3720"/>
                            <wps:cNvCnPr/>
                            <wps:spPr>
                              <a:xfrm flipH="1">
                                <a:off x="2438400" y="4560277"/>
                                <a:ext cx="0" cy="381000"/>
                              </a:xfrm>
                              <a:prstGeom prst="line">
                                <a:avLst/>
                              </a:prstGeom>
                              <a:noFill/>
                              <a:ln w="9525" cap="flat" cmpd="sng" algn="ctr">
                                <a:solidFill>
                                  <a:sysClr val="windowText" lastClr="000000">
                                    <a:shade val="95000"/>
                                    <a:satMod val="105000"/>
                                  </a:sysClr>
                                </a:solidFill>
                                <a:prstDash val="solid"/>
                              </a:ln>
                              <a:effectLst/>
                            </wps:spPr>
                            <wps:bodyPr/>
                          </wps:wsp>
                          <wps:wsp>
                            <wps:cNvPr id="3721" name="直線接點 3721"/>
                            <wps:cNvCnPr/>
                            <wps:spPr>
                              <a:xfrm flipH="1">
                                <a:off x="1395047" y="5175739"/>
                                <a:ext cx="0" cy="365760"/>
                              </a:xfrm>
                              <a:prstGeom prst="line">
                                <a:avLst/>
                              </a:prstGeom>
                              <a:noFill/>
                              <a:ln w="9525" cap="flat" cmpd="sng" algn="ctr">
                                <a:solidFill>
                                  <a:sysClr val="windowText" lastClr="000000">
                                    <a:shade val="95000"/>
                                    <a:satMod val="105000"/>
                                  </a:sysClr>
                                </a:solidFill>
                                <a:prstDash val="solid"/>
                              </a:ln>
                              <a:effectLst/>
                            </wps:spPr>
                            <wps:bodyPr/>
                          </wps:wsp>
                          <wps:wsp>
                            <wps:cNvPr id="3722" name="直線接點 3722"/>
                            <wps:cNvCnPr/>
                            <wps:spPr>
                              <a:xfrm flipH="1">
                                <a:off x="3370385" y="4530969"/>
                                <a:ext cx="0" cy="281940"/>
                              </a:xfrm>
                              <a:prstGeom prst="line">
                                <a:avLst/>
                              </a:prstGeom>
                              <a:noFill/>
                              <a:ln w="9525" cap="flat" cmpd="sng" algn="ctr">
                                <a:solidFill>
                                  <a:sysClr val="windowText" lastClr="000000">
                                    <a:shade val="95000"/>
                                    <a:satMod val="105000"/>
                                  </a:sysClr>
                                </a:solidFill>
                                <a:prstDash val="solid"/>
                              </a:ln>
                              <a:effectLst/>
                            </wps:spPr>
                            <wps:bodyPr/>
                          </wps:wsp>
                          <wps:wsp>
                            <wps:cNvPr id="3723" name="直線接點 3723"/>
                            <wps:cNvCnPr/>
                            <wps:spPr>
                              <a:xfrm>
                                <a:off x="404447" y="5175739"/>
                                <a:ext cx="0" cy="190500"/>
                              </a:xfrm>
                              <a:prstGeom prst="line">
                                <a:avLst/>
                              </a:prstGeom>
                              <a:noFill/>
                              <a:ln w="9525" cap="flat" cmpd="sng" algn="ctr">
                                <a:solidFill>
                                  <a:sysClr val="windowText" lastClr="000000">
                                    <a:shade val="95000"/>
                                    <a:satMod val="105000"/>
                                  </a:sysClr>
                                </a:solidFill>
                                <a:prstDash val="solid"/>
                              </a:ln>
                              <a:effectLst/>
                            </wps:spPr>
                            <wps:bodyPr/>
                          </wps:wsp>
                          <wps:wsp>
                            <wps:cNvPr id="3724" name="直線接點 3724"/>
                            <wps:cNvCnPr/>
                            <wps:spPr>
                              <a:xfrm>
                                <a:off x="5761893" y="4941277"/>
                                <a:ext cx="693420" cy="0"/>
                              </a:xfrm>
                              <a:prstGeom prst="line">
                                <a:avLst/>
                              </a:prstGeom>
                            </wps:spPr>
                            <wps:style>
                              <a:lnRef idx="1">
                                <a:schemeClr val="dk1"/>
                              </a:lnRef>
                              <a:fillRef idx="0">
                                <a:schemeClr val="dk1"/>
                              </a:fillRef>
                              <a:effectRef idx="0">
                                <a:schemeClr val="dk1"/>
                              </a:effectRef>
                              <a:fontRef idx="minor">
                                <a:schemeClr val="tx1"/>
                              </a:fontRef>
                            </wps:style>
                            <wps:bodyPr/>
                          </wps:wsp>
                          <wps:wsp>
                            <wps:cNvPr id="3725" name="直線接點 3725"/>
                            <wps:cNvCnPr/>
                            <wps:spPr>
                              <a:xfrm flipH="1">
                                <a:off x="6154616" y="4812323"/>
                                <a:ext cx="0" cy="129540"/>
                              </a:xfrm>
                              <a:prstGeom prst="line">
                                <a:avLst/>
                              </a:prstGeom>
                              <a:noFill/>
                              <a:ln w="9525" cap="flat" cmpd="sng" algn="ctr">
                                <a:solidFill>
                                  <a:sysClr val="windowText" lastClr="000000">
                                    <a:shade val="95000"/>
                                    <a:satMod val="105000"/>
                                  </a:sysClr>
                                </a:solidFill>
                                <a:prstDash val="solid"/>
                              </a:ln>
                              <a:effectLst/>
                            </wps:spPr>
                            <wps:bodyPr/>
                          </wps:wsp>
                          <wps:wsp>
                            <wps:cNvPr id="3726" name="直線接點 3726"/>
                            <wps:cNvCnPr/>
                            <wps:spPr>
                              <a:xfrm>
                                <a:off x="404447" y="6160477"/>
                                <a:ext cx="0" cy="1074420"/>
                              </a:xfrm>
                              <a:prstGeom prst="line">
                                <a:avLst/>
                              </a:prstGeom>
                            </wps:spPr>
                            <wps:style>
                              <a:lnRef idx="1">
                                <a:schemeClr val="dk1"/>
                              </a:lnRef>
                              <a:fillRef idx="0">
                                <a:schemeClr val="dk1"/>
                              </a:fillRef>
                              <a:effectRef idx="0">
                                <a:schemeClr val="dk1"/>
                              </a:effectRef>
                              <a:fontRef idx="minor">
                                <a:schemeClr val="tx1"/>
                              </a:fontRef>
                            </wps:style>
                            <wps:bodyPr/>
                          </wps:wsp>
                          <wps:wsp>
                            <wps:cNvPr id="3727" name="直線接點 3727"/>
                            <wps:cNvCnPr/>
                            <wps:spPr>
                              <a:xfrm>
                                <a:off x="1395047" y="5861539"/>
                                <a:ext cx="0" cy="1371600"/>
                              </a:xfrm>
                              <a:prstGeom prst="line">
                                <a:avLst/>
                              </a:prstGeom>
                              <a:noFill/>
                              <a:ln w="9525" cap="flat" cmpd="sng" algn="ctr">
                                <a:solidFill>
                                  <a:sysClr val="windowText" lastClr="000000">
                                    <a:shade val="95000"/>
                                    <a:satMod val="105000"/>
                                  </a:sysClr>
                                </a:solidFill>
                                <a:prstDash val="solid"/>
                              </a:ln>
                              <a:effectLst/>
                            </wps:spPr>
                            <wps:bodyPr/>
                          </wps:wsp>
                          <wps:wsp>
                            <wps:cNvPr id="3728" name="直線接點 3728"/>
                            <wps:cNvCnPr/>
                            <wps:spPr>
                              <a:xfrm>
                                <a:off x="2379785" y="5480539"/>
                                <a:ext cx="15240" cy="1752600"/>
                              </a:xfrm>
                              <a:prstGeom prst="line">
                                <a:avLst/>
                              </a:prstGeom>
                            </wps:spPr>
                            <wps:style>
                              <a:lnRef idx="1">
                                <a:schemeClr val="dk1"/>
                              </a:lnRef>
                              <a:fillRef idx="0">
                                <a:schemeClr val="dk1"/>
                              </a:fillRef>
                              <a:effectRef idx="0">
                                <a:schemeClr val="dk1"/>
                              </a:effectRef>
                              <a:fontRef idx="minor">
                                <a:schemeClr val="tx1"/>
                              </a:fontRef>
                            </wps:style>
                            <wps:bodyPr/>
                          </wps:wsp>
                          <wps:wsp>
                            <wps:cNvPr id="3729" name="直線接點 3729"/>
                            <wps:cNvCnPr/>
                            <wps:spPr>
                              <a:xfrm>
                                <a:off x="3264877" y="5855677"/>
                                <a:ext cx="0" cy="1379220"/>
                              </a:xfrm>
                              <a:prstGeom prst="line">
                                <a:avLst/>
                              </a:prstGeom>
                              <a:noFill/>
                              <a:ln w="9525" cap="flat" cmpd="sng" algn="ctr">
                                <a:solidFill>
                                  <a:sysClr val="windowText" lastClr="000000">
                                    <a:shade val="95000"/>
                                    <a:satMod val="105000"/>
                                  </a:sysClr>
                                </a:solidFill>
                                <a:prstDash val="dash"/>
                              </a:ln>
                              <a:effectLst/>
                            </wps:spPr>
                            <wps:bodyPr/>
                          </wps:wsp>
                          <wps:wsp>
                            <wps:cNvPr id="3730" name="直線接點 3730"/>
                            <wps:cNvCnPr/>
                            <wps:spPr>
                              <a:xfrm>
                                <a:off x="5679831" y="5685692"/>
                                <a:ext cx="7620" cy="1508760"/>
                              </a:xfrm>
                              <a:prstGeom prst="line">
                                <a:avLst/>
                              </a:prstGeom>
                              <a:noFill/>
                              <a:ln w="9525" cap="flat" cmpd="sng" algn="ctr">
                                <a:solidFill>
                                  <a:sysClr val="windowText" lastClr="000000">
                                    <a:shade val="95000"/>
                                    <a:satMod val="105000"/>
                                  </a:sysClr>
                                </a:solidFill>
                                <a:prstDash val="solid"/>
                              </a:ln>
                              <a:effectLst/>
                            </wps:spPr>
                            <wps:bodyPr/>
                          </wps:wsp>
                          <wps:wsp>
                            <wps:cNvPr id="3731" name="直線接點 3731"/>
                            <wps:cNvCnPr/>
                            <wps:spPr>
                              <a:xfrm>
                                <a:off x="4478216" y="7027985"/>
                                <a:ext cx="0" cy="16764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732" name="直線接點 3732"/>
                            <wps:cNvCnPr/>
                            <wps:spPr>
                              <a:xfrm>
                                <a:off x="6629400" y="5550877"/>
                                <a:ext cx="15240" cy="1645920"/>
                              </a:xfrm>
                              <a:prstGeom prst="line">
                                <a:avLst/>
                              </a:prstGeom>
                            </wps:spPr>
                            <wps:style>
                              <a:lnRef idx="1">
                                <a:schemeClr val="dk1"/>
                              </a:lnRef>
                              <a:fillRef idx="0">
                                <a:schemeClr val="dk1"/>
                              </a:fillRef>
                              <a:effectRef idx="0">
                                <a:schemeClr val="dk1"/>
                              </a:effectRef>
                              <a:fontRef idx="minor">
                                <a:schemeClr val="tx1"/>
                              </a:fontRef>
                            </wps:style>
                            <wps:bodyPr/>
                          </wps:wsp>
                          <wps:wsp>
                            <wps:cNvPr id="3733" name="直線接點 3733"/>
                            <wps:cNvCnPr/>
                            <wps:spPr>
                              <a:xfrm flipV="1">
                                <a:off x="404447" y="7197969"/>
                                <a:ext cx="6233160" cy="38100"/>
                              </a:xfrm>
                              <a:prstGeom prst="line">
                                <a:avLst/>
                              </a:prstGeom>
                            </wps:spPr>
                            <wps:style>
                              <a:lnRef idx="1">
                                <a:schemeClr val="dk1"/>
                              </a:lnRef>
                              <a:fillRef idx="0">
                                <a:schemeClr val="dk1"/>
                              </a:fillRef>
                              <a:effectRef idx="0">
                                <a:schemeClr val="dk1"/>
                              </a:effectRef>
                              <a:fontRef idx="minor">
                                <a:schemeClr val="tx1"/>
                              </a:fontRef>
                            </wps:style>
                            <wps:bodyPr/>
                          </wps:wsp>
                          <wps:wsp>
                            <wps:cNvPr id="3734" name="直線接點 3734"/>
                            <wps:cNvCnPr/>
                            <wps:spPr>
                              <a:xfrm>
                                <a:off x="3540370" y="7233139"/>
                                <a:ext cx="0" cy="152400"/>
                              </a:xfrm>
                              <a:prstGeom prst="line">
                                <a:avLst/>
                              </a:prstGeom>
                            </wps:spPr>
                            <wps:style>
                              <a:lnRef idx="1">
                                <a:schemeClr val="dk1"/>
                              </a:lnRef>
                              <a:fillRef idx="0">
                                <a:schemeClr val="dk1"/>
                              </a:fillRef>
                              <a:effectRef idx="0">
                                <a:schemeClr val="dk1"/>
                              </a:effectRef>
                              <a:fontRef idx="minor">
                                <a:schemeClr val="tx1"/>
                              </a:fontRef>
                            </wps:style>
                            <wps:bodyPr/>
                          </wps:wsp>
                          <wps:wsp>
                            <wps:cNvPr id="3735" name="直線接點 3735"/>
                            <wps:cNvCnPr/>
                            <wps:spPr>
                              <a:xfrm>
                                <a:off x="3475893" y="7713785"/>
                                <a:ext cx="0" cy="83820"/>
                              </a:xfrm>
                              <a:prstGeom prst="line">
                                <a:avLst/>
                              </a:prstGeom>
                            </wps:spPr>
                            <wps:style>
                              <a:lnRef idx="1">
                                <a:schemeClr val="dk1"/>
                              </a:lnRef>
                              <a:fillRef idx="0">
                                <a:schemeClr val="dk1"/>
                              </a:fillRef>
                              <a:effectRef idx="0">
                                <a:schemeClr val="dk1"/>
                              </a:effectRef>
                              <a:fontRef idx="minor">
                                <a:schemeClr val="tx1"/>
                              </a:fontRef>
                            </wps:style>
                            <wps:bodyPr/>
                          </wps:wsp>
                          <wps:wsp>
                            <wps:cNvPr id="3736" name="直線接點 3736"/>
                            <wps:cNvCnPr/>
                            <wps:spPr>
                              <a:xfrm>
                                <a:off x="3475893" y="8083062"/>
                                <a:ext cx="0" cy="118110"/>
                              </a:xfrm>
                              <a:prstGeom prst="line">
                                <a:avLst/>
                              </a:prstGeom>
                            </wps:spPr>
                            <wps:style>
                              <a:lnRef idx="1">
                                <a:schemeClr val="dk1"/>
                              </a:lnRef>
                              <a:fillRef idx="0">
                                <a:schemeClr val="dk1"/>
                              </a:fillRef>
                              <a:effectRef idx="0">
                                <a:schemeClr val="dk1"/>
                              </a:effectRef>
                              <a:fontRef idx="minor">
                                <a:schemeClr val="tx1"/>
                              </a:fontRef>
                            </wps:style>
                            <wps:bodyPr/>
                          </wps:wsp>
                          <wps:wsp>
                            <wps:cNvPr id="3737" name="直線接點 3737"/>
                            <wps:cNvCnPr/>
                            <wps:spPr>
                              <a:xfrm>
                                <a:off x="3475893" y="8487508"/>
                                <a:ext cx="0" cy="133350"/>
                              </a:xfrm>
                              <a:prstGeom prst="line">
                                <a:avLst/>
                              </a:prstGeom>
                            </wps:spPr>
                            <wps:style>
                              <a:lnRef idx="1">
                                <a:schemeClr val="dk1"/>
                              </a:lnRef>
                              <a:fillRef idx="0">
                                <a:schemeClr val="dk1"/>
                              </a:fillRef>
                              <a:effectRef idx="0">
                                <a:schemeClr val="dk1"/>
                              </a:effectRef>
                              <a:fontRef idx="minor">
                                <a:schemeClr val="tx1"/>
                              </a:fontRef>
                            </wps:style>
                            <wps:bodyPr/>
                          </wps:wsp>
                          <wps:wsp>
                            <wps:cNvPr id="3738" name="直線接點 3738"/>
                            <wps:cNvCnPr/>
                            <wps:spPr>
                              <a:xfrm>
                                <a:off x="4407877" y="7965831"/>
                                <a:ext cx="339090" cy="0"/>
                              </a:xfrm>
                              <a:prstGeom prst="line">
                                <a:avLst/>
                              </a:prstGeom>
                            </wps:spPr>
                            <wps:style>
                              <a:lnRef idx="1">
                                <a:schemeClr val="dk1"/>
                              </a:lnRef>
                              <a:fillRef idx="0">
                                <a:schemeClr val="dk1"/>
                              </a:fillRef>
                              <a:effectRef idx="0">
                                <a:schemeClr val="dk1"/>
                              </a:effectRef>
                              <a:fontRef idx="minor">
                                <a:schemeClr val="tx1"/>
                              </a:fontRef>
                            </wps:style>
                            <wps:bodyPr/>
                          </wps:wsp>
                        </wpg:grpSp>
                      </wpg:grpSp>
                      <wps:wsp>
                        <wps:cNvPr id="3739" name="文字方塊 2"/>
                        <wps:cNvSpPr txBox="1">
                          <a:spLocks noChangeArrowheads="1"/>
                        </wps:cNvSpPr>
                        <wps:spPr bwMode="auto">
                          <a:xfrm>
                            <a:off x="804863" y="661987"/>
                            <a:ext cx="873125" cy="292735"/>
                          </a:xfrm>
                          <a:prstGeom prst="rect">
                            <a:avLst/>
                          </a:prstGeom>
                          <a:solidFill>
                            <a:srgbClr val="FFFFFF"/>
                          </a:solidFill>
                          <a:ln w="9525">
                            <a:solidFill>
                              <a:srgbClr val="000000"/>
                            </a:solidFill>
                            <a:miter lim="800000"/>
                            <a:headEnd/>
                            <a:tailEnd/>
                          </a:ln>
                        </wps:spPr>
                        <wps:txbx>
                          <w:txbxContent>
                            <w:p w:rsidR="009136F6" w:rsidRPr="004E7ED5" w:rsidRDefault="009136F6" w:rsidP="006F5156">
                              <w:pPr>
                                <w:rPr>
                                  <w:rFonts w:ascii="標楷體" w:eastAsia="標楷體" w:hAnsi="標楷體"/>
                                </w:rPr>
                              </w:pPr>
                              <w:r w:rsidRPr="004E7ED5">
                                <w:rPr>
                                  <w:rFonts w:ascii="標楷體" w:eastAsia="標楷體" w:hAnsi="標楷體" w:hint="eastAsia"/>
                                </w:rPr>
                                <w:t>天然災害</w:t>
                              </w:r>
                            </w:p>
                          </w:txbxContent>
                        </wps:txbx>
                        <wps:bodyPr rot="0" vert="horz" wrap="square" lIns="91440" tIns="45720" rIns="91440" bIns="45720" anchor="t" anchorCtr="0">
                          <a:noAutofit/>
                        </wps:bodyPr>
                      </wps:wsp>
                      <wps:wsp>
                        <wps:cNvPr id="3740" name="直線接點 3740"/>
                        <wps:cNvCnPr/>
                        <wps:spPr>
                          <a:xfrm>
                            <a:off x="1271588" y="471487"/>
                            <a:ext cx="0" cy="184801"/>
                          </a:xfrm>
                          <a:prstGeom prst="line">
                            <a:avLst/>
                          </a:prstGeom>
                          <a:noFill/>
                          <a:ln w="9525" cap="flat" cmpd="sng" algn="ctr">
                            <a:solidFill>
                              <a:sysClr val="windowText" lastClr="000000">
                                <a:shade val="95000"/>
                                <a:satMod val="105000"/>
                              </a:sysClr>
                            </a:solidFill>
                            <a:prstDash val="solid"/>
                          </a:ln>
                          <a:effectLst/>
                        </wps:spPr>
                        <wps:bodyPr/>
                      </wps:wsp>
                      <wps:wsp>
                        <wps:cNvPr id="3741" name="直線接點 3741"/>
                        <wps:cNvCnPr/>
                        <wps:spPr>
                          <a:xfrm>
                            <a:off x="1219200" y="952500"/>
                            <a:ext cx="0" cy="118124"/>
                          </a:xfrm>
                          <a:prstGeom prst="line">
                            <a:avLst/>
                          </a:prstGeom>
                          <a:noFill/>
                          <a:ln w="9525" cap="flat" cmpd="sng" algn="ctr">
                            <a:solidFill>
                              <a:sysClr val="windowText" lastClr="000000">
                                <a:shade val="95000"/>
                                <a:satMod val="105000"/>
                              </a:sysClr>
                            </a:solidFill>
                            <a:prstDash val="solid"/>
                          </a:ln>
                          <a:effectLst/>
                        </wps:spPr>
                        <wps:bodyPr/>
                      </wps:wsp>
                    </wpg:wgp>
                  </a:graphicData>
                </a:graphic>
              </wp:anchor>
            </w:drawing>
          </mc:Choice>
          <mc:Fallback>
            <w:pict>
              <v:group w14:anchorId="2F3FC9E9" id="群組 3648" o:spid="_x0000_s1052" style="position:absolute;margin-left:-63.25pt;margin-top:18.35pt;width:557.3pt;height:701.4pt;z-index:251718144" coordsize="70778,89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">
                <v:group id="群組 3649" o:spid="_x0000_s1053" style="position:absolute;width:70778;height:89080" coordsize="70778,8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">
                  <v:line id="直線接點 3650" o:spid="_x0000_s1054" style="position:absolute;visibility:visible;mso-wrap-style:square" from="24852,41148" to="44741,41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" strokecolor="black [3040]"/>
                  <v:group id="群組 3651" o:spid="_x0000_s1055" style="position:absolute;width:70778;height:89080" coordsize="70778,8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">
                    <v:shape id="_x0000_s1056" type="#_x0000_t202" style="position:absolute;left:21570;top:42261;width:5258;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">
                      <v:textbox>
                        <w:txbxContent>
                          <w:p w:rsidR="009136F6" w:rsidRPr="00673E6F" w:rsidRDefault="009136F6" w:rsidP="006F5156">
                            <w:pPr>
                              <w:rPr>
                                <w:rFonts w:ascii="標楷體" w:eastAsia="標楷體" w:hAnsi="標楷體"/>
                              </w:rPr>
                            </w:pPr>
                            <w:r w:rsidRPr="00673E6F">
                              <w:rPr>
                                <w:rFonts w:ascii="標楷體" w:eastAsia="標楷體" w:hAnsi="標楷體" w:hint="eastAsia"/>
                              </w:rPr>
                              <w:t>家屬</w:t>
                            </w:r>
                          </w:p>
                        </w:txbxContent>
                      </v:textbox>
                    </v:shape>
                    <v:shape id="_x0000_s1057" type="#_x0000_t202" style="position:absolute;left:29307;top:41968;width:6877;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">
                      <v:textbox>
                        <w:txbxContent>
                          <w:p w:rsidR="009136F6" w:rsidRPr="00673E6F" w:rsidRDefault="009136F6" w:rsidP="006F5156">
                            <w:pPr>
                              <w:rPr>
                                <w:rFonts w:ascii="標楷體" w:eastAsia="標楷體" w:hAnsi="標楷體"/>
                              </w:rPr>
                            </w:pPr>
                            <w:r w:rsidRPr="00673E6F">
                              <w:rPr>
                                <w:rFonts w:ascii="標楷體" w:eastAsia="標楷體" w:hAnsi="標楷體"/>
                              </w:rPr>
                              <w:t>社會局</w:t>
                            </w:r>
                          </w:p>
                          <w:p w:rsidR="009136F6" w:rsidRDefault="009136F6" w:rsidP="006F5156"/>
                        </w:txbxContent>
                      </v:textbox>
                    </v:shape>
                    <v:shape id="_x0000_s1058" type="#_x0000_t202" style="position:absolute;left:3165;top:42203;width:12287;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">
                      <v:textbox>
                        <w:txbxContent>
                          <w:p w:rsidR="009136F6" w:rsidRPr="00673E6F" w:rsidRDefault="009136F6" w:rsidP="006F5156">
                            <w:pPr>
                              <w:ind w:firstLineChars="50" w:firstLine="110"/>
                              <w:rPr>
                                <w:rFonts w:ascii="標楷體" w:eastAsia="標楷體" w:hAnsi="標楷體"/>
                              </w:rPr>
                            </w:pPr>
                            <w:r w:rsidRPr="00673E6F">
                              <w:rPr>
                                <w:rFonts w:ascii="標楷體" w:eastAsia="標楷體" w:hAnsi="標楷體" w:hint="eastAsia"/>
                              </w:rPr>
                              <w:t>適當醫療處置</w:t>
                            </w:r>
                          </w:p>
                        </w:txbxContent>
                      </v:textbox>
                    </v:shape>
                    <v:shape id="_x0000_s1059" type="#_x0000_t202" style="position:absolute;left:937;top:48299;width:6249;height:3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">
                      <v:textbox>
                        <w:txbxContent>
                          <w:p w:rsidR="009136F6" w:rsidRPr="00673E6F" w:rsidRDefault="009136F6" w:rsidP="006F5156">
                            <w:pPr>
                              <w:ind w:firstLineChars="50" w:firstLine="110"/>
                              <w:rPr>
                                <w:rFonts w:ascii="標楷體" w:eastAsia="標楷體" w:hAnsi="標楷體"/>
                              </w:rPr>
                            </w:pPr>
                            <w:r w:rsidRPr="00673E6F">
                              <w:rPr>
                                <w:rFonts w:ascii="標楷體" w:eastAsia="標楷體" w:hAnsi="標楷體" w:hint="eastAsia"/>
                              </w:rPr>
                              <w:t>死亡</w:t>
                            </w:r>
                          </w:p>
                        </w:txbxContent>
                      </v:textbox>
                    </v:shape>
                    <v:shape id="_x0000_s1060" type="#_x0000_t202" style="position:absolute;left:10785;top:48357;width:6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">
                      <v:textbox>
                        <w:txbxContent>
                          <w:p w:rsidR="009136F6" w:rsidRPr="00673E6F" w:rsidRDefault="009136F6" w:rsidP="006F5156">
                            <w:pPr>
                              <w:ind w:firstLineChars="50" w:firstLine="110"/>
                              <w:rPr>
                                <w:rFonts w:ascii="標楷體" w:eastAsia="標楷體" w:hAnsi="標楷體"/>
                              </w:rPr>
                            </w:pPr>
                            <w:r w:rsidRPr="00673E6F">
                              <w:rPr>
                                <w:rFonts w:ascii="標楷體" w:eastAsia="標楷體" w:hAnsi="標楷體" w:hint="eastAsia"/>
                              </w:rPr>
                              <w:t>受</w:t>
                            </w:r>
                            <w:r w:rsidRPr="00673E6F">
                              <w:rPr>
                                <w:rFonts w:ascii="標楷體" w:eastAsia="標楷體" w:hAnsi="標楷體"/>
                              </w:rPr>
                              <w:t>傷</w:t>
                            </w:r>
                          </w:p>
                        </w:txbxContent>
                      </v:textbox>
                    </v:shape>
                    <v:shape id="_x0000_s1061" type="#_x0000_t202" style="position:absolute;top:53691;width:8477;height:7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">
                      <v:textbox>
                        <w:txbxContent>
                          <w:p w:rsidR="009136F6" w:rsidRPr="00673E6F" w:rsidRDefault="009136F6" w:rsidP="006F5156">
                            <w:pPr>
                              <w:rPr>
                                <w:rFonts w:ascii="標楷體" w:eastAsia="標楷體" w:hAnsi="標楷體"/>
                                <w:lang w:eastAsia="zh-TW"/>
                              </w:rPr>
                            </w:pPr>
                            <w:r w:rsidRPr="00673E6F">
                              <w:rPr>
                                <w:rFonts w:ascii="標楷體" w:eastAsia="標楷體" w:hAnsi="標楷體" w:hint="eastAsia"/>
                                <w:lang w:eastAsia="zh-TW"/>
                              </w:rPr>
                              <w:t>通報警察</w:t>
                            </w:r>
                          </w:p>
                          <w:p w:rsidR="009136F6" w:rsidRPr="00673E6F" w:rsidRDefault="009136F6" w:rsidP="006F5156">
                            <w:pPr>
                              <w:rPr>
                                <w:rFonts w:ascii="標楷體" w:eastAsia="標楷體" w:hAnsi="標楷體"/>
                                <w:lang w:eastAsia="zh-TW"/>
                              </w:rPr>
                            </w:pPr>
                            <w:r w:rsidRPr="00673E6F">
                              <w:rPr>
                                <w:rFonts w:ascii="標楷體" w:eastAsia="標楷體" w:hAnsi="標楷體" w:hint="eastAsia"/>
                                <w:lang w:eastAsia="zh-TW"/>
                              </w:rPr>
                              <w:t>單位進行</w:t>
                            </w:r>
                          </w:p>
                          <w:p w:rsidR="009136F6" w:rsidRPr="00673E6F" w:rsidRDefault="009136F6" w:rsidP="006F5156">
                            <w:pPr>
                              <w:rPr>
                                <w:rFonts w:ascii="標楷體" w:eastAsia="標楷體" w:hAnsi="標楷體"/>
                                <w:lang w:eastAsia="zh-TW"/>
                              </w:rPr>
                            </w:pPr>
                            <w:r w:rsidRPr="00673E6F">
                              <w:rPr>
                                <w:rFonts w:ascii="標楷體" w:eastAsia="標楷體" w:hAnsi="標楷體" w:hint="eastAsia"/>
                                <w:lang w:eastAsia="zh-TW"/>
                              </w:rPr>
                              <w:t>司法相驗</w:t>
                            </w:r>
                          </w:p>
                        </w:txbxContent>
                      </v:textbox>
                    </v:shape>
                    <v:shape id="_x0000_s1062" type="#_x0000_t202" style="position:absolute;left:10785;top:55450;width:5810;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">
                      <v:textbox>
                        <w:txbxContent>
                          <w:p w:rsidR="009136F6" w:rsidRPr="00673E6F" w:rsidRDefault="009136F6" w:rsidP="006F5156">
                            <w:pPr>
                              <w:rPr>
                                <w:rFonts w:ascii="標楷體" w:eastAsia="標楷體" w:hAnsi="標楷體"/>
                              </w:rPr>
                            </w:pPr>
                            <w:r w:rsidRPr="00673E6F">
                              <w:rPr>
                                <w:rFonts w:ascii="標楷體" w:eastAsia="標楷體" w:hAnsi="標楷體" w:hint="eastAsia"/>
                              </w:rPr>
                              <w:t>就醫</w:t>
                            </w:r>
                          </w:p>
                        </w:txbxContent>
                      </v:textbox>
                    </v:shape>
                    <v:shape id="_x0000_s1063" type="#_x0000_t202" style="position:absolute;left:18991;top:49412;width:8306;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">
                      <v:textbox>
                        <w:txbxContent>
                          <w:p w:rsidR="009136F6" w:rsidRPr="00673E6F" w:rsidRDefault="009136F6" w:rsidP="006F5156">
                            <w:pPr>
                              <w:spacing w:line="240" w:lineRule="auto"/>
                              <w:rPr>
                                <w:rFonts w:ascii="標楷體" w:eastAsia="標楷體" w:hAnsi="標楷體"/>
                              </w:rPr>
                            </w:pPr>
                            <w:r w:rsidRPr="00673E6F">
                              <w:rPr>
                                <w:rFonts w:ascii="標楷體" w:eastAsia="標楷體" w:hAnsi="標楷體" w:hint="eastAsia"/>
                              </w:rPr>
                              <w:t>提供必要之協助</w:t>
                            </w:r>
                          </w:p>
                        </w:txbxContent>
                      </v:textbox>
                    </v:shape>
                    <v:shape id="_x0000_s1064" type="#_x0000_t202" style="position:absolute;left:28956;top:48064;width:7239;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">
                      <v:textbox>
                        <w:txbxContent>
                          <w:p w:rsidR="009136F6" w:rsidRPr="00673E6F" w:rsidRDefault="009136F6" w:rsidP="006F5156">
                            <w:pPr>
                              <w:spacing w:line="180" w:lineRule="auto"/>
                              <w:rPr>
                                <w:rFonts w:ascii="標楷體" w:eastAsia="標楷體" w:hAnsi="標楷體"/>
                                <w:lang w:eastAsia="zh-TW"/>
                              </w:rPr>
                            </w:pPr>
                            <w:r w:rsidRPr="00673E6F">
                              <w:rPr>
                                <w:rFonts w:ascii="標楷體" w:eastAsia="標楷體" w:hAnsi="標楷體" w:hint="eastAsia"/>
                                <w:lang w:eastAsia="zh-TW"/>
                              </w:rPr>
                              <w:t>提供必要之協助及行政支援</w:t>
                            </w:r>
                          </w:p>
                        </w:txbxContent>
                      </v:textbox>
                    </v:shape>
                    <v:shape id="_x0000_s1065" type="#_x0000_t202" style="position:absolute;left:38041;top:42027;width:13640;height:28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">
                      <v:textbox>
                        <w:txbxContent>
                          <w:p w:rsidR="009136F6" w:rsidRPr="00673E6F" w:rsidRDefault="009136F6" w:rsidP="006F5156">
                            <w:pPr>
                              <w:rPr>
                                <w:rFonts w:ascii="標楷體" w:eastAsia="標楷體" w:hAnsi="標楷體"/>
                              </w:rPr>
                            </w:pPr>
                            <w:r>
                              <w:t xml:space="preserve">   </w:t>
                            </w:r>
                            <w:r w:rsidRPr="00673E6F">
                              <w:rPr>
                                <w:rFonts w:ascii="標楷體" w:eastAsia="標楷體" w:hAnsi="標楷體" w:hint="eastAsia"/>
                              </w:rPr>
                              <w:t>相關單位</w:t>
                            </w:r>
                          </w:p>
                          <w:p w:rsidR="009136F6" w:rsidRPr="00673E6F" w:rsidRDefault="009136F6" w:rsidP="006F5156">
                            <w:pPr>
                              <w:pStyle w:val="a7"/>
                              <w:numPr>
                                <w:ilvl w:val="0"/>
                                <w:numId w:val="56"/>
                              </w:numPr>
                              <w:tabs>
                                <w:tab w:val="num" w:pos="360"/>
                                <w:tab w:val="center" w:pos="4153"/>
                                <w:tab w:val="right" w:pos="8306"/>
                              </w:tabs>
                              <w:snapToGrid w:val="0"/>
                              <w:spacing w:after="0" w:line="240" w:lineRule="auto"/>
                              <w:ind w:leftChars="0" w:left="0" w:firstLine="0"/>
                              <w:jc w:val="both"/>
                              <w:rPr>
                                <w:rFonts w:ascii="標楷體" w:eastAsia="標楷體" w:hAnsi="標楷體"/>
                                <w:lang w:eastAsia="zh-TW"/>
                              </w:rPr>
                            </w:pPr>
                            <w:r w:rsidRPr="00673E6F">
                              <w:rPr>
                                <w:rFonts w:ascii="標楷體" w:eastAsia="標楷體" w:hAnsi="標楷體" w:hint="eastAsia"/>
                                <w:lang w:eastAsia="zh-TW"/>
                              </w:rPr>
                              <w:t xml:space="preserve">火警、爆炸及食物中毒等事件，通報 119或 110 </w:t>
                            </w:r>
                            <w:r w:rsidRPr="00673E6F">
                              <w:rPr>
                                <w:rFonts w:ascii="標楷體" w:eastAsia="標楷體" w:hAnsi="標楷體"/>
                                <w:lang w:eastAsia="zh-TW"/>
                              </w:rPr>
                              <w:t>處理</w:t>
                            </w:r>
                            <w:r w:rsidRPr="00673E6F">
                              <w:rPr>
                                <w:rFonts w:ascii="標楷體" w:eastAsia="標楷體" w:hAnsi="標楷體" w:hint="eastAsia"/>
                                <w:lang w:eastAsia="zh-TW"/>
                              </w:rPr>
                              <w:t>；食物中毒事件，另通報衛生局等相關單位處理。</w:t>
                            </w:r>
                          </w:p>
                          <w:p w:rsidR="009136F6" w:rsidRPr="00673E6F" w:rsidRDefault="009136F6" w:rsidP="006F5156">
                            <w:pPr>
                              <w:pStyle w:val="a7"/>
                              <w:numPr>
                                <w:ilvl w:val="0"/>
                                <w:numId w:val="56"/>
                              </w:numPr>
                              <w:tabs>
                                <w:tab w:val="num" w:pos="360"/>
                                <w:tab w:val="center" w:pos="4153"/>
                                <w:tab w:val="right" w:pos="8306"/>
                              </w:tabs>
                              <w:snapToGrid w:val="0"/>
                              <w:spacing w:after="0" w:line="240" w:lineRule="auto"/>
                              <w:ind w:leftChars="0" w:left="0" w:firstLine="0"/>
                              <w:jc w:val="both"/>
                              <w:rPr>
                                <w:rFonts w:ascii="標楷體" w:eastAsia="標楷體" w:hAnsi="標楷體"/>
                                <w:lang w:eastAsia="zh-TW"/>
                              </w:rPr>
                            </w:pPr>
                            <w:r w:rsidRPr="00673E6F">
                              <w:rPr>
                                <w:rFonts w:ascii="標楷體" w:eastAsia="標楷體" w:hAnsi="標楷體" w:hint="eastAsia"/>
                                <w:lang w:eastAsia="zh-TW"/>
                              </w:rPr>
                              <w:t>設備安全事件通報特約廠商處理</w:t>
                            </w:r>
                          </w:p>
                        </w:txbxContent>
                      </v:textbox>
                    </v:shape>
                    <v:shape id="_x0000_s1066" type="#_x0000_t202" style="position:absolute;left:56798;top:42789;width:9049;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">
                      <v:textbox>
                        <w:txbxContent>
                          <w:p w:rsidR="009136F6" w:rsidRPr="00673E6F" w:rsidRDefault="009136F6" w:rsidP="006F5156">
                            <w:pPr>
                              <w:spacing w:line="180" w:lineRule="auto"/>
                              <w:rPr>
                                <w:rFonts w:ascii="標楷體" w:eastAsia="標楷體" w:hAnsi="標楷體"/>
                              </w:rPr>
                            </w:pPr>
                            <w:r w:rsidRPr="00673E6F">
                              <w:rPr>
                                <w:rFonts w:ascii="標楷體" w:eastAsia="標楷體" w:hAnsi="標楷體" w:hint="eastAsia"/>
                              </w:rPr>
                              <w:t>向轄區派出所報案</w:t>
                            </w:r>
                          </w:p>
                        </w:txbxContent>
                      </v:textbox>
                    </v:shape>
                    <v:shape id="_x0000_s1067" type="#_x0000_t202" style="position:absolute;left:54219;top:50760;width:5562;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">
                      <v:textbox>
                        <w:txbxContent>
                          <w:p w:rsidR="009136F6" w:rsidRPr="00673E6F" w:rsidRDefault="009136F6" w:rsidP="006F5156">
                            <w:pPr>
                              <w:rPr>
                                <w:rFonts w:ascii="標楷體" w:eastAsia="標楷體" w:hAnsi="標楷體"/>
                              </w:rPr>
                            </w:pPr>
                            <w:r w:rsidRPr="00673E6F">
                              <w:rPr>
                                <w:rFonts w:ascii="標楷體" w:eastAsia="標楷體" w:hAnsi="標楷體" w:hint="eastAsia"/>
                              </w:rPr>
                              <w:t>現場採證</w:t>
                            </w:r>
                          </w:p>
                        </w:txbxContent>
                      </v:textbox>
                    </v:shape>
                    <v:shape id="_x0000_s1068" type="#_x0000_t202" style="position:absolute;left:62015;top:50057;width:8763;height:5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">
                      <v:textbox>
                        <w:txbxContent>
                          <w:p w:rsidR="009136F6" w:rsidRPr="00673E6F" w:rsidRDefault="009136F6" w:rsidP="006F5156">
                            <w:pPr>
                              <w:spacing w:line="180" w:lineRule="auto"/>
                              <w:rPr>
                                <w:rFonts w:ascii="標楷體" w:eastAsia="標楷體" w:hAnsi="標楷體"/>
                              </w:rPr>
                            </w:pPr>
                            <w:r w:rsidRPr="00673E6F">
                              <w:rPr>
                                <w:rFonts w:ascii="標楷體" w:eastAsia="標楷體" w:hAnsi="標楷體" w:hint="eastAsia"/>
                              </w:rPr>
                              <w:t>涉及刑案依法處理</w:t>
                            </w:r>
                          </w:p>
                        </w:txbxContent>
                      </v:textbox>
                    </v:shape>
                    <v:shape id="_x0000_s1069" type="#_x0000_t202" style="position:absolute;left:22977;top:73855;width:21145;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">
                      <v:textbox>
                        <w:txbxContent>
                          <w:p w:rsidR="009136F6" w:rsidRPr="00673E6F" w:rsidRDefault="009136F6" w:rsidP="006F5156">
                            <w:pPr>
                              <w:rPr>
                                <w:rFonts w:ascii="標楷體" w:eastAsia="標楷體" w:hAnsi="標楷體"/>
                              </w:rPr>
                            </w:pPr>
                            <w:r w:rsidRPr="00673E6F">
                              <w:rPr>
                                <w:rFonts w:ascii="標楷體" w:eastAsia="標楷體" w:hAnsi="標楷體"/>
                              </w:rPr>
                              <w:t xml:space="preserve">   召開危機處理小組會議</w:t>
                            </w:r>
                          </w:p>
                        </w:txbxContent>
                      </v:textbox>
                    </v:shape>
                    <v:shape id="_x0000_s1070" type="#_x0000_t202" style="position:absolute;left:22918;top:77958;width:2114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">
                      <v:textbox>
                        <w:txbxContent>
                          <w:p w:rsidR="009136F6" w:rsidRPr="00673E6F" w:rsidRDefault="009136F6"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 xml:space="preserve"> </w:t>
                            </w:r>
                            <w:r w:rsidRPr="00673E6F">
                              <w:rPr>
                                <w:rFonts w:ascii="標楷體" w:eastAsia="標楷體" w:hAnsi="標楷體"/>
                              </w:rPr>
                              <w:t xml:space="preserve">   </w:t>
                            </w:r>
                            <w:r w:rsidRPr="00673E6F">
                              <w:rPr>
                                <w:rFonts w:ascii="標楷體" w:eastAsia="標楷體" w:hAnsi="標楷體" w:hint="eastAsia"/>
                              </w:rPr>
                              <w:t>研擬善後計畫</w:t>
                            </w:r>
                          </w:p>
                        </w:txbxContent>
                      </v:textbox>
                    </v:shape>
                    <v:shape id="_x0000_s1071" type="#_x0000_t202" style="position:absolute;left:22918;top:82061;width:21146;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">
                      <v:textbox>
                        <w:txbxContent>
                          <w:p w:rsidR="009136F6" w:rsidRPr="00673E6F" w:rsidRDefault="009136F6"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事件檢討及善後處理</w:t>
                            </w:r>
                          </w:p>
                        </w:txbxContent>
                      </v:textbox>
                    </v:shape>
                    <v:shape id="_x0000_s1072" type="#_x0000_t202" style="position:absolute;left:22918;top:86223;width:2114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">
                      <v:textbox>
                        <w:txbxContent>
                          <w:p w:rsidR="009136F6" w:rsidRPr="00673E6F" w:rsidRDefault="009136F6"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 xml:space="preserve"> </w:t>
                            </w:r>
                            <w:r w:rsidRPr="00673E6F">
                              <w:rPr>
                                <w:rFonts w:ascii="標楷體" w:eastAsia="標楷體" w:hAnsi="標楷體"/>
                              </w:rPr>
                              <w:t xml:space="preserve">  完整處理紀錄</w:t>
                            </w:r>
                          </w:p>
                        </w:txbxContent>
                      </v:textbox>
                    </v:shape>
                    <v:shape id="_x0000_s1073" type="#_x0000_t202" style="position:absolute;left:47478;top:77841;width:16516;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">
                      <v:textbox>
                        <w:txbxContent>
                          <w:p w:rsidR="009136F6" w:rsidRDefault="009136F6" w:rsidP="006F5156">
                            <w:r w:rsidRPr="00673E6F">
                              <w:rPr>
                                <w:rFonts w:ascii="標楷體" w:eastAsia="標楷體" w:hAnsi="標楷體" w:hint="eastAsia"/>
                              </w:rPr>
                              <w:t>發言人適時對外說明</w:t>
                            </w:r>
                          </w:p>
                        </w:txbxContent>
                      </v:textbox>
                    </v:shape>
                    <v:group id="群組 3670" o:spid="_x0000_s1074" style="position:absolute;left:117;width:65168;height:40585" coordorigin="" coordsize="65168,40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">
                      <v:shape id="_x0000_s1075" type="#_x0000_t202" style="position:absolute;left:42117;top:11637;width:21832;height:5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">
                        <v:textbox>
                          <w:txbxContent>
                            <w:p w:rsidR="009136F6" w:rsidRPr="00135A16" w:rsidRDefault="009136F6" w:rsidP="006F5156">
                              <w:pPr>
                                <w:spacing w:line="240" w:lineRule="auto"/>
                                <w:rPr>
                                  <w:lang w:eastAsia="zh-TW"/>
                                </w:rPr>
                              </w:pPr>
                              <w:r w:rsidRPr="00135A16">
                                <w:rPr>
                                  <w:rFonts w:ascii="標楷體" w:eastAsia="標楷體" w:hAnsi="標楷體" w:hint="eastAsia"/>
                                  <w:lang w:eastAsia="zh-TW"/>
                                </w:rPr>
                                <w:t>非上班時間，值日人員應緊急調度指揮人員適時處理</w:t>
                              </w:r>
                            </w:p>
                            <w:p w:rsidR="009136F6" w:rsidRPr="00E27567" w:rsidRDefault="009136F6" w:rsidP="006F5156">
                              <w:pPr>
                                <w:rPr>
                                  <w:lang w:eastAsia="zh-TW"/>
                                </w:rPr>
                              </w:pPr>
                            </w:p>
                          </w:txbxContent>
                        </v:textbox>
                      </v:shape>
                      <v:shape id="_x0000_s1076" type="#_x0000_t202" style="position:absolute;left:12884;top:19534;width:12764;height:5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">
                        <v:textbox>
                          <w:txbxContent>
                            <w:p w:rsidR="009136F6" w:rsidRPr="00673E6F" w:rsidRDefault="009136F6" w:rsidP="006F5156">
                              <w:pPr>
                                <w:rPr>
                                  <w:rFonts w:ascii="標楷體" w:eastAsia="標楷體" w:hAnsi="標楷體"/>
                                  <w:lang w:eastAsia="zh-TW"/>
                                </w:rPr>
                              </w:pPr>
                              <w:r w:rsidRPr="00673E6F">
                                <w:rPr>
                                  <w:rFonts w:ascii="標楷體" w:eastAsia="標楷體" w:hAnsi="標楷體" w:hint="eastAsia"/>
                                  <w:lang w:eastAsia="zh-TW"/>
                                </w:rPr>
                                <w:t>通知緊急聯絡人及</w:t>
                              </w:r>
                              <w:r w:rsidRPr="00FE0A00">
                                <w:rPr>
                                  <w:rFonts w:ascii="標楷體" w:eastAsia="標楷體" w:hAnsi="標楷體" w:cs="標楷體" w:hint="eastAsia"/>
                                  <w:spacing w:val="-7"/>
                                  <w:sz w:val="24"/>
                                  <w:szCs w:val="24"/>
                                  <w:u w:val="single"/>
                                  <w:lang w:eastAsia="zh-TW"/>
                                </w:rPr>
                                <w:t>機構首長</w:t>
                              </w:r>
                            </w:p>
                          </w:txbxContent>
                        </v:textbox>
                      </v:shape>
                      <v:shape id="_x0000_s1077" type="#_x0000_t202" style="position:absolute;left:27709;top:20227;width:9334;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">
                        <v:textbox>
                          <w:txbxContent>
                            <w:p w:rsidR="009136F6" w:rsidRPr="00673E6F" w:rsidRDefault="009136F6" w:rsidP="006F5156">
                              <w:pPr>
                                <w:rPr>
                                  <w:rFonts w:ascii="標楷體" w:eastAsia="標楷體" w:hAnsi="標楷體"/>
                                </w:rPr>
                              </w:pPr>
                              <w:r w:rsidRPr="00673E6F">
                                <w:rPr>
                                  <w:rFonts w:ascii="標楷體" w:eastAsia="標楷體" w:hAnsi="標楷體" w:hint="eastAsia"/>
                                </w:rPr>
                                <w:t>現場處理</w:t>
                              </w:r>
                            </w:p>
                          </w:txbxContent>
                        </v:textbox>
                      </v:shape>
                      <v:shape id="_x0000_s1078" type="#_x0000_t202" style="position:absolute;left:40039;top:18565;width:12510;height:5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">
                        <v:textbox>
                          <w:txbxContent>
                            <w:p w:rsidR="009136F6" w:rsidRPr="00673E6F" w:rsidRDefault="009136F6" w:rsidP="006F5156">
                              <w:pPr>
                                <w:spacing w:line="240" w:lineRule="auto"/>
                                <w:rPr>
                                  <w:rFonts w:ascii="標楷體" w:eastAsia="標楷體" w:hAnsi="標楷體"/>
                                </w:rPr>
                              </w:pPr>
                              <w:r w:rsidRPr="00673E6F">
                                <w:rPr>
                                  <w:rFonts w:ascii="標楷體" w:eastAsia="標楷體" w:hAnsi="標楷體" w:hint="eastAsia"/>
                                </w:rPr>
                                <w:t>啟動危機事件處理機制</w:t>
                              </w:r>
                            </w:p>
                          </w:txbxContent>
                        </v:textbox>
                      </v:shape>
                      <v:shape id="_x0000_s1079" type="#_x0000_t202" style="position:absolute;left:40108;top:25076;width:13945;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">
                        <v:textbox>
                          <w:txbxContent>
                            <w:p w:rsidR="009136F6" w:rsidRPr="00673E6F" w:rsidRDefault="009136F6" w:rsidP="006F5156">
                              <w:pPr>
                                <w:spacing w:line="240" w:lineRule="auto"/>
                                <w:rPr>
                                  <w:rFonts w:ascii="標楷體" w:eastAsia="標楷體" w:hAnsi="標楷體"/>
                                  <w:lang w:eastAsia="zh-TW"/>
                                </w:rPr>
                              </w:pPr>
                              <w:r w:rsidRPr="00673E6F">
                                <w:rPr>
                                  <w:rFonts w:ascii="標楷體" w:eastAsia="標楷體" w:hAnsi="標楷體" w:hint="eastAsia"/>
                                  <w:lang w:eastAsia="zh-TW"/>
                                </w:rPr>
                                <w:t>涉及刑事案件者保持現場完整</w:t>
                              </w:r>
                            </w:p>
                          </w:txbxContent>
                        </v:textbox>
                      </v:shape>
                      <v:shape id="_x0000_s1080" type="#_x0000_t202" style="position:absolute;top:35536;width:20089;height:5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">
                        <v:textbox>
                          <w:txbxContent>
                            <w:p w:rsidR="009136F6" w:rsidRPr="0066181A" w:rsidRDefault="009136F6" w:rsidP="006F5156">
                              <w:pPr>
                                <w:spacing w:after="0" w:line="240" w:lineRule="auto"/>
                                <w:ind w:firstLineChars="100" w:firstLine="220"/>
                                <w:rPr>
                                  <w:rFonts w:ascii="標楷體" w:eastAsia="標楷體" w:hAnsi="標楷體"/>
                                  <w:lang w:eastAsia="zh-TW"/>
                                </w:rPr>
                              </w:pPr>
                              <w:r w:rsidRPr="00673E6F">
                                <w:rPr>
                                  <w:rFonts w:ascii="標楷體" w:eastAsia="標楷體" w:hAnsi="標楷體" w:hint="eastAsia"/>
                                  <w:lang w:eastAsia="zh-TW"/>
                                </w:rPr>
                                <w:t>緊急送醫救護</w:t>
                              </w:r>
                              <w:r>
                                <w:rPr>
                                  <w:rFonts w:ascii="標楷體" w:eastAsia="標楷體" w:hAnsi="標楷體"/>
                                  <w:lang w:eastAsia="zh-TW"/>
                                </w:rPr>
                                <w:br/>
                              </w:r>
                              <w:r w:rsidRPr="00FE2054">
                                <w:rPr>
                                  <w:rFonts w:hint="eastAsia"/>
                                  <w:lang w:eastAsia="zh-TW"/>
                                </w:rPr>
                                <w:t>(</w:t>
                              </w:r>
                              <w:r w:rsidRPr="00FE2054">
                                <w:rPr>
                                  <w:rFonts w:ascii="標楷體" w:eastAsia="標楷體" w:hAnsi="標楷體" w:cs="標楷體" w:hint="eastAsia"/>
                                  <w:lang w:eastAsia="zh-TW"/>
                                </w:rPr>
                                <w:t>(</w:t>
                              </w:r>
                              <w:r w:rsidRPr="00FE2054">
                                <w:rPr>
                                  <w:rFonts w:ascii="標楷體" w:eastAsia="標楷體" w:hAnsi="標楷體" w:cs="標楷體" w:hint="eastAsia"/>
                                  <w:u w:val="single"/>
                                  <w:lang w:eastAsia="zh-TW"/>
                                </w:rPr>
                                <w:t>本</w:t>
                              </w:r>
                              <w:r w:rsidRPr="00FE2054">
                                <w:rPr>
                                  <w:rFonts w:ascii="標楷體" w:eastAsia="標楷體" w:hAnsi="標楷體" w:cs="標楷體" w:hint="eastAsia"/>
                                  <w:spacing w:val="-2"/>
                                  <w:u w:val="single"/>
                                  <w:lang w:eastAsia="zh-TW"/>
                                </w:rPr>
                                <w:t>機構</w:t>
                              </w:r>
                              <w:r w:rsidRPr="00FE2054">
                                <w:rPr>
                                  <w:rFonts w:ascii="標楷體" w:eastAsia="標楷體" w:hAnsi="標楷體" w:cs="標楷體" w:hint="eastAsia"/>
                                  <w:spacing w:val="-2"/>
                                  <w:lang w:eastAsia="zh-TW"/>
                                </w:rPr>
                                <w:t>)</w:t>
                              </w:r>
                              <w:r w:rsidRPr="00FE2054">
                                <w:rPr>
                                  <w:rFonts w:ascii="標楷體" w:eastAsia="標楷體" w:hAnsi="標楷體" w:hint="eastAsia"/>
                                  <w:lang w:eastAsia="zh-TW"/>
                                </w:rPr>
                                <w:t>救</w:t>
                              </w:r>
                              <w:r w:rsidRPr="00673E6F">
                                <w:rPr>
                                  <w:rFonts w:ascii="標楷體" w:eastAsia="標楷體" w:hAnsi="標楷體" w:hint="eastAsia"/>
                                  <w:lang w:eastAsia="zh-TW"/>
                                </w:rPr>
                                <w:t>護車或電</w:t>
                              </w:r>
                              <w:r>
                                <w:rPr>
                                  <w:rFonts w:hint="eastAsia"/>
                                  <w:lang w:eastAsia="zh-TW"/>
                                </w:rPr>
                                <w:t>1</w:t>
                              </w:r>
                              <w:r>
                                <w:rPr>
                                  <w:lang w:eastAsia="zh-TW"/>
                                </w:rPr>
                                <w:t>19)</w:t>
                              </w:r>
                            </w:p>
                            <w:p w:rsidR="009136F6" w:rsidRDefault="009136F6" w:rsidP="006F5156">
                              <w:pPr>
                                <w:rPr>
                                  <w:lang w:eastAsia="zh-TW"/>
                                </w:rPr>
                              </w:pPr>
                            </w:p>
                          </w:txbxContent>
                        </v:textbox>
                      </v:shape>
                      <v:shape id="_x0000_s1081" type="#_x0000_t202" style="position:absolute;left:29163;top:35536;width:9208;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">
                        <v:textbox>
                          <w:txbxContent>
                            <w:p w:rsidR="009136F6" w:rsidRPr="00673E6F" w:rsidRDefault="009136F6" w:rsidP="006F5156">
                              <w:pPr>
                                <w:rPr>
                                  <w:rFonts w:ascii="標楷體" w:eastAsia="標楷體" w:hAnsi="標楷體"/>
                                </w:rPr>
                              </w:pPr>
                              <w:r w:rsidRPr="00673E6F">
                                <w:rPr>
                                  <w:rFonts w:ascii="標楷體" w:eastAsia="標楷體" w:hAnsi="標楷體" w:hint="eastAsia"/>
                                </w:rPr>
                                <w:t xml:space="preserve"> </w:t>
                              </w:r>
                              <w:r w:rsidRPr="00673E6F">
                                <w:rPr>
                                  <w:rFonts w:ascii="標楷體" w:eastAsia="標楷體" w:hAnsi="標楷體"/>
                                </w:rPr>
                                <w:t xml:space="preserve"> 通報</w:t>
                              </w:r>
                            </w:p>
                          </w:txbxContent>
                        </v:textbox>
                      </v:shape>
                      <v:shape id="_x0000_s1082" type="#_x0000_t202" style="position:absolute;left:56595;top:35606;width:8573;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">
                        <v:textbox>
                          <w:txbxContent>
                            <w:p w:rsidR="009136F6" w:rsidRPr="00673E6F" w:rsidRDefault="009136F6" w:rsidP="006F5156">
                              <w:pPr>
                                <w:ind w:firstLineChars="100" w:firstLine="220"/>
                                <w:rPr>
                                  <w:rFonts w:ascii="標楷體" w:eastAsia="標楷體" w:hAnsi="標楷體"/>
                                </w:rPr>
                              </w:pPr>
                              <w:r w:rsidRPr="00673E6F">
                                <w:rPr>
                                  <w:rFonts w:ascii="標楷體" w:eastAsia="標楷體" w:hAnsi="標楷體"/>
                                </w:rPr>
                                <w:t>報案</w:t>
                              </w:r>
                            </w:p>
                          </w:txbxContent>
                        </v:textbox>
                      </v:shape>
                      <v:group id="群組 3679" o:spid="_x0000_s1083" style="position:absolute;left:12598;width:50141;height:10731" coordorigin="3246" coordsize="50141,10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">
                        <v:shape id="_x0000_s1084" type="#_x0000_t202" style="position:absolute;left:42212;top:6553;width:1117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">
                          <v:textbox>
                            <w:txbxContent>
                              <w:p w:rsidR="009136F6" w:rsidRPr="00673E6F" w:rsidRDefault="009136F6" w:rsidP="006F5156">
                                <w:pPr>
                                  <w:rPr>
                                    <w:rFonts w:ascii="標楷體" w:eastAsia="標楷體" w:hAnsi="標楷體"/>
                                  </w:rPr>
                                </w:pPr>
                                <w:r w:rsidRPr="00673E6F">
                                  <w:rPr>
                                    <w:rFonts w:ascii="標楷體" w:eastAsia="標楷體" w:hAnsi="標楷體" w:hint="eastAsia"/>
                                  </w:rPr>
                                  <w:t>其他緊急事件</w:t>
                                </w:r>
                              </w:p>
                            </w:txbxContent>
                          </v:textbox>
                        </v:shape>
                        <v:shape id="_x0000_s1085" type="#_x0000_t202" style="position:absolute;left:8718;top:6686;width:8914;height:2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">
                          <v:textbox>
                            <w:txbxContent>
                              <w:p w:rsidR="009136F6" w:rsidRPr="00673E6F" w:rsidRDefault="009136F6" w:rsidP="006F5156">
                                <w:pPr>
                                  <w:ind w:firstLineChars="50" w:firstLine="110"/>
                                  <w:rPr>
                                    <w:rFonts w:ascii="標楷體" w:eastAsia="標楷體" w:hAnsi="標楷體"/>
                                  </w:rPr>
                                </w:pPr>
                                <w:r w:rsidRPr="00673E6F">
                                  <w:rPr>
                                    <w:rFonts w:ascii="標楷體" w:eastAsia="標楷體" w:hAnsi="標楷體" w:hint="eastAsia"/>
                                  </w:rPr>
                                  <w:t>意外事件</w:t>
                                </w:r>
                              </w:p>
                            </w:txbxContent>
                          </v:textbox>
                        </v:shape>
                        <v:shape id="_x0000_s1086" type="#_x0000_t202" style="position:absolute;left:18960;top:6552;width:8887;height:3145;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">
                          <v:textbox>
                            <w:txbxContent>
                              <w:p w:rsidR="009136F6" w:rsidRPr="00673E6F" w:rsidRDefault="009136F6" w:rsidP="006F5156">
                                <w:pPr>
                                  <w:ind w:firstLineChars="50" w:firstLine="110"/>
                                  <w:rPr>
                                    <w:rFonts w:ascii="標楷體" w:eastAsia="標楷體" w:hAnsi="標楷體"/>
                                  </w:rPr>
                                </w:pPr>
                                <w:r w:rsidRPr="00673E6F">
                                  <w:rPr>
                                    <w:rFonts w:ascii="標楷體" w:eastAsia="標楷體" w:hAnsi="標楷體" w:hint="eastAsia"/>
                                  </w:rPr>
                                  <w:t>公共安全</w:t>
                                </w:r>
                              </w:p>
                              <w:p w:rsidR="009136F6" w:rsidRDefault="009136F6" w:rsidP="006F5156"/>
                            </w:txbxContent>
                          </v:textbox>
                        </v:shape>
                        <v:shape id="文字方塊 3683" o:spid="_x0000_s1087" type="#_x0000_t202" style="position:absolute;left:14935;width:1866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">
                          <v:textbox>
                            <w:txbxContent>
                              <w:p w:rsidR="009136F6" w:rsidRPr="00673E6F" w:rsidRDefault="009136F6" w:rsidP="006F5156">
                                <w:pPr>
                                  <w:ind w:firstLineChars="129" w:firstLine="284"/>
                                  <w:jc w:val="both"/>
                                  <w:rPr>
                                    <w:rFonts w:ascii="標楷體" w:eastAsia="標楷體" w:hAnsi="標楷體"/>
                                  </w:rPr>
                                </w:pPr>
                                <w:r>
                                  <w:rPr>
                                    <w:rFonts w:ascii="標楷體" w:eastAsia="標楷體" w:hAnsi="標楷體" w:hint="eastAsia"/>
                                    <w:lang w:eastAsia="zh-TW"/>
                                  </w:rPr>
                                  <w:t>災害及其他緊急</w:t>
                                </w:r>
                                <w:r w:rsidRPr="00673E6F">
                                  <w:rPr>
                                    <w:rFonts w:ascii="標楷體" w:eastAsia="標楷體" w:hAnsi="標楷體" w:hint="eastAsia"/>
                                  </w:rPr>
                                  <w:t>事件</w:t>
                                </w:r>
                              </w:p>
                            </w:txbxContent>
                          </v:textbox>
                        </v:shape>
                        <v:line id="直線接點 3684" o:spid="_x0000_s1088" style="position:absolute;visibility:visible;mso-wrap-style:square" from="23241,3124" to="23241,4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" strokecolor="black [3040]"/>
                        <v:shape id="_x0000_s1089" type="#_x0000_t202" style="position:absolute;left:29019;top:6629;width:11430;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">
                          <v:textbox>
                            <w:txbxContent>
                              <w:p w:rsidR="009136F6" w:rsidRPr="00673E6F" w:rsidRDefault="009136F6" w:rsidP="006F5156">
                                <w:pPr>
                                  <w:rPr>
                                    <w:rFonts w:ascii="標楷體" w:eastAsia="標楷體" w:hAnsi="標楷體"/>
                                  </w:rPr>
                                </w:pPr>
                                <w:r w:rsidRPr="00673E6F">
                                  <w:rPr>
                                    <w:rFonts w:ascii="標楷體" w:eastAsia="標楷體" w:hAnsi="標楷體" w:hint="eastAsia"/>
                                  </w:rPr>
                                  <w:t>暴力衝突事件</w:t>
                                </w:r>
                              </w:p>
                              <w:p w:rsidR="009136F6" w:rsidRDefault="009136F6" w:rsidP="006F5156"/>
                            </w:txbxContent>
                          </v:textbox>
                        </v:shape>
                        <v:line id="直線接點 3686" o:spid="_x0000_s1090" style="position:absolute;flip:y;visibility:visible;mso-wrap-style:square" from="3246,4571" to="47335,4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" strokecolor="black [3040]"/>
                        <v:line id="直線接點 3687" o:spid="_x0000_s1091" style="position:absolute;visibility:visible;mso-wrap-style:square" from="12188,4724" to="12188,67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" strokecolor="black [3040]"/>
                        <v:line id="直線接點 3688" o:spid="_x0000_s1092" style="position:absolute;visibility:visible;mso-wrap-style:square" from="21783,4679" to="21783,6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"/>
                        <v:line id="直線接點 3689" o:spid="_x0000_s1093" style="position:absolute;visibility:visible;mso-wrap-style:square" from="33604,4724" to="33604,6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"/>
                        <v:line id="直線接點 3690" o:spid="_x0000_s1094" style="position:absolute;visibility:visible;mso-wrap-style:square" from="47405,4572" to="47405,6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"/>
                        <v:line id="直線接點 3691" o:spid="_x0000_s1095" style="position:absolute;flip:x;visibility:visible;mso-wrap-style:square" from="34733,9550" to="34733,107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"/>
                      </v:group>
                      <v:line id="直線接點 3692" o:spid="_x0000_s1096" style="position:absolute;visibility:visible;mso-wrap-style:square" from="21539,9504" to="21539,106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"/>
                      <v:line id="直線接點 3693" o:spid="_x0000_s1097" style="position:absolute;flip:x;visibility:visible;mso-wrap-style:square" from="32754,9697" to="32755,10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"/>
                      <v:line id="直線接點 3694" o:spid="_x0000_s1098" style="position:absolute;flip:x;visibility:visible;mso-wrap-style:square" from="56757,9698" to="56757,10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"/>
                      <v:line id="直線接點 3695" o:spid="_x0000_s1099" style="position:absolute;visibility:visible;mso-wrap-style:square" from="12074,10750" to="56756,10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" strokecolor="black [3040]"/>
                      <v:line id="直線接點 3696" o:spid="_x0000_s1100" style="position:absolute;visibility:visible;mso-wrap-style:square" from="28817,10737" to="28817,1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" strokecolor="black [3040]"/>
                      <v:line id="直線接點 3697" o:spid="_x0000_s1101" style="position:absolute;visibility:visible;mso-wrap-style:square" from="20089,18634" to="20089,19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" strokecolor="black [3040]"/>
                      <v:line id="直線接點 3698" o:spid="_x0000_s1102" style="position:absolute;visibility:visible;mso-wrap-style:square" from="32627,18634" to="32627,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" strokecolor="black [3040]"/>
                      <v:line id="直線接點 3699" o:spid="_x0000_s1103" style="position:absolute;visibility:visible;mso-wrap-style:square" from="20089,18634" to="32585,18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" strokecolor="black [3040]"/>
                      <v:line id="直線接點 3700" o:spid="_x0000_s1104" style="position:absolute;visibility:visible;mso-wrap-style:square" from="28817,14547" to="42152,14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" strokecolor="black [3040]">
                        <v:stroke dashstyle="dash"/>
                      </v:line>
                      <v:line id="直線接點 3701" o:spid="_x0000_s1105" style="position:absolute;visibility:visible;mso-wrap-style:square" from="37199,21474" to="40031,21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" strokecolor="black [3040]"/>
                      <v:line id="直線接點 3702" o:spid="_x0000_s1106" style="position:absolute;visibility:visible;mso-wrap-style:square" from="32627,23552" to="32627,34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" strokecolor="black [3040]"/>
                      <v:line id="直線接點 3703" o:spid="_x0000_s1107" style="position:absolute;visibility:visible;mso-wrap-style:square" from="9351,34012" to="9351,35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" strokecolor="black [3040]"/>
                      <v:line id="直線接點 3704" o:spid="_x0000_s1108" style="position:absolute;visibility:visible;mso-wrap-style:square" from="33597,34012" to="33597,35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"/>
                      <v:line id="直線接點 3705" o:spid="_x0000_s1109" style="position:absolute;visibility:visible;mso-wrap-style:square" from="60890,34082" to="60890,35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"/>
                      <v:line id="直線接點 3706" o:spid="_x0000_s1110" style="position:absolute;flip:y;visibility:visible;mso-wrap-style:square" from="9351,34012" to="60863,34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" strokecolor="black [3040]"/>
                      <v:line id="直線接點 3707" o:spid="_x0000_s1111" style="position:absolute;visibility:visible;mso-wrap-style:square" from="32627,28124" to="40095,28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"/>
                    </v:group>
                    <v:line id="直線接點 3708" o:spid="_x0000_s1112" style="position:absolute;visibility:visible;mso-wrap-style:square" from="9495,40620" to="9495,42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" strokecolor="black [3040]"/>
                    <v:line id="直線接點 3709" o:spid="_x0000_s1113" style="position:absolute;visibility:visible;mso-wrap-style:square" from="33703,38510" to="33703,41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" strokecolor="black [3040]"/>
                    <v:line id="直線接點 3710" o:spid="_x0000_s1114" style="position:absolute;visibility:visible;mso-wrap-style:square" from="24852,41089" to="24852,42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" strokecolor="black [3040]"/>
                    <v:line id="直線接點 3711" o:spid="_x0000_s1115" style="position:absolute;visibility:visible;mso-wrap-style:square" from="33176,41089" to="33176,41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" strokecolor="black [3040]"/>
                    <v:line id="直線接點 3712" o:spid="_x0000_s1116" style="position:absolute;visibility:visible;mso-wrap-style:square" from="44782,41089" to="44782,41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"/>
                    <v:line id="直線接點 3713" o:spid="_x0000_s1117" style="position:absolute;visibility:visible;mso-wrap-style:square" from="60960,38979" to="60960,42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"/>
                    <v:line id="直線接點 3714" o:spid="_x0000_s1118" style="position:absolute;visibility:visible;mso-wrap-style:square" from="57618,49412" to="57618,50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"/>
                    <v:line id="直線接點 3715" o:spid="_x0000_s1119" style="position:absolute;visibility:visible;mso-wrap-style:square" from="64594,49412" to="64594,50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"/>
                    <v:line id="直線接點 3716" o:spid="_x0000_s1120" style="position:absolute;flip:x;visibility:visible;mso-wrap-style:square" from="9085,45602" to="9085,47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"/>
                    <v:line id="直線接點 3717" o:spid="_x0000_s1121" style="position:absolute;flip:x;visibility:visible;mso-wrap-style:square" from="4044,47126" to="4044,48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"/>
                    <v:line id="直線接點 3718" o:spid="_x0000_s1122" style="position:absolute;flip:x y;visibility:visible;mso-wrap-style:square" from="14419,47126" to="14419,48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"/>
                    <v:line id="直線接點 3719" o:spid="_x0000_s1123" style="position:absolute;visibility:visible;mso-wrap-style:square" from="4044,47126" to="14407,47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" strokecolor="black [3040]"/>
                    <v:line id="直線接點 3720" o:spid="_x0000_s1124" style="position:absolute;flip:x;visibility:visible;mso-wrap-style:square" from="24384,45602" to="24384,49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"/>
                    <v:line id="直線接點 3721" o:spid="_x0000_s1125" style="position:absolute;flip:x;visibility:visible;mso-wrap-style:square" from="13950,51757" to="13950,55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"/>
                    <v:line id="直線接點 3722" o:spid="_x0000_s1126" style="position:absolute;flip:x;visibility:visible;mso-wrap-style:square" from="33703,45309" to="33703,48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"/>
                    <v:line id="直線接點 3723" o:spid="_x0000_s1127" style="position:absolute;visibility:visible;mso-wrap-style:square" from="4044,51757" to="4044,53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"/>
                    <v:line id="直線接點 3724" o:spid="_x0000_s1128" style="position:absolute;visibility:visible;mso-wrap-style:square" from="57618,49412" to="64553,49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" strokecolor="black [3040]"/>
                    <v:line id="直線接點 3725" o:spid="_x0000_s1129" style="position:absolute;flip:x;visibility:visible;mso-wrap-style:square" from="61546,48123" to="61546,49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"/>
                    <v:line id="直線接點 3726" o:spid="_x0000_s1130" style="position:absolute;visibility:visible;mso-wrap-style:square" from="4044,61604" to="4044,7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" strokecolor="black [3040]"/>
                    <v:line id="直線接點 3727" o:spid="_x0000_s1131" style="position:absolute;visibility:visible;mso-wrap-style:square" from="13950,58615" to="13950,72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"/>
                    <v:line id="直線接點 3728" o:spid="_x0000_s1132" style="position:absolute;visibility:visible;mso-wrap-style:square" from="23797,54805" to="23950,72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" strokecolor="black [3040]"/>
                    <v:line id="直線接點 3729" o:spid="_x0000_s1133" style="position:absolute;visibility:visible;mso-wrap-style:square" from="32648,58556" to="32648,7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">
                      <v:stroke dashstyle="dash"/>
                    </v:line>
                    <v:line id="直線接點 3730" o:spid="_x0000_s1134" style="position:absolute;visibility:visible;mso-wrap-style:square" from="56798,56856" to="56874,7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"/>
                    <v:line id="直線接點 3731" o:spid="_x0000_s1135" style="position:absolute;visibility:visible;mso-wrap-style:square" from="44782,70279" to="44782,7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" strokecolor="black [3040]">
                      <v:stroke dashstyle="dash"/>
                    </v:line>
                    <v:line id="直線接點 3732" o:spid="_x0000_s1136" style="position:absolute;visibility:visible;mso-wrap-style:square" from="66294,55508" to="66446,71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" strokecolor="black [3040]"/>
                    <v:line id="直線接點 3733" o:spid="_x0000_s1137" style="position:absolute;flip:y;visibility:visible;mso-wrap-style:square" from="4044,71979" to="66376,72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" strokecolor="black [3040]"/>
                    <v:line id="直線接點 3734" o:spid="_x0000_s1138" style="position:absolute;visibility:visible;mso-wrap-style:square" from="35403,72331" to="35403,73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" strokecolor="black [3040]"/>
                    <v:line id="直線接點 3735" o:spid="_x0000_s1139" style="position:absolute;visibility:visible;mso-wrap-style:square" from="34758,77137" to="34758,77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" strokecolor="black [3040]"/>
                    <v:line id="直線接點 3736" o:spid="_x0000_s1140" style="position:absolute;visibility:visible;mso-wrap-style:square" from="34758,80830" to="34758,82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" strokecolor="black [3040]"/>
                    <v:line id="直線接點 3737" o:spid="_x0000_s1141" style="position:absolute;visibility:visible;mso-wrap-style:square" from="34758,84875" to="34758,86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" strokecolor="black [3040]"/>
                    <v:line id="直線接點 3738" o:spid="_x0000_s1142" style="position:absolute;visibility:visible;mso-wrap-style:square" from="44078,79658" to="47469,79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" strokecolor="black [3040]"/>
                  </v:group>
                </v:group>
                <v:shape id="_x0000_s1143" type="#_x0000_t202" style="position:absolute;left:8048;top:6619;width:8731;height:2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">
                  <v:textbox>
                    <w:txbxContent>
                      <w:p w:rsidR="009136F6" w:rsidRPr="004E7ED5" w:rsidRDefault="009136F6" w:rsidP="006F5156">
                        <w:pPr>
                          <w:rPr>
                            <w:rFonts w:ascii="標楷體" w:eastAsia="標楷體" w:hAnsi="標楷體"/>
                          </w:rPr>
                        </w:pPr>
                        <w:r w:rsidRPr="004E7ED5">
                          <w:rPr>
                            <w:rFonts w:ascii="標楷體" w:eastAsia="標楷體" w:hAnsi="標楷體" w:hint="eastAsia"/>
                          </w:rPr>
                          <w:t>天然災害</w:t>
                        </w:r>
                      </w:p>
                    </w:txbxContent>
                  </v:textbox>
                </v:shape>
                <v:line id="直線接點 3740" o:spid="_x0000_s1144" style="position:absolute;visibility:visible;mso-wrap-style:square" from="12715,4714" to="12715,6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"/>
                <v:line id="直線接點 3741" o:spid="_x0000_s1145" style="position:absolute;visibility:visible;mso-wrap-style:square" from="12192,9525" to="12192,10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"/>
              </v:group>
            </w:pict>
          </mc:Fallback>
        </mc:AlternateContent>
      </w: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sectPr w:rsidR="006F5156" w:rsidSect="00415EB0">
          <w:pgSz w:w="11906" w:h="16838" w:code="9"/>
          <w:pgMar w:top="902" w:right="1558" w:bottom="1259" w:left="1701" w:header="851" w:footer="794" w:gutter="0"/>
          <w:cols w:space="425"/>
          <w:docGrid w:type="lines" w:linePitch="360"/>
        </w:sectPr>
      </w:pPr>
    </w:p>
    <w:p w:rsidR="001210EB" w:rsidRPr="00EA2252" w:rsidRDefault="00ED08CD" w:rsidP="001210EB">
      <w:pPr>
        <w:spacing w:after="0" w:line="355" w:lineRule="exact"/>
        <w:ind w:left="113" w:right="-20"/>
        <w:rPr>
          <w:rFonts w:ascii="標楷體" w:eastAsia="標楷體" w:hAnsi="標楷體" w:cs="標楷體"/>
          <w:position w:val="-2"/>
          <w:sz w:val="24"/>
          <w:szCs w:val="24"/>
          <w:lang w:eastAsia="zh-TW"/>
        </w:rPr>
      </w:pPr>
      <w:r w:rsidRPr="00387286">
        <w:rPr>
          <w:rFonts w:hAnsi="標楷體"/>
          <w:noProof/>
          <w:position w:val="-1"/>
          <w:lang w:eastAsia="zh-TW"/>
        </w:rPr>
        <w:lastRenderedPageBreak/>
        <mc:AlternateContent>
          <mc:Choice Requires="wps">
            <w:drawing>
              <wp:anchor distT="0" distB="0" distL="114300" distR="114300" simplePos="0" relativeHeight="251706880" behindDoc="1" locked="0" layoutInCell="1" allowOverlap="1" wp14:anchorId="3A59083A" wp14:editId="049D7649">
                <wp:simplePos x="0" y="0"/>
                <wp:positionH relativeFrom="page">
                  <wp:posOffset>579120</wp:posOffset>
                </wp:positionH>
                <wp:positionV relativeFrom="page">
                  <wp:posOffset>301625</wp:posOffset>
                </wp:positionV>
                <wp:extent cx="4945380" cy="177800"/>
                <wp:effectExtent l="0" t="0" r="7620" b="12700"/>
                <wp:wrapNone/>
                <wp:docPr id="3742" name="文字方塊 37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538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36F6" w:rsidRPr="00387286" w:rsidRDefault="009136F6" w:rsidP="00ED08CD">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1</w:t>
                            </w:r>
                            <w:r w:rsidRPr="00387286">
                              <w:rPr>
                                <w:rFonts w:ascii="標楷體" w:eastAsia="標楷體" w:hAnsi="標楷體" w:cs="標楷體"/>
                                <w:sz w:val="24"/>
                                <w:szCs w:val="24"/>
                                <w:lang w:eastAsia="zh-TW"/>
                              </w:rPr>
                              <w:t>：天然災</w:t>
                            </w:r>
                            <w:r w:rsidRPr="00387286">
                              <w:rPr>
                                <w:rFonts w:ascii="標楷體" w:eastAsia="標楷體" w:hAnsi="標楷體" w:cs="標楷體"/>
                                <w:spacing w:val="1"/>
                                <w:sz w:val="24"/>
                                <w:szCs w:val="24"/>
                                <w:lang w:eastAsia="zh-TW"/>
                              </w:rPr>
                              <w:t>害</w:t>
                            </w:r>
                            <w:r w:rsidRPr="00387286">
                              <w:rPr>
                                <w:rFonts w:ascii="標楷體" w:eastAsia="標楷體" w:hAnsi="標楷體" w:cs="標楷體"/>
                                <w:sz w:val="24"/>
                                <w:szCs w:val="24"/>
                                <w:lang w:eastAsia="zh-TW"/>
                              </w:rPr>
                              <w:t>--地震、風災、水災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9083A" id="文字方塊 3742" o:spid="_x0000_s1146" type="#_x0000_t202" style="position:absolute;left:0;text-align:left;margin-left:45.6pt;margin-top:23.75pt;width:389.4pt;height:14pt;z-index:-251609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" filled="f" stroked="f">
                <v:textbox inset="0,0,0,0">
                  <w:txbxContent>
                    <w:p w:rsidR="009136F6" w:rsidRPr="00387286" w:rsidRDefault="009136F6" w:rsidP="00ED08CD">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1</w:t>
                      </w:r>
                      <w:r w:rsidRPr="00387286">
                        <w:rPr>
                          <w:rFonts w:ascii="標楷體" w:eastAsia="標楷體" w:hAnsi="標楷體" w:cs="標楷體"/>
                          <w:sz w:val="24"/>
                          <w:szCs w:val="24"/>
                          <w:lang w:eastAsia="zh-TW"/>
                        </w:rPr>
                        <w:t>：天然災</w:t>
                      </w:r>
                      <w:r w:rsidRPr="00387286">
                        <w:rPr>
                          <w:rFonts w:ascii="標楷體" w:eastAsia="標楷體" w:hAnsi="標楷體" w:cs="標楷體"/>
                          <w:spacing w:val="1"/>
                          <w:sz w:val="24"/>
                          <w:szCs w:val="24"/>
                          <w:lang w:eastAsia="zh-TW"/>
                        </w:rPr>
                        <w:t>害</w:t>
                      </w:r>
                      <w:r w:rsidRPr="00387286">
                        <w:rPr>
                          <w:rFonts w:ascii="標楷體" w:eastAsia="標楷體" w:hAnsi="標楷體" w:cs="標楷體"/>
                          <w:sz w:val="24"/>
                          <w:szCs w:val="24"/>
                          <w:lang w:eastAsia="zh-TW"/>
                        </w:rPr>
                        <w:t>--地震、風災、水災處理流程</w:t>
                      </w:r>
                    </w:p>
                  </w:txbxContent>
                </v:textbox>
                <w10:wrap anchorx="page" anchory="page"/>
              </v:shape>
            </w:pict>
          </mc:Fallback>
        </mc:AlternateContent>
      </w:r>
      <w:r w:rsidR="001210EB" w:rsidRPr="00387286">
        <w:rPr>
          <w:rFonts w:ascii="標楷體" w:eastAsia="標楷體" w:hAnsi="標楷體" w:cs="標楷體"/>
          <w:position w:val="-2"/>
          <w:sz w:val="24"/>
          <w:szCs w:val="24"/>
          <w:lang w:eastAsia="zh-TW"/>
        </w:rPr>
        <w:t>一</w:t>
      </w:r>
      <w:r w:rsidR="001210EB">
        <w:rPr>
          <w:rFonts w:ascii="標楷體" w:eastAsia="標楷體" w:hAnsi="標楷體" w:cs="標楷體"/>
          <w:position w:val="-2"/>
          <w:sz w:val="24"/>
          <w:szCs w:val="24"/>
          <w:lang w:eastAsia="zh-TW"/>
        </w:rPr>
        <w:t>、預防階段</w:t>
      </w:r>
    </w:p>
    <w:p w:rsidR="001210EB" w:rsidRDefault="001210EB" w:rsidP="001210EB">
      <w:pPr>
        <w:spacing w:after="0" w:line="281" w:lineRule="exact"/>
        <w:ind w:left="33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定期檢修建築物結構之安全性。</w:t>
      </w:r>
    </w:p>
    <w:p w:rsidR="001210EB" w:rsidRDefault="001210EB" w:rsidP="001210EB">
      <w:pPr>
        <w:spacing w:after="0" w:line="281" w:lineRule="exact"/>
        <w:ind w:left="33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定期檢查樓頂排水及疏通排水溝渠。</w:t>
      </w:r>
    </w:p>
    <w:p w:rsidR="001210EB" w:rsidRDefault="001210EB" w:rsidP="001210EB">
      <w:pPr>
        <w:spacing w:after="0" w:line="278" w:lineRule="exact"/>
        <w:ind w:left="33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各單位自行固定擺設之物品、設備。</w:t>
      </w:r>
    </w:p>
    <w:p w:rsidR="001210EB" w:rsidRPr="00CD7385" w:rsidRDefault="001210EB" w:rsidP="001210EB">
      <w:pPr>
        <w:tabs>
          <w:tab w:val="left" w:pos="8420"/>
        </w:tabs>
        <w:spacing w:after="0" w:line="281" w:lineRule="exact"/>
        <w:ind w:left="130" w:right="-20"/>
        <w:rPr>
          <w:rFonts w:ascii="標楷體" w:eastAsia="標楷體" w:hAnsi="標楷體" w:cs="標楷體"/>
          <w:sz w:val="24"/>
          <w:szCs w:val="24"/>
          <w:lang w:eastAsia="zh-TW"/>
        </w:rPr>
      </w:pPr>
      <w:r w:rsidRPr="00CD7385">
        <w:rPr>
          <w:rFonts w:ascii="標楷體" w:eastAsia="標楷體" w:hAnsi="標楷體" w:cs="標楷體"/>
          <w:position w:val="-1"/>
          <w:sz w:val="24"/>
          <w:szCs w:val="24"/>
          <w:lang w:eastAsia="zh-TW"/>
        </w:rPr>
        <w:t xml:space="preserve"> </w:t>
      </w:r>
      <w:r w:rsidRPr="00CD7385">
        <w:rPr>
          <w:rFonts w:ascii="標楷體" w:eastAsia="標楷體" w:hAnsi="標楷體" w:cs="標楷體"/>
          <w:spacing w:val="-31"/>
          <w:position w:val="-1"/>
          <w:sz w:val="24"/>
          <w:szCs w:val="24"/>
          <w:lang w:eastAsia="zh-TW"/>
        </w:rPr>
        <w:t xml:space="preserve"> </w:t>
      </w:r>
      <w:r w:rsidRPr="00CD7385">
        <w:rPr>
          <w:rFonts w:ascii="標楷體" w:eastAsia="標楷體" w:hAnsi="標楷體" w:cs="標楷體"/>
          <w:position w:val="-1"/>
          <w:sz w:val="24"/>
          <w:szCs w:val="24"/>
          <w:lang w:eastAsia="zh-TW"/>
        </w:rPr>
        <w:t xml:space="preserve">4.注意氣象局相關預報。 </w:t>
      </w:r>
      <w:r>
        <w:rPr>
          <w:rFonts w:ascii="標楷體" w:eastAsia="標楷體" w:hAnsi="標楷體" w:cs="標楷體"/>
          <w:position w:val="-1"/>
          <w:sz w:val="24"/>
          <w:szCs w:val="24"/>
          <w:lang w:eastAsia="zh-TW"/>
        </w:rPr>
        <w:br/>
      </w:r>
      <w:r w:rsidRPr="00CD7385">
        <w:rPr>
          <w:rFonts w:ascii="標楷體" w:eastAsia="標楷體" w:hAnsi="標楷體" w:cs="標楷體"/>
          <w:position w:val="-1"/>
          <w:sz w:val="8"/>
          <w:szCs w:val="24"/>
          <w:u w:val="single"/>
          <w:lang w:eastAsia="zh-TW"/>
        </w:rPr>
        <w:tab/>
      </w:r>
    </w:p>
    <w:p w:rsidR="001210EB" w:rsidRDefault="001210EB" w:rsidP="001210EB">
      <w:pPr>
        <w:spacing w:after="0" w:line="301" w:lineRule="exact"/>
        <w:ind w:left="339" w:right="-20"/>
        <w:rPr>
          <w:rFonts w:ascii="標楷體" w:eastAsia="標楷體" w:hAnsi="標楷體" w:cs="標楷體"/>
          <w:lang w:eastAsia="zh-TW"/>
        </w:rPr>
      </w:pPr>
      <w:r>
        <w:rPr>
          <w:rFonts w:eastAsiaTheme="minorHAnsi"/>
          <w:noProof/>
          <w:lang w:eastAsia="zh-TW"/>
        </w:rPr>
        <mc:AlternateContent>
          <mc:Choice Requires="wpg">
            <w:drawing>
              <wp:anchor distT="0" distB="0" distL="114300" distR="114300" simplePos="0" relativeHeight="251694592" behindDoc="1" locked="0" layoutInCell="1" allowOverlap="1" wp14:anchorId="27CF8080" wp14:editId="5E8167E5">
                <wp:simplePos x="0" y="0"/>
                <wp:positionH relativeFrom="column">
                  <wp:posOffset>76200</wp:posOffset>
                </wp:positionH>
                <wp:positionV relativeFrom="paragraph">
                  <wp:posOffset>185420</wp:posOffset>
                </wp:positionV>
                <wp:extent cx="5200015" cy="6289040"/>
                <wp:effectExtent l="0" t="0" r="19685" b="16510"/>
                <wp:wrapNone/>
                <wp:docPr id="1457" name="群組 1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00015" cy="6289040"/>
                          <a:chOff x="1134" y="3806"/>
                          <a:chExt cx="8189" cy="9904"/>
                        </a:xfrm>
                      </wpg:grpSpPr>
                      <wpg:grpSp>
                        <wpg:cNvPr id="1480" name="Group 423"/>
                        <wpg:cNvGrpSpPr>
                          <a:grpSpLocks/>
                        </wpg:cNvGrpSpPr>
                        <wpg:grpSpPr bwMode="auto">
                          <a:xfrm>
                            <a:off x="3426" y="13139"/>
                            <a:ext cx="4605" cy="571"/>
                            <a:chOff x="3426" y="-859"/>
                            <a:chExt cx="4605" cy="571"/>
                          </a:xfrm>
                        </wpg:grpSpPr>
                        <wpg:grpSp>
                          <wpg:cNvPr id="1481" name="Group 424"/>
                          <wpg:cNvGrpSpPr>
                            <a:grpSpLocks/>
                          </wpg:cNvGrpSpPr>
                          <wpg:grpSpPr bwMode="auto">
                            <a:xfrm>
                              <a:off x="4729" y="-745"/>
                              <a:ext cx="94" cy="2"/>
                              <a:chOff x="4729" y="-745"/>
                              <a:chExt cx="94" cy="2"/>
                            </a:xfrm>
                          </wpg:grpSpPr>
                          <wps:wsp>
                            <wps:cNvPr id="1482" name="Freeform 425"/>
                            <wps:cNvSpPr>
                              <a:spLocks/>
                            </wps:cNvSpPr>
                            <wps:spPr bwMode="auto">
                              <a:xfrm>
                                <a:off x="4729" y="-745"/>
                                <a:ext cx="94" cy="2"/>
                              </a:xfrm>
                              <a:custGeom>
                                <a:avLst/>
                                <a:gdLst>
                                  <a:gd name="T0" fmla="+- 0 4729 4729"/>
                                  <a:gd name="T1" fmla="*/ T0 w 94"/>
                                  <a:gd name="T2" fmla="+- 0 4823 4729"/>
                                  <a:gd name="T3" fmla="*/ T2 w 94"/>
                                </a:gdLst>
                                <a:ahLst/>
                                <a:cxnLst>
                                  <a:cxn ang="0">
                                    <a:pos x="T1" y="0"/>
                                  </a:cxn>
                                  <a:cxn ang="0">
                                    <a:pos x="T3" y="0"/>
                                  </a:cxn>
                                </a:cxnLst>
                                <a:rect l="0" t="0" r="r" b="b"/>
                                <a:pathLst>
                                  <a:path w="94">
                                    <a:moveTo>
                                      <a:pt x="0" y="0"/>
                                    </a:moveTo>
                                    <a:lnTo>
                                      <a:pt x="94"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3" name="Group 426"/>
                          <wpg:cNvGrpSpPr>
                            <a:grpSpLocks/>
                          </wpg:cNvGrpSpPr>
                          <wpg:grpSpPr bwMode="auto">
                            <a:xfrm>
                              <a:off x="4734" y="-740"/>
                              <a:ext cx="2" cy="360"/>
                              <a:chOff x="4734" y="-740"/>
                              <a:chExt cx="2" cy="360"/>
                            </a:xfrm>
                          </wpg:grpSpPr>
                          <wps:wsp>
                            <wps:cNvPr id="1484" name="Freeform 427"/>
                            <wps:cNvSpPr>
                              <a:spLocks/>
                            </wps:cNvSpPr>
                            <wps:spPr bwMode="auto">
                              <a:xfrm>
                                <a:off x="4734" y="-740"/>
                                <a:ext cx="2" cy="360"/>
                              </a:xfrm>
                              <a:custGeom>
                                <a:avLst/>
                                <a:gdLst>
                                  <a:gd name="T0" fmla="+- 0 -740 -740"/>
                                  <a:gd name="T1" fmla="*/ -740 h 360"/>
                                  <a:gd name="T2" fmla="+- 0 -380 -740"/>
                                  <a:gd name="T3" fmla="*/ -380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5" name="Group 428"/>
                          <wpg:cNvGrpSpPr>
                            <a:grpSpLocks/>
                          </wpg:cNvGrpSpPr>
                          <wpg:grpSpPr bwMode="auto">
                            <a:xfrm>
                              <a:off x="4729" y="-375"/>
                              <a:ext cx="94" cy="2"/>
                              <a:chOff x="4729" y="-375"/>
                              <a:chExt cx="94" cy="2"/>
                            </a:xfrm>
                          </wpg:grpSpPr>
                          <wps:wsp>
                            <wps:cNvPr id="1486" name="Freeform 429"/>
                            <wps:cNvSpPr>
                              <a:spLocks/>
                            </wps:cNvSpPr>
                            <wps:spPr bwMode="auto">
                              <a:xfrm>
                                <a:off x="4729" y="-375"/>
                                <a:ext cx="94" cy="2"/>
                              </a:xfrm>
                              <a:custGeom>
                                <a:avLst/>
                                <a:gdLst>
                                  <a:gd name="T0" fmla="+- 0 4729 4729"/>
                                  <a:gd name="T1" fmla="*/ T0 w 94"/>
                                  <a:gd name="T2" fmla="+- 0 4823 4729"/>
                                  <a:gd name="T3" fmla="*/ T2 w 94"/>
                                </a:gdLst>
                                <a:ahLst/>
                                <a:cxnLst>
                                  <a:cxn ang="0">
                                    <a:pos x="T1" y="0"/>
                                  </a:cxn>
                                  <a:cxn ang="0">
                                    <a:pos x="T3" y="0"/>
                                  </a:cxn>
                                </a:cxnLst>
                                <a:rect l="0" t="0" r="r" b="b"/>
                                <a:pathLst>
                                  <a:path w="94">
                                    <a:moveTo>
                                      <a:pt x="0" y="0"/>
                                    </a:moveTo>
                                    <a:lnTo>
                                      <a:pt x="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7" name="Group 430"/>
                          <wpg:cNvGrpSpPr>
                            <a:grpSpLocks/>
                          </wpg:cNvGrpSpPr>
                          <wpg:grpSpPr bwMode="auto">
                            <a:xfrm>
                              <a:off x="4818" y="-740"/>
                              <a:ext cx="2" cy="360"/>
                              <a:chOff x="4818" y="-740"/>
                              <a:chExt cx="2" cy="360"/>
                            </a:xfrm>
                          </wpg:grpSpPr>
                          <wps:wsp>
                            <wps:cNvPr id="1488" name="Freeform 431"/>
                            <wps:cNvSpPr>
                              <a:spLocks/>
                            </wps:cNvSpPr>
                            <wps:spPr bwMode="auto">
                              <a:xfrm>
                                <a:off x="4818" y="-740"/>
                                <a:ext cx="2" cy="360"/>
                              </a:xfrm>
                              <a:custGeom>
                                <a:avLst/>
                                <a:gdLst>
                                  <a:gd name="T0" fmla="+- 0 -740 -740"/>
                                  <a:gd name="T1" fmla="*/ -740 h 360"/>
                                  <a:gd name="T2" fmla="+- 0 -380 -740"/>
                                  <a:gd name="T3" fmla="*/ -380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9" name="Group 432"/>
                          <wpg:cNvGrpSpPr>
                            <a:grpSpLocks/>
                          </wpg:cNvGrpSpPr>
                          <wpg:grpSpPr bwMode="auto">
                            <a:xfrm>
                              <a:off x="3434" y="-852"/>
                              <a:ext cx="4590" cy="556"/>
                              <a:chOff x="3434" y="-852"/>
                              <a:chExt cx="4590" cy="556"/>
                            </a:xfrm>
                          </wpg:grpSpPr>
                          <wps:wsp>
                            <wps:cNvPr id="1490" name="Freeform 433"/>
                            <wps:cNvSpPr>
                              <a:spLocks/>
                            </wps:cNvSpPr>
                            <wps:spPr bwMode="auto">
                              <a:xfrm>
                                <a:off x="3434" y="-852"/>
                                <a:ext cx="4590" cy="556"/>
                              </a:xfrm>
                              <a:custGeom>
                                <a:avLst/>
                                <a:gdLst>
                                  <a:gd name="T0" fmla="+- 0 5357 3434"/>
                                  <a:gd name="T1" fmla="*/ T0 w 4590"/>
                                  <a:gd name="T2" fmla="+- 0 -848 -852"/>
                                  <a:gd name="T3" fmla="*/ -848 h 556"/>
                                  <a:gd name="T4" fmla="+- 0 5004 3434"/>
                                  <a:gd name="T5" fmla="*/ T4 w 4590"/>
                                  <a:gd name="T6" fmla="+- 0 -838 -852"/>
                                  <a:gd name="T7" fmla="*/ -838 h 556"/>
                                  <a:gd name="T8" fmla="+- 0 4674 3434"/>
                                  <a:gd name="T9" fmla="*/ T8 w 4590"/>
                                  <a:gd name="T10" fmla="+- 0 -821 -852"/>
                                  <a:gd name="T11" fmla="*/ -821 h 556"/>
                                  <a:gd name="T12" fmla="+- 0 4374 3434"/>
                                  <a:gd name="T13" fmla="*/ T12 w 4590"/>
                                  <a:gd name="T14" fmla="+- 0 -798 -852"/>
                                  <a:gd name="T15" fmla="*/ -798 h 556"/>
                                  <a:gd name="T16" fmla="+- 0 4106 3434"/>
                                  <a:gd name="T17" fmla="*/ T16 w 4590"/>
                                  <a:gd name="T18" fmla="+- 0 -771 -852"/>
                                  <a:gd name="T19" fmla="*/ -771 h 556"/>
                                  <a:gd name="T20" fmla="+- 0 3877 3434"/>
                                  <a:gd name="T21" fmla="*/ T20 w 4590"/>
                                  <a:gd name="T22" fmla="+- 0 -738 -852"/>
                                  <a:gd name="T23" fmla="*/ -738 h 556"/>
                                  <a:gd name="T24" fmla="+- 0 3690 3434"/>
                                  <a:gd name="T25" fmla="*/ T24 w 4590"/>
                                  <a:gd name="T26" fmla="+- 0 -702 -852"/>
                                  <a:gd name="T27" fmla="*/ -702 h 556"/>
                                  <a:gd name="T28" fmla="+- 0 3551 3434"/>
                                  <a:gd name="T29" fmla="*/ T28 w 4590"/>
                                  <a:gd name="T30" fmla="+- 0 -662 -852"/>
                                  <a:gd name="T31" fmla="*/ -662 h 556"/>
                                  <a:gd name="T32" fmla="+- 0 3434 3434"/>
                                  <a:gd name="T33" fmla="*/ T32 w 4590"/>
                                  <a:gd name="T34" fmla="+- 0 -574 -852"/>
                                  <a:gd name="T35" fmla="*/ -574 h 556"/>
                                  <a:gd name="T36" fmla="+- 0 3501 3434"/>
                                  <a:gd name="T37" fmla="*/ T36 w 4590"/>
                                  <a:gd name="T38" fmla="+- 0 -507 -852"/>
                                  <a:gd name="T39" fmla="*/ -507 h 556"/>
                                  <a:gd name="T40" fmla="+- 0 3690 3434"/>
                                  <a:gd name="T41" fmla="*/ T40 w 4590"/>
                                  <a:gd name="T42" fmla="+- 0 -446 -852"/>
                                  <a:gd name="T43" fmla="*/ -446 h 556"/>
                                  <a:gd name="T44" fmla="+- 0 3877 3434"/>
                                  <a:gd name="T45" fmla="*/ T44 w 4590"/>
                                  <a:gd name="T46" fmla="+- 0 -410 -852"/>
                                  <a:gd name="T47" fmla="*/ -410 h 556"/>
                                  <a:gd name="T48" fmla="+- 0 4106 3434"/>
                                  <a:gd name="T49" fmla="*/ T48 w 4590"/>
                                  <a:gd name="T50" fmla="+- 0 -377 -852"/>
                                  <a:gd name="T51" fmla="*/ -377 h 556"/>
                                  <a:gd name="T52" fmla="+- 0 4374 3434"/>
                                  <a:gd name="T53" fmla="*/ T52 w 4590"/>
                                  <a:gd name="T54" fmla="+- 0 -350 -852"/>
                                  <a:gd name="T55" fmla="*/ -350 h 556"/>
                                  <a:gd name="T56" fmla="+- 0 4674 3434"/>
                                  <a:gd name="T57" fmla="*/ T56 w 4590"/>
                                  <a:gd name="T58" fmla="+- 0 -327 -852"/>
                                  <a:gd name="T59" fmla="*/ -327 h 556"/>
                                  <a:gd name="T60" fmla="+- 0 5004 3434"/>
                                  <a:gd name="T61" fmla="*/ T60 w 4590"/>
                                  <a:gd name="T62" fmla="+- 0 -310 -852"/>
                                  <a:gd name="T63" fmla="*/ -310 h 556"/>
                                  <a:gd name="T64" fmla="+- 0 5357 3434"/>
                                  <a:gd name="T65" fmla="*/ T64 w 4590"/>
                                  <a:gd name="T66" fmla="+- 0 -300 -852"/>
                                  <a:gd name="T67" fmla="*/ -300 h 556"/>
                                  <a:gd name="T68" fmla="+- 0 6101 3434"/>
                                  <a:gd name="T69" fmla="*/ T68 w 4590"/>
                                  <a:gd name="T70" fmla="+- 0 -300 -852"/>
                                  <a:gd name="T71" fmla="*/ -300 h 556"/>
                                  <a:gd name="T72" fmla="+- 0 6454 3434"/>
                                  <a:gd name="T73" fmla="*/ T72 w 4590"/>
                                  <a:gd name="T74" fmla="+- 0 -310 -852"/>
                                  <a:gd name="T75" fmla="*/ -310 h 556"/>
                                  <a:gd name="T76" fmla="+- 0 6784 3434"/>
                                  <a:gd name="T77" fmla="*/ T76 w 4590"/>
                                  <a:gd name="T78" fmla="+- 0 -327 -852"/>
                                  <a:gd name="T79" fmla="*/ -327 h 556"/>
                                  <a:gd name="T80" fmla="+- 0 7084 3434"/>
                                  <a:gd name="T81" fmla="*/ T80 w 4590"/>
                                  <a:gd name="T82" fmla="+- 0 -350 -852"/>
                                  <a:gd name="T83" fmla="*/ -350 h 556"/>
                                  <a:gd name="T84" fmla="+- 0 7352 3434"/>
                                  <a:gd name="T85" fmla="*/ T84 w 4590"/>
                                  <a:gd name="T86" fmla="+- 0 -377 -852"/>
                                  <a:gd name="T87" fmla="*/ -377 h 556"/>
                                  <a:gd name="T88" fmla="+- 0 7581 3434"/>
                                  <a:gd name="T89" fmla="*/ T88 w 4590"/>
                                  <a:gd name="T90" fmla="+- 0 -410 -852"/>
                                  <a:gd name="T91" fmla="*/ -410 h 556"/>
                                  <a:gd name="T92" fmla="+- 0 7768 3434"/>
                                  <a:gd name="T93" fmla="*/ T92 w 4590"/>
                                  <a:gd name="T94" fmla="+- 0 -446 -852"/>
                                  <a:gd name="T95" fmla="*/ -446 h 556"/>
                                  <a:gd name="T96" fmla="+- 0 7907 3434"/>
                                  <a:gd name="T97" fmla="*/ T96 w 4590"/>
                                  <a:gd name="T98" fmla="+- 0 -486 -852"/>
                                  <a:gd name="T99" fmla="*/ -486 h 556"/>
                                  <a:gd name="T100" fmla="+- 0 8024 3434"/>
                                  <a:gd name="T101" fmla="*/ T100 w 4590"/>
                                  <a:gd name="T102" fmla="+- 0 -574 -852"/>
                                  <a:gd name="T103" fmla="*/ -574 h 556"/>
                                  <a:gd name="T104" fmla="+- 0 7957 3434"/>
                                  <a:gd name="T105" fmla="*/ T104 w 4590"/>
                                  <a:gd name="T106" fmla="+- 0 -641 -852"/>
                                  <a:gd name="T107" fmla="*/ -641 h 556"/>
                                  <a:gd name="T108" fmla="+- 0 7768 3434"/>
                                  <a:gd name="T109" fmla="*/ T108 w 4590"/>
                                  <a:gd name="T110" fmla="+- 0 -702 -852"/>
                                  <a:gd name="T111" fmla="*/ -702 h 556"/>
                                  <a:gd name="T112" fmla="+- 0 7581 3434"/>
                                  <a:gd name="T113" fmla="*/ T112 w 4590"/>
                                  <a:gd name="T114" fmla="+- 0 -738 -852"/>
                                  <a:gd name="T115" fmla="*/ -738 h 556"/>
                                  <a:gd name="T116" fmla="+- 0 7352 3434"/>
                                  <a:gd name="T117" fmla="*/ T116 w 4590"/>
                                  <a:gd name="T118" fmla="+- 0 -771 -852"/>
                                  <a:gd name="T119" fmla="*/ -771 h 556"/>
                                  <a:gd name="T120" fmla="+- 0 7084 3434"/>
                                  <a:gd name="T121" fmla="*/ T120 w 4590"/>
                                  <a:gd name="T122" fmla="+- 0 -798 -852"/>
                                  <a:gd name="T123" fmla="*/ -798 h 556"/>
                                  <a:gd name="T124" fmla="+- 0 6784 3434"/>
                                  <a:gd name="T125" fmla="*/ T124 w 4590"/>
                                  <a:gd name="T126" fmla="+- 0 -821 -852"/>
                                  <a:gd name="T127" fmla="*/ -821 h 556"/>
                                  <a:gd name="T128" fmla="+- 0 6454 3434"/>
                                  <a:gd name="T129" fmla="*/ T128 w 4590"/>
                                  <a:gd name="T130" fmla="+- 0 -838 -852"/>
                                  <a:gd name="T131" fmla="*/ -838 h 556"/>
                                  <a:gd name="T132" fmla="+- 0 6101 3434"/>
                                  <a:gd name="T133" fmla="*/ T132 w 4590"/>
                                  <a:gd name="T134" fmla="+- 0 -848 -852"/>
                                  <a:gd name="T135" fmla="*/ -848 h 5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4590" h="556">
                                    <a:moveTo>
                                      <a:pt x="2295" y="0"/>
                                    </a:moveTo>
                                    <a:lnTo>
                                      <a:pt x="1923" y="4"/>
                                    </a:lnTo>
                                    <a:lnTo>
                                      <a:pt x="1743" y="8"/>
                                    </a:lnTo>
                                    <a:lnTo>
                                      <a:pt x="1570" y="14"/>
                                    </a:lnTo>
                                    <a:lnTo>
                                      <a:pt x="1402" y="22"/>
                                    </a:lnTo>
                                    <a:lnTo>
                                      <a:pt x="1240" y="31"/>
                                    </a:lnTo>
                                    <a:lnTo>
                                      <a:pt x="1086" y="42"/>
                                    </a:lnTo>
                                    <a:lnTo>
                                      <a:pt x="940" y="54"/>
                                    </a:lnTo>
                                    <a:lnTo>
                                      <a:pt x="801" y="67"/>
                                    </a:lnTo>
                                    <a:lnTo>
                                      <a:pt x="672" y="81"/>
                                    </a:lnTo>
                                    <a:lnTo>
                                      <a:pt x="552" y="97"/>
                                    </a:lnTo>
                                    <a:lnTo>
                                      <a:pt x="443" y="114"/>
                                    </a:lnTo>
                                    <a:lnTo>
                                      <a:pt x="344" y="132"/>
                                    </a:lnTo>
                                    <a:lnTo>
                                      <a:pt x="256" y="150"/>
                                    </a:lnTo>
                                    <a:lnTo>
                                      <a:pt x="180" y="170"/>
                                    </a:lnTo>
                                    <a:lnTo>
                                      <a:pt x="117" y="190"/>
                                    </a:lnTo>
                                    <a:lnTo>
                                      <a:pt x="30" y="233"/>
                                    </a:lnTo>
                                    <a:lnTo>
                                      <a:pt x="0" y="278"/>
                                    </a:lnTo>
                                    <a:lnTo>
                                      <a:pt x="8" y="301"/>
                                    </a:lnTo>
                                    <a:lnTo>
                                      <a:pt x="67" y="345"/>
                                    </a:lnTo>
                                    <a:lnTo>
                                      <a:pt x="180" y="386"/>
                                    </a:lnTo>
                                    <a:lnTo>
                                      <a:pt x="256" y="406"/>
                                    </a:lnTo>
                                    <a:lnTo>
                                      <a:pt x="344" y="424"/>
                                    </a:lnTo>
                                    <a:lnTo>
                                      <a:pt x="443" y="442"/>
                                    </a:lnTo>
                                    <a:lnTo>
                                      <a:pt x="552" y="459"/>
                                    </a:lnTo>
                                    <a:lnTo>
                                      <a:pt x="672" y="475"/>
                                    </a:lnTo>
                                    <a:lnTo>
                                      <a:pt x="801" y="489"/>
                                    </a:lnTo>
                                    <a:lnTo>
                                      <a:pt x="940" y="502"/>
                                    </a:lnTo>
                                    <a:lnTo>
                                      <a:pt x="1086" y="514"/>
                                    </a:lnTo>
                                    <a:lnTo>
                                      <a:pt x="1240" y="525"/>
                                    </a:lnTo>
                                    <a:lnTo>
                                      <a:pt x="1402" y="534"/>
                                    </a:lnTo>
                                    <a:lnTo>
                                      <a:pt x="1570" y="542"/>
                                    </a:lnTo>
                                    <a:lnTo>
                                      <a:pt x="1743" y="548"/>
                                    </a:lnTo>
                                    <a:lnTo>
                                      <a:pt x="1923" y="552"/>
                                    </a:lnTo>
                                    <a:lnTo>
                                      <a:pt x="2295" y="556"/>
                                    </a:lnTo>
                                    <a:lnTo>
                                      <a:pt x="2667" y="552"/>
                                    </a:lnTo>
                                    <a:lnTo>
                                      <a:pt x="2847" y="548"/>
                                    </a:lnTo>
                                    <a:lnTo>
                                      <a:pt x="3020" y="542"/>
                                    </a:lnTo>
                                    <a:lnTo>
                                      <a:pt x="3188" y="534"/>
                                    </a:lnTo>
                                    <a:lnTo>
                                      <a:pt x="3350" y="525"/>
                                    </a:lnTo>
                                    <a:lnTo>
                                      <a:pt x="3504" y="514"/>
                                    </a:lnTo>
                                    <a:lnTo>
                                      <a:pt x="3650" y="502"/>
                                    </a:lnTo>
                                    <a:lnTo>
                                      <a:pt x="3789" y="489"/>
                                    </a:lnTo>
                                    <a:lnTo>
                                      <a:pt x="3918" y="475"/>
                                    </a:lnTo>
                                    <a:lnTo>
                                      <a:pt x="4038" y="459"/>
                                    </a:lnTo>
                                    <a:lnTo>
                                      <a:pt x="4147" y="442"/>
                                    </a:lnTo>
                                    <a:lnTo>
                                      <a:pt x="4246" y="424"/>
                                    </a:lnTo>
                                    <a:lnTo>
                                      <a:pt x="4334" y="406"/>
                                    </a:lnTo>
                                    <a:lnTo>
                                      <a:pt x="4410" y="386"/>
                                    </a:lnTo>
                                    <a:lnTo>
                                      <a:pt x="4473" y="366"/>
                                    </a:lnTo>
                                    <a:lnTo>
                                      <a:pt x="4560" y="323"/>
                                    </a:lnTo>
                                    <a:lnTo>
                                      <a:pt x="4590" y="278"/>
                                    </a:lnTo>
                                    <a:lnTo>
                                      <a:pt x="4582" y="255"/>
                                    </a:lnTo>
                                    <a:lnTo>
                                      <a:pt x="4523" y="211"/>
                                    </a:lnTo>
                                    <a:lnTo>
                                      <a:pt x="4410" y="170"/>
                                    </a:lnTo>
                                    <a:lnTo>
                                      <a:pt x="4334" y="150"/>
                                    </a:lnTo>
                                    <a:lnTo>
                                      <a:pt x="4246" y="132"/>
                                    </a:lnTo>
                                    <a:lnTo>
                                      <a:pt x="4147" y="114"/>
                                    </a:lnTo>
                                    <a:lnTo>
                                      <a:pt x="4038" y="97"/>
                                    </a:lnTo>
                                    <a:lnTo>
                                      <a:pt x="3918" y="81"/>
                                    </a:lnTo>
                                    <a:lnTo>
                                      <a:pt x="3789" y="67"/>
                                    </a:lnTo>
                                    <a:lnTo>
                                      <a:pt x="3650" y="54"/>
                                    </a:lnTo>
                                    <a:lnTo>
                                      <a:pt x="3504" y="42"/>
                                    </a:lnTo>
                                    <a:lnTo>
                                      <a:pt x="3350" y="31"/>
                                    </a:lnTo>
                                    <a:lnTo>
                                      <a:pt x="3188" y="22"/>
                                    </a:lnTo>
                                    <a:lnTo>
                                      <a:pt x="3020" y="14"/>
                                    </a:lnTo>
                                    <a:lnTo>
                                      <a:pt x="2847" y="8"/>
                                    </a:lnTo>
                                    <a:lnTo>
                                      <a:pt x="2667" y="4"/>
                                    </a:lnTo>
                                    <a:lnTo>
                                      <a:pt x="2295"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91" name="Group 434"/>
                          <wpg:cNvGrpSpPr>
                            <a:grpSpLocks/>
                          </wpg:cNvGrpSpPr>
                          <wpg:grpSpPr bwMode="auto">
                            <a:xfrm>
                              <a:off x="3434" y="-852"/>
                              <a:ext cx="4590" cy="556"/>
                              <a:chOff x="3434" y="-852"/>
                              <a:chExt cx="4590" cy="556"/>
                            </a:xfrm>
                          </wpg:grpSpPr>
                          <wps:wsp>
                            <wps:cNvPr id="1492" name="Freeform 435"/>
                            <wps:cNvSpPr>
                              <a:spLocks/>
                            </wps:cNvSpPr>
                            <wps:spPr bwMode="auto">
                              <a:xfrm>
                                <a:off x="3434" y="-852"/>
                                <a:ext cx="4590" cy="556"/>
                              </a:xfrm>
                              <a:custGeom>
                                <a:avLst/>
                                <a:gdLst>
                                  <a:gd name="T0" fmla="+- 0 5541 3434"/>
                                  <a:gd name="T1" fmla="*/ T0 w 4590"/>
                                  <a:gd name="T2" fmla="+- 0 -851 -852"/>
                                  <a:gd name="T3" fmla="*/ -851 h 556"/>
                                  <a:gd name="T4" fmla="+- 0 5177 3434"/>
                                  <a:gd name="T5" fmla="*/ T4 w 4590"/>
                                  <a:gd name="T6" fmla="+- 0 -844 -852"/>
                                  <a:gd name="T7" fmla="*/ -844 h 556"/>
                                  <a:gd name="T8" fmla="+- 0 4836 3434"/>
                                  <a:gd name="T9" fmla="*/ T8 w 4590"/>
                                  <a:gd name="T10" fmla="+- 0 -830 -852"/>
                                  <a:gd name="T11" fmla="*/ -830 h 556"/>
                                  <a:gd name="T12" fmla="+- 0 4520 3434"/>
                                  <a:gd name="T13" fmla="*/ T12 w 4590"/>
                                  <a:gd name="T14" fmla="+- 0 -810 -852"/>
                                  <a:gd name="T15" fmla="*/ -810 h 556"/>
                                  <a:gd name="T16" fmla="+- 0 4235 3434"/>
                                  <a:gd name="T17" fmla="*/ T16 w 4590"/>
                                  <a:gd name="T18" fmla="+- 0 -785 -852"/>
                                  <a:gd name="T19" fmla="*/ -785 h 556"/>
                                  <a:gd name="T20" fmla="+- 0 3986 3434"/>
                                  <a:gd name="T21" fmla="*/ T20 w 4590"/>
                                  <a:gd name="T22" fmla="+- 0 -755 -852"/>
                                  <a:gd name="T23" fmla="*/ -755 h 556"/>
                                  <a:gd name="T24" fmla="+- 0 3778 3434"/>
                                  <a:gd name="T25" fmla="*/ T24 w 4590"/>
                                  <a:gd name="T26" fmla="+- 0 -720 -852"/>
                                  <a:gd name="T27" fmla="*/ -720 h 556"/>
                                  <a:gd name="T28" fmla="+- 0 3614 3434"/>
                                  <a:gd name="T29" fmla="*/ T28 w 4590"/>
                                  <a:gd name="T30" fmla="+- 0 -682 -852"/>
                                  <a:gd name="T31" fmla="*/ -682 h 556"/>
                                  <a:gd name="T32" fmla="+- 0 3464 3434"/>
                                  <a:gd name="T33" fmla="*/ T32 w 4590"/>
                                  <a:gd name="T34" fmla="+- 0 -619 -852"/>
                                  <a:gd name="T35" fmla="*/ -619 h 556"/>
                                  <a:gd name="T36" fmla="+- 0 3442 3434"/>
                                  <a:gd name="T37" fmla="*/ T36 w 4590"/>
                                  <a:gd name="T38" fmla="+- 0 -551 -852"/>
                                  <a:gd name="T39" fmla="*/ -551 h 556"/>
                                  <a:gd name="T40" fmla="+- 0 3614 3434"/>
                                  <a:gd name="T41" fmla="*/ T40 w 4590"/>
                                  <a:gd name="T42" fmla="+- 0 -466 -852"/>
                                  <a:gd name="T43" fmla="*/ -466 h 556"/>
                                  <a:gd name="T44" fmla="+- 0 3778 3434"/>
                                  <a:gd name="T45" fmla="*/ T44 w 4590"/>
                                  <a:gd name="T46" fmla="+- 0 -428 -852"/>
                                  <a:gd name="T47" fmla="*/ -428 h 556"/>
                                  <a:gd name="T48" fmla="+- 0 3986 3434"/>
                                  <a:gd name="T49" fmla="*/ T48 w 4590"/>
                                  <a:gd name="T50" fmla="+- 0 -393 -852"/>
                                  <a:gd name="T51" fmla="*/ -393 h 556"/>
                                  <a:gd name="T52" fmla="+- 0 4235 3434"/>
                                  <a:gd name="T53" fmla="*/ T52 w 4590"/>
                                  <a:gd name="T54" fmla="+- 0 -363 -852"/>
                                  <a:gd name="T55" fmla="*/ -363 h 556"/>
                                  <a:gd name="T56" fmla="+- 0 4520 3434"/>
                                  <a:gd name="T57" fmla="*/ T56 w 4590"/>
                                  <a:gd name="T58" fmla="+- 0 -338 -852"/>
                                  <a:gd name="T59" fmla="*/ -338 h 556"/>
                                  <a:gd name="T60" fmla="+- 0 4836 3434"/>
                                  <a:gd name="T61" fmla="*/ T60 w 4590"/>
                                  <a:gd name="T62" fmla="+- 0 -318 -852"/>
                                  <a:gd name="T63" fmla="*/ -318 h 556"/>
                                  <a:gd name="T64" fmla="+- 0 5177 3434"/>
                                  <a:gd name="T65" fmla="*/ T64 w 4590"/>
                                  <a:gd name="T66" fmla="+- 0 -304 -852"/>
                                  <a:gd name="T67" fmla="*/ -304 h 556"/>
                                  <a:gd name="T68" fmla="+- 0 5541 3434"/>
                                  <a:gd name="T69" fmla="*/ T68 w 4590"/>
                                  <a:gd name="T70" fmla="+- 0 -297 -852"/>
                                  <a:gd name="T71" fmla="*/ -297 h 556"/>
                                  <a:gd name="T72" fmla="+- 0 5917 3434"/>
                                  <a:gd name="T73" fmla="*/ T72 w 4590"/>
                                  <a:gd name="T74" fmla="+- 0 -297 -852"/>
                                  <a:gd name="T75" fmla="*/ -297 h 556"/>
                                  <a:gd name="T76" fmla="+- 0 6281 3434"/>
                                  <a:gd name="T77" fmla="*/ T76 w 4590"/>
                                  <a:gd name="T78" fmla="+- 0 -304 -852"/>
                                  <a:gd name="T79" fmla="*/ -304 h 556"/>
                                  <a:gd name="T80" fmla="+- 0 6622 3434"/>
                                  <a:gd name="T81" fmla="*/ T80 w 4590"/>
                                  <a:gd name="T82" fmla="+- 0 -318 -852"/>
                                  <a:gd name="T83" fmla="*/ -318 h 556"/>
                                  <a:gd name="T84" fmla="+- 0 6938 3434"/>
                                  <a:gd name="T85" fmla="*/ T84 w 4590"/>
                                  <a:gd name="T86" fmla="+- 0 -338 -852"/>
                                  <a:gd name="T87" fmla="*/ -338 h 556"/>
                                  <a:gd name="T88" fmla="+- 0 7223 3434"/>
                                  <a:gd name="T89" fmla="*/ T88 w 4590"/>
                                  <a:gd name="T90" fmla="+- 0 -363 -852"/>
                                  <a:gd name="T91" fmla="*/ -363 h 556"/>
                                  <a:gd name="T92" fmla="+- 0 7472 3434"/>
                                  <a:gd name="T93" fmla="*/ T92 w 4590"/>
                                  <a:gd name="T94" fmla="+- 0 -393 -852"/>
                                  <a:gd name="T95" fmla="*/ -393 h 556"/>
                                  <a:gd name="T96" fmla="+- 0 7680 3434"/>
                                  <a:gd name="T97" fmla="*/ T96 w 4590"/>
                                  <a:gd name="T98" fmla="+- 0 -428 -852"/>
                                  <a:gd name="T99" fmla="*/ -428 h 556"/>
                                  <a:gd name="T100" fmla="+- 0 7844 3434"/>
                                  <a:gd name="T101" fmla="*/ T100 w 4590"/>
                                  <a:gd name="T102" fmla="+- 0 -466 -852"/>
                                  <a:gd name="T103" fmla="*/ -466 h 556"/>
                                  <a:gd name="T104" fmla="+- 0 7994 3434"/>
                                  <a:gd name="T105" fmla="*/ T104 w 4590"/>
                                  <a:gd name="T106" fmla="+- 0 -529 -852"/>
                                  <a:gd name="T107" fmla="*/ -529 h 556"/>
                                  <a:gd name="T108" fmla="+- 0 8016 3434"/>
                                  <a:gd name="T109" fmla="*/ T108 w 4590"/>
                                  <a:gd name="T110" fmla="+- 0 -597 -852"/>
                                  <a:gd name="T111" fmla="*/ -597 h 556"/>
                                  <a:gd name="T112" fmla="+- 0 7844 3434"/>
                                  <a:gd name="T113" fmla="*/ T112 w 4590"/>
                                  <a:gd name="T114" fmla="+- 0 -682 -852"/>
                                  <a:gd name="T115" fmla="*/ -682 h 556"/>
                                  <a:gd name="T116" fmla="+- 0 7680 3434"/>
                                  <a:gd name="T117" fmla="*/ T116 w 4590"/>
                                  <a:gd name="T118" fmla="+- 0 -720 -852"/>
                                  <a:gd name="T119" fmla="*/ -720 h 556"/>
                                  <a:gd name="T120" fmla="+- 0 7472 3434"/>
                                  <a:gd name="T121" fmla="*/ T120 w 4590"/>
                                  <a:gd name="T122" fmla="+- 0 -755 -852"/>
                                  <a:gd name="T123" fmla="*/ -755 h 556"/>
                                  <a:gd name="T124" fmla="+- 0 7223 3434"/>
                                  <a:gd name="T125" fmla="*/ T124 w 4590"/>
                                  <a:gd name="T126" fmla="+- 0 -785 -852"/>
                                  <a:gd name="T127" fmla="*/ -785 h 556"/>
                                  <a:gd name="T128" fmla="+- 0 6938 3434"/>
                                  <a:gd name="T129" fmla="*/ T128 w 4590"/>
                                  <a:gd name="T130" fmla="+- 0 -810 -852"/>
                                  <a:gd name="T131" fmla="*/ -810 h 556"/>
                                  <a:gd name="T132" fmla="+- 0 6622 3434"/>
                                  <a:gd name="T133" fmla="*/ T132 w 4590"/>
                                  <a:gd name="T134" fmla="+- 0 -830 -852"/>
                                  <a:gd name="T135" fmla="*/ -830 h 556"/>
                                  <a:gd name="T136" fmla="+- 0 6281 3434"/>
                                  <a:gd name="T137" fmla="*/ T136 w 4590"/>
                                  <a:gd name="T138" fmla="+- 0 -844 -852"/>
                                  <a:gd name="T139" fmla="*/ -844 h 556"/>
                                  <a:gd name="T140" fmla="+- 0 5917 3434"/>
                                  <a:gd name="T141" fmla="*/ T140 w 4590"/>
                                  <a:gd name="T142" fmla="+- 0 -851 -852"/>
                                  <a:gd name="T143" fmla="*/ -851 h 5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4590" h="556">
                                    <a:moveTo>
                                      <a:pt x="2295" y="0"/>
                                    </a:moveTo>
                                    <a:lnTo>
                                      <a:pt x="2107" y="1"/>
                                    </a:lnTo>
                                    <a:lnTo>
                                      <a:pt x="1923" y="4"/>
                                    </a:lnTo>
                                    <a:lnTo>
                                      <a:pt x="1743" y="8"/>
                                    </a:lnTo>
                                    <a:lnTo>
                                      <a:pt x="1570" y="14"/>
                                    </a:lnTo>
                                    <a:lnTo>
                                      <a:pt x="1402" y="22"/>
                                    </a:lnTo>
                                    <a:lnTo>
                                      <a:pt x="1240" y="31"/>
                                    </a:lnTo>
                                    <a:lnTo>
                                      <a:pt x="1086" y="42"/>
                                    </a:lnTo>
                                    <a:lnTo>
                                      <a:pt x="940" y="54"/>
                                    </a:lnTo>
                                    <a:lnTo>
                                      <a:pt x="801" y="67"/>
                                    </a:lnTo>
                                    <a:lnTo>
                                      <a:pt x="672" y="81"/>
                                    </a:lnTo>
                                    <a:lnTo>
                                      <a:pt x="552" y="97"/>
                                    </a:lnTo>
                                    <a:lnTo>
                                      <a:pt x="443" y="114"/>
                                    </a:lnTo>
                                    <a:lnTo>
                                      <a:pt x="344" y="132"/>
                                    </a:lnTo>
                                    <a:lnTo>
                                      <a:pt x="256" y="150"/>
                                    </a:lnTo>
                                    <a:lnTo>
                                      <a:pt x="180" y="170"/>
                                    </a:lnTo>
                                    <a:lnTo>
                                      <a:pt x="117" y="190"/>
                                    </a:lnTo>
                                    <a:lnTo>
                                      <a:pt x="30" y="233"/>
                                    </a:lnTo>
                                    <a:lnTo>
                                      <a:pt x="0" y="278"/>
                                    </a:lnTo>
                                    <a:lnTo>
                                      <a:pt x="8" y="301"/>
                                    </a:lnTo>
                                    <a:lnTo>
                                      <a:pt x="67" y="345"/>
                                    </a:lnTo>
                                    <a:lnTo>
                                      <a:pt x="180" y="386"/>
                                    </a:lnTo>
                                    <a:lnTo>
                                      <a:pt x="256" y="406"/>
                                    </a:lnTo>
                                    <a:lnTo>
                                      <a:pt x="344" y="424"/>
                                    </a:lnTo>
                                    <a:lnTo>
                                      <a:pt x="443" y="442"/>
                                    </a:lnTo>
                                    <a:lnTo>
                                      <a:pt x="552" y="459"/>
                                    </a:lnTo>
                                    <a:lnTo>
                                      <a:pt x="672" y="475"/>
                                    </a:lnTo>
                                    <a:lnTo>
                                      <a:pt x="801" y="489"/>
                                    </a:lnTo>
                                    <a:lnTo>
                                      <a:pt x="940" y="502"/>
                                    </a:lnTo>
                                    <a:lnTo>
                                      <a:pt x="1086" y="514"/>
                                    </a:lnTo>
                                    <a:lnTo>
                                      <a:pt x="1240" y="525"/>
                                    </a:lnTo>
                                    <a:lnTo>
                                      <a:pt x="1402" y="534"/>
                                    </a:lnTo>
                                    <a:lnTo>
                                      <a:pt x="1570" y="542"/>
                                    </a:lnTo>
                                    <a:lnTo>
                                      <a:pt x="1743" y="548"/>
                                    </a:lnTo>
                                    <a:lnTo>
                                      <a:pt x="1923" y="552"/>
                                    </a:lnTo>
                                    <a:lnTo>
                                      <a:pt x="2107" y="555"/>
                                    </a:lnTo>
                                    <a:lnTo>
                                      <a:pt x="2295" y="556"/>
                                    </a:lnTo>
                                    <a:lnTo>
                                      <a:pt x="2483" y="555"/>
                                    </a:lnTo>
                                    <a:lnTo>
                                      <a:pt x="2667" y="552"/>
                                    </a:lnTo>
                                    <a:lnTo>
                                      <a:pt x="2847" y="548"/>
                                    </a:lnTo>
                                    <a:lnTo>
                                      <a:pt x="3020" y="542"/>
                                    </a:lnTo>
                                    <a:lnTo>
                                      <a:pt x="3188" y="534"/>
                                    </a:lnTo>
                                    <a:lnTo>
                                      <a:pt x="3350" y="525"/>
                                    </a:lnTo>
                                    <a:lnTo>
                                      <a:pt x="3504" y="514"/>
                                    </a:lnTo>
                                    <a:lnTo>
                                      <a:pt x="3650" y="502"/>
                                    </a:lnTo>
                                    <a:lnTo>
                                      <a:pt x="3789" y="489"/>
                                    </a:lnTo>
                                    <a:lnTo>
                                      <a:pt x="3918" y="475"/>
                                    </a:lnTo>
                                    <a:lnTo>
                                      <a:pt x="4038" y="459"/>
                                    </a:lnTo>
                                    <a:lnTo>
                                      <a:pt x="4147" y="442"/>
                                    </a:lnTo>
                                    <a:lnTo>
                                      <a:pt x="4246" y="424"/>
                                    </a:lnTo>
                                    <a:lnTo>
                                      <a:pt x="4334" y="406"/>
                                    </a:lnTo>
                                    <a:lnTo>
                                      <a:pt x="4410" y="386"/>
                                    </a:lnTo>
                                    <a:lnTo>
                                      <a:pt x="4473" y="366"/>
                                    </a:lnTo>
                                    <a:lnTo>
                                      <a:pt x="4560" y="323"/>
                                    </a:lnTo>
                                    <a:lnTo>
                                      <a:pt x="4590" y="278"/>
                                    </a:lnTo>
                                    <a:lnTo>
                                      <a:pt x="4582" y="255"/>
                                    </a:lnTo>
                                    <a:lnTo>
                                      <a:pt x="4523" y="211"/>
                                    </a:lnTo>
                                    <a:lnTo>
                                      <a:pt x="4410" y="170"/>
                                    </a:lnTo>
                                    <a:lnTo>
                                      <a:pt x="4334" y="150"/>
                                    </a:lnTo>
                                    <a:lnTo>
                                      <a:pt x="4246" y="132"/>
                                    </a:lnTo>
                                    <a:lnTo>
                                      <a:pt x="4147" y="114"/>
                                    </a:lnTo>
                                    <a:lnTo>
                                      <a:pt x="4038" y="97"/>
                                    </a:lnTo>
                                    <a:lnTo>
                                      <a:pt x="3918" y="81"/>
                                    </a:lnTo>
                                    <a:lnTo>
                                      <a:pt x="3789" y="67"/>
                                    </a:lnTo>
                                    <a:lnTo>
                                      <a:pt x="3650" y="54"/>
                                    </a:lnTo>
                                    <a:lnTo>
                                      <a:pt x="3504" y="42"/>
                                    </a:lnTo>
                                    <a:lnTo>
                                      <a:pt x="3350" y="31"/>
                                    </a:lnTo>
                                    <a:lnTo>
                                      <a:pt x="3188" y="22"/>
                                    </a:lnTo>
                                    <a:lnTo>
                                      <a:pt x="3020" y="14"/>
                                    </a:lnTo>
                                    <a:lnTo>
                                      <a:pt x="2847" y="8"/>
                                    </a:lnTo>
                                    <a:lnTo>
                                      <a:pt x="2667" y="4"/>
                                    </a:lnTo>
                                    <a:lnTo>
                                      <a:pt x="2483" y="1"/>
                                    </a:lnTo>
                                    <a:lnTo>
                                      <a:pt x="2295"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cNvPr id="1493" name="Group 436"/>
                        <wpg:cNvGrpSpPr>
                          <a:grpSpLocks/>
                        </wpg:cNvGrpSpPr>
                        <wpg:grpSpPr bwMode="auto">
                          <a:xfrm>
                            <a:off x="1134" y="5282"/>
                            <a:ext cx="8189" cy="7759"/>
                            <a:chOff x="1134" y="209"/>
                            <a:chExt cx="8189" cy="7759"/>
                          </a:xfrm>
                        </wpg:grpSpPr>
                        <wpg:grpSp>
                          <wpg:cNvPr id="1494" name="Group 437"/>
                          <wpg:cNvGrpSpPr>
                            <a:grpSpLocks/>
                          </wpg:cNvGrpSpPr>
                          <wpg:grpSpPr bwMode="auto">
                            <a:xfrm>
                              <a:off x="3003" y="3071"/>
                              <a:ext cx="1621" cy="1260"/>
                              <a:chOff x="3003" y="3071"/>
                              <a:chExt cx="1621" cy="1260"/>
                            </a:xfrm>
                          </wpg:grpSpPr>
                          <wps:wsp>
                            <wps:cNvPr id="1495" name="Freeform 438"/>
                            <wps:cNvSpPr>
                              <a:spLocks/>
                            </wps:cNvSpPr>
                            <wps:spPr bwMode="auto">
                              <a:xfrm>
                                <a:off x="3003" y="3071"/>
                                <a:ext cx="1621" cy="1260"/>
                              </a:xfrm>
                              <a:custGeom>
                                <a:avLst/>
                                <a:gdLst>
                                  <a:gd name="T0" fmla="+- 0 3003 3003"/>
                                  <a:gd name="T1" fmla="*/ T0 w 1621"/>
                                  <a:gd name="T2" fmla="+- 0 4331 3071"/>
                                  <a:gd name="T3" fmla="*/ 4331 h 1260"/>
                                  <a:gd name="T4" fmla="+- 0 4624 3003"/>
                                  <a:gd name="T5" fmla="*/ T4 w 1621"/>
                                  <a:gd name="T6" fmla="+- 0 4331 3071"/>
                                  <a:gd name="T7" fmla="*/ 4331 h 1260"/>
                                  <a:gd name="T8" fmla="+- 0 4624 3003"/>
                                  <a:gd name="T9" fmla="*/ T8 w 1621"/>
                                  <a:gd name="T10" fmla="+- 0 3071 3071"/>
                                  <a:gd name="T11" fmla="*/ 3071 h 1260"/>
                                  <a:gd name="T12" fmla="+- 0 3003 3003"/>
                                  <a:gd name="T13" fmla="*/ T12 w 1621"/>
                                  <a:gd name="T14" fmla="+- 0 3071 3071"/>
                                  <a:gd name="T15" fmla="*/ 3071 h 1260"/>
                                  <a:gd name="T16" fmla="+- 0 3003 3003"/>
                                  <a:gd name="T17" fmla="*/ T16 w 1621"/>
                                  <a:gd name="T18" fmla="+- 0 4331 3071"/>
                                  <a:gd name="T19" fmla="*/ 4331 h 1260"/>
                                </a:gdLst>
                                <a:ahLst/>
                                <a:cxnLst>
                                  <a:cxn ang="0">
                                    <a:pos x="T1" y="T3"/>
                                  </a:cxn>
                                  <a:cxn ang="0">
                                    <a:pos x="T5" y="T7"/>
                                  </a:cxn>
                                  <a:cxn ang="0">
                                    <a:pos x="T9" y="T11"/>
                                  </a:cxn>
                                  <a:cxn ang="0">
                                    <a:pos x="T13" y="T15"/>
                                  </a:cxn>
                                  <a:cxn ang="0">
                                    <a:pos x="T17" y="T19"/>
                                  </a:cxn>
                                </a:cxnLst>
                                <a:rect l="0" t="0" r="r" b="b"/>
                                <a:pathLst>
                                  <a:path w="1621" h="1260">
                                    <a:moveTo>
                                      <a:pt x="0" y="1260"/>
                                    </a:moveTo>
                                    <a:lnTo>
                                      <a:pt x="1621" y="1260"/>
                                    </a:lnTo>
                                    <a:lnTo>
                                      <a:pt x="1621"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6" name="Group 439"/>
                          <wpg:cNvGrpSpPr>
                            <a:grpSpLocks/>
                          </wpg:cNvGrpSpPr>
                          <wpg:grpSpPr bwMode="auto">
                            <a:xfrm>
                              <a:off x="3064" y="4851"/>
                              <a:ext cx="1619" cy="1260"/>
                              <a:chOff x="3064" y="4851"/>
                              <a:chExt cx="1619" cy="1260"/>
                            </a:xfrm>
                          </wpg:grpSpPr>
                          <wps:wsp>
                            <wps:cNvPr id="1497" name="Freeform 440"/>
                            <wps:cNvSpPr>
                              <a:spLocks/>
                            </wps:cNvSpPr>
                            <wps:spPr bwMode="auto">
                              <a:xfrm>
                                <a:off x="3064" y="4851"/>
                                <a:ext cx="1619" cy="1260"/>
                              </a:xfrm>
                              <a:custGeom>
                                <a:avLst/>
                                <a:gdLst>
                                  <a:gd name="T0" fmla="+- 0 3064 3064"/>
                                  <a:gd name="T1" fmla="*/ T0 w 1619"/>
                                  <a:gd name="T2" fmla="+- 0 6111 4851"/>
                                  <a:gd name="T3" fmla="*/ 6111 h 1260"/>
                                  <a:gd name="T4" fmla="+- 0 4683 3064"/>
                                  <a:gd name="T5" fmla="*/ T4 w 1619"/>
                                  <a:gd name="T6" fmla="+- 0 6111 4851"/>
                                  <a:gd name="T7" fmla="*/ 6111 h 1260"/>
                                  <a:gd name="T8" fmla="+- 0 4683 3064"/>
                                  <a:gd name="T9" fmla="*/ T8 w 1619"/>
                                  <a:gd name="T10" fmla="+- 0 4851 4851"/>
                                  <a:gd name="T11" fmla="*/ 4851 h 1260"/>
                                  <a:gd name="T12" fmla="+- 0 3064 3064"/>
                                  <a:gd name="T13" fmla="*/ T12 w 1619"/>
                                  <a:gd name="T14" fmla="+- 0 4851 4851"/>
                                  <a:gd name="T15" fmla="*/ 4851 h 1260"/>
                                  <a:gd name="T16" fmla="+- 0 3064 3064"/>
                                  <a:gd name="T17" fmla="*/ T16 w 1619"/>
                                  <a:gd name="T18" fmla="+- 0 6111 4851"/>
                                  <a:gd name="T19" fmla="*/ 6111 h 1260"/>
                                </a:gdLst>
                                <a:ahLst/>
                                <a:cxnLst>
                                  <a:cxn ang="0">
                                    <a:pos x="T1" y="T3"/>
                                  </a:cxn>
                                  <a:cxn ang="0">
                                    <a:pos x="T5" y="T7"/>
                                  </a:cxn>
                                  <a:cxn ang="0">
                                    <a:pos x="T9" y="T11"/>
                                  </a:cxn>
                                  <a:cxn ang="0">
                                    <a:pos x="T13" y="T15"/>
                                  </a:cxn>
                                  <a:cxn ang="0">
                                    <a:pos x="T17" y="T19"/>
                                  </a:cxn>
                                </a:cxnLst>
                                <a:rect l="0" t="0" r="r" b="b"/>
                                <a:pathLst>
                                  <a:path w="1619" h="1260">
                                    <a:moveTo>
                                      <a:pt x="0" y="1260"/>
                                    </a:moveTo>
                                    <a:lnTo>
                                      <a:pt x="1619" y="1260"/>
                                    </a:lnTo>
                                    <a:lnTo>
                                      <a:pt x="1619"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8" name="Group 441"/>
                          <wpg:cNvGrpSpPr>
                            <a:grpSpLocks/>
                          </wpg:cNvGrpSpPr>
                          <wpg:grpSpPr bwMode="auto">
                            <a:xfrm>
                              <a:off x="3722" y="6111"/>
                              <a:ext cx="2" cy="540"/>
                              <a:chOff x="3722" y="6111"/>
                              <a:chExt cx="2" cy="540"/>
                            </a:xfrm>
                          </wpg:grpSpPr>
                          <wps:wsp>
                            <wps:cNvPr id="1499" name="Freeform 442"/>
                            <wps:cNvSpPr>
                              <a:spLocks/>
                            </wps:cNvSpPr>
                            <wps:spPr bwMode="auto">
                              <a:xfrm>
                                <a:off x="3722" y="6111"/>
                                <a:ext cx="2" cy="540"/>
                              </a:xfrm>
                              <a:custGeom>
                                <a:avLst/>
                                <a:gdLst>
                                  <a:gd name="T0" fmla="+- 0 3722 3722"/>
                                  <a:gd name="T1" fmla="*/ T0 w 2"/>
                                  <a:gd name="T2" fmla="+- 0 6111 6111"/>
                                  <a:gd name="T3" fmla="*/ 6111 h 540"/>
                                  <a:gd name="T4" fmla="+- 0 3724 3722"/>
                                  <a:gd name="T5" fmla="*/ T4 w 2"/>
                                  <a:gd name="T6" fmla="+- 0 6651 6111"/>
                                  <a:gd name="T7" fmla="*/ 6651 h 540"/>
                                </a:gdLst>
                                <a:ahLst/>
                                <a:cxnLst>
                                  <a:cxn ang="0">
                                    <a:pos x="T1" y="T3"/>
                                  </a:cxn>
                                  <a:cxn ang="0">
                                    <a:pos x="T5" y="T7"/>
                                  </a:cxn>
                                </a:cxnLst>
                                <a:rect l="0" t="0" r="r" b="b"/>
                                <a:pathLst>
                                  <a:path w="2" h="540">
                                    <a:moveTo>
                                      <a:pt x="0" y="0"/>
                                    </a:moveTo>
                                    <a:lnTo>
                                      <a:pt x="2" y="54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0" name="Group 443"/>
                          <wpg:cNvGrpSpPr>
                            <a:grpSpLocks/>
                          </wpg:cNvGrpSpPr>
                          <wpg:grpSpPr bwMode="auto">
                            <a:xfrm>
                              <a:off x="3664" y="4342"/>
                              <a:ext cx="120" cy="550"/>
                              <a:chOff x="3664" y="4342"/>
                              <a:chExt cx="120" cy="550"/>
                            </a:xfrm>
                          </wpg:grpSpPr>
                          <wps:wsp>
                            <wps:cNvPr id="1501" name="Freeform 444"/>
                            <wps:cNvSpPr>
                              <a:spLocks/>
                            </wps:cNvSpPr>
                            <wps:spPr bwMode="auto">
                              <a:xfrm>
                                <a:off x="3664" y="4342"/>
                                <a:ext cx="120" cy="550"/>
                              </a:xfrm>
                              <a:custGeom>
                                <a:avLst/>
                                <a:gdLst>
                                  <a:gd name="T0" fmla="+- 0 3714 3664"/>
                                  <a:gd name="T1" fmla="*/ T0 w 120"/>
                                  <a:gd name="T2" fmla="+- 0 4772 4342"/>
                                  <a:gd name="T3" fmla="*/ 4772 h 550"/>
                                  <a:gd name="T4" fmla="+- 0 3664 3664"/>
                                  <a:gd name="T5" fmla="*/ T4 w 120"/>
                                  <a:gd name="T6" fmla="+- 0 4772 4342"/>
                                  <a:gd name="T7" fmla="*/ 4772 h 550"/>
                                  <a:gd name="T8" fmla="+- 0 3724 3664"/>
                                  <a:gd name="T9" fmla="*/ T8 w 120"/>
                                  <a:gd name="T10" fmla="+- 0 4892 4342"/>
                                  <a:gd name="T11" fmla="*/ 4892 h 550"/>
                                  <a:gd name="T12" fmla="+- 0 3769 3664"/>
                                  <a:gd name="T13" fmla="*/ T12 w 120"/>
                                  <a:gd name="T14" fmla="+- 0 4802 4342"/>
                                  <a:gd name="T15" fmla="*/ 4802 h 550"/>
                                  <a:gd name="T16" fmla="+- 0 3718 3664"/>
                                  <a:gd name="T17" fmla="*/ T16 w 120"/>
                                  <a:gd name="T18" fmla="+- 0 4802 4342"/>
                                  <a:gd name="T19" fmla="*/ 4802 h 550"/>
                                  <a:gd name="T20" fmla="+- 0 3714 3664"/>
                                  <a:gd name="T21" fmla="*/ T20 w 120"/>
                                  <a:gd name="T22" fmla="+- 0 4797 4342"/>
                                  <a:gd name="T23" fmla="*/ 4797 h 550"/>
                                  <a:gd name="T24" fmla="+- 0 3714 3664"/>
                                  <a:gd name="T25" fmla="*/ T24 w 120"/>
                                  <a:gd name="T26" fmla="+- 0 4772 4342"/>
                                  <a:gd name="T27" fmla="*/ 4772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2" name="Freeform 445"/>
                            <wps:cNvSpPr>
                              <a:spLocks/>
                            </wps:cNvSpPr>
                            <wps:spPr bwMode="auto">
                              <a:xfrm>
                                <a:off x="3664" y="4342"/>
                                <a:ext cx="120" cy="550"/>
                              </a:xfrm>
                              <a:custGeom>
                                <a:avLst/>
                                <a:gdLst>
                                  <a:gd name="T0" fmla="+- 0 3734 3664"/>
                                  <a:gd name="T1" fmla="*/ T0 w 120"/>
                                  <a:gd name="T2" fmla="+- 0 4772 4342"/>
                                  <a:gd name="T3" fmla="*/ 4772 h 550"/>
                                  <a:gd name="T4" fmla="+- 0 3714 3664"/>
                                  <a:gd name="T5" fmla="*/ T4 w 120"/>
                                  <a:gd name="T6" fmla="+- 0 4772 4342"/>
                                  <a:gd name="T7" fmla="*/ 4772 h 550"/>
                                  <a:gd name="T8" fmla="+- 0 3714 3664"/>
                                  <a:gd name="T9" fmla="*/ T8 w 120"/>
                                  <a:gd name="T10" fmla="+- 0 4797 4342"/>
                                  <a:gd name="T11" fmla="*/ 4797 h 550"/>
                                  <a:gd name="T12" fmla="+- 0 3718 3664"/>
                                  <a:gd name="T13" fmla="*/ T12 w 120"/>
                                  <a:gd name="T14" fmla="+- 0 4802 4342"/>
                                  <a:gd name="T15" fmla="*/ 4802 h 550"/>
                                  <a:gd name="T16" fmla="+- 0 3729 3664"/>
                                  <a:gd name="T17" fmla="*/ T16 w 120"/>
                                  <a:gd name="T18" fmla="+- 0 4802 4342"/>
                                  <a:gd name="T19" fmla="*/ 4802 h 550"/>
                                  <a:gd name="T20" fmla="+- 0 3733 3664"/>
                                  <a:gd name="T21" fmla="*/ T20 w 120"/>
                                  <a:gd name="T22" fmla="+- 0 4797 4342"/>
                                  <a:gd name="T23" fmla="*/ 4797 h 550"/>
                                  <a:gd name="T24" fmla="+- 0 3734 3664"/>
                                  <a:gd name="T25" fmla="*/ T24 w 120"/>
                                  <a:gd name="T26" fmla="+- 0 4772 4342"/>
                                  <a:gd name="T27" fmla="*/ 4772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70" y="430"/>
                                    </a:moveTo>
                                    <a:lnTo>
                                      <a:pt x="50" y="430"/>
                                    </a:lnTo>
                                    <a:lnTo>
                                      <a:pt x="50" y="455"/>
                                    </a:lnTo>
                                    <a:lnTo>
                                      <a:pt x="54" y="460"/>
                                    </a:lnTo>
                                    <a:lnTo>
                                      <a:pt x="65" y="460"/>
                                    </a:lnTo>
                                    <a:lnTo>
                                      <a:pt x="69" y="455"/>
                                    </a:lnTo>
                                    <a:lnTo>
                                      <a:pt x="7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3" name="Freeform 446"/>
                            <wps:cNvSpPr>
                              <a:spLocks/>
                            </wps:cNvSpPr>
                            <wps:spPr bwMode="auto">
                              <a:xfrm>
                                <a:off x="3664" y="4342"/>
                                <a:ext cx="120" cy="550"/>
                              </a:xfrm>
                              <a:custGeom>
                                <a:avLst/>
                                <a:gdLst>
                                  <a:gd name="T0" fmla="+- 0 3784 3664"/>
                                  <a:gd name="T1" fmla="*/ T0 w 120"/>
                                  <a:gd name="T2" fmla="+- 0 4771 4342"/>
                                  <a:gd name="T3" fmla="*/ 4771 h 550"/>
                                  <a:gd name="T4" fmla="+- 0 3734 3664"/>
                                  <a:gd name="T5" fmla="*/ T4 w 120"/>
                                  <a:gd name="T6" fmla="+- 0 4772 4342"/>
                                  <a:gd name="T7" fmla="*/ 4772 h 550"/>
                                  <a:gd name="T8" fmla="+- 0 3733 3664"/>
                                  <a:gd name="T9" fmla="*/ T8 w 120"/>
                                  <a:gd name="T10" fmla="+- 0 4797 4342"/>
                                  <a:gd name="T11" fmla="*/ 4797 h 550"/>
                                  <a:gd name="T12" fmla="+- 0 3729 3664"/>
                                  <a:gd name="T13" fmla="*/ T12 w 120"/>
                                  <a:gd name="T14" fmla="+- 0 4802 4342"/>
                                  <a:gd name="T15" fmla="*/ 4802 h 550"/>
                                  <a:gd name="T16" fmla="+- 0 3769 3664"/>
                                  <a:gd name="T17" fmla="*/ T16 w 120"/>
                                  <a:gd name="T18" fmla="+- 0 4802 4342"/>
                                  <a:gd name="T19" fmla="*/ 4802 h 550"/>
                                  <a:gd name="T20" fmla="+- 0 3784 3664"/>
                                  <a:gd name="T21" fmla="*/ T20 w 120"/>
                                  <a:gd name="T22" fmla="+- 0 4771 4342"/>
                                  <a:gd name="T23" fmla="*/ 4771 h 550"/>
                                </a:gdLst>
                                <a:ahLst/>
                                <a:cxnLst>
                                  <a:cxn ang="0">
                                    <a:pos x="T1" y="T3"/>
                                  </a:cxn>
                                  <a:cxn ang="0">
                                    <a:pos x="T5" y="T7"/>
                                  </a:cxn>
                                  <a:cxn ang="0">
                                    <a:pos x="T9" y="T11"/>
                                  </a:cxn>
                                  <a:cxn ang="0">
                                    <a:pos x="T13" y="T15"/>
                                  </a:cxn>
                                  <a:cxn ang="0">
                                    <a:pos x="T17" y="T19"/>
                                  </a:cxn>
                                  <a:cxn ang="0">
                                    <a:pos x="T21" y="T23"/>
                                  </a:cxn>
                                </a:cxnLst>
                                <a:rect l="0" t="0" r="r" b="b"/>
                                <a:pathLst>
                                  <a:path w="120" h="550">
                                    <a:moveTo>
                                      <a:pt x="120" y="429"/>
                                    </a:moveTo>
                                    <a:lnTo>
                                      <a:pt x="70" y="430"/>
                                    </a:lnTo>
                                    <a:lnTo>
                                      <a:pt x="69" y="455"/>
                                    </a:lnTo>
                                    <a:lnTo>
                                      <a:pt x="65" y="460"/>
                                    </a:lnTo>
                                    <a:lnTo>
                                      <a:pt x="105" y="460"/>
                                    </a:lnTo>
                                    <a:lnTo>
                                      <a:pt x="12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4" name="Freeform 447"/>
                            <wps:cNvSpPr>
                              <a:spLocks/>
                            </wps:cNvSpPr>
                            <wps:spPr bwMode="auto">
                              <a:xfrm>
                                <a:off x="3664" y="4342"/>
                                <a:ext cx="120" cy="550"/>
                              </a:xfrm>
                              <a:custGeom>
                                <a:avLst/>
                                <a:gdLst>
                                  <a:gd name="T0" fmla="+- 0 3727 3664"/>
                                  <a:gd name="T1" fmla="*/ T0 w 120"/>
                                  <a:gd name="T2" fmla="+- 0 4342 4342"/>
                                  <a:gd name="T3" fmla="*/ 4342 h 550"/>
                                  <a:gd name="T4" fmla="+- 0 3716 3664"/>
                                  <a:gd name="T5" fmla="*/ T4 w 120"/>
                                  <a:gd name="T6" fmla="+- 0 4342 4342"/>
                                  <a:gd name="T7" fmla="*/ 4342 h 550"/>
                                  <a:gd name="T8" fmla="+- 0 3712 3664"/>
                                  <a:gd name="T9" fmla="*/ T8 w 120"/>
                                  <a:gd name="T10" fmla="+- 0 4346 4342"/>
                                  <a:gd name="T11" fmla="*/ 4346 h 550"/>
                                  <a:gd name="T12" fmla="+- 0 3712 3664"/>
                                  <a:gd name="T13" fmla="*/ T12 w 120"/>
                                  <a:gd name="T14" fmla="+- 0 4352 4342"/>
                                  <a:gd name="T15" fmla="*/ 4352 h 550"/>
                                  <a:gd name="T16" fmla="+- 0 3714 3664"/>
                                  <a:gd name="T17" fmla="*/ T16 w 120"/>
                                  <a:gd name="T18" fmla="+- 0 4772 4342"/>
                                  <a:gd name="T19" fmla="*/ 4772 h 550"/>
                                  <a:gd name="T20" fmla="+- 0 3734 3664"/>
                                  <a:gd name="T21" fmla="*/ T20 w 120"/>
                                  <a:gd name="T22" fmla="+- 0 4772 4342"/>
                                  <a:gd name="T23" fmla="*/ 4772 h 550"/>
                                  <a:gd name="T24" fmla="+- 0 3732 3664"/>
                                  <a:gd name="T25" fmla="*/ T24 w 120"/>
                                  <a:gd name="T26" fmla="+- 0 4352 4342"/>
                                  <a:gd name="T27" fmla="*/ 4352 h 550"/>
                                  <a:gd name="T28" fmla="+- 0 3732 3664"/>
                                  <a:gd name="T29" fmla="*/ T28 w 120"/>
                                  <a:gd name="T30" fmla="+- 0 4346 4342"/>
                                  <a:gd name="T31" fmla="*/ 4346 h 550"/>
                                  <a:gd name="T32" fmla="+- 0 3727 3664"/>
                                  <a:gd name="T33" fmla="*/ T32 w 120"/>
                                  <a:gd name="T34" fmla="+- 0 4342 4342"/>
                                  <a:gd name="T35" fmla="*/ 4342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0">
                                    <a:moveTo>
                                      <a:pt x="63" y="0"/>
                                    </a:moveTo>
                                    <a:lnTo>
                                      <a:pt x="52" y="0"/>
                                    </a:lnTo>
                                    <a:lnTo>
                                      <a:pt x="48" y="4"/>
                                    </a:lnTo>
                                    <a:lnTo>
                                      <a:pt x="48" y="10"/>
                                    </a:lnTo>
                                    <a:lnTo>
                                      <a:pt x="50" y="430"/>
                                    </a:lnTo>
                                    <a:lnTo>
                                      <a:pt x="70" y="430"/>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05" name="Group 448"/>
                          <wpg:cNvGrpSpPr>
                            <a:grpSpLocks/>
                          </wpg:cNvGrpSpPr>
                          <wpg:grpSpPr bwMode="auto">
                            <a:xfrm>
                              <a:off x="5145" y="3751"/>
                              <a:ext cx="1439" cy="900"/>
                              <a:chOff x="5145" y="3751"/>
                              <a:chExt cx="1439" cy="900"/>
                            </a:xfrm>
                          </wpg:grpSpPr>
                          <wps:wsp>
                            <wps:cNvPr id="1506" name="Freeform 449"/>
                            <wps:cNvSpPr>
                              <a:spLocks/>
                            </wps:cNvSpPr>
                            <wps:spPr bwMode="auto">
                              <a:xfrm>
                                <a:off x="5145" y="3751"/>
                                <a:ext cx="1439" cy="900"/>
                              </a:xfrm>
                              <a:custGeom>
                                <a:avLst/>
                                <a:gdLst>
                                  <a:gd name="T0" fmla="+- 0 5145 5145"/>
                                  <a:gd name="T1" fmla="*/ T0 w 1439"/>
                                  <a:gd name="T2" fmla="+- 0 4651 3751"/>
                                  <a:gd name="T3" fmla="*/ 4651 h 900"/>
                                  <a:gd name="T4" fmla="+- 0 6584 5145"/>
                                  <a:gd name="T5" fmla="*/ T4 w 1439"/>
                                  <a:gd name="T6" fmla="+- 0 4651 3751"/>
                                  <a:gd name="T7" fmla="*/ 4651 h 900"/>
                                  <a:gd name="T8" fmla="+- 0 6584 5145"/>
                                  <a:gd name="T9" fmla="*/ T8 w 1439"/>
                                  <a:gd name="T10" fmla="+- 0 3751 3751"/>
                                  <a:gd name="T11" fmla="*/ 3751 h 900"/>
                                  <a:gd name="T12" fmla="+- 0 5145 5145"/>
                                  <a:gd name="T13" fmla="*/ T12 w 1439"/>
                                  <a:gd name="T14" fmla="+- 0 3751 3751"/>
                                  <a:gd name="T15" fmla="*/ 3751 h 900"/>
                                  <a:gd name="T16" fmla="+- 0 5145 5145"/>
                                  <a:gd name="T17" fmla="*/ T16 w 1439"/>
                                  <a:gd name="T18" fmla="+- 0 4651 3751"/>
                                  <a:gd name="T19" fmla="*/ 4651 h 900"/>
                                </a:gdLst>
                                <a:ahLst/>
                                <a:cxnLst>
                                  <a:cxn ang="0">
                                    <a:pos x="T1" y="T3"/>
                                  </a:cxn>
                                  <a:cxn ang="0">
                                    <a:pos x="T5" y="T7"/>
                                  </a:cxn>
                                  <a:cxn ang="0">
                                    <a:pos x="T9" y="T11"/>
                                  </a:cxn>
                                  <a:cxn ang="0">
                                    <a:pos x="T13" y="T15"/>
                                  </a:cxn>
                                  <a:cxn ang="0">
                                    <a:pos x="T17" y="T19"/>
                                  </a:cxn>
                                </a:cxnLst>
                                <a:rect l="0" t="0" r="r" b="b"/>
                                <a:pathLst>
                                  <a:path w="1439" h="900">
                                    <a:moveTo>
                                      <a:pt x="0" y="900"/>
                                    </a:moveTo>
                                    <a:lnTo>
                                      <a:pt x="1439" y="900"/>
                                    </a:lnTo>
                                    <a:lnTo>
                                      <a:pt x="1439"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7" name="Group 450"/>
                          <wpg:cNvGrpSpPr>
                            <a:grpSpLocks/>
                          </wpg:cNvGrpSpPr>
                          <wpg:grpSpPr bwMode="auto">
                            <a:xfrm>
                              <a:off x="5165" y="4851"/>
                              <a:ext cx="1439" cy="1260"/>
                              <a:chOff x="5165" y="4851"/>
                              <a:chExt cx="1439" cy="1260"/>
                            </a:xfrm>
                          </wpg:grpSpPr>
                          <wps:wsp>
                            <wps:cNvPr id="1508" name="Freeform 451"/>
                            <wps:cNvSpPr>
                              <a:spLocks/>
                            </wps:cNvSpPr>
                            <wps:spPr bwMode="auto">
                              <a:xfrm>
                                <a:off x="5165" y="4851"/>
                                <a:ext cx="1439" cy="1260"/>
                              </a:xfrm>
                              <a:custGeom>
                                <a:avLst/>
                                <a:gdLst>
                                  <a:gd name="T0" fmla="+- 0 5165 5165"/>
                                  <a:gd name="T1" fmla="*/ T0 w 1439"/>
                                  <a:gd name="T2" fmla="+- 0 6111 4851"/>
                                  <a:gd name="T3" fmla="*/ 6111 h 1260"/>
                                  <a:gd name="T4" fmla="+- 0 6604 5165"/>
                                  <a:gd name="T5" fmla="*/ T4 w 1439"/>
                                  <a:gd name="T6" fmla="+- 0 6111 4851"/>
                                  <a:gd name="T7" fmla="*/ 6111 h 1260"/>
                                  <a:gd name="T8" fmla="+- 0 6604 5165"/>
                                  <a:gd name="T9" fmla="*/ T8 w 1439"/>
                                  <a:gd name="T10" fmla="+- 0 4851 4851"/>
                                  <a:gd name="T11" fmla="*/ 4851 h 1260"/>
                                  <a:gd name="T12" fmla="+- 0 5165 5165"/>
                                  <a:gd name="T13" fmla="*/ T12 w 1439"/>
                                  <a:gd name="T14" fmla="+- 0 4851 4851"/>
                                  <a:gd name="T15" fmla="*/ 4851 h 1260"/>
                                  <a:gd name="T16" fmla="+- 0 5165 5165"/>
                                  <a:gd name="T17" fmla="*/ T16 w 1439"/>
                                  <a:gd name="T18" fmla="+- 0 6111 4851"/>
                                  <a:gd name="T19" fmla="*/ 6111 h 1260"/>
                                </a:gdLst>
                                <a:ahLst/>
                                <a:cxnLst>
                                  <a:cxn ang="0">
                                    <a:pos x="T1" y="T3"/>
                                  </a:cxn>
                                  <a:cxn ang="0">
                                    <a:pos x="T5" y="T7"/>
                                  </a:cxn>
                                  <a:cxn ang="0">
                                    <a:pos x="T9" y="T11"/>
                                  </a:cxn>
                                  <a:cxn ang="0">
                                    <a:pos x="T13" y="T15"/>
                                  </a:cxn>
                                  <a:cxn ang="0">
                                    <a:pos x="T17" y="T19"/>
                                  </a:cxn>
                                </a:cxnLst>
                                <a:rect l="0" t="0" r="r" b="b"/>
                                <a:pathLst>
                                  <a:path w="1439" h="1260">
                                    <a:moveTo>
                                      <a:pt x="0" y="1260"/>
                                    </a:moveTo>
                                    <a:lnTo>
                                      <a:pt x="1439" y="1260"/>
                                    </a:lnTo>
                                    <a:lnTo>
                                      <a:pt x="1439"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9" name="Group 452"/>
                          <wpg:cNvGrpSpPr>
                            <a:grpSpLocks/>
                          </wpg:cNvGrpSpPr>
                          <wpg:grpSpPr bwMode="auto">
                            <a:xfrm>
                              <a:off x="5703" y="4681"/>
                              <a:ext cx="120" cy="190"/>
                              <a:chOff x="5703" y="4681"/>
                              <a:chExt cx="120" cy="190"/>
                            </a:xfrm>
                          </wpg:grpSpPr>
                          <wps:wsp>
                            <wps:cNvPr id="1510" name="Freeform 453"/>
                            <wps:cNvSpPr>
                              <a:spLocks/>
                            </wps:cNvSpPr>
                            <wps:spPr bwMode="auto">
                              <a:xfrm>
                                <a:off x="5703" y="4681"/>
                                <a:ext cx="120" cy="190"/>
                              </a:xfrm>
                              <a:custGeom>
                                <a:avLst/>
                                <a:gdLst>
                                  <a:gd name="T0" fmla="+- 0 5753 5703"/>
                                  <a:gd name="T1" fmla="*/ T0 w 120"/>
                                  <a:gd name="T2" fmla="+- 0 4751 4681"/>
                                  <a:gd name="T3" fmla="*/ 4751 h 190"/>
                                  <a:gd name="T4" fmla="+- 0 5703 5703"/>
                                  <a:gd name="T5" fmla="*/ T4 w 120"/>
                                  <a:gd name="T6" fmla="+- 0 4751 4681"/>
                                  <a:gd name="T7" fmla="*/ 4751 h 190"/>
                                  <a:gd name="T8" fmla="+- 0 5764 5703"/>
                                  <a:gd name="T9" fmla="*/ T8 w 120"/>
                                  <a:gd name="T10" fmla="+- 0 4871 4681"/>
                                  <a:gd name="T11" fmla="*/ 4871 h 190"/>
                                  <a:gd name="T12" fmla="+- 0 5808 5703"/>
                                  <a:gd name="T13" fmla="*/ T12 w 120"/>
                                  <a:gd name="T14" fmla="+- 0 4781 4681"/>
                                  <a:gd name="T15" fmla="*/ 4781 h 190"/>
                                  <a:gd name="T16" fmla="+- 0 5758 5703"/>
                                  <a:gd name="T17" fmla="*/ T16 w 120"/>
                                  <a:gd name="T18" fmla="+- 0 4781 4681"/>
                                  <a:gd name="T19" fmla="*/ 4781 h 190"/>
                                  <a:gd name="T20" fmla="+- 0 5753 5703"/>
                                  <a:gd name="T21" fmla="*/ T20 w 120"/>
                                  <a:gd name="T22" fmla="+- 0 4776 4681"/>
                                  <a:gd name="T23" fmla="*/ 4776 h 190"/>
                                  <a:gd name="T24" fmla="+- 0 5753 5703"/>
                                  <a:gd name="T25" fmla="*/ T24 w 120"/>
                                  <a:gd name="T26" fmla="+- 0 4751 4681"/>
                                  <a:gd name="T27" fmla="*/ 4751 h 190"/>
                                </a:gdLst>
                                <a:ahLst/>
                                <a:cxnLst>
                                  <a:cxn ang="0">
                                    <a:pos x="T1" y="T3"/>
                                  </a:cxn>
                                  <a:cxn ang="0">
                                    <a:pos x="T5" y="T7"/>
                                  </a:cxn>
                                  <a:cxn ang="0">
                                    <a:pos x="T9" y="T11"/>
                                  </a:cxn>
                                  <a:cxn ang="0">
                                    <a:pos x="T13" y="T15"/>
                                  </a:cxn>
                                  <a:cxn ang="0">
                                    <a:pos x="T17" y="T19"/>
                                  </a:cxn>
                                  <a:cxn ang="0">
                                    <a:pos x="T21" y="T23"/>
                                  </a:cxn>
                                  <a:cxn ang="0">
                                    <a:pos x="T25" y="T27"/>
                                  </a:cxn>
                                </a:cxnLst>
                                <a:rect l="0" t="0" r="r" b="b"/>
                                <a:pathLst>
                                  <a:path w="120" h="190">
                                    <a:moveTo>
                                      <a:pt x="50" y="70"/>
                                    </a:moveTo>
                                    <a:lnTo>
                                      <a:pt x="0" y="70"/>
                                    </a:lnTo>
                                    <a:lnTo>
                                      <a:pt x="61" y="190"/>
                                    </a:lnTo>
                                    <a:lnTo>
                                      <a:pt x="105" y="100"/>
                                    </a:lnTo>
                                    <a:lnTo>
                                      <a:pt x="55" y="100"/>
                                    </a:lnTo>
                                    <a:lnTo>
                                      <a:pt x="50" y="95"/>
                                    </a:lnTo>
                                    <a:lnTo>
                                      <a:pt x="5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1" name="Freeform 454"/>
                            <wps:cNvSpPr>
                              <a:spLocks/>
                            </wps:cNvSpPr>
                            <wps:spPr bwMode="auto">
                              <a:xfrm>
                                <a:off x="5703" y="4681"/>
                                <a:ext cx="120" cy="190"/>
                              </a:xfrm>
                              <a:custGeom>
                                <a:avLst/>
                                <a:gdLst>
                                  <a:gd name="T0" fmla="+- 0 5773 5703"/>
                                  <a:gd name="T1" fmla="*/ T0 w 120"/>
                                  <a:gd name="T2" fmla="+- 0 4751 4681"/>
                                  <a:gd name="T3" fmla="*/ 4751 h 190"/>
                                  <a:gd name="T4" fmla="+- 0 5753 5703"/>
                                  <a:gd name="T5" fmla="*/ T4 w 120"/>
                                  <a:gd name="T6" fmla="+- 0 4751 4681"/>
                                  <a:gd name="T7" fmla="*/ 4751 h 190"/>
                                  <a:gd name="T8" fmla="+- 0 5753 5703"/>
                                  <a:gd name="T9" fmla="*/ T8 w 120"/>
                                  <a:gd name="T10" fmla="+- 0 4776 4681"/>
                                  <a:gd name="T11" fmla="*/ 4776 h 190"/>
                                  <a:gd name="T12" fmla="+- 0 5758 5703"/>
                                  <a:gd name="T13" fmla="*/ T12 w 120"/>
                                  <a:gd name="T14" fmla="+- 0 4781 4681"/>
                                  <a:gd name="T15" fmla="*/ 4781 h 190"/>
                                  <a:gd name="T16" fmla="+- 0 5769 5703"/>
                                  <a:gd name="T17" fmla="*/ T16 w 120"/>
                                  <a:gd name="T18" fmla="+- 0 4781 4681"/>
                                  <a:gd name="T19" fmla="*/ 4781 h 190"/>
                                  <a:gd name="T20" fmla="+- 0 5773 5703"/>
                                  <a:gd name="T21" fmla="*/ T20 w 120"/>
                                  <a:gd name="T22" fmla="+- 0 4776 4681"/>
                                  <a:gd name="T23" fmla="*/ 4776 h 190"/>
                                  <a:gd name="T24" fmla="+- 0 5773 5703"/>
                                  <a:gd name="T25" fmla="*/ T24 w 120"/>
                                  <a:gd name="T26" fmla="+- 0 4751 4681"/>
                                  <a:gd name="T27" fmla="*/ 4751 h 190"/>
                                </a:gdLst>
                                <a:ahLst/>
                                <a:cxnLst>
                                  <a:cxn ang="0">
                                    <a:pos x="T1" y="T3"/>
                                  </a:cxn>
                                  <a:cxn ang="0">
                                    <a:pos x="T5" y="T7"/>
                                  </a:cxn>
                                  <a:cxn ang="0">
                                    <a:pos x="T9" y="T11"/>
                                  </a:cxn>
                                  <a:cxn ang="0">
                                    <a:pos x="T13" y="T15"/>
                                  </a:cxn>
                                  <a:cxn ang="0">
                                    <a:pos x="T17" y="T19"/>
                                  </a:cxn>
                                  <a:cxn ang="0">
                                    <a:pos x="T21" y="T23"/>
                                  </a:cxn>
                                  <a:cxn ang="0">
                                    <a:pos x="T25" y="T27"/>
                                  </a:cxn>
                                </a:cxnLst>
                                <a:rect l="0" t="0" r="r" b="b"/>
                                <a:pathLst>
                                  <a:path w="120" h="190">
                                    <a:moveTo>
                                      <a:pt x="70" y="70"/>
                                    </a:moveTo>
                                    <a:lnTo>
                                      <a:pt x="50" y="70"/>
                                    </a:lnTo>
                                    <a:lnTo>
                                      <a:pt x="50" y="95"/>
                                    </a:lnTo>
                                    <a:lnTo>
                                      <a:pt x="55" y="100"/>
                                    </a:lnTo>
                                    <a:lnTo>
                                      <a:pt x="66" y="100"/>
                                    </a:lnTo>
                                    <a:lnTo>
                                      <a:pt x="70" y="95"/>
                                    </a:lnTo>
                                    <a:lnTo>
                                      <a:pt x="7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2" name="Freeform 455"/>
                            <wps:cNvSpPr>
                              <a:spLocks/>
                            </wps:cNvSpPr>
                            <wps:spPr bwMode="auto">
                              <a:xfrm>
                                <a:off x="5703" y="4681"/>
                                <a:ext cx="120" cy="190"/>
                              </a:xfrm>
                              <a:custGeom>
                                <a:avLst/>
                                <a:gdLst>
                                  <a:gd name="T0" fmla="+- 0 5823 5703"/>
                                  <a:gd name="T1" fmla="*/ T0 w 120"/>
                                  <a:gd name="T2" fmla="+- 0 4750 4681"/>
                                  <a:gd name="T3" fmla="*/ 4750 h 190"/>
                                  <a:gd name="T4" fmla="+- 0 5773 5703"/>
                                  <a:gd name="T5" fmla="*/ T4 w 120"/>
                                  <a:gd name="T6" fmla="+- 0 4751 4681"/>
                                  <a:gd name="T7" fmla="*/ 4751 h 190"/>
                                  <a:gd name="T8" fmla="+- 0 5773 5703"/>
                                  <a:gd name="T9" fmla="*/ T8 w 120"/>
                                  <a:gd name="T10" fmla="+- 0 4776 4681"/>
                                  <a:gd name="T11" fmla="*/ 4776 h 190"/>
                                  <a:gd name="T12" fmla="+- 0 5769 5703"/>
                                  <a:gd name="T13" fmla="*/ T12 w 120"/>
                                  <a:gd name="T14" fmla="+- 0 4781 4681"/>
                                  <a:gd name="T15" fmla="*/ 4781 h 190"/>
                                  <a:gd name="T16" fmla="+- 0 5808 5703"/>
                                  <a:gd name="T17" fmla="*/ T16 w 120"/>
                                  <a:gd name="T18" fmla="+- 0 4781 4681"/>
                                  <a:gd name="T19" fmla="*/ 4781 h 190"/>
                                  <a:gd name="T20" fmla="+- 0 5823 5703"/>
                                  <a:gd name="T21" fmla="*/ T20 w 120"/>
                                  <a:gd name="T22" fmla="+- 0 4750 4681"/>
                                  <a:gd name="T23" fmla="*/ 4750 h 190"/>
                                </a:gdLst>
                                <a:ahLst/>
                                <a:cxnLst>
                                  <a:cxn ang="0">
                                    <a:pos x="T1" y="T3"/>
                                  </a:cxn>
                                  <a:cxn ang="0">
                                    <a:pos x="T5" y="T7"/>
                                  </a:cxn>
                                  <a:cxn ang="0">
                                    <a:pos x="T9" y="T11"/>
                                  </a:cxn>
                                  <a:cxn ang="0">
                                    <a:pos x="T13" y="T15"/>
                                  </a:cxn>
                                  <a:cxn ang="0">
                                    <a:pos x="T17" y="T19"/>
                                  </a:cxn>
                                  <a:cxn ang="0">
                                    <a:pos x="T21" y="T23"/>
                                  </a:cxn>
                                </a:cxnLst>
                                <a:rect l="0" t="0" r="r" b="b"/>
                                <a:pathLst>
                                  <a:path w="120" h="190">
                                    <a:moveTo>
                                      <a:pt x="120" y="69"/>
                                    </a:moveTo>
                                    <a:lnTo>
                                      <a:pt x="70" y="70"/>
                                    </a:lnTo>
                                    <a:lnTo>
                                      <a:pt x="70" y="95"/>
                                    </a:lnTo>
                                    <a:lnTo>
                                      <a:pt x="66" y="100"/>
                                    </a:lnTo>
                                    <a:lnTo>
                                      <a:pt x="105" y="100"/>
                                    </a:lnTo>
                                    <a:lnTo>
                                      <a:pt x="120" y="6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3" name="Freeform 456"/>
                            <wps:cNvSpPr>
                              <a:spLocks/>
                            </wps:cNvSpPr>
                            <wps:spPr bwMode="auto">
                              <a:xfrm>
                                <a:off x="5703" y="4681"/>
                                <a:ext cx="120" cy="190"/>
                              </a:xfrm>
                              <a:custGeom>
                                <a:avLst/>
                                <a:gdLst>
                                  <a:gd name="T0" fmla="+- 0 5768 5703"/>
                                  <a:gd name="T1" fmla="*/ T0 w 120"/>
                                  <a:gd name="T2" fmla="+- 0 4681 4681"/>
                                  <a:gd name="T3" fmla="*/ 4681 h 190"/>
                                  <a:gd name="T4" fmla="+- 0 5757 5703"/>
                                  <a:gd name="T5" fmla="*/ T4 w 120"/>
                                  <a:gd name="T6" fmla="+- 0 4681 4681"/>
                                  <a:gd name="T7" fmla="*/ 4681 h 190"/>
                                  <a:gd name="T8" fmla="+- 0 5753 5703"/>
                                  <a:gd name="T9" fmla="*/ T8 w 120"/>
                                  <a:gd name="T10" fmla="+- 0 4685 4681"/>
                                  <a:gd name="T11" fmla="*/ 4685 h 190"/>
                                  <a:gd name="T12" fmla="+- 0 5753 5703"/>
                                  <a:gd name="T13" fmla="*/ T12 w 120"/>
                                  <a:gd name="T14" fmla="+- 0 4691 4681"/>
                                  <a:gd name="T15" fmla="*/ 4691 h 190"/>
                                  <a:gd name="T16" fmla="+- 0 5753 5703"/>
                                  <a:gd name="T17" fmla="*/ T16 w 120"/>
                                  <a:gd name="T18" fmla="+- 0 4751 4681"/>
                                  <a:gd name="T19" fmla="*/ 4751 h 190"/>
                                  <a:gd name="T20" fmla="+- 0 5773 5703"/>
                                  <a:gd name="T21" fmla="*/ T20 w 120"/>
                                  <a:gd name="T22" fmla="+- 0 4751 4681"/>
                                  <a:gd name="T23" fmla="*/ 4751 h 190"/>
                                  <a:gd name="T24" fmla="+- 0 5773 5703"/>
                                  <a:gd name="T25" fmla="*/ T24 w 120"/>
                                  <a:gd name="T26" fmla="+- 0 4691 4681"/>
                                  <a:gd name="T27" fmla="*/ 4691 h 190"/>
                                  <a:gd name="T28" fmla="+- 0 5773 5703"/>
                                  <a:gd name="T29" fmla="*/ T28 w 120"/>
                                  <a:gd name="T30" fmla="+- 0 4685 4681"/>
                                  <a:gd name="T31" fmla="*/ 4685 h 190"/>
                                  <a:gd name="T32" fmla="+- 0 5768 5703"/>
                                  <a:gd name="T33" fmla="*/ T32 w 120"/>
                                  <a:gd name="T34" fmla="+- 0 4681 4681"/>
                                  <a:gd name="T35" fmla="*/ 4681 h 1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90">
                                    <a:moveTo>
                                      <a:pt x="65" y="0"/>
                                    </a:moveTo>
                                    <a:lnTo>
                                      <a:pt x="54" y="0"/>
                                    </a:lnTo>
                                    <a:lnTo>
                                      <a:pt x="50" y="4"/>
                                    </a:lnTo>
                                    <a:lnTo>
                                      <a:pt x="50" y="10"/>
                                    </a:lnTo>
                                    <a:lnTo>
                                      <a:pt x="50" y="70"/>
                                    </a:lnTo>
                                    <a:lnTo>
                                      <a:pt x="70" y="70"/>
                                    </a:lnTo>
                                    <a:lnTo>
                                      <a:pt x="70" y="10"/>
                                    </a:lnTo>
                                    <a:lnTo>
                                      <a:pt x="70"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14" name="Group 457"/>
                          <wpg:cNvGrpSpPr>
                            <a:grpSpLocks/>
                          </wpg:cNvGrpSpPr>
                          <wpg:grpSpPr bwMode="auto">
                            <a:xfrm>
                              <a:off x="5743" y="3191"/>
                              <a:ext cx="2" cy="540"/>
                              <a:chOff x="5743" y="3191"/>
                              <a:chExt cx="2" cy="540"/>
                            </a:xfrm>
                          </wpg:grpSpPr>
                          <wps:wsp>
                            <wps:cNvPr id="1515" name="Freeform 458"/>
                            <wps:cNvSpPr>
                              <a:spLocks/>
                            </wps:cNvSpPr>
                            <wps:spPr bwMode="auto">
                              <a:xfrm>
                                <a:off x="5743" y="3191"/>
                                <a:ext cx="2" cy="540"/>
                              </a:xfrm>
                              <a:custGeom>
                                <a:avLst/>
                                <a:gdLst>
                                  <a:gd name="T0" fmla="+- 0 5743 5743"/>
                                  <a:gd name="T1" fmla="*/ T0 w 2"/>
                                  <a:gd name="T2" fmla="+- 0 3191 3191"/>
                                  <a:gd name="T3" fmla="*/ 3191 h 540"/>
                                  <a:gd name="T4" fmla="+- 0 5745 5743"/>
                                  <a:gd name="T5" fmla="*/ T4 w 2"/>
                                  <a:gd name="T6" fmla="+- 0 3731 3191"/>
                                  <a:gd name="T7" fmla="*/ 3731 h 540"/>
                                </a:gdLst>
                                <a:ahLst/>
                                <a:cxnLst>
                                  <a:cxn ang="0">
                                    <a:pos x="T1" y="T3"/>
                                  </a:cxn>
                                  <a:cxn ang="0">
                                    <a:pos x="T5" y="T7"/>
                                  </a:cxn>
                                </a:cxnLst>
                                <a:rect l="0" t="0" r="r" b="b"/>
                                <a:pathLst>
                                  <a:path w="2" h="540">
                                    <a:moveTo>
                                      <a:pt x="0" y="0"/>
                                    </a:moveTo>
                                    <a:lnTo>
                                      <a:pt x="2" y="54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6" name="Group 459"/>
                          <wpg:cNvGrpSpPr>
                            <a:grpSpLocks/>
                          </wpg:cNvGrpSpPr>
                          <wpg:grpSpPr bwMode="auto">
                            <a:xfrm>
                              <a:off x="5564" y="6641"/>
                              <a:ext cx="120" cy="370"/>
                              <a:chOff x="5564" y="6641"/>
                              <a:chExt cx="120" cy="370"/>
                            </a:xfrm>
                          </wpg:grpSpPr>
                          <wps:wsp>
                            <wps:cNvPr id="1517" name="Freeform 460"/>
                            <wps:cNvSpPr>
                              <a:spLocks/>
                            </wps:cNvSpPr>
                            <wps:spPr bwMode="auto">
                              <a:xfrm>
                                <a:off x="5564" y="6641"/>
                                <a:ext cx="120" cy="370"/>
                              </a:xfrm>
                              <a:custGeom>
                                <a:avLst/>
                                <a:gdLst>
                                  <a:gd name="T0" fmla="+- 0 5614 5564"/>
                                  <a:gd name="T1" fmla="*/ T0 w 120"/>
                                  <a:gd name="T2" fmla="+- 0 6891 6641"/>
                                  <a:gd name="T3" fmla="*/ 6891 h 370"/>
                                  <a:gd name="T4" fmla="+- 0 5564 5564"/>
                                  <a:gd name="T5" fmla="*/ T4 w 120"/>
                                  <a:gd name="T6" fmla="+- 0 6891 6641"/>
                                  <a:gd name="T7" fmla="*/ 6891 h 370"/>
                                  <a:gd name="T8" fmla="+- 0 5625 5564"/>
                                  <a:gd name="T9" fmla="*/ T8 w 120"/>
                                  <a:gd name="T10" fmla="+- 0 7011 6641"/>
                                  <a:gd name="T11" fmla="*/ 7011 h 370"/>
                                  <a:gd name="T12" fmla="+- 0 5669 5564"/>
                                  <a:gd name="T13" fmla="*/ T12 w 120"/>
                                  <a:gd name="T14" fmla="+- 0 6921 6641"/>
                                  <a:gd name="T15" fmla="*/ 6921 h 370"/>
                                  <a:gd name="T16" fmla="+- 0 5619 5564"/>
                                  <a:gd name="T17" fmla="*/ T16 w 120"/>
                                  <a:gd name="T18" fmla="+- 0 6921 6641"/>
                                  <a:gd name="T19" fmla="*/ 6921 h 370"/>
                                  <a:gd name="T20" fmla="+- 0 5614 5564"/>
                                  <a:gd name="T21" fmla="*/ T20 w 120"/>
                                  <a:gd name="T22" fmla="+- 0 6916 6641"/>
                                  <a:gd name="T23" fmla="*/ 6916 h 370"/>
                                  <a:gd name="T24" fmla="+- 0 5614 5564"/>
                                  <a:gd name="T25" fmla="*/ T24 w 120"/>
                                  <a:gd name="T26" fmla="+- 0 6891 6641"/>
                                  <a:gd name="T27" fmla="*/ 6891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1" y="370"/>
                                    </a:lnTo>
                                    <a:lnTo>
                                      <a:pt x="105" y="280"/>
                                    </a:lnTo>
                                    <a:lnTo>
                                      <a:pt x="55" y="280"/>
                                    </a:lnTo>
                                    <a:lnTo>
                                      <a:pt x="50" y="275"/>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8" name="Freeform 461"/>
                            <wps:cNvSpPr>
                              <a:spLocks/>
                            </wps:cNvSpPr>
                            <wps:spPr bwMode="auto">
                              <a:xfrm>
                                <a:off x="5564" y="6641"/>
                                <a:ext cx="120" cy="370"/>
                              </a:xfrm>
                              <a:custGeom>
                                <a:avLst/>
                                <a:gdLst>
                                  <a:gd name="T0" fmla="+- 0 5634 5564"/>
                                  <a:gd name="T1" fmla="*/ T0 w 120"/>
                                  <a:gd name="T2" fmla="+- 0 6891 6641"/>
                                  <a:gd name="T3" fmla="*/ 6891 h 370"/>
                                  <a:gd name="T4" fmla="+- 0 5614 5564"/>
                                  <a:gd name="T5" fmla="*/ T4 w 120"/>
                                  <a:gd name="T6" fmla="+- 0 6891 6641"/>
                                  <a:gd name="T7" fmla="*/ 6891 h 370"/>
                                  <a:gd name="T8" fmla="+- 0 5614 5564"/>
                                  <a:gd name="T9" fmla="*/ T8 w 120"/>
                                  <a:gd name="T10" fmla="+- 0 6916 6641"/>
                                  <a:gd name="T11" fmla="*/ 6916 h 370"/>
                                  <a:gd name="T12" fmla="+- 0 5619 5564"/>
                                  <a:gd name="T13" fmla="*/ T12 w 120"/>
                                  <a:gd name="T14" fmla="+- 0 6921 6641"/>
                                  <a:gd name="T15" fmla="*/ 6921 h 370"/>
                                  <a:gd name="T16" fmla="+- 0 5630 5564"/>
                                  <a:gd name="T17" fmla="*/ T16 w 120"/>
                                  <a:gd name="T18" fmla="+- 0 6921 6641"/>
                                  <a:gd name="T19" fmla="*/ 6921 h 370"/>
                                  <a:gd name="T20" fmla="+- 0 5634 5564"/>
                                  <a:gd name="T21" fmla="*/ T20 w 120"/>
                                  <a:gd name="T22" fmla="+- 0 6916 6641"/>
                                  <a:gd name="T23" fmla="*/ 6916 h 370"/>
                                  <a:gd name="T24" fmla="+- 0 5634 5564"/>
                                  <a:gd name="T25" fmla="*/ T24 w 120"/>
                                  <a:gd name="T26" fmla="+- 0 6891 6641"/>
                                  <a:gd name="T27" fmla="*/ 6891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70" y="250"/>
                                    </a:moveTo>
                                    <a:lnTo>
                                      <a:pt x="50" y="250"/>
                                    </a:lnTo>
                                    <a:lnTo>
                                      <a:pt x="50" y="275"/>
                                    </a:lnTo>
                                    <a:lnTo>
                                      <a:pt x="55" y="280"/>
                                    </a:lnTo>
                                    <a:lnTo>
                                      <a:pt x="66" y="280"/>
                                    </a:lnTo>
                                    <a:lnTo>
                                      <a:pt x="70" y="275"/>
                                    </a:lnTo>
                                    <a:lnTo>
                                      <a:pt x="7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9" name="Freeform 462"/>
                            <wps:cNvSpPr>
                              <a:spLocks/>
                            </wps:cNvSpPr>
                            <wps:spPr bwMode="auto">
                              <a:xfrm>
                                <a:off x="5564" y="6641"/>
                                <a:ext cx="120" cy="370"/>
                              </a:xfrm>
                              <a:custGeom>
                                <a:avLst/>
                                <a:gdLst>
                                  <a:gd name="T0" fmla="+- 0 5684 5564"/>
                                  <a:gd name="T1" fmla="*/ T0 w 120"/>
                                  <a:gd name="T2" fmla="+- 0 6890 6641"/>
                                  <a:gd name="T3" fmla="*/ 6890 h 370"/>
                                  <a:gd name="T4" fmla="+- 0 5634 5564"/>
                                  <a:gd name="T5" fmla="*/ T4 w 120"/>
                                  <a:gd name="T6" fmla="+- 0 6891 6641"/>
                                  <a:gd name="T7" fmla="*/ 6891 h 370"/>
                                  <a:gd name="T8" fmla="+- 0 5634 5564"/>
                                  <a:gd name="T9" fmla="*/ T8 w 120"/>
                                  <a:gd name="T10" fmla="+- 0 6916 6641"/>
                                  <a:gd name="T11" fmla="*/ 6916 h 370"/>
                                  <a:gd name="T12" fmla="+- 0 5630 5564"/>
                                  <a:gd name="T13" fmla="*/ T12 w 120"/>
                                  <a:gd name="T14" fmla="+- 0 6921 6641"/>
                                  <a:gd name="T15" fmla="*/ 6921 h 370"/>
                                  <a:gd name="T16" fmla="+- 0 5669 5564"/>
                                  <a:gd name="T17" fmla="*/ T16 w 120"/>
                                  <a:gd name="T18" fmla="+- 0 6921 6641"/>
                                  <a:gd name="T19" fmla="*/ 6921 h 370"/>
                                  <a:gd name="T20" fmla="+- 0 5684 5564"/>
                                  <a:gd name="T21" fmla="*/ T20 w 120"/>
                                  <a:gd name="T22" fmla="+- 0 6890 6641"/>
                                  <a:gd name="T23" fmla="*/ 6890 h 370"/>
                                </a:gdLst>
                                <a:ahLst/>
                                <a:cxnLst>
                                  <a:cxn ang="0">
                                    <a:pos x="T1" y="T3"/>
                                  </a:cxn>
                                  <a:cxn ang="0">
                                    <a:pos x="T5" y="T7"/>
                                  </a:cxn>
                                  <a:cxn ang="0">
                                    <a:pos x="T9" y="T11"/>
                                  </a:cxn>
                                  <a:cxn ang="0">
                                    <a:pos x="T13" y="T15"/>
                                  </a:cxn>
                                  <a:cxn ang="0">
                                    <a:pos x="T17" y="T19"/>
                                  </a:cxn>
                                  <a:cxn ang="0">
                                    <a:pos x="T21" y="T23"/>
                                  </a:cxn>
                                </a:cxnLst>
                                <a:rect l="0" t="0" r="r" b="b"/>
                                <a:pathLst>
                                  <a:path w="120" h="370">
                                    <a:moveTo>
                                      <a:pt x="120" y="249"/>
                                    </a:moveTo>
                                    <a:lnTo>
                                      <a:pt x="70" y="250"/>
                                    </a:lnTo>
                                    <a:lnTo>
                                      <a:pt x="70" y="275"/>
                                    </a:lnTo>
                                    <a:lnTo>
                                      <a:pt x="66" y="280"/>
                                    </a:lnTo>
                                    <a:lnTo>
                                      <a:pt x="105" y="280"/>
                                    </a:lnTo>
                                    <a:lnTo>
                                      <a:pt x="120" y="2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0" name="Freeform 463"/>
                            <wps:cNvSpPr>
                              <a:spLocks/>
                            </wps:cNvSpPr>
                            <wps:spPr bwMode="auto">
                              <a:xfrm>
                                <a:off x="5564" y="6641"/>
                                <a:ext cx="120" cy="370"/>
                              </a:xfrm>
                              <a:custGeom>
                                <a:avLst/>
                                <a:gdLst>
                                  <a:gd name="T0" fmla="+- 0 5628 5564"/>
                                  <a:gd name="T1" fmla="*/ T0 w 120"/>
                                  <a:gd name="T2" fmla="+- 0 6641 6641"/>
                                  <a:gd name="T3" fmla="*/ 6641 h 370"/>
                                  <a:gd name="T4" fmla="+- 0 5617 5564"/>
                                  <a:gd name="T5" fmla="*/ T4 w 120"/>
                                  <a:gd name="T6" fmla="+- 0 6641 6641"/>
                                  <a:gd name="T7" fmla="*/ 6641 h 370"/>
                                  <a:gd name="T8" fmla="+- 0 5613 5564"/>
                                  <a:gd name="T9" fmla="*/ T8 w 120"/>
                                  <a:gd name="T10" fmla="+- 0 6645 6641"/>
                                  <a:gd name="T11" fmla="*/ 6645 h 370"/>
                                  <a:gd name="T12" fmla="+- 0 5613 5564"/>
                                  <a:gd name="T13" fmla="*/ T12 w 120"/>
                                  <a:gd name="T14" fmla="+- 0 6651 6641"/>
                                  <a:gd name="T15" fmla="*/ 6651 h 370"/>
                                  <a:gd name="T16" fmla="+- 0 5614 5564"/>
                                  <a:gd name="T17" fmla="*/ T16 w 120"/>
                                  <a:gd name="T18" fmla="+- 0 6891 6641"/>
                                  <a:gd name="T19" fmla="*/ 6891 h 370"/>
                                  <a:gd name="T20" fmla="+- 0 5634 5564"/>
                                  <a:gd name="T21" fmla="*/ T20 w 120"/>
                                  <a:gd name="T22" fmla="+- 0 6891 6641"/>
                                  <a:gd name="T23" fmla="*/ 6891 h 370"/>
                                  <a:gd name="T24" fmla="+- 0 5633 5564"/>
                                  <a:gd name="T25" fmla="*/ T24 w 120"/>
                                  <a:gd name="T26" fmla="+- 0 6651 6641"/>
                                  <a:gd name="T27" fmla="*/ 6651 h 370"/>
                                  <a:gd name="T28" fmla="+- 0 5633 5564"/>
                                  <a:gd name="T29" fmla="*/ T28 w 120"/>
                                  <a:gd name="T30" fmla="+- 0 6645 6641"/>
                                  <a:gd name="T31" fmla="*/ 6645 h 370"/>
                                  <a:gd name="T32" fmla="+- 0 5628 5564"/>
                                  <a:gd name="T33" fmla="*/ T32 w 120"/>
                                  <a:gd name="T34" fmla="+- 0 6641 6641"/>
                                  <a:gd name="T35" fmla="*/ 6641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4" y="0"/>
                                    </a:moveTo>
                                    <a:lnTo>
                                      <a:pt x="53" y="0"/>
                                    </a:lnTo>
                                    <a:lnTo>
                                      <a:pt x="49" y="4"/>
                                    </a:lnTo>
                                    <a:lnTo>
                                      <a:pt x="49" y="10"/>
                                    </a:lnTo>
                                    <a:lnTo>
                                      <a:pt x="50" y="250"/>
                                    </a:lnTo>
                                    <a:lnTo>
                                      <a:pt x="70" y="250"/>
                                    </a:lnTo>
                                    <a:lnTo>
                                      <a:pt x="69" y="10"/>
                                    </a:lnTo>
                                    <a:lnTo>
                                      <a:pt x="69"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21" name="Group 464"/>
                          <wpg:cNvGrpSpPr>
                            <a:grpSpLocks/>
                          </wpg:cNvGrpSpPr>
                          <wpg:grpSpPr bwMode="auto">
                            <a:xfrm>
                              <a:off x="5743" y="6111"/>
                              <a:ext cx="2" cy="540"/>
                              <a:chOff x="5743" y="6111"/>
                              <a:chExt cx="2" cy="540"/>
                            </a:xfrm>
                          </wpg:grpSpPr>
                          <wps:wsp>
                            <wps:cNvPr id="1522" name="Freeform 465"/>
                            <wps:cNvSpPr>
                              <a:spLocks/>
                            </wps:cNvSpPr>
                            <wps:spPr bwMode="auto">
                              <a:xfrm>
                                <a:off x="5743" y="6111"/>
                                <a:ext cx="2" cy="540"/>
                              </a:xfrm>
                              <a:custGeom>
                                <a:avLst/>
                                <a:gdLst>
                                  <a:gd name="T0" fmla="+- 0 5743 5743"/>
                                  <a:gd name="T1" fmla="*/ T0 w 2"/>
                                  <a:gd name="T2" fmla="+- 0 6111 6111"/>
                                  <a:gd name="T3" fmla="*/ 6111 h 540"/>
                                  <a:gd name="T4" fmla="+- 0 5745 5743"/>
                                  <a:gd name="T5" fmla="*/ T4 w 2"/>
                                  <a:gd name="T6" fmla="+- 0 6651 6111"/>
                                  <a:gd name="T7" fmla="*/ 6651 h 540"/>
                                </a:gdLst>
                                <a:ahLst/>
                                <a:cxnLst>
                                  <a:cxn ang="0">
                                    <a:pos x="T1" y="T3"/>
                                  </a:cxn>
                                  <a:cxn ang="0">
                                    <a:pos x="T5" y="T7"/>
                                  </a:cxn>
                                </a:cxnLst>
                                <a:rect l="0" t="0" r="r" b="b"/>
                                <a:pathLst>
                                  <a:path w="2" h="540">
                                    <a:moveTo>
                                      <a:pt x="0" y="0"/>
                                    </a:moveTo>
                                    <a:lnTo>
                                      <a:pt x="2" y="54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3" name="Group 466"/>
                          <wpg:cNvGrpSpPr>
                            <a:grpSpLocks/>
                          </wpg:cNvGrpSpPr>
                          <wpg:grpSpPr bwMode="auto">
                            <a:xfrm>
                              <a:off x="7664" y="2651"/>
                              <a:ext cx="1619" cy="1260"/>
                              <a:chOff x="7664" y="2651"/>
                              <a:chExt cx="1619" cy="1260"/>
                            </a:xfrm>
                          </wpg:grpSpPr>
                          <wps:wsp>
                            <wps:cNvPr id="1524" name="Freeform 467"/>
                            <wps:cNvSpPr>
                              <a:spLocks/>
                            </wps:cNvSpPr>
                            <wps:spPr bwMode="auto">
                              <a:xfrm>
                                <a:off x="7664" y="2651"/>
                                <a:ext cx="1619" cy="1260"/>
                              </a:xfrm>
                              <a:custGeom>
                                <a:avLst/>
                                <a:gdLst>
                                  <a:gd name="T0" fmla="+- 0 7664 7664"/>
                                  <a:gd name="T1" fmla="*/ T0 w 1619"/>
                                  <a:gd name="T2" fmla="+- 0 3911 2651"/>
                                  <a:gd name="T3" fmla="*/ 3911 h 1260"/>
                                  <a:gd name="T4" fmla="+- 0 9283 7664"/>
                                  <a:gd name="T5" fmla="*/ T4 w 1619"/>
                                  <a:gd name="T6" fmla="+- 0 3911 2651"/>
                                  <a:gd name="T7" fmla="*/ 3911 h 1260"/>
                                  <a:gd name="T8" fmla="+- 0 9283 7664"/>
                                  <a:gd name="T9" fmla="*/ T8 w 1619"/>
                                  <a:gd name="T10" fmla="+- 0 2651 2651"/>
                                  <a:gd name="T11" fmla="*/ 2651 h 1260"/>
                                  <a:gd name="T12" fmla="+- 0 7664 7664"/>
                                  <a:gd name="T13" fmla="*/ T12 w 1619"/>
                                  <a:gd name="T14" fmla="+- 0 2651 2651"/>
                                  <a:gd name="T15" fmla="*/ 2651 h 1260"/>
                                  <a:gd name="T16" fmla="+- 0 7664 7664"/>
                                  <a:gd name="T17" fmla="*/ T16 w 1619"/>
                                  <a:gd name="T18" fmla="+- 0 3911 2651"/>
                                  <a:gd name="T19" fmla="*/ 3911 h 1260"/>
                                </a:gdLst>
                                <a:ahLst/>
                                <a:cxnLst>
                                  <a:cxn ang="0">
                                    <a:pos x="T1" y="T3"/>
                                  </a:cxn>
                                  <a:cxn ang="0">
                                    <a:pos x="T5" y="T7"/>
                                  </a:cxn>
                                  <a:cxn ang="0">
                                    <a:pos x="T9" y="T11"/>
                                  </a:cxn>
                                  <a:cxn ang="0">
                                    <a:pos x="T13" y="T15"/>
                                  </a:cxn>
                                  <a:cxn ang="0">
                                    <a:pos x="T17" y="T19"/>
                                  </a:cxn>
                                </a:cxnLst>
                                <a:rect l="0" t="0" r="r" b="b"/>
                                <a:pathLst>
                                  <a:path w="1619" h="1260">
                                    <a:moveTo>
                                      <a:pt x="0" y="1260"/>
                                    </a:moveTo>
                                    <a:lnTo>
                                      <a:pt x="1619" y="1260"/>
                                    </a:lnTo>
                                    <a:lnTo>
                                      <a:pt x="1619"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5" name="Group 468"/>
                          <wpg:cNvGrpSpPr>
                            <a:grpSpLocks/>
                          </wpg:cNvGrpSpPr>
                          <wpg:grpSpPr bwMode="auto">
                            <a:xfrm>
                              <a:off x="7643" y="4131"/>
                              <a:ext cx="1620" cy="900"/>
                              <a:chOff x="7643" y="4131"/>
                              <a:chExt cx="1620" cy="900"/>
                            </a:xfrm>
                          </wpg:grpSpPr>
                          <wps:wsp>
                            <wps:cNvPr id="1526" name="Freeform 469"/>
                            <wps:cNvSpPr>
                              <a:spLocks/>
                            </wps:cNvSpPr>
                            <wps:spPr bwMode="auto">
                              <a:xfrm>
                                <a:off x="7643" y="4131"/>
                                <a:ext cx="1620" cy="900"/>
                              </a:xfrm>
                              <a:custGeom>
                                <a:avLst/>
                                <a:gdLst>
                                  <a:gd name="T0" fmla="+- 0 7643 7643"/>
                                  <a:gd name="T1" fmla="*/ T0 w 1620"/>
                                  <a:gd name="T2" fmla="+- 0 5031 4131"/>
                                  <a:gd name="T3" fmla="*/ 5031 h 900"/>
                                  <a:gd name="T4" fmla="+- 0 9263 7643"/>
                                  <a:gd name="T5" fmla="*/ T4 w 1620"/>
                                  <a:gd name="T6" fmla="+- 0 5031 4131"/>
                                  <a:gd name="T7" fmla="*/ 5031 h 900"/>
                                  <a:gd name="T8" fmla="+- 0 9263 7643"/>
                                  <a:gd name="T9" fmla="*/ T8 w 1620"/>
                                  <a:gd name="T10" fmla="+- 0 4131 4131"/>
                                  <a:gd name="T11" fmla="*/ 4131 h 900"/>
                                  <a:gd name="T12" fmla="+- 0 7643 7643"/>
                                  <a:gd name="T13" fmla="*/ T12 w 1620"/>
                                  <a:gd name="T14" fmla="+- 0 4131 4131"/>
                                  <a:gd name="T15" fmla="*/ 4131 h 900"/>
                                  <a:gd name="T16" fmla="+- 0 7643 7643"/>
                                  <a:gd name="T17" fmla="*/ T16 w 1620"/>
                                  <a:gd name="T18" fmla="+- 0 5031 4131"/>
                                  <a:gd name="T19" fmla="*/ 5031 h 900"/>
                                </a:gdLst>
                                <a:ahLst/>
                                <a:cxnLst>
                                  <a:cxn ang="0">
                                    <a:pos x="T1" y="T3"/>
                                  </a:cxn>
                                  <a:cxn ang="0">
                                    <a:pos x="T5" y="T7"/>
                                  </a:cxn>
                                  <a:cxn ang="0">
                                    <a:pos x="T9" y="T11"/>
                                  </a:cxn>
                                  <a:cxn ang="0">
                                    <a:pos x="T13" y="T15"/>
                                  </a:cxn>
                                  <a:cxn ang="0">
                                    <a:pos x="T17" y="T19"/>
                                  </a:cxn>
                                </a:cxnLst>
                                <a:rect l="0" t="0" r="r" b="b"/>
                                <a:pathLst>
                                  <a:path w="1620" h="900">
                                    <a:moveTo>
                                      <a:pt x="0" y="900"/>
                                    </a:moveTo>
                                    <a:lnTo>
                                      <a:pt x="1620" y="900"/>
                                    </a:lnTo>
                                    <a:lnTo>
                                      <a:pt x="162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7" name="Group 470"/>
                          <wpg:cNvGrpSpPr>
                            <a:grpSpLocks/>
                          </wpg:cNvGrpSpPr>
                          <wpg:grpSpPr bwMode="auto">
                            <a:xfrm>
                              <a:off x="8503" y="3911"/>
                              <a:ext cx="2" cy="220"/>
                              <a:chOff x="8503" y="3911"/>
                              <a:chExt cx="2" cy="220"/>
                            </a:xfrm>
                          </wpg:grpSpPr>
                          <wps:wsp>
                            <wps:cNvPr id="1528" name="Freeform 471"/>
                            <wps:cNvSpPr>
                              <a:spLocks/>
                            </wps:cNvSpPr>
                            <wps:spPr bwMode="auto">
                              <a:xfrm>
                                <a:off x="8503" y="3911"/>
                                <a:ext cx="2" cy="220"/>
                              </a:xfrm>
                              <a:custGeom>
                                <a:avLst/>
                                <a:gdLst>
                                  <a:gd name="T0" fmla="+- 0 8503 8503"/>
                                  <a:gd name="T1" fmla="*/ T0 w 1"/>
                                  <a:gd name="T2" fmla="+- 0 3911 3911"/>
                                  <a:gd name="T3" fmla="*/ 3911 h 220"/>
                                  <a:gd name="T4" fmla="+- 0 8504 8503"/>
                                  <a:gd name="T5" fmla="*/ T4 w 1"/>
                                  <a:gd name="T6" fmla="+- 0 4131 3911"/>
                                  <a:gd name="T7" fmla="*/ 4131 h 220"/>
                                </a:gdLst>
                                <a:ahLst/>
                                <a:cxnLst>
                                  <a:cxn ang="0">
                                    <a:pos x="T1" y="T3"/>
                                  </a:cxn>
                                  <a:cxn ang="0">
                                    <a:pos x="T5" y="T7"/>
                                  </a:cxn>
                                </a:cxnLst>
                                <a:rect l="0" t="0" r="r" b="b"/>
                                <a:pathLst>
                                  <a:path w="1" h="220">
                                    <a:moveTo>
                                      <a:pt x="0" y="0"/>
                                    </a:moveTo>
                                    <a:lnTo>
                                      <a:pt x="1" y="22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9" name="Group 472"/>
                          <wpg:cNvGrpSpPr>
                            <a:grpSpLocks/>
                          </wpg:cNvGrpSpPr>
                          <wpg:grpSpPr bwMode="auto">
                            <a:xfrm>
                              <a:off x="7703" y="5391"/>
                              <a:ext cx="1620" cy="900"/>
                              <a:chOff x="7703" y="5391"/>
                              <a:chExt cx="1620" cy="900"/>
                            </a:xfrm>
                          </wpg:grpSpPr>
                          <wps:wsp>
                            <wps:cNvPr id="1530" name="Freeform 473"/>
                            <wps:cNvSpPr>
                              <a:spLocks/>
                            </wps:cNvSpPr>
                            <wps:spPr bwMode="auto">
                              <a:xfrm>
                                <a:off x="7703" y="5391"/>
                                <a:ext cx="1620" cy="900"/>
                              </a:xfrm>
                              <a:custGeom>
                                <a:avLst/>
                                <a:gdLst>
                                  <a:gd name="T0" fmla="+- 0 7703 7703"/>
                                  <a:gd name="T1" fmla="*/ T0 w 1620"/>
                                  <a:gd name="T2" fmla="+- 0 6291 5391"/>
                                  <a:gd name="T3" fmla="*/ 6291 h 900"/>
                                  <a:gd name="T4" fmla="+- 0 9323 7703"/>
                                  <a:gd name="T5" fmla="*/ T4 w 1620"/>
                                  <a:gd name="T6" fmla="+- 0 6291 5391"/>
                                  <a:gd name="T7" fmla="*/ 6291 h 900"/>
                                  <a:gd name="T8" fmla="+- 0 9323 7703"/>
                                  <a:gd name="T9" fmla="*/ T8 w 1620"/>
                                  <a:gd name="T10" fmla="+- 0 5391 5391"/>
                                  <a:gd name="T11" fmla="*/ 5391 h 900"/>
                                  <a:gd name="T12" fmla="+- 0 7703 7703"/>
                                  <a:gd name="T13" fmla="*/ T12 w 1620"/>
                                  <a:gd name="T14" fmla="+- 0 5391 5391"/>
                                  <a:gd name="T15" fmla="*/ 5391 h 900"/>
                                  <a:gd name="T16" fmla="+- 0 7703 7703"/>
                                  <a:gd name="T17" fmla="*/ T16 w 1620"/>
                                  <a:gd name="T18" fmla="+- 0 6291 5391"/>
                                  <a:gd name="T19" fmla="*/ 6291 h 900"/>
                                </a:gdLst>
                                <a:ahLst/>
                                <a:cxnLst>
                                  <a:cxn ang="0">
                                    <a:pos x="T1" y="T3"/>
                                  </a:cxn>
                                  <a:cxn ang="0">
                                    <a:pos x="T5" y="T7"/>
                                  </a:cxn>
                                  <a:cxn ang="0">
                                    <a:pos x="T9" y="T11"/>
                                  </a:cxn>
                                  <a:cxn ang="0">
                                    <a:pos x="T13" y="T15"/>
                                  </a:cxn>
                                  <a:cxn ang="0">
                                    <a:pos x="T17" y="T19"/>
                                  </a:cxn>
                                </a:cxnLst>
                                <a:rect l="0" t="0" r="r" b="b"/>
                                <a:pathLst>
                                  <a:path w="1620" h="900">
                                    <a:moveTo>
                                      <a:pt x="0" y="900"/>
                                    </a:moveTo>
                                    <a:lnTo>
                                      <a:pt x="1620" y="900"/>
                                    </a:lnTo>
                                    <a:lnTo>
                                      <a:pt x="162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1" name="Group 474"/>
                          <wpg:cNvGrpSpPr>
                            <a:grpSpLocks/>
                          </wpg:cNvGrpSpPr>
                          <wpg:grpSpPr bwMode="auto">
                            <a:xfrm>
                              <a:off x="8503" y="6291"/>
                              <a:ext cx="2" cy="360"/>
                              <a:chOff x="8503" y="6291"/>
                              <a:chExt cx="2" cy="360"/>
                            </a:xfrm>
                          </wpg:grpSpPr>
                          <wps:wsp>
                            <wps:cNvPr id="1532" name="Freeform 475"/>
                            <wps:cNvSpPr>
                              <a:spLocks/>
                            </wps:cNvSpPr>
                            <wps:spPr bwMode="auto">
                              <a:xfrm>
                                <a:off x="8503" y="6291"/>
                                <a:ext cx="2" cy="360"/>
                              </a:xfrm>
                              <a:custGeom>
                                <a:avLst/>
                                <a:gdLst>
                                  <a:gd name="T0" fmla="+- 0 8503 8503"/>
                                  <a:gd name="T1" fmla="*/ T0 w 1"/>
                                  <a:gd name="T2" fmla="+- 0 6291 6291"/>
                                  <a:gd name="T3" fmla="*/ 6291 h 360"/>
                                  <a:gd name="T4" fmla="+- 0 8504 8503"/>
                                  <a:gd name="T5" fmla="*/ T4 w 1"/>
                                  <a:gd name="T6" fmla="+- 0 6651 6291"/>
                                  <a:gd name="T7" fmla="*/ 6651 h 360"/>
                                </a:gdLst>
                                <a:ahLst/>
                                <a:cxnLst>
                                  <a:cxn ang="0">
                                    <a:pos x="T1" y="T3"/>
                                  </a:cxn>
                                  <a:cxn ang="0">
                                    <a:pos x="T5" y="T7"/>
                                  </a:cxn>
                                </a:cxnLst>
                                <a:rect l="0" t="0" r="r" b="b"/>
                                <a:pathLst>
                                  <a:path w="1" h="360">
                                    <a:moveTo>
                                      <a:pt x="0" y="0"/>
                                    </a:moveTo>
                                    <a:lnTo>
                                      <a:pt x="1"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3" name="Group 476"/>
                          <wpg:cNvGrpSpPr>
                            <a:grpSpLocks/>
                          </wpg:cNvGrpSpPr>
                          <wpg:grpSpPr bwMode="auto">
                            <a:xfrm>
                              <a:off x="8483" y="5031"/>
                              <a:ext cx="2" cy="360"/>
                              <a:chOff x="8483" y="5031"/>
                              <a:chExt cx="2" cy="360"/>
                            </a:xfrm>
                          </wpg:grpSpPr>
                          <wps:wsp>
                            <wps:cNvPr id="1534" name="Freeform 477"/>
                            <wps:cNvSpPr>
                              <a:spLocks/>
                            </wps:cNvSpPr>
                            <wps:spPr bwMode="auto">
                              <a:xfrm>
                                <a:off x="8483" y="5031"/>
                                <a:ext cx="2" cy="360"/>
                              </a:xfrm>
                              <a:custGeom>
                                <a:avLst/>
                                <a:gdLst>
                                  <a:gd name="T0" fmla="+- 0 8483 8483"/>
                                  <a:gd name="T1" fmla="*/ T0 w 2"/>
                                  <a:gd name="T2" fmla="+- 0 5031 5031"/>
                                  <a:gd name="T3" fmla="*/ 5031 h 360"/>
                                  <a:gd name="T4" fmla="+- 0 8485 8483"/>
                                  <a:gd name="T5" fmla="*/ T4 w 2"/>
                                  <a:gd name="T6" fmla="+- 0 5391 5031"/>
                                  <a:gd name="T7" fmla="*/ 5391 h 360"/>
                                </a:gdLst>
                                <a:ahLst/>
                                <a:cxnLst>
                                  <a:cxn ang="0">
                                    <a:pos x="T1" y="T3"/>
                                  </a:cxn>
                                  <a:cxn ang="0">
                                    <a:pos x="T5" y="T7"/>
                                  </a:cxn>
                                </a:cxnLst>
                                <a:rect l="0" t="0" r="r" b="b"/>
                                <a:pathLst>
                                  <a:path w="2" h="360">
                                    <a:moveTo>
                                      <a:pt x="0" y="0"/>
                                    </a:moveTo>
                                    <a:lnTo>
                                      <a:pt x="2"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5" name="Group 478"/>
                          <wpg:cNvGrpSpPr>
                            <a:grpSpLocks/>
                          </wpg:cNvGrpSpPr>
                          <wpg:grpSpPr bwMode="auto">
                            <a:xfrm>
                              <a:off x="2943" y="6643"/>
                              <a:ext cx="2" cy="15"/>
                              <a:chOff x="2943" y="6643"/>
                              <a:chExt cx="2" cy="15"/>
                            </a:xfrm>
                          </wpg:grpSpPr>
                          <wps:wsp>
                            <wps:cNvPr id="2240" name="Freeform 479"/>
                            <wps:cNvSpPr>
                              <a:spLocks/>
                            </wps:cNvSpPr>
                            <wps:spPr bwMode="auto">
                              <a:xfrm>
                                <a:off x="2943" y="6643"/>
                                <a:ext cx="2" cy="15"/>
                              </a:xfrm>
                              <a:custGeom>
                                <a:avLst/>
                                <a:gdLst>
                                  <a:gd name="T0" fmla="+- 0 6643 6643"/>
                                  <a:gd name="T1" fmla="*/ 6643 h 15"/>
                                  <a:gd name="T2" fmla="+- 0 6658 6643"/>
                                  <a:gd name="T3" fmla="*/ 6658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41" name="Group 480"/>
                          <wpg:cNvGrpSpPr>
                            <a:grpSpLocks/>
                          </wpg:cNvGrpSpPr>
                          <wpg:grpSpPr bwMode="auto">
                            <a:xfrm>
                              <a:off x="1543" y="6152"/>
                              <a:ext cx="3" cy="499"/>
                              <a:chOff x="1543" y="6152"/>
                              <a:chExt cx="3" cy="499"/>
                            </a:xfrm>
                          </wpg:grpSpPr>
                          <wps:wsp>
                            <wps:cNvPr id="2242" name="Freeform 481"/>
                            <wps:cNvSpPr>
                              <a:spLocks/>
                            </wps:cNvSpPr>
                            <wps:spPr bwMode="auto">
                              <a:xfrm>
                                <a:off x="1543" y="6152"/>
                                <a:ext cx="3" cy="499"/>
                              </a:xfrm>
                              <a:custGeom>
                                <a:avLst/>
                                <a:gdLst>
                                  <a:gd name="T0" fmla="+- 0 1543 1543"/>
                                  <a:gd name="T1" fmla="*/ T0 w 3"/>
                                  <a:gd name="T2" fmla="+- 0 6152 6152"/>
                                  <a:gd name="T3" fmla="*/ 6152 h 499"/>
                                  <a:gd name="T4" fmla="+- 0 1546 1543"/>
                                  <a:gd name="T5" fmla="*/ T4 w 3"/>
                                  <a:gd name="T6" fmla="+- 0 6651 6152"/>
                                  <a:gd name="T7" fmla="*/ 6651 h 499"/>
                                </a:gdLst>
                                <a:ahLst/>
                                <a:cxnLst>
                                  <a:cxn ang="0">
                                    <a:pos x="T1" y="T3"/>
                                  </a:cxn>
                                  <a:cxn ang="0">
                                    <a:pos x="T5" y="T7"/>
                                  </a:cxn>
                                </a:cxnLst>
                                <a:rect l="0" t="0" r="r" b="b"/>
                                <a:pathLst>
                                  <a:path w="3" h="499">
                                    <a:moveTo>
                                      <a:pt x="0" y="0"/>
                                    </a:moveTo>
                                    <a:lnTo>
                                      <a:pt x="3" y="499"/>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43" name="Group 482"/>
                          <wpg:cNvGrpSpPr>
                            <a:grpSpLocks/>
                          </wpg:cNvGrpSpPr>
                          <wpg:grpSpPr bwMode="auto">
                            <a:xfrm>
                              <a:off x="1523" y="6615"/>
                              <a:ext cx="6980" cy="16"/>
                              <a:chOff x="1523" y="6615"/>
                              <a:chExt cx="6980" cy="16"/>
                            </a:xfrm>
                          </wpg:grpSpPr>
                          <wps:wsp>
                            <wps:cNvPr id="2244" name="Freeform 483"/>
                            <wps:cNvSpPr>
                              <a:spLocks/>
                            </wps:cNvSpPr>
                            <wps:spPr bwMode="auto">
                              <a:xfrm>
                                <a:off x="1523" y="6615"/>
                                <a:ext cx="6980" cy="16"/>
                              </a:xfrm>
                              <a:custGeom>
                                <a:avLst/>
                                <a:gdLst>
                                  <a:gd name="T0" fmla="+- 0 1523 1523"/>
                                  <a:gd name="T1" fmla="*/ T0 w 6980"/>
                                  <a:gd name="T2" fmla="+- 0 6615 6615"/>
                                  <a:gd name="T3" fmla="*/ 6615 h 16"/>
                                  <a:gd name="T4" fmla="+- 0 8503 1523"/>
                                  <a:gd name="T5" fmla="*/ T4 w 6980"/>
                                  <a:gd name="T6" fmla="+- 0 6631 6615"/>
                                  <a:gd name="T7" fmla="*/ 6631 h 16"/>
                                </a:gdLst>
                                <a:ahLst/>
                                <a:cxnLst>
                                  <a:cxn ang="0">
                                    <a:pos x="T1" y="T3"/>
                                  </a:cxn>
                                  <a:cxn ang="0">
                                    <a:pos x="T5" y="T7"/>
                                  </a:cxn>
                                </a:cxnLst>
                                <a:rect l="0" t="0" r="r" b="b"/>
                                <a:pathLst>
                                  <a:path w="6980" h="16">
                                    <a:moveTo>
                                      <a:pt x="0" y="0"/>
                                    </a:moveTo>
                                    <a:lnTo>
                                      <a:pt x="6980" y="1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45" name="Group 484"/>
                          <wpg:cNvGrpSpPr>
                            <a:grpSpLocks/>
                          </wpg:cNvGrpSpPr>
                          <wpg:grpSpPr bwMode="auto">
                            <a:xfrm>
                              <a:off x="1445" y="4421"/>
                              <a:ext cx="120" cy="370"/>
                              <a:chOff x="1445" y="4421"/>
                              <a:chExt cx="120" cy="370"/>
                            </a:xfrm>
                          </wpg:grpSpPr>
                          <wps:wsp>
                            <wps:cNvPr id="2246" name="Freeform 485"/>
                            <wps:cNvSpPr>
                              <a:spLocks/>
                            </wps:cNvSpPr>
                            <wps:spPr bwMode="auto">
                              <a:xfrm>
                                <a:off x="1445" y="4421"/>
                                <a:ext cx="120" cy="370"/>
                              </a:xfrm>
                              <a:custGeom>
                                <a:avLst/>
                                <a:gdLst>
                                  <a:gd name="T0" fmla="+- 0 1445 1445"/>
                                  <a:gd name="T1" fmla="*/ T0 w 120"/>
                                  <a:gd name="T2" fmla="+- 0 4670 4421"/>
                                  <a:gd name="T3" fmla="*/ 4670 h 370"/>
                                  <a:gd name="T4" fmla="+- 0 1505 1445"/>
                                  <a:gd name="T5" fmla="*/ T4 w 120"/>
                                  <a:gd name="T6" fmla="+- 0 4791 4421"/>
                                  <a:gd name="T7" fmla="*/ 4791 h 370"/>
                                  <a:gd name="T8" fmla="+- 0 1550 1445"/>
                                  <a:gd name="T9" fmla="*/ T8 w 120"/>
                                  <a:gd name="T10" fmla="+- 0 4701 4421"/>
                                  <a:gd name="T11" fmla="*/ 4701 h 370"/>
                                  <a:gd name="T12" fmla="+- 0 1500 1445"/>
                                  <a:gd name="T13" fmla="*/ T12 w 120"/>
                                  <a:gd name="T14" fmla="+- 0 4701 4421"/>
                                  <a:gd name="T15" fmla="*/ 4701 h 370"/>
                                  <a:gd name="T16" fmla="+- 0 1495 1445"/>
                                  <a:gd name="T17" fmla="*/ T16 w 120"/>
                                  <a:gd name="T18" fmla="+- 0 4696 4421"/>
                                  <a:gd name="T19" fmla="*/ 4696 h 370"/>
                                  <a:gd name="T20" fmla="+- 0 1495 1445"/>
                                  <a:gd name="T21" fmla="*/ T20 w 120"/>
                                  <a:gd name="T22" fmla="+- 0 4671 4421"/>
                                  <a:gd name="T23" fmla="*/ 4671 h 370"/>
                                  <a:gd name="T24" fmla="+- 0 1445 1445"/>
                                  <a:gd name="T25" fmla="*/ T24 w 120"/>
                                  <a:gd name="T26" fmla="+- 0 4670 4421"/>
                                  <a:gd name="T27" fmla="*/ 4670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0" y="249"/>
                                    </a:moveTo>
                                    <a:lnTo>
                                      <a:pt x="60" y="370"/>
                                    </a:lnTo>
                                    <a:lnTo>
                                      <a:pt x="105" y="280"/>
                                    </a:lnTo>
                                    <a:lnTo>
                                      <a:pt x="55" y="280"/>
                                    </a:lnTo>
                                    <a:lnTo>
                                      <a:pt x="50" y="275"/>
                                    </a:lnTo>
                                    <a:lnTo>
                                      <a:pt x="50" y="250"/>
                                    </a:lnTo>
                                    <a:lnTo>
                                      <a:pt x="0" y="2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7" name="Freeform 486"/>
                            <wps:cNvSpPr>
                              <a:spLocks/>
                            </wps:cNvSpPr>
                            <wps:spPr bwMode="auto">
                              <a:xfrm>
                                <a:off x="1445" y="4421"/>
                                <a:ext cx="120" cy="370"/>
                              </a:xfrm>
                              <a:custGeom>
                                <a:avLst/>
                                <a:gdLst>
                                  <a:gd name="T0" fmla="+- 0 1495 1445"/>
                                  <a:gd name="T1" fmla="*/ T0 w 120"/>
                                  <a:gd name="T2" fmla="+- 0 4671 4421"/>
                                  <a:gd name="T3" fmla="*/ 4671 h 370"/>
                                  <a:gd name="T4" fmla="+- 0 1495 1445"/>
                                  <a:gd name="T5" fmla="*/ T4 w 120"/>
                                  <a:gd name="T6" fmla="+- 0 4696 4421"/>
                                  <a:gd name="T7" fmla="*/ 4696 h 370"/>
                                  <a:gd name="T8" fmla="+- 0 1500 1445"/>
                                  <a:gd name="T9" fmla="*/ T8 w 120"/>
                                  <a:gd name="T10" fmla="+- 0 4701 4421"/>
                                  <a:gd name="T11" fmla="*/ 4701 h 370"/>
                                  <a:gd name="T12" fmla="+- 0 1511 1445"/>
                                  <a:gd name="T13" fmla="*/ T12 w 120"/>
                                  <a:gd name="T14" fmla="+- 0 4701 4421"/>
                                  <a:gd name="T15" fmla="*/ 4701 h 370"/>
                                  <a:gd name="T16" fmla="+- 0 1515 1445"/>
                                  <a:gd name="T17" fmla="*/ T16 w 120"/>
                                  <a:gd name="T18" fmla="+- 0 4696 4421"/>
                                  <a:gd name="T19" fmla="*/ 4696 h 370"/>
                                  <a:gd name="T20" fmla="+- 0 1515 1445"/>
                                  <a:gd name="T21" fmla="*/ T20 w 120"/>
                                  <a:gd name="T22" fmla="+- 0 4671 4421"/>
                                  <a:gd name="T23" fmla="*/ 4671 h 370"/>
                                  <a:gd name="T24" fmla="+- 0 1495 1445"/>
                                  <a:gd name="T25" fmla="*/ T24 w 120"/>
                                  <a:gd name="T26" fmla="+- 0 4671 4421"/>
                                  <a:gd name="T27" fmla="*/ 4671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50" y="275"/>
                                    </a:lnTo>
                                    <a:lnTo>
                                      <a:pt x="55" y="280"/>
                                    </a:lnTo>
                                    <a:lnTo>
                                      <a:pt x="66" y="280"/>
                                    </a:lnTo>
                                    <a:lnTo>
                                      <a:pt x="70" y="275"/>
                                    </a:lnTo>
                                    <a:lnTo>
                                      <a:pt x="70" y="250"/>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8" name="Freeform 487"/>
                            <wps:cNvSpPr>
                              <a:spLocks/>
                            </wps:cNvSpPr>
                            <wps:spPr bwMode="auto">
                              <a:xfrm>
                                <a:off x="1445" y="4421"/>
                                <a:ext cx="120" cy="370"/>
                              </a:xfrm>
                              <a:custGeom>
                                <a:avLst/>
                                <a:gdLst>
                                  <a:gd name="T0" fmla="+- 0 1515 1445"/>
                                  <a:gd name="T1" fmla="*/ T0 w 120"/>
                                  <a:gd name="T2" fmla="+- 0 4671 4421"/>
                                  <a:gd name="T3" fmla="*/ 4671 h 370"/>
                                  <a:gd name="T4" fmla="+- 0 1515 1445"/>
                                  <a:gd name="T5" fmla="*/ T4 w 120"/>
                                  <a:gd name="T6" fmla="+- 0 4696 4421"/>
                                  <a:gd name="T7" fmla="*/ 4696 h 370"/>
                                  <a:gd name="T8" fmla="+- 0 1511 1445"/>
                                  <a:gd name="T9" fmla="*/ T8 w 120"/>
                                  <a:gd name="T10" fmla="+- 0 4701 4421"/>
                                  <a:gd name="T11" fmla="*/ 4701 h 370"/>
                                  <a:gd name="T12" fmla="+- 0 1550 1445"/>
                                  <a:gd name="T13" fmla="*/ T12 w 120"/>
                                  <a:gd name="T14" fmla="+- 0 4701 4421"/>
                                  <a:gd name="T15" fmla="*/ 4701 h 370"/>
                                  <a:gd name="T16" fmla="+- 0 1565 1445"/>
                                  <a:gd name="T17" fmla="*/ T16 w 120"/>
                                  <a:gd name="T18" fmla="+- 0 4671 4421"/>
                                  <a:gd name="T19" fmla="*/ 4671 h 370"/>
                                  <a:gd name="T20" fmla="+- 0 1515 1445"/>
                                  <a:gd name="T21" fmla="*/ T20 w 120"/>
                                  <a:gd name="T22" fmla="+- 0 4671 4421"/>
                                  <a:gd name="T23" fmla="*/ 4671 h 370"/>
                                </a:gdLst>
                                <a:ahLst/>
                                <a:cxnLst>
                                  <a:cxn ang="0">
                                    <a:pos x="T1" y="T3"/>
                                  </a:cxn>
                                  <a:cxn ang="0">
                                    <a:pos x="T5" y="T7"/>
                                  </a:cxn>
                                  <a:cxn ang="0">
                                    <a:pos x="T9" y="T11"/>
                                  </a:cxn>
                                  <a:cxn ang="0">
                                    <a:pos x="T13" y="T15"/>
                                  </a:cxn>
                                  <a:cxn ang="0">
                                    <a:pos x="T17" y="T19"/>
                                  </a:cxn>
                                  <a:cxn ang="0">
                                    <a:pos x="T21" y="T23"/>
                                  </a:cxn>
                                </a:cxnLst>
                                <a:rect l="0" t="0" r="r" b="b"/>
                                <a:pathLst>
                                  <a:path w="120" h="370">
                                    <a:moveTo>
                                      <a:pt x="70" y="250"/>
                                    </a:moveTo>
                                    <a:lnTo>
                                      <a:pt x="70" y="275"/>
                                    </a:lnTo>
                                    <a:lnTo>
                                      <a:pt x="66" y="280"/>
                                    </a:lnTo>
                                    <a:lnTo>
                                      <a:pt x="105" y="280"/>
                                    </a:lnTo>
                                    <a:lnTo>
                                      <a:pt x="120" y="250"/>
                                    </a:lnTo>
                                    <a:lnTo>
                                      <a:pt x="7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9" name="Freeform 488"/>
                            <wps:cNvSpPr>
                              <a:spLocks/>
                            </wps:cNvSpPr>
                            <wps:spPr bwMode="auto">
                              <a:xfrm>
                                <a:off x="1445" y="4421"/>
                                <a:ext cx="120" cy="370"/>
                              </a:xfrm>
                              <a:custGeom>
                                <a:avLst/>
                                <a:gdLst>
                                  <a:gd name="T0" fmla="+- 0 1512 1445"/>
                                  <a:gd name="T1" fmla="*/ T0 w 120"/>
                                  <a:gd name="T2" fmla="+- 0 4421 4421"/>
                                  <a:gd name="T3" fmla="*/ 4421 h 370"/>
                                  <a:gd name="T4" fmla="+- 0 1501 1445"/>
                                  <a:gd name="T5" fmla="*/ T4 w 120"/>
                                  <a:gd name="T6" fmla="+- 0 4421 4421"/>
                                  <a:gd name="T7" fmla="*/ 4421 h 370"/>
                                  <a:gd name="T8" fmla="+- 0 1496 1445"/>
                                  <a:gd name="T9" fmla="*/ T8 w 120"/>
                                  <a:gd name="T10" fmla="+- 0 4425 4421"/>
                                  <a:gd name="T11" fmla="*/ 4425 h 370"/>
                                  <a:gd name="T12" fmla="+- 0 1495 1445"/>
                                  <a:gd name="T13" fmla="*/ T12 w 120"/>
                                  <a:gd name="T14" fmla="+- 0 4671 4421"/>
                                  <a:gd name="T15" fmla="*/ 4671 h 370"/>
                                  <a:gd name="T16" fmla="+- 0 1515 1445"/>
                                  <a:gd name="T17" fmla="*/ T16 w 120"/>
                                  <a:gd name="T18" fmla="+- 0 4671 4421"/>
                                  <a:gd name="T19" fmla="*/ 4671 h 370"/>
                                  <a:gd name="T20" fmla="+- 0 1516 1445"/>
                                  <a:gd name="T21" fmla="*/ T20 w 120"/>
                                  <a:gd name="T22" fmla="+- 0 4431 4421"/>
                                  <a:gd name="T23" fmla="*/ 4431 h 370"/>
                                  <a:gd name="T24" fmla="+- 0 1516 1445"/>
                                  <a:gd name="T25" fmla="*/ T24 w 120"/>
                                  <a:gd name="T26" fmla="+- 0 4425 4421"/>
                                  <a:gd name="T27" fmla="*/ 4425 h 370"/>
                                  <a:gd name="T28" fmla="+- 0 1512 1445"/>
                                  <a:gd name="T29" fmla="*/ T28 w 120"/>
                                  <a:gd name="T30" fmla="+- 0 4421 4421"/>
                                  <a:gd name="T31" fmla="*/ 4421 h 3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370">
                                    <a:moveTo>
                                      <a:pt x="67" y="0"/>
                                    </a:moveTo>
                                    <a:lnTo>
                                      <a:pt x="56" y="0"/>
                                    </a:lnTo>
                                    <a:lnTo>
                                      <a:pt x="51" y="4"/>
                                    </a:lnTo>
                                    <a:lnTo>
                                      <a:pt x="50" y="250"/>
                                    </a:lnTo>
                                    <a:lnTo>
                                      <a:pt x="70" y="250"/>
                                    </a:lnTo>
                                    <a:lnTo>
                                      <a:pt x="71" y="10"/>
                                    </a:lnTo>
                                    <a:lnTo>
                                      <a:pt x="71" y="4"/>
                                    </a:lnTo>
                                    <a:lnTo>
                                      <a:pt x="6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50" name="Group 489"/>
                          <wpg:cNvGrpSpPr>
                            <a:grpSpLocks/>
                          </wpg:cNvGrpSpPr>
                          <wpg:grpSpPr bwMode="auto">
                            <a:xfrm>
                              <a:off x="1148" y="4831"/>
                              <a:ext cx="1620" cy="1260"/>
                              <a:chOff x="1148" y="4831"/>
                              <a:chExt cx="1620" cy="1260"/>
                            </a:xfrm>
                          </wpg:grpSpPr>
                          <wps:wsp>
                            <wps:cNvPr id="2251" name="Freeform 490"/>
                            <wps:cNvSpPr>
                              <a:spLocks/>
                            </wps:cNvSpPr>
                            <wps:spPr bwMode="auto">
                              <a:xfrm>
                                <a:off x="1148" y="4831"/>
                                <a:ext cx="1620" cy="1260"/>
                              </a:xfrm>
                              <a:custGeom>
                                <a:avLst/>
                                <a:gdLst>
                                  <a:gd name="T0" fmla="+- 0 1148 1148"/>
                                  <a:gd name="T1" fmla="*/ T0 w 1620"/>
                                  <a:gd name="T2" fmla="+- 0 6091 4831"/>
                                  <a:gd name="T3" fmla="*/ 6091 h 1260"/>
                                  <a:gd name="T4" fmla="+- 0 2768 1148"/>
                                  <a:gd name="T5" fmla="*/ T4 w 1620"/>
                                  <a:gd name="T6" fmla="+- 0 6091 4831"/>
                                  <a:gd name="T7" fmla="*/ 6091 h 1260"/>
                                  <a:gd name="T8" fmla="+- 0 2768 1148"/>
                                  <a:gd name="T9" fmla="*/ T8 w 1620"/>
                                  <a:gd name="T10" fmla="+- 0 4831 4831"/>
                                  <a:gd name="T11" fmla="*/ 4831 h 1260"/>
                                  <a:gd name="T12" fmla="+- 0 1148 1148"/>
                                  <a:gd name="T13" fmla="*/ T12 w 1620"/>
                                  <a:gd name="T14" fmla="+- 0 4831 4831"/>
                                  <a:gd name="T15" fmla="*/ 4831 h 1260"/>
                                  <a:gd name="T16" fmla="+- 0 1148 1148"/>
                                  <a:gd name="T17" fmla="*/ T16 w 1620"/>
                                  <a:gd name="T18" fmla="+- 0 6091 4831"/>
                                  <a:gd name="T19" fmla="*/ 6091 h 1260"/>
                                </a:gdLst>
                                <a:ahLst/>
                                <a:cxnLst>
                                  <a:cxn ang="0">
                                    <a:pos x="T1" y="T3"/>
                                  </a:cxn>
                                  <a:cxn ang="0">
                                    <a:pos x="T5" y="T7"/>
                                  </a:cxn>
                                  <a:cxn ang="0">
                                    <a:pos x="T9" y="T11"/>
                                  </a:cxn>
                                  <a:cxn ang="0">
                                    <a:pos x="T13" y="T15"/>
                                  </a:cxn>
                                  <a:cxn ang="0">
                                    <a:pos x="T17" y="T19"/>
                                  </a:cxn>
                                </a:cxnLst>
                                <a:rect l="0" t="0" r="r" b="b"/>
                                <a:pathLst>
                                  <a:path w="1620" h="1260">
                                    <a:moveTo>
                                      <a:pt x="0" y="1260"/>
                                    </a:moveTo>
                                    <a:lnTo>
                                      <a:pt x="1620" y="1260"/>
                                    </a:lnTo>
                                    <a:lnTo>
                                      <a:pt x="1620"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52" name="Group 491"/>
                          <wpg:cNvGrpSpPr>
                            <a:grpSpLocks/>
                          </wpg:cNvGrpSpPr>
                          <wpg:grpSpPr bwMode="auto">
                            <a:xfrm>
                              <a:off x="1505" y="2511"/>
                              <a:ext cx="4" cy="540"/>
                              <a:chOff x="1505" y="2511"/>
                              <a:chExt cx="4" cy="540"/>
                            </a:xfrm>
                          </wpg:grpSpPr>
                          <wps:wsp>
                            <wps:cNvPr id="2253" name="Freeform 492"/>
                            <wps:cNvSpPr>
                              <a:spLocks/>
                            </wps:cNvSpPr>
                            <wps:spPr bwMode="auto">
                              <a:xfrm>
                                <a:off x="1505" y="2511"/>
                                <a:ext cx="4" cy="540"/>
                              </a:xfrm>
                              <a:custGeom>
                                <a:avLst/>
                                <a:gdLst>
                                  <a:gd name="T0" fmla="+- 0 1509 1505"/>
                                  <a:gd name="T1" fmla="*/ T0 w 4"/>
                                  <a:gd name="T2" fmla="+- 0 2511 2511"/>
                                  <a:gd name="T3" fmla="*/ 2511 h 540"/>
                                  <a:gd name="T4" fmla="+- 0 1505 1505"/>
                                  <a:gd name="T5" fmla="*/ T4 w 4"/>
                                  <a:gd name="T6" fmla="+- 0 3051 2511"/>
                                  <a:gd name="T7" fmla="*/ 3051 h 540"/>
                                </a:gdLst>
                                <a:ahLst/>
                                <a:cxnLst>
                                  <a:cxn ang="0">
                                    <a:pos x="T1" y="T3"/>
                                  </a:cxn>
                                  <a:cxn ang="0">
                                    <a:pos x="T5" y="T7"/>
                                  </a:cxn>
                                </a:cxnLst>
                                <a:rect l="0" t="0" r="r" b="b"/>
                                <a:pathLst>
                                  <a:path w="4" h="540">
                                    <a:moveTo>
                                      <a:pt x="4" y="0"/>
                                    </a:moveTo>
                                    <a:lnTo>
                                      <a:pt x="0" y="54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54" name="Group 493"/>
                          <wpg:cNvGrpSpPr>
                            <a:grpSpLocks/>
                          </wpg:cNvGrpSpPr>
                          <wpg:grpSpPr bwMode="auto">
                            <a:xfrm>
                              <a:off x="1154" y="1871"/>
                              <a:ext cx="900" cy="600"/>
                              <a:chOff x="1154" y="1871"/>
                              <a:chExt cx="900" cy="600"/>
                            </a:xfrm>
                          </wpg:grpSpPr>
                          <wps:wsp>
                            <wps:cNvPr id="2255" name="Freeform 494"/>
                            <wps:cNvSpPr>
                              <a:spLocks/>
                            </wps:cNvSpPr>
                            <wps:spPr bwMode="auto">
                              <a:xfrm>
                                <a:off x="1154" y="1871"/>
                                <a:ext cx="900" cy="600"/>
                              </a:xfrm>
                              <a:custGeom>
                                <a:avLst/>
                                <a:gdLst>
                                  <a:gd name="T0" fmla="+- 0 1154 1154"/>
                                  <a:gd name="T1" fmla="*/ T0 w 900"/>
                                  <a:gd name="T2" fmla="+- 0 2471 1871"/>
                                  <a:gd name="T3" fmla="*/ 2471 h 600"/>
                                  <a:gd name="T4" fmla="+- 0 2054 1154"/>
                                  <a:gd name="T5" fmla="*/ T4 w 900"/>
                                  <a:gd name="T6" fmla="+- 0 2471 1871"/>
                                  <a:gd name="T7" fmla="*/ 2471 h 600"/>
                                  <a:gd name="T8" fmla="+- 0 2054 1154"/>
                                  <a:gd name="T9" fmla="*/ T8 w 900"/>
                                  <a:gd name="T10" fmla="+- 0 1871 1871"/>
                                  <a:gd name="T11" fmla="*/ 1871 h 600"/>
                                  <a:gd name="T12" fmla="+- 0 1154 1154"/>
                                  <a:gd name="T13" fmla="*/ T12 w 900"/>
                                  <a:gd name="T14" fmla="+- 0 1871 1871"/>
                                  <a:gd name="T15" fmla="*/ 1871 h 600"/>
                                  <a:gd name="T16" fmla="+- 0 1154 1154"/>
                                  <a:gd name="T17" fmla="*/ T16 w 900"/>
                                  <a:gd name="T18" fmla="+- 0 2471 1871"/>
                                  <a:gd name="T19" fmla="*/ 2471 h 600"/>
                                </a:gdLst>
                                <a:ahLst/>
                                <a:cxnLst>
                                  <a:cxn ang="0">
                                    <a:pos x="T1" y="T3"/>
                                  </a:cxn>
                                  <a:cxn ang="0">
                                    <a:pos x="T5" y="T7"/>
                                  </a:cxn>
                                  <a:cxn ang="0">
                                    <a:pos x="T9" y="T11"/>
                                  </a:cxn>
                                  <a:cxn ang="0">
                                    <a:pos x="T13" y="T15"/>
                                  </a:cxn>
                                  <a:cxn ang="0">
                                    <a:pos x="T17" y="T19"/>
                                  </a:cxn>
                                </a:cxnLst>
                                <a:rect l="0" t="0" r="r" b="b"/>
                                <a:pathLst>
                                  <a:path w="900" h="600">
                                    <a:moveTo>
                                      <a:pt x="0" y="600"/>
                                    </a:moveTo>
                                    <a:lnTo>
                                      <a:pt x="900" y="600"/>
                                    </a:lnTo>
                                    <a:lnTo>
                                      <a:pt x="900" y="0"/>
                                    </a:lnTo>
                                    <a:lnTo>
                                      <a:pt x="0" y="0"/>
                                    </a:lnTo>
                                    <a:lnTo>
                                      <a:pt x="0" y="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56" name="Group 495"/>
                          <wpg:cNvGrpSpPr>
                            <a:grpSpLocks/>
                          </wpg:cNvGrpSpPr>
                          <wpg:grpSpPr bwMode="auto">
                            <a:xfrm>
                              <a:off x="1134" y="2129"/>
                              <a:ext cx="2" cy="15"/>
                              <a:chOff x="1134" y="2129"/>
                              <a:chExt cx="2" cy="15"/>
                            </a:xfrm>
                          </wpg:grpSpPr>
                          <wps:wsp>
                            <wps:cNvPr id="2257" name="Freeform 496"/>
                            <wps:cNvSpPr>
                              <a:spLocks/>
                            </wps:cNvSpPr>
                            <wps:spPr bwMode="auto">
                              <a:xfrm>
                                <a:off x="1134" y="2129"/>
                                <a:ext cx="2" cy="15"/>
                              </a:xfrm>
                              <a:custGeom>
                                <a:avLst/>
                                <a:gdLst>
                                  <a:gd name="T0" fmla="+- 0 2129 2129"/>
                                  <a:gd name="T1" fmla="*/ 2129 h 15"/>
                                  <a:gd name="T2" fmla="+- 0 2144 2129"/>
                                  <a:gd name="T3" fmla="*/ 2144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58" name="Group 497"/>
                          <wpg:cNvGrpSpPr>
                            <a:grpSpLocks/>
                          </wpg:cNvGrpSpPr>
                          <wpg:grpSpPr bwMode="auto">
                            <a:xfrm>
                              <a:off x="1534" y="1511"/>
                              <a:ext cx="1600" cy="360"/>
                              <a:chOff x="1534" y="1511"/>
                              <a:chExt cx="1600" cy="360"/>
                            </a:xfrm>
                          </wpg:grpSpPr>
                          <wps:wsp>
                            <wps:cNvPr id="2259" name="Freeform 498"/>
                            <wps:cNvSpPr>
                              <a:spLocks/>
                            </wps:cNvSpPr>
                            <wps:spPr bwMode="auto">
                              <a:xfrm>
                                <a:off x="1534" y="1511"/>
                                <a:ext cx="1600" cy="360"/>
                              </a:xfrm>
                              <a:custGeom>
                                <a:avLst/>
                                <a:gdLst>
                                  <a:gd name="T0" fmla="+- 0 1534 1534"/>
                                  <a:gd name="T1" fmla="*/ T0 w 1600"/>
                                  <a:gd name="T2" fmla="+- 0 1871 1511"/>
                                  <a:gd name="T3" fmla="*/ 1871 h 360"/>
                                  <a:gd name="T4" fmla="+- 0 1534 1534"/>
                                  <a:gd name="T5" fmla="*/ T4 w 1600"/>
                                  <a:gd name="T6" fmla="+- 0 1511 1511"/>
                                  <a:gd name="T7" fmla="*/ 1511 h 360"/>
                                  <a:gd name="T8" fmla="+- 0 3134 1534"/>
                                  <a:gd name="T9" fmla="*/ T8 w 1600"/>
                                  <a:gd name="T10" fmla="+- 0 1511 1511"/>
                                  <a:gd name="T11" fmla="*/ 1511 h 360"/>
                                </a:gdLst>
                                <a:ahLst/>
                                <a:cxnLst>
                                  <a:cxn ang="0">
                                    <a:pos x="T1" y="T3"/>
                                  </a:cxn>
                                  <a:cxn ang="0">
                                    <a:pos x="T5" y="T7"/>
                                  </a:cxn>
                                  <a:cxn ang="0">
                                    <a:pos x="T9" y="T11"/>
                                  </a:cxn>
                                </a:cxnLst>
                                <a:rect l="0" t="0" r="r" b="b"/>
                                <a:pathLst>
                                  <a:path w="1600" h="360">
                                    <a:moveTo>
                                      <a:pt x="0" y="360"/>
                                    </a:moveTo>
                                    <a:lnTo>
                                      <a:pt x="0" y="0"/>
                                    </a:lnTo>
                                    <a:lnTo>
                                      <a:pt x="160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0" name="Group 499"/>
                          <wpg:cNvGrpSpPr>
                            <a:grpSpLocks/>
                          </wpg:cNvGrpSpPr>
                          <wpg:grpSpPr bwMode="auto">
                            <a:xfrm>
                              <a:off x="1148" y="3091"/>
                              <a:ext cx="1620" cy="1260"/>
                              <a:chOff x="1148" y="3091"/>
                              <a:chExt cx="1620" cy="1260"/>
                            </a:xfrm>
                          </wpg:grpSpPr>
                          <wps:wsp>
                            <wps:cNvPr id="2261" name="Freeform 500"/>
                            <wps:cNvSpPr>
                              <a:spLocks/>
                            </wps:cNvSpPr>
                            <wps:spPr bwMode="auto">
                              <a:xfrm>
                                <a:off x="1148" y="3091"/>
                                <a:ext cx="1620" cy="1260"/>
                              </a:xfrm>
                              <a:custGeom>
                                <a:avLst/>
                                <a:gdLst>
                                  <a:gd name="T0" fmla="+- 0 1148 1148"/>
                                  <a:gd name="T1" fmla="*/ T0 w 1620"/>
                                  <a:gd name="T2" fmla="+- 0 4351 3091"/>
                                  <a:gd name="T3" fmla="*/ 4351 h 1260"/>
                                  <a:gd name="T4" fmla="+- 0 2768 1148"/>
                                  <a:gd name="T5" fmla="*/ T4 w 1620"/>
                                  <a:gd name="T6" fmla="+- 0 4351 3091"/>
                                  <a:gd name="T7" fmla="*/ 4351 h 1260"/>
                                  <a:gd name="T8" fmla="+- 0 2768 1148"/>
                                  <a:gd name="T9" fmla="*/ T8 w 1620"/>
                                  <a:gd name="T10" fmla="+- 0 3091 3091"/>
                                  <a:gd name="T11" fmla="*/ 3091 h 1260"/>
                                  <a:gd name="T12" fmla="+- 0 1148 1148"/>
                                  <a:gd name="T13" fmla="*/ T12 w 1620"/>
                                  <a:gd name="T14" fmla="+- 0 3091 3091"/>
                                  <a:gd name="T15" fmla="*/ 3091 h 1260"/>
                                  <a:gd name="T16" fmla="+- 0 1148 1148"/>
                                  <a:gd name="T17" fmla="*/ T16 w 1620"/>
                                  <a:gd name="T18" fmla="+- 0 4351 3091"/>
                                  <a:gd name="T19" fmla="*/ 4351 h 1260"/>
                                </a:gdLst>
                                <a:ahLst/>
                                <a:cxnLst>
                                  <a:cxn ang="0">
                                    <a:pos x="T1" y="T3"/>
                                  </a:cxn>
                                  <a:cxn ang="0">
                                    <a:pos x="T5" y="T7"/>
                                  </a:cxn>
                                  <a:cxn ang="0">
                                    <a:pos x="T9" y="T11"/>
                                  </a:cxn>
                                  <a:cxn ang="0">
                                    <a:pos x="T13" y="T15"/>
                                  </a:cxn>
                                  <a:cxn ang="0">
                                    <a:pos x="T17" y="T19"/>
                                  </a:cxn>
                                </a:cxnLst>
                                <a:rect l="0" t="0" r="r" b="b"/>
                                <a:pathLst>
                                  <a:path w="1620" h="1260">
                                    <a:moveTo>
                                      <a:pt x="0" y="1260"/>
                                    </a:moveTo>
                                    <a:lnTo>
                                      <a:pt x="1620" y="1260"/>
                                    </a:lnTo>
                                    <a:lnTo>
                                      <a:pt x="1620"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2" name="Group 501"/>
                          <wpg:cNvGrpSpPr>
                            <a:grpSpLocks/>
                          </wpg:cNvGrpSpPr>
                          <wpg:grpSpPr bwMode="auto">
                            <a:xfrm>
                              <a:off x="3443" y="2811"/>
                              <a:ext cx="2" cy="180"/>
                              <a:chOff x="3443" y="2811"/>
                              <a:chExt cx="2" cy="180"/>
                            </a:xfrm>
                          </wpg:grpSpPr>
                          <wps:wsp>
                            <wps:cNvPr id="2263" name="Freeform 502"/>
                            <wps:cNvSpPr>
                              <a:spLocks/>
                            </wps:cNvSpPr>
                            <wps:spPr bwMode="auto">
                              <a:xfrm>
                                <a:off x="3443" y="2811"/>
                                <a:ext cx="2" cy="180"/>
                              </a:xfrm>
                              <a:custGeom>
                                <a:avLst/>
                                <a:gdLst>
                                  <a:gd name="T0" fmla="+- 0 3443 3443"/>
                                  <a:gd name="T1" fmla="*/ T0 w 2"/>
                                  <a:gd name="T2" fmla="+- 0 2811 2811"/>
                                  <a:gd name="T3" fmla="*/ 2811 h 180"/>
                                  <a:gd name="T4" fmla="+- 0 3445 3443"/>
                                  <a:gd name="T5" fmla="*/ T4 w 2"/>
                                  <a:gd name="T6" fmla="+- 0 2991 2811"/>
                                  <a:gd name="T7" fmla="*/ 2991 h 180"/>
                                </a:gdLst>
                                <a:ahLst/>
                                <a:cxnLst>
                                  <a:cxn ang="0">
                                    <a:pos x="T1" y="T3"/>
                                  </a:cxn>
                                  <a:cxn ang="0">
                                    <a:pos x="T5" y="T7"/>
                                  </a:cxn>
                                </a:cxnLst>
                                <a:rect l="0" t="0" r="r" b="b"/>
                                <a:pathLst>
                                  <a:path w="2" h="180">
                                    <a:moveTo>
                                      <a:pt x="0" y="0"/>
                                    </a:moveTo>
                                    <a:lnTo>
                                      <a:pt x="2"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4" name="Group 503"/>
                          <wpg:cNvGrpSpPr>
                            <a:grpSpLocks/>
                          </wpg:cNvGrpSpPr>
                          <wpg:grpSpPr bwMode="auto">
                            <a:xfrm>
                              <a:off x="2854" y="1871"/>
                              <a:ext cx="900" cy="900"/>
                              <a:chOff x="2854" y="1871"/>
                              <a:chExt cx="900" cy="900"/>
                            </a:xfrm>
                          </wpg:grpSpPr>
                          <wps:wsp>
                            <wps:cNvPr id="2265" name="Freeform 504"/>
                            <wps:cNvSpPr>
                              <a:spLocks/>
                            </wps:cNvSpPr>
                            <wps:spPr bwMode="auto">
                              <a:xfrm>
                                <a:off x="2854" y="1871"/>
                                <a:ext cx="900" cy="900"/>
                              </a:xfrm>
                              <a:custGeom>
                                <a:avLst/>
                                <a:gdLst>
                                  <a:gd name="T0" fmla="+- 0 2854 2854"/>
                                  <a:gd name="T1" fmla="*/ T0 w 900"/>
                                  <a:gd name="T2" fmla="+- 0 2771 1871"/>
                                  <a:gd name="T3" fmla="*/ 2771 h 900"/>
                                  <a:gd name="T4" fmla="+- 0 3754 2854"/>
                                  <a:gd name="T5" fmla="*/ T4 w 900"/>
                                  <a:gd name="T6" fmla="+- 0 2771 1871"/>
                                  <a:gd name="T7" fmla="*/ 2771 h 900"/>
                                  <a:gd name="T8" fmla="+- 0 3754 2854"/>
                                  <a:gd name="T9" fmla="*/ T8 w 900"/>
                                  <a:gd name="T10" fmla="+- 0 1871 1871"/>
                                  <a:gd name="T11" fmla="*/ 1871 h 900"/>
                                  <a:gd name="T12" fmla="+- 0 2854 2854"/>
                                  <a:gd name="T13" fmla="*/ T12 w 900"/>
                                  <a:gd name="T14" fmla="+- 0 1871 1871"/>
                                  <a:gd name="T15" fmla="*/ 1871 h 900"/>
                                  <a:gd name="T16" fmla="+- 0 2854 2854"/>
                                  <a:gd name="T17" fmla="*/ T16 w 900"/>
                                  <a:gd name="T18" fmla="+- 0 2771 1871"/>
                                  <a:gd name="T19" fmla="*/ 2771 h 900"/>
                                </a:gdLst>
                                <a:ahLst/>
                                <a:cxnLst>
                                  <a:cxn ang="0">
                                    <a:pos x="T1" y="T3"/>
                                  </a:cxn>
                                  <a:cxn ang="0">
                                    <a:pos x="T5" y="T7"/>
                                  </a:cxn>
                                  <a:cxn ang="0">
                                    <a:pos x="T9" y="T11"/>
                                  </a:cxn>
                                  <a:cxn ang="0">
                                    <a:pos x="T13" y="T15"/>
                                  </a:cxn>
                                  <a:cxn ang="0">
                                    <a:pos x="T17" y="T19"/>
                                  </a:cxn>
                                </a:cxnLst>
                                <a:rect l="0" t="0" r="r" b="b"/>
                                <a:pathLst>
                                  <a:path w="900" h="900">
                                    <a:moveTo>
                                      <a:pt x="0" y="900"/>
                                    </a:moveTo>
                                    <a:lnTo>
                                      <a:pt x="900" y="900"/>
                                    </a:lnTo>
                                    <a:lnTo>
                                      <a:pt x="90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6" name="Group 505"/>
                          <wpg:cNvGrpSpPr>
                            <a:grpSpLocks/>
                          </wpg:cNvGrpSpPr>
                          <wpg:grpSpPr bwMode="auto">
                            <a:xfrm>
                              <a:off x="5094" y="1511"/>
                              <a:ext cx="1440" cy="1620"/>
                              <a:chOff x="5094" y="1511"/>
                              <a:chExt cx="1440" cy="1620"/>
                            </a:xfrm>
                          </wpg:grpSpPr>
                          <wps:wsp>
                            <wps:cNvPr id="2267" name="Freeform 506"/>
                            <wps:cNvSpPr>
                              <a:spLocks/>
                            </wps:cNvSpPr>
                            <wps:spPr bwMode="auto">
                              <a:xfrm>
                                <a:off x="5094" y="1511"/>
                                <a:ext cx="1440" cy="1620"/>
                              </a:xfrm>
                              <a:custGeom>
                                <a:avLst/>
                                <a:gdLst>
                                  <a:gd name="T0" fmla="+- 0 5094 5094"/>
                                  <a:gd name="T1" fmla="*/ T0 w 1440"/>
                                  <a:gd name="T2" fmla="+- 0 3131 1511"/>
                                  <a:gd name="T3" fmla="*/ 3131 h 1620"/>
                                  <a:gd name="T4" fmla="+- 0 6534 5094"/>
                                  <a:gd name="T5" fmla="*/ T4 w 1440"/>
                                  <a:gd name="T6" fmla="+- 0 3131 1511"/>
                                  <a:gd name="T7" fmla="*/ 3131 h 1620"/>
                                  <a:gd name="T8" fmla="+- 0 6534 5094"/>
                                  <a:gd name="T9" fmla="*/ T8 w 1440"/>
                                  <a:gd name="T10" fmla="+- 0 1511 1511"/>
                                  <a:gd name="T11" fmla="*/ 1511 h 1620"/>
                                  <a:gd name="T12" fmla="+- 0 5094 5094"/>
                                  <a:gd name="T13" fmla="*/ T12 w 1440"/>
                                  <a:gd name="T14" fmla="+- 0 1511 1511"/>
                                  <a:gd name="T15" fmla="*/ 1511 h 1620"/>
                                  <a:gd name="T16" fmla="+- 0 5094 5094"/>
                                  <a:gd name="T17" fmla="*/ T16 w 1440"/>
                                  <a:gd name="T18" fmla="+- 0 3131 1511"/>
                                  <a:gd name="T19" fmla="*/ 3131 h 1620"/>
                                </a:gdLst>
                                <a:ahLst/>
                                <a:cxnLst>
                                  <a:cxn ang="0">
                                    <a:pos x="T1" y="T3"/>
                                  </a:cxn>
                                  <a:cxn ang="0">
                                    <a:pos x="T5" y="T7"/>
                                  </a:cxn>
                                  <a:cxn ang="0">
                                    <a:pos x="T9" y="T11"/>
                                  </a:cxn>
                                  <a:cxn ang="0">
                                    <a:pos x="T13" y="T15"/>
                                  </a:cxn>
                                  <a:cxn ang="0">
                                    <a:pos x="T17" y="T19"/>
                                  </a:cxn>
                                </a:cxnLst>
                                <a:rect l="0" t="0" r="r" b="b"/>
                                <a:pathLst>
                                  <a:path w="1440" h="1620">
                                    <a:moveTo>
                                      <a:pt x="0" y="1620"/>
                                    </a:moveTo>
                                    <a:lnTo>
                                      <a:pt x="1440" y="1620"/>
                                    </a:lnTo>
                                    <a:lnTo>
                                      <a:pt x="1440" y="0"/>
                                    </a:lnTo>
                                    <a:lnTo>
                                      <a:pt x="0" y="0"/>
                                    </a:lnTo>
                                    <a:lnTo>
                                      <a:pt x="0" y="162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8" name="Group 507"/>
                          <wpg:cNvGrpSpPr>
                            <a:grpSpLocks/>
                          </wpg:cNvGrpSpPr>
                          <wpg:grpSpPr bwMode="auto">
                            <a:xfrm>
                              <a:off x="7594" y="1331"/>
                              <a:ext cx="1620" cy="900"/>
                              <a:chOff x="7594" y="1331"/>
                              <a:chExt cx="1620" cy="900"/>
                            </a:xfrm>
                          </wpg:grpSpPr>
                          <wps:wsp>
                            <wps:cNvPr id="2269" name="Freeform 508"/>
                            <wps:cNvSpPr>
                              <a:spLocks/>
                            </wps:cNvSpPr>
                            <wps:spPr bwMode="auto">
                              <a:xfrm>
                                <a:off x="7594" y="1331"/>
                                <a:ext cx="1620" cy="900"/>
                              </a:xfrm>
                              <a:custGeom>
                                <a:avLst/>
                                <a:gdLst>
                                  <a:gd name="T0" fmla="+- 0 7594 7594"/>
                                  <a:gd name="T1" fmla="*/ T0 w 1620"/>
                                  <a:gd name="T2" fmla="+- 0 2231 1331"/>
                                  <a:gd name="T3" fmla="*/ 2231 h 900"/>
                                  <a:gd name="T4" fmla="+- 0 9214 7594"/>
                                  <a:gd name="T5" fmla="*/ T4 w 1620"/>
                                  <a:gd name="T6" fmla="+- 0 2231 1331"/>
                                  <a:gd name="T7" fmla="*/ 2231 h 900"/>
                                  <a:gd name="T8" fmla="+- 0 9214 7594"/>
                                  <a:gd name="T9" fmla="*/ T8 w 1620"/>
                                  <a:gd name="T10" fmla="+- 0 1331 1331"/>
                                  <a:gd name="T11" fmla="*/ 1331 h 900"/>
                                  <a:gd name="T12" fmla="+- 0 7594 7594"/>
                                  <a:gd name="T13" fmla="*/ T12 w 1620"/>
                                  <a:gd name="T14" fmla="+- 0 1331 1331"/>
                                  <a:gd name="T15" fmla="*/ 1331 h 900"/>
                                  <a:gd name="T16" fmla="+- 0 7594 7594"/>
                                  <a:gd name="T17" fmla="*/ T16 w 1620"/>
                                  <a:gd name="T18" fmla="+- 0 2231 1331"/>
                                  <a:gd name="T19" fmla="*/ 2231 h 900"/>
                                </a:gdLst>
                                <a:ahLst/>
                                <a:cxnLst>
                                  <a:cxn ang="0">
                                    <a:pos x="T1" y="T3"/>
                                  </a:cxn>
                                  <a:cxn ang="0">
                                    <a:pos x="T5" y="T7"/>
                                  </a:cxn>
                                  <a:cxn ang="0">
                                    <a:pos x="T9" y="T11"/>
                                  </a:cxn>
                                  <a:cxn ang="0">
                                    <a:pos x="T13" y="T15"/>
                                  </a:cxn>
                                  <a:cxn ang="0">
                                    <a:pos x="T17" y="T19"/>
                                  </a:cxn>
                                </a:cxnLst>
                                <a:rect l="0" t="0" r="r" b="b"/>
                                <a:pathLst>
                                  <a:path w="1620" h="900">
                                    <a:moveTo>
                                      <a:pt x="0" y="900"/>
                                    </a:moveTo>
                                    <a:lnTo>
                                      <a:pt x="1620" y="900"/>
                                    </a:lnTo>
                                    <a:lnTo>
                                      <a:pt x="162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70" name="Group 509"/>
                          <wpg:cNvGrpSpPr>
                            <a:grpSpLocks/>
                          </wpg:cNvGrpSpPr>
                          <wpg:grpSpPr bwMode="auto">
                            <a:xfrm>
                              <a:off x="3660" y="7027"/>
                              <a:ext cx="3960" cy="720"/>
                              <a:chOff x="3660" y="7027"/>
                              <a:chExt cx="3960" cy="720"/>
                            </a:xfrm>
                          </wpg:grpSpPr>
                          <wps:wsp>
                            <wps:cNvPr id="2271" name="Freeform 510"/>
                            <wps:cNvSpPr>
                              <a:spLocks/>
                            </wps:cNvSpPr>
                            <wps:spPr bwMode="auto">
                              <a:xfrm>
                                <a:off x="3660" y="7027"/>
                                <a:ext cx="3960" cy="720"/>
                              </a:xfrm>
                              <a:custGeom>
                                <a:avLst/>
                                <a:gdLst>
                                  <a:gd name="T0" fmla="+- 0 3660 3660"/>
                                  <a:gd name="T1" fmla="*/ T0 w 3960"/>
                                  <a:gd name="T2" fmla="+- 0 7747 7027"/>
                                  <a:gd name="T3" fmla="*/ 7747 h 720"/>
                                  <a:gd name="T4" fmla="+- 0 7620 3660"/>
                                  <a:gd name="T5" fmla="*/ T4 w 3960"/>
                                  <a:gd name="T6" fmla="+- 0 7747 7027"/>
                                  <a:gd name="T7" fmla="*/ 7747 h 720"/>
                                  <a:gd name="T8" fmla="+- 0 7620 3660"/>
                                  <a:gd name="T9" fmla="*/ T8 w 3960"/>
                                  <a:gd name="T10" fmla="+- 0 7027 7027"/>
                                  <a:gd name="T11" fmla="*/ 7027 h 720"/>
                                  <a:gd name="T12" fmla="+- 0 3660 3660"/>
                                  <a:gd name="T13" fmla="*/ T12 w 3960"/>
                                  <a:gd name="T14" fmla="+- 0 7027 7027"/>
                                  <a:gd name="T15" fmla="*/ 7027 h 720"/>
                                  <a:gd name="T16" fmla="+- 0 3660 3660"/>
                                  <a:gd name="T17" fmla="*/ T16 w 3960"/>
                                  <a:gd name="T18" fmla="+- 0 7747 7027"/>
                                  <a:gd name="T19" fmla="*/ 7747 h 720"/>
                                </a:gdLst>
                                <a:ahLst/>
                                <a:cxnLst>
                                  <a:cxn ang="0">
                                    <a:pos x="T1" y="T3"/>
                                  </a:cxn>
                                  <a:cxn ang="0">
                                    <a:pos x="T5" y="T7"/>
                                  </a:cxn>
                                  <a:cxn ang="0">
                                    <a:pos x="T9" y="T11"/>
                                  </a:cxn>
                                  <a:cxn ang="0">
                                    <a:pos x="T13" y="T15"/>
                                  </a:cxn>
                                  <a:cxn ang="0">
                                    <a:pos x="T17" y="T19"/>
                                  </a:cxn>
                                </a:cxnLst>
                                <a:rect l="0" t="0" r="r" b="b"/>
                                <a:pathLst>
                                  <a:path w="3960" h="720">
                                    <a:moveTo>
                                      <a:pt x="0" y="720"/>
                                    </a:moveTo>
                                    <a:lnTo>
                                      <a:pt x="3960" y="720"/>
                                    </a:lnTo>
                                    <a:lnTo>
                                      <a:pt x="3960" y="0"/>
                                    </a:lnTo>
                                    <a:lnTo>
                                      <a:pt x="0" y="0"/>
                                    </a:lnTo>
                                    <a:lnTo>
                                      <a:pt x="0" y="72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72" name="Group 511"/>
                          <wpg:cNvGrpSpPr>
                            <a:grpSpLocks/>
                          </wpg:cNvGrpSpPr>
                          <wpg:grpSpPr bwMode="auto">
                            <a:xfrm>
                              <a:off x="1894" y="611"/>
                              <a:ext cx="1080" cy="540"/>
                              <a:chOff x="1894" y="611"/>
                              <a:chExt cx="1080" cy="540"/>
                            </a:xfrm>
                          </wpg:grpSpPr>
                          <wps:wsp>
                            <wps:cNvPr id="2273" name="Freeform 512"/>
                            <wps:cNvSpPr>
                              <a:spLocks/>
                            </wps:cNvSpPr>
                            <wps:spPr bwMode="auto">
                              <a:xfrm>
                                <a:off x="1894" y="611"/>
                                <a:ext cx="1080" cy="540"/>
                              </a:xfrm>
                              <a:custGeom>
                                <a:avLst/>
                                <a:gdLst>
                                  <a:gd name="T0" fmla="+- 0 1894 1894"/>
                                  <a:gd name="T1" fmla="*/ T0 w 1080"/>
                                  <a:gd name="T2" fmla="+- 0 1151 611"/>
                                  <a:gd name="T3" fmla="*/ 1151 h 540"/>
                                  <a:gd name="T4" fmla="+- 0 2974 1894"/>
                                  <a:gd name="T5" fmla="*/ T4 w 1080"/>
                                  <a:gd name="T6" fmla="+- 0 1151 611"/>
                                  <a:gd name="T7" fmla="*/ 1151 h 540"/>
                                  <a:gd name="T8" fmla="+- 0 2974 1894"/>
                                  <a:gd name="T9" fmla="*/ T8 w 1080"/>
                                  <a:gd name="T10" fmla="+- 0 611 611"/>
                                  <a:gd name="T11" fmla="*/ 611 h 540"/>
                                  <a:gd name="T12" fmla="+- 0 1894 1894"/>
                                  <a:gd name="T13" fmla="*/ T12 w 1080"/>
                                  <a:gd name="T14" fmla="+- 0 611 611"/>
                                  <a:gd name="T15" fmla="*/ 611 h 540"/>
                                  <a:gd name="T16" fmla="+- 0 1894 1894"/>
                                  <a:gd name="T17" fmla="*/ T16 w 1080"/>
                                  <a:gd name="T18" fmla="+- 0 1151 611"/>
                                  <a:gd name="T19" fmla="*/ 1151 h 540"/>
                                </a:gdLst>
                                <a:ahLst/>
                                <a:cxnLst>
                                  <a:cxn ang="0">
                                    <a:pos x="T1" y="T3"/>
                                  </a:cxn>
                                  <a:cxn ang="0">
                                    <a:pos x="T5" y="T7"/>
                                  </a:cxn>
                                  <a:cxn ang="0">
                                    <a:pos x="T9" y="T11"/>
                                  </a:cxn>
                                  <a:cxn ang="0">
                                    <a:pos x="T13" y="T15"/>
                                  </a:cxn>
                                  <a:cxn ang="0">
                                    <a:pos x="T17" y="T19"/>
                                  </a:cxn>
                                </a:cxnLst>
                                <a:rect l="0" t="0" r="r" b="b"/>
                                <a:pathLst>
                                  <a:path w="1080" h="540">
                                    <a:moveTo>
                                      <a:pt x="0" y="540"/>
                                    </a:moveTo>
                                    <a:lnTo>
                                      <a:pt x="1080" y="540"/>
                                    </a:lnTo>
                                    <a:lnTo>
                                      <a:pt x="108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74" name="Group 513"/>
                          <wpg:cNvGrpSpPr>
                            <a:grpSpLocks/>
                          </wpg:cNvGrpSpPr>
                          <wpg:grpSpPr bwMode="auto">
                            <a:xfrm>
                              <a:off x="2174" y="251"/>
                              <a:ext cx="2" cy="360"/>
                              <a:chOff x="2174" y="251"/>
                              <a:chExt cx="2" cy="360"/>
                            </a:xfrm>
                          </wpg:grpSpPr>
                          <wps:wsp>
                            <wps:cNvPr id="2275" name="Freeform 514"/>
                            <wps:cNvSpPr>
                              <a:spLocks/>
                            </wps:cNvSpPr>
                            <wps:spPr bwMode="auto">
                              <a:xfrm>
                                <a:off x="2174" y="251"/>
                                <a:ext cx="2" cy="360"/>
                              </a:xfrm>
                              <a:custGeom>
                                <a:avLst/>
                                <a:gdLst>
                                  <a:gd name="T0" fmla="+- 0 251 251"/>
                                  <a:gd name="T1" fmla="*/ 251 h 360"/>
                                  <a:gd name="T2" fmla="+- 0 611 251"/>
                                  <a:gd name="T3" fmla="*/ 611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76" name="Group 515"/>
                          <wpg:cNvGrpSpPr>
                            <a:grpSpLocks/>
                          </wpg:cNvGrpSpPr>
                          <wpg:grpSpPr bwMode="auto">
                            <a:xfrm>
                              <a:off x="2194" y="1151"/>
                              <a:ext cx="2" cy="360"/>
                              <a:chOff x="2194" y="1151"/>
                              <a:chExt cx="2" cy="360"/>
                            </a:xfrm>
                          </wpg:grpSpPr>
                          <wps:wsp>
                            <wps:cNvPr id="2277" name="Freeform 516"/>
                            <wps:cNvSpPr>
                              <a:spLocks/>
                            </wps:cNvSpPr>
                            <wps:spPr bwMode="auto">
                              <a:xfrm>
                                <a:off x="2194" y="1151"/>
                                <a:ext cx="2" cy="360"/>
                              </a:xfrm>
                              <a:custGeom>
                                <a:avLst/>
                                <a:gdLst>
                                  <a:gd name="T0" fmla="+- 0 1151 1151"/>
                                  <a:gd name="T1" fmla="*/ 1151 h 360"/>
                                  <a:gd name="T2" fmla="+- 0 1511 1151"/>
                                  <a:gd name="T3" fmla="*/ 1511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78" name="Group 517"/>
                          <wpg:cNvGrpSpPr>
                            <a:grpSpLocks/>
                          </wpg:cNvGrpSpPr>
                          <wpg:grpSpPr bwMode="auto">
                            <a:xfrm>
                              <a:off x="2394" y="1949"/>
                              <a:ext cx="2" cy="15"/>
                              <a:chOff x="2394" y="1949"/>
                              <a:chExt cx="2" cy="15"/>
                            </a:xfrm>
                          </wpg:grpSpPr>
                          <wps:wsp>
                            <wps:cNvPr id="2279" name="Freeform 518"/>
                            <wps:cNvSpPr>
                              <a:spLocks/>
                            </wps:cNvSpPr>
                            <wps:spPr bwMode="auto">
                              <a:xfrm>
                                <a:off x="2394" y="1949"/>
                                <a:ext cx="2" cy="15"/>
                              </a:xfrm>
                              <a:custGeom>
                                <a:avLst/>
                                <a:gdLst>
                                  <a:gd name="T0" fmla="+- 0 1949 1949"/>
                                  <a:gd name="T1" fmla="*/ 1949 h 15"/>
                                  <a:gd name="T2" fmla="+- 0 1964 1949"/>
                                  <a:gd name="T3" fmla="*/ 1964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0" name="Group 519"/>
                          <wpg:cNvGrpSpPr>
                            <a:grpSpLocks/>
                          </wpg:cNvGrpSpPr>
                          <wpg:grpSpPr bwMode="auto">
                            <a:xfrm>
                              <a:off x="2394" y="2042"/>
                              <a:ext cx="2" cy="15"/>
                              <a:chOff x="2394" y="2042"/>
                              <a:chExt cx="2" cy="15"/>
                            </a:xfrm>
                          </wpg:grpSpPr>
                          <wps:wsp>
                            <wps:cNvPr id="2281" name="Freeform 520"/>
                            <wps:cNvSpPr>
                              <a:spLocks/>
                            </wps:cNvSpPr>
                            <wps:spPr bwMode="auto">
                              <a:xfrm>
                                <a:off x="2394" y="2042"/>
                                <a:ext cx="2" cy="15"/>
                              </a:xfrm>
                              <a:custGeom>
                                <a:avLst/>
                                <a:gdLst>
                                  <a:gd name="T0" fmla="+- 0 2042 2042"/>
                                  <a:gd name="T1" fmla="*/ 2042 h 15"/>
                                  <a:gd name="T2" fmla="+- 0 2057 2042"/>
                                  <a:gd name="T3" fmla="*/ 2057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2" name="Group 521"/>
                          <wpg:cNvGrpSpPr>
                            <a:grpSpLocks/>
                          </wpg:cNvGrpSpPr>
                          <wpg:grpSpPr bwMode="auto">
                            <a:xfrm>
                              <a:off x="4734" y="1409"/>
                              <a:ext cx="2" cy="15"/>
                              <a:chOff x="4734" y="1409"/>
                              <a:chExt cx="2" cy="15"/>
                            </a:xfrm>
                          </wpg:grpSpPr>
                          <wps:wsp>
                            <wps:cNvPr id="2283" name="Freeform 522"/>
                            <wps:cNvSpPr>
                              <a:spLocks/>
                            </wps:cNvSpPr>
                            <wps:spPr bwMode="auto">
                              <a:xfrm>
                                <a:off x="4734" y="1409"/>
                                <a:ext cx="2" cy="15"/>
                              </a:xfrm>
                              <a:custGeom>
                                <a:avLst/>
                                <a:gdLst>
                                  <a:gd name="T0" fmla="+- 0 1409 1409"/>
                                  <a:gd name="T1" fmla="*/ 1409 h 15"/>
                                  <a:gd name="T2" fmla="+- 0 1424 1409"/>
                                  <a:gd name="T3" fmla="*/ 1424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6" name="Group 525"/>
                          <wpg:cNvGrpSpPr>
                            <a:grpSpLocks/>
                          </wpg:cNvGrpSpPr>
                          <wpg:grpSpPr bwMode="auto">
                            <a:xfrm>
                              <a:off x="5174" y="611"/>
                              <a:ext cx="1080" cy="540"/>
                              <a:chOff x="5174" y="611"/>
                              <a:chExt cx="1080" cy="540"/>
                            </a:xfrm>
                          </wpg:grpSpPr>
                          <wps:wsp>
                            <wps:cNvPr id="2287" name="Freeform 526"/>
                            <wps:cNvSpPr>
                              <a:spLocks/>
                            </wps:cNvSpPr>
                            <wps:spPr bwMode="auto">
                              <a:xfrm>
                                <a:off x="5174" y="611"/>
                                <a:ext cx="1080" cy="540"/>
                              </a:xfrm>
                              <a:custGeom>
                                <a:avLst/>
                                <a:gdLst>
                                  <a:gd name="T0" fmla="+- 0 5174 5174"/>
                                  <a:gd name="T1" fmla="*/ T0 w 1080"/>
                                  <a:gd name="T2" fmla="+- 0 1151 611"/>
                                  <a:gd name="T3" fmla="*/ 1151 h 540"/>
                                  <a:gd name="T4" fmla="+- 0 6254 5174"/>
                                  <a:gd name="T5" fmla="*/ T4 w 1080"/>
                                  <a:gd name="T6" fmla="+- 0 1151 611"/>
                                  <a:gd name="T7" fmla="*/ 1151 h 540"/>
                                  <a:gd name="T8" fmla="+- 0 6254 5174"/>
                                  <a:gd name="T9" fmla="*/ T8 w 1080"/>
                                  <a:gd name="T10" fmla="+- 0 611 611"/>
                                  <a:gd name="T11" fmla="*/ 611 h 540"/>
                                  <a:gd name="T12" fmla="+- 0 5174 5174"/>
                                  <a:gd name="T13" fmla="*/ T12 w 1080"/>
                                  <a:gd name="T14" fmla="+- 0 611 611"/>
                                  <a:gd name="T15" fmla="*/ 611 h 540"/>
                                  <a:gd name="T16" fmla="+- 0 5174 5174"/>
                                  <a:gd name="T17" fmla="*/ T16 w 1080"/>
                                  <a:gd name="T18" fmla="+- 0 1151 611"/>
                                  <a:gd name="T19" fmla="*/ 1151 h 540"/>
                                </a:gdLst>
                                <a:ahLst/>
                                <a:cxnLst>
                                  <a:cxn ang="0">
                                    <a:pos x="T1" y="T3"/>
                                  </a:cxn>
                                  <a:cxn ang="0">
                                    <a:pos x="T5" y="T7"/>
                                  </a:cxn>
                                  <a:cxn ang="0">
                                    <a:pos x="T9" y="T11"/>
                                  </a:cxn>
                                  <a:cxn ang="0">
                                    <a:pos x="T13" y="T15"/>
                                  </a:cxn>
                                  <a:cxn ang="0">
                                    <a:pos x="T17" y="T19"/>
                                  </a:cxn>
                                </a:cxnLst>
                                <a:rect l="0" t="0" r="r" b="b"/>
                                <a:pathLst>
                                  <a:path w="1080" h="540">
                                    <a:moveTo>
                                      <a:pt x="0" y="540"/>
                                    </a:moveTo>
                                    <a:lnTo>
                                      <a:pt x="1080" y="540"/>
                                    </a:lnTo>
                                    <a:lnTo>
                                      <a:pt x="108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8" name="Group 527"/>
                          <wpg:cNvGrpSpPr>
                            <a:grpSpLocks/>
                          </wpg:cNvGrpSpPr>
                          <wpg:grpSpPr bwMode="auto">
                            <a:xfrm>
                              <a:off x="5694" y="1151"/>
                              <a:ext cx="2" cy="360"/>
                              <a:chOff x="5694" y="1151"/>
                              <a:chExt cx="2" cy="360"/>
                            </a:xfrm>
                          </wpg:grpSpPr>
                          <wps:wsp>
                            <wps:cNvPr id="2289" name="Freeform 528"/>
                            <wps:cNvSpPr>
                              <a:spLocks/>
                            </wps:cNvSpPr>
                            <wps:spPr bwMode="auto">
                              <a:xfrm>
                                <a:off x="5694" y="1151"/>
                                <a:ext cx="2" cy="360"/>
                              </a:xfrm>
                              <a:custGeom>
                                <a:avLst/>
                                <a:gdLst>
                                  <a:gd name="T0" fmla="+- 0 1151 1151"/>
                                  <a:gd name="T1" fmla="*/ 1151 h 360"/>
                                  <a:gd name="T2" fmla="+- 0 1511 1151"/>
                                  <a:gd name="T3" fmla="*/ 1511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0" name="Group 529"/>
                          <wpg:cNvGrpSpPr>
                            <a:grpSpLocks/>
                          </wpg:cNvGrpSpPr>
                          <wpg:grpSpPr bwMode="auto">
                            <a:xfrm>
                              <a:off x="7974" y="591"/>
                              <a:ext cx="900" cy="540"/>
                              <a:chOff x="7974" y="591"/>
                              <a:chExt cx="900" cy="540"/>
                            </a:xfrm>
                          </wpg:grpSpPr>
                          <wps:wsp>
                            <wps:cNvPr id="2291" name="Freeform 530"/>
                            <wps:cNvSpPr>
                              <a:spLocks/>
                            </wps:cNvSpPr>
                            <wps:spPr bwMode="auto">
                              <a:xfrm>
                                <a:off x="7974" y="591"/>
                                <a:ext cx="900" cy="540"/>
                              </a:xfrm>
                              <a:custGeom>
                                <a:avLst/>
                                <a:gdLst>
                                  <a:gd name="T0" fmla="+- 0 7974 7974"/>
                                  <a:gd name="T1" fmla="*/ T0 w 900"/>
                                  <a:gd name="T2" fmla="+- 0 1131 591"/>
                                  <a:gd name="T3" fmla="*/ 1131 h 540"/>
                                  <a:gd name="T4" fmla="+- 0 8874 7974"/>
                                  <a:gd name="T5" fmla="*/ T4 w 900"/>
                                  <a:gd name="T6" fmla="+- 0 1131 591"/>
                                  <a:gd name="T7" fmla="*/ 1131 h 540"/>
                                  <a:gd name="T8" fmla="+- 0 8874 7974"/>
                                  <a:gd name="T9" fmla="*/ T8 w 900"/>
                                  <a:gd name="T10" fmla="+- 0 591 591"/>
                                  <a:gd name="T11" fmla="*/ 591 h 540"/>
                                  <a:gd name="T12" fmla="+- 0 7974 7974"/>
                                  <a:gd name="T13" fmla="*/ T12 w 900"/>
                                  <a:gd name="T14" fmla="+- 0 591 591"/>
                                  <a:gd name="T15" fmla="*/ 591 h 540"/>
                                  <a:gd name="T16" fmla="+- 0 7974 7974"/>
                                  <a:gd name="T17" fmla="*/ T16 w 900"/>
                                  <a:gd name="T18" fmla="+- 0 1131 591"/>
                                  <a:gd name="T19" fmla="*/ 1131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2" name="Group 531"/>
                          <wpg:cNvGrpSpPr>
                            <a:grpSpLocks/>
                          </wpg:cNvGrpSpPr>
                          <wpg:grpSpPr bwMode="auto">
                            <a:xfrm>
                              <a:off x="8434" y="211"/>
                              <a:ext cx="2" cy="360"/>
                              <a:chOff x="8434" y="211"/>
                              <a:chExt cx="2" cy="360"/>
                            </a:xfrm>
                          </wpg:grpSpPr>
                          <wps:wsp>
                            <wps:cNvPr id="2293" name="Freeform 532"/>
                            <wps:cNvSpPr>
                              <a:spLocks/>
                            </wps:cNvSpPr>
                            <wps:spPr bwMode="auto">
                              <a:xfrm>
                                <a:off x="8434" y="211"/>
                                <a:ext cx="2" cy="360"/>
                              </a:xfrm>
                              <a:custGeom>
                                <a:avLst/>
                                <a:gdLst>
                                  <a:gd name="T0" fmla="+- 0 211 211"/>
                                  <a:gd name="T1" fmla="*/ 211 h 360"/>
                                  <a:gd name="T2" fmla="+- 0 571 211"/>
                                  <a:gd name="T3" fmla="*/ 571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4" name="Group 533"/>
                          <wpg:cNvGrpSpPr>
                            <a:grpSpLocks/>
                          </wpg:cNvGrpSpPr>
                          <wpg:grpSpPr bwMode="auto">
                            <a:xfrm>
                              <a:off x="7974" y="209"/>
                              <a:ext cx="2" cy="15"/>
                              <a:chOff x="7974" y="209"/>
                              <a:chExt cx="2" cy="15"/>
                            </a:xfrm>
                          </wpg:grpSpPr>
                          <wps:wsp>
                            <wps:cNvPr id="2295" name="Freeform 534"/>
                            <wps:cNvSpPr>
                              <a:spLocks/>
                            </wps:cNvSpPr>
                            <wps:spPr bwMode="auto">
                              <a:xfrm>
                                <a:off x="7974" y="209"/>
                                <a:ext cx="2" cy="15"/>
                              </a:xfrm>
                              <a:custGeom>
                                <a:avLst/>
                                <a:gdLst>
                                  <a:gd name="T0" fmla="+- 0 209 209"/>
                                  <a:gd name="T1" fmla="*/ 209 h 15"/>
                                  <a:gd name="T2" fmla="+- 0 224 209"/>
                                  <a:gd name="T3" fmla="*/ 224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6" name="Group 535"/>
                          <wpg:cNvGrpSpPr>
                            <a:grpSpLocks/>
                          </wpg:cNvGrpSpPr>
                          <wpg:grpSpPr bwMode="auto">
                            <a:xfrm>
                              <a:off x="6912" y="211"/>
                              <a:ext cx="1542" cy="2"/>
                              <a:chOff x="6912" y="211"/>
                              <a:chExt cx="1542" cy="2"/>
                            </a:xfrm>
                          </wpg:grpSpPr>
                          <wps:wsp>
                            <wps:cNvPr id="2297" name="Freeform 536"/>
                            <wps:cNvSpPr>
                              <a:spLocks/>
                            </wps:cNvSpPr>
                            <wps:spPr bwMode="auto">
                              <a:xfrm>
                                <a:off x="6912" y="211"/>
                                <a:ext cx="1542" cy="2"/>
                              </a:xfrm>
                              <a:custGeom>
                                <a:avLst/>
                                <a:gdLst>
                                  <a:gd name="T0" fmla="+- 0 6912 6912"/>
                                  <a:gd name="T1" fmla="*/ T0 w 1542"/>
                                  <a:gd name="T2" fmla="+- 0 212 211"/>
                                  <a:gd name="T3" fmla="*/ 212 h 1"/>
                                  <a:gd name="T4" fmla="+- 0 8454 6912"/>
                                  <a:gd name="T5" fmla="*/ T4 w 1542"/>
                                  <a:gd name="T6" fmla="+- 0 211 211"/>
                                  <a:gd name="T7" fmla="*/ 211 h 1"/>
                                </a:gdLst>
                                <a:ahLst/>
                                <a:cxnLst>
                                  <a:cxn ang="0">
                                    <a:pos x="T1" y="T3"/>
                                  </a:cxn>
                                  <a:cxn ang="0">
                                    <a:pos x="T5" y="T7"/>
                                  </a:cxn>
                                </a:cxnLst>
                                <a:rect l="0" t="0" r="r" b="b"/>
                                <a:pathLst>
                                  <a:path w="1542" h="1">
                                    <a:moveTo>
                                      <a:pt x="0" y="1"/>
                                    </a:moveTo>
                                    <a:lnTo>
                                      <a:pt x="1542"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8" name="Group 537"/>
                          <wpg:cNvGrpSpPr>
                            <a:grpSpLocks/>
                          </wpg:cNvGrpSpPr>
                          <wpg:grpSpPr bwMode="auto">
                            <a:xfrm>
                              <a:off x="8454" y="1151"/>
                              <a:ext cx="2" cy="180"/>
                              <a:chOff x="8454" y="1151"/>
                              <a:chExt cx="2" cy="180"/>
                            </a:xfrm>
                          </wpg:grpSpPr>
                          <wps:wsp>
                            <wps:cNvPr id="2299" name="Freeform 538"/>
                            <wps:cNvSpPr>
                              <a:spLocks/>
                            </wps:cNvSpPr>
                            <wps:spPr bwMode="auto">
                              <a:xfrm>
                                <a:off x="8454" y="1151"/>
                                <a:ext cx="2" cy="180"/>
                              </a:xfrm>
                              <a:custGeom>
                                <a:avLst/>
                                <a:gdLst>
                                  <a:gd name="T0" fmla="+- 0 1151 1151"/>
                                  <a:gd name="T1" fmla="*/ 1151 h 180"/>
                                  <a:gd name="T2" fmla="+- 0 1331 1151"/>
                                  <a:gd name="T3" fmla="*/ 1331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00" name="Group 539"/>
                          <wpg:cNvGrpSpPr>
                            <a:grpSpLocks/>
                          </wpg:cNvGrpSpPr>
                          <wpg:grpSpPr bwMode="auto">
                            <a:xfrm>
                              <a:off x="5554" y="7721"/>
                              <a:ext cx="120" cy="247"/>
                              <a:chOff x="5554" y="7721"/>
                              <a:chExt cx="120" cy="247"/>
                            </a:xfrm>
                          </wpg:grpSpPr>
                          <wps:wsp>
                            <wps:cNvPr id="2301" name="Freeform 540"/>
                            <wps:cNvSpPr>
                              <a:spLocks/>
                            </wps:cNvSpPr>
                            <wps:spPr bwMode="auto">
                              <a:xfrm>
                                <a:off x="5554" y="7721"/>
                                <a:ext cx="120" cy="247"/>
                              </a:xfrm>
                              <a:custGeom>
                                <a:avLst/>
                                <a:gdLst>
                                  <a:gd name="T0" fmla="+- 0 5604 5554"/>
                                  <a:gd name="T1" fmla="*/ T0 w 120"/>
                                  <a:gd name="T2" fmla="+- 0 7848 7721"/>
                                  <a:gd name="T3" fmla="*/ 7848 h 247"/>
                                  <a:gd name="T4" fmla="+- 0 5554 5554"/>
                                  <a:gd name="T5" fmla="*/ T4 w 120"/>
                                  <a:gd name="T6" fmla="+- 0 7848 7721"/>
                                  <a:gd name="T7" fmla="*/ 7848 h 247"/>
                                  <a:gd name="T8" fmla="+- 0 5614 5554"/>
                                  <a:gd name="T9" fmla="*/ T8 w 120"/>
                                  <a:gd name="T10" fmla="+- 0 7968 7721"/>
                                  <a:gd name="T11" fmla="*/ 7968 h 247"/>
                                  <a:gd name="T12" fmla="+- 0 5659 5554"/>
                                  <a:gd name="T13" fmla="*/ T12 w 120"/>
                                  <a:gd name="T14" fmla="+- 0 7878 7721"/>
                                  <a:gd name="T15" fmla="*/ 7878 h 247"/>
                                  <a:gd name="T16" fmla="+- 0 5608 5554"/>
                                  <a:gd name="T17" fmla="*/ T16 w 120"/>
                                  <a:gd name="T18" fmla="+- 0 7878 7721"/>
                                  <a:gd name="T19" fmla="*/ 7878 h 247"/>
                                  <a:gd name="T20" fmla="+- 0 5604 5554"/>
                                  <a:gd name="T21" fmla="*/ T20 w 120"/>
                                  <a:gd name="T22" fmla="+- 0 7873 7721"/>
                                  <a:gd name="T23" fmla="*/ 7873 h 247"/>
                                  <a:gd name="T24" fmla="+- 0 5604 5554"/>
                                  <a:gd name="T25" fmla="*/ T24 w 120"/>
                                  <a:gd name="T26" fmla="+- 0 7848 7721"/>
                                  <a:gd name="T27" fmla="*/ 7848 h 247"/>
                                </a:gdLst>
                                <a:ahLst/>
                                <a:cxnLst>
                                  <a:cxn ang="0">
                                    <a:pos x="T1" y="T3"/>
                                  </a:cxn>
                                  <a:cxn ang="0">
                                    <a:pos x="T5" y="T7"/>
                                  </a:cxn>
                                  <a:cxn ang="0">
                                    <a:pos x="T9" y="T11"/>
                                  </a:cxn>
                                  <a:cxn ang="0">
                                    <a:pos x="T13" y="T15"/>
                                  </a:cxn>
                                  <a:cxn ang="0">
                                    <a:pos x="T17" y="T19"/>
                                  </a:cxn>
                                  <a:cxn ang="0">
                                    <a:pos x="T21" y="T23"/>
                                  </a:cxn>
                                  <a:cxn ang="0">
                                    <a:pos x="T25" y="T27"/>
                                  </a:cxn>
                                </a:cxnLst>
                                <a:rect l="0" t="0" r="r" b="b"/>
                                <a:pathLst>
                                  <a:path w="120" h="247">
                                    <a:moveTo>
                                      <a:pt x="50" y="127"/>
                                    </a:moveTo>
                                    <a:lnTo>
                                      <a:pt x="0" y="127"/>
                                    </a:lnTo>
                                    <a:lnTo>
                                      <a:pt x="60" y="247"/>
                                    </a:lnTo>
                                    <a:lnTo>
                                      <a:pt x="105" y="157"/>
                                    </a:lnTo>
                                    <a:lnTo>
                                      <a:pt x="54" y="157"/>
                                    </a:lnTo>
                                    <a:lnTo>
                                      <a:pt x="50" y="152"/>
                                    </a:lnTo>
                                    <a:lnTo>
                                      <a:pt x="50" y="12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2" name="Freeform 541"/>
                            <wps:cNvSpPr>
                              <a:spLocks/>
                            </wps:cNvSpPr>
                            <wps:spPr bwMode="auto">
                              <a:xfrm>
                                <a:off x="5554" y="7721"/>
                                <a:ext cx="120" cy="247"/>
                              </a:xfrm>
                              <a:custGeom>
                                <a:avLst/>
                                <a:gdLst>
                                  <a:gd name="T0" fmla="+- 0 5620 5554"/>
                                  <a:gd name="T1" fmla="*/ T0 w 120"/>
                                  <a:gd name="T2" fmla="+- 0 7721 7721"/>
                                  <a:gd name="T3" fmla="*/ 7721 h 247"/>
                                  <a:gd name="T4" fmla="+- 0 5608 5554"/>
                                  <a:gd name="T5" fmla="*/ T4 w 120"/>
                                  <a:gd name="T6" fmla="+- 0 7721 7721"/>
                                  <a:gd name="T7" fmla="*/ 7721 h 247"/>
                                  <a:gd name="T8" fmla="+- 0 5604 5554"/>
                                  <a:gd name="T9" fmla="*/ T8 w 120"/>
                                  <a:gd name="T10" fmla="+- 0 7725 7721"/>
                                  <a:gd name="T11" fmla="*/ 7725 h 247"/>
                                  <a:gd name="T12" fmla="+- 0 5604 5554"/>
                                  <a:gd name="T13" fmla="*/ T12 w 120"/>
                                  <a:gd name="T14" fmla="+- 0 7873 7721"/>
                                  <a:gd name="T15" fmla="*/ 7873 h 247"/>
                                  <a:gd name="T16" fmla="+- 0 5608 5554"/>
                                  <a:gd name="T17" fmla="*/ T16 w 120"/>
                                  <a:gd name="T18" fmla="+- 0 7878 7721"/>
                                  <a:gd name="T19" fmla="*/ 7878 h 247"/>
                                  <a:gd name="T20" fmla="+- 0 5620 5554"/>
                                  <a:gd name="T21" fmla="*/ T20 w 120"/>
                                  <a:gd name="T22" fmla="+- 0 7878 7721"/>
                                  <a:gd name="T23" fmla="*/ 7878 h 247"/>
                                  <a:gd name="T24" fmla="+- 0 5624 5554"/>
                                  <a:gd name="T25" fmla="*/ T24 w 120"/>
                                  <a:gd name="T26" fmla="+- 0 7873 7721"/>
                                  <a:gd name="T27" fmla="*/ 7873 h 247"/>
                                  <a:gd name="T28" fmla="+- 0 5624 5554"/>
                                  <a:gd name="T29" fmla="*/ T28 w 120"/>
                                  <a:gd name="T30" fmla="+- 0 7725 7721"/>
                                  <a:gd name="T31" fmla="*/ 7725 h 247"/>
                                  <a:gd name="T32" fmla="+- 0 5620 5554"/>
                                  <a:gd name="T33" fmla="*/ T32 w 120"/>
                                  <a:gd name="T34" fmla="+- 0 7721 7721"/>
                                  <a:gd name="T35" fmla="*/ 7721 h 2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247">
                                    <a:moveTo>
                                      <a:pt x="66" y="0"/>
                                    </a:moveTo>
                                    <a:lnTo>
                                      <a:pt x="54" y="0"/>
                                    </a:lnTo>
                                    <a:lnTo>
                                      <a:pt x="50" y="4"/>
                                    </a:lnTo>
                                    <a:lnTo>
                                      <a:pt x="50" y="152"/>
                                    </a:lnTo>
                                    <a:lnTo>
                                      <a:pt x="54" y="157"/>
                                    </a:lnTo>
                                    <a:lnTo>
                                      <a:pt x="66" y="157"/>
                                    </a:lnTo>
                                    <a:lnTo>
                                      <a:pt x="70" y="152"/>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3" name="Freeform 542"/>
                            <wps:cNvSpPr>
                              <a:spLocks/>
                            </wps:cNvSpPr>
                            <wps:spPr bwMode="auto">
                              <a:xfrm>
                                <a:off x="5554" y="7721"/>
                                <a:ext cx="120" cy="247"/>
                              </a:xfrm>
                              <a:custGeom>
                                <a:avLst/>
                                <a:gdLst>
                                  <a:gd name="T0" fmla="+- 0 5674 5554"/>
                                  <a:gd name="T1" fmla="*/ T0 w 120"/>
                                  <a:gd name="T2" fmla="+- 0 7848 7721"/>
                                  <a:gd name="T3" fmla="*/ 7848 h 247"/>
                                  <a:gd name="T4" fmla="+- 0 5624 5554"/>
                                  <a:gd name="T5" fmla="*/ T4 w 120"/>
                                  <a:gd name="T6" fmla="+- 0 7848 7721"/>
                                  <a:gd name="T7" fmla="*/ 7848 h 247"/>
                                  <a:gd name="T8" fmla="+- 0 5624 5554"/>
                                  <a:gd name="T9" fmla="*/ T8 w 120"/>
                                  <a:gd name="T10" fmla="+- 0 7873 7721"/>
                                  <a:gd name="T11" fmla="*/ 7873 h 247"/>
                                  <a:gd name="T12" fmla="+- 0 5620 5554"/>
                                  <a:gd name="T13" fmla="*/ T12 w 120"/>
                                  <a:gd name="T14" fmla="+- 0 7878 7721"/>
                                  <a:gd name="T15" fmla="*/ 7878 h 247"/>
                                  <a:gd name="T16" fmla="+- 0 5659 5554"/>
                                  <a:gd name="T17" fmla="*/ T16 w 120"/>
                                  <a:gd name="T18" fmla="+- 0 7878 7721"/>
                                  <a:gd name="T19" fmla="*/ 7878 h 247"/>
                                  <a:gd name="T20" fmla="+- 0 5674 5554"/>
                                  <a:gd name="T21" fmla="*/ T20 w 120"/>
                                  <a:gd name="T22" fmla="+- 0 7848 7721"/>
                                  <a:gd name="T23" fmla="*/ 7848 h 247"/>
                                </a:gdLst>
                                <a:ahLst/>
                                <a:cxnLst>
                                  <a:cxn ang="0">
                                    <a:pos x="T1" y="T3"/>
                                  </a:cxn>
                                  <a:cxn ang="0">
                                    <a:pos x="T5" y="T7"/>
                                  </a:cxn>
                                  <a:cxn ang="0">
                                    <a:pos x="T9" y="T11"/>
                                  </a:cxn>
                                  <a:cxn ang="0">
                                    <a:pos x="T13" y="T15"/>
                                  </a:cxn>
                                  <a:cxn ang="0">
                                    <a:pos x="T17" y="T19"/>
                                  </a:cxn>
                                  <a:cxn ang="0">
                                    <a:pos x="T21" y="T23"/>
                                  </a:cxn>
                                </a:cxnLst>
                                <a:rect l="0" t="0" r="r" b="b"/>
                                <a:pathLst>
                                  <a:path w="120" h="247">
                                    <a:moveTo>
                                      <a:pt x="120" y="127"/>
                                    </a:moveTo>
                                    <a:lnTo>
                                      <a:pt x="70" y="127"/>
                                    </a:lnTo>
                                    <a:lnTo>
                                      <a:pt x="70" y="152"/>
                                    </a:lnTo>
                                    <a:lnTo>
                                      <a:pt x="66" y="157"/>
                                    </a:lnTo>
                                    <a:lnTo>
                                      <a:pt x="105" y="157"/>
                                    </a:lnTo>
                                    <a:lnTo>
                                      <a:pt x="120" y="12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04" name="Group 543"/>
                          <wpg:cNvGrpSpPr>
                            <a:grpSpLocks/>
                          </wpg:cNvGrpSpPr>
                          <wpg:grpSpPr bwMode="auto">
                            <a:xfrm>
                              <a:off x="3154" y="1531"/>
                              <a:ext cx="2" cy="360"/>
                              <a:chOff x="3154" y="1531"/>
                              <a:chExt cx="2" cy="360"/>
                            </a:xfrm>
                          </wpg:grpSpPr>
                          <wps:wsp>
                            <wps:cNvPr id="2305" name="Freeform 544"/>
                            <wps:cNvSpPr>
                              <a:spLocks/>
                            </wps:cNvSpPr>
                            <wps:spPr bwMode="auto">
                              <a:xfrm>
                                <a:off x="3154" y="1531"/>
                                <a:ext cx="2" cy="360"/>
                              </a:xfrm>
                              <a:custGeom>
                                <a:avLst/>
                                <a:gdLst>
                                  <a:gd name="T0" fmla="+- 0 1531 1531"/>
                                  <a:gd name="T1" fmla="*/ 1531 h 360"/>
                                  <a:gd name="T2" fmla="+- 0 1891 1531"/>
                                  <a:gd name="T3" fmla="*/ 1891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06" name="Group 545"/>
                          <wpg:cNvGrpSpPr>
                            <a:grpSpLocks/>
                          </wpg:cNvGrpSpPr>
                          <wpg:grpSpPr bwMode="auto">
                            <a:xfrm>
                              <a:off x="8494" y="2259"/>
                              <a:ext cx="9" cy="348"/>
                              <a:chOff x="8494" y="2259"/>
                              <a:chExt cx="9" cy="348"/>
                            </a:xfrm>
                          </wpg:grpSpPr>
                          <wps:wsp>
                            <wps:cNvPr id="2307" name="Freeform 546"/>
                            <wps:cNvSpPr>
                              <a:spLocks/>
                            </wps:cNvSpPr>
                            <wps:spPr bwMode="auto">
                              <a:xfrm>
                                <a:off x="8494" y="2259"/>
                                <a:ext cx="9" cy="348"/>
                              </a:xfrm>
                              <a:custGeom>
                                <a:avLst/>
                                <a:gdLst>
                                  <a:gd name="T0" fmla="+- 0 8503 8494"/>
                                  <a:gd name="T1" fmla="*/ T0 w 9"/>
                                  <a:gd name="T2" fmla="+- 0 2259 2259"/>
                                  <a:gd name="T3" fmla="*/ 2259 h 348"/>
                                  <a:gd name="T4" fmla="+- 0 8494 8494"/>
                                  <a:gd name="T5" fmla="*/ T4 w 9"/>
                                  <a:gd name="T6" fmla="+- 0 2607 2259"/>
                                  <a:gd name="T7" fmla="*/ 2607 h 348"/>
                                </a:gdLst>
                                <a:ahLst/>
                                <a:cxnLst>
                                  <a:cxn ang="0">
                                    <a:pos x="T1" y="T3"/>
                                  </a:cxn>
                                  <a:cxn ang="0">
                                    <a:pos x="T5" y="T7"/>
                                  </a:cxn>
                                </a:cxnLst>
                                <a:rect l="0" t="0" r="r" b="b"/>
                                <a:pathLst>
                                  <a:path w="9" h="348">
                                    <a:moveTo>
                                      <a:pt x="9" y="0"/>
                                    </a:moveTo>
                                    <a:lnTo>
                                      <a:pt x="0" y="34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cNvPr id="2308" name="Group 547"/>
                        <wpg:cNvGrpSpPr>
                          <a:grpSpLocks/>
                        </wpg:cNvGrpSpPr>
                        <wpg:grpSpPr bwMode="auto">
                          <a:xfrm>
                            <a:off x="4226" y="3806"/>
                            <a:ext cx="3019" cy="1359"/>
                            <a:chOff x="4226" y="281"/>
                            <a:chExt cx="3019" cy="1359"/>
                          </a:xfrm>
                        </wpg:grpSpPr>
                        <wpg:grpSp>
                          <wpg:cNvPr id="2309" name="Group 548"/>
                          <wpg:cNvGrpSpPr>
                            <a:grpSpLocks/>
                          </wpg:cNvGrpSpPr>
                          <wpg:grpSpPr bwMode="auto">
                            <a:xfrm>
                              <a:off x="5594" y="1339"/>
                              <a:ext cx="120" cy="294"/>
                              <a:chOff x="5594" y="1339"/>
                              <a:chExt cx="120" cy="294"/>
                            </a:xfrm>
                          </wpg:grpSpPr>
                          <wps:wsp>
                            <wps:cNvPr id="2310" name="Freeform 549"/>
                            <wps:cNvSpPr>
                              <a:spLocks/>
                            </wps:cNvSpPr>
                            <wps:spPr bwMode="auto">
                              <a:xfrm>
                                <a:off x="5594" y="1339"/>
                                <a:ext cx="120" cy="294"/>
                              </a:xfrm>
                              <a:custGeom>
                                <a:avLst/>
                                <a:gdLst>
                                  <a:gd name="T0" fmla="+- 0 5644 5594"/>
                                  <a:gd name="T1" fmla="*/ T0 w 120"/>
                                  <a:gd name="T2" fmla="+- 0 1513 1339"/>
                                  <a:gd name="T3" fmla="*/ 1513 h 294"/>
                                  <a:gd name="T4" fmla="+- 0 5594 5594"/>
                                  <a:gd name="T5" fmla="*/ T4 w 120"/>
                                  <a:gd name="T6" fmla="+- 0 1513 1339"/>
                                  <a:gd name="T7" fmla="*/ 1513 h 294"/>
                                  <a:gd name="T8" fmla="+- 0 5654 5594"/>
                                  <a:gd name="T9" fmla="*/ T8 w 120"/>
                                  <a:gd name="T10" fmla="+- 0 1633 1339"/>
                                  <a:gd name="T11" fmla="*/ 1633 h 294"/>
                                  <a:gd name="T12" fmla="+- 0 5699 5594"/>
                                  <a:gd name="T13" fmla="*/ T12 w 120"/>
                                  <a:gd name="T14" fmla="+- 0 1543 1339"/>
                                  <a:gd name="T15" fmla="*/ 1543 h 294"/>
                                  <a:gd name="T16" fmla="+- 0 5648 5594"/>
                                  <a:gd name="T17" fmla="*/ T16 w 120"/>
                                  <a:gd name="T18" fmla="+- 0 1543 1339"/>
                                  <a:gd name="T19" fmla="*/ 1543 h 294"/>
                                  <a:gd name="T20" fmla="+- 0 5644 5594"/>
                                  <a:gd name="T21" fmla="*/ T20 w 120"/>
                                  <a:gd name="T22" fmla="+- 0 1539 1339"/>
                                  <a:gd name="T23" fmla="*/ 1539 h 294"/>
                                  <a:gd name="T24" fmla="+- 0 5644 5594"/>
                                  <a:gd name="T25" fmla="*/ T24 w 120"/>
                                  <a:gd name="T26" fmla="+- 0 1513 1339"/>
                                  <a:gd name="T27" fmla="*/ 1513 h 294"/>
                                </a:gdLst>
                                <a:ahLst/>
                                <a:cxnLst>
                                  <a:cxn ang="0">
                                    <a:pos x="T1" y="T3"/>
                                  </a:cxn>
                                  <a:cxn ang="0">
                                    <a:pos x="T5" y="T7"/>
                                  </a:cxn>
                                  <a:cxn ang="0">
                                    <a:pos x="T9" y="T11"/>
                                  </a:cxn>
                                  <a:cxn ang="0">
                                    <a:pos x="T13" y="T15"/>
                                  </a:cxn>
                                  <a:cxn ang="0">
                                    <a:pos x="T17" y="T19"/>
                                  </a:cxn>
                                  <a:cxn ang="0">
                                    <a:pos x="T21" y="T23"/>
                                  </a:cxn>
                                  <a:cxn ang="0">
                                    <a:pos x="T25" y="T27"/>
                                  </a:cxn>
                                </a:cxnLst>
                                <a:rect l="0" t="0" r="r" b="b"/>
                                <a:pathLst>
                                  <a:path w="120" h="294">
                                    <a:moveTo>
                                      <a:pt x="50" y="174"/>
                                    </a:moveTo>
                                    <a:lnTo>
                                      <a:pt x="0" y="174"/>
                                    </a:lnTo>
                                    <a:lnTo>
                                      <a:pt x="60" y="294"/>
                                    </a:lnTo>
                                    <a:lnTo>
                                      <a:pt x="105" y="204"/>
                                    </a:lnTo>
                                    <a:lnTo>
                                      <a:pt x="54" y="204"/>
                                    </a:lnTo>
                                    <a:lnTo>
                                      <a:pt x="50" y="200"/>
                                    </a:lnTo>
                                    <a:lnTo>
                                      <a:pt x="50" y="17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1" name="Freeform 550"/>
                            <wps:cNvSpPr>
                              <a:spLocks/>
                            </wps:cNvSpPr>
                            <wps:spPr bwMode="auto">
                              <a:xfrm>
                                <a:off x="5594" y="1339"/>
                                <a:ext cx="120" cy="294"/>
                              </a:xfrm>
                              <a:custGeom>
                                <a:avLst/>
                                <a:gdLst>
                                  <a:gd name="T0" fmla="+- 0 5660 5594"/>
                                  <a:gd name="T1" fmla="*/ T0 w 120"/>
                                  <a:gd name="T2" fmla="+- 0 1339 1339"/>
                                  <a:gd name="T3" fmla="*/ 1339 h 294"/>
                                  <a:gd name="T4" fmla="+- 0 5648 5594"/>
                                  <a:gd name="T5" fmla="*/ T4 w 120"/>
                                  <a:gd name="T6" fmla="+- 0 1339 1339"/>
                                  <a:gd name="T7" fmla="*/ 1339 h 294"/>
                                  <a:gd name="T8" fmla="+- 0 5644 5594"/>
                                  <a:gd name="T9" fmla="*/ T8 w 120"/>
                                  <a:gd name="T10" fmla="+- 0 1343 1339"/>
                                  <a:gd name="T11" fmla="*/ 1343 h 294"/>
                                  <a:gd name="T12" fmla="+- 0 5644 5594"/>
                                  <a:gd name="T13" fmla="*/ T12 w 120"/>
                                  <a:gd name="T14" fmla="+- 0 1539 1339"/>
                                  <a:gd name="T15" fmla="*/ 1539 h 294"/>
                                  <a:gd name="T16" fmla="+- 0 5648 5594"/>
                                  <a:gd name="T17" fmla="*/ T16 w 120"/>
                                  <a:gd name="T18" fmla="+- 0 1543 1339"/>
                                  <a:gd name="T19" fmla="*/ 1543 h 294"/>
                                  <a:gd name="T20" fmla="+- 0 5660 5594"/>
                                  <a:gd name="T21" fmla="*/ T20 w 120"/>
                                  <a:gd name="T22" fmla="+- 0 1543 1339"/>
                                  <a:gd name="T23" fmla="*/ 1543 h 294"/>
                                  <a:gd name="T24" fmla="+- 0 5664 5594"/>
                                  <a:gd name="T25" fmla="*/ T24 w 120"/>
                                  <a:gd name="T26" fmla="+- 0 1539 1339"/>
                                  <a:gd name="T27" fmla="*/ 1539 h 294"/>
                                  <a:gd name="T28" fmla="+- 0 5664 5594"/>
                                  <a:gd name="T29" fmla="*/ T28 w 120"/>
                                  <a:gd name="T30" fmla="+- 0 1343 1339"/>
                                  <a:gd name="T31" fmla="*/ 1343 h 294"/>
                                  <a:gd name="T32" fmla="+- 0 5660 5594"/>
                                  <a:gd name="T33" fmla="*/ T32 w 120"/>
                                  <a:gd name="T34" fmla="+- 0 1339 1339"/>
                                  <a:gd name="T35" fmla="*/ 1339 h 2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294">
                                    <a:moveTo>
                                      <a:pt x="66" y="0"/>
                                    </a:moveTo>
                                    <a:lnTo>
                                      <a:pt x="54" y="0"/>
                                    </a:lnTo>
                                    <a:lnTo>
                                      <a:pt x="50" y="4"/>
                                    </a:lnTo>
                                    <a:lnTo>
                                      <a:pt x="50" y="200"/>
                                    </a:lnTo>
                                    <a:lnTo>
                                      <a:pt x="54" y="204"/>
                                    </a:lnTo>
                                    <a:lnTo>
                                      <a:pt x="66" y="204"/>
                                    </a:lnTo>
                                    <a:lnTo>
                                      <a:pt x="70" y="200"/>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2" name="Freeform 551"/>
                            <wps:cNvSpPr>
                              <a:spLocks/>
                            </wps:cNvSpPr>
                            <wps:spPr bwMode="auto">
                              <a:xfrm>
                                <a:off x="5594" y="1339"/>
                                <a:ext cx="120" cy="294"/>
                              </a:xfrm>
                              <a:custGeom>
                                <a:avLst/>
                                <a:gdLst>
                                  <a:gd name="T0" fmla="+- 0 5714 5594"/>
                                  <a:gd name="T1" fmla="*/ T0 w 120"/>
                                  <a:gd name="T2" fmla="+- 0 1513 1339"/>
                                  <a:gd name="T3" fmla="*/ 1513 h 294"/>
                                  <a:gd name="T4" fmla="+- 0 5664 5594"/>
                                  <a:gd name="T5" fmla="*/ T4 w 120"/>
                                  <a:gd name="T6" fmla="+- 0 1513 1339"/>
                                  <a:gd name="T7" fmla="*/ 1513 h 294"/>
                                  <a:gd name="T8" fmla="+- 0 5664 5594"/>
                                  <a:gd name="T9" fmla="*/ T8 w 120"/>
                                  <a:gd name="T10" fmla="+- 0 1539 1339"/>
                                  <a:gd name="T11" fmla="*/ 1539 h 294"/>
                                  <a:gd name="T12" fmla="+- 0 5660 5594"/>
                                  <a:gd name="T13" fmla="*/ T12 w 120"/>
                                  <a:gd name="T14" fmla="+- 0 1543 1339"/>
                                  <a:gd name="T15" fmla="*/ 1543 h 294"/>
                                  <a:gd name="T16" fmla="+- 0 5699 5594"/>
                                  <a:gd name="T17" fmla="*/ T16 w 120"/>
                                  <a:gd name="T18" fmla="+- 0 1543 1339"/>
                                  <a:gd name="T19" fmla="*/ 1543 h 294"/>
                                  <a:gd name="T20" fmla="+- 0 5714 5594"/>
                                  <a:gd name="T21" fmla="*/ T20 w 120"/>
                                  <a:gd name="T22" fmla="+- 0 1513 1339"/>
                                  <a:gd name="T23" fmla="*/ 1513 h 294"/>
                                </a:gdLst>
                                <a:ahLst/>
                                <a:cxnLst>
                                  <a:cxn ang="0">
                                    <a:pos x="T1" y="T3"/>
                                  </a:cxn>
                                  <a:cxn ang="0">
                                    <a:pos x="T5" y="T7"/>
                                  </a:cxn>
                                  <a:cxn ang="0">
                                    <a:pos x="T9" y="T11"/>
                                  </a:cxn>
                                  <a:cxn ang="0">
                                    <a:pos x="T13" y="T15"/>
                                  </a:cxn>
                                  <a:cxn ang="0">
                                    <a:pos x="T17" y="T19"/>
                                  </a:cxn>
                                  <a:cxn ang="0">
                                    <a:pos x="T21" y="T23"/>
                                  </a:cxn>
                                </a:cxnLst>
                                <a:rect l="0" t="0" r="r" b="b"/>
                                <a:pathLst>
                                  <a:path w="120" h="294">
                                    <a:moveTo>
                                      <a:pt x="120" y="174"/>
                                    </a:moveTo>
                                    <a:lnTo>
                                      <a:pt x="70" y="174"/>
                                    </a:lnTo>
                                    <a:lnTo>
                                      <a:pt x="70" y="200"/>
                                    </a:lnTo>
                                    <a:lnTo>
                                      <a:pt x="66" y="204"/>
                                    </a:lnTo>
                                    <a:lnTo>
                                      <a:pt x="105" y="204"/>
                                    </a:lnTo>
                                    <a:lnTo>
                                      <a:pt x="120" y="17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13" name="Group 552"/>
                          <wpg:cNvGrpSpPr>
                            <a:grpSpLocks/>
                          </wpg:cNvGrpSpPr>
                          <wpg:grpSpPr bwMode="auto">
                            <a:xfrm>
                              <a:off x="4234" y="289"/>
                              <a:ext cx="3004" cy="1064"/>
                              <a:chOff x="4234" y="289"/>
                              <a:chExt cx="3004" cy="1064"/>
                            </a:xfrm>
                          </wpg:grpSpPr>
                          <wps:wsp>
                            <wps:cNvPr id="2314" name="Freeform 553"/>
                            <wps:cNvSpPr>
                              <a:spLocks/>
                            </wps:cNvSpPr>
                            <wps:spPr bwMode="auto">
                              <a:xfrm>
                                <a:off x="4234" y="289"/>
                                <a:ext cx="3004" cy="1064"/>
                              </a:xfrm>
                              <a:custGeom>
                                <a:avLst/>
                                <a:gdLst>
                                  <a:gd name="T0" fmla="+- 0 5613 4234"/>
                                  <a:gd name="T1" fmla="*/ T0 w 3004"/>
                                  <a:gd name="T2" fmla="+- 0 291 289"/>
                                  <a:gd name="T3" fmla="*/ 291 h 1064"/>
                                  <a:gd name="T4" fmla="+- 0 5375 4234"/>
                                  <a:gd name="T5" fmla="*/ T4 w 3004"/>
                                  <a:gd name="T6" fmla="+- 0 304 289"/>
                                  <a:gd name="T7" fmla="*/ 304 h 1064"/>
                                  <a:gd name="T8" fmla="+- 0 5151 4234"/>
                                  <a:gd name="T9" fmla="*/ T8 w 3004"/>
                                  <a:gd name="T10" fmla="+- 0 331 289"/>
                                  <a:gd name="T11" fmla="*/ 331 h 1064"/>
                                  <a:gd name="T12" fmla="+- 0 4945 4234"/>
                                  <a:gd name="T13" fmla="*/ T12 w 3004"/>
                                  <a:gd name="T14" fmla="+- 0 369 289"/>
                                  <a:gd name="T15" fmla="*/ 369 h 1064"/>
                                  <a:gd name="T16" fmla="+- 0 4758 4234"/>
                                  <a:gd name="T17" fmla="*/ T16 w 3004"/>
                                  <a:gd name="T18" fmla="+- 0 417 289"/>
                                  <a:gd name="T19" fmla="*/ 417 h 1064"/>
                                  <a:gd name="T20" fmla="+- 0 4596 4234"/>
                                  <a:gd name="T21" fmla="*/ T20 w 3004"/>
                                  <a:gd name="T22" fmla="+- 0 475 289"/>
                                  <a:gd name="T23" fmla="*/ 475 h 1064"/>
                                  <a:gd name="T24" fmla="+- 0 4459 4234"/>
                                  <a:gd name="T25" fmla="*/ T24 w 3004"/>
                                  <a:gd name="T26" fmla="+- 0 541 289"/>
                                  <a:gd name="T27" fmla="*/ 541 h 1064"/>
                                  <a:gd name="T28" fmla="+- 0 4352 4234"/>
                                  <a:gd name="T29" fmla="*/ T28 w 3004"/>
                                  <a:gd name="T30" fmla="+- 0 614 289"/>
                                  <a:gd name="T31" fmla="*/ 614 h 1064"/>
                                  <a:gd name="T32" fmla="+- 0 4239 4234"/>
                                  <a:gd name="T33" fmla="*/ T32 w 3004"/>
                                  <a:gd name="T34" fmla="+- 0 777 289"/>
                                  <a:gd name="T35" fmla="*/ 777 h 1064"/>
                                  <a:gd name="T36" fmla="+- 0 4239 4234"/>
                                  <a:gd name="T37" fmla="*/ T36 w 3004"/>
                                  <a:gd name="T38" fmla="+- 0 865 289"/>
                                  <a:gd name="T39" fmla="*/ 865 h 1064"/>
                                  <a:gd name="T40" fmla="+- 0 4352 4234"/>
                                  <a:gd name="T41" fmla="*/ T40 w 3004"/>
                                  <a:gd name="T42" fmla="+- 0 1028 289"/>
                                  <a:gd name="T43" fmla="*/ 1028 h 1064"/>
                                  <a:gd name="T44" fmla="+- 0 4459 4234"/>
                                  <a:gd name="T45" fmla="*/ T44 w 3004"/>
                                  <a:gd name="T46" fmla="+- 0 1101 289"/>
                                  <a:gd name="T47" fmla="*/ 1101 h 1064"/>
                                  <a:gd name="T48" fmla="+- 0 4596 4234"/>
                                  <a:gd name="T49" fmla="*/ T48 w 3004"/>
                                  <a:gd name="T50" fmla="+- 0 1167 289"/>
                                  <a:gd name="T51" fmla="*/ 1167 h 1064"/>
                                  <a:gd name="T52" fmla="+- 0 4758 4234"/>
                                  <a:gd name="T53" fmla="*/ T52 w 3004"/>
                                  <a:gd name="T54" fmla="+- 0 1225 289"/>
                                  <a:gd name="T55" fmla="*/ 1225 h 1064"/>
                                  <a:gd name="T56" fmla="+- 0 4945 4234"/>
                                  <a:gd name="T57" fmla="*/ T56 w 3004"/>
                                  <a:gd name="T58" fmla="+- 0 1273 289"/>
                                  <a:gd name="T59" fmla="*/ 1273 h 1064"/>
                                  <a:gd name="T60" fmla="+- 0 5151 4234"/>
                                  <a:gd name="T61" fmla="*/ T60 w 3004"/>
                                  <a:gd name="T62" fmla="+- 0 1311 289"/>
                                  <a:gd name="T63" fmla="*/ 1311 h 1064"/>
                                  <a:gd name="T64" fmla="+- 0 5375 4234"/>
                                  <a:gd name="T65" fmla="*/ T64 w 3004"/>
                                  <a:gd name="T66" fmla="+- 0 1338 289"/>
                                  <a:gd name="T67" fmla="*/ 1338 h 1064"/>
                                  <a:gd name="T68" fmla="+- 0 5613 4234"/>
                                  <a:gd name="T69" fmla="*/ T68 w 3004"/>
                                  <a:gd name="T70" fmla="+- 0 1351 289"/>
                                  <a:gd name="T71" fmla="*/ 1351 h 1064"/>
                                  <a:gd name="T72" fmla="+- 0 5859 4234"/>
                                  <a:gd name="T73" fmla="*/ T72 w 3004"/>
                                  <a:gd name="T74" fmla="+- 0 1351 289"/>
                                  <a:gd name="T75" fmla="*/ 1351 h 1064"/>
                                  <a:gd name="T76" fmla="+- 0 6097 4234"/>
                                  <a:gd name="T77" fmla="*/ T76 w 3004"/>
                                  <a:gd name="T78" fmla="+- 0 1338 289"/>
                                  <a:gd name="T79" fmla="*/ 1338 h 1064"/>
                                  <a:gd name="T80" fmla="+- 0 6321 4234"/>
                                  <a:gd name="T81" fmla="*/ T80 w 3004"/>
                                  <a:gd name="T82" fmla="+- 0 1311 289"/>
                                  <a:gd name="T83" fmla="*/ 1311 h 1064"/>
                                  <a:gd name="T84" fmla="+- 0 6527 4234"/>
                                  <a:gd name="T85" fmla="*/ T84 w 3004"/>
                                  <a:gd name="T86" fmla="+- 0 1273 289"/>
                                  <a:gd name="T87" fmla="*/ 1273 h 1064"/>
                                  <a:gd name="T88" fmla="+- 0 6714 4234"/>
                                  <a:gd name="T89" fmla="*/ T88 w 3004"/>
                                  <a:gd name="T90" fmla="+- 0 1225 289"/>
                                  <a:gd name="T91" fmla="*/ 1225 h 1064"/>
                                  <a:gd name="T92" fmla="+- 0 6876 4234"/>
                                  <a:gd name="T93" fmla="*/ T92 w 3004"/>
                                  <a:gd name="T94" fmla="+- 0 1167 289"/>
                                  <a:gd name="T95" fmla="*/ 1167 h 1064"/>
                                  <a:gd name="T96" fmla="+- 0 7013 4234"/>
                                  <a:gd name="T97" fmla="*/ T96 w 3004"/>
                                  <a:gd name="T98" fmla="+- 0 1101 289"/>
                                  <a:gd name="T99" fmla="*/ 1101 h 1064"/>
                                  <a:gd name="T100" fmla="+- 0 7120 4234"/>
                                  <a:gd name="T101" fmla="*/ T100 w 3004"/>
                                  <a:gd name="T102" fmla="+- 0 1028 289"/>
                                  <a:gd name="T103" fmla="*/ 1028 h 1064"/>
                                  <a:gd name="T104" fmla="+- 0 7233 4234"/>
                                  <a:gd name="T105" fmla="*/ T104 w 3004"/>
                                  <a:gd name="T106" fmla="+- 0 865 289"/>
                                  <a:gd name="T107" fmla="*/ 865 h 1064"/>
                                  <a:gd name="T108" fmla="+- 0 7233 4234"/>
                                  <a:gd name="T109" fmla="*/ T108 w 3004"/>
                                  <a:gd name="T110" fmla="+- 0 777 289"/>
                                  <a:gd name="T111" fmla="*/ 777 h 1064"/>
                                  <a:gd name="T112" fmla="+- 0 7120 4234"/>
                                  <a:gd name="T113" fmla="*/ T112 w 3004"/>
                                  <a:gd name="T114" fmla="+- 0 614 289"/>
                                  <a:gd name="T115" fmla="*/ 614 h 1064"/>
                                  <a:gd name="T116" fmla="+- 0 7013 4234"/>
                                  <a:gd name="T117" fmla="*/ T116 w 3004"/>
                                  <a:gd name="T118" fmla="+- 0 541 289"/>
                                  <a:gd name="T119" fmla="*/ 541 h 1064"/>
                                  <a:gd name="T120" fmla="+- 0 6876 4234"/>
                                  <a:gd name="T121" fmla="*/ T120 w 3004"/>
                                  <a:gd name="T122" fmla="+- 0 475 289"/>
                                  <a:gd name="T123" fmla="*/ 475 h 1064"/>
                                  <a:gd name="T124" fmla="+- 0 6714 4234"/>
                                  <a:gd name="T125" fmla="*/ T124 w 3004"/>
                                  <a:gd name="T126" fmla="+- 0 417 289"/>
                                  <a:gd name="T127" fmla="*/ 417 h 1064"/>
                                  <a:gd name="T128" fmla="+- 0 6527 4234"/>
                                  <a:gd name="T129" fmla="*/ T128 w 3004"/>
                                  <a:gd name="T130" fmla="+- 0 369 289"/>
                                  <a:gd name="T131" fmla="*/ 369 h 1064"/>
                                  <a:gd name="T132" fmla="+- 0 6321 4234"/>
                                  <a:gd name="T133" fmla="*/ T132 w 3004"/>
                                  <a:gd name="T134" fmla="+- 0 331 289"/>
                                  <a:gd name="T135" fmla="*/ 331 h 1064"/>
                                  <a:gd name="T136" fmla="+- 0 6097 4234"/>
                                  <a:gd name="T137" fmla="*/ T136 w 3004"/>
                                  <a:gd name="T138" fmla="+- 0 304 289"/>
                                  <a:gd name="T139" fmla="*/ 304 h 1064"/>
                                  <a:gd name="T140" fmla="+- 0 5859 4234"/>
                                  <a:gd name="T141" fmla="*/ T140 w 3004"/>
                                  <a:gd name="T142" fmla="+- 0 291 289"/>
                                  <a:gd name="T143" fmla="*/ 291 h 10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004" h="1064">
                                    <a:moveTo>
                                      <a:pt x="1502" y="0"/>
                                    </a:moveTo>
                                    <a:lnTo>
                                      <a:pt x="1379" y="2"/>
                                    </a:lnTo>
                                    <a:lnTo>
                                      <a:pt x="1258" y="7"/>
                                    </a:lnTo>
                                    <a:lnTo>
                                      <a:pt x="1141" y="15"/>
                                    </a:lnTo>
                                    <a:lnTo>
                                      <a:pt x="1027" y="27"/>
                                    </a:lnTo>
                                    <a:lnTo>
                                      <a:pt x="917" y="42"/>
                                    </a:lnTo>
                                    <a:lnTo>
                                      <a:pt x="812" y="59"/>
                                    </a:lnTo>
                                    <a:lnTo>
                                      <a:pt x="711" y="80"/>
                                    </a:lnTo>
                                    <a:lnTo>
                                      <a:pt x="615" y="103"/>
                                    </a:lnTo>
                                    <a:lnTo>
                                      <a:pt x="524" y="128"/>
                                    </a:lnTo>
                                    <a:lnTo>
                                      <a:pt x="440" y="156"/>
                                    </a:lnTo>
                                    <a:lnTo>
                                      <a:pt x="362" y="186"/>
                                    </a:lnTo>
                                    <a:lnTo>
                                      <a:pt x="290" y="218"/>
                                    </a:lnTo>
                                    <a:lnTo>
                                      <a:pt x="225" y="252"/>
                                    </a:lnTo>
                                    <a:lnTo>
                                      <a:pt x="168" y="288"/>
                                    </a:lnTo>
                                    <a:lnTo>
                                      <a:pt x="118" y="325"/>
                                    </a:lnTo>
                                    <a:lnTo>
                                      <a:pt x="44" y="404"/>
                                    </a:lnTo>
                                    <a:lnTo>
                                      <a:pt x="5" y="488"/>
                                    </a:lnTo>
                                    <a:lnTo>
                                      <a:pt x="0" y="532"/>
                                    </a:lnTo>
                                    <a:lnTo>
                                      <a:pt x="5" y="576"/>
                                    </a:lnTo>
                                    <a:lnTo>
                                      <a:pt x="44" y="660"/>
                                    </a:lnTo>
                                    <a:lnTo>
                                      <a:pt x="118" y="739"/>
                                    </a:lnTo>
                                    <a:lnTo>
                                      <a:pt x="168" y="776"/>
                                    </a:lnTo>
                                    <a:lnTo>
                                      <a:pt x="225" y="812"/>
                                    </a:lnTo>
                                    <a:lnTo>
                                      <a:pt x="290" y="846"/>
                                    </a:lnTo>
                                    <a:lnTo>
                                      <a:pt x="362" y="878"/>
                                    </a:lnTo>
                                    <a:lnTo>
                                      <a:pt x="440" y="908"/>
                                    </a:lnTo>
                                    <a:lnTo>
                                      <a:pt x="524" y="936"/>
                                    </a:lnTo>
                                    <a:lnTo>
                                      <a:pt x="615" y="961"/>
                                    </a:lnTo>
                                    <a:lnTo>
                                      <a:pt x="711" y="984"/>
                                    </a:lnTo>
                                    <a:lnTo>
                                      <a:pt x="812" y="1005"/>
                                    </a:lnTo>
                                    <a:lnTo>
                                      <a:pt x="917" y="1022"/>
                                    </a:lnTo>
                                    <a:lnTo>
                                      <a:pt x="1027" y="1037"/>
                                    </a:lnTo>
                                    <a:lnTo>
                                      <a:pt x="1141" y="1049"/>
                                    </a:lnTo>
                                    <a:lnTo>
                                      <a:pt x="1258" y="1057"/>
                                    </a:lnTo>
                                    <a:lnTo>
                                      <a:pt x="1379" y="1062"/>
                                    </a:lnTo>
                                    <a:lnTo>
                                      <a:pt x="1502" y="1064"/>
                                    </a:lnTo>
                                    <a:lnTo>
                                      <a:pt x="1625" y="1062"/>
                                    </a:lnTo>
                                    <a:lnTo>
                                      <a:pt x="1746" y="1057"/>
                                    </a:lnTo>
                                    <a:lnTo>
                                      <a:pt x="1863" y="1049"/>
                                    </a:lnTo>
                                    <a:lnTo>
                                      <a:pt x="1977" y="1037"/>
                                    </a:lnTo>
                                    <a:lnTo>
                                      <a:pt x="2087" y="1022"/>
                                    </a:lnTo>
                                    <a:lnTo>
                                      <a:pt x="2192" y="1005"/>
                                    </a:lnTo>
                                    <a:lnTo>
                                      <a:pt x="2293" y="984"/>
                                    </a:lnTo>
                                    <a:lnTo>
                                      <a:pt x="2389" y="961"/>
                                    </a:lnTo>
                                    <a:lnTo>
                                      <a:pt x="2480" y="936"/>
                                    </a:lnTo>
                                    <a:lnTo>
                                      <a:pt x="2564" y="908"/>
                                    </a:lnTo>
                                    <a:lnTo>
                                      <a:pt x="2642" y="878"/>
                                    </a:lnTo>
                                    <a:lnTo>
                                      <a:pt x="2714" y="846"/>
                                    </a:lnTo>
                                    <a:lnTo>
                                      <a:pt x="2779" y="812"/>
                                    </a:lnTo>
                                    <a:lnTo>
                                      <a:pt x="2836" y="776"/>
                                    </a:lnTo>
                                    <a:lnTo>
                                      <a:pt x="2886" y="739"/>
                                    </a:lnTo>
                                    <a:lnTo>
                                      <a:pt x="2960" y="660"/>
                                    </a:lnTo>
                                    <a:lnTo>
                                      <a:pt x="2999" y="576"/>
                                    </a:lnTo>
                                    <a:lnTo>
                                      <a:pt x="3004" y="532"/>
                                    </a:lnTo>
                                    <a:lnTo>
                                      <a:pt x="2999" y="488"/>
                                    </a:lnTo>
                                    <a:lnTo>
                                      <a:pt x="2960" y="404"/>
                                    </a:lnTo>
                                    <a:lnTo>
                                      <a:pt x="2886" y="325"/>
                                    </a:lnTo>
                                    <a:lnTo>
                                      <a:pt x="2836" y="288"/>
                                    </a:lnTo>
                                    <a:lnTo>
                                      <a:pt x="2779" y="252"/>
                                    </a:lnTo>
                                    <a:lnTo>
                                      <a:pt x="2714" y="218"/>
                                    </a:lnTo>
                                    <a:lnTo>
                                      <a:pt x="2642" y="186"/>
                                    </a:lnTo>
                                    <a:lnTo>
                                      <a:pt x="2564" y="156"/>
                                    </a:lnTo>
                                    <a:lnTo>
                                      <a:pt x="2480" y="128"/>
                                    </a:lnTo>
                                    <a:lnTo>
                                      <a:pt x="2389" y="103"/>
                                    </a:lnTo>
                                    <a:lnTo>
                                      <a:pt x="2293" y="80"/>
                                    </a:lnTo>
                                    <a:lnTo>
                                      <a:pt x="2192" y="59"/>
                                    </a:lnTo>
                                    <a:lnTo>
                                      <a:pt x="2087" y="42"/>
                                    </a:lnTo>
                                    <a:lnTo>
                                      <a:pt x="1977" y="27"/>
                                    </a:lnTo>
                                    <a:lnTo>
                                      <a:pt x="1863" y="15"/>
                                    </a:lnTo>
                                    <a:lnTo>
                                      <a:pt x="1746" y="7"/>
                                    </a:lnTo>
                                    <a:lnTo>
                                      <a:pt x="1625" y="2"/>
                                    </a:lnTo>
                                    <a:lnTo>
                                      <a:pt x="1502"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15" name="Group 554"/>
                          <wpg:cNvGrpSpPr>
                            <a:grpSpLocks/>
                          </wpg:cNvGrpSpPr>
                          <wpg:grpSpPr bwMode="auto">
                            <a:xfrm>
                              <a:off x="4234" y="289"/>
                              <a:ext cx="3004" cy="1064"/>
                              <a:chOff x="4234" y="289"/>
                              <a:chExt cx="3004" cy="1064"/>
                            </a:xfrm>
                          </wpg:grpSpPr>
                          <wps:wsp>
                            <wps:cNvPr id="2316" name="Freeform 555"/>
                            <wps:cNvSpPr>
                              <a:spLocks/>
                            </wps:cNvSpPr>
                            <wps:spPr bwMode="auto">
                              <a:xfrm>
                                <a:off x="4234" y="289"/>
                                <a:ext cx="3004" cy="1064"/>
                              </a:xfrm>
                              <a:custGeom>
                                <a:avLst/>
                                <a:gdLst>
                                  <a:gd name="T0" fmla="+- 0 5613 4234"/>
                                  <a:gd name="T1" fmla="*/ T0 w 3004"/>
                                  <a:gd name="T2" fmla="+- 0 291 289"/>
                                  <a:gd name="T3" fmla="*/ 291 h 1064"/>
                                  <a:gd name="T4" fmla="+- 0 5375 4234"/>
                                  <a:gd name="T5" fmla="*/ T4 w 3004"/>
                                  <a:gd name="T6" fmla="+- 0 304 289"/>
                                  <a:gd name="T7" fmla="*/ 304 h 1064"/>
                                  <a:gd name="T8" fmla="+- 0 5151 4234"/>
                                  <a:gd name="T9" fmla="*/ T8 w 3004"/>
                                  <a:gd name="T10" fmla="+- 0 331 289"/>
                                  <a:gd name="T11" fmla="*/ 331 h 1064"/>
                                  <a:gd name="T12" fmla="+- 0 4945 4234"/>
                                  <a:gd name="T13" fmla="*/ T12 w 3004"/>
                                  <a:gd name="T14" fmla="+- 0 369 289"/>
                                  <a:gd name="T15" fmla="*/ 369 h 1064"/>
                                  <a:gd name="T16" fmla="+- 0 4758 4234"/>
                                  <a:gd name="T17" fmla="*/ T16 w 3004"/>
                                  <a:gd name="T18" fmla="+- 0 417 289"/>
                                  <a:gd name="T19" fmla="*/ 417 h 1064"/>
                                  <a:gd name="T20" fmla="+- 0 4596 4234"/>
                                  <a:gd name="T21" fmla="*/ T20 w 3004"/>
                                  <a:gd name="T22" fmla="+- 0 475 289"/>
                                  <a:gd name="T23" fmla="*/ 475 h 1064"/>
                                  <a:gd name="T24" fmla="+- 0 4459 4234"/>
                                  <a:gd name="T25" fmla="*/ T24 w 3004"/>
                                  <a:gd name="T26" fmla="+- 0 541 289"/>
                                  <a:gd name="T27" fmla="*/ 541 h 1064"/>
                                  <a:gd name="T28" fmla="+- 0 4352 4234"/>
                                  <a:gd name="T29" fmla="*/ T28 w 3004"/>
                                  <a:gd name="T30" fmla="+- 0 614 289"/>
                                  <a:gd name="T31" fmla="*/ 614 h 1064"/>
                                  <a:gd name="T32" fmla="+- 0 4239 4234"/>
                                  <a:gd name="T33" fmla="*/ T32 w 3004"/>
                                  <a:gd name="T34" fmla="+- 0 777 289"/>
                                  <a:gd name="T35" fmla="*/ 777 h 1064"/>
                                  <a:gd name="T36" fmla="+- 0 4239 4234"/>
                                  <a:gd name="T37" fmla="*/ T36 w 3004"/>
                                  <a:gd name="T38" fmla="+- 0 865 289"/>
                                  <a:gd name="T39" fmla="*/ 865 h 1064"/>
                                  <a:gd name="T40" fmla="+- 0 4352 4234"/>
                                  <a:gd name="T41" fmla="*/ T40 w 3004"/>
                                  <a:gd name="T42" fmla="+- 0 1028 289"/>
                                  <a:gd name="T43" fmla="*/ 1028 h 1064"/>
                                  <a:gd name="T44" fmla="+- 0 4459 4234"/>
                                  <a:gd name="T45" fmla="*/ T44 w 3004"/>
                                  <a:gd name="T46" fmla="+- 0 1101 289"/>
                                  <a:gd name="T47" fmla="*/ 1101 h 1064"/>
                                  <a:gd name="T48" fmla="+- 0 4596 4234"/>
                                  <a:gd name="T49" fmla="*/ T48 w 3004"/>
                                  <a:gd name="T50" fmla="+- 0 1167 289"/>
                                  <a:gd name="T51" fmla="*/ 1167 h 1064"/>
                                  <a:gd name="T52" fmla="+- 0 4758 4234"/>
                                  <a:gd name="T53" fmla="*/ T52 w 3004"/>
                                  <a:gd name="T54" fmla="+- 0 1225 289"/>
                                  <a:gd name="T55" fmla="*/ 1225 h 1064"/>
                                  <a:gd name="T56" fmla="+- 0 4945 4234"/>
                                  <a:gd name="T57" fmla="*/ T56 w 3004"/>
                                  <a:gd name="T58" fmla="+- 0 1273 289"/>
                                  <a:gd name="T59" fmla="*/ 1273 h 1064"/>
                                  <a:gd name="T60" fmla="+- 0 5151 4234"/>
                                  <a:gd name="T61" fmla="*/ T60 w 3004"/>
                                  <a:gd name="T62" fmla="+- 0 1311 289"/>
                                  <a:gd name="T63" fmla="*/ 1311 h 1064"/>
                                  <a:gd name="T64" fmla="+- 0 5375 4234"/>
                                  <a:gd name="T65" fmla="*/ T64 w 3004"/>
                                  <a:gd name="T66" fmla="+- 0 1338 289"/>
                                  <a:gd name="T67" fmla="*/ 1338 h 1064"/>
                                  <a:gd name="T68" fmla="+- 0 5613 4234"/>
                                  <a:gd name="T69" fmla="*/ T68 w 3004"/>
                                  <a:gd name="T70" fmla="+- 0 1351 289"/>
                                  <a:gd name="T71" fmla="*/ 1351 h 1064"/>
                                  <a:gd name="T72" fmla="+- 0 5859 4234"/>
                                  <a:gd name="T73" fmla="*/ T72 w 3004"/>
                                  <a:gd name="T74" fmla="+- 0 1351 289"/>
                                  <a:gd name="T75" fmla="*/ 1351 h 1064"/>
                                  <a:gd name="T76" fmla="+- 0 6097 4234"/>
                                  <a:gd name="T77" fmla="*/ T76 w 3004"/>
                                  <a:gd name="T78" fmla="+- 0 1338 289"/>
                                  <a:gd name="T79" fmla="*/ 1338 h 1064"/>
                                  <a:gd name="T80" fmla="+- 0 6321 4234"/>
                                  <a:gd name="T81" fmla="*/ T80 w 3004"/>
                                  <a:gd name="T82" fmla="+- 0 1311 289"/>
                                  <a:gd name="T83" fmla="*/ 1311 h 1064"/>
                                  <a:gd name="T84" fmla="+- 0 6527 4234"/>
                                  <a:gd name="T85" fmla="*/ T84 w 3004"/>
                                  <a:gd name="T86" fmla="+- 0 1273 289"/>
                                  <a:gd name="T87" fmla="*/ 1273 h 1064"/>
                                  <a:gd name="T88" fmla="+- 0 6714 4234"/>
                                  <a:gd name="T89" fmla="*/ T88 w 3004"/>
                                  <a:gd name="T90" fmla="+- 0 1225 289"/>
                                  <a:gd name="T91" fmla="*/ 1225 h 1064"/>
                                  <a:gd name="T92" fmla="+- 0 6876 4234"/>
                                  <a:gd name="T93" fmla="*/ T92 w 3004"/>
                                  <a:gd name="T94" fmla="+- 0 1167 289"/>
                                  <a:gd name="T95" fmla="*/ 1167 h 1064"/>
                                  <a:gd name="T96" fmla="+- 0 7013 4234"/>
                                  <a:gd name="T97" fmla="*/ T96 w 3004"/>
                                  <a:gd name="T98" fmla="+- 0 1101 289"/>
                                  <a:gd name="T99" fmla="*/ 1101 h 1064"/>
                                  <a:gd name="T100" fmla="+- 0 7120 4234"/>
                                  <a:gd name="T101" fmla="*/ T100 w 3004"/>
                                  <a:gd name="T102" fmla="+- 0 1028 289"/>
                                  <a:gd name="T103" fmla="*/ 1028 h 1064"/>
                                  <a:gd name="T104" fmla="+- 0 7233 4234"/>
                                  <a:gd name="T105" fmla="*/ T104 w 3004"/>
                                  <a:gd name="T106" fmla="+- 0 865 289"/>
                                  <a:gd name="T107" fmla="*/ 865 h 1064"/>
                                  <a:gd name="T108" fmla="+- 0 7233 4234"/>
                                  <a:gd name="T109" fmla="*/ T108 w 3004"/>
                                  <a:gd name="T110" fmla="+- 0 777 289"/>
                                  <a:gd name="T111" fmla="*/ 777 h 1064"/>
                                  <a:gd name="T112" fmla="+- 0 7120 4234"/>
                                  <a:gd name="T113" fmla="*/ T112 w 3004"/>
                                  <a:gd name="T114" fmla="+- 0 614 289"/>
                                  <a:gd name="T115" fmla="*/ 614 h 1064"/>
                                  <a:gd name="T116" fmla="+- 0 7013 4234"/>
                                  <a:gd name="T117" fmla="*/ T116 w 3004"/>
                                  <a:gd name="T118" fmla="+- 0 541 289"/>
                                  <a:gd name="T119" fmla="*/ 541 h 1064"/>
                                  <a:gd name="T120" fmla="+- 0 6876 4234"/>
                                  <a:gd name="T121" fmla="*/ T120 w 3004"/>
                                  <a:gd name="T122" fmla="+- 0 475 289"/>
                                  <a:gd name="T123" fmla="*/ 475 h 1064"/>
                                  <a:gd name="T124" fmla="+- 0 6714 4234"/>
                                  <a:gd name="T125" fmla="*/ T124 w 3004"/>
                                  <a:gd name="T126" fmla="+- 0 417 289"/>
                                  <a:gd name="T127" fmla="*/ 417 h 1064"/>
                                  <a:gd name="T128" fmla="+- 0 6527 4234"/>
                                  <a:gd name="T129" fmla="*/ T128 w 3004"/>
                                  <a:gd name="T130" fmla="+- 0 369 289"/>
                                  <a:gd name="T131" fmla="*/ 369 h 1064"/>
                                  <a:gd name="T132" fmla="+- 0 6321 4234"/>
                                  <a:gd name="T133" fmla="*/ T132 w 3004"/>
                                  <a:gd name="T134" fmla="+- 0 331 289"/>
                                  <a:gd name="T135" fmla="*/ 331 h 1064"/>
                                  <a:gd name="T136" fmla="+- 0 6097 4234"/>
                                  <a:gd name="T137" fmla="*/ T136 w 3004"/>
                                  <a:gd name="T138" fmla="+- 0 304 289"/>
                                  <a:gd name="T139" fmla="*/ 304 h 1064"/>
                                  <a:gd name="T140" fmla="+- 0 5859 4234"/>
                                  <a:gd name="T141" fmla="*/ T140 w 3004"/>
                                  <a:gd name="T142" fmla="+- 0 291 289"/>
                                  <a:gd name="T143" fmla="*/ 291 h 10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004" h="1064">
                                    <a:moveTo>
                                      <a:pt x="1502" y="0"/>
                                    </a:moveTo>
                                    <a:lnTo>
                                      <a:pt x="1379" y="2"/>
                                    </a:lnTo>
                                    <a:lnTo>
                                      <a:pt x="1258" y="7"/>
                                    </a:lnTo>
                                    <a:lnTo>
                                      <a:pt x="1141" y="15"/>
                                    </a:lnTo>
                                    <a:lnTo>
                                      <a:pt x="1027" y="27"/>
                                    </a:lnTo>
                                    <a:lnTo>
                                      <a:pt x="917" y="42"/>
                                    </a:lnTo>
                                    <a:lnTo>
                                      <a:pt x="812" y="59"/>
                                    </a:lnTo>
                                    <a:lnTo>
                                      <a:pt x="711" y="80"/>
                                    </a:lnTo>
                                    <a:lnTo>
                                      <a:pt x="615" y="103"/>
                                    </a:lnTo>
                                    <a:lnTo>
                                      <a:pt x="524" y="128"/>
                                    </a:lnTo>
                                    <a:lnTo>
                                      <a:pt x="440" y="156"/>
                                    </a:lnTo>
                                    <a:lnTo>
                                      <a:pt x="362" y="186"/>
                                    </a:lnTo>
                                    <a:lnTo>
                                      <a:pt x="290" y="218"/>
                                    </a:lnTo>
                                    <a:lnTo>
                                      <a:pt x="225" y="252"/>
                                    </a:lnTo>
                                    <a:lnTo>
                                      <a:pt x="168" y="288"/>
                                    </a:lnTo>
                                    <a:lnTo>
                                      <a:pt x="118" y="325"/>
                                    </a:lnTo>
                                    <a:lnTo>
                                      <a:pt x="44" y="404"/>
                                    </a:lnTo>
                                    <a:lnTo>
                                      <a:pt x="5" y="488"/>
                                    </a:lnTo>
                                    <a:lnTo>
                                      <a:pt x="0" y="532"/>
                                    </a:lnTo>
                                    <a:lnTo>
                                      <a:pt x="5" y="576"/>
                                    </a:lnTo>
                                    <a:lnTo>
                                      <a:pt x="44" y="660"/>
                                    </a:lnTo>
                                    <a:lnTo>
                                      <a:pt x="118" y="739"/>
                                    </a:lnTo>
                                    <a:lnTo>
                                      <a:pt x="168" y="776"/>
                                    </a:lnTo>
                                    <a:lnTo>
                                      <a:pt x="225" y="812"/>
                                    </a:lnTo>
                                    <a:lnTo>
                                      <a:pt x="290" y="846"/>
                                    </a:lnTo>
                                    <a:lnTo>
                                      <a:pt x="362" y="878"/>
                                    </a:lnTo>
                                    <a:lnTo>
                                      <a:pt x="440" y="908"/>
                                    </a:lnTo>
                                    <a:lnTo>
                                      <a:pt x="524" y="936"/>
                                    </a:lnTo>
                                    <a:lnTo>
                                      <a:pt x="615" y="961"/>
                                    </a:lnTo>
                                    <a:lnTo>
                                      <a:pt x="711" y="984"/>
                                    </a:lnTo>
                                    <a:lnTo>
                                      <a:pt x="812" y="1005"/>
                                    </a:lnTo>
                                    <a:lnTo>
                                      <a:pt x="917" y="1022"/>
                                    </a:lnTo>
                                    <a:lnTo>
                                      <a:pt x="1027" y="1037"/>
                                    </a:lnTo>
                                    <a:lnTo>
                                      <a:pt x="1141" y="1049"/>
                                    </a:lnTo>
                                    <a:lnTo>
                                      <a:pt x="1258" y="1057"/>
                                    </a:lnTo>
                                    <a:lnTo>
                                      <a:pt x="1379" y="1062"/>
                                    </a:lnTo>
                                    <a:lnTo>
                                      <a:pt x="1502" y="1064"/>
                                    </a:lnTo>
                                    <a:lnTo>
                                      <a:pt x="1625" y="1062"/>
                                    </a:lnTo>
                                    <a:lnTo>
                                      <a:pt x="1746" y="1057"/>
                                    </a:lnTo>
                                    <a:lnTo>
                                      <a:pt x="1863" y="1049"/>
                                    </a:lnTo>
                                    <a:lnTo>
                                      <a:pt x="1977" y="1037"/>
                                    </a:lnTo>
                                    <a:lnTo>
                                      <a:pt x="2087" y="1022"/>
                                    </a:lnTo>
                                    <a:lnTo>
                                      <a:pt x="2192" y="1005"/>
                                    </a:lnTo>
                                    <a:lnTo>
                                      <a:pt x="2293" y="984"/>
                                    </a:lnTo>
                                    <a:lnTo>
                                      <a:pt x="2389" y="961"/>
                                    </a:lnTo>
                                    <a:lnTo>
                                      <a:pt x="2480" y="936"/>
                                    </a:lnTo>
                                    <a:lnTo>
                                      <a:pt x="2564" y="908"/>
                                    </a:lnTo>
                                    <a:lnTo>
                                      <a:pt x="2642" y="878"/>
                                    </a:lnTo>
                                    <a:lnTo>
                                      <a:pt x="2714" y="846"/>
                                    </a:lnTo>
                                    <a:lnTo>
                                      <a:pt x="2779" y="812"/>
                                    </a:lnTo>
                                    <a:lnTo>
                                      <a:pt x="2836" y="776"/>
                                    </a:lnTo>
                                    <a:lnTo>
                                      <a:pt x="2886" y="739"/>
                                    </a:lnTo>
                                    <a:lnTo>
                                      <a:pt x="2960" y="660"/>
                                    </a:lnTo>
                                    <a:lnTo>
                                      <a:pt x="2999" y="576"/>
                                    </a:lnTo>
                                    <a:lnTo>
                                      <a:pt x="3004" y="532"/>
                                    </a:lnTo>
                                    <a:lnTo>
                                      <a:pt x="2999" y="488"/>
                                    </a:lnTo>
                                    <a:lnTo>
                                      <a:pt x="2960" y="404"/>
                                    </a:lnTo>
                                    <a:lnTo>
                                      <a:pt x="2886" y="325"/>
                                    </a:lnTo>
                                    <a:lnTo>
                                      <a:pt x="2836" y="288"/>
                                    </a:lnTo>
                                    <a:lnTo>
                                      <a:pt x="2779" y="252"/>
                                    </a:lnTo>
                                    <a:lnTo>
                                      <a:pt x="2714" y="218"/>
                                    </a:lnTo>
                                    <a:lnTo>
                                      <a:pt x="2642" y="186"/>
                                    </a:lnTo>
                                    <a:lnTo>
                                      <a:pt x="2564" y="156"/>
                                    </a:lnTo>
                                    <a:lnTo>
                                      <a:pt x="2480" y="128"/>
                                    </a:lnTo>
                                    <a:lnTo>
                                      <a:pt x="2389" y="103"/>
                                    </a:lnTo>
                                    <a:lnTo>
                                      <a:pt x="2293" y="80"/>
                                    </a:lnTo>
                                    <a:lnTo>
                                      <a:pt x="2192" y="59"/>
                                    </a:lnTo>
                                    <a:lnTo>
                                      <a:pt x="2087" y="42"/>
                                    </a:lnTo>
                                    <a:lnTo>
                                      <a:pt x="1977" y="27"/>
                                    </a:lnTo>
                                    <a:lnTo>
                                      <a:pt x="1863" y="15"/>
                                    </a:lnTo>
                                    <a:lnTo>
                                      <a:pt x="1746" y="7"/>
                                    </a:lnTo>
                                    <a:lnTo>
                                      <a:pt x="1625" y="2"/>
                                    </a:lnTo>
                                    <a:lnTo>
                                      <a:pt x="1502"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215873E5" id="群組 1457" o:spid="_x0000_s1026" style="position:absolute;margin-left:6pt;margin-top:14.6pt;width:409.45pt;height:495.2pt;z-index:-251621888" coordorigin="1134,3806" coordsize="8189,9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">
                <v:group id="Group 423" o:spid="_x0000_s1027" style="position:absolute;left:3426;top:13139;width:4605;height:571" coordorigin="3426,-859" coordsize="4605,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">
                  <v:group id="Group 424" o:spid="_x0000_s1028" style="position:absolute;left:4729;top:-745;width:94;height:2" coordorigin="4729,-745" coordsize="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">
                    <v:shape id="Freeform 425" o:spid="_x0000_s1029" style="position:absolute;left:4729;top:-745;width:94;height:2;visibility:visible;mso-wrap-style:square;v-text-anchor:top" coordsize="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" path="m,l94,e" filled="f" strokeweight=".20464mm">
                      <v:path arrowok="t" o:connecttype="custom" o:connectlocs="0,0;94,0" o:connectangles="0,0"/>
                    </v:shape>
                  </v:group>
                  <v:group id="Group 426" o:spid="_x0000_s1030" style="position:absolute;left:4734;top:-740;width:2;height:360" coordorigin="4734,-740"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">
                    <v:shape id="Freeform 427" o:spid="_x0000_s1031" style="position:absolute;left:4734;top:-740;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" path="m,l,360e" filled="f" strokeweight=".58pt">
                      <v:path arrowok="t" o:connecttype="custom" o:connectlocs="0,-740;0,-380" o:connectangles="0,0"/>
                    </v:shape>
                  </v:group>
                  <v:group id="Group 428" o:spid="_x0000_s1032" style="position:absolute;left:4729;top:-375;width:94;height:2" coordorigin="4729,-375" coordsize="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">
                    <v:shape id="Freeform 429" o:spid="_x0000_s1033" style="position:absolute;left:4729;top:-375;width:94;height:2;visibility:visible;mso-wrap-style:square;v-text-anchor:top" coordsize="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" path="m,l94,e" filled="f" strokeweight=".58pt">
                      <v:path arrowok="t" o:connecttype="custom" o:connectlocs="0,0;94,0" o:connectangles="0,0"/>
                    </v:shape>
                  </v:group>
                  <v:group id="Group 430" o:spid="_x0000_s1034" style="position:absolute;left:4818;top:-740;width:2;height:360" coordorigin="4818,-740"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">
                    <v:shape id="Freeform 431" o:spid="_x0000_s1035" style="position:absolute;left:4818;top:-740;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" path="m,l,360e" filled="f" strokeweight=".58pt">
                      <v:path arrowok="t" o:connecttype="custom" o:connectlocs="0,-740;0,-380" o:connectangles="0,0"/>
                    </v:shape>
                  </v:group>
                  <v:group id="Group 432" o:spid="_x0000_s1036" style="position:absolute;left:3434;top:-852;width:4590;height:556" coordorigin="3434,-852" coordsize="459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">
                    <v:shape id="Freeform 433" o:spid="_x0000_s1037" style="position:absolute;left:3434;top:-852;width:4590;height:556;visibility:visible;mso-wrap-style:square;v-text-anchor:top" coordsize="459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" path="m2295,l1923,4,1743,8r-173,6l1402,22r-162,9l1086,42,940,54,801,67,672,81,552,97,443,114r-99,18l256,150r-76,20l117,190,30,233,,278r8,23l67,345r113,41l256,406r88,18l443,442r109,17l672,475r129,14l940,502r146,12l1240,525r162,9l1570,542r173,6l1923,552r372,4l2667,552r180,-4l3020,542r168,-8l3350,525r154,-11l3650,502r139,-13l3918,475r120,-16l4147,442r99,-18l4334,406r76,-20l4473,366r87,-43l4590,278r-8,-23l4523,211,4410,170r-76,-20l4246,132r-99,-18l4038,97,3918,81,3789,67,3650,54,3504,42,3350,31,3188,22,3020,14,2847,8,2667,4,2295,e" stroked="f">
                      <v:path arrowok="t" o:connecttype="custom" o:connectlocs="1923,-848;1570,-838;1240,-821;940,-798;672,-771;443,-738;256,-702;117,-662;0,-574;67,-507;256,-446;443,-410;672,-377;940,-350;1240,-327;1570,-310;1923,-300;2667,-300;3020,-310;3350,-327;3650,-350;3918,-377;4147,-410;4334,-446;4473,-486;4590,-574;4523,-641;4334,-702;4147,-738;3918,-771;3650,-798;3350,-821;3020,-838;2667,-848" o:connectangles="0,0,0,0,0,0,0,0,0,0,0,0,0,0,0,0,0,0,0,0,0,0,0,0,0,0,0,0,0,0,0,0,0,0"/>
                    </v:shape>
                  </v:group>
                  <v:group id="Group 434" o:spid="_x0000_s1038" style="position:absolute;left:3434;top:-852;width:4590;height:556" coordorigin="3434,-852" coordsize="459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">
                    <v:shape id="Freeform 435" o:spid="_x0000_s1039" style="position:absolute;left:3434;top:-852;width:4590;height:556;visibility:visible;mso-wrap-style:square;v-text-anchor:top" coordsize="459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" path="m2295,l2107,1,1923,4,1743,8r-173,6l1402,22r-162,9l1086,42,940,54,801,67,672,81,552,97,443,114r-99,18l256,150r-76,20l117,190,30,233,,278r8,23l67,345r113,41l256,406r88,18l443,442r109,17l672,475r129,14l940,502r146,12l1240,525r162,9l1570,542r173,6l1923,552r184,3l2295,556r188,-1l2667,552r180,-4l3020,542r168,-8l3350,525r154,-11l3650,502r139,-13l3918,475r120,-16l4147,442r99,-18l4334,406r76,-20l4473,366r87,-43l4590,278r-8,-23l4523,211,4410,170r-76,-20l4246,132r-99,-18l4038,97,3918,81,3789,67,3650,54,3504,42,3350,31,3188,22,3020,14,2847,8,2667,4,2483,1,2295,xe" filled="f">
                      <v:path arrowok="t" o:connecttype="custom" o:connectlocs="2107,-851;1743,-844;1402,-830;1086,-810;801,-785;552,-755;344,-720;180,-682;30,-619;8,-551;180,-466;344,-428;552,-393;801,-363;1086,-338;1402,-318;1743,-304;2107,-297;2483,-297;2847,-304;3188,-318;3504,-338;3789,-363;4038,-393;4246,-428;4410,-466;4560,-529;4582,-597;4410,-682;4246,-720;4038,-755;3789,-785;3504,-810;3188,-830;2847,-844;2483,-851" o:connectangles="0,0,0,0,0,0,0,0,0,0,0,0,0,0,0,0,0,0,0,0,0,0,0,0,0,0,0,0,0,0,0,0,0,0,0,0"/>
                    </v:shape>
                  </v:group>
                </v:group>
                <v:group id="Group 436" o:spid="_x0000_s1040" style="position:absolute;left:1134;top:5282;width:8189;height:7759" coordorigin="1134,209" coordsize="8189,7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">
                  <v:group id="Group 437" o:spid="_x0000_s1041" style="position:absolute;left:3003;top:3071;width:1621;height:1260" coordorigin="3003,3071" coordsize="1621,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">
                    <v:shape id="Freeform 438" o:spid="_x0000_s1042" style="position:absolute;left:3003;top:3071;width:1621;height:1260;visibility:visible;mso-wrap-style:square;v-text-anchor:top" coordsize="1621,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" path="m,1260r1621,l1621,,,,,1260xe" filled="f">
                      <v:path arrowok="t" o:connecttype="custom" o:connectlocs="0,4331;1621,4331;1621,3071;0,3071;0,4331" o:connectangles="0,0,0,0,0"/>
                    </v:shape>
                  </v:group>
                  <v:group id="Group 439" o:spid="_x0000_s1043" style="position:absolute;left:3064;top:4851;width:1619;height:1260" coordorigin="3064,4851" coordsize="16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">
                    <v:shape id="Freeform 440" o:spid="_x0000_s1044" style="position:absolute;left:3064;top:4851;width:1619;height:1260;visibility:visible;mso-wrap-style:square;v-text-anchor:top" coordsize="16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" path="m,1260r1619,l1619,,,,,1260xe" filled="f">
                      <v:path arrowok="t" o:connecttype="custom" o:connectlocs="0,6111;1619,6111;1619,4851;0,4851;0,6111" o:connectangles="0,0,0,0,0"/>
                    </v:shape>
                  </v:group>
                  <v:group id="Group 441" o:spid="_x0000_s1045" style="position:absolute;left:3722;top:6111;width:2;height:540" coordorigin="3722,6111"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">
                    <v:shape id="Freeform 442" o:spid="_x0000_s1046" style="position:absolute;left:3722;top:6111;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" path="m,l2,540e" filled="f">
                      <v:path arrowok="t" o:connecttype="custom" o:connectlocs="0,6111;2,6651" o:connectangles="0,0"/>
                    </v:shape>
                  </v:group>
                  <v:group id="Group 443" o:spid="_x0000_s1047" style="position:absolute;left:3664;top:4342;width:120;height:550" coordorigin="3664,4342"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">
                    <v:shape id="Freeform 444" o:spid="_x0000_s1048" style="position:absolute;left:3664;top:4342;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" path="m50,430l,430,60,550r45,-90l54,460r-4,-5l50,430e" fillcolor="black" stroked="f">
                      <v:path arrowok="t" o:connecttype="custom" o:connectlocs="50,4772;0,4772;60,4892;105,4802;54,4802;50,4797;50,4772" o:connectangles="0,0,0,0,0,0,0"/>
                    </v:shape>
                    <v:shape id="Freeform 445" o:spid="_x0000_s1049" style="position:absolute;left:3664;top:4342;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" path="m70,430r-20,l50,455r4,5l65,460r4,-5l70,430e" fillcolor="black" stroked="f">
                      <v:path arrowok="t" o:connecttype="custom" o:connectlocs="70,4772;50,4772;50,4797;54,4802;65,4802;69,4797;70,4772" o:connectangles="0,0,0,0,0,0,0"/>
                    </v:shape>
                    <v:shape id="Freeform 446" o:spid="_x0000_s1050" style="position:absolute;left:3664;top:4342;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" path="m120,429r-50,1l69,455r-4,5l105,460r15,-31e" fillcolor="black" stroked="f">
                      <v:path arrowok="t" o:connecttype="custom" o:connectlocs="120,4771;70,4772;69,4797;65,4802;105,4802;120,4771" o:connectangles="0,0,0,0,0,0"/>
                    </v:shape>
                    <v:shape id="Freeform 447" o:spid="_x0000_s1051" style="position:absolute;left:3664;top:4342;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" path="m63,l52,,48,4r,6l50,430r20,l68,10r,-6l63,e" fillcolor="black" stroked="f">
                      <v:path arrowok="t" o:connecttype="custom" o:connectlocs="63,4342;52,4342;48,4346;48,4352;50,4772;70,4772;68,4352;68,4346;63,4342" o:connectangles="0,0,0,0,0,0,0,0,0"/>
                    </v:shape>
                  </v:group>
                  <v:group id="Group 448" o:spid="_x0000_s1052" style="position:absolute;left:5145;top:3751;width:1439;height:900" coordorigin="5145,3751" coordsize="1439,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">
                    <v:shape id="Freeform 449" o:spid="_x0000_s1053" style="position:absolute;left:5145;top:3751;width:1439;height:900;visibility:visible;mso-wrap-style:square;v-text-anchor:top" coordsize="1439,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" path="m,900r1439,l1439,,,,,900xe" filled="f">
                      <v:path arrowok="t" o:connecttype="custom" o:connectlocs="0,4651;1439,4651;1439,3751;0,3751;0,4651" o:connectangles="0,0,0,0,0"/>
                    </v:shape>
                  </v:group>
                  <v:group id="Group 450" o:spid="_x0000_s1054" style="position:absolute;left:5165;top:4851;width:1439;height:1260" coordorigin="5165,4851" coordsize="143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">
                    <v:shape id="Freeform 451" o:spid="_x0000_s1055" style="position:absolute;left:5165;top:4851;width:1439;height:1260;visibility:visible;mso-wrap-style:square;v-text-anchor:top" coordsize="143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" path="m,1260r1439,l1439,,,,,1260xe" filled="f">
                      <v:path arrowok="t" o:connecttype="custom" o:connectlocs="0,6111;1439,6111;1439,4851;0,4851;0,6111" o:connectangles="0,0,0,0,0"/>
                    </v:shape>
                  </v:group>
                  <v:group id="Group 452" o:spid="_x0000_s1056" style="position:absolute;left:5703;top:4681;width:120;height:190" coordorigin="5703,4681"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">
                    <v:shape id="Freeform 453" o:spid="_x0000_s1057" style="position:absolute;left:5703;top:4681;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" path="m50,70l,70,61,190r44,-90l55,100,50,95r,-25e" fillcolor="black" stroked="f">
                      <v:path arrowok="t" o:connecttype="custom" o:connectlocs="50,4751;0,4751;61,4871;105,4781;55,4781;50,4776;50,4751" o:connectangles="0,0,0,0,0,0,0"/>
                    </v:shape>
                    <v:shape id="Freeform 454" o:spid="_x0000_s1058" style="position:absolute;left:5703;top:4681;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" path="m70,70r-20,l50,95r5,5l66,100r4,-5l70,70e" fillcolor="black" stroked="f">
                      <v:path arrowok="t" o:connecttype="custom" o:connectlocs="70,4751;50,4751;50,4776;55,4781;66,4781;70,4776;70,4751" o:connectangles="0,0,0,0,0,0,0"/>
                    </v:shape>
                    <v:shape id="Freeform 455" o:spid="_x0000_s1059" style="position:absolute;left:5703;top:4681;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" path="m120,69l70,70r,25l66,100r39,l120,69e" fillcolor="black" stroked="f">
                      <v:path arrowok="t" o:connecttype="custom" o:connectlocs="120,4750;70,4751;70,4776;66,4781;105,4781;120,4750" o:connectangles="0,0,0,0,0,0"/>
                    </v:shape>
                    <v:shape id="Freeform 456" o:spid="_x0000_s1060" style="position:absolute;left:5703;top:4681;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" path="m65,l54,,50,4r,6l50,70r20,l70,10r,-6l65,e" fillcolor="black" stroked="f">
                      <v:path arrowok="t" o:connecttype="custom" o:connectlocs="65,4681;54,4681;50,4685;50,4691;50,4751;70,4751;70,4691;70,4685;65,4681" o:connectangles="0,0,0,0,0,0,0,0,0"/>
                    </v:shape>
                  </v:group>
                  <v:group id="Group 457" o:spid="_x0000_s1061" style="position:absolute;left:5743;top:3191;width:2;height:540" coordorigin="5743,3191"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">
                    <v:shape id="Freeform 458" o:spid="_x0000_s1062" style="position:absolute;left:5743;top:3191;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" path="m,l2,540e" filled="f">
                      <v:path arrowok="t" o:connecttype="custom" o:connectlocs="0,3191;2,3731" o:connectangles="0,0"/>
                    </v:shape>
                  </v:group>
                  <v:group id="Group 459" o:spid="_x0000_s1063" style="position:absolute;left:5564;top:6641;width:120;height:370" coordorigin="5564,6641"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">
                    <v:shape id="Freeform 460" o:spid="_x0000_s1064" style="position:absolute;left:5564;top:664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" path="m50,250l,250,61,370r44,-90l55,280r-5,-5l50,250e" fillcolor="black" stroked="f">
                      <v:path arrowok="t" o:connecttype="custom" o:connectlocs="50,6891;0,6891;61,7011;105,6921;55,6921;50,6916;50,6891" o:connectangles="0,0,0,0,0,0,0"/>
                    </v:shape>
                    <v:shape id="Freeform 461" o:spid="_x0000_s1065" style="position:absolute;left:5564;top:664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" path="m70,250r-20,l50,275r5,5l66,280r4,-5l70,250e" fillcolor="black" stroked="f">
                      <v:path arrowok="t" o:connecttype="custom" o:connectlocs="70,6891;50,6891;50,6916;55,6921;66,6921;70,6916;70,6891" o:connectangles="0,0,0,0,0,0,0"/>
                    </v:shape>
                    <v:shape id="Freeform 462" o:spid="_x0000_s1066" style="position:absolute;left:5564;top:664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" path="m120,249r-50,1l70,275r-4,5l105,280r15,-31e" fillcolor="black" stroked="f">
                      <v:path arrowok="t" o:connecttype="custom" o:connectlocs="120,6890;70,6891;70,6916;66,6921;105,6921;120,6890" o:connectangles="0,0,0,0,0,0"/>
                    </v:shape>
                    <v:shape id="Freeform 463" o:spid="_x0000_s1067" style="position:absolute;left:5564;top:664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" path="m64,l53,,49,4r,6l50,250r20,l69,10r,-6l64,e" fillcolor="black" stroked="f">
                      <v:path arrowok="t" o:connecttype="custom" o:connectlocs="64,6641;53,6641;49,6645;49,6651;50,6891;70,6891;69,6651;69,6645;64,6641" o:connectangles="0,0,0,0,0,0,0,0,0"/>
                    </v:shape>
                  </v:group>
                  <v:group id="Group 464" o:spid="_x0000_s1068" style="position:absolute;left:5743;top:6111;width:2;height:540" coordorigin="5743,6111"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">
                    <v:shape id="Freeform 465" o:spid="_x0000_s1069" style="position:absolute;left:5743;top:6111;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" path="m,l2,540e" filled="f">
                      <v:path arrowok="t" o:connecttype="custom" o:connectlocs="0,6111;2,6651" o:connectangles="0,0"/>
                    </v:shape>
                  </v:group>
                  <v:group id="Group 466" o:spid="_x0000_s1070" style="position:absolute;left:7664;top:2651;width:1619;height:1260" coordorigin="7664,2651" coordsize="16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">
                    <v:shape id="Freeform 467" o:spid="_x0000_s1071" style="position:absolute;left:7664;top:2651;width:1619;height:1260;visibility:visible;mso-wrap-style:square;v-text-anchor:top" coordsize="16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" path="m,1260r1619,l1619,,,,,1260xe" filled="f">
                      <v:path arrowok="t" o:connecttype="custom" o:connectlocs="0,3911;1619,3911;1619,2651;0,2651;0,3911" o:connectangles="0,0,0,0,0"/>
                    </v:shape>
                  </v:group>
                  <v:group id="Group 468" o:spid="_x0000_s1072" style="position:absolute;left:7643;top:4131;width:1620;height:900" coordorigin="7643,4131"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">
                    <v:shape id="Freeform 469" o:spid="_x0000_s1073" style="position:absolute;left:7643;top:4131;width:1620;height:900;visibility:visible;mso-wrap-style:square;v-text-anchor:top"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" path="m,900r1620,l1620,,,,,900xe" filled="f">
                      <v:path arrowok="t" o:connecttype="custom" o:connectlocs="0,5031;1620,5031;1620,4131;0,4131;0,5031" o:connectangles="0,0,0,0,0"/>
                    </v:shape>
                  </v:group>
                  <v:group id="Group 470" o:spid="_x0000_s1074" style="position:absolute;left:8503;top:3911;width:2;height:220" coordorigin="8503,3911" coordsize="2,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">
                    <v:shape id="Freeform 471" o:spid="_x0000_s1075" style="position:absolute;left:8503;top:3911;width:2;height:220;visibility:visible;mso-wrap-style:square;v-text-anchor:top" coordsize="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" path="m,l1,220e" filled="f">
                      <v:path arrowok="t" o:connecttype="custom" o:connectlocs="0,3911;2,4131" o:connectangles="0,0"/>
                    </v:shape>
                  </v:group>
                  <v:group id="Group 472" o:spid="_x0000_s1076" style="position:absolute;left:7703;top:5391;width:1620;height:900" coordorigin="7703,5391"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">
                    <v:shape id="Freeform 473" o:spid="_x0000_s1077" style="position:absolute;left:7703;top:5391;width:1620;height:900;visibility:visible;mso-wrap-style:square;v-text-anchor:top"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" path="m,900r1620,l1620,,,,,900xe" filled="f">
                      <v:path arrowok="t" o:connecttype="custom" o:connectlocs="0,6291;1620,6291;1620,5391;0,5391;0,6291" o:connectangles="0,0,0,0,0"/>
                    </v:shape>
                  </v:group>
                  <v:group id="Group 474" o:spid="_x0000_s1078" style="position:absolute;left:8503;top:6291;width:2;height:360" coordorigin="8503,629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Freeform 475" o:spid="_x0000_s1079" style="position:absolute;left:8503;top:6291;width:2;height:360;visibility:visible;mso-wrap-style:square;v-text-anchor:top" coordsize="1,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" path="m,l1,360e" filled="f">
                      <v:path arrowok="t" o:connecttype="custom" o:connectlocs="0,6291;2,6651" o:connectangles="0,0"/>
                    </v:shape>
                  </v:group>
                  <v:group id="Group 476" o:spid="_x0000_s1080" style="position:absolute;left:8483;top:5031;width:2;height:360" coordorigin="8483,503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">
                    <v:shape id="Freeform 477" o:spid="_x0000_s1081" style="position:absolute;left:8483;top:503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" path="m,l2,360e" filled="f">
                      <v:path arrowok="t" o:connecttype="custom" o:connectlocs="0,5031;2,5391" o:connectangles="0,0"/>
                    </v:shape>
                  </v:group>
                  <v:group id="Group 478" o:spid="_x0000_s1082" style="position:absolute;left:2943;top:6643;width:2;height:15" coordorigin="2943,6643"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">
                    <v:shape id="Freeform 479" o:spid="_x0000_s1083" style="position:absolute;left:2943;top:6643;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" path="m,l,15e" filled="f" strokeweight="0">
                      <v:path arrowok="t" o:connecttype="custom" o:connectlocs="0,6643;0,6658" o:connectangles="0,0"/>
                    </v:shape>
                  </v:group>
                  <v:group id="Group 480" o:spid="_x0000_s1084" style="position:absolute;left:1543;top:6152;width:3;height:499" coordorigin="1543,6152" coordsize="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">
                    <v:shape id="Freeform 481" o:spid="_x0000_s1085" style="position:absolute;left:1543;top:6152;width:3;height:499;visibility:visible;mso-wrap-style:square;v-text-anchor:top" coordsize="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" path="m,l3,499e" filled="f">
                      <v:path arrowok="t" o:connecttype="custom" o:connectlocs="0,6152;3,6651" o:connectangles="0,0"/>
                    </v:shape>
                  </v:group>
                  <v:group id="Group 482" o:spid="_x0000_s1086" style="position:absolute;left:1523;top:6615;width:6980;height:16" coordorigin="1523,6615" coordsize="698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">
                    <v:shape id="Freeform 483" o:spid="_x0000_s1087" style="position:absolute;left:1523;top:6615;width:6980;height:16;visibility:visible;mso-wrap-style:square;v-text-anchor:top" coordsize="698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" path="m,l6980,16e" filled="f">
                      <v:path arrowok="t" o:connecttype="custom" o:connectlocs="0,6615;6980,6631" o:connectangles="0,0"/>
                    </v:shape>
                  </v:group>
                  <v:group id="Group 484" o:spid="_x0000_s1088" style="position:absolute;left:1445;top:4421;width:120;height:370" coordorigin="1445,4421"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">
                    <v:shape id="Freeform 485" o:spid="_x0000_s1089" style="position:absolute;left:1445;top:442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" path="m,249l60,370r45,-90l55,280r-5,-5l50,250,,249e" fillcolor="black" stroked="f">
                      <v:path arrowok="t" o:connecttype="custom" o:connectlocs="0,4670;60,4791;105,4701;55,4701;50,4696;50,4671;0,4670" o:connectangles="0,0,0,0,0,0,0"/>
                    </v:shape>
                    <v:shape id="Freeform 486" o:spid="_x0000_s1090" style="position:absolute;left:1445;top:442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" path="m50,250r,25l55,280r11,l70,275r,-25l50,250e" fillcolor="black" stroked="f">
                      <v:path arrowok="t" o:connecttype="custom" o:connectlocs="50,4671;50,4696;55,4701;66,4701;70,4696;70,4671;50,4671" o:connectangles="0,0,0,0,0,0,0"/>
                    </v:shape>
                    <v:shape id="Freeform 487" o:spid="_x0000_s1091" style="position:absolute;left:1445;top:442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" path="m70,250r,25l66,280r39,l120,250r-50,e" fillcolor="black" stroked="f">
                      <v:path arrowok="t" o:connecttype="custom" o:connectlocs="70,4671;70,4696;66,4701;105,4701;120,4671;70,4671" o:connectangles="0,0,0,0,0,0"/>
                    </v:shape>
                    <v:shape id="Freeform 488" o:spid="_x0000_s1092" style="position:absolute;left:1445;top:442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" path="m67,l56,,51,4,50,250r20,l71,10r,-6l67,e" fillcolor="black" stroked="f">
                      <v:path arrowok="t" o:connecttype="custom" o:connectlocs="67,4421;56,4421;51,4425;50,4671;70,4671;71,4431;71,4425;67,4421" o:connectangles="0,0,0,0,0,0,0,0"/>
                    </v:shape>
                  </v:group>
                  <v:group id="Group 489" o:spid="_x0000_s1093" style="position:absolute;left:1148;top:4831;width:1620;height:1260" coordorigin="1148,4831" coordsize="162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">
                    <v:shape id="Freeform 490" o:spid="_x0000_s1094" style="position:absolute;left:1148;top:4831;width:1620;height:1260;visibility:visible;mso-wrap-style:square;v-text-anchor:top" coordsize="162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" path="m,1260r1620,l1620,,,,,1260xe" filled="f">
                      <v:path arrowok="t" o:connecttype="custom" o:connectlocs="0,6091;1620,6091;1620,4831;0,4831;0,6091" o:connectangles="0,0,0,0,0"/>
                    </v:shape>
                  </v:group>
                  <v:group id="Group 491" o:spid="_x0000_s1095" style="position:absolute;left:1505;top:2511;width:4;height:540" coordorigin="1505,2511"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">
                    <v:shape id="Freeform 492" o:spid="_x0000_s1096" style="position:absolute;left:1505;top:2511;width:4;height:540;visibility:visible;mso-wrap-style:square;v-text-anchor:top"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" path="m4,l,540e" filled="f">
                      <v:path arrowok="t" o:connecttype="custom" o:connectlocs="4,2511;0,3051" o:connectangles="0,0"/>
                    </v:shape>
                  </v:group>
                  <v:group id="Group 493" o:spid="_x0000_s1097" style="position:absolute;left:1154;top:1871;width:900;height:600" coordorigin="1154,1871" coordsize="9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">
                    <v:shape id="Freeform 494" o:spid="_x0000_s1098" style="position:absolute;left:1154;top:1871;width:900;height:600;visibility:visible;mso-wrap-style:square;v-text-anchor:top" coordsize="9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" path="m,600r900,l900,,,,,600xe" filled="f">
                      <v:path arrowok="t" o:connecttype="custom" o:connectlocs="0,2471;900,2471;900,1871;0,1871;0,2471" o:connectangles="0,0,0,0,0"/>
                    </v:shape>
                  </v:group>
                  <v:group id="Group 495" o:spid="_x0000_s1099" style="position:absolute;left:1134;top:2129;width:2;height:15" coordorigin="1134,2129"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">
                    <v:shape id="Freeform 496" o:spid="_x0000_s1100" style="position:absolute;left:1134;top:2129;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" path="m,l,15e" filled="f" strokeweight="0">
                      <v:path arrowok="t" o:connecttype="custom" o:connectlocs="0,2129;0,2144" o:connectangles="0,0"/>
                    </v:shape>
                  </v:group>
                  <v:group id="Group 497" o:spid="_x0000_s1101" style="position:absolute;left:1534;top:1511;width:1600;height:360" coordorigin="1534,1511" coordsize="160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">
                    <v:shape id="Freeform 498" o:spid="_x0000_s1102" style="position:absolute;left:1534;top:1511;width:1600;height:360;visibility:visible;mso-wrap-style:square;v-text-anchor:top" coordsize="160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" path="m,360l,,1600,e" filled="f">
                      <v:path arrowok="t" o:connecttype="custom" o:connectlocs="0,1871;0,1511;1600,1511" o:connectangles="0,0,0"/>
                    </v:shape>
                  </v:group>
                  <v:group id="Group 499" o:spid="_x0000_s1103" style="position:absolute;left:1148;top:3091;width:1620;height:1260" coordorigin="1148,3091" coordsize="162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">
                    <v:shape id="Freeform 500" o:spid="_x0000_s1104" style="position:absolute;left:1148;top:3091;width:1620;height:1260;visibility:visible;mso-wrap-style:square;v-text-anchor:top" coordsize="162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" path="m,1260r1620,l1620,,,,,1260xe" filled="f">
                      <v:path arrowok="t" o:connecttype="custom" o:connectlocs="0,4351;1620,4351;1620,3091;0,3091;0,4351" o:connectangles="0,0,0,0,0"/>
                    </v:shape>
                  </v:group>
                  <v:group id="Group 501" o:spid="_x0000_s1105" style="position:absolute;left:3443;top:2811;width:2;height:180" coordorigin="3443,2811"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">
                    <v:shape id="Freeform 502" o:spid="_x0000_s1106" style="position:absolute;left:3443;top:2811;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" path="m,l2,180e" filled="f">
                      <v:path arrowok="t" o:connecttype="custom" o:connectlocs="0,2811;2,2991" o:connectangles="0,0"/>
                    </v:shape>
                  </v:group>
                  <v:group id="Group 503" o:spid="_x0000_s1107" style="position:absolute;left:2854;top:1871;width:900;height:900" coordorigin="2854,1871"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">
                    <v:shape id="Freeform 504" o:spid="_x0000_s1108" style="position:absolute;left:2854;top:1871;width:900;height:900;visibility:visible;mso-wrap-style:square;v-text-anchor:top"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" path="m,900r900,l900,,,,,900xe" filled="f">
                      <v:path arrowok="t" o:connecttype="custom" o:connectlocs="0,2771;900,2771;900,1871;0,1871;0,2771" o:connectangles="0,0,0,0,0"/>
                    </v:shape>
                  </v:group>
                  <v:group id="Group 505" o:spid="_x0000_s1109" style="position:absolute;left:5094;top:1511;width:1440;height:1620" coordorigin="5094,1511" coordsize="1440,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">
                    <v:shape id="Freeform 506" o:spid="_x0000_s1110" style="position:absolute;left:5094;top:1511;width:1440;height:1620;visibility:visible;mso-wrap-style:square;v-text-anchor:top" coordsize="1440,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" path="m,1620r1440,l1440,,,,,1620xe" filled="f">
                      <v:path arrowok="t" o:connecttype="custom" o:connectlocs="0,3131;1440,3131;1440,1511;0,1511;0,3131" o:connectangles="0,0,0,0,0"/>
                    </v:shape>
                  </v:group>
                  <v:group id="Group 507" o:spid="_x0000_s1111" style="position:absolute;left:7594;top:1331;width:1620;height:900" coordorigin="7594,1331"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">
                    <v:shape id="Freeform 508" o:spid="_x0000_s1112" style="position:absolute;left:7594;top:1331;width:1620;height:900;visibility:visible;mso-wrap-style:square;v-text-anchor:top"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" path="m,900r1620,l1620,,,,,900xe" filled="f">
                      <v:path arrowok="t" o:connecttype="custom" o:connectlocs="0,2231;1620,2231;1620,1331;0,1331;0,2231" o:connectangles="0,0,0,0,0"/>
                    </v:shape>
                  </v:group>
                  <v:group id="Group 509" o:spid="_x0000_s1113" style="position:absolute;left:3660;top:7027;width:3960;height:720" coordorigin="3660,7027" coordsize="396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">
                    <v:shape id="Freeform 510" o:spid="_x0000_s1114" style="position:absolute;left:3660;top:7027;width:3960;height:720;visibility:visible;mso-wrap-style:square;v-text-anchor:top" coordsize="396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" path="m,720r3960,l3960,,,,,720xe" filled="f">
                      <v:path arrowok="t" o:connecttype="custom" o:connectlocs="0,7747;3960,7747;3960,7027;0,7027;0,7747" o:connectangles="0,0,0,0,0"/>
                    </v:shape>
                  </v:group>
                  <v:group id="Group 511" o:spid="_x0000_s1115" style="position:absolute;left:1894;top:611;width:1080;height:540" coordorigin="1894,611"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">
                    <v:shape id="Freeform 512" o:spid="_x0000_s1116" style="position:absolute;left:1894;top:611;width:1080;height:540;visibility:visible;mso-wrap-style:square;v-text-anchor:top"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" path="m,540r1080,l1080,,,,,540xe" filled="f">
                      <v:path arrowok="t" o:connecttype="custom" o:connectlocs="0,1151;1080,1151;1080,611;0,611;0,1151" o:connectangles="0,0,0,0,0"/>
                    </v:shape>
                  </v:group>
                  <v:group id="Group 513" o:spid="_x0000_s1117" style="position:absolute;left:2174;top:251;width:2;height:360" coordorigin="2174,25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">
                    <v:shape id="Freeform 514" o:spid="_x0000_s1118" style="position:absolute;left:2174;top:25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" path="m,l,360e" filled="f">
                      <v:path arrowok="t" o:connecttype="custom" o:connectlocs="0,251;0,611" o:connectangles="0,0"/>
                    </v:shape>
                  </v:group>
                  <v:group id="Group 515" o:spid="_x0000_s1119" style="position:absolute;left:2194;top:1151;width:2;height:360" coordorigin="2194,115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">
                    <v:shape id="Freeform 516" o:spid="_x0000_s1120" style="position:absolute;left:2194;top:115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" path="m,l,360e" filled="f">
                      <v:path arrowok="t" o:connecttype="custom" o:connectlocs="0,1151;0,1511" o:connectangles="0,0"/>
                    </v:shape>
                  </v:group>
                  <v:group id="Group 517" o:spid="_x0000_s1121" style="position:absolute;left:2394;top:1949;width:2;height:15" coordorigin="2394,1949"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">
                    <v:shape id="Freeform 518" o:spid="_x0000_s1122" style="position:absolute;left:2394;top:1949;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" path="m,l,15e" filled="f" strokeweight="0">
                      <v:path arrowok="t" o:connecttype="custom" o:connectlocs="0,1949;0,1964" o:connectangles="0,0"/>
                    </v:shape>
                  </v:group>
                  <v:group id="Group 519" o:spid="_x0000_s1123" style="position:absolute;left:2394;top:2042;width:2;height:15" coordorigin="2394,2042"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">
                    <v:shape id="Freeform 520" o:spid="_x0000_s1124" style="position:absolute;left:2394;top:2042;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" path="m,l,15e" filled="f" strokeweight="0">
                      <v:path arrowok="t" o:connecttype="custom" o:connectlocs="0,2042;0,2057" o:connectangles="0,0"/>
                    </v:shape>
                  </v:group>
                  <v:group id="Group 521" o:spid="_x0000_s1125" style="position:absolute;left:4734;top:1409;width:2;height:15" coordorigin="4734,1409"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">
                    <v:shape id="Freeform 522" o:spid="_x0000_s1126" style="position:absolute;left:4734;top:1409;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" path="m,l,15e" filled="f" strokeweight="0">
                      <v:path arrowok="t" o:connecttype="custom" o:connectlocs="0,1409;0,1424" o:connectangles="0,0"/>
                    </v:shape>
                  </v:group>
                  <v:group id="Group 525" o:spid="_x0000_s1127" style="position:absolute;left:5174;top:611;width:1080;height:540" coordorigin="5174,611"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">
                    <v:shape id="Freeform 526" o:spid="_x0000_s1128" style="position:absolute;left:5174;top:611;width:1080;height:540;visibility:visible;mso-wrap-style:square;v-text-anchor:top"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" path="m,540r1080,l1080,,,,,540xe" filled="f">
                      <v:path arrowok="t" o:connecttype="custom" o:connectlocs="0,1151;1080,1151;1080,611;0,611;0,1151" o:connectangles="0,0,0,0,0"/>
                    </v:shape>
                  </v:group>
                  <v:group id="Group 527" o:spid="_x0000_s1129" style="position:absolute;left:5694;top:1151;width:2;height:360" coordorigin="5694,115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">
                    <v:shape id="Freeform 528" o:spid="_x0000_s1130" style="position:absolute;left:5694;top:115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" path="m,l,360e" filled="f">
                      <v:path arrowok="t" o:connecttype="custom" o:connectlocs="0,1151;0,1511" o:connectangles="0,0"/>
                    </v:shape>
                  </v:group>
                  <v:group id="Group 529" o:spid="_x0000_s1131" style="position:absolute;left:7974;top:591;width:900;height:540" coordorigin="7974,591"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">
                    <v:shape id="Freeform 530" o:spid="_x0000_s1132" style="position:absolute;left:7974;top:591;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" path="m,540r900,l900,,,,,540xe" filled="f">
                      <v:path arrowok="t" o:connecttype="custom" o:connectlocs="0,1131;900,1131;900,591;0,591;0,1131" o:connectangles="0,0,0,0,0"/>
                    </v:shape>
                  </v:group>
                  <v:group id="Group 531" o:spid="_x0000_s1133" style="position:absolute;left:8434;top:211;width:2;height:360" coordorigin="8434,21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">
                    <v:shape id="Freeform 532" o:spid="_x0000_s1134" style="position:absolute;left:8434;top:21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" path="m,l,360e" filled="f">
                      <v:path arrowok="t" o:connecttype="custom" o:connectlocs="0,211;0,571" o:connectangles="0,0"/>
                    </v:shape>
                  </v:group>
                  <v:group id="Group 533" o:spid="_x0000_s1135" style="position:absolute;left:7974;top:209;width:2;height:15" coordorigin="7974,209"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">
                    <v:shape id="Freeform 534" o:spid="_x0000_s1136" style="position:absolute;left:7974;top:209;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" path="m,l,15e" filled="f" strokeweight="0">
                      <v:path arrowok="t" o:connecttype="custom" o:connectlocs="0,209;0,224" o:connectangles="0,0"/>
                    </v:shape>
                  </v:group>
                  <v:group id="Group 535" o:spid="_x0000_s1137" style="position:absolute;left:6912;top:211;width:1542;height:2" coordorigin="6912,211" coordsize="15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">
                    <v:shape id="Freeform 536" o:spid="_x0000_s1138" style="position:absolute;left:6912;top:211;width:1542;height:2;visibility:visible;mso-wrap-style:square;v-text-anchor:top" coordsize="15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" path="m,1l1542,e" filled="f">
                      <v:path arrowok="t" o:connecttype="custom" o:connectlocs="0,424;1542,422" o:connectangles="0,0"/>
                    </v:shape>
                  </v:group>
                  <v:group id="Group 537" o:spid="_x0000_s1139" style="position:absolute;left:8454;top:1151;width:2;height:180" coordorigin="8454,1151"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">
                    <v:shape id="Freeform 538" o:spid="_x0000_s1140" style="position:absolute;left:8454;top:1151;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" path="m,l,180e" filled="f">
                      <v:path arrowok="t" o:connecttype="custom" o:connectlocs="0,1151;0,1331" o:connectangles="0,0"/>
                    </v:shape>
                  </v:group>
                  <v:group id="Group 539" o:spid="_x0000_s1141" style="position:absolute;left:5554;top:7721;width:120;height:247" coordorigin="5554,7721" coordsize="120,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">
                    <v:shape id="Freeform 540" o:spid="_x0000_s1142" style="position:absolute;left:5554;top:7721;width:120;height:247;visibility:visible;mso-wrap-style:square;v-text-anchor:top" coordsize="120,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" path="m50,127l,127,60,247r45,-90l54,157r-4,-5l50,127e" fillcolor="black" stroked="f">
                      <v:path arrowok="t" o:connecttype="custom" o:connectlocs="50,7848;0,7848;60,7968;105,7878;54,7878;50,7873;50,7848" o:connectangles="0,0,0,0,0,0,0"/>
                    </v:shape>
                    <v:shape id="Freeform 541" o:spid="_x0000_s1143" style="position:absolute;left:5554;top:7721;width:120;height:247;visibility:visible;mso-wrap-style:square;v-text-anchor:top" coordsize="120,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" path="m66,l54,,50,4r,148l54,157r12,l70,152,70,4,66,e" fillcolor="black" stroked="f">
                      <v:path arrowok="t" o:connecttype="custom" o:connectlocs="66,7721;54,7721;50,7725;50,7873;54,7878;66,7878;70,7873;70,7725;66,7721" o:connectangles="0,0,0,0,0,0,0,0,0"/>
                    </v:shape>
                    <v:shape id="Freeform 542" o:spid="_x0000_s1144" style="position:absolute;left:5554;top:7721;width:120;height:247;visibility:visible;mso-wrap-style:square;v-text-anchor:top" coordsize="120,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" path="m120,127r-50,l70,152r-4,5l105,157r15,-30e" fillcolor="black" stroked="f">
                      <v:path arrowok="t" o:connecttype="custom" o:connectlocs="120,7848;70,7848;70,7873;66,7878;105,7878;120,7848" o:connectangles="0,0,0,0,0,0"/>
                    </v:shape>
                  </v:group>
                  <v:group id="Group 543" o:spid="_x0000_s1145" style="position:absolute;left:3154;top:1531;width:2;height:360" coordorigin="3154,153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">
                    <v:shape id="Freeform 544" o:spid="_x0000_s1146" style="position:absolute;left:3154;top:153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" path="m,l,360e" filled="f">
                      <v:path arrowok="t" o:connecttype="custom" o:connectlocs="0,1531;0,1891" o:connectangles="0,0"/>
                    </v:shape>
                  </v:group>
                  <v:group id="Group 545" o:spid="_x0000_s1147" style="position:absolute;left:8494;top:2259;width:9;height:348" coordorigin="8494,2259" coordsize="9,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">
                    <v:shape id="Freeform 546" o:spid="_x0000_s1148" style="position:absolute;left:8494;top:2259;width:9;height:348;visibility:visible;mso-wrap-style:square;v-text-anchor:top" coordsize="9,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" path="m9,l,348e" filled="f">
                      <v:path arrowok="t" o:connecttype="custom" o:connectlocs="9,2259;0,2607" o:connectangles="0,0"/>
                    </v:shape>
                  </v:group>
                </v:group>
                <v:group id="Group 547" o:spid="_x0000_s1149" style="position:absolute;left:4226;top:3806;width:3019;height:1359" coordorigin="4226,281" coordsize="3019,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">
                  <v:group id="Group 548" o:spid="_x0000_s1150" style="position:absolute;left:5594;top:1339;width:120;height:294" coordorigin="5594,1339" coordsize="12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">
                    <v:shape id="Freeform 549" o:spid="_x0000_s1151" style="position:absolute;left:5594;top:1339;width:120;height:294;visibility:visible;mso-wrap-style:square;v-text-anchor:top" coordsize="12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" path="m50,174l,174,60,294r45,-90l54,204r-4,-4l50,174e" fillcolor="black" stroked="f">
                      <v:path arrowok="t" o:connecttype="custom" o:connectlocs="50,1513;0,1513;60,1633;105,1543;54,1543;50,1539;50,1513" o:connectangles="0,0,0,0,0,0,0"/>
                    </v:shape>
                    <v:shape id="Freeform 550" o:spid="_x0000_s1152" style="position:absolute;left:5594;top:1339;width:120;height:294;visibility:visible;mso-wrap-style:square;v-text-anchor:top" coordsize="12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" path="m66,l54,,50,4r,196l54,204r12,l70,200,70,4,66,e" fillcolor="black" stroked="f">
                      <v:path arrowok="t" o:connecttype="custom" o:connectlocs="66,1339;54,1339;50,1343;50,1539;54,1543;66,1543;70,1539;70,1343;66,1339" o:connectangles="0,0,0,0,0,0,0,0,0"/>
                    </v:shape>
                    <v:shape id="Freeform 551" o:spid="_x0000_s1153" style="position:absolute;left:5594;top:1339;width:120;height:294;visibility:visible;mso-wrap-style:square;v-text-anchor:top" coordsize="12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" path="m120,174r-50,l70,200r-4,4l105,204r15,-30e" fillcolor="black" stroked="f">
                      <v:path arrowok="t" o:connecttype="custom" o:connectlocs="120,1513;70,1513;70,1539;66,1543;105,1543;120,1513" o:connectangles="0,0,0,0,0,0"/>
                    </v:shape>
                  </v:group>
                  <v:group id="Group 552" o:spid="_x0000_s1154" style="position:absolute;left:4234;top:289;width:3004;height:1064" coordorigin="4234,289" coordsize="300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">
                    <v:shape id="Freeform 553" o:spid="_x0000_s1155" style="position:absolute;left:4234;top:289;width:3004;height:1064;visibility:visible;mso-wrap-style:square;v-text-anchor:top" coordsize="300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" path="m1502,l1379,2,1258,7r-117,8l1027,27,917,42,812,59,711,80r-96,23l524,128r-84,28l362,186r-72,32l225,252r-57,36l118,325,44,404,5,488,,532r5,44l44,660r74,79l168,776r57,36l290,846r72,32l440,908r84,28l615,961r96,23l812,1005r105,17l1027,1037r114,12l1258,1057r121,5l1502,1064r123,-2l1746,1057r117,-8l1977,1037r110,-15l2192,1005r101,-21l2389,961r91,-25l2564,908r78,-30l2714,846r65,-34l2836,776r50,-37l2960,660r39,-84l3004,532r-5,-44l2960,404r-74,-79l2836,288r-57,-36l2714,218r-72,-32l2564,156r-84,-28l2389,103,2293,80,2192,59,2087,42,1977,27,1863,15,1746,7,1625,2,1502,e" stroked="f">
                      <v:path arrowok="t" o:connecttype="custom" o:connectlocs="1379,291;1141,304;917,331;711,369;524,417;362,475;225,541;118,614;5,777;5,865;118,1028;225,1101;362,1167;524,1225;711,1273;917,1311;1141,1338;1379,1351;1625,1351;1863,1338;2087,1311;2293,1273;2480,1225;2642,1167;2779,1101;2886,1028;2999,865;2999,777;2886,614;2779,541;2642,475;2480,417;2293,369;2087,331;1863,304;1625,291" o:connectangles="0,0,0,0,0,0,0,0,0,0,0,0,0,0,0,0,0,0,0,0,0,0,0,0,0,0,0,0,0,0,0,0,0,0,0,0"/>
                    </v:shape>
                  </v:group>
                  <v:group id="Group 554" o:spid="_x0000_s1156" style="position:absolute;left:4234;top:289;width:3004;height:1064" coordorigin="4234,289" coordsize="300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0BL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yTOIX/N+EJyM0fAAAA//8DAFBLAQItABQABgAIAAAAIQDb4fbL7gAAAIUBAAATAAAAAAAA&#10;AAAAAAAAAAAAAABbQ29udGVudF9UeXBlc10ueG1sUEsBAi0AFAAGAAgAAAAhAFr0LFu/AAAAFQEA&#10;AAsAAAAAAAAAAAAAAAAAHwEAAF9yZWxzLy5yZWxzUEsBAi0AFAAGAAgAAAAhAFh7QEvHAAAA3QAA&#10;AA8AAAAAAAAAAAAAAAAABwIAAGRycy9kb3ducmV2LnhtbFBLBQYAAAAAAwADALcAAAD7AgAAAAA=&#10;">
                    <v:shape id="Freeform 555" o:spid="_x0000_s1157" style="position:absolute;left:4234;top:289;width:3004;height:1064;visibility:visible;mso-wrap-style:square;v-text-anchor:top" coordsize="300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" path="m1502,l1379,2,1258,7r-117,8l1027,27,917,42,812,59,711,80r-96,23l524,128r-84,28l362,186r-72,32l225,252r-57,36l118,325,44,404,5,488,,532r5,44l44,660r74,79l168,776r57,36l290,846r72,32l440,908r84,28l615,961r96,23l812,1005r105,17l1027,1037r114,12l1258,1057r121,5l1502,1064r123,-2l1746,1057r117,-8l1977,1037r110,-15l2192,1005r101,-21l2389,961r91,-25l2564,908r78,-30l2714,846r65,-34l2836,776r50,-37l2960,660r39,-84l3004,532r-5,-44l2960,404r-74,-79l2836,288r-57,-36l2714,218r-72,-32l2564,156r-84,-28l2389,103,2293,80,2192,59,2087,42,1977,27,1863,15,1746,7,1625,2,1502,xe" filled="f">
                      <v:path arrowok="t" o:connecttype="custom" o:connectlocs="1379,291;1141,304;917,331;711,369;524,417;362,475;225,541;118,614;5,777;5,865;118,1028;225,1101;362,1167;524,1225;711,1273;917,1311;1141,1338;1379,1351;1625,1351;1863,1338;2087,1311;2293,1273;2480,1225;2642,1167;2779,1101;2886,1028;2999,865;2999,777;2886,614;2779,541;2642,475;2480,417;2293,369;2087,331;1863,304;1625,291" o:connectangles="0,0,0,0,0,0,0,0,0,0,0,0,0,0,0,0,0,0,0,0,0,0,0,0,0,0,0,0,0,0,0,0,0,0,0,0"/>
                    </v:shape>
                  </v:group>
                </v:group>
              </v:group>
            </w:pict>
          </mc:Fallback>
        </mc:AlternateContent>
      </w:r>
      <w:r>
        <w:rPr>
          <w:rFonts w:ascii="標楷體" w:eastAsia="標楷體" w:hAnsi="標楷體" w:cs="標楷體"/>
          <w:position w:val="-2"/>
          <w:lang w:eastAsia="zh-TW"/>
        </w:rPr>
        <w:t>二、處</w:t>
      </w:r>
      <w:r>
        <w:rPr>
          <w:rFonts w:ascii="標楷體" w:eastAsia="標楷體" w:hAnsi="標楷體" w:cs="標楷體"/>
          <w:spacing w:val="-2"/>
          <w:position w:val="-2"/>
          <w:lang w:eastAsia="zh-TW"/>
        </w:rPr>
        <w:t>理</w:t>
      </w:r>
      <w:r>
        <w:rPr>
          <w:rFonts w:ascii="標楷體" w:eastAsia="標楷體" w:hAnsi="標楷體" w:cs="標楷體"/>
          <w:position w:val="-2"/>
          <w:lang w:eastAsia="zh-TW"/>
        </w:rPr>
        <w:t>階段：</w:t>
      </w:r>
    </w:p>
    <w:p w:rsidR="001210EB" w:rsidRDefault="001210EB" w:rsidP="001210EB">
      <w:pPr>
        <w:spacing w:before="1" w:after="0" w:line="200" w:lineRule="exact"/>
        <w:rPr>
          <w:sz w:val="20"/>
          <w:szCs w:val="20"/>
          <w:lang w:eastAsia="zh-TW"/>
        </w:rPr>
      </w:pPr>
    </w:p>
    <w:p w:rsidR="001210EB" w:rsidRDefault="001210EB" w:rsidP="00AF59B6">
      <w:pPr>
        <w:spacing w:after="0" w:line="300" w:lineRule="exact"/>
        <w:ind w:left="4201" w:right="3949" w:firstLineChars="21" w:firstLine="50"/>
        <w:rPr>
          <w:rFonts w:ascii="標楷體" w:eastAsia="標楷體" w:hAnsi="標楷體" w:cs="標楷體"/>
          <w:sz w:val="24"/>
          <w:szCs w:val="24"/>
          <w:lang w:eastAsia="zh-TW"/>
        </w:rPr>
      </w:pPr>
      <w:r>
        <w:rPr>
          <w:rFonts w:ascii="標楷體" w:eastAsia="標楷體" w:hAnsi="標楷體" w:cs="標楷體"/>
          <w:position w:val="-1"/>
          <w:sz w:val="24"/>
          <w:szCs w:val="24"/>
          <w:u w:val="single" w:color="000000"/>
          <w:lang w:eastAsia="zh-TW"/>
        </w:rPr>
        <w:t xml:space="preserve">天然災害 </w:t>
      </w:r>
    </w:p>
    <w:p w:rsidR="001210EB" w:rsidRDefault="001210EB" w:rsidP="00AF59B6">
      <w:pPr>
        <w:spacing w:after="0" w:line="298" w:lineRule="exact"/>
        <w:ind w:left="3726" w:right="3474"/>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地</w:t>
      </w:r>
      <w:r>
        <w:rPr>
          <w:rFonts w:ascii="標楷體" w:eastAsia="標楷體" w:hAnsi="標楷體" w:cs="標楷體"/>
          <w:spacing w:val="-2"/>
          <w:position w:val="-1"/>
          <w:sz w:val="24"/>
          <w:szCs w:val="24"/>
          <w:lang w:eastAsia="zh-TW"/>
        </w:rPr>
        <w:t>震、</w:t>
      </w:r>
      <w:r>
        <w:rPr>
          <w:rFonts w:ascii="標楷體" w:eastAsia="標楷體" w:hAnsi="標楷體" w:cs="標楷體"/>
          <w:position w:val="-1"/>
          <w:sz w:val="24"/>
          <w:szCs w:val="24"/>
          <w:lang w:eastAsia="zh-TW"/>
        </w:rPr>
        <w:t>風</w:t>
      </w:r>
      <w:r>
        <w:rPr>
          <w:rFonts w:ascii="標楷體" w:eastAsia="標楷體" w:hAnsi="標楷體" w:cs="標楷體"/>
          <w:spacing w:val="-2"/>
          <w:position w:val="-1"/>
          <w:sz w:val="24"/>
          <w:szCs w:val="24"/>
          <w:lang w:eastAsia="zh-TW"/>
        </w:rPr>
        <w:t>災、</w:t>
      </w:r>
      <w:r>
        <w:rPr>
          <w:rFonts w:ascii="標楷體" w:eastAsia="標楷體" w:hAnsi="標楷體" w:cs="標楷體"/>
          <w:position w:val="-1"/>
          <w:sz w:val="24"/>
          <w:szCs w:val="24"/>
          <w:lang w:eastAsia="zh-TW"/>
        </w:rPr>
        <w:t>水災</w:t>
      </w:r>
    </w:p>
    <w:p w:rsidR="001210EB" w:rsidRDefault="001210EB" w:rsidP="001210EB">
      <w:pPr>
        <w:spacing w:after="0" w:line="200" w:lineRule="exact"/>
        <w:rPr>
          <w:sz w:val="20"/>
          <w:szCs w:val="20"/>
          <w:lang w:eastAsia="zh-TW"/>
        </w:rPr>
      </w:pPr>
    </w:p>
    <w:p w:rsidR="001210EB" w:rsidRDefault="001210EB" w:rsidP="001210EB">
      <w:pPr>
        <w:spacing w:before="3" w:after="0" w:line="260" w:lineRule="exact"/>
        <w:rPr>
          <w:sz w:val="26"/>
          <w:szCs w:val="26"/>
          <w:lang w:eastAsia="zh-TW"/>
        </w:rPr>
      </w:pPr>
    </w:p>
    <w:p w:rsidR="001210EB" w:rsidRDefault="001210EB" w:rsidP="001210EB">
      <w:pPr>
        <w:tabs>
          <w:tab w:val="left" w:pos="3444"/>
        </w:tabs>
        <w:spacing w:after="0" w:line="300" w:lineRule="exact"/>
        <w:ind w:left="1174" w:right="-20"/>
        <w:rPr>
          <w:rFonts w:ascii="標楷體" w:eastAsia="標楷體" w:hAnsi="標楷體" w:cs="標楷體"/>
          <w:sz w:val="24"/>
          <w:szCs w:val="24"/>
          <w:lang w:eastAsia="zh-TW"/>
        </w:rPr>
      </w:pPr>
      <w:r>
        <w:rPr>
          <w:rFonts w:ascii="標楷體" w:eastAsia="標楷體" w:hAnsi="標楷體" w:cs="標楷體"/>
          <w:position w:val="-1"/>
          <w:sz w:val="24"/>
          <w:szCs w:val="24"/>
          <w:u w:val="single" w:color="000000"/>
          <w:lang w:eastAsia="zh-TW"/>
        </w:rPr>
        <w:t xml:space="preserve"> </w:t>
      </w:r>
      <w:r>
        <w:rPr>
          <w:rFonts w:ascii="標楷體" w:eastAsia="標楷體" w:hAnsi="標楷體" w:cs="標楷體"/>
          <w:position w:val="-1"/>
          <w:sz w:val="24"/>
          <w:szCs w:val="24"/>
          <w:u w:val="single" w:color="000000"/>
          <w:lang w:eastAsia="zh-TW"/>
        </w:rPr>
        <w:tab/>
      </w:r>
      <w:r>
        <w:rPr>
          <w:rFonts w:ascii="標楷體" w:eastAsia="標楷體" w:hAnsi="標楷體" w:cs="標楷體"/>
          <w:position w:val="-1"/>
          <w:sz w:val="24"/>
          <w:szCs w:val="24"/>
          <w:lang w:eastAsia="zh-TW"/>
        </w:rPr>
        <w:t>優先通知行</w:t>
      </w:r>
      <w:r>
        <w:rPr>
          <w:rFonts w:ascii="標楷體" w:eastAsia="標楷體" w:hAnsi="標楷體" w:cs="標楷體" w:hint="eastAsia"/>
          <w:position w:val="-1"/>
          <w:sz w:val="24"/>
          <w:szCs w:val="24"/>
          <w:lang w:eastAsia="zh-TW"/>
        </w:rPr>
        <w:t>政管理單位</w:t>
      </w:r>
    </w:p>
    <w:p w:rsidR="001210EB" w:rsidRDefault="001210EB" w:rsidP="001210EB">
      <w:pPr>
        <w:spacing w:before="8" w:after="0" w:line="160" w:lineRule="exact"/>
        <w:rPr>
          <w:sz w:val="16"/>
          <w:szCs w:val="16"/>
          <w:lang w:eastAsia="zh-TW"/>
        </w:rPr>
      </w:pPr>
    </w:p>
    <w:p w:rsidR="001210EB" w:rsidRDefault="001210EB" w:rsidP="001210EB">
      <w:pPr>
        <w:spacing w:after="0" w:line="200" w:lineRule="exact"/>
        <w:rPr>
          <w:sz w:val="20"/>
          <w:szCs w:val="20"/>
          <w:lang w:eastAsia="zh-TW"/>
        </w:rPr>
      </w:pPr>
    </w:p>
    <w:p w:rsidR="001210EB" w:rsidRDefault="001210EB" w:rsidP="001210EB">
      <w:pPr>
        <w:tabs>
          <w:tab w:val="left" w:pos="4300"/>
          <w:tab w:val="left" w:pos="7100"/>
        </w:tabs>
        <w:spacing w:after="0" w:line="324" w:lineRule="exact"/>
        <w:ind w:left="1028"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地震</w:t>
      </w:r>
      <w:r>
        <w:rPr>
          <w:rFonts w:ascii="標楷體" w:eastAsia="標楷體" w:hAnsi="標楷體" w:cs="標楷體"/>
          <w:position w:val="-2"/>
          <w:sz w:val="24"/>
          <w:szCs w:val="24"/>
          <w:lang w:eastAsia="zh-TW"/>
        </w:rPr>
        <w:tab/>
        <w:t>風災</w:t>
      </w:r>
      <w:r>
        <w:rPr>
          <w:rFonts w:ascii="標楷體" w:eastAsia="標楷體" w:hAnsi="標楷體" w:cs="標楷體"/>
          <w:position w:val="-2"/>
          <w:sz w:val="24"/>
          <w:szCs w:val="24"/>
          <w:lang w:eastAsia="zh-TW"/>
        </w:rPr>
        <w:tab/>
      </w:r>
      <w:r>
        <w:rPr>
          <w:rFonts w:ascii="標楷體" w:eastAsia="標楷體" w:hAnsi="標楷體" w:cs="標楷體"/>
          <w:position w:val="1"/>
          <w:sz w:val="24"/>
          <w:szCs w:val="24"/>
          <w:lang w:eastAsia="zh-TW"/>
        </w:rPr>
        <w:t>水災</w:t>
      </w:r>
    </w:p>
    <w:p w:rsidR="001210EB" w:rsidRDefault="001210EB" w:rsidP="001210EB">
      <w:pPr>
        <w:spacing w:after="0" w:line="200" w:lineRule="exact"/>
        <w:rPr>
          <w:sz w:val="20"/>
          <w:szCs w:val="20"/>
          <w:lang w:eastAsia="zh-TW"/>
        </w:rPr>
      </w:pPr>
    </w:p>
    <w:p w:rsidR="001210EB" w:rsidRDefault="001210EB" w:rsidP="001210EB">
      <w:pPr>
        <w:spacing w:after="0" w:line="220" w:lineRule="exact"/>
        <w:rPr>
          <w:lang w:eastAsia="zh-TW"/>
        </w:rPr>
      </w:pPr>
    </w:p>
    <w:p w:rsidR="001210EB" w:rsidRDefault="001210EB" w:rsidP="001210EB">
      <w:pPr>
        <w:spacing w:after="0"/>
        <w:rPr>
          <w:lang w:eastAsia="zh-TW"/>
        </w:rPr>
        <w:sectPr w:rsidR="001210EB" w:rsidSect="00387286">
          <w:pgSz w:w="11920" w:h="16840"/>
          <w:pgMar w:top="851" w:right="1288" w:bottom="980" w:left="1020" w:header="1193" w:footer="800" w:gutter="0"/>
          <w:cols w:space="720"/>
        </w:sectPr>
      </w:pPr>
    </w:p>
    <w:p w:rsidR="001210EB" w:rsidRDefault="001210EB" w:rsidP="001210EB">
      <w:pPr>
        <w:spacing w:after="0" w:line="200" w:lineRule="exact"/>
        <w:rPr>
          <w:sz w:val="20"/>
          <w:szCs w:val="20"/>
          <w:lang w:eastAsia="zh-TW"/>
        </w:rPr>
      </w:pPr>
    </w:p>
    <w:p w:rsidR="001210EB" w:rsidRDefault="001210EB" w:rsidP="001210EB">
      <w:pPr>
        <w:spacing w:before="8" w:after="0" w:line="260" w:lineRule="exact"/>
        <w:rPr>
          <w:sz w:val="26"/>
          <w:szCs w:val="26"/>
          <w:lang w:eastAsia="zh-TW"/>
        </w:rPr>
      </w:pPr>
    </w:p>
    <w:p w:rsidR="001210EB" w:rsidRDefault="001210EB" w:rsidP="001210EB">
      <w:pPr>
        <w:spacing w:after="0" w:line="240" w:lineRule="auto"/>
        <w:ind w:left="286" w:right="719"/>
        <w:jc w:val="both"/>
        <w:rPr>
          <w:rFonts w:ascii="標楷體" w:eastAsia="標楷體" w:hAnsi="標楷體" w:cs="標楷體"/>
          <w:sz w:val="24"/>
          <w:szCs w:val="24"/>
          <w:lang w:eastAsia="zh-TW"/>
        </w:rPr>
      </w:pPr>
      <w:r>
        <w:rPr>
          <w:rFonts w:ascii="標楷體" w:eastAsia="標楷體" w:hAnsi="標楷體" w:cs="標楷體"/>
          <w:sz w:val="24"/>
          <w:szCs w:val="24"/>
          <w:lang w:eastAsia="zh-TW"/>
        </w:rPr>
        <w:t>一樓</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9" w:after="0" w:line="240" w:lineRule="exact"/>
        <w:rPr>
          <w:sz w:val="24"/>
          <w:szCs w:val="24"/>
          <w:lang w:eastAsia="zh-TW"/>
        </w:rPr>
      </w:pPr>
    </w:p>
    <w:p w:rsidR="00417F24" w:rsidRDefault="00417F24" w:rsidP="001210EB">
      <w:pPr>
        <w:spacing w:after="0" w:line="231" w:lineRule="auto"/>
        <w:ind w:left="281" w:right="-16"/>
        <w:jc w:val="both"/>
        <w:rPr>
          <w:rFonts w:ascii="標楷體" w:eastAsia="標楷體" w:hAnsi="標楷體" w:cs="標楷體"/>
          <w:sz w:val="24"/>
          <w:szCs w:val="24"/>
          <w:lang w:eastAsia="zh-TW"/>
        </w:rPr>
      </w:pPr>
    </w:p>
    <w:p w:rsidR="001210EB" w:rsidRDefault="001210EB" w:rsidP="001210EB">
      <w:pPr>
        <w:spacing w:after="0" w:line="231" w:lineRule="auto"/>
        <w:ind w:left="281" w:right="-16"/>
        <w:jc w:val="both"/>
        <w:rPr>
          <w:rFonts w:ascii="標楷體" w:eastAsia="標楷體" w:hAnsi="標楷體" w:cs="標楷體"/>
          <w:sz w:val="24"/>
          <w:szCs w:val="24"/>
          <w:lang w:eastAsia="zh-TW"/>
        </w:rPr>
      </w:pPr>
      <w:r>
        <w:rPr>
          <w:rFonts w:ascii="標楷體" w:eastAsia="標楷體" w:hAnsi="標楷體" w:cs="標楷體"/>
          <w:sz w:val="24"/>
          <w:szCs w:val="24"/>
          <w:lang w:eastAsia="zh-TW"/>
        </w:rPr>
        <w:t>以物擋頭或雙手抱頭，速離建築物</w:t>
      </w:r>
    </w:p>
    <w:p w:rsidR="001210EB" w:rsidRPr="00417F24" w:rsidRDefault="001210EB" w:rsidP="001210EB">
      <w:pPr>
        <w:spacing w:before="12" w:after="0" w:line="240" w:lineRule="exact"/>
        <w:rPr>
          <w:sz w:val="24"/>
          <w:szCs w:val="24"/>
          <w:lang w:eastAsia="zh-TW"/>
        </w:rPr>
      </w:pPr>
    </w:p>
    <w:p w:rsidR="001210EB" w:rsidRDefault="001210EB" w:rsidP="001210EB">
      <w:pPr>
        <w:spacing w:after="0" w:line="240" w:lineRule="auto"/>
        <w:ind w:left="281" w:right="4"/>
        <w:jc w:val="both"/>
        <w:rPr>
          <w:rFonts w:ascii="標楷體" w:eastAsia="標楷體" w:hAnsi="標楷體" w:cs="標楷體"/>
          <w:sz w:val="24"/>
          <w:szCs w:val="24"/>
          <w:lang w:eastAsia="zh-TW"/>
        </w:rPr>
      </w:pPr>
    </w:p>
    <w:p w:rsidR="001210EB" w:rsidRDefault="001210EB" w:rsidP="001210EB">
      <w:pPr>
        <w:spacing w:after="0" w:line="240" w:lineRule="auto"/>
        <w:ind w:left="281" w:right="4"/>
        <w:jc w:val="both"/>
        <w:rPr>
          <w:rFonts w:ascii="標楷體" w:eastAsia="標楷體" w:hAnsi="標楷體" w:cs="標楷體"/>
          <w:sz w:val="24"/>
          <w:szCs w:val="24"/>
          <w:lang w:eastAsia="zh-TW"/>
        </w:rPr>
      </w:pPr>
      <w:r>
        <w:rPr>
          <w:rFonts w:ascii="標楷體" w:eastAsia="標楷體" w:hAnsi="標楷體" w:cs="標楷體"/>
          <w:sz w:val="24"/>
          <w:szCs w:val="24"/>
          <w:lang w:eastAsia="zh-TW"/>
        </w:rPr>
        <w:t>遠離建築物</w:t>
      </w:r>
    </w:p>
    <w:p w:rsidR="001210EB" w:rsidRDefault="001210EB" w:rsidP="001210EB">
      <w:pPr>
        <w:spacing w:before="25" w:after="0" w:line="358" w:lineRule="exact"/>
        <w:ind w:left="281" w:right="-76"/>
        <w:jc w:val="both"/>
        <w:rPr>
          <w:rFonts w:ascii="標楷體" w:eastAsia="標楷體" w:hAnsi="標楷體" w:cs="標楷體"/>
          <w:sz w:val="24"/>
          <w:szCs w:val="24"/>
          <w:lang w:eastAsia="zh-TW"/>
        </w:rPr>
      </w:pPr>
      <w:r>
        <w:rPr>
          <w:rFonts w:ascii="標楷體" w:eastAsia="標楷體" w:hAnsi="標楷體" w:cs="標楷體"/>
          <w:sz w:val="24"/>
          <w:szCs w:val="24"/>
          <w:lang w:eastAsia="zh-TW"/>
        </w:rPr>
        <w:t>50米至空地蹲下並抱頭</w:t>
      </w:r>
    </w:p>
    <w:p w:rsidR="001210EB" w:rsidRDefault="001210EB" w:rsidP="001210EB">
      <w:pPr>
        <w:spacing w:before="4" w:after="0" w:line="100" w:lineRule="exact"/>
        <w:rPr>
          <w:sz w:val="10"/>
          <w:szCs w:val="10"/>
          <w:lang w:eastAsia="zh-TW"/>
        </w:rPr>
      </w:pPr>
      <w:r>
        <w:rPr>
          <w:lang w:eastAsia="zh-TW"/>
        </w:rPr>
        <w:br w:type="column"/>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60" w:lineRule="exact"/>
        <w:ind w:right="853"/>
        <w:rPr>
          <w:rFonts w:ascii="標楷體" w:eastAsia="標楷體" w:hAnsi="標楷體" w:cs="標楷體"/>
          <w:sz w:val="24"/>
          <w:szCs w:val="24"/>
          <w:lang w:eastAsia="zh-TW"/>
        </w:rPr>
      </w:pPr>
      <w:r>
        <w:rPr>
          <w:rFonts w:ascii="標楷體" w:eastAsia="標楷體" w:hAnsi="標楷體" w:cs="標楷體"/>
          <w:sz w:val="24"/>
          <w:szCs w:val="24"/>
          <w:lang w:eastAsia="zh-TW"/>
        </w:rPr>
        <w:t>二樓以上</w:t>
      </w:r>
    </w:p>
    <w:p w:rsidR="001210EB" w:rsidRDefault="001210EB" w:rsidP="001210EB">
      <w:pPr>
        <w:spacing w:after="0" w:line="200" w:lineRule="exact"/>
        <w:rPr>
          <w:sz w:val="20"/>
          <w:szCs w:val="20"/>
          <w:lang w:eastAsia="zh-TW"/>
        </w:rPr>
      </w:pPr>
    </w:p>
    <w:p w:rsidR="001210EB" w:rsidRDefault="001210EB" w:rsidP="001210EB">
      <w:pPr>
        <w:spacing w:after="0" w:line="280" w:lineRule="exact"/>
        <w:rPr>
          <w:sz w:val="28"/>
          <w:szCs w:val="28"/>
          <w:lang w:eastAsia="zh-TW"/>
        </w:rPr>
      </w:pPr>
    </w:p>
    <w:p w:rsidR="001210EB" w:rsidRDefault="001210EB" w:rsidP="001210EB">
      <w:pPr>
        <w:spacing w:after="0" w:line="360" w:lineRule="exact"/>
        <w:ind w:left="149" w:right="-16"/>
        <w:jc w:val="both"/>
        <w:rPr>
          <w:rFonts w:ascii="標楷體" w:eastAsia="標楷體" w:hAnsi="標楷體" w:cs="標楷體"/>
          <w:sz w:val="24"/>
          <w:szCs w:val="24"/>
          <w:lang w:eastAsia="zh-TW"/>
        </w:rPr>
      </w:pPr>
      <w:r>
        <w:rPr>
          <w:rFonts w:ascii="標楷體" w:eastAsia="標楷體" w:hAnsi="標楷體" w:cs="標楷體"/>
          <w:sz w:val="24"/>
          <w:szCs w:val="24"/>
          <w:lang w:eastAsia="zh-TW"/>
        </w:rPr>
        <w:t>迅速至牆柱角或避於堅固之桌椅下</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4" w:after="0" w:line="260" w:lineRule="exact"/>
        <w:rPr>
          <w:sz w:val="26"/>
          <w:szCs w:val="26"/>
          <w:lang w:eastAsia="zh-TW"/>
        </w:rPr>
      </w:pPr>
    </w:p>
    <w:p w:rsidR="001210EB" w:rsidRDefault="001210EB" w:rsidP="001210EB">
      <w:pPr>
        <w:spacing w:after="0" w:line="231" w:lineRule="auto"/>
        <w:ind w:left="209" w:right="-76"/>
        <w:jc w:val="both"/>
        <w:rPr>
          <w:rFonts w:ascii="標楷體" w:eastAsia="標楷體" w:hAnsi="標楷體" w:cs="標楷體"/>
          <w:sz w:val="24"/>
          <w:szCs w:val="24"/>
          <w:lang w:eastAsia="zh-TW"/>
        </w:rPr>
      </w:pPr>
      <w:r>
        <w:rPr>
          <w:rFonts w:ascii="標楷體" w:eastAsia="標楷體" w:hAnsi="標楷體" w:cs="標楷體"/>
          <w:sz w:val="24"/>
          <w:szCs w:val="24"/>
          <w:lang w:eastAsia="zh-TW"/>
        </w:rPr>
        <w:t>如遇火災則以滅火逃生為主。</w:t>
      </w:r>
    </w:p>
    <w:p w:rsidR="001210EB" w:rsidRDefault="001210EB" w:rsidP="001210EB">
      <w:pPr>
        <w:spacing w:after="0" w:line="231" w:lineRule="auto"/>
        <w:ind w:left="209" w:right="-76"/>
        <w:jc w:val="both"/>
        <w:rPr>
          <w:rFonts w:ascii="標楷體" w:eastAsia="標楷體" w:hAnsi="標楷體" w:cs="標楷體"/>
          <w:sz w:val="24"/>
          <w:szCs w:val="24"/>
          <w:lang w:eastAsia="zh-TW"/>
        </w:rPr>
      </w:pPr>
    </w:p>
    <w:p w:rsidR="001210EB" w:rsidRDefault="001210EB" w:rsidP="001210EB">
      <w:pPr>
        <w:spacing w:after="0" w:line="231" w:lineRule="auto"/>
        <w:ind w:left="209" w:right="-76"/>
        <w:jc w:val="both"/>
        <w:rPr>
          <w:rFonts w:ascii="標楷體" w:eastAsia="標楷體" w:hAnsi="標楷體" w:cs="標楷體"/>
          <w:sz w:val="24"/>
          <w:szCs w:val="24"/>
          <w:lang w:eastAsia="zh-TW"/>
        </w:rPr>
      </w:pPr>
    </w:p>
    <w:p w:rsidR="001210EB" w:rsidRDefault="001210EB" w:rsidP="001210EB">
      <w:pPr>
        <w:spacing w:after="0" w:line="231" w:lineRule="auto"/>
        <w:ind w:left="209" w:right="-76"/>
        <w:jc w:val="both"/>
        <w:rPr>
          <w:rFonts w:ascii="標楷體" w:eastAsia="標楷體" w:hAnsi="標楷體" w:cs="標楷體"/>
          <w:sz w:val="24"/>
          <w:szCs w:val="24"/>
          <w:lang w:eastAsia="zh-TW"/>
        </w:rPr>
      </w:pPr>
    </w:p>
    <w:p w:rsidR="001210EB" w:rsidRDefault="008361D1" w:rsidP="001210EB">
      <w:pPr>
        <w:spacing w:after="0" w:line="231" w:lineRule="auto"/>
        <w:ind w:left="209" w:right="-76"/>
        <w:jc w:val="both"/>
        <w:rPr>
          <w:rFonts w:ascii="標楷體" w:eastAsia="標楷體" w:hAnsi="標楷體" w:cs="標楷體"/>
          <w:sz w:val="24"/>
          <w:szCs w:val="24"/>
          <w:lang w:eastAsia="zh-TW"/>
        </w:rPr>
      </w:pPr>
      <w:r w:rsidRPr="001451BD">
        <w:rPr>
          <w:rFonts w:ascii="標楷體" w:eastAsia="標楷體" w:hAnsi="標楷體" w:cs="標楷體"/>
          <w:noProof/>
          <w:position w:val="-1"/>
          <w:sz w:val="24"/>
          <w:szCs w:val="24"/>
          <w:lang w:eastAsia="zh-TW"/>
        </w:rPr>
        <mc:AlternateContent>
          <mc:Choice Requires="wps">
            <w:drawing>
              <wp:anchor distT="45720" distB="45720" distL="114300" distR="114300" simplePos="0" relativeHeight="251695616" behindDoc="0" locked="0" layoutInCell="1" allowOverlap="1" wp14:anchorId="257B9B47" wp14:editId="1200B987">
                <wp:simplePos x="0" y="0"/>
                <wp:positionH relativeFrom="column">
                  <wp:posOffset>712470</wp:posOffset>
                </wp:positionH>
                <wp:positionV relativeFrom="paragraph">
                  <wp:posOffset>186690</wp:posOffset>
                </wp:positionV>
                <wp:extent cx="1781810" cy="495300"/>
                <wp:effectExtent l="0" t="0" r="0" b="0"/>
                <wp:wrapSquare wrapText="bothSides"/>
                <wp:docPr id="23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810" cy="495300"/>
                        </a:xfrm>
                        <a:prstGeom prst="rect">
                          <a:avLst/>
                        </a:prstGeom>
                        <a:noFill/>
                        <a:ln w="9525">
                          <a:noFill/>
                          <a:miter lim="800000"/>
                          <a:headEnd/>
                          <a:tailEnd/>
                        </a:ln>
                      </wps:spPr>
                      <wps:txbx>
                        <w:txbxContent>
                          <w:p w:rsidR="009136F6" w:rsidRPr="00202C70" w:rsidRDefault="009136F6" w:rsidP="001210EB">
                            <w:pPr>
                              <w:rPr>
                                <w:rFonts w:ascii="標楷體" w:eastAsia="標楷體" w:hAnsi="標楷體"/>
                                <w:lang w:eastAsia="zh-TW"/>
                              </w:rPr>
                            </w:pPr>
                            <w:r w:rsidRPr="00202C70">
                              <w:rPr>
                                <w:rFonts w:ascii="標楷體" w:eastAsia="標楷體" w:hAnsi="標楷體" w:hint="eastAsia"/>
                                <w:lang w:eastAsia="zh-TW"/>
                              </w:rPr>
                              <w:t>1</w:t>
                            </w:r>
                            <w:r w:rsidRPr="00202C70">
                              <w:rPr>
                                <w:rFonts w:ascii="標楷體" w:eastAsia="標楷體" w:hAnsi="標楷體"/>
                                <w:lang w:eastAsia="zh-TW"/>
                              </w:rPr>
                              <w:t>.召開緊急事件處理會議</w:t>
                            </w:r>
                            <w:r w:rsidRPr="00202C70">
                              <w:rPr>
                                <w:rFonts w:ascii="標楷體" w:eastAsia="標楷體" w:hAnsi="標楷體" w:hint="eastAsia"/>
                                <w:lang w:eastAsia="zh-TW"/>
                              </w:rPr>
                              <w:t>2</w:t>
                            </w:r>
                            <w:r w:rsidRPr="00202C70">
                              <w:rPr>
                                <w:rFonts w:ascii="標楷體" w:eastAsia="標楷體" w:hAnsi="標楷體"/>
                                <w:lang w:eastAsia="zh-TW"/>
                              </w:rPr>
                              <w:t>.</w:t>
                            </w:r>
                            <w:r w:rsidRPr="00202C70">
                              <w:rPr>
                                <w:rFonts w:ascii="標楷體" w:eastAsia="標楷體" w:hAnsi="標楷體" w:hint="eastAsia"/>
                                <w:lang w:eastAsia="zh-TW"/>
                              </w:rPr>
                              <w:t>各單位彙集災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7B9B47" id="_x0000_s1147" type="#_x0000_t202" style="position:absolute;left:0;text-align:left;margin-left:56.1pt;margin-top:14.7pt;width:140.3pt;height:39pt;z-index:251695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" filled="f" stroked="f">
                <v:textbox>
                  <w:txbxContent>
                    <w:p w:rsidR="009136F6" w:rsidRPr="00202C70" w:rsidRDefault="009136F6" w:rsidP="001210EB">
                      <w:pPr>
                        <w:rPr>
                          <w:rFonts w:ascii="標楷體" w:eastAsia="標楷體" w:hAnsi="標楷體"/>
                          <w:lang w:eastAsia="zh-TW"/>
                        </w:rPr>
                      </w:pPr>
                      <w:r w:rsidRPr="00202C70">
                        <w:rPr>
                          <w:rFonts w:ascii="標楷體" w:eastAsia="標楷體" w:hAnsi="標楷體" w:hint="eastAsia"/>
                          <w:lang w:eastAsia="zh-TW"/>
                        </w:rPr>
                        <w:t>1</w:t>
                      </w:r>
                      <w:r w:rsidRPr="00202C70">
                        <w:rPr>
                          <w:rFonts w:ascii="標楷體" w:eastAsia="標楷體" w:hAnsi="標楷體"/>
                          <w:lang w:eastAsia="zh-TW"/>
                        </w:rPr>
                        <w:t>.召開緊急事件處理會議</w:t>
                      </w:r>
                      <w:r w:rsidRPr="00202C70">
                        <w:rPr>
                          <w:rFonts w:ascii="標楷體" w:eastAsia="標楷體" w:hAnsi="標楷體" w:hint="eastAsia"/>
                          <w:lang w:eastAsia="zh-TW"/>
                        </w:rPr>
                        <w:t>2</w:t>
                      </w:r>
                      <w:r w:rsidRPr="00202C70">
                        <w:rPr>
                          <w:rFonts w:ascii="標楷體" w:eastAsia="標楷體" w:hAnsi="標楷體"/>
                          <w:lang w:eastAsia="zh-TW"/>
                        </w:rPr>
                        <w:t>.</w:t>
                      </w:r>
                      <w:r w:rsidRPr="00202C70">
                        <w:rPr>
                          <w:rFonts w:ascii="標楷體" w:eastAsia="標楷體" w:hAnsi="標楷體" w:hint="eastAsia"/>
                          <w:lang w:eastAsia="zh-TW"/>
                        </w:rPr>
                        <w:t>各單位彙集災情</w:t>
                      </w:r>
                    </w:p>
                  </w:txbxContent>
                </v:textbox>
                <w10:wrap type="square"/>
              </v:shape>
            </w:pict>
          </mc:Fallback>
        </mc:AlternateContent>
      </w:r>
    </w:p>
    <w:p w:rsidR="001210EB" w:rsidRDefault="001210EB" w:rsidP="001210EB">
      <w:pPr>
        <w:spacing w:after="0" w:line="231" w:lineRule="auto"/>
        <w:ind w:left="209" w:right="-76"/>
        <w:jc w:val="both"/>
        <w:rPr>
          <w:rFonts w:ascii="標楷體" w:eastAsia="標楷體" w:hAnsi="標楷體" w:cs="標楷體"/>
          <w:sz w:val="24"/>
          <w:szCs w:val="24"/>
          <w:lang w:eastAsia="zh-TW"/>
        </w:rPr>
      </w:pPr>
    </w:p>
    <w:p w:rsidR="001210EB" w:rsidRDefault="008361D1" w:rsidP="001210EB">
      <w:pPr>
        <w:spacing w:before="4" w:after="0" w:line="140" w:lineRule="exact"/>
        <w:rPr>
          <w:sz w:val="14"/>
          <w:szCs w:val="14"/>
          <w:lang w:eastAsia="zh-TW"/>
        </w:rPr>
      </w:pPr>
      <w:r w:rsidRPr="00F52961">
        <w:rPr>
          <w:rFonts w:ascii="標楷體" w:eastAsia="標楷體" w:hAnsi="標楷體" w:cs="標楷體"/>
          <w:noProof/>
          <w:position w:val="-1"/>
          <w:sz w:val="24"/>
          <w:szCs w:val="24"/>
          <w:lang w:eastAsia="zh-TW"/>
        </w:rPr>
        <mc:AlternateContent>
          <mc:Choice Requires="wps">
            <w:drawing>
              <wp:anchor distT="45720" distB="45720" distL="114300" distR="114300" simplePos="0" relativeHeight="251696640" behindDoc="0" locked="0" layoutInCell="1" allowOverlap="1" wp14:anchorId="40DA3580" wp14:editId="0E4357F4">
                <wp:simplePos x="0" y="0"/>
                <wp:positionH relativeFrom="column">
                  <wp:posOffset>636270</wp:posOffset>
                </wp:positionH>
                <wp:positionV relativeFrom="paragraph">
                  <wp:posOffset>517525</wp:posOffset>
                </wp:positionV>
                <wp:extent cx="2049780" cy="287020"/>
                <wp:effectExtent l="0" t="0" r="0" b="0"/>
                <wp:wrapThrough wrapText="bothSides">
                  <wp:wrapPolygon edited="0">
                    <wp:start x="602" y="0"/>
                    <wp:lineTo x="602" y="20071"/>
                    <wp:lineTo x="20877" y="20071"/>
                    <wp:lineTo x="20877" y="0"/>
                    <wp:lineTo x="602" y="0"/>
                  </wp:wrapPolygon>
                </wp:wrapThrough>
                <wp:docPr id="231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9780" cy="287020"/>
                        </a:xfrm>
                        <a:prstGeom prst="rect">
                          <a:avLst/>
                        </a:prstGeom>
                        <a:noFill/>
                        <a:ln w="9525">
                          <a:noFill/>
                          <a:miter lim="800000"/>
                          <a:headEnd/>
                          <a:tailEnd/>
                        </a:ln>
                      </wps:spPr>
                      <wps:txbx>
                        <w:txbxContent>
                          <w:p w:rsidR="009136F6" w:rsidRPr="00F52961" w:rsidRDefault="009136F6" w:rsidP="001210EB">
                            <w:pPr>
                              <w:rPr>
                                <w:rFonts w:ascii="標楷體" w:eastAsia="標楷體" w:hAnsi="標楷體"/>
                                <w:lang w:eastAsia="zh-TW"/>
                              </w:rPr>
                            </w:pPr>
                            <w:r w:rsidRPr="00F52961">
                              <w:rPr>
                                <w:rFonts w:ascii="標楷體" w:eastAsia="標楷體" w:hAnsi="標楷體" w:hint="eastAsia"/>
                                <w:lang w:eastAsia="zh-TW"/>
                              </w:rPr>
                              <w:t>1</w:t>
                            </w:r>
                            <w:r w:rsidRPr="00F52961">
                              <w:rPr>
                                <w:rFonts w:ascii="標楷體" w:eastAsia="標楷體" w:hAnsi="標楷體"/>
                                <w:lang w:eastAsia="zh-TW"/>
                              </w:rPr>
                              <w:t>.</w:t>
                            </w:r>
                            <w:r w:rsidRPr="00F52961">
                              <w:rPr>
                                <w:rFonts w:ascii="標楷體" w:eastAsia="標楷體" w:hAnsi="標楷體" w:hint="eastAsia"/>
                                <w:lang w:eastAsia="zh-TW"/>
                              </w:rPr>
                              <w:t>彙整書面資料</w:t>
                            </w:r>
                            <w:r w:rsidRPr="00F52961">
                              <w:rPr>
                                <w:rFonts w:ascii="標楷體" w:eastAsia="標楷體" w:hAnsi="標楷體"/>
                                <w:lang w:eastAsia="zh-TW"/>
                              </w:rPr>
                              <w:t>呈報有關單位</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DA3580" id="_x0000_s1148" type="#_x0000_t202" style="position:absolute;margin-left:50.1pt;margin-top:40.75pt;width:161.4pt;height:22.6pt;z-index:251696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" filled="f" stroked="f">
                <v:textbox>
                  <w:txbxContent>
                    <w:p w:rsidR="009136F6" w:rsidRPr="00F52961" w:rsidRDefault="009136F6" w:rsidP="001210EB">
                      <w:pPr>
                        <w:rPr>
                          <w:rFonts w:ascii="標楷體" w:eastAsia="標楷體" w:hAnsi="標楷體"/>
                          <w:lang w:eastAsia="zh-TW"/>
                        </w:rPr>
                      </w:pPr>
                      <w:r w:rsidRPr="00F52961">
                        <w:rPr>
                          <w:rFonts w:ascii="標楷體" w:eastAsia="標楷體" w:hAnsi="標楷體" w:hint="eastAsia"/>
                          <w:lang w:eastAsia="zh-TW"/>
                        </w:rPr>
                        <w:t>1</w:t>
                      </w:r>
                      <w:r w:rsidRPr="00F52961">
                        <w:rPr>
                          <w:rFonts w:ascii="標楷體" w:eastAsia="標楷體" w:hAnsi="標楷體"/>
                          <w:lang w:eastAsia="zh-TW"/>
                        </w:rPr>
                        <w:t>.</w:t>
                      </w:r>
                      <w:r w:rsidRPr="00F52961">
                        <w:rPr>
                          <w:rFonts w:ascii="標楷體" w:eastAsia="標楷體" w:hAnsi="標楷體" w:hint="eastAsia"/>
                          <w:lang w:eastAsia="zh-TW"/>
                        </w:rPr>
                        <w:t>彙整書面資料</w:t>
                      </w:r>
                      <w:r w:rsidRPr="00F52961">
                        <w:rPr>
                          <w:rFonts w:ascii="標楷體" w:eastAsia="標楷體" w:hAnsi="標楷體"/>
                          <w:lang w:eastAsia="zh-TW"/>
                        </w:rPr>
                        <w:t>呈報有關單位</w:t>
                      </w:r>
                    </w:p>
                  </w:txbxContent>
                </v:textbox>
                <w10:wrap type="through"/>
              </v:shape>
            </w:pict>
          </mc:Fallback>
        </mc:AlternateContent>
      </w:r>
      <w:r w:rsidR="001210EB">
        <w:rPr>
          <w:lang w:eastAsia="zh-TW"/>
        </w:rPr>
        <w:br w:type="column"/>
      </w:r>
    </w:p>
    <w:p w:rsidR="001210EB" w:rsidRDefault="001210EB" w:rsidP="001210EB">
      <w:pPr>
        <w:spacing w:after="0" w:line="360" w:lineRule="exact"/>
        <w:ind w:right="-6"/>
        <w:jc w:val="both"/>
        <w:rPr>
          <w:rFonts w:ascii="標楷體" w:eastAsia="標楷體" w:hAnsi="標楷體" w:cs="標楷體"/>
          <w:sz w:val="24"/>
          <w:szCs w:val="24"/>
          <w:lang w:eastAsia="zh-TW"/>
        </w:rPr>
      </w:pPr>
      <w:r>
        <w:rPr>
          <w:rFonts w:ascii="標楷體" w:eastAsia="標楷體" w:hAnsi="標楷體" w:cs="標楷體"/>
          <w:sz w:val="24"/>
          <w:szCs w:val="24"/>
          <w:lang w:eastAsia="zh-TW"/>
        </w:rPr>
        <w:t>注意廣播巡視門窗儲備乾糧節省用水</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 w:after="0" w:line="200" w:lineRule="exact"/>
        <w:rPr>
          <w:sz w:val="20"/>
          <w:szCs w:val="20"/>
          <w:lang w:eastAsia="zh-TW"/>
        </w:rPr>
      </w:pPr>
    </w:p>
    <w:p w:rsidR="001210EB" w:rsidRDefault="001210EB" w:rsidP="001210EB">
      <w:pPr>
        <w:spacing w:after="0" w:line="358" w:lineRule="exact"/>
        <w:ind w:left="50" w:right="-57"/>
        <w:jc w:val="both"/>
        <w:rPr>
          <w:rFonts w:ascii="標楷體" w:eastAsia="標楷體" w:hAnsi="標楷體" w:cs="標楷體"/>
          <w:sz w:val="24"/>
          <w:szCs w:val="24"/>
          <w:lang w:eastAsia="zh-TW"/>
        </w:rPr>
      </w:pPr>
      <w:r>
        <w:rPr>
          <w:rFonts w:ascii="標楷體" w:eastAsia="標楷體" w:hAnsi="標楷體" w:cs="標楷體"/>
          <w:sz w:val="24"/>
          <w:szCs w:val="24"/>
          <w:lang w:eastAsia="zh-TW"/>
        </w:rPr>
        <w:t>必要時切斷電源</w:t>
      </w:r>
    </w:p>
    <w:p w:rsidR="001210EB" w:rsidRDefault="001210EB" w:rsidP="001210EB">
      <w:pPr>
        <w:spacing w:before="8" w:after="0" w:line="150" w:lineRule="exact"/>
        <w:rPr>
          <w:sz w:val="15"/>
          <w:szCs w:val="15"/>
          <w:lang w:eastAsia="zh-TW"/>
        </w:rPr>
      </w:pPr>
    </w:p>
    <w:p w:rsidR="001210EB" w:rsidRDefault="001210EB"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1210EB" w:rsidRDefault="001210EB" w:rsidP="001210EB">
      <w:pPr>
        <w:spacing w:after="0" w:line="231" w:lineRule="auto"/>
        <w:ind w:left="70" w:right="-76"/>
        <w:jc w:val="both"/>
        <w:rPr>
          <w:rFonts w:ascii="標楷體" w:eastAsia="標楷體" w:hAnsi="標楷體" w:cs="標楷體"/>
          <w:sz w:val="24"/>
          <w:szCs w:val="24"/>
          <w:lang w:eastAsia="zh-TW"/>
        </w:rPr>
      </w:pPr>
      <w:r>
        <w:rPr>
          <w:rFonts w:ascii="標楷體" w:eastAsia="標楷體" w:hAnsi="標楷體" w:cs="標楷體"/>
          <w:sz w:val="24"/>
          <w:szCs w:val="24"/>
          <w:lang w:eastAsia="zh-TW"/>
        </w:rPr>
        <w:t>災後速清理斷落電線、路障</w:t>
      </w:r>
    </w:p>
    <w:p w:rsidR="001210EB" w:rsidRDefault="001210EB" w:rsidP="001210EB">
      <w:pPr>
        <w:spacing w:after="0" w:line="300" w:lineRule="exact"/>
        <w:ind w:right="1222"/>
        <w:jc w:val="both"/>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必要時切斷</w:t>
      </w:r>
    </w:p>
    <w:p w:rsidR="001210EB" w:rsidRDefault="001210EB" w:rsidP="001210EB">
      <w:pPr>
        <w:spacing w:after="0" w:line="360" w:lineRule="exact"/>
        <w:ind w:right="1222"/>
        <w:jc w:val="both"/>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97664" behindDoc="1" locked="0" layoutInCell="1" allowOverlap="1" wp14:anchorId="4891E70F" wp14:editId="205A05DD">
                <wp:simplePos x="0" y="0"/>
                <wp:positionH relativeFrom="page">
                  <wp:posOffset>3920490</wp:posOffset>
                </wp:positionH>
                <wp:positionV relativeFrom="paragraph">
                  <wp:posOffset>-878205</wp:posOffset>
                </wp:positionV>
                <wp:extent cx="1270" cy="9525"/>
                <wp:effectExtent l="5715" t="7620" r="12065" b="11430"/>
                <wp:wrapNone/>
                <wp:docPr id="2319" name="群組 23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25"/>
                          <a:chOff x="6174" y="-1383"/>
                          <a:chExt cx="2" cy="15"/>
                        </a:xfrm>
                      </wpg:grpSpPr>
                      <wps:wsp>
                        <wps:cNvPr id="2320" name="Freeform 421"/>
                        <wps:cNvSpPr>
                          <a:spLocks/>
                        </wps:cNvSpPr>
                        <wps:spPr bwMode="auto">
                          <a:xfrm>
                            <a:off x="6174" y="-1383"/>
                            <a:ext cx="2" cy="15"/>
                          </a:xfrm>
                          <a:custGeom>
                            <a:avLst/>
                            <a:gdLst>
                              <a:gd name="T0" fmla="+- 0 -1383 -1383"/>
                              <a:gd name="T1" fmla="*/ -1383 h 15"/>
                              <a:gd name="T2" fmla="+- 0 -1368 -1383"/>
                              <a:gd name="T3" fmla="*/ -1368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4975CC" id="群組 2319" o:spid="_x0000_s1026" style="position:absolute;margin-left:308.7pt;margin-top:-69.15pt;width:.1pt;height:.75pt;z-index:-251618816;mso-position-horizontal-relative:page" coordorigin="6174,-1383" coordsize="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">
                <v:shape id="Freeform 421" o:spid="_x0000_s1027" style="position:absolute;left:6174;top:-1383;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" path="m,l,15e" filled="f" strokeweight="0">
                  <v:path arrowok="t" o:connecttype="custom" o:connectlocs="0,-1383;0,-1368" o:connectangles="0,0"/>
                </v:shape>
                <w10:wrap anchorx="page"/>
              </v:group>
            </w:pict>
          </mc:Fallback>
        </mc:AlternateContent>
      </w:r>
      <w:r>
        <w:rPr>
          <w:rFonts w:ascii="標楷體" w:eastAsia="標楷體" w:hAnsi="標楷體" w:cs="標楷體"/>
          <w:position w:val="-2"/>
          <w:sz w:val="24"/>
          <w:szCs w:val="24"/>
          <w:lang w:eastAsia="zh-TW"/>
        </w:rPr>
        <w:t>電源防漏電</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4" w:after="0" w:line="220" w:lineRule="exact"/>
        <w:rPr>
          <w:lang w:eastAsia="zh-TW"/>
        </w:rPr>
      </w:pPr>
    </w:p>
    <w:p w:rsidR="001210EB" w:rsidRDefault="001210EB" w:rsidP="001210EB">
      <w:pPr>
        <w:spacing w:after="0" w:line="360" w:lineRule="exact"/>
        <w:ind w:left="70" w:right="1132"/>
        <w:jc w:val="both"/>
        <w:rPr>
          <w:rFonts w:ascii="標楷體" w:eastAsia="標楷體" w:hAnsi="標楷體" w:cs="標楷體"/>
          <w:sz w:val="24"/>
          <w:szCs w:val="24"/>
          <w:lang w:eastAsia="zh-TW"/>
        </w:rPr>
      </w:pPr>
      <w:r>
        <w:rPr>
          <w:rFonts w:ascii="標楷體" w:eastAsia="標楷體" w:hAnsi="標楷體" w:cs="標楷體"/>
          <w:sz w:val="24"/>
          <w:szCs w:val="24"/>
          <w:lang w:eastAsia="zh-TW"/>
        </w:rPr>
        <w:t>搬運貴重物品、儀器等至高樓。</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58" w:lineRule="exact"/>
        <w:ind w:left="48" w:right="1154"/>
        <w:jc w:val="both"/>
        <w:rPr>
          <w:rFonts w:ascii="標楷體" w:eastAsia="標楷體" w:hAnsi="標楷體" w:cs="標楷體"/>
          <w:sz w:val="24"/>
          <w:szCs w:val="24"/>
          <w:lang w:eastAsia="zh-TW"/>
        </w:rPr>
      </w:pPr>
      <w:r>
        <w:rPr>
          <w:rFonts w:ascii="標楷體" w:eastAsia="標楷體" w:hAnsi="標楷體" w:cs="標楷體"/>
          <w:sz w:val="24"/>
          <w:szCs w:val="24"/>
          <w:lang w:eastAsia="zh-TW"/>
        </w:rPr>
        <w:t>電話119求外力支援</w:t>
      </w:r>
    </w:p>
    <w:p w:rsidR="001210EB" w:rsidRDefault="001210EB" w:rsidP="001210EB">
      <w:pPr>
        <w:spacing w:before="4"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58" w:lineRule="exact"/>
        <w:ind w:left="108" w:right="1094"/>
        <w:jc w:val="both"/>
        <w:rPr>
          <w:rFonts w:ascii="標楷體" w:eastAsia="標楷體" w:hAnsi="標楷體" w:cs="標楷體"/>
          <w:sz w:val="24"/>
          <w:szCs w:val="24"/>
          <w:lang w:eastAsia="zh-TW"/>
        </w:rPr>
      </w:pPr>
      <w:r>
        <w:rPr>
          <w:rFonts w:ascii="標楷體" w:eastAsia="標楷體" w:hAnsi="標楷體" w:cs="標楷體"/>
          <w:sz w:val="24"/>
          <w:szCs w:val="24"/>
          <w:lang w:eastAsia="zh-TW"/>
        </w:rPr>
        <w:t>節省使用食物及電池。</w:t>
      </w:r>
    </w:p>
    <w:p w:rsidR="001210EB" w:rsidRDefault="001210EB" w:rsidP="001210EB">
      <w:pPr>
        <w:spacing w:after="0"/>
        <w:jc w:val="both"/>
        <w:rPr>
          <w:lang w:eastAsia="zh-TW"/>
        </w:rPr>
      </w:pPr>
    </w:p>
    <w:p w:rsidR="001210EB" w:rsidRDefault="001210EB" w:rsidP="001210EB">
      <w:pPr>
        <w:spacing w:after="0"/>
        <w:jc w:val="both"/>
        <w:rPr>
          <w:lang w:eastAsia="zh-TW"/>
        </w:rPr>
      </w:pPr>
    </w:p>
    <w:p w:rsidR="001210EB" w:rsidRDefault="001210EB" w:rsidP="001210EB">
      <w:pPr>
        <w:spacing w:after="0"/>
        <w:jc w:val="both"/>
        <w:rPr>
          <w:lang w:eastAsia="zh-TW"/>
        </w:rPr>
      </w:pPr>
    </w:p>
    <w:p w:rsidR="001210EB" w:rsidRDefault="001210EB" w:rsidP="001210EB">
      <w:pPr>
        <w:spacing w:after="0"/>
        <w:jc w:val="both"/>
        <w:rPr>
          <w:lang w:eastAsia="zh-TW"/>
        </w:rPr>
      </w:pPr>
    </w:p>
    <w:p w:rsidR="001210EB" w:rsidRDefault="001210EB" w:rsidP="001210EB">
      <w:pPr>
        <w:spacing w:after="0"/>
        <w:ind w:leftChars="-1546" w:hangingChars="1546" w:hanging="3401"/>
        <w:jc w:val="both"/>
        <w:rPr>
          <w:lang w:eastAsia="zh-TW"/>
        </w:rPr>
        <w:sectPr w:rsidR="001210EB">
          <w:type w:val="continuous"/>
          <w:pgSz w:w="11920" w:h="16840"/>
          <w:pgMar w:top="1200" w:right="1680" w:bottom="980" w:left="1020" w:header="720" w:footer="720" w:gutter="0"/>
          <w:cols w:num="4" w:space="720" w:equalWidth="0">
            <w:col w:w="1542" w:space="446"/>
            <w:col w:w="1409" w:space="830"/>
            <w:col w:w="1030" w:space="1471"/>
            <w:col w:w="2492"/>
          </w:cols>
        </w:sectPr>
      </w:pPr>
    </w:p>
    <w:p w:rsidR="001210EB" w:rsidRDefault="001210EB" w:rsidP="001210EB">
      <w:pPr>
        <w:spacing w:before="11" w:after="0" w:line="240" w:lineRule="auto"/>
        <w:ind w:right="-20"/>
        <w:rPr>
          <w:rFonts w:ascii="標楷體" w:eastAsia="標楷體" w:hAnsi="標楷體" w:cs="標楷體"/>
          <w:sz w:val="24"/>
          <w:szCs w:val="24"/>
          <w:lang w:eastAsia="zh-TW"/>
        </w:rPr>
      </w:pPr>
    </w:p>
    <w:p w:rsidR="001210EB" w:rsidRDefault="001210EB" w:rsidP="001210EB">
      <w:pPr>
        <w:spacing w:before="11" w:after="0" w:line="240" w:lineRule="auto"/>
        <w:ind w:right="-20" w:firstLineChars="177" w:firstLine="425"/>
        <w:rPr>
          <w:rFonts w:ascii="標楷體" w:eastAsia="標楷體" w:hAnsi="標楷體" w:cs="標楷體"/>
          <w:sz w:val="24"/>
          <w:szCs w:val="24"/>
          <w:lang w:eastAsia="zh-TW"/>
        </w:rPr>
      </w:pPr>
      <w:r>
        <w:rPr>
          <w:rFonts w:ascii="標楷體" w:eastAsia="標楷體" w:hAnsi="標楷體" w:cs="標楷體" w:hint="eastAsia"/>
          <w:noProof/>
          <w:position w:val="-2"/>
          <w:sz w:val="24"/>
          <w:szCs w:val="24"/>
          <w:lang w:eastAsia="zh-TW"/>
        </w:rPr>
        <mc:AlternateContent>
          <mc:Choice Requires="wps">
            <w:drawing>
              <wp:anchor distT="0" distB="0" distL="114300" distR="114300" simplePos="0" relativeHeight="251698688" behindDoc="1" locked="0" layoutInCell="1" allowOverlap="1" wp14:anchorId="389FB9D7" wp14:editId="62A93CAD">
                <wp:simplePos x="0" y="0"/>
                <wp:positionH relativeFrom="page">
                  <wp:posOffset>818515</wp:posOffset>
                </wp:positionH>
                <wp:positionV relativeFrom="page">
                  <wp:posOffset>598805</wp:posOffset>
                </wp:positionV>
                <wp:extent cx="4750435" cy="177800"/>
                <wp:effectExtent l="0" t="0" r="3810" b="0"/>
                <wp:wrapNone/>
                <wp:docPr id="2321" name="Text Box 17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04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36F6" w:rsidRDefault="009136F6" w:rsidP="001210EB">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a：意外事件--毒性化學物質災害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9FB9D7" id="Text Box 1723" o:spid="_x0000_s1149" type="#_x0000_t202" style="position:absolute;left:0;text-align:left;margin-left:64.45pt;margin-top:47.15pt;width:374.05pt;height:14pt;z-index:-251617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" filled="f" stroked="f">
                <v:textbox inset="0,0,0,0">
                  <w:txbxContent>
                    <w:p w:rsidR="009136F6" w:rsidRDefault="009136F6" w:rsidP="001210EB">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a：意外事件--毒性化學物質災害處理流程</w:t>
                      </w:r>
                    </w:p>
                  </w:txbxContent>
                </v:textbox>
                <w10:wrap anchorx="page" anchory="page"/>
              </v:shape>
            </w:pict>
          </mc:Fallback>
        </mc:AlternateContent>
      </w:r>
      <w:r>
        <w:rPr>
          <w:rFonts w:ascii="標楷體" w:eastAsia="標楷體" w:hAnsi="標楷體" w:cs="標楷體"/>
          <w:sz w:val="24"/>
          <w:szCs w:val="24"/>
          <w:lang w:eastAsia="zh-TW"/>
        </w:rPr>
        <w:t>一、預防階段</w:t>
      </w:r>
    </w:p>
    <w:p w:rsidR="001210EB" w:rsidRDefault="001210EB" w:rsidP="001210EB">
      <w:pPr>
        <w:spacing w:after="0" w:line="360" w:lineRule="exact"/>
        <w:ind w:left="576"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提供院內</w:t>
      </w:r>
      <w:r w:rsidR="00733B06" w:rsidRPr="00292598">
        <w:rPr>
          <w:rFonts w:ascii="標楷體" w:eastAsia="標楷體" w:hAnsi="標楷體" w:cs="標楷體"/>
          <w:position w:val="-2"/>
          <w:sz w:val="24"/>
          <w:szCs w:val="24"/>
          <w:lang w:eastAsia="zh-TW"/>
        </w:rPr>
        <w:t>員工</w:t>
      </w:r>
      <w:r w:rsidR="00733B06" w:rsidRPr="00292598">
        <w:rPr>
          <w:rFonts w:ascii="標楷體" w:eastAsia="標楷體" w:hAnsi="標楷體" w:cs="標楷體" w:hint="eastAsia"/>
          <w:position w:val="-2"/>
          <w:sz w:val="24"/>
          <w:szCs w:val="24"/>
          <w:lang w:eastAsia="zh-TW"/>
        </w:rPr>
        <w:t>、</w:t>
      </w:r>
      <w:r w:rsidR="00753873">
        <w:rPr>
          <w:rFonts w:ascii="標楷體" w:eastAsia="標楷體" w:hAnsi="標楷體" w:cs="標楷體" w:hint="eastAsia"/>
          <w:position w:val="-2"/>
          <w:sz w:val="24"/>
          <w:szCs w:val="24"/>
          <w:lang w:eastAsia="zh-TW"/>
        </w:rPr>
        <w:t>住民</w:t>
      </w:r>
      <w:r>
        <w:rPr>
          <w:rFonts w:ascii="標楷體" w:eastAsia="標楷體" w:hAnsi="標楷體" w:cs="標楷體"/>
          <w:position w:val="-2"/>
          <w:sz w:val="24"/>
          <w:szCs w:val="24"/>
          <w:lang w:eastAsia="zh-TW"/>
        </w:rPr>
        <w:t>認識毒性化學物質災害之相關知識。</w:t>
      </w:r>
    </w:p>
    <w:p w:rsidR="001210EB" w:rsidRDefault="001210EB" w:rsidP="001210EB">
      <w:pPr>
        <w:spacing w:before="8"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40" w:lineRule="auto"/>
        <w:ind w:left="33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591168" behindDoc="1" locked="0" layoutInCell="1" allowOverlap="1" wp14:anchorId="1189B54F" wp14:editId="6AFD3FDC">
                <wp:simplePos x="0" y="0"/>
                <wp:positionH relativeFrom="page">
                  <wp:posOffset>731520</wp:posOffset>
                </wp:positionH>
                <wp:positionV relativeFrom="paragraph">
                  <wp:posOffset>-45085</wp:posOffset>
                </wp:positionV>
                <wp:extent cx="5297170" cy="1270"/>
                <wp:effectExtent l="7620" t="9525" r="10160" b="8255"/>
                <wp:wrapNone/>
                <wp:docPr id="2322" name="Group 1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7170" cy="1270"/>
                          <a:chOff x="1152" y="-71"/>
                          <a:chExt cx="8342" cy="2"/>
                        </a:xfrm>
                      </wpg:grpSpPr>
                      <wps:wsp>
                        <wps:cNvPr id="2323" name="Freeform 1225"/>
                        <wps:cNvSpPr>
                          <a:spLocks/>
                        </wps:cNvSpPr>
                        <wps:spPr bwMode="auto">
                          <a:xfrm>
                            <a:off x="1152" y="-71"/>
                            <a:ext cx="8342" cy="2"/>
                          </a:xfrm>
                          <a:custGeom>
                            <a:avLst/>
                            <a:gdLst>
                              <a:gd name="T0" fmla="+- 0 1152 1152"/>
                              <a:gd name="T1" fmla="*/ T0 w 8342"/>
                              <a:gd name="T2" fmla="+- 0 9494 1152"/>
                              <a:gd name="T3" fmla="*/ T2 w 8342"/>
                            </a:gdLst>
                            <a:ahLst/>
                            <a:cxnLst>
                              <a:cxn ang="0">
                                <a:pos x="T1" y="0"/>
                              </a:cxn>
                              <a:cxn ang="0">
                                <a:pos x="T3" y="0"/>
                              </a:cxn>
                            </a:cxnLst>
                            <a:rect l="0" t="0" r="r" b="b"/>
                            <a:pathLst>
                              <a:path w="8342">
                                <a:moveTo>
                                  <a:pt x="0" y="0"/>
                                </a:moveTo>
                                <a:lnTo>
                                  <a:pt x="8342"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02FD3E" id="Group 1224" o:spid="_x0000_s1026" style="position:absolute;margin-left:57.6pt;margin-top:-3.55pt;width:417.1pt;height:.1pt;z-index:-251725312;mso-position-horizontal-relative:page" coordorigin="1152,-71" coordsize="83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">
                <v:shape id="Freeform 1225" o:spid="_x0000_s1027" style="position:absolute;left:1152;top:-71;width:8342;height:2;visibility:visible;mso-wrap-style:square;v-text-anchor:top" coordsize="83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" path="m,l8342,e" filled="f">
                  <v:path arrowok="t" o:connecttype="custom" o:connectlocs="0,0;8342,0" o:connectangles="0,0"/>
                </v:shape>
                <w10:wrap anchorx="page"/>
              </v:group>
            </w:pict>
          </mc:Fallback>
        </mc:AlternateContent>
      </w:r>
      <w:r>
        <w:rPr>
          <w:rFonts w:ascii="標楷體" w:eastAsia="標楷體" w:hAnsi="標楷體" w:cs="標楷體"/>
          <w:sz w:val="24"/>
          <w:szCs w:val="24"/>
          <w:lang w:eastAsia="zh-TW"/>
        </w:rPr>
        <w:t>二、處理階段</w:t>
      </w:r>
    </w:p>
    <w:p w:rsidR="001210EB" w:rsidRDefault="001210EB" w:rsidP="001210EB">
      <w:pPr>
        <w:spacing w:before="8" w:after="0" w:line="190" w:lineRule="exact"/>
        <w:rPr>
          <w:sz w:val="19"/>
          <w:szCs w:val="19"/>
          <w:lang w:eastAsia="zh-TW"/>
        </w:rPr>
      </w:pPr>
    </w:p>
    <w:p w:rsidR="001210EB" w:rsidRDefault="001210EB"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590144" behindDoc="1" locked="0" layoutInCell="1" allowOverlap="1" wp14:anchorId="1087C28D" wp14:editId="433F56CA">
                <wp:simplePos x="0" y="0"/>
                <wp:positionH relativeFrom="page">
                  <wp:posOffset>527050</wp:posOffset>
                </wp:positionH>
                <wp:positionV relativeFrom="paragraph">
                  <wp:posOffset>164465</wp:posOffset>
                </wp:positionV>
                <wp:extent cx="5809615" cy="4411345"/>
                <wp:effectExtent l="1270" t="7620" r="8890" b="10160"/>
                <wp:wrapNone/>
                <wp:docPr id="2324" name="Group 1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9615" cy="4411345"/>
                          <a:chOff x="744" y="786"/>
                          <a:chExt cx="9149" cy="6947"/>
                        </a:xfrm>
                      </wpg:grpSpPr>
                      <wpg:grpSp>
                        <wpg:cNvPr id="2325" name="Group 1271"/>
                        <wpg:cNvGrpSpPr>
                          <a:grpSpLocks/>
                        </wpg:cNvGrpSpPr>
                        <wpg:grpSpPr bwMode="auto">
                          <a:xfrm>
                            <a:off x="1966" y="3045"/>
                            <a:ext cx="6660" cy="2"/>
                            <a:chOff x="1966" y="3045"/>
                            <a:chExt cx="6660" cy="2"/>
                          </a:xfrm>
                        </wpg:grpSpPr>
                        <wps:wsp>
                          <wps:cNvPr id="2326" name="Freeform 1272"/>
                          <wps:cNvSpPr>
                            <a:spLocks/>
                          </wps:cNvSpPr>
                          <wps:spPr bwMode="auto">
                            <a:xfrm>
                              <a:off x="1966" y="3045"/>
                              <a:ext cx="6660" cy="2"/>
                            </a:xfrm>
                            <a:custGeom>
                              <a:avLst/>
                              <a:gdLst>
                                <a:gd name="T0" fmla="+- 0 1966 1966"/>
                                <a:gd name="T1" fmla="*/ T0 w 6660"/>
                                <a:gd name="T2" fmla="+- 0 3045 3045"/>
                                <a:gd name="T3" fmla="*/ 3045 h 1"/>
                                <a:gd name="T4" fmla="+- 0 8626 1966"/>
                                <a:gd name="T5" fmla="*/ T4 w 6660"/>
                                <a:gd name="T6" fmla="+- 0 3046 3045"/>
                                <a:gd name="T7" fmla="*/ 3046 h 1"/>
                              </a:gdLst>
                              <a:ahLst/>
                              <a:cxnLst>
                                <a:cxn ang="0">
                                  <a:pos x="T1" y="T3"/>
                                </a:cxn>
                                <a:cxn ang="0">
                                  <a:pos x="T5" y="T7"/>
                                </a:cxn>
                              </a:cxnLst>
                              <a:rect l="0" t="0" r="r" b="b"/>
                              <a:pathLst>
                                <a:path w="6660" h="1">
                                  <a:moveTo>
                                    <a:pt x="0" y="0"/>
                                  </a:moveTo>
                                  <a:lnTo>
                                    <a:pt x="6660" y="1"/>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27" name="Group 1266"/>
                        <wpg:cNvGrpSpPr>
                          <a:grpSpLocks/>
                        </wpg:cNvGrpSpPr>
                        <wpg:grpSpPr bwMode="auto">
                          <a:xfrm>
                            <a:off x="1910" y="3035"/>
                            <a:ext cx="120" cy="727"/>
                            <a:chOff x="1910" y="3035"/>
                            <a:chExt cx="120" cy="727"/>
                          </a:xfrm>
                        </wpg:grpSpPr>
                        <wps:wsp>
                          <wps:cNvPr id="2328" name="Freeform 1270"/>
                          <wps:cNvSpPr>
                            <a:spLocks/>
                          </wps:cNvSpPr>
                          <wps:spPr bwMode="auto">
                            <a:xfrm>
                              <a:off x="1910" y="3035"/>
                              <a:ext cx="120" cy="727"/>
                            </a:xfrm>
                            <a:custGeom>
                              <a:avLst/>
                              <a:gdLst>
                                <a:gd name="T0" fmla="+- 0 1960 1910"/>
                                <a:gd name="T1" fmla="*/ T0 w 120"/>
                                <a:gd name="T2" fmla="+- 0 3642 3035"/>
                                <a:gd name="T3" fmla="*/ 3642 h 727"/>
                                <a:gd name="T4" fmla="+- 0 1910 1910"/>
                                <a:gd name="T5" fmla="*/ T4 w 120"/>
                                <a:gd name="T6" fmla="+- 0 3643 3035"/>
                                <a:gd name="T7" fmla="*/ 3643 h 727"/>
                                <a:gd name="T8" fmla="+- 0 1971 1910"/>
                                <a:gd name="T9" fmla="*/ T8 w 120"/>
                                <a:gd name="T10" fmla="+- 0 3762 3035"/>
                                <a:gd name="T11" fmla="*/ 3762 h 727"/>
                                <a:gd name="T12" fmla="+- 0 2015 1910"/>
                                <a:gd name="T13" fmla="*/ T12 w 120"/>
                                <a:gd name="T14" fmla="+- 0 3672 3035"/>
                                <a:gd name="T15" fmla="*/ 3672 h 727"/>
                                <a:gd name="T16" fmla="+- 0 1965 1910"/>
                                <a:gd name="T17" fmla="*/ T16 w 120"/>
                                <a:gd name="T18" fmla="+- 0 3672 3035"/>
                                <a:gd name="T19" fmla="*/ 3672 h 727"/>
                                <a:gd name="T20" fmla="+- 0 1960 1910"/>
                                <a:gd name="T21" fmla="*/ T20 w 120"/>
                                <a:gd name="T22" fmla="+- 0 3668 3035"/>
                                <a:gd name="T23" fmla="*/ 3668 h 727"/>
                                <a:gd name="T24" fmla="+- 0 1960 1910"/>
                                <a:gd name="T25" fmla="*/ T24 w 120"/>
                                <a:gd name="T26" fmla="+- 0 3642 3035"/>
                                <a:gd name="T27" fmla="*/ 3642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50" y="607"/>
                                  </a:moveTo>
                                  <a:lnTo>
                                    <a:pt x="0" y="608"/>
                                  </a:lnTo>
                                  <a:lnTo>
                                    <a:pt x="61" y="727"/>
                                  </a:lnTo>
                                  <a:lnTo>
                                    <a:pt x="105" y="637"/>
                                  </a:lnTo>
                                  <a:lnTo>
                                    <a:pt x="55" y="637"/>
                                  </a:lnTo>
                                  <a:lnTo>
                                    <a:pt x="50" y="633"/>
                                  </a:lnTo>
                                  <a:lnTo>
                                    <a:pt x="5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9" name="Freeform 1269"/>
                          <wps:cNvSpPr>
                            <a:spLocks/>
                          </wps:cNvSpPr>
                          <wps:spPr bwMode="auto">
                            <a:xfrm>
                              <a:off x="1910" y="3035"/>
                              <a:ext cx="120" cy="727"/>
                            </a:xfrm>
                            <a:custGeom>
                              <a:avLst/>
                              <a:gdLst>
                                <a:gd name="T0" fmla="+- 0 1980 1910"/>
                                <a:gd name="T1" fmla="*/ T0 w 120"/>
                                <a:gd name="T2" fmla="+- 0 3642 3035"/>
                                <a:gd name="T3" fmla="*/ 3642 h 727"/>
                                <a:gd name="T4" fmla="+- 0 1960 1910"/>
                                <a:gd name="T5" fmla="*/ T4 w 120"/>
                                <a:gd name="T6" fmla="+- 0 3642 3035"/>
                                <a:gd name="T7" fmla="*/ 3642 h 727"/>
                                <a:gd name="T8" fmla="+- 0 1960 1910"/>
                                <a:gd name="T9" fmla="*/ T8 w 120"/>
                                <a:gd name="T10" fmla="+- 0 3668 3035"/>
                                <a:gd name="T11" fmla="*/ 3668 h 727"/>
                                <a:gd name="T12" fmla="+- 0 1965 1910"/>
                                <a:gd name="T13" fmla="*/ T12 w 120"/>
                                <a:gd name="T14" fmla="+- 0 3672 3035"/>
                                <a:gd name="T15" fmla="*/ 3672 h 727"/>
                                <a:gd name="T16" fmla="+- 0 1976 1910"/>
                                <a:gd name="T17" fmla="*/ T16 w 120"/>
                                <a:gd name="T18" fmla="+- 0 3672 3035"/>
                                <a:gd name="T19" fmla="*/ 3672 h 727"/>
                                <a:gd name="T20" fmla="+- 0 1980 1910"/>
                                <a:gd name="T21" fmla="*/ T20 w 120"/>
                                <a:gd name="T22" fmla="+- 0 3668 3035"/>
                                <a:gd name="T23" fmla="*/ 3668 h 727"/>
                                <a:gd name="T24" fmla="+- 0 1980 1910"/>
                                <a:gd name="T25" fmla="*/ T24 w 120"/>
                                <a:gd name="T26" fmla="+- 0 3642 3035"/>
                                <a:gd name="T27" fmla="*/ 3642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70" y="607"/>
                                  </a:moveTo>
                                  <a:lnTo>
                                    <a:pt x="50" y="607"/>
                                  </a:lnTo>
                                  <a:lnTo>
                                    <a:pt x="50" y="633"/>
                                  </a:lnTo>
                                  <a:lnTo>
                                    <a:pt x="55" y="637"/>
                                  </a:lnTo>
                                  <a:lnTo>
                                    <a:pt x="66" y="637"/>
                                  </a:lnTo>
                                  <a:lnTo>
                                    <a:pt x="70" y="633"/>
                                  </a:lnTo>
                                  <a:lnTo>
                                    <a:pt x="7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0" name="Freeform 1268"/>
                          <wps:cNvSpPr>
                            <a:spLocks/>
                          </wps:cNvSpPr>
                          <wps:spPr bwMode="auto">
                            <a:xfrm>
                              <a:off x="1910" y="3035"/>
                              <a:ext cx="120" cy="727"/>
                            </a:xfrm>
                            <a:custGeom>
                              <a:avLst/>
                              <a:gdLst>
                                <a:gd name="T0" fmla="+- 0 2030 1910"/>
                                <a:gd name="T1" fmla="*/ T0 w 120"/>
                                <a:gd name="T2" fmla="+- 0 3642 3035"/>
                                <a:gd name="T3" fmla="*/ 3642 h 727"/>
                                <a:gd name="T4" fmla="+- 0 1980 1910"/>
                                <a:gd name="T5" fmla="*/ T4 w 120"/>
                                <a:gd name="T6" fmla="+- 0 3642 3035"/>
                                <a:gd name="T7" fmla="*/ 3642 h 727"/>
                                <a:gd name="T8" fmla="+- 0 1980 1910"/>
                                <a:gd name="T9" fmla="*/ T8 w 120"/>
                                <a:gd name="T10" fmla="+- 0 3668 3035"/>
                                <a:gd name="T11" fmla="*/ 3668 h 727"/>
                                <a:gd name="T12" fmla="+- 0 1976 1910"/>
                                <a:gd name="T13" fmla="*/ T12 w 120"/>
                                <a:gd name="T14" fmla="+- 0 3672 3035"/>
                                <a:gd name="T15" fmla="*/ 3672 h 727"/>
                                <a:gd name="T16" fmla="+- 0 2015 1910"/>
                                <a:gd name="T17" fmla="*/ T16 w 120"/>
                                <a:gd name="T18" fmla="+- 0 3672 3035"/>
                                <a:gd name="T19" fmla="*/ 3672 h 727"/>
                                <a:gd name="T20" fmla="+- 0 2030 1910"/>
                                <a:gd name="T21" fmla="*/ T20 w 120"/>
                                <a:gd name="T22" fmla="+- 0 3642 3035"/>
                                <a:gd name="T23" fmla="*/ 3642 h 727"/>
                              </a:gdLst>
                              <a:ahLst/>
                              <a:cxnLst>
                                <a:cxn ang="0">
                                  <a:pos x="T1" y="T3"/>
                                </a:cxn>
                                <a:cxn ang="0">
                                  <a:pos x="T5" y="T7"/>
                                </a:cxn>
                                <a:cxn ang="0">
                                  <a:pos x="T9" y="T11"/>
                                </a:cxn>
                                <a:cxn ang="0">
                                  <a:pos x="T13" y="T15"/>
                                </a:cxn>
                                <a:cxn ang="0">
                                  <a:pos x="T17" y="T19"/>
                                </a:cxn>
                                <a:cxn ang="0">
                                  <a:pos x="T21" y="T23"/>
                                </a:cxn>
                              </a:cxnLst>
                              <a:rect l="0" t="0" r="r" b="b"/>
                              <a:pathLst>
                                <a:path w="120" h="727">
                                  <a:moveTo>
                                    <a:pt x="120" y="607"/>
                                  </a:moveTo>
                                  <a:lnTo>
                                    <a:pt x="70" y="607"/>
                                  </a:lnTo>
                                  <a:lnTo>
                                    <a:pt x="70" y="633"/>
                                  </a:lnTo>
                                  <a:lnTo>
                                    <a:pt x="66" y="637"/>
                                  </a:lnTo>
                                  <a:lnTo>
                                    <a:pt x="105" y="637"/>
                                  </a:lnTo>
                                  <a:lnTo>
                                    <a:pt x="12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1" name="Freeform 1267"/>
                          <wps:cNvSpPr>
                            <a:spLocks/>
                          </wps:cNvSpPr>
                          <wps:spPr bwMode="auto">
                            <a:xfrm>
                              <a:off x="1910" y="3035"/>
                              <a:ext cx="120" cy="727"/>
                            </a:xfrm>
                            <a:custGeom>
                              <a:avLst/>
                              <a:gdLst>
                                <a:gd name="T0" fmla="+- 0 1971 1910"/>
                                <a:gd name="T1" fmla="*/ T0 w 120"/>
                                <a:gd name="T2" fmla="+- 0 3035 3035"/>
                                <a:gd name="T3" fmla="*/ 3035 h 727"/>
                                <a:gd name="T4" fmla="+- 0 1960 1910"/>
                                <a:gd name="T5" fmla="*/ T4 w 120"/>
                                <a:gd name="T6" fmla="+- 0 3035 3035"/>
                                <a:gd name="T7" fmla="*/ 3035 h 727"/>
                                <a:gd name="T8" fmla="+- 0 1956 1910"/>
                                <a:gd name="T9" fmla="*/ T8 w 120"/>
                                <a:gd name="T10" fmla="+- 0 3040 3035"/>
                                <a:gd name="T11" fmla="*/ 3040 h 727"/>
                                <a:gd name="T12" fmla="+- 0 1956 1910"/>
                                <a:gd name="T13" fmla="*/ T12 w 120"/>
                                <a:gd name="T14" fmla="+- 0 3045 3035"/>
                                <a:gd name="T15" fmla="*/ 3045 h 727"/>
                                <a:gd name="T16" fmla="+- 0 1960 1910"/>
                                <a:gd name="T17" fmla="*/ T16 w 120"/>
                                <a:gd name="T18" fmla="+- 0 3642 3035"/>
                                <a:gd name="T19" fmla="*/ 3642 h 727"/>
                                <a:gd name="T20" fmla="+- 0 1980 1910"/>
                                <a:gd name="T21" fmla="*/ T20 w 120"/>
                                <a:gd name="T22" fmla="+- 0 3642 3035"/>
                                <a:gd name="T23" fmla="*/ 3642 h 727"/>
                                <a:gd name="T24" fmla="+- 0 1976 1910"/>
                                <a:gd name="T25" fmla="*/ T24 w 120"/>
                                <a:gd name="T26" fmla="+- 0 3040 3035"/>
                                <a:gd name="T27" fmla="*/ 3040 h 727"/>
                                <a:gd name="T28" fmla="+- 0 1971 1910"/>
                                <a:gd name="T29" fmla="*/ T28 w 120"/>
                                <a:gd name="T30" fmla="+- 0 3035 3035"/>
                                <a:gd name="T31" fmla="*/ 3035 h 7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727">
                                  <a:moveTo>
                                    <a:pt x="61" y="0"/>
                                  </a:moveTo>
                                  <a:lnTo>
                                    <a:pt x="50" y="0"/>
                                  </a:lnTo>
                                  <a:lnTo>
                                    <a:pt x="46" y="5"/>
                                  </a:lnTo>
                                  <a:lnTo>
                                    <a:pt x="46" y="10"/>
                                  </a:lnTo>
                                  <a:lnTo>
                                    <a:pt x="50" y="607"/>
                                  </a:lnTo>
                                  <a:lnTo>
                                    <a:pt x="70" y="607"/>
                                  </a:lnTo>
                                  <a:lnTo>
                                    <a:pt x="66" y="5"/>
                                  </a:lnTo>
                                  <a:lnTo>
                                    <a:pt x="6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32" name="Group 1264"/>
                        <wpg:cNvGrpSpPr>
                          <a:grpSpLocks/>
                        </wpg:cNvGrpSpPr>
                        <wpg:grpSpPr bwMode="auto">
                          <a:xfrm>
                            <a:off x="752" y="3765"/>
                            <a:ext cx="2714" cy="932"/>
                            <a:chOff x="752" y="3765"/>
                            <a:chExt cx="2714" cy="932"/>
                          </a:xfrm>
                        </wpg:grpSpPr>
                        <wps:wsp>
                          <wps:cNvPr id="2333" name="Freeform 1265"/>
                          <wps:cNvSpPr>
                            <a:spLocks/>
                          </wps:cNvSpPr>
                          <wps:spPr bwMode="auto">
                            <a:xfrm>
                              <a:off x="752" y="3765"/>
                              <a:ext cx="2714" cy="932"/>
                            </a:xfrm>
                            <a:custGeom>
                              <a:avLst/>
                              <a:gdLst>
                                <a:gd name="T0" fmla="+- 0 752 752"/>
                                <a:gd name="T1" fmla="*/ T0 w 2714"/>
                                <a:gd name="T2" fmla="+- 0 4697 3765"/>
                                <a:gd name="T3" fmla="*/ 4697 h 932"/>
                                <a:gd name="T4" fmla="+- 0 3466 752"/>
                                <a:gd name="T5" fmla="*/ T4 w 2714"/>
                                <a:gd name="T6" fmla="+- 0 4697 3765"/>
                                <a:gd name="T7" fmla="*/ 4697 h 932"/>
                                <a:gd name="T8" fmla="+- 0 3466 752"/>
                                <a:gd name="T9" fmla="*/ T8 w 2714"/>
                                <a:gd name="T10" fmla="+- 0 3765 3765"/>
                                <a:gd name="T11" fmla="*/ 3765 h 932"/>
                                <a:gd name="T12" fmla="+- 0 752 752"/>
                                <a:gd name="T13" fmla="*/ T12 w 2714"/>
                                <a:gd name="T14" fmla="+- 0 3765 3765"/>
                                <a:gd name="T15" fmla="*/ 3765 h 932"/>
                                <a:gd name="T16" fmla="+- 0 752 752"/>
                                <a:gd name="T17" fmla="*/ T16 w 2714"/>
                                <a:gd name="T18" fmla="+- 0 4697 3765"/>
                                <a:gd name="T19" fmla="*/ 4697 h 932"/>
                              </a:gdLst>
                              <a:ahLst/>
                              <a:cxnLst>
                                <a:cxn ang="0">
                                  <a:pos x="T1" y="T3"/>
                                </a:cxn>
                                <a:cxn ang="0">
                                  <a:pos x="T5" y="T7"/>
                                </a:cxn>
                                <a:cxn ang="0">
                                  <a:pos x="T9" y="T11"/>
                                </a:cxn>
                                <a:cxn ang="0">
                                  <a:pos x="T13" y="T15"/>
                                </a:cxn>
                                <a:cxn ang="0">
                                  <a:pos x="T17" y="T19"/>
                                </a:cxn>
                              </a:cxnLst>
                              <a:rect l="0" t="0" r="r" b="b"/>
                              <a:pathLst>
                                <a:path w="2714" h="932">
                                  <a:moveTo>
                                    <a:pt x="0" y="932"/>
                                  </a:moveTo>
                                  <a:lnTo>
                                    <a:pt x="2714" y="932"/>
                                  </a:lnTo>
                                  <a:lnTo>
                                    <a:pt x="2714" y="0"/>
                                  </a:lnTo>
                                  <a:lnTo>
                                    <a:pt x="0" y="0"/>
                                  </a:lnTo>
                                  <a:lnTo>
                                    <a:pt x="0" y="93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34" name="Group 1262"/>
                        <wpg:cNvGrpSpPr>
                          <a:grpSpLocks/>
                        </wpg:cNvGrpSpPr>
                        <wpg:grpSpPr bwMode="auto">
                          <a:xfrm>
                            <a:off x="2776" y="1965"/>
                            <a:ext cx="4230" cy="704"/>
                            <a:chOff x="2776" y="1965"/>
                            <a:chExt cx="4230" cy="704"/>
                          </a:xfrm>
                        </wpg:grpSpPr>
                        <wps:wsp>
                          <wps:cNvPr id="2335" name="Freeform 1263"/>
                          <wps:cNvSpPr>
                            <a:spLocks/>
                          </wps:cNvSpPr>
                          <wps:spPr bwMode="auto">
                            <a:xfrm>
                              <a:off x="2776" y="1965"/>
                              <a:ext cx="4230" cy="704"/>
                            </a:xfrm>
                            <a:custGeom>
                              <a:avLst/>
                              <a:gdLst>
                                <a:gd name="T0" fmla="+- 0 2776 2776"/>
                                <a:gd name="T1" fmla="*/ T0 w 4230"/>
                                <a:gd name="T2" fmla="+- 0 2669 1965"/>
                                <a:gd name="T3" fmla="*/ 2669 h 704"/>
                                <a:gd name="T4" fmla="+- 0 7006 2776"/>
                                <a:gd name="T5" fmla="*/ T4 w 4230"/>
                                <a:gd name="T6" fmla="+- 0 2669 1965"/>
                                <a:gd name="T7" fmla="*/ 2669 h 704"/>
                                <a:gd name="T8" fmla="+- 0 7006 2776"/>
                                <a:gd name="T9" fmla="*/ T8 w 4230"/>
                                <a:gd name="T10" fmla="+- 0 1965 1965"/>
                                <a:gd name="T11" fmla="*/ 1965 h 704"/>
                                <a:gd name="T12" fmla="+- 0 2776 2776"/>
                                <a:gd name="T13" fmla="*/ T12 w 4230"/>
                                <a:gd name="T14" fmla="+- 0 1965 1965"/>
                                <a:gd name="T15" fmla="*/ 1965 h 704"/>
                                <a:gd name="T16" fmla="+- 0 2776 2776"/>
                                <a:gd name="T17" fmla="*/ T16 w 4230"/>
                                <a:gd name="T18" fmla="+- 0 2669 1965"/>
                                <a:gd name="T19" fmla="*/ 2669 h 704"/>
                              </a:gdLst>
                              <a:ahLst/>
                              <a:cxnLst>
                                <a:cxn ang="0">
                                  <a:pos x="T1" y="T3"/>
                                </a:cxn>
                                <a:cxn ang="0">
                                  <a:pos x="T5" y="T7"/>
                                </a:cxn>
                                <a:cxn ang="0">
                                  <a:pos x="T9" y="T11"/>
                                </a:cxn>
                                <a:cxn ang="0">
                                  <a:pos x="T13" y="T15"/>
                                </a:cxn>
                                <a:cxn ang="0">
                                  <a:pos x="T17" y="T19"/>
                                </a:cxn>
                              </a:cxnLst>
                              <a:rect l="0" t="0" r="r" b="b"/>
                              <a:pathLst>
                                <a:path w="4230" h="704">
                                  <a:moveTo>
                                    <a:pt x="0" y="704"/>
                                  </a:moveTo>
                                  <a:lnTo>
                                    <a:pt x="4230" y="704"/>
                                  </a:lnTo>
                                  <a:lnTo>
                                    <a:pt x="4230" y="0"/>
                                  </a:lnTo>
                                  <a:lnTo>
                                    <a:pt x="0" y="0"/>
                                  </a:lnTo>
                                  <a:lnTo>
                                    <a:pt x="0" y="70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36" name="Group 1258"/>
                        <wpg:cNvGrpSpPr>
                          <a:grpSpLocks/>
                        </wpg:cNvGrpSpPr>
                        <wpg:grpSpPr bwMode="auto">
                          <a:xfrm>
                            <a:off x="4787" y="2675"/>
                            <a:ext cx="120" cy="1090"/>
                            <a:chOff x="4787" y="2675"/>
                            <a:chExt cx="120" cy="1090"/>
                          </a:xfrm>
                        </wpg:grpSpPr>
                        <wps:wsp>
                          <wps:cNvPr id="2337" name="Freeform 1261"/>
                          <wps:cNvSpPr>
                            <a:spLocks/>
                          </wps:cNvSpPr>
                          <wps:spPr bwMode="auto">
                            <a:xfrm>
                              <a:off x="4787" y="2675"/>
                              <a:ext cx="120" cy="1090"/>
                            </a:xfrm>
                            <a:custGeom>
                              <a:avLst/>
                              <a:gdLst>
                                <a:gd name="T0" fmla="+- 0 4837 4787"/>
                                <a:gd name="T1" fmla="*/ T0 w 120"/>
                                <a:gd name="T2" fmla="+- 0 3645 2675"/>
                                <a:gd name="T3" fmla="*/ 3645 h 1090"/>
                                <a:gd name="T4" fmla="+- 0 4787 4787"/>
                                <a:gd name="T5" fmla="*/ T4 w 120"/>
                                <a:gd name="T6" fmla="+- 0 3645 2675"/>
                                <a:gd name="T7" fmla="*/ 3645 h 1090"/>
                                <a:gd name="T8" fmla="+- 0 4847 4787"/>
                                <a:gd name="T9" fmla="*/ T8 w 120"/>
                                <a:gd name="T10" fmla="+- 0 3765 2675"/>
                                <a:gd name="T11" fmla="*/ 3765 h 1090"/>
                                <a:gd name="T12" fmla="+- 0 4892 4787"/>
                                <a:gd name="T13" fmla="*/ T12 w 120"/>
                                <a:gd name="T14" fmla="+- 0 3675 2675"/>
                                <a:gd name="T15" fmla="*/ 3675 h 1090"/>
                                <a:gd name="T16" fmla="+- 0 4841 4787"/>
                                <a:gd name="T17" fmla="*/ T16 w 120"/>
                                <a:gd name="T18" fmla="+- 0 3675 2675"/>
                                <a:gd name="T19" fmla="*/ 3675 h 1090"/>
                                <a:gd name="T20" fmla="+- 0 4837 4787"/>
                                <a:gd name="T21" fmla="*/ T20 w 120"/>
                                <a:gd name="T22" fmla="+- 0 3671 2675"/>
                                <a:gd name="T23" fmla="*/ 3671 h 1090"/>
                                <a:gd name="T24" fmla="+- 0 4837 4787"/>
                                <a:gd name="T25" fmla="*/ T24 w 120"/>
                                <a:gd name="T26" fmla="+- 0 3645 2675"/>
                                <a:gd name="T27" fmla="*/ 3645 h 1090"/>
                              </a:gdLst>
                              <a:ahLst/>
                              <a:cxnLst>
                                <a:cxn ang="0">
                                  <a:pos x="T1" y="T3"/>
                                </a:cxn>
                                <a:cxn ang="0">
                                  <a:pos x="T5" y="T7"/>
                                </a:cxn>
                                <a:cxn ang="0">
                                  <a:pos x="T9" y="T11"/>
                                </a:cxn>
                                <a:cxn ang="0">
                                  <a:pos x="T13" y="T15"/>
                                </a:cxn>
                                <a:cxn ang="0">
                                  <a:pos x="T17" y="T19"/>
                                </a:cxn>
                                <a:cxn ang="0">
                                  <a:pos x="T21" y="T23"/>
                                </a:cxn>
                                <a:cxn ang="0">
                                  <a:pos x="T25" y="T27"/>
                                </a:cxn>
                              </a:cxnLst>
                              <a:rect l="0" t="0" r="r" b="b"/>
                              <a:pathLst>
                                <a:path w="120" h="1090">
                                  <a:moveTo>
                                    <a:pt x="50" y="970"/>
                                  </a:moveTo>
                                  <a:lnTo>
                                    <a:pt x="0" y="970"/>
                                  </a:lnTo>
                                  <a:lnTo>
                                    <a:pt x="60" y="1090"/>
                                  </a:lnTo>
                                  <a:lnTo>
                                    <a:pt x="105" y="1000"/>
                                  </a:lnTo>
                                  <a:lnTo>
                                    <a:pt x="54" y="1000"/>
                                  </a:lnTo>
                                  <a:lnTo>
                                    <a:pt x="50" y="996"/>
                                  </a:lnTo>
                                  <a:lnTo>
                                    <a:pt x="50" y="9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8" name="Freeform 1260"/>
                          <wps:cNvSpPr>
                            <a:spLocks/>
                          </wps:cNvSpPr>
                          <wps:spPr bwMode="auto">
                            <a:xfrm>
                              <a:off x="4787" y="2675"/>
                              <a:ext cx="120" cy="1090"/>
                            </a:xfrm>
                            <a:custGeom>
                              <a:avLst/>
                              <a:gdLst>
                                <a:gd name="T0" fmla="+- 0 4852 4787"/>
                                <a:gd name="T1" fmla="*/ T0 w 120"/>
                                <a:gd name="T2" fmla="+- 0 2675 2675"/>
                                <a:gd name="T3" fmla="*/ 2675 h 1090"/>
                                <a:gd name="T4" fmla="+- 0 4840 4787"/>
                                <a:gd name="T5" fmla="*/ T4 w 120"/>
                                <a:gd name="T6" fmla="+- 0 2675 2675"/>
                                <a:gd name="T7" fmla="*/ 2675 h 1090"/>
                                <a:gd name="T8" fmla="+- 0 4836 4787"/>
                                <a:gd name="T9" fmla="*/ T8 w 120"/>
                                <a:gd name="T10" fmla="+- 0 2680 2675"/>
                                <a:gd name="T11" fmla="*/ 2680 h 1090"/>
                                <a:gd name="T12" fmla="+- 0 4837 4787"/>
                                <a:gd name="T13" fmla="*/ T12 w 120"/>
                                <a:gd name="T14" fmla="+- 0 3671 2675"/>
                                <a:gd name="T15" fmla="*/ 3671 h 1090"/>
                                <a:gd name="T16" fmla="+- 0 4841 4787"/>
                                <a:gd name="T17" fmla="*/ T16 w 120"/>
                                <a:gd name="T18" fmla="+- 0 3675 2675"/>
                                <a:gd name="T19" fmla="*/ 3675 h 1090"/>
                                <a:gd name="T20" fmla="+- 0 4852 4787"/>
                                <a:gd name="T21" fmla="*/ T20 w 120"/>
                                <a:gd name="T22" fmla="+- 0 3675 2675"/>
                                <a:gd name="T23" fmla="*/ 3675 h 1090"/>
                                <a:gd name="T24" fmla="+- 0 4857 4787"/>
                                <a:gd name="T25" fmla="*/ T24 w 120"/>
                                <a:gd name="T26" fmla="+- 0 3671 2675"/>
                                <a:gd name="T27" fmla="*/ 3671 h 1090"/>
                                <a:gd name="T28" fmla="+- 0 4856 4787"/>
                                <a:gd name="T29" fmla="*/ T28 w 120"/>
                                <a:gd name="T30" fmla="+- 0 2685 2675"/>
                                <a:gd name="T31" fmla="*/ 2685 h 1090"/>
                                <a:gd name="T32" fmla="+- 0 4856 4787"/>
                                <a:gd name="T33" fmla="*/ T32 w 120"/>
                                <a:gd name="T34" fmla="+- 0 2680 2675"/>
                                <a:gd name="T35" fmla="*/ 2680 h 1090"/>
                                <a:gd name="T36" fmla="+- 0 4852 4787"/>
                                <a:gd name="T37" fmla="*/ T36 w 120"/>
                                <a:gd name="T38" fmla="+- 0 2675 2675"/>
                                <a:gd name="T39" fmla="*/ 2675 h 10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1090">
                                  <a:moveTo>
                                    <a:pt x="65" y="0"/>
                                  </a:moveTo>
                                  <a:lnTo>
                                    <a:pt x="53" y="0"/>
                                  </a:lnTo>
                                  <a:lnTo>
                                    <a:pt x="49" y="5"/>
                                  </a:lnTo>
                                  <a:lnTo>
                                    <a:pt x="50" y="996"/>
                                  </a:lnTo>
                                  <a:lnTo>
                                    <a:pt x="54" y="1000"/>
                                  </a:lnTo>
                                  <a:lnTo>
                                    <a:pt x="65" y="1000"/>
                                  </a:lnTo>
                                  <a:lnTo>
                                    <a:pt x="70" y="996"/>
                                  </a:lnTo>
                                  <a:lnTo>
                                    <a:pt x="69" y="10"/>
                                  </a:lnTo>
                                  <a:lnTo>
                                    <a:pt x="69" y="5"/>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9" name="Freeform 1259"/>
                          <wps:cNvSpPr>
                            <a:spLocks/>
                          </wps:cNvSpPr>
                          <wps:spPr bwMode="auto">
                            <a:xfrm>
                              <a:off x="4787" y="2675"/>
                              <a:ext cx="120" cy="1090"/>
                            </a:xfrm>
                            <a:custGeom>
                              <a:avLst/>
                              <a:gdLst>
                                <a:gd name="T0" fmla="+- 0 4907 4787"/>
                                <a:gd name="T1" fmla="*/ T0 w 120"/>
                                <a:gd name="T2" fmla="+- 0 3645 2675"/>
                                <a:gd name="T3" fmla="*/ 3645 h 1090"/>
                                <a:gd name="T4" fmla="+- 0 4857 4787"/>
                                <a:gd name="T5" fmla="*/ T4 w 120"/>
                                <a:gd name="T6" fmla="+- 0 3645 2675"/>
                                <a:gd name="T7" fmla="*/ 3645 h 1090"/>
                                <a:gd name="T8" fmla="+- 0 4857 4787"/>
                                <a:gd name="T9" fmla="*/ T8 w 120"/>
                                <a:gd name="T10" fmla="+- 0 3671 2675"/>
                                <a:gd name="T11" fmla="*/ 3671 h 1090"/>
                                <a:gd name="T12" fmla="+- 0 4852 4787"/>
                                <a:gd name="T13" fmla="*/ T12 w 120"/>
                                <a:gd name="T14" fmla="+- 0 3675 2675"/>
                                <a:gd name="T15" fmla="*/ 3675 h 1090"/>
                                <a:gd name="T16" fmla="+- 0 4892 4787"/>
                                <a:gd name="T17" fmla="*/ T16 w 120"/>
                                <a:gd name="T18" fmla="+- 0 3675 2675"/>
                                <a:gd name="T19" fmla="*/ 3675 h 1090"/>
                                <a:gd name="T20" fmla="+- 0 4907 4787"/>
                                <a:gd name="T21" fmla="*/ T20 w 120"/>
                                <a:gd name="T22" fmla="+- 0 3645 2675"/>
                                <a:gd name="T23" fmla="*/ 3645 h 1090"/>
                              </a:gdLst>
                              <a:ahLst/>
                              <a:cxnLst>
                                <a:cxn ang="0">
                                  <a:pos x="T1" y="T3"/>
                                </a:cxn>
                                <a:cxn ang="0">
                                  <a:pos x="T5" y="T7"/>
                                </a:cxn>
                                <a:cxn ang="0">
                                  <a:pos x="T9" y="T11"/>
                                </a:cxn>
                                <a:cxn ang="0">
                                  <a:pos x="T13" y="T15"/>
                                </a:cxn>
                                <a:cxn ang="0">
                                  <a:pos x="T17" y="T19"/>
                                </a:cxn>
                                <a:cxn ang="0">
                                  <a:pos x="T21" y="T23"/>
                                </a:cxn>
                              </a:cxnLst>
                              <a:rect l="0" t="0" r="r" b="b"/>
                              <a:pathLst>
                                <a:path w="120" h="1090">
                                  <a:moveTo>
                                    <a:pt x="120" y="970"/>
                                  </a:moveTo>
                                  <a:lnTo>
                                    <a:pt x="70" y="970"/>
                                  </a:lnTo>
                                  <a:lnTo>
                                    <a:pt x="70" y="996"/>
                                  </a:lnTo>
                                  <a:lnTo>
                                    <a:pt x="65" y="1000"/>
                                  </a:lnTo>
                                  <a:lnTo>
                                    <a:pt x="105" y="1000"/>
                                  </a:lnTo>
                                  <a:lnTo>
                                    <a:pt x="120" y="9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40" name="Group 1256"/>
                        <wpg:cNvGrpSpPr>
                          <a:grpSpLocks/>
                        </wpg:cNvGrpSpPr>
                        <wpg:grpSpPr bwMode="auto">
                          <a:xfrm>
                            <a:off x="3946" y="3765"/>
                            <a:ext cx="2520" cy="900"/>
                            <a:chOff x="3946" y="3765"/>
                            <a:chExt cx="2520" cy="900"/>
                          </a:xfrm>
                        </wpg:grpSpPr>
                        <wps:wsp>
                          <wps:cNvPr id="2341" name="Freeform 1257"/>
                          <wps:cNvSpPr>
                            <a:spLocks/>
                          </wps:cNvSpPr>
                          <wps:spPr bwMode="auto">
                            <a:xfrm>
                              <a:off x="3946" y="3765"/>
                              <a:ext cx="2520" cy="900"/>
                            </a:xfrm>
                            <a:custGeom>
                              <a:avLst/>
                              <a:gdLst>
                                <a:gd name="T0" fmla="+- 0 3946 3946"/>
                                <a:gd name="T1" fmla="*/ T0 w 2520"/>
                                <a:gd name="T2" fmla="+- 0 4665 3765"/>
                                <a:gd name="T3" fmla="*/ 4665 h 900"/>
                                <a:gd name="T4" fmla="+- 0 6466 3946"/>
                                <a:gd name="T5" fmla="*/ T4 w 2520"/>
                                <a:gd name="T6" fmla="+- 0 4665 3765"/>
                                <a:gd name="T7" fmla="*/ 4665 h 900"/>
                                <a:gd name="T8" fmla="+- 0 6466 3946"/>
                                <a:gd name="T9" fmla="*/ T8 w 2520"/>
                                <a:gd name="T10" fmla="+- 0 3765 3765"/>
                                <a:gd name="T11" fmla="*/ 3765 h 900"/>
                                <a:gd name="T12" fmla="+- 0 3946 3946"/>
                                <a:gd name="T13" fmla="*/ T12 w 2520"/>
                                <a:gd name="T14" fmla="+- 0 3765 3765"/>
                                <a:gd name="T15" fmla="*/ 3765 h 900"/>
                                <a:gd name="T16" fmla="+- 0 3946 3946"/>
                                <a:gd name="T17" fmla="*/ T16 w 2520"/>
                                <a:gd name="T18" fmla="+- 0 4665 3765"/>
                                <a:gd name="T19" fmla="*/ 4665 h 900"/>
                              </a:gdLst>
                              <a:ahLst/>
                              <a:cxnLst>
                                <a:cxn ang="0">
                                  <a:pos x="T1" y="T3"/>
                                </a:cxn>
                                <a:cxn ang="0">
                                  <a:pos x="T5" y="T7"/>
                                </a:cxn>
                                <a:cxn ang="0">
                                  <a:pos x="T9" y="T11"/>
                                </a:cxn>
                                <a:cxn ang="0">
                                  <a:pos x="T13" y="T15"/>
                                </a:cxn>
                                <a:cxn ang="0">
                                  <a:pos x="T17" y="T19"/>
                                </a:cxn>
                              </a:cxnLst>
                              <a:rect l="0" t="0" r="r" b="b"/>
                              <a:pathLst>
                                <a:path w="2520" h="900">
                                  <a:moveTo>
                                    <a:pt x="0" y="900"/>
                                  </a:moveTo>
                                  <a:lnTo>
                                    <a:pt x="2520" y="900"/>
                                  </a:lnTo>
                                  <a:lnTo>
                                    <a:pt x="252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42" name="Group 1252"/>
                        <wpg:cNvGrpSpPr>
                          <a:grpSpLocks/>
                        </wpg:cNvGrpSpPr>
                        <wpg:grpSpPr bwMode="auto">
                          <a:xfrm>
                            <a:off x="8566" y="3035"/>
                            <a:ext cx="120" cy="730"/>
                            <a:chOff x="8566" y="3035"/>
                            <a:chExt cx="120" cy="730"/>
                          </a:xfrm>
                        </wpg:grpSpPr>
                        <wps:wsp>
                          <wps:cNvPr id="2343" name="Freeform 1255"/>
                          <wps:cNvSpPr>
                            <a:spLocks/>
                          </wps:cNvSpPr>
                          <wps:spPr bwMode="auto">
                            <a:xfrm>
                              <a:off x="8566" y="3035"/>
                              <a:ext cx="120" cy="730"/>
                            </a:xfrm>
                            <a:custGeom>
                              <a:avLst/>
                              <a:gdLst>
                                <a:gd name="T0" fmla="+- 0 8616 8566"/>
                                <a:gd name="T1" fmla="*/ T0 w 120"/>
                                <a:gd name="T2" fmla="+- 0 3645 3035"/>
                                <a:gd name="T3" fmla="*/ 3645 h 730"/>
                                <a:gd name="T4" fmla="+- 0 8566 8566"/>
                                <a:gd name="T5" fmla="*/ T4 w 120"/>
                                <a:gd name="T6" fmla="+- 0 3645 3035"/>
                                <a:gd name="T7" fmla="*/ 3645 h 730"/>
                                <a:gd name="T8" fmla="+- 0 8626 8566"/>
                                <a:gd name="T9" fmla="*/ T8 w 120"/>
                                <a:gd name="T10" fmla="+- 0 3765 3035"/>
                                <a:gd name="T11" fmla="*/ 3765 h 730"/>
                                <a:gd name="T12" fmla="+- 0 8671 8566"/>
                                <a:gd name="T13" fmla="*/ T12 w 120"/>
                                <a:gd name="T14" fmla="+- 0 3675 3035"/>
                                <a:gd name="T15" fmla="*/ 3675 h 730"/>
                                <a:gd name="T16" fmla="+- 0 8620 8566"/>
                                <a:gd name="T17" fmla="*/ T16 w 120"/>
                                <a:gd name="T18" fmla="+- 0 3675 3035"/>
                                <a:gd name="T19" fmla="*/ 3675 h 730"/>
                                <a:gd name="T20" fmla="+- 0 8616 8566"/>
                                <a:gd name="T21" fmla="*/ T20 w 120"/>
                                <a:gd name="T22" fmla="+- 0 3671 3035"/>
                                <a:gd name="T23" fmla="*/ 3671 h 730"/>
                                <a:gd name="T24" fmla="+- 0 8616 8566"/>
                                <a:gd name="T25" fmla="*/ T24 w 120"/>
                                <a:gd name="T26" fmla="+- 0 3645 3035"/>
                                <a:gd name="T27" fmla="*/ 3645 h 730"/>
                              </a:gdLst>
                              <a:ahLst/>
                              <a:cxnLst>
                                <a:cxn ang="0">
                                  <a:pos x="T1" y="T3"/>
                                </a:cxn>
                                <a:cxn ang="0">
                                  <a:pos x="T5" y="T7"/>
                                </a:cxn>
                                <a:cxn ang="0">
                                  <a:pos x="T9" y="T11"/>
                                </a:cxn>
                                <a:cxn ang="0">
                                  <a:pos x="T13" y="T15"/>
                                </a:cxn>
                                <a:cxn ang="0">
                                  <a:pos x="T17" y="T19"/>
                                </a:cxn>
                                <a:cxn ang="0">
                                  <a:pos x="T21" y="T23"/>
                                </a:cxn>
                                <a:cxn ang="0">
                                  <a:pos x="T25" y="T27"/>
                                </a:cxn>
                              </a:cxnLst>
                              <a:rect l="0" t="0" r="r" b="b"/>
                              <a:pathLst>
                                <a:path w="120" h="730">
                                  <a:moveTo>
                                    <a:pt x="50" y="610"/>
                                  </a:moveTo>
                                  <a:lnTo>
                                    <a:pt x="0" y="610"/>
                                  </a:lnTo>
                                  <a:lnTo>
                                    <a:pt x="60" y="730"/>
                                  </a:lnTo>
                                  <a:lnTo>
                                    <a:pt x="105" y="640"/>
                                  </a:lnTo>
                                  <a:lnTo>
                                    <a:pt x="54" y="640"/>
                                  </a:lnTo>
                                  <a:lnTo>
                                    <a:pt x="50" y="636"/>
                                  </a:lnTo>
                                  <a:lnTo>
                                    <a:pt x="5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44" name="Freeform 1254"/>
                          <wps:cNvSpPr>
                            <a:spLocks/>
                          </wps:cNvSpPr>
                          <wps:spPr bwMode="auto">
                            <a:xfrm>
                              <a:off x="8566" y="3035"/>
                              <a:ext cx="120" cy="730"/>
                            </a:xfrm>
                            <a:custGeom>
                              <a:avLst/>
                              <a:gdLst>
                                <a:gd name="T0" fmla="+- 0 8632 8566"/>
                                <a:gd name="T1" fmla="*/ T0 w 120"/>
                                <a:gd name="T2" fmla="+- 0 3035 3035"/>
                                <a:gd name="T3" fmla="*/ 3035 h 730"/>
                                <a:gd name="T4" fmla="+- 0 8620 8566"/>
                                <a:gd name="T5" fmla="*/ T4 w 120"/>
                                <a:gd name="T6" fmla="+- 0 3035 3035"/>
                                <a:gd name="T7" fmla="*/ 3035 h 730"/>
                                <a:gd name="T8" fmla="+- 0 8616 8566"/>
                                <a:gd name="T9" fmla="*/ T8 w 120"/>
                                <a:gd name="T10" fmla="+- 0 3040 3035"/>
                                <a:gd name="T11" fmla="*/ 3040 h 730"/>
                                <a:gd name="T12" fmla="+- 0 8616 8566"/>
                                <a:gd name="T13" fmla="*/ T12 w 120"/>
                                <a:gd name="T14" fmla="+- 0 3671 3035"/>
                                <a:gd name="T15" fmla="*/ 3671 h 730"/>
                                <a:gd name="T16" fmla="+- 0 8620 8566"/>
                                <a:gd name="T17" fmla="*/ T16 w 120"/>
                                <a:gd name="T18" fmla="+- 0 3675 3035"/>
                                <a:gd name="T19" fmla="*/ 3675 h 730"/>
                                <a:gd name="T20" fmla="+- 0 8632 8566"/>
                                <a:gd name="T21" fmla="*/ T20 w 120"/>
                                <a:gd name="T22" fmla="+- 0 3675 3035"/>
                                <a:gd name="T23" fmla="*/ 3675 h 730"/>
                                <a:gd name="T24" fmla="+- 0 8636 8566"/>
                                <a:gd name="T25" fmla="*/ T24 w 120"/>
                                <a:gd name="T26" fmla="+- 0 3671 3035"/>
                                <a:gd name="T27" fmla="*/ 3671 h 730"/>
                                <a:gd name="T28" fmla="+- 0 8636 8566"/>
                                <a:gd name="T29" fmla="*/ T28 w 120"/>
                                <a:gd name="T30" fmla="+- 0 3040 3035"/>
                                <a:gd name="T31" fmla="*/ 3040 h 730"/>
                                <a:gd name="T32" fmla="+- 0 8632 8566"/>
                                <a:gd name="T33" fmla="*/ T32 w 120"/>
                                <a:gd name="T34" fmla="+- 0 3035 3035"/>
                                <a:gd name="T35" fmla="*/ 3035 h 7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30">
                                  <a:moveTo>
                                    <a:pt x="66" y="0"/>
                                  </a:moveTo>
                                  <a:lnTo>
                                    <a:pt x="54" y="0"/>
                                  </a:lnTo>
                                  <a:lnTo>
                                    <a:pt x="50" y="5"/>
                                  </a:lnTo>
                                  <a:lnTo>
                                    <a:pt x="50" y="636"/>
                                  </a:lnTo>
                                  <a:lnTo>
                                    <a:pt x="54" y="640"/>
                                  </a:lnTo>
                                  <a:lnTo>
                                    <a:pt x="66" y="640"/>
                                  </a:lnTo>
                                  <a:lnTo>
                                    <a:pt x="70" y="63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45" name="Freeform 1253"/>
                          <wps:cNvSpPr>
                            <a:spLocks/>
                          </wps:cNvSpPr>
                          <wps:spPr bwMode="auto">
                            <a:xfrm>
                              <a:off x="8566" y="3035"/>
                              <a:ext cx="120" cy="730"/>
                            </a:xfrm>
                            <a:custGeom>
                              <a:avLst/>
                              <a:gdLst>
                                <a:gd name="T0" fmla="+- 0 8686 8566"/>
                                <a:gd name="T1" fmla="*/ T0 w 120"/>
                                <a:gd name="T2" fmla="+- 0 3645 3035"/>
                                <a:gd name="T3" fmla="*/ 3645 h 730"/>
                                <a:gd name="T4" fmla="+- 0 8636 8566"/>
                                <a:gd name="T5" fmla="*/ T4 w 120"/>
                                <a:gd name="T6" fmla="+- 0 3645 3035"/>
                                <a:gd name="T7" fmla="*/ 3645 h 730"/>
                                <a:gd name="T8" fmla="+- 0 8636 8566"/>
                                <a:gd name="T9" fmla="*/ T8 w 120"/>
                                <a:gd name="T10" fmla="+- 0 3671 3035"/>
                                <a:gd name="T11" fmla="*/ 3671 h 730"/>
                                <a:gd name="T12" fmla="+- 0 8632 8566"/>
                                <a:gd name="T13" fmla="*/ T12 w 120"/>
                                <a:gd name="T14" fmla="+- 0 3675 3035"/>
                                <a:gd name="T15" fmla="*/ 3675 h 730"/>
                                <a:gd name="T16" fmla="+- 0 8671 8566"/>
                                <a:gd name="T17" fmla="*/ T16 w 120"/>
                                <a:gd name="T18" fmla="+- 0 3675 3035"/>
                                <a:gd name="T19" fmla="*/ 3675 h 730"/>
                                <a:gd name="T20" fmla="+- 0 8686 8566"/>
                                <a:gd name="T21" fmla="*/ T20 w 120"/>
                                <a:gd name="T22" fmla="+- 0 3645 3035"/>
                                <a:gd name="T23" fmla="*/ 3645 h 730"/>
                              </a:gdLst>
                              <a:ahLst/>
                              <a:cxnLst>
                                <a:cxn ang="0">
                                  <a:pos x="T1" y="T3"/>
                                </a:cxn>
                                <a:cxn ang="0">
                                  <a:pos x="T5" y="T7"/>
                                </a:cxn>
                                <a:cxn ang="0">
                                  <a:pos x="T9" y="T11"/>
                                </a:cxn>
                                <a:cxn ang="0">
                                  <a:pos x="T13" y="T15"/>
                                </a:cxn>
                                <a:cxn ang="0">
                                  <a:pos x="T17" y="T19"/>
                                </a:cxn>
                                <a:cxn ang="0">
                                  <a:pos x="T21" y="T23"/>
                                </a:cxn>
                              </a:cxnLst>
                              <a:rect l="0" t="0" r="r" b="b"/>
                              <a:pathLst>
                                <a:path w="120" h="730">
                                  <a:moveTo>
                                    <a:pt x="120" y="610"/>
                                  </a:moveTo>
                                  <a:lnTo>
                                    <a:pt x="70" y="610"/>
                                  </a:lnTo>
                                  <a:lnTo>
                                    <a:pt x="70" y="636"/>
                                  </a:lnTo>
                                  <a:lnTo>
                                    <a:pt x="66" y="640"/>
                                  </a:lnTo>
                                  <a:lnTo>
                                    <a:pt x="105" y="640"/>
                                  </a:lnTo>
                                  <a:lnTo>
                                    <a:pt x="12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46" name="Group 1250"/>
                        <wpg:cNvGrpSpPr>
                          <a:grpSpLocks/>
                        </wpg:cNvGrpSpPr>
                        <wpg:grpSpPr bwMode="auto">
                          <a:xfrm>
                            <a:off x="7006" y="3765"/>
                            <a:ext cx="2880" cy="900"/>
                            <a:chOff x="7006" y="3765"/>
                            <a:chExt cx="2880" cy="900"/>
                          </a:xfrm>
                        </wpg:grpSpPr>
                        <wps:wsp>
                          <wps:cNvPr id="2347" name="Freeform 1251"/>
                          <wps:cNvSpPr>
                            <a:spLocks/>
                          </wps:cNvSpPr>
                          <wps:spPr bwMode="auto">
                            <a:xfrm>
                              <a:off x="7006" y="3765"/>
                              <a:ext cx="2880" cy="900"/>
                            </a:xfrm>
                            <a:custGeom>
                              <a:avLst/>
                              <a:gdLst>
                                <a:gd name="T0" fmla="+- 0 7006 7006"/>
                                <a:gd name="T1" fmla="*/ T0 w 2880"/>
                                <a:gd name="T2" fmla="+- 0 4665 3765"/>
                                <a:gd name="T3" fmla="*/ 4665 h 900"/>
                                <a:gd name="T4" fmla="+- 0 9886 7006"/>
                                <a:gd name="T5" fmla="*/ T4 w 2880"/>
                                <a:gd name="T6" fmla="+- 0 4665 3765"/>
                                <a:gd name="T7" fmla="*/ 4665 h 900"/>
                                <a:gd name="T8" fmla="+- 0 9886 7006"/>
                                <a:gd name="T9" fmla="*/ T8 w 2880"/>
                                <a:gd name="T10" fmla="+- 0 3765 3765"/>
                                <a:gd name="T11" fmla="*/ 3765 h 900"/>
                                <a:gd name="T12" fmla="+- 0 7006 7006"/>
                                <a:gd name="T13" fmla="*/ T12 w 2880"/>
                                <a:gd name="T14" fmla="+- 0 3765 3765"/>
                                <a:gd name="T15" fmla="*/ 3765 h 900"/>
                                <a:gd name="T16" fmla="+- 0 7006 7006"/>
                                <a:gd name="T17" fmla="*/ T16 w 2880"/>
                                <a:gd name="T18" fmla="+- 0 4665 3765"/>
                                <a:gd name="T19" fmla="*/ 4665 h 900"/>
                              </a:gdLst>
                              <a:ahLst/>
                              <a:cxnLst>
                                <a:cxn ang="0">
                                  <a:pos x="T1" y="T3"/>
                                </a:cxn>
                                <a:cxn ang="0">
                                  <a:pos x="T5" y="T7"/>
                                </a:cxn>
                                <a:cxn ang="0">
                                  <a:pos x="T9" y="T11"/>
                                </a:cxn>
                                <a:cxn ang="0">
                                  <a:pos x="T13" y="T15"/>
                                </a:cxn>
                                <a:cxn ang="0">
                                  <a:pos x="T17" y="T19"/>
                                </a:cxn>
                              </a:cxnLst>
                              <a:rect l="0" t="0" r="r" b="b"/>
                              <a:pathLst>
                                <a:path w="2880" h="900">
                                  <a:moveTo>
                                    <a:pt x="0" y="900"/>
                                  </a:moveTo>
                                  <a:lnTo>
                                    <a:pt x="2880" y="900"/>
                                  </a:lnTo>
                                  <a:lnTo>
                                    <a:pt x="288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48" name="Group 1248"/>
                        <wpg:cNvGrpSpPr>
                          <a:grpSpLocks/>
                        </wpg:cNvGrpSpPr>
                        <wpg:grpSpPr bwMode="auto">
                          <a:xfrm>
                            <a:off x="2866" y="5925"/>
                            <a:ext cx="4140" cy="1800"/>
                            <a:chOff x="2866" y="5925"/>
                            <a:chExt cx="4140" cy="1800"/>
                          </a:xfrm>
                        </wpg:grpSpPr>
                        <wps:wsp>
                          <wps:cNvPr id="2349" name="Freeform 1249"/>
                          <wps:cNvSpPr>
                            <a:spLocks/>
                          </wps:cNvSpPr>
                          <wps:spPr bwMode="auto">
                            <a:xfrm>
                              <a:off x="2866" y="5925"/>
                              <a:ext cx="4140" cy="1800"/>
                            </a:xfrm>
                            <a:custGeom>
                              <a:avLst/>
                              <a:gdLst>
                                <a:gd name="T0" fmla="+- 0 4766 2866"/>
                                <a:gd name="T1" fmla="*/ T0 w 4140"/>
                                <a:gd name="T2" fmla="+- 0 5928 5925"/>
                                <a:gd name="T3" fmla="*/ 5928 h 1800"/>
                                <a:gd name="T4" fmla="+- 0 4439 2866"/>
                                <a:gd name="T5" fmla="*/ T4 w 4140"/>
                                <a:gd name="T6" fmla="+- 0 5951 5925"/>
                                <a:gd name="T7" fmla="*/ 5951 h 1800"/>
                                <a:gd name="T8" fmla="+- 0 4130 2866"/>
                                <a:gd name="T9" fmla="*/ T8 w 4140"/>
                                <a:gd name="T10" fmla="+- 0 5996 5925"/>
                                <a:gd name="T11" fmla="*/ 5996 h 1800"/>
                                <a:gd name="T12" fmla="+- 0 3846 2866"/>
                                <a:gd name="T13" fmla="*/ T12 w 4140"/>
                                <a:gd name="T14" fmla="+- 0 6060 5925"/>
                                <a:gd name="T15" fmla="*/ 6060 h 1800"/>
                                <a:gd name="T16" fmla="+- 0 3589 2866"/>
                                <a:gd name="T17" fmla="*/ T16 w 4140"/>
                                <a:gd name="T18" fmla="+- 0 6142 5925"/>
                                <a:gd name="T19" fmla="*/ 6142 h 1800"/>
                                <a:gd name="T20" fmla="+- 0 3364 2866"/>
                                <a:gd name="T21" fmla="*/ T20 w 4140"/>
                                <a:gd name="T22" fmla="+- 0 6239 5925"/>
                                <a:gd name="T23" fmla="*/ 6239 h 1800"/>
                                <a:gd name="T24" fmla="+- 0 3176 2866"/>
                                <a:gd name="T25" fmla="*/ T24 w 4140"/>
                                <a:gd name="T26" fmla="+- 0 6351 5925"/>
                                <a:gd name="T27" fmla="*/ 6351 h 1800"/>
                                <a:gd name="T28" fmla="+- 0 3029 2866"/>
                                <a:gd name="T29" fmla="*/ T28 w 4140"/>
                                <a:gd name="T30" fmla="+- 0 6475 5925"/>
                                <a:gd name="T31" fmla="*/ 6475 h 1800"/>
                                <a:gd name="T32" fmla="+- 0 2926 2866"/>
                                <a:gd name="T33" fmla="*/ T32 w 4140"/>
                                <a:gd name="T34" fmla="+- 0 6609 5925"/>
                                <a:gd name="T35" fmla="*/ 6609 h 1800"/>
                                <a:gd name="T36" fmla="+- 0 2873 2866"/>
                                <a:gd name="T37" fmla="*/ T36 w 4140"/>
                                <a:gd name="T38" fmla="+- 0 6751 5925"/>
                                <a:gd name="T39" fmla="*/ 6751 h 1800"/>
                                <a:gd name="T40" fmla="+- 0 2873 2866"/>
                                <a:gd name="T41" fmla="*/ T40 w 4140"/>
                                <a:gd name="T42" fmla="+- 0 6899 5925"/>
                                <a:gd name="T43" fmla="*/ 6899 h 1800"/>
                                <a:gd name="T44" fmla="+- 0 2926 2866"/>
                                <a:gd name="T45" fmla="*/ T44 w 4140"/>
                                <a:gd name="T46" fmla="+- 0 7041 5925"/>
                                <a:gd name="T47" fmla="*/ 7041 h 1800"/>
                                <a:gd name="T48" fmla="+- 0 3029 2866"/>
                                <a:gd name="T49" fmla="*/ T48 w 4140"/>
                                <a:gd name="T50" fmla="+- 0 7175 5925"/>
                                <a:gd name="T51" fmla="*/ 7175 h 1800"/>
                                <a:gd name="T52" fmla="+- 0 3176 2866"/>
                                <a:gd name="T53" fmla="*/ T52 w 4140"/>
                                <a:gd name="T54" fmla="+- 0 7299 5925"/>
                                <a:gd name="T55" fmla="*/ 7299 h 1800"/>
                                <a:gd name="T56" fmla="+- 0 3364 2866"/>
                                <a:gd name="T57" fmla="*/ T56 w 4140"/>
                                <a:gd name="T58" fmla="+- 0 7411 5925"/>
                                <a:gd name="T59" fmla="*/ 7411 h 1800"/>
                                <a:gd name="T60" fmla="+- 0 3589 2866"/>
                                <a:gd name="T61" fmla="*/ T60 w 4140"/>
                                <a:gd name="T62" fmla="+- 0 7508 5925"/>
                                <a:gd name="T63" fmla="*/ 7508 h 1800"/>
                                <a:gd name="T64" fmla="+- 0 3846 2866"/>
                                <a:gd name="T65" fmla="*/ T64 w 4140"/>
                                <a:gd name="T66" fmla="+- 0 7590 5925"/>
                                <a:gd name="T67" fmla="*/ 7590 h 1800"/>
                                <a:gd name="T68" fmla="+- 0 4130 2866"/>
                                <a:gd name="T69" fmla="*/ T68 w 4140"/>
                                <a:gd name="T70" fmla="+- 0 7654 5925"/>
                                <a:gd name="T71" fmla="*/ 7654 h 1800"/>
                                <a:gd name="T72" fmla="+- 0 4439 2866"/>
                                <a:gd name="T73" fmla="*/ T72 w 4140"/>
                                <a:gd name="T74" fmla="+- 0 7699 5925"/>
                                <a:gd name="T75" fmla="*/ 7699 h 1800"/>
                                <a:gd name="T76" fmla="+- 0 4766 2866"/>
                                <a:gd name="T77" fmla="*/ T76 w 4140"/>
                                <a:gd name="T78" fmla="+- 0 7722 5925"/>
                                <a:gd name="T79" fmla="*/ 7722 h 1800"/>
                                <a:gd name="T80" fmla="+- 0 5106 2866"/>
                                <a:gd name="T81" fmla="*/ T80 w 4140"/>
                                <a:gd name="T82" fmla="+- 0 7722 5925"/>
                                <a:gd name="T83" fmla="*/ 7722 h 1800"/>
                                <a:gd name="T84" fmla="+- 0 5433 2866"/>
                                <a:gd name="T85" fmla="*/ T84 w 4140"/>
                                <a:gd name="T86" fmla="+- 0 7699 5925"/>
                                <a:gd name="T87" fmla="*/ 7699 h 1800"/>
                                <a:gd name="T88" fmla="+- 0 5742 2866"/>
                                <a:gd name="T89" fmla="*/ T88 w 4140"/>
                                <a:gd name="T90" fmla="+- 0 7654 5925"/>
                                <a:gd name="T91" fmla="*/ 7654 h 1800"/>
                                <a:gd name="T92" fmla="+- 0 6026 2866"/>
                                <a:gd name="T93" fmla="*/ T92 w 4140"/>
                                <a:gd name="T94" fmla="+- 0 7590 5925"/>
                                <a:gd name="T95" fmla="*/ 7590 h 1800"/>
                                <a:gd name="T96" fmla="+- 0 6283 2866"/>
                                <a:gd name="T97" fmla="*/ T96 w 4140"/>
                                <a:gd name="T98" fmla="+- 0 7508 5925"/>
                                <a:gd name="T99" fmla="*/ 7508 h 1800"/>
                                <a:gd name="T100" fmla="+- 0 6508 2866"/>
                                <a:gd name="T101" fmla="*/ T100 w 4140"/>
                                <a:gd name="T102" fmla="+- 0 7411 5925"/>
                                <a:gd name="T103" fmla="*/ 7411 h 1800"/>
                                <a:gd name="T104" fmla="+- 0 6696 2866"/>
                                <a:gd name="T105" fmla="*/ T104 w 4140"/>
                                <a:gd name="T106" fmla="+- 0 7299 5925"/>
                                <a:gd name="T107" fmla="*/ 7299 h 1800"/>
                                <a:gd name="T108" fmla="+- 0 6843 2866"/>
                                <a:gd name="T109" fmla="*/ T108 w 4140"/>
                                <a:gd name="T110" fmla="+- 0 7175 5925"/>
                                <a:gd name="T111" fmla="*/ 7175 h 1800"/>
                                <a:gd name="T112" fmla="+- 0 6946 2866"/>
                                <a:gd name="T113" fmla="*/ T112 w 4140"/>
                                <a:gd name="T114" fmla="+- 0 7041 5925"/>
                                <a:gd name="T115" fmla="*/ 7041 h 1800"/>
                                <a:gd name="T116" fmla="+- 0 6999 2866"/>
                                <a:gd name="T117" fmla="*/ T116 w 4140"/>
                                <a:gd name="T118" fmla="+- 0 6899 5925"/>
                                <a:gd name="T119" fmla="*/ 6899 h 1800"/>
                                <a:gd name="T120" fmla="+- 0 6999 2866"/>
                                <a:gd name="T121" fmla="*/ T120 w 4140"/>
                                <a:gd name="T122" fmla="+- 0 6751 5925"/>
                                <a:gd name="T123" fmla="*/ 6751 h 1800"/>
                                <a:gd name="T124" fmla="+- 0 6946 2866"/>
                                <a:gd name="T125" fmla="*/ T124 w 4140"/>
                                <a:gd name="T126" fmla="+- 0 6609 5925"/>
                                <a:gd name="T127" fmla="*/ 6609 h 1800"/>
                                <a:gd name="T128" fmla="+- 0 6843 2866"/>
                                <a:gd name="T129" fmla="*/ T128 w 4140"/>
                                <a:gd name="T130" fmla="+- 0 6475 5925"/>
                                <a:gd name="T131" fmla="*/ 6475 h 1800"/>
                                <a:gd name="T132" fmla="+- 0 6696 2866"/>
                                <a:gd name="T133" fmla="*/ T132 w 4140"/>
                                <a:gd name="T134" fmla="+- 0 6351 5925"/>
                                <a:gd name="T135" fmla="*/ 6351 h 1800"/>
                                <a:gd name="T136" fmla="+- 0 6508 2866"/>
                                <a:gd name="T137" fmla="*/ T136 w 4140"/>
                                <a:gd name="T138" fmla="+- 0 6239 5925"/>
                                <a:gd name="T139" fmla="*/ 6239 h 1800"/>
                                <a:gd name="T140" fmla="+- 0 6283 2866"/>
                                <a:gd name="T141" fmla="*/ T140 w 4140"/>
                                <a:gd name="T142" fmla="+- 0 6142 5925"/>
                                <a:gd name="T143" fmla="*/ 6142 h 1800"/>
                                <a:gd name="T144" fmla="+- 0 6026 2866"/>
                                <a:gd name="T145" fmla="*/ T144 w 4140"/>
                                <a:gd name="T146" fmla="+- 0 6060 5925"/>
                                <a:gd name="T147" fmla="*/ 6060 h 1800"/>
                                <a:gd name="T148" fmla="+- 0 5742 2866"/>
                                <a:gd name="T149" fmla="*/ T148 w 4140"/>
                                <a:gd name="T150" fmla="+- 0 5996 5925"/>
                                <a:gd name="T151" fmla="*/ 5996 h 1800"/>
                                <a:gd name="T152" fmla="+- 0 5433 2866"/>
                                <a:gd name="T153" fmla="*/ T152 w 4140"/>
                                <a:gd name="T154" fmla="+- 0 5951 5925"/>
                                <a:gd name="T155" fmla="*/ 5951 h 1800"/>
                                <a:gd name="T156" fmla="+- 0 5106 2866"/>
                                <a:gd name="T157" fmla="*/ T156 w 4140"/>
                                <a:gd name="T158" fmla="+- 0 5928 5925"/>
                                <a:gd name="T159" fmla="*/ 5928 h 18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140" h="1800">
                                  <a:moveTo>
                                    <a:pt x="2070" y="0"/>
                                  </a:moveTo>
                                  <a:lnTo>
                                    <a:pt x="1900" y="3"/>
                                  </a:lnTo>
                                  <a:lnTo>
                                    <a:pt x="1734" y="12"/>
                                  </a:lnTo>
                                  <a:lnTo>
                                    <a:pt x="1573" y="26"/>
                                  </a:lnTo>
                                  <a:lnTo>
                                    <a:pt x="1416" y="46"/>
                                  </a:lnTo>
                                  <a:lnTo>
                                    <a:pt x="1264" y="71"/>
                                  </a:lnTo>
                                  <a:lnTo>
                                    <a:pt x="1119" y="101"/>
                                  </a:lnTo>
                                  <a:lnTo>
                                    <a:pt x="980" y="135"/>
                                  </a:lnTo>
                                  <a:lnTo>
                                    <a:pt x="847" y="174"/>
                                  </a:lnTo>
                                  <a:lnTo>
                                    <a:pt x="723" y="217"/>
                                  </a:lnTo>
                                  <a:lnTo>
                                    <a:pt x="606" y="264"/>
                                  </a:lnTo>
                                  <a:lnTo>
                                    <a:pt x="498" y="314"/>
                                  </a:lnTo>
                                  <a:lnTo>
                                    <a:pt x="399" y="369"/>
                                  </a:lnTo>
                                  <a:lnTo>
                                    <a:pt x="310" y="426"/>
                                  </a:lnTo>
                                  <a:lnTo>
                                    <a:pt x="231" y="487"/>
                                  </a:lnTo>
                                  <a:lnTo>
                                    <a:pt x="163" y="550"/>
                                  </a:lnTo>
                                  <a:lnTo>
                                    <a:pt x="106" y="616"/>
                                  </a:lnTo>
                                  <a:lnTo>
                                    <a:pt x="60" y="684"/>
                                  </a:lnTo>
                                  <a:lnTo>
                                    <a:pt x="27" y="754"/>
                                  </a:lnTo>
                                  <a:lnTo>
                                    <a:pt x="7" y="826"/>
                                  </a:lnTo>
                                  <a:lnTo>
                                    <a:pt x="0" y="900"/>
                                  </a:lnTo>
                                  <a:lnTo>
                                    <a:pt x="7" y="974"/>
                                  </a:lnTo>
                                  <a:lnTo>
                                    <a:pt x="27" y="1046"/>
                                  </a:lnTo>
                                  <a:lnTo>
                                    <a:pt x="60" y="1116"/>
                                  </a:lnTo>
                                  <a:lnTo>
                                    <a:pt x="106" y="1185"/>
                                  </a:lnTo>
                                  <a:lnTo>
                                    <a:pt x="163" y="1250"/>
                                  </a:lnTo>
                                  <a:lnTo>
                                    <a:pt x="231" y="1314"/>
                                  </a:lnTo>
                                  <a:lnTo>
                                    <a:pt x="310" y="1374"/>
                                  </a:lnTo>
                                  <a:lnTo>
                                    <a:pt x="399" y="1432"/>
                                  </a:lnTo>
                                  <a:lnTo>
                                    <a:pt x="498" y="1486"/>
                                  </a:lnTo>
                                  <a:lnTo>
                                    <a:pt x="606" y="1536"/>
                                  </a:lnTo>
                                  <a:lnTo>
                                    <a:pt x="723" y="1583"/>
                                  </a:lnTo>
                                  <a:lnTo>
                                    <a:pt x="847" y="1626"/>
                                  </a:lnTo>
                                  <a:lnTo>
                                    <a:pt x="980" y="1665"/>
                                  </a:lnTo>
                                  <a:lnTo>
                                    <a:pt x="1119" y="1700"/>
                                  </a:lnTo>
                                  <a:lnTo>
                                    <a:pt x="1264" y="1729"/>
                                  </a:lnTo>
                                  <a:lnTo>
                                    <a:pt x="1416" y="1754"/>
                                  </a:lnTo>
                                  <a:lnTo>
                                    <a:pt x="1573" y="1774"/>
                                  </a:lnTo>
                                  <a:lnTo>
                                    <a:pt x="1734" y="1788"/>
                                  </a:lnTo>
                                  <a:lnTo>
                                    <a:pt x="1900" y="1797"/>
                                  </a:lnTo>
                                  <a:lnTo>
                                    <a:pt x="2070" y="1800"/>
                                  </a:lnTo>
                                  <a:lnTo>
                                    <a:pt x="2240" y="1797"/>
                                  </a:lnTo>
                                  <a:lnTo>
                                    <a:pt x="2406" y="1788"/>
                                  </a:lnTo>
                                  <a:lnTo>
                                    <a:pt x="2567" y="1774"/>
                                  </a:lnTo>
                                  <a:lnTo>
                                    <a:pt x="2724" y="1754"/>
                                  </a:lnTo>
                                  <a:lnTo>
                                    <a:pt x="2876" y="1729"/>
                                  </a:lnTo>
                                  <a:lnTo>
                                    <a:pt x="3021" y="1700"/>
                                  </a:lnTo>
                                  <a:lnTo>
                                    <a:pt x="3160" y="1665"/>
                                  </a:lnTo>
                                  <a:lnTo>
                                    <a:pt x="3293" y="1626"/>
                                  </a:lnTo>
                                  <a:lnTo>
                                    <a:pt x="3417" y="1583"/>
                                  </a:lnTo>
                                  <a:lnTo>
                                    <a:pt x="3534" y="1536"/>
                                  </a:lnTo>
                                  <a:lnTo>
                                    <a:pt x="3642" y="1486"/>
                                  </a:lnTo>
                                  <a:lnTo>
                                    <a:pt x="3741" y="1432"/>
                                  </a:lnTo>
                                  <a:lnTo>
                                    <a:pt x="3830" y="1374"/>
                                  </a:lnTo>
                                  <a:lnTo>
                                    <a:pt x="3909" y="1314"/>
                                  </a:lnTo>
                                  <a:lnTo>
                                    <a:pt x="3977" y="1250"/>
                                  </a:lnTo>
                                  <a:lnTo>
                                    <a:pt x="4034" y="1185"/>
                                  </a:lnTo>
                                  <a:lnTo>
                                    <a:pt x="4080" y="1116"/>
                                  </a:lnTo>
                                  <a:lnTo>
                                    <a:pt x="4113" y="1046"/>
                                  </a:lnTo>
                                  <a:lnTo>
                                    <a:pt x="4133" y="974"/>
                                  </a:lnTo>
                                  <a:lnTo>
                                    <a:pt x="4140" y="900"/>
                                  </a:lnTo>
                                  <a:lnTo>
                                    <a:pt x="4133" y="826"/>
                                  </a:lnTo>
                                  <a:lnTo>
                                    <a:pt x="4113" y="754"/>
                                  </a:lnTo>
                                  <a:lnTo>
                                    <a:pt x="4080" y="684"/>
                                  </a:lnTo>
                                  <a:lnTo>
                                    <a:pt x="4034" y="616"/>
                                  </a:lnTo>
                                  <a:lnTo>
                                    <a:pt x="3977" y="550"/>
                                  </a:lnTo>
                                  <a:lnTo>
                                    <a:pt x="3909" y="487"/>
                                  </a:lnTo>
                                  <a:lnTo>
                                    <a:pt x="3830" y="426"/>
                                  </a:lnTo>
                                  <a:lnTo>
                                    <a:pt x="3741" y="369"/>
                                  </a:lnTo>
                                  <a:lnTo>
                                    <a:pt x="3642" y="314"/>
                                  </a:lnTo>
                                  <a:lnTo>
                                    <a:pt x="3534" y="264"/>
                                  </a:lnTo>
                                  <a:lnTo>
                                    <a:pt x="3417" y="217"/>
                                  </a:lnTo>
                                  <a:lnTo>
                                    <a:pt x="3293" y="174"/>
                                  </a:lnTo>
                                  <a:lnTo>
                                    <a:pt x="3160" y="135"/>
                                  </a:lnTo>
                                  <a:lnTo>
                                    <a:pt x="3021" y="101"/>
                                  </a:lnTo>
                                  <a:lnTo>
                                    <a:pt x="2876" y="71"/>
                                  </a:lnTo>
                                  <a:lnTo>
                                    <a:pt x="2724" y="46"/>
                                  </a:lnTo>
                                  <a:lnTo>
                                    <a:pt x="2567" y="26"/>
                                  </a:lnTo>
                                  <a:lnTo>
                                    <a:pt x="2406" y="12"/>
                                  </a:lnTo>
                                  <a:lnTo>
                                    <a:pt x="2240" y="3"/>
                                  </a:lnTo>
                                  <a:lnTo>
                                    <a:pt x="207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50" name="Group 1243"/>
                        <wpg:cNvGrpSpPr>
                          <a:grpSpLocks/>
                        </wpg:cNvGrpSpPr>
                        <wpg:grpSpPr bwMode="auto">
                          <a:xfrm>
                            <a:off x="2375" y="4698"/>
                            <a:ext cx="1571" cy="1227"/>
                            <a:chOff x="2375" y="4698"/>
                            <a:chExt cx="1571" cy="1227"/>
                          </a:xfrm>
                        </wpg:grpSpPr>
                        <wps:wsp>
                          <wps:cNvPr id="2351" name="Freeform 1247"/>
                          <wps:cNvSpPr>
                            <a:spLocks/>
                          </wps:cNvSpPr>
                          <wps:spPr bwMode="auto">
                            <a:xfrm>
                              <a:off x="2375" y="4698"/>
                              <a:ext cx="1571" cy="1227"/>
                            </a:xfrm>
                            <a:custGeom>
                              <a:avLst/>
                              <a:gdLst>
                                <a:gd name="T0" fmla="+- 0 3845 2375"/>
                                <a:gd name="T1" fmla="*/ T0 w 1571"/>
                                <a:gd name="T2" fmla="+- 0 5859 4698"/>
                                <a:gd name="T3" fmla="*/ 5859 h 1227"/>
                                <a:gd name="T4" fmla="+- 0 3814 2375"/>
                                <a:gd name="T5" fmla="*/ T4 w 1571"/>
                                <a:gd name="T6" fmla="+- 0 5899 4698"/>
                                <a:gd name="T7" fmla="*/ 5899 h 1227"/>
                                <a:gd name="T8" fmla="+- 0 3946 2375"/>
                                <a:gd name="T9" fmla="*/ T8 w 1571"/>
                                <a:gd name="T10" fmla="+- 0 5925 4698"/>
                                <a:gd name="T11" fmla="*/ 5925 h 1227"/>
                                <a:gd name="T12" fmla="+- 0 3922 2375"/>
                                <a:gd name="T13" fmla="*/ T12 w 1571"/>
                                <a:gd name="T14" fmla="+- 0 5875 4698"/>
                                <a:gd name="T15" fmla="*/ 5875 h 1227"/>
                                <a:gd name="T16" fmla="+- 0 3865 2375"/>
                                <a:gd name="T17" fmla="*/ T16 w 1571"/>
                                <a:gd name="T18" fmla="+- 0 5875 4698"/>
                                <a:gd name="T19" fmla="*/ 5875 h 1227"/>
                                <a:gd name="T20" fmla="+- 0 3845 2375"/>
                                <a:gd name="T21" fmla="*/ T20 w 1571"/>
                                <a:gd name="T22" fmla="+- 0 5859 4698"/>
                                <a:gd name="T23" fmla="*/ 5859 h 1227"/>
                              </a:gdLst>
                              <a:ahLst/>
                              <a:cxnLst>
                                <a:cxn ang="0">
                                  <a:pos x="T1" y="T3"/>
                                </a:cxn>
                                <a:cxn ang="0">
                                  <a:pos x="T5" y="T7"/>
                                </a:cxn>
                                <a:cxn ang="0">
                                  <a:pos x="T9" y="T11"/>
                                </a:cxn>
                                <a:cxn ang="0">
                                  <a:pos x="T13" y="T15"/>
                                </a:cxn>
                                <a:cxn ang="0">
                                  <a:pos x="T17" y="T19"/>
                                </a:cxn>
                                <a:cxn ang="0">
                                  <a:pos x="T21" y="T23"/>
                                </a:cxn>
                              </a:cxnLst>
                              <a:rect l="0" t="0" r="r" b="b"/>
                              <a:pathLst>
                                <a:path w="1571" h="1227">
                                  <a:moveTo>
                                    <a:pt x="1470" y="1161"/>
                                  </a:moveTo>
                                  <a:lnTo>
                                    <a:pt x="1439" y="1201"/>
                                  </a:lnTo>
                                  <a:lnTo>
                                    <a:pt x="1571" y="1227"/>
                                  </a:lnTo>
                                  <a:lnTo>
                                    <a:pt x="1547" y="1177"/>
                                  </a:lnTo>
                                  <a:lnTo>
                                    <a:pt x="1490" y="1177"/>
                                  </a:lnTo>
                                  <a:lnTo>
                                    <a:pt x="1470" y="116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2" name="Freeform 1246"/>
                          <wps:cNvSpPr>
                            <a:spLocks/>
                          </wps:cNvSpPr>
                          <wps:spPr bwMode="auto">
                            <a:xfrm>
                              <a:off x="2375" y="4698"/>
                              <a:ext cx="1571" cy="1227"/>
                            </a:xfrm>
                            <a:custGeom>
                              <a:avLst/>
                              <a:gdLst>
                                <a:gd name="T0" fmla="+- 0 3857 2375"/>
                                <a:gd name="T1" fmla="*/ T0 w 1571"/>
                                <a:gd name="T2" fmla="+- 0 5843 4698"/>
                                <a:gd name="T3" fmla="*/ 5843 h 1227"/>
                                <a:gd name="T4" fmla="+- 0 3845 2375"/>
                                <a:gd name="T5" fmla="*/ T4 w 1571"/>
                                <a:gd name="T6" fmla="+- 0 5859 4698"/>
                                <a:gd name="T7" fmla="*/ 5859 h 1227"/>
                                <a:gd name="T8" fmla="+- 0 3865 2375"/>
                                <a:gd name="T9" fmla="*/ T8 w 1571"/>
                                <a:gd name="T10" fmla="+- 0 5875 4698"/>
                                <a:gd name="T11" fmla="*/ 5875 h 1227"/>
                                <a:gd name="T12" fmla="+- 0 3872 2375"/>
                                <a:gd name="T13" fmla="*/ T12 w 1571"/>
                                <a:gd name="T14" fmla="+- 0 5874 4698"/>
                                <a:gd name="T15" fmla="*/ 5874 h 1227"/>
                                <a:gd name="T16" fmla="+- 0 3875 2375"/>
                                <a:gd name="T17" fmla="*/ T16 w 1571"/>
                                <a:gd name="T18" fmla="+- 0 5870 4698"/>
                                <a:gd name="T19" fmla="*/ 5870 h 1227"/>
                                <a:gd name="T20" fmla="+- 0 3878 2375"/>
                                <a:gd name="T21" fmla="*/ T20 w 1571"/>
                                <a:gd name="T22" fmla="+- 0 5866 4698"/>
                                <a:gd name="T23" fmla="*/ 5866 h 1227"/>
                                <a:gd name="T24" fmla="+- 0 3878 2375"/>
                                <a:gd name="T25" fmla="*/ T24 w 1571"/>
                                <a:gd name="T26" fmla="+- 0 5859 4698"/>
                                <a:gd name="T27" fmla="*/ 5859 h 1227"/>
                                <a:gd name="T28" fmla="+- 0 3857 2375"/>
                                <a:gd name="T29" fmla="*/ T28 w 1571"/>
                                <a:gd name="T30" fmla="+- 0 5843 4698"/>
                                <a:gd name="T31" fmla="*/ 5843 h 12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71" h="1227">
                                  <a:moveTo>
                                    <a:pt x="1482" y="1145"/>
                                  </a:moveTo>
                                  <a:lnTo>
                                    <a:pt x="1470" y="1161"/>
                                  </a:lnTo>
                                  <a:lnTo>
                                    <a:pt x="1490" y="1177"/>
                                  </a:lnTo>
                                  <a:lnTo>
                                    <a:pt x="1497" y="1176"/>
                                  </a:lnTo>
                                  <a:lnTo>
                                    <a:pt x="1500" y="1172"/>
                                  </a:lnTo>
                                  <a:lnTo>
                                    <a:pt x="1503" y="1168"/>
                                  </a:lnTo>
                                  <a:lnTo>
                                    <a:pt x="1503" y="1161"/>
                                  </a:lnTo>
                                  <a:lnTo>
                                    <a:pt x="1482" y="114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3" name="Freeform 1245"/>
                          <wps:cNvSpPr>
                            <a:spLocks/>
                          </wps:cNvSpPr>
                          <wps:spPr bwMode="auto">
                            <a:xfrm>
                              <a:off x="2375" y="4698"/>
                              <a:ext cx="1571" cy="1227"/>
                            </a:xfrm>
                            <a:custGeom>
                              <a:avLst/>
                              <a:gdLst>
                                <a:gd name="T0" fmla="+- 0 3888 2375"/>
                                <a:gd name="T1" fmla="*/ T0 w 1571"/>
                                <a:gd name="T2" fmla="+- 0 5804 4698"/>
                                <a:gd name="T3" fmla="*/ 5804 h 1227"/>
                                <a:gd name="T4" fmla="+- 0 3857 2375"/>
                                <a:gd name="T5" fmla="*/ T4 w 1571"/>
                                <a:gd name="T6" fmla="+- 0 5843 4698"/>
                                <a:gd name="T7" fmla="*/ 5843 h 1227"/>
                                <a:gd name="T8" fmla="+- 0 3878 2375"/>
                                <a:gd name="T9" fmla="*/ T8 w 1571"/>
                                <a:gd name="T10" fmla="+- 0 5859 4698"/>
                                <a:gd name="T11" fmla="*/ 5859 h 1227"/>
                                <a:gd name="T12" fmla="+- 0 3878 2375"/>
                                <a:gd name="T13" fmla="*/ T12 w 1571"/>
                                <a:gd name="T14" fmla="+- 0 5866 4698"/>
                                <a:gd name="T15" fmla="*/ 5866 h 1227"/>
                                <a:gd name="T16" fmla="+- 0 3875 2375"/>
                                <a:gd name="T17" fmla="*/ T16 w 1571"/>
                                <a:gd name="T18" fmla="+- 0 5870 4698"/>
                                <a:gd name="T19" fmla="*/ 5870 h 1227"/>
                                <a:gd name="T20" fmla="+- 0 3872 2375"/>
                                <a:gd name="T21" fmla="*/ T20 w 1571"/>
                                <a:gd name="T22" fmla="+- 0 5874 4698"/>
                                <a:gd name="T23" fmla="*/ 5874 h 1227"/>
                                <a:gd name="T24" fmla="+- 0 3865 2375"/>
                                <a:gd name="T25" fmla="*/ T24 w 1571"/>
                                <a:gd name="T26" fmla="+- 0 5875 4698"/>
                                <a:gd name="T27" fmla="*/ 5875 h 1227"/>
                                <a:gd name="T28" fmla="+- 0 3922 2375"/>
                                <a:gd name="T29" fmla="*/ T28 w 1571"/>
                                <a:gd name="T30" fmla="+- 0 5875 4698"/>
                                <a:gd name="T31" fmla="*/ 5875 h 1227"/>
                                <a:gd name="T32" fmla="+- 0 3888 2375"/>
                                <a:gd name="T33" fmla="*/ T32 w 1571"/>
                                <a:gd name="T34" fmla="+- 0 5804 4698"/>
                                <a:gd name="T35" fmla="*/ 5804 h 12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571" h="1227">
                                  <a:moveTo>
                                    <a:pt x="1513" y="1106"/>
                                  </a:moveTo>
                                  <a:lnTo>
                                    <a:pt x="1482" y="1145"/>
                                  </a:lnTo>
                                  <a:lnTo>
                                    <a:pt x="1503" y="1161"/>
                                  </a:lnTo>
                                  <a:lnTo>
                                    <a:pt x="1503" y="1168"/>
                                  </a:lnTo>
                                  <a:lnTo>
                                    <a:pt x="1500" y="1172"/>
                                  </a:lnTo>
                                  <a:lnTo>
                                    <a:pt x="1497" y="1176"/>
                                  </a:lnTo>
                                  <a:lnTo>
                                    <a:pt x="1490" y="1177"/>
                                  </a:lnTo>
                                  <a:lnTo>
                                    <a:pt x="1547" y="1177"/>
                                  </a:lnTo>
                                  <a:lnTo>
                                    <a:pt x="1513" y="110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4" name="Freeform 1244"/>
                          <wps:cNvSpPr>
                            <a:spLocks/>
                          </wps:cNvSpPr>
                          <wps:spPr bwMode="auto">
                            <a:xfrm>
                              <a:off x="2375" y="4698"/>
                              <a:ext cx="1571" cy="1227"/>
                            </a:xfrm>
                            <a:custGeom>
                              <a:avLst/>
                              <a:gdLst>
                                <a:gd name="T0" fmla="+- 0 2388 2375"/>
                                <a:gd name="T1" fmla="*/ T0 w 1571"/>
                                <a:gd name="T2" fmla="+- 0 4698 4698"/>
                                <a:gd name="T3" fmla="*/ 4698 h 1227"/>
                                <a:gd name="T4" fmla="+- 0 2382 2375"/>
                                <a:gd name="T5" fmla="*/ T4 w 1571"/>
                                <a:gd name="T6" fmla="+- 0 4699 4698"/>
                                <a:gd name="T7" fmla="*/ 4699 h 1227"/>
                                <a:gd name="T8" fmla="+- 0 2375 2375"/>
                                <a:gd name="T9" fmla="*/ T8 w 1571"/>
                                <a:gd name="T10" fmla="+- 0 4707 4698"/>
                                <a:gd name="T11" fmla="*/ 4707 h 1227"/>
                                <a:gd name="T12" fmla="+- 0 2375 2375"/>
                                <a:gd name="T13" fmla="*/ T12 w 1571"/>
                                <a:gd name="T14" fmla="+- 0 4714 4698"/>
                                <a:gd name="T15" fmla="*/ 4714 h 1227"/>
                                <a:gd name="T16" fmla="+- 0 3845 2375"/>
                                <a:gd name="T17" fmla="*/ T16 w 1571"/>
                                <a:gd name="T18" fmla="+- 0 5859 4698"/>
                                <a:gd name="T19" fmla="*/ 5859 h 1227"/>
                                <a:gd name="T20" fmla="+- 0 3857 2375"/>
                                <a:gd name="T21" fmla="*/ T20 w 1571"/>
                                <a:gd name="T22" fmla="+- 0 5843 4698"/>
                                <a:gd name="T23" fmla="*/ 5843 h 1227"/>
                                <a:gd name="T24" fmla="+- 0 2388 2375"/>
                                <a:gd name="T25" fmla="*/ T24 w 1571"/>
                                <a:gd name="T26" fmla="+- 0 4698 4698"/>
                                <a:gd name="T27" fmla="*/ 4698 h 1227"/>
                              </a:gdLst>
                              <a:ahLst/>
                              <a:cxnLst>
                                <a:cxn ang="0">
                                  <a:pos x="T1" y="T3"/>
                                </a:cxn>
                                <a:cxn ang="0">
                                  <a:pos x="T5" y="T7"/>
                                </a:cxn>
                                <a:cxn ang="0">
                                  <a:pos x="T9" y="T11"/>
                                </a:cxn>
                                <a:cxn ang="0">
                                  <a:pos x="T13" y="T15"/>
                                </a:cxn>
                                <a:cxn ang="0">
                                  <a:pos x="T17" y="T19"/>
                                </a:cxn>
                                <a:cxn ang="0">
                                  <a:pos x="T21" y="T23"/>
                                </a:cxn>
                                <a:cxn ang="0">
                                  <a:pos x="T25" y="T27"/>
                                </a:cxn>
                              </a:cxnLst>
                              <a:rect l="0" t="0" r="r" b="b"/>
                              <a:pathLst>
                                <a:path w="1571" h="1227">
                                  <a:moveTo>
                                    <a:pt x="13" y="0"/>
                                  </a:moveTo>
                                  <a:lnTo>
                                    <a:pt x="7" y="1"/>
                                  </a:lnTo>
                                  <a:lnTo>
                                    <a:pt x="0" y="9"/>
                                  </a:lnTo>
                                  <a:lnTo>
                                    <a:pt x="0" y="16"/>
                                  </a:lnTo>
                                  <a:lnTo>
                                    <a:pt x="1470" y="1161"/>
                                  </a:lnTo>
                                  <a:lnTo>
                                    <a:pt x="1482" y="1145"/>
                                  </a:lnTo>
                                  <a:lnTo>
                                    <a:pt x="1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55" name="Group 1239"/>
                        <wpg:cNvGrpSpPr>
                          <a:grpSpLocks/>
                        </wpg:cNvGrpSpPr>
                        <wpg:grpSpPr bwMode="auto">
                          <a:xfrm>
                            <a:off x="4786" y="4655"/>
                            <a:ext cx="120" cy="1270"/>
                            <a:chOff x="4786" y="4655"/>
                            <a:chExt cx="120" cy="1270"/>
                          </a:xfrm>
                        </wpg:grpSpPr>
                        <wps:wsp>
                          <wps:cNvPr id="2356" name="Freeform 1242"/>
                          <wps:cNvSpPr>
                            <a:spLocks/>
                          </wps:cNvSpPr>
                          <wps:spPr bwMode="auto">
                            <a:xfrm>
                              <a:off x="4786" y="4655"/>
                              <a:ext cx="120" cy="1270"/>
                            </a:xfrm>
                            <a:custGeom>
                              <a:avLst/>
                              <a:gdLst>
                                <a:gd name="T0" fmla="+- 0 4836 4786"/>
                                <a:gd name="T1" fmla="*/ T0 w 120"/>
                                <a:gd name="T2" fmla="+- 0 5805 4655"/>
                                <a:gd name="T3" fmla="*/ 5805 h 1270"/>
                                <a:gd name="T4" fmla="+- 0 4786 4786"/>
                                <a:gd name="T5" fmla="*/ T4 w 120"/>
                                <a:gd name="T6" fmla="+- 0 5805 4655"/>
                                <a:gd name="T7" fmla="*/ 5805 h 1270"/>
                                <a:gd name="T8" fmla="+- 0 4846 4786"/>
                                <a:gd name="T9" fmla="*/ T8 w 120"/>
                                <a:gd name="T10" fmla="+- 0 5925 4655"/>
                                <a:gd name="T11" fmla="*/ 5925 h 1270"/>
                                <a:gd name="T12" fmla="+- 0 4891 4786"/>
                                <a:gd name="T13" fmla="*/ T12 w 120"/>
                                <a:gd name="T14" fmla="+- 0 5835 4655"/>
                                <a:gd name="T15" fmla="*/ 5835 h 1270"/>
                                <a:gd name="T16" fmla="+- 0 4840 4786"/>
                                <a:gd name="T17" fmla="*/ T16 w 120"/>
                                <a:gd name="T18" fmla="+- 0 5835 4655"/>
                                <a:gd name="T19" fmla="*/ 5835 h 1270"/>
                                <a:gd name="T20" fmla="+- 0 4836 4786"/>
                                <a:gd name="T21" fmla="*/ T20 w 120"/>
                                <a:gd name="T22" fmla="+- 0 5831 4655"/>
                                <a:gd name="T23" fmla="*/ 5831 h 1270"/>
                                <a:gd name="T24" fmla="+- 0 4836 4786"/>
                                <a:gd name="T25" fmla="*/ T24 w 120"/>
                                <a:gd name="T26" fmla="+- 0 5805 4655"/>
                                <a:gd name="T27" fmla="*/ 5805 h 1270"/>
                              </a:gdLst>
                              <a:ahLst/>
                              <a:cxnLst>
                                <a:cxn ang="0">
                                  <a:pos x="T1" y="T3"/>
                                </a:cxn>
                                <a:cxn ang="0">
                                  <a:pos x="T5" y="T7"/>
                                </a:cxn>
                                <a:cxn ang="0">
                                  <a:pos x="T9" y="T11"/>
                                </a:cxn>
                                <a:cxn ang="0">
                                  <a:pos x="T13" y="T15"/>
                                </a:cxn>
                                <a:cxn ang="0">
                                  <a:pos x="T17" y="T19"/>
                                </a:cxn>
                                <a:cxn ang="0">
                                  <a:pos x="T21" y="T23"/>
                                </a:cxn>
                                <a:cxn ang="0">
                                  <a:pos x="T25" y="T27"/>
                                </a:cxn>
                              </a:cxnLst>
                              <a:rect l="0" t="0" r="r" b="b"/>
                              <a:pathLst>
                                <a:path w="120" h="1270">
                                  <a:moveTo>
                                    <a:pt x="50" y="1150"/>
                                  </a:moveTo>
                                  <a:lnTo>
                                    <a:pt x="0" y="1150"/>
                                  </a:lnTo>
                                  <a:lnTo>
                                    <a:pt x="60" y="1270"/>
                                  </a:lnTo>
                                  <a:lnTo>
                                    <a:pt x="105" y="1180"/>
                                  </a:lnTo>
                                  <a:lnTo>
                                    <a:pt x="54" y="1180"/>
                                  </a:lnTo>
                                  <a:lnTo>
                                    <a:pt x="50" y="1176"/>
                                  </a:lnTo>
                                  <a:lnTo>
                                    <a:pt x="50" y="11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7" name="Freeform 1241"/>
                          <wps:cNvSpPr>
                            <a:spLocks/>
                          </wps:cNvSpPr>
                          <wps:spPr bwMode="auto">
                            <a:xfrm>
                              <a:off x="4786" y="4655"/>
                              <a:ext cx="120" cy="1270"/>
                            </a:xfrm>
                            <a:custGeom>
                              <a:avLst/>
                              <a:gdLst>
                                <a:gd name="T0" fmla="+- 0 4852 4786"/>
                                <a:gd name="T1" fmla="*/ T0 w 120"/>
                                <a:gd name="T2" fmla="+- 0 4655 4655"/>
                                <a:gd name="T3" fmla="*/ 4655 h 1270"/>
                                <a:gd name="T4" fmla="+- 0 4840 4786"/>
                                <a:gd name="T5" fmla="*/ T4 w 120"/>
                                <a:gd name="T6" fmla="+- 0 4655 4655"/>
                                <a:gd name="T7" fmla="*/ 4655 h 1270"/>
                                <a:gd name="T8" fmla="+- 0 4836 4786"/>
                                <a:gd name="T9" fmla="*/ T8 w 120"/>
                                <a:gd name="T10" fmla="+- 0 4660 4655"/>
                                <a:gd name="T11" fmla="*/ 4660 h 1270"/>
                                <a:gd name="T12" fmla="+- 0 4836 4786"/>
                                <a:gd name="T13" fmla="*/ T12 w 120"/>
                                <a:gd name="T14" fmla="+- 0 5831 4655"/>
                                <a:gd name="T15" fmla="*/ 5831 h 1270"/>
                                <a:gd name="T16" fmla="+- 0 4840 4786"/>
                                <a:gd name="T17" fmla="*/ T16 w 120"/>
                                <a:gd name="T18" fmla="+- 0 5835 4655"/>
                                <a:gd name="T19" fmla="*/ 5835 h 1270"/>
                                <a:gd name="T20" fmla="+- 0 4852 4786"/>
                                <a:gd name="T21" fmla="*/ T20 w 120"/>
                                <a:gd name="T22" fmla="+- 0 5835 4655"/>
                                <a:gd name="T23" fmla="*/ 5835 h 1270"/>
                                <a:gd name="T24" fmla="+- 0 4856 4786"/>
                                <a:gd name="T25" fmla="*/ T24 w 120"/>
                                <a:gd name="T26" fmla="+- 0 5831 4655"/>
                                <a:gd name="T27" fmla="*/ 5831 h 1270"/>
                                <a:gd name="T28" fmla="+- 0 4856 4786"/>
                                <a:gd name="T29" fmla="*/ T28 w 120"/>
                                <a:gd name="T30" fmla="+- 0 4660 4655"/>
                                <a:gd name="T31" fmla="*/ 4660 h 1270"/>
                                <a:gd name="T32" fmla="+- 0 4852 4786"/>
                                <a:gd name="T33" fmla="*/ T32 w 120"/>
                                <a:gd name="T34" fmla="+- 0 4655 4655"/>
                                <a:gd name="T35" fmla="*/ 4655 h 12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270">
                                  <a:moveTo>
                                    <a:pt x="66" y="0"/>
                                  </a:moveTo>
                                  <a:lnTo>
                                    <a:pt x="54" y="0"/>
                                  </a:lnTo>
                                  <a:lnTo>
                                    <a:pt x="50" y="5"/>
                                  </a:lnTo>
                                  <a:lnTo>
                                    <a:pt x="50" y="1176"/>
                                  </a:lnTo>
                                  <a:lnTo>
                                    <a:pt x="54" y="1180"/>
                                  </a:lnTo>
                                  <a:lnTo>
                                    <a:pt x="66" y="1180"/>
                                  </a:lnTo>
                                  <a:lnTo>
                                    <a:pt x="70" y="117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8" name="Freeform 1240"/>
                          <wps:cNvSpPr>
                            <a:spLocks/>
                          </wps:cNvSpPr>
                          <wps:spPr bwMode="auto">
                            <a:xfrm>
                              <a:off x="4786" y="4655"/>
                              <a:ext cx="120" cy="1270"/>
                            </a:xfrm>
                            <a:custGeom>
                              <a:avLst/>
                              <a:gdLst>
                                <a:gd name="T0" fmla="+- 0 4906 4786"/>
                                <a:gd name="T1" fmla="*/ T0 w 120"/>
                                <a:gd name="T2" fmla="+- 0 5805 4655"/>
                                <a:gd name="T3" fmla="*/ 5805 h 1270"/>
                                <a:gd name="T4" fmla="+- 0 4856 4786"/>
                                <a:gd name="T5" fmla="*/ T4 w 120"/>
                                <a:gd name="T6" fmla="+- 0 5805 4655"/>
                                <a:gd name="T7" fmla="*/ 5805 h 1270"/>
                                <a:gd name="T8" fmla="+- 0 4856 4786"/>
                                <a:gd name="T9" fmla="*/ T8 w 120"/>
                                <a:gd name="T10" fmla="+- 0 5831 4655"/>
                                <a:gd name="T11" fmla="*/ 5831 h 1270"/>
                                <a:gd name="T12" fmla="+- 0 4852 4786"/>
                                <a:gd name="T13" fmla="*/ T12 w 120"/>
                                <a:gd name="T14" fmla="+- 0 5835 4655"/>
                                <a:gd name="T15" fmla="*/ 5835 h 1270"/>
                                <a:gd name="T16" fmla="+- 0 4891 4786"/>
                                <a:gd name="T17" fmla="*/ T16 w 120"/>
                                <a:gd name="T18" fmla="+- 0 5835 4655"/>
                                <a:gd name="T19" fmla="*/ 5835 h 1270"/>
                                <a:gd name="T20" fmla="+- 0 4906 4786"/>
                                <a:gd name="T21" fmla="*/ T20 w 120"/>
                                <a:gd name="T22" fmla="+- 0 5805 4655"/>
                                <a:gd name="T23" fmla="*/ 5805 h 1270"/>
                              </a:gdLst>
                              <a:ahLst/>
                              <a:cxnLst>
                                <a:cxn ang="0">
                                  <a:pos x="T1" y="T3"/>
                                </a:cxn>
                                <a:cxn ang="0">
                                  <a:pos x="T5" y="T7"/>
                                </a:cxn>
                                <a:cxn ang="0">
                                  <a:pos x="T9" y="T11"/>
                                </a:cxn>
                                <a:cxn ang="0">
                                  <a:pos x="T13" y="T15"/>
                                </a:cxn>
                                <a:cxn ang="0">
                                  <a:pos x="T17" y="T19"/>
                                </a:cxn>
                                <a:cxn ang="0">
                                  <a:pos x="T21" y="T23"/>
                                </a:cxn>
                              </a:cxnLst>
                              <a:rect l="0" t="0" r="r" b="b"/>
                              <a:pathLst>
                                <a:path w="120" h="1270">
                                  <a:moveTo>
                                    <a:pt x="120" y="1150"/>
                                  </a:moveTo>
                                  <a:lnTo>
                                    <a:pt x="70" y="1150"/>
                                  </a:lnTo>
                                  <a:lnTo>
                                    <a:pt x="70" y="1176"/>
                                  </a:lnTo>
                                  <a:lnTo>
                                    <a:pt x="66" y="1180"/>
                                  </a:lnTo>
                                  <a:lnTo>
                                    <a:pt x="105" y="1180"/>
                                  </a:lnTo>
                                  <a:lnTo>
                                    <a:pt x="120" y="11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59" name="Group 1234"/>
                        <wpg:cNvGrpSpPr>
                          <a:grpSpLocks/>
                        </wpg:cNvGrpSpPr>
                        <wpg:grpSpPr bwMode="auto">
                          <a:xfrm>
                            <a:off x="6106" y="4654"/>
                            <a:ext cx="1811" cy="1271"/>
                            <a:chOff x="6106" y="4654"/>
                            <a:chExt cx="1811" cy="1271"/>
                          </a:xfrm>
                        </wpg:grpSpPr>
                        <wps:wsp>
                          <wps:cNvPr id="2360" name="Freeform 1238"/>
                          <wps:cNvSpPr>
                            <a:spLocks/>
                          </wps:cNvSpPr>
                          <wps:spPr bwMode="auto">
                            <a:xfrm>
                              <a:off x="6106" y="4654"/>
                              <a:ext cx="1811" cy="1271"/>
                            </a:xfrm>
                            <a:custGeom>
                              <a:avLst/>
                              <a:gdLst>
                                <a:gd name="T0" fmla="+- 0 6170 6106"/>
                                <a:gd name="T1" fmla="*/ T0 w 1811"/>
                                <a:gd name="T2" fmla="+- 0 5807 4654"/>
                                <a:gd name="T3" fmla="*/ 5807 h 1271"/>
                                <a:gd name="T4" fmla="+- 0 6106 6106"/>
                                <a:gd name="T5" fmla="*/ T4 w 1811"/>
                                <a:gd name="T6" fmla="+- 0 5925 4654"/>
                                <a:gd name="T7" fmla="*/ 5925 h 1271"/>
                                <a:gd name="T8" fmla="+- 0 6239 6106"/>
                                <a:gd name="T9" fmla="*/ T8 w 1811"/>
                                <a:gd name="T10" fmla="+- 0 5906 4654"/>
                                <a:gd name="T11" fmla="*/ 5906 h 1271"/>
                                <a:gd name="T12" fmla="+- 0 6220 6106"/>
                                <a:gd name="T13" fmla="*/ T12 w 1811"/>
                                <a:gd name="T14" fmla="+- 0 5879 4654"/>
                                <a:gd name="T15" fmla="*/ 5879 h 1271"/>
                                <a:gd name="T16" fmla="+- 0 6189 6106"/>
                                <a:gd name="T17" fmla="*/ T16 w 1811"/>
                                <a:gd name="T18" fmla="+- 0 5879 4654"/>
                                <a:gd name="T19" fmla="*/ 5879 h 1271"/>
                                <a:gd name="T20" fmla="+- 0 6183 6106"/>
                                <a:gd name="T21" fmla="*/ T20 w 1811"/>
                                <a:gd name="T22" fmla="+- 0 5878 4654"/>
                                <a:gd name="T23" fmla="*/ 5878 h 1271"/>
                                <a:gd name="T24" fmla="+- 0 6180 6106"/>
                                <a:gd name="T25" fmla="*/ T24 w 1811"/>
                                <a:gd name="T26" fmla="+- 0 5874 4654"/>
                                <a:gd name="T27" fmla="*/ 5874 h 1271"/>
                                <a:gd name="T28" fmla="+- 0 6177 6106"/>
                                <a:gd name="T29" fmla="*/ T28 w 1811"/>
                                <a:gd name="T30" fmla="+- 0 5869 4654"/>
                                <a:gd name="T31" fmla="*/ 5869 h 1271"/>
                                <a:gd name="T32" fmla="+- 0 6178 6106"/>
                                <a:gd name="T33" fmla="*/ T32 w 1811"/>
                                <a:gd name="T34" fmla="+- 0 5863 4654"/>
                                <a:gd name="T35" fmla="*/ 5863 h 1271"/>
                                <a:gd name="T36" fmla="+- 0 6199 6106"/>
                                <a:gd name="T37" fmla="*/ T36 w 1811"/>
                                <a:gd name="T38" fmla="+- 0 5848 4654"/>
                                <a:gd name="T39" fmla="*/ 5848 h 1271"/>
                                <a:gd name="T40" fmla="+- 0 6170 6106"/>
                                <a:gd name="T41" fmla="*/ T40 w 1811"/>
                                <a:gd name="T42" fmla="+- 0 5807 4654"/>
                                <a:gd name="T43" fmla="*/ 5807 h 1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811" h="1271">
                                  <a:moveTo>
                                    <a:pt x="64" y="1153"/>
                                  </a:moveTo>
                                  <a:lnTo>
                                    <a:pt x="0" y="1271"/>
                                  </a:lnTo>
                                  <a:lnTo>
                                    <a:pt x="133" y="1252"/>
                                  </a:lnTo>
                                  <a:lnTo>
                                    <a:pt x="114" y="1225"/>
                                  </a:lnTo>
                                  <a:lnTo>
                                    <a:pt x="83" y="1225"/>
                                  </a:lnTo>
                                  <a:lnTo>
                                    <a:pt x="77" y="1224"/>
                                  </a:lnTo>
                                  <a:lnTo>
                                    <a:pt x="74" y="1220"/>
                                  </a:lnTo>
                                  <a:lnTo>
                                    <a:pt x="71" y="1215"/>
                                  </a:lnTo>
                                  <a:lnTo>
                                    <a:pt x="72" y="1209"/>
                                  </a:lnTo>
                                  <a:lnTo>
                                    <a:pt x="93" y="1194"/>
                                  </a:lnTo>
                                  <a:lnTo>
                                    <a:pt x="64" y="115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1" name="Freeform 1237"/>
                          <wps:cNvSpPr>
                            <a:spLocks/>
                          </wps:cNvSpPr>
                          <wps:spPr bwMode="auto">
                            <a:xfrm>
                              <a:off x="6106" y="4654"/>
                              <a:ext cx="1811" cy="1271"/>
                            </a:xfrm>
                            <a:custGeom>
                              <a:avLst/>
                              <a:gdLst>
                                <a:gd name="T0" fmla="+- 0 6199 6106"/>
                                <a:gd name="T1" fmla="*/ T0 w 1811"/>
                                <a:gd name="T2" fmla="+- 0 5848 4654"/>
                                <a:gd name="T3" fmla="*/ 5848 h 1271"/>
                                <a:gd name="T4" fmla="+- 0 6178 6106"/>
                                <a:gd name="T5" fmla="*/ T4 w 1811"/>
                                <a:gd name="T6" fmla="+- 0 5863 4654"/>
                                <a:gd name="T7" fmla="*/ 5863 h 1271"/>
                                <a:gd name="T8" fmla="+- 0 6177 6106"/>
                                <a:gd name="T9" fmla="*/ T8 w 1811"/>
                                <a:gd name="T10" fmla="+- 0 5869 4654"/>
                                <a:gd name="T11" fmla="*/ 5869 h 1271"/>
                                <a:gd name="T12" fmla="+- 0 6180 6106"/>
                                <a:gd name="T13" fmla="*/ T12 w 1811"/>
                                <a:gd name="T14" fmla="+- 0 5874 4654"/>
                                <a:gd name="T15" fmla="*/ 5874 h 1271"/>
                                <a:gd name="T16" fmla="+- 0 6183 6106"/>
                                <a:gd name="T17" fmla="*/ T16 w 1811"/>
                                <a:gd name="T18" fmla="+- 0 5878 4654"/>
                                <a:gd name="T19" fmla="*/ 5878 h 1271"/>
                                <a:gd name="T20" fmla="+- 0 6189 6106"/>
                                <a:gd name="T21" fmla="*/ T20 w 1811"/>
                                <a:gd name="T22" fmla="+- 0 5879 4654"/>
                                <a:gd name="T23" fmla="*/ 5879 h 1271"/>
                                <a:gd name="T24" fmla="+- 0 6194 6106"/>
                                <a:gd name="T25" fmla="*/ T24 w 1811"/>
                                <a:gd name="T26" fmla="+- 0 5876 4654"/>
                                <a:gd name="T27" fmla="*/ 5876 h 1271"/>
                                <a:gd name="T28" fmla="+- 0 6210 6106"/>
                                <a:gd name="T29" fmla="*/ T28 w 1811"/>
                                <a:gd name="T30" fmla="+- 0 5864 4654"/>
                                <a:gd name="T31" fmla="*/ 5864 h 1271"/>
                                <a:gd name="T32" fmla="+- 0 6199 6106"/>
                                <a:gd name="T33" fmla="*/ T32 w 1811"/>
                                <a:gd name="T34" fmla="+- 0 5848 4654"/>
                                <a:gd name="T35" fmla="*/ 5848 h 1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811" h="1271">
                                  <a:moveTo>
                                    <a:pt x="93" y="1194"/>
                                  </a:moveTo>
                                  <a:lnTo>
                                    <a:pt x="72" y="1209"/>
                                  </a:lnTo>
                                  <a:lnTo>
                                    <a:pt x="71" y="1215"/>
                                  </a:lnTo>
                                  <a:lnTo>
                                    <a:pt x="74" y="1220"/>
                                  </a:lnTo>
                                  <a:lnTo>
                                    <a:pt x="77" y="1224"/>
                                  </a:lnTo>
                                  <a:lnTo>
                                    <a:pt x="83" y="1225"/>
                                  </a:lnTo>
                                  <a:lnTo>
                                    <a:pt x="88" y="1222"/>
                                  </a:lnTo>
                                  <a:lnTo>
                                    <a:pt x="104" y="1210"/>
                                  </a:lnTo>
                                  <a:lnTo>
                                    <a:pt x="93" y="11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2" name="Freeform 1236"/>
                          <wps:cNvSpPr>
                            <a:spLocks/>
                          </wps:cNvSpPr>
                          <wps:spPr bwMode="auto">
                            <a:xfrm>
                              <a:off x="6106" y="4654"/>
                              <a:ext cx="1811" cy="1271"/>
                            </a:xfrm>
                            <a:custGeom>
                              <a:avLst/>
                              <a:gdLst>
                                <a:gd name="T0" fmla="+- 0 6210 6106"/>
                                <a:gd name="T1" fmla="*/ T0 w 1811"/>
                                <a:gd name="T2" fmla="+- 0 5864 4654"/>
                                <a:gd name="T3" fmla="*/ 5864 h 1271"/>
                                <a:gd name="T4" fmla="+- 0 6194 6106"/>
                                <a:gd name="T5" fmla="*/ T4 w 1811"/>
                                <a:gd name="T6" fmla="+- 0 5876 4654"/>
                                <a:gd name="T7" fmla="*/ 5876 h 1271"/>
                                <a:gd name="T8" fmla="+- 0 6189 6106"/>
                                <a:gd name="T9" fmla="*/ T8 w 1811"/>
                                <a:gd name="T10" fmla="+- 0 5879 4654"/>
                                <a:gd name="T11" fmla="*/ 5879 h 1271"/>
                                <a:gd name="T12" fmla="+- 0 6220 6106"/>
                                <a:gd name="T13" fmla="*/ T12 w 1811"/>
                                <a:gd name="T14" fmla="+- 0 5879 4654"/>
                                <a:gd name="T15" fmla="*/ 5879 h 1271"/>
                                <a:gd name="T16" fmla="+- 0 6210 6106"/>
                                <a:gd name="T17" fmla="*/ T16 w 1811"/>
                                <a:gd name="T18" fmla="+- 0 5864 4654"/>
                                <a:gd name="T19" fmla="*/ 5864 h 1271"/>
                              </a:gdLst>
                              <a:ahLst/>
                              <a:cxnLst>
                                <a:cxn ang="0">
                                  <a:pos x="T1" y="T3"/>
                                </a:cxn>
                                <a:cxn ang="0">
                                  <a:pos x="T5" y="T7"/>
                                </a:cxn>
                                <a:cxn ang="0">
                                  <a:pos x="T9" y="T11"/>
                                </a:cxn>
                                <a:cxn ang="0">
                                  <a:pos x="T13" y="T15"/>
                                </a:cxn>
                                <a:cxn ang="0">
                                  <a:pos x="T17" y="T19"/>
                                </a:cxn>
                              </a:cxnLst>
                              <a:rect l="0" t="0" r="r" b="b"/>
                              <a:pathLst>
                                <a:path w="1811" h="1271">
                                  <a:moveTo>
                                    <a:pt x="104" y="1210"/>
                                  </a:moveTo>
                                  <a:lnTo>
                                    <a:pt x="88" y="1222"/>
                                  </a:lnTo>
                                  <a:lnTo>
                                    <a:pt x="83" y="1225"/>
                                  </a:lnTo>
                                  <a:lnTo>
                                    <a:pt x="114" y="1225"/>
                                  </a:lnTo>
                                  <a:lnTo>
                                    <a:pt x="104" y="12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3" name="Freeform 1235"/>
                          <wps:cNvSpPr>
                            <a:spLocks/>
                          </wps:cNvSpPr>
                          <wps:spPr bwMode="auto">
                            <a:xfrm>
                              <a:off x="6106" y="4654"/>
                              <a:ext cx="1811" cy="1271"/>
                            </a:xfrm>
                            <a:custGeom>
                              <a:avLst/>
                              <a:gdLst>
                                <a:gd name="T0" fmla="+- 0 7905 6106"/>
                                <a:gd name="T1" fmla="*/ T0 w 1811"/>
                                <a:gd name="T2" fmla="+- 0 4654 4654"/>
                                <a:gd name="T3" fmla="*/ 4654 h 1271"/>
                                <a:gd name="T4" fmla="+- 0 6199 6106"/>
                                <a:gd name="T5" fmla="*/ T4 w 1811"/>
                                <a:gd name="T6" fmla="+- 0 5848 4654"/>
                                <a:gd name="T7" fmla="*/ 5848 h 1271"/>
                                <a:gd name="T8" fmla="+- 0 6210 6106"/>
                                <a:gd name="T9" fmla="*/ T8 w 1811"/>
                                <a:gd name="T10" fmla="+- 0 5864 4654"/>
                                <a:gd name="T11" fmla="*/ 5864 h 1271"/>
                                <a:gd name="T12" fmla="+- 0 7912 6106"/>
                                <a:gd name="T13" fmla="*/ T12 w 1811"/>
                                <a:gd name="T14" fmla="+- 0 4673 4654"/>
                                <a:gd name="T15" fmla="*/ 4673 h 1271"/>
                                <a:gd name="T16" fmla="+- 0 7916 6106"/>
                                <a:gd name="T17" fmla="*/ T16 w 1811"/>
                                <a:gd name="T18" fmla="+- 0 4670 4654"/>
                                <a:gd name="T19" fmla="*/ 4670 h 1271"/>
                                <a:gd name="T20" fmla="+- 0 7917 6106"/>
                                <a:gd name="T21" fmla="*/ T20 w 1811"/>
                                <a:gd name="T22" fmla="+- 0 4664 4654"/>
                                <a:gd name="T23" fmla="*/ 4664 h 1271"/>
                                <a:gd name="T24" fmla="+- 0 7914 6106"/>
                                <a:gd name="T25" fmla="*/ T24 w 1811"/>
                                <a:gd name="T26" fmla="+- 0 4659 4654"/>
                                <a:gd name="T27" fmla="*/ 4659 h 1271"/>
                                <a:gd name="T28" fmla="+- 0 7911 6106"/>
                                <a:gd name="T29" fmla="*/ T28 w 1811"/>
                                <a:gd name="T30" fmla="+- 0 4655 4654"/>
                                <a:gd name="T31" fmla="*/ 4655 h 1271"/>
                                <a:gd name="T32" fmla="+- 0 7905 6106"/>
                                <a:gd name="T33" fmla="*/ T32 w 1811"/>
                                <a:gd name="T34" fmla="+- 0 4654 4654"/>
                                <a:gd name="T35" fmla="*/ 4654 h 1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811" h="1271">
                                  <a:moveTo>
                                    <a:pt x="1799" y="0"/>
                                  </a:moveTo>
                                  <a:lnTo>
                                    <a:pt x="93" y="1194"/>
                                  </a:lnTo>
                                  <a:lnTo>
                                    <a:pt x="104" y="1210"/>
                                  </a:lnTo>
                                  <a:lnTo>
                                    <a:pt x="1806" y="19"/>
                                  </a:lnTo>
                                  <a:lnTo>
                                    <a:pt x="1810" y="16"/>
                                  </a:lnTo>
                                  <a:lnTo>
                                    <a:pt x="1811" y="10"/>
                                  </a:lnTo>
                                  <a:lnTo>
                                    <a:pt x="1808" y="5"/>
                                  </a:lnTo>
                                  <a:lnTo>
                                    <a:pt x="1805" y="1"/>
                                  </a:lnTo>
                                  <a:lnTo>
                                    <a:pt x="179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64" name="Group 1232"/>
                        <wpg:cNvGrpSpPr>
                          <a:grpSpLocks/>
                        </wpg:cNvGrpSpPr>
                        <wpg:grpSpPr bwMode="auto">
                          <a:xfrm>
                            <a:off x="2622" y="793"/>
                            <a:ext cx="4470" cy="812"/>
                            <a:chOff x="2622" y="793"/>
                            <a:chExt cx="4470" cy="812"/>
                          </a:xfrm>
                        </wpg:grpSpPr>
                        <wps:wsp>
                          <wps:cNvPr id="2365" name="Freeform 1233"/>
                          <wps:cNvSpPr>
                            <a:spLocks/>
                          </wps:cNvSpPr>
                          <wps:spPr bwMode="auto">
                            <a:xfrm>
                              <a:off x="2622" y="793"/>
                              <a:ext cx="4470" cy="812"/>
                            </a:xfrm>
                            <a:custGeom>
                              <a:avLst/>
                              <a:gdLst>
                                <a:gd name="T0" fmla="+- 0 4674 2622"/>
                                <a:gd name="T1" fmla="*/ T0 w 4470"/>
                                <a:gd name="T2" fmla="+- 0 794 793"/>
                                <a:gd name="T3" fmla="*/ 794 h 812"/>
                                <a:gd name="T4" fmla="+- 0 4320 2622"/>
                                <a:gd name="T5" fmla="*/ T4 w 4470"/>
                                <a:gd name="T6" fmla="+- 0 805 793"/>
                                <a:gd name="T7" fmla="*/ 805 h 812"/>
                                <a:gd name="T8" fmla="+- 0 3987 2622"/>
                                <a:gd name="T9" fmla="*/ T8 w 4470"/>
                                <a:gd name="T10" fmla="+- 0 825 793"/>
                                <a:gd name="T11" fmla="*/ 825 h 812"/>
                                <a:gd name="T12" fmla="+- 0 3680 2622"/>
                                <a:gd name="T13" fmla="*/ T12 w 4470"/>
                                <a:gd name="T14" fmla="+- 0 854 793"/>
                                <a:gd name="T15" fmla="*/ 854 h 812"/>
                                <a:gd name="T16" fmla="+- 0 3402 2622"/>
                                <a:gd name="T17" fmla="*/ T16 w 4470"/>
                                <a:gd name="T18" fmla="+- 0 891 793"/>
                                <a:gd name="T19" fmla="*/ 891 h 812"/>
                                <a:gd name="T20" fmla="+- 0 3160 2622"/>
                                <a:gd name="T21" fmla="*/ T20 w 4470"/>
                                <a:gd name="T22" fmla="+- 0 935 793"/>
                                <a:gd name="T23" fmla="*/ 935 h 812"/>
                                <a:gd name="T24" fmla="+- 0 2957 2622"/>
                                <a:gd name="T25" fmla="*/ T24 w 4470"/>
                                <a:gd name="T26" fmla="+- 0 985 793"/>
                                <a:gd name="T27" fmla="*/ 985 h 812"/>
                                <a:gd name="T28" fmla="+- 0 2798 2622"/>
                                <a:gd name="T29" fmla="*/ T28 w 4470"/>
                                <a:gd name="T30" fmla="+- 0 1041 793"/>
                                <a:gd name="T31" fmla="*/ 1041 h 812"/>
                                <a:gd name="T32" fmla="+- 0 2651 2622"/>
                                <a:gd name="T33" fmla="*/ T32 w 4470"/>
                                <a:gd name="T34" fmla="+- 0 1133 793"/>
                                <a:gd name="T35" fmla="*/ 1133 h 812"/>
                                <a:gd name="T36" fmla="+- 0 2629 2622"/>
                                <a:gd name="T37" fmla="*/ T36 w 4470"/>
                                <a:gd name="T38" fmla="+- 0 1232 793"/>
                                <a:gd name="T39" fmla="*/ 1232 h 812"/>
                                <a:gd name="T40" fmla="+- 0 2798 2622"/>
                                <a:gd name="T41" fmla="*/ T40 w 4470"/>
                                <a:gd name="T42" fmla="+- 0 1357 793"/>
                                <a:gd name="T43" fmla="*/ 1357 h 812"/>
                                <a:gd name="T44" fmla="+- 0 2957 2622"/>
                                <a:gd name="T45" fmla="*/ T44 w 4470"/>
                                <a:gd name="T46" fmla="+- 0 1413 793"/>
                                <a:gd name="T47" fmla="*/ 1413 h 812"/>
                                <a:gd name="T48" fmla="+- 0 3160 2622"/>
                                <a:gd name="T49" fmla="*/ T48 w 4470"/>
                                <a:gd name="T50" fmla="+- 0 1463 793"/>
                                <a:gd name="T51" fmla="*/ 1463 h 812"/>
                                <a:gd name="T52" fmla="+- 0 3402 2622"/>
                                <a:gd name="T53" fmla="*/ T52 w 4470"/>
                                <a:gd name="T54" fmla="+- 0 1507 793"/>
                                <a:gd name="T55" fmla="*/ 1507 h 812"/>
                                <a:gd name="T56" fmla="+- 0 3680 2622"/>
                                <a:gd name="T57" fmla="*/ T56 w 4470"/>
                                <a:gd name="T58" fmla="+- 0 1544 793"/>
                                <a:gd name="T59" fmla="*/ 1544 h 812"/>
                                <a:gd name="T60" fmla="+- 0 3987 2622"/>
                                <a:gd name="T61" fmla="*/ T60 w 4470"/>
                                <a:gd name="T62" fmla="+- 0 1573 793"/>
                                <a:gd name="T63" fmla="*/ 1573 h 812"/>
                                <a:gd name="T64" fmla="+- 0 4320 2622"/>
                                <a:gd name="T65" fmla="*/ T64 w 4470"/>
                                <a:gd name="T66" fmla="+- 0 1593 793"/>
                                <a:gd name="T67" fmla="*/ 1593 h 812"/>
                                <a:gd name="T68" fmla="+- 0 4674 2622"/>
                                <a:gd name="T69" fmla="*/ T68 w 4470"/>
                                <a:gd name="T70" fmla="+- 0 1604 793"/>
                                <a:gd name="T71" fmla="*/ 1604 h 812"/>
                                <a:gd name="T72" fmla="+- 0 5040 2622"/>
                                <a:gd name="T73" fmla="*/ T72 w 4470"/>
                                <a:gd name="T74" fmla="+- 0 1604 793"/>
                                <a:gd name="T75" fmla="*/ 1604 h 812"/>
                                <a:gd name="T76" fmla="+- 0 5394 2622"/>
                                <a:gd name="T77" fmla="*/ T76 w 4470"/>
                                <a:gd name="T78" fmla="+- 0 1593 793"/>
                                <a:gd name="T79" fmla="*/ 1593 h 812"/>
                                <a:gd name="T80" fmla="+- 0 5727 2622"/>
                                <a:gd name="T81" fmla="*/ T80 w 4470"/>
                                <a:gd name="T82" fmla="+- 0 1573 793"/>
                                <a:gd name="T83" fmla="*/ 1573 h 812"/>
                                <a:gd name="T84" fmla="+- 0 6034 2622"/>
                                <a:gd name="T85" fmla="*/ T84 w 4470"/>
                                <a:gd name="T86" fmla="+- 0 1544 793"/>
                                <a:gd name="T87" fmla="*/ 1544 h 812"/>
                                <a:gd name="T88" fmla="+- 0 6312 2622"/>
                                <a:gd name="T89" fmla="*/ T88 w 4470"/>
                                <a:gd name="T90" fmla="+- 0 1507 793"/>
                                <a:gd name="T91" fmla="*/ 1507 h 812"/>
                                <a:gd name="T92" fmla="+- 0 6554 2622"/>
                                <a:gd name="T93" fmla="*/ T92 w 4470"/>
                                <a:gd name="T94" fmla="+- 0 1463 793"/>
                                <a:gd name="T95" fmla="*/ 1463 h 812"/>
                                <a:gd name="T96" fmla="+- 0 6757 2622"/>
                                <a:gd name="T97" fmla="*/ T96 w 4470"/>
                                <a:gd name="T98" fmla="+- 0 1413 793"/>
                                <a:gd name="T99" fmla="*/ 1413 h 812"/>
                                <a:gd name="T100" fmla="+- 0 6916 2622"/>
                                <a:gd name="T101" fmla="*/ T100 w 4470"/>
                                <a:gd name="T102" fmla="+- 0 1357 793"/>
                                <a:gd name="T103" fmla="*/ 1357 h 812"/>
                                <a:gd name="T104" fmla="+- 0 7063 2622"/>
                                <a:gd name="T105" fmla="*/ T104 w 4470"/>
                                <a:gd name="T106" fmla="+- 0 1265 793"/>
                                <a:gd name="T107" fmla="*/ 1265 h 812"/>
                                <a:gd name="T108" fmla="+- 0 7085 2622"/>
                                <a:gd name="T109" fmla="*/ T108 w 4470"/>
                                <a:gd name="T110" fmla="+- 0 1166 793"/>
                                <a:gd name="T111" fmla="*/ 1166 h 812"/>
                                <a:gd name="T112" fmla="+- 0 6916 2622"/>
                                <a:gd name="T113" fmla="*/ T112 w 4470"/>
                                <a:gd name="T114" fmla="+- 0 1041 793"/>
                                <a:gd name="T115" fmla="*/ 1041 h 812"/>
                                <a:gd name="T116" fmla="+- 0 6757 2622"/>
                                <a:gd name="T117" fmla="*/ T116 w 4470"/>
                                <a:gd name="T118" fmla="+- 0 985 793"/>
                                <a:gd name="T119" fmla="*/ 985 h 812"/>
                                <a:gd name="T120" fmla="+- 0 6554 2622"/>
                                <a:gd name="T121" fmla="*/ T120 w 4470"/>
                                <a:gd name="T122" fmla="+- 0 935 793"/>
                                <a:gd name="T123" fmla="*/ 935 h 812"/>
                                <a:gd name="T124" fmla="+- 0 6312 2622"/>
                                <a:gd name="T125" fmla="*/ T124 w 4470"/>
                                <a:gd name="T126" fmla="+- 0 891 793"/>
                                <a:gd name="T127" fmla="*/ 891 h 812"/>
                                <a:gd name="T128" fmla="+- 0 6034 2622"/>
                                <a:gd name="T129" fmla="*/ T128 w 4470"/>
                                <a:gd name="T130" fmla="+- 0 854 793"/>
                                <a:gd name="T131" fmla="*/ 854 h 812"/>
                                <a:gd name="T132" fmla="+- 0 5727 2622"/>
                                <a:gd name="T133" fmla="*/ T132 w 4470"/>
                                <a:gd name="T134" fmla="+- 0 825 793"/>
                                <a:gd name="T135" fmla="*/ 825 h 812"/>
                                <a:gd name="T136" fmla="+- 0 5394 2622"/>
                                <a:gd name="T137" fmla="*/ T136 w 4470"/>
                                <a:gd name="T138" fmla="+- 0 805 793"/>
                                <a:gd name="T139" fmla="*/ 805 h 812"/>
                                <a:gd name="T140" fmla="+- 0 5040 2622"/>
                                <a:gd name="T141" fmla="*/ T140 w 4470"/>
                                <a:gd name="T142" fmla="+- 0 794 793"/>
                                <a:gd name="T143" fmla="*/ 794 h 8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4470" h="812">
                                  <a:moveTo>
                                    <a:pt x="2235" y="0"/>
                                  </a:moveTo>
                                  <a:lnTo>
                                    <a:pt x="2052" y="1"/>
                                  </a:lnTo>
                                  <a:lnTo>
                                    <a:pt x="1872" y="5"/>
                                  </a:lnTo>
                                  <a:lnTo>
                                    <a:pt x="1698" y="12"/>
                                  </a:lnTo>
                                  <a:lnTo>
                                    <a:pt x="1529" y="21"/>
                                  </a:lnTo>
                                  <a:lnTo>
                                    <a:pt x="1365" y="32"/>
                                  </a:lnTo>
                                  <a:lnTo>
                                    <a:pt x="1208" y="45"/>
                                  </a:lnTo>
                                  <a:lnTo>
                                    <a:pt x="1058" y="61"/>
                                  </a:lnTo>
                                  <a:lnTo>
                                    <a:pt x="915" y="78"/>
                                  </a:lnTo>
                                  <a:lnTo>
                                    <a:pt x="780" y="98"/>
                                  </a:lnTo>
                                  <a:lnTo>
                                    <a:pt x="655" y="119"/>
                                  </a:lnTo>
                                  <a:lnTo>
                                    <a:pt x="538" y="142"/>
                                  </a:lnTo>
                                  <a:lnTo>
                                    <a:pt x="431" y="166"/>
                                  </a:lnTo>
                                  <a:lnTo>
                                    <a:pt x="335" y="192"/>
                                  </a:lnTo>
                                  <a:lnTo>
                                    <a:pt x="249" y="220"/>
                                  </a:lnTo>
                                  <a:lnTo>
                                    <a:pt x="176" y="248"/>
                                  </a:lnTo>
                                  <a:lnTo>
                                    <a:pt x="114" y="278"/>
                                  </a:lnTo>
                                  <a:lnTo>
                                    <a:pt x="29" y="340"/>
                                  </a:lnTo>
                                  <a:lnTo>
                                    <a:pt x="0" y="406"/>
                                  </a:lnTo>
                                  <a:lnTo>
                                    <a:pt x="7" y="439"/>
                                  </a:lnTo>
                                  <a:lnTo>
                                    <a:pt x="65" y="504"/>
                                  </a:lnTo>
                                  <a:lnTo>
                                    <a:pt x="176" y="564"/>
                                  </a:lnTo>
                                  <a:lnTo>
                                    <a:pt x="249" y="593"/>
                                  </a:lnTo>
                                  <a:lnTo>
                                    <a:pt x="335" y="620"/>
                                  </a:lnTo>
                                  <a:lnTo>
                                    <a:pt x="431" y="646"/>
                                  </a:lnTo>
                                  <a:lnTo>
                                    <a:pt x="538" y="670"/>
                                  </a:lnTo>
                                  <a:lnTo>
                                    <a:pt x="655" y="693"/>
                                  </a:lnTo>
                                  <a:lnTo>
                                    <a:pt x="780" y="714"/>
                                  </a:lnTo>
                                  <a:lnTo>
                                    <a:pt x="915" y="734"/>
                                  </a:lnTo>
                                  <a:lnTo>
                                    <a:pt x="1058" y="751"/>
                                  </a:lnTo>
                                  <a:lnTo>
                                    <a:pt x="1208" y="767"/>
                                  </a:lnTo>
                                  <a:lnTo>
                                    <a:pt x="1365" y="780"/>
                                  </a:lnTo>
                                  <a:lnTo>
                                    <a:pt x="1529" y="791"/>
                                  </a:lnTo>
                                  <a:lnTo>
                                    <a:pt x="1698" y="800"/>
                                  </a:lnTo>
                                  <a:lnTo>
                                    <a:pt x="1872" y="807"/>
                                  </a:lnTo>
                                  <a:lnTo>
                                    <a:pt x="2052" y="811"/>
                                  </a:lnTo>
                                  <a:lnTo>
                                    <a:pt x="2235" y="812"/>
                                  </a:lnTo>
                                  <a:lnTo>
                                    <a:pt x="2418" y="811"/>
                                  </a:lnTo>
                                  <a:lnTo>
                                    <a:pt x="2598" y="807"/>
                                  </a:lnTo>
                                  <a:lnTo>
                                    <a:pt x="2772" y="800"/>
                                  </a:lnTo>
                                  <a:lnTo>
                                    <a:pt x="2941" y="791"/>
                                  </a:lnTo>
                                  <a:lnTo>
                                    <a:pt x="3105" y="780"/>
                                  </a:lnTo>
                                  <a:lnTo>
                                    <a:pt x="3262" y="767"/>
                                  </a:lnTo>
                                  <a:lnTo>
                                    <a:pt x="3412" y="751"/>
                                  </a:lnTo>
                                  <a:lnTo>
                                    <a:pt x="3555" y="734"/>
                                  </a:lnTo>
                                  <a:lnTo>
                                    <a:pt x="3690" y="714"/>
                                  </a:lnTo>
                                  <a:lnTo>
                                    <a:pt x="3815" y="693"/>
                                  </a:lnTo>
                                  <a:lnTo>
                                    <a:pt x="3932" y="670"/>
                                  </a:lnTo>
                                  <a:lnTo>
                                    <a:pt x="4039" y="646"/>
                                  </a:lnTo>
                                  <a:lnTo>
                                    <a:pt x="4135" y="620"/>
                                  </a:lnTo>
                                  <a:lnTo>
                                    <a:pt x="4221" y="593"/>
                                  </a:lnTo>
                                  <a:lnTo>
                                    <a:pt x="4294" y="564"/>
                                  </a:lnTo>
                                  <a:lnTo>
                                    <a:pt x="4356" y="534"/>
                                  </a:lnTo>
                                  <a:lnTo>
                                    <a:pt x="4441" y="472"/>
                                  </a:lnTo>
                                  <a:lnTo>
                                    <a:pt x="4470" y="406"/>
                                  </a:lnTo>
                                  <a:lnTo>
                                    <a:pt x="4463" y="373"/>
                                  </a:lnTo>
                                  <a:lnTo>
                                    <a:pt x="4405" y="309"/>
                                  </a:lnTo>
                                  <a:lnTo>
                                    <a:pt x="4294" y="248"/>
                                  </a:lnTo>
                                  <a:lnTo>
                                    <a:pt x="4221" y="220"/>
                                  </a:lnTo>
                                  <a:lnTo>
                                    <a:pt x="4135" y="192"/>
                                  </a:lnTo>
                                  <a:lnTo>
                                    <a:pt x="4039" y="166"/>
                                  </a:lnTo>
                                  <a:lnTo>
                                    <a:pt x="3932" y="142"/>
                                  </a:lnTo>
                                  <a:lnTo>
                                    <a:pt x="3815" y="119"/>
                                  </a:lnTo>
                                  <a:lnTo>
                                    <a:pt x="3690" y="98"/>
                                  </a:lnTo>
                                  <a:lnTo>
                                    <a:pt x="3555" y="78"/>
                                  </a:lnTo>
                                  <a:lnTo>
                                    <a:pt x="3412" y="61"/>
                                  </a:lnTo>
                                  <a:lnTo>
                                    <a:pt x="3262" y="45"/>
                                  </a:lnTo>
                                  <a:lnTo>
                                    <a:pt x="3105" y="32"/>
                                  </a:lnTo>
                                  <a:lnTo>
                                    <a:pt x="2941" y="21"/>
                                  </a:lnTo>
                                  <a:lnTo>
                                    <a:pt x="2772" y="12"/>
                                  </a:lnTo>
                                  <a:lnTo>
                                    <a:pt x="2598" y="5"/>
                                  </a:lnTo>
                                  <a:lnTo>
                                    <a:pt x="2418" y="1"/>
                                  </a:lnTo>
                                  <a:lnTo>
                                    <a:pt x="2235"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66" name="Group 1227"/>
                        <wpg:cNvGrpSpPr>
                          <a:grpSpLocks/>
                        </wpg:cNvGrpSpPr>
                        <wpg:grpSpPr bwMode="auto">
                          <a:xfrm>
                            <a:off x="4797" y="1599"/>
                            <a:ext cx="120" cy="366"/>
                            <a:chOff x="4797" y="1599"/>
                            <a:chExt cx="120" cy="366"/>
                          </a:xfrm>
                        </wpg:grpSpPr>
                        <wps:wsp>
                          <wps:cNvPr id="2367" name="Freeform 1231"/>
                          <wps:cNvSpPr>
                            <a:spLocks/>
                          </wps:cNvSpPr>
                          <wps:spPr bwMode="auto">
                            <a:xfrm>
                              <a:off x="4797" y="1599"/>
                              <a:ext cx="120" cy="366"/>
                            </a:xfrm>
                            <a:custGeom>
                              <a:avLst/>
                              <a:gdLst>
                                <a:gd name="T0" fmla="+- 0 4797 4797"/>
                                <a:gd name="T1" fmla="*/ T0 w 120"/>
                                <a:gd name="T2" fmla="+- 0 1845 1599"/>
                                <a:gd name="T3" fmla="*/ 1845 h 366"/>
                                <a:gd name="T4" fmla="+- 0 4856 4797"/>
                                <a:gd name="T5" fmla="*/ T4 w 120"/>
                                <a:gd name="T6" fmla="+- 0 1965 1599"/>
                                <a:gd name="T7" fmla="*/ 1965 h 366"/>
                                <a:gd name="T8" fmla="+- 0 4902 4797"/>
                                <a:gd name="T9" fmla="*/ T8 w 120"/>
                                <a:gd name="T10" fmla="+- 0 1875 1599"/>
                                <a:gd name="T11" fmla="*/ 1875 h 366"/>
                                <a:gd name="T12" fmla="+- 0 4851 4797"/>
                                <a:gd name="T13" fmla="*/ T12 w 120"/>
                                <a:gd name="T14" fmla="+- 0 1875 1599"/>
                                <a:gd name="T15" fmla="*/ 1875 h 366"/>
                                <a:gd name="T16" fmla="+- 0 4847 4797"/>
                                <a:gd name="T17" fmla="*/ T16 w 120"/>
                                <a:gd name="T18" fmla="+- 0 1871 1599"/>
                                <a:gd name="T19" fmla="*/ 1871 h 366"/>
                                <a:gd name="T20" fmla="+- 0 4847 4797"/>
                                <a:gd name="T21" fmla="*/ T20 w 120"/>
                                <a:gd name="T22" fmla="+- 0 1845 1599"/>
                                <a:gd name="T23" fmla="*/ 1845 h 366"/>
                                <a:gd name="T24" fmla="+- 0 4797 4797"/>
                                <a:gd name="T25" fmla="*/ T24 w 120"/>
                                <a:gd name="T26" fmla="+- 0 1845 1599"/>
                                <a:gd name="T27" fmla="*/ 1845 h 366"/>
                              </a:gdLst>
                              <a:ahLst/>
                              <a:cxnLst>
                                <a:cxn ang="0">
                                  <a:pos x="T1" y="T3"/>
                                </a:cxn>
                                <a:cxn ang="0">
                                  <a:pos x="T5" y="T7"/>
                                </a:cxn>
                                <a:cxn ang="0">
                                  <a:pos x="T9" y="T11"/>
                                </a:cxn>
                                <a:cxn ang="0">
                                  <a:pos x="T13" y="T15"/>
                                </a:cxn>
                                <a:cxn ang="0">
                                  <a:pos x="T17" y="T19"/>
                                </a:cxn>
                                <a:cxn ang="0">
                                  <a:pos x="T21" y="T23"/>
                                </a:cxn>
                                <a:cxn ang="0">
                                  <a:pos x="T25" y="T27"/>
                                </a:cxn>
                              </a:cxnLst>
                              <a:rect l="0" t="0" r="r" b="b"/>
                              <a:pathLst>
                                <a:path w="120" h="366">
                                  <a:moveTo>
                                    <a:pt x="0" y="246"/>
                                  </a:moveTo>
                                  <a:lnTo>
                                    <a:pt x="59" y="366"/>
                                  </a:lnTo>
                                  <a:lnTo>
                                    <a:pt x="105" y="276"/>
                                  </a:lnTo>
                                  <a:lnTo>
                                    <a:pt x="54" y="276"/>
                                  </a:lnTo>
                                  <a:lnTo>
                                    <a:pt x="50" y="272"/>
                                  </a:lnTo>
                                  <a:lnTo>
                                    <a:pt x="50" y="246"/>
                                  </a:lnTo>
                                  <a:lnTo>
                                    <a:pt x="0" y="24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8" name="Freeform 1230"/>
                          <wps:cNvSpPr>
                            <a:spLocks/>
                          </wps:cNvSpPr>
                          <wps:spPr bwMode="auto">
                            <a:xfrm>
                              <a:off x="4797" y="1599"/>
                              <a:ext cx="120" cy="366"/>
                            </a:xfrm>
                            <a:custGeom>
                              <a:avLst/>
                              <a:gdLst>
                                <a:gd name="T0" fmla="+- 0 4847 4797"/>
                                <a:gd name="T1" fmla="*/ T0 w 120"/>
                                <a:gd name="T2" fmla="+- 0 1845 1599"/>
                                <a:gd name="T3" fmla="*/ 1845 h 366"/>
                                <a:gd name="T4" fmla="+- 0 4847 4797"/>
                                <a:gd name="T5" fmla="*/ T4 w 120"/>
                                <a:gd name="T6" fmla="+- 0 1871 1599"/>
                                <a:gd name="T7" fmla="*/ 1871 h 366"/>
                                <a:gd name="T8" fmla="+- 0 4851 4797"/>
                                <a:gd name="T9" fmla="*/ T8 w 120"/>
                                <a:gd name="T10" fmla="+- 0 1875 1599"/>
                                <a:gd name="T11" fmla="*/ 1875 h 366"/>
                                <a:gd name="T12" fmla="+- 0 4862 4797"/>
                                <a:gd name="T13" fmla="*/ T12 w 120"/>
                                <a:gd name="T14" fmla="+- 0 1875 1599"/>
                                <a:gd name="T15" fmla="*/ 1875 h 366"/>
                                <a:gd name="T16" fmla="+- 0 4867 4797"/>
                                <a:gd name="T17" fmla="*/ T16 w 120"/>
                                <a:gd name="T18" fmla="+- 0 1871 1599"/>
                                <a:gd name="T19" fmla="*/ 1871 h 366"/>
                                <a:gd name="T20" fmla="+- 0 4867 4797"/>
                                <a:gd name="T21" fmla="*/ T20 w 120"/>
                                <a:gd name="T22" fmla="+- 0 1845 1599"/>
                                <a:gd name="T23" fmla="*/ 1845 h 366"/>
                                <a:gd name="T24" fmla="+- 0 4847 4797"/>
                                <a:gd name="T25" fmla="*/ T24 w 120"/>
                                <a:gd name="T26" fmla="+- 0 1845 1599"/>
                                <a:gd name="T27" fmla="*/ 1845 h 366"/>
                              </a:gdLst>
                              <a:ahLst/>
                              <a:cxnLst>
                                <a:cxn ang="0">
                                  <a:pos x="T1" y="T3"/>
                                </a:cxn>
                                <a:cxn ang="0">
                                  <a:pos x="T5" y="T7"/>
                                </a:cxn>
                                <a:cxn ang="0">
                                  <a:pos x="T9" y="T11"/>
                                </a:cxn>
                                <a:cxn ang="0">
                                  <a:pos x="T13" y="T15"/>
                                </a:cxn>
                                <a:cxn ang="0">
                                  <a:pos x="T17" y="T19"/>
                                </a:cxn>
                                <a:cxn ang="0">
                                  <a:pos x="T21" y="T23"/>
                                </a:cxn>
                                <a:cxn ang="0">
                                  <a:pos x="T25" y="T27"/>
                                </a:cxn>
                              </a:cxnLst>
                              <a:rect l="0" t="0" r="r" b="b"/>
                              <a:pathLst>
                                <a:path w="120" h="366">
                                  <a:moveTo>
                                    <a:pt x="50" y="246"/>
                                  </a:moveTo>
                                  <a:lnTo>
                                    <a:pt x="50" y="272"/>
                                  </a:lnTo>
                                  <a:lnTo>
                                    <a:pt x="54" y="276"/>
                                  </a:lnTo>
                                  <a:lnTo>
                                    <a:pt x="65" y="276"/>
                                  </a:lnTo>
                                  <a:lnTo>
                                    <a:pt x="70" y="272"/>
                                  </a:lnTo>
                                  <a:lnTo>
                                    <a:pt x="70" y="246"/>
                                  </a:lnTo>
                                  <a:lnTo>
                                    <a:pt x="50" y="24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9" name="Freeform 1229"/>
                          <wps:cNvSpPr>
                            <a:spLocks/>
                          </wps:cNvSpPr>
                          <wps:spPr bwMode="auto">
                            <a:xfrm>
                              <a:off x="4797" y="1599"/>
                              <a:ext cx="120" cy="366"/>
                            </a:xfrm>
                            <a:custGeom>
                              <a:avLst/>
                              <a:gdLst>
                                <a:gd name="T0" fmla="+- 0 4867 4797"/>
                                <a:gd name="T1" fmla="*/ T0 w 120"/>
                                <a:gd name="T2" fmla="+- 0 1845 1599"/>
                                <a:gd name="T3" fmla="*/ 1845 h 366"/>
                                <a:gd name="T4" fmla="+- 0 4867 4797"/>
                                <a:gd name="T5" fmla="*/ T4 w 120"/>
                                <a:gd name="T6" fmla="+- 0 1871 1599"/>
                                <a:gd name="T7" fmla="*/ 1871 h 366"/>
                                <a:gd name="T8" fmla="+- 0 4862 4797"/>
                                <a:gd name="T9" fmla="*/ T8 w 120"/>
                                <a:gd name="T10" fmla="+- 0 1875 1599"/>
                                <a:gd name="T11" fmla="*/ 1875 h 366"/>
                                <a:gd name="T12" fmla="+- 0 4902 4797"/>
                                <a:gd name="T13" fmla="*/ T12 w 120"/>
                                <a:gd name="T14" fmla="+- 0 1875 1599"/>
                                <a:gd name="T15" fmla="*/ 1875 h 366"/>
                                <a:gd name="T16" fmla="+- 0 4917 4797"/>
                                <a:gd name="T17" fmla="*/ T16 w 120"/>
                                <a:gd name="T18" fmla="+- 0 1846 1599"/>
                                <a:gd name="T19" fmla="*/ 1846 h 366"/>
                                <a:gd name="T20" fmla="+- 0 4867 4797"/>
                                <a:gd name="T21" fmla="*/ T20 w 120"/>
                                <a:gd name="T22" fmla="+- 0 1845 1599"/>
                                <a:gd name="T23" fmla="*/ 1845 h 366"/>
                              </a:gdLst>
                              <a:ahLst/>
                              <a:cxnLst>
                                <a:cxn ang="0">
                                  <a:pos x="T1" y="T3"/>
                                </a:cxn>
                                <a:cxn ang="0">
                                  <a:pos x="T5" y="T7"/>
                                </a:cxn>
                                <a:cxn ang="0">
                                  <a:pos x="T9" y="T11"/>
                                </a:cxn>
                                <a:cxn ang="0">
                                  <a:pos x="T13" y="T15"/>
                                </a:cxn>
                                <a:cxn ang="0">
                                  <a:pos x="T17" y="T19"/>
                                </a:cxn>
                                <a:cxn ang="0">
                                  <a:pos x="T21" y="T23"/>
                                </a:cxn>
                              </a:cxnLst>
                              <a:rect l="0" t="0" r="r" b="b"/>
                              <a:pathLst>
                                <a:path w="120" h="366">
                                  <a:moveTo>
                                    <a:pt x="70" y="246"/>
                                  </a:moveTo>
                                  <a:lnTo>
                                    <a:pt x="70" y="272"/>
                                  </a:lnTo>
                                  <a:lnTo>
                                    <a:pt x="65" y="276"/>
                                  </a:lnTo>
                                  <a:lnTo>
                                    <a:pt x="105" y="276"/>
                                  </a:lnTo>
                                  <a:lnTo>
                                    <a:pt x="120" y="247"/>
                                  </a:lnTo>
                                  <a:lnTo>
                                    <a:pt x="70" y="24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0" name="Freeform 1228"/>
                          <wps:cNvSpPr>
                            <a:spLocks/>
                          </wps:cNvSpPr>
                          <wps:spPr bwMode="auto">
                            <a:xfrm>
                              <a:off x="4797" y="1599"/>
                              <a:ext cx="120" cy="366"/>
                            </a:xfrm>
                            <a:custGeom>
                              <a:avLst/>
                              <a:gdLst>
                                <a:gd name="T0" fmla="+- 0 4864 4797"/>
                                <a:gd name="T1" fmla="*/ T0 w 120"/>
                                <a:gd name="T2" fmla="+- 0 1599 1599"/>
                                <a:gd name="T3" fmla="*/ 1599 h 366"/>
                                <a:gd name="T4" fmla="+- 0 4853 4797"/>
                                <a:gd name="T5" fmla="*/ T4 w 120"/>
                                <a:gd name="T6" fmla="+- 0 1599 1599"/>
                                <a:gd name="T7" fmla="*/ 1599 h 366"/>
                                <a:gd name="T8" fmla="+- 0 4848 4797"/>
                                <a:gd name="T9" fmla="*/ T8 w 120"/>
                                <a:gd name="T10" fmla="+- 0 1604 1599"/>
                                <a:gd name="T11" fmla="*/ 1604 h 366"/>
                                <a:gd name="T12" fmla="+- 0 4848 4797"/>
                                <a:gd name="T13" fmla="*/ T12 w 120"/>
                                <a:gd name="T14" fmla="+- 0 1609 1599"/>
                                <a:gd name="T15" fmla="*/ 1609 h 366"/>
                                <a:gd name="T16" fmla="+- 0 4847 4797"/>
                                <a:gd name="T17" fmla="*/ T16 w 120"/>
                                <a:gd name="T18" fmla="+- 0 1845 1599"/>
                                <a:gd name="T19" fmla="*/ 1845 h 366"/>
                                <a:gd name="T20" fmla="+- 0 4867 4797"/>
                                <a:gd name="T21" fmla="*/ T20 w 120"/>
                                <a:gd name="T22" fmla="+- 0 1845 1599"/>
                                <a:gd name="T23" fmla="*/ 1845 h 366"/>
                                <a:gd name="T24" fmla="+- 0 4868 4797"/>
                                <a:gd name="T25" fmla="*/ T24 w 120"/>
                                <a:gd name="T26" fmla="+- 0 1609 1599"/>
                                <a:gd name="T27" fmla="*/ 1609 h 366"/>
                                <a:gd name="T28" fmla="+- 0 4868 4797"/>
                                <a:gd name="T29" fmla="*/ T28 w 120"/>
                                <a:gd name="T30" fmla="+- 0 1604 1599"/>
                                <a:gd name="T31" fmla="*/ 1604 h 366"/>
                                <a:gd name="T32" fmla="+- 0 4864 4797"/>
                                <a:gd name="T33" fmla="*/ T32 w 120"/>
                                <a:gd name="T34" fmla="+- 0 1599 1599"/>
                                <a:gd name="T35" fmla="*/ 1599 h 3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66">
                                  <a:moveTo>
                                    <a:pt x="67" y="0"/>
                                  </a:moveTo>
                                  <a:lnTo>
                                    <a:pt x="56" y="0"/>
                                  </a:lnTo>
                                  <a:lnTo>
                                    <a:pt x="51" y="5"/>
                                  </a:lnTo>
                                  <a:lnTo>
                                    <a:pt x="51" y="10"/>
                                  </a:lnTo>
                                  <a:lnTo>
                                    <a:pt x="50" y="246"/>
                                  </a:lnTo>
                                  <a:lnTo>
                                    <a:pt x="70" y="246"/>
                                  </a:lnTo>
                                  <a:lnTo>
                                    <a:pt x="71" y="10"/>
                                  </a:lnTo>
                                  <a:lnTo>
                                    <a:pt x="71" y="5"/>
                                  </a:lnTo>
                                  <a:lnTo>
                                    <a:pt x="6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F62F2C" id="Group 1226" o:spid="_x0000_s1026" style="position:absolute;margin-left:41.5pt;margin-top:12.95pt;width:457.45pt;height:347.35pt;z-index:-251726336;mso-position-horizontal-relative:page" coordorigin="744,786" coordsize="9149,69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">
                <v:group id="Group 1271" o:spid="_x0000_s1027" style="position:absolute;left:1966;top:3045;width:6660;height:2" coordorigin="1966,3045" coordsize="66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">
                  <v:shape id="Freeform 1272" o:spid="_x0000_s1028" style="position:absolute;left:1966;top:3045;width:6660;height:2;visibility:visible;mso-wrap-style:square;v-text-anchor:top" coordsize="66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" path="m,l6660,1e" filled="f">
                    <v:path arrowok="t" o:connecttype="custom" o:connectlocs="0,6090;6660,6092" o:connectangles="0,0"/>
                  </v:shape>
                </v:group>
                <v:group id="Group 1266" o:spid="_x0000_s1029" style="position:absolute;left:1910;top:3035;width:120;height:727" coordorigin="1910,3035"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">
                  <v:shape id="Freeform 1270" o:spid="_x0000_s1030" style="position:absolute;left:1910;top:3035;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" path="m50,607l,608,61,727r44,-90l55,637r-5,-4l50,607e" fillcolor="black" stroked="f">
                    <v:path arrowok="t" o:connecttype="custom" o:connectlocs="50,3642;0,3643;61,3762;105,3672;55,3672;50,3668;50,3642" o:connectangles="0,0,0,0,0,0,0"/>
                  </v:shape>
                  <v:shape id="Freeform 1269" o:spid="_x0000_s1031" style="position:absolute;left:1910;top:3035;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" path="m70,607r-20,l50,633r5,4l66,637r4,-4l70,607e" fillcolor="black" stroked="f">
                    <v:path arrowok="t" o:connecttype="custom" o:connectlocs="70,3642;50,3642;50,3668;55,3672;66,3672;70,3668;70,3642" o:connectangles="0,0,0,0,0,0,0"/>
                  </v:shape>
                  <v:shape id="Freeform 1268" o:spid="_x0000_s1032" style="position:absolute;left:1910;top:3035;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" path="m120,607r-50,l70,633r-4,4l105,637r15,-30e" fillcolor="black" stroked="f">
                    <v:path arrowok="t" o:connecttype="custom" o:connectlocs="120,3642;70,3642;70,3668;66,3672;105,3672;120,3642" o:connectangles="0,0,0,0,0,0"/>
                  </v:shape>
                  <v:shape id="Freeform 1267" o:spid="_x0000_s1033" style="position:absolute;left:1910;top:3035;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" path="m61,l50,,46,5r,5l50,607r20,l66,5,61,e" fillcolor="black" stroked="f">
                    <v:path arrowok="t" o:connecttype="custom" o:connectlocs="61,3035;50,3035;46,3040;46,3045;50,3642;70,3642;66,3040;61,3035" o:connectangles="0,0,0,0,0,0,0,0"/>
                  </v:shape>
                </v:group>
                <v:group id="Group 1264" o:spid="_x0000_s1034" style="position:absolute;left:752;top:3765;width:2714;height:932" coordorigin="752,3765" coordsize="2714,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">
                  <v:shape id="Freeform 1265" o:spid="_x0000_s1035" style="position:absolute;left:752;top:3765;width:2714;height:932;visibility:visible;mso-wrap-style:square;v-text-anchor:top" coordsize="2714,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" path="m,932r2714,l2714,,,,,932xe" filled="f">
                    <v:path arrowok="t" o:connecttype="custom" o:connectlocs="0,4697;2714,4697;2714,3765;0,3765;0,4697" o:connectangles="0,0,0,0,0"/>
                  </v:shape>
                </v:group>
                <v:group id="Group 1262" o:spid="_x0000_s1036" style="position:absolute;left:2776;top:1965;width:4230;height:704" coordorigin="2776,1965" coordsize="4230,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">
                  <v:shape id="Freeform 1263" o:spid="_x0000_s1037" style="position:absolute;left:2776;top:1965;width:4230;height:704;visibility:visible;mso-wrap-style:square;v-text-anchor:top" coordsize="4230,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" path="m,704r4230,l4230,,,,,704xe" filled="f">
                    <v:path arrowok="t" o:connecttype="custom" o:connectlocs="0,2669;4230,2669;4230,1965;0,1965;0,2669" o:connectangles="0,0,0,0,0"/>
                  </v:shape>
                </v:group>
                <v:group id="Group 1258" o:spid="_x0000_s1038" style="position:absolute;left:4787;top:2675;width:120;height:1090" coordorigin="4787,2675"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">
                  <v:shape id="Freeform 1261" o:spid="_x0000_s1039" style="position:absolute;left:4787;top:2675;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" path="m50,970l,970r60,120l105,1000r-51,l50,996r,-26e" fillcolor="black" stroked="f">
                    <v:path arrowok="t" o:connecttype="custom" o:connectlocs="50,3645;0,3645;60,3765;105,3675;54,3675;50,3671;50,3645" o:connectangles="0,0,0,0,0,0,0"/>
                  </v:shape>
                  <v:shape id="Freeform 1260" o:spid="_x0000_s1040" style="position:absolute;left:4787;top:2675;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" path="m65,l53,,49,5r1,991l54,1000r11,l70,996,69,10r,-5l65,e" fillcolor="black" stroked="f">
                    <v:path arrowok="t" o:connecttype="custom" o:connectlocs="65,2675;53,2675;49,2680;50,3671;54,3675;65,3675;70,3671;69,2685;69,2680;65,2675" o:connectangles="0,0,0,0,0,0,0,0,0,0"/>
                  </v:shape>
                  <v:shape id="Freeform 1259" o:spid="_x0000_s1041" style="position:absolute;left:4787;top:2675;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" path="m120,970r-50,l70,996r-5,4l105,1000r15,-30e" fillcolor="black" stroked="f">
                    <v:path arrowok="t" o:connecttype="custom" o:connectlocs="120,3645;70,3645;70,3671;65,3675;105,3675;120,3645" o:connectangles="0,0,0,0,0,0"/>
                  </v:shape>
                </v:group>
                <v:group id="Group 1256" o:spid="_x0000_s1042" style="position:absolute;left:3946;top:3765;width:2520;height:900" coordorigin="3946,3765" coordsize="25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">
                  <v:shape id="Freeform 1257" o:spid="_x0000_s1043" style="position:absolute;left:3946;top:3765;width:2520;height:900;visibility:visible;mso-wrap-style:square;v-text-anchor:top" coordsize="25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" path="m,900r2520,l2520,,,,,900xe" filled="f">
                    <v:path arrowok="t" o:connecttype="custom" o:connectlocs="0,4665;2520,4665;2520,3765;0,3765;0,4665" o:connectangles="0,0,0,0,0"/>
                  </v:shape>
                </v:group>
                <v:group id="Group 1252" o:spid="_x0000_s1044" style="position:absolute;left:8566;top:3035;width:120;height:730" coordorigin="8566,3035"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">
                  <v:shape id="Freeform 1255" o:spid="_x0000_s1045" style="position:absolute;left:8566;top:3035;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" path="m50,610l,610,60,730r45,-90l54,640r-4,-4l50,610e" fillcolor="black" stroked="f">
                    <v:path arrowok="t" o:connecttype="custom" o:connectlocs="50,3645;0,3645;60,3765;105,3675;54,3675;50,3671;50,3645" o:connectangles="0,0,0,0,0,0,0"/>
                  </v:shape>
                  <v:shape id="Freeform 1254" o:spid="_x0000_s1046" style="position:absolute;left:8566;top:3035;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" path="m66,l54,,50,5r,631l54,640r12,l70,636,70,5,66,e" fillcolor="black" stroked="f">
                    <v:path arrowok="t" o:connecttype="custom" o:connectlocs="66,3035;54,3035;50,3040;50,3671;54,3675;66,3675;70,3671;70,3040;66,3035" o:connectangles="0,0,0,0,0,0,0,0,0"/>
                  </v:shape>
                  <v:shape id="Freeform 1253" o:spid="_x0000_s1047" style="position:absolute;left:8566;top:3035;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" path="m120,610r-50,l70,636r-4,4l105,640r15,-30e" fillcolor="black" stroked="f">
                    <v:path arrowok="t" o:connecttype="custom" o:connectlocs="120,3645;70,3645;70,3671;66,3675;105,3675;120,3645" o:connectangles="0,0,0,0,0,0"/>
                  </v:shape>
                </v:group>
                <v:group id="Group 1250" o:spid="_x0000_s1048" style="position:absolute;left:7006;top:3765;width:2880;height:900" coordorigin="7006,3765" coordsize="288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vEh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gaT+H5JjwBuXgAAAD//wMAUEsBAi0AFAAGAAgAAAAhANvh9svuAAAAhQEAABMAAAAAAAAA&#10;AAAAAAAAAAAAAFtDb250ZW50X1R5cGVzXS54bWxQSwECLQAUAAYACAAAACEAWvQsW78AAAAVAQAA&#10;CwAAAAAAAAAAAAAAAAAfAQAAX3JlbHMvLnJlbHNQSwECLQAUAAYACAAAACEAuxrxIcYAAADdAAAA&#10;DwAAAAAAAAAAAAAAAAAHAgAAZHJzL2Rvd25yZXYueG1sUEsFBgAAAAADAAMAtwAAAPoCAAAAAA==&#10;">
                  <v:shape id="Freeform 1251" o:spid="_x0000_s1049" style="position:absolute;left:7006;top:3765;width:2880;height:900;visibility:visible;mso-wrap-style:square;v-text-anchor:top" coordsize="288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" path="m,900r2880,l2880,,,,,900xe" filled="f">
                    <v:path arrowok="t" o:connecttype="custom" o:connectlocs="0,4665;2880,4665;2880,3765;0,3765;0,4665" o:connectangles="0,0,0,0,0"/>
                  </v:shape>
                </v:group>
                <v:group id="Group 1248" o:spid="_x0000_s1050" style="position:absolute;left:2866;top:5925;width:4140;height:1800" coordorigin="2866,5925" coordsize="414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">
                  <v:shape id="Freeform 1249" o:spid="_x0000_s1051" style="position:absolute;left:2866;top:5925;width:4140;height:1800;visibility:visible;mso-wrap-style:square;v-text-anchor:top" coordsize="414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" path="m2070,l1900,3r-166,9l1573,26,1416,46,1264,71r-145,30l980,135,847,174,723,217,606,264,498,314r-99,55l310,426r-79,61l163,550r-57,66l60,684,27,754,7,826,,900r7,74l27,1046r33,70l106,1185r57,65l231,1314r79,60l399,1432r99,54l606,1536r117,47l847,1626r133,39l1119,1700r145,29l1416,1754r157,20l1734,1788r166,9l2070,1800r170,-3l2406,1788r161,-14l2724,1754r152,-25l3021,1700r139,-35l3293,1626r124,-43l3534,1536r108,-50l3741,1432r89,-58l3909,1314r68,-64l4034,1185r46,-69l4113,1046r20,-72l4140,900r-7,-74l4113,754r-33,-70l4034,616r-57,-66l3909,487r-79,-61l3741,369r-99,-55l3534,264,3417,217,3293,174,3160,135,3021,101,2876,71,2724,46,2567,26,2406,12,2240,3,2070,xe" filled="f">
                    <v:path arrowok="t" o:connecttype="custom" o:connectlocs="1900,5928;1573,5951;1264,5996;980,6060;723,6142;498,6239;310,6351;163,6475;60,6609;7,6751;7,6899;60,7041;163,7175;310,7299;498,7411;723,7508;980,7590;1264,7654;1573,7699;1900,7722;2240,7722;2567,7699;2876,7654;3160,7590;3417,7508;3642,7411;3830,7299;3977,7175;4080,7041;4133,6899;4133,6751;4080,6609;3977,6475;3830,6351;3642,6239;3417,6142;3160,6060;2876,5996;2567,5951;2240,5928" o:connectangles="0,0,0,0,0,0,0,0,0,0,0,0,0,0,0,0,0,0,0,0,0,0,0,0,0,0,0,0,0,0,0,0,0,0,0,0,0,0,0,0"/>
                  </v:shape>
                </v:group>
                <v:group id="Group 1243" o:spid="_x0000_s1052" style="position:absolute;left:2375;top:4698;width:1571;height:1227" coordorigin="2375,4698" coordsize="157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">
                  <v:shape id="Freeform 1247" o:spid="_x0000_s1053" style="position:absolute;left:2375;top:4698;width:1571;height:1227;visibility:visible;mso-wrap-style:square;v-text-anchor:top" coordsize="157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" path="m1470,1161r-31,40l1571,1227r-24,-50l1490,1177r-20,-16e" fillcolor="black" stroked="f">
                    <v:path arrowok="t" o:connecttype="custom" o:connectlocs="1470,5859;1439,5899;1571,5925;1547,5875;1490,5875;1470,5859" o:connectangles="0,0,0,0,0,0"/>
                  </v:shape>
                  <v:shape id="Freeform 1246" o:spid="_x0000_s1054" style="position:absolute;left:2375;top:4698;width:1571;height:1227;visibility:visible;mso-wrap-style:square;v-text-anchor:top" coordsize="157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" path="m1482,1145r-12,16l1490,1177r7,-1l1500,1172r3,-4l1503,1161r-21,-16e" fillcolor="black" stroked="f">
                    <v:path arrowok="t" o:connecttype="custom" o:connectlocs="1482,5843;1470,5859;1490,5875;1497,5874;1500,5870;1503,5866;1503,5859;1482,5843" o:connectangles="0,0,0,0,0,0,0,0"/>
                  </v:shape>
                  <v:shape id="Freeform 1245" o:spid="_x0000_s1055" style="position:absolute;left:2375;top:4698;width:1571;height:1227;visibility:visible;mso-wrap-style:square;v-text-anchor:top" coordsize="157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" path="m1513,1106r-31,39l1503,1161r,7l1500,1172r-3,4l1490,1177r57,l1513,1106e" fillcolor="black" stroked="f">
                    <v:path arrowok="t" o:connecttype="custom" o:connectlocs="1513,5804;1482,5843;1503,5859;1503,5866;1500,5870;1497,5874;1490,5875;1547,5875;1513,5804" o:connectangles="0,0,0,0,0,0,0,0,0"/>
                  </v:shape>
                  <v:shape id="Freeform 1244" o:spid="_x0000_s1056" style="position:absolute;left:2375;top:4698;width:1571;height:1227;visibility:visible;mso-wrap-style:square;v-text-anchor:top" coordsize="157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" path="m13,l7,1,,9r,7l1470,1161r12,-16l13,e" fillcolor="black" stroked="f">
                    <v:path arrowok="t" o:connecttype="custom" o:connectlocs="13,4698;7,4699;0,4707;0,4714;1470,5859;1482,5843;13,4698" o:connectangles="0,0,0,0,0,0,0"/>
                  </v:shape>
                </v:group>
                <v:group id="Group 1239" o:spid="_x0000_s1057" style="position:absolute;left:4786;top:4655;width:120;height:1270" coordorigin="4786,4655"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">
                  <v:shape id="Freeform 1242" o:spid="_x0000_s1058" style="position:absolute;left:4786;top:4655;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" path="m50,1150r-50,l60,1270r45,-90l54,1180r-4,-4l50,1150e" fillcolor="black" stroked="f">
                    <v:path arrowok="t" o:connecttype="custom" o:connectlocs="50,5805;0,5805;60,5925;105,5835;54,5835;50,5831;50,5805" o:connectangles="0,0,0,0,0,0,0"/>
                  </v:shape>
                  <v:shape id="Freeform 1241" o:spid="_x0000_s1059" style="position:absolute;left:4786;top:4655;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" path="m66,l54,,50,5r,1171l54,1180r12,l70,1176,70,5,66,e" fillcolor="black" stroked="f">
                    <v:path arrowok="t" o:connecttype="custom" o:connectlocs="66,4655;54,4655;50,4660;50,5831;54,5835;66,5835;70,5831;70,4660;66,4655" o:connectangles="0,0,0,0,0,0,0,0,0"/>
                  </v:shape>
                  <v:shape id="Freeform 1240" o:spid="_x0000_s1060" style="position:absolute;left:4786;top:4655;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" path="m120,1150r-50,l70,1176r-4,4l105,1180r15,-30e" fillcolor="black" stroked="f">
                    <v:path arrowok="t" o:connecttype="custom" o:connectlocs="120,5805;70,5805;70,5831;66,5835;105,5835;120,5805" o:connectangles="0,0,0,0,0,0"/>
                  </v:shape>
                </v:group>
                <v:group id="Group 1234" o:spid="_x0000_s1061" style="position:absolute;left:6106;top:4654;width:1811;height:1271" coordorigin="6106,4654" coordsize="1811,1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">
                  <v:shape id="Freeform 1238" o:spid="_x0000_s1062" style="position:absolute;left:6106;top:4654;width:1811;height:1271;visibility:visible;mso-wrap-style:square;v-text-anchor:top" coordsize="1811,1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" path="m64,1153l,1271r133,-19l114,1225r-31,l77,1224r-3,-4l71,1215r1,-6l93,1194,64,1153e" fillcolor="black" stroked="f">
                    <v:path arrowok="t" o:connecttype="custom" o:connectlocs="64,5807;0,5925;133,5906;114,5879;83,5879;77,5878;74,5874;71,5869;72,5863;93,5848;64,5807" o:connectangles="0,0,0,0,0,0,0,0,0,0,0"/>
                  </v:shape>
                  <v:shape id="Freeform 1237" o:spid="_x0000_s1063" style="position:absolute;left:6106;top:4654;width:1811;height:1271;visibility:visible;mso-wrap-style:square;v-text-anchor:top" coordsize="1811,1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" path="m93,1194r-21,15l71,1215r3,5l77,1224r6,1l88,1222r16,-12l93,1194e" fillcolor="black" stroked="f">
                    <v:path arrowok="t" o:connecttype="custom" o:connectlocs="93,5848;72,5863;71,5869;74,5874;77,5878;83,5879;88,5876;104,5864;93,5848" o:connectangles="0,0,0,0,0,0,0,0,0"/>
                  </v:shape>
                  <v:shape id="Freeform 1236" o:spid="_x0000_s1064" style="position:absolute;left:6106;top:4654;width:1811;height:1271;visibility:visible;mso-wrap-style:square;v-text-anchor:top" coordsize="1811,1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" path="m104,1210r-16,12l83,1225r31,l104,1210e" fillcolor="black" stroked="f">
                    <v:path arrowok="t" o:connecttype="custom" o:connectlocs="104,5864;88,5876;83,5879;114,5879;104,5864" o:connectangles="0,0,0,0,0"/>
                  </v:shape>
                  <v:shape id="Freeform 1235" o:spid="_x0000_s1065" style="position:absolute;left:6106;top:4654;width:1811;height:1271;visibility:visible;mso-wrap-style:square;v-text-anchor:top" coordsize="1811,1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" path="m1799,l93,1194r11,16l1806,19r4,-3l1811,10r-3,-5l1805,1,1799,e" fillcolor="black" stroked="f">
                    <v:path arrowok="t" o:connecttype="custom" o:connectlocs="1799,4654;93,5848;104,5864;1806,4673;1810,4670;1811,4664;1808,4659;1805,4655;1799,4654" o:connectangles="0,0,0,0,0,0,0,0,0"/>
                  </v:shape>
                </v:group>
                <v:group id="Group 1232" o:spid="_x0000_s1066" style="position:absolute;left:2622;top:793;width:4470;height:812" coordorigin="2622,793" coordsize="4470,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Zat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iajuH5JjwBuXgAAAD//wMAUEsBAi0AFAAGAAgAAAAhANvh9svuAAAAhQEAABMAAAAAAAAA&#10;AAAAAAAAAAAAAFtDb250ZW50X1R5cGVzXS54bWxQSwECLQAUAAYACAAAACEAWvQsW78AAAAVAQAA&#10;CwAAAAAAAAAAAAAAAAAfAQAAX3JlbHMvLnJlbHNQSwECLQAUAAYACAAAACEAbzGWrcYAAADdAAAA&#10;DwAAAAAAAAAAAAAAAAAHAgAAZHJzL2Rvd25yZXYueG1sUEsFBgAAAAADAAMAtwAAAPoCAAAAAA==&#10;">
                  <v:shape id="Freeform 1233" o:spid="_x0000_s1067" style="position:absolute;left:2622;top:793;width:4470;height:812;visibility:visible;mso-wrap-style:square;v-text-anchor:top" coordsize="4470,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" path="m2235,l2052,1,1872,5r-174,7l1529,21,1365,32,1208,45,1058,61,915,78,780,98,655,119,538,142,431,166r-96,26l249,220r-73,28l114,278,29,340,,406r7,33l65,504r111,60l249,593r86,27l431,646r107,24l655,693r125,21l915,734r143,17l1208,767r157,13l1529,791r169,9l1872,807r180,4l2235,812r183,-1l2598,807r174,-7l2941,791r164,-11l3262,767r150,-16l3555,734r135,-20l3815,693r117,-23l4039,646r96,-26l4221,593r73,-29l4356,534r85,-62l4470,406r-7,-33l4405,309,4294,248r-73,-28l4135,192r-96,-26l3932,142,3815,119,3690,98,3555,78,3412,61,3262,45,3105,32,2941,21,2772,12,2598,5,2418,1,2235,xe" filled="f">
                    <v:path arrowok="t" o:connecttype="custom" o:connectlocs="2052,794;1698,805;1365,825;1058,854;780,891;538,935;335,985;176,1041;29,1133;7,1232;176,1357;335,1413;538,1463;780,1507;1058,1544;1365,1573;1698,1593;2052,1604;2418,1604;2772,1593;3105,1573;3412,1544;3690,1507;3932,1463;4135,1413;4294,1357;4441,1265;4463,1166;4294,1041;4135,985;3932,935;3690,891;3412,854;3105,825;2772,805;2418,794" o:connectangles="0,0,0,0,0,0,0,0,0,0,0,0,0,0,0,0,0,0,0,0,0,0,0,0,0,0,0,0,0,0,0,0,0,0,0,0"/>
                  </v:shape>
                </v:group>
                <v:group id="Group 1227" o:spid="_x0000_s1068" style="position:absolute;left:4797;top:1599;width:120;height:366" coordorigin="4797,1599" coordsize="120,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">
                  <v:shape id="Freeform 1231" o:spid="_x0000_s1069" style="position:absolute;left:4797;top:1599;width:120;height:366;visibility:visible;mso-wrap-style:square;v-text-anchor:top" coordsize="120,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" path="m,246l59,366r46,-90l54,276r-4,-4l50,246,,246e" fillcolor="black" stroked="f">
                    <v:path arrowok="t" o:connecttype="custom" o:connectlocs="0,1845;59,1965;105,1875;54,1875;50,1871;50,1845;0,1845" o:connectangles="0,0,0,0,0,0,0"/>
                  </v:shape>
                  <v:shape id="Freeform 1230" o:spid="_x0000_s1070" style="position:absolute;left:4797;top:1599;width:120;height:366;visibility:visible;mso-wrap-style:square;v-text-anchor:top" coordsize="120,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" path="m50,246r,26l54,276r11,l70,272r,-26l50,246e" fillcolor="black" stroked="f">
                    <v:path arrowok="t" o:connecttype="custom" o:connectlocs="50,1845;50,1871;54,1875;65,1875;70,1871;70,1845;50,1845" o:connectangles="0,0,0,0,0,0,0"/>
                  </v:shape>
                  <v:shape id="Freeform 1229" o:spid="_x0000_s1071" style="position:absolute;left:4797;top:1599;width:120;height:366;visibility:visible;mso-wrap-style:square;v-text-anchor:top" coordsize="120,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" path="m70,246r,26l65,276r40,l120,247,70,246e" fillcolor="black" stroked="f">
                    <v:path arrowok="t" o:connecttype="custom" o:connectlocs="70,1845;70,1871;65,1875;105,1875;120,1846;70,1845" o:connectangles="0,0,0,0,0,0"/>
                  </v:shape>
                  <v:shape id="Freeform 1228" o:spid="_x0000_s1072" style="position:absolute;left:4797;top:1599;width:120;height:366;visibility:visible;mso-wrap-style:square;v-text-anchor:top" coordsize="120,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" path="m67,l56,,51,5r,5l50,246r20,l71,10r,-5l67,e" fillcolor="black" stroked="f">
                    <v:path arrowok="t" o:connecttype="custom" o:connectlocs="67,1599;56,1599;51,1604;51,1609;50,1845;70,1845;71,1609;71,1604;67,1599" o:connectangles="0,0,0,0,0,0,0,0,0"/>
                  </v:shape>
                </v:group>
                <w10:wrap anchorx="page"/>
              </v:group>
            </w:pict>
          </mc:Fallback>
        </mc:AlternateContent>
      </w:r>
    </w:p>
    <w:p w:rsidR="001210EB" w:rsidRDefault="001210EB" w:rsidP="001210EB">
      <w:pPr>
        <w:spacing w:after="0" w:line="200" w:lineRule="exact"/>
        <w:rPr>
          <w:sz w:val="20"/>
          <w:szCs w:val="20"/>
          <w:lang w:eastAsia="zh-TW"/>
        </w:rPr>
      </w:pPr>
    </w:p>
    <w:p w:rsidR="001210EB" w:rsidRDefault="001210EB" w:rsidP="001210EB">
      <w:pPr>
        <w:spacing w:after="0" w:line="300" w:lineRule="exact"/>
        <w:ind w:left="212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發現有毒性化學物質災害</w:t>
      </w:r>
    </w:p>
    <w:p w:rsidR="001210EB" w:rsidRDefault="001210EB" w:rsidP="001210EB">
      <w:pPr>
        <w:spacing w:before="6"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6F5156" w:rsidP="001210EB">
      <w:pPr>
        <w:spacing w:before="7" w:after="0" w:line="181" w:lineRule="auto"/>
        <w:ind w:left="2128" w:right="3382"/>
        <w:rPr>
          <w:rFonts w:ascii="標楷體" w:eastAsia="標楷體" w:hAnsi="標楷體" w:cs="標楷體"/>
          <w:sz w:val="24"/>
          <w:szCs w:val="24"/>
          <w:lang w:eastAsia="zh-TW"/>
        </w:rPr>
      </w:pPr>
      <w:r>
        <w:rPr>
          <w:rFonts w:ascii="標楷體" w:eastAsia="標楷體" w:hAnsi="標楷體" w:cs="標楷體"/>
          <w:sz w:val="24"/>
          <w:szCs w:val="24"/>
          <w:lang w:eastAsia="zh-TW"/>
        </w:rPr>
        <w:t>立即通知</w:t>
      </w:r>
      <w:r>
        <w:rPr>
          <w:rFonts w:ascii="標楷體" w:eastAsia="標楷體" w:hAnsi="標楷體" w:cs="標楷體" w:hint="eastAsia"/>
          <w:sz w:val="24"/>
          <w:szCs w:val="24"/>
          <w:lang w:eastAsia="zh-TW"/>
        </w:rPr>
        <w:t>相關</w:t>
      </w:r>
      <w:r w:rsidR="008361D1">
        <w:rPr>
          <w:rFonts w:ascii="標楷體" w:eastAsia="標楷體" w:hAnsi="標楷體" w:cs="標楷體" w:hint="eastAsia"/>
          <w:sz w:val="24"/>
          <w:szCs w:val="24"/>
          <w:lang w:eastAsia="zh-TW"/>
        </w:rPr>
        <w:t>照</w:t>
      </w:r>
      <w:r w:rsidR="008361D1">
        <w:rPr>
          <w:rFonts w:ascii="標楷體" w:eastAsia="標楷體" w:hAnsi="標楷體" w:cs="標楷體"/>
          <w:sz w:val="24"/>
          <w:szCs w:val="24"/>
          <w:lang w:eastAsia="zh-TW"/>
        </w:rPr>
        <w:t>護</w:t>
      </w:r>
      <w:r w:rsidR="001210EB">
        <w:rPr>
          <w:rFonts w:ascii="標楷體" w:eastAsia="標楷體" w:hAnsi="標楷體" w:cs="標楷體"/>
          <w:sz w:val="24"/>
          <w:szCs w:val="24"/>
          <w:lang w:eastAsia="zh-TW"/>
        </w:rPr>
        <w:t>人員，並於第一時間內報告</w:t>
      </w:r>
      <w:r w:rsidR="001210EB" w:rsidRPr="00161086">
        <w:rPr>
          <w:rFonts w:ascii="標楷體" w:eastAsia="標楷體" w:hAnsi="標楷體" w:cs="標楷體" w:hint="eastAsia"/>
          <w:spacing w:val="9"/>
          <w:sz w:val="24"/>
          <w:szCs w:val="28"/>
          <w:u w:val="single"/>
          <w:lang w:eastAsia="zh-TW"/>
        </w:rPr>
        <w:t>(機構首長</w:t>
      </w:r>
      <w:r w:rsidR="001210EB">
        <w:rPr>
          <w:rFonts w:ascii="標楷體" w:eastAsia="標楷體" w:hAnsi="標楷體" w:cs="標楷體"/>
          <w:spacing w:val="1"/>
          <w:sz w:val="24"/>
          <w:szCs w:val="24"/>
          <w:lang w:eastAsia="zh-TW"/>
        </w:rPr>
        <w:t>、</w:t>
      </w:r>
      <w:r w:rsidR="001210EB" w:rsidRPr="00875818">
        <w:rPr>
          <w:rFonts w:ascii="標楷體" w:eastAsia="標楷體" w:hAnsi="標楷體" w:cs="標楷體" w:hint="eastAsia"/>
          <w:sz w:val="24"/>
          <w:szCs w:val="24"/>
          <w:u w:val="single"/>
          <w:lang w:eastAsia="zh-TW"/>
        </w:rPr>
        <w:t>各機構單位</w:t>
      </w:r>
      <w:r w:rsidR="001210EB" w:rsidRPr="00875818">
        <w:rPr>
          <w:rFonts w:ascii="標楷體" w:eastAsia="標楷體" w:hAnsi="標楷體" w:cs="標楷體"/>
          <w:sz w:val="24"/>
          <w:szCs w:val="24"/>
          <w:u w:val="single"/>
          <w:lang w:eastAsia="zh-TW"/>
        </w:rPr>
        <w:t>主管</w:t>
      </w:r>
      <w:r w:rsidR="001210EB">
        <w:rPr>
          <w:rFonts w:ascii="標楷體" w:eastAsia="標楷體" w:hAnsi="標楷體" w:cs="標楷體" w:hint="eastAsia"/>
          <w:sz w:val="24"/>
          <w:szCs w:val="24"/>
          <w:lang w:eastAsia="zh-TW"/>
        </w:rPr>
        <w:t>)</w:t>
      </w:r>
    </w:p>
    <w:p w:rsidR="001210EB" w:rsidRDefault="001210EB" w:rsidP="001210EB">
      <w:pPr>
        <w:tabs>
          <w:tab w:val="left" w:pos="4956"/>
        </w:tabs>
        <w:spacing w:after="0" w:line="200" w:lineRule="exact"/>
        <w:rPr>
          <w:sz w:val="20"/>
          <w:szCs w:val="20"/>
          <w:lang w:eastAsia="zh-TW"/>
        </w:rPr>
      </w:pPr>
      <w:r>
        <w:rPr>
          <w:sz w:val="20"/>
          <w:szCs w:val="20"/>
          <w:lang w:eastAsia="zh-TW"/>
        </w:rPr>
        <w:tab/>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60" w:lineRule="exact"/>
        <w:rPr>
          <w:sz w:val="26"/>
          <w:szCs w:val="26"/>
          <w:lang w:eastAsia="zh-TW"/>
        </w:rPr>
      </w:pPr>
    </w:p>
    <w:p w:rsidR="001210EB" w:rsidRDefault="001210EB" w:rsidP="001210EB">
      <w:pPr>
        <w:spacing w:after="0"/>
        <w:rPr>
          <w:lang w:eastAsia="zh-TW"/>
        </w:rPr>
        <w:sectPr w:rsidR="001210EB" w:rsidSect="001451BD">
          <w:pgSz w:w="11920" w:h="16840"/>
          <w:pgMar w:top="1135" w:right="1680" w:bottom="980" w:left="1560" w:header="993" w:footer="800" w:gutter="0"/>
          <w:cols w:space="720"/>
        </w:sectPr>
      </w:pPr>
    </w:p>
    <w:p w:rsidR="001210EB" w:rsidRDefault="001210EB" w:rsidP="00D52B32">
      <w:pPr>
        <w:spacing w:after="0" w:line="240" w:lineRule="auto"/>
        <w:ind w:left="105" w:right="-76"/>
        <w:rPr>
          <w:rFonts w:ascii="標楷體" w:eastAsia="標楷體" w:hAnsi="標楷體" w:cs="標楷體"/>
          <w:sz w:val="24"/>
          <w:szCs w:val="24"/>
          <w:lang w:eastAsia="zh-TW"/>
        </w:rPr>
      </w:pPr>
      <w:r>
        <w:rPr>
          <w:rFonts w:ascii="標楷體" w:eastAsia="標楷體" w:hAnsi="標楷體" w:cs="標楷體"/>
          <w:spacing w:val="31"/>
          <w:position w:val="-1"/>
          <w:sz w:val="24"/>
          <w:szCs w:val="24"/>
          <w:lang w:eastAsia="zh-TW"/>
        </w:rPr>
        <w:t>立即用濕毛巾掩住</w:t>
      </w:r>
      <w:r>
        <w:rPr>
          <w:rFonts w:ascii="標楷體" w:eastAsia="標楷體" w:hAnsi="標楷體" w:cs="標楷體"/>
          <w:position w:val="-1"/>
          <w:sz w:val="24"/>
          <w:szCs w:val="24"/>
          <w:lang w:eastAsia="zh-TW"/>
        </w:rPr>
        <w:t>口</w:t>
      </w:r>
      <w:r>
        <w:rPr>
          <w:rFonts w:ascii="標楷體" w:eastAsia="標楷體" w:hAnsi="標楷體" w:cs="標楷體"/>
          <w:spacing w:val="-89"/>
          <w:position w:val="-1"/>
          <w:sz w:val="24"/>
          <w:szCs w:val="24"/>
          <w:lang w:eastAsia="zh-TW"/>
        </w:rPr>
        <w:t xml:space="preserve"> </w:t>
      </w:r>
    </w:p>
    <w:p w:rsidR="001210EB" w:rsidRDefault="001210EB" w:rsidP="00D52B32">
      <w:pPr>
        <w:spacing w:after="0" w:line="240" w:lineRule="auto"/>
        <w:ind w:left="124"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鼻，並疏散</w:t>
      </w:r>
      <w:r w:rsidR="00733B06" w:rsidRPr="00292598">
        <w:rPr>
          <w:rFonts w:ascii="標楷體" w:eastAsia="標楷體" w:hAnsi="標楷體" w:cs="標楷體"/>
          <w:position w:val="-2"/>
          <w:sz w:val="24"/>
          <w:szCs w:val="24"/>
          <w:lang w:eastAsia="zh-TW"/>
        </w:rPr>
        <w:t>員工</w:t>
      </w:r>
      <w:r w:rsidR="00733B06" w:rsidRPr="00292598">
        <w:rPr>
          <w:rFonts w:ascii="標楷體" w:eastAsia="標楷體" w:hAnsi="標楷體" w:cs="標楷體" w:hint="eastAsia"/>
          <w:position w:val="-2"/>
          <w:sz w:val="24"/>
          <w:szCs w:val="24"/>
          <w:lang w:eastAsia="zh-TW"/>
        </w:rPr>
        <w:t>、</w:t>
      </w:r>
      <w:r w:rsidR="00753873">
        <w:rPr>
          <w:rFonts w:ascii="標楷體" w:eastAsia="標楷體" w:hAnsi="標楷體" w:cs="標楷體" w:hint="eastAsia"/>
          <w:position w:val="-2"/>
          <w:sz w:val="24"/>
          <w:szCs w:val="24"/>
          <w:lang w:eastAsia="zh-TW"/>
        </w:rPr>
        <w:t>住民</w:t>
      </w:r>
      <w:r>
        <w:rPr>
          <w:rFonts w:ascii="標楷體" w:eastAsia="標楷體" w:hAnsi="標楷體" w:cs="標楷體"/>
          <w:position w:val="-2"/>
          <w:sz w:val="24"/>
          <w:szCs w:val="24"/>
          <w:lang w:eastAsia="zh-TW"/>
        </w:rPr>
        <w:t>。</w:t>
      </w:r>
    </w:p>
    <w:p w:rsidR="001210EB" w:rsidRDefault="001210EB" w:rsidP="001210EB">
      <w:pPr>
        <w:spacing w:after="0" w:line="300" w:lineRule="exact"/>
        <w:ind w:right="-76"/>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立即送醫處理（門診</w:t>
      </w:r>
    </w:p>
    <w:p w:rsidR="001210EB" w:rsidRDefault="001210EB" w:rsidP="001210EB">
      <w:pPr>
        <w:spacing w:after="0" w:line="358"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或住院治療）</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sidR="005A7A6C">
        <w:rPr>
          <w:rFonts w:ascii="標楷體" w:eastAsia="標楷體" w:hAnsi="標楷體" w:cs="標楷體"/>
          <w:position w:val="-1"/>
          <w:sz w:val="24"/>
          <w:szCs w:val="24"/>
          <w:lang w:eastAsia="zh-TW"/>
        </w:rPr>
        <w:t>通知</w:t>
      </w:r>
      <w:r w:rsidR="005A7A6C">
        <w:rPr>
          <w:rFonts w:ascii="標楷體" w:eastAsia="標楷體" w:hAnsi="標楷體" w:cs="標楷體" w:hint="eastAsia"/>
          <w:position w:val="-1"/>
          <w:sz w:val="24"/>
          <w:szCs w:val="24"/>
          <w:lang w:eastAsia="zh-TW"/>
        </w:rPr>
        <w:t>相關</w:t>
      </w:r>
      <w:r w:rsidR="005A7A6C">
        <w:rPr>
          <w:rFonts w:ascii="標楷體" w:eastAsia="標楷體" w:hAnsi="標楷體" w:cs="標楷體"/>
          <w:position w:val="-1"/>
          <w:sz w:val="24"/>
          <w:szCs w:val="24"/>
          <w:lang w:eastAsia="zh-TW"/>
        </w:rPr>
        <w:t>行</w:t>
      </w:r>
      <w:r w:rsidR="005A7A6C">
        <w:rPr>
          <w:rFonts w:ascii="標楷體" w:eastAsia="標楷體" w:hAnsi="標楷體" w:cs="標楷體" w:hint="eastAsia"/>
          <w:position w:val="-1"/>
          <w:sz w:val="24"/>
          <w:szCs w:val="24"/>
          <w:lang w:eastAsia="zh-TW"/>
        </w:rPr>
        <w:t>政</w:t>
      </w:r>
      <w:r>
        <w:rPr>
          <w:rFonts w:ascii="標楷體" w:eastAsia="標楷體" w:hAnsi="標楷體" w:cs="標楷體"/>
          <w:position w:val="-1"/>
          <w:sz w:val="24"/>
          <w:szCs w:val="24"/>
          <w:lang w:eastAsia="zh-TW"/>
        </w:rPr>
        <w:t>人員協助處</w:t>
      </w:r>
    </w:p>
    <w:p w:rsidR="001210EB" w:rsidRDefault="001210EB" w:rsidP="001210EB">
      <w:pPr>
        <w:spacing w:after="0" w:line="358"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理，並調查原因。</w:t>
      </w:r>
    </w:p>
    <w:p w:rsidR="001210EB" w:rsidRDefault="001210EB" w:rsidP="001210EB">
      <w:pPr>
        <w:spacing w:after="0"/>
        <w:rPr>
          <w:lang w:eastAsia="zh-TW"/>
        </w:rPr>
        <w:sectPr w:rsidR="001210EB">
          <w:type w:val="continuous"/>
          <w:pgSz w:w="11920" w:h="16840"/>
          <w:pgMar w:top="1200" w:right="1680" w:bottom="980" w:left="800" w:header="720" w:footer="720" w:gutter="0"/>
          <w:cols w:num="3" w:space="720" w:equalWidth="0">
            <w:col w:w="2546" w:space="752"/>
            <w:col w:w="2161" w:space="900"/>
            <w:col w:w="3081"/>
          </w:cols>
        </w:sectPr>
      </w:pPr>
    </w:p>
    <w:p w:rsidR="001210EB" w:rsidRDefault="001210EB" w:rsidP="001210EB">
      <w:pPr>
        <w:spacing w:before="6" w:after="0" w:line="110" w:lineRule="exact"/>
        <w:rPr>
          <w:sz w:val="11"/>
          <w:szCs w:val="11"/>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A50933" w:rsidRDefault="00A50933" w:rsidP="001210EB">
      <w:pPr>
        <w:spacing w:after="0" w:line="200" w:lineRule="exact"/>
        <w:rPr>
          <w:sz w:val="20"/>
          <w:szCs w:val="20"/>
          <w:lang w:eastAsia="zh-TW"/>
        </w:rPr>
      </w:pPr>
    </w:p>
    <w:p w:rsidR="00A50933" w:rsidRDefault="00A50933"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E8475C" w:rsidRDefault="00E8475C" w:rsidP="001210EB">
      <w:pPr>
        <w:spacing w:after="0" w:line="200" w:lineRule="exact"/>
        <w:rPr>
          <w:sz w:val="20"/>
          <w:szCs w:val="20"/>
          <w:lang w:eastAsia="zh-TW"/>
        </w:rPr>
      </w:pPr>
    </w:p>
    <w:p w:rsidR="001210EB" w:rsidRDefault="001210EB" w:rsidP="001210EB">
      <w:pPr>
        <w:spacing w:before="9" w:after="0" w:line="179" w:lineRule="auto"/>
        <w:ind w:left="3022" w:right="3929" w:hanging="241"/>
        <w:rPr>
          <w:rFonts w:ascii="標楷體" w:eastAsia="標楷體" w:hAnsi="標楷體" w:cs="標楷體"/>
          <w:sz w:val="24"/>
          <w:szCs w:val="24"/>
          <w:lang w:eastAsia="zh-TW"/>
        </w:rPr>
      </w:pPr>
      <w:r>
        <w:rPr>
          <w:rFonts w:ascii="標楷體" w:eastAsia="標楷體" w:hAnsi="標楷體" w:cs="標楷體"/>
          <w:sz w:val="24"/>
          <w:szCs w:val="24"/>
          <w:lang w:eastAsia="zh-TW"/>
        </w:rPr>
        <w:t>1</w:t>
      </w:r>
      <w:r>
        <w:rPr>
          <w:rFonts w:ascii="標楷體" w:eastAsia="標楷體" w:hAnsi="標楷體" w:cs="標楷體"/>
          <w:spacing w:val="1"/>
          <w:sz w:val="24"/>
          <w:szCs w:val="24"/>
          <w:lang w:eastAsia="zh-TW"/>
        </w:rPr>
        <w:t>.</w:t>
      </w:r>
      <w:r>
        <w:rPr>
          <w:rFonts w:ascii="標楷體" w:eastAsia="標楷體" w:hAnsi="標楷體" w:cs="標楷體"/>
          <w:sz w:val="24"/>
          <w:szCs w:val="24"/>
          <w:lang w:eastAsia="zh-TW"/>
        </w:rPr>
        <w:t>彙整相關資料呈報有關 單位。</w:t>
      </w:r>
    </w:p>
    <w:p w:rsidR="001210EB" w:rsidRDefault="001210EB" w:rsidP="001210EB">
      <w:pPr>
        <w:spacing w:after="0" w:line="293" w:lineRule="exact"/>
        <w:ind w:left="2781"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w:t>
      </w:r>
      <w:r>
        <w:rPr>
          <w:rFonts w:ascii="標楷體" w:eastAsia="標楷體" w:hAnsi="標楷體" w:cs="標楷體"/>
          <w:spacing w:val="1"/>
          <w:position w:val="-1"/>
          <w:sz w:val="24"/>
          <w:szCs w:val="24"/>
          <w:lang w:eastAsia="zh-TW"/>
        </w:rPr>
        <w:t>.</w:t>
      </w:r>
      <w:r>
        <w:rPr>
          <w:rFonts w:ascii="標楷體" w:eastAsia="標楷體" w:hAnsi="標楷體" w:cs="標楷體"/>
          <w:position w:val="-1"/>
          <w:sz w:val="24"/>
          <w:szCs w:val="24"/>
          <w:lang w:eastAsia="zh-TW"/>
        </w:rPr>
        <w:t>注意</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753873">
        <w:rPr>
          <w:rFonts w:ascii="標楷體" w:eastAsia="標楷體" w:hAnsi="標楷體" w:cs="標楷體" w:hint="eastAsia"/>
          <w:position w:val="-2"/>
          <w:sz w:val="24"/>
          <w:szCs w:val="24"/>
          <w:lang w:eastAsia="zh-TW"/>
        </w:rPr>
        <w:t>住民</w:t>
      </w:r>
      <w:r w:rsidR="00D52B32">
        <w:rPr>
          <w:rFonts w:ascii="標楷體" w:eastAsia="標楷體" w:hAnsi="標楷體" w:cs="標楷體"/>
          <w:position w:val="-2"/>
          <w:sz w:val="24"/>
          <w:szCs w:val="24"/>
          <w:lang w:eastAsia="zh-TW"/>
        </w:rPr>
        <w:br/>
      </w:r>
      <w:r>
        <w:rPr>
          <w:rFonts w:ascii="標楷體" w:eastAsia="標楷體" w:hAnsi="標楷體" w:cs="標楷體"/>
          <w:position w:val="-1"/>
          <w:sz w:val="24"/>
          <w:szCs w:val="24"/>
          <w:lang w:eastAsia="zh-TW"/>
        </w:rPr>
        <w:t>復原情況。</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4" w:after="0" w:line="260" w:lineRule="exact"/>
        <w:rPr>
          <w:sz w:val="26"/>
          <w:szCs w:val="26"/>
          <w:lang w:eastAsia="zh-TW"/>
        </w:rPr>
      </w:pPr>
    </w:p>
    <w:p w:rsidR="001210EB" w:rsidRDefault="001210EB" w:rsidP="001210EB">
      <w:pPr>
        <w:spacing w:after="0" w:line="300" w:lineRule="exact"/>
        <w:ind w:left="33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592192" behindDoc="1" locked="0" layoutInCell="1" allowOverlap="1" wp14:anchorId="6FF16CBB" wp14:editId="1BE52A9C">
                <wp:simplePos x="0" y="0"/>
                <wp:positionH relativeFrom="page">
                  <wp:posOffset>740410</wp:posOffset>
                </wp:positionH>
                <wp:positionV relativeFrom="paragraph">
                  <wp:posOffset>-190500</wp:posOffset>
                </wp:positionV>
                <wp:extent cx="5076190" cy="1270"/>
                <wp:effectExtent l="6985" t="13335" r="12700" b="4445"/>
                <wp:wrapNone/>
                <wp:docPr id="2371" name="Group 12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76190" cy="1270"/>
                          <a:chOff x="1166" y="-300"/>
                          <a:chExt cx="7994" cy="2"/>
                        </a:xfrm>
                      </wpg:grpSpPr>
                      <wps:wsp>
                        <wps:cNvPr id="2372" name="Freeform 1223"/>
                        <wps:cNvSpPr>
                          <a:spLocks/>
                        </wps:cNvSpPr>
                        <wps:spPr bwMode="auto">
                          <a:xfrm>
                            <a:off x="1166" y="-300"/>
                            <a:ext cx="7994" cy="2"/>
                          </a:xfrm>
                          <a:custGeom>
                            <a:avLst/>
                            <a:gdLst>
                              <a:gd name="T0" fmla="+- 0 1166 1166"/>
                              <a:gd name="T1" fmla="*/ T0 w 7994"/>
                              <a:gd name="T2" fmla="+- 0 9160 1166"/>
                              <a:gd name="T3" fmla="*/ T2 w 7994"/>
                            </a:gdLst>
                            <a:ahLst/>
                            <a:cxnLst>
                              <a:cxn ang="0">
                                <a:pos x="T1" y="0"/>
                              </a:cxn>
                              <a:cxn ang="0">
                                <a:pos x="T3" y="0"/>
                              </a:cxn>
                            </a:cxnLst>
                            <a:rect l="0" t="0" r="r" b="b"/>
                            <a:pathLst>
                              <a:path w="7994">
                                <a:moveTo>
                                  <a:pt x="0" y="0"/>
                                </a:moveTo>
                                <a:lnTo>
                                  <a:pt x="799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CD0AF3" id="Group 1222" o:spid="_x0000_s1026" style="position:absolute;margin-left:58.3pt;margin-top:-15pt;width:399.7pt;height:.1pt;z-index:-251724288;mso-position-horizontal-relative:page" coordorigin="1166,-300" coordsize="79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">
                <v:shape id="Freeform 1223" o:spid="_x0000_s1027" style="position:absolute;left:1166;top:-300;width:7994;height:2;visibility:visible;mso-wrap-style:square;v-text-anchor:top" coordsize="79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" path="m,l7994,e" filled="f">
                  <v:path arrowok="t" o:connecttype="custom" o:connectlocs="0,0;7994,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0" w:lineRule="exact"/>
        <w:ind w:left="33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就毒性化學物質災害之原因確實檢討改進。</w:t>
      </w:r>
    </w:p>
    <w:p w:rsidR="001210EB" w:rsidRDefault="001210EB" w:rsidP="001210EB">
      <w:pPr>
        <w:spacing w:after="0" w:line="360" w:lineRule="exact"/>
        <w:ind w:left="33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檢討處理過程。</w:t>
      </w:r>
    </w:p>
    <w:p w:rsidR="001210EB" w:rsidRDefault="001210EB" w:rsidP="001210EB">
      <w:pPr>
        <w:spacing w:after="0"/>
        <w:rPr>
          <w:lang w:eastAsia="zh-TW"/>
        </w:rPr>
        <w:sectPr w:rsidR="001210EB">
          <w:type w:val="continuous"/>
          <w:pgSz w:w="11920" w:h="16840"/>
          <w:pgMar w:top="1200" w:right="1680" w:bottom="980" w:left="800" w:header="720" w:footer="720" w:gutter="0"/>
          <w:cols w:space="720"/>
        </w:sectPr>
      </w:pPr>
    </w:p>
    <w:p w:rsidR="001210EB" w:rsidRDefault="001210EB" w:rsidP="009369B4">
      <w:pPr>
        <w:spacing w:after="0" w:line="334" w:lineRule="exact"/>
        <w:ind w:left="633" w:right="-20"/>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lastRenderedPageBreak/>
        <w:t>附</w:t>
      </w:r>
      <w:r w:rsidR="00F70CDE">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b</w:t>
      </w:r>
      <w:r>
        <w:rPr>
          <w:rFonts w:ascii="標楷體" w:eastAsia="標楷體" w:hAnsi="標楷體" w:cs="標楷體"/>
          <w:position w:val="-2"/>
          <w:sz w:val="24"/>
          <w:szCs w:val="24"/>
          <w:lang w:eastAsia="zh-TW"/>
        </w:rPr>
        <w:t>：意外事</w:t>
      </w:r>
      <w:r>
        <w:rPr>
          <w:rFonts w:ascii="標楷體" w:eastAsia="標楷體" w:hAnsi="標楷體" w:cs="標楷體"/>
          <w:spacing w:val="1"/>
          <w:position w:val="-2"/>
          <w:sz w:val="24"/>
          <w:szCs w:val="24"/>
          <w:lang w:eastAsia="zh-TW"/>
        </w:rPr>
        <w:t>件</w:t>
      </w:r>
      <w:r>
        <w:rPr>
          <w:rFonts w:ascii="標楷體" w:eastAsia="標楷體" w:hAnsi="標楷體" w:cs="標楷體"/>
          <w:position w:val="-2"/>
          <w:sz w:val="24"/>
          <w:szCs w:val="24"/>
          <w:lang w:eastAsia="zh-TW"/>
        </w:rPr>
        <w:t>--動物性傷害（毒蛇、動物、昆蟲及</w:t>
      </w:r>
      <w:r>
        <w:rPr>
          <w:rFonts w:ascii="標楷體" w:eastAsia="標楷體" w:hAnsi="標楷體" w:cs="標楷體"/>
          <w:spacing w:val="1"/>
          <w:position w:val="-2"/>
          <w:sz w:val="24"/>
          <w:szCs w:val="24"/>
          <w:lang w:eastAsia="zh-TW"/>
        </w:rPr>
        <w:t>蜂</w:t>
      </w:r>
      <w:r>
        <w:rPr>
          <w:rFonts w:ascii="標楷體" w:eastAsia="標楷體" w:hAnsi="標楷體" w:cs="標楷體"/>
          <w:position w:val="-2"/>
          <w:sz w:val="24"/>
          <w:szCs w:val="24"/>
          <w:lang w:eastAsia="zh-TW"/>
        </w:rPr>
        <w:t>類咬傷）處理流程</w:t>
      </w:r>
    </w:p>
    <w:p w:rsidR="001210EB" w:rsidRDefault="001210EB" w:rsidP="001210EB">
      <w:pPr>
        <w:spacing w:before="8"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40" w:lineRule="auto"/>
        <w:ind w:left="63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593216" behindDoc="1" locked="0" layoutInCell="1" allowOverlap="1" wp14:anchorId="41A07312" wp14:editId="436B4F8F">
                <wp:simplePos x="0" y="0"/>
                <wp:positionH relativeFrom="page">
                  <wp:posOffset>720090</wp:posOffset>
                </wp:positionH>
                <wp:positionV relativeFrom="paragraph">
                  <wp:posOffset>-67945</wp:posOffset>
                </wp:positionV>
                <wp:extent cx="5257800" cy="1270"/>
                <wp:effectExtent l="5715" t="12700" r="13335" b="5080"/>
                <wp:wrapNone/>
                <wp:docPr id="2373" name="Group 1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34" y="-107"/>
                          <a:chExt cx="8280" cy="2"/>
                        </a:xfrm>
                      </wpg:grpSpPr>
                      <wps:wsp>
                        <wps:cNvPr id="2374" name="Freeform 1221"/>
                        <wps:cNvSpPr>
                          <a:spLocks/>
                        </wps:cNvSpPr>
                        <wps:spPr bwMode="auto">
                          <a:xfrm>
                            <a:off x="1134" y="-107"/>
                            <a:ext cx="8280" cy="2"/>
                          </a:xfrm>
                          <a:custGeom>
                            <a:avLst/>
                            <a:gdLst>
                              <a:gd name="T0" fmla="+- 0 1134 1134"/>
                              <a:gd name="T1" fmla="*/ T0 w 8280"/>
                              <a:gd name="T2" fmla="+- 0 9414 1134"/>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D5215C" id="Group 1220" o:spid="_x0000_s1026" style="position:absolute;margin-left:56.7pt;margin-top:-5.35pt;width:414pt;height:.1pt;z-index:-251723264;mso-position-horizontal-relative:page" coordorigin="1134,-107"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">
                <v:shape id="Freeform 1221" o:spid="_x0000_s1027" style="position:absolute;left:1134;top:-107;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" path="m,l8280,e" filled="f">
                  <v:path arrowok="t" o:connecttype="custom" o:connectlocs="0,0;8280,0" o:connectangles="0,0"/>
                </v:shape>
                <w10:wrap anchorx="page"/>
              </v:group>
            </w:pict>
          </mc:Fallback>
        </mc:AlternateContent>
      </w:r>
      <w:r>
        <w:rPr>
          <w:rFonts w:ascii="標楷體" w:eastAsia="標楷體" w:hAnsi="標楷體" w:cs="標楷體"/>
          <w:sz w:val="24"/>
          <w:szCs w:val="24"/>
          <w:lang w:eastAsia="zh-TW"/>
        </w:rPr>
        <w:t>一、預防階段：</w:t>
      </w:r>
    </w:p>
    <w:p w:rsidR="001210EB" w:rsidRDefault="001210EB" w:rsidP="001210EB">
      <w:pPr>
        <w:spacing w:after="0" w:line="360" w:lineRule="exact"/>
        <w:ind w:left="876"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平時即宣導預防動物性傷害之常識。</w:t>
      </w:r>
    </w:p>
    <w:p w:rsidR="001210EB" w:rsidRDefault="001210EB" w:rsidP="001210EB">
      <w:pPr>
        <w:spacing w:before="24" w:after="0" w:line="360" w:lineRule="exact"/>
        <w:ind w:left="633" w:right="4597" w:firstLine="24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597312" behindDoc="1" locked="0" layoutInCell="1" allowOverlap="1" wp14:anchorId="06D7E882" wp14:editId="23FF889D">
                <wp:simplePos x="0" y="0"/>
                <wp:positionH relativeFrom="page">
                  <wp:posOffset>739140</wp:posOffset>
                </wp:positionH>
                <wp:positionV relativeFrom="paragraph">
                  <wp:posOffset>267335</wp:posOffset>
                </wp:positionV>
                <wp:extent cx="5248910" cy="1270"/>
                <wp:effectExtent l="5715" t="12700" r="12700" b="5080"/>
                <wp:wrapNone/>
                <wp:docPr id="2375" name="Group 1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48910" cy="1270"/>
                          <a:chOff x="1164" y="421"/>
                          <a:chExt cx="8266" cy="2"/>
                        </a:xfrm>
                      </wpg:grpSpPr>
                      <wps:wsp>
                        <wps:cNvPr id="2376" name="Freeform 1157"/>
                        <wps:cNvSpPr>
                          <a:spLocks/>
                        </wps:cNvSpPr>
                        <wps:spPr bwMode="auto">
                          <a:xfrm>
                            <a:off x="1164" y="421"/>
                            <a:ext cx="8266" cy="2"/>
                          </a:xfrm>
                          <a:custGeom>
                            <a:avLst/>
                            <a:gdLst>
                              <a:gd name="T0" fmla="+- 0 1164 1164"/>
                              <a:gd name="T1" fmla="*/ T0 w 8266"/>
                              <a:gd name="T2" fmla="+- 0 9430 1164"/>
                              <a:gd name="T3" fmla="*/ T2 w 8266"/>
                            </a:gdLst>
                            <a:ahLst/>
                            <a:cxnLst>
                              <a:cxn ang="0">
                                <a:pos x="T1" y="0"/>
                              </a:cxn>
                              <a:cxn ang="0">
                                <a:pos x="T3" y="0"/>
                              </a:cxn>
                            </a:cxnLst>
                            <a:rect l="0" t="0" r="r" b="b"/>
                            <a:pathLst>
                              <a:path w="8266">
                                <a:moveTo>
                                  <a:pt x="0" y="0"/>
                                </a:moveTo>
                                <a:lnTo>
                                  <a:pt x="826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67FE4C" id="Group 1156" o:spid="_x0000_s1026" style="position:absolute;margin-left:58.2pt;margin-top:21.05pt;width:413.3pt;height:.1pt;z-index:-251719168;mso-position-horizontal-relative:page" coordorigin="1164,421" coordsize="82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">
                <v:shape id="Freeform 1157" o:spid="_x0000_s1027" style="position:absolute;left:1164;top:421;width:8266;height:2;visibility:visible;mso-wrap-style:square;v-text-anchor:top" coordsize="82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" path="m,l8266,e" filled="f">
                  <v:path arrowok="t" o:connecttype="custom" o:connectlocs="0,0;8266,0" o:connectangles="0,0"/>
                </v:shape>
                <w10:wrap anchorx="page"/>
              </v:group>
            </w:pict>
          </mc:Fallback>
        </mc:AlternateContent>
      </w:r>
      <w:r>
        <w:rPr>
          <w:rFonts w:ascii="標楷體" w:eastAsia="標楷體" w:hAnsi="標楷體" w:cs="標楷體"/>
          <w:sz w:val="24"/>
          <w:szCs w:val="24"/>
          <w:lang w:eastAsia="zh-TW"/>
        </w:rPr>
        <w:t>2.清除蛇類、具危險性之昆蟲等之棲息場所。 二、處理階段</w:t>
      </w:r>
    </w:p>
    <w:p w:rsidR="001210EB" w:rsidRDefault="004938EC" w:rsidP="001210EB">
      <w:pPr>
        <w:spacing w:before="2" w:after="0" w:line="100" w:lineRule="exact"/>
        <w:rPr>
          <w:sz w:val="10"/>
          <w:szCs w:val="10"/>
          <w:lang w:eastAsia="zh-TW"/>
        </w:rPr>
      </w:pPr>
      <w:r>
        <w:rPr>
          <w:rFonts w:eastAsiaTheme="minorHAnsi"/>
          <w:noProof/>
          <w:lang w:eastAsia="zh-TW"/>
        </w:rPr>
        <mc:AlternateContent>
          <mc:Choice Requires="wpg">
            <w:drawing>
              <wp:anchor distT="0" distB="0" distL="114300" distR="114300" simplePos="0" relativeHeight="251594240" behindDoc="1" locked="0" layoutInCell="1" allowOverlap="1" wp14:anchorId="1D28AA28" wp14:editId="3C148012">
                <wp:simplePos x="0" y="0"/>
                <wp:positionH relativeFrom="page">
                  <wp:posOffset>320040</wp:posOffset>
                </wp:positionH>
                <wp:positionV relativeFrom="paragraph">
                  <wp:posOffset>5080</wp:posOffset>
                </wp:positionV>
                <wp:extent cx="6172200" cy="5886827"/>
                <wp:effectExtent l="0" t="0" r="19050" b="0"/>
                <wp:wrapNone/>
                <wp:docPr id="2377" name="Group 1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200" cy="5886827"/>
                          <a:chOff x="458" y="832"/>
                          <a:chExt cx="9720" cy="9653"/>
                        </a:xfrm>
                      </wpg:grpSpPr>
                      <wpg:grpSp>
                        <wpg:cNvPr id="2378" name="Group 1218"/>
                        <wpg:cNvGrpSpPr>
                          <a:grpSpLocks/>
                        </wpg:cNvGrpSpPr>
                        <wpg:grpSpPr bwMode="auto">
                          <a:xfrm>
                            <a:off x="1718" y="3532"/>
                            <a:ext cx="6660" cy="2"/>
                            <a:chOff x="1718" y="3532"/>
                            <a:chExt cx="6660" cy="2"/>
                          </a:xfrm>
                        </wpg:grpSpPr>
                        <wps:wsp>
                          <wps:cNvPr id="2379" name="Freeform 1219"/>
                          <wps:cNvSpPr>
                            <a:spLocks/>
                          </wps:cNvSpPr>
                          <wps:spPr bwMode="auto">
                            <a:xfrm>
                              <a:off x="1718" y="3532"/>
                              <a:ext cx="6660" cy="2"/>
                            </a:xfrm>
                            <a:custGeom>
                              <a:avLst/>
                              <a:gdLst>
                                <a:gd name="T0" fmla="+- 0 1718 1718"/>
                                <a:gd name="T1" fmla="*/ T0 w 6660"/>
                                <a:gd name="T2" fmla="+- 0 3532 3532"/>
                                <a:gd name="T3" fmla="*/ 3532 h 1"/>
                                <a:gd name="T4" fmla="+- 0 8378 1718"/>
                                <a:gd name="T5" fmla="*/ T4 w 6660"/>
                                <a:gd name="T6" fmla="+- 0 3533 3532"/>
                                <a:gd name="T7" fmla="*/ 3533 h 1"/>
                              </a:gdLst>
                              <a:ahLst/>
                              <a:cxnLst>
                                <a:cxn ang="0">
                                  <a:pos x="T1" y="T3"/>
                                </a:cxn>
                                <a:cxn ang="0">
                                  <a:pos x="T5" y="T7"/>
                                </a:cxn>
                              </a:cxnLst>
                              <a:rect l="0" t="0" r="r" b="b"/>
                              <a:pathLst>
                                <a:path w="6660" h="1">
                                  <a:moveTo>
                                    <a:pt x="0" y="0"/>
                                  </a:moveTo>
                                  <a:lnTo>
                                    <a:pt x="6660" y="1"/>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80" name="Group 1213"/>
                        <wpg:cNvGrpSpPr>
                          <a:grpSpLocks/>
                        </wpg:cNvGrpSpPr>
                        <wpg:grpSpPr bwMode="auto">
                          <a:xfrm>
                            <a:off x="1662" y="3522"/>
                            <a:ext cx="120" cy="727"/>
                            <a:chOff x="1662" y="3522"/>
                            <a:chExt cx="120" cy="727"/>
                          </a:xfrm>
                        </wpg:grpSpPr>
                        <wps:wsp>
                          <wps:cNvPr id="2381" name="Freeform 1217"/>
                          <wps:cNvSpPr>
                            <a:spLocks/>
                          </wps:cNvSpPr>
                          <wps:spPr bwMode="auto">
                            <a:xfrm>
                              <a:off x="1662" y="3522"/>
                              <a:ext cx="120" cy="727"/>
                            </a:xfrm>
                            <a:custGeom>
                              <a:avLst/>
                              <a:gdLst>
                                <a:gd name="T0" fmla="+- 0 1712 1662"/>
                                <a:gd name="T1" fmla="*/ T0 w 120"/>
                                <a:gd name="T2" fmla="+- 0 4129 3522"/>
                                <a:gd name="T3" fmla="*/ 4129 h 727"/>
                                <a:gd name="T4" fmla="+- 0 1662 1662"/>
                                <a:gd name="T5" fmla="*/ T4 w 120"/>
                                <a:gd name="T6" fmla="+- 0 4129 3522"/>
                                <a:gd name="T7" fmla="*/ 4129 h 727"/>
                                <a:gd name="T8" fmla="+- 0 1723 1662"/>
                                <a:gd name="T9" fmla="*/ T8 w 120"/>
                                <a:gd name="T10" fmla="+- 0 4249 3522"/>
                                <a:gd name="T11" fmla="*/ 4249 h 727"/>
                                <a:gd name="T12" fmla="+- 0 1767 1662"/>
                                <a:gd name="T13" fmla="*/ T12 w 120"/>
                                <a:gd name="T14" fmla="+- 0 4159 3522"/>
                                <a:gd name="T15" fmla="*/ 4159 h 727"/>
                                <a:gd name="T16" fmla="+- 0 1717 1662"/>
                                <a:gd name="T17" fmla="*/ T16 w 120"/>
                                <a:gd name="T18" fmla="+- 0 4159 3522"/>
                                <a:gd name="T19" fmla="*/ 4159 h 727"/>
                                <a:gd name="T20" fmla="+- 0 1712 1662"/>
                                <a:gd name="T21" fmla="*/ T20 w 120"/>
                                <a:gd name="T22" fmla="+- 0 4154 3522"/>
                                <a:gd name="T23" fmla="*/ 4154 h 727"/>
                                <a:gd name="T24" fmla="+- 0 1712 1662"/>
                                <a:gd name="T25" fmla="*/ T24 w 120"/>
                                <a:gd name="T26" fmla="+- 0 4129 3522"/>
                                <a:gd name="T27" fmla="*/ 4129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50" y="607"/>
                                  </a:moveTo>
                                  <a:lnTo>
                                    <a:pt x="0" y="607"/>
                                  </a:lnTo>
                                  <a:lnTo>
                                    <a:pt x="61" y="727"/>
                                  </a:lnTo>
                                  <a:lnTo>
                                    <a:pt x="105" y="637"/>
                                  </a:lnTo>
                                  <a:lnTo>
                                    <a:pt x="55" y="637"/>
                                  </a:lnTo>
                                  <a:lnTo>
                                    <a:pt x="50" y="632"/>
                                  </a:lnTo>
                                  <a:lnTo>
                                    <a:pt x="5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2" name="Freeform 1216"/>
                          <wps:cNvSpPr>
                            <a:spLocks/>
                          </wps:cNvSpPr>
                          <wps:spPr bwMode="auto">
                            <a:xfrm>
                              <a:off x="1662" y="3522"/>
                              <a:ext cx="120" cy="727"/>
                            </a:xfrm>
                            <a:custGeom>
                              <a:avLst/>
                              <a:gdLst>
                                <a:gd name="T0" fmla="+- 0 1732 1662"/>
                                <a:gd name="T1" fmla="*/ T0 w 120"/>
                                <a:gd name="T2" fmla="+- 0 4129 3522"/>
                                <a:gd name="T3" fmla="*/ 4129 h 727"/>
                                <a:gd name="T4" fmla="+- 0 1712 1662"/>
                                <a:gd name="T5" fmla="*/ T4 w 120"/>
                                <a:gd name="T6" fmla="+- 0 4129 3522"/>
                                <a:gd name="T7" fmla="*/ 4129 h 727"/>
                                <a:gd name="T8" fmla="+- 0 1712 1662"/>
                                <a:gd name="T9" fmla="*/ T8 w 120"/>
                                <a:gd name="T10" fmla="+- 0 4154 3522"/>
                                <a:gd name="T11" fmla="*/ 4154 h 727"/>
                                <a:gd name="T12" fmla="+- 0 1717 1662"/>
                                <a:gd name="T13" fmla="*/ T12 w 120"/>
                                <a:gd name="T14" fmla="+- 0 4159 3522"/>
                                <a:gd name="T15" fmla="*/ 4159 h 727"/>
                                <a:gd name="T16" fmla="+- 0 1728 1662"/>
                                <a:gd name="T17" fmla="*/ T16 w 120"/>
                                <a:gd name="T18" fmla="+- 0 4159 3522"/>
                                <a:gd name="T19" fmla="*/ 4159 h 727"/>
                                <a:gd name="T20" fmla="+- 0 1732 1662"/>
                                <a:gd name="T21" fmla="*/ T20 w 120"/>
                                <a:gd name="T22" fmla="+- 0 4154 3522"/>
                                <a:gd name="T23" fmla="*/ 4154 h 727"/>
                                <a:gd name="T24" fmla="+- 0 1732 1662"/>
                                <a:gd name="T25" fmla="*/ T24 w 120"/>
                                <a:gd name="T26" fmla="+- 0 4129 3522"/>
                                <a:gd name="T27" fmla="*/ 4129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70" y="607"/>
                                  </a:moveTo>
                                  <a:lnTo>
                                    <a:pt x="50" y="607"/>
                                  </a:lnTo>
                                  <a:lnTo>
                                    <a:pt x="50" y="632"/>
                                  </a:lnTo>
                                  <a:lnTo>
                                    <a:pt x="55" y="637"/>
                                  </a:lnTo>
                                  <a:lnTo>
                                    <a:pt x="66" y="637"/>
                                  </a:lnTo>
                                  <a:lnTo>
                                    <a:pt x="70" y="632"/>
                                  </a:lnTo>
                                  <a:lnTo>
                                    <a:pt x="7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3" name="Freeform 1215"/>
                          <wps:cNvSpPr>
                            <a:spLocks/>
                          </wps:cNvSpPr>
                          <wps:spPr bwMode="auto">
                            <a:xfrm>
                              <a:off x="1662" y="3522"/>
                              <a:ext cx="120" cy="727"/>
                            </a:xfrm>
                            <a:custGeom>
                              <a:avLst/>
                              <a:gdLst>
                                <a:gd name="T0" fmla="+- 0 1782 1662"/>
                                <a:gd name="T1" fmla="*/ T0 w 120"/>
                                <a:gd name="T2" fmla="+- 0 4128 3522"/>
                                <a:gd name="T3" fmla="*/ 4128 h 727"/>
                                <a:gd name="T4" fmla="+- 0 1732 1662"/>
                                <a:gd name="T5" fmla="*/ T4 w 120"/>
                                <a:gd name="T6" fmla="+- 0 4129 3522"/>
                                <a:gd name="T7" fmla="*/ 4129 h 727"/>
                                <a:gd name="T8" fmla="+- 0 1732 1662"/>
                                <a:gd name="T9" fmla="*/ T8 w 120"/>
                                <a:gd name="T10" fmla="+- 0 4154 3522"/>
                                <a:gd name="T11" fmla="*/ 4154 h 727"/>
                                <a:gd name="T12" fmla="+- 0 1728 1662"/>
                                <a:gd name="T13" fmla="*/ T12 w 120"/>
                                <a:gd name="T14" fmla="+- 0 4159 3522"/>
                                <a:gd name="T15" fmla="*/ 4159 h 727"/>
                                <a:gd name="T16" fmla="+- 0 1767 1662"/>
                                <a:gd name="T17" fmla="*/ T16 w 120"/>
                                <a:gd name="T18" fmla="+- 0 4159 3522"/>
                                <a:gd name="T19" fmla="*/ 4159 h 727"/>
                                <a:gd name="T20" fmla="+- 0 1782 1662"/>
                                <a:gd name="T21" fmla="*/ T20 w 120"/>
                                <a:gd name="T22" fmla="+- 0 4128 3522"/>
                                <a:gd name="T23" fmla="*/ 4128 h 727"/>
                              </a:gdLst>
                              <a:ahLst/>
                              <a:cxnLst>
                                <a:cxn ang="0">
                                  <a:pos x="T1" y="T3"/>
                                </a:cxn>
                                <a:cxn ang="0">
                                  <a:pos x="T5" y="T7"/>
                                </a:cxn>
                                <a:cxn ang="0">
                                  <a:pos x="T9" y="T11"/>
                                </a:cxn>
                                <a:cxn ang="0">
                                  <a:pos x="T13" y="T15"/>
                                </a:cxn>
                                <a:cxn ang="0">
                                  <a:pos x="T17" y="T19"/>
                                </a:cxn>
                                <a:cxn ang="0">
                                  <a:pos x="T21" y="T23"/>
                                </a:cxn>
                              </a:cxnLst>
                              <a:rect l="0" t="0" r="r" b="b"/>
                              <a:pathLst>
                                <a:path w="120" h="727">
                                  <a:moveTo>
                                    <a:pt x="120" y="606"/>
                                  </a:moveTo>
                                  <a:lnTo>
                                    <a:pt x="70" y="607"/>
                                  </a:lnTo>
                                  <a:lnTo>
                                    <a:pt x="70" y="632"/>
                                  </a:lnTo>
                                  <a:lnTo>
                                    <a:pt x="66" y="637"/>
                                  </a:lnTo>
                                  <a:lnTo>
                                    <a:pt x="105" y="637"/>
                                  </a:lnTo>
                                  <a:lnTo>
                                    <a:pt x="120" y="60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4" name="Freeform 1214"/>
                          <wps:cNvSpPr>
                            <a:spLocks/>
                          </wps:cNvSpPr>
                          <wps:spPr bwMode="auto">
                            <a:xfrm>
                              <a:off x="1662" y="3522"/>
                              <a:ext cx="120" cy="727"/>
                            </a:xfrm>
                            <a:custGeom>
                              <a:avLst/>
                              <a:gdLst>
                                <a:gd name="T0" fmla="+- 0 1723 1662"/>
                                <a:gd name="T1" fmla="*/ T0 w 120"/>
                                <a:gd name="T2" fmla="+- 0 3522 3522"/>
                                <a:gd name="T3" fmla="*/ 3522 h 727"/>
                                <a:gd name="T4" fmla="+- 0 1712 1662"/>
                                <a:gd name="T5" fmla="*/ T4 w 120"/>
                                <a:gd name="T6" fmla="+- 0 3522 3522"/>
                                <a:gd name="T7" fmla="*/ 3522 h 727"/>
                                <a:gd name="T8" fmla="+- 0 1708 1662"/>
                                <a:gd name="T9" fmla="*/ T8 w 120"/>
                                <a:gd name="T10" fmla="+- 0 3526 3522"/>
                                <a:gd name="T11" fmla="*/ 3526 h 727"/>
                                <a:gd name="T12" fmla="+- 0 1708 1662"/>
                                <a:gd name="T13" fmla="*/ T12 w 120"/>
                                <a:gd name="T14" fmla="+- 0 3532 3522"/>
                                <a:gd name="T15" fmla="*/ 3532 h 727"/>
                                <a:gd name="T16" fmla="+- 0 1712 1662"/>
                                <a:gd name="T17" fmla="*/ T16 w 120"/>
                                <a:gd name="T18" fmla="+- 0 4129 3522"/>
                                <a:gd name="T19" fmla="*/ 4129 h 727"/>
                                <a:gd name="T20" fmla="+- 0 1732 1662"/>
                                <a:gd name="T21" fmla="*/ T20 w 120"/>
                                <a:gd name="T22" fmla="+- 0 4129 3522"/>
                                <a:gd name="T23" fmla="*/ 4129 h 727"/>
                                <a:gd name="T24" fmla="+- 0 1728 1662"/>
                                <a:gd name="T25" fmla="*/ T24 w 120"/>
                                <a:gd name="T26" fmla="+- 0 3526 3522"/>
                                <a:gd name="T27" fmla="*/ 3526 h 727"/>
                                <a:gd name="T28" fmla="+- 0 1723 1662"/>
                                <a:gd name="T29" fmla="*/ T28 w 120"/>
                                <a:gd name="T30" fmla="+- 0 3522 3522"/>
                                <a:gd name="T31" fmla="*/ 3522 h 7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727">
                                  <a:moveTo>
                                    <a:pt x="61" y="0"/>
                                  </a:moveTo>
                                  <a:lnTo>
                                    <a:pt x="50" y="0"/>
                                  </a:lnTo>
                                  <a:lnTo>
                                    <a:pt x="46" y="4"/>
                                  </a:lnTo>
                                  <a:lnTo>
                                    <a:pt x="46" y="10"/>
                                  </a:lnTo>
                                  <a:lnTo>
                                    <a:pt x="50" y="607"/>
                                  </a:lnTo>
                                  <a:lnTo>
                                    <a:pt x="70" y="607"/>
                                  </a:lnTo>
                                  <a:lnTo>
                                    <a:pt x="66" y="4"/>
                                  </a:lnTo>
                                  <a:lnTo>
                                    <a:pt x="6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85" name="Group 1209"/>
                        <wpg:cNvGrpSpPr>
                          <a:grpSpLocks/>
                        </wpg:cNvGrpSpPr>
                        <wpg:grpSpPr bwMode="auto">
                          <a:xfrm>
                            <a:off x="8319" y="3522"/>
                            <a:ext cx="120" cy="727"/>
                            <a:chOff x="8319" y="3522"/>
                            <a:chExt cx="120" cy="727"/>
                          </a:xfrm>
                        </wpg:grpSpPr>
                        <wps:wsp>
                          <wps:cNvPr id="2386" name="Freeform 1212"/>
                          <wps:cNvSpPr>
                            <a:spLocks/>
                          </wps:cNvSpPr>
                          <wps:spPr bwMode="auto">
                            <a:xfrm>
                              <a:off x="8319" y="3522"/>
                              <a:ext cx="120" cy="727"/>
                            </a:xfrm>
                            <a:custGeom>
                              <a:avLst/>
                              <a:gdLst>
                                <a:gd name="T0" fmla="+- 0 8369 8319"/>
                                <a:gd name="T1" fmla="*/ T0 w 120"/>
                                <a:gd name="T2" fmla="+- 0 4129 3522"/>
                                <a:gd name="T3" fmla="*/ 4129 h 727"/>
                                <a:gd name="T4" fmla="+- 0 8319 8319"/>
                                <a:gd name="T5" fmla="*/ T4 w 120"/>
                                <a:gd name="T6" fmla="+- 0 4129 3522"/>
                                <a:gd name="T7" fmla="*/ 4129 h 727"/>
                                <a:gd name="T8" fmla="+- 0 8379 8319"/>
                                <a:gd name="T9" fmla="*/ T8 w 120"/>
                                <a:gd name="T10" fmla="+- 0 4249 3522"/>
                                <a:gd name="T11" fmla="*/ 4249 h 727"/>
                                <a:gd name="T12" fmla="+- 0 8424 8319"/>
                                <a:gd name="T13" fmla="*/ T12 w 120"/>
                                <a:gd name="T14" fmla="+- 0 4159 3522"/>
                                <a:gd name="T15" fmla="*/ 4159 h 727"/>
                                <a:gd name="T16" fmla="+- 0 8373 8319"/>
                                <a:gd name="T17" fmla="*/ T16 w 120"/>
                                <a:gd name="T18" fmla="+- 0 4159 3522"/>
                                <a:gd name="T19" fmla="*/ 4159 h 727"/>
                                <a:gd name="T20" fmla="+- 0 8369 8319"/>
                                <a:gd name="T21" fmla="*/ T20 w 120"/>
                                <a:gd name="T22" fmla="+- 0 4154 3522"/>
                                <a:gd name="T23" fmla="*/ 4154 h 727"/>
                                <a:gd name="T24" fmla="+- 0 8369 8319"/>
                                <a:gd name="T25" fmla="*/ T24 w 120"/>
                                <a:gd name="T26" fmla="+- 0 4129 3522"/>
                                <a:gd name="T27" fmla="*/ 4129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50" y="607"/>
                                  </a:moveTo>
                                  <a:lnTo>
                                    <a:pt x="0" y="607"/>
                                  </a:lnTo>
                                  <a:lnTo>
                                    <a:pt x="60" y="727"/>
                                  </a:lnTo>
                                  <a:lnTo>
                                    <a:pt x="105" y="637"/>
                                  </a:lnTo>
                                  <a:lnTo>
                                    <a:pt x="54" y="637"/>
                                  </a:lnTo>
                                  <a:lnTo>
                                    <a:pt x="50" y="632"/>
                                  </a:lnTo>
                                  <a:lnTo>
                                    <a:pt x="5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7" name="Freeform 1211"/>
                          <wps:cNvSpPr>
                            <a:spLocks/>
                          </wps:cNvSpPr>
                          <wps:spPr bwMode="auto">
                            <a:xfrm>
                              <a:off x="8319" y="3522"/>
                              <a:ext cx="120" cy="727"/>
                            </a:xfrm>
                            <a:custGeom>
                              <a:avLst/>
                              <a:gdLst>
                                <a:gd name="T0" fmla="+- 0 8384 8319"/>
                                <a:gd name="T1" fmla="*/ T0 w 120"/>
                                <a:gd name="T2" fmla="+- 0 3522 3522"/>
                                <a:gd name="T3" fmla="*/ 3522 h 727"/>
                                <a:gd name="T4" fmla="+- 0 8372 8319"/>
                                <a:gd name="T5" fmla="*/ T4 w 120"/>
                                <a:gd name="T6" fmla="+- 0 3522 3522"/>
                                <a:gd name="T7" fmla="*/ 3522 h 727"/>
                                <a:gd name="T8" fmla="+- 0 8368 8319"/>
                                <a:gd name="T9" fmla="*/ T8 w 120"/>
                                <a:gd name="T10" fmla="+- 0 3526 3522"/>
                                <a:gd name="T11" fmla="*/ 3526 h 727"/>
                                <a:gd name="T12" fmla="+- 0 8369 8319"/>
                                <a:gd name="T13" fmla="*/ T12 w 120"/>
                                <a:gd name="T14" fmla="+- 0 4154 3522"/>
                                <a:gd name="T15" fmla="*/ 4154 h 727"/>
                                <a:gd name="T16" fmla="+- 0 8373 8319"/>
                                <a:gd name="T17" fmla="*/ T16 w 120"/>
                                <a:gd name="T18" fmla="+- 0 4159 3522"/>
                                <a:gd name="T19" fmla="*/ 4159 h 727"/>
                                <a:gd name="T20" fmla="+- 0 8384 8319"/>
                                <a:gd name="T21" fmla="*/ T20 w 120"/>
                                <a:gd name="T22" fmla="+- 0 4159 3522"/>
                                <a:gd name="T23" fmla="*/ 4159 h 727"/>
                                <a:gd name="T24" fmla="+- 0 8389 8319"/>
                                <a:gd name="T25" fmla="*/ T24 w 120"/>
                                <a:gd name="T26" fmla="+- 0 4154 3522"/>
                                <a:gd name="T27" fmla="*/ 4154 h 727"/>
                                <a:gd name="T28" fmla="+- 0 8388 8319"/>
                                <a:gd name="T29" fmla="*/ T28 w 120"/>
                                <a:gd name="T30" fmla="+- 0 3532 3522"/>
                                <a:gd name="T31" fmla="*/ 3532 h 727"/>
                                <a:gd name="T32" fmla="+- 0 8388 8319"/>
                                <a:gd name="T33" fmla="*/ T32 w 120"/>
                                <a:gd name="T34" fmla="+- 0 3526 3522"/>
                                <a:gd name="T35" fmla="*/ 3526 h 727"/>
                                <a:gd name="T36" fmla="+- 0 8384 8319"/>
                                <a:gd name="T37" fmla="*/ T36 w 120"/>
                                <a:gd name="T38" fmla="+- 0 3522 3522"/>
                                <a:gd name="T39" fmla="*/ 3522 h 7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727">
                                  <a:moveTo>
                                    <a:pt x="65" y="0"/>
                                  </a:moveTo>
                                  <a:lnTo>
                                    <a:pt x="53" y="0"/>
                                  </a:lnTo>
                                  <a:lnTo>
                                    <a:pt x="49" y="4"/>
                                  </a:lnTo>
                                  <a:lnTo>
                                    <a:pt x="50" y="632"/>
                                  </a:lnTo>
                                  <a:lnTo>
                                    <a:pt x="54" y="637"/>
                                  </a:lnTo>
                                  <a:lnTo>
                                    <a:pt x="65" y="637"/>
                                  </a:lnTo>
                                  <a:lnTo>
                                    <a:pt x="70" y="632"/>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8" name="Freeform 1210"/>
                          <wps:cNvSpPr>
                            <a:spLocks/>
                          </wps:cNvSpPr>
                          <wps:spPr bwMode="auto">
                            <a:xfrm>
                              <a:off x="8319" y="3522"/>
                              <a:ext cx="120" cy="727"/>
                            </a:xfrm>
                            <a:custGeom>
                              <a:avLst/>
                              <a:gdLst>
                                <a:gd name="T0" fmla="+- 0 8439 8319"/>
                                <a:gd name="T1" fmla="*/ T0 w 120"/>
                                <a:gd name="T2" fmla="+- 0 4129 3522"/>
                                <a:gd name="T3" fmla="*/ 4129 h 727"/>
                                <a:gd name="T4" fmla="+- 0 8389 8319"/>
                                <a:gd name="T5" fmla="*/ T4 w 120"/>
                                <a:gd name="T6" fmla="+- 0 4129 3522"/>
                                <a:gd name="T7" fmla="*/ 4129 h 727"/>
                                <a:gd name="T8" fmla="+- 0 8389 8319"/>
                                <a:gd name="T9" fmla="*/ T8 w 120"/>
                                <a:gd name="T10" fmla="+- 0 4154 3522"/>
                                <a:gd name="T11" fmla="*/ 4154 h 727"/>
                                <a:gd name="T12" fmla="+- 0 8384 8319"/>
                                <a:gd name="T13" fmla="*/ T12 w 120"/>
                                <a:gd name="T14" fmla="+- 0 4159 3522"/>
                                <a:gd name="T15" fmla="*/ 4159 h 727"/>
                                <a:gd name="T16" fmla="+- 0 8424 8319"/>
                                <a:gd name="T17" fmla="*/ T16 w 120"/>
                                <a:gd name="T18" fmla="+- 0 4159 3522"/>
                                <a:gd name="T19" fmla="*/ 4159 h 727"/>
                                <a:gd name="T20" fmla="+- 0 8439 8319"/>
                                <a:gd name="T21" fmla="*/ T20 w 120"/>
                                <a:gd name="T22" fmla="+- 0 4129 3522"/>
                                <a:gd name="T23" fmla="*/ 4129 h 727"/>
                              </a:gdLst>
                              <a:ahLst/>
                              <a:cxnLst>
                                <a:cxn ang="0">
                                  <a:pos x="T1" y="T3"/>
                                </a:cxn>
                                <a:cxn ang="0">
                                  <a:pos x="T5" y="T7"/>
                                </a:cxn>
                                <a:cxn ang="0">
                                  <a:pos x="T9" y="T11"/>
                                </a:cxn>
                                <a:cxn ang="0">
                                  <a:pos x="T13" y="T15"/>
                                </a:cxn>
                                <a:cxn ang="0">
                                  <a:pos x="T17" y="T19"/>
                                </a:cxn>
                                <a:cxn ang="0">
                                  <a:pos x="T21" y="T23"/>
                                </a:cxn>
                              </a:cxnLst>
                              <a:rect l="0" t="0" r="r" b="b"/>
                              <a:pathLst>
                                <a:path w="120" h="727">
                                  <a:moveTo>
                                    <a:pt x="120" y="607"/>
                                  </a:moveTo>
                                  <a:lnTo>
                                    <a:pt x="70" y="607"/>
                                  </a:lnTo>
                                  <a:lnTo>
                                    <a:pt x="70" y="632"/>
                                  </a:lnTo>
                                  <a:lnTo>
                                    <a:pt x="65" y="637"/>
                                  </a:lnTo>
                                  <a:lnTo>
                                    <a:pt x="105" y="637"/>
                                  </a:lnTo>
                                  <a:lnTo>
                                    <a:pt x="12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89" name="Group 1207"/>
                        <wpg:cNvGrpSpPr>
                          <a:grpSpLocks/>
                        </wpg:cNvGrpSpPr>
                        <wpg:grpSpPr bwMode="auto">
                          <a:xfrm>
                            <a:off x="2708" y="2320"/>
                            <a:ext cx="4904" cy="732"/>
                            <a:chOff x="2708" y="2320"/>
                            <a:chExt cx="4904" cy="732"/>
                          </a:xfrm>
                        </wpg:grpSpPr>
                        <wps:wsp>
                          <wps:cNvPr id="2390" name="Freeform 1208"/>
                          <wps:cNvSpPr>
                            <a:spLocks/>
                          </wps:cNvSpPr>
                          <wps:spPr bwMode="auto">
                            <a:xfrm>
                              <a:off x="2708" y="2320"/>
                              <a:ext cx="4904" cy="732"/>
                            </a:xfrm>
                            <a:custGeom>
                              <a:avLst/>
                              <a:gdLst>
                                <a:gd name="T0" fmla="+- 0 2708 2708"/>
                                <a:gd name="T1" fmla="*/ T0 w 4904"/>
                                <a:gd name="T2" fmla="+- 0 3052 2320"/>
                                <a:gd name="T3" fmla="*/ 3052 h 732"/>
                                <a:gd name="T4" fmla="+- 0 7612 2708"/>
                                <a:gd name="T5" fmla="*/ T4 w 4904"/>
                                <a:gd name="T6" fmla="+- 0 3052 2320"/>
                                <a:gd name="T7" fmla="*/ 3052 h 732"/>
                                <a:gd name="T8" fmla="+- 0 7612 2708"/>
                                <a:gd name="T9" fmla="*/ T8 w 4904"/>
                                <a:gd name="T10" fmla="+- 0 2320 2320"/>
                                <a:gd name="T11" fmla="*/ 2320 h 732"/>
                                <a:gd name="T12" fmla="+- 0 2708 2708"/>
                                <a:gd name="T13" fmla="*/ T12 w 4904"/>
                                <a:gd name="T14" fmla="+- 0 2320 2320"/>
                                <a:gd name="T15" fmla="*/ 2320 h 732"/>
                                <a:gd name="T16" fmla="+- 0 2708 2708"/>
                                <a:gd name="T17" fmla="*/ T16 w 4904"/>
                                <a:gd name="T18" fmla="+- 0 3052 2320"/>
                                <a:gd name="T19" fmla="*/ 3052 h 732"/>
                              </a:gdLst>
                              <a:ahLst/>
                              <a:cxnLst>
                                <a:cxn ang="0">
                                  <a:pos x="T1" y="T3"/>
                                </a:cxn>
                                <a:cxn ang="0">
                                  <a:pos x="T5" y="T7"/>
                                </a:cxn>
                                <a:cxn ang="0">
                                  <a:pos x="T9" y="T11"/>
                                </a:cxn>
                                <a:cxn ang="0">
                                  <a:pos x="T13" y="T15"/>
                                </a:cxn>
                                <a:cxn ang="0">
                                  <a:pos x="T17" y="T19"/>
                                </a:cxn>
                              </a:cxnLst>
                              <a:rect l="0" t="0" r="r" b="b"/>
                              <a:pathLst>
                                <a:path w="4904" h="732">
                                  <a:moveTo>
                                    <a:pt x="0" y="732"/>
                                  </a:moveTo>
                                  <a:lnTo>
                                    <a:pt x="4904" y="732"/>
                                  </a:lnTo>
                                  <a:lnTo>
                                    <a:pt x="4904" y="0"/>
                                  </a:lnTo>
                                  <a:lnTo>
                                    <a:pt x="0" y="0"/>
                                  </a:lnTo>
                                  <a:lnTo>
                                    <a:pt x="0" y="73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91" name="Group 1205"/>
                        <wpg:cNvGrpSpPr>
                          <a:grpSpLocks/>
                        </wpg:cNvGrpSpPr>
                        <wpg:grpSpPr bwMode="auto">
                          <a:xfrm>
                            <a:off x="2664" y="832"/>
                            <a:ext cx="4650" cy="1080"/>
                            <a:chOff x="2664" y="832"/>
                            <a:chExt cx="4650" cy="1080"/>
                          </a:xfrm>
                        </wpg:grpSpPr>
                        <wps:wsp>
                          <wps:cNvPr id="2392" name="Freeform 1206"/>
                          <wps:cNvSpPr>
                            <a:spLocks/>
                          </wps:cNvSpPr>
                          <wps:spPr bwMode="auto">
                            <a:xfrm>
                              <a:off x="2664" y="832"/>
                              <a:ext cx="4650" cy="1080"/>
                            </a:xfrm>
                            <a:custGeom>
                              <a:avLst/>
                              <a:gdLst>
                                <a:gd name="T0" fmla="+- 0 4798 2664"/>
                                <a:gd name="T1" fmla="*/ T0 w 4650"/>
                                <a:gd name="T2" fmla="+- 0 834 832"/>
                                <a:gd name="T3" fmla="*/ 834 h 1080"/>
                                <a:gd name="T4" fmla="+- 0 4430 2664"/>
                                <a:gd name="T5" fmla="*/ T4 w 4650"/>
                                <a:gd name="T6" fmla="+- 0 847 832"/>
                                <a:gd name="T7" fmla="*/ 847 h 1080"/>
                                <a:gd name="T8" fmla="+- 0 4084 2664"/>
                                <a:gd name="T9" fmla="*/ T8 w 4650"/>
                                <a:gd name="T10" fmla="+- 0 874 832"/>
                                <a:gd name="T11" fmla="*/ 874 h 1080"/>
                                <a:gd name="T12" fmla="+- 0 3764 2664"/>
                                <a:gd name="T13" fmla="*/ T12 w 4650"/>
                                <a:gd name="T14" fmla="+- 0 913 832"/>
                                <a:gd name="T15" fmla="*/ 913 h 1080"/>
                                <a:gd name="T16" fmla="+- 0 3476 2664"/>
                                <a:gd name="T17" fmla="*/ T16 w 4650"/>
                                <a:gd name="T18" fmla="+- 0 962 832"/>
                                <a:gd name="T19" fmla="*/ 962 h 1080"/>
                                <a:gd name="T20" fmla="+- 0 3224 2664"/>
                                <a:gd name="T21" fmla="*/ T20 w 4650"/>
                                <a:gd name="T22" fmla="+- 0 1020 832"/>
                                <a:gd name="T23" fmla="*/ 1020 h 1080"/>
                                <a:gd name="T24" fmla="+- 0 3012 2664"/>
                                <a:gd name="T25" fmla="*/ T24 w 4650"/>
                                <a:gd name="T26" fmla="+- 0 1087 832"/>
                                <a:gd name="T27" fmla="*/ 1087 h 1080"/>
                                <a:gd name="T28" fmla="+- 0 2847 2664"/>
                                <a:gd name="T29" fmla="*/ T28 w 4650"/>
                                <a:gd name="T30" fmla="+- 0 1162 832"/>
                                <a:gd name="T31" fmla="*/ 1162 h 1080"/>
                                <a:gd name="T32" fmla="+- 0 2732 2664"/>
                                <a:gd name="T33" fmla="*/ T32 w 4650"/>
                                <a:gd name="T34" fmla="+- 0 1242 832"/>
                                <a:gd name="T35" fmla="*/ 1242 h 1080"/>
                                <a:gd name="T36" fmla="+- 0 2664 2664"/>
                                <a:gd name="T37" fmla="*/ T36 w 4650"/>
                                <a:gd name="T38" fmla="+- 0 1372 832"/>
                                <a:gd name="T39" fmla="*/ 1372 h 1080"/>
                                <a:gd name="T40" fmla="+- 0 2732 2664"/>
                                <a:gd name="T41" fmla="*/ T40 w 4650"/>
                                <a:gd name="T42" fmla="+- 0 1502 832"/>
                                <a:gd name="T43" fmla="*/ 1502 h 1080"/>
                                <a:gd name="T44" fmla="+- 0 2847 2664"/>
                                <a:gd name="T45" fmla="*/ T44 w 4650"/>
                                <a:gd name="T46" fmla="+- 0 1582 832"/>
                                <a:gd name="T47" fmla="*/ 1582 h 1080"/>
                                <a:gd name="T48" fmla="+- 0 3012 2664"/>
                                <a:gd name="T49" fmla="*/ T48 w 4650"/>
                                <a:gd name="T50" fmla="+- 0 1656 832"/>
                                <a:gd name="T51" fmla="*/ 1656 h 1080"/>
                                <a:gd name="T52" fmla="+- 0 3224 2664"/>
                                <a:gd name="T53" fmla="*/ T52 w 4650"/>
                                <a:gd name="T54" fmla="+- 0 1723 832"/>
                                <a:gd name="T55" fmla="*/ 1723 h 1080"/>
                                <a:gd name="T56" fmla="+- 0 3476 2664"/>
                                <a:gd name="T57" fmla="*/ T56 w 4650"/>
                                <a:gd name="T58" fmla="+- 0 1782 832"/>
                                <a:gd name="T59" fmla="*/ 1782 h 1080"/>
                                <a:gd name="T60" fmla="+- 0 3764 2664"/>
                                <a:gd name="T61" fmla="*/ T60 w 4650"/>
                                <a:gd name="T62" fmla="+- 0 1831 832"/>
                                <a:gd name="T63" fmla="*/ 1831 h 1080"/>
                                <a:gd name="T64" fmla="+- 0 4084 2664"/>
                                <a:gd name="T65" fmla="*/ T64 w 4650"/>
                                <a:gd name="T66" fmla="+- 0 1869 832"/>
                                <a:gd name="T67" fmla="*/ 1869 h 1080"/>
                                <a:gd name="T68" fmla="+- 0 4430 2664"/>
                                <a:gd name="T69" fmla="*/ T68 w 4650"/>
                                <a:gd name="T70" fmla="+- 0 1896 832"/>
                                <a:gd name="T71" fmla="*/ 1896 h 1080"/>
                                <a:gd name="T72" fmla="+- 0 4798 2664"/>
                                <a:gd name="T73" fmla="*/ T72 w 4650"/>
                                <a:gd name="T74" fmla="+- 0 1910 832"/>
                                <a:gd name="T75" fmla="*/ 1910 h 1080"/>
                                <a:gd name="T76" fmla="+- 0 5180 2664"/>
                                <a:gd name="T77" fmla="*/ T76 w 4650"/>
                                <a:gd name="T78" fmla="+- 0 1910 832"/>
                                <a:gd name="T79" fmla="*/ 1910 h 1080"/>
                                <a:gd name="T80" fmla="+- 0 5548 2664"/>
                                <a:gd name="T81" fmla="*/ T80 w 4650"/>
                                <a:gd name="T82" fmla="+- 0 1896 832"/>
                                <a:gd name="T83" fmla="*/ 1896 h 1080"/>
                                <a:gd name="T84" fmla="+- 0 5894 2664"/>
                                <a:gd name="T85" fmla="*/ T84 w 4650"/>
                                <a:gd name="T86" fmla="+- 0 1869 832"/>
                                <a:gd name="T87" fmla="*/ 1869 h 1080"/>
                                <a:gd name="T88" fmla="+- 0 6214 2664"/>
                                <a:gd name="T89" fmla="*/ T88 w 4650"/>
                                <a:gd name="T90" fmla="+- 0 1831 832"/>
                                <a:gd name="T91" fmla="*/ 1831 h 1080"/>
                                <a:gd name="T92" fmla="+- 0 6502 2664"/>
                                <a:gd name="T93" fmla="*/ T92 w 4650"/>
                                <a:gd name="T94" fmla="+- 0 1782 832"/>
                                <a:gd name="T95" fmla="*/ 1782 h 1080"/>
                                <a:gd name="T96" fmla="+- 0 6754 2664"/>
                                <a:gd name="T97" fmla="*/ T96 w 4650"/>
                                <a:gd name="T98" fmla="+- 0 1723 832"/>
                                <a:gd name="T99" fmla="*/ 1723 h 1080"/>
                                <a:gd name="T100" fmla="+- 0 6966 2664"/>
                                <a:gd name="T101" fmla="*/ T100 w 4650"/>
                                <a:gd name="T102" fmla="+- 0 1656 832"/>
                                <a:gd name="T103" fmla="*/ 1656 h 1080"/>
                                <a:gd name="T104" fmla="+- 0 7131 2664"/>
                                <a:gd name="T105" fmla="*/ T104 w 4650"/>
                                <a:gd name="T106" fmla="+- 0 1582 832"/>
                                <a:gd name="T107" fmla="*/ 1582 h 1080"/>
                                <a:gd name="T108" fmla="+- 0 7246 2664"/>
                                <a:gd name="T109" fmla="*/ T108 w 4650"/>
                                <a:gd name="T110" fmla="+- 0 1502 832"/>
                                <a:gd name="T111" fmla="*/ 1502 h 1080"/>
                                <a:gd name="T112" fmla="+- 0 7314 2664"/>
                                <a:gd name="T113" fmla="*/ T112 w 4650"/>
                                <a:gd name="T114" fmla="+- 0 1372 832"/>
                                <a:gd name="T115" fmla="*/ 1372 h 1080"/>
                                <a:gd name="T116" fmla="+- 0 7246 2664"/>
                                <a:gd name="T117" fmla="*/ T116 w 4650"/>
                                <a:gd name="T118" fmla="+- 0 1242 832"/>
                                <a:gd name="T119" fmla="*/ 1242 h 1080"/>
                                <a:gd name="T120" fmla="+- 0 7131 2664"/>
                                <a:gd name="T121" fmla="*/ T120 w 4650"/>
                                <a:gd name="T122" fmla="+- 0 1162 832"/>
                                <a:gd name="T123" fmla="*/ 1162 h 1080"/>
                                <a:gd name="T124" fmla="+- 0 6966 2664"/>
                                <a:gd name="T125" fmla="*/ T124 w 4650"/>
                                <a:gd name="T126" fmla="+- 0 1087 832"/>
                                <a:gd name="T127" fmla="*/ 1087 h 1080"/>
                                <a:gd name="T128" fmla="+- 0 6754 2664"/>
                                <a:gd name="T129" fmla="*/ T128 w 4650"/>
                                <a:gd name="T130" fmla="+- 0 1020 832"/>
                                <a:gd name="T131" fmla="*/ 1020 h 1080"/>
                                <a:gd name="T132" fmla="+- 0 6502 2664"/>
                                <a:gd name="T133" fmla="*/ T132 w 4650"/>
                                <a:gd name="T134" fmla="+- 0 962 832"/>
                                <a:gd name="T135" fmla="*/ 962 h 1080"/>
                                <a:gd name="T136" fmla="+- 0 6214 2664"/>
                                <a:gd name="T137" fmla="*/ T136 w 4650"/>
                                <a:gd name="T138" fmla="+- 0 913 832"/>
                                <a:gd name="T139" fmla="*/ 913 h 1080"/>
                                <a:gd name="T140" fmla="+- 0 5894 2664"/>
                                <a:gd name="T141" fmla="*/ T140 w 4650"/>
                                <a:gd name="T142" fmla="+- 0 874 832"/>
                                <a:gd name="T143" fmla="*/ 874 h 1080"/>
                                <a:gd name="T144" fmla="+- 0 5548 2664"/>
                                <a:gd name="T145" fmla="*/ T144 w 4650"/>
                                <a:gd name="T146" fmla="+- 0 847 832"/>
                                <a:gd name="T147" fmla="*/ 847 h 1080"/>
                                <a:gd name="T148" fmla="+- 0 5180 2664"/>
                                <a:gd name="T149" fmla="*/ T148 w 4650"/>
                                <a:gd name="T150" fmla="+- 0 834 832"/>
                                <a:gd name="T151" fmla="*/ 834 h 10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4650" h="1080">
                                  <a:moveTo>
                                    <a:pt x="2325" y="0"/>
                                  </a:moveTo>
                                  <a:lnTo>
                                    <a:pt x="2134" y="2"/>
                                  </a:lnTo>
                                  <a:lnTo>
                                    <a:pt x="1948" y="7"/>
                                  </a:lnTo>
                                  <a:lnTo>
                                    <a:pt x="1766" y="15"/>
                                  </a:lnTo>
                                  <a:lnTo>
                                    <a:pt x="1590" y="27"/>
                                  </a:lnTo>
                                  <a:lnTo>
                                    <a:pt x="1420" y="42"/>
                                  </a:lnTo>
                                  <a:lnTo>
                                    <a:pt x="1256" y="60"/>
                                  </a:lnTo>
                                  <a:lnTo>
                                    <a:pt x="1100" y="81"/>
                                  </a:lnTo>
                                  <a:lnTo>
                                    <a:pt x="952" y="104"/>
                                  </a:lnTo>
                                  <a:lnTo>
                                    <a:pt x="812" y="130"/>
                                  </a:lnTo>
                                  <a:lnTo>
                                    <a:pt x="681" y="158"/>
                                  </a:lnTo>
                                  <a:lnTo>
                                    <a:pt x="560" y="188"/>
                                  </a:lnTo>
                                  <a:lnTo>
                                    <a:pt x="449" y="221"/>
                                  </a:lnTo>
                                  <a:lnTo>
                                    <a:pt x="348" y="255"/>
                                  </a:lnTo>
                                  <a:lnTo>
                                    <a:pt x="259" y="292"/>
                                  </a:lnTo>
                                  <a:lnTo>
                                    <a:pt x="183" y="330"/>
                                  </a:lnTo>
                                  <a:lnTo>
                                    <a:pt x="119" y="369"/>
                                  </a:lnTo>
                                  <a:lnTo>
                                    <a:pt x="68" y="410"/>
                                  </a:lnTo>
                                  <a:lnTo>
                                    <a:pt x="8" y="496"/>
                                  </a:lnTo>
                                  <a:lnTo>
                                    <a:pt x="0" y="540"/>
                                  </a:lnTo>
                                  <a:lnTo>
                                    <a:pt x="8" y="584"/>
                                  </a:lnTo>
                                  <a:lnTo>
                                    <a:pt x="68" y="670"/>
                                  </a:lnTo>
                                  <a:lnTo>
                                    <a:pt x="119" y="710"/>
                                  </a:lnTo>
                                  <a:lnTo>
                                    <a:pt x="183" y="750"/>
                                  </a:lnTo>
                                  <a:lnTo>
                                    <a:pt x="259" y="788"/>
                                  </a:lnTo>
                                  <a:lnTo>
                                    <a:pt x="348" y="824"/>
                                  </a:lnTo>
                                  <a:lnTo>
                                    <a:pt x="449" y="859"/>
                                  </a:lnTo>
                                  <a:lnTo>
                                    <a:pt x="560" y="891"/>
                                  </a:lnTo>
                                  <a:lnTo>
                                    <a:pt x="681" y="922"/>
                                  </a:lnTo>
                                  <a:lnTo>
                                    <a:pt x="812" y="950"/>
                                  </a:lnTo>
                                  <a:lnTo>
                                    <a:pt x="952" y="976"/>
                                  </a:lnTo>
                                  <a:lnTo>
                                    <a:pt x="1100" y="999"/>
                                  </a:lnTo>
                                  <a:lnTo>
                                    <a:pt x="1256" y="1020"/>
                                  </a:lnTo>
                                  <a:lnTo>
                                    <a:pt x="1420" y="1037"/>
                                  </a:lnTo>
                                  <a:lnTo>
                                    <a:pt x="1590" y="1052"/>
                                  </a:lnTo>
                                  <a:lnTo>
                                    <a:pt x="1766" y="1064"/>
                                  </a:lnTo>
                                  <a:lnTo>
                                    <a:pt x="1948" y="1073"/>
                                  </a:lnTo>
                                  <a:lnTo>
                                    <a:pt x="2134" y="1078"/>
                                  </a:lnTo>
                                  <a:lnTo>
                                    <a:pt x="2325" y="1080"/>
                                  </a:lnTo>
                                  <a:lnTo>
                                    <a:pt x="2516" y="1078"/>
                                  </a:lnTo>
                                  <a:lnTo>
                                    <a:pt x="2702" y="1073"/>
                                  </a:lnTo>
                                  <a:lnTo>
                                    <a:pt x="2884" y="1064"/>
                                  </a:lnTo>
                                  <a:lnTo>
                                    <a:pt x="3060" y="1052"/>
                                  </a:lnTo>
                                  <a:lnTo>
                                    <a:pt x="3230" y="1037"/>
                                  </a:lnTo>
                                  <a:lnTo>
                                    <a:pt x="3394" y="1020"/>
                                  </a:lnTo>
                                  <a:lnTo>
                                    <a:pt x="3550" y="999"/>
                                  </a:lnTo>
                                  <a:lnTo>
                                    <a:pt x="3698" y="976"/>
                                  </a:lnTo>
                                  <a:lnTo>
                                    <a:pt x="3838" y="950"/>
                                  </a:lnTo>
                                  <a:lnTo>
                                    <a:pt x="3969" y="922"/>
                                  </a:lnTo>
                                  <a:lnTo>
                                    <a:pt x="4090" y="891"/>
                                  </a:lnTo>
                                  <a:lnTo>
                                    <a:pt x="4201" y="859"/>
                                  </a:lnTo>
                                  <a:lnTo>
                                    <a:pt x="4302" y="824"/>
                                  </a:lnTo>
                                  <a:lnTo>
                                    <a:pt x="4391" y="788"/>
                                  </a:lnTo>
                                  <a:lnTo>
                                    <a:pt x="4467" y="750"/>
                                  </a:lnTo>
                                  <a:lnTo>
                                    <a:pt x="4531" y="710"/>
                                  </a:lnTo>
                                  <a:lnTo>
                                    <a:pt x="4582" y="670"/>
                                  </a:lnTo>
                                  <a:lnTo>
                                    <a:pt x="4642" y="584"/>
                                  </a:lnTo>
                                  <a:lnTo>
                                    <a:pt x="4650" y="540"/>
                                  </a:lnTo>
                                  <a:lnTo>
                                    <a:pt x="4642" y="496"/>
                                  </a:lnTo>
                                  <a:lnTo>
                                    <a:pt x="4582" y="410"/>
                                  </a:lnTo>
                                  <a:lnTo>
                                    <a:pt x="4531" y="369"/>
                                  </a:lnTo>
                                  <a:lnTo>
                                    <a:pt x="4467" y="330"/>
                                  </a:lnTo>
                                  <a:lnTo>
                                    <a:pt x="4391" y="292"/>
                                  </a:lnTo>
                                  <a:lnTo>
                                    <a:pt x="4302" y="255"/>
                                  </a:lnTo>
                                  <a:lnTo>
                                    <a:pt x="4201" y="221"/>
                                  </a:lnTo>
                                  <a:lnTo>
                                    <a:pt x="4090" y="188"/>
                                  </a:lnTo>
                                  <a:lnTo>
                                    <a:pt x="3969" y="158"/>
                                  </a:lnTo>
                                  <a:lnTo>
                                    <a:pt x="3838" y="130"/>
                                  </a:lnTo>
                                  <a:lnTo>
                                    <a:pt x="3698" y="104"/>
                                  </a:lnTo>
                                  <a:lnTo>
                                    <a:pt x="3550" y="81"/>
                                  </a:lnTo>
                                  <a:lnTo>
                                    <a:pt x="3394" y="60"/>
                                  </a:lnTo>
                                  <a:lnTo>
                                    <a:pt x="3230" y="42"/>
                                  </a:lnTo>
                                  <a:lnTo>
                                    <a:pt x="3060" y="27"/>
                                  </a:lnTo>
                                  <a:lnTo>
                                    <a:pt x="2884" y="15"/>
                                  </a:lnTo>
                                  <a:lnTo>
                                    <a:pt x="2702" y="7"/>
                                  </a:lnTo>
                                  <a:lnTo>
                                    <a:pt x="2516" y="2"/>
                                  </a:lnTo>
                                  <a:lnTo>
                                    <a:pt x="2325"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93" name="Group 1200"/>
                        <wpg:cNvGrpSpPr>
                          <a:grpSpLocks/>
                        </wpg:cNvGrpSpPr>
                        <wpg:grpSpPr bwMode="auto">
                          <a:xfrm>
                            <a:off x="4899" y="1902"/>
                            <a:ext cx="120" cy="386"/>
                            <a:chOff x="4899" y="1902"/>
                            <a:chExt cx="120" cy="386"/>
                          </a:xfrm>
                        </wpg:grpSpPr>
                        <wps:wsp>
                          <wps:cNvPr id="2394" name="Freeform 1204"/>
                          <wps:cNvSpPr>
                            <a:spLocks/>
                          </wps:cNvSpPr>
                          <wps:spPr bwMode="auto">
                            <a:xfrm>
                              <a:off x="4899" y="1902"/>
                              <a:ext cx="120" cy="386"/>
                            </a:xfrm>
                            <a:custGeom>
                              <a:avLst/>
                              <a:gdLst>
                                <a:gd name="T0" fmla="+- 0 4949 4899"/>
                                <a:gd name="T1" fmla="*/ T0 w 120"/>
                                <a:gd name="T2" fmla="+- 0 2168 1902"/>
                                <a:gd name="T3" fmla="*/ 2168 h 386"/>
                                <a:gd name="T4" fmla="+- 0 4899 4899"/>
                                <a:gd name="T5" fmla="*/ T4 w 120"/>
                                <a:gd name="T6" fmla="+- 0 2168 1902"/>
                                <a:gd name="T7" fmla="*/ 2168 h 386"/>
                                <a:gd name="T8" fmla="+- 0 4960 4899"/>
                                <a:gd name="T9" fmla="*/ T8 w 120"/>
                                <a:gd name="T10" fmla="+- 0 2288 1902"/>
                                <a:gd name="T11" fmla="*/ 2288 h 386"/>
                                <a:gd name="T12" fmla="+- 0 5004 4899"/>
                                <a:gd name="T13" fmla="*/ T12 w 120"/>
                                <a:gd name="T14" fmla="+- 0 2198 1902"/>
                                <a:gd name="T15" fmla="*/ 2198 h 386"/>
                                <a:gd name="T16" fmla="+- 0 4954 4899"/>
                                <a:gd name="T17" fmla="*/ T16 w 120"/>
                                <a:gd name="T18" fmla="+- 0 2198 1902"/>
                                <a:gd name="T19" fmla="*/ 2198 h 386"/>
                                <a:gd name="T20" fmla="+- 0 4949 4899"/>
                                <a:gd name="T21" fmla="*/ T20 w 120"/>
                                <a:gd name="T22" fmla="+- 0 2193 1902"/>
                                <a:gd name="T23" fmla="*/ 2193 h 386"/>
                                <a:gd name="T24" fmla="+- 0 4949 4899"/>
                                <a:gd name="T25" fmla="*/ T24 w 120"/>
                                <a:gd name="T26" fmla="+- 0 2168 1902"/>
                                <a:gd name="T27" fmla="*/ 2168 h 386"/>
                              </a:gdLst>
                              <a:ahLst/>
                              <a:cxnLst>
                                <a:cxn ang="0">
                                  <a:pos x="T1" y="T3"/>
                                </a:cxn>
                                <a:cxn ang="0">
                                  <a:pos x="T5" y="T7"/>
                                </a:cxn>
                                <a:cxn ang="0">
                                  <a:pos x="T9" y="T11"/>
                                </a:cxn>
                                <a:cxn ang="0">
                                  <a:pos x="T13" y="T15"/>
                                </a:cxn>
                                <a:cxn ang="0">
                                  <a:pos x="T17" y="T19"/>
                                </a:cxn>
                                <a:cxn ang="0">
                                  <a:pos x="T21" y="T23"/>
                                </a:cxn>
                                <a:cxn ang="0">
                                  <a:pos x="T25" y="T27"/>
                                </a:cxn>
                              </a:cxnLst>
                              <a:rect l="0" t="0" r="r" b="b"/>
                              <a:pathLst>
                                <a:path w="120" h="386">
                                  <a:moveTo>
                                    <a:pt x="50" y="266"/>
                                  </a:moveTo>
                                  <a:lnTo>
                                    <a:pt x="0" y="266"/>
                                  </a:lnTo>
                                  <a:lnTo>
                                    <a:pt x="61" y="386"/>
                                  </a:lnTo>
                                  <a:lnTo>
                                    <a:pt x="105" y="296"/>
                                  </a:lnTo>
                                  <a:lnTo>
                                    <a:pt x="55" y="296"/>
                                  </a:lnTo>
                                  <a:lnTo>
                                    <a:pt x="50" y="291"/>
                                  </a:lnTo>
                                  <a:lnTo>
                                    <a:pt x="5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95" name="Freeform 1203"/>
                          <wps:cNvSpPr>
                            <a:spLocks/>
                          </wps:cNvSpPr>
                          <wps:spPr bwMode="auto">
                            <a:xfrm>
                              <a:off x="4899" y="1902"/>
                              <a:ext cx="120" cy="386"/>
                            </a:xfrm>
                            <a:custGeom>
                              <a:avLst/>
                              <a:gdLst>
                                <a:gd name="T0" fmla="+- 0 4969 4899"/>
                                <a:gd name="T1" fmla="*/ T0 w 120"/>
                                <a:gd name="T2" fmla="+- 0 2168 1902"/>
                                <a:gd name="T3" fmla="*/ 2168 h 386"/>
                                <a:gd name="T4" fmla="+- 0 4949 4899"/>
                                <a:gd name="T5" fmla="*/ T4 w 120"/>
                                <a:gd name="T6" fmla="+- 0 2168 1902"/>
                                <a:gd name="T7" fmla="*/ 2168 h 386"/>
                                <a:gd name="T8" fmla="+- 0 4949 4899"/>
                                <a:gd name="T9" fmla="*/ T8 w 120"/>
                                <a:gd name="T10" fmla="+- 0 2193 1902"/>
                                <a:gd name="T11" fmla="*/ 2193 h 386"/>
                                <a:gd name="T12" fmla="+- 0 4954 4899"/>
                                <a:gd name="T13" fmla="*/ T12 w 120"/>
                                <a:gd name="T14" fmla="+- 0 2198 1902"/>
                                <a:gd name="T15" fmla="*/ 2198 h 386"/>
                                <a:gd name="T16" fmla="+- 0 4965 4899"/>
                                <a:gd name="T17" fmla="*/ T16 w 120"/>
                                <a:gd name="T18" fmla="+- 0 2198 1902"/>
                                <a:gd name="T19" fmla="*/ 2198 h 386"/>
                                <a:gd name="T20" fmla="+- 0 4969 4899"/>
                                <a:gd name="T21" fmla="*/ T20 w 120"/>
                                <a:gd name="T22" fmla="+- 0 2193 1902"/>
                                <a:gd name="T23" fmla="*/ 2193 h 386"/>
                                <a:gd name="T24" fmla="+- 0 4969 4899"/>
                                <a:gd name="T25" fmla="*/ T24 w 120"/>
                                <a:gd name="T26" fmla="+- 0 2168 1902"/>
                                <a:gd name="T27" fmla="*/ 2168 h 386"/>
                              </a:gdLst>
                              <a:ahLst/>
                              <a:cxnLst>
                                <a:cxn ang="0">
                                  <a:pos x="T1" y="T3"/>
                                </a:cxn>
                                <a:cxn ang="0">
                                  <a:pos x="T5" y="T7"/>
                                </a:cxn>
                                <a:cxn ang="0">
                                  <a:pos x="T9" y="T11"/>
                                </a:cxn>
                                <a:cxn ang="0">
                                  <a:pos x="T13" y="T15"/>
                                </a:cxn>
                                <a:cxn ang="0">
                                  <a:pos x="T17" y="T19"/>
                                </a:cxn>
                                <a:cxn ang="0">
                                  <a:pos x="T21" y="T23"/>
                                </a:cxn>
                                <a:cxn ang="0">
                                  <a:pos x="T25" y="T27"/>
                                </a:cxn>
                              </a:cxnLst>
                              <a:rect l="0" t="0" r="r" b="b"/>
                              <a:pathLst>
                                <a:path w="120" h="386">
                                  <a:moveTo>
                                    <a:pt x="70" y="266"/>
                                  </a:moveTo>
                                  <a:lnTo>
                                    <a:pt x="50" y="266"/>
                                  </a:lnTo>
                                  <a:lnTo>
                                    <a:pt x="50" y="291"/>
                                  </a:lnTo>
                                  <a:lnTo>
                                    <a:pt x="55" y="296"/>
                                  </a:lnTo>
                                  <a:lnTo>
                                    <a:pt x="66" y="296"/>
                                  </a:lnTo>
                                  <a:lnTo>
                                    <a:pt x="70" y="291"/>
                                  </a:lnTo>
                                  <a:lnTo>
                                    <a:pt x="7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96" name="Freeform 1202"/>
                          <wps:cNvSpPr>
                            <a:spLocks/>
                          </wps:cNvSpPr>
                          <wps:spPr bwMode="auto">
                            <a:xfrm>
                              <a:off x="4899" y="1902"/>
                              <a:ext cx="120" cy="386"/>
                            </a:xfrm>
                            <a:custGeom>
                              <a:avLst/>
                              <a:gdLst>
                                <a:gd name="T0" fmla="+- 0 5019 4899"/>
                                <a:gd name="T1" fmla="*/ T0 w 120"/>
                                <a:gd name="T2" fmla="+- 0 2167 1902"/>
                                <a:gd name="T3" fmla="*/ 2167 h 386"/>
                                <a:gd name="T4" fmla="+- 0 4969 4899"/>
                                <a:gd name="T5" fmla="*/ T4 w 120"/>
                                <a:gd name="T6" fmla="+- 0 2168 1902"/>
                                <a:gd name="T7" fmla="*/ 2168 h 386"/>
                                <a:gd name="T8" fmla="+- 0 4969 4899"/>
                                <a:gd name="T9" fmla="*/ T8 w 120"/>
                                <a:gd name="T10" fmla="+- 0 2193 1902"/>
                                <a:gd name="T11" fmla="*/ 2193 h 386"/>
                                <a:gd name="T12" fmla="+- 0 4965 4899"/>
                                <a:gd name="T13" fmla="*/ T12 w 120"/>
                                <a:gd name="T14" fmla="+- 0 2198 1902"/>
                                <a:gd name="T15" fmla="*/ 2198 h 386"/>
                                <a:gd name="T16" fmla="+- 0 5004 4899"/>
                                <a:gd name="T17" fmla="*/ T16 w 120"/>
                                <a:gd name="T18" fmla="+- 0 2198 1902"/>
                                <a:gd name="T19" fmla="*/ 2198 h 386"/>
                                <a:gd name="T20" fmla="+- 0 5019 4899"/>
                                <a:gd name="T21" fmla="*/ T20 w 120"/>
                                <a:gd name="T22" fmla="+- 0 2167 1902"/>
                                <a:gd name="T23" fmla="*/ 2167 h 386"/>
                              </a:gdLst>
                              <a:ahLst/>
                              <a:cxnLst>
                                <a:cxn ang="0">
                                  <a:pos x="T1" y="T3"/>
                                </a:cxn>
                                <a:cxn ang="0">
                                  <a:pos x="T5" y="T7"/>
                                </a:cxn>
                                <a:cxn ang="0">
                                  <a:pos x="T9" y="T11"/>
                                </a:cxn>
                                <a:cxn ang="0">
                                  <a:pos x="T13" y="T15"/>
                                </a:cxn>
                                <a:cxn ang="0">
                                  <a:pos x="T17" y="T19"/>
                                </a:cxn>
                                <a:cxn ang="0">
                                  <a:pos x="T21" y="T23"/>
                                </a:cxn>
                              </a:cxnLst>
                              <a:rect l="0" t="0" r="r" b="b"/>
                              <a:pathLst>
                                <a:path w="120" h="386">
                                  <a:moveTo>
                                    <a:pt x="120" y="265"/>
                                  </a:moveTo>
                                  <a:lnTo>
                                    <a:pt x="70" y="266"/>
                                  </a:lnTo>
                                  <a:lnTo>
                                    <a:pt x="70" y="291"/>
                                  </a:lnTo>
                                  <a:lnTo>
                                    <a:pt x="66" y="296"/>
                                  </a:lnTo>
                                  <a:lnTo>
                                    <a:pt x="105" y="296"/>
                                  </a:lnTo>
                                  <a:lnTo>
                                    <a:pt x="120" y="26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97" name="Freeform 1201"/>
                          <wps:cNvSpPr>
                            <a:spLocks/>
                          </wps:cNvSpPr>
                          <wps:spPr bwMode="auto">
                            <a:xfrm>
                              <a:off x="4899" y="1902"/>
                              <a:ext cx="120" cy="386"/>
                            </a:xfrm>
                            <a:custGeom>
                              <a:avLst/>
                              <a:gdLst>
                                <a:gd name="T0" fmla="+- 0 4963 4899"/>
                                <a:gd name="T1" fmla="*/ T0 w 120"/>
                                <a:gd name="T2" fmla="+- 0 1902 1902"/>
                                <a:gd name="T3" fmla="*/ 1902 h 386"/>
                                <a:gd name="T4" fmla="+- 0 4952 4899"/>
                                <a:gd name="T5" fmla="*/ T4 w 120"/>
                                <a:gd name="T6" fmla="+- 0 1902 1902"/>
                                <a:gd name="T7" fmla="*/ 1902 h 386"/>
                                <a:gd name="T8" fmla="+- 0 4948 4899"/>
                                <a:gd name="T9" fmla="*/ T8 w 120"/>
                                <a:gd name="T10" fmla="+- 0 1906 1902"/>
                                <a:gd name="T11" fmla="*/ 1906 h 386"/>
                                <a:gd name="T12" fmla="+- 0 4948 4899"/>
                                <a:gd name="T13" fmla="*/ T12 w 120"/>
                                <a:gd name="T14" fmla="+- 0 1912 1902"/>
                                <a:gd name="T15" fmla="*/ 1912 h 386"/>
                                <a:gd name="T16" fmla="+- 0 4949 4899"/>
                                <a:gd name="T17" fmla="*/ T16 w 120"/>
                                <a:gd name="T18" fmla="+- 0 2168 1902"/>
                                <a:gd name="T19" fmla="*/ 2168 h 386"/>
                                <a:gd name="T20" fmla="+- 0 4969 4899"/>
                                <a:gd name="T21" fmla="*/ T20 w 120"/>
                                <a:gd name="T22" fmla="+- 0 2168 1902"/>
                                <a:gd name="T23" fmla="*/ 2168 h 386"/>
                                <a:gd name="T24" fmla="+- 0 4968 4899"/>
                                <a:gd name="T25" fmla="*/ T24 w 120"/>
                                <a:gd name="T26" fmla="+- 0 1912 1902"/>
                                <a:gd name="T27" fmla="*/ 1912 h 386"/>
                                <a:gd name="T28" fmla="+- 0 4968 4899"/>
                                <a:gd name="T29" fmla="*/ T28 w 120"/>
                                <a:gd name="T30" fmla="+- 0 1906 1902"/>
                                <a:gd name="T31" fmla="*/ 1906 h 386"/>
                                <a:gd name="T32" fmla="+- 0 4963 4899"/>
                                <a:gd name="T33" fmla="*/ T32 w 120"/>
                                <a:gd name="T34" fmla="+- 0 1902 1902"/>
                                <a:gd name="T35" fmla="*/ 1902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86">
                                  <a:moveTo>
                                    <a:pt x="64" y="0"/>
                                  </a:moveTo>
                                  <a:lnTo>
                                    <a:pt x="53" y="0"/>
                                  </a:lnTo>
                                  <a:lnTo>
                                    <a:pt x="49" y="4"/>
                                  </a:lnTo>
                                  <a:lnTo>
                                    <a:pt x="49" y="10"/>
                                  </a:lnTo>
                                  <a:lnTo>
                                    <a:pt x="50" y="266"/>
                                  </a:lnTo>
                                  <a:lnTo>
                                    <a:pt x="70" y="266"/>
                                  </a:lnTo>
                                  <a:lnTo>
                                    <a:pt x="69" y="10"/>
                                  </a:lnTo>
                                  <a:lnTo>
                                    <a:pt x="69"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98" name="Group 1195"/>
                        <wpg:cNvGrpSpPr>
                          <a:grpSpLocks/>
                        </wpg:cNvGrpSpPr>
                        <wpg:grpSpPr bwMode="auto">
                          <a:xfrm>
                            <a:off x="4899" y="3102"/>
                            <a:ext cx="120" cy="429"/>
                            <a:chOff x="4899" y="3102"/>
                            <a:chExt cx="120" cy="429"/>
                          </a:xfrm>
                        </wpg:grpSpPr>
                        <wps:wsp>
                          <wps:cNvPr id="2399" name="Freeform 1199"/>
                          <wps:cNvSpPr>
                            <a:spLocks/>
                          </wps:cNvSpPr>
                          <wps:spPr bwMode="auto">
                            <a:xfrm>
                              <a:off x="4899" y="3102"/>
                              <a:ext cx="120" cy="429"/>
                            </a:xfrm>
                            <a:custGeom>
                              <a:avLst/>
                              <a:gdLst>
                                <a:gd name="T0" fmla="+- 0 4949 4899"/>
                                <a:gd name="T1" fmla="*/ T0 w 120"/>
                                <a:gd name="T2" fmla="+- 0 3411 3102"/>
                                <a:gd name="T3" fmla="*/ 3411 h 429"/>
                                <a:gd name="T4" fmla="+- 0 4899 4899"/>
                                <a:gd name="T5" fmla="*/ T4 w 120"/>
                                <a:gd name="T6" fmla="+- 0 3411 3102"/>
                                <a:gd name="T7" fmla="*/ 3411 h 429"/>
                                <a:gd name="T8" fmla="+- 0 4959 4899"/>
                                <a:gd name="T9" fmla="*/ T8 w 120"/>
                                <a:gd name="T10" fmla="+- 0 3531 3102"/>
                                <a:gd name="T11" fmla="*/ 3531 h 429"/>
                                <a:gd name="T12" fmla="+- 0 5004 4899"/>
                                <a:gd name="T13" fmla="*/ T12 w 120"/>
                                <a:gd name="T14" fmla="+- 0 3441 3102"/>
                                <a:gd name="T15" fmla="*/ 3441 h 429"/>
                                <a:gd name="T16" fmla="+- 0 4953 4899"/>
                                <a:gd name="T17" fmla="*/ T16 w 120"/>
                                <a:gd name="T18" fmla="+- 0 3441 3102"/>
                                <a:gd name="T19" fmla="*/ 3441 h 429"/>
                                <a:gd name="T20" fmla="+- 0 4949 4899"/>
                                <a:gd name="T21" fmla="*/ T20 w 120"/>
                                <a:gd name="T22" fmla="+- 0 3436 3102"/>
                                <a:gd name="T23" fmla="*/ 3436 h 429"/>
                                <a:gd name="T24" fmla="+- 0 4949 4899"/>
                                <a:gd name="T25" fmla="*/ T24 w 120"/>
                                <a:gd name="T26" fmla="+- 0 3411 3102"/>
                                <a:gd name="T27" fmla="*/ 3411 h 429"/>
                              </a:gdLst>
                              <a:ahLst/>
                              <a:cxnLst>
                                <a:cxn ang="0">
                                  <a:pos x="T1" y="T3"/>
                                </a:cxn>
                                <a:cxn ang="0">
                                  <a:pos x="T5" y="T7"/>
                                </a:cxn>
                                <a:cxn ang="0">
                                  <a:pos x="T9" y="T11"/>
                                </a:cxn>
                                <a:cxn ang="0">
                                  <a:pos x="T13" y="T15"/>
                                </a:cxn>
                                <a:cxn ang="0">
                                  <a:pos x="T17" y="T19"/>
                                </a:cxn>
                                <a:cxn ang="0">
                                  <a:pos x="T21" y="T23"/>
                                </a:cxn>
                                <a:cxn ang="0">
                                  <a:pos x="T25" y="T27"/>
                                </a:cxn>
                              </a:cxnLst>
                              <a:rect l="0" t="0" r="r" b="b"/>
                              <a:pathLst>
                                <a:path w="120" h="429">
                                  <a:moveTo>
                                    <a:pt x="50" y="309"/>
                                  </a:moveTo>
                                  <a:lnTo>
                                    <a:pt x="0" y="309"/>
                                  </a:lnTo>
                                  <a:lnTo>
                                    <a:pt x="60" y="429"/>
                                  </a:lnTo>
                                  <a:lnTo>
                                    <a:pt x="105" y="339"/>
                                  </a:lnTo>
                                  <a:lnTo>
                                    <a:pt x="54" y="339"/>
                                  </a:lnTo>
                                  <a:lnTo>
                                    <a:pt x="50" y="334"/>
                                  </a:lnTo>
                                  <a:lnTo>
                                    <a:pt x="50" y="30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0" name="Freeform 1198"/>
                          <wps:cNvSpPr>
                            <a:spLocks/>
                          </wps:cNvSpPr>
                          <wps:spPr bwMode="auto">
                            <a:xfrm>
                              <a:off x="4899" y="3102"/>
                              <a:ext cx="120" cy="429"/>
                            </a:xfrm>
                            <a:custGeom>
                              <a:avLst/>
                              <a:gdLst>
                                <a:gd name="T0" fmla="+- 0 4969 4899"/>
                                <a:gd name="T1" fmla="*/ T0 w 120"/>
                                <a:gd name="T2" fmla="+- 0 3411 3102"/>
                                <a:gd name="T3" fmla="*/ 3411 h 429"/>
                                <a:gd name="T4" fmla="+- 0 4949 4899"/>
                                <a:gd name="T5" fmla="*/ T4 w 120"/>
                                <a:gd name="T6" fmla="+- 0 3411 3102"/>
                                <a:gd name="T7" fmla="*/ 3411 h 429"/>
                                <a:gd name="T8" fmla="+- 0 4949 4899"/>
                                <a:gd name="T9" fmla="*/ T8 w 120"/>
                                <a:gd name="T10" fmla="+- 0 3436 3102"/>
                                <a:gd name="T11" fmla="*/ 3436 h 429"/>
                                <a:gd name="T12" fmla="+- 0 4953 4899"/>
                                <a:gd name="T13" fmla="*/ T12 w 120"/>
                                <a:gd name="T14" fmla="+- 0 3441 3102"/>
                                <a:gd name="T15" fmla="*/ 3441 h 429"/>
                                <a:gd name="T16" fmla="+- 0 4964 4899"/>
                                <a:gd name="T17" fmla="*/ T16 w 120"/>
                                <a:gd name="T18" fmla="+- 0 3441 3102"/>
                                <a:gd name="T19" fmla="*/ 3441 h 429"/>
                                <a:gd name="T20" fmla="+- 0 4969 4899"/>
                                <a:gd name="T21" fmla="*/ T20 w 120"/>
                                <a:gd name="T22" fmla="+- 0 3436 3102"/>
                                <a:gd name="T23" fmla="*/ 3436 h 429"/>
                                <a:gd name="T24" fmla="+- 0 4969 4899"/>
                                <a:gd name="T25" fmla="*/ T24 w 120"/>
                                <a:gd name="T26" fmla="+- 0 3411 3102"/>
                                <a:gd name="T27" fmla="*/ 3411 h 429"/>
                              </a:gdLst>
                              <a:ahLst/>
                              <a:cxnLst>
                                <a:cxn ang="0">
                                  <a:pos x="T1" y="T3"/>
                                </a:cxn>
                                <a:cxn ang="0">
                                  <a:pos x="T5" y="T7"/>
                                </a:cxn>
                                <a:cxn ang="0">
                                  <a:pos x="T9" y="T11"/>
                                </a:cxn>
                                <a:cxn ang="0">
                                  <a:pos x="T13" y="T15"/>
                                </a:cxn>
                                <a:cxn ang="0">
                                  <a:pos x="T17" y="T19"/>
                                </a:cxn>
                                <a:cxn ang="0">
                                  <a:pos x="T21" y="T23"/>
                                </a:cxn>
                                <a:cxn ang="0">
                                  <a:pos x="T25" y="T27"/>
                                </a:cxn>
                              </a:cxnLst>
                              <a:rect l="0" t="0" r="r" b="b"/>
                              <a:pathLst>
                                <a:path w="120" h="429">
                                  <a:moveTo>
                                    <a:pt x="70" y="309"/>
                                  </a:moveTo>
                                  <a:lnTo>
                                    <a:pt x="50" y="309"/>
                                  </a:lnTo>
                                  <a:lnTo>
                                    <a:pt x="50" y="334"/>
                                  </a:lnTo>
                                  <a:lnTo>
                                    <a:pt x="54" y="339"/>
                                  </a:lnTo>
                                  <a:lnTo>
                                    <a:pt x="65" y="339"/>
                                  </a:lnTo>
                                  <a:lnTo>
                                    <a:pt x="70" y="334"/>
                                  </a:lnTo>
                                  <a:lnTo>
                                    <a:pt x="70" y="30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1" name="Freeform 1197"/>
                          <wps:cNvSpPr>
                            <a:spLocks/>
                          </wps:cNvSpPr>
                          <wps:spPr bwMode="auto">
                            <a:xfrm>
                              <a:off x="4899" y="3102"/>
                              <a:ext cx="120" cy="429"/>
                            </a:xfrm>
                            <a:custGeom>
                              <a:avLst/>
                              <a:gdLst>
                                <a:gd name="T0" fmla="+- 0 5019 4899"/>
                                <a:gd name="T1" fmla="*/ T0 w 120"/>
                                <a:gd name="T2" fmla="+- 0 3411 3102"/>
                                <a:gd name="T3" fmla="*/ 3411 h 429"/>
                                <a:gd name="T4" fmla="+- 0 4969 4899"/>
                                <a:gd name="T5" fmla="*/ T4 w 120"/>
                                <a:gd name="T6" fmla="+- 0 3411 3102"/>
                                <a:gd name="T7" fmla="*/ 3411 h 429"/>
                                <a:gd name="T8" fmla="+- 0 4969 4899"/>
                                <a:gd name="T9" fmla="*/ T8 w 120"/>
                                <a:gd name="T10" fmla="+- 0 3436 3102"/>
                                <a:gd name="T11" fmla="*/ 3436 h 429"/>
                                <a:gd name="T12" fmla="+- 0 4964 4899"/>
                                <a:gd name="T13" fmla="*/ T12 w 120"/>
                                <a:gd name="T14" fmla="+- 0 3441 3102"/>
                                <a:gd name="T15" fmla="*/ 3441 h 429"/>
                                <a:gd name="T16" fmla="+- 0 5004 4899"/>
                                <a:gd name="T17" fmla="*/ T16 w 120"/>
                                <a:gd name="T18" fmla="+- 0 3441 3102"/>
                                <a:gd name="T19" fmla="*/ 3441 h 429"/>
                                <a:gd name="T20" fmla="+- 0 5019 4899"/>
                                <a:gd name="T21" fmla="*/ T20 w 120"/>
                                <a:gd name="T22" fmla="+- 0 3411 3102"/>
                                <a:gd name="T23" fmla="*/ 3411 h 429"/>
                              </a:gdLst>
                              <a:ahLst/>
                              <a:cxnLst>
                                <a:cxn ang="0">
                                  <a:pos x="T1" y="T3"/>
                                </a:cxn>
                                <a:cxn ang="0">
                                  <a:pos x="T5" y="T7"/>
                                </a:cxn>
                                <a:cxn ang="0">
                                  <a:pos x="T9" y="T11"/>
                                </a:cxn>
                                <a:cxn ang="0">
                                  <a:pos x="T13" y="T15"/>
                                </a:cxn>
                                <a:cxn ang="0">
                                  <a:pos x="T17" y="T19"/>
                                </a:cxn>
                                <a:cxn ang="0">
                                  <a:pos x="T21" y="T23"/>
                                </a:cxn>
                              </a:cxnLst>
                              <a:rect l="0" t="0" r="r" b="b"/>
                              <a:pathLst>
                                <a:path w="120" h="429">
                                  <a:moveTo>
                                    <a:pt x="120" y="309"/>
                                  </a:moveTo>
                                  <a:lnTo>
                                    <a:pt x="70" y="309"/>
                                  </a:lnTo>
                                  <a:lnTo>
                                    <a:pt x="70" y="334"/>
                                  </a:lnTo>
                                  <a:lnTo>
                                    <a:pt x="65" y="339"/>
                                  </a:lnTo>
                                  <a:lnTo>
                                    <a:pt x="105" y="339"/>
                                  </a:lnTo>
                                  <a:lnTo>
                                    <a:pt x="120" y="30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2" name="Freeform 1196"/>
                          <wps:cNvSpPr>
                            <a:spLocks/>
                          </wps:cNvSpPr>
                          <wps:spPr bwMode="auto">
                            <a:xfrm>
                              <a:off x="4899" y="3102"/>
                              <a:ext cx="120" cy="429"/>
                            </a:xfrm>
                            <a:custGeom>
                              <a:avLst/>
                              <a:gdLst>
                                <a:gd name="T0" fmla="+- 0 4963 4899"/>
                                <a:gd name="T1" fmla="*/ T0 w 120"/>
                                <a:gd name="T2" fmla="+- 0 3102 3102"/>
                                <a:gd name="T3" fmla="*/ 3102 h 429"/>
                                <a:gd name="T4" fmla="+- 0 4952 4899"/>
                                <a:gd name="T5" fmla="*/ T4 w 120"/>
                                <a:gd name="T6" fmla="+- 0 3102 3102"/>
                                <a:gd name="T7" fmla="*/ 3102 h 429"/>
                                <a:gd name="T8" fmla="+- 0 4948 4899"/>
                                <a:gd name="T9" fmla="*/ T8 w 120"/>
                                <a:gd name="T10" fmla="+- 0 3106 3102"/>
                                <a:gd name="T11" fmla="*/ 3106 h 429"/>
                                <a:gd name="T12" fmla="+- 0 4948 4899"/>
                                <a:gd name="T13" fmla="*/ T12 w 120"/>
                                <a:gd name="T14" fmla="+- 0 3112 3102"/>
                                <a:gd name="T15" fmla="*/ 3112 h 429"/>
                                <a:gd name="T16" fmla="+- 0 4949 4899"/>
                                <a:gd name="T17" fmla="*/ T16 w 120"/>
                                <a:gd name="T18" fmla="+- 0 3411 3102"/>
                                <a:gd name="T19" fmla="*/ 3411 h 429"/>
                                <a:gd name="T20" fmla="+- 0 4969 4899"/>
                                <a:gd name="T21" fmla="*/ T20 w 120"/>
                                <a:gd name="T22" fmla="+- 0 3411 3102"/>
                                <a:gd name="T23" fmla="*/ 3411 h 429"/>
                                <a:gd name="T24" fmla="+- 0 4968 4899"/>
                                <a:gd name="T25" fmla="*/ T24 w 120"/>
                                <a:gd name="T26" fmla="+- 0 3112 3102"/>
                                <a:gd name="T27" fmla="*/ 3112 h 429"/>
                                <a:gd name="T28" fmla="+- 0 4968 4899"/>
                                <a:gd name="T29" fmla="*/ T28 w 120"/>
                                <a:gd name="T30" fmla="+- 0 3106 3102"/>
                                <a:gd name="T31" fmla="*/ 3106 h 429"/>
                                <a:gd name="T32" fmla="+- 0 4963 4899"/>
                                <a:gd name="T33" fmla="*/ T32 w 120"/>
                                <a:gd name="T34" fmla="+- 0 3102 3102"/>
                                <a:gd name="T35" fmla="*/ 3102 h 4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29">
                                  <a:moveTo>
                                    <a:pt x="64" y="0"/>
                                  </a:moveTo>
                                  <a:lnTo>
                                    <a:pt x="53" y="0"/>
                                  </a:lnTo>
                                  <a:lnTo>
                                    <a:pt x="49" y="4"/>
                                  </a:lnTo>
                                  <a:lnTo>
                                    <a:pt x="49" y="10"/>
                                  </a:lnTo>
                                  <a:lnTo>
                                    <a:pt x="50" y="309"/>
                                  </a:lnTo>
                                  <a:lnTo>
                                    <a:pt x="70" y="309"/>
                                  </a:lnTo>
                                  <a:lnTo>
                                    <a:pt x="69" y="10"/>
                                  </a:lnTo>
                                  <a:lnTo>
                                    <a:pt x="69"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03" name="Group 1193"/>
                        <wpg:cNvGrpSpPr>
                          <a:grpSpLocks/>
                        </wpg:cNvGrpSpPr>
                        <wpg:grpSpPr bwMode="auto">
                          <a:xfrm>
                            <a:off x="458" y="4252"/>
                            <a:ext cx="3960" cy="3060"/>
                            <a:chOff x="458" y="4252"/>
                            <a:chExt cx="3960" cy="3060"/>
                          </a:xfrm>
                        </wpg:grpSpPr>
                        <wps:wsp>
                          <wps:cNvPr id="2404" name="Freeform 1194"/>
                          <wps:cNvSpPr>
                            <a:spLocks/>
                          </wps:cNvSpPr>
                          <wps:spPr bwMode="auto">
                            <a:xfrm>
                              <a:off x="458" y="4252"/>
                              <a:ext cx="3960" cy="3060"/>
                            </a:xfrm>
                            <a:custGeom>
                              <a:avLst/>
                              <a:gdLst>
                                <a:gd name="T0" fmla="+- 0 458 458"/>
                                <a:gd name="T1" fmla="*/ T0 w 3960"/>
                                <a:gd name="T2" fmla="+- 0 7312 4252"/>
                                <a:gd name="T3" fmla="*/ 7312 h 3060"/>
                                <a:gd name="T4" fmla="+- 0 4418 458"/>
                                <a:gd name="T5" fmla="*/ T4 w 3960"/>
                                <a:gd name="T6" fmla="+- 0 7312 4252"/>
                                <a:gd name="T7" fmla="*/ 7312 h 3060"/>
                                <a:gd name="T8" fmla="+- 0 4418 458"/>
                                <a:gd name="T9" fmla="*/ T8 w 3960"/>
                                <a:gd name="T10" fmla="+- 0 4252 4252"/>
                                <a:gd name="T11" fmla="*/ 4252 h 3060"/>
                                <a:gd name="T12" fmla="+- 0 458 458"/>
                                <a:gd name="T13" fmla="*/ T12 w 3960"/>
                                <a:gd name="T14" fmla="+- 0 4252 4252"/>
                                <a:gd name="T15" fmla="*/ 4252 h 3060"/>
                                <a:gd name="T16" fmla="+- 0 458 458"/>
                                <a:gd name="T17" fmla="*/ T16 w 3960"/>
                                <a:gd name="T18" fmla="+- 0 7312 4252"/>
                                <a:gd name="T19" fmla="*/ 7312 h 3060"/>
                              </a:gdLst>
                              <a:ahLst/>
                              <a:cxnLst>
                                <a:cxn ang="0">
                                  <a:pos x="T1" y="T3"/>
                                </a:cxn>
                                <a:cxn ang="0">
                                  <a:pos x="T5" y="T7"/>
                                </a:cxn>
                                <a:cxn ang="0">
                                  <a:pos x="T9" y="T11"/>
                                </a:cxn>
                                <a:cxn ang="0">
                                  <a:pos x="T13" y="T15"/>
                                </a:cxn>
                                <a:cxn ang="0">
                                  <a:pos x="T17" y="T19"/>
                                </a:cxn>
                              </a:cxnLst>
                              <a:rect l="0" t="0" r="r" b="b"/>
                              <a:pathLst>
                                <a:path w="3960" h="3060">
                                  <a:moveTo>
                                    <a:pt x="0" y="3060"/>
                                  </a:moveTo>
                                  <a:lnTo>
                                    <a:pt x="3960" y="3060"/>
                                  </a:lnTo>
                                  <a:lnTo>
                                    <a:pt x="3960" y="0"/>
                                  </a:lnTo>
                                  <a:lnTo>
                                    <a:pt x="0" y="0"/>
                                  </a:lnTo>
                                  <a:lnTo>
                                    <a:pt x="0" y="30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05" name="Group 1189"/>
                        <wpg:cNvGrpSpPr>
                          <a:grpSpLocks/>
                        </wpg:cNvGrpSpPr>
                        <wpg:grpSpPr bwMode="auto">
                          <a:xfrm>
                            <a:off x="5979" y="3522"/>
                            <a:ext cx="120" cy="730"/>
                            <a:chOff x="5979" y="3522"/>
                            <a:chExt cx="120" cy="730"/>
                          </a:xfrm>
                        </wpg:grpSpPr>
                        <wps:wsp>
                          <wps:cNvPr id="2406" name="Freeform 1192"/>
                          <wps:cNvSpPr>
                            <a:spLocks/>
                          </wps:cNvSpPr>
                          <wps:spPr bwMode="auto">
                            <a:xfrm>
                              <a:off x="5979" y="3522"/>
                              <a:ext cx="120" cy="730"/>
                            </a:xfrm>
                            <a:custGeom>
                              <a:avLst/>
                              <a:gdLst>
                                <a:gd name="T0" fmla="+- 0 6029 5979"/>
                                <a:gd name="T1" fmla="*/ T0 w 120"/>
                                <a:gd name="T2" fmla="+- 0 4132 3522"/>
                                <a:gd name="T3" fmla="*/ 4132 h 730"/>
                                <a:gd name="T4" fmla="+- 0 5979 5979"/>
                                <a:gd name="T5" fmla="*/ T4 w 120"/>
                                <a:gd name="T6" fmla="+- 0 4132 3522"/>
                                <a:gd name="T7" fmla="*/ 4132 h 730"/>
                                <a:gd name="T8" fmla="+- 0 6039 5979"/>
                                <a:gd name="T9" fmla="*/ T8 w 120"/>
                                <a:gd name="T10" fmla="+- 0 4252 3522"/>
                                <a:gd name="T11" fmla="*/ 4252 h 730"/>
                                <a:gd name="T12" fmla="+- 0 6084 5979"/>
                                <a:gd name="T13" fmla="*/ T12 w 120"/>
                                <a:gd name="T14" fmla="+- 0 4162 3522"/>
                                <a:gd name="T15" fmla="*/ 4162 h 730"/>
                                <a:gd name="T16" fmla="+- 0 6033 5979"/>
                                <a:gd name="T17" fmla="*/ T16 w 120"/>
                                <a:gd name="T18" fmla="+- 0 4162 3522"/>
                                <a:gd name="T19" fmla="*/ 4162 h 730"/>
                                <a:gd name="T20" fmla="+- 0 6029 5979"/>
                                <a:gd name="T21" fmla="*/ T20 w 120"/>
                                <a:gd name="T22" fmla="+- 0 4157 3522"/>
                                <a:gd name="T23" fmla="*/ 4157 h 730"/>
                                <a:gd name="T24" fmla="+- 0 6029 5979"/>
                                <a:gd name="T25" fmla="*/ T24 w 120"/>
                                <a:gd name="T26" fmla="+- 0 4132 3522"/>
                                <a:gd name="T27" fmla="*/ 4132 h 730"/>
                              </a:gdLst>
                              <a:ahLst/>
                              <a:cxnLst>
                                <a:cxn ang="0">
                                  <a:pos x="T1" y="T3"/>
                                </a:cxn>
                                <a:cxn ang="0">
                                  <a:pos x="T5" y="T7"/>
                                </a:cxn>
                                <a:cxn ang="0">
                                  <a:pos x="T9" y="T11"/>
                                </a:cxn>
                                <a:cxn ang="0">
                                  <a:pos x="T13" y="T15"/>
                                </a:cxn>
                                <a:cxn ang="0">
                                  <a:pos x="T17" y="T19"/>
                                </a:cxn>
                                <a:cxn ang="0">
                                  <a:pos x="T21" y="T23"/>
                                </a:cxn>
                                <a:cxn ang="0">
                                  <a:pos x="T25" y="T27"/>
                                </a:cxn>
                              </a:cxnLst>
                              <a:rect l="0" t="0" r="r" b="b"/>
                              <a:pathLst>
                                <a:path w="120" h="730">
                                  <a:moveTo>
                                    <a:pt x="50" y="610"/>
                                  </a:moveTo>
                                  <a:lnTo>
                                    <a:pt x="0" y="610"/>
                                  </a:lnTo>
                                  <a:lnTo>
                                    <a:pt x="60" y="730"/>
                                  </a:lnTo>
                                  <a:lnTo>
                                    <a:pt x="105" y="640"/>
                                  </a:lnTo>
                                  <a:lnTo>
                                    <a:pt x="54" y="640"/>
                                  </a:lnTo>
                                  <a:lnTo>
                                    <a:pt x="50" y="635"/>
                                  </a:lnTo>
                                  <a:lnTo>
                                    <a:pt x="5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7" name="Freeform 1191"/>
                          <wps:cNvSpPr>
                            <a:spLocks/>
                          </wps:cNvSpPr>
                          <wps:spPr bwMode="auto">
                            <a:xfrm>
                              <a:off x="5979" y="3522"/>
                              <a:ext cx="120" cy="730"/>
                            </a:xfrm>
                            <a:custGeom>
                              <a:avLst/>
                              <a:gdLst>
                                <a:gd name="T0" fmla="+- 0 6044 5979"/>
                                <a:gd name="T1" fmla="*/ T0 w 120"/>
                                <a:gd name="T2" fmla="+- 0 3522 3522"/>
                                <a:gd name="T3" fmla="*/ 3522 h 730"/>
                                <a:gd name="T4" fmla="+- 0 6032 5979"/>
                                <a:gd name="T5" fmla="*/ T4 w 120"/>
                                <a:gd name="T6" fmla="+- 0 3522 3522"/>
                                <a:gd name="T7" fmla="*/ 3522 h 730"/>
                                <a:gd name="T8" fmla="+- 0 6028 5979"/>
                                <a:gd name="T9" fmla="*/ T8 w 120"/>
                                <a:gd name="T10" fmla="+- 0 3526 3522"/>
                                <a:gd name="T11" fmla="*/ 3526 h 730"/>
                                <a:gd name="T12" fmla="+- 0 6029 5979"/>
                                <a:gd name="T13" fmla="*/ T12 w 120"/>
                                <a:gd name="T14" fmla="+- 0 4157 3522"/>
                                <a:gd name="T15" fmla="*/ 4157 h 730"/>
                                <a:gd name="T16" fmla="+- 0 6033 5979"/>
                                <a:gd name="T17" fmla="*/ T16 w 120"/>
                                <a:gd name="T18" fmla="+- 0 4162 3522"/>
                                <a:gd name="T19" fmla="*/ 4162 h 730"/>
                                <a:gd name="T20" fmla="+- 0 6044 5979"/>
                                <a:gd name="T21" fmla="*/ T20 w 120"/>
                                <a:gd name="T22" fmla="+- 0 4162 3522"/>
                                <a:gd name="T23" fmla="*/ 4162 h 730"/>
                                <a:gd name="T24" fmla="+- 0 6049 5979"/>
                                <a:gd name="T25" fmla="*/ T24 w 120"/>
                                <a:gd name="T26" fmla="+- 0 4157 3522"/>
                                <a:gd name="T27" fmla="*/ 4157 h 730"/>
                                <a:gd name="T28" fmla="+- 0 6048 5979"/>
                                <a:gd name="T29" fmla="*/ T28 w 120"/>
                                <a:gd name="T30" fmla="+- 0 3532 3522"/>
                                <a:gd name="T31" fmla="*/ 3532 h 730"/>
                                <a:gd name="T32" fmla="+- 0 6048 5979"/>
                                <a:gd name="T33" fmla="*/ T32 w 120"/>
                                <a:gd name="T34" fmla="+- 0 3526 3522"/>
                                <a:gd name="T35" fmla="*/ 3526 h 730"/>
                                <a:gd name="T36" fmla="+- 0 6044 5979"/>
                                <a:gd name="T37" fmla="*/ T36 w 120"/>
                                <a:gd name="T38" fmla="+- 0 3522 3522"/>
                                <a:gd name="T39" fmla="*/ 3522 h 7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730">
                                  <a:moveTo>
                                    <a:pt x="65" y="0"/>
                                  </a:moveTo>
                                  <a:lnTo>
                                    <a:pt x="53" y="0"/>
                                  </a:lnTo>
                                  <a:lnTo>
                                    <a:pt x="49" y="4"/>
                                  </a:lnTo>
                                  <a:lnTo>
                                    <a:pt x="50" y="635"/>
                                  </a:lnTo>
                                  <a:lnTo>
                                    <a:pt x="54" y="640"/>
                                  </a:lnTo>
                                  <a:lnTo>
                                    <a:pt x="65" y="640"/>
                                  </a:lnTo>
                                  <a:lnTo>
                                    <a:pt x="70" y="635"/>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8" name="Freeform 1190"/>
                          <wps:cNvSpPr>
                            <a:spLocks/>
                          </wps:cNvSpPr>
                          <wps:spPr bwMode="auto">
                            <a:xfrm>
                              <a:off x="5979" y="3522"/>
                              <a:ext cx="120" cy="730"/>
                            </a:xfrm>
                            <a:custGeom>
                              <a:avLst/>
                              <a:gdLst>
                                <a:gd name="T0" fmla="+- 0 6099 5979"/>
                                <a:gd name="T1" fmla="*/ T0 w 120"/>
                                <a:gd name="T2" fmla="+- 0 4132 3522"/>
                                <a:gd name="T3" fmla="*/ 4132 h 730"/>
                                <a:gd name="T4" fmla="+- 0 6049 5979"/>
                                <a:gd name="T5" fmla="*/ T4 w 120"/>
                                <a:gd name="T6" fmla="+- 0 4132 3522"/>
                                <a:gd name="T7" fmla="*/ 4132 h 730"/>
                                <a:gd name="T8" fmla="+- 0 6049 5979"/>
                                <a:gd name="T9" fmla="*/ T8 w 120"/>
                                <a:gd name="T10" fmla="+- 0 4157 3522"/>
                                <a:gd name="T11" fmla="*/ 4157 h 730"/>
                                <a:gd name="T12" fmla="+- 0 6044 5979"/>
                                <a:gd name="T13" fmla="*/ T12 w 120"/>
                                <a:gd name="T14" fmla="+- 0 4162 3522"/>
                                <a:gd name="T15" fmla="*/ 4162 h 730"/>
                                <a:gd name="T16" fmla="+- 0 6084 5979"/>
                                <a:gd name="T17" fmla="*/ T16 w 120"/>
                                <a:gd name="T18" fmla="+- 0 4162 3522"/>
                                <a:gd name="T19" fmla="*/ 4162 h 730"/>
                                <a:gd name="T20" fmla="+- 0 6099 5979"/>
                                <a:gd name="T21" fmla="*/ T20 w 120"/>
                                <a:gd name="T22" fmla="+- 0 4132 3522"/>
                                <a:gd name="T23" fmla="*/ 4132 h 730"/>
                              </a:gdLst>
                              <a:ahLst/>
                              <a:cxnLst>
                                <a:cxn ang="0">
                                  <a:pos x="T1" y="T3"/>
                                </a:cxn>
                                <a:cxn ang="0">
                                  <a:pos x="T5" y="T7"/>
                                </a:cxn>
                                <a:cxn ang="0">
                                  <a:pos x="T9" y="T11"/>
                                </a:cxn>
                                <a:cxn ang="0">
                                  <a:pos x="T13" y="T15"/>
                                </a:cxn>
                                <a:cxn ang="0">
                                  <a:pos x="T17" y="T19"/>
                                </a:cxn>
                                <a:cxn ang="0">
                                  <a:pos x="T21" y="T23"/>
                                </a:cxn>
                              </a:cxnLst>
                              <a:rect l="0" t="0" r="r" b="b"/>
                              <a:pathLst>
                                <a:path w="120" h="730">
                                  <a:moveTo>
                                    <a:pt x="120" y="610"/>
                                  </a:moveTo>
                                  <a:lnTo>
                                    <a:pt x="70" y="610"/>
                                  </a:lnTo>
                                  <a:lnTo>
                                    <a:pt x="70" y="635"/>
                                  </a:lnTo>
                                  <a:lnTo>
                                    <a:pt x="65" y="640"/>
                                  </a:lnTo>
                                  <a:lnTo>
                                    <a:pt x="105" y="640"/>
                                  </a:lnTo>
                                  <a:lnTo>
                                    <a:pt x="12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09" name="Group 1187"/>
                        <wpg:cNvGrpSpPr>
                          <a:grpSpLocks/>
                        </wpg:cNvGrpSpPr>
                        <wpg:grpSpPr bwMode="auto">
                          <a:xfrm>
                            <a:off x="4958" y="4252"/>
                            <a:ext cx="2340" cy="2340"/>
                            <a:chOff x="4958" y="4252"/>
                            <a:chExt cx="2340" cy="2340"/>
                          </a:xfrm>
                        </wpg:grpSpPr>
                        <wps:wsp>
                          <wps:cNvPr id="2410" name="Freeform 1188"/>
                          <wps:cNvSpPr>
                            <a:spLocks/>
                          </wps:cNvSpPr>
                          <wps:spPr bwMode="auto">
                            <a:xfrm>
                              <a:off x="4958" y="4252"/>
                              <a:ext cx="2340" cy="2340"/>
                            </a:xfrm>
                            <a:custGeom>
                              <a:avLst/>
                              <a:gdLst>
                                <a:gd name="T0" fmla="+- 0 4958 4958"/>
                                <a:gd name="T1" fmla="*/ T0 w 2340"/>
                                <a:gd name="T2" fmla="+- 0 6592 4252"/>
                                <a:gd name="T3" fmla="*/ 6592 h 2340"/>
                                <a:gd name="T4" fmla="+- 0 7298 4958"/>
                                <a:gd name="T5" fmla="*/ T4 w 2340"/>
                                <a:gd name="T6" fmla="+- 0 6592 4252"/>
                                <a:gd name="T7" fmla="*/ 6592 h 2340"/>
                                <a:gd name="T8" fmla="+- 0 7298 4958"/>
                                <a:gd name="T9" fmla="*/ T8 w 2340"/>
                                <a:gd name="T10" fmla="+- 0 4252 4252"/>
                                <a:gd name="T11" fmla="*/ 4252 h 2340"/>
                                <a:gd name="T12" fmla="+- 0 4958 4958"/>
                                <a:gd name="T13" fmla="*/ T12 w 2340"/>
                                <a:gd name="T14" fmla="+- 0 4252 4252"/>
                                <a:gd name="T15" fmla="*/ 4252 h 2340"/>
                                <a:gd name="T16" fmla="+- 0 4958 4958"/>
                                <a:gd name="T17" fmla="*/ T16 w 2340"/>
                                <a:gd name="T18" fmla="+- 0 6592 4252"/>
                                <a:gd name="T19" fmla="*/ 6592 h 2340"/>
                              </a:gdLst>
                              <a:ahLst/>
                              <a:cxnLst>
                                <a:cxn ang="0">
                                  <a:pos x="T1" y="T3"/>
                                </a:cxn>
                                <a:cxn ang="0">
                                  <a:pos x="T5" y="T7"/>
                                </a:cxn>
                                <a:cxn ang="0">
                                  <a:pos x="T9" y="T11"/>
                                </a:cxn>
                                <a:cxn ang="0">
                                  <a:pos x="T13" y="T15"/>
                                </a:cxn>
                                <a:cxn ang="0">
                                  <a:pos x="T17" y="T19"/>
                                </a:cxn>
                              </a:cxnLst>
                              <a:rect l="0" t="0" r="r" b="b"/>
                              <a:pathLst>
                                <a:path w="2340" h="2340">
                                  <a:moveTo>
                                    <a:pt x="0" y="2340"/>
                                  </a:moveTo>
                                  <a:lnTo>
                                    <a:pt x="2340" y="2340"/>
                                  </a:lnTo>
                                  <a:lnTo>
                                    <a:pt x="2340" y="0"/>
                                  </a:lnTo>
                                  <a:lnTo>
                                    <a:pt x="0" y="0"/>
                                  </a:lnTo>
                                  <a:lnTo>
                                    <a:pt x="0" y="23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11" name="Group 1185"/>
                        <wpg:cNvGrpSpPr>
                          <a:grpSpLocks/>
                        </wpg:cNvGrpSpPr>
                        <wpg:grpSpPr bwMode="auto">
                          <a:xfrm>
                            <a:off x="3338" y="8128"/>
                            <a:ext cx="3600" cy="720"/>
                            <a:chOff x="3338" y="8128"/>
                            <a:chExt cx="3600" cy="720"/>
                          </a:xfrm>
                        </wpg:grpSpPr>
                        <wps:wsp>
                          <wps:cNvPr id="2412" name="Freeform 1186"/>
                          <wps:cNvSpPr>
                            <a:spLocks/>
                          </wps:cNvSpPr>
                          <wps:spPr bwMode="auto">
                            <a:xfrm>
                              <a:off x="3338" y="8128"/>
                              <a:ext cx="3600" cy="720"/>
                            </a:xfrm>
                            <a:custGeom>
                              <a:avLst/>
                              <a:gdLst>
                                <a:gd name="T0" fmla="+- 0 3338 3338"/>
                                <a:gd name="T1" fmla="*/ T0 w 3600"/>
                                <a:gd name="T2" fmla="+- 0 8932 8212"/>
                                <a:gd name="T3" fmla="*/ 8932 h 720"/>
                                <a:gd name="T4" fmla="+- 0 6938 3338"/>
                                <a:gd name="T5" fmla="*/ T4 w 3600"/>
                                <a:gd name="T6" fmla="+- 0 8932 8212"/>
                                <a:gd name="T7" fmla="*/ 8932 h 720"/>
                                <a:gd name="T8" fmla="+- 0 6938 3338"/>
                                <a:gd name="T9" fmla="*/ T8 w 3600"/>
                                <a:gd name="T10" fmla="+- 0 8212 8212"/>
                                <a:gd name="T11" fmla="*/ 8212 h 720"/>
                                <a:gd name="T12" fmla="+- 0 3338 3338"/>
                                <a:gd name="T13" fmla="*/ T12 w 3600"/>
                                <a:gd name="T14" fmla="+- 0 8212 8212"/>
                                <a:gd name="T15" fmla="*/ 8212 h 720"/>
                                <a:gd name="T16" fmla="+- 0 3338 3338"/>
                                <a:gd name="T17" fmla="*/ T16 w 3600"/>
                                <a:gd name="T18" fmla="+- 0 8932 8212"/>
                                <a:gd name="T19" fmla="*/ 8932 h 720"/>
                              </a:gdLst>
                              <a:ahLst/>
                              <a:cxnLst>
                                <a:cxn ang="0">
                                  <a:pos x="T1" y="T3"/>
                                </a:cxn>
                                <a:cxn ang="0">
                                  <a:pos x="T5" y="T7"/>
                                </a:cxn>
                                <a:cxn ang="0">
                                  <a:pos x="T9" y="T11"/>
                                </a:cxn>
                                <a:cxn ang="0">
                                  <a:pos x="T13" y="T15"/>
                                </a:cxn>
                                <a:cxn ang="0">
                                  <a:pos x="T17" y="T19"/>
                                </a:cxn>
                              </a:cxnLst>
                              <a:rect l="0" t="0" r="r" b="b"/>
                              <a:pathLst>
                                <a:path w="3600" h="720">
                                  <a:moveTo>
                                    <a:pt x="0" y="720"/>
                                  </a:moveTo>
                                  <a:lnTo>
                                    <a:pt x="3600" y="720"/>
                                  </a:lnTo>
                                  <a:lnTo>
                                    <a:pt x="3600" y="0"/>
                                  </a:lnTo>
                                  <a:lnTo>
                                    <a:pt x="0" y="0"/>
                                  </a:lnTo>
                                  <a:lnTo>
                                    <a:pt x="0" y="72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13" name="Group 1180"/>
                        <wpg:cNvGrpSpPr>
                          <a:grpSpLocks/>
                        </wpg:cNvGrpSpPr>
                        <wpg:grpSpPr bwMode="auto">
                          <a:xfrm>
                            <a:off x="3507" y="7300"/>
                            <a:ext cx="551" cy="911"/>
                            <a:chOff x="3507" y="7300"/>
                            <a:chExt cx="551" cy="911"/>
                          </a:xfrm>
                        </wpg:grpSpPr>
                        <wps:wsp>
                          <wps:cNvPr id="2414" name="Freeform 1184"/>
                          <wps:cNvSpPr>
                            <a:spLocks/>
                          </wps:cNvSpPr>
                          <wps:spPr bwMode="auto">
                            <a:xfrm>
                              <a:off x="3507" y="7300"/>
                              <a:ext cx="551" cy="911"/>
                            </a:xfrm>
                            <a:custGeom>
                              <a:avLst/>
                              <a:gdLst>
                                <a:gd name="T0" fmla="+- 0 3988 3507"/>
                                <a:gd name="T1" fmla="*/ T0 w 551"/>
                                <a:gd name="T2" fmla="+- 0 8114 7300"/>
                                <a:gd name="T3" fmla="*/ 8114 h 911"/>
                                <a:gd name="T4" fmla="+- 0 3945 3507"/>
                                <a:gd name="T5" fmla="*/ T4 w 551"/>
                                <a:gd name="T6" fmla="+- 0 8140 7300"/>
                                <a:gd name="T7" fmla="*/ 8140 h 911"/>
                                <a:gd name="T8" fmla="+- 0 4058 3507"/>
                                <a:gd name="T9" fmla="*/ T8 w 551"/>
                                <a:gd name="T10" fmla="+- 0 8212 7300"/>
                                <a:gd name="T11" fmla="*/ 8212 h 911"/>
                                <a:gd name="T12" fmla="+- 0 4052 3507"/>
                                <a:gd name="T13" fmla="*/ T12 w 551"/>
                                <a:gd name="T14" fmla="+- 0 8137 7300"/>
                                <a:gd name="T15" fmla="*/ 8137 h 911"/>
                                <a:gd name="T16" fmla="+- 0 4007 3507"/>
                                <a:gd name="T17" fmla="*/ T16 w 551"/>
                                <a:gd name="T18" fmla="+- 0 8137 7300"/>
                                <a:gd name="T19" fmla="*/ 8137 h 911"/>
                                <a:gd name="T20" fmla="+- 0 4001 3507"/>
                                <a:gd name="T21" fmla="*/ T20 w 551"/>
                                <a:gd name="T22" fmla="+- 0 8136 7300"/>
                                <a:gd name="T23" fmla="*/ 8136 h 911"/>
                                <a:gd name="T24" fmla="+- 0 3998 3507"/>
                                <a:gd name="T25" fmla="*/ T24 w 551"/>
                                <a:gd name="T26" fmla="+- 0 8131 7300"/>
                                <a:gd name="T27" fmla="*/ 8131 h 911"/>
                                <a:gd name="T28" fmla="+- 0 3988 3507"/>
                                <a:gd name="T29" fmla="*/ T28 w 551"/>
                                <a:gd name="T30" fmla="+- 0 8114 7300"/>
                                <a:gd name="T31" fmla="*/ 8114 h 91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51" h="911">
                                  <a:moveTo>
                                    <a:pt x="481" y="814"/>
                                  </a:moveTo>
                                  <a:lnTo>
                                    <a:pt x="438" y="840"/>
                                  </a:lnTo>
                                  <a:lnTo>
                                    <a:pt x="551" y="912"/>
                                  </a:lnTo>
                                  <a:lnTo>
                                    <a:pt x="545" y="837"/>
                                  </a:lnTo>
                                  <a:lnTo>
                                    <a:pt x="500" y="837"/>
                                  </a:lnTo>
                                  <a:lnTo>
                                    <a:pt x="494" y="836"/>
                                  </a:lnTo>
                                  <a:lnTo>
                                    <a:pt x="491" y="831"/>
                                  </a:lnTo>
                                  <a:lnTo>
                                    <a:pt x="481" y="8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5" name="Freeform 1183"/>
                          <wps:cNvSpPr>
                            <a:spLocks/>
                          </wps:cNvSpPr>
                          <wps:spPr bwMode="auto">
                            <a:xfrm>
                              <a:off x="3507" y="7300"/>
                              <a:ext cx="551" cy="911"/>
                            </a:xfrm>
                            <a:custGeom>
                              <a:avLst/>
                              <a:gdLst>
                                <a:gd name="T0" fmla="+- 0 4005 3507"/>
                                <a:gd name="T1" fmla="*/ T0 w 551"/>
                                <a:gd name="T2" fmla="+- 0 8104 7300"/>
                                <a:gd name="T3" fmla="*/ 8104 h 911"/>
                                <a:gd name="T4" fmla="+- 0 3988 3507"/>
                                <a:gd name="T5" fmla="*/ T4 w 551"/>
                                <a:gd name="T6" fmla="+- 0 8114 7300"/>
                                <a:gd name="T7" fmla="*/ 8114 h 911"/>
                                <a:gd name="T8" fmla="+- 0 3998 3507"/>
                                <a:gd name="T9" fmla="*/ T8 w 551"/>
                                <a:gd name="T10" fmla="+- 0 8131 7300"/>
                                <a:gd name="T11" fmla="*/ 8131 h 911"/>
                                <a:gd name="T12" fmla="+- 0 4001 3507"/>
                                <a:gd name="T13" fmla="*/ T12 w 551"/>
                                <a:gd name="T14" fmla="+- 0 8136 7300"/>
                                <a:gd name="T15" fmla="*/ 8136 h 911"/>
                                <a:gd name="T16" fmla="+- 0 4007 3507"/>
                                <a:gd name="T17" fmla="*/ T16 w 551"/>
                                <a:gd name="T18" fmla="+- 0 8137 7300"/>
                                <a:gd name="T19" fmla="*/ 8137 h 911"/>
                                <a:gd name="T20" fmla="+- 0 4012 3507"/>
                                <a:gd name="T21" fmla="*/ T20 w 551"/>
                                <a:gd name="T22" fmla="+- 0 8135 7300"/>
                                <a:gd name="T23" fmla="*/ 8135 h 911"/>
                                <a:gd name="T24" fmla="+- 0 4016 3507"/>
                                <a:gd name="T25" fmla="*/ T24 w 551"/>
                                <a:gd name="T26" fmla="+- 0 8132 7300"/>
                                <a:gd name="T27" fmla="*/ 8132 h 911"/>
                                <a:gd name="T28" fmla="+- 0 4018 3507"/>
                                <a:gd name="T29" fmla="*/ T28 w 551"/>
                                <a:gd name="T30" fmla="+- 0 8126 7300"/>
                                <a:gd name="T31" fmla="*/ 8126 h 911"/>
                                <a:gd name="T32" fmla="+- 0 4015 3507"/>
                                <a:gd name="T33" fmla="*/ T32 w 551"/>
                                <a:gd name="T34" fmla="+- 0 8121 7300"/>
                                <a:gd name="T35" fmla="*/ 8121 h 911"/>
                                <a:gd name="T36" fmla="+- 0 4005 3507"/>
                                <a:gd name="T37" fmla="*/ T36 w 551"/>
                                <a:gd name="T38" fmla="+- 0 8104 7300"/>
                                <a:gd name="T39" fmla="*/ 8104 h 9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51" h="911">
                                  <a:moveTo>
                                    <a:pt x="498" y="804"/>
                                  </a:moveTo>
                                  <a:lnTo>
                                    <a:pt x="481" y="814"/>
                                  </a:lnTo>
                                  <a:lnTo>
                                    <a:pt x="491" y="831"/>
                                  </a:lnTo>
                                  <a:lnTo>
                                    <a:pt x="494" y="836"/>
                                  </a:lnTo>
                                  <a:lnTo>
                                    <a:pt x="500" y="837"/>
                                  </a:lnTo>
                                  <a:lnTo>
                                    <a:pt x="505" y="835"/>
                                  </a:lnTo>
                                  <a:lnTo>
                                    <a:pt x="509" y="832"/>
                                  </a:lnTo>
                                  <a:lnTo>
                                    <a:pt x="511" y="826"/>
                                  </a:lnTo>
                                  <a:lnTo>
                                    <a:pt x="508" y="821"/>
                                  </a:lnTo>
                                  <a:lnTo>
                                    <a:pt x="498" y="80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6" name="Freeform 1182"/>
                          <wps:cNvSpPr>
                            <a:spLocks/>
                          </wps:cNvSpPr>
                          <wps:spPr bwMode="auto">
                            <a:xfrm>
                              <a:off x="3507" y="7300"/>
                              <a:ext cx="551" cy="911"/>
                            </a:xfrm>
                            <a:custGeom>
                              <a:avLst/>
                              <a:gdLst>
                                <a:gd name="T0" fmla="+- 0 4048 3507"/>
                                <a:gd name="T1" fmla="*/ T0 w 551"/>
                                <a:gd name="T2" fmla="+- 0 8078 7300"/>
                                <a:gd name="T3" fmla="*/ 8078 h 911"/>
                                <a:gd name="T4" fmla="+- 0 4005 3507"/>
                                <a:gd name="T5" fmla="*/ T4 w 551"/>
                                <a:gd name="T6" fmla="+- 0 8104 7300"/>
                                <a:gd name="T7" fmla="*/ 8104 h 911"/>
                                <a:gd name="T8" fmla="+- 0 4015 3507"/>
                                <a:gd name="T9" fmla="*/ T8 w 551"/>
                                <a:gd name="T10" fmla="+- 0 8121 7300"/>
                                <a:gd name="T11" fmla="*/ 8121 h 911"/>
                                <a:gd name="T12" fmla="+- 0 4018 3507"/>
                                <a:gd name="T13" fmla="*/ T12 w 551"/>
                                <a:gd name="T14" fmla="+- 0 8126 7300"/>
                                <a:gd name="T15" fmla="*/ 8126 h 911"/>
                                <a:gd name="T16" fmla="+- 0 4016 3507"/>
                                <a:gd name="T17" fmla="*/ T16 w 551"/>
                                <a:gd name="T18" fmla="+- 0 8132 7300"/>
                                <a:gd name="T19" fmla="*/ 8132 h 911"/>
                                <a:gd name="T20" fmla="+- 0 4012 3507"/>
                                <a:gd name="T21" fmla="*/ T20 w 551"/>
                                <a:gd name="T22" fmla="+- 0 8135 7300"/>
                                <a:gd name="T23" fmla="*/ 8135 h 911"/>
                                <a:gd name="T24" fmla="+- 0 4007 3507"/>
                                <a:gd name="T25" fmla="*/ T24 w 551"/>
                                <a:gd name="T26" fmla="+- 0 8137 7300"/>
                                <a:gd name="T27" fmla="*/ 8137 h 911"/>
                                <a:gd name="T28" fmla="+- 0 4052 3507"/>
                                <a:gd name="T29" fmla="*/ T28 w 551"/>
                                <a:gd name="T30" fmla="+- 0 8137 7300"/>
                                <a:gd name="T31" fmla="*/ 8137 h 911"/>
                                <a:gd name="T32" fmla="+- 0 4048 3507"/>
                                <a:gd name="T33" fmla="*/ T32 w 551"/>
                                <a:gd name="T34" fmla="+- 0 8078 7300"/>
                                <a:gd name="T35" fmla="*/ 8078 h 9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51" h="911">
                                  <a:moveTo>
                                    <a:pt x="541" y="778"/>
                                  </a:moveTo>
                                  <a:lnTo>
                                    <a:pt x="498" y="804"/>
                                  </a:lnTo>
                                  <a:lnTo>
                                    <a:pt x="508" y="821"/>
                                  </a:lnTo>
                                  <a:lnTo>
                                    <a:pt x="511" y="826"/>
                                  </a:lnTo>
                                  <a:lnTo>
                                    <a:pt x="509" y="832"/>
                                  </a:lnTo>
                                  <a:lnTo>
                                    <a:pt x="505" y="835"/>
                                  </a:lnTo>
                                  <a:lnTo>
                                    <a:pt x="500" y="837"/>
                                  </a:lnTo>
                                  <a:lnTo>
                                    <a:pt x="545" y="837"/>
                                  </a:lnTo>
                                  <a:lnTo>
                                    <a:pt x="541" y="77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7" name="Freeform 1181"/>
                          <wps:cNvSpPr>
                            <a:spLocks/>
                          </wps:cNvSpPr>
                          <wps:spPr bwMode="auto">
                            <a:xfrm>
                              <a:off x="3507" y="7300"/>
                              <a:ext cx="551" cy="911"/>
                            </a:xfrm>
                            <a:custGeom>
                              <a:avLst/>
                              <a:gdLst>
                                <a:gd name="T0" fmla="+- 0 3518 3507"/>
                                <a:gd name="T1" fmla="*/ T0 w 551"/>
                                <a:gd name="T2" fmla="+- 0 7300 7300"/>
                                <a:gd name="T3" fmla="*/ 7300 h 911"/>
                                <a:gd name="T4" fmla="+- 0 3513 3507"/>
                                <a:gd name="T5" fmla="*/ T4 w 551"/>
                                <a:gd name="T6" fmla="+- 0 7303 7300"/>
                                <a:gd name="T7" fmla="*/ 7303 h 911"/>
                                <a:gd name="T8" fmla="+- 0 3508 3507"/>
                                <a:gd name="T9" fmla="*/ T8 w 551"/>
                                <a:gd name="T10" fmla="+- 0 7306 7300"/>
                                <a:gd name="T11" fmla="*/ 7306 h 911"/>
                                <a:gd name="T12" fmla="+- 0 3507 3507"/>
                                <a:gd name="T13" fmla="*/ T12 w 551"/>
                                <a:gd name="T14" fmla="+- 0 7312 7300"/>
                                <a:gd name="T15" fmla="*/ 7312 h 911"/>
                                <a:gd name="T16" fmla="+- 0 3509 3507"/>
                                <a:gd name="T17" fmla="*/ T16 w 551"/>
                                <a:gd name="T18" fmla="+- 0 7317 7300"/>
                                <a:gd name="T19" fmla="*/ 7317 h 911"/>
                                <a:gd name="T20" fmla="+- 0 3988 3507"/>
                                <a:gd name="T21" fmla="*/ T20 w 551"/>
                                <a:gd name="T22" fmla="+- 0 8114 7300"/>
                                <a:gd name="T23" fmla="*/ 8114 h 911"/>
                                <a:gd name="T24" fmla="+- 0 4005 3507"/>
                                <a:gd name="T25" fmla="*/ T24 w 551"/>
                                <a:gd name="T26" fmla="+- 0 8104 7300"/>
                                <a:gd name="T27" fmla="*/ 8104 h 911"/>
                                <a:gd name="T28" fmla="+- 0 3527 3507"/>
                                <a:gd name="T29" fmla="*/ T28 w 551"/>
                                <a:gd name="T30" fmla="+- 0 7307 7300"/>
                                <a:gd name="T31" fmla="*/ 7307 h 911"/>
                                <a:gd name="T32" fmla="+- 0 3524 3507"/>
                                <a:gd name="T33" fmla="*/ T32 w 551"/>
                                <a:gd name="T34" fmla="+- 0 7302 7300"/>
                                <a:gd name="T35" fmla="*/ 7302 h 911"/>
                                <a:gd name="T36" fmla="+- 0 3518 3507"/>
                                <a:gd name="T37" fmla="*/ T36 w 551"/>
                                <a:gd name="T38" fmla="+- 0 7300 7300"/>
                                <a:gd name="T39" fmla="*/ 7300 h 9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51" h="911">
                                  <a:moveTo>
                                    <a:pt x="11" y="0"/>
                                  </a:moveTo>
                                  <a:lnTo>
                                    <a:pt x="6" y="3"/>
                                  </a:lnTo>
                                  <a:lnTo>
                                    <a:pt x="1" y="6"/>
                                  </a:lnTo>
                                  <a:lnTo>
                                    <a:pt x="0" y="12"/>
                                  </a:lnTo>
                                  <a:lnTo>
                                    <a:pt x="2" y="17"/>
                                  </a:lnTo>
                                  <a:lnTo>
                                    <a:pt x="481" y="814"/>
                                  </a:lnTo>
                                  <a:lnTo>
                                    <a:pt x="498" y="804"/>
                                  </a:lnTo>
                                  <a:lnTo>
                                    <a:pt x="20" y="7"/>
                                  </a:lnTo>
                                  <a:lnTo>
                                    <a:pt x="17" y="2"/>
                                  </a:lnTo>
                                  <a:lnTo>
                                    <a:pt x="1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18" name="Group 1178"/>
                        <wpg:cNvGrpSpPr>
                          <a:grpSpLocks/>
                        </wpg:cNvGrpSpPr>
                        <wpg:grpSpPr bwMode="auto">
                          <a:xfrm>
                            <a:off x="7568" y="4252"/>
                            <a:ext cx="2610" cy="3060"/>
                            <a:chOff x="7568" y="4252"/>
                            <a:chExt cx="2610" cy="3060"/>
                          </a:xfrm>
                        </wpg:grpSpPr>
                        <wps:wsp>
                          <wps:cNvPr id="2419" name="Freeform 1179"/>
                          <wps:cNvSpPr>
                            <a:spLocks/>
                          </wps:cNvSpPr>
                          <wps:spPr bwMode="auto">
                            <a:xfrm>
                              <a:off x="7568" y="4252"/>
                              <a:ext cx="2610" cy="3060"/>
                            </a:xfrm>
                            <a:custGeom>
                              <a:avLst/>
                              <a:gdLst>
                                <a:gd name="T0" fmla="+- 0 7568 7568"/>
                                <a:gd name="T1" fmla="*/ T0 w 2610"/>
                                <a:gd name="T2" fmla="+- 0 7312 4252"/>
                                <a:gd name="T3" fmla="*/ 7312 h 3060"/>
                                <a:gd name="T4" fmla="+- 0 10178 7568"/>
                                <a:gd name="T5" fmla="*/ T4 w 2610"/>
                                <a:gd name="T6" fmla="+- 0 7312 4252"/>
                                <a:gd name="T7" fmla="*/ 7312 h 3060"/>
                                <a:gd name="T8" fmla="+- 0 10178 7568"/>
                                <a:gd name="T9" fmla="*/ T8 w 2610"/>
                                <a:gd name="T10" fmla="+- 0 4252 4252"/>
                                <a:gd name="T11" fmla="*/ 4252 h 3060"/>
                                <a:gd name="T12" fmla="+- 0 7568 7568"/>
                                <a:gd name="T13" fmla="*/ T12 w 2610"/>
                                <a:gd name="T14" fmla="+- 0 4252 4252"/>
                                <a:gd name="T15" fmla="*/ 4252 h 3060"/>
                                <a:gd name="T16" fmla="+- 0 7568 7568"/>
                                <a:gd name="T17" fmla="*/ T16 w 2610"/>
                                <a:gd name="T18" fmla="+- 0 7312 4252"/>
                                <a:gd name="T19" fmla="*/ 7312 h 3060"/>
                              </a:gdLst>
                              <a:ahLst/>
                              <a:cxnLst>
                                <a:cxn ang="0">
                                  <a:pos x="T1" y="T3"/>
                                </a:cxn>
                                <a:cxn ang="0">
                                  <a:pos x="T5" y="T7"/>
                                </a:cxn>
                                <a:cxn ang="0">
                                  <a:pos x="T9" y="T11"/>
                                </a:cxn>
                                <a:cxn ang="0">
                                  <a:pos x="T13" y="T15"/>
                                </a:cxn>
                                <a:cxn ang="0">
                                  <a:pos x="T17" y="T19"/>
                                </a:cxn>
                              </a:cxnLst>
                              <a:rect l="0" t="0" r="r" b="b"/>
                              <a:pathLst>
                                <a:path w="2610" h="3060">
                                  <a:moveTo>
                                    <a:pt x="0" y="3060"/>
                                  </a:moveTo>
                                  <a:lnTo>
                                    <a:pt x="2610" y="3060"/>
                                  </a:lnTo>
                                  <a:lnTo>
                                    <a:pt x="2610" y="0"/>
                                  </a:lnTo>
                                  <a:lnTo>
                                    <a:pt x="0" y="0"/>
                                  </a:lnTo>
                                  <a:lnTo>
                                    <a:pt x="0" y="30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20" name="Group 1173"/>
                        <wpg:cNvGrpSpPr>
                          <a:grpSpLocks/>
                        </wpg:cNvGrpSpPr>
                        <wpg:grpSpPr bwMode="auto">
                          <a:xfrm>
                            <a:off x="6218" y="7300"/>
                            <a:ext cx="2351" cy="924"/>
                            <a:chOff x="6218" y="7300"/>
                            <a:chExt cx="2351" cy="924"/>
                          </a:xfrm>
                        </wpg:grpSpPr>
                        <wps:wsp>
                          <wps:cNvPr id="2421" name="Freeform 1177"/>
                          <wps:cNvSpPr>
                            <a:spLocks/>
                          </wps:cNvSpPr>
                          <wps:spPr bwMode="auto">
                            <a:xfrm>
                              <a:off x="6218" y="7300"/>
                              <a:ext cx="2351" cy="924"/>
                            </a:xfrm>
                            <a:custGeom>
                              <a:avLst/>
                              <a:gdLst>
                                <a:gd name="T0" fmla="+- 0 6308 6218"/>
                                <a:gd name="T1" fmla="*/ T0 w 2351"/>
                                <a:gd name="T2" fmla="+- 0 8113 7300"/>
                                <a:gd name="T3" fmla="*/ 8113 h 924"/>
                                <a:gd name="T4" fmla="+- 0 6218 6218"/>
                                <a:gd name="T5" fmla="*/ T4 w 2351"/>
                                <a:gd name="T6" fmla="+- 0 8212 7300"/>
                                <a:gd name="T7" fmla="*/ 8212 h 924"/>
                                <a:gd name="T8" fmla="+- 0 6352 6218"/>
                                <a:gd name="T9" fmla="*/ T8 w 2351"/>
                                <a:gd name="T10" fmla="+- 0 8225 7300"/>
                                <a:gd name="T11" fmla="*/ 8225 h 924"/>
                                <a:gd name="T12" fmla="+- 0 6337 6218"/>
                                <a:gd name="T13" fmla="*/ T12 w 2351"/>
                                <a:gd name="T14" fmla="+- 0 8187 7300"/>
                                <a:gd name="T15" fmla="*/ 8187 h 924"/>
                                <a:gd name="T16" fmla="+- 0 6310 6218"/>
                                <a:gd name="T17" fmla="*/ T16 w 2351"/>
                                <a:gd name="T18" fmla="+- 0 8187 7300"/>
                                <a:gd name="T19" fmla="*/ 8187 h 924"/>
                                <a:gd name="T20" fmla="+- 0 6304 6218"/>
                                <a:gd name="T21" fmla="*/ T20 w 2351"/>
                                <a:gd name="T22" fmla="+- 0 8185 7300"/>
                                <a:gd name="T23" fmla="*/ 8185 h 924"/>
                                <a:gd name="T24" fmla="+- 0 6302 6218"/>
                                <a:gd name="T25" fmla="*/ T24 w 2351"/>
                                <a:gd name="T26" fmla="+- 0 8179 7300"/>
                                <a:gd name="T27" fmla="*/ 8179 h 924"/>
                                <a:gd name="T28" fmla="+- 0 6300 6218"/>
                                <a:gd name="T29" fmla="*/ T28 w 2351"/>
                                <a:gd name="T30" fmla="+- 0 8174 7300"/>
                                <a:gd name="T31" fmla="*/ 8174 h 924"/>
                                <a:gd name="T32" fmla="+- 0 6303 6218"/>
                                <a:gd name="T33" fmla="*/ T32 w 2351"/>
                                <a:gd name="T34" fmla="+- 0 8169 7300"/>
                                <a:gd name="T35" fmla="*/ 8169 h 924"/>
                                <a:gd name="T36" fmla="+- 0 6326 6218"/>
                                <a:gd name="T37" fmla="*/ T36 w 2351"/>
                                <a:gd name="T38" fmla="+- 0 8159 7300"/>
                                <a:gd name="T39" fmla="*/ 8159 h 924"/>
                                <a:gd name="T40" fmla="+- 0 6308 6218"/>
                                <a:gd name="T41" fmla="*/ T40 w 2351"/>
                                <a:gd name="T42" fmla="+- 0 8113 7300"/>
                                <a:gd name="T43" fmla="*/ 8113 h 9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351" h="924">
                                  <a:moveTo>
                                    <a:pt x="90" y="813"/>
                                  </a:moveTo>
                                  <a:lnTo>
                                    <a:pt x="0" y="912"/>
                                  </a:lnTo>
                                  <a:lnTo>
                                    <a:pt x="134" y="925"/>
                                  </a:lnTo>
                                  <a:lnTo>
                                    <a:pt x="119" y="887"/>
                                  </a:lnTo>
                                  <a:lnTo>
                                    <a:pt x="92" y="887"/>
                                  </a:lnTo>
                                  <a:lnTo>
                                    <a:pt x="86" y="885"/>
                                  </a:lnTo>
                                  <a:lnTo>
                                    <a:pt x="84" y="879"/>
                                  </a:lnTo>
                                  <a:lnTo>
                                    <a:pt x="82" y="874"/>
                                  </a:lnTo>
                                  <a:lnTo>
                                    <a:pt x="85" y="869"/>
                                  </a:lnTo>
                                  <a:lnTo>
                                    <a:pt x="108" y="859"/>
                                  </a:lnTo>
                                  <a:lnTo>
                                    <a:pt x="90" y="81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2" name="Freeform 1176"/>
                          <wps:cNvSpPr>
                            <a:spLocks/>
                          </wps:cNvSpPr>
                          <wps:spPr bwMode="auto">
                            <a:xfrm>
                              <a:off x="6218" y="7300"/>
                              <a:ext cx="2351" cy="924"/>
                            </a:xfrm>
                            <a:custGeom>
                              <a:avLst/>
                              <a:gdLst>
                                <a:gd name="T0" fmla="+- 0 6326 6218"/>
                                <a:gd name="T1" fmla="*/ T0 w 2351"/>
                                <a:gd name="T2" fmla="+- 0 8159 7300"/>
                                <a:gd name="T3" fmla="*/ 8159 h 924"/>
                                <a:gd name="T4" fmla="+- 0 6303 6218"/>
                                <a:gd name="T5" fmla="*/ T4 w 2351"/>
                                <a:gd name="T6" fmla="+- 0 8169 7300"/>
                                <a:gd name="T7" fmla="*/ 8169 h 924"/>
                                <a:gd name="T8" fmla="+- 0 6300 6218"/>
                                <a:gd name="T9" fmla="*/ T8 w 2351"/>
                                <a:gd name="T10" fmla="+- 0 8174 7300"/>
                                <a:gd name="T11" fmla="*/ 8174 h 924"/>
                                <a:gd name="T12" fmla="+- 0 6302 6218"/>
                                <a:gd name="T13" fmla="*/ T12 w 2351"/>
                                <a:gd name="T14" fmla="+- 0 8179 7300"/>
                                <a:gd name="T15" fmla="*/ 8179 h 924"/>
                                <a:gd name="T16" fmla="+- 0 6304 6218"/>
                                <a:gd name="T17" fmla="*/ T16 w 2351"/>
                                <a:gd name="T18" fmla="+- 0 8185 7300"/>
                                <a:gd name="T19" fmla="*/ 8185 h 924"/>
                                <a:gd name="T20" fmla="+- 0 6310 6218"/>
                                <a:gd name="T21" fmla="*/ T20 w 2351"/>
                                <a:gd name="T22" fmla="+- 0 8187 7300"/>
                                <a:gd name="T23" fmla="*/ 8187 h 924"/>
                                <a:gd name="T24" fmla="+- 0 6334 6218"/>
                                <a:gd name="T25" fmla="*/ T24 w 2351"/>
                                <a:gd name="T26" fmla="+- 0 8178 7300"/>
                                <a:gd name="T27" fmla="*/ 8178 h 924"/>
                                <a:gd name="T28" fmla="+- 0 6326 6218"/>
                                <a:gd name="T29" fmla="*/ T28 w 2351"/>
                                <a:gd name="T30" fmla="+- 0 8159 7300"/>
                                <a:gd name="T31" fmla="*/ 8159 h 92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51" h="924">
                                  <a:moveTo>
                                    <a:pt x="108" y="859"/>
                                  </a:moveTo>
                                  <a:lnTo>
                                    <a:pt x="85" y="869"/>
                                  </a:lnTo>
                                  <a:lnTo>
                                    <a:pt x="82" y="874"/>
                                  </a:lnTo>
                                  <a:lnTo>
                                    <a:pt x="84" y="879"/>
                                  </a:lnTo>
                                  <a:lnTo>
                                    <a:pt x="86" y="885"/>
                                  </a:lnTo>
                                  <a:lnTo>
                                    <a:pt x="92" y="887"/>
                                  </a:lnTo>
                                  <a:lnTo>
                                    <a:pt x="116" y="878"/>
                                  </a:lnTo>
                                  <a:lnTo>
                                    <a:pt x="108" y="85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3" name="Freeform 1175"/>
                          <wps:cNvSpPr>
                            <a:spLocks/>
                          </wps:cNvSpPr>
                          <wps:spPr bwMode="auto">
                            <a:xfrm>
                              <a:off x="6218" y="7300"/>
                              <a:ext cx="2351" cy="924"/>
                            </a:xfrm>
                            <a:custGeom>
                              <a:avLst/>
                              <a:gdLst>
                                <a:gd name="T0" fmla="+- 0 6334 6218"/>
                                <a:gd name="T1" fmla="*/ T0 w 2351"/>
                                <a:gd name="T2" fmla="+- 0 8178 7300"/>
                                <a:gd name="T3" fmla="*/ 8178 h 924"/>
                                <a:gd name="T4" fmla="+- 0 6310 6218"/>
                                <a:gd name="T5" fmla="*/ T4 w 2351"/>
                                <a:gd name="T6" fmla="+- 0 8187 7300"/>
                                <a:gd name="T7" fmla="*/ 8187 h 924"/>
                                <a:gd name="T8" fmla="+- 0 6337 6218"/>
                                <a:gd name="T9" fmla="*/ T8 w 2351"/>
                                <a:gd name="T10" fmla="+- 0 8187 7300"/>
                                <a:gd name="T11" fmla="*/ 8187 h 924"/>
                                <a:gd name="T12" fmla="+- 0 6334 6218"/>
                                <a:gd name="T13" fmla="*/ T12 w 2351"/>
                                <a:gd name="T14" fmla="+- 0 8178 7300"/>
                                <a:gd name="T15" fmla="*/ 8178 h 924"/>
                              </a:gdLst>
                              <a:ahLst/>
                              <a:cxnLst>
                                <a:cxn ang="0">
                                  <a:pos x="T1" y="T3"/>
                                </a:cxn>
                                <a:cxn ang="0">
                                  <a:pos x="T5" y="T7"/>
                                </a:cxn>
                                <a:cxn ang="0">
                                  <a:pos x="T9" y="T11"/>
                                </a:cxn>
                                <a:cxn ang="0">
                                  <a:pos x="T13" y="T15"/>
                                </a:cxn>
                              </a:cxnLst>
                              <a:rect l="0" t="0" r="r" b="b"/>
                              <a:pathLst>
                                <a:path w="2351" h="924">
                                  <a:moveTo>
                                    <a:pt x="116" y="878"/>
                                  </a:moveTo>
                                  <a:lnTo>
                                    <a:pt x="92" y="887"/>
                                  </a:lnTo>
                                  <a:lnTo>
                                    <a:pt x="119" y="887"/>
                                  </a:lnTo>
                                  <a:lnTo>
                                    <a:pt x="116" y="87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4" name="Freeform 1174"/>
                          <wps:cNvSpPr>
                            <a:spLocks/>
                          </wps:cNvSpPr>
                          <wps:spPr bwMode="auto">
                            <a:xfrm>
                              <a:off x="6218" y="7300"/>
                              <a:ext cx="2351" cy="924"/>
                            </a:xfrm>
                            <a:custGeom>
                              <a:avLst/>
                              <a:gdLst>
                                <a:gd name="T0" fmla="+- 0 8560 6218"/>
                                <a:gd name="T1" fmla="*/ T0 w 2351"/>
                                <a:gd name="T2" fmla="+- 0 7300 7300"/>
                                <a:gd name="T3" fmla="*/ 7300 h 924"/>
                                <a:gd name="T4" fmla="+- 0 6326 6218"/>
                                <a:gd name="T5" fmla="*/ T4 w 2351"/>
                                <a:gd name="T6" fmla="+- 0 8159 7300"/>
                                <a:gd name="T7" fmla="*/ 8159 h 924"/>
                                <a:gd name="T8" fmla="+- 0 6334 6218"/>
                                <a:gd name="T9" fmla="*/ T8 w 2351"/>
                                <a:gd name="T10" fmla="+- 0 8178 7300"/>
                                <a:gd name="T11" fmla="*/ 8178 h 924"/>
                                <a:gd name="T12" fmla="+- 0 8567 6218"/>
                                <a:gd name="T13" fmla="*/ T12 w 2351"/>
                                <a:gd name="T14" fmla="+- 0 7319 7300"/>
                                <a:gd name="T15" fmla="*/ 7319 h 924"/>
                                <a:gd name="T16" fmla="+- 0 8569 6218"/>
                                <a:gd name="T17" fmla="*/ T16 w 2351"/>
                                <a:gd name="T18" fmla="+- 0 7313 7300"/>
                                <a:gd name="T19" fmla="*/ 7313 h 924"/>
                                <a:gd name="T20" fmla="+- 0 8565 6218"/>
                                <a:gd name="T21" fmla="*/ T20 w 2351"/>
                                <a:gd name="T22" fmla="+- 0 7303 7300"/>
                                <a:gd name="T23" fmla="*/ 7303 h 924"/>
                                <a:gd name="T24" fmla="+- 0 8560 6218"/>
                                <a:gd name="T25" fmla="*/ T24 w 2351"/>
                                <a:gd name="T26" fmla="+- 0 7300 7300"/>
                                <a:gd name="T27" fmla="*/ 7300 h 924"/>
                              </a:gdLst>
                              <a:ahLst/>
                              <a:cxnLst>
                                <a:cxn ang="0">
                                  <a:pos x="T1" y="T3"/>
                                </a:cxn>
                                <a:cxn ang="0">
                                  <a:pos x="T5" y="T7"/>
                                </a:cxn>
                                <a:cxn ang="0">
                                  <a:pos x="T9" y="T11"/>
                                </a:cxn>
                                <a:cxn ang="0">
                                  <a:pos x="T13" y="T15"/>
                                </a:cxn>
                                <a:cxn ang="0">
                                  <a:pos x="T17" y="T19"/>
                                </a:cxn>
                                <a:cxn ang="0">
                                  <a:pos x="T21" y="T23"/>
                                </a:cxn>
                                <a:cxn ang="0">
                                  <a:pos x="T25" y="T27"/>
                                </a:cxn>
                              </a:cxnLst>
                              <a:rect l="0" t="0" r="r" b="b"/>
                              <a:pathLst>
                                <a:path w="2351" h="924">
                                  <a:moveTo>
                                    <a:pt x="2342" y="0"/>
                                  </a:moveTo>
                                  <a:lnTo>
                                    <a:pt x="108" y="859"/>
                                  </a:lnTo>
                                  <a:lnTo>
                                    <a:pt x="116" y="878"/>
                                  </a:lnTo>
                                  <a:lnTo>
                                    <a:pt x="2349" y="19"/>
                                  </a:lnTo>
                                  <a:lnTo>
                                    <a:pt x="2351" y="13"/>
                                  </a:lnTo>
                                  <a:lnTo>
                                    <a:pt x="2347" y="3"/>
                                  </a:lnTo>
                                  <a:lnTo>
                                    <a:pt x="23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25" name="Group 1168"/>
                        <wpg:cNvGrpSpPr>
                          <a:grpSpLocks/>
                        </wpg:cNvGrpSpPr>
                        <wpg:grpSpPr bwMode="auto">
                          <a:xfrm>
                            <a:off x="5138" y="6580"/>
                            <a:ext cx="911" cy="1631"/>
                            <a:chOff x="5138" y="6580"/>
                            <a:chExt cx="911" cy="1631"/>
                          </a:xfrm>
                        </wpg:grpSpPr>
                        <wps:wsp>
                          <wps:cNvPr id="2426" name="Freeform 1172"/>
                          <wps:cNvSpPr>
                            <a:spLocks/>
                          </wps:cNvSpPr>
                          <wps:spPr bwMode="auto">
                            <a:xfrm>
                              <a:off x="5138" y="6580"/>
                              <a:ext cx="911" cy="1631"/>
                            </a:xfrm>
                            <a:custGeom>
                              <a:avLst/>
                              <a:gdLst>
                                <a:gd name="T0" fmla="+- 0 5144 5138"/>
                                <a:gd name="T1" fmla="*/ T0 w 911"/>
                                <a:gd name="T2" fmla="+- 0 8078 6580"/>
                                <a:gd name="T3" fmla="*/ 8078 h 1631"/>
                                <a:gd name="T4" fmla="+- 0 5138 5138"/>
                                <a:gd name="T5" fmla="*/ T4 w 911"/>
                                <a:gd name="T6" fmla="+- 0 8212 6580"/>
                                <a:gd name="T7" fmla="*/ 8212 h 1631"/>
                                <a:gd name="T8" fmla="+- 0 5249 5138"/>
                                <a:gd name="T9" fmla="*/ T8 w 911"/>
                                <a:gd name="T10" fmla="+- 0 8136 6580"/>
                                <a:gd name="T11" fmla="*/ 8136 h 1631"/>
                                <a:gd name="T12" fmla="+- 0 5248 5138"/>
                                <a:gd name="T13" fmla="*/ T12 w 911"/>
                                <a:gd name="T14" fmla="+- 0 8136 6580"/>
                                <a:gd name="T15" fmla="*/ 8136 h 1631"/>
                                <a:gd name="T16" fmla="+- 0 5187 5138"/>
                                <a:gd name="T17" fmla="*/ T16 w 911"/>
                                <a:gd name="T18" fmla="+- 0 8136 6580"/>
                                <a:gd name="T19" fmla="*/ 8136 h 1631"/>
                                <a:gd name="T20" fmla="+- 0 5182 5138"/>
                                <a:gd name="T21" fmla="*/ T20 w 911"/>
                                <a:gd name="T22" fmla="+- 0 8133 6580"/>
                                <a:gd name="T23" fmla="*/ 8133 h 1631"/>
                                <a:gd name="T24" fmla="+- 0 5177 5138"/>
                                <a:gd name="T25" fmla="*/ T24 w 911"/>
                                <a:gd name="T26" fmla="+- 0 8130 6580"/>
                                <a:gd name="T27" fmla="*/ 8130 h 1631"/>
                                <a:gd name="T28" fmla="+- 0 5175 5138"/>
                                <a:gd name="T29" fmla="*/ T28 w 911"/>
                                <a:gd name="T30" fmla="+- 0 8124 6580"/>
                                <a:gd name="T31" fmla="*/ 8124 h 1631"/>
                                <a:gd name="T32" fmla="+- 0 5178 5138"/>
                                <a:gd name="T33" fmla="*/ T32 w 911"/>
                                <a:gd name="T34" fmla="+- 0 8120 6580"/>
                                <a:gd name="T35" fmla="*/ 8120 h 1631"/>
                                <a:gd name="T36" fmla="+- 0 5188 5138"/>
                                <a:gd name="T37" fmla="*/ T36 w 911"/>
                                <a:gd name="T38" fmla="+- 0 8102 6580"/>
                                <a:gd name="T39" fmla="*/ 8102 h 1631"/>
                                <a:gd name="T40" fmla="+- 0 5144 5138"/>
                                <a:gd name="T41" fmla="*/ T40 w 911"/>
                                <a:gd name="T42" fmla="+- 0 8078 6580"/>
                                <a:gd name="T43" fmla="*/ 8078 h 16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11" h="1631">
                                  <a:moveTo>
                                    <a:pt x="6" y="1498"/>
                                  </a:moveTo>
                                  <a:lnTo>
                                    <a:pt x="0" y="1632"/>
                                  </a:lnTo>
                                  <a:lnTo>
                                    <a:pt x="111" y="1556"/>
                                  </a:lnTo>
                                  <a:lnTo>
                                    <a:pt x="110" y="1556"/>
                                  </a:lnTo>
                                  <a:lnTo>
                                    <a:pt x="49" y="1556"/>
                                  </a:lnTo>
                                  <a:lnTo>
                                    <a:pt x="44" y="1553"/>
                                  </a:lnTo>
                                  <a:lnTo>
                                    <a:pt x="39" y="1550"/>
                                  </a:lnTo>
                                  <a:lnTo>
                                    <a:pt x="37" y="1544"/>
                                  </a:lnTo>
                                  <a:lnTo>
                                    <a:pt x="40" y="1540"/>
                                  </a:lnTo>
                                  <a:lnTo>
                                    <a:pt x="50" y="1522"/>
                                  </a:lnTo>
                                  <a:lnTo>
                                    <a:pt x="6" y="149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7" name="Freeform 1171"/>
                          <wps:cNvSpPr>
                            <a:spLocks/>
                          </wps:cNvSpPr>
                          <wps:spPr bwMode="auto">
                            <a:xfrm>
                              <a:off x="5138" y="6580"/>
                              <a:ext cx="911" cy="1631"/>
                            </a:xfrm>
                            <a:custGeom>
                              <a:avLst/>
                              <a:gdLst>
                                <a:gd name="T0" fmla="+- 0 5188 5138"/>
                                <a:gd name="T1" fmla="*/ T0 w 911"/>
                                <a:gd name="T2" fmla="+- 0 8102 6580"/>
                                <a:gd name="T3" fmla="*/ 8102 h 1631"/>
                                <a:gd name="T4" fmla="+- 0 5178 5138"/>
                                <a:gd name="T5" fmla="*/ T4 w 911"/>
                                <a:gd name="T6" fmla="+- 0 8120 6580"/>
                                <a:gd name="T7" fmla="*/ 8120 h 1631"/>
                                <a:gd name="T8" fmla="+- 0 5175 5138"/>
                                <a:gd name="T9" fmla="*/ T8 w 911"/>
                                <a:gd name="T10" fmla="+- 0 8124 6580"/>
                                <a:gd name="T11" fmla="*/ 8124 h 1631"/>
                                <a:gd name="T12" fmla="+- 0 5177 5138"/>
                                <a:gd name="T13" fmla="*/ T12 w 911"/>
                                <a:gd name="T14" fmla="+- 0 8130 6580"/>
                                <a:gd name="T15" fmla="*/ 8130 h 1631"/>
                                <a:gd name="T16" fmla="+- 0 5182 5138"/>
                                <a:gd name="T17" fmla="*/ T16 w 911"/>
                                <a:gd name="T18" fmla="+- 0 8133 6580"/>
                                <a:gd name="T19" fmla="*/ 8133 h 1631"/>
                                <a:gd name="T20" fmla="+- 0 5187 5138"/>
                                <a:gd name="T21" fmla="*/ T20 w 911"/>
                                <a:gd name="T22" fmla="+- 0 8136 6580"/>
                                <a:gd name="T23" fmla="*/ 8136 h 1631"/>
                                <a:gd name="T24" fmla="+- 0 5193 5138"/>
                                <a:gd name="T25" fmla="*/ T24 w 911"/>
                                <a:gd name="T26" fmla="+- 0 8134 6580"/>
                                <a:gd name="T27" fmla="*/ 8134 h 1631"/>
                                <a:gd name="T28" fmla="+- 0 5195 5138"/>
                                <a:gd name="T29" fmla="*/ T28 w 911"/>
                                <a:gd name="T30" fmla="+- 0 8129 6580"/>
                                <a:gd name="T31" fmla="*/ 8129 h 1631"/>
                                <a:gd name="T32" fmla="+- 0 5205 5138"/>
                                <a:gd name="T33" fmla="*/ T32 w 911"/>
                                <a:gd name="T34" fmla="+- 0 8112 6580"/>
                                <a:gd name="T35" fmla="*/ 8112 h 1631"/>
                                <a:gd name="T36" fmla="+- 0 5188 5138"/>
                                <a:gd name="T37" fmla="*/ T36 w 911"/>
                                <a:gd name="T38" fmla="+- 0 8102 6580"/>
                                <a:gd name="T39" fmla="*/ 8102 h 16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11" h="1631">
                                  <a:moveTo>
                                    <a:pt x="50" y="1522"/>
                                  </a:moveTo>
                                  <a:lnTo>
                                    <a:pt x="40" y="1540"/>
                                  </a:lnTo>
                                  <a:lnTo>
                                    <a:pt x="37" y="1544"/>
                                  </a:lnTo>
                                  <a:lnTo>
                                    <a:pt x="39" y="1550"/>
                                  </a:lnTo>
                                  <a:lnTo>
                                    <a:pt x="44" y="1553"/>
                                  </a:lnTo>
                                  <a:lnTo>
                                    <a:pt x="49" y="1556"/>
                                  </a:lnTo>
                                  <a:lnTo>
                                    <a:pt x="55" y="1554"/>
                                  </a:lnTo>
                                  <a:lnTo>
                                    <a:pt x="57" y="1549"/>
                                  </a:lnTo>
                                  <a:lnTo>
                                    <a:pt x="67" y="1532"/>
                                  </a:lnTo>
                                  <a:lnTo>
                                    <a:pt x="50" y="15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8" name="Freeform 1170"/>
                          <wps:cNvSpPr>
                            <a:spLocks/>
                          </wps:cNvSpPr>
                          <wps:spPr bwMode="auto">
                            <a:xfrm>
                              <a:off x="5138" y="6580"/>
                              <a:ext cx="911" cy="1631"/>
                            </a:xfrm>
                            <a:custGeom>
                              <a:avLst/>
                              <a:gdLst>
                                <a:gd name="T0" fmla="+- 0 5205 5138"/>
                                <a:gd name="T1" fmla="*/ T0 w 911"/>
                                <a:gd name="T2" fmla="+- 0 8112 6580"/>
                                <a:gd name="T3" fmla="*/ 8112 h 1631"/>
                                <a:gd name="T4" fmla="+- 0 5195 5138"/>
                                <a:gd name="T5" fmla="*/ T4 w 911"/>
                                <a:gd name="T6" fmla="+- 0 8129 6580"/>
                                <a:gd name="T7" fmla="*/ 8129 h 1631"/>
                                <a:gd name="T8" fmla="+- 0 5193 5138"/>
                                <a:gd name="T9" fmla="*/ T8 w 911"/>
                                <a:gd name="T10" fmla="+- 0 8134 6580"/>
                                <a:gd name="T11" fmla="*/ 8134 h 1631"/>
                                <a:gd name="T12" fmla="+- 0 5187 5138"/>
                                <a:gd name="T13" fmla="*/ T12 w 911"/>
                                <a:gd name="T14" fmla="+- 0 8136 6580"/>
                                <a:gd name="T15" fmla="*/ 8136 h 1631"/>
                                <a:gd name="T16" fmla="+- 0 5248 5138"/>
                                <a:gd name="T17" fmla="*/ T16 w 911"/>
                                <a:gd name="T18" fmla="+- 0 8136 6580"/>
                                <a:gd name="T19" fmla="*/ 8136 h 1631"/>
                                <a:gd name="T20" fmla="+- 0 5205 5138"/>
                                <a:gd name="T21" fmla="*/ T20 w 911"/>
                                <a:gd name="T22" fmla="+- 0 8112 6580"/>
                                <a:gd name="T23" fmla="*/ 8112 h 1631"/>
                              </a:gdLst>
                              <a:ahLst/>
                              <a:cxnLst>
                                <a:cxn ang="0">
                                  <a:pos x="T1" y="T3"/>
                                </a:cxn>
                                <a:cxn ang="0">
                                  <a:pos x="T5" y="T7"/>
                                </a:cxn>
                                <a:cxn ang="0">
                                  <a:pos x="T9" y="T11"/>
                                </a:cxn>
                                <a:cxn ang="0">
                                  <a:pos x="T13" y="T15"/>
                                </a:cxn>
                                <a:cxn ang="0">
                                  <a:pos x="T17" y="T19"/>
                                </a:cxn>
                                <a:cxn ang="0">
                                  <a:pos x="T21" y="T23"/>
                                </a:cxn>
                              </a:cxnLst>
                              <a:rect l="0" t="0" r="r" b="b"/>
                              <a:pathLst>
                                <a:path w="911" h="1631">
                                  <a:moveTo>
                                    <a:pt x="67" y="1532"/>
                                  </a:moveTo>
                                  <a:lnTo>
                                    <a:pt x="57" y="1549"/>
                                  </a:lnTo>
                                  <a:lnTo>
                                    <a:pt x="55" y="1554"/>
                                  </a:lnTo>
                                  <a:lnTo>
                                    <a:pt x="49" y="1556"/>
                                  </a:lnTo>
                                  <a:lnTo>
                                    <a:pt x="110" y="1556"/>
                                  </a:lnTo>
                                  <a:lnTo>
                                    <a:pt x="67" y="153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9" name="Freeform 1169"/>
                          <wps:cNvSpPr>
                            <a:spLocks/>
                          </wps:cNvSpPr>
                          <wps:spPr bwMode="auto">
                            <a:xfrm>
                              <a:off x="5138" y="6580"/>
                              <a:ext cx="911" cy="1631"/>
                            </a:xfrm>
                            <a:custGeom>
                              <a:avLst/>
                              <a:gdLst>
                                <a:gd name="T0" fmla="+- 0 6038 5138"/>
                                <a:gd name="T1" fmla="*/ T0 w 911"/>
                                <a:gd name="T2" fmla="+- 0 6580 6580"/>
                                <a:gd name="T3" fmla="*/ 6580 h 1631"/>
                                <a:gd name="T4" fmla="+- 0 6032 5138"/>
                                <a:gd name="T5" fmla="*/ T4 w 911"/>
                                <a:gd name="T6" fmla="+- 0 6582 6580"/>
                                <a:gd name="T7" fmla="*/ 6582 h 1631"/>
                                <a:gd name="T8" fmla="+- 0 6029 5138"/>
                                <a:gd name="T9" fmla="*/ T8 w 911"/>
                                <a:gd name="T10" fmla="+- 0 6587 6580"/>
                                <a:gd name="T11" fmla="*/ 6587 h 1631"/>
                                <a:gd name="T12" fmla="+- 0 5188 5138"/>
                                <a:gd name="T13" fmla="*/ T12 w 911"/>
                                <a:gd name="T14" fmla="+- 0 8102 6580"/>
                                <a:gd name="T15" fmla="*/ 8102 h 1631"/>
                                <a:gd name="T16" fmla="+- 0 5205 5138"/>
                                <a:gd name="T17" fmla="*/ T16 w 911"/>
                                <a:gd name="T18" fmla="+- 0 8112 6580"/>
                                <a:gd name="T19" fmla="*/ 8112 h 1631"/>
                                <a:gd name="T20" fmla="+- 0 6047 5138"/>
                                <a:gd name="T21" fmla="*/ T20 w 911"/>
                                <a:gd name="T22" fmla="+- 0 6597 6580"/>
                                <a:gd name="T23" fmla="*/ 6597 h 1631"/>
                                <a:gd name="T24" fmla="+- 0 6049 5138"/>
                                <a:gd name="T25" fmla="*/ T24 w 911"/>
                                <a:gd name="T26" fmla="+- 0 6592 6580"/>
                                <a:gd name="T27" fmla="*/ 6592 h 1631"/>
                                <a:gd name="T28" fmla="+- 0 6048 5138"/>
                                <a:gd name="T29" fmla="*/ T28 w 911"/>
                                <a:gd name="T30" fmla="+- 0 6586 6580"/>
                                <a:gd name="T31" fmla="*/ 6586 h 1631"/>
                                <a:gd name="T32" fmla="+- 0 6043 5138"/>
                                <a:gd name="T33" fmla="*/ T32 w 911"/>
                                <a:gd name="T34" fmla="+- 0 6583 6580"/>
                                <a:gd name="T35" fmla="*/ 6583 h 1631"/>
                                <a:gd name="T36" fmla="+- 0 6038 5138"/>
                                <a:gd name="T37" fmla="*/ T36 w 911"/>
                                <a:gd name="T38" fmla="+- 0 6580 6580"/>
                                <a:gd name="T39" fmla="*/ 6580 h 16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11" h="1631">
                                  <a:moveTo>
                                    <a:pt x="900" y="0"/>
                                  </a:moveTo>
                                  <a:lnTo>
                                    <a:pt x="894" y="2"/>
                                  </a:lnTo>
                                  <a:lnTo>
                                    <a:pt x="891" y="7"/>
                                  </a:lnTo>
                                  <a:lnTo>
                                    <a:pt x="50" y="1522"/>
                                  </a:lnTo>
                                  <a:lnTo>
                                    <a:pt x="67" y="1532"/>
                                  </a:lnTo>
                                  <a:lnTo>
                                    <a:pt x="909" y="17"/>
                                  </a:lnTo>
                                  <a:lnTo>
                                    <a:pt x="911" y="12"/>
                                  </a:lnTo>
                                  <a:lnTo>
                                    <a:pt x="910" y="6"/>
                                  </a:lnTo>
                                  <a:lnTo>
                                    <a:pt x="905" y="3"/>
                                  </a:lnTo>
                                  <a:lnTo>
                                    <a:pt x="90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30" name="Group 1163"/>
                        <wpg:cNvGrpSpPr>
                          <a:grpSpLocks/>
                        </wpg:cNvGrpSpPr>
                        <wpg:grpSpPr bwMode="auto">
                          <a:xfrm>
                            <a:off x="4922" y="8856"/>
                            <a:ext cx="120" cy="632"/>
                            <a:chOff x="4922" y="8856"/>
                            <a:chExt cx="120" cy="632"/>
                          </a:xfrm>
                        </wpg:grpSpPr>
                        <wps:wsp>
                          <wps:cNvPr id="2431" name="Freeform 1167"/>
                          <wps:cNvSpPr>
                            <a:spLocks/>
                          </wps:cNvSpPr>
                          <wps:spPr bwMode="auto">
                            <a:xfrm>
                              <a:off x="4922" y="8922"/>
                              <a:ext cx="120" cy="566"/>
                            </a:xfrm>
                            <a:custGeom>
                              <a:avLst/>
                              <a:gdLst>
                                <a:gd name="T0" fmla="+- 0 4972 4922"/>
                                <a:gd name="T1" fmla="*/ T0 w 120"/>
                                <a:gd name="T2" fmla="+- 0 9369 8922"/>
                                <a:gd name="T3" fmla="*/ 9369 h 566"/>
                                <a:gd name="T4" fmla="+- 0 4922 4922"/>
                                <a:gd name="T5" fmla="*/ T4 w 120"/>
                                <a:gd name="T6" fmla="+- 0 9371 8922"/>
                                <a:gd name="T7" fmla="*/ 9371 h 566"/>
                                <a:gd name="T8" fmla="+- 0 4988 4922"/>
                                <a:gd name="T9" fmla="*/ T8 w 120"/>
                                <a:gd name="T10" fmla="+- 0 9488 8922"/>
                                <a:gd name="T11" fmla="*/ 9488 h 566"/>
                                <a:gd name="T12" fmla="+- 0 5027 4922"/>
                                <a:gd name="T13" fmla="*/ T12 w 120"/>
                                <a:gd name="T14" fmla="+- 0 9398 8922"/>
                                <a:gd name="T15" fmla="*/ 9398 h 566"/>
                                <a:gd name="T16" fmla="+- 0 4978 4922"/>
                                <a:gd name="T17" fmla="*/ T16 w 120"/>
                                <a:gd name="T18" fmla="+- 0 9398 8922"/>
                                <a:gd name="T19" fmla="*/ 9398 h 566"/>
                                <a:gd name="T20" fmla="+- 0 4973 4922"/>
                                <a:gd name="T21" fmla="*/ T20 w 120"/>
                                <a:gd name="T22" fmla="+- 0 9394 8922"/>
                                <a:gd name="T23" fmla="*/ 9394 h 566"/>
                                <a:gd name="T24" fmla="+- 0 4973 4922"/>
                                <a:gd name="T25" fmla="*/ T24 w 120"/>
                                <a:gd name="T26" fmla="+- 0 9387 8922"/>
                                <a:gd name="T27" fmla="*/ 9387 h 566"/>
                                <a:gd name="T28" fmla="+- 0 4972 4922"/>
                                <a:gd name="T29" fmla="*/ T28 w 120"/>
                                <a:gd name="T30" fmla="+- 0 9369 8922"/>
                                <a:gd name="T31" fmla="*/ 9369 h 56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566">
                                  <a:moveTo>
                                    <a:pt x="50" y="447"/>
                                  </a:moveTo>
                                  <a:lnTo>
                                    <a:pt x="0" y="449"/>
                                  </a:lnTo>
                                  <a:lnTo>
                                    <a:pt x="66" y="566"/>
                                  </a:lnTo>
                                  <a:lnTo>
                                    <a:pt x="105" y="476"/>
                                  </a:lnTo>
                                  <a:lnTo>
                                    <a:pt x="56" y="476"/>
                                  </a:lnTo>
                                  <a:lnTo>
                                    <a:pt x="51" y="472"/>
                                  </a:lnTo>
                                  <a:lnTo>
                                    <a:pt x="51" y="465"/>
                                  </a:lnTo>
                                  <a:lnTo>
                                    <a:pt x="50" y="44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2" name="Freeform 1166"/>
                          <wps:cNvSpPr>
                            <a:spLocks/>
                          </wps:cNvSpPr>
                          <wps:spPr bwMode="auto">
                            <a:xfrm>
                              <a:off x="4922" y="8922"/>
                              <a:ext cx="120" cy="566"/>
                            </a:xfrm>
                            <a:custGeom>
                              <a:avLst/>
                              <a:gdLst>
                                <a:gd name="T0" fmla="+- 0 4992 4922"/>
                                <a:gd name="T1" fmla="*/ T0 w 120"/>
                                <a:gd name="T2" fmla="+- 0 9367 8922"/>
                                <a:gd name="T3" fmla="*/ 9367 h 566"/>
                                <a:gd name="T4" fmla="+- 0 4972 4922"/>
                                <a:gd name="T5" fmla="*/ T4 w 120"/>
                                <a:gd name="T6" fmla="+- 0 9369 8922"/>
                                <a:gd name="T7" fmla="*/ 9369 h 566"/>
                                <a:gd name="T8" fmla="+- 0 4973 4922"/>
                                <a:gd name="T9" fmla="*/ T8 w 120"/>
                                <a:gd name="T10" fmla="+- 0 9388 8922"/>
                                <a:gd name="T11" fmla="*/ 9388 h 566"/>
                                <a:gd name="T12" fmla="+- 0 4973 4922"/>
                                <a:gd name="T13" fmla="*/ T12 w 120"/>
                                <a:gd name="T14" fmla="+- 0 9394 8922"/>
                                <a:gd name="T15" fmla="*/ 9394 h 566"/>
                                <a:gd name="T16" fmla="+- 0 4978 4922"/>
                                <a:gd name="T17" fmla="*/ T16 w 120"/>
                                <a:gd name="T18" fmla="+- 0 9398 8922"/>
                                <a:gd name="T19" fmla="*/ 9398 h 566"/>
                                <a:gd name="T20" fmla="+- 0 4983 4922"/>
                                <a:gd name="T21" fmla="*/ T20 w 120"/>
                                <a:gd name="T22" fmla="+- 0 9398 8922"/>
                                <a:gd name="T23" fmla="*/ 9398 h 566"/>
                                <a:gd name="T24" fmla="+- 0 4989 4922"/>
                                <a:gd name="T25" fmla="*/ T24 w 120"/>
                                <a:gd name="T26" fmla="+- 0 9398 8922"/>
                                <a:gd name="T27" fmla="*/ 9398 h 566"/>
                                <a:gd name="T28" fmla="+- 0 4993 4922"/>
                                <a:gd name="T29" fmla="*/ T28 w 120"/>
                                <a:gd name="T30" fmla="+- 0 9393 8922"/>
                                <a:gd name="T31" fmla="*/ 9393 h 566"/>
                                <a:gd name="T32" fmla="+- 0 4993 4922"/>
                                <a:gd name="T33" fmla="*/ T32 w 120"/>
                                <a:gd name="T34" fmla="+- 0 9387 8922"/>
                                <a:gd name="T35" fmla="*/ 9387 h 566"/>
                                <a:gd name="T36" fmla="+- 0 4992 4922"/>
                                <a:gd name="T37" fmla="*/ T36 w 120"/>
                                <a:gd name="T38" fmla="+- 0 9367 8922"/>
                                <a:gd name="T39" fmla="*/ 9367 h 5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566">
                                  <a:moveTo>
                                    <a:pt x="70" y="445"/>
                                  </a:moveTo>
                                  <a:lnTo>
                                    <a:pt x="50" y="447"/>
                                  </a:lnTo>
                                  <a:lnTo>
                                    <a:pt x="51" y="466"/>
                                  </a:lnTo>
                                  <a:lnTo>
                                    <a:pt x="51" y="472"/>
                                  </a:lnTo>
                                  <a:lnTo>
                                    <a:pt x="56" y="476"/>
                                  </a:lnTo>
                                  <a:lnTo>
                                    <a:pt x="61" y="476"/>
                                  </a:lnTo>
                                  <a:lnTo>
                                    <a:pt x="67" y="476"/>
                                  </a:lnTo>
                                  <a:lnTo>
                                    <a:pt x="71" y="471"/>
                                  </a:lnTo>
                                  <a:lnTo>
                                    <a:pt x="71" y="465"/>
                                  </a:lnTo>
                                  <a:lnTo>
                                    <a:pt x="70" y="44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3" name="Freeform 1165"/>
                          <wps:cNvSpPr>
                            <a:spLocks/>
                          </wps:cNvSpPr>
                          <wps:spPr bwMode="auto">
                            <a:xfrm>
                              <a:off x="4922" y="8922"/>
                              <a:ext cx="120" cy="566"/>
                            </a:xfrm>
                            <a:custGeom>
                              <a:avLst/>
                              <a:gdLst>
                                <a:gd name="T0" fmla="+- 0 5041 4922"/>
                                <a:gd name="T1" fmla="*/ T0 w 120"/>
                                <a:gd name="T2" fmla="+- 0 9365 8922"/>
                                <a:gd name="T3" fmla="*/ 9365 h 566"/>
                                <a:gd name="T4" fmla="+- 0 4992 4922"/>
                                <a:gd name="T5" fmla="*/ T4 w 120"/>
                                <a:gd name="T6" fmla="+- 0 9367 8922"/>
                                <a:gd name="T7" fmla="*/ 9367 h 566"/>
                                <a:gd name="T8" fmla="+- 0 4993 4922"/>
                                <a:gd name="T9" fmla="*/ T8 w 120"/>
                                <a:gd name="T10" fmla="+- 0 9387 8922"/>
                                <a:gd name="T11" fmla="*/ 9387 h 566"/>
                                <a:gd name="T12" fmla="+- 0 4993 4922"/>
                                <a:gd name="T13" fmla="*/ T12 w 120"/>
                                <a:gd name="T14" fmla="+- 0 9393 8922"/>
                                <a:gd name="T15" fmla="*/ 9393 h 566"/>
                                <a:gd name="T16" fmla="+- 0 4989 4922"/>
                                <a:gd name="T17" fmla="*/ T16 w 120"/>
                                <a:gd name="T18" fmla="+- 0 9398 8922"/>
                                <a:gd name="T19" fmla="*/ 9398 h 566"/>
                                <a:gd name="T20" fmla="+- 0 4983 4922"/>
                                <a:gd name="T21" fmla="*/ T20 w 120"/>
                                <a:gd name="T22" fmla="+- 0 9398 8922"/>
                                <a:gd name="T23" fmla="*/ 9398 h 566"/>
                                <a:gd name="T24" fmla="+- 0 4978 4922"/>
                                <a:gd name="T25" fmla="*/ T24 w 120"/>
                                <a:gd name="T26" fmla="+- 0 9398 8922"/>
                                <a:gd name="T27" fmla="*/ 9398 h 566"/>
                                <a:gd name="T28" fmla="+- 0 5027 4922"/>
                                <a:gd name="T29" fmla="*/ T28 w 120"/>
                                <a:gd name="T30" fmla="+- 0 9398 8922"/>
                                <a:gd name="T31" fmla="*/ 9398 h 566"/>
                                <a:gd name="T32" fmla="+- 0 5041 4922"/>
                                <a:gd name="T33" fmla="*/ T32 w 120"/>
                                <a:gd name="T34" fmla="+- 0 9365 8922"/>
                                <a:gd name="T35" fmla="*/ 9365 h 5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66">
                                  <a:moveTo>
                                    <a:pt x="119" y="443"/>
                                  </a:moveTo>
                                  <a:lnTo>
                                    <a:pt x="70" y="445"/>
                                  </a:lnTo>
                                  <a:lnTo>
                                    <a:pt x="71" y="465"/>
                                  </a:lnTo>
                                  <a:lnTo>
                                    <a:pt x="71" y="471"/>
                                  </a:lnTo>
                                  <a:lnTo>
                                    <a:pt x="67" y="476"/>
                                  </a:lnTo>
                                  <a:lnTo>
                                    <a:pt x="61" y="476"/>
                                  </a:lnTo>
                                  <a:lnTo>
                                    <a:pt x="56" y="476"/>
                                  </a:lnTo>
                                  <a:lnTo>
                                    <a:pt x="105" y="476"/>
                                  </a:lnTo>
                                  <a:lnTo>
                                    <a:pt x="119" y="44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4" name="Freeform 1164"/>
                          <wps:cNvSpPr>
                            <a:spLocks/>
                          </wps:cNvSpPr>
                          <wps:spPr bwMode="auto">
                            <a:xfrm>
                              <a:off x="4922" y="8856"/>
                              <a:ext cx="120" cy="566"/>
                            </a:xfrm>
                            <a:custGeom>
                              <a:avLst/>
                              <a:gdLst>
                                <a:gd name="T0" fmla="+- 0 4963 4922"/>
                                <a:gd name="T1" fmla="*/ T0 w 120"/>
                                <a:gd name="T2" fmla="+- 0 8922 8922"/>
                                <a:gd name="T3" fmla="*/ 8922 h 566"/>
                                <a:gd name="T4" fmla="+- 0 4957 4922"/>
                                <a:gd name="T5" fmla="*/ T4 w 120"/>
                                <a:gd name="T6" fmla="+- 0 8922 8922"/>
                                <a:gd name="T7" fmla="*/ 8922 h 566"/>
                                <a:gd name="T8" fmla="+- 0 4952 4922"/>
                                <a:gd name="T9" fmla="*/ T8 w 120"/>
                                <a:gd name="T10" fmla="+- 0 8922 8922"/>
                                <a:gd name="T11" fmla="*/ 8922 h 566"/>
                                <a:gd name="T12" fmla="+- 0 4948 4922"/>
                                <a:gd name="T13" fmla="*/ T12 w 120"/>
                                <a:gd name="T14" fmla="+- 0 8927 8922"/>
                                <a:gd name="T15" fmla="*/ 8927 h 566"/>
                                <a:gd name="T16" fmla="+- 0 4948 4922"/>
                                <a:gd name="T17" fmla="*/ T16 w 120"/>
                                <a:gd name="T18" fmla="+- 0 8932 8922"/>
                                <a:gd name="T19" fmla="*/ 8932 h 566"/>
                                <a:gd name="T20" fmla="+- 0 4972 4922"/>
                                <a:gd name="T21" fmla="*/ T20 w 120"/>
                                <a:gd name="T22" fmla="+- 0 9369 8922"/>
                                <a:gd name="T23" fmla="*/ 9369 h 566"/>
                                <a:gd name="T24" fmla="+- 0 4992 4922"/>
                                <a:gd name="T25" fmla="*/ T24 w 120"/>
                                <a:gd name="T26" fmla="+- 0 9367 8922"/>
                                <a:gd name="T27" fmla="*/ 9367 h 566"/>
                                <a:gd name="T28" fmla="+- 0 4968 4922"/>
                                <a:gd name="T29" fmla="*/ T28 w 120"/>
                                <a:gd name="T30" fmla="+- 0 8931 8922"/>
                                <a:gd name="T31" fmla="*/ 8931 h 566"/>
                                <a:gd name="T32" fmla="+- 0 4968 4922"/>
                                <a:gd name="T33" fmla="*/ T32 w 120"/>
                                <a:gd name="T34" fmla="+- 0 8926 8922"/>
                                <a:gd name="T35" fmla="*/ 8926 h 566"/>
                                <a:gd name="T36" fmla="+- 0 4963 4922"/>
                                <a:gd name="T37" fmla="*/ T36 w 120"/>
                                <a:gd name="T38" fmla="+- 0 8922 8922"/>
                                <a:gd name="T39" fmla="*/ 8922 h 5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566">
                                  <a:moveTo>
                                    <a:pt x="41" y="0"/>
                                  </a:moveTo>
                                  <a:lnTo>
                                    <a:pt x="35" y="0"/>
                                  </a:lnTo>
                                  <a:lnTo>
                                    <a:pt x="30" y="0"/>
                                  </a:lnTo>
                                  <a:lnTo>
                                    <a:pt x="26" y="5"/>
                                  </a:lnTo>
                                  <a:lnTo>
                                    <a:pt x="26" y="10"/>
                                  </a:lnTo>
                                  <a:lnTo>
                                    <a:pt x="50" y="447"/>
                                  </a:lnTo>
                                  <a:lnTo>
                                    <a:pt x="70" y="445"/>
                                  </a:lnTo>
                                  <a:lnTo>
                                    <a:pt x="46" y="9"/>
                                  </a:lnTo>
                                  <a:lnTo>
                                    <a:pt x="46" y="4"/>
                                  </a:lnTo>
                                  <a:lnTo>
                                    <a:pt x="4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35" name="Group 1161"/>
                        <wpg:cNvGrpSpPr>
                          <a:grpSpLocks/>
                        </wpg:cNvGrpSpPr>
                        <wpg:grpSpPr bwMode="auto">
                          <a:xfrm>
                            <a:off x="2156" y="9061"/>
                            <a:ext cx="5804" cy="1424"/>
                            <a:chOff x="2156" y="9061"/>
                            <a:chExt cx="5804" cy="1424"/>
                          </a:xfrm>
                        </wpg:grpSpPr>
                        <wps:wsp>
                          <wps:cNvPr id="2436" name="Freeform 1162"/>
                          <wps:cNvSpPr>
                            <a:spLocks/>
                          </wps:cNvSpPr>
                          <wps:spPr bwMode="auto">
                            <a:xfrm>
                              <a:off x="2156" y="9061"/>
                              <a:ext cx="5804" cy="1424"/>
                            </a:xfrm>
                            <a:custGeom>
                              <a:avLst/>
                              <a:gdLst>
                                <a:gd name="T0" fmla="+- 0 4820 2156"/>
                                <a:gd name="T1" fmla="*/ T0 w 5804"/>
                                <a:gd name="T2" fmla="+- 0 9063 9061"/>
                                <a:gd name="T3" fmla="*/ 9063 h 1424"/>
                                <a:gd name="T4" fmla="+- 0 4361 2156"/>
                                <a:gd name="T5" fmla="*/ T4 w 5804"/>
                                <a:gd name="T6" fmla="+- 0 9081 9061"/>
                                <a:gd name="T7" fmla="*/ 9081 h 1424"/>
                                <a:gd name="T8" fmla="+- 0 3928 2156"/>
                                <a:gd name="T9" fmla="*/ T8 w 5804"/>
                                <a:gd name="T10" fmla="+- 0 9117 9061"/>
                                <a:gd name="T11" fmla="*/ 9117 h 1424"/>
                                <a:gd name="T12" fmla="+- 0 3529 2156"/>
                                <a:gd name="T13" fmla="*/ T12 w 5804"/>
                                <a:gd name="T14" fmla="+- 0 9167 9061"/>
                                <a:gd name="T15" fmla="*/ 9167 h 1424"/>
                                <a:gd name="T16" fmla="+- 0 3169 2156"/>
                                <a:gd name="T17" fmla="*/ T16 w 5804"/>
                                <a:gd name="T18" fmla="+- 0 9232 9061"/>
                                <a:gd name="T19" fmla="*/ 9232 h 1424"/>
                                <a:gd name="T20" fmla="+- 0 2855 2156"/>
                                <a:gd name="T21" fmla="*/ T20 w 5804"/>
                                <a:gd name="T22" fmla="+- 0 9309 9061"/>
                                <a:gd name="T23" fmla="*/ 9309 h 1424"/>
                                <a:gd name="T24" fmla="+- 0 2591 2156"/>
                                <a:gd name="T25" fmla="*/ T24 w 5804"/>
                                <a:gd name="T26" fmla="+- 0 9398 9061"/>
                                <a:gd name="T27" fmla="*/ 9398 h 1424"/>
                                <a:gd name="T28" fmla="+- 0 2384 2156"/>
                                <a:gd name="T29" fmla="*/ T28 w 5804"/>
                                <a:gd name="T30" fmla="+- 0 9496 9061"/>
                                <a:gd name="T31" fmla="*/ 9496 h 1424"/>
                                <a:gd name="T32" fmla="+- 0 2240 2156"/>
                                <a:gd name="T33" fmla="*/ T32 w 5804"/>
                                <a:gd name="T34" fmla="+- 0 9602 9061"/>
                                <a:gd name="T35" fmla="*/ 9602 h 1424"/>
                                <a:gd name="T36" fmla="+- 0 2166 2156"/>
                                <a:gd name="T37" fmla="*/ T36 w 5804"/>
                                <a:gd name="T38" fmla="+- 0 9714 9061"/>
                                <a:gd name="T39" fmla="*/ 9714 h 1424"/>
                                <a:gd name="T40" fmla="+- 0 2166 2156"/>
                                <a:gd name="T41" fmla="*/ T40 w 5804"/>
                                <a:gd name="T42" fmla="+- 0 9831 9061"/>
                                <a:gd name="T43" fmla="*/ 9831 h 1424"/>
                                <a:gd name="T44" fmla="+- 0 2240 2156"/>
                                <a:gd name="T45" fmla="*/ T44 w 5804"/>
                                <a:gd name="T46" fmla="+- 0 9944 9061"/>
                                <a:gd name="T47" fmla="*/ 9944 h 1424"/>
                                <a:gd name="T48" fmla="+- 0 2384 2156"/>
                                <a:gd name="T49" fmla="*/ T48 w 5804"/>
                                <a:gd name="T50" fmla="+- 0 10050 9061"/>
                                <a:gd name="T51" fmla="*/ 10050 h 1424"/>
                                <a:gd name="T52" fmla="+- 0 2591 2156"/>
                                <a:gd name="T53" fmla="*/ T52 w 5804"/>
                                <a:gd name="T54" fmla="+- 0 10148 9061"/>
                                <a:gd name="T55" fmla="*/ 10148 h 1424"/>
                                <a:gd name="T56" fmla="+- 0 2855 2156"/>
                                <a:gd name="T57" fmla="*/ T56 w 5804"/>
                                <a:gd name="T58" fmla="+- 0 10236 9061"/>
                                <a:gd name="T59" fmla="*/ 10236 h 1424"/>
                                <a:gd name="T60" fmla="+- 0 3169 2156"/>
                                <a:gd name="T61" fmla="*/ T60 w 5804"/>
                                <a:gd name="T62" fmla="+- 0 10313 9061"/>
                                <a:gd name="T63" fmla="*/ 10313 h 1424"/>
                                <a:gd name="T64" fmla="+- 0 3529 2156"/>
                                <a:gd name="T65" fmla="*/ T64 w 5804"/>
                                <a:gd name="T66" fmla="+- 0 10378 9061"/>
                                <a:gd name="T67" fmla="*/ 10378 h 1424"/>
                                <a:gd name="T68" fmla="+- 0 3928 2156"/>
                                <a:gd name="T69" fmla="*/ T68 w 5804"/>
                                <a:gd name="T70" fmla="+- 0 10429 9061"/>
                                <a:gd name="T71" fmla="*/ 10429 h 1424"/>
                                <a:gd name="T72" fmla="+- 0 4361 2156"/>
                                <a:gd name="T73" fmla="*/ T72 w 5804"/>
                                <a:gd name="T74" fmla="+- 0 10464 9061"/>
                                <a:gd name="T75" fmla="*/ 10464 h 1424"/>
                                <a:gd name="T76" fmla="+- 0 4820 2156"/>
                                <a:gd name="T77" fmla="*/ T76 w 5804"/>
                                <a:gd name="T78" fmla="+- 0 10482 9061"/>
                                <a:gd name="T79" fmla="*/ 10482 h 1424"/>
                                <a:gd name="T80" fmla="+- 0 5296 2156"/>
                                <a:gd name="T81" fmla="*/ T80 w 5804"/>
                                <a:gd name="T82" fmla="+- 0 10482 9061"/>
                                <a:gd name="T83" fmla="*/ 10482 h 1424"/>
                                <a:gd name="T84" fmla="+- 0 5755 2156"/>
                                <a:gd name="T85" fmla="*/ T84 w 5804"/>
                                <a:gd name="T86" fmla="+- 0 10464 9061"/>
                                <a:gd name="T87" fmla="*/ 10464 h 1424"/>
                                <a:gd name="T88" fmla="+- 0 6188 2156"/>
                                <a:gd name="T89" fmla="*/ T88 w 5804"/>
                                <a:gd name="T90" fmla="+- 0 10429 9061"/>
                                <a:gd name="T91" fmla="*/ 10429 h 1424"/>
                                <a:gd name="T92" fmla="+- 0 6587 2156"/>
                                <a:gd name="T93" fmla="*/ T92 w 5804"/>
                                <a:gd name="T94" fmla="+- 0 10378 9061"/>
                                <a:gd name="T95" fmla="*/ 10378 h 1424"/>
                                <a:gd name="T96" fmla="+- 0 6947 2156"/>
                                <a:gd name="T97" fmla="*/ T96 w 5804"/>
                                <a:gd name="T98" fmla="+- 0 10313 9061"/>
                                <a:gd name="T99" fmla="*/ 10313 h 1424"/>
                                <a:gd name="T100" fmla="+- 0 7261 2156"/>
                                <a:gd name="T101" fmla="*/ T100 w 5804"/>
                                <a:gd name="T102" fmla="+- 0 10236 9061"/>
                                <a:gd name="T103" fmla="*/ 10236 h 1424"/>
                                <a:gd name="T104" fmla="+- 0 7525 2156"/>
                                <a:gd name="T105" fmla="*/ T104 w 5804"/>
                                <a:gd name="T106" fmla="+- 0 10148 9061"/>
                                <a:gd name="T107" fmla="*/ 10148 h 1424"/>
                                <a:gd name="T108" fmla="+- 0 7732 2156"/>
                                <a:gd name="T109" fmla="*/ T108 w 5804"/>
                                <a:gd name="T110" fmla="+- 0 10050 9061"/>
                                <a:gd name="T111" fmla="*/ 10050 h 1424"/>
                                <a:gd name="T112" fmla="+- 0 7876 2156"/>
                                <a:gd name="T113" fmla="*/ T112 w 5804"/>
                                <a:gd name="T114" fmla="+- 0 9944 9061"/>
                                <a:gd name="T115" fmla="*/ 9944 h 1424"/>
                                <a:gd name="T116" fmla="+- 0 7950 2156"/>
                                <a:gd name="T117" fmla="*/ T116 w 5804"/>
                                <a:gd name="T118" fmla="+- 0 9831 9061"/>
                                <a:gd name="T119" fmla="*/ 9831 h 1424"/>
                                <a:gd name="T120" fmla="+- 0 7950 2156"/>
                                <a:gd name="T121" fmla="*/ T120 w 5804"/>
                                <a:gd name="T122" fmla="+- 0 9714 9061"/>
                                <a:gd name="T123" fmla="*/ 9714 h 1424"/>
                                <a:gd name="T124" fmla="+- 0 7876 2156"/>
                                <a:gd name="T125" fmla="*/ T124 w 5804"/>
                                <a:gd name="T126" fmla="+- 0 9602 9061"/>
                                <a:gd name="T127" fmla="*/ 9602 h 1424"/>
                                <a:gd name="T128" fmla="+- 0 7732 2156"/>
                                <a:gd name="T129" fmla="*/ T128 w 5804"/>
                                <a:gd name="T130" fmla="+- 0 9496 9061"/>
                                <a:gd name="T131" fmla="*/ 9496 h 1424"/>
                                <a:gd name="T132" fmla="+- 0 7525 2156"/>
                                <a:gd name="T133" fmla="*/ T132 w 5804"/>
                                <a:gd name="T134" fmla="+- 0 9398 9061"/>
                                <a:gd name="T135" fmla="*/ 9398 h 1424"/>
                                <a:gd name="T136" fmla="+- 0 7261 2156"/>
                                <a:gd name="T137" fmla="*/ T136 w 5804"/>
                                <a:gd name="T138" fmla="+- 0 9309 9061"/>
                                <a:gd name="T139" fmla="*/ 9309 h 1424"/>
                                <a:gd name="T140" fmla="+- 0 6947 2156"/>
                                <a:gd name="T141" fmla="*/ T140 w 5804"/>
                                <a:gd name="T142" fmla="+- 0 9232 9061"/>
                                <a:gd name="T143" fmla="*/ 9232 h 1424"/>
                                <a:gd name="T144" fmla="+- 0 6587 2156"/>
                                <a:gd name="T145" fmla="*/ T144 w 5804"/>
                                <a:gd name="T146" fmla="+- 0 9167 9061"/>
                                <a:gd name="T147" fmla="*/ 9167 h 1424"/>
                                <a:gd name="T148" fmla="+- 0 6188 2156"/>
                                <a:gd name="T149" fmla="*/ T148 w 5804"/>
                                <a:gd name="T150" fmla="+- 0 9117 9061"/>
                                <a:gd name="T151" fmla="*/ 9117 h 1424"/>
                                <a:gd name="T152" fmla="+- 0 5755 2156"/>
                                <a:gd name="T153" fmla="*/ T152 w 5804"/>
                                <a:gd name="T154" fmla="+- 0 9081 9061"/>
                                <a:gd name="T155" fmla="*/ 9081 h 1424"/>
                                <a:gd name="T156" fmla="+- 0 5296 2156"/>
                                <a:gd name="T157" fmla="*/ T156 w 5804"/>
                                <a:gd name="T158" fmla="+- 0 9063 9061"/>
                                <a:gd name="T159" fmla="*/ 9063 h 14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5804" h="1424">
                                  <a:moveTo>
                                    <a:pt x="2902" y="0"/>
                                  </a:moveTo>
                                  <a:lnTo>
                                    <a:pt x="2664" y="2"/>
                                  </a:lnTo>
                                  <a:lnTo>
                                    <a:pt x="2431" y="9"/>
                                  </a:lnTo>
                                  <a:lnTo>
                                    <a:pt x="2205" y="20"/>
                                  </a:lnTo>
                                  <a:lnTo>
                                    <a:pt x="1985" y="36"/>
                                  </a:lnTo>
                                  <a:lnTo>
                                    <a:pt x="1772" y="56"/>
                                  </a:lnTo>
                                  <a:lnTo>
                                    <a:pt x="1568" y="79"/>
                                  </a:lnTo>
                                  <a:lnTo>
                                    <a:pt x="1373" y="106"/>
                                  </a:lnTo>
                                  <a:lnTo>
                                    <a:pt x="1188" y="137"/>
                                  </a:lnTo>
                                  <a:lnTo>
                                    <a:pt x="1013" y="171"/>
                                  </a:lnTo>
                                  <a:lnTo>
                                    <a:pt x="850" y="208"/>
                                  </a:lnTo>
                                  <a:lnTo>
                                    <a:pt x="699" y="248"/>
                                  </a:lnTo>
                                  <a:lnTo>
                                    <a:pt x="560" y="291"/>
                                  </a:lnTo>
                                  <a:lnTo>
                                    <a:pt x="435" y="337"/>
                                  </a:lnTo>
                                  <a:lnTo>
                                    <a:pt x="324" y="385"/>
                                  </a:lnTo>
                                  <a:lnTo>
                                    <a:pt x="228" y="435"/>
                                  </a:lnTo>
                                  <a:lnTo>
                                    <a:pt x="148" y="487"/>
                                  </a:lnTo>
                                  <a:lnTo>
                                    <a:pt x="84" y="541"/>
                                  </a:lnTo>
                                  <a:lnTo>
                                    <a:pt x="38" y="596"/>
                                  </a:lnTo>
                                  <a:lnTo>
                                    <a:pt x="10" y="653"/>
                                  </a:lnTo>
                                  <a:lnTo>
                                    <a:pt x="0" y="712"/>
                                  </a:lnTo>
                                  <a:lnTo>
                                    <a:pt x="10" y="770"/>
                                  </a:lnTo>
                                  <a:lnTo>
                                    <a:pt x="38" y="827"/>
                                  </a:lnTo>
                                  <a:lnTo>
                                    <a:pt x="84" y="883"/>
                                  </a:lnTo>
                                  <a:lnTo>
                                    <a:pt x="148" y="937"/>
                                  </a:lnTo>
                                  <a:lnTo>
                                    <a:pt x="228" y="989"/>
                                  </a:lnTo>
                                  <a:lnTo>
                                    <a:pt x="324" y="1039"/>
                                  </a:lnTo>
                                  <a:lnTo>
                                    <a:pt x="435" y="1087"/>
                                  </a:lnTo>
                                  <a:lnTo>
                                    <a:pt x="560" y="1132"/>
                                  </a:lnTo>
                                  <a:lnTo>
                                    <a:pt x="699" y="1175"/>
                                  </a:lnTo>
                                  <a:lnTo>
                                    <a:pt x="850" y="1215"/>
                                  </a:lnTo>
                                  <a:lnTo>
                                    <a:pt x="1013" y="1252"/>
                                  </a:lnTo>
                                  <a:lnTo>
                                    <a:pt x="1188" y="1286"/>
                                  </a:lnTo>
                                  <a:lnTo>
                                    <a:pt x="1373" y="1317"/>
                                  </a:lnTo>
                                  <a:lnTo>
                                    <a:pt x="1568" y="1344"/>
                                  </a:lnTo>
                                  <a:lnTo>
                                    <a:pt x="1772" y="1368"/>
                                  </a:lnTo>
                                  <a:lnTo>
                                    <a:pt x="1985" y="1387"/>
                                  </a:lnTo>
                                  <a:lnTo>
                                    <a:pt x="2205" y="1403"/>
                                  </a:lnTo>
                                  <a:lnTo>
                                    <a:pt x="2431" y="1414"/>
                                  </a:lnTo>
                                  <a:lnTo>
                                    <a:pt x="2664" y="1421"/>
                                  </a:lnTo>
                                  <a:lnTo>
                                    <a:pt x="2902" y="1424"/>
                                  </a:lnTo>
                                  <a:lnTo>
                                    <a:pt x="3140" y="1421"/>
                                  </a:lnTo>
                                  <a:lnTo>
                                    <a:pt x="3373" y="1414"/>
                                  </a:lnTo>
                                  <a:lnTo>
                                    <a:pt x="3599" y="1403"/>
                                  </a:lnTo>
                                  <a:lnTo>
                                    <a:pt x="3819" y="1387"/>
                                  </a:lnTo>
                                  <a:lnTo>
                                    <a:pt x="4032" y="1368"/>
                                  </a:lnTo>
                                  <a:lnTo>
                                    <a:pt x="4236" y="1344"/>
                                  </a:lnTo>
                                  <a:lnTo>
                                    <a:pt x="4431" y="1317"/>
                                  </a:lnTo>
                                  <a:lnTo>
                                    <a:pt x="4616" y="1286"/>
                                  </a:lnTo>
                                  <a:lnTo>
                                    <a:pt x="4791" y="1252"/>
                                  </a:lnTo>
                                  <a:lnTo>
                                    <a:pt x="4954" y="1215"/>
                                  </a:lnTo>
                                  <a:lnTo>
                                    <a:pt x="5105" y="1175"/>
                                  </a:lnTo>
                                  <a:lnTo>
                                    <a:pt x="5244" y="1132"/>
                                  </a:lnTo>
                                  <a:lnTo>
                                    <a:pt x="5369" y="1087"/>
                                  </a:lnTo>
                                  <a:lnTo>
                                    <a:pt x="5480" y="1039"/>
                                  </a:lnTo>
                                  <a:lnTo>
                                    <a:pt x="5576" y="989"/>
                                  </a:lnTo>
                                  <a:lnTo>
                                    <a:pt x="5656" y="937"/>
                                  </a:lnTo>
                                  <a:lnTo>
                                    <a:pt x="5720" y="883"/>
                                  </a:lnTo>
                                  <a:lnTo>
                                    <a:pt x="5766" y="827"/>
                                  </a:lnTo>
                                  <a:lnTo>
                                    <a:pt x="5794" y="770"/>
                                  </a:lnTo>
                                  <a:lnTo>
                                    <a:pt x="5804" y="712"/>
                                  </a:lnTo>
                                  <a:lnTo>
                                    <a:pt x="5794" y="653"/>
                                  </a:lnTo>
                                  <a:lnTo>
                                    <a:pt x="5766" y="596"/>
                                  </a:lnTo>
                                  <a:lnTo>
                                    <a:pt x="5720" y="541"/>
                                  </a:lnTo>
                                  <a:lnTo>
                                    <a:pt x="5656" y="487"/>
                                  </a:lnTo>
                                  <a:lnTo>
                                    <a:pt x="5576" y="435"/>
                                  </a:lnTo>
                                  <a:lnTo>
                                    <a:pt x="5480" y="385"/>
                                  </a:lnTo>
                                  <a:lnTo>
                                    <a:pt x="5369" y="337"/>
                                  </a:lnTo>
                                  <a:lnTo>
                                    <a:pt x="5244" y="291"/>
                                  </a:lnTo>
                                  <a:lnTo>
                                    <a:pt x="5105" y="248"/>
                                  </a:lnTo>
                                  <a:lnTo>
                                    <a:pt x="4954" y="208"/>
                                  </a:lnTo>
                                  <a:lnTo>
                                    <a:pt x="4791" y="171"/>
                                  </a:lnTo>
                                  <a:lnTo>
                                    <a:pt x="4616" y="137"/>
                                  </a:lnTo>
                                  <a:lnTo>
                                    <a:pt x="4431" y="106"/>
                                  </a:lnTo>
                                  <a:lnTo>
                                    <a:pt x="4236" y="79"/>
                                  </a:lnTo>
                                  <a:lnTo>
                                    <a:pt x="4032" y="56"/>
                                  </a:lnTo>
                                  <a:lnTo>
                                    <a:pt x="3819" y="36"/>
                                  </a:lnTo>
                                  <a:lnTo>
                                    <a:pt x="3599" y="20"/>
                                  </a:lnTo>
                                  <a:lnTo>
                                    <a:pt x="3373" y="9"/>
                                  </a:lnTo>
                                  <a:lnTo>
                                    <a:pt x="3140" y="2"/>
                                  </a:lnTo>
                                  <a:lnTo>
                                    <a:pt x="2902"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37" name="Group 1159"/>
                        <wpg:cNvGrpSpPr>
                          <a:grpSpLocks/>
                        </wpg:cNvGrpSpPr>
                        <wpg:grpSpPr bwMode="auto">
                          <a:xfrm>
                            <a:off x="2156" y="8917"/>
                            <a:ext cx="5804" cy="1424"/>
                            <a:chOff x="2156" y="8917"/>
                            <a:chExt cx="5804" cy="1424"/>
                          </a:xfrm>
                        </wpg:grpSpPr>
                        <wps:wsp>
                          <wps:cNvPr id="2438" name="Freeform 1160"/>
                          <wps:cNvSpPr>
                            <a:spLocks/>
                          </wps:cNvSpPr>
                          <wps:spPr bwMode="auto">
                            <a:xfrm>
                              <a:off x="2156" y="8917"/>
                              <a:ext cx="5804" cy="1424"/>
                            </a:xfrm>
                            <a:custGeom>
                              <a:avLst/>
                              <a:gdLst>
                                <a:gd name="T0" fmla="+- 0 4820 2156"/>
                                <a:gd name="T1" fmla="*/ T0 w 5804"/>
                                <a:gd name="T2" fmla="+- 0 9063 9061"/>
                                <a:gd name="T3" fmla="*/ 9063 h 1424"/>
                                <a:gd name="T4" fmla="+- 0 4361 2156"/>
                                <a:gd name="T5" fmla="*/ T4 w 5804"/>
                                <a:gd name="T6" fmla="+- 0 9081 9061"/>
                                <a:gd name="T7" fmla="*/ 9081 h 1424"/>
                                <a:gd name="T8" fmla="+- 0 3928 2156"/>
                                <a:gd name="T9" fmla="*/ T8 w 5804"/>
                                <a:gd name="T10" fmla="+- 0 9117 9061"/>
                                <a:gd name="T11" fmla="*/ 9117 h 1424"/>
                                <a:gd name="T12" fmla="+- 0 3529 2156"/>
                                <a:gd name="T13" fmla="*/ T12 w 5804"/>
                                <a:gd name="T14" fmla="+- 0 9167 9061"/>
                                <a:gd name="T15" fmla="*/ 9167 h 1424"/>
                                <a:gd name="T16" fmla="+- 0 3169 2156"/>
                                <a:gd name="T17" fmla="*/ T16 w 5804"/>
                                <a:gd name="T18" fmla="+- 0 9232 9061"/>
                                <a:gd name="T19" fmla="*/ 9232 h 1424"/>
                                <a:gd name="T20" fmla="+- 0 2855 2156"/>
                                <a:gd name="T21" fmla="*/ T20 w 5804"/>
                                <a:gd name="T22" fmla="+- 0 9309 9061"/>
                                <a:gd name="T23" fmla="*/ 9309 h 1424"/>
                                <a:gd name="T24" fmla="+- 0 2591 2156"/>
                                <a:gd name="T25" fmla="*/ T24 w 5804"/>
                                <a:gd name="T26" fmla="+- 0 9398 9061"/>
                                <a:gd name="T27" fmla="*/ 9398 h 1424"/>
                                <a:gd name="T28" fmla="+- 0 2384 2156"/>
                                <a:gd name="T29" fmla="*/ T28 w 5804"/>
                                <a:gd name="T30" fmla="+- 0 9496 9061"/>
                                <a:gd name="T31" fmla="*/ 9496 h 1424"/>
                                <a:gd name="T32" fmla="+- 0 2240 2156"/>
                                <a:gd name="T33" fmla="*/ T32 w 5804"/>
                                <a:gd name="T34" fmla="+- 0 9602 9061"/>
                                <a:gd name="T35" fmla="*/ 9602 h 1424"/>
                                <a:gd name="T36" fmla="+- 0 2166 2156"/>
                                <a:gd name="T37" fmla="*/ T36 w 5804"/>
                                <a:gd name="T38" fmla="+- 0 9714 9061"/>
                                <a:gd name="T39" fmla="*/ 9714 h 1424"/>
                                <a:gd name="T40" fmla="+- 0 2166 2156"/>
                                <a:gd name="T41" fmla="*/ T40 w 5804"/>
                                <a:gd name="T42" fmla="+- 0 9831 9061"/>
                                <a:gd name="T43" fmla="*/ 9831 h 1424"/>
                                <a:gd name="T44" fmla="+- 0 2240 2156"/>
                                <a:gd name="T45" fmla="*/ T44 w 5804"/>
                                <a:gd name="T46" fmla="+- 0 9944 9061"/>
                                <a:gd name="T47" fmla="*/ 9944 h 1424"/>
                                <a:gd name="T48" fmla="+- 0 2384 2156"/>
                                <a:gd name="T49" fmla="*/ T48 w 5804"/>
                                <a:gd name="T50" fmla="+- 0 10050 9061"/>
                                <a:gd name="T51" fmla="*/ 10050 h 1424"/>
                                <a:gd name="T52" fmla="+- 0 2591 2156"/>
                                <a:gd name="T53" fmla="*/ T52 w 5804"/>
                                <a:gd name="T54" fmla="+- 0 10148 9061"/>
                                <a:gd name="T55" fmla="*/ 10148 h 1424"/>
                                <a:gd name="T56" fmla="+- 0 2855 2156"/>
                                <a:gd name="T57" fmla="*/ T56 w 5804"/>
                                <a:gd name="T58" fmla="+- 0 10236 9061"/>
                                <a:gd name="T59" fmla="*/ 10236 h 1424"/>
                                <a:gd name="T60" fmla="+- 0 3169 2156"/>
                                <a:gd name="T61" fmla="*/ T60 w 5804"/>
                                <a:gd name="T62" fmla="+- 0 10313 9061"/>
                                <a:gd name="T63" fmla="*/ 10313 h 1424"/>
                                <a:gd name="T64" fmla="+- 0 3529 2156"/>
                                <a:gd name="T65" fmla="*/ T64 w 5804"/>
                                <a:gd name="T66" fmla="+- 0 10378 9061"/>
                                <a:gd name="T67" fmla="*/ 10378 h 1424"/>
                                <a:gd name="T68" fmla="+- 0 3928 2156"/>
                                <a:gd name="T69" fmla="*/ T68 w 5804"/>
                                <a:gd name="T70" fmla="+- 0 10429 9061"/>
                                <a:gd name="T71" fmla="*/ 10429 h 1424"/>
                                <a:gd name="T72" fmla="+- 0 4361 2156"/>
                                <a:gd name="T73" fmla="*/ T72 w 5804"/>
                                <a:gd name="T74" fmla="+- 0 10464 9061"/>
                                <a:gd name="T75" fmla="*/ 10464 h 1424"/>
                                <a:gd name="T76" fmla="+- 0 4820 2156"/>
                                <a:gd name="T77" fmla="*/ T76 w 5804"/>
                                <a:gd name="T78" fmla="+- 0 10482 9061"/>
                                <a:gd name="T79" fmla="*/ 10482 h 1424"/>
                                <a:gd name="T80" fmla="+- 0 5296 2156"/>
                                <a:gd name="T81" fmla="*/ T80 w 5804"/>
                                <a:gd name="T82" fmla="+- 0 10482 9061"/>
                                <a:gd name="T83" fmla="*/ 10482 h 1424"/>
                                <a:gd name="T84" fmla="+- 0 5755 2156"/>
                                <a:gd name="T85" fmla="*/ T84 w 5804"/>
                                <a:gd name="T86" fmla="+- 0 10464 9061"/>
                                <a:gd name="T87" fmla="*/ 10464 h 1424"/>
                                <a:gd name="T88" fmla="+- 0 6188 2156"/>
                                <a:gd name="T89" fmla="*/ T88 w 5804"/>
                                <a:gd name="T90" fmla="+- 0 10429 9061"/>
                                <a:gd name="T91" fmla="*/ 10429 h 1424"/>
                                <a:gd name="T92" fmla="+- 0 6587 2156"/>
                                <a:gd name="T93" fmla="*/ T92 w 5804"/>
                                <a:gd name="T94" fmla="+- 0 10378 9061"/>
                                <a:gd name="T95" fmla="*/ 10378 h 1424"/>
                                <a:gd name="T96" fmla="+- 0 6947 2156"/>
                                <a:gd name="T97" fmla="*/ T96 w 5804"/>
                                <a:gd name="T98" fmla="+- 0 10313 9061"/>
                                <a:gd name="T99" fmla="*/ 10313 h 1424"/>
                                <a:gd name="T100" fmla="+- 0 7261 2156"/>
                                <a:gd name="T101" fmla="*/ T100 w 5804"/>
                                <a:gd name="T102" fmla="+- 0 10236 9061"/>
                                <a:gd name="T103" fmla="*/ 10236 h 1424"/>
                                <a:gd name="T104" fmla="+- 0 7525 2156"/>
                                <a:gd name="T105" fmla="*/ T104 w 5804"/>
                                <a:gd name="T106" fmla="+- 0 10148 9061"/>
                                <a:gd name="T107" fmla="*/ 10148 h 1424"/>
                                <a:gd name="T108" fmla="+- 0 7732 2156"/>
                                <a:gd name="T109" fmla="*/ T108 w 5804"/>
                                <a:gd name="T110" fmla="+- 0 10050 9061"/>
                                <a:gd name="T111" fmla="*/ 10050 h 1424"/>
                                <a:gd name="T112" fmla="+- 0 7876 2156"/>
                                <a:gd name="T113" fmla="*/ T112 w 5804"/>
                                <a:gd name="T114" fmla="+- 0 9944 9061"/>
                                <a:gd name="T115" fmla="*/ 9944 h 1424"/>
                                <a:gd name="T116" fmla="+- 0 7950 2156"/>
                                <a:gd name="T117" fmla="*/ T116 w 5804"/>
                                <a:gd name="T118" fmla="+- 0 9831 9061"/>
                                <a:gd name="T119" fmla="*/ 9831 h 1424"/>
                                <a:gd name="T120" fmla="+- 0 7950 2156"/>
                                <a:gd name="T121" fmla="*/ T120 w 5804"/>
                                <a:gd name="T122" fmla="+- 0 9714 9061"/>
                                <a:gd name="T123" fmla="*/ 9714 h 1424"/>
                                <a:gd name="T124" fmla="+- 0 7876 2156"/>
                                <a:gd name="T125" fmla="*/ T124 w 5804"/>
                                <a:gd name="T126" fmla="+- 0 9602 9061"/>
                                <a:gd name="T127" fmla="*/ 9602 h 1424"/>
                                <a:gd name="T128" fmla="+- 0 7732 2156"/>
                                <a:gd name="T129" fmla="*/ T128 w 5804"/>
                                <a:gd name="T130" fmla="+- 0 9496 9061"/>
                                <a:gd name="T131" fmla="*/ 9496 h 1424"/>
                                <a:gd name="T132" fmla="+- 0 7525 2156"/>
                                <a:gd name="T133" fmla="*/ T132 w 5804"/>
                                <a:gd name="T134" fmla="+- 0 9398 9061"/>
                                <a:gd name="T135" fmla="*/ 9398 h 1424"/>
                                <a:gd name="T136" fmla="+- 0 7261 2156"/>
                                <a:gd name="T137" fmla="*/ T136 w 5804"/>
                                <a:gd name="T138" fmla="+- 0 9309 9061"/>
                                <a:gd name="T139" fmla="*/ 9309 h 1424"/>
                                <a:gd name="T140" fmla="+- 0 6947 2156"/>
                                <a:gd name="T141" fmla="*/ T140 w 5804"/>
                                <a:gd name="T142" fmla="+- 0 9232 9061"/>
                                <a:gd name="T143" fmla="*/ 9232 h 1424"/>
                                <a:gd name="T144" fmla="+- 0 6587 2156"/>
                                <a:gd name="T145" fmla="*/ T144 w 5804"/>
                                <a:gd name="T146" fmla="+- 0 9167 9061"/>
                                <a:gd name="T147" fmla="*/ 9167 h 1424"/>
                                <a:gd name="T148" fmla="+- 0 6188 2156"/>
                                <a:gd name="T149" fmla="*/ T148 w 5804"/>
                                <a:gd name="T150" fmla="+- 0 9117 9061"/>
                                <a:gd name="T151" fmla="*/ 9117 h 1424"/>
                                <a:gd name="T152" fmla="+- 0 5755 2156"/>
                                <a:gd name="T153" fmla="*/ T152 w 5804"/>
                                <a:gd name="T154" fmla="+- 0 9081 9061"/>
                                <a:gd name="T155" fmla="*/ 9081 h 1424"/>
                                <a:gd name="T156" fmla="+- 0 5296 2156"/>
                                <a:gd name="T157" fmla="*/ T156 w 5804"/>
                                <a:gd name="T158" fmla="+- 0 9063 9061"/>
                                <a:gd name="T159" fmla="*/ 9063 h 14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5804" h="1424">
                                  <a:moveTo>
                                    <a:pt x="2902" y="0"/>
                                  </a:moveTo>
                                  <a:lnTo>
                                    <a:pt x="2664" y="2"/>
                                  </a:lnTo>
                                  <a:lnTo>
                                    <a:pt x="2431" y="9"/>
                                  </a:lnTo>
                                  <a:lnTo>
                                    <a:pt x="2205" y="20"/>
                                  </a:lnTo>
                                  <a:lnTo>
                                    <a:pt x="1985" y="36"/>
                                  </a:lnTo>
                                  <a:lnTo>
                                    <a:pt x="1772" y="56"/>
                                  </a:lnTo>
                                  <a:lnTo>
                                    <a:pt x="1568" y="79"/>
                                  </a:lnTo>
                                  <a:lnTo>
                                    <a:pt x="1373" y="106"/>
                                  </a:lnTo>
                                  <a:lnTo>
                                    <a:pt x="1188" y="137"/>
                                  </a:lnTo>
                                  <a:lnTo>
                                    <a:pt x="1013" y="171"/>
                                  </a:lnTo>
                                  <a:lnTo>
                                    <a:pt x="850" y="208"/>
                                  </a:lnTo>
                                  <a:lnTo>
                                    <a:pt x="699" y="248"/>
                                  </a:lnTo>
                                  <a:lnTo>
                                    <a:pt x="560" y="291"/>
                                  </a:lnTo>
                                  <a:lnTo>
                                    <a:pt x="435" y="337"/>
                                  </a:lnTo>
                                  <a:lnTo>
                                    <a:pt x="324" y="385"/>
                                  </a:lnTo>
                                  <a:lnTo>
                                    <a:pt x="228" y="435"/>
                                  </a:lnTo>
                                  <a:lnTo>
                                    <a:pt x="148" y="487"/>
                                  </a:lnTo>
                                  <a:lnTo>
                                    <a:pt x="84" y="541"/>
                                  </a:lnTo>
                                  <a:lnTo>
                                    <a:pt x="38" y="596"/>
                                  </a:lnTo>
                                  <a:lnTo>
                                    <a:pt x="10" y="653"/>
                                  </a:lnTo>
                                  <a:lnTo>
                                    <a:pt x="0" y="712"/>
                                  </a:lnTo>
                                  <a:lnTo>
                                    <a:pt x="10" y="770"/>
                                  </a:lnTo>
                                  <a:lnTo>
                                    <a:pt x="38" y="827"/>
                                  </a:lnTo>
                                  <a:lnTo>
                                    <a:pt x="84" y="883"/>
                                  </a:lnTo>
                                  <a:lnTo>
                                    <a:pt x="148" y="937"/>
                                  </a:lnTo>
                                  <a:lnTo>
                                    <a:pt x="228" y="989"/>
                                  </a:lnTo>
                                  <a:lnTo>
                                    <a:pt x="324" y="1039"/>
                                  </a:lnTo>
                                  <a:lnTo>
                                    <a:pt x="435" y="1087"/>
                                  </a:lnTo>
                                  <a:lnTo>
                                    <a:pt x="560" y="1132"/>
                                  </a:lnTo>
                                  <a:lnTo>
                                    <a:pt x="699" y="1175"/>
                                  </a:lnTo>
                                  <a:lnTo>
                                    <a:pt x="850" y="1215"/>
                                  </a:lnTo>
                                  <a:lnTo>
                                    <a:pt x="1013" y="1252"/>
                                  </a:lnTo>
                                  <a:lnTo>
                                    <a:pt x="1188" y="1286"/>
                                  </a:lnTo>
                                  <a:lnTo>
                                    <a:pt x="1373" y="1317"/>
                                  </a:lnTo>
                                  <a:lnTo>
                                    <a:pt x="1568" y="1344"/>
                                  </a:lnTo>
                                  <a:lnTo>
                                    <a:pt x="1772" y="1368"/>
                                  </a:lnTo>
                                  <a:lnTo>
                                    <a:pt x="1985" y="1387"/>
                                  </a:lnTo>
                                  <a:lnTo>
                                    <a:pt x="2205" y="1403"/>
                                  </a:lnTo>
                                  <a:lnTo>
                                    <a:pt x="2431" y="1414"/>
                                  </a:lnTo>
                                  <a:lnTo>
                                    <a:pt x="2664" y="1421"/>
                                  </a:lnTo>
                                  <a:lnTo>
                                    <a:pt x="2902" y="1424"/>
                                  </a:lnTo>
                                  <a:lnTo>
                                    <a:pt x="3140" y="1421"/>
                                  </a:lnTo>
                                  <a:lnTo>
                                    <a:pt x="3373" y="1414"/>
                                  </a:lnTo>
                                  <a:lnTo>
                                    <a:pt x="3599" y="1403"/>
                                  </a:lnTo>
                                  <a:lnTo>
                                    <a:pt x="3819" y="1387"/>
                                  </a:lnTo>
                                  <a:lnTo>
                                    <a:pt x="4032" y="1368"/>
                                  </a:lnTo>
                                  <a:lnTo>
                                    <a:pt x="4236" y="1344"/>
                                  </a:lnTo>
                                  <a:lnTo>
                                    <a:pt x="4431" y="1317"/>
                                  </a:lnTo>
                                  <a:lnTo>
                                    <a:pt x="4616" y="1286"/>
                                  </a:lnTo>
                                  <a:lnTo>
                                    <a:pt x="4791" y="1252"/>
                                  </a:lnTo>
                                  <a:lnTo>
                                    <a:pt x="4954" y="1215"/>
                                  </a:lnTo>
                                  <a:lnTo>
                                    <a:pt x="5105" y="1175"/>
                                  </a:lnTo>
                                  <a:lnTo>
                                    <a:pt x="5244" y="1132"/>
                                  </a:lnTo>
                                  <a:lnTo>
                                    <a:pt x="5369" y="1087"/>
                                  </a:lnTo>
                                  <a:lnTo>
                                    <a:pt x="5480" y="1039"/>
                                  </a:lnTo>
                                  <a:lnTo>
                                    <a:pt x="5576" y="989"/>
                                  </a:lnTo>
                                  <a:lnTo>
                                    <a:pt x="5656" y="937"/>
                                  </a:lnTo>
                                  <a:lnTo>
                                    <a:pt x="5720" y="883"/>
                                  </a:lnTo>
                                  <a:lnTo>
                                    <a:pt x="5766" y="827"/>
                                  </a:lnTo>
                                  <a:lnTo>
                                    <a:pt x="5794" y="770"/>
                                  </a:lnTo>
                                  <a:lnTo>
                                    <a:pt x="5804" y="712"/>
                                  </a:lnTo>
                                  <a:lnTo>
                                    <a:pt x="5794" y="653"/>
                                  </a:lnTo>
                                  <a:lnTo>
                                    <a:pt x="5766" y="596"/>
                                  </a:lnTo>
                                  <a:lnTo>
                                    <a:pt x="5720" y="541"/>
                                  </a:lnTo>
                                  <a:lnTo>
                                    <a:pt x="5656" y="487"/>
                                  </a:lnTo>
                                  <a:lnTo>
                                    <a:pt x="5576" y="435"/>
                                  </a:lnTo>
                                  <a:lnTo>
                                    <a:pt x="5480" y="385"/>
                                  </a:lnTo>
                                  <a:lnTo>
                                    <a:pt x="5369" y="337"/>
                                  </a:lnTo>
                                  <a:lnTo>
                                    <a:pt x="5244" y="291"/>
                                  </a:lnTo>
                                  <a:lnTo>
                                    <a:pt x="5105" y="248"/>
                                  </a:lnTo>
                                  <a:lnTo>
                                    <a:pt x="4954" y="208"/>
                                  </a:lnTo>
                                  <a:lnTo>
                                    <a:pt x="4791" y="171"/>
                                  </a:lnTo>
                                  <a:lnTo>
                                    <a:pt x="4616" y="137"/>
                                  </a:lnTo>
                                  <a:lnTo>
                                    <a:pt x="4431" y="106"/>
                                  </a:lnTo>
                                  <a:lnTo>
                                    <a:pt x="4236" y="79"/>
                                  </a:lnTo>
                                  <a:lnTo>
                                    <a:pt x="4032" y="56"/>
                                  </a:lnTo>
                                  <a:lnTo>
                                    <a:pt x="3819" y="36"/>
                                  </a:lnTo>
                                  <a:lnTo>
                                    <a:pt x="3599" y="20"/>
                                  </a:lnTo>
                                  <a:lnTo>
                                    <a:pt x="3373" y="9"/>
                                  </a:lnTo>
                                  <a:lnTo>
                                    <a:pt x="3140" y="2"/>
                                  </a:lnTo>
                                  <a:lnTo>
                                    <a:pt x="2902"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99122A7" id="Group 1158" o:spid="_x0000_s1026" style="position:absolute;margin-left:25.2pt;margin-top:.4pt;width:486pt;height:463.55pt;z-index:-251722240;mso-position-horizontal-relative:page" coordorigin="458,832" coordsize="9720,9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">
                <v:group id="Group 1218" o:spid="_x0000_s1027" style="position:absolute;left:1718;top:3532;width:6660;height:2" coordorigin="1718,3532" coordsize="66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">
                  <v:shape id="Freeform 1219" o:spid="_x0000_s1028" style="position:absolute;left:1718;top:3532;width:6660;height:2;visibility:visible;mso-wrap-style:square;v-text-anchor:top" coordsize="66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" path="m,l6660,1e" filled="f">
                    <v:path arrowok="t" o:connecttype="custom" o:connectlocs="0,7064;6660,7066" o:connectangles="0,0"/>
                  </v:shape>
                </v:group>
                <v:group id="Group 1213" o:spid="_x0000_s1029" style="position:absolute;left:1662;top:3522;width:120;height:727" coordorigin="1662,3522"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">
                  <v:shape id="Freeform 1217" o:spid="_x0000_s1030" style="position:absolute;left:1662;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" path="m50,607l,607,61,727r44,-90l55,637r-5,-5l50,607e" fillcolor="black" stroked="f">
                    <v:path arrowok="t" o:connecttype="custom" o:connectlocs="50,4129;0,4129;61,4249;105,4159;55,4159;50,4154;50,4129" o:connectangles="0,0,0,0,0,0,0"/>
                  </v:shape>
                  <v:shape id="Freeform 1216" o:spid="_x0000_s1031" style="position:absolute;left:1662;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" path="m70,607r-20,l50,632r5,5l66,637r4,-5l70,607e" fillcolor="black" stroked="f">
                    <v:path arrowok="t" o:connecttype="custom" o:connectlocs="70,4129;50,4129;50,4154;55,4159;66,4159;70,4154;70,4129" o:connectangles="0,0,0,0,0,0,0"/>
                  </v:shape>
                  <v:shape id="Freeform 1215" o:spid="_x0000_s1032" style="position:absolute;left:1662;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" path="m120,606r-50,1l70,632r-4,5l105,637r15,-31e" fillcolor="black" stroked="f">
                    <v:path arrowok="t" o:connecttype="custom" o:connectlocs="120,4128;70,4129;70,4154;66,4159;105,4159;120,4128" o:connectangles="0,0,0,0,0,0"/>
                  </v:shape>
                  <v:shape id="Freeform 1214" o:spid="_x0000_s1033" style="position:absolute;left:1662;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" path="m61,l50,,46,4r,6l50,607r20,l66,4,61,e" fillcolor="black" stroked="f">
                    <v:path arrowok="t" o:connecttype="custom" o:connectlocs="61,3522;50,3522;46,3526;46,3532;50,4129;70,4129;66,3526;61,3522" o:connectangles="0,0,0,0,0,0,0,0"/>
                  </v:shape>
                </v:group>
                <v:group id="Group 1209" o:spid="_x0000_s1034" style="position:absolute;left:8319;top:3522;width:120;height:727" coordorigin="8319,3522"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">
                  <v:shape id="Freeform 1212" o:spid="_x0000_s1035" style="position:absolute;left:8319;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" path="m50,607l,607,60,727r45,-90l54,637r-4,-5l50,607e" fillcolor="black" stroked="f">
                    <v:path arrowok="t" o:connecttype="custom" o:connectlocs="50,4129;0,4129;60,4249;105,4159;54,4159;50,4154;50,4129" o:connectangles="0,0,0,0,0,0,0"/>
                  </v:shape>
                  <v:shape id="Freeform 1211" o:spid="_x0000_s1036" style="position:absolute;left:8319;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" path="m65,l53,,49,4r1,628l54,637r11,l70,632,69,10r,-6l65,e" fillcolor="black" stroked="f">
                    <v:path arrowok="t" o:connecttype="custom" o:connectlocs="65,3522;53,3522;49,3526;50,4154;54,4159;65,4159;70,4154;69,3532;69,3526;65,3522" o:connectangles="0,0,0,0,0,0,0,0,0,0"/>
                  </v:shape>
                  <v:shape id="Freeform 1210" o:spid="_x0000_s1037" style="position:absolute;left:8319;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" path="m120,607r-50,l70,632r-5,5l105,637r15,-30e" fillcolor="black" stroked="f">
                    <v:path arrowok="t" o:connecttype="custom" o:connectlocs="120,4129;70,4129;70,4154;65,4159;105,4159;120,4129" o:connectangles="0,0,0,0,0,0"/>
                  </v:shape>
                </v:group>
                <v:group id="Group 1207" o:spid="_x0000_s1038" style="position:absolute;left:2708;top:2320;width:4904;height:732" coordorigin="2708,2320" coordsize="490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">
                  <v:shape id="Freeform 1208" o:spid="_x0000_s1039" style="position:absolute;left:2708;top:2320;width:4904;height:732;visibility:visible;mso-wrap-style:square;v-text-anchor:top" coordsize="490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" path="m,732r4904,l4904,,,,,732xe" filled="f">
                    <v:path arrowok="t" o:connecttype="custom" o:connectlocs="0,3052;4904,3052;4904,2320;0,2320;0,3052" o:connectangles="0,0,0,0,0"/>
                  </v:shape>
                </v:group>
                <v:group id="Group 1205" o:spid="_x0000_s1040" style="position:absolute;left:2664;top:832;width:4650;height:1080" coordorigin="2664,832" coordsize="465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">
                  <v:shape id="Freeform 1206" o:spid="_x0000_s1041" style="position:absolute;left:2664;top:832;width:4650;height:1080;visibility:visible;mso-wrap-style:square;v-text-anchor:top" coordsize="465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" path="m2325,l2134,2,1948,7r-182,8l1590,27,1420,42,1256,60,1100,81,952,104,812,130,681,158,560,188,449,221,348,255r-89,37l183,330r-64,39l68,410,8,496,,540r8,44l68,670r51,40l183,750r76,38l348,824r101,35l560,891r121,31l812,950r140,26l1100,999r156,21l1420,1037r170,15l1766,1064r182,9l2134,1078r191,2l2516,1078r186,-5l2884,1064r176,-12l3230,1037r164,-17l3550,999r148,-23l3838,950r131,-28l4090,891r111,-32l4302,824r89,-36l4467,750r64,-40l4582,670r60,-86l4650,540r-8,-44l4582,410r-51,-41l4467,330r-76,-38l4302,255,4201,221,4090,188,3969,158,3838,130,3698,104,3550,81,3394,60,3230,42,3060,27,2884,15,2702,7,2516,2,2325,xe" filled="f">
                    <v:path arrowok="t" o:connecttype="custom" o:connectlocs="2134,834;1766,847;1420,874;1100,913;812,962;560,1020;348,1087;183,1162;68,1242;0,1372;68,1502;183,1582;348,1656;560,1723;812,1782;1100,1831;1420,1869;1766,1896;2134,1910;2516,1910;2884,1896;3230,1869;3550,1831;3838,1782;4090,1723;4302,1656;4467,1582;4582,1502;4650,1372;4582,1242;4467,1162;4302,1087;4090,1020;3838,962;3550,913;3230,874;2884,847;2516,834" o:connectangles="0,0,0,0,0,0,0,0,0,0,0,0,0,0,0,0,0,0,0,0,0,0,0,0,0,0,0,0,0,0,0,0,0,0,0,0,0,0"/>
                  </v:shape>
                </v:group>
                <v:group id="Group 1200" o:spid="_x0000_s1042" style="position:absolute;left:4899;top:1902;width:120;height:386" coordorigin="4899,1902"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">
                  <v:shape id="Freeform 1204" o:spid="_x0000_s1043" style="position:absolute;left:4899;top:1902;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" path="m50,266l,266,61,386r44,-90l55,296r-5,-5l50,266e" fillcolor="black" stroked="f">
                    <v:path arrowok="t" o:connecttype="custom" o:connectlocs="50,2168;0,2168;61,2288;105,2198;55,2198;50,2193;50,2168" o:connectangles="0,0,0,0,0,0,0"/>
                  </v:shape>
                  <v:shape id="Freeform 1203" o:spid="_x0000_s1044" style="position:absolute;left:4899;top:1902;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" path="m70,266r-20,l50,291r5,5l66,296r4,-5l70,266e" fillcolor="black" stroked="f">
                    <v:path arrowok="t" o:connecttype="custom" o:connectlocs="70,2168;50,2168;50,2193;55,2198;66,2198;70,2193;70,2168" o:connectangles="0,0,0,0,0,0,0"/>
                  </v:shape>
                  <v:shape id="Freeform 1202" o:spid="_x0000_s1045" style="position:absolute;left:4899;top:1902;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" path="m120,265r-50,1l70,291r-4,5l105,296r15,-31e" fillcolor="black" stroked="f">
                    <v:path arrowok="t" o:connecttype="custom" o:connectlocs="120,2167;70,2168;70,2193;66,2198;105,2198;120,2167" o:connectangles="0,0,0,0,0,0"/>
                  </v:shape>
                  <v:shape id="Freeform 1201" o:spid="_x0000_s1046" style="position:absolute;left:4899;top:1902;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" path="m64,l53,,49,4r,6l50,266r20,l69,10r,-6l64,e" fillcolor="black" stroked="f">
                    <v:path arrowok="t" o:connecttype="custom" o:connectlocs="64,1902;53,1902;49,1906;49,1912;50,2168;70,2168;69,1912;69,1906;64,1902" o:connectangles="0,0,0,0,0,0,0,0,0"/>
                  </v:shape>
                </v:group>
                <v:group id="Group 1195" o:spid="_x0000_s1047" style="position:absolute;left:4899;top:3102;width:120;height:429" coordorigin="4899,3102" coordsize="12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">
                  <v:shape id="Freeform 1199" o:spid="_x0000_s1048" style="position:absolute;left:4899;top:3102;width:120;height:429;visibility:visible;mso-wrap-style:square;v-text-anchor:top" coordsize="12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" path="m50,309l,309,60,429r45,-90l54,339r-4,-5l50,309e" fillcolor="black" stroked="f">
                    <v:path arrowok="t" o:connecttype="custom" o:connectlocs="50,3411;0,3411;60,3531;105,3441;54,3441;50,3436;50,3411" o:connectangles="0,0,0,0,0,0,0"/>
                  </v:shape>
                  <v:shape id="Freeform 1198" o:spid="_x0000_s1049" style="position:absolute;left:4899;top:3102;width:120;height:429;visibility:visible;mso-wrap-style:square;v-text-anchor:top" coordsize="12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" path="m70,309r-20,l50,334r4,5l65,339r5,-5l70,309e" fillcolor="black" stroked="f">
                    <v:path arrowok="t" o:connecttype="custom" o:connectlocs="70,3411;50,3411;50,3436;54,3441;65,3441;70,3436;70,3411" o:connectangles="0,0,0,0,0,0,0"/>
                  </v:shape>
                  <v:shape id="Freeform 1197" o:spid="_x0000_s1050" style="position:absolute;left:4899;top:3102;width:120;height:429;visibility:visible;mso-wrap-style:square;v-text-anchor:top" coordsize="12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" path="m120,309r-50,l70,334r-5,5l105,339r15,-30e" fillcolor="black" stroked="f">
                    <v:path arrowok="t" o:connecttype="custom" o:connectlocs="120,3411;70,3411;70,3436;65,3441;105,3441;120,3411" o:connectangles="0,0,0,0,0,0"/>
                  </v:shape>
                  <v:shape id="Freeform 1196" o:spid="_x0000_s1051" style="position:absolute;left:4899;top:3102;width:120;height:429;visibility:visible;mso-wrap-style:square;v-text-anchor:top" coordsize="12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" path="m64,l53,,49,4r,6l50,309r20,l69,10r,-6l64,e" fillcolor="black" stroked="f">
                    <v:path arrowok="t" o:connecttype="custom" o:connectlocs="64,3102;53,3102;49,3106;49,3112;50,3411;70,3411;69,3112;69,3106;64,3102" o:connectangles="0,0,0,0,0,0,0,0,0"/>
                  </v:shape>
                </v:group>
                <v:group id="Group 1193" o:spid="_x0000_s1052" style="position:absolute;left:458;top:4252;width:3960;height:3060" coordorigin="458,4252" coordsize="3960,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">
                  <v:shape id="Freeform 1194" o:spid="_x0000_s1053" style="position:absolute;left:458;top:4252;width:3960;height:3060;visibility:visible;mso-wrap-style:square;v-text-anchor:top" coordsize="3960,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" path="m,3060r3960,l3960,,,,,3060xe" filled="f">
                    <v:path arrowok="t" o:connecttype="custom" o:connectlocs="0,7312;3960,7312;3960,4252;0,4252;0,7312" o:connectangles="0,0,0,0,0"/>
                  </v:shape>
                </v:group>
                <v:group id="Group 1189" o:spid="_x0000_s1054" style="position:absolute;left:5979;top:3522;width:120;height:730" coordorigin="5979,3522"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Bvz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i8xCn8vglPQK5/AAAA//8DAFBLAQItABQABgAIAAAAIQDb4fbL7gAAAIUBAAATAAAAAAAA&#10;AAAAAAAAAAAAAABbQ29udGVudF9UeXBlc10ueG1sUEsBAi0AFAAGAAgAAAAhAFr0LFu/AAAAFQEA&#10;AAsAAAAAAAAAAAAAAAAAHwEAAF9yZWxzLy5yZWxzUEsBAi0AFAAGAAgAAAAhAB0IG/PHAAAA3QAA&#10;AA8AAAAAAAAAAAAAAAAABwIAAGRycy9kb3ducmV2LnhtbFBLBQYAAAAAAwADALcAAAD7AgAAAAA=&#10;">
                  <v:shape id="Freeform 1192" o:spid="_x0000_s1055" style="position:absolute;left:5979;top:3522;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" path="m50,610l,610,60,730r45,-90l54,640r-4,-5l50,610e" fillcolor="black" stroked="f">
                    <v:path arrowok="t" o:connecttype="custom" o:connectlocs="50,4132;0,4132;60,4252;105,4162;54,4162;50,4157;50,4132" o:connectangles="0,0,0,0,0,0,0"/>
                  </v:shape>
                  <v:shape id="Freeform 1191" o:spid="_x0000_s1056" style="position:absolute;left:5979;top:3522;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" path="m65,l53,,49,4r1,631l54,640r11,l70,635,69,10r,-6l65,e" fillcolor="black" stroked="f">
                    <v:path arrowok="t" o:connecttype="custom" o:connectlocs="65,3522;53,3522;49,3526;50,4157;54,4162;65,4162;70,4157;69,3532;69,3526;65,3522" o:connectangles="0,0,0,0,0,0,0,0,0,0"/>
                  </v:shape>
                  <v:shape id="Freeform 1190" o:spid="_x0000_s1057" style="position:absolute;left:5979;top:3522;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" path="m120,610r-50,l70,635r-5,5l105,640r15,-30e" fillcolor="black" stroked="f">
                    <v:path arrowok="t" o:connecttype="custom" o:connectlocs="120,4132;70,4132;70,4157;65,4162;105,4162;120,4132" o:connectangles="0,0,0,0,0,0"/>
                  </v:shape>
                </v:group>
                <v:group id="Group 1187" o:spid="_x0000_s1058" style="position:absolute;left:4958;top:4252;width:2340;height:2340" coordorigin="4958,4252" coordsize="2340,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RH2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DyN3uH5JjwBuf4DAAD//wMAUEsBAi0AFAAGAAgAAAAhANvh9svuAAAAhQEAABMAAAAAAAAA&#10;AAAAAAAAAAAAAFtDb250ZW50X1R5cGVzXS54bWxQSwECLQAUAAYACAAAACEAWvQsW78AAAAVAQAA&#10;CwAAAAAAAAAAAAAAAAAfAQAAX3JlbHMvLnJlbHNQSwECLQAUAAYACAAAACEAnEUR9sYAAADdAAAA&#10;DwAAAAAAAAAAAAAAAAAHAgAAZHJzL2Rvd25yZXYueG1sUEsFBgAAAAADAAMAtwAAAPoCAAAAAA==&#10;">
                  <v:shape id="Freeform 1188" o:spid="_x0000_s1059" style="position:absolute;left:4958;top:4252;width:2340;height:2340;visibility:visible;mso-wrap-style:square;v-text-anchor:top" coordsize="2340,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" path="m,2340r2340,l2340,,,,,2340xe" filled="f">
                    <v:path arrowok="t" o:connecttype="custom" o:connectlocs="0,6592;2340,6592;2340,4252;0,4252;0,6592" o:connectangles="0,0,0,0,0"/>
                  </v:shape>
                </v:group>
                <v:group id="Group 1185" o:spid="_x0000_s1060" style="position:absolute;left:3338;top:8128;width:3600;height:720" coordorigin="3338,8128" coordsize="360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">
                  <v:shape id="Freeform 1186" o:spid="_x0000_s1061" style="position:absolute;left:3338;top:8128;width:3600;height:720;visibility:visible;mso-wrap-style:square;v-text-anchor:top" coordsize="360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" path="m,720r3600,l3600,,,,,720xe" filled="f">
                    <v:path arrowok="t" o:connecttype="custom" o:connectlocs="0,8932;3600,8932;3600,8212;0,8212;0,8932" o:connectangles="0,0,0,0,0"/>
                  </v:shape>
                </v:group>
                <v:group id="Group 1180" o:spid="_x0000_s1062" style="position:absolute;left:3507;top:7300;width:551;height:911" coordorigin="3507,7300" coordsize="55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">
                  <v:shape id="Freeform 1184" o:spid="_x0000_s1063" style="position:absolute;left:3507;top:7300;width:551;height:911;visibility:visible;mso-wrap-style:square;v-text-anchor:top" coordsize="55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" path="m481,814r-43,26l551,912r-6,-75l500,837r-6,-1l491,831,481,814e" fillcolor="black" stroked="f">
                    <v:path arrowok="t" o:connecttype="custom" o:connectlocs="481,8114;438,8140;551,8212;545,8137;500,8137;494,8136;491,8131;481,8114" o:connectangles="0,0,0,0,0,0,0,0"/>
                  </v:shape>
                  <v:shape id="Freeform 1183" o:spid="_x0000_s1064" style="position:absolute;left:3507;top:7300;width:551;height:911;visibility:visible;mso-wrap-style:square;v-text-anchor:top" coordsize="55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" path="m498,804r-17,10l491,831r3,5l500,837r5,-2l509,832r2,-6l508,821,498,804e" fillcolor="black" stroked="f">
                    <v:path arrowok="t" o:connecttype="custom" o:connectlocs="498,8104;481,8114;491,8131;494,8136;500,8137;505,8135;509,8132;511,8126;508,8121;498,8104" o:connectangles="0,0,0,0,0,0,0,0,0,0"/>
                  </v:shape>
                  <v:shape id="Freeform 1182" o:spid="_x0000_s1065" style="position:absolute;left:3507;top:7300;width:551;height:911;visibility:visible;mso-wrap-style:square;v-text-anchor:top" coordsize="55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" path="m541,778r-43,26l508,821r3,5l509,832r-4,3l500,837r45,l541,778e" fillcolor="black" stroked="f">
                    <v:path arrowok="t" o:connecttype="custom" o:connectlocs="541,8078;498,8104;508,8121;511,8126;509,8132;505,8135;500,8137;545,8137;541,8078" o:connectangles="0,0,0,0,0,0,0,0,0"/>
                  </v:shape>
                  <v:shape id="Freeform 1181" o:spid="_x0000_s1066" style="position:absolute;left:3507;top:7300;width:551;height:911;visibility:visible;mso-wrap-style:square;v-text-anchor:top" coordsize="55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" path="m11,l6,3,1,6,,12r2,5l481,814r17,-10l20,7,17,2,11,e" fillcolor="black" stroked="f">
                    <v:path arrowok="t" o:connecttype="custom" o:connectlocs="11,7300;6,7303;1,7306;0,7312;2,7317;481,8114;498,8104;20,7307;17,7302;11,7300" o:connectangles="0,0,0,0,0,0,0,0,0,0"/>
                  </v:shape>
                </v:group>
                <v:group id="Group 1178" o:spid="_x0000_s1067" style="position:absolute;left:7568;top:4252;width:2610;height:3060" coordorigin="7568,4252" coordsize="2610,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">
                  <v:shape id="Freeform 1179" o:spid="_x0000_s1068" style="position:absolute;left:7568;top:4252;width:2610;height:3060;visibility:visible;mso-wrap-style:square;v-text-anchor:top" coordsize="2610,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" path="m,3060r2610,l2610,,,,,3060xe" filled="f">
                    <v:path arrowok="t" o:connecttype="custom" o:connectlocs="0,7312;2610,7312;2610,4252;0,4252;0,7312" o:connectangles="0,0,0,0,0"/>
                  </v:shape>
                </v:group>
                <v:group id="Group 1173" o:spid="_x0000_s1069" style="position:absolute;left:6218;top:7300;width:2351;height:924" coordorigin="6218,7300" coordsize="2351,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">
                  <v:shape id="Freeform 1177" o:spid="_x0000_s1070" style="position:absolute;left:6218;top:7300;width:2351;height:924;visibility:visible;mso-wrap-style:square;v-text-anchor:top" coordsize="2351,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" path="m90,813l,912r134,13l119,887r-27,l86,885r-2,-6l82,874r3,-5l108,859,90,813e" fillcolor="black" stroked="f">
                    <v:path arrowok="t" o:connecttype="custom" o:connectlocs="90,8113;0,8212;134,8225;119,8187;92,8187;86,8185;84,8179;82,8174;85,8169;108,8159;90,8113" o:connectangles="0,0,0,0,0,0,0,0,0,0,0"/>
                  </v:shape>
                  <v:shape id="Freeform 1176" o:spid="_x0000_s1071" style="position:absolute;left:6218;top:7300;width:2351;height:924;visibility:visible;mso-wrap-style:square;v-text-anchor:top" coordsize="2351,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" path="m108,859l85,869r-3,5l84,879r2,6l92,887r24,-9l108,859e" fillcolor="black" stroked="f">
                    <v:path arrowok="t" o:connecttype="custom" o:connectlocs="108,8159;85,8169;82,8174;84,8179;86,8185;92,8187;116,8178;108,8159" o:connectangles="0,0,0,0,0,0,0,0"/>
                  </v:shape>
                  <v:shape id="Freeform 1175" o:spid="_x0000_s1072" style="position:absolute;left:6218;top:7300;width:2351;height:924;visibility:visible;mso-wrap-style:square;v-text-anchor:top" coordsize="2351,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" path="m116,878r-24,9l119,887r-3,-9e" fillcolor="black" stroked="f">
                    <v:path arrowok="t" o:connecttype="custom" o:connectlocs="116,8178;92,8187;119,8187;116,8178" o:connectangles="0,0,0,0"/>
                  </v:shape>
                  <v:shape id="Freeform 1174" o:spid="_x0000_s1073" style="position:absolute;left:6218;top:7300;width:2351;height:924;visibility:visible;mso-wrap-style:square;v-text-anchor:top" coordsize="2351,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" path="m2342,l108,859r8,19l2349,19r2,-6l2347,3,2342,e" fillcolor="black" stroked="f">
                    <v:path arrowok="t" o:connecttype="custom" o:connectlocs="2342,7300;108,8159;116,8178;2349,7319;2351,7313;2347,7303;2342,7300" o:connectangles="0,0,0,0,0,0,0"/>
                  </v:shape>
                </v:group>
                <v:group id="Group 1168" o:spid="_x0000_s1074" style="position:absolute;left:5138;top:6580;width:911;height:1631" coordorigin="5138,6580" coordsize="911,1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">
                  <v:shape id="Freeform 1172" o:spid="_x0000_s1075" style="position:absolute;left:5138;top:6580;width:911;height:1631;visibility:visible;mso-wrap-style:square;v-text-anchor:top" coordsize="911,1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" path="m6,1498l,1632r111,-76l110,1556r-61,l44,1553r-5,-3l37,1544r3,-4l50,1522,6,1498e" fillcolor="black" stroked="f">
                    <v:path arrowok="t" o:connecttype="custom" o:connectlocs="6,8078;0,8212;111,8136;110,8136;49,8136;44,8133;39,8130;37,8124;40,8120;50,8102;6,8078" o:connectangles="0,0,0,0,0,0,0,0,0,0,0"/>
                  </v:shape>
                  <v:shape id="Freeform 1171" o:spid="_x0000_s1076" style="position:absolute;left:5138;top:6580;width:911;height:1631;visibility:visible;mso-wrap-style:square;v-text-anchor:top" coordsize="911,1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" path="m50,1522r-10,18l37,1544r2,6l44,1553r5,3l55,1554r2,-5l67,1532,50,1522e" fillcolor="black" stroked="f">
                    <v:path arrowok="t" o:connecttype="custom" o:connectlocs="50,8102;40,8120;37,8124;39,8130;44,8133;49,8136;55,8134;57,8129;67,8112;50,8102" o:connectangles="0,0,0,0,0,0,0,0,0,0"/>
                  </v:shape>
                  <v:shape id="Freeform 1170" o:spid="_x0000_s1077" style="position:absolute;left:5138;top:6580;width:911;height:1631;visibility:visible;mso-wrap-style:square;v-text-anchor:top" coordsize="911,1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" path="m67,1532r-10,17l55,1554r-6,2l110,1556,67,1532e" fillcolor="black" stroked="f">
                    <v:path arrowok="t" o:connecttype="custom" o:connectlocs="67,8112;57,8129;55,8134;49,8136;110,8136;67,8112" o:connectangles="0,0,0,0,0,0"/>
                  </v:shape>
                  <v:shape id="Freeform 1169" o:spid="_x0000_s1078" style="position:absolute;left:5138;top:6580;width:911;height:1631;visibility:visible;mso-wrap-style:square;v-text-anchor:top" coordsize="911,1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" path="m900,r-6,2l891,7,50,1522r17,10l909,17r2,-5l910,6,905,3,900,e" fillcolor="black" stroked="f">
                    <v:path arrowok="t" o:connecttype="custom" o:connectlocs="900,6580;894,6582;891,6587;50,8102;67,8112;909,6597;911,6592;910,6586;905,6583;900,6580" o:connectangles="0,0,0,0,0,0,0,0,0,0"/>
                  </v:shape>
                </v:group>
                <v:group id="Group 1163" o:spid="_x0000_s1079" style="position:absolute;left:4922;top:8856;width:120;height:632" coordorigin="4922,8856" coordsize="120,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">
                  <v:shape id="Freeform 1167" o:spid="_x0000_s1080" style="position:absolute;left:4922;top:8922;width:120;height:566;visibility:visible;mso-wrap-style:square;v-text-anchor:top" coordsize="120,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" path="m50,447l,449,66,566r39,-90l56,476r-5,-4l51,465,50,447e" fillcolor="black" stroked="f">
                    <v:path arrowok="t" o:connecttype="custom" o:connectlocs="50,9369;0,9371;66,9488;105,9398;56,9398;51,9394;51,9387;50,9369" o:connectangles="0,0,0,0,0,0,0,0"/>
                  </v:shape>
                  <v:shape id="Freeform 1166" o:spid="_x0000_s1081" style="position:absolute;left:4922;top:8922;width:120;height:566;visibility:visible;mso-wrap-style:square;v-text-anchor:top" coordsize="120,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" path="m70,445r-20,2l51,466r,6l56,476r5,l67,476r4,-5l71,465,70,445e" fillcolor="black" stroked="f">
                    <v:path arrowok="t" o:connecttype="custom" o:connectlocs="70,9367;50,9369;51,9388;51,9394;56,9398;61,9398;67,9398;71,9393;71,9387;70,9367" o:connectangles="0,0,0,0,0,0,0,0,0,0"/>
                  </v:shape>
                  <v:shape id="Freeform 1165" o:spid="_x0000_s1082" style="position:absolute;left:4922;top:8922;width:120;height:566;visibility:visible;mso-wrap-style:square;v-text-anchor:top" coordsize="120,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" path="m119,443r-49,2l71,465r,6l67,476r-6,l56,476r49,l119,443e" fillcolor="black" stroked="f">
                    <v:path arrowok="t" o:connecttype="custom" o:connectlocs="119,9365;70,9367;71,9387;71,9393;67,9398;61,9398;56,9398;105,9398;119,9365" o:connectangles="0,0,0,0,0,0,0,0,0"/>
                  </v:shape>
                  <v:shape id="Freeform 1164" o:spid="_x0000_s1083" style="position:absolute;left:4922;top:8856;width:120;height:566;visibility:visible;mso-wrap-style:square;v-text-anchor:top" coordsize="120,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" path="m41,l35,,30,,26,5r,5l50,447r20,-2l46,9r,-5l41,e" fillcolor="black" stroked="f">
                    <v:path arrowok="t" o:connecttype="custom" o:connectlocs="41,8922;35,8922;30,8922;26,8927;26,8932;50,9369;70,9367;46,8931;46,8926;41,8922" o:connectangles="0,0,0,0,0,0,0,0,0,0"/>
                  </v:shape>
                </v:group>
                <v:group id="Group 1161" o:spid="_x0000_s1084" style="position:absolute;left:2156;top:9061;width:5804;height:1424" coordorigin="2156,9061" coordsize="5804,1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NFO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geTeD1JjwBuXgCAAD//wMAUEsBAi0AFAAGAAgAAAAhANvh9svuAAAAhQEAABMAAAAAAAAA&#10;AAAAAAAAAAAAAFtDb250ZW50X1R5cGVzXS54bWxQSwECLQAUAAYACAAAACEAWvQsW78AAAAVAQAA&#10;CwAAAAAAAAAAAAAAAAAfAQAAX3JlbHMvLnJlbHNQSwECLQAUAAYACAAAACEA02TRTsYAAADdAAAA&#10;DwAAAAAAAAAAAAAAAAAHAgAAZHJzL2Rvd25yZXYueG1sUEsFBgAAAAADAAMAtwAAAPoCAAAAAA==&#10;">
                  <v:shape id="Freeform 1162" o:spid="_x0000_s1085" style="position:absolute;left:2156;top:9061;width:5804;height:1424;visibility:visible;mso-wrap-style:square;v-text-anchor:top" coordsize="5804,1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" path="m2902,l2664,2,2431,9,2205,20,1985,36,1772,56,1568,79r-195,27l1188,137r-175,34l850,208,699,248,560,291,435,337,324,385r-96,50l148,487,84,541,38,596,10,653,,712r10,58l38,827r46,56l148,937r80,52l324,1039r111,48l560,1132r139,43l850,1215r163,37l1188,1286r185,31l1568,1344r204,24l1985,1387r220,16l2431,1414r233,7l2902,1424r238,-3l3373,1414r226,-11l3819,1387r213,-19l4236,1344r195,-27l4616,1286r175,-34l4954,1215r151,-40l5244,1132r125,-45l5480,1039r96,-50l5656,937r64,-54l5766,827r28,-57l5804,712r-10,-59l5766,596r-46,-55l5656,487r-80,-52l5480,385,5369,337,5244,291,5105,248,4954,208,4791,171,4616,137,4431,106,4236,79,4032,56,3819,36,3599,20,3373,9,3140,2,2902,e" stroked="f">
                    <v:path arrowok="t" o:connecttype="custom" o:connectlocs="2664,9063;2205,9081;1772,9117;1373,9167;1013,9232;699,9309;435,9398;228,9496;84,9602;10,9714;10,9831;84,9944;228,10050;435,10148;699,10236;1013,10313;1373,10378;1772,10429;2205,10464;2664,10482;3140,10482;3599,10464;4032,10429;4431,10378;4791,10313;5105,10236;5369,10148;5576,10050;5720,9944;5794,9831;5794,9714;5720,9602;5576,9496;5369,9398;5105,9309;4791,9232;4431,9167;4032,9117;3599,9081;3140,9063" o:connectangles="0,0,0,0,0,0,0,0,0,0,0,0,0,0,0,0,0,0,0,0,0,0,0,0,0,0,0,0,0,0,0,0,0,0,0,0,0,0,0,0"/>
                  </v:shape>
                </v:group>
                <v:group id="Group 1159" o:spid="_x0000_s1086" style="position:absolute;left:2156;top:8917;width:5804;height:1424" coordorigin="2156,8917" coordsize="5804,1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">
                  <v:shape id="Freeform 1160" o:spid="_x0000_s1087" style="position:absolute;left:2156;top:8917;width:5804;height:1424;visibility:visible;mso-wrap-style:square;v-text-anchor:top" coordsize="5804,1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" path="m2902,l2664,2,2431,9,2205,20,1985,36,1772,56,1568,79r-195,27l1188,137r-175,34l850,208,699,248,560,291,435,337,324,385r-96,50l148,487,84,541,38,596,10,653,,712r10,58l38,827r46,56l148,937r80,52l324,1039r111,48l560,1132r139,43l850,1215r163,37l1188,1286r185,31l1568,1344r204,24l1985,1387r220,16l2431,1414r233,7l2902,1424r238,-3l3373,1414r226,-11l3819,1387r213,-19l4236,1344r195,-27l4616,1286r175,-34l4954,1215r151,-40l5244,1132r125,-45l5480,1039r96,-50l5656,937r64,-54l5766,827r28,-57l5804,712r-10,-59l5766,596r-46,-55l5656,487r-80,-52l5480,385,5369,337,5244,291,5105,248,4954,208,4791,171,4616,137,4431,106,4236,79,4032,56,3819,36,3599,20,3373,9,3140,2,2902,xe" filled="f">
                    <v:path arrowok="t" o:connecttype="custom" o:connectlocs="2664,9063;2205,9081;1772,9117;1373,9167;1013,9232;699,9309;435,9398;228,9496;84,9602;10,9714;10,9831;84,9944;228,10050;435,10148;699,10236;1013,10313;1373,10378;1772,10429;2205,10464;2664,10482;3140,10482;3599,10464;4032,10429;4431,10378;4791,10313;5105,10236;5369,10148;5576,10050;5720,9944;5794,9831;5794,9714;5720,9602;5576,9496;5369,9398;5105,9309;4791,9232;4431,9167;4032,9117;3599,9081;3140,9063" o:connectangles="0,0,0,0,0,0,0,0,0,0,0,0,0,0,0,0,0,0,0,0,0,0,0,0,0,0,0,0,0,0,0,0,0,0,0,0,0,0,0,0"/>
                  </v:shape>
                </v:group>
                <w10:wrap anchorx="page"/>
              </v:group>
            </w:pict>
          </mc:Fallback>
        </mc:AlternateContent>
      </w:r>
    </w:p>
    <w:p w:rsidR="001210EB" w:rsidRDefault="001210EB" w:rsidP="001210EB">
      <w:pPr>
        <w:spacing w:after="0" w:line="200" w:lineRule="exact"/>
        <w:rPr>
          <w:sz w:val="20"/>
          <w:szCs w:val="20"/>
          <w:lang w:eastAsia="zh-TW"/>
        </w:rPr>
      </w:pPr>
    </w:p>
    <w:p w:rsidR="001210EB" w:rsidRDefault="001210EB" w:rsidP="00D52B32">
      <w:pPr>
        <w:spacing w:after="0" w:line="300" w:lineRule="exact"/>
        <w:ind w:left="295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工作人員發現</w:t>
      </w:r>
      <w:r w:rsidR="00D40B03">
        <w:rPr>
          <w:rFonts w:ascii="標楷體" w:eastAsia="標楷體" w:hAnsi="標楷體" w:cs="標楷體" w:hint="eastAsia"/>
          <w:position w:val="-1"/>
          <w:sz w:val="24"/>
          <w:szCs w:val="24"/>
          <w:lang w:eastAsia="zh-TW"/>
        </w:rPr>
        <w:t>人員</w:t>
      </w:r>
      <w:r>
        <w:rPr>
          <w:rFonts w:ascii="標楷體" w:eastAsia="標楷體" w:hAnsi="標楷體" w:cs="標楷體"/>
          <w:position w:val="-1"/>
          <w:sz w:val="24"/>
          <w:szCs w:val="24"/>
          <w:lang w:eastAsia="zh-TW"/>
        </w:rPr>
        <w:t>被毒</w:t>
      </w:r>
    </w:p>
    <w:p w:rsidR="001210EB" w:rsidRDefault="00D52B32" w:rsidP="00D52B32">
      <w:pPr>
        <w:spacing w:after="0" w:line="360" w:lineRule="exact"/>
        <w:ind w:left="2954" w:right="-20"/>
        <w:rPr>
          <w:rFonts w:ascii="標楷體" w:eastAsia="標楷體" w:hAnsi="標楷體" w:cs="標楷體"/>
          <w:sz w:val="24"/>
          <w:szCs w:val="24"/>
          <w:lang w:eastAsia="zh-TW"/>
        </w:rPr>
      </w:pPr>
      <w:r>
        <w:rPr>
          <w:rFonts w:ascii="標楷體" w:eastAsia="標楷體" w:hAnsi="標楷體" w:cs="標楷體" w:hint="eastAsia"/>
          <w:position w:val="-2"/>
          <w:sz w:val="24"/>
          <w:szCs w:val="24"/>
          <w:lang w:eastAsia="zh-TW"/>
        </w:rPr>
        <w:t xml:space="preserve">     </w:t>
      </w:r>
      <w:r w:rsidR="001210EB">
        <w:rPr>
          <w:rFonts w:ascii="標楷體" w:eastAsia="標楷體" w:hAnsi="標楷體" w:cs="標楷體"/>
          <w:position w:val="-2"/>
          <w:sz w:val="24"/>
          <w:szCs w:val="24"/>
          <w:lang w:eastAsia="zh-TW"/>
        </w:rPr>
        <w:t>蛇、動物及昆蟲咬傷</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5" w:after="0" w:line="260" w:lineRule="exact"/>
        <w:rPr>
          <w:sz w:val="26"/>
          <w:szCs w:val="26"/>
          <w:lang w:eastAsia="zh-TW"/>
        </w:rPr>
      </w:pPr>
    </w:p>
    <w:p w:rsidR="001210EB" w:rsidRDefault="008361D1" w:rsidP="001210EB">
      <w:pPr>
        <w:spacing w:before="7" w:after="0" w:line="181" w:lineRule="auto"/>
        <w:ind w:left="2361" w:right="3349"/>
        <w:rPr>
          <w:rFonts w:ascii="標楷體" w:eastAsia="標楷體" w:hAnsi="標楷體" w:cs="標楷體"/>
          <w:sz w:val="24"/>
          <w:szCs w:val="24"/>
          <w:lang w:eastAsia="zh-TW"/>
        </w:rPr>
      </w:pPr>
      <w:r>
        <w:rPr>
          <w:rFonts w:ascii="標楷體" w:eastAsia="標楷體" w:hAnsi="標楷體" w:cs="標楷體"/>
          <w:sz w:val="24"/>
          <w:szCs w:val="24"/>
          <w:lang w:eastAsia="zh-TW"/>
        </w:rPr>
        <w:t>立即通知</w:t>
      </w:r>
      <w:r>
        <w:rPr>
          <w:rFonts w:ascii="標楷體" w:eastAsia="標楷體" w:hAnsi="標楷體" w:cs="標楷體" w:hint="eastAsia"/>
          <w:sz w:val="24"/>
          <w:szCs w:val="24"/>
          <w:lang w:eastAsia="zh-TW"/>
        </w:rPr>
        <w:t>相關照</w:t>
      </w:r>
      <w:r>
        <w:rPr>
          <w:rFonts w:ascii="標楷體" w:eastAsia="標楷體" w:hAnsi="標楷體" w:cs="標楷體"/>
          <w:sz w:val="24"/>
          <w:szCs w:val="24"/>
          <w:lang w:eastAsia="zh-TW"/>
        </w:rPr>
        <w:t>護</w:t>
      </w:r>
      <w:r w:rsidR="001210EB">
        <w:rPr>
          <w:rFonts w:ascii="標楷體" w:eastAsia="標楷體" w:hAnsi="標楷體" w:cs="標楷體"/>
          <w:sz w:val="24"/>
          <w:szCs w:val="24"/>
          <w:lang w:eastAsia="zh-TW"/>
        </w:rPr>
        <w:t>人員，並於第一時間內 報告</w:t>
      </w:r>
      <w:r w:rsidR="001210EB" w:rsidRPr="00161086">
        <w:rPr>
          <w:rFonts w:ascii="標楷體" w:eastAsia="標楷體" w:hAnsi="標楷體" w:cs="標楷體" w:hint="eastAsia"/>
          <w:spacing w:val="9"/>
          <w:sz w:val="24"/>
          <w:szCs w:val="28"/>
          <w:u w:val="single"/>
          <w:lang w:eastAsia="zh-TW"/>
        </w:rPr>
        <w:t>(機構首長</w:t>
      </w:r>
      <w:r w:rsidR="001210EB">
        <w:rPr>
          <w:rFonts w:ascii="標楷體" w:eastAsia="標楷體" w:hAnsi="標楷體" w:cs="標楷體"/>
          <w:spacing w:val="1"/>
          <w:sz w:val="24"/>
          <w:szCs w:val="24"/>
          <w:lang w:eastAsia="zh-TW"/>
        </w:rPr>
        <w:t>、</w:t>
      </w:r>
      <w:r w:rsidR="001210EB" w:rsidRPr="00875818">
        <w:rPr>
          <w:rFonts w:ascii="標楷體" w:eastAsia="標楷體" w:hAnsi="標楷體" w:cs="標楷體" w:hint="eastAsia"/>
          <w:sz w:val="24"/>
          <w:szCs w:val="24"/>
          <w:u w:val="single"/>
          <w:lang w:eastAsia="zh-TW"/>
        </w:rPr>
        <w:t>各機構單位</w:t>
      </w:r>
      <w:r w:rsidR="001210EB" w:rsidRPr="00875818">
        <w:rPr>
          <w:rFonts w:ascii="標楷體" w:eastAsia="標楷體" w:hAnsi="標楷體" w:cs="標楷體"/>
          <w:sz w:val="24"/>
          <w:szCs w:val="24"/>
          <w:u w:val="single"/>
          <w:lang w:eastAsia="zh-TW"/>
        </w:rPr>
        <w:t>主管</w:t>
      </w:r>
      <w:r w:rsidR="001210EB">
        <w:rPr>
          <w:rFonts w:ascii="標楷體" w:eastAsia="標楷體" w:hAnsi="標楷體" w:cs="標楷體" w:hint="eastAsia"/>
          <w:sz w:val="24"/>
          <w:szCs w:val="24"/>
          <w:lang w:eastAsia="zh-TW"/>
        </w:rPr>
        <w:t>)</w:t>
      </w:r>
      <w:r w:rsidR="001210EB">
        <w:rPr>
          <w:rFonts w:ascii="標楷體" w:eastAsia="標楷體" w:hAnsi="標楷體" w:cs="標楷體"/>
          <w:sz w:val="24"/>
          <w:szCs w:val="24"/>
          <w:lang w:eastAsia="zh-TW"/>
        </w:rPr>
        <w:t>。</w:t>
      </w:r>
    </w:p>
    <w:p w:rsidR="001210EB" w:rsidRDefault="001210EB" w:rsidP="001210EB">
      <w:pPr>
        <w:spacing w:before="3" w:after="0" w:line="160" w:lineRule="exact"/>
        <w:rPr>
          <w:sz w:val="16"/>
          <w:szCs w:val="16"/>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headerReference w:type="default" r:id="rId12"/>
          <w:pgSz w:w="11920" w:h="16840"/>
          <w:pgMar w:top="1080" w:right="1060" w:bottom="1180" w:left="500" w:header="0" w:footer="800" w:gutter="0"/>
          <w:cols w:space="720"/>
        </w:sectPr>
      </w:pPr>
    </w:p>
    <w:p w:rsidR="001210EB" w:rsidRDefault="001210EB" w:rsidP="001210EB">
      <w:pPr>
        <w:spacing w:after="0" w:line="300" w:lineRule="exact"/>
        <w:ind w:left="11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若遇毒蛇咬傷：</w:t>
      </w:r>
    </w:p>
    <w:p w:rsidR="001210EB" w:rsidRDefault="001210EB" w:rsidP="001210EB">
      <w:pPr>
        <w:spacing w:after="0" w:line="281" w:lineRule="exact"/>
        <w:ind w:left="11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儘可能分辨蛇類。</w:t>
      </w:r>
    </w:p>
    <w:p w:rsidR="001210EB" w:rsidRDefault="001210EB" w:rsidP="001210EB">
      <w:pPr>
        <w:spacing w:after="0" w:line="278" w:lineRule="exact"/>
        <w:ind w:left="11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若為四肢咬傷，應即在咬傷部位</w:t>
      </w:r>
    </w:p>
    <w:p w:rsidR="001210EB" w:rsidRDefault="001210EB" w:rsidP="001210EB">
      <w:pPr>
        <w:spacing w:after="0" w:line="281" w:lineRule="exact"/>
        <w:ind w:left="35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的近心端用毛巾、布條等紮緊，</w:t>
      </w:r>
    </w:p>
    <w:p w:rsidR="001210EB" w:rsidRDefault="001210EB" w:rsidP="001210EB">
      <w:pPr>
        <w:spacing w:after="0" w:line="281" w:lineRule="exact"/>
        <w:ind w:left="35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以阻血行，防止毒液擴散；紮緊</w:t>
      </w:r>
    </w:p>
    <w:p w:rsidR="001210EB" w:rsidRDefault="001210EB" w:rsidP="001210EB">
      <w:pPr>
        <w:spacing w:after="0" w:line="278" w:lineRule="exact"/>
        <w:ind w:left="35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後，可在咬傷處用手指擠壓，使</w:t>
      </w:r>
    </w:p>
    <w:p w:rsidR="001210EB" w:rsidRDefault="001210EB" w:rsidP="001210EB">
      <w:pPr>
        <w:spacing w:after="0" w:line="281" w:lineRule="exact"/>
        <w:ind w:left="35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毒液流出體外。</w:t>
      </w:r>
    </w:p>
    <w:p w:rsidR="001210EB" w:rsidRDefault="001210EB" w:rsidP="001210EB">
      <w:pPr>
        <w:spacing w:after="0" w:line="281" w:lineRule="exact"/>
        <w:ind w:left="11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傷者及受傷部位，盡量減少活</w:t>
      </w:r>
    </w:p>
    <w:p w:rsidR="001210EB" w:rsidRDefault="001210EB" w:rsidP="001210EB">
      <w:pPr>
        <w:spacing w:after="0" w:line="281" w:lineRule="exact"/>
        <w:ind w:left="35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動，並讓傷口的位置低於心臟。</w:t>
      </w:r>
    </w:p>
    <w:p w:rsidR="001210EB" w:rsidRDefault="001210EB" w:rsidP="001210EB">
      <w:pPr>
        <w:spacing w:after="0" w:line="300" w:lineRule="exact"/>
        <w:ind w:right="-76"/>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若遇動物咬傷：</w:t>
      </w:r>
    </w:p>
    <w:p w:rsidR="001210EB" w:rsidRDefault="001210EB" w:rsidP="001210EB">
      <w:pPr>
        <w:spacing w:after="0" w:line="281" w:lineRule="exact"/>
        <w:ind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立即用水清洗傷</w:t>
      </w:r>
    </w:p>
    <w:p w:rsidR="001210EB" w:rsidRDefault="001210EB" w:rsidP="001210EB">
      <w:pPr>
        <w:spacing w:after="0" w:line="278" w:lineRule="exact"/>
        <w:ind w:left="24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口、沖掉唾液，</w:t>
      </w:r>
    </w:p>
    <w:p w:rsidR="001210EB" w:rsidRDefault="001210EB" w:rsidP="001210EB">
      <w:pPr>
        <w:spacing w:after="0" w:line="281" w:lineRule="exact"/>
        <w:ind w:left="24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再用肥皂用水洗</w:t>
      </w:r>
    </w:p>
    <w:p w:rsidR="001210EB" w:rsidRDefault="001210EB" w:rsidP="001210EB">
      <w:pPr>
        <w:spacing w:after="0" w:line="281" w:lineRule="exact"/>
        <w:ind w:left="24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滌傷口</w:t>
      </w:r>
      <w:r>
        <w:rPr>
          <w:rFonts w:ascii="標楷體" w:eastAsia="標楷體" w:hAnsi="標楷體" w:cs="標楷體"/>
          <w:spacing w:val="-60"/>
          <w:position w:val="-1"/>
          <w:sz w:val="24"/>
          <w:szCs w:val="24"/>
          <w:lang w:eastAsia="zh-TW"/>
        </w:rPr>
        <w:t xml:space="preserve"> </w:t>
      </w:r>
      <w:r>
        <w:rPr>
          <w:rFonts w:ascii="標楷體" w:eastAsia="標楷體" w:hAnsi="標楷體" w:cs="標楷體"/>
          <w:position w:val="-1"/>
          <w:sz w:val="24"/>
          <w:szCs w:val="24"/>
          <w:lang w:eastAsia="zh-TW"/>
        </w:rPr>
        <w:t>5</w:t>
      </w:r>
      <w:r>
        <w:rPr>
          <w:rFonts w:ascii="標楷體" w:eastAsia="標楷體" w:hAnsi="標楷體" w:cs="標楷體"/>
          <w:spacing w:val="-60"/>
          <w:position w:val="-1"/>
          <w:sz w:val="24"/>
          <w:szCs w:val="24"/>
          <w:lang w:eastAsia="zh-TW"/>
        </w:rPr>
        <w:t xml:space="preserve"> </w:t>
      </w:r>
      <w:r>
        <w:rPr>
          <w:rFonts w:ascii="標楷體" w:eastAsia="標楷體" w:hAnsi="標楷體" w:cs="標楷體"/>
          <w:position w:val="-1"/>
          <w:sz w:val="24"/>
          <w:szCs w:val="24"/>
          <w:lang w:eastAsia="zh-TW"/>
        </w:rPr>
        <w:t>分鐘。</w:t>
      </w:r>
    </w:p>
    <w:p w:rsidR="001210EB" w:rsidRDefault="001210EB" w:rsidP="001210EB">
      <w:pPr>
        <w:spacing w:after="0" w:line="278" w:lineRule="exact"/>
        <w:ind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用紗布或乾淨布</w:t>
      </w:r>
    </w:p>
    <w:p w:rsidR="001210EB" w:rsidRDefault="001210EB" w:rsidP="001210EB">
      <w:pPr>
        <w:spacing w:after="0" w:line="283" w:lineRule="exact"/>
        <w:ind w:left="2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包紮。</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若遇昆蟲咬傷：</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用肥皂和水清洗患</w:t>
      </w:r>
    </w:p>
    <w:p w:rsidR="001210EB" w:rsidRDefault="001210EB" w:rsidP="001210EB">
      <w:pPr>
        <w:spacing w:after="0" w:line="278" w:lineRule="exact"/>
        <w:ind w:left="2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部。</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如患部腫</w:t>
      </w:r>
      <w:r>
        <w:rPr>
          <w:rFonts w:ascii="標楷體" w:eastAsia="標楷體" w:hAnsi="標楷體" w:cs="標楷體"/>
          <w:spacing w:val="-46"/>
          <w:position w:val="-1"/>
          <w:sz w:val="24"/>
          <w:szCs w:val="24"/>
          <w:lang w:eastAsia="zh-TW"/>
        </w:rPr>
        <w:t>脹，</w:t>
      </w:r>
      <w:r>
        <w:rPr>
          <w:rFonts w:ascii="標楷體" w:eastAsia="標楷體" w:hAnsi="標楷體" w:cs="標楷體"/>
          <w:position w:val="-1"/>
          <w:sz w:val="24"/>
          <w:szCs w:val="24"/>
          <w:lang w:eastAsia="zh-TW"/>
        </w:rPr>
        <w:t>用冰水</w:t>
      </w:r>
    </w:p>
    <w:p w:rsidR="001210EB" w:rsidRDefault="001210EB" w:rsidP="001210EB">
      <w:pPr>
        <w:spacing w:after="0" w:line="281" w:lineRule="exact"/>
        <w:ind w:left="2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浸透的布蓋在患</w:t>
      </w:r>
      <w:r>
        <w:rPr>
          <w:rFonts w:ascii="標楷體" w:eastAsia="標楷體" w:hAnsi="標楷體" w:cs="標楷體"/>
          <w:spacing w:val="-34"/>
          <w:position w:val="-1"/>
          <w:sz w:val="24"/>
          <w:szCs w:val="24"/>
          <w:lang w:eastAsia="zh-TW"/>
        </w:rPr>
        <w:t>部</w:t>
      </w:r>
      <w:r>
        <w:rPr>
          <w:rFonts w:ascii="標楷體" w:eastAsia="標楷體" w:hAnsi="標楷體" w:cs="標楷體"/>
          <w:position w:val="-1"/>
          <w:sz w:val="24"/>
          <w:szCs w:val="24"/>
          <w:lang w:eastAsia="zh-TW"/>
        </w:rPr>
        <w:t>。</w:t>
      </w:r>
    </w:p>
    <w:p w:rsidR="001210EB" w:rsidRDefault="001210EB" w:rsidP="001210EB">
      <w:pPr>
        <w:spacing w:after="0" w:line="278"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若遇蜂</w:t>
      </w:r>
      <w:r>
        <w:rPr>
          <w:rFonts w:ascii="標楷體" w:eastAsia="標楷體" w:hAnsi="標楷體" w:cs="標楷體"/>
          <w:spacing w:val="1"/>
          <w:position w:val="-1"/>
          <w:sz w:val="24"/>
          <w:szCs w:val="24"/>
          <w:lang w:eastAsia="zh-TW"/>
        </w:rPr>
        <w:t>類</w:t>
      </w:r>
      <w:r>
        <w:rPr>
          <w:rFonts w:ascii="標楷體" w:eastAsia="標楷體" w:hAnsi="標楷體" w:cs="標楷體"/>
          <w:position w:val="-1"/>
          <w:sz w:val="24"/>
          <w:szCs w:val="24"/>
          <w:lang w:eastAsia="zh-TW"/>
        </w:rPr>
        <w:t>咬傷：</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用消毒過的針或小</w:t>
      </w:r>
    </w:p>
    <w:p w:rsidR="001210EB" w:rsidRDefault="001210EB" w:rsidP="001210EB">
      <w:pPr>
        <w:spacing w:after="0" w:line="281" w:lineRule="exact"/>
        <w:ind w:left="2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刀掏出螯刺。</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冰</w:t>
      </w:r>
      <w:r>
        <w:rPr>
          <w:rFonts w:ascii="標楷體" w:eastAsia="標楷體" w:hAnsi="標楷體" w:cs="標楷體"/>
          <w:spacing w:val="-24"/>
          <w:position w:val="-1"/>
          <w:sz w:val="24"/>
          <w:szCs w:val="24"/>
          <w:lang w:eastAsia="zh-TW"/>
        </w:rPr>
        <w:t>敷，</w:t>
      </w:r>
      <w:r>
        <w:rPr>
          <w:rFonts w:ascii="標楷體" w:eastAsia="標楷體" w:hAnsi="標楷體" w:cs="標楷體"/>
          <w:position w:val="-1"/>
          <w:sz w:val="24"/>
          <w:szCs w:val="24"/>
          <w:lang w:eastAsia="zh-TW"/>
        </w:rPr>
        <w:t>患</w:t>
      </w:r>
      <w:r>
        <w:rPr>
          <w:rFonts w:ascii="標楷體" w:eastAsia="標楷體" w:hAnsi="標楷體" w:cs="標楷體"/>
          <w:spacing w:val="2"/>
          <w:position w:val="-1"/>
          <w:sz w:val="24"/>
          <w:szCs w:val="24"/>
          <w:lang w:eastAsia="zh-TW"/>
        </w:rPr>
        <w:t>處塗氨水</w:t>
      </w:r>
      <w:r>
        <w:rPr>
          <w:rFonts w:ascii="標楷體" w:eastAsia="標楷體" w:hAnsi="標楷體" w:cs="標楷體"/>
          <w:position w:val="-1"/>
          <w:sz w:val="24"/>
          <w:szCs w:val="24"/>
          <w:lang w:eastAsia="zh-TW"/>
        </w:rPr>
        <w:t>。</w:t>
      </w:r>
    </w:p>
    <w:p w:rsidR="001210EB" w:rsidRDefault="001210EB" w:rsidP="001210EB">
      <w:pPr>
        <w:spacing w:after="0"/>
        <w:rPr>
          <w:lang w:eastAsia="zh-TW"/>
        </w:rPr>
        <w:sectPr w:rsidR="001210EB" w:rsidSect="00716BCC">
          <w:type w:val="continuous"/>
          <w:pgSz w:w="11920" w:h="16840"/>
          <w:pgMar w:top="1200" w:right="1060" w:bottom="980" w:left="567" w:header="720" w:footer="720" w:gutter="0"/>
          <w:cols w:num="3" w:space="720" w:equalWidth="0">
            <w:col w:w="3710" w:space="900"/>
            <w:col w:w="1921" w:space="691"/>
            <w:col w:w="3138"/>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A50933" w:rsidRDefault="00A50933" w:rsidP="001210EB">
      <w:pPr>
        <w:spacing w:after="0" w:line="200" w:lineRule="exact"/>
        <w:rPr>
          <w:sz w:val="20"/>
          <w:szCs w:val="20"/>
          <w:lang w:eastAsia="zh-TW"/>
        </w:rPr>
      </w:pPr>
    </w:p>
    <w:p w:rsidR="001210EB" w:rsidRDefault="001210EB" w:rsidP="001210EB">
      <w:pPr>
        <w:spacing w:before="18" w:after="0" w:line="200" w:lineRule="exact"/>
        <w:rPr>
          <w:sz w:val="20"/>
          <w:szCs w:val="20"/>
          <w:lang w:eastAsia="zh-TW"/>
        </w:rPr>
      </w:pPr>
    </w:p>
    <w:p w:rsidR="001210EB" w:rsidRDefault="001210EB" w:rsidP="001210EB">
      <w:pPr>
        <w:spacing w:before="7" w:after="0" w:line="181" w:lineRule="auto"/>
        <w:ind w:left="2990" w:right="3982"/>
        <w:rPr>
          <w:rFonts w:ascii="標楷體" w:eastAsia="標楷體" w:hAnsi="標楷體" w:cs="標楷體"/>
          <w:sz w:val="24"/>
          <w:szCs w:val="24"/>
          <w:lang w:eastAsia="zh-TW"/>
        </w:rPr>
      </w:pPr>
      <w:r>
        <w:rPr>
          <w:rFonts w:ascii="標楷體" w:eastAsia="標楷體" w:hAnsi="標楷體" w:cs="標楷體"/>
          <w:sz w:val="24"/>
          <w:szCs w:val="24"/>
          <w:lang w:eastAsia="zh-TW"/>
        </w:rPr>
        <w:t>立即安排送醫</w:t>
      </w:r>
      <w:r>
        <w:rPr>
          <w:rFonts w:ascii="標楷體" w:eastAsia="標楷體" w:hAnsi="標楷體" w:cs="標楷體"/>
          <w:spacing w:val="1"/>
          <w:sz w:val="24"/>
          <w:szCs w:val="24"/>
          <w:lang w:eastAsia="zh-TW"/>
        </w:rPr>
        <w:t>處</w:t>
      </w:r>
      <w:r>
        <w:rPr>
          <w:rFonts w:ascii="標楷體" w:eastAsia="標楷體" w:hAnsi="標楷體" w:cs="標楷體"/>
          <w:spacing w:val="-62"/>
          <w:sz w:val="24"/>
          <w:szCs w:val="24"/>
          <w:lang w:eastAsia="zh-TW"/>
        </w:rPr>
        <w:t>理</w:t>
      </w:r>
      <w:r>
        <w:rPr>
          <w:rFonts w:ascii="標楷體" w:eastAsia="標楷體" w:hAnsi="標楷體" w:cs="標楷體"/>
          <w:sz w:val="24"/>
          <w:szCs w:val="24"/>
          <w:lang w:eastAsia="zh-TW"/>
        </w:rPr>
        <w:t>（門診或住院 治療）</w:t>
      </w:r>
    </w:p>
    <w:p w:rsidR="001210EB" w:rsidRDefault="001210EB" w:rsidP="001210EB">
      <w:pPr>
        <w:spacing w:after="0" w:line="200" w:lineRule="exact"/>
        <w:rPr>
          <w:sz w:val="20"/>
          <w:szCs w:val="20"/>
          <w:lang w:eastAsia="zh-TW"/>
        </w:rPr>
      </w:pPr>
    </w:p>
    <w:p w:rsidR="001210EB" w:rsidRDefault="001210EB" w:rsidP="001210EB">
      <w:pPr>
        <w:spacing w:before="5" w:after="0" w:line="260" w:lineRule="exact"/>
        <w:rPr>
          <w:sz w:val="26"/>
          <w:szCs w:val="26"/>
          <w:lang w:eastAsia="zh-TW"/>
        </w:rPr>
      </w:pPr>
    </w:p>
    <w:p w:rsidR="001210EB" w:rsidRDefault="001210EB" w:rsidP="00D52B32">
      <w:pPr>
        <w:spacing w:before="7" w:after="0" w:line="181" w:lineRule="auto"/>
        <w:ind w:left="2853" w:right="3556" w:hanging="240"/>
        <w:rPr>
          <w:rFonts w:ascii="標楷體" w:eastAsia="標楷體" w:hAnsi="標楷體" w:cs="標楷體"/>
          <w:sz w:val="24"/>
          <w:szCs w:val="24"/>
          <w:lang w:eastAsia="zh-TW"/>
        </w:rPr>
      </w:pPr>
      <w:r>
        <w:rPr>
          <w:rFonts w:ascii="標楷體" w:eastAsia="標楷體" w:hAnsi="標楷體" w:cs="標楷體"/>
          <w:sz w:val="24"/>
          <w:szCs w:val="24"/>
          <w:lang w:eastAsia="zh-TW"/>
        </w:rPr>
        <w:t>1.注意被毒蛇、動物、昆蟲及</w:t>
      </w:r>
      <w:r>
        <w:rPr>
          <w:rFonts w:ascii="標楷體" w:eastAsia="標楷體" w:hAnsi="標楷體" w:cs="標楷體"/>
          <w:spacing w:val="1"/>
          <w:sz w:val="24"/>
          <w:szCs w:val="24"/>
          <w:lang w:eastAsia="zh-TW"/>
        </w:rPr>
        <w:t>蜂</w:t>
      </w:r>
      <w:r>
        <w:rPr>
          <w:rFonts w:ascii="標楷體" w:eastAsia="標楷體" w:hAnsi="標楷體" w:cs="標楷體"/>
          <w:sz w:val="24"/>
          <w:szCs w:val="24"/>
          <w:lang w:eastAsia="zh-TW"/>
        </w:rPr>
        <w:t>類咬傷之</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753873">
        <w:rPr>
          <w:rFonts w:ascii="標楷體" w:eastAsia="標楷體" w:hAnsi="標楷體" w:cs="標楷體" w:hint="eastAsia"/>
          <w:position w:val="-2"/>
          <w:sz w:val="24"/>
          <w:szCs w:val="24"/>
          <w:lang w:eastAsia="zh-TW"/>
        </w:rPr>
        <w:t>住民</w:t>
      </w:r>
      <w:r>
        <w:rPr>
          <w:rFonts w:ascii="標楷體" w:eastAsia="標楷體" w:hAnsi="標楷體" w:cs="標楷體"/>
          <w:sz w:val="24"/>
          <w:szCs w:val="24"/>
          <w:lang w:eastAsia="zh-TW"/>
        </w:rPr>
        <w:t>復原狀況。</w:t>
      </w:r>
    </w:p>
    <w:p w:rsidR="001210EB" w:rsidRDefault="001210EB" w:rsidP="001210EB">
      <w:pPr>
        <w:spacing w:after="0" w:line="293" w:lineRule="exact"/>
        <w:ind w:left="261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加</w:t>
      </w:r>
      <w:r>
        <w:rPr>
          <w:rFonts w:ascii="標楷體" w:eastAsia="標楷體" w:hAnsi="標楷體" w:cs="標楷體"/>
          <w:spacing w:val="1"/>
          <w:position w:val="-1"/>
          <w:sz w:val="24"/>
          <w:szCs w:val="24"/>
          <w:lang w:eastAsia="zh-TW"/>
        </w:rPr>
        <w:t>強</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753873">
        <w:rPr>
          <w:rFonts w:ascii="標楷體" w:eastAsia="標楷體" w:hAnsi="標楷體" w:cs="標楷體" w:hint="eastAsia"/>
          <w:position w:val="-2"/>
          <w:sz w:val="24"/>
          <w:szCs w:val="24"/>
          <w:lang w:eastAsia="zh-TW"/>
        </w:rPr>
        <w:t>住民</w:t>
      </w:r>
      <w:r>
        <w:rPr>
          <w:rFonts w:ascii="標楷體" w:eastAsia="標楷體" w:hAnsi="標楷體" w:cs="標楷體"/>
          <w:position w:val="-1"/>
          <w:sz w:val="24"/>
          <w:szCs w:val="24"/>
          <w:lang w:eastAsia="zh-TW"/>
        </w:rPr>
        <w:t>之衛生教育。</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3" w:after="0" w:line="260" w:lineRule="exact"/>
        <w:rPr>
          <w:sz w:val="26"/>
          <w:szCs w:val="26"/>
          <w:lang w:eastAsia="zh-TW"/>
        </w:rPr>
      </w:pPr>
    </w:p>
    <w:p w:rsidR="001210EB" w:rsidRDefault="001210EB" w:rsidP="001210EB">
      <w:pPr>
        <w:spacing w:after="0" w:line="300" w:lineRule="exact"/>
        <w:ind w:left="63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596288" behindDoc="1" locked="0" layoutInCell="1" allowOverlap="1" wp14:anchorId="79820D93" wp14:editId="0D4FB4D8">
                <wp:simplePos x="0" y="0"/>
                <wp:positionH relativeFrom="page">
                  <wp:posOffset>692150</wp:posOffset>
                </wp:positionH>
                <wp:positionV relativeFrom="paragraph">
                  <wp:posOffset>-96520</wp:posOffset>
                </wp:positionV>
                <wp:extent cx="5219700" cy="1270"/>
                <wp:effectExtent l="6350" t="6985" r="12700" b="10795"/>
                <wp:wrapNone/>
                <wp:docPr id="2439" name="Group 1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9700" cy="1270"/>
                          <a:chOff x="1090" y="-152"/>
                          <a:chExt cx="8220" cy="2"/>
                        </a:xfrm>
                      </wpg:grpSpPr>
                      <wps:wsp>
                        <wps:cNvPr id="2440" name="Freeform 1155"/>
                        <wps:cNvSpPr>
                          <a:spLocks/>
                        </wps:cNvSpPr>
                        <wps:spPr bwMode="auto">
                          <a:xfrm>
                            <a:off x="1090" y="-152"/>
                            <a:ext cx="8220" cy="2"/>
                          </a:xfrm>
                          <a:custGeom>
                            <a:avLst/>
                            <a:gdLst>
                              <a:gd name="T0" fmla="+- 0 1090 1090"/>
                              <a:gd name="T1" fmla="*/ T0 w 8220"/>
                              <a:gd name="T2" fmla="+- 0 9310 1090"/>
                              <a:gd name="T3" fmla="*/ T2 w 8220"/>
                            </a:gdLst>
                            <a:ahLst/>
                            <a:cxnLst>
                              <a:cxn ang="0">
                                <a:pos x="T1" y="0"/>
                              </a:cxn>
                              <a:cxn ang="0">
                                <a:pos x="T3" y="0"/>
                              </a:cxn>
                            </a:cxnLst>
                            <a:rect l="0" t="0" r="r" b="b"/>
                            <a:pathLst>
                              <a:path w="8220">
                                <a:moveTo>
                                  <a:pt x="0" y="0"/>
                                </a:moveTo>
                                <a:lnTo>
                                  <a:pt x="82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E82FBF" id="Group 1154" o:spid="_x0000_s1026" style="position:absolute;margin-left:54.5pt;margin-top:-7.6pt;width:411pt;height:.1pt;z-index:-251720192;mso-position-horizontal-relative:page" coordorigin="1090,-152" coordsize="82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">
                <v:shape id="Freeform 1155" o:spid="_x0000_s1027" style="position:absolute;left:1090;top:-152;width:8220;height:2;visibility:visible;mso-wrap-style:square;v-text-anchor:top" coordsize="8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" path="m,l8220,e" filled="f">
                  <v:path arrowok="t" o:connecttype="custom" o:connectlocs="0,0;8220,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281" w:lineRule="exact"/>
        <w:ind w:left="63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就毒蛇、動物、昆蟲及蜂類咬傷之原因確實檢討改進。</w:t>
      </w:r>
    </w:p>
    <w:p w:rsidR="001210EB" w:rsidRDefault="001210EB" w:rsidP="001210EB">
      <w:pPr>
        <w:spacing w:after="0" w:line="281" w:lineRule="exact"/>
        <w:ind w:left="63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檢討處理過程。</w:t>
      </w:r>
    </w:p>
    <w:p w:rsidR="001210EB" w:rsidRDefault="001210EB" w:rsidP="001210EB">
      <w:pPr>
        <w:spacing w:after="0"/>
        <w:rPr>
          <w:lang w:eastAsia="zh-TW"/>
        </w:rPr>
        <w:sectPr w:rsidR="001210EB">
          <w:type w:val="continuous"/>
          <w:pgSz w:w="11920" w:h="16840"/>
          <w:pgMar w:top="1200" w:right="1060" w:bottom="980" w:left="500" w:header="720" w:footer="720" w:gutter="0"/>
          <w:cols w:space="720"/>
        </w:sectPr>
      </w:pPr>
    </w:p>
    <w:p w:rsidR="001210EB" w:rsidRDefault="001210EB" w:rsidP="001210EB">
      <w:pPr>
        <w:spacing w:after="0" w:line="345" w:lineRule="exact"/>
        <w:ind w:left="933" w:right="-20"/>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lastRenderedPageBreak/>
        <w:t>附</w:t>
      </w:r>
      <w:r w:rsidR="00F70CDE">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c</w:t>
      </w:r>
      <w:r>
        <w:rPr>
          <w:rFonts w:ascii="標楷體" w:eastAsia="標楷體" w:hAnsi="標楷體" w:cs="標楷體"/>
          <w:position w:val="-2"/>
          <w:sz w:val="24"/>
          <w:szCs w:val="24"/>
          <w:lang w:eastAsia="zh-TW"/>
        </w:rPr>
        <w:t>：意外事</w:t>
      </w:r>
      <w:r>
        <w:rPr>
          <w:rFonts w:ascii="標楷體" w:eastAsia="標楷體" w:hAnsi="標楷體" w:cs="標楷體"/>
          <w:spacing w:val="1"/>
          <w:position w:val="-2"/>
          <w:sz w:val="24"/>
          <w:szCs w:val="24"/>
          <w:lang w:eastAsia="zh-TW"/>
        </w:rPr>
        <w:t>件</w:t>
      </w:r>
      <w:r>
        <w:rPr>
          <w:rFonts w:ascii="標楷體" w:eastAsia="標楷體" w:hAnsi="標楷體" w:cs="標楷體"/>
          <w:position w:val="-2"/>
          <w:sz w:val="24"/>
          <w:szCs w:val="24"/>
          <w:lang w:eastAsia="zh-TW"/>
        </w:rPr>
        <w:t>--傳染病災害處理流程</w:t>
      </w:r>
    </w:p>
    <w:p w:rsidR="001210EB" w:rsidRDefault="001210EB" w:rsidP="001210EB">
      <w:pPr>
        <w:spacing w:before="19"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02432" behindDoc="1" locked="0" layoutInCell="1" allowOverlap="1" wp14:anchorId="45D9806F" wp14:editId="4421047B">
                <wp:simplePos x="0" y="0"/>
                <wp:positionH relativeFrom="page">
                  <wp:posOffset>711200</wp:posOffset>
                </wp:positionH>
                <wp:positionV relativeFrom="paragraph">
                  <wp:posOffset>131445</wp:posOffset>
                </wp:positionV>
                <wp:extent cx="5295900" cy="1270"/>
                <wp:effectExtent l="6350" t="6985" r="12700" b="10795"/>
                <wp:wrapNone/>
                <wp:docPr id="2441" name="Group 1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5900" cy="1270"/>
                          <a:chOff x="1120" y="72"/>
                          <a:chExt cx="8340" cy="2"/>
                        </a:xfrm>
                      </wpg:grpSpPr>
                      <wps:wsp>
                        <wps:cNvPr id="2442" name="Freeform 1153"/>
                        <wps:cNvSpPr>
                          <a:spLocks/>
                        </wps:cNvSpPr>
                        <wps:spPr bwMode="auto">
                          <a:xfrm>
                            <a:off x="1120" y="72"/>
                            <a:ext cx="8340" cy="2"/>
                          </a:xfrm>
                          <a:custGeom>
                            <a:avLst/>
                            <a:gdLst>
                              <a:gd name="T0" fmla="+- 0 1120 1120"/>
                              <a:gd name="T1" fmla="*/ T0 w 8340"/>
                              <a:gd name="T2" fmla="+- 0 9460 1120"/>
                              <a:gd name="T3" fmla="*/ T2 w 8340"/>
                            </a:gdLst>
                            <a:ahLst/>
                            <a:cxnLst>
                              <a:cxn ang="0">
                                <a:pos x="T1" y="0"/>
                              </a:cxn>
                              <a:cxn ang="0">
                                <a:pos x="T3" y="0"/>
                              </a:cxn>
                            </a:cxnLst>
                            <a:rect l="0" t="0" r="r" b="b"/>
                            <a:pathLst>
                              <a:path w="8340">
                                <a:moveTo>
                                  <a:pt x="0" y="0"/>
                                </a:moveTo>
                                <a:lnTo>
                                  <a:pt x="83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607043" id="Group 1152" o:spid="_x0000_s1026" style="position:absolute;margin-left:56pt;margin-top:10.35pt;width:417pt;height:.1pt;z-index:-251714048;mso-position-horizontal-relative:page" coordorigin="1120,72" coordsize="83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">
                <v:shape id="Freeform 1153" o:spid="_x0000_s1027" style="position:absolute;left:1120;top:72;width:8340;height:2;visibility:visible;mso-wrap-style:square;v-text-anchor:top" coordsize="83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" path="m,l8340,e" filled="f">
                  <v:path arrowok="t" o:connecttype="custom" o:connectlocs="0,0;8340,0" o:connectangles="0,0"/>
                </v:shape>
                <w10:wrap anchorx="page"/>
              </v:group>
            </w:pict>
          </mc:Fallback>
        </mc:AlternateContent>
      </w:r>
    </w:p>
    <w:p w:rsidR="001210EB" w:rsidRDefault="001210EB" w:rsidP="001210EB">
      <w:pPr>
        <w:spacing w:after="0" w:line="240" w:lineRule="auto"/>
        <w:ind w:left="933" w:right="-20"/>
        <w:rPr>
          <w:rFonts w:ascii="標楷體" w:eastAsia="標楷體" w:hAnsi="標楷體" w:cs="標楷體"/>
          <w:sz w:val="24"/>
          <w:szCs w:val="24"/>
          <w:lang w:eastAsia="zh-TW"/>
        </w:rPr>
      </w:pPr>
      <w:r>
        <w:rPr>
          <w:rFonts w:ascii="標楷體" w:eastAsia="標楷體" w:hAnsi="標楷體" w:cs="標楷體"/>
          <w:sz w:val="24"/>
          <w:szCs w:val="24"/>
          <w:lang w:eastAsia="zh-TW"/>
        </w:rPr>
        <w:t>一、預防階段：</w:t>
      </w:r>
    </w:p>
    <w:p w:rsidR="001210EB" w:rsidRDefault="001210EB" w:rsidP="001210EB">
      <w:pPr>
        <w:spacing w:after="0" w:line="360" w:lineRule="exact"/>
        <w:ind w:left="117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提供院內</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753873">
        <w:rPr>
          <w:rFonts w:ascii="標楷體" w:eastAsia="標楷體" w:hAnsi="標楷體" w:cs="標楷體" w:hint="eastAsia"/>
          <w:position w:val="-2"/>
          <w:sz w:val="24"/>
          <w:szCs w:val="24"/>
          <w:lang w:eastAsia="zh-TW"/>
        </w:rPr>
        <w:t>住民</w:t>
      </w:r>
      <w:r>
        <w:rPr>
          <w:rFonts w:ascii="標楷體" w:eastAsia="標楷體" w:hAnsi="標楷體" w:cs="標楷體"/>
          <w:position w:val="-2"/>
          <w:sz w:val="24"/>
          <w:szCs w:val="24"/>
          <w:lang w:eastAsia="zh-TW"/>
        </w:rPr>
        <w:t>認識傳染病防治之相關知識。</w:t>
      </w:r>
    </w:p>
    <w:p w:rsidR="001210EB" w:rsidRDefault="001210EB" w:rsidP="001210EB">
      <w:pPr>
        <w:spacing w:after="0" w:line="360" w:lineRule="exact"/>
        <w:ind w:left="117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早期偵測機構內發生傳染病群聚事件，並使防疫人員即時妥適處理及採取必要措施。</w:t>
      </w:r>
    </w:p>
    <w:p w:rsidR="001210EB" w:rsidRDefault="001210EB" w:rsidP="001210EB">
      <w:pPr>
        <w:spacing w:before="8" w:after="0" w:line="140" w:lineRule="exact"/>
        <w:rPr>
          <w:sz w:val="14"/>
          <w:szCs w:val="14"/>
          <w:lang w:eastAsia="zh-TW"/>
        </w:rPr>
      </w:pPr>
    </w:p>
    <w:p w:rsidR="001210EB" w:rsidRDefault="00D2232C"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598336" behindDoc="1" locked="0" layoutInCell="1" allowOverlap="1" wp14:anchorId="41B5BA93" wp14:editId="73C375B6">
                <wp:simplePos x="0" y="0"/>
                <wp:positionH relativeFrom="page">
                  <wp:posOffset>212090</wp:posOffset>
                </wp:positionH>
                <wp:positionV relativeFrom="paragraph">
                  <wp:posOffset>55880</wp:posOffset>
                </wp:positionV>
                <wp:extent cx="6838678" cy="5763260"/>
                <wp:effectExtent l="0" t="0" r="19685" b="27940"/>
                <wp:wrapNone/>
                <wp:docPr id="2443" name="Group 1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8678" cy="5763260"/>
                          <a:chOff x="160" y="329"/>
                          <a:chExt cx="10559" cy="9076"/>
                        </a:xfrm>
                      </wpg:grpSpPr>
                      <wpg:grpSp>
                        <wpg:cNvPr id="2444" name="Group 1150"/>
                        <wpg:cNvGrpSpPr>
                          <a:grpSpLocks/>
                        </wpg:cNvGrpSpPr>
                        <wpg:grpSpPr bwMode="auto">
                          <a:xfrm>
                            <a:off x="1420" y="3300"/>
                            <a:ext cx="6994" cy="12"/>
                            <a:chOff x="1420" y="3300"/>
                            <a:chExt cx="6994" cy="12"/>
                          </a:xfrm>
                        </wpg:grpSpPr>
                        <wps:wsp>
                          <wps:cNvPr id="2445" name="Freeform 1151"/>
                          <wps:cNvSpPr>
                            <a:spLocks/>
                          </wps:cNvSpPr>
                          <wps:spPr bwMode="auto">
                            <a:xfrm>
                              <a:off x="1420" y="3300"/>
                              <a:ext cx="6994" cy="12"/>
                            </a:xfrm>
                            <a:custGeom>
                              <a:avLst/>
                              <a:gdLst>
                                <a:gd name="T0" fmla="+- 0 1420 1420"/>
                                <a:gd name="T1" fmla="*/ T0 w 6994"/>
                                <a:gd name="T2" fmla="+- 0 3312 3300"/>
                                <a:gd name="T3" fmla="*/ 3312 h 12"/>
                                <a:gd name="T4" fmla="+- 0 8414 1420"/>
                                <a:gd name="T5" fmla="*/ T4 w 6994"/>
                                <a:gd name="T6" fmla="+- 0 3300 3300"/>
                                <a:gd name="T7" fmla="*/ 3300 h 12"/>
                              </a:gdLst>
                              <a:ahLst/>
                              <a:cxnLst>
                                <a:cxn ang="0">
                                  <a:pos x="T1" y="T3"/>
                                </a:cxn>
                                <a:cxn ang="0">
                                  <a:pos x="T5" y="T7"/>
                                </a:cxn>
                              </a:cxnLst>
                              <a:rect l="0" t="0" r="r" b="b"/>
                              <a:pathLst>
                                <a:path w="6994" h="12">
                                  <a:moveTo>
                                    <a:pt x="0" y="12"/>
                                  </a:moveTo>
                                  <a:lnTo>
                                    <a:pt x="699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46" name="Group 1146"/>
                        <wpg:cNvGrpSpPr>
                          <a:grpSpLocks/>
                        </wpg:cNvGrpSpPr>
                        <wpg:grpSpPr bwMode="auto">
                          <a:xfrm>
                            <a:off x="8381" y="3302"/>
                            <a:ext cx="120" cy="910"/>
                            <a:chOff x="8381" y="3302"/>
                            <a:chExt cx="120" cy="910"/>
                          </a:xfrm>
                        </wpg:grpSpPr>
                        <wps:wsp>
                          <wps:cNvPr id="2447" name="Freeform 1149"/>
                          <wps:cNvSpPr>
                            <a:spLocks/>
                          </wps:cNvSpPr>
                          <wps:spPr bwMode="auto">
                            <a:xfrm>
                              <a:off x="8381" y="3302"/>
                              <a:ext cx="120" cy="910"/>
                            </a:xfrm>
                            <a:custGeom>
                              <a:avLst/>
                              <a:gdLst>
                                <a:gd name="T0" fmla="+- 0 8431 8381"/>
                                <a:gd name="T1" fmla="*/ T0 w 120"/>
                                <a:gd name="T2" fmla="+- 0 4092 3302"/>
                                <a:gd name="T3" fmla="*/ 4092 h 910"/>
                                <a:gd name="T4" fmla="+- 0 8381 8381"/>
                                <a:gd name="T5" fmla="*/ T4 w 120"/>
                                <a:gd name="T6" fmla="+- 0 4092 3302"/>
                                <a:gd name="T7" fmla="*/ 4092 h 910"/>
                                <a:gd name="T8" fmla="+- 0 8441 8381"/>
                                <a:gd name="T9" fmla="*/ T8 w 120"/>
                                <a:gd name="T10" fmla="+- 0 4212 3302"/>
                                <a:gd name="T11" fmla="*/ 4212 h 910"/>
                                <a:gd name="T12" fmla="+- 0 8486 8381"/>
                                <a:gd name="T13" fmla="*/ T12 w 120"/>
                                <a:gd name="T14" fmla="+- 0 4122 3302"/>
                                <a:gd name="T15" fmla="*/ 4122 h 910"/>
                                <a:gd name="T16" fmla="+- 0 8436 8381"/>
                                <a:gd name="T17" fmla="*/ T16 w 120"/>
                                <a:gd name="T18" fmla="+- 0 4122 3302"/>
                                <a:gd name="T19" fmla="*/ 4122 h 910"/>
                                <a:gd name="T20" fmla="+- 0 8431 8381"/>
                                <a:gd name="T21" fmla="*/ T20 w 120"/>
                                <a:gd name="T22" fmla="+- 0 4117 3302"/>
                                <a:gd name="T23" fmla="*/ 4117 h 910"/>
                                <a:gd name="T24" fmla="+- 0 8431 8381"/>
                                <a:gd name="T25" fmla="*/ T24 w 120"/>
                                <a:gd name="T26" fmla="+- 0 4092 3302"/>
                                <a:gd name="T27" fmla="*/ 4092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50" y="790"/>
                                  </a:moveTo>
                                  <a:lnTo>
                                    <a:pt x="0" y="790"/>
                                  </a:lnTo>
                                  <a:lnTo>
                                    <a:pt x="60" y="910"/>
                                  </a:lnTo>
                                  <a:lnTo>
                                    <a:pt x="105" y="820"/>
                                  </a:lnTo>
                                  <a:lnTo>
                                    <a:pt x="55" y="820"/>
                                  </a:lnTo>
                                  <a:lnTo>
                                    <a:pt x="50" y="815"/>
                                  </a:lnTo>
                                  <a:lnTo>
                                    <a:pt x="5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8" name="Freeform 1148"/>
                          <wps:cNvSpPr>
                            <a:spLocks/>
                          </wps:cNvSpPr>
                          <wps:spPr bwMode="auto">
                            <a:xfrm>
                              <a:off x="8381" y="3302"/>
                              <a:ext cx="120" cy="910"/>
                            </a:xfrm>
                            <a:custGeom>
                              <a:avLst/>
                              <a:gdLst>
                                <a:gd name="T0" fmla="+- 0 8448 8381"/>
                                <a:gd name="T1" fmla="*/ T0 w 120"/>
                                <a:gd name="T2" fmla="+- 0 3302 3302"/>
                                <a:gd name="T3" fmla="*/ 3302 h 910"/>
                                <a:gd name="T4" fmla="+- 0 8436 8381"/>
                                <a:gd name="T5" fmla="*/ T4 w 120"/>
                                <a:gd name="T6" fmla="+- 0 3302 3302"/>
                                <a:gd name="T7" fmla="*/ 3302 h 910"/>
                                <a:gd name="T8" fmla="+- 0 8432 8381"/>
                                <a:gd name="T9" fmla="*/ T8 w 120"/>
                                <a:gd name="T10" fmla="+- 0 3306 3302"/>
                                <a:gd name="T11" fmla="*/ 3306 h 910"/>
                                <a:gd name="T12" fmla="+- 0 8431 8381"/>
                                <a:gd name="T13" fmla="*/ T12 w 120"/>
                                <a:gd name="T14" fmla="+- 0 4117 3302"/>
                                <a:gd name="T15" fmla="*/ 4117 h 910"/>
                                <a:gd name="T16" fmla="+- 0 8436 8381"/>
                                <a:gd name="T17" fmla="*/ T16 w 120"/>
                                <a:gd name="T18" fmla="+- 0 4122 3302"/>
                                <a:gd name="T19" fmla="*/ 4122 h 910"/>
                                <a:gd name="T20" fmla="+- 0 8447 8381"/>
                                <a:gd name="T21" fmla="*/ T20 w 120"/>
                                <a:gd name="T22" fmla="+- 0 4122 3302"/>
                                <a:gd name="T23" fmla="*/ 4122 h 910"/>
                                <a:gd name="T24" fmla="+- 0 8451 8381"/>
                                <a:gd name="T25" fmla="*/ T24 w 120"/>
                                <a:gd name="T26" fmla="+- 0 4117 3302"/>
                                <a:gd name="T27" fmla="*/ 4117 h 910"/>
                                <a:gd name="T28" fmla="+- 0 8452 8381"/>
                                <a:gd name="T29" fmla="*/ T28 w 120"/>
                                <a:gd name="T30" fmla="+- 0 3312 3302"/>
                                <a:gd name="T31" fmla="*/ 3312 h 910"/>
                                <a:gd name="T32" fmla="+- 0 8452 8381"/>
                                <a:gd name="T33" fmla="*/ T32 w 120"/>
                                <a:gd name="T34" fmla="+- 0 3306 3302"/>
                                <a:gd name="T35" fmla="*/ 3306 h 910"/>
                                <a:gd name="T36" fmla="+- 0 8448 8381"/>
                                <a:gd name="T37" fmla="*/ T36 w 120"/>
                                <a:gd name="T38" fmla="+- 0 3302 3302"/>
                                <a:gd name="T39" fmla="*/ 3302 h 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910">
                                  <a:moveTo>
                                    <a:pt x="67" y="0"/>
                                  </a:moveTo>
                                  <a:lnTo>
                                    <a:pt x="55" y="0"/>
                                  </a:lnTo>
                                  <a:lnTo>
                                    <a:pt x="51" y="4"/>
                                  </a:lnTo>
                                  <a:lnTo>
                                    <a:pt x="50" y="815"/>
                                  </a:lnTo>
                                  <a:lnTo>
                                    <a:pt x="55" y="820"/>
                                  </a:lnTo>
                                  <a:lnTo>
                                    <a:pt x="66" y="820"/>
                                  </a:lnTo>
                                  <a:lnTo>
                                    <a:pt x="70" y="815"/>
                                  </a:lnTo>
                                  <a:lnTo>
                                    <a:pt x="71" y="10"/>
                                  </a:lnTo>
                                  <a:lnTo>
                                    <a:pt x="71" y="4"/>
                                  </a:lnTo>
                                  <a:lnTo>
                                    <a:pt x="6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9" name="Freeform 1147"/>
                          <wps:cNvSpPr>
                            <a:spLocks/>
                          </wps:cNvSpPr>
                          <wps:spPr bwMode="auto">
                            <a:xfrm>
                              <a:off x="8381" y="3302"/>
                              <a:ext cx="120" cy="910"/>
                            </a:xfrm>
                            <a:custGeom>
                              <a:avLst/>
                              <a:gdLst>
                                <a:gd name="T0" fmla="+- 0 8501 8381"/>
                                <a:gd name="T1" fmla="*/ T0 w 120"/>
                                <a:gd name="T2" fmla="+- 0 4092 3302"/>
                                <a:gd name="T3" fmla="*/ 4092 h 910"/>
                                <a:gd name="T4" fmla="+- 0 8451 8381"/>
                                <a:gd name="T5" fmla="*/ T4 w 120"/>
                                <a:gd name="T6" fmla="+- 0 4092 3302"/>
                                <a:gd name="T7" fmla="*/ 4092 h 910"/>
                                <a:gd name="T8" fmla="+- 0 8451 8381"/>
                                <a:gd name="T9" fmla="*/ T8 w 120"/>
                                <a:gd name="T10" fmla="+- 0 4117 3302"/>
                                <a:gd name="T11" fmla="*/ 4117 h 910"/>
                                <a:gd name="T12" fmla="+- 0 8447 8381"/>
                                <a:gd name="T13" fmla="*/ T12 w 120"/>
                                <a:gd name="T14" fmla="+- 0 4122 3302"/>
                                <a:gd name="T15" fmla="*/ 4122 h 910"/>
                                <a:gd name="T16" fmla="+- 0 8486 8381"/>
                                <a:gd name="T17" fmla="*/ T16 w 120"/>
                                <a:gd name="T18" fmla="+- 0 4122 3302"/>
                                <a:gd name="T19" fmla="*/ 4122 h 910"/>
                                <a:gd name="T20" fmla="+- 0 8501 8381"/>
                                <a:gd name="T21" fmla="*/ T20 w 120"/>
                                <a:gd name="T22" fmla="+- 0 4092 3302"/>
                                <a:gd name="T23" fmla="*/ 4092 h 910"/>
                              </a:gdLst>
                              <a:ahLst/>
                              <a:cxnLst>
                                <a:cxn ang="0">
                                  <a:pos x="T1" y="T3"/>
                                </a:cxn>
                                <a:cxn ang="0">
                                  <a:pos x="T5" y="T7"/>
                                </a:cxn>
                                <a:cxn ang="0">
                                  <a:pos x="T9" y="T11"/>
                                </a:cxn>
                                <a:cxn ang="0">
                                  <a:pos x="T13" y="T15"/>
                                </a:cxn>
                                <a:cxn ang="0">
                                  <a:pos x="T17" y="T19"/>
                                </a:cxn>
                                <a:cxn ang="0">
                                  <a:pos x="T21" y="T23"/>
                                </a:cxn>
                              </a:cxnLst>
                              <a:rect l="0" t="0" r="r" b="b"/>
                              <a:pathLst>
                                <a:path w="120" h="910">
                                  <a:moveTo>
                                    <a:pt x="120" y="790"/>
                                  </a:moveTo>
                                  <a:lnTo>
                                    <a:pt x="70" y="790"/>
                                  </a:lnTo>
                                  <a:lnTo>
                                    <a:pt x="70" y="815"/>
                                  </a:lnTo>
                                  <a:lnTo>
                                    <a:pt x="66" y="820"/>
                                  </a:lnTo>
                                  <a:lnTo>
                                    <a:pt x="105" y="820"/>
                                  </a:lnTo>
                                  <a:lnTo>
                                    <a:pt x="12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50" name="Group 1144"/>
                        <wpg:cNvGrpSpPr>
                          <a:grpSpLocks/>
                        </wpg:cNvGrpSpPr>
                        <wpg:grpSpPr bwMode="auto">
                          <a:xfrm>
                            <a:off x="7540" y="4212"/>
                            <a:ext cx="2699" cy="2924"/>
                            <a:chOff x="7540" y="4212"/>
                            <a:chExt cx="2699" cy="2924"/>
                          </a:xfrm>
                        </wpg:grpSpPr>
                        <wps:wsp>
                          <wps:cNvPr id="2451" name="Freeform 1145"/>
                          <wps:cNvSpPr>
                            <a:spLocks/>
                          </wps:cNvSpPr>
                          <wps:spPr bwMode="auto">
                            <a:xfrm>
                              <a:off x="7540" y="4212"/>
                              <a:ext cx="2699" cy="2924"/>
                            </a:xfrm>
                            <a:custGeom>
                              <a:avLst/>
                              <a:gdLst>
                                <a:gd name="T0" fmla="+- 0 7540 7540"/>
                                <a:gd name="T1" fmla="*/ T0 w 2699"/>
                                <a:gd name="T2" fmla="+- 0 7136 4212"/>
                                <a:gd name="T3" fmla="*/ 7136 h 2924"/>
                                <a:gd name="T4" fmla="+- 0 10239 7540"/>
                                <a:gd name="T5" fmla="*/ T4 w 2699"/>
                                <a:gd name="T6" fmla="+- 0 7136 4212"/>
                                <a:gd name="T7" fmla="*/ 7136 h 2924"/>
                                <a:gd name="T8" fmla="+- 0 10239 7540"/>
                                <a:gd name="T9" fmla="*/ T8 w 2699"/>
                                <a:gd name="T10" fmla="+- 0 4212 4212"/>
                                <a:gd name="T11" fmla="*/ 4212 h 2924"/>
                                <a:gd name="T12" fmla="+- 0 7540 7540"/>
                                <a:gd name="T13" fmla="*/ T12 w 2699"/>
                                <a:gd name="T14" fmla="+- 0 4212 4212"/>
                                <a:gd name="T15" fmla="*/ 4212 h 2924"/>
                                <a:gd name="T16" fmla="+- 0 7540 7540"/>
                                <a:gd name="T17" fmla="*/ T16 w 2699"/>
                                <a:gd name="T18" fmla="+- 0 7136 4212"/>
                                <a:gd name="T19" fmla="*/ 7136 h 2924"/>
                              </a:gdLst>
                              <a:ahLst/>
                              <a:cxnLst>
                                <a:cxn ang="0">
                                  <a:pos x="T1" y="T3"/>
                                </a:cxn>
                                <a:cxn ang="0">
                                  <a:pos x="T5" y="T7"/>
                                </a:cxn>
                                <a:cxn ang="0">
                                  <a:pos x="T9" y="T11"/>
                                </a:cxn>
                                <a:cxn ang="0">
                                  <a:pos x="T13" y="T15"/>
                                </a:cxn>
                                <a:cxn ang="0">
                                  <a:pos x="T17" y="T19"/>
                                </a:cxn>
                              </a:cxnLst>
                              <a:rect l="0" t="0" r="r" b="b"/>
                              <a:pathLst>
                                <a:path w="2699" h="2924">
                                  <a:moveTo>
                                    <a:pt x="0" y="2924"/>
                                  </a:moveTo>
                                  <a:lnTo>
                                    <a:pt x="2699" y="2924"/>
                                  </a:lnTo>
                                  <a:lnTo>
                                    <a:pt x="2699" y="0"/>
                                  </a:lnTo>
                                  <a:lnTo>
                                    <a:pt x="0" y="0"/>
                                  </a:lnTo>
                                  <a:lnTo>
                                    <a:pt x="0" y="292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52" name="Group 1142"/>
                        <wpg:cNvGrpSpPr>
                          <a:grpSpLocks/>
                        </wpg:cNvGrpSpPr>
                        <wpg:grpSpPr bwMode="auto">
                          <a:xfrm>
                            <a:off x="160" y="4212"/>
                            <a:ext cx="3341" cy="1320"/>
                            <a:chOff x="160" y="4212"/>
                            <a:chExt cx="3341" cy="1320"/>
                          </a:xfrm>
                        </wpg:grpSpPr>
                        <wps:wsp>
                          <wps:cNvPr id="2453" name="Freeform 1143"/>
                          <wps:cNvSpPr>
                            <a:spLocks/>
                          </wps:cNvSpPr>
                          <wps:spPr bwMode="auto">
                            <a:xfrm>
                              <a:off x="160" y="4212"/>
                              <a:ext cx="3341" cy="1320"/>
                            </a:xfrm>
                            <a:custGeom>
                              <a:avLst/>
                              <a:gdLst>
                                <a:gd name="T0" fmla="+- 0 160 160"/>
                                <a:gd name="T1" fmla="*/ T0 w 3060"/>
                                <a:gd name="T2" fmla="+- 0 5532 4212"/>
                                <a:gd name="T3" fmla="*/ 5532 h 1320"/>
                                <a:gd name="T4" fmla="+- 0 3220 160"/>
                                <a:gd name="T5" fmla="*/ T4 w 3060"/>
                                <a:gd name="T6" fmla="+- 0 5532 4212"/>
                                <a:gd name="T7" fmla="*/ 5532 h 1320"/>
                                <a:gd name="T8" fmla="+- 0 3220 160"/>
                                <a:gd name="T9" fmla="*/ T8 w 3060"/>
                                <a:gd name="T10" fmla="+- 0 4212 4212"/>
                                <a:gd name="T11" fmla="*/ 4212 h 1320"/>
                                <a:gd name="T12" fmla="+- 0 160 160"/>
                                <a:gd name="T13" fmla="*/ T12 w 3060"/>
                                <a:gd name="T14" fmla="+- 0 4212 4212"/>
                                <a:gd name="T15" fmla="*/ 4212 h 1320"/>
                                <a:gd name="T16" fmla="+- 0 160 160"/>
                                <a:gd name="T17" fmla="*/ T16 w 3060"/>
                                <a:gd name="T18" fmla="+- 0 5532 4212"/>
                                <a:gd name="T19" fmla="*/ 5532 h 1320"/>
                              </a:gdLst>
                              <a:ahLst/>
                              <a:cxnLst>
                                <a:cxn ang="0">
                                  <a:pos x="T1" y="T3"/>
                                </a:cxn>
                                <a:cxn ang="0">
                                  <a:pos x="T5" y="T7"/>
                                </a:cxn>
                                <a:cxn ang="0">
                                  <a:pos x="T9" y="T11"/>
                                </a:cxn>
                                <a:cxn ang="0">
                                  <a:pos x="T13" y="T15"/>
                                </a:cxn>
                                <a:cxn ang="0">
                                  <a:pos x="T17" y="T19"/>
                                </a:cxn>
                              </a:cxnLst>
                              <a:rect l="0" t="0" r="r" b="b"/>
                              <a:pathLst>
                                <a:path w="3060" h="1320">
                                  <a:moveTo>
                                    <a:pt x="0" y="1320"/>
                                  </a:moveTo>
                                  <a:lnTo>
                                    <a:pt x="3060" y="1320"/>
                                  </a:lnTo>
                                  <a:lnTo>
                                    <a:pt x="3060" y="0"/>
                                  </a:lnTo>
                                  <a:lnTo>
                                    <a:pt x="0" y="0"/>
                                  </a:lnTo>
                                  <a:lnTo>
                                    <a:pt x="0" y="132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54" name="Group 1137"/>
                        <wpg:cNvGrpSpPr>
                          <a:grpSpLocks/>
                        </wpg:cNvGrpSpPr>
                        <wpg:grpSpPr bwMode="auto">
                          <a:xfrm>
                            <a:off x="1365" y="5566"/>
                            <a:ext cx="120" cy="442"/>
                            <a:chOff x="1365" y="5566"/>
                            <a:chExt cx="120" cy="442"/>
                          </a:xfrm>
                        </wpg:grpSpPr>
                        <wps:wsp>
                          <wps:cNvPr id="2455" name="Freeform 1141"/>
                          <wps:cNvSpPr>
                            <a:spLocks/>
                          </wps:cNvSpPr>
                          <wps:spPr bwMode="auto">
                            <a:xfrm>
                              <a:off x="1365" y="5566"/>
                              <a:ext cx="120" cy="442"/>
                            </a:xfrm>
                            <a:custGeom>
                              <a:avLst/>
                              <a:gdLst>
                                <a:gd name="T0" fmla="+- 0 1415 1365"/>
                                <a:gd name="T1" fmla="*/ T0 w 120"/>
                                <a:gd name="T2" fmla="+- 0 5888 5566"/>
                                <a:gd name="T3" fmla="*/ 5888 h 442"/>
                                <a:gd name="T4" fmla="+- 0 1365 1365"/>
                                <a:gd name="T5" fmla="*/ T4 w 120"/>
                                <a:gd name="T6" fmla="+- 0 5888 5566"/>
                                <a:gd name="T7" fmla="*/ 5888 h 442"/>
                                <a:gd name="T8" fmla="+- 0 1426 1365"/>
                                <a:gd name="T9" fmla="*/ T8 w 120"/>
                                <a:gd name="T10" fmla="+- 0 6008 5566"/>
                                <a:gd name="T11" fmla="*/ 6008 h 442"/>
                                <a:gd name="T12" fmla="+- 0 1470 1365"/>
                                <a:gd name="T13" fmla="*/ T12 w 120"/>
                                <a:gd name="T14" fmla="+- 0 5918 5566"/>
                                <a:gd name="T15" fmla="*/ 5918 h 442"/>
                                <a:gd name="T16" fmla="+- 0 1419 1365"/>
                                <a:gd name="T17" fmla="*/ T16 w 120"/>
                                <a:gd name="T18" fmla="+- 0 5918 5566"/>
                                <a:gd name="T19" fmla="*/ 5918 h 442"/>
                                <a:gd name="T20" fmla="+- 0 1415 1365"/>
                                <a:gd name="T21" fmla="*/ T20 w 120"/>
                                <a:gd name="T22" fmla="+- 0 5913 5566"/>
                                <a:gd name="T23" fmla="*/ 5913 h 442"/>
                                <a:gd name="T24" fmla="+- 0 1415 1365"/>
                                <a:gd name="T25" fmla="*/ T24 w 120"/>
                                <a:gd name="T26" fmla="+- 0 5888 5566"/>
                                <a:gd name="T27" fmla="*/ 5888 h 442"/>
                              </a:gdLst>
                              <a:ahLst/>
                              <a:cxnLst>
                                <a:cxn ang="0">
                                  <a:pos x="T1" y="T3"/>
                                </a:cxn>
                                <a:cxn ang="0">
                                  <a:pos x="T5" y="T7"/>
                                </a:cxn>
                                <a:cxn ang="0">
                                  <a:pos x="T9" y="T11"/>
                                </a:cxn>
                                <a:cxn ang="0">
                                  <a:pos x="T13" y="T15"/>
                                </a:cxn>
                                <a:cxn ang="0">
                                  <a:pos x="T17" y="T19"/>
                                </a:cxn>
                                <a:cxn ang="0">
                                  <a:pos x="T21" y="T23"/>
                                </a:cxn>
                                <a:cxn ang="0">
                                  <a:pos x="T25" y="T27"/>
                                </a:cxn>
                              </a:cxnLst>
                              <a:rect l="0" t="0" r="r" b="b"/>
                              <a:pathLst>
                                <a:path w="120" h="442">
                                  <a:moveTo>
                                    <a:pt x="50" y="322"/>
                                  </a:moveTo>
                                  <a:lnTo>
                                    <a:pt x="0" y="322"/>
                                  </a:lnTo>
                                  <a:lnTo>
                                    <a:pt x="61" y="442"/>
                                  </a:lnTo>
                                  <a:lnTo>
                                    <a:pt x="105" y="352"/>
                                  </a:lnTo>
                                  <a:lnTo>
                                    <a:pt x="54" y="352"/>
                                  </a:lnTo>
                                  <a:lnTo>
                                    <a:pt x="50" y="347"/>
                                  </a:lnTo>
                                  <a:lnTo>
                                    <a:pt x="50" y="3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6" name="Freeform 1140"/>
                          <wps:cNvSpPr>
                            <a:spLocks/>
                          </wps:cNvSpPr>
                          <wps:spPr bwMode="auto">
                            <a:xfrm>
                              <a:off x="1365" y="5566"/>
                              <a:ext cx="120" cy="442"/>
                            </a:xfrm>
                            <a:custGeom>
                              <a:avLst/>
                              <a:gdLst>
                                <a:gd name="T0" fmla="+- 0 1435 1365"/>
                                <a:gd name="T1" fmla="*/ T0 w 120"/>
                                <a:gd name="T2" fmla="+- 0 5888 5566"/>
                                <a:gd name="T3" fmla="*/ 5888 h 442"/>
                                <a:gd name="T4" fmla="+- 0 1415 1365"/>
                                <a:gd name="T5" fmla="*/ T4 w 120"/>
                                <a:gd name="T6" fmla="+- 0 5888 5566"/>
                                <a:gd name="T7" fmla="*/ 5888 h 442"/>
                                <a:gd name="T8" fmla="+- 0 1415 1365"/>
                                <a:gd name="T9" fmla="*/ T8 w 120"/>
                                <a:gd name="T10" fmla="+- 0 5913 5566"/>
                                <a:gd name="T11" fmla="*/ 5913 h 442"/>
                                <a:gd name="T12" fmla="+- 0 1419 1365"/>
                                <a:gd name="T13" fmla="*/ T12 w 120"/>
                                <a:gd name="T14" fmla="+- 0 5918 5566"/>
                                <a:gd name="T15" fmla="*/ 5918 h 442"/>
                                <a:gd name="T16" fmla="+- 0 1430 1365"/>
                                <a:gd name="T17" fmla="*/ T16 w 120"/>
                                <a:gd name="T18" fmla="+- 0 5918 5566"/>
                                <a:gd name="T19" fmla="*/ 5918 h 442"/>
                                <a:gd name="T20" fmla="+- 0 1435 1365"/>
                                <a:gd name="T21" fmla="*/ T20 w 120"/>
                                <a:gd name="T22" fmla="+- 0 5913 5566"/>
                                <a:gd name="T23" fmla="*/ 5913 h 442"/>
                                <a:gd name="T24" fmla="+- 0 1435 1365"/>
                                <a:gd name="T25" fmla="*/ T24 w 120"/>
                                <a:gd name="T26" fmla="+- 0 5888 5566"/>
                                <a:gd name="T27" fmla="*/ 5888 h 442"/>
                              </a:gdLst>
                              <a:ahLst/>
                              <a:cxnLst>
                                <a:cxn ang="0">
                                  <a:pos x="T1" y="T3"/>
                                </a:cxn>
                                <a:cxn ang="0">
                                  <a:pos x="T5" y="T7"/>
                                </a:cxn>
                                <a:cxn ang="0">
                                  <a:pos x="T9" y="T11"/>
                                </a:cxn>
                                <a:cxn ang="0">
                                  <a:pos x="T13" y="T15"/>
                                </a:cxn>
                                <a:cxn ang="0">
                                  <a:pos x="T17" y="T19"/>
                                </a:cxn>
                                <a:cxn ang="0">
                                  <a:pos x="T21" y="T23"/>
                                </a:cxn>
                                <a:cxn ang="0">
                                  <a:pos x="T25" y="T27"/>
                                </a:cxn>
                              </a:cxnLst>
                              <a:rect l="0" t="0" r="r" b="b"/>
                              <a:pathLst>
                                <a:path w="120" h="442">
                                  <a:moveTo>
                                    <a:pt x="70" y="322"/>
                                  </a:moveTo>
                                  <a:lnTo>
                                    <a:pt x="50" y="322"/>
                                  </a:lnTo>
                                  <a:lnTo>
                                    <a:pt x="50" y="347"/>
                                  </a:lnTo>
                                  <a:lnTo>
                                    <a:pt x="54" y="352"/>
                                  </a:lnTo>
                                  <a:lnTo>
                                    <a:pt x="65" y="352"/>
                                  </a:lnTo>
                                  <a:lnTo>
                                    <a:pt x="70" y="347"/>
                                  </a:lnTo>
                                  <a:lnTo>
                                    <a:pt x="70" y="3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7" name="Freeform 1139"/>
                          <wps:cNvSpPr>
                            <a:spLocks/>
                          </wps:cNvSpPr>
                          <wps:spPr bwMode="auto">
                            <a:xfrm>
                              <a:off x="1365" y="5566"/>
                              <a:ext cx="120" cy="442"/>
                            </a:xfrm>
                            <a:custGeom>
                              <a:avLst/>
                              <a:gdLst>
                                <a:gd name="T0" fmla="+- 0 1485 1365"/>
                                <a:gd name="T1" fmla="*/ T0 w 120"/>
                                <a:gd name="T2" fmla="+- 0 5887 5566"/>
                                <a:gd name="T3" fmla="*/ 5887 h 442"/>
                                <a:gd name="T4" fmla="+- 0 1435 1365"/>
                                <a:gd name="T5" fmla="*/ T4 w 120"/>
                                <a:gd name="T6" fmla="+- 0 5888 5566"/>
                                <a:gd name="T7" fmla="*/ 5888 h 442"/>
                                <a:gd name="T8" fmla="+- 0 1435 1365"/>
                                <a:gd name="T9" fmla="*/ T8 w 120"/>
                                <a:gd name="T10" fmla="+- 0 5913 5566"/>
                                <a:gd name="T11" fmla="*/ 5913 h 442"/>
                                <a:gd name="T12" fmla="+- 0 1430 1365"/>
                                <a:gd name="T13" fmla="*/ T12 w 120"/>
                                <a:gd name="T14" fmla="+- 0 5918 5566"/>
                                <a:gd name="T15" fmla="*/ 5918 h 442"/>
                                <a:gd name="T16" fmla="+- 0 1470 1365"/>
                                <a:gd name="T17" fmla="*/ T16 w 120"/>
                                <a:gd name="T18" fmla="+- 0 5918 5566"/>
                                <a:gd name="T19" fmla="*/ 5918 h 442"/>
                                <a:gd name="T20" fmla="+- 0 1485 1365"/>
                                <a:gd name="T21" fmla="*/ T20 w 120"/>
                                <a:gd name="T22" fmla="+- 0 5887 5566"/>
                                <a:gd name="T23" fmla="*/ 5887 h 442"/>
                              </a:gdLst>
                              <a:ahLst/>
                              <a:cxnLst>
                                <a:cxn ang="0">
                                  <a:pos x="T1" y="T3"/>
                                </a:cxn>
                                <a:cxn ang="0">
                                  <a:pos x="T5" y="T7"/>
                                </a:cxn>
                                <a:cxn ang="0">
                                  <a:pos x="T9" y="T11"/>
                                </a:cxn>
                                <a:cxn ang="0">
                                  <a:pos x="T13" y="T15"/>
                                </a:cxn>
                                <a:cxn ang="0">
                                  <a:pos x="T17" y="T19"/>
                                </a:cxn>
                                <a:cxn ang="0">
                                  <a:pos x="T21" y="T23"/>
                                </a:cxn>
                              </a:cxnLst>
                              <a:rect l="0" t="0" r="r" b="b"/>
                              <a:pathLst>
                                <a:path w="120" h="442">
                                  <a:moveTo>
                                    <a:pt x="120" y="321"/>
                                  </a:moveTo>
                                  <a:lnTo>
                                    <a:pt x="70" y="322"/>
                                  </a:lnTo>
                                  <a:lnTo>
                                    <a:pt x="70" y="347"/>
                                  </a:lnTo>
                                  <a:lnTo>
                                    <a:pt x="65" y="352"/>
                                  </a:lnTo>
                                  <a:lnTo>
                                    <a:pt x="105" y="352"/>
                                  </a:lnTo>
                                  <a:lnTo>
                                    <a:pt x="120" y="32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8" name="Freeform 1138"/>
                          <wps:cNvSpPr>
                            <a:spLocks/>
                          </wps:cNvSpPr>
                          <wps:spPr bwMode="auto">
                            <a:xfrm>
                              <a:off x="1365" y="5566"/>
                              <a:ext cx="120" cy="442"/>
                            </a:xfrm>
                            <a:custGeom>
                              <a:avLst/>
                              <a:gdLst>
                                <a:gd name="T0" fmla="+- 0 1426 1365"/>
                                <a:gd name="T1" fmla="*/ T0 w 120"/>
                                <a:gd name="T2" fmla="+- 0 5566 5566"/>
                                <a:gd name="T3" fmla="*/ 5566 h 442"/>
                                <a:gd name="T4" fmla="+- 0 1415 1365"/>
                                <a:gd name="T5" fmla="*/ T4 w 120"/>
                                <a:gd name="T6" fmla="+- 0 5566 5566"/>
                                <a:gd name="T7" fmla="*/ 5566 h 442"/>
                                <a:gd name="T8" fmla="+- 0 1411 1365"/>
                                <a:gd name="T9" fmla="*/ T8 w 120"/>
                                <a:gd name="T10" fmla="+- 0 5570 5566"/>
                                <a:gd name="T11" fmla="*/ 5570 h 442"/>
                                <a:gd name="T12" fmla="+- 0 1411 1365"/>
                                <a:gd name="T13" fmla="*/ T12 w 120"/>
                                <a:gd name="T14" fmla="+- 0 5575 5566"/>
                                <a:gd name="T15" fmla="*/ 5575 h 442"/>
                                <a:gd name="T16" fmla="+- 0 1415 1365"/>
                                <a:gd name="T17" fmla="*/ T16 w 120"/>
                                <a:gd name="T18" fmla="+- 0 5888 5566"/>
                                <a:gd name="T19" fmla="*/ 5888 h 442"/>
                                <a:gd name="T20" fmla="+- 0 1435 1365"/>
                                <a:gd name="T21" fmla="*/ T20 w 120"/>
                                <a:gd name="T22" fmla="+- 0 5888 5566"/>
                                <a:gd name="T23" fmla="*/ 5888 h 442"/>
                                <a:gd name="T24" fmla="+- 0 1431 1365"/>
                                <a:gd name="T25" fmla="*/ T24 w 120"/>
                                <a:gd name="T26" fmla="+- 0 5570 5566"/>
                                <a:gd name="T27" fmla="*/ 5570 h 442"/>
                                <a:gd name="T28" fmla="+- 0 1426 1365"/>
                                <a:gd name="T29" fmla="*/ T28 w 120"/>
                                <a:gd name="T30" fmla="+- 0 5566 5566"/>
                                <a:gd name="T31" fmla="*/ 5566 h 44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442">
                                  <a:moveTo>
                                    <a:pt x="61" y="0"/>
                                  </a:moveTo>
                                  <a:lnTo>
                                    <a:pt x="50" y="0"/>
                                  </a:lnTo>
                                  <a:lnTo>
                                    <a:pt x="46" y="4"/>
                                  </a:lnTo>
                                  <a:lnTo>
                                    <a:pt x="46" y="9"/>
                                  </a:lnTo>
                                  <a:lnTo>
                                    <a:pt x="50" y="322"/>
                                  </a:lnTo>
                                  <a:lnTo>
                                    <a:pt x="70" y="322"/>
                                  </a:lnTo>
                                  <a:lnTo>
                                    <a:pt x="66" y="4"/>
                                  </a:lnTo>
                                  <a:lnTo>
                                    <a:pt x="6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59" name="Group 1135"/>
                        <wpg:cNvGrpSpPr>
                          <a:grpSpLocks/>
                        </wpg:cNvGrpSpPr>
                        <wpg:grpSpPr bwMode="auto">
                          <a:xfrm>
                            <a:off x="160" y="6013"/>
                            <a:ext cx="3076" cy="959"/>
                            <a:chOff x="160" y="6013"/>
                            <a:chExt cx="3076" cy="959"/>
                          </a:xfrm>
                        </wpg:grpSpPr>
                        <wps:wsp>
                          <wps:cNvPr id="2460" name="Freeform 1136"/>
                          <wps:cNvSpPr>
                            <a:spLocks/>
                          </wps:cNvSpPr>
                          <wps:spPr bwMode="auto">
                            <a:xfrm>
                              <a:off x="160" y="6013"/>
                              <a:ext cx="3076" cy="959"/>
                            </a:xfrm>
                            <a:custGeom>
                              <a:avLst/>
                              <a:gdLst>
                                <a:gd name="T0" fmla="+- 0 160 160"/>
                                <a:gd name="T1" fmla="*/ T0 w 3076"/>
                                <a:gd name="T2" fmla="+- 0 6972 6013"/>
                                <a:gd name="T3" fmla="*/ 6972 h 959"/>
                                <a:gd name="T4" fmla="+- 0 3236 160"/>
                                <a:gd name="T5" fmla="*/ T4 w 3076"/>
                                <a:gd name="T6" fmla="+- 0 6972 6013"/>
                                <a:gd name="T7" fmla="*/ 6972 h 959"/>
                                <a:gd name="T8" fmla="+- 0 3236 160"/>
                                <a:gd name="T9" fmla="*/ T8 w 3076"/>
                                <a:gd name="T10" fmla="+- 0 6013 6013"/>
                                <a:gd name="T11" fmla="*/ 6013 h 959"/>
                                <a:gd name="T12" fmla="+- 0 160 160"/>
                                <a:gd name="T13" fmla="*/ T12 w 3076"/>
                                <a:gd name="T14" fmla="+- 0 6013 6013"/>
                                <a:gd name="T15" fmla="*/ 6013 h 959"/>
                                <a:gd name="T16" fmla="+- 0 160 160"/>
                                <a:gd name="T17" fmla="*/ T16 w 3076"/>
                                <a:gd name="T18" fmla="+- 0 6972 6013"/>
                                <a:gd name="T19" fmla="*/ 6972 h 959"/>
                              </a:gdLst>
                              <a:ahLst/>
                              <a:cxnLst>
                                <a:cxn ang="0">
                                  <a:pos x="T1" y="T3"/>
                                </a:cxn>
                                <a:cxn ang="0">
                                  <a:pos x="T5" y="T7"/>
                                </a:cxn>
                                <a:cxn ang="0">
                                  <a:pos x="T9" y="T11"/>
                                </a:cxn>
                                <a:cxn ang="0">
                                  <a:pos x="T13" y="T15"/>
                                </a:cxn>
                                <a:cxn ang="0">
                                  <a:pos x="T17" y="T19"/>
                                </a:cxn>
                              </a:cxnLst>
                              <a:rect l="0" t="0" r="r" b="b"/>
                              <a:pathLst>
                                <a:path w="3076" h="959">
                                  <a:moveTo>
                                    <a:pt x="0" y="959"/>
                                  </a:moveTo>
                                  <a:lnTo>
                                    <a:pt x="3076" y="959"/>
                                  </a:lnTo>
                                  <a:lnTo>
                                    <a:pt x="3076" y="0"/>
                                  </a:lnTo>
                                  <a:lnTo>
                                    <a:pt x="0" y="0"/>
                                  </a:lnTo>
                                  <a:lnTo>
                                    <a:pt x="0" y="959"/>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61" name="Group 1131"/>
                        <wpg:cNvGrpSpPr>
                          <a:grpSpLocks/>
                        </wpg:cNvGrpSpPr>
                        <wpg:grpSpPr bwMode="auto">
                          <a:xfrm>
                            <a:off x="1360" y="3302"/>
                            <a:ext cx="120" cy="910"/>
                            <a:chOff x="1360" y="3302"/>
                            <a:chExt cx="120" cy="910"/>
                          </a:xfrm>
                        </wpg:grpSpPr>
                        <wps:wsp>
                          <wps:cNvPr id="2462" name="Freeform 1134"/>
                          <wps:cNvSpPr>
                            <a:spLocks/>
                          </wps:cNvSpPr>
                          <wps:spPr bwMode="auto">
                            <a:xfrm>
                              <a:off x="1360" y="3302"/>
                              <a:ext cx="120" cy="910"/>
                            </a:xfrm>
                            <a:custGeom>
                              <a:avLst/>
                              <a:gdLst>
                                <a:gd name="T0" fmla="+- 0 1410 1360"/>
                                <a:gd name="T1" fmla="*/ T0 w 120"/>
                                <a:gd name="T2" fmla="+- 0 4092 3302"/>
                                <a:gd name="T3" fmla="*/ 4092 h 910"/>
                                <a:gd name="T4" fmla="+- 0 1360 1360"/>
                                <a:gd name="T5" fmla="*/ T4 w 120"/>
                                <a:gd name="T6" fmla="+- 0 4092 3302"/>
                                <a:gd name="T7" fmla="*/ 4092 h 910"/>
                                <a:gd name="T8" fmla="+- 0 1420 1360"/>
                                <a:gd name="T9" fmla="*/ T8 w 120"/>
                                <a:gd name="T10" fmla="+- 0 4212 3302"/>
                                <a:gd name="T11" fmla="*/ 4212 h 910"/>
                                <a:gd name="T12" fmla="+- 0 1465 1360"/>
                                <a:gd name="T13" fmla="*/ T12 w 120"/>
                                <a:gd name="T14" fmla="+- 0 4122 3302"/>
                                <a:gd name="T15" fmla="*/ 4122 h 910"/>
                                <a:gd name="T16" fmla="+- 0 1415 1360"/>
                                <a:gd name="T17" fmla="*/ T16 w 120"/>
                                <a:gd name="T18" fmla="+- 0 4122 3302"/>
                                <a:gd name="T19" fmla="*/ 4122 h 910"/>
                                <a:gd name="T20" fmla="+- 0 1410 1360"/>
                                <a:gd name="T21" fmla="*/ T20 w 120"/>
                                <a:gd name="T22" fmla="+- 0 4117 3302"/>
                                <a:gd name="T23" fmla="*/ 4117 h 910"/>
                                <a:gd name="T24" fmla="+- 0 1410 1360"/>
                                <a:gd name="T25" fmla="*/ T24 w 120"/>
                                <a:gd name="T26" fmla="+- 0 4092 3302"/>
                                <a:gd name="T27" fmla="*/ 4092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50" y="790"/>
                                  </a:moveTo>
                                  <a:lnTo>
                                    <a:pt x="0" y="790"/>
                                  </a:lnTo>
                                  <a:lnTo>
                                    <a:pt x="60" y="910"/>
                                  </a:lnTo>
                                  <a:lnTo>
                                    <a:pt x="105" y="820"/>
                                  </a:lnTo>
                                  <a:lnTo>
                                    <a:pt x="55" y="820"/>
                                  </a:lnTo>
                                  <a:lnTo>
                                    <a:pt x="50" y="815"/>
                                  </a:lnTo>
                                  <a:lnTo>
                                    <a:pt x="5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3" name="Freeform 1133"/>
                          <wps:cNvSpPr>
                            <a:spLocks/>
                          </wps:cNvSpPr>
                          <wps:spPr bwMode="auto">
                            <a:xfrm>
                              <a:off x="1360" y="3302"/>
                              <a:ext cx="120" cy="910"/>
                            </a:xfrm>
                            <a:custGeom>
                              <a:avLst/>
                              <a:gdLst>
                                <a:gd name="T0" fmla="+- 0 1427 1360"/>
                                <a:gd name="T1" fmla="*/ T0 w 120"/>
                                <a:gd name="T2" fmla="+- 0 3302 3302"/>
                                <a:gd name="T3" fmla="*/ 3302 h 910"/>
                                <a:gd name="T4" fmla="+- 0 1415 1360"/>
                                <a:gd name="T5" fmla="*/ T4 w 120"/>
                                <a:gd name="T6" fmla="+- 0 3302 3302"/>
                                <a:gd name="T7" fmla="*/ 3302 h 910"/>
                                <a:gd name="T8" fmla="+- 0 1411 1360"/>
                                <a:gd name="T9" fmla="*/ T8 w 120"/>
                                <a:gd name="T10" fmla="+- 0 3306 3302"/>
                                <a:gd name="T11" fmla="*/ 3306 h 910"/>
                                <a:gd name="T12" fmla="+- 0 1410 1360"/>
                                <a:gd name="T13" fmla="*/ T12 w 120"/>
                                <a:gd name="T14" fmla="+- 0 4117 3302"/>
                                <a:gd name="T15" fmla="*/ 4117 h 910"/>
                                <a:gd name="T16" fmla="+- 0 1415 1360"/>
                                <a:gd name="T17" fmla="*/ T16 w 120"/>
                                <a:gd name="T18" fmla="+- 0 4122 3302"/>
                                <a:gd name="T19" fmla="*/ 4122 h 910"/>
                                <a:gd name="T20" fmla="+- 0 1426 1360"/>
                                <a:gd name="T21" fmla="*/ T20 w 120"/>
                                <a:gd name="T22" fmla="+- 0 4122 3302"/>
                                <a:gd name="T23" fmla="*/ 4122 h 910"/>
                                <a:gd name="T24" fmla="+- 0 1430 1360"/>
                                <a:gd name="T25" fmla="*/ T24 w 120"/>
                                <a:gd name="T26" fmla="+- 0 4117 3302"/>
                                <a:gd name="T27" fmla="*/ 4117 h 910"/>
                                <a:gd name="T28" fmla="+- 0 1431 1360"/>
                                <a:gd name="T29" fmla="*/ T28 w 120"/>
                                <a:gd name="T30" fmla="+- 0 3312 3302"/>
                                <a:gd name="T31" fmla="*/ 3312 h 910"/>
                                <a:gd name="T32" fmla="+- 0 1431 1360"/>
                                <a:gd name="T33" fmla="*/ T32 w 120"/>
                                <a:gd name="T34" fmla="+- 0 3306 3302"/>
                                <a:gd name="T35" fmla="*/ 3306 h 910"/>
                                <a:gd name="T36" fmla="+- 0 1427 1360"/>
                                <a:gd name="T37" fmla="*/ T36 w 120"/>
                                <a:gd name="T38" fmla="+- 0 3302 3302"/>
                                <a:gd name="T39" fmla="*/ 3302 h 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910">
                                  <a:moveTo>
                                    <a:pt x="67" y="0"/>
                                  </a:moveTo>
                                  <a:lnTo>
                                    <a:pt x="55" y="0"/>
                                  </a:lnTo>
                                  <a:lnTo>
                                    <a:pt x="51" y="4"/>
                                  </a:lnTo>
                                  <a:lnTo>
                                    <a:pt x="50" y="815"/>
                                  </a:lnTo>
                                  <a:lnTo>
                                    <a:pt x="55" y="820"/>
                                  </a:lnTo>
                                  <a:lnTo>
                                    <a:pt x="66" y="820"/>
                                  </a:lnTo>
                                  <a:lnTo>
                                    <a:pt x="70" y="815"/>
                                  </a:lnTo>
                                  <a:lnTo>
                                    <a:pt x="71" y="10"/>
                                  </a:lnTo>
                                  <a:lnTo>
                                    <a:pt x="71" y="4"/>
                                  </a:lnTo>
                                  <a:lnTo>
                                    <a:pt x="6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4" name="Freeform 1132"/>
                          <wps:cNvSpPr>
                            <a:spLocks/>
                          </wps:cNvSpPr>
                          <wps:spPr bwMode="auto">
                            <a:xfrm>
                              <a:off x="1360" y="3302"/>
                              <a:ext cx="120" cy="910"/>
                            </a:xfrm>
                            <a:custGeom>
                              <a:avLst/>
                              <a:gdLst>
                                <a:gd name="T0" fmla="+- 0 1480 1360"/>
                                <a:gd name="T1" fmla="*/ T0 w 120"/>
                                <a:gd name="T2" fmla="+- 0 4092 3302"/>
                                <a:gd name="T3" fmla="*/ 4092 h 910"/>
                                <a:gd name="T4" fmla="+- 0 1430 1360"/>
                                <a:gd name="T5" fmla="*/ T4 w 120"/>
                                <a:gd name="T6" fmla="+- 0 4092 3302"/>
                                <a:gd name="T7" fmla="*/ 4092 h 910"/>
                                <a:gd name="T8" fmla="+- 0 1430 1360"/>
                                <a:gd name="T9" fmla="*/ T8 w 120"/>
                                <a:gd name="T10" fmla="+- 0 4117 3302"/>
                                <a:gd name="T11" fmla="*/ 4117 h 910"/>
                                <a:gd name="T12" fmla="+- 0 1426 1360"/>
                                <a:gd name="T13" fmla="*/ T12 w 120"/>
                                <a:gd name="T14" fmla="+- 0 4122 3302"/>
                                <a:gd name="T15" fmla="*/ 4122 h 910"/>
                                <a:gd name="T16" fmla="+- 0 1465 1360"/>
                                <a:gd name="T17" fmla="*/ T16 w 120"/>
                                <a:gd name="T18" fmla="+- 0 4122 3302"/>
                                <a:gd name="T19" fmla="*/ 4122 h 910"/>
                                <a:gd name="T20" fmla="+- 0 1480 1360"/>
                                <a:gd name="T21" fmla="*/ T20 w 120"/>
                                <a:gd name="T22" fmla="+- 0 4092 3302"/>
                                <a:gd name="T23" fmla="*/ 4092 h 910"/>
                              </a:gdLst>
                              <a:ahLst/>
                              <a:cxnLst>
                                <a:cxn ang="0">
                                  <a:pos x="T1" y="T3"/>
                                </a:cxn>
                                <a:cxn ang="0">
                                  <a:pos x="T5" y="T7"/>
                                </a:cxn>
                                <a:cxn ang="0">
                                  <a:pos x="T9" y="T11"/>
                                </a:cxn>
                                <a:cxn ang="0">
                                  <a:pos x="T13" y="T15"/>
                                </a:cxn>
                                <a:cxn ang="0">
                                  <a:pos x="T17" y="T19"/>
                                </a:cxn>
                                <a:cxn ang="0">
                                  <a:pos x="T21" y="T23"/>
                                </a:cxn>
                              </a:cxnLst>
                              <a:rect l="0" t="0" r="r" b="b"/>
                              <a:pathLst>
                                <a:path w="120" h="910">
                                  <a:moveTo>
                                    <a:pt x="120" y="790"/>
                                  </a:moveTo>
                                  <a:lnTo>
                                    <a:pt x="70" y="790"/>
                                  </a:lnTo>
                                  <a:lnTo>
                                    <a:pt x="70" y="815"/>
                                  </a:lnTo>
                                  <a:lnTo>
                                    <a:pt x="66" y="820"/>
                                  </a:lnTo>
                                  <a:lnTo>
                                    <a:pt x="105" y="820"/>
                                  </a:lnTo>
                                  <a:lnTo>
                                    <a:pt x="12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65" name="Group 1126"/>
                        <wpg:cNvGrpSpPr>
                          <a:grpSpLocks/>
                        </wpg:cNvGrpSpPr>
                        <wpg:grpSpPr bwMode="auto">
                          <a:xfrm>
                            <a:off x="8670" y="7136"/>
                            <a:ext cx="150" cy="1383"/>
                            <a:chOff x="8670" y="7136"/>
                            <a:chExt cx="150" cy="1383"/>
                          </a:xfrm>
                        </wpg:grpSpPr>
                        <wps:wsp>
                          <wps:cNvPr id="2466" name="Freeform 1130"/>
                          <wps:cNvSpPr>
                            <a:spLocks/>
                          </wps:cNvSpPr>
                          <wps:spPr bwMode="auto">
                            <a:xfrm>
                              <a:off x="8700" y="7745"/>
                              <a:ext cx="120" cy="552"/>
                            </a:xfrm>
                            <a:custGeom>
                              <a:avLst/>
                              <a:gdLst>
                                <a:gd name="T0" fmla="+- 0 8866 8816"/>
                                <a:gd name="T1" fmla="*/ T0 w 120"/>
                                <a:gd name="T2" fmla="+- 0 7589 7157"/>
                                <a:gd name="T3" fmla="*/ 7589 h 552"/>
                                <a:gd name="T4" fmla="+- 0 8816 8816"/>
                                <a:gd name="T5" fmla="*/ T4 w 120"/>
                                <a:gd name="T6" fmla="+- 0 7589 7157"/>
                                <a:gd name="T7" fmla="*/ 7589 h 552"/>
                                <a:gd name="T8" fmla="+- 0 8877 8816"/>
                                <a:gd name="T9" fmla="*/ T8 w 120"/>
                                <a:gd name="T10" fmla="+- 0 7709 7157"/>
                                <a:gd name="T11" fmla="*/ 7709 h 552"/>
                                <a:gd name="T12" fmla="+- 0 8921 8816"/>
                                <a:gd name="T13" fmla="*/ T12 w 120"/>
                                <a:gd name="T14" fmla="+- 0 7619 7157"/>
                                <a:gd name="T15" fmla="*/ 7619 h 552"/>
                                <a:gd name="T16" fmla="+- 0 8871 8816"/>
                                <a:gd name="T17" fmla="*/ T16 w 120"/>
                                <a:gd name="T18" fmla="+- 0 7619 7157"/>
                                <a:gd name="T19" fmla="*/ 7619 h 552"/>
                                <a:gd name="T20" fmla="+- 0 8866 8816"/>
                                <a:gd name="T21" fmla="*/ T20 w 120"/>
                                <a:gd name="T22" fmla="+- 0 7614 7157"/>
                                <a:gd name="T23" fmla="*/ 7614 h 552"/>
                                <a:gd name="T24" fmla="+- 0 8866 8816"/>
                                <a:gd name="T25" fmla="*/ T24 w 120"/>
                                <a:gd name="T26" fmla="+- 0 7589 7157"/>
                                <a:gd name="T27" fmla="*/ 7589 h 552"/>
                              </a:gdLst>
                              <a:ahLst/>
                              <a:cxnLst>
                                <a:cxn ang="0">
                                  <a:pos x="T1" y="T3"/>
                                </a:cxn>
                                <a:cxn ang="0">
                                  <a:pos x="T5" y="T7"/>
                                </a:cxn>
                                <a:cxn ang="0">
                                  <a:pos x="T9" y="T11"/>
                                </a:cxn>
                                <a:cxn ang="0">
                                  <a:pos x="T13" y="T15"/>
                                </a:cxn>
                                <a:cxn ang="0">
                                  <a:pos x="T17" y="T19"/>
                                </a:cxn>
                                <a:cxn ang="0">
                                  <a:pos x="T21" y="T23"/>
                                </a:cxn>
                                <a:cxn ang="0">
                                  <a:pos x="T25" y="T27"/>
                                </a:cxn>
                              </a:cxnLst>
                              <a:rect l="0" t="0" r="r" b="b"/>
                              <a:pathLst>
                                <a:path w="120" h="552">
                                  <a:moveTo>
                                    <a:pt x="50" y="432"/>
                                  </a:moveTo>
                                  <a:lnTo>
                                    <a:pt x="0" y="432"/>
                                  </a:lnTo>
                                  <a:lnTo>
                                    <a:pt x="61" y="552"/>
                                  </a:lnTo>
                                  <a:lnTo>
                                    <a:pt x="105" y="462"/>
                                  </a:lnTo>
                                  <a:lnTo>
                                    <a:pt x="55" y="462"/>
                                  </a:lnTo>
                                  <a:lnTo>
                                    <a:pt x="50" y="457"/>
                                  </a:lnTo>
                                  <a:lnTo>
                                    <a:pt x="50" y="43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7" name="Freeform 1129"/>
                          <wps:cNvSpPr>
                            <a:spLocks/>
                          </wps:cNvSpPr>
                          <wps:spPr bwMode="auto">
                            <a:xfrm>
                              <a:off x="8745" y="7688"/>
                              <a:ext cx="71" cy="714"/>
                            </a:xfrm>
                            <a:custGeom>
                              <a:avLst/>
                              <a:gdLst>
                                <a:gd name="T0" fmla="+- 0 8886 8816"/>
                                <a:gd name="T1" fmla="*/ T0 w 120"/>
                                <a:gd name="T2" fmla="+- 0 7588 7157"/>
                                <a:gd name="T3" fmla="*/ 7588 h 552"/>
                                <a:gd name="T4" fmla="+- 0 8866 8816"/>
                                <a:gd name="T5" fmla="*/ T4 w 120"/>
                                <a:gd name="T6" fmla="+- 0 7589 7157"/>
                                <a:gd name="T7" fmla="*/ 7589 h 552"/>
                                <a:gd name="T8" fmla="+- 0 8866 8816"/>
                                <a:gd name="T9" fmla="*/ T8 w 120"/>
                                <a:gd name="T10" fmla="+- 0 7614 7157"/>
                                <a:gd name="T11" fmla="*/ 7614 h 552"/>
                                <a:gd name="T12" fmla="+- 0 8871 8816"/>
                                <a:gd name="T13" fmla="*/ T12 w 120"/>
                                <a:gd name="T14" fmla="+- 0 7619 7157"/>
                                <a:gd name="T15" fmla="*/ 7619 h 552"/>
                                <a:gd name="T16" fmla="+- 0 8882 8816"/>
                                <a:gd name="T17" fmla="*/ T16 w 120"/>
                                <a:gd name="T18" fmla="+- 0 7619 7157"/>
                                <a:gd name="T19" fmla="*/ 7619 h 552"/>
                                <a:gd name="T20" fmla="+- 0 8886 8816"/>
                                <a:gd name="T21" fmla="*/ T20 w 120"/>
                                <a:gd name="T22" fmla="+- 0 7614 7157"/>
                                <a:gd name="T23" fmla="*/ 7614 h 552"/>
                                <a:gd name="T24" fmla="+- 0 8886 8816"/>
                                <a:gd name="T25" fmla="*/ T24 w 120"/>
                                <a:gd name="T26" fmla="+- 0 7588 7157"/>
                                <a:gd name="T27" fmla="*/ 7588 h 552"/>
                              </a:gdLst>
                              <a:ahLst/>
                              <a:cxnLst>
                                <a:cxn ang="0">
                                  <a:pos x="T1" y="T3"/>
                                </a:cxn>
                                <a:cxn ang="0">
                                  <a:pos x="T5" y="T7"/>
                                </a:cxn>
                                <a:cxn ang="0">
                                  <a:pos x="T9" y="T11"/>
                                </a:cxn>
                                <a:cxn ang="0">
                                  <a:pos x="T13" y="T15"/>
                                </a:cxn>
                                <a:cxn ang="0">
                                  <a:pos x="T17" y="T19"/>
                                </a:cxn>
                                <a:cxn ang="0">
                                  <a:pos x="T21" y="T23"/>
                                </a:cxn>
                                <a:cxn ang="0">
                                  <a:pos x="T25" y="T27"/>
                                </a:cxn>
                              </a:cxnLst>
                              <a:rect l="0" t="0" r="r" b="b"/>
                              <a:pathLst>
                                <a:path w="120" h="552">
                                  <a:moveTo>
                                    <a:pt x="70" y="431"/>
                                  </a:moveTo>
                                  <a:lnTo>
                                    <a:pt x="50" y="432"/>
                                  </a:lnTo>
                                  <a:lnTo>
                                    <a:pt x="50" y="457"/>
                                  </a:lnTo>
                                  <a:lnTo>
                                    <a:pt x="55" y="462"/>
                                  </a:lnTo>
                                  <a:lnTo>
                                    <a:pt x="66" y="462"/>
                                  </a:lnTo>
                                  <a:lnTo>
                                    <a:pt x="70" y="457"/>
                                  </a:lnTo>
                                  <a:lnTo>
                                    <a:pt x="70" y="43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8" name="Freeform 1128"/>
                          <wps:cNvSpPr>
                            <a:spLocks/>
                          </wps:cNvSpPr>
                          <wps:spPr bwMode="auto">
                            <a:xfrm>
                              <a:off x="8670" y="7745"/>
                              <a:ext cx="120" cy="552"/>
                            </a:xfrm>
                            <a:custGeom>
                              <a:avLst/>
                              <a:gdLst>
                                <a:gd name="T0" fmla="+- 0 8936 8816"/>
                                <a:gd name="T1" fmla="*/ T0 w 120"/>
                                <a:gd name="T2" fmla="+- 0 7588 7157"/>
                                <a:gd name="T3" fmla="*/ 7588 h 552"/>
                                <a:gd name="T4" fmla="+- 0 8886 8816"/>
                                <a:gd name="T5" fmla="*/ T4 w 120"/>
                                <a:gd name="T6" fmla="+- 0 7588 7157"/>
                                <a:gd name="T7" fmla="*/ 7588 h 552"/>
                                <a:gd name="T8" fmla="+- 0 8886 8816"/>
                                <a:gd name="T9" fmla="*/ T8 w 120"/>
                                <a:gd name="T10" fmla="+- 0 7614 7157"/>
                                <a:gd name="T11" fmla="*/ 7614 h 552"/>
                                <a:gd name="T12" fmla="+- 0 8882 8816"/>
                                <a:gd name="T13" fmla="*/ T12 w 120"/>
                                <a:gd name="T14" fmla="+- 0 7619 7157"/>
                                <a:gd name="T15" fmla="*/ 7619 h 552"/>
                                <a:gd name="T16" fmla="+- 0 8921 8816"/>
                                <a:gd name="T17" fmla="*/ T16 w 120"/>
                                <a:gd name="T18" fmla="+- 0 7619 7157"/>
                                <a:gd name="T19" fmla="*/ 7619 h 552"/>
                                <a:gd name="T20" fmla="+- 0 8936 8816"/>
                                <a:gd name="T21" fmla="*/ T20 w 120"/>
                                <a:gd name="T22" fmla="+- 0 7588 7157"/>
                                <a:gd name="T23" fmla="*/ 7588 h 552"/>
                              </a:gdLst>
                              <a:ahLst/>
                              <a:cxnLst>
                                <a:cxn ang="0">
                                  <a:pos x="T1" y="T3"/>
                                </a:cxn>
                                <a:cxn ang="0">
                                  <a:pos x="T5" y="T7"/>
                                </a:cxn>
                                <a:cxn ang="0">
                                  <a:pos x="T9" y="T11"/>
                                </a:cxn>
                                <a:cxn ang="0">
                                  <a:pos x="T13" y="T15"/>
                                </a:cxn>
                                <a:cxn ang="0">
                                  <a:pos x="T17" y="T19"/>
                                </a:cxn>
                                <a:cxn ang="0">
                                  <a:pos x="T21" y="T23"/>
                                </a:cxn>
                              </a:cxnLst>
                              <a:rect l="0" t="0" r="r" b="b"/>
                              <a:pathLst>
                                <a:path w="120" h="552">
                                  <a:moveTo>
                                    <a:pt x="120" y="431"/>
                                  </a:moveTo>
                                  <a:lnTo>
                                    <a:pt x="70" y="431"/>
                                  </a:lnTo>
                                  <a:lnTo>
                                    <a:pt x="70" y="457"/>
                                  </a:lnTo>
                                  <a:lnTo>
                                    <a:pt x="66" y="462"/>
                                  </a:lnTo>
                                  <a:lnTo>
                                    <a:pt x="105" y="462"/>
                                  </a:lnTo>
                                  <a:lnTo>
                                    <a:pt x="120" y="43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9" name="Freeform 1127"/>
                          <wps:cNvSpPr>
                            <a:spLocks/>
                          </wps:cNvSpPr>
                          <wps:spPr bwMode="auto">
                            <a:xfrm>
                              <a:off x="8696" y="7136"/>
                              <a:ext cx="124" cy="1383"/>
                            </a:xfrm>
                            <a:custGeom>
                              <a:avLst/>
                              <a:gdLst>
                                <a:gd name="T0" fmla="+- 0 8879 8816"/>
                                <a:gd name="T1" fmla="*/ T0 w 120"/>
                                <a:gd name="T2" fmla="+- 0 7157 7157"/>
                                <a:gd name="T3" fmla="*/ 7157 h 552"/>
                                <a:gd name="T4" fmla="+- 0 8868 8816"/>
                                <a:gd name="T5" fmla="*/ T4 w 120"/>
                                <a:gd name="T6" fmla="+- 0 7157 7157"/>
                                <a:gd name="T7" fmla="*/ 7157 h 552"/>
                                <a:gd name="T8" fmla="+- 0 8864 8816"/>
                                <a:gd name="T9" fmla="*/ T8 w 120"/>
                                <a:gd name="T10" fmla="+- 0 7161 7157"/>
                                <a:gd name="T11" fmla="*/ 7161 h 552"/>
                                <a:gd name="T12" fmla="+- 0 8864 8816"/>
                                <a:gd name="T13" fmla="*/ T12 w 120"/>
                                <a:gd name="T14" fmla="+- 0 7167 7157"/>
                                <a:gd name="T15" fmla="*/ 7167 h 552"/>
                                <a:gd name="T16" fmla="+- 0 8866 8816"/>
                                <a:gd name="T17" fmla="*/ T16 w 120"/>
                                <a:gd name="T18" fmla="+- 0 7589 7157"/>
                                <a:gd name="T19" fmla="*/ 7589 h 552"/>
                                <a:gd name="T20" fmla="+- 0 8886 8816"/>
                                <a:gd name="T21" fmla="*/ T20 w 120"/>
                                <a:gd name="T22" fmla="+- 0 7588 7157"/>
                                <a:gd name="T23" fmla="*/ 7588 h 552"/>
                                <a:gd name="T24" fmla="+- 0 8884 8816"/>
                                <a:gd name="T25" fmla="*/ T24 w 120"/>
                                <a:gd name="T26" fmla="+- 0 7167 7157"/>
                                <a:gd name="T27" fmla="*/ 7167 h 552"/>
                                <a:gd name="T28" fmla="+- 0 8884 8816"/>
                                <a:gd name="T29" fmla="*/ T28 w 120"/>
                                <a:gd name="T30" fmla="+- 0 7161 7157"/>
                                <a:gd name="T31" fmla="*/ 7161 h 552"/>
                                <a:gd name="T32" fmla="+- 0 8879 8816"/>
                                <a:gd name="T33" fmla="*/ T32 w 120"/>
                                <a:gd name="T34" fmla="+- 0 7157 7157"/>
                                <a:gd name="T35" fmla="*/ 7157 h 5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2">
                                  <a:moveTo>
                                    <a:pt x="63" y="0"/>
                                  </a:moveTo>
                                  <a:lnTo>
                                    <a:pt x="52" y="0"/>
                                  </a:lnTo>
                                  <a:lnTo>
                                    <a:pt x="48" y="4"/>
                                  </a:lnTo>
                                  <a:lnTo>
                                    <a:pt x="48" y="10"/>
                                  </a:lnTo>
                                  <a:lnTo>
                                    <a:pt x="50" y="432"/>
                                  </a:lnTo>
                                  <a:lnTo>
                                    <a:pt x="70" y="431"/>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70" name="Group 1124"/>
                        <wpg:cNvGrpSpPr>
                          <a:grpSpLocks/>
                        </wpg:cNvGrpSpPr>
                        <wpg:grpSpPr bwMode="auto">
                          <a:xfrm>
                            <a:off x="7406" y="8297"/>
                            <a:ext cx="3313" cy="1108"/>
                            <a:chOff x="7406" y="8297"/>
                            <a:chExt cx="3313" cy="1108"/>
                          </a:xfrm>
                        </wpg:grpSpPr>
                        <wps:wsp>
                          <wps:cNvPr id="2471" name="Freeform 1125"/>
                          <wps:cNvSpPr>
                            <a:spLocks/>
                          </wps:cNvSpPr>
                          <wps:spPr bwMode="auto">
                            <a:xfrm>
                              <a:off x="7406" y="8297"/>
                              <a:ext cx="3313" cy="1108"/>
                            </a:xfrm>
                            <a:custGeom>
                              <a:avLst/>
                              <a:gdLst>
                                <a:gd name="T0" fmla="+- 0 7540 7540"/>
                                <a:gd name="T1" fmla="*/ T0 w 2641"/>
                                <a:gd name="T2" fmla="+- 0 8848 7740"/>
                                <a:gd name="T3" fmla="*/ 8848 h 1108"/>
                                <a:gd name="T4" fmla="+- 0 10181 7540"/>
                                <a:gd name="T5" fmla="*/ T4 w 2641"/>
                                <a:gd name="T6" fmla="+- 0 8848 7740"/>
                                <a:gd name="T7" fmla="*/ 8848 h 1108"/>
                                <a:gd name="T8" fmla="+- 0 10181 7540"/>
                                <a:gd name="T9" fmla="*/ T8 w 2641"/>
                                <a:gd name="T10" fmla="+- 0 7740 7740"/>
                                <a:gd name="T11" fmla="*/ 7740 h 1108"/>
                                <a:gd name="T12" fmla="+- 0 7540 7540"/>
                                <a:gd name="T13" fmla="*/ T12 w 2641"/>
                                <a:gd name="T14" fmla="+- 0 7740 7740"/>
                                <a:gd name="T15" fmla="*/ 7740 h 1108"/>
                                <a:gd name="T16" fmla="+- 0 7540 7540"/>
                                <a:gd name="T17" fmla="*/ T16 w 2641"/>
                                <a:gd name="T18" fmla="+- 0 8848 7740"/>
                                <a:gd name="T19" fmla="*/ 8848 h 1108"/>
                              </a:gdLst>
                              <a:ahLst/>
                              <a:cxnLst>
                                <a:cxn ang="0">
                                  <a:pos x="T1" y="T3"/>
                                </a:cxn>
                                <a:cxn ang="0">
                                  <a:pos x="T5" y="T7"/>
                                </a:cxn>
                                <a:cxn ang="0">
                                  <a:pos x="T9" y="T11"/>
                                </a:cxn>
                                <a:cxn ang="0">
                                  <a:pos x="T13" y="T15"/>
                                </a:cxn>
                                <a:cxn ang="0">
                                  <a:pos x="T17" y="T19"/>
                                </a:cxn>
                              </a:cxnLst>
                              <a:rect l="0" t="0" r="r" b="b"/>
                              <a:pathLst>
                                <a:path w="2641" h="1108">
                                  <a:moveTo>
                                    <a:pt x="0" y="1108"/>
                                  </a:moveTo>
                                  <a:lnTo>
                                    <a:pt x="2641" y="1108"/>
                                  </a:lnTo>
                                  <a:lnTo>
                                    <a:pt x="2641" y="0"/>
                                  </a:lnTo>
                                  <a:lnTo>
                                    <a:pt x="0" y="0"/>
                                  </a:lnTo>
                                  <a:lnTo>
                                    <a:pt x="0" y="110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72" name="Group 1122"/>
                        <wpg:cNvGrpSpPr>
                          <a:grpSpLocks/>
                        </wpg:cNvGrpSpPr>
                        <wpg:grpSpPr bwMode="auto">
                          <a:xfrm>
                            <a:off x="2680" y="329"/>
                            <a:ext cx="5219" cy="1361"/>
                            <a:chOff x="2680" y="329"/>
                            <a:chExt cx="5219" cy="1361"/>
                          </a:xfrm>
                        </wpg:grpSpPr>
                        <wps:wsp>
                          <wps:cNvPr id="2473" name="Freeform 1123"/>
                          <wps:cNvSpPr>
                            <a:spLocks/>
                          </wps:cNvSpPr>
                          <wps:spPr bwMode="auto">
                            <a:xfrm>
                              <a:off x="2680" y="329"/>
                              <a:ext cx="5219" cy="1361"/>
                            </a:xfrm>
                            <a:custGeom>
                              <a:avLst/>
                              <a:gdLst>
                                <a:gd name="T0" fmla="+- 0 5075 2680"/>
                                <a:gd name="T1" fmla="*/ T0 w 5219"/>
                                <a:gd name="T2" fmla="+- 0 331 329"/>
                                <a:gd name="T3" fmla="*/ 331 h 1361"/>
                                <a:gd name="T4" fmla="+- 0 4662 2680"/>
                                <a:gd name="T5" fmla="*/ T4 w 5219"/>
                                <a:gd name="T6" fmla="+- 0 348 329"/>
                                <a:gd name="T7" fmla="*/ 348 h 1361"/>
                                <a:gd name="T8" fmla="+- 0 4274 2680"/>
                                <a:gd name="T9" fmla="*/ T8 w 5219"/>
                                <a:gd name="T10" fmla="+- 0 382 329"/>
                                <a:gd name="T11" fmla="*/ 382 h 1361"/>
                                <a:gd name="T12" fmla="+- 0 3915 2680"/>
                                <a:gd name="T13" fmla="*/ T12 w 5219"/>
                                <a:gd name="T14" fmla="+- 0 430 329"/>
                                <a:gd name="T15" fmla="*/ 430 h 1361"/>
                                <a:gd name="T16" fmla="+- 0 3591 2680"/>
                                <a:gd name="T17" fmla="*/ T16 w 5219"/>
                                <a:gd name="T18" fmla="+- 0 492 329"/>
                                <a:gd name="T19" fmla="*/ 492 h 1361"/>
                                <a:gd name="T20" fmla="+- 0 3308 2680"/>
                                <a:gd name="T21" fmla="*/ T20 w 5219"/>
                                <a:gd name="T22" fmla="+- 0 566 329"/>
                                <a:gd name="T23" fmla="*/ 566 h 1361"/>
                                <a:gd name="T24" fmla="+- 0 3071 2680"/>
                                <a:gd name="T25" fmla="*/ T24 w 5219"/>
                                <a:gd name="T26" fmla="+- 0 651 329"/>
                                <a:gd name="T27" fmla="*/ 651 h 1361"/>
                                <a:gd name="T28" fmla="+- 0 2885 2680"/>
                                <a:gd name="T29" fmla="*/ T28 w 5219"/>
                                <a:gd name="T30" fmla="+- 0 744 329"/>
                                <a:gd name="T31" fmla="*/ 744 h 1361"/>
                                <a:gd name="T32" fmla="+- 0 2756 2680"/>
                                <a:gd name="T33" fmla="*/ T32 w 5219"/>
                                <a:gd name="T34" fmla="+- 0 846 329"/>
                                <a:gd name="T35" fmla="*/ 846 h 1361"/>
                                <a:gd name="T36" fmla="+- 0 2689 2680"/>
                                <a:gd name="T37" fmla="*/ T36 w 5219"/>
                                <a:gd name="T38" fmla="+- 0 953 329"/>
                                <a:gd name="T39" fmla="*/ 953 h 1361"/>
                                <a:gd name="T40" fmla="+- 0 2689 2680"/>
                                <a:gd name="T41" fmla="*/ T40 w 5219"/>
                                <a:gd name="T42" fmla="+- 0 1065 329"/>
                                <a:gd name="T43" fmla="*/ 1065 h 1361"/>
                                <a:gd name="T44" fmla="+- 0 2756 2680"/>
                                <a:gd name="T45" fmla="*/ T44 w 5219"/>
                                <a:gd name="T46" fmla="+- 0 1173 329"/>
                                <a:gd name="T47" fmla="*/ 1173 h 1361"/>
                                <a:gd name="T48" fmla="+- 0 2885 2680"/>
                                <a:gd name="T49" fmla="*/ T48 w 5219"/>
                                <a:gd name="T50" fmla="+- 0 1274 329"/>
                                <a:gd name="T51" fmla="*/ 1274 h 1361"/>
                                <a:gd name="T52" fmla="+- 0 3071 2680"/>
                                <a:gd name="T53" fmla="*/ T52 w 5219"/>
                                <a:gd name="T54" fmla="+- 0 1368 329"/>
                                <a:gd name="T55" fmla="*/ 1368 h 1361"/>
                                <a:gd name="T56" fmla="+- 0 3308 2680"/>
                                <a:gd name="T57" fmla="*/ T56 w 5219"/>
                                <a:gd name="T58" fmla="+- 0 1452 329"/>
                                <a:gd name="T59" fmla="*/ 1452 h 1361"/>
                                <a:gd name="T60" fmla="+- 0 3591 2680"/>
                                <a:gd name="T61" fmla="*/ T60 w 5219"/>
                                <a:gd name="T62" fmla="+- 0 1526 329"/>
                                <a:gd name="T63" fmla="*/ 1526 h 1361"/>
                                <a:gd name="T64" fmla="+- 0 3915 2680"/>
                                <a:gd name="T65" fmla="*/ T64 w 5219"/>
                                <a:gd name="T66" fmla="+- 0 1588 329"/>
                                <a:gd name="T67" fmla="*/ 1588 h 1361"/>
                                <a:gd name="T68" fmla="+- 0 4274 2680"/>
                                <a:gd name="T69" fmla="*/ T68 w 5219"/>
                                <a:gd name="T70" fmla="+- 0 1636 329"/>
                                <a:gd name="T71" fmla="*/ 1636 h 1361"/>
                                <a:gd name="T72" fmla="+- 0 4662 2680"/>
                                <a:gd name="T73" fmla="*/ T72 w 5219"/>
                                <a:gd name="T74" fmla="+- 0 1670 329"/>
                                <a:gd name="T75" fmla="*/ 1670 h 1361"/>
                                <a:gd name="T76" fmla="+- 0 5075 2680"/>
                                <a:gd name="T77" fmla="*/ T76 w 5219"/>
                                <a:gd name="T78" fmla="+- 0 1687 329"/>
                                <a:gd name="T79" fmla="*/ 1687 h 1361"/>
                                <a:gd name="T80" fmla="+- 0 5503 2680"/>
                                <a:gd name="T81" fmla="*/ T80 w 5219"/>
                                <a:gd name="T82" fmla="+- 0 1687 329"/>
                                <a:gd name="T83" fmla="*/ 1687 h 1361"/>
                                <a:gd name="T84" fmla="+- 0 5917 2680"/>
                                <a:gd name="T85" fmla="*/ T84 w 5219"/>
                                <a:gd name="T86" fmla="+- 0 1670 329"/>
                                <a:gd name="T87" fmla="*/ 1670 h 1361"/>
                                <a:gd name="T88" fmla="+- 0 6305 2680"/>
                                <a:gd name="T89" fmla="*/ T88 w 5219"/>
                                <a:gd name="T90" fmla="+- 0 1636 329"/>
                                <a:gd name="T91" fmla="*/ 1636 h 1361"/>
                                <a:gd name="T92" fmla="+- 0 6664 2680"/>
                                <a:gd name="T93" fmla="*/ T92 w 5219"/>
                                <a:gd name="T94" fmla="+- 0 1588 329"/>
                                <a:gd name="T95" fmla="*/ 1588 h 1361"/>
                                <a:gd name="T96" fmla="+- 0 6988 2680"/>
                                <a:gd name="T97" fmla="*/ T96 w 5219"/>
                                <a:gd name="T98" fmla="+- 0 1526 329"/>
                                <a:gd name="T99" fmla="*/ 1526 h 1361"/>
                                <a:gd name="T100" fmla="+- 0 7271 2680"/>
                                <a:gd name="T101" fmla="*/ T100 w 5219"/>
                                <a:gd name="T102" fmla="+- 0 1452 329"/>
                                <a:gd name="T103" fmla="*/ 1452 h 1361"/>
                                <a:gd name="T104" fmla="+- 0 7508 2680"/>
                                <a:gd name="T105" fmla="*/ T104 w 5219"/>
                                <a:gd name="T106" fmla="+- 0 1368 329"/>
                                <a:gd name="T107" fmla="*/ 1368 h 1361"/>
                                <a:gd name="T108" fmla="+- 0 7694 2680"/>
                                <a:gd name="T109" fmla="*/ T108 w 5219"/>
                                <a:gd name="T110" fmla="+- 0 1274 329"/>
                                <a:gd name="T111" fmla="*/ 1274 h 1361"/>
                                <a:gd name="T112" fmla="+- 0 7823 2680"/>
                                <a:gd name="T113" fmla="*/ T112 w 5219"/>
                                <a:gd name="T114" fmla="+- 0 1173 329"/>
                                <a:gd name="T115" fmla="*/ 1173 h 1361"/>
                                <a:gd name="T116" fmla="+- 0 7890 2680"/>
                                <a:gd name="T117" fmla="*/ T116 w 5219"/>
                                <a:gd name="T118" fmla="+- 0 1065 329"/>
                                <a:gd name="T119" fmla="*/ 1065 h 1361"/>
                                <a:gd name="T120" fmla="+- 0 7890 2680"/>
                                <a:gd name="T121" fmla="*/ T120 w 5219"/>
                                <a:gd name="T122" fmla="+- 0 953 329"/>
                                <a:gd name="T123" fmla="*/ 953 h 1361"/>
                                <a:gd name="T124" fmla="+- 0 7823 2680"/>
                                <a:gd name="T125" fmla="*/ T124 w 5219"/>
                                <a:gd name="T126" fmla="+- 0 846 329"/>
                                <a:gd name="T127" fmla="*/ 846 h 1361"/>
                                <a:gd name="T128" fmla="+- 0 7694 2680"/>
                                <a:gd name="T129" fmla="*/ T128 w 5219"/>
                                <a:gd name="T130" fmla="+- 0 744 329"/>
                                <a:gd name="T131" fmla="*/ 744 h 1361"/>
                                <a:gd name="T132" fmla="+- 0 7508 2680"/>
                                <a:gd name="T133" fmla="*/ T132 w 5219"/>
                                <a:gd name="T134" fmla="+- 0 651 329"/>
                                <a:gd name="T135" fmla="*/ 651 h 1361"/>
                                <a:gd name="T136" fmla="+- 0 7271 2680"/>
                                <a:gd name="T137" fmla="*/ T136 w 5219"/>
                                <a:gd name="T138" fmla="+- 0 566 329"/>
                                <a:gd name="T139" fmla="*/ 566 h 1361"/>
                                <a:gd name="T140" fmla="+- 0 6988 2680"/>
                                <a:gd name="T141" fmla="*/ T140 w 5219"/>
                                <a:gd name="T142" fmla="+- 0 492 329"/>
                                <a:gd name="T143" fmla="*/ 492 h 1361"/>
                                <a:gd name="T144" fmla="+- 0 6664 2680"/>
                                <a:gd name="T145" fmla="*/ T144 w 5219"/>
                                <a:gd name="T146" fmla="+- 0 430 329"/>
                                <a:gd name="T147" fmla="*/ 430 h 1361"/>
                                <a:gd name="T148" fmla="+- 0 6305 2680"/>
                                <a:gd name="T149" fmla="*/ T148 w 5219"/>
                                <a:gd name="T150" fmla="+- 0 382 329"/>
                                <a:gd name="T151" fmla="*/ 382 h 1361"/>
                                <a:gd name="T152" fmla="+- 0 5917 2680"/>
                                <a:gd name="T153" fmla="*/ T152 w 5219"/>
                                <a:gd name="T154" fmla="+- 0 348 329"/>
                                <a:gd name="T155" fmla="*/ 348 h 1361"/>
                                <a:gd name="T156" fmla="+- 0 5503 2680"/>
                                <a:gd name="T157" fmla="*/ T156 w 5219"/>
                                <a:gd name="T158" fmla="+- 0 331 329"/>
                                <a:gd name="T159" fmla="*/ 331 h 13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5219" h="1361">
                                  <a:moveTo>
                                    <a:pt x="2609" y="0"/>
                                  </a:moveTo>
                                  <a:lnTo>
                                    <a:pt x="2395" y="2"/>
                                  </a:lnTo>
                                  <a:lnTo>
                                    <a:pt x="2186" y="8"/>
                                  </a:lnTo>
                                  <a:lnTo>
                                    <a:pt x="1982" y="19"/>
                                  </a:lnTo>
                                  <a:lnTo>
                                    <a:pt x="1785" y="34"/>
                                  </a:lnTo>
                                  <a:lnTo>
                                    <a:pt x="1594" y="53"/>
                                  </a:lnTo>
                                  <a:lnTo>
                                    <a:pt x="1410" y="75"/>
                                  </a:lnTo>
                                  <a:lnTo>
                                    <a:pt x="1235" y="101"/>
                                  </a:lnTo>
                                  <a:lnTo>
                                    <a:pt x="1068" y="131"/>
                                  </a:lnTo>
                                  <a:lnTo>
                                    <a:pt x="911" y="163"/>
                                  </a:lnTo>
                                  <a:lnTo>
                                    <a:pt x="764" y="199"/>
                                  </a:lnTo>
                                  <a:lnTo>
                                    <a:pt x="628" y="237"/>
                                  </a:lnTo>
                                  <a:lnTo>
                                    <a:pt x="503" y="278"/>
                                  </a:lnTo>
                                  <a:lnTo>
                                    <a:pt x="391" y="322"/>
                                  </a:lnTo>
                                  <a:lnTo>
                                    <a:pt x="291" y="367"/>
                                  </a:lnTo>
                                  <a:lnTo>
                                    <a:pt x="205" y="415"/>
                                  </a:lnTo>
                                  <a:lnTo>
                                    <a:pt x="133" y="465"/>
                                  </a:lnTo>
                                  <a:lnTo>
                                    <a:pt x="76" y="517"/>
                                  </a:lnTo>
                                  <a:lnTo>
                                    <a:pt x="34" y="570"/>
                                  </a:lnTo>
                                  <a:lnTo>
                                    <a:pt x="9" y="624"/>
                                  </a:lnTo>
                                  <a:lnTo>
                                    <a:pt x="0" y="680"/>
                                  </a:lnTo>
                                  <a:lnTo>
                                    <a:pt x="9" y="736"/>
                                  </a:lnTo>
                                  <a:lnTo>
                                    <a:pt x="34" y="790"/>
                                  </a:lnTo>
                                  <a:lnTo>
                                    <a:pt x="76" y="844"/>
                                  </a:lnTo>
                                  <a:lnTo>
                                    <a:pt x="133" y="895"/>
                                  </a:lnTo>
                                  <a:lnTo>
                                    <a:pt x="205" y="945"/>
                                  </a:lnTo>
                                  <a:lnTo>
                                    <a:pt x="291" y="993"/>
                                  </a:lnTo>
                                  <a:lnTo>
                                    <a:pt x="391" y="1039"/>
                                  </a:lnTo>
                                  <a:lnTo>
                                    <a:pt x="503" y="1082"/>
                                  </a:lnTo>
                                  <a:lnTo>
                                    <a:pt x="628" y="1123"/>
                                  </a:lnTo>
                                  <a:lnTo>
                                    <a:pt x="764" y="1161"/>
                                  </a:lnTo>
                                  <a:lnTo>
                                    <a:pt x="911" y="1197"/>
                                  </a:lnTo>
                                  <a:lnTo>
                                    <a:pt x="1068" y="1229"/>
                                  </a:lnTo>
                                  <a:lnTo>
                                    <a:pt x="1235" y="1259"/>
                                  </a:lnTo>
                                  <a:lnTo>
                                    <a:pt x="1410" y="1285"/>
                                  </a:lnTo>
                                  <a:lnTo>
                                    <a:pt x="1594" y="1307"/>
                                  </a:lnTo>
                                  <a:lnTo>
                                    <a:pt x="1785" y="1326"/>
                                  </a:lnTo>
                                  <a:lnTo>
                                    <a:pt x="1982" y="1341"/>
                                  </a:lnTo>
                                  <a:lnTo>
                                    <a:pt x="2186" y="1352"/>
                                  </a:lnTo>
                                  <a:lnTo>
                                    <a:pt x="2395" y="1358"/>
                                  </a:lnTo>
                                  <a:lnTo>
                                    <a:pt x="2609" y="1361"/>
                                  </a:lnTo>
                                  <a:lnTo>
                                    <a:pt x="2823" y="1358"/>
                                  </a:lnTo>
                                  <a:lnTo>
                                    <a:pt x="3033" y="1352"/>
                                  </a:lnTo>
                                  <a:lnTo>
                                    <a:pt x="3237" y="1341"/>
                                  </a:lnTo>
                                  <a:lnTo>
                                    <a:pt x="3434" y="1326"/>
                                  </a:lnTo>
                                  <a:lnTo>
                                    <a:pt x="3625" y="1307"/>
                                  </a:lnTo>
                                  <a:lnTo>
                                    <a:pt x="3809" y="1285"/>
                                  </a:lnTo>
                                  <a:lnTo>
                                    <a:pt x="3984" y="1259"/>
                                  </a:lnTo>
                                  <a:lnTo>
                                    <a:pt x="4151" y="1229"/>
                                  </a:lnTo>
                                  <a:lnTo>
                                    <a:pt x="4308" y="1197"/>
                                  </a:lnTo>
                                  <a:lnTo>
                                    <a:pt x="4455" y="1161"/>
                                  </a:lnTo>
                                  <a:lnTo>
                                    <a:pt x="4591" y="1123"/>
                                  </a:lnTo>
                                  <a:lnTo>
                                    <a:pt x="4716" y="1082"/>
                                  </a:lnTo>
                                  <a:lnTo>
                                    <a:pt x="4828" y="1039"/>
                                  </a:lnTo>
                                  <a:lnTo>
                                    <a:pt x="4928" y="993"/>
                                  </a:lnTo>
                                  <a:lnTo>
                                    <a:pt x="5014" y="945"/>
                                  </a:lnTo>
                                  <a:lnTo>
                                    <a:pt x="5086" y="895"/>
                                  </a:lnTo>
                                  <a:lnTo>
                                    <a:pt x="5143" y="844"/>
                                  </a:lnTo>
                                  <a:lnTo>
                                    <a:pt x="5185" y="790"/>
                                  </a:lnTo>
                                  <a:lnTo>
                                    <a:pt x="5210" y="736"/>
                                  </a:lnTo>
                                  <a:lnTo>
                                    <a:pt x="5219" y="680"/>
                                  </a:lnTo>
                                  <a:lnTo>
                                    <a:pt x="5210" y="624"/>
                                  </a:lnTo>
                                  <a:lnTo>
                                    <a:pt x="5185" y="570"/>
                                  </a:lnTo>
                                  <a:lnTo>
                                    <a:pt x="5143" y="517"/>
                                  </a:lnTo>
                                  <a:lnTo>
                                    <a:pt x="5086" y="465"/>
                                  </a:lnTo>
                                  <a:lnTo>
                                    <a:pt x="5014" y="415"/>
                                  </a:lnTo>
                                  <a:lnTo>
                                    <a:pt x="4928" y="367"/>
                                  </a:lnTo>
                                  <a:lnTo>
                                    <a:pt x="4828" y="322"/>
                                  </a:lnTo>
                                  <a:lnTo>
                                    <a:pt x="4716" y="278"/>
                                  </a:lnTo>
                                  <a:lnTo>
                                    <a:pt x="4591" y="237"/>
                                  </a:lnTo>
                                  <a:lnTo>
                                    <a:pt x="4455" y="199"/>
                                  </a:lnTo>
                                  <a:lnTo>
                                    <a:pt x="4308" y="163"/>
                                  </a:lnTo>
                                  <a:lnTo>
                                    <a:pt x="4151" y="131"/>
                                  </a:lnTo>
                                  <a:lnTo>
                                    <a:pt x="3984" y="101"/>
                                  </a:lnTo>
                                  <a:lnTo>
                                    <a:pt x="3809" y="75"/>
                                  </a:lnTo>
                                  <a:lnTo>
                                    <a:pt x="3625" y="53"/>
                                  </a:lnTo>
                                  <a:lnTo>
                                    <a:pt x="3434" y="34"/>
                                  </a:lnTo>
                                  <a:lnTo>
                                    <a:pt x="3237" y="19"/>
                                  </a:lnTo>
                                  <a:lnTo>
                                    <a:pt x="3033" y="8"/>
                                  </a:lnTo>
                                  <a:lnTo>
                                    <a:pt x="2823" y="2"/>
                                  </a:lnTo>
                                  <a:lnTo>
                                    <a:pt x="2609"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74" name="Group 1120"/>
                        <wpg:cNvGrpSpPr>
                          <a:grpSpLocks/>
                        </wpg:cNvGrpSpPr>
                        <wpg:grpSpPr bwMode="auto">
                          <a:xfrm>
                            <a:off x="3131" y="2112"/>
                            <a:ext cx="5370" cy="823"/>
                            <a:chOff x="3131" y="2112"/>
                            <a:chExt cx="5370" cy="823"/>
                          </a:xfrm>
                        </wpg:grpSpPr>
                        <wps:wsp>
                          <wps:cNvPr id="2475" name="Freeform 1121"/>
                          <wps:cNvSpPr>
                            <a:spLocks/>
                          </wps:cNvSpPr>
                          <wps:spPr bwMode="auto">
                            <a:xfrm>
                              <a:off x="3131" y="2112"/>
                              <a:ext cx="5370" cy="823"/>
                            </a:xfrm>
                            <a:custGeom>
                              <a:avLst/>
                              <a:gdLst>
                                <a:gd name="T0" fmla="+- 0 3131 3131"/>
                                <a:gd name="T1" fmla="*/ T0 w 4619"/>
                                <a:gd name="T2" fmla="+- 0 2935 2112"/>
                                <a:gd name="T3" fmla="*/ 2935 h 823"/>
                                <a:gd name="T4" fmla="+- 0 7750 3131"/>
                                <a:gd name="T5" fmla="*/ T4 w 4619"/>
                                <a:gd name="T6" fmla="+- 0 2935 2112"/>
                                <a:gd name="T7" fmla="*/ 2935 h 823"/>
                                <a:gd name="T8" fmla="+- 0 7750 3131"/>
                                <a:gd name="T9" fmla="*/ T8 w 4619"/>
                                <a:gd name="T10" fmla="+- 0 2112 2112"/>
                                <a:gd name="T11" fmla="*/ 2112 h 823"/>
                                <a:gd name="T12" fmla="+- 0 3131 3131"/>
                                <a:gd name="T13" fmla="*/ T12 w 4619"/>
                                <a:gd name="T14" fmla="+- 0 2112 2112"/>
                                <a:gd name="T15" fmla="*/ 2112 h 823"/>
                                <a:gd name="T16" fmla="+- 0 3131 3131"/>
                                <a:gd name="T17" fmla="*/ T16 w 4619"/>
                                <a:gd name="T18" fmla="+- 0 2935 2112"/>
                                <a:gd name="T19" fmla="*/ 2935 h 823"/>
                              </a:gdLst>
                              <a:ahLst/>
                              <a:cxnLst>
                                <a:cxn ang="0">
                                  <a:pos x="T1" y="T3"/>
                                </a:cxn>
                                <a:cxn ang="0">
                                  <a:pos x="T5" y="T7"/>
                                </a:cxn>
                                <a:cxn ang="0">
                                  <a:pos x="T9" y="T11"/>
                                </a:cxn>
                                <a:cxn ang="0">
                                  <a:pos x="T13" y="T15"/>
                                </a:cxn>
                                <a:cxn ang="0">
                                  <a:pos x="T17" y="T19"/>
                                </a:cxn>
                              </a:cxnLst>
                              <a:rect l="0" t="0" r="r" b="b"/>
                              <a:pathLst>
                                <a:path w="4619" h="823">
                                  <a:moveTo>
                                    <a:pt x="0" y="823"/>
                                  </a:moveTo>
                                  <a:lnTo>
                                    <a:pt x="4619" y="823"/>
                                  </a:lnTo>
                                  <a:lnTo>
                                    <a:pt x="4619" y="0"/>
                                  </a:lnTo>
                                  <a:lnTo>
                                    <a:pt x="0" y="0"/>
                                  </a:lnTo>
                                  <a:lnTo>
                                    <a:pt x="0" y="823"/>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76" name="Group 1115"/>
                        <wpg:cNvGrpSpPr>
                          <a:grpSpLocks/>
                        </wpg:cNvGrpSpPr>
                        <wpg:grpSpPr bwMode="auto">
                          <a:xfrm>
                            <a:off x="5321" y="1681"/>
                            <a:ext cx="120" cy="423"/>
                            <a:chOff x="5321" y="1681"/>
                            <a:chExt cx="120" cy="423"/>
                          </a:xfrm>
                        </wpg:grpSpPr>
                        <wps:wsp>
                          <wps:cNvPr id="2477" name="Freeform 1119"/>
                          <wps:cNvSpPr>
                            <a:spLocks/>
                          </wps:cNvSpPr>
                          <wps:spPr bwMode="auto">
                            <a:xfrm>
                              <a:off x="5321" y="1681"/>
                              <a:ext cx="120" cy="423"/>
                            </a:xfrm>
                            <a:custGeom>
                              <a:avLst/>
                              <a:gdLst>
                                <a:gd name="T0" fmla="+- 0 5371 5321"/>
                                <a:gd name="T1" fmla="*/ T0 w 120"/>
                                <a:gd name="T2" fmla="+- 0 1984 1681"/>
                                <a:gd name="T3" fmla="*/ 1984 h 423"/>
                                <a:gd name="T4" fmla="+- 0 5321 5321"/>
                                <a:gd name="T5" fmla="*/ T4 w 120"/>
                                <a:gd name="T6" fmla="+- 0 1984 1681"/>
                                <a:gd name="T7" fmla="*/ 1984 h 423"/>
                                <a:gd name="T8" fmla="+- 0 5382 5321"/>
                                <a:gd name="T9" fmla="*/ T8 w 120"/>
                                <a:gd name="T10" fmla="+- 0 2104 1681"/>
                                <a:gd name="T11" fmla="*/ 2104 h 423"/>
                                <a:gd name="T12" fmla="+- 0 5426 5321"/>
                                <a:gd name="T13" fmla="*/ T12 w 120"/>
                                <a:gd name="T14" fmla="+- 0 2014 1681"/>
                                <a:gd name="T15" fmla="*/ 2014 h 423"/>
                                <a:gd name="T16" fmla="+- 0 5376 5321"/>
                                <a:gd name="T17" fmla="*/ T16 w 120"/>
                                <a:gd name="T18" fmla="+- 0 2014 1681"/>
                                <a:gd name="T19" fmla="*/ 2014 h 423"/>
                                <a:gd name="T20" fmla="+- 0 5372 5321"/>
                                <a:gd name="T21" fmla="*/ T20 w 120"/>
                                <a:gd name="T22" fmla="+- 0 2009 1681"/>
                                <a:gd name="T23" fmla="*/ 2009 h 423"/>
                                <a:gd name="T24" fmla="+- 0 5371 5321"/>
                                <a:gd name="T25" fmla="*/ T24 w 120"/>
                                <a:gd name="T26" fmla="+- 0 1984 1681"/>
                                <a:gd name="T27" fmla="*/ 1984 h 423"/>
                              </a:gdLst>
                              <a:ahLst/>
                              <a:cxnLst>
                                <a:cxn ang="0">
                                  <a:pos x="T1" y="T3"/>
                                </a:cxn>
                                <a:cxn ang="0">
                                  <a:pos x="T5" y="T7"/>
                                </a:cxn>
                                <a:cxn ang="0">
                                  <a:pos x="T9" y="T11"/>
                                </a:cxn>
                                <a:cxn ang="0">
                                  <a:pos x="T13" y="T15"/>
                                </a:cxn>
                                <a:cxn ang="0">
                                  <a:pos x="T17" y="T19"/>
                                </a:cxn>
                                <a:cxn ang="0">
                                  <a:pos x="T21" y="T23"/>
                                </a:cxn>
                                <a:cxn ang="0">
                                  <a:pos x="T25" y="T27"/>
                                </a:cxn>
                              </a:cxnLst>
                              <a:rect l="0" t="0" r="r" b="b"/>
                              <a:pathLst>
                                <a:path w="120" h="423">
                                  <a:moveTo>
                                    <a:pt x="50" y="303"/>
                                  </a:moveTo>
                                  <a:lnTo>
                                    <a:pt x="0" y="303"/>
                                  </a:lnTo>
                                  <a:lnTo>
                                    <a:pt x="61" y="423"/>
                                  </a:lnTo>
                                  <a:lnTo>
                                    <a:pt x="105" y="333"/>
                                  </a:lnTo>
                                  <a:lnTo>
                                    <a:pt x="55" y="333"/>
                                  </a:lnTo>
                                  <a:lnTo>
                                    <a:pt x="51" y="328"/>
                                  </a:lnTo>
                                  <a:lnTo>
                                    <a:pt x="50" y="30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8" name="Freeform 1118"/>
                          <wps:cNvSpPr>
                            <a:spLocks/>
                          </wps:cNvSpPr>
                          <wps:spPr bwMode="auto">
                            <a:xfrm>
                              <a:off x="5321" y="1681"/>
                              <a:ext cx="120" cy="423"/>
                            </a:xfrm>
                            <a:custGeom>
                              <a:avLst/>
                              <a:gdLst>
                                <a:gd name="T0" fmla="+- 0 5391 5321"/>
                                <a:gd name="T1" fmla="*/ T0 w 120"/>
                                <a:gd name="T2" fmla="+- 0 1983 1681"/>
                                <a:gd name="T3" fmla="*/ 1983 h 423"/>
                                <a:gd name="T4" fmla="+- 0 5371 5321"/>
                                <a:gd name="T5" fmla="*/ T4 w 120"/>
                                <a:gd name="T6" fmla="+- 0 1984 1681"/>
                                <a:gd name="T7" fmla="*/ 1984 h 423"/>
                                <a:gd name="T8" fmla="+- 0 5372 5321"/>
                                <a:gd name="T9" fmla="*/ T8 w 120"/>
                                <a:gd name="T10" fmla="+- 0 2009 1681"/>
                                <a:gd name="T11" fmla="*/ 2009 h 423"/>
                                <a:gd name="T12" fmla="+- 0 5376 5321"/>
                                <a:gd name="T13" fmla="*/ T12 w 120"/>
                                <a:gd name="T14" fmla="+- 0 2014 1681"/>
                                <a:gd name="T15" fmla="*/ 2014 h 423"/>
                                <a:gd name="T16" fmla="+- 0 5387 5321"/>
                                <a:gd name="T17" fmla="*/ T16 w 120"/>
                                <a:gd name="T18" fmla="+- 0 2014 1681"/>
                                <a:gd name="T19" fmla="*/ 2014 h 423"/>
                                <a:gd name="T20" fmla="+- 0 5391 5321"/>
                                <a:gd name="T21" fmla="*/ T20 w 120"/>
                                <a:gd name="T22" fmla="+- 0 2009 1681"/>
                                <a:gd name="T23" fmla="*/ 2009 h 423"/>
                                <a:gd name="T24" fmla="+- 0 5391 5321"/>
                                <a:gd name="T25" fmla="*/ T24 w 120"/>
                                <a:gd name="T26" fmla="+- 0 1983 1681"/>
                                <a:gd name="T27" fmla="*/ 1983 h 423"/>
                              </a:gdLst>
                              <a:ahLst/>
                              <a:cxnLst>
                                <a:cxn ang="0">
                                  <a:pos x="T1" y="T3"/>
                                </a:cxn>
                                <a:cxn ang="0">
                                  <a:pos x="T5" y="T7"/>
                                </a:cxn>
                                <a:cxn ang="0">
                                  <a:pos x="T9" y="T11"/>
                                </a:cxn>
                                <a:cxn ang="0">
                                  <a:pos x="T13" y="T15"/>
                                </a:cxn>
                                <a:cxn ang="0">
                                  <a:pos x="T17" y="T19"/>
                                </a:cxn>
                                <a:cxn ang="0">
                                  <a:pos x="T21" y="T23"/>
                                </a:cxn>
                                <a:cxn ang="0">
                                  <a:pos x="T25" y="T27"/>
                                </a:cxn>
                              </a:cxnLst>
                              <a:rect l="0" t="0" r="r" b="b"/>
                              <a:pathLst>
                                <a:path w="120" h="423">
                                  <a:moveTo>
                                    <a:pt x="70" y="302"/>
                                  </a:moveTo>
                                  <a:lnTo>
                                    <a:pt x="50" y="303"/>
                                  </a:lnTo>
                                  <a:lnTo>
                                    <a:pt x="51" y="328"/>
                                  </a:lnTo>
                                  <a:lnTo>
                                    <a:pt x="55" y="333"/>
                                  </a:lnTo>
                                  <a:lnTo>
                                    <a:pt x="66" y="333"/>
                                  </a:lnTo>
                                  <a:lnTo>
                                    <a:pt x="70" y="328"/>
                                  </a:lnTo>
                                  <a:lnTo>
                                    <a:pt x="70" y="30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9" name="Freeform 1117"/>
                          <wps:cNvSpPr>
                            <a:spLocks/>
                          </wps:cNvSpPr>
                          <wps:spPr bwMode="auto">
                            <a:xfrm>
                              <a:off x="5321" y="1681"/>
                              <a:ext cx="120" cy="423"/>
                            </a:xfrm>
                            <a:custGeom>
                              <a:avLst/>
                              <a:gdLst>
                                <a:gd name="T0" fmla="+- 0 5441 5321"/>
                                <a:gd name="T1" fmla="*/ T0 w 120"/>
                                <a:gd name="T2" fmla="+- 0 1983 1681"/>
                                <a:gd name="T3" fmla="*/ 1983 h 423"/>
                                <a:gd name="T4" fmla="+- 0 5391 5321"/>
                                <a:gd name="T5" fmla="*/ T4 w 120"/>
                                <a:gd name="T6" fmla="+- 0 1983 1681"/>
                                <a:gd name="T7" fmla="*/ 1983 h 423"/>
                                <a:gd name="T8" fmla="+- 0 5391 5321"/>
                                <a:gd name="T9" fmla="*/ T8 w 120"/>
                                <a:gd name="T10" fmla="+- 0 2009 1681"/>
                                <a:gd name="T11" fmla="*/ 2009 h 423"/>
                                <a:gd name="T12" fmla="+- 0 5387 5321"/>
                                <a:gd name="T13" fmla="*/ T12 w 120"/>
                                <a:gd name="T14" fmla="+- 0 2014 1681"/>
                                <a:gd name="T15" fmla="*/ 2014 h 423"/>
                                <a:gd name="T16" fmla="+- 0 5426 5321"/>
                                <a:gd name="T17" fmla="*/ T16 w 120"/>
                                <a:gd name="T18" fmla="+- 0 2014 1681"/>
                                <a:gd name="T19" fmla="*/ 2014 h 423"/>
                                <a:gd name="T20" fmla="+- 0 5441 5321"/>
                                <a:gd name="T21" fmla="*/ T20 w 120"/>
                                <a:gd name="T22" fmla="+- 0 1983 1681"/>
                                <a:gd name="T23" fmla="*/ 1983 h 423"/>
                              </a:gdLst>
                              <a:ahLst/>
                              <a:cxnLst>
                                <a:cxn ang="0">
                                  <a:pos x="T1" y="T3"/>
                                </a:cxn>
                                <a:cxn ang="0">
                                  <a:pos x="T5" y="T7"/>
                                </a:cxn>
                                <a:cxn ang="0">
                                  <a:pos x="T9" y="T11"/>
                                </a:cxn>
                                <a:cxn ang="0">
                                  <a:pos x="T13" y="T15"/>
                                </a:cxn>
                                <a:cxn ang="0">
                                  <a:pos x="T17" y="T19"/>
                                </a:cxn>
                                <a:cxn ang="0">
                                  <a:pos x="T21" y="T23"/>
                                </a:cxn>
                              </a:cxnLst>
                              <a:rect l="0" t="0" r="r" b="b"/>
                              <a:pathLst>
                                <a:path w="120" h="423">
                                  <a:moveTo>
                                    <a:pt x="120" y="302"/>
                                  </a:moveTo>
                                  <a:lnTo>
                                    <a:pt x="70" y="302"/>
                                  </a:lnTo>
                                  <a:lnTo>
                                    <a:pt x="70" y="328"/>
                                  </a:lnTo>
                                  <a:lnTo>
                                    <a:pt x="66" y="333"/>
                                  </a:lnTo>
                                  <a:lnTo>
                                    <a:pt x="105" y="333"/>
                                  </a:lnTo>
                                  <a:lnTo>
                                    <a:pt x="120" y="30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0" name="Freeform 1116"/>
                          <wps:cNvSpPr>
                            <a:spLocks/>
                          </wps:cNvSpPr>
                          <wps:spPr bwMode="auto">
                            <a:xfrm>
                              <a:off x="5321" y="1681"/>
                              <a:ext cx="120" cy="423"/>
                            </a:xfrm>
                            <a:custGeom>
                              <a:avLst/>
                              <a:gdLst>
                                <a:gd name="T0" fmla="+- 0 5385 5321"/>
                                <a:gd name="T1" fmla="*/ T0 w 120"/>
                                <a:gd name="T2" fmla="+- 0 1681 1681"/>
                                <a:gd name="T3" fmla="*/ 1681 h 423"/>
                                <a:gd name="T4" fmla="+- 0 5374 5321"/>
                                <a:gd name="T5" fmla="*/ T4 w 120"/>
                                <a:gd name="T6" fmla="+- 0 1681 1681"/>
                                <a:gd name="T7" fmla="*/ 1681 h 423"/>
                                <a:gd name="T8" fmla="+- 0 5370 5321"/>
                                <a:gd name="T9" fmla="*/ T8 w 120"/>
                                <a:gd name="T10" fmla="+- 0 1685 1681"/>
                                <a:gd name="T11" fmla="*/ 1685 h 423"/>
                                <a:gd name="T12" fmla="+- 0 5370 5321"/>
                                <a:gd name="T13" fmla="*/ T12 w 120"/>
                                <a:gd name="T14" fmla="+- 0 1691 1681"/>
                                <a:gd name="T15" fmla="*/ 1691 h 423"/>
                                <a:gd name="T16" fmla="+- 0 5371 5321"/>
                                <a:gd name="T17" fmla="*/ T16 w 120"/>
                                <a:gd name="T18" fmla="+- 0 1984 1681"/>
                                <a:gd name="T19" fmla="*/ 1984 h 423"/>
                                <a:gd name="T20" fmla="+- 0 5391 5321"/>
                                <a:gd name="T21" fmla="*/ T20 w 120"/>
                                <a:gd name="T22" fmla="+- 0 1983 1681"/>
                                <a:gd name="T23" fmla="*/ 1983 h 423"/>
                                <a:gd name="T24" fmla="+- 0 5390 5321"/>
                                <a:gd name="T25" fmla="*/ T24 w 120"/>
                                <a:gd name="T26" fmla="+- 0 1691 1681"/>
                                <a:gd name="T27" fmla="*/ 1691 h 423"/>
                                <a:gd name="T28" fmla="+- 0 5390 5321"/>
                                <a:gd name="T29" fmla="*/ T28 w 120"/>
                                <a:gd name="T30" fmla="+- 0 1685 1681"/>
                                <a:gd name="T31" fmla="*/ 1685 h 423"/>
                                <a:gd name="T32" fmla="+- 0 5385 5321"/>
                                <a:gd name="T33" fmla="*/ T32 w 120"/>
                                <a:gd name="T34" fmla="+- 0 1681 1681"/>
                                <a:gd name="T35" fmla="*/ 1681 h 4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23">
                                  <a:moveTo>
                                    <a:pt x="64" y="0"/>
                                  </a:moveTo>
                                  <a:lnTo>
                                    <a:pt x="53" y="0"/>
                                  </a:lnTo>
                                  <a:lnTo>
                                    <a:pt x="49" y="4"/>
                                  </a:lnTo>
                                  <a:lnTo>
                                    <a:pt x="49" y="10"/>
                                  </a:lnTo>
                                  <a:lnTo>
                                    <a:pt x="50" y="303"/>
                                  </a:lnTo>
                                  <a:lnTo>
                                    <a:pt x="70" y="302"/>
                                  </a:lnTo>
                                  <a:lnTo>
                                    <a:pt x="69" y="10"/>
                                  </a:lnTo>
                                  <a:lnTo>
                                    <a:pt x="69"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81" name="Group 1111"/>
                        <wpg:cNvGrpSpPr>
                          <a:grpSpLocks/>
                        </wpg:cNvGrpSpPr>
                        <wpg:grpSpPr bwMode="auto">
                          <a:xfrm>
                            <a:off x="5320" y="2942"/>
                            <a:ext cx="120" cy="1270"/>
                            <a:chOff x="5320" y="2942"/>
                            <a:chExt cx="120" cy="1270"/>
                          </a:xfrm>
                        </wpg:grpSpPr>
                        <wps:wsp>
                          <wps:cNvPr id="2482" name="Freeform 1114"/>
                          <wps:cNvSpPr>
                            <a:spLocks/>
                          </wps:cNvSpPr>
                          <wps:spPr bwMode="auto">
                            <a:xfrm>
                              <a:off x="5320" y="2942"/>
                              <a:ext cx="120" cy="1270"/>
                            </a:xfrm>
                            <a:custGeom>
                              <a:avLst/>
                              <a:gdLst>
                                <a:gd name="T0" fmla="+- 0 5370 5320"/>
                                <a:gd name="T1" fmla="*/ T0 w 120"/>
                                <a:gd name="T2" fmla="+- 0 4092 2942"/>
                                <a:gd name="T3" fmla="*/ 4092 h 1270"/>
                                <a:gd name="T4" fmla="+- 0 5320 5320"/>
                                <a:gd name="T5" fmla="*/ T4 w 120"/>
                                <a:gd name="T6" fmla="+- 0 4092 2942"/>
                                <a:gd name="T7" fmla="*/ 4092 h 1270"/>
                                <a:gd name="T8" fmla="+- 0 5380 5320"/>
                                <a:gd name="T9" fmla="*/ T8 w 120"/>
                                <a:gd name="T10" fmla="+- 0 4212 2942"/>
                                <a:gd name="T11" fmla="*/ 4212 h 1270"/>
                                <a:gd name="T12" fmla="+- 0 5425 5320"/>
                                <a:gd name="T13" fmla="*/ T12 w 120"/>
                                <a:gd name="T14" fmla="+- 0 4122 2942"/>
                                <a:gd name="T15" fmla="*/ 4122 h 1270"/>
                                <a:gd name="T16" fmla="+- 0 5374 5320"/>
                                <a:gd name="T17" fmla="*/ T16 w 120"/>
                                <a:gd name="T18" fmla="+- 0 4122 2942"/>
                                <a:gd name="T19" fmla="*/ 4122 h 1270"/>
                                <a:gd name="T20" fmla="+- 0 5370 5320"/>
                                <a:gd name="T21" fmla="*/ T20 w 120"/>
                                <a:gd name="T22" fmla="+- 0 4117 2942"/>
                                <a:gd name="T23" fmla="*/ 4117 h 1270"/>
                                <a:gd name="T24" fmla="+- 0 5370 5320"/>
                                <a:gd name="T25" fmla="*/ T24 w 120"/>
                                <a:gd name="T26" fmla="+- 0 4092 2942"/>
                                <a:gd name="T27" fmla="*/ 4092 h 1270"/>
                              </a:gdLst>
                              <a:ahLst/>
                              <a:cxnLst>
                                <a:cxn ang="0">
                                  <a:pos x="T1" y="T3"/>
                                </a:cxn>
                                <a:cxn ang="0">
                                  <a:pos x="T5" y="T7"/>
                                </a:cxn>
                                <a:cxn ang="0">
                                  <a:pos x="T9" y="T11"/>
                                </a:cxn>
                                <a:cxn ang="0">
                                  <a:pos x="T13" y="T15"/>
                                </a:cxn>
                                <a:cxn ang="0">
                                  <a:pos x="T17" y="T19"/>
                                </a:cxn>
                                <a:cxn ang="0">
                                  <a:pos x="T21" y="T23"/>
                                </a:cxn>
                                <a:cxn ang="0">
                                  <a:pos x="T25" y="T27"/>
                                </a:cxn>
                              </a:cxnLst>
                              <a:rect l="0" t="0" r="r" b="b"/>
                              <a:pathLst>
                                <a:path w="120" h="1270">
                                  <a:moveTo>
                                    <a:pt x="50" y="1150"/>
                                  </a:moveTo>
                                  <a:lnTo>
                                    <a:pt x="0" y="1150"/>
                                  </a:lnTo>
                                  <a:lnTo>
                                    <a:pt x="60" y="1270"/>
                                  </a:lnTo>
                                  <a:lnTo>
                                    <a:pt x="105" y="1180"/>
                                  </a:lnTo>
                                  <a:lnTo>
                                    <a:pt x="54" y="1180"/>
                                  </a:lnTo>
                                  <a:lnTo>
                                    <a:pt x="50" y="1175"/>
                                  </a:lnTo>
                                  <a:lnTo>
                                    <a:pt x="50" y="11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3" name="Freeform 1113"/>
                          <wps:cNvSpPr>
                            <a:spLocks/>
                          </wps:cNvSpPr>
                          <wps:spPr bwMode="auto">
                            <a:xfrm>
                              <a:off x="5320" y="2942"/>
                              <a:ext cx="120" cy="1270"/>
                            </a:xfrm>
                            <a:custGeom>
                              <a:avLst/>
                              <a:gdLst>
                                <a:gd name="T0" fmla="+- 0 5386 5320"/>
                                <a:gd name="T1" fmla="*/ T0 w 120"/>
                                <a:gd name="T2" fmla="+- 0 2942 2942"/>
                                <a:gd name="T3" fmla="*/ 2942 h 1270"/>
                                <a:gd name="T4" fmla="+- 0 5374 5320"/>
                                <a:gd name="T5" fmla="*/ T4 w 120"/>
                                <a:gd name="T6" fmla="+- 0 2942 2942"/>
                                <a:gd name="T7" fmla="*/ 2942 h 1270"/>
                                <a:gd name="T8" fmla="+- 0 5370 5320"/>
                                <a:gd name="T9" fmla="*/ T8 w 120"/>
                                <a:gd name="T10" fmla="+- 0 2946 2942"/>
                                <a:gd name="T11" fmla="*/ 2946 h 1270"/>
                                <a:gd name="T12" fmla="+- 0 5370 5320"/>
                                <a:gd name="T13" fmla="*/ T12 w 120"/>
                                <a:gd name="T14" fmla="+- 0 4117 2942"/>
                                <a:gd name="T15" fmla="*/ 4117 h 1270"/>
                                <a:gd name="T16" fmla="+- 0 5374 5320"/>
                                <a:gd name="T17" fmla="*/ T16 w 120"/>
                                <a:gd name="T18" fmla="+- 0 4122 2942"/>
                                <a:gd name="T19" fmla="*/ 4122 h 1270"/>
                                <a:gd name="T20" fmla="+- 0 5386 5320"/>
                                <a:gd name="T21" fmla="*/ T20 w 120"/>
                                <a:gd name="T22" fmla="+- 0 4122 2942"/>
                                <a:gd name="T23" fmla="*/ 4122 h 1270"/>
                                <a:gd name="T24" fmla="+- 0 5390 5320"/>
                                <a:gd name="T25" fmla="*/ T24 w 120"/>
                                <a:gd name="T26" fmla="+- 0 4117 2942"/>
                                <a:gd name="T27" fmla="*/ 4117 h 1270"/>
                                <a:gd name="T28" fmla="+- 0 5390 5320"/>
                                <a:gd name="T29" fmla="*/ T28 w 120"/>
                                <a:gd name="T30" fmla="+- 0 2946 2942"/>
                                <a:gd name="T31" fmla="*/ 2946 h 1270"/>
                                <a:gd name="T32" fmla="+- 0 5386 5320"/>
                                <a:gd name="T33" fmla="*/ T32 w 120"/>
                                <a:gd name="T34" fmla="+- 0 2942 2942"/>
                                <a:gd name="T35" fmla="*/ 2942 h 12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270">
                                  <a:moveTo>
                                    <a:pt x="66" y="0"/>
                                  </a:moveTo>
                                  <a:lnTo>
                                    <a:pt x="54" y="0"/>
                                  </a:lnTo>
                                  <a:lnTo>
                                    <a:pt x="50" y="4"/>
                                  </a:lnTo>
                                  <a:lnTo>
                                    <a:pt x="50" y="1175"/>
                                  </a:lnTo>
                                  <a:lnTo>
                                    <a:pt x="54" y="1180"/>
                                  </a:lnTo>
                                  <a:lnTo>
                                    <a:pt x="66" y="1180"/>
                                  </a:lnTo>
                                  <a:lnTo>
                                    <a:pt x="70" y="117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4" name="Freeform 1112"/>
                          <wps:cNvSpPr>
                            <a:spLocks/>
                          </wps:cNvSpPr>
                          <wps:spPr bwMode="auto">
                            <a:xfrm>
                              <a:off x="5320" y="2942"/>
                              <a:ext cx="120" cy="1270"/>
                            </a:xfrm>
                            <a:custGeom>
                              <a:avLst/>
                              <a:gdLst>
                                <a:gd name="T0" fmla="+- 0 5440 5320"/>
                                <a:gd name="T1" fmla="*/ T0 w 120"/>
                                <a:gd name="T2" fmla="+- 0 4092 2942"/>
                                <a:gd name="T3" fmla="*/ 4092 h 1270"/>
                                <a:gd name="T4" fmla="+- 0 5390 5320"/>
                                <a:gd name="T5" fmla="*/ T4 w 120"/>
                                <a:gd name="T6" fmla="+- 0 4092 2942"/>
                                <a:gd name="T7" fmla="*/ 4092 h 1270"/>
                                <a:gd name="T8" fmla="+- 0 5390 5320"/>
                                <a:gd name="T9" fmla="*/ T8 w 120"/>
                                <a:gd name="T10" fmla="+- 0 4117 2942"/>
                                <a:gd name="T11" fmla="*/ 4117 h 1270"/>
                                <a:gd name="T12" fmla="+- 0 5386 5320"/>
                                <a:gd name="T13" fmla="*/ T12 w 120"/>
                                <a:gd name="T14" fmla="+- 0 4122 2942"/>
                                <a:gd name="T15" fmla="*/ 4122 h 1270"/>
                                <a:gd name="T16" fmla="+- 0 5425 5320"/>
                                <a:gd name="T17" fmla="*/ T16 w 120"/>
                                <a:gd name="T18" fmla="+- 0 4122 2942"/>
                                <a:gd name="T19" fmla="*/ 4122 h 1270"/>
                                <a:gd name="T20" fmla="+- 0 5440 5320"/>
                                <a:gd name="T21" fmla="*/ T20 w 120"/>
                                <a:gd name="T22" fmla="+- 0 4092 2942"/>
                                <a:gd name="T23" fmla="*/ 4092 h 1270"/>
                              </a:gdLst>
                              <a:ahLst/>
                              <a:cxnLst>
                                <a:cxn ang="0">
                                  <a:pos x="T1" y="T3"/>
                                </a:cxn>
                                <a:cxn ang="0">
                                  <a:pos x="T5" y="T7"/>
                                </a:cxn>
                                <a:cxn ang="0">
                                  <a:pos x="T9" y="T11"/>
                                </a:cxn>
                                <a:cxn ang="0">
                                  <a:pos x="T13" y="T15"/>
                                </a:cxn>
                                <a:cxn ang="0">
                                  <a:pos x="T17" y="T19"/>
                                </a:cxn>
                                <a:cxn ang="0">
                                  <a:pos x="T21" y="T23"/>
                                </a:cxn>
                              </a:cxnLst>
                              <a:rect l="0" t="0" r="r" b="b"/>
                              <a:pathLst>
                                <a:path w="120" h="1270">
                                  <a:moveTo>
                                    <a:pt x="120" y="1150"/>
                                  </a:moveTo>
                                  <a:lnTo>
                                    <a:pt x="70" y="1150"/>
                                  </a:lnTo>
                                  <a:lnTo>
                                    <a:pt x="70" y="1175"/>
                                  </a:lnTo>
                                  <a:lnTo>
                                    <a:pt x="66" y="1180"/>
                                  </a:lnTo>
                                  <a:lnTo>
                                    <a:pt x="105" y="1180"/>
                                  </a:lnTo>
                                  <a:lnTo>
                                    <a:pt x="120" y="11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1D3A65E" id="Group 1110" o:spid="_x0000_s1026" style="position:absolute;margin-left:16.7pt;margin-top:4.4pt;width:538.5pt;height:453.8pt;z-index:-251718144;mso-position-horizontal-relative:page" coordorigin="160,329" coordsize="10559,9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">
                <v:group id="Group 1150" o:spid="_x0000_s1027" style="position:absolute;left:1420;top:3300;width:6994;height:12" coordorigin="1420,3300" coordsize="69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">
                  <v:shape id="Freeform 1151" o:spid="_x0000_s1028" style="position:absolute;left:1420;top:3300;width:6994;height:12;visibility:visible;mso-wrap-style:square;v-text-anchor:top" coordsize="69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" path="m,12l6994,e" filled="f">
                    <v:path arrowok="t" o:connecttype="custom" o:connectlocs="0,3312;6994,3300" o:connectangles="0,0"/>
                  </v:shape>
                </v:group>
                <v:group id="Group 1146" o:spid="_x0000_s1029" style="position:absolute;left:8381;top:3302;width:120;height:910" coordorigin="8381,3302"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">
                  <v:shape id="Freeform 1149" o:spid="_x0000_s1030" style="position:absolute;left:8381;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" path="m50,790l,790,60,910r45,-90l55,820r-5,-5l50,790e" fillcolor="black" stroked="f">
                    <v:path arrowok="t" o:connecttype="custom" o:connectlocs="50,4092;0,4092;60,4212;105,4122;55,4122;50,4117;50,4092" o:connectangles="0,0,0,0,0,0,0"/>
                  </v:shape>
                  <v:shape id="Freeform 1148" o:spid="_x0000_s1031" style="position:absolute;left:8381;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" path="m67,l55,,51,4,50,815r5,5l66,820r4,-5l71,10r,-6l67,e" fillcolor="black" stroked="f">
                    <v:path arrowok="t" o:connecttype="custom" o:connectlocs="67,3302;55,3302;51,3306;50,4117;55,4122;66,4122;70,4117;71,3312;71,3306;67,3302" o:connectangles="0,0,0,0,0,0,0,0,0,0"/>
                  </v:shape>
                  <v:shape id="Freeform 1147" o:spid="_x0000_s1032" style="position:absolute;left:8381;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" path="m120,790r-50,l70,815r-4,5l105,820r15,-30e" fillcolor="black" stroked="f">
                    <v:path arrowok="t" o:connecttype="custom" o:connectlocs="120,4092;70,4092;70,4117;66,4122;105,4122;120,4092" o:connectangles="0,0,0,0,0,0"/>
                  </v:shape>
                </v:group>
                <v:group id="Group 1144" o:spid="_x0000_s1033" style="position:absolute;left:7540;top:4212;width:2699;height:2924" coordorigin="7540,4212" coordsize="2699,2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">
                  <v:shape id="Freeform 1145" o:spid="_x0000_s1034" style="position:absolute;left:7540;top:4212;width:2699;height:2924;visibility:visible;mso-wrap-style:square;v-text-anchor:top" coordsize="2699,2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" path="m,2924r2699,l2699,,,,,2924xe" filled="f">
                    <v:path arrowok="t" o:connecttype="custom" o:connectlocs="0,7136;2699,7136;2699,4212;0,4212;0,7136" o:connectangles="0,0,0,0,0"/>
                  </v:shape>
                </v:group>
                <v:group id="Group 1142" o:spid="_x0000_s1035" style="position:absolute;left:160;top:4212;width:3341;height:1320" coordorigin="160,4212" coordsize="3341,1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">
                  <v:shape id="Freeform 1143" o:spid="_x0000_s1036" style="position:absolute;left:160;top:4212;width:3341;height:1320;visibility:visible;mso-wrap-style:square;v-text-anchor:top" coordsize="3060,1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" path="m,1320r3060,l3060,,,,,1320xe" filled="f">
                    <v:path arrowok="t" o:connecttype="custom" o:connectlocs="0,5532;3341,5532;3341,4212;0,4212;0,5532" o:connectangles="0,0,0,0,0"/>
                  </v:shape>
                </v:group>
                <v:group id="Group 1137" o:spid="_x0000_s1037" style="position:absolute;left:1365;top:5566;width:120;height:442" coordorigin="1365,5566" coordsize="1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">
                  <v:shape id="Freeform 1141" o:spid="_x0000_s1038" style="position:absolute;left:1365;top:5566;width:120;height:442;visibility:visible;mso-wrap-style:square;v-text-anchor:top" coordsize="1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" path="m50,322l,322,61,442r44,-90l54,352r-4,-5l50,322e" fillcolor="black" stroked="f">
                    <v:path arrowok="t" o:connecttype="custom" o:connectlocs="50,5888;0,5888;61,6008;105,5918;54,5918;50,5913;50,5888" o:connectangles="0,0,0,0,0,0,0"/>
                  </v:shape>
                  <v:shape id="Freeform 1140" o:spid="_x0000_s1039" style="position:absolute;left:1365;top:5566;width:120;height:442;visibility:visible;mso-wrap-style:square;v-text-anchor:top" coordsize="1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" path="m70,322r-20,l50,347r4,5l65,352r5,-5l70,322e" fillcolor="black" stroked="f">
                    <v:path arrowok="t" o:connecttype="custom" o:connectlocs="70,5888;50,5888;50,5913;54,5918;65,5918;70,5913;70,5888" o:connectangles="0,0,0,0,0,0,0"/>
                  </v:shape>
                  <v:shape id="Freeform 1139" o:spid="_x0000_s1040" style="position:absolute;left:1365;top:5566;width:120;height:442;visibility:visible;mso-wrap-style:square;v-text-anchor:top" coordsize="1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" path="m120,321r-50,1l70,347r-5,5l105,352r15,-31e" fillcolor="black" stroked="f">
                    <v:path arrowok="t" o:connecttype="custom" o:connectlocs="120,5887;70,5888;70,5913;65,5918;105,5918;120,5887" o:connectangles="0,0,0,0,0,0"/>
                  </v:shape>
                  <v:shape id="Freeform 1138" o:spid="_x0000_s1041" style="position:absolute;left:1365;top:5566;width:120;height:442;visibility:visible;mso-wrap-style:square;v-text-anchor:top" coordsize="1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" path="m61,l50,,46,4r,5l50,322r20,l66,4,61,e" fillcolor="black" stroked="f">
                    <v:path arrowok="t" o:connecttype="custom" o:connectlocs="61,5566;50,5566;46,5570;46,5575;50,5888;70,5888;66,5570;61,5566" o:connectangles="0,0,0,0,0,0,0,0"/>
                  </v:shape>
                </v:group>
                <v:group id="Group 1135" o:spid="_x0000_s1042" style="position:absolute;left:160;top:6013;width:3076;height:959" coordorigin="160,6013" coordsize="3076,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">
                  <v:shape id="Freeform 1136" o:spid="_x0000_s1043" style="position:absolute;left:160;top:6013;width:3076;height:959;visibility:visible;mso-wrap-style:square;v-text-anchor:top" coordsize="3076,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" path="m,959r3076,l3076,,,,,959xe" filled="f">
                    <v:path arrowok="t" o:connecttype="custom" o:connectlocs="0,6972;3076,6972;3076,6013;0,6013;0,6972" o:connectangles="0,0,0,0,0"/>
                  </v:shape>
                </v:group>
                <v:group id="Group 1131" o:spid="_x0000_s1044" style="position:absolute;left:1360;top:3302;width:120;height:910" coordorigin="1360,3302"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">
                  <v:shape id="Freeform 1134" o:spid="_x0000_s1045" style="position:absolute;left:1360;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" path="m50,790l,790,60,910r45,-90l55,820r-5,-5l50,790e" fillcolor="black" stroked="f">
                    <v:path arrowok="t" o:connecttype="custom" o:connectlocs="50,4092;0,4092;60,4212;105,4122;55,4122;50,4117;50,4092" o:connectangles="0,0,0,0,0,0,0"/>
                  </v:shape>
                  <v:shape id="Freeform 1133" o:spid="_x0000_s1046" style="position:absolute;left:1360;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" path="m67,l55,,51,4,50,815r5,5l66,820r4,-5l71,10r,-6l67,e" fillcolor="black" stroked="f">
                    <v:path arrowok="t" o:connecttype="custom" o:connectlocs="67,3302;55,3302;51,3306;50,4117;55,4122;66,4122;70,4117;71,3312;71,3306;67,3302" o:connectangles="0,0,0,0,0,0,0,0,0,0"/>
                  </v:shape>
                  <v:shape id="Freeform 1132" o:spid="_x0000_s1047" style="position:absolute;left:1360;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" path="m120,790r-50,l70,815r-4,5l105,820r15,-30e" fillcolor="black" stroked="f">
                    <v:path arrowok="t" o:connecttype="custom" o:connectlocs="120,4092;70,4092;70,4117;66,4122;105,4122;120,4092" o:connectangles="0,0,0,0,0,0"/>
                  </v:shape>
                </v:group>
                <v:group id="Group 1126" o:spid="_x0000_s1048" style="position:absolute;left:8670;top:7136;width:150;height:1383" coordorigin="8670,7136" coordsize="150,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">
                  <v:shape id="Freeform 1130" o:spid="_x0000_s1049" style="position:absolute;left:8700;top:7745;width:120;height:552;visibility:visible;mso-wrap-style:square;v-text-anchor:top" coordsize="120,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" path="m50,432l,432,61,552r44,-90l55,462r-5,-5l50,432e" fillcolor="black" stroked="f">
                    <v:path arrowok="t" o:connecttype="custom" o:connectlocs="50,7589;0,7589;61,7709;105,7619;55,7619;50,7614;50,7589" o:connectangles="0,0,0,0,0,0,0"/>
                  </v:shape>
                  <v:shape id="Freeform 1129" o:spid="_x0000_s1050" style="position:absolute;left:8745;top:7688;width:71;height:714;visibility:visible;mso-wrap-style:square;v-text-anchor:top" coordsize="120,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" path="m70,431r-20,1l50,457r5,5l66,462r4,-5l70,431e" fillcolor="black" stroked="f">
                    <v:path arrowok="t" o:connecttype="custom" o:connectlocs="41,9815;30,9816;30,9849;33,9855;39,9855;41,9849;41,9815" o:connectangles="0,0,0,0,0,0,0"/>
                  </v:shape>
                  <v:shape id="Freeform 1128" o:spid="_x0000_s1051" style="position:absolute;left:8670;top:7745;width:120;height:552;visibility:visible;mso-wrap-style:square;v-text-anchor:top" coordsize="120,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" path="m120,431r-50,l70,457r-4,5l105,462r15,-31e" fillcolor="black" stroked="f">
                    <v:path arrowok="t" o:connecttype="custom" o:connectlocs="120,7588;70,7588;70,7614;66,7619;105,7619;120,7588" o:connectangles="0,0,0,0,0,0"/>
                  </v:shape>
                  <v:shape id="Freeform 1127" o:spid="_x0000_s1052" style="position:absolute;left:8696;top:7136;width:124;height:1383;visibility:visible;mso-wrap-style:square;v-text-anchor:top" coordsize="120,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" path="m63,l52,,48,4r,6l50,432r20,-1l68,10r,-6l63,e" fillcolor="black" stroked="f">
                    <v:path arrowok="t" o:connecttype="custom" o:connectlocs="65,17931;54,17931;50,17941;50,17956;52,19014;72,19011;70,17956;70,17941;65,17931" o:connectangles="0,0,0,0,0,0,0,0,0"/>
                  </v:shape>
                </v:group>
                <v:group id="Group 1124" o:spid="_x0000_s1053" style="position:absolute;left:7406;top:8297;width:3313;height:1108" coordorigin="7406,8297" coordsize="3313,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">
                  <v:shape id="Freeform 1125" o:spid="_x0000_s1054" style="position:absolute;left:7406;top:8297;width:3313;height:1108;visibility:visible;mso-wrap-style:square;v-text-anchor:top" coordsize="2641,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" path="m,1108r2641,l2641,,,,,1108xe" filled="f">
                    <v:path arrowok="t" o:connecttype="custom" o:connectlocs="0,8848;3313,8848;3313,7740;0,7740;0,8848" o:connectangles="0,0,0,0,0"/>
                  </v:shape>
                </v:group>
                <v:group id="Group 1122" o:spid="_x0000_s1055" style="position:absolute;left:2680;top:329;width:5219;height:1361" coordorigin="2680,329" coordsize="5219,1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">
                  <v:shape id="Freeform 1123" o:spid="_x0000_s1056" style="position:absolute;left:2680;top:329;width:5219;height:1361;visibility:visible;mso-wrap-style:square;v-text-anchor:top" coordsize="5219,1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" path="m2609,l2395,2,2186,8,1982,19,1785,34,1594,53,1410,75r-175,26l1068,131,911,163,764,199,628,237,503,278,391,322,291,367r-86,48l133,465,76,517,34,570,9,624,,680r9,56l34,790r42,54l133,895r72,50l291,993r100,46l503,1082r125,41l764,1161r147,36l1068,1229r167,30l1410,1285r184,22l1785,1326r197,15l2186,1352r209,6l2609,1361r214,-3l3033,1352r204,-11l3434,1326r191,-19l3809,1285r175,-26l4151,1229r157,-32l4455,1161r136,-38l4716,1082r112,-43l4928,993r86,-48l5086,895r57,-51l5185,790r25,-54l5219,680r-9,-56l5185,570r-42,-53l5086,465r-72,-50l4928,367,4828,322,4716,278,4591,237,4455,199,4308,163,4151,131,3984,101,3809,75,3625,53,3434,34,3237,19,3033,8,2823,2,2609,xe" filled="f">
                    <v:path arrowok="t" o:connecttype="custom" o:connectlocs="2395,331;1982,348;1594,382;1235,430;911,492;628,566;391,651;205,744;76,846;9,953;9,1065;76,1173;205,1274;391,1368;628,1452;911,1526;1235,1588;1594,1636;1982,1670;2395,1687;2823,1687;3237,1670;3625,1636;3984,1588;4308,1526;4591,1452;4828,1368;5014,1274;5143,1173;5210,1065;5210,953;5143,846;5014,744;4828,651;4591,566;4308,492;3984,430;3625,382;3237,348;2823,331" o:connectangles="0,0,0,0,0,0,0,0,0,0,0,0,0,0,0,0,0,0,0,0,0,0,0,0,0,0,0,0,0,0,0,0,0,0,0,0,0,0,0,0"/>
                  </v:shape>
                </v:group>
                <v:group id="Group 1120" o:spid="_x0000_s1057" style="position:absolute;left:3131;top:2112;width:5370;height:823" coordorigin="3131,2112" coordsize="5370,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">
                  <v:shape id="Freeform 1121" o:spid="_x0000_s1058" style="position:absolute;left:3131;top:2112;width:5370;height:823;visibility:visible;mso-wrap-style:square;v-text-anchor:top" coordsize="4619,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" path="m,823r4619,l4619,,,,,823xe" filled="f">
                    <v:path arrowok="t" o:connecttype="custom" o:connectlocs="0,2935;5370,2935;5370,2112;0,2112;0,2935" o:connectangles="0,0,0,0,0"/>
                  </v:shape>
                </v:group>
                <v:group id="Group 1115" o:spid="_x0000_s1059" style="position:absolute;left:5321;top:1681;width:120;height:423" coordorigin="5321,1681" coordsize="120,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">
                  <v:shape id="Freeform 1119" o:spid="_x0000_s1060" style="position:absolute;left:5321;top:1681;width:120;height:423;visibility:visible;mso-wrap-style:square;v-text-anchor:top" coordsize="120,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" path="m50,303l,303,61,423r44,-90l55,333r-4,-5l50,303e" fillcolor="black" stroked="f">
                    <v:path arrowok="t" o:connecttype="custom" o:connectlocs="50,1984;0,1984;61,2104;105,2014;55,2014;51,2009;50,1984" o:connectangles="0,0,0,0,0,0,0"/>
                  </v:shape>
                  <v:shape id="Freeform 1118" o:spid="_x0000_s1061" style="position:absolute;left:5321;top:1681;width:120;height:423;visibility:visible;mso-wrap-style:square;v-text-anchor:top" coordsize="120,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" path="m70,302r-20,1l51,328r4,5l66,333r4,-5l70,302e" fillcolor="black" stroked="f">
                    <v:path arrowok="t" o:connecttype="custom" o:connectlocs="70,1983;50,1984;51,2009;55,2014;66,2014;70,2009;70,1983" o:connectangles="0,0,0,0,0,0,0"/>
                  </v:shape>
                  <v:shape id="Freeform 1117" o:spid="_x0000_s1062" style="position:absolute;left:5321;top:1681;width:120;height:423;visibility:visible;mso-wrap-style:square;v-text-anchor:top" coordsize="120,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" path="m120,302r-50,l70,328r-4,5l105,333r15,-31e" fillcolor="black" stroked="f">
                    <v:path arrowok="t" o:connecttype="custom" o:connectlocs="120,1983;70,1983;70,2009;66,2014;105,2014;120,1983" o:connectangles="0,0,0,0,0,0"/>
                  </v:shape>
                  <v:shape id="Freeform 1116" o:spid="_x0000_s1063" style="position:absolute;left:5321;top:1681;width:120;height:423;visibility:visible;mso-wrap-style:square;v-text-anchor:top" coordsize="120,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" path="m64,l53,,49,4r,6l50,303r20,-1l69,10r,-6l64,e" fillcolor="black" stroked="f">
                    <v:path arrowok="t" o:connecttype="custom" o:connectlocs="64,1681;53,1681;49,1685;49,1691;50,1984;70,1983;69,1691;69,1685;64,1681" o:connectangles="0,0,0,0,0,0,0,0,0"/>
                  </v:shape>
                </v:group>
                <v:group id="Group 1111" o:spid="_x0000_s1064" style="position:absolute;left:5320;top:2942;width:120;height:1270" coordorigin="5320,2942"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">
                  <v:shape id="Freeform 1114" o:spid="_x0000_s1065" style="position:absolute;left:5320;top:2942;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" path="m50,1150r-50,l60,1270r45,-90l54,1180r-4,-5l50,1150e" fillcolor="black" stroked="f">
                    <v:path arrowok="t" o:connecttype="custom" o:connectlocs="50,4092;0,4092;60,4212;105,4122;54,4122;50,4117;50,4092" o:connectangles="0,0,0,0,0,0,0"/>
                  </v:shape>
                  <v:shape id="Freeform 1113" o:spid="_x0000_s1066" style="position:absolute;left:5320;top:2942;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" path="m66,l54,,50,4r,1171l54,1180r12,l70,1175,70,4,66,e" fillcolor="black" stroked="f">
                    <v:path arrowok="t" o:connecttype="custom" o:connectlocs="66,2942;54,2942;50,2946;50,4117;54,4122;66,4122;70,4117;70,2946;66,2942" o:connectangles="0,0,0,0,0,0,0,0,0"/>
                  </v:shape>
                  <v:shape id="Freeform 1112" o:spid="_x0000_s1067" style="position:absolute;left:5320;top:2942;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" path="m120,1150r-50,l70,1175r-4,5l105,1180r15,-30e" fillcolor="black" stroked="f">
                    <v:path arrowok="t" o:connecttype="custom" o:connectlocs="120,4092;70,4092;70,4117;66,4122;105,4122;120,4092" o:connectangles="0,0,0,0,0,0"/>
                  </v:shape>
                </v:group>
                <w10:wrap anchorx="page"/>
              </v:group>
            </w:pict>
          </mc:Fallback>
        </mc:AlternateContent>
      </w:r>
    </w:p>
    <w:p w:rsidR="001210EB" w:rsidRPr="00D52B32" w:rsidRDefault="001210EB" w:rsidP="000976D0">
      <w:pPr>
        <w:spacing w:after="0" w:line="240" w:lineRule="auto"/>
        <w:ind w:left="933" w:right="-212"/>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03456" behindDoc="1" locked="0" layoutInCell="1" allowOverlap="1" wp14:anchorId="2C87BEEE" wp14:editId="6EB47505">
                <wp:simplePos x="0" y="0"/>
                <wp:positionH relativeFrom="page">
                  <wp:posOffset>759460</wp:posOffset>
                </wp:positionH>
                <wp:positionV relativeFrom="paragraph">
                  <wp:posOffset>-78740</wp:posOffset>
                </wp:positionV>
                <wp:extent cx="5267960" cy="1270"/>
                <wp:effectExtent l="6985" t="6350" r="11430" b="11430"/>
                <wp:wrapNone/>
                <wp:docPr id="2485" name="Group 1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7960" cy="1270"/>
                          <a:chOff x="1196" y="-124"/>
                          <a:chExt cx="8296" cy="2"/>
                        </a:xfrm>
                      </wpg:grpSpPr>
                      <wps:wsp>
                        <wps:cNvPr id="2486" name="Freeform 1109"/>
                        <wps:cNvSpPr>
                          <a:spLocks/>
                        </wps:cNvSpPr>
                        <wps:spPr bwMode="auto">
                          <a:xfrm>
                            <a:off x="1196" y="-124"/>
                            <a:ext cx="8296" cy="2"/>
                          </a:xfrm>
                          <a:custGeom>
                            <a:avLst/>
                            <a:gdLst>
                              <a:gd name="T0" fmla="+- 0 1196 1196"/>
                              <a:gd name="T1" fmla="*/ T0 w 8296"/>
                              <a:gd name="T2" fmla="+- 0 9492 1196"/>
                              <a:gd name="T3" fmla="*/ T2 w 8296"/>
                            </a:gdLst>
                            <a:ahLst/>
                            <a:cxnLst>
                              <a:cxn ang="0">
                                <a:pos x="T1" y="0"/>
                              </a:cxn>
                              <a:cxn ang="0">
                                <a:pos x="T3" y="0"/>
                              </a:cxn>
                            </a:cxnLst>
                            <a:rect l="0" t="0" r="r" b="b"/>
                            <a:pathLst>
                              <a:path w="8296">
                                <a:moveTo>
                                  <a:pt x="0" y="0"/>
                                </a:moveTo>
                                <a:lnTo>
                                  <a:pt x="829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9B7A84" id="Group 1108" o:spid="_x0000_s1026" style="position:absolute;margin-left:59.8pt;margin-top:-6.2pt;width:414.8pt;height:.1pt;z-index:-251713024;mso-position-horizontal-relative:page" coordorigin="1196,-124" coordsize="82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">
                <v:shape id="Freeform 1109" o:spid="_x0000_s1027" style="position:absolute;left:1196;top:-124;width:8296;height:2;visibility:visible;mso-wrap-style:square;v-text-anchor:top" coordsize="82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" path="m,l8296,e" filled="f">
                  <v:path arrowok="t" o:connecttype="custom" o:connectlocs="0,0;8296,0" o:connectangles="0,0"/>
                </v:shape>
                <w10:wrap anchorx="page"/>
              </v:group>
            </w:pict>
          </mc:Fallback>
        </mc:AlternateContent>
      </w:r>
      <w:r>
        <w:rPr>
          <w:rFonts w:ascii="標楷體" w:eastAsia="標楷體" w:hAnsi="標楷體" w:cs="標楷體"/>
          <w:sz w:val="24"/>
          <w:szCs w:val="24"/>
          <w:lang w:eastAsia="zh-TW"/>
        </w:rPr>
        <w:t>二、處理階段</w:t>
      </w:r>
    </w:p>
    <w:p w:rsidR="001210EB" w:rsidRDefault="001210EB" w:rsidP="001210EB">
      <w:pPr>
        <w:spacing w:before="9" w:after="0" w:line="179" w:lineRule="auto"/>
        <w:ind w:left="3352" w:right="3618"/>
        <w:rPr>
          <w:rFonts w:ascii="標楷體" w:eastAsia="標楷體" w:hAnsi="標楷體" w:cs="標楷體"/>
          <w:sz w:val="24"/>
          <w:szCs w:val="24"/>
          <w:lang w:eastAsia="zh-TW"/>
        </w:rPr>
      </w:pPr>
      <w:r>
        <w:rPr>
          <w:rFonts w:ascii="標楷體" w:eastAsia="標楷體" w:hAnsi="標楷體" w:cs="標楷體"/>
          <w:sz w:val="24"/>
          <w:szCs w:val="24"/>
          <w:lang w:eastAsia="zh-TW"/>
        </w:rPr>
        <w:t>工作人員發現</w:t>
      </w:r>
      <w:r w:rsidR="00D40B03">
        <w:rPr>
          <w:rFonts w:ascii="標楷體" w:eastAsia="標楷體" w:hAnsi="標楷體" w:cs="標楷體" w:hint="eastAsia"/>
          <w:position w:val="-2"/>
          <w:sz w:val="24"/>
          <w:szCs w:val="24"/>
          <w:lang w:eastAsia="zh-TW"/>
        </w:rPr>
        <w:t>人員</w:t>
      </w:r>
      <w:r>
        <w:rPr>
          <w:rFonts w:ascii="標楷體" w:eastAsia="標楷體" w:hAnsi="標楷體" w:cs="標楷體"/>
          <w:sz w:val="24"/>
          <w:szCs w:val="24"/>
          <w:lang w:eastAsia="zh-TW"/>
        </w:rPr>
        <w:t>疑似傳染病 災害（臨床症狀如備註</w:t>
      </w:r>
      <w:r>
        <w:rPr>
          <w:rFonts w:ascii="標楷體" w:eastAsia="標楷體" w:hAnsi="標楷體" w:cs="標楷體"/>
          <w:spacing w:val="-59"/>
          <w:sz w:val="24"/>
          <w:szCs w:val="24"/>
          <w:lang w:eastAsia="zh-TW"/>
        </w:rPr>
        <w:t xml:space="preserve"> </w:t>
      </w:r>
      <w:r>
        <w:rPr>
          <w:rFonts w:ascii="標楷體" w:eastAsia="標楷體" w:hAnsi="標楷體" w:cs="標楷體"/>
          <w:sz w:val="24"/>
          <w:szCs w:val="24"/>
          <w:lang w:eastAsia="zh-TW"/>
        </w:rPr>
        <w:t>1</w:t>
      </w:r>
      <w:r>
        <w:rPr>
          <w:rFonts w:ascii="標楷體" w:eastAsia="標楷體" w:hAnsi="標楷體" w:cs="標楷體"/>
          <w:spacing w:val="-120"/>
          <w:sz w:val="24"/>
          <w:szCs w:val="24"/>
          <w:lang w:eastAsia="zh-TW"/>
        </w:rPr>
        <w:t>）。</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9E6806" w:rsidRDefault="009E6806" w:rsidP="001210EB">
      <w:pPr>
        <w:spacing w:after="0" w:line="200" w:lineRule="exact"/>
        <w:rPr>
          <w:sz w:val="20"/>
          <w:szCs w:val="20"/>
          <w:lang w:eastAsia="zh-TW"/>
        </w:rPr>
      </w:pPr>
    </w:p>
    <w:p w:rsidR="001210EB" w:rsidRDefault="001210EB" w:rsidP="00B63109">
      <w:pPr>
        <w:tabs>
          <w:tab w:val="left" w:pos="7500"/>
        </w:tabs>
        <w:spacing w:after="0" w:line="300" w:lineRule="exact"/>
        <w:ind w:left="3084" w:right="-20" w:firstLineChars="132" w:firstLine="317"/>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工作人員立即通知</w:t>
      </w:r>
      <w:r w:rsidR="005A7A6C">
        <w:rPr>
          <w:rFonts w:ascii="標楷體" w:eastAsia="標楷體" w:hAnsi="標楷體" w:cs="標楷體" w:hint="eastAsia"/>
          <w:position w:val="-1"/>
          <w:sz w:val="24"/>
          <w:szCs w:val="24"/>
          <w:lang w:eastAsia="zh-TW"/>
        </w:rPr>
        <w:t>相關</w:t>
      </w:r>
      <w:r>
        <w:rPr>
          <w:rFonts w:ascii="標楷體" w:eastAsia="標楷體" w:hAnsi="標楷體" w:cs="標楷體"/>
          <w:position w:val="-1"/>
          <w:sz w:val="24"/>
          <w:szCs w:val="24"/>
          <w:lang w:eastAsia="zh-TW"/>
        </w:rPr>
        <w:t>護理人</w:t>
      </w:r>
      <w:r>
        <w:rPr>
          <w:rFonts w:ascii="標楷體" w:eastAsia="標楷體" w:hAnsi="標楷體" w:cs="標楷體"/>
          <w:spacing w:val="-2"/>
          <w:position w:val="-1"/>
          <w:sz w:val="24"/>
          <w:szCs w:val="24"/>
          <w:lang w:eastAsia="zh-TW"/>
        </w:rPr>
        <w:t>員，</w:t>
      </w:r>
      <w:r>
        <w:rPr>
          <w:rFonts w:ascii="標楷體" w:eastAsia="標楷體" w:hAnsi="標楷體" w:cs="標楷體"/>
          <w:position w:val="-1"/>
          <w:sz w:val="24"/>
          <w:szCs w:val="24"/>
          <w:lang w:eastAsia="zh-TW"/>
        </w:rPr>
        <w:t>並於</w:t>
      </w:r>
      <w:r>
        <w:rPr>
          <w:rFonts w:ascii="標楷體" w:eastAsia="標楷體" w:hAnsi="標楷體" w:cs="標楷體"/>
          <w:position w:val="-1"/>
          <w:sz w:val="24"/>
          <w:szCs w:val="24"/>
          <w:lang w:eastAsia="zh-TW"/>
        </w:rPr>
        <w:tab/>
      </w:r>
    </w:p>
    <w:p w:rsidR="001210EB" w:rsidRDefault="001210EB" w:rsidP="00B63109">
      <w:pPr>
        <w:spacing w:after="0" w:line="361" w:lineRule="exact"/>
        <w:ind w:left="3084" w:right="-20" w:firstLineChars="132" w:firstLine="317"/>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第一時間內報告</w:t>
      </w:r>
      <w:r w:rsidRPr="00161086">
        <w:rPr>
          <w:rFonts w:ascii="標楷體" w:eastAsia="標楷體" w:hAnsi="標楷體" w:cs="標楷體" w:hint="eastAsia"/>
          <w:position w:val="-2"/>
          <w:sz w:val="24"/>
          <w:szCs w:val="24"/>
          <w:u w:val="single"/>
          <w:lang w:eastAsia="zh-TW"/>
        </w:rPr>
        <w:t>(</w:t>
      </w:r>
      <w:r w:rsidRPr="00161086">
        <w:rPr>
          <w:rFonts w:ascii="標楷體" w:eastAsia="標楷體" w:hAnsi="標楷體" w:cs="標楷體" w:hint="eastAsia"/>
          <w:spacing w:val="9"/>
          <w:sz w:val="24"/>
          <w:szCs w:val="28"/>
          <w:u w:val="single"/>
          <w:lang w:eastAsia="zh-TW"/>
        </w:rPr>
        <w:t>機構首長</w:t>
      </w:r>
      <w:r w:rsidRPr="00161086">
        <w:rPr>
          <w:rFonts w:ascii="標楷體" w:eastAsia="標楷體" w:hAnsi="標楷體" w:cs="標楷體"/>
          <w:spacing w:val="-2"/>
          <w:position w:val="-2"/>
          <w:sz w:val="24"/>
          <w:szCs w:val="24"/>
          <w:u w:val="single"/>
          <w:lang w:eastAsia="zh-TW"/>
        </w:rPr>
        <w:t>、</w:t>
      </w:r>
      <w:r w:rsidR="004938EC">
        <w:rPr>
          <w:rFonts w:ascii="標楷體" w:eastAsia="標楷體" w:hAnsi="標楷體" w:cs="標楷體" w:hint="eastAsia"/>
          <w:spacing w:val="-2"/>
          <w:position w:val="-2"/>
          <w:sz w:val="24"/>
          <w:szCs w:val="24"/>
          <w:u w:val="single"/>
          <w:lang w:eastAsia="zh-TW"/>
        </w:rPr>
        <w:t>各單位</w:t>
      </w:r>
      <w:r w:rsidRPr="00161086">
        <w:rPr>
          <w:rFonts w:ascii="標楷體" w:eastAsia="標楷體" w:hAnsi="標楷體" w:cs="標楷體"/>
          <w:position w:val="-2"/>
          <w:sz w:val="24"/>
          <w:szCs w:val="24"/>
          <w:u w:val="single"/>
          <w:lang w:eastAsia="zh-TW"/>
        </w:rPr>
        <w:t>主管</w:t>
      </w:r>
      <w:r>
        <w:rPr>
          <w:rFonts w:ascii="標楷體" w:eastAsia="標楷體" w:hAnsi="標楷體" w:cs="標楷體" w:hint="eastAsia"/>
          <w:position w:val="-2"/>
          <w:sz w:val="24"/>
          <w:szCs w:val="24"/>
          <w:lang w:eastAsia="zh-TW"/>
        </w:rPr>
        <w:t>)</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4938EC" w:rsidRDefault="004938EC"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D52B32" w:rsidP="001210EB">
      <w:pPr>
        <w:spacing w:before="11"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00384" behindDoc="1" locked="0" layoutInCell="1" allowOverlap="1" wp14:anchorId="1BFA2260" wp14:editId="66058388">
                <wp:simplePos x="0" y="0"/>
                <wp:positionH relativeFrom="page">
                  <wp:posOffset>1807210</wp:posOffset>
                </wp:positionH>
                <wp:positionV relativeFrom="paragraph">
                  <wp:posOffset>62230</wp:posOffset>
                </wp:positionV>
                <wp:extent cx="3237865" cy="3789045"/>
                <wp:effectExtent l="12065" t="1270" r="7620" b="10160"/>
                <wp:wrapNone/>
                <wp:docPr id="2487" name="Group 10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7865" cy="3789045"/>
                          <a:chOff x="2839" y="76"/>
                          <a:chExt cx="5099" cy="5967"/>
                        </a:xfrm>
                      </wpg:grpSpPr>
                      <wpg:grpSp>
                        <wpg:cNvPr id="2488" name="Group 1106"/>
                        <wpg:cNvGrpSpPr>
                          <a:grpSpLocks/>
                        </wpg:cNvGrpSpPr>
                        <wpg:grpSpPr bwMode="auto">
                          <a:xfrm>
                            <a:off x="3957" y="84"/>
                            <a:ext cx="2986" cy="824"/>
                            <a:chOff x="3957" y="84"/>
                            <a:chExt cx="2986" cy="824"/>
                          </a:xfrm>
                        </wpg:grpSpPr>
                        <wps:wsp>
                          <wps:cNvPr id="2489" name="Freeform 1107"/>
                          <wps:cNvSpPr>
                            <a:spLocks/>
                          </wps:cNvSpPr>
                          <wps:spPr bwMode="auto">
                            <a:xfrm>
                              <a:off x="3957" y="84"/>
                              <a:ext cx="2986" cy="824"/>
                            </a:xfrm>
                            <a:custGeom>
                              <a:avLst/>
                              <a:gdLst>
                                <a:gd name="T0" fmla="+- 0 3957 3957"/>
                                <a:gd name="T1" fmla="*/ T0 w 2986"/>
                                <a:gd name="T2" fmla="+- 0 908 84"/>
                                <a:gd name="T3" fmla="*/ 908 h 824"/>
                                <a:gd name="T4" fmla="+- 0 6943 3957"/>
                                <a:gd name="T5" fmla="*/ T4 w 2986"/>
                                <a:gd name="T6" fmla="+- 0 908 84"/>
                                <a:gd name="T7" fmla="*/ 908 h 824"/>
                                <a:gd name="T8" fmla="+- 0 6943 3957"/>
                                <a:gd name="T9" fmla="*/ T8 w 2986"/>
                                <a:gd name="T10" fmla="+- 0 84 84"/>
                                <a:gd name="T11" fmla="*/ 84 h 824"/>
                                <a:gd name="T12" fmla="+- 0 3957 3957"/>
                                <a:gd name="T13" fmla="*/ T12 w 2986"/>
                                <a:gd name="T14" fmla="+- 0 84 84"/>
                                <a:gd name="T15" fmla="*/ 84 h 824"/>
                                <a:gd name="T16" fmla="+- 0 3957 3957"/>
                                <a:gd name="T17" fmla="*/ T16 w 2986"/>
                                <a:gd name="T18" fmla="+- 0 908 84"/>
                                <a:gd name="T19" fmla="*/ 908 h 824"/>
                              </a:gdLst>
                              <a:ahLst/>
                              <a:cxnLst>
                                <a:cxn ang="0">
                                  <a:pos x="T1" y="T3"/>
                                </a:cxn>
                                <a:cxn ang="0">
                                  <a:pos x="T5" y="T7"/>
                                </a:cxn>
                                <a:cxn ang="0">
                                  <a:pos x="T9" y="T11"/>
                                </a:cxn>
                                <a:cxn ang="0">
                                  <a:pos x="T13" y="T15"/>
                                </a:cxn>
                                <a:cxn ang="0">
                                  <a:pos x="T17" y="T19"/>
                                </a:cxn>
                              </a:cxnLst>
                              <a:rect l="0" t="0" r="r" b="b"/>
                              <a:pathLst>
                                <a:path w="2986" h="824">
                                  <a:moveTo>
                                    <a:pt x="0" y="824"/>
                                  </a:moveTo>
                                  <a:lnTo>
                                    <a:pt x="2986" y="824"/>
                                  </a:lnTo>
                                  <a:lnTo>
                                    <a:pt x="2986" y="0"/>
                                  </a:lnTo>
                                  <a:lnTo>
                                    <a:pt x="0" y="0"/>
                                  </a:lnTo>
                                  <a:lnTo>
                                    <a:pt x="0" y="82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90" name="Group 1101"/>
                        <wpg:cNvGrpSpPr>
                          <a:grpSpLocks/>
                        </wpg:cNvGrpSpPr>
                        <wpg:grpSpPr bwMode="auto">
                          <a:xfrm>
                            <a:off x="5321" y="942"/>
                            <a:ext cx="120" cy="443"/>
                            <a:chOff x="5321" y="942"/>
                            <a:chExt cx="120" cy="443"/>
                          </a:xfrm>
                        </wpg:grpSpPr>
                        <wps:wsp>
                          <wps:cNvPr id="2491" name="Freeform 1105"/>
                          <wps:cNvSpPr>
                            <a:spLocks/>
                          </wps:cNvSpPr>
                          <wps:spPr bwMode="auto">
                            <a:xfrm>
                              <a:off x="5321" y="942"/>
                              <a:ext cx="120" cy="443"/>
                            </a:xfrm>
                            <a:custGeom>
                              <a:avLst/>
                              <a:gdLst>
                                <a:gd name="T0" fmla="+- 0 5372 5321"/>
                                <a:gd name="T1" fmla="*/ T0 w 120"/>
                                <a:gd name="T2" fmla="+- 0 1265 942"/>
                                <a:gd name="T3" fmla="*/ 1265 h 443"/>
                                <a:gd name="T4" fmla="+- 0 5321 5321"/>
                                <a:gd name="T5" fmla="*/ T4 w 120"/>
                                <a:gd name="T6" fmla="+- 0 1265 942"/>
                                <a:gd name="T7" fmla="*/ 1265 h 443"/>
                                <a:gd name="T8" fmla="+- 0 5382 5321"/>
                                <a:gd name="T9" fmla="*/ T8 w 120"/>
                                <a:gd name="T10" fmla="+- 0 1385 942"/>
                                <a:gd name="T11" fmla="*/ 1385 h 443"/>
                                <a:gd name="T12" fmla="+- 0 5426 5321"/>
                                <a:gd name="T13" fmla="*/ T12 w 120"/>
                                <a:gd name="T14" fmla="+- 0 1295 942"/>
                                <a:gd name="T15" fmla="*/ 1295 h 443"/>
                                <a:gd name="T16" fmla="+- 0 5376 5321"/>
                                <a:gd name="T17" fmla="*/ T16 w 120"/>
                                <a:gd name="T18" fmla="+- 0 1295 942"/>
                                <a:gd name="T19" fmla="*/ 1295 h 443"/>
                                <a:gd name="T20" fmla="+- 0 5372 5321"/>
                                <a:gd name="T21" fmla="*/ T20 w 120"/>
                                <a:gd name="T22" fmla="+- 0 1290 942"/>
                                <a:gd name="T23" fmla="*/ 1290 h 443"/>
                                <a:gd name="T24" fmla="+- 0 5372 5321"/>
                                <a:gd name="T25" fmla="*/ T24 w 120"/>
                                <a:gd name="T26" fmla="+- 0 1265 942"/>
                                <a:gd name="T27" fmla="*/ 1265 h 443"/>
                              </a:gdLst>
                              <a:ahLst/>
                              <a:cxnLst>
                                <a:cxn ang="0">
                                  <a:pos x="T1" y="T3"/>
                                </a:cxn>
                                <a:cxn ang="0">
                                  <a:pos x="T5" y="T7"/>
                                </a:cxn>
                                <a:cxn ang="0">
                                  <a:pos x="T9" y="T11"/>
                                </a:cxn>
                                <a:cxn ang="0">
                                  <a:pos x="T13" y="T15"/>
                                </a:cxn>
                                <a:cxn ang="0">
                                  <a:pos x="T17" y="T19"/>
                                </a:cxn>
                                <a:cxn ang="0">
                                  <a:pos x="T21" y="T23"/>
                                </a:cxn>
                                <a:cxn ang="0">
                                  <a:pos x="T25" y="T27"/>
                                </a:cxn>
                              </a:cxnLst>
                              <a:rect l="0" t="0" r="r" b="b"/>
                              <a:pathLst>
                                <a:path w="120" h="443">
                                  <a:moveTo>
                                    <a:pt x="51" y="323"/>
                                  </a:moveTo>
                                  <a:lnTo>
                                    <a:pt x="0" y="323"/>
                                  </a:lnTo>
                                  <a:lnTo>
                                    <a:pt x="61" y="443"/>
                                  </a:lnTo>
                                  <a:lnTo>
                                    <a:pt x="105" y="353"/>
                                  </a:lnTo>
                                  <a:lnTo>
                                    <a:pt x="55" y="353"/>
                                  </a:lnTo>
                                  <a:lnTo>
                                    <a:pt x="51" y="348"/>
                                  </a:lnTo>
                                  <a:lnTo>
                                    <a:pt x="51" y="32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2" name="Freeform 1104"/>
                          <wps:cNvSpPr>
                            <a:spLocks/>
                          </wps:cNvSpPr>
                          <wps:spPr bwMode="auto">
                            <a:xfrm>
                              <a:off x="5321" y="942"/>
                              <a:ext cx="120" cy="443"/>
                            </a:xfrm>
                            <a:custGeom>
                              <a:avLst/>
                              <a:gdLst>
                                <a:gd name="T0" fmla="+- 0 5392 5321"/>
                                <a:gd name="T1" fmla="*/ T0 w 120"/>
                                <a:gd name="T2" fmla="+- 0 1265 942"/>
                                <a:gd name="T3" fmla="*/ 1265 h 443"/>
                                <a:gd name="T4" fmla="+- 0 5372 5321"/>
                                <a:gd name="T5" fmla="*/ T4 w 120"/>
                                <a:gd name="T6" fmla="+- 0 1265 942"/>
                                <a:gd name="T7" fmla="*/ 1265 h 443"/>
                                <a:gd name="T8" fmla="+- 0 5372 5321"/>
                                <a:gd name="T9" fmla="*/ T8 w 120"/>
                                <a:gd name="T10" fmla="+- 0 1290 942"/>
                                <a:gd name="T11" fmla="*/ 1290 h 443"/>
                                <a:gd name="T12" fmla="+- 0 5376 5321"/>
                                <a:gd name="T13" fmla="*/ T12 w 120"/>
                                <a:gd name="T14" fmla="+- 0 1295 942"/>
                                <a:gd name="T15" fmla="*/ 1295 h 443"/>
                                <a:gd name="T16" fmla="+- 0 5387 5321"/>
                                <a:gd name="T17" fmla="*/ T16 w 120"/>
                                <a:gd name="T18" fmla="+- 0 1295 942"/>
                                <a:gd name="T19" fmla="*/ 1295 h 443"/>
                                <a:gd name="T20" fmla="+- 0 5391 5321"/>
                                <a:gd name="T21" fmla="*/ T20 w 120"/>
                                <a:gd name="T22" fmla="+- 0 1290 942"/>
                                <a:gd name="T23" fmla="*/ 1290 h 443"/>
                                <a:gd name="T24" fmla="+- 0 5392 5321"/>
                                <a:gd name="T25" fmla="*/ T24 w 120"/>
                                <a:gd name="T26" fmla="+- 0 1265 942"/>
                                <a:gd name="T27" fmla="*/ 1265 h 443"/>
                              </a:gdLst>
                              <a:ahLst/>
                              <a:cxnLst>
                                <a:cxn ang="0">
                                  <a:pos x="T1" y="T3"/>
                                </a:cxn>
                                <a:cxn ang="0">
                                  <a:pos x="T5" y="T7"/>
                                </a:cxn>
                                <a:cxn ang="0">
                                  <a:pos x="T9" y="T11"/>
                                </a:cxn>
                                <a:cxn ang="0">
                                  <a:pos x="T13" y="T15"/>
                                </a:cxn>
                                <a:cxn ang="0">
                                  <a:pos x="T17" y="T19"/>
                                </a:cxn>
                                <a:cxn ang="0">
                                  <a:pos x="T21" y="T23"/>
                                </a:cxn>
                                <a:cxn ang="0">
                                  <a:pos x="T25" y="T27"/>
                                </a:cxn>
                              </a:cxnLst>
                              <a:rect l="0" t="0" r="r" b="b"/>
                              <a:pathLst>
                                <a:path w="120" h="443">
                                  <a:moveTo>
                                    <a:pt x="71" y="323"/>
                                  </a:moveTo>
                                  <a:lnTo>
                                    <a:pt x="51" y="323"/>
                                  </a:lnTo>
                                  <a:lnTo>
                                    <a:pt x="51" y="348"/>
                                  </a:lnTo>
                                  <a:lnTo>
                                    <a:pt x="55" y="353"/>
                                  </a:lnTo>
                                  <a:lnTo>
                                    <a:pt x="66" y="353"/>
                                  </a:lnTo>
                                  <a:lnTo>
                                    <a:pt x="70" y="348"/>
                                  </a:lnTo>
                                  <a:lnTo>
                                    <a:pt x="71" y="32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3" name="Freeform 1103"/>
                          <wps:cNvSpPr>
                            <a:spLocks/>
                          </wps:cNvSpPr>
                          <wps:spPr bwMode="auto">
                            <a:xfrm>
                              <a:off x="5321" y="942"/>
                              <a:ext cx="120" cy="443"/>
                            </a:xfrm>
                            <a:custGeom>
                              <a:avLst/>
                              <a:gdLst>
                                <a:gd name="T0" fmla="+- 0 5441 5321"/>
                                <a:gd name="T1" fmla="*/ T0 w 120"/>
                                <a:gd name="T2" fmla="+- 0 1265 942"/>
                                <a:gd name="T3" fmla="*/ 1265 h 443"/>
                                <a:gd name="T4" fmla="+- 0 5392 5321"/>
                                <a:gd name="T5" fmla="*/ T4 w 120"/>
                                <a:gd name="T6" fmla="+- 0 1265 942"/>
                                <a:gd name="T7" fmla="*/ 1265 h 443"/>
                                <a:gd name="T8" fmla="+- 0 5391 5321"/>
                                <a:gd name="T9" fmla="*/ T8 w 120"/>
                                <a:gd name="T10" fmla="+- 0 1290 942"/>
                                <a:gd name="T11" fmla="*/ 1290 h 443"/>
                                <a:gd name="T12" fmla="+- 0 5387 5321"/>
                                <a:gd name="T13" fmla="*/ T12 w 120"/>
                                <a:gd name="T14" fmla="+- 0 1295 942"/>
                                <a:gd name="T15" fmla="*/ 1295 h 443"/>
                                <a:gd name="T16" fmla="+- 0 5426 5321"/>
                                <a:gd name="T17" fmla="*/ T16 w 120"/>
                                <a:gd name="T18" fmla="+- 0 1295 942"/>
                                <a:gd name="T19" fmla="*/ 1295 h 443"/>
                                <a:gd name="T20" fmla="+- 0 5441 5321"/>
                                <a:gd name="T21" fmla="*/ T20 w 120"/>
                                <a:gd name="T22" fmla="+- 0 1265 942"/>
                                <a:gd name="T23" fmla="*/ 1265 h 443"/>
                              </a:gdLst>
                              <a:ahLst/>
                              <a:cxnLst>
                                <a:cxn ang="0">
                                  <a:pos x="T1" y="T3"/>
                                </a:cxn>
                                <a:cxn ang="0">
                                  <a:pos x="T5" y="T7"/>
                                </a:cxn>
                                <a:cxn ang="0">
                                  <a:pos x="T9" y="T11"/>
                                </a:cxn>
                                <a:cxn ang="0">
                                  <a:pos x="T13" y="T15"/>
                                </a:cxn>
                                <a:cxn ang="0">
                                  <a:pos x="T17" y="T19"/>
                                </a:cxn>
                                <a:cxn ang="0">
                                  <a:pos x="T21" y="T23"/>
                                </a:cxn>
                              </a:cxnLst>
                              <a:rect l="0" t="0" r="r" b="b"/>
                              <a:pathLst>
                                <a:path w="120" h="443">
                                  <a:moveTo>
                                    <a:pt x="120" y="323"/>
                                  </a:moveTo>
                                  <a:lnTo>
                                    <a:pt x="71" y="323"/>
                                  </a:lnTo>
                                  <a:lnTo>
                                    <a:pt x="70" y="348"/>
                                  </a:lnTo>
                                  <a:lnTo>
                                    <a:pt x="66" y="353"/>
                                  </a:lnTo>
                                  <a:lnTo>
                                    <a:pt x="105" y="353"/>
                                  </a:lnTo>
                                  <a:lnTo>
                                    <a:pt x="120" y="32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4" name="Freeform 1102"/>
                          <wps:cNvSpPr>
                            <a:spLocks/>
                          </wps:cNvSpPr>
                          <wps:spPr bwMode="auto">
                            <a:xfrm>
                              <a:off x="5321" y="942"/>
                              <a:ext cx="120" cy="443"/>
                            </a:xfrm>
                            <a:custGeom>
                              <a:avLst/>
                              <a:gdLst>
                                <a:gd name="T0" fmla="+- 0 5385 5321"/>
                                <a:gd name="T1" fmla="*/ T0 w 120"/>
                                <a:gd name="T2" fmla="+- 0 942 942"/>
                                <a:gd name="T3" fmla="*/ 942 h 443"/>
                                <a:gd name="T4" fmla="+- 0 5374 5321"/>
                                <a:gd name="T5" fmla="*/ T4 w 120"/>
                                <a:gd name="T6" fmla="+- 0 942 942"/>
                                <a:gd name="T7" fmla="*/ 942 h 443"/>
                                <a:gd name="T8" fmla="+- 0 5370 5321"/>
                                <a:gd name="T9" fmla="*/ T8 w 120"/>
                                <a:gd name="T10" fmla="+- 0 946 942"/>
                                <a:gd name="T11" fmla="*/ 946 h 443"/>
                                <a:gd name="T12" fmla="+- 0 5370 5321"/>
                                <a:gd name="T13" fmla="*/ T12 w 120"/>
                                <a:gd name="T14" fmla="+- 0 952 942"/>
                                <a:gd name="T15" fmla="*/ 952 h 443"/>
                                <a:gd name="T16" fmla="+- 0 5372 5321"/>
                                <a:gd name="T17" fmla="*/ T16 w 120"/>
                                <a:gd name="T18" fmla="+- 0 1265 942"/>
                                <a:gd name="T19" fmla="*/ 1265 h 443"/>
                                <a:gd name="T20" fmla="+- 0 5392 5321"/>
                                <a:gd name="T21" fmla="*/ T20 w 120"/>
                                <a:gd name="T22" fmla="+- 0 1265 942"/>
                                <a:gd name="T23" fmla="*/ 1265 h 443"/>
                                <a:gd name="T24" fmla="+- 0 5390 5321"/>
                                <a:gd name="T25" fmla="*/ T24 w 120"/>
                                <a:gd name="T26" fmla="+- 0 952 942"/>
                                <a:gd name="T27" fmla="*/ 952 h 443"/>
                                <a:gd name="T28" fmla="+- 0 5390 5321"/>
                                <a:gd name="T29" fmla="*/ T28 w 120"/>
                                <a:gd name="T30" fmla="+- 0 946 942"/>
                                <a:gd name="T31" fmla="*/ 946 h 443"/>
                                <a:gd name="T32" fmla="+- 0 5385 5321"/>
                                <a:gd name="T33" fmla="*/ T32 w 120"/>
                                <a:gd name="T34" fmla="+- 0 942 942"/>
                                <a:gd name="T35" fmla="*/ 942 h 4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43">
                                  <a:moveTo>
                                    <a:pt x="64" y="0"/>
                                  </a:moveTo>
                                  <a:lnTo>
                                    <a:pt x="53" y="0"/>
                                  </a:lnTo>
                                  <a:lnTo>
                                    <a:pt x="49" y="4"/>
                                  </a:lnTo>
                                  <a:lnTo>
                                    <a:pt x="49" y="10"/>
                                  </a:lnTo>
                                  <a:lnTo>
                                    <a:pt x="51" y="323"/>
                                  </a:lnTo>
                                  <a:lnTo>
                                    <a:pt x="71" y="323"/>
                                  </a:lnTo>
                                  <a:lnTo>
                                    <a:pt x="69" y="10"/>
                                  </a:lnTo>
                                  <a:lnTo>
                                    <a:pt x="69"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95" name="Group 1099"/>
                        <wpg:cNvGrpSpPr>
                          <a:grpSpLocks/>
                        </wpg:cNvGrpSpPr>
                        <wpg:grpSpPr bwMode="auto">
                          <a:xfrm>
                            <a:off x="3971" y="1387"/>
                            <a:ext cx="3029" cy="3049"/>
                            <a:chOff x="3971" y="1387"/>
                            <a:chExt cx="3029" cy="3049"/>
                          </a:xfrm>
                        </wpg:grpSpPr>
                        <wps:wsp>
                          <wps:cNvPr id="2496" name="Freeform 1100"/>
                          <wps:cNvSpPr>
                            <a:spLocks/>
                          </wps:cNvSpPr>
                          <wps:spPr bwMode="auto">
                            <a:xfrm>
                              <a:off x="3971" y="1387"/>
                              <a:ext cx="3029" cy="3049"/>
                            </a:xfrm>
                            <a:custGeom>
                              <a:avLst/>
                              <a:gdLst>
                                <a:gd name="T0" fmla="+- 0 3971 3971"/>
                                <a:gd name="T1" fmla="*/ T0 w 3029"/>
                                <a:gd name="T2" fmla="+- 0 4436 1387"/>
                                <a:gd name="T3" fmla="*/ 4436 h 3049"/>
                                <a:gd name="T4" fmla="+- 0 7000 3971"/>
                                <a:gd name="T5" fmla="*/ T4 w 3029"/>
                                <a:gd name="T6" fmla="+- 0 4436 1387"/>
                                <a:gd name="T7" fmla="*/ 4436 h 3049"/>
                                <a:gd name="T8" fmla="+- 0 7000 3971"/>
                                <a:gd name="T9" fmla="*/ T8 w 3029"/>
                                <a:gd name="T10" fmla="+- 0 1387 1387"/>
                                <a:gd name="T11" fmla="*/ 1387 h 3049"/>
                                <a:gd name="T12" fmla="+- 0 3971 3971"/>
                                <a:gd name="T13" fmla="*/ T12 w 3029"/>
                                <a:gd name="T14" fmla="+- 0 1387 1387"/>
                                <a:gd name="T15" fmla="*/ 1387 h 3049"/>
                                <a:gd name="T16" fmla="+- 0 3971 3971"/>
                                <a:gd name="T17" fmla="*/ T16 w 3029"/>
                                <a:gd name="T18" fmla="+- 0 4436 1387"/>
                                <a:gd name="T19" fmla="*/ 4436 h 3049"/>
                              </a:gdLst>
                              <a:ahLst/>
                              <a:cxnLst>
                                <a:cxn ang="0">
                                  <a:pos x="T1" y="T3"/>
                                </a:cxn>
                                <a:cxn ang="0">
                                  <a:pos x="T5" y="T7"/>
                                </a:cxn>
                                <a:cxn ang="0">
                                  <a:pos x="T9" y="T11"/>
                                </a:cxn>
                                <a:cxn ang="0">
                                  <a:pos x="T13" y="T15"/>
                                </a:cxn>
                                <a:cxn ang="0">
                                  <a:pos x="T17" y="T19"/>
                                </a:cxn>
                              </a:cxnLst>
                              <a:rect l="0" t="0" r="r" b="b"/>
                              <a:pathLst>
                                <a:path w="3029" h="3049">
                                  <a:moveTo>
                                    <a:pt x="0" y="3049"/>
                                  </a:moveTo>
                                  <a:lnTo>
                                    <a:pt x="3029" y="3049"/>
                                  </a:lnTo>
                                  <a:lnTo>
                                    <a:pt x="3029" y="0"/>
                                  </a:lnTo>
                                  <a:lnTo>
                                    <a:pt x="0" y="0"/>
                                  </a:lnTo>
                                  <a:lnTo>
                                    <a:pt x="0" y="3049"/>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97" name="Group 1097"/>
                        <wpg:cNvGrpSpPr>
                          <a:grpSpLocks/>
                        </wpg:cNvGrpSpPr>
                        <wpg:grpSpPr bwMode="auto">
                          <a:xfrm>
                            <a:off x="2846" y="4824"/>
                            <a:ext cx="5084" cy="1212"/>
                            <a:chOff x="2846" y="4824"/>
                            <a:chExt cx="5084" cy="1212"/>
                          </a:xfrm>
                        </wpg:grpSpPr>
                        <wps:wsp>
                          <wps:cNvPr id="2498" name="Freeform 1098"/>
                          <wps:cNvSpPr>
                            <a:spLocks/>
                          </wps:cNvSpPr>
                          <wps:spPr bwMode="auto">
                            <a:xfrm>
                              <a:off x="2846" y="4824"/>
                              <a:ext cx="5084" cy="1212"/>
                            </a:xfrm>
                            <a:custGeom>
                              <a:avLst/>
                              <a:gdLst>
                                <a:gd name="T0" fmla="+- 0 5180 2846"/>
                                <a:gd name="T1" fmla="*/ T0 w 5084"/>
                                <a:gd name="T2" fmla="+- 0 4826 4824"/>
                                <a:gd name="T3" fmla="*/ 4826 h 1212"/>
                                <a:gd name="T4" fmla="+- 0 4777 2846"/>
                                <a:gd name="T5" fmla="*/ T4 w 5084"/>
                                <a:gd name="T6" fmla="+- 0 4841 4824"/>
                                <a:gd name="T7" fmla="*/ 4841 h 1212"/>
                                <a:gd name="T8" fmla="+- 0 4399 2846"/>
                                <a:gd name="T9" fmla="*/ T8 w 5084"/>
                                <a:gd name="T10" fmla="+- 0 4871 4824"/>
                                <a:gd name="T11" fmla="*/ 4871 h 1212"/>
                                <a:gd name="T12" fmla="+- 0 4049 2846"/>
                                <a:gd name="T13" fmla="*/ T12 w 5084"/>
                                <a:gd name="T14" fmla="+- 0 4915 4824"/>
                                <a:gd name="T15" fmla="*/ 4915 h 1212"/>
                                <a:gd name="T16" fmla="+- 0 3734 2846"/>
                                <a:gd name="T17" fmla="*/ T16 w 5084"/>
                                <a:gd name="T18" fmla="+- 0 4970 4824"/>
                                <a:gd name="T19" fmla="*/ 4970 h 1212"/>
                                <a:gd name="T20" fmla="+- 0 3458 2846"/>
                                <a:gd name="T21" fmla="*/ T20 w 5084"/>
                                <a:gd name="T22" fmla="+- 0 5035 4824"/>
                                <a:gd name="T23" fmla="*/ 5035 h 1212"/>
                                <a:gd name="T24" fmla="+- 0 3227 2846"/>
                                <a:gd name="T25" fmla="*/ T24 w 5084"/>
                                <a:gd name="T26" fmla="+- 0 5110 4824"/>
                                <a:gd name="T27" fmla="*/ 5110 h 1212"/>
                                <a:gd name="T28" fmla="+- 0 3046 2846"/>
                                <a:gd name="T29" fmla="*/ T28 w 5084"/>
                                <a:gd name="T30" fmla="+- 0 5194 4824"/>
                                <a:gd name="T31" fmla="*/ 5194 h 1212"/>
                                <a:gd name="T32" fmla="+- 0 2920 2846"/>
                                <a:gd name="T33" fmla="*/ T32 w 5084"/>
                                <a:gd name="T34" fmla="+- 0 5284 4824"/>
                                <a:gd name="T35" fmla="*/ 5284 h 1212"/>
                                <a:gd name="T36" fmla="+- 0 2846 2846"/>
                                <a:gd name="T37" fmla="*/ T36 w 5084"/>
                                <a:gd name="T38" fmla="+- 0 5430 4824"/>
                                <a:gd name="T39" fmla="*/ 5430 h 1212"/>
                                <a:gd name="T40" fmla="+- 0 2920 2846"/>
                                <a:gd name="T41" fmla="*/ T40 w 5084"/>
                                <a:gd name="T42" fmla="+- 0 5575 4824"/>
                                <a:gd name="T43" fmla="*/ 5575 h 1212"/>
                                <a:gd name="T44" fmla="+- 0 3046 2846"/>
                                <a:gd name="T45" fmla="*/ T44 w 5084"/>
                                <a:gd name="T46" fmla="+- 0 5666 4824"/>
                                <a:gd name="T47" fmla="*/ 5666 h 1212"/>
                                <a:gd name="T48" fmla="+- 0 3227 2846"/>
                                <a:gd name="T49" fmla="*/ T48 w 5084"/>
                                <a:gd name="T50" fmla="+- 0 5749 4824"/>
                                <a:gd name="T51" fmla="*/ 5749 h 1212"/>
                                <a:gd name="T52" fmla="+- 0 3458 2846"/>
                                <a:gd name="T53" fmla="*/ T52 w 5084"/>
                                <a:gd name="T54" fmla="+- 0 5824 4824"/>
                                <a:gd name="T55" fmla="*/ 5824 h 1212"/>
                                <a:gd name="T56" fmla="+- 0 3734 2846"/>
                                <a:gd name="T57" fmla="*/ T56 w 5084"/>
                                <a:gd name="T58" fmla="+- 0 5890 4824"/>
                                <a:gd name="T59" fmla="*/ 5890 h 1212"/>
                                <a:gd name="T60" fmla="+- 0 4049 2846"/>
                                <a:gd name="T61" fmla="*/ T60 w 5084"/>
                                <a:gd name="T62" fmla="+- 0 5945 4824"/>
                                <a:gd name="T63" fmla="*/ 5945 h 1212"/>
                                <a:gd name="T64" fmla="+- 0 4399 2846"/>
                                <a:gd name="T65" fmla="*/ T64 w 5084"/>
                                <a:gd name="T66" fmla="+- 0 5988 4824"/>
                                <a:gd name="T67" fmla="*/ 5988 h 1212"/>
                                <a:gd name="T68" fmla="+- 0 4777 2846"/>
                                <a:gd name="T69" fmla="*/ T68 w 5084"/>
                                <a:gd name="T70" fmla="+- 0 6018 4824"/>
                                <a:gd name="T71" fmla="*/ 6018 h 1212"/>
                                <a:gd name="T72" fmla="+- 0 5180 2846"/>
                                <a:gd name="T73" fmla="*/ T72 w 5084"/>
                                <a:gd name="T74" fmla="+- 0 6034 4824"/>
                                <a:gd name="T75" fmla="*/ 6034 h 1212"/>
                                <a:gd name="T76" fmla="+- 0 5596 2846"/>
                                <a:gd name="T77" fmla="*/ T76 w 5084"/>
                                <a:gd name="T78" fmla="+- 0 6034 4824"/>
                                <a:gd name="T79" fmla="*/ 6034 h 1212"/>
                                <a:gd name="T80" fmla="+- 0 5999 2846"/>
                                <a:gd name="T81" fmla="*/ T80 w 5084"/>
                                <a:gd name="T82" fmla="+- 0 6018 4824"/>
                                <a:gd name="T83" fmla="*/ 6018 h 1212"/>
                                <a:gd name="T84" fmla="+- 0 6378 2846"/>
                                <a:gd name="T85" fmla="*/ T84 w 5084"/>
                                <a:gd name="T86" fmla="+- 0 5988 4824"/>
                                <a:gd name="T87" fmla="*/ 5988 h 1212"/>
                                <a:gd name="T88" fmla="+- 0 6727 2846"/>
                                <a:gd name="T89" fmla="*/ T88 w 5084"/>
                                <a:gd name="T90" fmla="+- 0 5945 4824"/>
                                <a:gd name="T91" fmla="*/ 5945 h 1212"/>
                                <a:gd name="T92" fmla="+- 0 7042 2846"/>
                                <a:gd name="T93" fmla="*/ T92 w 5084"/>
                                <a:gd name="T94" fmla="+- 0 5890 4824"/>
                                <a:gd name="T95" fmla="*/ 5890 h 1212"/>
                                <a:gd name="T96" fmla="+- 0 7318 2846"/>
                                <a:gd name="T97" fmla="*/ T96 w 5084"/>
                                <a:gd name="T98" fmla="+- 0 5824 4824"/>
                                <a:gd name="T99" fmla="*/ 5824 h 1212"/>
                                <a:gd name="T100" fmla="+- 0 7549 2846"/>
                                <a:gd name="T101" fmla="*/ T100 w 5084"/>
                                <a:gd name="T102" fmla="+- 0 5749 4824"/>
                                <a:gd name="T103" fmla="*/ 5749 h 1212"/>
                                <a:gd name="T104" fmla="+- 0 7730 2846"/>
                                <a:gd name="T105" fmla="*/ T104 w 5084"/>
                                <a:gd name="T106" fmla="+- 0 5666 4824"/>
                                <a:gd name="T107" fmla="*/ 5666 h 1212"/>
                                <a:gd name="T108" fmla="+- 0 7856 2846"/>
                                <a:gd name="T109" fmla="*/ T108 w 5084"/>
                                <a:gd name="T110" fmla="+- 0 5575 4824"/>
                                <a:gd name="T111" fmla="*/ 5575 h 1212"/>
                                <a:gd name="T112" fmla="+- 0 7930 2846"/>
                                <a:gd name="T113" fmla="*/ T112 w 5084"/>
                                <a:gd name="T114" fmla="+- 0 5430 4824"/>
                                <a:gd name="T115" fmla="*/ 5430 h 1212"/>
                                <a:gd name="T116" fmla="+- 0 7856 2846"/>
                                <a:gd name="T117" fmla="*/ T116 w 5084"/>
                                <a:gd name="T118" fmla="+- 0 5284 4824"/>
                                <a:gd name="T119" fmla="*/ 5284 h 1212"/>
                                <a:gd name="T120" fmla="+- 0 7730 2846"/>
                                <a:gd name="T121" fmla="*/ T120 w 5084"/>
                                <a:gd name="T122" fmla="+- 0 5194 4824"/>
                                <a:gd name="T123" fmla="*/ 5194 h 1212"/>
                                <a:gd name="T124" fmla="+- 0 7549 2846"/>
                                <a:gd name="T125" fmla="*/ T124 w 5084"/>
                                <a:gd name="T126" fmla="+- 0 5110 4824"/>
                                <a:gd name="T127" fmla="*/ 5110 h 1212"/>
                                <a:gd name="T128" fmla="+- 0 7318 2846"/>
                                <a:gd name="T129" fmla="*/ T128 w 5084"/>
                                <a:gd name="T130" fmla="+- 0 5035 4824"/>
                                <a:gd name="T131" fmla="*/ 5035 h 1212"/>
                                <a:gd name="T132" fmla="+- 0 7042 2846"/>
                                <a:gd name="T133" fmla="*/ T132 w 5084"/>
                                <a:gd name="T134" fmla="+- 0 4970 4824"/>
                                <a:gd name="T135" fmla="*/ 4970 h 1212"/>
                                <a:gd name="T136" fmla="+- 0 6727 2846"/>
                                <a:gd name="T137" fmla="*/ T136 w 5084"/>
                                <a:gd name="T138" fmla="+- 0 4915 4824"/>
                                <a:gd name="T139" fmla="*/ 4915 h 1212"/>
                                <a:gd name="T140" fmla="+- 0 6378 2846"/>
                                <a:gd name="T141" fmla="*/ T140 w 5084"/>
                                <a:gd name="T142" fmla="+- 0 4871 4824"/>
                                <a:gd name="T143" fmla="*/ 4871 h 1212"/>
                                <a:gd name="T144" fmla="+- 0 5999 2846"/>
                                <a:gd name="T145" fmla="*/ T144 w 5084"/>
                                <a:gd name="T146" fmla="+- 0 4841 4824"/>
                                <a:gd name="T147" fmla="*/ 4841 h 1212"/>
                                <a:gd name="T148" fmla="+- 0 5596 2846"/>
                                <a:gd name="T149" fmla="*/ T148 w 5084"/>
                                <a:gd name="T150" fmla="+- 0 4826 4824"/>
                                <a:gd name="T151" fmla="*/ 4826 h 12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5084" h="1212">
                                  <a:moveTo>
                                    <a:pt x="2542" y="0"/>
                                  </a:moveTo>
                                  <a:lnTo>
                                    <a:pt x="2334" y="2"/>
                                  </a:lnTo>
                                  <a:lnTo>
                                    <a:pt x="2130" y="8"/>
                                  </a:lnTo>
                                  <a:lnTo>
                                    <a:pt x="1931" y="17"/>
                                  </a:lnTo>
                                  <a:lnTo>
                                    <a:pt x="1738" y="31"/>
                                  </a:lnTo>
                                  <a:lnTo>
                                    <a:pt x="1553" y="47"/>
                                  </a:lnTo>
                                  <a:lnTo>
                                    <a:pt x="1374" y="67"/>
                                  </a:lnTo>
                                  <a:lnTo>
                                    <a:pt x="1203" y="91"/>
                                  </a:lnTo>
                                  <a:lnTo>
                                    <a:pt x="1041" y="117"/>
                                  </a:lnTo>
                                  <a:lnTo>
                                    <a:pt x="888" y="146"/>
                                  </a:lnTo>
                                  <a:lnTo>
                                    <a:pt x="745" y="177"/>
                                  </a:lnTo>
                                  <a:lnTo>
                                    <a:pt x="612" y="211"/>
                                  </a:lnTo>
                                  <a:lnTo>
                                    <a:pt x="490" y="248"/>
                                  </a:lnTo>
                                  <a:lnTo>
                                    <a:pt x="381" y="286"/>
                                  </a:lnTo>
                                  <a:lnTo>
                                    <a:pt x="284" y="327"/>
                                  </a:lnTo>
                                  <a:lnTo>
                                    <a:pt x="200" y="370"/>
                                  </a:lnTo>
                                  <a:lnTo>
                                    <a:pt x="130" y="414"/>
                                  </a:lnTo>
                                  <a:lnTo>
                                    <a:pt x="74" y="460"/>
                                  </a:lnTo>
                                  <a:lnTo>
                                    <a:pt x="33" y="507"/>
                                  </a:lnTo>
                                  <a:lnTo>
                                    <a:pt x="0" y="606"/>
                                  </a:lnTo>
                                  <a:lnTo>
                                    <a:pt x="8" y="655"/>
                                  </a:lnTo>
                                  <a:lnTo>
                                    <a:pt x="74" y="751"/>
                                  </a:lnTo>
                                  <a:lnTo>
                                    <a:pt x="130" y="797"/>
                                  </a:lnTo>
                                  <a:lnTo>
                                    <a:pt x="200" y="842"/>
                                  </a:lnTo>
                                  <a:lnTo>
                                    <a:pt x="284" y="884"/>
                                  </a:lnTo>
                                  <a:lnTo>
                                    <a:pt x="381" y="925"/>
                                  </a:lnTo>
                                  <a:lnTo>
                                    <a:pt x="490" y="964"/>
                                  </a:lnTo>
                                  <a:lnTo>
                                    <a:pt x="612" y="1000"/>
                                  </a:lnTo>
                                  <a:lnTo>
                                    <a:pt x="745" y="1034"/>
                                  </a:lnTo>
                                  <a:lnTo>
                                    <a:pt x="888" y="1066"/>
                                  </a:lnTo>
                                  <a:lnTo>
                                    <a:pt x="1041" y="1095"/>
                                  </a:lnTo>
                                  <a:lnTo>
                                    <a:pt x="1203" y="1121"/>
                                  </a:lnTo>
                                  <a:lnTo>
                                    <a:pt x="1374" y="1144"/>
                                  </a:lnTo>
                                  <a:lnTo>
                                    <a:pt x="1553" y="1164"/>
                                  </a:lnTo>
                                  <a:lnTo>
                                    <a:pt x="1738" y="1181"/>
                                  </a:lnTo>
                                  <a:lnTo>
                                    <a:pt x="1931" y="1194"/>
                                  </a:lnTo>
                                  <a:lnTo>
                                    <a:pt x="2130" y="1204"/>
                                  </a:lnTo>
                                  <a:lnTo>
                                    <a:pt x="2334" y="1210"/>
                                  </a:lnTo>
                                  <a:lnTo>
                                    <a:pt x="2542" y="1212"/>
                                  </a:lnTo>
                                  <a:lnTo>
                                    <a:pt x="2750" y="1210"/>
                                  </a:lnTo>
                                  <a:lnTo>
                                    <a:pt x="2954" y="1204"/>
                                  </a:lnTo>
                                  <a:lnTo>
                                    <a:pt x="3153" y="1194"/>
                                  </a:lnTo>
                                  <a:lnTo>
                                    <a:pt x="3346" y="1181"/>
                                  </a:lnTo>
                                  <a:lnTo>
                                    <a:pt x="3532" y="1164"/>
                                  </a:lnTo>
                                  <a:lnTo>
                                    <a:pt x="3710" y="1144"/>
                                  </a:lnTo>
                                  <a:lnTo>
                                    <a:pt x="3881" y="1121"/>
                                  </a:lnTo>
                                  <a:lnTo>
                                    <a:pt x="4043" y="1095"/>
                                  </a:lnTo>
                                  <a:lnTo>
                                    <a:pt x="4196" y="1066"/>
                                  </a:lnTo>
                                  <a:lnTo>
                                    <a:pt x="4340" y="1034"/>
                                  </a:lnTo>
                                  <a:lnTo>
                                    <a:pt x="4472" y="1000"/>
                                  </a:lnTo>
                                  <a:lnTo>
                                    <a:pt x="4594" y="964"/>
                                  </a:lnTo>
                                  <a:lnTo>
                                    <a:pt x="4703" y="925"/>
                                  </a:lnTo>
                                  <a:lnTo>
                                    <a:pt x="4800" y="884"/>
                                  </a:lnTo>
                                  <a:lnTo>
                                    <a:pt x="4884" y="842"/>
                                  </a:lnTo>
                                  <a:lnTo>
                                    <a:pt x="4954" y="797"/>
                                  </a:lnTo>
                                  <a:lnTo>
                                    <a:pt x="5010" y="751"/>
                                  </a:lnTo>
                                  <a:lnTo>
                                    <a:pt x="5051" y="704"/>
                                  </a:lnTo>
                                  <a:lnTo>
                                    <a:pt x="5084" y="606"/>
                                  </a:lnTo>
                                  <a:lnTo>
                                    <a:pt x="5076" y="556"/>
                                  </a:lnTo>
                                  <a:lnTo>
                                    <a:pt x="5010" y="460"/>
                                  </a:lnTo>
                                  <a:lnTo>
                                    <a:pt x="4954" y="414"/>
                                  </a:lnTo>
                                  <a:lnTo>
                                    <a:pt x="4884" y="370"/>
                                  </a:lnTo>
                                  <a:lnTo>
                                    <a:pt x="4800" y="327"/>
                                  </a:lnTo>
                                  <a:lnTo>
                                    <a:pt x="4703" y="286"/>
                                  </a:lnTo>
                                  <a:lnTo>
                                    <a:pt x="4594" y="248"/>
                                  </a:lnTo>
                                  <a:lnTo>
                                    <a:pt x="4472" y="211"/>
                                  </a:lnTo>
                                  <a:lnTo>
                                    <a:pt x="4340" y="177"/>
                                  </a:lnTo>
                                  <a:lnTo>
                                    <a:pt x="4196" y="146"/>
                                  </a:lnTo>
                                  <a:lnTo>
                                    <a:pt x="4043" y="117"/>
                                  </a:lnTo>
                                  <a:lnTo>
                                    <a:pt x="3881" y="91"/>
                                  </a:lnTo>
                                  <a:lnTo>
                                    <a:pt x="3710" y="67"/>
                                  </a:lnTo>
                                  <a:lnTo>
                                    <a:pt x="3532" y="47"/>
                                  </a:lnTo>
                                  <a:lnTo>
                                    <a:pt x="3346" y="31"/>
                                  </a:lnTo>
                                  <a:lnTo>
                                    <a:pt x="3153" y="17"/>
                                  </a:lnTo>
                                  <a:lnTo>
                                    <a:pt x="2954" y="8"/>
                                  </a:lnTo>
                                  <a:lnTo>
                                    <a:pt x="2750" y="2"/>
                                  </a:lnTo>
                                  <a:lnTo>
                                    <a:pt x="2542"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99" name="Group 1092"/>
                        <wpg:cNvGrpSpPr>
                          <a:grpSpLocks/>
                        </wpg:cNvGrpSpPr>
                        <wpg:grpSpPr bwMode="auto">
                          <a:xfrm>
                            <a:off x="5338" y="4450"/>
                            <a:ext cx="120" cy="430"/>
                            <a:chOff x="5338" y="4450"/>
                            <a:chExt cx="120" cy="430"/>
                          </a:xfrm>
                        </wpg:grpSpPr>
                        <wps:wsp>
                          <wps:cNvPr id="2500" name="Freeform 1096"/>
                          <wps:cNvSpPr>
                            <a:spLocks/>
                          </wps:cNvSpPr>
                          <wps:spPr bwMode="auto">
                            <a:xfrm>
                              <a:off x="5338" y="4450"/>
                              <a:ext cx="120" cy="430"/>
                            </a:xfrm>
                            <a:custGeom>
                              <a:avLst/>
                              <a:gdLst>
                                <a:gd name="T0" fmla="+- 0 5388 5338"/>
                                <a:gd name="T1" fmla="*/ T0 w 120"/>
                                <a:gd name="T2" fmla="+- 0 4760 4450"/>
                                <a:gd name="T3" fmla="*/ 4760 h 430"/>
                                <a:gd name="T4" fmla="+- 0 5338 5338"/>
                                <a:gd name="T5" fmla="*/ T4 w 120"/>
                                <a:gd name="T6" fmla="+- 0 4761 4450"/>
                                <a:gd name="T7" fmla="*/ 4761 h 430"/>
                                <a:gd name="T8" fmla="+- 0 5400 5338"/>
                                <a:gd name="T9" fmla="*/ T8 w 120"/>
                                <a:gd name="T10" fmla="+- 0 4880 4450"/>
                                <a:gd name="T11" fmla="*/ 4880 h 430"/>
                                <a:gd name="T12" fmla="+- 0 5443 5338"/>
                                <a:gd name="T13" fmla="*/ T12 w 120"/>
                                <a:gd name="T14" fmla="+- 0 4790 4450"/>
                                <a:gd name="T15" fmla="*/ 4790 h 430"/>
                                <a:gd name="T16" fmla="+- 0 5393 5338"/>
                                <a:gd name="T17" fmla="*/ T16 w 120"/>
                                <a:gd name="T18" fmla="+- 0 4790 4450"/>
                                <a:gd name="T19" fmla="*/ 4790 h 430"/>
                                <a:gd name="T20" fmla="+- 0 5389 5338"/>
                                <a:gd name="T21" fmla="*/ T20 w 120"/>
                                <a:gd name="T22" fmla="+- 0 4785 4450"/>
                                <a:gd name="T23" fmla="*/ 4785 h 430"/>
                                <a:gd name="T24" fmla="+- 0 5389 5338"/>
                                <a:gd name="T25" fmla="*/ T24 w 120"/>
                                <a:gd name="T26" fmla="+- 0 4780 4450"/>
                                <a:gd name="T27" fmla="*/ 4780 h 430"/>
                                <a:gd name="T28" fmla="+- 0 5388 5338"/>
                                <a:gd name="T29" fmla="*/ T28 w 120"/>
                                <a:gd name="T30" fmla="+- 0 4760 4450"/>
                                <a:gd name="T31" fmla="*/ 4760 h 4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430">
                                  <a:moveTo>
                                    <a:pt x="50" y="310"/>
                                  </a:moveTo>
                                  <a:lnTo>
                                    <a:pt x="0" y="311"/>
                                  </a:lnTo>
                                  <a:lnTo>
                                    <a:pt x="62" y="430"/>
                                  </a:lnTo>
                                  <a:lnTo>
                                    <a:pt x="105" y="340"/>
                                  </a:lnTo>
                                  <a:lnTo>
                                    <a:pt x="55" y="340"/>
                                  </a:lnTo>
                                  <a:lnTo>
                                    <a:pt x="51" y="335"/>
                                  </a:lnTo>
                                  <a:lnTo>
                                    <a:pt x="51" y="330"/>
                                  </a:lnTo>
                                  <a:lnTo>
                                    <a:pt x="5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1" name="Freeform 1095"/>
                          <wps:cNvSpPr>
                            <a:spLocks/>
                          </wps:cNvSpPr>
                          <wps:spPr bwMode="auto">
                            <a:xfrm>
                              <a:off x="5338" y="4450"/>
                              <a:ext cx="120" cy="430"/>
                            </a:xfrm>
                            <a:custGeom>
                              <a:avLst/>
                              <a:gdLst>
                                <a:gd name="T0" fmla="+- 0 5408 5338"/>
                                <a:gd name="T1" fmla="*/ T0 w 120"/>
                                <a:gd name="T2" fmla="+- 0 4760 4450"/>
                                <a:gd name="T3" fmla="*/ 4760 h 430"/>
                                <a:gd name="T4" fmla="+- 0 5388 5338"/>
                                <a:gd name="T5" fmla="*/ T4 w 120"/>
                                <a:gd name="T6" fmla="+- 0 4760 4450"/>
                                <a:gd name="T7" fmla="*/ 4760 h 430"/>
                                <a:gd name="T8" fmla="+- 0 5389 5338"/>
                                <a:gd name="T9" fmla="*/ T8 w 120"/>
                                <a:gd name="T10" fmla="+- 0 4780 4450"/>
                                <a:gd name="T11" fmla="*/ 4780 h 430"/>
                                <a:gd name="T12" fmla="+- 0 5389 5338"/>
                                <a:gd name="T13" fmla="*/ T12 w 120"/>
                                <a:gd name="T14" fmla="+- 0 4785 4450"/>
                                <a:gd name="T15" fmla="*/ 4785 h 430"/>
                                <a:gd name="T16" fmla="+- 0 5393 5338"/>
                                <a:gd name="T17" fmla="*/ T16 w 120"/>
                                <a:gd name="T18" fmla="+- 0 4790 4450"/>
                                <a:gd name="T19" fmla="*/ 4790 h 430"/>
                                <a:gd name="T20" fmla="+- 0 5404 5338"/>
                                <a:gd name="T21" fmla="*/ T20 w 120"/>
                                <a:gd name="T22" fmla="+- 0 4790 4450"/>
                                <a:gd name="T23" fmla="*/ 4790 h 430"/>
                                <a:gd name="T24" fmla="+- 0 5408 5338"/>
                                <a:gd name="T25" fmla="*/ T24 w 120"/>
                                <a:gd name="T26" fmla="+- 0 4785 4450"/>
                                <a:gd name="T27" fmla="*/ 4785 h 430"/>
                                <a:gd name="T28" fmla="+- 0 5409 5338"/>
                                <a:gd name="T29" fmla="*/ T28 w 120"/>
                                <a:gd name="T30" fmla="+- 0 4780 4450"/>
                                <a:gd name="T31" fmla="*/ 4780 h 430"/>
                                <a:gd name="T32" fmla="+- 0 5408 5338"/>
                                <a:gd name="T33" fmla="*/ T32 w 120"/>
                                <a:gd name="T34" fmla="+- 0 4760 4450"/>
                                <a:gd name="T35" fmla="*/ 4760 h 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0">
                                  <a:moveTo>
                                    <a:pt x="70" y="310"/>
                                  </a:moveTo>
                                  <a:lnTo>
                                    <a:pt x="50" y="310"/>
                                  </a:lnTo>
                                  <a:lnTo>
                                    <a:pt x="51" y="330"/>
                                  </a:lnTo>
                                  <a:lnTo>
                                    <a:pt x="51" y="335"/>
                                  </a:lnTo>
                                  <a:lnTo>
                                    <a:pt x="55" y="340"/>
                                  </a:lnTo>
                                  <a:lnTo>
                                    <a:pt x="66" y="340"/>
                                  </a:lnTo>
                                  <a:lnTo>
                                    <a:pt x="70" y="335"/>
                                  </a:lnTo>
                                  <a:lnTo>
                                    <a:pt x="71" y="330"/>
                                  </a:lnTo>
                                  <a:lnTo>
                                    <a:pt x="7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2" name="Freeform 1094"/>
                          <wps:cNvSpPr>
                            <a:spLocks/>
                          </wps:cNvSpPr>
                          <wps:spPr bwMode="auto">
                            <a:xfrm>
                              <a:off x="5338" y="4450"/>
                              <a:ext cx="120" cy="430"/>
                            </a:xfrm>
                            <a:custGeom>
                              <a:avLst/>
                              <a:gdLst>
                                <a:gd name="T0" fmla="+- 0 5458 5338"/>
                                <a:gd name="T1" fmla="*/ T0 w 120"/>
                                <a:gd name="T2" fmla="+- 0 4759 4450"/>
                                <a:gd name="T3" fmla="*/ 4759 h 430"/>
                                <a:gd name="T4" fmla="+- 0 5408 5338"/>
                                <a:gd name="T5" fmla="*/ T4 w 120"/>
                                <a:gd name="T6" fmla="+- 0 4760 4450"/>
                                <a:gd name="T7" fmla="*/ 4760 h 430"/>
                                <a:gd name="T8" fmla="+- 0 5408 5338"/>
                                <a:gd name="T9" fmla="*/ T8 w 120"/>
                                <a:gd name="T10" fmla="+- 0 4785 4450"/>
                                <a:gd name="T11" fmla="*/ 4785 h 430"/>
                                <a:gd name="T12" fmla="+- 0 5404 5338"/>
                                <a:gd name="T13" fmla="*/ T12 w 120"/>
                                <a:gd name="T14" fmla="+- 0 4790 4450"/>
                                <a:gd name="T15" fmla="*/ 4790 h 430"/>
                                <a:gd name="T16" fmla="+- 0 5443 5338"/>
                                <a:gd name="T17" fmla="*/ T16 w 120"/>
                                <a:gd name="T18" fmla="+- 0 4790 4450"/>
                                <a:gd name="T19" fmla="*/ 4790 h 430"/>
                                <a:gd name="T20" fmla="+- 0 5458 5338"/>
                                <a:gd name="T21" fmla="*/ T20 w 120"/>
                                <a:gd name="T22" fmla="+- 0 4759 4450"/>
                                <a:gd name="T23" fmla="*/ 4759 h 430"/>
                              </a:gdLst>
                              <a:ahLst/>
                              <a:cxnLst>
                                <a:cxn ang="0">
                                  <a:pos x="T1" y="T3"/>
                                </a:cxn>
                                <a:cxn ang="0">
                                  <a:pos x="T5" y="T7"/>
                                </a:cxn>
                                <a:cxn ang="0">
                                  <a:pos x="T9" y="T11"/>
                                </a:cxn>
                                <a:cxn ang="0">
                                  <a:pos x="T13" y="T15"/>
                                </a:cxn>
                                <a:cxn ang="0">
                                  <a:pos x="T17" y="T19"/>
                                </a:cxn>
                                <a:cxn ang="0">
                                  <a:pos x="T21" y="T23"/>
                                </a:cxn>
                              </a:cxnLst>
                              <a:rect l="0" t="0" r="r" b="b"/>
                              <a:pathLst>
                                <a:path w="120" h="430">
                                  <a:moveTo>
                                    <a:pt x="120" y="309"/>
                                  </a:moveTo>
                                  <a:lnTo>
                                    <a:pt x="70" y="310"/>
                                  </a:lnTo>
                                  <a:lnTo>
                                    <a:pt x="70" y="335"/>
                                  </a:lnTo>
                                  <a:lnTo>
                                    <a:pt x="66" y="340"/>
                                  </a:lnTo>
                                  <a:lnTo>
                                    <a:pt x="105" y="340"/>
                                  </a:lnTo>
                                  <a:lnTo>
                                    <a:pt x="120" y="30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3" name="Freeform 1093"/>
                          <wps:cNvSpPr>
                            <a:spLocks/>
                          </wps:cNvSpPr>
                          <wps:spPr bwMode="auto">
                            <a:xfrm>
                              <a:off x="5338" y="4450"/>
                              <a:ext cx="120" cy="430"/>
                            </a:xfrm>
                            <a:custGeom>
                              <a:avLst/>
                              <a:gdLst>
                                <a:gd name="T0" fmla="+- 0 5399 5338"/>
                                <a:gd name="T1" fmla="*/ T0 w 120"/>
                                <a:gd name="T2" fmla="+- 0 4450 4450"/>
                                <a:gd name="T3" fmla="*/ 4450 h 430"/>
                                <a:gd name="T4" fmla="+- 0 5388 5338"/>
                                <a:gd name="T5" fmla="*/ T4 w 120"/>
                                <a:gd name="T6" fmla="+- 0 4450 4450"/>
                                <a:gd name="T7" fmla="*/ 4450 h 430"/>
                                <a:gd name="T8" fmla="+- 0 5384 5338"/>
                                <a:gd name="T9" fmla="*/ T8 w 120"/>
                                <a:gd name="T10" fmla="+- 0 4454 4450"/>
                                <a:gd name="T11" fmla="*/ 4454 h 430"/>
                                <a:gd name="T12" fmla="+- 0 5384 5338"/>
                                <a:gd name="T13" fmla="*/ T12 w 120"/>
                                <a:gd name="T14" fmla="+- 0 4460 4450"/>
                                <a:gd name="T15" fmla="*/ 4460 h 430"/>
                                <a:gd name="T16" fmla="+- 0 5388 5338"/>
                                <a:gd name="T17" fmla="*/ T16 w 120"/>
                                <a:gd name="T18" fmla="+- 0 4760 4450"/>
                                <a:gd name="T19" fmla="*/ 4760 h 430"/>
                                <a:gd name="T20" fmla="+- 0 5408 5338"/>
                                <a:gd name="T21" fmla="*/ T20 w 120"/>
                                <a:gd name="T22" fmla="+- 0 4760 4450"/>
                                <a:gd name="T23" fmla="*/ 4760 h 430"/>
                                <a:gd name="T24" fmla="+- 0 5404 5338"/>
                                <a:gd name="T25" fmla="*/ T24 w 120"/>
                                <a:gd name="T26" fmla="+- 0 4460 4450"/>
                                <a:gd name="T27" fmla="*/ 4460 h 430"/>
                                <a:gd name="T28" fmla="+- 0 5404 5338"/>
                                <a:gd name="T29" fmla="*/ T28 w 120"/>
                                <a:gd name="T30" fmla="+- 0 4454 4450"/>
                                <a:gd name="T31" fmla="*/ 4454 h 430"/>
                                <a:gd name="T32" fmla="+- 0 5399 5338"/>
                                <a:gd name="T33" fmla="*/ T32 w 120"/>
                                <a:gd name="T34" fmla="+- 0 4450 4450"/>
                                <a:gd name="T35" fmla="*/ 4450 h 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0">
                                  <a:moveTo>
                                    <a:pt x="61" y="0"/>
                                  </a:moveTo>
                                  <a:lnTo>
                                    <a:pt x="50" y="0"/>
                                  </a:lnTo>
                                  <a:lnTo>
                                    <a:pt x="46" y="4"/>
                                  </a:lnTo>
                                  <a:lnTo>
                                    <a:pt x="46" y="10"/>
                                  </a:lnTo>
                                  <a:lnTo>
                                    <a:pt x="50" y="310"/>
                                  </a:lnTo>
                                  <a:lnTo>
                                    <a:pt x="70" y="310"/>
                                  </a:lnTo>
                                  <a:lnTo>
                                    <a:pt x="66" y="10"/>
                                  </a:lnTo>
                                  <a:lnTo>
                                    <a:pt x="66" y="4"/>
                                  </a:lnTo>
                                  <a:lnTo>
                                    <a:pt x="6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CB73AAF" id="Group 1091" o:spid="_x0000_s1026" style="position:absolute;margin-left:142.3pt;margin-top:4.9pt;width:254.95pt;height:298.35pt;z-index:-251716096;mso-position-horizontal-relative:page" coordorigin="2839,76" coordsize="5099,5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">
                <v:group id="Group 1106" o:spid="_x0000_s1027" style="position:absolute;left:3957;top:84;width:2986;height:824" coordorigin="3957,84" coordsize="298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">
                  <v:shape id="Freeform 1107" o:spid="_x0000_s1028" style="position:absolute;left:3957;top:84;width:2986;height:824;visibility:visible;mso-wrap-style:square;v-text-anchor:top" coordsize="298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" path="m,824r2986,l2986,,,,,824xe" filled="f">
                    <v:path arrowok="t" o:connecttype="custom" o:connectlocs="0,908;2986,908;2986,84;0,84;0,908" o:connectangles="0,0,0,0,0"/>
                  </v:shape>
                </v:group>
                <v:group id="Group 1101" o:spid="_x0000_s1029" style="position:absolute;left:5321;top:942;width:120;height:443" coordorigin="5321,942" coordsize="120,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">
                  <v:shape id="Freeform 1105" o:spid="_x0000_s1030" style="position:absolute;left:5321;top:942;width:120;height:443;visibility:visible;mso-wrap-style:square;v-text-anchor:top" coordsize="120,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" path="m51,323l,323,61,443r44,-90l55,353r-4,-5l51,323e" fillcolor="black" stroked="f">
                    <v:path arrowok="t" o:connecttype="custom" o:connectlocs="51,1265;0,1265;61,1385;105,1295;55,1295;51,1290;51,1265" o:connectangles="0,0,0,0,0,0,0"/>
                  </v:shape>
                  <v:shape id="Freeform 1104" o:spid="_x0000_s1031" style="position:absolute;left:5321;top:942;width:120;height:443;visibility:visible;mso-wrap-style:square;v-text-anchor:top" coordsize="120,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" path="m71,323r-20,l51,348r4,5l66,353r4,-5l71,323e" fillcolor="black" stroked="f">
                    <v:path arrowok="t" o:connecttype="custom" o:connectlocs="71,1265;51,1265;51,1290;55,1295;66,1295;70,1290;71,1265" o:connectangles="0,0,0,0,0,0,0"/>
                  </v:shape>
                  <v:shape id="Freeform 1103" o:spid="_x0000_s1032" style="position:absolute;left:5321;top:942;width:120;height:443;visibility:visible;mso-wrap-style:square;v-text-anchor:top" coordsize="120,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" path="m120,323r-49,l70,348r-4,5l105,353r15,-30e" fillcolor="black" stroked="f">
                    <v:path arrowok="t" o:connecttype="custom" o:connectlocs="120,1265;71,1265;70,1290;66,1295;105,1295;120,1265" o:connectangles="0,0,0,0,0,0"/>
                  </v:shape>
                  <v:shape id="Freeform 1102" o:spid="_x0000_s1033" style="position:absolute;left:5321;top:942;width:120;height:443;visibility:visible;mso-wrap-style:square;v-text-anchor:top" coordsize="120,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" path="m64,l53,,49,4r,6l51,323r20,l69,10r,-6l64,e" fillcolor="black" stroked="f">
                    <v:path arrowok="t" o:connecttype="custom" o:connectlocs="64,942;53,942;49,946;49,952;51,1265;71,1265;69,952;69,946;64,942" o:connectangles="0,0,0,0,0,0,0,0,0"/>
                  </v:shape>
                </v:group>
                <v:group id="Group 1099" o:spid="_x0000_s1034" style="position:absolute;left:3971;top:1387;width:3029;height:3049" coordorigin="3971,1387" coordsize="3029,3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">
                  <v:shape id="Freeform 1100" o:spid="_x0000_s1035" style="position:absolute;left:3971;top:1387;width:3029;height:3049;visibility:visible;mso-wrap-style:square;v-text-anchor:top" coordsize="3029,3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" path="m,3049r3029,l3029,,,,,3049xe" filled="f">
                    <v:path arrowok="t" o:connecttype="custom" o:connectlocs="0,4436;3029,4436;3029,1387;0,1387;0,4436" o:connectangles="0,0,0,0,0"/>
                  </v:shape>
                </v:group>
                <v:group id="Group 1097" o:spid="_x0000_s1036" style="position:absolute;left:2846;top:4824;width:5084;height:1212" coordorigin="2846,4824" coordsize="5084,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">
                  <v:shape id="Freeform 1098" o:spid="_x0000_s1037" style="position:absolute;left:2846;top:4824;width:5084;height:1212;visibility:visible;mso-wrap-style:square;v-text-anchor:top" coordsize="5084,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" path="m2542,l2334,2,2130,8r-199,9l1738,31,1553,47,1374,67,1203,91r-162,26l888,146,745,177,612,211,490,248,381,286r-97,41l200,370r-70,44l74,460,33,507,,606r8,49l74,751r56,46l200,842r84,42l381,925r109,39l612,1000r133,34l888,1066r153,29l1203,1121r171,23l1553,1164r185,17l1931,1194r199,10l2334,1210r208,2l2750,1210r204,-6l3153,1194r193,-13l3532,1164r178,-20l3881,1121r162,-26l4196,1066r144,-32l4472,1000r122,-36l4703,925r97,-41l4884,842r70,-45l5010,751r41,-47l5084,606r-8,-50l5010,460r-56,-46l4884,370r-84,-43l4703,286,4594,248,4472,211,4340,177,4196,146,4043,117,3881,91,3710,67,3532,47,3346,31,3153,17,2954,8,2750,2,2542,xe" filled="f">
                    <v:path arrowok="t" o:connecttype="custom" o:connectlocs="2334,4826;1931,4841;1553,4871;1203,4915;888,4970;612,5035;381,5110;200,5194;74,5284;0,5430;74,5575;200,5666;381,5749;612,5824;888,5890;1203,5945;1553,5988;1931,6018;2334,6034;2750,6034;3153,6018;3532,5988;3881,5945;4196,5890;4472,5824;4703,5749;4884,5666;5010,5575;5084,5430;5010,5284;4884,5194;4703,5110;4472,5035;4196,4970;3881,4915;3532,4871;3153,4841;2750,4826" o:connectangles="0,0,0,0,0,0,0,0,0,0,0,0,0,0,0,0,0,0,0,0,0,0,0,0,0,0,0,0,0,0,0,0,0,0,0,0,0,0"/>
                  </v:shape>
                </v:group>
                <v:group id="Group 1092" o:spid="_x0000_s1038" style="position:absolute;left:5338;top:4450;width:120;height:430" coordorigin="5338,4450"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">
                  <v:shape id="Freeform 1096" o:spid="_x0000_s1039" style="position:absolute;left:5338;top:445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" path="m50,310l,311,62,430r43,-90l55,340r-4,-5l51,330,50,310e" fillcolor="black" stroked="f">
                    <v:path arrowok="t" o:connecttype="custom" o:connectlocs="50,4760;0,4761;62,4880;105,4790;55,4790;51,4785;51,4780;50,4760" o:connectangles="0,0,0,0,0,0,0,0"/>
                  </v:shape>
                  <v:shape id="Freeform 1095" o:spid="_x0000_s1040" style="position:absolute;left:5338;top:445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" path="m70,310r-20,l51,330r,5l55,340r11,l70,335r1,-5l70,310e" fillcolor="black" stroked="f">
                    <v:path arrowok="t" o:connecttype="custom" o:connectlocs="70,4760;50,4760;51,4780;51,4785;55,4790;66,4790;70,4785;71,4780;70,4760" o:connectangles="0,0,0,0,0,0,0,0,0"/>
                  </v:shape>
                  <v:shape id="Freeform 1094" o:spid="_x0000_s1041" style="position:absolute;left:5338;top:445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" path="m120,309r-50,1l70,335r-4,5l105,340r15,-31e" fillcolor="black" stroked="f">
                    <v:path arrowok="t" o:connecttype="custom" o:connectlocs="120,4759;70,4760;70,4785;66,4790;105,4790;120,4759" o:connectangles="0,0,0,0,0,0"/>
                  </v:shape>
                  <v:shape id="Freeform 1093" o:spid="_x0000_s1042" style="position:absolute;left:5338;top:445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" path="m61,l50,,46,4r,6l50,310r20,l66,10r,-6l61,e" fillcolor="black" stroked="f">
                    <v:path arrowok="t" o:connecttype="custom" o:connectlocs="61,4450;50,4450;46,4454;46,4460;50,4760;70,4760;66,4460;66,4454;61,4450" o:connectangles="0,0,0,0,0,0,0,0,0"/>
                  </v:shape>
                </v:group>
                <w10:wrap anchorx="page"/>
              </v:group>
            </w:pict>
          </mc:Fallback>
        </mc:AlternateContent>
      </w:r>
    </w:p>
    <w:p w:rsidR="001210EB" w:rsidRDefault="001210EB" w:rsidP="001210EB">
      <w:pPr>
        <w:spacing w:after="0"/>
        <w:rPr>
          <w:lang w:eastAsia="zh-TW"/>
        </w:rPr>
        <w:sectPr w:rsidR="001210EB" w:rsidSect="004C4B3B">
          <w:headerReference w:type="default" r:id="rId13"/>
          <w:footerReference w:type="default" r:id="rId14"/>
          <w:pgSz w:w="11920" w:h="16840"/>
          <w:pgMar w:top="1040" w:right="1300" w:bottom="1180" w:left="200" w:header="0" w:footer="1000" w:gutter="0"/>
          <w:pgNumType w:start="20"/>
          <w:cols w:space="720"/>
        </w:sectPr>
      </w:pPr>
    </w:p>
    <w:p w:rsidR="001210EB" w:rsidRDefault="001210EB" w:rsidP="00417F24">
      <w:pPr>
        <w:spacing w:before="8" w:after="0" w:line="180" w:lineRule="auto"/>
        <w:ind w:left="352" w:right="-508" w:hanging="68"/>
        <w:rPr>
          <w:rFonts w:ascii="標楷體" w:eastAsia="標楷體" w:hAnsi="標楷體" w:cs="標楷體"/>
          <w:sz w:val="24"/>
          <w:szCs w:val="24"/>
          <w:lang w:eastAsia="zh-TW"/>
        </w:rPr>
      </w:pPr>
      <w:r>
        <w:rPr>
          <w:rFonts w:ascii="標楷體" w:eastAsia="標楷體" w:hAnsi="標楷體" w:cs="標楷體"/>
          <w:sz w:val="24"/>
          <w:szCs w:val="24"/>
          <w:lang w:eastAsia="zh-TW"/>
        </w:rPr>
        <w:t>1.應於二十四小時內上網登錄通知</w:t>
      </w:r>
      <w:r>
        <w:rPr>
          <w:rFonts w:ascii="標楷體" w:eastAsia="標楷體" w:hAnsi="標楷體" w:cs="標楷體" w:hint="eastAsia"/>
          <w:sz w:val="24"/>
          <w:szCs w:val="24"/>
          <w:lang w:eastAsia="zh-TW"/>
        </w:rPr>
        <w:t>新北市</w:t>
      </w:r>
      <w:r>
        <w:rPr>
          <w:rFonts w:ascii="標楷體" w:eastAsia="標楷體" w:hAnsi="標楷體" w:cs="標楷體"/>
          <w:sz w:val="24"/>
          <w:szCs w:val="24"/>
          <w:lang w:eastAsia="zh-TW"/>
        </w:rPr>
        <w:t>衛生局。</w:t>
      </w:r>
    </w:p>
    <w:p w:rsidR="001210EB" w:rsidRDefault="001210EB" w:rsidP="00417F24">
      <w:pPr>
        <w:spacing w:after="0" w:line="293" w:lineRule="exact"/>
        <w:ind w:left="112" w:right="-224" w:firstLineChars="71" w:firstLine="17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通知</w:t>
      </w:r>
      <w:r>
        <w:rPr>
          <w:rFonts w:ascii="標楷體" w:eastAsia="標楷體" w:hAnsi="標楷體" w:cs="標楷體" w:hint="eastAsia"/>
          <w:position w:val="-1"/>
          <w:sz w:val="24"/>
          <w:szCs w:val="24"/>
          <w:lang w:eastAsia="zh-TW"/>
        </w:rPr>
        <w:t>新北市</w:t>
      </w:r>
      <w:r>
        <w:rPr>
          <w:rFonts w:ascii="標楷體" w:eastAsia="標楷體" w:hAnsi="標楷體" w:cs="標楷體"/>
          <w:position w:val="-1"/>
          <w:sz w:val="24"/>
          <w:szCs w:val="24"/>
          <w:lang w:eastAsia="zh-TW"/>
        </w:rPr>
        <w:t>政府社會局</w:t>
      </w:r>
    </w:p>
    <w:p w:rsidR="001210EB" w:rsidRDefault="001210EB"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1210EB" w:rsidRDefault="001210EB" w:rsidP="001210EB">
      <w:pPr>
        <w:spacing w:before="15" w:after="0" w:line="240" w:lineRule="exact"/>
        <w:rPr>
          <w:sz w:val="24"/>
          <w:szCs w:val="24"/>
          <w:lang w:eastAsia="zh-TW"/>
        </w:rPr>
      </w:pPr>
    </w:p>
    <w:p w:rsidR="001210EB" w:rsidRDefault="001210EB" w:rsidP="00417F24">
      <w:pPr>
        <w:spacing w:after="0" w:line="360" w:lineRule="exact"/>
        <w:ind w:left="284" w:right="-76" w:hanging="2"/>
        <w:rPr>
          <w:rFonts w:ascii="標楷體" w:eastAsia="標楷體" w:hAnsi="標楷體" w:cs="標楷體"/>
          <w:sz w:val="24"/>
          <w:szCs w:val="24"/>
          <w:lang w:eastAsia="zh-TW"/>
        </w:rPr>
      </w:pPr>
      <w:r>
        <w:rPr>
          <w:rFonts w:ascii="標楷體" w:eastAsia="標楷體" w:hAnsi="標楷體" w:cs="標楷體"/>
          <w:sz w:val="24"/>
          <w:szCs w:val="24"/>
          <w:lang w:eastAsia="zh-TW"/>
        </w:rPr>
        <w:t>協助</w:t>
      </w:r>
      <w:r>
        <w:rPr>
          <w:rFonts w:ascii="標楷體" w:eastAsia="標楷體" w:hAnsi="標楷體" w:cs="標楷體" w:hint="eastAsia"/>
          <w:sz w:val="24"/>
          <w:szCs w:val="24"/>
          <w:lang w:eastAsia="zh-TW"/>
        </w:rPr>
        <w:t>新北市</w:t>
      </w:r>
      <w:r>
        <w:rPr>
          <w:rFonts w:ascii="標楷體" w:eastAsia="標楷體" w:hAnsi="標楷體" w:cs="標楷體"/>
          <w:sz w:val="24"/>
          <w:szCs w:val="24"/>
          <w:lang w:eastAsia="zh-TW"/>
        </w:rPr>
        <w:t>衛生局人員進行採取檢體檢驗。</w:t>
      </w:r>
    </w:p>
    <w:p w:rsidR="001210EB" w:rsidRDefault="001210EB" w:rsidP="001210EB">
      <w:pPr>
        <w:spacing w:before="64" w:after="0" w:line="240" w:lineRule="auto"/>
        <w:ind w:right="-20"/>
        <w:rPr>
          <w:rFonts w:ascii="標楷體" w:eastAsia="標楷體" w:hAnsi="標楷體" w:cs="標楷體"/>
          <w:sz w:val="24"/>
          <w:szCs w:val="24"/>
          <w:lang w:eastAsia="zh-TW"/>
        </w:rPr>
      </w:pPr>
      <w:r>
        <w:rPr>
          <w:lang w:eastAsia="zh-TW"/>
        </w:rPr>
        <w:br w:type="column"/>
      </w:r>
      <w:r>
        <w:rPr>
          <w:rFonts w:ascii="標楷體" w:eastAsia="標楷體" w:hAnsi="標楷體" w:cs="標楷體"/>
          <w:sz w:val="24"/>
          <w:szCs w:val="24"/>
          <w:lang w:eastAsia="zh-TW"/>
        </w:rPr>
        <w:t>立即送醫處理。</w:t>
      </w:r>
    </w:p>
    <w:p w:rsidR="001210EB" w:rsidRDefault="001210EB" w:rsidP="001210EB">
      <w:pPr>
        <w:spacing w:after="0" w:line="283" w:lineRule="exact"/>
        <w:ind w:right="-47"/>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門診處理或住院治療）</w:t>
      </w:r>
    </w:p>
    <w:p w:rsidR="001210EB" w:rsidRDefault="001210EB" w:rsidP="001210EB">
      <w:pPr>
        <w:spacing w:before="10" w:after="0" w:line="120" w:lineRule="exact"/>
        <w:rPr>
          <w:sz w:val="12"/>
          <w:szCs w:val="12"/>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179" w:lineRule="auto"/>
        <w:ind w:left="269" w:right="-61" w:hanging="254"/>
        <w:jc w:val="both"/>
        <w:rPr>
          <w:rFonts w:ascii="標楷體" w:eastAsia="標楷體" w:hAnsi="標楷體" w:cs="標楷體"/>
          <w:sz w:val="24"/>
          <w:szCs w:val="24"/>
          <w:lang w:eastAsia="zh-TW"/>
        </w:rPr>
      </w:pPr>
      <w:r>
        <w:rPr>
          <w:rFonts w:ascii="標楷體" w:eastAsia="標楷體" w:hAnsi="標楷體" w:cs="標楷體"/>
          <w:sz w:val="24"/>
          <w:szCs w:val="24"/>
          <w:lang w:eastAsia="zh-TW"/>
        </w:rPr>
        <w:t>1.記錄疑似受感染之</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753873">
        <w:rPr>
          <w:rFonts w:ascii="標楷體" w:eastAsia="標楷體" w:hAnsi="標楷體" w:cs="標楷體" w:hint="eastAsia"/>
          <w:position w:val="-2"/>
          <w:sz w:val="24"/>
          <w:szCs w:val="24"/>
          <w:lang w:eastAsia="zh-TW"/>
        </w:rPr>
        <w:t>住民</w:t>
      </w:r>
      <w:r>
        <w:rPr>
          <w:rFonts w:ascii="標楷體" w:eastAsia="標楷體" w:hAnsi="標楷體" w:cs="標楷體"/>
          <w:sz w:val="24"/>
          <w:szCs w:val="24"/>
          <w:lang w:eastAsia="zh-TW"/>
        </w:rPr>
        <w:t>健康狀況。</w:t>
      </w:r>
    </w:p>
    <w:p w:rsidR="001210EB" w:rsidRDefault="001210EB" w:rsidP="001210EB">
      <w:pPr>
        <w:spacing w:before="2" w:after="0" w:line="180" w:lineRule="auto"/>
        <w:ind w:left="269" w:right="-76" w:hanging="254"/>
        <w:jc w:val="both"/>
        <w:rPr>
          <w:rFonts w:ascii="標楷體" w:eastAsia="標楷體" w:hAnsi="標楷體" w:cs="標楷體"/>
          <w:sz w:val="24"/>
          <w:szCs w:val="24"/>
          <w:lang w:eastAsia="zh-TW"/>
        </w:rPr>
      </w:pPr>
      <w:r>
        <w:rPr>
          <w:rFonts w:ascii="標楷體" w:eastAsia="標楷體" w:hAnsi="標楷體" w:cs="標楷體"/>
          <w:sz w:val="24"/>
          <w:szCs w:val="24"/>
          <w:lang w:eastAsia="zh-TW"/>
        </w:rPr>
        <w:t>2.妥善消毒疑似受感染之</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753873">
        <w:rPr>
          <w:rFonts w:ascii="標楷體" w:eastAsia="標楷體" w:hAnsi="標楷體" w:cs="標楷體" w:hint="eastAsia"/>
          <w:position w:val="-2"/>
          <w:sz w:val="24"/>
          <w:szCs w:val="24"/>
          <w:lang w:eastAsia="zh-TW"/>
        </w:rPr>
        <w:t>住民</w:t>
      </w:r>
      <w:r>
        <w:rPr>
          <w:rFonts w:ascii="標楷體" w:eastAsia="標楷體" w:hAnsi="標楷體" w:cs="標楷體"/>
          <w:sz w:val="24"/>
          <w:szCs w:val="24"/>
          <w:lang w:eastAsia="zh-TW"/>
        </w:rPr>
        <w:t>使用之器具、用品設備等物品及廁所。</w:t>
      </w:r>
    </w:p>
    <w:p w:rsidR="001210EB" w:rsidRDefault="001210EB" w:rsidP="00417F24">
      <w:pPr>
        <w:spacing w:after="0" w:line="240" w:lineRule="auto"/>
        <w:ind w:left="254" w:right="-61" w:hanging="240"/>
        <w:jc w:val="both"/>
        <w:rPr>
          <w:rFonts w:ascii="標楷體" w:eastAsia="標楷體" w:hAnsi="標楷體" w:cs="標楷體"/>
          <w:sz w:val="24"/>
          <w:szCs w:val="24"/>
          <w:lang w:eastAsia="zh-TW"/>
        </w:rPr>
      </w:pPr>
      <w:r>
        <w:rPr>
          <w:rFonts w:ascii="標楷體" w:eastAsia="標楷體" w:hAnsi="標楷體" w:cs="標楷體"/>
          <w:sz w:val="24"/>
          <w:szCs w:val="24"/>
          <w:lang w:eastAsia="zh-TW"/>
        </w:rPr>
        <w:t>3.疑似受感染之員工應暫停工作並隔離休息及接</w:t>
      </w:r>
    </w:p>
    <w:p w:rsidR="00417F24" w:rsidRPr="00417F24" w:rsidRDefault="00417F24" w:rsidP="00417F24">
      <w:pPr>
        <w:spacing w:before="8" w:after="0" w:line="240" w:lineRule="auto"/>
        <w:ind w:left="240" w:right="442" w:firstLine="44"/>
        <w:rPr>
          <w:rFonts w:ascii="標楷體" w:eastAsia="標楷體" w:hAnsi="標楷體" w:cs="標楷體"/>
          <w:position w:val="9"/>
          <w:sz w:val="24"/>
          <w:szCs w:val="24"/>
          <w:lang w:eastAsia="zh-TW"/>
        </w:rPr>
      </w:pPr>
      <w:r>
        <w:rPr>
          <w:rFonts w:ascii="標楷體" w:eastAsia="標楷體" w:hAnsi="標楷體" w:cs="標楷體"/>
          <w:position w:val="9"/>
          <w:sz w:val="24"/>
          <w:szCs w:val="24"/>
          <w:lang w:eastAsia="zh-TW"/>
        </w:rPr>
        <w:t>受治療。</w:t>
      </w:r>
    </w:p>
    <w:p w:rsidR="001210EB" w:rsidRDefault="001210EB" w:rsidP="00417F24">
      <w:pPr>
        <w:spacing w:before="8" w:after="0" w:line="180" w:lineRule="auto"/>
        <w:ind w:left="240" w:right="442" w:firstLine="44"/>
        <w:rPr>
          <w:rFonts w:ascii="標楷體" w:eastAsia="標楷體" w:hAnsi="標楷體" w:cs="標楷體"/>
          <w:sz w:val="24"/>
          <w:szCs w:val="24"/>
          <w:lang w:eastAsia="zh-TW"/>
        </w:rPr>
      </w:pPr>
      <w:r>
        <w:rPr>
          <w:lang w:eastAsia="zh-TW"/>
        </w:rPr>
        <w:br w:type="column"/>
      </w:r>
      <w:r>
        <w:rPr>
          <w:rFonts w:ascii="標楷體" w:eastAsia="標楷體" w:hAnsi="標楷體" w:cs="標楷體"/>
          <w:sz w:val="24"/>
          <w:szCs w:val="24"/>
          <w:lang w:eastAsia="zh-TW"/>
        </w:rPr>
        <w:t>1.視情況考</w:t>
      </w:r>
      <w:r>
        <w:rPr>
          <w:rFonts w:ascii="標楷體" w:eastAsia="標楷體" w:hAnsi="標楷體" w:cs="標楷體"/>
          <w:spacing w:val="-2"/>
          <w:sz w:val="24"/>
          <w:szCs w:val="24"/>
          <w:lang w:eastAsia="zh-TW"/>
        </w:rPr>
        <w:t>量，</w:t>
      </w:r>
      <w:r>
        <w:rPr>
          <w:rFonts w:ascii="標楷體" w:eastAsia="標楷體" w:hAnsi="標楷體" w:cs="標楷體"/>
          <w:sz w:val="24"/>
          <w:szCs w:val="24"/>
          <w:lang w:eastAsia="zh-TW"/>
        </w:rPr>
        <w:t>是否召開緊急事件處理會議。</w:t>
      </w:r>
    </w:p>
    <w:p w:rsidR="001210EB" w:rsidRDefault="001210EB" w:rsidP="00417F24">
      <w:pPr>
        <w:spacing w:after="0" w:line="293" w:lineRule="exact"/>
        <w:ind w:right="-20" w:firstLineChars="118" w:firstLine="283"/>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詳載記錄，以備查。</w:t>
      </w:r>
    </w:p>
    <w:p w:rsidR="001210EB" w:rsidRDefault="001210EB" w:rsidP="00417F24">
      <w:pPr>
        <w:spacing w:after="0" w:line="281" w:lineRule="exact"/>
        <w:ind w:right="-20" w:firstLineChars="118" w:firstLine="283"/>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請輔導</w:t>
      </w:r>
      <w:r>
        <w:rPr>
          <w:rFonts w:ascii="標楷體" w:eastAsia="標楷體" w:hAnsi="標楷體" w:cs="標楷體"/>
          <w:spacing w:val="1"/>
          <w:position w:val="-1"/>
          <w:sz w:val="24"/>
          <w:szCs w:val="24"/>
          <w:lang w:eastAsia="zh-TW"/>
        </w:rPr>
        <w:t>員</w:t>
      </w:r>
      <w:r>
        <w:rPr>
          <w:rFonts w:ascii="標楷體" w:eastAsia="標楷體" w:hAnsi="標楷體" w:cs="標楷體"/>
          <w:position w:val="-1"/>
          <w:sz w:val="24"/>
          <w:szCs w:val="24"/>
          <w:lang w:eastAsia="zh-TW"/>
        </w:rPr>
        <w:t>通知患有</w:t>
      </w:r>
    </w:p>
    <w:p w:rsidR="001210EB" w:rsidRDefault="00AA2FE0" w:rsidP="00417F24">
      <w:pPr>
        <w:spacing w:after="0" w:line="278" w:lineRule="exact"/>
        <w:ind w:left="240" w:right="-20" w:firstLineChars="18" w:firstLine="43"/>
        <w:rPr>
          <w:rFonts w:ascii="標楷體" w:eastAsia="標楷體" w:hAnsi="標楷體" w:cs="標楷體"/>
          <w:sz w:val="24"/>
          <w:szCs w:val="24"/>
          <w:lang w:eastAsia="zh-TW"/>
        </w:rPr>
      </w:pPr>
      <w:r>
        <w:rPr>
          <w:rFonts w:ascii="標楷體" w:eastAsia="標楷體" w:hAnsi="標楷體" w:cs="標楷體"/>
          <w:noProof/>
          <w:position w:val="9"/>
          <w:sz w:val="24"/>
          <w:szCs w:val="24"/>
          <w:lang w:eastAsia="zh-TW"/>
        </w:rPr>
        <mc:AlternateContent>
          <mc:Choice Requires="wps">
            <w:drawing>
              <wp:anchor distT="0" distB="0" distL="114300" distR="114300" simplePos="0" relativeHeight="251719168" behindDoc="0" locked="0" layoutInCell="1" allowOverlap="1" wp14:anchorId="7C93DD42" wp14:editId="4F9C198C">
                <wp:simplePos x="0" y="0"/>
                <wp:positionH relativeFrom="column">
                  <wp:posOffset>856764</wp:posOffset>
                </wp:positionH>
                <wp:positionV relativeFrom="paragraph">
                  <wp:posOffset>1567815</wp:posOffset>
                </wp:positionV>
                <wp:extent cx="77916" cy="81280"/>
                <wp:effectExtent l="0" t="0" r="17780" b="13970"/>
                <wp:wrapNone/>
                <wp:docPr id="57" name="等腰三角形 57"/>
                <wp:cNvGraphicFramePr/>
                <a:graphic xmlns:a="http://schemas.openxmlformats.org/drawingml/2006/main">
                  <a:graphicData uri="http://schemas.microsoft.com/office/word/2010/wordprocessingShape">
                    <wps:wsp>
                      <wps:cNvSpPr/>
                      <wps:spPr>
                        <a:xfrm rot="10800000">
                          <a:off x="0" y="0"/>
                          <a:ext cx="77916" cy="81280"/>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BC9623"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57" o:spid="_x0000_s1026" type="#_x0000_t5" style="position:absolute;margin-left:67.45pt;margin-top:123.45pt;width:6.15pt;height:6.4pt;rotation:180;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" fillcolor="black [3200]" strokecolor="black [1600]" strokeweight="2pt"/>
            </w:pict>
          </mc:Fallback>
        </mc:AlternateContent>
      </w:r>
      <w:r w:rsidR="001210EB">
        <w:rPr>
          <w:rFonts w:ascii="標楷體" w:eastAsia="標楷體" w:hAnsi="標楷體" w:cs="標楷體"/>
          <w:position w:val="-1"/>
          <w:sz w:val="24"/>
          <w:szCs w:val="24"/>
          <w:lang w:eastAsia="zh-TW"/>
        </w:rPr>
        <w:t>傳染病之</w:t>
      </w:r>
      <w:r w:rsidR="00753873">
        <w:rPr>
          <w:rFonts w:ascii="標楷體" w:eastAsia="標楷體" w:hAnsi="標楷體" w:cs="標楷體"/>
          <w:position w:val="-1"/>
          <w:sz w:val="24"/>
          <w:szCs w:val="24"/>
          <w:lang w:eastAsia="zh-TW"/>
        </w:rPr>
        <w:t>住民</w:t>
      </w:r>
      <w:r w:rsidR="001210EB">
        <w:rPr>
          <w:rFonts w:ascii="標楷體" w:eastAsia="標楷體" w:hAnsi="標楷體" w:cs="標楷體"/>
          <w:position w:val="-1"/>
          <w:sz w:val="24"/>
          <w:szCs w:val="24"/>
          <w:lang w:eastAsia="zh-TW"/>
        </w:rPr>
        <w:t>家屬。</w:t>
      </w:r>
    </w:p>
    <w:p w:rsidR="001210EB" w:rsidRDefault="001210EB" w:rsidP="001210EB">
      <w:pPr>
        <w:spacing w:after="0"/>
        <w:rPr>
          <w:lang w:eastAsia="zh-TW"/>
        </w:rPr>
        <w:sectPr w:rsidR="001210EB">
          <w:type w:val="continuous"/>
          <w:pgSz w:w="11920" w:h="16840"/>
          <w:pgMar w:top="1200" w:right="1300" w:bottom="980" w:left="200" w:header="720" w:footer="720" w:gutter="0"/>
          <w:cols w:num="3" w:space="720" w:equalWidth="0">
            <w:col w:w="2753" w:space="1157"/>
            <w:col w:w="2669" w:space="914"/>
            <w:col w:w="2927"/>
          </w:cols>
        </w:sectPr>
      </w:pPr>
    </w:p>
    <w:p w:rsidR="00D2232C" w:rsidRDefault="00D2232C" w:rsidP="000976D0">
      <w:pPr>
        <w:spacing w:after="0" w:line="240" w:lineRule="auto"/>
        <w:ind w:right="-68"/>
        <w:jc w:val="right"/>
        <w:rPr>
          <w:rFonts w:ascii="標楷體" w:eastAsia="標楷體" w:hAnsi="標楷體" w:cs="標楷體"/>
          <w:position w:val="-4"/>
          <w:sz w:val="24"/>
          <w:szCs w:val="24"/>
          <w:lang w:eastAsia="zh-TW"/>
        </w:rPr>
      </w:pPr>
    </w:p>
    <w:p w:rsidR="001210EB" w:rsidRDefault="001210EB" w:rsidP="00D2232C">
      <w:pPr>
        <w:tabs>
          <w:tab w:val="left" w:pos="8080"/>
        </w:tabs>
        <w:spacing w:after="0" w:line="240" w:lineRule="auto"/>
        <w:ind w:right="72"/>
        <w:jc w:val="right"/>
        <w:rPr>
          <w:rFonts w:ascii="標楷體" w:eastAsia="標楷體" w:hAnsi="標楷體" w:cs="標楷體"/>
          <w:sz w:val="24"/>
          <w:szCs w:val="24"/>
          <w:lang w:eastAsia="zh-TW"/>
        </w:rPr>
      </w:pPr>
      <w:r>
        <w:rPr>
          <w:rFonts w:ascii="標楷體" w:eastAsia="標楷體" w:hAnsi="標楷體" w:cs="標楷體"/>
          <w:position w:val="-4"/>
          <w:sz w:val="24"/>
          <w:szCs w:val="24"/>
          <w:lang w:eastAsia="zh-TW"/>
        </w:rPr>
        <w:t>加強</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753873">
        <w:rPr>
          <w:rFonts w:ascii="標楷體" w:eastAsia="標楷體" w:hAnsi="標楷體" w:cs="標楷體" w:hint="eastAsia"/>
          <w:position w:val="-2"/>
          <w:sz w:val="24"/>
          <w:szCs w:val="24"/>
          <w:lang w:eastAsia="zh-TW"/>
        </w:rPr>
        <w:t>住民</w:t>
      </w:r>
      <w:r>
        <w:rPr>
          <w:rFonts w:ascii="標楷體" w:eastAsia="標楷體" w:hAnsi="標楷體" w:cs="標楷體"/>
          <w:position w:val="-4"/>
          <w:sz w:val="24"/>
          <w:szCs w:val="24"/>
          <w:lang w:eastAsia="zh-TW"/>
        </w:rPr>
        <w:t>關於</w:t>
      </w:r>
      <w:r w:rsidR="000976D0">
        <w:rPr>
          <w:rFonts w:ascii="標楷體" w:eastAsia="標楷體" w:hAnsi="標楷體" w:cs="標楷體"/>
          <w:position w:val="-4"/>
          <w:sz w:val="24"/>
          <w:szCs w:val="24"/>
          <w:lang w:eastAsia="zh-TW"/>
        </w:rPr>
        <w:br/>
      </w:r>
      <w:r>
        <w:rPr>
          <w:rFonts w:ascii="標楷體" w:eastAsia="標楷體" w:hAnsi="標楷體" w:cs="標楷體"/>
          <w:position w:val="-4"/>
          <w:sz w:val="24"/>
          <w:szCs w:val="24"/>
          <w:lang w:eastAsia="zh-TW"/>
        </w:rPr>
        <w:t>傳染</w:t>
      </w:r>
      <w:r w:rsidR="000976D0">
        <w:rPr>
          <w:rFonts w:ascii="標楷體" w:eastAsia="標楷體" w:hAnsi="標楷體" w:cs="標楷體"/>
          <w:position w:val="-1"/>
          <w:sz w:val="24"/>
          <w:szCs w:val="24"/>
          <w:lang w:eastAsia="zh-TW"/>
        </w:rPr>
        <w:t>病防治衛生安全教育</w:t>
      </w:r>
    </w:p>
    <w:p w:rsidR="001210EB" w:rsidRPr="000976D0" w:rsidRDefault="001210EB" w:rsidP="000976D0">
      <w:pPr>
        <w:spacing w:before="7" w:after="0" w:line="280" w:lineRule="exact"/>
        <w:jc w:val="right"/>
        <w:rPr>
          <w:sz w:val="28"/>
          <w:szCs w:val="28"/>
          <w:lang w:eastAsia="zh-TW"/>
        </w:rPr>
      </w:pPr>
    </w:p>
    <w:p w:rsidR="001210EB" w:rsidRDefault="00B63109" w:rsidP="001210EB">
      <w:pPr>
        <w:spacing w:after="0" w:line="303" w:lineRule="exact"/>
        <w:ind w:left="3461" w:right="3549"/>
        <w:jc w:val="center"/>
        <w:rPr>
          <w:rFonts w:ascii="標楷體" w:eastAsia="標楷體" w:hAnsi="標楷體" w:cs="標楷體"/>
          <w:sz w:val="24"/>
          <w:szCs w:val="24"/>
          <w:lang w:eastAsia="zh-TW"/>
        </w:rPr>
      </w:pPr>
      <w:r>
        <w:rPr>
          <w:rFonts w:asciiTheme="minorEastAsia" w:hAnsiTheme="minorEastAsia" w:cs="Times New Roman" w:hint="eastAsia"/>
          <w:spacing w:val="1"/>
          <w:position w:val="-1"/>
          <w:sz w:val="24"/>
          <w:szCs w:val="24"/>
          <w:lang w:eastAsia="zh-TW"/>
        </w:rPr>
        <w:t xml:space="preserve"> </w:t>
      </w:r>
      <w:r w:rsidR="001210EB">
        <w:rPr>
          <w:rFonts w:ascii="Times New Roman" w:eastAsia="Times New Roman" w:hAnsi="Times New Roman" w:cs="Times New Roman"/>
          <w:spacing w:val="1"/>
          <w:position w:val="-1"/>
          <w:sz w:val="24"/>
          <w:szCs w:val="24"/>
          <w:lang w:eastAsia="zh-TW"/>
        </w:rPr>
        <w:t>1</w:t>
      </w:r>
      <w:r w:rsidR="001210EB">
        <w:rPr>
          <w:rFonts w:ascii="Times New Roman" w:eastAsia="Times New Roman" w:hAnsi="Times New Roman" w:cs="Times New Roman"/>
          <w:position w:val="-1"/>
          <w:sz w:val="24"/>
          <w:szCs w:val="24"/>
          <w:lang w:eastAsia="zh-TW"/>
        </w:rPr>
        <w:t>.</w:t>
      </w:r>
      <w:r w:rsidR="001210EB">
        <w:rPr>
          <w:rFonts w:ascii="標楷體" w:eastAsia="標楷體" w:hAnsi="標楷體" w:cs="標楷體"/>
          <w:position w:val="-1"/>
          <w:sz w:val="24"/>
          <w:szCs w:val="24"/>
          <w:lang w:eastAsia="zh-TW"/>
        </w:rPr>
        <w:t>彙整書面資料呈報有關單位。</w:t>
      </w:r>
    </w:p>
    <w:p w:rsidR="001210EB" w:rsidRDefault="001210EB" w:rsidP="00D52B32">
      <w:pPr>
        <w:spacing w:after="0" w:line="238" w:lineRule="exact"/>
        <w:ind w:left="3119" w:right="3190" w:firstLineChars="59" w:firstLine="142"/>
        <w:jc w:val="center"/>
        <w:rPr>
          <w:rFonts w:ascii="標楷體" w:eastAsia="標楷體" w:hAnsi="標楷體" w:cs="標楷體"/>
          <w:sz w:val="24"/>
          <w:szCs w:val="24"/>
          <w:lang w:eastAsia="zh-TW"/>
        </w:rPr>
      </w:pPr>
      <w:r>
        <w:rPr>
          <w:rFonts w:ascii="標楷體" w:eastAsia="標楷體" w:hAnsi="標楷體" w:cs="標楷體"/>
          <w:sz w:val="24"/>
          <w:szCs w:val="24"/>
          <w:lang w:eastAsia="zh-TW"/>
        </w:rPr>
        <w:t>2</w:t>
      </w:r>
      <w:r>
        <w:rPr>
          <w:rFonts w:ascii="標楷體" w:eastAsia="標楷體" w:hAnsi="標楷體" w:cs="標楷體"/>
          <w:spacing w:val="1"/>
          <w:sz w:val="24"/>
          <w:szCs w:val="24"/>
          <w:lang w:eastAsia="zh-TW"/>
        </w:rPr>
        <w:t>.</w:t>
      </w:r>
      <w:r>
        <w:rPr>
          <w:rFonts w:ascii="標楷體" w:eastAsia="標楷體" w:hAnsi="標楷體" w:cs="標楷體"/>
          <w:sz w:val="24"/>
          <w:szCs w:val="24"/>
          <w:lang w:eastAsia="zh-TW"/>
        </w:rPr>
        <w:t>注意</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753873">
        <w:rPr>
          <w:rFonts w:ascii="標楷體" w:eastAsia="標楷體" w:hAnsi="標楷體" w:cs="標楷體" w:hint="eastAsia"/>
          <w:position w:val="-2"/>
          <w:sz w:val="24"/>
          <w:szCs w:val="24"/>
          <w:lang w:eastAsia="zh-TW"/>
        </w:rPr>
        <w:t>住民</w:t>
      </w:r>
      <w:r>
        <w:rPr>
          <w:rFonts w:ascii="標楷體" w:eastAsia="標楷體" w:hAnsi="標楷體" w:cs="標楷體"/>
          <w:sz w:val="24"/>
          <w:szCs w:val="24"/>
          <w:lang w:eastAsia="zh-TW"/>
        </w:rPr>
        <w:t>復原情況。</w:t>
      </w:r>
    </w:p>
    <w:p w:rsidR="001210EB" w:rsidRDefault="001210EB" w:rsidP="001210EB">
      <w:pPr>
        <w:spacing w:after="0" w:line="190" w:lineRule="exact"/>
        <w:rPr>
          <w:sz w:val="19"/>
          <w:szCs w:val="19"/>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93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01408" behindDoc="1" locked="0" layoutInCell="1" allowOverlap="1" wp14:anchorId="328CF158" wp14:editId="64137C82">
                <wp:simplePos x="0" y="0"/>
                <wp:positionH relativeFrom="page">
                  <wp:posOffset>655320</wp:posOffset>
                </wp:positionH>
                <wp:positionV relativeFrom="paragraph">
                  <wp:posOffset>-62230</wp:posOffset>
                </wp:positionV>
                <wp:extent cx="5295265" cy="1270"/>
                <wp:effectExtent l="7620" t="5080" r="12065" b="12700"/>
                <wp:wrapNone/>
                <wp:docPr id="2504" name="Group 10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5265" cy="1270"/>
                          <a:chOff x="1032" y="-98"/>
                          <a:chExt cx="8339" cy="2"/>
                        </a:xfrm>
                      </wpg:grpSpPr>
                      <wps:wsp>
                        <wps:cNvPr id="2505" name="Freeform 1090"/>
                        <wps:cNvSpPr>
                          <a:spLocks/>
                        </wps:cNvSpPr>
                        <wps:spPr bwMode="auto">
                          <a:xfrm>
                            <a:off x="1032" y="-98"/>
                            <a:ext cx="8339" cy="2"/>
                          </a:xfrm>
                          <a:custGeom>
                            <a:avLst/>
                            <a:gdLst>
                              <a:gd name="T0" fmla="+- 0 1032 1032"/>
                              <a:gd name="T1" fmla="*/ T0 w 8339"/>
                              <a:gd name="T2" fmla="+- 0 -98 -98"/>
                              <a:gd name="T3" fmla="*/ -98 h 2"/>
                              <a:gd name="T4" fmla="+- 0 9371 1032"/>
                              <a:gd name="T5" fmla="*/ T4 w 8339"/>
                              <a:gd name="T6" fmla="+- 0 -96 -98"/>
                              <a:gd name="T7" fmla="*/ -96 h 2"/>
                            </a:gdLst>
                            <a:ahLst/>
                            <a:cxnLst>
                              <a:cxn ang="0">
                                <a:pos x="T1" y="T3"/>
                              </a:cxn>
                              <a:cxn ang="0">
                                <a:pos x="T5" y="T7"/>
                              </a:cxn>
                            </a:cxnLst>
                            <a:rect l="0" t="0" r="r" b="b"/>
                            <a:pathLst>
                              <a:path w="8339" h="2">
                                <a:moveTo>
                                  <a:pt x="0" y="0"/>
                                </a:moveTo>
                                <a:lnTo>
                                  <a:pt x="8339" y="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79A600" id="Group 1089" o:spid="_x0000_s1026" style="position:absolute;margin-left:51.6pt;margin-top:-4.9pt;width:416.95pt;height:.1pt;z-index:-251715072;mso-position-horizontal-relative:page" coordorigin="1032,-98" coordsize="83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">
                <v:shape id="Freeform 1090" o:spid="_x0000_s1027" style="position:absolute;left:1032;top:-98;width:8339;height:2;visibility:visible;mso-wrap-style:square;v-text-anchor:top" coordsize="8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" path="m,l8339,2e" filled="f">
                  <v:path arrowok="t" o:connecttype="custom" o:connectlocs="0,-98;8339,-96"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0" w:lineRule="exact"/>
        <w:ind w:left="93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就傳染病之原因確實檢討改進。</w:t>
      </w:r>
    </w:p>
    <w:p w:rsidR="001210EB" w:rsidRDefault="001210EB" w:rsidP="001210EB">
      <w:pPr>
        <w:spacing w:after="0" w:line="360" w:lineRule="exact"/>
        <w:ind w:left="93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檢討處理過程。</w:t>
      </w:r>
    </w:p>
    <w:p w:rsidR="001210EB" w:rsidRDefault="001210EB" w:rsidP="001210EB">
      <w:pPr>
        <w:spacing w:before="24" w:after="0" w:line="360" w:lineRule="exact"/>
        <w:ind w:left="933" w:right="7718"/>
        <w:rPr>
          <w:rFonts w:ascii="標楷體" w:eastAsia="標楷體" w:hAnsi="標楷體" w:cs="標楷體"/>
          <w:sz w:val="24"/>
          <w:szCs w:val="24"/>
          <w:lang w:eastAsia="zh-TW"/>
        </w:rPr>
      </w:pPr>
      <w:r>
        <w:rPr>
          <w:rFonts w:ascii="標楷體" w:eastAsia="標楷體" w:hAnsi="標楷體" w:cs="標楷體"/>
          <w:sz w:val="24"/>
          <w:szCs w:val="24"/>
          <w:lang w:eastAsia="zh-TW"/>
        </w:rPr>
        <w:t>※備註</w:t>
      </w:r>
      <w:r>
        <w:rPr>
          <w:rFonts w:ascii="標楷體" w:eastAsia="標楷體" w:hAnsi="標楷體" w:cs="標楷體"/>
          <w:spacing w:val="-60"/>
          <w:sz w:val="24"/>
          <w:szCs w:val="24"/>
          <w:lang w:eastAsia="zh-TW"/>
        </w:rPr>
        <w:t xml:space="preserve"> </w:t>
      </w:r>
      <w:r>
        <w:rPr>
          <w:rFonts w:ascii="標楷體" w:eastAsia="標楷體" w:hAnsi="標楷體" w:cs="標楷體"/>
          <w:sz w:val="24"/>
          <w:szCs w:val="24"/>
          <w:lang w:eastAsia="zh-TW"/>
        </w:rPr>
        <w:t>1：</w:t>
      </w:r>
    </w:p>
    <w:p w:rsidR="001210EB" w:rsidRDefault="001210EB" w:rsidP="001210EB">
      <w:pPr>
        <w:spacing w:before="24" w:after="0" w:line="360" w:lineRule="exact"/>
        <w:ind w:left="933" w:right="7718"/>
        <w:rPr>
          <w:rFonts w:ascii="標楷體" w:eastAsia="標楷體" w:hAnsi="標楷體" w:cs="標楷體"/>
          <w:sz w:val="24"/>
          <w:szCs w:val="24"/>
          <w:lang w:eastAsia="zh-TW"/>
        </w:rPr>
      </w:pPr>
      <w:r>
        <w:rPr>
          <w:rFonts w:ascii="標楷體" w:eastAsia="標楷體" w:hAnsi="標楷體" w:cs="標楷體"/>
          <w:sz w:val="24"/>
          <w:szCs w:val="24"/>
          <w:lang w:eastAsia="zh-TW"/>
        </w:rPr>
        <w:t>應立即通知標準</w:t>
      </w:r>
    </w:p>
    <w:p w:rsidR="001210EB" w:rsidRDefault="001210EB" w:rsidP="001210EB">
      <w:pPr>
        <w:spacing w:after="0"/>
        <w:rPr>
          <w:lang w:eastAsia="zh-TW"/>
        </w:rPr>
        <w:sectPr w:rsidR="001210EB" w:rsidSect="00B01A51">
          <w:type w:val="continuous"/>
          <w:pgSz w:w="11920" w:h="16840"/>
          <w:pgMar w:top="1200" w:right="1300" w:bottom="980" w:left="200" w:header="720" w:footer="211" w:gutter="0"/>
          <w:cols w:space="720"/>
        </w:sectPr>
      </w:pPr>
    </w:p>
    <w:p w:rsidR="001210EB" w:rsidRDefault="001210EB" w:rsidP="001210EB">
      <w:pPr>
        <w:spacing w:after="0" w:line="334" w:lineRule="exact"/>
        <w:ind w:left="11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lastRenderedPageBreak/>
        <w:t>【一】因應呼吸道傳染病：</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急性呼吸道感染且具下列症</w:t>
      </w:r>
      <w:r>
        <w:rPr>
          <w:rFonts w:ascii="標楷體" w:eastAsia="標楷體" w:hAnsi="標楷體" w:cs="標楷體"/>
          <w:spacing w:val="1"/>
          <w:position w:val="-2"/>
          <w:sz w:val="24"/>
          <w:szCs w:val="24"/>
          <w:lang w:eastAsia="zh-TW"/>
        </w:rPr>
        <w:t>狀</w:t>
      </w:r>
      <w:r>
        <w:rPr>
          <w:rFonts w:ascii="標楷體" w:eastAsia="標楷體" w:hAnsi="標楷體" w:cs="標楷體"/>
          <w:position w:val="-2"/>
          <w:sz w:val="24"/>
          <w:szCs w:val="24"/>
          <w:lang w:eastAsia="zh-TW"/>
        </w:rPr>
        <w:t>：</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突然發病有發燒（耳溫超過</w:t>
      </w:r>
      <w:r>
        <w:rPr>
          <w:rFonts w:ascii="標楷體" w:eastAsia="標楷體" w:hAnsi="標楷體" w:cs="標楷體"/>
          <w:spacing w:val="-59"/>
          <w:position w:val="-2"/>
          <w:sz w:val="24"/>
          <w:szCs w:val="24"/>
          <w:lang w:eastAsia="zh-TW"/>
        </w:rPr>
        <w:t xml:space="preserve"> </w:t>
      </w:r>
      <w:r>
        <w:rPr>
          <w:rFonts w:ascii="標楷體" w:eastAsia="標楷體" w:hAnsi="標楷體" w:cs="標楷體"/>
          <w:position w:val="-2"/>
          <w:sz w:val="24"/>
          <w:szCs w:val="24"/>
          <w:lang w:eastAsia="zh-TW"/>
        </w:rPr>
        <w:t>38℃）及呼吸道感染</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且有肌肉酸痛或頭痛或極度厭倦感（需排除單純性流鼻水、扁桃腺炎與支氣管</w:t>
      </w:r>
      <w:r>
        <w:rPr>
          <w:rFonts w:ascii="標楷體" w:eastAsia="標楷體" w:hAnsi="標楷體" w:cs="標楷體"/>
          <w:spacing w:val="-120"/>
          <w:position w:val="-2"/>
          <w:sz w:val="24"/>
          <w:szCs w:val="24"/>
          <w:lang w:eastAsia="zh-TW"/>
        </w:rPr>
        <w:t>）</w:t>
      </w:r>
      <w:r>
        <w:rPr>
          <w:rFonts w:ascii="標楷體" w:eastAsia="標楷體" w:hAnsi="標楷體" w:cs="標楷體"/>
          <w:position w:val="-2"/>
          <w:sz w:val="24"/>
          <w:szCs w:val="24"/>
          <w:lang w:eastAsia="zh-TW"/>
        </w:rPr>
        <w:t>。</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發燒且有</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1</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種或</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1</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種以</w:t>
      </w:r>
      <w:r>
        <w:rPr>
          <w:rFonts w:ascii="標楷體" w:eastAsia="標楷體" w:hAnsi="標楷體" w:cs="標楷體"/>
          <w:spacing w:val="1"/>
          <w:position w:val="-2"/>
          <w:sz w:val="24"/>
          <w:szCs w:val="24"/>
          <w:lang w:eastAsia="zh-TW"/>
        </w:rPr>
        <w:t>上</w:t>
      </w:r>
      <w:r>
        <w:rPr>
          <w:rFonts w:ascii="標楷體" w:eastAsia="標楷體" w:hAnsi="標楷體" w:cs="標楷體"/>
          <w:position w:val="-2"/>
          <w:sz w:val="24"/>
          <w:szCs w:val="24"/>
          <w:lang w:eastAsia="zh-TW"/>
        </w:rPr>
        <w:t>的症狀：咳嗽、喉嚨痛、呼吸急促、流鼻涕。</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咳嗽持續</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3</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週。</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同</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1</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日內有</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3</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人或以上出現不明原因發燒症狀。</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二】因應腸道傳染病：</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天內有腹瀉</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3</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次（含</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3</w:t>
      </w:r>
      <w:r>
        <w:rPr>
          <w:rFonts w:ascii="標楷體" w:eastAsia="標楷體" w:hAnsi="標楷體" w:cs="標楷體"/>
          <w:spacing w:val="-59"/>
          <w:position w:val="-2"/>
          <w:sz w:val="24"/>
          <w:szCs w:val="24"/>
          <w:lang w:eastAsia="zh-TW"/>
        </w:rPr>
        <w:t xml:space="preserve"> </w:t>
      </w:r>
      <w:r>
        <w:rPr>
          <w:rFonts w:ascii="標楷體" w:eastAsia="標楷體" w:hAnsi="標楷體" w:cs="標楷體"/>
          <w:position w:val="-2"/>
          <w:sz w:val="24"/>
          <w:szCs w:val="24"/>
          <w:lang w:eastAsia="zh-TW"/>
        </w:rPr>
        <w:t>次）以上者</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天內有嘔吐或腹瀉</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2</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次以上，且伴有腹痛或發燒者。</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出現帶有血絲的腹瀉。</w:t>
      </w:r>
    </w:p>
    <w:p w:rsidR="001210EB" w:rsidRDefault="001210EB" w:rsidP="001210EB">
      <w:pPr>
        <w:spacing w:before="8" w:after="0" w:line="140" w:lineRule="exact"/>
        <w:jc w:val="both"/>
        <w:rPr>
          <w:sz w:val="14"/>
          <w:szCs w:val="14"/>
          <w:lang w:eastAsia="zh-TW"/>
        </w:rPr>
      </w:pPr>
    </w:p>
    <w:p w:rsidR="001210EB" w:rsidRDefault="001210EB" w:rsidP="001210EB">
      <w:pPr>
        <w:spacing w:after="0" w:line="200" w:lineRule="exact"/>
        <w:jc w:val="both"/>
        <w:rPr>
          <w:sz w:val="20"/>
          <w:szCs w:val="20"/>
          <w:lang w:eastAsia="zh-TW"/>
        </w:rPr>
      </w:pPr>
    </w:p>
    <w:p w:rsidR="001210EB" w:rsidRDefault="001210EB" w:rsidP="001210EB">
      <w:pPr>
        <w:spacing w:after="0" w:line="240" w:lineRule="auto"/>
        <w:ind w:left="113" w:right="-20"/>
        <w:jc w:val="both"/>
        <w:rPr>
          <w:rFonts w:ascii="標楷體" w:eastAsia="標楷體" w:hAnsi="標楷體" w:cs="標楷體"/>
          <w:sz w:val="24"/>
          <w:szCs w:val="24"/>
          <w:lang w:eastAsia="zh-TW"/>
        </w:rPr>
      </w:pPr>
      <w:r>
        <w:rPr>
          <w:rFonts w:ascii="標楷體" w:eastAsia="標楷體" w:hAnsi="標楷體" w:cs="標楷體"/>
          <w:sz w:val="24"/>
          <w:szCs w:val="24"/>
          <w:lang w:eastAsia="zh-TW"/>
        </w:rPr>
        <w:t>※備註說明：</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發燒個案係指耳溫量測超過</w:t>
      </w:r>
      <w:r>
        <w:rPr>
          <w:rFonts w:ascii="標楷體" w:eastAsia="標楷體" w:hAnsi="標楷體" w:cs="標楷體"/>
          <w:spacing w:val="-59"/>
          <w:position w:val="-2"/>
          <w:sz w:val="24"/>
          <w:szCs w:val="24"/>
          <w:lang w:eastAsia="zh-TW"/>
        </w:rPr>
        <w:t xml:space="preserve"> </w:t>
      </w:r>
      <w:r>
        <w:rPr>
          <w:rFonts w:ascii="標楷體" w:eastAsia="標楷體" w:hAnsi="標楷體" w:cs="標楷體"/>
          <w:position w:val="-2"/>
          <w:sz w:val="24"/>
          <w:szCs w:val="24"/>
          <w:lang w:eastAsia="zh-TW"/>
        </w:rPr>
        <w:t>38℃者（若為慢性病患或長期臥床者，則耳溫量測超過</w:t>
      </w:r>
      <w:r>
        <w:rPr>
          <w:rFonts w:ascii="標楷體" w:eastAsia="標楷體" w:hAnsi="標楷體" w:cs="標楷體"/>
          <w:spacing w:val="-59"/>
          <w:position w:val="-2"/>
          <w:sz w:val="24"/>
          <w:szCs w:val="24"/>
          <w:lang w:eastAsia="zh-TW"/>
        </w:rPr>
        <w:t xml:space="preserve"> </w:t>
      </w:r>
      <w:r>
        <w:rPr>
          <w:rFonts w:ascii="標楷體" w:eastAsia="標楷體" w:hAnsi="標楷體" w:cs="標楷體"/>
          <w:position w:val="-2"/>
          <w:sz w:val="24"/>
          <w:szCs w:val="24"/>
          <w:lang w:eastAsia="zh-TW"/>
        </w:rPr>
        <w:t>37.5</w:t>
      </w:r>
    </w:p>
    <w:p w:rsidR="001210EB" w:rsidRDefault="001210EB" w:rsidP="001210EB">
      <w:pPr>
        <w:spacing w:after="0" w:line="360" w:lineRule="exact"/>
        <w:ind w:left="332" w:right="8558"/>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者</w:t>
      </w:r>
      <w:r>
        <w:rPr>
          <w:rFonts w:ascii="標楷體" w:eastAsia="標楷體" w:hAnsi="標楷體" w:cs="標楷體"/>
          <w:spacing w:val="-120"/>
          <w:position w:val="-2"/>
          <w:sz w:val="24"/>
          <w:szCs w:val="24"/>
          <w:lang w:eastAsia="zh-TW"/>
        </w:rPr>
        <w:t>）</w:t>
      </w:r>
      <w:r>
        <w:rPr>
          <w:rFonts w:ascii="標楷體" w:eastAsia="標楷體" w:hAnsi="標楷體" w:cs="標楷體"/>
          <w:position w:val="-2"/>
          <w:sz w:val="24"/>
          <w:szCs w:val="24"/>
          <w:lang w:eastAsia="zh-TW"/>
        </w:rPr>
        <w:t>。</w:t>
      </w:r>
    </w:p>
    <w:p w:rsidR="001210EB" w:rsidRDefault="001210EB" w:rsidP="001210EB">
      <w:pPr>
        <w:spacing w:before="24" w:after="0" w:line="360" w:lineRule="exact"/>
        <w:ind w:left="353" w:right="37" w:hanging="240"/>
        <w:jc w:val="both"/>
        <w:rPr>
          <w:rFonts w:ascii="標楷體" w:eastAsia="標楷體" w:hAnsi="標楷體" w:cs="標楷體"/>
          <w:sz w:val="24"/>
          <w:szCs w:val="24"/>
          <w:lang w:eastAsia="zh-TW"/>
        </w:rPr>
      </w:pPr>
      <w:r>
        <w:rPr>
          <w:rFonts w:ascii="標楷體" w:eastAsia="標楷體" w:hAnsi="標楷體" w:cs="標楷體"/>
          <w:sz w:val="24"/>
          <w:szCs w:val="24"/>
          <w:lang w:eastAsia="zh-TW"/>
        </w:rPr>
        <w:t>◎持續咳嗽超過</w:t>
      </w:r>
      <w:r>
        <w:rPr>
          <w:rFonts w:ascii="標楷體" w:eastAsia="標楷體" w:hAnsi="標楷體" w:cs="標楷體"/>
          <w:spacing w:val="-60"/>
          <w:sz w:val="24"/>
          <w:szCs w:val="24"/>
          <w:lang w:eastAsia="zh-TW"/>
        </w:rPr>
        <w:t xml:space="preserve"> </w:t>
      </w:r>
      <w:r>
        <w:rPr>
          <w:rFonts w:ascii="標楷體" w:eastAsia="標楷體" w:hAnsi="標楷體" w:cs="標楷體"/>
          <w:sz w:val="24"/>
          <w:szCs w:val="24"/>
          <w:lang w:eastAsia="zh-TW"/>
        </w:rPr>
        <w:t>3</w:t>
      </w:r>
      <w:r>
        <w:rPr>
          <w:rFonts w:ascii="標楷體" w:eastAsia="標楷體" w:hAnsi="標楷體" w:cs="標楷體"/>
          <w:spacing w:val="-60"/>
          <w:sz w:val="24"/>
          <w:szCs w:val="24"/>
          <w:lang w:eastAsia="zh-TW"/>
        </w:rPr>
        <w:t xml:space="preserve"> </w:t>
      </w:r>
      <w:r>
        <w:rPr>
          <w:rFonts w:ascii="標楷體" w:eastAsia="標楷體" w:hAnsi="標楷體" w:cs="標楷體"/>
          <w:sz w:val="24"/>
          <w:szCs w:val="24"/>
          <w:lang w:eastAsia="zh-TW"/>
        </w:rPr>
        <w:t>週之人員，其咳嗽原因若為確定因素（如患有慢性肺疾、感冒、服用藥物 等</w:t>
      </w:r>
      <w:r>
        <w:rPr>
          <w:rFonts w:ascii="標楷體" w:eastAsia="標楷體" w:hAnsi="標楷體" w:cs="標楷體"/>
          <w:spacing w:val="-120"/>
          <w:sz w:val="24"/>
          <w:szCs w:val="24"/>
          <w:lang w:eastAsia="zh-TW"/>
        </w:rPr>
        <w:t>）</w:t>
      </w:r>
      <w:r>
        <w:rPr>
          <w:rFonts w:ascii="標楷體" w:eastAsia="標楷體" w:hAnsi="標楷體" w:cs="標楷體"/>
          <w:sz w:val="24"/>
          <w:szCs w:val="24"/>
          <w:lang w:eastAsia="zh-TW"/>
        </w:rPr>
        <w:t>，則不需通報衛生局及社會局。</w:t>
      </w:r>
    </w:p>
    <w:p w:rsidR="001210EB" w:rsidRDefault="001210EB" w:rsidP="001210EB">
      <w:pPr>
        <w:spacing w:after="0" w:line="360" w:lineRule="exact"/>
        <w:ind w:left="353" w:right="36" w:hanging="240"/>
        <w:jc w:val="both"/>
        <w:rPr>
          <w:rFonts w:ascii="標楷體" w:eastAsia="標楷體" w:hAnsi="標楷體" w:cs="標楷體"/>
          <w:sz w:val="24"/>
          <w:szCs w:val="24"/>
          <w:lang w:eastAsia="zh-TW"/>
        </w:rPr>
      </w:pPr>
      <w:r>
        <w:rPr>
          <w:rFonts w:ascii="標楷體" w:eastAsia="標楷體" w:hAnsi="標楷體" w:cs="標楷體"/>
          <w:sz w:val="24"/>
          <w:szCs w:val="24"/>
          <w:lang w:eastAsia="zh-TW"/>
        </w:rPr>
        <w:t>◎腹瀉症狀導因若為確定因素（如服用藥物、管灌</w:t>
      </w:r>
      <w:r>
        <w:rPr>
          <w:rFonts w:ascii="標楷體" w:eastAsia="標楷體" w:hAnsi="標楷體" w:cs="標楷體"/>
          <w:spacing w:val="1"/>
          <w:sz w:val="24"/>
          <w:szCs w:val="24"/>
          <w:lang w:eastAsia="zh-TW"/>
        </w:rPr>
        <w:t>食</w:t>
      </w:r>
      <w:r>
        <w:rPr>
          <w:rFonts w:ascii="標楷體" w:eastAsia="標楷體" w:hAnsi="標楷體" w:cs="標楷體"/>
          <w:sz w:val="24"/>
          <w:szCs w:val="24"/>
          <w:lang w:eastAsia="zh-TW"/>
        </w:rPr>
        <w:t>、患有腸道慢性病導致腹瀉及原慢性腹 瀉等）或經醫師排除法定腸道傳染病者，則不需通報衛生局及社會局。</w:t>
      </w:r>
    </w:p>
    <w:p w:rsidR="001210EB" w:rsidRDefault="001210EB" w:rsidP="001210EB">
      <w:pPr>
        <w:spacing w:after="0"/>
        <w:rPr>
          <w:lang w:eastAsia="zh-TW"/>
        </w:rPr>
        <w:sectPr w:rsidR="001210EB" w:rsidSect="004C4B3B">
          <w:headerReference w:type="default" r:id="rId15"/>
          <w:footerReference w:type="default" r:id="rId16"/>
          <w:pgSz w:w="11920" w:h="16840"/>
          <w:pgMar w:top="1080" w:right="1060" w:bottom="1180" w:left="1020" w:header="0" w:footer="1000" w:gutter="0"/>
          <w:pgNumType w:start="21"/>
          <w:cols w:space="720"/>
        </w:sectPr>
      </w:pPr>
    </w:p>
    <w:p w:rsidR="001210EB" w:rsidRPr="00EA2252" w:rsidRDefault="001210EB" w:rsidP="001210EB">
      <w:pPr>
        <w:spacing w:after="0" w:line="360" w:lineRule="exact"/>
        <w:ind w:left="20"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lastRenderedPageBreak/>
        <w:t>一、預防階段：</w:t>
      </w:r>
    </w:p>
    <w:p w:rsidR="001210EB" w:rsidRDefault="001210EB" w:rsidP="001210EB">
      <w:pPr>
        <w:spacing w:after="0" w:line="332" w:lineRule="exact"/>
        <w:ind w:left="696"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建立餐廳衛生及建立完善之檢查制度，並注意飲食衛生。</w:t>
      </w:r>
    </w:p>
    <w:p w:rsidR="001210EB" w:rsidRDefault="001210EB" w:rsidP="001210EB">
      <w:pPr>
        <w:spacing w:after="0" w:line="281" w:lineRule="exact"/>
        <w:ind w:left="696"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每餐均預留食物檢體備查。</w:t>
      </w:r>
    </w:p>
    <w:p w:rsidR="001210EB" w:rsidRDefault="001210EB" w:rsidP="001210EB">
      <w:pPr>
        <w:spacing w:after="0" w:line="281" w:lineRule="exact"/>
        <w:ind w:left="696"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嚴防使用過期之食物。</w:t>
      </w:r>
    </w:p>
    <w:p w:rsidR="001210EB" w:rsidRDefault="001210EB" w:rsidP="001210EB">
      <w:pPr>
        <w:spacing w:after="0" w:line="278" w:lineRule="exact"/>
        <w:ind w:left="696"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廚房員工之定期體檢。</w:t>
      </w:r>
    </w:p>
    <w:p w:rsidR="001210EB" w:rsidRDefault="001210EB" w:rsidP="001210EB">
      <w:pPr>
        <w:spacing w:before="17" w:after="0" w:line="280" w:lineRule="exact"/>
        <w:rPr>
          <w:sz w:val="28"/>
          <w:szCs w:val="28"/>
          <w:lang w:eastAsia="zh-TW"/>
        </w:rPr>
      </w:pPr>
      <w:r>
        <w:rPr>
          <w:rFonts w:eastAsiaTheme="minorHAnsi"/>
          <w:noProof/>
          <w:lang w:eastAsia="zh-TW"/>
        </w:rPr>
        <mc:AlternateContent>
          <mc:Choice Requires="wpg">
            <w:drawing>
              <wp:anchor distT="0" distB="0" distL="114300" distR="114300" simplePos="0" relativeHeight="251605504" behindDoc="1" locked="0" layoutInCell="1" allowOverlap="1" wp14:anchorId="5A9C6243" wp14:editId="3C7298C7">
                <wp:simplePos x="0" y="0"/>
                <wp:positionH relativeFrom="page">
                  <wp:posOffset>605790</wp:posOffset>
                </wp:positionH>
                <wp:positionV relativeFrom="paragraph">
                  <wp:posOffset>143510</wp:posOffset>
                </wp:positionV>
                <wp:extent cx="5380990" cy="1270"/>
                <wp:effectExtent l="5715" t="8255" r="13970" b="9525"/>
                <wp:wrapNone/>
                <wp:docPr id="2506" name="Group 10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0990" cy="1270"/>
                          <a:chOff x="954" y="72"/>
                          <a:chExt cx="8474" cy="2"/>
                        </a:xfrm>
                      </wpg:grpSpPr>
                      <wps:wsp>
                        <wps:cNvPr id="2507" name="Freeform 1088"/>
                        <wps:cNvSpPr>
                          <a:spLocks/>
                        </wps:cNvSpPr>
                        <wps:spPr bwMode="auto">
                          <a:xfrm>
                            <a:off x="954" y="72"/>
                            <a:ext cx="8474" cy="2"/>
                          </a:xfrm>
                          <a:custGeom>
                            <a:avLst/>
                            <a:gdLst>
                              <a:gd name="T0" fmla="+- 0 954 954"/>
                              <a:gd name="T1" fmla="*/ T0 w 8474"/>
                              <a:gd name="T2" fmla="+- 0 9428 954"/>
                              <a:gd name="T3" fmla="*/ T2 w 8474"/>
                            </a:gdLst>
                            <a:ahLst/>
                            <a:cxnLst>
                              <a:cxn ang="0">
                                <a:pos x="T1" y="0"/>
                              </a:cxn>
                              <a:cxn ang="0">
                                <a:pos x="T3" y="0"/>
                              </a:cxn>
                            </a:cxnLst>
                            <a:rect l="0" t="0" r="r" b="b"/>
                            <a:pathLst>
                              <a:path w="8474">
                                <a:moveTo>
                                  <a:pt x="0" y="0"/>
                                </a:moveTo>
                                <a:lnTo>
                                  <a:pt x="847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3AABC6" id="Group 1087" o:spid="_x0000_s1026" style="position:absolute;margin-left:47.7pt;margin-top:11.3pt;width:423.7pt;height:.1pt;z-index:-251710976;mso-position-horizontal-relative:page" coordorigin="954,72" coordsize="84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">
                <v:shape id="Freeform 1088" o:spid="_x0000_s1027" style="position:absolute;left:954;top:72;width:8474;height:2;visibility:visible;mso-wrap-style:square;v-text-anchor:top" coordsize="84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" path="m,l8474,e" filled="f">
                  <v:path arrowok="t" o:connecttype="custom" o:connectlocs="0,0;8474,0" o:connectangles="0,0"/>
                </v:shape>
                <w10:wrap anchorx="page"/>
              </v:group>
            </w:pict>
          </mc:Fallback>
        </mc:AlternateContent>
      </w:r>
    </w:p>
    <w:p w:rsidR="001210EB" w:rsidRDefault="001210EB" w:rsidP="001210EB">
      <w:pPr>
        <w:spacing w:after="0" w:line="240" w:lineRule="auto"/>
        <w:ind w:left="45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10624" behindDoc="1" locked="0" layoutInCell="1" allowOverlap="1" wp14:anchorId="135BEE7A" wp14:editId="48D86C2D">
                <wp:simplePos x="0" y="0"/>
                <wp:positionH relativeFrom="page">
                  <wp:posOffset>1424305</wp:posOffset>
                </wp:positionH>
                <wp:positionV relativeFrom="paragraph">
                  <wp:posOffset>292735</wp:posOffset>
                </wp:positionV>
                <wp:extent cx="4002405" cy="1132205"/>
                <wp:effectExtent l="14605" t="12700" r="12065" b="0"/>
                <wp:wrapNone/>
                <wp:docPr id="2508" name="Group 10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2405" cy="1132205"/>
                          <a:chOff x="2243" y="461"/>
                          <a:chExt cx="6303" cy="1783"/>
                        </a:xfrm>
                      </wpg:grpSpPr>
                      <wpg:grpSp>
                        <wpg:cNvPr id="2509" name="Group 1085"/>
                        <wpg:cNvGrpSpPr>
                          <a:grpSpLocks/>
                        </wpg:cNvGrpSpPr>
                        <wpg:grpSpPr bwMode="auto">
                          <a:xfrm>
                            <a:off x="2250" y="468"/>
                            <a:ext cx="6288" cy="1352"/>
                            <a:chOff x="2250" y="468"/>
                            <a:chExt cx="6288" cy="1352"/>
                          </a:xfrm>
                        </wpg:grpSpPr>
                        <wps:wsp>
                          <wps:cNvPr id="2510" name="Freeform 1086"/>
                          <wps:cNvSpPr>
                            <a:spLocks/>
                          </wps:cNvSpPr>
                          <wps:spPr bwMode="auto">
                            <a:xfrm>
                              <a:off x="2250" y="468"/>
                              <a:ext cx="6288" cy="1352"/>
                            </a:xfrm>
                            <a:custGeom>
                              <a:avLst/>
                              <a:gdLst>
                                <a:gd name="T0" fmla="+- 0 5136 2250"/>
                                <a:gd name="T1" fmla="*/ T0 w 6288"/>
                                <a:gd name="T2" fmla="+- 0 471 468"/>
                                <a:gd name="T3" fmla="*/ 471 h 1352"/>
                                <a:gd name="T4" fmla="+- 0 4638 2250"/>
                                <a:gd name="T5" fmla="*/ T4 w 6288"/>
                                <a:gd name="T6" fmla="+- 0 488 468"/>
                                <a:gd name="T7" fmla="*/ 488 h 1352"/>
                                <a:gd name="T8" fmla="+- 0 4170 2250"/>
                                <a:gd name="T9" fmla="*/ T8 w 6288"/>
                                <a:gd name="T10" fmla="+- 0 521 468"/>
                                <a:gd name="T11" fmla="*/ 521 h 1352"/>
                                <a:gd name="T12" fmla="+- 0 3738 2250"/>
                                <a:gd name="T13" fmla="*/ T12 w 6288"/>
                                <a:gd name="T14" fmla="+- 0 570 468"/>
                                <a:gd name="T15" fmla="*/ 570 h 1352"/>
                                <a:gd name="T16" fmla="+- 0 3348 2250"/>
                                <a:gd name="T17" fmla="*/ T16 w 6288"/>
                                <a:gd name="T18" fmla="+- 0 631 468"/>
                                <a:gd name="T19" fmla="*/ 631 h 1352"/>
                                <a:gd name="T20" fmla="+- 0 3007 2250"/>
                                <a:gd name="T21" fmla="*/ T20 w 6288"/>
                                <a:gd name="T22" fmla="+- 0 704 468"/>
                                <a:gd name="T23" fmla="*/ 704 h 1352"/>
                                <a:gd name="T24" fmla="+- 0 2721 2250"/>
                                <a:gd name="T25" fmla="*/ T24 w 6288"/>
                                <a:gd name="T26" fmla="+- 0 788 468"/>
                                <a:gd name="T27" fmla="*/ 788 h 1352"/>
                                <a:gd name="T28" fmla="+- 0 2497 2250"/>
                                <a:gd name="T29" fmla="*/ T28 w 6288"/>
                                <a:gd name="T30" fmla="+- 0 881 468"/>
                                <a:gd name="T31" fmla="*/ 881 h 1352"/>
                                <a:gd name="T32" fmla="+- 0 2341 2250"/>
                                <a:gd name="T33" fmla="*/ T32 w 6288"/>
                                <a:gd name="T34" fmla="+- 0 982 468"/>
                                <a:gd name="T35" fmla="*/ 982 h 1352"/>
                                <a:gd name="T36" fmla="+- 0 2260 2250"/>
                                <a:gd name="T37" fmla="*/ T36 w 6288"/>
                                <a:gd name="T38" fmla="+- 0 1089 468"/>
                                <a:gd name="T39" fmla="*/ 1089 h 1352"/>
                                <a:gd name="T40" fmla="+- 0 2260 2250"/>
                                <a:gd name="T41" fmla="*/ T40 w 6288"/>
                                <a:gd name="T42" fmla="+- 0 1200 468"/>
                                <a:gd name="T43" fmla="*/ 1200 h 1352"/>
                                <a:gd name="T44" fmla="+- 0 2341 2250"/>
                                <a:gd name="T45" fmla="*/ T44 w 6288"/>
                                <a:gd name="T46" fmla="+- 0 1307 468"/>
                                <a:gd name="T47" fmla="*/ 1307 h 1352"/>
                                <a:gd name="T48" fmla="+- 0 2497 2250"/>
                                <a:gd name="T49" fmla="*/ T48 w 6288"/>
                                <a:gd name="T50" fmla="+- 0 1407 468"/>
                                <a:gd name="T51" fmla="*/ 1407 h 1352"/>
                                <a:gd name="T52" fmla="+- 0 2721 2250"/>
                                <a:gd name="T53" fmla="*/ T52 w 6288"/>
                                <a:gd name="T54" fmla="+- 0 1500 468"/>
                                <a:gd name="T55" fmla="*/ 1500 h 1352"/>
                                <a:gd name="T56" fmla="+- 0 3007 2250"/>
                                <a:gd name="T57" fmla="*/ T56 w 6288"/>
                                <a:gd name="T58" fmla="+- 0 1584 468"/>
                                <a:gd name="T59" fmla="*/ 1584 h 1352"/>
                                <a:gd name="T60" fmla="+- 0 3348 2250"/>
                                <a:gd name="T61" fmla="*/ T60 w 6288"/>
                                <a:gd name="T62" fmla="+- 0 1658 468"/>
                                <a:gd name="T63" fmla="*/ 1658 h 1352"/>
                                <a:gd name="T64" fmla="+- 0 3738 2250"/>
                                <a:gd name="T65" fmla="*/ T64 w 6288"/>
                                <a:gd name="T66" fmla="+- 0 1719 468"/>
                                <a:gd name="T67" fmla="*/ 1719 h 1352"/>
                                <a:gd name="T68" fmla="+- 0 4170 2250"/>
                                <a:gd name="T69" fmla="*/ T68 w 6288"/>
                                <a:gd name="T70" fmla="+- 0 1767 468"/>
                                <a:gd name="T71" fmla="*/ 1767 h 1352"/>
                                <a:gd name="T72" fmla="+- 0 4638 2250"/>
                                <a:gd name="T73" fmla="*/ T72 w 6288"/>
                                <a:gd name="T74" fmla="+- 0 1801 468"/>
                                <a:gd name="T75" fmla="*/ 1801 h 1352"/>
                                <a:gd name="T76" fmla="+- 0 5136 2250"/>
                                <a:gd name="T77" fmla="*/ T76 w 6288"/>
                                <a:gd name="T78" fmla="+- 0 1818 468"/>
                                <a:gd name="T79" fmla="*/ 1818 h 1352"/>
                                <a:gd name="T80" fmla="+- 0 5652 2250"/>
                                <a:gd name="T81" fmla="*/ T80 w 6288"/>
                                <a:gd name="T82" fmla="+- 0 1818 468"/>
                                <a:gd name="T83" fmla="*/ 1818 h 1352"/>
                                <a:gd name="T84" fmla="+- 0 6150 2250"/>
                                <a:gd name="T85" fmla="*/ T84 w 6288"/>
                                <a:gd name="T86" fmla="+- 0 1801 468"/>
                                <a:gd name="T87" fmla="*/ 1801 h 1352"/>
                                <a:gd name="T88" fmla="+- 0 6618 2250"/>
                                <a:gd name="T89" fmla="*/ T88 w 6288"/>
                                <a:gd name="T90" fmla="+- 0 1767 468"/>
                                <a:gd name="T91" fmla="*/ 1767 h 1352"/>
                                <a:gd name="T92" fmla="+- 0 7050 2250"/>
                                <a:gd name="T93" fmla="*/ T92 w 6288"/>
                                <a:gd name="T94" fmla="+- 0 1719 468"/>
                                <a:gd name="T95" fmla="*/ 1719 h 1352"/>
                                <a:gd name="T96" fmla="+- 0 7440 2250"/>
                                <a:gd name="T97" fmla="*/ T96 w 6288"/>
                                <a:gd name="T98" fmla="+- 0 1658 468"/>
                                <a:gd name="T99" fmla="*/ 1658 h 1352"/>
                                <a:gd name="T100" fmla="+- 0 7781 2250"/>
                                <a:gd name="T101" fmla="*/ T100 w 6288"/>
                                <a:gd name="T102" fmla="+- 0 1584 468"/>
                                <a:gd name="T103" fmla="*/ 1584 h 1352"/>
                                <a:gd name="T104" fmla="+- 0 8067 2250"/>
                                <a:gd name="T105" fmla="*/ T104 w 6288"/>
                                <a:gd name="T106" fmla="+- 0 1500 468"/>
                                <a:gd name="T107" fmla="*/ 1500 h 1352"/>
                                <a:gd name="T108" fmla="+- 0 8291 2250"/>
                                <a:gd name="T109" fmla="*/ T108 w 6288"/>
                                <a:gd name="T110" fmla="+- 0 1407 468"/>
                                <a:gd name="T111" fmla="*/ 1407 h 1352"/>
                                <a:gd name="T112" fmla="+- 0 8447 2250"/>
                                <a:gd name="T113" fmla="*/ T112 w 6288"/>
                                <a:gd name="T114" fmla="+- 0 1307 468"/>
                                <a:gd name="T115" fmla="*/ 1307 h 1352"/>
                                <a:gd name="T116" fmla="+- 0 8528 2250"/>
                                <a:gd name="T117" fmla="*/ T116 w 6288"/>
                                <a:gd name="T118" fmla="+- 0 1200 468"/>
                                <a:gd name="T119" fmla="*/ 1200 h 1352"/>
                                <a:gd name="T120" fmla="+- 0 8528 2250"/>
                                <a:gd name="T121" fmla="*/ T120 w 6288"/>
                                <a:gd name="T122" fmla="+- 0 1089 468"/>
                                <a:gd name="T123" fmla="*/ 1089 h 1352"/>
                                <a:gd name="T124" fmla="+- 0 8447 2250"/>
                                <a:gd name="T125" fmla="*/ T124 w 6288"/>
                                <a:gd name="T126" fmla="+- 0 982 468"/>
                                <a:gd name="T127" fmla="*/ 982 h 1352"/>
                                <a:gd name="T128" fmla="+- 0 8291 2250"/>
                                <a:gd name="T129" fmla="*/ T128 w 6288"/>
                                <a:gd name="T130" fmla="+- 0 881 468"/>
                                <a:gd name="T131" fmla="*/ 881 h 1352"/>
                                <a:gd name="T132" fmla="+- 0 8067 2250"/>
                                <a:gd name="T133" fmla="*/ T132 w 6288"/>
                                <a:gd name="T134" fmla="+- 0 788 468"/>
                                <a:gd name="T135" fmla="*/ 788 h 1352"/>
                                <a:gd name="T136" fmla="+- 0 7781 2250"/>
                                <a:gd name="T137" fmla="*/ T136 w 6288"/>
                                <a:gd name="T138" fmla="+- 0 704 468"/>
                                <a:gd name="T139" fmla="*/ 704 h 1352"/>
                                <a:gd name="T140" fmla="+- 0 7440 2250"/>
                                <a:gd name="T141" fmla="*/ T140 w 6288"/>
                                <a:gd name="T142" fmla="+- 0 631 468"/>
                                <a:gd name="T143" fmla="*/ 631 h 1352"/>
                                <a:gd name="T144" fmla="+- 0 7050 2250"/>
                                <a:gd name="T145" fmla="*/ T144 w 6288"/>
                                <a:gd name="T146" fmla="+- 0 570 468"/>
                                <a:gd name="T147" fmla="*/ 570 h 1352"/>
                                <a:gd name="T148" fmla="+- 0 6618 2250"/>
                                <a:gd name="T149" fmla="*/ T148 w 6288"/>
                                <a:gd name="T150" fmla="+- 0 521 468"/>
                                <a:gd name="T151" fmla="*/ 521 h 1352"/>
                                <a:gd name="T152" fmla="+- 0 6150 2250"/>
                                <a:gd name="T153" fmla="*/ T152 w 6288"/>
                                <a:gd name="T154" fmla="+- 0 488 468"/>
                                <a:gd name="T155" fmla="*/ 488 h 1352"/>
                                <a:gd name="T156" fmla="+- 0 5652 2250"/>
                                <a:gd name="T157" fmla="*/ T156 w 6288"/>
                                <a:gd name="T158" fmla="+- 0 471 468"/>
                                <a:gd name="T159" fmla="*/ 471 h 13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6288" h="1352">
                                  <a:moveTo>
                                    <a:pt x="3144" y="0"/>
                                  </a:moveTo>
                                  <a:lnTo>
                                    <a:pt x="2886" y="3"/>
                                  </a:lnTo>
                                  <a:lnTo>
                                    <a:pt x="2634" y="9"/>
                                  </a:lnTo>
                                  <a:lnTo>
                                    <a:pt x="2388" y="20"/>
                                  </a:lnTo>
                                  <a:lnTo>
                                    <a:pt x="2150" y="35"/>
                                  </a:lnTo>
                                  <a:lnTo>
                                    <a:pt x="1920" y="53"/>
                                  </a:lnTo>
                                  <a:lnTo>
                                    <a:pt x="1699" y="76"/>
                                  </a:lnTo>
                                  <a:lnTo>
                                    <a:pt x="1488" y="102"/>
                                  </a:lnTo>
                                  <a:lnTo>
                                    <a:pt x="1287" y="131"/>
                                  </a:lnTo>
                                  <a:lnTo>
                                    <a:pt x="1098" y="163"/>
                                  </a:lnTo>
                                  <a:lnTo>
                                    <a:pt x="921" y="198"/>
                                  </a:lnTo>
                                  <a:lnTo>
                                    <a:pt x="757" y="236"/>
                                  </a:lnTo>
                                  <a:lnTo>
                                    <a:pt x="607" y="277"/>
                                  </a:lnTo>
                                  <a:lnTo>
                                    <a:pt x="471" y="320"/>
                                  </a:lnTo>
                                  <a:lnTo>
                                    <a:pt x="351" y="366"/>
                                  </a:lnTo>
                                  <a:lnTo>
                                    <a:pt x="247" y="413"/>
                                  </a:lnTo>
                                  <a:lnTo>
                                    <a:pt x="160" y="463"/>
                                  </a:lnTo>
                                  <a:lnTo>
                                    <a:pt x="91" y="514"/>
                                  </a:lnTo>
                                  <a:lnTo>
                                    <a:pt x="41" y="567"/>
                                  </a:lnTo>
                                  <a:lnTo>
                                    <a:pt x="10" y="621"/>
                                  </a:lnTo>
                                  <a:lnTo>
                                    <a:pt x="0" y="676"/>
                                  </a:lnTo>
                                  <a:lnTo>
                                    <a:pt x="10" y="732"/>
                                  </a:lnTo>
                                  <a:lnTo>
                                    <a:pt x="41" y="786"/>
                                  </a:lnTo>
                                  <a:lnTo>
                                    <a:pt x="91" y="839"/>
                                  </a:lnTo>
                                  <a:lnTo>
                                    <a:pt x="160" y="890"/>
                                  </a:lnTo>
                                  <a:lnTo>
                                    <a:pt x="247" y="939"/>
                                  </a:lnTo>
                                  <a:lnTo>
                                    <a:pt x="351" y="987"/>
                                  </a:lnTo>
                                  <a:lnTo>
                                    <a:pt x="471" y="1032"/>
                                  </a:lnTo>
                                  <a:lnTo>
                                    <a:pt x="607" y="1076"/>
                                  </a:lnTo>
                                  <a:lnTo>
                                    <a:pt x="757" y="1116"/>
                                  </a:lnTo>
                                  <a:lnTo>
                                    <a:pt x="921" y="1154"/>
                                  </a:lnTo>
                                  <a:lnTo>
                                    <a:pt x="1098" y="1190"/>
                                  </a:lnTo>
                                  <a:lnTo>
                                    <a:pt x="1287" y="1222"/>
                                  </a:lnTo>
                                  <a:lnTo>
                                    <a:pt x="1488" y="1251"/>
                                  </a:lnTo>
                                  <a:lnTo>
                                    <a:pt x="1699" y="1277"/>
                                  </a:lnTo>
                                  <a:lnTo>
                                    <a:pt x="1920" y="1299"/>
                                  </a:lnTo>
                                  <a:lnTo>
                                    <a:pt x="2150" y="1318"/>
                                  </a:lnTo>
                                  <a:lnTo>
                                    <a:pt x="2388" y="1333"/>
                                  </a:lnTo>
                                  <a:lnTo>
                                    <a:pt x="2634" y="1343"/>
                                  </a:lnTo>
                                  <a:lnTo>
                                    <a:pt x="2886" y="1350"/>
                                  </a:lnTo>
                                  <a:lnTo>
                                    <a:pt x="3144" y="1352"/>
                                  </a:lnTo>
                                  <a:lnTo>
                                    <a:pt x="3402" y="1350"/>
                                  </a:lnTo>
                                  <a:lnTo>
                                    <a:pt x="3654" y="1343"/>
                                  </a:lnTo>
                                  <a:lnTo>
                                    <a:pt x="3900" y="1333"/>
                                  </a:lnTo>
                                  <a:lnTo>
                                    <a:pt x="4138" y="1318"/>
                                  </a:lnTo>
                                  <a:lnTo>
                                    <a:pt x="4368" y="1299"/>
                                  </a:lnTo>
                                  <a:lnTo>
                                    <a:pt x="4589" y="1277"/>
                                  </a:lnTo>
                                  <a:lnTo>
                                    <a:pt x="4800" y="1251"/>
                                  </a:lnTo>
                                  <a:lnTo>
                                    <a:pt x="5001" y="1222"/>
                                  </a:lnTo>
                                  <a:lnTo>
                                    <a:pt x="5190" y="1190"/>
                                  </a:lnTo>
                                  <a:lnTo>
                                    <a:pt x="5367" y="1154"/>
                                  </a:lnTo>
                                  <a:lnTo>
                                    <a:pt x="5531" y="1116"/>
                                  </a:lnTo>
                                  <a:lnTo>
                                    <a:pt x="5681" y="1076"/>
                                  </a:lnTo>
                                  <a:lnTo>
                                    <a:pt x="5817" y="1032"/>
                                  </a:lnTo>
                                  <a:lnTo>
                                    <a:pt x="5937" y="987"/>
                                  </a:lnTo>
                                  <a:lnTo>
                                    <a:pt x="6041" y="939"/>
                                  </a:lnTo>
                                  <a:lnTo>
                                    <a:pt x="6128" y="890"/>
                                  </a:lnTo>
                                  <a:lnTo>
                                    <a:pt x="6197" y="839"/>
                                  </a:lnTo>
                                  <a:lnTo>
                                    <a:pt x="6247" y="786"/>
                                  </a:lnTo>
                                  <a:lnTo>
                                    <a:pt x="6278" y="732"/>
                                  </a:lnTo>
                                  <a:lnTo>
                                    <a:pt x="6288" y="676"/>
                                  </a:lnTo>
                                  <a:lnTo>
                                    <a:pt x="6278" y="621"/>
                                  </a:lnTo>
                                  <a:lnTo>
                                    <a:pt x="6247" y="567"/>
                                  </a:lnTo>
                                  <a:lnTo>
                                    <a:pt x="6197" y="514"/>
                                  </a:lnTo>
                                  <a:lnTo>
                                    <a:pt x="6128" y="463"/>
                                  </a:lnTo>
                                  <a:lnTo>
                                    <a:pt x="6041" y="413"/>
                                  </a:lnTo>
                                  <a:lnTo>
                                    <a:pt x="5937" y="366"/>
                                  </a:lnTo>
                                  <a:lnTo>
                                    <a:pt x="5817" y="320"/>
                                  </a:lnTo>
                                  <a:lnTo>
                                    <a:pt x="5681" y="277"/>
                                  </a:lnTo>
                                  <a:lnTo>
                                    <a:pt x="5531" y="236"/>
                                  </a:lnTo>
                                  <a:lnTo>
                                    <a:pt x="5367" y="198"/>
                                  </a:lnTo>
                                  <a:lnTo>
                                    <a:pt x="5190" y="163"/>
                                  </a:lnTo>
                                  <a:lnTo>
                                    <a:pt x="5001" y="131"/>
                                  </a:lnTo>
                                  <a:lnTo>
                                    <a:pt x="4800" y="102"/>
                                  </a:lnTo>
                                  <a:lnTo>
                                    <a:pt x="4589" y="76"/>
                                  </a:lnTo>
                                  <a:lnTo>
                                    <a:pt x="4368" y="53"/>
                                  </a:lnTo>
                                  <a:lnTo>
                                    <a:pt x="4138" y="35"/>
                                  </a:lnTo>
                                  <a:lnTo>
                                    <a:pt x="3900" y="20"/>
                                  </a:lnTo>
                                  <a:lnTo>
                                    <a:pt x="3654" y="9"/>
                                  </a:lnTo>
                                  <a:lnTo>
                                    <a:pt x="3402" y="3"/>
                                  </a:lnTo>
                                  <a:lnTo>
                                    <a:pt x="3144"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11" name="Group 1081"/>
                        <wpg:cNvGrpSpPr>
                          <a:grpSpLocks/>
                        </wpg:cNvGrpSpPr>
                        <wpg:grpSpPr bwMode="auto">
                          <a:xfrm>
                            <a:off x="5232" y="1806"/>
                            <a:ext cx="120" cy="430"/>
                            <a:chOff x="5232" y="1806"/>
                            <a:chExt cx="120" cy="430"/>
                          </a:xfrm>
                        </wpg:grpSpPr>
                        <wps:wsp>
                          <wps:cNvPr id="2512" name="Freeform 1084"/>
                          <wps:cNvSpPr>
                            <a:spLocks/>
                          </wps:cNvSpPr>
                          <wps:spPr bwMode="auto">
                            <a:xfrm>
                              <a:off x="5232" y="1806"/>
                              <a:ext cx="120" cy="430"/>
                            </a:xfrm>
                            <a:custGeom>
                              <a:avLst/>
                              <a:gdLst>
                                <a:gd name="T0" fmla="+- 0 5282 5232"/>
                                <a:gd name="T1" fmla="*/ T0 w 120"/>
                                <a:gd name="T2" fmla="+- 0 2116 1806"/>
                                <a:gd name="T3" fmla="*/ 2116 h 430"/>
                                <a:gd name="T4" fmla="+- 0 5232 5232"/>
                                <a:gd name="T5" fmla="*/ T4 w 120"/>
                                <a:gd name="T6" fmla="+- 0 2116 1806"/>
                                <a:gd name="T7" fmla="*/ 2116 h 430"/>
                                <a:gd name="T8" fmla="+- 0 5292 5232"/>
                                <a:gd name="T9" fmla="*/ T8 w 120"/>
                                <a:gd name="T10" fmla="+- 0 2236 1806"/>
                                <a:gd name="T11" fmla="*/ 2236 h 430"/>
                                <a:gd name="T12" fmla="+- 0 5337 5232"/>
                                <a:gd name="T13" fmla="*/ T12 w 120"/>
                                <a:gd name="T14" fmla="+- 0 2146 1806"/>
                                <a:gd name="T15" fmla="*/ 2146 h 430"/>
                                <a:gd name="T16" fmla="+- 0 5286 5232"/>
                                <a:gd name="T17" fmla="*/ T16 w 120"/>
                                <a:gd name="T18" fmla="+- 0 2146 1806"/>
                                <a:gd name="T19" fmla="*/ 2146 h 430"/>
                                <a:gd name="T20" fmla="+- 0 5282 5232"/>
                                <a:gd name="T21" fmla="*/ T20 w 120"/>
                                <a:gd name="T22" fmla="+- 0 2142 1806"/>
                                <a:gd name="T23" fmla="*/ 2142 h 430"/>
                                <a:gd name="T24" fmla="+- 0 5282 5232"/>
                                <a:gd name="T25" fmla="*/ T24 w 120"/>
                                <a:gd name="T26" fmla="+- 0 2116 1806"/>
                                <a:gd name="T27" fmla="*/ 2116 h 430"/>
                              </a:gdLst>
                              <a:ahLst/>
                              <a:cxnLst>
                                <a:cxn ang="0">
                                  <a:pos x="T1" y="T3"/>
                                </a:cxn>
                                <a:cxn ang="0">
                                  <a:pos x="T5" y="T7"/>
                                </a:cxn>
                                <a:cxn ang="0">
                                  <a:pos x="T9" y="T11"/>
                                </a:cxn>
                                <a:cxn ang="0">
                                  <a:pos x="T13" y="T15"/>
                                </a:cxn>
                                <a:cxn ang="0">
                                  <a:pos x="T17" y="T19"/>
                                </a:cxn>
                                <a:cxn ang="0">
                                  <a:pos x="T21" y="T23"/>
                                </a:cxn>
                                <a:cxn ang="0">
                                  <a:pos x="T25" y="T27"/>
                                </a:cxn>
                              </a:cxnLst>
                              <a:rect l="0" t="0" r="r" b="b"/>
                              <a:pathLst>
                                <a:path w="120" h="430">
                                  <a:moveTo>
                                    <a:pt x="50" y="310"/>
                                  </a:moveTo>
                                  <a:lnTo>
                                    <a:pt x="0" y="310"/>
                                  </a:lnTo>
                                  <a:lnTo>
                                    <a:pt x="60" y="430"/>
                                  </a:lnTo>
                                  <a:lnTo>
                                    <a:pt x="105" y="340"/>
                                  </a:lnTo>
                                  <a:lnTo>
                                    <a:pt x="54" y="340"/>
                                  </a:lnTo>
                                  <a:lnTo>
                                    <a:pt x="50" y="336"/>
                                  </a:lnTo>
                                  <a:lnTo>
                                    <a:pt x="5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13" name="Freeform 1083"/>
                          <wps:cNvSpPr>
                            <a:spLocks/>
                          </wps:cNvSpPr>
                          <wps:spPr bwMode="auto">
                            <a:xfrm>
                              <a:off x="5232" y="1806"/>
                              <a:ext cx="120" cy="430"/>
                            </a:xfrm>
                            <a:custGeom>
                              <a:avLst/>
                              <a:gdLst>
                                <a:gd name="T0" fmla="+- 0 5298 5232"/>
                                <a:gd name="T1" fmla="*/ T0 w 120"/>
                                <a:gd name="T2" fmla="+- 0 1806 1806"/>
                                <a:gd name="T3" fmla="*/ 1806 h 430"/>
                                <a:gd name="T4" fmla="+- 0 5286 5232"/>
                                <a:gd name="T5" fmla="*/ T4 w 120"/>
                                <a:gd name="T6" fmla="+- 0 1806 1806"/>
                                <a:gd name="T7" fmla="*/ 1806 h 430"/>
                                <a:gd name="T8" fmla="+- 0 5282 5232"/>
                                <a:gd name="T9" fmla="*/ T8 w 120"/>
                                <a:gd name="T10" fmla="+- 0 1811 1806"/>
                                <a:gd name="T11" fmla="*/ 1811 h 430"/>
                                <a:gd name="T12" fmla="+- 0 5282 5232"/>
                                <a:gd name="T13" fmla="*/ T12 w 120"/>
                                <a:gd name="T14" fmla="+- 0 2142 1806"/>
                                <a:gd name="T15" fmla="*/ 2142 h 430"/>
                                <a:gd name="T16" fmla="+- 0 5286 5232"/>
                                <a:gd name="T17" fmla="*/ T16 w 120"/>
                                <a:gd name="T18" fmla="+- 0 2146 1806"/>
                                <a:gd name="T19" fmla="*/ 2146 h 430"/>
                                <a:gd name="T20" fmla="+- 0 5298 5232"/>
                                <a:gd name="T21" fmla="*/ T20 w 120"/>
                                <a:gd name="T22" fmla="+- 0 2146 1806"/>
                                <a:gd name="T23" fmla="*/ 2146 h 430"/>
                                <a:gd name="T24" fmla="+- 0 5302 5232"/>
                                <a:gd name="T25" fmla="*/ T24 w 120"/>
                                <a:gd name="T26" fmla="+- 0 2142 1806"/>
                                <a:gd name="T27" fmla="*/ 2142 h 430"/>
                                <a:gd name="T28" fmla="+- 0 5302 5232"/>
                                <a:gd name="T29" fmla="*/ T28 w 120"/>
                                <a:gd name="T30" fmla="+- 0 1811 1806"/>
                                <a:gd name="T31" fmla="*/ 1811 h 430"/>
                                <a:gd name="T32" fmla="+- 0 5298 5232"/>
                                <a:gd name="T33" fmla="*/ T32 w 120"/>
                                <a:gd name="T34" fmla="+- 0 1806 1806"/>
                                <a:gd name="T35" fmla="*/ 1806 h 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0">
                                  <a:moveTo>
                                    <a:pt x="66" y="0"/>
                                  </a:moveTo>
                                  <a:lnTo>
                                    <a:pt x="54" y="0"/>
                                  </a:lnTo>
                                  <a:lnTo>
                                    <a:pt x="50" y="5"/>
                                  </a:lnTo>
                                  <a:lnTo>
                                    <a:pt x="50" y="336"/>
                                  </a:lnTo>
                                  <a:lnTo>
                                    <a:pt x="54" y="340"/>
                                  </a:lnTo>
                                  <a:lnTo>
                                    <a:pt x="66" y="340"/>
                                  </a:lnTo>
                                  <a:lnTo>
                                    <a:pt x="70" y="33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14" name="Freeform 1082"/>
                          <wps:cNvSpPr>
                            <a:spLocks/>
                          </wps:cNvSpPr>
                          <wps:spPr bwMode="auto">
                            <a:xfrm>
                              <a:off x="5232" y="1806"/>
                              <a:ext cx="120" cy="430"/>
                            </a:xfrm>
                            <a:custGeom>
                              <a:avLst/>
                              <a:gdLst>
                                <a:gd name="T0" fmla="+- 0 5352 5232"/>
                                <a:gd name="T1" fmla="*/ T0 w 120"/>
                                <a:gd name="T2" fmla="+- 0 2116 1806"/>
                                <a:gd name="T3" fmla="*/ 2116 h 430"/>
                                <a:gd name="T4" fmla="+- 0 5302 5232"/>
                                <a:gd name="T5" fmla="*/ T4 w 120"/>
                                <a:gd name="T6" fmla="+- 0 2116 1806"/>
                                <a:gd name="T7" fmla="*/ 2116 h 430"/>
                                <a:gd name="T8" fmla="+- 0 5302 5232"/>
                                <a:gd name="T9" fmla="*/ T8 w 120"/>
                                <a:gd name="T10" fmla="+- 0 2142 1806"/>
                                <a:gd name="T11" fmla="*/ 2142 h 430"/>
                                <a:gd name="T12" fmla="+- 0 5298 5232"/>
                                <a:gd name="T13" fmla="*/ T12 w 120"/>
                                <a:gd name="T14" fmla="+- 0 2146 1806"/>
                                <a:gd name="T15" fmla="*/ 2146 h 430"/>
                                <a:gd name="T16" fmla="+- 0 5337 5232"/>
                                <a:gd name="T17" fmla="*/ T16 w 120"/>
                                <a:gd name="T18" fmla="+- 0 2146 1806"/>
                                <a:gd name="T19" fmla="*/ 2146 h 430"/>
                                <a:gd name="T20" fmla="+- 0 5352 5232"/>
                                <a:gd name="T21" fmla="*/ T20 w 120"/>
                                <a:gd name="T22" fmla="+- 0 2116 1806"/>
                                <a:gd name="T23" fmla="*/ 2116 h 430"/>
                              </a:gdLst>
                              <a:ahLst/>
                              <a:cxnLst>
                                <a:cxn ang="0">
                                  <a:pos x="T1" y="T3"/>
                                </a:cxn>
                                <a:cxn ang="0">
                                  <a:pos x="T5" y="T7"/>
                                </a:cxn>
                                <a:cxn ang="0">
                                  <a:pos x="T9" y="T11"/>
                                </a:cxn>
                                <a:cxn ang="0">
                                  <a:pos x="T13" y="T15"/>
                                </a:cxn>
                                <a:cxn ang="0">
                                  <a:pos x="T17" y="T19"/>
                                </a:cxn>
                                <a:cxn ang="0">
                                  <a:pos x="T21" y="T23"/>
                                </a:cxn>
                              </a:cxnLst>
                              <a:rect l="0" t="0" r="r" b="b"/>
                              <a:pathLst>
                                <a:path w="120" h="430">
                                  <a:moveTo>
                                    <a:pt x="120" y="310"/>
                                  </a:moveTo>
                                  <a:lnTo>
                                    <a:pt x="70" y="310"/>
                                  </a:lnTo>
                                  <a:lnTo>
                                    <a:pt x="70" y="336"/>
                                  </a:lnTo>
                                  <a:lnTo>
                                    <a:pt x="66" y="340"/>
                                  </a:lnTo>
                                  <a:lnTo>
                                    <a:pt x="105" y="340"/>
                                  </a:lnTo>
                                  <a:lnTo>
                                    <a:pt x="12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E1C4DA4" id="Group 1080" o:spid="_x0000_s1026" style="position:absolute;margin-left:112.15pt;margin-top:23.05pt;width:315.15pt;height:89.15pt;z-index:-251705856;mso-position-horizontal-relative:page" coordorigin="2243,461" coordsize="6303,17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">
                <v:group id="Group 1085" o:spid="_x0000_s1027" style="position:absolute;left:2250;top:468;width:6288;height:1352" coordorigin="2250,468" coordsize="6288,1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">
                  <v:shape id="Freeform 1086" o:spid="_x0000_s1028" style="position:absolute;left:2250;top:468;width:6288;height:1352;visibility:visible;mso-wrap-style:square;v-text-anchor:top" coordsize="6288,1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" path="m3144,l2886,3,2634,9,2388,20,2150,35,1920,53,1699,76r-211,26l1287,131r-189,32l921,198,757,236,607,277,471,320,351,366,247,413r-87,50l91,514,41,567,10,621,,676r10,56l41,786r50,53l160,890r87,49l351,987r120,45l607,1076r150,40l921,1154r177,36l1287,1222r201,29l1699,1277r221,22l2150,1318r238,15l2634,1343r252,7l3144,1352r258,-2l3654,1343r246,-10l4138,1318r230,-19l4589,1277r211,-26l5001,1222r189,-32l5367,1154r164,-38l5681,1076r136,-44l5937,987r104,-48l6128,890r69,-51l6247,786r31,-54l6288,676r-10,-55l6247,567r-50,-53l6128,463r-87,-50l5937,366,5817,320,5681,277,5531,236,5367,198,5190,163,5001,131,4800,102,4589,76,4368,53,4138,35,3900,20,3654,9,3402,3,3144,xe" filled="f">
                    <v:path arrowok="t" o:connecttype="custom" o:connectlocs="2886,471;2388,488;1920,521;1488,570;1098,631;757,704;471,788;247,881;91,982;10,1089;10,1200;91,1307;247,1407;471,1500;757,1584;1098,1658;1488,1719;1920,1767;2388,1801;2886,1818;3402,1818;3900,1801;4368,1767;4800,1719;5190,1658;5531,1584;5817,1500;6041,1407;6197,1307;6278,1200;6278,1089;6197,982;6041,881;5817,788;5531,704;5190,631;4800,570;4368,521;3900,488;3402,471" o:connectangles="0,0,0,0,0,0,0,0,0,0,0,0,0,0,0,0,0,0,0,0,0,0,0,0,0,0,0,0,0,0,0,0,0,0,0,0,0,0,0,0"/>
                  </v:shape>
                </v:group>
                <v:group id="Group 1081" o:spid="_x0000_s1029" style="position:absolute;left:5232;top:1806;width:120;height:430" coordorigin="5232,1806"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">
                  <v:shape id="Freeform 1084" o:spid="_x0000_s1030" style="position:absolute;left:5232;top:1806;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" path="m50,310l,310,60,430r45,-90l54,340r-4,-4l50,310e" fillcolor="black" stroked="f">
                    <v:path arrowok="t" o:connecttype="custom" o:connectlocs="50,2116;0,2116;60,2236;105,2146;54,2146;50,2142;50,2116" o:connectangles="0,0,0,0,0,0,0"/>
                  </v:shape>
                  <v:shape id="Freeform 1083" o:spid="_x0000_s1031" style="position:absolute;left:5232;top:1806;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" path="m66,l54,,50,5r,331l54,340r12,l70,336,70,5,66,e" fillcolor="black" stroked="f">
                    <v:path arrowok="t" o:connecttype="custom" o:connectlocs="66,1806;54,1806;50,1811;50,2142;54,2146;66,2146;70,2142;70,1811;66,1806" o:connectangles="0,0,0,0,0,0,0,0,0"/>
                  </v:shape>
                  <v:shape id="Freeform 1082" o:spid="_x0000_s1032" style="position:absolute;left:5232;top:1806;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" path="m120,310r-50,l70,336r-4,4l105,340r15,-30e" fillcolor="black" stroked="f">
                    <v:path arrowok="t" o:connecttype="custom" o:connectlocs="120,2116;70,2116;70,2142;66,2146;105,2146;120,2116" o:connectangles="0,0,0,0,0,0"/>
                  </v:shape>
                </v:group>
                <w10:wrap anchorx="page"/>
              </v:group>
            </w:pict>
          </mc:Fallback>
        </mc:AlternateContent>
      </w:r>
      <w:r>
        <w:rPr>
          <w:rFonts w:ascii="標楷體" w:eastAsia="標楷體" w:hAnsi="標楷體" w:cs="標楷體"/>
          <w:sz w:val="24"/>
          <w:szCs w:val="24"/>
          <w:lang w:eastAsia="zh-TW"/>
        </w:rPr>
        <w:t>二、處理階段：</w:t>
      </w:r>
    </w:p>
    <w:p w:rsidR="001210EB" w:rsidRDefault="001210EB" w:rsidP="001210EB">
      <w:pPr>
        <w:spacing w:before="2" w:after="0" w:line="120" w:lineRule="exact"/>
        <w:rPr>
          <w:sz w:val="12"/>
          <w:szCs w:val="12"/>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7" w:after="0" w:line="181" w:lineRule="auto"/>
        <w:ind w:left="2599" w:right="2581"/>
        <w:rPr>
          <w:rFonts w:ascii="標楷體" w:eastAsia="標楷體" w:hAnsi="標楷體" w:cs="標楷體"/>
          <w:sz w:val="24"/>
          <w:szCs w:val="24"/>
          <w:lang w:eastAsia="zh-TW"/>
        </w:rPr>
      </w:pPr>
      <w:r>
        <w:rPr>
          <w:rFonts w:ascii="標楷體" w:eastAsia="標楷體" w:hAnsi="標楷體" w:cs="標楷體"/>
          <w:sz w:val="24"/>
          <w:szCs w:val="24"/>
          <w:lang w:eastAsia="zh-TW"/>
        </w:rPr>
        <w:t>工作人員發現</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753873">
        <w:rPr>
          <w:rFonts w:ascii="標楷體" w:eastAsia="標楷體" w:hAnsi="標楷體" w:cs="標楷體" w:hint="eastAsia"/>
          <w:position w:val="-2"/>
          <w:sz w:val="24"/>
          <w:szCs w:val="24"/>
          <w:lang w:eastAsia="zh-TW"/>
        </w:rPr>
        <w:t>住民</w:t>
      </w:r>
      <w:r>
        <w:rPr>
          <w:rFonts w:ascii="標楷體" w:eastAsia="標楷體" w:hAnsi="標楷體" w:cs="標楷體"/>
          <w:sz w:val="24"/>
          <w:szCs w:val="24"/>
          <w:lang w:eastAsia="zh-TW"/>
        </w:rPr>
        <w:t xml:space="preserve">食物中毒（臨床症 </w:t>
      </w:r>
      <w:r>
        <w:rPr>
          <w:rFonts w:ascii="標楷體" w:eastAsia="標楷體" w:hAnsi="標楷體" w:cs="標楷體"/>
          <w:spacing w:val="-46"/>
          <w:sz w:val="24"/>
          <w:szCs w:val="24"/>
          <w:lang w:eastAsia="zh-TW"/>
        </w:rPr>
        <w:t>狀：</w:t>
      </w:r>
      <w:r>
        <w:rPr>
          <w:rFonts w:ascii="標楷體" w:eastAsia="標楷體" w:hAnsi="標楷體" w:cs="標楷體"/>
          <w:sz w:val="24"/>
          <w:szCs w:val="24"/>
          <w:lang w:eastAsia="zh-TW"/>
        </w:rPr>
        <w:t>疑似噁</w:t>
      </w:r>
      <w:r>
        <w:rPr>
          <w:rFonts w:ascii="標楷體" w:eastAsia="標楷體" w:hAnsi="標楷體" w:cs="標楷體"/>
          <w:spacing w:val="-46"/>
          <w:sz w:val="24"/>
          <w:szCs w:val="24"/>
          <w:lang w:eastAsia="zh-TW"/>
        </w:rPr>
        <w:t>心、</w:t>
      </w:r>
      <w:r>
        <w:rPr>
          <w:rFonts w:ascii="標楷體" w:eastAsia="標楷體" w:hAnsi="標楷體" w:cs="標楷體"/>
          <w:sz w:val="24"/>
          <w:szCs w:val="24"/>
          <w:lang w:eastAsia="zh-TW"/>
        </w:rPr>
        <w:t>嘔</w:t>
      </w:r>
      <w:r>
        <w:rPr>
          <w:rFonts w:ascii="標楷體" w:eastAsia="標楷體" w:hAnsi="標楷體" w:cs="標楷體"/>
          <w:spacing w:val="-43"/>
          <w:sz w:val="24"/>
          <w:szCs w:val="24"/>
          <w:lang w:eastAsia="zh-TW"/>
        </w:rPr>
        <w:t>吐</w:t>
      </w:r>
      <w:r>
        <w:rPr>
          <w:rFonts w:ascii="標楷體" w:eastAsia="標楷體" w:hAnsi="標楷體" w:cs="標楷體"/>
          <w:spacing w:val="-46"/>
          <w:sz w:val="24"/>
          <w:szCs w:val="24"/>
          <w:lang w:eastAsia="zh-TW"/>
        </w:rPr>
        <w:t>、</w:t>
      </w:r>
      <w:r>
        <w:rPr>
          <w:rFonts w:ascii="標楷體" w:eastAsia="標楷體" w:hAnsi="標楷體" w:cs="標楷體"/>
          <w:spacing w:val="2"/>
          <w:sz w:val="24"/>
          <w:szCs w:val="24"/>
          <w:lang w:eastAsia="zh-TW"/>
        </w:rPr>
        <w:t>腹</w:t>
      </w:r>
      <w:r>
        <w:rPr>
          <w:rFonts w:ascii="標楷體" w:eastAsia="標楷體" w:hAnsi="標楷體" w:cs="標楷體"/>
          <w:spacing w:val="-46"/>
          <w:sz w:val="24"/>
          <w:szCs w:val="24"/>
          <w:lang w:eastAsia="zh-TW"/>
        </w:rPr>
        <w:t>瀉、</w:t>
      </w:r>
      <w:r>
        <w:rPr>
          <w:rFonts w:ascii="標楷體" w:eastAsia="標楷體" w:hAnsi="標楷體" w:cs="標楷體"/>
          <w:sz w:val="24"/>
          <w:szCs w:val="24"/>
          <w:lang w:eastAsia="zh-TW"/>
        </w:rPr>
        <w:t>呼吸困難等</w:t>
      </w:r>
      <w:r>
        <w:rPr>
          <w:rFonts w:ascii="標楷體" w:eastAsia="標楷體" w:hAnsi="標楷體" w:cs="標楷體"/>
          <w:spacing w:val="-149"/>
          <w:sz w:val="24"/>
          <w:szCs w:val="24"/>
          <w:lang w:eastAsia="zh-TW"/>
        </w:rPr>
        <w:t>）</w:t>
      </w:r>
      <w:r>
        <w:rPr>
          <w:rFonts w:ascii="標楷體" w:eastAsia="標楷體" w:hAnsi="標楷體" w:cs="標楷體"/>
          <w:sz w:val="24"/>
          <w:szCs w:val="24"/>
          <w:lang w:eastAsia="zh-TW"/>
        </w:rPr>
        <w:t>。</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A253FD">
      <w:pPr>
        <w:spacing w:after="0" w:line="200" w:lineRule="exact"/>
        <w:jc w:val="center"/>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7" w:after="0" w:line="280" w:lineRule="exact"/>
        <w:rPr>
          <w:sz w:val="28"/>
          <w:szCs w:val="28"/>
          <w:lang w:eastAsia="zh-TW"/>
        </w:rPr>
      </w:pPr>
      <w:r>
        <w:rPr>
          <w:rFonts w:eastAsiaTheme="minorHAnsi"/>
          <w:noProof/>
          <w:lang w:eastAsia="zh-TW"/>
        </w:rPr>
        <mc:AlternateContent>
          <mc:Choice Requires="wpg">
            <w:drawing>
              <wp:anchor distT="0" distB="0" distL="114300" distR="114300" simplePos="0" relativeHeight="251608576" behindDoc="1" locked="0" layoutInCell="1" allowOverlap="1" wp14:anchorId="31BADA7B" wp14:editId="685C7C3E">
                <wp:simplePos x="0" y="0"/>
                <wp:positionH relativeFrom="page">
                  <wp:posOffset>408940</wp:posOffset>
                </wp:positionH>
                <wp:positionV relativeFrom="paragraph">
                  <wp:posOffset>82550</wp:posOffset>
                </wp:positionV>
                <wp:extent cx="6028055" cy="2582545"/>
                <wp:effectExtent l="4445" t="6985" r="6350" b="1270"/>
                <wp:wrapNone/>
                <wp:docPr id="2515" name="Group 10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28055" cy="2582545"/>
                          <a:chOff x="637" y="-4109"/>
                          <a:chExt cx="9493" cy="4067"/>
                        </a:xfrm>
                      </wpg:grpSpPr>
                      <wpg:grpSp>
                        <wpg:cNvPr id="2516" name="Group 1054"/>
                        <wpg:cNvGrpSpPr>
                          <a:grpSpLocks/>
                        </wpg:cNvGrpSpPr>
                        <wpg:grpSpPr bwMode="auto">
                          <a:xfrm>
                            <a:off x="1676" y="-2889"/>
                            <a:ext cx="7112" cy="4"/>
                            <a:chOff x="1676" y="-2889"/>
                            <a:chExt cx="7112" cy="4"/>
                          </a:xfrm>
                        </wpg:grpSpPr>
                        <wps:wsp>
                          <wps:cNvPr id="2517" name="Freeform 1055"/>
                          <wps:cNvSpPr>
                            <a:spLocks/>
                          </wps:cNvSpPr>
                          <wps:spPr bwMode="auto">
                            <a:xfrm>
                              <a:off x="1676" y="-2889"/>
                              <a:ext cx="7112" cy="4"/>
                            </a:xfrm>
                            <a:custGeom>
                              <a:avLst/>
                              <a:gdLst>
                                <a:gd name="T0" fmla="+- 0 1676 1676"/>
                                <a:gd name="T1" fmla="*/ T0 w 7112"/>
                                <a:gd name="T2" fmla="+- 0 -2889 -2889"/>
                                <a:gd name="T3" fmla="*/ -2889 h 4"/>
                                <a:gd name="T4" fmla="+- 0 8788 1676"/>
                                <a:gd name="T5" fmla="*/ T4 w 7112"/>
                                <a:gd name="T6" fmla="+- 0 -2885 -2889"/>
                                <a:gd name="T7" fmla="*/ -2885 h 4"/>
                              </a:gdLst>
                              <a:ahLst/>
                              <a:cxnLst>
                                <a:cxn ang="0">
                                  <a:pos x="T1" y="T3"/>
                                </a:cxn>
                                <a:cxn ang="0">
                                  <a:pos x="T5" y="T7"/>
                                </a:cxn>
                              </a:cxnLst>
                              <a:rect l="0" t="0" r="r" b="b"/>
                              <a:pathLst>
                                <a:path w="7112" h="4">
                                  <a:moveTo>
                                    <a:pt x="0" y="0"/>
                                  </a:moveTo>
                                  <a:lnTo>
                                    <a:pt x="7112" y="4"/>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18" name="Group 1049"/>
                        <wpg:cNvGrpSpPr>
                          <a:grpSpLocks/>
                        </wpg:cNvGrpSpPr>
                        <wpg:grpSpPr bwMode="auto">
                          <a:xfrm>
                            <a:off x="1604" y="-2899"/>
                            <a:ext cx="120" cy="1054"/>
                            <a:chOff x="1604" y="-2899"/>
                            <a:chExt cx="120" cy="1054"/>
                          </a:xfrm>
                        </wpg:grpSpPr>
                        <wps:wsp>
                          <wps:cNvPr id="2519" name="Freeform 1053"/>
                          <wps:cNvSpPr>
                            <a:spLocks/>
                          </wps:cNvSpPr>
                          <wps:spPr bwMode="auto">
                            <a:xfrm>
                              <a:off x="1604" y="-2899"/>
                              <a:ext cx="120" cy="1054"/>
                            </a:xfrm>
                            <a:custGeom>
                              <a:avLst/>
                              <a:gdLst>
                                <a:gd name="T0" fmla="+- 0 1654 1604"/>
                                <a:gd name="T1" fmla="*/ T0 w 120"/>
                                <a:gd name="T2" fmla="+- 0 -1965 -2899"/>
                                <a:gd name="T3" fmla="*/ -1965 h 1054"/>
                                <a:gd name="T4" fmla="+- 0 1604 1604"/>
                                <a:gd name="T5" fmla="*/ T4 w 120"/>
                                <a:gd name="T6" fmla="+- 0 -1965 -2899"/>
                                <a:gd name="T7" fmla="*/ -1965 h 1054"/>
                                <a:gd name="T8" fmla="+- 0 1664 1604"/>
                                <a:gd name="T9" fmla="*/ T8 w 120"/>
                                <a:gd name="T10" fmla="+- 0 -1845 -2899"/>
                                <a:gd name="T11" fmla="*/ -1845 h 1054"/>
                                <a:gd name="T12" fmla="+- 0 1709 1604"/>
                                <a:gd name="T13" fmla="*/ T12 w 120"/>
                                <a:gd name="T14" fmla="+- 0 -1935 -2899"/>
                                <a:gd name="T15" fmla="*/ -1935 h 1054"/>
                                <a:gd name="T16" fmla="+- 0 1658 1604"/>
                                <a:gd name="T17" fmla="*/ T16 w 120"/>
                                <a:gd name="T18" fmla="+- 0 -1935 -2899"/>
                                <a:gd name="T19" fmla="*/ -1935 h 1054"/>
                                <a:gd name="T20" fmla="+- 0 1654 1604"/>
                                <a:gd name="T21" fmla="*/ T20 w 120"/>
                                <a:gd name="T22" fmla="+- 0 -1940 -2899"/>
                                <a:gd name="T23" fmla="*/ -1940 h 1054"/>
                                <a:gd name="T24" fmla="+- 0 1654 1604"/>
                                <a:gd name="T25" fmla="*/ T24 w 120"/>
                                <a:gd name="T26" fmla="+- 0 -1965 -2899"/>
                                <a:gd name="T27" fmla="*/ -1965 h 1054"/>
                              </a:gdLst>
                              <a:ahLst/>
                              <a:cxnLst>
                                <a:cxn ang="0">
                                  <a:pos x="T1" y="T3"/>
                                </a:cxn>
                                <a:cxn ang="0">
                                  <a:pos x="T5" y="T7"/>
                                </a:cxn>
                                <a:cxn ang="0">
                                  <a:pos x="T9" y="T11"/>
                                </a:cxn>
                                <a:cxn ang="0">
                                  <a:pos x="T13" y="T15"/>
                                </a:cxn>
                                <a:cxn ang="0">
                                  <a:pos x="T17" y="T19"/>
                                </a:cxn>
                                <a:cxn ang="0">
                                  <a:pos x="T21" y="T23"/>
                                </a:cxn>
                                <a:cxn ang="0">
                                  <a:pos x="T25" y="T27"/>
                                </a:cxn>
                              </a:cxnLst>
                              <a:rect l="0" t="0" r="r" b="b"/>
                              <a:pathLst>
                                <a:path w="120" h="1054">
                                  <a:moveTo>
                                    <a:pt x="50" y="934"/>
                                  </a:moveTo>
                                  <a:lnTo>
                                    <a:pt x="0" y="934"/>
                                  </a:lnTo>
                                  <a:lnTo>
                                    <a:pt x="60" y="1054"/>
                                  </a:lnTo>
                                  <a:lnTo>
                                    <a:pt x="105" y="964"/>
                                  </a:lnTo>
                                  <a:lnTo>
                                    <a:pt x="54" y="964"/>
                                  </a:lnTo>
                                  <a:lnTo>
                                    <a:pt x="50" y="959"/>
                                  </a:lnTo>
                                  <a:lnTo>
                                    <a:pt x="50" y="9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0" name="Freeform 1052"/>
                          <wps:cNvSpPr>
                            <a:spLocks/>
                          </wps:cNvSpPr>
                          <wps:spPr bwMode="auto">
                            <a:xfrm>
                              <a:off x="1604" y="-2899"/>
                              <a:ext cx="120" cy="1054"/>
                            </a:xfrm>
                            <a:custGeom>
                              <a:avLst/>
                              <a:gdLst>
                                <a:gd name="T0" fmla="+- 0 1674 1604"/>
                                <a:gd name="T1" fmla="*/ T0 w 120"/>
                                <a:gd name="T2" fmla="+- 0 -1965 -2899"/>
                                <a:gd name="T3" fmla="*/ -1965 h 1054"/>
                                <a:gd name="T4" fmla="+- 0 1654 1604"/>
                                <a:gd name="T5" fmla="*/ T4 w 120"/>
                                <a:gd name="T6" fmla="+- 0 -1965 -2899"/>
                                <a:gd name="T7" fmla="*/ -1965 h 1054"/>
                                <a:gd name="T8" fmla="+- 0 1654 1604"/>
                                <a:gd name="T9" fmla="*/ T8 w 120"/>
                                <a:gd name="T10" fmla="+- 0 -1940 -2899"/>
                                <a:gd name="T11" fmla="*/ -1940 h 1054"/>
                                <a:gd name="T12" fmla="+- 0 1658 1604"/>
                                <a:gd name="T13" fmla="*/ T12 w 120"/>
                                <a:gd name="T14" fmla="+- 0 -1935 -2899"/>
                                <a:gd name="T15" fmla="*/ -1935 h 1054"/>
                                <a:gd name="T16" fmla="+- 0 1669 1604"/>
                                <a:gd name="T17" fmla="*/ T16 w 120"/>
                                <a:gd name="T18" fmla="+- 0 -1935 -2899"/>
                                <a:gd name="T19" fmla="*/ -1935 h 1054"/>
                                <a:gd name="T20" fmla="+- 0 1674 1604"/>
                                <a:gd name="T21" fmla="*/ T20 w 120"/>
                                <a:gd name="T22" fmla="+- 0 -1940 -2899"/>
                                <a:gd name="T23" fmla="*/ -1940 h 1054"/>
                                <a:gd name="T24" fmla="+- 0 1674 1604"/>
                                <a:gd name="T25" fmla="*/ T24 w 120"/>
                                <a:gd name="T26" fmla="+- 0 -1965 -2899"/>
                                <a:gd name="T27" fmla="*/ -1965 h 1054"/>
                              </a:gdLst>
                              <a:ahLst/>
                              <a:cxnLst>
                                <a:cxn ang="0">
                                  <a:pos x="T1" y="T3"/>
                                </a:cxn>
                                <a:cxn ang="0">
                                  <a:pos x="T5" y="T7"/>
                                </a:cxn>
                                <a:cxn ang="0">
                                  <a:pos x="T9" y="T11"/>
                                </a:cxn>
                                <a:cxn ang="0">
                                  <a:pos x="T13" y="T15"/>
                                </a:cxn>
                                <a:cxn ang="0">
                                  <a:pos x="T17" y="T19"/>
                                </a:cxn>
                                <a:cxn ang="0">
                                  <a:pos x="T21" y="T23"/>
                                </a:cxn>
                                <a:cxn ang="0">
                                  <a:pos x="T25" y="T27"/>
                                </a:cxn>
                              </a:cxnLst>
                              <a:rect l="0" t="0" r="r" b="b"/>
                              <a:pathLst>
                                <a:path w="120" h="1054">
                                  <a:moveTo>
                                    <a:pt x="70" y="934"/>
                                  </a:moveTo>
                                  <a:lnTo>
                                    <a:pt x="50" y="934"/>
                                  </a:lnTo>
                                  <a:lnTo>
                                    <a:pt x="50" y="959"/>
                                  </a:lnTo>
                                  <a:lnTo>
                                    <a:pt x="54" y="964"/>
                                  </a:lnTo>
                                  <a:lnTo>
                                    <a:pt x="65" y="964"/>
                                  </a:lnTo>
                                  <a:lnTo>
                                    <a:pt x="70" y="959"/>
                                  </a:lnTo>
                                  <a:lnTo>
                                    <a:pt x="70" y="9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1" name="Freeform 1051"/>
                          <wps:cNvSpPr>
                            <a:spLocks/>
                          </wps:cNvSpPr>
                          <wps:spPr bwMode="auto">
                            <a:xfrm>
                              <a:off x="1604" y="-2899"/>
                              <a:ext cx="120" cy="1054"/>
                            </a:xfrm>
                            <a:custGeom>
                              <a:avLst/>
                              <a:gdLst>
                                <a:gd name="T0" fmla="+- 0 1724 1604"/>
                                <a:gd name="T1" fmla="*/ T0 w 120"/>
                                <a:gd name="T2" fmla="+- 0 -1966 -2899"/>
                                <a:gd name="T3" fmla="*/ -1966 h 1054"/>
                                <a:gd name="T4" fmla="+- 0 1674 1604"/>
                                <a:gd name="T5" fmla="*/ T4 w 120"/>
                                <a:gd name="T6" fmla="+- 0 -1965 -2899"/>
                                <a:gd name="T7" fmla="*/ -1965 h 1054"/>
                                <a:gd name="T8" fmla="+- 0 1674 1604"/>
                                <a:gd name="T9" fmla="*/ T8 w 120"/>
                                <a:gd name="T10" fmla="+- 0 -1940 -2899"/>
                                <a:gd name="T11" fmla="*/ -1940 h 1054"/>
                                <a:gd name="T12" fmla="+- 0 1669 1604"/>
                                <a:gd name="T13" fmla="*/ T12 w 120"/>
                                <a:gd name="T14" fmla="+- 0 -1935 -2899"/>
                                <a:gd name="T15" fmla="*/ -1935 h 1054"/>
                                <a:gd name="T16" fmla="+- 0 1709 1604"/>
                                <a:gd name="T17" fmla="*/ T16 w 120"/>
                                <a:gd name="T18" fmla="+- 0 -1935 -2899"/>
                                <a:gd name="T19" fmla="*/ -1935 h 1054"/>
                                <a:gd name="T20" fmla="+- 0 1724 1604"/>
                                <a:gd name="T21" fmla="*/ T20 w 120"/>
                                <a:gd name="T22" fmla="+- 0 -1966 -2899"/>
                                <a:gd name="T23" fmla="*/ -1966 h 1054"/>
                              </a:gdLst>
                              <a:ahLst/>
                              <a:cxnLst>
                                <a:cxn ang="0">
                                  <a:pos x="T1" y="T3"/>
                                </a:cxn>
                                <a:cxn ang="0">
                                  <a:pos x="T5" y="T7"/>
                                </a:cxn>
                                <a:cxn ang="0">
                                  <a:pos x="T9" y="T11"/>
                                </a:cxn>
                                <a:cxn ang="0">
                                  <a:pos x="T13" y="T15"/>
                                </a:cxn>
                                <a:cxn ang="0">
                                  <a:pos x="T17" y="T19"/>
                                </a:cxn>
                                <a:cxn ang="0">
                                  <a:pos x="T21" y="T23"/>
                                </a:cxn>
                              </a:cxnLst>
                              <a:rect l="0" t="0" r="r" b="b"/>
                              <a:pathLst>
                                <a:path w="120" h="1054">
                                  <a:moveTo>
                                    <a:pt x="120" y="933"/>
                                  </a:moveTo>
                                  <a:lnTo>
                                    <a:pt x="70" y="934"/>
                                  </a:lnTo>
                                  <a:lnTo>
                                    <a:pt x="70" y="959"/>
                                  </a:lnTo>
                                  <a:lnTo>
                                    <a:pt x="65" y="964"/>
                                  </a:lnTo>
                                  <a:lnTo>
                                    <a:pt x="105" y="964"/>
                                  </a:lnTo>
                                  <a:lnTo>
                                    <a:pt x="120" y="93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2" name="Freeform 1050"/>
                          <wps:cNvSpPr>
                            <a:spLocks/>
                          </wps:cNvSpPr>
                          <wps:spPr bwMode="auto">
                            <a:xfrm>
                              <a:off x="1604" y="-2899"/>
                              <a:ext cx="120" cy="1054"/>
                            </a:xfrm>
                            <a:custGeom>
                              <a:avLst/>
                              <a:gdLst>
                                <a:gd name="T0" fmla="+- 0 1667 1604"/>
                                <a:gd name="T1" fmla="*/ T0 w 120"/>
                                <a:gd name="T2" fmla="+- 0 -2899 -2899"/>
                                <a:gd name="T3" fmla="*/ -2899 h 1054"/>
                                <a:gd name="T4" fmla="+- 0 1656 1604"/>
                                <a:gd name="T5" fmla="*/ T4 w 120"/>
                                <a:gd name="T6" fmla="+- 0 -2899 -2899"/>
                                <a:gd name="T7" fmla="*/ -2899 h 1054"/>
                                <a:gd name="T8" fmla="+- 0 1652 1604"/>
                                <a:gd name="T9" fmla="*/ T8 w 120"/>
                                <a:gd name="T10" fmla="+- 0 -2895 -2899"/>
                                <a:gd name="T11" fmla="*/ -2895 h 1054"/>
                                <a:gd name="T12" fmla="+- 0 1654 1604"/>
                                <a:gd name="T13" fmla="*/ T12 w 120"/>
                                <a:gd name="T14" fmla="+- 0 -1965 -2899"/>
                                <a:gd name="T15" fmla="*/ -1965 h 1054"/>
                                <a:gd name="T16" fmla="+- 0 1674 1604"/>
                                <a:gd name="T17" fmla="*/ T16 w 120"/>
                                <a:gd name="T18" fmla="+- 0 -1965 -2899"/>
                                <a:gd name="T19" fmla="*/ -1965 h 1054"/>
                                <a:gd name="T20" fmla="+- 0 1672 1604"/>
                                <a:gd name="T21" fmla="*/ T20 w 120"/>
                                <a:gd name="T22" fmla="+- 0 -2895 -2899"/>
                                <a:gd name="T23" fmla="*/ -2895 h 1054"/>
                                <a:gd name="T24" fmla="+- 0 1667 1604"/>
                                <a:gd name="T25" fmla="*/ T24 w 120"/>
                                <a:gd name="T26" fmla="+- 0 -2899 -2899"/>
                                <a:gd name="T27" fmla="*/ -2899 h 1054"/>
                              </a:gdLst>
                              <a:ahLst/>
                              <a:cxnLst>
                                <a:cxn ang="0">
                                  <a:pos x="T1" y="T3"/>
                                </a:cxn>
                                <a:cxn ang="0">
                                  <a:pos x="T5" y="T7"/>
                                </a:cxn>
                                <a:cxn ang="0">
                                  <a:pos x="T9" y="T11"/>
                                </a:cxn>
                                <a:cxn ang="0">
                                  <a:pos x="T13" y="T15"/>
                                </a:cxn>
                                <a:cxn ang="0">
                                  <a:pos x="T17" y="T19"/>
                                </a:cxn>
                                <a:cxn ang="0">
                                  <a:pos x="T21" y="T23"/>
                                </a:cxn>
                                <a:cxn ang="0">
                                  <a:pos x="T25" y="T27"/>
                                </a:cxn>
                              </a:cxnLst>
                              <a:rect l="0" t="0" r="r" b="b"/>
                              <a:pathLst>
                                <a:path w="120" h="1054">
                                  <a:moveTo>
                                    <a:pt x="63" y="0"/>
                                  </a:moveTo>
                                  <a:lnTo>
                                    <a:pt x="52" y="0"/>
                                  </a:lnTo>
                                  <a:lnTo>
                                    <a:pt x="48" y="4"/>
                                  </a:lnTo>
                                  <a:lnTo>
                                    <a:pt x="50" y="934"/>
                                  </a:lnTo>
                                  <a:lnTo>
                                    <a:pt x="70" y="934"/>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23" name="Group 1047"/>
                        <wpg:cNvGrpSpPr>
                          <a:grpSpLocks/>
                        </wpg:cNvGrpSpPr>
                        <wpg:grpSpPr bwMode="auto">
                          <a:xfrm>
                            <a:off x="660" y="-1817"/>
                            <a:ext cx="2310" cy="496"/>
                            <a:chOff x="660" y="-1817"/>
                            <a:chExt cx="2310" cy="496"/>
                          </a:xfrm>
                        </wpg:grpSpPr>
                        <wps:wsp>
                          <wps:cNvPr id="2524" name="Freeform 1048"/>
                          <wps:cNvSpPr>
                            <a:spLocks/>
                          </wps:cNvSpPr>
                          <wps:spPr bwMode="auto">
                            <a:xfrm>
                              <a:off x="660" y="-1817"/>
                              <a:ext cx="2310" cy="496"/>
                            </a:xfrm>
                            <a:custGeom>
                              <a:avLst/>
                              <a:gdLst>
                                <a:gd name="T0" fmla="+- 0 660 660"/>
                                <a:gd name="T1" fmla="*/ T0 w 2310"/>
                                <a:gd name="T2" fmla="+- 0 -1321 -1817"/>
                                <a:gd name="T3" fmla="*/ -1321 h 496"/>
                                <a:gd name="T4" fmla="+- 0 2970 660"/>
                                <a:gd name="T5" fmla="*/ T4 w 2310"/>
                                <a:gd name="T6" fmla="+- 0 -1321 -1817"/>
                                <a:gd name="T7" fmla="*/ -1321 h 496"/>
                                <a:gd name="T8" fmla="+- 0 2970 660"/>
                                <a:gd name="T9" fmla="*/ T8 w 2310"/>
                                <a:gd name="T10" fmla="+- 0 -1817 -1817"/>
                                <a:gd name="T11" fmla="*/ -1817 h 496"/>
                                <a:gd name="T12" fmla="+- 0 660 660"/>
                                <a:gd name="T13" fmla="*/ T12 w 2310"/>
                                <a:gd name="T14" fmla="+- 0 -1817 -1817"/>
                                <a:gd name="T15" fmla="*/ -1817 h 496"/>
                                <a:gd name="T16" fmla="+- 0 660 660"/>
                                <a:gd name="T17" fmla="*/ T16 w 2310"/>
                                <a:gd name="T18" fmla="+- 0 -1321 -1817"/>
                                <a:gd name="T19" fmla="*/ -1321 h 496"/>
                              </a:gdLst>
                              <a:ahLst/>
                              <a:cxnLst>
                                <a:cxn ang="0">
                                  <a:pos x="T1" y="T3"/>
                                </a:cxn>
                                <a:cxn ang="0">
                                  <a:pos x="T5" y="T7"/>
                                </a:cxn>
                                <a:cxn ang="0">
                                  <a:pos x="T9" y="T11"/>
                                </a:cxn>
                                <a:cxn ang="0">
                                  <a:pos x="T13" y="T15"/>
                                </a:cxn>
                                <a:cxn ang="0">
                                  <a:pos x="T17" y="T19"/>
                                </a:cxn>
                              </a:cxnLst>
                              <a:rect l="0" t="0" r="r" b="b"/>
                              <a:pathLst>
                                <a:path w="2310" h="496">
                                  <a:moveTo>
                                    <a:pt x="0" y="496"/>
                                  </a:moveTo>
                                  <a:lnTo>
                                    <a:pt x="2310" y="496"/>
                                  </a:lnTo>
                                  <a:lnTo>
                                    <a:pt x="2310" y="0"/>
                                  </a:lnTo>
                                  <a:lnTo>
                                    <a:pt x="0" y="0"/>
                                  </a:lnTo>
                                  <a:lnTo>
                                    <a:pt x="0" y="49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25" name="Group 1042"/>
                        <wpg:cNvGrpSpPr>
                          <a:grpSpLocks/>
                        </wpg:cNvGrpSpPr>
                        <wpg:grpSpPr bwMode="auto">
                          <a:xfrm>
                            <a:off x="8728" y="-2867"/>
                            <a:ext cx="120" cy="727"/>
                            <a:chOff x="8728" y="-2867"/>
                            <a:chExt cx="120" cy="727"/>
                          </a:xfrm>
                        </wpg:grpSpPr>
                        <wps:wsp>
                          <wps:cNvPr id="2526" name="Freeform 1046"/>
                          <wps:cNvSpPr>
                            <a:spLocks/>
                          </wps:cNvSpPr>
                          <wps:spPr bwMode="auto">
                            <a:xfrm>
                              <a:off x="8728" y="-2867"/>
                              <a:ext cx="120" cy="727"/>
                            </a:xfrm>
                            <a:custGeom>
                              <a:avLst/>
                              <a:gdLst>
                                <a:gd name="T0" fmla="+- 0 8778 8728"/>
                                <a:gd name="T1" fmla="*/ T0 w 120"/>
                                <a:gd name="T2" fmla="+- 0 -2260 -2867"/>
                                <a:gd name="T3" fmla="*/ -2260 h 727"/>
                                <a:gd name="T4" fmla="+- 0 8728 8728"/>
                                <a:gd name="T5" fmla="*/ T4 w 120"/>
                                <a:gd name="T6" fmla="+- 0 -2260 -2867"/>
                                <a:gd name="T7" fmla="*/ -2260 h 727"/>
                                <a:gd name="T8" fmla="+- 0 8788 8728"/>
                                <a:gd name="T9" fmla="*/ T8 w 120"/>
                                <a:gd name="T10" fmla="+- 0 -2140 -2867"/>
                                <a:gd name="T11" fmla="*/ -2140 h 727"/>
                                <a:gd name="T12" fmla="+- 0 8833 8728"/>
                                <a:gd name="T13" fmla="*/ T12 w 120"/>
                                <a:gd name="T14" fmla="+- 0 -2230 -2867"/>
                                <a:gd name="T15" fmla="*/ -2230 h 727"/>
                                <a:gd name="T16" fmla="+- 0 8782 8728"/>
                                <a:gd name="T17" fmla="*/ T16 w 120"/>
                                <a:gd name="T18" fmla="+- 0 -2230 -2867"/>
                                <a:gd name="T19" fmla="*/ -2230 h 727"/>
                                <a:gd name="T20" fmla="+- 0 8778 8728"/>
                                <a:gd name="T21" fmla="*/ T20 w 120"/>
                                <a:gd name="T22" fmla="+- 0 -2235 -2867"/>
                                <a:gd name="T23" fmla="*/ -2235 h 727"/>
                                <a:gd name="T24" fmla="+- 0 8778 8728"/>
                                <a:gd name="T25" fmla="*/ T24 w 120"/>
                                <a:gd name="T26" fmla="+- 0 -2260 -2867"/>
                                <a:gd name="T27" fmla="*/ -2260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50" y="607"/>
                                  </a:moveTo>
                                  <a:lnTo>
                                    <a:pt x="0" y="607"/>
                                  </a:lnTo>
                                  <a:lnTo>
                                    <a:pt x="60" y="727"/>
                                  </a:lnTo>
                                  <a:lnTo>
                                    <a:pt x="105" y="637"/>
                                  </a:lnTo>
                                  <a:lnTo>
                                    <a:pt x="54" y="637"/>
                                  </a:lnTo>
                                  <a:lnTo>
                                    <a:pt x="50" y="632"/>
                                  </a:lnTo>
                                  <a:lnTo>
                                    <a:pt x="5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7" name="Freeform 1045"/>
                          <wps:cNvSpPr>
                            <a:spLocks/>
                          </wps:cNvSpPr>
                          <wps:spPr bwMode="auto">
                            <a:xfrm>
                              <a:off x="8728" y="-2867"/>
                              <a:ext cx="120" cy="727"/>
                            </a:xfrm>
                            <a:custGeom>
                              <a:avLst/>
                              <a:gdLst>
                                <a:gd name="T0" fmla="+- 0 8798 8728"/>
                                <a:gd name="T1" fmla="*/ T0 w 120"/>
                                <a:gd name="T2" fmla="+- 0 -2260 -2867"/>
                                <a:gd name="T3" fmla="*/ -2260 h 727"/>
                                <a:gd name="T4" fmla="+- 0 8778 8728"/>
                                <a:gd name="T5" fmla="*/ T4 w 120"/>
                                <a:gd name="T6" fmla="+- 0 -2260 -2867"/>
                                <a:gd name="T7" fmla="*/ -2260 h 727"/>
                                <a:gd name="T8" fmla="+- 0 8778 8728"/>
                                <a:gd name="T9" fmla="*/ T8 w 120"/>
                                <a:gd name="T10" fmla="+- 0 -2235 -2867"/>
                                <a:gd name="T11" fmla="*/ -2235 h 727"/>
                                <a:gd name="T12" fmla="+- 0 8782 8728"/>
                                <a:gd name="T13" fmla="*/ T12 w 120"/>
                                <a:gd name="T14" fmla="+- 0 -2230 -2867"/>
                                <a:gd name="T15" fmla="*/ -2230 h 727"/>
                                <a:gd name="T16" fmla="+- 0 8793 8728"/>
                                <a:gd name="T17" fmla="*/ T16 w 120"/>
                                <a:gd name="T18" fmla="+- 0 -2230 -2867"/>
                                <a:gd name="T19" fmla="*/ -2230 h 727"/>
                                <a:gd name="T20" fmla="+- 0 8798 8728"/>
                                <a:gd name="T21" fmla="*/ T20 w 120"/>
                                <a:gd name="T22" fmla="+- 0 -2235 -2867"/>
                                <a:gd name="T23" fmla="*/ -2235 h 727"/>
                                <a:gd name="T24" fmla="+- 0 8798 8728"/>
                                <a:gd name="T25" fmla="*/ T24 w 120"/>
                                <a:gd name="T26" fmla="+- 0 -2260 -2867"/>
                                <a:gd name="T27" fmla="*/ -2260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70" y="607"/>
                                  </a:moveTo>
                                  <a:lnTo>
                                    <a:pt x="50" y="607"/>
                                  </a:lnTo>
                                  <a:lnTo>
                                    <a:pt x="50" y="632"/>
                                  </a:lnTo>
                                  <a:lnTo>
                                    <a:pt x="54" y="637"/>
                                  </a:lnTo>
                                  <a:lnTo>
                                    <a:pt x="65" y="637"/>
                                  </a:lnTo>
                                  <a:lnTo>
                                    <a:pt x="70" y="632"/>
                                  </a:lnTo>
                                  <a:lnTo>
                                    <a:pt x="7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8" name="Freeform 1044"/>
                          <wps:cNvSpPr>
                            <a:spLocks/>
                          </wps:cNvSpPr>
                          <wps:spPr bwMode="auto">
                            <a:xfrm>
                              <a:off x="8728" y="-2867"/>
                              <a:ext cx="120" cy="727"/>
                            </a:xfrm>
                            <a:custGeom>
                              <a:avLst/>
                              <a:gdLst>
                                <a:gd name="T0" fmla="+- 0 8848 8728"/>
                                <a:gd name="T1" fmla="*/ T0 w 120"/>
                                <a:gd name="T2" fmla="+- 0 -2261 -2867"/>
                                <a:gd name="T3" fmla="*/ -2261 h 727"/>
                                <a:gd name="T4" fmla="+- 0 8798 8728"/>
                                <a:gd name="T5" fmla="*/ T4 w 120"/>
                                <a:gd name="T6" fmla="+- 0 -2260 -2867"/>
                                <a:gd name="T7" fmla="*/ -2260 h 727"/>
                                <a:gd name="T8" fmla="+- 0 8798 8728"/>
                                <a:gd name="T9" fmla="*/ T8 w 120"/>
                                <a:gd name="T10" fmla="+- 0 -2235 -2867"/>
                                <a:gd name="T11" fmla="*/ -2235 h 727"/>
                                <a:gd name="T12" fmla="+- 0 8793 8728"/>
                                <a:gd name="T13" fmla="*/ T12 w 120"/>
                                <a:gd name="T14" fmla="+- 0 -2230 -2867"/>
                                <a:gd name="T15" fmla="*/ -2230 h 727"/>
                                <a:gd name="T16" fmla="+- 0 8833 8728"/>
                                <a:gd name="T17" fmla="*/ T16 w 120"/>
                                <a:gd name="T18" fmla="+- 0 -2230 -2867"/>
                                <a:gd name="T19" fmla="*/ -2230 h 727"/>
                                <a:gd name="T20" fmla="+- 0 8848 8728"/>
                                <a:gd name="T21" fmla="*/ T20 w 120"/>
                                <a:gd name="T22" fmla="+- 0 -2261 -2867"/>
                                <a:gd name="T23" fmla="*/ -2261 h 727"/>
                              </a:gdLst>
                              <a:ahLst/>
                              <a:cxnLst>
                                <a:cxn ang="0">
                                  <a:pos x="T1" y="T3"/>
                                </a:cxn>
                                <a:cxn ang="0">
                                  <a:pos x="T5" y="T7"/>
                                </a:cxn>
                                <a:cxn ang="0">
                                  <a:pos x="T9" y="T11"/>
                                </a:cxn>
                                <a:cxn ang="0">
                                  <a:pos x="T13" y="T15"/>
                                </a:cxn>
                                <a:cxn ang="0">
                                  <a:pos x="T17" y="T19"/>
                                </a:cxn>
                                <a:cxn ang="0">
                                  <a:pos x="T21" y="T23"/>
                                </a:cxn>
                              </a:cxnLst>
                              <a:rect l="0" t="0" r="r" b="b"/>
                              <a:pathLst>
                                <a:path w="120" h="727">
                                  <a:moveTo>
                                    <a:pt x="120" y="606"/>
                                  </a:moveTo>
                                  <a:lnTo>
                                    <a:pt x="70" y="607"/>
                                  </a:lnTo>
                                  <a:lnTo>
                                    <a:pt x="70" y="632"/>
                                  </a:lnTo>
                                  <a:lnTo>
                                    <a:pt x="65" y="637"/>
                                  </a:lnTo>
                                  <a:lnTo>
                                    <a:pt x="105" y="637"/>
                                  </a:lnTo>
                                  <a:lnTo>
                                    <a:pt x="120" y="60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9" name="Freeform 1043"/>
                          <wps:cNvSpPr>
                            <a:spLocks/>
                          </wps:cNvSpPr>
                          <wps:spPr bwMode="auto">
                            <a:xfrm>
                              <a:off x="8728" y="-2867"/>
                              <a:ext cx="120" cy="727"/>
                            </a:xfrm>
                            <a:custGeom>
                              <a:avLst/>
                              <a:gdLst>
                                <a:gd name="T0" fmla="+- 0 8791 8728"/>
                                <a:gd name="T1" fmla="*/ T0 w 120"/>
                                <a:gd name="T2" fmla="+- 0 -2867 -2867"/>
                                <a:gd name="T3" fmla="*/ -2867 h 727"/>
                                <a:gd name="T4" fmla="+- 0 8780 8728"/>
                                <a:gd name="T5" fmla="*/ T4 w 120"/>
                                <a:gd name="T6" fmla="+- 0 -2867 -2867"/>
                                <a:gd name="T7" fmla="*/ -2867 h 727"/>
                                <a:gd name="T8" fmla="+- 0 8776 8728"/>
                                <a:gd name="T9" fmla="*/ T8 w 120"/>
                                <a:gd name="T10" fmla="+- 0 -2863 -2867"/>
                                <a:gd name="T11" fmla="*/ -2863 h 727"/>
                                <a:gd name="T12" fmla="+- 0 8776 8728"/>
                                <a:gd name="T13" fmla="*/ T12 w 120"/>
                                <a:gd name="T14" fmla="+- 0 -2857 -2867"/>
                                <a:gd name="T15" fmla="*/ -2857 h 727"/>
                                <a:gd name="T16" fmla="+- 0 8778 8728"/>
                                <a:gd name="T17" fmla="*/ T16 w 120"/>
                                <a:gd name="T18" fmla="+- 0 -2260 -2867"/>
                                <a:gd name="T19" fmla="*/ -2260 h 727"/>
                                <a:gd name="T20" fmla="+- 0 8798 8728"/>
                                <a:gd name="T21" fmla="*/ T20 w 120"/>
                                <a:gd name="T22" fmla="+- 0 -2260 -2867"/>
                                <a:gd name="T23" fmla="*/ -2260 h 727"/>
                                <a:gd name="T24" fmla="+- 0 8796 8728"/>
                                <a:gd name="T25" fmla="*/ T24 w 120"/>
                                <a:gd name="T26" fmla="+- 0 -2857 -2867"/>
                                <a:gd name="T27" fmla="*/ -2857 h 727"/>
                                <a:gd name="T28" fmla="+- 0 8796 8728"/>
                                <a:gd name="T29" fmla="*/ T28 w 120"/>
                                <a:gd name="T30" fmla="+- 0 -2863 -2867"/>
                                <a:gd name="T31" fmla="*/ -2863 h 727"/>
                                <a:gd name="T32" fmla="+- 0 8791 8728"/>
                                <a:gd name="T33" fmla="*/ T32 w 120"/>
                                <a:gd name="T34" fmla="+- 0 -2867 -2867"/>
                                <a:gd name="T35" fmla="*/ -2867 h 7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27">
                                  <a:moveTo>
                                    <a:pt x="63" y="0"/>
                                  </a:moveTo>
                                  <a:lnTo>
                                    <a:pt x="52" y="0"/>
                                  </a:lnTo>
                                  <a:lnTo>
                                    <a:pt x="48" y="4"/>
                                  </a:lnTo>
                                  <a:lnTo>
                                    <a:pt x="48" y="10"/>
                                  </a:lnTo>
                                  <a:lnTo>
                                    <a:pt x="50" y="607"/>
                                  </a:lnTo>
                                  <a:lnTo>
                                    <a:pt x="70" y="607"/>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30" name="Group 1040"/>
                        <wpg:cNvGrpSpPr>
                          <a:grpSpLocks/>
                        </wpg:cNvGrpSpPr>
                        <wpg:grpSpPr bwMode="auto">
                          <a:xfrm>
                            <a:off x="7226" y="-2089"/>
                            <a:ext cx="2896" cy="1152"/>
                            <a:chOff x="7226" y="-2089"/>
                            <a:chExt cx="2896" cy="1152"/>
                          </a:xfrm>
                        </wpg:grpSpPr>
                        <wps:wsp>
                          <wps:cNvPr id="2531" name="Freeform 1041"/>
                          <wps:cNvSpPr>
                            <a:spLocks/>
                          </wps:cNvSpPr>
                          <wps:spPr bwMode="auto">
                            <a:xfrm>
                              <a:off x="7226" y="-2089"/>
                              <a:ext cx="2896" cy="1152"/>
                            </a:xfrm>
                            <a:custGeom>
                              <a:avLst/>
                              <a:gdLst>
                                <a:gd name="T0" fmla="+- 0 7226 7226"/>
                                <a:gd name="T1" fmla="*/ T0 w 2896"/>
                                <a:gd name="T2" fmla="+- 0 -937 -2089"/>
                                <a:gd name="T3" fmla="*/ -937 h 1152"/>
                                <a:gd name="T4" fmla="+- 0 10122 7226"/>
                                <a:gd name="T5" fmla="*/ T4 w 2896"/>
                                <a:gd name="T6" fmla="+- 0 -937 -2089"/>
                                <a:gd name="T7" fmla="*/ -937 h 1152"/>
                                <a:gd name="T8" fmla="+- 0 10122 7226"/>
                                <a:gd name="T9" fmla="*/ T8 w 2896"/>
                                <a:gd name="T10" fmla="+- 0 -2089 -2089"/>
                                <a:gd name="T11" fmla="*/ -2089 h 1152"/>
                                <a:gd name="T12" fmla="+- 0 7226 7226"/>
                                <a:gd name="T13" fmla="*/ T12 w 2896"/>
                                <a:gd name="T14" fmla="+- 0 -2089 -2089"/>
                                <a:gd name="T15" fmla="*/ -2089 h 1152"/>
                                <a:gd name="T16" fmla="+- 0 7226 7226"/>
                                <a:gd name="T17" fmla="*/ T16 w 2896"/>
                                <a:gd name="T18" fmla="+- 0 -937 -2089"/>
                                <a:gd name="T19" fmla="*/ -937 h 1152"/>
                              </a:gdLst>
                              <a:ahLst/>
                              <a:cxnLst>
                                <a:cxn ang="0">
                                  <a:pos x="T1" y="T3"/>
                                </a:cxn>
                                <a:cxn ang="0">
                                  <a:pos x="T5" y="T7"/>
                                </a:cxn>
                                <a:cxn ang="0">
                                  <a:pos x="T9" y="T11"/>
                                </a:cxn>
                                <a:cxn ang="0">
                                  <a:pos x="T13" y="T15"/>
                                </a:cxn>
                                <a:cxn ang="0">
                                  <a:pos x="T17" y="T19"/>
                                </a:cxn>
                              </a:cxnLst>
                              <a:rect l="0" t="0" r="r" b="b"/>
                              <a:pathLst>
                                <a:path w="2896" h="1152">
                                  <a:moveTo>
                                    <a:pt x="0" y="1152"/>
                                  </a:moveTo>
                                  <a:lnTo>
                                    <a:pt x="2896" y="1152"/>
                                  </a:lnTo>
                                  <a:lnTo>
                                    <a:pt x="2896" y="0"/>
                                  </a:lnTo>
                                  <a:lnTo>
                                    <a:pt x="0" y="0"/>
                                  </a:lnTo>
                                  <a:lnTo>
                                    <a:pt x="0" y="115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32" name="Group 1035"/>
                        <wpg:cNvGrpSpPr>
                          <a:grpSpLocks/>
                        </wpg:cNvGrpSpPr>
                        <wpg:grpSpPr bwMode="auto">
                          <a:xfrm>
                            <a:off x="1605" y="-1263"/>
                            <a:ext cx="120" cy="667"/>
                            <a:chOff x="1605" y="-1263"/>
                            <a:chExt cx="120" cy="667"/>
                          </a:xfrm>
                        </wpg:grpSpPr>
                        <wps:wsp>
                          <wps:cNvPr id="2533" name="Freeform 1039"/>
                          <wps:cNvSpPr>
                            <a:spLocks/>
                          </wps:cNvSpPr>
                          <wps:spPr bwMode="auto">
                            <a:xfrm>
                              <a:off x="1605" y="-1263"/>
                              <a:ext cx="120" cy="667"/>
                            </a:xfrm>
                            <a:custGeom>
                              <a:avLst/>
                              <a:gdLst>
                                <a:gd name="T0" fmla="+- 0 1655 1605"/>
                                <a:gd name="T1" fmla="*/ T0 w 120"/>
                                <a:gd name="T2" fmla="+- 0 -716 -1263"/>
                                <a:gd name="T3" fmla="*/ -716 h 667"/>
                                <a:gd name="T4" fmla="+- 0 1605 1605"/>
                                <a:gd name="T5" fmla="*/ T4 w 120"/>
                                <a:gd name="T6" fmla="+- 0 -716 -1263"/>
                                <a:gd name="T7" fmla="*/ -716 h 667"/>
                                <a:gd name="T8" fmla="+- 0 1666 1605"/>
                                <a:gd name="T9" fmla="*/ T8 w 120"/>
                                <a:gd name="T10" fmla="+- 0 -596 -1263"/>
                                <a:gd name="T11" fmla="*/ -596 h 667"/>
                                <a:gd name="T12" fmla="+- 0 1710 1605"/>
                                <a:gd name="T13" fmla="*/ T12 w 120"/>
                                <a:gd name="T14" fmla="+- 0 -686 -1263"/>
                                <a:gd name="T15" fmla="*/ -686 h 667"/>
                                <a:gd name="T16" fmla="+- 0 1660 1605"/>
                                <a:gd name="T17" fmla="*/ T16 w 120"/>
                                <a:gd name="T18" fmla="+- 0 -686 -1263"/>
                                <a:gd name="T19" fmla="*/ -686 h 667"/>
                                <a:gd name="T20" fmla="+- 0 1655 1605"/>
                                <a:gd name="T21" fmla="*/ T20 w 120"/>
                                <a:gd name="T22" fmla="+- 0 -691 -1263"/>
                                <a:gd name="T23" fmla="*/ -691 h 667"/>
                                <a:gd name="T24" fmla="+- 0 1655 1605"/>
                                <a:gd name="T25" fmla="*/ T24 w 120"/>
                                <a:gd name="T26" fmla="+- 0 -716 -1263"/>
                                <a:gd name="T27" fmla="*/ -716 h 667"/>
                              </a:gdLst>
                              <a:ahLst/>
                              <a:cxnLst>
                                <a:cxn ang="0">
                                  <a:pos x="T1" y="T3"/>
                                </a:cxn>
                                <a:cxn ang="0">
                                  <a:pos x="T5" y="T7"/>
                                </a:cxn>
                                <a:cxn ang="0">
                                  <a:pos x="T9" y="T11"/>
                                </a:cxn>
                                <a:cxn ang="0">
                                  <a:pos x="T13" y="T15"/>
                                </a:cxn>
                                <a:cxn ang="0">
                                  <a:pos x="T17" y="T19"/>
                                </a:cxn>
                                <a:cxn ang="0">
                                  <a:pos x="T21" y="T23"/>
                                </a:cxn>
                                <a:cxn ang="0">
                                  <a:pos x="T25" y="T27"/>
                                </a:cxn>
                              </a:cxnLst>
                              <a:rect l="0" t="0" r="r" b="b"/>
                              <a:pathLst>
                                <a:path w="120" h="667">
                                  <a:moveTo>
                                    <a:pt x="50" y="547"/>
                                  </a:moveTo>
                                  <a:lnTo>
                                    <a:pt x="0" y="547"/>
                                  </a:lnTo>
                                  <a:lnTo>
                                    <a:pt x="61" y="667"/>
                                  </a:lnTo>
                                  <a:lnTo>
                                    <a:pt x="105" y="577"/>
                                  </a:lnTo>
                                  <a:lnTo>
                                    <a:pt x="55" y="577"/>
                                  </a:lnTo>
                                  <a:lnTo>
                                    <a:pt x="50" y="572"/>
                                  </a:lnTo>
                                  <a:lnTo>
                                    <a:pt x="50" y="54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4" name="Freeform 1038"/>
                          <wps:cNvSpPr>
                            <a:spLocks/>
                          </wps:cNvSpPr>
                          <wps:spPr bwMode="auto">
                            <a:xfrm>
                              <a:off x="1605" y="-1263"/>
                              <a:ext cx="120" cy="667"/>
                            </a:xfrm>
                            <a:custGeom>
                              <a:avLst/>
                              <a:gdLst>
                                <a:gd name="T0" fmla="+- 0 1675 1605"/>
                                <a:gd name="T1" fmla="*/ T0 w 120"/>
                                <a:gd name="T2" fmla="+- 0 -716 -1263"/>
                                <a:gd name="T3" fmla="*/ -716 h 667"/>
                                <a:gd name="T4" fmla="+- 0 1655 1605"/>
                                <a:gd name="T5" fmla="*/ T4 w 120"/>
                                <a:gd name="T6" fmla="+- 0 -716 -1263"/>
                                <a:gd name="T7" fmla="*/ -716 h 667"/>
                                <a:gd name="T8" fmla="+- 0 1655 1605"/>
                                <a:gd name="T9" fmla="*/ T8 w 120"/>
                                <a:gd name="T10" fmla="+- 0 -691 -1263"/>
                                <a:gd name="T11" fmla="*/ -691 h 667"/>
                                <a:gd name="T12" fmla="+- 0 1660 1605"/>
                                <a:gd name="T13" fmla="*/ T12 w 120"/>
                                <a:gd name="T14" fmla="+- 0 -686 -1263"/>
                                <a:gd name="T15" fmla="*/ -686 h 667"/>
                                <a:gd name="T16" fmla="+- 0 1671 1605"/>
                                <a:gd name="T17" fmla="*/ T16 w 120"/>
                                <a:gd name="T18" fmla="+- 0 -686 -1263"/>
                                <a:gd name="T19" fmla="*/ -686 h 667"/>
                                <a:gd name="T20" fmla="+- 0 1675 1605"/>
                                <a:gd name="T21" fmla="*/ T20 w 120"/>
                                <a:gd name="T22" fmla="+- 0 -691 -1263"/>
                                <a:gd name="T23" fmla="*/ -691 h 667"/>
                                <a:gd name="T24" fmla="+- 0 1675 1605"/>
                                <a:gd name="T25" fmla="*/ T24 w 120"/>
                                <a:gd name="T26" fmla="+- 0 -716 -1263"/>
                                <a:gd name="T27" fmla="*/ -716 h 667"/>
                              </a:gdLst>
                              <a:ahLst/>
                              <a:cxnLst>
                                <a:cxn ang="0">
                                  <a:pos x="T1" y="T3"/>
                                </a:cxn>
                                <a:cxn ang="0">
                                  <a:pos x="T5" y="T7"/>
                                </a:cxn>
                                <a:cxn ang="0">
                                  <a:pos x="T9" y="T11"/>
                                </a:cxn>
                                <a:cxn ang="0">
                                  <a:pos x="T13" y="T15"/>
                                </a:cxn>
                                <a:cxn ang="0">
                                  <a:pos x="T17" y="T19"/>
                                </a:cxn>
                                <a:cxn ang="0">
                                  <a:pos x="T21" y="T23"/>
                                </a:cxn>
                                <a:cxn ang="0">
                                  <a:pos x="T25" y="T27"/>
                                </a:cxn>
                              </a:cxnLst>
                              <a:rect l="0" t="0" r="r" b="b"/>
                              <a:pathLst>
                                <a:path w="120" h="667">
                                  <a:moveTo>
                                    <a:pt x="70" y="547"/>
                                  </a:moveTo>
                                  <a:lnTo>
                                    <a:pt x="50" y="547"/>
                                  </a:lnTo>
                                  <a:lnTo>
                                    <a:pt x="50" y="572"/>
                                  </a:lnTo>
                                  <a:lnTo>
                                    <a:pt x="55" y="577"/>
                                  </a:lnTo>
                                  <a:lnTo>
                                    <a:pt x="66" y="577"/>
                                  </a:lnTo>
                                  <a:lnTo>
                                    <a:pt x="70" y="572"/>
                                  </a:lnTo>
                                  <a:lnTo>
                                    <a:pt x="70" y="54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5" name="Freeform 1037"/>
                          <wps:cNvSpPr>
                            <a:spLocks/>
                          </wps:cNvSpPr>
                          <wps:spPr bwMode="auto">
                            <a:xfrm>
                              <a:off x="1605" y="-1263"/>
                              <a:ext cx="120" cy="667"/>
                            </a:xfrm>
                            <a:custGeom>
                              <a:avLst/>
                              <a:gdLst>
                                <a:gd name="T0" fmla="+- 0 1725 1605"/>
                                <a:gd name="T1" fmla="*/ T0 w 120"/>
                                <a:gd name="T2" fmla="+- 0 -717 -1263"/>
                                <a:gd name="T3" fmla="*/ -717 h 667"/>
                                <a:gd name="T4" fmla="+- 0 1675 1605"/>
                                <a:gd name="T5" fmla="*/ T4 w 120"/>
                                <a:gd name="T6" fmla="+- 0 -716 -1263"/>
                                <a:gd name="T7" fmla="*/ -716 h 667"/>
                                <a:gd name="T8" fmla="+- 0 1675 1605"/>
                                <a:gd name="T9" fmla="*/ T8 w 120"/>
                                <a:gd name="T10" fmla="+- 0 -691 -1263"/>
                                <a:gd name="T11" fmla="*/ -691 h 667"/>
                                <a:gd name="T12" fmla="+- 0 1671 1605"/>
                                <a:gd name="T13" fmla="*/ T12 w 120"/>
                                <a:gd name="T14" fmla="+- 0 -686 -1263"/>
                                <a:gd name="T15" fmla="*/ -686 h 667"/>
                                <a:gd name="T16" fmla="+- 0 1710 1605"/>
                                <a:gd name="T17" fmla="*/ T16 w 120"/>
                                <a:gd name="T18" fmla="+- 0 -686 -1263"/>
                                <a:gd name="T19" fmla="*/ -686 h 667"/>
                                <a:gd name="T20" fmla="+- 0 1725 1605"/>
                                <a:gd name="T21" fmla="*/ T20 w 120"/>
                                <a:gd name="T22" fmla="+- 0 -717 -1263"/>
                                <a:gd name="T23" fmla="*/ -717 h 667"/>
                              </a:gdLst>
                              <a:ahLst/>
                              <a:cxnLst>
                                <a:cxn ang="0">
                                  <a:pos x="T1" y="T3"/>
                                </a:cxn>
                                <a:cxn ang="0">
                                  <a:pos x="T5" y="T7"/>
                                </a:cxn>
                                <a:cxn ang="0">
                                  <a:pos x="T9" y="T11"/>
                                </a:cxn>
                                <a:cxn ang="0">
                                  <a:pos x="T13" y="T15"/>
                                </a:cxn>
                                <a:cxn ang="0">
                                  <a:pos x="T17" y="T19"/>
                                </a:cxn>
                                <a:cxn ang="0">
                                  <a:pos x="T21" y="T23"/>
                                </a:cxn>
                              </a:cxnLst>
                              <a:rect l="0" t="0" r="r" b="b"/>
                              <a:pathLst>
                                <a:path w="120" h="667">
                                  <a:moveTo>
                                    <a:pt x="120" y="546"/>
                                  </a:moveTo>
                                  <a:lnTo>
                                    <a:pt x="70" y="547"/>
                                  </a:lnTo>
                                  <a:lnTo>
                                    <a:pt x="70" y="572"/>
                                  </a:lnTo>
                                  <a:lnTo>
                                    <a:pt x="66" y="577"/>
                                  </a:lnTo>
                                  <a:lnTo>
                                    <a:pt x="105" y="577"/>
                                  </a:lnTo>
                                  <a:lnTo>
                                    <a:pt x="120" y="54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6" name="Freeform 1036"/>
                          <wps:cNvSpPr>
                            <a:spLocks/>
                          </wps:cNvSpPr>
                          <wps:spPr bwMode="auto">
                            <a:xfrm>
                              <a:off x="1605" y="-1263"/>
                              <a:ext cx="120" cy="667"/>
                            </a:xfrm>
                            <a:custGeom>
                              <a:avLst/>
                              <a:gdLst>
                                <a:gd name="T0" fmla="+- 0 1667 1605"/>
                                <a:gd name="T1" fmla="*/ T0 w 120"/>
                                <a:gd name="T2" fmla="+- 0 -1263 -1263"/>
                                <a:gd name="T3" fmla="*/ -1263 h 667"/>
                                <a:gd name="T4" fmla="+- 0 1656 1605"/>
                                <a:gd name="T5" fmla="*/ T4 w 120"/>
                                <a:gd name="T6" fmla="+- 0 -1263 -1263"/>
                                <a:gd name="T7" fmla="*/ -1263 h 667"/>
                                <a:gd name="T8" fmla="+- 0 1652 1605"/>
                                <a:gd name="T9" fmla="*/ T8 w 120"/>
                                <a:gd name="T10" fmla="+- 0 -1259 -1263"/>
                                <a:gd name="T11" fmla="*/ -1259 h 667"/>
                                <a:gd name="T12" fmla="+- 0 1652 1605"/>
                                <a:gd name="T13" fmla="*/ T12 w 120"/>
                                <a:gd name="T14" fmla="+- 0 -1253 -1263"/>
                                <a:gd name="T15" fmla="*/ -1253 h 667"/>
                                <a:gd name="T16" fmla="+- 0 1655 1605"/>
                                <a:gd name="T17" fmla="*/ T16 w 120"/>
                                <a:gd name="T18" fmla="+- 0 -716 -1263"/>
                                <a:gd name="T19" fmla="*/ -716 h 667"/>
                                <a:gd name="T20" fmla="+- 0 1675 1605"/>
                                <a:gd name="T21" fmla="*/ T20 w 120"/>
                                <a:gd name="T22" fmla="+- 0 -716 -1263"/>
                                <a:gd name="T23" fmla="*/ -716 h 667"/>
                                <a:gd name="T24" fmla="+- 0 1672 1605"/>
                                <a:gd name="T25" fmla="*/ T24 w 120"/>
                                <a:gd name="T26" fmla="+- 0 -1259 -1263"/>
                                <a:gd name="T27" fmla="*/ -1259 h 667"/>
                                <a:gd name="T28" fmla="+- 0 1667 1605"/>
                                <a:gd name="T29" fmla="*/ T28 w 120"/>
                                <a:gd name="T30" fmla="+- 0 -1263 -1263"/>
                                <a:gd name="T31" fmla="*/ -1263 h 66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667">
                                  <a:moveTo>
                                    <a:pt x="62" y="0"/>
                                  </a:moveTo>
                                  <a:lnTo>
                                    <a:pt x="51" y="0"/>
                                  </a:lnTo>
                                  <a:lnTo>
                                    <a:pt x="47" y="4"/>
                                  </a:lnTo>
                                  <a:lnTo>
                                    <a:pt x="47" y="10"/>
                                  </a:lnTo>
                                  <a:lnTo>
                                    <a:pt x="50" y="547"/>
                                  </a:lnTo>
                                  <a:lnTo>
                                    <a:pt x="70" y="547"/>
                                  </a:lnTo>
                                  <a:lnTo>
                                    <a:pt x="67" y="4"/>
                                  </a:lnTo>
                                  <a:lnTo>
                                    <a:pt x="6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37" name="Group 1033"/>
                        <wpg:cNvGrpSpPr>
                          <a:grpSpLocks/>
                        </wpg:cNvGrpSpPr>
                        <wpg:grpSpPr bwMode="auto">
                          <a:xfrm>
                            <a:off x="644" y="-577"/>
                            <a:ext cx="2308" cy="528"/>
                            <a:chOff x="644" y="-577"/>
                            <a:chExt cx="2308" cy="528"/>
                          </a:xfrm>
                        </wpg:grpSpPr>
                        <wps:wsp>
                          <wps:cNvPr id="2538" name="Freeform 1034"/>
                          <wps:cNvSpPr>
                            <a:spLocks/>
                          </wps:cNvSpPr>
                          <wps:spPr bwMode="auto">
                            <a:xfrm>
                              <a:off x="644" y="-577"/>
                              <a:ext cx="2308" cy="528"/>
                            </a:xfrm>
                            <a:custGeom>
                              <a:avLst/>
                              <a:gdLst>
                                <a:gd name="T0" fmla="+- 0 644 644"/>
                                <a:gd name="T1" fmla="*/ T0 w 2308"/>
                                <a:gd name="T2" fmla="+- 0 -49 -577"/>
                                <a:gd name="T3" fmla="*/ -49 h 528"/>
                                <a:gd name="T4" fmla="+- 0 2952 644"/>
                                <a:gd name="T5" fmla="*/ T4 w 2308"/>
                                <a:gd name="T6" fmla="+- 0 -49 -577"/>
                                <a:gd name="T7" fmla="*/ -49 h 528"/>
                                <a:gd name="T8" fmla="+- 0 2952 644"/>
                                <a:gd name="T9" fmla="*/ T8 w 2308"/>
                                <a:gd name="T10" fmla="+- 0 -577 -577"/>
                                <a:gd name="T11" fmla="*/ -577 h 528"/>
                                <a:gd name="T12" fmla="+- 0 644 644"/>
                                <a:gd name="T13" fmla="*/ T12 w 2308"/>
                                <a:gd name="T14" fmla="+- 0 -577 -577"/>
                                <a:gd name="T15" fmla="*/ -577 h 528"/>
                                <a:gd name="T16" fmla="+- 0 644 644"/>
                                <a:gd name="T17" fmla="*/ T16 w 2308"/>
                                <a:gd name="T18" fmla="+- 0 -49 -577"/>
                                <a:gd name="T19" fmla="*/ -49 h 528"/>
                              </a:gdLst>
                              <a:ahLst/>
                              <a:cxnLst>
                                <a:cxn ang="0">
                                  <a:pos x="T1" y="T3"/>
                                </a:cxn>
                                <a:cxn ang="0">
                                  <a:pos x="T5" y="T7"/>
                                </a:cxn>
                                <a:cxn ang="0">
                                  <a:pos x="T9" y="T11"/>
                                </a:cxn>
                                <a:cxn ang="0">
                                  <a:pos x="T13" y="T15"/>
                                </a:cxn>
                                <a:cxn ang="0">
                                  <a:pos x="T17" y="T19"/>
                                </a:cxn>
                              </a:cxnLst>
                              <a:rect l="0" t="0" r="r" b="b"/>
                              <a:pathLst>
                                <a:path w="2308" h="528">
                                  <a:moveTo>
                                    <a:pt x="0" y="528"/>
                                  </a:moveTo>
                                  <a:lnTo>
                                    <a:pt x="2308" y="528"/>
                                  </a:lnTo>
                                  <a:lnTo>
                                    <a:pt x="2308" y="0"/>
                                  </a:lnTo>
                                  <a:lnTo>
                                    <a:pt x="0" y="0"/>
                                  </a:lnTo>
                                  <a:lnTo>
                                    <a:pt x="0" y="52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39" name="Group 1031"/>
                        <wpg:cNvGrpSpPr>
                          <a:grpSpLocks/>
                        </wpg:cNvGrpSpPr>
                        <wpg:grpSpPr bwMode="auto">
                          <a:xfrm>
                            <a:off x="2820" y="-4101"/>
                            <a:ext cx="5234" cy="776"/>
                            <a:chOff x="2820" y="-4101"/>
                            <a:chExt cx="5234" cy="776"/>
                          </a:xfrm>
                        </wpg:grpSpPr>
                        <wps:wsp>
                          <wps:cNvPr id="2540" name="Freeform 1032"/>
                          <wps:cNvSpPr>
                            <a:spLocks/>
                          </wps:cNvSpPr>
                          <wps:spPr bwMode="auto">
                            <a:xfrm>
                              <a:off x="2820" y="-4101"/>
                              <a:ext cx="5234" cy="776"/>
                            </a:xfrm>
                            <a:custGeom>
                              <a:avLst/>
                              <a:gdLst>
                                <a:gd name="T0" fmla="+- 0 2820 2820"/>
                                <a:gd name="T1" fmla="*/ T0 w 5234"/>
                                <a:gd name="T2" fmla="+- 0 -3325 -4101"/>
                                <a:gd name="T3" fmla="*/ -3325 h 776"/>
                                <a:gd name="T4" fmla="+- 0 8054 2820"/>
                                <a:gd name="T5" fmla="*/ T4 w 5234"/>
                                <a:gd name="T6" fmla="+- 0 -3325 -4101"/>
                                <a:gd name="T7" fmla="*/ -3325 h 776"/>
                                <a:gd name="T8" fmla="+- 0 8054 2820"/>
                                <a:gd name="T9" fmla="*/ T8 w 5234"/>
                                <a:gd name="T10" fmla="+- 0 -4101 -4101"/>
                                <a:gd name="T11" fmla="*/ -4101 h 776"/>
                                <a:gd name="T12" fmla="+- 0 2820 2820"/>
                                <a:gd name="T13" fmla="*/ T12 w 5234"/>
                                <a:gd name="T14" fmla="+- 0 -4101 -4101"/>
                                <a:gd name="T15" fmla="*/ -4101 h 776"/>
                                <a:gd name="T16" fmla="+- 0 2820 2820"/>
                                <a:gd name="T17" fmla="*/ T16 w 5234"/>
                                <a:gd name="T18" fmla="+- 0 -3325 -4101"/>
                                <a:gd name="T19" fmla="*/ -3325 h 776"/>
                              </a:gdLst>
                              <a:ahLst/>
                              <a:cxnLst>
                                <a:cxn ang="0">
                                  <a:pos x="T1" y="T3"/>
                                </a:cxn>
                                <a:cxn ang="0">
                                  <a:pos x="T5" y="T7"/>
                                </a:cxn>
                                <a:cxn ang="0">
                                  <a:pos x="T9" y="T11"/>
                                </a:cxn>
                                <a:cxn ang="0">
                                  <a:pos x="T13" y="T15"/>
                                </a:cxn>
                                <a:cxn ang="0">
                                  <a:pos x="T17" y="T19"/>
                                </a:cxn>
                              </a:cxnLst>
                              <a:rect l="0" t="0" r="r" b="b"/>
                              <a:pathLst>
                                <a:path w="5234" h="776">
                                  <a:moveTo>
                                    <a:pt x="0" y="776"/>
                                  </a:moveTo>
                                  <a:lnTo>
                                    <a:pt x="5234" y="776"/>
                                  </a:lnTo>
                                  <a:lnTo>
                                    <a:pt x="5234" y="0"/>
                                  </a:lnTo>
                                  <a:lnTo>
                                    <a:pt x="0" y="0"/>
                                  </a:lnTo>
                                  <a:lnTo>
                                    <a:pt x="0" y="7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41" name="Group 1026"/>
                        <wpg:cNvGrpSpPr>
                          <a:grpSpLocks/>
                        </wpg:cNvGrpSpPr>
                        <wpg:grpSpPr bwMode="auto">
                          <a:xfrm>
                            <a:off x="5188" y="-3319"/>
                            <a:ext cx="120" cy="1110"/>
                            <a:chOff x="5188" y="-3319"/>
                            <a:chExt cx="120" cy="1110"/>
                          </a:xfrm>
                        </wpg:grpSpPr>
                        <wps:wsp>
                          <wps:cNvPr id="2542" name="Freeform 1030"/>
                          <wps:cNvSpPr>
                            <a:spLocks/>
                          </wps:cNvSpPr>
                          <wps:spPr bwMode="auto">
                            <a:xfrm>
                              <a:off x="5188" y="-3319"/>
                              <a:ext cx="120" cy="1110"/>
                            </a:xfrm>
                            <a:custGeom>
                              <a:avLst/>
                              <a:gdLst>
                                <a:gd name="T0" fmla="+- 0 5238 5188"/>
                                <a:gd name="T1" fmla="*/ T0 w 120"/>
                                <a:gd name="T2" fmla="+- 0 -2329 -3319"/>
                                <a:gd name="T3" fmla="*/ -2329 h 1110"/>
                                <a:gd name="T4" fmla="+- 0 5188 5188"/>
                                <a:gd name="T5" fmla="*/ T4 w 120"/>
                                <a:gd name="T6" fmla="+- 0 -2329 -3319"/>
                                <a:gd name="T7" fmla="*/ -2329 h 1110"/>
                                <a:gd name="T8" fmla="+- 0 5248 5188"/>
                                <a:gd name="T9" fmla="*/ T8 w 120"/>
                                <a:gd name="T10" fmla="+- 0 -2209 -3319"/>
                                <a:gd name="T11" fmla="*/ -2209 h 1110"/>
                                <a:gd name="T12" fmla="+- 0 5293 5188"/>
                                <a:gd name="T13" fmla="*/ T12 w 120"/>
                                <a:gd name="T14" fmla="+- 0 -2299 -3319"/>
                                <a:gd name="T15" fmla="*/ -2299 h 1110"/>
                                <a:gd name="T16" fmla="+- 0 5242 5188"/>
                                <a:gd name="T17" fmla="*/ T16 w 120"/>
                                <a:gd name="T18" fmla="+- 0 -2299 -3319"/>
                                <a:gd name="T19" fmla="*/ -2299 h 1110"/>
                                <a:gd name="T20" fmla="+- 0 5238 5188"/>
                                <a:gd name="T21" fmla="*/ T20 w 120"/>
                                <a:gd name="T22" fmla="+- 0 -2304 -3319"/>
                                <a:gd name="T23" fmla="*/ -2304 h 1110"/>
                                <a:gd name="T24" fmla="+- 0 5238 5188"/>
                                <a:gd name="T25" fmla="*/ T24 w 120"/>
                                <a:gd name="T26" fmla="+- 0 -2329 -3319"/>
                                <a:gd name="T27" fmla="*/ -2329 h 1110"/>
                              </a:gdLst>
                              <a:ahLst/>
                              <a:cxnLst>
                                <a:cxn ang="0">
                                  <a:pos x="T1" y="T3"/>
                                </a:cxn>
                                <a:cxn ang="0">
                                  <a:pos x="T5" y="T7"/>
                                </a:cxn>
                                <a:cxn ang="0">
                                  <a:pos x="T9" y="T11"/>
                                </a:cxn>
                                <a:cxn ang="0">
                                  <a:pos x="T13" y="T15"/>
                                </a:cxn>
                                <a:cxn ang="0">
                                  <a:pos x="T17" y="T19"/>
                                </a:cxn>
                                <a:cxn ang="0">
                                  <a:pos x="T21" y="T23"/>
                                </a:cxn>
                                <a:cxn ang="0">
                                  <a:pos x="T25" y="T27"/>
                                </a:cxn>
                              </a:cxnLst>
                              <a:rect l="0" t="0" r="r" b="b"/>
                              <a:pathLst>
                                <a:path w="120" h="1110">
                                  <a:moveTo>
                                    <a:pt x="50" y="990"/>
                                  </a:moveTo>
                                  <a:lnTo>
                                    <a:pt x="0" y="990"/>
                                  </a:lnTo>
                                  <a:lnTo>
                                    <a:pt x="60" y="1110"/>
                                  </a:lnTo>
                                  <a:lnTo>
                                    <a:pt x="105" y="1020"/>
                                  </a:lnTo>
                                  <a:lnTo>
                                    <a:pt x="54" y="1020"/>
                                  </a:lnTo>
                                  <a:lnTo>
                                    <a:pt x="50" y="1015"/>
                                  </a:lnTo>
                                  <a:lnTo>
                                    <a:pt x="50" y="9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3" name="Freeform 1029"/>
                          <wps:cNvSpPr>
                            <a:spLocks/>
                          </wps:cNvSpPr>
                          <wps:spPr bwMode="auto">
                            <a:xfrm>
                              <a:off x="5188" y="-3319"/>
                              <a:ext cx="120" cy="1110"/>
                            </a:xfrm>
                            <a:custGeom>
                              <a:avLst/>
                              <a:gdLst>
                                <a:gd name="T0" fmla="+- 0 5258 5188"/>
                                <a:gd name="T1" fmla="*/ T0 w 120"/>
                                <a:gd name="T2" fmla="+- 0 -2329 -3319"/>
                                <a:gd name="T3" fmla="*/ -2329 h 1110"/>
                                <a:gd name="T4" fmla="+- 0 5238 5188"/>
                                <a:gd name="T5" fmla="*/ T4 w 120"/>
                                <a:gd name="T6" fmla="+- 0 -2329 -3319"/>
                                <a:gd name="T7" fmla="*/ -2329 h 1110"/>
                                <a:gd name="T8" fmla="+- 0 5238 5188"/>
                                <a:gd name="T9" fmla="*/ T8 w 120"/>
                                <a:gd name="T10" fmla="+- 0 -2304 -3319"/>
                                <a:gd name="T11" fmla="*/ -2304 h 1110"/>
                                <a:gd name="T12" fmla="+- 0 5242 5188"/>
                                <a:gd name="T13" fmla="*/ T12 w 120"/>
                                <a:gd name="T14" fmla="+- 0 -2299 -3319"/>
                                <a:gd name="T15" fmla="*/ -2299 h 1110"/>
                                <a:gd name="T16" fmla="+- 0 5253 5188"/>
                                <a:gd name="T17" fmla="*/ T16 w 120"/>
                                <a:gd name="T18" fmla="+- 0 -2299 -3319"/>
                                <a:gd name="T19" fmla="*/ -2299 h 1110"/>
                                <a:gd name="T20" fmla="+- 0 5258 5188"/>
                                <a:gd name="T21" fmla="*/ T20 w 120"/>
                                <a:gd name="T22" fmla="+- 0 -2304 -3319"/>
                                <a:gd name="T23" fmla="*/ -2304 h 1110"/>
                                <a:gd name="T24" fmla="+- 0 5258 5188"/>
                                <a:gd name="T25" fmla="*/ T24 w 120"/>
                                <a:gd name="T26" fmla="+- 0 -2329 -3319"/>
                                <a:gd name="T27" fmla="*/ -2329 h 1110"/>
                              </a:gdLst>
                              <a:ahLst/>
                              <a:cxnLst>
                                <a:cxn ang="0">
                                  <a:pos x="T1" y="T3"/>
                                </a:cxn>
                                <a:cxn ang="0">
                                  <a:pos x="T5" y="T7"/>
                                </a:cxn>
                                <a:cxn ang="0">
                                  <a:pos x="T9" y="T11"/>
                                </a:cxn>
                                <a:cxn ang="0">
                                  <a:pos x="T13" y="T15"/>
                                </a:cxn>
                                <a:cxn ang="0">
                                  <a:pos x="T17" y="T19"/>
                                </a:cxn>
                                <a:cxn ang="0">
                                  <a:pos x="T21" y="T23"/>
                                </a:cxn>
                                <a:cxn ang="0">
                                  <a:pos x="T25" y="T27"/>
                                </a:cxn>
                              </a:cxnLst>
                              <a:rect l="0" t="0" r="r" b="b"/>
                              <a:pathLst>
                                <a:path w="120" h="1110">
                                  <a:moveTo>
                                    <a:pt x="70" y="990"/>
                                  </a:moveTo>
                                  <a:lnTo>
                                    <a:pt x="50" y="990"/>
                                  </a:lnTo>
                                  <a:lnTo>
                                    <a:pt x="50" y="1015"/>
                                  </a:lnTo>
                                  <a:lnTo>
                                    <a:pt x="54" y="1020"/>
                                  </a:lnTo>
                                  <a:lnTo>
                                    <a:pt x="65" y="1020"/>
                                  </a:lnTo>
                                  <a:lnTo>
                                    <a:pt x="70" y="1015"/>
                                  </a:lnTo>
                                  <a:lnTo>
                                    <a:pt x="70" y="9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4" name="Freeform 1028"/>
                          <wps:cNvSpPr>
                            <a:spLocks/>
                          </wps:cNvSpPr>
                          <wps:spPr bwMode="auto">
                            <a:xfrm>
                              <a:off x="5188" y="-3319"/>
                              <a:ext cx="120" cy="1110"/>
                            </a:xfrm>
                            <a:custGeom>
                              <a:avLst/>
                              <a:gdLst>
                                <a:gd name="T0" fmla="+- 0 5308 5188"/>
                                <a:gd name="T1" fmla="*/ T0 w 120"/>
                                <a:gd name="T2" fmla="+- 0 -2330 -3319"/>
                                <a:gd name="T3" fmla="*/ -2330 h 1110"/>
                                <a:gd name="T4" fmla="+- 0 5258 5188"/>
                                <a:gd name="T5" fmla="*/ T4 w 120"/>
                                <a:gd name="T6" fmla="+- 0 -2329 -3319"/>
                                <a:gd name="T7" fmla="*/ -2329 h 1110"/>
                                <a:gd name="T8" fmla="+- 0 5258 5188"/>
                                <a:gd name="T9" fmla="*/ T8 w 120"/>
                                <a:gd name="T10" fmla="+- 0 -2304 -3319"/>
                                <a:gd name="T11" fmla="*/ -2304 h 1110"/>
                                <a:gd name="T12" fmla="+- 0 5253 5188"/>
                                <a:gd name="T13" fmla="*/ T12 w 120"/>
                                <a:gd name="T14" fmla="+- 0 -2299 -3319"/>
                                <a:gd name="T15" fmla="*/ -2299 h 1110"/>
                                <a:gd name="T16" fmla="+- 0 5293 5188"/>
                                <a:gd name="T17" fmla="*/ T16 w 120"/>
                                <a:gd name="T18" fmla="+- 0 -2299 -3319"/>
                                <a:gd name="T19" fmla="*/ -2299 h 1110"/>
                                <a:gd name="T20" fmla="+- 0 5308 5188"/>
                                <a:gd name="T21" fmla="*/ T20 w 120"/>
                                <a:gd name="T22" fmla="+- 0 -2330 -3319"/>
                                <a:gd name="T23" fmla="*/ -2330 h 1110"/>
                              </a:gdLst>
                              <a:ahLst/>
                              <a:cxnLst>
                                <a:cxn ang="0">
                                  <a:pos x="T1" y="T3"/>
                                </a:cxn>
                                <a:cxn ang="0">
                                  <a:pos x="T5" y="T7"/>
                                </a:cxn>
                                <a:cxn ang="0">
                                  <a:pos x="T9" y="T11"/>
                                </a:cxn>
                                <a:cxn ang="0">
                                  <a:pos x="T13" y="T15"/>
                                </a:cxn>
                                <a:cxn ang="0">
                                  <a:pos x="T17" y="T19"/>
                                </a:cxn>
                                <a:cxn ang="0">
                                  <a:pos x="T21" y="T23"/>
                                </a:cxn>
                              </a:cxnLst>
                              <a:rect l="0" t="0" r="r" b="b"/>
                              <a:pathLst>
                                <a:path w="120" h="1110">
                                  <a:moveTo>
                                    <a:pt x="120" y="989"/>
                                  </a:moveTo>
                                  <a:lnTo>
                                    <a:pt x="70" y="990"/>
                                  </a:lnTo>
                                  <a:lnTo>
                                    <a:pt x="70" y="1015"/>
                                  </a:lnTo>
                                  <a:lnTo>
                                    <a:pt x="65" y="1020"/>
                                  </a:lnTo>
                                  <a:lnTo>
                                    <a:pt x="105" y="1020"/>
                                  </a:lnTo>
                                  <a:lnTo>
                                    <a:pt x="120" y="98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5" name="Freeform 1027"/>
                          <wps:cNvSpPr>
                            <a:spLocks/>
                          </wps:cNvSpPr>
                          <wps:spPr bwMode="auto">
                            <a:xfrm>
                              <a:off x="5188" y="-3319"/>
                              <a:ext cx="120" cy="1110"/>
                            </a:xfrm>
                            <a:custGeom>
                              <a:avLst/>
                              <a:gdLst>
                                <a:gd name="T0" fmla="+- 0 5252 5188"/>
                                <a:gd name="T1" fmla="*/ T0 w 120"/>
                                <a:gd name="T2" fmla="+- 0 -3319 -3319"/>
                                <a:gd name="T3" fmla="*/ -3319 h 1110"/>
                                <a:gd name="T4" fmla="+- 0 5240 5188"/>
                                <a:gd name="T5" fmla="*/ T4 w 120"/>
                                <a:gd name="T6" fmla="+- 0 -3319 -3319"/>
                                <a:gd name="T7" fmla="*/ -3319 h 1110"/>
                                <a:gd name="T8" fmla="+- 0 5236 5188"/>
                                <a:gd name="T9" fmla="*/ T8 w 120"/>
                                <a:gd name="T10" fmla="+- 0 -3315 -3319"/>
                                <a:gd name="T11" fmla="*/ -3315 h 1110"/>
                                <a:gd name="T12" fmla="+- 0 5238 5188"/>
                                <a:gd name="T13" fmla="*/ T12 w 120"/>
                                <a:gd name="T14" fmla="+- 0 -2329 -3319"/>
                                <a:gd name="T15" fmla="*/ -2329 h 1110"/>
                                <a:gd name="T16" fmla="+- 0 5258 5188"/>
                                <a:gd name="T17" fmla="*/ T16 w 120"/>
                                <a:gd name="T18" fmla="+- 0 -2329 -3319"/>
                                <a:gd name="T19" fmla="*/ -2329 h 1110"/>
                                <a:gd name="T20" fmla="+- 0 5256 5188"/>
                                <a:gd name="T21" fmla="*/ T20 w 120"/>
                                <a:gd name="T22" fmla="+- 0 -3309 -3319"/>
                                <a:gd name="T23" fmla="*/ -3309 h 1110"/>
                                <a:gd name="T24" fmla="+- 0 5256 5188"/>
                                <a:gd name="T25" fmla="*/ T24 w 120"/>
                                <a:gd name="T26" fmla="+- 0 -3315 -3319"/>
                                <a:gd name="T27" fmla="*/ -3315 h 1110"/>
                                <a:gd name="T28" fmla="+- 0 5252 5188"/>
                                <a:gd name="T29" fmla="*/ T28 w 120"/>
                                <a:gd name="T30" fmla="+- 0 -3319 -3319"/>
                                <a:gd name="T31" fmla="*/ -3319 h 111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1110">
                                  <a:moveTo>
                                    <a:pt x="64" y="0"/>
                                  </a:moveTo>
                                  <a:lnTo>
                                    <a:pt x="52" y="0"/>
                                  </a:lnTo>
                                  <a:lnTo>
                                    <a:pt x="48" y="4"/>
                                  </a:lnTo>
                                  <a:lnTo>
                                    <a:pt x="50" y="990"/>
                                  </a:lnTo>
                                  <a:lnTo>
                                    <a:pt x="70" y="990"/>
                                  </a:lnTo>
                                  <a:lnTo>
                                    <a:pt x="68" y="10"/>
                                  </a:lnTo>
                                  <a:lnTo>
                                    <a:pt x="68"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FF5C080" id="Group 1025" o:spid="_x0000_s1026" style="position:absolute;margin-left:32.2pt;margin-top:6.5pt;width:474.65pt;height:203.35pt;z-index:-251707904;mso-position-horizontal-relative:page" coordorigin="637,-4109" coordsize="9493,4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">
                <v:group id="Group 1054" o:spid="_x0000_s1027" style="position:absolute;left:1676;top:-2889;width:7112;height:4" coordorigin="1676,-2889" coordsize="7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">
                  <v:shape id="Freeform 1055" o:spid="_x0000_s1028" style="position:absolute;left:1676;top:-2889;width:7112;height:4;visibility:visible;mso-wrap-style:square;v-text-anchor:top" coordsize="7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" path="m,l7112,4e" filled="f">
                    <v:path arrowok="t" o:connecttype="custom" o:connectlocs="0,-2889;7112,-2885" o:connectangles="0,0"/>
                  </v:shape>
                </v:group>
                <v:group id="Group 1049" o:spid="_x0000_s1029" style="position:absolute;left:1604;top:-2899;width:120;height:1054" coordorigin="1604,-2899" coordsize="120,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">
                  <v:shape id="Freeform 1053" o:spid="_x0000_s1030" style="position:absolute;left:1604;top:-2899;width:120;height:1054;visibility:visible;mso-wrap-style:square;v-text-anchor:top" coordsize="120,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" path="m50,934l,934r60,120l105,964r-51,l50,959r,-25e" fillcolor="black" stroked="f">
                    <v:path arrowok="t" o:connecttype="custom" o:connectlocs="50,-1965;0,-1965;60,-1845;105,-1935;54,-1935;50,-1940;50,-1965" o:connectangles="0,0,0,0,0,0,0"/>
                  </v:shape>
                  <v:shape id="Freeform 1052" o:spid="_x0000_s1031" style="position:absolute;left:1604;top:-2899;width:120;height:1054;visibility:visible;mso-wrap-style:square;v-text-anchor:top" coordsize="120,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" path="m70,934r-20,l50,959r4,5l65,964r5,-5l70,934e" fillcolor="black" stroked="f">
                    <v:path arrowok="t" o:connecttype="custom" o:connectlocs="70,-1965;50,-1965;50,-1940;54,-1935;65,-1935;70,-1940;70,-1965" o:connectangles="0,0,0,0,0,0,0"/>
                  </v:shape>
                  <v:shape id="Freeform 1051" o:spid="_x0000_s1032" style="position:absolute;left:1604;top:-2899;width:120;height:1054;visibility:visible;mso-wrap-style:square;v-text-anchor:top" coordsize="120,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" path="m120,933r-50,1l70,959r-5,5l105,964r15,-31e" fillcolor="black" stroked="f">
                    <v:path arrowok="t" o:connecttype="custom" o:connectlocs="120,-1966;70,-1965;70,-1940;65,-1935;105,-1935;120,-1966" o:connectangles="0,0,0,0,0,0"/>
                  </v:shape>
                  <v:shape id="Freeform 1050" o:spid="_x0000_s1033" style="position:absolute;left:1604;top:-2899;width:120;height:1054;visibility:visible;mso-wrap-style:square;v-text-anchor:top" coordsize="120,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" path="m63,l52,,48,4r2,930l70,934,68,4,63,e" fillcolor="black" stroked="f">
                    <v:path arrowok="t" o:connecttype="custom" o:connectlocs="63,-2899;52,-2899;48,-2895;50,-1965;70,-1965;68,-2895;63,-2899" o:connectangles="0,0,0,0,0,0,0"/>
                  </v:shape>
                </v:group>
                <v:group id="Group 1047" o:spid="_x0000_s1034" style="position:absolute;left:660;top:-1817;width:2310;height:496" coordorigin="660,-1817" coordsize="231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">
                  <v:shape id="Freeform 1048" o:spid="_x0000_s1035" style="position:absolute;left:660;top:-1817;width:2310;height:496;visibility:visible;mso-wrap-style:square;v-text-anchor:top" coordsize="231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" path="m,496r2310,l2310,,,,,496xe" filled="f">
                    <v:path arrowok="t" o:connecttype="custom" o:connectlocs="0,-1321;2310,-1321;2310,-1817;0,-1817;0,-1321" o:connectangles="0,0,0,0,0"/>
                  </v:shape>
                </v:group>
                <v:group id="Group 1042" o:spid="_x0000_s1036" style="position:absolute;left:8728;top:-2867;width:120;height:727" coordorigin="8728,-2867"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">
                  <v:shape id="Freeform 1046" o:spid="_x0000_s1037" style="position:absolute;left:8728;top:-2867;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" path="m50,607l,607,60,727r45,-90l54,637r-4,-5l50,607e" fillcolor="black" stroked="f">
                    <v:path arrowok="t" o:connecttype="custom" o:connectlocs="50,-2260;0,-2260;60,-2140;105,-2230;54,-2230;50,-2235;50,-2260" o:connectangles="0,0,0,0,0,0,0"/>
                  </v:shape>
                  <v:shape id="Freeform 1045" o:spid="_x0000_s1038" style="position:absolute;left:8728;top:-2867;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" path="m70,607r-20,l50,632r4,5l65,637r5,-5l70,607e" fillcolor="black" stroked="f">
                    <v:path arrowok="t" o:connecttype="custom" o:connectlocs="70,-2260;50,-2260;50,-2235;54,-2230;65,-2230;70,-2235;70,-2260" o:connectangles="0,0,0,0,0,0,0"/>
                  </v:shape>
                  <v:shape id="Freeform 1044" o:spid="_x0000_s1039" style="position:absolute;left:8728;top:-2867;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" path="m120,606r-50,1l70,632r-5,5l105,637r15,-31e" fillcolor="black" stroked="f">
                    <v:path arrowok="t" o:connecttype="custom" o:connectlocs="120,-2261;70,-2260;70,-2235;65,-2230;105,-2230;120,-2261" o:connectangles="0,0,0,0,0,0"/>
                  </v:shape>
                  <v:shape id="Freeform 1043" o:spid="_x0000_s1040" style="position:absolute;left:8728;top:-2867;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" path="m63,l52,,48,4r,6l50,607r20,l68,10r,-6l63,e" fillcolor="black" stroked="f">
                    <v:path arrowok="t" o:connecttype="custom" o:connectlocs="63,-2867;52,-2867;48,-2863;48,-2857;50,-2260;70,-2260;68,-2857;68,-2863;63,-2867" o:connectangles="0,0,0,0,0,0,0,0,0"/>
                  </v:shape>
                </v:group>
                <v:group id="Group 1040" o:spid="_x0000_s1041" style="position:absolute;left:7226;top:-2089;width:2896;height:1152" coordorigin="7226,-2089" coordsize="2896,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">
                  <v:shape id="Freeform 1041" o:spid="_x0000_s1042" style="position:absolute;left:7226;top:-2089;width:2896;height:1152;visibility:visible;mso-wrap-style:square;v-text-anchor:top" coordsize="2896,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" path="m,1152r2896,l2896,,,,,1152xe" filled="f">
                    <v:path arrowok="t" o:connecttype="custom" o:connectlocs="0,-937;2896,-937;2896,-2089;0,-2089;0,-937" o:connectangles="0,0,0,0,0"/>
                  </v:shape>
                </v:group>
                <v:group id="Group 1035" o:spid="_x0000_s1043" style="position:absolute;left:1605;top:-1263;width:120;height:667" coordorigin="1605,-1263" coordsize="120,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">
                  <v:shape id="Freeform 1039" o:spid="_x0000_s1044" style="position:absolute;left:1605;top:-1263;width:120;height:667;visibility:visible;mso-wrap-style:square;v-text-anchor:top" coordsize="120,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" path="m50,547l,547,61,667r44,-90l55,577r-5,-5l50,547e" fillcolor="black" stroked="f">
                    <v:path arrowok="t" o:connecttype="custom" o:connectlocs="50,-716;0,-716;61,-596;105,-686;55,-686;50,-691;50,-716" o:connectangles="0,0,0,0,0,0,0"/>
                  </v:shape>
                  <v:shape id="Freeform 1038" o:spid="_x0000_s1045" style="position:absolute;left:1605;top:-1263;width:120;height:667;visibility:visible;mso-wrap-style:square;v-text-anchor:top" coordsize="120,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" path="m70,547r-20,l50,572r5,5l66,577r4,-5l70,547e" fillcolor="black" stroked="f">
                    <v:path arrowok="t" o:connecttype="custom" o:connectlocs="70,-716;50,-716;50,-691;55,-686;66,-686;70,-691;70,-716" o:connectangles="0,0,0,0,0,0,0"/>
                  </v:shape>
                  <v:shape id="Freeform 1037" o:spid="_x0000_s1046" style="position:absolute;left:1605;top:-1263;width:120;height:667;visibility:visible;mso-wrap-style:square;v-text-anchor:top" coordsize="120,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" path="m120,546r-50,1l70,572r-4,5l105,577r15,-31e" fillcolor="black" stroked="f">
                    <v:path arrowok="t" o:connecttype="custom" o:connectlocs="120,-717;70,-716;70,-691;66,-686;105,-686;120,-717" o:connectangles="0,0,0,0,0,0"/>
                  </v:shape>
                  <v:shape id="Freeform 1036" o:spid="_x0000_s1047" style="position:absolute;left:1605;top:-1263;width:120;height:667;visibility:visible;mso-wrap-style:square;v-text-anchor:top" coordsize="120,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" path="m62,l51,,47,4r,6l50,547r20,l67,4,62,e" fillcolor="black" stroked="f">
                    <v:path arrowok="t" o:connecttype="custom" o:connectlocs="62,-1263;51,-1263;47,-1259;47,-1253;50,-716;70,-716;67,-1259;62,-1263" o:connectangles="0,0,0,0,0,0,0,0"/>
                  </v:shape>
                </v:group>
                <v:group id="Group 1033" o:spid="_x0000_s1048" style="position:absolute;left:644;top:-577;width:2308;height:528" coordorigin="644,-577" coordsize="2308,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U/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yPpvB8E56AXDwAAAD//wMAUEsBAi0AFAAGAAgAAAAhANvh9svuAAAAhQEAABMAAAAAAAAA&#10;AAAAAAAAAAAAAFtDb250ZW50X1R5cGVzXS54bWxQSwECLQAUAAYACAAAACEAWvQsW78AAAAVAQAA&#10;CwAAAAAAAAAAAAAAAAAfAQAAX3JlbHMvLnJlbHNQSwECLQAUAAYACAAAACEAOhvlP8YAAADdAAAA&#10;DwAAAAAAAAAAAAAAAAAHAgAAZHJzL2Rvd25yZXYueG1sUEsFBgAAAAADAAMAtwAAAPoCAAAAAA==&#10;">
                  <v:shape id="Freeform 1034" o:spid="_x0000_s1049" style="position:absolute;left:644;top:-577;width:2308;height:528;visibility:visible;mso-wrap-style:square;v-text-anchor:top" coordsize="2308,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" path="m,528r2308,l2308,,,,,528xe" filled="f">
                    <v:path arrowok="t" o:connecttype="custom" o:connectlocs="0,-49;2308,-49;2308,-577;0,-577;0,-49" o:connectangles="0,0,0,0,0"/>
                  </v:shape>
                </v:group>
                <v:group id="Group 1031" o:spid="_x0000_s1050" style="position:absolute;left:2820;top:-4101;width:5234;height:776" coordorigin="2820,-4101" coordsize="5234,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">
                  <v:shape id="Freeform 1032" o:spid="_x0000_s1051" style="position:absolute;left:2820;top:-4101;width:5234;height:776;visibility:visible;mso-wrap-style:square;v-text-anchor:top" coordsize="5234,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" path="m,776r5234,l5234,,,,,776xe" filled="f">
                    <v:path arrowok="t" o:connecttype="custom" o:connectlocs="0,-3325;5234,-3325;5234,-4101;0,-4101;0,-3325" o:connectangles="0,0,0,0,0"/>
                  </v:shape>
                </v:group>
                <v:group id="Group 1026" o:spid="_x0000_s1052" style="position:absolute;left:5188;top:-3319;width:120;height:1110" coordorigin="5188,-3319" coordsize="12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Kut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ikLwn8vglPQK5/AAAA//8DAFBLAQItABQABgAIAAAAIQDb4fbL7gAAAIUBAAATAAAAAAAA&#10;AAAAAAAAAAAAAABbQ29udGVudF9UeXBlc10ueG1sUEsBAi0AFAAGAAgAAAAhAFr0LFu/AAAAFQEA&#10;AAsAAAAAAAAAAAAAAAAAHwEAAF9yZWxzLy5yZWxzUEsBAi0AFAAGAAgAAAAhAIK4q63HAAAA3QAA&#10;AA8AAAAAAAAAAAAAAAAABwIAAGRycy9kb3ducmV2LnhtbFBLBQYAAAAAAwADALcAAAD7AgAAAAA=&#10;">
                  <v:shape id="Freeform 1030" o:spid="_x0000_s1053" style="position:absolute;left:5188;top:-3319;width:120;height:1110;visibility:visible;mso-wrap-style:square;v-text-anchor:top" coordsize="12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" path="m50,990l,990r60,120l105,1020r-51,l50,1015r,-25e" fillcolor="black" stroked="f">
                    <v:path arrowok="t" o:connecttype="custom" o:connectlocs="50,-2329;0,-2329;60,-2209;105,-2299;54,-2299;50,-2304;50,-2329" o:connectangles="0,0,0,0,0,0,0"/>
                  </v:shape>
                  <v:shape id="Freeform 1029" o:spid="_x0000_s1054" style="position:absolute;left:5188;top:-3319;width:120;height:1110;visibility:visible;mso-wrap-style:square;v-text-anchor:top" coordsize="12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" path="m70,990r-20,l50,1015r4,5l65,1020r5,-5l70,990e" fillcolor="black" stroked="f">
                    <v:path arrowok="t" o:connecttype="custom" o:connectlocs="70,-2329;50,-2329;50,-2304;54,-2299;65,-2299;70,-2304;70,-2329" o:connectangles="0,0,0,0,0,0,0"/>
                  </v:shape>
                  <v:shape id="Freeform 1028" o:spid="_x0000_s1055" style="position:absolute;left:5188;top:-3319;width:120;height:1110;visibility:visible;mso-wrap-style:square;v-text-anchor:top" coordsize="12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" path="m120,989r-50,1l70,1015r-5,5l105,1020r15,-31e" fillcolor="black" stroked="f">
                    <v:path arrowok="t" o:connecttype="custom" o:connectlocs="120,-2330;70,-2329;70,-2304;65,-2299;105,-2299;120,-2330" o:connectangles="0,0,0,0,0,0"/>
                  </v:shape>
                  <v:shape id="Freeform 1027" o:spid="_x0000_s1056" style="position:absolute;left:5188;top:-3319;width:120;height:1110;visibility:visible;mso-wrap-style:square;v-text-anchor:top" coordsize="12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" path="m64,l52,,48,4r2,986l70,990,68,10r,-6l64,e" fillcolor="black" stroked="f">
                    <v:path arrowok="t" o:connecttype="custom" o:connectlocs="64,-3319;52,-3319;48,-3315;50,-2329;70,-2329;68,-3309;68,-3315;64,-3319" o:connectangles="0,0,0,0,0,0,0,0"/>
                  </v:shape>
                </v:group>
                <w10:wrap anchorx="page"/>
              </v:group>
            </w:pict>
          </mc:Fallback>
        </mc:AlternateContent>
      </w:r>
    </w:p>
    <w:p w:rsidR="001210EB" w:rsidRDefault="001210EB" w:rsidP="001210EB">
      <w:pPr>
        <w:spacing w:before="7" w:after="0" w:line="181" w:lineRule="auto"/>
        <w:ind w:left="2292" w:right="2247"/>
        <w:rPr>
          <w:rFonts w:ascii="標楷體" w:eastAsia="標楷體" w:hAnsi="標楷體" w:cs="標楷體"/>
          <w:sz w:val="24"/>
          <w:szCs w:val="24"/>
          <w:lang w:eastAsia="zh-TW"/>
        </w:rPr>
      </w:pPr>
      <w:r>
        <w:rPr>
          <w:rFonts w:ascii="標楷體" w:eastAsia="標楷體" w:hAnsi="標楷體" w:cs="標楷體"/>
          <w:sz w:val="24"/>
          <w:szCs w:val="24"/>
          <w:lang w:eastAsia="zh-TW"/>
        </w:rPr>
        <w:t>立即</w:t>
      </w:r>
      <w:r w:rsidR="00052BDC">
        <w:rPr>
          <w:rFonts w:ascii="標楷體" w:eastAsia="標楷體" w:hAnsi="標楷體" w:cs="標楷體"/>
          <w:sz w:val="24"/>
          <w:szCs w:val="24"/>
          <w:lang w:eastAsia="zh-TW"/>
        </w:rPr>
        <w:t>通知</w:t>
      </w:r>
      <w:r w:rsidR="00052BDC">
        <w:rPr>
          <w:rFonts w:ascii="標楷體" w:eastAsia="標楷體" w:hAnsi="標楷體" w:cs="標楷體" w:hint="eastAsia"/>
          <w:sz w:val="24"/>
          <w:szCs w:val="24"/>
          <w:lang w:eastAsia="zh-TW"/>
        </w:rPr>
        <w:t>相關照</w:t>
      </w:r>
      <w:r w:rsidR="00052BDC">
        <w:rPr>
          <w:rFonts w:ascii="標楷體" w:eastAsia="標楷體" w:hAnsi="標楷體" w:cs="標楷體"/>
          <w:sz w:val="24"/>
          <w:szCs w:val="24"/>
          <w:lang w:eastAsia="zh-TW"/>
        </w:rPr>
        <w:t>護</w:t>
      </w:r>
      <w:r>
        <w:rPr>
          <w:rFonts w:ascii="標楷體" w:eastAsia="標楷體" w:hAnsi="標楷體" w:cs="標楷體"/>
          <w:sz w:val="24"/>
          <w:szCs w:val="24"/>
          <w:lang w:eastAsia="zh-TW"/>
        </w:rPr>
        <w:t>人</w:t>
      </w:r>
      <w:r>
        <w:rPr>
          <w:rFonts w:ascii="標楷體" w:eastAsia="標楷體" w:hAnsi="標楷體" w:cs="標楷體"/>
          <w:spacing w:val="-55"/>
          <w:sz w:val="24"/>
          <w:szCs w:val="24"/>
          <w:lang w:eastAsia="zh-TW"/>
        </w:rPr>
        <w:t>員，</w:t>
      </w:r>
      <w:r>
        <w:rPr>
          <w:rFonts w:ascii="標楷體" w:eastAsia="標楷體" w:hAnsi="標楷體" w:cs="標楷體"/>
          <w:sz w:val="24"/>
          <w:szCs w:val="24"/>
          <w:lang w:eastAsia="zh-TW"/>
        </w:rPr>
        <w:t>並於第一時間內</w:t>
      </w:r>
      <w:r>
        <w:rPr>
          <w:rFonts w:ascii="標楷體" w:eastAsia="標楷體" w:hAnsi="標楷體" w:cs="標楷體"/>
          <w:spacing w:val="2"/>
          <w:sz w:val="24"/>
          <w:szCs w:val="24"/>
          <w:lang w:eastAsia="zh-TW"/>
        </w:rPr>
        <w:t>報</w:t>
      </w:r>
      <w:r>
        <w:rPr>
          <w:rFonts w:ascii="標楷體" w:eastAsia="標楷體" w:hAnsi="標楷體" w:cs="標楷體"/>
          <w:sz w:val="24"/>
          <w:szCs w:val="24"/>
          <w:lang w:eastAsia="zh-TW"/>
        </w:rPr>
        <w:t xml:space="preserve">告 </w:t>
      </w:r>
      <w:r w:rsidRPr="00161086">
        <w:rPr>
          <w:rFonts w:ascii="標楷體" w:eastAsia="標楷體" w:hAnsi="標楷體" w:cs="標楷體" w:hint="eastAsia"/>
          <w:spacing w:val="9"/>
          <w:sz w:val="24"/>
          <w:szCs w:val="28"/>
          <w:u w:val="single"/>
          <w:lang w:eastAsia="zh-TW"/>
        </w:rPr>
        <w:t>(機構首長</w:t>
      </w:r>
      <w:r w:rsidRPr="00161086">
        <w:rPr>
          <w:rFonts w:ascii="標楷體" w:eastAsia="標楷體" w:hAnsi="標楷體" w:cs="標楷體"/>
          <w:sz w:val="24"/>
          <w:szCs w:val="24"/>
          <w:u w:val="single"/>
          <w:lang w:eastAsia="zh-TW"/>
        </w:rPr>
        <w:t>、</w:t>
      </w:r>
      <w:r>
        <w:rPr>
          <w:rFonts w:ascii="標楷體" w:eastAsia="標楷體" w:hAnsi="標楷體" w:cs="標楷體" w:hint="eastAsia"/>
          <w:sz w:val="24"/>
          <w:szCs w:val="24"/>
          <w:u w:val="single"/>
          <w:lang w:eastAsia="zh-TW"/>
        </w:rPr>
        <w:t>各機構單位</w:t>
      </w:r>
      <w:r w:rsidRPr="00161086">
        <w:rPr>
          <w:rFonts w:ascii="標楷體" w:eastAsia="標楷體" w:hAnsi="標楷體" w:cs="標楷體"/>
          <w:sz w:val="24"/>
          <w:szCs w:val="24"/>
          <w:u w:val="single"/>
          <w:lang w:eastAsia="zh-TW"/>
        </w:rPr>
        <w:t>主管</w:t>
      </w:r>
      <w:r>
        <w:rPr>
          <w:rFonts w:ascii="標楷體" w:eastAsia="標楷體" w:hAnsi="標楷體" w:cs="標楷體" w:hint="eastAsia"/>
          <w:sz w:val="24"/>
          <w:szCs w:val="24"/>
          <w:lang w:eastAsia="zh-TW"/>
        </w:rPr>
        <w:t>)</w:t>
      </w:r>
      <w:r>
        <w:rPr>
          <w:rFonts w:ascii="標楷體" w:eastAsia="標楷體" w:hAnsi="標楷體" w:cs="標楷體"/>
          <w:sz w:val="24"/>
          <w:szCs w:val="24"/>
          <w:lang w:eastAsia="zh-TW"/>
        </w:rPr>
        <w:t>。</w:t>
      </w:r>
    </w:p>
    <w:p w:rsidR="001210EB" w:rsidRDefault="001210EB" w:rsidP="001210EB">
      <w:pPr>
        <w:spacing w:before="4" w:after="0" w:line="190" w:lineRule="exact"/>
        <w:rPr>
          <w:sz w:val="19"/>
          <w:szCs w:val="19"/>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09600" behindDoc="1" locked="0" layoutInCell="1" allowOverlap="1" wp14:anchorId="3F175561" wp14:editId="7D333191">
                <wp:simplePos x="0" y="0"/>
                <wp:positionH relativeFrom="page">
                  <wp:posOffset>1809750</wp:posOffset>
                </wp:positionH>
                <wp:positionV relativeFrom="paragraph">
                  <wp:posOffset>69850</wp:posOffset>
                </wp:positionV>
                <wp:extent cx="4697095" cy="3533775"/>
                <wp:effectExtent l="0" t="0" r="8255" b="9525"/>
                <wp:wrapNone/>
                <wp:docPr id="2546" name="Group 1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7095" cy="3533775"/>
                          <a:chOff x="2836" y="-310"/>
                          <a:chExt cx="7397" cy="5747"/>
                        </a:xfrm>
                      </wpg:grpSpPr>
                      <wpg:grpSp>
                        <wpg:cNvPr id="2547" name="Group 1078"/>
                        <wpg:cNvGrpSpPr>
                          <a:grpSpLocks/>
                        </wpg:cNvGrpSpPr>
                        <wpg:grpSpPr bwMode="auto">
                          <a:xfrm>
                            <a:off x="3838" y="-303"/>
                            <a:ext cx="2682" cy="1120"/>
                            <a:chOff x="3838" y="-303"/>
                            <a:chExt cx="2682" cy="1120"/>
                          </a:xfrm>
                        </wpg:grpSpPr>
                        <wps:wsp>
                          <wps:cNvPr id="2548" name="Freeform 1079"/>
                          <wps:cNvSpPr>
                            <a:spLocks/>
                          </wps:cNvSpPr>
                          <wps:spPr bwMode="auto">
                            <a:xfrm>
                              <a:off x="3838" y="-303"/>
                              <a:ext cx="2682" cy="1120"/>
                            </a:xfrm>
                            <a:custGeom>
                              <a:avLst/>
                              <a:gdLst>
                                <a:gd name="T0" fmla="+- 0 3838 3838"/>
                                <a:gd name="T1" fmla="*/ T0 w 2682"/>
                                <a:gd name="T2" fmla="+- 0 817 -303"/>
                                <a:gd name="T3" fmla="*/ 817 h 1120"/>
                                <a:gd name="T4" fmla="+- 0 6520 3838"/>
                                <a:gd name="T5" fmla="*/ T4 w 2682"/>
                                <a:gd name="T6" fmla="+- 0 817 -303"/>
                                <a:gd name="T7" fmla="*/ 817 h 1120"/>
                                <a:gd name="T8" fmla="+- 0 6520 3838"/>
                                <a:gd name="T9" fmla="*/ T8 w 2682"/>
                                <a:gd name="T10" fmla="+- 0 -303 -303"/>
                                <a:gd name="T11" fmla="*/ -303 h 1120"/>
                                <a:gd name="T12" fmla="+- 0 3838 3838"/>
                                <a:gd name="T13" fmla="*/ T12 w 2682"/>
                                <a:gd name="T14" fmla="+- 0 -303 -303"/>
                                <a:gd name="T15" fmla="*/ -303 h 1120"/>
                                <a:gd name="T16" fmla="+- 0 3838 3838"/>
                                <a:gd name="T17" fmla="*/ T16 w 2682"/>
                                <a:gd name="T18" fmla="+- 0 817 -303"/>
                                <a:gd name="T19" fmla="*/ 817 h 1120"/>
                              </a:gdLst>
                              <a:ahLst/>
                              <a:cxnLst>
                                <a:cxn ang="0">
                                  <a:pos x="T1" y="T3"/>
                                </a:cxn>
                                <a:cxn ang="0">
                                  <a:pos x="T5" y="T7"/>
                                </a:cxn>
                                <a:cxn ang="0">
                                  <a:pos x="T9" y="T11"/>
                                </a:cxn>
                                <a:cxn ang="0">
                                  <a:pos x="T13" y="T15"/>
                                </a:cxn>
                                <a:cxn ang="0">
                                  <a:pos x="T17" y="T19"/>
                                </a:cxn>
                              </a:cxnLst>
                              <a:rect l="0" t="0" r="r" b="b"/>
                              <a:pathLst>
                                <a:path w="2682" h="1120">
                                  <a:moveTo>
                                    <a:pt x="0" y="1120"/>
                                  </a:moveTo>
                                  <a:lnTo>
                                    <a:pt x="2682" y="1120"/>
                                  </a:lnTo>
                                  <a:lnTo>
                                    <a:pt x="2682" y="0"/>
                                  </a:lnTo>
                                  <a:lnTo>
                                    <a:pt x="0" y="0"/>
                                  </a:lnTo>
                                  <a:lnTo>
                                    <a:pt x="0" y="112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49" name="Group 1076"/>
                        <wpg:cNvGrpSpPr>
                          <a:grpSpLocks/>
                        </wpg:cNvGrpSpPr>
                        <wpg:grpSpPr bwMode="auto">
                          <a:xfrm>
                            <a:off x="3146" y="1781"/>
                            <a:ext cx="4319" cy="1621"/>
                            <a:chOff x="3146" y="1781"/>
                            <a:chExt cx="4319" cy="1621"/>
                          </a:xfrm>
                        </wpg:grpSpPr>
                        <wps:wsp>
                          <wps:cNvPr id="2550" name="Freeform 1077"/>
                          <wps:cNvSpPr>
                            <a:spLocks/>
                          </wps:cNvSpPr>
                          <wps:spPr bwMode="auto">
                            <a:xfrm>
                              <a:off x="3146" y="1781"/>
                              <a:ext cx="4319" cy="1621"/>
                            </a:xfrm>
                            <a:custGeom>
                              <a:avLst/>
                              <a:gdLst>
                                <a:gd name="T0" fmla="+- 0 3146 3146"/>
                                <a:gd name="T1" fmla="*/ T0 w 4319"/>
                                <a:gd name="T2" fmla="+- 0 3402 1781"/>
                                <a:gd name="T3" fmla="*/ 3402 h 1621"/>
                                <a:gd name="T4" fmla="+- 0 7465 3146"/>
                                <a:gd name="T5" fmla="*/ T4 w 4319"/>
                                <a:gd name="T6" fmla="+- 0 3402 1781"/>
                                <a:gd name="T7" fmla="*/ 3402 h 1621"/>
                                <a:gd name="T8" fmla="+- 0 7465 3146"/>
                                <a:gd name="T9" fmla="*/ T8 w 4319"/>
                                <a:gd name="T10" fmla="+- 0 1781 1781"/>
                                <a:gd name="T11" fmla="*/ 1781 h 1621"/>
                                <a:gd name="T12" fmla="+- 0 3146 3146"/>
                                <a:gd name="T13" fmla="*/ T12 w 4319"/>
                                <a:gd name="T14" fmla="+- 0 1781 1781"/>
                                <a:gd name="T15" fmla="*/ 1781 h 1621"/>
                                <a:gd name="T16" fmla="+- 0 3146 3146"/>
                                <a:gd name="T17" fmla="*/ T16 w 4319"/>
                                <a:gd name="T18" fmla="+- 0 3402 1781"/>
                                <a:gd name="T19" fmla="*/ 3402 h 1621"/>
                              </a:gdLst>
                              <a:ahLst/>
                              <a:cxnLst>
                                <a:cxn ang="0">
                                  <a:pos x="T1" y="T3"/>
                                </a:cxn>
                                <a:cxn ang="0">
                                  <a:pos x="T5" y="T7"/>
                                </a:cxn>
                                <a:cxn ang="0">
                                  <a:pos x="T9" y="T11"/>
                                </a:cxn>
                                <a:cxn ang="0">
                                  <a:pos x="T13" y="T15"/>
                                </a:cxn>
                                <a:cxn ang="0">
                                  <a:pos x="T17" y="T19"/>
                                </a:cxn>
                              </a:cxnLst>
                              <a:rect l="0" t="0" r="r" b="b"/>
                              <a:pathLst>
                                <a:path w="4319" h="1621">
                                  <a:moveTo>
                                    <a:pt x="0" y="1621"/>
                                  </a:moveTo>
                                  <a:lnTo>
                                    <a:pt x="4319" y="1621"/>
                                  </a:lnTo>
                                  <a:lnTo>
                                    <a:pt x="4319" y="0"/>
                                  </a:lnTo>
                                  <a:lnTo>
                                    <a:pt x="0" y="0"/>
                                  </a:lnTo>
                                  <a:lnTo>
                                    <a:pt x="0" y="1621"/>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51" name="Group 1071"/>
                        <wpg:cNvGrpSpPr>
                          <a:grpSpLocks/>
                        </wpg:cNvGrpSpPr>
                        <wpg:grpSpPr bwMode="auto">
                          <a:xfrm>
                            <a:off x="7472" y="2551"/>
                            <a:ext cx="683" cy="120"/>
                            <a:chOff x="7472" y="2551"/>
                            <a:chExt cx="683" cy="120"/>
                          </a:xfrm>
                        </wpg:grpSpPr>
                        <wps:wsp>
                          <wps:cNvPr id="2552" name="Freeform 1075"/>
                          <wps:cNvSpPr>
                            <a:spLocks/>
                          </wps:cNvSpPr>
                          <wps:spPr bwMode="auto">
                            <a:xfrm>
                              <a:off x="7472" y="2551"/>
                              <a:ext cx="683" cy="120"/>
                            </a:xfrm>
                            <a:custGeom>
                              <a:avLst/>
                              <a:gdLst>
                                <a:gd name="T0" fmla="+- 0 8035 7472"/>
                                <a:gd name="T1" fmla="*/ T0 w 683"/>
                                <a:gd name="T2" fmla="+- 0 2621 2551"/>
                                <a:gd name="T3" fmla="*/ 2621 h 120"/>
                                <a:gd name="T4" fmla="+- 0 8035 7472"/>
                                <a:gd name="T5" fmla="*/ T4 w 683"/>
                                <a:gd name="T6" fmla="+- 0 2671 2551"/>
                                <a:gd name="T7" fmla="*/ 2671 h 120"/>
                                <a:gd name="T8" fmla="+- 0 8135 7472"/>
                                <a:gd name="T9" fmla="*/ T8 w 683"/>
                                <a:gd name="T10" fmla="+- 0 2621 2551"/>
                                <a:gd name="T11" fmla="*/ 2621 h 120"/>
                                <a:gd name="T12" fmla="+- 0 8060 7472"/>
                                <a:gd name="T13" fmla="*/ T12 w 683"/>
                                <a:gd name="T14" fmla="+- 0 2621 2551"/>
                                <a:gd name="T15" fmla="*/ 2621 h 120"/>
                                <a:gd name="T16" fmla="+- 0 8035 7472"/>
                                <a:gd name="T17" fmla="*/ T16 w 683"/>
                                <a:gd name="T18" fmla="+- 0 2621 2551"/>
                                <a:gd name="T19" fmla="*/ 2621 h 120"/>
                              </a:gdLst>
                              <a:ahLst/>
                              <a:cxnLst>
                                <a:cxn ang="0">
                                  <a:pos x="T1" y="T3"/>
                                </a:cxn>
                                <a:cxn ang="0">
                                  <a:pos x="T5" y="T7"/>
                                </a:cxn>
                                <a:cxn ang="0">
                                  <a:pos x="T9" y="T11"/>
                                </a:cxn>
                                <a:cxn ang="0">
                                  <a:pos x="T13" y="T15"/>
                                </a:cxn>
                                <a:cxn ang="0">
                                  <a:pos x="T17" y="T19"/>
                                </a:cxn>
                              </a:cxnLst>
                              <a:rect l="0" t="0" r="r" b="b"/>
                              <a:pathLst>
                                <a:path w="683" h="120">
                                  <a:moveTo>
                                    <a:pt x="563" y="70"/>
                                  </a:moveTo>
                                  <a:lnTo>
                                    <a:pt x="563" y="120"/>
                                  </a:lnTo>
                                  <a:lnTo>
                                    <a:pt x="663" y="70"/>
                                  </a:lnTo>
                                  <a:lnTo>
                                    <a:pt x="588" y="70"/>
                                  </a:lnTo>
                                  <a:lnTo>
                                    <a:pt x="563"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3" name="Freeform 1074"/>
                          <wps:cNvSpPr>
                            <a:spLocks/>
                          </wps:cNvSpPr>
                          <wps:spPr bwMode="auto">
                            <a:xfrm>
                              <a:off x="7472" y="2551"/>
                              <a:ext cx="683" cy="120"/>
                            </a:xfrm>
                            <a:custGeom>
                              <a:avLst/>
                              <a:gdLst>
                                <a:gd name="T0" fmla="+- 0 8035 7472"/>
                                <a:gd name="T1" fmla="*/ T0 w 683"/>
                                <a:gd name="T2" fmla="+- 0 2601 2551"/>
                                <a:gd name="T3" fmla="*/ 2601 h 120"/>
                                <a:gd name="T4" fmla="+- 0 8035 7472"/>
                                <a:gd name="T5" fmla="*/ T4 w 683"/>
                                <a:gd name="T6" fmla="+- 0 2621 2551"/>
                                <a:gd name="T7" fmla="*/ 2621 h 120"/>
                                <a:gd name="T8" fmla="+- 0 8060 7472"/>
                                <a:gd name="T9" fmla="*/ T8 w 683"/>
                                <a:gd name="T10" fmla="+- 0 2621 2551"/>
                                <a:gd name="T11" fmla="*/ 2621 h 120"/>
                                <a:gd name="T12" fmla="+- 0 8065 7472"/>
                                <a:gd name="T13" fmla="*/ T12 w 683"/>
                                <a:gd name="T14" fmla="+- 0 2617 2551"/>
                                <a:gd name="T15" fmla="*/ 2617 h 120"/>
                                <a:gd name="T16" fmla="+- 0 8065 7472"/>
                                <a:gd name="T17" fmla="*/ T16 w 683"/>
                                <a:gd name="T18" fmla="+- 0 2606 2551"/>
                                <a:gd name="T19" fmla="*/ 2606 h 120"/>
                                <a:gd name="T20" fmla="+- 0 8061 7472"/>
                                <a:gd name="T21" fmla="*/ T20 w 683"/>
                                <a:gd name="T22" fmla="+- 0 2601 2551"/>
                                <a:gd name="T23" fmla="*/ 2601 h 120"/>
                                <a:gd name="T24" fmla="+- 0 8035 7472"/>
                                <a:gd name="T25" fmla="*/ T24 w 683"/>
                                <a:gd name="T26" fmla="+- 0 2601 2551"/>
                                <a:gd name="T27" fmla="*/ 2601 h 120"/>
                              </a:gdLst>
                              <a:ahLst/>
                              <a:cxnLst>
                                <a:cxn ang="0">
                                  <a:pos x="T1" y="T3"/>
                                </a:cxn>
                                <a:cxn ang="0">
                                  <a:pos x="T5" y="T7"/>
                                </a:cxn>
                                <a:cxn ang="0">
                                  <a:pos x="T9" y="T11"/>
                                </a:cxn>
                                <a:cxn ang="0">
                                  <a:pos x="T13" y="T15"/>
                                </a:cxn>
                                <a:cxn ang="0">
                                  <a:pos x="T17" y="T19"/>
                                </a:cxn>
                                <a:cxn ang="0">
                                  <a:pos x="T21" y="T23"/>
                                </a:cxn>
                                <a:cxn ang="0">
                                  <a:pos x="T25" y="T27"/>
                                </a:cxn>
                              </a:cxnLst>
                              <a:rect l="0" t="0" r="r" b="b"/>
                              <a:pathLst>
                                <a:path w="683" h="120">
                                  <a:moveTo>
                                    <a:pt x="563" y="50"/>
                                  </a:moveTo>
                                  <a:lnTo>
                                    <a:pt x="563" y="70"/>
                                  </a:lnTo>
                                  <a:lnTo>
                                    <a:pt x="588" y="70"/>
                                  </a:lnTo>
                                  <a:lnTo>
                                    <a:pt x="593" y="66"/>
                                  </a:lnTo>
                                  <a:lnTo>
                                    <a:pt x="593" y="55"/>
                                  </a:lnTo>
                                  <a:lnTo>
                                    <a:pt x="589" y="50"/>
                                  </a:lnTo>
                                  <a:lnTo>
                                    <a:pt x="563"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4" name="Freeform 1073"/>
                          <wps:cNvSpPr>
                            <a:spLocks/>
                          </wps:cNvSpPr>
                          <wps:spPr bwMode="auto">
                            <a:xfrm>
                              <a:off x="7472" y="2551"/>
                              <a:ext cx="683" cy="120"/>
                            </a:xfrm>
                            <a:custGeom>
                              <a:avLst/>
                              <a:gdLst>
                                <a:gd name="T0" fmla="+- 0 8035 7472"/>
                                <a:gd name="T1" fmla="*/ T0 w 683"/>
                                <a:gd name="T2" fmla="+- 0 2551 2551"/>
                                <a:gd name="T3" fmla="*/ 2551 h 120"/>
                                <a:gd name="T4" fmla="+- 0 8035 7472"/>
                                <a:gd name="T5" fmla="*/ T4 w 683"/>
                                <a:gd name="T6" fmla="+- 0 2601 2551"/>
                                <a:gd name="T7" fmla="*/ 2601 h 120"/>
                                <a:gd name="T8" fmla="+- 0 8055 7472"/>
                                <a:gd name="T9" fmla="*/ T8 w 683"/>
                                <a:gd name="T10" fmla="+- 0 2601 2551"/>
                                <a:gd name="T11" fmla="*/ 2601 h 120"/>
                                <a:gd name="T12" fmla="+- 0 8061 7472"/>
                                <a:gd name="T13" fmla="*/ T12 w 683"/>
                                <a:gd name="T14" fmla="+- 0 2601 2551"/>
                                <a:gd name="T15" fmla="*/ 2601 h 120"/>
                                <a:gd name="T16" fmla="+- 0 8065 7472"/>
                                <a:gd name="T17" fmla="*/ T16 w 683"/>
                                <a:gd name="T18" fmla="+- 0 2606 2551"/>
                                <a:gd name="T19" fmla="*/ 2606 h 120"/>
                                <a:gd name="T20" fmla="+- 0 8065 7472"/>
                                <a:gd name="T21" fmla="*/ T20 w 683"/>
                                <a:gd name="T22" fmla="+- 0 2617 2551"/>
                                <a:gd name="T23" fmla="*/ 2617 h 120"/>
                                <a:gd name="T24" fmla="+- 0 8060 7472"/>
                                <a:gd name="T25" fmla="*/ T24 w 683"/>
                                <a:gd name="T26" fmla="+- 0 2621 2551"/>
                                <a:gd name="T27" fmla="*/ 2621 h 120"/>
                                <a:gd name="T28" fmla="+- 0 8135 7472"/>
                                <a:gd name="T29" fmla="*/ T28 w 683"/>
                                <a:gd name="T30" fmla="+- 0 2621 2551"/>
                                <a:gd name="T31" fmla="*/ 2621 h 120"/>
                                <a:gd name="T32" fmla="+- 0 8155 7472"/>
                                <a:gd name="T33" fmla="*/ T32 w 683"/>
                                <a:gd name="T34" fmla="+- 0 2611 2551"/>
                                <a:gd name="T35" fmla="*/ 2611 h 120"/>
                                <a:gd name="T36" fmla="+- 0 8035 7472"/>
                                <a:gd name="T37" fmla="*/ T36 w 683"/>
                                <a:gd name="T38" fmla="+- 0 2551 2551"/>
                                <a:gd name="T39" fmla="*/ 2551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83" h="120">
                                  <a:moveTo>
                                    <a:pt x="563" y="0"/>
                                  </a:moveTo>
                                  <a:lnTo>
                                    <a:pt x="563" y="50"/>
                                  </a:lnTo>
                                  <a:lnTo>
                                    <a:pt x="583" y="50"/>
                                  </a:lnTo>
                                  <a:lnTo>
                                    <a:pt x="589" y="50"/>
                                  </a:lnTo>
                                  <a:lnTo>
                                    <a:pt x="593" y="55"/>
                                  </a:lnTo>
                                  <a:lnTo>
                                    <a:pt x="593" y="66"/>
                                  </a:lnTo>
                                  <a:lnTo>
                                    <a:pt x="588" y="70"/>
                                  </a:lnTo>
                                  <a:lnTo>
                                    <a:pt x="663" y="70"/>
                                  </a:lnTo>
                                  <a:lnTo>
                                    <a:pt x="683" y="60"/>
                                  </a:lnTo>
                                  <a:lnTo>
                                    <a:pt x="5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5" name="Freeform 1072"/>
                          <wps:cNvSpPr>
                            <a:spLocks/>
                          </wps:cNvSpPr>
                          <wps:spPr bwMode="auto">
                            <a:xfrm>
                              <a:off x="7472" y="2551"/>
                              <a:ext cx="683" cy="120"/>
                            </a:xfrm>
                            <a:custGeom>
                              <a:avLst/>
                              <a:gdLst>
                                <a:gd name="T0" fmla="+- 0 7482 7472"/>
                                <a:gd name="T1" fmla="*/ T0 w 683"/>
                                <a:gd name="T2" fmla="+- 0 2599 2551"/>
                                <a:gd name="T3" fmla="*/ 2599 h 120"/>
                                <a:gd name="T4" fmla="+- 0 7477 7472"/>
                                <a:gd name="T5" fmla="*/ T4 w 683"/>
                                <a:gd name="T6" fmla="+- 0 2599 2551"/>
                                <a:gd name="T7" fmla="*/ 2599 h 120"/>
                                <a:gd name="T8" fmla="+- 0 7472 7472"/>
                                <a:gd name="T9" fmla="*/ T8 w 683"/>
                                <a:gd name="T10" fmla="+- 0 2604 2551"/>
                                <a:gd name="T11" fmla="*/ 2604 h 120"/>
                                <a:gd name="T12" fmla="+- 0 7472 7472"/>
                                <a:gd name="T13" fmla="*/ T12 w 683"/>
                                <a:gd name="T14" fmla="+- 0 2615 2551"/>
                                <a:gd name="T15" fmla="*/ 2615 h 120"/>
                                <a:gd name="T16" fmla="+- 0 7476 7472"/>
                                <a:gd name="T17" fmla="*/ T16 w 683"/>
                                <a:gd name="T18" fmla="+- 0 2619 2551"/>
                                <a:gd name="T19" fmla="*/ 2619 h 120"/>
                                <a:gd name="T20" fmla="+- 0 8035 7472"/>
                                <a:gd name="T21" fmla="*/ T20 w 683"/>
                                <a:gd name="T22" fmla="+- 0 2621 2551"/>
                                <a:gd name="T23" fmla="*/ 2621 h 120"/>
                                <a:gd name="T24" fmla="+- 0 8035 7472"/>
                                <a:gd name="T25" fmla="*/ T24 w 683"/>
                                <a:gd name="T26" fmla="+- 0 2601 2551"/>
                                <a:gd name="T27" fmla="*/ 2601 h 120"/>
                                <a:gd name="T28" fmla="+- 0 7482 7472"/>
                                <a:gd name="T29" fmla="*/ T28 w 683"/>
                                <a:gd name="T30" fmla="+- 0 2599 2551"/>
                                <a:gd name="T31" fmla="*/ 2599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683" h="120">
                                  <a:moveTo>
                                    <a:pt x="10" y="48"/>
                                  </a:moveTo>
                                  <a:lnTo>
                                    <a:pt x="5" y="48"/>
                                  </a:lnTo>
                                  <a:lnTo>
                                    <a:pt x="0" y="53"/>
                                  </a:lnTo>
                                  <a:lnTo>
                                    <a:pt x="0" y="64"/>
                                  </a:lnTo>
                                  <a:lnTo>
                                    <a:pt x="4" y="68"/>
                                  </a:lnTo>
                                  <a:lnTo>
                                    <a:pt x="563" y="70"/>
                                  </a:lnTo>
                                  <a:lnTo>
                                    <a:pt x="563" y="50"/>
                                  </a:lnTo>
                                  <a:lnTo>
                                    <a:pt x="10" y="4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56" name="Group 1069"/>
                        <wpg:cNvGrpSpPr>
                          <a:grpSpLocks/>
                        </wpg:cNvGrpSpPr>
                        <wpg:grpSpPr bwMode="auto">
                          <a:xfrm>
                            <a:off x="8186" y="2037"/>
                            <a:ext cx="2040" cy="1156"/>
                            <a:chOff x="8186" y="2037"/>
                            <a:chExt cx="2040" cy="1156"/>
                          </a:xfrm>
                        </wpg:grpSpPr>
                        <wps:wsp>
                          <wps:cNvPr id="2557" name="Freeform 1070"/>
                          <wps:cNvSpPr>
                            <a:spLocks/>
                          </wps:cNvSpPr>
                          <wps:spPr bwMode="auto">
                            <a:xfrm>
                              <a:off x="8186" y="2037"/>
                              <a:ext cx="2040" cy="1156"/>
                            </a:xfrm>
                            <a:custGeom>
                              <a:avLst/>
                              <a:gdLst>
                                <a:gd name="T0" fmla="+- 0 8186 8186"/>
                                <a:gd name="T1" fmla="*/ T0 w 2040"/>
                                <a:gd name="T2" fmla="+- 0 3193 2037"/>
                                <a:gd name="T3" fmla="*/ 3193 h 1156"/>
                                <a:gd name="T4" fmla="+- 0 10226 8186"/>
                                <a:gd name="T5" fmla="*/ T4 w 2040"/>
                                <a:gd name="T6" fmla="+- 0 3193 2037"/>
                                <a:gd name="T7" fmla="*/ 3193 h 1156"/>
                                <a:gd name="T8" fmla="+- 0 10226 8186"/>
                                <a:gd name="T9" fmla="*/ T8 w 2040"/>
                                <a:gd name="T10" fmla="+- 0 2037 2037"/>
                                <a:gd name="T11" fmla="*/ 2037 h 1156"/>
                                <a:gd name="T12" fmla="+- 0 8186 8186"/>
                                <a:gd name="T13" fmla="*/ T12 w 2040"/>
                                <a:gd name="T14" fmla="+- 0 2037 2037"/>
                                <a:gd name="T15" fmla="*/ 2037 h 1156"/>
                                <a:gd name="T16" fmla="+- 0 8186 8186"/>
                                <a:gd name="T17" fmla="*/ T16 w 2040"/>
                                <a:gd name="T18" fmla="+- 0 3193 2037"/>
                                <a:gd name="T19" fmla="*/ 3193 h 1156"/>
                              </a:gdLst>
                              <a:ahLst/>
                              <a:cxnLst>
                                <a:cxn ang="0">
                                  <a:pos x="T1" y="T3"/>
                                </a:cxn>
                                <a:cxn ang="0">
                                  <a:pos x="T5" y="T7"/>
                                </a:cxn>
                                <a:cxn ang="0">
                                  <a:pos x="T9" y="T11"/>
                                </a:cxn>
                                <a:cxn ang="0">
                                  <a:pos x="T13" y="T15"/>
                                </a:cxn>
                                <a:cxn ang="0">
                                  <a:pos x="T17" y="T19"/>
                                </a:cxn>
                              </a:cxnLst>
                              <a:rect l="0" t="0" r="r" b="b"/>
                              <a:pathLst>
                                <a:path w="2040" h="1156">
                                  <a:moveTo>
                                    <a:pt x="0" y="1156"/>
                                  </a:moveTo>
                                  <a:lnTo>
                                    <a:pt x="2040" y="1156"/>
                                  </a:lnTo>
                                  <a:lnTo>
                                    <a:pt x="2040" y="0"/>
                                  </a:lnTo>
                                  <a:lnTo>
                                    <a:pt x="0" y="0"/>
                                  </a:lnTo>
                                  <a:lnTo>
                                    <a:pt x="0" y="115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58" name="Group 1064"/>
                        <wpg:cNvGrpSpPr>
                          <a:grpSpLocks/>
                        </wpg:cNvGrpSpPr>
                        <wpg:grpSpPr bwMode="auto">
                          <a:xfrm>
                            <a:off x="5159" y="3407"/>
                            <a:ext cx="120" cy="462"/>
                            <a:chOff x="5159" y="3407"/>
                            <a:chExt cx="120" cy="462"/>
                          </a:xfrm>
                        </wpg:grpSpPr>
                        <wps:wsp>
                          <wps:cNvPr id="2559" name="Freeform 1068"/>
                          <wps:cNvSpPr>
                            <a:spLocks/>
                          </wps:cNvSpPr>
                          <wps:spPr bwMode="auto">
                            <a:xfrm>
                              <a:off x="5159" y="3407"/>
                              <a:ext cx="120" cy="462"/>
                            </a:xfrm>
                            <a:custGeom>
                              <a:avLst/>
                              <a:gdLst>
                                <a:gd name="T0" fmla="+- 0 5209 5159"/>
                                <a:gd name="T1" fmla="*/ T0 w 120"/>
                                <a:gd name="T2" fmla="+- 0 3749 3407"/>
                                <a:gd name="T3" fmla="*/ 3749 h 462"/>
                                <a:gd name="T4" fmla="+- 0 5159 5159"/>
                                <a:gd name="T5" fmla="*/ T4 w 120"/>
                                <a:gd name="T6" fmla="+- 0 3750 3407"/>
                                <a:gd name="T7" fmla="*/ 3750 h 462"/>
                                <a:gd name="T8" fmla="+- 0 5220 5159"/>
                                <a:gd name="T9" fmla="*/ T8 w 120"/>
                                <a:gd name="T10" fmla="+- 0 3869 3407"/>
                                <a:gd name="T11" fmla="*/ 3869 h 462"/>
                                <a:gd name="T12" fmla="+- 0 5264 5159"/>
                                <a:gd name="T13" fmla="*/ T12 w 120"/>
                                <a:gd name="T14" fmla="+- 0 3779 3407"/>
                                <a:gd name="T15" fmla="*/ 3779 h 462"/>
                                <a:gd name="T16" fmla="+- 0 5214 5159"/>
                                <a:gd name="T17" fmla="*/ T16 w 120"/>
                                <a:gd name="T18" fmla="+- 0 3779 3407"/>
                                <a:gd name="T19" fmla="*/ 3779 h 462"/>
                                <a:gd name="T20" fmla="+- 0 5209 5159"/>
                                <a:gd name="T21" fmla="*/ T20 w 120"/>
                                <a:gd name="T22" fmla="+- 0 3775 3407"/>
                                <a:gd name="T23" fmla="*/ 3775 h 462"/>
                                <a:gd name="T24" fmla="+- 0 5209 5159"/>
                                <a:gd name="T25" fmla="*/ T24 w 120"/>
                                <a:gd name="T26" fmla="+- 0 3749 3407"/>
                                <a:gd name="T27" fmla="*/ 3749 h 462"/>
                              </a:gdLst>
                              <a:ahLst/>
                              <a:cxnLst>
                                <a:cxn ang="0">
                                  <a:pos x="T1" y="T3"/>
                                </a:cxn>
                                <a:cxn ang="0">
                                  <a:pos x="T5" y="T7"/>
                                </a:cxn>
                                <a:cxn ang="0">
                                  <a:pos x="T9" y="T11"/>
                                </a:cxn>
                                <a:cxn ang="0">
                                  <a:pos x="T13" y="T15"/>
                                </a:cxn>
                                <a:cxn ang="0">
                                  <a:pos x="T17" y="T19"/>
                                </a:cxn>
                                <a:cxn ang="0">
                                  <a:pos x="T21" y="T23"/>
                                </a:cxn>
                                <a:cxn ang="0">
                                  <a:pos x="T25" y="T27"/>
                                </a:cxn>
                              </a:cxnLst>
                              <a:rect l="0" t="0" r="r" b="b"/>
                              <a:pathLst>
                                <a:path w="120" h="462">
                                  <a:moveTo>
                                    <a:pt x="50" y="342"/>
                                  </a:moveTo>
                                  <a:lnTo>
                                    <a:pt x="0" y="343"/>
                                  </a:lnTo>
                                  <a:lnTo>
                                    <a:pt x="61" y="462"/>
                                  </a:lnTo>
                                  <a:lnTo>
                                    <a:pt x="105" y="372"/>
                                  </a:lnTo>
                                  <a:lnTo>
                                    <a:pt x="55" y="372"/>
                                  </a:lnTo>
                                  <a:lnTo>
                                    <a:pt x="50" y="368"/>
                                  </a:lnTo>
                                  <a:lnTo>
                                    <a:pt x="50" y="34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0" name="Freeform 1067"/>
                          <wps:cNvSpPr>
                            <a:spLocks/>
                          </wps:cNvSpPr>
                          <wps:spPr bwMode="auto">
                            <a:xfrm>
                              <a:off x="5159" y="3407"/>
                              <a:ext cx="120" cy="462"/>
                            </a:xfrm>
                            <a:custGeom>
                              <a:avLst/>
                              <a:gdLst>
                                <a:gd name="T0" fmla="+- 0 5229 5159"/>
                                <a:gd name="T1" fmla="*/ T0 w 120"/>
                                <a:gd name="T2" fmla="+- 0 3749 3407"/>
                                <a:gd name="T3" fmla="*/ 3749 h 462"/>
                                <a:gd name="T4" fmla="+- 0 5209 5159"/>
                                <a:gd name="T5" fmla="*/ T4 w 120"/>
                                <a:gd name="T6" fmla="+- 0 3749 3407"/>
                                <a:gd name="T7" fmla="*/ 3749 h 462"/>
                                <a:gd name="T8" fmla="+- 0 5209 5159"/>
                                <a:gd name="T9" fmla="*/ T8 w 120"/>
                                <a:gd name="T10" fmla="+- 0 3775 3407"/>
                                <a:gd name="T11" fmla="*/ 3775 h 462"/>
                                <a:gd name="T12" fmla="+- 0 5214 5159"/>
                                <a:gd name="T13" fmla="*/ T12 w 120"/>
                                <a:gd name="T14" fmla="+- 0 3779 3407"/>
                                <a:gd name="T15" fmla="*/ 3779 h 462"/>
                                <a:gd name="T16" fmla="+- 0 5225 5159"/>
                                <a:gd name="T17" fmla="*/ T16 w 120"/>
                                <a:gd name="T18" fmla="+- 0 3779 3407"/>
                                <a:gd name="T19" fmla="*/ 3779 h 462"/>
                                <a:gd name="T20" fmla="+- 0 5229 5159"/>
                                <a:gd name="T21" fmla="*/ T20 w 120"/>
                                <a:gd name="T22" fmla="+- 0 3775 3407"/>
                                <a:gd name="T23" fmla="*/ 3775 h 462"/>
                                <a:gd name="T24" fmla="+- 0 5229 5159"/>
                                <a:gd name="T25" fmla="*/ T24 w 120"/>
                                <a:gd name="T26" fmla="+- 0 3749 3407"/>
                                <a:gd name="T27" fmla="*/ 3749 h 462"/>
                              </a:gdLst>
                              <a:ahLst/>
                              <a:cxnLst>
                                <a:cxn ang="0">
                                  <a:pos x="T1" y="T3"/>
                                </a:cxn>
                                <a:cxn ang="0">
                                  <a:pos x="T5" y="T7"/>
                                </a:cxn>
                                <a:cxn ang="0">
                                  <a:pos x="T9" y="T11"/>
                                </a:cxn>
                                <a:cxn ang="0">
                                  <a:pos x="T13" y="T15"/>
                                </a:cxn>
                                <a:cxn ang="0">
                                  <a:pos x="T17" y="T19"/>
                                </a:cxn>
                                <a:cxn ang="0">
                                  <a:pos x="T21" y="T23"/>
                                </a:cxn>
                                <a:cxn ang="0">
                                  <a:pos x="T25" y="T27"/>
                                </a:cxn>
                              </a:cxnLst>
                              <a:rect l="0" t="0" r="r" b="b"/>
                              <a:pathLst>
                                <a:path w="120" h="462">
                                  <a:moveTo>
                                    <a:pt x="70" y="342"/>
                                  </a:moveTo>
                                  <a:lnTo>
                                    <a:pt x="50" y="342"/>
                                  </a:lnTo>
                                  <a:lnTo>
                                    <a:pt x="50" y="368"/>
                                  </a:lnTo>
                                  <a:lnTo>
                                    <a:pt x="55" y="372"/>
                                  </a:lnTo>
                                  <a:lnTo>
                                    <a:pt x="66" y="372"/>
                                  </a:lnTo>
                                  <a:lnTo>
                                    <a:pt x="70" y="368"/>
                                  </a:lnTo>
                                  <a:lnTo>
                                    <a:pt x="70" y="34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1" name="Freeform 1066"/>
                          <wps:cNvSpPr>
                            <a:spLocks/>
                          </wps:cNvSpPr>
                          <wps:spPr bwMode="auto">
                            <a:xfrm>
                              <a:off x="5159" y="3407"/>
                              <a:ext cx="120" cy="462"/>
                            </a:xfrm>
                            <a:custGeom>
                              <a:avLst/>
                              <a:gdLst>
                                <a:gd name="T0" fmla="+- 0 5279 5159"/>
                                <a:gd name="T1" fmla="*/ T0 w 120"/>
                                <a:gd name="T2" fmla="+- 0 3749 3407"/>
                                <a:gd name="T3" fmla="*/ 3749 h 462"/>
                                <a:gd name="T4" fmla="+- 0 5229 5159"/>
                                <a:gd name="T5" fmla="*/ T4 w 120"/>
                                <a:gd name="T6" fmla="+- 0 3749 3407"/>
                                <a:gd name="T7" fmla="*/ 3749 h 462"/>
                                <a:gd name="T8" fmla="+- 0 5229 5159"/>
                                <a:gd name="T9" fmla="*/ T8 w 120"/>
                                <a:gd name="T10" fmla="+- 0 3775 3407"/>
                                <a:gd name="T11" fmla="*/ 3775 h 462"/>
                                <a:gd name="T12" fmla="+- 0 5225 5159"/>
                                <a:gd name="T13" fmla="*/ T12 w 120"/>
                                <a:gd name="T14" fmla="+- 0 3779 3407"/>
                                <a:gd name="T15" fmla="*/ 3779 h 462"/>
                                <a:gd name="T16" fmla="+- 0 5264 5159"/>
                                <a:gd name="T17" fmla="*/ T16 w 120"/>
                                <a:gd name="T18" fmla="+- 0 3779 3407"/>
                                <a:gd name="T19" fmla="*/ 3779 h 462"/>
                                <a:gd name="T20" fmla="+- 0 5279 5159"/>
                                <a:gd name="T21" fmla="*/ T20 w 120"/>
                                <a:gd name="T22" fmla="+- 0 3749 3407"/>
                                <a:gd name="T23" fmla="*/ 3749 h 462"/>
                              </a:gdLst>
                              <a:ahLst/>
                              <a:cxnLst>
                                <a:cxn ang="0">
                                  <a:pos x="T1" y="T3"/>
                                </a:cxn>
                                <a:cxn ang="0">
                                  <a:pos x="T5" y="T7"/>
                                </a:cxn>
                                <a:cxn ang="0">
                                  <a:pos x="T9" y="T11"/>
                                </a:cxn>
                                <a:cxn ang="0">
                                  <a:pos x="T13" y="T15"/>
                                </a:cxn>
                                <a:cxn ang="0">
                                  <a:pos x="T17" y="T19"/>
                                </a:cxn>
                                <a:cxn ang="0">
                                  <a:pos x="T21" y="T23"/>
                                </a:cxn>
                              </a:cxnLst>
                              <a:rect l="0" t="0" r="r" b="b"/>
                              <a:pathLst>
                                <a:path w="120" h="462">
                                  <a:moveTo>
                                    <a:pt x="120" y="342"/>
                                  </a:moveTo>
                                  <a:lnTo>
                                    <a:pt x="70" y="342"/>
                                  </a:lnTo>
                                  <a:lnTo>
                                    <a:pt x="70" y="368"/>
                                  </a:lnTo>
                                  <a:lnTo>
                                    <a:pt x="66" y="372"/>
                                  </a:lnTo>
                                  <a:lnTo>
                                    <a:pt x="105" y="372"/>
                                  </a:lnTo>
                                  <a:lnTo>
                                    <a:pt x="120" y="34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2" name="Freeform 1065"/>
                          <wps:cNvSpPr>
                            <a:spLocks/>
                          </wps:cNvSpPr>
                          <wps:spPr bwMode="auto">
                            <a:xfrm>
                              <a:off x="5159" y="3407"/>
                              <a:ext cx="120" cy="462"/>
                            </a:xfrm>
                            <a:custGeom>
                              <a:avLst/>
                              <a:gdLst>
                                <a:gd name="T0" fmla="+- 0 5221 5159"/>
                                <a:gd name="T1" fmla="*/ T0 w 120"/>
                                <a:gd name="T2" fmla="+- 0 3407 3407"/>
                                <a:gd name="T3" fmla="*/ 3407 h 462"/>
                                <a:gd name="T4" fmla="+- 0 5210 5159"/>
                                <a:gd name="T5" fmla="*/ T4 w 120"/>
                                <a:gd name="T6" fmla="+- 0 3407 3407"/>
                                <a:gd name="T7" fmla="*/ 3407 h 462"/>
                                <a:gd name="T8" fmla="+- 0 5206 5159"/>
                                <a:gd name="T9" fmla="*/ T8 w 120"/>
                                <a:gd name="T10" fmla="+- 0 3412 3407"/>
                                <a:gd name="T11" fmla="*/ 3412 h 462"/>
                                <a:gd name="T12" fmla="+- 0 5206 5159"/>
                                <a:gd name="T13" fmla="*/ T12 w 120"/>
                                <a:gd name="T14" fmla="+- 0 3417 3407"/>
                                <a:gd name="T15" fmla="*/ 3417 h 462"/>
                                <a:gd name="T16" fmla="+- 0 5209 5159"/>
                                <a:gd name="T17" fmla="*/ T16 w 120"/>
                                <a:gd name="T18" fmla="+- 0 3749 3407"/>
                                <a:gd name="T19" fmla="*/ 3749 h 462"/>
                                <a:gd name="T20" fmla="+- 0 5229 5159"/>
                                <a:gd name="T21" fmla="*/ T20 w 120"/>
                                <a:gd name="T22" fmla="+- 0 3749 3407"/>
                                <a:gd name="T23" fmla="*/ 3749 h 462"/>
                                <a:gd name="T24" fmla="+- 0 5226 5159"/>
                                <a:gd name="T25" fmla="*/ T24 w 120"/>
                                <a:gd name="T26" fmla="+- 0 3417 3407"/>
                                <a:gd name="T27" fmla="*/ 3417 h 462"/>
                                <a:gd name="T28" fmla="+- 0 5226 5159"/>
                                <a:gd name="T29" fmla="*/ T28 w 120"/>
                                <a:gd name="T30" fmla="+- 0 3412 3407"/>
                                <a:gd name="T31" fmla="*/ 3412 h 462"/>
                                <a:gd name="T32" fmla="+- 0 5221 5159"/>
                                <a:gd name="T33" fmla="*/ T32 w 120"/>
                                <a:gd name="T34" fmla="+- 0 3407 3407"/>
                                <a:gd name="T35" fmla="*/ 3407 h 4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62">
                                  <a:moveTo>
                                    <a:pt x="62" y="0"/>
                                  </a:moveTo>
                                  <a:lnTo>
                                    <a:pt x="51" y="0"/>
                                  </a:lnTo>
                                  <a:lnTo>
                                    <a:pt x="47" y="5"/>
                                  </a:lnTo>
                                  <a:lnTo>
                                    <a:pt x="47" y="10"/>
                                  </a:lnTo>
                                  <a:lnTo>
                                    <a:pt x="50" y="342"/>
                                  </a:lnTo>
                                  <a:lnTo>
                                    <a:pt x="70" y="342"/>
                                  </a:lnTo>
                                  <a:lnTo>
                                    <a:pt x="67" y="10"/>
                                  </a:lnTo>
                                  <a:lnTo>
                                    <a:pt x="67" y="5"/>
                                  </a:lnTo>
                                  <a:lnTo>
                                    <a:pt x="6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63" name="Group 1059"/>
                        <wpg:cNvGrpSpPr>
                          <a:grpSpLocks/>
                        </wpg:cNvGrpSpPr>
                        <wpg:grpSpPr bwMode="auto">
                          <a:xfrm>
                            <a:off x="5174" y="839"/>
                            <a:ext cx="120" cy="910"/>
                            <a:chOff x="5174" y="839"/>
                            <a:chExt cx="120" cy="910"/>
                          </a:xfrm>
                        </wpg:grpSpPr>
                        <wps:wsp>
                          <wps:cNvPr id="2564" name="Freeform 1063"/>
                          <wps:cNvSpPr>
                            <a:spLocks/>
                          </wps:cNvSpPr>
                          <wps:spPr bwMode="auto">
                            <a:xfrm>
                              <a:off x="5174" y="839"/>
                              <a:ext cx="120" cy="910"/>
                            </a:xfrm>
                            <a:custGeom>
                              <a:avLst/>
                              <a:gdLst>
                                <a:gd name="T0" fmla="+- 0 5224 5174"/>
                                <a:gd name="T1" fmla="*/ T0 w 120"/>
                                <a:gd name="T2" fmla="+- 0 1629 839"/>
                                <a:gd name="T3" fmla="*/ 1629 h 910"/>
                                <a:gd name="T4" fmla="+- 0 5174 5174"/>
                                <a:gd name="T5" fmla="*/ T4 w 120"/>
                                <a:gd name="T6" fmla="+- 0 1630 839"/>
                                <a:gd name="T7" fmla="*/ 1630 h 910"/>
                                <a:gd name="T8" fmla="+- 0 5234 5174"/>
                                <a:gd name="T9" fmla="*/ T8 w 120"/>
                                <a:gd name="T10" fmla="+- 0 1749 839"/>
                                <a:gd name="T11" fmla="*/ 1749 h 910"/>
                                <a:gd name="T12" fmla="+- 0 5279 5174"/>
                                <a:gd name="T13" fmla="*/ T12 w 120"/>
                                <a:gd name="T14" fmla="+- 0 1659 839"/>
                                <a:gd name="T15" fmla="*/ 1659 h 910"/>
                                <a:gd name="T16" fmla="+- 0 5228 5174"/>
                                <a:gd name="T17" fmla="*/ T16 w 120"/>
                                <a:gd name="T18" fmla="+- 0 1659 839"/>
                                <a:gd name="T19" fmla="*/ 1659 h 910"/>
                                <a:gd name="T20" fmla="+- 0 5224 5174"/>
                                <a:gd name="T21" fmla="*/ T20 w 120"/>
                                <a:gd name="T22" fmla="+- 0 1655 839"/>
                                <a:gd name="T23" fmla="*/ 1655 h 910"/>
                                <a:gd name="T24" fmla="+- 0 5224 5174"/>
                                <a:gd name="T25" fmla="*/ T24 w 120"/>
                                <a:gd name="T26" fmla="+- 0 1629 839"/>
                                <a:gd name="T27" fmla="*/ 1629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50" y="790"/>
                                  </a:moveTo>
                                  <a:lnTo>
                                    <a:pt x="0" y="791"/>
                                  </a:lnTo>
                                  <a:lnTo>
                                    <a:pt x="60" y="910"/>
                                  </a:lnTo>
                                  <a:lnTo>
                                    <a:pt x="105" y="820"/>
                                  </a:lnTo>
                                  <a:lnTo>
                                    <a:pt x="54" y="820"/>
                                  </a:lnTo>
                                  <a:lnTo>
                                    <a:pt x="50" y="816"/>
                                  </a:lnTo>
                                  <a:lnTo>
                                    <a:pt x="5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5" name="Freeform 1062"/>
                          <wps:cNvSpPr>
                            <a:spLocks/>
                          </wps:cNvSpPr>
                          <wps:spPr bwMode="auto">
                            <a:xfrm>
                              <a:off x="5174" y="839"/>
                              <a:ext cx="120" cy="910"/>
                            </a:xfrm>
                            <a:custGeom>
                              <a:avLst/>
                              <a:gdLst>
                                <a:gd name="T0" fmla="+- 0 5244 5174"/>
                                <a:gd name="T1" fmla="*/ T0 w 120"/>
                                <a:gd name="T2" fmla="+- 0 1629 839"/>
                                <a:gd name="T3" fmla="*/ 1629 h 910"/>
                                <a:gd name="T4" fmla="+- 0 5224 5174"/>
                                <a:gd name="T5" fmla="*/ T4 w 120"/>
                                <a:gd name="T6" fmla="+- 0 1629 839"/>
                                <a:gd name="T7" fmla="*/ 1629 h 910"/>
                                <a:gd name="T8" fmla="+- 0 5224 5174"/>
                                <a:gd name="T9" fmla="*/ T8 w 120"/>
                                <a:gd name="T10" fmla="+- 0 1655 839"/>
                                <a:gd name="T11" fmla="*/ 1655 h 910"/>
                                <a:gd name="T12" fmla="+- 0 5228 5174"/>
                                <a:gd name="T13" fmla="*/ T12 w 120"/>
                                <a:gd name="T14" fmla="+- 0 1659 839"/>
                                <a:gd name="T15" fmla="*/ 1659 h 910"/>
                                <a:gd name="T16" fmla="+- 0 5239 5174"/>
                                <a:gd name="T17" fmla="*/ T16 w 120"/>
                                <a:gd name="T18" fmla="+- 0 1659 839"/>
                                <a:gd name="T19" fmla="*/ 1659 h 910"/>
                                <a:gd name="T20" fmla="+- 0 5244 5174"/>
                                <a:gd name="T21" fmla="*/ T20 w 120"/>
                                <a:gd name="T22" fmla="+- 0 1655 839"/>
                                <a:gd name="T23" fmla="*/ 1655 h 910"/>
                                <a:gd name="T24" fmla="+- 0 5244 5174"/>
                                <a:gd name="T25" fmla="*/ T24 w 120"/>
                                <a:gd name="T26" fmla="+- 0 1629 839"/>
                                <a:gd name="T27" fmla="*/ 1629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70" y="790"/>
                                  </a:moveTo>
                                  <a:lnTo>
                                    <a:pt x="50" y="790"/>
                                  </a:lnTo>
                                  <a:lnTo>
                                    <a:pt x="50" y="816"/>
                                  </a:lnTo>
                                  <a:lnTo>
                                    <a:pt x="54" y="820"/>
                                  </a:lnTo>
                                  <a:lnTo>
                                    <a:pt x="65" y="820"/>
                                  </a:lnTo>
                                  <a:lnTo>
                                    <a:pt x="70" y="816"/>
                                  </a:lnTo>
                                  <a:lnTo>
                                    <a:pt x="7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6" name="Freeform 1061"/>
                          <wps:cNvSpPr>
                            <a:spLocks/>
                          </wps:cNvSpPr>
                          <wps:spPr bwMode="auto">
                            <a:xfrm>
                              <a:off x="5174" y="839"/>
                              <a:ext cx="120" cy="910"/>
                            </a:xfrm>
                            <a:custGeom>
                              <a:avLst/>
                              <a:gdLst>
                                <a:gd name="T0" fmla="+- 0 5294 5174"/>
                                <a:gd name="T1" fmla="*/ T0 w 120"/>
                                <a:gd name="T2" fmla="+- 0 1629 839"/>
                                <a:gd name="T3" fmla="*/ 1629 h 910"/>
                                <a:gd name="T4" fmla="+- 0 5244 5174"/>
                                <a:gd name="T5" fmla="*/ T4 w 120"/>
                                <a:gd name="T6" fmla="+- 0 1629 839"/>
                                <a:gd name="T7" fmla="*/ 1629 h 910"/>
                                <a:gd name="T8" fmla="+- 0 5244 5174"/>
                                <a:gd name="T9" fmla="*/ T8 w 120"/>
                                <a:gd name="T10" fmla="+- 0 1655 839"/>
                                <a:gd name="T11" fmla="*/ 1655 h 910"/>
                                <a:gd name="T12" fmla="+- 0 5239 5174"/>
                                <a:gd name="T13" fmla="*/ T12 w 120"/>
                                <a:gd name="T14" fmla="+- 0 1659 839"/>
                                <a:gd name="T15" fmla="*/ 1659 h 910"/>
                                <a:gd name="T16" fmla="+- 0 5279 5174"/>
                                <a:gd name="T17" fmla="*/ T16 w 120"/>
                                <a:gd name="T18" fmla="+- 0 1659 839"/>
                                <a:gd name="T19" fmla="*/ 1659 h 910"/>
                                <a:gd name="T20" fmla="+- 0 5294 5174"/>
                                <a:gd name="T21" fmla="*/ T20 w 120"/>
                                <a:gd name="T22" fmla="+- 0 1629 839"/>
                                <a:gd name="T23" fmla="*/ 1629 h 910"/>
                              </a:gdLst>
                              <a:ahLst/>
                              <a:cxnLst>
                                <a:cxn ang="0">
                                  <a:pos x="T1" y="T3"/>
                                </a:cxn>
                                <a:cxn ang="0">
                                  <a:pos x="T5" y="T7"/>
                                </a:cxn>
                                <a:cxn ang="0">
                                  <a:pos x="T9" y="T11"/>
                                </a:cxn>
                                <a:cxn ang="0">
                                  <a:pos x="T13" y="T15"/>
                                </a:cxn>
                                <a:cxn ang="0">
                                  <a:pos x="T17" y="T19"/>
                                </a:cxn>
                                <a:cxn ang="0">
                                  <a:pos x="T21" y="T23"/>
                                </a:cxn>
                              </a:cxnLst>
                              <a:rect l="0" t="0" r="r" b="b"/>
                              <a:pathLst>
                                <a:path w="120" h="910">
                                  <a:moveTo>
                                    <a:pt x="120" y="790"/>
                                  </a:moveTo>
                                  <a:lnTo>
                                    <a:pt x="70" y="790"/>
                                  </a:lnTo>
                                  <a:lnTo>
                                    <a:pt x="70" y="816"/>
                                  </a:lnTo>
                                  <a:lnTo>
                                    <a:pt x="65" y="820"/>
                                  </a:lnTo>
                                  <a:lnTo>
                                    <a:pt x="105" y="820"/>
                                  </a:lnTo>
                                  <a:lnTo>
                                    <a:pt x="12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7" name="Freeform 1060"/>
                          <wps:cNvSpPr>
                            <a:spLocks/>
                          </wps:cNvSpPr>
                          <wps:spPr bwMode="auto">
                            <a:xfrm>
                              <a:off x="5174" y="839"/>
                              <a:ext cx="120" cy="910"/>
                            </a:xfrm>
                            <a:custGeom>
                              <a:avLst/>
                              <a:gdLst>
                                <a:gd name="T0" fmla="+- 0 5238 5174"/>
                                <a:gd name="T1" fmla="*/ T0 w 120"/>
                                <a:gd name="T2" fmla="+- 0 839 839"/>
                                <a:gd name="T3" fmla="*/ 839 h 910"/>
                                <a:gd name="T4" fmla="+- 0 5226 5174"/>
                                <a:gd name="T5" fmla="*/ T4 w 120"/>
                                <a:gd name="T6" fmla="+- 0 839 839"/>
                                <a:gd name="T7" fmla="*/ 839 h 910"/>
                                <a:gd name="T8" fmla="+- 0 5222 5174"/>
                                <a:gd name="T9" fmla="*/ T8 w 120"/>
                                <a:gd name="T10" fmla="+- 0 844 839"/>
                                <a:gd name="T11" fmla="*/ 844 h 910"/>
                                <a:gd name="T12" fmla="+- 0 5224 5174"/>
                                <a:gd name="T13" fmla="*/ T12 w 120"/>
                                <a:gd name="T14" fmla="+- 0 1629 839"/>
                                <a:gd name="T15" fmla="*/ 1629 h 910"/>
                                <a:gd name="T16" fmla="+- 0 5244 5174"/>
                                <a:gd name="T17" fmla="*/ T16 w 120"/>
                                <a:gd name="T18" fmla="+- 0 1629 839"/>
                                <a:gd name="T19" fmla="*/ 1629 h 910"/>
                                <a:gd name="T20" fmla="+- 0 5242 5174"/>
                                <a:gd name="T21" fmla="*/ T20 w 120"/>
                                <a:gd name="T22" fmla="+- 0 849 839"/>
                                <a:gd name="T23" fmla="*/ 849 h 910"/>
                                <a:gd name="T24" fmla="+- 0 5242 5174"/>
                                <a:gd name="T25" fmla="*/ T24 w 120"/>
                                <a:gd name="T26" fmla="+- 0 844 839"/>
                                <a:gd name="T27" fmla="*/ 844 h 910"/>
                                <a:gd name="T28" fmla="+- 0 5238 5174"/>
                                <a:gd name="T29" fmla="*/ T28 w 120"/>
                                <a:gd name="T30" fmla="+- 0 839 839"/>
                                <a:gd name="T31" fmla="*/ 839 h 91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910">
                                  <a:moveTo>
                                    <a:pt x="64" y="0"/>
                                  </a:moveTo>
                                  <a:lnTo>
                                    <a:pt x="52" y="0"/>
                                  </a:lnTo>
                                  <a:lnTo>
                                    <a:pt x="48" y="5"/>
                                  </a:lnTo>
                                  <a:lnTo>
                                    <a:pt x="50" y="790"/>
                                  </a:lnTo>
                                  <a:lnTo>
                                    <a:pt x="70" y="790"/>
                                  </a:lnTo>
                                  <a:lnTo>
                                    <a:pt x="68" y="10"/>
                                  </a:lnTo>
                                  <a:lnTo>
                                    <a:pt x="68" y="5"/>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68" name="Group 1057"/>
                        <wpg:cNvGrpSpPr>
                          <a:grpSpLocks/>
                        </wpg:cNvGrpSpPr>
                        <wpg:grpSpPr bwMode="auto">
                          <a:xfrm>
                            <a:off x="2844" y="3885"/>
                            <a:ext cx="4980" cy="1544"/>
                            <a:chOff x="2844" y="3885"/>
                            <a:chExt cx="4980" cy="1544"/>
                          </a:xfrm>
                        </wpg:grpSpPr>
                        <wps:wsp>
                          <wps:cNvPr id="2569" name="Freeform 1058"/>
                          <wps:cNvSpPr>
                            <a:spLocks/>
                          </wps:cNvSpPr>
                          <wps:spPr bwMode="auto">
                            <a:xfrm>
                              <a:off x="2844" y="3885"/>
                              <a:ext cx="4980" cy="1544"/>
                            </a:xfrm>
                            <a:custGeom>
                              <a:avLst/>
                              <a:gdLst>
                                <a:gd name="T0" fmla="+- 0 5130 2844"/>
                                <a:gd name="T1" fmla="*/ T0 w 4980"/>
                                <a:gd name="T2" fmla="+- 0 3888 3885"/>
                                <a:gd name="T3" fmla="*/ 3888 h 1544"/>
                                <a:gd name="T4" fmla="+- 0 4736 2844"/>
                                <a:gd name="T5" fmla="*/ T4 w 4980"/>
                                <a:gd name="T6" fmla="+- 0 3908 3885"/>
                                <a:gd name="T7" fmla="*/ 3908 h 1544"/>
                                <a:gd name="T8" fmla="+- 0 4365 2844"/>
                                <a:gd name="T9" fmla="*/ T8 w 4980"/>
                                <a:gd name="T10" fmla="+- 0 3946 3885"/>
                                <a:gd name="T11" fmla="*/ 3946 h 1544"/>
                                <a:gd name="T12" fmla="+- 0 4022 2844"/>
                                <a:gd name="T13" fmla="*/ T12 w 4980"/>
                                <a:gd name="T14" fmla="+- 0 4001 3885"/>
                                <a:gd name="T15" fmla="*/ 4001 h 1544"/>
                                <a:gd name="T16" fmla="+- 0 3714 2844"/>
                                <a:gd name="T17" fmla="*/ T16 w 4980"/>
                                <a:gd name="T18" fmla="+- 0 4071 3885"/>
                                <a:gd name="T19" fmla="*/ 4071 h 1544"/>
                                <a:gd name="T20" fmla="+- 0 3443 2844"/>
                                <a:gd name="T21" fmla="*/ T20 w 4980"/>
                                <a:gd name="T22" fmla="+- 0 4155 3885"/>
                                <a:gd name="T23" fmla="*/ 4155 h 1544"/>
                                <a:gd name="T24" fmla="+- 0 3217 2844"/>
                                <a:gd name="T25" fmla="*/ T24 w 4980"/>
                                <a:gd name="T26" fmla="+- 0 4251 3885"/>
                                <a:gd name="T27" fmla="*/ 4251 h 1544"/>
                                <a:gd name="T28" fmla="+- 0 3040 2844"/>
                                <a:gd name="T29" fmla="*/ T28 w 4980"/>
                                <a:gd name="T30" fmla="+- 0 4357 3885"/>
                                <a:gd name="T31" fmla="*/ 4357 h 1544"/>
                                <a:gd name="T32" fmla="+- 0 2916 2844"/>
                                <a:gd name="T33" fmla="*/ T32 w 4980"/>
                                <a:gd name="T34" fmla="+- 0 4472 3885"/>
                                <a:gd name="T35" fmla="*/ 4472 h 1544"/>
                                <a:gd name="T36" fmla="+- 0 2852 2844"/>
                                <a:gd name="T37" fmla="*/ T36 w 4980"/>
                                <a:gd name="T38" fmla="+- 0 4594 3885"/>
                                <a:gd name="T39" fmla="*/ 4594 h 1544"/>
                                <a:gd name="T40" fmla="+- 0 2852 2844"/>
                                <a:gd name="T41" fmla="*/ T40 w 4980"/>
                                <a:gd name="T42" fmla="+- 0 4721 3885"/>
                                <a:gd name="T43" fmla="*/ 4721 h 1544"/>
                                <a:gd name="T44" fmla="+- 0 2916 2844"/>
                                <a:gd name="T45" fmla="*/ T44 w 4980"/>
                                <a:gd name="T46" fmla="+- 0 4843 3885"/>
                                <a:gd name="T47" fmla="*/ 4843 h 1544"/>
                                <a:gd name="T48" fmla="+- 0 3040 2844"/>
                                <a:gd name="T49" fmla="*/ T48 w 4980"/>
                                <a:gd name="T50" fmla="+- 0 4958 3885"/>
                                <a:gd name="T51" fmla="*/ 4958 h 1544"/>
                                <a:gd name="T52" fmla="+- 0 3217 2844"/>
                                <a:gd name="T53" fmla="*/ T52 w 4980"/>
                                <a:gd name="T54" fmla="+- 0 5064 3885"/>
                                <a:gd name="T55" fmla="*/ 5064 h 1544"/>
                                <a:gd name="T56" fmla="+- 0 3443 2844"/>
                                <a:gd name="T57" fmla="*/ T56 w 4980"/>
                                <a:gd name="T58" fmla="+- 0 5160 3885"/>
                                <a:gd name="T59" fmla="*/ 5160 h 1544"/>
                                <a:gd name="T60" fmla="+- 0 3714 2844"/>
                                <a:gd name="T61" fmla="*/ T60 w 4980"/>
                                <a:gd name="T62" fmla="+- 0 5243 3885"/>
                                <a:gd name="T63" fmla="*/ 5243 h 1544"/>
                                <a:gd name="T64" fmla="+- 0 4022 2844"/>
                                <a:gd name="T65" fmla="*/ T64 w 4980"/>
                                <a:gd name="T66" fmla="+- 0 5314 3885"/>
                                <a:gd name="T67" fmla="*/ 5314 h 1544"/>
                                <a:gd name="T68" fmla="+- 0 4365 2844"/>
                                <a:gd name="T69" fmla="*/ T68 w 4980"/>
                                <a:gd name="T70" fmla="+- 0 5369 3885"/>
                                <a:gd name="T71" fmla="*/ 5369 h 1544"/>
                                <a:gd name="T72" fmla="+- 0 4736 2844"/>
                                <a:gd name="T73" fmla="*/ T72 w 4980"/>
                                <a:gd name="T74" fmla="+- 0 5407 3885"/>
                                <a:gd name="T75" fmla="*/ 5407 h 1544"/>
                                <a:gd name="T76" fmla="+- 0 5130 2844"/>
                                <a:gd name="T77" fmla="*/ T76 w 4980"/>
                                <a:gd name="T78" fmla="+- 0 5427 3885"/>
                                <a:gd name="T79" fmla="*/ 5427 h 1544"/>
                                <a:gd name="T80" fmla="+- 0 5538 2844"/>
                                <a:gd name="T81" fmla="*/ T80 w 4980"/>
                                <a:gd name="T82" fmla="+- 0 5427 3885"/>
                                <a:gd name="T83" fmla="*/ 5427 h 1544"/>
                                <a:gd name="T84" fmla="+- 0 5932 2844"/>
                                <a:gd name="T85" fmla="*/ T84 w 4980"/>
                                <a:gd name="T86" fmla="+- 0 5407 3885"/>
                                <a:gd name="T87" fmla="*/ 5407 h 1544"/>
                                <a:gd name="T88" fmla="+- 0 6303 2844"/>
                                <a:gd name="T89" fmla="*/ T88 w 4980"/>
                                <a:gd name="T90" fmla="+- 0 5369 3885"/>
                                <a:gd name="T91" fmla="*/ 5369 h 1544"/>
                                <a:gd name="T92" fmla="+- 0 6646 2844"/>
                                <a:gd name="T93" fmla="*/ T92 w 4980"/>
                                <a:gd name="T94" fmla="+- 0 5314 3885"/>
                                <a:gd name="T95" fmla="*/ 5314 h 1544"/>
                                <a:gd name="T96" fmla="+- 0 6954 2844"/>
                                <a:gd name="T97" fmla="*/ T96 w 4980"/>
                                <a:gd name="T98" fmla="+- 0 5243 3885"/>
                                <a:gd name="T99" fmla="*/ 5243 h 1544"/>
                                <a:gd name="T100" fmla="+- 0 7225 2844"/>
                                <a:gd name="T101" fmla="*/ T100 w 4980"/>
                                <a:gd name="T102" fmla="+- 0 5160 3885"/>
                                <a:gd name="T103" fmla="*/ 5160 h 1544"/>
                                <a:gd name="T104" fmla="+- 0 7451 2844"/>
                                <a:gd name="T105" fmla="*/ T104 w 4980"/>
                                <a:gd name="T106" fmla="+- 0 5064 3885"/>
                                <a:gd name="T107" fmla="*/ 5064 h 1544"/>
                                <a:gd name="T108" fmla="+- 0 7628 2844"/>
                                <a:gd name="T109" fmla="*/ T108 w 4980"/>
                                <a:gd name="T110" fmla="+- 0 4958 3885"/>
                                <a:gd name="T111" fmla="*/ 4958 h 1544"/>
                                <a:gd name="T112" fmla="+- 0 7752 2844"/>
                                <a:gd name="T113" fmla="*/ T112 w 4980"/>
                                <a:gd name="T114" fmla="+- 0 4843 3885"/>
                                <a:gd name="T115" fmla="*/ 4843 h 1544"/>
                                <a:gd name="T116" fmla="+- 0 7816 2844"/>
                                <a:gd name="T117" fmla="*/ T116 w 4980"/>
                                <a:gd name="T118" fmla="+- 0 4721 3885"/>
                                <a:gd name="T119" fmla="*/ 4721 h 1544"/>
                                <a:gd name="T120" fmla="+- 0 7816 2844"/>
                                <a:gd name="T121" fmla="*/ T120 w 4980"/>
                                <a:gd name="T122" fmla="+- 0 4594 3885"/>
                                <a:gd name="T123" fmla="*/ 4594 h 1544"/>
                                <a:gd name="T124" fmla="+- 0 7752 2844"/>
                                <a:gd name="T125" fmla="*/ T124 w 4980"/>
                                <a:gd name="T126" fmla="+- 0 4472 3885"/>
                                <a:gd name="T127" fmla="*/ 4472 h 1544"/>
                                <a:gd name="T128" fmla="+- 0 7628 2844"/>
                                <a:gd name="T129" fmla="*/ T128 w 4980"/>
                                <a:gd name="T130" fmla="+- 0 4357 3885"/>
                                <a:gd name="T131" fmla="*/ 4357 h 1544"/>
                                <a:gd name="T132" fmla="+- 0 7451 2844"/>
                                <a:gd name="T133" fmla="*/ T132 w 4980"/>
                                <a:gd name="T134" fmla="+- 0 4251 3885"/>
                                <a:gd name="T135" fmla="*/ 4251 h 1544"/>
                                <a:gd name="T136" fmla="+- 0 7225 2844"/>
                                <a:gd name="T137" fmla="*/ T136 w 4980"/>
                                <a:gd name="T138" fmla="+- 0 4155 3885"/>
                                <a:gd name="T139" fmla="*/ 4155 h 1544"/>
                                <a:gd name="T140" fmla="+- 0 6954 2844"/>
                                <a:gd name="T141" fmla="*/ T140 w 4980"/>
                                <a:gd name="T142" fmla="+- 0 4071 3885"/>
                                <a:gd name="T143" fmla="*/ 4071 h 1544"/>
                                <a:gd name="T144" fmla="+- 0 6646 2844"/>
                                <a:gd name="T145" fmla="*/ T144 w 4980"/>
                                <a:gd name="T146" fmla="+- 0 4001 3885"/>
                                <a:gd name="T147" fmla="*/ 4001 h 1544"/>
                                <a:gd name="T148" fmla="+- 0 6303 2844"/>
                                <a:gd name="T149" fmla="*/ T148 w 4980"/>
                                <a:gd name="T150" fmla="+- 0 3946 3885"/>
                                <a:gd name="T151" fmla="*/ 3946 h 1544"/>
                                <a:gd name="T152" fmla="+- 0 5932 2844"/>
                                <a:gd name="T153" fmla="*/ T152 w 4980"/>
                                <a:gd name="T154" fmla="+- 0 3908 3885"/>
                                <a:gd name="T155" fmla="*/ 3908 h 1544"/>
                                <a:gd name="T156" fmla="+- 0 5538 2844"/>
                                <a:gd name="T157" fmla="*/ T156 w 4980"/>
                                <a:gd name="T158" fmla="+- 0 3888 3885"/>
                                <a:gd name="T159" fmla="*/ 3888 h 15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980" h="1544">
                                  <a:moveTo>
                                    <a:pt x="2490" y="0"/>
                                  </a:moveTo>
                                  <a:lnTo>
                                    <a:pt x="2286" y="3"/>
                                  </a:lnTo>
                                  <a:lnTo>
                                    <a:pt x="2086" y="10"/>
                                  </a:lnTo>
                                  <a:lnTo>
                                    <a:pt x="1892" y="23"/>
                                  </a:lnTo>
                                  <a:lnTo>
                                    <a:pt x="1703" y="40"/>
                                  </a:lnTo>
                                  <a:lnTo>
                                    <a:pt x="1521" y="61"/>
                                  </a:lnTo>
                                  <a:lnTo>
                                    <a:pt x="1346" y="86"/>
                                  </a:lnTo>
                                  <a:lnTo>
                                    <a:pt x="1178" y="116"/>
                                  </a:lnTo>
                                  <a:lnTo>
                                    <a:pt x="1019" y="149"/>
                                  </a:lnTo>
                                  <a:lnTo>
                                    <a:pt x="870" y="186"/>
                                  </a:lnTo>
                                  <a:lnTo>
                                    <a:pt x="729" y="226"/>
                                  </a:lnTo>
                                  <a:lnTo>
                                    <a:pt x="599" y="270"/>
                                  </a:lnTo>
                                  <a:lnTo>
                                    <a:pt x="480" y="316"/>
                                  </a:lnTo>
                                  <a:lnTo>
                                    <a:pt x="373" y="366"/>
                                  </a:lnTo>
                                  <a:lnTo>
                                    <a:pt x="278" y="418"/>
                                  </a:lnTo>
                                  <a:lnTo>
                                    <a:pt x="196" y="472"/>
                                  </a:lnTo>
                                  <a:lnTo>
                                    <a:pt x="127" y="528"/>
                                  </a:lnTo>
                                  <a:lnTo>
                                    <a:pt x="72" y="587"/>
                                  </a:lnTo>
                                  <a:lnTo>
                                    <a:pt x="33" y="647"/>
                                  </a:lnTo>
                                  <a:lnTo>
                                    <a:pt x="8" y="709"/>
                                  </a:lnTo>
                                  <a:lnTo>
                                    <a:pt x="0" y="772"/>
                                  </a:lnTo>
                                  <a:lnTo>
                                    <a:pt x="8" y="836"/>
                                  </a:lnTo>
                                  <a:lnTo>
                                    <a:pt x="33" y="898"/>
                                  </a:lnTo>
                                  <a:lnTo>
                                    <a:pt x="72" y="958"/>
                                  </a:lnTo>
                                  <a:lnTo>
                                    <a:pt x="127" y="1016"/>
                                  </a:lnTo>
                                  <a:lnTo>
                                    <a:pt x="196" y="1073"/>
                                  </a:lnTo>
                                  <a:lnTo>
                                    <a:pt x="278" y="1127"/>
                                  </a:lnTo>
                                  <a:lnTo>
                                    <a:pt x="373" y="1179"/>
                                  </a:lnTo>
                                  <a:lnTo>
                                    <a:pt x="480" y="1228"/>
                                  </a:lnTo>
                                  <a:lnTo>
                                    <a:pt x="599" y="1275"/>
                                  </a:lnTo>
                                  <a:lnTo>
                                    <a:pt x="729" y="1318"/>
                                  </a:lnTo>
                                  <a:lnTo>
                                    <a:pt x="870" y="1358"/>
                                  </a:lnTo>
                                  <a:lnTo>
                                    <a:pt x="1019" y="1395"/>
                                  </a:lnTo>
                                  <a:lnTo>
                                    <a:pt x="1178" y="1429"/>
                                  </a:lnTo>
                                  <a:lnTo>
                                    <a:pt x="1346" y="1458"/>
                                  </a:lnTo>
                                  <a:lnTo>
                                    <a:pt x="1521" y="1484"/>
                                  </a:lnTo>
                                  <a:lnTo>
                                    <a:pt x="1703" y="1505"/>
                                  </a:lnTo>
                                  <a:lnTo>
                                    <a:pt x="1892" y="1522"/>
                                  </a:lnTo>
                                  <a:lnTo>
                                    <a:pt x="2086" y="1534"/>
                                  </a:lnTo>
                                  <a:lnTo>
                                    <a:pt x="2286" y="1542"/>
                                  </a:lnTo>
                                  <a:lnTo>
                                    <a:pt x="2490" y="1544"/>
                                  </a:lnTo>
                                  <a:lnTo>
                                    <a:pt x="2694" y="1542"/>
                                  </a:lnTo>
                                  <a:lnTo>
                                    <a:pt x="2894" y="1534"/>
                                  </a:lnTo>
                                  <a:lnTo>
                                    <a:pt x="3088" y="1522"/>
                                  </a:lnTo>
                                  <a:lnTo>
                                    <a:pt x="3277" y="1505"/>
                                  </a:lnTo>
                                  <a:lnTo>
                                    <a:pt x="3459" y="1484"/>
                                  </a:lnTo>
                                  <a:lnTo>
                                    <a:pt x="3634" y="1458"/>
                                  </a:lnTo>
                                  <a:lnTo>
                                    <a:pt x="3802" y="1429"/>
                                  </a:lnTo>
                                  <a:lnTo>
                                    <a:pt x="3961" y="1395"/>
                                  </a:lnTo>
                                  <a:lnTo>
                                    <a:pt x="4110" y="1358"/>
                                  </a:lnTo>
                                  <a:lnTo>
                                    <a:pt x="4251" y="1318"/>
                                  </a:lnTo>
                                  <a:lnTo>
                                    <a:pt x="4381" y="1275"/>
                                  </a:lnTo>
                                  <a:lnTo>
                                    <a:pt x="4500" y="1228"/>
                                  </a:lnTo>
                                  <a:lnTo>
                                    <a:pt x="4607" y="1179"/>
                                  </a:lnTo>
                                  <a:lnTo>
                                    <a:pt x="4702" y="1127"/>
                                  </a:lnTo>
                                  <a:lnTo>
                                    <a:pt x="4784" y="1073"/>
                                  </a:lnTo>
                                  <a:lnTo>
                                    <a:pt x="4853" y="1016"/>
                                  </a:lnTo>
                                  <a:lnTo>
                                    <a:pt x="4908" y="958"/>
                                  </a:lnTo>
                                  <a:lnTo>
                                    <a:pt x="4947" y="898"/>
                                  </a:lnTo>
                                  <a:lnTo>
                                    <a:pt x="4972" y="836"/>
                                  </a:lnTo>
                                  <a:lnTo>
                                    <a:pt x="4980" y="772"/>
                                  </a:lnTo>
                                  <a:lnTo>
                                    <a:pt x="4972" y="709"/>
                                  </a:lnTo>
                                  <a:lnTo>
                                    <a:pt x="4947" y="647"/>
                                  </a:lnTo>
                                  <a:lnTo>
                                    <a:pt x="4908" y="587"/>
                                  </a:lnTo>
                                  <a:lnTo>
                                    <a:pt x="4853" y="528"/>
                                  </a:lnTo>
                                  <a:lnTo>
                                    <a:pt x="4784" y="472"/>
                                  </a:lnTo>
                                  <a:lnTo>
                                    <a:pt x="4702" y="418"/>
                                  </a:lnTo>
                                  <a:lnTo>
                                    <a:pt x="4607" y="366"/>
                                  </a:lnTo>
                                  <a:lnTo>
                                    <a:pt x="4500" y="316"/>
                                  </a:lnTo>
                                  <a:lnTo>
                                    <a:pt x="4381" y="270"/>
                                  </a:lnTo>
                                  <a:lnTo>
                                    <a:pt x="4251" y="226"/>
                                  </a:lnTo>
                                  <a:lnTo>
                                    <a:pt x="4110" y="186"/>
                                  </a:lnTo>
                                  <a:lnTo>
                                    <a:pt x="3961" y="149"/>
                                  </a:lnTo>
                                  <a:lnTo>
                                    <a:pt x="3802" y="116"/>
                                  </a:lnTo>
                                  <a:lnTo>
                                    <a:pt x="3634" y="86"/>
                                  </a:lnTo>
                                  <a:lnTo>
                                    <a:pt x="3459" y="61"/>
                                  </a:lnTo>
                                  <a:lnTo>
                                    <a:pt x="3277" y="40"/>
                                  </a:lnTo>
                                  <a:lnTo>
                                    <a:pt x="3088" y="23"/>
                                  </a:lnTo>
                                  <a:lnTo>
                                    <a:pt x="2894" y="10"/>
                                  </a:lnTo>
                                  <a:lnTo>
                                    <a:pt x="2694" y="3"/>
                                  </a:lnTo>
                                  <a:lnTo>
                                    <a:pt x="249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81D1310" id="Group 1056" o:spid="_x0000_s1026" style="position:absolute;margin-left:142.5pt;margin-top:5.5pt;width:369.85pt;height:278.25pt;z-index:-251706880;mso-position-horizontal-relative:page" coordorigin="2836,-310" coordsize="7397,5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">
                <v:group id="Group 1078" o:spid="_x0000_s1027" style="position:absolute;left:3838;top:-303;width:2682;height:1120" coordorigin="3838,-303" coordsize="2682,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">
                  <v:shape id="Freeform 1079" o:spid="_x0000_s1028" style="position:absolute;left:3838;top:-303;width:2682;height:1120;visibility:visible;mso-wrap-style:square;v-text-anchor:top" coordsize="2682,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" path="m,1120r2682,l2682,,,,,1120xe" filled="f">
                    <v:path arrowok="t" o:connecttype="custom" o:connectlocs="0,817;2682,817;2682,-303;0,-303;0,817" o:connectangles="0,0,0,0,0"/>
                  </v:shape>
                </v:group>
                <v:group id="Group 1076" o:spid="_x0000_s1029" style="position:absolute;left:3146;top:1781;width:4319;height:1621" coordorigin="3146,1781" coordsize="4319,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">
                  <v:shape id="Freeform 1077" o:spid="_x0000_s1030" style="position:absolute;left:3146;top:1781;width:4319;height:1621;visibility:visible;mso-wrap-style:square;v-text-anchor:top" coordsize="4319,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" path="m,1621r4319,l4319,,,,,1621xe" filled="f">
                    <v:path arrowok="t" o:connecttype="custom" o:connectlocs="0,3402;4319,3402;4319,1781;0,1781;0,3402" o:connectangles="0,0,0,0,0"/>
                  </v:shape>
                </v:group>
                <v:group id="Group 1071" o:spid="_x0000_s1031" style="position:absolute;left:7472;top:2551;width:683;height:120" coordorigin="7472,2551" coordsize="68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">
                  <v:shape id="Freeform 1075" o:spid="_x0000_s1032" style="position:absolute;left:7472;top:2551;width:683;height:120;visibility:visible;mso-wrap-style:square;v-text-anchor:top" coordsize="68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" path="m563,70r,50l663,70r-75,l563,70e" fillcolor="black" stroked="f">
                    <v:path arrowok="t" o:connecttype="custom" o:connectlocs="563,2621;563,2671;663,2621;588,2621;563,2621" o:connectangles="0,0,0,0,0"/>
                  </v:shape>
                  <v:shape id="Freeform 1074" o:spid="_x0000_s1033" style="position:absolute;left:7472;top:2551;width:683;height:120;visibility:visible;mso-wrap-style:square;v-text-anchor:top" coordsize="68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" path="m563,50r,20l588,70r5,-4l593,55r-4,-5l563,50e" fillcolor="black" stroked="f">
                    <v:path arrowok="t" o:connecttype="custom" o:connectlocs="563,2601;563,2621;588,2621;593,2617;593,2606;589,2601;563,2601" o:connectangles="0,0,0,0,0,0,0"/>
                  </v:shape>
                  <v:shape id="Freeform 1073" o:spid="_x0000_s1034" style="position:absolute;left:7472;top:2551;width:683;height:120;visibility:visible;mso-wrap-style:square;v-text-anchor:top" coordsize="68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" path="m563,r,50l583,50r6,l593,55r,11l588,70r75,l683,60,563,e" fillcolor="black" stroked="f">
                    <v:path arrowok="t" o:connecttype="custom" o:connectlocs="563,2551;563,2601;583,2601;589,2601;593,2606;593,2617;588,2621;663,2621;683,2611;563,2551" o:connectangles="0,0,0,0,0,0,0,0,0,0"/>
                  </v:shape>
                  <v:shape id="Freeform 1072" o:spid="_x0000_s1035" style="position:absolute;left:7472;top:2551;width:683;height:120;visibility:visible;mso-wrap-style:square;v-text-anchor:top" coordsize="68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" path="m10,48r-5,l,53,,64r4,4l563,70r,-20l10,48e" fillcolor="black" stroked="f">
                    <v:path arrowok="t" o:connecttype="custom" o:connectlocs="10,2599;5,2599;0,2604;0,2615;4,2619;563,2621;563,2601;10,2599" o:connectangles="0,0,0,0,0,0,0,0"/>
                  </v:shape>
                </v:group>
                <v:group id="Group 1069" o:spid="_x0000_s1036" style="position:absolute;left:8186;top:2037;width:2040;height:1156" coordorigin="8186,2037" coordsize="2040,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">
                  <v:shape id="Freeform 1070" o:spid="_x0000_s1037" style="position:absolute;left:8186;top:2037;width:2040;height:1156;visibility:visible;mso-wrap-style:square;v-text-anchor:top" coordsize="2040,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" path="m,1156r2040,l2040,,,,,1156xe" filled="f">
                    <v:path arrowok="t" o:connecttype="custom" o:connectlocs="0,3193;2040,3193;2040,2037;0,2037;0,3193" o:connectangles="0,0,0,0,0"/>
                  </v:shape>
                </v:group>
                <v:group id="Group 1064" o:spid="_x0000_s1038" style="position:absolute;left:5159;top:3407;width:120;height:462" coordorigin="5159,3407" coordsize="12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">
                  <v:shape id="Freeform 1068" o:spid="_x0000_s1039" style="position:absolute;left:5159;top:3407;width:120;height:462;visibility:visible;mso-wrap-style:square;v-text-anchor:top" coordsize="12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" path="m50,342l,343,61,462r44,-90l55,372r-5,-4l50,342e" fillcolor="black" stroked="f">
                    <v:path arrowok="t" o:connecttype="custom" o:connectlocs="50,3749;0,3750;61,3869;105,3779;55,3779;50,3775;50,3749" o:connectangles="0,0,0,0,0,0,0"/>
                  </v:shape>
                  <v:shape id="Freeform 1067" o:spid="_x0000_s1040" style="position:absolute;left:5159;top:3407;width:120;height:462;visibility:visible;mso-wrap-style:square;v-text-anchor:top" coordsize="12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" path="m70,342r-20,l50,368r5,4l66,372r4,-4l70,342e" fillcolor="black" stroked="f">
                    <v:path arrowok="t" o:connecttype="custom" o:connectlocs="70,3749;50,3749;50,3775;55,3779;66,3779;70,3775;70,3749" o:connectangles="0,0,0,0,0,0,0"/>
                  </v:shape>
                  <v:shape id="Freeform 1066" o:spid="_x0000_s1041" style="position:absolute;left:5159;top:3407;width:120;height:462;visibility:visible;mso-wrap-style:square;v-text-anchor:top" coordsize="12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" path="m120,342r-50,l70,368r-4,4l105,372r15,-30e" fillcolor="black" stroked="f">
                    <v:path arrowok="t" o:connecttype="custom" o:connectlocs="120,3749;70,3749;70,3775;66,3779;105,3779;120,3749" o:connectangles="0,0,0,0,0,0"/>
                  </v:shape>
                  <v:shape id="Freeform 1065" o:spid="_x0000_s1042" style="position:absolute;left:5159;top:3407;width:120;height:462;visibility:visible;mso-wrap-style:square;v-text-anchor:top" coordsize="12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" path="m62,l51,,47,5r,5l50,342r20,l67,10r,-5l62,e" fillcolor="black" stroked="f">
                    <v:path arrowok="t" o:connecttype="custom" o:connectlocs="62,3407;51,3407;47,3412;47,3417;50,3749;70,3749;67,3417;67,3412;62,3407" o:connectangles="0,0,0,0,0,0,0,0,0"/>
                  </v:shape>
                </v:group>
                <v:group id="Group 1059" o:spid="_x0000_s1043" style="position:absolute;left:5174;top:839;width:120;height:910" coordorigin="5174,839"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">
                  <v:shape id="Freeform 1063" o:spid="_x0000_s1044" style="position:absolute;left:5174;top:83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" path="m50,790l,791,60,910r45,-90l54,820r-4,-4l50,790e" fillcolor="black" stroked="f">
                    <v:path arrowok="t" o:connecttype="custom" o:connectlocs="50,1629;0,1630;60,1749;105,1659;54,1659;50,1655;50,1629" o:connectangles="0,0,0,0,0,0,0"/>
                  </v:shape>
                  <v:shape id="Freeform 1062" o:spid="_x0000_s1045" style="position:absolute;left:5174;top:83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" path="m70,790r-20,l50,816r4,4l65,820r5,-4l70,790e" fillcolor="black" stroked="f">
                    <v:path arrowok="t" o:connecttype="custom" o:connectlocs="70,1629;50,1629;50,1655;54,1659;65,1659;70,1655;70,1629" o:connectangles="0,0,0,0,0,0,0"/>
                  </v:shape>
                  <v:shape id="Freeform 1061" o:spid="_x0000_s1046" style="position:absolute;left:5174;top:83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" path="m120,790r-50,l70,816r-5,4l105,820r15,-30e" fillcolor="black" stroked="f">
                    <v:path arrowok="t" o:connecttype="custom" o:connectlocs="120,1629;70,1629;70,1655;65,1659;105,1659;120,1629" o:connectangles="0,0,0,0,0,0"/>
                  </v:shape>
                  <v:shape id="Freeform 1060" o:spid="_x0000_s1047" style="position:absolute;left:5174;top:83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" path="m64,l52,,48,5r2,785l70,790,68,10r,-5l64,e" fillcolor="black" stroked="f">
                    <v:path arrowok="t" o:connecttype="custom" o:connectlocs="64,839;52,839;48,844;50,1629;70,1629;68,849;68,844;64,839" o:connectangles="0,0,0,0,0,0,0,0"/>
                  </v:shape>
                </v:group>
                <v:group id="Group 1057" o:spid="_x0000_s1048" style="position:absolute;left:2844;top:3885;width:4980;height:1544" coordorigin="2844,3885" coordsize="4980,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">
                  <v:shape id="Freeform 1058" o:spid="_x0000_s1049" style="position:absolute;left:2844;top:3885;width:4980;height:1544;visibility:visible;mso-wrap-style:square;v-text-anchor:top" coordsize="4980,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" path="m2490,l2286,3r-200,7l1892,23,1703,40,1521,61,1346,86r-168,30l1019,149,870,186,729,226,599,270,480,316,373,366r-95,52l196,472r-69,56l72,587,33,647,8,709,,772r8,64l33,898r39,60l127,1016r69,57l278,1127r95,52l480,1228r119,47l729,1318r141,40l1019,1395r159,34l1346,1458r175,26l1703,1505r189,17l2086,1534r200,8l2490,1544r204,-2l2894,1534r194,-12l3277,1505r182,-21l3634,1458r168,-29l3961,1395r149,-37l4251,1318r130,-43l4500,1228r107,-49l4702,1127r82,-54l4853,1016r55,-58l4947,898r25,-62l4980,772r-8,-63l4947,647r-39,-60l4853,528r-69,-56l4702,418r-95,-52l4500,316,4381,270,4251,226,4110,186,3961,149,3802,116,3634,86,3459,61,3277,40,3088,23,2894,10,2694,3,2490,xe" filled="f">
                    <v:path arrowok="t" o:connecttype="custom" o:connectlocs="2286,3888;1892,3908;1521,3946;1178,4001;870,4071;599,4155;373,4251;196,4357;72,4472;8,4594;8,4721;72,4843;196,4958;373,5064;599,5160;870,5243;1178,5314;1521,5369;1892,5407;2286,5427;2694,5427;3088,5407;3459,5369;3802,5314;4110,5243;4381,5160;4607,5064;4784,4958;4908,4843;4972,4721;4972,4594;4908,4472;4784,4357;4607,4251;4381,4155;4110,4071;3802,4001;3459,3946;3088,3908;2694,3888" o:connectangles="0,0,0,0,0,0,0,0,0,0,0,0,0,0,0,0,0,0,0,0,0,0,0,0,0,0,0,0,0,0,0,0,0,0,0,0,0,0,0,0"/>
                  </v:shape>
                </v:group>
                <w10:wrap anchorx="page"/>
              </v:group>
            </w:pict>
          </mc:Fallback>
        </mc:AlternateContent>
      </w:r>
    </w:p>
    <w:p w:rsidR="001210EB" w:rsidRDefault="001210EB" w:rsidP="001210EB">
      <w:pPr>
        <w:spacing w:after="0"/>
        <w:rPr>
          <w:lang w:eastAsia="zh-TW"/>
        </w:rPr>
        <w:sectPr w:rsidR="001210EB">
          <w:headerReference w:type="default" r:id="rId17"/>
          <w:pgSz w:w="11920" w:h="16840"/>
          <w:pgMar w:top="1780" w:right="1680" w:bottom="1180" w:left="680" w:header="1193" w:footer="1000" w:gutter="0"/>
          <w:cols w:space="720"/>
        </w:sectPr>
      </w:pPr>
    </w:p>
    <w:p w:rsidR="001210EB" w:rsidRDefault="001210EB" w:rsidP="001210EB">
      <w:pPr>
        <w:spacing w:before="12" w:after="0" w:line="240" w:lineRule="exact"/>
        <w:rPr>
          <w:sz w:val="24"/>
          <w:szCs w:val="24"/>
          <w:lang w:eastAsia="zh-TW"/>
        </w:rPr>
      </w:pPr>
    </w:p>
    <w:p w:rsidR="001210EB" w:rsidRDefault="001210EB" w:rsidP="001210EB">
      <w:pPr>
        <w:spacing w:after="0" w:line="240" w:lineRule="auto"/>
        <w:ind w:left="174" w:right="-76"/>
        <w:rPr>
          <w:rFonts w:ascii="標楷體" w:eastAsia="標楷體" w:hAnsi="標楷體" w:cs="標楷體"/>
          <w:sz w:val="24"/>
          <w:szCs w:val="24"/>
          <w:lang w:eastAsia="zh-TW"/>
        </w:rPr>
      </w:pPr>
      <w:r>
        <w:rPr>
          <w:rFonts w:ascii="標楷體" w:eastAsia="標楷體" w:hAnsi="標楷體" w:cs="標楷體"/>
          <w:sz w:val="24"/>
          <w:szCs w:val="24"/>
          <w:lang w:eastAsia="zh-TW"/>
        </w:rPr>
        <w:t>聯絡</w:t>
      </w:r>
      <w:r>
        <w:rPr>
          <w:rFonts w:ascii="標楷體" w:eastAsia="標楷體" w:hAnsi="標楷體" w:cs="標楷體" w:hint="eastAsia"/>
          <w:sz w:val="24"/>
          <w:szCs w:val="24"/>
          <w:lang w:eastAsia="zh-TW"/>
        </w:rPr>
        <w:t>新北市</w:t>
      </w:r>
      <w:r>
        <w:rPr>
          <w:rFonts w:ascii="標楷體" w:eastAsia="標楷體" w:hAnsi="標楷體" w:cs="標楷體"/>
          <w:sz w:val="24"/>
          <w:szCs w:val="24"/>
          <w:lang w:eastAsia="zh-TW"/>
        </w:rPr>
        <w:t>衛生局</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1.保留食物檢體。</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立即送醫處理</w:t>
      </w:r>
      <w:r>
        <w:rPr>
          <w:rFonts w:ascii="標楷體" w:eastAsia="標楷體" w:hAnsi="標楷體" w:cs="標楷體"/>
          <w:spacing w:val="-120"/>
          <w:position w:val="-1"/>
          <w:sz w:val="24"/>
          <w:szCs w:val="24"/>
          <w:lang w:eastAsia="zh-TW"/>
        </w:rPr>
        <w:t>。</w:t>
      </w:r>
      <w:r>
        <w:rPr>
          <w:rFonts w:ascii="標楷體" w:eastAsia="標楷體" w:hAnsi="標楷體" w:cs="標楷體"/>
          <w:position w:val="-1"/>
          <w:sz w:val="24"/>
          <w:szCs w:val="24"/>
          <w:lang w:eastAsia="zh-TW"/>
        </w:rPr>
        <w:t>（門</w:t>
      </w:r>
    </w:p>
    <w:p w:rsidR="001210EB" w:rsidRDefault="001210EB" w:rsidP="001210EB">
      <w:pPr>
        <w:spacing w:after="0" w:line="281" w:lineRule="exact"/>
        <w:ind w:left="226"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診處理或住院治療）</w:t>
      </w:r>
    </w:p>
    <w:p w:rsidR="001210EB" w:rsidRDefault="001210EB" w:rsidP="001210EB">
      <w:pPr>
        <w:spacing w:before="59" w:after="0" w:line="180" w:lineRule="auto"/>
        <w:ind w:right="372"/>
        <w:jc w:val="both"/>
        <w:rPr>
          <w:rFonts w:ascii="標楷體" w:eastAsia="標楷體" w:hAnsi="標楷體" w:cs="標楷體"/>
          <w:sz w:val="24"/>
          <w:szCs w:val="24"/>
          <w:lang w:eastAsia="zh-TW"/>
        </w:rPr>
      </w:pPr>
      <w:r>
        <w:rPr>
          <w:lang w:eastAsia="zh-TW"/>
        </w:rPr>
        <w:br w:type="column"/>
      </w:r>
      <w:r>
        <w:rPr>
          <w:rFonts w:ascii="標楷體" w:eastAsia="標楷體" w:hAnsi="標楷體" w:cs="標楷體"/>
          <w:sz w:val="24"/>
          <w:szCs w:val="24"/>
          <w:lang w:eastAsia="zh-TW"/>
        </w:rPr>
        <w:t>請行政</w:t>
      </w:r>
      <w:r>
        <w:rPr>
          <w:rFonts w:ascii="標楷體" w:eastAsia="標楷體" w:hAnsi="標楷體" w:cs="標楷體" w:hint="eastAsia"/>
          <w:sz w:val="24"/>
          <w:szCs w:val="24"/>
          <w:lang w:eastAsia="zh-TW"/>
        </w:rPr>
        <w:t>管理</w:t>
      </w:r>
      <w:r>
        <w:rPr>
          <w:rFonts w:ascii="標楷體" w:eastAsia="標楷體" w:hAnsi="標楷體" w:cs="標楷體"/>
          <w:sz w:val="24"/>
          <w:szCs w:val="24"/>
          <w:lang w:eastAsia="zh-TW"/>
        </w:rPr>
        <w:t>人員協助衛生單位檢查院內廚房及院外餐飲業。</w:t>
      </w:r>
    </w:p>
    <w:p w:rsidR="001210EB" w:rsidRPr="00875818" w:rsidRDefault="001210EB" w:rsidP="001210EB">
      <w:pPr>
        <w:spacing w:after="0"/>
        <w:jc w:val="both"/>
        <w:rPr>
          <w:lang w:eastAsia="zh-TW"/>
        </w:rPr>
        <w:sectPr w:rsidR="001210EB" w:rsidRPr="00875818">
          <w:type w:val="continuous"/>
          <w:pgSz w:w="11920" w:h="16840"/>
          <w:pgMar w:top="1200" w:right="1680" w:bottom="980" w:left="680" w:header="720" w:footer="720" w:gutter="0"/>
          <w:cols w:num="3" w:space="720" w:equalWidth="0">
            <w:col w:w="2095" w:space="1217"/>
            <w:col w:w="2386" w:space="1001"/>
            <w:col w:w="2861"/>
          </w:cols>
        </w:sectPr>
      </w:pPr>
    </w:p>
    <w:p w:rsidR="001210EB" w:rsidRDefault="001210EB" w:rsidP="001210EB">
      <w:pPr>
        <w:spacing w:after="0" w:line="200" w:lineRule="exact"/>
        <w:rPr>
          <w:sz w:val="20"/>
          <w:szCs w:val="20"/>
          <w:lang w:eastAsia="zh-TW"/>
        </w:rPr>
      </w:pPr>
    </w:p>
    <w:p w:rsidR="00A50933" w:rsidRDefault="00A50933" w:rsidP="001210EB">
      <w:pPr>
        <w:spacing w:after="0" w:line="200" w:lineRule="exact"/>
        <w:rPr>
          <w:sz w:val="20"/>
          <w:szCs w:val="20"/>
          <w:lang w:eastAsia="zh-TW"/>
        </w:rPr>
      </w:pPr>
    </w:p>
    <w:p w:rsidR="001210EB" w:rsidRDefault="001210EB" w:rsidP="001210EB">
      <w:pPr>
        <w:spacing w:before="2" w:after="0" w:line="260" w:lineRule="exact"/>
        <w:rPr>
          <w:sz w:val="26"/>
          <w:szCs w:val="26"/>
          <w:lang w:eastAsia="zh-TW"/>
        </w:rPr>
      </w:pPr>
    </w:p>
    <w:p w:rsidR="001210EB" w:rsidRDefault="001210EB" w:rsidP="001210EB">
      <w:pPr>
        <w:spacing w:after="0" w:line="300" w:lineRule="exact"/>
        <w:ind w:left="11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調查食物中毒原因</w:t>
      </w:r>
    </w:p>
    <w:p w:rsidR="001210EB" w:rsidRDefault="001210EB" w:rsidP="001210EB">
      <w:pPr>
        <w:spacing w:after="0"/>
        <w:rPr>
          <w:lang w:eastAsia="zh-TW"/>
        </w:rPr>
        <w:sectPr w:rsidR="001210EB">
          <w:type w:val="continuous"/>
          <w:pgSz w:w="11920" w:h="16840"/>
          <w:pgMar w:top="1200" w:right="1680" w:bottom="980" w:left="680" w:header="720" w:footer="720" w:gutter="0"/>
          <w:cols w:space="720"/>
        </w:sectPr>
      </w:pPr>
    </w:p>
    <w:p w:rsidR="00417F24" w:rsidRDefault="00417F24" w:rsidP="001210EB">
      <w:pPr>
        <w:spacing w:before="9" w:after="0" w:line="179" w:lineRule="auto"/>
        <w:ind w:left="2858" w:right="-76" w:hanging="240"/>
        <w:rPr>
          <w:rFonts w:ascii="標楷體" w:eastAsia="標楷體" w:hAnsi="標楷體" w:cs="標楷體"/>
          <w:sz w:val="24"/>
          <w:szCs w:val="24"/>
          <w:lang w:eastAsia="zh-TW"/>
        </w:rPr>
      </w:pPr>
    </w:p>
    <w:p w:rsidR="001210EB" w:rsidRDefault="001210EB" w:rsidP="001210EB">
      <w:pPr>
        <w:spacing w:before="9" w:after="0" w:line="179" w:lineRule="auto"/>
        <w:ind w:left="2858" w:right="-76" w:hanging="240"/>
        <w:rPr>
          <w:rFonts w:ascii="標楷體" w:eastAsia="標楷體" w:hAnsi="標楷體" w:cs="標楷體"/>
          <w:sz w:val="24"/>
          <w:szCs w:val="24"/>
          <w:lang w:eastAsia="zh-TW"/>
        </w:rPr>
      </w:pPr>
      <w:r>
        <w:rPr>
          <w:rFonts w:ascii="標楷體" w:eastAsia="標楷體" w:hAnsi="標楷體" w:cs="標楷體"/>
          <w:sz w:val="24"/>
          <w:szCs w:val="24"/>
          <w:lang w:eastAsia="zh-TW"/>
        </w:rPr>
        <w:t>1.視情況考</w:t>
      </w:r>
      <w:r>
        <w:rPr>
          <w:rFonts w:ascii="標楷體" w:eastAsia="標楷體" w:hAnsi="標楷體" w:cs="標楷體"/>
          <w:spacing w:val="-31"/>
          <w:sz w:val="24"/>
          <w:szCs w:val="24"/>
          <w:lang w:eastAsia="zh-TW"/>
        </w:rPr>
        <w:t>量，</w:t>
      </w:r>
      <w:r>
        <w:rPr>
          <w:rFonts w:ascii="標楷體" w:eastAsia="標楷體" w:hAnsi="標楷體" w:cs="標楷體"/>
          <w:sz w:val="24"/>
          <w:szCs w:val="24"/>
          <w:lang w:eastAsia="zh-TW"/>
        </w:rPr>
        <w:t>是否</w:t>
      </w:r>
      <w:r>
        <w:rPr>
          <w:rFonts w:ascii="標楷體" w:eastAsia="標楷體" w:hAnsi="標楷體" w:cs="標楷體"/>
          <w:spacing w:val="-2"/>
          <w:sz w:val="24"/>
          <w:szCs w:val="24"/>
          <w:lang w:eastAsia="zh-TW"/>
        </w:rPr>
        <w:t>召</w:t>
      </w:r>
      <w:r>
        <w:rPr>
          <w:rFonts w:ascii="標楷體" w:eastAsia="標楷體" w:hAnsi="標楷體" w:cs="標楷體"/>
          <w:sz w:val="24"/>
          <w:szCs w:val="24"/>
          <w:lang w:eastAsia="zh-TW"/>
        </w:rPr>
        <w:t>開緊急事件處理 會議。</w:t>
      </w:r>
    </w:p>
    <w:p w:rsidR="001210EB" w:rsidRDefault="001210EB" w:rsidP="001210EB">
      <w:pPr>
        <w:spacing w:after="0" w:line="293" w:lineRule="exact"/>
        <w:ind w:left="261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詳載記錄，以備查。</w:t>
      </w:r>
    </w:p>
    <w:p w:rsidR="001210EB" w:rsidRDefault="001210EB" w:rsidP="001210EB">
      <w:pPr>
        <w:spacing w:after="0" w:line="281" w:lineRule="exact"/>
        <w:ind w:left="261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請輔導老師通知食物中毒</w:t>
      </w:r>
      <w:r>
        <w:rPr>
          <w:rFonts w:ascii="標楷體" w:eastAsia="標楷體" w:hAnsi="標楷體" w:cs="標楷體"/>
          <w:spacing w:val="1"/>
          <w:position w:val="-1"/>
          <w:sz w:val="24"/>
          <w:szCs w:val="24"/>
          <w:lang w:eastAsia="zh-TW"/>
        </w:rPr>
        <w:t>之</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家</w:t>
      </w:r>
    </w:p>
    <w:p w:rsidR="001210EB" w:rsidRDefault="001210EB" w:rsidP="001210EB">
      <w:pPr>
        <w:spacing w:after="0" w:line="278" w:lineRule="exact"/>
        <w:ind w:left="2820" w:right="3237"/>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屬。</w:t>
      </w:r>
    </w:p>
    <w:p w:rsidR="001210EB" w:rsidRDefault="001210EB" w:rsidP="001210EB">
      <w:pPr>
        <w:spacing w:before="2" w:after="0" w:line="260" w:lineRule="exact"/>
        <w:rPr>
          <w:sz w:val="26"/>
          <w:szCs w:val="26"/>
          <w:lang w:eastAsia="zh-TW"/>
        </w:rPr>
      </w:pPr>
      <w:r>
        <w:rPr>
          <w:lang w:eastAsia="zh-TW"/>
        </w:rPr>
        <w:br w:type="column"/>
      </w:r>
    </w:p>
    <w:p w:rsidR="00417F24" w:rsidRDefault="00417F24" w:rsidP="001210EB">
      <w:pPr>
        <w:spacing w:after="0" w:line="181" w:lineRule="auto"/>
        <w:ind w:right="131"/>
        <w:rPr>
          <w:rFonts w:ascii="標楷體" w:eastAsia="標楷體" w:hAnsi="標楷體" w:cs="標楷體"/>
          <w:sz w:val="24"/>
          <w:szCs w:val="24"/>
          <w:lang w:eastAsia="zh-TW"/>
        </w:rPr>
      </w:pPr>
    </w:p>
    <w:p w:rsidR="001210EB" w:rsidRDefault="001210EB" w:rsidP="001210EB">
      <w:pPr>
        <w:spacing w:after="0" w:line="181" w:lineRule="auto"/>
        <w:ind w:right="131"/>
        <w:rPr>
          <w:rFonts w:ascii="標楷體" w:eastAsia="標楷體" w:hAnsi="標楷體" w:cs="標楷體"/>
          <w:sz w:val="24"/>
          <w:szCs w:val="24"/>
          <w:lang w:eastAsia="zh-TW"/>
        </w:rPr>
      </w:pPr>
      <w:r>
        <w:rPr>
          <w:rFonts w:ascii="標楷體" w:eastAsia="標楷體" w:hAnsi="標楷體" w:cs="標楷體"/>
          <w:sz w:val="24"/>
          <w:szCs w:val="24"/>
          <w:lang w:eastAsia="zh-TW"/>
        </w:rPr>
        <w:t>加強</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753873">
        <w:rPr>
          <w:rFonts w:ascii="標楷體" w:eastAsia="標楷體" w:hAnsi="標楷體" w:cs="標楷體" w:hint="eastAsia"/>
          <w:position w:val="-2"/>
          <w:sz w:val="24"/>
          <w:szCs w:val="24"/>
          <w:lang w:eastAsia="zh-TW"/>
        </w:rPr>
        <w:t>住民</w:t>
      </w:r>
      <w:r>
        <w:rPr>
          <w:rFonts w:ascii="標楷體" w:eastAsia="標楷體" w:hAnsi="標楷體" w:cs="標楷體"/>
          <w:sz w:val="24"/>
          <w:szCs w:val="24"/>
          <w:lang w:eastAsia="zh-TW"/>
        </w:rPr>
        <w:t>衛生安全教育。</w:t>
      </w:r>
    </w:p>
    <w:p w:rsidR="001210EB" w:rsidRDefault="001210EB" w:rsidP="001210EB">
      <w:pPr>
        <w:spacing w:after="0"/>
        <w:rPr>
          <w:lang w:eastAsia="zh-TW"/>
        </w:rPr>
        <w:sectPr w:rsidR="001210EB">
          <w:type w:val="continuous"/>
          <w:pgSz w:w="11920" w:h="16840"/>
          <w:pgMar w:top="1200" w:right="1680" w:bottom="980" w:left="680" w:header="720" w:footer="720" w:gutter="0"/>
          <w:cols w:num="2" w:space="720" w:equalWidth="0">
            <w:col w:w="6634" w:space="1025"/>
            <w:col w:w="1901"/>
          </w:cols>
        </w:sectPr>
      </w:pPr>
    </w:p>
    <w:p w:rsidR="001210EB" w:rsidRDefault="001210EB" w:rsidP="001210EB">
      <w:pPr>
        <w:spacing w:after="0" w:line="200" w:lineRule="exact"/>
        <w:rPr>
          <w:sz w:val="20"/>
          <w:szCs w:val="20"/>
          <w:lang w:eastAsia="zh-TW"/>
        </w:rPr>
      </w:pPr>
      <w:r>
        <w:rPr>
          <w:noProof/>
          <w:lang w:eastAsia="zh-TW"/>
        </w:rPr>
        <mc:AlternateContent>
          <mc:Choice Requires="wpg">
            <w:drawing>
              <wp:anchor distT="0" distB="0" distL="114300" distR="114300" simplePos="0" relativeHeight="251604480" behindDoc="1" locked="0" layoutInCell="1" allowOverlap="1" wp14:anchorId="300184E2" wp14:editId="455399A8">
                <wp:simplePos x="0" y="0"/>
                <wp:positionH relativeFrom="page">
                  <wp:posOffset>605790</wp:posOffset>
                </wp:positionH>
                <wp:positionV relativeFrom="page">
                  <wp:posOffset>948690</wp:posOffset>
                </wp:positionV>
                <wp:extent cx="5401310" cy="1270"/>
                <wp:effectExtent l="5715" t="5715" r="12700" b="12065"/>
                <wp:wrapNone/>
                <wp:docPr id="2570" name="Group 10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1310" cy="1270"/>
                          <a:chOff x="954" y="1494"/>
                          <a:chExt cx="8506" cy="2"/>
                        </a:xfrm>
                      </wpg:grpSpPr>
                      <wps:wsp>
                        <wps:cNvPr id="2571" name="Freeform 1024"/>
                        <wps:cNvSpPr>
                          <a:spLocks/>
                        </wps:cNvSpPr>
                        <wps:spPr bwMode="auto">
                          <a:xfrm>
                            <a:off x="954" y="1494"/>
                            <a:ext cx="8506" cy="2"/>
                          </a:xfrm>
                          <a:custGeom>
                            <a:avLst/>
                            <a:gdLst>
                              <a:gd name="T0" fmla="+- 0 954 954"/>
                              <a:gd name="T1" fmla="*/ T0 w 8506"/>
                              <a:gd name="T2" fmla="+- 0 9460 954"/>
                              <a:gd name="T3" fmla="*/ T2 w 8506"/>
                            </a:gdLst>
                            <a:ahLst/>
                            <a:cxnLst>
                              <a:cxn ang="0">
                                <a:pos x="T1" y="0"/>
                              </a:cxn>
                              <a:cxn ang="0">
                                <a:pos x="T3" y="0"/>
                              </a:cxn>
                            </a:cxnLst>
                            <a:rect l="0" t="0" r="r" b="b"/>
                            <a:pathLst>
                              <a:path w="8506">
                                <a:moveTo>
                                  <a:pt x="0" y="0"/>
                                </a:moveTo>
                                <a:lnTo>
                                  <a:pt x="850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A9DA0D" id="Group 1023" o:spid="_x0000_s1026" style="position:absolute;margin-left:47.7pt;margin-top:74.7pt;width:425.3pt;height:.1pt;z-index:-251712000;mso-position-horizontal-relative:page;mso-position-vertical-relative:page" coordorigin="954,1494" coordsize="85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">
                <v:shape id="Freeform 1024" o:spid="_x0000_s1027" style="position:absolute;left:954;top:1494;width:8506;height:2;visibility:visible;mso-wrap-style:square;v-text-anchor:top" coordsize="85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" path="m,l8506,e" filled="f">
                  <v:path arrowok="t" o:connecttype="custom" o:connectlocs="0,0;8506,0" o:connectangles="0,0"/>
                </v:shape>
                <w10:wrap anchorx="page" anchory="page"/>
              </v:group>
            </w:pict>
          </mc:Fallback>
        </mc:AlternateContent>
      </w:r>
    </w:p>
    <w:p w:rsidR="001210EB" w:rsidRDefault="001210EB" w:rsidP="001210EB">
      <w:pPr>
        <w:spacing w:after="0" w:line="200" w:lineRule="exact"/>
        <w:rPr>
          <w:sz w:val="20"/>
          <w:szCs w:val="20"/>
          <w:lang w:eastAsia="zh-TW"/>
        </w:rPr>
      </w:pPr>
    </w:p>
    <w:p w:rsidR="001210EB" w:rsidRDefault="001210EB" w:rsidP="001210EB">
      <w:pPr>
        <w:spacing w:before="8" w:after="0" w:line="280" w:lineRule="exact"/>
        <w:rPr>
          <w:sz w:val="28"/>
          <w:szCs w:val="28"/>
          <w:lang w:eastAsia="zh-TW"/>
        </w:rPr>
      </w:pPr>
    </w:p>
    <w:p w:rsidR="001210EB" w:rsidRDefault="001210EB" w:rsidP="001210EB">
      <w:pPr>
        <w:spacing w:after="0" w:line="300" w:lineRule="exact"/>
        <w:ind w:left="30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w:t>
      </w:r>
      <w:r>
        <w:rPr>
          <w:rFonts w:ascii="標楷體" w:eastAsia="標楷體" w:hAnsi="標楷體" w:cs="標楷體"/>
          <w:spacing w:val="1"/>
          <w:position w:val="-1"/>
          <w:sz w:val="24"/>
          <w:szCs w:val="24"/>
          <w:lang w:eastAsia="zh-TW"/>
        </w:rPr>
        <w:t>.</w:t>
      </w:r>
      <w:r>
        <w:rPr>
          <w:rFonts w:ascii="標楷體" w:eastAsia="標楷體" w:hAnsi="標楷體" w:cs="標楷體"/>
          <w:position w:val="-1"/>
          <w:sz w:val="24"/>
          <w:szCs w:val="24"/>
          <w:lang w:eastAsia="zh-TW"/>
        </w:rPr>
        <w:t>彙整書面資料呈報有關單位。</w:t>
      </w:r>
    </w:p>
    <w:p w:rsidR="001210EB" w:rsidRDefault="001210EB" w:rsidP="000976D0">
      <w:pPr>
        <w:spacing w:after="0" w:line="281" w:lineRule="exact"/>
        <w:ind w:left="30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w:t>
      </w:r>
      <w:r>
        <w:rPr>
          <w:rFonts w:ascii="標楷體" w:eastAsia="標楷體" w:hAnsi="標楷體" w:cs="標楷體"/>
          <w:spacing w:val="1"/>
          <w:position w:val="-1"/>
          <w:sz w:val="24"/>
          <w:szCs w:val="24"/>
          <w:lang w:eastAsia="zh-TW"/>
        </w:rPr>
        <w:t>.</w:t>
      </w:r>
      <w:r>
        <w:rPr>
          <w:rFonts w:ascii="標楷體" w:eastAsia="標楷體" w:hAnsi="標楷體" w:cs="標楷體"/>
          <w:position w:val="-1"/>
          <w:sz w:val="24"/>
          <w:szCs w:val="24"/>
          <w:lang w:eastAsia="zh-TW"/>
        </w:rPr>
        <w:t>注意食物中毒</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753873">
        <w:rPr>
          <w:rFonts w:ascii="標楷體" w:eastAsia="標楷體" w:hAnsi="標楷體" w:cs="標楷體" w:hint="eastAsia"/>
          <w:position w:val="-2"/>
          <w:sz w:val="24"/>
          <w:szCs w:val="24"/>
          <w:lang w:eastAsia="zh-TW"/>
        </w:rPr>
        <w:t>住民</w:t>
      </w:r>
      <w:r w:rsidR="000976D0">
        <w:rPr>
          <w:rFonts w:ascii="標楷體" w:eastAsia="標楷體" w:hAnsi="標楷體" w:cs="標楷體"/>
          <w:position w:val="-2"/>
          <w:sz w:val="24"/>
          <w:szCs w:val="24"/>
          <w:lang w:eastAsia="zh-TW"/>
        </w:rPr>
        <w:br/>
      </w:r>
      <w:r>
        <w:rPr>
          <w:rFonts w:ascii="標楷體" w:eastAsia="標楷體" w:hAnsi="標楷體" w:cs="標楷體"/>
          <w:position w:val="-1"/>
          <w:sz w:val="24"/>
          <w:szCs w:val="24"/>
          <w:lang w:eastAsia="zh-TW"/>
        </w:rPr>
        <w:t>復原情況。</w:t>
      </w:r>
    </w:p>
    <w:p w:rsidR="001210EB" w:rsidRDefault="001210EB" w:rsidP="001210EB">
      <w:pPr>
        <w:spacing w:before="9" w:after="0" w:line="130" w:lineRule="exact"/>
        <w:rPr>
          <w:sz w:val="13"/>
          <w:szCs w:val="13"/>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45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06528" behindDoc="1" locked="0" layoutInCell="1" allowOverlap="1" wp14:anchorId="333AADC7" wp14:editId="6D298CC6">
                <wp:simplePos x="0" y="0"/>
                <wp:positionH relativeFrom="page">
                  <wp:posOffset>655320</wp:posOffset>
                </wp:positionH>
                <wp:positionV relativeFrom="paragraph">
                  <wp:posOffset>-104775</wp:posOffset>
                </wp:positionV>
                <wp:extent cx="5323840" cy="1270"/>
                <wp:effectExtent l="7620" t="13335" r="12065" b="4445"/>
                <wp:wrapNone/>
                <wp:docPr id="2572" name="Group 10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23840" cy="1270"/>
                          <a:chOff x="1032" y="-165"/>
                          <a:chExt cx="8384" cy="2"/>
                        </a:xfrm>
                      </wpg:grpSpPr>
                      <wps:wsp>
                        <wps:cNvPr id="2573" name="Freeform 1022"/>
                        <wps:cNvSpPr>
                          <a:spLocks/>
                        </wps:cNvSpPr>
                        <wps:spPr bwMode="auto">
                          <a:xfrm>
                            <a:off x="1032" y="-165"/>
                            <a:ext cx="8384" cy="2"/>
                          </a:xfrm>
                          <a:custGeom>
                            <a:avLst/>
                            <a:gdLst>
                              <a:gd name="T0" fmla="+- 0 1032 1032"/>
                              <a:gd name="T1" fmla="*/ T0 w 8384"/>
                              <a:gd name="T2" fmla="+- 0 9416 1032"/>
                              <a:gd name="T3" fmla="*/ T2 w 8384"/>
                            </a:gdLst>
                            <a:ahLst/>
                            <a:cxnLst>
                              <a:cxn ang="0">
                                <a:pos x="T1" y="0"/>
                              </a:cxn>
                              <a:cxn ang="0">
                                <a:pos x="T3" y="0"/>
                              </a:cxn>
                            </a:cxnLst>
                            <a:rect l="0" t="0" r="r" b="b"/>
                            <a:pathLst>
                              <a:path w="8384">
                                <a:moveTo>
                                  <a:pt x="0" y="0"/>
                                </a:moveTo>
                                <a:lnTo>
                                  <a:pt x="838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1B547D" id="Group 1021" o:spid="_x0000_s1026" style="position:absolute;margin-left:51.6pt;margin-top:-8.25pt;width:419.2pt;height:.1pt;z-index:-251709952;mso-position-horizontal-relative:page" coordorigin="1032,-165" coordsize="83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">
                <v:shape id="Freeform 1022" o:spid="_x0000_s1027" style="position:absolute;left:1032;top:-165;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" path="m,l8384,e" filled="f">
                  <v:path arrowok="t" o:connecttype="custom" o:connectlocs="0,0;8384,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0" w:lineRule="exact"/>
        <w:ind w:left="710"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就食物中毒原因確實檢討改進</w:t>
      </w:r>
    </w:p>
    <w:p w:rsidR="001210EB" w:rsidRDefault="001210EB" w:rsidP="001210EB">
      <w:pPr>
        <w:spacing w:after="0" w:line="360" w:lineRule="exact"/>
        <w:ind w:left="710"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檢討處理過程</w:t>
      </w:r>
    </w:p>
    <w:p w:rsidR="001210EB" w:rsidRDefault="001210EB" w:rsidP="001210EB">
      <w:pPr>
        <w:spacing w:after="0"/>
        <w:rPr>
          <w:lang w:eastAsia="zh-TW"/>
        </w:rPr>
        <w:sectPr w:rsidR="001210EB">
          <w:type w:val="continuous"/>
          <w:pgSz w:w="11920" w:h="16840"/>
          <w:pgMar w:top="1200" w:right="1680" w:bottom="980" w:left="680" w:header="720" w:footer="720" w:gutter="0"/>
          <w:cols w:space="720"/>
        </w:sectPr>
      </w:pPr>
    </w:p>
    <w:p w:rsidR="001210EB" w:rsidRDefault="001210EB" w:rsidP="001210EB">
      <w:pPr>
        <w:spacing w:after="0" w:line="332" w:lineRule="exact"/>
        <w:ind w:left="173" w:right="-20"/>
        <w:rPr>
          <w:rFonts w:ascii="標楷體" w:eastAsia="標楷體" w:hAnsi="標楷體" w:cs="標楷體"/>
          <w:sz w:val="24"/>
          <w:szCs w:val="24"/>
          <w:lang w:eastAsia="zh-TW"/>
        </w:rPr>
      </w:pPr>
      <w:r>
        <w:rPr>
          <w:noProof/>
          <w:lang w:eastAsia="zh-TW"/>
        </w:rPr>
        <w:lastRenderedPageBreak/>
        <mc:AlternateContent>
          <mc:Choice Requires="wpg">
            <w:drawing>
              <wp:anchor distT="0" distB="0" distL="114300" distR="114300" simplePos="0" relativeHeight="251615744" behindDoc="1" locked="0" layoutInCell="1" allowOverlap="1" wp14:anchorId="6E0A6DD4" wp14:editId="21245F6B">
                <wp:simplePos x="0" y="0"/>
                <wp:positionH relativeFrom="page">
                  <wp:posOffset>674370</wp:posOffset>
                </wp:positionH>
                <wp:positionV relativeFrom="page">
                  <wp:posOffset>949960</wp:posOffset>
                </wp:positionV>
                <wp:extent cx="5389880" cy="1270"/>
                <wp:effectExtent l="7620" t="5715" r="12700" b="12065"/>
                <wp:wrapNone/>
                <wp:docPr id="2574" name="Group 9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9880" cy="1270"/>
                          <a:chOff x="1062" y="1494"/>
                          <a:chExt cx="8488" cy="2"/>
                        </a:xfrm>
                      </wpg:grpSpPr>
                      <wps:wsp>
                        <wps:cNvPr id="2575" name="Freeform 967"/>
                        <wps:cNvSpPr>
                          <a:spLocks/>
                        </wps:cNvSpPr>
                        <wps:spPr bwMode="auto">
                          <a:xfrm>
                            <a:off x="1062" y="1494"/>
                            <a:ext cx="8488" cy="2"/>
                          </a:xfrm>
                          <a:custGeom>
                            <a:avLst/>
                            <a:gdLst>
                              <a:gd name="T0" fmla="+- 0 1062 1062"/>
                              <a:gd name="T1" fmla="*/ T0 w 8488"/>
                              <a:gd name="T2" fmla="+- 0 9550 1062"/>
                              <a:gd name="T3" fmla="*/ T2 w 8488"/>
                            </a:gdLst>
                            <a:ahLst/>
                            <a:cxnLst>
                              <a:cxn ang="0">
                                <a:pos x="T1" y="0"/>
                              </a:cxn>
                              <a:cxn ang="0">
                                <a:pos x="T3" y="0"/>
                              </a:cxn>
                            </a:cxnLst>
                            <a:rect l="0" t="0" r="r" b="b"/>
                            <a:pathLst>
                              <a:path w="8488">
                                <a:moveTo>
                                  <a:pt x="0" y="0"/>
                                </a:moveTo>
                                <a:lnTo>
                                  <a:pt x="8488"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AFF4A1" id="Group 966" o:spid="_x0000_s1026" style="position:absolute;margin-left:53.1pt;margin-top:74.8pt;width:424.4pt;height:.1pt;z-index:-251700736;mso-position-horizontal-relative:page;mso-position-vertical-relative:page" coordorigin="1062,1494" coordsize="8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">
                <v:shape id="Freeform 967" o:spid="_x0000_s1027" style="position:absolute;left:1062;top:1494;width:8488;height:2;visibility:visible;mso-wrap-style:square;v-text-anchor:top" coordsize="8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" path="m,l8488,e" filled="f">
                  <v:path arrowok="t" o:connecttype="custom" o:connectlocs="0,0;8488,0" o:connectangles="0,0"/>
                </v:shape>
                <w10:wrap anchorx="page" anchory="page"/>
              </v:group>
            </w:pict>
          </mc:Fallback>
        </mc:AlternateContent>
      </w:r>
      <w:r>
        <w:rPr>
          <w:rFonts w:ascii="標楷體" w:eastAsia="標楷體" w:hAnsi="標楷體" w:cs="標楷體"/>
          <w:position w:val="-2"/>
          <w:sz w:val="24"/>
          <w:szCs w:val="24"/>
          <w:lang w:eastAsia="zh-TW"/>
        </w:rPr>
        <w:t>1.平時將藥物安全收藏。</w:t>
      </w:r>
    </w:p>
    <w:p w:rsidR="001210EB" w:rsidRDefault="001210EB" w:rsidP="001210EB">
      <w:pPr>
        <w:spacing w:after="0" w:line="281" w:lineRule="exact"/>
        <w:ind w:left="17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w:t>
      </w:r>
      <w:r w:rsidR="000C6F09">
        <w:rPr>
          <w:rFonts w:ascii="標楷體" w:eastAsia="標楷體" w:hAnsi="標楷體" w:cs="標楷體"/>
          <w:position w:val="-1"/>
          <w:sz w:val="24"/>
          <w:szCs w:val="24"/>
          <w:lang w:eastAsia="zh-TW"/>
        </w:rPr>
        <w:t>服藥或給藥時，必</w:t>
      </w:r>
      <w:r w:rsidR="000C6F09">
        <w:rPr>
          <w:rFonts w:ascii="標楷體" w:eastAsia="標楷體" w:hAnsi="標楷體" w:cs="標楷體" w:hint="eastAsia"/>
          <w:position w:val="-1"/>
          <w:sz w:val="24"/>
          <w:szCs w:val="24"/>
          <w:lang w:eastAsia="zh-TW"/>
        </w:rPr>
        <w:t>須</w:t>
      </w:r>
      <w:r>
        <w:rPr>
          <w:rFonts w:ascii="標楷體" w:eastAsia="標楷體" w:hAnsi="標楷體" w:cs="標楷體"/>
          <w:position w:val="-1"/>
          <w:sz w:val="24"/>
          <w:szCs w:val="24"/>
          <w:lang w:eastAsia="zh-TW"/>
        </w:rPr>
        <w:t>遵照醫師指示服用。</w:t>
      </w:r>
    </w:p>
    <w:p w:rsidR="001210EB" w:rsidRDefault="001210EB" w:rsidP="001210EB">
      <w:pPr>
        <w:tabs>
          <w:tab w:val="left" w:pos="8580"/>
        </w:tabs>
        <w:spacing w:after="0" w:line="281" w:lineRule="exact"/>
        <w:ind w:left="100" w:right="-20"/>
        <w:rPr>
          <w:rFonts w:ascii="標楷體" w:eastAsia="標楷體" w:hAnsi="標楷體" w:cs="標楷體"/>
          <w:sz w:val="24"/>
          <w:szCs w:val="24"/>
          <w:lang w:eastAsia="zh-TW"/>
        </w:rPr>
      </w:pPr>
      <w:r>
        <w:rPr>
          <w:rFonts w:ascii="標楷體" w:eastAsia="標楷體" w:hAnsi="標楷體" w:cs="標楷體"/>
          <w:spacing w:val="-47"/>
          <w:position w:val="-1"/>
          <w:sz w:val="24"/>
          <w:szCs w:val="24"/>
          <w:u w:val="single" w:color="000000"/>
          <w:lang w:eastAsia="zh-TW"/>
        </w:rPr>
        <w:t xml:space="preserve"> </w:t>
      </w:r>
      <w:r>
        <w:rPr>
          <w:rFonts w:ascii="標楷體" w:eastAsia="標楷體" w:hAnsi="標楷體" w:cs="標楷體"/>
          <w:position w:val="-1"/>
          <w:sz w:val="24"/>
          <w:szCs w:val="24"/>
          <w:u w:val="single" w:color="000000"/>
          <w:lang w:eastAsia="zh-TW"/>
        </w:rPr>
        <w:t xml:space="preserve">3.各類藥品應分開儲放鎖好，並需標示清楚以免誤用，且需注意有效期限。 </w:t>
      </w:r>
      <w:r>
        <w:rPr>
          <w:rFonts w:ascii="標楷體" w:eastAsia="標楷體" w:hAnsi="標楷體" w:cs="標楷體"/>
          <w:position w:val="-1"/>
          <w:sz w:val="24"/>
          <w:szCs w:val="24"/>
          <w:u w:val="single" w:color="000000"/>
          <w:lang w:eastAsia="zh-TW"/>
        </w:rPr>
        <w:tab/>
      </w:r>
    </w:p>
    <w:p w:rsidR="001210EB" w:rsidRDefault="001210EB" w:rsidP="001210EB">
      <w:pPr>
        <w:spacing w:after="0" w:line="307" w:lineRule="exact"/>
        <w:ind w:left="17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處理階段：</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4" w:after="0" w:line="220" w:lineRule="exact"/>
        <w:rPr>
          <w:lang w:eastAsia="zh-TW"/>
        </w:rPr>
      </w:pPr>
    </w:p>
    <w:p w:rsidR="001210EB" w:rsidRDefault="001210EB" w:rsidP="001210EB">
      <w:pPr>
        <w:spacing w:before="6" w:after="0" w:line="181" w:lineRule="auto"/>
        <w:ind w:left="2172" w:right="2537"/>
        <w:jc w:val="both"/>
        <w:rPr>
          <w:rFonts w:ascii="標楷體" w:eastAsia="標楷體" w:hAnsi="標楷體" w:cs="標楷體"/>
          <w:sz w:val="24"/>
          <w:szCs w:val="24"/>
          <w:lang w:eastAsia="zh-TW"/>
        </w:rPr>
      </w:pPr>
      <w:r>
        <w:rPr>
          <w:rFonts w:ascii="標楷體" w:eastAsia="標楷體" w:hAnsi="標楷體" w:cs="標楷體"/>
          <w:sz w:val="24"/>
          <w:szCs w:val="24"/>
          <w:lang w:eastAsia="zh-TW"/>
        </w:rPr>
        <w:t>工作人員發現</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753873">
        <w:rPr>
          <w:rFonts w:ascii="標楷體" w:eastAsia="標楷體" w:hAnsi="標楷體" w:cs="標楷體" w:hint="eastAsia"/>
          <w:position w:val="-2"/>
          <w:sz w:val="24"/>
          <w:szCs w:val="24"/>
          <w:lang w:eastAsia="zh-TW"/>
        </w:rPr>
        <w:t>住民</w:t>
      </w:r>
      <w:r>
        <w:rPr>
          <w:rFonts w:ascii="標楷體" w:eastAsia="標楷體" w:hAnsi="標楷體" w:cs="標楷體"/>
          <w:sz w:val="24"/>
          <w:szCs w:val="24"/>
          <w:lang w:eastAsia="zh-TW"/>
        </w:rPr>
        <w:t>藥物中</w:t>
      </w:r>
      <w:r>
        <w:rPr>
          <w:rFonts w:ascii="標楷體" w:eastAsia="標楷體" w:hAnsi="標楷體" w:cs="標楷體"/>
          <w:spacing w:val="-48"/>
          <w:sz w:val="24"/>
          <w:szCs w:val="24"/>
          <w:lang w:eastAsia="zh-TW"/>
        </w:rPr>
        <w:t>毒</w:t>
      </w:r>
      <w:r>
        <w:rPr>
          <w:rFonts w:ascii="標楷體" w:eastAsia="標楷體" w:hAnsi="標楷體" w:cs="標楷體"/>
          <w:sz w:val="24"/>
          <w:szCs w:val="24"/>
          <w:lang w:eastAsia="zh-TW"/>
        </w:rPr>
        <w:t>（</w:t>
      </w:r>
      <w:r>
        <w:rPr>
          <w:rFonts w:ascii="標楷體" w:eastAsia="標楷體" w:hAnsi="標楷體" w:cs="標楷體"/>
          <w:spacing w:val="2"/>
          <w:sz w:val="24"/>
          <w:szCs w:val="24"/>
          <w:lang w:eastAsia="zh-TW"/>
        </w:rPr>
        <w:t>臨床症狀</w:t>
      </w:r>
      <w:r>
        <w:rPr>
          <w:rFonts w:ascii="標楷體" w:eastAsia="標楷體" w:hAnsi="標楷體" w:cs="標楷體"/>
          <w:sz w:val="24"/>
          <w:szCs w:val="24"/>
          <w:lang w:eastAsia="zh-TW"/>
        </w:rPr>
        <w:t>：疑似</w:t>
      </w:r>
      <w:r>
        <w:rPr>
          <w:rFonts w:ascii="標楷體" w:eastAsia="標楷體" w:hAnsi="標楷體" w:cs="標楷體"/>
          <w:spacing w:val="2"/>
          <w:sz w:val="24"/>
          <w:szCs w:val="24"/>
          <w:lang w:eastAsia="zh-TW"/>
        </w:rPr>
        <w:t>噁</w:t>
      </w:r>
      <w:r>
        <w:rPr>
          <w:rFonts w:ascii="標楷體" w:eastAsia="標楷體" w:hAnsi="標楷體" w:cs="標楷體"/>
          <w:spacing w:val="-7"/>
          <w:sz w:val="24"/>
          <w:szCs w:val="24"/>
          <w:lang w:eastAsia="zh-TW"/>
        </w:rPr>
        <w:t>心、</w:t>
      </w:r>
      <w:r>
        <w:rPr>
          <w:rFonts w:ascii="標楷體" w:eastAsia="標楷體" w:hAnsi="標楷體" w:cs="標楷體"/>
          <w:spacing w:val="2"/>
          <w:sz w:val="24"/>
          <w:szCs w:val="24"/>
          <w:lang w:eastAsia="zh-TW"/>
        </w:rPr>
        <w:t>嘔</w:t>
      </w:r>
      <w:r>
        <w:rPr>
          <w:rFonts w:ascii="標楷體" w:eastAsia="標楷體" w:hAnsi="標楷體" w:cs="標楷體"/>
          <w:spacing w:val="-7"/>
          <w:sz w:val="24"/>
          <w:szCs w:val="24"/>
          <w:lang w:eastAsia="zh-TW"/>
        </w:rPr>
        <w:t>吐、</w:t>
      </w:r>
      <w:r>
        <w:rPr>
          <w:rFonts w:ascii="標楷體" w:eastAsia="標楷體" w:hAnsi="標楷體" w:cs="標楷體"/>
          <w:spacing w:val="2"/>
          <w:sz w:val="24"/>
          <w:szCs w:val="24"/>
          <w:lang w:eastAsia="zh-TW"/>
        </w:rPr>
        <w:t>腹</w:t>
      </w:r>
      <w:r>
        <w:rPr>
          <w:rFonts w:ascii="標楷體" w:eastAsia="標楷體" w:hAnsi="標楷體" w:cs="標楷體"/>
          <w:spacing w:val="-7"/>
          <w:sz w:val="24"/>
          <w:szCs w:val="24"/>
          <w:lang w:eastAsia="zh-TW"/>
        </w:rPr>
        <w:t>瀉、</w:t>
      </w:r>
      <w:r>
        <w:rPr>
          <w:rFonts w:ascii="標楷體" w:eastAsia="標楷體" w:hAnsi="標楷體" w:cs="標楷體"/>
          <w:spacing w:val="2"/>
          <w:sz w:val="24"/>
          <w:szCs w:val="24"/>
          <w:lang w:eastAsia="zh-TW"/>
        </w:rPr>
        <w:t>胃</w:t>
      </w:r>
      <w:r>
        <w:rPr>
          <w:rFonts w:ascii="標楷體" w:eastAsia="標楷體" w:hAnsi="標楷體" w:cs="標楷體"/>
          <w:spacing w:val="-7"/>
          <w:sz w:val="24"/>
          <w:szCs w:val="24"/>
          <w:lang w:eastAsia="zh-TW"/>
        </w:rPr>
        <w:t>痛、</w:t>
      </w:r>
      <w:r>
        <w:rPr>
          <w:rFonts w:ascii="標楷體" w:eastAsia="標楷體" w:hAnsi="標楷體" w:cs="標楷體"/>
          <w:spacing w:val="2"/>
          <w:sz w:val="24"/>
          <w:szCs w:val="24"/>
          <w:lang w:eastAsia="zh-TW"/>
        </w:rPr>
        <w:t>呼吸困難</w:t>
      </w:r>
      <w:r>
        <w:rPr>
          <w:rFonts w:ascii="標楷體" w:eastAsia="標楷體" w:hAnsi="標楷體" w:cs="標楷體"/>
          <w:sz w:val="24"/>
          <w:szCs w:val="24"/>
          <w:lang w:eastAsia="zh-TW"/>
        </w:rPr>
        <w:t>、昏迷等</w:t>
      </w:r>
      <w:r>
        <w:rPr>
          <w:rFonts w:ascii="標楷體" w:eastAsia="標楷體" w:hAnsi="標楷體" w:cs="標楷體"/>
          <w:spacing w:val="-120"/>
          <w:sz w:val="24"/>
          <w:szCs w:val="24"/>
          <w:lang w:eastAsia="zh-TW"/>
        </w:rPr>
        <w:t>）</w:t>
      </w:r>
      <w:r>
        <w:rPr>
          <w:rFonts w:ascii="標楷體" w:eastAsia="標楷體" w:hAnsi="標楷體" w:cs="標楷體"/>
          <w:sz w:val="24"/>
          <w:szCs w:val="24"/>
          <w:lang w:eastAsia="zh-TW"/>
        </w:rPr>
        <w:t>。</w:t>
      </w:r>
    </w:p>
    <w:p w:rsidR="001210EB" w:rsidRDefault="001210EB" w:rsidP="001210EB">
      <w:pPr>
        <w:spacing w:before="3"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11648" behindDoc="1" locked="0" layoutInCell="1" allowOverlap="1" wp14:anchorId="0B6D5A06" wp14:editId="7D235CF6">
                <wp:simplePos x="0" y="0"/>
                <wp:positionH relativeFrom="page">
                  <wp:posOffset>636270</wp:posOffset>
                </wp:positionH>
                <wp:positionV relativeFrom="paragraph">
                  <wp:posOffset>28575</wp:posOffset>
                </wp:positionV>
                <wp:extent cx="5959475" cy="3106420"/>
                <wp:effectExtent l="7620" t="3175" r="5080" b="5080"/>
                <wp:wrapNone/>
                <wp:docPr id="2576" name="Group 9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9475" cy="3106420"/>
                          <a:chOff x="987" y="1706"/>
                          <a:chExt cx="9385" cy="4892"/>
                        </a:xfrm>
                      </wpg:grpSpPr>
                      <wpg:grpSp>
                        <wpg:cNvPr id="2577" name="Group 1019"/>
                        <wpg:cNvGrpSpPr>
                          <a:grpSpLocks/>
                        </wpg:cNvGrpSpPr>
                        <wpg:grpSpPr bwMode="auto">
                          <a:xfrm>
                            <a:off x="1818" y="3348"/>
                            <a:ext cx="7201" cy="2"/>
                            <a:chOff x="1818" y="3348"/>
                            <a:chExt cx="7201" cy="2"/>
                          </a:xfrm>
                        </wpg:grpSpPr>
                        <wps:wsp>
                          <wps:cNvPr id="2578" name="Freeform 1020"/>
                          <wps:cNvSpPr>
                            <a:spLocks/>
                          </wps:cNvSpPr>
                          <wps:spPr bwMode="auto">
                            <a:xfrm>
                              <a:off x="1818" y="3348"/>
                              <a:ext cx="7201" cy="2"/>
                            </a:xfrm>
                            <a:custGeom>
                              <a:avLst/>
                              <a:gdLst>
                                <a:gd name="T0" fmla="+- 0 1818 1818"/>
                                <a:gd name="T1" fmla="*/ T0 w 7201"/>
                                <a:gd name="T2" fmla="+- 0 3348 3348"/>
                                <a:gd name="T3" fmla="*/ 3348 h 2"/>
                                <a:gd name="T4" fmla="+- 0 9019 1818"/>
                                <a:gd name="T5" fmla="*/ T4 w 7201"/>
                                <a:gd name="T6" fmla="+- 0 3350 3348"/>
                                <a:gd name="T7" fmla="*/ 3350 h 2"/>
                              </a:gdLst>
                              <a:ahLst/>
                              <a:cxnLst>
                                <a:cxn ang="0">
                                  <a:pos x="T1" y="T3"/>
                                </a:cxn>
                                <a:cxn ang="0">
                                  <a:pos x="T5" y="T7"/>
                                </a:cxn>
                              </a:cxnLst>
                              <a:rect l="0" t="0" r="r" b="b"/>
                              <a:pathLst>
                                <a:path w="7201" h="2">
                                  <a:moveTo>
                                    <a:pt x="0" y="0"/>
                                  </a:moveTo>
                                  <a:lnTo>
                                    <a:pt x="7201" y="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79" name="Group 1017"/>
                        <wpg:cNvGrpSpPr>
                          <a:grpSpLocks/>
                        </wpg:cNvGrpSpPr>
                        <wpg:grpSpPr bwMode="auto">
                          <a:xfrm>
                            <a:off x="1010" y="4116"/>
                            <a:ext cx="1939" cy="917"/>
                            <a:chOff x="1010" y="4116"/>
                            <a:chExt cx="1939" cy="917"/>
                          </a:xfrm>
                        </wpg:grpSpPr>
                        <wps:wsp>
                          <wps:cNvPr id="2580" name="Freeform 1018"/>
                          <wps:cNvSpPr>
                            <a:spLocks/>
                          </wps:cNvSpPr>
                          <wps:spPr bwMode="auto">
                            <a:xfrm>
                              <a:off x="1010" y="4116"/>
                              <a:ext cx="1939" cy="917"/>
                            </a:xfrm>
                            <a:custGeom>
                              <a:avLst/>
                              <a:gdLst>
                                <a:gd name="T0" fmla="+- 0 1010 1010"/>
                                <a:gd name="T1" fmla="*/ T0 w 1939"/>
                                <a:gd name="T2" fmla="+- 0 5033 4116"/>
                                <a:gd name="T3" fmla="*/ 5033 h 917"/>
                                <a:gd name="T4" fmla="+- 0 2949 1010"/>
                                <a:gd name="T5" fmla="*/ T4 w 1939"/>
                                <a:gd name="T6" fmla="+- 0 5033 4116"/>
                                <a:gd name="T7" fmla="*/ 5033 h 917"/>
                                <a:gd name="T8" fmla="+- 0 2949 1010"/>
                                <a:gd name="T9" fmla="*/ T8 w 1939"/>
                                <a:gd name="T10" fmla="+- 0 4116 4116"/>
                                <a:gd name="T11" fmla="*/ 4116 h 917"/>
                                <a:gd name="T12" fmla="+- 0 1010 1010"/>
                                <a:gd name="T13" fmla="*/ T12 w 1939"/>
                                <a:gd name="T14" fmla="+- 0 4116 4116"/>
                                <a:gd name="T15" fmla="*/ 4116 h 917"/>
                                <a:gd name="T16" fmla="+- 0 1010 1010"/>
                                <a:gd name="T17" fmla="*/ T16 w 1939"/>
                                <a:gd name="T18" fmla="+- 0 5033 4116"/>
                                <a:gd name="T19" fmla="*/ 5033 h 917"/>
                              </a:gdLst>
                              <a:ahLst/>
                              <a:cxnLst>
                                <a:cxn ang="0">
                                  <a:pos x="T1" y="T3"/>
                                </a:cxn>
                                <a:cxn ang="0">
                                  <a:pos x="T5" y="T7"/>
                                </a:cxn>
                                <a:cxn ang="0">
                                  <a:pos x="T9" y="T11"/>
                                </a:cxn>
                                <a:cxn ang="0">
                                  <a:pos x="T13" y="T15"/>
                                </a:cxn>
                                <a:cxn ang="0">
                                  <a:pos x="T17" y="T19"/>
                                </a:cxn>
                              </a:cxnLst>
                              <a:rect l="0" t="0" r="r" b="b"/>
                              <a:pathLst>
                                <a:path w="1939" h="917">
                                  <a:moveTo>
                                    <a:pt x="0" y="917"/>
                                  </a:moveTo>
                                  <a:lnTo>
                                    <a:pt x="1939" y="917"/>
                                  </a:lnTo>
                                  <a:lnTo>
                                    <a:pt x="1939" y="0"/>
                                  </a:lnTo>
                                  <a:lnTo>
                                    <a:pt x="0" y="0"/>
                                  </a:lnTo>
                                  <a:lnTo>
                                    <a:pt x="0" y="917"/>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81" name="Group 1013"/>
                        <wpg:cNvGrpSpPr>
                          <a:grpSpLocks/>
                        </wpg:cNvGrpSpPr>
                        <wpg:grpSpPr bwMode="auto">
                          <a:xfrm>
                            <a:off x="1745" y="5023"/>
                            <a:ext cx="120" cy="726"/>
                            <a:chOff x="1745" y="5023"/>
                            <a:chExt cx="120" cy="726"/>
                          </a:xfrm>
                        </wpg:grpSpPr>
                        <wps:wsp>
                          <wps:cNvPr id="2582" name="Freeform 1016"/>
                          <wps:cNvSpPr>
                            <a:spLocks/>
                          </wps:cNvSpPr>
                          <wps:spPr bwMode="auto">
                            <a:xfrm>
                              <a:off x="1745" y="5023"/>
                              <a:ext cx="120" cy="726"/>
                            </a:xfrm>
                            <a:custGeom>
                              <a:avLst/>
                              <a:gdLst>
                                <a:gd name="T0" fmla="+- 0 1795 1745"/>
                                <a:gd name="T1" fmla="*/ T0 w 120"/>
                                <a:gd name="T2" fmla="+- 0 5629 5023"/>
                                <a:gd name="T3" fmla="*/ 5629 h 726"/>
                                <a:gd name="T4" fmla="+- 0 1745 1745"/>
                                <a:gd name="T5" fmla="*/ T4 w 120"/>
                                <a:gd name="T6" fmla="+- 0 5629 5023"/>
                                <a:gd name="T7" fmla="*/ 5629 h 726"/>
                                <a:gd name="T8" fmla="+- 0 1805 1745"/>
                                <a:gd name="T9" fmla="*/ T8 w 120"/>
                                <a:gd name="T10" fmla="+- 0 5749 5023"/>
                                <a:gd name="T11" fmla="*/ 5749 h 726"/>
                                <a:gd name="T12" fmla="+- 0 1850 1745"/>
                                <a:gd name="T13" fmla="*/ T12 w 120"/>
                                <a:gd name="T14" fmla="+- 0 5659 5023"/>
                                <a:gd name="T15" fmla="*/ 5659 h 726"/>
                                <a:gd name="T16" fmla="+- 0 1799 1745"/>
                                <a:gd name="T17" fmla="*/ T16 w 120"/>
                                <a:gd name="T18" fmla="+- 0 5659 5023"/>
                                <a:gd name="T19" fmla="*/ 5659 h 726"/>
                                <a:gd name="T20" fmla="+- 0 1795 1745"/>
                                <a:gd name="T21" fmla="*/ T20 w 120"/>
                                <a:gd name="T22" fmla="+- 0 5654 5023"/>
                                <a:gd name="T23" fmla="*/ 5654 h 726"/>
                                <a:gd name="T24" fmla="+- 0 1795 1745"/>
                                <a:gd name="T25" fmla="*/ T24 w 120"/>
                                <a:gd name="T26" fmla="+- 0 5629 5023"/>
                                <a:gd name="T27" fmla="*/ 5629 h 726"/>
                              </a:gdLst>
                              <a:ahLst/>
                              <a:cxnLst>
                                <a:cxn ang="0">
                                  <a:pos x="T1" y="T3"/>
                                </a:cxn>
                                <a:cxn ang="0">
                                  <a:pos x="T5" y="T7"/>
                                </a:cxn>
                                <a:cxn ang="0">
                                  <a:pos x="T9" y="T11"/>
                                </a:cxn>
                                <a:cxn ang="0">
                                  <a:pos x="T13" y="T15"/>
                                </a:cxn>
                                <a:cxn ang="0">
                                  <a:pos x="T17" y="T19"/>
                                </a:cxn>
                                <a:cxn ang="0">
                                  <a:pos x="T21" y="T23"/>
                                </a:cxn>
                                <a:cxn ang="0">
                                  <a:pos x="T25" y="T27"/>
                                </a:cxn>
                              </a:cxnLst>
                              <a:rect l="0" t="0" r="r" b="b"/>
                              <a:pathLst>
                                <a:path w="120" h="726">
                                  <a:moveTo>
                                    <a:pt x="50" y="606"/>
                                  </a:moveTo>
                                  <a:lnTo>
                                    <a:pt x="0" y="606"/>
                                  </a:lnTo>
                                  <a:lnTo>
                                    <a:pt x="60" y="726"/>
                                  </a:lnTo>
                                  <a:lnTo>
                                    <a:pt x="105" y="636"/>
                                  </a:lnTo>
                                  <a:lnTo>
                                    <a:pt x="54" y="636"/>
                                  </a:lnTo>
                                  <a:lnTo>
                                    <a:pt x="50" y="631"/>
                                  </a:lnTo>
                                  <a:lnTo>
                                    <a:pt x="50" y="60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3" name="Freeform 1015"/>
                          <wps:cNvSpPr>
                            <a:spLocks/>
                          </wps:cNvSpPr>
                          <wps:spPr bwMode="auto">
                            <a:xfrm>
                              <a:off x="1745" y="5023"/>
                              <a:ext cx="120" cy="726"/>
                            </a:xfrm>
                            <a:custGeom>
                              <a:avLst/>
                              <a:gdLst>
                                <a:gd name="T0" fmla="+- 0 1810 1745"/>
                                <a:gd name="T1" fmla="*/ T0 w 120"/>
                                <a:gd name="T2" fmla="+- 0 5023 5023"/>
                                <a:gd name="T3" fmla="*/ 5023 h 726"/>
                                <a:gd name="T4" fmla="+- 0 1798 1745"/>
                                <a:gd name="T5" fmla="*/ T4 w 120"/>
                                <a:gd name="T6" fmla="+- 0 5023 5023"/>
                                <a:gd name="T7" fmla="*/ 5023 h 726"/>
                                <a:gd name="T8" fmla="+- 0 1794 1745"/>
                                <a:gd name="T9" fmla="*/ T8 w 120"/>
                                <a:gd name="T10" fmla="+- 0 5027 5023"/>
                                <a:gd name="T11" fmla="*/ 5027 h 726"/>
                                <a:gd name="T12" fmla="+- 0 1795 1745"/>
                                <a:gd name="T13" fmla="*/ T12 w 120"/>
                                <a:gd name="T14" fmla="+- 0 5654 5023"/>
                                <a:gd name="T15" fmla="*/ 5654 h 726"/>
                                <a:gd name="T16" fmla="+- 0 1799 1745"/>
                                <a:gd name="T17" fmla="*/ T16 w 120"/>
                                <a:gd name="T18" fmla="+- 0 5659 5023"/>
                                <a:gd name="T19" fmla="*/ 5659 h 726"/>
                                <a:gd name="T20" fmla="+- 0 1810 1745"/>
                                <a:gd name="T21" fmla="*/ T20 w 120"/>
                                <a:gd name="T22" fmla="+- 0 5659 5023"/>
                                <a:gd name="T23" fmla="*/ 5659 h 726"/>
                                <a:gd name="T24" fmla="+- 0 1815 1745"/>
                                <a:gd name="T25" fmla="*/ T24 w 120"/>
                                <a:gd name="T26" fmla="+- 0 5654 5023"/>
                                <a:gd name="T27" fmla="*/ 5654 h 726"/>
                                <a:gd name="T28" fmla="+- 0 1814 1745"/>
                                <a:gd name="T29" fmla="*/ T28 w 120"/>
                                <a:gd name="T30" fmla="+- 0 5033 5023"/>
                                <a:gd name="T31" fmla="*/ 5033 h 726"/>
                                <a:gd name="T32" fmla="+- 0 1814 1745"/>
                                <a:gd name="T33" fmla="*/ T32 w 120"/>
                                <a:gd name="T34" fmla="+- 0 5027 5023"/>
                                <a:gd name="T35" fmla="*/ 5027 h 726"/>
                                <a:gd name="T36" fmla="+- 0 1810 1745"/>
                                <a:gd name="T37" fmla="*/ T36 w 120"/>
                                <a:gd name="T38" fmla="+- 0 5023 5023"/>
                                <a:gd name="T39" fmla="*/ 5023 h 7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726">
                                  <a:moveTo>
                                    <a:pt x="65" y="0"/>
                                  </a:moveTo>
                                  <a:lnTo>
                                    <a:pt x="53" y="0"/>
                                  </a:lnTo>
                                  <a:lnTo>
                                    <a:pt x="49" y="4"/>
                                  </a:lnTo>
                                  <a:lnTo>
                                    <a:pt x="50" y="631"/>
                                  </a:lnTo>
                                  <a:lnTo>
                                    <a:pt x="54" y="636"/>
                                  </a:lnTo>
                                  <a:lnTo>
                                    <a:pt x="65" y="636"/>
                                  </a:lnTo>
                                  <a:lnTo>
                                    <a:pt x="70" y="631"/>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4" name="Freeform 1014"/>
                          <wps:cNvSpPr>
                            <a:spLocks/>
                          </wps:cNvSpPr>
                          <wps:spPr bwMode="auto">
                            <a:xfrm>
                              <a:off x="1745" y="5023"/>
                              <a:ext cx="120" cy="726"/>
                            </a:xfrm>
                            <a:custGeom>
                              <a:avLst/>
                              <a:gdLst>
                                <a:gd name="T0" fmla="+- 0 1865 1745"/>
                                <a:gd name="T1" fmla="*/ T0 w 120"/>
                                <a:gd name="T2" fmla="+- 0 5629 5023"/>
                                <a:gd name="T3" fmla="*/ 5629 h 726"/>
                                <a:gd name="T4" fmla="+- 0 1815 1745"/>
                                <a:gd name="T5" fmla="*/ T4 w 120"/>
                                <a:gd name="T6" fmla="+- 0 5629 5023"/>
                                <a:gd name="T7" fmla="*/ 5629 h 726"/>
                                <a:gd name="T8" fmla="+- 0 1815 1745"/>
                                <a:gd name="T9" fmla="*/ T8 w 120"/>
                                <a:gd name="T10" fmla="+- 0 5654 5023"/>
                                <a:gd name="T11" fmla="*/ 5654 h 726"/>
                                <a:gd name="T12" fmla="+- 0 1810 1745"/>
                                <a:gd name="T13" fmla="*/ T12 w 120"/>
                                <a:gd name="T14" fmla="+- 0 5659 5023"/>
                                <a:gd name="T15" fmla="*/ 5659 h 726"/>
                                <a:gd name="T16" fmla="+- 0 1850 1745"/>
                                <a:gd name="T17" fmla="*/ T16 w 120"/>
                                <a:gd name="T18" fmla="+- 0 5659 5023"/>
                                <a:gd name="T19" fmla="*/ 5659 h 726"/>
                                <a:gd name="T20" fmla="+- 0 1865 1745"/>
                                <a:gd name="T21" fmla="*/ T20 w 120"/>
                                <a:gd name="T22" fmla="+- 0 5629 5023"/>
                                <a:gd name="T23" fmla="*/ 5629 h 726"/>
                              </a:gdLst>
                              <a:ahLst/>
                              <a:cxnLst>
                                <a:cxn ang="0">
                                  <a:pos x="T1" y="T3"/>
                                </a:cxn>
                                <a:cxn ang="0">
                                  <a:pos x="T5" y="T7"/>
                                </a:cxn>
                                <a:cxn ang="0">
                                  <a:pos x="T9" y="T11"/>
                                </a:cxn>
                                <a:cxn ang="0">
                                  <a:pos x="T13" y="T15"/>
                                </a:cxn>
                                <a:cxn ang="0">
                                  <a:pos x="T17" y="T19"/>
                                </a:cxn>
                                <a:cxn ang="0">
                                  <a:pos x="T21" y="T23"/>
                                </a:cxn>
                              </a:cxnLst>
                              <a:rect l="0" t="0" r="r" b="b"/>
                              <a:pathLst>
                                <a:path w="120" h="726">
                                  <a:moveTo>
                                    <a:pt x="120" y="606"/>
                                  </a:moveTo>
                                  <a:lnTo>
                                    <a:pt x="70" y="606"/>
                                  </a:lnTo>
                                  <a:lnTo>
                                    <a:pt x="70" y="631"/>
                                  </a:lnTo>
                                  <a:lnTo>
                                    <a:pt x="65" y="636"/>
                                  </a:lnTo>
                                  <a:lnTo>
                                    <a:pt x="105" y="636"/>
                                  </a:lnTo>
                                  <a:lnTo>
                                    <a:pt x="120" y="60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85" name="Group 1009"/>
                        <wpg:cNvGrpSpPr>
                          <a:grpSpLocks/>
                        </wpg:cNvGrpSpPr>
                        <wpg:grpSpPr bwMode="auto">
                          <a:xfrm>
                            <a:off x="1759" y="3355"/>
                            <a:ext cx="120" cy="734"/>
                            <a:chOff x="1759" y="3355"/>
                            <a:chExt cx="120" cy="734"/>
                          </a:xfrm>
                        </wpg:grpSpPr>
                        <wps:wsp>
                          <wps:cNvPr id="2586" name="Freeform 1012"/>
                          <wps:cNvSpPr>
                            <a:spLocks/>
                          </wps:cNvSpPr>
                          <wps:spPr bwMode="auto">
                            <a:xfrm>
                              <a:off x="1759" y="3355"/>
                              <a:ext cx="120" cy="734"/>
                            </a:xfrm>
                            <a:custGeom>
                              <a:avLst/>
                              <a:gdLst>
                                <a:gd name="T0" fmla="+- 0 1809 1759"/>
                                <a:gd name="T1" fmla="*/ T0 w 120"/>
                                <a:gd name="T2" fmla="+- 0 3969 3355"/>
                                <a:gd name="T3" fmla="*/ 3969 h 734"/>
                                <a:gd name="T4" fmla="+- 0 1759 1759"/>
                                <a:gd name="T5" fmla="*/ T4 w 120"/>
                                <a:gd name="T6" fmla="+- 0 3969 3355"/>
                                <a:gd name="T7" fmla="*/ 3969 h 734"/>
                                <a:gd name="T8" fmla="+- 0 1819 1759"/>
                                <a:gd name="T9" fmla="*/ T8 w 120"/>
                                <a:gd name="T10" fmla="+- 0 4089 3355"/>
                                <a:gd name="T11" fmla="*/ 4089 h 734"/>
                                <a:gd name="T12" fmla="+- 0 1864 1759"/>
                                <a:gd name="T13" fmla="*/ T12 w 120"/>
                                <a:gd name="T14" fmla="+- 0 3999 3355"/>
                                <a:gd name="T15" fmla="*/ 3999 h 734"/>
                                <a:gd name="T16" fmla="+- 0 1813 1759"/>
                                <a:gd name="T17" fmla="*/ T16 w 120"/>
                                <a:gd name="T18" fmla="+- 0 3999 3355"/>
                                <a:gd name="T19" fmla="*/ 3999 h 734"/>
                                <a:gd name="T20" fmla="+- 0 1809 1759"/>
                                <a:gd name="T21" fmla="*/ T20 w 120"/>
                                <a:gd name="T22" fmla="+- 0 3994 3355"/>
                                <a:gd name="T23" fmla="*/ 3994 h 734"/>
                                <a:gd name="T24" fmla="+- 0 1809 1759"/>
                                <a:gd name="T25" fmla="*/ T24 w 120"/>
                                <a:gd name="T26" fmla="+- 0 3969 3355"/>
                                <a:gd name="T27" fmla="*/ 3969 h 734"/>
                              </a:gdLst>
                              <a:ahLst/>
                              <a:cxnLst>
                                <a:cxn ang="0">
                                  <a:pos x="T1" y="T3"/>
                                </a:cxn>
                                <a:cxn ang="0">
                                  <a:pos x="T5" y="T7"/>
                                </a:cxn>
                                <a:cxn ang="0">
                                  <a:pos x="T9" y="T11"/>
                                </a:cxn>
                                <a:cxn ang="0">
                                  <a:pos x="T13" y="T15"/>
                                </a:cxn>
                                <a:cxn ang="0">
                                  <a:pos x="T17" y="T19"/>
                                </a:cxn>
                                <a:cxn ang="0">
                                  <a:pos x="T21" y="T23"/>
                                </a:cxn>
                                <a:cxn ang="0">
                                  <a:pos x="T25" y="T27"/>
                                </a:cxn>
                              </a:cxnLst>
                              <a:rect l="0" t="0" r="r" b="b"/>
                              <a:pathLst>
                                <a:path w="120" h="734">
                                  <a:moveTo>
                                    <a:pt x="50" y="614"/>
                                  </a:moveTo>
                                  <a:lnTo>
                                    <a:pt x="0" y="614"/>
                                  </a:lnTo>
                                  <a:lnTo>
                                    <a:pt x="60" y="734"/>
                                  </a:lnTo>
                                  <a:lnTo>
                                    <a:pt x="105" y="644"/>
                                  </a:lnTo>
                                  <a:lnTo>
                                    <a:pt x="54" y="644"/>
                                  </a:lnTo>
                                  <a:lnTo>
                                    <a:pt x="50" y="639"/>
                                  </a:lnTo>
                                  <a:lnTo>
                                    <a:pt x="50" y="6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7" name="Freeform 1011"/>
                          <wps:cNvSpPr>
                            <a:spLocks/>
                          </wps:cNvSpPr>
                          <wps:spPr bwMode="auto">
                            <a:xfrm>
                              <a:off x="1759" y="3355"/>
                              <a:ext cx="120" cy="734"/>
                            </a:xfrm>
                            <a:custGeom>
                              <a:avLst/>
                              <a:gdLst>
                                <a:gd name="T0" fmla="+- 0 1824 1759"/>
                                <a:gd name="T1" fmla="*/ T0 w 120"/>
                                <a:gd name="T2" fmla="+- 0 3355 3355"/>
                                <a:gd name="T3" fmla="*/ 3355 h 734"/>
                                <a:gd name="T4" fmla="+- 0 1812 1759"/>
                                <a:gd name="T5" fmla="*/ T4 w 120"/>
                                <a:gd name="T6" fmla="+- 0 3355 3355"/>
                                <a:gd name="T7" fmla="*/ 3355 h 734"/>
                                <a:gd name="T8" fmla="+- 0 1808 1759"/>
                                <a:gd name="T9" fmla="*/ T8 w 120"/>
                                <a:gd name="T10" fmla="+- 0 3359 3355"/>
                                <a:gd name="T11" fmla="*/ 3359 h 734"/>
                                <a:gd name="T12" fmla="+- 0 1809 1759"/>
                                <a:gd name="T13" fmla="*/ T12 w 120"/>
                                <a:gd name="T14" fmla="+- 0 3994 3355"/>
                                <a:gd name="T15" fmla="*/ 3994 h 734"/>
                                <a:gd name="T16" fmla="+- 0 1813 1759"/>
                                <a:gd name="T17" fmla="*/ T16 w 120"/>
                                <a:gd name="T18" fmla="+- 0 3999 3355"/>
                                <a:gd name="T19" fmla="*/ 3999 h 734"/>
                                <a:gd name="T20" fmla="+- 0 1824 1759"/>
                                <a:gd name="T21" fmla="*/ T20 w 120"/>
                                <a:gd name="T22" fmla="+- 0 3999 3355"/>
                                <a:gd name="T23" fmla="*/ 3999 h 734"/>
                                <a:gd name="T24" fmla="+- 0 1829 1759"/>
                                <a:gd name="T25" fmla="*/ T24 w 120"/>
                                <a:gd name="T26" fmla="+- 0 3994 3355"/>
                                <a:gd name="T27" fmla="*/ 3994 h 734"/>
                                <a:gd name="T28" fmla="+- 0 1828 1759"/>
                                <a:gd name="T29" fmla="*/ T28 w 120"/>
                                <a:gd name="T30" fmla="+- 0 3365 3355"/>
                                <a:gd name="T31" fmla="*/ 3365 h 734"/>
                                <a:gd name="T32" fmla="+- 0 1828 1759"/>
                                <a:gd name="T33" fmla="*/ T32 w 120"/>
                                <a:gd name="T34" fmla="+- 0 3359 3355"/>
                                <a:gd name="T35" fmla="*/ 3359 h 734"/>
                                <a:gd name="T36" fmla="+- 0 1824 1759"/>
                                <a:gd name="T37" fmla="*/ T36 w 120"/>
                                <a:gd name="T38" fmla="+- 0 3355 3355"/>
                                <a:gd name="T39" fmla="*/ 3355 h 7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734">
                                  <a:moveTo>
                                    <a:pt x="65" y="0"/>
                                  </a:moveTo>
                                  <a:lnTo>
                                    <a:pt x="53" y="0"/>
                                  </a:lnTo>
                                  <a:lnTo>
                                    <a:pt x="49" y="4"/>
                                  </a:lnTo>
                                  <a:lnTo>
                                    <a:pt x="50" y="639"/>
                                  </a:lnTo>
                                  <a:lnTo>
                                    <a:pt x="54" y="644"/>
                                  </a:lnTo>
                                  <a:lnTo>
                                    <a:pt x="65" y="644"/>
                                  </a:lnTo>
                                  <a:lnTo>
                                    <a:pt x="70" y="639"/>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8" name="Freeform 1010"/>
                          <wps:cNvSpPr>
                            <a:spLocks/>
                          </wps:cNvSpPr>
                          <wps:spPr bwMode="auto">
                            <a:xfrm>
                              <a:off x="1759" y="3355"/>
                              <a:ext cx="120" cy="734"/>
                            </a:xfrm>
                            <a:custGeom>
                              <a:avLst/>
                              <a:gdLst>
                                <a:gd name="T0" fmla="+- 0 1879 1759"/>
                                <a:gd name="T1" fmla="*/ T0 w 120"/>
                                <a:gd name="T2" fmla="+- 0 3969 3355"/>
                                <a:gd name="T3" fmla="*/ 3969 h 734"/>
                                <a:gd name="T4" fmla="+- 0 1829 1759"/>
                                <a:gd name="T5" fmla="*/ T4 w 120"/>
                                <a:gd name="T6" fmla="+- 0 3969 3355"/>
                                <a:gd name="T7" fmla="*/ 3969 h 734"/>
                                <a:gd name="T8" fmla="+- 0 1829 1759"/>
                                <a:gd name="T9" fmla="*/ T8 w 120"/>
                                <a:gd name="T10" fmla="+- 0 3994 3355"/>
                                <a:gd name="T11" fmla="*/ 3994 h 734"/>
                                <a:gd name="T12" fmla="+- 0 1824 1759"/>
                                <a:gd name="T13" fmla="*/ T12 w 120"/>
                                <a:gd name="T14" fmla="+- 0 3999 3355"/>
                                <a:gd name="T15" fmla="*/ 3999 h 734"/>
                                <a:gd name="T16" fmla="+- 0 1864 1759"/>
                                <a:gd name="T17" fmla="*/ T16 w 120"/>
                                <a:gd name="T18" fmla="+- 0 3999 3355"/>
                                <a:gd name="T19" fmla="*/ 3999 h 734"/>
                                <a:gd name="T20" fmla="+- 0 1879 1759"/>
                                <a:gd name="T21" fmla="*/ T20 w 120"/>
                                <a:gd name="T22" fmla="+- 0 3969 3355"/>
                                <a:gd name="T23" fmla="*/ 3969 h 734"/>
                              </a:gdLst>
                              <a:ahLst/>
                              <a:cxnLst>
                                <a:cxn ang="0">
                                  <a:pos x="T1" y="T3"/>
                                </a:cxn>
                                <a:cxn ang="0">
                                  <a:pos x="T5" y="T7"/>
                                </a:cxn>
                                <a:cxn ang="0">
                                  <a:pos x="T9" y="T11"/>
                                </a:cxn>
                                <a:cxn ang="0">
                                  <a:pos x="T13" y="T15"/>
                                </a:cxn>
                                <a:cxn ang="0">
                                  <a:pos x="T17" y="T19"/>
                                </a:cxn>
                                <a:cxn ang="0">
                                  <a:pos x="T21" y="T23"/>
                                </a:cxn>
                              </a:cxnLst>
                              <a:rect l="0" t="0" r="r" b="b"/>
                              <a:pathLst>
                                <a:path w="120" h="734">
                                  <a:moveTo>
                                    <a:pt x="120" y="614"/>
                                  </a:moveTo>
                                  <a:lnTo>
                                    <a:pt x="70" y="614"/>
                                  </a:lnTo>
                                  <a:lnTo>
                                    <a:pt x="70" y="639"/>
                                  </a:lnTo>
                                  <a:lnTo>
                                    <a:pt x="65" y="644"/>
                                  </a:lnTo>
                                  <a:lnTo>
                                    <a:pt x="105" y="644"/>
                                  </a:lnTo>
                                  <a:lnTo>
                                    <a:pt x="120" y="6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89" name="Group 1007"/>
                        <wpg:cNvGrpSpPr>
                          <a:grpSpLocks/>
                        </wpg:cNvGrpSpPr>
                        <wpg:grpSpPr bwMode="auto">
                          <a:xfrm>
                            <a:off x="994" y="5777"/>
                            <a:ext cx="1921" cy="814"/>
                            <a:chOff x="994" y="5777"/>
                            <a:chExt cx="1921" cy="814"/>
                          </a:xfrm>
                        </wpg:grpSpPr>
                        <wps:wsp>
                          <wps:cNvPr id="2590" name="Freeform 1008"/>
                          <wps:cNvSpPr>
                            <a:spLocks/>
                          </wps:cNvSpPr>
                          <wps:spPr bwMode="auto">
                            <a:xfrm>
                              <a:off x="994" y="5777"/>
                              <a:ext cx="1921" cy="814"/>
                            </a:xfrm>
                            <a:custGeom>
                              <a:avLst/>
                              <a:gdLst>
                                <a:gd name="T0" fmla="+- 0 994 994"/>
                                <a:gd name="T1" fmla="*/ T0 w 1921"/>
                                <a:gd name="T2" fmla="+- 0 6591 5777"/>
                                <a:gd name="T3" fmla="*/ 6591 h 814"/>
                                <a:gd name="T4" fmla="+- 0 2915 994"/>
                                <a:gd name="T5" fmla="*/ T4 w 1921"/>
                                <a:gd name="T6" fmla="+- 0 6591 5777"/>
                                <a:gd name="T7" fmla="*/ 6591 h 814"/>
                                <a:gd name="T8" fmla="+- 0 2915 994"/>
                                <a:gd name="T9" fmla="*/ T8 w 1921"/>
                                <a:gd name="T10" fmla="+- 0 5777 5777"/>
                                <a:gd name="T11" fmla="*/ 5777 h 814"/>
                                <a:gd name="T12" fmla="+- 0 994 994"/>
                                <a:gd name="T13" fmla="*/ T12 w 1921"/>
                                <a:gd name="T14" fmla="+- 0 5777 5777"/>
                                <a:gd name="T15" fmla="*/ 5777 h 814"/>
                                <a:gd name="T16" fmla="+- 0 994 994"/>
                                <a:gd name="T17" fmla="*/ T16 w 1921"/>
                                <a:gd name="T18" fmla="+- 0 6591 5777"/>
                                <a:gd name="T19" fmla="*/ 6591 h 814"/>
                              </a:gdLst>
                              <a:ahLst/>
                              <a:cxnLst>
                                <a:cxn ang="0">
                                  <a:pos x="T1" y="T3"/>
                                </a:cxn>
                                <a:cxn ang="0">
                                  <a:pos x="T5" y="T7"/>
                                </a:cxn>
                                <a:cxn ang="0">
                                  <a:pos x="T9" y="T11"/>
                                </a:cxn>
                                <a:cxn ang="0">
                                  <a:pos x="T13" y="T15"/>
                                </a:cxn>
                                <a:cxn ang="0">
                                  <a:pos x="T17" y="T19"/>
                                </a:cxn>
                              </a:cxnLst>
                              <a:rect l="0" t="0" r="r" b="b"/>
                              <a:pathLst>
                                <a:path w="1921" h="814">
                                  <a:moveTo>
                                    <a:pt x="0" y="814"/>
                                  </a:moveTo>
                                  <a:lnTo>
                                    <a:pt x="1921" y="814"/>
                                  </a:lnTo>
                                  <a:lnTo>
                                    <a:pt x="1921" y="0"/>
                                  </a:lnTo>
                                  <a:lnTo>
                                    <a:pt x="0" y="0"/>
                                  </a:lnTo>
                                  <a:lnTo>
                                    <a:pt x="0" y="81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91" name="Group 1005"/>
                        <wpg:cNvGrpSpPr>
                          <a:grpSpLocks/>
                        </wpg:cNvGrpSpPr>
                        <wpg:grpSpPr bwMode="auto">
                          <a:xfrm>
                            <a:off x="2930" y="1714"/>
                            <a:ext cx="4722" cy="976"/>
                            <a:chOff x="2930" y="1714"/>
                            <a:chExt cx="4722" cy="976"/>
                          </a:xfrm>
                        </wpg:grpSpPr>
                        <wps:wsp>
                          <wps:cNvPr id="2592" name="Freeform 1006"/>
                          <wps:cNvSpPr>
                            <a:spLocks/>
                          </wps:cNvSpPr>
                          <wps:spPr bwMode="auto">
                            <a:xfrm>
                              <a:off x="2930" y="1714"/>
                              <a:ext cx="4722" cy="976"/>
                            </a:xfrm>
                            <a:custGeom>
                              <a:avLst/>
                              <a:gdLst>
                                <a:gd name="T0" fmla="+- 0 2930 2930"/>
                                <a:gd name="T1" fmla="*/ T0 w 4722"/>
                                <a:gd name="T2" fmla="+- 0 2690 1714"/>
                                <a:gd name="T3" fmla="*/ 2690 h 976"/>
                                <a:gd name="T4" fmla="+- 0 7652 2930"/>
                                <a:gd name="T5" fmla="*/ T4 w 4722"/>
                                <a:gd name="T6" fmla="+- 0 2690 1714"/>
                                <a:gd name="T7" fmla="*/ 2690 h 976"/>
                                <a:gd name="T8" fmla="+- 0 7652 2930"/>
                                <a:gd name="T9" fmla="*/ T8 w 4722"/>
                                <a:gd name="T10" fmla="+- 0 1714 1714"/>
                                <a:gd name="T11" fmla="*/ 1714 h 976"/>
                                <a:gd name="T12" fmla="+- 0 2930 2930"/>
                                <a:gd name="T13" fmla="*/ T12 w 4722"/>
                                <a:gd name="T14" fmla="+- 0 1714 1714"/>
                                <a:gd name="T15" fmla="*/ 1714 h 976"/>
                                <a:gd name="T16" fmla="+- 0 2930 2930"/>
                                <a:gd name="T17" fmla="*/ T16 w 4722"/>
                                <a:gd name="T18" fmla="+- 0 2690 1714"/>
                                <a:gd name="T19" fmla="*/ 2690 h 976"/>
                              </a:gdLst>
                              <a:ahLst/>
                              <a:cxnLst>
                                <a:cxn ang="0">
                                  <a:pos x="T1" y="T3"/>
                                </a:cxn>
                                <a:cxn ang="0">
                                  <a:pos x="T5" y="T7"/>
                                </a:cxn>
                                <a:cxn ang="0">
                                  <a:pos x="T9" y="T11"/>
                                </a:cxn>
                                <a:cxn ang="0">
                                  <a:pos x="T13" y="T15"/>
                                </a:cxn>
                                <a:cxn ang="0">
                                  <a:pos x="T17" y="T19"/>
                                </a:cxn>
                              </a:cxnLst>
                              <a:rect l="0" t="0" r="r" b="b"/>
                              <a:pathLst>
                                <a:path w="4722" h="976">
                                  <a:moveTo>
                                    <a:pt x="0" y="976"/>
                                  </a:moveTo>
                                  <a:lnTo>
                                    <a:pt x="4722" y="976"/>
                                  </a:lnTo>
                                  <a:lnTo>
                                    <a:pt x="4722" y="0"/>
                                  </a:lnTo>
                                  <a:lnTo>
                                    <a:pt x="0" y="0"/>
                                  </a:lnTo>
                                  <a:lnTo>
                                    <a:pt x="0" y="9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93" name="Group 1001"/>
                        <wpg:cNvGrpSpPr>
                          <a:grpSpLocks/>
                        </wpg:cNvGrpSpPr>
                        <wpg:grpSpPr bwMode="auto">
                          <a:xfrm>
                            <a:off x="5075" y="2711"/>
                            <a:ext cx="120" cy="2890"/>
                            <a:chOff x="5075" y="2711"/>
                            <a:chExt cx="120" cy="2890"/>
                          </a:xfrm>
                        </wpg:grpSpPr>
                        <wps:wsp>
                          <wps:cNvPr id="2594" name="Freeform 1004"/>
                          <wps:cNvSpPr>
                            <a:spLocks/>
                          </wps:cNvSpPr>
                          <wps:spPr bwMode="auto">
                            <a:xfrm>
                              <a:off x="5075" y="2711"/>
                              <a:ext cx="120" cy="2890"/>
                            </a:xfrm>
                            <a:custGeom>
                              <a:avLst/>
                              <a:gdLst>
                                <a:gd name="T0" fmla="+- 0 5125 5075"/>
                                <a:gd name="T1" fmla="*/ T0 w 120"/>
                                <a:gd name="T2" fmla="+- 0 5481 2711"/>
                                <a:gd name="T3" fmla="*/ 5481 h 2890"/>
                                <a:gd name="T4" fmla="+- 0 5075 5075"/>
                                <a:gd name="T5" fmla="*/ T4 w 120"/>
                                <a:gd name="T6" fmla="+- 0 5481 2711"/>
                                <a:gd name="T7" fmla="*/ 5481 h 2890"/>
                                <a:gd name="T8" fmla="+- 0 5135 5075"/>
                                <a:gd name="T9" fmla="*/ T8 w 120"/>
                                <a:gd name="T10" fmla="+- 0 5601 2711"/>
                                <a:gd name="T11" fmla="*/ 5601 h 2890"/>
                                <a:gd name="T12" fmla="+- 0 5180 5075"/>
                                <a:gd name="T13" fmla="*/ T12 w 120"/>
                                <a:gd name="T14" fmla="+- 0 5511 2711"/>
                                <a:gd name="T15" fmla="*/ 5511 h 2890"/>
                                <a:gd name="T16" fmla="+- 0 5129 5075"/>
                                <a:gd name="T17" fmla="*/ T16 w 120"/>
                                <a:gd name="T18" fmla="+- 0 5511 2711"/>
                                <a:gd name="T19" fmla="*/ 5511 h 2890"/>
                                <a:gd name="T20" fmla="+- 0 5125 5075"/>
                                <a:gd name="T21" fmla="*/ T20 w 120"/>
                                <a:gd name="T22" fmla="+- 0 5506 2711"/>
                                <a:gd name="T23" fmla="*/ 5506 h 2890"/>
                                <a:gd name="T24" fmla="+- 0 5125 5075"/>
                                <a:gd name="T25" fmla="*/ T24 w 120"/>
                                <a:gd name="T26" fmla="+- 0 5481 2711"/>
                                <a:gd name="T27" fmla="*/ 5481 h 2890"/>
                              </a:gdLst>
                              <a:ahLst/>
                              <a:cxnLst>
                                <a:cxn ang="0">
                                  <a:pos x="T1" y="T3"/>
                                </a:cxn>
                                <a:cxn ang="0">
                                  <a:pos x="T5" y="T7"/>
                                </a:cxn>
                                <a:cxn ang="0">
                                  <a:pos x="T9" y="T11"/>
                                </a:cxn>
                                <a:cxn ang="0">
                                  <a:pos x="T13" y="T15"/>
                                </a:cxn>
                                <a:cxn ang="0">
                                  <a:pos x="T17" y="T19"/>
                                </a:cxn>
                                <a:cxn ang="0">
                                  <a:pos x="T21" y="T23"/>
                                </a:cxn>
                                <a:cxn ang="0">
                                  <a:pos x="T25" y="T27"/>
                                </a:cxn>
                              </a:cxnLst>
                              <a:rect l="0" t="0" r="r" b="b"/>
                              <a:pathLst>
                                <a:path w="120" h="2890">
                                  <a:moveTo>
                                    <a:pt x="50" y="2770"/>
                                  </a:moveTo>
                                  <a:lnTo>
                                    <a:pt x="0" y="2770"/>
                                  </a:lnTo>
                                  <a:lnTo>
                                    <a:pt x="60" y="2890"/>
                                  </a:lnTo>
                                  <a:lnTo>
                                    <a:pt x="105" y="2800"/>
                                  </a:lnTo>
                                  <a:lnTo>
                                    <a:pt x="54" y="2800"/>
                                  </a:lnTo>
                                  <a:lnTo>
                                    <a:pt x="50" y="2795"/>
                                  </a:lnTo>
                                  <a:lnTo>
                                    <a:pt x="50" y="27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95" name="Freeform 1003"/>
                          <wps:cNvSpPr>
                            <a:spLocks/>
                          </wps:cNvSpPr>
                          <wps:spPr bwMode="auto">
                            <a:xfrm>
                              <a:off x="5075" y="2711"/>
                              <a:ext cx="120" cy="2890"/>
                            </a:xfrm>
                            <a:custGeom>
                              <a:avLst/>
                              <a:gdLst>
                                <a:gd name="T0" fmla="+- 0 5140 5075"/>
                                <a:gd name="T1" fmla="*/ T0 w 120"/>
                                <a:gd name="T2" fmla="+- 0 2711 2711"/>
                                <a:gd name="T3" fmla="*/ 2711 h 2890"/>
                                <a:gd name="T4" fmla="+- 0 5128 5075"/>
                                <a:gd name="T5" fmla="*/ T4 w 120"/>
                                <a:gd name="T6" fmla="+- 0 2711 2711"/>
                                <a:gd name="T7" fmla="*/ 2711 h 2890"/>
                                <a:gd name="T8" fmla="+- 0 5124 5075"/>
                                <a:gd name="T9" fmla="*/ T8 w 120"/>
                                <a:gd name="T10" fmla="+- 0 2715 2711"/>
                                <a:gd name="T11" fmla="*/ 2715 h 2890"/>
                                <a:gd name="T12" fmla="+- 0 5125 5075"/>
                                <a:gd name="T13" fmla="*/ T12 w 120"/>
                                <a:gd name="T14" fmla="+- 0 5506 2711"/>
                                <a:gd name="T15" fmla="*/ 5506 h 2890"/>
                                <a:gd name="T16" fmla="+- 0 5129 5075"/>
                                <a:gd name="T17" fmla="*/ T16 w 120"/>
                                <a:gd name="T18" fmla="+- 0 5511 2711"/>
                                <a:gd name="T19" fmla="*/ 5511 h 2890"/>
                                <a:gd name="T20" fmla="+- 0 5140 5075"/>
                                <a:gd name="T21" fmla="*/ T20 w 120"/>
                                <a:gd name="T22" fmla="+- 0 5511 2711"/>
                                <a:gd name="T23" fmla="*/ 5511 h 2890"/>
                                <a:gd name="T24" fmla="+- 0 5145 5075"/>
                                <a:gd name="T25" fmla="*/ T24 w 120"/>
                                <a:gd name="T26" fmla="+- 0 5506 2711"/>
                                <a:gd name="T27" fmla="*/ 5506 h 2890"/>
                                <a:gd name="T28" fmla="+- 0 5144 5075"/>
                                <a:gd name="T29" fmla="*/ T28 w 120"/>
                                <a:gd name="T30" fmla="+- 0 2721 2711"/>
                                <a:gd name="T31" fmla="*/ 2721 h 2890"/>
                                <a:gd name="T32" fmla="+- 0 5144 5075"/>
                                <a:gd name="T33" fmla="*/ T32 w 120"/>
                                <a:gd name="T34" fmla="+- 0 2715 2711"/>
                                <a:gd name="T35" fmla="*/ 2715 h 2890"/>
                                <a:gd name="T36" fmla="+- 0 5140 5075"/>
                                <a:gd name="T37" fmla="*/ T36 w 120"/>
                                <a:gd name="T38" fmla="+- 0 2711 2711"/>
                                <a:gd name="T39" fmla="*/ 2711 h 28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2890">
                                  <a:moveTo>
                                    <a:pt x="65" y="0"/>
                                  </a:moveTo>
                                  <a:lnTo>
                                    <a:pt x="53" y="0"/>
                                  </a:lnTo>
                                  <a:lnTo>
                                    <a:pt x="49" y="4"/>
                                  </a:lnTo>
                                  <a:lnTo>
                                    <a:pt x="50" y="2795"/>
                                  </a:lnTo>
                                  <a:lnTo>
                                    <a:pt x="54" y="2800"/>
                                  </a:lnTo>
                                  <a:lnTo>
                                    <a:pt x="65" y="2800"/>
                                  </a:lnTo>
                                  <a:lnTo>
                                    <a:pt x="70" y="2795"/>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96" name="Freeform 1002"/>
                          <wps:cNvSpPr>
                            <a:spLocks/>
                          </wps:cNvSpPr>
                          <wps:spPr bwMode="auto">
                            <a:xfrm>
                              <a:off x="5075" y="2711"/>
                              <a:ext cx="120" cy="2890"/>
                            </a:xfrm>
                            <a:custGeom>
                              <a:avLst/>
                              <a:gdLst>
                                <a:gd name="T0" fmla="+- 0 5195 5075"/>
                                <a:gd name="T1" fmla="*/ T0 w 120"/>
                                <a:gd name="T2" fmla="+- 0 5481 2711"/>
                                <a:gd name="T3" fmla="*/ 5481 h 2890"/>
                                <a:gd name="T4" fmla="+- 0 5145 5075"/>
                                <a:gd name="T5" fmla="*/ T4 w 120"/>
                                <a:gd name="T6" fmla="+- 0 5481 2711"/>
                                <a:gd name="T7" fmla="*/ 5481 h 2890"/>
                                <a:gd name="T8" fmla="+- 0 5145 5075"/>
                                <a:gd name="T9" fmla="*/ T8 w 120"/>
                                <a:gd name="T10" fmla="+- 0 5506 2711"/>
                                <a:gd name="T11" fmla="*/ 5506 h 2890"/>
                                <a:gd name="T12" fmla="+- 0 5140 5075"/>
                                <a:gd name="T13" fmla="*/ T12 w 120"/>
                                <a:gd name="T14" fmla="+- 0 5511 2711"/>
                                <a:gd name="T15" fmla="*/ 5511 h 2890"/>
                                <a:gd name="T16" fmla="+- 0 5180 5075"/>
                                <a:gd name="T17" fmla="*/ T16 w 120"/>
                                <a:gd name="T18" fmla="+- 0 5511 2711"/>
                                <a:gd name="T19" fmla="*/ 5511 h 2890"/>
                                <a:gd name="T20" fmla="+- 0 5195 5075"/>
                                <a:gd name="T21" fmla="*/ T20 w 120"/>
                                <a:gd name="T22" fmla="+- 0 5481 2711"/>
                                <a:gd name="T23" fmla="*/ 5481 h 2890"/>
                              </a:gdLst>
                              <a:ahLst/>
                              <a:cxnLst>
                                <a:cxn ang="0">
                                  <a:pos x="T1" y="T3"/>
                                </a:cxn>
                                <a:cxn ang="0">
                                  <a:pos x="T5" y="T7"/>
                                </a:cxn>
                                <a:cxn ang="0">
                                  <a:pos x="T9" y="T11"/>
                                </a:cxn>
                                <a:cxn ang="0">
                                  <a:pos x="T13" y="T15"/>
                                </a:cxn>
                                <a:cxn ang="0">
                                  <a:pos x="T17" y="T19"/>
                                </a:cxn>
                                <a:cxn ang="0">
                                  <a:pos x="T21" y="T23"/>
                                </a:cxn>
                              </a:cxnLst>
                              <a:rect l="0" t="0" r="r" b="b"/>
                              <a:pathLst>
                                <a:path w="120" h="2890">
                                  <a:moveTo>
                                    <a:pt x="120" y="2770"/>
                                  </a:moveTo>
                                  <a:lnTo>
                                    <a:pt x="70" y="2770"/>
                                  </a:lnTo>
                                  <a:lnTo>
                                    <a:pt x="70" y="2795"/>
                                  </a:lnTo>
                                  <a:lnTo>
                                    <a:pt x="65" y="2800"/>
                                  </a:lnTo>
                                  <a:lnTo>
                                    <a:pt x="105" y="2800"/>
                                  </a:lnTo>
                                  <a:lnTo>
                                    <a:pt x="120" y="27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97" name="Group 999"/>
                        <wpg:cNvGrpSpPr>
                          <a:grpSpLocks/>
                        </wpg:cNvGrpSpPr>
                        <wpg:grpSpPr bwMode="auto">
                          <a:xfrm>
                            <a:off x="7603" y="4114"/>
                            <a:ext cx="2761" cy="1472"/>
                            <a:chOff x="7603" y="4114"/>
                            <a:chExt cx="2761" cy="1472"/>
                          </a:xfrm>
                        </wpg:grpSpPr>
                        <wps:wsp>
                          <wps:cNvPr id="2598" name="Freeform 1000"/>
                          <wps:cNvSpPr>
                            <a:spLocks/>
                          </wps:cNvSpPr>
                          <wps:spPr bwMode="auto">
                            <a:xfrm>
                              <a:off x="7603" y="4114"/>
                              <a:ext cx="2761" cy="1472"/>
                            </a:xfrm>
                            <a:custGeom>
                              <a:avLst/>
                              <a:gdLst>
                                <a:gd name="T0" fmla="+- 0 7603 7603"/>
                                <a:gd name="T1" fmla="*/ T0 w 2761"/>
                                <a:gd name="T2" fmla="+- 0 5586 4114"/>
                                <a:gd name="T3" fmla="*/ 5586 h 1472"/>
                                <a:gd name="T4" fmla="+- 0 10364 7603"/>
                                <a:gd name="T5" fmla="*/ T4 w 2761"/>
                                <a:gd name="T6" fmla="+- 0 5586 4114"/>
                                <a:gd name="T7" fmla="*/ 5586 h 1472"/>
                                <a:gd name="T8" fmla="+- 0 10364 7603"/>
                                <a:gd name="T9" fmla="*/ T8 w 2761"/>
                                <a:gd name="T10" fmla="+- 0 4114 4114"/>
                                <a:gd name="T11" fmla="*/ 4114 h 1472"/>
                                <a:gd name="T12" fmla="+- 0 7603 7603"/>
                                <a:gd name="T13" fmla="*/ T12 w 2761"/>
                                <a:gd name="T14" fmla="+- 0 4114 4114"/>
                                <a:gd name="T15" fmla="*/ 4114 h 1472"/>
                                <a:gd name="T16" fmla="+- 0 7603 7603"/>
                                <a:gd name="T17" fmla="*/ T16 w 2761"/>
                                <a:gd name="T18" fmla="+- 0 5586 4114"/>
                                <a:gd name="T19" fmla="*/ 5586 h 1472"/>
                              </a:gdLst>
                              <a:ahLst/>
                              <a:cxnLst>
                                <a:cxn ang="0">
                                  <a:pos x="T1" y="T3"/>
                                </a:cxn>
                                <a:cxn ang="0">
                                  <a:pos x="T5" y="T7"/>
                                </a:cxn>
                                <a:cxn ang="0">
                                  <a:pos x="T9" y="T11"/>
                                </a:cxn>
                                <a:cxn ang="0">
                                  <a:pos x="T13" y="T15"/>
                                </a:cxn>
                                <a:cxn ang="0">
                                  <a:pos x="T17" y="T19"/>
                                </a:cxn>
                              </a:cxnLst>
                              <a:rect l="0" t="0" r="r" b="b"/>
                              <a:pathLst>
                                <a:path w="2761" h="1472">
                                  <a:moveTo>
                                    <a:pt x="0" y="1472"/>
                                  </a:moveTo>
                                  <a:lnTo>
                                    <a:pt x="2761" y="1472"/>
                                  </a:lnTo>
                                  <a:lnTo>
                                    <a:pt x="2761" y="0"/>
                                  </a:lnTo>
                                  <a:lnTo>
                                    <a:pt x="0" y="0"/>
                                  </a:lnTo>
                                  <a:lnTo>
                                    <a:pt x="0" y="147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99" name="Group 995"/>
                        <wpg:cNvGrpSpPr>
                          <a:grpSpLocks/>
                        </wpg:cNvGrpSpPr>
                        <wpg:grpSpPr bwMode="auto">
                          <a:xfrm>
                            <a:off x="8961" y="3355"/>
                            <a:ext cx="120" cy="732"/>
                            <a:chOff x="8961" y="3355"/>
                            <a:chExt cx="120" cy="732"/>
                          </a:xfrm>
                        </wpg:grpSpPr>
                        <wps:wsp>
                          <wps:cNvPr id="2600" name="Freeform 998"/>
                          <wps:cNvSpPr>
                            <a:spLocks/>
                          </wps:cNvSpPr>
                          <wps:spPr bwMode="auto">
                            <a:xfrm>
                              <a:off x="8961" y="3355"/>
                              <a:ext cx="120" cy="732"/>
                            </a:xfrm>
                            <a:custGeom>
                              <a:avLst/>
                              <a:gdLst>
                                <a:gd name="T0" fmla="+- 0 9011 8961"/>
                                <a:gd name="T1" fmla="*/ T0 w 120"/>
                                <a:gd name="T2" fmla="+- 0 3967 3355"/>
                                <a:gd name="T3" fmla="*/ 3967 h 732"/>
                                <a:gd name="T4" fmla="+- 0 8961 8961"/>
                                <a:gd name="T5" fmla="*/ T4 w 120"/>
                                <a:gd name="T6" fmla="+- 0 3967 3355"/>
                                <a:gd name="T7" fmla="*/ 3967 h 732"/>
                                <a:gd name="T8" fmla="+- 0 9021 8961"/>
                                <a:gd name="T9" fmla="*/ T8 w 120"/>
                                <a:gd name="T10" fmla="+- 0 4087 3355"/>
                                <a:gd name="T11" fmla="*/ 4087 h 732"/>
                                <a:gd name="T12" fmla="+- 0 9066 8961"/>
                                <a:gd name="T13" fmla="*/ T12 w 120"/>
                                <a:gd name="T14" fmla="+- 0 3997 3355"/>
                                <a:gd name="T15" fmla="*/ 3997 h 732"/>
                                <a:gd name="T16" fmla="+- 0 9015 8961"/>
                                <a:gd name="T17" fmla="*/ T16 w 120"/>
                                <a:gd name="T18" fmla="+- 0 3997 3355"/>
                                <a:gd name="T19" fmla="*/ 3997 h 732"/>
                                <a:gd name="T20" fmla="+- 0 9011 8961"/>
                                <a:gd name="T21" fmla="*/ T20 w 120"/>
                                <a:gd name="T22" fmla="+- 0 3992 3355"/>
                                <a:gd name="T23" fmla="*/ 3992 h 732"/>
                                <a:gd name="T24" fmla="+- 0 9011 8961"/>
                                <a:gd name="T25" fmla="*/ T24 w 120"/>
                                <a:gd name="T26" fmla="+- 0 3967 3355"/>
                                <a:gd name="T27" fmla="*/ 3967 h 732"/>
                              </a:gdLst>
                              <a:ahLst/>
                              <a:cxnLst>
                                <a:cxn ang="0">
                                  <a:pos x="T1" y="T3"/>
                                </a:cxn>
                                <a:cxn ang="0">
                                  <a:pos x="T5" y="T7"/>
                                </a:cxn>
                                <a:cxn ang="0">
                                  <a:pos x="T9" y="T11"/>
                                </a:cxn>
                                <a:cxn ang="0">
                                  <a:pos x="T13" y="T15"/>
                                </a:cxn>
                                <a:cxn ang="0">
                                  <a:pos x="T17" y="T19"/>
                                </a:cxn>
                                <a:cxn ang="0">
                                  <a:pos x="T21" y="T23"/>
                                </a:cxn>
                                <a:cxn ang="0">
                                  <a:pos x="T25" y="T27"/>
                                </a:cxn>
                              </a:cxnLst>
                              <a:rect l="0" t="0" r="r" b="b"/>
                              <a:pathLst>
                                <a:path w="120" h="732">
                                  <a:moveTo>
                                    <a:pt x="50" y="612"/>
                                  </a:moveTo>
                                  <a:lnTo>
                                    <a:pt x="0" y="612"/>
                                  </a:lnTo>
                                  <a:lnTo>
                                    <a:pt x="60" y="732"/>
                                  </a:lnTo>
                                  <a:lnTo>
                                    <a:pt x="105" y="642"/>
                                  </a:lnTo>
                                  <a:lnTo>
                                    <a:pt x="54" y="642"/>
                                  </a:lnTo>
                                  <a:lnTo>
                                    <a:pt x="50" y="637"/>
                                  </a:lnTo>
                                  <a:lnTo>
                                    <a:pt x="50" y="61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1" name="Freeform 997"/>
                          <wps:cNvSpPr>
                            <a:spLocks/>
                          </wps:cNvSpPr>
                          <wps:spPr bwMode="auto">
                            <a:xfrm>
                              <a:off x="8961" y="3355"/>
                              <a:ext cx="120" cy="732"/>
                            </a:xfrm>
                            <a:custGeom>
                              <a:avLst/>
                              <a:gdLst>
                                <a:gd name="T0" fmla="+- 0 9026 8961"/>
                                <a:gd name="T1" fmla="*/ T0 w 120"/>
                                <a:gd name="T2" fmla="+- 0 3355 3355"/>
                                <a:gd name="T3" fmla="*/ 3355 h 732"/>
                                <a:gd name="T4" fmla="+- 0 9014 8961"/>
                                <a:gd name="T5" fmla="*/ T4 w 120"/>
                                <a:gd name="T6" fmla="+- 0 3355 3355"/>
                                <a:gd name="T7" fmla="*/ 3355 h 732"/>
                                <a:gd name="T8" fmla="+- 0 9010 8961"/>
                                <a:gd name="T9" fmla="*/ T8 w 120"/>
                                <a:gd name="T10" fmla="+- 0 3359 3355"/>
                                <a:gd name="T11" fmla="*/ 3359 h 732"/>
                                <a:gd name="T12" fmla="+- 0 9011 8961"/>
                                <a:gd name="T13" fmla="*/ T12 w 120"/>
                                <a:gd name="T14" fmla="+- 0 3992 3355"/>
                                <a:gd name="T15" fmla="*/ 3992 h 732"/>
                                <a:gd name="T16" fmla="+- 0 9015 8961"/>
                                <a:gd name="T17" fmla="*/ T16 w 120"/>
                                <a:gd name="T18" fmla="+- 0 3997 3355"/>
                                <a:gd name="T19" fmla="*/ 3997 h 732"/>
                                <a:gd name="T20" fmla="+- 0 9026 8961"/>
                                <a:gd name="T21" fmla="*/ T20 w 120"/>
                                <a:gd name="T22" fmla="+- 0 3997 3355"/>
                                <a:gd name="T23" fmla="*/ 3997 h 732"/>
                                <a:gd name="T24" fmla="+- 0 9031 8961"/>
                                <a:gd name="T25" fmla="*/ T24 w 120"/>
                                <a:gd name="T26" fmla="+- 0 3992 3355"/>
                                <a:gd name="T27" fmla="*/ 3992 h 732"/>
                                <a:gd name="T28" fmla="+- 0 9030 8961"/>
                                <a:gd name="T29" fmla="*/ T28 w 120"/>
                                <a:gd name="T30" fmla="+- 0 3365 3355"/>
                                <a:gd name="T31" fmla="*/ 3365 h 732"/>
                                <a:gd name="T32" fmla="+- 0 9030 8961"/>
                                <a:gd name="T33" fmla="*/ T32 w 120"/>
                                <a:gd name="T34" fmla="+- 0 3359 3355"/>
                                <a:gd name="T35" fmla="*/ 3359 h 732"/>
                                <a:gd name="T36" fmla="+- 0 9026 8961"/>
                                <a:gd name="T37" fmla="*/ T36 w 120"/>
                                <a:gd name="T38" fmla="+- 0 3355 3355"/>
                                <a:gd name="T39" fmla="*/ 3355 h 7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732">
                                  <a:moveTo>
                                    <a:pt x="65" y="0"/>
                                  </a:moveTo>
                                  <a:lnTo>
                                    <a:pt x="53" y="0"/>
                                  </a:lnTo>
                                  <a:lnTo>
                                    <a:pt x="49" y="4"/>
                                  </a:lnTo>
                                  <a:lnTo>
                                    <a:pt x="50" y="637"/>
                                  </a:lnTo>
                                  <a:lnTo>
                                    <a:pt x="54" y="642"/>
                                  </a:lnTo>
                                  <a:lnTo>
                                    <a:pt x="65" y="642"/>
                                  </a:lnTo>
                                  <a:lnTo>
                                    <a:pt x="70" y="637"/>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2" name="Freeform 996"/>
                          <wps:cNvSpPr>
                            <a:spLocks/>
                          </wps:cNvSpPr>
                          <wps:spPr bwMode="auto">
                            <a:xfrm>
                              <a:off x="8961" y="3355"/>
                              <a:ext cx="120" cy="732"/>
                            </a:xfrm>
                            <a:custGeom>
                              <a:avLst/>
                              <a:gdLst>
                                <a:gd name="T0" fmla="+- 0 9081 8961"/>
                                <a:gd name="T1" fmla="*/ T0 w 120"/>
                                <a:gd name="T2" fmla="+- 0 3967 3355"/>
                                <a:gd name="T3" fmla="*/ 3967 h 732"/>
                                <a:gd name="T4" fmla="+- 0 9031 8961"/>
                                <a:gd name="T5" fmla="*/ T4 w 120"/>
                                <a:gd name="T6" fmla="+- 0 3967 3355"/>
                                <a:gd name="T7" fmla="*/ 3967 h 732"/>
                                <a:gd name="T8" fmla="+- 0 9031 8961"/>
                                <a:gd name="T9" fmla="*/ T8 w 120"/>
                                <a:gd name="T10" fmla="+- 0 3992 3355"/>
                                <a:gd name="T11" fmla="*/ 3992 h 732"/>
                                <a:gd name="T12" fmla="+- 0 9026 8961"/>
                                <a:gd name="T13" fmla="*/ T12 w 120"/>
                                <a:gd name="T14" fmla="+- 0 3997 3355"/>
                                <a:gd name="T15" fmla="*/ 3997 h 732"/>
                                <a:gd name="T16" fmla="+- 0 9066 8961"/>
                                <a:gd name="T17" fmla="*/ T16 w 120"/>
                                <a:gd name="T18" fmla="+- 0 3997 3355"/>
                                <a:gd name="T19" fmla="*/ 3997 h 732"/>
                                <a:gd name="T20" fmla="+- 0 9081 8961"/>
                                <a:gd name="T21" fmla="*/ T20 w 120"/>
                                <a:gd name="T22" fmla="+- 0 3967 3355"/>
                                <a:gd name="T23" fmla="*/ 3967 h 732"/>
                              </a:gdLst>
                              <a:ahLst/>
                              <a:cxnLst>
                                <a:cxn ang="0">
                                  <a:pos x="T1" y="T3"/>
                                </a:cxn>
                                <a:cxn ang="0">
                                  <a:pos x="T5" y="T7"/>
                                </a:cxn>
                                <a:cxn ang="0">
                                  <a:pos x="T9" y="T11"/>
                                </a:cxn>
                                <a:cxn ang="0">
                                  <a:pos x="T13" y="T15"/>
                                </a:cxn>
                                <a:cxn ang="0">
                                  <a:pos x="T17" y="T19"/>
                                </a:cxn>
                                <a:cxn ang="0">
                                  <a:pos x="T21" y="T23"/>
                                </a:cxn>
                              </a:cxnLst>
                              <a:rect l="0" t="0" r="r" b="b"/>
                              <a:pathLst>
                                <a:path w="120" h="732">
                                  <a:moveTo>
                                    <a:pt x="120" y="612"/>
                                  </a:moveTo>
                                  <a:lnTo>
                                    <a:pt x="70" y="612"/>
                                  </a:lnTo>
                                  <a:lnTo>
                                    <a:pt x="70" y="637"/>
                                  </a:lnTo>
                                  <a:lnTo>
                                    <a:pt x="65" y="642"/>
                                  </a:lnTo>
                                  <a:lnTo>
                                    <a:pt x="105" y="642"/>
                                  </a:lnTo>
                                  <a:lnTo>
                                    <a:pt x="120" y="61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09D9166" id="Group 994" o:spid="_x0000_s1026" style="position:absolute;margin-left:50.1pt;margin-top:2.25pt;width:469.25pt;height:244.6pt;z-index:-251704832;mso-position-horizontal-relative:page" coordorigin="987,1706" coordsize="9385,4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">
                <v:group id="Group 1019" o:spid="_x0000_s1027" style="position:absolute;left:1818;top:3348;width:7201;height:2" coordorigin="1818,3348" coordsize="7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">
                  <v:shape id="Freeform 1020" o:spid="_x0000_s1028" style="position:absolute;left:1818;top:3348;width:7201;height:2;visibility:visible;mso-wrap-style:square;v-text-anchor:top" coordsize="7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" path="m,l7201,2e" filled="f">
                    <v:path arrowok="t" o:connecttype="custom" o:connectlocs="0,3348;7201,3350" o:connectangles="0,0"/>
                  </v:shape>
                </v:group>
                <v:group id="Group 1017" o:spid="_x0000_s1029" style="position:absolute;left:1010;top:4116;width:1939;height:917" coordorigin="1010,4116" coordsize="1939,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">
                  <v:shape id="Freeform 1018" o:spid="_x0000_s1030" style="position:absolute;left:1010;top:4116;width:1939;height:917;visibility:visible;mso-wrap-style:square;v-text-anchor:top" coordsize="1939,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" path="m,917r1939,l1939,,,,,917xe" filled="f">
                    <v:path arrowok="t" o:connecttype="custom" o:connectlocs="0,5033;1939,5033;1939,4116;0,4116;0,5033" o:connectangles="0,0,0,0,0"/>
                  </v:shape>
                </v:group>
                <v:group id="Group 1013" o:spid="_x0000_s1031" style="position:absolute;left:1745;top:5023;width:120;height:726" coordorigin="1745,5023" coordsize="120,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">
                  <v:shape id="Freeform 1016" o:spid="_x0000_s1032" style="position:absolute;left:1745;top:5023;width:120;height:726;visibility:visible;mso-wrap-style:square;v-text-anchor:top" coordsize="120,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" path="m50,606l,606,60,726r45,-90l54,636r-4,-5l50,606e" fillcolor="black" stroked="f">
                    <v:path arrowok="t" o:connecttype="custom" o:connectlocs="50,5629;0,5629;60,5749;105,5659;54,5659;50,5654;50,5629" o:connectangles="0,0,0,0,0,0,0"/>
                  </v:shape>
                  <v:shape id="Freeform 1015" o:spid="_x0000_s1033" style="position:absolute;left:1745;top:5023;width:120;height:726;visibility:visible;mso-wrap-style:square;v-text-anchor:top" coordsize="120,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" path="m65,l53,,49,4r1,627l54,636r11,l70,631,69,10r,-6l65,e" fillcolor="black" stroked="f">
                    <v:path arrowok="t" o:connecttype="custom" o:connectlocs="65,5023;53,5023;49,5027;50,5654;54,5659;65,5659;70,5654;69,5033;69,5027;65,5023" o:connectangles="0,0,0,0,0,0,0,0,0,0"/>
                  </v:shape>
                  <v:shape id="Freeform 1014" o:spid="_x0000_s1034" style="position:absolute;left:1745;top:5023;width:120;height:726;visibility:visible;mso-wrap-style:square;v-text-anchor:top" coordsize="120,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" path="m120,606r-50,l70,631r-5,5l105,636r15,-30e" fillcolor="black" stroked="f">
                    <v:path arrowok="t" o:connecttype="custom" o:connectlocs="120,5629;70,5629;70,5654;65,5659;105,5659;120,5629" o:connectangles="0,0,0,0,0,0"/>
                  </v:shape>
                </v:group>
                <v:group id="Group 1009" o:spid="_x0000_s1035" style="position:absolute;left:1759;top:3355;width:120;height:734" coordorigin="1759,3355" coordsize="12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">
                  <v:shape id="Freeform 1012" o:spid="_x0000_s1036" style="position:absolute;left:1759;top:3355;width:120;height:734;visibility:visible;mso-wrap-style:square;v-text-anchor:top" coordsize="12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" path="m50,614l,614,60,734r45,-90l54,644r-4,-5l50,614e" fillcolor="black" stroked="f">
                    <v:path arrowok="t" o:connecttype="custom" o:connectlocs="50,3969;0,3969;60,4089;105,3999;54,3999;50,3994;50,3969" o:connectangles="0,0,0,0,0,0,0"/>
                  </v:shape>
                  <v:shape id="Freeform 1011" o:spid="_x0000_s1037" style="position:absolute;left:1759;top:3355;width:120;height:734;visibility:visible;mso-wrap-style:square;v-text-anchor:top" coordsize="12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" path="m65,l53,,49,4r1,635l54,644r11,l70,639,69,10r,-6l65,e" fillcolor="black" stroked="f">
                    <v:path arrowok="t" o:connecttype="custom" o:connectlocs="65,3355;53,3355;49,3359;50,3994;54,3999;65,3999;70,3994;69,3365;69,3359;65,3355" o:connectangles="0,0,0,0,0,0,0,0,0,0"/>
                  </v:shape>
                  <v:shape id="Freeform 1010" o:spid="_x0000_s1038" style="position:absolute;left:1759;top:3355;width:120;height:734;visibility:visible;mso-wrap-style:square;v-text-anchor:top" coordsize="12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" path="m120,614r-50,l70,639r-5,5l105,644r15,-30e" fillcolor="black" stroked="f">
                    <v:path arrowok="t" o:connecttype="custom" o:connectlocs="120,3969;70,3969;70,3994;65,3999;105,3999;120,3969" o:connectangles="0,0,0,0,0,0"/>
                  </v:shape>
                </v:group>
                <v:group id="Group 1007" o:spid="_x0000_s1039" style="position:absolute;left:994;top:5777;width:1921;height:814" coordorigin="994,5777" coordsize="192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">
                  <v:shape id="Freeform 1008" o:spid="_x0000_s1040" style="position:absolute;left:994;top:5777;width:1921;height:814;visibility:visible;mso-wrap-style:square;v-text-anchor:top" coordsize="192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" path="m,814r1921,l1921,,,,,814xe" filled="f">
                    <v:path arrowok="t" o:connecttype="custom" o:connectlocs="0,6591;1921,6591;1921,5777;0,5777;0,6591" o:connectangles="0,0,0,0,0"/>
                  </v:shape>
                </v:group>
                <v:group id="Group 1005" o:spid="_x0000_s1041" style="position:absolute;left:2930;top:1714;width:4722;height:976" coordorigin="2930,1714" coordsize="4722,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">
                  <v:shape id="Freeform 1006" o:spid="_x0000_s1042" style="position:absolute;left:2930;top:1714;width:4722;height:976;visibility:visible;mso-wrap-style:square;v-text-anchor:top" coordsize="4722,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" path="m,976r4722,l4722,,,,,976xe" filled="f">
                    <v:path arrowok="t" o:connecttype="custom" o:connectlocs="0,2690;4722,2690;4722,1714;0,1714;0,2690" o:connectangles="0,0,0,0,0"/>
                  </v:shape>
                </v:group>
                <v:group id="Group 1001" o:spid="_x0000_s1043" style="position:absolute;left:5075;top:2711;width:120;height:2890" coordorigin="5075,2711" coordsize="12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">
                  <v:shape id="Freeform 1004" o:spid="_x0000_s1044" style="position:absolute;left:5075;top:2711;width:120;height:2890;visibility:visible;mso-wrap-style:square;v-text-anchor:top" coordsize="12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" path="m50,2770r-50,l60,2890r45,-90l54,2800r-4,-5l50,2770e" fillcolor="black" stroked="f">
                    <v:path arrowok="t" o:connecttype="custom" o:connectlocs="50,5481;0,5481;60,5601;105,5511;54,5511;50,5506;50,5481" o:connectangles="0,0,0,0,0,0,0"/>
                  </v:shape>
                  <v:shape id="Freeform 1003" o:spid="_x0000_s1045" style="position:absolute;left:5075;top:2711;width:120;height:2890;visibility:visible;mso-wrap-style:square;v-text-anchor:top" coordsize="12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" path="m65,l53,,49,4r1,2791l54,2800r11,l70,2795,69,10r,-6l65,e" fillcolor="black" stroked="f">
                    <v:path arrowok="t" o:connecttype="custom" o:connectlocs="65,2711;53,2711;49,2715;50,5506;54,5511;65,5511;70,5506;69,2721;69,2715;65,2711" o:connectangles="0,0,0,0,0,0,0,0,0,0"/>
                  </v:shape>
                  <v:shape id="Freeform 1002" o:spid="_x0000_s1046" style="position:absolute;left:5075;top:2711;width:120;height:2890;visibility:visible;mso-wrap-style:square;v-text-anchor:top" coordsize="12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" path="m120,2770r-50,l70,2795r-5,5l105,2800r15,-30e" fillcolor="black" stroked="f">
                    <v:path arrowok="t" o:connecttype="custom" o:connectlocs="120,5481;70,5481;70,5506;65,5511;105,5511;120,5481" o:connectangles="0,0,0,0,0,0"/>
                  </v:shape>
                </v:group>
                <v:group id="Group 999" o:spid="_x0000_s1047" style="position:absolute;left:7603;top:4114;width:2761;height:1472" coordorigin="7603,4114" coordsize="2761,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">
                  <v:shape id="Freeform 1000" o:spid="_x0000_s1048" style="position:absolute;left:7603;top:4114;width:2761;height:1472;visibility:visible;mso-wrap-style:square;v-text-anchor:top" coordsize="2761,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" path="m,1472r2761,l2761,,,,,1472xe" filled="f">
                    <v:path arrowok="t" o:connecttype="custom" o:connectlocs="0,5586;2761,5586;2761,4114;0,4114;0,5586" o:connectangles="0,0,0,0,0"/>
                  </v:shape>
                </v:group>
                <v:group id="Group 995" o:spid="_x0000_s1049" style="position:absolute;left:8961;top:3355;width:120;height:732" coordorigin="8961,3355" coordsize="120,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">
                  <v:shape id="Freeform 998" o:spid="_x0000_s1050" style="position:absolute;left:8961;top:3355;width:120;height:732;visibility:visible;mso-wrap-style:square;v-text-anchor:top" coordsize="120,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" path="m50,612l,612,60,732r45,-90l54,642r-4,-5l50,612e" fillcolor="black" stroked="f">
                    <v:path arrowok="t" o:connecttype="custom" o:connectlocs="50,3967;0,3967;60,4087;105,3997;54,3997;50,3992;50,3967" o:connectangles="0,0,0,0,0,0,0"/>
                  </v:shape>
                  <v:shape id="Freeform 997" o:spid="_x0000_s1051" style="position:absolute;left:8961;top:3355;width:120;height:732;visibility:visible;mso-wrap-style:square;v-text-anchor:top" coordsize="120,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" path="m65,l53,,49,4r1,633l54,642r11,l70,637,69,10r,-6l65,e" fillcolor="black" stroked="f">
                    <v:path arrowok="t" o:connecttype="custom" o:connectlocs="65,3355;53,3355;49,3359;50,3992;54,3997;65,3997;70,3992;69,3365;69,3359;65,3355" o:connectangles="0,0,0,0,0,0,0,0,0,0"/>
                  </v:shape>
                  <v:shape id="Freeform 996" o:spid="_x0000_s1052" style="position:absolute;left:8961;top:3355;width:120;height:732;visibility:visible;mso-wrap-style:square;v-text-anchor:top" coordsize="120,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" path="m120,612r-50,l70,637r-5,5l105,642r15,-30e" fillcolor="black" stroked="f">
                    <v:path arrowok="t" o:connecttype="custom" o:connectlocs="120,3967;70,3967;70,3992;65,3997;105,3997;120,3967" o:connectangles="0,0,0,0,0,0"/>
                  </v:shape>
                </v:group>
                <w10:wrap anchorx="page"/>
              </v:group>
            </w:pict>
          </mc:Fallback>
        </mc:AlternateContent>
      </w:r>
    </w:p>
    <w:p w:rsidR="001210EB" w:rsidRDefault="001210EB" w:rsidP="001210EB">
      <w:pPr>
        <w:spacing w:after="0" w:line="300" w:lineRule="exact"/>
        <w:ind w:left="2122"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13696" behindDoc="1" locked="0" layoutInCell="1" allowOverlap="1" wp14:anchorId="50B23FD4" wp14:editId="61478899">
                <wp:simplePos x="0" y="0"/>
                <wp:positionH relativeFrom="page">
                  <wp:posOffset>1301115</wp:posOffset>
                </wp:positionH>
                <wp:positionV relativeFrom="paragraph">
                  <wp:posOffset>-1294130</wp:posOffset>
                </wp:positionV>
                <wp:extent cx="4210685" cy="1195705"/>
                <wp:effectExtent l="5715" t="7620" r="12700" b="0"/>
                <wp:wrapNone/>
                <wp:docPr id="2603" name="Group 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0685" cy="1195705"/>
                          <a:chOff x="2049" y="-2038"/>
                          <a:chExt cx="6631" cy="1883"/>
                        </a:xfrm>
                      </wpg:grpSpPr>
                      <wpg:grpSp>
                        <wpg:cNvPr id="2604" name="Group 992"/>
                        <wpg:cNvGrpSpPr>
                          <a:grpSpLocks/>
                        </wpg:cNvGrpSpPr>
                        <wpg:grpSpPr bwMode="auto">
                          <a:xfrm>
                            <a:off x="2056" y="-2031"/>
                            <a:ext cx="6616" cy="1416"/>
                            <a:chOff x="2056" y="-2031"/>
                            <a:chExt cx="6616" cy="1416"/>
                          </a:xfrm>
                        </wpg:grpSpPr>
                        <wps:wsp>
                          <wps:cNvPr id="2605" name="Freeform 993"/>
                          <wps:cNvSpPr>
                            <a:spLocks/>
                          </wps:cNvSpPr>
                          <wps:spPr bwMode="auto">
                            <a:xfrm>
                              <a:off x="2056" y="-2031"/>
                              <a:ext cx="6616" cy="1416"/>
                            </a:xfrm>
                            <a:custGeom>
                              <a:avLst/>
                              <a:gdLst>
                                <a:gd name="T0" fmla="+- 0 5093 2056"/>
                                <a:gd name="T1" fmla="*/ T0 w 6616"/>
                                <a:gd name="T2" fmla="+- 0 -2028 -2031"/>
                                <a:gd name="T3" fmla="*/ -2028 h 1416"/>
                                <a:gd name="T4" fmla="+- 0 4569 2056"/>
                                <a:gd name="T5" fmla="*/ T4 w 6616"/>
                                <a:gd name="T6" fmla="+- 0 -2010 -2031"/>
                                <a:gd name="T7" fmla="*/ -2010 h 1416"/>
                                <a:gd name="T8" fmla="+- 0 4076 2056"/>
                                <a:gd name="T9" fmla="*/ T8 w 6616"/>
                                <a:gd name="T10" fmla="+- 0 -1975 -2031"/>
                                <a:gd name="T11" fmla="*/ -1975 h 1416"/>
                                <a:gd name="T12" fmla="+- 0 3621 2056"/>
                                <a:gd name="T13" fmla="*/ T12 w 6616"/>
                                <a:gd name="T14" fmla="+- 0 -1925 -2031"/>
                                <a:gd name="T15" fmla="*/ -1925 h 1416"/>
                                <a:gd name="T16" fmla="+- 0 3211 2056"/>
                                <a:gd name="T17" fmla="*/ T16 w 6616"/>
                                <a:gd name="T18" fmla="+- 0 -1860 -2031"/>
                                <a:gd name="T19" fmla="*/ -1860 h 1416"/>
                                <a:gd name="T20" fmla="+- 0 2852 2056"/>
                                <a:gd name="T21" fmla="*/ T20 w 6616"/>
                                <a:gd name="T22" fmla="+- 0 -1784 -2031"/>
                                <a:gd name="T23" fmla="*/ -1784 h 1416"/>
                                <a:gd name="T24" fmla="+- 0 2552 2056"/>
                                <a:gd name="T25" fmla="*/ T24 w 6616"/>
                                <a:gd name="T26" fmla="+- 0 -1696 -2031"/>
                                <a:gd name="T27" fmla="*/ -1696 h 1416"/>
                                <a:gd name="T28" fmla="+- 0 2316 2056"/>
                                <a:gd name="T29" fmla="*/ T28 w 6616"/>
                                <a:gd name="T30" fmla="+- 0 -1598 -2031"/>
                                <a:gd name="T31" fmla="*/ -1598 h 1416"/>
                                <a:gd name="T32" fmla="+- 0 2152 2056"/>
                                <a:gd name="T33" fmla="*/ T32 w 6616"/>
                                <a:gd name="T34" fmla="+- 0 -1493 -2031"/>
                                <a:gd name="T35" fmla="*/ -1493 h 1416"/>
                                <a:gd name="T36" fmla="+- 0 2067 2056"/>
                                <a:gd name="T37" fmla="*/ T36 w 6616"/>
                                <a:gd name="T38" fmla="+- 0 -1381 -2031"/>
                                <a:gd name="T39" fmla="*/ -1381 h 1416"/>
                                <a:gd name="T40" fmla="+- 0 2067 2056"/>
                                <a:gd name="T41" fmla="*/ T40 w 6616"/>
                                <a:gd name="T42" fmla="+- 0 -1265 -2031"/>
                                <a:gd name="T43" fmla="*/ -1265 h 1416"/>
                                <a:gd name="T44" fmla="+- 0 2152 2056"/>
                                <a:gd name="T45" fmla="*/ T44 w 6616"/>
                                <a:gd name="T46" fmla="+- 0 -1153 -2031"/>
                                <a:gd name="T47" fmla="*/ -1153 h 1416"/>
                                <a:gd name="T48" fmla="+- 0 2316 2056"/>
                                <a:gd name="T49" fmla="*/ T48 w 6616"/>
                                <a:gd name="T50" fmla="+- 0 -1047 -2031"/>
                                <a:gd name="T51" fmla="*/ -1047 h 1416"/>
                                <a:gd name="T52" fmla="+- 0 2552 2056"/>
                                <a:gd name="T53" fmla="*/ T52 w 6616"/>
                                <a:gd name="T54" fmla="+- 0 -950 -2031"/>
                                <a:gd name="T55" fmla="*/ -950 h 1416"/>
                                <a:gd name="T56" fmla="+- 0 2852 2056"/>
                                <a:gd name="T57" fmla="*/ T56 w 6616"/>
                                <a:gd name="T58" fmla="+- 0 -862 -2031"/>
                                <a:gd name="T59" fmla="*/ -862 h 1416"/>
                                <a:gd name="T60" fmla="+- 0 3211 2056"/>
                                <a:gd name="T61" fmla="*/ T60 w 6616"/>
                                <a:gd name="T62" fmla="+- 0 -785 -2031"/>
                                <a:gd name="T63" fmla="*/ -785 h 1416"/>
                                <a:gd name="T64" fmla="+- 0 3621 2056"/>
                                <a:gd name="T65" fmla="*/ T64 w 6616"/>
                                <a:gd name="T66" fmla="+- 0 -721 -2031"/>
                                <a:gd name="T67" fmla="*/ -721 h 1416"/>
                                <a:gd name="T68" fmla="+- 0 4076 2056"/>
                                <a:gd name="T69" fmla="*/ T68 w 6616"/>
                                <a:gd name="T70" fmla="+- 0 -670 -2031"/>
                                <a:gd name="T71" fmla="*/ -670 h 1416"/>
                                <a:gd name="T72" fmla="+- 0 4569 2056"/>
                                <a:gd name="T73" fmla="*/ T72 w 6616"/>
                                <a:gd name="T74" fmla="+- 0 -635 -2031"/>
                                <a:gd name="T75" fmla="*/ -635 h 1416"/>
                                <a:gd name="T76" fmla="+- 0 5093 2056"/>
                                <a:gd name="T77" fmla="*/ T76 w 6616"/>
                                <a:gd name="T78" fmla="+- 0 -617 -2031"/>
                                <a:gd name="T79" fmla="*/ -617 h 1416"/>
                                <a:gd name="T80" fmla="+- 0 5635 2056"/>
                                <a:gd name="T81" fmla="*/ T80 w 6616"/>
                                <a:gd name="T82" fmla="+- 0 -617 -2031"/>
                                <a:gd name="T83" fmla="*/ -617 h 1416"/>
                                <a:gd name="T84" fmla="+- 0 6159 2056"/>
                                <a:gd name="T85" fmla="*/ T84 w 6616"/>
                                <a:gd name="T86" fmla="+- 0 -635 -2031"/>
                                <a:gd name="T87" fmla="*/ -635 h 1416"/>
                                <a:gd name="T88" fmla="+- 0 6652 2056"/>
                                <a:gd name="T89" fmla="*/ T88 w 6616"/>
                                <a:gd name="T90" fmla="+- 0 -670 -2031"/>
                                <a:gd name="T91" fmla="*/ -670 h 1416"/>
                                <a:gd name="T92" fmla="+- 0 7107 2056"/>
                                <a:gd name="T93" fmla="*/ T92 w 6616"/>
                                <a:gd name="T94" fmla="+- 0 -721 -2031"/>
                                <a:gd name="T95" fmla="*/ -721 h 1416"/>
                                <a:gd name="T96" fmla="+- 0 7517 2056"/>
                                <a:gd name="T97" fmla="*/ T96 w 6616"/>
                                <a:gd name="T98" fmla="+- 0 -785 -2031"/>
                                <a:gd name="T99" fmla="*/ -785 h 1416"/>
                                <a:gd name="T100" fmla="+- 0 7876 2056"/>
                                <a:gd name="T101" fmla="*/ T100 w 6616"/>
                                <a:gd name="T102" fmla="+- 0 -862 -2031"/>
                                <a:gd name="T103" fmla="*/ -862 h 1416"/>
                                <a:gd name="T104" fmla="+- 0 8176 2056"/>
                                <a:gd name="T105" fmla="*/ T104 w 6616"/>
                                <a:gd name="T106" fmla="+- 0 -950 -2031"/>
                                <a:gd name="T107" fmla="*/ -950 h 1416"/>
                                <a:gd name="T108" fmla="+- 0 8412 2056"/>
                                <a:gd name="T109" fmla="*/ T108 w 6616"/>
                                <a:gd name="T110" fmla="+- 0 -1047 -2031"/>
                                <a:gd name="T111" fmla="*/ -1047 h 1416"/>
                                <a:gd name="T112" fmla="+- 0 8576 2056"/>
                                <a:gd name="T113" fmla="*/ T112 w 6616"/>
                                <a:gd name="T114" fmla="+- 0 -1153 -2031"/>
                                <a:gd name="T115" fmla="*/ -1153 h 1416"/>
                                <a:gd name="T116" fmla="+- 0 8661 2056"/>
                                <a:gd name="T117" fmla="*/ T116 w 6616"/>
                                <a:gd name="T118" fmla="+- 0 -1265 -2031"/>
                                <a:gd name="T119" fmla="*/ -1265 h 1416"/>
                                <a:gd name="T120" fmla="+- 0 8661 2056"/>
                                <a:gd name="T121" fmla="*/ T120 w 6616"/>
                                <a:gd name="T122" fmla="+- 0 -1381 -2031"/>
                                <a:gd name="T123" fmla="*/ -1381 h 1416"/>
                                <a:gd name="T124" fmla="+- 0 8576 2056"/>
                                <a:gd name="T125" fmla="*/ T124 w 6616"/>
                                <a:gd name="T126" fmla="+- 0 -1493 -2031"/>
                                <a:gd name="T127" fmla="*/ -1493 h 1416"/>
                                <a:gd name="T128" fmla="+- 0 8412 2056"/>
                                <a:gd name="T129" fmla="*/ T128 w 6616"/>
                                <a:gd name="T130" fmla="+- 0 -1598 -2031"/>
                                <a:gd name="T131" fmla="*/ -1598 h 1416"/>
                                <a:gd name="T132" fmla="+- 0 8176 2056"/>
                                <a:gd name="T133" fmla="*/ T132 w 6616"/>
                                <a:gd name="T134" fmla="+- 0 -1696 -2031"/>
                                <a:gd name="T135" fmla="*/ -1696 h 1416"/>
                                <a:gd name="T136" fmla="+- 0 7876 2056"/>
                                <a:gd name="T137" fmla="*/ T136 w 6616"/>
                                <a:gd name="T138" fmla="+- 0 -1784 -2031"/>
                                <a:gd name="T139" fmla="*/ -1784 h 1416"/>
                                <a:gd name="T140" fmla="+- 0 7517 2056"/>
                                <a:gd name="T141" fmla="*/ T140 w 6616"/>
                                <a:gd name="T142" fmla="+- 0 -1860 -2031"/>
                                <a:gd name="T143" fmla="*/ -1860 h 1416"/>
                                <a:gd name="T144" fmla="+- 0 7107 2056"/>
                                <a:gd name="T145" fmla="*/ T144 w 6616"/>
                                <a:gd name="T146" fmla="+- 0 -1925 -2031"/>
                                <a:gd name="T147" fmla="*/ -1925 h 1416"/>
                                <a:gd name="T148" fmla="+- 0 6652 2056"/>
                                <a:gd name="T149" fmla="*/ T148 w 6616"/>
                                <a:gd name="T150" fmla="+- 0 -1975 -2031"/>
                                <a:gd name="T151" fmla="*/ -1975 h 1416"/>
                                <a:gd name="T152" fmla="+- 0 6159 2056"/>
                                <a:gd name="T153" fmla="*/ T152 w 6616"/>
                                <a:gd name="T154" fmla="+- 0 -2010 -2031"/>
                                <a:gd name="T155" fmla="*/ -2010 h 1416"/>
                                <a:gd name="T156" fmla="+- 0 5635 2056"/>
                                <a:gd name="T157" fmla="*/ T156 w 6616"/>
                                <a:gd name="T158" fmla="+- 0 -2028 -2031"/>
                                <a:gd name="T159" fmla="*/ -2028 h 14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6616" h="1416">
                                  <a:moveTo>
                                    <a:pt x="3308" y="0"/>
                                  </a:moveTo>
                                  <a:lnTo>
                                    <a:pt x="3037" y="3"/>
                                  </a:lnTo>
                                  <a:lnTo>
                                    <a:pt x="2771" y="9"/>
                                  </a:lnTo>
                                  <a:lnTo>
                                    <a:pt x="2513" y="21"/>
                                  </a:lnTo>
                                  <a:lnTo>
                                    <a:pt x="2262" y="36"/>
                                  </a:lnTo>
                                  <a:lnTo>
                                    <a:pt x="2020" y="56"/>
                                  </a:lnTo>
                                  <a:lnTo>
                                    <a:pt x="1788" y="79"/>
                                  </a:lnTo>
                                  <a:lnTo>
                                    <a:pt x="1565" y="106"/>
                                  </a:lnTo>
                                  <a:lnTo>
                                    <a:pt x="1354" y="137"/>
                                  </a:lnTo>
                                  <a:lnTo>
                                    <a:pt x="1155" y="171"/>
                                  </a:lnTo>
                                  <a:lnTo>
                                    <a:pt x="969" y="208"/>
                                  </a:lnTo>
                                  <a:lnTo>
                                    <a:pt x="796" y="247"/>
                                  </a:lnTo>
                                  <a:lnTo>
                                    <a:pt x="638" y="290"/>
                                  </a:lnTo>
                                  <a:lnTo>
                                    <a:pt x="496" y="335"/>
                                  </a:lnTo>
                                  <a:lnTo>
                                    <a:pt x="369" y="383"/>
                                  </a:lnTo>
                                  <a:lnTo>
                                    <a:pt x="260" y="433"/>
                                  </a:lnTo>
                                  <a:lnTo>
                                    <a:pt x="169" y="484"/>
                                  </a:lnTo>
                                  <a:lnTo>
                                    <a:pt x="96" y="538"/>
                                  </a:lnTo>
                                  <a:lnTo>
                                    <a:pt x="43" y="593"/>
                                  </a:lnTo>
                                  <a:lnTo>
                                    <a:pt x="11" y="650"/>
                                  </a:lnTo>
                                  <a:lnTo>
                                    <a:pt x="0" y="708"/>
                                  </a:lnTo>
                                  <a:lnTo>
                                    <a:pt x="11" y="766"/>
                                  </a:lnTo>
                                  <a:lnTo>
                                    <a:pt x="43" y="823"/>
                                  </a:lnTo>
                                  <a:lnTo>
                                    <a:pt x="96" y="878"/>
                                  </a:lnTo>
                                  <a:lnTo>
                                    <a:pt x="169" y="932"/>
                                  </a:lnTo>
                                  <a:lnTo>
                                    <a:pt x="260" y="984"/>
                                  </a:lnTo>
                                  <a:lnTo>
                                    <a:pt x="369" y="1034"/>
                                  </a:lnTo>
                                  <a:lnTo>
                                    <a:pt x="496" y="1081"/>
                                  </a:lnTo>
                                  <a:lnTo>
                                    <a:pt x="638" y="1126"/>
                                  </a:lnTo>
                                  <a:lnTo>
                                    <a:pt x="796" y="1169"/>
                                  </a:lnTo>
                                  <a:lnTo>
                                    <a:pt x="969" y="1209"/>
                                  </a:lnTo>
                                  <a:lnTo>
                                    <a:pt x="1155" y="1246"/>
                                  </a:lnTo>
                                  <a:lnTo>
                                    <a:pt x="1354" y="1280"/>
                                  </a:lnTo>
                                  <a:lnTo>
                                    <a:pt x="1565" y="1310"/>
                                  </a:lnTo>
                                  <a:lnTo>
                                    <a:pt x="1788" y="1337"/>
                                  </a:lnTo>
                                  <a:lnTo>
                                    <a:pt x="2020" y="1361"/>
                                  </a:lnTo>
                                  <a:lnTo>
                                    <a:pt x="2262" y="1380"/>
                                  </a:lnTo>
                                  <a:lnTo>
                                    <a:pt x="2513" y="1396"/>
                                  </a:lnTo>
                                  <a:lnTo>
                                    <a:pt x="2771" y="1407"/>
                                  </a:lnTo>
                                  <a:lnTo>
                                    <a:pt x="3037" y="1414"/>
                                  </a:lnTo>
                                  <a:lnTo>
                                    <a:pt x="3308" y="1416"/>
                                  </a:lnTo>
                                  <a:lnTo>
                                    <a:pt x="3579" y="1414"/>
                                  </a:lnTo>
                                  <a:lnTo>
                                    <a:pt x="3845" y="1407"/>
                                  </a:lnTo>
                                  <a:lnTo>
                                    <a:pt x="4103" y="1396"/>
                                  </a:lnTo>
                                  <a:lnTo>
                                    <a:pt x="4354" y="1380"/>
                                  </a:lnTo>
                                  <a:lnTo>
                                    <a:pt x="4596" y="1361"/>
                                  </a:lnTo>
                                  <a:lnTo>
                                    <a:pt x="4828" y="1337"/>
                                  </a:lnTo>
                                  <a:lnTo>
                                    <a:pt x="5051" y="1310"/>
                                  </a:lnTo>
                                  <a:lnTo>
                                    <a:pt x="5262" y="1280"/>
                                  </a:lnTo>
                                  <a:lnTo>
                                    <a:pt x="5461" y="1246"/>
                                  </a:lnTo>
                                  <a:lnTo>
                                    <a:pt x="5647" y="1209"/>
                                  </a:lnTo>
                                  <a:lnTo>
                                    <a:pt x="5820" y="1169"/>
                                  </a:lnTo>
                                  <a:lnTo>
                                    <a:pt x="5978" y="1126"/>
                                  </a:lnTo>
                                  <a:lnTo>
                                    <a:pt x="6120" y="1081"/>
                                  </a:lnTo>
                                  <a:lnTo>
                                    <a:pt x="6247" y="1034"/>
                                  </a:lnTo>
                                  <a:lnTo>
                                    <a:pt x="6356" y="984"/>
                                  </a:lnTo>
                                  <a:lnTo>
                                    <a:pt x="6447" y="932"/>
                                  </a:lnTo>
                                  <a:lnTo>
                                    <a:pt x="6520" y="878"/>
                                  </a:lnTo>
                                  <a:lnTo>
                                    <a:pt x="6573" y="823"/>
                                  </a:lnTo>
                                  <a:lnTo>
                                    <a:pt x="6605" y="766"/>
                                  </a:lnTo>
                                  <a:lnTo>
                                    <a:pt x="6616" y="708"/>
                                  </a:lnTo>
                                  <a:lnTo>
                                    <a:pt x="6605" y="650"/>
                                  </a:lnTo>
                                  <a:lnTo>
                                    <a:pt x="6573" y="593"/>
                                  </a:lnTo>
                                  <a:lnTo>
                                    <a:pt x="6520" y="538"/>
                                  </a:lnTo>
                                  <a:lnTo>
                                    <a:pt x="6447" y="484"/>
                                  </a:lnTo>
                                  <a:lnTo>
                                    <a:pt x="6356" y="433"/>
                                  </a:lnTo>
                                  <a:lnTo>
                                    <a:pt x="6247" y="383"/>
                                  </a:lnTo>
                                  <a:lnTo>
                                    <a:pt x="6120" y="335"/>
                                  </a:lnTo>
                                  <a:lnTo>
                                    <a:pt x="5978" y="290"/>
                                  </a:lnTo>
                                  <a:lnTo>
                                    <a:pt x="5820" y="247"/>
                                  </a:lnTo>
                                  <a:lnTo>
                                    <a:pt x="5647" y="208"/>
                                  </a:lnTo>
                                  <a:lnTo>
                                    <a:pt x="5461" y="171"/>
                                  </a:lnTo>
                                  <a:lnTo>
                                    <a:pt x="5262" y="137"/>
                                  </a:lnTo>
                                  <a:lnTo>
                                    <a:pt x="5051" y="106"/>
                                  </a:lnTo>
                                  <a:lnTo>
                                    <a:pt x="4828" y="79"/>
                                  </a:lnTo>
                                  <a:lnTo>
                                    <a:pt x="4596" y="56"/>
                                  </a:lnTo>
                                  <a:lnTo>
                                    <a:pt x="4354" y="36"/>
                                  </a:lnTo>
                                  <a:lnTo>
                                    <a:pt x="4103" y="21"/>
                                  </a:lnTo>
                                  <a:lnTo>
                                    <a:pt x="3845" y="9"/>
                                  </a:lnTo>
                                  <a:lnTo>
                                    <a:pt x="3579" y="3"/>
                                  </a:lnTo>
                                  <a:lnTo>
                                    <a:pt x="330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06" name="Group 988"/>
                        <wpg:cNvGrpSpPr>
                          <a:grpSpLocks/>
                        </wpg:cNvGrpSpPr>
                        <wpg:grpSpPr bwMode="auto">
                          <a:xfrm>
                            <a:off x="5054" y="-610"/>
                            <a:ext cx="120" cy="447"/>
                            <a:chOff x="5054" y="-610"/>
                            <a:chExt cx="120" cy="447"/>
                          </a:xfrm>
                        </wpg:grpSpPr>
                        <wps:wsp>
                          <wps:cNvPr id="2607" name="Freeform 991"/>
                          <wps:cNvSpPr>
                            <a:spLocks/>
                          </wps:cNvSpPr>
                          <wps:spPr bwMode="auto">
                            <a:xfrm>
                              <a:off x="5054" y="-610"/>
                              <a:ext cx="120" cy="447"/>
                            </a:xfrm>
                            <a:custGeom>
                              <a:avLst/>
                              <a:gdLst>
                                <a:gd name="T0" fmla="+- 0 5104 5054"/>
                                <a:gd name="T1" fmla="*/ T0 w 120"/>
                                <a:gd name="T2" fmla="+- 0 -283 -610"/>
                                <a:gd name="T3" fmla="*/ -283 h 447"/>
                                <a:gd name="T4" fmla="+- 0 5054 5054"/>
                                <a:gd name="T5" fmla="*/ T4 w 120"/>
                                <a:gd name="T6" fmla="+- 0 -283 -610"/>
                                <a:gd name="T7" fmla="*/ -283 h 447"/>
                                <a:gd name="T8" fmla="+- 0 5114 5054"/>
                                <a:gd name="T9" fmla="*/ T8 w 120"/>
                                <a:gd name="T10" fmla="+- 0 -163 -610"/>
                                <a:gd name="T11" fmla="*/ -163 h 447"/>
                                <a:gd name="T12" fmla="+- 0 5159 5054"/>
                                <a:gd name="T13" fmla="*/ T12 w 120"/>
                                <a:gd name="T14" fmla="+- 0 -253 -610"/>
                                <a:gd name="T15" fmla="*/ -253 h 447"/>
                                <a:gd name="T16" fmla="+- 0 5108 5054"/>
                                <a:gd name="T17" fmla="*/ T16 w 120"/>
                                <a:gd name="T18" fmla="+- 0 -253 -610"/>
                                <a:gd name="T19" fmla="*/ -253 h 447"/>
                                <a:gd name="T20" fmla="+- 0 5104 5054"/>
                                <a:gd name="T21" fmla="*/ T20 w 120"/>
                                <a:gd name="T22" fmla="+- 0 -257 -610"/>
                                <a:gd name="T23" fmla="*/ -257 h 447"/>
                                <a:gd name="T24" fmla="+- 0 5104 5054"/>
                                <a:gd name="T25" fmla="*/ T24 w 120"/>
                                <a:gd name="T26" fmla="+- 0 -283 -610"/>
                                <a:gd name="T27" fmla="*/ -283 h 447"/>
                              </a:gdLst>
                              <a:ahLst/>
                              <a:cxnLst>
                                <a:cxn ang="0">
                                  <a:pos x="T1" y="T3"/>
                                </a:cxn>
                                <a:cxn ang="0">
                                  <a:pos x="T5" y="T7"/>
                                </a:cxn>
                                <a:cxn ang="0">
                                  <a:pos x="T9" y="T11"/>
                                </a:cxn>
                                <a:cxn ang="0">
                                  <a:pos x="T13" y="T15"/>
                                </a:cxn>
                                <a:cxn ang="0">
                                  <a:pos x="T17" y="T19"/>
                                </a:cxn>
                                <a:cxn ang="0">
                                  <a:pos x="T21" y="T23"/>
                                </a:cxn>
                                <a:cxn ang="0">
                                  <a:pos x="T25" y="T27"/>
                                </a:cxn>
                              </a:cxnLst>
                              <a:rect l="0" t="0" r="r" b="b"/>
                              <a:pathLst>
                                <a:path w="120" h="447">
                                  <a:moveTo>
                                    <a:pt x="50" y="327"/>
                                  </a:moveTo>
                                  <a:lnTo>
                                    <a:pt x="0" y="327"/>
                                  </a:lnTo>
                                  <a:lnTo>
                                    <a:pt x="60" y="447"/>
                                  </a:lnTo>
                                  <a:lnTo>
                                    <a:pt x="105" y="357"/>
                                  </a:lnTo>
                                  <a:lnTo>
                                    <a:pt x="54" y="357"/>
                                  </a:lnTo>
                                  <a:lnTo>
                                    <a:pt x="50" y="353"/>
                                  </a:lnTo>
                                  <a:lnTo>
                                    <a:pt x="50" y="32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8" name="Freeform 990"/>
                          <wps:cNvSpPr>
                            <a:spLocks/>
                          </wps:cNvSpPr>
                          <wps:spPr bwMode="auto">
                            <a:xfrm>
                              <a:off x="5054" y="-610"/>
                              <a:ext cx="120" cy="447"/>
                            </a:xfrm>
                            <a:custGeom>
                              <a:avLst/>
                              <a:gdLst>
                                <a:gd name="T0" fmla="+- 0 5120 5054"/>
                                <a:gd name="T1" fmla="*/ T0 w 120"/>
                                <a:gd name="T2" fmla="+- 0 -610 -610"/>
                                <a:gd name="T3" fmla="*/ -610 h 447"/>
                                <a:gd name="T4" fmla="+- 0 5108 5054"/>
                                <a:gd name="T5" fmla="*/ T4 w 120"/>
                                <a:gd name="T6" fmla="+- 0 -610 -610"/>
                                <a:gd name="T7" fmla="*/ -610 h 447"/>
                                <a:gd name="T8" fmla="+- 0 5104 5054"/>
                                <a:gd name="T9" fmla="*/ T8 w 120"/>
                                <a:gd name="T10" fmla="+- 0 -605 -610"/>
                                <a:gd name="T11" fmla="*/ -605 h 447"/>
                                <a:gd name="T12" fmla="+- 0 5104 5054"/>
                                <a:gd name="T13" fmla="*/ T12 w 120"/>
                                <a:gd name="T14" fmla="+- 0 -257 -610"/>
                                <a:gd name="T15" fmla="*/ -257 h 447"/>
                                <a:gd name="T16" fmla="+- 0 5108 5054"/>
                                <a:gd name="T17" fmla="*/ T16 w 120"/>
                                <a:gd name="T18" fmla="+- 0 -253 -610"/>
                                <a:gd name="T19" fmla="*/ -253 h 447"/>
                                <a:gd name="T20" fmla="+- 0 5120 5054"/>
                                <a:gd name="T21" fmla="*/ T20 w 120"/>
                                <a:gd name="T22" fmla="+- 0 -253 -610"/>
                                <a:gd name="T23" fmla="*/ -253 h 447"/>
                                <a:gd name="T24" fmla="+- 0 5124 5054"/>
                                <a:gd name="T25" fmla="*/ T24 w 120"/>
                                <a:gd name="T26" fmla="+- 0 -257 -610"/>
                                <a:gd name="T27" fmla="*/ -257 h 447"/>
                                <a:gd name="T28" fmla="+- 0 5124 5054"/>
                                <a:gd name="T29" fmla="*/ T28 w 120"/>
                                <a:gd name="T30" fmla="+- 0 -605 -610"/>
                                <a:gd name="T31" fmla="*/ -605 h 447"/>
                                <a:gd name="T32" fmla="+- 0 5120 5054"/>
                                <a:gd name="T33" fmla="*/ T32 w 120"/>
                                <a:gd name="T34" fmla="+- 0 -610 -610"/>
                                <a:gd name="T35" fmla="*/ -610 h 4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47">
                                  <a:moveTo>
                                    <a:pt x="66" y="0"/>
                                  </a:moveTo>
                                  <a:lnTo>
                                    <a:pt x="54" y="0"/>
                                  </a:lnTo>
                                  <a:lnTo>
                                    <a:pt x="50" y="5"/>
                                  </a:lnTo>
                                  <a:lnTo>
                                    <a:pt x="50" y="353"/>
                                  </a:lnTo>
                                  <a:lnTo>
                                    <a:pt x="54" y="357"/>
                                  </a:lnTo>
                                  <a:lnTo>
                                    <a:pt x="66" y="357"/>
                                  </a:lnTo>
                                  <a:lnTo>
                                    <a:pt x="70" y="353"/>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9" name="Freeform 989"/>
                          <wps:cNvSpPr>
                            <a:spLocks/>
                          </wps:cNvSpPr>
                          <wps:spPr bwMode="auto">
                            <a:xfrm>
                              <a:off x="5054" y="-610"/>
                              <a:ext cx="120" cy="447"/>
                            </a:xfrm>
                            <a:custGeom>
                              <a:avLst/>
                              <a:gdLst>
                                <a:gd name="T0" fmla="+- 0 5174 5054"/>
                                <a:gd name="T1" fmla="*/ T0 w 120"/>
                                <a:gd name="T2" fmla="+- 0 -283 -610"/>
                                <a:gd name="T3" fmla="*/ -283 h 447"/>
                                <a:gd name="T4" fmla="+- 0 5124 5054"/>
                                <a:gd name="T5" fmla="*/ T4 w 120"/>
                                <a:gd name="T6" fmla="+- 0 -283 -610"/>
                                <a:gd name="T7" fmla="*/ -283 h 447"/>
                                <a:gd name="T8" fmla="+- 0 5124 5054"/>
                                <a:gd name="T9" fmla="*/ T8 w 120"/>
                                <a:gd name="T10" fmla="+- 0 -257 -610"/>
                                <a:gd name="T11" fmla="*/ -257 h 447"/>
                                <a:gd name="T12" fmla="+- 0 5120 5054"/>
                                <a:gd name="T13" fmla="*/ T12 w 120"/>
                                <a:gd name="T14" fmla="+- 0 -253 -610"/>
                                <a:gd name="T15" fmla="*/ -253 h 447"/>
                                <a:gd name="T16" fmla="+- 0 5159 5054"/>
                                <a:gd name="T17" fmla="*/ T16 w 120"/>
                                <a:gd name="T18" fmla="+- 0 -253 -610"/>
                                <a:gd name="T19" fmla="*/ -253 h 447"/>
                                <a:gd name="T20" fmla="+- 0 5174 5054"/>
                                <a:gd name="T21" fmla="*/ T20 w 120"/>
                                <a:gd name="T22" fmla="+- 0 -283 -610"/>
                                <a:gd name="T23" fmla="*/ -283 h 447"/>
                              </a:gdLst>
                              <a:ahLst/>
                              <a:cxnLst>
                                <a:cxn ang="0">
                                  <a:pos x="T1" y="T3"/>
                                </a:cxn>
                                <a:cxn ang="0">
                                  <a:pos x="T5" y="T7"/>
                                </a:cxn>
                                <a:cxn ang="0">
                                  <a:pos x="T9" y="T11"/>
                                </a:cxn>
                                <a:cxn ang="0">
                                  <a:pos x="T13" y="T15"/>
                                </a:cxn>
                                <a:cxn ang="0">
                                  <a:pos x="T17" y="T19"/>
                                </a:cxn>
                                <a:cxn ang="0">
                                  <a:pos x="T21" y="T23"/>
                                </a:cxn>
                              </a:cxnLst>
                              <a:rect l="0" t="0" r="r" b="b"/>
                              <a:pathLst>
                                <a:path w="120" h="447">
                                  <a:moveTo>
                                    <a:pt x="120" y="327"/>
                                  </a:moveTo>
                                  <a:lnTo>
                                    <a:pt x="70" y="327"/>
                                  </a:lnTo>
                                  <a:lnTo>
                                    <a:pt x="70" y="353"/>
                                  </a:lnTo>
                                  <a:lnTo>
                                    <a:pt x="66" y="357"/>
                                  </a:lnTo>
                                  <a:lnTo>
                                    <a:pt x="105" y="357"/>
                                  </a:lnTo>
                                  <a:lnTo>
                                    <a:pt x="120" y="32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0A4DBFC" id="Group 987" o:spid="_x0000_s1026" style="position:absolute;margin-left:102.45pt;margin-top:-101.9pt;width:331.55pt;height:94.15pt;z-index:-251702784;mso-position-horizontal-relative:page" coordorigin="2049,-2038" coordsize="663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">
                <v:group id="Group 992" o:spid="_x0000_s1027" style="position:absolute;left:2056;top:-2031;width:6616;height:1416" coordorigin="2056,-2031" coordsize="6616,1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">
                  <v:shape id="Freeform 993" o:spid="_x0000_s1028" style="position:absolute;left:2056;top:-2031;width:6616;height:1416;visibility:visible;mso-wrap-style:square;v-text-anchor:top" coordsize="6616,1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" path="m3308,l3037,3,2771,9,2513,21,2262,36,2020,56,1788,79r-223,27l1354,137r-199,34l969,208,796,247,638,290,496,335,369,383,260,433r-91,51l96,538,43,593,11,650,,708r11,58l43,823r53,55l169,932r91,52l369,1034r127,47l638,1126r158,43l969,1209r186,37l1354,1280r211,30l1788,1337r232,24l2262,1380r251,16l2771,1407r266,7l3308,1416r271,-2l3845,1407r258,-11l4354,1380r242,-19l4828,1337r223,-27l5262,1280r199,-34l5647,1209r173,-40l5978,1126r142,-45l6247,1034r109,-50l6447,932r73,-54l6573,823r32,-57l6616,708r-11,-58l6573,593r-53,-55l6447,484r-91,-51l6247,383,6120,335,5978,290,5820,247,5647,208,5461,171,5262,137,5051,106,4828,79,4596,56,4354,36,4103,21,3845,9,3579,3,3308,xe" filled="f">
                    <v:path arrowok="t" o:connecttype="custom" o:connectlocs="3037,-2028;2513,-2010;2020,-1975;1565,-1925;1155,-1860;796,-1784;496,-1696;260,-1598;96,-1493;11,-1381;11,-1265;96,-1153;260,-1047;496,-950;796,-862;1155,-785;1565,-721;2020,-670;2513,-635;3037,-617;3579,-617;4103,-635;4596,-670;5051,-721;5461,-785;5820,-862;6120,-950;6356,-1047;6520,-1153;6605,-1265;6605,-1381;6520,-1493;6356,-1598;6120,-1696;5820,-1784;5461,-1860;5051,-1925;4596,-1975;4103,-2010;3579,-2028" o:connectangles="0,0,0,0,0,0,0,0,0,0,0,0,0,0,0,0,0,0,0,0,0,0,0,0,0,0,0,0,0,0,0,0,0,0,0,0,0,0,0,0"/>
                  </v:shape>
                </v:group>
                <v:group id="Group 988" o:spid="_x0000_s1029" style="position:absolute;left:5054;top:-610;width:120;height:447" coordorigin="5054,-610" coordsize="1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">
                  <v:shape id="Freeform 991" o:spid="_x0000_s1030" style="position:absolute;left:5054;top:-610;width:120;height:447;visibility:visible;mso-wrap-style:square;v-text-anchor:top" coordsize="1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" path="m50,327l,327,60,447r45,-90l54,357r-4,-4l50,327e" fillcolor="black" stroked="f">
                    <v:path arrowok="t" o:connecttype="custom" o:connectlocs="50,-283;0,-283;60,-163;105,-253;54,-253;50,-257;50,-283" o:connectangles="0,0,0,0,0,0,0"/>
                  </v:shape>
                  <v:shape id="Freeform 990" o:spid="_x0000_s1031" style="position:absolute;left:5054;top:-610;width:120;height:447;visibility:visible;mso-wrap-style:square;v-text-anchor:top" coordsize="1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" path="m66,l54,,50,5r,348l54,357r12,l70,353,70,5,66,e" fillcolor="black" stroked="f">
                    <v:path arrowok="t" o:connecttype="custom" o:connectlocs="66,-610;54,-610;50,-605;50,-257;54,-253;66,-253;70,-257;70,-605;66,-610" o:connectangles="0,0,0,0,0,0,0,0,0"/>
                  </v:shape>
                  <v:shape id="Freeform 989" o:spid="_x0000_s1032" style="position:absolute;left:5054;top:-610;width:120;height:447;visibility:visible;mso-wrap-style:square;v-text-anchor:top" coordsize="1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" path="m120,327r-50,l70,353r-4,4l105,357r15,-30e" fillcolor="black" stroked="f">
                    <v:path arrowok="t" o:connecttype="custom" o:connectlocs="120,-283;70,-283;70,-257;66,-253;105,-253;120,-283" o:connectangles="0,0,0,0,0,0"/>
                  </v:shape>
                </v:group>
                <w10:wrap anchorx="page"/>
              </v:group>
            </w:pict>
          </mc:Fallback>
        </mc:AlternateContent>
      </w:r>
      <w:r w:rsidR="00052BDC">
        <w:rPr>
          <w:rFonts w:ascii="標楷體" w:eastAsia="標楷體" w:hAnsi="標楷體" w:cs="標楷體"/>
          <w:position w:val="-1"/>
          <w:sz w:val="24"/>
          <w:szCs w:val="24"/>
          <w:lang w:eastAsia="zh-TW"/>
        </w:rPr>
        <w:t>立即通知</w:t>
      </w:r>
      <w:r w:rsidR="00052BDC">
        <w:rPr>
          <w:rFonts w:ascii="標楷體" w:eastAsia="標楷體" w:hAnsi="標楷體" w:cs="標楷體" w:hint="eastAsia"/>
          <w:position w:val="-1"/>
          <w:sz w:val="24"/>
          <w:szCs w:val="24"/>
          <w:lang w:eastAsia="zh-TW"/>
        </w:rPr>
        <w:t>相關照</w:t>
      </w:r>
      <w:r w:rsidR="00052BDC">
        <w:rPr>
          <w:rFonts w:ascii="標楷體" w:eastAsia="標楷體" w:hAnsi="標楷體" w:cs="標楷體"/>
          <w:position w:val="-1"/>
          <w:sz w:val="24"/>
          <w:szCs w:val="24"/>
          <w:lang w:eastAsia="zh-TW"/>
        </w:rPr>
        <w:t>護</w:t>
      </w:r>
      <w:r>
        <w:rPr>
          <w:rFonts w:ascii="標楷體" w:eastAsia="標楷體" w:hAnsi="標楷體" w:cs="標楷體"/>
          <w:position w:val="-1"/>
          <w:sz w:val="24"/>
          <w:szCs w:val="24"/>
          <w:lang w:eastAsia="zh-TW"/>
        </w:rPr>
        <w:t>人員，並於第一線時</w:t>
      </w:r>
    </w:p>
    <w:p w:rsidR="001210EB" w:rsidRDefault="001210EB" w:rsidP="001210EB">
      <w:pPr>
        <w:spacing w:after="0" w:line="360" w:lineRule="exact"/>
        <w:ind w:left="2122"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間內報告</w:t>
      </w:r>
      <w:r w:rsidRPr="00161086">
        <w:rPr>
          <w:rFonts w:ascii="標楷體" w:eastAsia="標楷體" w:hAnsi="標楷體" w:cs="標楷體" w:hint="eastAsia"/>
          <w:spacing w:val="9"/>
          <w:sz w:val="24"/>
          <w:szCs w:val="28"/>
          <w:u w:val="single"/>
          <w:lang w:eastAsia="zh-TW"/>
        </w:rPr>
        <w:t>(機構首長</w:t>
      </w:r>
      <w:r w:rsidRPr="00161086">
        <w:rPr>
          <w:rFonts w:ascii="標楷體" w:eastAsia="標楷體" w:hAnsi="標楷體" w:cs="標楷體"/>
          <w:sz w:val="24"/>
          <w:szCs w:val="24"/>
          <w:u w:val="single"/>
          <w:lang w:eastAsia="zh-TW"/>
        </w:rPr>
        <w:t>、</w:t>
      </w:r>
      <w:r>
        <w:rPr>
          <w:rFonts w:ascii="標楷體" w:eastAsia="標楷體" w:hAnsi="標楷體" w:cs="標楷體" w:hint="eastAsia"/>
          <w:sz w:val="24"/>
          <w:szCs w:val="24"/>
          <w:u w:val="single"/>
          <w:lang w:eastAsia="zh-TW"/>
        </w:rPr>
        <w:t>各機構單位</w:t>
      </w:r>
      <w:r w:rsidRPr="00161086">
        <w:rPr>
          <w:rFonts w:ascii="標楷體" w:eastAsia="標楷體" w:hAnsi="標楷體" w:cs="標楷體"/>
          <w:sz w:val="24"/>
          <w:szCs w:val="24"/>
          <w:u w:val="single"/>
          <w:lang w:eastAsia="zh-TW"/>
        </w:rPr>
        <w:t>主管</w:t>
      </w:r>
      <w:r>
        <w:rPr>
          <w:rFonts w:ascii="標楷體" w:eastAsia="標楷體" w:hAnsi="標楷體" w:cs="標楷體" w:hint="eastAsia"/>
          <w:sz w:val="24"/>
          <w:szCs w:val="24"/>
          <w:lang w:eastAsia="zh-TW"/>
        </w:rPr>
        <w:t>)</w:t>
      </w:r>
    </w:p>
    <w:p w:rsidR="001210EB" w:rsidRDefault="001210EB" w:rsidP="001210EB">
      <w:pPr>
        <w:spacing w:before="1" w:after="0" w:line="110" w:lineRule="exact"/>
        <w:rPr>
          <w:sz w:val="11"/>
          <w:szCs w:val="11"/>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headerReference w:type="default" r:id="rId18"/>
          <w:pgSz w:w="11920" w:h="16840"/>
          <w:pgMar w:top="1780" w:right="1640" w:bottom="1180" w:left="960" w:header="1193" w:footer="1000" w:gutter="0"/>
          <w:cols w:space="720"/>
        </w:sectPr>
      </w:pPr>
    </w:p>
    <w:p w:rsidR="001210EB" w:rsidRDefault="001210EB" w:rsidP="001210EB">
      <w:pPr>
        <w:spacing w:after="0" w:line="329" w:lineRule="exact"/>
        <w:ind w:left="202" w:right="-76"/>
        <w:rPr>
          <w:rFonts w:ascii="標楷體" w:eastAsia="標楷體" w:hAnsi="標楷體" w:cs="標楷體"/>
          <w:sz w:val="24"/>
          <w:szCs w:val="24"/>
          <w:lang w:eastAsia="zh-TW"/>
        </w:rPr>
      </w:pPr>
      <w:r>
        <w:rPr>
          <w:rFonts w:ascii="標楷體" w:eastAsia="標楷體" w:hAnsi="標楷體" w:cs="標楷體"/>
          <w:position w:val="-2"/>
          <w:sz w:val="24"/>
          <w:szCs w:val="24"/>
          <w:lang w:eastAsia="zh-TW"/>
        </w:rPr>
        <w:t>聯絡衛生單位</w:t>
      </w:r>
    </w:p>
    <w:p w:rsidR="001210EB" w:rsidRDefault="001210EB" w:rsidP="001210EB">
      <w:pPr>
        <w:spacing w:after="0" w:line="360" w:lineRule="exact"/>
        <w:ind w:left="202"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衛生局）</w:t>
      </w:r>
    </w:p>
    <w:p w:rsidR="001210EB" w:rsidRDefault="001210EB" w:rsidP="001210EB">
      <w:pPr>
        <w:spacing w:before="9" w:after="0" w:line="179" w:lineRule="auto"/>
        <w:ind w:left="240" w:right="35" w:hanging="240"/>
        <w:rPr>
          <w:rFonts w:ascii="標楷體" w:eastAsia="標楷體" w:hAnsi="標楷體" w:cs="標楷體"/>
          <w:sz w:val="24"/>
          <w:szCs w:val="24"/>
          <w:lang w:eastAsia="zh-TW"/>
        </w:rPr>
      </w:pPr>
      <w:r>
        <w:rPr>
          <w:lang w:eastAsia="zh-TW"/>
        </w:rPr>
        <w:br w:type="column"/>
      </w:r>
      <w:r>
        <w:rPr>
          <w:rFonts w:ascii="標楷體" w:eastAsia="標楷體" w:hAnsi="標楷體" w:cs="標楷體"/>
          <w:sz w:val="24"/>
          <w:szCs w:val="24"/>
          <w:lang w:eastAsia="zh-TW"/>
        </w:rPr>
        <w:t>1.保留剩餘藥物或空藥 瓶</w:t>
      </w:r>
    </w:p>
    <w:p w:rsidR="001210EB" w:rsidRDefault="001210EB" w:rsidP="001210EB">
      <w:pPr>
        <w:spacing w:after="0" w:line="293" w:lineRule="exact"/>
        <w:ind w:left="-38" w:right="53"/>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立即送醫處理（門診</w:t>
      </w:r>
    </w:p>
    <w:p w:rsidR="001210EB" w:rsidRDefault="001210EB" w:rsidP="001210EB">
      <w:pPr>
        <w:spacing w:after="0" w:line="283" w:lineRule="exact"/>
        <w:ind w:left="202" w:right="293"/>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處理或住院治療）</w:t>
      </w:r>
    </w:p>
    <w:p w:rsidR="001210EB" w:rsidRDefault="001210EB" w:rsidP="001210EB">
      <w:pPr>
        <w:spacing w:after="0"/>
        <w:jc w:val="center"/>
        <w:rPr>
          <w:lang w:eastAsia="zh-TW"/>
        </w:rPr>
        <w:sectPr w:rsidR="001210EB">
          <w:type w:val="continuous"/>
          <w:pgSz w:w="11920" w:h="16840"/>
          <w:pgMar w:top="1200" w:right="1640" w:bottom="980" w:left="960" w:header="720" w:footer="720" w:gutter="0"/>
          <w:cols w:num="2" w:space="720" w:equalWidth="0">
            <w:col w:w="1642" w:space="5154"/>
            <w:col w:w="2524"/>
          </w:cols>
        </w:sectPr>
      </w:pPr>
    </w:p>
    <w:p w:rsidR="001210EB" w:rsidRDefault="001210EB" w:rsidP="001210EB">
      <w:pPr>
        <w:spacing w:before="9" w:after="0" w:line="100" w:lineRule="exact"/>
        <w:rPr>
          <w:sz w:val="10"/>
          <w:szCs w:val="1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type w:val="continuous"/>
          <w:pgSz w:w="11920" w:h="16840"/>
          <w:pgMar w:top="1200" w:right="1640" w:bottom="980" w:left="960" w:header="720" w:footer="720" w:gutter="0"/>
          <w:cols w:space="720"/>
        </w:sectPr>
      </w:pPr>
    </w:p>
    <w:p w:rsidR="001210EB" w:rsidRDefault="001210EB" w:rsidP="001210EB">
      <w:pPr>
        <w:spacing w:before="2" w:after="0" w:line="360" w:lineRule="exact"/>
        <w:ind w:left="187" w:right="-76"/>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12672" behindDoc="1" locked="0" layoutInCell="1" allowOverlap="1" wp14:anchorId="10503498" wp14:editId="6FFE6AFB">
                <wp:simplePos x="0" y="0"/>
                <wp:positionH relativeFrom="page">
                  <wp:posOffset>1610360</wp:posOffset>
                </wp:positionH>
                <wp:positionV relativeFrom="paragraph">
                  <wp:posOffset>-38735</wp:posOffset>
                </wp:positionV>
                <wp:extent cx="4826635" cy="2386330"/>
                <wp:effectExtent l="10160" t="6350" r="1905" b="7620"/>
                <wp:wrapNone/>
                <wp:docPr id="2610" name="Group 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6635" cy="2386330"/>
                          <a:chOff x="2536" y="-61"/>
                          <a:chExt cx="7601" cy="3758"/>
                        </a:xfrm>
                      </wpg:grpSpPr>
                      <wpg:grpSp>
                        <wpg:cNvPr id="2611" name="Group 985"/>
                        <wpg:cNvGrpSpPr>
                          <a:grpSpLocks/>
                        </wpg:cNvGrpSpPr>
                        <wpg:grpSpPr bwMode="auto">
                          <a:xfrm>
                            <a:off x="3304" y="-53"/>
                            <a:ext cx="3900" cy="1632"/>
                            <a:chOff x="3304" y="-53"/>
                            <a:chExt cx="3900" cy="1632"/>
                          </a:xfrm>
                        </wpg:grpSpPr>
                        <wps:wsp>
                          <wps:cNvPr id="2612" name="Freeform 986"/>
                          <wps:cNvSpPr>
                            <a:spLocks/>
                          </wps:cNvSpPr>
                          <wps:spPr bwMode="auto">
                            <a:xfrm>
                              <a:off x="3304" y="-53"/>
                              <a:ext cx="3900" cy="1632"/>
                            </a:xfrm>
                            <a:custGeom>
                              <a:avLst/>
                              <a:gdLst>
                                <a:gd name="T0" fmla="+- 0 3304 3304"/>
                                <a:gd name="T1" fmla="*/ T0 w 3900"/>
                                <a:gd name="T2" fmla="+- 0 1579 -53"/>
                                <a:gd name="T3" fmla="*/ 1579 h 1632"/>
                                <a:gd name="T4" fmla="+- 0 7204 3304"/>
                                <a:gd name="T5" fmla="*/ T4 w 3900"/>
                                <a:gd name="T6" fmla="+- 0 1579 -53"/>
                                <a:gd name="T7" fmla="*/ 1579 h 1632"/>
                                <a:gd name="T8" fmla="+- 0 7204 3304"/>
                                <a:gd name="T9" fmla="*/ T8 w 3900"/>
                                <a:gd name="T10" fmla="+- 0 -53 -53"/>
                                <a:gd name="T11" fmla="*/ -53 h 1632"/>
                                <a:gd name="T12" fmla="+- 0 3304 3304"/>
                                <a:gd name="T13" fmla="*/ T12 w 3900"/>
                                <a:gd name="T14" fmla="+- 0 -53 -53"/>
                                <a:gd name="T15" fmla="*/ -53 h 1632"/>
                                <a:gd name="T16" fmla="+- 0 3304 3304"/>
                                <a:gd name="T17" fmla="*/ T16 w 3900"/>
                                <a:gd name="T18" fmla="+- 0 1579 -53"/>
                                <a:gd name="T19" fmla="*/ 1579 h 1632"/>
                              </a:gdLst>
                              <a:ahLst/>
                              <a:cxnLst>
                                <a:cxn ang="0">
                                  <a:pos x="T1" y="T3"/>
                                </a:cxn>
                                <a:cxn ang="0">
                                  <a:pos x="T5" y="T7"/>
                                </a:cxn>
                                <a:cxn ang="0">
                                  <a:pos x="T9" y="T11"/>
                                </a:cxn>
                                <a:cxn ang="0">
                                  <a:pos x="T13" y="T15"/>
                                </a:cxn>
                                <a:cxn ang="0">
                                  <a:pos x="T17" y="T19"/>
                                </a:cxn>
                              </a:cxnLst>
                              <a:rect l="0" t="0" r="r" b="b"/>
                              <a:pathLst>
                                <a:path w="3900" h="1632">
                                  <a:moveTo>
                                    <a:pt x="0" y="1632"/>
                                  </a:moveTo>
                                  <a:lnTo>
                                    <a:pt x="3900" y="1632"/>
                                  </a:lnTo>
                                  <a:lnTo>
                                    <a:pt x="3900" y="0"/>
                                  </a:lnTo>
                                  <a:lnTo>
                                    <a:pt x="0" y="0"/>
                                  </a:lnTo>
                                  <a:lnTo>
                                    <a:pt x="0" y="163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13" name="Group 980"/>
                        <wpg:cNvGrpSpPr>
                          <a:grpSpLocks/>
                        </wpg:cNvGrpSpPr>
                        <wpg:grpSpPr bwMode="auto">
                          <a:xfrm>
                            <a:off x="7241" y="1182"/>
                            <a:ext cx="775" cy="120"/>
                            <a:chOff x="7241" y="1182"/>
                            <a:chExt cx="775" cy="120"/>
                          </a:xfrm>
                        </wpg:grpSpPr>
                        <wps:wsp>
                          <wps:cNvPr id="2614" name="Freeform 984"/>
                          <wps:cNvSpPr>
                            <a:spLocks/>
                          </wps:cNvSpPr>
                          <wps:spPr bwMode="auto">
                            <a:xfrm>
                              <a:off x="7241" y="1182"/>
                              <a:ext cx="775" cy="120"/>
                            </a:xfrm>
                            <a:custGeom>
                              <a:avLst/>
                              <a:gdLst>
                                <a:gd name="T0" fmla="+- 0 7896 7241"/>
                                <a:gd name="T1" fmla="*/ T0 w 775"/>
                                <a:gd name="T2" fmla="+- 0 1253 1182"/>
                                <a:gd name="T3" fmla="*/ 1253 h 120"/>
                                <a:gd name="T4" fmla="+- 0 7896 7241"/>
                                <a:gd name="T5" fmla="*/ T4 w 775"/>
                                <a:gd name="T6" fmla="+- 0 1302 1182"/>
                                <a:gd name="T7" fmla="*/ 1302 h 120"/>
                                <a:gd name="T8" fmla="+- 0 7996 7241"/>
                                <a:gd name="T9" fmla="*/ T8 w 775"/>
                                <a:gd name="T10" fmla="+- 0 1253 1182"/>
                                <a:gd name="T11" fmla="*/ 1253 h 120"/>
                                <a:gd name="T12" fmla="+- 0 7921 7241"/>
                                <a:gd name="T13" fmla="*/ T12 w 775"/>
                                <a:gd name="T14" fmla="+- 0 1253 1182"/>
                                <a:gd name="T15" fmla="*/ 1253 h 120"/>
                                <a:gd name="T16" fmla="+- 0 7896 7241"/>
                                <a:gd name="T17" fmla="*/ T16 w 775"/>
                                <a:gd name="T18" fmla="+- 0 1253 1182"/>
                                <a:gd name="T19" fmla="*/ 1253 h 120"/>
                              </a:gdLst>
                              <a:ahLst/>
                              <a:cxnLst>
                                <a:cxn ang="0">
                                  <a:pos x="T1" y="T3"/>
                                </a:cxn>
                                <a:cxn ang="0">
                                  <a:pos x="T5" y="T7"/>
                                </a:cxn>
                                <a:cxn ang="0">
                                  <a:pos x="T9" y="T11"/>
                                </a:cxn>
                                <a:cxn ang="0">
                                  <a:pos x="T13" y="T15"/>
                                </a:cxn>
                                <a:cxn ang="0">
                                  <a:pos x="T17" y="T19"/>
                                </a:cxn>
                              </a:cxnLst>
                              <a:rect l="0" t="0" r="r" b="b"/>
                              <a:pathLst>
                                <a:path w="775" h="120">
                                  <a:moveTo>
                                    <a:pt x="655" y="71"/>
                                  </a:moveTo>
                                  <a:lnTo>
                                    <a:pt x="655" y="120"/>
                                  </a:lnTo>
                                  <a:lnTo>
                                    <a:pt x="755" y="71"/>
                                  </a:lnTo>
                                  <a:lnTo>
                                    <a:pt x="680" y="71"/>
                                  </a:lnTo>
                                  <a:lnTo>
                                    <a:pt x="655" y="7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5" name="Freeform 983"/>
                          <wps:cNvSpPr>
                            <a:spLocks/>
                          </wps:cNvSpPr>
                          <wps:spPr bwMode="auto">
                            <a:xfrm>
                              <a:off x="7241" y="1182"/>
                              <a:ext cx="775" cy="120"/>
                            </a:xfrm>
                            <a:custGeom>
                              <a:avLst/>
                              <a:gdLst>
                                <a:gd name="T0" fmla="+- 0 7896 7241"/>
                                <a:gd name="T1" fmla="*/ T0 w 775"/>
                                <a:gd name="T2" fmla="+- 0 1233 1182"/>
                                <a:gd name="T3" fmla="*/ 1233 h 120"/>
                                <a:gd name="T4" fmla="+- 0 7896 7241"/>
                                <a:gd name="T5" fmla="*/ T4 w 775"/>
                                <a:gd name="T6" fmla="+- 0 1253 1182"/>
                                <a:gd name="T7" fmla="*/ 1253 h 120"/>
                                <a:gd name="T8" fmla="+- 0 7921 7241"/>
                                <a:gd name="T9" fmla="*/ T8 w 775"/>
                                <a:gd name="T10" fmla="+- 0 1253 1182"/>
                                <a:gd name="T11" fmla="*/ 1253 h 120"/>
                                <a:gd name="T12" fmla="+- 0 7926 7241"/>
                                <a:gd name="T13" fmla="*/ T12 w 775"/>
                                <a:gd name="T14" fmla="+- 0 1248 1182"/>
                                <a:gd name="T15" fmla="*/ 1248 h 120"/>
                                <a:gd name="T16" fmla="+- 0 7926 7241"/>
                                <a:gd name="T17" fmla="*/ T16 w 775"/>
                                <a:gd name="T18" fmla="+- 0 1237 1182"/>
                                <a:gd name="T19" fmla="*/ 1237 h 120"/>
                                <a:gd name="T20" fmla="+- 0 7922 7241"/>
                                <a:gd name="T21" fmla="*/ T20 w 775"/>
                                <a:gd name="T22" fmla="+- 0 1233 1182"/>
                                <a:gd name="T23" fmla="*/ 1233 h 120"/>
                                <a:gd name="T24" fmla="+- 0 7896 7241"/>
                                <a:gd name="T25" fmla="*/ T24 w 775"/>
                                <a:gd name="T26" fmla="+- 0 1233 1182"/>
                                <a:gd name="T27" fmla="*/ 1233 h 120"/>
                              </a:gdLst>
                              <a:ahLst/>
                              <a:cxnLst>
                                <a:cxn ang="0">
                                  <a:pos x="T1" y="T3"/>
                                </a:cxn>
                                <a:cxn ang="0">
                                  <a:pos x="T5" y="T7"/>
                                </a:cxn>
                                <a:cxn ang="0">
                                  <a:pos x="T9" y="T11"/>
                                </a:cxn>
                                <a:cxn ang="0">
                                  <a:pos x="T13" y="T15"/>
                                </a:cxn>
                                <a:cxn ang="0">
                                  <a:pos x="T17" y="T19"/>
                                </a:cxn>
                                <a:cxn ang="0">
                                  <a:pos x="T21" y="T23"/>
                                </a:cxn>
                                <a:cxn ang="0">
                                  <a:pos x="T25" y="T27"/>
                                </a:cxn>
                              </a:cxnLst>
                              <a:rect l="0" t="0" r="r" b="b"/>
                              <a:pathLst>
                                <a:path w="775" h="120">
                                  <a:moveTo>
                                    <a:pt x="655" y="51"/>
                                  </a:moveTo>
                                  <a:lnTo>
                                    <a:pt x="655" y="71"/>
                                  </a:lnTo>
                                  <a:lnTo>
                                    <a:pt x="680" y="71"/>
                                  </a:lnTo>
                                  <a:lnTo>
                                    <a:pt x="685" y="66"/>
                                  </a:lnTo>
                                  <a:lnTo>
                                    <a:pt x="685" y="55"/>
                                  </a:lnTo>
                                  <a:lnTo>
                                    <a:pt x="681" y="51"/>
                                  </a:lnTo>
                                  <a:lnTo>
                                    <a:pt x="655" y="5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6" name="Freeform 982"/>
                          <wps:cNvSpPr>
                            <a:spLocks/>
                          </wps:cNvSpPr>
                          <wps:spPr bwMode="auto">
                            <a:xfrm>
                              <a:off x="7241" y="1182"/>
                              <a:ext cx="775" cy="120"/>
                            </a:xfrm>
                            <a:custGeom>
                              <a:avLst/>
                              <a:gdLst>
                                <a:gd name="T0" fmla="+- 0 7896 7241"/>
                                <a:gd name="T1" fmla="*/ T0 w 775"/>
                                <a:gd name="T2" fmla="+- 0 1182 1182"/>
                                <a:gd name="T3" fmla="*/ 1182 h 120"/>
                                <a:gd name="T4" fmla="+- 0 7896 7241"/>
                                <a:gd name="T5" fmla="*/ T4 w 775"/>
                                <a:gd name="T6" fmla="+- 0 1233 1182"/>
                                <a:gd name="T7" fmla="*/ 1233 h 120"/>
                                <a:gd name="T8" fmla="+- 0 7916 7241"/>
                                <a:gd name="T9" fmla="*/ T8 w 775"/>
                                <a:gd name="T10" fmla="+- 0 1233 1182"/>
                                <a:gd name="T11" fmla="*/ 1233 h 120"/>
                                <a:gd name="T12" fmla="+- 0 7922 7241"/>
                                <a:gd name="T13" fmla="*/ T12 w 775"/>
                                <a:gd name="T14" fmla="+- 0 1233 1182"/>
                                <a:gd name="T15" fmla="*/ 1233 h 120"/>
                                <a:gd name="T16" fmla="+- 0 7926 7241"/>
                                <a:gd name="T17" fmla="*/ T16 w 775"/>
                                <a:gd name="T18" fmla="+- 0 1237 1182"/>
                                <a:gd name="T19" fmla="*/ 1237 h 120"/>
                                <a:gd name="T20" fmla="+- 0 7926 7241"/>
                                <a:gd name="T21" fmla="*/ T20 w 775"/>
                                <a:gd name="T22" fmla="+- 0 1248 1182"/>
                                <a:gd name="T23" fmla="*/ 1248 h 120"/>
                                <a:gd name="T24" fmla="+- 0 7921 7241"/>
                                <a:gd name="T25" fmla="*/ T24 w 775"/>
                                <a:gd name="T26" fmla="+- 0 1253 1182"/>
                                <a:gd name="T27" fmla="*/ 1253 h 120"/>
                                <a:gd name="T28" fmla="+- 0 7996 7241"/>
                                <a:gd name="T29" fmla="*/ T28 w 775"/>
                                <a:gd name="T30" fmla="+- 0 1253 1182"/>
                                <a:gd name="T31" fmla="*/ 1253 h 120"/>
                                <a:gd name="T32" fmla="+- 0 8016 7241"/>
                                <a:gd name="T33" fmla="*/ T32 w 775"/>
                                <a:gd name="T34" fmla="+- 0 1243 1182"/>
                                <a:gd name="T35" fmla="*/ 1243 h 120"/>
                                <a:gd name="T36" fmla="+- 0 7896 7241"/>
                                <a:gd name="T37" fmla="*/ T36 w 775"/>
                                <a:gd name="T38" fmla="+- 0 1182 1182"/>
                                <a:gd name="T39" fmla="*/ 1182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75" h="120">
                                  <a:moveTo>
                                    <a:pt x="655" y="0"/>
                                  </a:moveTo>
                                  <a:lnTo>
                                    <a:pt x="655" y="51"/>
                                  </a:lnTo>
                                  <a:lnTo>
                                    <a:pt x="675" y="51"/>
                                  </a:lnTo>
                                  <a:lnTo>
                                    <a:pt x="681" y="51"/>
                                  </a:lnTo>
                                  <a:lnTo>
                                    <a:pt x="685" y="55"/>
                                  </a:lnTo>
                                  <a:lnTo>
                                    <a:pt x="685" y="66"/>
                                  </a:lnTo>
                                  <a:lnTo>
                                    <a:pt x="680" y="71"/>
                                  </a:lnTo>
                                  <a:lnTo>
                                    <a:pt x="755" y="71"/>
                                  </a:lnTo>
                                  <a:lnTo>
                                    <a:pt x="775" y="61"/>
                                  </a:lnTo>
                                  <a:lnTo>
                                    <a:pt x="65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7" name="Freeform 981"/>
                          <wps:cNvSpPr>
                            <a:spLocks/>
                          </wps:cNvSpPr>
                          <wps:spPr bwMode="auto">
                            <a:xfrm>
                              <a:off x="7241" y="1182"/>
                              <a:ext cx="775" cy="120"/>
                            </a:xfrm>
                            <a:custGeom>
                              <a:avLst/>
                              <a:gdLst>
                                <a:gd name="T0" fmla="+- 0 7251 7241"/>
                                <a:gd name="T1" fmla="*/ T0 w 775"/>
                                <a:gd name="T2" fmla="+- 0 1231 1182"/>
                                <a:gd name="T3" fmla="*/ 1231 h 120"/>
                                <a:gd name="T4" fmla="+- 0 7246 7241"/>
                                <a:gd name="T5" fmla="*/ T4 w 775"/>
                                <a:gd name="T6" fmla="+- 0 1231 1182"/>
                                <a:gd name="T7" fmla="*/ 1231 h 120"/>
                                <a:gd name="T8" fmla="+- 0 7241 7241"/>
                                <a:gd name="T9" fmla="*/ T8 w 775"/>
                                <a:gd name="T10" fmla="+- 0 1235 1182"/>
                                <a:gd name="T11" fmla="*/ 1235 h 120"/>
                                <a:gd name="T12" fmla="+- 0 7241 7241"/>
                                <a:gd name="T13" fmla="*/ T12 w 775"/>
                                <a:gd name="T14" fmla="+- 0 1246 1182"/>
                                <a:gd name="T15" fmla="*/ 1246 h 120"/>
                                <a:gd name="T16" fmla="+- 0 7245 7241"/>
                                <a:gd name="T17" fmla="*/ T16 w 775"/>
                                <a:gd name="T18" fmla="+- 0 1251 1182"/>
                                <a:gd name="T19" fmla="*/ 1251 h 120"/>
                                <a:gd name="T20" fmla="+- 0 7896 7241"/>
                                <a:gd name="T21" fmla="*/ T20 w 775"/>
                                <a:gd name="T22" fmla="+- 0 1253 1182"/>
                                <a:gd name="T23" fmla="*/ 1253 h 120"/>
                                <a:gd name="T24" fmla="+- 0 7896 7241"/>
                                <a:gd name="T25" fmla="*/ T24 w 775"/>
                                <a:gd name="T26" fmla="+- 0 1233 1182"/>
                                <a:gd name="T27" fmla="*/ 1233 h 120"/>
                                <a:gd name="T28" fmla="+- 0 7251 7241"/>
                                <a:gd name="T29" fmla="*/ T28 w 775"/>
                                <a:gd name="T30" fmla="+- 0 1231 1182"/>
                                <a:gd name="T31" fmla="*/ 1231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75" h="120">
                                  <a:moveTo>
                                    <a:pt x="10" y="49"/>
                                  </a:moveTo>
                                  <a:lnTo>
                                    <a:pt x="5" y="49"/>
                                  </a:lnTo>
                                  <a:lnTo>
                                    <a:pt x="0" y="53"/>
                                  </a:lnTo>
                                  <a:lnTo>
                                    <a:pt x="0" y="64"/>
                                  </a:lnTo>
                                  <a:lnTo>
                                    <a:pt x="4" y="69"/>
                                  </a:lnTo>
                                  <a:lnTo>
                                    <a:pt x="655" y="71"/>
                                  </a:lnTo>
                                  <a:lnTo>
                                    <a:pt x="655" y="51"/>
                                  </a:lnTo>
                                  <a:lnTo>
                                    <a:pt x="10" y="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18" name="Group 978"/>
                        <wpg:cNvGrpSpPr>
                          <a:grpSpLocks/>
                        </wpg:cNvGrpSpPr>
                        <wpg:grpSpPr bwMode="auto">
                          <a:xfrm>
                            <a:off x="7970" y="622"/>
                            <a:ext cx="2160" cy="900"/>
                            <a:chOff x="7970" y="622"/>
                            <a:chExt cx="2160" cy="900"/>
                          </a:xfrm>
                        </wpg:grpSpPr>
                        <wps:wsp>
                          <wps:cNvPr id="2619" name="Freeform 979"/>
                          <wps:cNvSpPr>
                            <a:spLocks/>
                          </wps:cNvSpPr>
                          <wps:spPr bwMode="auto">
                            <a:xfrm>
                              <a:off x="7970" y="622"/>
                              <a:ext cx="2160" cy="900"/>
                            </a:xfrm>
                            <a:custGeom>
                              <a:avLst/>
                              <a:gdLst>
                                <a:gd name="T0" fmla="+- 0 7970 7970"/>
                                <a:gd name="T1" fmla="*/ T0 w 2160"/>
                                <a:gd name="T2" fmla="+- 0 1522 622"/>
                                <a:gd name="T3" fmla="*/ 1522 h 900"/>
                                <a:gd name="T4" fmla="+- 0 10130 7970"/>
                                <a:gd name="T5" fmla="*/ T4 w 2160"/>
                                <a:gd name="T6" fmla="+- 0 1522 622"/>
                                <a:gd name="T7" fmla="*/ 1522 h 900"/>
                                <a:gd name="T8" fmla="+- 0 10130 7970"/>
                                <a:gd name="T9" fmla="*/ T8 w 2160"/>
                                <a:gd name="T10" fmla="+- 0 622 622"/>
                                <a:gd name="T11" fmla="*/ 622 h 900"/>
                                <a:gd name="T12" fmla="+- 0 7970 7970"/>
                                <a:gd name="T13" fmla="*/ T12 w 2160"/>
                                <a:gd name="T14" fmla="+- 0 622 622"/>
                                <a:gd name="T15" fmla="*/ 622 h 900"/>
                                <a:gd name="T16" fmla="+- 0 7970 7970"/>
                                <a:gd name="T17" fmla="*/ T16 w 2160"/>
                                <a:gd name="T18" fmla="+- 0 1522 622"/>
                                <a:gd name="T19" fmla="*/ 1522 h 900"/>
                              </a:gdLst>
                              <a:ahLst/>
                              <a:cxnLst>
                                <a:cxn ang="0">
                                  <a:pos x="T1" y="T3"/>
                                </a:cxn>
                                <a:cxn ang="0">
                                  <a:pos x="T5" y="T7"/>
                                </a:cxn>
                                <a:cxn ang="0">
                                  <a:pos x="T9" y="T11"/>
                                </a:cxn>
                                <a:cxn ang="0">
                                  <a:pos x="T13" y="T15"/>
                                </a:cxn>
                                <a:cxn ang="0">
                                  <a:pos x="T17" y="T19"/>
                                </a:cxn>
                              </a:cxnLst>
                              <a:rect l="0" t="0" r="r" b="b"/>
                              <a:pathLst>
                                <a:path w="2160" h="900">
                                  <a:moveTo>
                                    <a:pt x="0" y="900"/>
                                  </a:moveTo>
                                  <a:lnTo>
                                    <a:pt x="2160" y="900"/>
                                  </a:lnTo>
                                  <a:lnTo>
                                    <a:pt x="2160" y="0"/>
                                  </a:lnTo>
                                  <a:lnTo>
                                    <a:pt x="0" y="0"/>
                                  </a:lnTo>
                                  <a:lnTo>
                                    <a:pt x="0" y="90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20" name="Group 976"/>
                        <wpg:cNvGrpSpPr>
                          <a:grpSpLocks/>
                        </wpg:cNvGrpSpPr>
                        <wpg:grpSpPr bwMode="auto">
                          <a:xfrm>
                            <a:off x="7970" y="622"/>
                            <a:ext cx="2160" cy="900"/>
                            <a:chOff x="7970" y="622"/>
                            <a:chExt cx="2160" cy="900"/>
                          </a:xfrm>
                        </wpg:grpSpPr>
                        <wps:wsp>
                          <wps:cNvPr id="2621" name="Freeform 977"/>
                          <wps:cNvSpPr>
                            <a:spLocks/>
                          </wps:cNvSpPr>
                          <wps:spPr bwMode="auto">
                            <a:xfrm>
                              <a:off x="7970" y="622"/>
                              <a:ext cx="2160" cy="900"/>
                            </a:xfrm>
                            <a:custGeom>
                              <a:avLst/>
                              <a:gdLst>
                                <a:gd name="T0" fmla="+- 0 7970 7970"/>
                                <a:gd name="T1" fmla="*/ T0 w 2160"/>
                                <a:gd name="T2" fmla="+- 0 1522 622"/>
                                <a:gd name="T3" fmla="*/ 1522 h 900"/>
                                <a:gd name="T4" fmla="+- 0 10130 7970"/>
                                <a:gd name="T5" fmla="*/ T4 w 2160"/>
                                <a:gd name="T6" fmla="+- 0 1522 622"/>
                                <a:gd name="T7" fmla="*/ 1522 h 900"/>
                                <a:gd name="T8" fmla="+- 0 10130 7970"/>
                                <a:gd name="T9" fmla="*/ T8 w 2160"/>
                                <a:gd name="T10" fmla="+- 0 622 622"/>
                                <a:gd name="T11" fmla="*/ 622 h 900"/>
                                <a:gd name="T12" fmla="+- 0 7970 7970"/>
                                <a:gd name="T13" fmla="*/ T12 w 2160"/>
                                <a:gd name="T14" fmla="+- 0 622 622"/>
                                <a:gd name="T15" fmla="*/ 622 h 900"/>
                                <a:gd name="T16" fmla="+- 0 7970 7970"/>
                                <a:gd name="T17" fmla="*/ T16 w 2160"/>
                                <a:gd name="T18" fmla="+- 0 1522 622"/>
                                <a:gd name="T19" fmla="*/ 1522 h 900"/>
                              </a:gdLst>
                              <a:ahLst/>
                              <a:cxnLst>
                                <a:cxn ang="0">
                                  <a:pos x="T1" y="T3"/>
                                </a:cxn>
                                <a:cxn ang="0">
                                  <a:pos x="T5" y="T7"/>
                                </a:cxn>
                                <a:cxn ang="0">
                                  <a:pos x="T9" y="T11"/>
                                </a:cxn>
                                <a:cxn ang="0">
                                  <a:pos x="T13" y="T15"/>
                                </a:cxn>
                                <a:cxn ang="0">
                                  <a:pos x="T17" y="T19"/>
                                </a:cxn>
                              </a:cxnLst>
                              <a:rect l="0" t="0" r="r" b="b"/>
                              <a:pathLst>
                                <a:path w="2160" h="900">
                                  <a:moveTo>
                                    <a:pt x="0" y="900"/>
                                  </a:moveTo>
                                  <a:lnTo>
                                    <a:pt x="2160" y="900"/>
                                  </a:lnTo>
                                  <a:lnTo>
                                    <a:pt x="216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22" name="Group 971"/>
                        <wpg:cNvGrpSpPr>
                          <a:grpSpLocks/>
                        </wpg:cNvGrpSpPr>
                        <wpg:grpSpPr bwMode="auto">
                          <a:xfrm>
                            <a:off x="5045" y="1584"/>
                            <a:ext cx="120" cy="583"/>
                            <a:chOff x="5045" y="1584"/>
                            <a:chExt cx="120" cy="583"/>
                          </a:xfrm>
                        </wpg:grpSpPr>
                        <wps:wsp>
                          <wps:cNvPr id="2623" name="Freeform 975"/>
                          <wps:cNvSpPr>
                            <a:spLocks/>
                          </wps:cNvSpPr>
                          <wps:spPr bwMode="auto">
                            <a:xfrm>
                              <a:off x="5045" y="1584"/>
                              <a:ext cx="120" cy="583"/>
                            </a:xfrm>
                            <a:custGeom>
                              <a:avLst/>
                              <a:gdLst>
                                <a:gd name="T0" fmla="+- 0 5095 5045"/>
                                <a:gd name="T1" fmla="*/ T0 w 120"/>
                                <a:gd name="T2" fmla="+- 0 2047 1584"/>
                                <a:gd name="T3" fmla="*/ 2047 h 583"/>
                                <a:gd name="T4" fmla="+- 0 5045 5045"/>
                                <a:gd name="T5" fmla="*/ T4 w 120"/>
                                <a:gd name="T6" fmla="+- 0 2047 1584"/>
                                <a:gd name="T7" fmla="*/ 2047 h 583"/>
                                <a:gd name="T8" fmla="+- 0 5106 5045"/>
                                <a:gd name="T9" fmla="*/ T8 w 120"/>
                                <a:gd name="T10" fmla="+- 0 2167 1584"/>
                                <a:gd name="T11" fmla="*/ 2167 h 583"/>
                                <a:gd name="T12" fmla="+- 0 5150 5045"/>
                                <a:gd name="T13" fmla="*/ T12 w 120"/>
                                <a:gd name="T14" fmla="+- 0 2077 1584"/>
                                <a:gd name="T15" fmla="*/ 2077 h 583"/>
                                <a:gd name="T16" fmla="+- 0 5100 5045"/>
                                <a:gd name="T17" fmla="*/ T16 w 120"/>
                                <a:gd name="T18" fmla="+- 0 2077 1584"/>
                                <a:gd name="T19" fmla="*/ 2077 h 583"/>
                                <a:gd name="T20" fmla="+- 0 5095 5045"/>
                                <a:gd name="T21" fmla="*/ T20 w 120"/>
                                <a:gd name="T22" fmla="+- 0 2072 1584"/>
                                <a:gd name="T23" fmla="*/ 2072 h 583"/>
                                <a:gd name="T24" fmla="+- 0 5095 5045"/>
                                <a:gd name="T25" fmla="*/ T24 w 120"/>
                                <a:gd name="T26" fmla="+- 0 2047 1584"/>
                                <a:gd name="T27" fmla="*/ 2047 h 583"/>
                              </a:gdLst>
                              <a:ahLst/>
                              <a:cxnLst>
                                <a:cxn ang="0">
                                  <a:pos x="T1" y="T3"/>
                                </a:cxn>
                                <a:cxn ang="0">
                                  <a:pos x="T5" y="T7"/>
                                </a:cxn>
                                <a:cxn ang="0">
                                  <a:pos x="T9" y="T11"/>
                                </a:cxn>
                                <a:cxn ang="0">
                                  <a:pos x="T13" y="T15"/>
                                </a:cxn>
                                <a:cxn ang="0">
                                  <a:pos x="T17" y="T19"/>
                                </a:cxn>
                                <a:cxn ang="0">
                                  <a:pos x="T21" y="T23"/>
                                </a:cxn>
                                <a:cxn ang="0">
                                  <a:pos x="T25" y="T27"/>
                                </a:cxn>
                              </a:cxnLst>
                              <a:rect l="0" t="0" r="r" b="b"/>
                              <a:pathLst>
                                <a:path w="120" h="583">
                                  <a:moveTo>
                                    <a:pt x="50" y="463"/>
                                  </a:moveTo>
                                  <a:lnTo>
                                    <a:pt x="0" y="463"/>
                                  </a:lnTo>
                                  <a:lnTo>
                                    <a:pt x="61" y="583"/>
                                  </a:lnTo>
                                  <a:lnTo>
                                    <a:pt x="105" y="493"/>
                                  </a:lnTo>
                                  <a:lnTo>
                                    <a:pt x="55" y="493"/>
                                  </a:lnTo>
                                  <a:lnTo>
                                    <a:pt x="50" y="488"/>
                                  </a:lnTo>
                                  <a:lnTo>
                                    <a:pt x="50" y="46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4" name="Freeform 974"/>
                          <wps:cNvSpPr>
                            <a:spLocks/>
                          </wps:cNvSpPr>
                          <wps:spPr bwMode="auto">
                            <a:xfrm>
                              <a:off x="5045" y="1584"/>
                              <a:ext cx="120" cy="583"/>
                            </a:xfrm>
                            <a:custGeom>
                              <a:avLst/>
                              <a:gdLst>
                                <a:gd name="T0" fmla="+- 0 5115 5045"/>
                                <a:gd name="T1" fmla="*/ T0 w 120"/>
                                <a:gd name="T2" fmla="+- 0 2047 1584"/>
                                <a:gd name="T3" fmla="*/ 2047 h 583"/>
                                <a:gd name="T4" fmla="+- 0 5095 5045"/>
                                <a:gd name="T5" fmla="*/ T4 w 120"/>
                                <a:gd name="T6" fmla="+- 0 2047 1584"/>
                                <a:gd name="T7" fmla="*/ 2047 h 583"/>
                                <a:gd name="T8" fmla="+- 0 5095 5045"/>
                                <a:gd name="T9" fmla="*/ T8 w 120"/>
                                <a:gd name="T10" fmla="+- 0 2072 1584"/>
                                <a:gd name="T11" fmla="*/ 2072 h 583"/>
                                <a:gd name="T12" fmla="+- 0 5100 5045"/>
                                <a:gd name="T13" fmla="*/ T12 w 120"/>
                                <a:gd name="T14" fmla="+- 0 2077 1584"/>
                                <a:gd name="T15" fmla="*/ 2077 h 583"/>
                                <a:gd name="T16" fmla="+- 0 5111 5045"/>
                                <a:gd name="T17" fmla="*/ T16 w 120"/>
                                <a:gd name="T18" fmla="+- 0 2077 1584"/>
                                <a:gd name="T19" fmla="*/ 2077 h 583"/>
                                <a:gd name="T20" fmla="+- 0 5115 5045"/>
                                <a:gd name="T21" fmla="*/ T20 w 120"/>
                                <a:gd name="T22" fmla="+- 0 2072 1584"/>
                                <a:gd name="T23" fmla="*/ 2072 h 583"/>
                                <a:gd name="T24" fmla="+- 0 5115 5045"/>
                                <a:gd name="T25" fmla="*/ T24 w 120"/>
                                <a:gd name="T26" fmla="+- 0 2047 1584"/>
                                <a:gd name="T27" fmla="*/ 2047 h 583"/>
                              </a:gdLst>
                              <a:ahLst/>
                              <a:cxnLst>
                                <a:cxn ang="0">
                                  <a:pos x="T1" y="T3"/>
                                </a:cxn>
                                <a:cxn ang="0">
                                  <a:pos x="T5" y="T7"/>
                                </a:cxn>
                                <a:cxn ang="0">
                                  <a:pos x="T9" y="T11"/>
                                </a:cxn>
                                <a:cxn ang="0">
                                  <a:pos x="T13" y="T15"/>
                                </a:cxn>
                                <a:cxn ang="0">
                                  <a:pos x="T17" y="T19"/>
                                </a:cxn>
                                <a:cxn ang="0">
                                  <a:pos x="T21" y="T23"/>
                                </a:cxn>
                                <a:cxn ang="0">
                                  <a:pos x="T25" y="T27"/>
                                </a:cxn>
                              </a:cxnLst>
                              <a:rect l="0" t="0" r="r" b="b"/>
                              <a:pathLst>
                                <a:path w="120" h="583">
                                  <a:moveTo>
                                    <a:pt x="70" y="463"/>
                                  </a:moveTo>
                                  <a:lnTo>
                                    <a:pt x="50" y="463"/>
                                  </a:lnTo>
                                  <a:lnTo>
                                    <a:pt x="50" y="488"/>
                                  </a:lnTo>
                                  <a:lnTo>
                                    <a:pt x="55" y="493"/>
                                  </a:lnTo>
                                  <a:lnTo>
                                    <a:pt x="66" y="493"/>
                                  </a:lnTo>
                                  <a:lnTo>
                                    <a:pt x="70" y="488"/>
                                  </a:lnTo>
                                  <a:lnTo>
                                    <a:pt x="70" y="46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5" name="Freeform 973"/>
                          <wps:cNvSpPr>
                            <a:spLocks/>
                          </wps:cNvSpPr>
                          <wps:spPr bwMode="auto">
                            <a:xfrm>
                              <a:off x="5045" y="1584"/>
                              <a:ext cx="120" cy="583"/>
                            </a:xfrm>
                            <a:custGeom>
                              <a:avLst/>
                              <a:gdLst>
                                <a:gd name="T0" fmla="+- 0 5165 5045"/>
                                <a:gd name="T1" fmla="*/ T0 w 120"/>
                                <a:gd name="T2" fmla="+- 0 2046 1584"/>
                                <a:gd name="T3" fmla="*/ 2046 h 583"/>
                                <a:gd name="T4" fmla="+- 0 5115 5045"/>
                                <a:gd name="T5" fmla="*/ T4 w 120"/>
                                <a:gd name="T6" fmla="+- 0 2047 1584"/>
                                <a:gd name="T7" fmla="*/ 2047 h 583"/>
                                <a:gd name="T8" fmla="+- 0 5115 5045"/>
                                <a:gd name="T9" fmla="*/ T8 w 120"/>
                                <a:gd name="T10" fmla="+- 0 2072 1584"/>
                                <a:gd name="T11" fmla="*/ 2072 h 583"/>
                                <a:gd name="T12" fmla="+- 0 5111 5045"/>
                                <a:gd name="T13" fmla="*/ T12 w 120"/>
                                <a:gd name="T14" fmla="+- 0 2077 1584"/>
                                <a:gd name="T15" fmla="*/ 2077 h 583"/>
                                <a:gd name="T16" fmla="+- 0 5150 5045"/>
                                <a:gd name="T17" fmla="*/ T16 w 120"/>
                                <a:gd name="T18" fmla="+- 0 2077 1584"/>
                                <a:gd name="T19" fmla="*/ 2077 h 583"/>
                                <a:gd name="T20" fmla="+- 0 5165 5045"/>
                                <a:gd name="T21" fmla="*/ T20 w 120"/>
                                <a:gd name="T22" fmla="+- 0 2046 1584"/>
                                <a:gd name="T23" fmla="*/ 2046 h 583"/>
                              </a:gdLst>
                              <a:ahLst/>
                              <a:cxnLst>
                                <a:cxn ang="0">
                                  <a:pos x="T1" y="T3"/>
                                </a:cxn>
                                <a:cxn ang="0">
                                  <a:pos x="T5" y="T7"/>
                                </a:cxn>
                                <a:cxn ang="0">
                                  <a:pos x="T9" y="T11"/>
                                </a:cxn>
                                <a:cxn ang="0">
                                  <a:pos x="T13" y="T15"/>
                                </a:cxn>
                                <a:cxn ang="0">
                                  <a:pos x="T17" y="T19"/>
                                </a:cxn>
                                <a:cxn ang="0">
                                  <a:pos x="T21" y="T23"/>
                                </a:cxn>
                              </a:cxnLst>
                              <a:rect l="0" t="0" r="r" b="b"/>
                              <a:pathLst>
                                <a:path w="120" h="583">
                                  <a:moveTo>
                                    <a:pt x="120" y="462"/>
                                  </a:moveTo>
                                  <a:lnTo>
                                    <a:pt x="70" y="463"/>
                                  </a:lnTo>
                                  <a:lnTo>
                                    <a:pt x="70" y="488"/>
                                  </a:lnTo>
                                  <a:lnTo>
                                    <a:pt x="66" y="493"/>
                                  </a:lnTo>
                                  <a:lnTo>
                                    <a:pt x="105" y="493"/>
                                  </a:lnTo>
                                  <a:lnTo>
                                    <a:pt x="120" y="46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6" name="Freeform 972"/>
                          <wps:cNvSpPr>
                            <a:spLocks/>
                          </wps:cNvSpPr>
                          <wps:spPr bwMode="auto">
                            <a:xfrm>
                              <a:off x="5045" y="1584"/>
                              <a:ext cx="120" cy="583"/>
                            </a:xfrm>
                            <a:custGeom>
                              <a:avLst/>
                              <a:gdLst>
                                <a:gd name="T0" fmla="+- 0 5107 5045"/>
                                <a:gd name="T1" fmla="*/ T0 w 120"/>
                                <a:gd name="T2" fmla="+- 0 1584 1584"/>
                                <a:gd name="T3" fmla="*/ 1584 h 583"/>
                                <a:gd name="T4" fmla="+- 0 5096 5045"/>
                                <a:gd name="T5" fmla="*/ T4 w 120"/>
                                <a:gd name="T6" fmla="+- 0 1584 1584"/>
                                <a:gd name="T7" fmla="*/ 1584 h 583"/>
                                <a:gd name="T8" fmla="+- 0 5092 5045"/>
                                <a:gd name="T9" fmla="*/ T8 w 120"/>
                                <a:gd name="T10" fmla="+- 0 1588 1584"/>
                                <a:gd name="T11" fmla="*/ 1588 h 583"/>
                                <a:gd name="T12" fmla="+- 0 5092 5045"/>
                                <a:gd name="T13" fmla="*/ T12 w 120"/>
                                <a:gd name="T14" fmla="+- 0 1594 1584"/>
                                <a:gd name="T15" fmla="*/ 1594 h 583"/>
                                <a:gd name="T16" fmla="+- 0 5095 5045"/>
                                <a:gd name="T17" fmla="*/ T16 w 120"/>
                                <a:gd name="T18" fmla="+- 0 2047 1584"/>
                                <a:gd name="T19" fmla="*/ 2047 h 583"/>
                                <a:gd name="T20" fmla="+- 0 5115 5045"/>
                                <a:gd name="T21" fmla="*/ T20 w 120"/>
                                <a:gd name="T22" fmla="+- 0 2047 1584"/>
                                <a:gd name="T23" fmla="*/ 2047 h 583"/>
                                <a:gd name="T24" fmla="+- 0 5112 5045"/>
                                <a:gd name="T25" fmla="*/ T24 w 120"/>
                                <a:gd name="T26" fmla="+- 0 1594 1584"/>
                                <a:gd name="T27" fmla="*/ 1594 h 583"/>
                                <a:gd name="T28" fmla="+- 0 5112 5045"/>
                                <a:gd name="T29" fmla="*/ T28 w 120"/>
                                <a:gd name="T30" fmla="+- 0 1588 1584"/>
                                <a:gd name="T31" fmla="*/ 1588 h 583"/>
                                <a:gd name="T32" fmla="+- 0 5107 5045"/>
                                <a:gd name="T33" fmla="*/ T32 w 120"/>
                                <a:gd name="T34" fmla="+- 0 1584 1584"/>
                                <a:gd name="T35" fmla="*/ 1584 h 5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83">
                                  <a:moveTo>
                                    <a:pt x="62" y="0"/>
                                  </a:moveTo>
                                  <a:lnTo>
                                    <a:pt x="51" y="0"/>
                                  </a:lnTo>
                                  <a:lnTo>
                                    <a:pt x="47" y="4"/>
                                  </a:lnTo>
                                  <a:lnTo>
                                    <a:pt x="47" y="10"/>
                                  </a:lnTo>
                                  <a:lnTo>
                                    <a:pt x="50" y="463"/>
                                  </a:lnTo>
                                  <a:lnTo>
                                    <a:pt x="70" y="463"/>
                                  </a:lnTo>
                                  <a:lnTo>
                                    <a:pt x="67" y="10"/>
                                  </a:lnTo>
                                  <a:lnTo>
                                    <a:pt x="67" y="4"/>
                                  </a:lnTo>
                                  <a:lnTo>
                                    <a:pt x="6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27" name="Group 969"/>
                        <wpg:cNvGrpSpPr>
                          <a:grpSpLocks/>
                        </wpg:cNvGrpSpPr>
                        <wpg:grpSpPr bwMode="auto">
                          <a:xfrm>
                            <a:off x="2544" y="2191"/>
                            <a:ext cx="5356" cy="1499"/>
                            <a:chOff x="2544" y="2191"/>
                            <a:chExt cx="5356" cy="1499"/>
                          </a:xfrm>
                        </wpg:grpSpPr>
                        <wps:wsp>
                          <wps:cNvPr id="2628" name="Freeform 970"/>
                          <wps:cNvSpPr>
                            <a:spLocks/>
                          </wps:cNvSpPr>
                          <wps:spPr bwMode="auto">
                            <a:xfrm>
                              <a:off x="2544" y="2191"/>
                              <a:ext cx="5356" cy="1499"/>
                            </a:xfrm>
                            <a:custGeom>
                              <a:avLst/>
                              <a:gdLst>
                                <a:gd name="T0" fmla="+- 0 5002 2544"/>
                                <a:gd name="T1" fmla="*/ T0 w 5356"/>
                                <a:gd name="T2" fmla="+- 0 2193 2191"/>
                                <a:gd name="T3" fmla="*/ 2193 h 1499"/>
                                <a:gd name="T4" fmla="+- 0 4578 2544"/>
                                <a:gd name="T5" fmla="*/ T4 w 5356"/>
                                <a:gd name="T6" fmla="+- 0 2213 2191"/>
                                <a:gd name="T7" fmla="*/ 2213 h 1499"/>
                                <a:gd name="T8" fmla="+- 0 4180 2544"/>
                                <a:gd name="T9" fmla="*/ T8 w 5356"/>
                                <a:gd name="T10" fmla="+- 0 2250 2191"/>
                                <a:gd name="T11" fmla="*/ 2250 h 1499"/>
                                <a:gd name="T12" fmla="+- 0 3811 2544"/>
                                <a:gd name="T13" fmla="*/ T12 w 5356"/>
                                <a:gd name="T14" fmla="+- 0 2303 2191"/>
                                <a:gd name="T15" fmla="*/ 2303 h 1499"/>
                                <a:gd name="T16" fmla="+- 0 3479 2544"/>
                                <a:gd name="T17" fmla="*/ T16 w 5356"/>
                                <a:gd name="T18" fmla="+- 0 2371 2191"/>
                                <a:gd name="T19" fmla="*/ 2371 h 1499"/>
                                <a:gd name="T20" fmla="+- 0 3189 2544"/>
                                <a:gd name="T21" fmla="*/ T20 w 5356"/>
                                <a:gd name="T22" fmla="+- 0 2453 2191"/>
                                <a:gd name="T23" fmla="*/ 2453 h 1499"/>
                                <a:gd name="T24" fmla="+- 0 2945 2544"/>
                                <a:gd name="T25" fmla="*/ T24 w 5356"/>
                                <a:gd name="T26" fmla="+- 0 2546 2191"/>
                                <a:gd name="T27" fmla="*/ 2546 h 1499"/>
                                <a:gd name="T28" fmla="+- 0 2754 2544"/>
                                <a:gd name="T29" fmla="*/ T28 w 5356"/>
                                <a:gd name="T30" fmla="+- 0 2649 2191"/>
                                <a:gd name="T31" fmla="*/ 2649 h 1499"/>
                                <a:gd name="T32" fmla="+- 0 2622 2544"/>
                                <a:gd name="T33" fmla="*/ T32 w 5356"/>
                                <a:gd name="T34" fmla="+- 0 2760 2191"/>
                                <a:gd name="T35" fmla="*/ 2760 h 1499"/>
                                <a:gd name="T36" fmla="+- 0 2553 2544"/>
                                <a:gd name="T37" fmla="*/ T36 w 5356"/>
                                <a:gd name="T38" fmla="+- 0 2879 2191"/>
                                <a:gd name="T39" fmla="*/ 2879 h 1499"/>
                                <a:gd name="T40" fmla="+- 0 2553 2544"/>
                                <a:gd name="T41" fmla="*/ T40 w 5356"/>
                                <a:gd name="T42" fmla="+- 0 3002 2191"/>
                                <a:gd name="T43" fmla="*/ 3002 h 1499"/>
                                <a:gd name="T44" fmla="+- 0 2622 2544"/>
                                <a:gd name="T45" fmla="*/ T44 w 5356"/>
                                <a:gd name="T46" fmla="+- 0 3120 2191"/>
                                <a:gd name="T47" fmla="*/ 3120 h 1499"/>
                                <a:gd name="T48" fmla="+- 0 2754 2544"/>
                                <a:gd name="T49" fmla="*/ T48 w 5356"/>
                                <a:gd name="T50" fmla="+- 0 3232 2191"/>
                                <a:gd name="T51" fmla="*/ 3232 h 1499"/>
                                <a:gd name="T52" fmla="+- 0 2945 2544"/>
                                <a:gd name="T53" fmla="*/ T52 w 5356"/>
                                <a:gd name="T54" fmla="+- 0 3335 2191"/>
                                <a:gd name="T55" fmla="*/ 3335 h 1499"/>
                                <a:gd name="T56" fmla="+- 0 3189 2544"/>
                                <a:gd name="T57" fmla="*/ T56 w 5356"/>
                                <a:gd name="T58" fmla="+- 0 3428 2191"/>
                                <a:gd name="T59" fmla="*/ 3428 h 1499"/>
                                <a:gd name="T60" fmla="+- 0 3479 2544"/>
                                <a:gd name="T61" fmla="*/ T60 w 5356"/>
                                <a:gd name="T62" fmla="+- 0 3509 2191"/>
                                <a:gd name="T63" fmla="*/ 3509 h 1499"/>
                                <a:gd name="T64" fmla="+- 0 3811 2544"/>
                                <a:gd name="T65" fmla="*/ T64 w 5356"/>
                                <a:gd name="T66" fmla="+- 0 3578 2191"/>
                                <a:gd name="T67" fmla="*/ 3578 h 1499"/>
                                <a:gd name="T68" fmla="+- 0 4180 2544"/>
                                <a:gd name="T69" fmla="*/ T68 w 5356"/>
                                <a:gd name="T70" fmla="+- 0 3631 2191"/>
                                <a:gd name="T71" fmla="*/ 3631 h 1499"/>
                                <a:gd name="T72" fmla="+- 0 4578 2544"/>
                                <a:gd name="T73" fmla="*/ T72 w 5356"/>
                                <a:gd name="T74" fmla="+- 0 3668 2191"/>
                                <a:gd name="T75" fmla="*/ 3668 h 1499"/>
                                <a:gd name="T76" fmla="+- 0 5002 2544"/>
                                <a:gd name="T77" fmla="*/ T76 w 5356"/>
                                <a:gd name="T78" fmla="+- 0 3687 2191"/>
                                <a:gd name="T79" fmla="*/ 3687 h 1499"/>
                                <a:gd name="T80" fmla="+- 0 5442 2544"/>
                                <a:gd name="T81" fmla="*/ T80 w 5356"/>
                                <a:gd name="T82" fmla="+- 0 3687 2191"/>
                                <a:gd name="T83" fmla="*/ 3687 h 1499"/>
                                <a:gd name="T84" fmla="+- 0 5866 2544"/>
                                <a:gd name="T85" fmla="*/ T84 w 5356"/>
                                <a:gd name="T86" fmla="+- 0 3668 2191"/>
                                <a:gd name="T87" fmla="*/ 3668 h 1499"/>
                                <a:gd name="T88" fmla="+- 0 6264 2544"/>
                                <a:gd name="T89" fmla="*/ T88 w 5356"/>
                                <a:gd name="T90" fmla="+- 0 3631 2191"/>
                                <a:gd name="T91" fmla="*/ 3631 h 1499"/>
                                <a:gd name="T92" fmla="+- 0 6633 2544"/>
                                <a:gd name="T93" fmla="*/ T92 w 5356"/>
                                <a:gd name="T94" fmla="+- 0 3578 2191"/>
                                <a:gd name="T95" fmla="*/ 3578 h 1499"/>
                                <a:gd name="T96" fmla="+- 0 6965 2544"/>
                                <a:gd name="T97" fmla="*/ T96 w 5356"/>
                                <a:gd name="T98" fmla="+- 0 3509 2191"/>
                                <a:gd name="T99" fmla="*/ 3509 h 1499"/>
                                <a:gd name="T100" fmla="+- 0 7255 2544"/>
                                <a:gd name="T101" fmla="*/ T100 w 5356"/>
                                <a:gd name="T102" fmla="+- 0 3428 2191"/>
                                <a:gd name="T103" fmla="*/ 3428 h 1499"/>
                                <a:gd name="T104" fmla="+- 0 7499 2544"/>
                                <a:gd name="T105" fmla="*/ T104 w 5356"/>
                                <a:gd name="T106" fmla="+- 0 3335 2191"/>
                                <a:gd name="T107" fmla="*/ 3335 h 1499"/>
                                <a:gd name="T108" fmla="+- 0 7690 2544"/>
                                <a:gd name="T109" fmla="*/ T108 w 5356"/>
                                <a:gd name="T110" fmla="+- 0 3232 2191"/>
                                <a:gd name="T111" fmla="*/ 3232 h 1499"/>
                                <a:gd name="T112" fmla="+- 0 7822 2544"/>
                                <a:gd name="T113" fmla="*/ T112 w 5356"/>
                                <a:gd name="T114" fmla="+- 0 3120 2191"/>
                                <a:gd name="T115" fmla="*/ 3120 h 1499"/>
                                <a:gd name="T116" fmla="+- 0 7891 2544"/>
                                <a:gd name="T117" fmla="*/ T116 w 5356"/>
                                <a:gd name="T118" fmla="+- 0 3002 2191"/>
                                <a:gd name="T119" fmla="*/ 3002 h 1499"/>
                                <a:gd name="T120" fmla="+- 0 7891 2544"/>
                                <a:gd name="T121" fmla="*/ T120 w 5356"/>
                                <a:gd name="T122" fmla="+- 0 2879 2191"/>
                                <a:gd name="T123" fmla="*/ 2879 h 1499"/>
                                <a:gd name="T124" fmla="+- 0 7822 2544"/>
                                <a:gd name="T125" fmla="*/ T124 w 5356"/>
                                <a:gd name="T126" fmla="+- 0 2760 2191"/>
                                <a:gd name="T127" fmla="*/ 2760 h 1499"/>
                                <a:gd name="T128" fmla="+- 0 7690 2544"/>
                                <a:gd name="T129" fmla="*/ T128 w 5356"/>
                                <a:gd name="T130" fmla="+- 0 2649 2191"/>
                                <a:gd name="T131" fmla="*/ 2649 h 1499"/>
                                <a:gd name="T132" fmla="+- 0 7499 2544"/>
                                <a:gd name="T133" fmla="*/ T132 w 5356"/>
                                <a:gd name="T134" fmla="+- 0 2546 2191"/>
                                <a:gd name="T135" fmla="*/ 2546 h 1499"/>
                                <a:gd name="T136" fmla="+- 0 7255 2544"/>
                                <a:gd name="T137" fmla="*/ T136 w 5356"/>
                                <a:gd name="T138" fmla="+- 0 2453 2191"/>
                                <a:gd name="T139" fmla="*/ 2453 h 1499"/>
                                <a:gd name="T140" fmla="+- 0 6965 2544"/>
                                <a:gd name="T141" fmla="*/ T140 w 5356"/>
                                <a:gd name="T142" fmla="+- 0 2371 2191"/>
                                <a:gd name="T143" fmla="*/ 2371 h 1499"/>
                                <a:gd name="T144" fmla="+- 0 6633 2544"/>
                                <a:gd name="T145" fmla="*/ T144 w 5356"/>
                                <a:gd name="T146" fmla="+- 0 2303 2191"/>
                                <a:gd name="T147" fmla="*/ 2303 h 1499"/>
                                <a:gd name="T148" fmla="+- 0 6264 2544"/>
                                <a:gd name="T149" fmla="*/ T148 w 5356"/>
                                <a:gd name="T150" fmla="+- 0 2250 2191"/>
                                <a:gd name="T151" fmla="*/ 2250 h 1499"/>
                                <a:gd name="T152" fmla="+- 0 5866 2544"/>
                                <a:gd name="T153" fmla="*/ T152 w 5356"/>
                                <a:gd name="T154" fmla="+- 0 2213 2191"/>
                                <a:gd name="T155" fmla="*/ 2213 h 1499"/>
                                <a:gd name="T156" fmla="+- 0 5442 2544"/>
                                <a:gd name="T157" fmla="*/ T156 w 5356"/>
                                <a:gd name="T158" fmla="+- 0 2193 2191"/>
                                <a:gd name="T159" fmla="*/ 2193 h 14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5356" h="1499">
                                  <a:moveTo>
                                    <a:pt x="2678" y="0"/>
                                  </a:moveTo>
                                  <a:lnTo>
                                    <a:pt x="2458" y="2"/>
                                  </a:lnTo>
                                  <a:lnTo>
                                    <a:pt x="2244" y="10"/>
                                  </a:lnTo>
                                  <a:lnTo>
                                    <a:pt x="2034" y="22"/>
                                  </a:lnTo>
                                  <a:lnTo>
                                    <a:pt x="1832" y="38"/>
                                  </a:lnTo>
                                  <a:lnTo>
                                    <a:pt x="1636" y="59"/>
                                  </a:lnTo>
                                  <a:lnTo>
                                    <a:pt x="1447" y="83"/>
                                  </a:lnTo>
                                  <a:lnTo>
                                    <a:pt x="1267" y="112"/>
                                  </a:lnTo>
                                  <a:lnTo>
                                    <a:pt x="1096" y="144"/>
                                  </a:lnTo>
                                  <a:lnTo>
                                    <a:pt x="935" y="180"/>
                                  </a:lnTo>
                                  <a:lnTo>
                                    <a:pt x="784" y="219"/>
                                  </a:lnTo>
                                  <a:lnTo>
                                    <a:pt x="645" y="262"/>
                                  </a:lnTo>
                                  <a:lnTo>
                                    <a:pt x="517" y="307"/>
                                  </a:lnTo>
                                  <a:lnTo>
                                    <a:pt x="401" y="355"/>
                                  </a:lnTo>
                                  <a:lnTo>
                                    <a:pt x="299" y="405"/>
                                  </a:lnTo>
                                  <a:lnTo>
                                    <a:pt x="210" y="458"/>
                                  </a:lnTo>
                                  <a:lnTo>
                                    <a:pt x="137" y="512"/>
                                  </a:lnTo>
                                  <a:lnTo>
                                    <a:pt x="78" y="569"/>
                                  </a:lnTo>
                                  <a:lnTo>
                                    <a:pt x="35" y="628"/>
                                  </a:lnTo>
                                  <a:lnTo>
                                    <a:pt x="9" y="688"/>
                                  </a:lnTo>
                                  <a:lnTo>
                                    <a:pt x="0" y="749"/>
                                  </a:lnTo>
                                  <a:lnTo>
                                    <a:pt x="9" y="811"/>
                                  </a:lnTo>
                                  <a:lnTo>
                                    <a:pt x="35" y="871"/>
                                  </a:lnTo>
                                  <a:lnTo>
                                    <a:pt x="78" y="929"/>
                                  </a:lnTo>
                                  <a:lnTo>
                                    <a:pt x="137" y="986"/>
                                  </a:lnTo>
                                  <a:lnTo>
                                    <a:pt x="210" y="1041"/>
                                  </a:lnTo>
                                  <a:lnTo>
                                    <a:pt x="299" y="1094"/>
                                  </a:lnTo>
                                  <a:lnTo>
                                    <a:pt x="401" y="1144"/>
                                  </a:lnTo>
                                  <a:lnTo>
                                    <a:pt x="517" y="1192"/>
                                  </a:lnTo>
                                  <a:lnTo>
                                    <a:pt x="645" y="1237"/>
                                  </a:lnTo>
                                  <a:lnTo>
                                    <a:pt x="784" y="1279"/>
                                  </a:lnTo>
                                  <a:lnTo>
                                    <a:pt x="935" y="1318"/>
                                  </a:lnTo>
                                  <a:lnTo>
                                    <a:pt x="1096" y="1354"/>
                                  </a:lnTo>
                                  <a:lnTo>
                                    <a:pt x="1267" y="1387"/>
                                  </a:lnTo>
                                  <a:lnTo>
                                    <a:pt x="1447" y="1415"/>
                                  </a:lnTo>
                                  <a:lnTo>
                                    <a:pt x="1636" y="1440"/>
                                  </a:lnTo>
                                  <a:lnTo>
                                    <a:pt x="1832" y="1461"/>
                                  </a:lnTo>
                                  <a:lnTo>
                                    <a:pt x="2034" y="1477"/>
                                  </a:lnTo>
                                  <a:lnTo>
                                    <a:pt x="2244" y="1489"/>
                                  </a:lnTo>
                                  <a:lnTo>
                                    <a:pt x="2458" y="1496"/>
                                  </a:lnTo>
                                  <a:lnTo>
                                    <a:pt x="2678" y="1499"/>
                                  </a:lnTo>
                                  <a:lnTo>
                                    <a:pt x="2898" y="1496"/>
                                  </a:lnTo>
                                  <a:lnTo>
                                    <a:pt x="3112" y="1489"/>
                                  </a:lnTo>
                                  <a:lnTo>
                                    <a:pt x="3322" y="1477"/>
                                  </a:lnTo>
                                  <a:lnTo>
                                    <a:pt x="3524" y="1461"/>
                                  </a:lnTo>
                                  <a:lnTo>
                                    <a:pt x="3720" y="1440"/>
                                  </a:lnTo>
                                  <a:lnTo>
                                    <a:pt x="3909" y="1415"/>
                                  </a:lnTo>
                                  <a:lnTo>
                                    <a:pt x="4089" y="1387"/>
                                  </a:lnTo>
                                  <a:lnTo>
                                    <a:pt x="4260" y="1354"/>
                                  </a:lnTo>
                                  <a:lnTo>
                                    <a:pt x="4421" y="1318"/>
                                  </a:lnTo>
                                  <a:lnTo>
                                    <a:pt x="4572" y="1279"/>
                                  </a:lnTo>
                                  <a:lnTo>
                                    <a:pt x="4711" y="1237"/>
                                  </a:lnTo>
                                  <a:lnTo>
                                    <a:pt x="4839" y="1192"/>
                                  </a:lnTo>
                                  <a:lnTo>
                                    <a:pt x="4955" y="1144"/>
                                  </a:lnTo>
                                  <a:lnTo>
                                    <a:pt x="5057" y="1094"/>
                                  </a:lnTo>
                                  <a:lnTo>
                                    <a:pt x="5146" y="1041"/>
                                  </a:lnTo>
                                  <a:lnTo>
                                    <a:pt x="5219" y="986"/>
                                  </a:lnTo>
                                  <a:lnTo>
                                    <a:pt x="5278" y="929"/>
                                  </a:lnTo>
                                  <a:lnTo>
                                    <a:pt x="5321" y="871"/>
                                  </a:lnTo>
                                  <a:lnTo>
                                    <a:pt x="5347" y="811"/>
                                  </a:lnTo>
                                  <a:lnTo>
                                    <a:pt x="5356" y="749"/>
                                  </a:lnTo>
                                  <a:lnTo>
                                    <a:pt x="5347" y="688"/>
                                  </a:lnTo>
                                  <a:lnTo>
                                    <a:pt x="5321" y="628"/>
                                  </a:lnTo>
                                  <a:lnTo>
                                    <a:pt x="5278" y="569"/>
                                  </a:lnTo>
                                  <a:lnTo>
                                    <a:pt x="5219" y="512"/>
                                  </a:lnTo>
                                  <a:lnTo>
                                    <a:pt x="5146" y="458"/>
                                  </a:lnTo>
                                  <a:lnTo>
                                    <a:pt x="5057" y="405"/>
                                  </a:lnTo>
                                  <a:lnTo>
                                    <a:pt x="4955" y="355"/>
                                  </a:lnTo>
                                  <a:lnTo>
                                    <a:pt x="4839" y="307"/>
                                  </a:lnTo>
                                  <a:lnTo>
                                    <a:pt x="4711" y="262"/>
                                  </a:lnTo>
                                  <a:lnTo>
                                    <a:pt x="4572" y="219"/>
                                  </a:lnTo>
                                  <a:lnTo>
                                    <a:pt x="4421" y="180"/>
                                  </a:lnTo>
                                  <a:lnTo>
                                    <a:pt x="4260" y="144"/>
                                  </a:lnTo>
                                  <a:lnTo>
                                    <a:pt x="4089" y="112"/>
                                  </a:lnTo>
                                  <a:lnTo>
                                    <a:pt x="3909" y="83"/>
                                  </a:lnTo>
                                  <a:lnTo>
                                    <a:pt x="3720" y="59"/>
                                  </a:lnTo>
                                  <a:lnTo>
                                    <a:pt x="3524" y="38"/>
                                  </a:lnTo>
                                  <a:lnTo>
                                    <a:pt x="3322" y="22"/>
                                  </a:lnTo>
                                  <a:lnTo>
                                    <a:pt x="3112" y="10"/>
                                  </a:lnTo>
                                  <a:lnTo>
                                    <a:pt x="2898" y="2"/>
                                  </a:lnTo>
                                  <a:lnTo>
                                    <a:pt x="267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4BCBAD9" id="Group 968" o:spid="_x0000_s1026" style="position:absolute;margin-left:126.8pt;margin-top:-3.05pt;width:380.05pt;height:187.9pt;z-index:-251703808;mso-position-horizontal-relative:page" coordorigin="2536,-61" coordsize="7601,3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">
                <v:group id="Group 985" o:spid="_x0000_s1027" style="position:absolute;left:3304;top:-53;width:3900;height:1632" coordorigin="3304,-53" coordsize="3900,1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">
                  <v:shape id="Freeform 986" o:spid="_x0000_s1028" style="position:absolute;left:3304;top:-53;width:3900;height:1632;visibility:visible;mso-wrap-style:square;v-text-anchor:top" coordsize="3900,1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" path="m,1632r3900,l3900,,,,,1632xe" filled="f">
                    <v:path arrowok="t" o:connecttype="custom" o:connectlocs="0,1579;3900,1579;3900,-53;0,-53;0,1579" o:connectangles="0,0,0,0,0"/>
                  </v:shape>
                </v:group>
                <v:group id="Group 980" o:spid="_x0000_s1029" style="position:absolute;left:7241;top:1182;width:775;height:120" coordorigin="7241,1182" coordsize="77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">
                  <v:shape id="Freeform 984" o:spid="_x0000_s1030" style="position:absolute;left:7241;top:1182;width:775;height:120;visibility:visible;mso-wrap-style:square;v-text-anchor:top" coordsize="77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" path="m655,71r,49l755,71r-75,l655,71e" fillcolor="black" stroked="f">
                    <v:path arrowok="t" o:connecttype="custom" o:connectlocs="655,1253;655,1302;755,1253;680,1253;655,1253" o:connectangles="0,0,0,0,0"/>
                  </v:shape>
                  <v:shape id="Freeform 983" o:spid="_x0000_s1031" style="position:absolute;left:7241;top:1182;width:775;height:120;visibility:visible;mso-wrap-style:square;v-text-anchor:top" coordsize="77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" path="m655,51r,20l680,71r5,-5l685,55r-4,-4l655,51e" fillcolor="black" stroked="f">
                    <v:path arrowok="t" o:connecttype="custom" o:connectlocs="655,1233;655,1253;680,1253;685,1248;685,1237;681,1233;655,1233" o:connectangles="0,0,0,0,0,0,0"/>
                  </v:shape>
                  <v:shape id="Freeform 982" o:spid="_x0000_s1032" style="position:absolute;left:7241;top:1182;width:775;height:120;visibility:visible;mso-wrap-style:square;v-text-anchor:top" coordsize="77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" path="m655,r,51l675,51r6,l685,55r,11l680,71r75,l775,61,655,e" fillcolor="black" stroked="f">
                    <v:path arrowok="t" o:connecttype="custom" o:connectlocs="655,1182;655,1233;675,1233;681,1233;685,1237;685,1248;680,1253;755,1253;775,1243;655,1182" o:connectangles="0,0,0,0,0,0,0,0,0,0"/>
                  </v:shape>
                  <v:shape id="Freeform 981" o:spid="_x0000_s1033" style="position:absolute;left:7241;top:1182;width:775;height:120;visibility:visible;mso-wrap-style:square;v-text-anchor:top" coordsize="77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" path="m10,49r-5,l,53,,64r4,5l655,71r,-20l10,49e" fillcolor="black" stroked="f">
                    <v:path arrowok="t" o:connecttype="custom" o:connectlocs="10,1231;5,1231;0,1235;0,1246;4,1251;655,1253;655,1233;10,1231" o:connectangles="0,0,0,0,0,0,0,0"/>
                  </v:shape>
                </v:group>
                <v:group id="Group 978" o:spid="_x0000_s1034" style="position:absolute;left:7970;top:622;width:2160;height:900" coordorigin="7970,622"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">
                  <v:shape id="Freeform 979" o:spid="_x0000_s1035" style="position:absolute;left:7970;top:622;width:2160;height:900;visibility:visible;mso-wrap-style:square;v-text-anchor:top"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" path="m,900r2160,l2160,,,,,900e" stroked="f">
                    <v:path arrowok="t" o:connecttype="custom" o:connectlocs="0,1522;2160,1522;2160,622;0,622;0,1522" o:connectangles="0,0,0,0,0"/>
                  </v:shape>
                </v:group>
                <v:group id="Group 976" o:spid="_x0000_s1036" style="position:absolute;left:7970;top:622;width:2160;height:900" coordorigin="7970,622"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">
                  <v:shape id="Freeform 977" o:spid="_x0000_s1037" style="position:absolute;left:7970;top:622;width:2160;height:900;visibility:visible;mso-wrap-style:square;v-text-anchor:top"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" path="m,900r2160,l2160,,,,,900xe" filled="f">
                    <v:path arrowok="t" o:connecttype="custom" o:connectlocs="0,1522;2160,1522;2160,622;0,622;0,1522" o:connectangles="0,0,0,0,0"/>
                  </v:shape>
                </v:group>
                <v:group id="Group 971" o:spid="_x0000_s1038" style="position:absolute;left:5045;top:1584;width:120;height:583" coordorigin="5045,1584" coordsize="12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">
                  <v:shape id="Freeform 975" o:spid="_x0000_s1039" style="position:absolute;left:5045;top:1584;width:120;height:583;visibility:visible;mso-wrap-style:square;v-text-anchor:top" coordsize="12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" path="m50,463l,463,61,583r44,-90l55,493r-5,-5l50,463e" fillcolor="black" stroked="f">
                    <v:path arrowok="t" o:connecttype="custom" o:connectlocs="50,2047;0,2047;61,2167;105,2077;55,2077;50,2072;50,2047" o:connectangles="0,0,0,0,0,0,0"/>
                  </v:shape>
                  <v:shape id="Freeform 974" o:spid="_x0000_s1040" style="position:absolute;left:5045;top:1584;width:120;height:583;visibility:visible;mso-wrap-style:square;v-text-anchor:top" coordsize="12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" path="m70,463r-20,l50,488r5,5l66,493r4,-5l70,463e" fillcolor="black" stroked="f">
                    <v:path arrowok="t" o:connecttype="custom" o:connectlocs="70,2047;50,2047;50,2072;55,2077;66,2077;70,2072;70,2047" o:connectangles="0,0,0,0,0,0,0"/>
                  </v:shape>
                  <v:shape id="Freeform 973" o:spid="_x0000_s1041" style="position:absolute;left:5045;top:1584;width:120;height:583;visibility:visible;mso-wrap-style:square;v-text-anchor:top" coordsize="12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" path="m120,462r-50,1l70,488r-4,5l105,493r15,-31e" fillcolor="black" stroked="f">
                    <v:path arrowok="t" o:connecttype="custom" o:connectlocs="120,2046;70,2047;70,2072;66,2077;105,2077;120,2046" o:connectangles="0,0,0,0,0,0"/>
                  </v:shape>
                  <v:shape id="Freeform 972" o:spid="_x0000_s1042" style="position:absolute;left:5045;top:1584;width:120;height:583;visibility:visible;mso-wrap-style:square;v-text-anchor:top" coordsize="12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" path="m62,l51,,47,4r,6l50,463r20,l67,10r,-6l62,e" fillcolor="black" stroked="f">
                    <v:path arrowok="t" o:connecttype="custom" o:connectlocs="62,1584;51,1584;47,1588;47,1594;50,2047;70,2047;67,1594;67,1588;62,1584" o:connectangles="0,0,0,0,0,0,0,0,0"/>
                  </v:shape>
                </v:group>
                <v:group id="Group 969" o:spid="_x0000_s1043" style="position:absolute;left:2544;top:2191;width:5356;height:1499" coordorigin="2544,2191" coordsize="5356,1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">
                  <v:shape id="Freeform 970" o:spid="_x0000_s1044" style="position:absolute;left:2544;top:2191;width:5356;height:1499;visibility:visible;mso-wrap-style:square;v-text-anchor:top" coordsize="5356,1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" path="m2678,l2458,2r-214,8l2034,22,1832,38,1636,59,1447,83r-180,29l1096,144,935,180,784,219,645,262,517,307,401,355,299,405r-89,53l137,512,78,569,35,628,9,688,,749r9,62l35,871r43,58l137,986r73,55l299,1094r102,50l517,1192r128,45l784,1279r151,39l1096,1354r171,33l1447,1415r189,25l1832,1461r202,16l2244,1489r214,7l2678,1499r220,-3l3112,1489r210,-12l3524,1461r196,-21l3909,1415r180,-28l4260,1354r161,-36l4572,1279r139,-42l4839,1192r116,-48l5057,1094r89,-53l5219,986r59,-57l5321,871r26,-60l5356,749r-9,-61l5321,628r-43,-59l5219,512r-73,-54l5057,405,4955,355,4839,307,4711,262,4572,219,4421,180,4260,144,4089,112,3909,83,3720,59,3524,38,3322,22,3112,10,2898,2,2678,xe" filled="f">
                    <v:path arrowok="t" o:connecttype="custom" o:connectlocs="2458,2193;2034,2213;1636,2250;1267,2303;935,2371;645,2453;401,2546;210,2649;78,2760;9,2879;9,3002;78,3120;210,3232;401,3335;645,3428;935,3509;1267,3578;1636,3631;2034,3668;2458,3687;2898,3687;3322,3668;3720,3631;4089,3578;4421,3509;4711,3428;4955,3335;5146,3232;5278,3120;5347,3002;5347,2879;5278,2760;5146,2649;4955,2546;4711,2453;4421,2371;4089,2303;3720,2250;3322,2213;2898,2193" o:connectangles="0,0,0,0,0,0,0,0,0,0,0,0,0,0,0,0,0,0,0,0,0,0,0,0,0,0,0,0,0,0,0,0,0,0,0,0,0,0,0,0"/>
                  </v:shape>
                </v:group>
                <w10:wrap anchorx="page"/>
              </v:group>
            </w:pict>
          </mc:Fallback>
        </mc:AlternateContent>
      </w:r>
      <w:r>
        <w:rPr>
          <w:rFonts w:ascii="標楷體" w:eastAsia="標楷體" w:hAnsi="標楷體" w:cs="標楷體"/>
          <w:sz w:val="24"/>
          <w:szCs w:val="24"/>
          <w:lang w:eastAsia="zh-TW"/>
        </w:rPr>
        <w:t>調查藥物中毒 原因</w:t>
      </w:r>
    </w:p>
    <w:p w:rsidR="001210EB" w:rsidRDefault="001210EB" w:rsidP="001210EB">
      <w:pPr>
        <w:spacing w:before="7" w:after="0" w:line="181" w:lineRule="auto"/>
        <w:ind w:left="240" w:right="-76" w:hanging="240"/>
        <w:rPr>
          <w:rFonts w:ascii="標楷體" w:eastAsia="標楷體" w:hAnsi="標楷體" w:cs="標楷體"/>
          <w:sz w:val="24"/>
          <w:szCs w:val="24"/>
          <w:lang w:eastAsia="zh-TW"/>
        </w:rPr>
      </w:pPr>
      <w:r>
        <w:rPr>
          <w:lang w:eastAsia="zh-TW"/>
        </w:rPr>
        <w:br w:type="column"/>
      </w:r>
      <w:r>
        <w:rPr>
          <w:rFonts w:ascii="標楷體" w:eastAsia="標楷體" w:hAnsi="標楷體" w:cs="標楷體"/>
          <w:sz w:val="24"/>
          <w:szCs w:val="24"/>
          <w:lang w:eastAsia="zh-TW"/>
        </w:rPr>
        <w:t>1.視情況考</w:t>
      </w:r>
      <w:r>
        <w:rPr>
          <w:rFonts w:ascii="標楷體" w:eastAsia="標楷體" w:hAnsi="標楷體" w:cs="標楷體"/>
          <w:spacing w:val="-2"/>
          <w:sz w:val="24"/>
          <w:szCs w:val="24"/>
          <w:lang w:eastAsia="zh-TW"/>
        </w:rPr>
        <w:t>量，</w:t>
      </w:r>
      <w:r>
        <w:rPr>
          <w:rFonts w:ascii="標楷體" w:eastAsia="標楷體" w:hAnsi="標楷體" w:cs="標楷體"/>
          <w:sz w:val="24"/>
          <w:szCs w:val="24"/>
          <w:lang w:eastAsia="zh-TW"/>
        </w:rPr>
        <w:t>是否</w:t>
      </w:r>
      <w:r>
        <w:rPr>
          <w:rFonts w:ascii="標楷體" w:eastAsia="標楷體" w:hAnsi="標楷體" w:cs="標楷體"/>
          <w:spacing w:val="2"/>
          <w:sz w:val="24"/>
          <w:szCs w:val="24"/>
          <w:lang w:eastAsia="zh-TW"/>
        </w:rPr>
        <w:t>召</w:t>
      </w:r>
      <w:r>
        <w:rPr>
          <w:rFonts w:ascii="標楷體" w:eastAsia="標楷體" w:hAnsi="標楷體" w:cs="標楷體"/>
          <w:sz w:val="24"/>
          <w:szCs w:val="24"/>
          <w:lang w:eastAsia="zh-TW"/>
        </w:rPr>
        <w:t>開緊急事件 處理會議。</w:t>
      </w:r>
    </w:p>
    <w:p w:rsidR="001210EB" w:rsidRDefault="001210EB" w:rsidP="001210EB">
      <w:pPr>
        <w:spacing w:after="0" w:line="290"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詳載記錄，以備查。</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請輔導老師通知藥物中毒之院</w:t>
      </w:r>
    </w:p>
    <w:p w:rsidR="001210EB" w:rsidRDefault="001210EB" w:rsidP="001210EB">
      <w:pPr>
        <w:spacing w:after="0" w:line="283" w:lineRule="exact"/>
        <w:ind w:left="2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生家屬。</w:t>
      </w:r>
    </w:p>
    <w:p w:rsidR="001210EB" w:rsidRDefault="001210EB" w:rsidP="001210EB">
      <w:pPr>
        <w:spacing w:after="0" w:line="200" w:lineRule="exact"/>
        <w:rPr>
          <w:sz w:val="20"/>
          <w:szCs w:val="20"/>
          <w:lang w:eastAsia="zh-TW"/>
        </w:rPr>
      </w:pPr>
      <w:r>
        <w:rPr>
          <w:lang w:eastAsia="zh-TW"/>
        </w:rPr>
        <w:br w:type="column"/>
      </w:r>
    </w:p>
    <w:p w:rsidR="001210EB" w:rsidRDefault="001210EB" w:rsidP="001210EB">
      <w:pPr>
        <w:spacing w:after="0" w:line="200" w:lineRule="exact"/>
        <w:rPr>
          <w:sz w:val="20"/>
          <w:szCs w:val="20"/>
          <w:lang w:eastAsia="zh-TW"/>
        </w:rPr>
      </w:pPr>
    </w:p>
    <w:p w:rsidR="001210EB" w:rsidRDefault="001210EB" w:rsidP="001210EB">
      <w:pPr>
        <w:spacing w:before="2" w:after="0" w:line="280" w:lineRule="exact"/>
        <w:rPr>
          <w:sz w:val="28"/>
          <w:szCs w:val="28"/>
          <w:lang w:eastAsia="zh-TW"/>
        </w:rPr>
      </w:pPr>
    </w:p>
    <w:p w:rsidR="001210EB" w:rsidRDefault="001210EB" w:rsidP="001210EB">
      <w:pPr>
        <w:spacing w:after="0" w:line="181" w:lineRule="auto"/>
        <w:ind w:right="387"/>
        <w:rPr>
          <w:rFonts w:ascii="標楷體" w:eastAsia="標楷體" w:hAnsi="標楷體" w:cs="標楷體"/>
          <w:sz w:val="24"/>
          <w:szCs w:val="24"/>
          <w:lang w:eastAsia="zh-TW"/>
        </w:rPr>
      </w:pPr>
      <w:r>
        <w:rPr>
          <w:rFonts w:ascii="標楷體" w:eastAsia="標楷體" w:hAnsi="標楷體" w:cs="標楷體"/>
          <w:sz w:val="24"/>
          <w:szCs w:val="24"/>
          <w:lang w:eastAsia="zh-TW"/>
        </w:rPr>
        <w:t>加強</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753873">
        <w:rPr>
          <w:rFonts w:ascii="標楷體" w:eastAsia="標楷體" w:hAnsi="標楷體" w:cs="標楷體" w:hint="eastAsia"/>
          <w:position w:val="-2"/>
          <w:sz w:val="24"/>
          <w:szCs w:val="24"/>
          <w:lang w:eastAsia="zh-TW"/>
        </w:rPr>
        <w:t>住民</w:t>
      </w:r>
      <w:r>
        <w:rPr>
          <w:rFonts w:ascii="標楷體" w:eastAsia="標楷體" w:hAnsi="標楷體" w:cs="標楷體"/>
          <w:sz w:val="24"/>
          <w:szCs w:val="24"/>
          <w:lang w:eastAsia="zh-TW"/>
        </w:rPr>
        <w:t>藥物衛生安全教育</w:t>
      </w:r>
    </w:p>
    <w:p w:rsidR="001210EB" w:rsidRDefault="001210EB" w:rsidP="001210EB">
      <w:pPr>
        <w:spacing w:after="0"/>
        <w:rPr>
          <w:lang w:eastAsia="zh-TW"/>
        </w:rPr>
        <w:sectPr w:rsidR="001210EB">
          <w:type w:val="continuous"/>
          <w:pgSz w:w="11920" w:h="16840"/>
          <w:pgMar w:top="1200" w:right="1640" w:bottom="980" w:left="960" w:header="720" w:footer="720" w:gutter="0"/>
          <w:cols w:num="3" w:space="720" w:equalWidth="0">
            <w:col w:w="1628" w:space="869"/>
            <w:col w:w="3598" w:space="1069"/>
            <w:col w:w="2156"/>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1" w:after="0" w:line="240" w:lineRule="exact"/>
        <w:rPr>
          <w:sz w:val="24"/>
          <w:szCs w:val="24"/>
          <w:lang w:eastAsia="zh-TW"/>
        </w:rPr>
      </w:pPr>
    </w:p>
    <w:p w:rsidR="001210EB" w:rsidRDefault="001210EB" w:rsidP="001210EB">
      <w:pPr>
        <w:spacing w:after="0" w:line="300" w:lineRule="exact"/>
        <w:ind w:left="247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彙整書面資料呈報有關單位。</w:t>
      </w:r>
    </w:p>
    <w:p w:rsidR="001210EB" w:rsidRDefault="001210EB" w:rsidP="001210EB">
      <w:pPr>
        <w:spacing w:after="0" w:line="319" w:lineRule="exact"/>
        <w:ind w:left="2477"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注</w:t>
      </w:r>
      <w:r>
        <w:rPr>
          <w:rFonts w:ascii="標楷體" w:eastAsia="標楷體" w:hAnsi="標楷體" w:cs="標楷體"/>
          <w:spacing w:val="1"/>
          <w:position w:val="-2"/>
          <w:sz w:val="24"/>
          <w:szCs w:val="24"/>
          <w:lang w:eastAsia="zh-TW"/>
        </w:rPr>
        <w:t>意</w:t>
      </w:r>
      <w:r>
        <w:rPr>
          <w:rFonts w:ascii="標楷體" w:eastAsia="標楷體" w:hAnsi="標楷體" w:cs="標楷體"/>
          <w:position w:val="-2"/>
          <w:sz w:val="24"/>
          <w:szCs w:val="24"/>
          <w:lang w:eastAsia="zh-TW"/>
        </w:rPr>
        <w:t>藥物中毒</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753873">
        <w:rPr>
          <w:rFonts w:ascii="標楷體" w:eastAsia="標楷體" w:hAnsi="標楷體" w:cs="標楷體" w:hint="eastAsia"/>
          <w:position w:val="-2"/>
          <w:sz w:val="24"/>
          <w:szCs w:val="24"/>
          <w:lang w:eastAsia="zh-TW"/>
        </w:rPr>
        <w:t>住民</w:t>
      </w:r>
      <w:r w:rsidR="000976D0">
        <w:rPr>
          <w:rFonts w:ascii="標楷體" w:eastAsia="標楷體" w:hAnsi="標楷體" w:cs="標楷體"/>
          <w:position w:val="-2"/>
          <w:sz w:val="24"/>
          <w:szCs w:val="24"/>
          <w:lang w:eastAsia="zh-TW"/>
        </w:rPr>
        <w:br/>
      </w:r>
      <w:r w:rsidR="000976D0">
        <w:rPr>
          <w:rFonts w:ascii="標楷體" w:eastAsia="標楷體" w:hAnsi="標楷體" w:cs="標楷體" w:hint="eastAsia"/>
          <w:position w:val="-2"/>
          <w:sz w:val="24"/>
          <w:szCs w:val="24"/>
          <w:lang w:eastAsia="zh-TW"/>
        </w:rPr>
        <w:t xml:space="preserve">  </w:t>
      </w:r>
      <w:r>
        <w:rPr>
          <w:rFonts w:ascii="標楷體" w:eastAsia="標楷體" w:hAnsi="標楷體" w:cs="標楷體"/>
          <w:position w:val="-2"/>
          <w:sz w:val="24"/>
          <w:szCs w:val="24"/>
          <w:lang w:eastAsia="zh-TW"/>
        </w:rPr>
        <w:t>復原情況。</w:t>
      </w:r>
    </w:p>
    <w:p w:rsidR="001210EB" w:rsidRDefault="001210EB" w:rsidP="001210EB">
      <w:pPr>
        <w:spacing w:before="7" w:after="0" w:line="170" w:lineRule="exact"/>
        <w:rPr>
          <w:sz w:val="17"/>
          <w:szCs w:val="17"/>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7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14720" behindDoc="1" locked="0" layoutInCell="1" allowOverlap="1" wp14:anchorId="0E5B0F21" wp14:editId="566026D9">
                <wp:simplePos x="0" y="0"/>
                <wp:positionH relativeFrom="page">
                  <wp:posOffset>741680</wp:posOffset>
                </wp:positionH>
                <wp:positionV relativeFrom="paragraph">
                  <wp:posOffset>-115570</wp:posOffset>
                </wp:positionV>
                <wp:extent cx="5266690" cy="1270"/>
                <wp:effectExtent l="8255" t="11430" r="11430" b="6350"/>
                <wp:wrapNone/>
                <wp:docPr id="2629" name="Group 9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6690" cy="1270"/>
                          <a:chOff x="1168" y="-182"/>
                          <a:chExt cx="8294" cy="2"/>
                        </a:xfrm>
                      </wpg:grpSpPr>
                      <wps:wsp>
                        <wps:cNvPr id="2630" name="Freeform 965"/>
                        <wps:cNvSpPr>
                          <a:spLocks/>
                        </wps:cNvSpPr>
                        <wps:spPr bwMode="auto">
                          <a:xfrm>
                            <a:off x="1168" y="-182"/>
                            <a:ext cx="8294" cy="2"/>
                          </a:xfrm>
                          <a:custGeom>
                            <a:avLst/>
                            <a:gdLst>
                              <a:gd name="T0" fmla="+- 0 1168 1168"/>
                              <a:gd name="T1" fmla="*/ T0 w 8294"/>
                              <a:gd name="T2" fmla="+- 0 -182 -182"/>
                              <a:gd name="T3" fmla="*/ -182 h 2"/>
                              <a:gd name="T4" fmla="+- 0 9462 1168"/>
                              <a:gd name="T5" fmla="*/ T4 w 8294"/>
                              <a:gd name="T6" fmla="+- 0 -180 -182"/>
                              <a:gd name="T7" fmla="*/ -180 h 2"/>
                            </a:gdLst>
                            <a:ahLst/>
                            <a:cxnLst>
                              <a:cxn ang="0">
                                <a:pos x="T1" y="T3"/>
                              </a:cxn>
                              <a:cxn ang="0">
                                <a:pos x="T5" y="T7"/>
                              </a:cxn>
                            </a:cxnLst>
                            <a:rect l="0" t="0" r="r" b="b"/>
                            <a:pathLst>
                              <a:path w="8294" h="2">
                                <a:moveTo>
                                  <a:pt x="0" y="0"/>
                                </a:moveTo>
                                <a:lnTo>
                                  <a:pt x="8294" y="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6BFE35" id="Group 964" o:spid="_x0000_s1026" style="position:absolute;margin-left:58.4pt;margin-top:-9.1pt;width:414.7pt;height:.1pt;z-index:-251701760;mso-position-horizontal-relative:page" coordorigin="1168,-182" coordsize="82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">
                <v:shape id="Freeform 965" o:spid="_x0000_s1027" style="position:absolute;left:1168;top:-182;width:8294;height:2;visibility:visible;mso-wrap-style:square;v-text-anchor:top" coordsize="8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" path="m,l8294,2e" filled="f">
                  <v:path arrowok="t" o:connecttype="custom" o:connectlocs="0,-182;8294,-18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281" w:lineRule="exact"/>
        <w:ind w:left="17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就藥物中毒原因確實檢討改進。</w:t>
      </w:r>
    </w:p>
    <w:p w:rsidR="001210EB" w:rsidRDefault="001210EB" w:rsidP="001210EB">
      <w:pPr>
        <w:spacing w:after="0" w:line="278" w:lineRule="exact"/>
        <w:ind w:left="17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檢討處理過程。</w:t>
      </w:r>
    </w:p>
    <w:p w:rsidR="001210EB" w:rsidRDefault="001210EB" w:rsidP="001210EB">
      <w:pPr>
        <w:spacing w:after="0"/>
        <w:rPr>
          <w:lang w:eastAsia="zh-TW"/>
        </w:rPr>
        <w:sectPr w:rsidR="001210EB">
          <w:type w:val="continuous"/>
          <w:pgSz w:w="11920" w:h="16840"/>
          <w:pgMar w:top="1200" w:right="1640" w:bottom="980" w:left="960" w:header="720" w:footer="720" w:gutter="0"/>
          <w:cols w:space="720"/>
        </w:sectPr>
      </w:pPr>
    </w:p>
    <w:p w:rsidR="001210EB" w:rsidRDefault="001210EB" w:rsidP="001210EB">
      <w:pPr>
        <w:spacing w:after="0" w:line="200" w:lineRule="exact"/>
        <w:rPr>
          <w:sz w:val="20"/>
          <w:szCs w:val="20"/>
          <w:lang w:eastAsia="zh-TW"/>
        </w:rPr>
      </w:pPr>
    </w:p>
    <w:p w:rsidR="001210EB" w:rsidRDefault="001210EB" w:rsidP="001210EB">
      <w:pPr>
        <w:spacing w:after="0" w:line="220" w:lineRule="exact"/>
        <w:rPr>
          <w:lang w:eastAsia="zh-TW"/>
        </w:rPr>
      </w:pPr>
    </w:p>
    <w:p w:rsidR="001210EB" w:rsidRDefault="001210EB" w:rsidP="001210EB">
      <w:pPr>
        <w:spacing w:after="0" w:line="300" w:lineRule="exact"/>
        <w:ind w:left="25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29056" behindDoc="1" locked="0" layoutInCell="1" allowOverlap="1" wp14:anchorId="41BF4612" wp14:editId="61F00850">
                <wp:simplePos x="0" y="0"/>
                <wp:positionH relativeFrom="page">
                  <wp:posOffset>720090</wp:posOffset>
                </wp:positionH>
                <wp:positionV relativeFrom="paragraph">
                  <wp:posOffset>-113665</wp:posOffset>
                </wp:positionV>
                <wp:extent cx="5143500" cy="1270"/>
                <wp:effectExtent l="5715" t="6985" r="13335" b="10795"/>
                <wp:wrapNone/>
                <wp:docPr id="2631" name="Group 9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0" cy="1270"/>
                          <a:chOff x="1134" y="-179"/>
                          <a:chExt cx="8100" cy="2"/>
                        </a:xfrm>
                      </wpg:grpSpPr>
                      <wps:wsp>
                        <wps:cNvPr id="2632" name="Freeform 963"/>
                        <wps:cNvSpPr>
                          <a:spLocks/>
                        </wps:cNvSpPr>
                        <wps:spPr bwMode="auto">
                          <a:xfrm>
                            <a:off x="1134" y="-179"/>
                            <a:ext cx="8100" cy="2"/>
                          </a:xfrm>
                          <a:custGeom>
                            <a:avLst/>
                            <a:gdLst>
                              <a:gd name="T0" fmla="+- 0 1134 1134"/>
                              <a:gd name="T1" fmla="*/ T0 w 8100"/>
                              <a:gd name="T2" fmla="+- 0 9234 1134"/>
                              <a:gd name="T3" fmla="*/ T2 w 8100"/>
                            </a:gdLst>
                            <a:ahLst/>
                            <a:cxnLst>
                              <a:cxn ang="0">
                                <a:pos x="T1" y="0"/>
                              </a:cxn>
                              <a:cxn ang="0">
                                <a:pos x="T3" y="0"/>
                              </a:cxn>
                            </a:cxnLst>
                            <a:rect l="0" t="0" r="r" b="b"/>
                            <a:pathLst>
                              <a:path w="8100">
                                <a:moveTo>
                                  <a:pt x="0" y="0"/>
                                </a:moveTo>
                                <a:lnTo>
                                  <a:pt x="810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57C605" id="Group 962" o:spid="_x0000_s1026" style="position:absolute;margin-left:56.7pt;margin-top:-8.95pt;width:405pt;height:.1pt;z-index:-251687424;mso-position-horizontal-relative:page" coordorigin="1134,-179" coordsize="81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">
                <v:shape id="Freeform 963" o:spid="_x0000_s1027" style="position:absolute;left:1134;top:-179;width:8100;height:2;visibility:visible;mso-wrap-style:square;v-text-anchor:top" coordsize="81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" path="m,l8100,e" filled="f">
                  <v:path arrowok="t" o:connecttype="custom" o:connectlocs="0,0;8100,0" o:connectangles="0,0"/>
                </v:shape>
                <w10:wrap anchorx="page"/>
              </v:group>
            </w:pict>
          </mc:Fallback>
        </mc:AlternateContent>
      </w:r>
      <w:r>
        <w:rPr>
          <w:rFonts w:ascii="標楷體" w:eastAsia="標楷體" w:hAnsi="標楷體" w:cs="標楷體"/>
          <w:position w:val="-1"/>
          <w:sz w:val="24"/>
          <w:szCs w:val="24"/>
          <w:lang w:eastAsia="zh-TW"/>
        </w:rPr>
        <w:t>一、預防階段：</w:t>
      </w:r>
    </w:p>
    <w:p w:rsidR="001210EB" w:rsidRDefault="001210EB" w:rsidP="001210EB">
      <w:pPr>
        <w:spacing w:after="0" w:line="331" w:lineRule="exact"/>
        <w:ind w:left="25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加強交通安全宣導</w:t>
      </w:r>
    </w:p>
    <w:p w:rsidR="001210EB" w:rsidRDefault="001210EB" w:rsidP="001210EB">
      <w:pPr>
        <w:spacing w:after="0" w:line="281" w:lineRule="exact"/>
        <w:ind w:left="2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公務車輛定期安全檢查</w:t>
      </w:r>
    </w:p>
    <w:p w:rsidR="001210EB" w:rsidRDefault="001210EB" w:rsidP="001210EB">
      <w:pPr>
        <w:spacing w:after="0" w:line="281" w:lineRule="exact"/>
        <w:ind w:left="2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加強駕駛考核工作</w:t>
      </w:r>
    </w:p>
    <w:p w:rsidR="001210EB" w:rsidRDefault="001210EB" w:rsidP="001210EB">
      <w:pPr>
        <w:spacing w:after="0" w:line="307" w:lineRule="exact"/>
        <w:ind w:left="25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31104" behindDoc="1" locked="0" layoutInCell="1" allowOverlap="1" wp14:anchorId="507BD4DB" wp14:editId="39A1AFB3">
                <wp:simplePos x="0" y="0"/>
                <wp:positionH relativeFrom="page">
                  <wp:posOffset>716915</wp:posOffset>
                </wp:positionH>
                <wp:positionV relativeFrom="paragraph">
                  <wp:posOffset>38735</wp:posOffset>
                </wp:positionV>
                <wp:extent cx="5143500" cy="1270"/>
                <wp:effectExtent l="12065" t="12065" r="6985" b="5715"/>
                <wp:wrapNone/>
                <wp:docPr id="2633" name="Group 9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0" cy="1270"/>
                          <a:chOff x="1129" y="61"/>
                          <a:chExt cx="8100" cy="2"/>
                        </a:xfrm>
                      </wpg:grpSpPr>
                      <wps:wsp>
                        <wps:cNvPr id="2634" name="Freeform 961"/>
                        <wps:cNvSpPr>
                          <a:spLocks/>
                        </wps:cNvSpPr>
                        <wps:spPr bwMode="auto">
                          <a:xfrm>
                            <a:off x="1129" y="61"/>
                            <a:ext cx="8100" cy="2"/>
                          </a:xfrm>
                          <a:custGeom>
                            <a:avLst/>
                            <a:gdLst>
                              <a:gd name="T0" fmla="+- 0 1129 1129"/>
                              <a:gd name="T1" fmla="*/ T0 w 8100"/>
                              <a:gd name="T2" fmla="+- 0 9229 1129"/>
                              <a:gd name="T3" fmla="*/ T2 w 8100"/>
                            </a:gdLst>
                            <a:ahLst/>
                            <a:cxnLst>
                              <a:cxn ang="0">
                                <a:pos x="T1" y="0"/>
                              </a:cxn>
                              <a:cxn ang="0">
                                <a:pos x="T3" y="0"/>
                              </a:cxn>
                            </a:cxnLst>
                            <a:rect l="0" t="0" r="r" b="b"/>
                            <a:pathLst>
                              <a:path w="8100">
                                <a:moveTo>
                                  <a:pt x="0" y="0"/>
                                </a:moveTo>
                                <a:lnTo>
                                  <a:pt x="810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BBCD90" id="Group 960" o:spid="_x0000_s1026" style="position:absolute;margin-left:56.45pt;margin-top:3.05pt;width:405pt;height:.1pt;z-index:-251685376;mso-position-horizontal-relative:page" coordorigin="1129,61" coordsize="81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">
                <v:shape id="Freeform 961" o:spid="_x0000_s1027" style="position:absolute;left:1129;top:61;width:8100;height:2;visibility:visible;mso-wrap-style:square;v-text-anchor:top" coordsize="81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" path="m,l8100,e" filled="f">
                  <v:path arrowok="t" o:connecttype="custom" o:connectlocs="0,0;8100,0" o:connectangles="0,0"/>
                </v:shape>
                <w10:wrap anchorx="page"/>
              </v:group>
            </w:pict>
          </mc:Fallback>
        </mc:AlternateContent>
      </w:r>
      <w:r>
        <w:rPr>
          <w:rFonts w:ascii="標楷體" w:eastAsia="標楷體" w:hAnsi="標楷體" w:cs="標楷體"/>
          <w:position w:val="-1"/>
          <w:sz w:val="24"/>
          <w:szCs w:val="24"/>
          <w:lang w:eastAsia="zh-TW"/>
        </w:rPr>
        <w:t>二、處理階段</w:t>
      </w:r>
    </w:p>
    <w:p w:rsidR="001210EB" w:rsidRDefault="001210EB" w:rsidP="001210EB">
      <w:pPr>
        <w:spacing w:before="4" w:after="0" w:line="110" w:lineRule="exact"/>
        <w:rPr>
          <w:sz w:val="11"/>
          <w:szCs w:val="11"/>
          <w:lang w:eastAsia="zh-TW"/>
        </w:rPr>
      </w:pPr>
    </w:p>
    <w:p w:rsidR="001210EB" w:rsidRDefault="001210EB" w:rsidP="001210EB">
      <w:pPr>
        <w:spacing w:after="0" w:line="200" w:lineRule="exact"/>
        <w:rPr>
          <w:sz w:val="20"/>
          <w:szCs w:val="20"/>
          <w:lang w:eastAsia="zh-TW"/>
        </w:rPr>
      </w:pPr>
    </w:p>
    <w:p w:rsidR="001210EB" w:rsidRDefault="001210EB" w:rsidP="001210EB">
      <w:pPr>
        <w:tabs>
          <w:tab w:val="left" w:pos="5140"/>
          <w:tab w:val="left" w:pos="5860"/>
        </w:tabs>
        <w:spacing w:after="0" w:line="336" w:lineRule="exact"/>
        <w:ind w:left="111"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19840" behindDoc="1" locked="0" layoutInCell="1" allowOverlap="1" wp14:anchorId="0ADE2D36" wp14:editId="08793987">
                <wp:simplePos x="0" y="0"/>
                <wp:positionH relativeFrom="page">
                  <wp:posOffset>603885</wp:posOffset>
                </wp:positionH>
                <wp:positionV relativeFrom="paragraph">
                  <wp:posOffset>17145</wp:posOffset>
                </wp:positionV>
                <wp:extent cx="691515" cy="240665"/>
                <wp:effectExtent l="3810" t="3810" r="9525" b="3175"/>
                <wp:wrapNone/>
                <wp:docPr id="2635" name="Group 9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515" cy="240665"/>
                          <a:chOff x="951" y="27"/>
                          <a:chExt cx="1089" cy="379"/>
                        </a:xfrm>
                      </wpg:grpSpPr>
                      <wpg:grpSp>
                        <wpg:cNvPr id="2636" name="Group 958"/>
                        <wpg:cNvGrpSpPr>
                          <a:grpSpLocks/>
                        </wpg:cNvGrpSpPr>
                        <wpg:grpSpPr bwMode="auto">
                          <a:xfrm>
                            <a:off x="958" y="33"/>
                            <a:ext cx="1076" cy="2"/>
                            <a:chOff x="958" y="33"/>
                            <a:chExt cx="1076" cy="2"/>
                          </a:xfrm>
                        </wpg:grpSpPr>
                        <wps:wsp>
                          <wps:cNvPr id="2637" name="Freeform 959"/>
                          <wps:cNvSpPr>
                            <a:spLocks/>
                          </wps:cNvSpPr>
                          <wps:spPr bwMode="auto">
                            <a:xfrm>
                              <a:off x="958" y="33"/>
                              <a:ext cx="1076" cy="2"/>
                            </a:xfrm>
                            <a:custGeom>
                              <a:avLst/>
                              <a:gdLst>
                                <a:gd name="T0" fmla="+- 0 958 958"/>
                                <a:gd name="T1" fmla="*/ T0 w 1076"/>
                                <a:gd name="T2" fmla="+- 0 2033 958"/>
                                <a:gd name="T3" fmla="*/ T2 w 1076"/>
                              </a:gdLst>
                              <a:ahLst/>
                              <a:cxnLst>
                                <a:cxn ang="0">
                                  <a:pos x="T1" y="0"/>
                                </a:cxn>
                                <a:cxn ang="0">
                                  <a:pos x="T3" y="0"/>
                                </a:cxn>
                              </a:cxnLst>
                              <a:rect l="0" t="0" r="r" b="b"/>
                              <a:pathLst>
                                <a:path w="1076">
                                  <a:moveTo>
                                    <a:pt x="0" y="0"/>
                                  </a:moveTo>
                                  <a:lnTo>
                                    <a:pt x="1075"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38" name="Group 956"/>
                        <wpg:cNvGrpSpPr>
                          <a:grpSpLocks/>
                        </wpg:cNvGrpSpPr>
                        <wpg:grpSpPr bwMode="auto">
                          <a:xfrm>
                            <a:off x="962" y="36"/>
                            <a:ext cx="2" cy="360"/>
                            <a:chOff x="962" y="36"/>
                            <a:chExt cx="2" cy="360"/>
                          </a:xfrm>
                        </wpg:grpSpPr>
                        <wps:wsp>
                          <wps:cNvPr id="2639" name="Freeform 957"/>
                          <wps:cNvSpPr>
                            <a:spLocks/>
                          </wps:cNvSpPr>
                          <wps:spPr bwMode="auto">
                            <a:xfrm>
                              <a:off x="962" y="36"/>
                              <a:ext cx="2" cy="360"/>
                            </a:xfrm>
                            <a:custGeom>
                              <a:avLst/>
                              <a:gdLst>
                                <a:gd name="T0" fmla="+- 0 36 36"/>
                                <a:gd name="T1" fmla="*/ 36 h 360"/>
                                <a:gd name="T2" fmla="+- 0 396 36"/>
                                <a:gd name="T3" fmla="*/ 396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0" name="Group 954"/>
                        <wpg:cNvGrpSpPr>
                          <a:grpSpLocks/>
                        </wpg:cNvGrpSpPr>
                        <wpg:grpSpPr bwMode="auto">
                          <a:xfrm>
                            <a:off x="958" y="399"/>
                            <a:ext cx="1076" cy="2"/>
                            <a:chOff x="958" y="399"/>
                            <a:chExt cx="1076" cy="2"/>
                          </a:xfrm>
                        </wpg:grpSpPr>
                        <wps:wsp>
                          <wps:cNvPr id="2641" name="Freeform 955"/>
                          <wps:cNvSpPr>
                            <a:spLocks/>
                          </wps:cNvSpPr>
                          <wps:spPr bwMode="auto">
                            <a:xfrm>
                              <a:off x="958" y="399"/>
                              <a:ext cx="1076" cy="2"/>
                            </a:xfrm>
                            <a:custGeom>
                              <a:avLst/>
                              <a:gdLst>
                                <a:gd name="T0" fmla="+- 0 958 958"/>
                                <a:gd name="T1" fmla="*/ T0 w 1076"/>
                                <a:gd name="T2" fmla="+- 0 2033 958"/>
                                <a:gd name="T3" fmla="*/ T2 w 1076"/>
                              </a:gdLst>
                              <a:ahLst/>
                              <a:cxnLst>
                                <a:cxn ang="0">
                                  <a:pos x="T1" y="0"/>
                                </a:cxn>
                                <a:cxn ang="0">
                                  <a:pos x="T3" y="0"/>
                                </a:cxn>
                              </a:cxnLst>
                              <a:rect l="0" t="0" r="r" b="b"/>
                              <a:pathLst>
                                <a:path w="1076">
                                  <a:moveTo>
                                    <a:pt x="0" y="0"/>
                                  </a:moveTo>
                                  <a:lnTo>
                                    <a:pt x="1075"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2" name="Group 952"/>
                        <wpg:cNvGrpSpPr>
                          <a:grpSpLocks/>
                        </wpg:cNvGrpSpPr>
                        <wpg:grpSpPr bwMode="auto">
                          <a:xfrm>
                            <a:off x="2028" y="36"/>
                            <a:ext cx="2" cy="360"/>
                            <a:chOff x="2028" y="36"/>
                            <a:chExt cx="2" cy="360"/>
                          </a:xfrm>
                        </wpg:grpSpPr>
                        <wps:wsp>
                          <wps:cNvPr id="2643" name="Freeform 953"/>
                          <wps:cNvSpPr>
                            <a:spLocks/>
                          </wps:cNvSpPr>
                          <wps:spPr bwMode="auto">
                            <a:xfrm>
                              <a:off x="2028" y="36"/>
                              <a:ext cx="2" cy="360"/>
                            </a:xfrm>
                            <a:custGeom>
                              <a:avLst/>
                              <a:gdLst>
                                <a:gd name="T0" fmla="+- 0 36 36"/>
                                <a:gd name="T1" fmla="*/ 36 h 360"/>
                                <a:gd name="T2" fmla="+- 0 396 36"/>
                                <a:gd name="T3" fmla="*/ 396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1679D78" id="Group 951" o:spid="_x0000_s1026" style="position:absolute;margin-left:47.55pt;margin-top:1.35pt;width:54.45pt;height:18.95pt;z-index:-251696640;mso-position-horizontal-relative:page" coordorigin="951,27" coordsize="1089,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">
                <v:group id="Group 958" o:spid="_x0000_s1027" style="position:absolute;left:958;top:33;width:1076;height:2" coordorigin="958,33"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">
                  <v:shape id="Freeform 959" o:spid="_x0000_s1028" style="position:absolute;left:958;top:33;width:1076;height:2;visibility:visible;mso-wrap-style:square;v-text-anchor:top"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" path="m,l1075,e" filled="f" strokeweight=".23814mm">
                    <v:path arrowok="t" o:connecttype="custom" o:connectlocs="0,0;1075,0" o:connectangles="0,0"/>
                  </v:shape>
                </v:group>
                <v:group id="Group 956" o:spid="_x0000_s1029" style="position:absolute;left:962;top:36;width:2;height:360" coordorigin="962,36"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">
                  <v:shape id="Freeform 957" o:spid="_x0000_s1030" style="position:absolute;left:962;top:36;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" path="m,l,360e" filled="f" strokeweight=".58pt">
                    <v:path arrowok="t" o:connecttype="custom" o:connectlocs="0,36;0,396" o:connectangles="0,0"/>
                  </v:shape>
                </v:group>
                <v:group id="Group 954" o:spid="_x0000_s1031" style="position:absolute;left:958;top:399;width:1076;height:2" coordorigin="958,399"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">
                  <v:shape id="Freeform 955" o:spid="_x0000_s1032" style="position:absolute;left:958;top:399;width:1076;height:2;visibility:visible;mso-wrap-style:square;v-text-anchor:top"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" path="m,l1075,e" filled="f" strokeweight=".23814mm">
                    <v:path arrowok="t" o:connecttype="custom" o:connectlocs="0,0;1075,0" o:connectangles="0,0"/>
                  </v:shape>
                </v:group>
                <v:group id="Group 952" o:spid="_x0000_s1033" style="position:absolute;left:2028;top:36;width:2;height:360" coordorigin="2028,36"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">
                  <v:shape id="Freeform 953" o:spid="_x0000_s1034" style="position:absolute;left:2028;top:36;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" path="m,l,360e" filled="f" strokeweight=".58pt">
                    <v:path arrowok="t" o:connecttype="custom" o:connectlocs="0,36;0,396" o:connectangles="0,0"/>
                  </v:shape>
                </v:group>
                <w10:wrap anchorx="page"/>
              </v:group>
            </w:pict>
          </mc:Fallback>
        </mc:AlternateContent>
      </w:r>
      <w:r>
        <w:rPr>
          <w:rFonts w:eastAsiaTheme="minorHAnsi"/>
          <w:noProof/>
          <w:lang w:eastAsia="zh-TW"/>
        </w:rPr>
        <mc:AlternateContent>
          <mc:Choice Requires="wpg">
            <w:drawing>
              <wp:anchor distT="0" distB="0" distL="114300" distR="114300" simplePos="0" relativeHeight="251621888" behindDoc="1" locked="0" layoutInCell="1" allowOverlap="1" wp14:anchorId="2DA09968" wp14:editId="0529E873">
                <wp:simplePos x="0" y="0"/>
                <wp:positionH relativeFrom="page">
                  <wp:posOffset>3798570</wp:posOffset>
                </wp:positionH>
                <wp:positionV relativeFrom="paragraph">
                  <wp:posOffset>-5715</wp:posOffset>
                </wp:positionV>
                <wp:extent cx="691515" cy="240665"/>
                <wp:effectExtent l="7620" t="9525" r="5715" b="6985"/>
                <wp:wrapNone/>
                <wp:docPr id="2644" name="Group 9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515" cy="240665"/>
                          <a:chOff x="5982" y="-9"/>
                          <a:chExt cx="1089" cy="379"/>
                        </a:xfrm>
                      </wpg:grpSpPr>
                      <wpg:grpSp>
                        <wpg:cNvPr id="2645" name="Group 949"/>
                        <wpg:cNvGrpSpPr>
                          <a:grpSpLocks/>
                        </wpg:cNvGrpSpPr>
                        <wpg:grpSpPr bwMode="auto">
                          <a:xfrm>
                            <a:off x="5989" y="-3"/>
                            <a:ext cx="1076" cy="2"/>
                            <a:chOff x="5989" y="-3"/>
                            <a:chExt cx="1076" cy="2"/>
                          </a:xfrm>
                        </wpg:grpSpPr>
                        <wps:wsp>
                          <wps:cNvPr id="2646" name="Freeform 950"/>
                          <wps:cNvSpPr>
                            <a:spLocks/>
                          </wps:cNvSpPr>
                          <wps:spPr bwMode="auto">
                            <a:xfrm>
                              <a:off x="5989" y="-3"/>
                              <a:ext cx="1076" cy="2"/>
                            </a:xfrm>
                            <a:custGeom>
                              <a:avLst/>
                              <a:gdLst>
                                <a:gd name="T0" fmla="+- 0 5989 5989"/>
                                <a:gd name="T1" fmla="*/ T0 w 1076"/>
                                <a:gd name="T2" fmla="+- 0 7065 5989"/>
                                <a:gd name="T3" fmla="*/ T2 w 1076"/>
                              </a:gdLst>
                              <a:ahLst/>
                              <a:cxnLst>
                                <a:cxn ang="0">
                                  <a:pos x="T1" y="0"/>
                                </a:cxn>
                                <a:cxn ang="0">
                                  <a:pos x="T3" y="0"/>
                                </a:cxn>
                              </a:cxnLst>
                              <a:rect l="0" t="0" r="r" b="b"/>
                              <a:pathLst>
                                <a:path w="1076">
                                  <a:moveTo>
                                    <a:pt x="0" y="0"/>
                                  </a:moveTo>
                                  <a:lnTo>
                                    <a:pt x="1076"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7" name="Group 947"/>
                        <wpg:cNvGrpSpPr>
                          <a:grpSpLocks/>
                        </wpg:cNvGrpSpPr>
                        <wpg:grpSpPr bwMode="auto">
                          <a:xfrm>
                            <a:off x="5994" y="0"/>
                            <a:ext cx="2" cy="360"/>
                            <a:chOff x="5994" y="0"/>
                            <a:chExt cx="2" cy="360"/>
                          </a:xfrm>
                        </wpg:grpSpPr>
                        <wps:wsp>
                          <wps:cNvPr id="2648" name="Freeform 948"/>
                          <wps:cNvSpPr>
                            <a:spLocks/>
                          </wps:cNvSpPr>
                          <wps:spPr bwMode="auto">
                            <a:xfrm>
                              <a:off x="5994" y="0"/>
                              <a:ext cx="2" cy="360"/>
                            </a:xfrm>
                            <a:custGeom>
                              <a:avLst/>
                              <a:gdLst>
                                <a:gd name="T0" fmla="*/ 0 h 360"/>
                                <a:gd name="T1" fmla="*/ 360 h 360"/>
                              </a:gdLst>
                              <a:ahLst/>
                              <a:cxnLst>
                                <a:cxn ang="0">
                                  <a:pos x="0" y="T0"/>
                                </a:cxn>
                                <a:cxn ang="0">
                                  <a:pos x="0" y="T1"/>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9" name="Group 945"/>
                        <wpg:cNvGrpSpPr>
                          <a:grpSpLocks/>
                        </wpg:cNvGrpSpPr>
                        <wpg:grpSpPr bwMode="auto">
                          <a:xfrm>
                            <a:off x="5989" y="363"/>
                            <a:ext cx="1076" cy="2"/>
                            <a:chOff x="5989" y="363"/>
                            <a:chExt cx="1076" cy="2"/>
                          </a:xfrm>
                        </wpg:grpSpPr>
                        <wps:wsp>
                          <wps:cNvPr id="2650" name="Freeform 946"/>
                          <wps:cNvSpPr>
                            <a:spLocks/>
                          </wps:cNvSpPr>
                          <wps:spPr bwMode="auto">
                            <a:xfrm>
                              <a:off x="5989" y="363"/>
                              <a:ext cx="1076" cy="2"/>
                            </a:xfrm>
                            <a:custGeom>
                              <a:avLst/>
                              <a:gdLst>
                                <a:gd name="T0" fmla="+- 0 5989 5989"/>
                                <a:gd name="T1" fmla="*/ T0 w 1076"/>
                                <a:gd name="T2" fmla="+- 0 7065 5989"/>
                                <a:gd name="T3" fmla="*/ T2 w 1076"/>
                              </a:gdLst>
                              <a:ahLst/>
                              <a:cxnLst>
                                <a:cxn ang="0">
                                  <a:pos x="T1" y="0"/>
                                </a:cxn>
                                <a:cxn ang="0">
                                  <a:pos x="T3" y="0"/>
                                </a:cxn>
                              </a:cxnLst>
                              <a:rect l="0" t="0" r="r" b="b"/>
                              <a:pathLst>
                                <a:path w="1076">
                                  <a:moveTo>
                                    <a:pt x="0" y="0"/>
                                  </a:moveTo>
                                  <a:lnTo>
                                    <a:pt x="1076"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51" name="Group 943"/>
                        <wpg:cNvGrpSpPr>
                          <a:grpSpLocks/>
                        </wpg:cNvGrpSpPr>
                        <wpg:grpSpPr bwMode="auto">
                          <a:xfrm>
                            <a:off x="7060" y="0"/>
                            <a:ext cx="2" cy="360"/>
                            <a:chOff x="7060" y="0"/>
                            <a:chExt cx="2" cy="360"/>
                          </a:xfrm>
                        </wpg:grpSpPr>
                        <wps:wsp>
                          <wps:cNvPr id="2652" name="Freeform 944"/>
                          <wps:cNvSpPr>
                            <a:spLocks/>
                          </wps:cNvSpPr>
                          <wps:spPr bwMode="auto">
                            <a:xfrm>
                              <a:off x="7060" y="0"/>
                              <a:ext cx="2" cy="360"/>
                            </a:xfrm>
                            <a:custGeom>
                              <a:avLst/>
                              <a:gdLst>
                                <a:gd name="T0" fmla="*/ 0 h 360"/>
                                <a:gd name="T1" fmla="*/ 360 h 360"/>
                              </a:gdLst>
                              <a:ahLst/>
                              <a:cxnLst>
                                <a:cxn ang="0">
                                  <a:pos x="0" y="T0"/>
                                </a:cxn>
                                <a:cxn ang="0">
                                  <a:pos x="0" y="T1"/>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796AF8E" id="Group 942" o:spid="_x0000_s1026" style="position:absolute;margin-left:299.1pt;margin-top:-.45pt;width:54.45pt;height:18.95pt;z-index:-251694592;mso-position-horizontal-relative:page" coordorigin="5982,-9" coordsize="1089,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">
                <v:group id="Group 949" o:spid="_x0000_s1027" style="position:absolute;left:5989;top:-3;width:1076;height:2" coordorigin="5989,-3"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">
                  <v:shape id="Freeform 950" o:spid="_x0000_s1028" style="position:absolute;left:5989;top:-3;width:1076;height:2;visibility:visible;mso-wrap-style:square;v-text-anchor:top"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" path="m,l1076,e" filled="f" strokeweight=".23814mm">
                    <v:path arrowok="t" o:connecttype="custom" o:connectlocs="0,0;1076,0" o:connectangles="0,0"/>
                  </v:shape>
                </v:group>
                <v:group id="Group 947" o:spid="_x0000_s1029" style="position:absolute;left:5994;width:2;height:360" coordorigin="5994"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">
                  <v:shape id="Freeform 948" o:spid="_x0000_s1030" style="position:absolute;left:5994;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" path="m,l,360e" filled="f" strokeweight=".58pt">
                    <v:path arrowok="t" o:connecttype="custom" o:connectlocs="0,0;0,360" o:connectangles="0,0"/>
                  </v:shape>
                </v:group>
                <v:group id="Group 945" o:spid="_x0000_s1031" style="position:absolute;left:5989;top:363;width:1076;height:2" coordorigin="5989,363"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">
                  <v:shape id="Freeform 946" o:spid="_x0000_s1032" style="position:absolute;left:5989;top:363;width:1076;height:2;visibility:visible;mso-wrap-style:square;v-text-anchor:top"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" path="m,l1076,e" filled="f" strokeweight=".23814mm">
                    <v:path arrowok="t" o:connecttype="custom" o:connectlocs="0,0;1076,0" o:connectangles="0,0"/>
                  </v:shape>
                </v:group>
                <v:group id="Group 943" o:spid="_x0000_s1033" style="position:absolute;left:7060;width:2;height:360" coordorigin="7060"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">
                  <v:shape id="Freeform 944" o:spid="_x0000_s1034" style="position:absolute;left:7060;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" path="m,l,360e" filled="f" strokeweight=".58pt">
                    <v:path arrowok="t" o:connecttype="custom" o:connectlocs="0,0;0,360" o:connectangles="0,0"/>
                  </v:shape>
                </v:group>
                <w10:wrap anchorx="page"/>
              </v:group>
            </w:pict>
          </mc:Fallback>
        </mc:AlternateContent>
      </w:r>
      <w:r>
        <w:rPr>
          <w:rFonts w:ascii="標楷體" w:eastAsia="標楷體" w:hAnsi="標楷體" w:cs="標楷體"/>
          <w:position w:val="-2"/>
          <w:sz w:val="24"/>
          <w:szCs w:val="24"/>
          <w:lang w:eastAsia="zh-TW"/>
        </w:rPr>
        <w:t>車</w:t>
      </w:r>
      <w:r w:rsidR="0018634C">
        <w:rPr>
          <w:rFonts w:ascii="標楷體" w:eastAsia="標楷體" w:hAnsi="標楷體" w:cs="標楷體" w:hint="eastAsia"/>
          <w:position w:val="-2"/>
          <w:sz w:val="24"/>
          <w:szCs w:val="24"/>
          <w:lang w:eastAsia="zh-TW"/>
        </w:rPr>
        <w:t>禍</w:t>
      </w:r>
      <w:r>
        <w:rPr>
          <w:rFonts w:ascii="標楷體" w:eastAsia="標楷體" w:hAnsi="標楷體" w:cs="標楷體"/>
          <w:position w:val="-2"/>
          <w:sz w:val="24"/>
          <w:szCs w:val="24"/>
          <w:lang w:eastAsia="zh-TW"/>
        </w:rPr>
        <w:t>發生</w:t>
      </w:r>
      <w:r>
        <w:rPr>
          <w:rFonts w:ascii="標楷體" w:eastAsia="標楷體" w:hAnsi="標楷體" w:cs="標楷體"/>
          <w:position w:val="-2"/>
          <w:sz w:val="24"/>
          <w:szCs w:val="24"/>
          <w:lang w:eastAsia="zh-TW"/>
        </w:rPr>
        <w:tab/>
      </w:r>
      <w:r>
        <w:rPr>
          <w:rFonts w:ascii="標楷體" w:eastAsia="標楷體" w:hAnsi="標楷體" w:cs="標楷體"/>
          <w:position w:val="2"/>
          <w:sz w:val="24"/>
          <w:szCs w:val="24"/>
          <w:lang w:eastAsia="zh-TW"/>
        </w:rPr>
        <w:t>身</w:t>
      </w:r>
      <w:r>
        <w:rPr>
          <w:rFonts w:ascii="標楷體" w:eastAsia="標楷體" w:hAnsi="標楷體" w:cs="標楷體"/>
          <w:position w:val="2"/>
          <w:sz w:val="24"/>
          <w:szCs w:val="24"/>
          <w:lang w:eastAsia="zh-TW"/>
        </w:rPr>
        <w:tab/>
        <w:t>故</w:t>
      </w:r>
    </w:p>
    <w:p w:rsidR="001210EB" w:rsidRDefault="001210EB" w:rsidP="001210EB">
      <w:pPr>
        <w:spacing w:before="10" w:after="0" w:line="160" w:lineRule="exact"/>
        <w:rPr>
          <w:sz w:val="16"/>
          <w:szCs w:val="16"/>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headerReference w:type="default" r:id="rId19"/>
          <w:pgSz w:w="11920" w:h="16840"/>
          <w:pgMar w:top="1420" w:right="1680" w:bottom="1180" w:left="880" w:header="1193" w:footer="1000" w:gutter="0"/>
          <w:cols w:space="720"/>
        </w:sectPr>
      </w:pPr>
    </w:p>
    <w:p w:rsidR="001210EB" w:rsidRDefault="001210EB" w:rsidP="001210EB">
      <w:pPr>
        <w:spacing w:before="48" w:after="0" w:line="240" w:lineRule="auto"/>
        <w:ind w:left="397"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23936" behindDoc="1" locked="0" layoutInCell="1" allowOverlap="1" wp14:anchorId="33C74A10" wp14:editId="7F7109D2">
                <wp:simplePos x="0" y="0"/>
                <wp:positionH relativeFrom="page">
                  <wp:posOffset>662940</wp:posOffset>
                </wp:positionH>
                <wp:positionV relativeFrom="paragraph">
                  <wp:posOffset>-43815</wp:posOffset>
                </wp:positionV>
                <wp:extent cx="114300" cy="2978150"/>
                <wp:effectExtent l="5715" t="635" r="3810" b="2540"/>
                <wp:wrapNone/>
                <wp:docPr id="2653" name="Group 9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300" cy="2978150"/>
                          <a:chOff x="1044" y="-69"/>
                          <a:chExt cx="180" cy="4690"/>
                        </a:xfrm>
                      </wpg:grpSpPr>
                      <wps:wsp>
                        <wps:cNvPr id="2654" name="Freeform 941"/>
                        <wps:cNvSpPr>
                          <a:spLocks/>
                        </wps:cNvSpPr>
                        <wps:spPr bwMode="auto">
                          <a:xfrm>
                            <a:off x="1044" y="-69"/>
                            <a:ext cx="180" cy="4690"/>
                          </a:xfrm>
                          <a:custGeom>
                            <a:avLst/>
                            <a:gdLst>
                              <a:gd name="T0" fmla="+- 0 1104 1044"/>
                              <a:gd name="T1" fmla="*/ T0 w 180"/>
                              <a:gd name="T2" fmla="+- 0 4441 -69"/>
                              <a:gd name="T3" fmla="*/ 4441 h 4690"/>
                              <a:gd name="T4" fmla="+- 0 1044 1044"/>
                              <a:gd name="T5" fmla="*/ T4 w 180"/>
                              <a:gd name="T6" fmla="+- 0 4441 -69"/>
                              <a:gd name="T7" fmla="*/ 4441 h 4690"/>
                              <a:gd name="T8" fmla="+- 0 1134 1044"/>
                              <a:gd name="T9" fmla="*/ T8 w 180"/>
                              <a:gd name="T10" fmla="+- 0 4621 -69"/>
                              <a:gd name="T11" fmla="*/ 4621 h 4690"/>
                              <a:gd name="T12" fmla="+- 0 1209 1044"/>
                              <a:gd name="T13" fmla="*/ T12 w 180"/>
                              <a:gd name="T14" fmla="+- 0 4471 -69"/>
                              <a:gd name="T15" fmla="*/ 4471 h 4690"/>
                              <a:gd name="T16" fmla="+- 0 1104 1044"/>
                              <a:gd name="T17" fmla="*/ T16 w 180"/>
                              <a:gd name="T18" fmla="+- 0 4471 -69"/>
                              <a:gd name="T19" fmla="*/ 4471 h 4690"/>
                              <a:gd name="T20" fmla="+- 0 1104 1044"/>
                              <a:gd name="T21" fmla="*/ T20 w 180"/>
                              <a:gd name="T22" fmla="+- 0 4441 -69"/>
                              <a:gd name="T23" fmla="*/ 4441 h 4690"/>
                            </a:gdLst>
                            <a:ahLst/>
                            <a:cxnLst>
                              <a:cxn ang="0">
                                <a:pos x="T1" y="T3"/>
                              </a:cxn>
                              <a:cxn ang="0">
                                <a:pos x="T5" y="T7"/>
                              </a:cxn>
                              <a:cxn ang="0">
                                <a:pos x="T9" y="T11"/>
                              </a:cxn>
                              <a:cxn ang="0">
                                <a:pos x="T13" y="T15"/>
                              </a:cxn>
                              <a:cxn ang="0">
                                <a:pos x="T17" y="T19"/>
                              </a:cxn>
                              <a:cxn ang="0">
                                <a:pos x="T21" y="T23"/>
                              </a:cxn>
                            </a:cxnLst>
                            <a:rect l="0" t="0" r="r" b="b"/>
                            <a:pathLst>
                              <a:path w="180" h="4690">
                                <a:moveTo>
                                  <a:pt x="60" y="4510"/>
                                </a:moveTo>
                                <a:lnTo>
                                  <a:pt x="0" y="4510"/>
                                </a:lnTo>
                                <a:lnTo>
                                  <a:pt x="90" y="4690"/>
                                </a:lnTo>
                                <a:lnTo>
                                  <a:pt x="165" y="4540"/>
                                </a:lnTo>
                                <a:lnTo>
                                  <a:pt x="60" y="4540"/>
                                </a:lnTo>
                                <a:lnTo>
                                  <a:pt x="60" y="45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5" name="Freeform 940"/>
                        <wps:cNvSpPr>
                          <a:spLocks/>
                        </wps:cNvSpPr>
                        <wps:spPr bwMode="auto">
                          <a:xfrm>
                            <a:off x="1044" y="-69"/>
                            <a:ext cx="180" cy="4690"/>
                          </a:xfrm>
                          <a:custGeom>
                            <a:avLst/>
                            <a:gdLst>
                              <a:gd name="T0" fmla="+- 0 1159 1044"/>
                              <a:gd name="T1" fmla="*/ T0 w 180"/>
                              <a:gd name="T2" fmla="+- 0 -69 -69"/>
                              <a:gd name="T3" fmla="*/ -69 h 4690"/>
                              <a:gd name="T4" fmla="+- 0 1099 1044"/>
                              <a:gd name="T5" fmla="*/ T4 w 180"/>
                              <a:gd name="T6" fmla="+- 0 -69 -69"/>
                              <a:gd name="T7" fmla="*/ -69 h 4690"/>
                              <a:gd name="T8" fmla="+- 0 1104 1044"/>
                              <a:gd name="T9" fmla="*/ T8 w 180"/>
                              <a:gd name="T10" fmla="+- 0 4471 -69"/>
                              <a:gd name="T11" fmla="*/ 4471 h 4690"/>
                              <a:gd name="T12" fmla="+- 0 1164 1044"/>
                              <a:gd name="T13" fmla="*/ T12 w 180"/>
                              <a:gd name="T14" fmla="+- 0 4471 -69"/>
                              <a:gd name="T15" fmla="*/ 4471 h 4690"/>
                              <a:gd name="T16" fmla="+- 0 1159 1044"/>
                              <a:gd name="T17" fmla="*/ T16 w 180"/>
                              <a:gd name="T18" fmla="+- 0 -69 -69"/>
                              <a:gd name="T19" fmla="*/ -69 h 4690"/>
                            </a:gdLst>
                            <a:ahLst/>
                            <a:cxnLst>
                              <a:cxn ang="0">
                                <a:pos x="T1" y="T3"/>
                              </a:cxn>
                              <a:cxn ang="0">
                                <a:pos x="T5" y="T7"/>
                              </a:cxn>
                              <a:cxn ang="0">
                                <a:pos x="T9" y="T11"/>
                              </a:cxn>
                              <a:cxn ang="0">
                                <a:pos x="T13" y="T15"/>
                              </a:cxn>
                              <a:cxn ang="0">
                                <a:pos x="T17" y="T19"/>
                              </a:cxn>
                            </a:cxnLst>
                            <a:rect l="0" t="0" r="r" b="b"/>
                            <a:pathLst>
                              <a:path w="180" h="4690">
                                <a:moveTo>
                                  <a:pt x="115" y="0"/>
                                </a:moveTo>
                                <a:lnTo>
                                  <a:pt x="55" y="0"/>
                                </a:lnTo>
                                <a:lnTo>
                                  <a:pt x="60" y="4540"/>
                                </a:lnTo>
                                <a:lnTo>
                                  <a:pt x="120" y="4540"/>
                                </a:lnTo>
                                <a:lnTo>
                                  <a:pt x="11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6" name="Freeform 939"/>
                        <wps:cNvSpPr>
                          <a:spLocks/>
                        </wps:cNvSpPr>
                        <wps:spPr bwMode="auto">
                          <a:xfrm>
                            <a:off x="1044" y="-69"/>
                            <a:ext cx="180" cy="4690"/>
                          </a:xfrm>
                          <a:custGeom>
                            <a:avLst/>
                            <a:gdLst>
                              <a:gd name="T0" fmla="+- 0 1224 1044"/>
                              <a:gd name="T1" fmla="*/ T0 w 180"/>
                              <a:gd name="T2" fmla="+- 0 4441 -69"/>
                              <a:gd name="T3" fmla="*/ 4441 h 4690"/>
                              <a:gd name="T4" fmla="+- 0 1164 1044"/>
                              <a:gd name="T5" fmla="*/ T4 w 180"/>
                              <a:gd name="T6" fmla="+- 0 4441 -69"/>
                              <a:gd name="T7" fmla="*/ 4441 h 4690"/>
                              <a:gd name="T8" fmla="+- 0 1164 1044"/>
                              <a:gd name="T9" fmla="*/ T8 w 180"/>
                              <a:gd name="T10" fmla="+- 0 4471 -69"/>
                              <a:gd name="T11" fmla="*/ 4471 h 4690"/>
                              <a:gd name="T12" fmla="+- 0 1209 1044"/>
                              <a:gd name="T13" fmla="*/ T12 w 180"/>
                              <a:gd name="T14" fmla="+- 0 4471 -69"/>
                              <a:gd name="T15" fmla="*/ 4471 h 4690"/>
                              <a:gd name="T16" fmla="+- 0 1224 1044"/>
                              <a:gd name="T17" fmla="*/ T16 w 180"/>
                              <a:gd name="T18" fmla="+- 0 4441 -69"/>
                              <a:gd name="T19" fmla="*/ 4441 h 4690"/>
                            </a:gdLst>
                            <a:ahLst/>
                            <a:cxnLst>
                              <a:cxn ang="0">
                                <a:pos x="T1" y="T3"/>
                              </a:cxn>
                              <a:cxn ang="0">
                                <a:pos x="T5" y="T7"/>
                              </a:cxn>
                              <a:cxn ang="0">
                                <a:pos x="T9" y="T11"/>
                              </a:cxn>
                              <a:cxn ang="0">
                                <a:pos x="T13" y="T15"/>
                              </a:cxn>
                              <a:cxn ang="0">
                                <a:pos x="T17" y="T19"/>
                              </a:cxn>
                            </a:cxnLst>
                            <a:rect l="0" t="0" r="r" b="b"/>
                            <a:pathLst>
                              <a:path w="180" h="4690">
                                <a:moveTo>
                                  <a:pt x="180" y="4510"/>
                                </a:moveTo>
                                <a:lnTo>
                                  <a:pt x="120" y="4510"/>
                                </a:lnTo>
                                <a:lnTo>
                                  <a:pt x="120" y="4540"/>
                                </a:lnTo>
                                <a:lnTo>
                                  <a:pt x="165" y="4540"/>
                                </a:lnTo>
                                <a:lnTo>
                                  <a:pt x="180" y="45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BBFEF4" id="Group 938" o:spid="_x0000_s1026" style="position:absolute;margin-left:52.2pt;margin-top:-3.45pt;width:9pt;height:234.5pt;z-index:-251692544;mso-position-horizontal-relative:page" coordorigin="1044,-69" coordsize="180,4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">
                <v:shape id="Freeform 941" o:spid="_x0000_s1027" style="position:absolute;left:1044;top:-69;width:180;height:4690;visibility:visible;mso-wrap-style:square;v-text-anchor:top" coordsize="180,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" path="m60,4510r-60,l90,4690r75,-150l60,4540r,-30e" fillcolor="black" stroked="f">
                  <v:path arrowok="t" o:connecttype="custom" o:connectlocs="60,4441;0,4441;90,4621;165,4471;60,4471;60,4441" o:connectangles="0,0,0,0,0,0"/>
                </v:shape>
                <v:shape id="Freeform 940" o:spid="_x0000_s1028" style="position:absolute;left:1044;top:-69;width:180;height:4690;visibility:visible;mso-wrap-style:square;v-text-anchor:top" coordsize="180,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" path="m115,l55,r5,4540l120,4540,115,e" fillcolor="black" stroked="f">
                  <v:path arrowok="t" o:connecttype="custom" o:connectlocs="115,-69;55,-69;60,4471;120,4471;115,-69" o:connectangles="0,0,0,0,0"/>
                </v:shape>
                <v:shape id="Freeform 939" o:spid="_x0000_s1029" style="position:absolute;left:1044;top:-69;width:180;height:4690;visibility:visible;mso-wrap-style:square;v-text-anchor:top" coordsize="180,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" path="m180,4510r-60,l120,4540r45,l180,4510e" fillcolor="black" stroked="f">
                  <v:path arrowok="t" o:connecttype="custom" o:connectlocs="180,4441;120,4441;120,4471;165,4471;180,4441" o:connectangles="0,0,0,0,0"/>
                </v:shape>
                <w10:wrap anchorx="page"/>
              </v:group>
            </w:pict>
          </mc:Fallback>
        </mc:AlternateContent>
      </w:r>
      <w:r>
        <w:rPr>
          <w:rFonts w:ascii="標楷體" w:eastAsia="標楷體" w:hAnsi="標楷體" w:cs="標楷體"/>
          <w:sz w:val="24"/>
          <w:szCs w:val="24"/>
          <w:lang w:eastAsia="zh-TW"/>
        </w:rPr>
        <w:t>１.110</w:t>
      </w:r>
      <w:r>
        <w:rPr>
          <w:rFonts w:ascii="標楷體" w:eastAsia="標楷體" w:hAnsi="標楷體" w:cs="標楷體"/>
          <w:spacing w:val="-60"/>
          <w:sz w:val="24"/>
          <w:szCs w:val="24"/>
          <w:lang w:eastAsia="zh-TW"/>
        </w:rPr>
        <w:t xml:space="preserve"> </w:t>
      </w:r>
      <w:r>
        <w:rPr>
          <w:rFonts w:ascii="標楷體" w:eastAsia="標楷體" w:hAnsi="標楷體" w:cs="標楷體"/>
          <w:sz w:val="24"/>
          <w:szCs w:val="24"/>
          <w:lang w:eastAsia="zh-TW"/>
        </w:rPr>
        <w:t>報案</w:t>
      </w:r>
    </w:p>
    <w:p w:rsidR="001210EB" w:rsidRDefault="001210EB" w:rsidP="001210EB">
      <w:pPr>
        <w:spacing w:after="0" w:line="360" w:lineRule="exact"/>
        <w:ind w:left="426" w:right="-745"/>
        <w:rPr>
          <w:rFonts w:ascii="標楷體" w:eastAsia="標楷體" w:hAnsi="標楷體" w:cs="標楷體"/>
          <w:sz w:val="24"/>
          <w:szCs w:val="24"/>
          <w:lang w:eastAsia="zh-TW"/>
        </w:rPr>
      </w:pPr>
      <w:r>
        <w:rPr>
          <w:rFonts w:ascii="標楷體" w:eastAsia="標楷體" w:hAnsi="標楷體" w:cs="標楷體"/>
          <w:position w:val="-2"/>
          <w:sz w:val="24"/>
          <w:szCs w:val="24"/>
          <w:lang w:eastAsia="zh-TW"/>
        </w:rPr>
        <w:t>２.通知行政</w:t>
      </w:r>
      <w:r>
        <w:rPr>
          <w:rFonts w:ascii="標楷體" w:eastAsia="標楷體" w:hAnsi="標楷體" w:cs="標楷體" w:hint="eastAsia"/>
          <w:position w:val="-2"/>
          <w:sz w:val="24"/>
          <w:szCs w:val="24"/>
          <w:lang w:eastAsia="zh-TW"/>
        </w:rPr>
        <w:t>管理單位</w:t>
      </w:r>
      <w:r>
        <w:rPr>
          <w:rFonts w:ascii="標楷體" w:eastAsia="標楷體" w:hAnsi="標楷體" w:cs="標楷體"/>
          <w:position w:val="-2"/>
          <w:sz w:val="24"/>
          <w:szCs w:val="24"/>
          <w:lang w:eastAsia="zh-TW"/>
        </w:rPr>
        <w:t>轉報</w:t>
      </w:r>
      <w:r w:rsidRPr="00FE0A00">
        <w:rPr>
          <w:rFonts w:ascii="標楷體" w:eastAsia="標楷體" w:hAnsi="標楷體" w:cs="標楷體" w:hint="eastAsia"/>
          <w:position w:val="-2"/>
          <w:sz w:val="24"/>
          <w:szCs w:val="24"/>
          <w:u w:val="single"/>
          <w:lang w:eastAsia="zh-TW"/>
        </w:rPr>
        <w:t>機構首長</w:t>
      </w:r>
    </w:p>
    <w:p w:rsidR="001210EB" w:rsidRDefault="00FF2EB5" w:rsidP="00FF2EB5">
      <w:pPr>
        <w:spacing w:after="0" w:line="360" w:lineRule="exact"/>
        <w:ind w:left="589" w:right="1372"/>
        <w:jc w:val="center"/>
        <w:rPr>
          <w:rFonts w:ascii="標楷體" w:eastAsia="標楷體" w:hAnsi="標楷體" w:cs="標楷體"/>
          <w:sz w:val="24"/>
          <w:szCs w:val="24"/>
          <w:lang w:eastAsia="zh-TW"/>
        </w:rPr>
      </w:pPr>
      <w:r>
        <w:rPr>
          <w:rFonts w:ascii="標楷體" w:eastAsia="標楷體" w:hAnsi="標楷體" w:cs="標楷體"/>
          <w:position w:val="-2"/>
          <w:sz w:val="24"/>
          <w:szCs w:val="24"/>
          <w:lang w:eastAsia="zh-TW"/>
        </w:rPr>
        <w:t>(0</w:t>
      </w:r>
      <w:r>
        <w:rPr>
          <w:rFonts w:ascii="標楷體" w:eastAsia="標楷體" w:hAnsi="標楷體" w:cs="標楷體" w:hint="eastAsia"/>
          <w:position w:val="-2"/>
          <w:sz w:val="24"/>
          <w:szCs w:val="24"/>
          <w:lang w:eastAsia="zh-TW"/>
        </w:rPr>
        <w:t>0</w:t>
      </w:r>
      <w:r>
        <w:rPr>
          <w:rFonts w:ascii="標楷體" w:eastAsia="標楷體" w:hAnsi="標楷體" w:cs="標楷體"/>
          <w:position w:val="-2"/>
          <w:sz w:val="24"/>
          <w:szCs w:val="24"/>
          <w:lang w:eastAsia="zh-TW"/>
        </w:rPr>
        <w:t>)</w:t>
      </w:r>
      <w:r>
        <w:rPr>
          <w:rFonts w:ascii="標楷體" w:eastAsia="標楷體" w:hAnsi="標楷體" w:cs="標楷體" w:hint="eastAsia"/>
          <w:position w:val="-2"/>
          <w:sz w:val="24"/>
          <w:szCs w:val="24"/>
          <w:lang w:eastAsia="zh-TW"/>
        </w:rPr>
        <w:t>0000-0000</w:t>
      </w:r>
      <w:r>
        <w:rPr>
          <w:rFonts w:ascii="標楷體" w:eastAsia="標楷體" w:hAnsi="標楷體" w:cs="標楷體"/>
          <w:position w:val="-2"/>
          <w:sz w:val="24"/>
          <w:szCs w:val="24"/>
          <w:lang w:eastAsia="zh-TW"/>
        </w:rPr>
        <w:t>分</w:t>
      </w:r>
      <w:r>
        <w:rPr>
          <w:rFonts w:ascii="標楷體" w:eastAsia="標楷體" w:hAnsi="標楷體" w:cs="標楷體" w:hint="eastAsia"/>
          <w:position w:val="-2"/>
          <w:sz w:val="24"/>
          <w:szCs w:val="24"/>
          <w:lang w:eastAsia="zh-TW"/>
        </w:rPr>
        <w:t>000</w:t>
      </w:r>
    </w:p>
    <w:p w:rsidR="001210EB" w:rsidRDefault="001210EB" w:rsidP="001210EB">
      <w:pPr>
        <w:spacing w:before="24" w:after="0" w:line="360" w:lineRule="exact"/>
        <w:ind w:left="637" w:right="644" w:hanging="240"/>
        <w:rPr>
          <w:rFonts w:ascii="標楷體" w:eastAsia="標楷體" w:hAnsi="標楷體" w:cs="標楷體"/>
          <w:sz w:val="24"/>
          <w:szCs w:val="24"/>
          <w:lang w:eastAsia="zh-TW"/>
        </w:rPr>
      </w:pPr>
      <w:r>
        <w:rPr>
          <w:rFonts w:ascii="標楷體" w:eastAsia="標楷體" w:hAnsi="標楷體" w:cs="標楷體"/>
          <w:sz w:val="24"/>
          <w:szCs w:val="24"/>
          <w:lang w:eastAsia="zh-TW"/>
        </w:rPr>
        <w:t>３.派人至現場(相機、錄音</w:t>
      </w:r>
      <w:r>
        <w:rPr>
          <w:rFonts w:ascii="標楷體" w:eastAsia="標楷體" w:hAnsi="標楷體" w:cs="標楷體"/>
          <w:spacing w:val="1"/>
          <w:sz w:val="24"/>
          <w:szCs w:val="24"/>
          <w:lang w:eastAsia="zh-TW"/>
        </w:rPr>
        <w:t>機</w:t>
      </w:r>
      <w:r>
        <w:rPr>
          <w:rFonts w:ascii="標楷體" w:eastAsia="標楷體" w:hAnsi="標楷體" w:cs="標楷體"/>
          <w:sz w:val="24"/>
          <w:szCs w:val="24"/>
          <w:lang w:eastAsia="zh-TW"/>
        </w:rPr>
        <w:t>) 尋找目擊者及其他受害者 蒐集肇事人、車資料。</w:t>
      </w:r>
    </w:p>
    <w:p w:rsidR="001210EB" w:rsidRDefault="001210EB" w:rsidP="001210EB">
      <w:pPr>
        <w:spacing w:after="0" w:line="336" w:lineRule="exact"/>
        <w:ind w:left="397"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４.協同警方製作筆錄以了解過程。</w:t>
      </w:r>
    </w:p>
    <w:p w:rsidR="001210EB" w:rsidRDefault="001210EB" w:rsidP="001210EB">
      <w:pPr>
        <w:spacing w:before="8"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40" w:lineRule="auto"/>
        <w:ind w:left="397" w:right="-20"/>
        <w:rPr>
          <w:rFonts w:ascii="標楷體" w:eastAsia="標楷體" w:hAnsi="標楷體" w:cs="標楷體"/>
          <w:sz w:val="24"/>
          <w:szCs w:val="24"/>
          <w:lang w:eastAsia="zh-TW"/>
        </w:rPr>
      </w:pPr>
      <w:r>
        <w:rPr>
          <w:rFonts w:ascii="標楷體" w:eastAsia="標楷體" w:hAnsi="標楷體" w:cs="標楷體"/>
          <w:sz w:val="24"/>
          <w:szCs w:val="24"/>
          <w:lang w:eastAsia="zh-TW"/>
        </w:rPr>
        <w:t>５.尋求法律支援</w:t>
      </w:r>
    </w:p>
    <w:p w:rsidR="001210EB" w:rsidRDefault="001210EB" w:rsidP="001210EB">
      <w:pPr>
        <w:spacing w:after="0" w:line="360" w:lineRule="exact"/>
        <w:ind w:left="757"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必要時影印或抄錄留</w:t>
      </w:r>
      <w:r>
        <w:rPr>
          <w:rFonts w:ascii="標楷體" w:eastAsia="標楷體" w:hAnsi="標楷體" w:cs="標楷體"/>
          <w:spacing w:val="1"/>
          <w:position w:val="-2"/>
          <w:sz w:val="24"/>
          <w:szCs w:val="24"/>
          <w:lang w:eastAsia="zh-TW"/>
        </w:rPr>
        <w:t>存</w:t>
      </w:r>
      <w:r>
        <w:rPr>
          <w:rFonts w:ascii="標楷體" w:eastAsia="標楷體" w:hAnsi="標楷體" w:cs="標楷體"/>
          <w:position w:val="-2"/>
          <w:sz w:val="24"/>
          <w:szCs w:val="24"/>
          <w:lang w:eastAsia="zh-TW"/>
        </w:rPr>
        <w:t>)。</w:t>
      </w:r>
    </w:p>
    <w:p w:rsidR="001210EB" w:rsidRDefault="001210EB" w:rsidP="001210EB">
      <w:pPr>
        <w:spacing w:before="86" w:after="0" w:line="732" w:lineRule="exact"/>
        <w:ind w:left="114" w:right="164" w:firstLine="284"/>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17792" behindDoc="1" locked="0" layoutInCell="1" allowOverlap="1" wp14:anchorId="2E92BE78" wp14:editId="4EA1BAC3">
                <wp:simplePos x="0" y="0"/>
                <wp:positionH relativeFrom="page">
                  <wp:posOffset>605790</wp:posOffset>
                </wp:positionH>
                <wp:positionV relativeFrom="paragraph">
                  <wp:posOffset>723265</wp:posOffset>
                </wp:positionV>
                <wp:extent cx="690245" cy="243840"/>
                <wp:effectExtent l="5715" t="6350" r="8890" b="6985"/>
                <wp:wrapNone/>
                <wp:docPr id="2657" name="Group 9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0245" cy="243840"/>
                          <a:chOff x="954" y="1139"/>
                          <a:chExt cx="1087" cy="384"/>
                        </a:xfrm>
                      </wpg:grpSpPr>
                      <wpg:grpSp>
                        <wpg:cNvPr id="2658" name="Group 936"/>
                        <wpg:cNvGrpSpPr>
                          <a:grpSpLocks/>
                        </wpg:cNvGrpSpPr>
                        <wpg:grpSpPr bwMode="auto">
                          <a:xfrm>
                            <a:off x="960" y="1145"/>
                            <a:ext cx="1076" cy="2"/>
                            <a:chOff x="960" y="1145"/>
                            <a:chExt cx="1076" cy="2"/>
                          </a:xfrm>
                        </wpg:grpSpPr>
                        <wps:wsp>
                          <wps:cNvPr id="2659" name="Freeform 937"/>
                          <wps:cNvSpPr>
                            <a:spLocks/>
                          </wps:cNvSpPr>
                          <wps:spPr bwMode="auto">
                            <a:xfrm>
                              <a:off x="960" y="1145"/>
                              <a:ext cx="1076" cy="2"/>
                            </a:xfrm>
                            <a:custGeom>
                              <a:avLst/>
                              <a:gdLst>
                                <a:gd name="T0" fmla="+- 0 960 960"/>
                                <a:gd name="T1" fmla="*/ T0 w 1076"/>
                                <a:gd name="T2" fmla="+- 0 2036 960"/>
                                <a:gd name="T3" fmla="*/ T2 w 1076"/>
                              </a:gdLst>
                              <a:ahLst/>
                              <a:cxnLst>
                                <a:cxn ang="0">
                                  <a:pos x="T1" y="0"/>
                                </a:cxn>
                                <a:cxn ang="0">
                                  <a:pos x="T3" y="0"/>
                                </a:cxn>
                              </a:cxnLst>
                              <a:rect l="0" t="0" r="r" b="b"/>
                              <a:pathLst>
                                <a:path w="1076">
                                  <a:moveTo>
                                    <a:pt x="0" y="0"/>
                                  </a:moveTo>
                                  <a:lnTo>
                                    <a:pt x="10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60" name="Group 934"/>
                        <wpg:cNvGrpSpPr>
                          <a:grpSpLocks/>
                        </wpg:cNvGrpSpPr>
                        <wpg:grpSpPr bwMode="auto">
                          <a:xfrm>
                            <a:off x="965" y="1150"/>
                            <a:ext cx="2" cy="362"/>
                            <a:chOff x="965" y="1150"/>
                            <a:chExt cx="2" cy="362"/>
                          </a:xfrm>
                        </wpg:grpSpPr>
                        <wps:wsp>
                          <wps:cNvPr id="2661" name="Freeform 935"/>
                          <wps:cNvSpPr>
                            <a:spLocks/>
                          </wps:cNvSpPr>
                          <wps:spPr bwMode="auto">
                            <a:xfrm>
                              <a:off x="965" y="1150"/>
                              <a:ext cx="2" cy="362"/>
                            </a:xfrm>
                            <a:custGeom>
                              <a:avLst/>
                              <a:gdLst>
                                <a:gd name="T0" fmla="+- 0 1150 1150"/>
                                <a:gd name="T1" fmla="*/ 1150 h 362"/>
                                <a:gd name="T2" fmla="+- 0 1512 1150"/>
                                <a:gd name="T3" fmla="*/ 1512 h 362"/>
                              </a:gdLst>
                              <a:ahLst/>
                              <a:cxnLst>
                                <a:cxn ang="0">
                                  <a:pos x="0" y="T1"/>
                                </a:cxn>
                                <a:cxn ang="0">
                                  <a:pos x="0" y="T3"/>
                                </a:cxn>
                              </a:cxnLst>
                              <a:rect l="0" t="0" r="r" b="b"/>
                              <a:pathLst>
                                <a:path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62" name="Group 932"/>
                        <wpg:cNvGrpSpPr>
                          <a:grpSpLocks/>
                        </wpg:cNvGrpSpPr>
                        <wpg:grpSpPr bwMode="auto">
                          <a:xfrm>
                            <a:off x="960" y="1517"/>
                            <a:ext cx="1076" cy="2"/>
                            <a:chOff x="960" y="1517"/>
                            <a:chExt cx="1076" cy="2"/>
                          </a:xfrm>
                        </wpg:grpSpPr>
                        <wps:wsp>
                          <wps:cNvPr id="2663" name="Freeform 933"/>
                          <wps:cNvSpPr>
                            <a:spLocks/>
                          </wps:cNvSpPr>
                          <wps:spPr bwMode="auto">
                            <a:xfrm>
                              <a:off x="960" y="1517"/>
                              <a:ext cx="1076" cy="2"/>
                            </a:xfrm>
                            <a:custGeom>
                              <a:avLst/>
                              <a:gdLst>
                                <a:gd name="T0" fmla="+- 0 960 960"/>
                                <a:gd name="T1" fmla="*/ T0 w 1076"/>
                                <a:gd name="T2" fmla="+- 0 2036 960"/>
                                <a:gd name="T3" fmla="*/ T2 w 1076"/>
                              </a:gdLst>
                              <a:ahLst/>
                              <a:cxnLst>
                                <a:cxn ang="0">
                                  <a:pos x="T1" y="0"/>
                                </a:cxn>
                                <a:cxn ang="0">
                                  <a:pos x="T3" y="0"/>
                                </a:cxn>
                              </a:cxnLst>
                              <a:rect l="0" t="0" r="r" b="b"/>
                              <a:pathLst>
                                <a:path w="1076">
                                  <a:moveTo>
                                    <a:pt x="0" y="0"/>
                                  </a:moveTo>
                                  <a:lnTo>
                                    <a:pt x="10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64" name="Group 930"/>
                        <wpg:cNvGrpSpPr>
                          <a:grpSpLocks/>
                        </wpg:cNvGrpSpPr>
                        <wpg:grpSpPr bwMode="auto">
                          <a:xfrm>
                            <a:off x="2031" y="1150"/>
                            <a:ext cx="2" cy="362"/>
                            <a:chOff x="2031" y="1150"/>
                            <a:chExt cx="2" cy="362"/>
                          </a:xfrm>
                        </wpg:grpSpPr>
                        <wps:wsp>
                          <wps:cNvPr id="2665" name="Freeform 931"/>
                          <wps:cNvSpPr>
                            <a:spLocks/>
                          </wps:cNvSpPr>
                          <wps:spPr bwMode="auto">
                            <a:xfrm>
                              <a:off x="2031" y="1150"/>
                              <a:ext cx="2" cy="362"/>
                            </a:xfrm>
                            <a:custGeom>
                              <a:avLst/>
                              <a:gdLst>
                                <a:gd name="T0" fmla="+- 0 1150 1150"/>
                                <a:gd name="T1" fmla="*/ 1150 h 362"/>
                                <a:gd name="T2" fmla="+- 0 1512 1150"/>
                                <a:gd name="T3" fmla="*/ 1512 h 362"/>
                              </a:gdLst>
                              <a:ahLst/>
                              <a:cxnLst>
                                <a:cxn ang="0">
                                  <a:pos x="0" y="T1"/>
                                </a:cxn>
                                <a:cxn ang="0">
                                  <a:pos x="0" y="T3"/>
                                </a:cxn>
                              </a:cxnLst>
                              <a:rect l="0" t="0" r="r" b="b"/>
                              <a:pathLst>
                                <a:path h="362">
                                  <a:moveTo>
                                    <a:pt x="0" y="0"/>
                                  </a:moveTo>
                                  <a:lnTo>
                                    <a:pt x="0" y="3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0675C40" id="Group 929" o:spid="_x0000_s1026" style="position:absolute;margin-left:47.7pt;margin-top:56.95pt;width:54.35pt;height:19.2pt;z-index:-251698688;mso-position-horizontal-relative:page" coordorigin="954,1139" coordsize="1087,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">
                <v:group id="Group 936" o:spid="_x0000_s1027" style="position:absolute;left:960;top:1145;width:1076;height:2" coordorigin="960,1145"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">
                  <v:shape id="Freeform 937" o:spid="_x0000_s1028" style="position:absolute;left:960;top:1145;width:1076;height:2;visibility:visible;mso-wrap-style:square;v-text-anchor:top"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" path="m,l1076,e" filled="f" strokeweight=".58pt">
                    <v:path arrowok="t" o:connecttype="custom" o:connectlocs="0,0;1076,0" o:connectangles="0,0"/>
                  </v:shape>
                </v:group>
                <v:group id="Group 934" o:spid="_x0000_s1029" style="position:absolute;left:965;top:1150;width:2;height:362" coordorigin="965,1150"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">
                  <v:shape id="Freeform 935" o:spid="_x0000_s1030" style="position:absolute;left:965;top:1150;width:2;height:362;visibility:visible;mso-wrap-style:square;v-text-anchor:top"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" path="m,l,362e" filled="f" strokeweight=".58pt">
                    <v:path arrowok="t" o:connecttype="custom" o:connectlocs="0,1150;0,1512" o:connectangles="0,0"/>
                  </v:shape>
                </v:group>
                <v:group id="Group 932" o:spid="_x0000_s1031" style="position:absolute;left:960;top:1517;width:1076;height:2" coordorigin="960,1517"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">
                  <v:shape id="Freeform 933" o:spid="_x0000_s1032" style="position:absolute;left:960;top:1517;width:1076;height:2;visibility:visible;mso-wrap-style:square;v-text-anchor:top"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" path="m,l1076,e" filled="f" strokeweight=".58pt">
                    <v:path arrowok="t" o:connecttype="custom" o:connectlocs="0,0;1076,0" o:connectangles="0,0"/>
                  </v:shape>
                </v:group>
                <v:group id="Group 930" o:spid="_x0000_s1033" style="position:absolute;left:2031;top:1150;width:2;height:362" coordorigin="2031,1150"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">
                  <v:shape id="Freeform 931" o:spid="_x0000_s1034" style="position:absolute;left:2031;top:1150;width:2;height:362;visibility:visible;mso-wrap-style:square;v-text-anchor:top"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" path="m,l,362e" filled="f" strokeweight=".58pt">
                    <v:path arrowok="t" o:connecttype="custom" o:connectlocs="0,1150;0,1512" o:connectangles="0,0"/>
                  </v:shape>
                </v:group>
                <w10:wrap anchorx="page"/>
              </v:group>
            </w:pict>
          </mc:Fallback>
        </mc:AlternateContent>
      </w:r>
      <w:r>
        <w:rPr>
          <w:rFonts w:ascii="標楷體" w:eastAsia="標楷體" w:hAnsi="標楷體" w:cs="標楷體"/>
          <w:sz w:val="24"/>
          <w:szCs w:val="24"/>
          <w:lang w:eastAsia="zh-TW"/>
        </w:rPr>
        <w:t>６.處理事故車輛理賠及保險事宜。 急診住院</w:t>
      </w:r>
    </w:p>
    <w:p w:rsidR="001210EB" w:rsidRDefault="001210EB" w:rsidP="001210EB">
      <w:pPr>
        <w:spacing w:after="0" w:line="271" w:lineRule="exact"/>
        <w:ind w:left="397"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27008" behindDoc="1" locked="0" layoutInCell="1" allowOverlap="1" wp14:anchorId="2D86BB62" wp14:editId="24CF71B3">
                <wp:simplePos x="0" y="0"/>
                <wp:positionH relativeFrom="page">
                  <wp:posOffset>662940</wp:posOffset>
                </wp:positionH>
                <wp:positionV relativeFrom="paragraph">
                  <wp:posOffset>73660</wp:posOffset>
                </wp:positionV>
                <wp:extent cx="114300" cy="1837055"/>
                <wp:effectExtent l="5715" t="7620" r="3810" b="3175"/>
                <wp:wrapNone/>
                <wp:docPr id="2666" name="Group 9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300" cy="1837055"/>
                          <a:chOff x="1044" y="116"/>
                          <a:chExt cx="180" cy="2893"/>
                        </a:xfrm>
                      </wpg:grpSpPr>
                      <wps:wsp>
                        <wps:cNvPr id="2667" name="Freeform 928"/>
                        <wps:cNvSpPr>
                          <a:spLocks/>
                        </wps:cNvSpPr>
                        <wps:spPr bwMode="auto">
                          <a:xfrm>
                            <a:off x="1044" y="116"/>
                            <a:ext cx="180" cy="2893"/>
                          </a:xfrm>
                          <a:custGeom>
                            <a:avLst/>
                            <a:gdLst>
                              <a:gd name="T0" fmla="+- 0 1104 1044"/>
                              <a:gd name="T1" fmla="*/ T0 w 180"/>
                              <a:gd name="T2" fmla="+- 0 2829 116"/>
                              <a:gd name="T3" fmla="*/ 2829 h 2893"/>
                              <a:gd name="T4" fmla="+- 0 1044 1044"/>
                              <a:gd name="T5" fmla="*/ T4 w 180"/>
                              <a:gd name="T6" fmla="+- 0 2830 116"/>
                              <a:gd name="T7" fmla="*/ 2830 h 2893"/>
                              <a:gd name="T8" fmla="+- 0 1134 1044"/>
                              <a:gd name="T9" fmla="*/ T8 w 180"/>
                              <a:gd name="T10" fmla="+- 0 3009 116"/>
                              <a:gd name="T11" fmla="*/ 3009 h 2893"/>
                              <a:gd name="T12" fmla="+- 0 1209 1044"/>
                              <a:gd name="T13" fmla="*/ T12 w 180"/>
                              <a:gd name="T14" fmla="+- 0 2859 116"/>
                              <a:gd name="T15" fmla="*/ 2859 h 2893"/>
                              <a:gd name="T16" fmla="+- 0 1104 1044"/>
                              <a:gd name="T17" fmla="*/ T16 w 180"/>
                              <a:gd name="T18" fmla="+- 0 2859 116"/>
                              <a:gd name="T19" fmla="*/ 2859 h 2893"/>
                              <a:gd name="T20" fmla="+- 0 1104 1044"/>
                              <a:gd name="T21" fmla="*/ T20 w 180"/>
                              <a:gd name="T22" fmla="+- 0 2829 116"/>
                              <a:gd name="T23" fmla="*/ 2829 h 2893"/>
                            </a:gdLst>
                            <a:ahLst/>
                            <a:cxnLst>
                              <a:cxn ang="0">
                                <a:pos x="T1" y="T3"/>
                              </a:cxn>
                              <a:cxn ang="0">
                                <a:pos x="T5" y="T7"/>
                              </a:cxn>
                              <a:cxn ang="0">
                                <a:pos x="T9" y="T11"/>
                              </a:cxn>
                              <a:cxn ang="0">
                                <a:pos x="T13" y="T15"/>
                              </a:cxn>
                              <a:cxn ang="0">
                                <a:pos x="T17" y="T19"/>
                              </a:cxn>
                              <a:cxn ang="0">
                                <a:pos x="T21" y="T23"/>
                              </a:cxn>
                            </a:cxnLst>
                            <a:rect l="0" t="0" r="r" b="b"/>
                            <a:pathLst>
                              <a:path w="180" h="2893">
                                <a:moveTo>
                                  <a:pt x="60" y="2713"/>
                                </a:moveTo>
                                <a:lnTo>
                                  <a:pt x="0" y="2714"/>
                                </a:lnTo>
                                <a:lnTo>
                                  <a:pt x="90" y="2893"/>
                                </a:lnTo>
                                <a:lnTo>
                                  <a:pt x="165" y="2743"/>
                                </a:lnTo>
                                <a:lnTo>
                                  <a:pt x="60" y="2743"/>
                                </a:lnTo>
                                <a:lnTo>
                                  <a:pt x="60" y="271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68" name="Freeform 927"/>
                        <wps:cNvSpPr>
                          <a:spLocks/>
                        </wps:cNvSpPr>
                        <wps:spPr bwMode="auto">
                          <a:xfrm>
                            <a:off x="1044" y="116"/>
                            <a:ext cx="180" cy="2893"/>
                          </a:xfrm>
                          <a:custGeom>
                            <a:avLst/>
                            <a:gdLst>
                              <a:gd name="T0" fmla="+- 0 1164 1044"/>
                              <a:gd name="T1" fmla="*/ T0 w 180"/>
                              <a:gd name="T2" fmla="+- 0 2829 116"/>
                              <a:gd name="T3" fmla="*/ 2829 h 2893"/>
                              <a:gd name="T4" fmla="+- 0 1104 1044"/>
                              <a:gd name="T5" fmla="*/ T4 w 180"/>
                              <a:gd name="T6" fmla="+- 0 2829 116"/>
                              <a:gd name="T7" fmla="*/ 2829 h 2893"/>
                              <a:gd name="T8" fmla="+- 0 1104 1044"/>
                              <a:gd name="T9" fmla="*/ T8 w 180"/>
                              <a:gd name="T10" fmla="+- 0 2859 116"/>
                              <a:gd name="T11" fmla="*/ 2859 h 2893"/>
                              <a:gd name="T12" fmla="+- 0 1164 1044"/>
                              <a:gd name="T13" fmla="*/ T12 w 180"/>
                              <a:gd name="T14" fmla="+- 0 2859 116"/>
                              <a:gd name="T15" fmla="*/ 2859 h 2893"/>
                              <a:gd name="T16" fmla="+- 0 1164 1044"/>
                              <a:gd name="T17" fmla="*/ T16 w 180"/>
                              <a:gd name="T18" fmla="+- 0 2829 116"/>
                              <a:gd name="T19" fmla="*/ 2829 h 2893"/>
                            </a:gdLst>
                            <a:ahLst/>
                            <a:cxnLst>
                              <a:cxn ang="0">
                                <a:pos x="T1" y="T3"/>
                              </a:cxn>
                              <a:cxn ang="0">
                                <a:pos x="T5" y="T7"/>
                              </a:cxn>
                              <a:cxn ang="0">
                                <a:pos x="T9" y="T11"/>
                              </a:cxn>
                              <a:cxn ang="0">
                                <a:pos x="T13" y="T15"/>
                              </a:cxn>
                              <a:cxn ang="0">
                                <a:pos x="T17" y="T19"/>
                              </a:cxn>
                            </a:cxnLst>
                            <a:rect l="0" t="0" r="r" b="b"/>
                            <a:pathLst>
                              <a:path w="180" h="2893">
                                <a:moveTo>
                                  <a:pt x="120" y="2713"/>
                                </a:moveTo>
                                <a:lnTo>
                                  <a:pt x="60" y="2713"/>
                                </a:lnTo>
                                <a:lnTo>
                                  <a:pt x="60" y="2743"/>
                                </a:lnTo>
                                <a:lnTo>
                                  <a:pt x="120" y="2743"/>
                                </a:lnTo>
                                <a:lnTo>
                                  <a:pt x="120" y="271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69" name="Freeform 926"/>
                        <wps:cNvSpPr>
                          <a:spLocks/>
                        </wps:cNvSpPr>
                        <wps:spPr bwMode="auto">
                          <a:xfrm>
                            <a:off x="1044" y="116"/>
                            <a:ext cx="180" cy="2893"/>
                          </a:xfrm>
                          <a:custGeom>
                            <a:avLst/>
                            <a:gdLst>
                              <a:gd name="T0" fmla="+- 0 1224 1044"/>
                              <a:gd name="T1" fmla="*/ T0 w 180"/>
                              <a:gd name="T2" fmla="+- 0 2829 116"/>
                              <a:gd name="T3" fmla="*/ 2829 h 2893"/>
                              <a:gd name="T4" fmla="+- 0 1164 1044"/>
                              <a:gd name="T5" fmla="*/ T4 w 180"/>
                              <a:gd name="T6" fmla="+- 0 2829 116"/>
                              <a:gd name="T7" fmla="*/ 2829 h 2893"/>
                              <a:gd name="T8" fmla="+- 0 1164 1044"/>
                              <a:gd name="T9" fmla="*/ T8 w 180"/>
                              <a:gd name="T10" fmla="+- 0 2859 116"/>
                              <a:gd name="T11" fmla="*/ 2859 h 2893"/>
                              <a:gd name="T12" fmla="+- 0 1209 1044"/>
                              <a:gd name="T13" fmla="*/ T12 w 180"/>
                              <a:gd name="T14" fmla="+- 0 2859 116"/>
                              <a:gd name="T15" fmla="*/ 2859 h 2893"/>
                              <a:gd name="T16" fmla="+- 0 1224 1044"/>
                              <a:gd name="T17" fmla="*/ T16 w 180"/>
                              <a:gd name="T18" fmla="+- 0 2829 116"/>
                              <a:gd name="T19" fmla="*/ 2829 h 2893"/>
                            </a:gdLst>
                            <a:ahLst/>
                            <a:cxnLst>
                              <a:cxn ang="0">
                                <a:pos x="T1" y="T3"/>
                              </a:cxn>
                              <a:cxn ang="0">
                                <a:pos x="T5" y="T7"/>
                              </a:cxn>
                              <a:cxn ang="0">
                                <a:pos x="T9" y="T11"/>
                              </a:cxn>
                              <a:cxn ang="0">
                                <a:pos x="T13" y="T15"/>
                              </a:cxn>
                              <a:cxn ang="0">
                                <a:pos x="T17" y="T19"/>
                              </a:cxn>
                            </a:cxnLst>
                            <a:rect l="0" t="0" r="r" b="b"/>
                            <a:pathLst>
                              <a:path w="180" h="2893">
                                <a:moveTo>
                                  <a:pt x="180" y="2713"/>
                                </a:moveTo>
                                <a:lnTo>
                                  <a:pt x="120" y="2713"/>
                                </a:lnTo>
                                <a:lnTo>
                                  <a:pt x="120" y="2743"/>
                                </a:lnTo>
                                <a:lnTo>
                                  <a:pt x="165" y="2743"/>
                                </a:lnTo>
                                <a:lnTo>
                                  <a:pt x="180" y="271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0" name="Freeform 925"/>
                        <wps:cNvSpPr>
                          <a:spLocks/>
                        </wps:cNvSpPr>
                        <wps:spPr bwMode="auto">
                          <a:xfrm>
                            <a:off x="1044" y="116"/>
                            <a:ext cx="180" cy="2893"/>
                          </a:xfrm>
                          <a:custGeom>
                            <a:avLst/>
                            <a:gdLst>
                              <a:gd name="T0" fmla="+- 0 1159 1044"/>
                              <a:gd name="T1" fmla="*/ T0 w 180"/>
                              <a:gd name="T2" fmla="+- 0 116 116"/>
                              <a:gd name="T3" fmla="*/ 116 h 2893"/>
                              <a:gd name="T4" fmla="+- 0 1099 1044"/>
                              <a:gd name="T5" fmla="*/ T4 w 180"/>
                              <a:gd name="T6" fmla="+- 0 116 116"/>
                              <a:gd name="T7" fmla="*/ 116 h 2893"/>
                              <a:gd name="T8" fmla="+- 0 1104 1044"/>
                              <a:gd name="T9" fmla="*/ T8 w 180"/>
                              <a:gd name="T10" fmla="+- 0 2829 116"/>
                              <a:gd name="T11" fmla="*/ 2829 h 2893"/>
                              <a:gd name="T12" fmla="+- 0 1164 1044"/>
                              <a:gd name="T13" fmla="*/ T12 w 180"/>
                              <a:gd name="T14" fmla="+- 0 2829 116"/>
                              <a:gd name="T15" fmla="*/ 2829 h 2893"/>
                              <a:gd name="T16" fmla="+- 0 1159 1044"/>
                              <a:gd name="T17" fmla="*/ T16 w 180"/>
                              <a:gd name="T18" fmla="+- 0 116 116"/>
                              <a:gd name="T19" fmla="*/ 116 h 2893"/>
                            </a:gdLst>
                            <a:ahLst/>
                            <a:cxnLst>
                              <a:cxn ang="0">
                                <a:pos x="T1" y="T3"/>
                              </a:cxn>
                              <a:cxn ang="0">
                                <a:pos x="T5" y="T7"/>
                              </a:cxn>
                              <a:cxn ang="0">
                                <a:pos x="T9" y="T11"/>
                              </a:cxn>
                              <a:cxn ang="0">
                                <a:pos x="T13" y="T15"/>
                              </a:cxn>
                              <a:cxn ang="0">
                                <a:pos x="T17" y="T19"/>
                              </a:cxn>
                            </a:cxnLst>
                            <a:rect l="0" t="0" r="r" b="b"/>
                            <a:pathLst>
                              <a:path w="180" h="2893">
                                <a:moveTo>
                                  <a:pt x="115" y="0"/>
                                </a:moveTo>
                                <a:lnTo>
                                  <a:pt x="55" y="0"/>
                                </a:lnTo>
                                <a:lnTo>
                                  <a:pt x="60" y="2713"/>
                                </a:lnTo>
                                <a:lnTo>
                                  <a:pt x="120" y="2713"/>
                                </a:lnTo>
                                <a:lnTo>
                                  <a:pt x="11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4F64F1" id="Group 924" o:spid="_x0000_s1026" style="position:absolute;margin-left:52.2pt;margin-top:5.8pt;width:9pt;height:144.65pt;z-index:-251689472;mso-position-horizontal-relative:page" coordorigin="1044,116" coordsize="180,2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">
                <v:shape id="Freeform 928" o:spid="_x0000_s1027" style="position:absolute;left:1044;top:116;width:180;height:2893;visibility:visible;mso-wrap-style:square;v-text-anchor:top" coordsize="180,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" path="m60,2713l,2714r90,179l165,2743r-105,l60,2713e" fillcolor="black" stroked="f">
                  <v:path arrowok="t" o:connecttype="custom" o:connectlocs="60,2829;0,2830;90,3009;165,2859;60,2859;60,2829" o:connectangles="0,0,0,0,0,0"/>
                </v:shape>
                <v:shape id="Freeform 927" o:spid="_x0000_s1028" style="position:absolute;left:1044;top:116;width:180;height:2893;visibility:visible;mso-wrap-style:square;v-text-anchor:top" coordsize="180,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" path="m120,2713r-60,l60,2743r60,l120,2713e" fillcolor="black" stroked="f">
                  <v:path arrowok="t" o:connecttype="custom" o:connectlocs="120,2829;60,2829;60,2859;120,2859;120,2829" o:connectangles="0,0,0,0,0"/>
                </v:shape>
                <v:shape id="Freeform 926" o:spid="_x0000_s1029" style="position:absolute;left:1044;top:116;width:180;height:2893;visibility:visible;mso-wrap-style:square;v-text-anchor:top" coordsize="180,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" path="m180,2713r-60,l120,2743r45,l180,2713e" fillcolor="black" stroked="f">
                  <v:path arrowok="t" o:connecttype="custom" o:connectlocs="180,2829;120,2829;120,2859;165,2859;180,2829" o:connectangles="0,0,0,0,0"/>
                </v:shape>
                <v:shape id="Freeform 925" o:spid="_x0000_s1030" style="position:absolute;left:1044;top:116;width:180;height:2893;visibility:visible;mso-wrap-style:square;v-text-anchor:top" coordsize="180,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" path="m115,l55,r5,2713l120,2713,115,e" fillcolor="black" stroked="f">
                  <v:path arrowok="t" o:connecttype="custom" o:connectlocs="115,116;55,116;60,2829;120,2829;115,116" o:connectangles="0,0,0,0,0"/>
                </v:shape>
                <w10:wrap anchorx="page"/>
              </v:group>
            </w:pict>
          </mc:Fallback>
        </mc:AlternateContent>
      </w:r>
      <w:r>
        <w:rPr>
          <w:rFonts w:ascii="標楷體" w:eastAsia="標楷體" w:hAnsi="標楷體" w:cs="標楷體"/>
          <w:position w:val="-1"/>
          <w:sz w:val="24"/>
          <w:szCs w:val="24"/>
          <w:lang w:eastAsia="zh-TW"/>
        </w:rPr>
        <w:t>１.協助處理住院手續</w:t>
      </w:r>
    </w:p>
    <w:p w:rsidR="001210EB" w:rsidRDefault="001210EB" w:rsidP="001210EB">
      <w:pPr>
        <w:spacing w:after="0" w:line="360" w:lineRule="exact"/>
        <w:ind w:left="719" w:right="1382"/>
        <w:jc w:val="center"/>
        <w:rPr>
          <w:rFonts w:ascii="標楷體" w:eastAsia="標楷體" w:hAnsi="標楷體" w:cs="標楷體"/>
          <w:sz w:val="24"/>
          <w:szCs w:val="24"/>
          <w:lang w:eastAsia="zh-TW"/>
        </w:rPr>
      </w:pPr>
      <w:r>
        <w:rPr>
          <w:rFonts w:ascii="標楷體" w:eastAsia="標楷體" w:hAnsi="標楷體" w:cs="標楷體"/>
          <w:position w:val="-2"/>
          <w:sz w:val="24"/>
          <w:szCs w:val="24"/>
          <w:lang w:eastAsia="zh-TW"/>
        </w:rPr>
        <w:t>(事故人、健保卡)。</w:t>
      </w:r>
    </w:p>
    <w:p w:rsidR="001210EB" w:rsidRDefault="001210EB" w:rsidP="001210EB">
      <w:pPr>
        <w:spacing w:after="0" w:line="200" w:lineRule="exact"/>
        <w:rPr>
          <w:sz w:val="20"/>
          <w:szCs w:val="20"/>
          <w:lang w:eastAsia="zh-TW"/>
        </w:rPr>
      </w:pPr>
    </w:p>
    <w:p w:rsidR="001210EB" w:rsidRDefault="001210EB" w:rsidP="001210EB">
      <w:pPr>
        <w:spacing w:after="0" w:line="240" w:lineRule="auto"/>
        <w:ind w:left="397" w:right="-20"/>
        <w:rPr>
          <w:rFonts w:ascii="標楷體" w:eastAsia="標楷體" w:hAnsi="標楷體" w:cs="標楷體"/>
          <w:sz w:val="24"/>
          <w:szCs w:val="24"/>
          <w:lang w:eastAsia="zh-TW"/>
        </w:rPr>
      </w:pPr>
      <w:r>
        <w:rPr>
          <w:rFonts w:ascii="標楷體" w:eastAsia="標楷體" w:hAnsi="標楷體" w:cs="標楷體"/>
          <w:sz w:val="24"/>
          <w:szCs w:val="24"/>
          <w:lang w:eastAsia="zh-TW"/>
        </w:rPr>
        <w:t>２.派人看護。</w:t>
      </w:r>
    </w:p>
    <w:p w:rsidR="001210EB" w:rsidRDefault="001210EB" w:rsidP="001210EB">
      <w:pPr>
        <w:spacing w:before="8"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40" w:lineRule="auto"/>
        <w:ind w:left="397" w:right="-20"/>
        <w:rPr>
          <w:rFonts w:ascii="標楷體" w:eastAsia="標楷體" w:hAnsi="標楷體" w:cs="標楷體"/>
          <w:sz w:val="24"/>
          <w:szCs w:val="24"/>
          <w:lang w:eastAsia="zh-TW"/>
        </w:rPr>
      </w:pPr>
      <w:r>
        <w:rPr>
          <w:rFonts w:ascii="標楷體" w:eastAsia="標楷體" w:hAnsi="標楷體" w:cs="標楷體"/>
          <w:sz w:val="24"/>
          <w:szCs w:val="24"/>
          <w:lang w:eastAsia="zh-TW"/>
        </w:rPr>
        <w:t>３.協助處理員工請假事宜。</w:t>
      </w:r>
    </w:p>
    <w:p w:rsidR="001210EB" w:rsidRDefault="001210EB" w:rsidP="001210EB">
      <w:pPr>
        <w:spacing w:before="8"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40" w:lineRule="auto"/>
        <w:ind w:left="397" w:right="-76"/>
        <w:rPr>
          <w:rFonts w:ascii="標楷體" w:eastAsia="標楷體" w:hAnsi="標楷體" w:cs="標楷體"/>
          <w:sz w:val="24"/>
          <w:szCs w:val="24"/>
          <w:lang w:eastAsia="zh-TW"/>
        </w:rPr>
      </w:pPr>
      <w:r>
        <w:rPr>
          <w:rFonts w:ascii="標楷體" w:eastAsia="標楷體" w:hAnsi="標楷體" w:cs="標楷體"/>
          <w:sz w:val="24"/>
          <w:szCs w:val="24"/>
          <w:lang w:eastAsia="zh-TW"/>
        </w:rPr>
        <w:t>４.協助辦理住院證明及診斷證明書。</w:t>
      </w:r>
    </w:p>
    <w:p w:rsidR="001210EB" w:rsidRDefault="001210EB" w:rsidP="001210EB">
      <w:pPr>
        <w:spacing w:after="0" w:line="720" w:lineRule="atLeast"/>
        <w:ind w:left="253" w:right="1364" w:firstLine="144"/>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32128" behindDoc="1" locked="0" layoutInCell="1" allowOverlap="1" wp14:anchorId="4549A45D" wp14:editId="35335070">
                <wp:simplePos x="0" y="0"/>
                <wp:positionH relativeFrom="page">
                  <wp:posOffset>720090</wp:posOffset>
                </wp:positionH>
                <wp:positionV relativeFrom="paragraph">
                  <wp:posOffset>633730</wp:posOffset>
                </wp:positionV>
                <wp:extent cx="5143500" cy="1270"/>
                <wp:effectExtent l="5715" t="6985" r="13335" b="10795"/>
                <wp:wrapNone/>
                <wp:docPr id="2671" name="Group 9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0" cy="1270"/>
                          <a:chOff x="1134" y="998"/>
                          <a:chExt cx="8100" cy="2"/>
                        </a:xfrm>
                      </wpg:grpSpPr>
                      <wps:wsp>
                        <wps:cNvPr id="2672" name="Freeform 923"/>
                        <wps:cNvSpPr>
                          <a:spLocks/>
                        </wps:cNvSpPr>
                        <wps:spPr bwMode="auto">
                          <a:xfrm>
                            <a:off x="1134" y="998"/>
                            <a:ext cx="8100" cy="2"/>
                          </a:xfrm>
                          <a:custGeom>
                            <a:avLst/>
                            <a:gdLst>
                              <a:gd name="T0" fmla="+- 0 1134 1134"/>
                              <a:gd name="T1" fmla="*/ T0 w 8100"/>
                              <a:gd name="T2" fmla="+- 0 9234 1134"/>
                              <a:gd name="T3" fmla="*/ T2 w 8100"/>
                            </a:gdLst>
                            <a:ahLst/>
                            <a:cxnLst>
                              <a:cxn ang="0">
                                <a:pos x="T1" y="0"/>
                              </a:cxn>
                              <a:cxn ang="0">
                                <a:pos x="T3" y="0"/>
                              </a:cxn>
                            </a:cxnLst>
                            <a:rect l="0" t="0" r="r" b="b"/>
                            <a:pathLst>
                              <a:path w="8100">
                                <a:moveTo>
                                  <a:pt x="0" y="0"/>
                                </a:moveTo>
                                <a:lnTo>
                                  <a:pt x="810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FD7687" id="Group 922" o:spid="_x0000_s1026" style="position:absolute;margin-left:56.7pt;margin-top:49.9pt;width:405pt;height:.1pt;z-index:-251684352;mso-position-horizontal-relative:page" coordorigin="1134,998" coordsize="81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">
                <v:shape id="Freeform 923" o:spid="_x0000_s1027" style="position:absolute;left:1134;top:998;width:8100;height:2;visibility:visible;mso-wrap-style:square;v-text-anchor:top" coordsize="81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" path="m,l8100,e" filled="f">
                  <v:path arrowok="t" o:connecttype="custom" o:connectlocs="0,0;8100,0" o:connectangles="0,0"/>
                </v:shape>
                <w10:wrap anchorx="page"/>
              </v:group>
            </w:pict>
          </mc:Fallback>
        </mc:AlternateContent>
      </w:r>
      <w:r>
        <w:rPr>
          <w:rFonts w:ascii="標楷體" w:eastAsia="標楷體" w:hAnsi="標楷體" w:cs="標楷體"/>
          <w:sz w:val="24"/>
          <w:szCs w:val="24"/>
          <w:lang w:eastAsia="zh-TW"/>
        </w:rPr>
        <w:t>５.協助處理傷殘給付。 三、善後階段</w:t>
      </w:r>
    </w:p>
    <w:p w:rsidR="001210EB" w:rsidRDefault="001210EB" w:rsidP="001210EB">
      <w:pPr>
        <w:spacing w:after="0" w:line="360" w:lineRule="exact"/>
        <w:ind w:left="472" w:right="909"/>
        <w:jc w:val="center"/>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協助家屬處理善後事宜。</w:t>
      </w:r>
    </w:p>
    <w:p w:rsidR="001210EB" w:rsidRDefault="001210EB" w:rsidP="001210EB">
      <w:pPr>
        <w:spacing w:after="0" w:line="360" w:lineRule="exact"/>
        <w:ind w:left="479" w:right="182"/>
        <w:jc w:val="center"/>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檢討事故原因，加強防範宣導。</w:t>
      </w:r>
    </w:p>
    <w:p w:rsidR="001210EB" w:rsidRDefault="001210EB" w:rsidP="001210EB">
      <w:pPr>
        <w:spacing w:after="0" w:line="300" w:lineRule="exact"/>
        <w:ind w:left="408"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１.聯絡警方(檢察官)驗屍及運返</w:t>
      </w:r>
    </w:p>
    <w:p w:rsidR="001210EB" w:rsidRDefault="001210EB" w:rsidP="001210EB">
      <w:pPr>
        <w:spacing w:after="0" w:line="360" w:lineRule="exact"/>
        <w:ind w:left="648"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25984" behindDoc="1" locked="0" layoutInCell="1" allowOverlap="1" wp14:anchorId="0CA1AB90" wp14:editId="313F62BE">
                <wp:simplePos x="0" y="0"/>
                <wp:positionH relativeFrom="page">
                  <wp:posOffset>3883025</wp:posOffset>
                </wp:positionH>
                <wp:positionV relativeFrom="paragraph">
                  <wp:posOffset>-367030</wp:posOffset>
                </wp:positionV>
                <wp:extent cx="114300" cy="1835150"/>
                <wp:effectExtent l="6350" t="1270" r="3175" b="1905"/>
                <wp:wrapNone/>
                <wp:docPr id="2673" name="Group 9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300" cy="1835150"/>
                          <a:chOff x="6115" y="-578"/>
                          <a:chExt cx="180" cy="2890"/>
                        </a:xfrm>
                      </wpg:grpSpPr>
                      <wps:wsp>
                        <wps:cNvPr id="2674" name="Freeform 921"/>
                        <wps:cNvSpPr>
                          <a:spLocks/>
                        </wps:cNvSpPr>
                        <wps:spPr bwMode="auto">
                          <a:xfrm>
                            <a:off x="6115" y="-578"/>
                            <a:ext cx="180" cy="2890"/>
                          </a:xfrm>
                          <a:custGeom>
                            <a:avLst/>
                            <a:gdLst>
                              <a:gd name="T0" fmla="+- 0 6175 6115"/>
                              <a:gd name="T1" fmla="*/ T0 w 180"/>
                              <a:gd name="T2" fmla="+- 0 2132 -578"/>
                              <a:gd name="T3" fmla="*/ 2132 h 2890"/>
                              <a:gd name="T4" fmla="+- 0 6115 6115"/>
                              <a:gd name="T5" fmla="*/ T4 w 180"/>
                              <a:gd name="T6" fmla="+- 0 2132 -578"/>
                              <a:gd name="T7" fmla="*/ 2132 h 2890"/>
                              <a:gd name="T8" fmla="+- 0 6205 6115"/>
                              <a:gd name="T9" fmla="*/ T8 w 180"/>
                              <a:gd name="T10" fmla="+- 0 2312 -578"/>
                              <a:gd name="T11" fmla="*/ 2312 h 2890"/>
                              <a:gd name="T12" fmla="+- 0 6280 6115"/>
                              <a:gd name="T13" fmla="*/ T12 w 180"/>
                              <a:gd name="T14" fmla="+- 0 2162 -578"/>
                              <a:gd name="T15" fmla="*/ 2162 h 2890"/>
                              <a:gd name="T16" fmla="+- 0 6175 6115"/>
                              <a:gd name="T17" fmla="*/ T16 w 180"/>
                              <a:gd name="T18" fmla="+- 0 2162 -578"/>
                              <a:gd name="T19" fmla="*/ 2162 h 2890"/>
                              <a:gd name="T20" fmla="+- 0 6175 6115"/>
                              <a:gd name="T21" fmla="*/ T20 w 180"/>
                              <a:gd name="T22" fmla="+- 0 2132 -578"/>
                              <a:gd name="T23" fmla="*/ 2132 h 2890"/>
                            </a:gdLst>
                            <a:ahLst/>
                            <a:cxnLst>
                              <a:cxn ang="0">
                                <a:pos x="T1" y="T3"/>
                              </a:cxn>
                              <a:cxn ang="0">
                                <a:pos x="T5" y="T7"/>
                              </a:cxn>
                              <a:cxn ang="0">
                                <a:pos x="T9" y="T11"/>
                              </a:cxn>
                              <a:cxn ang="0">
                                <a:pos x="T13" y="T15"/>
                              </a:cxn>
                              <a:cxn ang="0">
                                <a:pos x="T17" y="T19"/>
                              </a:cxn>
                              <a:cxn ang="0">
                                <a:pos x="T21" y="T23"/>
                              </a:cxn>
                            </a:cxnLst>
                            <a:rect l="0" t="0" r="r" b="b"/>
                            <a:pathLst>
                              <a:path w="180" h="2890">
                                <a:moveTo>
                                  <a:pt x="60" y="2710"/>
                                </a:moveTo>
                                <a:lnTo>
                                  <a:pt x="0" y="2710"/>
                                </a:lnTo>
                                <a:lnTo>
                                  <a:pt x="90" y="2890"/>
                                </a:lnTo>
                                <a:lnTo>
                                  <a:pt x="165" y="2740"/>
                                </a:lnTo>
                                <a:lnTo>
                                  <a:pt x="60" y="2740"/>
                                </a:lnTo>
                                <a:lnTo>
                                  <a:pt x="60" y="27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5" name="Freeform 920"/>
                        <wps:cNvSpPr>
                          <a:spLocks/>
                        </wps:cNvSpPr>
                        <wps:spPr bwMode="auto">
                          <a:xfrm>
                            <a:off x="6115" y="-578"/>
                            <a:ext cx="180" cy="2890"/>
                          </a:xfrm>
                          <a:custGeom>
                            <a:avLst/>
                            <a:gdLst>
                              <a:gd name="T0" fmla="+- 0 6236 6115"/>
                              <a:gd name="T1" fmla="*/ T0 w 180"/>
                              <a:gd name="T2" fmla="+- 0 -578 -578"/>
                              <a:gd name="T3" fmla="*/ -578 h 2890"/>
                              <a:gd name="T4" fmla="+- 0 6176 6115"/>
                              <a:gd name="T5" fmla="*/ T4 w 180"/>
                              <a:gd name="T6" fmla="+- 0 -578 -578"/>
                              <a:gd name="T7" fmla="*/ -578 h 2890"/>
                              <a:gd name="T8" fmla="+- 0 6175 6115"/>
                              <a:gd name="T9" fmla="*/ T8 w 180"/>
                              <a:gd name="T10" fmla="+- 0 2162 -578"/>
                              <a:gd name="T11" fmla="*/ 2162 h 2890"/>
                              <a:gd name="T12" fmla="+- 0 6235 6115"/>
                              <a:gd name="T13" fmla="*/ T12 w 180"/>
                              <a:gd name="T14" fmla="+- 0 2162 -578"/>
                              <a:gd name="T15" fmla="*/ 2162 h 2890"/>
                              <a:gd name="T16" fmla="+- 0 6236 6115"/>
                              <a:gd name="T17" fmla="*/ T16 w 180"/>
                              <a:gd name="T18" fmla="+- 0 -578 -578"/>
                              <a:gd name="T19" fmla="*/ -578 h 2890"/>
                            </a:gdLst>
                            <a:ahLst/>
                            <a:cxnLst>
                              <a:cxn ang="0">
                                <a:pos x="T1" y="T3"/>
                              </a:cxn>
                              <a:cxn ang="0">
                                <a:pos x="T5" y="T7"/>
                              </a:cxn>
                              <a:cxn ang="0">
                                <a:pos x="T9" y="T11"/>
                              </a:cxn>
                              <a:cxn ang="0">
                                <a:pos x="T13" y="T15"/>
                              </a:cxn>
                              <a:cxn ang="0">
                                <a:pos x="T17" y="T19"/>
                              </a:cxn>
                            </a:cxnLst>
                            <a:rect l="0" t="0" r="r" b="b"/>
                            <a:pathLst>
                              <a:path w="180" h="2890">
                                <a:moveTo>
                                  <a:pt x="121" y="0"/>
                                </a:moveTo>
                                <a:lnTo>
                                  <a:pt x="61" y="0"/>
                                </a:lnTo>
                                <a:lnTo>
                                  <a:pt x="60" y="2740"/>
                                </a:lnTo>
                                <a:lnTo>
                                  <a:pt x="120" y="2740"/>
                                </a:lnTo>
                                <a:lnTo>
                                  <a:pt x="12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6" name="Freeform 919"/>
                        <wps:cNvSpPr>
                          <a:spLocks/>
                        </wps:cNvSpPr>
                        <wps:spPr bwMode="auto">
                          <a:xfrm>
                            <a:off x="6115" y="-578"/>
                            <a:ext cx="180" cy="2890"/>
                          </a:xfrm>
                          <a:custGeom>
                            <a:avLst/>
                            <a:gdLst>
                              <a:gd name="T0" fmla="+- 0 6295 6115"/>
                              <a:gd name="T1" fmla="*/ T0 w 180"/>
                              <a:gd name="T2" fmla="+- 0 2132 -578"/>
                              <a:gd name="T3" fmla="*/ 2132 h 2890"/>
                              <a:gd name="T4" fmla="+- 0 6235 6115"/>
                              <a:gd name="T5" fmla="*/ T4 w 180"/>
                              <a:gd name="T6" fmla="+- 0 2132 -578"/>
                              <a:gd name="T7" fmla="*/ 2132 h 2890"/>
                              <a:gd name="T8" fmla="+- 0 6235 6115"/>
                              <a:gd name="T9" fmla="*/ T8 w 180"/>
                              <a:gd name="T10" fmla="+- 0 2162 -578"/>
                              <a:gd name="T11" fmla="*/ 2162 h 2890"/>
                              <a:gd name="T12" fmla="+- 0 6280 6115"/>
                              <a:gd name="T13" fmla="*/ T12 w 180"/>
                              <a:gd name="T14" fmla="+- 0 2162 -578"/>
                              <a:gd name="T15" fmla="*/ 2162 h 2890"/>
                              <a:gd name="T16" fmla="+- 0 6295 6115"/>
                              <a:gd name="T17" fmla="*/ T16 w 180"/>
                              <a:gd name="T18" fmla="+- 0 2132 -578"/>
                              <a:gd name="T19" fmla="*/ 2132 h 2890"/>
                            </a:gdLst>
                            <a:ahLst/>
                            <a:cxnLst>
                              <a:cxn ang="0">
                                <a:pos x="T1" y="T3"/>
                              </a:cxn>
                              <a:cxn ang="0">
                                <a:pos x="T5" y="T7"/>
                              </a:cxn>
                              <a:cxn ang="0">
                                <a:pos x="T9" y="T11"/>
                              </a:cxn>
                              <a:cxn ang="0">
                                <a:pos x="T13" y="T15"/>
                              </a:cxn>
                              <a:cxn ang="0">
                                <a:pos x="T17" y="T19"/>
                              </a:cxn>
                            </a:cxnLst>
                            <a:rect l="0" t="0" r="r" b="b"/>
                            <a:pathLst>
                              <a:path w="180" h="2890">
                                <a:moveTo>
                                  <a:pt x="180" y="2710"/>
                                </a:moveTo>
                                <a:lnTo>
                                  <a:pt x="120" y="2710"/>
                                </a:lnTo>
                                <a:lnTo>
                                  <a:pt x="120" y="2740"/>
                                </a:lnTo>
                                <a:lnTo>
                                  <a:pt x="165" y="2740"/>
                                </a:lnTo>
                                <a:lnTo>
                                  <a:pt x="180" y="27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E36719" id="Group 918" o:spid="_x0000_s1026" style="position:absolute;margin-left:305.75pt;margin-top:-28.9pt;width:9pt;height:144.5pt;z-index:-251690496;mso-position-horizontal-relative:page" coordorigin="6115,-578" coordsize="180,2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">
                <v:shape id="Freeform 921" o:spid="_x0000_s1027" style="position:absolute;left:6115;top:-578;width:180;height:2890;visibility:visible;mso-wrap-style:square;v-text-anchor:top" coordsize="18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" path="m60,2710r-60,l90,2890r75,-150l60,2740r,-30e" fillcolor="black" stroked="f">
                  <v:path arrowok="t" o:connecttype="custom" o:connectlocs="60,2132;0,2132;90,2312;165,2162;60,2162;60,2132" o:connectangles="0,0,0,0,0,0"/>
                </v:shape>
                <v:shape id="Freeform 920" o:spid="_x0000_s1028" style="position:absolute;left:6115;top:-578;width:180;height:2890;visibility:visible;mso-wrap-style:square;v-text-anchor:top" coordsize="18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" path="m121,l61,,60,2740r60,l121,e" fillcolor="black" stroked="f">
                  <v:path arrowok="t" o:connecttype="custom" o:connectlocs="121,-578;61,-578;60,2162;120,2162;121,-578" o:connectangles="0,0,0,0,0"/>
                </v:shape>
                <v:shape id="Freeform 919" o:spid="_x0000_s1029" style="position:absolute;left:6115;top:-578;width:180;height:2890;visibility:visible;mso-wrap-style:square;v-text-anchor:top" coordsize="18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" path="m180,2710r-60,l120,2740r45,l180,2710e" fillcolor="black" stroked="f">
                  <v:path arrowok="t" o:connecttype="custom" o:connectlocs="180,2132;120,2132;120,2162;165,2162;180,2132" o:connectangles="0,0,0,0,0"/>
                </v:shape>
                <w10:wrap anchorx="page"/>
              </v:group>
            </w:pict>
          </mc:Fallback>
        </mc:AlternateContent>
      </w:r>
      <w:r>
        <w:rPr>
          <w:rFonts w:ascii="標楷體" w:eastAsia="標楷體" w:hAnsi="標楷體" w:cs="標楷體"/>
          <w:position w:val="-2"/>
          <w:sz w:val="24"/>
          <w:szCs w:val="24"/>
          <w:lang w:eastAsia="zh-TW"/>
        </w:rPr>
        <w:t>事宜。</w:t>
      </w:r>
    </w:p>
    <w:p w:rsidR="001210EB" w:rsidRDefault="001210EB" w:rsidP="001210EB">
      <w:pPr>
        <w:spacing w:before="8"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40" w:lineRule="auto"/>
        <w:ind w:left="408" w:right="-20"/>
        <w:rPr>
          <w:rFonts w:ascii="標楷體" w:eastAsia="標楷體" w:hAnsi="標楷體" w:cs="標楷體"/>
          <w:sz w:val="24"/>
          <w:szCs w:val="24"/>
          <w:lang w:eastAsia="zh-TW"/>
        </w:rPr>
      </w:pPr>
      <w:r>
        <w:rPr>
          <w:rFonts w:ascii="標楷體" w:eastAsia="標楷體" w:hAnsi="標楷體" w:cs="標楷體"/>
          <w:sz w:val="24"/>
          <w:szCs w:val="24"/>
          <w:lang w:eastAsia="zh-TW"/>
        </w:rPr>
        <w:t>２.處理死亡證明。</w:t>
      </w:r>
    </w:p>
    <w:p w:rsidR="001210EB" w:rsidRDefault="001210EB" w:rsidP="001210EB">
      <w:pPr>
        <w:spacing w:before="4" w:after="0" w:line="180" w:lineRule="exact"/>
        <w:rPr>
          <w:sz w:val="18"/>
          <w:szCs w:val="18"/>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60" w:lineRule="exact"/>
        <w:ind w:left="754" w:right="225" w:hanging="346"/>
        <w:rPr>
          <w:rFonts w:ascii="標楷體" w:eastAsia="標楷體" w:hAnsi="標楷體" w:cs="標楷體"/>
          <w:sz w:val="24"/>
          <w:szCs w:val="24"/>
          <w:lang w:eastAsia="zh-TW"/>
        </w:rPr>
      </w:pPr>
      <w:r>
        <w:rPr>
          <w:rFonts w:ascii="標楷體" w:eastAsia="標楷體" w:hAnsi="標楷體" w:cs="標楷體"/>
          <w:sz w:val="24"/>
          <w:szCs w:val="24"/>
          <w:lang w:eastAsia="zh-TW"/>
        </w:rPr>
        <w:t>３.協助家屬處理除戶戶籍</w:t>
      </w:r>
      <w:r>
        <w:rPr>
          <w:rFonts w:ascii="標楷體" w:eastAsia="標楷體" w:hAnsi="標楷體" w:cs="標楷體"/>
          <w:spacing w:val="1"/>
          <w:sz w:val="24"/>
          <w:szCs w:val="24"/>
          <w:lang w:eastAsia="zh-TW"/>
        </w:rPr>
        <w:t>謄</w:t>
      </w:r>
      <w:r>
        <w:rPr>
          <w:rFonts w:ascii="標楷體" w:eastAsia="標楷體" w:hAnsi="標楷體" w:cs="標楷體"/>
          <w:sz w:val="24"/>
          <w:szCs w:val="24"/>
          <w:lang w:eastAsia="zh-TW"/>
        </w:rPr>
        <w:t>本及 公勞保給付。</w:t>
      </w:r>
    </w:p>
    <w:p w:rsidR="001210EB" w:rsidRDefault="001210EB" w:rsidP="001210EB">
      <w:pPr>
        <w:spacing w:after="0" w:line="200" w:lineRule="exact"/>
        <w:rPr>
          <w:sz w:val="20"/>
          <w:szCs w:val="20"/>
          <w:lang w:eastAsia="zh-TW"/>
        </w:rPr>
      </w:pPr>
    </w:p>
    <w:p w:rsidR="001210EB" w:rsidRDefault="001210EB" w:rsidP="001210EB">
      <w:pPr>
        <w:spacing w:before="14" w:after="0" w:line="260" w:lineRule="exact"/>
        <w:rPr>
          <w:sz w:val="26"/>
          <w:szCs w:val="26"/>
          <w:lang w:eastAsia="zh-TW"/>
        </w:rPr>
      </w:pPr>
      <w:r>
        <w:rPr>
          <w:rFonts w:eastAsiaTheme="minorHAnsi"/>
          <w:noProof/>
          <w:lang w:eastAsia="zh-TW"/>
        </w:rPr>
        <mc:AlternateContent>
          <mc:Choice Requires="wpg">
            <w:drawing>
              <wp:anchor distT="0" distB="0" distL="114300" distR="114300" simplePos="0" relativeHeight="251622912" behindDoc="1" locked="0" layoutInCell="1" allowOverlap="1" wp14:anchorId="67BBEC09" wp14:editId="2F5B0D62">
                <wp:simplePos x="0" y="0"/>
                <wp:positionH relativeFrom="page">
                  <wp:posOffset>3802380</wp:posOffset>
                </wp:positionH>
                <wp:positionV relativeFrom="paragraph">
                  <wp:posOffset>153035</wp:posOffset>
                </wp:positionV>
                <wp:extent cx="813435" cy="240665"/>
                <wp:effectExtent l="8890" t="3810" r="6350" b="3175"/>
                <wp:wrapNone/>
                <wp:docPr id="2677" name="Group 9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3435" cy="240665"/>
                          <a:chOff x="5999" y="63"/>
                          <a:chExt cx="1281" cy="379"/>
                        </a:xfrm>
                      </wpg:grpSpPr>
                      <wpg:grpSp>
                        <wpg:cNvPr id="2678" name="Group 916"/>
                        <wpg:cNvGrpSpPr>
                          <a:grpSpLocks/>
                        </wpg:cNvGrpSpPr>
                        <wpg:grpSpPr bwMode="auto">
                          <a:xfrm>
                            <a:off x="6006" y="69"/>
                            <a:ext cx="1268" cy="2"/>
                            <a:chOff x="6006" y="69"/>
                            <a:chExt cx="1268" cy="2"/>
                          </a:xfrm>
                        </wpg:grpSpPr>
                        <wps:wsp>
                          <wps:cNvPr id="2679" name="Freeform 917"/>
                          <wps:cNvSpPr>
                            <a:spLocks/>
                          </wps:cNvSpPr>
                          <wps:spPr bwMode="auto">
                            <a:xfrm>
                              <a:off x="6006" y="69"/>
                              <a:ext cx="1268" cy="2"/>
                            </a:xfrm>
                            <a:custGeom>
                              <a:avLst/>
                              <a:gdLst>
                                <a:gd name="T0" fmla="+- 0 6006 6006"/>
                                <a:gd name="T1" fmla="*/ T0 w 1268"/>
                                <a:gd name="T2" fmla="+- 0 7273 6006"/>
                                <a:gd name="T3" fmla="*/ T2 w 1268"/>
                              </a:gdLst>
                              <a:ahLst/>
                              <a:cxnLst>
                                <a:cxn ang="0">
                                  <a:pos x="T1" y="0"/>
                                </a:cxn>
                                <a:cxn ang="0">
                                  <a:pos x="T3" y="0"/>
                                </a:cxn>
                              </a:cxnLst>
                              <a:rect l="0" t="0" r="r" b="b"/>
                              <a:pathLst>
                                <a:path w="1268">
                                  <a:moveTo>
                                    <a:pt x="0" y="0"/>
                                  </a:moveTo>
                                  <a:lnTo>
                                    <a:pt x="1267"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80" name="Group 914"/>
                        <wpg:cNvGrpSpPr>
                          <a:grpSpLocks/>
                        </wpg:cNvGrpSpPr>
                        <wpg:grpSpPr bwMode="auto">
                          <a:xfrm>
                            <a:off x="6011" y="72"/>
                            <a:ext cx="2" cy="360"/>
                            <a:chOff x="6011" y="72"/>
                            <a:chExt cx="2" cy="360"/>
                          </a:xfrm>
                        </wpg:grpSpPr>
                        <wps:wsp>
                          <wps:cNvPr id="2681" name="Freeform 915"/>
                          <wps:cNvSpPr>
                            <a:spLocks/>
                          </wps:cNvSpPr>
                          <wps:spPr bwMode="auto">
                            <a:xfrm>
                              <a:off x="6011" y="72"/>
                              <a:ext cx="2" cy="360"/>
                            </a:xfrm>
                            <a:custGeom>
                              <a:avLst/>
                              <a:gdLst>
                                <a:gd name="T0" fmla="+- 0 72 72"/>
                                <a:gd name="T1" fmla="*/ 72 h 360"/>
                                <a:gd name="T2" fmla="+- 0 432 72"/>
                                <a:gd name="T3" fmla="*/ 432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82" name="Group 912"/>
                        <wpg:cNvGrpSpPr>
                          <a:grpSpLocks/>
                        </wpg:cNvGrpSpPr>
                        <wpg:grpSpPr bwMode="auto">
                          <a:xfrm>
                            <a:off x="6006" y="435"/>
                            <a:ext cx="1268" cy="2"/>
                            <a:chOff x="6006" y="435"/>
                            <a:chExt cx="1268" cy="2"/>
                          </a:xfrm>
                        </wpg:grpSpPr>
                        <wps:wsp>
                          <wps:cNvPr id="2683" name="Freeform 913"/>
                          <wps:cNvSpPr>
                            <a:spLocks/>
                          </wps:cNvSpPr>
                          <wps:spPr bwMode="auto">
                            <a:xfrm>
                              <a:off x="6006" y="435"/>
                              <a:ext cx="1268" cy="2"/>
                            </a:xfrm>
                            <a:custGeom>
                              <a:avLst/>
                              <a:gdLst>
                                <a:gd name="T0" fmla="+- 0 6006 6006"/>
                                <a:gd name="T1" fmla="*/ T0 w 1268"/>
                                <a:gd name="T2" fmla="+- 0 7273 6006"/>
                                <a:gd name="T3" fmla="*/ T2 w 1268"/>
                              </a:gdLst>
                              <a:ahLst/>
                              <a:cxnLst>
                                <a:cxn ang="0">
                                  <a:pos x="T1" y="0"/>
                                </a:cxn>
                                <a:cxn ang="0">
                                  <a:pos x="T3" y="0"/>
                                </a:cxn>
                              </a:cxnLst>
                              <a:rect l="0" t="0" r="r" b="b"/>
                              <a:pathLst>
                                <a:path w="1268">
                                  <a:moveTo>
                                    <a:pt x="0" y="0"/>
                                  </a:moveTo>
                                  <a:lnTo>
                                    <a:pt x="1267"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84" name="Group 910"/>
                        <wpg:cNvGrpSpPr>
                          <a:grpSpLocks/>
                        </wpg:cNvGrpSpPr>
                        <wpg:grpSpPr bwMode="auto">
                          <a:xfrm>
                            <a:off x="7269" y="72"/>
                            <a:ext cx="2" cy="360"/>
                            <a:chOff x="7269" y="72"/>
                            <a:chExt cx="2" cy="360"/>
                          </a:xfrm>
                        </wpg:grpSpPr>
                        <wps:wsp>
                          <wps:cNvPr id="2685" name="Freeform 911"/>
                          <wps:cNvSpPr>
                            <a:spLocks/>
                          </wps:cNvSpPr>
                          <wps:spPr bwMode="auto">
                            <a:xfrm>
                              <a:off x="7269" y="72"/>
                              <a:ext cx="2" cy="360"/>
                            </a:xfrm>
                            <a:custGeom>
                              <a:avLst/>
                              <a:gdLst>
                                <a:gd name="T0" fmla="+- 0 72 72"/>
                                <a:gd name="T1" fmla="*/ 72 h 360"/>
                                <a:gd name="T2" fmla="+- 0 432 72"/>
                                <a:gd name="T3" fmla="*/ 432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39C0A48" id="Group 909" o:spid="_x0000_s1026" style="position:absolute;margin-left:299.4pt;margin-top:12.05pt;width:64.05pt;height:18.95pt;z-index:-251693568;mso-position-horizontal-relative:page" coordorigin="5999,63" coordsize="1281,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">
                <v:group id="Group 916" o:spid="_x0000_s1027" style="position:absolute;left:6006;top:69;width:1268;height:2" coordorigin="6006,69" coordsize="1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">
                  <v:shape id="Freeform 917" o:spid="_x0000_s1028" style="position:absolute;left:6006;top:69;width:1268;height:2;visibility:visible;mso-wrap-style:square;v-text-anchor:top" coordsize="1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" path="m,l1267,e" filled="f" strokeweight=".23814mm">
                    <v:path arrowok="t" o:connecttype="custom" o:connectlocs="0,0;1267,0" o:connectangles="0,0"/>
                  </v:shape>
                </v:group>
                <v:group id="Group 914" o:spid="_x0000_s1029" style="position:absolute;left:6011;top:72;width:2;height:360" coordorigin="6011,7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">
                  <v:shape id="Freeform 915" o:spid="_x0000_s1030" style="position:absolute;left:6011;top:7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" path="m,l,360e" filled="f" strokeweight=".58pt">
                    <v:path arrowok="t" o:connecttype="custom" o:connectlocs="0,72;0,432" o:connectangles="0,0"/>
                  </v:shape>
                </v:group>
                <v:group id="Group 912" o:spid="_x0000_s1031" style="position:absolute;left:6006;top:435;width:1268;height:2" coordorigin="6006,435" coordsize="1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">
                  <v:shape id="Freeform 913" o:spid="_x0000_s1032" style="position:absolute;left:6006;top:435;width:1268;height:2;visibility:visible;mso-wrap-style:square;v-text-anchor:top" coordsize="1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" path="m,l1267,e" filled="f" strokeweight=".23814mm">
                    <v:path arrowok="t" o:connecttype="custom" o:connectlocs="0,0;1267,0" o:connectangles="0,0"/>
                  </v:shape>
                </v:group>
                <v:group id="Group 910" o:spid="_x0000_s1033" style="position:absolute;left:7269;top:72;width:2;height:360" coordorigin="7269,7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">
                  <v:shape id="Freeform 911" o:spid="_x0000_s1034" style="position:absolute;left:7269;top:7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" path="m,l,360e" filled="f" strokeweight=".58pt">
                    <v:path arrowok="t" o:connecttype="custom" o:connectlocs="0,72;0,432" o:connectangles="0,0"/>
                  </v:shape>
                </v:group>
                <w10:wrap anchorx="page"/>
              </v:group>
            </w:pict>
          </mc:Fallback>
        </mc:AlternateContent>
      </w:r>
    </w:p>
    <w:p w:rsidR="001210EB" w:rsidRDefault="001210EB" w:rsidP="001210EB">
      <w:pPr>
        <w:tabs>
          <w:tab w:val="left" w:pos="840"/>
        </w:tabs>
        <w:spacing w:after="0" w:line="240" w:lineRule="auto"/>
        <w:ind w:right="-20"/>
        <w:rPr>
          <w:rFonts w:ascii="標楷體" w:eastAsia="標楷體" w:hAnsi="標楷體" w:cs="標楷體"/>
          <w:sz w:val="24"/>
          <w:szCs w:val="24"/>
          <w:lang w:eastAsia="zh-TW"/>
        </w:rPr>
      </w:pPr>
      <w:r>
        <w:rPr>
          <w:rFonts w:ascii="標楷體" w:eastAsia="標楷體" w:hAnsi="標楷體" w:cs="標楷體"/>
          <w:sz w:val="24"/>
          <w:szCs w:val="24"/>
          <w:lang w:eastAsia="zh-TW"/>
        </w:rPr>
        <w:t>善</w:t>
      </w:r>
      <w:r>
        <w:rPr>
          <w:rFonts w:ascii="標楷體" w:eastAsia="標楷體" w:hAnsi="標楷體" w:cs="標楷體"/>
          <w:sz w:val="24"/>
          <w:szCs w:val="24"/>
          <w:lang w:eastAsia="zh-TW"/>
        </w:rPr>
        <w:tab/>
        <w:t>後</w:t>
      </w:r>
    </w:p>
    <w:p w:rsidR="001210EB" w:rsidRDefault="001210EB" w:rsidP="001210EB">
      <w:pPr>
        <w:spacing w:before="18" w:after="0" w:line="220" w:lineRule="exact"/>
        <w:rPr>
          <w:lang w:eastAsia="zh-TW"/>
        </w:rPr>
      </w:pPr>
    </w:p>
    <w:p w:rsidR="001210EB" w:rsidRDefault="001210EB" w:rsidP="001210EB">
      <w:pPr>
        <w:spacing w:after="0" w:line="240" w:lineRule="auto"/>
        <w:ind w:left="408"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28032" behindDoc="1" locked="0" layoutInCell="1" allowOverlap="1" wp14:anchorId="531D2298" wp14:editId="1FC511B0">
                <wp:simplePos x="0" y="0"/>
                <wp:positionH relativeFrom="page">
                  <wp:posOffset>3863975</wp:posOffset>
                </wp:positionH>
                <wp:positionV relativeFrom="paragraph">
                  <wp:posOffset>34925</wp:posOffset>
                </wp:positionV>
                <wp:extent cx="114300" cy="1035050"/>
                <wp:effectExtent l="6350" t="5080" r="3175" b="7620"/>
                <wp:wrapNone/>
                <wp:docPr id="2686" name="Group 9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300" cy="1035050"/>
                          <a:chOff x="6085" y="55"/>
                          <a:chExt cx="180" cy="1630"/>
                        </a:xfrm>
                      </wpg:grpSpPr>
                      <wps:wsp>
                        <wps:cNvPr id="2687" name="Freeform 908"/>
                        <wps:cNvSpPr>
                          <a:spLocks/>
                        </wps:cNvSpPr>
                        <wps:spPr bwMode="auto">
                          <a:xfrm>
                            <a:off x="6085" y="55"/>
                            <a:ext cx="180" cy="1630"/>
                          </a:xfrm>
                          <a:custGeom>
                            <a:avLst/>
                            <a:gdLst>
                              <a:gd name="T0" fmla="+- 0 6145 6085"/>
                              <a:gd name="T1" fmla="*/ T0 w 180"/>
                              <a:gd name="T2" fmla="+- 0 1505 55"/>
                              <a:gd name="T3" fmla="*/ 1505 h 1630"/>
                              <a:gd name="T4" fmla="+- 0 6085 6085"/>
                              <a:gd name="T5" fmla="*/ T4 w 180"/>
                              <a:gd name="T6" fmla="+- 0 1505 55"/>
                              <a:gd name="T7" fmla="*/ 1505 h 1630"/>
                              <a:gd name="T8" fmla="+- 0 6175 6085"/>
                              <a:gd name="T9" fmla="*/ T8 w 180"/>
                              <a:gd name="T10" fmla="+- 0 1685 55"/>
                              <a:gd name="T11" fmla="*/ 1685 h 1630"/>
                              <a:gd name="T12" fmla="+- 0 6250 6085"/>
                              <a:gd name="T13" fmla="*/ T12 w 180"/>
                              <a:gd name="T14" fmla="+- 0 1535 55"/>
                              <a:gd name="T15" fmla="*/ 1535 h 1630"/>
                              <a:gd name="T16" fmla="+- 0 6145 6085"/>
                              <a:gd name="T17" fmla="*/ T16 w 180"/>
                              <a:gd name="T18" fmla="+- 0 1535 55"/>
                              <a:gd name="T19" fmla="*/ 1535 h 1630"/>
                              <a:gd name="T20" fmla="+- 0 6145 6085"/>
                              <a:gd name="T21" fmla="*/ T20 w 180"/>
                              <a:gd name="T22" fmla="+- 0 1505 55"/>
                              <a:gd name="T23" fmla="*/ 1505 h 1630"/>
                            </a:gdLst>
                            <a:ahLst/>
                            <a:cxnLst>
                              <a:cxn ang="0">
                                <a:pos x="T1" y="T3"/>
                              </a:cxn>
                              <a:cxn ang="0">
                                <a:pos x="T5" y="T7"/>
                              </a:cxn>
                              <a:cxn ang="0">
                                <a:pos x="T9" y="T11"/>
                              </a:cxn>
                              <a:cxn ang="0">
                                <a:pos x="T13" y="T15"/>
                              </a:cxn>
                              <a:cxn ang="0">
                                <a:pos x="T17" y="T19"/>
                              </a:cxn>
                              <a:cxn ang="0">
                                <a:pos x="T21" y="T23"/>
                              </a:cxn>
                            </a:cxnLst>
                            <a:rect l="0" t="0" r="r" b="b"/>
                            <a:pathLst>
                              <a:path w="180" h="1630">
                                <a:moveTo>
                                  <a:pt x="60" y="1450"/>
                                </a:moveTo>
                                <a:lnTo>
                                  <a:pt x="0" y="1450"/>
                                </a:lnTo>
                                <a:lnTo>
                                  <a:pt x="90" y="1630"/>
                                </a:lnTo>
                                <a:lnTo>
                                  <a:pt x="165" y="1480"/>
                                </a:lnTo>
                                <a:lnTo>
                                  <a:pt x="60" y="1480"/>
                                </a:lnTo>
                                <a:lnTo>
                                  <a:pt x="60" y="14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8" name="Freeform 907"/>
                        <wps:cNvSpPr>
                          <a:spLocks/>
                        </wps:cNvSpPr>
                        <wps:spPr bwMode="auto">
                          <a:xfrm>
                            <a:off x="6085" y="55"/>
                            <a:ext cx="180" cy="1630"/>
                          </a:xfrm>
                          <a:custGeom>
                            <a:avLst/>
                            <a:gdLst>
                              <a:gd name="T0" fmla="+- 0 6206 6085"/>
                              <a:gd name="T1" fmla="*/ T0 w 180"/>
                              <a:gd name="T2" fmla="+- 0 55 55"/>
                              <a:gd name="T3" fmla="*/ 55 h 1630"/>
                              <a:gd name="T4" fmla="+- 0 6146 6085"/>
                              <a:gd name="T5" fmla="*/ T4 w 180"/>
                              <a:gd name="T6" fmla="+- 0 55 55"/>
                              <a:gd name="T7" fmla="*/ 55 h 1630"/>
                              <a:gd name="T8" fmla="+- 0 6145 6085"/>
                              <a:gd name="T9" fmla="*/ T8 w 180"/>
                              <a:gd name="T10" fmla="+- 0 1535 55"/>
                              <a:gd name="T11" fmla="*/ 1535 h 1630"/>
                              <a:gd name="T12" fmla="+- 0 6205 6085"/>
                              <a:gd name="T13" fmla="*/ T12 w 180"/>
                              <a:gd name="T14" fmla="+- 0 1535 55"/>
                              <a:gd name="T15" fmla="*/ 1535 h 1630"/>
                              <a:gd name="T16" fmla="+- 0 6206 6085"/>
                              <a:gd name="T17" fmla="*/ T16 w 180"/>
                              <a:gd name="T18" fmla="+- 0 55 55"/>
                              <a:gd name="T19" fmla="*/ 55 h 1630"/>
                            </a:gdLst>
                            <a:ahLst/>
                            <a:cxnLst>
                              <a:cxn ang="0">
                                <a:pos x="T1" y="T3"/>
                              </a:cxn>
                              <a:cxn ang="0">
                                <a:pos x="T5" y="T7"/>
                              </a:cxn>
                              <a:cxn ang="0">
                                <a:pos x="T9" y="T11"/>
                              </a:cxn>
                              <a:cxn ang="0">
                                <a:pos x="T13" y="T15"/>
                              </a:cxn>
                              <a:cxn ang="0">
                                <a:pos x="T17" y="T19"/>
                              </a:cxn>
                            </a:cxnLst>
                            <a:rect l="0" t="0" r="r" b="b"/>
                            <a:pathLst>
                              <a:path w="180" h="1630">
                                <a:moveTo>
                                  <a:pt x="121" y="0"/>
                                </a:moveTo>
                                <a:lnTo>
                                  <a:pt x="61" y="0"/>
                                </a:lnTo>
                                <a:lnTo>
                                  <a:pt x="60" y="1480"/>
                                </a:lnTo>
                                <a:lnTo>
                                  <a:pt x="120" y="1480"/>
                                </a:lnTo>
                                <a:lnTo>
                                  <a:pt x="12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9" name="Freeform 906"/>
                        <wps:cNvSpPr>
                          <a:spLocks/>
                        </wps:cNvSpPr>
                        <wps:spPr bwMode="auto">
                          <a:xfrm>
                            <a:off x="6085" y="55"/>
                            <a:ext cx="180" cy="1630"/>
                          </a:xfrm>
                          <a:custGeom>
                            <a:avLst/>
                            <a:gdLst>
                              <a:gd name="T0" fmla="+- 0 6265 6085"/>
                              <a:gd name="T1" fmla="*/ T0 w 180"/>
                              <a:gd name="T2" fmla="+- 0 1505 55"/>
                              <a:gd name="T3" fmla="*/ 1505 h 1630"/>
                              <a:gd name="T4" fmla="+- 0 6205 6085"/>
                              <a:gd name="T5" fmla="*/ T4 w 180"/>
                              <a:gd name="T6" fmla="+- 0 1505 55"/>
                              <a:gd name="T7" fmla="*/ 1505 h 1630"/>
                              <a:gd name="T8" fmla="+- 0 6205 6085"/>
                              <a:gd name="T9" fmla="*/ T8 w 180"/>
                              <a:gd name="T10" fmla="+- 0 1535 55"/>
                              <a:gd name="T11" fmla="*/ 1535 h 1630"/>
                              <a:gd name="T12" fmla="+- 0 6250 6085"/>
                              <a:gd name="T13" fmla="*/ T12 w 180"/>
                              <a:gd name="T14" fmla="+- 0 1535 55"/>
                              <a:gd name="T15" fmla="*/ 1535 h 1630"/>
                              <a:gd name="T16" fmla="+- 0 6265 6085"/>
                              <a:gd name="T17" fmla="*/ T16 w 180"/>
                              <a:gd name="T18" fmla="+- 0 1505 55"/>
                              <a:gd name="T19" fmla="*/ 1505 h 1630"/>
                            </a:gdLst>
                            <a:ahLst/>
                            <a:cxnLst>
                              <a:cxn ang="0">
                                <a:pos x="T1" y="T3"/>
                              </a:cxn>
                              <a:cxn ang="0">
                                <a:pos x="T5" y="T7"/>
                              </a:cxn>
                              <a:cxn ang="0">
                                <a:pos x="T9" y="T11"/>
                              </a:cxn>
                              <a:cxn ang="0">
                                <a:pos x="T13" y="T15"/>
                              </a:cxn>
                              <a:cxn ang="0">
                                <a:pos x="T17" y="T19"/>
                              </a:cxn>
                            </a:cxnLst>
                            <a:rect l="0" t="0" r="r" b="b"/>
                            <a:pathLst>
                              <a:path w="180" h="1630">
                                <a:moveTo>
                                  <a:pt x="180" y="1450"/>
                                </a:moveTo>
                                <a:lnTo>
                                  <a:pt x="120" y="1450"/>
                                </a:lnTo>
                                <a:lnTo>
                                  <a:pt x="120" y="1480"/>
                                </a:lnTo>
                                <a:lnTo>
                                  <a:pt x="165" y="1480"/>
                                </a:lnTo>
                                <a:lnTo>
                                  <a:pt x="180" y="14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913BE6" id="Group 905" o:spid="_x0000_s1026" style="position:absolute;margin-left:304.25pt;margin-top:2.75pt;width:9pt;height:81.5pt;z-index:-251688448;mso-position-horizontal-relative:page" coordorigin="6085,55" coordsize="180,1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">
                <v:shape id="Freeform 908" o:spid="_x0000_s1027" style="position:absolute;left:6085;top:55;width:180;height:1630;visibility:visible;mso-wrap-style:square;v-text-anchor:top" coordsize="18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" path="m60,1450r-60,l90,1630r75,-150l60,1480r,-30e" fillcolor="black" stroked="f">
                  <v:path arrowok="t" o:connecttype="custom" o:connectlocs="60,1505;0,1505;90,1685;165,1535;60,1535;60,1505" o:connectangles="0,0,0,0,0,0"/>
                </v:shape>
                <v:shape id="Freeform 907" o:spid="_x0000_s1028" style="position:absolute;left:6085;top:55;width:180;height:1630;visibility:visible;mso-wrap-style:square;v-text-anchor:top" coordsize="18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" path="m121,l61,,60,1480r60,l121,e" fillcolor="black" stroked="f">
                  <v:path arrowok="t" o:connecttype="custom" o:connectlocs="121,55;61,55;60,1535;120,1535;121,55" o:connectangles="0,0,0,0,0"/>
                </v:shape>
                <v:shape id="Freeform 906" o:spid="_x0000_s1029" style="position:absolute;left:6085;top:55;width:180;height:1630;visibility:visible;mso-wrap-style:square;v-text-anchor:top" coordsize="18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" path="m180,1450r-60,l120,1480r45,l180,1450e" fillcolor="black" stroked="f">
                  <v:path arrowok="t" o:connecttype="custom" o:connectlocs="180,1505;120,1505;120,1535;165,1535;180,1505" o:connectangles="0,0,0,0,0"/>
                </v:shape>
                <w10:wrap anchorx="page"/>
              </v:group>
            </w:pict>
          </mc:Fallback>
        </mc:AlternateContent>
      </w:r>
      <w:r>
        <w:rPr>
          <w:rFonts w:ascii="標楷體" w:eastAsia="標楷體" w:hAnsi="標楷體" w:cs="標楷體"/>
          <w:sz w:val="24"/>
          <w:szCs w:val="24"/>
          <w:lang w:eastAsia="zh-TW"/>
        </w:rPr>
        <w:t>１.協助</w:t>
      </w:r>
      <w:r w:rsidR="00753873">
        <w:rPr>
          <w:rFonts w:ascii="標楷體" w:eastAsia="標楷體" w:hAnsi="標楷體" w:cs="標楷體"/>
          <w:sz w:val="24"/>
          <w:szCs w:val="24"/>
          <w:lang w:eastAsia="zh-TW"/>
        </w:rPr>
        <w:t>住民</w:t>
      </w:r>
      <w:r>
        <w:rPr>
          <w:rFonts w:ascii="標楷體" w:eastAsia="標楷體" w:hAnsi="標楷體" w:cs="標楷體"/>
          <w:sz w:val="24"/>
          <w:szCs w:val="24"/>
          <w:lang w:eastAsia="zh-TW"/>
        </w:rPr>
        <w:t>遺物處理。</w:t>
      </w:r>
    </w:p>
    <w:p w:rsidR="001210EB" w:rsidRDefault="001210EB" w:rsidP="001210EB">
      <w:pPr>
        <w:spacing w:before="8"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40" w:lineRule="auto"/>
        <w:ind w:left="408" w:right="-20"/>
        <w:rPr>
          <w:rFonts w:ascii="標楷體" w:eastAsia="標楷體" w:hAnsi="標楷體" w:cs="標楷體"/>
          <w:sz w:val="24"/>
          <w:szCs w:val="24"/>
          <w:lang w:eastAsia="zh-TW"/>
        </w:rPr>
      </w:pPr>
      <w:r>
        <w:rPr>
          <w:rFonts w:ascii="標楷體" w:eastAsia="標楷體" w:hAnsi="標楷體" w:cs="標楷體"/>
          <w:sz w:val="24"/>
          <w:szCs w:val="24"/>
          <w:lang w:eastAsia="zh-TW"/>
        </w:rPr>
        <w:t>２.事故車輛修護及報廢事宜。</w:t>
      </w:r>
    </w:p>
    <w:p w:rsidR="001210EB" w:rsidRDefault="001210EB" w:rsidP="001210EB">
      <w:pPr>
        <w:tabs>
          <w:tab w:val="left" w:pos="720"/>
        </w:tabs>
        <w:spacing w:before="86" w:after="0" w:line="732" w:lineRule="exact"/>
        <w:ind w:left="2" w:right="1185" w:firstLine="406"/>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20864" behindDoc="1" locked="0" layoutInCell="1" allowOverlap="1" wp14:anchorId="66445910" wp14:editId="6719A9A1">
                <wp:simplePos x="0" y="0"/>
                <wp:positionH relativeFrom="page">
                  <wp:posOffset>3811270</wp:posOffset>
                </wp:positionH>
                <wp:positionV relativeFrom="paragraph">
                  <wp:posOffset>723265</wp:posOffset>
                </wp:positionV>
                <wp:extent cx="690245" cy="243840"/>
                <wp:effectExtent l="1270" t="6350" r="3810" b="6985"/>
                <wp:wrapNone/>
                <wp:docPr id="2690" name="Group 8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0245" cy="243840"/>
                          <a:chOff x="6002" y="1139"/>
                          <a:chExt cx="1087" cy="384"/>
                        </a:xfrm>
                      </wpg:grpSpPr>
                      <wpg:grpSp>
                        <wpg:cNvPr id="2691" name="Group 903"/>
                        <wpg:cNvGrpSpPr>
                          <a:grpSpLocks/>
                        </wpg:cNvGrpSpPr>
                        <wpg:grpSpPr bwMode="auto">
                          <a:xfrm>
                            <a:off x="6008" y="1144"/>
                            <a:ext cx="1076" cy="2"/>
                            <a:chOff x="6008" y="1144"/>
                            <a:chExt cx="1076" cy="2"/>
                          </a:xfrm>
                        </wpg:grpSpPr>
                        <wps:wsp>
                          <wps:cNvPr id="2692" name="Freeform 904"/>
                          <wps:cNvSpPr>
                            <a:spLocks/>
                          </wps:cNvSpPr>
                          <wps:spPr bwMode="auto">
                            <a:xfrm>
                              <a:off x="6008" y="1144"/>
                              <a:ext cx="1076" cy="2"/>
                            </a:xfrm>
                            <a:custGeom>
                              <a:avLst/>
                              <a:gdLst>
                                <a:gd name="T0" fmla="+- 0 6008 6008"/>
                                <a:gd name="T1" fmla="*/ T0 w 1076"/>
                                <a:gd name="T2" fmla="+- 0 7084 6008"/>
                                <a:gd name="T3" fmla="*/ T2 w 1076"/>
                              </a:gdLst>
                              <a:ahLst/>
                              <a:cxnLst>
                                <a:cxn ang="0">
                                  <a:pos x="T1" y="0"/>
                                </a:cxn>
                                <a:cxn ang="0">
                                  <a:pos x="T3" y="0"/>
                                </a:cxn>
                              </a:cxnLst>
                              <a:rect l="0" t="0" r="r" b="b"/>
                              <a:pathLst>
                                <a:path w="1076">
                                  <a:moveTo>
                                    <a:pt x="0" y="0"/>
                                  </a:moveTo>
                                  <a:lnTo>
                                    <a:pt x="1076"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93" name="Group 901"/>
                        <wpg:cNvGrpSpPr>
                          <a:grpSpLocks/>
                        </wpg:cNvGrpSpPr>
                        <wpg:grpSpPr bwMode="auto">
                          <a:xfrm>
                            <a:off x="6013" y="1149"/>
                            <a:ext cx="2" cy="362"/>
                            <a:chOff x="6013" y="1149"/>
                            <a:chExt cx="2" cy="362"/>
                          </a:xfrm>
                        </wpg:grpSpPr>
                        <wps:wsp>
                          <wps:cNvPr id="2694" name="Freeform 902"/>
                          <wps:cNvSpPr>
                            <a:spLocks/>
                          </wps:cNvSpPr>
                          <wps:spPr bwMode="auto">
                            <a:xfrm>
                              <a:off x="6013" y="1149"/>
                              <a:ext cx="2" cy="362"/>
                            </a:xfrm>
                            <a:custGeom>
                              <a:avLst/>
                              <a:gdLst>
                                <a:gd name="T0" fmla="+- 0 1149 1149"/>
                                <a:gd name="T1" fmla="*/ 1149 h 362"/>
                                <a:gd name="T2" fmla="+- 0 1512 1149"/>
                                <a:gd name="T3" fmla="*/ 1512 h 362"/>
                              </a:gdLst>
                              <a:ahLst/>
                              <a:cxnLst>
                                <a:cxn ang="0">
                                  <a:pos x="0" y="T1"/>
                                </a:cxn>
                                <a:cxn ang="0">
                                  <a:pos x="0" y="T3"/>
                                </a:cxn>
                              </a:cxnLst>
                              <a:rect l="0" t="0" r="r" b="b"/>
                              <a:pathLst>
                                <a:path h="362">
                                  <a:moveTo>
                                    <a:pt x="0" y="0"/>
                                  </a:moveTo>
                                  <a:lnTo>
                                    <a:pt x="0" y="36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95" name="Group 899"/>
                        <wpg:cNvGrpSpPr>
                          <a:grpSpLocks/>
                        </wpg:cNvGrpSpPr>
                        <wpg:grpSpPr bwMode="auto">
                          <a:xfrm>
                            <a:off x="6008" y="1516"/>
                            <a:ext cx="1076" cy="2"/>
                            <a:chOff x="6008" y="1516"/>
                            <a:chExt cx="1076" cy="2"/>
                          </a:xfrm>
                        </wpg:grpSpPr>
                        <wps:wsp>
                          <wps:cNvPr id="2696" name="Freeform 900"/>
                          <wps:cNvSpPr>
                            <a:spLocks/>
                          </wps:cNvSpPr>
                          <wps:spPr bwMode="auto">
                            <a:xfrm>
                              <a:off x="6008" y="1516"/>
                              <a:ext cx="1076" cy="2"/>
                            </a:xfrm>
                            <a:custGeom>
                              <a:avLst/>
                              <a:gdLst>
                                <a:gd name="T0" fmla="+- 0 6008 6008"/>
                                <a:gd name="T1" fmla="*/ T0 w 1076"/>
                                <a:gd name="T2" fmla="+- 0 7084 6008"/>
                                <a:gd name="T3" fmla="*/ T2 w 1076"/>
                              </a:gdLst>
                              <a:ahLst/>
                              <a:cxnLst>
                                <a:cxn ang="0">
                                  <a:pos x="T1" y="0"/>
                                </a:cxn>
                                <a:cxn ang="0">
                                  <a:pos x="T3" y="0"/>
                                </a:cxn>
                              </a:cxnLst>
                              <a:rect l="0" t="0" r="r" b="b"/>
                              <a:pathLst>
                                <a:path w="1076">
                                  <a:moveTo>
                                    <a:pt x="0" y="0"/>
                                  </a:moveTo>
                                  <a:lnTo>
                                    <a:pt x="10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97" name="Group 897"/>
                        <wpg:cNvGrpSpPr>
                          <a:grpSpLocks/>
                        </wpg:cNvGrpSpPr>
                        <wpg:grpSpPr bwMode="auto">
                          <a:xfrm>
                            <a:off x="7079" y="1149"/>
                            <a:ext cx="2" cy="362"/>
                            <a:chOff x="7079" y="1149"/>
                            <a:chExt cx="2" cy="362"/>
                          </a:xfrm>
                        </wpg:grpSpPr>
                        <wps:wsp>
                          <wps:cNvPr id="2698" name="Freeform 898"/>
                          <wps:cNvSpPr>
                            <a:spLocks/>
                          </wps:cNvSpPr>
                          <wps:spPr bwMode="auto">
                            <a:xfrm>
                              <a:off x="7079" y="1149"/>
                              <a:ext cx="2" cy="362"/>
                            </a:xfrm>
                            <a:custGeom>
                              <a:avLst/>
                              <a:gdLst>
                                <a:gd name="T0" fmla="+- 0 1149 1149"/>
                                <a:gd name="T1" fmla="*/ 1149 h 362"/>
                                <a:gd name="T2" fmla="+- 0 1512 1149"/>
                                <a:gd name="T3" fmla="*/ 1512 h 362"/>
                              </a:gdLst>
                              <a:ahLst/>
                              <a:cxnLst>
                                <a:cxn ang="0">
                                  <a:pos x="0" y="T1"/>
                                </a:cxn>
                                <a:cxn ang="0">
                                  <a:pos x="0" y="T3"/>
                                </a:cxn>
                              </a:cxnLst>
                              <a:rect l="0" t="0" r="r" b="b"/>
                              <a:pathLst>
                                <a:path h="362">
                                  <a:moveTo>
                                    <a:pt x="0" y="0"/>
                                  </a:moveTo>
                                  <a:lnTo>
                                    <a:pt x="0" y="36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3285C30" id="Group 896" o:spid="_x0000_s1026" style="position:absolute;margin-left:300.1pt;margin-top:56.95pt;width:54.35pt;height:19.2pt;z-index:-251695616;mso-position-horizontal-relative:page" coordorigin="6002,1139" coordsize="1087,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">
                <v:group id="Group 903" o:spid="_x0000_s1027" style="position:absolute;left:6008;top:1144;width:1076;height:2" coordorigin="6008,1144"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">
                  <v:shape id="Freeform 904" o:spid="_x0000_s1028" style="position:absolute;left:6008;top:1144;width:1076;height:2;visibility:visible;mso-wrap-style:square;v-text-anchor:top"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" path="m,l1076,e" filled="f" strokeweight=".20464mm">
                    <v:path arrowok="t" o:connecttype="custom" o:connectlocs="0,0;1076,0" o:connectangles="0,0"/>
                  </v:shape>
                </v:group>
                <v:group id="Group 901" o:spid="_x0000_s1029" style="position:absolute;left:6013;top:1149;width:2;height:362" coordorigin="6013,1149"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">
                  <v:shape id="Freeform 902" o:spid="_x0000_s1030" style="position:absolute;left:6013;top:1149;width:2;height:362;visibility:visible;mso-wrap-style:square;v-text-anchor:top"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" path="m,l,363e" filled="f" strokeweight=".58pt">
                    <v:path arrowok="t" o:connecttype="custom" o:connectlocs="0,1149;0,1512" o:connectangles="0,0"/>
                  </v:shape>
                </v:group>
                <v:group id="Group 899" o:spid="_x0000_s1031" style="position:absolute;left:6008;top:1516;width:1076;height:2" coordorigin="6008,1516"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">
                  <v:shape id="Freeform 900" o:spid="_x0000_s1032" style="position:absolute;left:6008;top:1516;width:1076;height:2;visibility:visible;mso-wrap-style:square;v-text-anchor:top" coordsize="10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" path="m,l1076,e" filled="f" strokeweight=".58pt">
                    <v:path arrowok="t" o:connecttype="custom" o:connectlocs="0,0;1076,0" o:connectangles="0,0"/>
                  </v:shape>
                </v:group>
                <v:group id="Group 897" o:spid="_x0000_s1033" style="position:absolute;left:7079;top:1149;width:2;height:362" coordorigin="7079,1149"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">
                  <v:shape id="Freeform 898" o:spid="_x0000_s1034" style="position:absolute;left:7079;top:1149;width:2;height:362;visibility:visible;mso-wrap-style:square;v-text-anchor:top" coordsize="2,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" path="m,l,363e" filled="f" strokeweight=".58pt">
                    <v:path arrowok="t" o:connecttype="custom" o:connectlocs="0,1149;0,1512" o:connectangles="0,0"/>
                  </v:shape>
                </v:group>
                <w10:wrap anchorx="page"/>
              </v:group>
            </w:pict>
          </mc:Fallback>
        </mc:AlternateContent>
      </w:r>
      <w:r>
        <w:rPr>
          <w:rFonts w:ascii="標楷體" w:eastAsia="標楷體" w:hAnsi="標楷體" w:cs="標楷體"/>
          <w:sz w:val="24"/>
          <w:szCs w:val="24"/>
          <w:lang w:eastAsia="zh-TW"/>
        </w:rPr>
        <w:t>３.事故車輛理賠和解。 喪</w:t>
      </w:r>
      <w:r>
        <w:rPr>
          <w:rFonts w:ascii="標楷體" w:eastAsia="標楷體" w:hAnsi="標楷體" w:cs="標楷體"/>
          <w:sz w:val="24"/>
          <w:szCs w:val="24"/>
          <w:lang w:eastAsia="zh-TW"/>
        </w:rPr>
        <w:tab/>
        <w:t>葬</w:t>
      </w:r>
    </w:p>
    <w:p w:rsidR="001210EB" w:rsidRDefault="001210EB" w:rsidP="001210EB">
      <w:pPr>
        <w:spacing w:after="0" w:line="271" w:lineRule="exact"/>
        <w:ind w:left="730" w:right="723"/>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協助家屬處理喪葬事宜。</w:t>
      </w:r>
    </w:p>
    <w:p w:rsidR="001210EB" w:rsidRDefault="001210EB" w:rsidP="001210EB">
      <w:pPr>
        <w:spacing w:after="0"/>
        <w:jc w:val="center"/>
        <w:rPr>
          <w:lang w:eastAsia="zh-TW"/>
        </w:rPr>
        <w:sectPr w:rsidR="001210EB" w:rsidSect="00875818">
          <w:type w:val="continuous"/>
          <w:pgSz w:w="11920" w:h="16840"/>
          <w:pgMar w:top="1200" w:right="1680" w:bottom="980" w:left="880" w:header="720" w:footer="720" w:gutter="0"/>
          <w:cols w:num="2" w:space="152" w:equalWidth="0">
            <w:col w:w="4358" w:space="799"/>
            <w:col w:w="4203"/>
          </w:cols>
        </w:sectPr>
      </w:pPr>
    </w:p>
    <w:p w:rsidR="001210EB" w:rsidRPr="003C3D36" w:rsidRDefault="001210EB" w:rsidP="001210EB">
      <w:pPr>
        <w:spacing w:after="0" w:line="200" w:lineRule="exact"/>
        <w:rPr>
          <w:sz w:val="20"/>
          <w:szCs w:val="20"/>
          <w:lang w:eastAsia="zh-TW"/>
        </w:rPr>
      </w:pPr>
      <w:r>
        <w:rPr>
          <w:rFonts w:eastAsiaTheme="minorHAnsi"/>
          <w:noProof/>
          <w:lang w:eastAsia="zh-TW"/>
        </w:rPr>
        <w:lastRenderedPageBreak/>
        <mc:AlternateContent>
          <mc:Choice Requires="wpg">
            <w:drawing>
              <wp:anchor distT="0" distB="0" distL="114300" distR="114300" simplePos="0" relativeHeight="251659776" behindDoc="1" locked="0" layoutInCell="1" allowOverlap="1" wp14:anchorId="5E8D7821" wp14:editId="74466061">
                <wp:simplePos x="0" y="0"/>
                <wp:positionH relativeFrom="page">
                  <wp:posOffset>720090</wp:posOffset>
                </wp:positionH>
                <wp:positionV relativeFrom="paragraph">
                  <wp:posOffset>76835</wp:posOffset>
                </wp:positionV>
                <wp:extent cx="6057900" cy="1270"/>
                <wp:effectExtent l="5715" t="6985" r="13335" b="10795"/>
                <wp:wrapNone/>
                <wp:docPr id="2699" name="Group 8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34" y="-179"/>
                          <a:chExt cx="9540" cy="2"/>
                        </a:xfrm>
                      </wpg:grpSpPr>
                      <wps:wsp>
                        <wps:cNvPr id="2700" name="Freeform 895"/>
                        <wps:cNvSpPr>
                          <a:spLocks/>
                        </wps:cNvSpPr>
                        <wps:spPr bwMode="auto">
                          <a:xfrm>
                            <a:off x="1134" y="-179"/>
                            <a:ext cx="9540" cy="2"/>
                          </a:xfrm>
                          <a:custGeom>
                            <a:avLst/>
                            <a:gdLst>
                              <a:gd name="T0" fmla="+- 0 1134 1134"/>
                              <a:gd name="T1" fmla="*/ T0 w 9540"/>
                              <a:gd name="T2" fmla="+- 0 10674 113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0899AA" id="Group 894" o:spid="_x0000_s1026" style="position:absolute;margin-left:56.7pt;margin-top:6.05pt;width:477pt;height:.1pt;z-index:-251656704;mso-position-horizontal-relative:page" coordorigin="1134,-179"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">
                <v:shape id="Freeform 895" o:spid="_x0000_s1027" style="position:absolute;left:1134;top:-179;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" path="m,l9540,e" filled="f">
                  <v:path arrowok="t" o:connecttype="custom" o:connectlocs="0,0;9540,0" o:connectangles="0,0"/>
                </v:shape>
                <w10:wrap anchorx="page"/>
              </v:group>
            </w:pict>
          </mc:Fallback>
        </mc:AlternateContent>
      </w:r>
    </w:p>
    <w:p w:rsidR="001210EB" w:rsidRDefault="001210EB" w:rsidP="001210EB">
      <w:pPr>
        <w:spacing w:after="0" w:line="300" w:lineRule="exact"/>
        <w:ind w:left="11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一、預防階段</w:t>
      </w:r>
    </w:p>
    <w:p w:rsidR="001210EB" w:rsidRDefault="001210EB" w:rsidP="001210EB">
      <w:pPr>
        <w:spacing w:after="0" w:line="331" w:lineRule="exact"/>
        <w:ind w:left="35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請電氣顧問公司及消防公司定期檢查供電線路及消防設備。</w:t>
      </w:r>
    </w:p>
    <w:p w:rsidR="001210EB" w:rsidRDefault="001210EB" w:rsidP="001210EB">
      <w:pPr>
        <w:spacing w:after="0" w:line="281" w:lineRule="exact"/>
        <w:ind w:left="3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平時督促水電工做例行性檢查。</w:t>
      </w:r>
    </w:p>
    <w:p w:rsidR="001210EB" w:rsidRDefault="001210EB" w:rsidP="001210EB">
      <w:pPr>
        <w:spacing w:after="0" w:line="281" w:lineRule="exact"/>
        <w:ind w:left="3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妥善儲存易燃物品。</w:t>
      </w:r>
    </w:p>
    <w:p w:rsidR="001210EB" w:rsidRDefault="001210EB" w:rsidP="001210EB">
      <w:pPr>
        <w:spacing w:after="0" w:line="278" w:lineRule="exact"/>
        <w:ind w:left="3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定期實施消防訓練。</w:t>
      </w:r>
    </w:p>
    <w:p w:rsidR="001210EB" w:rsidRPr="003C3D36" w:rsidRDefault="001210EB" w:rsidP="001210EB">
      <w:pPr>
        <w:spacing w:before="10" w:after="0" w:line="160" w:lineRule="exact"/>
        <w:rPr>
          <w:sz w:val="16"/>
          <w:szCs w:val="16"/>
          <w:lang w:eastAsia="zh-TW"/>
        </w:rPr>
      </w:pPr>
      <w:r>
        <w:rPr>
          <w:rFonts w:eastAsiaTheme="minorHAnsi"/>
          <w:noProof/>
          <w:lang w:eastAsia="zh-TW"/>
        </w:rPr>
        <mc:AlternateContent>
          <mc:Choice Requires="wpg">
            <w:drawing>
              <wp:anchor distT="0" distB="0" distL="114300" distR="114300" simplePos="0" relativeHeight="251658752" behindDoc="1" locked="0" layoutInCell="1" allowOverlap="1" wp14:anchorId="4AEC53A3" wp14:editId="67516B5B">
                <wp:simplePos x="0" y="0"/>
                <wp:positionH relativeFrom="page">
                  <wp:posOffset>2397125</wp:posOffset>
                </wp:positionH>
                <wp:positionV relativeFrom="paragraph">
                  <wp:posOffset>351155</wp:posOffset>
                </wp:positionV>
                <wp:extent cx="2028825" cy="1096645"/>
                <wp:effectExtent l="9525" t="9525" r="9525" b="0"/>
                <wp:wrapNone/>
                <wp:docPr id="2701" name="Group 8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28825" cy="1096645"/>
                          <a:chOff x="3773" y="-1777"/>
                          <a:chExt cx="3195" cy="1727"/>
                        </a:xfrm>
                      </wpg:grpSpPr>
                      <wpg:grpSp>
                        <wpg:cNvPr id="2702" name="Group 817"/>
                        <wpg:cNvGrpSpPr>
                          <a:grpSpLocks/>
                        </wpg:cNvGrpSpPr>
                        <wpg:grpSpPr bwMode="auto">
                          <a:xfrm>
                            <a:off x="5370" y="-691"/>
                            <a:ext cx="120" cy="634"/>
                            <a:chOff x="5370" y="-691"/>
                            <a:chExt cx="120" cy="634"/>
                          </a:xfrm>
                        </wpg:grpSpPr>
                        <wps:wsp>
                          <wps:cNvPr id="2703" name="Freeform 820"/>
                          <wps:cNvSpPr>
                            <a:spLocks/>
                          </wps:cNvSpPr>
                          <wps:spPr bwMode="auto">
                            <a:xfrm>
                              <a:off x="5370" y="-691"/>
                              <a:ext cx="120" cy="634"/>
                            </a:xfrm>
                            <a:custGeom>
                              <a:avLst/>
                              <a:gdLst>
                                <a:gd name="T0" fmla="+- 0 5420 5370"/>
                                <a:gd name="T1" fmla="*/ T0 w 120"/>
                                <a:gd name="T2" fmla="+- 0 -177 -691"/>
                                <a:gd name="T3" fmla="*/ -177 h 634"/>
                                <a:gd name="T4" fmla="+- 0 5370 5370"/>
                                <a:gd name="T5" fmla="*/ T4 w 120"/>
                                <a:gd name="T6" fmla="+- 0 -177 -691"/>
                                <a:gd name="T7" fmla="*/ -177 h 634"/>
                                <a:gd name="T8" fmla="+- 0 5430 5370"/>
                                <a:gd name="T9" fmla="*/ T8 w 120"/>
                                <a:gd name="T10" fmla="+- 0 -57 -691"/>
                                <a:gd name="T11" fmla="*/ -57 h 634"/>
                                <a:gd name="T12" fmla="+- 0 5475 5370"/>
                                <a:gd name="T13" fmla="*/ T12 w 120"/>
                                <a:gd name="T14" fmla="+- 0 -147 -691"/>
                                <a:gd name="T15" fmla="*/ -147 h 634"/>
                                <a:gd name="T16" fmla="+- 0 5424 5370"/>
                                <a:gd name="T17" fmla="*/ T16 w 120"/>
                                <a:gd name="T18" fmla="+- 0 -147 -691"/>
                                <a:gd name="T19" fmla="*/ -147 h 634"/>
                                <a:gd name="T20" fmla="+- 0 5420 5370"/>
                                <a:gd name="T21" fmla="*/ T20 w 120"/>
                                <a:gd name="T22" fmla="+- 0 -152 -691"/>
                                <a:gd name="T23" fmla="*/ -152 h 634"/>
                                <a:gd name="T24" fmla="+- 0 5420 5370"/>
                                <a:gd name="T25" fmla="*/ T24 w 120"/>
                                <a:gd name="T26" fmla="+- 0 -177 -691"/>
                                <a:gd name="T27" fmla="*/ -177 h 634"/>
                              </a:gdLst>
                              <a:ahLst/>
                              <a:cxnLst>
                                <a:cxn ang="0">
                                  <a:pos x="T1" y="T3"/>
                                </a:cxn>
                                <a:cxn ang="0">
                                  <a:pos x="T5" y="T7"/>
                                </a:cxn>
                                <a:cxn ang="0">
                                  <a:pos x="T9" y="T11"/>
                                </a:cxn>
                                <a:cxn ang="0">
                                  <a:pos x="T13" y="T15"/>
                                </a:cxn>
                                <a:cxn ang="0">
                                  <a:pos x="T17" y="T19"/>
                                </a:cxn>
                                <a:cxn ang="0">
                                  <a:pos x="T21" y="T23"/>
                                </a:cxn>
                                <a:cxn ang="0">
                                  <a:pos x="T25" y="T27"/>
                                </a:cxn>
                              </a:cxnLst>
                              <a:rect l="0" t="0" r="r" b="b"/>
                              <a:pathLst>
                                <a:path w="120" h="634">
                                  <a:moveTo>
                                    <a:pt x="50" y="514"/>
                                  </a:moveTo>
                                  <a:lnTo>
                                    <a:pt x="0" y="514"/>
                                  </a:lnTo>
                                  <a:lnTo>
                                    <a:pt x="60" y="634"/>
                                  </a:lnTo>
                                  <a:lnTo>
                                    <a:pt x="105" y="544"/>
                                  </a:lnTo>
                                  <a:lnTo>
                                    <a:pt x="54" y="544"/>
                                  </a:lnTo>
                                  <a:lnTo>
                                    <a:pt x="50" y="539"/>
                                  </a:lnTo>
                                  <a:lnTo>
                                    <a:pt x="50" y="5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04" name="Freeform 819"/>
                          <wps:cNvSpPr>
                            <a:spLocks/>
                          </wps:cNvSpPr>
                          <wps:spPr bwMode="auto">
                            <a:xfrm>
                              <a:off x="5370" y="-691"/>
                              <a:ext cx="120" cy="634"/>
                            </a:xfrm>
                            <a:custGeom>
                              <a:avLst/>
                              <a:gdLst>
                                <a:gd name="T0" fmla="+- 0 5436 5370"/>
                                <a:gd name="T1" fmla="*/ T0 w 120"/>
                                <a:gd name="T2" fmla="+- 0 -691 -691"/>
                                <a:gd name="T3" fmla="*/ -691 h 634"/>
                                <a:gd name="T4" fmla="+- 0 5424 5370"/>
                                <a:gd name="T5" fmla="*/ T4 w 120"/>
                                <a:gd name="T6" fmla="+- 0 -691 -691"/>
                                <a:gd name="T7" fmla="*/ -691 h 634"/>
                                <a:gd name="T8" fmla="+- 0 5420 5370"/>
                                <a:gd name="T9" fmla="*/ T8 w 120"/>
                                <a:gd name="T10" fmla="+- 0 -687 -691"/>
                                <a:gd name="T11" fmla="*/ -687 h 634"/>
                                <a:gd name="T12" fmla="+- 0 5420 5370"/>
                                <a:gd name="T13" fmla="*/ T12 w 120"/>
                                <a:gd name="T14" fmla="+- 0 -152 -691"/>
                                <a:gd name="T15" fmla="*/ -152 h 634"/>
                                <a:gd name="T16" fmla="+- 0 5424 5370"/>
                                <a:gd name="T17" fmla="*/ T16 w 120"/>
                                <a:gd name="T18" fmla="+- 0 -147 -691"/>
                                <a:gd name="T19" fmla="*/ -147 h 634"/>
                                <a:gd name="T20" fmla="+- 0 5436 5370"/>
                                <a:gd name="T21" fmla="*/ T20 w 120"/>
                                <a:gd name="T22" fmla="+- 0 -147 -691"/>
                                <a:gd name="T23" fmla="*/ -147 h 634"/>
                                <a:gd name="T24" fmla="+- 0 5440 5370"/>
                                <a:gd name="T25" fmla="*/ T24 w 120"/>
                                <a:gd name="T26" fmla="+- 0 -152 -691"/>
                                <a:gd name="T27" fmla="*/ -152 h 634"/>
                                <a:gd name="T28" fmla="+- 0 5440 5370"/>
                                <a:gd name="T29" fmla="*/ T28 w 120"/>
                                <a:gd name="T30" fmla="+- 0 -687 -691"/>
                                <a:gd name="T31" fmla="*/ -687 h 634"/>
                                <a:gd name="T32" fmla="+- 0 5436 5370"/>
                                <a:gd name="T33" fmla="*/ T32 w 120"/>
                                <a:gd name="T34" fmla="+- 0 -691 -691"/>
                                <a:gd name="T35" fmla="*/ -691 h 6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34">
                                  <a:moveTo>
                                    <a:pt x="66" y="0"/>
                                  </a:moveTo>
                                  <a:lnTo>
                                    <a:pt x="54" y="0"/>
                                  </a:lnTo>
                                  <a:lnTo>
                                    <a:pt x="50" y="4"/>
                                  </a:lnTo>
                                  <a:lnTo>
                                    <a:pt x="50" y="539"/>
                                  </a:lnTo>
                                  <a:lnTo>
                                    <a:pt x="54" y="544"/>
                                  </a:lnTo>
                                  <a:lnTo>
                                    <a:pt x="66" y="544"/>
                                  </a:lnTo>
                                  <a:lnTo>
                                    <a:pt x="70" y="539"/>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05" name="Freeform 818"/>
                          <wps:cNvSpPr>
                            <a:spLocks/>
                          </wps:cNvSpPr>
                          <wps:spPr bwMode="auto">
                            <a:xfrm>
                              <a:off x="5370" y="-691"/>
                              <a:ext cx="120" cy="634"/>
                            </a:xfrm>
                            <a:custGeom>
                              <a:avLst/>
                              <a:gdLst>
                                <a:gd name="T0" fmla="+- 0 5490 5370"/>
                                <a:gd name="T1" fmla="*/ T0 w 120"/>
                                <a:gd name="T2" fmla="+- 0 -177 -691"/>
                                <a:gd name="T3" fmla="*/ -177 h 634"/>
                                <a:gd name="T4" fmla="+- 0 5440 5370"/>
                                <a:gd name="T5" fmla="*/ T4 w 120"/>
                                <a:gd name="T6" fmla="+- 0 -177 -691"/>
                                <a:gd name="T7" fmla="*/ -177 h 634"/>
                                <a:gd name="T8" fmla="+- 0 5440 5370"/>
                                <a:gd name="T9" fmla="*/ T8 w 120"/>
                                <a:gd name="T10" fmla="+- 0 -152 -691"/>
                                <a:gd name="T11" fmla="*/ -152 h 634"/>
                                <a:gd name="T12" fmla="+- 0 5436 5370"/>
                                <a:gd name="T13" fmla="*/ T12 w 120"/>
                                <a:gd name="T14" fmla="+- 0 -147 -691"/>
                                <a:gd name="T15" fmla="*/ -147 h 634"/>
                                <a:gd name="T16" fmla="+- 0 5475 5370"/>
                                <a:gd name="T17" fmla="*/ T16 w 120"/>
                                <a:gd name="T18" fmla="+- 0 -147 -691"/>
                                <a:gd name="T19" fmla="*/ -147 h 634"/>
                                <a:gd name="T20" fmla="+- 0 5490 5370"/>
                                <a:gd name="T21" fmla="*/ T20 w 120"/>
                                <a:gd name="T22" fmla="+- 0 -177 -691"/>
                                <a:gd name="T23" fmla="*/ -177 h 634"/>
                              </a:gdLst>
                              <a:ahLst/>
                              <a:cxnLst>
                                <a:cxn ang="0">
                                  <a:pos x="T1" y="T3"/>
                                </a:cxn>
                                <a:cxn ang="0">
                                  <a:pos x="T5" y="T7"/>
                                </a:cxn>
                                <a:cxn ang="0">
                                  <a:pos x="T9" y="T11"/>
                                </a:cxn>
                                <a:cxn ang="0">
                                  <a:pos x="T13" y="T15"/>
                                </a:cxn>
                                <a:cxn ang="0">
                                  <a:pos x="T17" y="T19"/>
                                </a:cxn>
                                <a:cxn ang="0">
                                  <a:pos x="T21" y="T23"/>
                                </a:cxn>
                              </a:cxnLst>
                              <a:rect l="0" t="0" r="r" b="b"/>
                              <a:pathLst>
                                <a:path w="120" h="634">
                                  <a:moveTo>
                                    <a:pt x="120" y="514"/>
                                  </a:moveTo>
                                  <a:lnTo>
                                    <a:pt x="70" y="514"/>
                                  </a:lnTo>
                                  <a:lnTo>
                                    <a:pt x="70" y="539"/>
                                  </a:lnTo>
                                  <a:lnTo>
                                    <a:pt x="66" y="544"/>
                                  </a:lnTo>
                                  <a:lnTo>
                                    <a:pt x="105" y="544"/>
                                  </a:lnTo>
                                  <a:lnTo>
                                    <a:pt x="120" y="5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06" name="Group 815"/>
                        <wpg:cNvGrpSpPr>
                          <a:grpSpLocks/>
                        </wpg:cNvGrpSpPr>
                        <wpg:grpSpPr bwMode="auto">
                          <a:xfrm>
                            <a:off x="3780" y="-1769"/>
                            <a:ext cx="3180" cy="1036"/>
                            <a:chOff x="3780" y="-1769"/>
                            <a:chExt cx="3180" cy="1036"/>
                          </a:xfrm>
                        </wpg:grpSpPr>
                        <wps:wsp>
                          <wps:cNvPr id="2707" name="Freeform 816"/>
                          <wps:cNvSpPr>
                            <a:spLocks/>
                          </wps:cNvSpPr>
                          <wps:spPr bwMode="auto">
                            <a:xfrm>
                              <a:off x="3780" y="-1769"/>
                              <a:ext cx="3180" cy="1036"/>
                            </a:xfrm>
                            <a:custGeom>
                              <a:avLst/>
                              <a:gdLst>
                                <a:gd name="T0" fmla="+- 0 5240 3780"/>
                                <a:gd name="T1" fmla="*/ T0 w 3180"/>
                                <a:gd name="T2" fmla="+- 0 -1767 -1769"/>
                                <a:gd name="T3" fmla="*/ -1767 h 1036"/>
                                <a:gd name="T4" fmla="+- 0 4988 3780"/>
                                <a:gd name="T5" fmla="*/ T4 w 3180"/>
                                <a:gd name="T6" fmla="+- 0 -1754 -1769"/>
                                <a:gd name="T7" fmla="*/ -1754 h 1036"/>
                                <a:gd name="T8" fmla="+- 0 4751 3780"/>
                                <a:gd name="T9" fmla="*/ T8 w 3180"/>
                                <a:gd name="T10" fmla="+- 0 -1728 -1769"/>
                                <a:gd name="T11" fmla="*/ -1728 h 1036"/>
                                <a:gd name="T12" fmla="+- 0 4532 3780"/>
                                <a:gd name="T13" fmla="*/ T12 w 3180"/>
                                <a:gd name="T14" fmla="+- 0 -1692 -1769"/>
                                <a:gd name="T15" fmla="*/ -1692 h 1036"/>
                                <a:gd name="T16" fmla="+- 0 4335 3780"/>
                                <a:gd name="T17" fmla="*/ T16 w 3180"/>
                                <a:gd name="T18" fmla="+- 0 -1644 -1769"/>
                                <a:gd name="T19" fmla="*/ -1644 h 1036"/>
                                <a:gd name="T20" fmla="+- 0 4163 3780"/>
                                <a:gd name="T21" fmla="*/ T20 w 3180"/>
                                <a:gd name="T22" fmla="+- 0 -1588 -1769"/>
                                <a:gd name="T23" fmla="*/ -1588 h 1036"/>
                                <a:gd name="T24" fmla="+- 0 4018 3780"/>
                                <a:gd name="T25" fmla="*/ T24 w 3180"/>
                                <a:gd name="T26" fmla="+- 0 -1524 -1769"/>
                                <a:gd name="T27" fmla="*/ -1524 h 1036"/>
                                <a:gd name="T28" fmla="+- 0 3905 3780"/>
                                <a:gd name="T29" fmla="*/ T28 w 3180"/>
                                <a:gd name="T30" fmla="+- 0 -1453 -1769"/>
                                <a:gd name="T31" fmla="*/ -1453 h 1036"/>
                                <a:gd name="T32" fmla="+- 0 3785 3780"/>
                                <a:gd name="T33" fmla="*/ T32 w 3180"/>
                                <a:gd name="T34" fmla="+- 0 -1294 -1769"/>
                                <a:gd name="T35" fmla="*/ -1294 h 1036"/>
                                <a:gd name="T36" fmla="+- 0 3785 3780"/>
                                <a:gd name="T37" fmla="*/ T36 w 3180"/>
                                <a:gd name="T38" fmla="+- 0 -1209 -1769"/>
                                <a:gd name="T39" fmla="*/ -1209 h 1036"/>
                                <a:gd name="T40" fmla="+- 0 3905 3780"/>
                                <a:gd name="T41" fmla="*/ T40 w 3180"/>
                                <a:gd name="T42" fmla="+- 0 -1050 -1769"/>
                                <a:gd name="T43" fmla="*/ -1050 h 1036"/>
                                <a:gd name="T44" fmla="+- 0 4018 3780"/>
                                <a:gd name="T45" fmla="*/ T44 w 3180"/>
                                <a:gd name="T46" fmla="+- 0 -978 -1769"/>
                                <a:gd name="T47" fmla="*/ -978 h 1036"/>
                                <a:gd name="T48" fmla="+- 0 4163 3780"/>
                                <a:gd name="T49" fmla="*/ T48 w 3180"/>
                                <a:gd name="T50" fmla="+- 0 -914 -1769"/>
                                <a:gd name="T51" fmla="*/ -914 h 1036"/>
                                <a:gd name="T52" fmla="+- 0 4335 3780"/>
                                <a:gd name="T53" fmla="*/ T52 w 3180"/>
                                <a:gd name="T54" fmla="+- 0 -858 -1769"/>
                                <a:gd name="T55" fmla="*/ -858 h 1036"/>
                                <a:gd name="T56" fmla="+- 0 4532 3780"/>
                                <a:gd name="T57" fmla="*/ T56 w 3180"/>
                                <a:gd name="T58" fmla="+- 0 -811 -1769"/>
                                <a:gd name="T59" fmla="*/ -811 h 1036"/>
                                <a:gd name="T60" fmla="+- 0 4751 3780"/>
                                <a:gd name="T61" fmla="*/ T60 w 3180"/>
                                <a:gd name="T62" fmla="+- 0 -774 -1769"/>
                                <a:gd name="T63" fmla="*/ -774 h 1036"/>
                                <a:gd name="T64" fmla="+- 0 4988 3780"/>
                                <a:gd name="T65" fmla="*/ T64 w 3180"/>
                                <a:gd name="T66" fmla="+- 0 -748 -1769"/>
                                <a:gd name="T67" fmla="*/ -748 h 1036"/>
                                <a:gd name="T68" fmla="+- 0 5240 3780"/>
                                <a:gd name="T69" fmla="*/ T68 w 3180"/>
                                <a:gd name="T70" fmla="+- 0 -735 -1769"/>
                                <a:gd name="T71" fmla="*/ -735 h 1036"/>
                                <a:gd name="T72" fmla="+- 0 5500 3780"/>
                                <a:gd name="T73" fmla="*/ T72 w 3180"/>
                                <a:gd name="T74" fmla="+- 0 -735 -1769"/>
                                <a:gd name="T75" fmla="*/ -735 h 1036"/>
                                <a:gd name="T76" fmla="+- 0 5752 3780"/>
                                <a:gd name="T77" fmla="*/ T76 w 3180"/>
                                <a:gd name="T78" fmla="+- 0 -748 -1769"/>
                                <a:gd name="T79" fmla="*/ -748 h 1036"/>
                                <a:gd name="T80" fmla="+- 0 5989 3780"/>
                                <a:gd name="T81" fmla="*/ T80 w 3180"/>
                                <a:gd name="T82" fmla="+- 0 -774 -1769"/>
                                <a:gd name="T83" fmla="*/ -774 h 1036"/>
                                <a:gd name="T84" fmla="+- 0 6208 3780"/>
                                <a:gd name="T85" fmla="*/ T84 w 3180"/>
                                <a:gd name="T86" fmla="+- 0 -811 -1769"/>
                                <a:gd name="T87" fmla="*/ -811 h 1036"/>
                                <a:gd name="T88" fmla="+- 0 6405 3780"/>
                                <a:gd name="T89" fmla="*/ T88 w 3180"/>
                                <a:gd name="T90" fmla="+- 0 -858 -1769"/>
                                <a:gd name="T91" fmla="*/ -858 h 1036"/>
                                <a:gd name="T92" fmla="+- 0 6577 3780"/>
                                <a:gd name="T93" fmla="*/ T92 w 3180"/>
                                <a:gd name="T94" fmla="+- 0 -914 -1769"/>
                                <a:gd name="T95" fmla="*/ -914 h 1036"/>
                                <a:gd name="T96" fmla="+- 0 6722 3780"/>
                                <a:gd name="T97" fmla="*/ T96 w 3180"/>
                                <a:gd name="T98" fmla="+- 0 -978 -1769"/>
                                <a:gd name="T99" fmla="*/ -978 h 1036"/>
                                <a:gd name="T100" fmla="+- 0 6835 3780"/>
                                <a:gd name="T101" fmla="*/ T100 w 3180"/>
                                <a:gd name="T102" fmla="+- 0 -1050 -1769"/>
                                <a:gd name="T103" fmla="*/ -1050 h 1036"/>
                                <a:gd name="T104" fmla="+- 0 6955 3780"/>
                                <a:gd name="T105" fmla="*/ T104 w 3180"/>
                                <a:gd name="T106" fmla="+- 0 -1209 -1769"/>
                                <a:gd name="T107" fmla="*/ -1209 h 1036"/>
                                <a:gd name="T108" fmla="+- 0 6955 3780"/>
                                <a:gd name="T109" fmla="*/ T108 w 3180"/>
                                <a:gd name="T110" fmla="+- 0 -1294 -1769"/>
                                <a:gd name="T111" fmla="*/ -1294 h 1036"/>
                                <a:gd name="T112" fmla="+- 0 6835 3780"/>
                                <a:gd name="T113" fmla="*/ T112 w 3180"/>
                                <a:gd name="T114" fmla="+- 0 -1453 -1769"/>
                                <a:gd name="T115" fmla="*/ -1453 h 1036"/>
                                <a:gd name="T116" fmla="+- 0 6722 3780"/>
                                <a:gd name="T117" fmla="*/ T116 w 3180"/>
                                <a:gd name="T118" fmla="+- 0 -1524 -1769"/>
                                <a:gd name="T119" fmla="*/ -1524 h 1036"/>
                                <a:gd name="T120" fmla="+- 0 6577 3780"/>
                                <a:gd name="T121" fmla="*/ T120 w 3180"/>
                                <a:gd name="T122" fmla="+- 0 -1588 -1769"/>
                                <a:gd name="T123" fmla="*/ -1588 h 1036"/>
                                <a:gd name="T124" fmla="+- 0 6405 3780"/>
                                <a:gd name="T125" fmla="*/ T124 w 3180"/>
                                <a:gd name="T126" fmla="+- 0 -1644 -1769"/>
                                <a:gd name="T127" fmla="*/ -1644 h 1036"/>
                                <a:gd name="T128" fmla="+- 0 6208 3780"/>
                                <a:gd name="T129" fmla="*/ T128 w 3180"/>
                                <a:gd name="T130" fmla="+- 0 -1692 -1769"/>
                                <a:gd name="T131" fmla="*/ -1692 h 1036"/>
                                <a:gd name="T132" fmla="+- 0 5989 3780"/>
                                <a:gd name="T133" fmla="*/ T132 w 3180"/>
                                <a:gd name="T134" fmla="+- 0 -1728 -1769"/>
                                <a:gd name="T135" fmla="*/ -1728 h 1036"/>
                                <a:gd name="T136" fmla="+- 0 5752 3780"/>
                                <a:gd name="T137" fmla="*/ T136 w 3180"/>
                                <a:gd name="T138" fmla="+- 0 -1754 -1769"/>
                                <a:gd name="T139" fmla="*/ -1754 h 1036"/>
                                <a:gd name="T140" fmla="+- 0 5500 3780"/>
                                <a:gd name="T141" fmla="*/ T140 w 3180"/>
                                <a:gd name="T142" fmla="+- 0 -1767 -1769"/>
                                <a:gd name="T143" fmla="*/ -1767 h 10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180" h="1036">
                                  <a:moveTo>
                                    <a:pt x="1590" y="0"/>
                                  </a:moveTo>
                                  <a:lnTo>
                                    <a:pt x="1460" y="2"/>
                                  </a:lnTo>
                                  <a:lnTo>
                                    <a:pt x="1332" y="7"/>
                                  </a:lnTo>
                                  <a:lnTo>
                                    <a:pt x="1208" y="15"/>
                                  </a:lnTo>
                                  <a:lnTo>
                                    <a:pt x="1087" y="26"/>
                                  </a:lnTo>
                                  <a:lnTo>
                                    <a:pt x="971" y="41"/>
                                  </a:lnTo>
                                  <a:lnTo>
                                    <a:pt x="859" y="58"/>
                                  </a:lnTo>
                                  <a:lnTo>
                                    <a:pt x="752" y="77"/>
                                  </a:lnTo>
                                  <a:lnTo>
                                    <a:pt x="651" y="100"/>
                                  </a:lnTo>
                                  <a:lnTo>
                                    <a:pt x="555" y="125"/>
                                  </a:lnTo>
                                  <a:lnTo>
                                    <a:pt x="466" y="152"/>
                                  </a:lnTo>
                                  <a:lnTo>
                                    <a:pt x="383" y="181"/>
                                  </a:lnTo>
                                  <a:lnTo>
                                    <a:pt x="307" y="212"/>
                                  </a:lnTo>
                                  <a:lnTo>
                                    <a:pt x="238" y="245"/>
                                  </a:lnTo>
                                  <a:lnTo>
                                    <a:pt x="177" y="280"/>
                                  </a:lnTo>
                                  <a:lnTo>
                                    <a:pt x="125" y="316"/>
                                  </a:lnTo>
                                  <a:lnTo>
                                    <a:pt x="46" y="393"/>
                                  </a:lnTo>
                                  <a:lnTo>
                                    <a:pt x="5" y="475"/>
                                  </a:lnTo>
                                  <a:lnTo>
                                    <a:pt x="0" y="518"/>
                                  </a:lnTo>
                                  <a:lnTo>
                                    <a:pt x="5" y="560"/>
                                  </a:lnTo>
                                  <a:lnTo>
                                    <a:pt x="46" y="642"/>
                                  </a:lnTo>
                                  <a:lnTo>
                                    <a:pt x="125" y="719"/>
                                  </a:lnTo>
                                  <a:lnTo>
                                    <a:pt x="177" y="756"/>
                                  </a:lnTo>
                                  <a:lnTo>
                                    <a:pt x="238" y="791"/>
                                  </a:lnTo>
                                  <a:lnTo>
                                    <a:pt x="307" y="824"/>
                                  </a:lnTo>
                                  <a:lnTo>
                                    <a:pt x="383" y="855"/>
                                  </a:lnTo>
                                  <a:lnTo>
                                    <a:pt x="466" y="884"/>
                                  </a:lnTo>
                                  <a:lnTo>
                                    <a:pt x="555" y="911"/>
                                  </a:lnTo>
                                  <a:lnTo>
                                    <a:pt x="651" y="936"/>
                                  </a:lnTo>
                                  <a:lnTo>
                                    <a:pt x="752" y="958"/>
                                  </a:lnTo>
                                  <a:lnTo>
                                    <a:pt x="859" y="978"/>
                                  </a:lnTo>
                                  <a:lnTo>
                                    <a:pt x="971" y="995"/>
                                  </a:lnTo>
                                  <a:lnTo>
                                    <a:pt x="1087" y="1009"/>
                                  </a:lnTo>
                                  <a:lnTo>
                                    <a:pt x="1208" y="1021"/>
                                  </a:lnTo>
                                  <a:lnTo>
                                    <a:pt x="1332" y="1029"/>
                                  </a:lnTo>
                                  <a:lnTo>
                                    <a:pt x="1460" y="1034"/>
                                  </a:lnTo>
                                  <a:lnTo>
                                    <a:pt x="1590" y="1036"/>
                                  </a:lnTo>
                                  <a:lnTo>
                                    <a:pt x="1720" y="1034"/>
                                  </a:lnTo>
                                  <a:lnTo>
                                    <a:pt x="1848" y="1029"/>
                                  </a:lnTo>
                                  <a:lnTo>
                                    <a:pt x="1972" y="1021"/>
                                  </a:lnTo>
                                  <a:lnTo>
                                    <a:pt x="2093" y="1009"/>
                                  </a:lnTo>
                                  <a:lnTo>
                                    <a:pt x="2209" y="995"/>
                                  </a:lnTo>
                                  <a:lnTo>
                                    <a:pt x="2321" y="978"/>
                                  </a:lnTo>
                                  <a:lnTo>
                                    <a:pt x="2428" y="958"/>
                                  </a:lnTo>
                                  <a:lnTo>
                                    <a:pt x="2529" y="936"/>
                                  </a:lnTo>
                                  <a:lnTo>
                                    <a:pt x="2625" y="911"/>
                                  </a:lnTo>
                                  <a:lnTo>
                                    <a:pt x="2714" y="884"/>
                                  </a:lnTo>
                                  <a:lnTo>
                                    <a:pt x="2797" y="855"/>
                                  </a:lnTo>
                                  <a:lnTo>
                                    <a:pt x="2873" y="824"/>
                                  </a:lnTo>
                                  <a:lnTo>
                                    <a:pt x="2942" y="791"/>
                                  </a:lnTo>
                                  <a:lnTo>
                                    <a:pt x="3003" y="756"/>
                                  </a:lnTo>
                                  <a:lnTo>
                                    <a:pt x="3055" y="719"/>
                                  </a:lnTo>
                                  <a:lnTo>
                                    <a:pt x="3134" y="642"/>
                                  </a:lnTo>
                                  <a:lnTo>
                                    <a:pt x="3175" y="560"/>
                                  </a:lnTo>
                                  <a:lnTo>
                                    <a:pt x="3180" y="518"/>
                                  </a:lnTo>
                                  <a:lnTo>
                                    <a:pt x="3175" y="475"/>
                                  </a:lnTo>
                                  <a:lnTo>
                                    <a:pt x="3134" y="393"/>
                                  </a:lnTo>
                                  <a:lnTo>
                                    <a:pt x="3055" y="316"/>
                                  </a:lnTo>
                                  <a:lnTo>
                                    <a:pt x="3003" y="280"/>
                                  </a:lnTo>
                                  <a:lnTo>
                                    <a:pt x="2942" y="245"/>
                                  </a:lnTo>
                                  <a:lnTo>
                                    <a:pt x="2873" y="212"/>
                                  </a:lnTo>
                                  <a:lnTo>
                                    <a:pt x="2797" y="181"/>
                                  </a:lnTo>
                                  <a:lnTo>
                                    <a:pt x="2714" y="152"/>
                                  </a:lnTo>
                                  <a:lnTo>
                                    <a:pt x="2625" y="125"/>
                                  </a:lnTo>
                                  <a:lnTo>
                                    <a:pt x="2529" y="100"/>
                                  </a:lnTo>
                                  <a:lnTo>
                                    <a:pt x="2428" y="77"/>
                                  </a:lnTo>
                                  <a:lnTo>
                                    <a:pt x="2321" y="58"/>
                                  </a:lnTo>
                                  <a:lnTo>
                                    <a:pt x="2209" y="41"/>
                                  </a:lnTo>
                                  <a:lnTo>
                                    <a:pt x="2093" y="26"/>
                                  </a:lnTo>
                                  <a:lnTo>
                                    <a:pt x="1972" y="15"/>
                                  </a:lnTo>
                                  <a:lnTo>
                                    <a:pt x="1848" y="7"/>
                                  </a:lnTo>
                                  <a:lnTo>
                                    <a:pt x="1720" y="2"/>
                                  </a:lnTo>
                                  <a:lnTo>
                                    <a:pt x="159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24103A6" id="Group 814" o:spid="_x0000_s1026" style="position:absolute;margin-left:188.75pt;margin-top:27.65pt;width:159.75pt;height:86.35pt;z-index:-251657728;mso-position-horizontal-relative:page" coordorigin="3773,-1777" coordsize="3195,1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">
                <v:group id="Group 817" o:spid="_x0000_s1027" style="position:absolute;left:5370;top:-691;width:120;height:634" coordorigin="5370,-691" coordsize="120,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">
                  <v:shape id="Freeform 820" o:spid="_x0000_s1028" style="position:absolute;left:5370;top:-691;width:120;height:634;visibility:visible;mso-wrap-style:square;v-text-anchor:top" coordsize="120,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" path="m50,514l,514,60,634r45,-90l54,544r-4,-5l50,514e" fillcolor="black" stroked="f">
                    <v:path arrowok="t" o:connecttype="custom" o:connectlocs="50,-177;0,-177;60,-57;105,-147;54,-147;50,-152;50,-177" o:connectangles="0,0,0,0,0,0,0"/>
                  </v:shape>
                  <v:shape id="Freeform 819" o:spid="_x0000_s1029" style="position:absolute;left:5370;top:-691;width:120;height:634;visibility:visible;mso-wrap-style:square;v-text-anchor:top" coordsize="120,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" path="m66,l54,,50,4r,535l54,544r12,l70,539,70,4,66,e" fillcolor="black" stroked="f">
                    <v:path arrowok="t" o:connecttype="custom" o:connectlocs="66,-691;54,-691;50,-687;50,-152;54,-147;66,-147;70,-152;70,-687;66,-691" o:connectangles="0,0,0,0,0,0,0,0,0"/>
                  </v:shape>
                  <v:shape id="Freeform 818" o:spid="_x0000_s1030" style="position:absolute;left:5370;top:-691;width:120;height:634;visibility:visible;mso-wrap-style:square;v-text-anchor:top" coordsize="120,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" path="m120,514r-50,l70,539r-4,5l105,544r15,-30e" fillcolor="black" stroked="f">
                    <v:path arrowok="t" o:connecttype="custom" o:connectlocs="120,-177;70,-177;70,-152;66,-147;105,-147;120,-177" o:connectangles="0,0,0,0,0,0"/>
                  </v:shape>
                </v:group>
                <v:group id="Group 815" o:spid="_x0000_s1031" style="position:absolute;left:3780;top:-1769;width:3180;height:1036" coordorigin="3780,-1769" coordsize="318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">
                  <v:shape id="Freeform 816" o:spid="_x0000_s1032" style="position:absolute;left:3780;top:-1769;width:3180;height:1036;visibility:visible;mso-wrap-style:square;v-text-anchor:top" coordsize="318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" path="m1590,l1460,2,1332,7r-124,8l1087,26,971,41,859,58,752,77,651,100r-96,25l466,152r-83,29l307,212r-69,33l177,280r-52,36l46,393,5,475,,518r5,42l46,642r79,77l177,756r61,35l307,824r76,31l466,884r89,27l651,936r101,22l859,978r112,17l1087,1009r121,12l1332,1029r128,5l1590,1036r130,-2l1848,1029r124,-8l2093,1009r116,-14l2321,978r107,-20l2529,936r96,-25l2714,884r83,-29l2873,824r69,-33l3003,756r52,-37l3134,642r41,-82l3180,518r-5,-43l3134,393r-79,-77l3003,280r-61,-35l2873,212r-76,-31l2714,152r-89,-27l2529,100,2428,77,2321,58,2209,41,2093,26,1972,15,1848,7,1720,2,1590,xe" filled="f">
                    <v:path arrowok="t" o:connecttype="custom" o:connectlocs="1460,-1767;1208,-1754;971,-1728;752,-1692;555,-1644;383,-1588;238,-1524;125,-1453;5,-1294;5,-1209;125,-1050;238,-978;383,-914;555,-858;752,-811;971,-774;1208,-748;1460,-735;1720,-735;1972,-748;2209,-774;2428,-811;2625,-858;2797,-914;2942,-978;3055,-1050;3175,-1209;3175,-1294;3055,-1453;2942,-1524;2797,-1588;2625,-1644;2428,-1692;2209,-1728;1972,-1754;1720,-1767" o:connectangles="0,0,0,0,0,0,0,0,0,0,0,0,0,0,0,0,0,0,0,0,0,0,0,0,0,0,0,0,0,0,0,0,0,0,0,0"/>
                  </v:shape>
                </v:group>
                <w10:wrap anchorx="page"/>
              </v:group>
            </w:pict>
          </mc:Fallback>
        </mc:AlternateContent>
      </w:r>
      <w:r>
        <w:rPr>
          <w:rFonts w:eastAsiaTheme="minorHAnsi"/>
          <w:noProof/>
          <w:lang w:eastAsia="zh-TW"/>
        </w:rPr>
        <mc:AlternateContent>
          <mc:Choice Requires="wpg">
            <w:drawing>
              <wp:anchor distT="0" distB="0" distL="114300" distR="114300" simplePos="0" relativeHeight="251660800" behindDoc="1" locked="0" layoutInCell="1" allowOverlap="1" wp14:anchorId="3990656A" wp14:editId="738F67CD">
                <wp:simplePos x="0" y="0"/>
                <wp:positionH relativeFrom="page">
                  <wp:posOffset>720090</wp:posOffset>
                </wp:positionH>
                <wp:positionV relativeFrom="paragraph">
                  <wp:posOffset>34290</wp:posOffset>
                </wp:positionV>
                <wp:extent cx="6057900" cy="1270"/>
                <wp:effectExtent l="5715" t="6985" r="13335" b="10795"/>
                <wp:wrapNone/>
                <wp:docPr id="2708" name="Group 8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34" y="428"/>
                          <a:chExt cx="9540" cy="2"/>
                        </a:xfrm>
                      </wpg:grpSpPr>
                      <wps:wsp>
                        <wps:cNvPr id="2709" name="Freeform 893"/>
                        <wps:cNvSpPr>
                          <a:spLocks/>
                        </wps:cNvSpPr>
                        <wps:spPr bwMode="auto">
                          <a:xfrm>
                            <a:off x="1134" y="428"/>
                            <a:ext cx="9540" cy="2"/>
                          </a:xfrm>
                          <a:custGeom>
                            <a:avLst/>
                            <a:gdLst>
                              <a:gd name="T0" fmla="+- 0 1134 1134"/>
                              <a:gd name="T1" fmla="*/ T0 w 9540"/>
                              <a:gd name="T2" fmla="+- 0 10674 113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F8953D" id="Group 892" o:spid="_x0000_s1026" style="position:absolute;margin-left:56.7pt;margin-top:2.7pt;width:477pt;height:.1pt;z-index:-251655680;mso-position-horizontal-relative:page" coordorigin="1134,428"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">
                <v:shape id="Freeform 893" o:spid="_x0000_s1027" style="position:absolute;left:1134;top:428;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" path="m,l9540,e" filled="f">
                  <v:path arrowok="t" o:connecttype="custom" o:connectlocs="0,0;9540,0" o:connectangles="0,0"/>
                </v:shape>
                <w10:wrap anchorx="page"/>
              </v:group>
            </w:pict>
          </mc:Fallback>
        </mc:AlternateContent>
      </w:r>
    </w:p>
    <w:p w:rsidR="001210EB" w:rsidRDefault="001210EB" w:rsidP="001210EB">
      <w:pPr>
        <w:spacing w:after="0"/>
        <w:rPr>
          <w:lang w:eastAsia="zh-TW"/>
        </w:rPr>
        <w:sectPr w:rsidR="001210EB">
          <w:headerReference w:type="default" r:id="rId20"/>
          <w:pgSz w:w="11920" w:h="16840"/>
          <w:pgMar w:top="1420" w:right="820" w:bottom="1180" w:left="1020" w:header="1193" w:footer="1000" w:gutter="0"/>
          <w:cols w:space="720"/>
        </w:sectPr>
      </w:pPr>
    </w:p>
    <w:p w:rsidR="001210EB" w:rsidRDefault="001210EB" w:rsidP="001210EB">
      <w:pPr>
        <w:spacing w:after="0" w:line="300" w:lineRule="exact"/>
        <w:ind w:left="113"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二、處理階段</w:t>
      </w:r>
    </w:p>
    <w:p w:rsidR="001210EB" w:rsidRDefault="001210EB" w:rsidP="001210EB">
      <w:pPr>
        <w:spacing w:before="2" w:after="0" w:line="130" w:lineRule="exact"/>
        <w:rPr>
          <w:sz w:val="13"/>
          <w:szCs w:val="13"/>
          <w:lang w:eastAsia="zh-TW"/>
        </w:rPr>
      </w:pPr>
      <w:r>
        <w:rPr>
          <w:rFonts w:eastAsiaTheme="minorHAnsi"/>
          <w:noProof/>
          <w:lang w:eastAsia="zh-TW"/>
        </w:rPr>
        <mc:AlternateContent>
          <mc:Choice Requires="wpg">
            <w:drawing>
              <wp:anchor distT="0" distB="0" distL="114300" distR="114300" simplePos="0" relativeHeight="251633152" behindDoc="1" locked="0" layoutInCell="1" allowOverlap="1" wp14:anchorId="5F8E0A93" wp14:editId="673880D7">
                <wp:simplePos x="0" y="0"/>
                <wp:positionH relativeFrom="page">
                  <wp:posOffset>1150620</wp:posOffset>
                </wp:positionH>
                <wp:positionV relativeFrom="paragraph">
                  <wp:posOffset>253365</wp:posOffset>
                </wp:positionV>
                <wp:extent cx="5903914" cy="4098290"/>
                <wp:effectExtent l="0" t="0" r="20955" b="0"/>
                <wp:wrapNone/>
                <wp:docPr id="2710" name="Group 8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3914" cy="4098290"/>
                          <a:chOff x="2000" y="36"/>
                          <a:chExt cx="8978" cy="6454"/>
                        </a:xfrm>
                      </wpg:grpSpPr>
                      <wpg:grpSp>
                        <wpg:cNvPr id="2711" name="Group 890"/>
                        <wpg:cNvGrpSpPr>
                          <a:grpSpLocks/>
                        </wpg:cNvGrpSpPr>
                        <wpg:grpSpPr bwMode="auto">
                          <a:xfrm>
                            <a:off x="3440" y="1805"/>
                            <a:ext cx="3971" cy="2"/>
                            <a:chOff x="3440" y="1805"/>
                            <a:chExt cx="3971" cy="2"/>
                          </a:xfrm>
                        </wpg:grpSpPr>
                        <wps:wsp>
                          <wps:cNvPr id="2712" name="Freeform 891"/>
                          <wps:cNvSpPr>
                            <a:spLocks/>
                          </wps:cNvSpPr>
                          <wps:spPr bwMode="auto">
                            <a:xfrm>
                              <a:off x="3440" y="1805"/>
                              <a:ext cx="3971" cy="2"/>
                            </a:xfrm>
                            <a:custGeom>
                              <a:avLst/>
                              <a:gdLst>
                                <a:gd name="T0" fmla="+- 0 3440 3440"/>
                                <a:gd name="T1" fmla="*/ T0 w 3971"/>
                                <a:gd name="T2" fmla="+- 0 7410 3440"/>
                                <a:gd name="T3" fmla="*/ T2 w 3971"/>
                              </a:gdLst>
                              <a:ahLst/>
                              <a:cxnLst>
                                <a:cxn ang="0">
                                  <a:pos x="T1" y="0"/>
                                </a:cxn>
                                <a:cxn ang="0">
                                  <a:pos x="T3" y="0"/>
                                </a:cxn>
                              </a:cxnLst>
                              <a:rect l="0" t="0" r="r" b="b"/>
                              <a:pathLst>
                                <a:path w="3971">
                                  <a:moveTo>
                                    <a:pt x="0" y="0"/>
                                  </a:moveTo>
                                  <a:lnTo>
                                    <a:pt x="39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3" name="Group 888"/>
                        <wpg:cNvGrpSpPr>
                          <a:grpSpLocks/>
                        </wpg:cNvGrpSpPr>
                        <wpg:grpSpPr bwMode="auto">
                          <a:xfrm>
                            <a:off x="3444" y="1810"/>
                            <a:ext cx="2" cy="1080"/>
                            <a:chOff x="3444" y="1810"/>
                            <a:chExt cx="2" cy="1080"/>
                          </a:xfrm>
                        </wpg:grpSpPr>
                        <wps:wsp>
                          <wps:cNvPr id="2714" name="Freeform 889"/>
                          <wps:cNvSpPr>
                            <a:spLocks/>
                          </wps:cNvSpPr>
                          <wps:spPr bwMode="auto">
                            <a:xfrm>
                              <a:off x="3444" y="1810"/>
                              <a:ext cx="2" cy="1080"/>
                            </a:xfrm>
                            <a:custGeom>
                              <a:avLst/>
                              <a:gdLst>
                                <a:gd name="T0" fmla="+- 0 1810 1810"/>
                                <a:gd name="T1" fmla="*/ 1810 h 1080"/>
                                <a:gd name="T2" fmla="+- 0 2890 1810"/>
                                <a:gd name="T3" fmla="*/ 2890 h 1080"/>
                              </a:gdLst>
                              <a:ahLst/>
                              <a:cxnLst>
                                <a:cxn ang="0">
                                  <a:pos x="0" y="T1"/>
                                </a:cxn>
                                <a:cxn ang="0">
                                  <a:pos x="0" y="T3"/>
                                </a:cxn>
                              </a:cxnLst>
                              <a:rect l="0" t="0" r="r" b="b"/>
                              <a:pathLst>
                                <a:path h="1080">
                                  <a:moveTo>
                                    <a:pt x="0" y="0"/>
                                  </a:moveTo>
                                  <a:lnTo>
                                    <a:pt x="0" y="108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5" name="Group 886"/>
                        <wpg:cNvGrpSpPr>
                          <a:grpSpLocks/>
                        </wpg:cNvGrpSpPr>
                        <wpg:grpSpPr bwMode="auto">
                          <a:xfrm>
                            <a:off x="3440" y="2895"/>
                            <a:ext cx="3971" cy="2"/>
                            <a:chOff x="3440" y="2895"/>
                            <a:chExt cx="3971" cy="2"/>
                          </a:xfrm>
                        </wpg:grpSpPr>
                        <wps:wsp>
                          <wps:cNvPr id="2716" name="Freeform 887"/>
                          <wps:cNvSpPr>
                            <a:spLocks/>
                          </wps:cNvSpPr>
                          <wps:spPr bwMode="auto">
                            <a:xfrm>
                              <a:off x="3440" y="2895"/>
                              <a:ext cx="3971" cy="2"/>
                            </a:xfrm>
                            <a:custGeom>
                              <a:avLst/>
                              <a:gdLst>
                                <a:gd name="T0" fmla="+- 0 3440 3440"/>
                                <a:gd name="T1" fmla="*/ T0 w 3971"/>
                                <a:gd name="T2" fmla="+- 0 7410 3440"/>
                                <a:gd name="T3" fmla="*/ T2 w 3971"/>
                              </a:gdLst>
                              <a:ahLst/>
                              <a:cxnLst>
                                <a:cxn ang="0">
                                  <a:pos x="T1" y="0"/>
                                </a:cxn>
                                <a:cxn ang="0">
                                  <a:pos x="T3" y="0"/>
                                </a:cxn>
                              </a:cxnLst>
                              <a:rect l="0" t="0" r="r" b="b"/>
                              <a:pathLst>
                                <a:path w="3971">
                                  <a:moveTo>
                                    <a:pt x="0" y="0"/>
                                  </a:moveTo>
                                  <a:lnTo>
                                    <a:pt x="39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7" name="Group 884"/>
                        <wpg:cNvGrpSpPr>
                          <a:grpSpLocks/>
                        </wpg:cNvGrpSpPr>
                        <wpg:grpSpPr bwMode="auto">
                          <a:xfrm>
                            <a:off x="7405" y="1810"/>
                            <a:ext cx="2" cy="1080"/>
                            <a:chOff x="7405" y="1810"/>
                            <a:chExt cx="2" cy="1080"/>
                          </a:xfrm>
                        </wpg:grpSpPr>
                        <wps:wsp>
                          <wps:cNvPr id="2718" name="Freeform 885"/>
                          <wps:cNvSpPr>
                            <a:spLocks/>
                          </wps:cNvSpPr>
                          <wps:spPr bwMode="auto">
                            <a:xfrm>
                              <a:off x="7405" y="1810"/>
                              <a:ext cx="2" cy="1080"/>
                            </a:xfrm>
                            <a:custGeom>
                              <a:avLst/>
                              <a:gdLst>
                                <a:gd name="T0" fmla="+- 0 1810 1810"/>
                                <a:gd name="T1" fmla="*/ 1810 h 1080"/>
                                <a:gd name="T2" fmla="+- 0 2890 1810"/>
                                <a:gd name="T3" fmla="*/ 2890 h 1080"/>
                              </a:gdLst>
                              <a:ahLst/>
                              <a:cxnLst>
                                <a:cxn ang="0">
                                  <a:pos x="0" y="T1"/>
                                </a:cxn>
                                <a:cxn ang="0">
                                  <a:pos x="0" y="T3"/>
                                </a:cxn>
                              </a:cxnLst>
                              <a:rect l="0" t="0" r="r" b="b"/>
                              <a:pathLst>
                                <a:path h="1080">
                                  <a:moveTo>
                                    <a:pt x="0" y="0"/>
                                  </a:moveTo>
                                  <a:lnTo>
                                    <a:pt x="0" y="108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9" name="Group 882"/>
                        <wpg:cNvGrpSpPr>
                          <a:grpSpLocks/>
                        </wpg:cNvGrpSpPr>
                        <wpg:grpSpPr bwMode="auto">
                          <a:xfrm>
                            <a:off x="2754" y="3220"/>
                            <a:ext cx="6300" cy="2"/>
                            <a:chOff x="2754" y="3220"/>
                            <a:chExt cx="6300" cy="2"/>
                          </a:xfrm>
                        </wpg:grpSpPr>
                        <wps:wsp>
                          <wps:cNvPr id="2720" name="Freeform 883"/>
                          <wps:cNvSpPr>
                            <a:spLocks/>
                          </wps:cNvSpPr>
                          <wps:spPr bwMode="auto">
                            <a:xfrm>
                              <a:off x="2754" y="3220"/>
                              <a:ext cx="6300" cy="2"/>
                            </a:xfrm>
                            <a:custGeom>
                              <a:avLst/>
                              <a:gdLst>
                                <a:gd name="T0" fmla="+- 0 2754 2754"/>
                                <a:gd name="T1" fmla="*/ T0 w 6300"/>
                                <a:gd name="T2" fmla="+- 0 9054 2754"/>
                                <a:gd name="T3" fmla="*/ T2 w 6300"/>
                              </a:gdLst>
                              <a:ahLst/>
                              <a:cxnLst>
                                <a:cxn ang="0">
                                  <a:pos x="T1" y="0"/>
                                </a:cxn>
                                <a:cxn ang="0">
                                  <a:pos x="T3" y="0"/>
                                </a:cxn>
                              </a:cxnLst>
                              <a:rect l="0" t="0" r="r" b="b"/>
                              <a:pathLst>
                                <a:path w="6300">
                                  <a:moveTo>
                                    <a:pt x="0" y="0"/>
                                  </a:moveTo>
                                  <a:lnTo>
                                    <a:pt x="630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1" name="Group 880"/>
                        <wpg:cNvGrpSpPr>
                          <a:grpSpLocks/>
                        </wpg:cNvGrpSpPr>
                        <wpg:grpSpPr bwMode="auto">
                          <a:xfrm>
                            <a:off x="5454" y="2875"/>
                            <a:ext cx="2" cy="360"/>
                            <a:chOff x="5454" y="2875"/>
                            <a:chExt cx="2" cy="360"/>
                          </a:xfrm>
                        </wpg:grpSpPr>
                        <wps:wsp>
                          <wps:cNvPr id="2722" name="Freeform 881"/>
                          <wps:cNvSpPr>
                            <a:spLocks/>
                          </wps:cNvSpPr>
                          <wps:spPr bwMode="auto">
                            <a:xfrm>
                              <a:off x="5454" y="2875"/>
                              <a:ext cx="2" cy="360"/>
                            </a:xfrm>
                            <a:custGeom>
                              <a:avLst/>
                              <a:gdLst>
                                <a:gd name="T0" fmla="+- 0 2875 2875"/>
                                <a:gd name="T1" fmla="*/ 2875 h 360"/>
                                <a:gd name="T2" fmla="+- 0 3235 2875"/>
                                <a:gd name="T3" fmla="*/ 3235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3" name="Group 878"/>
                        <wpg:cNvGrpSpPr>
                          <a:grpSpLocks/>
                        </wpg:cNvGrpSpPr>
                        <wpg:grpSpPr bwMode="auto">
                          <a:xfrm>
                            <a:off x="2153" y="3951"/>
                            <a:ext cx="1270" cy="2"/>
                            <a:chOff x="2153" y="3951"/>
                            <a:chExt cx="1270" cy="2"/>
                          </a:xfrm>
                        </wpg:grpSpPr>
                        <wps:wsp>
                          <wps:cNvPr id="2724" name="Freeform 879"/>
                          <wps:cNvSpPr>
                            <a:spLocks/>
                          </wps:cNvSpPr>
                          <wps:spPr bwMode="auto">
                            <a:xfrm>
                              <a:off x="2153" y="3951"/>
                              <a:ext cx="1270" cy="2"/>
                            </a:xfrm>
                            <a:custGeom>
                              <a:avLst/>
                              <a:gdLst>
                                <a:gd name="T0" fmla="+- 0 2153 2153"/>
                                <a:gd name="T1" fmla="*/ T0 w 1270"/>
                                <a:gd name="T2" fmla="+- 0 3423 2153"/>
                                <a:gd name="T3" fmla="*/ T2 w 1270"/>
                              </a:gdLst>
                              <a:ahLst/>
                              <a:cxnLst>
                                <a:cxn ang="0">
                                  <a:pos x="T1" y="0"/>
                                </a:cxn>
                                <a:cxn ang="0">
                                  <a:pos x="T3" y="0"/>
                                </a:cxn>
                              </a:cxnLst>
                              <a:rect l="0" t="0" r="r" b="b"/>
                              <a:pathLst>
                                <a:path w="1270">
                                  <a:moveTo>
                                    <a:pt x="0" y="0"/>
                                  </a:moveTo>
                                  <a:lnTo>
                                    <a:pt x="127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5" name="Group 876"/>
                        <wpg:cNvGrpSpPr>
                          <a:grpSpLocks/>
                        </wpg:cNvGrpSpPr>
                        <wpg:grpSpPr bwMode="auto">
                          <a:xfrm>
                            <a:off x="2158" y="3954"/>
                            <a:ext cx="2" cy="360"/>
                            <a:chOff x="2158" y="3954"/>
                            <a:chExt cx="2" cy="360"/>
                          </a:xfrm>
                        </wpg:grpSpPr>
                        <wps:wsp>
                          <wps:cNvPr id="2726" name="Freeform 877"/>
                          <wps:cNvSpPr>
                            <a:spLocks/>
                          </wps:cNvSpPr>
                          <wps:spPr bwMode="auto">
                            <a:xfrm>
                              <a:off x="2158" y="3954"/>
                              <a:ext cx="2" cy="360"/>
                            </a:xfrm>
                            <a:custGeom>
                              <a:avLst/>
                              <a:gdLst>
                                <a:gd name="T0" fmla="+- 0 3954 3954"/>
                                <a:gd name="T1" fmla="*/ 3954 h 360"/>
                                <a:gd name="T2" fmla="+- 0 4314 3954"/>
                                <a:gd name="T3" fmla="*/ 4314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7" name="Group 874"/>
                        <wpg:cNvGrpSpPr>
                          <a:grpSpLocks/>
                        </wpg:cNvGrpSpPr>
                        <wpg:grpSpPr bwMode="auto">
                          <a:xfrm>
                            <a:off x="2153" y="4316"/>
                            <a:ext cx="1270" cy="2"/>
                            <a:chOff x="2153" y="4316"/>
                            <a:chExt cx="1270" cy="2"/>
                          </a:xfrm>
                        </wpg:grpSpPr>
                        <wps:wsp>
                          <wps:cNvPr id="2728" name="Freeform 875"/>
                          <wps:cNvSpPr>
                            <a:spLocks/>
                          </wps:cNvSpPr>
                          <wps:spPr bwMode="auto">
                            <a:xfrm>
                              <a:off x="2153" y="4316"/>
                              <a:ext cx="1270" cy="2"/>
                            </a:xfrm>
                            <a:custGeom>
                              <a:avLst/>
                              <a:gdLst>
                                <a:gd name="T0" fmla="+- 0 2153 2153"/>
                                <a:gd name="T1" fmla="*/ T0 w 1270"/>
                                <a:gd name="T2" fmla="+- 0 3423 2153"/>
                                <a:gd name="T3" fmla="*/ T2 w 1270"/>
                              </a:gdLst>
                              <a:ahLst/>
                              <a:cxnLst>
                                <a:cxn ang="0">
                                  <a:pos x="T1" y="0"/>
                                </a:cxn>
                                <a:cxn ang="0">
                                  <a:pos x="T3" y="0"/>
                                </a:cxn>
                              </a:cxnLst>
                              <a:rect l="0" t="0" r="r" b="b"/>
                              <a:pathLst>
                                <a:path w="1270">
                                  <a:moveTo>
                                    <a:pt x="0" y="0"/>
                                  </a:moveTo>
                                  <a:lnTo>
                                    <a:pt x="1270"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9" name="Group 872"/>
                        <wpg:cNvGrpSpPr>
                          <a:grpSpLocks/>
                        </wpg:cNvGrpSpPr>
                        <wpg:grpSpPr bwMode="auto">
                          <a:xfrm>
                            <a:off x="3418" y="3954"/>
                            <a:ext cx="2" cy="360"/>
                            <a:chOff x="3418" y="3954"/>
                            <a:chExt cx="2" cy="360"/>
                          </a:xfrm>
                        </wpg:grpSpPr>
                        <wps:wsp>
                          <wps:cNvPr id="2730" name="Freeform 873"/>
                          <wps:cNvSpPr>
                            <a:spLocks/>
                          </wps:cNvSpPr>
                          <wps:spPr bwMode="auto">
                            <a:xfrm>
                              <a:off x="3418" y="3954"/>
                              <a:ext cx="2" cy="360"/>
                            </a:xfrm>
                            <a:custGeom>
                              <a:avLst/>
                              <a:gdLst>
                                <a:gd name="T0" fmla="+- 0 3954 3954"/>
                                <a:gd name="T1" fmla="*/ 3954 h 360"/>
                                <a:gd name="T2" fmla="+- 0 4314 3954"/>
                                <a:gd name="T3" fmla="*/ 4314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31" name="Group 868"/>
                        <wpg:cNvGrpSpPr>
                          <a:grpSpLocks/>
                        </wpg:cNvGrpSpPr>
                        <wpg:grpSpPr bwMode="auto">
                          <a:xfrm>
                            <a:off x="2694" y="3210"/>
                            <a:ext cx="120" cy="730"/>
                            <a:chOff x="2694" y="3210"/>
                            <a:chExt cx="120" cy="730"/>
                          </a:xfrm>
                        </wpg:grpSpPr>
                        <wps:wsp>
                          <wps:cNvPr id="2732" name="Freeform 871"/>
                          <wps:cNvSpPr>
                            <a:spLocks/>
                          </wps:cNvSpPr>
                          <wps:spPr bwMode="auto">
                            <a:xfrm>
                              <a:off x="2694" y="3210"/>
                              <a:ext cx="120" cy="730"/>
                            </a:xfrm>
                            <a:custGeom>
                              <a:avLst/>
                              <a:gdLst>
                                <a:gd name="T0" fmla="+- 0 2744 2694"/>
                                <a:gd name="T1" fmla="*/ T0 w 120"/>
                                <a:gd name="T2" fmla="+- 0 3820 3210"/>
                                <a:gd name="T3" fmla="*/ 3820 h 730"/>
                                <a:gd name="T4" fmla="+- 0 2694 2694"/>
                                <a:gd name="T5" fmla="*/ T4 w 120"/>
                                <a:gd name="T6" fmla="+- 0 3820 3210"/>
                                <a:gd name="T7" fmla="*/ 3820 h 730"/>
                                <a:gd name="T8" fmla="+- 0 2754 2694"/>
                                <a:gd name="T9" fmla="*/ T8 w 120"/>
                                <a:gd name="T10" fmla="+- 0 3940 3210"/>
                                <a:gd name="T11" fmla="*/ 3940 h 730"/>
                                <a:gd name="T12" fmla="+- 0 2799 2694"/>
                                <a:gd name="T13" fmla="*/ T12 w 120"/>
                                <a:gd name="T14" fmla="+- 0 3850 3210"/>
                                <a:gd name="T15" fmla="*/ 3850 h 730"/>
                                <a:gd name="T16" fmla="+- 0 2748 2694"/>
                                <a:gd name="T17" fmla="*/ T16 w 120"/>
                                <a:gd name="T18" fmla="+- 0 3850 3210"/>
                                <a:gd name="T19" fmla="*/ 3850 h 730"/>
                                <a:gd name="T20" fmla="+- 0 2744 2694"/>
                                <a:gd name="T21" fmla="*/ T20 w 120"/>
                                <a:gd name="T22" fmla="+- 0 3846 3210"/>
                                <a:gd name="T23" fmla="*/ 3846 h 730"/>
                                <a:gd name="T24" fmla="+- 0 2744 2694"/>
                                <a:gd name="T25" fmla="*/ T24 w 120"/>
                                <a:gd name="T26" fmla="+- 0 3820 3210"/>
                                <a:gd name="T27" fmla="*/ 3820 h 730"/>
                              </a:gdLst>
                              <a:ahLst/>
                              <a:cxnLst>
                                <a:cxn ang="0">
                                  <a:pos x="T1" y="T3"/>
                                </a:cxn>
                                <a:cxn ang="0">
                                  <a:pos x="T5" y="T7"/>
                                </a:cxn>
                                <a:cxn ang="0">
                                  <a:pos x="T9" y="T11"/>
                                </a:cxn>
                                <a:cxn ang="0">
                                  <a:pos x="T13" y="T15"/>
                                </a:cxn>
                                <a:cxn ang="0">
                                  <a:pos x="T17" y="T19"/>
                                </a:cxn>
                                <a:cxn ang="0">
                                  <a:pos x="T21" y="T23"/>
                                </a:cxn>
                                <a:cxn ang="0">
                                  <a:pos x="T25" y="T27"/>
                                </a:cxn>
                              </a:cxnLst>
                              <a:rect l="0" t="0" r="r" b="b"/>
                              <a:pathLst>
                                <a:path w="120" h="730">
                                  <a:moveTo>
                                    <a:pt x="50" y="610"/>
                                  </a:moveTo>
                                  <a:lnTo>
                                    <a:pt x="0" y="610"/>
                                  </a:lnTo>
                                  <a:lnTo>
                                    <a:pt x="60" y="730"/>
                                  </a:lnTo>
                                  <a:lnTo>
                                    <a:pt x="105" y="640"/>
                                  </a:lnTo>
                                  <a:lnTo>
                                    <a:pt x="54" y="640"/>
                                  </a:lnTo>
                                  <a:lnTo>
                                    <a:pt x="50" y="636"/>
                                  </a:lnTo>
                                  <a:lnTo>
                                    <a:pt x="5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3" name="Freeform 870"/>
                          <wps:cNvSpPr>
                            <a:spLocks/>
                          </wps:cNvSpPr>
                          <wps:spPr bwMode="auto">
                            <a:xfrm>
                              <a:off x="2694" y="3210"/>
                              <a:ext cx="120" cy="730"/>
                            </a:xfrm>
                            <a:custGeom>
                              <a:avLst/>
                              <a:gdLst>
                                <a:gd name="T0" fmla="+- 0 2760 2694"/>
                                <a:gd name="T1" fmla="*/ T0 w 120"/>
                                <a:gd name="T2" fmla="+- 0 3210 3210"/>
                                <a:gd name="T3" fmla="*/ 3210 h 730"/>
                                <a:gd name="T4" fmla="+- 0 2748 2694"/>
                                <a:gd name="T5" fmla="*/ T4 w 120"/>
                                <a:gd name="T6" fmla="+- 0 3210 3210"/>
                                <a:gd name="T7" fmla="*/ 3210 h 730"/>
                                <a:gd name="T8" fmla="+- 0 2744 2694"/>
                                <a:gd name="T9" fmla="*/ T8 w 120"/>
                                <a:gd name="T10" fmla="+- 0 3215 3210"/>
                                <a:gd name="T11" fmla="*/ 3215 h 730"/>
                                <a:gd name="T12" fmla="+- 0 2744 2694"/>
                                <a:gd name="T13" fmla="*/ T12 w 120"/>
                                <a:gd name="T14" fmla="+- 0 3846 3210"/>
                                <a:gd name="T15" fmla="*/ 3846 h 730"/>
                                <a:gd name="T16" fmla="+- 0 2748 2694"/>
                                <a:gd name="T17" fmla="*/ T16 w 120"/>
                                <a:gd name="T18" fmla="+- 0 3850 3210"/>
                                <a:gd name="T19" fmla="*/ 3850 h 730"/>
                                <a:gd name="T20" fmla="+- 0 2760 2694"/>
                                <a:gd name="T21" fmla="*/ T20 w 120"/>
                                <a:gd name="T22" fmla="+- 0 3850 3210"/>
                                <a:gd name="T23" fmla="*/ 3850 h 730"/>
                                <a:gd name="T24" fmla="+- 0 2764 2694"/>
                                <a:gd name="T25" fmla="*/ T24 w 120"/>
                                <a:gd name="T26" fmla="+- 0 3846 3210"/>
                                <a:gd name="T27" fmla="*/ 3846 h 730"/>
                                <a:gd name="T28" fmla="+- 0 2764 2694"/>
                                <a:gd name="T29" fmla="*/ T28 w 120"/>
                                <a:gd name="T30" fmla="+- 0 3215 3210"/>
                                <a:gd name="T31" fmla="*/ 3215 h 730"/>
                                <a:gd name="T32" fmla="+- 0 2760 2694"/>
                                <a:gd name="T33" fmla="*/ T32 w 120"/>
                                <a:gd name="T34" fmla="+- 0 3210 3210"/>
                                <a:gd name="T35" fmla="*/ 3210 h 7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30">
                                  <a:moveTo>
                                    <a:pt x="66" y="0"/>
                                  </a:moveTo>
                                  <a:lnTo>
                                    <a:pt x="54" y="0"/>
                                  </a:lnTo>
                                  <a:lnTo>
                                    <a:pt x="50" y="5"/>
                                  </a:lnTo>
                                  <a:lnTo>
                                    <a:pt x="50" y="636"/>
                                  </a:lnTo>
                                  <a:lnTo>
                                    <a:pt x="54" y="640"/>
                                  </a:lnTo>
                                  <a:lnTo>
                                    <a:pt x="66" y="640"/>
                                  </a:lnTo>
                                  <a:lnTo>
                                    <a:pt x="70" y="63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4" name="Freeform 869"/>
                          <wps:cNvSpPr>
                            <a:spLocks/>
                          </wps:cNvSpPr>
                          <wps:spPr bwMode="auto">
                            <a:xfrm>
                              <a:off x="2694" y="3210"/>
                              <a:ext cx="120" cy="730"/>
                            </a:xfrm>
                            <a:custGeom>
                              <a:avLst/>
                              <a:gdLst>
                                <a:gd name="T0" fmla="+- 0 2814 2694"/>
                                <a:gd name="T1" fmla="*/ T0 w 120"/>
                                <a:gd name="T2" fmla="+- 0 3820 3210"/>
                                <a:gd name="T3" fmla="*/ 3820 h 730"/>
                                <a:gd name="T4" fmla="+- 0 2764 2694"/>
                                <a:gd name="T5" fmla="*/ T4 w 120"/>
                                <a:gd name="T6" fmla="+- 0 3820 3210"/>
                                <a:gd name="T7" fmla="*/ 3820 h 730"/>
                                <a:gd name="T8" fmla="+- 0 2764 2694"/>
                                <a:gd name="T9" fmla="*/ T8 w 120"/>
                                <a:gd name="T10" fmla="+- 0 3846 3210"/>
                                <a:gd name="T11" fmla="*/ 3846 h 730"/>
                                <a:gd name="T12" fmla="+- 0 2760 2694"/>
                                <a:gd name="T13" fmla="*/ T12 w 120"/>
                                <a:gd name="T14" fmla="+- 0 3850 3210"/>
                                <a:gd name="T15" fmla="*/ 3850 h 730"/>
                                <a:gd name="T16" fmla="+- 0 2799 2694"/>
                                <a:gd name="T17" fmla="*/ T16 w 120"/>
                                <a:gd name="T18" fmla="+- 0 3850 3210"/>
                                <a:gd name="T19" fmla="*/ 3850 h 730"/>
                                <a:gd name="T20" fmla="+- 0 2814 2694"/>
                                <a:gd name="T21" fmla="*/ T20 w 120"/>
                                <a:gd name="T22" fmla="+- 0 3820 3210"/>
                                <a:gd name="T23" fmla="*/ 3820 h 730"/>
                              </a:gdLst>
                              <a:ahLst/>
                              <a:cxnLst>
                                <a:cxn ang="0">
                                  <a:pos x="T1" y="T3"/>
                                </a:cxn>
                                <a:cxn ang="0">
                                  <a:pos x="T5" y="T7"/>
                                </a:cxn>
                                <a:cxn ang="0">
                                  <a:pos x="T9" y="T11"/>
                                </a:cxn>
                                <a:cxn ang="0">
                                  <a:pos x="T13" y="T15"/>
                                </a:cxn>
                                <a:cxn ang="0">
                                  <a:pos x="T17" y="T19"/>
                                </a:cxn>
                                <a:cxn ang="0">
                                  <a:pos x="T21" y="T23"/>
                                </a:cxn>
                              </a:cxnLst>
                              <a:rect l="0" t="0" r="r" b="b"/>
                              <a:pathLst>
                                <a:path w="120" h="730">
                                  <a:moveTo>
                                    <a:pt x="120" y="610"/>
                                  </a:moveTo>
                                  <a:lnTo>
                                    <a:pt x="70" y="610"/>
                                  </a:lnTo>
                                  <a:lnTo>
                                    <a:pt x="70" y="636"/>
                                  </a:lnTo>
                                  <a:lnTo>
                                    <a:pt x="66" y="640"/>
                                  </a:lnTo>
                                  <a:lnTo>
                                    <a:pt x="105" y="640"/>
                                  </a:lnTo>
                                  <a:lnTo>
                                    <a:pt x="12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35" name="Group 866"/>
                        <wpg:cNvGrpSpPr>
                          <a:grpSpLocks/>
                        </wpg:cNvGrpSpPr>
                        <wpg:grpSpPr bwMode="auto">
                          <a:xfrm>
                            <a:off x="8454" y="3951"/>
                            <a:ext cx="1270" cy="2"/>
                            <a:chOff x="8454" y="3951"/>
                            <a:chExt cx="1270" cy="2"/>
                          </a:xfrm>
                        </wpg:grpSpPr>
                        <wps:wsp>
                          <wps:cNvPr id="2736" name="Freeform 867"/>
                          <wps:cNvSpPr>
                            <a:spLocks/>
                          </wps:cNvSpPr>
                          <wps:spPr bwMode="auto">
                            <a:xfrm>
                              <a:off x="8454" y="3951"/>
                              <a:ext cx="1270" cy="2"/>
                            </a:xfrm>
                            <a:custGeom>
                              <a:avLst/>
                              <a:gdLst>
                                <a:gd name="T0" fmla="+- 0 8454 8454"/>
                                <a:gd name="T1" fmla="*/ T0 w 1270"/>
                                <a:gd name="T2" fmla="+- 0 9724 8454"/>
                                <a:gd name="T3" fmla="*/ T2 w 1270"/>
                              </a:gdLst>
                              <a:ahLst/>
                              <a:cxnLst>
                                <a:cxn ang="0">
                                  <a:pos x="T1" y="0"/>
                                </a:cxn>
                                <a:cxn ang="0">
                                  <a:pos x="T3" y="0"/>
                                </a:cxn>
                              </a:cxnLst>
                              <a:rect l="0" t="0" r="r" b="b"/>
                              <a:pathLst>
                                <a:path w="1270">
                                  <a:moveTo>
                                    <a:pt x="0" y="0"/>
                                  </a:moveTo>
                                  <a:lnTo>
                                    <a:pt x="127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37" name="Group 864"/>
                        <wpg:cNvGrpSpPr>
                          <a:grpSpLocks/>
                        </wpg:cNvGrpSpPr>
                        <wpg:grpSpPr bwMode="auto">
                          <a:xfrm>
                            <a:off x="8459" y="3954"/>
                            <a:ext cx="2" cy="360"/>
                            <a:chOff x="8459" y="3954"/>
                            <a:chExt cx="2" cy="360"/>
                          </a:xfrm>
                        </wpg:grpSpPr>
                        <wps:wsp>
                          <wps:cNvPr id="2738" name="Freeform 865"/>
                          <wps:cNvSpPr>
                            <a:spLocks/>
                          </wps:cNvSpPr>
                          <wps:spPr bwMode="auto">
                            <a:xfrm>
                              <a:off x="8459" y="3954"/>
                              <a:ext cx="2" cy="360"/>
                            </a:xfrm>
                            <a:custGeom>
                              <a:avLst/>
                              <a:gdLst>
                                <a:gd name="T0" fmla="+- 0 3954 3954"/>
                                <a:gd name="T1" fmla="*/ 3954 h 360"/>
                                <a:gd name="T2" fmla="+- 0 4314 3954"/>
                                <a:gd name="T3" fmla="*/ 4314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39" name="Group 862"/>
                        <wpg:cNvGrpSpPr>
                          <a:grpSpLocks/>
                        </wpg:cNvGrpSpPr>
                        <wpg:grpSpPr bwMode="auto">
                          <a:xfrm>
                            <a:off x="8454" y="4316"/>
                            <a:ext cx="1270" cy="2"/>
                            <a:chOff x="8454" y="4316"/>
                            <a:chExt cx="1270" cy="2"/>
                          </a:xfrm>
                        </wpg:grpSpPr>
                        <wps:wsp>
                          <wps:cNvPr id="2740" name="Freeform 863"/>
                          <wps:cNvSpPr>
                            <a:spLocks/>
                          </wps:cNvSpPr>
                          <wps:spPr bwMode="auto">
                            <a:xfrm>
                              <a:off x="8454" y="4316"/>
                              <a:ext cx="1270" cy="2"/>
                            </a:xfrm>
                            <a:custGeom>
                              <a:avLst/>
                              <a:gdLst>
                                <a:gd name="T0" fmla="+- 0 8454 8454"/>
                                <a:gd name="T1" fmla="*/ T0 w 1270"/>
                                <a:gd name="T2" fmla="+- 0 9724 8454"/>
                                <a:gd name="T3" fmla="*/ T2 w 1270"/>
                              </a:gdLst>
                              <a:ahLst/>
                              <a:cxnLst>
                                <a:cxn ang="0">
                                  <a:pos x="T1" y="0"/>
                                </a:cxn>
                                <a:cxn ang="0">
                                  <a:pos x="T3" y="0"/>
                                </a:cxn>
                              </a:cxnLst>
                              <a:rect l="0" t="0" r="r" b="b"/>
                              <a:pathLst>
                                <a:path w="1270">
                                  <a:moveTo>
                                    <a:pt x="0" y="0"/>
                                  </a:moveTo>
                                  <a:lnTo>
                                    <a:pt x="1270"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41" name="Group 860"/>
                        <wpg:cNvGrpSpPr>
                          <a:grpSpLocks/>
                        </wpg:cNvGrpSpPr>
                        <wpg:grpSpPr bwMode="auto">
                          <a:xfrm>
                            <a:off x="9720" y="3954"/>
                            <a:ext cx="2" cy="360"/>
                            <a:chOff x="9720" y="3954"/>
                            <a:chExt cx="2" cy="360"/>
                          </a:xfrm>
                        </wpg:grpSpPr>
                        <wps:wsp>
                          <wps:cNvPr id="2742" name="Freeform 861"/>
                          <wps:cNvSpPr>
                            <a:spLocks/>
                          </wps:cNvSpPr>
                          <wps:spPr bwMode="auto">
                            <a:xfrm>
                              <a:off x="9720" y="3954"/>
                              <a:ext cx="2" cy="360"/>
                            </a:xfrm>
                            <a:custGeom>
                              <a:avLst/>
                              <a:gdLst>
                                <a:gd name="T0" fmla="+- 0 3954 3954"/>
                                <a:gd name="T1" fmla="*/ 3954 h 360"/>
                                <a:gd name="T2" fmla="+- 0 4314 3954"/>
                                <a:gd name="T3" fmla="*/ 4314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43" name="Group 856"/>
                        <wpg:cNvGrpSpPr>
                          <a:grpSpLocks/>
                        </wpg:cNvGrpSpPr>
                        <wpg:grpSpPr bwMode="auto">
                          <a:xfrm>
                            <a:off x="8994" y="3210"/>
                            <a:ext cx="120" cy="730"/>
                            <a:chOff x="8994" y="3210"/>
                            <a:chExt cx="120" cy="730"/>
                          </a:xfrm>
                        </wpg:grpSpPr>
                        <wps:wsp>
                          <wps:cNvPr id="2744" name="Freeform 859"/>
                          <wps:cNvSpPr>
                            <a:spLocks/>
                          </wps:cNvSpPr>
                          <wps:spPr bwMode="auto">
                            <a:xfrm>
                              <a:off x="8994" y="3210"/>
                              <a:ext cx="120" cy="730"/>
                            </a:xfrm>
                            <a:custGeom>
                              <a:avLst/>
                              <a:gdLst>
                                <a:gd name="T0" fmla="+- 0 9044 8994"/>
                                <a:gd name="T1" fmla="*/ T0 w 120"/>
                                <a:gd name="T2" fmla="+- 0 3820 3210"/>
                                <a:gd name="T3" fmla="*/ 3820 h 730"/>
                                <a:gd name="T4" fmla="+- 0 8994 8994"/>
                                <a:gd name="T5" fmla="*/ T4 w 120"/>
                                <a:gd name="T6" fmla="+- 0 3820 3210"/>
                                <a:gd name="T7" fmla="*/ 3820 h 730"/>
                                <a:gd name="T8" fmla="+- 0 9054 8994"/>
                                <a:gd name="T9" fmla="*/ T8 w 120"/>
                                <a:gd name="T10" fmla="+- 0 3940 3210"/>
                                <a:gd name="T11" fmla="*/ 3940 h 730"/>
                                <a:gd name="T12" fmla="+- 0 9099 8994"/>
                                <a:gd name="T13" fmla="*/ T12 w 120"/>
                                <a:gd name="T14" fmla="+- 0 3850 3210"/>
                                <a:gd name="T15" fmla="*/ 3850 h 730"/>
                                <a:gd name="T16" fmla="+- 0 9048 8994"/>
                                <a:gd name="T17" fmla="*/ T16 w 120"/>
                                <a:gd name="T18" fmla="+- 0 3850 3210"/>
                                <a:gd name="T19" fmla="*/ 3850 h 730"/>
                                <a:gd name="T20" fmla="+- 0 9044 8994"/>
                                <a:gd name="T21" fmla="*/ T20 w 120"/>
                                <a:gd name="T22" fmla="+- 0 3846 3210"/>
                                <a:gd name="T23" fmla="*/ 3846 h 730"/>
                                <a:gd name="T24" fmla="+- 0 9044 8994"/>
                                <a:gd name="T25" fmla="*/ T24 w 120"/>
                                <a:gd name="T26" fmla="+- 0 3820 3210"/>
                                <a:gd name="T27" fmla="*/ 3820 h 730"/>
                              </a:gdLst>
                              <a:ahLst/>
                              <a:cxnLst>
                                <a:cxn ang="0">
                                  <a:pos x="T1" y="T3"/>
                                </a:cxn>
                                <a:cxn ang="0">
                                  <a:pos x="T5" y="T7"/>
                                </a:cxn>
                                <a:cxn ang="0">
                                  <a:pos x="T9" y="T11"/>
                                </a:cxn>
                                <a:cxn ang="0">
                                  <a:pos x="T13" y="T15"/>
                                </a:cxn>
                                <a:cxn ang="0">
                                  <a:pos x="T17" y="T19"/>
                                </a:cxn>
                                <a:cxn ang="0">
                                  <a:pos x="T21" y="T23"/>
                                </a:cxn>
                                <a:cxn ang="0">
                                  <a:pos x="T25" y="T27"/>
                                </a:cxn>
                              </a:cxnLst>
                              <a:rect l="0" t="0" r="r" b="b"/>
                              <a:pathLst>
                                <a:path w="120" h="730">
                                  <a:moveTo>
                                    <a:pt x="50" y="610"/>
                                  </a:moveTo>
                                  <a:lnTo>
                                    <a:pt x="0" y="610"/>
                                  </a:lnTo>
                                  <a:lnTo>
                                    <a:pt x="60" y="730"/>
                                  </a:lnTo>
                                  <a:lnTo>
                                    <a:pt x="105" y="640"/>
                                  </a:lnTo>
                                  <a:lnTo>
                                    <a:pt x="54" y="640"/>
                                  </a:lnTo>
                                  <a:lnTo>
                                    <a:pt x="50" y="636"/>
                                  </a:lnTo>
                                  <a:lnTo>
                                    <a:pt x="5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45" name="Freeform 858"/>
                          <wps:cNvSpPr>
                            <a:spLocks/>
                          </wps:cNvSpPr>
                          <wps:spPr bwMode="auto">
                            <a:xfrm>
                              <a:off x="8994" y="3210"/>
                              <a:ext cx="120" cy="730"/>
                            </a:xfrm>
                            <a:custGeom>
                              <a:avLst/>
                              <a:gdLst>
                                <a:gd name="T0" fmla="+- 0 9060 8994"/>
                                <a:gd name="T1" fmla="*/ T0 w 120"/>
                                <a:gd name="T2" fmla="+- 0 3210 3210"/>
                                <a:gd name="T3" fmla="*/ 3210 h 730"/>
                                <a:gd name="T4" fmla="+- 0 9048 8994"/>
                                <a:gd name="T5" fmla="*/ T4 w 120"/>
                                <a:gd name="T6" fmla="+- 0 3210 3210"/>
                                <a:gd name="T7" fmla="*/ 3210 h 730"/>
                                <a:gd name="T8" fmla="+- 0 9044 8994"/>
                                <a:gd name="T9" fmla="*/ T8 w 120"/>
                                <a:gd name="T10" fmla="+- 0 3215 3210"/>
                                <a:gd name="T11" fmla="*/ 3215 h 730"/>
                                <a:gd name="T12" fmla="+- 0 9044 8994"/>
                                <a:gd name="T13" fmla="*/ T12 w 120"/>
                                <a:gd name="T14" fmla="+- 0 3846 3210"/>
                                <a:gd name="T15" fmla="*/ 3846 h 730"/>
                                <a:gd name="T16" fmla="+- 0 9048 8994"/>
                                <a:gd name="T17" fmla="*/ T16 w 120"/>
                                <a:gd name="T18" fmla="+- 0 3850 3210"/>
                                <a:gd name="T19" fmla="*/ 3850 h 730"/>
                                <a:gd name="T20" fmla="+- 0 9060 8994"/>
                                <a:gd name="T21" fmla="*/ T20 w 120"/>
                                <a:gd name="T22" fmla="+- 0 3850 3210"/>
                                <a:gd name="T23" fmla="*/ 3850 h 730"/>
                                <a:gd name="T24" fmla="+- 0 9064 8994"/>
                                <a:gd name="T25" fmla="*/ T24 w 120"/>
                                <a:gd name="T26" fmla="+- 0 3846 3210"/>
                                <a:gd name="T27" fmla="*/ 3846 h 730"/>
                                <a:gd name="T28" fmla="+- 0 9064 8994"/>
                                <a:gd name="T29" fmla="*/ T28 w 120"/>
                                <a:gd name="T30" fmla="+- 0 3215 3210"/>
                                <a:gd name="T31" fmla="*/ 3215 h 730"/>
                                <a:gd name="T32" fmla="+- 0 9060 8994"/>
                                <a:gd name="T33" fmla="*/ T32 w 120"/>
                                <a:gd name="T34" fmla="+- 0 3210 3210"/>
                                <a:gd name="T35" fmla="*/ 3210 h 7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30">
                                  <a:moveTo>
                                    <a:pt x="66" y="0"/>
                                  </a:moveTo>
                                  <a:lnTo>
                                    <a:pt x="54" y="0"/>
                                  </a:lnTo>
                                  <a:lnTo>
                                    <a:pt x="50" y="5"/>
                                  </a:lnTo>
                                  <a:lnTo>
                                    <a:pt x="50" y="636"/>
                                  </a:lnTo>
                                  <a:lnTo>
                                    <a:pt x="54" y="640"/>
                                  </a:lnTo>
                                  <a:lnTo>
                                    <a:pt x="66" y="640"/>
                                  </a:lnTo>
                                  <a:lnTo>
                                    <a:pt x="70" y="63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46" name="Freeform 857"/>
                          <wps:cNvSpPr>
                            <a:spLocks/>
                          </wps:cNvSpPr>
                          <wps:spPr bwMode="auto">
                            <a:xfrm>
                              <a:off x="8994" y="3210"/>
                              <a:ext cx="120" cy="730"/>
                            </a:xfrm>
                            <a:custGeom>
                              <a:avLst/>
                              <a:gdLst>
                                <a:gd name="T0" fmla="+- 0 9114 8994"/>
                                <a:gd name="T1" fmla="*/ T0 w 120"/>
                                <a:gd name="T2" fmla="+- 0 3820 3210"/>
                                <a:gd name="T3" fmla="*/ 3820 h 730"/>
                                <a:gd name="T4" fmla="+- 0 9064 8994"/>
                                <a:gd name="T5" fmla="*/ T4 w 120"/>
                                <a:gd name="T6" fmla="+- 0 3820 3210"/>
                                <a:gd name="T7" fmla="*/ 3820 h 730"/>
                                <a:gd name="T8" fmla="+- 0 9064 8994"/>
                                <a:gd name="T9" fmla="*/ T8 w 120"/>
                                <a:gd name="T10" fmla="+- 0 3846 3210"/>
                                <a:gd name="T11" fmla="*/ 3846 h 730"/>
                                <a:gd name="T12" fmla="+- 0 9060 8994"/>
                                <a:gd name="T13" fmla="*/ T12 w 120"/>
                                <a:gd name="T14" fmla="+- 0 3850 3210"/>
                                <a:gd name="T15" fmla="*/ 3850 h 730"/>
                                <a:gd name="T16" fmla="+- 0 9099 8994"/>
                                <a:gd name="T17" fmla="*/ T16 w 120"/>
                                <a:gd name="T18" fmla="+- 0 3850 3210"/>
                                <a:gd name="T19" fmla="*/ 3850 h 730"/>
                                <a:gd name="T20" fmla="+- 0 9114 8994"/>
                                <a:gd name="T21" fmla="*/ T20 w 120"/>
                                <a:gd name="T22" fmla="+- 0 3820 3210"/>
                                <a:gd name="T23" fmla="*/ 3820 h 730"/>
                              </a:gdLst>
                              <a:ahLst/>
                              <a:cxnLst>
                                <a:cxn ang="0">
                                  <a:pos x="T1" y="T3"/>
                                </a:cxn>
                                <a:cxn ang="0">
                                  <a:pos x="T5" y="T7"/>
                                </a:cxn>
                                <a:cxn ang="0">
                                  <a:pos x="T9" y="T11"/>
                                </a:cxn>
                                <a:cxn ang="0">
                                  <a:pos x="T13" y="T15"/>
                                </a:cxn>
                                <a:cxn ang="0">
                                  <a:pos x="T17" y="T19"/>
                                </a:cxn>
                                <a:cxn ang="0">
                                  <a:pos x="T21" y="T23"/>
                                </a:cxn>
                              </a:cxnLst>
                              <a:rect l="0" t="0" r="r" b="b"/>
                              <a:pathLst>
                                <a:path w="120" h="730">
                                  <a:moveTo>
                                    <a:pt x="120" y="610"/>
                                  </a:moveTo>
                                  <a:lnTo>
                                    <a:pt x="70" y="610"/>
                                  </a:lnTo>
                                  <a:lnTo>
                                    <a:pt x="70" y="636"/>
                                  </a:lnTo>
                                  <a:lnTo>
                                    <a:pt x="66" y="640"/>
                                  </a:lnTo>
                                  <a:lnTo>
                                    <a:pt x="105" y="640"/>
                                  </a:lnTo>
                                  <a:lnTo>
                                    <a:pt x="12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47" name="Group 854"/>
                        <wpg:cNvGrpSpPr>
                          <a:grpSpLocks/>
                        </wpg:cNvGrpSpPr>
                        <wpg:grpSpPr bwMode="auto">
                          <a:xfrm>
                            <a:off x="7917" y="1790"/>
                            <a:ext cx="2890" cy="2"/>
                            <a:chOff x="7917" y="1790"/>
                            <a:chExt cx="2890" cy="2"/>
                          </a:xfrm>
                        </wpg:grpSpPr>
                        <wps:wsp>
                          <wps:cNvPr id="2748" name="Freeform 855"/>
                          <wps:cNvSpPr>
                            <a:spLocks/>
                          </wps:cNvSpPr>
                          <wps:spPr bwMode="auto">
                            <a:xfrm>
                              <a:off x="7917" y="1790"/>
                              <a:ext cx="2890" cy="2"/>
                            </a:xfrm>
                            <a:custGeom>
                              <a:avLst/>
                              <a:gdLst>
                                <a:gd name="T0" fmla="+- 0 7917 7917"/>
                                <a:gd name="T1" fmla="*/ T0 w 2890"/>
                                <a:gd name="T2" fmla="+- 0 10807 7917"/>
                                <a:gd name="T3" fmla="*/ T2 w 2890"/>
                              </a:gdLst>
                              <a:ahLst/>
                              <a:cxnLst>
                                <a:cxn ang="0">
                                  <a:pos x="T1" y="0"/>
                                </a:cxn>
                                <a:cxn ang="0">
                                  <a:pos x="T3" y="0"/>
                                </a:cxn>
                              </a:cxnLst>
                              <a:rect l="0" t="0" r="r" b="b"/>
                              <a:pathLst>
                                <a:path w="2890">
                                  <a:moveTo>
                                    <a:pt x="0" y="0"/>
                                  </a:moveTo>
                                  <a:lnTo>
                                    <a:pt x="2890" y="0"/>
                                  </a:lnTo>
                                </a:path>
                              </a:pathLst>
                            </a:custGeom>
                            <a:noFill/>
                            <a:ln w="84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49" name="Group 852"/>
                        <wpg:cNvGrpSpPr>
                          <a:grpSpLocks/>
                        </wpg:cNvGrpSpPr>
                        <wpg:grpSpPr bwMode="auto">
                          <a:xfrm>
                            <a:off x="7921" y="1793"/>
                            <a:ext cx="2" cy="1080"/>
                            <a:chOff x="7921" y="1793"/>
                            <a:chExt cx="2" cy="1080"/>
                          </a:xfrm>
                        </wpg:grpSpPr>
                        <wps:wsp>
                          <wps:cNvPr id="2750" name="Freeform 853"/>
                          <wps:cNvSpPr>
                            <a:spLocks/>
                          </wps:cNvSpPr>
                          <wps:spPr bwMode="auto">
                            <a:xfrm>
                              <a:off x="7921" y="1793"/>
                              <a:ext cx="2" cy="1080"/>
                            </a:xfrm>
                            <a:custGeom>
                              <a:avLst/>
                              <a:gdLst>
                                <a:gd name="T0" fmla="+- 0 1793 1793"/>
                                <a:gd name="T1" fmla="*/ 1793 h 1080"/>
                                <a:gd name="T2" fmla="+- 0 2874 1793"/>
                                <a:gd name="T3" fmla="*/ 2874 h 1080"/>
                              </a:gdLst>
                              <a:ahLst/>
                              <a:cxnLst>
                                <a:cxn ang="0">
                                  <a:pos x="0" y="T1"/>
                                </a:cxn>
                                <a:cxn ang="0">
                                  <a:pos x="0" y="T3"/>
                                </a:cxn>
                              </a:cxnLst>
                              <a:rect l="0" t="0" r="r" b="b"/>
                              <a:pathLst>
                                <a:path h="1080">
                                  <a:moveTo>
                                    <a:pt x="0" y="0"/>
                                  </a:moveTo>
                                  <a:lnTo>
                                    <a:pt x="0" y="108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51" name="Group 850"/>
                        <wpg:cNvGrpSpPr>
                          <a:grpSpLocks/>
                        </wpg:cNvGrpSpPr>
                        <wpg:grpSpPr bwMode="auto">
                          <a:xfrm>
                            <a:off x="7917" y="2876"/>
                            <a:ext cx="2890" cy="2"/>
                            <a:chOff x="7917" y="2876"/>
                            <a:chExt cx="2890" cy="2"/>
                          </a:xfrm>
                        </wpg:grpSpPr>
                        <wps:wsp>
                          <wps:cNvPr id="2752" name="Freeform 851"/>
                          <wps:cNvSpPr>
                            <a:spLocks/>
                          </wps:cNvSpPr>
                          <wps:spPr bwMode="auto">
                            <a:xfrm>
                              <a:off x="7917" y="2876"/>
                              <a:ext cx="2890" cy="2"/>
                            </a:xfrm>
                            <a:custGeom>
                              <a:avLst/>
                              <a:gdLst>
                                <a:gd name="T0" fmla="+- 0 7917 7917"/>
                                <a:gd name="T1" fmla="*/ T0 w 2890"/>
                                <a:gd name="T2" fmla="+- 0 10807 7917"/>
                                <a:gd name="T3" fmla="*/ T2 w 2890"/>
                              </a:gdLst>
                              <a:ahLst/>
                              <a:cxnLst>
                                <a:cxn ang="0">
                                  <a:pos x="T1" y="0"/>
                                </a:cxn>
                                <a:cxn ang="0">
                                  <a:pos x="T3" y="0"/>
                                </a:cxn>
                              </a:cxnLst>
                              <a:rect l="0" t="0" r="r" b="b"/>
                              <a:pathLst>
                                <a:path w="2890">
                                  <a:moveTo>
                                    <a:pt x="0" y="0"/>
                                  </a:moveTo>
                                  <a:lnTo>
                                    <a:pt x="2890"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53" name="Group 848"/>
                        <wpg:cNvGrpSpPr>
                          <a:grpSpLocks/>
                        </wpg:cNvGrpSpPr>
                        <wpg:grpSpPr bwMode="auto">
                          <a:xfrm>
                            <a:off x="10802" y="1793"/>
                            <a:ext cx="2" cy="1080"/>
                            <a:chOff x="10802" y="1793"/>
                            <a:chExt cx="2" cy="1080"/>
                          </a:xfrm>
                        </wpg:grpSpPr>
                        <wps:wsp>
                          <wps:cNvPr id="2754" name="Freeform 849"/>
                          <wps:cNvSpPr>
                            <a:spLocks/>
                          </wps:cNvSpPr>
                          <wps:spPr bwMode="auto">
                            <a:xfrm>
                              <a:off x="10802" y="1793"/>
                              <a:ext cx="2" cy="1080"/>
                            </a:xfrm>
                            <a:custGeom>
                              <a:avLst/>
                              <a:gdLst>
                                <a:gd name="T0" fmla="+- 0 1793 1793"/>
                                <a:gd name="T1" fmla="*/ 1793 h 1080"/>
                                <a:gd name="T2" fmla="+- 0 2874 1793"/>
                                <a:gd name="T3" fmla="*/ 2874 h 1080"/>
                              </a:gdLst>
                              <a:ahLst/>
                              <a:cxnLst>
                                <a:cxn ang="0">
                                  <a:pos x="0" y="T1"/>
                                </a:cxn>
                                <a:cxn ang="0">
                                  <a:pos x="0" y="T3"/>
                                </a:cxn>
                              </a:cxnLst>
                              <a:rect l="0" t="0" r="r" b="b"/>
                              <a:pathLst>
                                <a:path h="1080">
                                  <a:moveTo>
                                    <a:pt x="0" y="0"/>
                                  </a:moveTo>
                                  <a:lnTo>
                                    <a:pt x="0" y="108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55" name="Group 844"/>
                        <wpg:cNvGrpSpPr>
                          <a:grpSpLocks/>
                        </wpg:cNvGrpSpPr>
                        <wpg:grpSpPr bwMode="auto">
                          <a:xfrm>
                            <a:off x="9382" y="1122"/>
                            <a:ext cx="120" cy="642"/>
                            <a:chOff x="9382" y="1122"/>
                            <a:chExt cx="120" cy="642"/>
                          </a:xfrm>
                        </wpg:grpSpPr>
                        <wps:wsp>
                          <wps:cNvPr id="2756" name="Freeform 847"/>
                          <wps:cNvSpPr>
                            <a:spLocks/>
                          </wps:cNvSpPr>
                          <wps:spPr bwMode="auto">
                            <a:xfrm>
                              <a:off x="9382" y="1122"/>
                              <a:ext cx="120" cy="642"/>
                            </a:xfrm>
                            <a:custGeom>
                              <a:avLst/>
                              <a:gdLst>
                                <a:gd name="T0" fmla="+- 0 9432 9382"/>
                                <a:gd name="T1" fmla="*/ T0 w 120"/>
                                <a:gd name="T2" fmla="+- 0 1644 1122"/>
                                <a:gd name="T3" fmla="*/ 1644 h 642"/>
                                <a:gd name="T4" fmla="+- 0 9382 9382"/>
                                <a:gd name="T5" fmla="*/ T4 w 120"/>
                                <a:gd name="T6" fmla="+- 0 1644 1122"/>
                                <a:gd name="T7" fmla="*/ 1644 h 642"/>
                                <a:gd name="T8" fmla="+- 0 9442 9382"/>
                                <a:gd name="T9" fmla="*/ T8 w 120"/>
                                <a:gd name="T10" fmla="+- 0 1764 1122"/>
                                <a:gd name="T11" fmla="*/ 1764 h 642"/>
                                <a:gd name="T12" fmla="+- 0 9487 9382"/>
                                <a:gd name="T13" fmla="*/ T12 w 120"/>
                                <a:gd name="T14" fmla="+- 0 1674 1122"/>
                                <a:gd name="T15" fmla="*/ 1674 h 642"/>
                                <a:gd name="T16" fmla="+- 0 9436 9382"/>
                                <a:gd name="T17" fmla="*/ T16 w 120"/>
                                <a:gd name="T18" fmla="+- 0 1674 1122"/>
                                <a:gd name="T19" fmla="*/ 1674 h 642"/>
                                <a:gd name="T20" fmla="+- 0 9432 9382"/>
                                <a:gd name="T21" fmla="*/ T20 w 120"/>
                                <a:gd name="T22" fmla="+- 0 1670 1122"/>
                                <a:gd name="T23" fmla="*/ 1670 h 642"/>
                                <a:gd name="T24" fmla="+- 0 9432 9382"/>
                                <a:gd name="T25" fmla="*/ T24 w 120"/>
                                <a:gd name="T26" fmla="+- 0 1644 1122"/>
                                <a:gd name="T27" fmla="*/ 1644 h 642"/>
                              </a:gdLst>
                              <a:ahLst/>
                              <a:cxnLst>
                                <a:cxn ang="0">
                                  <a:pos x="T1" y="T3"/>
                                </a:cxn>
                                <a:cxn ang="0">
                                  <a:pos x="T5" y="T7"/>
                                </a:cxn>
                                <a:cxn ang="0">
                                  <a:pos x="T9" y="T11"/>
                                </a:cxn>
                                <a:cxn ang="0">
                                  <a:pos x="T13" y="T15"/>
                                </a:cxn>
                                <a:cxn ang="0">
                                  <a:pos x="T17" y="T19"/>
                                </a:cxn>
                                <a:cxn ang="0">
                                  <a:pos x="T21" y="T23"/>
                                </a:cxn>
                                <a:cxn ang="0">
                                  <a:pos x="T25" y="T27"/>
                                </a:cxn>
                              </a:cxnLst>
                              <a:rect l="0" t="0" r="r" b="b"/>
                              <a:pathLst>
                                <a:path w="120" h="642">
                                  <a:moveTo>
                                    <a:pt x="50" y="522"/>
                                  </a:moveTo>
                                  <a:lnTo>
                                    <a:pt x="0" y="522"/>
                                  </a:lnTo>
                                  <a:lnTo>
                                    <a:pt x="60" y="642"/>
                                  </a:lnTo>
                                  <a:lnTo>
                                    <a:pt x="105" y="552"/>
                                  </a:lnTo>
                                  <a:lnTo>
                                    <a:pt x="54" y="552"/>
                                  </a:lnTo>
                                  <a:lnTo>
                                    <a:pt x="50" y="548"/>
                                  </a:lnTo>
                                  <a:lnTo>
                                    <a:pt x="50" y="5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57" name="Freeform 846"/>
                          <wps:cNvSpPr>
                            <a:spLocks/>
                          </wps:cNvSpPr>
                          <wps:spPr bwMode="auto">
                            <a:xfrm>
                              <a:off x="9382" y="1122"/>
                              <a:ext cx="120" cy="642"/>
                            </a:xfrm>
                            <a:custGeom>
                              <a:avLst/>
                              <a:gdLst>
                                <a:gd name="T0" fmla="+- 0 9448 9382"/>
                                <a:gd name="T1" fmla="*/ T0 w 120"/>
                                <a:gd name="T2" fmla="+- 0 1122 1122"/>
                                <a:gd name="T3" fmla="*/ 1122 h 642"/>
                                <a:gd name="T4" fmla="+- 0 9436 9382"/>
                                <a:gd name="T5" fmla="*/ T4 w 120"/>
                                <a:gd name="T6" fmla="+- 0 1122 1122"/>
                                <a:gd name="T7" fmla="*/ 1122 h 642"/>
                                <a:gd name="T8" fmla="+- 0 9432 9382"/>
                                <a:gd name="T9" fmla="*/ T8 w 120"/>
                                <a:gd name="T10" fmla="+- 0 1127 1122"/>
                                <a:gd name="T11" fmla="*/ 1127 h 642"/>
                                <a:gd name="T12" fmla="+- 0 9432 9382"/>
                                <a:gd name="T13" fmla="*/ T12 w 120"/>
                                <a:gd name="T14" fmla="+- 0 1670 1122"/>
                                <a:gd name="T15" fmla="*/ 1670 h 642"/>
                                <a:gd name="T16" fmla="+- 0 9436 9382"/>
                                <a:gd name="T17" fmla="*/ T16 w 120"/>
                                <a:gd name="T18" fmla="+- 0 1674 1122"/>
                                <a:gd name="T19" fmla="*/ 1674 h 642"/>
                                <a:gd name="T20" fmla="+- 0 9448 9382"/>
                                <a:gd name="T21" fmla="*/ T20 w 120"/>
                                <a:gd name="T22" fmla="+- 0 1674 1122"/>
                                <a:gd name="T23" fmla="*/ 1674 h 642"/>
                                <a:gd name="T24" fmla="+- 0 9452 9382"/>
                                <a:gd name="T25" fmla="*/ T24 w 120"/>
                                <a:gd name="T26" fmla="+- 0 1670 1122"/>
                                <a:gd name="T27" fmla="*/ 1670 h 642"/>
                                <a:gd name="T28" fmla="+- 0 9452 9382"/>
                                <a:gd name="T29" fmla="*/ T28 w 120"/>
                                <a:gd name="T30" fmla="+- 0 1127 1122"/>
                                <a:gd name="T31" fmla="*/ 1127 h 642"/>
                                <a:gd name="T32" fmla="+- 0 9448 9382"/>
                                <a:gd name="T33" fmla="*/ T32 w 120"/>
                                <a:gd name="T34" fmla="+- 0 1122 1122"/>
                                <a:gd name="T35" fmla="*/ 1122 h 6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42">
                                  <a:moveTo>
                                    <a:pt x="66" y="0"/>
                                  </a:moveTo>
                                  <a:lnTo>
                                    <a:pt x="54" y="0"/>
                                  </a:lnTo>
                                  <a:lnTo>
                                    <a:pt x="50" y="5"/>
                                  </a:lnTo>
                                  <a:lnTo>
                                    <a:pt x="50" y="548"/>
                                  </a:lnTo>
                                  <a:lnTo>
                                    <a:pt x="54" y="552"/>
                                  </a:lnTo>
                                  <a:lnTo>
                                    <a:pt x="66" y="552"/>
                                  </a:lnTo>
                                  <a:lnTo>
                                    <a:pt x="70" y="548"/>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58" name="Freeform 845"/>
                          <wps:cNvSpPr>
                            <a:spLocks/>
                          </wps:cNvSpPr>
                          <wps:spPr bwMode="auto">
                            <a:xfrm>
                              <a:off x="9382" y="1122"/>
                              <a:ext cx="120" cy="642"/>
                            </a:xfrm>
                            <a:custGeom>
                              <a:avLst/>
                              <a:gdLst>
                                <a:gd name="T0" fmla="+- 0 9502 9382"/>
                                <a:gd name="T1" fmla="*/ T0 w 120"/>
                                <a:gd name="T2" fmla="+- 0 1644 1122"/>
                                <a:gd name="T3" fmla="*/ 1644 h 642"/>
                                <a:gd name="T4" fmla="+- 0 9452 9382"/>
                                <a:gd name="T5" fmla="*/ T4 w 120"/>
                                <a:gd name="T6" fmla="+- 0 1644 1122"/>
                                <a:gd name="T7" fmla="*/ 1644 h 642"/>
                                <a:gd name="T8" fmla="+- 0 9452 9382"/>
                                <a:gd name="T9" fmla="*/ T8 w 120"/>
                                <a:gd name="T10" fmla="+- 0 1670 1122"/>
                                <a:gd name="T11" fmla="*/ 1670 h 642"/>
                                <a:gd name="T12" fmla="+- 0 9448 9382"/>
                                <a:gd name="T13" fmla="*/ T12 w 120"/>
                                <a:gd name="T14" fmla="+- 0 1674 1122"/>
                                <a:gd name="T15" fmla="*/ 1674 h 642"/>
                                <a:gd name="T16" fmla="+- 0 9487 9382"/>
                                <a:gd name="T17" fmla="*/ T16 w 120"/>
                                <a:gd name="T18" fmla="+- 0 1674 1122"/>
                                <a:gd name="T19" fmla="*/ 1674 h 642"/>
                                <a:gd name="T20" fmla="+- 0 9502 9382"/>
                                <a:gd name="T21" fmla="*/ T20 w 120"/>
                                <a:gd name="T22" fmla="+- 0 1644 1122"/>
                                <a:gd name="T23" fmla="*/ 1644 h 642"/>
                              </a:gdLst>
                              <a:ahLst/>
                              <a:cxnLst>
                                <a:cxn ang="0">
                                  <a:pos x="T1" y="T3"/>
                                </a:cxn>
                                <a:cxn ang="0">
                                  <a:pos x="T5" y="T7"/>
                                </a:cxn>
                                <a:cxn ang="0">
                                  <a:pos x="T9" y="T11"/>
                                </a:cxn>
                                <a:cxn ang="0">
                                  <a:pos x="T13" y="T15"/>
                                </a:cxn>
                                <a:cxn ang="0">
                                  <a:pos x="T17" y="T19"/>
                                </a:cxn>
                                <a:cxn ang="0">
                                  <a:pos x="T21" y="T23"/>
                                </a:cxn>
                              </a:cxnLst>
                              <a:rect l="0" t="0" r="r" b="b"/>
                              <a:pathLst>
                                <a:path w="120" h="642">
                                  <a:moveTo>
                                    <a:pt x="120" y="522"/>
                                  </a:moveTo>
                                  <a:lnTo>
                                    <a:pt x="70" y="522"/>
                                  </a:lnTo>
                                  <a:lnTo>
                                    <a:pt x="70" y="548"/>
                                  </a:lnTo>
                                  <a:lnTo>
                                    <a:pt x="66" y="552"/>
                                  </a:lnTo>
                                  <a:lnTo>
                                    <a:pt x="105" y="552"/>
                                  </a:lnTo>
                                  <a:lnTo>
                                    <a:pt x="120" y="5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59" name="Group 842"/>
                        <wpg:cNvGrpSpPr>
                          <a:grpSpLocks/>
                        </wpg:cNvGrpSpPr>
                        <wpg:grpSpPr bwMode="auto">
                          <a:xfrm>
                            <a:off x="7389" y="2320"/>
                            <a:ext cx="540" cy="2"/>
                            <a:chOff x="7389" y="2320"/>
                            <a:chExt cx="540" cy="2"/>
                          </a:xfrm>
                        </wpg:grpSpPr>
                        <wps:wsp>
                          <wps:cNvPr id="2760" name="Freeform 843"/>
                          <wps:cNvSpPr>
                            <a:spLocks/>
                          </wps:cNvSpPr>
                          <wps:spPr bwMode="auto">
                            <a:xfrm>
                              <a:off x="7389" y="2320"/>
                              <a:ext cx="540" cy="2"/>
                            </a:xfrm>
                            <a:custGeom>
                              <a:avLst/>
                              <a:gdLst>
                                <a:gd name="T0" fmla="+- 0 7389 7389"/>
                                <a:gd name="T1" fmla="*/ T0 w 540"/>
                                <a:gd name="T2" fmla="+- 0 7929 7389"/>
                                <a:gd name="T3" fmla="*/ T2 w 540"/>
                              </a:gdLst>
                              <a:ahLst/>
                              <a:cxnLst>
                                <a:cxn ang="0">
                                  <a:pos x="T1" y="0"/>
                                </a:cxn>
                                <a:cxn ang="0">
                                  <a:pos x="T3" y="0"/>
                                </a:cxn>
                              </a:cxnLst>
                              <a:rect l="0" t="0" r="r" b="b"/>
                              <a:pathLst>
                                <a:path w="540">
                                  <a:moveTo>
                                    <a:pt x="0" y="0"/>
                                  </a:moveTo>
                                  <a:lnTo>
                                    <a:pt x="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1" name="Group 840"/>
                        <wpg:cNvGrpSpPr>
                          <a:grpSpLocks/>
                        </wpg:cNvGrpSpPr>
                        <wpg:grpSpPr bwMode="auto">
                          <a:xfrm>
                            <a:off x="2000" y="5408"/>
                            <a:ext cx="1450" cy="2"/>
                            <a:chOff x="2000" y="5408"/>
                            <a:chExt cx="1450" cy="2"/>
                          </a:xfrm>
                        </wpg:grpSpPr>
                        <wps:wsp>
                          <wps:cNvPr id="2762" name="Freeform 841"/>
                          <wps:cNvSpPr>
                            <a:spLocks/>
                          </wps:cNvSpPr>
                          <wps:spPr bwMode="auto">
                            <a:xfrm>
                              <a:off x="2000" y="5408"/>
                              <a:ext cx="1450" cy="2"/>
                            </a:xfrm>
                            <a:custGeom>
                              <a:avLst/>
                              <a:gdLst>
                                <a:gd name="T0" fmla="+- 0 2000 2000"/>
                                <a:gd name="T1" fmla="*/ T0 w 1450"/>
                                <a:gd name="T2" fmla="+- 0 3449 2000"/>
                                <a:gd name="T3" fmla="*/ T2 w 1450"/>
                              </a:gdLst>
                              <a:ahLst/>
                              <a:cxnLst>
                                <a:cxn ang="0">
                                  <a:pos x="T1" y="0"/>
                                </a:cxn>
                                <a:cxn ang="0">
                                  <a:pos x="T3" y="0"/>
                                </a:cxn>
                              </a:cxnLst>
                              <a:rect l="0" t="0" r="r" b="b"/>
                              <a:pathLst>
                                <a:path w="1450">
                                  <a:moveTo>
                                    <a:pt x="0" y="0"/>
                                  </a:moveTo>
                                  <a:lnTo>
                                    <a:pt x="14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3" name="Group 838"/>
                        <wpg:cNvGrpSpPr>
                          <a:grpSpLocks/>
                        </wpg:cNvGrpSpPr>
                        <wpg:grpSpPr bwMode="auto">
                          <a:xfrm>
                            <a:off x="2004" y="5413"/>
                            <a:ext cx="2" cy="720"/>
                            <a:chOff x="2004" y="5413"/>
                            <a:chExt cx="2" cy="720"/>
                          </a:xfrm>
                        </wpg:grpSpPr>
                        <wps:wsp>
                          <wps:cNvPr id="2764" name="Freeform 839"/>
                          <wps:cNvSpPr>
                            <a:spLocks/>
                          </wps:cNvSpPr>
                          <wps:spPr bwMode="auto">
                            <a:xfrm>
                              <a:off x="2004" y="5413"/>
                              <a:ext cx="2" cy="720"/>
                            </a:xfrm>
                            <a:custGeom>
                              <a:avLst/>
                              <a:gdLst>
                                <a:gd name="T0" fmla="+- 0 5413 5413"/>
                                <a:gd name="T1" fmla="*/ 5413 h 720"/>
                                <a:gd name="T2" fmla="+- 0 6133 5413"/>
                                <a:gd name="T3" fmla="*/ 613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5" name="Group 836"/>
                        <wpg:cNvGrpSpPr>
                          <a:grpSpLocks/>
                        </wpg:cNvGrpSpPr>
                        <wpg:grpSpPr bwMode="auto">
                          <a:xfrm>
                            <a:off x="2000" y="6138"/>
                            <a:ext cx="1450" cy="2"/>
                            <a:chOff x="2000" y="6138"/>
                            <a:chExt cx="1450" cy="2"/>
                          </a:xfrm>
                        </wpg:grpSpPr>
                        <wps:wsp>
                          <wps:cNvPr id="2766" name="Freeform 837"/>
                          <wps:cNvSpPr>
                            <a:spLocks/>
                          </wps:cNvSpPr>
                          <wps:spPr bwMode="auto">
                            <a:xfrm>
                              <a:off x="2000" y="6138"/>
                              <a:ext cx="1450" cy="2"/>
                            </a:xfrm>
                            <a:custGeom>
                              <a:avLst/>
                              <a:gdLst>
                                <a:gd name="T0" fmla="+- 0 2000 2000"/>
                                <a:gd name="T1" fmla="*/ T0 w 1450"/>
                                <a:gd name="T2" fmla="+- 0 3449 2000"/>
                                <a:gd name="T3" fmla="*/ T2 w 1450"/>
                              </a:gdLst>
                              <a:ahLst/>
                              <a:cxnLst>
                                <a:cxn ang="0">
                                  <a:pos x="T1" y="0"/>
                                </a:cxn>
                                <a:cxn ang="0">
                                  <a:pos x="T3" y="0"/>
                                </a:cxn>
                              </a:cxnLst>
                              <a:rect l="0" t="0" r="r" b="b"/>
                              <a:pathLst>
                                <a:path w="1450">
                                  <a:moveTo>
                                    <a:pt x="0" y="0"/>
                                  </a:moveTo>
                                  <a:lnTo>
                                    <a:pt x="14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7" name="Group 834"/>
                        <wpg:cNvGrpSpPr>
                          <a:grpSpLocks/>
                        </wpg:cNvGrpSpPr>
                        <wpg:grpSpPr bwMode="auto">
                          <a:xfrm>
                            <a:off x="3444" y="5413"/>
                            <a:ext cx="2" cy="720"/>
                            <a:chOff x="3444" y="5413"/>
                            <a:chExt cx="2" cy="720"/>
                          </a:xfrm>
                        </wpg:grpSpPr>
                        <wps:wsp>
                          <wps:cNvPr id="2768" name="Freeform 835"/>
                          <wps:cNvSpPr>
                            <a:spLocks/>
                          </wps:cNvSpPr>
                          <wps:spPr bwMode="auto">
                            <a:xfrm>
                              <a:off x="3444" y="5413"/>
                              <a:ext cx="2" cy="720"/>
                            </a:xfrm>
                            <a:custGeom>
                              <a:avLst/>
                              <a:gdLst>
                                <a:gd name="T0" fmla="+- 0 5413 5413"/>
                                <a:gd name="T1" fmla="*/ 5413 h 720"/>
                                <a:gd name="T2" fmla="+- 0 6133 5413"/>
                                <a:gd name="T3" fmla="*/ 613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9" name="Group 828"/>
                        <wpg:cNvGrpSpPr>
                          <a:grpSpLocks/>
                        </wpg:cNvGrpSpPr>
                        <wpg:grpSpPr bwMode="auto">
                          <a:xfrm>
                            <a:off x="2708" y="4271"/>
                            <a:ext cx="7188" cy="1109"/>
                            <a:chOff x="2708" y="4271"/>
                            <a:chExt cx="7188" cy="1109"/>
                          </a:xfrm>
                        </wpg:grpSpPr>
                        <wps:wsp>
                          <wps:cNvPr id="2770" name="Freeform 833"/>
                          <wps:cNvSpPr>
                            <a:spLocks/>
                          </wps:cNvSpPr>
                          <wps:spPr bwMode="auto">
                            <a:xfrm>
                              <a:off x="2708" y="4290"/>
                              <a:ext cx="120" cy="1090"/>
                            </a:xfrm>
                            <a:custGeom>
                              <a:avLst/>
                              <a:gdLst>
                                <a:gd name="T0" fmla="+- 0 2758 2708"/>
                                <a:gd name="T1" fmla="*/ T0 w 120"/>
                                <a:gd name="T2" fmla="+- 0 5260 4290"/>
                                <a:gd name="T3" fmla="*/ 5260 h 1090"/>
                                <a:gd name="T4" fmla="+- 0 2708 2708"/>
                                <a:gd name="T5" fmla="*/ T4 w 120"/>
                                <a:gd name="T6" fmla="+- 0 5261 4290"/>
                                <a:gd name="T7" fmla="*/ 5261 h 1090"/>
                                <a:gd name="T8" fmla="+- 0 2770 2708"/>
                                <a:gd name="T9" fmla="*/ T8 w 120"/>
                                <a:gd name="T10" fmla="+- 0 5380 4290"/>
                                <a:gd name="T11" fmla="*/ 5380 h 1090"/>
                                <a:gd name="T12" fmla="+- 0 2813 2708"/>
                                <a:gd name="T13" fmla="*/ T12 w 120"/>
                                <a:gd name="T14" fmla="+- 0 5290 4290"/>
                                <a:gd name="T15" fmla="*/ 5290 h 1090"/>
                                <a:gd name="T16" fmla="+- 0 2763 2708"/>
                                <a:gd name="T17" fmla="*/ T16 w 120"/>
                                <a:gd name="T18" fmla="+- 0 5290 4290"/>
                                <a:gd name="T19" fmla="*/ 5290 h 1090"/>
                                <a:gd name="T20" fmla="+- 0 2759 2708"/>
                                <a:gd name="T21" fmla="*/ T20 w 120"/>
                                <a:gd name="T22" fmla="+- 0 5286 4290"/>
                                <a:gd name="T23" fmla="*/ 5286 h 1090"/>
                                <a:gd name="T24" fmla="+- 0 2759 2708"/>
                                <a:gd name="T25" fmla="*/ T24 w 120"/>
                                <a:gd name="T26" fmla="+- 0 5280 4290"/>
                                <a:gd name="T27" fmla="*/ 5280 h 1090"/>
                                <a:gd name="T28" fmla="+- 0 2758 2708"/>
                                <a:gd name="T29" fmla="*/ T28 w 120"/>
                                <a:gd name="T30" fmla="+- 0 5260 4290"/>
                                <a:gd name="T31" fmla="*/ 5260 h 109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1090">
                                  <a:moveTo>
                                    <a:pt x="50" y="970"/>
                                  </a:moveTo>
                                  <a:lnTo>
                                    <a:pt x="0" y="971"/>
                                  </a:lnTo>
                                  <a:lnTo>
                                    <a:pt x="62" y="1090"/>
                                  </a:lnTo>
                                  <a:lnTo>
                                    <a:pt x="105" y="1000"/>
                                  </a:lnTo>
                                  <a:lnTo>
                                    <a:pt x="55" y="1000"/>
                                  </a:lnTo>
                                  <a:lnTo>
                                    <a:pt x="51" y="996"/>
                                  </a:lnTo>
                                  <a:lnTo>
                                    <a:pt x="51" y="990"/>
                                  </a:lnTo>
                                  <a:lnTo>
                                    <a:pt x="50" y="9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1" name="Freeform 832"/>
                          <wps:cNvSpPr>
                            <a:spLocks/>
                          </wps:cNvSpPr>
                          <wps:spPr bwMode="auto">
                            <a:xfrm>
                              <a:off x="2708" y="4290"/>
                              <a:ext cx="120" cy="1090"/>
                            </a:xfrm>
                            <a:custGeom>
                              <a:avLst/>
                              <a:gdLst>
                                <a:gd name="T0" fmla="+- 0 2778 2708"/>
                                <a:gd name="T1" fmla="*/ T0 w 120"/>
                                <a:gd name="T2" fmla="+- 0 5260 4290"/>
                                <a:gd name="T3" fmla="*/ 5260 h 1090"/>
                                <a:gd name="T4" fmla="+- 0 2758 2708"/>
                                <a:gd name="T5" fmla="*/ T4 w 120"/>
                                <a:gd name="T6" fmla="+- 0 5260 4290"/>
                                <a:gd name="T7" fmla="*/ 5260 h 1090"/>
                                <a:gd name="T8" fmla="+- 0 2759 2708"/>
                                <a:gd name="T9" fmla="*/ T8 w 120"/>
                                <a:gd name="T10" fmla="+- 0 5280 4290"/>
                                <a:gd name="T11" fmla="*/ 5280 h 1090"/>
                                <a:gd name="T12" fmla="+- 0 2759 2708"/>
                                <a:gd name="T13" fmla="*/ T12 w 120"/>
                                <a:gd name="T14" fmla="+- 0 5286 4290"/>
                                <a:gd name="T15" fmla="*/ 5286 h 1090"/>
                                <a:gd name="T16" fmla="+- 0 2763 2708"/>
                                <a:gd name="T17" fmla="*/ T16 w 120"/>
                                <a:gd name="T18" fmla="+- 0 5290 4290"/>
                                <a:gd name="T19" fmla="*/ 5290 h 1090"/>
                                <a:gd name="T20" fmla="+- 0 2774 2708"/>
                                <a:gd name="T21" fmla="*/ T20 w 120"/>
                                <a:gd name="T22" fmla="+- 0 5290 4290"/>
                                <a:gd name="T23" fmla="*/ 5290 h 1090"/>
                                <a:gd name="T24" fmla="+- 0 2778 2708"/>
                                <a:gd name="T25" fmla="*/ T24 w 120"/>
                                <a:gd name="T26" fmla="+- 0 5286 4290"/>
                                <a:gd name="T27" fmla="*/ 5286 h 1090"/>
                                <a:gd name="T28" fmla="+- 0 2779 2708"/>
                                <a:gd name="T29" fmla="*/ T28 w 120"/>
                                <a:gd name="T30" fmla="+- 0 5280 4290"/>
                                <a:gd name="T31" fmla="*/ 5280 h 1090"/>
                                <a:gd name="T32" fmla="+- 0 2778 2708"/>
                                <a:gd name="T33" fmla="*/ T32 w 120"/>
                                <a:gd name="T34" fmla="+- 0 5260 4290"/>
                                <a:gd name="T35" fmla="*/ 5260 h 10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090">
                                  <a:moveTo>
                                    <a:pt x="70" y="970"/>
                                  </a:moveTo>
                                  <a:lnTo>
                                    <a:pt x="50" y="970"/>
                                  </a:lnTo>
                                  <a:lnTo>
                                    <a:pt x="51" y="990"/>
                                  </a:lnTo>
                                  <a:lnTo>
                                    <a:pt x="51" y="996"/>
                                  </a:lnTo>
                                  <a:lnTo>
                                    <a:pt x="55" y="1000"/>
                                  </a:lnTo>
                                  <a:lnTo>
                                    <a:pt x="66" y="1000"/>
                                  </a:lnTo>
                                  <a:lnTo>
                                    <a:pt x="70" y="996"/>
                                  </a:lnTo>
                                  <a:lnTo>
                                    <a:pt x="71" y="990"/>
                                  </a:lnTo>
                                  <a:lnTo>
                                    <a:pt x="70" y="9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2" name="Freeform 831"/>
                          <wps:cNvSpPr>
                            <a:spLocks/>
                          </wps:cNvSpPr>
                          <wps:spPr bwMode="auto">
                            <a:xfrm>
                              <a:off x="2708" y="4290"/>
                              <a:ext cx="120" cy="1090"/>
                            </a:xfrm>
                            <a:custGeom>
                              <a:avLst/>
                              <a:gdLst>
                                <a:gd name="T0" fmla="+- 0 2828 2708"/>
                                <a:gd name="T1" fmla="*/ T0 w 120"/>
                                <a:gd name="T2" fmla="+- 0 5259 4290"/>
                                <a:gd name="T3" fmla="*/ 5259 h 1090"/>
                                <a:gd name="T4" fmla="+- 0 2778 2708"/>
                                <a:gd name="T5" fmla="*/ T4 w 120"/>
                                <a:gd name="T6" fmla="+- 0 5260 4290"/>
                                <a:gd name="T7" fmla="*/ 5260 h 1090"/>
                                <a:gd name="T8" fmla="+- 0 2778 2708"/>
                                <a:gd name="T9" fmla="*/ T8 w 120"/>
                                <a:gd name="T10" fmla="+- 0 5286 4290"/>
                                <a:gd name="T11" fmla="*/ 5286 h 1090"/>
                                <a:gd name="T12" fmla="+- 0 2774 2708"/>
                                <a:gd name="T13" fmla="*/ T12 w 120"/>
                                <a:gd name="T14" fmla="+- 0 5290 4290"/>
                                <a:gd name="T15" fmla="*/ 5290 h 1090"/>
                                <a:gd name="T16" fmla="+- 0 2813 2708"/>
                                <a:gd name="T17" fmla="*/ T16 w 120"/>
                                <a:gd name="T18" fmla="+- 0 5290 4290"/>
                                <a:gd name="T19" fmla="*/ 5290 h 1090"/>
                                <a:gd name="T20" fmla="+- 0 2828 2708"/>
                                <a:gd name="T21" fmla="*/ T20 w 120"/>
                                <a:gd name="T22" fmla="+- 0 5259 4290"/>
                                <a:gd name="T23" fmla="*/ 5259 h 1090"/>
                              </a:gdLst>
                              <a:ahLst/>
                              <a:cxnLst>
                                <a:cxn ang="0">
                                  <a:pos x="T1" y="T3"/>
                                </a:cxn>
                                <a:cxn ang="0">
                                  <a:pos x="T5" y="T7"/>
                                </a:cxn>
                                <a:cxn ang="0">
                                  <a:pos x="T9" y="T11"/>
                                </a:cxn>
                                <a:cxn ang="0">
                                  <a:pos x="T13" y="T15"/>
                                </a:cxn>
                                <a:cxn ang="0">
                                  <a:pos x="T17" y="T19"/>
                                </a:cxn>
                                <a:cxn ang="0">
                                  <a:pos x="T21" y="T23"/>
                                </a:cxn>
                              </a:cxnLst>
                              <a:rect l="0" t="0" r="r" b="b"/>
                              <a:pathLst>
                                <a:path w="120" h="1090">
                                  <a:moveTo>
                                    <a:pt x="120" y="969"/>
                                  </a:moveTo>
                                  <a:lnTo>
                                    <a:pt x="70" y="970"/>
                                  </a:lnTo>
                                  <a:lnTo>
                                    <a:pt x="70" y="996"/>
                                  </a:lnTo>
                                  <a:lnTo>
                                    <a:pt x="66" y="1000"/>
                                  </a:lnTo>
                                  <a:lnTo>
                                    <a:pt x="105" y="1000"/>
                                  </a:lnTo>
                                  <a:lnTo>
                                    <a:pt x="120" y="96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3" name="Freeform 830"/>
                          <wps:cNvSpPr>
                            <a:spLocks/>
                          </wps:cNvSpPr>
                          <wps:spPr bwMode="auto">
                            <a:xfrm>
                              <a:off x="2708" y="4290"/>
                              <a:ext cx="120" cy="1090"/>
                            </a:xfrm>
                            <a:custGeom>
                              <a:avLst/>
                              <a:gdLst>
                                <a:gd name="T0" fmla="+- 0 2759 2708"/>
                                <a:gd name="T1" fmla="*/ T0 w 120"/>
                                <a:gd name="T2" fmla="+- 0 4290 4290"/>
                                <a:gd name="T3" fmla="*/ 4290 h 1090"/>
                                <a:gd name="T4" fmla="+- 0 2748 2708"/>
                                <a:gd name="T5" fmla="*/ T4 w 120"/>
                                <a:gd name="T6" fmla="+- 0 4290 4290"/>
                                <a:gd name="T7" fmla="*/ 4290 h 1090"/>
                                <a:gd name="T8" fmla="+- 0 2744 2708"/>
                                <a:gd name="T9" fmla="*/ T8 w 120"/>
                                <a:gd name="T10" fmla="+- 0 4295 4290"/>
                                <a:gd name="T11" fmla="*/ 4295 h 1090"/>
                                <a:gd name="T12" fmla="+- 0 2744 2708"/>
                                <a:gd name="T13" fmla="*/ T12 w 120"/>
                                <a:gd name="T14" fmla="+- 0 4300 4290"/>
                                <a:gd name="T15" fmla="*/ 4300 h 1090"/>
                                <a:gd name="T16" fmla="+- 0 2758 2708"/>
                                <a:gd name="T17" fmla="*/ T16 w 120"/>
                                <a:gd name="T18" fmla="+- 0 5260 4290"/>
                                <a:gd name="T19" fmla="*/ 5260 h 1090"/>
                                <a:gd name="T20" fmla="+- 0 2778 2708"/>
                                <a:gd name="T21" fmla="*/ T20 w 120"/>
                                <a:gd name="T22" fmla="+- 0 5260 4290"/>
                                <a:gd name="T23" fmla="*/ 5260 h 1090"/>
                                <a:gd name="T24" fmla="+- 0 2764 2708"/>
                                <a:gd name="T25" fmla="*/ T24 w 120"/>
                                <a:gd name="T26" fmla="+- 0 4300 4290"/>
                                <a:gd name="T27" fmla="*/ 4300 h 1090"/>
                                <a:gd name="T28" fmla="+- 0 2764 2708"/>
                                <a:gd name="T29" fmla="*/ T28 w 120"/>
                                <a:gd name="T30" fmla="+- 0 4295 4290"/>
                                <a:gd name="T31" fmla="*/ 4295 h 1090"/>
                                <a:gd name="T32" fmla="+- 0 2759 2708"/>
                                <a:gd name="T33" fmla="*/ T32 w 120"/>
                                <a:gd name="T34" fmla="+- 0 4290 4290"/>
                                <a:gd name="T35" fmla="*/ 4290 h 10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090">
                                  <a:moveTo>
                                    <a:pt x="51" y="0"/>
                                  </a:moveTo>
                                  <a:lnTo>
                                    <a:pt x="40" y="0"/>
                                  </a:lnTo>
                                  <a:lnTo>
                                    <a:pt x="36" y="5"/>
                                  </a:lnTo>
                                  <a:lnTo>
                                    <a:pt x="36" y="10"/>
                                  </a:lnTo>
                                  <a:lnTo>
                                    <a:pt x="50" y="970"/>
                                  </a:lnTo>
                                  <a:lnTo>
                                    <a:pt x="70" y="970"/>
                                  </a:lnTo>
                                  <a:lnTo>
                                    <a:pt x="56" y="10"/>
                                  </a:lnTo>
                                  <a:lnTo>
                                    <a:pt x="56" y="5"/>
                                  </a:lnTo>
                                  <a:lnTo>
                                    <a:pt x="5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774" name="Picture 82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8441" y="4271"/>
                              <a:ext cx="1455" cy="655"/>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775" name="Group 824"/>
                        <wpg:cNvGrpSpPr>
                          <a:grpSpLocks/>
                        </wpg:cNvGrpSpPr>
                        <wpg:grpSpPr bwMode="auto">
                          <a:xfrm>
                            <a:off x="2499" y="6120"/>
                            <a:ext cx="120" cy="370"/>
                            <a:chOff x="2499" y="6120"/>
                            <a:chExt cx="120" cy="370"/>
                          </a:xfrm>
                        </wpg:grpSpPr>
                        <wps:wsp>
                          <wps:cNvPr id="2776" name="Freeform 827"/>
                          <wps:cNvSpPr>
                            <a:spLocks/>
                          </wps:cNvSpPr>
                          <wps:spPr bwMode="auto">
                            <a:xfrm>
                              <a:off x="2499" y="6120"/>
                              <a:ext cx="120" cy="370"/>
                            </a:xfrm>
                            <a:custGeom>
                              <a:avLst/>
                              <a:gdLst>
                                <a:gd name="T0" fmla="+- 0 2549 2499"/>
                                <a:gd name="T1" fmla="*/ T0 w 120"/>
                                <a:gd name="T2" fmla="+- 0 6370 6120"/>
                                <a:gd name="T3" fmla="*/ 6370 h 370"/>
                                <a:gd name="T4" fmla="+- 0 2499 2499"/>
                                <a:gd name="T5" fmla="*/ T4 w 120"/>
                                <a:gd name="T6" fmla="+- 0 6370 6120"/>
                                <a:gd name="T7" fmla="*/ 6370 h 370"/>
                                <a:gd name="T8" fmla="+- 0 2559 2499"/>
                                <a:gd name="T9" fmla="*/ T8 w 120"/>
                                <a:gd name="T10" fmla="+- 0 6490 6120"/>
                                <a:gd name="T11" fmla="*/ 6490 h 370"/>
                                <a:gd name="T12" fmla="+- 0 2604 2499"/>
                                <a:gd name="T13" fmla="*/ T12 w 120"/>
                                <a:gd name="T14" fmla="+- 0 6400 6120"/>
                                <a:gd name="T15" fmla="*/ 6400 h 370"/>
                                <a:gd name="T16" fmla="+- 0 2553 2499"/>
                                <a:gd name="T17" fmla="*/ T16 w 120"/>
                                <a:gd name="T18" fmla="+- 0 6400 6120"/>
                                <a:gd name="T19" fmla="*/ 6400 h 370"/>
                                <a:gd name="T20" fmla="+- 0 2549 2499"/>
                                <a:gd name="T21" fmla="*/ T20 w 120"/>
                                <a:gd name="T22" fmla="+- 0 6396 6120"/>
                                <a:gd name="T23" fmla="*/ 6396 h 370"/>
                                <a:gd name="T24" fmla="+- 0 2549 2499"/>
                                <a:gd name="T25" fmla="*/ T24 w 120"/>
                                <a:gd name="T26" fmla="+- 0 6370 6120"/>
                                <a:gd name="T27" fmla="*/ 6370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7" name="Freeform 826"/>
                          <wps:cNvSpPr>
                            <a:spLocks/>
                          </wps:cNvSpPr>
                          <wps:spPr bwMode="auto">
                            <a:xfrm>
                              <a:off x="2499" y="6120"/>
                              <a:ext cx="120" cy="370"/>
                            </a:xfrm>
                            <a:custGeom>
                              <a:avLst/>
                              <a:gdLst>
                                <a:gd name="T0" fmla="+- 0 2565 2499"/>
                                <a:gd name="T1" fmla="*/ T0 w 120"/>
                                <a:gd name="T2" fmla="+- 0 6120 6120"/>
                                <a:gd name="T3" fmla="*/ 6120 h 370"/>
                                <a:gd name="T4" fmla="+- 0 2553 2499"/>
                                <a:gd name="T5" fmla="*/ T4 w 120"/>
                                <a:gd name="T6" fmla="+- 0 6120 6120"/>
                                <a:gd name="T7" fmla="*/ 6120 h 370"/>
                                <a:gd name="T8" fmla="+- 0 2549 2499"/>
                                <a:gd name="T9" fmla="*/ T8 w 120"/>
                                <a:gd name="T10" fmla="+- 0 6125 6120"/>
                                <a:gd name="T11" fmla="*/ 6125 h 370"/>
                                <a:gd name="T12" fmla="+- 0 2549 2499"/>
                                <a:gd name="T13" fmla="*/ T12 w 120"/>
                                <a:gd name="T14" fmla="+- 0 6396 6120"/>
                                <a:gd name="T15" fmla="*/ 6396 h 370"/>
                                <a:gd name="T16" fmla="+- 0 2553 2499"/>
                                <a:gd name="T17" fmla="*/ T16 w 120"/>
                                <a:gd name="T18" fmla="+- 0 6400 6120"/>
                                <a:gd name="T19" fmla="*/ 6400 h 370"/>
                                <a:gd name="T20" fmla="+- 0 2565 2499"/>
                                <a:gd name="T21" fmla="*/ T20 w 120"/>
                                <a:gd name="T22" fmla="+- 0 6400 6120"/>
                                <a:gd name="T23" fmla="*/ 6400 h 370"/>
                                <a:gd name="T24" fmla="+- 0 2569 2499"/>
                                <a:gd name="T25" fmla="*/ T24 w 120"/>
                                <a:gd name="T26" fmla="+- 0 6396 6120"/>
                                <a:gd name="T27" fmla="*/ 6396 h 370"/>
                                <a:gd name="T28" fmla="+- 0 2569 2499"/>
                                <a:gd name="T29" fmla="*/ T28 w 120"/>
                                <a:gd name="T30" fmla="+- 0 6125 6120"/>
                                <a:gd name="T31" fmla="*/ 6125 h 370"/>
                                <a:gd name="T32" fmla="+- 0 2565 2499"/>
                                <a:gd name="T33" fmla="*/ T32 w 120"/>
                                <a:gd name="T34" fmla="+- 0 6120 6120"/>
                                <a:gd name="T35" fmla="*/ 6120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5"/>
                                  </a:lnTo>
                                  <a:lnTo>
                                    <a:pt x="50" y="276"/>
                                  </a:lnTo>
                                  <a:lnTo>
                                    <a:pt x="54" y="280"/>
                                  </a:lnTo>
                                  <a:lnTo>
                                    <a:pt x="66" y="280"/>
                                  </a:lnTo>
                                  <a:lnTo>
                                    <a:pt x="70" y="27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8" name="Freeform 825"/>
                          <wps:cNvSpPr>
                            <a:spLocks/>
                          </wps:cNvSpPr>
                          <wps:spPr bwMode="auto">
                            <a:xfrm>
                              <a:off x="2499" y="6120"/>
                              <a:ext cx="120" cy="370"/>
                            </a:xfrm>
                            <a:custGeom>
                              <a:avLst/>
                              <a:gdLst>
                                <a:gd name="T0" fmla="+- 0 2619 2499"/>
                                <a:gd name="T1" fmla="*/ T0 w 120"/>
                                <a:gd name="T2" fmla="+- 0 6370 6120"/>
                                <a:gd name="T3" fmla="*/ 6370 h 370"/>
                                <a:gd name="T4" fmla="+- 0 2569 2499"/>
                                <a:gd name="T5" fmla="*/ T4 w 120"/>
                                <a:gd name="T6" fmla="+- 0 6370 6120"/>
                                <a:gd name="T7" fmla="*/ 6370 h 370"/>
                                <a:gd name="T8" fmla="+- 0 2569 2499"/>
                                <a:gd name="T9" fmla="*/ T8 w 120"/>
                                <a:gd name="T10" fmla="+- 0 6396 6120"/>
                                <a:gd name="T11" fmla="*/ 6396 h 370"/>
                                <a:gd name="T12" fmla="+- 0 2565 2499"/>
                                <a:gd name="T13" fmla="*/ T12 w 120"/>
                                <a:gd name="T14" fmla="+- 0 6400 6120"/>
                                <a:gd name="T15" fmla="*/ 6400 h 370"/>
                                <a:gd name="T16" fmla="+- 0 2604 2499"/>
                                <a:gd name="T17" fmla="*/ T16 w 120"/>
                                <a:gd name="T18" fmla="+- 0 6400 6120"/>
                                <a:gd name="T19" fmla="*/ 6400 h 370"/>
                                <a:gd name="T20" fmla="+- 0 2619 2499"/>
                                <a:gd name="T21" fmla="*/ T20 w 120"/>
                                <a:gd name="T22" fmla="+- 0 6370 6120"/>
                                <a:gd name="T23" fmla="*/ 6370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79" name="Group 822"/>
                        <wpg:cNvGrpSpPr>
                          <a:grpSpLocks/>
                        </wpg:cNvGrpSpPr>
                        <wpg:grpSpPr bwMode="auto">
                          <a:xfrm>
                            <a:off x="7798" y="36"/>
                            <a:ext cx="3180" cy="1036"/>
                            <a:chOff x="7798" y="36"/>
                            <a:chExt cx="3180" cy="1036"/>
                          </a:xfrm>
                        </wpg:grpSpPr>
                        <wps:wsp>
                          <wps:cNvPr id="2780" name="Freeform 823"/>
                          <wps:cNvSpPr>
                            <a:spLocks/>
                          </wps:cNvSpPr>
                          <wps:spPr bwMode="auto">
                            <a:xfrm>
                              <a:off x="7798" y="36"/>
                              <a:ext cx="3180" cy="1036"/>
                            </a:xfrm>
                            <a:custGeom>
                              <a:avLst/>
                              <a:gdLst>
                                <a:gd name="T0" fmla="+- 0 9258 7798"/>
                                <a:gd name="T1" fmla="*/ T0 w 3180"/>
                                <a:gd name="T2" fmla="+- 0 38 36"/>
                                <a:gd name="T3" fmla="*/ 38 h 1036"/>
                                <a:gd name="T4" fmla="+- 0 9006 7798"/>
                                <a:gd name="T5" fmla="*/ T4 w 3180"/>
                                <a:gd name="T6" fmla="+- 0 51 36"/>
                                <a:gd name="T7" fmla="*/ 51 h 1036"/>
                                <a:gd name="T8" fmla="+- 0 8769 7798"/>
                                <a:gd name="T9" fmla="*/ T8 w 3180"/>
                                <a:gd name="T10" fmla="+- 0 77 36"/>
                                <a:gd name="T11" fmla="*/ 77 h 1036"/>
                                <a:gd name="T12" fmla="+- 0 8550 7798"/>
                                <a:gd name="T13" fmla="*/ T12 w 3180"/>
                                <a:gd name="T14" fmla="+- 0 114 36"/>
                                <a:gd name="T15" fmla="*/ 114 h 1036"/>
                                <a:gd name="T16" fmla="+- 0 8353 7798"/>
                                <a:gd name="T17" fmla="*/ T16 w 3180"/>
                                <a:gd name="T18" fmla="+- 0 161 36"/>
                                <a:gd name="T19" fmla="*/ 161 h 1036"/>
                                <a:gd name="T20" fmla="+- 0 8181 7798"/>
                                <a:gd name="T21" fmla="*/ T20 w 3180"/>
                                <a:gd name="T22" fmla="+- 0 217 36"/>
                                <a:gd name="T23" fmla="*/ 217 h 1036"/>
                                <a:gd name="T24" fmla="+- 0 8036 7798"/>
                                <a:gd name="T25" fmla="*/ T24 w 3180"/>
                                <a:gd name="T26" fmla="+- 0 281 36"/>
                                <a:gd name="T27" fmla="*/ 281 h 1036"/>
                                <a:gd name="T28" fmla="+- 0 7923 7798"/>
                                <a:gd name="T29" fmla="*/ T28 w 3180"/>
                                <a:gd name="T30" fmla="+- 0 353 36"/>
                                <a:gd name="T31" fmla="*/ 353 h 1036"/>
                                <a:gd name="T32" fmla="+- 0 7803 7798"/>
                                <a:gd name="T33" fmla="*/ T32 w 3180"/>
                                <a:gd name="T34" fmla="+- 0 512 36"/>
                                <a:gd name="T35" fmla="*/ 512 h 1036"/>
                                <a:gd name="T36" fmla="+- 0 7803 7798"/>
                                <a:gd name="T37" fmla="*/ T36 w 3180"/>
                                <a:gd name="T38" fmla="+- 0 597 36"/>
                                <a:gd name="T39" fmla="*/ 597 h 1036"/>
                                <a:gd name="T40" fmla="+- 0 7923 7798"/>
                                <a:gd name="T41" fmla="*/ T40 w 3180"/>
                                <a:gd name="T42" fmla="+- 0 756 36"/>
                                <a:gd name="T43" fmla="*/ 756 h 1036"/>
                                <a:gd name="T44" fmla="+- 0 8036 7798"/>
                                <a:gd name="T45" fmla="*/ T44 w 3180"/>
                                <a:gd name="T46" fmla="+- 0 827 36"/>
                                <a:gd name="T47" fmla="*/ 827 h 1036"/>
                                <a:gd name="T48" fmla="+- 0 8181 7798"/>
                                <a:gd name="T49" fmla="*/ T48 w 3180"/>
                                <a:gd name="T50" fmla="+- 0 891 36"/>
                                <a:gd name="T51" fmla="*/ 891 h 1036"/>
                                <a:gd name="T52" fmla="+- 0 8353 7798"/>
                                <a:gd name="T53" fmla="*/ T52 w 3180"/>
                                <a:gd name="T54" fmla="+- 0 947 36"/>
                                <a:gd name="T55" fmla="*/ 947 h 1036"/>
                                <a:gd name="T56" fmla="+- 0 8550 7798"/>
                                <a:gd name="T57" fmla="*/ T56 w 3180"/>
                                <a:gd name="T58" fmla="+- 0 995 36"/>
                                <a:gd name="T59" fmla="*/ 995 h 1036"/>
                                <a:gd name="T60" fmla="+- 0 8769 7798"/>
                                <a:gd name="T61" fmla="*/ T60 w 3180"/>
                                <a:gd name="T62" fmla="+- 0 1031 36"/>
                                <a:gd name="T63" fmla="*/ 1031 h 1036"/>
                                <a:gd name="T64" fmla="+- 0 9006 7798"/>
                                <a:gd name="T65" fmla="*/ T64 w 3180"/>
                                <a:gd name="T66" fmla="+- 0 1057 36"/>
                                <a:gd name="T67" fmla="*/ 1057 h 1036"/>
                                <a:gd name="T68" fmla="+- 0 9258 7798"/>
                                <a:gd name="T69" fmla="*/ T68 w 3180"/>
                                <a:gd name="T70" fmla="+- 0 1070 36"/>
                                <a:gd name="T71" fmla="*/ 1070 h 1036"/>
                                <a:gd name="T72" fmla="+- 0 9518 7798"/>
                                <a:gd name="T73" fmla="*/ T72 w 3180"/>
                                <a:gd name="T74" fmla="+- 0 1070 36"/>
                                <a:gd name="T75" fmla="*/ 1070 h 1036"/>
                                <a:gd name="T76" fmla="+- 0 9770 7798"/>
                                <a:gd name="T77" fmla="*/ T76 w 3180"/>
                                <a:gd name="T78" fmla="+- 0 1057 36"/>
                                <a:gd name="T79" fmla="*/ 1057 h 1036"/>
                                <a:gd name="T80" fmla="+- 0 10007 7798"/>
                                <a:gd name="T81" fmla="*/ T80 w 3180"/>
                                <a:gd name="T82" fmla="+- 0 1031 36"/>
                                <a:gd name="T83" fmla="*/ 1031 h 1036"/>
                                <a:gd name="T84" fmla="+- 0 10226 7798"/>
                                <a:gd name="T85" fmla="*/ T84 w 3180"/>
                                <a:gd name="T86" fmla="+- 0 995 36"/>
                                <a:gd name="T87" fmla="*/ 995 h 1036"/>
                                <a:gd name="T88" fmla="+- 0 10423 7798"/>
                                <a:gd name="T89" fmla="*/ T88 w 3180"/>
                                <a:gd name="T90" fmla="+- 0 947 36"/>
                                <a:gd name="T91" fmla="*/ 947 h 1036"/>
                                <a:gd name="T92" fmla="+- 0 10595 7798"/>
                                <a:gd name="T93" fmla="*/ T92 w 3180"/>
                                <a:gd name="T94" fmla="+- 0 891 36"/>
                                <a:gd name="T95" fmla="*/ 891 h 1036"/>
                                <a:gd name="T96" fmla="+- 0 10740 7798"/>
                                <a:gd name="T97" fmla="*/ T96 w 3180"/>
                                <a:gd name="T98" fmla="+- 0 827 36"/>
                                <a:gd name="T99" fmla="*/ 827 h 1036"/>
                                <a:gd name="T100" fmla="+- 0 10853 7798"/>
                                <a:gd name="T101" fmla="*/ T100 w 3180"/>
                                <a:gd name="T102" fmla="+- 0 756 36"/>
                                <a:gd name="T103" fmla="*/ 756 h 1036"/>
                                <a:gd name="T104" fmla="+- 0 10973 7798"/>
                                <a:gd name="T105" fmla="*/ T104 w 3180"/>
                                <a:gd name="T106" fmla="+- 0 597 36"/>
                                <a:gd name="T107" fmla="*/ 597 h 1036"/>
                                <a:gd name="T108" fmla="+- 0 10973 7798"/>
                                <a:gd name="T109" fmla="*/ T108 w 3180"/>
                                <a:gd name="T110" fmla="+- 0 512 36"/>
                                <a:gd name="T111" fmla="*/ 512 h 1036"/>
                                <a:gd name="T112" fmla="+- 0 10853 7798"/>
                                <a:gd name="T113" fmla="*/ T112 w 3180"/>
                                <a:gd name="T114" fmla="+- 0 353 36"/>
                                <a:gd name="T115" fmla="*/ 353 h 1036"/>
                                <a:gd name="T116" fmla="+- 0 10740 7798"/>
                                <a:gd name="T117" fmla="*/ T116 w 3180"/>
                                <a:gd name="T118" fmla="+- 0 281 36"/>
                                <a:gd name="T119" fmla="*/ 281 h 1036"/>
                                <a:gd name="T120" fmla="+- 0 10595 7798"/>
                                <a:gd name="T121" fmla="*/ T120 w 3180"/>
                                <a:gd name="T122" fmla="+- 0 217 36"/>
                                <a:gd name="T123" fmla="*/ 217 h 1036"/>
                                <a:gd name="T124" fmla="+- 0 10423 7798"/>
                                <a:gd name="T125" fmla="*/ T124 w 3180"/>
                                <a:gd name="T126" fmla="+- 0 161 36"/>
                                <a:gd name="T127" fmla="*/ 161 h 1036"/>
                                <a:gd name="T128" fmla="+- 0 10226 7798"/>
                                <a:gd name="T129" fmla="*/ T128 w 3180"/>
                                <a:gd name="T130" fmla="+- 0 114 36"/>
                                <a:gd name="T131" fmla="*/ 114 h 1036"/>
                                <a:gd name="T132" fmla="+- 0 10007 7798"/>
                                <a:gd name="T133" fmla="*/ T132 w 3180"/>
                                <a:gd name="T134" fmla="+- 0 77 36"/>
                                <a:gd name="T135" fmla="*/ 77 h 1036"/>
                                <a:gd name="T136" fmla="+- 0 9770 7798"/>
                                <a:gd name="T137" fmla="*/ T136 w 3180"/>
                                <a:gd name="T138" fmla="+- 0 51 36"/>
                                <a:gd name="T139" fmla="*/ 51 h 1036"/>
                                <a:gd name="T140" fmla="+- 0 9518 7798"/>
                                <a:gd name="T141" fmla="*/ T140 w 3180"/>
                                <a:gd name="T142" fmla="+- 0 38 36"/>
                                <a:gd name="T143" fmla="*/ 38 h 10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180" h="1036">
                                  <a:moveTo>
                                    <a:pt x="1590" y="0"/>
                                  </a:moveTo>
                                  <a:lnTo>
                                    <a:pt x="1460" y="2"/>
                                  </a:lnTo>
                                  <a:lnTo>
                                    <a:pt x="1332" y="7"/>
                                  </a:lnTo>
                                  <a:lnTo>
                                    <a:pt x="1208" y="15"/>
                                  </a:lnTo>
                                  <a:lnTo>
                                    <a:pt x="1087" y="27"/>
                                  </a:lnTo>
                                  <a:lnTo>
                                    <a:pt x="971" y="41"/>
                                  </a:lnTo>
                                  <a:lnTo>
                                    <a:pt x="859" y="58"/>
                                  </a:lnTo>
                                  <a:lnTo>
                                    <a:pt x="752" y="78"/>
                                  </a:lnTo>
                                  <a:lnTo>
                                    <a:pt x="651" y="100"/>
                                  </a:lnTo>
                                  <a:lnTo>
                                    <a:pt x="555" y="125"/>
                                  </a:lnTo>
                                  <a:lnTo>
                                    <a:pt x="466" y="152"/>
                                  </a:lnTo>
                                  <a:lnTo>
                                    <a:pt x="383" y="181"/>
                                  </a:lnTo>
                                  <a:lnTo>
                                    <a:pt x="307" y="212"/>
                                  </a:lnTo>
                                  <a:lnTo>
                                    <a:pt x="238" y="245"/>
                                  </a:lnTo>
                                  <a:lnTo>
                                    <a:pt x="177" y="280"/>
                                  </a:lnTo>
                                  <a:lnTo>
                                    <a:pt x="125" y="317"/>
                                  </a:lnTo>
                                  <a:lnTo>
                                    <a:pt x="46" y="394"/>
                                  </a:lnTo>
                                  <a:lnTo>
                                    <a:pt x="5" y="476"/>
                                  </a:lnTo>
                                  <a:lnTo>
                                    <a:pt x="0" y="518"/>
                                  </a:lnTo>
                                  <a:lnTo>
                                    <a:pt x="5" y="561"/>
                                  </a:lnTo>
                                  <a:lnTo>
                                    <a:pt x="46" y="643"/>
                                  </a:lnTo>
                                  <a:lnTo>
                                    <a:pt x="125" y="720"/>
                                  </a:lnTo>
                                  <a:lnTo>
                                    <a:pt x="177" y="756"/>
                                  </a:lnTo>
                                  <a:lnTo>
                                    <a:pt x="238" y="791"/>
                                  </a:lnTo>
                                  <a:lnTo>
                                    <a:pt x="307" y="824"/>
                                  </a:lnTo>
                                  <a:lnTo>
                                    <a:pt x="383" y="855"/>
                                  </a:lnTo>
                                  <a:lnTo>
                                    <a:pt x="466" y="884"/>
                                  </a:lnTo>
                                  <a:lnTo>
                                    <a:pt x="555" y="911"/>
                                  </a:lnTo>
                                  <a:lnTo>
                                    <a:pt x="651" y="936"/>
                                  </a:lnTo>
                                  <a:lnTo>
                                    <a:pt x="752" y="959"/>
                                  </a:lnTo>
                                  <a:lnTo>
                                    <a:pt x="859" y="978"/>
                                  </a:lnTo>
                                  <a:lnTo>
                                    <a:pt x="971" y="995"/>
                                  </a:lnTo>
                                  <a:lnTo>
                                    <a:pt x="1087" y="1010"/>
                                  </a:lnTo>
                                  <a:lnTo>
                                    <a:pt x="1208" y="1021"/>
                                  </a:lnTo>
                                  <a:lnTo>
                                    <a:pt x="1332" y="1029"/>
                                  </a:lnTo>
                                  <a:lnTo>
                                    <a:pt x="1460" y="1034"/>
                                  </a:lnTo>
                                  <a:lnTo>
                                    <a:pt x="1590" y="1036"/>
                                  </a:lnTo>
                                  <a:lnTo>
                                    <a:pt x="1720" y="1034"/>
                                  </a:lnTo>
                                  <a:lnTo>
                                    <a:pt x="1848" y="1029"/>
                                  </a:lnTo>
                                  <a:lnTo>
                                    <a:pt x="1972" y="1021"/>
                                  </a:lnTo>
                                  <a:lnTo>
                                    <a:pt x="2093" y="1010"/>
                                  </a:lnTo>
                                  <a:lnTo>
                                    <a:pt x="2209" y="995"/>
                                  </a:lnTo>
                                  <a:lnTo>
                                    <a:pt x="2321" y="978"/>
                                  </a:lnTo>
                                  <a:lnTo>
                                    <a:pt x="2428" y="959"/>
                                  </a:lnTo>
                                  <a:lnTo>
                                    <a:pt x="2529" y="936"/>
                                  </a:lnTo>
                                  <a:lnTo>
                                    <a:pt x="2625" y="911"/>
                                  </a:lnTo>
                                  <a:lnTo>
                                    <a:pt x="2714" y="884"/>
                                  </a:lnTo>
                                  <a:lnTo>
                                    <a:pt x="2797" y="855"/>
                                  </a:lnTo>
                                  <a:lnTo>
                                    <a:pt x="2873" y="824"/>
                                  </a:lnTo>
                                  <a:lnTo>
                                    <a:pt x="2942" y="791"/>
                                  </a:lnTo>
                                  <a:lnTo>
                                    <a:pt x="3003" y="756"/>
                                  </a:lnTo>
                                  <a:lnTo>
                                    <a:pt x="3055" y="720"/>
                                  </a:lnTo>
                                  <a:lnTo>
                                    <a:pt x="3134" y="643"/>
                                  </a:lnTo>
                                  <a:lnTo>
                                    <a:pt x="3175" y="561"/>
                                  </a:lnTo>
                                  <a:lnTo>
                                    <a:pt x="3180" y="518"/>
                                  </a:lnTo>
                                  <a:lnTo>
                                    <a:pt x="3175" y="476"/>
                                  </a:lnTo>
                                  <a:lnTo>
                                    <a:pt x="3134" y="394"/>
                                  </a:lnTo>
                                  <a:lnTo>
                                    <a:pt x="3055" y="317"/>
                                  </a:lnTo>
                                  <a:lnTo>
                                    <a:pt x="3003" y="280"/>
                                  </a:lnTo>
                                  <a:lnTo>
                                    <a:pt x="2942" y="245"/>
                                  </a:lnTo>
                                  <a:lnTo>
                                    <a:pt x="2873" y="212"/>
                                  </a:lnTo>
                                  <a:lnTo>
                                    <a:pt x="2797" y="181"/>
                                  </a:lnTo>
                                  <a:lnTo>
                                    <a:pt x="2714" y="152"/>
                                  </a:lnTo>
                                  <a:lnTo>
                                    <a:pt x="2625" y="125"/>
                                  </a:lnTo>
                                  <a:lnTo>
                                    <a:pt x="2529" y="100"/>
                                  </a:lnTo>
                                  <a:lnTo>
                                    <a:pt x="2428" y="78"/>
                                  </a:lnTo>
                                  <a:lnTo>
                                    <a:pt x="2321" y="58"/>
                                  </a:lnTo>
                                  <a:lnTo>
                                    <a:pt x="2209" y="41"/>
                                  </a:lnTo>
                                  <a:lnTo>
                                    <a:pt x="2093" y="27"/>
                                  </a:lnTo>
                                  <a:lnTo>
                                    <a:pt x="1972" y="15"/>
                                  </a:lnTo>
                                  <a:lnTo>
                                    <a:pt x="1848" y="7"/>
                                  </a:lnTo>
                                  <a:lnTo>
                                    <a:pt x="1720" y="2"/>
                                  </a:lnTo>
                                  <a:lnTo>
                                    <a:pt x="159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190A2E2" id="Group 821" o:spid="_x0000_s1026" style="position:absolute;margin-left:90.6pt;margin-top:19.95pt;width:464.9pt;height:322.7pt;z-index:-251683328;mso-position-horizontal-relative:page" coordorigin="2000,36" coordsize="8978,64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">
                <v:group id="Group 890" o:spid="_x0000_s1027" style="position:absolute;left:3440;top:1805;width:3971;height:2" coordorigin="3440,1805" coordsize="3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">
                  <v:shape id="Freeform 891" o:spid="_x0000_s1028" style="position:absolute;left:3440;top:1805;width:3971;height:2;visibility:visible;mso-wrap-style:square;v-text-anchor:top" coordsize="3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" path="m,l3970,e" filled="f" strokeweight=".58pt">
                    <v:path arrowok="t" o:connecttype="custom" o:connectlocs="0,0;3970,0" o:connectangles="0,0"/>
                  </v:shape>
                </v:group>
                <v:group id="Group 888" o:spid="_x0000_s1029" style="position:absolute;left:3444;top:1810;width:2;height:1080" coordorigin="3444,1810"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">
                  <v:shape id="Freeform 889" o:spid="_x0000_s1030" style="position:absolute;left:3444;top:1810;width:2;height:1080;visibility:visible;mso-wrap-style:square;v-text-anchor:top"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" path="m,l,1080e" filled="f" strokeweight=".58pt">
                    <v:path arrowok="t" o:connecttype="custom" o:connectlocs="0,1810;0,2890" o:connectangles="0,0"/>
                  </v:shape>
                </v:group>
                <v:group id="Group 886" o:spid="_x0000_s1031" style="position:absolute;left:3440;top:2895;width:3971;height:2" coordorigin="3440,2895" coordsize="3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">
                  <v:shape id="Freeform 887" o:spid="_x0000_s1032" style="position:absolute;left:3440;top:2895;width:3971;height:2;visibility:visible;mso-wrap-style:square;v-text-anchor:top" coordsize="3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" path="m,l3970,e" filled="f" strokeweight=".58pt">
                    <v:path arrowok="t" o:connecttype="custom" o:connectlocs="0,0;3970,0" o:connectangles="0,0"/>
                  </v:shape>
                </v:group>
                <v:group id="Group 884" o:spid="_x0000_s1033" style="position:absolute;left:7405;top:1810;width:2;height:1080" coordorigin="7405,1810"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">
                  <v:shape id="Freeform 885" o:spid="_x0000_s1034" style="position:absolute;left:7405;top:1810;width:2;height:1080;visibility:visible;mso-wrap-style:square;v-text-anchor:top"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" path="m,l,1080e" filled="f" strokeweight=".58pt">
                    <v:path arrowok="t" o:connecttype="custom" o:connectlocs="0,1810;0,2890" o:connectangles="0,0"/>
                  </v:shape>
                </v:group>
                <v:group id="Group 882" o:spid="_x0000_s1035" style="position:absolute;left:2754;top:3220;width:6300;height:2" coordorigin="2754,3220" coordsize="6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">
                  <v:shape id="Freeform 883" o:spid="_x0000_s1036" style="position:absolute;left:2754;top:3220;width:6300;height:2;visibility:visible;mso-wrap-style:square;v-text-anchor:top" coordsize="6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" path="m,l6300,e" filled="f">
                    <v:path arrowok="t" o:connecttype="custom" o:connectlocs="0,0;6300,0" o:connectangles="0,0"/>
                  </v:shape>
                </v:group>
                <v:group id="Group 880" o:spid="_x0000_s1037" style="position:absolute;left:5454;top:2875;width:2;height:360" coordorigin="5454,2875"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">
                  <v:shape id="Freeform 881" o:spid="_x0000_s1038" style="position:absolute;left:5454;top:2875;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" path="m,l,360e" filled="f">
                    <v:path arrowok="t" o:connecttype="custom" o:connectlocs="0,2875;0,3235" o:connectangles="0,0"/>
                  </v:shape>
                </v:group>
                <v:group id="Group 878" o:spid="_x0000_s1039" style="position:absolute;left:2153;top:3951;width:1270;height:2" coordorigin="2153,3951"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">
                  <v:shape id="Freeform 879" o:spid="_x0000_s1040" style="position:absolute;left:2153;top:3951;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" path="m,l1270,e" filled="f" strokeweight=".23814mm">
                    <v:path arrowok="t" o:connecttype="custom" o:connectlocs="0,0;1270,0" o:connectangles="0,0"/>
                  </v:shape>
                </v:group>
                <v:group id="Group 876" o:spid="_x0000_s1041" style="position:absolute;left:2158;top:3954;width:2;height:360" coordorigin="2158,3954"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">
                  <v:shape id="Freeform 877" o:spid="_x0000_s1042" style="position:absolute;left:2158;top:3954;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" path="m,l,360e" filled="f" strokeweight=".58pt">
                    <v:path arrowok="t" o:connecttype="custom" o:connectlocs="0,3954;0,4314" o:connectangles="0,0"/>
                  </v:shape>
                </v:group>
                <v:group id="Group 874" o:spid="_x0000_s1043" style="position:absolute;left:2153;top:4316;width:1270;height:2" coordorigin="2153,4316"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">
                  <v:shape id="Freeform 875" o:spid="_x0000_s1044" style="position:absolute;left:2153;top:4316;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" path="m,l1270,e" filled="f" strokeweight=".23811mm">
                    <v:path arrowok="t" o:connecttype="custom" o:connectlocs="0,0;1270,0" o:connectangles="0,0"/>
                  </v:shape>
                </v:group>
                <v:group id="Group 872" o:spid="_x0000_s1045" style="position:absolute;left:3418;top:3954;width:2;height:360" coordorigin="3418,3954"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">
                  <v:shape id="Freeform 873" o:spid="_x0000_s1046" style="position:absolute;left:3418;top:3954;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" path="m,l,360e" filled="f" strokeweight=".58pt">
                    <v:path arrowok="t" o:connecttype="custom" o:connectlocs="0,3954;0,4314" o:connectangles="0,0"/>
                  </v:shape>
                </v:group>
                <v:group id="Group 868" o:spid="_x0000_s1047" style="position:absolute;left:2694;top:3210;width:120;height:730" coordorigin="2694,3210"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">
                  <v:shape id="Freeform 871" o:spid="_x0000_s1048" style="position:absolute;left:26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" path="m50,610l,610,60,730r45,-90l54,640r-4,-4l50,610e" fillcolor="black" stroked="f">
                    <v:path arrowok="t" o:connecttype="custom" o:connectlocs="50,3820;0,3820;60,3940;105,3850;54,3850;50,3846;50,3820" o:connectangles="0,0,0,0,0,0,0"/>
                  </v:shape>
                  <v:shape id="Freeform 870" o:spid="_x0000_s1049" style="position:absolute;left:26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" path="m66,l54,,50,5r,631l54,640r12,l70,636,70,5,66,e" fillcolor="black" stroked="f">
                    <v:path arrowok="t" o:connecttype="custom" o:connectlocs="66,3210;54,3210;50,3215;50,3846;54,3850;66,3850;70,3846;70,3215;66,3210" o:connectangles="0,0,0,0,0,0,0,0,0"/>
                  </v:shape>
                  <v:shape id="Freeform 869" o:spid="_x0000_s1050" style="position:absolute;left:26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" path="m120,610r-50,l70,636r-4,4l105,640r15,-30e" fillcolor="black" stroked="f">
                    <v:path arrowok="t" o:connecttype="custom" o:connectlocs="120,3820;70,3820;70,3846;66,3850;105,3850;120,3820" o:connectangles="0,0,0,0,0,0"/>
                  </v:shape>
                </v:group>
                <v:group id="Group 866" o:spid="_x0000_s1051" style="position:absolute;left:8454;top:3951;width:1270;height:2" coordorigin="8454,3951"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">
                  <v:shape id="Freeform 867" o:spid="_x0000_s1052" style="position:absolute;left:8454;top:3951;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" path="m,l1270,e" filled="f" strokeweight=".23814mm">
                    <v:path arrowok="t" o:connecttype="custom" o:connectlocs="0,0;1270,0" o:connectangles="0,0"/>
                  </v:shape>
                </v:group>
                <v:group id="Group 864" o:spid="_x0000_s1053" style="position:absolute;left:8459;top:3954;width:2;height:360" coordorigin="8459,3954"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">
                  <v:shape id="Freeform 865" o:spid="_x0000_s1054" style="position:absolute;left:8459;top:3954;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" path="m,l,360e" filled="f" strokeweight=".58pt">
                    <v:path arrowok="t" o:connecttype="custom" o:connectlocs="0,3954;0,4314" o:connectangles="0,0"/>
                  </v:shape>
                </v:group>
                <v:group id="Group 862" o:spid="_x0000_s1055" style="position:absolute;left:8454;top:4316;width:1270;height:2" coordorigin="8454,4316"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">
                  <v:shape id="Freeform 863" o:spid="_x0000_s1056" style="position:absolute;left:8454;top:4316;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" path="m,l1270,e" filled="f" strokeweight=".23811mm">
                    <v:path arrowok="t" o:connecttype="custom" o:connectlocs="0,0;1270,0" o:connectangles="0,0"/>
                  </v:shape>
                </v:group>
                <v:group id="Group 860" o:spid="_x0000_s1057" style="position:absolute;left:9720;top:3954;width:2;height:360" coordorigin="9720,3954"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">
                  <v:shape id="Freeform 861" o:spid="_x0000_s1058" style="position:absolute;left:9720;top:3954;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" path="m,l,360e" filled="f" strokeweight=".58pt">
                    <v:path arrowok="t" o:connecttype="custom" o:connectlocs="0,3954;0,4314" o:connectangles="0,0"/>
                  </v:shape>
                </v:group>
                <v:group id="Group 856" o:spid="_x0000_s1059" style="position:absolute;left:8994;top:3210;width:120;height:730" coordorigin="8994,3210"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">
                  <v:shape id="Freeform 859" o:spid="_x0000_s1060" style="position:absolute;left:89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" path="m50,610l,610,60,730r45,-90l54,640r-4,-4l50,610e" fillcolor="black" stroked="f">
                    <v:path arrowok="t" o:connecttype="custom" o:connectlocs="50,3820;0,3820;60,3940;105,3850;54,3850;50,3846;50,3820" o:connectangles="0,0,0,0,0,0,0"/>
                  </v:shape>
                  <v:shape id="Freeform 858" o:spid="_x0000_s1061" style="position:absolute;left:89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" path="m66,l54,,50,5r,631l54,640r12,l70,636,70,5,66,e" fillcolor="black" stroked="f">
                    <v:path arrowok="t" o:connecttype="custom" o:connectlocs="66,3210;54,3210;50,3215;50,3846;54,3850;66,3850;70,3846;70,3215;66,3210" o:connectangles="0,0,0,0,0,0,0,0,0"/>
                  </v:shape>
                  <v:shape id="Freeform 857" o:spid="_x0000_s1062" style="position:absolute;left:89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" path="m120,610r-50,l70,636r-4,4l105,640r15,-30e" fillcolor="black" stroked="f">
                    <v:path arrowok="t" o:connecttype="custom" o:connectlocs="120,3820;70,3820;70,3846;66,3850;105,3850;120,3820" o:connectangles="0,0,0,0,0,0"/>
                  </v:shape>
                </v:group>
                <v:group id="Group 854" o:spid="_x0000_s1063" style="position:absolute;left:7917;top:1790;width:2890;height:2" coordorigin="7917,1790"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">
                  <v:shape id="Freeform 855" o:spid="_x0000_s1064" style="position:absolute;left:7917;top:1790;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" path="m,l2890,e" filled="f" strokeweight=".23547mm">
                    <v:path arrowok="t" o:connecttype="custom" o:connectlocs="0,0;2890,0" o:connectangles="0,0"/>
                  </v:shape>
                </v:group>
                <v:group id="Group 852" o:spid="_x0000_s1065" style="position:absolute;left:7921;top:1793;width:2;height:1080" coordorigin="7921,1793"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">
                  <v:shape id="Freeform 853" o:spid="_x0000_s1066" style="position:absolute;left:7921;top:1793;width:2;height:1080;visibility:visible;mso-wrap-style:square;v-text-anchor:top"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" path="m,l,1081e" filled="f" strokeweight=".58pt">
                    <v:path arrowok="t" o:connecttype="custom" o:connectlocs="0,1793;0,2874" o:connectangles="0,0"/>
                  </v:shape>
                </v:group>
                <v:group id="Group 850" o:spid="_x0000_s1067" style="position:absolute;left:7917;top:2876;width:2890;height:2" coordorigin="7917,2876"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">
                  <v:shape id="Freeform 851" o:spid="_x0000_s1068" style="position:absolute;left:7917;top:2876;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" path="m,l2890,e" filled="f" strokeweight=".23811mm">
                    <v:path arrowok="t" o:connecttype="custom" o:connectlocs="0,0;2890,0" o:connectangles="0,0"/>
                  </v:shape>
                </v:group>
                <v:group id="Group 848" o:spid="_x0000_s1069" style="position:absolute;left:10802;top:1793;width:2;height:1080" coordorigin="10802,1793"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">
                  <v:shape id="Freeform 849" o:spid="_x0000_s1070" style="position:absolute;left:10802;top:1793;width:2;height:1080;visibility:visible;mso-wrap-style:square;v-text-anchor:top"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" path="m,l,1081e" filled="f" strokeweight=".58pt">
                    <v:path arrowok="t" o:connecttype="custom" o:connectlocs="0,1793;0,2874" o:connectangles="0,0"/>
                  </v:shape>
                </v:group>
                <v:group id="Group 844" o:spid="_x0000_s1071" style="position:absolute;left:9382;top:1122;width:120;height:642" coordorigin="9382,1122" coordsize="120,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">
                  <v:shape id="Freeform 847" o:spid="_x0000_s1072" style="position:absolute;left:9382;top:1122;width:120;height:642;visibility:visible;mso-wrap-style:square;v-text-anchor:top" coordsize="120,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" path="m50,522l,522,60,642r45,-90l54,552r-4,-4l50,522e" fillcolor="black" stroked="f">
                    <v:path arrowok="t" o:connecttype="custom" o:connectlocs="50,1644;0,1644;60,1764;105,1674;54,1674;50,1670;50,1644" o:connectangles="0,0,0,0,0,0,0"/>
                  </v:shape>
                  <v:shape id="Freeform 846" o:spid="_x0000_s1073" style="position:absolute;left:9382;top:1122;width:120;height:642;visibility:visible;mso-wrap-style:square;v-text-anchor:top" coordsize="120,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" path="m66,l54,,50,5r,543l54,552r12,l70,548,70,5,66,e" fillcolor="black" stroked="f">
                    <v:path arrowok="t" o:connecttype="custom" o:connectlocs="66,1122;54,1122;50,1127;50,1670;54,1674;66,1674;70,1670;70,1127;66,1122" o:connectangles="0,0,0,0,0,0,0,0,0"/>
                  </v:shape>
                  <v:shape id="Freeform 845" o:spid="_x0000_s1074" style="position:absolute;left:9382;top:1122;width:120;height:642;visibility:visible;mso-wrap-style:square;v-text-anchor:top" coordsize="120,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" path="m120,522r-50,l70,548r-4,4l105,552r15,-30e" fillcolor="black" stroked="f">
                    <v:path arrowok="t" o:connecttype="custom" o:connectlocs="120,1644;70,1644;70,1670;66,1674;105,1674;120,1644" o:connectangles="0,0,0,0,0,0"/>
                  </v:shape>
                </v:group>
                <v:group id="Group 842" o:spid="_x0000_s1075" style="position:absolute;left:7389;top:2320;width:540;height:2" coordorigin="7389,2320" coordsize="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">
                  <v:shape id="Freeform 843" o:spid="_x0000_s1076" style="position:absolute;left:7389;top:2320;width:540;height:2;visibility:visible;mso-wrap-style:square;v-text-anchor:top" coordsize="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" path="m,l540,e" filled="f">
                    <v:path arrowok="t" o:connecttype="custom" o:connectlocs="0,0;540,0" o:connectangles="0,0"/>
                  </v:shape>
                </v:group>
                <v:group id="Group 840" o:spid="_x0000_s1077" style="position:absolute;left:2000;top:5408;width:1450;height:2" coordorigin="2000,5408"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">
                  <v:shape id="Freeform 841" o:spid="_x0000_s1078" style="position:absolute;left:2000;top:5408;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" path="m,l1449,e" filled="f" strokeweight=".58pt">
                    <v:path arrowok="t" o:connecttype="custom" o:connectlocs="0,0;1449,0" o:connectangles="0,0"/>
                  </v:shape>
                </v:group>
                <v:group id="Group 838" o:spid="_x0000_s1079" style="position:absolute;left:2004;top:5413;width:2;height:720" coordorigin="2004,541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">
                  <v:shape id="Freeform 839" o:spid="_x0000_s1080" style="position:absolute;left:2004;top:541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" path="m,l,720e" filled="f" strokeweight=".58pt">
                    <v:path arrowok="t" o:connecttype="custom" o:connectlocs="0,5413;0,6133" o:connectangles="0,0"/>
                  </v:shape>
                </v:group>
                <v:group id="Group 836" o:spid="_x0000_s1081" style="position:absolute;left:2000;top:6138;width:1450;height:2" coordorigin="2000,6138"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">
                  <v:shape id="Freeform 837" o:spid="_x0000_s1082" style="position:absolute;left:2000;top:6138;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" path="m,l1449,e" filled="f" strokeweight=".58pt">
                    <v:path arrowok="t" o:connecttype="custom" o:connectlocs="0,0;1449,0" o:connectangles="0,0"/>
                  </v:shape>
                </v:group>
                <v:group id="Group 834" o:spid="_x0000_s1083" style="position:absolute;left:3444;top:5413;width:2;height:720" coordorigin="3444,541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">
                  <v:shape id="Freeform 835" o:spid="_x0000_s1084" style="position:absolute;left:3444;top:541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" path="m,l,720e" filled="f" strokeweight=".58pt">
                    <v:path arrowok="t" o:connecttype="custom" o:connectlocs="0,5413;0,6133" o:connectangles="0,0"/>
                  </v:shape>
                </v:group>
                <v:group id="Group 828" o:spid="_x0000_s1085" style="position:absolute;left:2708;top:4271;width:7188;height:1109" coordorigin="2708,4271" coordsize="7188,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">
                  <v:shape id="Freeform 833" o:spid="_x0000_s1086" style="position:absolute;left:2708;top:4290;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" path="m50,970l,971r62,119l105,1000r-50,l51,996r,-6l50,970e" fillcolor="black" stroked="f">
                    <v:path arrowok="t" o:connecttype="custom" o:connectlocs="50,5260;0,5261;62,5380;105,5290;55,5290;51,5286;51,5280;50,5260" o:connectangles="0,0,0,0,0,0,0,0"/>
                  </v:shape>
                  <v:shape id="Freeform 832" o:spid="_x0000_s1087" style="position:absolute;left:2708;top:4290;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" path="m70,970r-20,l51,990r,6l55,1000r11,l70,996r1,-6l70,970e" fillcolor="black" stroked="f">
                    <v:path arrowok="t" o:connecttype="custom" o:connectlocs="70,5260;50,5260;51,5280;51,5286;55,5290;66,5290;70,5286;71,5280;70,5260" o:connectangles="0,0,0,0,0,0,0,0,0"/>
                  </v:shape>
                  <v:shape id="Freeform 831" o:spid="_x0000_s1088" style="position:absolute;left:2708;top:4290;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" path="m120,969r-50,1l70,996r-4,4l105,1000r15,-31e" fillcolor="black" stroked="f">
                    <v:path arrowok="t" o:connecttype="custom" o:connectlocs="120,5259;70,5260;70,5286;66,5290;105,5290;120,5259" o:connectangles="0,0,0,0,0,0"/>
                  </v:shape>
                  <v:shape id="Freeform 830" o:spid="_x0000_s1089" style="position:absolute;left:2708;top:4290;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" path="m51,l40,,36,5r,5l50,970r20,l56,10r,-5l51,e" fillcolor="black" stroked="f">
                    <v:path arrowok="t" o:connecttype="custom" o:connectlocs="51,4290;40,4290;36,4295;36,4300;50,5260;70,5260;56,4300;56,4295;51,4290" o:connectangles="0,0,0,0,0,0,0,0,0"/>
                  </v:shape>
                  <v:shape id="Picture 829" o:spid="_x0000_s1090" type="#_x0000_t75" style="position:absolute;left:8441;top:4271;width:1455;height: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">
                    <v:imagedata r:id="rId22" o:title=""/>
                  </v:shape>
                </v:group>
                <v:group id="Group 824" o:spid="_x0000_s1091" style="position:absolute;left:2499;top:6120;width:120;height:370" coordorigin="2499,6120"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">
                  <v:shape id="Freeform 827" o:spid="_x0000_s1092" style="position:absolute;left:2499;top:612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" path="m50,250l,250,60,370r45,-90l54,280r-4,-4l50,250e" fillcolor="black" stroked="f">
                    <v:path arrowok="t" o:connecttype="custom" o:connectlocs="50,6370;0,6370;60,6490;105,6400;54,6400;50,6396;50,6370" o:connectangles="0,0,0,0,0,0,0"/>
                  </v:shape>
                  <v:shape id="Freeform 826" o:spid="_x0000_s1093" style="position:absolute;left:2499;top:612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" path="m66,l54,,50,5r,271l54,280r12,l70,276,70,5,66,e" fillcolor="black" stroked="f">
                    <v:path arrowok="t" o:connecttype="custom" o:connectlocs="66,6120;54,6120;50,6125;50,6396;54,6400;66,6400;70,6396;70,6125;66,6120" o:connectangles="0,0,0,0,0,0,0,0,0"/>
                  </v:shape>
                  <v:shape id="Freeform 825" o:spid="_x0000_s1094" style="position:absolute;left:2499;top:612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" path="m120,250r-50,l70,276r-4,4l105,280r15,-30e" fillcolor="black" stroked="f">
                    <v:path arrowok="t" o:connecttype="custom" o:connectlocs="120,6370;70,6370;70,6396;66,6400;105,6400;120,6370" o:connectangles="0,0,0,0,0,0"/>
                  </v:shape>
                </v:group>
                <v:group id="Group 822" o:spid="_x0000_s1095" style="position:absolute;left:7798;top:36;width:3180;height:1036" coordorigin="7798,36" coordsize="318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">
                  <v:shape id="Freeform 823" o:spid="_x0000_s1096" style="position:absolute;left:7798;top:36;width:3180;height:1036;visibility:visible;mso-wrap-style:square;v-text-anchor:top" coordsize="318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" path="m1590,l1460,2,1332,7r-124,8l1087,27,971,41,859,58,752,78,651,100r-96,25l466,152r-83,29l307,212r-69,33l177,280r-52,37l46,394,5,476,,518r5,43l46,643r79,77l177,756r61,35l307,824r76,31l466,884r89,27l651,936r101,23l859,978r112,17l1087,1010r121,11l1332,1029r128,5l1590,1036r130,-2l1848,1029r124,-8l2093,1010r116,-15l2321,978r107,-19l2529,936r96,-25l2714,884r83,-29l2873,824r69,-33l3003,756r52,-36l3134,643r41,-82l3180,518r-5,-42l3134,394r-79,-77l3003,280r-61,-35l2873,212r-76,-31l2714,152r-89,-27l2529,100,2428,78,2321,58,2209,41,2093,27,1972,15,1848,7,1720,2,1590,xe" filled="f">
                    <v:path arrowok="t" o:connecttype="custom" o:connectlocs="1460,38;1208,51;971,77;752,114;555,161;383,217;238,281;125,353;5,512;5,597;125,756;238,827;383,891;555,947;752,995;971,1031;1208,1057;1460,1070;1720,1070;1972,1057;2209,1031;2428,995;2625,947;2797,891;2942,827;3055,756;3175,597;3175,512;3055,353;2942,281;2797,217;2625,161;2428,114;2209,77;1972,51;1720,38" o:connectangles="0,0,0,0,0,0,0,0,0,0,0,0,0,0,0,0,0,0,0,0,0,0,0,0,0,0,0,0,0,0,0,0,0,0,0,0"/>
                  </v:shape>
                </v:group>
                <w10:wrap anchorx="page"/>
              </v:group>
            </w:pict>
          </mc:Fallback>
        </mc:AlternateContent>
      </w:r>
      <w:r>
        <w:rPr>
          <w:lang w:eastAsia="zh-TW"/>
        </w:rPr>
        <w:br w:type="column"/>
      </w:r>
    </w:p>
    <w:p w:rsidR="00A253FD" w:rsidRDefault="00A253FD" w:rsidP="001210EB">
      <w:pPr>
        <w:spacing w:after="0" w:line="240" w:lineRule="auto"/>
        <w:ind w:left="72" w:right="52"/>
        <w:jc w:val="center"/>
        <w:rPr>
          <w:rFonts w:ascii="標楷體" w:eastAsia="標楷體" w:hAnsi="標楷體" w:cs="標楷體"/>
          <w:sz w:val="24"/>
          <w:szCs w:val="24"/>
          <w:lang w:eastAsia="zh-TW"/>
        </w:rPr>
      </w:pPr>
    </w:p>
    <w:p w:rsidR="001210EB" w:rsidRDefault="001210EB" w:rsidP="001210EB">
      <w:pPr>
        <w:spacing w:after="0" w:line="240" w:lineRule="auto"/>
        <w:ind w:left="72" w:right="52"/>
        <w:jc w:val="center"/>
        <w:rPr>
          <w:rFonts w:ascii="標楷體" w:eastAsia="標楷體" w:hAnsi="標楷體" w:cs="標楷體"/>
          <w:sz w:val="24"/>
          <w:szCs w:val="24"/>
          <w:lang w:eastAsia="zh-TW"/>
        </w:rPr>
      </w:pPr>
      <w:r>
        <w:rPr>
          <w:rFonts w:ascii="標楷體" w:eastAsia="標楷體" w:hAnsi="標楷體" w:cs="標楷體"/>
          <w:sz w:val="24"/>
          <w:szCs w:val="24"/>
          <w:lang w:eastAsia="zh-TW"/>
        </w:rPr>
        <w:t>狀況發生</w:t>
      </w:r>
    </w:p>
    <w:p w:rsidR="001210EB" w:rsidRDefault="001210EB" w:rsidP="001210EB">
      <w:pPr>
        <w:spacing w:after="0" w:line="283" w:lineRule="exact"/>
        <w:ind w:left="-38" w:right="-58"/>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上班時間)</w:t>
      </w:r>
    </w:p>
    <w:p w:rsidR="001210EB" w:rsidRDefault="001210EB" w:rsidP="001210EB">
      <w:pPr>
        <w:spacing w:before="4" w:after="0" w:line="140" w:lineRule="exact"/>
        <w:rPr>
          <w:sz w:val="14"/>
          <w:szCs w:val="14"/>
          <w:lang w:eastAsia="zh-TW"/>
        </w:rPr>
      </w:pPr>
      <w:r>
        <w:rPr>
          <w:lang w:eastAsia="zh-TW"/>
        </w:rPr>
        <w:br w:type="column"/>
      </w:r>
    </w:p>
    <w:p w:rsidR="001210EB" w:rsidRDefault="001210EB" w:rsidP="001210EB">
      <w:pPr>
        <w:spacing w:after="0" w:line="240" w:lineRule="auto"/>
        <w:ind w:left="193" w:right="447" w:firstLineChars="37" w:firstLine="89"/>
        <w:jc w:val="center"/>
        <w:rPr>
          <w:rFonts w:ascii="標楷體" w:eastAsia="標楷體" w:hAnsi="標楷體" w:cs="標楷體"/>
          <w:sz w:val="24"/>
          <w:szCs w:val="24"/>
          <w:lang w:eastAsia="zh-TW"/>
        </w:rPr>
      </w:pPr>
    </w:p>
    <w:p w:rsidR="001210EB" w:rsidRDefault="001210EB" w:rsidP="001210EB">
      <w:pPr>
        <w:spacing w:after="0" w:line="240" w:lineRule="auto"/>
        <w:ind w:leftChars="-128" w:left="-1" w:right="447" w:hangingChars="117" w:hanging="281"/>
        <w:jc w:val="center"/>
        <w:rPr>
          <w:rFonts w:ascii="標楷體" w:eastAsia="標楷體" w:hAnsi="標楷體" w:cs="標楷體"/>
          <w:sz w:val="24"/>
          <w:szCs w:val="24"/>
          <w:lang w:eastAsia="zh-TW"/>
        </w:rPr>
      </w:pPr>
    </w:p>
    <w:p w:rsidR="001210EB" w:rsidRDefault="001210EB" w:rsidP="001210EB">
      <w:pPr>
        <w:spacing w:after="0" w:line="240" w:lineRule="auto"/>
        <w:ind w:leftChars="-128" w:left="-1" w:right="447" w:hangingChars="117" w:hanging="281"/>
        <w:jc w:val="center"/>
        <w:rPr>
          <w:rFonts w:ascii="標楷體" w:eastAsia="標楷體" w:hAnsi="標楷體" w:cs="標楷體"/>
          <w:sz w:val="24"/>
          <w:szCs w:val="24"/>
          <w:lang w:eastAsia="zh-TW"/>
        </w:rPr>
      </w:pPr>
      <w:r>
        <w:rPr>
          <w:rFonts w:ascii="標楷體" w:eastAsia="標楷體" w:hAnsi="標楷體" w:cs="標楷體"/>
          <w:sz w:val="24"/>
          <w:szCs w:val="24"/>
          <w:lang w:eastAsia="zh-TW"/>
        </w:rPr>
        <w:t>狀況發生</w:t>
      </w:r>
    </w:p>
    <w:p w:rsidR="001210EB" w:rsidRDefault="001210EB" w:rsidP="001210EB">
      <w:pPr>
        <w:spacing w:after="0" w:line="283" w:lineRule="exact"/>
        <w:ind w:leftChars="-111" w:left="1" w:right="305" w:hangingChars="102" w:hanging="245"/>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w:t>
      </w:r>
      <w:r>
        <w:rPr>
          <w:rFonts w:ascii="標楷體" w:eastAsia="標楷體" w:hAnsi="標楷體" w:cs="標楷體"/>
          <w:spacing w:val="1"/>
          <w:position w:val="-1"/>
          <w:sz w:val="24"/>
          <w:szCs w:val="24"/>
          <w:lang w:eastAsia="zh-TW"/>
        </w:rPr>
        <w:t>非</w:t>
      </w:r>
      <w:r>
        <w:rPr>
          <w:rFonts w:ascii="標楷體" w:eastAsia="標楷體" w:hAnsi="標楷體" w:cs="標楷體"/>
          <w:position w:val="-1"/>
          <w:sz w:val="24"/>
          <w:szCs w:val="24"/>
          <w:lang w:eastAsia="zh-TW"/>
        </w:rPr>
        <w:t>上班時間)</w:t>
      </w:r>
    </w:p>
    <w:p w:rsidR="001210EB" w:rsidRDefault="001210EB" w:rsidP="001210EB">
      <w:pPr>
        <w:spacing w:after="0"/>
        <w:jc w:val="center"/>
        <w:rPr>
          <w:lang w:eastAsia="zh-TW"/>
        </w:rPr>
        <w:sectPr w:rsidR="001210EB">
          <w:type w:val="continuous"/>
          <w:pgSz w:w="11920" w:h="16840"/>
          <w:pgMar w:top="1200" w:right="820" w:bottom="980" w:left="1020" w:header="720" w:footer="720" w:gutter="0"/>
          <w:cols w:num="3" w:space="720" w:equalWidth="0">
            <w:col w:w="1554" w:space="2196"/>
            <w:col w:w="1201" w:space="2697"/>
            <w:col w:w="2432"/>
          </w:cols>
        </w:sectPr>
      </w:pPr>
    </w:p>
    <w:p w:rsidR="001210EB" w:rsidRDefault="001210EB" w:rsidP="001210EB">
      <w:pPr>
        <w:spacing w:before="4" w:after="0" w:line="190" w:lineRule="exact"/>
        <w:rPr>
          <w:sz w:val="19"/>
          <w:szCs w:val="19"/>
          <w:lang w:eastAsia="zh-TW"/>
        </w:rPr>
      </w:pPr>
    </w:p>
    <w:p w:rsidR="001210EB" w:rsidRDefault="00A253FD" w:rsidP="00A253FD">
      <w:pPr>
        <w:tabs>
          <w:tab w:val="left" w:pos="4440"/>
        </w:tabs>
        <w:spacing w:after="0" w:line="200" w:lineRule="exact"/>
        <w:rPr>
          <w:sz w:val="20"/>
          <w:szCs w:val="20"/>
          <w:lang w:eastAsia="zh-TW"/>
        </w:rPr>
      </w:pPr>
      <w:r>
        <w:rPr>
          <w:sz w:val="20"/>
          <w:szCs w:val="20"/>
          <w:lang w:eastAsia="zh-TW"/>
        </w:rPr>
        <w:tab/>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type w:val="continuous"/>
          <w:pgSz w:w="11920" w:h="16840"/>
          <w:pgMar w:top="1200" w:right="820" w:bottom="980" w:left="1020" w:header="720" w:footer="720" w:gutter="0"/>
          <w:cols w:space="720"/>
        </w:sectPr>
      </w:pPr>
    </w:p>
    <w:p w:rsidR="001210EB" w:rsidRDefault="001210EB" w:rsidP="001210EB">
      <w:pPr>
        <w:spacing w:after="0" w:line="317" w:lineRule="exact"/>
        <w:ind w:left="3287" w:right="-271"/>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優先通知</w:t>
      </w:r>
      <w:r w:rsidRPr="00875818">
        <w:rPr>
          <w:rFonts w:ascii="標楷體" w:eastAsia="標楷體" w:hAnsi="標楷體" w:cs="標楷體"/>
          <w:position w:val="-2"/>
          <w:sz w:val="24"/>
          <w:szCs w:val="24"/>
          <w:u w:val="single"/>
          <w:lang w:eastAsia="zh-TW"/>
        </w:rPr>
        <w:t>行政</w:t>
      </w:r>
      <w:r w:rsidRPr="00875818">
        <w:rPr>
          <w:rFonts w:ascii="標楷體" w:eastAsia="標楷體" w:hAnsi="標楷體" w:cs="標楷體" w:hint="eastAsia"/>
          <w:position w:val="-2"/>
          <w:sz w:val="24"/>
          <w:szCs w:val="24"/>
          <w:u w:val="single"/>
          <w:lang w:eastAsia="zh-TW"/>
        </w:rPr>
        <w:t>管理單位主管</w:t>
      </w:r>
      <w:r>
        <w:rPr>
          <w:rFonts w:ascii="標楷體" w:eastAsia="標楷體" w:hAnsi="標楷體" w:cs="標楷體"/>
          <w:sz w:val="24"/>
          <w:szCs w:val="24"/>
          <w:lang w:eastAsia="zh-TW"/>
        </w:rPr>
        <w:t>瞭解火災發生的位置研判火勢大小及可能波及範圍</w:t>
      </w:r>
    </w:p>
    <w:p w:rsidR="001210EB" w:rsidRPr="003C3D36" w:rsidRDefault="001210EB" w:rsidP="001210EB">
      <w:pPr>
        <w:spacing w:after="0" w:line="300" w:lineRule="exact"/>
        <w:ind w:left="-38" w:right="346"/>
        <w:jc w:val="center"/>
        <w:rPr>
          <w:lang w:eastAsia="zh-TW"/>
        </w:rPr>
      </w:pPr>
      <w:r>
        <w:rPr>
          <w:lang w:eastAsia="zh-TW"/>
        </w:rPr>
        <w:br w:type="column"/>
      </w:r>
      <w:r>
        <w:rPr>
          <w:rFonts w:hint="eastAsia"/>
          <w:lang w:eastAsia="zh-TW"/>
        </w:rPr>
        <w:t xml:space="preserve">  </w:t>
      </w:r>
      <w:r>
        <w:rPr>
          <w:rFonts w:ascii="標楷體" w:eastAsia="標楷體" w:hAnsi="標楷體" w:cs="標楷體"/>
          <w:position w:val="-1"/>
          <w:sz w:val="24"/>
          <w:szCs w:val="24"/>
          <w:lang w:eastAsia="zh-TW"/>
        </w:rPr>
        <w:t>通知值</w:t>
      </w:r>
      <w:r>
        <w:rPr>
          <w:rFonts w:ascii="標楷體" w:eastAsia="標楷體" w:hAnsi="標楷體" w:cs="標楷體"/>
          <w:spacing w:val="1"/>
          <w:position w:val="-1"/>
          <w:sz w:val="24"/>
          <w:szCs w:val="24"/>
          <w:lang w:eastAsia="zh-TW"/>
        </w:rPr>
        <w:t>日</w:t>
      </w:r>
      <w:r>
        <w:rPr>
          <w:rFonts w:ascii="標楷體" w:eastAsia="標楷體" w:hAnsi="標楷體" w:cs="標楷體"/>
          <w:position w:val="-1"/>
          <w:sz w:val="24"/>
          <w:szCs w:val="24"/>
          <w:lang w:eastAsia="zh-TW"/>
        </w:rPr>
        <w:t>（夜）行政人員</w:t>
      </w:r>
    </w:p>
    <w:p w:rsidR="001210EB" w:rsidRDefault="001210EB" w:rsidP="001210EB">
      <w:pPr>
        <w:spacing w:before="24" w:after="0" w:line="360" w:lineRule="exact"/>
        <w:ind w:left="92" w:right="477"/>
        <w:jc w:val="center"/>
        <w:rPr>
          <w:rFonts w:ascii="標楷體" w:eastAsia="標楷體" w:hAnsi="標楷體" w:cs="標楷體"/>
          <w:sz w:val="24"/>
          <w:szCs w:val="24"/>
          <w:lang w:eastAsia="zh-TW"/>
        </w:rPr>
      </w:pPr>
      <w:r>
        <w:rPr>
          <w:rFonts w:ascii="標楷體" w:eastAsia="標楷體" w:hAnsi="標楷體" w:cs="標楷體"/>
          <w:sz w:val="24"/>
          <w:szCs w:val="24"/>
          <w:lang w:eastAsia="zh-TW"/>
        </w:rPr>
        <w:t>瞭解火災發生的位置研判火勢大小波及範圍</w:t>
      </w:r>
    </w:p>
    <w:p w:rsidR="001210EB" w:rsidRDefault="001210EB" w:rsidP="001210EB">
      <w:pPr>
        <w:spacing w:after="0"/>
        <w:jc w:val="center"/>
        <w:rPr>
          <w:lang w:eastAsia="zh-TW"/>
        </w:rPr>
        <w:sectPr w:rsidR="001210EB">
          <w:type w:val="continuous"/>
          <w:pgSz w:w="11920" w:h="16840"/>
          <w:pgMar w:top="1200" w:right="820" w:bottom="980" w:left="1020" w:header="720" w:footer="720" w:gutter="0"/>
          <w:cols w:num="2" w:space="720" w:equalWidth="0">
            <w:col w:w="5966" w:space="1056"/>
            <w:col w:w="3058"/>
          </w:cols>
        </w:sectPr>
      </w:pPr>
    </w:p>
    <w:p w:rsidR="001210EB" w:rsidRDefault="001210EB" w:rsidP="001210EB">
      <w:pPr>
        <w:spacing w:before="5" w:after="0" w:line="200" w:lineRule="exact"/>
        <w:rPr>
          <w:sz w:val="20"/>
          <w:szCs w:val="20"/>
          <w:lang w:eastAsia="zh-TW"/>
        </w:rPr>
      </w:pPr>
    </w:p>
    <w:p w:rsidR="005525C6" w:rsidRDefault="005525C6" w:rsidP="001210EB">
      <w:pPr>
        <w:spacing w:before="5" w:after="0" w:line="200" w:lineRule="exact"/>
        <w:rPr>
          <w:sz w:val="20"/>
          <w:szCs w:val="20"/>
          <w:lang w:eastAsia="zh-TW"/>
        </w:rPr>
      </w:pPr>
    </w:p>
    <w:p w:rsidR="001210EB" w:rsidRDefault="001210EB" w:rsidP="001210EB">
      <w:pPr>
        <w:spacing w:after="0"/>
        <w:rPr>
          <w:lang w:eastAsia="zh-TW"/>
        </w:rPr>
        <w:sectPr w:rsidR="001210EB">
          <w:type w:val="continuous"/>
          <w:pgSz w:w="11920" w:h="16840"/>
          <w:pgMar w:top="1200" w:right="820" w:bottom="980" w:left="1020" w:header="720" w:footer="720" w:gutter="0"/>
          <w:cols w:space="720"/>
        </w:sectPr>
      </w:pPr>
    </w:p>
    <w:p w:rsidR="005525C6" w:rsidRDefault="005525C6" w:rsidP="001210EB">
      <w:pPr>
        <w:spacing w:before="1" w:after="0" w:line="220" w:lineRule="exact"/>
        <w:rPr>
          <w:sz w:val="20"/>
          <w:szCs w:val="20"/>
          <w:lang w:eastAsia="zh-TW"/>
        </w:rPr>
      </w:pPr>
    </w:p>
    <w:p w:rsidR="005F1871" w:rsidRDefault="005F1871" w:rsidP="001210EB">
      <w:pPr>
        <w:spacing w:before="1" w:after="0" w:line="220" w:lineRule="exact"/>
        <w:rPr>
          <w:sz w:val="20"/>
          <w:szCs w:val="20"/>
          <w:lang w:eastAsia="zh-TW"/>
        </w:rPr>
      </w:pPr>
    </w:p>
    <w:p w:rsidR="009C5647" w:rsidRDefault="009C5647" w:rsidP="00A50933">
      <w:pPr>
        <w:spacing w:before="1" w:after="0"/>
        <w:rPr>
          <w:lang w:eastAsia="zh-TW"/>
        </w:rPr>
      </w:pPr>
    </w:p>
    <w:p w:rsidR="001210EB" w:rsidRDefault="001210EB" w:rsidP="00A50933">
      <w:pPr>
        <w:spacing w:after="0"/>
        <w:ind w:left="993" w:right="-76"/>
        <w:rPr>
          <w:rFonts w:ascii="標楷體" w:eastAsia="標楷體" w:hAnsi="標楷體" w:cs="標楷體"/>
          <w:sz w:val="24"/>
          <w:szCs w:val="24"/>
          <w:lang w:eastAsia="zh-TW"/>
        </w:rPr>
      </w:pPr>
      <w:r>
        <w:rPr>
          <w:rFonts w:ascii="標楷體" w:eastAsia="標楷體" w:hAnsi="標楷體" w:cs="標楷體" w:hint="eastAsia"/>
          <w:sz w:val="24"/>
          <w:szCs w:val="24"/>
          <w:lang w:eastAsia="zh-TW"/>
        </w:rPr>
        <w:t xml:space="preserve"> </w:t>
      </w:r>
      <w:r>
        <w:rPr>
          <w:rFonts w:ascii="標楷體" w:eastAsia="標楷體" w:hAnsi="標楷體" w:cs="標楷體"/>
          <w:sz w:val="24"/>
          <w:szCs w:val="24"/>
          <w:lang w:eastAsia="zh-TW"/>
        </w:rPr>
        <w:t>火勢輕微</w:t>
      </w:r>
    </w:p>
    <w:p w:rsidR="001210EB" w:rsidRDefault="001210EB" w:rsidP="001210EB">
      <w:pPr>
        <w:spacing w:before="3" w:after="0" w:line="120" w:lineRule="exact"/>
        <w:rPr>
          <w:sz w:val="12"/>
          <w:szCs w:val="12"/>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A50933" w:rsidRDefault="00A50933" w:rsidP="001210EB">
      <w:pPr>
        <w:spacing w:after="0" w:line="200" w:lineRule="exact"/>
        <w:rPr>
          <w:sz w:val="20"/>
          <w:szCs w:val="20"/>
          <w:lang w:eastAsia="zh-TW"/>
        </w:rPr>
      </w:pPr>
    </w:p>
    <w:p w:rsidR="001210EB" w:rsidRDefault="001210EB" w:rsidP="001210EB">
      <w:pPr>
        <w:spacing w:after="0" w:line="360" w:lineRule="exact"/>
        <w:ind w:left="1013" w:right="-40"/>
        <w:rPr>
          <w:rFonts w:ascii="標楷體" w:eastAsia="標楷體" w:hAnsi="標楷體" w:cs="標楷體"/>
          <w:sz w:val="24"/>
          <w:szCs w:val="24"/>
          <w:lang w:eastAsia="zh-TW"/>
        </w:rPr>
      </w:pPr>
      <w:r>
        <w:rPr>
          <w:rFonts w:ascii="標楷體" w:eastAsia="標楷體" w:hAnsi="標楷體" w:cs="標楷體"/>
          <w:sz w:val="24"/>
          <w:szCs w:val="24"/>
          <w:lang w:eastAsia="zh-TW"/>
        </w:rPr>
        <w:t>就近取用滅 火器救火</w:t>
      </w:r>
    </w:p>
    <w:p w:rsidR="001210EB" w:rsidRDefault="001210EB" w:rsidP="001210EB">
      <w:pPr>
        <w:spacing w:after="0" w:line="300" w:lineRule="exact"/>
        <w:ind w:left="651"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必要時關閉電源。</w:t>
      </w:r>
    </w:p>
    <w:p w:rsidR="001210EB" w:rsidRDefault="001210EB" w:rsidP="001210EB">
      <w:pPr>
        <w:spacing w:after="0" w:line="360" w:lineRule="exact"/>
        <w:ind w:right="-20"/>
        <w:rPr>
          <w:rFonts w:ascii="標楷體" w:eastAsia="標楷體" w:hAnsi="標楷體" w:cs="標楷體"/>
          <w:position w:val="-2"/>
          <w:sz w:val="24"/>
          <w:szCs w:val="24"/>
          <w:lang w:eastAsia="zh-TW"/>
        </w:rPr>
      </w:pPr>
      <w:r>
        <w:rPr>
          <w:rFonts w:ascii="標楷體" w:eastAsia="標楷體" w:hAnsi="標楷體" w:cs="標楷體"/>
          <w:position w:val="-2"/>
          <w:sz w:val="24"/>
          <w:szCs w:val="24"/>
          <w:lang w:eastAsia="zh-TW"/>
        </w:rPr>
        <w:t>★注意滅火器正確使用方法。</w:t>
      </w:r>
      <w:r>
        <w:rPr>
          <w:rFonts w:ascii="標楷體" w:eastAsia="標楷體" w:hAnsi="標楷體" w:cs="標楷體" w:hint="eastAsia"/>
          <w:position w:val="-2"/>
          <w:sz w:val="24"/>
          <w:szCs w:val="24"/>
          <w:lang w:eastAsia="zh-TW"/>
        </w:rPr>
        <w:t xml:space="preserve">       </w:t>
      </w:r>
    </w:p>
    <w:p w:rsidR="00A50933" w:rsidRDefault="00504F71" w:rsidP="001210EB">
      <w:pPr>
        <w:spacing w:after="0" w:line="360" w:lineRule="exact"/>
        <w:ind w:right="-20"/>
        <w:rPr>
          <w:rFonts w:ascii="標楷體" w:eastAsia="標楷體" w:hAnsi="標楷體" w:cs="標楷體"/>
          <w:position w:val="-2"/>
          <w:sz w:val="24"/>
          <w:szCs w:val="24"/>
          <w:lang w:eastAsia="zh-TW"/>
        </w:rPr>
      </w:pPr>
      <w:r>
        <w:rPr>
          <w:rFonts w:ascii="標楷體" w:eastAsia="標楷體" w:hAnsi="標楷體" w:cs="標楷體"/>
          <w:noProof/>
          <w:sz w:val="24"/>
          <w:szCs w:val="24"/>
          <w:lang w:eastAsia="zh-TW"/>
        </w:rPr>
        <mc:AlternateContent>
          <mc:Choice Requires="wpg">
            <w:drawing>
              <wp:anchor distT="0" distB="0" distL="114300" distR="114300" simplePos="0" relativeHeight="251635200" behindDoc="1" locked="0" layoutInCell="1" allowOverlap="1" wp14:anchorId="7DB3B755" wp14:editId="728D220D">
                <wp:simplePos x="0" y="0"/>
                <wp:positionH relativeFrom="column">
                  <wp:posOffset>302895</wp:posOffset>
                </wp:positionH>
                <wp:positionV relativeFrom="paragraph">
                  <wp:posOffset>149225</wp:posOffset>
                </wp:positionV>
                <wp:extent cx="209550" cy="1175385"/>
                <wp:effectExtent l="0" t="0" r="0" b="24765"/>
                <wp:wrapNone/>
                <wp:docPr id="2784" name="Group 8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550" cy="1175385"/>
                          <a:chOff x="4513" y="36"/>
                          <a:chExt cx="2" cy="1800"/>
                        </a:xfrm>
                      </wpg:grpSpPr>
                      <wps:wsp>
                        <wps:cNvPr id="2785" name="Freeform 811"/>
                        <wps:cNvSpPr>
                          <a:spLocks/>
                        </wps:cNvSpPr>
                        <wps:spPr bwMode="auto">
                          <a:xfrm>
                            <a:off x="4513" y="36"/>
                            <a:ext cx="2" cy="1800"/>
                          </a:xfrm>
                          <a:custGeom>
                            <a:avLst/>
                            <a:gdLst>
                              <a:gd name="T0" fmla="+- 0 36 36"/>
                              <a:gd name="T1" fmla="*/ 36 h 1800"/>
                              <a:gd name="T2" fmla="+- 0 1836 36"/>
                              <a:gd name="T3" fmla="*/ 1836 h 1800"/>
                            </a:gdLst>
                            <a:ahLst/>
                            <a:cxnLst>
                              <a:cxn ang="0">
                                <a:pos x="0" y="T1"/>
                              </a:cxn>
                              <a:cxn ang="0">
                                <a:pos x="0" y="T3"/>
                              </a:cxn>
                            </a:cxnLst>
                            <a:rect l="0" t="0" r="r" b="b"/>
                            <a:pathLst>
                              <a:path h="1800">
                                <a:moveTo>
                                  <a:pt x="0" y="0"/>
                                </a:moveTo>
                                <a:lnTo>
                                  <a:pt x="0" y="180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D6D6210" id="Group 810" o:spid="_x0000_s1026" style="position:absolute;margin-left:23.85pt;margin-top:11.75pt;width:16.5pt;height:92.55pt;z-index:-251681280;mso-width-relative:margin;mso-height-relative:margin" coordorigin="4513,36" coordsize="2,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">
                <v:shape id="Freeform 811" o:spid="_x0000_s1027" style="position:absolute;left:4513;top:36;width:2;height:1800;visibility:visible;mso-wrap-style:square;v-text-anchor:top" coordsize="2,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" path="m,l,1800e" filled="f" strokeweight=".58pt">
                  <v:path arrowok="t" o:connecttype="custom" o:connectlocs="0,36;0,1836"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37248" behindDoc="1" locked="0" layoutInCell="1" allowOverlap="1" wp14:anchorId="2B603566" wp14:editId="24ED5A74">
                <wp:simplePos x="0" y="0"/>
                <wp:positionH relativeFrom="column">
                  <wp:posOffset>2413635</wp:posOffset>
                </wp:positionH>
                <wp:positionV relativeFrom="paragraph">
                  <wp:posOffset>149225</wp:posOffset>
                </wp:positionV>
                <wp:extent cx="99060" cy="1175385"/>
                <wp:effectExtent l="0" t="0" r="0" b="24765"/>
                <wp:wrapNone/>
                <wp:docPr id="2788" name="Group 8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1175385"/>
                          <a:chOff x="7393" y="36"/>
                          <a:chExt cx="2" cy="1800"/>
                        </a:xfrm>
                      </wpg:grpSpPr>
                      <wps:wsp>
                        <wps:cNvPr id="2789" name="Freeform 807"/>
                        <wps:cNvSpPr>
                          <a:spLocks/>
                        </wps:cNvSpPr>
                        <wps:spPr bwMode="auto">
                          <a:xfrm>
                            <a:off x="7393" y="36"/>
                            <a:ext cx="2" cy="1800"/>
                          </a:xfrm>
                          <a:custGeom>
                            <a:avLst/>
                            <a:gdLst>
                              <a:gd name="T0" fmla="+- 0 36 36"/>
                              <a:gd name="T1" fmla="*/ 36 h 1800"/>
                              <a:gd name="T2" fmla="+- 0 1836 36"/>
                              <a:gd name="T3" fmla="*/ 1836 h 1800"/>
                            </a:gdLst>
                            <a:ahLst/>
                            <a:cxnLst>
                              <a:cxn ang="0">
                                <a:pos x="0" y="T1"/>
                              </a:cxn>
                              <a:cxn ang="0">
                                <a:pos x="0" y="T3"/>
                              </a:cxn>
                            </a:cxnLst>
                            <a:rect l="0" t="0" r="r" b="b"/>
                            <a:pathLst>
                              <a:path h="1800">
                                <a:moveTo>
                                  <a:pt x="0" y="0"/>
                                </a:moveTo>
                                <a:lnTo>
                                  <a:pt x="0" y="180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AF16994" id="Group 806" o:spid="_x0000_s1026" style="position:absolute;margin-left:190.05pt;margin-top:11.75pt;width:7.8pt;height:92.55pt;z-index:-251679232;mso-width-relative:margin;mso-height-relative:margin" coordorigin="7393,36" coordsize="2,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">
                <v:shape id="Freeform 807" o:spid="_x0000_s1027" style="position:absolute;left:7393;top:36;width:2;height:1800;visibility:visible;mso-wrap-style:square;v-text-anchor:top" coordsize="2,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" path="m,l,1800e" filled="f" strokeweight=".58pt">
                  <v:path arrowok="t" o:connecttype="custom" o:connectlocs="0,36;0,1836"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34176" behindDoc="1" locked="0" layoutInCell="1" allowOverlap="1" wp14:anchorId="40B3EA29" wp14:editId="512AEE73">
                <wp:simplePos x="0" y="0"/>
                <wp:positionH relativeFrom="column">
                  <wp:posOffset>311150</wp:posOffset>
                </wp:positionH>
                <wp:positionV relativeFrom="paragraph">
                  <wp:posOffset>149225</wp:posOffset>
                </wp:positionV>
                <wp:extent cx="2105025" cy="635"/>
                <wp:effectExtent l="0" t="0" r="28575" b="18415"/>
                <wp:wrapNone/>
                <wp:docPr id="2782" name="Group 8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5025" cy="635"/>
                          <a:chOff x="4508" y="33"/>
                          <a:chExt cx="2890" cy="2"/>
                        </a:xfrm>
                      </wpg:grpSpPr>
                      <wps:wsp>
                        <wps:cNvPr id="2783" name="Freeform 813"/>
                        <wps:cNvSpPr>
                          <a:spLocks/>
                        </wps:cNvSpPr>
                        <wps:spPr bwMode="auto">
                          <a:xfrm>
                            <a:off x="4508" y="33"/>
                            <a:ext cx="2890" cy="2"/>
                          </a:xfrm>
                          <a:custGeom>
                            <a:avLst/>
                            <a:gdLst>
                              <a:gd name="T0" fmla="+- 0 4508 4508"/>
                              <a:gd name="T1" fmla="*/ T0 w 2890"/>
                              <a:gd name="T2" fmla="+- 0 7398 4508"/>
                              <a:gd name="T3" fmla="*/ T2 w 2890"/>
                            </a:gdLst>
                            <a:ahLst/>
                            <a:cxnLst>
                              <a:cxn ang="0">
                                <a:pos x="T1" y="0"/>
                              </a:cxn>
                              <a:cxn ang="0">
                                <a:pos x="T3" y="0"/>
                              </a:cxn>
                            </a:cxnLst>
                            <a:rect l="0" t="0" r="r" b="b"/>
                            <a:pathLst>
                              <a:path w="2890">
                                <a:moveTo>
                                  <a:pt x="0" y="0"/>
                                </a:moveTo>
                                <a:lnTo>
                                  <a:pt x="289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392A90A" id="Group 812" o:spid="_x0000_s1026" style="position:absolute;margin-left:24.5pt;margin-top:11.75pt;width:165.75pt;height:.05pt;z-index:-251682304" coordorigin="4508,33" coordsize="28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">
                <v:shape id="Freeform 813" o:spid="_x0000_s1027" style="position:absolute;left:4508;top:33;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" path="m,l2890,e" filled="f" strokeweight=".23814mm">
                  <v:path arrowok="t" o:connecttype="custom" o:connectlocs="0,0;2890,0" o:connectangles="0,0"/>
                </v:shape>
              </v:group>
            </w:pict>
          </mc:Fallback>
        </mc:AlternateContent>
      </w:r>
    </w:p>
    <w:p w:rsidR="001210EB" w:rsidRDefault="001210EB" w:rsidP="0018634C">
      <w:pPr>
        <w:spacing w:after="0" w:line="360" w:lineRule="exact"/>
        <w:ind w:left="939" w:right="-76"/>
        <w:rPr>
          <w:rFonts w:ascii="標楷體" w:eastAsia="標楷體" w:hAnsi="標楷體" w:cs="標楷體"/>
          <w:sz w:val="24"/>
          <w:szCs w:val="24"/>
          <w:lang w:eastAsia="zh-TW"/>
        </w:rPr>
      </w:pPr>
      <w:r>
        <w:rPr>
          <w:rFonts w:ascii="標楷體" w:eastAsia="標楷體" w:hAnsi="標楷體" w:cs="標楷體"/>
          <w:sz w:val="24"/>
          <w:szCs w:val="24"/>
          <w:lang w:eastAsia="zh-TW"/>
        </w:rPr>
        <w:t>▲救援人員協助人員及重要設施疏散。</w:t>
      </w:r>
    </w:p>
    <w:p w:rsidR="001210EB" w:rsidRDefault="0018634C" w:rsidP="0018634C">
      <w:pPr>
        <w:spacing w:after="0" w:line="336" w:lineRule="exact"/>
        <w:ind w:right="-248" w:firstLine="720"/>
        <w:rPr>
          <w:rFonts w:ascii="標楷體" w:eastAsia="標楷體" w:hAnsi="標楷體" w:cs="標楷體"/>
          <w:sz w:val="24"/>
          <w:szCs w:val="24"/>
          <w:lang w:eastAsia="zh-TW"/>
        </w:rPr>
      </w:pPr>
      <w:r>
        <w:rPr>
          <w:rFonts w:ascii="標楷體" w:eastAsia="標楷體" w:hAnsi="標楷體" w:cs="標楷體"/>
          <w:noProof/>
          <w:position w:val="-2"/>
          <w:sz w:val="24"/>
          <w:szCs w:val="24"/>
          <w:lang w:eastAsia="zh-TW"/>
        </w:rPr>
        <mc:AlternateContent>
          <mc:Choice Requires="wpg">
            <w:drawing>
              <wp:anchor distT="0" distB="0" distL="114300" distR="114300" simplePos="0" relativeHeight="251654656" behindDoc="1" locked="0" layoutInCell="1" allowOverlap="1" wp14:anchorId="770A9D85" wp14:editId="6D49FF29">
                <wp:simplePos x="0" y="0"/>
                <wp:positionH relativeFrom="column">
                  <wp:posOffset>2596515</wp:posOffset>
                </wp:positionH>
                <wp:positionV relativeFrom="paragraph">
                  <wp:posOffset>210820</wp:posOffset>
                </wp:positionV>
                <wp:extent cx="580390" cy="144780"/>
                <wp:effectExtent l="0" t="0" r="0" b="7620"/>
                <wp:wrapNone/>
                <wp:docPr id="2830" name="Group 7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390" cy="144780"/>
                          <a:chOff x="7359" y="1223"/>
                          <a:chExt cx="1090" cy="120"/>
                        </a:xfrm>
                      </wpg:grpSpPr>
                      <wps:wsp>
                        <wps:cNvPr id="2831" name="Freeform 765"/>
                        <wps:cNvSpPr>
                          <a:spLocks/>
                        </wps:cNvSpPr>
                        <wps:spPr bwMode="auto">
                          <a:xfrm>
                            <a:off x="7359" y="1223"/>
                            <a:ext cx="1090" cy="120"/>
                          </a:xfrm>
                          <a:custGeom>
                            <a:avLst/>
                            <a:gdLst>
                              <a:gd name="T0" fmla="+- 0 7479 7359"/>
                              <a:gd name="T1" fmla="*/ T0 w 1090"/>
                              <a:gd name="T2" fmla="+- 0 1223 1223"/>
                              <a:gd name="T3" fmla="*/ 1223 h 120"/>
                              <a:gd name="T4" fmla="+- 0 7359 7359"/>
                              <a:gd name="T5" fmla="*/ T4 w 1090"/>
                              <a:gd name="T6" fmla="+- 0 1283 1223"/>
                              <a:gd name="T7" fmla="*/ 1283 h 120"/>
                              <a:gd name="T8" fmla="+- 0 7479 7359"/>
                              <a:gd name="T9" fmla="*/ T8 w 1090"/>
                              <a:gd name="T10" fmla="+- 0 1343 1223"/>
                              <a:gd name="T11" fmla="*/ 1343 h 120"/>
                              <a:gd name="T12" fmla="+- 0 7479 7359"/>
                              <a:gd name="T13" fmla="*/ T12 w 1090"/>
                              <a:gd name="T14" fmla="+- 0 1293 1223"/>
                              <a:gd name="T15" fmla="*/ 1293 h 120"/>
                              <a:gd name="T16" fmla="+- 0 7453 7359"/>
                              <a:gd name="T17" fmla="*/ T16 w 1090"/>
                              <a:gd name="T18" fmla="+- 0 1293 1223"/>
                              <a:gd name="T19" fmla="*/ 1293 h 120"/>
                              <a:gd name="T20" fmla="+- 0 7449 7359"/>
                              <a:gd name="T21" fmla="*/ T20 w 1090"/>
                              <a:gd name="T22" fmla="+- 0 1289 1223"/>
                              <a:gd name="T23" fmla="*/ 1289 h 120"/>
                              <a:gd name="T24" fmla="+- 0 7449 7359"/>
                              <a:gd name="T25" fmla="*/ T24 w 1090"/>
                              <a:gd name="T26" fmla="+- 0 1277 1223"/>
                              <a:gd name="T27" fmla="*/ 1277 h 120"/>
                              <a:gd name="T28" fmla="+- 0 7453 7359"/>
                              <a:gd name="T29" fmla="*/ T28 w 1090"/>
                              <a:gd name="T30" fmla="+- 0 1273 1223"/>
                              <a:gd name="T31" fmla="*/ 1273 h 120"/>
                              <a:gd name="T32" fmla="+- 0 7479 7359"/>
                              <a:gd name="T33" fmla="*/ T32 w 1090"/>
                              <a:gd name="T34" fmla="+- 0 1273 1223"/>
                              <a:gd name="T35" fmla="*/ 1273 h 120"/>
                              <a:gd name="T36" fmla="+- 0 7479 7359"/>
                              <a:gd name="T37" fmla="*/ T36 w 1090"/>
                              <a:gd name="T38" fmla="+- 0 1223 1223"/>
                              <a:gd name="T39" fmla="*/ 1223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90" h="120">
                                <a:moveTo>
                                  <a:pt x="120" y="0"/>
                                </a:moveTo>
                                <a:lnTo>
                                  <a:pt x="0" y="60"/>
                                </a:lnTo>
                                <a:lnTo>
                                  <a:pt x="120" y="120"/>
                                </a:lnTo>
                                <a:lnTo>
                                  <a:pt x="120" y="70"/>
                                </a:lnTo>
                                <a:lnTo>
                                  <a:pt x="94" y="70"/>
                                </a:lnTo>
                                <a:lnTo>
                                  <a:pt x="90" y="66"/>
                                </a:lnTo>
                                <a:lnTo>
                                  <a:pt x="90" y="54"/>
                                </a:lnTo>
                                <a:lnTo>
                                  <a:pt x="94" y="50"/>
                                </a:lnTo>
                                <a:lnTo>
                                  <a:pt x="120" y="50"/>
                                </a:lnTo>
                                <a:lnTo>
                                  <a:pt x="12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2" name="Freeform 764"/>
                        <wps:cNvSpPr>
                          <a:spLocks/>
                        </wps:cNvSpPr>
                        <wps:spPr bwMode="auto">
                          <a:xfrm>
                            <a:off x="7359" y="1223"/>
                            <a:ext cx="1090" cy="120"/>
                          </a:xfrm>
                          <a:custGeom>
                            <a:avLst/>
                            <a:gdLst>
                              <a:gd name="T0" fmla="+- 0 7479 7359"/>
                              <a:gd name="T1" fmla="*/ T0 w 1090"/>
                              <a:gd name="T2" fmla="+- 0 1273 1223"/>
                              <a:gd name="T3" fmla="*/ 1273 h 120"/>
                              <a:gd name="T4" fmla="+- 0 7453 7359"/>
                              <a:gd name="T5" fmla="*/ T4 w 1090"/>
                              <a:gd name="T6" fmla="+- 0 1273 1223"/>
                              <a:gd name="T7" fmla="*/ 1273 h 120"/>
                              <a:gd name="T8" fmla="+- 0 7449 7359"/>
                              <a:gd name="T9" fmla="*/ T8 w 1090"/>
                              <a:gd name="T10" fmla="+- 0 1277 1223"/>
                              <a:gd name="T11" fmla="*/ 1277 h 120"/>
                              <a:gd name="T12" fmla="+- 0 7449 7359"/>
                              <a:gd name="T13" fmla="*/ T12 w 1090"/>
                              <a:gd name="T14" fmla="+- 0 1289 1223"/>
                              <a:gd name="T15" fmla="*/ 1289 h 120"/>
                              <a:gd name="T16" fmla="+- 0 7453 7359"/>
                              <a:gd name="T17" fmla="*/ T16 w 1090"/>
                              <a:gd name="T18" fmla="+- 0 1293 1223"/>
                              <a:gd name="T19" fmla="*/ 1293 h 120"/>
                              <a:gd name="T20" fmla="+- 0 7479 7359"/>
                              <a:gd name="T21" fmla="*/ T20 w 1090"/>
                              <a:gd name="T22" fmla="+- 0 1293 1223"/>
                              <a:gd name="T23" fmla="*/ 1293 h 120"/>
                              <a:gd name="T24" fmla="+- 0 7479 7359"/>
                              <a:gd name="T25" fmla="*/ T24 w 1090"/>
                              <a:gd name="T26" fmla="+- 0 1273 1223"/>
                              <a:gd name="T27" fmla="*/ 1273 h 120"/>
                            </a:gdLst>
                            <a:ahLst/>
                            <a:cxnLst>
                              <a:cxn ang="0">
                                <a:pos x="T1" y="T3"/>
                              </a:cxn>
                              <a:cxn ang="0">
                                <a:pos x="T5" y="T7"/>
                              </a:cxn>
                              <a:cxn ang="0">
                                <a:pos x="T9" y="T11"/>
                              </a:cxn>
                              <a:cxn ang="0">
                                <a:pos x="T13" y="T15"/>
                              </a:cxn>
                              <a:cxn ang="0">
                                <a:pos x="T17" y="T19"/>
                              </a:cxn>
                              <a:cxn ang="0">
                                <a:pos x="T21" y="T23"/>
                              </a:cxn>
                              <a:cxn ang="0">
                                <a:pos x="T25" y="T27"/>
                              </a:cxn>
                            </a:cxnLst>
                            <a:rect l="0" t="0" r="r" b="b"/>
                            <a:pathLst>
                              <a:path w="1090" h="120">
                                <a:moveTo>
                                  <a:pt x="120" y="50"/>
                                </a:moveTo>
                                <a:lnTo>
                                  <a:pt x="94" y="50"/>
                                </a:lnTo>
                                <a:lnTo>
                                  <a:pt x="90" y="54"/>
                                </a:lnTo>
                                <a:lnTo>
                                  <a:pt x="90" y="66"/>
                                </a:lnTo>
                                <a:lnTo>
                                  <a:pt x="94" y="70"/>
                                </a:lnTo>
                                <a:lnTo>
                                  <a:pt x="120" y="70"/>
                                </a:lnTo>
                                <a:lnTo>
                                  <a:pt x="12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3" name="Freeform 763"/>
                        <wps:cNvSpPr>
                          <a:spLocks/>
                        </wps:cNvSpPr>
                        <wps:spPr bwMode="auto">
                          <a:xfrm>
                            <a:off x="7359" y="1223"/>
                            <a:ext cx="1090" cy="120"/>
                          </a:xfrm>
                          <a:custGeom>
                            <a:avLst/>
                            <a:gdLst>
                              <a:gd name="T0" fmla="+- 0 8445 7359"/>
                              <a:gd name="T1" fmla="*/ T0 w 1090"/>
                              <a:gd name="T2" fmla="+- 0 1273 1223"/>
                              <a:gd name="T3" fmla="*/ 1273 h 120"/>
                              <a:gd name="T4" fmla="+- 0 7479 7359"/>
                              <a:gd name="T5" fmla="*/ T4 w 1090"/>
                              <a:gd name="T6" fmla="+- 0 1273 1223"/>
                              <a:gd name="T7" fmla="*/ 1273 h 120"/>
                              <a:gd name="T8" fmla="+- 0 7479 7359"/>
                              <a:gd name="T9" fmla="*/ T8 w 1090"/>
                              <a:gd name="T10" fmla="+- 0 1293 1223"/>
                              <a:gd name="T11" fmla="*/ 1293 h 120"/>
                              <a:gd name="T12" fmla="+- 0 8445 7359"/>
                              <a:gd name="T13" fmla="*/ T12 w 1090"/>
                              <a:gd name="T14" fmla="+- 0 1293 1223"/>
                              <a:gd name="T15" fmla="*/ 1293 h 120"/>
                              <a:gd name="T16" fmla="+- 0 8449 7359"/>
                              <a:gd name="T17" fmla="*/ T16 w 1090"/>
                              <a:gd name="T18" fmla="+- 0 1289 1223"/>
                              <a:gd name="T19" fmla="*/ 1289 h 120"/>
                              <a:gd name="T20" fmla="+- 0 8449 7359"/>
                              <a:gd name="T21" fmla="*/ T20 w 1090"/>
                              <a:gd name="T22" fmla="+- 0 1277 1223"/>
                              <a:gd name="T23" fmla="*/ 1277 h 120"/>
                              <a:gd name="T24" fmla="+- 0 8445 7359"/>
                              <a:gd name="T25" fmla="*/ T24 w 1090"/>
                              <a:gd name="T26" fmla="+- 0 1273 1223"/>
                              <a:gd name="T27" fmla="*/ 1273 h 120"/>
                            </a:gdLst>
                            <a:ahLst/>
                            <a:cxnLst>
                              <a:cxn ang="0">
                                <a:pos x="T1" y="T3"/>
                              </a:cxn>
                              <a:cxn ang="0">
                                <a:pos x="T5" y="T7"/>
                              </a:cxn>
                              <a:cxn ang="0">
                                <a:pos x="T9" y="T11"/>
                              </a:cxn>
                              <a:cxn ang="0">
                                <a:pos x="T13" y="T15"/>
                              </a:cxn>
                              <a:cxn ang="0">
                                <a:pos x="T17" y="T19"/>
                              </a:cxn>
                              <a:cxn ang="0">
                                <a:pos x="T21" y="T23"/>
                              </a:cxn>
                              <a:cxn ang="0">
                                <a:pos x="T25" y="T27"/>
                              </a:cxn>
                            </a:cxnLst>
                            <a:rect l="0" t="0" r="r" b="b"/>
                            <a:pathLst>
                              <a:path w="1090" h="120">
                                <a:moveTo>
                                  <a:pt x="1086" y="50"/>
                                </a:moveTo>
                                <a:lnTo>
                                  <a:pt x="120" y="50"/>
                                </a:lnTo>
                                <a:lnTo>
                                  <a:pt x="120" y="70"/>
                                </a:lnTo>
                                <a:lnTo>
                                  <a:pt x="1086" y="70"/>
                                </a:lnTo>
                                <a:lnTo>
                                  <a:pt x="1090" y="66"/>
                                </a:lnTo>
                                <a:lnTo>
                                  <a:pt x="1090" y="54"/>
                                </a:lnTo>
                                <a:lnTo>
                                  <a:pt x="1086"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AA8C5DD" id="Group 762" o:spid="_x0000_s1026" style="position:absolute;margin-left:204.45pt;margin-top:16.6pt;width:45.7pt;height:11.4pt;z-index:-251661824;mso-width-relative:margin;mso-height-relative:margin" coordorigin="7359,1223" coordsize="109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">
                <v:shape id="Freeform 765" o:spid="_x0000_s1027" style="position:absolute;left:7359;top:1223;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" path="m120,l,60r120,60l120,70r-26,l90,66r,-12l94,50r26,l120,e" fillcolor="black" stroked="f">
                  <v:path arrowok="t" o:connecttype="custom" o:connectlocs="120,1223;0,1283;120,1343;120,1293;94,1293;90,1289;90,1277;94,1273;120,1273;120,1223" o:connectangles="0,0,0,0,0,0,0,0,0,0"/>
                </v:shape>
                <v:shape id="Freeform 764" o:spid="_x0000_s1028" style="position:absolute;left:7359;top:1223;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" path="m120,50r-26,l90,54r,12l94,70r26,l120,50e" fillcolor="black" stroked="f">
                  <v:path arrowok="t" o:connecttype="custom" o:connectlocs="120,1273;94,1273;90,1277;90,1289;94,1293;120,1293;120,1273" o:connectangles="0,0,0,0,0,0,0"/>
                </v:shape>
                <v:shape id="Freeform 763" o:spid="_x0000_s1029" style="position:absolute;left:7359;top:1223;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" path="m1086,50r-966,l120,70r966,l1090,66r,-12l1086,50e" fillcolor="black" stroked="f">
                  <v:path arrowok="t" o:connecttype="custom" o:connectlocs="1086,1273;120,1273;120,1293;1086,1293;1090,1289;1090,1277;1086,1273" o:connectangles="0,0,0,0,0,0,0"/>
                </v:shape>
              </v:group>
            </w:pict>
          </mc:Fallback>
        </mc:AlternateContent>
      </w:r>
      <w:r>
        <w:rPr>
          <w:rFonts w:ascii="標楷體" w:eastAsia="標楷體" w:hAnsi="標楷體" w:cs="標楷體" w:hint="eastAsia"/>
          <w:position w:val="-2"/>
          <w:sz w:val="24"/>
          <w:szCs w:val="24"/>
          <w:lang w:eastAsia="zh-TW"/>
        </w:rPr>
        <w:t xml:space="preserve">  </w:t>
      </w:r>
      <w:r w:rsidR="001210EB">
        <w:rPr>
          <w:rFonts w:ascii="標楷體" w:eastAsia="標楷體" w:hAnsi="標楷體" w:cs="標楷體"/>
          <w:position w:val="-2"/>
          <w:sz w:val="24"/>
          <w:szCs w:val="24"/>
          <w:lang w:eastAsia="zh-TW"/>
        </w:rPr>
        <w:t>▲隔離員工</w:t>
      </w:r>
      <w:r w:rsidR="00753873">
        <w:rPr>
          <w:rFonts w:ascii="標楷體" w:eastAsia="標楷體" w:hAnsi="標楷體" w:cs="標楷體" w:hint="eastAsia"/>
          <w:position w:val="-2"/>
          <w:sz w:val="24"/>
          <w:szCs w:val="24"/>
          <w:lang w:eastAsia="zh-TW"/>
        </w:rPr>
        <w:t>住民</w:t>
      </w:r>
      <w:r w:rsidR="001210EB">
        <w:rPr>
          <w:rFonts w:ascii="標楷體" w:eastAsia="標楷體" w:hAnsi="標楷體" w:cs="標楷體"/>
          <w:position w:val="-2"/>
          <w:sz w:val="24"/>
          <w:szCs w:val="24"/>
          <w:lang w:eastAsia="zh-TW"/>
        </w:rPr>
        <w:t>至安</w:t>
      </w:r>
      <w:r>
        <w:rPr>
          <w:rFonts w:ascii="標楷體" w:eastAsia="標楷體" w:hAnsi="標楷體" w:cs="標楷體" w:hint="eastAsia"/>
          <w:position w:val="-2"/>
          <w:sz w:val="24"/>
          <w:szCs w:val="24"/>
          <w:lang w:eastAsia="zh-TW"/>
        </w:rPr>
        <w:tab/>
        <w:t xml:space="preserve">  </w:t>
      </w:r>
      <w:r w:rsidR="001210EB">
        <w:rPr>
          <w:rFonts w:ascii="標楷體" w:eastAsia="標楷體" w:hAnsi="標楷體" w:cs="標楷體"/>
          <w:position w:val="-2"/>
          <w:sz w:val="24"/>
          <w:szCs w:val="24"/>
          <w:lang w:eastAsia="zh-TW"/>
        </w:rPr>
        <w:t>全區域</w:t>
      </w:r>
    </w:p>
    <w:p w:rsidR="001210EB" w:rsidRDefault="0018634C" w:rsidP="001210EB">
      <w:pPr>
        <w:spacing w:after="0" w:line="360" w:lineRule="exact"/>
        <w:ind w:left="939" w:right="-20"/>
        <w:rPr>
          <w:rFonts w:ascii="標楷體" w:eastAsia="標楷體" w:hAnsi="標楷體" w:cs="標楷體"/>
          <w:sz w:val="24"/>
          <w:szCs w:val="24"/>
          <w:lang w:eastAsia="zh-TW"/>
        </w:rPr>
      </w:pPr>
      <w:r>
        <w:rPr>
          <w:rFonts w:ascii="標楷體" w:eastAsia="標楷體" w:hAnsi="標楷體" w:cs="標楷體"/>
          <w:noProof/>
          <w:position w:val="-2"/>
          <w:sz w:val="24"/>
          <w:szCs w:val="24"/>
          <w:lang w:eastAsia="zh-TW"/>
        </w:rPr>
        <mc:AlternateContent>
          <mc:Choice Requires="wpg">
            <w:drawing>
              <wp:anchor distT="0" distB="0" distL="114300" distR="114300" simplePos="0" relativeHeight="251636224" behindDoc="1" locked="0" layoutInCell="1" allowOverlap="1" wp14:anchorId="4ACEADDF" wp14:editId="75F12617">
                <wp:simplePos x="0" y="0"/>
                <wp:positionH relativeFrom="column">
                  <wp:posOffset>303530</wp:posOffset>
                </wp:positionH>
                <wp:positionV relativeFrom="paragraph">
                  <wp:posOffset>220980</wp:posOffset>
                </wp:positionV>
                <wp:extent cx="2105301" cy="1134"/>
                <wp:effectExtent l="0" t="0" r="28575" b="18415"/>
                <wp:wrapNone/>
                <wp:docPr id="2786" name="Group 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5301" cy="1134"/>
                          <a:chOff x="4508" y="1839"/>
                          <a:chExt cx="2890" cy="2"/>
                        </a:xfrm>
                      </wpg:grpSpPr>
                      <wps:wsp>
                        <wps:cNvPr id="2787" name="Freeform 809"/>
                        <wps:cNvSpPr>
                          <a:spLocks/>
                        </wps:cNvSpPr>
                        <wps:spPr bwMode="auto">
                          <a:xfrm>
                            <a:off x="4508" y="1839"/>
                            <a:ext cx="2890" cy="2"/>
                          </a:xfrm>
                          <a:custGeom>
                            <a:avLst/>
                            <a:gdLst>
                              <a:gd name="T0" fmla="+- 0 4508 4508"/>
                              <a:gd name="T1" fmla="*/ T0 w 2890"/>
                              <a:gd name="T2" fmla="+- 0 7398 4508"/>
                              <a:gd name="T3" fmla="*/ T2 w 2890"/>
                            </a:gdLst>
                            <a:ahLst/>
                            <a:cxnLst>
                              <a:cxn ang="0">
                                <a:pos x="T1" y="0"/>
                              </a:cxn>
                              <a:cxn ang="0">
                                <a:pos x="T3" y="0"/>
                              </a:cxn>
                            </a:cxnLst>
                            <a:rect l="0" t="0" r="r" b="b"/>
                            <a:pathLst>
                              <a:path w="2890">
                                <a:moveTo>
                                  <a:pt x="0" y="0"/>
                                </a:moveTo>
                                <a:lnTo>
                                  <a:pt x="289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2D70130" id="Group 808" o:spid="_x0000_s1026" style="position:absolute;margin-left:23.9pt;margin-top:17.4pt;width:165.75pt;height:.1pt;z-index:-251680256" coordorigin="4508,1839" coordsize="28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">
                <v:shape id="Freeform 809" o:spid="_x0000_s1027" style="position:absolute;left:4508;top:1839;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" path="m,l2890,e" filled="f" strokeweight=".68pt">
                  <v:path arrowok="t" o:connecttype="custom" o:connectlocs="0,0;2890,0" o:connectangles="0,0"/>
                </v:shape>
              </v:group>
            </w:pict>
          </mc:Fallback>
        </mc:AlternateContent>
      </w:r>
      <w:r>
        <w:rPr>
          <w:rFonts w:ascii="標楷體" w:eastAsia="標楷體" w:hAnsi="標楷體" w:cs="標楷體"/>
          <w:noProof/>
          <w:position w:val="-2"/>
          <w:sz w:val="24"/>
          <w:szCs w:val="24"/>
          <w:lang w:eastAsia="zh-TW"/>
        </w:rPr>
        <mc:AlternateContent>
          <mc:Choice Requires="wpg">
            <w:drawing>
              <wp:anchor distT="0" distB="0" distL="114300" distR="114300" simplePos="0" relativeHeight="251653632" behindDoc="1" locked="0" layoutInCell="1" allowOverlap="1" wp14:anchorId="3F4F37A4" wp14:editId="5D166F02">
                <wp:simplePos x="0" y="0"/>
                <wp:positionH relativeFrom="column">
                  <wp:posOffset>1342595</wp:posOffset>
                </wp:positionH>
                <wp:positionV relativeFrom="paragraph">
                  <wp:posOffset>139492</wp:posOffset>
                </wp:positionV>
                <wp:extent cx="87417" cy="107756"/>
                <wp:effectExtent l="0" t="0" r="8255" b="6985"/>
                <wp:wrapNone/>
                <wp:docPr id="2826" name="Group 7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17" cy="107756"/>
                          <a:chOff x="5934" y="1842"/>
                          <a:chExt cx="120" cy="190"/>
                        </a:xfrm>
                      </wpg:grpSpPr>
                      <wps:wsp>
                        <wps:cNvPr id="2827" name="Freeform 769"/>
                        <wps:cNvSpPr>
                          <a:spLocks/>
                        </wps:cNvSpPr>
                        <wps:spPr bwMode="auto">
                          <a:xfrm>
                            <a:off x="5934" y="1842"/>
                            <a:ext cx="120" cy="190"/>
                          </a:xfrm>
                          <a:custGeom>
                            <a:avLst/>
                            <a:gdLst>
                              <a:gd name="T0" fmla="+- 0 5984 5934"/>
                              <a:gd name="T1" fmla="*/ T0 w 120"/>
                              <a:gd name="T2" fmla="+- 0 1912 1842"/>
                              <a:gd name="T3" fmla="*/ 1912 h 190"/>
                              <a:gd name="T4" fmla="+- 0 5934 5934"/>
                              <a:gd name="T5" fmla="*/ T4 w 120"/>
                              <a:gd name="T6" fmla="+- 0 1912 1842"/>
                              <a:gd name="T7" fmla="*/ 1912 h 190"/>
                              <a:gd name="T8" fmla="+- 0 5994 5934"/>
                              <a:gd name="T9" fmla="*/ T8 w 120"/>
                              <a:gd name="T10" fmla="+- 0 2032 1842"/>
                              <a:gd name="T11" fmla="*/ 2032 h 190"/>
                              <a:gd name="T12" fmla="+- 0 6039 5934"/>
                              <a:gd name="T13" fmla="*/ T12 w 120"/>
                              <a:gd name="T14" fmla="+- 0 1942 1842"/>
                              <a:gd name="T15" fmla="*/ 1942 h 190"/>
                              <a:gd name="T16" fmla="+- 0 5988 5934"/>
                              <a:gd name="T17" fmla="*/ T16 w 120"/>
                              <a:gd name="T18" fmla="+- 0 1942 1842"/>
                              <a:gd name="T19" fmla="*/ 1942 h 190"/>
                              <a:gd name="T20" fmla="+- 0 5984 5934"/>
                              <a:gd name="T21" fmla="*/ T20 w 120"/>
                              <a:gd name="T22" fmla="+- 0 1938 1842"/>
                              <a:gd name="T23" fmla="*/ 1938 h 190"/>
                              <a:gd name="T24" fmla="+- 0 5984 5934"/>
                              <a:gd name="T25" fmla="*/ T24 w 120"/>
                              <a:gd name="T26" fmla="+- 0 1912 1842"/>
                              <a:gd name="T27" fmla="*/ 1912 h 190"/>
                            </a:gdLst>
                            <a:ahLst/>
                            <a:cxnLst>
                              <a:cxn ang="0">
                                <a:pos x="T1" y="T3"/>
                              </a:cxn>
                              <a:cxn ang="0">
                                <a:pos x="T5" y="T7"/>
                              </a:cxn>
                              <a:cxn ang="0">
                                <a:pos x="T9" y="T11"/>
                              </a:cxn>
                              <a:cxn ang="0">
                                <a:pos x="T13" y="T15"/>
                              </a:cxn>
                              <a:cxn ang="0">
                                <a:pos x="T17" y="T19"/>
                              </a:cxn>
                              <a:cxn ang="0">
                                <a:pos x="T21" y="T23"/>
                              </a:cxn>
                              <a:cxn ang="0">
                                <a:pos x="T25" y="T27"/>
                              </a:cxn>
                            </a:cxnLst>
                            <a:rect l="0" t="0" r="r" b="b"/>
                            <a:pathLst>
                              <a:path w="120" h="190">
                                <a:moveTo>
                                  <a:pt x="50" y="70"/>
                                </a:moveTo>
                                <a:lnTo>
                                  <a:pt x="0" y="70"/>
                                </a:lnTo>
                                <a:lnTo>
                                  <a:pt x="60" y="190"/>
                                </a:lnTo>
                                <a:lnTo>
                                  <a:pt x="105" y="100"/>
                                </a:lnTo>
                                <a:lnTo>
                                  <a:pt x="54" y="100"/>
                                </a:lnTo>
                                <a:lnTo>
                                  <a:pt x="50" y="96"/>
                                </a:lnTo>
                                <a:lnTo>
                                  <a:pt x="5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8" name="Freeform 768"/>
                        <wps:cNvSpPr>
                          <a:spLocks/>
                        </wps:cNvSpPr>
                        <wps:spPr bwMode="auto">
                          <a:xfrm>
                            <a:off x="5934" y="1842"/>
                            <a:ext cx="120" cy="190"/>
                          </a:xfrm>
                          <a:custGeom>
                            <a:avLst/>
                            <a:gdLst>
                              <a:gd name="T0" fmla="+- 0 6000 5934"/>
                              <a:gd name="T1" fmla="*/ T0 w 120"/>
                              <a:gd name="T2" fmla="+- 0 1842 1842"/>
                              <a:gd name="T3" fmla="*/ 1842 h 190"/>
                              <a:gd name="T4" fmla="+- 0 5988 5934"/>
                              <a:gd name="T5" fmla="*/ T4 w 120"/>
                              <a:gd name="T6" fmla="+- 0 1842 1842"/>
                              <a:gd name="T7" fmla="*/ 1842 h 190"/>
                              <a:gd name="T8" fmla="+- 0 5984 5934"/>
                              <a:gd name="T9" fmla="*/ T8 w 120"/>
                              <a:gd name="T10" fmla="+- 0 1846 1842"/>
                              <a:gd name="T11" fmla="*/ 1846 h 190"/>
                              <a:gd name="T12" fmla="+- 0 5984 5934"/>
                              <a:gd name="T13" fmla="*/ T12 w 120"/>
                              <a:gd name="T14" fmla="+- 0 1938 1842"/>
                              <a:gd name="T15" fmla="*/ 1938 h 190"/>
                              <a:gd name="T16" fmla="+- 0 5988 5934"/>
                              <a:gd name="T17" fmla="*/ T16 w 120"/>
                              <a:gd name="T18" fmla="+- 0 1942 1842"/>
                              <a:gd name="T19" fmla="*/ 1942 h 190"/>
                              <a:gd name="T20" fmla="+- 0 6000 5934"/>
                              <a:gd name="T21" fmla="*/ T20 w 120"/>
                              <a:gd name="T22" fmla="+- 0 1942 1842"/>
                              <a:gd name="T23" fmla="*/ 1942 h 190"/>
                              <a:gd name="T24" fmla="+- 0 6004 5934"/>
                              <a:gd name="T25" fmla="*/ T24 w 120"/>
                              <a:gd name="T26" fmla="+- 0 1938 1842"/>
                              <a:gd name="T27" fmla="*/ 1938 h 190"/>
                              <a:gd name="T28" fmla="+- 0 6004 5934"/>
                              <a:gd name="T29" fmla="*/ T28 w 120"/>
                              <a:gd name="T30" fmla="+- 0 1846 1842"/>
                              <a:gd name="T31" fmla="*/ 1846 h 190"/>
                              <a:gd name="T32" fmla="+- 0 6000 5934"/>
                              <a:gd name="T33" fmla="*/ T32 w 120"/>
                              <a:gd name="T34" fmla="+- 0 1842 1842"/>
                              <a:gd name="T35" fmla="*/ 1842 h 1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90">
                                <a:moveTo>
                                  <a:pt x="66" y="0"/>
                                </a:moveTo>
                                <a:lnTo>
                                  <a:pt x="54" y="0"/>
                                </a:lnTo>
                                <a:lnTo>
                                  <a:pt x="50" y="4"/>
                                </a:lnTo>
                                <a:lnTo>
                                  <a:pt x="50" y="96"/>
                                </a:lnTo>
                                <a:lnTo>
                                  <a:pt x="54" y="100"/>
                                </a:lnTo>
                                <a:lnTo>
                                  <a:pt x="66" y="100"/>
                                </a:lnTo>
                                <a:lnTo>
                                  <a:pt x="70" y="9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9" name="Freeform 767"/>
                        <wps:cNvSpPr>
                          <a:spLocks/>
                        </wps:cNvSpPr>
                        <wps:spPr bwMode="auto">
                          <a:xfrm>
                            <a:off x="5934" y="1842"/>
                            <a:ext cx="120" cy="190"/>
                          </a:xfrm>
                          <a:custGeom>
                            <a:avLst/>
                            <a:gdLst>
                              <a:gd name="T0" fmla="+- 0 6054 5934"/>
                              <a:gd name="T1" fmla="*/ T0 w 120"/>
                              <a:gd name="T2" fmla="+- 0 1912 1842"/>
                              <a:gd name="T3" fmla="*/ 1912 h 190"/>
                              <a:gd name="T4" fmla="+- 0 6004 5934"/>
                              <a:gd name="T5" fmla="*/ T4 w 120"/>
                              <a:gd name="T6" fmla="+- 0 1912 1842"/>
                              <a:gd name="T7" fmla="*/ 1912 h 190"/>
                              <a:gd name="T8" fmla="+- 0 6004 5934"/>
                              <a:gd name="T9" fmla="*/ T8 w 120"/>
                              <a:gd name="T10" fmla="+- 0 1938 1842"/>
                              <a:gd name="T11" fmla="*/ 1938 h 190"/>
                              <a:gd name="T12" fmla="+- 0 6000 5934"/>
                              <a:gd name="T13" fmla="*/ T12 w 120"/>
                              <a:gd name="T14" fmla="+- 0 1942 1842"/>
                              <a:gd name="T15" fmla="*/ 1942 h 190"/>
                              <a:gd name="T16" fmla="+- 0 6039 5934"/>
                              <a:gd name="T17" fmla="*/ T16 w 120"/>
                              <a:gd name="T18" fmla="+- 0 1942 1842"/>
                              <a:gd name="T19" fmla="*/ 1942 h 190"/>
                              <a:gd name="T20" fmla="+- 0 6054 5934"/>
                              <a:gd name="T21" fmla="*/ T20 w 120"/>
                              <a:gd name="T22" fmla="+- 0 1912 1842"/>
                              <a:gd name="T23" fmla="*/ 1912 h 190"/>
                            </a:gdLst>
                            <a:ahLst/>
                            <a:cxnLst>
                              <a:cxn ang="0">
                                <a:pos x="T1" y="T3"/>
                              </a:cxn>
                              <a:cxn ang="0">
                                <a:pos x="T5" y="T7"/>
                              </a:cxn>
                              <a:cxn ang="0">
                                <a:pos x="T9" y="T11"/>
                              </a:cxn>
                              <a:cxn ang="0">
                                <a:pos x="T13" y="T15"/>
                              </a:cxn>
                              <a:cxn ang="0">
                                <a:pos x="T17" y="T19"/>
                              </a:cxn>
                              <a:cxn ang="0">
                                <a:pos x="T21" y="T23"/>
                              </a:cxn>
                            </a:cxnLst>
                            <a:rect l="0" t="0" r="r" b="b"/>
                            <a:pathLst>
                              <a:path w="120" h="190">
                                <a:moveTo>
                                  <a:pt x="120" y="70"/>
                                </a:moveTo>
                                <a:lnTo>
                                  <a:pt x="70" y="70"/>
                                </a:lnTo>
                                <a:lnTo>
                                  <a:pt x="70" y="96"/>
                                </a:lnTo>
                                <a:lnTo>
                                  <a:pt x="66" y="100"/>
                                </a:lnTo>
                                <a:lnTo>
                                  <a:pt x="105" y="100"/>
                                </a:lnTo>
                                <a:lnTo>
                                  <a:pt x="12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31341396" id="Group 766" o:spid="_x0000_s1026" style="position:absolute;margin-left:105.7pt;margin-top:11pt;width:6.9pt;height:8.5pt;z-index:-251662848" coordorigin="5934,1842" coordsize="120,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">
                <v:shape id="Freeform 769" o:spid="_x0000_s1027" style="position:absolute;left:5934;top:184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" path="m50,70l,70,60,190r45,-90l54,100,50,96r,-26e" fillcolor="black" stroked="f">
                  <v:path arrowok="t" o:connecttype="custom" o:connectlocs="50,1912;0,1912;60,2032;105,1942;54,1942;50,1938;50,1912" o:connectangles="0,0,0,0,0,0,0"/>
                </v:shape>
                <v:shape id="Freeform 768" o:spid="_x0000_s1028" style="position:absolute;left:5934;top:184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" path="m66,l54,,50,4r,92l54,100r12,l70,96,70,4,66,e" fillcolor="black" stroked="f">
                  <v:path arrowok="t" o:connecttype="custom" o:connectlocs="66,1842;54,1842;50,1846;50,1938;54,1942;66,1942;70,1938;70,1846;66,1842" o:connectangles="0,0,0,0,0,0,0,0,0"/>
                </v:shape>
                <v:shape id="Freeform 767" o:spid="_x0000_s1029" style="position:absolute;left:5934;top:184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" path="m120,70r-50,l70,96r-4,4l105,100,120,70e" fillcolor="black" stroked="f">
                  <v:path arrowok="t" o:connecttype="custom" o:connectlocs="120,1912;70,1912;70,1938;66,1942;105,1942;120,1912" o:connectangles="0,0,0,0,0,0"/>
                </v:shape>
              </v:group>
            </w:pict>
          </mc:Fallback>
        </mc:AlternateContent>
      </w:r>
      <w:r w:rsidR="001210EB">
        <w:rPr>
          <w:rFonts w:ascii="標楷體" w:eastAsia="標楷體" w:hAnsi="標楷體" w:cs="標楷體"/>
          <w:position w:val="-2"/>
          <w:sz w:val="24"/>
          <w:szCs w:val="24"/>
          <w:lang w:eastAsia="zh-TW"/>
        </w:rPr>
        <w:t>▲受傷人員立即送醫。</w:t>
      </w:r>
    </w:p>
    <w:p w:rsidR="0018634C" w:rsidRDefault="0018634C" w:rsidP="0018634C">
      <w:pPr>
        <w:snapToGrid w:val="0"/>
        <w:spacing w:before="93" w:after="0" w:line="240" w:lineRule="atLeast"/>
        <w:ind w:right="1352"/>
        <w:rPr>
          <w:rFonts w:ascii="標楷體" w:eastAsia="標楷體" w:hAnsi="標楷體" w:cs="標楷體"/>
          <w:sz w:val="24"/>
          <w:szCs w:val="24"/>
          <w:lang w:eastAsia="zh-TW"/>
        </w:rPr>
      </w:pPr>
      <w:r>
        <w:rPr>
          <w:noProof/>
          <w:lang w:eastAsia="zh-TW"/>
        </w:rPr>
        <mc:AlternateContent>
          <mc:Choice Requires="wpg">
            <w:drawing>
              <wp:anchor distT="0" distB="0" distL="114300" distR="114300" simplePos="0" relativeHeight="251647488" behindDoc="1" locked="0" layoutInCell="1" allowOverlap="1" wp14:anchorId="40AD972A" wp14:editId="5E8CEE43">
                <wp:simplePos x="0" y="0"/>
                <wp:positionH relativeFrom="column">
                  <wp:posOffset>303786</wp:posOffset>
                </wp:positionH>
                <wp:positionV relativeFrom="paragraph">
                  <wp:posOffset>36796</wp:posOffset>
                </wp:positionV>
                <wp:extent cx="2105301" cy="1134"/>
                <wp:effectExtent l="0" t="0" r="28575" b="18415"/>
                <wp:wrapNone/>
                <wp:docPr id="2810" name="Group 7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5301" cy="1134"/>
                          <a:chOff x="4508" y="2064"/>
                          <a:chExt cx="2890" cy="2"/>
                        </a:xfrm>
                      </wpg:grpSpPr>
                      <wps:wsp>
                        <wps:cNvPr id="2811" name="Freeform 785"/>
                        <wps:cNvSpPr>
                          <a:spLocks/>
                        </wps:cNvSpPr>
                        <wps:spPr bwMode="auto">
                          <a:xfrm>
                            <a:off x="4508" y="2064"/>
                            <a:ext cx="2890" cy="2"/>
                          </a:xfrm>
                          <a:custGeom>
                            <a:avLst/>
                            <a:gdLst>
                              <a:gd name="T0" fmla="+- 0 4508 4508"/>
                              <a:gd name="T1" fmla="*/ T0 w 2890"/>
                              <a:gd name="T2" fmla="+- 0 7398 4508"/>
                              <a:gd name="T3" fmla="*/ T2 w 2890"/>
                            </a:gdLst>
                            <a:ahLst/>
                            <a:cxnLst>
                              <a:cxn ang="0">
                                <a:pos x="T1" y="0"/>
                              </a:cxn>
                              <a:cxn ang="0">
                                <a:pos x="T3" y="0"/>
                              </a:cxn>
                            </a:cxnLst>
                            <a:rect l="0" t="0" r="r" b="b"/>
                            <a:pathLst>
                              <a:path w="2890">
                                <a:moveTo>
                                  <a:pt x="0" y="0"/>
                                </a:moveTo>
                                <a:lnTo>
                                  <a:pt x="2890" y="0"/>
                                </a:lnTo>
                              </a:path>
                            </a:pathLst>
                          </a:custGeom>
                          <a:noFill/>
                          <a:ln w="85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B7C89DE" id="Group 784" o:spid="_x0000_s1026" style="position:absolute;margin-left:23.9pt;margin-top:2.9pt;width:165.75pt;height:.1pt;z-index:-251668992" coordorigin="4508,2064" coordsize="28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">
                <v:shape id="Freeform 785" o:spid="_x0000_s1027" style="position:absolute;left:4508;top:2064;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" path="m,l2890,e" filled="f" strokeweight=".67pt">
                  <v:path arrowok="t" o:connecttype="custom" o:connectlocs="0,0;2890,0" o:connectangles="0,0"/>
                </v:shape>
              </v:group>
            </w:pict>
          </mc:Fallback>
        </mc:AlternateContent>
      </w:r>
      <w:r>
        <w:rPr>
          <w:noProof/>
          <w:lang w:eastAsia="zh-TW"/>
        </w:rPr>
        <mc:AlternateContent>
          <mc:Choice Requires="wpg">
            <w:drawing>
              <wp:anchor distT="0" distB="0" distL="114300" distR="114300" simplePos="0" relativeHeight="251648512" behindDoc="1" locked="0" layoutInCell="1" allowOverlap="1" wp14:anchorId="5F9D6F88" wp14:editId="35CCA387">
                <wp:simplePos x="0" y="0"/>
                <wp:positionH relativeFrom="column">
                  <wp:posOffset>307428</wp:posOffset>
                </wp:positionH>
                <wp:positionV relativeFrom="paragraph">
                  <wp:posOffset>38497</wp:posOffset>
                </wp:positionV>
                <wp:extent cx="1457" cy="1226151"/>
                <wp:effectExtent l="0" t="0" r="17780" b="12700"/>
                <wp:wrapNone/>
                <wp:docPr id="2812" name="Group 7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7" cy="1226151"/>
                          <a:chOff x="4513" y="2067"/>
                          <a:chExt cx="2" cy="2162"/>
                        </a:xfrm>
                      </wpg:grpSpPr>
                      <wps:wsp>
                        <wps:cNvPr id="2813" name="Freeform 783"/>
                        <wps:cNvSpPr>
                          <a:spLocks/>
                        </wps:cNvSpPr>
                        <wps:spPr bwMode="auto">
                          <a:xfrm>
                            <a:off x="4513" y="2067"/>
                            <a:ext cx="2" cy="2162"/>
                          </a:xfrm>
                          <a:custGeom>
                            <a:avLst/>
                            <a:gdLst>
                              <a:gd name="T0" fmla="+- 0 2067 2067"/>
                              <a:gd name="T1" fmla="*/ 2067 h 2162"/>
                              <a:gd name="T2" fmla="+- 0 4229 2067"/>
                              <a:gd name="T3" fmla="*/ 4229 h 2162"/>
                            </a:gdLst>
                            <a:ahLst/>
                            <a:cxnLst>
                              <a:cxn ang="0">
                                <a:pos x="0" y="T1"/>
                              </a:cxn>
                              <a:cxn ang="0">
                                <a:pos x="0" y="T3"/>
                              </a:cxn>
                            </a:cxnLst>
                            <a:rect l="0" t="0" r="r" b="b"/>
                            <a:pathLst>
                              <a:path h="2162">
                                <a:moveTo>
                                  <a:pt x="0" y="0"/>
                                </a:moveTo>
                                <a:lnTo>
                                  <a:pt x="0" y="21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4226C01" id="Group 782" o:spid="_x0000_s1026" style="position:absolute;margin-left:24.2pt;margin-top:3.05pt;width:.1pt;height:96.55pt;z-index:-251667968" coordorigin="4513,2067" coordsize="2,2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">
                <v:shape id="Freeform 783" o:spid="_x0000_s1027" style="position:absolute;left:4513;top:2067;width:2;height:2162;visibility:visible;mso-wrap-style:square;v-text-anchor:top" coordsize="2,2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" path="m,l,2162e" filled="f" strokeweight=".58pt">
                  <v:path arrowok="t" o:connecttype="custom" o:connectlocs="0,2067;0,4229" o:connectangles="0,0"/>
                </v:shape>
              </v:group>
            </w:pict>
          </mc:Fallback>
        </mc:AlternateContent>
      </w:r>
      <w:r>
        <w:rPr>
          <w:noProof/>
          <w:lang w:eastAsia="zh-TW"/>
        </w:rPr>
        <mc:AlternateContent>
          <mc:Choice Requires="wpg">
            <w:drawing>
              <wp:anchor distT="0" distB="0" distL="114300" distR="114300" simplePos="0" relativeHeight="251650560" behindDoc="1" locked="0" layoutInCell="1" allowOverlap="1" wp14:anchorId="06AA33D5" wp14:editId="4A933849">
                <wp:simplePos x="0" y="0"/>
                <wp:positionH relativeFrom="column">
                  <wp:posOffset>2405445</wp:posOffset>
                </wp:positionH>
                <wp:positionV relativeFrom="paragraph">
                  <wp:posOffset>38497</wp:posOffset>
                </wp:positionV>
                <wp:extent cx="1457" cy="1226151"/>
                <wp:effectExtent l="0" t="0" r="17780" b="12700"/>
                <wp:wrapNone/>
                <wp:docPr id="2816" name="Group 7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7" cy="1226151"/>
                          <a:chOff x="7393" y="2067"/>
                          <a:chExt cx="2" cy="2162"/>
                        </a:xfrm>
                      </wpg:grpSpPr>
                      <wps:wsp>
                        <wps:cNvPr id="2817" name="Freeform 779"/>
                        <wps:cNvSpPr>
                          <a:spLocks/>
                        </wps:cNvSpPr>
                        <wps:spPr bwMode="auto">
                          <a:xfrm>
                            <a:off x="7393" y="2067"/>
                            <a:ext cx="2" cy="2162"/>
                          </a:xfrm>
                          <a:custGeom>
                            <a:avLst/>
                            <a:gdLst>
                              <a:gd name="T0" fmla="+- 0 2067 2067"/>
                              <a:gd name="T1" fmla="*/ 2067 h 2162"/>
                              <a:gd name="T2" fmla="+- 0 4229 2067"/>
                              <a:gd name="T3" fmla="*/ 4229 h 2162"/>
                            </a:gdLst>
                            <a:ahLst/>
                            <a:cxnLst>
                              <a:cxn ang="0">
                                <a:pos x="0" y="T1"/>
                              </a:cxn>
                              <a:cxn ang="0">
                                <a:pos x="0" y="T3"/>
                              </a:cxn>
                            </a:cxnLst>
                            <a:rect l="0" t="0" r="r" b="b"/>
                            <a:pathLst>
                              <a:path h="2162">
                                <a:moveTo>
                                  <a:pt x="0" y="0"/>
                                </a:moveTo>
                                <a:lnTo>
                                  <a:pt x="0" y="21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E8CD664" id="Group 778" o:spid="_x0000_s1026" style="position:absolute;margin-left:189.4pt;margin-top:3.05pt;width:.1pt;height:96.55pt;z-index:-251665920" coordorigin="7393,2067" coordsize="2,2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">
                <v:shape id="Freeform 779" o:spid="_x0000_s1027" style="position:absolute;left:7393;top:2067;width:2;height:2162;visibility:visible;mso-wrap-style:square;v-text-anchor:top" coordsize="2,2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" path="m,l,2162e" filled="f" strokeweight=".58pt">
                  <v:path arrowok="t" o:connecttype="custom" o:connectlocs="0,2067;0,4229" o:connectangles="0,0"/>
                </v:shape>
              </v:group>
            </w:pict>
          </mc:Fallback>
        </mc:AlternateContent>
      </w:r>
      <w:r w:rsidR="001210EB">
        <w:rPr>
          <w:lang w:eastAsia="zh-TW"/>
        </w:rPr>
        <w:br w:type="column"/>
      </w:r>
      <w:r w:rsidR="00A50933">
        <w:rPr>
          <w:rFonts w:ascii="標楷體" w:eastAsia="標楷體" w:hAnsi="標楷體" w:cs="標楷體"/>
          <w:sz w:val="24"/>
          <w:szCs w:val="24"/>
          <w:lang w:eastAsia="zh-TW"/>
        </w:rPr>
        <w:t xml:space="preserve"> </w:t>
      </w:r>
    </w:p>
    <w:p w:rsidR="0018634C" w:rsidRDefault="0018634C" w:rsidP="0018634C">
      <w:pPr>
        <w:snapToGrid w:val="0"/>
        <w:spacing w:before="93" w:after="0" w:line="240" w:lineRule="atLeast"/>
        <w:ind w:right="1349"/>
        <w:rPr>
          <w:rFonts w:ascii="標楷體" w:eastAsia="標楷體" w:hAnsi="標楷體" w:cs="標楷體"/>
          <w:sz w:val="24"/>
          <w:szCs w:val="24"/>
          <w:lang w:eastAsia="zh-TW"/>
        </w:rPr>
      </w:pPr>
    </w:p>
    <w:p w:rsidR="00F703DB" w:rsidRDefault="00F703DB" w:rsidP="0018634C">
      <w:pPr>
        <w:snapToGrid w:val="0"/>
        <w:spacing w:before="93" w:after="0" w:line="240" w:lineRule="atLeast"/>
        <w:ind w:right="1349"/>
        <w:rPr>
          <w:rFonts w:ascii="標楷體" w:eastAsia="標楷體" w:hAnsi="標楷體" w:cs="標楷體"/>
          <w:sz w:val="24"/>
          <w:szCs w:val="24"/>
          <w:lang w:eastAsia="zh-TW"/>
        </w:rPr>
      </w:pPr>
      <w:r>
        <w:rPr>
          <w:rFonts w:ascii="標楷體" w:eastAsia="標楷體" w:hAnsi="標楷體" w:cs="標楷體" w:hint="eastAsia"/>
          <w:sz w:val="24"/>
          <w:szCs w:val="24"/>
          <w:lang w:eastAsia="zh-TW"/>
        </w:rPr>
        <w:t>火勢嚴重</w:t>
      </w:r>
    </w:p>
    <w:p w:rsidR="00F703DB" w:rsidRDefault="00F703DB" w:rsidP="0018634C">
      <w:pPr>
        <w:snapToGrid w:val="0"/>
        <w:spacing w:before="93" w:after="0" w:line="240" w:lineRule="atLeast"/>
        <w:ind w:right="1352"/>
        <w:rPr>
          <w:rFonts w:ascii="標楷體" w:eastAsia="標楷體" w:hAnsi="標楷體" w:cs="標楷體"/>
          <w:sz w:val="24"/>
          <w:szCs w:val="24"/>
          <w:lang w:eastAsia="zh-TW"/>
        </w:rPr>
      </w:pPr>
    </w:p>
    <w:p w:rsidR="0018634C" w:rsidRDefault="0018634C" w:rsidP="0018634C">
      <w:pPr>
        <w:snapToGrid w:val="0"/>
        <w:spacing w:before="93" w:after="0" w:line="240" w:lineRule="atLeast"/>
        <w:ind w:right="1352"/>
        <w:rPr>
          <w:rFonts w:ascii="標楷體" w:eastAsia="標楷體" w:hAnsi="標楷體" w:cs="標楷體"/>
          <w:sz w:val="24"/>
          <w:szCs w:val="24"/>
          <w:lang w:eastAsia="zh-TW"/>
        </w:rPr>
      </w:pPr>
      <w:r>
        <w:rPr>
          <w:rFonts w:ascii="標楷體" w:eastAsia="標楷體" w:hAnsi="標楷體" w:cs="標楷體"/>
          <w:noProof/>
          <w:sz w:val="24"/>
          <w:szCs w:val="24"/>
          <w:lang w:eastAsia="zh-TW"/>
        </w:rPr>
        <mc:AlternateContent>
          <mc:Choice Requires="wpg">
            <w:drawing>
              <wp:anchor distT="0" distB="0" distL="114300" distR="114300" simplePos="0" relativeHeight="251638272" behindDoc="1" locked="0" layoutInCell="1" allowOverlap="1" wp14:anchorId="0CE3346B" wp14:editId="035EB5EE">
                <wp:simplePos x="0" y="0"/>
                <wp:positionH relativeFrom="column">
                  <wp:posOffset>-1720</wp:posOffset>
                </wp:positionH>
                <wp:positionV relativeFrom="paragraph">
                  <wp:posOffset>174659</wp:posOffset>
                </wp:positionV>
                <wp:extent cx="1056293" cy="1134"/>
                <wp:effectExtent l="0" t="0" r="10795" b="18415"/>
                <wp:wrapNone/>
                <wp:docPr id="2790" name="Group 8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6293" cy="1134"/>
                          <a:chOff x="8454" y="753"/>
                          <a:chExt cx="1450" cy="2"/>
                        </a:xfrm>
                      </wpg:grpSpPr>
                      <wps:wsp>
                        <wps:cNvPr id="2791" name="Freeform 805"/>
                        <wps:cNvSpPr>
                          <a:spLocks/>
                        </wps:cNvSpPr>
                        <wps:spPr bwMode="auto">
                          <a:xfrm>
                            <a:off x="8454" y="753"/>
                            <a:ext cx="1450" cy="2"/>
                          </a:xfrm>
                          <a:custGeom>
                            <a:avLst/>
                            <a:gdLst>
                              <a:gd name="T0" fmla="+- 0 8454 8454"/>
                              <a:gd name="T1" fmla="*/ T0 w 1450"/>
                              <a:gd name="T2" fmla="+- 0 9904 8454"/>
                              <a:gd name="T3" fmla="*/ T2 w 1450"/>
                            </a:gdLst>
                            <a:ahLst/>
                            <a:cxnLst>
                              <a:cxn ang="0">
                                <a:pos x="T1" y="0"/>
                              </a:cxn>
                              <a:cxn ang="0">
                                <a:pos x="T3" y="0"/>
                              </a:cxn>
                            </a:cxnLst>
                            <a:rect l="0" t="0" r="r" b="b"/>
                            <a:pathLst>
                              <a:path w="1450">
                                <a:moveTo>
                                  <a:pt x="0" y="0"/>
                                </a:moveTo>
                                <a:lnTo>
                                  <a:pt x="145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E42D3CC" id="Group 804" o:spid="_x0000_s1026" style="position:absolute;margin-left:-.15pt;margin-top:13.75pt;width:83.15pt;height:.1pt;z-index:-251678208" coordorigin="8454,753" coordsize="14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">
                <v:shape id="Freeform 805" o:spid="_x0000_s1027" style="position:absolute;left:8454;top:753;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" path="m,l1450,e" filled="f" strokeweight=".23814mm">
                  <v:path arrowok="t" o:connecttype="custom" o:connectlocs="0,0;1450,0"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39296" behindDoc="1" locked="0" layoutInCell="1" allowOverlap="1" wp14:anchorId="637622C2" wp14:editId="46204843">
                <wp:simplePos x="0" y="0"/>
                <wp:positionH relativeFrom="column">
                  <wp:posOffset>1922</wp:posOffset>
                </wp:positionH>
                <wp:positionV relativeFrom="paragraph">
                  <wp:posOffset>176360</wp:posOffset>
                </wp:positionV>
                <wp:extent cx="1457" cy="714593"/>
                <wp:effectExtent l="0" t="0" r="17780" b="28575"/>
                <wp:wrapNone/>
                <wp:docPr id="2792" name="Group 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7" cy="714593"/>
                          <a:chOff x="8459" y="756"/>
                          <a:chExt cx="2" cy="1260"/>
                        </a:xfrm>
                      </wpg:grpSpPr>
                      <wps:wsp>
                        <wps:cNvPr id="2793" name="Freeform 803"/>
                        <wps:cNvSpPr>
                          <a:spLocks/>
                        </wps:cNvSpPr>
                        <wps:spPr bwMode="auto">
                          <a:xfrm>
                            <a:off x="8459" y="756"/>
                            <a:ext cx="2" cy="1260"/>
                          </a:xfrm>
                          <a:custGeom>
                            <a:avLst/>
                            <a:gdLst>
                              <a:gd name="T0" fmla="+- 0 756 756"/>
                              <a:gd name="T1" fmla="*/ 756 h 1260"/>
                              <a:gd name="T2" fmla="+- 0 2016 756"/>
                              <a:gd name="T3" fmla="*/ 2016 h 1260"/>
                            </a:gdLst>
                            <a:ahLst/>
                            <a:cxnLst>
                              <a:cxn ang="0">
                                <a:pos x="0" y="T1"/>
                              </a:cxn>
                              <a:cxn ang="0">
                                <a:pos x="0" y="T3"/>
                              </a:cxn>
                            </a:cxnLst>
                            <a:rect l="0" t="0" r="r" b="b"/>
                            <a:pathLst>
                              <a:path h="1260">
                                <a:moveTo>
                                  <a:pt x="0" y="0"/>
                                </a:moveTo>
                                <a:lnTo>
                                  <a:pt x="0" y="12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3908FDB" id="Group 802" o:spid="_x0000_s1026" style="position:absolute;margin-left:.15pt;margin-top:13.9pt;width:.1pt;height:56.25pt;z-index:-251677184" coordorigin="8459,756" coordsize="2,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">
                <v:shape id="Freeform 803" o:spid="_x0000_s1027" style="position:absolute;left:8459;top:756;width:2;height:1260;visibility:visible;mso-wrap-style:square;v-text-anchor:top" coordsize="2,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" path="m,l,1260e" filled="f" strokeweight=".58pt">
                  <v:path arrowok="t" o:connecttype="custom" o:connectlocs="0,756;0,2016"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41344" behindDoc="1" locked="0" layoutInCell="1" allowOverlap="1" wp14:anchorId="5F811FBC" wp14:editId="77AB50A0">
                <wp:simplePos x="0" y="0"/>
                <wp:positionH relativeFrom="column">
                  <wp:posOffset>1051659</wp:posOffset>
                </wp:positionH>
                <wp:positionV relativeFrom="paragraph">
                  <wp:posOffset>176360</wp:posOffset>
                </wp:positionV>
                <wp:extent cx="1457" cy="714593"/>
                <wp:effectExtent l="0" t="0" r="17780" b="28575"/>
                <wp:wrapNone/>
                <wp:docPr id="2796" name="Group 7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7" cy="714593"/>
                          <a:chOff x="9900" y="756"/>
                          <a:chExt cx="2" cy="1260"/>
                        </a:xfrm>
                      </wpg:grpSpPr>
                      <wps:wsp>
                        <wps:cNvPr id="2797" name="Freeform 799"/>
                        <wps:cNvSpPr>
                          <a:spLocks/>
                        </wps:cNvSpPr>
                        <wps:spPr bwMode="auto">
                          <a:xfrm>
                            <a:off x="9900" y="756"/>
                            <a:ext cx="2" cy="1260"/>
                          </a:xfrm>
                          <a:custGeom>
                            <a:avLst/>
                            <a:gdLst>
                              <a:gd name="T0" fmla="+- 0 756 756"/>
                              <a:gd name="T1" fmla="*/ 756 h 1260"/>
                              <a:gd name="T2" fmla="+- 0 2016 756"/>
                              <a:gd name="T3" fmla="*/ 2016 h 1260"/>
                            </a:gdLst>
                            <a:ahLst/>
                            <a:cxnLst>
                              <a:cxn ang="0">
                                <a:pos x="0" y="T1"/>
                              </a:cxn>
                              <a:cxn ang="0">
                                <a:pos x="0" y="T3"/>
                              </a:cxn>
                            </a:cxnLst>
                            <a:rect l="0" t="0" r="r" b="b"/>
                            <a:pathLst>
                              <a:path h="1260">
                                <a:moveTo>
                                  <a:pt x="0" y="0"/>
                                </a:moveTo>
                                <a:lnTo>
                                  <a:pt x="0" y="12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2801F048" id="Group 798" o:spid="_x0000_s1026" style="position:absolute;margin-left:82.8pt;margin-top:13.9pt;width:.1pt;height:56.25pt;z-index:-251675136" coordorigin="9900,756" coordsize="2,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">
                <v:shape id="Freeform 799" o:spid="_x0000_s1027" style="position:absolute;left:9900;top:756;width:2;height:1260;visibility:visible;mso-wrap-style:square;v-text-anchor:top" coordsize="2,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" path="m,l,1260e" filled="f" strokeweight=".58pt">
                  <v:path arrowok="t" o:connecttype="custom" o:connectlocs="0,756;0,2016" o:connectangles="0,0"/>
                </v:shape>
              </v:group>
            </w:pict>
          </mc:Fallback>
        </mc:AlternateContent>
      </w:r>
    </w:p>
    <w:p w:rsidR="001210EB" w:rsidRDefault="001210EB" w:rsidP="0018634C">
      <w:pPr>
        <w:snapToGrid w:val="0"/>
        <w:spacing w:before="93" w:after="0" w:line="240" w:lineRule="atLeast"/>
        <w:ind w:right="1352"/>
        <w:rPr>
          <w:rFonts w:ascii="標楷體" w:eastAsia="標楷體" w:hAnsi="標楷體" w:cs="標楷體"/>
          <w:sz w:val="24"/>
          <w:szCs w:val="24"/>
          <w:lang w:eastAsia="zh-TW"/>
        </w:rPr>
      </w:pPr>
      <w:r>
        <w:rPr>
          <w:rFonts w:ascii="標楷體" w:eastAsia="標楷體" w:hAnsi="標楷體" w:cs="標楷體"/>
          <w:sz w:val="24"/>
          <w:szCs w:val="24"/>
          <w:lang w:eastAsia="zh-TW"/>
        </w:rPr>
        <w:t>立即請求</w:t>
      </w:r>
      <w:r>
        <w:rPr>
          <w:rFonts w:ascii="標楷體" w:eastAsia="標楷體" w:hAnsi="標楷體" w:cs="標楷體"/>
          <w:position w:val="1"/>
          <w:sz w:val="24"/>
          <w:szCs w:val="24"/>
          <w:lang w:eastAsia="zh-TW"/>
        </w:rPr>
        <w:t>外力支援</w:t>
      </w:r>
    </w:p>
    <w:p w:rsidR="001210EB" w:rsidRPr="003C3D36" w:rsidRDefault="0018634C" w:rsidP="0018634C">
      <w:pPr>
        <w:snapToGrid w:val="0"/>
        <w:spacing w:before="10" w:after="0" w:line="240" w:lineRule="atLeast"/>
        <w:ind w:left="48" w:right="-20"/>
        <w:rPr>
          <w:rFonts w:ascii="標楷體" w:eastAsia="標楷體" w:hAnsi="標楷體" w:cs="標楷體"/>
          <w:lang w:eastAsia="zh-TW"/>
        </w:rPr>
        <w:sectPr w:rsidR="001210EB" w:rsidRPr="003C3D36" w:rsidSect="00716BCC">
          <w:type w:val="continuous"/>
          <w:pgSz w:w="11920" w:h="16840"/>
          <w:pgMar w:top="1200" w:right="820" w:bottom="980" w:left="1020" w:header="720" w:footer="720" w:gutter="0"/>
          <w:cols w:num="3" w:space="82" w:equalWidth="0">
            <w:col w:w="2250" w:space="333"/>
            <w:col w:w="3580" w:space="1428"/>
            <w:col w:w="2489"/>
          </w:cols>
        </w:sectPr>
      </w:pPr>
      <w:r>
        <w:rPr>
          <w:rFonts w:ascii="標楷體" w:eastAsia="標楷體" w:hAnsi="標楷體" w:cs="標楷體"/>
          <w:noProof/>
          <w:lang w:eastAsia="zh-TW"/>
        </w:rPr>
        <mc:AlternateContent>
          <mc:Choice Requires="wpg">
            <w:drawing>
              <wp:anchor distT="0" distB="0" distL="114300" distR="114300" simplePos="0" relativeHeight="251646464" behindDoc="1" locked="0" layoutInCell="1" allowOverlap="1" wp14:anchorId="02410875" wp14:editId="13EE2D93">
                <wp:simplePos x="0" y="0"/>
                <wp:positionH relativeFrom="column">
                  <wp:posOffset>391160</wp:posOffset>
                </wp:positionH>
                <wp:positionV relativeFrom="paragraph">
                  <wp:posOffset>164465</wp:posOffset>
                </wp:positionV>
                <wp:extent cx="86995" cy="413385"/>
                <wp:effectExtent l="0" t="0" r="8255" b="5715"/>
                <wp:wrapNone/>
                <wp:docPr id="2806" name="Group 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413385"/>
                          <a:chOff x="8994" y="1993"/>
                          <a:chExt cx="120" cy="730"/>
                        </a:xfrm>
                      </wpg:grpSpPr>
                      <wps:wsp>
                        <wps:cNvPr id="2807" name="Freeform 789"/>
                        <wps:cNvSpPr>
                          <a:spLocks/>
                        </wps:cNvSpPr>
                        <wps:spPr bwMode="auto">
                          <a:xfrm>
                            <a:off x="8994" y="1993"/>
                            <a:ext cx="120" cy="730"/>
                          </a:xfrm>
                          <a:custGeom>
                            <a:avLst/>
                            <a:gdLst>
                              <a:gd name="T0" fmla="+- 0 9044 8994"/>
                              <a:gd name="T1" fmla="*/ T0 w 120"/>
                              <a:gd name="T2" fmla="+- 0 2603 1993"/>
                              <a:gd name="T3" fmla="*/ 2603 h 730"/>
                              <a:gd name="T4" fmla="+- 0 8994 8994"/>
                              <a:gd name="T5" fmla="*/ T4 w 120"/>
                              <a:gd name="T6" fmla="+- 0 2603 1993"/>
                              <a:gd name="T7" fmla="*/ 2603 h 730"/>
                              <a:gd name="T8" fmla="+- 0 9054 8994"/>
                              <a:gd name="T9" fmla="*/ T8 w 120"/>
                              <a:gd name="T10" fmla="+- 0 2723 1993"/>
                              <a:gd name="T11" fmla="*/ 2723 h 730"/>
                              <a:gd name="T12" fmla="+- 0 9099 8994"/>
                              <a:gd name="T13" fmla="*/ T12 w 120"/>
                              <a:gd name="T14" fmla="+- 0 2633 1993"/>
                              <a:gd name="T15" fmla="*/ 2633 h 730"/>
                              <a:gd name="T16" fmla="+- 0 9048 8994"/>
                              <a:gd name="T17" fmla="*/ T16 w 120"/>
                              <a:gd name="T18" fmla="+- 0 2633 1993"/>
                              <a:gd name="T19" fmla="*/ 2633 h 730"/>
                              <a:gd name="T20" fmla="+- 0 9044 8994"/>
                              <a:gd name="T21" fmla="*/ T20 w 120"/>
                              <a:gd name="T22" fmla="+- 0 2629 1993"/>
                              <a:gd name="T23" fmla="*/ 2629 h 730"/>
                              <a:gd name="T24" fmla="+- 0 9044 8994"/>
                              <a:gd name="T25" fmla="*/ T24 w 120"/>
                              <a:gd name="T26" fmla="+- 0 2603 1993"/>
                              <a:gd name="T27" fmla="*/ 2603 h 730"/>
                            </a:gdLst>
                            <a:ahLst/>
                            <a:cxnLst>
                              <a:cxn ang="0">
                                <a:pos x="T1" y="T3"/>
                              </a:cxn>
                              <a:cxn ang="0">
                                <a:pos x="T5" y="T7"/>
                              </a:cxn>
                              <a:cxn ang="0">
                                <a:pos x="T9" y="T11"/>
                              </a:cxn>
                              <a:cxn ang="0">
                                <a:pos x="T13" y="T15"/>
                              </a:cxn>
                              <a:cxn ang="0">
                                <a:pos x="T17" y="T19"/>
                              </a:cxn>
                              <a:cxn ang="0">
                                <a:pos x="T21" y="T23"/>
                              </a:cxn>
                              <a:cxn ang="0">
                                <a:pos x="T25" y="T27"/>
                              </a:cxn>
                            </a:cxnLst>
                            <a:rect l="0" t="0" r="r" b="b"/>
                            <a:pathLst>
                              <a:path w="120" h="730">
                                <a:moveTo>
                                  <a:pt x="50" y="610"/>
                                </a:moveTo>
                                <a:lnTo>
                                  <a:pt x="0" y="610"/>
                                </a:lnTo>
                                <a:lnTo>
                                  <a:pt x="60" y="730"/>
                                </a:lnTo>
                                <a:lnTo>
                                  <a:pt x="105" y="640"/>
                                </a:lnTo>
                                <a:lnTo>
                                  <a:pt x="54" y="640"/>
                                </a:lnTo>
                                <a:lnTo>
                                  <a:pt x="50" y="636"/>
                                </a:lnTo>
                                <a:lnTo>
                                  <a:pt x="5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08" name="Freeform 788"/>
                        <wps:cNvSpPr>
                          <a:spLocks/>
                        </wps:cNvSpPr>
                        <wps:spPr bwMode="auto">
                          <a:xfrm>
                            <a:off x="8994" y="1993"/>
                            <a:ext cx="120" cy="730"/>
                          </a:xfrm>
                          <a:custGeom>
                            <a:avLst/>
                            <a:gdLst>
                              <a:gd name="T0" fmla="+- 0 9060 8994"/>
                              <a:gd name="T1" fmla="*/ T0 w 120"/>
                              <a:gd name="T2" fmla="+- 0 1993 1993"/>
                              <a:gd name="T3" fmla="*/ 1993 h 730"/>
                              <a:gd name="T4" fmla="+- 0 9048 8994"/>
                              <a:gd name="T5" fmla="*/ T4 w 120"/>
                              <a:gd name="T6" fmla="+- 0 1993 1993"/>
                              <a:gd name="T7" fmla="*/ 1993 h 730"/>
                              <a:gd name="T8" fmla="+- 0 9044 8994"/>
                              <a:gd name="T9" fmla="*/ T8 w 120"/>
                              <a:gd name="T10" fmla="+- 0 1997 1993"/>
                              <a:gd name="T11" fmla="*/ 1997 h 730"/>
                              <a:gd name="T12" fmla="+- 0 9044 8994"/>
                              <a:gd name="T13" fmla="*/ T12 w 120"/>
                              <a:gd name="T14" fmla="+- 0 2629 1993"/>
                              <a:gd name="T15" fmla="*/ 2629 h 730"/>
                              <a:gd name="T16" fmla="+- 0 9048 8994"/>
                              <a:gd name="T17" fmla="*/ T16 w 120"/>
                              <a:gd name="T18" fmla="+- 0 2633 1993"/>
                              <a:gd name="T19" fmla="*/ 2633 h 730"/>
                              <a:gd name="T20" fmla="+- 0 9060 8994"/>
                              <a:gd name="T21" fmla="*/ T20 w 120"/>
                              <a:gd name="T22" fmla="+- 0 2633 1993"/>
                              <a:gd name="T23" fmla="*/ 2633 h 730"/>
                              <a:gd name="T24" fmla="+- 0 9064 8994"/>
                              <a:gd name="T25" fmla="*/ T24 w 120"/>
                              <a:gd name="T26" fmla="+- 0 2629 1993"/>
                              <a:gd name="T27" fmla="*/ 2629 h 730"/>
                              <a:gd name="T28" fmla="+- 0 9064 8994"/>
                              <a:gd name="T29" fmla="*/ T28 w 120"/>
                              <a:gd name="T30" fmla="+- 0 1997 1993"/>
                              <a:gd name="T31" fmla="*/ 1997 h 730"/>
                              <a:gd name="T32" fmla="+- 0 9060 8994"/>
                              <a:gd name="T33" fmla="*/ T32 w 120"/>
                              <a:gd name="T34" fmla="+- 0 1993 1993"/>
                              <a:gd name="T35" fmla="*/ 1993 h 7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30">
                                <a:moveTo>
                                  <a:pt x="66" y="0"/>
                                </a:moveTo>
                                <a:lnTo>
                                  <a:pt x="54" y="0"/>
                                </a:lnTo>
                                <a:lnTo>
                                  <a:pt x="50" y="4"/>
                                </a:lnTo>
                                <a:lnTo>
                                  <a:pt x="50" y="636"/>
                                </a:lnTo>
                                <a:lnTo>
                                  <a:pt x="54" y="640"/>
                                </a:lnTo>
                                <a:lnTo>
                                  <a:pt x="66" y="640"/>
                                </a:lnTo>
                                <a:lnTo>
                                  <a:pt x="70" y="63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09" name="Freeform 787"/>
                        <wps:cNvSpPr>
                          <a:spLocks/>
                        </wps:cNvSpPr>
                        <wps:spPr bwMode="auto">
                          <a:xfrm>
                            <a:off x="8994" y="1993"/>
                            <a:ext cx="120" cy="730"/>
                          </a:xfrm>
                          <a:custGeom>
                            <a:avLst/>
                            <a:gdLst>
                              <a:gd name="T0" fmla="+- 0 9114 8994"/>
                              <a:gd name="T1" fmla="*/ T0 w 120"/>
                              <a:gd name="T2" fmla="+- 0 2603 1993"/>
                              <a:gd name="T3" fmla="*/ 2603 h 730"/>
                              <a:gd name="T4" fmla="+- 0 9064 8994"/>
                              <a:gd name="T5" fmla="*/ T4 w 120"/>
                              <a:gd name="T6" fmla="+- 0 2603 1993"/>
                              <a:gd name="T7" fmla="*/ 2603 h 730"/>
                              <a:gd name="T8" fmla="+- 0 9064 8994"/>
                              <a:gd name="T9" fmla="*/ T8 w 120"/>
                              <a:gd name="T10" fmla="+- 0 2629 1993"/>
                              <a:gd name="T11" fmla="*/ 2629 h 730"/>
                              <a:gd name="T12" fmla="+- 0 9060 8994"/>
                              <a:gd name="T13" fmla="*/ T12 w 120"/>
                              <a:gd name="T14" fmla="+- 0 2633 1993"/>
                              <a:gd name="T15" fmla="*/ 2633 h 730"/>
                              <a:gd name="T16" fmla="+- 0 9099 8994"/>
                              <a:gd name="T17" fmla="*/ T16 w 120"/>
                              <a:gd name="T18" fmla="+- 0 2633 1993"/>
                              <a:gd name="T19" fmla="*/ 2633 h 730"/>
                              <a:gd name="T20" fmla="+- 0 9114 8994"/>
                              <a:gd name="T21" fmla="*/ T20 w 120"/>
                              <a:gd name="T22" fmla="+- 0 2603 1993"/>
                              <a:gd name="T23" fmla="*/ 2603 h 730"/>
                            </a:gdLst>
                            <a:ahLst/>
                            <a:cxnLst>
                              <a:cxn ang="0">
                                <a:pos x="T1" y="T3"/>
                              </a:cxn>
                              <a:cxn ang="0">
                                <a:pos x="T5" y="T7"/>
                              </a:cxn>
                              <a:cxn ang="0">
                                <a:pos x="T9" y="T11"/>
                              </a:cxn>
                              <a:cxn ang="0">
                                <a:pos x="T13" y="T15"/>
                              </a:cxn>
                              <a:cxn ang="0">
                                <a:pos x="T17" y="T19"/>
                              </a:cxn>
                              <a:cxn ang="0">
                                <a:pos x="T21" y="T23"/>
                              </a:cxn>
                            </a:cxnLst>
                            <a:rect l="0" t="0" r="r" b="b"/>
                            <a:pathLst>
                              <a:path w="120" h="730">
                                <a:moveTo>
                                  <a:pt x="120" y="610"/>
                                </a:moveTo>
                                <a:lnTo>
                                  <a:pt x="70" y="610"/>
                                </a:lnTo>
                                <a:lnTo>
                                  <a:pt x="70" y="636"/>
                                </a:lnTo>
                                <a:lnTo>
                                  <a:pt x="66" y="640"/>
                                </a:lnTo>
                                <a:lnTo>
                                  <a:pt x="105" y="640"/>
                                </a:lnTo>
                                <a:lnTo>
                                  <a:pt x="12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5B3FADD4" id="Group 786" o:spid="_x0000_s1026" style="position:absolute;margin-left:30.8pt;margin-top:12.95pt;width:6.85pt;height:32.55pt;z-index:-251670016" coordorigin="8994,1993" coordsize="120,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">
                <v:shape id="Freeform 789" o:spid="_x0000_s1027" style="position:absolute;left:8994;top:1993;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" path="m50,610l,610,60,730r45,-90l54,640r-4,-4l50,610e" fillcolor="black" stroked="f">
                  <v:path arrowok="t" o:connecttype="custom" o:connectlocs="50,2603;0,2603;60,2723;105,2633;54,2633;50,2629;50,2603" o:connectangles="0,0,0,0,0,0,0"/>
                </v:shape>
                <v:shape id="Freeform 788" o:spid="_x0000_s1028" style="position:absolute;left:8994;top:1993;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" path="m66,l54,,50,4r,632l54,640r12,l70,636,70,4,66,e" fillcolor="black" stroked="f">
                  <v:path arrowok="t" o:connecttype="custom" o:connectlocs="66,1993;54,1993;50,1997;50,2629;54,2633;66,2633;70,2629;70,1997;66,1993" o:connectangles="0,0,0,0,0,0,0,0,0"/>
                </v:shape>
                <v:shape id="Freeform 787" o:spid="_x0000_s1029" style="position:absolute;left:8994;top:1993;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" path="m120,610r-50,l70,636r-4,4l105,640r15,-30e" fillcolor="black" stroked="f">
                  <v:path arrowok="t" o:connecttype="custom" o:connectlocs="120,2603;70,2603;70,2629;66,2633;105,2633;120,2603" o:connectangles="0,0,0,0,0,0"/>
                </v:shape>
              </v:group>
            </w:pict>
          </mc:Fallback>
        </mc:AlternateContent>
      </w:r>
      <w:r>
        <w:rPr>
          <w:rFonts w:ascii="標楷體" w:eastAsia="標楷體" w:hAnsi="標楷體" w:cs="標楷體"/>
          <w:noProof/>
          <w:lang w:eastAsia="zh-TW"/>
        </w:rPr>
        <mc:AlternateContent>
          <mc:Choice Requires="wpg">
            <w:drawing>
              <wp:anchor distT="0" distB="0" distL="114300" distR="114300" simplePos="0" relativeHeight="251640320" behindDoc="1" locked="0" layoutInCell="1" allowOverlap="1" wp14:anchorId="3357154E" wp14:editId="2ED924F5">
                <wp:simplePos x="0" y="0"/>
                <wp:positionH relativeFrom="column">
                  <wp:posOffset>-1720</wp:posOffset>
                </wp:positionH>
                <wp:positionV relativeFrom="paragraph">
                  <wp:posOffset>179550</wp:posOffset>
                </wp:positionV>
                <wp:extent cx="1056293" cy="1134"/>
                <wp:effectExtent l="0" t="0" r="10795" b="18415"/>
                <wp:wrapNone/>
                <wp:docPr id="2794"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6293" cy="1134"/>
                          <a:chOff x="8454" y="2019"/>
                          <a:chExt cx="1450" cy="2"/>
                        </a:xfrm>
                      </wpg:grpSpPr>
                      <wps:wsp>
                        <wps:cNvPr id="2795" name="Freeform 801"/>
                        <wps:cNvSpPr>
                          <a:spLocks/>
                        </wps:cNvSpPr>
                        <wps:spPr bwMode="auto">
                          <a:xfrm>
                            <a:off x="8454" y="2019"/>
                            <a:ext cx="1450" cy="2"/>
                          </a:xfrm>
                          <a:custGeom>
                            <a:avLst/>
                            <a:gdLst>
                              <a:gd name="T0" fmla="+- 0 8454 8454"/>
                              <a:gd name="T1" fmla="*/ T0 w 1450"/>
                              <a:gd name="T2" fmla="+- 0 9904 8454"/>
                              <a:gd name="T3" fmla="*/ T2 w 1450"/>
                            </a:gdLst>
                            <a:ahLst/>
                            <a:cxnLst>
                              <a:cxn ang="0">
                                <a:pos x="T1" y="0"/>
                              </a:cxn>
                              <a:cxn ang="0">
                                <a:pos x="T3" y="0"/>
                              </a:cxn>
                            </a:cxnLst>
                            <a:rect l="0" t="0" r="r" b="b"/>
                            <a:pathLst>
                              <a:path w="1450">
                                <a:moveTo>
                                  <a:pt x="0" y="0"/>
                                </a:moveTo>
                                <a:lnTo>
                                  <a:pt x="145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0171338" id="Group 800" o:spid="_x0000_s1026" style="position:absolute;margin-left:-.15pt;margin-top:14.15pt;width:83.15pt;height:.1pt;z-index:-251676160" coordorigin="8454,2019" coordsize="14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">
                <v:shape id="Freeform 801" o:spid="_x0000_s1027" style="position:absolute;left:8454;top:2019;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" path="m,l1450,e" filled="f" strokeweight=".68pt">
                  <v:path arrowok="t" o:connecttype="custom" o:connectlocs="0,0;1450,0" o:connectangles="0,0"/>
                </v:shape>
              </v:group>
            </w:pict>
          </mc:Fallback>
        </mc:AlternateContent>
      </w:r>
      <w:r w:rsidR="001210EB">
        <w:rPr>
          <w:rFonts w:ascii="標楷體" w:eastAsia="標楷體" w:hAnsi="標楷體" w:cs="標楷體"/>
          <w:lang w:eastAsia="zh-TW"/>
        </w:rPr>
        <w:t>(電話</w:t>
      </w:r>
      <w:r w:rsidR="001210EB">
        <w:rPr>
          <w:rFonts w:ascii="標楷體" w:eastAsia="標楷體" w:hAnsi="標楷體" w:cs="標楷體"/>
          <w:spacing w:val="-54"/>
          <w:lang w:eastAsia="zh-TW"/>
        </w:rPr>
        <w:t xml:space="preserve"> </w:t>
      </w:r>
      <w:r w:rsidR="001210EB">
        <w:rPr>
          <w:rFonts w:ascii="標楷體" w:eastAsia="標楷體" w:hAnsi="標楷體" w:cs="標楷體"/>
          <w:lang w:eastAsia="zh-TW"/>
        </w:rPr>
        <w:t>11</w:t>
      </w:r>
      <w:r w:rsidR="001210EB">
        <w:rPr>
          <w:rFonts w:ascii="標楷體" w:eastAsia="標楷體" w:hAnsi="標楷體" w:cs="標楷體"/>
          <w:spacing w:val="-2"/>
          <w:lang w:eastAsia="zh-TW"/>
        </w:rPr>
        <w:t>9</w:t>
      </w:r>
      <w:r w:rsidR="001210EB">
        <w:rPr>
          <w:rFonts w:ascii="標楷體" w:eastAsia="標楷體" w:hAnsi="標楷體" w:cs="標楷體"/>
          <w:lang w:eastAsia="zh-TW"/>
        </w:rPr>
        <w:t>)</w:t>
      </w:r>
    </w:p>
    <w:p w:rsidR="001210EB" w:rsidRDefault="00CF4F12" w:rsidP="0018634C">
      <w:pPr>
        <w:snapToGrid w:val="0"/>
        <w:spacing w:before="19" w:after="0" w:line="240" w:lineRule="atLeast"/>
        <w:rPr>
          <w:sz w:val="20"/>
          <w:szCs w:val="20"/>
          <w:lang w:eastAsia="zh-TW"/>
        </w:rPr>
      </w:pPr>
      <w:r w:rsidRPr="00D0188E">
        <w:rPr>
          <w:rFonts w:ascii="標楷體" w:eastAsia="標楷體" w:hAnsi="標楷體" w:cs="標楷體"/>
          <w:noProof/>
          <w:position w:val="-1"/>
          <w:sz w:val="24"/>
          <w:szCs w:val="24"/>
          <w:lang w:eastAsia="zh-TW"/>
        </w:rPr>
        <mc:AlternateContent>
          <mc:Choice Requires="wps">
            <w:drawing>
              <wp:anchor distT="45720" distB="45720" distL="114300" distR="114300" simplePos="0" relativeHeight="251709952" behindDoc="0" locked="0" layoutInCell="1" allowOverlap="1" wp14:anchorId="5B6B99C1" wp14:editId="49F65748">
                <wp:simplePos x="0" y="0"/>
                <wp:positionH relativeFrom="column">
                  <wp:posOffset>2096770</wp:posOffset>
                </wp:positionH>
                <wp:positionV relativeFrom="paragraph">
                  <wp:posOffset>53975</wp:posOffset>
                </wp:positionV>
                <wp:extent cx="1988820" cy="112776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820" cy="1127760"/>
                        </a:xfrm>
                        <a:prstGeom prst="rect">
                          <a:avLst/>
                        </a:prstGeom>
                        <a:noFill/>
                        <a:ln w="9525">
                          <a:noFill/>
                          <a:miter lim="800000"/>
                          <a:headEnd/>
                          <a:tailEnd/>
                        </a:ln>
                      </wps:spPr>
                      <wps:txbx>
                        <w:txbxContent>
                          <w:p w:rsidR="009136F6" w:rsidRDefault="009136F6" w:rsidP="00D0188E">
                            <w:pPr>
                              <w:spacing w:after="0" w:line="300" w:lineRule="exact"/>
                              <w:ind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成立緊急事件處理中心</w:t>
                            </w:r>
                          </w:p>
                          <w:p w:rsidR="009136F6" w:rsidRDefault="009136F6" w:rsidP="00D0188E">
                            <w:pPr>
                              <w:spacing w:after="0" w:line="360" w:lineRule="exact"/>
                              <w:ind w:right="-76"/>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召開緊急事件處理會議</w:t>
                            </w:r>
                          </w:p>
                          <w:p w:rsidR="009136F6" w:rsidRDefault="009136F6" w:rsidP="00D0188E">
                            <w:pPr>
                              <w:spacing w:after="0" w:line="360"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3.資料整理分析研判</w:t>
                            </w:r>
                          </w:p>
                          <w:p w:rsidR="009136F6" w:rsidRDefault="009136F6" w:rsidP="00D0188E">
                            <w:pPr>
                              <w:rPr>
                                <w:lang w:eastAsia="zh-TW"/>
                              </w:rPr>
                            </w:pPr>
                            <w:r>
                              <w:rPr>
                                <w:rFonts w:ascii="標楷體" w:eastAsia="標楷體" w:hAnsi="標楷體" w:cs="標楷體"/>
                                <w:sz w:val="24"/>
                                <w:szCs w:val="24"/>
                                <w:lang w:eastAsia="zh-TW"/>
                              </w:rPr>
                              <w:t>4.評估狀況，研商處理原則並作成結論</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6B99C1" id="_x0000_s1150" type="#_x0000_t202" style="position:absolute;margin-left:165.1pt;margin-top:4.25pt;width:156.6pt;height:88.8pt;z-index:251709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" filled="f" stroked="f">
                <v:textbox>
                  <w:txbxContent>
                    <w:p w:rsidR="009136F6" w:rsidRDefault="009136F6" w:rsidP="00D0188E">
                      <w:pPr>
                        <w:spacing w:after="0" w:line="300" w:lineRule="exact"/>
                        <w:ind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成立緊急事件處理中心</w:t>
                      </w:r>
                    </w:p>
                    <w:p w:rsidR="009136F6" w:rsidRDefault="009136F6" w:rsidP="00D0188E">
                      <w:pPr>
                        <w:spacing w:after="0" w:line="360" w:lineRule="exact"/>
                        <w:ind w:right="-76"/>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召開緊急事件處理會議</w:t>
                      </w:r>
                    </w:p>
                    <w:p w:rsidR="009136F6" w:rsidRDefault="009136F6" w:rsidP="00D0188E">
                      <w:pPr>
                        <w:spacing w:after="0" w:line="360"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3.資料整理分析研判</w:t>
                      </w:r>
                    </w:p>
                    <w:p w:rsidR="009136F6" w:rsidRDefault="009136F6" w:rsidP="00D0188E">
                      <w:pPr>
                        <w:rPr>
                          <w:lang w:eastAsia="zh-TW"/>
                        </w:rPr>
                      </w:pPr>
                      <w:r>
                        <w:rPr>
                          <w:rFonts w:ascii="標楷體" w:eastAsia="標楷體" w:hAnsi="標楷體" w:cs="標楷體"/>
                          <w:sz w:val="24"/>
                          <w:szCs w:val="24"/>
                          <w:lang w:eastAsia="zh-TW"/>
                        </w:rPr>
                        <w:t>4.評估狀況，研商處理原則並作成結論</w:t>
                      </w:r>
                    </w:p>
                  </w:txbxContent>
                </v:textbox>
                <w10:wrap type="square"/>
              </v:shape>
            </w:pict>
          </mc:Fallback>
        </mc:AlternateContent>
      </w:r>
      <w:r w:rsidR="001210EB">
        <w:rPr>
          <w:rFonts w:eastAsiaTheme="minorHAnsi"/>
          <w:noProof/>
          <w:lang w:eastAsia="zh-TW"/>
        </w:rPr>
        <mc:AlternateContent>
          <mc:Choice Requires="wpg">
            <w:drawing>
              <wp:anchor distT="0" distB="0" distL="114300" distR="114300" simplePos="0" relativeHeight="251657728" behindDoc="1" locked="0" layoutInCell="1" allowOverlap="1" wp14:anchorId="0A7F3AA7" wp14:editId="4DF9D5CF">
                <wp:simplePos x="0" y="0"/>
                <wp:positionH relativeFrom="page">
                  <wp:posOffset>399415</wp:posOffset>
                </wp:positionH>
                <wp:positionV relativeFrom="paragraph">
                  <wp:posOffset>144036</wp:posOffset>
                </wp:positionV>
                <wp:extent cx="2346960" cy="1187450"/>
                <wp:effectExtent l="0" t="0" r="0" b="12700"/>
                <wp:wrapNone/>
                <wp:docPr id="2836" name="Group 7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6960" cy="1187450"/>
                          <a:chOff x="1613" y="33"/>
                          <a:chExt cx="2768" cy="1870"/>
                        </a:xfrm>
                      </wpg:grpSpPr>
                      <wpg:grpSp>
                        <wpg:cNvPr id="2837" name="Group 757"/>
                        <wpg:cNvGrpSpPr>
                          <a:grpSpLocks/>
                        </wpg:cNvGrpSpPr>
                        <wpg:grpSpPr bwMode="auto">
                          <a:xfrm>
                            <a:off x="1613" y="33"/>
                            <a:ext cx="1810" cy="2"/>
                            <a:chOff x="1613" y="33"/>
                            <a:chExt cx="1810" cy="2"/>
                          </a:xfrm>
                        </wpg:grpSpPr>
                        <wps:wsp>
                          <wps:cNvPr id="2838" name="Freeform 758"/>
                          <wps:cNvSpPr>
                            <a:spLocks/>
                          </wps:cNvSpPr>
                          <wps:spPr bwMode="auto">
                            <a:xfrm>
                              <a:off x="1613" y="33"/>
                              <a:ext cx="1810" cy="2"/>
                            </a:xfrm>
                            <a:custGeom>
                              <a:avLst/>
                              <a:gdLst>
                                <a:gd name="T0" fmla="+- 0 1613 1613"/>
                                <a:gd name="T1" fmla="*/ T0 w 1810"/>
                                <a:gd name="T2" fmla="+- 0 3423 1613"/>
                                <a:gd name="T3" fmla="*/ T2 w 1810"/>
                              </a:gdLst>
                              <a:ahLst/>
                              <a:cxnLst>
                                <a:cxn ang="0">
                                  <a:pos x="T1" y="0"/>
                                </a:cxn>
                                <a:cxn ang="0">
                                  <a:pos x="T3" y="0"/>
                                </a:cxn>
                              </a:cxnLst>
                              <a:rect l="0" t="0" r="r" b="b"/>
                              <a:pathLst>
                                <a:path w="1810">
                                  <a:moveTo>
                                    <a:pt x="0" y="0"/>
                                  </a:moveTo>
                                  <a:lnTo>
                                    <a:pt x="1810" y="0"/>
                                  </a:lnTo>
                                </a:path>
                              </a:pathLst>
                            </a:custGeom>
                            <a:noFill/>
                            <a:ln w="85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39" name="Group 755"/>
                        <wpg:cNvGrpSpPr>
                          <a:grpSpLocks/>
                        </wpg:cNvGrpSpPr>
                        <wpg:grpSpPr bwMode="auto">
                          <a:xfrm>
                            <a:off x="1618" y="36"/>
                            <a:ext cx="2" cy="720"/>
                            <a:chOff x="1618" y="36"/>
                            <a:chExt cx="2" cy="720"/>
                          </a:xfrm>
                        </wpg:grpSpPr>
                        <wps:wsp>
                          <wps:cNvPr id="2840" name="Freeform 756"/>
                          <wps:cNvSpPr>
                            <a:spLocks/>
                          </wps:cNvSpPr>
                          <wps:spPr bwMode="auto">
                            <a:xfrm>
                              <a:off x="1618" y="36"/>
                              <a:ext cx="2" cy="720"/>
                            </a:xfrm>
                            <a:custGeom>
                              <a:avLst/>
                              <a:gdLst>
                                <a:gd name="T0" fmla="+- 0 36 36"/>
                                <a:gd name="T1" fmla="*/ 36 h 720"/>
                                <a:gd name="T2" fmla="+- 0 756 36"/>
                                <a:gd name="T3" fmla="*/ 756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41" name="Group 753"/>
                        <wpg:cNvGrpSpPr>
                          <a:grpSpLocks/>
                        </wpg:cNvGrpSpPr>
                        <wpg:grpSpPr bwMode="auto">
                          <a:xfrm>
                            <a:off x="1613" y="759"/>
                            <a:ext cx="1810" cy="2"/>
                            <a:chOff x="1613" y="759"/>
                            <a:chExt cx="1810" cy="2"/>
                          </a:xfrm>
                        </wpg:grpSpPr>
                        <wps:wsp>
                          <wps:cNvPr id="2842" name="Freeform 754"/>
                          <wps:cNvSpPr>
                            <a:spLocks/>
                          </wps:cNvSpPr>
                          <wps:spPr bwMode="auto">
                            <a:xfrm>
                              <a:off x="1613" y="759"/>
                              <a:ext cx="1810" cy="2"/>
                            </a:xfrm>
                            <a:custGeom>
                              <a:avLst/>
                              <a:gdLst>
                                <a:gd name="T0" fmla="+- 0 1613 1613"/>
                                <a:gd name="T1" fmla="*/ T0 w 1810"/>
                                <a:gd name="T2" fmla="+- 0 3423 1613"/>
                                <a:gd name="T3" fmla="*/ T2 w 1810"/>
                              </a:gdLst>
                              <a:ahLst/>
                              <a:cxnLst>
                                <a:cxn ang="0">
                                  <a:pos x="T1" y="0"/>
                                </a:cxn>
                                <a:cxn ang="0">
                                  <a:pos x="T3" y="0"/>
                                </a:cxn>
                              </a:cxnLst>
                              <a:rect l="0" t="0" r="r" b="b"/>
                              <a:pathLst>
                                <a:path w="1810">
                                  <a:moveTo>
                                    <a:pt x="0" y="0"/>
                                  </a:moveTo>
                                  <a:lnTo>
                                    <a:pt x="1810" y="0"/>
                                  </a:lnTo>
                                </a:path>
                              </a:pathLst>
                            </a:custGeom>
                            <a:noFill/>
                            <a:ln w="86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43" name="Group 751"/>
                        <wpg:cNvGrpSpPr>
                          <a:grpSpLocks/>
                        </wpg:cNvGrpSpPr>
                        <wpg:grpSpPr bwMode="auto">
                          <a:xfrm>
                            <a:off x="3418" y="36"/>
                            <a:ext cx="2" cy="720"/>
                            <a:chOff x="3418" y="36"/>
                            <a:chExt cx="2" cy="720"/>
                          </a:xfrm>
                        </wpg:grpSpPr>
                        <wps:wsp>
                          <wps:cNvPr id="2844" name="Freeform 752"/>
                          <wps:cNvSpPr>
                            <a:spLocks/>
                          </wps:cNvSpPr>
                          <wps:spPr bwMode="auto">
                            <a:xfrm>
                              <a:off x="3418" y="36"/>
                              <a:ext cx="2" cy="720"/>
                            </a:xfrm>
                            <a:custGeom>
                              <a:avLst/>
                              <a:gdLst>
                                <a:gd name="T0" fmla="+- 0 36 36"/>
                                <a:gd name="T1" fmla="*/ 36 h 720"/>
                                <a:gd name="T2" fmla="+- 0 756 36"/>
                                <a:gd name="T3" fmla="*/ 756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45" name="Group 749"/>
                        <wpg:cNvGrpSpPr>
                          <a:grpSpLocks/>
                        </wpg:cNvGrpSpPr>
                        <wpg:grpSpPr bwMode="auto">
                          <a:xfrm>
                            <a:off x="1613" y="1176"/>
                            <a:ext cx="1990" cy="2"/>
                            <a:chOff x="1613" y="1176"/>
                            <a:chExt cx="1990" cy="2"/>
                          </a:xfrm>
                        </wpg:grpSpPr>
                        <wps:wsp>
                          <wps:cNvPr id="2846" name="Freeform 750"/>
                          <wps:cNvSpPr>
                            <a:spLocks/>
                          </wps:cNvSpPr>
                          <wps:spPr bwMode="auto">
                            <a:xfrm>
                              <a:off x="1613" y="1176"/>
                              <a:ext cx="1990" cy="2"/>
                            </a:xfrm>
                            <a:custGeom>
                              <a:avLst/>
                              <a:gdLst>
                                <a:gd name="T0" fmla="+- 0 1613 1613"/>
                                <a:gd name="T1" fmla="*/ T0 w 1990"/>
                                <a:gd name="T2" fmla="+- 0 3603 1613"/>
                                <a:gd name="T3" fmla="*/ T2 w 1990"/>
                              </a:gdLst>
                              <a:ahLst/>
                              <a:cxnLst>
                                <a:cxn ang="0">
                                  <a:pos x="T1" y="0"/>
                                </a:cxn>
                                <a:cxn ang="0">
                                  <a:pos x="T3" y="0"/>
                                </a:cxn>
                              </a:cxnLst>
                              <a:rect l="0" t="0" r="r" b="b"/>
                              <a:pathLst>
                                <a:path w="1990">
                                  <a:moveTo>
                                    <a:pt x="0" y="0"/>
                                  </a:moveTo>
                                  <a:lnTo>
                                    <a:pt x="1990" y="0"/>
                                  </a:lnTo>
                                </a:path>
                              </a:pathLst>
                            </a:custGeom>
                            <a:noFill/>
                            <a:ln w="85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47" name="Group 747"/>
                        <wpg:cNvGrpSpPr>
                          <a:grpSpLocks/>
                        </wpg:cNvGrpSpPr>
                        <wpg:grpSpPr bwMode="auto">
                          <a:xfrm>
                            <a:off x="1618" y="1178"/>
                            <a:ext cx="2" cy="720"/>
                            <a:chOff x="1618" y="1178"/>
                            <a:chExt cx="2" cy="720"/>
                          </a:xfrm>
                        </wpg:grpSpPr>
                        <wps:wsp>
                          <wps:cNvPr id="2848" name="Freeform 748"/>
                          <wps:cNvSpPr>
                            <a:spLocks/>
                          </wps:cNvSpPr>
                          <wps:spPr bwMode="auto">
                            <a:xfrm>
                              <a:off x="1618" y="1178"/>
                              <a:ext cx="2" cy="720"/>
                            </a:xfrm>
                            <a:custGeom>
                              <a:avLst/>
                              <a:gdLst>
                                <a:gd name="T0" fmla="+- 0 1178 1178"/>
                                <a:gd name="T1" fmla="*/ 1178 h 720"/>
                                <a:gd name="T2" fmla="+- 0 1898 1178"/>
                                <a:gd name="T3" fmla="*/ 1898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49" name="Group 745"/>
                        <wpg:cNvGrpSpPr>
                          <a:grpSpLocks/>
                        </wpg:cNvGrpSpPr>
                        <wpg:grpSpPr bwMode="auto">
                          <a:xfrm>
                            <a:off x="1613" y="1901"/>
                            <a:ext cx="1990" cy="2"/>
                            <a:chOff x="1613" y="1901"/>
                            <a:chExt cx="1990" cy="2"/>
                          </a:xfrm>
                        </wpg:grpSpPr>
                        <wps:wsp>
                          <wps:cNvPr id="2850" name="Freeform 746"/>
                          <wps:cNvSpPr>
                            <a:spLocks/>
                          </wps:cNvSpPr>
                          <wps:spPr bwMode="auto">
                            <a:xfrm>
                              <a:off x="1613" y="1901"/>
                              <a:ext cx="1990" cy="2"/>
                            </a:xfrm>
                            <a:custGeom>
                              <a:avLst/>
                              <a:gdLst>
                                <a:gd name="T0" fmla="+- 0 1613 1613"/>
                                <a:gd name="T1" fmla="*/ T0 w 1990"/>
                                <a:gd name="T2" fmla="+- 0 3603 1613"/>
                                <a:gd name="T3" fmla="*/ T2 w 1990"/>
                              </a:gdLst>
                              <a:ahLst/>
                              <a:cxnLst>
                                <a:cxn ang="0">
                                  <a:pos x="T1" y="0"/>
                                </a:cxn>
                                <a:cxn ang="0">
                                  <a:pos x="T3" y="0"/>
                                </a:cxn>
                              </a:cxnLst>
                              <a:rect l="0" t="0" r="r" b="b"/>
                              <a:pathLst>
                                <a:path w="1990">
                                  <a:moveTo>
                                    <a:pt x="0" y="0"/>
                                  </a:moveTo>
                                  <a:lnTo>
                                    <a:pt x="1990" y="0"/>
                                  </a:lnTo>
                                </a:path>
                              </a:pathLst>
                            </a:custGeom>
                            <a:noFill/>
                            <a:ln w="86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51" name="Group 743"/>
                        <wpg:cNvGrpSpPr>
                          <a:grpSpLocks/>
                        </wpg:cNvGrpSpPr>
                        <wpg:grpSpPr bwMode="auto">
                          <a:xfrm>
                            <a:off x="3598" y="1178"/>
                            <a:ext cx="2" cy="720"/>
                            <a:chOff x="3598" y="1178"/>
                            <a:chExt cx="2" cy="720"/>
                          </a:xfrm>
                        </wpg:grpSpPr>
                        <wps:wsp>
                          <wps:cNvPr id="2852" name="Freeform 744"/>
                          <wps:cNvSpPr>
                            <a:spLocks/>
                          </wps:cNvSpPr>
                          <wps:spPr bwMode="auto">
                            <a:xfrm>
                              <a:off x="3598" y="1178"/>
                              <a:ext cx="2" cy="720"/>
                            </a:xfrm>
                            <a:custGeom>
                              <a:avLst/>
                              <a:gdLst>
                                <a:gd name="T0" fmla="+- 0 1178 1178"/>
                                <a:gd name="T1" fmla="*/ 1178 h 720"/>
                                <a:gd name="T2" fmla="+- 0 1898 1178"/>
                                <a:gd name="T3" fmla="*/ 1898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53" name="Group 739"/>
                        <wpg:cNvGrpSpPr>
                          <a:grpSpLocks/>
                        </wpg:cNvGrpSpPr>
                        <wpg:grpSpPr bwMode="auto">
                          <a:xfrm>
                            <a:off x="2484" y="755"/>
                            <a:ext cx="120" cy="370"/>
                            <a:chOff x="2484" y="755"/>
                            <a:chExt cx="120" cy="370"/>
                          </a:xfrm>
                        </wpg:grpSpPr>
                        <wps:wsp>
                          <wps:cNvPr id="2854" name="Freeform 742"/>
                          <wps:cNvSpPr>
                            <a:spLocks/>
                          </wps:cNvSpPr>
                          <wps:spPr bwMode="auto">
                            <a:xfrm>
                              <a:off x="2484" y="755"/>
                              <a:ext cx="120" cy="370"/>
                            </a:xfrm>
                            <a:custGeom>
                              <a:avLst/>
                              <a:gdLst>
                                <a:gd name="T0" fmla="+- 0 2534 2484"/>
                                <a:gd name="T1" fmla="*/ T0 w 120"/>
                                <a:gd name="T2" fmla="+- 0 1005 755"/>
                                <a:gd name="T3" fmla="*/ 1005 h 370"/>
                                <a:gd name="T4" fmla="+- 0 2484 2484"/>
                                <a:gd name="T5" fmla="*/ T4 w 120"/>
                                <a:gd name="T6" fmla="+- 0 1005 755"/>
                                <a:gd name="T7" fmla="*/ 1005 h 370"/>
                                <a:gd name="T8" fmla="+- 0 2544 2484"/>
                                <a:gd name="T9" fmla="*/ T8 w 120"/>
                                <a:gd name="T10" fmla="+- 0 1125 755"/>
                                <a:gd name="T11" fmla="*/ 1125 h 370"/>
                                <a:gd name="T12" fmla="+- 0 2589 2484"/>
                                <a:gd name="T13" fmla="*/ T12 w 120"/>
                                <a:gd name="T14" fmla="+- 0 1035 755"/>
                                <a:gd name="T15" fmla="*/ 1035 h 370"/>
                                <a:gd name="T16" fmla="+- 0 2538 2484"/>
                                <a:gd name="T17" fmla="*/ T16 w 120"/>
                                <a:gd name="T18" fmla="+- 0 1035 755"/>
                                <a:gd name="T19" fmla="*/ 1035 h 370"/>
                                <a:gd name="T20" fmla="+- 0 2534 2484"/>
                                <a:gd name="T21" fmla="*/ T20 w 120"/>
                                <a:gd name="T22" fmla="+- 0 1031 755"/>
                                <a:gd name="T23" fmla="*/ 1031 h 370"/>
                                <a:gd name="T24" fmla="+- 0 2534 2484"/>
                                <a:gd name="T25" fmla="*/ T24 w 120"/>
                                <a:gd name="T26" fmla="+- 0 1005 755"/>
                                <a:gd name="T27" fmla="*/ 1005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55" name="Freeform 741"/>
                          <wps:cNvSpPr>
                            <a:spLocks/>
                          </wps:cNvSpPr>
                          <wps:spPr bwMode="auto">
                            <a:xfrm>
                              <a:off x="2484" y="755"/>
                              <a:ext cx="120" cy="370"/>
                            </a:xfrm>
                            <a:custGeom>
                              <a:avLst/>
                              <a:gdLst>
                                <a:gd name="T0" fmla="+- 0 2550 2484"/>
                                <a:gd name="T1" fmla="*/ T0 w 120"/>
                                <a:gd name="T2" fmla="+- 0 755 755"/>
                                <a:gd name="T3" fmla="*/ 755 h 370"/>
                                <a:gd name="T4" fmla="+- 0 2538 2484"/>
                                <a:gd name="T5" fmla="*/ T4 w 120"/>
                                <a:gd name="T6" fmla="+- 0 755 755"/>
                                <a:gd name="T7" fmla="*/ 755 h 370"/>
                                <a:gd name="T8" fmla="+- 0 2534 2484"/>
                                <a:gd name="T9" fmla="*/ T8 w 120"/>
                                <a:gd name="T10" fmla="+- 0 760 755"/>
                                <a:gd name="T11" fmla="*/ 760 h 370"/>
                                <a:gd name="T12" fmla="+- 0 2534 2484"/>
                                <a:gd name="T13" fmla="*/ T12 w 120"/>
                                <a:gd name="T14" fmla="+- 0 1031 755"/>
                                <a:gd name="T15" fmla="*/ 1031 h 370"/>
                                <a:gd name="T16" fmla="+- 0 2538 2484"/>
                                <a:gd name="T17" fmla="*/ T16 w 120"/>
                                <a:gd name="T18" fmla="+- 0 1035 755"/>
                                <a:gd name="T19" fmla="*/ 1035 h 370"/>
                                <a:gd name="T20" fmla="+- 0 2550 2484"/>
                                <a:gd name="T21" fmla="*/ T20 w 120"/>
                                <a:gd name="T22" fmla="+- 0 1035 755"/>
                                <a:gd name="T23" fmla="*/ 1035 h 370"/>
                                <a:gd name="T24" fmla="+- 0 2554 2484"/>
                                <a:gd name="T25" fmla="*/ T24 w 120"/>
                                <a:gd name="T26" fmla="+- 0 1031 755"/>
                                <a:gd name="T27" fmla="*/ 1031 h 370"/>
                                <a:gd name="T28" fmla="+- 0 2554 2484"/>
                                <a:gd name="T29" fmla="*/ T28 w 120"/>
                                <a:gd name="T30" fmla="+- 0 760 755"/>
                                <a:gd name="T31" fmla="*/ 760 h 370"/>
                                <a:gd name="T32" fmla="+- 0 2550 2484"/>
                                <a:gd name="T33" fmla="*/ T32 w 120"/>
                                <a:gd name="T34" fmla="+- 0 755 755"/>
                                <a:gd name="T35" fmla="*/ 755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5"/>
                                  </a:lnTo>
                                  <a:lnTo>
                                    <a:pt x="50" y="276"/>
                                  </a:lnTo>
                                  <a:lnTo>
                                    <a:pt x="54" y="280"/>
                                  </a:lnTo>
                                  <a:lnTo>
                                    <a:pt x="66" y="280"/>
                                  </a:lnTo>
                                  <a:lnTo>
                                    <a:pt x="70" y="27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56" name="Freeform 740"/>
                          <wps:cNvSpPr>
                            <a:spLocks/>
                          </wps:cNvSpPr>
                          <wps:spPr bwMode="auto">
                            <a:xfrm>
                              <a:off x="2484" y="755"/>
                              <a:ext cx="120" cy="370"/>
                            </a:xfrm>
                            <a:custGeom>
                              <a:avLst/>
                              <a:gdLst>
                                <a:gd name="T0" fmla="+- 0 2604 2484"/>
                                <a:gd name="T1" fmla="*/ T0 w 120"/>
                                <a:gd name="T2" fmla="+- 0 1005 755"/>
                                <a:gd name="T3" fmla="*/ 1005 h 370"/>
                                <a:gd name="T4" fmla="+- 0 2554 2484"/>
                                <a:gd name="T5" fmla="*/ T4 w 120"/>
                                <a:gd name="T6" fmla="+- 0 1005 755"/>
                                <a:gd name="T7" fmla="*/ 1005 h 370"/>
                                <a:gd name="T8" fmla="+- 0 2554 2484"/>
                                <a:gd name="T9" fmla="*/ T8 w 120"/>
                                <a:gd name="T10" fmla="+- 0 1031 755"/>
                                <a:gd name="T11" fmla="*/ 1031 h 370"/>
                                <a:gd name="T12" fmla="+- 0 2550 2484"/>
                                <a:gd name="T13" fmla="*/ T12 w 120"/>
                                <a:gd name="T14" fmla="+- 0 1035 755"/>
                                <a:gd name="T15" fmla="*/ 1035 h 370"/>
                                <a:gd name="T16" fmla="+- 0 2589 2484"/>
                                <a:gd name="T17" fmla="*/ T16 w 120"/>
                                <a:gd name="T18" fmla="+- 0 1035 755"/>
                                <a:gd name="T19" fmla="*/ 1035 h 370"/>
                                <a:gd name="T20" fmla="+- 0 2604 2484"/>
                                <a:gd name="T21" fmla="*/ T20 w 120"/>
                                <a:gd name="T22" fmla="+- 0 1005 755"/>
                                <a:gd name="T23" fmla="*/ 1005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57" name="Group 735"/>
                        <wpg:cNvGrpSpPr>
                          <a:grpSpLocks/>
                        </wpg:cNvGrpSpPr>
                        <wpg:grpSpPr bwMode="auto">
                          <a:xfrm>
                            <a:off x="3419" y="375"/>
                            <a:ext cx="910" cy="120"/>
                            <a:chOff x="3419" y="375"/>
                            <a:chExt cx="910" cy="120"/>
                          </a:xfrm>
                        </wpg:grpSpPr>
                        <wps:wsp>
                          <wps:cNvPr id="2858" name="Freeform 738"/>
                          <wps:cNvSpPr>
                            <a:spLocks/>
                          </wps:cNvSpPr>
                          <wps:spPr bwMode="auto">
                            <a:xfrm>
                              <a:off x="3419" y="375"/>
                              <a:ext cx="910" cy="120"/>
                            </a:xfrm>
                            <a:custGeom>
                              <a:avLst/>
                              <a:gdLst>
                                <a:gd name="T0" fmla="+- 0 4209 3419"/>
                                <a:gd name="T1" fmla="*/ T0 w 910"/>
                                <a:gd name="T2" fmla="+- 0 375 375"/>
                                <a:gd name="T3" fmla="*/ 375 h 120"/>
                                <a:gd name="T4" fmla="+- 0 4209 3419"/>
                                <a:gd name="T5" fmla="*/ T4 w 910"/>
                                <a:gd name="T6" fmla="+- 0 495 375"/>
                                <a:gd name="T7" fmla="*/ 495 h 120"/>
                                <a:gd name="T8" fmla="+- 0 4309 3419"/>
                                <a:gd name="T9" fmla="*/ T8 w 910"/>
                                <a:gd name="T10" fmla="+- 0 445 375"/>
                                <a:gd name="T11" fmla="*/ 445 h 120"/>
                                <a:gd name="T12" fmla="+- 0 4235 3419"/>
                                <a:gd name="T13" fmla="*/ T12 w 910"/>
                                <a:gd name="T14" fmla="+- 0 445 375"/>
                                <a:gd name="T15" fmla="*/ 445 h 120"/>
                                <a:gd name="T16" fmla="+- 0 4239 3419"/>
                                <a:gd name="T17" fmla="*/ T16 w 910"/>
                                <a:gd name="T18" fmla="+- 0 441 375"/>
                                <a:gd name="T19" fmla="*/ 441 h 120"/>
                                <a:gd name="T20" fmla="+- 0 4239 3419"/>
                                <a:gd name="T21" fmla="*/ T20 w 910"/>
                                <a:gd name="T22" fmla="+- 0 430 375"/>
                                <a:gd name="T23" fmla="*/ 430 h 120"/>
                                <a:gd name="T24" fmla="+- 0 4235 3419"/>
                                <a:gd name="T25" fmla="*/ T24 w 910"/>
                                <a:gd name="T26" fmla="+- 0 425 375"/>
                                <a:gd name="T27" fmla="*/ 425 h 120"/>
                                <a:gd name="T28" fmla="+- 0 4309 3419"/>
                                <a:gd name="T29" fmla="*/ T28 w 910"/>
                                <a:gd name="T30" fmla="+- 0 425 375"/>
                                <a:gd name="T31" fmla="*/ 425 h 120"/>
                                <a:gd name="T32" fmla="+- 0 4209 3419"/>
                                <a:gd name="T33" fmla="*/ T32 w 910"/>
                                <a:gd name="T34" fmla="+- 0 375 375"/>
                                <a:gd name="T35" fmla="*/ 375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0" h="120">
                                  <a:moveTo>
                                    <a:pt x="790" y="0"/>
                                  </a:moveTo>
                                  <a:lnTo>
                                    <a:pt x="790" y="120"/>
                                  </a:lnTo>
                                  <a:lnTo>
                                    <a:pt x="890" y="70"/>
                                  </a:lnTo>
                                  <a:lnTo>
                                    <a:pt x="816" y="70"/>
                                  </a:lnTo>
                                  <a:lnTo>
                                    <a:pt x="820" y="66"/>
                                  </a:lnTo>
                                  <a:lnTo>
                                    <a:pt x="820" y="55"/>
                                  </a:lnTo>
                                  <a:lnTo>
                                    <a:pt x="816" y="50"/>
                                  </a:lnTo>
                                  <a:lnTo>
                                    <a:pt x="890" y="50"/>
                                  </a:lnTo>
                                  <a:lnTo>
                                    <a:pt x="79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59" name="Freeform 737"/>
                          <wps:cNvSpPr>
                            <a:spLocks/>
                          </wps:cNvSpPr>
                          <wps:spPr bwMode="auto">
                            <a:xfrm>
                              <a:off x="3419" y="375"/>
                              <a:ext cx="910" cy="120"/>
                            </a:xfrm>
                            <a:custGeom>
                              <a:avLst/>
                              <a:gdLst>
                                <a:gd name="T0" fmla="+- 0 4209 3419"/>
                                <a:gd name="T1" fmla="*/ T0 w 910"/>
                                <a:gd name="T2" fmla="+- 0 425 375"/>
                                <a:gd name="T3" fmla="*/ 425 h 120"/>
                                <a:gd name="T4" fmla="+- 0 3423 3419"/>
                                <a:gd name="T5" fmla="*/ T4 w 910"/>
                                <a:gd name="T6" fmla="+- 0 425 375"/>
                                <a:gd name="T7" fmla="*/ 425 h 120"/>
                                <a:gd name="T8" fmla="+- 0 3419 3419"/>
                                <a:gd name="T9" fmla="*/ T8 w 910"/>
                                <a:gd name="T10" fmla="+- 0 430 375"/>
                                <a:gd name="T11" fmla="*/ 430 h 120"/>
                                <a:gd name="T12" fmla="+- 0 3419 3419"/>
                                <a:gd name="T13" fmla="*/ T12 w 910"/>
                                <a:gd name="T14" fmla="+- 0 441 375"/>
                                <a:gd name="T15" fmla="*/ 441 h 120"/>
                                <a:gd name="T16" fmla="+- 0 3423 3419"/>
                                <a:gd name="T17" fmla="*/ T16 w 910"/>
                                <a:gd name="T18" fmla="+- 0 445 375"/>
                                <a:gd name="T19" fmla="*/ 445 h 120"/>
                                <a:gd name="T20" fmla="+- 0 4209 3419"/>
                                <a:gd name="T21" fmla="*/ T20 w 910"/>
                                <a:gd name="T22" fmla="+- 0 445 375"/>
                                <a:gd name="T23" fmla="*/ 445 h 120"/>
                                <a:gd name="T24" fmla="+- 0 4209 3419"/>
                                <a:gd name="T25" fmla="*/ T24 w 910"/>
                                <a:gd name="T26" fmla="+- 0 425 375"/>
                                <a:gd name="T27" fmla="*/ 425 h 120"/>
                              </a:gdLst>
                              <a:ahLst/>
                              <a:cxnLst>
                                <a:cxn ang="0">
                                  <a:pos x="T1" y="T3"/>
                                </a:cxn>
                                <a:cxn ang="0">
                                  <a:pos x="T5" y="T7"/>
                                </a:cxn>
                                <a:cxn ang="0">
                                  <a:pos x="T9" y="T11"/>
                                </a:cxn>
                                <a:cxn ang="0">
                                  <a:pos x="T13" y="T15"/>
                                </a:cxn>
                                <a:cxn ang="0">
                                  <a:pos x="T17" y="T19"/>
                                </a:cxn>
                                <a:cxn ang="0">
                                  <a:pos x="T21" y="T23"/>
                                </a:cxn>
                                <a:cxn ang="0">
                                  <a:pos x="T25" y="T27"/>
                                </a:cxn>
                              </a:cxnLst>
                              <a:rect l="0" t="0" r="r" b="b"/>
                              <a:pathLst>
                                <a:path w="910" h="120">
                                  <a:moveTo>
                                    <a:pt x="790" y="50"/>
                                  </a:moveTo>
                                  <a:lnTo>
                                    <a:pt x="4" y="50"/>
                                  </a:lnTo>
                                  <a:lnTo>
                                    <a:pt x="0" y="55"/>
                                  </a:lnTo>
                                  <a:lnTo>
                                    <a:pt x="0" y="66"/>
                                  </a:lnTo>
                                  <a:lnTo>
                                    <a:pt x="4" y="70"/>
                                  </a:lnTo>
                                  <a:lnTo>
                                    <a:pt x="790" y="70"/>
                                  </a:lnTo>
                                  <a:lnTo>
                                    <a:pt x="79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0" name="Freeform 736"/>
                          <wps:cNvSpPr>
                            <a:spLocks/>
                          </wps:cNvSpPr>
                          <wps:spPr bwMode="auto">
                            <a:xfrm>
                              <a:off x="3419" y="375"/>
                              <a:ext cx="910" cy="120"/>
                            </a:xfrm>
                            <a:custGeom>
                              <a:avLst/>
                              <a:gdLst>
                                <a:gd name="T0" fmla="+- 0 4309 3419"/>
                                <a:gd name="T1" fmla="*/ T0 w 910"/>
                                <a:gd name="T2" fmla="+- 0 425 375"/>
                                <a:gd name="T3" fmla="*/ 425 h 120"/>
                                <a:gd name="T4" fmla="+- 0 4235 3419"/>
                                <a:gd name="T5" fmla="*/ T4 w 910"/>
                                <a:gd name="T6" fmla="+- 0 425 375"/>
                                <a:gd name="T7" fmla="*/ 425 h 120"/>
                                <a:gd name="T8" fmla="+- 0 4239 3419"/>
                                <a:gd name="T9" fmla="*/ T8 w 910"/>
                                <a:gd name="T10" fmla="+- 0 430 375"/>
                                <a:gd name="T11" fmla="*/ 430 h 120"/>
                                <a:gd name="T12" fmla="+- 0 4239 3419"/>
                                <a:gd name="T13" fmla="*/ T12 w 910"/>
                                <a:gd name="T14" fmla="+- 0 441 375"/>
                                <a:gd name="T15" fmla="*/ 441 h 120"/>
                                <a:gd name="T16" fmla="+- 0 4235 3419"/>
                                <a:gd name="T17" fmla="*/ T16 w 910"/>
                                <a:gd name="T18" fmla="+- 0 445 375"/>
                                <a:gd name="T19" fmla="*/ 445 h 120"/>
                                <a:gd name="T20" fmla="+- 0 4309 3419"/>
                                <a:gd name="T21" fmla="*/ T20 w 910"/>
                                <a:gd name="T22" fmla="+- 0 445 375"/>
                                <a:gd name="T23" fmla="*/ 445 h 120"/>
                                <a:gd name="T24" fmla="+- 0 4329 3419"/>
                                <a:gd name="T25" fmla="*/ T24 w 910"/>
                                <a:gd name="T26" fmla="+- 0 435 375"/>
                                <a:gd name="T27" fmla="*/ 435 h 120"/>
                                <a:gd name="T28" fmla="+- 0 4309 3419"/>
                                <a:gd name="T29" fmla="*/ T28 w 910"/>
                                <a:gd name="T30" fmla="+- 0 425 375"/>
                                <a:gd name="T31" fmla="*/ 425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10" h="120">
                                  <a:moveTo>
                                    <a:pt x="890" y="50"/>
                                  </a:moveTo>
                                  <a:lnTo>
                                    <a:pt x="816" y="50"/>
                                  </a:lnTo>
                                  <a:lnTo>
                                    <a:pt x="820" y="55"/>
                                  </a:lnTo>
                                  <a:lnTo>
                                    <a:pt x="820" y="66"/>
                                  </a:lnTo>
                                  <a:lnTo>
                                    <a:pt x="816" y="70"/>
                                  </a:lnTo>
                                  <a:lnTo>
                                    <a:pt x="890" y="70"/>
                                  </a:lnTo>
                                  <a:lnTo>
                                    <a:pt x="910" y="60"/>
                                  </a:lnTo>
                                  <a:lnTo>
                                    <a:pt x="89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61" name="Group 731"/>
                        <wpg:cNvGrpSpPr>
                          <a:grpSpLocks/>
                        </wpg:cNvGrpSpPr>
                        <wpg:grpSpPr bwMode="auto">
                          <a:xfrm>
                            <a:off x="3651" y="1428"/>
                            <a:ext cx="730" cy="120"/>
                            <a:chOff x="3651" y="1428"/>
                            <a:chExt cx="730" cy="120"/>
                          </a:xfrm>
                        </wpg:grpSpPr>
                        <wps:wsp>
                          <wps:cNvPr id="2862" name="Freeform 734"/>
                          <wps:cNvSpPr>
                            <a:spLocks/>
                          </wps:cNvSpPr>
                          <wps:spPr bwMode="auto">
                            <a:xfrm>
                              <a:off x="3651" y="1428"/>
                              <a:ext cx="730" cy="120"/>
                            </a:xfrm>
                            <a:custGeom>
                              <a:avLst/>
                              <a:gdLst>
                                <a:gd name="T0" fmla="+- 0 4261 3651"/>
                                <a:gd name="T1" fmla="*/ T0 w 730"/>
                                <a:gd name="T2" fmla="+- 0 1428 1428"/>
                                <a:gd name="T3" fmla="*/ 1428 h 120"/>
                                <a:gd name="T4" fmla="+- 0 4261 3651"/>
                                <a:gd name="T5" fmla="*/ T4 w 730"/>
                                <a:gd name="T6" fmla="+- 0 1548 1428"/>
                                <a:gd name="T7" fmla="*/ 1548 h 120"/>
                                <a:gd name="T8" fmla="+- 0 4361 3651"/>
                                <a:gd name="T9" fmla="*/ T8 w 730"/>
                                <a:gd name="T10" fmla="+- 0 1498 1428"/>
                                <a:gd name="T11" fmla="*/ 1498 h 120"/>
                                <a:gd name="T12" fmla="+- 0 4287 3651"/>
                                <a:gd name="T13" fmla="*/ T12 w 730"/>
                                <a:gd name="T14" fmla="+- 0 1498 1428"/>
                                <a:gd name="T15" fmla="*/ 1498 h 120"/>
                                <a:gd name="T16" fmla="+- 0 4291 3651"/>
                                <a:gd name="T17" fmla="*/ T16 w 730"/>
                                <a:gd name="T18" fmla="+- 0 1494 1428"/>
                                <a:gd name="T19" fmla="*/ 1494 h 120"/>
                                <a:gd name="T20" fmla="+- 0 4291 3651"/>
                                <a:gd name="T21" fmla="*/ T20 w 730"/>
                                <a:gd name="T22" fmla="+- 0 1483 1428"/>
                                <a:gd name="T23" fmla="*/ 1483 h 120"/>
                                <a:gd name="T24" fmla="+- 0 4287 3651"/>
                                <a:gd name="T25" fmla="*/ T24 w 730"/>
                                <a:gd name="T26" fmla="+- 0 1478 1428"/>
                                <a:gd name="T27" fmla="*/ 1478 h 120"/>
                                <a:gd name="T28" fmla="+- 0 4361 3651"/>
                                <a:gd name="T29" fmla="*/ T28 w 730"/>
                                <a:gd name="T30" fmla="+- 0 1478 1428"/>
                                <a:gd name="T31" fmla="*/ 1478 h 120"/>
                                <a:gd name="T32" fmla="+- 0 4261 3651"/>
                                <a:gd name="T33" fmla="*/ T32 w 730"/>
                                <a:gd name="T34" fmla="+- 0 1428 1428"/>
                                <a:gd name="T35" fmla="*/ 1428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30" h="120">
                                  <a:moveTo>
                                    <a:pt x="610" y="0"/>
                                  </a:moveTo>
                                  <a:lnTo>
                                    <a:pt x="610" y="120"/>
                                  </a:lnTo>
                                  <a:lnTo>
                                    <a:pt x="710" y="70"/>
                                  </a:lnTo>
                                  <a:lnTo>
                                    <a:pt x="636" y="70"/>
                                  </a:lnTo>
                                  <a:lnTo>
                                    <a:pt x="640" y="66"/>
                                  </a:lnTo>
                                  <a:lnTo>
                                    <a:pt x="640" y="55"/>
                                  </a:lnTo>
                                  <a:lnTo>
                                    <a:pt x="636" y="50"/>
                                  </a:lnTo>
                                  <a:lnTo>
                                    <a:pt x="710" y="50"/>
                                  </a:lnTo>
                                  <a:lnTo>
                                    <a:pt x="61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3" name="Freeform 733"/>
                          <wps:cNvSpPr>
                            <a:spLocks/>
                          </wps:cNvSpPr>
                          <wps:spPr bwMode="auto">
                            <a:xfrm>
                              <a:off x="3651" y="1428"/>
                              <a:ext cx="730" cy="120"/>
                            </a:xfrm>
                            <a:custGeom>
                              <a:avLst/>
                              <a:gdLst>
                                <a:gd name="T0" fmla="+- 0 4261 3651"/>
                                <a:gd name="T1" fmla="*/ T0 w 730"/>
                                <a:gd name="T2" fmla="+- 0 1478 1428"/>
                                <a:gd name="T3" fmla="*/ 1478 h 120"/>
                                <a:gd name="T4" fmla="+- 0 3655 3651"/>
                                <a:gd name="T5" fmla="*/ T4 w 730"/>
                                <a:gd name="T6" fmla="+- 0 1478 1428"/>
                                <a:gd name="T7" fmla="*/ 1478 h 120"/>
                                <a:gd name="T8" fmla="+- 0 3651 3651"/>
                                <a:gd name="T9" fmla="*/ T8 w 730"/>
                                <a:gd name="T10" fmla="+- 0 1483 1428"/>
                                <a:gd name="T11" fmla="*/ 1483 h 120"/>
                                <a:gd name="T12" fmla="+- 0 3651 3651"/>
                                <a:gd name="T13" fmla="*/ T12 w 730"/>
                                <a:gd name="T14" fmla="+- 0 1494 1428"/>
                                <a:gd name="T15" fmla="*/ 1494 h 120"/>
                                <a:gd name="T16" fmla="+- 0 3655 3651"/>
                                <a:gd name="T17" fmla="*/ T16 w 730"/>
                                <a:gd name="T18" fmla="+- 0 1498 1428"/>
                                <a:gd name="T19" fmla="*/ 1498 h 120"/>
                                <a:gd name="T20" fmla="+- 0 4261 3651"/>
                                <a:gd name="T21" fmla="*/ T20 w 730"/>
                                <a:gd name="T22" fmla="+- 0 1498 1428"/>
                                <a:gd name="T23" fmla="*/ 1498 h 120"/>
                                <a:gd name="T24" fmla="+- 0 4261 3651"/>
                                <a:gd name="T25" fmla="*/ T24 w 730"/>
                                <a:gd name="T26" fmla="+- 0 1478 1428"/>
                                <a:gd name="T27" fmla="*/ 1478 h 120"/>
                              </a:gdLst>
                              <a:ahLst/>
                              <a:cxnLst>
                                <a:cxn ang="0">
                                  <a:pos x="T1" y="T3"/>
                                </a:cxn>
                                <a:cxn ang="0">
                                  <a:pos x="T5" y="T7"/>
                                </a:cxn>
                                <a:cxn ang="0">
                                  <a:pos x="T9" y="T11"/>
                                </a:cxn>
                                <a:cxn ang="0">
                                  <a:pos x="T13" y="T15"/>
                                </a:cxn>
                                <a:cxn ang="0">
                                  <a:pos x="T17" y="T19"/>
                                </a:cxn>
                                <a:cxn ang="0">
                                  <a:pos x="T21" y="T23"/>
                                </a:cxn>
                                <a:cxn ang="0">
                                  <a:pos x="T25" y="T27"/>
                                </a:cxn>
                              </a:cxnLst>
                              <a:rect l="0" t="0" r="r" b="b"/>
                              <a:pathLst>
                                <a:path w="730" h="120">
                                  <a:moveTo>
                                    <a:pt x="610" y="50"/>
                                  </a:moveTo>
                                  <a:lnTo>
                                    <a:pt x="4" y="50"/>
                                  </a:lnTo>
                                  <a:lnTo>
                                    <a:pt x="0" y="55"/>
                                  </a:lnTo>
                                  <a:lnTo>
                                    <a:pt x="0" y="66"/>
                                  </a:lnTo>
                                  <a:lnTo>
                                    <a:pt x="4" y="70"/>
                                  </a:lnTo>
                                  <a:lnTo>
                                    <a:pt x="610" y="70"/>
                                  </a:lnTo>
                                  <a:lnTo>
                                    <a:pt x="61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4" name="Freeform 732"/>
                          <wps:cNvSpPr>
                            <a:spLocks/>
                          </wps:cNvSpPr>
                          <wps:spPr bwMode="auto">
                            <a:xfrm>
                              <a:off x="3651" y="1428"/>
                              <a:ext cx="730" cy="120"/>
                            </a:xfrm>
                            <a:custGeom>
                              <a:avLst/>
                              <a:gdLst>
                                <a:gd name="T0" fmla="+- 0 4361 3651"/>
                                <a:gd name="T1" fmla="*/ T0 w 730"/>
                                <a:gd name="T2" fmla="+- 0 1478 1428"/>
                                <a:gd name="T3" fmla="*/ 1478 h 120"/>
                                <a:gd name="T4" fmla="+- 0 4287 3651"/>
                                <a:gd name="T5" fmla="*/ T4 w 730"/>
                                <a:gd name="T6" fmla="+- 0 1478 1428"/>
                                <a:gd name="T7" fmla="*/ 1478 h 120"/>
                                <a:gd name="T8" fmla="+- 0 4291 3651"/>
                                <a:gd name="T9" fmla="*/ T8 w 730"/>
                                <a:gd name="T10" fmla="+- 0 1483 1428"/>
                                <a:gd name="T11" fmla="*/ 1483 h 120"/>
                                <a:gd name="T12" fmla="+- 0 4291 3651"/>
                                <a:gd name="T13" fmla="*/ T12 w 730"/>
                                <a:gd name="T14" fmla="+- 0 1494 1428"/>
                                <a:gd name="T15" fmla="*/ 1494 h 120"/>
                                <a:gd name="T16" fmla="+- 0 4287 3651"/>
                                <a:gd name="T17" fmla="*/ T16 w 730"/>
                                <a:gd name="T18" fmla="+- 0 1498 1428"/>
                                <a:gd name="T19" fmla="*/ 1498 h 120"/>
                                <a:gd name="T20" fmla="+- 0 4361 3651"/>
                                <a:gd name="T21" fmla="*/ T20 w 730"/>
                                <a:gd name="T22" fmla="+- 0 1498 1428"/>
                                <a:gd name="T23" fmla="*/ 1498 h 120"/>
                                <a:gd name="T24" fmla="+- 0 4381 3651"/>
                                <a:gd name="T25" fmla="*/ T24 w 730"/>
                                <a:gd name="T26" fmla="+- 0 1488 1428"/>
                                <a:gd name="T27" fmla="*/ 1488 h 120"/>
                                <a:gd name="T28" fmla="+- 0 4361 3651"/>
                                <a:gd name="T29" fmla="*/ T28 w 730"/>
                                <a:gd name="T30" fmla="+- 0 1478 1428"/>
                                <a:gd name="T31" fmla="*/ 1478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30" h="120">
                                  <a:moveTo>
                                    <a:pt x="710" y="50"/>
                                  </a:moveTo>
                                  <a:lnTo>
                                    <a:pt x="636" y="50"/>
                                  </a:lnTo>
                                  <a:lnTo>
                                    <a:pt x="640" y="55"/>
                                  </a:lnTo>
                                  <a:lnTo>
                                    <a:pt x="640" y="66"/>
                                  </a:lnTo>
                                  <a:lnTo>
                                    <a:pt x="636" y="70"/>
                                  </a:lnTo>
                                  <a:lnTo>
                                    <a:pt x="710" y="70"/>
                                  </a:lnTo>
                                  <a:lnTo>
                                    <a:pt x="730" y="60"/>
                                  </a:lnTo>
                                  <a:lnTo>
                                    <a:pt x="71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28D055B" id="Group 730" o:spid="_x0000_s1026" style="position:absolute;margin-left:31.45pt;margin-top:11.35pt;width:184.8pt;height:93.5pt;z-index:-251658752;mso-position-horizontal-relative:page" coordorigin="1613,33" coordsize="2768,1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">
                <v:group id="Group 757" o:spid="_x0000_s1027" style="position:absolute;left:1613;top:33;width:1810;height:2" coordorigin="1613,33"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">
                  <v:shape id="Freeform 758" o:spid="_x0000_s1028" style="position:absolute;left:1613;top:33;width:1810;height:2;visibility:visible;mso-wrap-style:square;v-text-anchor:top"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" path="m,l1810,e" filled="f" strokeweight=".67pt">
                    <v:path arrowok="t" o:connecttype="custom" o:connectlocs="0,0;1810,0" o:connectangles="0,0"/>
                  </v:shape>
                </v:group>
                <v:group id="Group 755" o:spid="_x0000_s1029" style="position:absolute;left:1618;top:36;width:2;height:720" coordorigin="1618,36"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">
                  <v:shape id="Freeform 756" o:spid="_x0000_s1030" style="position:absolute;left:1618;top:36;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" path="m,l,720e" filled="f" strokeweight=".58pt">
                    <v:path arrowok="t" o:connecttype="custom" o:connectlocs="0,36;0,756" o:connectangles="0,0"/>
                  </v:shape>
                </v:group>
                <v:group id="Group 753" o:spid="_x0000_s1031" style="position:absolute;left:1613;top:759;width:1810;height:2" coordorigin="1613,759"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">
                  <v:shape id="Freeform 754" o:spid="_x0000_s1032" style="position:absolute;left:1613;top:759;width:1810;height:2;visibility:visible;mso-wrap-style:square;v-text-anchor:top"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" path="m,l1810,e" filled="f" strokeweight=".23992mm">
                    <v:path arrowok="t" o:connecttype="custom" o:connectlocs="0,0;1810,0" o:connectangles="0,0"/>
                  </v:shape>
                </v:group>
                <v:group id="Group 751" o:spid="_x0000_s1033" style="position:absolute;left:3418;top:36;width:2;height:720" coordorigin="3418,36"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">
                  <v:shape id="Freeform 752" o:spid="_x0000_s1034" style="position:absolute;left:3418;top:36;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" path="m,l,720e" filled="f" strokeweight=".58pt">
                    <v:path arrowok="t" o:connecttype="custom" o:connectlocs="0,36;0,756" o:connectangles="0,0"/>
                  </v:shape>
                </v:group>
                <v:group id="Group 749" o:spid="_x0000_s1035" style="position:absolute;left:1613;top:1176;width:1990;height:2" coordorigin="1613,1176"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">
                  <v:shape id="Freeform 750" o:spid="_x0000_s1036" style="position:absolute;left:1613;top:1176;width:1990;height:2;visibility:visible;mso-wrap-style:square;v-text-anchor:top"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" path="m,l1990,e" filled="f" strokeweight=".67pt">
                    <v:path arrowok="t" o:connecttype="custom" o:connectlocs="0,0;1990,0" o:connectangles="0,0"/>
                  </v:shape>
                </v:group>
                <v:group id="Group 747" o:spid="_x0000_s1037" style="position:absolute;left:1618;top:1178;width:2;height:720" coordorigin="1618,1178"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">
                  <v:shape id="Freeform 748" o:spid="_x0000_s1038" style="position:absolute;left:1618;top:1178;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" path="m,l,720e" filled="f" strokeweight=".58pt">
                    <v:path arrowok="t" o:connecttype="custom" o:connectlocs="0,1178;0,1898" o:connectangles="0,0"/>
                  </v:shape>
                </v:group>
                <v:group id="Group 745" o:spid="_x0000_s1039" style="position:absolute;left:1613;top:1901;width:1990;height:2" coordorigin="1613,1901"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">
                  <v:shape id="Freeform 746" o:spid="_x0000_s1040" style="position:absolute;left:1613;top:1901;width:1990;height:2;visibility:visible;mso-wrap-style:square;v-text-anchor:top"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" path="m,l1990,e" filled="f" strokeweight=".23992mm">
                    <v:path arrowok="t" o:connecttype="custom" o:connectlocs="0,0;1990,0" o:connectangles="0,0"/>
                  </v:shape>
                </v:group>
                <v:group id="Group 743" o:spid="_x0000_s1041" style="position:absolute;left:3598;top:1178;width:2;height:720" coordorigin="3598,1178"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">
                  <v:shape id="Freeform 744" o:spid="_x0000_s1042" style="position:absolute;left:3598;top:1178;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" path="m,l,720e" filled="f" strokeweight=".58pt">
                    <v:path arrowok="t" o:connecttype="custom" o:connectlocs="0,1178;0,1898" o:connectangles="0,0"/>
                  </v:shape>
                </v:group>
                <v:group id="Group 739" o:spid="_x0000_s1043" style="position:absolute;left:2484;top:755;width:120;height:370" coordorigin="2484,755"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">
                  <v:shape id="Freeform 742" o:spid="_x0000_s1044" style="position:absolute;left:2484;top:755;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" path="m50,250l,250,60,370r45,-90l54,280r-4,-4l50,250e" fillcolor="black" stroked="f">
                    <v:path arrowok="t" o:connecttype="custom" o:connectlocs="50,1005;0,1005;60,1125;105,1035;54,1035;50,1031;50,1005" o:connectangles="0,0,0,0,0,0,0"/>
                  </v:shape>
                  <v:shape id="Freeform 741" o:spid="_x0000_s1045" style="position:absolute;left:2484;top:755;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" path="m66,l54,,50,5r,271l54,280r12,l70,276,70,5,66,e" fillcolor="black" stroked="f">
                    <v:path arrowok="t" o:connecttype="custom" o:connectlocs="66,755;54,755;50,760;50,1031;54,1035;66,1035;70,1031;70,760;66,755" o:connectangles="0,0,0,0,0,0,0,0,0"/>
                  </v:shape>
                  <v:shape id="Freeform 740" o:spid="_x0000_s1046" style="position:absolute;left:2484;top:755;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" path="m120,250r-50,l70,276r-4,4l105,280r15,-30e" fillcolor="black" stroked="f">
                    <v:path arrowok="t" o:connecttype="custom" o:connectlocs="120,1005;70,1005;70,1031;66,1035;105,1035;120,1005" o:connectangles="0,0,0,0,0,0"/>
                  </v:shape>
                </v:group>
                <v:group id="Group 735" o:spid="_x0000_s1047" style="position:absolute;left:3419;top:375;width:910;height:120" coordorigin="3419,375" coordsize="91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">
                  <v:shape id="Freeform 738" o:spid="_x0000_s1048" style="position:absolute;left:3419;top:375;width:910;height:120;visibility:visible;mso-wrap-style:square;v-text-anchor:top" coordsize="91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" path="m790,r,120l890,70r-74,l820,66r,-11l816,50r74,l790,e" fillcolor="black" stroked="f">
                    <v:path arrowok="t" o:connecttype="custom" o:connectlocs="790,375;790,495;890,445;816,445;820,441;820,430;816,425;890,425;790,375" o:connectangles="0,0,0,0,0,0,0,0,0"/>
                  </v:shape>
                  <v:shape id="Freeform 737" o:spid="_x0000_s1049" style="position:absolute;left:3419;top:375;width:910;height:120;visibility:visible;mso-wrap-style:square;v-text-anchor:top" coordsize="91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" path="m790,50l4,50,,55,,66r4,4l790,70r,-20e" fillcolor="black" stroked="f">
                    <v:path arrowok="t" o:connecttype="custom" o:connectlocs="790,425;4,425;0,430;0,441;4,445;790,445;790,425" o:connectangles="0,0,0,0,0,0,0"/>
                  </v:shape>
                  <v:shape id="Freeform 736" o:spid="_x0000_s1050" style="position:absolute;left:3419;top:375;width:910;height:120;visibility:visible;mso-wrap-style:square;v-text-anchor:top" coordsize="91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" path="m890,50r-74,l820,55r,11l816,70r74,l910,60,890,50e" fillcolor="black" stroked="f">
                    <v:path arrowok="t" o:connecttype="custom" o:connectlocs="890,425;816,425;820,430;820,441;816,445;890,445;910,435;890,425" o:connectangles="0,0,0,0,0,0,0,0"/>
                  </v:shape>
                </v:group>
                <v:group id="Group 731" o:spid="_x0000_s1051" style="position:absolute;left:3651;top:1428;width:730;height:120" coordorigin="3651,1428"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">
                  <v:shape id="Freeform 734" o:spid="_x0000_s1052" style="position:absolute;left:3651;top:1428;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" path="m610,r,120l710,70r-74,l640,66r,-11l636,50r74,l610,e" fillcolor="black" stroked="f">
                    <v:path arrowok="t" o:connecttype="custom" o:connectlocs="610,1428;610,1548;710,1498;636,1498;640,1494;640,1483;636,1478;710,1478;610,1428" o:connectangles="0,0,0,0,0,0,0,0,0"/>
                  </v:shape>
                  <v:shape id="Freeform 733" o:spid="_x0000_s1053" style="position:absolute;left:3651;top:1428;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" path="m610,50l4,50,,55,,66r4,4l610,70r,-20e" fillcolor="black" stroked="f">
                    <v:path arrowok="t" o:connecttype="custom" o:connectlocs="610,1478;4,1478;0,1483;0,1494;4,1498;610,1498;610,1478" o:connectangles="0,0,0,0,0,0,0"/>
                  </v:shape>
                  <v:shape id="Freeform 732" o:spid="_x0000_s1054" style="position:absolute;left:3651;top:1428;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" path="m710,50r-74,l640,55r,11l636,70r74,l730,60,710,50e" fillcolor="black" stroked="f">
                    <v:path arrowok="t" o:connecttype="custom" o:connectlocs="710,1478;636,1478;640,1483;640,1494;636,1498;710,1498;730,1488;710,1478" o:connectangles="0,0,0,0,0,0,0,0"/>
                  </v:shape>
                </v:group>
                <w10:wrap anchorx="page"/>
              </v:group>
            </w:pict>
          </mc:Fallback>
        </mc:AlternateContent>
      </w:r>
    </w:p>
    <w:p w:rsidR="001210EB" w:rsidRDefault="001210EB" w:rsidP="0018634C">
      <w:pPr>
        <w:snapToGrid w:val="0"/>
        <w:spacing w:after="0" w:line="240" w:lineRule="atLeast"/>
        <w:ind w:leftChars="-129" w:left="-284" w:right="562"/>
        <w:rPr>
          <w:rFonts w:ascii="標楷體" w:eastAsia="標楷體" w:hAnsi="標楷體" w:cs="標楷體"/>
          <w:sz w:val="24"/>
          <w:szCs w:val="24"/>
          <w:lang w:eastAsia="zh-TW"/>
        </w:rPr>
      </w:pPr>
      <w:r>
        <w:rPr>
          <w:rFonts w:ascii="標楷體" w:eastAsia="標楷體" w:hAnsi="標楷體" w:cs="標楷體"/>
          <w:sz w:val="24"/>
          <w:szCs w:val="24"/>
          <w:lang w:eastAsia="zh-TW"/>
        </w:rPr>
        <w:t xml:space="preserve">火勢擴大應即 </w:t>
      </w:r>
      <w:r w:rsidR="00A50933">
        <w:rPr>
          <w:rFonts w:ascii="標楷體" w:eastAsia="標楷體" w:hAnsi="標楷體" w:cs="標楷體" w:hint="eastAsia"/>
          <w:sz w:val="24"/>
          <w:szCs w:val="24"/>
          <w:lang w:eastAsia="zh-TW"/>
        </w:rPr>
        <w:t xml:space="preserve">　　</w:t>
      </w:r>
      <w:r>
        <w:rPr>
          <w:rFonts w:ascii="標楷體" w:eastAsia="標楷體" w:hAnsi="標楷體" w:cs="標楷體"/>
          <w:sz w:val="24"/>
          <w:szCs w:val="24"/>
          <w:lang w:eastAsia="zh-TW"/>
        </w:rPr>
        <w:t>請求</w:t>
      </w:r>
      <w:r>
        <w:rPr>
          <w:rFonts w:ascii="標楷體" w:eastAsia="標楷體" w:hAnsi="標楷體" w:cs="標楷體"/>
          <w:spacing w:val="-60"/>
          <w:sz w:val="24"/>
          <w:szCs w:val="24"/>
          <w:lang w:eastAsia="zh-TW"/>
        </w:rPr>
        <w:t xml:space="preserve"> </w:t>
      </w:r>
      <w:r>
        <w:rPr>
          <w:rFonts w:ascii="標楷體" w:eastAsia="標楷體" w:hAnsi="標楷體" w:cs="標楷體"/>
          <w:sz w:val="24"/>
          <w:szCs w:val="24"/>
          <w:lang w:eastAsia="zh-TW"/>
        </w:rPr>
        <w:t>119</w:t>
      </w:r>
      <w:r>
        <w:rPr>
          <w:rFonts w:ascii="標楷體" w:eastAsia="標楷體" w:hAnsi="標楷體" w:cs="標楷體"/>
          <w:spacing w:val="-60"/>
          <w:sz w:val="24"/>
          <w:szCs w:val="24"/>
          <w:lang w:eastAsia="zh-TW"/>
        </w:rPr>
        <w:t xml:space="preserve"> </w:t>
      </w:r>
      <w:r>
        <w:rPr>
          <w:rFonts w:ascii="標楷體" w:eastAsia="標楷體" w:hAnsi="標楷體" w:cs="標楷體"/>
          <w:sz w:val="24"/>
          <w:szCs w:val="24"/>
          <w:lang w:eastAsia="zh-TW"/>
        </w:rPr>
        <w:t>救援</w:t>
      </w:r>
    </w:p>
    <w:p w:rsidR="001210EB" w:rsidRDefault="001210EB" w:rsidP="0018634C">
      <w:pPr>
        <w:snapToGrid w:val="0"/>
        <w:spacing w:after="0" w:line="240" w:lineRule="atLeast"/>
        <w:rPr>
          <w:sz w:val="20"/>
          <w:szCs w:val="20"/>
          <w:lang w:eastAsia="zh-TW"/>
        </w:rPr>
      </w:pPr>
    </w:p>
    <w:p w:rsidR="001210EB" w:rsidRDefault="001210EB" w:rsidP="0018634C">
      <w:pPr>
        <w:snapToGrid w:val="0"/>
        <w:spacing w:before="2" w:after="0" w:line="240" w:lineRule="atLeast"/>
        <w:rPr>
          <w:lang w:eastAsia="zh-TW"/>
        </w:rPr>
      </w:pPr>
    </w:p>
    <w:p w:rsidR="001210EB" w:rsidRPr="00FE0A00" w:rsidRDefault="0018634C" w:rsidP="0018634C">
      <w:pPr>
        <w:snapToGrid w:val="0"/>
        <w:spacing w:after="0" w:line="240" w:lineRule="atLeast"/>
        <w:ind w:left="-142" w:right="279" w:hanging="142"/>
        <w:rPr>
          <w:rFonts w:ascii="標楷體" w:eastAsia="標楷體" w:hAnsi="標楷體" w:cs="標楷體"/>
          <w:sz w:val="24"/>
          <w:szCs w:val="24"/>
          <w:u w:val="single"/>
          <w:lang w:eastAsia="zh-TW"/>
        </w:rPr>
      </w:pPr>
      <w:r>
        <w:rPr>
          <w:noProof/>
          <w:lang w:eastAsia="zh-TW"/>
        </w:rPr>
        <mc:AlternateContent>
          <mc:Choice Requires="wpg">
            <w:drawing>
              <wp:anchor distT="0" distB="0" distL="114300" distR="114300" simplePos="0" relativeHeight="251644416" behindDoc="1" locked="0" layoutInCell="1" allowOverlap="1" wp14:anchorId="048C486F" wp14:editId="14C382D3">
                <wp:simplePos x="0" y="0"/>
                <wp:positionH relativeFrom="column">
                  <wp:posOffset>4556125</wp:posOffset>
                </wp:positionH>
                <wp:positionV relativeFrom="paragraph">
                  <wp:posOffset>90805</wp:posOffset>
                </wp:positionV>
                <wp:extent cx="2125980" cy="90170"/>
                <wp:effectExtent l="0" t="0" r="26670" b="0"/>
                <wp:wrapNone/>
                <wp:docPr id="2802" name="Group 7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25980" cy="90170"/>
                          <a:chOff x="8094" y="3639"/>
                          <a:chExt cx="2919" cy="159"/>
                        </a:xfrm>
                      </wpg:grpSpPr>
                      <wps:wsp>
                        <wps:cNvPr id="2803" name="Freeform 793"/>
                        <wps:cNvSpPr>
                          <a:spLocks/>
                        </wps:cNvSpPr>
                        <wps:spPr bwMode="auto">
                          <a:xfrm>
                            <a:off x="8094" y="3639"/>
                            <a:ext cx="2919" cy="159"/>
                          </a:xfrm>
                          <a:custGeom>
                            <a:avLst/>
                            <a:gdLst>
                              <a:gd name="T0" fmla="+- 0 8094 8094"/>
                              <a:gd name="T1" fmla="*/ T0 w 2919"/>
                              <a:gd name="T2" fmla="+- 0 11013 8094"/>
                              <a:gd name="T3" fmla="*/ T2 w 2919"/>
                            </a:gdLst>
                            <a:ahLst/>
                            <a:cxnLst>
                              <a:cxn ang="0">
                                <a:pos x="T1" y="0"/>
                              </a:cxn>
                              <a:cxn ang="0">
                                <a:pos x="T3" y="0"/>
                              </a:cxn>
                            </a:cxnLst>
                            <a:rect l="0" t="0" r="r" b="b"/>
                            <a:pathLst>
                              <a:path w="2919">
                                <a:moveTo>
                                  <a:pt x="0" y="0"/>
                                </a:moveTo>
                                <a:lnTo>
                                  <a:pt x="2919"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9F43FF9" id="Group 792" o:spid="_x0000_s1026" style="position:absolute;margin-left:358.75pt;margin-top:7.15pt;width:167.4pt;height:7.1pt;z-index:-251672064" coordorigin="8094,3639" coordsize="2919,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">
                <v:shape id="Freeform 793" o:spid="_x0000_s1027" style="position:absolute;left:8094;top:3639;width:2919;height:159;visibility:visible;mso-wrap-style:square;v-text-anchor:top" coordsize="2919,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" path="m,l2919,e" filled="f" strokeweight=".68pt">
                  <v:path arrowok="t" o:connecttype="custom" o:connectlocs="0,0;2919,0"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49536" behindDoc="1" locked="0" layoutInCell="1" allowOverlap="1" wp14:anchorId="2B7E8A7B" wp14:editId="30936282">
                <wp:simplePos x="0" y="0"/>
                <wp:positionH relativeFrom="column">
                  <wp:posOffset>1943991</wp:posOffset>
                </wp:positionH>
                <wp:positionV relativeFrom="paragraph">
                  <wp:posOffset>351315</wp:posOffset>
                </wp:positionV>
                <wp:extent cx="2105301" cy="1134"/>
                <wp:effectExtent l="0" t="0" r="28575" b="18415"/>
                <wp:wrapNone/>
                <wp:docPr id="2814" name="Group 7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5301" cy="1134"/>
                          <a:chOff x="4508" y="4232"/>
                          <a:chExt cx="2890" cy="2"/>
                        </a:xfrm>
                      </wpg:grpSpPr>
                      <wps:wsp>
                        <wps:cNvPr id="2815" name="Freeform 781"/>
                        <wps:cNvSpPr>
                          <a:spLocks/>
                        </wps:cNvSpPr>
                        <wps:spPr bwMode="auto">
                          <a:xfrm>
                            <a:off x="4508" y="4232"/>
                            <a:ext cx="2890" cy="2"/>
                          </a:xfrm>
                          <a:custGeom>
                            <a:avLst/>
                            <a:gdLst>
                              <a:gd name="T0" fmla="+- 0 4508 4508"/>
                              <a:gd name="T1" fmla="*/ T0 w 2890"/>
                              <a:gd name="T2" fmla="+- 0 7398 4508"/>
                              <a:gd name="T3" fmla="*/ T2 w 2890"/>
                            </a:gdLst>
                            <a:ahLst/>
                            <a:cxnLst>
                              <a:cxn ang="0">
                                <a:pos x="T1" y="0"/>
                              </a:cxn>
                              <a:cxn ang="0">
                                <a:pos x="T3" y="0"/>
                              </a:cxn>
                            </a:cxnLst>
                            <a:rect l="0" t="0" r="r" b="b"/>
                            <a:pathLst>
                              <a:path w="2890">
                                <a:moveTo>
                                  <a:pt x="0" y="0"/>
                                </a:moveTo>
                                <a:lnTo>
                                  <a:pt x="289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D21D8B3" id="Group 780" o:spid="_x0000_s1026" style="position:absolute;margin-left:153.05pt;margin-top:27.65pt;width:165.75pt;height:.1pt;z-index:-251666944" coordorigin="4508,4232" coordsize="28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">
                <v:shape id="Freeform 781" o:spid="_x0000_s1027" style="position:absolute;left:4508;top:4232;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" path="m,l2890,e" filled="f" strokeweight=".68pt">
                  <v:path arrowok="t" o:connecttype="custom" o:connectlocs="0,0;2890,0"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52608" behindDoc="1" locked="0" layoutInCell="1" allowOverlap="1" wp14:anchorId="2136D631" wp14:editId="4FC3DBC8">
                <wp:simplePos x="0" y="0"/>
                <wp:positionH relativeFrom="column">
                  <wp:posOffset>2960946</wp:posOffset>
                </wp:positionH>
                <wp:positionV relativeFrom="paragraph">
                  <wp:posOffset>349046</wp:posOffset>
                </wp:positionV>
                <wp:extent cx="87417" cy="209841"/>
                <wp:effectExtent l="0" t="0" r="8255" b="0"/>
                <wp:wrapNone/>
                <wp:docPr id="2822" name="Group 7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17" cy="209841"/>
                          <a:chOff x="5904" y="4228"/>
                          <a:chExt cx="120" cy="370"/>
                        </a:xfrm>
                      </wpg:grpSpPr>
                      <wps:wsp>
                        <wps:cNvPr id="2823" name="Freeform 773"/>
                        <wps:cNvSpPr>
                          <a:spLocks/>
                        </wps:cNvSpPr>
                        <wps:spPr bwMode="auto">
                          <a:xfrm>
                            <a:off x="5904" y="4228"/>
                            <a:ext cx="120" cy="370"/>
                          </a:xfrm>
                          <a:custGeom>
                            <a:avLst/>
                            <a:gdLst>
                              <a:gd name="T0" fmla="+- 0 5954 5904"/>
                              <a:gd name="T1" fmla="*/ T0 w 120"/>
                              <a:gd name="T2" fmla="+- 0 4478 4228"/>
                              <a:gd name="T3" fmla="*/ 4478 h 370"/>
                              <a:gd name="T4" fmla="+- 0 5904 5904"/>
                              <a:gd name="T5" fmla="*/ T4 w 120"/>
                              <a:gd name="T6" fmla="+- 0 4478 4228"/>
                              <a:gd name="T7" fmla="*/ 4478 h 370"/>
                              <a:gd name="T8" fmla="+- 0 5964 5904"/>
                              <a:gd name="T9" fmla="*/ T8 w 120"/>
                              <a:gd name="T10" fmla="+- 0 4598 4228"/>
                              <a:gd name="T11" fmla="*/ 4598 h 370"/>
                              <a:gd name="T12" fmla="+- 0 6009 5904"/>
                              <a:gd name="T13" fmla="*/ T12 w 120"/>
                              <a:gd name="T14" fmla="+- 0 4508 4228"/>
                              <a:gd name="T15" fmla="*/ 4508 h 370"/>
                              <a:gd name="T16" fmla="+- 0 5958 5904"/>
                              <a:gd name="T17" fmla="*/ T16 w 120"/>
                              <a:gd name="T18" fmla="+- 0 4508 4228"/>
                              <a:gd name="T19" fmla="*/ 4508 h 370"/>
                              <a:gd name="T20" fmla="+- 0 5954 5904"/>
                              <a:gd name="T21" fmla="*/ T20 w 120"/>
                              <a:gd name="T22" fmla="+- 0 4504 4228"/>
                              <a:gd name="T23" fmla="*/ 4504 h 370"/>
                              <a:gd name="T24" fmla="+- 0 5954 5904"/>
                              <a:gd name="T25" fmla="*/ T24 w 120"/>
                              <a:gd name="T26" fmla="+- 0 4478 4228"/>
                              <a:gd name="T27" fmla="*/ 4478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4" name="Freeform 772"/>
                        <wps:cNvSpPr>
                          <a:spLocks/>
                        </wps:cNvSpPr>
                        <wps:spPr bwMode="auto">
                          <a:xfrm>
                            <a:off x="5904" y="4228"/>
                            <a:ext cx="120" cy="370"/>
                          </a:xfrm>
                          <a:custGeom>
                            <a:avLst/>
                            <a:gdLst>
                              <a:gd name="T0" fmla="+- 0 5970 5904"/>
                              <a:gd name="T1" fmla="*/ T0 w 120"/>
                              <a:gd name="T2" fmla="+- 0 4228 4228"/>
                              <a:gd name="T3" fmla="*/ 4228 h 370"/>
                              <a:gd name="T4" fmla="+- 0 5958 5904"/>
                              <a:gd name="T5" fmla="*/ T4 w 120"/>
                              <a:gd name="T6" fmla="+- 0 4228 4228"/>
                              <a:gd name="T7" fmla="*/ 4228 h 370"/>
                              <a:gd name="T8" fmla="+- 0 5954 5904"/>
                              <a:gd name="T9" fmla="*/ T8 w 120"/>
                              <a:gd name="T10" fmla="+- 0 4232 4228"/>
                              <a:gd name="T11" fmla="*/ 4232 h 370"/>
                              <a:gd name="T12" fmla="+- 0 5954 5904"/>
                              <a:gd name="T13" fmla="*/ T12 w 120"/>
                              <a:gd name="T14" fmla="+- 0 4504 4228"/>
                              <a:gd name="T15" fmla="*/ 4504 h 370"/>
                              <a:gd name="T16" fmla="+- 0 5958 5904"/>
                              <a:gd name="T17" fmla="*/ T16 w 120"/>
                              <a:gd name="T18" fmla="+- 0 4508 4228"/>
                              <a:gd name="T19" fmla="*/ 4508 h 370"/>
                              <a:gd name="T20" fmla="+- 0 5970 5904"/>
                              <a:gd name="T21" fmla="*/ T20 w 120"/>
                              <a:gd name="T22" fmla="+- 0 4508 4228"/>
                              <a:gd name="T23" fmla="*/ 4508 h 370"/>
                              <a:gd name="T24" fmla="+- 0 5974 5904"/>
                              <a:gd name="T25" fmla="*/ T24 w 120"/>
                              <a:gd name="T26" fmla="+- 0 4504 4228"/>
                              <a:gd name="T27" fmla="*/ 4504 h 370"/>
                              <a:gd name="T28" fmla="+- 0 5974 5904"/>
                              <a:gd name="T29" fmla="*/ T28 w 120"/>
                              <a:gd name="T30" fmla="+- 0 4232 4228"/>
                              <a:gd name="T31" fmla="*/ 4232 h 370"/>
                              <a:gd name="T32" fmla="+- 0 5970 5904"/>
                              <a:gd name="T33" fmla="*/ T32 w 120"/>
                              <a:gd name="T34" fmla="+- 0 4228 4228"/>
                              <a:gd name="T35" fmla="*/ 4228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5" name="Freeform 771"/>
                        <wps:cNvSpPr>
                          <a:spLocks/>
                        </wps:cNvSpPr>
                        <wps:spPr bwMode="auto">
                          <a:xfrm>
                            <a:off x="5904" y="4228"/>
                            <a:ext cx="120" cy="370"/>
                          </a:xfrm>
                          <a:custGeom>
                            <a:avLst/>
                            <a:gdLst>
                              <a:gd name="T0" fmla="+- 0 6024 5904"/>
                              <a:gd name="T1" fmla="*/ T0 w 120"/>
                              <a:gd name="T2" fmla="+- 0 4478 4228"/>
                              <a:gd name="T3" fmla="*/ 4478 h 370"/>
                              <a:gd name="T4" fmla="+- 0 5974 5904"/>
                              <a:gd name="T5" fmla="*/ T4 w 120"/>
                              <a:gd name="T6" fmla="+- 0 4478 4228"/>
                              <a:gd name="T7" fmla="*/ 4478 h 370"/>
                              <a:gd name="T8" fmla="+- 0 5974 5904"/>
                              <a:gd name="T9" fmla="*/ T8 w 120"/>
                              <a:gd name="T10" fmla="+- 0 4504 4228"/>
                              <a:gd name="T11" fmla="*/ 4504 h 370"/>
                              <a:gd name="T12" fmla="+- 0 5970 5904"/>
                              <a:gd name="T13" fmla="*/ T12 w 120"/>
                              <a:gd name="T14" fmla="+- 0 4508 4228"/>
                              <a:gd name="T15" fmla="*/ 4508 h 370"/>
                              <a:gd name="T16" fmla="+- 0 6009 5904"/>
                              <a:gd name="T17" fmla="*/ T16 w 120"/>
                              <a:gd name="T18" fmla="+- 0 4508 4228"/>
                              <a:gd name="T19" fmla="*/ 4508 h 370"/>
                              <a:gd name="T20" fmla="+- 0 6024 5904"/>
                              <a:gd name="T21" fmla="*/ T20 w 120"/>
                              <a:gd name="T22" fmla="+- 0 4478 4228"/>
                              <a:gd name="T23" fmla="*/ 4478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08B79E9A" id="Group 770" o:spid="_x0000_s1026" style="position:absolute;margin-left:233.15pt;margin-top:27.5pt;width:6.9pt;height:16.5pt;z-index:-251663872" coordorigin="5904,4228" coordsize="120,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">
                <v:shape id="Freeform 773" o:spid="_x0000_s1027" style="position:absolute;left:5904;top:4228;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" path="m50,250l,250,60,370r45,-90l54,280r-4,-4l50,250e" fillcolor="black" stroked="f">
                  <v:path arrowok="t" o:connecttype="custom" o:connectlocs="50,4478;0,4478;60,4598;105,4508;54,4508;50,4504;50,4478" o:connectangles="0,0,0,0,0,0,0"/>
                </v:shape>
                <v:shape id="Freeform 772" o:spid="_x0000_s1028" style="position:absolute;left:5904;top:4228;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" path="m66,l54,,50,4r,272l54,280r12,l70,276,70,4,66,e" fillcolor="black" stroked="f">
                  <v:path arrowok="t" o:connecttype="custom" o:connectlocs="66,4228;54,4228;50,4232;50,4504;54,4508;66,4508;70,4504;70,4232;66,4228" o:connectangles="0,0,0,0,0,0,0,0,0"/>
                </v:shape>
                <v:shape id="Freeform 771" o:spid="_x0000_s1029" style="position:absolute;left:5904;top:4228;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" path="m120,250r-50,l70,276r-4,4l105,280r15,-30e" fillcolor="black" stroked="f">
                  <v:path arrowok="t" o:connecttype="custom" o:connectlocs="120,4478;70,4478;70,4504;66,4508;105,4508;120,4478" o:connectangles="0,0,0,0,0,0"/>
                </v:shape>
              </v:group>
            </w:pict>
          </mc:Fallback>
        </mc:AlternateContent>
      </w:r>
      <w:r w:rsidR="001210EB">
        <w:rPr>
          <w:rFonts w:ascii="標楷體" w:eastAsia="標楷體" w:hAnsi="標楷體" w:cs="標楷體"/>
          <w:sz w:val="24"/>
          <w:szCs w:val="24"/>
          <w:lang w:eastAsia="zh-TW"/>
        </w:rPr>
        <w:t>通知</w:t>
      </w:r>
      <w:r w:rsidR="001210EB" w:rsidRPr="00FE0A00">
        <w:rPr>
          <w:rFonts w:ascii="標楷體" w:eastAsia="標楷體" w:hAnsi="標楷體" w:cs="標楷體" w:hint="eastAsia"/>
          <w:spacing w:val="-7"/>
          <w:sz w:val="24"/>
          <w:szCs w:val="24"/>
          <w:u w:val="single"/>
          <w:lang w:eastAsia="zh-TW"/>
        </w:rPr>
        <w:t>機構首長</w:t>
      </w:r>
      <w:r w:rsidR="001210EB">
        <w:rPr>
          <w:rFonts w:ascii="標楷體" w:eastAsia="標楷體" w:hAnsi="標楷體" w:cs="標楷體" w:hint="eastAsia"/>
          <w:spacing w:val="-7"/>
          <w:sz w:val="24"/>
          <w:szCs w:val="24"/>
          <w:u w:val="single"/>
          <w:lang w:eastAsia="zh-TW"/>
        </w:rPr>
        <w:t>、相關單位主管</w:t>
      </w:r>
      <w:r w:rsidR="001210EB" w:rsidRPr="00FE0A00">
        <w:rPr>
          <w:rFonts w:ascii="標楷體" w:eastAsia="標楷體" w:hAnsi="標楷體" w:cs="標楷體"/>
          <w:sz w:val="24"/>
          <w:szCs w:val="24"/>
          <w:u w:val="single"/>
          <w:lang w:eastAsia="zh-TW"/>
        </w:rPr>
        <w:t>。</w:t>
      </w:r>
    </w:p>
    <w:p w:rsidR="001210EB" w:rsidRDefault="0018634C" w:rsidP="0018634C">
      <w:pPr>
        <w:snapToGrid w:val="0"/>
        <w:spacing w:after="0" w:line="240" w:lineRule="atLeast"/>
        <w:ind w:right="-76"/>
        <w:rPr>
          <w:rFonts w:ascii="標楷體" w:eastAsia="標楷體" w:hAnsi="標楷體" w:cs="標楷體"/>
          <w:sz w:val="24"/>
          <w:szCs w:val="24"/>
          <w:lang w:eastAsia="zh-TW"/>
        </w:rPr>
      </w:pPr>
      <w:r>
        <w:rPr>
          <w:noProof/>
          <w:lang w:eastAsia="zh-TW"/>
        </w:rPr>
        <mc:AlternateContent>
          <mc:Choice Requires="wpg">
            <w:drawing>
              <wp:anchor distT="0" distB="0" distL="114300" distR="114300" simplePos="0" relativeHeight="251655680" behindDoc="1" locked="0" layoutInCell="1" allowOverlap="1" wp14:anchorId="27D37A86" wp14:editId="77102B9C">
                <wp:simplePos x="0" y="0"/>
                <wp:positionH relativeFrom="column">
                  <wp:posOffset>1135380</wp:posOffset>
                </wp:positionH>
                <wp:positionV relativeFrom="paragraph">
                  <wp:posOffset>168886</wp:posOffset>
                </wp:positionV>
                <wp:extent cx="3671529" cy="673759"/>
                <wp:effectExtent l="0" t="0" r="24765" b="12065"/>
                <wp:wrapNone/>
                <wp:docPr id="2834" name="Group 7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1529" cy="673759"/>
                          <a:chOff x="3398" y="4609"/>
                          <a:chExt cx="5040" cy="1188"/>
                        </a:xfrm>
                      </wpg:grpSpPr>
                      <wps:wsp>
                        <wps:cNvPr id="2835" name="Freeform 761"/>
                        <wps:cNvSpPr>
                          <a:spLocks/>
                        </wps:cNvSpPr>
                        <wps:spPr bwMode="auto">
                          <a:xfrm>
                            <a:off x="3398" y="4609"/>
                            <a:ext cx="5040" cy="1188"/>
                          </a:xfrm>
                          <a:custGeom>
                            <a:avLst/>
                            <a:gdLst>
                              <a:gd name="T0" fmla="+- 0 5711 3398"/>
                              <a:gd name="T1" fmla="*/ T0 w 5040"/>
                              <a:gd name="T2" fmla="+- 0 4611 4609"/>
                              <a:gd name="T3" fmla="*/ 4611 h 1188"/>
                              <a:gd name="T4" fmla="+- 0 5312 3398"/>
                              <a:gd name="T5" fmla="*/ T4 w 5040"/>
                              <a:gd name="T6" fmla="+- 0 4626 4609"/>
                              <a:gd name="T7" fmla="*/ 4626 h 1188"/>
                              <a:gd name="T8" fmla="+- 0 4937 3398"/>
                              <a:gd name="T9" fmla="*/ T8 w 5040"/>
                              <a:gd name="T10" fmla="+- 0 4656 4609"/>
                              <a:gd name="T11" fmla="*/ 4656 h 1188"/>
                              <a:gd name="T12" fmla="+- 0 4591 3398"/>
                              <a:gd name="T13" fmla="*/ T12 w 5040"/>
                              <a:gd name="T14" fmla="+- 0 4698 4609"/>
                              <a:gd name="T15" fmla="*/ 4698 h 1188"/>
                              <a:gd name="T16" fmla="+- 0 4278 3398"/>
                              <a:gd name="T17" fmla="*/ T16 w 5040"/>
                              <a:gd name="T18" fmla="+- 0 4752 4609"/>
                              <a:gd name="T19" fmla="*/ 4752 h 1188"/>
                              <a:gd name="T20" fmla="+- 0 4005 3398"/>
                              <a:gd name="T21" fmla="*/ T20 w 5040"/>
                              <a:gd name="T22" fmla="+- 0 4816 4609"/>
                              <a:gd name="T23" fmla="*/ 4816 h 1188"/>
                              <a:gd name="T24" fmla="+- 0 3776 3398"/>
                              <a:gd name="T25" fmla="*/ T24 w 5040"/>
                              <a:gd name="T26" fmla="+- 0 4890 4609"/>
                              <a:gd name="T27" fmla="*/ 4890 h 1188"/>
                              <a:gd name="T28" fmla="+- 0 3596 3398"/>
                              <a:gd name="T29" fmla="*/ T28 w 5040"/>
                              <a:gd name="T30" fmla="+- 0 4972 4609"/>
                              <a:gd name="T31" fmla="*/ 4972 h 1188"/>
                              <a:gd name="T32" fmla="+- 0 3471 3398"/>
                              <a:gd name="T33" fmla="*/ T32 w 5040"/>
                              <a:gd name="T34" fmla="+- 0 5060 4609"/>
                              <a:gd name="T35" fmla="*/ 5060 h 1188"/>
                              <a:gd name="T36" fmla="+- 0 3398 3398"/>
                              <a:gd name="T37" fmla="*/ T36 w 5040"/>
                              <a:gd name="T38" fmla="+- 0 5203 4609"/>
                              <a:gd name="T39" fmla="*/ 5203 h 1188"/>
                              <a:gd name="T40" fmla="+- 0 3471 3398"/>
                              <a:gd name="T41" fmla="*/ T40 w 5040"/>
                              <a:gd name="T42" fmla="+- 0 5346 4609"/>
                              <a:gd name="T43" fmla="*/ 5346 h 1188"/>
                              <a:gd name="T44" fmla="+- 0 3596 3398"/>
                              <a:gd name="T45" fmla="*/ T44 w 5040"/>
                              <a:gd name="T46" fmla="+- 0 5434 4609"/>
                              <a:gd name="T47" fmla="*/ 5434 h 1188"/>
                              <a:gd name="T48" fmla="+- 0 3776 3398"/>
                              <a:gd name="T49" fmla="*/ T48 w 5040"/>
                              <a:gd name="T50" fmla="+- 0 5516 4609"/>
                              <a:gd name="T51" fmla="*/ 5516 h 1188"/>
                              <a:gd name="T52" fmla="+- 0 4005 3398"/>
                              <a:gd name="T53" fmla="*/ T52 w 5040"/>
                              <a:gd name="T54" fmla="+- 0 5590 4609"/>
                              <a:gd name="T55" fmla="*/ 5590 h 1188"/>
                              <a:gd name="T56" fmla="+- 0 4278 3398"/>
                              <a:gd name="T57" fmla="*/ T56 w 5040"/>
                              <a:gd name="T58" fmla="+- 0 5654 4609"/>
                              <a:gd name="T59" fmla="*/ 5654 h 1188"/>
                              <a:gd name="T60" fmla="+- 0 4591 3398"/>
                              <a:gd name="T61" fmla="*/ T60 w 5040"/>
                              <a:gd name="T62" fmla="+- 0 5708 4609"/>
                              <a:gd name="T63" fmla="*/ 5708 h 1188"/>
                              <a:gd name="T64" fmla="+- 0 4937 3398"/>
                              <a:gd name="T65" fmla="*/ T64 w 5040"/>
                              <a:gd name="T66" fmla="+- 0 5750 4609"/>
                              <a:gd name="T67" fmla="*/ 5750 h 1188"/>
                              <a:gd name="T68" fmla="+- 0 5312 3398"/>
                              <a:gd name="T69" fmla="*/ T68 w 5040"/>
                              <a:gd name="T70" fmla="+- 0 5780 4609"/>
                              <a:gd name="T71" fmla="*/ 5780 h 1188"/>
                              <a:gd name="T72" fmla="+- 0 5711 3398"/>
                              <a:gd name="T73" fmla="*/ T72 w 5040"/>
                              <a:gd name="T74" fmla="+- 0 5795 4609"/>
                              <a:gd name="T75" fmla="*/ 5795 h 1188"/>
                              <a:gd name="T76" fmla="+- 0 6125 3398"/>
                              <a:gd name="T77" fmla="*/ T76 w 5040"/>
                              <a:gd name="T78" fmla="+- 0 5795 4609"/>
                              <a:gd name="T79" fmla="*/ 5795 h 1188"/>
                              <a:gd name="T80" fmla="+- 0 6524 3398"/>
                              <a:gd name="T81" fmla="*/ T80 w 5040"/>
                              <a:gd name="T82" fmla="+- 0 5780 4609"/>
                              <a:gd name="T83" fmla="*/ 5780 h 1188"/>
                              <a:gd name="T84" fmla="+- 0 6899 3398"/>
                              <a:gd name="T85" fmla="*/ T84 w 5040"/>
                              <a:gd name="T86" fmla="+- 0 5750 4609"/>
                              <a:gd name="T87" fmla="*/ 5750 h 1188"/>
                              <a:gd name="T88" fmla="+- 0 7245 3398"/>
                              <a:gd name="T89" fmla="*/ T88 w 5040"/>
                              <a:gd name="T90" fmla="+- 0 5708 4609"/>
                              <a:gd name="T91" fmla="*/ 5708 h 1188"/>
                              <a:gd name="T92" fmla="+- 0 7558 3398"/>
                              <a:gd name="T93" fmla="*/ T92 w 5040"/>
                              <a:gd name="T94" fmla="+- 0 5654 4609"/>
                              <a:gd name="T95" fmla="*/ 5654 h 1188"/>
                              <a:gd name="T96" fmla="+- 0 7831 3398"/>
                              <a:gd name="T97" fmla="*/ T96 w 5040"/>
                              <a:gd name="T98" fmla="+- 0 5590 4609"/>
                              <a:gd name="T99" fmla="*/ 5590 h 1188"/>
                              <a:gd name="T100" fmla="+- 0 8060 3398"/>
                              <a:gd name="T101" fmla="*/ T100 w 5040"/>
                              <a:gd name="T102" fmla="+- 0 5516 4609"/>
                              <a:gd name="T103" fmla="*/ 5516 h 1188"/>
                              <a:gd name="T104" fmla="+- 0 8240 3398"/>
                              <a:gd name="T105" fmla="*/ T104 w 5040"/>
                              <a:gd name="T106" fmla="+- 0 5434 4609"/>
                              <a:gd name="T107" fmla="*/ 5434 h 1188"/>
                              <a:gd name="T108" fmla="+- 0 8365 3398"/>
                              <a:gd name="T109" fmla="*/ T108 w 5040"/>
                              <a:gd name="T110" fmla="+- 0 5346 4609"/>
                              <a:gd name="T111" fmla="*/ 5346 h 1188"/>
                              <a:gd name="T112" fmla="+- 0 8438 3398"/>
                              <a:gd name="T113" fmla="*/ T112 w 5040"/>
                              <a:gd name="T114" fmla="+- 0 5203 4609"/>
                              <a:gd name="T115" fmla="*/ 5203 h 1188"/>
                              <a:gd name="T116" fmla="+- 0 8365 3398"/>
                              <a:gd name="T117" fmla="*/ T116 w 5040"/>
                              <a:gd name="T118" fmla="+- 0 5060 4609"/>
                              <a:gd name="T119" fmla="*/ 5060 h 1188"/>
                              <a:gd name="T120" fmla="+- 0 8240 3398"/>
                              <a:gd name="T121" fmla="*/ T120 w 5040"/>
                              <a:gd name="T122" fmla="+- 0 4972 4609"/>
                              <a:gd name="T123" fmla="*/ 4972 h 1188"/>
                              <a:gd name="T124" fmla="+- 0 8060 3398"/>
                              <a:gd name="T125" fmla="*/ T124 w 5040"/>
                              <a:gd name="T126" fmla="+- 0 4890 4609"/>
                              <a:gd name="T127" fmla="*/ 4890 h 1188"/>
                              <a:gd name="T128" fmla="+- 0 7831 3398"/>
                              <a:gd name="T129" fmla="*/ T128 w 5040"/>
                              <a:gd name="T130" fmla="+- 0 4816 4609"/>
                              <a:gd name="T131" fmla="*/ 4816 h 1188"/>
                              <a:gd name="T132" fmla="+- 0 7558 3398"/>
                              <a:gd name="T133" fmla="*/ T132 w 5040"/>
                              <a:gd name="T134" fmla="+- 0 4752 4609"/>
                              <a:gd name="T135" fmla="*/ 4752 h 1188"/>
                              <a:gd name="T136" fmla="+- 0 7245 3398"/>
                              <a:gd name="T137" fmla="*/ T136 w 5040"/>
                              <a:gd name="T138" fmla="+- 0 4698 4609"/>
                              <a:gd name="T139" fmla="*/ 4698 h 1188"/>
                              <a:gd name="T140" fmla="+- 0 6899 3398"/>
                              <a:gd name="T141" fmla="*/ T140 w 5040"/>
                              <a:gd name="T142" fmla="+- 0 4656 4609"/>
                              <a:gd name="T143" fmla="*/ 4656 h 1188"/>
                              <a:gd name="T144" fmla="+- 0 6524 3398"/>
                              <a:gd name="T145" fmla="*/ T144 w 5040"/>
                              <a:gd name="T146" fmla="+- 0 4626 4609"/>
                              <a:gd name="T147" fmla="*/ 4626 h 1188"/>
                              <a:gd name="T148" fmla="+- 0 6125 3398"/>
                              <a:gd name="T149" fmla="*/ T148 w 5040"/>
                              <a:gd name="T150" fmla="+- 0 4611 4609"/>
                              <a:gd name="T151" fmla="*/ 4611 h 11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5040" h="1188">
                                <a:moveTo>
                                  <a:pt x="2520" y="0"/>
                                </a:moveTo>
                                <a:lnTo>
                                  <a:pt x="2313" y="2"/>
                                </a:lnTo>
                                <a:lnTo>
                                  <a:pt x="2111" y="8"/>
                                </a:lnTo>
                                <a:lnTo>
                                  <a:pt x="1914" y="17"/>
                                </a:lnTo>
                                <a:lnTo>
                                  <a:pt x="1723" y="30"/>
                                </a:lnTo>
                                <a:lnTo>
                                  <a:pt x="1539" y="47"/>
                                </a:lnTo>
                                <a:lnTo>
                                  <a:pt x="1362" y="66"/>
                                </a:lnTo>
                                <a:lnTo>
                                  <a:pt x="1193" y="89"/>
                                </a:lnTo>
                                <a:lnTo>
                                  <a:pt x="1032" y="115"/>
                                </a:lnTo>
                                <a:lnTo>
                                  <a:pt x="880" y="143"/>
                                </a:lnTo>
                                <a:lnTo>
                                  <a:pt x="738" y="174"/>
                                </a:lnTo>
                                <a:lnTo>
                                  <a:pt x="607" y="207"/>
                                </a:lnTo>
                                <a:lnTo>
                                  <a:pt x="486" y="243"/>
                                </a:lnTo>
                                <a:lnTo>
                                  <a:pt x="378" y="281"/>
                                </a:lnTo>
                                <a:lnTo>
                                  <a:pt x="281" y="321"/>
                                </a:lnTo>
                                <a:lnTo>
                                  <a:pt x="198" y="363"/>
                                </a:lnTo>
                                <a:lnTo>
                                  <a:pt x="128" y="406"/>
                                </a:lnTo>
                                <a:lnTo>
                                  <a:pt x="73" y="451"/>
                                </a:lnTo>
                                <a:lnTo>
                                  <a:pt x="33" y="498"/>
                                </a:lnTo>
                                <a:lnTo>
                                  <a:pt x="0" y="594"/>
                                </a:lnTo>
                                <a:lnTo>
                                  <a:pt x="8" y="643"/>
                                </a:lnTo>
                                <a:lnTo>
                                  <a:pt x="73" y="737"/>
                                </a:lnTo>
                                <a:lnTo>
                                  <a:pt x="128" y="782"/>
                                </a:lnTo>
                                <a:lnTo>
                                  <a:pt x="198" y="825"/>
                                </a:lnTo>
                                <a:lnTo>
                                  <a:pt x="281" y="867"/>
                                </a:lnTo>
                                <a:lnTo>
                                  <a:pt x="378" y="907"/>
                                </a:lnTo>
                                <a:lnTo>
                                  <a:pt x="486" y="945"/>
                                </a:lnTo>
                                <a:lnTo>
                                  <a:pt x="607" y="981"/>
                                </a:lnTo>
                                <a:lnTo>
                                  <a:pt x="738" y="1014"/>
                                </a:lnTo>
                                <a:lnTo>
                                  <a:pt x="880" y="1045"/>
                                </a:lnTo>
                                <a:lnTo>
                                  <a:pt x="1032" y="1073"/>
                                </a:lnTo>
                                <a:lnTo>
                                  <a:pt x="1193" y="1099"/>
                                </a:lnTo>
                                <a:lnTo>
                                  <a:pt x="1362" y="1122"/>
                                </a:lnTo>
                                <a:lnTo>
                                  <a:pt x="1539" y="1141"/>
                                </a:lnTo>
                                <a:lnTo>
                                  <a:pt x="1723" y="1158"/>
                                </a:lnTo>
                                <a:lnTo>
                                  <a:pt x="1914" y="1171"/>
                                </a:lnTo>
                                <a:lnTo>
                                  <a:pt x="2111" y="1180"/>
                                </a:lnTo>
                                <a:lnTo>
                                  <a:pt x="2313" y="1186"/>
                                </a:lnTo>
                                <a:lnTo>
                                  <a:pt x="2520" y="1188"/>
                                </a:lnTo>
                                <a:lnTo>
                                  <a:pt x="2727" y="1186"/>
                                </a:lnTo>
                                <a:lnTo>
                                  <a:pt x="2929" y="1180"/>
                                </a:lnTo>
                                <a:lnTo>
                                  <a:pt x="3126" y="1171"/>
                                </a:lnTo>
                                <a:lnTo>
                                  <a:pt x="3317" y="1158"/>
                                </a:lnTo>
                                <a:lnTo>
                                  <a:pt x="3501" y="1141"/>
                                </a:lnTo>
                                <a:lnTo>
                                  <a:pt x="3678" y="1122"/>
                                </a:lnTo>
                                <a:lnTo>
                                  <a:pt x="3847" y="1099"/>
                                </a:lnTo>
                                <a:lnTo>
                                  <a:pt x="4008" y="1073"/>
                                </a:lnTo>
                                <a:lnTo>
                                  <a:pt x="4160" y="1045"/>
                                </a:lnTo>
                                <a:lnTo>
                                  <a:pt x="4302" y="1014"/>
                                </a:lnTo>
                                <a:lnTo>
                                  <a:pt x="4433" y="981"/>
                                </a:lnTo>
                                <a:lnTo>
                                  <a:pt x="4554" y="945"/>
                                </a:lnTo>
                                <a:lnTo>
                                  <a:pt x="4662" y="907"/>
                                </a:lnTo>
                                <a:lnTo>
                                  <a:pt x="4759" y="867"/>
                                </a:lnTo>
                                <a:lnTo>
                                  <a:pt x="4842" y="825"/>
                                </a:lnTo>
                                <a:lnTo>
                                  <a:pt x="4912" y="782"/>
                                </a:lnTo>
                                <a:lnTo>
                                  <a:pt x="4967" y="737"/>
                                </a:lnTo>
                                <a:lnTo>
                                  <a:pt x="5007" y="690"/>
                                </a:lnTo>
                                <a:lnTo>
                                  <a:pt x="5040" y="594"/>
                                </a:lnTo>
                                <a:lnTo>
                                  <a:pt x="5032" y="545"/>
                                </a:lnTo>
                                <a:lnTo>
                                  <a:pt x="4967" y="451"/>
                                </a:lnTo>
                                <a:lnTo>
                                  <a:pt x="4912" y="406"/>
                                </a:lnTo>
                                <a:lnTo>
                                  <a:pt x="4842" y="363"/>
                                </a:lnTo>
                                <a:lnTo>
                                  <a:pt x="4759" y="321"/>
                                </a:lnTo>
                                <a:lnTo>
                                  <a:pt x="4662" y="281"/>
                                </a:lnTo>
                                <a:lnTo>
                                  <a:pt x="4554" y="243"/>
                                </a:lnTo>
                                <a:lnTo>
                                  <a:pt x="4433" y="207"/>
                                </a:lnTo>
                                <a:lnTo>
                                  <a:pt x="4302" y="174"/>
                                </a:lnTo>
                                <a:lnTo>
                                  <a:pt x="4160" y="143"/>
                                </a:lnTo>
                                <a:lnTo>
                                  <a:pt x="4008" y="115"/>
                                </a:lnTo>
                                <a:lnTo>
                                  <a:pt x="3847" y="89"/>
                                </a:lnTo>
                                <a:lnTo>
                                  <a:pt x="3678" y="66"/>
                                </a:lnTo>
                                <a:lnTo>
                                  <a:pt x="3501" y="47"/>
                                </a:lnTo>
                                <a:lnTo>
                                  <a:pt x="3317" y="30"/>
                                </a:lnTo>
                                <a:lnTo>
                                  <a:pt x="3126" y="17"/>
                                </a:lnTo>
                                <a:lnTo>
                                  <a:pt x="2929" y="8"/>
                                </a:lnTo>
                                <a:lnTo>
                                  <a:pt x="2727" y="2"/>
                                </a:lnTo>
                                <a:lnTo>
                                  <a:pt x="252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F3F19CE" id="Group 760" o:spid="_x0000_s1026" style="position:absolute;margin-left:89.4pt;margin-top:13.3pt;width:289.1pt;height:53.05pt;z-index:-251660800" coordorigin="3398,4609" coordsize="5040,1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">
                <v:shape id="Freeform 761" o:spid="_x0000_s1027" style="position:absolute;left:3398;top:4609;width:5040;height:1188;visibility:visible;mso-wrap-style:square;v-text-anchor:top" coordsize="5040,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" path="m2520,l2313,2,2111,8r-197,9l1723,30,1539,47,1362,66,1193,89r-161,26l880,143,738,174,607,207,486,243,378,281r-97,40l198,363r-70,43l73,451,33,498,,594r8,49l73,737r55,45l198,825r83,42l378,907r108,38l607,981r131,33l880,1045r152,28l1193,1099r169,23l1539,1141r184,17l1914,1171r197,9l2313,1186r207,2l2727,1186r202,-6l3126,1171r191,-13l3501,1141r177,-19l3847,1099r161,-26l4160,1045r142,-31l4433,981r121,-36l4662,907r97,-40l4842,825r70,-43l4967,737r40,-47l5040,594r-8,-49l4967,451r-55,-45l4842,363r-83,-42l4662,281,4554,243,4433,207,4302,174,4160,143,4008,115,3847,89,3678,66,3501,47,3317,30,3126,17,2929,8,2727,2,2520,xe" filled="f">
                  <v:path arrowok="t" o:connecttype="custom" o:connectlocs="2313,4611;1914,4626;1539,4656;1193,4698;880,4752;607,4816;378,4890;198,4972;73,5060;0,5203;73,5346;198,5434;378,5516;607,5590;880,5654;1193,5708;1539,5750;1914,5780;2313,5795;2727,5795;3126,5780;3501,5750;3847,5708;4160,5654;4433,5590;4662,5516;4842,5434;4967,5346;5040,5203;4967,5060;4842,4972;4662,4890;4433,4816;4160,4752;3847,4698;3501,4656;3126,4626;2727,4611" o:connectangles="0,0,0,0,0,0,0,0,0,0,0,0,0,0,0,0,0,0,0,0,0,0,0,0,0,0,0,0,0,0,0,0,0,0,0,0,0,0"/>
                </v:shape>
              </v:group>
            </w:pict>
          </mc:Fallback>
        </mc:AlternateContent>
      </w:r>
      <w:r w:rsidR="00A50933">
        <w:rPr>
          <w:noProof/>
          <w:lang w:eastAsia="zh-TW"/>
        </w:rPr>
        <mc:AlternateContent>
          <mc:Choice Requires="wps">
            <w:drawing>
              <wp:anchor distT="45720" distB="45720" distL="114300" distR="114300" simplePos="0" relativeHeight="251710976" behindDoc="0" locked="0" layoutInCell="1" allowOverlap="1" wp14:anchorId="42660412" wp14:editId="5EB6FEE1">
                <wp:simplePos x="0" y="0"/>
                <wp:positionH relativeFrom="column">
                  <wp:posOffset>2040890</wp:posOffset>
                </wp:positionH>
                <wp:positionV relativeFrom="paragraph">
                  <wp:posOffset>99695</wp:posOffset>
                </wp:positionV>
                <wp:extent cx="2362200" cy="541020"/>
                <wp:effectExtent l="0" t="0" r="0" b="0"/>
                <wp:wrapSquare wrapText="bothSides"/>
                <wp:docPr id="36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541020"/>
                        </a:xfrm>
                        <a:prstGeom prst="rect">
                          <a:avLst/>
                        </a:prstGeom>
                        <a:noFill/>
                        <a:ln w="9525">
                          <a:noFill/>
                          <a:miter lim="800000"/>
                          <a:headEnd/>
                          <a:tailEnd/>
                        </a:ln>
                      </wps:spPr>
                      <wps:txbx>
                        <w:txbxContent>
                          <w:p w:rsidR="009136F6" w:rsidRDefault="009136F6" w:rsidP="005F1871">
                            <w:pPr>
                              <w:spacing w:after="0" w:line="300"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彙整有關資料呈報有關單位。</w:t>
                            </w:r>
                          </w:p>
                          <w:p w:rsidR="009136F6" w:rsidRDefault="009136F6" w:rsidP="005F1871">
                            <w:pPr>
                              <w:spacing w:after="0" w:line="358"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災後重建計劃。</w:t>
                            </w:r>
                          </w:p>
                          <w:p w:rsidR="009136F6" w:rsidRDefault="009136F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660412" id="_x0000_s1151" type="#_x0000_t202" style="position:absolute;margin-left:160.7pt;margin-top:7.85pt;width:186pt;height:42.6pt;z-index:251710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" filled="f" stroked="f">
                <v:textbox>
                  <w:txbxContent>
                    <w:p w:rsidR="009136F6" w:rsidRDefault="009136F6" w:rsidP="005F1871">
                      <w:pPr>
                        <w:spacing w:after="0" w:line="300"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彙整有關資料呈報有關單位。</w:t>
                      </w:r>
                    </w:p>
                    <w:p w:rsidR="009136F6" w:rsidRDefault="009136F6" w:rsidP="005F1871">
                      <w:pPr>
                        <w:spacing w:after="0" w:line="358"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災後重建計劃。</w:t>
                      </w:r>
                    </w:p>
                    <w:p w:rsidR="009136F6" w:rsidRDefault="009136F6"/>
                  </w:txbxContent>
                </v:textbox>
                <w10:wrap type="square"/>
              </v:shape>
            </w:pict>
          </mc:Fallback>
        </mc:AlternateContent>
      </w:r>
      <w:r w:rsidR="001210EB">
        <w:rPr>
          <w:lang w:eastAsia="zh-TW"/>
        </w:rPr>
        <w:br w:type="column"/>
      </w:r>
    </w:p>
    <w:p w:rsidR="00A50933" w:rsidRDefault="001210EB" w:rsidP="0018634C">
      <w:pPr>
        <w:snapToGrid w:val="0"/>
        <w:spacing w:after="0" w:line="240" w:lineRule="atLeast"/>
        <w:ind w:leftChars="64" w:left="142" w:hanging="1"/>
        <w:rPr>
          <w:lang w:eastAsia="zh-TW"/>
        </w:rPr>
      </w:pPr>
      <w:r>
        <w:rPr>
          <w:lang w:eastAsia="zh-TW"/>
        </w:rPr>
        <w:br w:type="column"/>
      </w:r>
    </w:p>
    <w:p w:rsidR="00A50933" w:rsidRDefault="00A50933" w:rsidP="009C5647">
      <w:pPr>
        <w:spacing w:after="0" w:line="240" w:lineRule="auto"/>
        <w:ind w:leftChars="64" w:left="142" w:hanging="1"/>
        <w:rPr>
          <w:lang w:eastAsia="zh-TW"/>
        </w:rPr>
      </w:pPr>
    </w:p>
    <w:p w:rsidR="0018634C" w:rsidRDefault="0018634C" w:rsidP="009C5647">
      <w:pPr>
        <w:spacing w:after="0" w:line="240" w:lineRule="auto"/>
        <w:ind w:leftChars="64" w:left="142" w:hanging="1"/>
        <w:rPr>
          <w:rFonts w:ascii="標楷體" w:eastAsia="標楷體" w:hAnsi="標楷體" w:cs="標楷體"/>
          <w:sz w:val="24"/>
          <w:szCs w:val="24"/>
          <w:lang w:eastAsia="zh-TW"/>
        </w:rPr>
      </w:pPr>
      <w:r>
        <w:rPr>
          <w:rFonts w:ascii="標楷體" w:eastAsia="標楷體" w:hAnsi="標楷體" w:cs="標楷體"/>
          <w:noProof/>
          <w:sz w:val="24"/>
          <w:szCs w:val="24"/>
          <w:lang w:eastAsia="zh-TW"/>
        </w:rPr>
        <mc:AlternateContent>
          <mc:Choice Requires="wpg">
            <w:drawing>
              <wp:anchor distT="0" distB="0" distL="114300" distR="114300" simplePos="0" relativeHeight="251643392" behindDoc="1" locked="0" layoutInCell="1" allowOverlap="1" wp14:anchorId="2D5CDD80" wp14:editId="5EAA3038">
                <wp:simplePos x="0" y="0"/>
                <wp:positionH relativeFrom="column">
                  <wp:posOffset>46990</wp:posOffset>
                </wp:positionH>
                <wp:positionV relativeFrom="paragraph">
                  <wp:posOffset>128270</wp:posOffset>
                </wp:positionV>
                <wp:extent cx="1270" cy="509905"/>
                <wp:effectExtent l="0" t="0" r="17780" b="23495"/>
                <wp:wrapNone/>
                <wp:docPr id="2800" name="Group 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509905"/>
                          <a:chOff x="8099" y="2736"/>
                          <a:chExt cx="2" cy="900"/>
                        </a:xfrm>
                      </wpg:grpSpPr>
                      <wps:wsp>
                        <wps:cNvPr id="2801" name="Freeform 795"/>
                        <wps:cNvSpPr>
                          <a:spLocks/>
                        </wps:cNvSpPr>
                        <wps:spPr bwMode="auto">
                          <a:xfrm>
                            <a:off x="8099" y="2736"/>
                            <a:ext cx="2" cy="900"/>
                          </a:xfrm>
                          <a:custGeom>
                            <a:avLst/>
                            <a:gdLst>
                              <a:gd name="T0" fmla="+- 0 2736 2736"/>
                              <a:gd name="T1" fmla="*/ 2736 h 900"/>
                              <a:gd name="T2" fmla="+- 0 3636 2736"/>
                              <a:gd name="T3" fmla="*/ 3636 h 900"/>
                            </a:gdLst>
                            <a:ahLst/>
                            <a:cxnLst>
                              <a:cxn ang="0">
                                <a:pos x="0" y="T1"/>
                              </a:cxn>
                              <a:cxn ang="0">
                                <a:pos x="0" y="T3"/>
                              </a:cxn>
                            </a:cxnLst>
                            <a:rect l="0" t="0" r="r" b="b"/>
                            <a:pathLst>
                              <a:path h="900">
                                <a:moveTo>
                                  <a:pt x="0" y="0"/>
                                </a:moveTo>
                                <a:lnTo>
                                  <a:pt x="0" y="90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68994FC" id="Group 794" o:spid="_x0000_s1026" style="position:absolute;margin-left:3.7pt;margin-top:10.1pt;width:.1pt;height:40.15pt;z-index:-251673088" coordorigin="8099,2736" coordsize="2,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">
                <v:shape id="Freeform 795" o:spid="_x0000_s1027" style="position:absolute;left:8099;top:2736;width:2;height:900;visibility:visible;mso-wrap-style:square;v-text-anchor:top" coordsize="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" path="m,l,900e" filled="f" strokeweight=".58pt">
                  <v:path arrowok="t" o:connecttype="custom" o:connectlocs="0,2736;0,3636"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45440" behindDoc="1" locked="0" layoutInCell="1" allowOverlap="1" wp14:anchorId="4208C171" wp14:editId="64F1D182">
                <wp:simplePos x="0" y="0"/>
                <wp:positionH relativeFrom="column">
                  <wp:posOffset>2165985</wp:posOffset>
                </wp:positionH>
                <wp:positionV relativeFrom="paragraph">
                  <wp:posOffset>120650</wp:posOffset>
                </wp:positionV>
                <wp:extent cx="1270" cy="509905"/>
                <wp:effectExtent l="0" t="0" r="17780" b="23495"/>
                <wp:wrapNone/>
                <wp:docPr id="2804" name="Group 7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509905"/>
                          <a:chOff x="11008" y="2736"/>
                          <a:chExt cx="2" cy="900"/>
                        </a:xfrm>
                      </wpg:grpSpPr>
                      <wps:wsp>
                        <wps:cNvPr id="2805" name="Freeform 791"/>
                        <wps:cNvSpPr>
                          <a:spLocks/>
                        </wps:cNvSpPr>
                        <wps:spPr bwMode="auto">
                          <a:xfrm>
                            <a:off x="11008" y="2736"/>
                            <a:ext cx="2" cy="900"/>
                          </a:xfrm>
                          <a:custGeom>
                            <a:avLst/>
                            <a:gdLst>
                              <a:gd name="T0" fmla="+- 0 2736 2736"/>
                              <a:gd name="T1" fmla="*/ 2736 h 900"/>
                              <a:gd name="T2" fmla="+- 0 3636 2736"/>
                              <a:gd name="T3" fmla="*/ 3636 h 900"/>
                            </a:gdLst>
                            <a:ahLst/>
                            <a:cxnLst>
                              <a:cxn ang="0">
                                <a:pos x="0" y="T1"/>
                              </a:cxn>
                              <a:cxn ang="0">
                                <a:pos x="0" y="T3"/>
                              </a:cxn>
                            </a:cxnLst>
                            <a:rect l="0" t="0" r="r" b="b"/>
                            <a:pathLst>
                              <a:path h="900">
                                <a:moveTo>
                                  <a:pt x="0" y="0"/>
                                </a:moveTo>
                                <a:lnTo>
                                  <a:pt x="0" y="90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5B117BD" id="Group 790" o:spid="_x0000_s1026" style="position:absolute;margin-left:170.55pt;margin-top:9.5pt;width:.1pt;height:40.15pt;z-index:-251671040" coordorigin="11008,2736" coordsize="2,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">
                <v:shape id="Freeform 791" o:spid="_x0000_s1027" style="position:absolute;left:11008;top:2736;width:2;height:900;visibility:visible;mso-wrap-style:square;v-text-anchor:top" coordsize="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" path="m,l,900e" filled="f" strokeweight=".58pt">
                  <v:path arrowok="t" o:connecttype="custom" o:connectlocs="0,2736;0,3636"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42368" behindDoc="1" locked="0" layoutInCell="1" allowOverlap="1" wp14:anchorId="2BFF50AE" wp14:editId="7CC6DEA0">
                <wp:simplePos x="0" y="0"/>
                <wp:positionH relativeFrom="column">
                  <wp:posOffset>43180</wp:posOffset>
                </wp:positionH>
                <wp:positionV relativeFrom="paragraph">
                  <wp:posOffset>127000</wp:posOffset>
                </wp:positionV>
                <wp:extent cx="2125980" cy="635"/>
                <wp:effectExtent l="0" t="0" r="26670" b="18415"/>
                <wp:wrapNone/>
                <wp:docPr id="2798" name="Group 7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25980" cy="635"/>
                          <a:chOff x="8094" y="2734"/>
                          <a:chExt cx="2919" cy="2"/>
                        </a:xfrm>
                      </wpg:grpSpPr>
                      <wps:wsp>
                        <wps:cNvPr id="2799" name="Freeform 797"/>
                        <wps:cNvSpPr>
                          <a:spLocks/>
                        </wps:cNvSpPr>
                        <wps:spPr bwMode="auto">
                          <a:xfrm>
                            <a:off x="8094" y="2734"/>
                            <a:ext cx="2919" cy="2"/>
                          </a:xfrm>
                          <a:custGeom>
                            <a:avLst/>
                            <a:gdLst>
                              <a:gd name="T0" fmla="+- 0 8094 8094"/>
                              <a:gd name="T1" fmla="*/ T0 w 2919"/>
                              <a:gd name="T2" fmla="+- 0 11013 8094"/>
                              <a:gd name="T3" fmla="*/ T2 w 2919"/>
                            </a:gdLst>
                            <a:ahLst/>
                            <a:cxnLst>
                              <a:cxn ang="0">
                                <a:pos x="T1" y="0"/>
                              </a:cxn>
                              <a:cxn ang="0">
                                <a:pos x="T3" y="0"/>
                              </a:cxn>
                            </a:cxnLst>
                            <a:rect l="0" t="0" r="r" b="b"/>
                            <a:pathLst>
                              <a:path w="2919">
                                <a:moveTo>
                                  <a:pt x="0" y="0"/>
                                </a:moveTo>
                                <a:lnTo>
                                  <a:pt x="2919" y="0"/>
                                </a:lnTo>
                              </a:path>
                            </a:pathLst>
                          </a:custGeom>
                          <a:noFill/>
                          <a:ln w="85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8D02213" id="Group 796" o:spid="_x0000_s1026" style="position:absolute;margin-left:3.4pt;margin-top:10pt;width:167.4pt;height:.05pt;z-index:-251674112" coordorigin="8094,2734" coordsize="29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">
                <v:shape id="Freeform 797" o:spid="_x0000_s1027" style="position:absolute;left:8094;top:2734;width:2919;height:2;visibility:visible;mso-wrap-style:square;v-text-anchor:top" coordsize="29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" path="m,l2919,e" filled="f" strokeweight=".67pt">
                  <v:path arrowok="t" o:connecttype="custom" o:connectlocs="0,0;2919,0" o:connectangles="0,0"/>
                </v:shape>
              </v:group>
            </w:pict>
          </mc:Fallback>
        </mc:AlternateContent>
      </w:r>
    </w:p>
    <w:p w:rsidR="001210EB" w:rsidRPr="00D0188E" w:rsidRDefault="0018634C" w:rsidP="009C5647">
      <w:pPr>
        <w:spacing w:after="0" w:line="240" w:lineRule="auto"/>
        <w:ind w:leftChars="64" w:left="142" w:hanging="1"/>
        <w:rPr>
          <w:sz w:val="12"/>
          <w:szCs w:val="12"/>
          <w:lang w:eastAsia="zh-TW"/>
        </w:rPr>
      </w:pPr>
      <w:r>
        <w:rPr>
          <w:rFonts w:ascii="標楷體" w:eastAsia="標楷體" w:hAnsi="標楷體" w:cs="標楷體"/>
          <w:noProof/>
          <w:sz w:val="24"/>
          <w:szCs w:val="24"/>
          <w:lang w:eastAsia="zh-TW"/>
        </w:rPr>
        <mc:AlternateContent>
          <mc:Choice Requires="wpg">
            <w:drawing>
              <wp:anchor distT="0" distB="0" distL="114300" distR="114300" simplePos="0" relativeHeight="251651584" behindDoc="1" locked="0" layoutInCell="1" allowOverlap="1" wp14:anchorId="7457A1E6" wp14:editId="60EAE578">
                <wp:simplePos x="0" y="0"/>
                <wp:positionH relativeFrom="column">
                  <wp:posOffset>-492064</wp:posOffset>
                </wp:positionH>
                <wp:positionV relativeFrom="paragraph">
                  <wp:posOffset>317006</wp:posOffset>
                </wp:positionV>
                <wp:extent cx="531789" cy="68056"/>
                <wp:effectExtent l="0" t="0" r="1905" b="8255"/>
                <wp:wrapNone/>
                <wp:docPr id="2818" name="Group 7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789" cy="68056"/>
                          <a:chOff x="7359" y="3203"/>
                          <a:chExt cx="730" cy="120"/>
                        </a:xfrm>
                      </wpg:grpSpPr>
                      <wps:wsp>
                        <wps:cNvPr id="2819" name="Freeform 777"/>
                        <wps:cNvSpPr>
                          <a:spLocks/>
                        </wps:cNvSpPr>
                        <wps:spPr bwMode="auto">
                          <a:xfrm>
                            <a:off x="7359" y="3203"/>
                            <a:ext cx="730" cy="120"/>
                          </a:xfrm>
                          <a:custGeom>
                            <a:avLst/>
                            <a:gdLst>
                              <a:gd name="T0" fmla="+- 0 7479 7359"/>
                              <a:gd name="T1" fmla="*/ T0 w 730"/>
                              <a:gd name="T2" fmla="+- 0 3203 3203"/>
                              <a:gd name="T3" fmla="*/ 3203 h 120"/>
                              <a:gd name="T4" fmla="+- 0 7359 7359"/>
                              <a:gd name="T5" fmla="*/ T4 w 730"/>
                              <a:gd name="T6" fmla="+- 0 3263 3203"/>
                              <a:gd name="T7" fmla="*/ 3263 h 120"/>
                              <a:gd name="T8" fmla="+- 0 7479 7359"/>
                              <a:gd name="T9" fmla="*/ T8 w 730"/>
                              <a:gd name="T10" fmla="+- 0 3323 3203"/>
                              <a:gd name="T11" fmla="*/ 3323 h 120"/>
                              <a:gd name="T12" fmla="+- 0 7479 7359"/>
                              <a:gd name="T13" fmla="*/ T12 w 730"/>
                              <a:gd name="T14" fmla="+- 0 3273 3203"/>
                              <a:gd name="T15" fmla="*/ 3273 h 120"/>
                              <a:gd name="T16" fmla="+- 0 7453 7359"/>
                              <a:gd name="T17" fmla="*/ T16 w 730"/>
                              <a:gd name="T18" fmla="+- 0 3273 3203"/>
                              <a:gd name="T19" fmla="*/ 3273 h 120"/>
                              <a:gd name="T20" fmla="+- 0 7449 7359"/>
                              <a:gd name="T21" fmla="*/ T20 w 730"/>
                              <a:gd name="T22" fmla="+- 0 3269 3203"/>
                              <a:gd name="T23" fmla="*/ 3269 h 120"/>
                              <a:gd name="T24" fmla="+- 0 7449 7359"/>
                              <a:gd name="T25" fmla="*/ T24 w 730"/>
                              <a:gd name="T26" fmla="+- 0 3257 3203"/>
                              <a:gd name="T27" fmla="*/ 3257 h 120"/>
                              <a:gd name="T28" fmla="+- 0 7453 7359"/>
                              <a:gd name="T29" fmla="*/ T28 w 730"/>
                              <a:gd name="T30" fmla="+- 0 3253 3203"/>
                              <a:gd name="T31" fmla="*/ 3253 h 120"/>
                              <a:gd name="T32" fmla="+- 0 7479 7359"/>
                              <a:gd name="T33" fmla="*/ T32 w 730"/>
                              <a:gd name="T34" fmla="+- 0 3253 3203"/>
                              <a:gd name="T35" fmla="*/ 3253 h 120"/>
                              <a:gd name="T36" fmla="+- 0 7479 7359"/>
                              <a:gd name="T37" fmla="*/ T36 w 730"/>
                              <a:gd name="T38" fmla="+- 0 3203 3203"/>
                              <a:gd name="T39" fmla="*/ 3203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30" h="120">
                                <a:moveTo>
                                  <a:pt x="120" y="0"/>
                                </a:moveTo>
                                <a:lnTo>
                                  <a:pt x="0" y="60"/>
                                </a:lnTo>
                                <a:lnTo>
                                  <a:pt x="120" y="120"/>
                                </a:lnTo>
                                <a:lnTo>
                                  <a:pt x="120" y="70"/>
                                </a:lnTo>
                                <a:lnTo>
                                  <a:pt x="94" y="70"/>
                                </a:lnTo>
                                <a:lnTo>
                                  <a:pt x="90" y="66"/>
                                </a:lnTo>
                                <a:lnTo>
                                  <a:pt x="90" y="54"/>
                                </a:lnTo>
                                <a:lnTo>
                                  <a:pt x="94" y="50"/>
                                </a:lnTo>
                                <a:lnTo>
                                  <a:pt x="120" y="50"/>
                                </a:lnTo>
                                <a:lnTo>
                                  <a:pt x="12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0" name="Freeform 776"/>
                        <wps:cNvSpPr>
                          <a:spLocks/>
                        </wps:cNvSpPr>
                        <wps:spPr bwMode="auto">
                          <a:xfrm>
                            <a:off x="7359" y="3203"/>
                            <a:ext cx="730" cy="120"/>
                          </a:xfrm>
                          <a:custGeom>
                            <a:avLst/>
                            <a:gdLst>
                              <a:gd name="T0" fmla="+- 0 7479 7359"/>
                              <a:gd name="T1" fmla="*/ T0 w 730"/>
                              <a:gd name="T2" fmla="+- 0 3253 3203"/>
                              <a:gd name="T3" fmla="*/ 3253 h 120"/>
                              <a:gd name="T4" fmla="+- 0 7453 7359"/>
                              <a:gd name="T5" fmla="*/ T4 w 730"/>
                              <a:gd name="T6" fmla="+- 0 3253 3203"/>
                              <a:gd name="T7" fmla="*/ 3253 h 120"/>
                              <a:gd name="T8" fmla="+- 0 7449 7359"/>
                              <a:gd name="T9" fmla="*/ T8 w 730"/>
                              <a:gd name="T10" fmla="+- 0 3257 3203"/>
                              <a:gd name="T11" fmla="*/ 3257 h 120"/>
                              <a:gd name="T12" fmla="+- 0 7449 7359"/>
                              <a:gd name="T13" fmla="*/ T12 w 730"/>
                              <a:gd name="T14" fmla="+- 0 3269 3203"/>
                              <a:gd name="T15" fmla="*/ 3269 h 120"/>
                              <a:gd name="T16" fmla="+- 0 7453 7359"/>
                              <a:gd name="T17" fmla="*/ T16 w 730"/>
                              <a:gd name="T18" fmla="+- 0 3273 3203"/>
                              <a:gd name="T19" fmla="*/ 3273 h 120"/>
                              <a:gd name="T20" fmla="+- 0 7479 7359"/>
                              <a:gd name="T21" fmla="*/ T20 w 730"/>
                              <a:gd name="T22" fmla="+- 0 3273 3203"/>
                              <a:gd name="T23" fmla="*/ 3273 h 120"/>
                              <a:gd name="T24" fmla="+- 0 7479 7359"/>
                              <a:gd name="T25" fmla="*/ T24 w 730"/>
                              <a:gd name="T26" fmla="+- 0 3253 3203"/>
                              <a:gd name="T27" fmla="*/ 3253 h 120"/>
                            </a:gdLst>
                            <a:ahLst/>
                            <a:cxnLst>
                              <a:cxn ang="0">
                                <a:pos x="T1" y="T3"/>
                              </a:cxn>
                              <a:cxn ang="0">
                                <a:pos x="T5" y="T7"/>
                              </a:cxn>
                              <a:cxn ang="0">
                                <a:pos x="T9" y="T11"/>
                              </a:cxn>
                              <a:cxn ang="0">
                                <a:pos x="T13" y="T15"/>
                              </a:cxn>
                              <a:cxn ang="0">
                                <a:pos x="T17" y="T19"/>
                              </a:cxn>
                              <a:cxn ang="0">
                                <a:pos x="T21" y="T23"/>
                              </a:cxn>
                              <a:cxn ang="0">
                                <a:pos x="T25" y="T27"/>
                              </a:cxn>
                            </a:cxnLst>
                            <a:rect l="0" t="0" r="r" b="b"/>
                            <a:pathLst>
                              <a:path w="730" h="120">
                                <a:moveTo>
                                  <a:pt x="120" y="50"/>
                                </a:moveTo>
                                <a:lnTo>
                                  <a:pt x="94" y="50"/>
                                </a:lnTo>
                                <a:lnTo>
                                  <a:pt x="90" y="54"/>
                                </a:lnTo>
                                <a:lnTo>
                                  <a:pt x="90" y="66"/>
                                </a:lnTo>
                                <a:lnTo>
                                  <a:pt x="94" y="70"/>
                                </a:lnTo>
                                <a:lnTo>
                                  <a:pt x="120" y="70"/>
                                </a:lnTo>
                                <a:lnTo>
                                  <a:pt x="12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1" name="Freeform 775"/>
                        <wps:cNvSpPr>
                          <a:spLocks/>
                        </wps:cNvSpPr>
                        <wps:spPr bwMode="auto">
                          <a:xfrm>
                            <a:off x="7359" y="3203"/>
                            <a:ext cx="730" cy="120"/>
                          </a:xfrm>
                          <a:custGeom>
                            <a:avLst/>
                            <a:gdLst>
                              <a:gd name="T0" fmla="+- 0 8085 7359"/>
                              <a:gd name="T1" fmla="*/ T0 w 730"/>
                              <a:gd name="T2" fmla="+- 0 3253 3203"/>
                              <a:gd name="T3" fmla="*/ 3253 h 120"/>
                              <a:gd name="T4" fmla="+- 0 7479 7359"/>
                              <a:gd name="T5" fmla="*/ T4 w 730"/>
                              <a:gd name="T6" fmla="+- 0 3253 3203"/>
                              <a:gd name="T7" fmla="*/ 3253 h 120"/>
                              <a:gd name="T8" fmla="+- 0 7479 7359"/>
                              <a:gd name="T9" fmla="*/ T8 w 730"/>
                              <a:gd name="T10" fmla="+- 0 3273 3203"/>
                              <a:gd name="T11" fmla="*/ 3273 h 120"/>
                              <a:gd name="T12" fmla="+- 0 8085 7359"/>
                              <a:gd name="T13" fmla="*/ T12 w 730"/>
                              <a:gd name="T14" fmla="+- 0 3273 3203"/>
                              <a:gd name="T15" fmla="*/ 3273 h 120"/>
                              <a:gd name="T16" fmla="+- 0 8089 7359"/>
                              <a:gd name="T17" fmla="*/ T16 w 730"/>
                              <a:gd name="T18" fmla="+- 0 3269 3203"/>
                              <a:gd name="T19" fmla="*/ 3269 h 120"/>
                              <a:gd name="T20" fmla="+- 0 8089 7359"/>
                              <a:gd name="T21" fmla="*/ T20 w 730"/>
                              <a:gd name="T22" fmla="+- 0 3257 3203"/>
                              <a:gd name="T23" fmla="*/ 3257 h 120"/>
                              <a:gd name="T24" fmla="+- 0 8085 7359"/>
                              <a:gd name="T25" fmla="*/ T24 w 730"/>
                              <a:gd name="T26" fmla="+- 0 3253 3203"/>
                              <a:gd name="T27" fmla="*/ 3253 h 120"/>
                            </a:gdLst>
                            <a:ahLst/>
                            <a:cxnLst>
                              <a:cxn ang="0">
                                <a:pos x="T1" y="T3"/>
                              </a:cxn>
                              <a:cxn ang="0">
                                <a:pos x="T5" y="T7"/>
                              </a:cxn>
                              <a:cxn ang="0">
                                <a:pos x="T9" y="T11"/>
                              </a:cxn>
                              <a:cxn ang="0">
                                <a:pos x="T13" y="T15"/>
                              </a:cxn>
                              <a:cxn ang="0">
                                <a:pos x="T17" y="T19"/>
                              </a:cxn>
                              <a:cxn ang="0">
                                <a:pos x="T21" y="T23"/>
                              </a:cxn>
                              <a:cxn ang="0">
                                <a:pos x="T25" y="T27"/>
                              </a:cxn>
                            </a:cxnLst>
                            <a:rect l="0" t="0" r="r" b="b"/>
                            <a:pathLst>
                              <a:path w="730" h="120">
                                <a:moveTo>
                                  <a:pt x="726" y="50"/>
                                </a:moveTo>
                                <a:lnTo>
                                  <a:pt x="120" y="50"/>
                                </a:lnTo>
                                <a:lnTo>
                                  <a:pt x="120" y="70"/>
                                </a:lnTo>
                                <a:lnTo>
                                  <a:pt x="726" y="70"/>
                                </a:lnTo>
                                <a:lnTo>
                                  <a:pt x="730" y="66"/>
                                </a:lnTo>
                                <a:lnTo>
                                  <a:pt x="730" y="54"/>
                                </a:lnTo>
                                <a:lnTo>
                                  <a:pt x="726"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0AB8868C" id="Group 774" o:spid="_x0000_s1026" style="position:absolute;margin-left:-38.75pt;margin-top:24.95pt;width:41.85pt;height:5.35pt;z-index:-251664896" coordorigin="7359,3203" coordsize="73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">
                <v:shape id="Freeform 777" o:spid="_x0000_s1027" style="position:absolute;left:7359;top:3203;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" path="m120,l,60r120,60l120,70r-26,l90,66r,-12l94,50r26,l120,e" fillcolor="black" stroked="f">
                  <v:path arrowok="t" o:connecttype="custom" o:connectlocs="120,3203;0,3263;120,3323;120,3273;94,3273;90,3269;90,3257;94,3253;120,3253;120,3203" o:connectangles="0,0,0,0,0,0,0,0,0,0"/>
                </v:shape>
                <v:shape id="Freeform 776" o:spid="_x0000_s1028" style="position:absolute;left:7359;top:3203;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" path="m120,50r-26,l90,54r,12l94,70r26,l120,50e" fillcolor="black" stroked="f">
                  <v:path arrowok="t" o:connecttype="custom" o:connectlocs="120,3253;94,3253;90,3257;90,3269;94,3273;120,3273;120,3253" o:connectangles="0,0,0,0,0,0,0"/>
                </v:shape>
                <v:shape id="Freeform 775" o:spid="_x0000_s1029" style="position:absolute;left:7359;top:3203;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" path="m726,50r-606,l120,70r606,l730,66r,-12l726,50e" fillcolor="black" stroked="f">
                  <v:path arrowok="t" o:connecttype="custom" o:connectlocs="726,3253;120,3253;120,3273;726,3273;730,3269;730,3257;726,3253" o:connectangles="0,0,0,0,0,0,0"/>
                </v:shape>
              </v:group>
            </w:pict>
          </mc:Fallback>
        </mc:AlternateContent>
      </w:r>
      <w:r w:rsidR="001210EB">
        <w:rPr>
          <w:rFonts w:ascii="標楷體" w:eastAsia="標楷體" w:hAnsi="標楷體" w:cs="標楷體"/>
          <w:sz w:val="24"/>
          <w:szCs w:val="24"/>
          <w:lang w:eastAsia="zh-TW"/>
        </w:rPr>
        <w:t>通知</w:t>
      </w:r>
      <w:r w:rsidR="001210EB" w:rsidRPr="00E04CB5">
        <w:rPr>
          <w:rFonts w:ascii="標楷體" w:eastAsia="標楷體" w:hAnsi="標楷體" w:cs="標楷體" w:hint="eastAsia"/>
          <w:sz w:val="24"/>
          <w:szCs w:val="24"/>
          <w:u w:val="single"/>
          <w:lang w:eastAsia="zh-TW"/>
        </w:rPr>
        <w:t>相關單位主管及</w:t>
      </w:r>
      <w:r w:rsidR="001210EB" w:rsidRPr="00E04CB5">
        <w:rPr>
          <w:rFonts w:ascii="標楷體" w:eastAsia="標楷體" w:hAnsi="標楷體" w:cs="標楷體" w:hint="eastAsia"/>
          <w:spacing w:val="-7"/>
          <w:sz w:val="24"/>
          <w:szCs w:val="24"/>
          <w:u w:val="single"/>
          <w:lang w:eastAsia="zh-TW"/>
        </w:rPr>
        <w:t>機</w:t>
      </w:r>
      <w:r w:rsidR="001210EB" w:rsidRPr="00FE0A00">
        <w:rPr>
          <w:rFonts w:ascii="標楷體" w:eastAsia="標楷體" w:hAnsi="標楷體" w:cs="標楷體" w:hint="eastAsia"/>
          <w:spacing w:val="-7"/>
          <w:sz w:val="24"/>
          <w:szCs w:val="24"/>
          <w:u w:val="single"/>
          <w:lang w:eastAsia="zh-TW"/>
        </w:rPr>
        <w:t>構首長</w:t>
      </w:r>
    </w:p>
    <w:p w:rsidR="001210EB" w:rsidRDefault="001210EB" w:rsidP="001210EB">
      <w:pPr>
        <w:spacing w:after="0"/>
        <w:rPr>
          <w:lang w:eastAsia="zh-TW"/>
        </w:rPr>
        <w:sectPr w:rsidR="001210EB">
          <w:type w:val="continuous"/>
          <w:pgSz w:w="11920" w:h="16840"/>
          <w:pgMar w:top="1200" w:right="820" w:bottom="980" w:left="1020" w:header="720" w:footer="720" w:gutter="0"/>
          <w:cols w:num="3" w:space="720" w:equalWidth="0">
            <w:col w:w="2547" w:space="974"/>
            <w:col w:w="2641" w:space="945"/>
            <w:col w:w="2973"/>
          </w:cols>
        </w:sectPr>
      </w:pPr>
    </w:p>
    <w:p w:rsidR="001210EB" w:rsidRDefault="001210EB" w:rsidP="005F1871">
      <w:pPr>
        <w:spacing w:after="0" w:line="358" w:lineRule="exact"/>
        <w:ind w:leftChars="-47" w:right="-20" w:hangingChars="47" w:hanging="103"/>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61824" behindDoc="1" locked="0" layoutInCell="1" allowOverlap="1" wp14:anchorId="2E72229B" wp14:editId="6BA6715E">
                <wp:simplePos x="0" y="0"/>
                <wp:positionH relativeFrom="page">
                  <wp:posOffset>720090</wp:posOffset>
                </wp:positionH>
                <wp:positionV relativeFrom="paragraph">
                  <wp:posOffset>-37465</wp:posOffset>
                </wp:positionV>
                <wp:extent cx="6057900" cy="1270"/>
                <wp:effectExtent l="5715" t="8255" r="13335" b="9525"/>
                <wp:wrapNone/>
                <wp:docPr id="2865" name="Group 7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34" y="-59"/>
                          <a:chExt cx="9540" cy="2"/>
                        </a:xfrm>
                      </wpg:grpSpPr>
                      <wps:wsp>
                        <wps:cNvPr id="2866" name="Freeform 729"/>
                        <wps:cNvSpPr>
                          <a:spLocks/>
                        </wps:cNvSpPr>
                        <wps:spPr bwMode="auto">
                          <a:xfrm>
                            <a:off x="1134" y="-59"/>
                            <a:ext cx="9540" cy="2"/>
                          </a:xfrm>
                          <a:custGeom>
                            <a:avLst/>
                            <a:gdLst>
                              <a:gd name="T0" fmla="+- 0 1134 1134"/>
                              <a:gd name="T1" fmla="*/ T0 w 9540"/>
                              <a:gd name="T2" fmla="+- 0 10674 113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C91DD7" id="Group 728" o:spid="_x0000_s1026" style="position:absolute;margin-left:56.7pt;margin-top:-2.95pt;width:477pt;height:.1pt;z-index:-251654656;mso-position-horizontal-relative:page" coordorigin="1134,-59"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">
                <v:shape id="Freeform 729" o:spid="_x0000_s1027" style="position:absolute;left:1134;top:-59;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" path="m,l9540,e" filled="f">
                  <v:path arrowok="t" o:connecttype="custom" o:connectlocs="0,0;9540,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31" w:lineRule="exact"/>
        <w:ind w:left="29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檢討事件處理過程，並研商善後事宜。</w:t>
      </w:r>
    </w:p>
    <w:p w:rsidR="001210EB" w:rsidRDefault="001210EB" w:rsidP="001210EB">
      <w:pPr>
        <w:spacing w:after="0" w:line="281" w:lineRule="exact"/>
        <w:ind w:left="29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檢討出事原因，並全面改善。</w:t>
      </w:r>
    </w:p>
    <w:p w:rsidR="001210EB" w:rsidRDefault="001210EB" w:rsidP="001210EB">
      <w:pPr>
        <w:spacing w:after="0" w:line="278" w:lineRule="exact"/>
        <w:ind w:left="29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清點損失，擬定復原計</w:t>
      </w:r>
      <w:r>
        <w:rPr>
          <w:rFonts w:ascii="標楷體" w:eastAsia="標楷體" w:hAnsi="標楷體" w:cs="標楷體"/>
          <w:spacing w:val="1"/>
          <w:position w:val="-1"/>
          <w:sz w:val="24"/>
          <w:szCs w:val="24"/>
          <w:lang w:eastAsia="zh-TW"/>
        </w:rPr>
        <w:t>畫</w:t>
      </w:r>
      <w:r>
        <w:rPr>
          <w:rFonts w:ascii="標楷體" w:eastAsia="標楷體" w:hAnsi="標楷體" w:cs="標楷體"/>
          <w:position w:val="-1"/>
          <w:sz w:val="24"/>
          <w:szCs w:val="24"/>
          <w:lang w:eastAsia="zh-TW"/>
        </w:rPr>
        <w:t>。</w:t>
      </w:r>
    </w:p>
    <w:p w:rsidR="001210EB" w:rsidRDefault="001210EB" w:rsidP="001210EB">
      <w:pPr>
        <w:spacing w:after="0"/>
        <w:rPr>
          <w:lang w:eastAsia="zh-TW"/>
        </w:rPr>
        <w:sectPr w:rsidR="001210EB">
          <w:type w:val="continuous"/>
          <w:pgSz w:w="11920" w:h="16840"/>
          <w:pgMar w:top="1200" w:right="820" w:bottom="980" w:left="1020" w:header="720" w:footer="720" w:gutter="0"/>
          <w:cols w:space="720"/>
        </w:sectPr>
      </w:pPr>
    </w:p>
    <w:p w:rsidR="001210EB" w:rsidRDefault="001210EB" w:rsidP="001210EB">
      <w:pPr>
        <w:spacing w:before="7" w:after="0" w:line="180" w:lineRule="exact"/>
        <w:rPr>
          <w:sz w:val="18"/>
          <w:szCs w:val="18"/>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一、預防階段</w:t>
      </w:r>
    </w:p>
    <w:p w:rsidR="001210EB" w:rsidRDefault="001210EB" w:rsidP="001210EB">
      <w:pPr>
        <w:spacing w:after="0" w:line="331" w:lineRule="exact"/>
        <w:ind w:left="344"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委請建築物安全結構技師定期檢修建築物結構之安全性。</w:t>
      </w:r>
    </w:p>
    <w:p w:rsidR="001210EB" w:rsidRDefault="001210EB" w:rsidP="001210EB">
      <w:pPr>
        <w:spacing w:after="0" w:line="281" w:lineRule="exact"/>
        <w:ind w:left="3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定期檢查樓頂排水狀況。</w:t>
      </w:r>
    </w:p>
    <w:p w:rsidR="001210EB" w:rsidRDefault="001210EB" w:rsidP="001210EB">
      <w:pPr>
        <w:spacing w:after="0" w:line="281" w:lineRule="exact"/>
        <w:ind w:left="3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定期檢查各樓梯之承載狀況。</w:t>
      </w:r>
    </w:p>
    <w:p w:rsidR="001210EB" w:rsidRDefault="001210EB" w:rsidP="001210EB">
      <w:pPr>
        <w:spacing w:after="0" w:line="278" w:lineRule="exact"/>
        <w:ind w:left="3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注意施工中工地之安全措施及通報各課室注意</w:t>
      </w:r>
      <w:r w:rsidR="00D40B03">
        <w:rPr>
          <w:rFonts w:ascii="標楷體" w:eastAsia="標楷體" w:hAnsi="標楷體" w:cs="標楷體" w:hint="eastAsia"/>
          <w:position w:val="-1"/>
          <w:sz w:val="24"/>
          <w:szCs w:val="24"/>
          <w:lang w:eastAsia="zh-TW"/>
        </w:rPr>
        <w:t>人員</w:t>
      </w:r>
      <w:r>
        <w:rPr>
          <w:rFonts w:ascii="標楷體" w:eastAsia="標楷體" w:hAnsi="標楷體" w:cs="標楷體"/>
          <w:position w:val="-1"/>
          <w:sz w:val="24"/>
          <w:szCs w:val="24"/>
          <w:lang w:eastAsia="zh-TW"/>
        </w:rPr>
        <w:t>之安全防範。</w:t>
      </w:r>
    </w:p>
    <w:p w:rsidR="001210EB" w:rsidRDefault="001210EB" w:rsidP="001210EB">
      <w:pPr>
        <w:spacing w:before="10" w:after="0" w:line="160" w:lineRule="exact"/>
        <w:rPr>
          <w:sz w:val="16"/>
          <w:szCs w:val="16"/>
          <w:lang w:eastAsia="zh-TW"/>
        </w:rPr>
      </w:pPr>
      <w:r>
        <w:rPr>
          <w:rFonts w:eastAsiaTheme="minorHAnsi"/>
          <w:noProof/>
          <w:lang w:eastAsia="zh-TW"/>
        </w:rPr>
        <mc:AlternateContent>
          <mc:Choice Requires="wpg">
            <w:drawing>
              <wp:anchor distT="0" distB="0" distL="114300" distR="114300" simplePos="0" relativeHeight="251662848" behindDoc="1" locked="0" layoutInCell="1" allowOverlap="1" wp14:anchorId="6B5813EA" wp14:editId="2D00E016">
                <wp:simplePos x="0" y="0"/>
                <wp:positionH relativeFrom="page">
                  <wp:posOffset>981075</wp:posOffset>
                </wp:positionH>
                <wp:positionV relativeFrom="paragraph">
                  <wp:posOffset>93345</wp:posOffset>
                </wp:positionV>
                <wp:extent cx="5511800" cy="4667250"/>
                <wp:effectExtent l="0" t="0" r="12700" b="19050"/>
                <wp:wrapNone/>
                <wp:docPr id="2867" name="Group 6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1800" cy="4667250"/>
                          <a:chOff x="1613" y="20"/>
                          <a:chExt cx="8680" cy="7037"/>
                        </a:xfrm>
                      </wpg:grpSpPr>
                      <wpg:grpSp>
                        <wpg:cNvPr id="2868" name="Group 726"/>
                        <wpg:cNvGrpSpPr>
                          <a:grpSpLocks/>
                        </wpg:cNvGrpSpPr>
                        <wpg:grpSpPr bwMode="auto">
                          <a:xfrm>
                            <a:off x="4314" y="1630"/>
                            <a:ext cx="2756" cy="68"/>
                            <a:chOff x="4314" y="1630"/>
                            <a:chExt cx="2756" cy="68"/>
                          </a:xfrm>
                        </wpg:grpSpPr>
                        <wps:wsp>
                          <wps:cNvPr id="2869" name="Freeform 727"/>
                          <wps:cNvSpPr>
                            <a:spLocks/>
                          </wps:cNvSpPr>
                          <wps:spPr bwMode="auto">
                            <a:xfrm>
                              <a:off x="4314" y="1630"/>
                              <a:ext cx="2756" cy="68"/>
                            </a:xfrm>
                            <a:custGeom>
                              <a:avLst/>
                              <a:gdLst>
                                <a:gd name="T0" fmla="+- 0 4314 4314"/>
                                <a:gd name="T1" fmla="*/ T0 w 1990"/>
                                <a:gd name="T2" fmla="+- 0 6303 4314"/>
                                <a:gd name="T3" fmla="*/ T2 w 1990"/>
                              </a:gdLst>
                              <a:ahLst/>
                              <a:cxnLst>
                                <a:cxn ang="0">
                                  <a:pos x="T1" y="0"/>
                                </a:cxn>
                                <a:cxn ang="0">
                                  <a:pos x="T3" y="0"/>
                                </a:cxn>
                              </a:cxnLst>
                              <a:rect l="0" t="0" r="r" b="b"/>
                              <a:pathLst>
                                <a:path w="1990">
                                  <a:moveTo>
                                    <a:pt x="0" y="0"/>
                                  </a:moveTo>
                                  <a:lnTo>
                                    <a:pt x="1989" y="0"/>
                                  </a:lnTo>
                                </a:path>
                              </a:pathLst>
                            </a:custGeom>
                            <a:noFill/>
                            <a:ln w="84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0" name="Group 724"/>
                        <wpg:cNvGrpSpPr>
                          <a:grpSpLocks/>
                        </wpg:cNvGrpSpPr>
                        <wpg:grpSpPr bwMode="auto">
                          <a:xfrm>
                            <a:off x="4319" y="1632"/>
                            <a:ext cx="2" cy="360"/>
                            <a:chOff x="4319" y="1632"/>
                            <a:chExt cx="2" cy="360"/>
                          </a:xfrm>
                        </wpg:grpSpPr>
                        <wps:wsp>
                          <wps:cNvPr id="2871" name="Freeform 725"/>
                          <wps:cNvSpPr>
                            <a:spLocks/>
                          </wps:cNvSpPr>
                          <wps:spPr bwMode="auto">
                            <a:xfrm>
                              <a:off x="4319" y="1632"/>
                              <a:ext cx="2" cy="360"/>
                            </a:xfrm>
                            <a:custGeom>
                              <a:avLst/>
                              <a:gdLst>
                                <a:gd name="T0" fmla="+- 0 1632 1632"/>
                                <a:gd name="T1" fmla="*/ 1632 h 360"/>
                                <a:gd name="T2" fmla="+- 0 1993 1632"/>
                                <a:gd name="T3" fmla="*/ 1993 h 360"/>
                              </a:gdLst>
                              <a:ahLst/>
                              <a:cxnLst>
                                <a:cxn ang="0">
                                  <a:pos x="0" y="T1"/>
                                </a:cxn>
                                <a:cxn ang="0">
                                  <a:pos x="0" y="T3"/>
                                </a:cxn>
                              </a:cxnLst>
                              <a:rect l="0" t="0" r="r" b="b"/>
                              <a:pathLst>
                                <a:path h="360">
                                  <a:moveTo>
                                    <a:pt x="0" y="0"/>
                                  </a:moveTo>
                                  <a:lnTo>
                                    <a:pt x="0" y="36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2" name="Group 722"/>
                        <wpg:cNvGrpSpPr>
                          <a:grpSpLocks/>
                        </wpg:cNvGrpSpPr>
                        <wpg:grpSpPr bwMode="auto">
                          <a:xfrm>
                            <a:off x="4314" y="1996"/>
                            <a:ext cx="1990" cy="2"/>
                            <a:chOff x="4314" y="1996"/>
                            <a:chExt cx="1990" cy="2"/>
                          </a:xfrm>
                        </wpg:grpSpPr>
                        <wps:wsp>
                          <wps:cNvPr id="2873" name="Freeform 723"/>
                          <wps:cNvSpPr>
                            <a:spLocks/>
                          </wps:cNvSpPr>
                          <wps:spPr bwMode="auto">
                            <a:xfrm>
                              <a:off x="4314" y="1996"/>
                              <a:ext cx="1990" cy="2"/>
                            </a:xfrm>
                            <a:custGeom>
                              <a:avLst/>
                              <a:gdLst>
                                <a:gd name="T0" fmla="+- 0 4314 4314"/>
                                <a:gd name="T1" fmla="*/ T0 w 1990"/>
                                <a:gd name="T2" fmla="+- 0 6303 4314"/>
                                <a:gd name="T3" fmla="*/ T2 w 1990"/>
                              </a:gdLst>
                              <a:ahLst/>
                              <a:cxnLst>
                                <a:cxn ang="0">
                                  <a:pos x="T1" y="0"/>
                                </a:cxn>
                                <a:cxn ang="0">
                                  <a:pos x="T3" y="0"/>
                                </a:cxn>
                              </a:cxnLst>
                              <a:rect l="0" t="0" r="r" b="b"/>
                              <a:pathLst>
                                <a:path w="1990">
                                  <a:moveTo>
                                    <a:pt x="0" y="0"/>
                                  </a:moveTo>
                                  <a:lnTo>
                                    <a:pt x="1989"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4" name="Group 720"/>
                        <wpg:cNvGrpSpPr>
                          <a:grpSpLocks/>
                        </wpg:cNvGrpSpPr>
                        <wpg:grpSpPr bwMode="auto">
                          <a:xfrm>
                            <a:off x="7070" y="1597"/>
                            <a:ext cx="228" cy="380"/>
                            <a:chOff x="7070" y="1597"/>
                            <a:chExt cx="228" cy="380"/>
                          </a:xfrm>
                        </wpg:grpSpPr>
                        <wps:wsp>
                          <wps:cNvPr id="2875" name="Freeform 721"/>
                          <wps:cNvSpPr>
                            <a:spLocks/>
                          </wps:cNvSpPr>
                          <wps:spPr bwMode="auto">
                            <a:xfrm>
                              <a:off x="7070" y="1597"/>
                              <a:ext cx="228" cy="380"/>
                            </a:xfrm>
                            <a:custGeom>
                              <a:avLst/>
                              <a:gdLst>
                                <a:gd name="T0" fmla="+- 0 1632 1632"/>
                                <a:gd name="T1" fmla="*/ 1632 h 360"/>
                                <a:gd name="T2" fmla="+- 0 1993 1632"/>
                                <a:gd name="T3" fmla="*/ 1993 h 360"/>
                              </a:gdLst>
                              <a:ahLst/>
                              <a:cxnLst>
                                <a:cxn ang="0">
                                  <a:pos x="0" y="T1"/>
                                </a:cxn>
                                <a:cxn ang="0">
                                  <a:pos x="0" y="T3"/>
                                </a:cxn>
                              </a:cxnLst>
                              <a:rect l="0" t="0" r="r" b="b"/>
                              <a:pathLst>
                                <a:path h="360">
                                  <a:moveTo>
                                    <a:pt x="0" y="0"/>
                                  </a:moveTo>
                                  <a:lnTo>
                                    <a:pt x="0" y="36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6" name="Group 718"/>
                        <wpg:cNvGrpSpPr>
                          <a:grpSpLocks/>
                        </wpg:cNvGrpSpPr>
                        <wpg:grpSpPr bwMode="auto">
                          <a:xfrm>
                            <a:off x="6300" y="1996"/>
                            <a:ext cx="1620" cy="2"/>
                            <a:chOff x="6300" y="1996"/>
                            <a:chExt cx="1620" cy="2"/>
                          </a:xfrm>
                        </wpg:grpSpPr>
                        <wps:wsp>
                          <wps:cNvPr id="2877" name="Freeform 719"/>
                          <wps:cNvSpPr>
                            <a:spLocks/>
                          </wps:cNvSpPr>
                          <wps:spPr bwMode="auto">
                            <a:xfrm>
                              <a:off x="6300" y="1996"/>
                              <a:ext cx="1620" cy="2"/>
                            </a:xfrm>
                            <a:custGeom>
                              <a:avLst/>
                              <a:gdLst>
                                <a:gd name="T0" fmla="+- 0 6300 6300"/>
                                <a:gd name="T1" fmla="*/ T0 w 1620"/>
                                <a:gd name="T2" fmla="+- 0 7920 6300"/>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8" name="Group 716"/>
                        <wpg:cNvGrpSpPr>
                          <a:grpSpLocks/>
                        </wpg:cNvGrpSpPr>
                        <wpg:grpSpPr bwMode="auto">
                          <a:xfrm>
                            <a:off x="7014" y="2530"/>
                            <a:ext cx="1810" cy="2"/>
                            <a:chOff x="7014" y="2530"/>
                            <a:chExt cx="1810" cy="2"/>
                          </a:xfrm>
                        </wpg:grpSpPr>
                        <wps:wsp>
                          <wps:cNvPr id="2879" name="Freeform 717"/>
                          <wps:cNvSpPr>
                            <a:spLocks/>
                          </wps:cNvSpPr>
                          <wps:spPr bwMode="auto">
                            <a:xfrm>
                              <a:off x="7014" y="2530"/>
                              <a:ext cx="1810" cy="2"/>
                            </a:xfrm>
                            <a:custGeom>
                              <a:avLst/>
                              <a:gdLst>
                                <a:gd name="T0" fmla="+- 0 7014 7014"/>
                                <a:gd name="T1" fmla="*/ T0 w 1810"/>
                                <a:gd name="T2" fmla="+- 0 8824 7014"/>
                                <a:gd name="T3" fmla="*/ T2 w 1810"/>
                              </a:gdLst>
                              <a:ahLst/>
                              <a:cxnLst>
                                <a:cxn ang="0">
                                  <a:pos x="T1" y="0"/>
                                </a:cxn>
                                <a:cxn ang="0">
                                  <a:pos x="T3" y="0"/>
                                </a:cxn>
                              </a:cxnLst>
                              <a:rect l="0" t="0" r="r" b="b"/>
                              <a:pathLst>
                                <a:path w="1810">
                                  <a:moveTo>
                                    <a:pt x="0" y="0"/>
                                  </a:moveTo>
                                  <a:lnTo>
                                    <a:pt x="181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80" name="Group 714"/>
                        <wpg:cNvGrpSpPr>
                          <a:grpSpLocks/>
                        </wpg:cNvGrpSpPr>
                        <wpg:grpSpPr bwMode="auto">
                          <a:xfrm>
                            <a:off x="7019" y="2533"/>
                            <a:ext cx="2" cy="720"/>
                            <a:chOff x="7019" y="2533"/>
                            <a:chExt cx="2" cy="720"/>
                          </a:xfrm>
                        </wpg:grpSpPr>
                        <wps:wsp>
                          <wps:cNvPr id="2881" name="Freeform 715"/>
                          <wps:cNvSpPr>
                            <a:spLocks/>
                          </wps:cNvSpPr>
                          <wps:spPr bwMode="auto">
                            <a:xfrm>
                              <a:off x="7019" y="2533"/>
                              <a:ext cx="2" cy="720"/>
                            </a:xfrm>
                            <a:custGeom>
                              <a:avLst/>
                              <a:gdLst>
                                <a:gd name="T0" fmla="+- 0 2533 2533"/>
                                <a:gd name="T1" fmla="*/ 2533 h 720"/>
                                <a:gd name="T2" fmla="+- 0 3253 2533"/>
                                <a:gd name="T3" fmla="*/ 325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82" name="Group 712"/>
                        <wpg:cNvGrpSpPr>
                          <a:grpSpLocks/>
                        </wpg:cNvGrpSpPr>
                        <wpg:grpSpPr bwMode="auto">
                          <a:xfrm>
                            <a:off x="7014" y="3262"/>
                            <a:ext cx="2011" cy="68"/>
                            <a:chOff x="7014" y="3262"/>
                            <a:chExt cx="2011" cy="68"/>
                          </a:xfrm>
                        </wpg:grpSpPr>
                        <wps:wsp>
                          <wps:cNvPr id="2883" name="Freeform 713"/>
                          <wps:cNvSpPr>
                            <a:spLocks/>
                          </wps:cNvSpPr>
                          <wps:spPr bwMode="auto">
                            <a:xfrm>
                              <a:off x="7014" y="3262"/>
                              <a:ext cx="2011" cy="68"/>
                            </a:xfrm>
                            <a:custGeom>
                              <a:avLst/>
                              <a:gdLst>
                                <a:gd name="T0" fmla="+- 0 7014 7014"/>
                                <a:gd name="T1" fmla="*/ T0 w 1810"/>
                                <a:gd name="T2" fmla="+- 0 8824 7014"/>
                                <a:gd name="T3" fmla="*/ T2 w 1810"/>
                              </a:gdLst>
                              <a:ahLst/>
                              <a:cxnLst>
                                <a:cxn ang="0">
                                  <a:pos x="T1" y="0"/>
                                </a:cxn>
                                <a:cxn ang="0">
                                  <a:pos x="T3" y="0"/>
                                </a:cxn>
                              </a:cxnLst>
                              <a:rect l="0" t="0" r="r" b="b"/>
                              <a:pathLst>
                                <a:path w="1810">
                                  <a:moveTo>
                                    <a:pt x="0" y="0"/>
                                  </a:moveTo>
                                  <a:lnTo>
                                    <a:pt x="181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84" name="Group 710"/>
                        <wpg:cNvGrpSpPr>
                          <a:grpSpLocks/>
                        </wpg:cNvGrpSpPr>
                        <wpg:grpSpPr bwMode="auto">
                          <a:xfrm>
                            <a:off x="9023" y="2542"/>
                            <a:ext cx="2" cy="720"/>
                            <a:chOff x="9023" y="2542"/>
                            <a:chExt cx="2" cy="720"/>
                          </a:xfrm>
                        </wpg:grpSpPr>
                        <wps:wsp>
                          <wps:cNvPr id="2885" name="Freeform 711"/>
                          <wps:cNvSpPr>
                            <a:spLocks/>
                          </wps:cNvSpPr>
                          <wps:spPr bwMode="auto">
                            <a:xfrm>
                              <a:off x="9023" y="2542"/>
                              <a:ext cx="2" cy="720"/>
                            </a:xfrm>
                            <a:custGeom>
                              <a:avLst/>
                              <a:gdLst>
                                <a:gd name="T0" fmla="+- 0 2533 2533"/>
                                <a:gd name="T1" fmla="*/ 2533 h 720"/>
                                <a:gd name="T2" fmla="+- 0 3253 2533"/>
                                <a:gd name="T3" fmla="*/ 325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86" name="Group 708"/>
                        <wpg:cNvGrpSpPr>
                          <a:grpSpLocks/>
                        </wpg:cNvGrpSpPr>
                        <wpg:grpSpPr bwMode="auto">
                          <a:xfrm>
                            <a:off x="7930" y="2012"/>
                            <a:ext cx="2" cy="496"/>
                            <a:chOff x="7930" y="2012"/>
                            <a:chExt cx="2" cy="496"/>
                          </a:xfrm>
                        </wpg:grpSpPr>
                        <wps:wsp>
                          <wps:cNvPr id="2887" name="Freeform 709"/>
                          <wps:cNvSpPr>
                            <a:spLocks/>
                          </wps:cNvSpPr>
                          <wps:spPr bwMode="auto">
                            <a:xfrm>
                              <a:off x="7930" y="2012"/>
                              <a:ext cx="2" cy="496"/>
                            </a:xfrm>
                            <a:custGeom>
                              <a:avLst/>
                              <a:gdLst>
                                <a:gd name="T0" fmla="+- 0 2012 2012"/>
                                <a:gd name="T1" fmla="*/ 2012 h 496"/>
                                <a:gd name="T2" fmla="+- 0 2508 2012"/>
                                <a:gd name="T3" fmla="*/ 2508 h 496"/>
                              </a:gdLst>
                              <a:ahLst/>
                              <a:cxnLst>
                                <a:cxn ang="0">
                                  <a:pos x="0" y="T1"/>
                                </a:cxn>
                                <a:cxn ang="0">
                                  <a:pos x="0" y="T3"/>
                                </a:cxn>
                              </a:cxnLst>
                              <a:rect l="0" t="0" r="r" b="b"/>
                              <a:pathLst>
                                <a:path h="496">
                                  <a:moveTo>
                                    <a:pt x="0" y="0"/>
                                  </a:moveTo>
                                  <a:lnTo>
                                    <a:pt x="0" y="49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88" name="Group 706"/>
                        <wpg:cNvGrpSpPr>
                          <a:grpSpLocks/>
                        </wpg:cNvGrpSpPr>
                        <wpg:grpSpPr bwMode="auto">
                          <a:xfrm>
                            <a:off x="2859" y="1800"/>
                            <a:ext cx="1440" cy="2"/>
                            <a:chOff x="2859" y="1800"/>
                            <a:chExt cx="1440" cy="2"/>
                          </a:xfrm>
                        </wpg:grpSpPr>
                        <wps:wsp>
                          <wps:cNvPr id="2889" name="Freeform 707"/>
                          <wps:cNvSpPr>
                            <a:spLocks/>
                          </wps:cNvSpPr>
                          <wps:spPr bwMode="auto">
                            <a:xfrm>
                              <a:off x="2859" y="1800"/>
                              <a:ext cx="1440" cy="2"/>
                            </a:xfrm>
                            <a:custGeom>
                              <a:avLst/>
                              <a:gdLst>
                                <a:gd name="T0" fmla="+- 0 2859 2859"/>
                                <a:gd name="T1" fmla="*/ T0 w 1440"/>
                                <a:gd name="T2" fmla="+- 0 4299 2859"/>
                                <a:gd name="T3" fmla="*/ T2 w 1440"/>
                              </a:gdLst>
                              <a:ahLst/>
                              <a:cxnLst>
                                <a:cxn ang="0">
                                  <a:pos x="T1" y="0"/>
                                </a:cxn>
                                <a:cxn ang="0">
                                  <a:pos x="T3" y="0"/>
                                </a:cxn>
                              </a:cxnLst>
                              <a:rect l="0" t="0" r="r" b="b"/>
                              <a:pathLst>
                                <a:path w="1440">
                                  <a:moveTo>
                                    <a:pt x="0" y="0"/>
                                  </a:moveTo>
                                  <a:lnTo>
                                    <a:pt x="14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0" name="Group 704"/>
                        <wpg:cNvGrpSpPr>
                          <a:grpSpLocks/>
                        </wpg:cNvGrpSpPr>
                        <wpg:grpSpPr bwMode="auto">
                          <a:xfrm>
                            <a:off x="1613" y="2530"/>
                            <a:ext cx="1810" cy="2"/>
                            <a:chOff x="1613" y="2530"/>
                            <a:chExt cx="1810" cy="2"/>
                          </a:xfrm>
                        </wpg:grpSpPr>
                        <wps:wsp>
                          <wps:cNvPr id="2891" name="Freeform 705"/>
                          <wps:cNvSpPr>
                            <a:spLocks/>
                          </wps:cNvSpPr>
                          <wps:spPr bwMode="auto">
                            <a:xfrm>
                              <a:off x="1613" y="2530"/>
                              <a:ext cx="1810" cy="2"/>
                            </a:xfrm>
                            <a:custGeom>
                              <a:avLst/>
                              <a:gdLst>
                                <a:gd name="T0" fmla="+- 0 1613 1613"/>
                                <a:gd name="T1" fmla="*/ T0 w 1810"/>
                                <a:gd name="T2" fmla="+- 0 3423 1613"/>
                                <a:gd name="T3" fmla="*/ T2 w 1810"/>
                              </a:gdLst>
                              <a:ahLst/>
                              <a:cxnLst>
                                <a:cxn ang="0">
                                  <a:pos x="T1" y="0"/>
                                </a:cxn>
                                <a:cxn ang="0">
                                  <a:pos x="T3" y="0"/>
                                </a:cxn>
                              </a:cxnLst>
                              <a:rect l="0" t="0" r="r" b="b"/>
                              <a:pathLst>
                                <a:path w="1810">
                                  <a:moveTo>
                                    <a:pt x="0" y="0"/>
                                  </a:moveTo>
                                  <a:lnTo>
                                    <a:pt x="181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2" name="Group 702"/>
                        <wpg:cNvGrpSpPr>
                          <a:grpSpLocks/>
                        </wpg:cNvGrpSpPr>
                        <wpg:grpSpPr bwMode="auto">
                          <a:xfrm>
                            <a:off x="1618" y="2533"/>
                            <a:ext cx="2" cy="720"/>
                            <a:chOff x="1618" y="2533"/>
                            <a:chExt cx="2" cy="720"/>
                          </a:xfrm>
                        </wpg:grpSpPr>
                        <wps:wsp>
                          <wps:cNvPr id="2893" name="Freeform 703"/>
                          <wps:cNvSpPr>
                            <a:spLocks/>
                          </wps:cNvSpPr>
                          <wps:spPr bwMode="auto">
                            <a:xfrm>
                              <a:off x="1618" y="2533"/>
                              <a:ext cx="2" cy="720"/>
                            </a:xfrm>
                            <a:custGeom>
                              <a:avLst/>
                              <a:gdLst>
                                <a:gd name="T0" fmla="+- 0 2533 2533"/>
                                <a:gd name="T1" fmla="*/ 2533 h 720"/>
                                <a:gd name="T2" fmla="+- 0 3253 2533"/>
                                <a:gd name="T3" fmla="*/ 325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4" name="Group 700"/>
                        <wpg:cNvGrpSpPr>
                          <a:grpSpLocks/>
                        </wpg:cNvGrpSpPr>
                        <wpg:grpSpPr bwMode="auto">
                          <a:xfrm>
                            <a:off x="1613" y="3256"/>
                            <a:ext cx="1810" cy="2"/>
                            <a:chOff x="1613" y="3256"/>
                            <a:chExt cx="1810" cy="2"/>
                          </a:xfrm>
                        </wpg:grpSpPr>
                        <wps:wsp>
                          <wps:cNvPr id="2895" name="Freeform 701"/>
                          <wps:cNvSpPr>
                            <a:spLocks/>
                          </wps:cNvSpPr>
                          <wps:spPr bwMode="auto">
                            <a:xfrm>
                              <a:off x="1613" y="3256"/>
                              <a:ext cx="1810" cy="2"/>
                            </a:xfrm>
                            <a:custGeom>
                              <a:avLst/>
                              <a:gdLst>
                                <a:gd name="T0" fmla="+- 0 1613 1613"/>
                                <a:gd name="T1" fmla="*/ T0 w 1810"/>
                                <a:gd name="T2" fmla="+- 0 3423 1613"/>
                                <a:gd name="T3" fmla="*/ T2 w 1810"/>
                              </a:gdLst>
                              <a:ahLst/>
                              <a:cxnLst>
                                <a:cxn ang="0">
                                  <a:pos x="T1" y="0"/>
                                </a:cxn>
                                <a:cxn ang="0">
                                  <a:pos x="T3" y="0"/>
                                </a:cxn>
                              </a:cxnLst>
                              <a:rect l="0" t="0" r="r" b="b"/>
                              <a:pathLst>
                                <a:path w="1810">
                                  <a:moveTo>
                                    <a:pt x="0" y="0"/>
                                  </a:moveTo>
                                  <a:lnTo>
                                    <a:pt x="181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6" name="Group 698"/>
                        <wpg:cNvGrpSpPr>
                          <a:grpSpLocks/>
                        </wpg:cNvGrpSpPr>
                        <wpg:grpSpPr bwMode="auto">
                          <a:xfrm>
                            <a:off x="3418" y="2533"/>
                            <a:ext cx="2" cy="720"/>
                            <a:chOff x="3418" y="2533"/>
                            <a:chExt cx="2" cy="720"/>
                          </a:xfrm>
                        </wpg:grpSpPr>
                        <wps:wsp>
                          <wps:cNvPr id="2897" name="Freeform 699"/>
                          <wps:cNvSpPr>
                            <a:spLocks/>
                          </wps:cNvSpPr>
                          <wps:spPr bwMode="auto">
                            <a:xfrm>
                              <a:off x="3418" y="2533"/>
                              <a:ext cx="2" cy="720"/>
                            </a:xfrm>
                            <a:custGeom>
                              <a:avLst/>
                              <a:gdLst>
                                <a:gd name="T0" fmla="+- 0 2533 2533"/>
                                <a:gd name="T1" fmla="*/ 2533 h 720"/>
                                <a:gd name="T2" fmla="+- 0 3253 2533"/>
                                <a:gd name="T3" fmla="*/ 325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8" name="Group 696"/>
                        <wpg:cNvGrpSpPr>
                          <a:grpSpLocks/>
                        </wpg:cNvGrpSpPr>
                        <wpg:grpSpPr bwMode="auto">
                          <a:xfrm>
                            <a:off x="2859" y="1800"/>
                            <a:ext cx="2" cy="720"/>
                            <a:chOff x="2859" y="1800"/>
                            <a:chExt cx="2" cy="720"/>
                          </a:xfrm>
                        </wpg:grpSpPr>
                        <wps:wsp>
                          <wps:cNvPr id="2899" name="Freeform 697"/>
                          <wps:cNvSpPr>
                            <a:spLocks/>
                          </wps:cNvSpPr>
                          <wps:spPr bwMode="auto">
                            <a:xfrm>
                              <a:off x="2859" y="1800"/>
                              <a:ext cx="2" cy="720"/>
                            </a:xfrm>
                            <a:custGeom>
                              <a:avLst/>
                              <a:gdLst>
                                <a:gd name="T0" fmla="+- 0 1800 1800"/>
                                <a:gd name="T1" fmla="*/ 1800 h 720"/>
                                <a:gd name="T2" fmla="+- 0 2520 1800"/>
                                <a:gd name="T3" fmla="*/ 2520 h 720"/>
                              </a:gdLst>
                              <a:ahLst/>
                              <a:cxnLst>
                                <a:cxn ang="0">
                                  <a:pos x="0" y="T1"/>
                                </a:cxn>
                                <a:cxn ang="0">
                                  <a:pos x="0" y="T3"/>
                                </a:cxn>
                              </a:cxnLst>
                              <a:rect l="0" t="0" r="r" b="b"/>
                              <a:pathLst>
                                <a:path h="720">
                                  <a:moveTo>
                                    <a:pt x="0" y="0"/>
                                  </a:moveTo>
                                  <a:lnTo>
                                    <a:pt x="0" y="72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00" name="Group 694"/>
                        <wpg:cNvGrpSpPr>
                          <a:grpSpLocks/>
                        </wpg:cNvGrpSpPr>
                        <wpg:grpSpPr bwMode="auto">
                          <a:xfrm>
                            <a:off x="4494" y="2540"/>
                            <a:ext cx="1658" cy="2"/>
                            <a:chOff x="4494" y="2540"/>
                            <a:chExt cx="1658" cy="2"/>
                          </a:xfrm>
                        </wpg:grpSpPr>
                        <wps:wsp>
                          <wps:cNvPr id="2901" name="Freeform 695"/>
                          <wps:cNvSpPr>
                            <a:spLocks/>
                          </wps:cNvSpPr>
                          <wps:spPr bwMode="auto">
                            <a:xfrm>
                              <a:off x="4494" y="2540"/>
                              <a:ext cx="1658" cy="2"/>
                            </a:xfrm>
                            <a:custGeom>
                              <a:avLst/>
                              <a:gdLst>
                                <a:gd name="T0" fmla="+- 0 4494 4494"/>
                                <a:gd name="T1" fmla="*/ T0 w 1658"/>
                                <a:gd name="T2" fmla="+- 0 6152 4494"/>
                                <a:gd name="T3" fmla="*/ T2 w 1658"/>
                              </a:gdLst>
                              <a:ahLst/>
                              <a:cxnLst>
                                <a:cxn ang="0">
                                  <a:pos x="T1" y="0"/>
                                </a:cxn>
                                <a:cxn ang="0">
                                  <a:pos x="T3" y="0"/>
                                </a:cxn>
                              </a:cxnLst>
                              <a:rect l="0" t="0" r="r" b="b"/>
                              <a:pathLst>
                                <a:path w="1658">
                                  <a:moveTo>
                                    <a:pt x="0" y="0"/>
                                  </a:moveTo>
                                  <a:lnTo>
                                    <a:pt x="1658"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02" name="Group 692"/>
                        <wpg:cNvGrpSpPr>
                          <a:grpSpLocks/>
                        </wpg:cNvGrpSpPr>
                        <wpg:grpSpPr bwMode="auto">
                          <a:xfrm>
                            <a:off x="4499" y="2542"/>
                            <a:ext cx="2" cy="360"/>
                            <a:chOff x="4499" y="2542"/>
                            <a:chExt cx="2" cy="360"/>
                          </a:xfrm>
                        </wpg:grpSpPr>
                        <wps:wsp>
                          <wps:cNvPr id="2903" name="Freeform 693"/>
                          <wps:cNvSpPr>
                            <a:spLocks/>
                          </wps:cNvSpPr>
                          <wps:spPr bwMode="auto">
                            <a:xfrm>
                              <a:off x="4499" y="2542"/>
                              <a:ext cx="2" cy="360"/>
                            </a:xfrm>
                            <a:custGeom>
                              <a:avLst/>
                              <a:gdLst>
                                <a:gd name="T0" fmla="+- 0 2542 2542"/>
                                <a:gd name="T1" fmla="*/ 2542 h 360"/>
                                <a:gd name="T2" fmla="+- 0 2902 2542"/>
                                <a:gd name="T3" fmla="*/ 2902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04" name="Group 690"/>
                        <wpg:cNvGrpSpPr>
                          <a:grpSpLocks/>
                        </wpg:cNvGrpSpPr>
                        <wpg:grpSpPr bwMode="auto">
                          <a:xfrm>
                            <a:off x="4494" y="2905"/>
                            <a:ext cx="1658" cy="2"/>
                            <a:chOff x="4494" y="2905"/>
                            <a:chExt cx="1658" cy="2"/>
                          </a:xfrm>
                        </wpg:grpSpPr>
                        <wps:wsp>
                          <wps:cNvPr id="2905" name="Freeform 691"/>
                          <wps:cNvSpPr>
                            <a:spLocks/>
                          </wps:cNvSpPr>
                          <wps:spPr bwMode="auto">
                            <a:xfrm>
                              <a:off x="4494" y="2905"/>
                              <a:ext cx="1658" cy="2"/>
                            </a:xfrm>
                            <a:custGeom>
                              <a:avLst/>
                              <a:gdLst>
                                <a:gd name="T0" fmla="+- 0 4494 4494"/>
                                <a:gd name="T1" fmla="*/ T0 w 1658"/>
                                <a:gd name="T2" fmla="+- 0 6152 4494"/>
                                <a:gd name="T3" fmla="*/ T2 w 1658"/>
                              </a:gdLst>
                              <a:ahLst/>
                              <a:cxnLst>
                                <a:cxn ang="0">
                                  <a:pos x="T1" y="0"/>
                                </a:cxn>
                                <a:cxn ang="0">
                                  <a:pos x="T3" y="0"/>
                                </a:cxn>
                              </a:cxnLst>
                              <a:rect l="0" t="0" r="r" b="b"/>
                              <a:pathLst>
                                <a:path w="1658">
                                  <a:moveTo>
                                    <a:pt x="0" y="0"/>
                                  </a:moveTo>
                                  <a:lnTo>
                                    <a:pt x="1658"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06" name="Group 688"/>
                        <wpg:cNvGrpSpPr>
                          <a:grpSpLocks/>
                        </wpg:cNvGrpSpPr>
                        <wpg:grpSpPr bwMode="auto">
                          <a:xfrm>
                            <a:off x="6147" y="2542"/>
                            <a:ext cx="2" cy="360"/>
                            <a:chOff x="6147" y="2542"/>
                            <a:chExt cx="2" cy="360"/>
                          </a:xfrm>
                        </wpg:grpSpPr>
                        <wps:wsp>
                          <wps:cNvPr id="2907" name="Freeform 689"/>
                          <wps:cNvSpPr>
                            <a:spLocks/>
                          </wps:cNvSpPr>
                          <wps:spPr bwMode="auto">
                            <a:xfrm>
                              <a:off x="6147" y="2542"/>
                              <a:ext cx="2" cy="360"/>
                            </a:xfrm>
                            <a:custGeom>
                              <a:avLst/>
                              <a:gdLst>
                                <a:gd name="T0" fmla="+- 0 2542 2542"/>
                                <a:gd name="T1" fmla="*/ 2542 h 360"/>
                                <a:gd name="T2" fmla="+- 0 2902 2542"/>
                                <a:gd name="T3" fmla="*/ 2902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08" name="Group 684"/>
                        <wpg:cNvGrpSpPr>
                          <a:grpSpLocks/>
                        </wpg:cNvGrpSpPr>
                        <wpg:grpSpPr bwMode="auto">
                          <a:xfrm>
                            <a:off x="5208" y="1994"/>
                            <a:ext cx="120" cy="522"/>
                            <a:chOff x="5208" y="1994"/>
                            <a:chExt cx="120" cy="522"/>
                          </a:xfrm>
                        </wpg:grpSpPr>
                        <wps:wsp>
                          <wps:cNvPr id="2909" name="Freeform 687"/>
                          <wps:cNvSpPr>
                            <a:spLocks/>
                          </wps:cNvSpPr>
                          <wps:spPr bwMode="auto">
                            <a:xfrm>
                              <a:off x="5208" y="1994"/>
                              <a:ext cx="120" cy="522"/>
                            </a:xfrm>
                            <a:custGeom>
                              <a:avLst/>
                              <a:gdLst>
                                <a:gd name="T0" fmla="+- 0 5258 5208"/>
                                <a:gd name="T1" fmla="*/ T0 w 120"/>
                                <a:gd name="T2" fmla="+- 0 2396 1994"/>
                                <a:gd name="T3" fmla="*/ 2396 h 522"/>
                                <a:gd name="T4" fmla="+- 0 5208 5208"/>
                                <a:gd name="T5" fmla="*/ T4 w 120"/>
                                <a:gd name="T6" fmla="+- 0 2396 1994"/>
                                <a:gd name="T7" fmla="*/ 2396 h 522"/>
                                <a:gd name="T8" fmla="+- 0 5268 5208"/>
                                <a:gd name="T9" fmla="*/ T8 w 120"/>
                                <a:gd name="T10" fmla="+- 0 2516 1994"/>
                                <a:gd name="T11" fmla="*/ 2516 h 522"/>
                                <a:gd name="T12" fmla="+- 0 5313 5208"/>
                                <a:gd name="T13" fmla="*/ T12 w 120"/>
                                <a:gd name="T14" fmla="+- 0 2426 1994"/>
                                <a:gd name="T15" fmla="*/ 2426 h 522"/>
                                <a:gd name="T16" fmla="+- 0 5262 5208"/>
                                <a:gd name="T17" fmla="*/ T16 w 120"/>
                                <a:gd name="T18" fmla="+- 0 2426 1994"/>
                                <a:gd name="T19" fmla="*/ 2426 h 522"/>
                                <a:gd name="T20" fmla="+- 0 5258 5208"/>
                                <a:gd name="T21" fmla="*/ T20 w 120"/>
                                <a:gd name="T22" fmla="+- 0 2422 1994"/>
                                <a:gd name="T23" fmla="*/ 2422 h 522"/>
                                <a:gd name="T24" fmla="+- 0 5258 5208"/>
                                <a:gd name="T25" fmla="*/ T24 w 120"/>
                                <a:gd name="T26" fmla="+- 0 2396 1994"/>
                                <a:gd name="T27" fmla="*/ 2396 h 522"/>
                              </a:gdLst>
                              <a:ahLst/>
                              <a:cxnLst>
                                <a:cxn ang="0">
                                  <a:pos x="T1" y="T3"/>
                                </a:cxn>
                                <a:cxn ang="0">
                                  <a:pos x="T5" y="T7"/>
                                </a:cxn>
                                <a:cxn ang="0">
                                  <a:pos x="T9" y="T11"/>
                                </a:cxn>
                                <a:cxn ang="0">
                                  <a:pos x="T13" y="T15"/>
                                </a:cxn>
                                <a:cxn ang="0">
                                  <a:pos x="T17" y="T19"/>
                                </a:cxn>
                                <a:cxn ang="0">
                                  <a:pos x="T21" y="T23"/>
                                </a:cxn>
                                <a:cxn ang="0">
                                  <a:pos x="T25" y="T27"/>
                                </a:cxn>
                              </a:cxnLst>
                              <a:rect l="0" t="0" r="r" b="b"/>
                              <a:pathLst>
                                <a:path w="120" h="522">
                                  <a:moveTo>
                                    <a:pt x="50" y="402"/>
                                  </a:moveTo>
                                  <a:lnTo>
                                    <a:pt x="0" y="402"/>
                                  </a:lnTo>
                                  <a:lnTo>
                                    <a:pt x="60" y="522"/>
                                  </a:lnTo>
                                  <a:lnTo>
                                    <a:pt x="105" y="432"/>
                                  </a:lnTo>
                                  <a:lnTo>
                                    <a:pt x="54" y="432"/>
                                  </a:lnTo>
                                  <a:lnTo>
                                    <a:pt x="50" y="428"/>
                                  </a:lnTo>
                                  <a:lnTo>
                                    <a:pt x="50" y="40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0" name="Freeform 686"/>
                          <wps:cNvSpPr>
                            <a:spLocks/>
                          </wps:cNvSpPr>
                          <wps:spPr bwMode="auto">
                            <a:xfrm>
                              <a:off x="5208" y="1994"/>
                              <a:ext cx="120" cy="522"/>
                            </a:xfrm>
                            <a:custGeom>
                              <a:avLst/>
                              <a:gdLst>
                                <a:gd name="T0" fmla="+- 0 5274 5208"/>
                                <a:gd name="T1" fmla="*/ T0 w 120"/>
                                <a:gd name="T2" fmla="+- 0 1994 1994"/>
                                <a:gd name="T3" fmla="*/ 1994 h 522"/>
                                <a:gd name="T4" fmla="+- 0 5262 5208"/>
                                <a:gd name="T5" fmla="*/ T4 w 120"/>
                                <a:gd name="T6" fmla="+- 0 1994 1994"/>
                                <a:gd name="T7" fmla="*/ 1994 h 522"/>
                                <a:gd name="T8" fmla="+- 0 5258 5208"/>
                                <a:gd name="T9" fmla="*/ T8 w 120"/>
                                <a:gd name="T10" fmla="+- 0 1999 1994"/>
                                <a:gd name="T11" fmla="*/ 1999 h 522"/>
                                <a:gd name="T12" fmla="+- 0 5258 5208"/>
                                <a:gd name="T13" fmla="*/ T12 w 120"/>
                                <a:gd name="T14" fmla="+- 0 2422 1994"/>
                                <a:gd name="T15" fmla="*/ 2422 h 522"/>
                                <a:gd name="T16" fmla="+- 0 5262 5208"/>
                                <a:gd name="T17" fmla="*/ T16 w 120"/>
                                <a:gd name="T18" fmla="+- 0 2426 1994"/>
                                <a:gd name="T19" fmla="*/ 2426 h 522"/>
                                <a:gd name="T20" fmla="+- 0 5274 5208"/>
                                <a:gd name="T21" fmla="*/ T20 w 120"/>
                                <a:gd name="T22" fmla="+- 0 2426 1994"/>
                                <a:gd name="T23" fmla="*/ 2426 h 522"/>
                                <a:gd name="T24" fmla="+- 0 5278 5208"/>
                                <a:gd name="T25" fmla="*/ T24 w 120"/>
                                <a:gd name="T26" fmla="+- 0 2422 1994"/>
                                <a:gd name="T27" fmla="*/ 2422 h 522"/>
                                <a:gd name="T28" fmla="+- 0 5278 5208"/>
                                <a:gd name="T29" fmla="*/ T28 w 120"/>
                                <a:gd name="T30" fmla="+- 0 1999 1994"/>
                                <a:gd name="T31" fmla="*/ 1999 h 522"/>
                                <a:gd name="T32" fmla="+- 0 5274 5208"/>
                                <a:gd name="T33" fmla="*/ T32 w 120"/>
                                <a:gd name="T34" fmla="+- 0 1994 1994"/>
                                <a:gd name="T35" fmla="*/ 1994 h 5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22">
                                  <a:moveTo>
                                    <a:pt x="66" y="0"/>
                                  </a:moveTo>
                                  <a:lnTo>
                                    <a:pt x="54" y="0"/>
                                  </a:lnTo>
                                  <a:lnTo>
                                    <a:pt x="50" y="5"/>
                                  </a:lnTo>
                                  <a:lnTo>
                                    <a:pt x="50" y="428"/>
                                  </a:lnTo>
                                  <a:lnTo>
                                    <a:pt x="54" y="432"/>
                                  </a:lnTo>
                                  <a:lnTo>
                                    <a:pt x="66" y="432"/>
                                  </a:lnTo>
                                  <a:lnTo>
                                    <a:pt x="70" y="428"/>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1" name="Freeform 685"/>
                          <wps:cNvSpPr>
                            <a:spLocks/>
                          </wps:cNvSpPr>
                          <wps:spPr bwMode="auto">
                            <a:xfrm>
                              <a:off x="5208" y="1994"/>
                              <a:ext cx="120" cy="522"/>
                            </a:xfrm>
                            <a:custGeom>
                              <a:avLst/>
                              <a:gdLst>
                                <a:gd name="T0" fmla="+- 0 5328 5208"/>
                                <a:gd name="T1" fmla="*/ T0 w 120"/>
                                <a:gd name="T2" fmla="+- 0 2396 1994"/>
                                <a:gd name="T3" fmla="*/ 2396 h 522"/>
                                <a:gd name="T4" fmla="+- 0 5278 5208"/>
                                <a:gd name="T5" fmla="*/ T4 w 120"/>
                                <a:gd name="T6" fmla="+- 0 2396 1994"/>
                                <a:gd name="T7" fmla="*/ 2396 h 522"/>
                                <a:gd name="T8" fmla="+- 0 5278 5208"/>
                                <a:gd name="T9" fmla="*/ T8 w 120"/>
                                <a:gd name="T10" fmla="+- 0 2422 1994"/>
                                <a:gd name="T11" fmla="*/ 2422 h 522"/>
                                <a:gd name="T12" fmla="+- 0 5274 5208"/>
                                <a:gd name="T13" fmla="*/ T12 w 120"/>
                                <a:gd name="T14" fmla="+- 0 2426 1994"/>
                                <a:gd name="T15" fmla="*/ 2426 h 522"/>
                                <a:gd name="T16" fmla="+- 0 5313 5208"/>
                                <a:gd name="T17" fmla="*/ T16 w 120"/>
                                <a:gd name="T18" fmla="+- 0 2426 1994"/>
                                <a:gd name="T19" fmla="*/ 2426 h 522"/>
                                <a:gd name="T20" fmla="+- 0 5328 5208"/>
                                <a:gd name="T21" fmla="*/ T20 w 120"/>
                                <a:gd name="T22" fmla="+- 0 2396 1994"/>
                                <a:gd name="T23" fmla="*/ 2396 h 522"/>
                              </a:gdLst>
                              <a:ahLst/>
                              <a:cxnLst>
                                <a:cxn ang="0">
                                  <a:pos x="T1" y="T3"/>
                                </a:cxn>
                                <a:cxn ang="0">
                                  <a:pos x="T5" y="T7"/>
                                </a:cxn>
                                <a:cxn ang="0">
                                  <a:pos x="T9" y="T11"/>
                                </a:cxn>
                                <a:cxn ang="0">
                                  <a:pos x="T13" y="T15"/>
                                </a:cxn>
                                <a:cxn ang="0">
                                  <a:pos x="T17" y="T19"/>
                                </a:cxn>
                                <a:cxn ang="0">
                                  <a:pos x="T21" y="T23"/>
                                </a:cxn>
                              </a:cxnLst>
                              <a:rect l="0" t="0" r="r" b="b"/>
                              <a:pathLst>
                                <a:path w="120" h="522">
                                  <a:moveTo>
                                    <a:pt x="120" y="402"/>
                                  </a:moveTo>
                                  <a:lnTo>
                                    <a:pt x="70" y="402"/>
                                  </a:lnTo>
                                  <a:lnTo>
                                    <a:pt x="70" y="428"/>
                                  </a:lnTo>
                                  <a:lnTo>
                                    <a:pt x="66" y="432"/>
                                  </a:lnTo>
                                  <a:lnTo>
                                    <a:pt x="105" y="432"/>
                                  </a:lnTo>
                                  <a:lnTo>
                                    <a:pt x="120" y="40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12" name="Group 682"/>
                        <wpg:cNvGrpSpPr>
                          <a:grpSpLocks/>
                        </wpg:cNvGrpSpPr>
                        <wpg:grpSpPr bwMode="auto">
                          <a:xfrm>
                            <a:off x="2934" y="3600"/>
                            <a:ext cx="5040" cy="2"/>
                            <a:chOff x="2934" y="3600"/>
                            <a:chExt cx="5040" cy="2"/>
                          </a:xfrm>
                        </wpg:grpSpPr>
                        <wps:wsp>
                          <wps:cNvPr id="2913" name="Freeform 683"/>
                          <wps:cNvSpPr>
                            <a:spLocks/>
                          </wps:cNvSpPr>
                          <wps:spPr bwMode="auto">
                            <a:xfrm>
                              <a:off x="2934" y="3600"/>
                              <a:ext cx="5040" cy="2"/>
                            </a:xfrm>
                            <a:custGeom>
                              <a:avLst/>
                              <a:gdLst>
                                <a:gd name="T0" fmla="+- 0 2934 2934"/>
                                <a:gd name="T1" fmla="*/ T0 w 5040"/>
                                <a:gd name="T2" fmla="+- 0 7974 2934"/>
                                <a:gd name="T3" fmla="*/ T2 w 5040"/>
                              </a:gdLst>
                              <a:ahLst/>
                              <a:cxnLst>
                                <a:cxn ang="0">
                                  <a:pos x="T1" y="0"/>
                                </a:cxn>
                                <a:cxn ang="0">
                                  <a:pos x="T3" y="0"/>
                                </a:cxn>
                              </a:cxnLst>
                              <a:rect l="0" t="0" r="r" b="b"/>
                              <a:pathLst>
                                <a:path w="5040">
                                  <a:moveTo>
                                    <a:pt x="0" y="0"/>
                                  </a:moveTo>
                                  <a:lnTo>
                                    <a:pt x="50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14" name="Group 678"/>
                        <wpg:cNvGrpSpPr>
                          <a:grpSpLocks/>
                        </wpg:cNvGrpSpPr>
                        <wpg:grpSpPr bwMode="auto">
                          <a:xfrm>
                            <a:off x="5214" y="2902"/>
                            <a:ext cx="120" cy="687"/>
                            <a:chOff x="5214" y="2902"/>
                            <a:chExt cx="120" cy="687"/>
                          </a:xfrm>
                        </wpg:grpSpPr>
                        <wps:wsp>
                          <wps:cNvPr id="2915" name="Freeform 681"/>
                          <wps:cNvSpPr>
                            <a:spLocks/>
                          </wps:cNvSpPr>
                          <wps:spPr bwMode="auto">
                            <a:xfrm>
                              <a:off x="5214" y="2902"/>
                              <a:ext cx="120" cy="687"/>
                            </a:xfrm>
                            <a:custGeom>
                              <a:avLst/>
                              <a:gdLst>
                                <a:gd name="T0" fmla="+- 0 5264 5214"/>
                                <a:gd name="T1" fmla="*/ T0 w 120"/>
                                <a:gd name="T2" fmla="+- 0 3469 2902"/>
                                <a:gd name="T3" fmla="*/ 3469 h 687"/>
                                <a:gd name="T4" fmla="+- 0 5214 5214"/>
                                <a:gd name="T5" fmla="*/ T4 w 120"/>
                                <a:gd name="T6" fmla="+- 0 3469 2902"/>
                                <a:gd name="T7" fmla="*/ 3469 h 687"/>
                                <a:gd name="T8" fmla="+- 0 5274 5214"/>
                                <a:gd name="T9" fmla="*/ T8 w 120"/>
                                <a:gd name="T10" fmla="+- 0 3589 2902"/>
                                <a:gd name="T11" fmla="*/ 3589 h 687"/>
                                <a:gd name="T12" fmla="+- 0 5319 5214"/>
                                <a:gd name="T13" fmla="*/ T12 w 120"/>
                                <a:gd name="T14" fmla="+- 0 3499 2902"/>
                                <a:gd name="T15" fmla="*/ 3499 h 687"/>
                                <a:gd name="T16" fmla="+- 0 5268 5214"/>
                                <a:gd name="T17" fmla="*/ T16 w 120"/>
                                <a:gd name="T18" fmla="+- 0 3499 2902"/>
                                <a:gd name="T19" fmla="*/ 3499 h 687"/>
                                <a:gd name="T20" fmla="+- 0 5264 5214"/>
                                <a:gd name="T21" fmla="*/ T20 w 120"/>
                                <a:gd name="T22" fmla="+- 0 3495 2902"/>
                                <a:gd name="T23" fmla="*/ 3495 h 687"/>
                                <a:gd name="T24" fmla="+- 0 5264 5214"/>
                                <a:gd name="T25" fmla="*/ T24 w 120"/>
                                <a:gd name="T26" fmla="+- 0 3469 2902"/>
                                <a:gd name="T27" fmla="*/ 3469 h 687"/>
                              </a:gdLst>
                              <a:ahLst/>
                              <a:cxnLst>
                                <a:cxn ang="0">
                                  <a:pos x="T1" y="T3"/>
                                </a:cxn>
                                <a:cxn ang="0">
                                  <a:pos x="T5" y="T7"/>
                                </a:cxn>
                                <a:cxn ang="0">
                                  <a:pos x="T9" y="T11"/>
                                </a:cxn>
                                <a:cxn ang="0">
                                  <a:pos x="T13" y="T15"/>
                                </a:cxn>
                                <a:cxn ang="0">
                                  <a:pos x="T17" y="T19"/>
                                </a:cxn>
                                <a:cxn ang="0">
                                  <a:pos x="T21" y="T23"/>
                                </a:cxn>
                                <a:cxn ang="0">
                                  <a:pos x="T25" y="T27"/>
                                </a:cxn>
                              </a:cxnLst>
                              <a:rect l="0" t="0" r="r" b="b"/>
                              <a:pathLst>
                                <a:path w="120" h="687">
                                  <a:moveTo>
                                    <a:pt x="50" y="567"/>
                                  </a:moveTo>
                                  <a:lnTo>
                                    <a:pt x="0" y="567"/>
                                  </a:lnTo>
                                  <a:lnTo>
                                    <a:pt x="60" y="687"/>
                                  </a:lnTo>
                                  <a:lnTo>
                                    <a:pt x="105" y="597"/>
                                  </a:lnTo>
                                  <a:lnTo>
                                    <a:pt x="54" y="597"/>
                                  </a:lnTo>
                                  <a:lnTo>
                                    <a:pt x="50" y="593"/>
                                  </a:lnTo>
                                  <a:lnTo>
                                    <a:pt x="50" y="56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6" name="Freeform 680"/>
                          <wps:cNvSpPr>
                            <a:spLocks/>
                          </wps:cNvSpPr>
                          <wps:spPr bwMode="auto">
                            <a:xfrm>
                              <a:off x="5214" y="2902"/>
                              <a:ext cx="120" cy="687"/>
                            </a:xfrm>
                            <a:custGeom>
                              <a:avLst/>
                              <a:gdLst>
                                <a:gd name="T0" fmla="+- 0 5280 5214"/>
                                <a:gd name="T1" fmla="*/ T0 w 120"/>
                                <a:gd name="T2" fmla="+- 0 2902 2902"/>
                                <a:gd name="T3" fmla="*/ 2902 h 687"/>
                                <a:gd name="T4" fmla="+- 0 5268 5214"/>
                                <a:gd name="T5" fmla="*/ T4 w 120"/>
                                <a:gd name="T6" fmla="+- 0 2902 2902"/>
                                <a:gd name="T7" fmla="*/ 2902 h 687"/>
                                <a:gd name="T8" fmla="+- 0 5264 5214"/>
                                <a:gd name="T9" fmla="*/ T8 w 120"/>
                                <a:gd name="T10" fmla="+- 0 2907 2902"/>
                                <a:gd name="T11" fmla="*/ 2907 h 687"/>
                                <a:gd name="T12" fmla="+- 0 5264 5214"/>
                                <a:gd name="T13" fmla="*/ T12 w 120"/>
                                <a:gd name="T14" fmla="+- 0 3495 2902"/>
                                <a:gd name="T15" fmla="*/ 3495 h 687"/>
                                <a:gd name="T16" fmla="+- 0 5268 5214"/>
                                <a:gd name="T17" fmla="*/ T16 w 120"/>
                                <a:gd name="T18" fmla="+- 0 3499 2902"/>
                                <a:gd name="T19" fmla="*/ 3499 h 687"/>
                                <a:gd name="T20" fmla="+- 0 5280 5214"/>
                                <a:gd name="T21" fmla="*/ T20 w 120"/>
                                <a:gd name="T22" fmla="+- 0 3499 2902"/>
                                <a:gd name="T23" fmla="*/ 3499 h 687"/>
                                <a:gd name="T24" fmla="+- 0 5284 5214"/>
                                <a:gd name="T25" fmla="*/ T24 w 120"/>
                                <a:gd name="T26" fmla="+- 0 3495 2902"/>
                                <a:gd name="T27" fmla="*/ 3495 h 687"/>
                                <a:gd name="T28" fmla="+- 0 5284 5214"/>
                                <a:gd name="T29" fmla="*/ T28 w 120"/>
                                <a:gd name="T30" fmla="+- 0 2907 2902"/>
                                <a:gd name="T31" fmla="*/ 2907 h 687"/>
                                <a:gd name="T32" fmla="+- 0 5280 5214"/>
                                <a:gd name="T33" fmla="*/ T32 w 120"/>
                                <a:gd name="T34" fmla="+- 0 2902 2902"/>
                                <a:gd name="T35" fmla="*/ 2902 h 6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87">
                                  <a:moveTo>
                                    <a:pt x="66" y="0"/>
                                  </a:moveTo>
                                  <a:lnTo>
                                    <a:pt x="54" y="0"/>
                                  </a:lnTo>
                                  <a:lnTo>
                                    <a:pt x="50" y="5"/>
                                  </a:lnTo>
                                  <a:lnTo>
                                    <a:pt x="50" y="593"/>
                                  </a:lnTo>
                                  <a:lnTo>
                                    <a:pt x="54" y="597"/>
                                  </a:lnTo>
                                  <a:lnTo>
                                    <a:pt x="66" y="597"/>
                                  </a:lnTo>
                                  <a:lnTo>
                                    <a:pt x="70" y="593"/>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7" name="Freeform 679"/>
                          <wps:cNvSpPr>
                            <a:spLocks/>
                          </wps:cNvSpPr>
                          <wps:spPr bwMode="auto">
                            <a:xfrm>
                              <a:off x="5214" y="2902"/>
                              <a:ext cx="120" cy="687"/>
                            </a:xfrm>
                            <a:custGeom>
                              <a:avLst/>
                              <a:gdLst>
                                <a:gd name="T0" fmla="+- 0 5334 5214"/>
                                <a:gd name="T1" fmla="*/ T0 w 120"/>
                                <a:gd name="T2" fmla="+- 0 3469 2902"/>
                                <a:gd name="T3" fmla="*/ 3469 h 687"/>
                                <a:gd name="T4" fmla="+- 0 5284 5214"/>
                                <a:gd name="T5" fmla="*/ T4 w 120"/>
                                <a:gd name="T6" fmla="+- 0 3469 2902"/>
                                <a:gd name="T7" fmla="*/ 3469 h 687"/>
                                <a:gd name="T8" fmla="+- 0 5284 5214"/>
                                <a:gd name="T9" fmla="*/ T8 w 120"/>
                                <a:gd name="T10" fmla="+- 0 3495 2902"/>
                                <a:gd name="T11" fmla="*/ 3495 h 687"/>
                                <a:gd name="T12" fmla="+- 0 5280 5214"/>
                                <a:gd name="T13" fmla="*/ T12 w 120"/>
                                <a:gd name="T14" fmla="+- 0 3499 2902"/>
                                <a:gd name="T15" fmla="*/ 3499 h 687"/>
                                <a:gd name="T16" fmla="+- 0 5319 5214"/>
                                <a:gd name="T17" fmla="*/ T16 w 120"/>
                                <a:gd name="T18" fmla="+- 0 3499 2902"/>
                                <a:gd name="T19" fmla="*/ 3499 h 687"/>
                                <a:gd name="T20" fmla="+- 0 5334 5214"/>
                                <a:gd name="T21" fmla="*/ T20 w 120"/>
                                <a:gd name="T22" fmla="+- 0 3469 2902"/>
                                <a:gd name="T23" fmla="*/ 3469 h 687"/>
                              </a:gdLst>
                              <a:ahLst/>
                              <a:cxnLst>
                                <a:cxn ang="0">
                                  <a:pos x="T1" y="T3"/>
                                </a:cxn>
                                <a:cxn ang="0">
                                  <a:pos x="T5" y="T7"/>
                                </a:cxn>
                                <a:cxn ang="0">
                                  <a:pos x="T9" y="T11"/>
                                </a:cxn>
                                <a:cxn ang="0">
                                  <a:pos x="T13" y="T15"/>
                                </a:cxn>
                                <a:cxn ang="0">
                                  <a:pos x="T17" y="T19"/>
                                </a:cxn>
                                <a:cxn ang="0">
                                  <a:pos x="T21" y="T23"/>
                                </a:cxn>
                              </a:cxnLst>
                              <a:rect l="0" t="0" r="r" b="b"/>
                              <a:pathLst>
                                <a:path w="120" h="687">
                                  <a:moveTo>
                                    <a:pt x="120" y="567"/>
                                  </a:moveTo>
                                  <a:lnTo>
                                    <a:pt x="70" y="567"/>
                                  </a:lnTo>
                                  <a:lnTo>
                                    <a:pt x="70" y="593"/>
                                  </a:lnTo>
                                  <a:lnTo>
                                    <a:pt x="66" y="597"/>
                                  </a:lnTo>
                                  <a:lnTo>
                                    <a:pt x="105" y="597"/>
                                  </a:lnTo>
                                  <a:lnTo>
                                    <a:pt x="120" y="56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18" name="Group 676"/>
                        <wpg:cNvGrpSpPr>
                          <a:grpSpLocks/>
                        </wpg:cNvGrpSpPr>
                        <wpg:grpSpPr bwMode="auto">
                          <a:xfrm>
                            <a:off x="2333" y="3970"/>
                            <a:ext cx="1270" cy="2"/>
                            <a:chOff x="2333" y="3970"/>
                            <a:chExt cx="1270" cy="2"/>
                          </a:xfrm>
                        </wpg:grpSpPr>
                        <wps:wsp>
                          <wps:cNvPr id="2919" name="Freeform 677"/>
                          <wps:cNvSpPr>
                            <a:spLocks/>
                          </wps:cNvSpPr>
                          <wps:spPr bwMode="auto">
                            <a:xfrm>
                              <a:off x="2333" y="3970"/>
                              <a:ext cx="1270" cy="2"/>
                            </a:xfrm>
                            <a:custGeom>
                              <a:avLst/>
                              <a:gdLst>
                                <a:gd name="T0" fmla="+- 0 2333 2333"/>
                                <a:gd name="T1" fmla="*/ T0 w 1270"/>
                                <a:gd name="T2" fmla="+- 0 3603 2333"/>
                                <a:gd name="T3" fmla="*/ T2 w 1270"/>
                              </a:gdLst>
                              <a:ahLst/>
                              <a:cxnLst>
                                <a:cxn ang="0">
                                  <a:pos x="T1" y="0"/>
                                </a:cxn>
                                <a:cxn ang="0">
                                  <a:pos x="T3" y="0"/>
                                </a:cxn>
                              </a:cxnLst>
                              <a:rect l="0" t="0" r="r" b="b"/>
                              <a:pathLst>
                                <a:path w="1270">
                                  <a:moveTo>
                                    <a:pt x="0" y="0"/>
                                  </a:moveTo>
                                  <a:lnTo>
                                    <a:pt x="127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0" name="Group 674"/>
                        <wpg:cNvGrpSpPr>
                          <a:grpSpLocks/>
                        </wpg:cNvGrpSpPr>
                        <wpg:grpSpPr bwMode="auto">
                          <a:xfrm>
                            <a:off x="2338" y="3973"/>
                            <a:ext cx="2" cy="360"/>
                            <a:chOff x="2338" y="3973"/>
                            <a:chExt cx="2" cy="360"/>
                          </a:xfrm>
                        </wpg:grpSpPr>
                        <wps:wsp>
                          <wps:cNvPr id="2921" name="Freeform 675"/>
                          <wps:cNvSpPr>
                            <a:spLocks/>
                          </wps:cNvSpPr>
                          <wps:spPr bwMode="auto">
                            <a:xfrm>
                              <a:off x="2338" y="3973"/>
                              <a:ext cx="2" cy="360"/>
                            </a:xfrm>
                            <a:custGeom>
                              <a:avLst/>
                              <a:gdLst>
                                <a:gd name="T0" fmla="+- 0 3973 3973"/>
                                <a:gd name="T1" fmla="*/ 3973 h 360"/>
                                <a:gd name="T2" fmla="+- 0 4333 3973"/>
                                <a:gd name="T3" fmla="*/ 4333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2" name="Group 672"/>
                        <wpg:cNvGrpSpPr>
                          <a:grpSpLocks/>
                        </wpg:cNvGrpSpPr>
                        <wpg:grpSpPr bwMode="auto">
                          <a:xfrm>
                            <a:off x="2333" y="4336"/>
                            <a:ext cx="1270" cy="2"/>
                            <a:chOff x="2333" y="4336"/>
                            <a:chExt cx="1270" cy="2"/>
                          </a:xfrm>
                        </wpg:grpSpPr>
                        <wps:wsp>
                          <wps:cNvPr id="2923" name="Freeform 673"/>
                          <wps:cNvSpPr>
                            <a:spLocks/>
                          </wps:cNvSpPr>
                          <wps:spPr bwMode="auto">
                            <a:xfrm>
                              <a:off x="2333" y="4336"/>
                              <a:ext cx="1270" cy="2"/>
                            </a:xfrm>
                            <a:custGeom>
                              <a:avLst/>
                              <a:gdLst>
                                <a:gd name="T0" fmla="+- 0 2333 2333"/>
                                <a:gd name="T1" fmla="*/ T0 w 1270"/>
                                <a:gd name="T2" fmla="+- 0 3603 2333"/>
                                <a:gd name="T3" fmla="*/ T2 w 1270"/>
                              </a:gdLst>
                              <a:ahLst/>
                              <a:cxnLst>
                                <a:cxn ang="0">
                                  <a:pos x="T1" y="0"/>
                                </a:cxn>
                                <a:cxn ang="0">
                                  <a:pos x="T3" y="0"/>
                                </a:cxn>
                              </a:cxnLst>
                              <a:rect l="0" t="0" r="r" b="b"/>
                              <a:pathLst>
                                <a:path w="1270">
                                  <a:moveTo>
                                    <a:pt x="0" y="0"/>
                                  </a:moveTo>
                                  <a:lnTo>
                                    <a:pt x="127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4" name="Group 670"/>
                        <wpg:cNvGrpSpPr>
                          <a:grpSpLocks/>
                        </wpg:cNvGrpSpPr>
                        <wpg:grpSpPr bwMode="auto">
                          <a:xfrm>
                            <a:off x="3598" y="3973"/>
                            <a:ext cx="2" cy="360"/>
                            <a:chOff x="3598" y="3973"/>
                            <a:chExt cx="2" cy="360"/>
                          </a:xfrm>
                        </wpg:grpSpPr>
                        <wps:wsp>
                          <wps:cNvPr id="2925" name="Freeform 671"/>
                          <wps:cNvSpPr>
                            <a:spLocks/>
                          </wps:cNvSpPr>
                          <wps:spPr bwMode="auto">
                            <a:xfrm>
                              <a:off x="3598" y="3973"/>
                              <a:ext cx="2" cy="360"/>
                            </a:xfrm>
                            <a:custGeom>
                              <a:avLst/>
                              <a:gdLst>
                                <a:gd name="T0" fmla="+- 0 3973 3973"/>
                                <a:gd name="T1" fmla="*/ 3973 h 360"/>
                                <a:gd name="T2" fmla="+- 0 4333 3973"/>
                                <a:gd name="T3" fmla="*/ 4333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6" name="Group 668"/>
                        <wpg:cNvGrpSpPr>
                          <a:grpSpLocks/>
                        </wpg:cNvGrpSpPr>
                        <wpg:grpSpPr bwMode="auto">
                          <a:xfrm>
                            <a:off x="2934" y="3600"/>
                            <a:ext cx="2" cy="360"/>
                            <a:chOff x="2934" y="3600"/>
                            <a:chExt cx="2" cy="360"/>
                          </a:xfrm>
                        </wpg:grpSpPr>
                        <wps:wsp>
                          <wps:cNvPr id="2927" name="Freeform 669"/>
                          <wps:cNvSpPr>
                            <a:spLocks/>
                          </wps:cNvSpPr>
                          <wps:spPr bwMode="auto">
                            <a:xfrm>
                              <a:off x="2934" y="3600"/>
                              <a:ext cx="2" cy="360"/>
                            </a:xfrm>
                            <a:custGeom>
                              <a:avLst/>
                              <a:gdLst>
                                <a:gd name="T0" fmla="+- 0 3600 3600"/>
                                <a:gd name="T1" fmla="*/ 3600 h 360"/>
                                <a:gd name="T2" fmla="+- 0 3960 3600"/>
                                <a:gd name="T3" fmla="*/ 3960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8" name="Group 666"/>
                        <wpg:cNvGrpSpPr>
                          <a:grpSpLocks/>
                        </wpg:cNvGrpSpPr>
                        <wpg:grpSpPr bwMode="auto">
                          <a:xfrm>
                            <a:off x="5934" y="3970"/>
                            <a:ext cx="4151" cy="2"/>
                            <a:chOff x="5934" y="3970"/>
                            <a:chExt cx="4151" cy="2"/>
                          </a:xfrm>
                        </wpg:grpSpPr>
                        <wps:wsp>
                          <wps:cNvPr id="2929" name="Freeform 667"/>
                          <wps:cNvSpPr>
                            <a:spLocks/>
                          </wps:cNvSpPr>
                          <wps:spPr bwMode="auto">
                            <a:xfrm>
                              <a:off x="5934" y="3970"/>
                              <a:ext cx="4151" cy="2"/>
                            </a:xfrm>
                            <a:custGeom>
                              <a:avLst/>
                              <a:gdLst>
                                <a:gd name="T0" fmla="+- 0 5934 5934"/>
                                <a:gd name="T1" fmla="*/ T0 w 4151"/>
                                <a:gd name="T2" fmla="+- 0 10084 5934"/>
                                <a:gd name="T3" fmla="*/ T2 w 4151"/>
                              </a:gdLst>
                              <a:ahLst/>
                              <a:cxnLst>
                                <a:cxn ang="0">
                                  <a:pos x="T1" y="0"/>
                                </a:cxn>
                                <a:cxn ang="0">
                                  <a:pos x="T3" y="0"/>
                                </a:cxn>
                              </a:cxnLst>
                              <a:rect l="0" t="0" r="r" b="b"/>
                              <a:pathLst>
                                <a:path w="4151">
                                  <a:moveTo>
                                    <a:pt x="0" y="0"/>
                                  </a:moveTo>
                                  <a:lnTo>
                                    <a:pt x="415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0" name="Group 664"/>
                        <wpg:cNvGrpSpPr>
                          <a:grpSpLocks/>
                        </wpg:cNvGrpSpPr>
                        <wpg:grpSpPr bwMode="auto">
                          <a:xfrm>
                            <a:off x="5939" y="3973"/>
                            <a:ext cx="2" cy="720"/>
                            <a:chOff x="5939" y="3973"/>
                            <a:chExt cx="2" cy="720"/>
                          </a:xfrm>
                        </wpg:grpSpPr>
                        <wps:wsp>
                          <wps:cNvPr id="2931" name="Freeform 665"/>
                          <wps:cNvSpPr>
                            <a:spLocks/>
                          </wps:cNvSpPr>
                          <wps:spPr bwMode="auto">
                            <a:xfrm>
                              <a:off x="5939" y="3973"/>
                              <a:ext cx="2" cy="720"/>
                            </a:xfrm>
                            <a:custGeom>
                              <a:avLst/>
                              <a:gdLst>
                                <a:gd name="T0" fmla="+- 0 3973 3973"/>
                                <a:gd name="T1" fmla="*/ 3973 h 720"/>
                                <a:gd name="T2" fmla="+- 0 4693 3973"/>
                                <a:gd name="T3" fmla="*/ 469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2" name="Group 662"/>
                        <wpg:cNvGrpSpPr>
                          <a:grpSpLocks/>
                        </wpg:cNvGrpSpPr>
                        <wpg:grpSpPr bwMode="auto">
                          <a:xfrm>
                            <a:off x="5934" y="4696"/>
                            <a:ext cx="4151" cy="2"/>
                            <a:chOff x="5934" y="4696"/>
                            <a:chExt cx="4151" cy="2"/>
                          </a:xfrm>
                        </wpg:grpSpPr>
                        <wps:wsp>
                          <wps:cNvPr id="2933" name="Freeform 663"/>
                          <wps:cNvSpPr>
                            <a:spLocks/>
                          </wps:cNvSpPr>
                          <wps:spPr bwMode="auto">
                            <a:xfrm>
                              <a:off x="5934" y="4696"/>
                              <a:ext cx="4151" cy="2"/>
                            </a:xfrm>
                            <a:custGeom>
                              <a:avLst/>
                              <a:gdLst>
                                <a:gd name="T0" fmla="+- 0 5934 5934"/>
                                <a:gd name="T1" fmla="*/ T0 w 4151"/>
                                <a:gd name="T2" fmla="+- 0 10084 5934"/>
                                <a:gd name="T3" fmla="*/ T2 w 4151"/>
                              </a:gdLst>
                              <a:ahLst/>
                              <a:cxnLst>
                                <a:cxn ang="0">
                                  <a:pos x="T1" y="0"/>
                                </a:cxn>
                                <a:cxn ang="0">
                                  <a:pos x="T3" y="0"/>
                                </a:cxn>
                              </a:cxnLst>
                              <a:rect l="0" t="0" r="r" b="b"/>
                              <a:pathLst>
                                <a:path w="4151">
                                  <a:moveTo>
                                    <a:pt x="0" y="0"/>
                                  </a:moveTo>
                                  <a:lnTo>
                                    <a:pt x="415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4" name="Group 660"/>
                        <wpg:cNvGrpSpPr>
                          <a:grpSpLocks/>
                        </wpg:cNvGrpSpPr>
                        <wpg:grpSpPr bwMode="auto">
                          <a:xfrm>
                            <a:off x="10080" y="3973"/>
                            <a:ext cx="2" cy="720"/>
                            <a:chOff x="10080" y="3973"/>
                            <a:chExt cx="2" cy="720"/>
                          </a:xfrm>
                        </wpg:grpSpPr>
                        <wps:wsp>
                          <wps:cNvPr id="2935" name="Freeform 661"/>
                          <wps:cNvSpPr>
                            <a:spLocks/>
                          </wps:cNvSpPr>
                          <wps:spPr bwMode="auto">
                            <a:xfrm>
                              <a:off x="10080" y="3973"/>
                              <a:ext cx="2" cy="720"/>
                            </a:xfrm>
                            <a:custGeom>
                              <a:avLst/>
                              <a:gdLst>
                                <a:gd name="T0" fmla="+- 0 3973 3973"/>
                                <a:gd name="T1" fmla="*/ 3973 h 720"/>
                                <a:gd name="T2" fmla="+- 0 4693 3973"/>
                                <a:gd name="T3" fmla="*/ 469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6" name="Group 658"/>
                        <wpg:cNvGrpSpPr>
                          <a:grpSpLocks/>
                        </wpg:cNvGrpSpPr>
                        <wpg:grpSpPr bwMode="auto">
                          <a:xfrm>
                            <a:off x="7974" y="3600"/>
                            <a:ext cx="2" cy="360"/>
                            <a:chOff x="7974" y="3600"/>
                            <a:chExt cx="2" cy="360"/>
                          </a:xfrm>
                        </wpg:grpSpPr>
                        <wps:wsp>
                          <wps:cNvPr id="2937" name="Freeform 659"/>
                          <wps:cNvSpPr>
                            <a:spLocks/>
                          </wps:cNvSpPr>
                          <wps:spPr bwMode="auto">
                            <a:xfrm>
                              <a:off x="7974" y="3600"/>
                              <a:ext cx="2" cy="360"/>
                            </a:xfrm>
                            <a:custGeom>
                              <a:avLst/>
                              <a:gdLst>
                                <a:gd name="T0" fmla="+- 0 3600 3600"/>
                                <a:gd name="T1" fmla="*/ 3600 h 360"/>
                                <a:gd name="T2" fmla="+- 0 3960 3600"/>
                                <a:gd name="T3" fmla="*/ 3960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8" name="Group 656"/>
                        <wpg:cNvGrpSpPr>
                          <a:grpSpLocks/>
                        </wpg:cNvGrpSpPr>
                        <wpg:grpSpPr bwMode="auto">
                          <a:xfrm>
                            <a:off x="1793" y="5247"/>
                            <a:ext cx="3970" cy="2"/>
                            <a:chOff x="1793" y="5247"/>
                            <a:chExt cx="3970" cy="2"/>
                          </a:xfrm>
                        </wpg:grpSpPr>
                        <wps:wsp>
                          <wps:cNvPr id="2939" name="Freeform 657"/>
                          <wps:cNvSpPr>
                            <a:spLocks/>
                          </wps:cNvSpPr>
                          <wps:spPr bwMode="auto">
                            <a:xfrm>
                              <a:off x="1793" y="5247"/>
                              <a:ext cx="3970" cy="2"/>
                            </a:xfrm>
                            <a:custGeom>
                              <a:avLst/>
                              <a:gdLst>
                                <a:gd name="T0" fmla="+- 0 1793 1793"/>
                                <a:gd name="T1" fmla="*/ T0 w 3970"/>
                                <a:gd name="T2" fmla="+- 0 5763 1793"/>
                                <a:gd name="T3" fmla="*/ T2 w 3970"/>
                              </a:gdLst>
                              <a:ahLst/>
                              <a:cxnLst>
                                <a:cxn ang="0">
                                  <a:pos x="T1" y="0"/>
                                </a:cxn>
                                <a:cxn ang="0">
                                  <a:pos x="T3" y="0"/>
                                </a:cxn>
                              </a:cxnLst>
                              <a:rect l="0" t="0" r="r" b="b"/>
                              <a:pathLst>
                                <a:path w="3970">
                                  <a:moveTo>
                                    <a:pt x="0" y="0"/>
                                  </a:moveTo>
                                  <a:lnTo>
                                    <a:pt x="3970"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40" name="Group 654"/>
                        <wpg:cNvGrpSpPr>
                          <a:grpSpLocks/>
                        </wpg:cNvGrpSpPr>
                        <wpg:grpSpPr bwMode="auto">
                          <a:xfrm>
                            <a:off x="1798" y="5250"/>
                            <a:ext cx="2" cy="1803"/>
                            <a:chOff x="1798" y="5250"/>
                            <a:chExt cx="2" cy="1803"/>
                          </a:xfrm>
                        </wpg:grpSpPr>
                        <wps:wsp>
                          <wps:cNvPr id="2941" name="Freeform 655"/>
                          <wps:cNvSpPr>
                            <a:spLocks/>
                          </wps:cNvSpPr>
                          <wps:spPr bwMode="auto">
                            <a:xfrm>
                              <a:off x="1798" y="5250"/>
                              <a:ext cx="2" cy="1803"/>
                            </a:xfrm>
                            <a:custGeom>
                              <a:avLst/>
                              <a:gdLst>
                                <a:gd name="T0" fmla="+- 0 5250 5250"/>
                                <a:gd name="T1" fmla="*/ 5250 h 1803"/>
                                <a:gd name="T2" fmla="+- 0 7052 5250"/>
                                <a:gd name="T3" fmla="*/ 7052 h 1803"/>
                              </a:gdLst>
                              <a:ahLst/>
                              <a:cxnLst>
                                <a:cxn ang="0">
                                  <a:pos x="0" y="T1"/>
                                </a:cxn>
                                <a:cxn ang="0">
                                  <a:pos x="0" y="T3"/>
                                </a:cxn>
                              </a:cxnLst>
                              <a:rect l="0" t="0" r="r" b="b"/>
                              <a:pathLst>
                                <a:path h="1803">
                                  <a:moveTo>
                                    <a:pt x="0" y="0"/>
                                  </a:moveTo>
                                  <a:lnTo>
                                    <a:pt x="0" y="180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42" name="Group 652"/>
                        <wpg:cNvGrpSpPr>
                          <a:grpSpLocks/>
                        </wpg:cNvGrpSpPr>
                        <wpg:grpSpPr bwMode="auto">
                          <a:xfrm>
                            <a:off x="1793" y="7055"/>
                            <a:ext cx="3970" cy="2"/>
                            <a:chOff x="1793" y="7055"/>
                            <a:chExt cx="3970" cy="2"/>
                          </a:xfrm>
                        </wpg:grpSpPr>
                        <wps:wsp>
                          <wps:cNvPr id="2943" name="Freeform 653"/>
                          <wps:cNvSpPr>
                            <a:spLocks/>
                          </wps:cNvSpPr>
                          <wps:spPr bwMode="auto">
                            <a:xfrm>
                              <a:off x="1793" y="7055"/>
                              <a:ext cx="3970" cy="2"/>
                            </a:xfrm>
                            <a:custGeom>
                              <a:avLst/>
                              <a:gdLst>
                                <a:gd name="T0" fmla="+- 0 1793 1793"/>
                                <a:gd name="T1" fmla="*/ T0 w 3970"/>
                                <a:gd name="T2" fmla="+- 0 5763 1793"/>
                                <a:gd name="T3" fmla="*/ T2 w 3970"/>
                              </a:gdLst>
                              <a:ahLst/>
                              <a:cxnLst>
                                <a:cxn ang="0">
                                  <a:pos x="T1" y="0"/>
                                </a:cxn>
                                <a:cxn ang="0">
                                  <a:pos x="T3" y="0"/>
                                </a:cxn>
                              </a:cxnLst>
                              <a:rect l="0" t="0" r="r" b="b"/>
                              <a:pathLst>
                                <a:path w="3970">
                                  <a:moveTo>
                                    <a:pt x="0" y="0"/>
                                  </a:moveTo>
                                  <a:lnTo>
                                    <a:pt x="397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44" name="Group 650"/>
                        <wpg:cNvGrpSpPr>
                          <a:grpSpLocks/>
                        </wpg:cNvGrpSpPr>
                        <wpg:grpSpPr bwMode="auto">
                          <a:xfrm>
                            <a:off x="5759" y="5250"/>
                            <a:ext cx="2" cy="1803"/>
                            <a:chOff x="5759" y="5250"/>
                            <a:chExt cx="2" cy="1803"/>
                          </a:xfrm>
                        </wpg:grpSpPr>
                        <wps:wsp>
                          <wps:cNvPr id="2945" name="Freeform 651"/>
                          <wps:cNvSpPr>
                            <a:spLocks/>
                          </wps:cNvSpPr>
                          <wps:spPr bwMode="auto">
                            <a:xfrm>
                              <a:off x="5759" y="5250"/>
                              <a:ext cx="2" cy="1803"/>
                            </a:xfrm>
                            <a:custGeom>
                              <a:avLst/>
                              <a:gdLst>
                                <a:gd name="T0" fmla="+- 0 5250 5250"/>
                                <a:gd name="T1" fmla="*/ 5250 h 1803"/>
                                <a:gd name="T2" fmla="+- 0 7052 5250"/>
                                <a:gd name="T3" fmla="*/ 7052 h 1803"/>
                              </a:gdLst>
                              <a:ahLst/>
                              <a:cxnLst>
                                <a:cxn ang="0">
                                  <a:pos x="0" y="T1"/>
                                </a:cxn>
                                <a:cxn ang="0">
                                  <a:pos x="0" y="T3"/>
                                </a:cxn>
                              </a:cxnLst>
                              <a:rect l="0" t="0" r="r" b="b"/>
                              <a:pathLst>
                                <a:path h="1803">
                                  <a:moveTo>
                                    <a:pt x="0" y="0"/>
                                  </a:moveTo>
                                  <a:lnTo>
                                    <a:pt x="0" y="180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46" name="Group 646"/>
                        <wpg:cNvGrpSpPr>
                          <a:grpSpLocks/>
                        </wpg:cNvGrpSpPr>
                        <wpg:grpSpPr bwMode="auto">
                          <a:xfrm>
                            <a:off x="4314" y="3590"/>
                            <a:ext cx="120" cy="1630"/>
                            <a:chOff x="4314" y="3590"/>
                            <a:chExt cx="120" cy="1630"/>
                          </a:xfrm>
                        </wpg:grpSpPr>
                        <wps:wsp>
                          <wps:cNvPr id="2947" name="Freeform 649"/>
                          <wps:cNvSpPr>
                            <a:spLocks/>
                          </wps:cNvSpPr>
                          <wps:spPr bwMode="auto">
                            <a:xfrm>
                              <a:off x="4314" y="3590"/>
                              <a:ext cx="120" cy="1630"/>
                            </a:xfrm>
                            <a:custGeom>
                              <a:avLst/>
                              <a:gdLst>
                                <a:gd name="T0" fmla="+- 0 4364 4314"/>
                                <a:gd name="T1" fmla="*/ T0 w 120"/>
                                <a:gd name="T2" fmla="+- 0 5100 3590"/>
                                <a:gd name="T3" fmla="*/ 5100 h 1630"/>
                                <a:gd name="T4" fmla="+- 0 4314 4314"/>
                                <a:gd name="T5" fmla="*/ T4 w 120"/>
                                <a:gd name="T6" fmla="+- 0 5100 3590"/>
                                <a:gd name="T7" fmla="*/ 5100 h 1630"/>
                                <a:gd name="T8" fmla="+- 0 4374 4314"/>
                                <a:gd name="T9" fmla="*/ T8 w 120"/>
                                <a:gd name="T10" fmla="+- 0 5220 3590"/>
                                <a:gd name="T11" fmla="*/ 5220 h 1630"/>
                                <a:gd name="T12" fmla="+- 0 4419 4314"/>
                                <a:gd name="T13" fmla="*/ T12 w 120"/>
                                <a:gd name="T14" fmla="+- 0 5130 3590"/>
                                <a:gd name="T15" fmla="*/ 5130 h 1630"/>
                                <a:gd name="T16" fmla="+- 0 4368 4314"/>
                                <a:gd name="T17" fmla="*/ T16 w 120"/>
                                <a:gd name="T18" fmla="+- 0 5130 3590"/>
                                <a:gd name="T19" fmla="*/ 5130 h 1630"/>
                                <a:gd name="T20" fmla="+- 0 4364 4314"/>
                                <a:gd name="T21" fmla="*/ T20 w 120"/>
                                <a:gd name="T22" fmla="+- 0 5126 3590"/>
                                <a:gd name="T23" fmla="*/ 5126 h 1630"/>
                                <a:gd name="T24" fmla="+- 0 4364 4314"/>
                                <a:gd name="T25" fmla="*/ T24 w 120"/>
                                <a:gd name="T26" fmla="+- 0 5100 3590"/>
                                <a:gd name="T27" fmla="*/ 5100 h 1630"/>
                              </a:gdLst>
                              <a:ahLst/>
                              <a:cxnLst>
                                <a:cxn ang="0">
                                  <a:pos x="T1" y="T3"/>
                                </a:cxn>
                                <a:cxn ang="0">
                                  <a:pos x="T5" y="T7"/>
                                </a:cxn>
                                <a:cxn ang="0">
                                  <a:pos x="T9" y="T11"/>
                                </a:cxn>
                                <a:cxn ang="0">
                                  <a:pos x="T13" y="T15"/>
                                </a:cxn>
                                <a:cxn ang="0">
                                  <a:pos x="T17" y="T19"/>
                                </a:cxn>
                                <a:cxn ang="0">
                                  <a:pos x="T21" y="T23"/>
                                </a:cxn>
                                <a:cxn ang="0">
                                  <a:pos x="T25" y="T27"/>
                                </a:cxn>
                              </a:cxnLst>
                              <a:rect l="0" t="0" r="r" b="b"/>
                              <a:pathLst>
                                <a:path w="120" h="1630">
                                  <a:moveTo>
                                    <a:pt x="50" y="1510"/>
                                  </a:moveTo>
                                  <a:lnTo>
                                    <a:pt x="0" y="1510"/>
                                  </a:lnTo>
                                  <a:lnTo>
                                    <a:pt x="60" y="1630"/>
                                  </a:lnTo>
                                  <a:lnTo>
                                    <a:pt x="105" y="1540"/>
                                  </a:lnTo>
                                  <a:lnTo>
                                    <a:pt x="54" y="1540"/>
                                  </a:lnTo>
                                  <a:lnTo>
                                    <a:pt x="50" y="1536"/>
                                  </a:lnTo>
                                  <a:lnTo>
                                    <a:pt x="50" y="15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48" name="Freeform 648"/>
                          <wps:cNvSpPr>
                            <a:spLocks/>
                          </wps:cNvSpPr>
                          <wps:spPr bwMode="auto">
                            <a:xfrm>
                              <a:off x="4314" y="3590"/>
                              <a:ext cx="120" cy="1630"/>
                            </a:xfrm>
                            <a:custGeom>
                              <a:avLst/>
                              <a:gdLst>
                                <a:gd name="T0" fmla="+- 0 4380 4314"/>
                                <a:gd name="T1" fmla="*/ T0 w 120"/>
                                <a:gd name="T2" fmla="+- 0 3590 3590"/>
                                <a:gd name="T3" fmla="*/ 3590 h 1630"/>
                                <a:gd name="T4" fmla="+- 0 4368 4314"/>
                                <a:gd name="T5" fmla="*/ T4 w 120"/>
                                <a:gd name="T6" fmla="+- 0 3590 3590"/>
                                <a:gd name="T7" fmla="*/ 3590 h 1630"/>
                                <a:gd name="T8" fmla="+- 0 4364 4314"/>
                                <a:gd name="T9" fmla="*/ T8 w 120"/>
                                <a:gd name="T10" fmla="+- 0 3595 3590"/>
                                <a:gd name="T11" fmla="*/ 3595 h 1630"/>
                                <a:gd name="T12" fmla="+- 0 4364 4314"/>
                                <a:gd name="T13" fmla="*/ T12 w 120"/>
                                <a:gd name="T14" fmla="+- 0 5126 3590"/>
                                <a:gd name="T15" fmla="*/ 5126 h 1630"/>
                                <a:gd name="T16" fmla="+- 0 4368 4314"/>
                                <a:gd name="T17" fmla="*/ T16 w 120"/>
                                <a:gd name="T18" fmla="+- 0 5130 3590"/>
                                <a:gd name="T19" fmla="*/ 5130 h 1630"/>
                                <a:gd name="T20" fmla="+- 0 4380 4314"/>
                                <a:gd name="T21" fmla="*/ T20 w 120"/>
                                <a:gd name="T22" fmla="+- 0 5130 3590"/>
                                <a:gd name="T23" fmla="*/ 5130 h 1630"/>
                                <a:gd name="T24" fmla="+- 0 4384 4314"/>
                                <a:gd name="T25" fmla="*/ T24 w 120"/>
                                <a:gd name="T26" fmla="+- 0 5126 3590"/>
                                <a:gd name="T27" fmla="*/ 5126 h 1630"/>
                                <a:gd name="T28" fmla="+- 0 4384 4314"/>
                                <a:gd name="T29" fmla="*/ T28 w 120"/>
                                <a:gd name="T30" fmla="+- 0 3595 3590"/>
                                <a:gd name="T31" fmla="*/ 3595 h 1630"/>
                                <a:gd name="T32" fmla="+- 0 4380 4314"/>
                                <a:gd name="T33" fmla="*/ T32 w 120"/>
                                <a:gd name="T34" fmla="+- 0 3590 3590"/>
                                <a:gd name="T35" fmla="*/ 3590 h 16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630">
                                  <a:moveTo>
                                    <a:pt x="66" y="0"/>
                                  </a:moveTo>
                                  <a:lnTo>
                                    <a:pt x="54" y="0"/>
                                  </a:lnTo>
                                  <a:lnTo>
                                    <a:pt x="50" y="5"/>
                                  </a:lnTo>
                                  <a:lnTo>
                                    <a:pt x="50" y="1536"/>
                                  </a:lnTo>
                                  <a:lnTo>
                                    <a:pt x="54" y="1540"/>
                                  </a:lnTo>
                                  <a:lnTo>
                                    <a:pt x="66" y="1540"/>
                                  </a:lnTo>
                                  <a:lnTo>
                                    <a:pt x="70" y="153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49" name="Freeform 647"/>
                          <wps:cNvSpPr>
                            <a:spLocks/>
                          </wps:cNvSpPr>
                          <wps:spPr bwMode="auto">
                            <a:xfrm>
                              <a:off x="4314" y="3590"/>
                              <a:ext cx="120" cy="1630"/>
                            </a:xfrm>
                            <a:custGeom>
                              <a:avLst/>
                              <a:gdLst>
                                <a:gd name="T0" fmla="+- 0 4434 4314"/>
                                <a:gd name="T1" fmla="*/ T0 w 120"/>
                                <a:gd name="T2" fmla="+- 0 5100 3590"/>
                                <a:gd name="T3" fmla="*/ 5100 h 1630"/>
                                <a:gd name="T4" fmla="+- 0 4384 4314"/>
                                <a:gd name="T5" fmla="*/ T4 w 120"/>
                                <a:gd name="T6" fmla="+- 0 5100 3590"/>
                                <a:gd name="T7" fmla="*/ 5100 h 1630"/>
                                <a:gd name="T8" fmla="+- 0 4384 4314"/>
                                <a:gd name="T9" fmla="*/ T8 w 120"/>
                                <a:gd name="T10" fmla="+- 0 5126 3590"/>
                                <a:gd name="T11" fmla="*/ 5126 h 1630"/>
                                <a:gd name="T12" fmla="+- 0 4380 4314"/>
                                <a:gd name="T13" fmla="*/ T12 w 120"/>
                                <a:gd name="T14" fmla="+- 0 5130 3590"/>
                                <a:gd name="T15" fmla="*/ 5130 h 1630"/>
                                <a:gd name="T16" fmla="+- 0 4419 4314"/>
                                <a:gd name="T17" fmla="*/ T16 w 120"/>
                                <a:gd name="T18" fmla="+- 0 5130 3590"/>
                                <a:gd name="T19" fmla="*/ 5130 h 1630"/>
                                <a:gd name="T20" fmla="+- 0 4434 4314"/>
                                <a:gd name="T21" fmla="*/ T20 w 120"/>
                                <a:gd name="T22" fmla="+- 0 5100 3590"/>
                                <a:gd name="T23" fmla="*/ 5100 h 1630"/>
                              </a:gdLst>
                              <a:ahLst/>
                              <a:cxnLst>
                                <a:cxn ang="0">
                                  <a:pos x="T1" y="T3"/>
                                </a:cxn>
                                <a:cxn ang="0">
                                  <a:pos x="T5" y="T7"/>
                                </a:cxn>
                                <a:cxn ang="0">
                                  <a:pos x="T9" y="T11"/>
                                </a:cxn>
                                <a:cxn ang="0">
                                  <a:pos x="T13" y="T15"/>
                                </a:cxn>
                                <a:cxn ang="0">
                                  <a:pos x="T17" y="T19"/>
                                </a:cxn>
                                <a:cxn ang="0">
                                  <a:pos x="T21" y="T23"/>
                                </a:cxn>
                              </a:cxnLst>
                              <a:rect l="0" t="0" r="r" b="b"/>
                              <a:pathLst>
                                <a:path w="120" h="1630">
                                  <a:moveTo>
                                    <a:pt x="120" y="1510"/>
                                  </a:moveTo>
                                  <a:lnTo>
                                    <a:pt x="70" y="1510"/>
                                  </a:lnTo>
                                  <a:lnTo>
                                    <a:pt x="70" y="1536"/>
                                  </a:lnTo>
                                  <a:lnTo>
                                    <a:pt x="66" y="1540"/>
                                  </a:lnTo>
                                  <a:lnTo>
                                    <a:pt x="105" y="1540"/>
                                  </a:lnTo>
                                  <a:lnTo>
                                    <a:pt x="120" y="15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50" name="Group 644"/>
                        <wpg:cNvGrpSpPr>
                          <a:grpSpLocks/>
                        </wpg:cNvGrpSpPr>
                        <wpg:grpSpPr bwMode="auto">
                          <a:xfrm>
                            <a:off x="6474" y="5410"/>
                            <a:ext cx="3819" cy="2"/>
                            <a:chOff x="6474" y="5410"/>
                            <a:chExt cx="3819" cy="2"/>
                          </a:xfrm>
                        </wpg:grpSpPr>
                        <wps:wsp>
                          <wps:cNvPr id="2951" name="Freeform 645"/>
                          <wps:cNvSpPr>
                            <a:spLocks/>
                          </wps:cNvSpPr>
                          <wps:spPr bwMode="auto">
                            <a:xfrm>
                              <a:off x="6474" y="5410"/>
                              <a:ext cx="3819" cy="2"/>
                            </a:xfrm>
                            <a:custGeom>
                              <a:avLst/>
                              <a:gdLst>
                                <a:gd name="T0" fmla="+- 0 6474 6474"/>
                                <a:gd name="T1" fmla="*/ T0 w 3819"/>
                                <a:gd name="T2" fmla="+- 0 10293 6474"/>
                                <a:gd name="T3" fmla="*/ T2 w 3819"/>
                              </a:gdLst>
                              <a:ahLst/>
                              <a:cxnLst>
                                <a:cxn ang="0">
                                  <a:pos x="T1" y="0"/>
                                </a:cxn>
                                <a:cxn ang="0">
                                  <a:pos x="T3" y="0"/>
                                </a:cxn>
                              </a:cxnLst>
                              <a:rect l="0" t="0" r="r" b="b"/>
                              <a:pathLst>
                                <a:path w="3819">
                                  <a:moveTo>
                                    <a:pt x="0" y="0"/>
                                  </a:moveTo>
                                  <a:lnTo>
                                    <a:pt x="3819"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52" name="Group 642"/>
                        <wpg:cNvGrpSpPr>
                          <a:grpSpLocks/>
                        </wpg:cNvGrpSpPr>
                        <wpg:grpSpPr bwMode="auto">
                          <a:xfrm>
                            <a:off x="6479" y="5413"/>
                            <a:ext cx="2" cy="720"/>
                            <a:chOff x="6479" y="5413"/>
                            <a:chExt cx="2" cy="720"/>
                          </a:xfrm>
                        </wpg:grpSpPr>
                        <wps:wsp>
                          <wps:cNvPr id="2953" name="Freeform 643"/>
                          <wps:cNvSpPr>
                            <a:spLocks/>
                          </wps:cNvSpPr>
                          <wps:spPr bwMode="auto">
                            <a:xfrm>
                              <a:off x="6479" y="5413"/>
                              <a:ext cx="2" cy="720"/>
                            </a:xfrm>
                            <a:custGeom>
                              <a:avLst/>
                              <a:gdLst>
                                <a:gd name="T0" fmla="+- 0 5413 5413"/>
                                <a:gd name="T1" fmla="*/ 5413 h 720"/>
                                <a:gd name="T2" fmla="+- 0 6133 5413"/>
                                <a:gd name="T3" fmla="*/ 613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54" name="Group 640"/>
                        <wpg:cNvGrpSpPr>
                          <a:grpSpLocks/>
                        </wpg:cNvGrpSpPr>
                        <wpg:grpSpPr bwMode="auto">
                          <a:xfrm>
                            <a:off x="6474" y="6136"/>
                            <a:ext cx="3819" cy="2"/>
                            <a:chOff x="6474" y="6136"/>
                            <a:chExt cx="3819" cy="2"/>
                          </a:xfrm>
                        </wpg:grpSpPr>
                        <wps:wsp>
                          <wps:cNvPr id="2955" name="Freeform 641"/>
                          <wps:cNvSpPr>
                            <a:spLocks/>
                          </wps:cNvSpPr>
                          <wps:spPr bwMode="auto">
                            <a:xfrm>
                              <a:off x="6474" y="6136"/>
                              <a:ext cx="3819" cy="2"/>
                            </a:xfrm>
                            <a:custGeom>
                              <a:avLst/>
                              <a:gdLst>
                                <a:gd name="T0" fmla="+- 0 6474 6474"/>
                                <a:gd name="T1" fmla="*/ T0 w 3819"/>
                                <a:gd name="T2" fmla="+- 0 10293 6474"/>
                                <a:gd name="T3" fmla="*/ T2 w 3819"/>
                              </a:gdLst>
                              <a:ahLst/>
                              <a:cxnLst>
                                <a:cxn ang="0">
                                  <a:pos x="T1" y="0"/>
                                </a:cxn>
                                <a:cxn ang="0">
                                  <a:pos x="T3" y="0"/>
                                </a:cxn>
                              </a:cxnLst>
                              <a:rect l="0" t="0" r="r" b="b"/>
                              <a:pathLst>
                                <a:path w="3819">
                                  <a:moveTo>
                                    <a:pt x="0" y="0"/>
                                  </a:moveTo>
                                  <a:lnTo>
                                    <a:pt x="3819"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56" name="Group 638"/>
                        <wpg:cNvGrpSpPr>
                          <a:grpSpLocks/>
                        </wpg:cNvGrpSpPr>
                        <wpg:grpSpPr bwMode="auto">
                          <a:xfrm>
                            <a:off x="10288" y="5413"/>
                            <a:ext cx="2" cy="720"/>
                            <a:chOff x="10288" y="5413"/>
                            <a:chExt cx="2" cy="720"/>
                          </a:xfrm>
                        </wpg:grpSpPr>
                        <wps:wsp>
                          <wps:cNvPr id="2957" name="Freeform 639"/>
                          <wps:cNvSpPr>
                            <a:spLocks/>
                          </wps:cNvSpPr>
                          <wps:spPr bwMode="auto">
                            <a:xfrm>
                              <a:off x="10288" y="5413"/>
                              <a:ext cx="2" cy="720"/>
                            </a:xfrm>
                            <a:custGeom>
                              <a:avLst/>
                              <a:gdLst>
                                <a:gd name="T0" fmla="+- 0 5413 5413"/>
                                <a:gd name="T1" fmla="*/ 5413 h 720"/>
                                <a:gd name="T2" fmla="+- 0 6133 5413"/>
                                <a:gd name="T3" fmla="*/ 613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58" name="Group 634"/>
                        <wpg:cNvGrpSpPr>
                          <a:grpSpLocks/>
                        </wpg:cNvGrpSpPr>
                        <wpg:grpSpPr bwMode="auto">
                          <a:xfrm>
                            <a:off x="8454" y="6110"/>
                            <a:ext cx="120" cy="370"/>
                            <a:chOff x="8454" y="6110"/>
                            <a:chExt cx="120" cy="370"/>
                          </a:xfrm>
                        </wpg:grpSpPr>
                        <wps:wsp>
                          <wps:cNvPr id="2959" name="Freeform 637"/>
                          <wps:cNvSpPr>
                            <a:spLocks/>
                          </wps:cNvSpPr>
                          <wps:spPr bwMode="auto">
                            <a:xfrm>
                              <a:off x="8454" y="6110"/>
                              <a:ext cx="120" cy="370"/>
                            </a:xfrm>
                            <a:custGeom>
                              <a:avLst/>
                              <a:gdLst>
                                <a:gd name="T0" fmla="+- 0 8504 8454"/>
                                <a:gd name="T1" fmla="*/ T0 w 120"/>
                                <a:gd name="T2" fmla="+- 0 6360 6110"/>
                                <a:gd name="T3" fmla="*/ 6360 h 370"/>
                                <a:gd name="T4" fmla="+- 0 8454 8454"/>
                                <a:gd name="T5" fmla="*/ T4 w 120"/>
                                <a:gd name="T6" fmla="+- 0 6360 6110"/>
                                <a:gd name="T7" fmla="*/ 6360 h 370"/>
                                <a:gd name="T8" fmla="+- 0 8514 8454"/>
                                <a:gd name="T9" fmla="*/ T8 w 120"/>
                                <a:gd name="T10" fmla="+- 0 6480 6110"/>
                                <a:gd name="T11" fmla="*/ 6480 h 370"/>
                                <a:gd name="T12" fmla="+- 0 8559 8454"/>
                                <a:gd name="T13" fmla="*/ T12 w 120"/>
                                <a:gd name="T14" fmla="+- 0 6390 6110"/>
                                <a:gd name="T15" fmla="*/ 6390 h 370"/>
                                <a:gd name="T16" fmla="+- 0 8508 8454"/>
                                <a:gd name="T17" fmla="*/ T16 w 120"/>
                                <a:gd name="T18" fmla="+- 0 6390 6110"/>
                                <a:gd name="T19" fmla="*/ 6390 h 370"/>
                                <a:gd name="T20" fmla="+- 0 8504 8454"/>
                                <a:gd name="T21" fmla="*/ T20 w 120"/>
                                <a:gd name="T22" fmla="+- 0 6386 6110"/>
                                <a:gd name="T23" fmla="*/ 6386 h 370"/>
                                <a:gd name="T24" fmla="+- 0 8504 8454"/>
                                <a:gd name="T25" fmla="*/ T24 w 120"/>
                                <a:gd name="T26" fmla="+- 0 6360 6110"/>
                                <a:gd name="T27" fmla="*/ 6360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0" name="Freeform 636"/>
                          <wps:cNvSpPr>
                            <a:spLocks/>
                          </wps:cNvSpPr>
                          <wps:spPr bwMode="auto">
                            <a:xfrm>
                              <a:off x="8454" y="6110"/>
                              <a:ext cx="120" cy="370"/>
                            </a:xfrm>
                            <a:custGeom>
                              <a:avLst/>
                              <a:gdLst>
                                <a:gd name="T0" fmla="+- 0 8520 8454"/>
                                <a:gd name="T1" fmla="*/ T0 w 120"/>
                                <a:gd name="T2" fmla="+- 0 6110 6110"/>
                                <a:gd name="T3" fmla="*/ 6110 h 370"/>
                                <a:gd name="T4" fmla="+- 0 8508 8454"/>
                                <a:gd name="T5" fmla="*/ T4 w 120"/>
                                <a:gd name="T6" fmla="+- 0 6110 6110"/>
                                <a:gd name="T7" fmla="*/ 6110 h 370"/>
                                <a:gd name="T8" fmla="+- 0 8504 8454"/>
                                <a:gd name="T9" fmla="*/ T8 w 120"/>
                                <a:gd name="T10" fmla="+- 0 6115 6110"/>
                                <a:gd name="T11" fmla="*/ 6115 h 370"/>
                                <a:gd name="T12" fmla="+- 0 8504 8454"/>
                                <a:gd name="T13" fmla="*/ T12 w 120"/>
                                <a:gd name="T14" fmla="+- 0 6386 6110"/>
                                <a:gd name="T15" fmla="*/ 6386 h 370"/>
                                <a:gd name="T16" fmla="+- 0 8508 8454"/>
                                <a:gd name="T17" fmla="*/ T16 w 120"/>
                                <a:gd name="T18" fmla="+- 0 6390 6110"/>
                                <a:gd name="T19" fmla="*/ 6390 h 370"/>
                                <a:gd name="T20" fmla="+- 0 8520 8454"/>
                                <a:gd name="T21" fmla="*/ T20 w 120"/>
                                <a:gd name="T22" fmla="+- 0 6390 6110"/>
                                <a:gd name="T23" fmla="*/ 6390 h 370"/>
                                <a:gd name="T24" fmla="+- 0 8524 8454"/>
                                <a:gd name="T25" fmla="*/ T24 w 120"/>
                                <a:gd name="T26" fmla="+- 0 6386 6110"/>
                                <a:gd name="T27" fmla="*/ 6386 h 370"/>
                                <a:gd name="T28" fmla="+- 0 8524 8454"/>
                                <a:gd name="T29" fmla="*/ T28 w 120"/>
                                <a:gd name="T30" fmla="+- 0 6115 6110"/>
                                <a:gd name="T31" fmla="*/ 6115 h 370"/>
                                <a:gd name="T32" fmla="+- 0 8520 8454"/>
                                <a:gd name="T33" fmla="*/ T32 w 120"/>
                                <a:gd name="T34" fmla="+- 0 6110 6110"/>
                                <a:gd name="T35" fmla="*/ 6110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5"/>
                                  </a:lnTo>
                                  <a:lnTo>
                                    <a:pt x="50" y="276"/>
                                  </a:lnTo>
                                  <a:lnTo>
                                    <a:pt x="54" y="280"/>
                                  </a:lnTo>
                                  <a:lnTo>
                                    <a:pt x="66" y="280"/>
                                  </a:lnTo>
                                  <a:lnTo>
                                    <a:pt x="70" y="27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1" name="Freeform 635"/>
                          <wps:cNvSpPr>
                            <a:spLocks/>
                          </wps:cNvSpPr>
                          <wps:spPr bwMode="auto">
                            <a:xfrm>
                              <a:off x="8454" y="6110"/>
                              <a:ext cx="120" cy="370"/>
                            </a:xfrm>
                            <a:custGeom>
                              <a:avLst/>
                              <a:gdLst>
                                <a:gd name="T0" fmla="+- 0 8574 8454"/>
                                <a:gd name="T1" fmla="*/ T0 w 120"/>
                                <a:gd name="T2" fmla="+- 0 6360 6110"/>
                                <a:gd name="T3" fmla="*/ 6360 h 370"/>
                                <a:gd name="T4" fmla="+- 0 8524 8454"/>
                                <a:gd name="T5" fmla="*/ T4 w 120"/>
                                <a:gd name="T6" fmla="+- 0 6360 6110"/>
                                <a:gd name="T7" fmla="*/ 6360 h 370"/>
                                <a:gd name="T8" fmla="+- 0 8524 8454"/>
                                <a:gd name="T9" fmla="*/ T8 w 120"/>
                                <a:gd name="T10" fmla="+- 0 6386 6110"/>
                                <a:gd name="T11" fmla="*/ 6386 h 370"/>
                                <a:gd name="T12" fmla="+- 0 8520 8454"/>
                                <a:gd name="T13" fmla="*/ T12 w 120"/>
                                <a:gd name="T14" fmla="+- 0 6390 6110"/>
                                <a:gd name="T15" fmla="*/ 6390 h 370"/>
                                <a:gd name="T16" fmla="+- 0 8559 8454"/>
                                <a:gd name="T17" fmla="*/ T16 w 120"/>
                                <a:gd name="T18" fmla="+- 0 6390 6110"/>
                                <a:gd name="T19" fmla="*/ 6390 h 370"/>
                                <a:gd name="T20" fmla="+- 0 8574 8454"/>
                                <a:gd name="T21" fmla="*/ T20 w 120"/>
                                <a:gd name="T22" fmla="+- 0 6360 6110"/>
                                <a:gd name="T23" fmla="*/ 6360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62" name="Group 630"/>
                        <wpg:cNvGrpSpPr>
                          <a:grpSpLocks/>
                        </wpg:cNvGrpSpPr>
                        <wpg:grpSpPr bwMode="auto">
                          <a:xfrm>
                            <a:off x="8454" y="4684"/>
                            <a:ext cx="120" cy="702"/>
                            <a:chOff x="8454" y="4684"/>
                            <a:chExt cx="120" cy="702"/>
                          </a:xfrm>
                        </wpg:grpSpPr>
                        <wps:wsp>
                          <wps:cNvPr id="2963" name="Freeform 633"/>
                          <wps:cNvSpPr>
                            <a:spLocks/>
                          </wps:cNvSpPr>
                          <wps:spPr bwMode="auto">
                            <a:xfrm>
                              <a:off x="8454" y="4684"/>
                              <a:ext cx="120" cy="702"/>
                            </a:xfrm>
                            <a:custGeom>
                              <a:avLst/>
                              <a:gdLst>
                                <a:gd name="T0" fmla="+- 0 8504 8454"/>
                                <a:gd name="T1" fmla="*/ T0 w 120"/>
                                <a:gd name="T2" fmla="+- 0 5266 4684"/>
                                <a:gd name="T3" fmla="*/ 5266 h 702"/>
                                <a:gd name="T4" fmla="+- 0 8454 8454"/>
                                <a:gd name="T5" fmla="*/ T4 w 120"/>
                                <a:gd name="T6" fmla="+- 0 5266 4684"/>
                                <a:gd name="T7" fmla="*/ 5266 h 702"/>
                                <a:gd name="T8" fmla="+- 0 8514 8454"/>
                                <a:gd name="T9" fmla="*/ T8 w 120"/>
                                <a:gd name="T10" fmla="+- 0 5386 4684"/>
                                <a:gd name="T11" fmla="*/ 5386 h 702"/>
                                <a:gd name="T12" fmla="+- 0 8559 8454"/>
                                <a:gd name="T13" fmla="*/ T12 w 120"/>
                                <a:gd name="T14" fmla="+- 0 5296 4684"/>
                                <a:gd name="T15" fmla="*/ 5296 h 702"/>
                                <a:gd name="T16" fmla="+- 0 8508 8454"/>
                                <a:gd name="T17" fmla="*/ T16 w 120"/>
                                <a:gd name="T18" fmla="+- 0 5296 4684"/>
                                <a:gd name="T19" fmla="*/ 5296 h 702"/>
                                <a:gd name="T20" fmla="+- 0 8504 8454"/>
                                <a:gd name="T21" fmla="*/ T20 w 120"/>
                                <a:gd name="T22" fmla="+- 0 5292 4684"/>
                                <a:gd name="T23" fmla="*/ 5292 h 702"/>
                                <a:gd name="T24" fmla="+- 0 8504 8454"/>
                                <a:gd name="T25" fmla="*/ T24 w 120"/>
                                <a:gd name="T26" fmla="+- 0 5266 4684"/>
                                <a:gd name="T27" fmla="*/ 5266 h 702"/>
                              </a:gdLst>
                              <a:ahLst/>
                              <a:cxnLst>
                                <a:cxn ang="0">
                                  <a:pos x="T1" y="T3"/>
                                </a:cxn>
                                <a:cxn ang="0">
                                  <a:pos x="T5" y="T7"/>
                                </a:cxn>
                                <a:cxn ang="0">
                                  <a:pos x="T9" y="T11"/>
                                </a:cxn>
                                <a:cxn ang="0">
                                  <a:pos x="T13" y="T15"/>
                                </a:cxn>
                                <a:cxn ang="0">
                                  <a:pos x="T17" y="T19"/>
                                </a:cxn>
                                <a:cxn ang="0">
                                  <a:pos x="T21" y="T23"/>
                                </a:cxn>
                                <a:cxn ang="0">
                                  <a:pos x="T25" y="T27"/>
                                </a:cxn>
                              </a:cxnLst>
                              <a:rect l="0" t="0" r="r" b="b"/>
                              <a:pathLst>
                                <a:path w="120" h="702">
                                  <a:moveTo>
                                    <a:pt x="50" y="582"/>
                                  </a:moveTo>
                                  <a:lnTo>
                                    <a:pt x="0" y="582"/>
                                  </a:lnTo>
                                  <a:lnTo>
                                    <a:pt x="60" y="702"/>
                                  </a:lnTo>
                                  <a:lnTo>
                                    <a:pt x="105" y="612"/>
                                  </a:lnTo>
                                  <a:lnTo>
                                    <a:pt x="54" y="612"/>
                                  </a:lnTo>
                                  <a:lnTo>
                                    <a:pt x="50" y="608"/>
                                  </a:lnTo>
                                  <a:lnTo>
                                    <a:pt x="50" y="58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4" name="Freeform 632"/>
                          <wps:cNvSpPr>
                            <a:spLocks/>
                          </wps:cNvSpPr>
                          <wps:spPr bwMode="auto">
                            <a:xfrm>
                              <a:off x="8454" y="4684"/>
                              <a:ext cx="120" cy="702"/>
                            </a:xfrm>
                            <a:custGeom>
                              <a:avLst/>
                              <a:gdLst>
                                <a:gd name="T0" fmla="+- 0 8520 8454"/>
                                <a:gd name="T1" fmla="*/ T0 w 120"/>
                                <a:gd name="T2" fmla="+- 0 4684 4684"/>
                                <a:gd name="T3" fmla="*/ 4684 h 702"/>
                                <a:gd name="T4" fmla="+- 0 8508 8454"/>
                                <a:gd name="T5" fmla="*/ T4 w 120"/>
                                <a:gd name="T6" fmla="+- 0 4684 4684"/>
                                <a:gd name="T7" fmla="*/ 4684 h 702"/>
                                <a:gd name="T8" fmla="+- 0 8504 8454"/>
                                <a:gd name="T9" fmla="*/ T8 w 120"/>
                                <a:gd name="T10" fmla="+- 0 4689 4684"/>
                                <a:gd name="T11" fmla="*/ 4689 h 702"/>
                                <a:gd name="T12" fmla="+- 0 8504 8454"/>
                                <a:gd name="T13" fmla="*/ T12 w 120"/>
                                <a:gd name="T14" fmla="+- 0 5292 4684"/>
                                <a:gd name="T15" fmla="*/ 5292 h 702"/>
                                <a:gd name="T16" fmla="+- 0 8508 8454"/>
                                <a:gd name="T17" fmla="*/ T16 w 120"/>
                                <a:gd name="T18" fmla="+- 0 5296 4684"/>
                                <a:gd name="T19" fmla="*/ 5296 h 702"/>
                                <a:gd name="T20" fmla="+- 0 8520 8454"/>
                                <a:gd name="T21" fmla="*/ T20 w 120"/>
                                <a:gd name="T22" fmla="+- 0 5296 4684"/>
                                <a:gd name="T23" fmla="*/ 5296 h 702"/>
                                <a:gd name="T24" fmla="+- 0 8524 8454"/>
                                <a:gd name="T25" fmla="*/ T24 w 120"/>
                                <a:gd name="T26" fmla="+- 0 5292 4684"/>
                                <a:gd name="T27" fmla="*/ 5292 h 702"/>
                                <a:gd name="T28" fmla="+- 0 8524 8454"/>
                                <a:gd name="T29" fmla="*/ T28 w 120"/>
                                <a:gd name="T30" fmla="+- 0 4689 4684"/>
                                <a:gd name="T31" fmla="*/ 4689 h 702"/>
                                <a:gd name="T32" fmla="+- 0 8520 8454"/>
                                <a:gd name="T33" fmla="*/ T32 w 120"/>
                                <a:gd name="T34" fmla="+- 0 4684 4684"/>
                                <a:gd name="T35" fmla="*/ 4684 h 7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02">
                                  <a:moveTo>
                                    <a:pt x="66" y="0"/>
                                  </a:moveTo>
                                  <a:lnTo>
                                    <a:pt x="54" y="0"/>
                                  </a:lnTo>
                                  <a:lnTo>
                                    <a:pt x="50" y="5"/>
                                  </a:lnTo>
                                  <a:lnTo>
                                    <a:pt x="50" y="608"/>
                                  </a:lnTo>
                                  <a:lnTo>
                                    <a:pt x="54" y="612"/>
                                  </a:lnTo>
                                  <a:lnTo>
                                    <a:pt x="66" y="612"/>
                                  </a:lnTo>
                                  <a:lnTo>
                                    <a:pt x="70" y="608"/>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5" name="Freeform 631"/>
                          <wps:cNvSpPr>
                            <a:spLocks/>
                          </wps:cNvSpPr>
                          <wps:spPr bwMode="auto">
                            <a:xfrm>
                              <a:off x="8454" y="4684"/>
                              <a:ext cx="120" cy="702"/>
                            </a:xfrm>
                            <a:custGeom>
                              <a:avLst/>
                              <a:gdLst>
                                <a:gd name="T0" fmla="+- 0 8574 8454"/>
                                <a:gd name="T1" fmla="*/ T0 w 120"/>
                                <a:gd name="T2" fmla="+- 0 5266 4684"/>
                                <a:gd name="T3" fmla="*/ 5266 h 702"/>
                                <a:gd name="T4" fmla="+- 0 8524 8454"/>
                                <a:gd name="T5" fmla="*/ T4 w 120"/>
                                <a:gd name="T6" fmla="+- 0 5266 4684"/>
                                <a:gd name="T7" fmla="*/ 5266 h 702"/>
                                <a:gd name="T8" fmla="+- 0 8524 8454"/>
                                <a:gd name="T9" fmla="*/ T8 w 120"/>
                                <a:gd name="T10" fmla="+- 0 5292 4684"/>
                                <a:gd name="T11" fmla="*/ 5292 h 702"/>
                                <a:gd name="T12" fmla="+- 0 8520 8454"/>
                                <a:gd name="T13" fmla="*/ T12 w 120"/>
                                <a:gd name="T14" fmla="+- 0 5296 4684"/>
                                <a:gd name="T15" fmla="*/ 5296 h 702"/>
                                <a:gd name="T16" fmla="+- 0 8559 8454"/>
                                <a:gd name="T17" fmla="*/ T16 w 120"/>
                                <a:gd name="T18" fmla="+- 0 5296 4684"/>
                                <a:gd name="T19" fmla="*/ 5296 h 702"/>
                                <a:gd name="T20" fmla="+- 0 8574 8454"/>
                                <a:gd name="T21" fmla="*/ T20 w 120"/>
                                <a:gd name="T22" fmla="+- 0 5266 4684"/>
                                <a:gd name="T23" fmla="*/ 5266 h 702"/>
                              </a:gdLst>
                              <a:ahLst/>
                              <a:cxnLst>
                                <a:cxn ang="0">
                                  <a:pos x="T1" y="T3"/>
                                </a:cxn>
                                <a:cxn ang="0">
                                  <a:pos x="T5" y="T7"/>
                                </a:cxn>
                                <a:cxn ang="0">
                                  <a:pos x="T9" y="T11"/>
                                </a:cxn>
                                <a:cxn ang="0">
                                  <a:pos x="T13" y="T15"/>
                                </a:cxn>
                                <a:cxn ang="0">
                                  <a:pos x="T17" y="T19"/>
                                </a:cxn>
                                <a:cxn ang="0">
                                  <a:pos x="T21" y="T23"/>
                                </a:cxn>
                              </a:cxnLst>
                              <a:rect l="0" t="0" r="r" b="b"/>
                              <a:pathLst>
                                <a:path w="120" h="702">
                                  <a:moveTo>
                                    <a:pt x="120" y="582"/>
                                  </a:moveTo>
                                  <a:lnTo>
                                    <a:pt x="70" y="582"/>
                                  </a:lnTo>
                                  <a:lnTo>
                                    <a:pt x="70" y="608"/>
                                  </a:lnTo>
                                  <a:lnTo>
                                    <a:pt x="66" y="612"/>
                                  </a:lnTo>
                                  <a:lnTo>
                                    <a:pt x="105" y="612"/>
                                  </a:lnTo>
                                  <a:lnTo>
                                    <a:pt x="120" y="58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66" name="Group 628"/>
                        <wpg:cNvGrpSpPr>
                          <a:grpSpLocks/>
                        </wpg:cNvGrpSpPr>
                        <wpg:grpSpPr bwMode="auto">
                          <a:xfrm>
                            <a:off x="3764" y="20"/>
                            <a:ext cx="3072" cy="1084"/>
                            <a:chOff x="3764" y="20"/>
                            <a:chExt cx="3072" cy="1084"/>
                          </a:xfrm>
                        </wpg:grpSpPr>
                        <wps:wsp>
                          <wps:cNvPr id="2967" name="Freeform 629"/>
                          <wps:cNvSpPr>
                            <a:spLocks/>
                          </wps:cNvSpPr>
                          <wps:spPr bwMode="auto">
                            <a:xfrm>
                              <a:off x="3764" y="20"/>
                              <a:ext cx="3072" cy="1084"/>
                            </a:xfrm>
                            <a:custGeom>
                              <a:avLst/>
                              <a:gdLst>
                                <a:gd name="T0" fmla="+- 0 5174 3764"/>
                                <a:gd name="T1" fmla="*/ T0 w 3072"/>
                                <a:gd name="T2" fmla="+- 0 22 20"/>
                                <a:gd name="T3" fmla="*/ 22 h 1084"/>
                                <a:gd name="T4" fmla="+- 0 4931 3764"/>
                                <a:gd name="T5" fmla="*/ T4 w 3072"/>
                                <a:gd name="T6" fmla="+- 0 36 20"/>
                                <a:gd name="T7" fmla="*/ 36 h 1084"/>
                                <a:gd name="T8" fmla="+- 0 4702 3764"/>
                                <a:gd name="T9" fmla="*/ T8 w 3072"/>
                                <a:gd name="T10" fmla="+- 0 63 20"/>
                                <a:gd name="T11" fmla="*/ 63 h 1084"/>
                                <a:gd name="T12" fmla="+- 0 4491 3764"/>
                                <a:gd name="T13" fmla="*/ T12 w 3072"/>
                                <a:gd name="T14" fmla="+- 0 101 20"/>
                                <a:gd name="T15" fmla="*/ 101 h 1084"/>
                                <a:gd name="T16" fmla="+- 0 4300 3764"/>
                                <a:gd name="T17" fmla="*/ T16 w 3072"/>
                                <a:gd name="T18" fmla="+- 0 151 20"/>
                                <a:gd name="T19" fmla="*/ 151 h 1084"/>
                                <a:gd name="T20" fmla="+- 0 4134 3764"/>
                                <a:gd name="T21" fmla="*/ T20 w 3072"/>
                                <a:gd name="T22" fmla="+- 0 209 20"/>
                                <a:gd name="T23" fmla="*/ 209 h 1084"/>
                                <a:gd name="T24" fmla="+- 0 3994 3764"/>
                                <a:gd name="T25" fmla="*/ T24 w 3072"/>
                                <a:gd name="T26" fmla="+- 0 277 20"/>
                                <a:gd name="T27" fmla="*/ 277 h 1084"/>
                                <a:gd name="T28" fmla="+- 0 3885 3764"/>
                                <a:gd name="T29" fmla="*/ T28 w 3072"/>
                                <a:gd name="T30" fmla="+- 0 351 20"/>
                                <a:gd name="T31" fmla="*/ 351 h 1084"/>
                                <a:gd name="T32" fmla="+- 0 3769 3764"/>
                                <a:gd name="T33" fmla="*/ T32 w 3072"/>
                                <a:gd name="T34" fmla="+- 0 518 20"/>
                                <a:gd name="T35" fmla="*/ 518 h 1084"/>
                                <a:gd name="T36" fmla="+- 0 3769 3764"/>
                                <a:gd name="T37" fmla="*/ T36 w 3072"/>
                                <a:gd name="T38" fmla="+- 0 607 20"/>
                                <a:gd name="T39" fmla="*/ 607 h 1084"/>
                                <a:gd name="T40" fmla="+- 0 3885 3764"/>
                                <a:gd name="T41" fmla="*/ T40 w 3072"/>
                                <a:gd name="T42" fmla="+- 0 773 20"/>
                                <a:gd name="T43" fmla="*/ 773 h 1084"/>
                                <a:gd name="T44" fmla="+- 0 3994 3764"/>
                                <a:gd name="T45" fmla="*/ T44 w 3072"/>
                                <a:gd name="T46" fmla="+- 0 848 20"/>
                                <a:gd name="T47" fmla="*/ 848 h 1084"/>
                                <a:gd name="T48" fmla="+- 0 4134 3764"/>
                                <a:gd name="T49" fmla="*/ T48 w 3072"/>
                                <a:gd name="T50" fmla="+- 0 915 20"/>
                                <a:gd name="T51" fmla="*/ 915 h 1084"/>
                                <a:gd name="T52" fmla="+- 0 4300 3764"/>
                                <a:gd name="T53" fmla="*/ T52 w 3072"/>
                                <a:gd name="T54" fmla="+- 0 974 20"/>
                                <a:gd name="T55" fmla="*/ 974 h 1084"/>
                                <a:gd name="T56" fmla="+- 0 4491 3764"/>
                                <a:gd name="T57" fmla="*/ T56 w 3072"/>
                                <a:gd name="T58" fmla="+- 0 1023 20"/>
                                <a:gd name="T59" fmla="*/ 1023 h 1084"/>
                                <a:gd name="T60" fmla="+- 0 4702 3764"/>
                                <a:gd name="T61" fmla="*/ T60 w 3072"/>
                                <a:gd name="T62" fmla="+- 0 1062 20"/>
                                <a:gd name="T63" fmla="*/ 1062 h 1084"/>
                                <a:gd name="T64" fmla="+- 0 4931 3764"/>
                                <a:gd name="T65" fmla="*/ T64 w 3072"/>
                                <a:gd name="T66" fmla="+- 0 1088 20"/>
                                <a:gd name="T67" fmla="*/ 1088 h 1084"/>
                                <a:gd name="T68" fmla="+- 0 5174 3764"/>
                                <a:gd name="T69" fmla="*/ T68 w 3072"/>
                                <a:gd name="T70" fmla="+- 0 1102 20"/>
                                <a:gd name="T71" fmla="*/ 1102 h 1084"/>
                                <a:gd name="T72" fmla="+- 0 5426 3764"/>
                                <a:gd name="T73" fmla="*/ T72 w 3072"/>
                                <a:gd name="T74" fmla="+- 0 1102 20"/>
                                <a:gd name="T75" fmla="*/ 1102 h 1084"/>
                                <a:gd name="T76" fmla="+- 0 5669 3764"/>
                                <a:gd name="T77" fmla="*/ T76 w 3072"/>
                                <a:gd name="T78" fmla="+- 0 1088 20"/>
                                <a:gd name="T79" fmla="*/ 1088 h 1084"/>
                                <a:gd name="T80" fmla="+- 0 5898 3764"/>
                                <a:gd name="T81" fmla="*/ T80 w 3072"/>
                                <a:gd name="T82" fmla="+- 0 1062 20"/>
                                <a:gd name="T83" fmla="*/ 1062 h 1084"/>
                                <a:gd name="T84" fmla="+- 0 6109 3764"/>
                                <a:gd name="T85" fmla="*/ T84 w 3072"/>
                                <a:gd name="T86" fmla="+- 0 1023 20"/>
                                <a:gd name="T87" fmla="*/ 1023 h 1084"/>
                                <a:gd name="T88" fmla="+- 0 6300 3764"/>
                                <a:gd name="T89" fmla="*/ T88 w 3072"/>
                                <a:gd name="T90" fmla="+- 0 974 20"/>
                                <a:gd name="T91" fmla="*/ 974 h 1084"/>
                                <a:gd name="T92" fmla="+- 0 6466 3764"/>
                                <a:gd name="T93" fmla="*/ T92 w 3072"/>
                                <a:gd name="T94" fmla="+- 0 915 20"/>
                                <a:gd name="T95" fmla="*/ 915 h 1084"/>
                                <a:gd name="T96" fmla="+- 0 6606 3764"/>
                                <a:gd name="T97" fmla="*/ T96 w 3072"/>
                                <a:gd name="T98" fmla="+- 0 848 20"/>
                                <a:gd name="T99" fmla="*/ 848 h 1084"/>
                                <a:gd name="T100" fmla="+- 0 6715 3764"/>
                                <a:gd name="T101" fmla="*/ T100 w 3072"/>
                                <a:gd name="T102" fmla="+- 0 773 20"/>
                                <a:gd name="T103" fmla="*/ 773 h 1084"/>
                                <a:gd name="T104" fmla="+- 0 6831 3764"/>
                                <a:gd name="T105" fmla="*/ T104 w 3072"/>
                                <a:gd name="T106" fmla="+- 0 607 20"/>
                                <a:gd name="T107" fmla="*/ 607 h 1084"/>
                                <a:gd name="T108" fmla="+- 0 6831 3764"/>
                                <a:gd name="T109" fmla="*/ T108 w 3072"/>
                                <a:gd name="T110" fmla="+- 0 518 20"/>
                                <a:gd name="T111" fmla="*/ 518 h 1084"/>
                                <a:gd name="T112" fmla="+- 0 6715 3764"/>
                                <a:gd name="T113" fmla="*/ T112 w 3072"/>
                                <a:gd name="T114" fmla="+- 0 351 20"/>
                                <a:gd name="T115" fmla="*/ 351 h 1084"/>
                                <a:gd name="T116" fmla="+- 0 6606 3764"/>
                                <a:gd name="T117" fmla="*/ T116 w 3072"/>
                                <a:gd name="T118" fmla="+- 0 277 20"/>
                                <a:gd name="T119" fmla="*/ 277 h 1084"/>
                                <a:gd name="T120" fmla="+- 0 6466 3764"/>
                                <a:gd name="T121" fmla="*/ T120 w 3072"/>
                                <a:gd name="T122" fmla="+- 0 209 20"/>
                                <a:gd name="T123" fmla="*/ 209 h 1084"/>
                                <a:gd name="T124" fmla="+- 0 6300 3764"/>
                                <a:gd name="T125" fmla="*/ T124 w 3072"/>
                                <a:gd name="T126" fmla="+- 0 151 20"/>
                                <a:gd name="T127" fmla="*/ 151 h 1084"/>
                                <a:gd name="T128" fmla="+- 0 6109 3764"/>
                                <a:gd name="T129" fmla="*/ T128 w 3072"/>
                                <a:gd name="T130" fmla="+- 0 101 20"/>
                                <a:gd name="T131" fmla="*/ 101 h 1084"/>
                                <a:gd name="T132" fmla="+- 0 5898 3764"/>
                                <a:gd name="T133" fmla="*/ T132 w 3072"/>
                                <a:gd name="T134" fmla="+- 0 63 20"/>
                                <a:gd name="T135" fmla="*/ 63 h 1084"/>
                                <a:gd name="T136" fmla="+- 0 5669 3764"/>
                                <a:gd name="T137" fmla="*/ T136 w 3072"/>
                                <a:gd name="T138" fmla="+- 0 36 20"/>
                                <a:gd name="T139" fmla="*/ 36 h 1084"/>
                                <a:gd name="T140" fmla="+- 0 5426 3764"/>
                                <a:gd name="T141" fmla="*/ T140 w 3072"/>
                                <a:gd name="T142" fmla="+- 0 22 20"/>
                                <a:gd name="T143" fmla="*/ 22 h 10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072" h="1084">
                                  <a:moveTo>
                                    <a:pt x="1536" y="0"/>
                                  </a:moveTo>
                                  <a:lnTo>
                                    <a:pt x="1410" y="2"/>
                                  </a:lnTo>
                                  <a:lnTo>
                                    <a:pt x="1287" y="7"/>
                                  </a:lnTo>
                                  <a:lnTo>
                                    <a:pt x="1167" y="16"/>
                                  </a:lnTo>
                                  <a:lnTo>
                                    <a:pt x="1050" y="28"/>
                                  </a:lnTo>
                                  <a:lnTo>
                                    <a:pt x="938" y="43"/>
                                  </a:lnTo>
                                  <a:lnTo>
                                    <a:pt x="830" y="61"/>
                                  </a:lnTo>
                                  <a:lnTo>
                                    <a:pt x="727" y="81"/>
                                  </a:lnTo>
                                  <a:lnTo>
                                    <a:pt x="629" y="105"/>
                                  </a:lnTo>
                                  <a:lnTo>
                                    <a:pt x="536" y="131"/>
                                  </a:lnTo>
                                  <a:lnTo>
                                    <a:pt x="450" y="159"/>
                                  </a:lnTo>
                                  <a:lnTo>
                                    <a:pt x="370" y="189"/>
                                  </a:lnTo>
                                  <a:lnTo>
                                    <a:pt x="296" y="222"/>
                                  </a:lnTo>
                                  <a:lnTo>
                                    <a:pt x="230" y="257"/>
                                  </a:lnTo>
                                  <a:lnTo>
                                    <a:pt x="171" y="293"/>
                                  </a:lnTo>
                                  <a:lnTo>
                                    <a:pt x="121" y="331"/>
                                  </a:lnTo>
                                  <a:lnTo>
                                    <a:pt x="45" y="412"/>
                                  </a:lnTo>
                                  <a:lnTo>
                                    <a:pt x="5" y="498"/>
                                  </a:lnTo>
                                  <a:lnTo>
                                    <a:pt x="0" y="542"/>
                                  </a:lnTo>
                                  <a:lnTo>
                                    <a:pt x="5" y="587"/>
                                  </a:lnTo>
                                  <a:lnTo>
                                    <a:pt x="45" y="672"/>
                                  </a:lnTo>
                                  <a:lnTo>
                                    <a:pt x="121" y="753"/>
                                  </a:lnTo>
                                  <a:lnTo>
                                    <a:pt x="171" y="791"/>
                                  </a:lnTo>
                                  <a:lnTo>
                                    <a:pt x="230" y="828"/>
                                  </a:lnTo>
                                  <a:lnTo>
                                    <a:pt x="296" y="862"/>
                                  </a:lnTo>
                                  <a:lnTo>
                                    <a:pt x="370" y="895"/>
                                  </a:lnTo>
                                  <a:lnTo>
                                    <a:pt x="450" y="925"/>
                                  </a:lnTo>
                                  <a:lnTo>
                                    <a:pt x="536" y="954"/>
                                  </a:lnTo>
                                  <a:lnTo>
                                    <a:pt x="629" y="980"/>
                                  </a:lnTo>
                                  <a:lnTo>
                                    <a:pt x="727" y="1003"/>
                                  </a:lnTo>
                                  <a:lnTo>
                                    <a:pt x="830" y="1024"/>
                                  </a:lnTo>
                                  <a:lnTo>
                                    <a:pt x="938" y="1042"/>
                                  </a:lnTo>
                                  <a:lnTo>
                                    <a:pt x="1050" y="1057"/>
                                  </a:lnTo>
                                  <a:lnTo>
                                    <a:pt x="1167" y="1068"/>
                                  </a:lnTo>
                                  <a:lnTo>
                                    <a:pt x="1287" y="1077"/>
                                  </a:lnTo>
                                  <a:lnTo>
                                    <a:pt x="1410" y="1082"/>
                                  </a:lnTo>
                                  <a:lnTo>
                                    <a:pt x="1536" y="1084"/>
                                  </a:lnTo>
                                  <a:lnTo>
                                    <a:pt x="1662" y="1082"/>
                                  </a:lnTo>
                                  <a:lnTo>
                                    <a:pt x="1785" y="1077"/>
                                  </a:lnTo>
                                  <a:lnTo>
                                    <a:pt x="1905" y="1068"/>
                                  </a:lnTo>
                                  <a:lnTo>
                                    <a:pt x="2022" y="1057"/>
                                  </a:lnTo>
                                  <a:lnTo>
                                    <a:pt x="2134" y="1042"/>
                                  </a:lnTo>
                                  <a:lnTo>
                                    <a:pt x="2242" y="1024"/>
                                  </a:lnTo>
                                  <a:lnTo>
                                    <a:pt x="2345" y="1003"/>
                                  </a:lnTo>
                                  <a:lnTo>
                                    <a:pt x="2443" y="980"/>
                                  </a:lnTo>
                                  <a:lnTo>
                                    <a:pt x="2536" y="954"/>
                                  </a:lnTo>
                                  <a:lnTo>
                                    <a:pt x="2622" y="925"/>
                                  </a:lnTo>
                                  <a:lnTo>
                                    <a:pt x="2702" y="895"/>
                                  </a:lnTo>
                                  <a:lnTo>
                                    <a:pt x="2776" y="862"/>
                                  </a:lnTo>
                                  <a:lnTo>
                                    <a:pt x="2842" y="828"/>
                                  </a:lnTo>
                                  <a:lnTo>
                                    <a:pt x="2901" y="791"/>
                                  </a:lnTo>
                                  <a:lnTo>
                                    <a:pt x="2951" y="753"/>
                                  </a:lnTo>
                                  <a:lnTo>
                                    <a:pt x="3027" y="672"/>
                                  </a:lnTo>
                                  <a:lnTo>
                                    <a:pt x="3067" y="587"/>
                                  </a:lnTo>
                                  <a:lnTo>
                                    <a:pt x="3072" y="542"/>
                                  </a:lnTo>
                                  <a:lnTo>
                                    <a:pt x="3067" y="498"/>
                                  </a:lnTo>
                                  <a:lnTo>
                                    <a:pt x="3027" y="412"/>
                                  </a:lnTo>
                                  <a:lnTo>
                                    <a:pt x="2951" y="331"/>
                                  </a:lnTo>
                                  <a:lnTo>
                                    <a:pt x="2901" y="293"/>
                                  </a:lnTo>
                                  <a:lnTo>
                                    <a:pt x="2842" y="257"/>
                                  </a:lnTo>
                                  <a:lnTo>
                                    <a:pt x="2776" y="222"/>
                                  </a:lnTo>
                                  <a:lnTo>
                                    <a:pt x="2702" y="189"/>
                                  </a:lnTo>
                                  <a:lnTo>
                                    <a:pt x="2622" y="159"/>
                                  </a:lnTo>
                                  <a:lnTo>
                                    <a:pt x="2536" y="131"/>
                                  </a:lnTo>
                                  <a:lnTo>
                                    <a:pt x="2443" y="105"/>
                                  </a:lnTo>
                                  <a:lnTo>
                                    <a:pt x="2345" y="81"/>
                                  </a:lnTo>
                                  <a:lnTo>
                                    <a:pt x="2242" y="61"/>
                                  </a:lnTo>
                                  <a:lnTo>
                                    <a:pt x="2134" y="43"/>
                                  </a:lnTo>
                                  <a:lnTo>
                                    <a:pt x="2022" y="28"/>
                                  </a:lnTo>
                                  <a:lnTo>
                                    <a:pt x="1905" y="16"/>
                                  </a:lnTo>
                                  <a:lnTo>
                                    <a:pt x="1785" y="7"/>
                                  </a:lnTo>
                                  <a:lnTo>
                                    <a:pt x="1662" y="2"/>
                                  </a:lnTo>
                                  <a:lnTo>
                                    <a:pt x="1536"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68" name="Group 624"/>
                        <wpg:cNvGrpSpPr>
                          <a:grpSpLocks/>
                        </wpg:cNvGrpSpPr>
                        <wpg:grpSpPr bwMode="auto">
                          <a:xfrm>
                            <a:off x="5200" y="1114"/>
                            <a:ext cx="120" cy="550"/>
                            <a:chOff x="5200" y="1114"/>
                            <a:chExt cx="120" cy="550"/>
                          </a:xfrm>
                        </wpg:grpSpPr>
                        <wps:wsp>
                          <wps:cNvPr id="2969" name="Freeform 627"/>
                          <wps:cNvSpPr>
                            <a:spLocks/>
                          </wps:cNvSpPr>
                          <wps:spPr bwMode="auto">
                            <a:xfrm>
                              <a:off x="5200" y="1114"/>
                              <a:ext cx="120" cy="550"/>
                            </a:xfrm>
                            <a:custGeom>
                              <a:avLst/>
                              <a:gdLst>
                                <a:gd name="T0" fmla="+- 0 5250 5200"/>
                                <a:gd name="T1" fmla="*/ T0 w 120"/>
                                <a:gd name="T2" fmla="+- 0 1544 1114"/>
                                <a:gd name="T3" fmla="*/ 1544 h 550"/>
                                <a:gd name="T4" fmla="+- 0 5200 5200"/>
                                <a:gd name="T5" fmla="*/ T4 w 120"/>
                                <a:gd name="T6" fmla="+- 0 1544 1114"/>
                                <a:gd name="T7" fmla="*/ 1544 h 550"/>
                                <a:gd name="T8" fmla="+- 0 5260 5200"/>
                                <a:gd name="T9" fmla="*/ T8 w 120"/>
                                <a:gd name="T10" fmla="+- 0 1664 1114"/>
                                <a:gd name="T11" fmla="*/ 1664 h 550"/>
                                <a:gd name="T12" fmla="+- 0 5305 5200"/>
                                <a:gd name="T13" fmla="*/ T12 w 120"/>
                                <a:gd name="T14" fmla="+- 0 1574 1114"/>
                                <a:gd name="T15" fmla="*/ 1574 h 550"/>
                                <a:gd name="T16" fmla="+- 0 5254 5200"/>
                                <a:gd name="T17" fmla="*/ T16 w 120"/>
                                <a:gd name="T18" fmla="+- 0 1574 1114"/>
                                <a:gd name="T19" fmla="*/ 1574 h 550"/>
                                <a:gd name="T20" fmla="+- 0 5250 5200"/>
                                <a:gd name="T21" fmla="*/ T20 w 120"/>
                                <a:gd name="T22" fmla="+- 0 1570 1114"/>
                                <a:gd name="T23" fmla="*/ 1570 h 550"/>
                                <a:gd name="T24" fmla="+- 0 5250 5200"/>
                                <a:gd name="T25" fmla="*/ T24 w 120"/>
                                <a:gd name="T26" fmla="+- 0 1544 1114"/>
                                <a:gd name="T27" fmla="*/ 1544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6"/>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0" name="Freeform 626"/>
                          <wps:cNvSpPr>
                            <a:spLocks/>
                          </wps:cNvSpPr>
                          <wps:spPr bwMode="auto">
                            <a:xfrm>
                              <a:off x="5200" y="1114"/>
                              <a:ext cx="120" cy="550"/>
                            </a:xfrm>
                            <a:custGeom>
                              <a:avLst/>
                              <a:gdLst>
                                <a:gd name="T0" fmla="+- 0 5266 5200"/>
                                <a:gd name="T1" fmla="*/ T0 w 120"/>
                                <a:gd name="T2" fmla="+- 0 1114 1114"/>
                                <a:gd name="T3" fmla="*/ 1114 h 550"/>
                                <a:gd name="T4" fmla="+- 0 5254 5200"/>
                                <a:gd name="T5" fmla="*/ T4 w 120"/>
                                <a:gd name="T6" fmla="+- 0 1114 1114"/>
                                <a:gd name="T7" fmla="*/ 1114 h 550"/>
                                <a:gd name="T8" fmla="+- 0 5250 5200"/>
                                <a:gd name="T9" fmla="*/ T8 w 120"/>
                                <a:gd name="T10" fmla="+- 0 1119 1114"/>
                                <a:gd name="T11" fmla="*/ 1119 h 550"/>
                                <a:gd name="T12" fmla="+- 0 5250 5200"/>
                                <a:gd name="T13" fmla="*/ T12 w 120"/>
                                <a:gd name="T14" fmla="+- 0 1570 1114"/>
                                <a:gd name="T15" fmla="*/ 1570 h 550"/>
                                <a:gd name="T16" fmla="+- 0 5254 5200"/>
                                <a:gd name="T17" fmla="*/ T16 w 120"/>
                                <a:gd name="T18" fmla="+- 0 1574 1114"/>
                                <a:gd name="T19" fmla="*/ 1574 h 550"/>
                                <a:gd name="T20" fmla="+- 0 5266 5200"/>
                                <a:gd name="T21" fmla="*/ T20 w 120"/>
                                <a:gd name="T22" fmla="+- 0 1574 1114"/>
                                <a:gd name="T23" fmla="*/ 1574 h 550"/>
                                <a:gd name="T24" fmla="+- 0 5270 5200"/>
                                <a:gd name="T25" fmla="*/ T24 w 120"/>
                                <a:gd name="T26" fmla="+- 0 1570 1114"/>
                                <a:gd name="T27" fmla="*/ 1570 h 550"/>
                                <a:gd name="T28" fmla="+- 0 5270 5200"/>
                                <a:gd name="T29" fmla="*/ T28 w 120"/>
                                <a:gd name="T30" fmla="+- 0 1119 1114"/>
                                <a:gd name="T31" fmla="*/ 1119 h 550"/>
                                <a:gd name="T32" fmla="+- 0 5266 5200"/>
                                <a:gd name="T33" fmla="*/ T32 w 120"/>
                                <a:gd name="T34" fmla="+- 0 1114 1114"/>
                                <a:gd name="T35" fmla="*/ 1114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0">
                                  <a:moveTo>
                                    <a:pt x="66" y="0"/>
                                  </a:moveTo>
                                  <a:lnTo>
                                    <a:pt x="54" y="0"/>
                                  </a:lnTo>
                                  <a:lnTo>
                                    <a:pt x="50" y="5"/>
                                  </a:lnTo>
                                  <a:lnTo>
                                    <a:pt x="50" y="456"/>
                                  </a:lnTo>
                                  <a:lnTo>
                                    <a:pt x="54" y="460"/>
                                  </a:lnTo>
                                  <a:lnTo>
                                    <a:pt x="66" y="460"/>
                                  </a:lnTo>
                                  <a:lnTo>
                                    <a:pt x="70" y="45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1" name="Freeform 625"/>
                          <wps:cNvSpPr>
                            <a:spLocks/>
                          </wps:cNvSpPr>
                          <wps:spPr bwMode="auto">
                            <a:xfrm>
                              <a:off x="5200" y="1114"/>
                              <a:ext cx="120" cy="550"/>
                            </a:xfrm>
                            <a:custGeom>
                              <a:avLst/>
                              <a:gdLst>
                                <a:gd name="T0" fmla="+- 0 5320 5200"/>
                                <a:gd name="T1" fmla="*/ T0 w 120"/>
                                <a:gd name="T2" fmla="+- 0 1544 1114"/>
                                <a:gd name="T3" fmla="*/ 1544 h 550"/>
                                <a:gd name="T4" fmla="+- 0 5270 5200"/>
                                <a:gd name="T5" fmla="*/ T4 w 120"/>
                                <a:gd name="T6" fmla="+- 0 1544 1114"/>
                                <a:gd name="T7" fmla="*/ 1544 h 550"/>
                                <a:gd name="T8" fmla="+- 0 5270 5200"/>
                                <a:gd name="T9" fmla="*/ T8 w 120"/>
                                <a:gd name="T10" fmla="+- 0 1570 1114"/>
                                <a:gd name="T11" fmla="*/ 1570 h 550"/>
                                <a:gd name="T12" fmla="+- 0 5266 5200"/>
                                <a:gd name="T13" fmla="*/ T12 w 120"/>
                                <a:gd name="T14" fmla="+- 0 1574 1114"/>
                                <a:gd name="T15" fmla="*/ 1574 h 550"/>
                                <a:gd name="T16" fmla="+- 0 5305 5200"/>
                                <a:gd name="T17" fmla="*/ T16 w 120"/>
                                <a:gd name="T18" fmla="+- 0 1574 1114"/>
                                <a:gd name="T19" fmla="*/ 1574 h 550"/>
                                <a:gd name="T20" fmla="+- 0 5320 5200"/>
                                <a:gd name="T21" fmla="*/ T20 w 120"/>
                                <a:gd name="T22" fmla="+- 0 1544 1114"/>
                                <a:gd name="T23" fmla="*/ 1544 h 550"/>
                              </a:gdLst>
                              <a:ahLst/>
                              <a:cxnLst>
                                <a:cxn ang="0">
                                  <a:pos x="T1" y="T3"/>
                                </a:cxn>
                                <a:cxn ang="0">
                                  <a:pos x="T5" y="T7"/>
                                </a:cxn>
                                <a:cxn ang="0">
                                  <a:pos x="T9" y="T11"/>
                                </a:cxn>
                                <a:cxn ang="0">
                                  <a:pos x="T13" y="T15"/>
                                </a:cxn>
                                <a:cxn ang="0">
                                  <a:pos x="T17" y="T19"/>
                                </a:cxn>
                                <a:cxn ang="0">
                                  <a:pos x="T21" y="T23"/>
                                </a:cxn>
                              </a:cxnLst>
                              <a:rect l="0" t="0" r="r" b="b"/>
                              <a:pathLst>
                                <a:path w="120" h="550">
                                  <a:moveTo>
                                    <a:pt x="120" y="430"/>
                                  </a:moveTo>
                                  <a:lnTo>
                                    <a:pt x="70" y="430"/>
                                  </a:lnTo>
                                  <a:lnTo>
                                    <a:pt x="70" y="456"/>
                                  </a:lnTo>
                                  <a:lnTo>
                                    <a:pt x="66" y="460"/>
                                  </a:lnTo>
                                  <a:lnTo>
                                    <a:pt x="105" y="460"/>
                                  </a:lnTo>
                                  <a:lnTo>
                                    <a:pt x="12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EAE1856" id="Group 623" o:spid="_x0000_s1026" style="position:absolute;margin-left:77.25pt;margin-top:7.35pt;width:434pt;height:367.5pt;z-index:-251653632;mso-position-horizontal-relative:page" coordorigin="1613,20" coordsize="8680,7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">
                <v:group id="Group 726" o:spid="_x0000_s1027" style="position:absolute;left:4314;top:1630;width:2756;height:68" coordorigin="4314,1630" coordsize="275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">
                  <v:shape id="Freeform 727" o:spid="_x0000_s1028" style="position:absolute;left:4314;top:1630;width:2756;height:68;visibility:visible;mso-wrap-style:square;v-text-anchor:top" coordsize="199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" path="m,l1989,e" filled="f" strokeweight=".23547mm">
                    <v:path arrowok="t" o:connecttype="custom" o:connectlocs="0,0;2755,0" o:connectangles="0,0"/>
                  </v:shape>
                </v:group>
                <v:group id="Group 724" o:spid="_x0000_s1029" style="position:absolute;left:4319;top:1632;width:2;height:360" coordorigin="4319,163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">
                  <v:shape id="Freeform 725" o:spid="_x0000_s1030" style="position:absolute;left:4319;top:163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" path="m,l,361e" filled="f" strokeweight=".58pt">
                    <v:path arrowok="t" o:connecttype="custom" o:connectlocs="0,1632;0,1993" o:connectangles="0,0"/>
                  </v:shape>
                </v:group>
                <v:group id="Group 722" o:spid="_x0000_s1031" style="position:absolute;left:4314;top:1996;width:1990;height:2" coordorigin="4314,1996"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">
                  <v:shape id="Freeform 723" o:spid="_x0000_s1032" style="position:absolute;left:4314;top:1996;width:1990;height:2;visibility:visible;mso-wrap-style:square;v-text-anchor:top"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" path="m,l1989,e" filled="f" strokeweight=".23814mm">
                    <v:path arrowok="t" o:connecttype="custom" o:connectlocs="0,0;1989,0" o:connectangles="0,0"/>
                  </v:shape>
                </v:group>
                <v:group id="Group 720" o:spid="_x0000_s1033" style="position:absolute;left:7070;top:1597;width:228;height:380" coordorigin="7070,1597" coordsize="22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">
                  <v:shape id="Freeform 721" o:spid="_x0000_s1034" style="position:absolute;left:7070;top:1597;width:228;height:380;visibility:visible;mso-wrap-style:square;v-text-anchor:top" coordsize="228,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" path="m,l,361e" filled="f" strokeweight=".58pt">
                    <v:path arrowok="t" o:connecttype="custom" o:connectlocs="0,1723;0,2104" o:connectangles="0,0"/>
                  </v:shape>
                </v:group>
                <v:group id="Group 718" o:spid="_x0000_s1035" style="position:absolute;left:6300;top:1996;width:1620;height:2" coordorigin="6300,1996"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">
                  <v:shape id="Freeform 719" o:spid="_x0000_s1036" style="position:absolute;left:6300;top:1996;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" path="m,l1620,e" filled="f">
                    <v:path arrowok="t" o:connecttype="custom" o:connectlocs="0,0;1620,0" o:connectangles="0,0"/>
                  </v:shape>
                </v:group>
                <v:group id="Group 716" o:spid="_x0000_s1037" style="position:absolute;left:7014;top:2530;width:1810;height:2" coordorigin="7014,2530"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">
                  <v:shape id="Freeform 717" o:spid="_x0000_s1038" style="position:absolute;left:7014;top:2530;width:1810;height:2;visibility:visible;mso-wrap-style:square;v-text-anchor:top"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" path="m,l1810,e" filled="f" strokeweight=".23814mm">
                    <v:path arrowok="t" o:connecttype="custom" o:connectlocs="0,0;1810,0" o:connectangles="0,0"/>
                  </v:shape>
                </v:group>
                <v:group id="Group 714" o:spid="_x0000_s1039" style="position:absolute;left:7019;top:2533;width:2;height:720" coordorigin="7019,253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">
                  <v:shape id="Freeform 715" o:spid="_x0000_s1040" style="position:absolute;left:7019;top:253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" path="m,l,720e" filled="f" strokeweight=".58pt">
                    <v:path arrowok="t" o:connecttype="custom" o:connectlocs="0,2533;0,3253" o:connectangles="0,0"/>
                  </v:shape>
                </v:group>
                <v:group id="Group 712" o:spid="_x0000_s1041" style="position:absolute;left:7014;top:3262;width:2011;height:68" coordorigin="7014,3262" coordsize="201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">
                  <v:shape id="Freeform 713" o:spid="_x0000_s1042" style="position:absolute;left:7014;top:3262;width:2011;height:68;visibility:visible;mso-wrap-style:square;v-text-anchor:top" coordsize="181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" path="m,l1810,e" filled="f" strokeweight=".23814mm">
                    <v:path arrowok="t" o:connecttype="custom" o:connectlocs="0,0;2011,0" o:connectangles="0,0"/>
                  </v:shape>
                </v:group>
                <v:group id="Group 710" o:spid="_x0000_s1043" style="position:absolute;left:9023;top:2542;width:2;height:720" coordorigin="9023,2542"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">
                  <v:shape id="Freeform 711" o:spid="_x0000_s1044" style="position:absolute;left:9023;top:2542;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" path="m,l,720e" filled="f" strokeweight=".58pt">
                    <v:path arrowok="t" o:connecttype="custom" o:connectlocs="0,2533;0,3253" o:connectangles="0,0"/>
                  </v:shape>
                </v:group>
                <v:group id="Group 708" o:spid="_x0000_s1045" style="position:absolute;left:7930;top:2012;width:2;height:496" coordorigin="7930,2012" coordsize="2,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">
                  <v:shape id="Freeform 709" o:spid="_x0000_s1046" style="position:absolute;left:7930;top:2012;width:2;height:496;visibility:visible;mso-wrap-style:square;v-text-anchor:top" coordsize="2,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" path="m,l,496e" filled="f">
                    <v:path arrowok="t" o:connecttype="custom" o:connectlocs="0,2012;0,2508" o:connectangles="0,0"/>
                  </v:shape>
                </v:group>
                <v:group id="Group 706" o:spid="_x0000_s1047" style="position:absolute;left:2859;top:1800;width:1440;height:2" coordorigin="2859,1800" coordsize="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">
                  <v:shape id="Freeform 707" o:spid="_x0000_s1048" style="position:absolute;left:2859;top:1800;width:1440;height:2;visibility:visible;mso-wrap-style:square;v-text-anchor:top" coordsize="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" path="m,l1440,e" filled="f">
                    <v:path arrowok="t" o:connecttype="custom" o:connectlocs="0,0;1440,0" o:connectangles="0,0"/>
                  </v:shape>
                </v:group>
                <v:group id="Group 704" o:spid="_x0000_s1049" style="position:absolute;left:1613;top:2530;width:1810;height:2" coordorigin="1613,2530"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">
                  <v:shape id="Freeform 705" o:spid="_x0000_s1050" style="position:absolute;left:1613;top:2530;width:1810;height:2;visibility:visible;mso-wrap-style:square;v-text-anchor:top"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" path="m,l1810,e" filled="f" strokeweight=".23814mm">
                    <v:path arrowok="t" o:connecttype="custom" o:connectlocs="0,0;1810,0" o:connectangles="0,0"/>
                  </v:shape>
                </v:group>
                <v:group id="Group 702" o:spid="_x0000_s1051" style="position:absolute;left:1618;top:2533;width:2;height:720" coordorigin="1618,253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">
                  <v:shape id="Freeform 703" o:spid="_x0000_s1052" style="position:absolute;left:1618;top:253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" path="m,l,720e" filled="f" strokeweight=".58pt">
                    <v:path arrowok="t" o:connecttype="custom" o:connectlocs="0,2533;0,3253" o:connectangles="0,0"/>
                  </v:shape>
                </v:group>
                <v:group id="Group 700" o:spid="_x0000_s1053" style="position:absolute;left:1613;top:3256;width:1810;height:2" coordorigin="1613,3256"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">
                  <v:shape id="Freeform 701" o:spid="_x0000_s1054" style="position:absolute;left:1613;top:3256;width:1810;height:2;visibility:visible;mso-wrap-style:square;v-text-anchor:top"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" path="m,l1810,e" filled="f" strokeweight=".23814mm">
                    <v:path arrowok="t" o:connecttype="custom" o:connectlocs="0,0;1810,0" o:connectangles="0,0"/>
                  </v:shape>
                </v:group>
                <v:group id="Group 698" o:spid="_x0000_s1055" style="position:absolute;left:3418;top:2533;width:2;height:720" coordorigin="3418,253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">
                  <v:shape id="Freeform 699" o:spid="_x0000_s1056" style="position:absolute;left:3418;top:253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" path="m,l,720e" filled="f" strokeweight=".58pt">
                    <v:path arrowok="t" o:connecttype="custom" o:connectlocs="0,2533;0,3253" o:connectangles="0,0"/>
                  </v:shape>
                </v:group>
                <v:group id="Group 696" o:spid="_x0000_s1057" style="position:absolute;left:2859;top:1800;width:2;height:720" coordorigin="2859,1800"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">
                  <v:shape id="Freeform 697" o:spid="_x0000_s1058" style="position:absolute;left:2859;top:180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" path="m,l,720e" filled="f">
                    <v:path arrowok="t" o:connecttype="custom" o:connectlocs="0,1800;0,2520" o:connectangles="0,0"/>
                  </v:shape>
                </v:group>
                <v:group id="Group 694" o:spid="_x0000_s1059" style="position:absolute;left:4494;top:2540;width:1658;height:2" coordorigin="4494,2540" coordsize="16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">
                  <v:shape id="Freeform 695" o:spid="_x0000_s1060" style="position:absolute;left:4494;top:2540;width:1658;height:2;visibility:visible;mso-wrap-style:square;v-text-anchor:top" coordsize="16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" path="m,l1658,e" filled="f" strokeweight=".23814mm">
                    <v:path arrowok="t" o:connecttype="custom" o:connectlocs="0,0;1658,0" o:connectangles="0,0"/>
                  </v:shape>
                </v:group>
                <v:group id="Group 692" o:spid="_x0000_s1061" style="position:absolute;left:4499;top:2542;width:2;height:360" coordorigin="4499,254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">
                  <v:shape id="Freeform 693" o:spid="_x0000_s1062" style="position:absolute;left:4499;top:254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" path="m,l,360e" filled="f" strokeweight=".58pt">
                    <v:path arrowok="t" o:connecttype="custom" o:connectlocs="0,2542;0,2902" o:connectangles="0,0"/>
                  </v:shape>
                </v:group>
                <v:group id="Group 690" o:spid="_x0000_s1063" style="position:absolute;left:4494;top:2905;width:1658;height:2" coordorigin="4494,2905" coordsize="16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ETf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PweTeH5JjwBuf4DAAD//wMAUEsBAi0AFAAGAAgAAAAhANvh9svuAAAAhQEAABMAAAAAAAAA&#10;AAAAAAAAAAAAAFtDb250ZW50X1R5cGVzXS54bWxQSwECLQAUAAYACAAAACEAWvQsW78AAAAVAQAA&#10;CwAAAAAAAAAAAAAAAAAfAQAAX3JlbHMvLnJlbHNQSwECLQAUAAYACAAAACEAKTRE38YAAADdAAAA&#10;DwAAAAAAAAAAAAAAAAAHAgAAZHJzL2Rvd25yZXYueG1sUEsFBgAAAAADAAMAtwAAAPoCAAAAAA==&#10;">
                  <v:shape id="Freeform 691" o:spid="_x0000_s1064" style="position:absolute;left:4494;top:2905;width:1658;height:2;visibility:visible;mso-wrap-style:square;v-text-anchor:top" coordsize="16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" path="m,l1658,e" filled="f" strokeweight=".23811mm">
                    <v:path arrowok="t" o:connecttype="custom" o:connectlocs="0,0;1658,0" o:connectangles="0,0"/>
                  </v:shape>
                </v:group>
                <v:group id="Group 688" o:spid="_x0000_s1065" style="position:absolute;left:6147;top:2542;width:2;height:360" coordorigin="6147,254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">
                  <v:shape id="Freeform 689" o:spid="_x0000_s1066" style="position:absolute;left:6147;top:254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" path="m,l,360e" filled="f" strokeweight=".58pt">
                    <v:path arrowok="t" o:connecttype="custom" o:connectlocs="0,2542;0,2902" o:connectangles="0,0"/>
                  </v:shape>
                </v:group>
                <v:group id="Group 684" o:spid="_x0000_s1067" style="position:absolute;left:5208;top:1994;width:120;height:522" coordorigin="5208,1994" coordsize="120,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">
                  <v:shape id="Freeform 687" o:spid="_x0000_s1068" style="position:absolute;left:5208;top:1994;width:120;height:522;visibility:visible;mso-wrap-style:square;v-text-anchor:top" coordsize="120,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" path="m50,402l,402,60,522r45,-90l54,432r-4,-4l50,402e" fillcolor="black" stroked="f">
                    <v:path arrowok="t" o:connecttype="custom" o:connectlocs="50,2396;0,2396;60,2516;105,2426;54,2426;50,2422;50,2396" o:connectangles="0,0,0,0,0,0,0"/>
                  </v:shape>
                  <v:shape id="Freeform 686" o:spid="_x0000_s1069" style="position:absolute;left:5208;top:1994;width:120;height:522;visibility:visible;mso-wrap-style:square;v-text-anchor:top" coordsize="120,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" path="m66,l54,,50,5r,423l54,432r12,l70,428,70,5,66,e" fillcolor="black" stroked="f">
                    <v:path arrowok="t" o:connecttype="custom" o:connectlocs="66,1994;54,1994;50,1999;50,2422;54,2426;66,2426;70,2422;70,1999;66,1994" o:connectangles="0,0,0,0,0,0,0,0,0"/>
                  </v:shape>
                  <v:shape id="Freeform 685" o:spid="_x0000_s1070" style="position:absolute;left:5208;top:1994;width:120;height:522;visibility:visible;mso-wrap-style:square;v-text-anchor:top" coordsize="120,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" path="m120,402r-50,l70,428r-4,4l105,432r15,-30e" fillcolor="black" stroked="f">
                    <v:path arrowok="t" o:connecttype="custom" o:connectlocs="120,2396;70,2396;70,2422;66,2426;105,2426;120,2396" o:connectangles="0,0,0,0,0,0"/>
                  </v:shape>
                </v:group>
                <v:group id="Group 682" o:spid="_x0000_s1071" style="position:absolute;left:2934;top:3600;width:5040;height:2" coordorigin="2934,3600"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">
                  <v:shape id="Freeform 683" o:spid="_x0000_s1072" style="position:absolute;left:2934;top:3600;width:5040;height:2;visibility:visible;mso-wrap-style:square;v-text-anchor:top"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" path="m,l5040,e" filled="f">
                    <v:path arrowok="t" o:connecttype="custom" o:connectlocs="0,0;5040,0" o:connectangles="0,0"/>
                  </v:shape>
                </v:group>
                <v:group id="Group 678" o:spid="_x0000_s1073" style="position:absolute;left:5214;top:2902;width:120;height:687" coordorigin="5214,2902" coordsize="120,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dIC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PweT+H5JjwBuf4DAAD//wMAUEsBAi0AFAAGAAgAAAAhANvh9svuAAAAhQEAABMAAAAAAAAA&#10;AAAAAAAAAAAAAFtDb250ZW50X1R5cGVzXS54bWxQSwECLQAUAAYACAAAACEAWvQsW78AAAAVAQAA&#10;CwAAAAAAAAAAAAAAAAAfAQAAX3JlbHMvLnJlbHNQSwECLQAUAAYACAAAACEArO3SAsYAAADdAAAA&#10;DwAAAAAAAAAAAAAAAAAHAgAAZHJzL2Rvd25yZXYueG1sUEsFBgAAAAADAAMAtwAAAPoCAAAAAA==&#10;">
                  <v:shape id="Freeform 681" o:spid="_x0000_s1074" style="position:absolute;left:5214;top:2902;width:120;height:687;visibility:visible;mso-wrap-style:square;v-text-anchor:top" coordsize="120,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" path="m50,567l,567,60,687r45,-90l54,597r-4,-4l50,567e" fillcolor="black" stroked="f">
                    <v:path arrowok="t" o:connecttype="custom" o:connectlocs="50,3469;0,3469;60,3589;105,3499;54,3499;50,3495;50,3469" o:connectangles="0,0,0,0,0,0,0"/>
                  </v:shape>
                  <v:shape id="Freeform 680" o:spid="_x0000_s1075" style="position:absolute;left:5214;top:2902;width:120;height:687;visibility:visible;mso-wrap-style:square;v-text-anchor:top" coordsize="120,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" path="m66,l54,,50,5r,588l54,597r12,l70,593,70,5,66,e" fillcolor="black" stroked="f">
                    <v:path arrowok="t" o:connecttype="custom" o:connectlocs="66,2902;54,2902;50,2907;50,3495;54,3499;66,3499;70,3495;70,2907;66,2902" o:connectangles="0,0,0,0,0,0,0,0,0"/>
                  </v:shape>
                  <v:shape id="Freeform 679" o:spid="_x0000_s1076" style="position:absolute;left:5214;top:2902;width:120;height:687;visibility:visible;mso-wrap-style:square;v-text-anchor:top" coordsize="120,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" path="m120,567r-50,l70,593r-4,4l105,597r15,-30e" fillcolor="black" stroked="f">
                    <v:path arrowok="t" o:connecttype="custom" o:connectlocs="120,3469;70,3469;70,3495;66,3499;105,3499;120,3469" o:connectangles="0,0,0,0,0,0"/>
                  </v:shape>
                </v:group>
                <v:group id="Group 676" o:spid="_x0000_s1077" style="position:absolute;left:2333;top:3970;width:1270;height:2" coordorigin="2333,3970"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">
                  <v:shape id="Freeform 677" o:spid="_x0000_s1078" style="position:absolute;left:2333;top:3970;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" path="m,l1270,e" filled="f" strokeweight=".23814mm">
                    <v:path arrowok="t" o:connecttype="custom" o:connectlocs="0,0;1270,0" o:connectangles="0,0"/>
                  </v:shape>
                </v:group>
                <v:group id="Group 674" o:spid="_x0000_s1079" style="position:absolute;left:2338;top:3973;width:2;height:360" coordorigin="2338,3973"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">
                  <v:shape id="Freeform 675" o:spid="_x0000_s1080" style="position:absolute;left:2338;top:3973;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" path="m,l,360e" filled="f" strokeweight=".58pt">
                    <v:path arrowok="t" o:connecttype="custom" o:connectlocs="0,3973;0,4333" o:connectangles="0,0"/>
                  </v:shape>
                </v:group>
                <v:group id="Group 672" o:spid="_x0000_s1081" style="position:absolute;left:2333;top:4336;width:1270;height:2" coordorigin="2333,4336"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">
                  <v:shape id="Freeform 673" o:spid="_x0000_s1082" style="position:absolute;left:2333;top:4336;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" path="m,l1270,e" filled="f" strokeweight=".23814mm">
                    <v:path arrowok="t" o:connecttype="custom" o:connectlocs="0,0;1270,0" o:connectangles="0,0"/>
                  </v:shape>
                </v:group>
                <v:group id="Group 670" o:spid="_x0000_s1083" style="position:absolute;left:3598;top:3973;width:2;height:360" coordorigin="3598,3973"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">
                  <v:shape id="Freeform 671" o:spid="_x0000_s1084" style="position:absolute;left:3598;top:3973;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" path="m,l,360e" filled="f" strokeweight=".58pt">
                    <v:path arrowok="t" o:connecttype="custom" o:connectlocs="0,3973;0,4333" o:connectangles="0,0"/>
                  </v:shape>
                </v:group>
                <v:group id="Group 668" o:spid="_x0000_s1085" style="position:absolute;left:2934;top:3600;width:2;height:360" coordorigin="2934,3600"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">
                  <v:shape id="Freeform 669" o:spid="_x0000_s1086" style="position:absolute;left:2934;top:3600;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" path="m,l,360e" filled="f">
                    <v:path arrowok="t" o:connecttype="custom" o:connectlocs="0,3600;0,3960" o:connectangles="0,0"/>
                  </v:shape>
                </v:group>
                <v:group id="Group 666" o:spid="_x0000_s1087" style="position:absolute;left:5934;top:3970;width:4151;height:2" coordorigin="5934,3970" coordsize="41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">
                  <v:shape id="Freeform 667" o:spid="_x0000_s1088" style="position:absolute;left:5934;top:3970;width:4151;height:2;visibility:visible;mso-wrap-style:square;v-text-anchor:top" coordsize="41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" path="m,l4150,e" filled="f" strokeweight=".23814mm">
                    <v:path arrowok="t" o:connecttype="custom" o:connectlocs="0,0;4150,0" o:connectangles="0,0"/>
                  </v:shape>
                </v:group>
                <v:group id="Group 664" o:spid="_x0000_s1089" style="position:absolute;left:5939;top:3973;width:2;height:720" coordorigin="5939,397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">
                  <v:shape id="Freeform 665" o:spid="_x0000_s1090" style="position:absolute;left:5939;top:397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" path="m,l,720e" filled="f" strokeweight=".58pt">
                    <v:path arrowok="t" o:connecttype="custom" o:connectlocs="0,3973;0,4693" o:connectangles="0,0"/>
                  </v:shape>
                </v:group>
                <v:group id="Group 662" o:spid="_x0000_s1091" style="position:absolute;left:5934;top:4696;width:4151;height:2" coordorigin="5934,4696" coordsize="41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">
                  <v:shape id="Freeform 663" o:spid="_x0000_s1092" style="position:absolute;left:5934;top:4696;width:4151;height:2;visibility:visible;mso-wrap-style:square;v-text-anchor:top" coordsize="41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" path="m,l4150,e" filled="f" strokeweight=".23814mm">
                    <v:path arrowok="t" o:connecttype="custom" o:connectlocs="0,0;4150,0" o:connectangles="0,0"/>
                  </v:shape>
                </v:group>
                <v:group id="Group 660" o:spid="_x0000_s1093" style="position:absolute;left:10080;top:3973;width:2;height:720" coordorigin="10080,397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">
                  <v:shape id="Freeform 661" o:spid="_x0000_s1094" style="position:absolute;left:10080;top:397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" path="m,l,720e" filled="f" strokeweight=".58pt">
                    <v:path arrowok="t" o:connecttype="custom" o:connectlocs="0,3973;0,4693" o:connectangles="0,0"/>
                  </v:shape>
                </v:group>
                <v:group id="Group 658" o:spid="_x0000_s1095" style="position:absolute;left:7974;top:3600;width:2;height:360" coordorigin="7974,3600"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">
                  <v:shape id="Freeform 659" o:spid="_x0000_s1096" style="position:absolute;left:7974;top:3600;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" path="m,l,360e" filled="f">
                    <v:path arrowok="t" o:connecttype="custom" o:connectlocs="0,3600;0,3960" o:connectangles="0,0"/>
                  </v:shape>
                </v:group>
                <v:group id="Group 656" o:spid="_x0000_s1097" style="position:absolute;left:1793;top:5247;width:3970;height:2" coordorigin="1793,5247" coordsize="3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">
                  <v:shape id="Freeform 657" o:spid="_x0000_s1098" style="position:absolute;left:1793;top:5247;width:3970;height:2;visibility:visible;mso-wrap-style:square;v-text-anchor:top" coordsize="3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" path="m,l3970,e" filled="f" strokeweight=".23811mm">
                    <v:path arrowok="t" o:connecttype="custom" o:connectlocs="0,0;3970,0" o:connectangles="0,0"/>
                  </v:shape>
                </v:group>
                <v:group id="Group 654" o:spid="_x0000_s1099" style="position:absolute;left:1798;top:5250;width:2;height:1803" coordorigin="1798,5250"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">
                  <v:shape id="Freeform 655" o:spid="_x0000_s1100" style="position:absolute;left:1798;top:5250;width:2;height:1803;visibility:visible;mso-wrap-style:square;v-text-anchor:top"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" path="m,l,1802e" filled="f" strokeweight=".58pt">
                    <v:path arrowok="t" o:connecttype="custom" o:connectlocs="0,5250;0,7052" o:connectangles="0,0"/>
                  </v:shape>
                </v:group>
                <v:group id="Group 652" o:spid="_x0000_s1101" style="position:absolute;left:1793;top:7055;width:3970;height:2" coordorigin="1793,7055" coordsize="3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">
                  <v:shape id="Freeform 653" o:spid="_x0000_s1102" style="position:absolute;left:1793;top:7055;width:3970;height:2;visibility:visible;mso-wrap-style:square;v-text-anchor:top" coordsize="3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" path="m,l3970,e" filled="f" strokeweight=".68pt">
                    <v:path arrowok="t" o:connecttype="custom" o:connectlocs="0,0;3970,0" o:connectangles="0,0"/>
                  </v:shape>
                </v:group>
                <v:group id="Group 650" o:spid="_x0000_s1103" style="position:absolute;left:5759;top:5250;width:2;height:1803" coordorigin="5759,5250"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">
                  <v:shape id="Freeform 651" o:spid="_x0000_s1104" style="position:absolute;left:5759;top:5250;width:2;height:1803;visibility:visible;mso-wrap-style:square;v-text-anchor:top"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" path="m,l,1802e" filled="f" strokeweight=".58pt">
                    <v:path arrowok="t" o:connecttype="custom" o:connectlocs="0,5250;0,7052" o:connectangles="0,0"/>
                  </v:shape>
                </v:group>
                <v:group id="Group 646" o:spid="_x0000_s1105" style="position:absolute;left:4314;top:3590;width:120;height:1630" coordorigin="4314,3590" coordsize="12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">
                  <v:shape id="Freeform 649" o:spid="_x0000_s1106" style="position:absolute;left:4314;top:3590;width:120;height:1630;visibility:visible;mso-wrap-style:square;v-text-anchor:top" coordsize="12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" path="m50,1510r-50,l60,1630r45,-90l54,1540r-4,-4l50,1510e" fillcolor="black" stroked="f">
                    <v:path arrowok="t" o:connecttype="custom" o:connectlocs="50,5100;0,5100;60,5220;105,5130;54,5130;50,5126;50,5100" o:connectangles="0,0,0,0,0,0,0"/>
                  </v:shape>
                  <v:shape id="Freeform 648" o:spid="_x0000_s1107" style="position:absolute;left:4314;top:3590;width:120;height:1630;visibility:visible;mso-wrap-style:square;v-text-anchor:top" coordsize="12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" path="m66,l54,,50,5r,1531l54,1540r12,l70,1536,70,5,66,e" fillcolor="black" stroked="f">
                    <v:path arrowok="t" o:connecttype="custom" o:connectlocs="66,3590;54,3590;50,3595;50,5126;54,5130;66,5130;70,5126;70,3595;66,3590" o:connectangles="0,0,0,0,0,0,0,0,0"/>
                  </v:shape>
                  <v:shape id="Freeform 647" o:spid="_x0000_s1108" style="position:absolute;left:4314;top:3590;width:120;height:1630;visibility:visible;mso-wrap-style:square;v-text-anchor:top" coordsize="12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" path="m120,1510r-50,l70,1536r-4,4l105,1540r15,-30e" fillcolor="black" stroked="f">
                    <v:path arrowok="t" o:connecttype="custom" o:connectlocs="120,5100;70,5100;70,5126;66,5130;105,5130;120,5100" o:connectangles="0,0,0,0,0,0"/>
                  </v:shape>
                </v:group>
                <v:group id="Group 644" o:spid="_x0000_s1109" style="position:absolute;left:6474;top:5410;width:3819;height:2" coordorigin="6474,5410" coordsize="3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">
                  <v:shape id="Freeform 645" o:spid="_x0000_s1110" style="position:absolute;left:6474;top:5410;width:3819;height:2;visibility:visible;mso-wrap-style:square;v-text-anchor:top" coordsize="3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" path="m,l3819,e" filled="f" strokeweight=".23814mm">
                    <v:path arrowok="t" o:connecttype="custom" o:connectlocs="0,0;3819,0" o:connectangles="0,0"/>
                  </v:shape>
                </v:group>
                <v:group id="Group 642" o:spid="_x0000_s1111" style="position:absolute;left:6479;top:5413;width:2;height:720" coordorigin="6479,541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">
                  <v:shape id="Freeform 643" o:spid="_x0000_s1112" style="position:absolute;left:6479;top:541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" path="m,l,720e" filled="f" strokeweight=".58pt">
                    <v:path arrowok="t" o:connecttype="custom" o:connectlocs="0,5413;0,6133" o:connectangles="0,0"/>
                  </v:shape>
                </v:group>
                <v:group id="Group 640" o:spid="_x0000_s1113" style="position:absolute;left:6474;top:6136;width:3819;height:2" coordorigin="6474,6136" coordsize="3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">
                  <v:shape id="Freeform 641" o:spid="_x0000_s1114" style="position:absolute;left:6474;top:6136;width:3819;height:2;visibility:visible;mso-wrap-style:square;v-text-anchor:top" coordsize="3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" path="m,l3819,e" filled="f" strokeweight=".68pt">
                    <v:path arrowok="t" o:connecttype="custom" o:connectlocs="0,0;3819,0" o:connectangles="0,0"/>
                  </v:shape>
                </v:group>
                <v:group id="Group 638" o:spid="_x0000_s1115" style="position:absolute;left:10288;top:5413;width:2;height:720" coordorigin="10288,541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">
                  <v:shape id="Freeform 639" o:spid="_x0000_s1116" style="position:absolute;left:10288;top:541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" path="m,l,720e" filled="f" strokeweight=".58pt">
                    <v:path arrowok="t" o:connecttype="custom" o:connectlocs="0,5413;0,6133" o:connectangles="0,0"/>
                  </v:shape>
                </v:group>
                <v:group id="Group 634" o:spid="_x0000_s1117" style="position:absolute;left:8454;top:6110;width:120;height:370" coordorigin="8454,6110"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">
                  <v:shape id="Freeform 637" o:spid="_x0000_s1118" style="position:absolute;left:8454;top:611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" path="m50,250l,250,60,370r45,-90l54,280r-4,-4l50,250e" fillcolor="black" stroked="f">
                    <v:path arrowok="t" o:connecttype="custom" o:connectlocs="50,6360;0,6360;60,6480;105,6390;54,6390;50,6386;50,6360" o:connectangles="0,0,0,0,0,0,0"/>
                  </v:shape>
                  <v:shape id="Freeform 636" o:spid="_x0000_s1119" style="position:absolute;left:8454;top:611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" path="m66,l54,,50,5r,271l54,280r12,l70,276,70,5,66,e" fillcolor="black" stroked="f">
                    <v:path arrowok="t" o:connecttype="custom" o:connectlocs="66,6110;54,6110;50,6115;50,6386;54,6390;66,6390;70,6386;70,6115;66,6110" o:connectangles="0,0,0,0,0,0,0,0,0"/>
                  </v:shape>
                  <v:shape id="Freeform 635" o:spid="_x0000_s1120" style="position:absolute;left:8454;top:611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" path="m120,250r-50,l70,276r-4,4l105,280r15,-30e" fillcolor="black" stroked="f">
                    <v:path arrowok="t" o:connecttype="custom" o:connectlocs="120,6360;70,6360;70,6386;66,6390;105,6390;120,6360" o:connectangles="0,0,0,0,0,0"/>
                  </v:shape>
                </v:group>
                <v:group id="Group 630" o:spid="_x0000_s1121" style="position:absolute;left:8454;top:4684;width:120;height:702" coordorigin="8454,4684" coordsize="12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">
                  <v:shape id="Freeform 633" o:spid="_x0000_s1122" style="position:absolute;left:8454;top:4684;width:120;height:702;visibility:visible;mso-wrap-style:square;v-text-anchor:top" coordsize="12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" path="m50,582l,582,60,702r45,-90l54,612r-4,-4l50,582e" fillcolor="black" stroked="f">
                    <v:path arrowok="t" o:connecttype="custom" o:connectlocs="50,5266;0,5266;60,5386;105,5296;54,5296;50,5292;50,5266" o:connectangles="0,0,0,0,0,0,0"/>
                  </v:shape>
                  <v:shape id="Freeform 632" o:spid="_x0000_s1123" style="position:absolute;left:8454;top:4684;width:120;height:702;visibility:visible;mso-wrap-style:square;v-text-anchor:top" coordsize="12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" path="m66,l54,,50,5r,603l54,612r12,l70,608,70,5,66,e" fillcolor="black" stroked="f">
                    <v:path arrowok="t" o:connecttype="custom" o:connectlocs="66,4684;54,4684;50,4689;50,5292;54,5296;66,5296;70,5292;70,4689;66,4684" o:connectangles="0,0,0,0,0,0,0,0,0"/>
                  </v:shape>
                  <v:shape id="Freeform 631" o:spid="_x0000_s1124" style="position:absolute;left:8454;top:4684;width:120;height:702;visibility:visible;mso-wrap-style:square;v-text-anchor:top" coordsize="12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" path="m120,582r-50,l70,608r-4,4l105,612r15,-30e" fillcolor="black" stroked="f">
                    <v:path arrowok="t" o:connecttype="custom" o:connectlocs="120,5266;70,5266;70,5292;66,5296;105,5296;120,5266" o:connectangles="0,0,0,0,0,0"/>
                  </v:shape>
                </v:group>
                <v:group id="Group 628" o:spid="_x0000_s1125" style="position:absolute;left:3764;top:20;width:3072;height:1084" coordorigin="3764,20" coordsize="3072,1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">
                  <v:shape id="Freeform 629" o:spid="_x0000_s1126" style="position:absolute;left:3764;top:20;width:3072;height:1084;visibility:visible;mso-wrap-style:square;v-text-anchor:top" coordsize="3072,1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" path="m1536,l1410,2,1287,7r-120,9l1050,28,938,43,830,61,727,81r-98,24l536,131r-86,28l370,189r-74,33l230,257r-59,36l121,331,45,412,5,498,,542r5,45l45,672r76,81l171,791r59,37l296,862r74,33l450,925r86,29l629,980r98,23l830,1024r108,18l1050,1057r117,11l1287,1077r123,5l1536,1084r126,-2l1785,1077r120,-9l2022,1057r112,-15l2242,1024r103,-21l2443,980r93,-26l2622,925r80,-30l2776,862r66,-34l2901,791r50,-38l3027,672r40,-85l3072,542r-5,-44l3027,412r-76,-81l2901,293r-59,-36l2776,222r-74,-33l2622,159r-86,-28l2443,105,2345,81,2242,61,2134,43,2022,28,1905,16,1785,7,1662,2,1536,xe" filled="f">
                    <v:path arrowok="t" o:connecttype="custom" o:connectlocs="1410,22;1167,36;938,63;727,101;536,151;370,209;230,277;121,351;5,518;5,607;121,773;230,848;370,915;536,974;727,1023;938,1062;1167,1088;1410,1102;1662,1102;1905,1088;2134,1062;2345,1023;2536,974;2702,915;2842,848;2951,773;3067,607;3067,518;2951,351;2842,277;2702,209;2536,151;2345,101;2134,63;1905,36;1662,22" o:connectangles="0,0,0,0,0,0,0,0,0,0,0,0,0,0,0,0,0,0,0,0,0,0,0,0,0,0,0,0,0,0,0,0,0,0,0,0"/>
                  </v:shape>
                </v:group>
                <v:group id="Group 624" o:spid="_x0000_s1127" style="position:absolute;left:5200;top:1114;width:120;height:550" coordorigin="5200,1114"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">
                  <v:shape id="Freeform 627" o:spid="_x0000_s1128" style="position:absolute;left:5200;top:1114;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" path="m50,430l,430,60,550r45,-90l54,460r-4,-4l50,430e" fillcolor="black" stroked="f">
                    <v:path arrowok="t" o:connecttype="custom" o:connectlocs="50,1544;0,1544;60,1664;105,1574;54,1574;50,1570;50,1544" o:connectangles="0,0,0,0,0,0,0"/>
                  </v:shape>
                  <v:shape id="Freeform 626" o:spid="_x0000_s1129" style="position:absolute;left:5200;top:1114;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" path="m66,l54,,50,5r,451l54,460r12,l70,456,70,5,66,e" fillcolor="black" stroked="f">
                    <v:path arrowok="t" o:connecttype="custom" o:connectlocs="66,1114;54,1114;50,1119;50,1570;54,1574;66,1574;70,1570;70,1119;66,1114" o:connectangles="0,0,0,0,0,0,0,0,0"/>
                  </v:shape>
                  <v:shape id="Freeform 625" o:spid="_x0000_s1130" style="position:absolute;left:5200;top:1114;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" path="m120,430r-50,l70,456r-4,4l105,460r15,-30e" fillcolor="black" stroked="f">
                    <v:path arrowok="t" o:connecttype="custom" o:connectlocs="120,1544;70,1544;70,1570;66,1574;105,1574;120,1544" o:connectangles="0,0,0,0,0,0"/>
                  </v:shape>
                </v:group>
                <w10:wrap anchorx="page"/>
              </v:group>
            </w:pict>
          </mc:Fallback>
        </mc:AlternateContent>
      </w: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rsidSect="004C4B3B">
          <w:headerReference w:type="default" r:id="rId23"/>
          <w:footerReference w:type="default" r:id="rId24"/>
          <w:pgSz w:w="11920" w:h="16840"/>
          <w:pgMar w:top="1660" w:right="1100" w:bottom="980" w:left="1020" w:header="1193" w:footer="800" w:gutter="0"/>
          <w:pgNumType w:start="26"/>
          <w:cols w:space="720"/>
        </w:sectPr>
      </w:pPr>
    </w:p>
    <w:p w:rsidR="001210EB" w:rsidRDefault="001210EB" w:rsidP="001210EB">
      <w:pPr>
        <w:spacing w:after="0" w:line="300" w:lineRule="exact"/>
        <w:ind w:left="113" w:right="-76"/>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66944" behindDoc="1" locked="0" layoutInCell="1" allowOverlap="1" wp14:anchorId="15A16B03" wp14:editId="6C92FC59">
                <wp:simplePos x="0" y="0"/>
                <wp:positionH relativeFrom="page">
                  <wp:posOffset>701040</wp:posOffset>
                </wp:positionH>
                <wp:positionV relativeFrom="paragraph">
                  <wp:posOffset>-76200</wp:posOffset>
                </wp:positionV>
                <wp:extent cx="6057900" cy="1270"/>
                <wp:effectExtent l="5715" t="8255" r="13335" b="9525"/>
                <wp:wrapNone/>
                <wp:docPr id="2972" name="Group 6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04" y="-120"/>
                          <a:chExt cx="9540" cy="2"/>
                        </a:xfrm>
                      </wpg:grpSpPr>
                      <wps:wsp>
                        <wps:cNvPr id="2973" name="Freeform 622"/>
                        <wps:cNvSpPr>
                          <a:spLocks/>
                        </wps:cNvSpPr>
                        <wps:spPr bwMode="auto">
                          <a:xfrm>
                            <a:off x="1104" y="-120"/>
                            <a:ext cx="9540" cy="2"/>
                          </a:xfrm>
                          <a:custGeom>
                            <a:avLst/>
                            <a:gdLst>
                              <a:gd name="T0" fmla="+- 0 1104 1104"/>
                              <a:gd name="T1" fmla="*/ T0 w 9540"/>
                              <a:gd name="T2" fmla="+- 0 10644 110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556D7E" id="Group 621" o:spid="_x0000_s1026" style="position:absolute;margin-left:55.2pt;margin-top:-6pt;width:477pt;height:.1pt;z-index:-251649536;mso-position-horizontal-relative:page" coordorigin="1104,-120"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">
                <v:shape id="Freeform 622" o:spid="_x0000_s1027" style="position:absolute;left:1104;top:-120;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" path="m,l9540,e" filled="f">
                  <v:path arrowok="t" o:connecttype="custom" o:connectlocs="0,0;9540,0" o:connectangles="0,0"/>
                </v:shape>
                <w10:wrap anchorx="page"/>
              </v:group>
            </w:pict>
          </mc:Fallback>
        </mc:AlternateContent>
      </w:r>
      <w:r>
        <w:rPr>
          <w:rFonts w:ascii="標楷體" w:eastAsia="標楷體" w:hAnsi="標楷體" w:cs="標楷體"/>
          <w:position w:val="-1"/>
          <w:sz w:val="24"/>
          <w:szCs w:val="24"/>
          <w:lang w:eastAsia="zh-TW"/>
        </w:rPr>
        <w:t>二、處理階段</w:t>
      </w:r>
    </w:p>
    <w:p w:rsidR="001210EB" w:rsidRDefault="001210EB" w:rsidP="001210EB">
      <w:pPr>
        <w:spacing w:before="18" w:after="0" w:line="200" w:lineRule="exact"/>
        <w:rPr>
          <w:sz w:val="20"/>
          <w:szCs w:val="20"/>
          <w:lang w:eastAsia="zh-TW"/>
        </w:rPr>
      </w:pPr>
      <w:r>
        <w:rPr>
          <w:lang w:eastAsia="zh-TW"/>
        </w:rPr>
        <w:br w:type="column"/>
      </w:r>
    </w:p>
    <w:p w:rsidR="001210EB" w:rsidRDefault="001210EB" w:rsidP="001210EB">
      <w:pPr>
        <w:spacing w:after="0" w:line="179" w:lineRule="auto"/>
        <w:ind w:right="4487"/>
        <w:rPr>
          <w:rFonts w:ascii="標楷體" w:eastAsia="標楷體" w:hAnsi="標楷體" w:cs="標楷體"/>
          <w:sz w:val="24"/>
          <w:szCs w:val="24"/>
          <w:lang w:eastAsia="zh-TW"/>
        </w:rPr>
      </w:pPr>
      <w:r>
        <w:rPr>
          <w:rFonts w:ascii="標楷體" w:eastAsia="標楷體" w:hAnsi="標楷體" w:cs="標楷體"/>
          <w:sz w:val="24"/>
          <w:szCs w:val="24"/>
          <w:lang w:eastAsia="zh-TW"/>
        </w:rPr>
        <w:t>建築物欄杆銹蝕、 牆面剝離、崩落</w:t>
      </w:r>
    </w:p>
    <w:p w:rsidR="001210EB" w:rsidRDefault="001210EB" w:rsidP="001210EB">
      <w:pPr>
        <w:spacing w:after="0"/>
        <w:rPr>
          <w:lang w:eastAsia="zh-TW"/>
        </w:rPr>
        <w:sectPr w:rsidR="001210EB">
          <w:type w:val="continuous"/>
          <w:pgSz w:w="11920" w:h="16840"/>
          <w:pgMar w:top="1200" w:right="1100" w:bottom="980" w:left="1020" w:header="720" w:footer="720" w:gutter="0"/>
          <w:cols w:num="2" w:space="720" w:equalWidth="0">
            <w:col w:w="1554" w:space="1750"/>
            <w:col w:w="6496"/>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7" w:after="0" w:line="240" w:lineRule="exact"/>
        <w:rPr>
          <w:sz w:val="24"/>
          <w:szCs w:val="24"/>
          <w:lang w:eastAsia="zh-TW"/>
        </w:rPr>
      </w:pPr>
    </w:p>
    <w:p w:rsidR="001210EB" w:rsidRPr="00130067" w:rsidRDefault="001210EB" w:rsidP="001210EB">
      <w:pPr>
        <w:spacing w:after="0" w:line="300" w:lineRule="exact"/>
        <w:ind w:left="3289" w:right="3988"/>
        <w:jc w:val="center"/>
        <w:rPr>
          <w:rFonts w:ascii="標楷體" w:eastAsia="標楷體" w:hAnsi="標楷體" w:cs="標楷體"/>
          <w:szCs w:val="24"/>
          <w:lang w:eastAsia="zh-TW"/>
        </w:rPr>
      </w:pPr>
      <w:r w:rsidRPr="00130067">
        <w:rPr>
          <w:rFonts w:ascii="標楷體" w:eastAsia="標楷體" w:hAnsi="標楷體" w:cs="標楷體"/>
          <w:position w:val="-1"/>
          <w:szCs w:val="24"/>
          <w:lang w:eastAsia="zh-TW"/>
        </w:rPr>
        <w:t>儘速通知</w:t>
      </w:r>
      <w:r w:rsidRPr="00130067">
        <w:rPr>
          <w:rFonts w:ascii="標楷體" w:eastAsia="標楷體" w:hAnsi="標楷體" w:cs="標楷體" w:hint="eastAsia"/>
          <w:position w:val="-1"/>
          <w:szCs w:val="24"/>
          <w:lang w:eastAsia="zh-TW"/>
        </w:rPr>
        <w:t>(</w:t>
      </w:r>
      <w:r w:rsidRPr="00E04CB5">
        <w:rPr>
          <w:rFonts w:ascii="標楷體" w:eastAsia="標楷體" w:hAnsi="標楷體" w:cs="標楷體"/>
          <w:position w:val="-1"/>
          <w:szCs w:val="24"/>
          <w:u w:val="single"/>
          <w:lang w:eastAsia="zh-TW"/>
        </w:rPr>
        <w:t>行政</w:t>
      </w:r>
      <w:r w:rsidRPr="00E04CB5">
        <w:rPr>
          <w:rFonts w:ascii="標楷體" w:eastAsia="標楷體" w:hAnsi="標楷體" w:cs="標楷體" w:hint="eastAsia"/>
          <w:position w:val="-1"/>
          <w:szCs w:val="24"/>
          <w:u w:val="single"/>
          <w:lang w:eastAsia="zh-TW"/>
        </w:rPr>
        <w:t>管理單位</w:t>
      </w:r>
      <w:r w:rsidRPr="00130067">
        <w:rPr>
          <w:rFonts w:ascii="標楷體" w:eastAsia="標楷體" w:hAnsi="標楷體" w:cs="標楷體" w:hint="eastAsia"/>
          <w:position w:val="-1"/>
          <w:szCs w:val="24"/>
          <w:lang w:eastAsia="zh-TW"/>
        </w:rPr>
        <w:t>)</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 w:after="0" w:line="200" w:lineRule="exact"/>
        <w:rPr>
          <w:sz w:val="20"/>
          <w:szCs w:val="20"/>
          <w:lang w:eastAsia="zh-TW"/>
        </w:rPr>
      </w:pPr>
      <w:r>
        <w:rPr>
          <w:noProof/>
          <w:sz w:val="20"/>
          <w:szCs w:val="20"/>
          <w:lang w:eastAsia="zh-TW"/>
        </w:rPr>
        <mc:AlternateContent>
          <mc:Choice Requires="wps">
            <w:drawing>
              <wp:anchor distT="0" distB="0" distL="114300" distR="114300" simplePos="0" relativeHeight="251704832" behindDoc="0" locked="0" layoutInCell="1" allowOverlap="1" wp14:anchorId="5DE7CD41" wp14:editId="20BA183F">
                <wp:simplePos x="0" y="0"/>
                <wp:positionH relativeFrom="column">
                  <wp:posOffset>4914265</wp:posOffset>
                </wp:positionH>
                <wp:positionV relativeFrom="paragraph">
                  <wp:posOffset>116278</wp:posOffset>
                </wp:positionV>
                <wp:extent cx="127635" cy="0"/>
                <wp:effectExtent l="0" t="0" r="24765" b="19050"/>
                <wp:wrapNone/>
                <wp:docPr id="2974" name="直線接點 2974"/>
                <wp:cNvGraphicFramePr/>
                <a:graphic xmlns:a="http://schemas.openxmlformats.org/drawingml/2006/main">
                  <a:graphicData uri="http://schemas.microsoft.com/office/word/2010/wordprocessingShape">
                    <wps:wsp>
                      <wps:cNvCnPr/>
                      <wps:spPr>
                        <a:xfrm>
                          <a:off x="0" y="0"/>
                          <a:ext cx="1276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4B6ED8" id="直線接點 2974" o:spid="_x0000_s1026" style="position:absolute;z-index:251704832;visibility:visible;mso-wrap-style:square;mso-wrap-distance-left:9pt;mso-wrap-distance-top:0;mso-wrap-distance-right:9pt;mso-wrap-distance-bottom:0;mso-position-horizontal:absolute;mso-position-horizontal-relative:text;mso-position-vertical:absolute;mso-position-vertical-relative:text" from="386.95pt,9.15pt" to="397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" strokecolor="black [3040]"/>
            </w:pict>
          </mc:Fallback>
        </mc:AlternateContent>
      </w:r>
    </w:p>
    <w:p w:rsidR="001210EB" w:rsidRDefault="001210EB" w:rsidP="001210EB">
      <w:pPr>
        <w:spacing w:after="0"/>
        <w:rPr>
          <w:lang w:eastAsia="zh-TW"/>
        </w:rPr>
        <w:sectPr w:rsidR="001210EB">
          <w:type w:val="continuous"/>
          <w:pgSz w:w="11920" w:h="16840"/>
          <w:pgMar w:top="1200" w:right="1100" w:bottom="980" w:left="1020" w:header="720" w:footer="720" w:gutter="0"/>
          <w:cols w:space="720"/>
        </w:sectPr>
      </w:pPr>
    </w:p>
    <w:p w:rsidR="001210EB" w:rsidRDefault="001210EB" w:rsidP="001210EB">
      <w:pPr>
        <w:spacing w:after="0" w:line="300" w:lineRule="exact"/>
        <w:ind w:left="627"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以圍籬、警示帶</w:t>
      </w:r>
    </w:p>
    <w:p w:rsidR="001210EB" w:rsidRDefault="001210EB" w:rsidP="001210EB">
      <w:pPr>
        <w:spacing w:after="0" w:line="360" w:lineRule="exact"/>
        <w:ind w:left="627"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隔離危險區。</w:t>
      </w:r>
    </w:p>
    <w:p w:rsidR="001210EB" w:rsidRDefault="001210EB" w:rsidP="001210EB">
      <w:pPr>
        <w:spacing w:after="0" w:line="310" w:lineRule="exact"/>
        <w:ind w:right="-76"/>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建築物塌陷</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行政</w:t>
      </w:r>
      <w:r>
        <w:rPr>
          <w:rFonts w:ascii="標楷體" w:eastAsia="標楷體" w:hAnsi="標楷體" w:cs="標楷體" w:hint="eastAsia"/>
          <w:position w:val="-1"/>
          <w:sz w:val="24"/>
          <w:szCs w:val="24"/>
          <w:lang w:eastAsia="zh-TW"/>
        </w:rPr>
        <w:t>管理單位</w:t>
      </w:r>
      <w:r>
        <w:rPr>
          <w:rFonts w:ascii="標楷體" w:eastAsia="標楷體" w:hAnsi="標楷體" w:cs="標楷體"/>
          <w:position w:val="-1"/>
          <w:sz w:val="24"/>
          <w:szCs w:val="24"/>
          <w:lang w:eastAsia="zh-TW"/>
        </w:rPr>
        <w:t>檢</w:t>
      </w:r>
      <w:r>
        <w:rPr>
          <w:rFonts w:ascii="標楷體" w:eastAsia="標楷體" w:hAnsi="標楷體" w:cs="標楷體"/>
          <w:position w:val="-1"/>
          <w:sz w:val="24"/>
          <w:szCs w:val="24"/>
          <w:lang w:eastAsia="zh-TW"/>
        </w:rPr>
        <w:br/>
        <w:t>修並</w:t>
      </w:r>
      <w:r>
        <w:rPr>
          <w:rFonts w:ascii="標楷體" w:eastAsia="標楷體" w:hAnsi="標楷體" w:cs="標楷體"/>
          <w:position w:val="-2"/>
          <w:sz w:val="24"/>
          <w:szCs w:val="24"/>
          <w:lang w:eastAsia="zh-TW"/>
        </w:rPr>
        <w:t>增加強固措施</w:t>
      </w:r>
    </w:p>
    <w:p w:rsidR="001210EB" w:rsidRDefault="001210EB" w:rsidP="001210EB">
      <w:pPr>
        <w:spacing w:after="0"/>
        <w:rPr>
          <w:lang w:eastAsia="zh-TW"/>
        </w:rPr>
        <w:sectPr w:rsidR="001210EB">
          <w:type w:val="continuous"/>
          <w:pgSz w:w="11920" w:h="16840"/>
          <w:pgMar w:top="1200" w:right="1100" w:bottom="980" w:left="1020" w:header="720" w:footer="720" w:gutter="0"/>
          <w:cols w:num="3" w:space="720" w:equalWidth="0">
            <w:col w:w="2307" w:space="1200"/>
            <w:col w:w="1201" w:space="1320"/>
            <w:col w:w="3772"/>
          </w:cols>
        </w:sectPr>
      </w:pPr>
    </w:p>
    <w:p w:rsidR="001210EB" w:rsidRDefault="001210EB" w:rsidP="001210EB">
      <w:pPr>
        <w:spacing w:after="0" w:line="180" w:lineRule="exact"/>
        <w:rPr>
          <w:sz w:val="18"/>
          <w:szCs w:val="18"/>
          <w:lang w:eastAsia="zh-TW"/>
        </w:rPr>
      </w:pPr>
    </w:p>
    <w:p w:rsidR="001210EB" w:rsidRDefault="001210EB" w:rsidP="001210EB">
      <w:pPr>
        <w:spacing w:after="0" w:line="200" w:lineRule="exact"/>
        <w:rPr>
          <w:sz w:val="20"/>
          <w:szCs w:val="20"/>
          <w:lang w:eastAsia="zh-TW"/>
        </w:rPr>
      </w:pPr>
    </w:p>
    <w:p w:rsidR="00F703DB" w:rsidRDefault="00F703DB" w:rsidP="001210EB">
      <w:pPr>
        <w:spacing w:after="0" w:line="200" w:lineRule="exact"/>
        <w:rPr>
          <w:sz w:val="20"/>
          <w:szCs w:val="20"/>
          <w:lang w:eastAsia="zh-TW"/>
        </w:rPr>
      </w:pPr>
    </w:p>
    <w:p w:rsidR="005525C6" w:rsidRDefault="005525C6" w:rsidP="001210EB">
      <w:pPr>
        <w:spacing w:after="0" w:line="200" w:lineRule="exact"/>
        <w:rPr>
          <w:sz w:val="20"/>
          <w:szCs w:val="20"/>
          <w:lang w:eastAsia="zh-TW"/>
        </w:rPr>
      </w:pPr>
    </w:p>
    <w:p w:rsidR="001210EB" w:rsidRDefault="001210EB" w:rsidP="001210EB">
      <w:pPr>
        <w:tabs>
          <w:tab w:val="left" w:pos="4940"/>
        </w:tabs>
        <w:spacing w:after="0" w:line="300" w:lineRule="exact"/>
        <w:ind w:left="134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疏散人員</w:t>
      </w:r>
      <w:r>
        <w:rPr>
          <w:rFonts w:ascii="標楷體" w:eastAsia="標楷體" w:hAnsi="標楷體" w:cs="標楷體"/>
          <w:position w:val="-1"/>
          <w:sz w:val="24"/>
          <w:szCs w:val="24"/>
          <w:lang w:eastAsia="zh-TW"/>
        </w:rPr>
        <w:tab/>
        <w:t>傷者通知醫護或治安單位搶救</w:t>
      </w:r>
    </w:p>
    <w:p w:rsidR="001210EB" w:rsidRDefault="001210EB" w:rsidP="001210EB">
      <w:pPr>
        <w:spacing w:after="0" w:line="360" w:lineRule="exact"/>
        <w:ind w:left="4947"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電話</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119</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或</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110</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求救)</w:t>
      </w:r>
    </w:p>
    <w:p w:rsidR="001210EB" w:rsidRDefault="001210EB" w:rsidP="001210EB">
      <w:pPr>
        <w:spacing w:after="0" w:line="190" w:lineRule="exact"/>
        <w:rPr>
          <w:sz w:val="19"/>
          <w:szCs w:val="19"/>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pPr>
    </w:p>
    <w:p w:rsidR="001210EB" w:rsidRDefault="001210EB" w:rsidP="001210EB">
      <w:pPr>
        <w:spacing w:after="0"/>
        <w:rPr>
          <w:lang w:eastAsia="zh-TW"/>
        </w:rPr>
        <w:sectPr w:rsidR="001210EB">
          <w:type w:val="continuous"/>
          <w:pgSz w:w="11920" w:h="16840"/>
          <w:pgMar w:top="1200" w:right="1100" w:bottom="980" w:left="1020" w:header="720" w:footer="720" w:gutter="0"/>
          <w:cols w:space="720"/>
        </w:sectPr>
      </w:pPr>
    </w:p>
    <w:p w:rsidR="001210EB" w:rsidRDefault="001210EB" w:rsidP="001210EB">
      <w:pPr>
        <w:spacing w:before="9" w:after="0" w:line="179" w:lineRule="auto"/>
        <w:ind w:left="1016" w:right="-76" w:hanging="209"/>
        <w:rPr>
          <w:rFonts w:ascii="標楷體" w:eastAsia="標楷體" w:hAnsi="標楷體" w:cs="標楷體"/>
          <w:sz w:val="24"/>
          <w:szCs w:val="24"/>
          <w:lang w:eastAsia="zh-TW"/>
        </w:rPr>
      </w:pPr>
      <w:r>
        <w:rPr>
          <w:rFonts w:ascii="標楷體" w:eastAsia="標楷體" w:hAnsi="標楷體" w:cs="標楷體"/>
          <w:sz w:val="24"/>
          <w:szCs w:val="24"/>
          <w:lang w:eastAsia="zh-TW"/>
        </w:rPr>
        <w:t>1.報告</w:t>
      </w:r>
      <w:r w:rsidRPr="00E04CB5">
        <w:rPr>
          <w:rFonts w:ascii="標楷體" w:eastAsia="標楷體" w:hAnsi="標楷體" w:cs="標楷體" w:hint="eastAsia"/>
          <w:sz w:val="24"/>
          <w:szCs w:val="24"/>
          <w:u w:val="single"/>
          <w:lang w:eastAsia="zh-TW"/>
        </w:rPr>
        <w:t>各單位主管及</w:t>
      </w:r>
      <w:r w:rsidRPr="00FE0A00">
        <w:rPr>
          <w:rFonts w:ascii="標楷體" w:eastAsia="標楷體" w:hAnsi="標楷體" w:cs="標楷體" w:hint="eastAsia"/>
          <w:spacing w:val="-7"/>
          <w:sz w:val="24"/>
          <w:szCs w:val="24"/>
          <w:u w:val="single"/>
          <w:lang w:eastAsia="zh-TW"/>
        </w:rPr>
        <w:t>機構首長</w:t>
      </w:r>
      <w:r>
        <w:rPr>
          <w:rFonts w:ascii="標楷體" w:eastAsia="標楷體" w:hAnsi="標楷體" w:cs="標楷體"/>
          <w:sz w:val="24"/>
          <w:szCs w:val="24"/>
          <w:lang w:eastAsia="zh-TW"/>
        </w:rPr>
        <w:t>成立緊急事件處理中心。</w:t>
      </w:r>
    </w:p>
    <w:p w:rsidR="001210EB" w:rsidRDefault="001210EB" w:rsidP="001210EB">
      <w:pPr>
        <w:spacing w:after="0" w:line="293" w:lineRule="exact"/>
        <w:ind w:left="80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召開緊急事件處理會議。</w:t>
      </w:r>
    </w:p>
    <w:p w:rsidR="001210EB" w:rsidRDefault="001210EB" w:rsidP="001210EB">
      <w:pPr>
        <w:spacing w:after="0" w:line="281" w:lineRule="exact"/>
        <w:ind w:left="807" w:right="-75"/>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評估狀況，研商處理原則並作成具</w:t>
      </w:r>
    </w:p>
    <w:p w:rsidR="001210EB" w:rsidRDefault="001210EB" w:rsidP="001210EB">
      <w:pPr>
        <w:spacing w:after="0" w:line="278" w:lineRule="exact"/>
        <w:ind w:left="104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體方案。</w:t>
      </w:r>
    </w:p>
    <w:p w:rsidR="001210EB" w:rsidRDefault="001210EB" w:rsidP="001210EB">
      <w:pPr>
        <w:spacing w:after="0" w:line="281" w:lineRule="exact"/>
        <w:ind w:left="807"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63872" behindDoc="1" locked="0" layoutInCell="1" allowOverlap="1" wp14:anchorId="1E40F65D" wp14:editId="3D382095">
                <wp:simplePos x="0" y="0"/>
                <wp:positionH relativeFrom="page">
                  <wp:posOffset>776605</wp:posOffset>
                </wp:positionH>
                <wp:positionV relativeFrom="paragraph">
                  <wp:posOffset>361315</wp:posOffset>
                </wp:positionV>
                <wp:extent cx="3209925" cy="1138555"/>
                <wp:effectExtent l="14605" t="0" r="13970" b="5080"/>
                <wp:wrapNone/>
                <wp:docPr id="2975" name="Group 6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9925" cy="1138555"/>
                          <a:chOff x="1223" y="569"/>
                          <a:chExt cx="5055" cy="1793"/>
                        </a:xfrm>
                      </wpg:grpSpPr>
                      <wpg:grpSp>
                        <wpg:cNvPr id="2976" name="Group 617"/>
                        <wpg:cNvGrpSpPr>
                          <a:grpSpLocks/>
                        </wpg:cNvGrpSpPr>
                        <wpg:grpSpPr bwMode="auto">
                          <a:xfrm>
                            <a:off x="3624" y="576"/>
                            <a:ext cx="120" cy="550"/>
                            <a:chOff x="3624" y="576"/>
                            <a:chExt cx="120" cy="550"/>
                          </a:xfrm>
                        </wpg:grpSpPr>
                        <wps:wsp>
                          <wps:cNvPr id="2977" name="Freeform 620"/>
                          <wps:cNvSpPr>
                            <a:spLocks/>
                          </wps:cNvSpPr>
                          <wps:spPr bwMode="auto">
                            <a:xfrm>
                              <a:off x="3624" y="576"/>
                              <a:ext cx="120" cy="550"/>
                            </a:xfrm>
                            <a:custGeom>
                              <a:avLst/>
                              <a:gdLst>
                                <a:gd name="T0" fmla="+- 0 3674 3624"/>
                                <a:gd name="T1" fmla="*/ T0 w 120"/>
                                <a:gd name="T2" fmla="+- 0 1006 576"/>
                                <a:gd name="T3" fmla="*/ 1006 h 550"/>
                                <a:gd name="T4" fmla="+- 0 3624 3624"/>
                                <a:gd name="T5" fmla="*/ T4 w 120"/>
                                <a:gd name="T6" fmla="+- 0 1006 576"/>
                                <a:gd name="T7" fmla="*/ 1006 h 550"/>
                                <a:gd name="T8" fmla="+- 0 3684 3624"/>
                                <a:gd name="T9" fmla="*/ T8 w 120"/>
                                <a:gd name="T10" fmla="+- 0 1126 576"/>
                                <a:gd name="T11" fmla="*/ 1126 h 550"/>
                                <a:gd name="T12" fmla="+- 0 3729 3624"/>
                                <a:gd name="T13" fmla="*/ T12 w 120"/>
                                <a:gd name="T14" fmla="+- 0 1036 576"/>
                                <a:gd name="T15" fmla="*/ 1036 h 550"/>
                                <a:gd name="T16" fmla="+- 0 3678 3624"/>
                                <a:gd name="T17" fmla="*/ T16 w 120"/>
                                <a:gd name="T18" fmla="+- 0 1036 576"/>
                                <a:gd name="T19" fmla="*/ 1036 h 550"/>
                                <a:gd name="T20" fmla="+- 0 3674 3624"/>
                                <a:gd name="T21" fmla="*/ T20 w 120"/>
                                <a:gd name="T22" fmla="+- 0 1032 576"/>
                                <a:gd name="T23" fmla="*/ 1032 h 550"/>
                                <a:gd name="T24" fmla="+- 0 3674 3624"/>
                                <a:gd name="T25" fmla="*/ T24 w 120"/>
                                <a:gd name="T26" fmla="+- 0 1006 576"/>
                                <a:gd name="T27" fmla="*/ 1006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6"/>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8" name="Freeform 619"/>
                          <wps:cNvSpPr>
                            <a:spLocks/>
                          </wps:cNvSpPr>
                          <wps:spPr bwMode="auto">
                            <a:xfrm>
                              <a:off x="3624" y="576"/>
                              <a:ext cx="120" cy="550"/>
                            </a:xfrm>
                            <a:custGeom>
                              <a:avLst/>
                              <a:gdLst>
                                <a:gd name="T0" fmla="+- 0 3690 3624"/>
                                <a:gd name="T1" fmla="*/ T0 w 120"/>
                                <a:gd name="T2" fmla="+- 0 576 576"/>
                                <a:gd name="T3" fmla="*/ 576 h 550"/>
                                <a:gd name="T4" fmla="+- 0 3678 3624"/>
                                <a:gd name="T5" fmla="*/ T4 w 120"/>
                                <a:gd name="T6" fmla="+- 0 576 576"/>
                                <a:gd name="T7" fmla="*/ 576 h 550"/>
                                <a:gd name="T8" fmla="+- 0 3674 3624"/>
                                <a:gd name="T9" fmla="*/ T8 w 120"/>
                                <a:gd name="T10" fmla="+- 0 581 576"/>
                                <a:gd name="T11" fmla="*/ 581 h 550"/>
                                <a:gd name="T12" fmla="+- 0 3674 3624"/>
                                <a:gd name="T13" fmla="*/ T12 w 120"/>
                                <a:gd name="T14" fmla="+- 0 1032 576"/>
                                <a:gd name="T15" fmla="*/ 1032 h 550"/>
                                <a:gd name="T16" fmla="+- 0 3678 3624"/>
                                <a:gd name="T17" fmla="*/ T16 w 120"/>
                                <a:gd name="T18" fmla="+- 0 1036 576"/>
                                <a:gd name="T19" fmla="*/ 1036 h 550"/>
                                <a:gd name="T20" fmla="+- 0 3690 3624"/>
                                <a:gd name="T21" fmla="*/ T20 w 120"/>
                                <a:gd name="T22" fmla="+- 0 1036 576"/>
                                <a:gd name="T23" fmla="*/ 1036 h 550"/>
                                <a:gd name="T24" fmla="+- 0 3694 3624"/>
                                <a:gd name="T25" fmla="*/ T24 w 120"/>
                                <a:gd name="T26" fmla="+- 0 1032 576"/>
                                <a:gd name="T27" fmla="*/ 1032 h 550"/>
                                <a:gd name="T28" fmla="+- 0 3694 3624"/>
                                <a:gd name="T29" fmla="*/ T28 w 120"/>
                                <a:gd name="T30" fmla="+- 0 581 576"/>
                                <a:gd name="T31" fmla="*/ 581 h 550"/>
                                <a:gd name="T32" fmla="+- 0 3690 3624"/>
                                <a:gd name="T33" fmla="*/ T32 w 120"/>
                                <a:gd name="T34" fmla="+- 0 576 576"/>
                                <a:gd name="T35" fmla="*/ 576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0">
                                  <a:moveTo>
                                    <a:pt x="66" y="0"/>
                                  </a:moveTo>
                                  <a:lnTo>
                                    <a:pt x="54" y="0"/>
                                  </a:lnTo>
                                  <a:lnTo>
                                    <a:pt x="50" y="5"/>
                                  </a:lnTo>
                                  <a:lnTo>
                                    <a:pt x="50" y="456"/>
                                  </a:lnTo>
                                  <a:lnTo>
                                    <a:pt x="54" y="460"/>
                                  </a:lnTo>
                                  <a:lnTo>
                                    <a:pt x="66" y="460"/>
                                  </a:lnTo>
                                  <a:lnTo>
                                    <a:pt x="70" y="45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9" name="Freeform 618"/>
                          <wps:cNvSpPr>
                            <a:spLocks/>
                          </wps:cNvSpPr>
                          <wps:spPr bwMode="auto">
                            <a:xfrm>
                              <a:off x="3624" y="576"/>
                              <a:ext cx="120" cy="550"/>
                            </a:xfrm>
                            <a:custGeom>
                              <a:avLst/>
                              <a:gdLst>
                                <a:gd name="T0" fmla="+- 0 3744 3624"/>
                                <a:gd name="T1" fmla="*/ T0 w 120"/>
                                <a:gd name="T2" fmla="+- 0 1006 576"/>
                                <a:gd name="T3" fmla="*/ 1006 h 550"/>
                                <a:gd name="T4" fmla="+- 0 3694 3624"/>
                                <a:gd name="T5" fmla="*/ T4 w 120"/>
                                <a:gd name="T6" fmla="+- 0 1006 576"/>
                                <a:gd name="T7" fmla="*/ 1006 h 550"/>
                                <a:gd name="T8" fmla="+- 0 3694 3624"/>
                                <a:gd name="T9" fmla="*/ T8 w 120"/>
                                <a:gd name="T10" fmla="+- 0 1032 576"/>
                                <a:gd name="T11" fmla="*/ 1032 h 550"/>
                                <a:gd name="T12" fmla="+- 0 3690 3624"/>
                                <a:gd name="T13" fmla="*/ T12 w 120"/>
                                <a:gd name="T14" fmla="+- 0 1036 576"/>
                                <a:gd name="T15" fmla="*/ 1036 h 550"/>
                                <a:gd name="T16" fmla="+- 0 3729 3624"/>
                                <a:gd name="T17" fmla="*/ T16 w 120"/>
                                <a:gd name="T18" fmla="+- 0 1036 576"/>
                                <a:gd name="T19" fmla="*/ 1036 h 550"/>
                                <a:gd name="T20" fmla="+- 0 3744 3624"/>
                                <a:gd name="T21" fmla="*/ T20 w 120"/>
                                <a:gd name="T22" fmla="+- 0 1006 576"/>
                                <a:gd name="T23" fmla="*/ 1006 h 550"/>
                              </a:gdLst>
                              <a:ahLst/>
                              <a:cxnLst>
                                <a:cxn ang="0">
                                  <a:pos x="T1" y="T3"/>
                                </a:cxn>
                                <a:cxn ang="0">
                                  <a:pos x="T5" y="T7"/>
                                </a:cxn>
                                <a:cxn ang="0">
                                  <a:pos x="T9" y="T11"/>
                                </a:cxn>
                                <a:cxn ang="0">
                                  <a:pos x="T13" y="T15"/>
                                </a:cxn>
                                <a:cxn ang="0">
                                  <a:pos x="T17" y="T19"/>
                                </a:cxn>
                                <a:cxn ang="0">
                                  <a:pos x="T21" y="T23"/>
                                </a:cxn>
                              </a:cxnLst>
                              <a:rect l="0" t="0" r="r" b="b"/>
                              <a:pathLst>
                                <a:path w="120" h="550">
                                  <a:moveTo>
                                    <a:pt x="120" y="430"/>
                                  </a:moveTo>
                                  <a:lnTo>
                                    <a:pt x="70" y="430"/>
                                  </a:lnTo>
                                  <a:lnTo>
                                    <a:pt x="70" y="456"/>
                                  </a:lnTo>
                                  <a:lnTo>
                                    <a:pt x="66" y="460"/>
                                  </a:lnTo>
                                  <a:lnTo>
                                    <a:pt x="105" y="460"/>
                                  </a:lnTo>
                                  <a:lnTo>
                                    <a:pt x="12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80" name="Group 615"/>
                        <wpg:cNvGrpSpPr>
                          <a:grpSpLocks/>
                        </wpg:cNvGrpSpPr>
                        <wpg:grpSpPr bwMode="auto">
                          <a:xfrm>
                            <a:off x="1230" y="1166"/>
                            <a:ext cx="5040" cy="1188"/>
                            <a:chOff x="1230" y="1166"/>
                            <a:chExt cx="5040" cy="1188"/>
                          </a:xfrm>
                        </wpg:grpSpPr>
                        <wps:wsp>
                          <wps:cNvPr id="2981" name="Freeform 616"/>
                          <wps:cNvSpPr>
                            <a:spLocks/>
                          </wps:cNvSpPr>
                          <wps:spPr bwMode="auto">
                            <a:xfrm>
                              <a:off x="1230" y="1166"/>
                              <a:ext cx="5040" cy="1188"/>
                            </a:xfrm>
                            <a:custGeom>
                              <a:avLst/>
                              <a:gdLst>
                                <a:gd name="T0" fmla="+- 0 3543 1230"/>
                                <a:gd name="T1" fmla="*/ T0 w 5040"/>
                                <a:gd name="T2" fmla="+- 0 1168 1166"/>
                                <a:gd name="T3" fmla="*/ 1168 h 1188"/>
                                <a:gd name="T4" fmla="+- 0 3144 1230"/>
                                <a:gd name="T5" fmla="*/ T4 w 5040"/>
                                <a:gd name="T6" fmla="+- 0 1184 1166"/>
                                <a:gd name="T7" fmla="*/ 1184 h 1188"/>
                                <a:gd name="T8" fmla="+- 0 2769 1230"/>
                                <a:gd name="T9" fmla="*/ T8 w 5040"/>
                                <a:gd name="T10" fmla="+- 0 1213 1166"/>
                                <a:gd name="T11" fmla="*/ 1213 h 1188"/>
                                <a:gd name="T12" fmla="+- 0 2423 1230"/>
                                <a:gd name="T13" fmla="*/ T12 w 5040"/>
                                <a:gd name="T14" fmla="+- 0 1255 1166"/>
                                <a:gd name="T15" fmla="*/ 1255 h 1188"/>
                                <a:gd name="T16" fmla="+- 0 2110 1230"/>
                                <a:gd name="T17" fmla="*/ T16 w 5040"/>
                                <a:gd name="T18" fmla="+- 0 1309 1166"/>
                                <a:gd name="T19" fmla="*/ 1309 h 1188"/>
                                <a:gd name="T20" fmla="+- 0 1837 1230"/>
                                <a:gd name="T21" fmla="*/ T20 w 5040"/>
                                <a:gd name="T22" fmla="+- 0 1374 1166"/>
                                <a:gd name="T23" fmla="*/ 1374 h 1188"/>
                                <a:gd name="T24" fmla="+- 0 1608 1230"/>
                                <a:gd name="T25" fmla="*/ T24 w 5040"/>
                                <a:gd name="T26" fmla="+- 0 1448 1166"/>
                                <a:gd name="T27" fmla="*/ 1448 h 1188"/>
                                <a:gd name="T28" fmla="+- 0 1428 1230"/>
                                <a:gd name="T29" fmla="*/ T28 w 5040"/>
                                <a:gd name="T30" fmla="+- 0 1529 1166"/>
                                <a:gd name="T31" fmla="*/ 1529 h 1188"/>
                                <a:gd name="T32" fmla="+- 0 1303 1230"/>
                                <a:gd name="T33" fmla="*/ T32 w 5040"/>
                                <a:gd name="T34" fmla="+- 0 1618 1166"/>
                                <a:gd name="T35" fmla="*/ 1618 h 1188"/>
                                <a:gd name="T36" fmla="+- 0 1230 1230"/>
                                <a:gd name="T37" fmla="*/ T36 w 5040"/>
                                <a:gd name="T38" fmla="+- 0 1760 1166"/>
                                <a:gd name="T39" fmla="*/ 1760 h 1188"/>
                                <a:gd name="T40" fmla="+- 0 1303 1230"/>
                                <a:gd name="T41" fmla="*/ T40 w 5040"/>
                                <a:gd name="T42" fmla="+- 0 1903 1166"/>
                                <a:gd name="T43" fmla="*/ 1903 h 1188"/>
                                <a:gd name="T44" fmla="+- 0 1428 1230"/>
                                <a:gd name="T45" fmla="*/ T44 w 5040"/>
                                <a:gd name="T46" fmla="+- 0 1992 1166"/>
                                <a:gd name="T47" fmla="*/ 1992 h 1188"/>
                                <a:gd name="T48" fmla="+- 0 1608 1230"/>
                                <a:gd name="T49" fmla="*/ T48 w 5040"/>
                                <a:gd name="T50" fmla="+- 0 2073 1166"/>
                                <a:gd name="T51" fmla="*/ 2073 h 1188"/>
                                <a:gd name="T52" fmla="+- 0 1837 1230"/>
                                <a:gd name="T53" fmla="*/ T52 w 5040"/>
                                <a:gd name="T54" fmla="+- 0 2147 1166"/>
                                <a:gd name="T55" fmla="*/ 2147 h 1188"/>
                                <a:gd name="T56" fmla="+- 0 2110 1230"/>
                                <a:gd name="T57" fmla="*/ T56 w 5040"/>
                                <a:gd name="T58" fmla="+- 0 2211 1166"/>
                                <a:gd name="T59" fmla="*/ 2211 h 1188"/>
                                <a:gd name="T60" fmla="+- 0 2423 1230"/>
                                <a:gd name="T61" fmla="*/ T60 w 5040"/>
                                <a:gd name="T62" fmla="+- 0 2265 1166"/>
                                <a:gd name="T63" fmla="*/ 2265 h 1188"/>
                                <a:gd name="T64" fmla="+- 0 2769 1230"/>
                                <a:gd name="T65" fmla="*/ T64 w 5040"/>
                                <a:gd name="T66" fmla="+- 0 2308 1166"/>
                                <a:gd name="T67" fmla="*/ 2308 h 1188"/>
                                <a:gd name="T68" fmla="+- 0 3144 1230"/>
                                <a:gd name="T69" fmla="*/ T68 w 5040"/>
                                <a:gd name="T70" fmla="+- 0 2337 1166"/>
                                <a:gd name="T71" fmla="*/ 2337 h 1188"/>
                                <a:gd name="T72" fmla="+- 0 3543 1230"/>
                                <a:gd name="T73" fmla="*/ T72 w 5040"/>
                                <a:gd name="T74" fmla="+- 0 2352 1166"/>
                                <a:gd name="T75" fmla="*/ 2352 h 1188"/>
                                <a:gd name="T76" fmla="+- 0 3957 1230"/>
                                <a:gd name="T77" fmla="*/ T76 w 5040"/>
                                <a:gd name="T78" fmla="+- 0 2352 1166"/>
                                <a:gd name="T79" fmla="*/ 2352 h 1188"/>
                                <a:gd name="T80" fmla="+- 0 4356 1230"/>
                                <a:gd name="T81" fmla="*/ T80 w 5040"/>
                                <a:gd name="T82" fmla="+- 0 2337 1166"/>
                                <a:gd name="T83" fmla="*/ 2337 h 1188"/>
                                <a:gd name="T84" fmla="+- 0 4731 1230"/>
                                <a:gd name="T85" fmla="*/ T84 w 5040"/>
                                <a:gd name="T86" fmla="+- 0 2308 1166"/>
                                <a:gd name="T87" fmla="*/ 2308 h 1188"/>
                                <a:gd name="T88" fmla="+- 0 5077 1230"/>
                                <a:gd name="T89" fmla="*/ T88 w 5040"/>
                                <a:gd name="T90" fmla="+- 0 2265 1166"/>
                                <a:gd name="T91" fmla="*/ 2265 h 1188"/>
                                <a:gd name="T92" fmla="+- 0 5390 1230"/>
                                <a:gd name="T93" fmla="*/ T92 w 5040"/>
                                <a:gd name="T94" fmla="+- 0 2211 1166"/>
                                <a:gd name="T95" fmla="*/ 2211 h 1188"/>
                                <a:gd name="T96" fmla="+- 0 5663 1230"/>
                                <a:gd name="T97" fmla="*/ T96 w 5040"/>
                                <a:gd name="T98" fmla="+- 0 2147 1166"/>
                                <a:gd name="T99" fmla="*/ 2147 h 1188"/>
                                <a:gd name="T100" fmla="+- 0 5892 1230"/>
                                <a:gd name="T101" fmla="*/ T100 w 5040"/>
                                <a:gd name="T102" fmla="+- 0 2073 1166"/>
                                <a:gd name="T103" fmla="*/ 2073 h 1188"/>
                                <a:gd name="T104" fmla="+- 0 6072 1230"/>
                                <a:gd name="T105" fmla="*/ T104 w 5040"/>
                                <a:gd name="T106" fmla="+- 0 1992 1166"/>
                                <a:gd name="T107" fmla="*/ 1992 h 1188"/>
                                <a:gd name="T108" fmla="+- 0 6197 1230"/>
                                <a:gd name="T109" fmla="*/ T108 w 5040"/>
                                <a:gd name="T110" fmla="+- 0 1903 1166"/>
                                <a:gd name="T111" fmla="*/ 1903 h 1188"/>
                                <a:gd name="T112" fmla="+- 0 6270 1230"/>
                                <a:gd name="T113" fmla="*/ T112 w 5040"/>
                                <a:gd name="T114" fmla="+- 0 1760 1166"/>
                                <a:gd name="T115" fmla="*/ 1760 h 1188"/>
                                <a:gd name="T116" fmla="+- 0 6197 1230"/>
                                <a:gd name="T117" fmla="*/ T116 w 5040"/>
                                <a:gd name="T118" fmla="+- 0 1618 1166"/>
                                <a:gd name="T119" fmla="*/ 1618 h 1188"/>
                                <a:gd name="T120" fmla="+- 0 6072 1230"/>
                                <a:gd name="T121" fmla="*/ T120 w 5040"/>
                                <a:gd name="T122" fmla="+- 0 1529 1166"/>
                                <a:gd name="T123" fmla="*/ 1529 h 1188"/>
                                <a:gd name="T124" fmla="+- 0 5892 1230"/>
                                <a:gd name="T125" fmla="*/ T124 w 5040"/>
                                <a:gd name="T126" fmla="+- 0 1448 1166"/>
                                <a:gd name="T127" fmla="*/ 1448 h 1188"/>
                                <a:gd name="T128" fmla="+- 0 5663 1230"/>
                                <a:gd name="T129" fmla="*/ T128 w 5040"/>
                                <a:gd name="T130" fmla="+- 0 1374 1166"/>
                                <a:gd name="T131" fmla="*/ 1374 h 1188"/>
                                <a:gd name="T132" fmla="+- 0 5390 1230"/>
                                <a:gd name="T133" fmla="*/ T132 w 5040"/>
                                <a:gd name="T134" fmla="+- 0 1309 1166"/>
                                <a:gd name="T135" fmla="*/ 1309 h 1188"/>
                                <a:gd name="T136" fmla="+- 0 5077 1230"/>
                                <a:gd name="T137" fmla="*/ T136 w 5040"/>
                                <a:gd name="T138" fmla="+- 0 1255 1166"/>
                                <a:gd name="T139" fmla="*/ 1255 h 1188"/>
                                <a:gd name="T140" fmla="+- 0 4731 1230"/>
                                <a:gd name="T141" fmla="*/ T140 w 5040"/>
                                <a:gd name="T142" fmla="+- 0 1213 1166"/>
                                <a:gd name="T143" fmla="*/ 1213 h 1188"/>
                                <a:gd name="T144" fmla="+- 0 4356 1230"/>
                                <a:gd name="T145" fmla="*/ T144 w 5040"/>
                                <a:gd name="T146" fmla="+- 0 1184 1166"/>
                                <a:gd name="T147" fmla="*/ 1184 h 1188"/>
                                <a:gd name="T148" fmla="+- 0 3957 1230"/>
                                <a:gd name="T149" fmla="*/ T148 w 5040"/>
                                <a:gd name="T150" fmla="+- 0 1168 1166"/>
                                <a:gd name="T151" fmla="*/ 1168 h 11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5040" h="1188">
                                  <a:moveTo>
                                    <a:pt x="2520" y="0"/>
                                  </a:moveTo>
                                  <a:lnTo>
                                    <a:pt x="2313" y="2"/>
                                  </a:lnTo>
                                  <a:lnTo>
                                    <a:pt x="2111" y="8"/>
                                  </a:lnTo>
                                  <a:lnTo>
                                    <a:pt x="1914" y="18"/>
                                  </a:lnTo>
                                  <a:lnTo>
                                    <a:pt x="1723" y="31"/>
                                  </a:lnTo>
                                  <a:lnTo>
                                    <a:pt x="1539" y="47"/>
                                  </a:lnTo>
                                  <a:lnTo>
                                    <a:pt x="1362" y="67"/>
                                  </a:lnTo>
                                  <a:lnTo>
                                    <a:pt x="1193" y="89"/>
                                  </a:lnTo>
                                  <a:lnTo>
                                    <a:pt x="1032" y="115"/>
                                  </a:lnTo>
                                  <a:lnTo>
                                    <a:pt x="880" y="143"/>
                                  </a:lnTo>
                                  <a:lnTo>
                                    <a:pt x="738" y="174"/>
                                  </a:lnTo>
                                  <a:lnTo>
                                    <a:pt x="607" y="208"/>
                                  </a:lnTo>
                                  <a:lnTo>
                                    <a:pt x="486" y="244"/>
                                  </a:lnTo>
                                  <a:lnTo>
                                    <a:pt x="378" y="282"/>
                                  </a:lnTo>
                                  <a:lnTo>
                                    <a:pt x="281" y="321"/>
                                  </a:lnTo>
                                  <a:lnTo>
                                    <a:pt x="198" y="363"/>
                                  </a:lnTo>
                                  <a:lnTo>
                                    <a:pt x="128" y="407"/>
                                  </a:lnTo>
                                  <a:lnTo>
                                    <a:pt x="73" y="452"/>
                                  </a:lnTo>
                                  <a:lnTo>
                                    <a:pt x="33" y="498"/>
                                  </a:lnTo>
                                  <a:lnTo>
                                    <a:pt x="0" y="594"/>
                                  </a:lnTo>
                                  <a:lnTo>
                                    <a:pt x="8" y="643"/>
                                  </a:lnTo>
                                  <a:lnTo>
                                    <a:pt x="73" y="737"/>
                                  </a:lnTo>
                                  <a:lnTo>
                                    <a:pt x="128" y="782"/>
                                  </a:lnTo>
                                  <a:lnTo>
                                    <a:pt x="198" y="826"/>
                                  </a:lnTo>
                                  <a:lnTo>
                                    <a:pt x="281" y="867"/>
                                  </a:lnTo>
                                  <a:lnTo>
                                    <a:pt x="378" y="907"/>
                                  </a:lnTo>
                                  <a:lnTo>
                                    <a:pt x="486" y="945"/>
                                  </a:lnTo>
                                  <a:lnTo>
                                    <a:pt x="607" y="981"/>
                                  </a:lnTo>
                                  <a:lnTo>
                                    <a:pt x="738" y="1014"/>
                                  </a:lnTo>
                                  <a:lnTo>
                                    <a:pt x="880" y="1045"/>
                                  </a:lnTo>
                                  <a:lnTo>
                                    <a:pt x="1032" y="1074"/>
                                  </a:lnTo>
                                  <a:lnTo>
                                    <a:pt x="1193" y="1099"/>
                                  </a:lnTo>
                                  <a:lnTo>
                                    <a:pt x="1362" y="1122"/>
                                  </a:lnTo>
                                  <a:lnTo>
                                    <a:pt x="1539" y="1142"/>
                                  </a:lnTo>
                                  <a:lnTo>
                                    <a:pt x="1723" y="1158"/>
                                  </a:lnTo>
                                  <a:lnTo>
                                    <a:pt x="1914" y="1171"/>
                                  </a:lnTo>
                                  <a:lnTo>
                                    <a:pt x="2111" y="1181"/>
                                  </a:lnTo>
                                  <a:lnTo>
                                    <a:pt x="2313" y="1186"/>
                                  </a:lnTo>
                                  <a:lnTo>
                                    <a:pt x="2520" y="1188"/>
                                  </a:lnTo>
                                  <a:lnTo>
                                    <a:pt x="2727" y="1186"/>
                                  </a:lnTo>
                                  <a:lnTo>
                                    <a:pt x="2929" y="1181"/>
                                  </a:lnTo>
                                  <a:lnTo>
                                    <a:pt x="3126" y="1171"/>
                                  </a:lnTo>
                                  <a:lnTo>
                                    <a:pt x="3317" y="1158"/>
                                  </a:lnTo>
                                  <a:lnTo>
                                    <a:pt x="3501" y="1142"/>
                                  </a:lnTo>
                                  <a:lnTo>
                                    <a:pt x="3678" y="1122"/>
                                  </a:lnTo>
                                  <a:lnTo>
                                    <a:pt x="3847" y="1099"/>
                                  </a:lnTo>
                                  <a:lnTo>
                                    <a:pt x="4008" y="1074"/>
                                  </a:lnTo>
                                  <a:lnTo>
                                    <a:pt x="4160" y="1045"/>
                                  </a:lnTo>
                                  <a:lnTo>
                                    <a:pt x="4302" y="1014"/>
                                  </a:lnTo>
                                  <a:lnTo>
                                    <a:pt x="4433" y="981"/>
                                  </a:lnTo>
                                  <a:lnTo>
                                    <a:pt x="4554" y="945"/>
                                  </a:lnTo>
                                  <a:lnTo>
                                    <a:pt x="4662" y="907"/>
                                  </a:lnTo>
                                  <a:lnTo>
                                    <a:pt x="4759" y="867"/>
                                  </a:lnTo>
                                  <a:lnTo>
                                    <a:pt x="4842" y="826"/>
                                  </a:lnTo>
                                  <a:lnTo>
                                    <a:pt x="4912" y="782"/>
                                  </a:lnTo>
                                  <a:lnTo>
                                    <a:pt x="4967" y="737"/>
                                  </a:lnTo>
                                  <a:lnTo>
                                    <a:pt x="5007" y="691"/>
                                  </a:lnTo>
                                  <a:lnTo>
                                    <a:pt x="5040" y="594"/>
                                  </a:lnTo>
                                  <a:lnTo>
                                    <a:pt x="5032" y="546"/>
                                  </a:lnTo>
                                  <a:lnTo>
                                    <a:pt x="4967" y="452"/>
                                  </a:lnTo>
                                  <a:lnTo>
                                    <a:pt x="4912" y="407"/>
                                  </a:lnTo>
                                  <a:lnTo>
                                    <a:pt x="4842" y="363"/>
                                  </a:lnTo>
                                  <a:lnTo>
                                    <a:pt x="4759" y="321"/>
                                  </a:lnTo>
                                  <a:lnTo>
                                    <a:pt x="4662" y="282"/>
                                  </a:lnTo>
                                  <a:lnTo>
                                    <a:pt x="4554" y="244"/>
                                  </a:lnTo>
                                  <a:lnTo>
                                    <a:pt x="4433" y="208"/>
                                  </a:lnTo>
                                  <a:lnTo>
                                    <a:pt x="4302" y="174"/>
                                  </a:lnTo>
                                  <a:lnTo>
                                    <a:pt x="4160" y="143"/>
                                  </a:lnTo>
                                  <a:lnTo>
                                    <a:pt x="4008" y="115"/>
                                  </a:lnTo>
                                  <a:lnTo>
                                    <a:pt x="3847" y="89"/>
                                  </a:lnTo>
                                  <a:lnTo>
                                    <a:pt x="3678" y="67"/>
                                  </a:lnTo>
                                  <a:lnTo>
                                    <a:pt x="3501" y="47"/>
                                  </a:lnTo>
                                  <a:lnTo>
                                    <a:pt x="3317" y="31"/>
                                  </a:lnTo>
                                  <a:lnTo>
                                    <a:pt x="3126" y="18"/>
                                  </a:lnTo>
                                  <a:lnTo>
                                    <a:pt x="2929" y="8"/>
                                  </a:lnTo>
                                  <a:lnTo>
                                    <a:pt x="2727" y="2"/>
                                  </a:lnTo>
                                  <a:lnTo>
                                    <a:pt x="252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93DFA8C" id="Group 614" o:spid="_x0000_s1026" style="position:absolute;margin-left:61.15pt;margin-top:28.45pt;width:252.75pt;height:89.65pt;z-index:-251652608;mso-position-horizontal-relative:page" coordorigin="1223,569" coordsize="5055,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">
                <v:group id="Group 617" o:spid="_x0000_s1027" style="position:absolute;left:3624;top:576;width:120;height:550" coordorigin="3624,576"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">
                  <v:shape id="Freeform 620" o:spid="_x0000_s1028" style="position:absolute;left:3624;top:576;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" path="m50,430l,430,60,550r45,-90l54,460r-4,-4l50,430e" fillcolor="black" stroked="f">
                    <v:path arrowok="t" o:connecttype="custom" o:connectlocs="50,1006;0,1006;60,1126;105,1036;54,1036;50,1032;50,1006" o:connectangles="0,0,0,0,0,0,0"/>
                  </v:shape>
                  <v:shape id="Freeform 619" o:spid="_x0000_s1029" style="position:absolute;left:3624;top:576;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" path="m66,l54,,50,5r,451l54,460r12,l70,456,70,5,66,e" fillcolor="black" stroked="f">
                    <v:path arrowok="t" o:connecttype="custom" o:connectlocs="66,576;54,576;50,581;50,1032;54,1036;66,1036;70,1032;70,581;66,576" o:connectangles="0,0,0,0,0,0,0,0,0"/>
                  </v:shape>
                  <v:shape id="Freeform 618" o:spid="_x0000_s1030" style="position:absolute;left:3624;top:576;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" path="m120,430r-50,l70,456r-4,4l105,460r15,-30e" fillcolor="black" stroked="f">
                    <v:path arrowok="t" o:connecttype="custom" o:connectlocs="120,1006;70,1006;70,1032;66,1036;105,1036;120,1006" o:connectangles="0,0,0,0,0,0"/>
                  </v:shape>
                </v:group>
                <v:group id="Group 615" o:spid="_x0000_s1031" style="position:absolute;left:1230;top:1166;width:5040;height:1188" coordorigin="1230,1166" coordsize="5040,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">
                  <v:shape id="Freeform 616" o:spid="_x0000_s1032" style="position:absolute;left:1230;top:1166;width:5040;height:1188;visibility:visible;mso-wrap-style:square;v-text-anchor:top" coordsize="5040,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" path="m2520,l2313,2,2111,8,1914,18,1723,31,1539,47,1362,67,1193,89r-161,26l880,143,738,174,607,208,486,244,378,282r-97,39l198,363r-70,44l73,452,33,498,,594r8,49l73,737r55,45l198,826r83,41l378,907r108,38l607,981r131,33l880,1045r152,29l1193,1099r169,23l1539,1142r184,16l1914,1171r197,10l2313,1186r207,2l2727,1186r202,-5l3126,1171r191,-13l3501,1142r177,-20l3847,1099r161,-25l4160,1045r142,-31l4433,981r121,-36l4662,907r97,-40l4842,826r70,-44l4967,737r40,-46l5040,594r-8,-48l4967,452r-55,-45l4842,363r-83,-42l4662,282,4554,244,4433,208,4302,174,4160,143,4008,115,3847,89,3678,67,3501,47,3317,31,3126,18,2929,8,2727,2,2520,xe" filled="f">
                    <v:path arrowok="t" o:connecttype="custom" o:connectlocs="2313,1168;1914,1184;1539,1213;1193,1255;880,1309;607,1374;378,1448;198,1529;73,1618;0,1760;73,1903;198,1992;378,2073;607,2147;880,2211;1193,2265;1539,2308;1914,2337;2313,2352;2727,2352;3126,2337;3501,2308;3847,2265;4160,2211;4433,2147;4662,2073;4842,1992;4967,1903;5040,1760;4967,1618;4842,1529;4662,1448;4433,1374;4160,1309;3847,1255;3501,1213;3126,1184;2727,1168" o:connectangles="0,0,0,0,0,0,0,0,0,0,0,0,0,0,0,0,0,0,0,0,0,0,0,0,0,0,0,0,0,0,0,0,0,0,0,0,0,0"/>
                  </v:shape>
                </v:group>
                <w10:wrap anchorx="page"/>
              </v:group>
            </w:pict>
          </mc:Fallback>
        </mc:AlternateContent>
      </w:r>
      <w:r>
        <w:rPr>
          <w:rFonts w:ascii="標楷體" w:eastAsia="標楷體" w:hAnsi="標楷體" w:cs="標楷體"/>
          <w:position w:val="-1"/>
          <w:sz w:val="24"/>
          <w:szCs w:val="24"/>
          <w:lang w:eastAsia="zh-TW"/>
        </w:rPr>
        <w:t>4.彙整書面資料呈報有關單位。</w:t>
      </w:r>
    </w:p>
    <w:p w:rsidR="001210EB" w:rsidRDefault="001210EB" w:rsidP="001210EB">
      <w:pPr>
        <w:spacing w:before="7" w:after="0" w:line="110" w:lineRule="exact"/>
        <w:rPr>
          <w:sz w:val="11"/>
          <w:szCs w:val="11"/>
          <w:lang w:eastAsia="zh-TW"/>
        </w:rPr>
      </w:pPr>
      <w:r>
        <w:rPr>
          <w:lang w:eastAsia="zh-TW"/>
        </w:rPr>
        <w:br w:type="column"/>
      </w:r>
    </w:p>
    <w:p w:rsidR="001210EB" w:rsidRDefault="001210EB" w:rsidP="001210EB">
      <w:pPr>
        <w:spacing w:after="0" w:line="240" w:lineRule="auto"/>
        <w:ind w:right="-20"/>
        <w:rPr>
          <w:rFonts w:ascii="標楷體" w:eastAsia="標楷體" w:hAnsi="標楷體" w:cs="標楷體"/>
          <w:sz w:val="24"/>
          <w:szCs w:val="24"/>
          <w:lang w:eastAsia="zh-TW"/>
        </w:rPr>
      </w:pPr>
      <w:r>
        <w:rPr>
          <w:rFonts w:ascii="標楷體" w:eastAsia="標楷體" w:hAnsi="標楷體" w:cs="標楷體"/>
          <w:sz w:val="24"/>
          <w:szCs w:val="24"/>
          <w:lang w:eastAsia="zh-TW"/>
        </w:rPr>
        <w:t>▲保留現場並請專家做事故鑑定。</w:t>
      </w:r>
    </w:p>
    <w:p w:rsidR="001210EB" w:rsidRDefault="001210EB" w:rsidP="001210EB">
      <w:pPr>
        <w:spacing w:after="0" w:line="360" w:lineRule="exact"/>
        <w:ind w:right="-20"/>
        <w:rPr>
          <w:rFonts w:ascii="標楷體" w:eastAsia="標楷體" w:hAnsi="標楷體" w:cs="標楷體"/>
          <w:sz w:val="24"/>
          <w:szCs w:val="24"/>
          <w:lang w:eastAsia="zh-TW"/>
        </w:rPr>
      </w:pPr>
      <w:r>
        <w:rPr>
          <w:rFonts w:ascii="標楷體" w:eastAsia="標楷體" w:hAnsi="標楷體" w:cs="標楷體"/>
          <w:noProof/>
          <w:position w:val="-2"/>
          <w:sz w:val="24"/>
          <w:szCs w:val="24"/>
          <w:lang w:eastAsia="zh-TW"/>
        </w:rPr>
        <mc:AlternateContent>
          <mc:Choice Requires="wps">
            <w:drawing>
              <wp:anchor distT="0" distB="0" distL="114300" distR="114300" simplePos="0" relativeHeight="251699712" behindDoc="0" locked="0" layoutInCell="1" allowOverlap="1" wp14:anchorId="2D46C2F4" wp14:editId="0EB1E7C8">
                <wp:simplePos x="0" y="0"/>
                <wp:positionH relativeFrom="column">
                  <wp:posOffset>-33020</wp:posOffset>
                </wp:positionH>
                <wp:positionV relativeFrom="paragraph">
                  <wp:posOffset>471805</wp:posOffset>
                </wp:positionV>
                <wp:extent cx="0" cy="934085"/>
                <wp:effectExtent l="0" t="0" r="19050" b="18415"/>
                <wp:wrapNone/>
                <wp:docPr id="2982" name="直線接點 2982"/>
                <wp:cNvGraphicFramePr/>
                <a:graphic xmlns:a="http://schemas.openxmlformats.org/drawingml/2006/main">
                  <a:graphicData uri="http://schemas.microsoft.com/office/word/2010/wordprocessingShape">
                    <wps:wsp>
                      <wps:cNvCnPr/>
                      <wps:spPr>
                        <a:xfrm>
                          <a:off x="0" y="0"/>
                          <a:ext cx="0" cy="9340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8635C8" id="直線接點 2982"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2.6pt,37.15pt" to="-2.6pt,1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" strokecolor="black [3040]"/>
            </w:pict>
          </mc:Fallback>
        </mc:AlternateContent>
      </w:r>
      <w:r>
        <w:rPr>
          <w:rFonts w:ascii="標楷體" w:eastAsia="標楷體" w:hAnsi="標楷體" w:cs="標楷體"/>
          <w:position w:val="-2"/>
          <w:sz w:val="24"/>
          <w:szCs w:val="24"/>
          <w:lang w:eastAsia="zh-TW"/>
        </w:rPr>
        <w:t>▲通知傷亡人員家屬。</w:t>
      </w:r>
    </w:p>
    <w:p w:rsidR="001210EB" w:rsidRDefault="001210EB" w:rsidP="001210EB">
      <w:pPr>
        <w:spacing w:after="0"/>
        <w:rPr>
          <w:lang w:eastAsia="zh-TW"/>
        </w:rPr>
        <w:sectPr w:rsidR="001210EB">
          <w:type w:val="continuous"/>
          <w:pgSz w:w="11920" w:h="16840"/>
          <w:pgMar w:top="1200" w:right="1100" w:bottom="980" w:left="1020" w:header="720" w:footer="720" w:gutter="0"/>
          <w:cols w:num="2" w:space="720" w:equalWidth="0">
            <w:col w:w="4648" w:space="840"/>
            <w:col w:w="4312"/>
          </w:cols>
        </w:sectPr>
      </w:pPr>
    </w:p>
    <w:p w:rsidR="001210EB" w:rsidRDefault="001210EB" w:rsidP="001210EB">
      <w:pPr>
        <w:spacing w:before="8" w:after="0" w:line="110" w:lineRule="exact"/>
        <w:rPr>
          <w:sz w:val="11"/>
          <w:szCs w:val="11"/>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056"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64896" behindDoc="1" locked="0" layoutInCell="1" allowOverlap="1" wp14:anchorId="5A158EAA" wp14:editId="080EF3A4">
                <wp:simplePos x="0" y="0"/>
                <wp:positionH relativeFrom="page">
                  <wp:posOffset>4300855</wp:posOffset>
                </wp:positionH>
                <wp:positionV relativeFrom="paragraph">
                  <wp:posOffset>-52070</wp:posOffset>
                </wp:positionV>
                <wp:extent cx="2372995" cy="1146175"/>
                <wp:effectExtent l="14605" t="0" r="12700" b="8255"/>
                <wp:wrapNone/>
                <wp:docPr id="2983" name="Group 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2995" cy="1146175"/>
                          <a:chOff x="6773" y="-82"/>
                          <a:chExt cx="3737" cy="1805"/>
                        </a:xfrm>
                      </wpg:grpSpPr>
                      <wpg:grpSp>
                        <wpg:cNvPr id="2984" name="Group 610"/>
                        <wpg:cNvGrpSpPr>
                          <a:grpSpLocks/>
                        </wpg:cNvGrpSpPr>
                        <wpg:grpSpPr bwMode="auto">
                          <a:xfrm>
                            <a:off x="8454" y="-75"/>
                            <a:ext cx="120" cy="682"/>
                            <a:chOff x="8454" y="-75"/>
                            <a:chExt cx="120" cy="682"/>
                          </a:xfrm>
                        </wpg:grpSpPr>
                        <wps:wsp>
                          <wps:cNvPr id="2985" name="Freeform 613"/>
                          <wps:cNvSpPr>
                            <a:spLocks/>
                          </wps:cNvSpPr>
                          <wps:spPr bwMode="auto">
                            <a:xfrm>
                              <a:off x="8454" y="-75"/>
                              <a:ext cx="120" cy="682"/>
                            </a:xfrm>
                            <a:custGeom>
                              <a:avLst/>
                              <a:gdLst>
                                <a:gd name="T0" fmla="+- 0 8504 8454"/>
                                <a:gd name="T1" fmla="*/ T0 w 120"/>
                                <a:gd name="T2" fmla="+- 0 487 -75"/>
                                <a:gd name="T3" fmla="*/ 487 h 682"/>
                                <a:gd name="T4" fmla="+- 0 8454 8454"/>
                                <a:gd name="T5" fmla="*/ T4 w 120"/>
                                <a:gd name="T6" fmla="+- 0 487 -75"/>
                                <a:gd name="T7" fmla="*/ 487 h 682"/>
                                <a:gd name="T8" fmla="+- 0 8514 8454"/>
                                <a:gd name="T9" fmla="*/ T8 w 120"/>
                                <a:gd name="T10" fmla="+- 0 607 -75"/>
                                <a:gd name="T11" fmla="*/ 607 h 682"/>
                                <a:gd name="T12" fmla="+- 0 8559 8454"/>
                                <a:gd name="T13" fmla="*/ T12 w 120"/>
                                <a:gd name="T14" fmla="+- 0 517 -75"/>
                                <a:gd name="T15" fmla="*/ 517 h 682"/>
                                <a:gd name="T16" fmla="+- 0 8508 8454"/>
                                <a:gd name="T17" fmla="*/ T16 w 120"/>
                                <a:gd name="T18" fmla="+- 0 517 -75"/>
                                <a:gd name="T19" fmla="*/ 517 h 682"/>
                                <a:gd name="T20" fmla="+- 0 8504 8454"/>
                                <a:gd name="T21" fmla="*/ T20 w 120"/>
                                <a:gd name="T22" fmla="+- 0 513 -75"/>
                                <a:gd name="T23" fmla="*/ 513 h 682"/>
                                <a:gd name="T24" fmla="+- 0 8504 8454"/>
                                <a:gd name="T25" fmla="*/ T24 w 120"/>
                                <a:gd name="T26" fmla="+- 0 487 -75"/>
                                <a:gd name="T27" fmla="*/ 487 h 682"/>
                              </a:gdLst>
                              <a:ahLst/>
                              <a:cxnLst>
                                <a:cxn ang="0">
                                  <a:pos x="T1" y="T3"/>
                                </a:cxn>
                                <a:cxn ang="0">
                                  <a:pos x="T5" y="T7"/>
                                </a:cxn>
                                <a:cxn ang="0">
                                  <a:pos x="T9" y="T11"/>
                                </a:cxn>
                                <a:cxn ang="0">
                                  <a:pos x="T13" y="T15"/>
                                </a:cxn>
                                <a:cxn ang="0">
                                  <a:pos x="T17" y="T19"/>
                                </a:cxn>
                                <a:cxn ang="0">
                                  <a:pos x="T21" y="T23"/>
                                </a:cxn>
                                <a:cxn ang="0">
                                  <a:pos x="T25" y="T27"/>
                                </a:cxn>
                              </a:cxnLst>
                              <a:rect l="0" t="0" r="r" b="b"/>
                              <a:pathLst>
                                <a:path w="120" h="682">
                                  <a:moveTo>
                                    <a:pt x="50" y="562"/>
                                  </a:moveTo>
                                  <a:lnTo>
                                    <a:pt x="0" y="562"/>
                                  </a:lnTo>
                                  <a:lnTo>
                                    <a:pt x="60" y="682"/>
                                  </a:lnTo>
                                  <a:lnTo>
                                    <a:pt x="105" y="592"/>
                                  </a:lnTo>
                                  <a:lnTo>
                                    <a:pt x="54" y="592"/>
                                  </a:lnTo>
                                  <a:lnTo>
                                    <a:pt x="50" y="588"/>
                                  </a:lnTo>
                                  <a:lnTo>
                                    <a:pt x="50" y="56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6" name="Freeform 612"/>
                          <wps:cNvSpPr>
                            <a:spLocks/>
                          </wps:cNvSpPr>
                          <wps:spPr bwMode="auto">
                            <a:xfrm>
                              <a:off x="8454" y="-75"/>
                              <a:ext cx="120" cy="682"/>
                            </a:xfrm>
                            <a:custGeom>
                              <a:avLst/>
                              <a:gdLst>
                                <a:gd name="T0" fmla="+- 0 8520 8454"/>
                                <a:gd name="T1" fmla="*/ T0 w 120"/>
                                <a:gd name="T2" fmla="+- 0 -75 -75"/>
                                <a:gd name="T3" fmla="*/ -75 h 682"/>
                                <a:gd name="T4" fmla="+- 0 8508 8454"/>
                                <a:gd name="T5" fmla="*/ T4 w 120"/>
                                <a:gd name="T6" fmla="+- 0 -75 -75"/>
                                <a:gd name="T7" fmla="*/ -75 h 682"/>
                                <a:gd name="T8" fmla="+- 0 8504 8454"/>
                                <a:gd name="T9" fmla="*/ T8 w 120"/>
                                <a:gd name="T10" fmla="+- 0 -70 -75"/>
                                <a:gd name="T11" fmla="*/ -70 h 682"/>
                                <a:gd name="T12" fmla="+- 0 8504 8454"/>
                                <a:gd name="T13" fmla="*/ T12 w 120"/>
                                <a:gd name="T14" fmla="+- 0 513 -75"/>
                                <a:gd name="T15" fmla="*/ 513 h 682"/>
                                <a:gd name="T16" fmla="+- 0 8508 8454"/>
                                <a:gd name="T17" fmla="*/ T16 w 120"/>
                                <a:gd name="T18" fmla="+- 0 517 -75"/>
                                <a:gd name="T19" fmla="*/ 517 h 682"/>
                                <a:gd name="T20" fmla="+- 0 8520 8454"/>
                                <a:gd name="T21" fmla="*/ T20 w 120"/>
                                <a:gd name="T22" fmla="+- 0 517 -75"/>
                                <a:gd name="T23" fmla="*/ 517 h 682"/>
                                <a:gd name="T24" fmla="+- 0 8524 8454"/>
                                <a:gd name="T25" fmla="*/ T24 w 120"/>
                                <a:gd name="T26" fmla="+- 0 513 -75"/>
                                <a:gd name="T27" fmla="*/ 513 h 682"/>
                                <a:gd name="T28" fmla="+- 0 8524 8454"/>
                                <a:gd name="T29" fmla="*/ T28 w 120"/>
                                <a:gd name="T30" fmla="+- 0 -70 -75"/>
                                <a:gd name="T31" fmla="*/ -70 h 682"/>
                                <a:gd name="T32" fmla="+- 0 8520 8454"/>
                                <a:gd name="T33" fmla="*/ T32 w 120"/>
                                <a:gd name="T34" fmla="+- 0 -75 -75"/>
                                <a:gd name="T35" fmla="*/ -75 h 6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82">
                                  <a:moveTo>
                                    <a:pt x="66" y="0"/>
                                  </a:moveTo>
                                  <a:lnTo>
                                    <a:pt x="54" y="0"/>
                                  </a:lnTo>
                                  <a:lnTo>
                                    <a:pt x="50" y="5"/>
                                  </a:lnTo>
                                  <a:lnTo>
                                    <a:pt x="50" y="588"/>
                                  </a:lnTo>
                                  <a:lnTo>
                                    <a:pt x="54" y="592"/>
                                  </a:lnTo>
                                  <a:lnTo>
                                    <a:pt x="66" y="592"/>
                                  </a:lnTo>
                                  <a:lnTo>
                                    <a:pt x="70" y="588"/>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7" name="Freeform 611"/>
                          <wps:cNvSpPr>
                            <a:spLocks/>
                          </wps:cNvSpPr>
                          <wps:spPr bwMode="auto">
                            <a:xfrm>
                              <a:off x="8454" y="-75"/>
                              <a:ext cx="120" cy="682"/>
                            </a:xfrm>
                            <a:custGeom>
                              <a:avLst/>
                              <a:gdLst>
                                <a:gd name="T0" fmla="+- 0 8574 8454"/>
                                <a:gd name="T1" fmla="*/ T0 w 120"/>
                                <a:gd name="T2" fmla="+- 0 487 -75"/>
                                <a:gd name="T3" fmla="*/ 487 h 682"/>
                                <a:gd name="T4" fmla="+- 0 8524 8454"/>
                                <a:gd name="T5" fmla="*/ T4 w 120"/>
                                <a:gd name="T6" fmla="+- 0 487 -75"/>
                                <a:gd name="T7" fmla="*/ 487 h 682"/>
                                <a:gd name="T8" fmla="+- 0 8524 8454"/>
                                <a:gd name="T9" fmla="*/ T8 w 120"/>
                                <a:gd name="T10" fmla="+- 0 513 -75"/>
                                <a:gd name="T11" fmla="*/ 513 h 682"/>
                                <a:gd name="T12" fmla="+- 0 8520 8454"/>
                                <a:gd name="T13" fmla="*/ T12 w 120"/>
                                <a:gd name="T14" fmla="+- 0 517 -75"/>
                                <a:gd name="T15" fmla="*/ 517 h 682"/>
                                <a:gd name="T16" fmla="+- 0 8559 8454"/>
                                <a:gd name="T17" fmla="*/ T16 w 120"/>
                                <a:gd name="T18" fmla="+- 0 517 -75"/>
                                <a:gd name="T19" fmla="*/ 517 h 682"/>
                                <a:gd name="T20" fmla="+- 0 8574 8454"/>
                                <a:gd name="T21" fmla="*/ T20 w 120"/>
                                <a:gd name="T22" fmla="+- 0 487 -75"/>
                                <a:gd name="T23" fmla="*/ 487 h 682"/>
                              </a:gdLst>
                              <a:ahLst/>
                              <a:cxnLst>
                                <a:cxn ang="0">
                                  <a:pos x="T1" y="T3"/>
                                </a:cxn>
                                <a:cxn ang="0">
                                  <a:pos x="T5" y="T7"/>
                                </a:cxn>
                                <a:cxn ang="0">
                                  <a:pos x="T9" y="T11"/>
                                </a:cxn>
                                <a:cxn ang="0">
                                  <a:pos x="T13" y="T15"/>
                                </a:cxn>
                                <a:cxn ang="0">
                                  <a:pos x="T17" y="T19"/>
                                </a:cxn>
                                <a:cxn ang="0">
                                  <a:pos x="T21" y="T23"/>
                                </a:cxn>
                              </a:cxnLst>
                              <a:rect l="0" t="0" r="r" b="b"/>
                              <a:pathLst>
                                <a:path w="120" h="682">
                                  <a:moveTo>
                                    <a:pt x="120" y="562"/>
                                  </a:moveTo>
                                  <a:lnTo>
                                    <a:pt x="70" y="562"/>
                                  </a:lnTo>
                                  <a:lnTo>
                                    <a:pt x="70" y="588"/>
                                  </a:lnTo>
                                  <a:lnTo>
                                    <a:pt x="66" y="592"/>
                                  </a:lnTo>
                                  <a:lnTo>
                                    <a:pt x="105" y="592"/>
                                  </a:lnTo>
                                  <a:lnTo>
                                    <a:pt x="120" y="56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88" name="Group 608"/>
                        <wpg:cNvGrpSpPr>
                          <a:grpSpLocks/>
                        </wpg:cNvGrpSpPr>
                        <wpg:grpSpPr bwMode="auto">
                          <a:xfrm>
                            <a:off x="6780" y="667"/>
                            <a:ext cx="3722" cy="1048"/>
                            <a:chOff x="6780" y="667"/>
                            <a:chExt cx="3722" cy="1048"/>
                          </a:xfrm>
                        </wpg:grpSpPr>
                        <wps:wsp>
                          <wps:cNvPr id="2989" name="Freeform 609"/>
                          <wps:cNvSpPr>
                            <a:spLocks/>
                          </wps:cNvSpPr>
                          <wps:spPr bwMode="auto">
                            <a:xfrm>
                              <a:off x="6780" y="667"/>
                              <a:ext cx="3722" cy="1048"/>
                            </a:xfrm>
                            <a:custGeom>
                              <a:avLst/>
                              <a:gdLst>
                                <a:gd name="T0" fmla="+- 0 8488 6780"/>
                                <a:gd name="T1" fmla="*/ T0 w 3722"/>
                                <a:gd name="T2" fmla="+- 0 669 667"/>
                                <a:gd name="T3" fmla="*/ 669 h 1048"/>
                                <a:gd name="T4" fmla="+- 0 8194 6780"/>
                                <a:gd name="T5" fmla="*/ T4 w 3722"/>
                                <a:gd name="T6" fmla="+- 0 682 667"/>
                                <a:gd name="T7" fmla="*/ 682 h 1048"/>
                                <a:gd name="T8" fmla="+- 0 7917 6780"/>
                                <a:gd name="T9" fmla="*/ T8 w 3722"/>
                                <a:gd name="T10" fmla="+- 0 708 667"/>
                                <a:gd name="T11" fmla="*/ 708 h 1048"/>
                                <a:gd name="T12" fmla="+- 0 7661 6780"/>
                                <a:gd name="T13" fmla="*/ T12 w 3722"/>
                                <a:gd name="T14" fmla="+- 0 746 667"/>
                                <a:gd name="T15" fmla="*/ 746 h 1048"/>
                                <a:gd name="T16" fmla="+- 0 7430 6780"/>
                                <a:gd name="T17" fmla="*/ T16 w 3722"/>
                                <a:gd name="T18" fmla="+- 0 793 667"/>
                                <a:gd name="T19" fmla="*/ 793 h 1048"/>
                                <a:gd name="T20" fmla="+- 0 7228 6780"/>
                                <a:gd name="T21" fmla="*/ T20 w 3722"/>
                                <a:gd name="T22" fmla="+- 0 850 667"/>
                                <a:gd name="T23" fmla="*/ 850 h 1048"/>
                                <a:gd name="T24" fmla="+- 0 7059 6780"/>
                                <a:gd name="T25" fmla="*/ T24 w 3722"/>
                                <a:gd name="T26" fmla="+- 0 915 667"/>
                                <a:gd name="T27" fmla="*/ 915 h 1048"/>
                                <a:gd name="T28" fmla="+- 0 6926 6780"/>
                                <a:gd name="T29" fmla="*/ T28 w 3722"/>
                                <a:gd name="T30" fmla="+- 0 987 667"/>
                                <a:gd name="T31" fmla="*/ 987 h 1048"/>
                                <a:gd name="T32" fmla="+- 0 6804 6780"/>
                                <a:gd name="T33" fmla="*/ T32 w 3722"/>
                                <a:gd name="T34" fmla="+- 0 1106 667"/>
                                <a:gd name="T35" fmla="*/ 1106 h 1048"/>
                                <a:gd name="T36" fmla="+- 0 6786 6780"/>
                                <a:gd name="T37" fmla="*/ T36 w 3722"/>
                                <a:gd name="T38" fmla="+- 0 1234 667"/>
                                <a:gd name="T39" fmla="*/ 1234 h 1048"/>
                                <a:gd name="T40" fmla="+- 0 6926 6780"/>
                                <a:gd name="T41" fmla="*/ T40 w 3722"/>
                                <a:gd name="T42" fmla="+- 0 1395 667"/>
                                <a:gd name="T43" fmla="*/ 1395 h 1048"/>
                                <a:gd name="T44" fmla="+- 0 7059 6780"/>
                                <a:gd name="T45" fmla="*/ T44 w 3722"/>
                                <a:gd name="T46" fmla="+- 0 1467 667"/>
                                <a:gd name="T47" fmla="*/ 1467 h 1048"/>
                                <a:gd name="T48" fmla="+- 0 7228 6780"/>
                                <a:gd name="T49" fmla="*/ T48 w 3722"/>
                                <a:gd name="T50" fmla="+- 0 1532 667"/>
                                <a:gd name="T51" fmla="*/ 1532 h 1048"/>
                                <a:gd name="T52" fmla="+- 0 7430 6780"/>
                                <a:gd name="T53" fmla="*/ T52 w 3722"/>
                                <a:gd name="T54" fmla="+- 0 1589 667"/>
                                <a:gd name="T55" fmla="*/ 1589 h 1048"/>
                                <a:gd name="T56" fmla="+- 0 7661 6780"/>
                                <a:gd name="T57" fmla="*/ T56 w 3722"/>
                                <a:gd name="T58" fmla="+- 0 1637 667"/>
                                <a:gd name="T59" fmla="*/ 1637 h 1048"/>
                                <a:gd name="T60" fmla="+- 0 7917 6780"/>
                                <a:gd name="T61" fmla="*/ T60 w 3722"/>
                                <a:gd name="T62" fmla="+- 0 1674 667"/>
                                <a:gd name="T63" fmla="*/ 1674 h 1048"/>
                                <a:gd name="T64" fmla="+- 0 8194 6780"/>
                                <a:gd name="T65" fmla="*/ T64 w 3722"/>
                                <a:gd name="T66" fmla="+- 0 1700 667"/>
                                <a:gd name="T67" fmla="*/ 1700 h 1048"/>
                                <a:gd name="T68" fmla="+- 0 8488 6780"/>
                                <a:gd name="T69" fmla="*/ T68 w 3722"/>
                                <a:gd name="T70" fmla="+- 0 1713 667"/>
                                <a:gd name="T71" fmla="*/ 1713 h 1048"/>
                                <a:gd name="T72" fmla="+- 0 8794 6780"/>
                                <a:gd name="T73" fmla="*/ T72 w 3722"/>
                                <a:gd name="T74" fmla="+- 0 1713 667"/>
                                <a:gd name="T75" fmla="*/ 1713 h 1048"/>
                                <a:gd name="T76" fmla="+- 0 9088 6780"/>
                                <a:gd name="T77" fmla="*/ T76 w 3722"/>
                                <a:gd name="T78" fmla="+- 0 1700 667"/>
                                <a:gd name="T79" fmla="*/ 1700 h 1048"/>
                                <a:gd name="T80" fmla="+- 0 9365 6780"/>
                                <a:gd name="T81" fmla="*/ T80 w 3722"/>
                                <a:gd name="T82" fmla="+- 0 1674 667"/>
                                <a:gd name="T83" fmla="*/ 1674 h 1048"/>
                                <a:gd name="T84" fmla="+- 0 9621 6780"/>
                                <a:gd name="T85" fmla="*/ T84 w 3722"/>
                                <a:gd name="T86" fmla="+- 0 1637 667"/>
                                <a:gd name="T87" fmla="*/ 1637 h 1048"/>
                                <a:gd name="T88" fmla="+- 0 9852 6780"/>
                                <a:gd name="T89" fmla="*/ T88 w 3722"/>
                                <a:gd name="T90" fmla="+- 0 1589 667"/>
                                <a:gd name="T91" fmla="*/ 1589 h 1048"/>
                                <a:gd name="T92" fmla="+- 0 10054 6780"/>
                                <a:gd name="T93" fmla="*/ T92 w 3722"/>
                                <a:gd name="T94" fmla="+- 0 1532 667"/>
                                <a:gd name="T95" fmla="*/ 1532 h 1048"/>
                                <a:gd name="T96" fmla="+- 0 10223 6780"/>
                                <a:gd name="T97" fmla="*/ T96 w 3722"/>
                                <a:gd name="T98" fmla="+- 0 1467 667"/>
                                <a:gd name="T99" fmla="*/ 1467 h 1048"/>
                                <a:gd name="T100" fmla="+- 0 10356 6780"/>
                                <a:gd name="T101" fmla="*/ T100 w 3722"/>
                                <a:gd name="T102" fmla="+- 0 1395 667"/>
                                <a:gd name="T103" fmla="*/ 1395 h 1048"/>
                                <a:gd name="T104" fmla="+- 0 10478 6780"/>
                                <a:gd name="T105" fmla="*/ T104 w 3722"/>
                                <a:gd name="T106" fmla="+- 0 1276 667"/>
                                <a:gd name="T107" fmla="*/ 1276 h 1048"/>
                                <a:gd name="T108" fmla="+- 0 10496 6780"/>
                                <a:gd name="T109" fmla="*/ T108 w 3722"/>
                                <a:gd name="T110" fmla="+- 0 1148 667"/>
                                <a:gd name="T111" fmla="*/ 1148 h 1048"/>
                                <a:gd name="T112" fmla="+- 0 10356 6780"/>
                                <a:gd name="T113" fmla="*/ T112 w 3722"/>
                                <a:gd name="T114" fmla="+- 0 987 667"/>
                                <a:gd name="T115" fmla="*/ 987 h 1048"/>
                                <a:gd name="T116" fmla="+- 0 10223 6780"/>
                                <a:gd name="T117" fmla="*/ T116 w 3722"/>
                                <a:gd name="T118" fmla="+- 0 915 667"/>
                                <a:gd name="T119" fmla="*/ 915 h 1048"/>
                                <a:gd name="T120" fmla="+- 0 10054 6780"/>
                                <a:gd name="T121" fmla="*/ T120 w 3722"/>
                                <a:gd name="T122" fmla="+- 0 850 667"/>
                                <a:gd name="T123" fmla="*/ 850 h 1048"/>
                                <a:gd name="T124" fmla="+- 0 9852 6780"/>
                                <a:gd name="T125" fmla="*/ T124 w 3722"/>
                                <a:gd name="T126" fmla="+- 0 793 667"/>
                                <a:gd name="T127" fmla="*/ 793 h 1048"/>
                                <a:gd name="T128" fmla="+- 0 9621 6780"/>
                                <a:gd name="T129" fmla="*/ T128 w 3722"/>
                                <a:gd name="T130" fmla="+- 0 746 667"/>
                                <a:gd name="T131" fmla="*/ 746 h 1048"/>
                                <a:gd name="T132" fmla="+- 0 9365 6780"/>
                                <a:gd name="T133" fmla="*/ T132 w 3722"/>
                                <a:gd name="T134" fmla="+- 0 708 667"/>
                                <a:gd name="T135" fmla="*/ 708 h 1048"/>
                                <a:gd name="T136" fmla="+- 0 9088 6780"/>
                                <a:gd name="T137" fmla="*/ T136 w 3722"/>
                                <a:gd name="T138" fmla="+- 0 682 667"/>
                                <a:gd name="T139" fmla="*/ 682 h 1048"/>
                                <a:gd name="T140" fmla="+- 0 8794 6780"/>
                                <a:gd name="T141" fmla="*/ T140 w 3722"/>
                                <a:gd name="T142" fmla="+- 0 669 667"/>
                                <a:gd name="T143" fmla="*/ 669 h 10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722" h="1048">
                                  <a:moveTo>
                                    <a:pt x="1861" y="0"/>
                                  </a:moveTo>
                                  <a:lnTo>
                                    <a:pt x="1708" y="2"/>
                                  </a:lnTo>
                                  <a:lnTo>
                                    <a:pt x="1559" y="7"/>
                                  </a:lnTo>
                                  <a:lnTo>
                                    <a:pt x="1414" y="15"/>
                                  </a:lnTo>
                                  <a:lnTo>
                                    <a:pt x="1273" y="27"/>
                                  </a:lnTo>
                                  <a:lnTo>
                                    <a:pt x="1137" y="41"/>
                                  </a:lnTo>
                                  <a:lnTo>
                                    <a:pt x="1006" y="59"/>
                                  </a:lnTo>
                                  <a:lnTo>
                                    <a:pt x="881" y="79"/>
                                  </a:lnTo>
                                  <a:lnTo>
                                    <a:pt x="762" y="101"/>
                                  </a:lnTo>
                                  <a:lnTo>
                                    <a:pt x="650" y="126"/>
                                  </a:lnTo>
                                  <a:lnTo>
                                    <a:pt x="545" y="154"/>
                                  </a:lnTo>
                                  <a:lnTo>
                                    <a:pt x="448" y="183"/>
                                  </a:lnTo>
                                  <a:lnTo>
                                    <a:pt x="359" y="215"/>
                                  </a:lnTo>
                                  <a:lnTo>
                                    <a:pt x="279" y="248"/>
                                  </a:lnTo>
                                  <a:lnTo>
                                    <a:pt x="208" y="283"/>
                                  </a:lnTo>
                                  <a:lnTo>
                                    <a:pt x="146" y="320"/>
                                  </a:lnTo>
                                  <a:lnTo>
                                    <a:pt x="95" y="359"/>
                                  </a:lnTo>
                                  <a:lnTo>
                                    <a:pt x="24" y="439"/>
                                  </a:lnTo>
                                  <a:lnTo>
                                    <a:pt x="0" y="524"/>
                                  </a:lnTo>
                                  <a:lnTo>
                                    <a:pt x="6" y="567"/>
                                  </a:lnTo>
                                  <a:lnTo>
                                    <a:pt x="54" y="650"/>
                                  </a:lnTo>
                                  <a:lnTo>
                                    <a:pt x="146" y="728"/>
                                  </a:lnTo>
                                  <a:lnTo>
                                    <a:pt x="208" y="765"/>
                                  </a:lnTo>
                                  <a:lnTo>
                                    <a:pt x="279" y="800"/>
                                  </a:lnTo>
                                  <a:lnTo>
                                    <a:pt x="359" y="834"/>
                                  </a:lnTo>
                                  <a:lnTo>
                                    <a:pt x="448" y="865"/>
                                  </a:lnTo>
                                  <a:lnTo>
                                    <a:pt x="545" y="895"/>
                                  </a:lnTo>
                                  <a:lnTo>
                                    <a:pt x="650" y="922"/>
                                  </a:lnTo>
                                  <a:lnTo>
                                    <a:pt x="762" y="947"/>
                                  </a:lnTo>
                                  <a:lnTo>
                                    <a:pt x="881" y="970"/>
                                  </a:lnTo>
                                  <a:lnTo>
                                    <a:pt x="1006" y="990"/>
                                  </a:lnTo>
                                  <a:lnTo>
                                    <a:pt x="1137" y="1007"/>
                                  </a:lnTo>
                                  <a:lnTo>
                                    <a:pt x="1273" y="1021"/>
                                  </a:lnTo>
                                  <a:lnTo>
                                    <a:pt x="1414" y="1033"/>
                                  </a:lnTo>
                                  <a:lnTo>
                                    <a:pt x="1559" y="1041"/>
                                  </a:lnTo>
                                  <a:lnTo>
                                    <a:pt x="1708" y="1046"/>
                                  </a:lnTo>
                                  <a:lnTo>
                                    <a:pt x="1861" y="1048"/>
                                  </a:lnTo>
                                  <a:lnTo>
                                    <a:pt x="2014" y="1046"/>
                                  </a:lnTo>
                                  <a:lnTo>
                                    <a:pt x="2163" y="1041"/>
                                  </a:lnTo>
                                  <a:lnTo>
                                    <a:pt x="2308" y="1033"/>
                                  </a:lnTo>
                                  <a:lnTo>
                                    <a:pt x="2449" y="1021"/>
                                  </a:lnTo>
                                  <a:lnTo>
                                    <a:pt x="2585" y="1007"/>
                                  </a:lnTo>
                                  <a:lnTo>
                                    <a:pt x="2716" y="990"/>
                                  </a:lnTo>
                                  <a:lnTo>
                                    <a:pt x="2841" y="970"/>
                                  </a:lnTo>
                                  <a:lnTo>
                                    <a:pt x="2960" y="947"/>
                                  </a:lnTo>
                                  <a:lnTo>
                                    <a:pt x="3072" y="922"/>
                                  </a:lnTo>
                                  <a:lnTo>
                                    <a:pt x="3177" y="895"/>
                                  </a:lnTo>
                                  <a:lnTo>
                                    <a:pt x="3274" y="865"/>
                                  </a:lnTo>
                                  <a:lnTo>
                                    <a:pt x="3363" y="834"/>
                                  </a:lnTo>
                                  <a:lnTo>
                                    <a:pt x="3443" y="800"/>
                                  </a:lnTo>
                                  <a:lnTo>
                                    <a:pt x="3514" y="765"/>
                                  </a:lnTo>
                                  <a:lnTo>
                                    <a:pt x="3576" y="728"/>
                                  </a:lnTo>
                                  <a:lnTo>
                                    <a:pt x="3627" y="690"/>
                                  </a:lnTo>
                                  <a:lnTo>
                                    <a:pt x="3698" y="609"/>
                                  </a:lnTo>
                                  <a:lnTo>
                                    <a:pt x="3722" y="524"/>
                                  </a:lnTo>
                                  <a:lnTo>
                                    <a:pt x="3716" y="481"/>
                                  </a:lnTo>
                                  <a:lnTo>
                                    <a:pt x="3668" y="398"/>
                                  </a:lnTo>
                                  <a:lnTo>
                                    <a:pt x="3576" y="320"/>
                                  </a:lnTo>
                                  <a:lnTo>
                                    <a:pt x="3514" y="283"/>
                                  </a:lnTo>
                                  <a:lnTo>
                                    <a:pt x="3443" y="248"/>
                                  </a:lnTo>
                                  <a:lnTo>
                                    <a:pt x="3363" y="215"/>
                                  </a:lnTo>
                                  <a:lnTo>
                                    <a:pt x="3274" y="183"/>
                                  </a:lnTo>
                                  <a:lnTo>
                                    <a:pt x="3177" y="154"/>
                                  </a:lnTo>
                                  <a:lnTo>
                                    <a:pt x="3072" y="126"/>
                                  </a:lnTo>
                                  <a:lnTo>
                                    <a:pt x="2960" y="101"/>
                                  </a:lnTo>
                                  <a:lnTo>
                                    <a:pt x="2841" y="79"/>
                                  </a:lnTo>
                                  <a:lnTo>
                                    <a:pt x="2716" y="59"/>
                                  </a:lnTo>
                                  <a:lnTo>
                                    <a:pt x="2585" y="41"/>
                                  </a:lnTo>
                                  <a:lnTo>
                                    <a:pt x="2449" y="27"/>
                                  </a:lnTo>
                                  <a:lnTo>
                                    <a:pt x="2308" y="15"/>
                                  </a:lnTo>
                                  <a:lnTo>
                                    <a:pt x="2163" y="7"/>
                                  </a:lnTo>
                                  <a:lnTo>
                                    <a:pt x="2014" y="2"/>
                                  </a:lnTo>
                                  <a:lnTo>
                                    <a:pt x="186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5BC10EB" id="Group 607" o:spid="_x0000_s1026" style="position:absolute;margin-left:338.65pt;margin-top:-4.1pt;width:186.85pt;height:90.25pt;z-index:-251651584;mso-position-horizontal-relative:page" coordorigin="6773,-82" coordsize="3737,18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">
                <v:group id="Group 610" o:spid="_x0000_s1027" style="position:absolute;left:8454;top:-75;width:120;height:682" coordorigin="8454,-75" coordsize="12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">
                  <v:shape id="Freeform 613" o:spid="_x0000_s1028" style="position:absolute;left:8454;top:-75;width:120;height:682;visibility:visible;mso-wrap-style:square;v-text-anchor:top" coordsize="12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" path="m50,562l,562,60,682r45,-90l54,592r-4,-4l50,562e" fillcolor="black" stroked="f">
                    <v:path arrowok="t" o:connecttype="custom" o:connectlocs="50,487;0,487;60,607;105,517;54,517;50,513;50,487" o:connectangles="0,0,0,0,0,0,0"/>
                  </v:shape>
                  <v:shape id="Freeform 612" o:spid="_x0000_s1029" style="position:absolute;left:8454;top:-75;width:120;height:682;visibility:visible;mso-wrap-style:square;v-text-anchor:top" coordsize="12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" path="m66,l54,,50,5r,583l54,592r12,l70,588,70,5,66,e" fillcolor="black" stroked="f">
                    <v:path arrowok="t" o:connecttype="custom" o:connectlocs="66,-75;54,-75;50,-70;50,513;54,517;66,517;70,513;70,-70;66,-75" o:connectangles="0,0,0,0,0,0,0,0,0"/>
                  </v:shape>
                  <v:shape id="Freeform 611" o:spid="_x0000_s1030" style="position:absolute;left:8454;top:-75;width:120;height:682;visibility:visible;mso-wrap-style:square;v-text-anchor:top" coordsize="12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" path="m120,562r-50,l70,588r-4,4l105,592r15,-30e" fillcolor="black" stroked="f">
                    <v:path arrowok="t" o:connecttype="custom" o:connectlocs="120,487;70,487;70,513;66,517;105,517;120,487" o:connectangles="0,0,0,0,0,0"/>
                  </v:shape>
                </v:group>
                <v:group id="Group 608" o:spid="_x0000_s1031" style="position:absolute;left:6780;top:667;width:3722;height:1048" coordorigin="6780,667" coordsize="3722,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">
                  <v:shape id="Freeform 609" o:spid="_x0000_s1032" style="position:absolute;left:6780;top:667;width:3722;height:1048;visibility:visible;mso-wrap-style:square;v-text-anchor:top" coordsize="3722,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" path="m1861,l1708,2,1559,7r-145,8l1273,27,1137,41,1006,59,881,79,762,101,650,126,545,154r-97,29l359,215r-80,33l208,283r-62,37l95,359,24,439,,524r6,43l54,650r92,78l208,765r71,35l359,834r89,31l545,895r105,27l762,947r119,23l1006,990r131,17l1273,1021r141,12l1559,1041r149,5l1861,1048r153,-2l2163,1041r145,-8l2449,1021r136,-14l2716,990r125,-20l2960,947r112,-25l3177,895r97,-30l3363,834r80,-34l3514,765r62,-37l3627,690r71,-81l3722,524r-6,-43l3668,398r-92,-78l3514,283r-71,-35l3363,215r-89,-32l3177,154,3072,126,2960,101,2841,79,2716,59,2585,41,2449,27,2308,15,2163,7,2014,2,1861,xe" filled="f">
                    <v:path arrowok="t" o:connecttype="custom" o:connectlocs="1708,669;1414,682;1137,708;881,746;650,793;448,850;279,915;146,987;24,1106;6,1234;146,1395;279,1467;448,1532;650,1589;881,1637;1137,1674;1414,1700;1708,1713;2014,1713;2308,1700;2585,1674;2841,1637;3072,1589;3274,1532;3443,1467;3576,1395;3698,1276;3716,1148;3576,987;3443,915;3274,850;3072,793;2841,746;2585,708;2308,682;2014,669" o:connectangles="0,0,0,0,0,0,0,0,0,0,0,0,0,0,0,0,0,0,0,0,0,0,0,0,0,0,0,0,0,0,0,0,0,0,0,0"/>
                  </v:shape>
                </v:group>
                <w10:wrap anchorx="page"/>
              </v:group>
            </w:pict>
          </mc:Fallback>
        </mc:AlternateContent>
      </w:r>
      <w:r>
        <w:rPr>
          <w:rFonts w:eastAsiaTheme="minorHAnsi"/>
          <w:noProof/>
          <w:lang w:eastAsia="zh-TW"/>
        </w:rPr>
        <mc:AlternateContent>
          <mc:Choice Requires="wps">
            <w:drawing>
              <wp:anchor distT="0" distB="0" distL="114300" distR="114300" simplePos="0" relativeHeight="251668992" behindDoc="1" locked="0" layoutInCell="1" allowOverlap="1" wp14:anchorId="40A592ED" wp14:editId="2B02585A">
                <wp:simplePos x="0" y="0"/>
                <wp:positionH relativeFrom="page">
                  <wp:posOffset>4107180</wp:posOffset>
                </wp:positionH>
                <wp:positionV relativeFrom="paragraph">
                  <wp:posOffset>-988695</wp:posOffset>
                </wp:positionV>
                <wp:extent cx="2693670" cy="934085"/>
                <wp:effectExtent l="1905" t="4445" r="0" b="4445"/>
                <wp:wrapNone/>
                <wp:docPr id="2990" name="Text Box 6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3670" cy="934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040"/>
                              <w:gridCol w:w="2175"/>
                            </w:tblGrid>
                            <w:tr w:rsidR="009136F6" w:rsidTr="006B212A">
                              <w:trPr>
                                <w:trHeight w:hRule="exact" w:val="367"/>
                              </w:trPr>
                              <w:tc>
                                <w:tcPr>
                                  <w:tcW w:w="2040" w:type="dxa"/>
                                  <w:tcBorders>
                                    <w:top w:val="single" w:sz="5" w:space="0" w:color="000000"/>
                                    <w:left w:val="single" w:sz="4" w:space="0" w:color="auto"/>
                                    <w:bottom w:val="single" w:sz="4" w:space="0" w:color="000000"/>
                                    <w:right w:val="single" w:sz="4" w:space="0" w:color="000000"/>
                                  </w:tcBorders>
                                </w:tcPr>
                                <w:p w:rsidR="009136F6" w:rsidRDefault="009136F6">
                                  <w:pPr>
                                    <w:spacing w:after="0" w:line="296" w:lineRule="exact"/>
                                    <w:ind w:left="736" w:right="716"/>
                                    <w:jc w:val="center"/>
                                    <w:rPr>
                                      <w:rFonts w:ascii="標楷體" w:eastAsia="標楷體" w:hAnsi="標楷體" w:cs="標楷體"/>
                                      <w:sz w:val="24"/>
                                      <w:szCs w:val="24"/>
                                    </w:rPr>
                                  </w:pPr>
                                  <w:r>
                                    <w:rPr>
                                      <w:rFonts w:ascii="標楷體" w:eastAsia="標楷體" w:hAnsi="標楷體" w:cs="標楷體"/>
                                      <w:position w:val="-1"/>
                                      <w:sz w:val="24"/>
                                      <w:szCs w:val="24"/>
                                    </w:rPr>
                                    <w:t>傷者</w:t>
                                  </w:r>
                                </w:p>
                              </w:tc>
                              <w:tc>
                                <w:tcPr>
                                  <w:tcW w:w="2175" w:type="dxa"/>
                                  <w:tcBorders>
                                    <w:top w:val="single" w:sz="5" w:space="0" w:color="000000"/>
                                    <w:left w:val="single" w:sz="4" w:space="0" w:color="000000"/>
                                    <w:bottom w:val="single" w:sz="4" w:space="0" w:color="000000"/>
                                    <w:right w:val="single" w:sz="4" w:space="0" w:color="000000"/>
                                  </w:tcBorders>
                                </w:tcPr>
                                <w:p w:rsidR="009136F6" w:rsidRDefault="009136F6">
                                  <w:pPr>
                                    <w:spacing w:after="0" w:line="296" w:lineRule="exact"/>
                                    <w:ind w:left="802" w:right="786"/>
                                    <w:jc w:val="center"/>
                                    <w:rPr>
                                      <w:rFonts w:ascii="標楷體" w:eastAsia="標楷體" w:hAnsi="標楷體" w:cs="標楷體"/>
                                      <w:sz w:val="24"/>
                                      <w:szCs w:val="24"/>
                                    </w:rPr>
                                  </w:pPr>
                                  <w:r>
                                    <w:rPr>
                                      <w:rFonts w:ascii="標楷體" w:eastAsia="標楷體" w:hAnsi="標楷體" w:cs="標楷體"/>
                                      <w:position w:val="-1"/>
                                      <w:sz w:val="24"/>
                                      <w:szCs w:val="24"/>
                                    </w:rPr>
                                    <w:t>死者</w:t>
                                  </w:r>
                                </w:p>
                              </w:tc>
                            </w:tr>
                            <w:tr w:rsidR="009136F6" w:rsidTr="006B212A">
                              <w:trPr>
                                <w:trHeight w:hRule="exact" w:val="1090"/>
                              </w:trPr>
                              <w:tc>
                                <w:tcPr>
                                  <w:tcW w:w="2040" w:type="dxa"/>
                                  <w:tcBorders>
                                    <w:top w:val="single" w:sz="4" w:space="0" w:color="000000"/>
                                    <w:left w:val="single" w:sz="4" w:space="0" w:color="auto"/>
                                    <w:bottom w:val="single" w:sz="5" w:space="0" w:color="000000"/>
                                    <w:right w:val="single" w:sz="4" w:space="0" w:color="000000"/>
                                  </w:tcBorders>
                                </w:tcPr>
                                <w:p w:rsidR="009136F6" w:rsidRDefault="009136F6">
                                  <w:pPr>
                                    <w:spacing w:after="0" w:line="299" w:lineRule="exact"/>
                                    <w:ind w:left="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關心受傷者復原狀</w:t>
                                  </w:r>
                                </w:p>
                                <w:p w:rsidR="009136F6" w:rsidRDefault="009136F6">
                                  <w:pPr>
                                    <w:spacing w:before="24" w:after="0" w:line="360" w:lineRule="exact"/>
                                    <w:ind w:left="23" w:right="10"/>
                                    <w:rPr>
                                      <w:rFonts w:ascii="標楷體" w:eastAsia="標楷體" w:hAnsi="標楷體" w:cs="標楷體"/>
                                      <w:sz w:val="24"/>
                                      <w:szCs w:val="24"/>
                                      <w:lang w:eastAsia="zh-TW"/>
                                    </w:rPr>
                                  </w:pPr>
                                  <w:r>
                                    <w:rPr>
                                      <w:rFonts w:ascii="標楷體" w:eastAsia="標楷體" w:hAnsi="標楷體" w:cs="標楷體"/>
                                      <w:sz w:val="24"/>
                                      <w:szCs w:val="24"/>
                                      <w:lang w:eastAsia="zh-TW"/>
                                    </w:rPr>
                                    <w:t>況並提共必要之協 助。</w:t>
                                  </w:r>
                                </w:p>
                              </w:tc>
                              <w:tc>
                                <w:tcPr>
                                  <w:tcW w:w="2175" w:type="dxa"/>
                                  <w:tcBorders>
                                    <w:top w:val="single" w:sz="4" w:space="0" w:color="000000"/>
                                    <w:left w:val="single" w:sz="4" w:space="0" w:color="000000"/>
                                    <w:bottom w:val="single" w:sz="5" w:space="0" w:color="000000"/>
                                    <w:right w:val="single" w:sz="4" w:space="0" w:color="000000"/>
                                  </w:tcBorders>
                                </w:tcPr>
                                <w:p w:rsidR="009136F6" w:rsidRDefault="009136F6">
                                  <w:pPr>
                                    <w:spacing w:after="0" w:line="299" w:lineRule="exact"/>
                                    <w:ind w:left="21" w:right="-93"/>
                                    <w:rPr>
                                      <w:rFonts w:ascii="標楷體" w:eastAsia="標楷體" w:hAnsi="標楷體" w:cs="標楷體"/>
                                      <w:sz w:val="24"/>
                                      <w:szCs w:val="24"/>
                                    </w:rPr>
                                  </w:pPr>
                                  <w:r>
                                    <w:rPr>
                                      <w:rFonts w:ascii="標楷體" w:eastAsia="標楷體" w:hAnsi="標楷體" w:cs="標楷體"/>
                                      <w:position w:val="-1"/>
                                      <w:sz w:val="24"/>
                                      <w:szCs w:val="24"/>
                                    </w:rPr>
                                    <w:t>協助處理善後事宜。</w:t>
                                  </w:r>
                                </w:p>
                              </w:tc>
                            </w:tr>
                          </w:tbl>
                          <w:p w:rsidR="009136F6" w:rsidRDefault="009136F6" w:rsidP="001210EB">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A592ED" id="Text Box 606" o:spid="_x0000_s1152" type="#_x0000_t202" style="position:absolute;left:0;text-align:left;margin-left:323.4pt;margin-top:-77.85pt;width:212.1pt;height:73.55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2040"/>
                        <w:gridCol w:w="2175"/>
                      </w:tblGrid>
                      <w:tr w:rsidR="009136F6" w:rsidTr="006B212A">
                        <w:trPr>
                          <w:trHeight w:hRule="exact" w:val="367"/>
                        </w:trPr>
                        <w:tc>
                          <w:tcPr>
                            <w:tcW w:w="2040" w:type="dxa"/>
                            <w:tcBorders>
                              <w:top w:val="single" w:sz="5" w:space="0" w:color="000000"/>
                              <w:left w:val="single" w:sz="4" w:space="0" w:color="auto"/>
                              <w:bottom w:val="single" w:sz="4" w:space="0" w:color="000000"/>
                              <w:right w:val="single" w:sz="4" w:space="0" w:color="000000"/>
                            </w:tcBorders>
                          </w:tcPr>
                          <w:p w:rsidR="009136F6" w:rsidRDefault="009136F6">
                            <w:pPr>
                              <w:spacing w:after="0" w:line="296" w:lineRule="exact"/>
                              <w:ind w:left="736" w:right="716"/>
                              <w:jc w:val="center"/>
                              <w:rPr>
                                <w:rFonts w:ascii="標楷體" w:eastAsia="標楷體" w:hAnsi="標楷體" w:cs="標楷體"/>
                                <w:sz w:val="24"/>
                                <w:szCs w:val="24"/>
                              </w:rPr>
                            </w:pPr>
                            <w:r>
                              <w:rPr>
                                <w:rFonts w:ascii="標楷體" w:eastAsia="標楷體" w:hAnsi="標楷體" w:cs="標楷體"/>
                                <w:position w:val="-1"/>
                                <w:sz w:val="24"/>
                                <w:szCs w:val="24"/>
                              </w:rPr>
                              <w:t>傷者</w:t>
                            </w:r>
                          </w:p>
                        </w:tc>
                        <w:tc>
                          <w:tcPr>
                            <w:tcW w:w="2175" w:type="dxa"/>
                            <w:tcBorders>
                              <w:top w:val="single" w:sz="5" w:space="0" w:color="000000"/>
                              <w:left w:val="single" w:sz="4" w:space="0" w:color="000000"/>
                              <w:bottom w:val="single" w:sz="4" w:space="0" w:color="000000"/>
                              <w:right w:val="single" w:sz="4" w:space="0" w:color="000000"/>
                            </w:tcBorders>
                          </w:tcPr>
                          <w:p w:rsidR="009136F6" w:rsidRDefault="009136F6">
                            <w:pPr>
                              <w:spacing w:after="0" w:line="296" w:lineRule="exact"/>
                              <w:ind w:left="802" w:right="786"/>
                              <w:jc w:val="center"/>
                              <w:rPr>
                                <w:rFonts w:ascii="標楷體" w:eastAsia="標楷體" w:hAnsi="標楷體" w:cs="標楷體"/>
                                <w:sz w:val="24"/>
                                <w:szCs w:val="24"/>
                              </w:rPr>
                            </w:pPr>
                            <w:r>
                              <w:rPr>
                                <w:rFonts w:ascii="標楷體" w:eastAsia="標楷體" w:hAnsi="標楷體" w:cs="標楷體"/>
                                <w:position w:val="-1"/>
                                <w:sz w:val="24"/>
                                <w:szCs w:val="24"/>
                              </w:rPr>
                              <w:t>死者</w:t>
                            </w:r>
                          </w:p>
                        </w:tc>
                      </w:tr>
                      <w:tr w:rsidR="009136F6" w:rsidTr="006B212A">
                        <w:trPr>
                          <w:trHeight w:hRule="exact" w:val="1090"/>
                        </w:trPr>
                        <w:tc>
                          <w:tcPr>
                            <w:tcW w:w="2040" w:type="dxa"/>
                            <w:tcBorders>
                              <w:top w:val="single" w:sz="4" w:space="0" w:color="000000"/>
                              <w:left w:val="single" w:sz="4" w:space="0" w:color="auto"/>
                              <w:bottom w:val="single" w:sz="5" w:space="0" w:color="000000"/>
                              <w:right w:val="single" w:sz="4" w:space="0" w:color="000000"/>
                            </w:tcBorders>
                          </w:tcPr>
                          <w:p w:rsidR="009136F6" w:rsidRDefault="009136F6">
                            <w:pPr>
                              <w:spacing w:after="0" w:line="299" w:lineRule="exact"/>
                              <w:ind w:left="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關心受傷者復原狀</w:t>
                            </w:r>
                          </w:p>
                          <w:p w:rsidR="009136F6" w:rsidRDefault="009136F6">
                            <w:pPr>
                              <w:spacing w:before="24" w:after="0" w:line="360" w:lineRule="exact"/>
                              <w:ind w:left="23" w:right="10"/>
                              <w:rPr>
                                <w:rFonts w:ascii="標楷體" w:eastAsia="標楷體" w:hAnsi="標楷體" w:cs="標楷體"/>
                                <w:sz w:val="24"/>
                                <w:szCs w:val="24"/>
                                <w:lang w:eastAsia="zh-TW"/>
                              </w:rPr>
                            </w:pPr>
                            <w:r>
                              <w:rPr>
                                <w:rFonts w:ascii="標楷體" w:eastAsia="標楷體" w:hAnsi="標楷體" w:cs="標楷體"/>
                                <w:sz w:val="24"/>
                                <w:szCs w:val="24"/>
                                <w:lang w:eastAsia="zh-TW"/>
                              </w:rPr>
                              <w:t>況並提共必要之協 助。</w:t>
                            </w:r>
                          </w:p>
                        </w:tc>
                        <w:tc>
                          <w:tcPr>
                            <w:tcW w:w="2175" w:type="dxa"/>
                            <w:tcBorders>
                              <w:top w:val="single" w:sz="4" w:space="0" w:color="000000"/>
                              <w:left w:val="single" w:sz="4" w:space="0" w:color="000000"/>
                              <w:bottom w:val="single" w:sz="5" w:space="0" w:color="000000"/>
                              <w:right w:val="single" w:sz="4" w:space="0" w:color="000000"/>
                            </w:tcBorders>
                          </w:tcPr>
                          <w:p w:rsidR="009136F6" w:rsidRDefault="009136F6">
                            <w:pPr>
                              <w:spacing w:after="0" w:line="299" w:lineRule="exact"/>
                              <w:ind w:left="21" w:right="-93"/>
                              <w:rPr>
                                <w:rFonts w:ascii="標楷體" w:eastAsia="標楷體" w:hAnsi="標楷體" w:cs="標楷體"/>
                                <w:sz w:val="24"/>
                                <w:szCs w:val="24"/>
                              </w:rPr>
                            </w:pPr>
                            <w:r>
                              <w:rPr>
                                <w:rFonts w:ascii="標楷體" w:eastAsia="標楷體" w:hAnsi="標楷體" w:cs="標楷體"/>
                                <w:position w:val="-1"/>
                                <w:sz w:val="24"/>
                                <w:szCs w:val="24"/>
                              </w:rPr>
                              <w:t>協助處理善後事宜。</w:t>
                            </w:r>
                          </w:p>
                        </w:tc>
                      </w:tr>
                    </w:tbl>
                    <w:p w:rsidR="009136F6" w:rsidRDefault="009136F6" w:rsidP="001210EB">
                      <w:pPr>
                        <w:spacing w:after="0" w:line="240" w:lineRule="auto"/>
                      </w:pPr>
                    </w:p>
                  </w:txbxContent>
                </v:textbox>
                <w10:wrap anchorx="page"/>
              </v:shape>
            </w:pict>
          </mc:Fallback>
        </mc:AlternateContent>
      </w:r>
      <w:r>
        <w:rPr>
          <w:rFonts w:ascii="標楷體" w:eastAsia="標楷體" w:hAnsi="標楷體" w:cs="標楷體"/>
          <w:position w:val="-1"/>
          <w:sz w:val="24"/>
          <w:szCs w:val="24"/>
          <w:lang w:eastAsia="zh-TW"/>
        </w:rPr>
        <w:t>1.彙整有關資料呈報有關單位。</w:t>
      </w:r>
    </w:p>
    <w:p w:rsidR="001210EB" w:rsidRDefault="001210EB" w:rsidP="001210EB">
      <w:pPr>
        <w:spacing w:after="0" w:line="358" w:lineRule="exact"/>
        <w:ind w:left="1056"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災後重建計劃。</w:t>
      </w:r>
    </w:p>
    <w:p w:rsidR="001210EB" w:rsidRDefault="001210EB" w:rsidP="001210EB">
      <w:pPr>
        <w:spacing w:before="2" w:after="0" w:line="190" w:lineRule="exact"/>
        <w:rPr>
          <w:sz w:val="19"/>
          <w:szCs w:val="19"/>
          <w:lang w:eastAsia="zh-TW"/>
        </w:rPr>
      </w:pPr>
    </w:p>
    <w:p w:rsidR="001210EB" w:rsidRDefault="001210EB" w:rsidP="001210EB">
      <w:pPr>
        <w:spacing w:after="0" w:line="300" w:lineRule="exact"/>
        <w:ind w:left="641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協助辦理保險</w:t>
      </w:r>
      <w:r>
        <w:rPr>
          <w:rFonts w:ascii="標楷體" w:eastAsia="標楷體" w:hAnsi="標楷體" w:cs="標楷體"/>
          <w:spacing w:val="1"/>
          <w:position w:val="-1"/>
          <w:sz w:val="24"/>
          <w:szCs w:val="24"/>
          <w:lang w:eastAsia="zh-TW"/>
        </w:rPr>
        <w:t>給</w:t>
      </w:r>
      <w:r>
        <w:rPr>
          <w:rFonts w:ascii="標楷體" w:eastAsia="標楷體" w:hAnsi="標楷體" w:cs="標楷體"/>
          <w:position w:val="-1"/>
          <w:sz w:val="24"/>
          <w:szCs w:val="24"/>
          <w:lang w:eastAsia="zh-TW"/>
        </w:rPr>
        <w:t>付。</w:t>
      </w:r>
    </w:p>
    <w:p w:rsidR="001210EB" w:rsidRDefault="001210EB" w:rsidP="001210EB">
      <w:pPr>
        <w:spacing w:after="0" w:line="283" w:lineRule="exact"/>
        <w:ind w:left="641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視狀況申請救助。</w:t>
      </w:r>
    </w:p>
    <w:p w:rsidR="001210EB" w:rsidRDefault="001210EB" w:rsidP="001210EB">
      <w:pPr>
        <w:spacing w:before="8" w:after="0" w:line="160" w:lineRule="exact"/>
        <w:rPr>
          <w:sz w:val="16"/>
          <w:szCs w:val="16"/>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67968" behindDoc="1" locked="0" layoutInCell="1" allowOverlap="1" wp14:anchorId="14044EC3" wp14:editId="044E4F0F">
                <wp:simplePos x="0" y="0"/>
                <wp:positionH relativeFrom="page">
                  <wp:posOffset>758190</wp:posOffset>
                </wp:positionH>
                <wp:positionV relativeFrom="paragraph">
                  <wp:posOffset>-173355</wp:posOffset>
                </wp:positionV>
                <wp:extent cx="6057900" cy="1270"/>
                <wp:effectExtent l="5715" t="10795" r="13335" b="6985"/>
                <wp:wrapNone/>
                <wp:docPr id="2991" name="Group 6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94" y="-273"/>
                          <a:chExt cx="9540" cy="2"/>
                        </a:xfrm>
                      </wpg:grpSpPr>
                      <wps:wsp>
                        <wps:cNvPr id="2992" name="Freeform 605"/>
                        <wps:cNvSpPr>
                          <a:spLocks/>
                        </wps:cNvSpPr>
                        <wps:spPr bwMode="auto">
                          <a:xfrm>
                            <a:off x="1194" y="-273"/>
                            <a:ext cx="9540" cy="2"/>
                          </a:xfrm>
                          <a:custGeom>
                            <a:avLst/>
                            <a:gdLst>
                              <a:gd name="T0" fmla="+- 0 1194 1194"/>
                              <a:gd name="T1" fmla="*/ T0 w 9540"/>
                              <a:gd name="T2" fmla="+- 0 10734 119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A67D42" id="Group 604" o:spid="_x0000_s1026" style="position:absolute;margin-left:59.7pt;margin-top:-13.65pt;width:477pt;height:.1pt;z-index:-251648512;mso-position-horizontal-relative:page" coordorigin="1194,-273"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">
                <v:shape id="Freeform 605" o:spid="_x0000_s1027" style="position:absolute;left:1194;top:-273;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" path="m,l9540,e" filled="f">
                  <v:path arrowok="t" o:connecttype="custom" o:connectlocs="0,0;9540,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31" w:lineRule="exact"/>
        <w:ind w:left="358"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檢討事件原因及處理過程，並研商善後事宜。</w:t>
      </w:r>
    </w:p>
    <w:p w:rsidR="001210EB" w:rsidRDefault="001210EB" w:rsidP="001210EB">
      <w:pPr>
        <w:spacing w:after="0" w:line="281" w:lineRule="exact"/>
        <w:ind w:left="35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檢討出事原因，並全面改善。</w:t>
      </w:r>
    </w:p>
    <w:p w:rsidR="001210EB" w:rsidRDefault="001210EB" w:rsidP="001210EB">
      <w:pPr>
        <w:spacing w:after="0" w:line="278" w:lineRule="exact"/>
        <w:ind w:left="35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清點損失，擬定復原計</w:t>
      </w:r>
      <w:r>
        <w:rPr>
          <w:rFonts w:ascii="標楷體" w:eastAsia="標楷體" w:hAnsi="標楷體" w:cs="標楷體"/>
          <w:spacing w:val="1"/>
          <w:position w:val="-1"/>
          <w:sz w:val="24"/>
          <w:szCs w:val="24"/>
          <w:lang w:eastAsia="zh-TW"/>
        </w:rPr>
        <w:t>畫</w:t>
      </w:r>
      <w:r>
        <w:rPr>
          <w:rFonts w:ascii="標楷體" w:eastAsia="標楷體" w:hAnsi="標楷體" w:cs="標楷體"/>
          <w:position w:val="-1"/>
          <w:sz w:val="24"/>
          <w:szCs w:val="24"/>
          <w:lang w:eastAsia="zh-TW"/>
        </w:rPr>
        <w:t>。</w:t>
      </w:r>
    </w:p>
    <w:p w:rsidR="001210EB" w:rsidRDefault="001210EB" w:rsidP="001210EB">
      <w:pPr>
        <w:spacing w:after="0"/>
        <w:rPr>
          <w:lang w:eastAsia="zh-TW"/>
        </w:rPr>
        <w:sectPr w:rsidR="001210EB">
          <w:type w:val="continuous"/>
          <w:pgSz w:w="11920" w:h="16840"/>
          <w:pgMar w:top="1200" w:right="1100" w:bottom="980" w:left="1020" w:header="720" w:footer="720" w:gutter="0"/>
          <w:cols w:space="720"/>
        </w:sectPr>
      </w:pPr>
    </w:p>
    <w:p w:rsidR="001210EB" w:rsidRDefault="001210EB" w:rsidP="001210EB">
      <w:pPr>
        <w:spacing w:before="7" w:after="0" w:line="180" w:lineRule="exact"/>
        <w:rPr>
          <w:sz w:val="18"/>
          <w:szCs w:val="18"/>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1040" behindDoc="1" locked="0" layoutInCell="1" allowOverlap="1" wp14:anchorId="4B3B991D" wp14:editId="486DBCE2">
                <wp:simplePos x="0" y="0"/>
                <wp:positionH relativeFrom="page">
                  <wp:posOffset>748030</wp:posOffset>
                </wp:positionH>
                <wp:positionV relativeFrom="paragraph">
                  <wp:posOffset>-81915</wp:posOffset>
                </wp:positionV>
                <wp:extent cx="5210810" cy="1270"/>
                <wp:effectExtent l="5080" t="8255" r="13335" b="9525"/>
                <wp:wrapNone/>
                <wp:docPr id="2993" name="Group 6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0810" cy="1270"/>
                          <a:chOff x="1178" y="-129"/>
                          <a:chExt cx="8206" cy="2"/>
                        </a:xfrm>
                      </wpg:grpSpPr>
                      <wps:wsp>
                        <wps:cNvPr id="2994" name="Freeform 603"/>
                        <wps:cNvSpPr>
                          <a:spLocks/>
                        </wps:cNvSpPr>
                        <wps:spPr bwMode="auto">
                          <a:xfrm>
                            <a:off x="1178" y="-129"/>
                            <a:ext cx="8206" cy="2"/>
                          </a:xfrm>
                          <a:custGeom>
                            <a:avLst/>
                            <a:gdLst>
                              <a:gd name="T0" fmla="+- 0 1178 1178"/>
                              <a:gd name="T1" fmla="*/ T0 w 8206"/>
                              <a:gd name="T2" fmla="+- 0 9384 1178"/>
                              <a:gd name="T3" fmla="*/ T2 w 8206"/>
                            </a:gdLst>
                            <a:ahLst/>
                            <a:cxnLst>
                              <a:cxn ang="0">
                                <a:pos x="T1" y="0"/>
                              </a:cxn>
                              <a:cxn ang="0">
                                <a:pos x="T3" y="0"/>
                              </a:cxn>
                            </a:cxnLst>
                            <a:rect l="0" t="0" r="r" b="b"/>
                            <a:pathLst>
                              <a:path w="8206">
                                <a:moveTo>
                                  <a:pt x="0" y="0"/>
                                </a:moveTo>
                                <a:lnTo>
                                  <a:pt x="820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8B4603" id="Group 602" o:spid="_x0000_s1026" style="position:absolute;margin-left:58.9pt;margin-top:-6.45pt;width:410.3pt;height:.1pt;z-index:-251645440;mso-position-horizontal-relative:page" coordorigin="1178,-129" coordsize="82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">
                <v:shape id="Freeform 603" o:spid="_x0000_s1027" style="position:absolute;left:1178;top:-129;width:8206;height:2;visibility:visible;mso-wrap-style:square;v-text-anchor:top" coordsize="82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" path="m,l8206,e" filled="f">
                  <v:path arrowok="t" o:connecttype="custom" o:connectlocs="0,0;8206,0" o:connectangles="0,0"/>
                </v:shape>
                <w10:wrap anchorx="page"/>
              </v:group>
            </w:pict>
          </mc:Fallback>
        </mc:AlternateContent>
      </w:r>
      <w:r>
        <w:rPr>
          <w:rFonts w:ascii="標楷體" w:eastAsia="標楷體" w:hAnsi="標楷體" w:cs="標楷體"/>
          <w:position w:val="-1"/>
          <w:sz w:val="24"/>
          <w:szCs w:val="24"/>
          <w:lang w:eastAsia="zh-TW"/>
        </w:rPr>
        <w:t>一、預防階段</w:t>
      </w:r>
    </w:p>
    <w:p w:rsidR="001210EB" w:rsidRDefault="001210EB" w:rsidP="001210EB">
      <w:pPr>
        <w:spacing w:after="0" w:line="254" w:lineRule="exact"/>
        <w:ind w:left="584" w:right="-20"/>
        <w:rPr>
          <w:rFonts w:ascii="標楷體" w:eastAsia="標楷體" w:hAnsi="標楷體" w:cs="標楷體"/>
          <w:sz w:val="24"/>
          <w:szCs w:val="24"/>
          <w:lang w:eastAsia="zh-TW"/>
        </w:rPr>
      </w:pPr>
      <w:r>
        <w:rPr>
          <w:rFonts w:ascii="標楷體" w:eastAsia="標楷體" w:hAnsi="標楷體" w:cs="標楷體"/>
          <w:sz w:val="24"/>
          <w:szCs w:val="24"/>
          <w:lang w:eastAsia="zh-TW"/>
        </w:rPr>
        <w:t>1.裝置安全監視系統及加強院區照明設備，避免產生死角。</w:t>
      </w:r>
    </w:p>
    <w:p w:rsidR="001210EB" w:rsidRDefault="001210EB" w:rsidP="001210EB">
      <w:pPr>
        <w:spacing w:after="0" w:line="240" w:lineRule="exact"/>
        <w:ind w:left="584" w:right="-20"/>
        <w:rPr>
          <w:rFonts w:ascii="標楷體" w:eastAsia="標楷體" w:hAnsi="標楷體" w:cs="標楷體"/>
          <w:sz w:val="24"/>
          <w:szCs w:val="24"/>
          <w:lang w:eastAsia="zh-TW"/>
        </w:rPr>
      </w:pPr>
      <w:r>
        <w:rPr>
          <w:rFonts w:ascii="標楷體" w:eastAsia="標楷體" w:hAnsi="標楷體" w:cs="標楷體"/>
          <w:sz w:val="24"/>
          <w:szCs w:val="24"/>
          <w:lang w:eastAsia="zh-TW"/>
        </w:rPr>
        <w:t>2.強化生活輔導，確實瞭</w:t>
      </w:r>
      <w:r>
        <w:rPr>
          <w:rFonts w:ascii="標楷體" w:eastAsia="標楷體" w:hAnsi="標楷體" w:cs="標楷體"/>
          <w:spacing w:val="1"/>
          <w:sz w:val="24"/>
          <w:szCs w:val="24"/>
          <w:lang w:eastAsia="zh-TW"/>
        </w:rPr>
        <w:t>解</w:t>
      </w:r>
      <w:r w:rsidR="00753873">
        <w:rPr>
          <w:rFonts w:ascii="標楷體" w:eastAsia="標楷體" w:hAnsi="標楷體" w:cs="標楷體"/>
          <w:sz w:val="24"/>
          <w:szCs w:val="24"/>
          <w:lang w:eastAsia="zh-TW"/>
        </w:rPr>
        <w:t>住民</w:t>
      </w:r>
      <w:r>
        <w:rPr>
          <w:rFonts w:ascii="標楷體" w:eastAsia="標楷體" w:hAnsi="標楷體" w:cs="標楷體"/>
          <w:sz w:val="24"/>
          <w:szCs w:val="24"/>
          <w:lang w:eastAsia="zh-TW"/>
        </w:rPr>
        <w:t>動態,對具暴力傾向之</w:t>
      </w:r>
      <w:r w:rsidR="00753873">
        <w:rPr>
          <w:rFonts w:ascii="標楷體" w:eastAsia="標楷體" w:hAnsi="標楷體" w:cs="標楷體"/>
          <w:sz w:val="24"/>
          <w:szCs w:val="24"/>
          <w:lang w:eastAsia="zh-TW"/>
        </w:rPr>
        <w:t>住民</w:t>
      </w:r>
      <w:r>
        <w:rPr>
          <w:rFonts w:ascii="標楷體" w:eastAsia="標楷體" w:hAnsi="標楷體" w:cs="標楷體"/>
          <w:sz w:val="24"/>
          <w:szCs w:val="24"/>
          <w:lang w:eastAsia="zh-TW"/>
        </w:rPr>
        <w:t>，多予愛心陪伴、輔導。</w:t>
      </w:r>
    </w:p>
    <w:p w:rsidR="001210EB" w:rsidRDefault="001210EB" w:rsidP="001210EB">
      <w:pPr>
        <w:spacing w:after="0" w:line="240" w:lineRule="exact"/>
        <w:ind w:left="584" w:right="-20"/>
        <w:rPr>
          <w:rFonts w:ascii="標楷體" w:eastAsia="標楷體" w:hAnsi="標楷體" w:cs="標楷體"/>
          <w:sz w:val="24"/>
          <w:szCs w:val="24"/>
          <w:lang w:eastAsia="zh-TW"/>
        </w:rPr>
      </w:pPr>
      <w:r>
        <w:rPr>
          <w:rFonts w:ascii="標楷體" w:eastAsia="標楷體" w:hAnsi="標楷體" w:cs="標楷體"/>
          <w:sz w:val="24"/>
          <w:szCs w:val="24"/>
          <w:lang w:eastAsia="zh-TW"/>
        </w:rPr>
        <w:t>3.安排</w:t>
      </w:r>
      <w:r w:rsidR="00753873">
        <w:rPr>
          <w:rFonts w:ascii="標楷體" w:eastAsia="標楷體" w:hAnsi="標楷體" w:cs="標楷體"/>
          <w:sz w:val="24"/>
          <w:szCs w:val="24"/>
          <w:lang w:eastAsia="zh-TW"/>
        </w:rPr>
        <w:t>住民</w:t>
      </w:r>
      <w:r>
        <w:rPr>
          <w:rFonts w:ascii="標楷體" w:eastAsia="標楷體" w:hAnsi="標楷體" w:cs="標楷體"/>
          <w:sz w:val="24"/>
          <w:szCs w:val="24"/>
          <w:lang w:eastAsia="zh-TW"/>
        </w:rPr>
        <w:t>正當休閒活動。</w:t>
      </w:r>
    </w:p>
    <w:p w:rsidR="001210EB" w:rsidRDefault="001210EB" w:rsidP="001210EB">
      <w:pPr>
        <w:spacing w:after="0" w:line="240" w:lineRule="exact"/>
        <w:ind w:left="584"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2064" behindDoc="1" locked="0" layoutInCell="1" allowOverlap="1" wp14:anchorId="34F411A7" wp14:editId="12560E8F">
                <wp:simplePos x="0" y="0"/>
                <wp:positionH relativeFrom="page">
                  <wp:posOffset>712470</wp:posOffset>
                </wp:positionH>
                <wp:positionV relativeFrom="paragraph">
                  <wp:posOffset>243840</wp:posOffset>
                </wp:positionV>
                <wp:extent cx="5210810" cy="1270"/>
                <wp:effectExtent l="7620" t="9525" r="10795" b="8255"/>
                <wp:wrapNone/>
                <wp:docPr id="2995" name="Group 6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0810" cy="1270"/>
                          <a:chOff x="1122" y="384"/>
                          <a:chExt cx="8206" cy="2"/>
                        </a:xfrm>
                      </wpg:grpSpPr>
                      <wps:wsp>
                        <wps:cNvPr id="2996" name="Freeform 601"/>
                        <wps:cNvSpPr>
                          <a:spLocks/>
                        </wps:cNvSpPr>
                        <wps:spPr bwMode="auto">
                          <a:xfrm>
                            <a:off x="1122" y="384"/>
                            <a:ext cx="8206" cy="2"/>
                          </a:xfrm>
                          <a:custGeom>
                            <a:avLst/>
                            <a:gdLst>
                              <a:gd name="T0" fmla="+- 0 1122 1122"/>
                              <a:gd name="T1" fmla="*/ T0 w 8206"/>
                              <a:gd name="T2" fmla="+- 0 9328 1122"/>
                              <a:gd name="T3" fmla="*/ T2 w 8206"/>
                            </a:gdLst>
                            <a:ahLst/>
                            <a:cxnLst>
                              <a:cxn ang="0">
                                <a:pos x="T1" y="0"/>
                              </a:cxn>
                              <a:cxn ang="0">
                                <a:pos x="T3" y="0"/>
                              </a:cxn>
                            </a:cxnLst>
                            <a:rect l="0" t="0" r="r" b="b"/>
                            <a:pathLst>
                              <a:path w="8206">
                                <a:moveTo>
                                  <a:pt x="0" y="0"/>
                                </a:moveTo>
                                <a:lnTo>
                                  <a:pt x="820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639F6C" id="Group 600" o:spid="_x0000_s1026" style="position:absolute;margin-left:56.1pt;margin-top:19.2pt;width:410.3pt;height:.1pt;z-index:-251644416;mso-position-horizontal-relative:page" coordorigin="1122,384" coordsize="82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">
                <v:shape id="Freeform 601" o:spid="_x0000_s1027" style="position:absolute;left:1122;top:384;width:8206;height:2;visibility:visible;mso-wrap-style:square;v-text-anchor:top" coordsize="82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" path="m,l8206,e" filled="f">
                  <v:path arrowok="t" o:connecttype="custom" o:connectlocs="0,0;8206,0" o:connectangles="0,0"/>
                </v:shape>
                <w10:wrap anchorx="page"/>
              </v:group>
            </w:pict>
          </mc:Fallback>
        </mc:AlternateContent>
      </w:r>
      <w:r>
        <w:rPr>
          <w:rFonts w:ascii="標楷體" w:eastAsia="標楷體" w:hAnsi="標楷體" w:cs="標楷體"/>
          <w:sz w:val="24"/>
          <w:szCs w:val="24"/>
          <w:lang w:eastAsia="zh-TW"/>
        </w:rPr>
        <w:t>4.建立溝通及申訴管道。</w:t>
      </w:r>
    </w:p>
    <w:p w:rsidR="001210EB" w:rsidRDefault="001210EB" w:rsidP="001210EB">
      <w:pPr>
        <w:spacing w:before="1" w:after="0" w:line="170" w:lineRule="exact"/>
        <w:rPr>
          <w:sz w:val="17"/>
          <w:szCs w:val="17"/>
          <w:lang w:eastAsia="zh-TW"/>
        </w:rPr>
      </w:pPr>
    </w:p>
    <w:p w:rsidR="001210EB" w:rsidRDefault="00417F24"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70016" behindDoc="1" locked="0" layoutInCell="1" allowOverlap="1" wp14:anchorId="0A794417" wp14:editId="6935EC69">
                <wp:simplePos x="0" y="0"/>
                <wp:positionH relativeFrom="page">
                  <wp:posOffset>1680845</wp:posOffset>
                </wp:positionH>
                <wp:positionV relativeFrom="paragraph">
                  <wp:posOffset>200025</wp:posOffset>
                </wp:positionV>
                <wp:extent cx="3999865" cy="5419725"/>
                <wp:effectExtent l="0" t="0" r="19685" b="9525"/>
                <wp:wrapNone/>
                <wp:docPr id="2997" name="Group 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99865" cy="5419725"/>
                          <a:chOff x="2655" y="250"/>
                          <a:chExt cx="6299" cy="8759"/>
                        </a:xfrm>
                      </wpg:grpSpPr>
                      <wpg:grpSp>
                        <wpg:cNvPr id="2998" name="Group 598"/>
                        <wpg:cNvGrpSpPr>
                          <a:grpSpLocks/>
                        </wpg:cNvGrpSpPr>
                        <wpg:grpSpPr bwMode="auto">
                          <a:xfrm>
                            <a:off x="5648" y="1048"/>
                            <a:ext cx="2" cy="15"/>
                            <a:chOff x="5648" y="1048"/>
                            <a:chExt cx="2" cy="15"/>
                          </a:xfrm>
                        </wpg:grpSpPr>
                        <wps:wsp>
                          <wps:cNvPr id="2999" name="Freeform 599"/>
                          <wps:cNvSpPr>
                            <a:spLocks/>
                          </wps:cNvSpPr>
                          <wps:spPr bwMode="auto">
                            <a:xfrm>
                              <a:off x="5648" y="1048"/>
                              <a:ext cx="2" cy="15"/>
                            </a:xfrm>
                            <a:custGeom>
                              <a:avLst/>
                              <a:gdLst>
                                <a:gd name="T0" fmla="+- 0 1048 1048"/>
                                <a:gd name="T1" fmla="*/ 1048 h 15"/>
                                <a:gd name="T2" fmla="+- 0 1063 1048"/>
                                <a:gd name="T3" fmla="*/ 1063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00" name="Group 596"/>
                        <wpg:cNvGrpSpPr>
                          <a:grpSpLocks/>
                        </wpg:cNvGrpSpPr>
                        <wpg:grpSpPr bwMode="auto">
                          <a:xfrm>
                            <a:off x="5648" y="1148"/>
                            <a:ext cx="2" cy="360"/>
                            <a:chOff x="5648" y="1148"/>
                            <a:chExt cx="2" cy="360"/>
                          </a:xfrm>
                        </wpg:grpSpPr>
                        <wps:wsp>
                          <wps:cNvPr id="3001" name="Freeform 597"/>
                          <wps:cNvSpPr>
                            <a:spLocks/>
                          </wps:cNvSpPr>
                          <wps:spPr bwMode="auto">
                            <a:xfrm>
                              <a:off x="5648" y="1148"/>
                              <a:ext cx="2" cy="360"/>
                            </a:xfrm>
                            <a:custGeom>
                              <a:avLst/>
                              <a:gdLst>
                                <a:gd name="T0" fmla="+- 0 1148 1148"/>
                                <a:gd name="T1" fmla="*/ 1148 h 360"/>
                                <a:gd name="T2" fmla="+- 0 1508 1148"/>
                                <a:gd name="T3" fmla="*/ 1508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02" name="Group 594"/>
                        <wpg:cNvGrpSpPr>
                          <a:grpSpLocks/>
                        </wpg:cNvGrpSpPr>
                        <wpg:grpSpPr bwMode="auto">
                          <a:xfrm>
                            <a:off x="3518" y="1520"/>
                            <a:ext cx="4336" cy="2"/>
                            <a:chOff x="3518" y="1520"/>
                            <a:chExt cx="4336" cy="2"/>
                          </a:xfrm>
                        </wpg:grpSpPr>
                        <wps:wsp>
                          <wps:cNvPr id="3003" name="Freeform 595"/>
                          <wps:cNvSpPr>
                            <a:spLocks/>
                          </wps:cNvSpPr>
                          <wps:spPr bwMode="auto">
                            <a:xfrm>
                              <a:off x="3518" y="1520"/>
                              <a:ext cx="4336" cy="2"/>
                            </a:xfrm>
                            <a:custGeom>
                              <a:avLst/>
                              <a:gdLst>
                                <a:gd name="T0" fmla="+- 0 3518 3518"/>
                                <a:gd name="T1" fmla="*/ T0 w 4336"/>
                                <a:gd name="T2" fmla="+- 0 7854 3518"/>
                                <a:gd name="T3" fmla="*/ T2 w 4336"/>
                              </a:gdLst>
                              <a:ahLst/>
                              <a:cxnLst>
                                <a:cxn ang="0">
                                  <a:pos x="T1" y="0"/>
                                </a:cxn>
                                <a:cxn ang="0">
                                  <a:pos x="T3" y="0"/>
                                </a:cxn>
                              </a:cxnLst>
                              <a:rect l="0" t="0" r="r" b="b"/>
                              <a:pathLst>
                                <a:path w="4336">
                                  <a:moveTo>
                                    <a:pt x="0" y="0"/>
                                  </a:moveTo>
                                  <a:lnTo>
                                    <a:pt x="433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04" name="Group 590"/>
                        <wpg:cNvGrpSpPr>
                          <a:grpSpLocks/>
                        </wpg:cNvGrpSpPr>
                        <wpg:grpSpPr bwMode="auto">
                          <a:xfrm>
                            <a:off x="3458" y="1510"/>
                            <a:ext cx="120" cy="430"/>
                            <a:chOff x="3458" y="1510"/>
                            <a:chExt cx="120" cy="430"/>
                          </a:xfrm>
                        </wpg:grpSpPr>
                        <wps:wsp>
                          <wps:cNvPr id="3005" name="Freeform 593"/>
                          <wps:cNvSpPr>
                            <a:spLocks/>
                          </wps:cNvSpPr>
                          <wps:spPr bwMode="auto">
                            <a:xfrm>
                              <a:off x="3458" y="1510"/>
                              <a:ext cx="120" cy="430"/>
                            </a:xfrm>
                            <a:custGeom>
                              <a:avLst/>
                              <a:gdLst>
                                <a:gd name="T0" fmla="+- 0 3508 3458"/>
                                <a:gd name="T1" fmla="*/ T0 w 120"/>
                                <a:gd name="T2" fmla="+- 0 1820 1510"/>
                                <a:gd name="T3" fmla="*/ 1820 h 430"/>
                                <a:gd name="T4" fmla="+- 0 3458 3458"/>
                                <a:gd name="T5" fmla="*/ T4 w 120"/>
                                <a:gd name="T6" fmla="+- 0 1820 1510"/>
                                <a:gd name="T7" fmla="*/ 1820 h 430"/>
                                <a:gd name="T8" fmla="+- 0 3518 3458"/>
                                <a:gd name="T9" fmla="*/ T8 w 120"/>
                                <a:gd name="T10" fmla="+- 0 1940 1510"/>
                                <a:gd name="T11" fmla="*/ 1940 h 430"/>
                                <a:gd name="T12" fmla="+- 0 3563 3458"/>
                                <a:gd name="T13" fmla="*/ T12 w 120"/>
                                <a:gd name="T14" fmla="+- 0 1850 1510"/>
                                <a:gd name="T15" fmla="*/ 1850 h 430"/>
                                <a:gd name="T16" fmla="+- 0 3512 3458"/>
                                <a:gd name="T17" fmla="*/ T16 w 120"/>
                                <a:gd name="T18" fmla="+- 0 1850 1510"/>
                                <a:gd name="T19" fmla="*/ 1850 h 430"/>
                                <a:gd name="T20" fmla="+- 0 3508 3458"/>
                                <a:gd name="T21" fmla="*/ T20 w 120"/>
                                <a:gd name="T22" fmla="+- 0 1845 1510"/>
                                <a:gd name="T23" fmla="*/ 1845 h 430"/>
                                <a:gd name="T24" fmla="+- 0 3508 3458"/>
                                <a:gd name="T25" fmla="*/ T24 w 120"/>
                                <a:gd name="T26" fmla="+- 0 1820 1510"/>
                                <a:gd name="T27" fmla="*/ 1820 h 430"/>
                              </a:gdLst>
                              <a:ahLst/>
                              <a:cxnLst>
                                <a:cxn ang="0">
                                  <a:pos x="T1" y="T3"/>
                                </a:cxn>
                                <a:cxn ang="0">
                                  <a:pos x="T5" y="T7"/>
                                </a:cxn>
                                <a:cxn ang="0">
                                  <a:pos x="T9" y="T11"/>
                                </a:cxn>
                                <a:cxn ang="0">
                                  <a:pos x="T13" y="T15"/>
                                </a:cxn>
                                <a:cxn ang="0">
                                  <a:pos x="T17" y="T19"/>
                                </a:cxn>
                                <a:cxn ang="0">
                                  <a:pos x="T21" y="T23"/>
                                </a:cxn>
                                <a:cxn ang="0">
                                  <a:pos x="T25" y="T27"/>
                                </a:cxn>
                              </a:cxnLst>
                              <a:rect l="0" t="0" r="r" b="b"/>
                              <a:pathLst>
                                <a:path w="120" h="430">
                                  <a:moveTo>
                                    <a:pt x="50" y="310"/>
                                  </a:moveTo>
                                  <a:lnTo>
                                    <a:pt x="0" y="310"/>
                                  </a:lnTo>
                                  <a:lnTo>
                                    <a:pt x="60" y="430"/>
                                  </a:lnTo>
                                  <a:lnTo>
                                    <a:pt x="105" y="340"/>
                                  </a:lnTo>
                                  <a:lnTo>
                                    <a:pt x="54" y="340"/>
                                  </a:lnTo>
                                  <a:lnTo>
                                    <a:pt x="50" y="335"/>
                                  </a:lnTo>
                                  <a:lnTo>
                                    <a:pt x="5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6" name="Freeform 592"/>
                          <wps:cNvSpPr>
                            <a:spLocks/>
                          </wps:cNvSpPr>
                          <wps:spPr bwMode="auto">
                            <a:xfrm>
                              <a:off x="3458" y="1510"/>
                              <a:ext cx="120" cy="430"/>
                            </a:xfrm>
                            <a:custGeom>
                              <a:avLst/>
                              <a:gdLst>
                                <a:gd name="T0" fmla="+- 0 3524 3458"/>
                                <a:gd name="T1" fmla="*/ T0 w 120"/>
                                <a:gd name="T2" fmla="+- 0 1510 1510"/>
                                <a:gd name="T3" fmla="*/ 1510 h 430"/>
                                <a:gd name="T4" fmla="+- 0 3512 3458"/>
                                <a:gd name="T5" fmla="*/ T4 w 120"/>
                                <a:gd name="T6" fmla="+- 0 1510 1510"/>
                                <a:gd name="T7" fmla="*/ 1510 h 430"/>
                                <a:gd name="T8" fmla="+- 0 3508 3458"/>
                                <a:gd name="T9" fmla="*/ T8 w 120"/>
                                <a:gd name="T10" fmla="+- 0 1514 1510"/>
                                <a:gd name="T11" fmla="*/ 1514 h 430"/>
                                <a:gd name="T12" fmla="+- 0 3508 3458"/>
                                <a:gd name="T13" fmla="*/ T12 w 120"/>
                                <a:gd name="T14" fmla="+- 0 1845 1510"/>
                                <a:gd name="T15" fmla="*/ 1845 h 430"/>
                                <a:gd name="T16" fmla="+- 0 3512 3458"/>
                                <a:gd name="T17" fmla="*/ T16 w 120"/>
                                <a:gd name="T18" fmla="+- 0 1850 1510"/>
                                <a:gd name="T19" fmla="*/ 1850 h 430"/>
                                <a:gd name="T20" fmla="+- 0 3524 3458"/>
                                <a:gd name="T21" fmla="*/ T20 w 120"/>
                                <a:gd name="T22" fmla="+- 0 1850 1510"/>
                                <a:gd name="T23" fmla="*/ 1850 h 430"/>
                                <a:gd name="T24" fmla="+- 0 3528 3458"/>
                                <a:gd name="T25" fmla="*/ T24 w 120"/>
                                <a:gd name="T26" fmla="+- 0 1845 1510"/>
                                <a:gd name="T27" fmla="*/ 1845 h 430"/>
                                <a:gd name="T28" fmla="+- 0 3528 3458"/>
                                <a:gd name="T29" fmla="*/ T28 w 120"/>
                                <a:gd name="T30" fmla="+- 0 1514 1510"/>
                                <a:gd name="T31" fmla="*/ 1514 h 430"/>
                                <a:gd name="T32" fmla="+- 0 3524 3458"/>
                                <a:gd name="T33" fmla="*/ T32 w 120"/>
                                <a:gd name="T34" fmla="+- 0 1510 1510"/>
                                <a:gd name="T35" fmla="*/ 1510 h 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0">
                                  <a:moveTo>
                                    <a:pt x="66" y="0"/>
                                  </a:moveTo>
                                  <a:lnTo>
                                    <a:pt x="54" y="0"/>
                                  </a:lnTo>
                                  <a:lnTo>
                                    <a:pt x="50" y="4"/>
                                  </a:lnTo>
                                  <a:lnTo>
                                    <a:pt x="50" y="335"/>
                                  </a:lnTo>
                                  <a:lnTo>
                                    <a:pt x="54" y="340"/>
                                  </a:lnTo>
                                  <a:lnTo>
                                    <a:pt x="66" y="340"/>
                                  </a:lnTo>
                                  <a:lnTo>
                                    <a:pt x="70" y="33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7" name="Freeform 591"/>
                          <wps:cNvSpPr>
                            <a:spLocks/>
                          </wps:cNvSpPr>
                          <wps:spPr bwMode="auto">
                            <a:xfrm>
                              <a:off x="3458" y="1510"/>
                              <a:ext cx="120" cy="430"/>
                            </a:xfrm>
                            <a:custGeom>
                              <a:avLst/>
                              <a:gdLst>
                                <a:gd name="T0" fmla="+- 0 3578 3458"/>
                                <a:gd name="T1" fmla="*/ T0 w 120"/>
                                <a:gd name="T2" fmla="+- 0 1820 1510"/>
                                <a:gd name="T3" fmla="*/ 1820 h 430"/>
                                <a:gd name="T4" fmla="+- 0 3528 3458"/>
                                <a:gd name="T5" fmla="*/ T4 w 120"/>
                                <a:gd name="T6" fmla="+- 0 1820 1510"/>
                                <a:gd name="T7" fmla="*/ 1820 h 430"/>
                                <a:gd name="T8" fmla="+- 0 3528 3458"/>
                                <a:gd name="T9" fmla="*/ T8 w 120"/>
                                <a:gd name="T10" fmla="+- 0 1845 1510"/>
                                <a:gd name="T11" fmla="*/ 1845 h 430"/>
                                <a:gd name="T12" fmla="+- 0 3524 3458"/>
                                <a:gd name="T13" fmla="*/ T12 w 120"/>
                                <a:gd name="T14" fmla="+- 0 1850 1510"/>
                                <a:gd name="T15" fmla="*/ 1850 h 430"/>
                                <a:gd name="T16" fmla="+- 0 3563 3458"/>
                                <a:gd name="T17" fmla="*/ T16 w 120"/>
                                <a:gd name="T18" fmla="+- 0 1850 1510"/>
                                <a:gd name="T19" fmla="*/ 1850 h 430"/>
                                <a:gd name="T20" fmla="+- 0 3578 3458"/>
                                <a:gd name="T21" fmla="*/ T20 w 120"/>
                                <a:gd name="T22" fmla="+- 0 1820 1510"/>
                                <a:gd name="T23" fmla="*/ 1820 h 430"/>
                              </a:gdLst>
                              <a:ahLst/>
                              <a:cxnLst>
                                <a:cxn ang="0">
                                  <a:pos x="T1" y="T3"/>
                                </a:cxn>
                                <a:cxn ang="0">
                                  <a:pos x="T5" y="T7"/>
                                </a:cxn>
                                <a:cxn ang="0">
                                  <a:pos x="T9" y="T11"/>
                                </a:cxn>
                                <a:cxn ang="0">
                                  <a:pos x="T13" y="T15"/>
                                </a:cxn>
                                <a:cxn ang="0">
                                  <a:pos x="T17" y="T19"/>
                                </a:cxn>
                                <a:cxn ang="0">
                                  <a:pos x="T21" y="T23"/>
                                </a:cxn>
                              </a:cxnLst>
                              <a:rect l="0" t="0" r="r" b="b"/>
                              <a:pathLst>
                                <a:path w="120" h="430">
                                  <a:moveTo>
                                    <a:pt x="120" y="310"/>
                                  </a:moveTo>
                                  <a:lnTo>
                                    <a:pt x="70" y="310"/>
                                  </a:lnTo>
                                  <a:lnTo>
                                    <a:pt x="70" y="335"/>
                                  </a:lnTo>
                                  <a:lnTo>
                                    <a:pt x="66" y="340"/>
                                  </a:lnTo>
                                  <a:lnTo>
                                    <a:pt x="105" y="340"/>
                                  </a:lnTo>
                                  <a:lnTo>
                                    <a:pt x="12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08" name="Group 586"/>
                        <wpg:cNvGrpSpPr>
                          <a:grpSpLocks/>
                        </wpg:cNvGrpSpPr>
                        <wpg:grpSpPr bwMode="auto">
                          <a:xfrm>
                            <a:off x="7808" y="1510"/>
                            <a:ext cx="120" cy="430"/>
                            <a:chOff x="7808" y="1510"/>
                            <a:chExt cx="120" cy="430"/>
                          </a:xfrm>
                        </wpg:grpSpPr>
                        <wps:wsp>
                          <wps:cNvPr id="3009" name="Freeform 589"/>
                          <wps:cNvSpPr>
                            <a:spLocks/>
                          </wps:cNvSpPr>
                          <wps:spPr bwMode="auto">
                            <a:xfrm>
                              <a:off x="7808" y="1510"/>
                              <a:ext cx="120" cy="430"/>
                            </a:xfrm>
                            <a:custGeom>
                              <a:avLst/>
                              <a:gdLst>
                                <a:gd name="T0" fmla="+- 0 7858 7808"/>
                                <a:gd name="T1" fmla="*/ T0 w 120"/>
                                <a:gd name="T2" fmla="+- 0 1820 1510"/>
                                <a:gd name="T3" fmla="*/ 1820 h 430"/>
                                <a:gd name="T4" fmla="+- 0 7808 7808"/>
                                <a:gd name="T5" fmla="*/ T4 w 120"/>
                                <a:gd name="T6" fmla="+- 0 1820 1510"/>
                                <a:gd name="T7" fmla="*/ 1820 h 430"/>
                                <a:gd name="T8" fmla="+- 0 7868 7808"/>
                                <a:gd name="T9" fmla="*/ T8 w 120"/>
                                <a:gd name="T10" fmla="+- 0 1940 1510"/>
                                <a:gd name="T11" fmla="*/ 1940 h 430"/>
                                <a:gd name="T12" fmla="+- 0 7913 7808"/>
                                <a:gd name="T13" fmla="*/ T12 w 120"/>
                                <a:gd name="T14" fmla="+- 0 1850 1510"/>
                                <a:gd name="T15" fmla="*/ 1850 h 430"/>
                                <a:gd name="T16" fmla="+- 0 7862 7808"/>
                                <a:gd name="T17" fmla="*/ T16 w 120"/>
                                <a:gd name="T18" fmla="+- 0 1850 1510"/>
                                <a:gd name="T19" fmla="*/ 1850 h 430"/>
                                <a:gd name="T20" fmla="+- 0 7858 7808"/>
                                <a:gd name="T21" fmla="*/ T20 w 120"/>
                                <a:gd name="T22" fmla="+- 0 1845 1510"/>
                                <a:gd name="T23" fmla="*/ 1845 h 430"/>
                                <a:gd name="T24" fmla="+- 0 7858 7808"/>
                                <a:gd name="T25" fmla="*/ T24 w 120"/>
                                <a:gd name="T26" fmla="+- 0 1820 1510"/>
                                <a:gd name="T27" fmla="*/ 1820 h 430"/>
                              </a:gdLst>
                              <a:ahLst/>
                              <a:cxnLst>
                                <a:cxn ang="0">
                                  <a:pos x="T1" y="T3"/>
                                </a:cxn>
                                <a:cxn ang="0">
                                  <a:pos x="T5" y="T7"/>
                                </a:cxn>
                                <a:cxn ang="0">
                                  <a:pos x="T9" y="T11"/>
                                </a:cxn>
                                <a:cxn ang="0">
                                  <a:pos x="T13" y="T15"/>
                                </a:cxn>
                                <a:cxn ang="0">
                                  <a:pos x="T17" y="T19"/>
                                </a:cxn>
                                <a:cxn ang="0">
                                  <a:pos x="T21" y="T23"/>
                                </a:cxn>
                                <a:cxn ang="0">
                                  <a:pos x="T25" y="T27"/>
                                </a:cxn>
                              </a:cxnLst>
                              <a:rect l="0" t="0" r="r" b="b"/>
                              <a:pathLst>
                                <a:path w="120" h="430">
                                  <a:moveTo>
                                    <a:pt x="50" y="310"/>
                                  </a:moveTo>
                                  <a:lnTo>
                                    <a:pt x="0" y="310"/>
                                  </a:lnTo>
                                  <a:lnTo>
                                    <a:pt x="60" y="430"/>
                                  </a:lnTo>
                                  <a:lnTo>
                                    <a:pt x="105" y="340"/>
                                  </a:lnTo>
                                  <a:lnTo>
                                    <a:pt x="54" y="340"/>
                                  </a:lnTo>
                                  <a:lnTo>
                                    <a:pt x="50" y="335"/>
                                  </a:lnTo>
                                  <a:lnTo>
                                    <a:pt x="5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10" name="Freeform 588"/>
                          <wps:cNvSpPr>
                            <a:spLocks/>
                          </wps:cNvSpPr>
                          <wps:spPr bwMode="auto">
                            <a:xfrm>
                              <a:off x="7808" y="1510"/>
                              <a:ext cx="120" cy="430"/>
                            </a:xfrm>
                            <a:custGeom>
                              <a:avLst/>
                              <a:gdLst>
                                <a:gd name="T0" fmla="+- 0 7874 7808"/>
                                <a:gd name="T1" fmla="*/ T0 w 120"/>
                                <a:gd name="T2" fmla="+- 0 1510 1510"/>
                                <a:gd name="T3" fmla="*/ 1510 h 430"/>
                                <a:gd name="T4" fmla="+- 0 7862 7808"/>
                                <a:gd name="T5" fmla="*/ T4 w 120"/>
                                <a:gd name="T6" fmla="+- 0 1510 1510"/>
                                <a:gd name="T7" fmla="*/ 1510 h 430"/>
                                <a:gd name="T8" fmla="+- 0 7858 7808"/>
                                <a:gd name="T9" fmla="*/ T8 w 120"/>
                                <a:gd name="T10" fmla="+- 0 1514 1510"/>
                                <a:gd name="T11" fmla="*/ 1514 h 430"/>
                                <a:gd name="T12" fmla="+- 0 7858 7808"/>
                                <a:gd name="T13" fmla="*/ T12 w 120"/>
                                <a:gd name="T14" fmla="+- 0 1845 1510"/>
                                <a:gd name="T15" fmla="*/ 1845 h 430"/>
                                <a:gd name="T16" fmla="+- 0 7862 7808"/>
                                <a:gd name="T17" fmla="*/ T16 w 120"/>
                                <a:gd name="T18" fmla="+- 0 1850 1510"/>
                                <a:gd name="T19" fmla="*/ 1850 h 430"/>
                                <a:gd name="T20" fmla="+- 0 7874 7808"/>
                                <a:gd name="T21" fmla="*/ T20 w 120"/>
                                <a:gd name="T22" fmla="+- 0 1850 1510"/>
                                <a:gd name="T23" fmla="*/ 1850 h 430"/>
                                <a:gd name="T24" fmla="+- 0 7878 7808"/>
                                <a:gd name="T25" fmla="*/ T24 w 120"/>
                                <a:gd name="T26" fmla="+- 0 1845 1510"/>
                                <a:gd name="T27" fmla="*/ 1845 h 430"/>
                                <a:gd name="T28" fmla="+- 0 7878 7808"/>
                                <a:gd name="T29" fmla="*/ T28 w 120"/>
                                <a:gd name="T30" fmla="+- 0 1514 1510"/>
                                <a:gd name="T31" fmla="*/ 1514 h 430"/>
                                <a:gd name="T32" fmla="+- 0 7874 7808"/>
                                <a:gd name="T33" fmla="*/ T32 w 120"/>
                                <a:gd name="T34" fmla="+- 0 1510 1510"/>
                                <a:gd name="T35" fmla="*/ 1510 h 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0">
                                  <a:moveTo>
                                    <a:pt x="66" y="0"/>
                                  </a:moveTo>
                                  <a:lnTo>
                                    <a:pt x="54" y="0"/>
                                  </a:lnTo>
                                  <a:lnTo>
                                    <a:pt x="50" y="4"/>
                                  </a:lnTo>
                                  <a:lnTo>
                                    <a:pt x="50" y="335"/>
                                  </a:lnTo>
                                  <a:lnTo>
                                    <a:pt x="54" y="340"/>
                                  </a:lnTo>
                                  <a:lnTo>
                                    <a:pt x="66" y="340"/>
                                  </a:lnTo>
                                  <a:lnTo>
                                    <a:pt x="70" y="33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11" name="Freeform 587"/>
                          <wps:cNvSpPr>
                            <a:spLocks/>
                          </wps:cNvSpPr>
                          <wps:spPr bwMode="auto">
                            <a:xfrm>
                              <a:off x="7808" y="1510"/>
                              <a:ext cx="120" cy="430"/>
                            </a:xfrm>
                            <a:custGeom>
                              <a:avLst/>
                              <a:gdLst>
                                <a:gd name="T0" fmla="+- 0 7928 7808"/>
                                <a:gd name="T1" fmla="*/ T0 w 120"/>
                                <a:gd name="T2" fmla="+- 0 1820 1510"/>
                                <a:gd name="T3" fmla="*/ 1820 h 430"/>
                                <a:gd name="T4" fmla="+- 0 7878 7808"/>
                                <a:gd name="T5" fmla="*/ T4 w 120"/>
                                <a:gd name="T6" fmla="+- 0 1820 1510"/>
                                <a:gd name="T7" fmla="*/ 1820 h 430"/>
                                <a:gd name="T8" fmla="+- 0 7878 7808"/>
                                <a:gd name="T9" fmla="*/ T8 w 120"/>
                                <a:gd name="T10" fmla="+- 0 1845 1510"/>
                                <a:gd name="T11" fmla="*/ 1845 h 430"/>
                                <a:gd name="T12" fmla="+- 0 7874 7808"/>
                                <a:gd name="T13" fmla="*/ T12 w 120"/>
                                <a:gd name="T14" fmla="+- 0 1850 1510"/>
                                <a:gd name="T15" fmla="*/ 1850 h 430"/>
                                <a:gd name="T16" fmla="+- 0 7913 7808"/>
                                <a:gd name="T17" fmla="*/ T16 w 120"/>
                                <a:gd name="T18" fmla="+- 0 1850 1510"/>
                                <a:gd name="T19" fmla="*/ 1850 h 430"/>
                                <a:gd name="T20" fmla="+- 0 7928 7808"/>
                                <a:gd name="T21" fmla="*/ T20 w 120"/>
                                <a:gd name="T22" fmla="+- 0 1820 1510"/>
                                <a:gd name="T23" fmla="*/ 1820 h 430"/>
                              </a:gdLst>
                              <a:ahLst/>
                              <a:cxnLst>
                                <a:cxn ang="0">
                                  <a:pos x="T1" y="T3"/>
                                </a:cxn>
                                <a:cxn ang="0">
                                  <a:pos x="T5" y="T7"/>
                                </a:cxn>
                                <a:cxn ang="0">
                                  <a:pos x="T9" y="T11"/>
                                </a:cxn>
                                <a:cxn ang="0">
                                  <a:pos x="T13" y="T15"/>
                                </a:cxn>
                                <a:cxn ang="0">
                                  <a:pos x="T17" y="T19"/>
                                </a:cxn>
                                <a:cxn ang="0">
                                  <a:pos x="T21" y="T23"/>
                                </a:cxn>
                              </a:cxnLst>
                              <a:rect l="0" t="0" r="r" b="b"/>
                              <a:pathLst>
                                <a:path w="120" h="430">
                                  <a:moveTo>
                                    <a:pt x="120" y="310"/>
                                  </a:moveTo>
                                  <a:lnTo>
                                    <a:pt x="70" y="310"/>
                                  </a:lnTo>
                                  <a:lnTo>
                                    <a:pt x="70" y="335"/>
                                  </a:lnTo>
                                  <a:lnTo>
                                    <a:pt x="66" y="340"/>
                                  </a:lnTo>
                                  <a:lnTo>
                                    <a:pt x="105" y="340"/>
                                  </a:lnTo>
                                  <a:lnTo>
                                    <a:pt x="12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12" name="Group 584"/>
                        <wpg:cNvGrpSpPr>
                          <a:grpSpLocks/>
                        </wpg:cNvGrpSpPr>
                        <wpg:grpSpPr bwMode="auto">
                          <a:xfrm>
                            <a:off x="2662" y="1924"/>
                            <a:ext cx="1786" cy="1336"/>
                            <a:chOff x="2662" y="1924"/>
                            <a:chExt cx="1786" cy="1336"/>
                          </a:xfrm>
                        </wpg:grpSpPr>
                        <wps:wsp>
                          <wps:cNvPr id="3013" name="Freeform 585"/>
                          <wps:cNvSpPr>
                            <a:spLocks/>
                          </wps:cNvSpPr>
                          <wps:spPr bwMode="auto">
                            <a:xfrm>
                              <a:off x="2662" y="1924"/>
                              <a:ext cx="1786" cy="1336"/>
                            </a:xfrm>
                            <a:custGeom>
                              <a:avLst/>
                              <a:gdLst>
                                <a:gd name="T0" fmla="+- 0 2662 2662"/>
                                <a:gd name="T1" fmla="*/ T0 w 1786"/>
                                <a:gd name="T2" fmla="+- 0 3260 1924"/>
                                <a:gd name="T3" fmla="*/ 3260 h 1336"/>
                                <a:gd name="T4" fmla="+- 0 4448 2662"/>
                                <a:gd name="T5" fmla="*/ T4 w 1786"/>
                                <a:gd name="T6" fmla="+- 0 3260 1924"/>
                                <a:gd name="T7" fmla="*/ 3260 h 1336"/>
                                <a:gd name="T8" fmla="+- 0 4448 2662"/>
                                <a:gd name="T9" fmla="*/ T8 w 1786"/>
                                <a:gd name="T10" fmla="+- 0 1924 1924"/>
                                <a:gd name="T11" fmla="*/ 1924 h 1336"/>
                                <a:gd name="T12" fmla="+- 0 2662 2662"/>
                                <a:gd name="T13" fmla="*/ T12 w 1786"/>
                                <a:gd name="T14" fmla="+- 0 1924 1924"/>
                                <a:gd name="T15" fmla="*/ 1924 h 1336"/>
                                <a:gd name="T16" fmla="+- 0 2662 2662"/>
                                <a:gd name="T17" fmla="*/ T16 w 1786"/>
                                <a:gd name="T18" fmla="+- 0 3260 1924"/>
                                <a:gd name="T19" fmla="*/ 3260 h 1336"/>
                              </a:gdLst>
                              <a:ahLst/>
                              <a:cxnLst>
                                <a:cxn ang="0">
                                  <a:pos x="T1" y="T3"/>
                                </a:cxn>
                                <a:cxn ang="0">
                                  <a:pos x="T5" y="T7"/>
                                </a:cxn>
                                <a:cxn ang="0">
                                  <a:pos x="T9" y="T11"/>
                                </a:cxn>
                                <a:cxn ang="0">
                                  <a:pos x="T13" y="T15"/>
                                </a:cxn>
                                <a:cxn ang="0">
                                  <a:pos x="T17" y="T19"/>
                                </a:cxn>
                              </a:cxnLst>
                              <a:rect l="0" t="0" r="r" b="b"/>
                              <a:pathLst>
                                <a:path w="1786" h="1336">
                                  <a:moveTo>
                                    <a:pt x="0" y="1336"/>
                                  </a:moveTo>
                                  <a:lnTo>
                                    <a:pt x="1786" y="1336"/>
                                  </a:lnTo>
                                  <a:lnTo>
                                    <a:pt x="1786" y="0"/>
                                  </a:lnTo>
                                  <a:lnTo>
                                    <a:pt x="0" y="0"/>
                                  </a:lnTo>
                                  <a:lnTo>
                                    <a:pt x="0" y="1336"/>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14" name="Group 582"/>
                        <wpg:cNvGrpSpPr>
                          <a:grpSpLocks/>
                        </wpg:cNvGrpSpPr>
                        <wpg:grpSpPr bwMode="auto">
                          <a:xfrm>
                            <a:off x="2662" y="1924"/>
                            <a:ext cx="1786" cy="1336"/>
                            <a:chOff x="2662" y="1924"/>
                            <a:chExt cx="1786" cy="1336"/>
                          </a:xfrm>
                        </wpg:grpSpPr>
                        <wps:wsp>
                          <wps:cNvPr id="3015" name="Freeform 583"/>
                          <wps:cNvSpPr>
                            <a:spLocks/>
                          </wps:cNvSpPr>
                          <wps:spPr bwMode="auto">
                            <a:xfrm>
                              <a:off x="2662" y="1924"/>
                              <a:ext cx="1786" cy="1336"/>
                            </a:xfrm>
                            <a:custGeom>
                              <a:avLst/>
                              <a:gdLst>
                                <a:gd name="T0" fmla="+- 0 2662 2662"/>
                                <a:gd name="T1" fmla="*/ T0 w 1786"/>
                                <a:gd name="T2" fmla="+- 0 3260 1924"/>
                                <a:gd name="T3" fmla="*/ 3260 h 1336"/>
                                <a:gd name="T4" fmla="+- 0 4448 2662"/>
                                <a:gd name="T5" fmla="*/ T4 w 1786"/>
                                <a:gd name="T6" fmla="+- 0 3260 1924"/>
                                <a:gd name="T7" fmla="*/ 3260 h 1336"/>
                                <a:gd name="T8" fmla="+- 0 4448 2662"/>
                                <a:gd name="T9" fmla="*/ T8 w 1786"/>
                                <a:gd name="T10" fmla="+- 0 1924 1924"/>
                                <a:gd name="T11" fmla="*/ 1924 h 1336"/>
                                <a:gd name="T12" fmla="+- 0 2662 2662"/>
                                <a:gd name="T13" fmla="*/ T12 w 1786"/>
                                <a:gd name="T14" fmla="+- 0 1924 1924"/>
                                <a:gd name="T15" fmla="*/ 1924 h 1336"/>
                                <a:gd name="T16" fmla="+- 0 2662 2662"/>
                                <a:gd name="T17" fmla="*/ T16 w 1786"/>
                                <a:gd name="T18" fmla="+- 0 3260 1924"/>
                                <a:gd name="T19" fmla="*/ 3260 h 1336"/>
                              </a:gdLst>
                              <a:ahLst/>
                              <a:cxnLst>
                                <a:cxn ang="0">
                                  <a:pos x="T1" y="T3"/>
                                </a:cxn>
                                <a:cxn ang="0">
                                  <a:pos x="T5" y="T7"/>
                                </a:cxn>
                                <a:cxn ang="0">
                                  <a:pos x="T9" y="T11"/>
                                </a:cxn>
                                <a:cxn ang="0">
                                  <a:pos x="T13" y="T15"/>
                                </a:cxn>
                                <a:cxn ang="0">
                                  <a:pos x="T17" y="T19"/>
                                </a:cxn>
                              </a:cxnLst>
                              <a:rect l="0" t="0" r="r" b="b"/>
                              <a:pathLst>
                                <a:path w="1786" h="1336">
                                  <a:moveTo>
                                    <a:pt x="0" y="1336"/>
                                  </a:moveTo>
                                  <a:lnTo>
                                    <a:pt x="1786" y="1336"/>
                                  </a:lnTo>
                                  <a:lnTo>
                                    <a:pt x="1786" y="0"/>
                                  </a:lnTo>
                                  <a:lnTo>
                                    <a:pt x="0" y="0"/>
                                  </a:lnTo>
                                  <a:lnTo>
                                    <a:pt x="0" y="133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16" name="Group 580"/>
                        <wpg:cNvGrpSpPr>
                          <a:grpSpLocks/>
                        </wpg:cNvGrpSpPr>
                        <wpg:grpSpPr bwMode="auto">
                          <a:xfrm>
                            <a:off x="7176" y="1940"/>
                            <a:ext cx="1770" cy="1292"/>
                            <a:chOff x="7176" y="1940"/>
                            <a:chExt cx="1770" cy="1292"/>
                          </a:xfrm>
                        </wpg:grpSpPr>
                        <wps:wsp>
                          <wps:cNvPr id="3017" name="Freeform 581"/>
                          <wps:cNvSpPr>
                            <a:spLocks/>
                          </wps:cNvSpPr>
                          <wps:spPr bwMode="auto">
                            <a:xfrm>
                              <a:off x="7176" y="1940"/>
                              <a:ext cx="1770" cy="1292"/>
                            </a:xfrm>
                            <a:custGeom>
                              <a:avLst/>
                              <a:gdLst>
                                <a:gd name="T0" fmla="+- 0 7176 7176"/>
                                <a:gd name="T1" fmla="*/ T0 w 1770"/>
                                <a:gd name="T2" fmla="+- 0 3232 1940"/>
                                <a:gd name="T3" fmla="*/ 3232 h 1292"/>
                                <a:gd name="T4" fmla="+- 0 8946 7176"/>
                                <a:gd name="T5" fmla="*/ T4 w 1770"/>
                                <a:gd name="T6" fmla="+- 0 3232 1940"/>
                                <a:gd name="T7" fmla="*/ 3232 h 1292"/>
                                <a:gd name="T8" fmla="+- 0 8946 7176"/>
                                <a:gd name="T9" fmla="*/ T8 w 1770"/>
                                <a:gd name="T10" fmla="+- 0 1940 1940"/>
                                <a:gd name="T11" fmla="*/ 1940 h 1292"/>
                                <a:gd name="T12" fmla="+- 0 7176 7176"/>
                                <a:gd name="T13" fmla="*/ T12 w 1770"/>
                                <a:gd name="T14" fmla="+- 0 1940 1940"/>
                                <a:gd name="T15" fmla="*/ 1940 h 1292"/>
                                <a:gd name="T16" fmla="+- 0 7176 7176"/>
                                <a:gd name="T17" fmla="*/ T16 w 1770"/>
                                <a:gd name="T18" fmla="+- 0 3232 1940"/>
                                <a:gd name="T19" fmla="*/ 3232 h 1292"/>
                              </a:gdLst>
                              <a:ahLst/>
                              <a:cxnLst>
                                <a:cxn ang="0">
                                  <a:pos x="T1" y="T3"/>
                                </a:cxn>
                                <a:cxn ang="0">
                                  <a:pos x="T5" y="T7"/>
                                </a:cxn>
                                <a:cxn ang="0">
                                  <a:pos x="T9" y="T11"/>
                                </a:cxn>
                                <a:cxn ang="0">
                                  <a:pos x="T13" y="T15"/>
                                </a:cxn>
                                <a:cxn ang="0">
                                  <a:pos x="T17" y="T19"/>
                                </a:cxn>
                              </a:cxnLst>
                              <a:rect l="0" t="0" r="r" b="b"/>
                              <a:pathLst>
                                <a:path w="1770" h="1292">
                                  <a:moveTo>
                                    <a:pt x="0" y="1292"/>
                                  </a:moveTo>
                                  <a:lnTo>
                                    <a:pt x="1770" y="1292"/>
                                  </a:lnTo>
                                  <a:lnTo>
                                    <a:pt x="1770" y="0"/>
                                  </a:lnTo>
                                  <a:lnTo>
                                    <a:pt x="0" y="0"/>
                                  </a:lnTo>
                                  <a:lnTo>
                                    <a:pt x="0" y="12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18" name="Group 578"/>
                        <wpg:cNvGrpSpPr>
                          <a:grpSpLocks/>
                        </wpg:cNvGrpSpPr>
                        <wpg:grpSpPr bwMode="auto">
                          <a:xfrm>
                            <a:off x="3428" y="3260"/>
                            <a:ext cx="14" cy="1396"/>
                            <a:chOff x="3428" y="3260"/>
                            <a:chExt cx="14" cy="1396"/>
                          </a:xfrm>
                        </wpg:grpSpPr>
                        <wps:wsp>
                          <wps:cNvPr id="3019" name="Freeform 579"/>
                          <wps:cNvSpPr>
                            <a:spLocks/>
                          </wps:cNvSpPr>
                          <wps:spPr bwMode="auto">
                            <a:xfrm>
                              <a:off x="3428" y="3260"/>
                              <a:ext cx="14" cy="1396"/>
                            </a:xfrm>
                            <a:custGeom>
                              <a:avLst/>
                              <a:gdLst>
                                <a:gd name="T0" fmla="+- 0 3442 3428"/>
                                <a:gd name="T1" fmla="*/ T0 w 14"/>
                                <a:gd name="T2" fmla="+- 0 3260 3260"/>
                                <a:gd name="T3" fmla="*/ 3260 h 1396"/>
                                <a:gd name="T4" fmla="+- 0 3428 3428"/>
                                <a:gd name="T5" fmla="*/ T4 w 14"/>
                                <a:gd name="T6" fmla="+- 0 4656 3260"/>
                                <a:gd name="T7" fmla="*/ 4656 h 1396"/>
                              </a:gdLst>
                              <a:ahLst/>
                              <a:cxnLst>
                                <a:cxn ang="0">
                                  <a:pos x="T1" y="T3"/>
                                </a:cxn>
                                <a:cxn ang="0">
                                  <a:pos x="T5" y="T7"/>
                                </a:cxn>
                              </a:cxnLst>
                              <a:rect l="0" t="0" r="r" b="b"/>
                              <a:pathLst>
                                <a:path w="14" h="1396">
                                  <a:moveTo>
                                    <a:pt x="14" y="0"/>
                                  </a:moveTo>
                                  <a:lnTo>
                                    <a:pt x="0" y="139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20" name="Group 576"/>
                        <wpg:cNvGrpSpPr>
                          <a:grpSpLocks/>
                        </wpg:cNvGrpSpPr>
                        <wpg:grpSpPr bwMode="auto">
                          <a:xfrm>
                            <a:off x="4746" y="3978"/>
                            <a:ext cx="2356" cy="964"/>
                            <a:chOff x="4746" y="3978"/>
                            <a:chExt cx="2356" cy="964"/>
                          </a:xfrm>
                        </wpg:grpSpPr>
                        <wps:wsp>
                          <wps:cNvPr id="3021" name="Freeform 577"/>
                          <wps:cNvSpPr>
                            <a:spLocks/>
                          </wps:cNvSpPr>
                          <wps:spPr bwMode="auto">
                            <a:xfrm>
                              <a:off x="4746" y="3978"/>
                              <a:ext cx="2356" cy="964"/>
                            </a:xfrm>
                            <a:custGeom>
                              <a:avLst/>
                              <a:gdLst>
                                <a:gd name="T0" fmla="+- 0 4746 4746"/>
                                <a:gd name="T1" fmla="*/ T0 w 2356"/>
                                <a:gd name="T2" fmla="+- 0 4942 3978"/>
                                <a:gd name="T3" fmla="*/ 4942 h 964"/>
                                <a:gd name="T4" fmla="+- 0 7102 4746"/>
                                <a:gd name="T5" fmla="*/ T4 w 2356"/>
                                <a:gd name="T6" fmla="+- 0 4942 3978"/>
                                <a:gd name="T7" fmla="*/ 4942 h 964"/>
                                <a:gd name="T8" fmla="+- 0 7102 4746"/>
                                <a:gd name="T9" fmla="*/ T8 w 2356"/>
                                <a:gd name="T10" fmla="+- 0 3978 3978"/>
                                <a:gd name="T11" fmla="*/ 3978 h 964"/>
                                <a:gd name="T12" fmla="+- 0 4746 4746"/>
                                <a:gd name="T13" fmla="*/ T12 w 2356"/>
                                <a:gd name="T14" fmla="+- 0 3978 3978"/>
                                <a:gd name="T15" fmla="*/ 3978 h 964"/>
                                <a:gd name="T16" fmla="+- 0 4746 4746"/>
                                <a:gd name="T17" fmla="*/ T16 w 2356"/>
                                <a:gd name="T18" fmla="+- 0 4942 3978"/>
                                <a:gd name="T19" fmla="*/ 4942 h 964"/>
                              </a:gdLst>
                              <a:ahLst/>
                              <a:cxnLst>
                                <a:cxn ang="0">
                                  <a:pos x="T1" y="T3"/>
                                </a:cxn>
                                <a:cxn ang="0">
                                  <a:pos x="T5" y="T7"/>
                                </a:cxn>
                                <a:cxn ang="0">
                                  <a:pos x="T9" y="T11"/>
                                </a:cxn>
                                <a:cxn ang="0">
                                  <a:pos x="T13" y="T15"/>
                                </a:cxn>
                                <a:cxn ang="0">
                                  <a:pos x="T17" y="T19"/>
                                </a:cxn>
                              </a:cxnLst>
                              <a:rect l="0" t="0" r="r" b="b"/>
                              <a:pathLst>
                                <a:path w="2356" h="964">
                                  <a:moveTo>
                                    <a:pt x="0" y="964"/>
                                  </a:moveTo>
                                  <a:lnTo>
                                    <a:pt x="2356" y="964"/>
                                  </a:lnTo>
                                  <a:lnTo>
                                    <a:pt x="2356" y="0"/>
                                  </a:lnTo>
                                  <a:lnTo>
                                    <a:pt x="0" y="0"/>
                                  </a:lnTo>
                                  <a:lnTo>
                                    <a:pt x="0" y="96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22" name="Group 572"/>
                        <wpg:cNvGrpSpPr>
                          <a:grpSpLocks/>
                        </wpg:cNvGrpSpPr>
                        <wpg:grpSpPr bwMode="auto">
                          <a:xfrm>
                            <a:off x="3418" y="4596"/>
                            <a:ext cx="1314" cy="120"/>
                            <a:chOff x="3418" y="4596"/>
                            <a:chExt cx="1314" cy="120"/>
                          </a:xfrm>
                        </wpg:grpSpPr>
                        <wps:wsp>
                          <wps:cNvPr id="3023" name="Freeform 575"/>
                          <wps:cNvSpPr>
                            <a:spLocks/>
                          </wps:cNvSpPr>
                          <wps:spPr bwMode="auto">
                            <a:xfrm>
                              <a:off x="3418" y="4596"/>
                              <a:ext cx="1314" cy="120"/>
                            </a:xfrm>
                            <a:custGeom>
                              <a:avLst/>
                              <a:gdLst>
                                <a:gd name="T0" fmla="+- 0 4612 3418"/>
                                <a:gd name="T1" fmla="*/ T0 w 1314"/>
                                <a:gd name="T2" fmla="+- 0 4596 4596"/>
                                <a:gd name="T3" fmla="*/ 4596 h 120"/>
                                <a:gd name="T4" fmla="+- 0 4612 3418"/>
                                <a:gd name="T5" fmla="*/ T4 w 1314"/>
                                <a:gd name="T6" fmla="+- 0 4716 4596"/>
                                <a:gd name="T7" fmla="*/ 4716 h 120"/>
                                <a:gd name="T8" fmla="+- 0 4712 3418"/>
                                <a:gd name="T9" fmla="*/ T8 w 1314"/>
                                <a:gd name="T10" fmla="+- 0 4666 4596"/>
                                <a:gd name="T11" fmla="*/ 4666 h 120"/>
                                <a:gd name="T12" fmla="+- 0 4638 3418"/>
                                <a:gd name="T13" fmla="*/ T12 w 1314"/>
                                <a:gd name="T14" fmla="+- 0 4666 4596"/>
                                <a:gd name="T15" fmla="*/ 4666 h 120"/>
                                <a:gd name="T16" fmla="+- 0 4642 3418"/>
                                <a:gd name="T17" fmla="*/ T16 w 1314"/>
                                <a:gd name="T18" fmla="+- 0 4661 4596"/>
                                <a:gd name="T19" fmla="*/ 4661 h 120"/>
                                <a:gd name="T20" fmla="+- 0 4642 3418"/>
                                <a:gd name="T21" fmla="*/ T20 w 1314"/>
                                <a:gd name="T22" fmla="+- 0 4650 4596"/>
                                <a:gd name="T23" fmla="*/ 4650 h 120"/>
                                <a:gd name="T24" fmla="+- 0 4638 3418"/>
                                <a:gd name="T25" fmla="*/ T24 w 1314"/>
                                <a:gd name="T26" fmla="+- 0 4646 4596"/>
                                <a:gd name="T27" fmla="*/ 4646 h 120"/>
                                <a:gd name="T28" fmla="+- 0 4712 3418"/>
                                <a:gd name="T29" fmla="*/ T28 w 1314"/>
                                <a:gd name="T30" fmla="+- 0 4646 4596"/>
                                <a:gd name="T31" fmla="*/ 4646 h 120"/>
                                <a:gd name="T32" fmla="+- 0 4612 3418"/>
                                <a:gd name="T33" fmla="*/ T32 w 1314"/>
                                <a:gd name="T34" fmla="+- 0 4596 4596"/>
                                <a:gd name="T35" fmla="*/ 4596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14" h="120">
                                  <a:moveTo>
                                    <a:pt x="1194" y="0"/>
                                  </a:moveTo>
                                  <a:lnTo>
                                    <a:pt x="1194" y="120"/>
                                  </a:lnTo>
                                  <a:lnTo>
                                    <a:pt x="1294" y="70"/>
                                  </a:lnTo>
                                  <a:lnTo>
                                    <a:pt x="1220" y="70"/>
                                  </a:lnTo>
                                  <a:lnTo>
                                    <a:pt x="1224" y="65"/>
                                  </a:lnTo>
                                  <a:lnTo>
                                    <a:pt x="1224" y="54"/>
                                  </a:lnTo>
                                  <a:lnTo>
                                    <a:pt x="1220" y="50"/>
                                  </a:lnTo>
                                  <a:lnTo>
                                    <a:pt x="1294" y="50"/>
                                  </a:lnTo>
                                  <a:lnTo>
                                    <a:pt x="119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24" name="Freeform 574"/>
                          <wps:cNvSpPr>
                            <a:spLocks/>
                          </wps:cNvSpPr>
                          <wps:spPr bwMode="auto">
                            <a:xfrm>
                              <a:off x="3418" y="4596"/>
                              <a:ext cx="1314" cy="120"/>
                            </a:xfrm>
                            <a:custGeom>
                              <a:avLst/>
                              <a:gdLst>
                                <a:gd name="T0" fmla="+- 0 4612 3418"/>
                                <a:gd name="T1" fmla="*/ T0 w 1314"/>
                                <a:gd name="T2" fmla="+- 0 4646 4596"/>
                                <a:gd name="T3" fmla="*/ 4646 h 120"/>
                                <a:gd name="T4" fmla="+- 0 3422 3418"/>
                                <a:gd name="T5" fmla="*/ T4 w 1314"/>
                                <a:gd name="T6" fmla="+- 0 4646 4596"/>
                                <a:gd name="T7" fmla="*/ 4646 h 120"/>
                                <a:gd name="T8" fmla="+- 0 3418 3418"/>
                                <a:gd name="T9" fmla="*/ T8 w 1314"/>
                                <a:gd name="T10" fmla="+- 0 4650 4596"/>
                                <a:gd name="T11" fmla="*/ 4650 h 120"/>
                                <a:gd name="T12" fmla="+- 0 3418 3418"/>
                                <a:gd name="T13" fmla="*/ T12 w 1314"/>
                                <a:gd name="T14" fmla="+- 0 4661 4596"/>
                                <a:gd name="T15" fmla="*/ 4661 h 120"/>
                                <a:gd name="T16" fmla="+- 0 3422 3418"/>
                                <a:gd name="T17" fmla="*/ T16 w 1314"/>
                                <a:gd name="T18" fmla="+- 0 4666 4596"/>
                                <a:gd name="T19" fmla="*/ 4666 h 120"/>
                                <a:gd name="T20" fmla="+- 0 4612 3418"/>
                                <a:gd name="T21" fmla="*/ T20 w 1314"/>
                                <a:gd name="T22" fmla="+- 0 4666 4596"/>
                                <a:gd name="T23" fmla="*/ 4666 h 120"/>
                                <a:gd name="T24" fmla="+- 0 4612 3418"/>
                                <a:gd name="T25" fmla="*/ T24 w 1314"/>
                                <a:gd name="T26" fmla="+- 0 4646 4596"/>
                                <a:gd name="T27" fmla="*/ 4646 h 120"/>
                              </a:gdLst>
                              <a:ahLst/>
                              <a:cxnLst>
                                <a:cxn ang="0">
                                  <a:pos x="T1" y="T3"/>
                                </a:cxn>
                                <a:cxn ang="0">
                                  <a:pos x="T5" y="T7"/>
                                </a:cxn>
                                <a:cxn ang="0">
                                  <a:pos x="T9" y="T11"/>
                                </a:cxn>
                                <a:cxn ang="0">
                                  <a:pos x="T13" y="T15"/>
                                </a:cxn>
                                <a:cxn ang="0">
                                  <a:pos x="T17" y="T19"/>
                                </a:cxn>
                                <a:cxn ang="0">
                                  <a:pos x="T21" y="T23"/>
                                </a:cxn>
                                <a:cxn ang="0">
                                  <a:pos x="T25" y="T27"/>
                                </a:cxn>
                              </a:cxnLst>
                              <a:rect l="0" t="0" r="r" b="b"/>
                              <a:pathLst>
                                <a:path w="1314" h="120">
                                  <a:moveTo>
                                    <a:pt x="1194" y="50"/>
                                  </a:moveTo>
                                  <a:lnTo>
                                    <a:pt x="4" y="50"/>
                                  </a:lnTo>
                                  <a:lnTo>
                                    <a:pt x="0" y="54"/>
                                  </a:lnTo>
                                  <a:lnTo>
                                    <a:pt x="0" y="65"/>
                                  </a:lnTo>
                                  <a:lnTo>
                                    <a:pt x="4" y="70"/>
                                  </a:lnTo>
                                  <a:lnTo>
                                    <a:pt x="1194" y="70"/>
                                  </a:lnTo>
                                  <a:lnTo>
                                    <a:pt x="1194"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25" name="Freeform 573"/>
                          <wps:cNvSpPr>
                            <a:spLocks/>
                          </wps:cNvSpPr>
                          <wps:spPr bwMode="auto">
                            <a:xfrm>
                              <a:off x="3418" y="4596"/>
                              <a:ext cx="1314" cy="120"/>
                            </a:xfrm>
                            <a:custGeom>
                              <a:avLst/>
                              <a:gdLst>
                                <a:gd name="T0" fmla="+- 0 4712 3418"/>
                                <a:gd name="T1" fmla="*/ T0 w 1314"/>
                                <a:gd name="T2" fmla="+- 0 4646 4596"/>
                                <a:gd name="T3" fmla="*/ 4646 h 120"/>
                                <a:gd name="T4" fmla="+- 0 4638 3418"/>
                                <a:gd name="T5" fmla="*/ T4 w 1314"/>
                                <a:gd name="T6" fmla="+- 0 4646 4596"/>
                                <a:gd name="T7" fmla="*/ 4646 h 120"/>
                                <a:gd name="T8" fmla="+- 0 4642 3418"/>
                                <a:gd name="T9" fmla="*/ T8 w 1314"/>
                                <a:gd name="T10" fmla="+- 0 4650 4596"/>
                                <a:gd name="T11" fmla="*/ 4650 h 120"/>
                                <a:gd name="T12" fmla="+- 0 4642 3418"/>
                                <a:gd name="T13" fmla="*/ T12 w 1314"/>
                                <a:gd name="T14" fmla="+- 0 4661 4596"/>
                                <a:gd name="T15" fmla="*/ 4661 h 120"/>
                                <a:gd name="T16" fmla="+- 0 4638 3418"/>
                                <a:gd name="T17" fmla="*/ T16 w 1314"/>
                                <a:gd name="T18" fmla="+- 0 4666 4596"/>
                                <a:gd name="T19" fmla="*/ 4666 h 120"/>
                                <a:gd name="T20" fmla="+- 0 4712 3418"/>
                                <a:gd name="T21" fmla="*/ T20 w 1314"/>
                                <a:gd name="T22" fmla="+- 0 4666 4596"/>
                                <a:gd name="T23" fmla="*/ 4666 h 120"/>
                                <a:gd name="T24" fmla="+- 0 4732 3418"/>
                                <a:gd name="T25" fmla="*/ T24 w 1314"/>
                                <a:gd name="T26" fmla="+- 0 4656 4596"/>
                                <a:gd name="T27" fmla="*/ 4656 h 120"/>
                                <a:gd name="T28" fmla="+- 0 4712 3418"/>
                                <a:gd name="T29" fmla="*/ T28 w 1314"/>
                                <a:gd name="T30" fmla="+- 0 4646 4596"/>
                                <a:gd name="T31" fmla="*/ 4646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14" h="120">
                                  <a:moveTo>
                                    <a:pt x="1294" y="50"/>
                                  </a:moveTo>
                                  <a:lnTo>
                                    <a:pt x="1220" y="50"/>
                                  </a:lnTo>
                                  <a:lnTo>
                                    <a:pt x="1224" y="54"/>
                                  </a:lnTo>
                                  <a:lnTo>
                                    <a:pt x="1224" y="65"/>
                                  </a:lnTo>
                                  <a:lnTo>
                                    <a:pt x="1220" y="70"/>
                                  </a:lnTo>
                                  <a:lnTo>
                                    <a:pt x="1294" y="70"/>
                                  </a:lnTo>
                                  <a:lnTo>
                                    <a:pt x="1314" y="60"/>
                                  </a:lnTo>
                                  <a:lnTo>
                                    <a:pt x="1294"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26" name="Group 570"/>
                        <wpg:cNvGrpSpPr>
                          <a:grpSpLocks/>
                        </wpg:cNvGrpSpPr>
                        <wpg:grpSpPr bwMode="auto">
                          <a:xfrm>
                            <a:off x="7868" y="3244"/>
                            <a:ext cx="28" cy="1432"/>
                            <a:chOff x="7868" y="3244"/>
                            <a:chExt cx="28" cy="1432"/>
                          </a:xfrm>
                        </wpg:grpSpPr>
                        <wps:wsp>
                          <wps:cNvPr id="3027" name="Freeform 571"/>
                          <wps:cNvSpPr>
                            <a:spLocks/>
                          </wps:cNvSpPr>
                          <wps:spPr bwMode="auto">
                            <a:xfrm>
                              <a:off x="7868" y="3244"/>
                              <a:ext cx="28" cy="1432"/>
                            </a:xfrm>
                            <a:custGeom>
                              <a:avLst/>
                              <a:gdLst>
                                <a:gd name="T0" fmla="+- 0 7868 7868"/>
                                <a:gd name="T1" fmla="*/ T0 w 28"/>
                                <a:gd name="T2" fmla="+- 0 3244 3244"/>
                                <a:gd name="T3" fmla="*/ 3244 h 1432"/>
                                <a:gd name="T4" fmla="+- 0 7896 7868"/>
                                <a:gd name="T5" fmla="*/ T4 w 28"/>
                                <a:gd name="T6" fmla="+- 0 4676 3244"/>
                                <a:gd name="T7" fmla="*/ 4676 h 1432"/>
                              </a:gdLst>
                              <a:ahLst/>
                              <a:cxnLst>
                                <a:cxn ang="0">
                                  <a:pos x="T1" y="T3"/>
                                </a:cxn>
                                <a:cxn ang="0">
                                  <a:pos x="T5" y="T7"/>
                                </a:cxn>
                              </a:cxnLst>
                              <a:rect l="0" t="0" r="r" b="b"/>
                              <a:pathLst>
                                <a:path w="28" h="1432">
                                  <a:moveTo>
                                    <a:pt x="0" y="0"/>
                                  </a:moveTo>
                                  <a:lnTo>
                                    <a:pt x="28" y="143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28" name="Group 566"/>
                        <wpg:cNvGrpSpPr>
                          <a:grpSpLocks/>
                        </wpg:cNvGrpSpPr>
                        <wpg:grpSpPr bwMode="auto">
                          <a:xfrm>
                            <a:off x="7088" y="4596"/>
                            <a:ext cx="790" cy="120"/>
                            <a:chOff x="7088" y="4596"/>
                            <a:chExt cx="790" cy="120"/>
                          </a:xfrm>
                        </wpg:grpSpPr>
                        <wps:wsp>
                          <wps:cNvPr id="3029" name="Freeform 569"/>
                          <wps:cNvSpPr>
                            <a:spLocks/>
                          </wps:cNvSpPr>
                          <wps:spPr bwMode="auto">
                            <a:xfrm>
                              <a:off x="7088" y="4596"/>
                              <a:ext cx="790" cy="120"/>
                            </a:xfrm>
                            <a:custGeom>
                              <a:avLst/>
                              <a:gdLst>
                                <a:gd name="T0" fmla="+- 0 7208 7088"/>
                                <a:gd name="T1" fmla="*/ T0 w 790"/>
                                <a:gd name="T2" fmla="+- 0 4596 4596"/>
                                <a:gd name="T3" fmla="*/ 4596 h 120"/>
                                <a:gd name="T4" fmla="+- 0 7088 7088"/>
                                <a:gd name="T5" fmla="*/ T4 w 790"/>
                                <a:gd name="T6" fmla="+- 0 4656 4596"/>
                                <a:gd name="T7" fmla="*/ 4656 h 120"/>
                                <a:gd name="T8" fmla="+- 0 7208 7088"/>
                                <a:gd name="T9" fmla="*/ T8 w 790"/>
                                <a:gd name="T10" fmla="+- 0 4716 4596"/>
                                <a:gd name="T11" fmla="*/ 4716 h 120"/>
                                <a:gd name="T12" fmla="+- 0 7208 7088"/>
                                <a:gd name="T13" fmla="*/ T12 w 790"/>
                                <a:gd name="T14" fmla="+- 0 4666 4596"/>
                                <a:gd name="T15" fmla="*/ 4666 h 120"/>
                                <a:gd name="T16" fmla="+- 0 7182 7088"/>
                                <a:gd name="T17" fmla="*/ T16 w 790"/>
                                <a:gd name="T18" fmla="+- 0 4666 4596"/>
                                <a:gd name="T19" fmla="*/ 4666 h 120"/>
                                <a:gd name="T20" fmla="+- 0 7178 7088"/>
                                <a:gd name="T21" fmla="*/ T20 w 790"/>
                                <a:gd name="T22" fmla="+- 0 4661 4596"/>
                                <a:gd name="T23" fmla="*/ 4661 h 120"/>
                                <a:gd name="T24" fmla="+- 0 7178 7088"/>
                                <a:gd name="T25" fmla="*/ T24 w 790"/>
                                <a:gd name="T26" fmla="+- 0 4650 4596"/>
                                <a:gd name="T27" fmla="*/ 4650 h 120"/>
                                <a:gd name="T28" fmla="+- 0 7182 7088"/>
                                <a:gd name="T29" fmla="*/ T28 w 790"/>
                                <a:gd name="T30" fmla="+- 0 4646 4596"/>
                                <a:gd name="T31" fmla="*/ 4646 h 120"/>
                                <a:gd name="T32" fmla="+- 0 7208 7088"/>
                                <a:gd name="T33" fmla="*/ T32 w 790"/>
                                <a:gd name="T34" fmla="+- 0 4646 4596"/>
                                <a:gd name="T35" fmla="*/ 4646 h 120"/>
                                <a:gd name="T36" fmla="+- 0 7208 7088"/>
                                <a:gd name="T37" fmla="*/ T36 w 790"/>
                                <a:gd name="T38" fmla="+- 0 4596 4596"/>
                                <a:gd name="T39" fmla="*/ 4596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90" h="120">
                                  <a:moveTo>
                                    <a:pt x="120" y="0"/>
                                  </a:moveTo>
                                  <a:lnTo>
                                    <a:pt x="0" y="60"/>
                                  </a:lnTo>
                                  <a:lnTo>
                                    <a:pt x="120" y="120"/>
                                  </a:lnTo>
                                  <a:lnTo>
                                    <a:pt x="120" y="70"/>
                                  </a:lnTo>
                                  <a:lnTo>
                                    <a:pt x="94" y="70"/>
                                  </a:lnTo>
                                  <a:lnTo>
                                    <a:pt x="90" y="65"/>
                                  </a:lnTo>
                                  <a:lnTo>
                                    <a:pt x="90" y="54"/>
                                  </a:lnTo>
                                  <a:lnTo>
                                    <a:pt x="94" y="50"/>
                                  </a:lnTo>
                                  <a:lnTo>
                                    <a:pt x="120" y="50"/>
                                  </a:lnTo>
                                  <a:lnTo>
                                    <a:pt x="12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0" name="Freeform 568"/>
                          <wps:cNvSpPr>
                            <a:spLocks/>
                          </wps:cNvSpPr>
                          <wps:spPr bwMode="auto">
                            <a:xfrm>
                              <a:off x="7088" y="4596"/>
                              <a:ext cx="790" cy="120"/>
                            </a:xfrm>
                            <a:custGeom>
                              <a:avLst/>
                              <a:gdLst>
                                <a:gd name="T0" fmla="+- 0 7208 7088"/>
                                <a:gd name="T1" fmla="*/ T0 w 790"/>
                                <a:gd name="T2" fmla="+- 0 4646 4596"/>
                                <a:gd name="T3" fmla="*/ 4646 h 120"/>
                                <a:gd name="T4" fmla="+- 0 7182 7088"/>
                                <a:gd name="T5" fmla="*/ T4 w 790"/>
                                <a:gd name="T6" fmla="+- 0 4646 4596"/>
                                <a:gd name="T7" fmla="*/ 4646 h 120"/>
                                <a:gd name="T8" fmla="+- 0 7178 7088"/>
                                <a:gd name="T9" fmla="*/ T8 w 790"/>
                                <a:gd name="T10" fmla="+- 0 4650 4596"/>
                                <a:gd name="T11" fmla="*/ 4650 h 120"/>
                                <a:gd name="T12" fmla="+- 0 7178 7088"/>
                                <a:gd name="T13" fmla="*/ T12 w 790"/>
                                <a:gd name="T14" fmla="+- 0 4661 4596"/>
                                <a:gd name="T15" fmla="*/ 4661 h 120"/>
                                <a:gd name="T16" fmla="+- 0 7182 7088"/>
                                <a:gd name="T17" fmla="*/ T16 w 790"/>
                                <a:gd name="T18" fmla="+- 0 4666 4596"/>
                                <a:gd name="T19" fmla="*/ 4666 h 120"/>
                                <a:gd name="T20" fmla="+- 0 7208 7088"/>
                                <a:gd name="T21" fmla="*/ T20 w 790"/>
                                <a:gd name="T22" fmla="+- 0 4666 4596"/>
                                <a:gd name="T23" fmla="*/ 4666 h 120"/>
                                <a:gd name="T24" fmla="+- 0 7208 7088"/>
                                <a:gd name="T25" fmla="*/ T24 w 790"/>
                                <a:gd name="T26" fmla="+- 0 4646 4596"/>
                                <a:gd name="T27" fmla="*/ 4646 h 120"/>
                              </a:gdLst>
                              <a:ahLst/>
                              <a:cxnLst>
                                <a:cxn ang="0">
                                  <a:pos x="T1" y="T3"/>
                                </a:cxn>
                                <a:cxn ang="0">
                                  <a:pos x="T5" y="T7"/>
                                </a:cxn>
                                <a:cxn ang="0">
                                  <a:pos x="T9" y="T11"/>
                                </a:cxn>
                                <a:cxn ang="0">
                                  <a:pos x="T13" y="T15"/>
                                </a:cxn>
                                <a:cxn ang="0">
                                  <a:pos x="T17" y="T19"/>
                                </a:cxn>
                                <a:cxn ang="0">
                                  <a:pos x="T21" y="T23"/>
                                </a:cxn>
                                <a:cxn ang="0">
                                  <a:pos x="T25" y="T27"/>
                                </a:cxn>
                              </a:cxnLst>
                              <a:rect l="0" t="0" r="r" b="b"/>
                              <a:pathLst>
                                <a:path w="790" h="120">
                                  <a:moveTo>
                                    <a:pt x="120" y="50"/>
                                  </a:moveTo>
                                  <a:lnTo>
                                    <a:pt x="94" y="50"/>
                                  </a:lnTo>
                                  <a:lnTo>
                                    <a:pt x="90" y="54"/>
                                  </a:lnTo>
                                  <a:lnTo>
                                    <a:pt x="90" y="65"/>
                                  </a:lnTo>
                                  <a:lnTo>
                                    <a:pt x="94" y="70"/>
                                  </a:lnTo>
                                  <a:lnTo>
                                    <a:pt x="120" y="70"/>
                                  </a:lnTo>
                                  <a:lnTo>
                                    <a:pt x="12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1" name="Freeform 567"/>
                          <wps:cNvSpPr>
                            <a:spLocks/>
                          </wps:cNvSpPr>
                          <wps:spPr bwMode="auto">
                            <a:xfrm>
                              <a:off x="7088" y="4596"/>
                              <a:ext cx="790" cy="120"/>
                            </a:xfrm>
                            <a:custGeom>
                              <a:avLst/>
                              <a:gdLst>
                                <a:gd name="T0" fmla="+- 0 7874 7088"/>
                                <a:gd name="T1" fmla="*/ T0 w 790"/>
                                <a:gd name="T2" fmla="+- 0 4646 4596"/>
                                <a:gd name="T3" fmla="*/ 4646 h 120"/>
                                <a:gd name="T4" fmla="+- 0 7208 7088"/>
                                <a:gd name="T5" fmla="*/ T4 w 790"/>
                                <a:gd name="T6" fmla="+- 0 4646 4596"/>
                                <a:gd name="T7" fmla="*/ 4646 h 120"/>
                                <a:gd name="T8" fmla="+- 0 7208 7088"/>
                                <a:gd name="T9" fmla="*/ T8 w 790"/>
                                <a:gd name="T10" fmla="+- 0 4666 4596"/>
                                <a:gd name="T11" fmla="*/ 4666 h 120"/>
                                <a:gd name="T12" fmla="+- 0 7874 7088"/>
                                <a:gd name="T13" fmla="*/ T12 w 790"/>
                                <a:gd name="T14" fmla="+- 0 4666 4596"/>
                                <a:gd name="T15" fmla="*/ 4666 h 120"/>
                                <a:gd name="T16" fmla="+- 0 7878 7088"/>
                                <a:gd name="T17" fmla="*/ T16 w 790"/>
                                <a:gd name="T18" fmla="+- 0 4661 4596"/>
                                <a:gd name="T19" fmla="*/ 4661 h 120"/>
                                <a:gd name="T20" fmla="+- 0 7878 7088"/>
                                <a:gd name="T21" fmla="*/ T20 w 790"/>
                                <a:gd name="T22" fmla="+- 0 4650 4596"/>
                                <a:gd name="T23" fmla="*/ 4650 h 120"/>
                                <a:gd name="T24" fmla="+- 0 7874 7088"/>
                                <a:gd name="T25" fmla="*/ T24 w 790"/>
                                <a:gd name="T26" fmla="+- 0 4646 4596"/>
                                <a:gd name="T27" fmla="*/ 4646 h 120"/>
                              </a:gdLst>
                              <a:ahLst/>
                              <a:cxnLst>
                                <a:cxn ang="0">
                                  <a:pos x="T1" y="T3"/>
                                </a:cxn>
                                <a:cxn ang="0">
                                  <a:pos x="T5" y="T7"/>
                                </a:cxn>
                                <a:cxn ang="0">
                                  <a:pos x="T9" y="T11"/>
                                </a:cxn>
                                <a:cxn ang="0">
                                  <a:pos x="T13" y="T15"/>
                                </a:cxn>
                                <a:cxn ang="0">
                                  <a:pos x="T17" y="T19"/>
                                </a:cxn>
                                <a:cxn ang="0">
                                  <a:pos x="T21" y="T23"/>
                                </a:cxn>
                                <a:cxn ang="0">
                                  <a:pos x="T25" y="T27"/>
                                </a:cxn>
                              </a:cxnLst>
                              <a:rect l="0" t="0" r="r" b="b"/>
                              <a:pathLst>
                                <a:path w="790" h="120">
                                  <a:moveTo>
                                    <a:pt x="786" y="50"/>
                                  </a:moveTo>
                                  <a:lnTo>
                                    <a:pt x="120" y="50"/>
                                  </a:lnTo>
                                  <a:lnTo>
                                    <a:pt x="120" y="70"/>
                                  </a:lnTo>
                                  <a:lnTo>
                                    <a:pt x="786" y="70"/>
                                  </a:lnTo>
                                  <a:lnTo>
                                    <a:pt x="790" y="65"/>
                                  </a:lnTo>
                                  <a:lnTo>
                                    <a:pt x="790" y="54"/>
                                  </a:lnTo>
                                  <a:lnTo>
                                    <a:pt x="786"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32" name="Group 562"/>
                        <wpg:cNvGrpSpPr>
                          <a:grpSpLocks/>
                        </wpg:cNvGrpSpPr>
                        <wpg:grpSpPr bwMode="auto">
                          <a:xfrm>
                            <a:off x="5722" y="4944"/>
                            <a:ext cx="120" cy="386"/>
                            <a:chOff x="5722" y="4944"/>
                            <a:chExt cx="120" cy="386"/>
                          </a:xfrm>
                        </wpg:grpSpPr>
                        <wps:wsp>
                          <wps:cNvPr id="3033" name="Freeform 565"/>
                          <wps:cNvSpPr>
                            <a:spLocks/>
                          </wps:cNvSpPr>
                          <wps:spPr bwMode="auto">
                            <a:xfrm>
                              <a:off x="5722" y="4944"/>
                              <a:ext cx="120" cy="386"/>
                            </a:xfrm>
                            <a:custGeom>
                              <a:avLst/>
                              <a:gdLst>
                                <a:gd name="T0" fmla="+- 0 5772 5722"/>
                                <a:gd name="T1" fmla="*/ T0 w 120"/>
                                <a:gd name="T2" fmla="+- 0 5210 4944"/>
                                <a:gd name="T3" fmla="*/ 5210 h 386"/>
                                <a:gd name="T4" fmla="+- 0 5722 5722"/>
                                <a:gd name="T5" fmla="*/ T4 w 120"/>
                                <a:gd name="T6" fmla="+- 0 5210 4944"/>
                                <a:gd name="T7" fmla="*/ 5210 h 386"/>
                                <a:gd name="T8" fmla="+- 0 5782 5722"/>
                                <a:gd name="T9" fmla="*/ T8 w 120"/>
                                <a:gd name="T10" fmla="+- 0 5330 4944"/>
                                <a:gd name="T11" fmla="*/ 5330 h 386"/>
                                <a:gd name="T12" fmla="+- 0 5827 5722"/>
                                <a:gd name="T13" fmla="*/ T12 w 120"/>
                                <a:gd name="T14" fmla="+- 0 5240 4944"/>
                                <a:gd name="T15" fmla="*/ 5240 h 386"/>
                                <a:gd name="T16" fmla="+- 0 5776 5722"/>
                                <a:gd name="T17" fmla="*/ T16 w 120"/>
                                <a:gd name="T18" fmla="+- 0 5240 4944"/>
                                <a:gd name="T19" fmla="*/ 5240 h 386"/>
                                <a:gd name="T20" fmla="+- 0 5772 5722"/>
                                <a:gd name="T21" fmla="*/ T20 w 120"/>
                                <a:gd name="T22" fmla="+- 0 5235 4944"/>
                                <a:gd name="T23" fmla="*/ 5235 h 386"/>
                                <a:gd name="T24" fmla="+- 0 5772 5722"/>
                                <a:gd name="T25" fmla="*/ T24 w 120"/>
                                <a:gd name="T26" fmla="+- 0 5210 4944"/>
                                <a:gd name="T27" fmla="*/ 5210 h 386"/>
                              </a:gdLst>
                              <a:ahLst/>
                              <a:cxnLst>
                                <a:cxn ang="0">
                                  <a:pos x="T1" y="T3"/>
                                </a:cxn>
                                <a:cxn ang="0">
                                  <a:pos x="T5" y="T7"/>
                                </a:cxn>
                                <a:cxn ang="0">
                                  <a:pos x="T9" y="T11"/>
                                </a:cxn>
                                <a:cxn ang="0">
                                  <a:pos x="T13" y="T15"/>
                                </a:cxn>
                                <a:cxn ang="0">
                                  <a:pos x="T17" y="T19"/>
                                </a:cxn>
                                <a:cxn ang="0">
                                  <a:pos x="T21" y="T23"/>
                                </a:cxn>
                                <a:cxn ang="0">
                                  <a:pos x="T25" y="T27"/>
                                </a:cxn>
                              </a:cxnLst>
                              <a:rect l="0" t="0" r="r" b="b"/>
                              <a:pathLst>
                                <a:path w="120" h="386">
                                  <a:moveTo>
                                    <a:pt x="50" y="266"/>
                                  </a:moveTo>
                                  <a:lnTo>
                                    <a:pt x="0" y="266"/>
                                  </a:lnTo>
                                  <a:lnTo>
                                    <a:pt x="60" y="386"/>
                                  </a:lnTo>
                                  <a:lnTo>
                                    <a:pt x="105" y="296"/>
                                  </a:lnTo>
                                  <a:lnTo>
                                    <a:pt x="54" y="296"/>
                                  </a:lnTo>
                                  <a:lnTo>
                                    <a:pt x="50" y="291"/>
                                  </a:lnTo>
                                  <a:lnTo>
                                    <a:pt x="5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4" name="Freeform 564"/>
                          <wps:cNvSpPr>
                            <a:spLocks/>
                          </wps:cNvSpPr>
                          <wps:spPr bwMode="auto">
                            <a:xfrm>
                              <a:off x="5722" y="4944"/>
                              <a:ext cx="120" cy="386"/>
                            </a:xfrm>
                            <a:custGeom>
                              <a:avLst/>
                              <a:gdLst>
                                <a:gd name="T0" fmla="+- 0 5788 5722"/>
                                <a:gd name="T1" fmla="*/ T0 w 120"/>
                                <a:gd name="T2" fmla="+- 0 4944 4944"/>
                                <a:gd name="T3" fmla="*/ 4944 h 386"/>
                                <a:gd name="T4" fmla="+- 0 5776 5722"/>
                                <a:gd name="T5" fmla="*/ T4 w 120"/>
                                <a:gd name="T6" fmla="+- 0 4944 4944"/>
                                <a:gd name="T7" fmla="*/ 4944 h 386"/>
                                <a:gd name="T8" fmla="+- 0 5772 5722"/>
                                <a:gd name="T9" fmla="*/ T8 w 120"/>
                                <a:gd name="T10" fmla="+- 0 4948 4944"/>
                                <a:gd name="T11" fmla="*/ 4948 h 386"/>
                                <a:gd name="T12" fmla="+- 0 5772 5722"/>
                                <a:gd name="T13" fmla="*/ T12 w 120"/>
                                <a:gd name="T14" fmla="+- 0 5235 4944"/>
                                <a:gd name="T15" fmla="*/ 5235 h 386"/>
                                <a:gd name="T16" fmla="+- 0 5776 5722"/>
                                <a:gd name="T17" fmla="*/ T16 w 120"/>
                                <a:gd name="T18" fmla="+- 0 5240 4944"/>
                                <a:gd name="T19" fmla="*/ 5240 h 386"/>
                                <a:gd name="T20" fmla="+- 0 5788 5722"/>
                                <a:gd name="T21" fmla="*/ T20 w 120"/>
                                <a:gd name="T22" fmla="+- 0 5240 4944"/>
                                <a:gd name="T23" fmla="*/ 5240 h 386"/>
                                <a:gd name="T24" fmla="+- 0 5792 5722"/>
                                <a:gd name="T25" fmla="*/ T24 w 120"/>
                                <a:gd name="T26" fmla="+- 0 5235 4944"/>
                                <a:gd name="T27" fmla="*/ 5235 h 386"/>
                                <a:gd name="T28" fmla="+- 0 5792 5722"/>
                                <a:gd name="T29" fmla="*/ T28 w 120"/>
                                <a:gd name="T30" fmla="+- 0 4948 4944"/>
                                <a:gd name="T31" fmla="*/ 4948 h 386"/>
                                <a:gd name="T32" fmla="+- 0 5788 5722"/>
                                <a:gd name="T33" fmla="*/ T32 w 120"/>
                                <a:gd name="T34" fmla="+- 0 4944 4944"/>
                                <a:gd name="T35" fmla="*/ 4944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86">
                                  <a:moveTo>
                                    <a:pt x="66" y="0"/>
                                  </a:moveTo>
                                  <a:lnTo>
                                    <a:pt x="54" y="0"/>
                                  </a:lnTo>
                                  <a:lnTo>
                                    <a:pt x="50" y="4"/>
                                  </a:lnTo>
                                  <a:lnTo>
                                    <a:pt x="50" y="291"/>
                                  </a:lnTo>
                                  <a:lnTo>
                                    <a:pt x="54" y="296"/>
                                  </a:lnTo>
                                  <a:lnTo>
                                    <a:pt x="66" y="296"/>
                                  </a:lnTo>
                                  <a:lnTo>
                                    <a:pt x="70" y="29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5" name="Freeform 563"/>
                          <wps:cNvSpPr>
                            <a:spLocks/>
                          </wps:cNvSpPr>
                          <wps:spPr bwMode="auto">
                            <a:xfrm>
                              <a:off x="5722" y="4944"/>
                              <a:ext cx="120" cy="386"/>
                            </a:xfrm>
                            <a:custGeom>
                              <a:avLst/>
                              <a:gdLst>
                                <a:gd name="T0" fmla="+- 0 5842 5722"/>
                                <a:gd name="T1" fmla="*/ T0 w 120"/>
                                <a:gd name="T2" fmla="+- 0 5210 4944"/>
                                <a:gd name="T3" fmla="*/ 5210 h 386"/>
                                <a:gd name="T4" fmla="+- 0 5792 5722"/>
                                <a:gd name="T5" fmla="*/ T4 w 120"/>
                                <a:gd name="T6" fmla="+- 0 5210 4944"/>
                                <a:gd name="T7" fmla="*/ 5210 h 386"/>
                                <a:gd name="T8" fmla="+- 0 5792 5722"/>
                                <a:gd name="T9" fmla="*/ T8 w 120"/>
                                <a:gd name="T10" fmla="+- 0 5235 4944"/>
                                <a:gd name="T11" fmla="*/ 5235 h 386"/>
                                <a:gd name="T12" fmla="+- 0 5788 5722"/>
                                <a:gd name="T13" fmla="*/ T12 w 120"/>
                                <a:gd name="T14" fmla="+- 0 5240 4944"/>
                                <a:gd name="T15" fmla="*/ 5240 h 386"/>
                                <a:gd name="T16" fmla="+- 0 5827 5722"/>
                                <a:gd name="T17" fmla="*/ T16 w 120"/>
                                <a:gd name="T18" fmla="+- 0 5240 4944"/>
                                <a:gd name="T19" fmla="*/ 5240 h 386"/>
                                <a:gd name="T20" fmla="+- 0 5842 5722"/>
                                <a:gd name="T21" fmla="*/ T20 w 120"/>
                                <a:gd name="T22" fmla="+- 0 5210 4944"/>
                                <a:gd name="T23" fmla="*/ 5210 h 386"/>
                              </a:gdLst>
                              <a:ahLst/>
                              <a:cxnLst>
                                <a:cxn ang="0">
                                  <a:pos x="T1" y="T3"/>
                                </a:cxn>
                                <a:cxn ang="0">
                                  <a:pos x="T5" y="T7"/>
                                </a:cxn>
                                <a:cxn ang="0">
                                  <a:pos x="T9" y="T11"/>
                                </a:cxn>
                                <a:cxn ang="0">
                                  <a:pos x="T13" y="T15"/>
                                </a:cxn>
                                <a:cxn ang="0">
                                  <a:pos x="T17" y="T19"/>
                                </a:cxn>
                                <a:cxn ang="0">
                                  <a:pos x="T21" y="T23"/>
                                </a:cxn>
                              </a:cxnLst>
                              <a:rect l="0" t="0" r="r" b="b"/>
                              <a:pathLst>
                                <a:path w="120" h="386">
                                  <a:moveTo>
                                    <a:pt x="120" y="266"/>
                                  </a:moveTo>
                                  <a:lnTo>
                                    <a:pt x="70" y="266"/>
                                  </a:lnTo>
                                  <a:lnTo>
                                    <a:pt x="70" y="291"/>
                                  </a:lnTo>
                                  <a:lnTo>
                                    <a:pt x="66" y="296"/>
                                  </a:lnTo>
                                  <a:lnTo>
                                    <a:pt x="105" y="296"/>
                                  </a:lnTo>
                                  <a:lnTo>
                                    <a:pt x="12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36" name="Group 560"/>
                        <wpg:cNvGrpSpPr>
                          <a:grpSpLocks/>
                        </wpg:cNvGrpSpPr>
                        <wpg:grpSpPr bwMode="auto">
                          <a:xfrm>
                            <a:off x="4372" y="5362"/>
                            <a:ext cx="3104" cy="960"/>
                            <a:chOff x="4372" y="5362"/>
                            <a:chExt cx="3104" cy="960"/>
                          </a:xfrm>
                        </wpg:grpSpPr>
                        <wps:wsp>
                          <wps:cNvPr id="3037" name="Freeform 561"/>
                          <wps:cNvSpPr>
                            <a:spLocks/>
                          </wps:cNvSpPr>
                          <wps:spPr bwMode="auto">
                            <a:xfrm>
                              <a:off x="4372" y="5362"/>
                              <a:ext cx="3104" cy="960"/>
                            </a:xfrm>
                            <a:custGeom>
                              <a:avLst/>
                              <a:gdLst>
                                <a:gd name="T0" fmla="+- 0 4372 4372"/>
                                <a:gd name="T1" fmla="*/ T0 w 3104"/>
                                <a:gd name="T2" fmla="+- 0 6322 5362"/>
                                <a:gd name="T3" fmla="*/ 6322 h 960"/>
                                <a:gd name="T4" fmla="+- 0 7476 4372"/>
                                <a:gd name="T5" fmla="*/ T4 w 3104"/>
                                <a:gd name="T6" fmla="+- 0 6322 5362"/>
                                <a:gd name="T7" fmla="*/ 6322 h 960"/>
                                <a:gd name="T8" fmla="+- 0 7476 4372"/>
                                <a:gd name="T9" fmla="*/ T8 w 3104"/>
                                <a:gd name="T10" fmla="+- 0 5362 5362"/>
                                <a:gd name="T11" fmla="*/ 5362 h 960"/>
                                <a:gd name="T12" fmla="+- 0 4372 4372"/>
                                <a:gd name="T13" fmla="*/ T12 w 3104"/>
                                <a:gd name="T14" fmla="+- 0 5362 5362"/>
                                <a:gd name="T15" fmla="*/ 5362 h 960"/>
                                <a:gd name="T16" fmla="+- 0 4372 4372"/>
                                <a:gd name="T17" fmla="*/ T16 w 3104"/>
                                <a:gd name="T18" fmla="+- 0 6322 5362"/>
                                <a:gd name="T19" fmla="*/ 6322 h 960"/>
                              </a:gdLst>
                              <a:ahLst/>
                              <a:cxnLst>
                                <a:cxn ang="0">
                                  <a:pos x="T1" y="T3"/>
                                </a:cxn>
                                <a:cxn ang="0">
                                  <a:pos x="T5" y="T7"/>
                                </a:cxn>
                                <a:cxn ang="0">
                                  <a:pos x="T9" y="T11"/>
                                </a:cxn>
                                <a:cxn ang="0">
                                  <a:pos x="T13" y="T15"/>
                                </a:cxn>
                                <a:cxn ang="0">
                                  <a:pos x="T17" y="T19"/>
                                </a:cxn>
                              </a:cxnLst>
                              <a:rect l="0" t="0" r="r" b="b"/>
                              <a:pathLst>
                                <a:path w="3104" h="960">
                                  <a:moveTo>
                                    <a:pt x="0" y="960"/>
                                  </a:moveTo>
                                  <a:lnTo>
                                    <a:pt x="3104" y="960"/>
                                  </a:lnTo>
                                  <a:lnTo>
                                    <a:pt x="3104" y="0"/>
                                  </a:lnTo>
                                  <a:lnTo>
                                    <a:pt x="0" y="0"/>
                                  </a:lnTo>
                                  <a:lnTo>
                                    <a:pt x="0" y="9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38" name="Group 556"/>
                        <wpg:cNvGrpSpPr>
                          <a:grpSpLocks/>
                        </wpg:cNvGrpSpPr>
                        <wpg:grpSpPr bwMode="auto">
                          <a:xfrm>
                            <a:off x="5738" y="6308"/>
                            <a:ext cx="120" cy="388"/>
                            <a:chOff x="5738" y="6308"/>
                            <a:chExt cx="120" cy="388"/>
                          </a:xfrm>
                        </wpg:grpSpPr>
                        <wps:wsp>
                          <wps:cNvPr id="3039" name="Freeform 559"/>
                          <wps:cNvSpPr>
                            <a:spLocks/>
                          </wps:cNvSpPr>
                          <wps:spPr bwMode="auto">
                            <a:xfrm>
                              <a:off x="5738" y="6308"/>
                              <a:ext cx="120" cy="388"/>
                            </a:xfrm>
                            <a:custGeom>
                              <a:avLst/>
                              <a:gdLst>
                                <a:gd name="T0" fmla="+- 0 5788 5738"/>
                                <a:gd name="T1" fmla="*/ T0 w 120"/>
                                <a:gd name="T2" fmla="+- 0 6576 6308"/>
                                <a:gd name="T3" fmla="*/ 6576 h 388"/>
                                <a:gd name="T4" fmla="+- 0 5738 5738"/>
                                <a:gd name="T5" fmla="*/ T4 w 120"/>
                                <a:gd name="T6" fmla="+- 0 6576 6308"/>
                                <a:gd name="T7" fmla="*/ 6576 h 388"/>
                                <a:gd name="T8" fmla="+- 0 5798 5738"/>
                                <a:gd name="T9" fmla="*/ T8 w 120"/>
                                <a:gd name="T10" fmla="+- 0 6696 6308"/>
                                <a:gd name="T11" fmla="*/ 6696 h 388"/>
                                <a:gd name="T12" fmla="+- 0 5843 5738"/>
                                <a:gd name="T13" fmla="*/ T12 w 120"/>
                                <a:gd name="T14" fmla="+- 0 6606 6308"/>
                                <a:gd name="T15" fmla="*/ 6606 h 388"/>
                                <a:gd name="T16" fmla="+- 0 5792 5738"/>
                                <a:gd name="T17" fmla="*/ T16 w 120"/>
                                <a:gd name="T18" fmla="+- 0 6606 6308"/>
                                <a:gd name="T19" fmla="*/ 6606 h 388"/>
                                <a:gd name="T20" fmla="+- 0 5788 5738"/>
                                <a:gd name="T21" fmla="*/ T20 w 120"/>
                                <a:gd name="T22" fmla="+- 0 6601 6308"/>
                                <a:gd name="T23" fmla="*/ 6601 h 388"/>
                                <a:gd name="T24" fmla="+- 0 5788 5738"/>
                                <a:gd name="T25" fmla="*/ T24 w 120"/>
                                <a:gd name="T26" fmla="+- 0 6576 6308"/>
                                <a:gd name="T27" fmla="*/ 6576 h 388"/>
                              </a:gdLst>
                              <a:ahLst/>
                              <a:cxnLst>
                                <a:cxn ang="0">
                                  <a:pos x="T1" y="T3"/>
                                </a:cxn>
                                <a:cxn ang="0">
                                  <a:pos x="T5" y="T7"/>
                                </a:cxn>
                                <a:cxn ang="0">
                                  <a:pos x="T9" y="T11"/>
                                </a:cxn>
                                <a:cxn ang="0">
                                  <a:pos x="T13" y="T15"/>
                                </a:cxn>
                                <a:cxn ang="0">
                                  <a:pos x="T17" y="T19"/>
                                </a:cxn>
                                <a:cxn ang="0">
                                  <a:pos x="T21" y="T23"/>
                                </a:cxn>
                                <a:cxn ang="0">
                                  <a:pos x="T25" y="T27"/>
                                </a:cxn>
                              </a:cxnLst>
                              <a:rect l="0" t="0" r="r" b="b"/>
                              <a:pathLst>
                                <a:path w="120" h="388">
                                  <a:moveTo>
                                    <a:pt x="50" y="268"/>
                                  </a:moveTo>
                                  <a:lnTo>
                                    <a:pt x="0" y="268"/>
                                  </a:lnTo>
                                  <a:lnTo>
                                    <a:pt x="60" y="388"/>
                                  </a:lnTo>
                                  <a:lnTo>
                                    <a:pt x="105" y="298"/>
                                  </a:lnTo>
                                  <a:lnTo>
                                    <a:pt x="54" y="298"/>
                                  </a:lnTo>
                                  <a:lnTo>
                                    <a:pt x="50" y="293"/>
                                  </a:lnTo>
                                  <a:lnTo>
                                    <a:pt x="50" y="26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0" name="Freeform 558"/>
                          <wps:cNvSpPr>
                            <a:spLocks/>
                          </wps:cNvSpPr>
                          <wps:spPr bwMode="auto">
                            <a:xfrm>
                              <a:off x="5738" y="6308"/>
                              <a:ext cx="120" cy="388"/>
                            </a:xfrm>
                            <a:custGeom>
                              <a:avLst/>
                              <a:gdLst>
                                <a:gd name="T0" fmla="+- 0 5804 5738"/>
                                <a:gd name="T1" fmla="*/ T0 w 120"/>
                                <a:gd name="T2" fmla="+- 0 6308 6308"/>
                                <a:gd name="T3" fmla="*/ 6308 h 388"/>
                                <a:gd name="T4" fmla="+- 0 5792 5738"/>
                                <a:gd name="T5" fmla="*/ T4 w 120"/>
                                <a:gd name="T6" fmla="+- 0 6308 6308"/>
                                <a:gd name="T7" fmla="*/ 6308 h 388"/>
                                <a:gd name="T8" fmla="+- 0 5788 5738"/>
                                <a:gd name="T9" fmla="*/ T8 w 120"/>
                                <a:gd name="T10" fmla="+- 0 6312 6308"/>
                                <a:gd name="T11" fmla="*/ 6312 h 388"/>
                                <a:gd name="T12" fmla="+- 0 5788 5738"/>
                                <a:gd name="T13" fmla="*/ T12 w 120"/>
                                <a:gd name="T14" fmla="+- 0 6601 6308"/>
                                <a:gd name="T15" fmla="*/ 6601 h 388"/>
                                <a:gd name="T16" fmla="+- 0 5792 5738"/>
                                <a:gd name="T17" fmla="*/ T16 w 120"/>
                                <a:gd name="T18" fmla="+- 0 6606 6308"/>
                                <a:gd name="T19" fmla="*/ 6606 h 388"/>
                                <a:gd name="T20" fmla="+- 0 5804 5738"/>
                                <a:gd name="T21" fmla="*/ T20 w 120"/>
                                <a:gd name="T22" fmla="+- 0 6606 6308"/>
                                <a:gd name="T23" fmla="*/ 6606 h 388"/>
                                <a:gd name="T24" fmla="+- 0 5808 5738"/>
                                <a:gd name="T25" fmla="*/ T24 w 120"/>
                                <a:gd name="T26" fmla="+- 0 6601 6308"/>
                                <a:gd name="T27" fmla="*/ 6601 h 388"/>
                                <a:gd name="T28" fmla="+- 0 5808 5738"/>
                                <a:gd name="T29" fmla="*/ T28 w 120"/>
                                <a:gd name="T30" fmla="+- 0 6312 6308"/>
                                <a:gd name="T31" fmla="*/ 6312 h 388"/>
                                <a:gd name="T32" fmla="+- 0 5804 5738"/>
                                <a:gd name="T33" fmla="*/ T32 w 120"/>
                                <a:gd name="T34" fmla="+- 0 6308 6308"/>
                                <a:gd name="T35" fmla="*/ 6308 h 3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88">
                                  <a:moveTo>
                                    <a:pt x="66" y="0"/>
                                  </a:moveTo>
                                  <a:lnTo>
                                    <a:pt x="54" y="0"/>
                                  </a:lnTo>
                                  <a:lnTo>
                                    <a:pt x="50" y="4"/>
                                  </a:lnTo>
                                  <a:lnTo>
                                    <a:pt x="50" y="293"/>
                                  </a:lnTo>
                                  <a:lnTo>
                                    <a:pt x="54" y="298"/>
                                  </a:lnTo>
                                  <a:lnTo>
                                    <a:pt x="66" y="298"/>
                                  </a:lnTo>
                                  <a:lnTo>
                                    <a:pt x="70" y="293"/>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1" name="Freeform 557"/>
                          <wps:cNvSpPr>
                            <a:spLocks/>
                          </wps:cNvSpPr>
                          <wps:spPr bwMode="auto">
                            <a:xfrm>
                              <a:off x="5738" y="6308"/>
                              <a:ext cx="120" cy="388"/>
                            </a:xfrm>
                            <a:custGeom>
                              <a:avLst/>
                              <a:gdLst>
                                <a:gd name="T0" fmla="+- 0 5858 5738"/>
                                <a:gd name="T1" fmla="*/ T0 w 120"/>
                                <a:gd name="T2" fmla="+- 0 6576 6308"/>
                                <a:gd name="T3" fmla="*/ 6576 h 388"/>
                                <a:gd name="T4" fmla="+- 0 5808 5738"/>
                                <a:gd name="T5" fmla="*/ T4 w 120"/>
                                <a:gd name="T6" fmla="+- 0 6576 6308"/>
                                <a:gd name="T7" fmla="*/ 6576 h 388"/>
                                <a:gd name="T8" fmla="+- 0 5808 5738"/>
                                <a:gd name="T9" fmla="*/ T8 w 120"/>
                                <a:gd name="T10" fmla="+- 0 6601 6308"/>
                                <a:gd name="T11" fmla="*/ 6601 h 388"/>
                                <a:gd name="T12" fmla="+- 0 5804 5738"/>
                                <a:gd name="T13" fmla="*/ T12 w 120"/>
                                <a:gd name="T14" fmla="+- 0 6606 6308"/>
                                <a:gd name="T15" fmla="*/ 6606 h 388"/>
                                <a:gd name="T16" fmla="+- 0 5843 5738"/>
                                <a:gd name="T17" fmla="*/ T16 w 120"/>
                                <a:gd name="T18" fmla="+- 0 6606 6308"/>
                                <a:gd name="T19" fmla="*/ 6606 h 388"/>
                                <a:gd name="T20" fmla="+- 0 5858 5738"/>
                                <a:gd name="T21" fmla="*/ T20 w 120"/>
                                <a:gd name="T22" fmla="+- 0 6576 6308"/>
                                <a:gd name="T23" fmla="*/ 6576 h 388"/>
                              </a:gdLst>
                              <a:ahLst/>
                              <a:cxnLst>
                                <a:cxn ang="0">
                                  <a:pos x="T1" y="T3"/>
                                </a:cxn>
                                <a:cxn ang="0">
                                  <a:pos x="T5" y="T7"/>
                                </a:cxn>
                                <a:cxn ang="0">
                                  <a:pos x="T9" y="T11"/>
                                </a:cxn>
                                <a:cxn ang="0">
                                  <a:pos x="T13" y="T15"/>
                                </a:cxn>
                                <a:cxn ang="0">
                                  <a:pos x="T17" y="T19"/>
                                </a:cxn>
                                <a:cxn ang="0">
                                  <a:pos x="T21" y="T23"/>
                                </a:cxn>
                              </a:cxnLst>
                              <a:rect l="0" t="0" r="r" b="b"/>
                              <a:pathLst>
                                <a:path w="120" h="388">
                                  <a:moveTo>
                                    <a:pt x="120" y="268"/>
                                  </a:moveTo>
                                  <a:lnTo>
                                    <a:pt x="70" y="268"/>
                                  </a:lnTo>
                                  <a:lnTo>
                                    <a:pt x="70" y="293"/>
                                  </a:lnTo>
                                  <a:lnTo>
                                    <a:pt x="66" y="298"/>
                                  </a:lnTo>
                                  <a:lnTo>
                                    <a:pt x="105" y="298"/>
                                  </a:lnTo>
                                  <a:lnTo>
                                    <a:pt x="120" y="26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42" name="Group 554"/>
                        <wpg:cNvGrpSpPr>
                          <a:grpSpLocks/>
                        </wpg:cNvGrpSpPr>
                        <wpg:grpSpPr bwMode="auto">
                          <a:xfrm>
                            <a:off x="3936" y="6742"/>
                            <a:ext cx="4020" cy="540"/>
                            <a:chOff x="3936" y="6742"/>
                            <a:chExt cx="4020" cy="540"/>
                          </a:xfrm>
                        </wpg:grpSpPr>
                        <wps:wsp>
                          <wps:cNvPr id="3043" name="Freeform 555"/>
                          <wps:cNvSpPr>
                            <a:spLocks/>
                          </wps:cNvSpPr>
                          <wps:spPr bwMode="auto">
                            <a:xfrm>
                              <a:off x="3936" y="6742"/>
                              <a:ext cx="4020" cy="540"/>
                            </a:xfrm>
                            <a:custGeom>
                              <a:avLst/>
                              <a:gdLst>
                                <a:gd name="T0" fmla="+- 0 3936 3936"/>
                                <a:gd name="T1" fmla="*/ T0 w 4020"/>
                                <a:gd name="T2" fmla="+- 0 7282 6742"/>
                                <a:gd name="T3" fmla="*/ 7282 h 540"/>
                                <a:gd name="T4" fmla="+- 0 7956 3936"/>
                                <a:gd name="T5" fmla="*/ T4 w 4020"/>
                                <a:gd name="T6" fmla="+- 0 7282 6742"/>
                                <a:gd name="T7" fmla="*/ 7282 h 540"/>
                                <a:gd name="T8" fmla="+- 0 7956 3936"/>
                                <a:gd name="T9" fmla="*/ T8 w 4020"/>
                                <a:gd name="T10" fmla="+- 0 6742 6742"/>
                                <a:gd name="T11" fmla="*/ 6742 h 540"/>
                                <a:gd name="T12" fmla="+- 0 3936 3936"/>
                                <a:gd name="T13" fmla="*/ T12 w 4020"/>
                                <a:gd name="T14" fmla="+- 0 6742 6742"/>
                                <a:gd name="T15" fmla="*/ 6742 h 540"/>
                                <a:gd name="T16" fmla="+- 0 3936 3936"/>
                                <a:gd name="T17" fmla="*/ T16 w 4020"/>
                                <a:gd name="T18" fmla="+- 0 7282 6742"/>
                                <a:gd name="T19" fmla="*/ 7282 h 540"/>
                              </a:gdLst>
                              <a:ahLst/>
                              <a:cxnLst>
                                <a:cxn ang="0">
                                  <a:pos x="T1" y="T3"/>
                                </a:cxn>
                                <a:cxn ang="0">
                                  <a:pos x="T5" y="T7"/>
                                </a:cxn>
                                <a:cxn ang="0">
                                  <a:pos x="T9" y="T11"/>
                                </a:cxn>
                                <a:cxn ang="0">
                                  <a:pos x="T13" y="T15"/>
                                </a:cxn>
                                <a:cxn ang="0">
                                  <a:pos x="T17" y="T19"/>
                                </a:cxn>
                              </a:cxnLst>
                              <a:rect l="0" t="0" r="r" b="b"/>
                              <a:pathLst>
                                <a:path w="4020" h="540">
                                  <a:moveTo>
                                    <a:pt x="0" y="540"/>
                                  </a:moveTo>
                                  <a:lnTo>
                                    <a:pt x="4020" y="540"/>
                                  </a:lnTo>
                                  <a:lnTo>
                                    <a:pt x="402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44" name="Group 550"/>
                        <wpg:cNvGrpSpPr>
                          <a:grpSpLocks/>
                        </wpg:cNvGrpSpPr>
                        <wpg:grpSpPr bwMode="auto">
                          <a:xfrm>
                            <a:off x="5724" y="7296"/>
                            <a:ext cx="120" cy="1046"/>
                            <a:chOff x="5724" y="7296"/>
                            <a:chExt cx="120" cy="1046"/>
                          </a:xfrm>
                        </wpg:grpSpPr>
                        <wps:wsp>
                          <wps:cNvPr id="3045" name="Freeform 553"/>
                          <wps:cNvSpPr>
                            <a:spLocks/>
                          </wps:cNvSpPr>
                          <wps:spPr bwMode="auto">
                            <a:xfrm>
                              <a:off x="5724" y="7296"/>
                              <a:ext cx="120" cy="1046"/>
                            </a:xfrm>
                            <a:custGeom>
                              <a:avLst/>
                              <a:gdLst>
                                <a:gd name="T0" fmla="+- 0 5774 5724"/>
                                <a:gd name="T1" fmla="*/ T0 w 120"/>
                                <a:gd name="T2" fmla="+- 0 8222 7296"/>
                                <a:gd name="T3" fmla="*/ 8222 h 1046"/>
                                <a:gd name="T4" fmla="+- 0 5724 5724"/>
                                <a:gd name="T5" fmla="*/ T4 w 120"/>
                                <a:gd name="T6" fmla="+- 0 8222 7296"/>
                                <a:gd name="T7" fmla="*/ 8222 h 1046"/>
                                <a:gd name="T8" fmla="+- 0 5784 5724"/>
                                <a:gd name="T9" fmla="*/ T8 w 120"/>
                                <a:gd name="T10" fmla="+- 0 8342 7296"/>
                                <a:gd name="T11" fmla="*/ 8342 h 1046"/>
                                <a:gd name="T12" fmla="+- 0 5829 5724"/>
                                <a:gd name="T13" fmla="*/ T12 w 120"/>
                                <a:gd name="T14" fmla="+- 0 8252 7296"/>
                                <a:gd name="T15" fmla="*/ 8252 h 1046"/>
                                <a:gd name="T16" fmla="+- 0 5778 5724"/>
                                <a:gd name="T17" fmla="*/ T16 w 120"/>
                                <a:gd name="T18" fmla="+- 0 8252 7296"/>
                                <a:gd name="T19" fmla="*/ 8252 h 1046"/>
                                <a:gd name="T20" fmla="+- 0 5774 5724"/>
                                <a:gd name="T21" fmla="*/ T20 w 120"/>
                                <a:gd name="T22" fmla="+- 0 8247 7296"/>
                                <a:gd name="T23" fmla="*/ 8247 h 1046"/>
                                <a:gd name="T24" fmla="+- 0 5774 5724"/>
                                <a:gd name="T25" fmla="*/ T24 w 120"/>
                                <a:gd name="T26" fmla="+- 0 8222 7296"/>
                                <a:gd name="T27" fmla="*/ 8222 h 1046"/>
                              </a:gdLst>
                              <a:ahLst/>
                              <a:cxnLst>
                                <a:cxn ang="0">
                                  <a:pos x="T1" y="T3"/>
                                </a:cxn>
                                <a:cxn ang="0">
                                  <a:pos x="T5" y="T7"/>
                                </a:cxn>
                                <a:cxn ang="0">
                                  <a:pos x="T9" y="T11"/>
                                </a:cxn>
                                <a:cxn ang="0">
                                  <a:pos x="T13" y="T15"/>
                                </a:cxn>
                                <a:cxn ang="0">
                                  <a:pos x="T17" y="T19"/>
                                </a:cxn>
                                <a:cxn ang="0">
                                  <a:pos x="T21" y="T23"/>
                                </a:cxn>
                                <a:cxn ang="0">
                                  <a:pos x="T25" y="T27"/>
                                </a:cxn>
                              </a:cxnLst>
                              <a:rect l="0" t="0" r="r" b="b"/>
                              <a:pathLst>
                                <a:path w="120" h="1046">
                                  <a:moveTo>
                                    <a:pt x="50" y="926"/>
                                  </a:moveTo>
                                  <a:lnTo>
                                    <a:pt x="0" y="926"/>
                                  </a:lnTo>
                                  <a:lnTo>
                                    <a:pt x="60" y="1046"/>
                                  </a:lnTo>
                                  <a:lnTo>
                                    <a:pt x="105" y="956"/>
                                  </a:lnTo>
                                  <a:lnTo>
                                    <a:pt x="54" y="956"/>
                                  </a:lnTo>
                                  <a:lnTo>
                                    <a:pt x="50" y="951"/>
                                  </a:lnTo>
                                  <a:lnTo>
                                    <a:pt x="50" y="9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6" name="Freeform 552"/>
                          <wps:cNvSpPr>
                            <a:spLocks/>
                          </wps:cNvSpPr>
                          <wps:spPr bwMode="auto">
                            <a:xfrm>
                              <a:off x="5724" y="7296"/>
                              <a:ext cx="120" cy="1046"/>
                            </a:xfrm>
                            <a:custGeom>
                              <a:avLst/>
                              <a:gdLst>
                                <a:gd name="T0" fmla="+- 0 5790 5724"/>
                                <a:gd name="T1" fmla="*/ T0 w 120"/>
                                <a:gd name="T2" fmla="+- 0 7296 7296"/>
                                <a:gd name="T3" fmla="*/ 7296 h 1046"/>
                                <a:gd name="T4" fmla="+- 0 5778 5724"/>
                                <a:gd name="T5" fmla="*/ T4 w 120"/>
                                <a:gd name="T6" fmla="+- 0 7296 7296"/>
                                <a:gd name="T7" fmla="*/ 7296 h 1046"/>
                                <a:gd name="T8" fmla="+- 0 5774 5724"/>
                                <a:gd name="T9" fmla="*/ T8 w 120"/>
                                <a:gd name="T10" fmla="+- 0 7300 7296"/>
                                <a:gd name="T11" fmla="*/ 7300 h 1046"/>
                                <a:gd name="T12" fmla="+- 0 5774 5724"/>
                                <a:gd name="T13" fmla="*/ T12 w 120"/>
                                <a:gd name="T14" fmla="+- 0 8247 7296"/>
                                <a:gd name="T15" fmla="*/ 8247 h 1046"/>
                                <a:gd name="T16" fmla="+- 0 5778 5724"/>
                                <a:gd name="T17" fmla="*/ T16 w 120"/>
                                <a:gd name="T18" fmla="+- 0 8252 7296"/>
                                <a:gd name="T19" fmla="*/ 8252 h 1046"/>
                                <a:gd name="T20" fmla="+- 0 5790 5724"/>
                                <a:gd name="T21" fmla="*/ T20 w 120"/>
                                <a:gd name="T22" fmla="+- 0 8252 7296"/>
                                <a:gd name="T23" fmla="*/ 8252 h 1046"/>
                                <a:gd name="T24" fmla="+- 0 5794 5724"/>
                                <a:gd name="T25" fmla="*/ T24 w 120"/>
                                <a:gd name="T26" fmla="+- 0 8247 7296"/>
                                <a:gd name="T27" fmla="*/ 8247 h 1046"/>
                                <a:gd name="T28" fmla="+- 0 5794 5724"/>
                                <a:gd name="T29" fmla="*/ T28 w 120"/>
                                <a:gd name="T30" fmla="+- 0 7300 7296"/>
                                <a:gd name="T31" fmla="*/ 7300 h 1046"/>
                                <a:gd name="T32" fmla="+- 0 5790 5724"/>
                                <a:gd name="T33" fmla="*/ T32 w 120"/>
                                <a:gd name="T34" fmla="+- 0 7296 7296"/>
                                <a:gd name="T35" fmla="*/ 7296 h 10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046">
                                  <a:moveTo>
                                    <a:pt x="66" y="0"/>
                                  </a:moveTo>
                                  <a:lnTo>
                                    <a:pt x="54" y="0"/>
                                  </a:lnTo>
                                  <a:lnTo>
                                    <a:pt x="50" y="4"/>
                                  </a:lnTo>
                                  <a:lnTo>
                                    <a:pt x="50" y="951"/>
                                  </a:lnTo>
                                  <a:lnTo>
                                    <a:pt x="54" y="956"/>
                                  </a:lnTo>
                                  <a:lnTo>
                                    <a:pt x="66" y="956"/>
                                  </a:lnTo>
                                  <a:lnTo>
                                    <a:pt x="70" y="95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7" name="Freeform 551"/>
                          <wps:cNvSpPr>
                            <a:spLocks/>
                          </wps:cNvSpPr>
                          <wps:spPr bwMode="auto">
                            <a:xfrm>
                              <a:off x="5724" y="7296"/>
                              <a:ext cx="120" cy="1046"/>
                            </a:xfrm>
                            <a:custGeom>
                              <a:avLst/>
                              <a:gdLst>
                                <a:gd name="T0" fmla="+- 0 5844 5724"/>
                                <a:gd name="T1" fmla="*/ T0 w 120"/>
                                <a:gd name="T2" fmla="+- 0 8222 7296"/>
                                <a:gd name="T3" fmla="*/ 8222 h 1046"/>
                                <a:gd name="T4" fmla="+- 0 5794 5724"/>
                                <a:gd name="T5" fmla="*/ T4 w 120"/>
                                <a:gd name="T6" fmla="+- 0 8222 7296"/>
                                <a:gd name="T7" fmla="*/ 8222 h 1046"/>
                                <a:gd name="T8" fmla="+- 0 5794 5724"/>
                                <a:gd name="T9" fmla="*/ T8 w 120"/>
                                <a:gd name="T10" fmla="+- 0 8247 7296"/>
                                <a:gd name="T11" fmla="*/ 8247 h 1046"/>
                                <a:gd name="T12" fmla="+- 0 5790 5724"/>
                                <a:gd name="T13" fmla="*/ T12 w 120"/>
                                <a:gd name="T14" fmla="+- 0 8252 7296"/>
                                <a:gd name="T15" fmla="*/ 8252 h 1046"/>
                                <a:gd name="T16" fmla="+- 0 5829 5724"/>
                                <a:gd name="T17" fmla="*/ T16 w 120"/>
                                <a:gd name="T18" fmla="+- 0 8252 7296"/>
                                <a:gd name="T19" fmla="*/ 8252 h 1046"/>
                                <a:gd name="T20" fmla="+- 0 5844 5724"/>
                                <a:gd name="T21" fmla="*/ T20 w 120"/>
                                <a:gd name="T22" fmla="+- 0 8222 7296"/>
                                <a:gd name="T23" fmla="*/ 8222 h 1046"/>
                              </a:gdLst>
                              <a:ahLst/>
                              <a:cxnLst>
                                <a:cxn ang="0">
                                  <a:pos x="T1" y="T3"/>
                                </a:cxn>
                                <a:cxn ang="0">
                                  <a:pos x="T5" y="T7"/>
                                </a:cxn>
                                <a:cxn ang="0">
                                  <a:pos x="T9" y="T11"/>
                                </a:cxn>
                                <a:cxn ang="0">
                                  <a:pos x="T13" y="T15"/>
                                </a:cxn>
                                <a:cxn ang="0">
                                  <a:pos x="T17" y="T19"/>
                                </a:cxn>
                                <a:cxn ang="0">
                                  <a:pos x="T21" y="T23"/>
                                </a:cxn>
                              </a:cxnLst>
                              <a:rect l="0" t="0" r="r" b="b"/>
                              <a:pathLst>
                                <a:path w="120" h="1046">
                                  <a:moveTo>
                                    <a:pt x="120" y="926"/>
                                  </a:moveTo>
                                  <a:lnTo>
                                    <a:pt x="70" y="926"/>
                                  </a:lnTo>
                                  <a:lnTo>
                                    <a:pt x="70" y="951"/>
                                  </a:lnTo>
                                  <a:lnTo>
                                    <a:pt x="66" y="956"/>
                                  </a:lnTo>
                                  <a:lnTo>
                                    <a:pt x="105" y="956"/>
                                  </a:lnTo>
                                  <a:lnTo>
                                    <a:pt x="120" y="9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48" name="Group 548"/>
                        <wpg:cNvGrpSpPr>
                          <a:grpSpLocks/>
                        </wpg:cNvGrpSpPr>
                        <wpg:grpSpPr bwMode="auto">
                          <a:xfrm>
                            <a:off x="4178" y="258"/>
                            <a:ext cx="3120" cy="857"/>
                            <a:chOff x="4178" y="258"/>
                            <a:chExt cx="3120" cy="857"/>
                          </a:xfrm>
                        </wpg:grpSpPr>
                        <wps:wsp>
                          <wps:cNvPr id="3049" name="Freeform 549"/>
                          <wps:cNvSpPr>
                            <a:spLocks/>
                          </wps:cNvSpPr>
                          <wps:spPr bwMode="auto">
                            <a:xfrm>
                              <a:off x="4178" y="258"/>
                              <a:ext cx="3120" cy="857"/>
                            </a:xfrm>
                            <a:custGeom>
                              <a:avLst/>
                              <a:gdLst>
                                <a:gd name="T0" fmla="+- 0 5610 4178"/>
                                <a:gd name="T1" fmla="*/ T0 w 3120"/>
                                <a:gd name="T2" fmla="+- 0 259 258"/>
                                <a:gd name="T3" fmla="*/ 259 h 857"/>
                                <a:gd name="T4" fmla="+- 0 5363 4178"/>
                                <a:gd name="T5" fmla="*/ T4 w 3120"/>
                                <a:gd name="T6" fmla="+- 0 270 258"/>
                                <a:gd name="T7" fmla="*/ 270 h 857"/>
                                <a:gd name="T8" fmla="+- 0 5131 4178"/>
                                <a:gd name="T9" fmla="*/ T8 w 3120"/>
                                <a:gd name="T10" fmla="+- 0 291 258"/>
                                <a:gd name="T11" fmla="*/ 291 h 857"/>
                                <a:gd name="T12" fmla="+- 0 4916 4178"/>
                                <a:gd name="T13" fmla="*/ T12 w 3120"/>
                                <a:gd name="T14" fmla="+- 0 322 258"/>
                                <a:gd name="T15" fmla="*/ 322 h 857"/>
                                <a:gd name="T16" fmla="+- 0 4723 4178"/>
                                <a:gd name="T17" fmla="*/ T16 w 3120"/>
                                <a:gd name="T18" fmla="+- 0 361 258"/>
                                <a:gd name="T19" fmla="*/ 361 h 857"/>
                                <a:gd name="T20" fmla="+- 0 4554 4178"/>
                                <a:gd name="T21" fmla="*/ T20 w 3120"/>
                                <a:gd name="T22" fmla="+- 0 407 258"/>
                                <a:gd name="T23" fmla="*/ 407 h 857"/>
                                <a:gd name="T24" fmla="+- 0 4412 4178"/>
                                <a:gd name="T25" fmla="*/ T24 w 3120"/>
                                <a:gd name="T26" fmla="+- 0 460 258"/>
                                <a:gd name="T27" fmla="*/ 460 h 857"/>
                                <a:gd name="T28" fmla="+- 0 4258 4178"/>
                                <a:gd name="T29" fmla="*/ T28 w 3120"/>
                                <a:gd name="T30" fmla="+- 0 551 258"/>
                                <a:gd name="T31" fmla="*/ 551 h 857"/>
                                <a:gd name="T32" fmla="+- 0 4178 4178"/>
                                <a:gd name="T33" fmla="*/ T32 w 3120"/>
                                <a:gd name="T34" fmla="+- 0 686 258"/>
                                <a:gd name="T35" fmla="*/ 686 h 857"/>
                                <a:gd name="T36" fmla="+- 0 4223 4178"/>
                                <a:gd name="T37" fmla="*/ T36 w 3120"/>
                                <a:gd name="T38" fmla="+- 0 789 258"/>
                                <a:gd name="T39" fmla="*/ 789 h 857"/>
                                <a:gd name="T40" fmla="+- 0 4412 4178"/>
                                <a:gd name="T41" fmla="*/ T40 w 3120"/>
                                <a:gd name="T42" fmla="+- 0 912 258"/>
                                <a:gd name="T43" fmla="*/ 912 h 857"/>
                                <a:gd name="T44" fmla="+- 0 4554 4178"/>
                                <a:gd name="T45" fmla="*/ T44 w 3120"/>
                                <a:gd name="T46" fmla="+- 0 965 258"/>
                                <a:gd name="T47" fmla="*/ 965 h 857"/>
                                <a:gd name="T48" fmla="+- 0 4723 4178"/>
                                <a:gd name="T49" fmla="*/ T48 w 3120"/>
                                <a:gd name="T50" fmla="+- 0 1011 258"/>
                                <a:gd name="T51" fmla="*/ 1011 h 857"/>
                                <a:gd name="T52" fmla="+- 0 4916 4178"/>
                                <a:gd name="T53" fmla="*/ T52 w 3120"/>
                                <a:gd name="T54" fmla="+- 0 1050 258"/>
                                <a:gd name="T55" fmla="*/ 1050 h 857"/>
                                <a:gd name="T56" fmla="+- 0 5131 4178"/>
                                <a:gd name="T57" fmla="*/ T56 w 3120"/>
                                <a:gd name="T58" fmla="+- 0 1081 258"/>
                                <a:gd name="T59" fmla="*/ 1081 h 857"/>
                                <a:gd name="T60" fmla="+- 0 5363 4178"/>
                                <a:gd name="T61" fmla="*/ T60 w 3120"/>
                                <a:gd name="T62" fmla="+- 0 1102 258"/>
                                <a:gd name="T63" fmla="*/ 1102 h 857"/>
                                <a:gd name="T64" fmla="+- 0 5610 4178"/>
                                <a:gd name="T65" fmla="*/ T64 w 3120"/>
                                <a:gd name="T66" fmla="+- 0 1113 258"/>
                                <a:gd name="T67" fmla="*/ 1113 h 857"/>
                                <a:gd name="T68" fmla="+- 0 5866 4178"/>
                                <a:gd name="T69" fmla="*/ T68 w 3120"/>
                                <a:gd name="T70" fmla="+- 0 1113 258"/>
                                <a:gd name="T71" fmla="*/ 1113 h 857"/>
                                <a:gd name="T72" fmla="+- 0 6113 4178"/>
                                <a:gd name="T73" fmla="*/ T72 w 3120"/>
                                <a:gd name="T74" fmla="+- 0 1102 258"/>
                                <a:gd name="T75" fmla="*/ 1102 h 857"/>
                                <a:gd name="T76" fmla="+- 0 6345 4178"/>
                                <a:gd name="T77" fmla="*/ T76 w 3120"/>
                                <a:gd name="T78" fmla="+- 0 1081 258"/>
                                <a:gd name="T79" fmla="*/ 1081 h 857"/>
                                <a:gd name="T80" fmla="+- 0 6560 4178"/>
                                <a:gd name="T81" fmla="*/ T80 w 3120"/>
                                <a:gd name="T82" fmla="+- 0 1050 258"/>
                                <a:gd name="T83" fmla="*/ 1050 h 857"/>
                                <a:gd name="T84" fmla="+- 0 6753 4178"/>
                                <a:gd name="T85" fmla="*/ T84 w 3120"/>
                                <a:gd name="T86" fmla="+- 0 1011 258"/>
                                <a:gd name="T87" fmla="*/ 1011 h 857"/>
                                <a:gd name="T88" fmla="+- 0 6922 4178"/>
                                <a:gd name="T89" fmla="*/ T88 w 3120"/>
                                <a:gd name="T90" fmla="+- 0 965 258"/>
                                <a:gd name="T91" fmla="*/ 965 h 857"/>
                                <a:gd name="T92" fmla="+- 0 7064 4178"/>
                                <a:gd name="T93" fmla="*/ T92 w 3120"/>
                                <a:gd name="T94" fmla="+- 0 912 258"/>
                                <a:gd name="T95" fmla="*/ 912 h 857"/>
                                <a:gd name="T96" fmla="+- 0 7218 4178"/>
                                <a:gd name="T97" fmla="*/ T96 w 3120"/>
                                <a:gd name="T98" fmla="+- 0 822 258"/>
                                <a:gd name="T99" fmla="*/ 822 h 857"/>
                                <a:gd name="T100" fmla="+- 0 7298 4178"/>
                                <a:gd name="T101" fmla="*/ T100 w 3120"/>
                                <a:gd name="T102" fmla="+- 0 686 258"/>
                                <a:gd name="T103" fmla="*/ 686 h 857"/>
                                <a:gd name="T104" fmla="+- 0 7253 4178"/>
                                <a:gd name="T105" fmla="*/ T104 w 3120"/>
                                <a:gd name="T106" fmla="+- 0 583 258"/>
                                <a:gd name="T107" fmla="*/ 583 h 857"/>
                                <a:gd name="T108" fmla="+- 0 7064 4178"/>
                                <a:gd name="T109" fmla="*/ T108 w 3120"/>
                                <a:gd name="T110" fmla="+- 0 460 258"/>
                                <a:gd name="T111" fmla="*/ 460 h 857"/>
                                <a:gd name="T112" fmla="+- 0 6922 4178"/>
                                <a:gd name="T113" fmla="*/ T112 w 3120"/>
                                <a:gd name="T114" fmla="+- 0 407 258"/>
                                <a:gd name="T115" fmla="*/ 407 h 857"/>
                                <a:gd name="T116" fmla="+- 0 6753 4178"/>
                                <a:gd name="T117" fmla="*/ T116 w 3120"/>
                                <a:gd name="T118" fmla="+- 0 361 258"/>
                                <a:gd name="T119" fmla="*/ 361 h 857"/>
                                <a:gd name="T120" fmla="+- 0 6560 4178"/>
                                <a:gd name="T121" fmla="*/ T120 w 3120"/>
                                <a:gd name="T122" fmla="+- 0 322 258"/>
                                <a:gd name="T123" fmla="*/ 322 h 857"/>
                                <a:gd name="T124" fmla="+- 0 6345 4178"/>
                                <a:gd name="T125" fmla="*/ T124 w 3120"/>
                                <a:gd name="T126" fmla="+- 0 291 258"/>
                                <a:gd name="T127" fmla="*/ 291 h 857"/>
                                <a:gd name="T128" fmla="+- 0 6113 4178"/>
                                <a:gd name="T129" fmla="*/ T128 w 3120"/>
                                <a:gd name="T130" fmla="+- 0 270 258"/>
                                <a:gd name="T131" fmla="*/ 270 h 857"/>
                                <a:gd name="T132" fmla="+- 0 5866 4178"/>
                                <a:gd name="T133" fmla="*/ T132 w 3120"/>
                                <a:gd name="T134" fmla="+- 0 259 258"/>
                                <a:gd name="T135" fmla="*/ 259 h 8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20" h="857">
                                  <a:moveTo>
                                    <a:pt x="1560" y="0"/>
                                  </a:moveTo>
                                  <a:lnTo>
                                    <a:pt x="1432" y="1"/>
                                  </a:lnTo>
                                  <a:lnTo>
                                    <a:pt x="1307" y="5"/>
                                  </a:lnTo>
                                  <a:lnTo>
                                    <a:pt x="1185" y="12"/>
                                  </a:lnTo>
                                  <a:lnTo>
                                    <a:pt x="1067" y="21"/>
                                  </a:lnTo>
                                  <a:lnTo>
                                    <a:pt x="953" y="33"/>
                                  </a:lnTo>
                                  <a:lnTo>
                                    <a:pt x="843" y="47"/>
                                  </a:lnTo>
                                  <a:lnTo>
                                    <a:pt x="738" y="64"/>
                                  </a:lnTo>
                                  <a:lnTo>
                                    <a:pt x="639" y="82"/>
                                  </a:lnTo>
                                  <a:lnTo>
                                    <a:pt x="545" y="103"/>
                                  </a:lnTo>
                                  <a:lnTo>
                                    <a:pt x="457" y="125"/>
                                  </a:lnTo>
                                  <a:lnTo>
                                    <a:pt x="376" y="149"/>
                                  </a:lnTo>
                                  <a:lnTo>
                                    <a:pt x="301" y="175"/>
                                  </a:lnTo>
                                  <a:lnTo>
                                    <a:pt x="234" y="202"/>
                                  </a:lnTo>
                                  <a:lnTo>
                                    <a:pt x="174" y="231"/>
                                  </a:lnTo>
                                  <a:lnTo>
                                    <a:pt x="80" y="293"/>
                                  </a:lnTo>
                                  <a:lnTo>
                                    <a:pt x="20" y="359"/>
                                  </a:lnTo>
                                  <a:lnTo>
                                    <a:pt x="0" y="428"/>
                                  </a:lnTo>
                                  <a:lnTo>
                                    <a:pt x="5" y="463"/>
                                  </a:lnTo>
                                  <a:lnTo>
                                    <a:pt x="45" y="531"/>
                                  </a:lnTo>
                                  <a:lnTo>
                                    <a:pt x="123" y="595"/>
                                  </a:lnTo>
                                  <a:lnTo>
                                    <a:pt x="234" y="654"/>
                                  </a:lnTo>
                                  <a:lnTo>
                                    <a:pt x="301" y="681"/>
                                  </a:lnTo>
                                  <a:lnTo>
                                    <a:pt x="376" y="707"/>
                                  </a:lnTo>
                                  <a:lnTo>
                                    <a:pt x="457" y="731"/>
                                  </a:lnTo>
                                  <a:lnTo>
                                    <a:pt x="545" y="753"/>
                                  </a:lnTo>
                                  <a:lnTo>
                                    <a:pt x="639" y="774"/>
                                  </a:lnTo>
                                  <a:lnTo>
                                    <a:pt x="738" y="792"/>
                                  </a:lnTo>
                                  <a:lnTo>
                                    <a:pt x="843" y="809"/>
                                  </a:lnTo>
                                  <a:lnTo>
                                    <a:pt x="953" y="823"/>
                                  </a:lnTo>
                                  <a:lnTo>
                                    <a:pt x="1067" y="835"/>
                                  </a:lnTo>
                                  <a:lnTo>
                                    <a:pt x="1185" y="844"/>
                                  </a:lnTo>
                                  <a:lnTo>
                                    <a:pt x="1307" y="851"/>
                                  </a:lnTo>
                                  <a:lnTo>
                                    <a:pt x="1432" y="855"/>
                                  </a:lnTo>
                                  <a:lnTo>
                                    <a:pt x="1560" y="857"/>
                                  </a:lnTo>
                                  <a:lnTo>
                                    <a:pt x="1688" y="855"/>
                                  </a:lnTo>
                                  <a:lnTo>
                                    <a:pt x="1813" y="851"/>
                                  </a:lnTo>
                                  <a:lnTo>
                                    <a:pt x="1935" y="844"/>
                                  </a:lnTo>
                                  <a:lnTo>
                                    <a:pt x="2053" y="835"/>
                                  </a:lnTo>
                                  <a:lnTo>
                                    <a:pt x="2167" y="823"/>
                                  </a:lnTo>
                                  <a:lnTo>
                                    <a:pt x="2277" y="809"/>
                                  </a:lnTo>
                                  <a:lnTo>
                                    <a:pt x="2382" y="792"/>
                                  </a:lnTo>
                                  <a:lnTo>
                                    <a:pt x="2481" y="774"/>
                                  </a:lnTo>
                                  <a:lnTo>
                                    <a:pt x="2575" y="753"/>
                                  </a:lnTo>
                                  <a:lnTo>
                                    <a:pt x="2663" y="731"/>
                                  </a:lnTo>
                                  <a:lnTo>
                                    <a:pt x="2744" y="707"/>
                                  </a:lnTo>
                                  <a:lnTo>
                                    <a:pt x="2819" y="681"/>
                                  </a:lnTo>
                                  <a:lnTo>
                                    <a:pt x="2886" y="654"/>
                                  </a:lnTo>
                                  <a:lnTo>
                                    <a:pt x="2946" y="625"/>
                                  </a:lnTo>
                                  <a:lnTo>
                                    <a:pt x="3040" y="564"/>
                                  </a:lnTo>
                                  <a:lnTo>
                                    <a:pt x="3100" y="498"/>
                                  </a:lnTo>
                                  <a:lnTo>
                                    <a:pt x="3120" y="428"/>
                                  </a:lnTo>
                                  <a:lnTo>
                                    <a:pt x="3115" y="393"/>
                                  </a:lnTo>
                                  <a:lnTo>
                                    <a:pt x="3075" y="325"/>
                                  </a:lnTo>
                                  <a:lnTo>
                                    <a:pt x="2997" y="261"/>
                                  </a:lnTo>
                                  <a:lnTo>
                                    <a:pt x="2886" y="202"/>
                                  </a:lnTo>
                                  <a:lnTo>
                                    <a:pt x="2819" y="175"/>
                                  </a:lnTo>
                                  <a:lnTo>
                                    <a:pt x="2744" y="149"/>
                                  </a:lnTo>
                                  <a:lnTo>
                                    <a:pt x="2663" y="125"/>
                                  </a:lnTo>
                                  <a:lnTo>
                                    <a:pt x="2575" y="103"/>
                                  </a:lnTo>
                                  <a:lnTo>
                                    <a:pt x="2481" y="82"/>
                                  </a:lnTo>
                                  <a:lnTo>
                                    <a:pt x="2382" y="64"/>
                                  </a:lnTo>
                                  <a:lnTo>
                                    <a:pt x="2277" y="47"/>
                                  </a:lnTo>
                                  <a:lnTo>
                                    <a:pt x="2167" y="33"/>
                                  </a:lnTo>
                                  <a:lnTo>
                                    <a:pt x="2053" y="21"/>
                                  </a:lnTo>
                                  <a:lnTo>
                                    <a:pt x="1935" y="12"/>
                                  </a:lnTo>
                                  <a:lnTo>
                                    <a:pt x="1813" y="5"/>
                                  </a:lnTo>
                                  <a:lnTo>
                                    <a:pt x="1688" y="1"/>
                                  </a:lnTo>
                                  <a:lnTo>
                                    <a:pt x="156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50" name="Group 546"/>
                        <wpg:cNvGrpSpPr>
                          <a:grpSpLocks/>
                        </wpg:cNvGrpSpPr>
                        <wpg:grpSpPr bwMode="auto">
                          <a:xfrm>
                            <a:off x="4178" y="258"/>
                            <a:ext cx="3120" cy="857"/>
                            <a:chOff x="4178" y="258"/>
                            <a:chExt cx="3120" cy="857"/>
                          </a:xfrm>
                        </wpg:grpSpPr>
                        <wps:wsp>
                          <wps:cNvPr id="3051" name="Freeform 547"/>
                          <wps:cNvSpPr>
                            <a:spLocks/>
                          </wps:cNvSpPr>
                          <wps:spPr bwMode="auto">
                            <a:xfrm>
                              <a:off x="4178" y="258"/>
                              <a:ext cx="3120" cy="857"/>
                            </a:xfrm>
                            <a:custGeom>
                              <a:avLst/>
                              <a:gdLst>
                                <a:gd name="T0" fmla="+- 0 5610 4178"/>
                                <a:gd name="T1" fmla="*/ T0 w 3120"/>
                                <a:gd name="T2" fmla="+- 0 259 258"/>
                                <a:gd name="T3" fmla="*/ 259 h 857"/>
                                <a:gd name="T4" fmla="+- 0 5363 4178"/>
                                <a:gd name="T5" fmla="*/ T4 w 3120"/>
                                <a:gd name="T6" fmla="+- 0 270 258"/>
                                <a:gd name="T7" fmla="*/ 270 h 857"/>
                                <a:gd name="T8" fmla="+- 0 5131 4178"/>
                                <a:gd name="T9" fmla="*/ T8 w 3120"/>
                                <a:gd name="T10" fmla="+- 0 291 258"/>
                                <a:gd name="T11" fmla="*/ 291 h 857"/>
                                <a:gd name="T12" fmla="+- 0 4916 4178"/>
                                <a:gd name="T13" fmla="*/ T12 w 3120"/>
                                <a:gd name="T14" fmla="+- 0 322 258"/>
                                <a:gd name="T15" fmla="*/ 322 h 857"/>
                                <a:gd name="T16" fmla="+- 0 4723 4178"/>
                                <a:gd name="T17" fmla="*/ T16 w 3120"/>
                                <a:gd name="T18" fmla="+- 0 361 258"/>
                                <a:gd name="T19" fmla="*/ 361 h 857"/>
                                <a:gd name="T20" fmla="+- 0 4554 4178"/>
                                <a:gd name="T21" fmla="*/ T20 w 3120"/>
                                <a:gd name="T22" fmla="+- 0 407 258"/>
                                <a:gd name="T23" fmla="*/ 407 h 857"/>
                                <a:gd name="T24" fmla="+- 0 4412 4178"/>
                                <a:gd name="T25" fmla="*/ T24 w 3120"/>
                                <a:gd name="T26" fmla="+- 0 460 258"/>
                                <a:gd name="T27" fmla="*/ 460 h 857"/>
                                <a:gd name="T28" fmla="+- 0 4258 4178"/>
                                <a:gd name="T29" fmla="*/ T28 w 3120"/>
                                <a:gd name="T30" fmla="+- 0 551 258"/>
                                <a:gd name="T31" fmla="*/ 551 h 857"/>
                                <a:gd name="T32" fmla="+- 0 4178 4178"/>
                                <a:gd name="T33" fmla="*/ T32 w 3120"/>
                                <a:gd name="T34" fmla="+- 0 686 258"/>
                                <a:gd name="T35" fmla="*/ 686 h 857"/>
                                <a:gd name="T36" fmla="+- 0 4223 4178"/>
                                <a:gd name="T37" fmla="*/ T36 w 3120"/>
                                <a:gd name="T38" fmla="+- 0 789 258"/>
                                <a:gd name="T39" fmla="*/ 789 h 857"/>
                                <a:gd name="T40" fmla="+- 0 4412 4178"/>
                                <a:gd name="T41" fmla="*/ T40 w 3120"/>
                                <a:gd name="T42" fmla="+- 0 912 258"/>
                                <a:gd name="T43" fmla="*/ 912 h 857"/>
                                <a:gd name="T44" fmla="+- 0 4554 4178"/>
                                <a:gd name="T45" fmla="*/ T44 w 3120"/>
                                <a:gd name="T46" fmla="+- 0 965 258"/>
                                <a:gd name="T47" fmla="*/ 965 h 857"/>
                                <a:gd name="T48" fmla="+- 0 4723 4178"/>
                                <a:gd name="T49" fmla="*/ T48 w 3120"/>
                                <a:gd name="T50" fmla="+- 0 1011 258"/>
                                <a:gd name="T51" fmla="*/ 1011 h 857"/>
                                <a:gd name="T52" fmla="+- 0 4916 4178"/>
                                <a:gd name="T53" fmla="*/ T52 w 3120"/>
                                <a:gd name="T54" fmla="+- 0 1050 258"/>
                                <a:gd name="T55" fmla="*/ 1050 h 857"/>
                                <a:gd name="T56" fmla="+- 0 5131 4178"/>
                                <a:gd name="T57" fmla="*/ T56 w 3120"/>
                                <a:gd name="T58" fmla="+- 0 1081 258"/>
                                <a:gd name="T59" fmla="*/ 1081 h 857"/>
                                <a:gd name="T60" fmla="+- 0 5363 4178"/>
                                <a:gd name="T61" fmla="*/ T60 w 3120"/>
                                <a:gd name="T62" fmla="+- 0 1102 258"/>
                                <a:gd name="T63" fmla="*/ 1102 h 857"/>
                                <a:gd name="T64" fmla="+- 0 5610 4178"/>
                                <a:gd name="T65" fmla="*/ T64 w 3120"/>
                                <a:gd name="T66" fmla="+- 0 1113 258"/>
                                <a:gd name="T67" fmla="*/ 1113 h 857"/>
                                <a:gd name="T68" fmla="+- 0 5866 4178"/>
                                <a:gd name="T69" fmla="*/ T68 w 3120"/>
                                <a:gd name="T70" fmla="+- 0 1113 258"/>
                                <a:gd name="T71" fmla="*/ 1113 h 857"/>
                                <a:gd name="T72" fmla="+- 0 6113 4178"/>
                                <a:gd name="T73" fmla="*/ T72 w 3120"/>
                                <a:gd name="T74" fmla="+- 0 1102 258"/>
                                <a:gd name="T75" fmla="*/ 1102 h 857"/>
                                <a:gd name="T76" fmla="+- 0 6345 4178"/>
                                <a:gd name="T77" fmla="*/ T76 w 3120"/>
                                <a:gd name="T78" fmla="+- 0 1081 258"/>
                                <a:gd name="T79" fmla="*/ 1081 h 857"/>
                                <a:gd name="T80" fmla="+- 0 6560 4178"/>
                                <a:gd name="T81" fmla="*/ T80 w 3120"/>
                                <a:gd name="T82" fmla="+- 0 1050 258"/>
                                <a:gd name="T83" fmla="*/ 1050 h 857"/>
                                <a:gd name="T84" fmla="+- 0 6753 4178"/>
                                <a:gd name="T85" fmla="*/ T84 w 3120"/>
                                <a:gd name="T86" fmla="+- 0 1011 258"/>
                                <a:gd name="T87" fmla="*/ 1011 h 857"/>
                                <a:gd name="T88" fmla="+- 0 6922 4178"/>
                                <a:gd name="T89" fmla="*/ T88 w 3120"/>
                                <a:gd name="T90" fmla="+- 0 965 258"/>
                                <a:gd name="T91" fmla="*/ 965 h 857"/>
                                <a:gd name="T92" fmla="+- 0 7064 4178"/>
                                <a:gd name="T93" fmla="*/ T92 w 3120"/>
                                <a:gd name="T94" fmla="+- 0 912 258"/>
                                <a:gd name="T95" fmla="*/ 912 h 857"/>
                                <a:gd name="T96" fmla="+- 0 7218 4178"/>
                                <a:gd name="T97" fmla="*/ T96 w 3120"/>
                                <a:gd name="T98" fmla="+- 0 822 258"/>
                                <a:gd name="T99" fmla="*/ 822 h 857"/>
                                <a:gd name="T100" fmla="+- 0 7298 4178"/>
                                <a:gd name="T101" fmla="*/ T100 w 3120"/>
                                <a:gd name="T102" fmla="+- 0 686 258"/>
                                <a:gd name="T103" fmla="*/ 686 h 857"/>
                                <a:gd name="T104" fmla="+- 0 7253 4178"/>
                                <a:gd name="T105" fmla="*/ T104 w 3120"/>
                                <a:gd name="T106" fmla="+- 0 583 258"/>
                                <a:gd name="T107" fmla="*/ 583 h 857"/>
                                <a:gd name="T108" fmla="+- 0 7064 4178"/>
                                <a:gd name="T109" fmla="*/ T108 w 3120"/>
                                <a:gd name="T110" fmla="+- 0 460 258"/>
                                <a:gd name="T111" fmla="*/ 460 h 857"/>
                                <a:gd name="T112" fmla="+- 0 6922 4178"/>
                                <a:gd name="T113" fmla="*/ T112 w 3120"/>
                                <a:gd name="T114" fmla="+- 0 407 258"/>
                                <a:gd name="T115" fmla="*/ 407 h 857"/>
                                <a:gd name="T116" fmla="+- 0 6753 4178"/>
                                <a:gd name="T117" fmla="*/ T116 w 3120"/>
                                <a:gd name="T118" fmla="+- 0 361 258"/>
                                <a:gd name="T119" fmla="*/ 361 h 857"/>
                                <a:gd name="T120" fmla="+- 0 6560 4178"/>
                                <a:gd name="T121" fmla="*/ T120 w 3120"/>
                                <a:gd name="T122" fmla="+- 0 322 258"/>
                                <a:gd name="T123" fmla="*/ 322 h 857"/>
                                <a:gd name="T124" fmla="+- 0 6345 4178"/>
                                <a:gd name="T125" fmla="*/ T124 w 3120"/>
                                <a:gd name="T126" fmla="+- 0 291 258"/>
                                <a:gd name="T127" fmla="*/ 291 h 857"/>
                                <a:gd name="T128" fmla="+- 0 6113 4178"/>
                                <a:gd name="T129" fmla="*/ T128 w 3120"/>
                                <a:gd name="T130" fmla="+- 0 270 258"/>
                                <a:gd name="T131" fmla="*/ 270 h 857"/>
                                <a:gd name="T132" fmla="+- 0 5866 4178"/>
                                <a:gd name="T133" fmla="*/ T132 w 3120"/>
                                <a:gd name="T134" fmla="+- 0 259 258"/>
                                <a:gd name="T135" fmla="*/ 259 h 8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20" h="857">
                                  <a:moveTo>
                                    <a:pt x="1560" y="0"/>
                                  </a:moveTo>
                                  <a:lnTo>
                                    <a:pt x="1432" y="1"/>
                                  </a:lnTo>
                                  <a:lnTo>
                                    <a:pt x="1307" y="5"/>
                                  </a:lnTo>
                                  <a:lnTo>
                                    <a:pt x="1185" y="12"/>
                                  </a:lnTo>
                                  <a:lnTo>
                                    <a:pt x="1067" y="21"/>
                                  </a:lnTo>
                                  <a:lnTo>
                                    <a:pt x="953" y="33"/>
                                  </a:lnTo>
                                  <a:lnTo>
                                    <a:pt x="843" y="47"/>
                                  </a:lnTo>
                                  <a:lnTo>
                                    <a:pt x="738" y="64"/>
                                  </a:lnTo>
                                  <a:lnTo>
                                    <a:pt x="639" y="82"/>
                                  </a:lnTo>
                                  <a:lnTo>
                                    <a:pt x="545" y="103"/>
                                  </a:lnTo>
                                  <a:lnTo>
                                    <a:pt x="457" y="125"/>
                                  </a:lnTo>
                                  <a:lnTo>
                                    <a:pt x="376" y="149"/>
                                  </a:lnTo>
                                  <a:lnTo>
                                    <a:pt x="301" y="175"/>
                                  </a:lnTo>
                                  <a:lnTo>
                                    <a:pt x="234" y="202"/>
                                  </a:lnTo>
                                  <a:lnTo>
                                    <a:pt x="174" y="231"/>
                                  </a:lnTo>
                                  <a:lnTo>
                                    <a:pt x="80" y="293"/>
                                  </a:lnTo>
                                  <a:lnTo>
                                    <a:pt x="20" y="359"/>
                                  </a:lnTo>
                                  <a:lnTo>
                                    <a:pt x="0" y="428"/>
                                  </a:lnTo>
                                  <a:lnTo>
                                    <a:pt x="5" y="463"/>
                                  </a:lnTo>
                                  <a:lnTo>
                                    <a:pt x="45" y="531"/>
                                  </a:lnTo>
                                  <a:lnTo>
                                    <a:pt x="123" y="595"/>
                                  </a:lnTo>
                                  <a:lnTo>
                                    <a:pt x="234" y="654"/>
                                  </a:lnTo>
                                  <a:lnTo>
                                    <a:pt x="301" y="681"/>
                                  </a:lnTo>
                                  <a:lnTo>
                                    <a:pt x="376" y="707"/>
                                  </a:lnTo>
                                  <a:lnTo>
                                    <a:pt x="457" y="731"/>
                                  </a:lnTo>
                                  <a:lnTo>
                                    <a:pt x="545" y="753"/>
                                  </a:lnTo>
                                  <a:lnTo>
                                    <a:pt x="639" y="774"/>
                                  </a:lnTo>
                                  <a:lnTo>
                                    <a:pt x="738" y="792"/>
                                  </a:lnTo>
                                  <a:lnTo>
                                    <a:pt x="843" y="809"/>
                                  </a:lnTo>
                                  <a:lnTo>
                                    <a:pt x="953" y="823"/>
                                  </a:lnTo>
                                  <a:lnTo>
                                    <a:pt x="1067" y="835"/>
                                  </a:lnTo>
                                  <a:lnTo>
                                    <a:pt x="1185" y="844"/>
                                  </a:lnTo>
                                  <a:lnTo>
                                    <a:pt x="1307" y="851"/>
                                  </a:lnTo>
                                  <a:lnTo>
                                    <a:pt x="1432" y="855"/>
                                  </a:lnTo>
                                  <a:lnTo>
                                    <a:pt x="1560" y="857"/>
                                  </a:lnTo>
                                  <a:lnTo>
                                    <a:pt x="1688" y="855"/>
                                  </a:lnTo>
                                  <a:lnTo>
                                    <a:pt x="1813" y="851"/>
                                  </a:lnTo>
                                  <a:lnTo>
                                    <a:pt x="1935" y="844"/>
                                  </a:lnTo>
                                  <a:lnTo>
                                    <a:pt x="2053" y="835"/>
                                  </a:lnTo>
                                  <a:lnTo>
                                    <a:pt x="2167" y="823"/>
                                  </a:lnTo>
                                  <a:lnTo>
                                    <a:pt x="2277" y="809"/>
                                  </a:lnTo>
                                  <a:lnTo>
                                    <a:pt x="2382" y="792"/>
                                  </a:lnTo>
                                  <a:lnTo>
                                    <a:pt x="2481" y="774"/>
                                  </a:lnTo>
                                  <a:lnTo>
                                    <a:pt x="2575" y="753"/>
                                  </a:lnTo>
                                  <a:lnTo>
                                    <a:pt x="2663" y="731"/>
                                  </a:lnTo>
                                  <a:lnTo>
                                    <a:pt x="2744" y="707"/>
                                  </a:lnTo>
                                  <a:lnTo>
                                    <a:pt x="2819" y="681"/>
                                  </a:lnTo>
                                  <a:lnTo>
                                    <a:pt x="2886" y="654"/>
                                  </a:lnTo>
                                  <a:lnTo>
                                    <a:pt x="2946" y="625"/>
                                  </a:lnTo>
                                  <a:lnTo>
                                    <a:pt x="3040" y="564"/>
                                  </a:lnTo>
                                  <a:lnTo>
                                    <a:pt x="3100" y="498"/>
                                  </a:lnTo>
                                  <a:lnTo>
                                    <a:pt x="3120" y="428"/>
                                  </a:lnTo>
                                  <a:lnTo>
                                    <a:pt x="3115" y="393"/>
                                  </a:lnTo>
                                  <a:lnTo>
                                    <a:pt x="3075" y="325"/>
                                  </a:lnTo>
                                  <a:lnTo>
                                    <a:pt x="2997" y="261"/>
                                  </a:lnTo>
                                  <a:lnTo>
                                    <a:pt x="2886" y="202"/>
                                  </a:lnTo>
                                  <a:lnTo>
                                    <a:pt x="2819" y="175"/>
                                  </a:lnTo>
                                  <a:lnTo>
                                    <a:pt x="2744" y="149"/>
                                  </a:lnTo>
                                  <a:lnTo>
                                    <a:pt x="2663" y="125"/>
                                  </a:lnTo>
                                  <a:lnTo>
                                    <a:pt x="2575" y="103"/>
                                  </a:lnTo>
                                  <a:lnTo>
                                    <a:pt x="2481" y="82"/>
                                  </a:lnTo>
                                  <a:lnTo>
                                    <a:pt x="2382" y="64"/>
                                  </a:lnTo>
                                  <a:lnTo>
                                    <a:pt x="2277" y="47"/>
                                  </a:lnTo>
                                  <a:lnTo>
                                    <a:pt x="2167" y="33"/>
                                  </a:lnTo>
                                  <a:lnTo>
                                    <a:pt x="2053" y="21"/>
                                  </a:lnTo>
                                  <a:lnTo>
                                    <a:pt x="1935" y="12"/>
                                  </a:lnTo>
                                  <a:lnTo>
                                    <a:pt x="1813" y="5"/>
                                  </a:lnTo>
                                  <a:lnTo>
                                    <a:pt x="1688" y="1"/>
                                  </a:lnTo>
                                  <a:lnTo>
                                    <a:pt x="156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52" name="Group 544"/>
                        <wpg:cNvGrpSpPr>
                          <a:grpSpLocks/>
                        </wpg:cNvGrpSpPr>
                        <wpg:grpSpPr bwMode="auto">
                          <a:xfrm>
                            <a:off x="4748" y="8346"/>
                            <a:ext cx="2026" cy="656"/>
                            <a:chOff x="4748" y="8346"/>
                            <a:chExt cx="2026" cy="656"/>
                          </a:xfrm>
                        </wpg:grpSpPr>
                        <wps:wsp>
                          <wps:cNvPr id="3053" name="Freeform 545"/>
                          <wps:cNvSpPr>
                            <a:spLocks/>
                          </wps:cNvSpPr>
                          <wps:spPr bwMode="auto">
                            <a:xfrm>
                              <a:off x="4748" y="8346"/>
                              <a:ext cx="2026" cy="656"/>
                            </a:xfrm>
                            <a:custGeom>
                              <a:avLst/>
                              <a:gdLst>
                                <a:gd name="T0" fmla="+- 0 5761 4748"/>
                                <a:gd name="T1" fmla="*/ T0 w 2026"/>
                                <a:gd name="T2" fmla="+- 0 8346 8346"/>
                                <a:gd name="T3" fmla="*/ 8346 h 656"/>
                                <a:gd name="T4" fmla="+- 0 5678 4748"/>
                                <a:gd name="T5" fmla="*/ T4 w 2026"/>
                                <a:gd name="T6" fmla="+- 0 8347 8346"/>
                                <a:gd name="T7" fmla="*/ 8347 h 656"/>
                                <a:gd name="T8" fmla="+- 0 5597 4748"/>
                                <a:gd name="T9" fmla="*/ T8 w 2026"/>
                                <a:gd name="T10" fmla="+- 0 8350 8346"/>
                                <a:gd name="T11" fmla="*/ 8350 h 656"/>
                                <a:gd name="T12" fmla="+- 0 5518 4748"/>
                                <a:gd name="T13" fmla="*/ T12 w 2026"/>
                                <a:gd name="T14" fmla="+- 0 8355 8346"/>
                                <a:gd name="T15" fmla="*/ 8355 h 656"/>
                                <a:gd name="T16" fmla="+- 0 5441 4748"/>
                                <a:gd name="T17" fmla="*/ T16 w 2026"/>
                                <a:gd name="T18" fmla="+- 0 8362 8346"/>
                                <a:gd name="T19" fmla="*/ 8362 h 656"/>
                                <a:gd name="T20" fmla="+- 0 5367 4748"/>
                                <a:gd name="T21" fmla="*/ T20 w 2026"/>
                                <a:gd name="T22" fmla="+- 0 8371 8346"/>
                                <a:gd name="T23" fmla="*/ 8371 h 656"/>
                                <a:gd name="T24" fmla="+- 0 5295 4748"/>
                                <a:gd name="T25" fmla="*/ T24 w 2026"/>
                                <a:gd name="T26" fmla="+- 0 8382 8346"/>
                                <a:gd name="T27" fmla="*/ 8382 h 656"/>
                                <a:gd name="T28" fmla="+- 0 5227 4748"/>
                                <a:gd name="T29" fmla="*/ T28 w 2026"/>
                                <a:gd name="T30" fmla="+- 0 8395 8346"/>
                                <a:gd name="T31" fmla="*/ 8395 h 656"/>
                                <a:gd name="T32" fmla="+- 0 5163 4748"/>
                                <a:gd name="T33" fmla="*/ T32 w 2026"/>
                                <a:gd name="T34" fmla="+- 0 8409 8346"/>
                                <a:gd name="T35" fmla="*/ 8409 h 656"/>
                                <a:gd name="T36" fmla="+- 0 5102 4748"/>
                                <a:gd name="T37" fmla="*/ T36 w 2026"/>
                                <a:gd name="T38" fmla="+- 0 8425 8346"/>
                                <a:gd name="T39" fmla="*/ 8425 h 656"/>
                                <a:gd name="T40" fmla="+- 0 4992 4748"/>
                                <a:gd name="T41" fmla="*/ T40 w 2026"/>
                                <a:gd name="T42" fmla="+- 0 8460 8346"/>
                                <a:gd name="T43" fmla="*/ 8460 h 656"/>
                                <a:gd name="T44" fmla="+- 0 4900 4748"/>
                                <a:gd name="T45" fmla="*/ T44 w 2026"/>
                                <a:gd name="T46" fmla="+- 0 8501 8346"/>
                                <a:gd name="T47" fmla="*/ 8501 h 656"/>
                                <a:gd name="T48" fmla="+- 0 4828 4748"/>
                                <a:gd name="T49" fmla="*/ T48 w 2026"/>
                                <a:gd name="T50" fmla="+- 0 8546 8346"/>
                                <a:gd name="T51" fmla="*/ 8546 h 656"/>
                                <a:gd name="T52" fmla="+- 0 4777 4748"/>
                                <a:gd name="T53" fmla="*/ T52 w 2026"/>
                                <a:gd name="T54" fmla="+- 0 8595 8346"/>
                                <a:gd name="T55" fmla="*/ 8595 h 656"/>
                                <a:gd name="T56" fmla="+- 0 4748 4748"/>
                                <a:gd name="T57" fmla="*/ T56 w 2026"/>
                                <a:gd name="T58" fmla="+- 0 8674 8346"/>
                                <a:gd name="T59" fmla="*/ 8674 h 656"/>
                                <a:gd name="T60" fmla="+- 0 4751 4748"/>
                                <a:gd name="T61" fmla="*/ T60 w 2026"/>
                                <a:gd name="T62" fmla="+- 0 8701 8346"/>
                                <a:gd name="T63" fmla="*/ 8701 h 656"/>
                                <a:gd name="T64" fmla="+- 0 4800 4748"/>
                                <a:gd name="T65" fmla="*/ T64 w 2026"/>
                                <a:gd name="T66" fmla="+- 0 8777 8346"/>
                                <a:gd name="T67" fmla="*/ 8777 h 656"/>
                                <a:gd name="T68" fmla="+- 0 4861 4748"/>
                                <a:gd name="T69" fmla="*/ T68 w 2026"/>
                                <a:gd name="T70" fmla="+- 0 8824 8346"/>
                                <a:gd name="T71" fmla="*/ 8824 h 656"/>
                                <a:gd name="T72" fmla="+- 0 4943 4748"/>
                                <a:gd name="T73" fmla="*/ T72 w 2026"/>
                                <a:gd name="T74" fmla="+- 0 8867 8346"/>
                                <a:gd name="T75" fmla="*/ 8867 h 656"/>
                                <a:gd name="T76" fmla="+- 0 5045 4748"/>
                                <a:gd name="T77" fmla="*/ T76 w 2026"/>
                                <a:gd name="T78" fmla="+- 0 8906 8346"/>
                                <a:gd name="T79" fmla="*/ 8906 h 656"/>
                                <a:gd name="T80" fmla="+- 0 5163 4748"/>
                                <a:gd name="T81" fmla="*/ T80 w 2026"/>
                                <a:gd name="T82" fmla="+- 0 8938 8346"/>
                                <a:gd name="T83" fmla="*/ 8938 h 656"/>
                                <a:gd name="T84" fmla="+- 0 5227 4748"/>
                                <a:gd name="T85" fmla="*/ T84 w 2026"/>
                                <a:gd name="T86" fmla="+- 0 8952 8346"/>
                                <a:gd name="T87" fmla="*/ 8952 h 656"/>
                                <a:gd name="T88" fmla="+- 0 5295 4748"/>
                                <a:gd name="T89" fmla="*/ T88 w 2026"/>
                                <a:gd name="T90" fmla="+- 0 8965 8346"/>
                                <a:gd name="T91" fmla="*/ 8965 h 656"/>
                                <a:gd name="T92" fmla="+- 0 5367 4748"/>
                                <a:gd name="T93" fmla="*/ T92 w 2026"/>
                                <a:gd name="T94" fmla="+- 0 8976 8346"/>
                                <a:gd name="T95" fmla="*/ 8976 h 656"/>
                                <a:gd name="T96" fmla="+- 0 5441 4748"/>
                                <a:gd name="T97" fmla="*/ T96 w 2026"/>
                                <a:gd name="T98" fmla="+- 0 8985 8346"/>
                                <a:gd name="T99" fmla="*/ 8985 h 656"/>
                                <a:gd name="T100" fmla="+- 0 5518 4748"/>
                                <a:gd name="T101" fmla="*/ T100 w 2026"/>
                                <a:gd name="T102" fmla="+- 0 8992 8346"/>
                                <a:gd name="T103" fmla="*/ 8992 h 656"/>
                                <a:gd name="T104" fmla="+- 0 5597 4748"/>
                                <a:gd name="T105" fmla="*/ T104 w 2026"/>
                                <a:gd name="T106" fmla="+- 0 8997 8346"/>
                                <a:gd name="T107" fmla="*/ 8997 h 656"/>
                                <a:gd name="T108" fmla="+- 0 5678 4748"/>
                                <a:gd name="T109" fmla="*/ T108 w 2026"/>
                                <a:gd name="T110" fmla="+- 0 9001 8346"/>
                                <a:gd name="T111" fmla="*/ 9001 h 656"/>
                                <a:gd name="T112" fmla="+- 0 5761 4748"/>
                                <a:gd name="T113" fmla="*/ T112 w 2026"/>
                                <a:gd name="T114" fmla="+- 0 9002 8346"/>
                                <a:gd name="T115" fmla="*/ 9002 h 656"/>
                                <a:gd name="T116" fmla="+- 0 5844 4748"/>
                                <a:gd name="T117" fmla="*/ T116 w 2026"/>
                                <a:gd name="T118" fmla="+- 0 9001 8346"/>
                                <a:gd name="T119" fmla="*/ 9001 h 656"/>
                                <a:gd name="T120" fmla="+- 0 5925 4748"/>
                                <a:gd name="T121" fmla="*/ T120 w 2026"/>
                                <a:gd name="T122" fmla="+- 0 8997 8346"/>
                                <a:gd name="T123" fmla="*/ 8997 h 656"/>
                                <a:gd name="T124" fmla="+- 0 6004 4748"/>
                                <a:gd name="T125" fmla="*/ T124 w 2026"/>
                                <a:gd name="T126" fmla="+- 0 8992 8346"/>
                                <a:gd name="T127" fmla="*/ 8992 h 656"/>
                                <a:gd name="T128" fmla="+- 0 6081 4748"/>
                                <a:gd name="T129" fmla="*/ T128 w 2026"/>
                                <a:gd name="T130" fmla="+- 0 8985 8346"/>
                                <a:gd name="T131" fmla="*/ 8985 h 656"/>
                                <a:gd name="T132" fmla="+- 0 6155 4748"/>
                                <a:gd name="T133" fmla="*/ T132 w 2026"/>
                                <a:gd name="T134" fmla="+- 0 8976 8346"/>
                                <a:gd name="T135" fmla="*/ 8976 h 656"/>
                                <a:gd name="T136" fmla="+- 0 6227 4748"/>
                                <a:gd name="T137" fmla="*/ T136 w 2026"/>
                                <a:gd name="T138" fmla="+- 0 8965 8346"/>
                                <a:gd name="T139" fmla="*/ 8965 h 656"/>
                                <a:gd name="T140" fmla="+- 0 6295 4748"/>
                                <a:gd name="T141" fmla="*/ T140 w 2026"/>
                                <a:gd name="T142" fmla="+- 0 8952 8346"/>
                                <a:gd name="T143" fmla="*/ 8952 h 656"/>
                                <a:gd name="T144" fmla="+- 0 6359 4748"/>
                                <a:gd name="T145" fmla="*/ T144 w 2026"/>
                                <a:gd name="T146" fmla="+- 0 8938 8346"/>
                                <a:gd name="T147" fmla="*/ 8938 h 656"/>
                                <a:gd name="T148" fmla="+- 0 6420 4748"/>
                                <a:gd name="T149" fmla="*/ T148 w 2026"/>
                                <a:gd name="T150" fmla="+- 0 8923 8346"/>
                                <a:gd name="T151" fmla="*/ 8923 h 656"/>
                                <a:gd name="T152" fmla="+- 0 6530 4748"/>
                                <a:gd name="T153" fmla="*/ T152 w 2026"/>
                                <a:gd name="T154" fmla="+- 0 8887 8346"/>
                                <a:gd name="T155" fmla="*/ 8887 h 656"/>
                                <a:gd name="T156" fmla="+- 0 6622 4748"/>
                                <a:gd name="T157" fmla="*/ T156 w 2026"/>
                                <a:gd name="T158" fmla="+- 0 8846 8346"/>
                                <a:gd name="T159" fmla="*/ 8846 h 656"/>
                                <a:gd name="T160" fmla="+- 0 6694 4748"/>
                                <a:gd name="T161" fmla="*/ T160 w 2026"/>
                                <a:gd name="T162" fmla="+- 0 8801 8346"/>
                                <a:gd name="T163" fmla="*/ 8801 h 656"/>
                                <a:gd name="T164" fmla="+- 0 6745 4748"/>
                                <a:gd name="T165" fmla="*/ T164 w 2026"/>
                                <a:gd name="T166" fmla="+- 0 8752 8346"/>
                                <a:gd name="T167" fmla="*/ 8752 h 656"/>
                                <a:gd name="T168" fmla="+- 0 6774 4748"/>
                                <a:gd name="T169" fmla="*/ T168 w 2026"/>
                                <a:gd name="T170" fmla="+- 0 8674 8346"/>
                                <a:gd name="T171" fmla="*/ 8674 h 656"/>
                                <a:gd name="T172" fmla="+- 0 6771 4748"/>
                                <a:gd name="T173" fmla="*/ T172 w 2026"/>
                                <a:gd name="T174" fmla="+- 0 8647 8346"/>
                                <a:gd name="T175" fmla="*/ 8647 h 656"/>
                                <a:gd name="T176" fmla="+- 0 6722 4748"/>
                                <a:gd name="T177" fmla="*/ T176 w 2026"/>
                                <a:gd name="T178" fmla="+- 0 8570 8346"/>
                                <a:gd name="T179" fmla="*/ 8570 h 656"/>
                                <a:gd name="T180" fmla="+- 0 6661 4748"/>
                                <a:gd name="T181" fmla="*/ T180 w 2026"/>
                                <a:gd name="T182" fmla="+- 0 8523 8346"/>
                                <a:gd name="T183" fmla="*/ 8523 h 656"/>
                                <a:gd name="T184" fmla="+- 0 6579 4748"/>
                                <a:gd name="T185" fmla="*/ T184 w 2026"/>
                                <a:gd name="T186" fmla="+- 0 8480 8346"/>
                                <a:gd name="T187" fmla="*/ 8480 h 656"/>
                                <a:gd name="T188" fmla="+- 0 6477 4748"/>
                                <a:gd name="T189" fmla="*/ T188 w 2026"/>
                                <a:gd name="T190" fmla="+- 0 8442 8346"/>
                                <a:gd name="T191" fmla="*/ 8442 h 656"/>
                                <a:gd name="T192" fmla="+- 0 6359 4748"/>
                                <a:gd name="T193" fmla="*/ T192 w 2026"/>
                                <a:gd name="T194" fmla="+- 0 8409 8346"/>
                                <a:gd name="T195" fmla="*/ 8409 h 656"/>
                                <a:gd name="T196" fmla="+- 0 6295 4748"/>
                                <a:gd name="T197" fmla="*/ T196 w 2026"/>
                                <a:gd name="T198" fmla="+- 0 8395 8346"/>
                                <a:gd name="T199" fmla="*/ 8395 h 656"/>
                                <a:gd name="T200" fmla="+- 0 6227 4748"/>
                                <a:gd name="T201" fmla="*/ T200 w 2026"/>
                                <a:gd name="T202" fmla="+- 0 8382 8346"/>
                                <a:gd name="T203" fmla="*/ 8382 h 656"/>
                                <a:gd name="T204" fmla="+- 0 6155 4748"/>
                                <a:gd name="T205" fmla="*/ T204 w 2026"/>
                                <a:gd name="T206" fmla="+- 0 8371 8346"/>
                                <a:gd name="T207" fmla="*/ 8371 h 656"/>
                                <a:gd name="T208" fmla="+- 0 6081 4748"/>
                                <a:gd name="T209" fmla="*/ T208 w 2026"/>
                                <a:gd name="T210" fmla="+- 0 8362 8346"/>
                                <a:gd name="T211" fmla="*/ 8362 h 656"/>
                                <a:gd name="T212" fmla="+- 0 6004 4748"/>
                                <a:gd name="T213" fmla="*/ T212 w 2026"/>
                                <a:gd name="T214" fmla="+- 0 8355 8346"/>
                                <a:gd name="T215" fmla="*/ 8355 h 656"/>
                                <a:gd name="T216" fmla="+- 0 5925 4748"/>
                                <a:gd name="T217" fmla="*/ T216 w 2026"/>
                                <a:gd name="T218" fmla="+- 0 8350 8346"/>
                                <a:gd name="T219" fmla="*/ 8350 h 656"/>
                                <a:gd name="T220" fmla="+- 0 5844 4748"/>
                                <a:gd name="T221" fmla="*/ T220 w 2026"/>
                                <a:gd name="T222" fmla="+- 0 8347 8346"/>
                                <a:gd name="T223" fmla="*/ 8347 h 656"/>
                                <a:gd name="T224" fmla="+- 0 5761 4748"/>
                                <a:gd name="T225" fmla="*/ T224 w 2026"/>
                                <a:gd name="T226" fmla="+- 0 8346 8346"/>
                                <a:gd name="T227" fmla="*/ 8346 h 6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2026" h="656">
                                  <a:moveTo>
                                    <a:pt x="1013" y="0"/>
                                  </a:moveTo>
                                  <a:lnTo>
                                    <a:pt x="930" y="1"/>
                                  </a:lnTo>
                                  <a:lnTo>
                                    <a:pt x="849" y="4"/>
                                  </a:lnTo>
                                  <a:lnTo>
                                    <a:pt x="770" y="9"/>
                                  </a:lnTo>
                                  <a:lnTo>
                                    <a:pt x="693" y="16"/>
                                  </a:lnTo>
                                  <a:lnTo>
                                    <a:pt x="619" y="25"/>
                                  </a:lnTo>
                                  <a:lnTo>
                                    <a:pt x="547" y="36"/>
                                  </a:lnTo>
                                  <a:lnTo>
                                    <a:pt x="479" y="49"/>
                                  </a:lnTo>
                                  <a:lnTo>
                                    <a:pt x="415" y="63"/>
                                  </a:lnTo>
                                  <a:lnTo>
                                    <a:pt x="354" y="79"/>
                                  </a:lnTo>
                                  <a:lnTo>
                                    <a:pt x="244" y="114"/>
                                  </a:lnTo>
                                  <a:lnTo>
                                    <a:pt x="152" y="155"/>
                                  </a:lnTo>
                                  <a:lnTo>
                                    <a:pt x="80" y="200"/>
                                  </a:lnTo>
                                  <a:lnTo>
                                    <a:pt x="29" y="249"/>
                                  </a:lnTo>
                                  <a:lnTo>
                                    <a:pt x="0" y="328"/>
                                  </a:lnTo>
                                  <a:lnTo>
                                    <a:pt x="3" y="355"/>
                                  </a:lnTo>
                                  <a:lnTo>
                                    <a:pt x="52" y="431"/>
                                  </a:lnTo>
                                  <a:lnTo>
                                    <a:pt x="113" y="478"/>
                                  </a:lnTo>
                                  <a:lnTo>
                                    <a:pt x="195" y="521"/>
                                  </a:lnTo>
                                  <a:lnTo>
                                    <a:pt x="297" y="560"/>
                                  </a:lnTo>
                                  <a:lnTo>
                                    <a:pt x="415" y="592"/>
                                  </a:lnTo>
                                  <a:lnTo>
                                    <a:pt x="479" y="606"/>
                                  </a:lnTo>
                                  <a:lnTo>
                                    <a:pt x="547" y="619"/>
                                  </a:lnTo>
                                  <a:lnTo>
                                    <a:pt x="619" y="630"/>
                                  </a:lnTo>
                                  <a:lnTo>
                                    <a:pt x="693" y="639"/>
                                  </a:lnTo>
                                  <a:lnTo>
                                    <a:pt x="770" y="646"/>
                                  </a:lnTo>
                                  <a:lnTo>
                                    <a:pt x="849" y="651"/>
                                  </a:lnTo>
                                  <a:lnTo>
                                    <a:pt x="930" y="655"/>
                                  </a:lnTo>
                                  <a:lnTo>
                                    <a:pt x="1013" y="656"/>
                                  </a:lnTo>
                                  <a:lnTo>
                                    <a:pt x="1096" y="655"/>
                                  </a:lnTo>
                                  <a:lnTo>
                                    <a:pt x="1177" y="651"/>
                                  </a:lnTo>
                                  <a:lnTo>
                                    <a:pt x="1256" y="646"/>
                                  </a:lnTo>
                                  <a:lnTo>
                                    <a:pt x="1333" y="639"/>
                                  </a:lnTo>
                                  <a:lnTo>
                                    <a:pt x="1407" y="630"/>
                                  </a:lnTo>
                                  <a:lnTo>
                                    <a:pt x="1479" y="619"/>
                                  </a:lnTo>
                                  <a:lnTo>
                                    <a:pt x="1547" y="606"/>
                                  </a:lnTo>
                                  <a:lnTo>
                                    <a:pt x="1611" y="592"/>
                                  </a:lnTo>
                                  <a:lnTo>
                                    <a:pt x="1672" y="577"/>
                                  </a:lnTo>
                                  <a:lnTo>
                                    <a:pt x="1782" y="541"/>
                                  </a:lnTo>
                                  <a:lnTo>
                                    <a:pt x="1874" y="500"/>
                                  </a:lnTo>
                                  <a:lnTo>
                                    <a:pt x="1946" y="455"/>
                                  </a:lnTo>
                                  <a:lnTo>
                                    <a:pt x="1997" y="406"/>
                                  </a:lnTo>
                                  <a:lnTo>
                                    <a:pt x="2026" y="328"/>
                                  </a:lnTo>
                                  <a:lnTo>
                                    <a:pt x="2023" y="301"/>
                                  </a:lnTo>
                                  <a:lnTo>
                                    <a:pt x="1974" y="224"/>
                                  </a:lnTo>
                                  <a:lnTo>
                                    <a:pt x="1913" y="177"/>
                                  </a:lnTo>
                                  <a:lnTo>
                                    <a:pt x="1831" y="134"/>
                                  </a:lnTo>
                                  <a:lnTo>
                                    <a:pt x="1729" y="96"/>
                                  </a:lnTo>
                                  <a:lnTo>
                                    <a:pt x="1611" y="63"/>
                                  </a:lnTo>
                                  <a:lnTo>
                                    <a:pt x="1547" y="49"/>
                                  </a:lnTo>
                                  <a:lnTo>
                                    <a:pt x="1479" y="36"/>
                                  </a:lnTo>
                                  <a:lnTo>
                                    <a:pt x="1407" y="25"/>
                                  </a:lnTo>
                                  <a:lnTo>
                                    <a:pt x="1333" y="16"/>
                                  </a:lnTo>
                                  <a:lnTo>
                                    <a:pt x="1256" y="9"/>
                                  </a:lnTo>
                                  <a:lnTo>
                                    <a:pt x="1177" y="4"/>
                                  </a:lnTo>
                                  <a:lnTo>
                                    <a:pt x="1096" y="1"/>
                                  </a:lnTo>
                                  <a:lnTo>
                                    <a:pt x="1013"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BB018D2" id="Group 543" o:spid="_x0000_s1026" style="position:absolute;margin-left:132.35pt;margin-top:15.75pt;width:314.95pt;height:426.75pt;z-index:-251646464;mso-position-horizontal-relative:page" coordorigin="2655,250" coordsize="6299,8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">
                <v:group id="Group 598" o:spid="_x0000_s1027" style="position:absolute;left:5648;top:1048;width:2;height:15" coordorigin="5648,1048"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">
                  <v:shape id="Freeform 599" o:spid="_x0000_s1028" style="position:absolute;left:5648;top:1048;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" path="m,l,15e" filled="f" strokeweight="0">
                    <v:path arrowok="t" o:connecttype="custom" o:connectlocs="0,1048;0,1063" o:connectangles="0,0"/>
                  </v:shape>
                </v:group>
                <v:group id="Group 596" o:spid="_x0000_s1029" style="position:absolute;left:5648;top:1148;width:2;height:360" coordorigin="5648,1148"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">
                  <v:shape id="Freeform 597" o:spid="_x0000_s1030" style="position:absolute;left:5648;top:1148;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" path="m,l,360e" filled="f">
                    <v:path arrowok="t" o:connecttype="custom" o:connectlocs="0,1148;0,1508" o:connectangles="0,0"/>
                  </v:shape>
                </v:group>
                <v:group id="Group 594" o:spid="_x0000_s1031" style="position:absolute;left:3518;top:1520;width:4336;height:2" coordorigin="3518,1520" coordsize="43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">
                  <v:shape id="Freeform 595" o:spid="_x0000_s1032" style="position:absolute;left:3518;top:1520;width:4336;height:2;visibility:visible;mso-wrap-style:square;v-text-anchor:top" coordsize="43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" path="m,l4336,e" filled="f">
                    <v:path arrowok="t" o:connecttype="custom" o:connectlocs="0,0;4336,0" o:connectangles="0,0"/>
                  </v:shape>
                </v:group>
                <v:group id="Group 590" o:spid="_x0000_s1033" style="position:absolute;left:3458;top:1510;width:120;height:430" coordorigin="3458,1510"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">
                  <v:shape id="Freeform 593" o:spid="_x0000_s1034" style="position:absolute;left:345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" path="m50,310l,310,60,430r45,-90l54,340r-4,-5l50,310e" fillcolor="black" stroked="f">
                    <v:path arrowok="t" o:connecttype="custom" o:connectlocs="50,1820;0,1820;60,1940;105,1850;54,1850;50,1845;50,1820" o:connectangles="0,0,0,0,0,0,0"/>
                  </v:shape>
                  <v:shape id="Freeform 592" o:spid="_x0000_s1035" style="position:absolute;left:345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" path="m66,l54,,50,4r,331l54,340r12,l70,335,70,4,66,e" fillcolor="black" stroked="f">
                    <v:path arrowok="t" o:connecttype="custom" o:connectlocs="66,1510;54,1510;50,1514;50,1845;54,1850;66,1850;70,1845;70,1514;66,1510" o:connectangles="0,0,0,0,0,0,0,0,0"/>
                  </v:shape>
                  <v:shape id="Freeform 591" o:spid="_x0000_s1036" style="position:absolute;left:345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" path="m120,310r-50,l70,335r-4,5l105,340r15,-30e" fillcolor="black" stroked="f">
                    <v:path arrowok="t" o:connecttype="custom" o:connectlocs="120,1820;70,1820;70,1845;66,1850;105,1850;120,1820" o:connectangles="0,0,0,0,0,0"/>
                  </v:shape>
                </v:group>
                <v:group id="Group 586" o:spid="_x0000_s1037" style="position:absolute;left:7808;top:1510;width:120;height:430" coordorigin="7808,1510"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">
                  <v:shape id="Freeform 589" o:spid="_x0000_s1038" style="position:absolute;left:780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" path="m50,310l,310,60,430r45,-90l54,340r-4,-5l50,310e" fillcolor="black" stroked="f">
                    <v:path arrowok="t" o:connecttype="custom" o:connectlocs="50,1820;0,1820;60,1940;105,1850;54,1850;50,1845;50,1820" o:connectangles="0,0,0,0,0,0,0"/>
                  </v:shape>
                  <v:shape id="Freeform 588" o:spid="_x0000_s1039" style="position:absolute;left:780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" path="m66,l54,,50,4r,331l54,340r12,l70,335,70,4,66,e" fillcolor="black" stroked="f">
                    <v:path arrowok="t" o:connecttype="custom" o:connectlocs="66,1510;54,1510;50,1514;50,1845;54,1850;66,1850;70,1845;70,1514;66,1510" o:connectangles="0,0,0,0,0,0,0,0,0"/>
                  </v:shape>
                  <v:shape id="Freeform 587" o:spid="_x0000_s1040" style="position:absolute;left:780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" path="m120,310r-50,l70,335r-4,5l105,340r15,-30e" fillcolor="black" stroked="f">
                    <v:path arrowok="t" o:connecttype="custom" o:connectlocs="120,1820;70,1820;70,1845;66,1850;105,1850;120,1820" o:connectangles="0,0,0,0,0,0"/>
                  </v:shape>
                </v:group>
                <v:group id="Group 584" o:spid="_x0000_s1041" style="position:absolute;left:2662;top:1924;width:1786;height:1336" coordorigin="2662,1924" coordsize="1786,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">
                  <v:shape id="Freeform 585" o:spid="_x0000_s1042" style="position:absolute;left:2662;top:1924;width:1786;height:1336;visibility:visible;mso-wrap-style:square;v-text-anchor:top" coordsize="1786,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" path="m,1336r1786,l1786,,,,,1336e" stroked="f">
                    <v:path arrowok="t" o:connecttype="custom" o:connectlocs="0,3260;1786,3260;1786,1924;0,1924;0,3260" o:connectangles="0,0,0,0,0"/>
                  </v:shape>
                </v:group>
                <v:group id="Group 582" o:spid="_x0000_s1043" style="position:absolute;left:2662;top:1924;width:1786;height:1336" coordorigin="2662,1924" coordsize="1786,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">
                  <v:shape id="Freeform 583" o:spid="_x0000_s1044" style="position:absolute;left:2662;top:1924;width:1786;height:1336;visibility:visible;mso-wrap-style:square;v-text-anchor:top" coordsize="1786,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" path="m,1336r1786,l1786,,,,,1336xe" filled="f">
                    <v:path arrowok="t" o:connecttype="custom" o:connectlocs="0,3260;1786,3260;1786,1924;0,1924;0,3260" o:connectangles="0,0,0,0,0"/>
                  </v:shape>
                </v:group>
                <v:group id="Group 580" o:spid="_x0000_s1045" style="position:absolute;left:7176;top:1940;width:1770;height:1292" coordorigin="7176,1940" coordsize="1770,1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">
                  <v:shape id="Freeform 581" o:spid="_x0000_s1046" style="position:absolute;left:7176;top:1940;width:1770;height:1292;visibility:visible;mso-wrap-style:square;v-text-anchor:top" coordsize="1770,1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" path="m,1292r1770,l1770,,,,,1292xe" filled="f">
                    <v:path arrowok="t" o:connecttype="custom" o:connectlocs="0,3232;1770,3232;1770,1940;0,1940;0,3232" o:connectangles="0,0,0,0,0"/>
                  </v:shape>
                </v:group>
                <v:group id="Group 578" o:spid="_x0000_s1047" style="position:absolute;left:3428;top:3260;width:14;height:1396" coordorigin="3428,3260" coordsize="14,1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">
                  <v:shape id="Freeform 579" o:spid="_x0000_s1048" style="position:absolute;left:3428;top:3260;width:14;height:1396;visibility:visible;mso-wrap-style:square;v-text-anchor:top" coordsize="14,1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" path="m14,l,1396e" filled="f">
                    <v:path arrowok="t" o:connecttype="custom" o:connectlocs="14,3260;0,4656" o:connectangles="0,0"/>
                  </v:shape>
                </v:group>
                <v:group id="Group 576" o:spid="_x0000_s1049" style="position:absolute;left:4746;top:3978;width:2356;height:964" coordorigin="4746,3978" coordsize="2356,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">
                  <v:shape id="Freeform 577" o:spid="_x0000_s1050" style="position:absolute;left:4746;top:3978;width:2356;height:964;visibility:visible;mso-wrap-style:square;v-text-anchor:top" coordsize="2356,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" path="m,964r2356,l2356,,,,,964xe" filled="f">
                    <v:path arrowok="t" o:connecttype="custom" o:connectlocs="0,4942;2356,4942;2356,3978;0,3978;0,4942" o:connectangles="0,0,0,0,0"/>
                  </v:shape>
                </v:group>
                <v:group id="Group 572" o:spid="_x0000_s1051" style="position:absolute;left:3418;top:4596;width:1314;height:120" coordorigin="3418,4596" coordsize="131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">
                  <v:shape id="Freeform 575" o:spid="_x0000_s1052" style="position:absolute;left:3418;top:4596;width:1314;height:120;visibility:visible;mso-wrap-style:square;v-text-anchor:top" coordsize="131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" path="m1194,r,120l1294,70r-74,l1224,65r,-11l1220,50r74,l1194,e" fillcolor="black" stroked="f">
                    <v:path arrowok="t" o:connecttype="custom" o:connectlocs="1194,4596;1194,4716;1294,4666;1220,4666;1224,4661;1224,4650;1220,4646;1294,4646;1194,4596" o:connectangles="0,0,0,0,0,0,0,0,0"/>
                  </v:shape>
                  <v:shape id="Freeform 574" o:spid="_x0000_s1053" style="position:absolute;left:3418;top:4596;width:1314;height:120;visibility:visible;mso-wrap-style:square;v-text-anchor:top" coordsize="131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" path="m1194,50l4,50,,54,,65r4,5l1194,70r,-20e" fillcolor="black" stroked="f">
                    <v:path arrowok="t" o:connecttype="custom" o:connectlocs="1194,4646;4,4646;0,4650;0,4661;4,4666;1194,4666;1194,4646" o:connectangles="0,0,0,0,0,0,0"/>
                  </v:shape>
                  <v:shape id="Freeform 573" o:spid="_x0000_s1054" style="position:absolute;left:3418;top:4596;width:1314;height:120;visibility:visible;mso-wrap-style:square;v-text-anchor:top" coordsize="131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" path="m1294,50r-74,l1224,54r,11l1220,70r74,l1314,60,1294,50e" fillcolor="black" stroked="f">
                    <v:path arrowok="t" o:connecttype="custom" o:connectlocs="1294,4646;1220,4646;1224,4650;1224,4661;1220,4666;1294,4666;1314,4656;1294,4646" o:connectangles="0,0,0,0,0,0,0,0"/>
                  </v:shape>
                </v:group>
                <v:group id="Group 570" o:spid="_x0000_s1055" style="position:absolute;left:7868;top:3244;width:28;height:1432" coordorigin="7868,3244" coordsize="28,1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">
                  <v:shape id="Freeform 571" o:spid="_x0000_s1056" style="position:absolute;left:7868;top:3244;width:28;height:1432;visibility:visible;mso-wrap-style:square;v-text-anchor:top" coordsize="28,1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" path="m,l28,1432e" filled="f">
                    <v:path arrowok="t" o:connecttype="custom" o:connectlocs="0,3244;28,4676" o:connectangles="0,0"/>
                  </v:shape>
                </v:group>
                <v:group id="Group 566" o:spid="_x0000_s1057" style="position:absolute;left:7088;top:4596;width:790;height:120" coordorigin="7088,4596" coordsize="7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">
                  <v:shape id="Freeform 569" o:spid="_x0000_s1058" style="position:absolute;left:7088;top:4596;width:790;height:120;visibility:visible;mso-wrap-style:square;v-text-anchor:top" coordsize="7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" path="m120,l,60r120,60l120,70r-26,l90,65r,-11l94,50r26,l120,e" fillcolor="black" stroked="f">
                    <v:path arrowok="t" o:connecttype="custom" o:connectlocs="120,4596;0,4656;120,4716;120,4666;94,4666;90,4661;90,4650;94,4646;120,4646;120,4596" o:connectangles="0,0,0,0,0,0,0,0,0,0"/>
                  </v:shape>
                  <v:shape id="Freeform 568" o:spid="_x0000_s1059" style="position:absolute;left:7088;top:4596;width:790;height:120;visibility:visible;mso-wrap-style:square;v-text-anchor:top" coordsize="7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" path="m120,50r-26,l90,54r,11l94,70r26,l120,50e" fillcolor="black" stroked="f">
                    <v:path arrowok="t" o:connecttype="custom" o:connectlocs="120,4646;94,4646;90,4650;90,4661;94,4666;120,4666;120,4646" o:connectangles="0,0,0,0,0,0,0"/>
                  </v:shape>
                  <v:shape id="Freeform 567" o:spid="_x0000_s1060" style="position:absolute;left:7088;top:4596;width:790;height:120;visibility:visible;mso-wrap-style:square;v-text-anchor:top" coordsize="7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" path="m786,50r-666,l120,70r666,l790,65r,-11l786,50e" fillcolor="black" stroked="f">
                    <v:path arrowok="t" o:connecttype="custom" o:connectlocs="786,4646;120,4646;120,4666;786,4666;790,4661;790,4650;786,4646" o:connectangles="0,0,0,0,0,0,0"/>
                  </v:shape>
                </v:group>
                <v:group id="Group 562" o:spid="_x0000_s1061" style="position:absolute;left:5722;top:4944;width:120;height:386" coordorigin="5722,4944"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">
                  <v:shape id="Freeform 565" o:spid="_x0000_s1062" style="position:absolute;left:5722;top:494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" path="m50,266l,266,60,386r45,-90l54,296r-4,-5l50,266e" fillcolor="black" stroked="f">
                    <v:path arrowok="t" o:connecttype="custom" o:connectlocs="50,5210;0,5210;60,5330;105,5240;54,5240;50,5235;50,5210" o:connectangles="0,0,0,0,0,0,0"/>
                  </v:shape>
                  <v:shape id="Freeform 564" o:spid="_x0000_s1063" style="position:absolute;left:5722;top:494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" path="m66,l54,,50,4r,287l54,296r12,l70,291,70,4,66,e" fillcolor="black" stroked="f">
                    <v:path arrowok="t" o:connecttype="custom" o:connectlocs="66,4944;54,4944;50,4948;50,5235;54,5240;66,5240;70,5235;70,4948;66,4944" o:connectangles="0,0,0,0,0,0,0,0,0"/>
                  </v:shape>
                  <v:shape id="Freeform 563" o:spid="_x0000_s1064" style="position:absolute;left:5722;top:494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" path="m120,266r-50,l70,291r-4,5l105,296r15,-30e" fillcolor="black" stroked="f">
                    <v:path arrowok="t" o:connecttype="custom" o:connectlocs="120,5210;70,5210;70,5235;66,5240;105,5240;120,5210" o:connectangles="0,0,0,0,0,0"/>
                  </v:shape>
                </v:group>
                <v:group id="Group 560" o:spid="_x0000_s1065" style="position:absolute;left:4372;top:5362;width:3104;height:960" coordorigin="4372,5362" coordsize="3104,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">
                  <v:shape id="Freeform 561" o:spid="_x0000_s1066" style="position:absolute;left:4372;top:5362;width:3104;height:960;visibility:visible;mso-wrap-style:square;v-text-anchor:top" coordsize="3104,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" path="m,960r3104,l3104,,,,,960xe" filled="f">
                    <v:path arrowok="t" o:connecttype="custom" o:connectlocs="0,6322;3104,6322;3104,5362;0,5362;0,6322" o:connectangles="0,0,0,0,0"/>
                  </v:shape>
                </v:group>
                <v:group id="Group 556" o:spid="_x0000_s1067" style="position:absolute;left:5738;top:6308;width:120;height:388" coordorigin="5738,6308" coordsize="120,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">
                  <v:shape id="Freeform 559" o:spid="_x0000_s1068" style="position:absolute;left:5738;top:6308;width:120;height:388;visibility:visible;mso-wrap-style:square;v-text-anchor:top" coordsize="120,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" path="m50,268l,268,60,388r45,-90l54,298r-4,-5l50,268e" fillcolor="black" stroked="f">
                    <v:path arrowok="t" o:connecttype="custom" o:connectlocs="50,6576;0,6576;60,6696;105,6606;54,6606;50,6601;50,6576" o:connectangles="0,0,0,0,0,0,0"/>
                  </v:shape>
                  <v:shape id="Freeform 558" o:spid="_x0000_s1069" style="position:absolute;left:5738;top:6308;width:120;height:388;visibility:visible;mso-wrap-style:square;v-text-anchor:top" coordsize="120,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" path="m66,l54,,50,4r,289l54,298r12,l70,293,70,4,66,e" fillcolor="black" stroked="f">
                    <v:path arrowok="t" o:connecttype="custom" o:connectlocs="66,6308;54,6308;50,6312;50,6601;54,6606;66,6606;70,6601;70,6312;66,6308" o:connectangles="0,0,0,0,0,0,0,0,0"/>
                  </v:shape>
                  <v:shape id="Freeform 557" o:spid="_x0000_s1070" style="position:absolute;left:5738;top:6308;width:120;height:388;visibility:visible;mso-wrap-style:square;v-text-anchor:top" coordsize="120,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" path="m120,268r-50,l70,293r-4,5l105,298r15,-30e" fillcolor="black" stroked="f">
                    <v:path arrowok="t" o:connecttype="custom" o:connectlocs="120,6576;70,6576;70,6601;66,6606;105,6606;120,6576" o:connectangles="0,0,0,0,0,0"/>
                  </v:shape>
                </v:group>
                <v:group id="Group 554" o:spid="_x0000_s1071" style="position:absolute;left:3936;top:6742;width:4020;height:540" coordorigin="3936,6742" coordsize="402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">
                  <v:shape id="Freeform 555" o:spid="_x0000_s1072" style="position:absolute;left:3936;top:6742;width:4020;height:540;visibility:visible;mso-wrap-style:square;v-text-anchor:top" coordsize="402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" path="m,540r4020,l4020,,,,,540xe" filled="f">
                    <v:path arrowok="t" o:connecttype="custom" o:connectlocs="0,7282;4020,7282;4020,6742;0,6742;0,7282" o:connectangles="0,0,0,0,0"/>
                  </v:shape>
                </v:group>
                <v:group id="Group 550" o:spid="_x0000_s1073" style="position:absolute;left:5724;top:7296;width:120;height:1046" coordorigin="5724,7296" coordsize="120,1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">
                  <v:shape id="Freeform 553" o:spid="_x0000_s1074" style="position:absolute;left:5724;top:7296;width:120;height:1046;visibility:visible;mso-wrap-style:square;v-text-anchor:top" coordsize="120,1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" path="m50,926l,926r60,120l105,956r-51,l50,951r,-25e" fillcolor="black" stroked="f">
                    <v:path arrowok="t" o:connecttype="custom" o:connectlocs="50,8222;0,8222;60,8342;105,8252;54,8252;50,8247;50,8222" o:connectangles="0,0,0,0,0,0,0"/>
                  </v:shape>
                  <v:shape id="Freeform 552" o:spid="_x0000_s1075" style="position:absolute;left:5724;top:7296;width:120;height:1046;visibility:visible;mso-wrap-style:square;v-text-anchor:top" coordsize="120,1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" path="m66,l54,,50,4r,947l54,956r12,l70,951,70,4,66,e" fillcolor="black" stroked="f">
                    <v:path arrowok="t" o:connecttype="custom" o:connectlocs="66,7296;54,7296;50,7300;50,8247;54,8252;66,8252;70,8247;70,7300;66,7296" o:connectangles="0,0,0,0,0,0,0,0,0"/>
                  </v:shape>
                  <v:shape id="Freeform 551" o:spid="_x0000_s1076" style="position:absolute;left:5724;top:7296;width:120;height:1046;visibility:visible;mso-wrap-style:square;v-text-anchor:top" coordsize="120,1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" path="m120,926r-50,l70,951r-4,5l105,956r15,-30e" fillcolor="black" stroked="f">
                    <v:path arrowok="t" o:connecttype="custom" o:connectlocs="120,8222;70,8222;70,8247;66,8252;105,8252;120,8222" o:connectangles="0,0,0,0,0,0"/>
                  </v:shape>
                </v:group>
                <v:group id="Group 548" o:spid="_x0000_s1077" style="position:absolute;left:4178;top:258;width:3120;height:857" coordorigin="4178,258" coordsize="3120,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">
                  <v:shape id="Freeform 549" o:spid="_x0000_s1078" style="position:absolute;left:4178;top:258;width:3120;height:857;visibility:visible;mso-wrap-style:square;v-text-anchor:top" coordsize="3120,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" path="m1560,l1432,1,1307,5r-122,7l1067,21,953,33,843,47,738,64,639,82r-94,21l457,125r-81,24l301,175r-67,27l174,231,80,293,20,359,,428r5,35l45,531r78,64l234,654r67,27l376,707r81,24l545,753r94,21l738,792r105,17l953,823r114,12l1185,844r122,7l1432,855r128,2l1688,855r125,-4l1935,844r118,-9l2167,823r110,-14l2382,792r99,-18l2575,753r88,-22l2744,707r75,-26l2886,654r60,-29l3040,564r60,-66l3120,428r-5,-35l3075,325r-78,-64l2886,202r-67,-27l2744,149r-81,-24l2575,103,2481,82,2382,64,2277,47,2167,33,2053,21,1935,12,1813,5,1688,1,1560,e" stroked="f">
                    <v:path arrowok="t" o:connecttype="custom" o:connectlocs="1432,259;1185,270;953,291;738,322;545,361;376,407;234,460;80,551;0,686;45,789;234,912;376,965;545,1011;738,1050;953,1081;1185,1102;1432,1113;1688,1113;1935,1102;2167,1081;2382,1050;2575,1011;2744,965;2886,912;3040,822;3120,686;3075,583;2886,460;2744,407;2575,361;2382,322;2167,291;1935,270;1688,259" o:connectangles="0,0,0,0,0,0,0,0,0,0,0,0,0,0,0,0,0,0,0,0,0,0,0,0,0,0,0,0,0,0,0,0,0,0"/>
                  </v:shape>
                </v:group>
                <v:group id="Group 546" o:spid="_x0000_s1079" style="position:absolute;left:4178;top:258;width:3120;height:857" coordorigin="4178,258" coordsize="3120,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">
                  <v:shape id="Freeform 547" o:spid="_x0000_s1080" style="position:absolute;left:4178;top:258;width:3120;height:857;visibility:visible;mso-wrap-style:square;v-text-anchor:top" coordsize="3120,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" path="m1560,l1432,1,1307,5r-122,7l1067,21,953,33,843,47,738,64,639,82r-94,21l457,125r-81,24l301,175r-67,27l174,231,80,293,20,359,,428r5,35l45,531r78,64l234,654r67,27l376,707r81,24l545,753r94,21l738,792r105,17l953,823r114,12l1185,844r122,7l1432,855r128,2l1688,855r125,-4l1935,844r118,-9l2167,823r110,-14l2382,792r99,-18l2575,753r88,-22l2744,707r75,-26l2886,654r60,-29l3040,564r60,-66l3120,428r-5,-35l3075,325r-78,-64l2886,202r-67,-27l2744,149r-81,-24l2575,103,2481,82,2382,64,2277,47,2167,33,2053,21,1935,12,1813,5,1688,1,1560,xe" filled="f">
                    <v:path arrowok="t" o:connecttype="custom" o:connectlocs="1432,259;1185,270;953,291;738,322;545,361;376,407;234,460;80,551;0,686;45,789;234,912;376,965;545,1011;738,1050;953,1081;1185,1102;1432,1113;1688,1113;1935,1102;2167,1081;2382,1050;2575,1011;2744,965;2886,912;3040,822;3120,686;3075,583;2886,460;2744,407;2575,361;2382,322;2167,291;1935,270;1688,259" o:connectangles="0,0,0,0,0,0,0,0,0,0,0,0,0,0,0,0,0,0,0,0,0,0,0,0,0,0,0,0,0,0,0,0,0,0"/>
                  </v:shape>
                </v:group>
                <v:group id="Group 544" o:spid="_x0000_s1081" style="position:absolute;left:4748;top:8346;width:2026;height:656" coordorigin="4748,8346" coordsize="202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">
                  <v:shape id="Freeform 545" o:spid="_x0000_s1082" style="position:absolute;left:4748;top:8346;width:2026;height:656;visibility:visible;mso-wrap-style:square;v-text-anchor:top" coordsize="202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" path="m1013,l930,1,849,4,770,9r-77,7l619,25,547,36,479,49,415,63,354,79,244,114r-92,41l80,200,29,249,,328r3,27l52,431r61,47l195,521r102,39l415,592r64,14l547,619r72,11l693,639r77,7l849,651r81,4l1013,656r83,-1l1177,651r79,-5l1333,639r74,-9l1479,619r68,-13l1611,592r61,-15l1782,541r92,-41l1946,455r51,-49l2026,328r-3,-27l1974,224r-61,-47l1831,134,1729,96,1611,63,1547,49,1479,36,1407,25r-74,-9l1256,9,1177,4,1096,1,1013,xe" filled="f">
                    <v:path arrowok="t" o:connecttype="custom" o:connectlocs="1013,8346;930,8347;849,8350;770,8355;693,8362;619,8371;547,8382;479,8395;415,8409;354,8425;244,8460;152,8501;80,8546;29,8595;0,8674;3,8701;52,8777;113,8824;195,8867;297,8906;415,8938;479,8952;547,8965;619,8976;693,8985;770,8992;849,8997;930,9001;1013,9002;1096,9001;1177,8997;1256,8992;1333,8985;1407,8976;1479,8965;1547,8952;1611,8938;1672,8923;1782,8887;1874,8846;1946,8801;1997,8752;2026,8674;2023,8647;1974,8570;1913,8523;1831,8480;1729,8442;1611,8409;1547,8395;1479,8382;1407,8371;1333,8362;1256,8355;1177,8350;1096,8347;1013,8346" o:connectangles="0,0,0,0,0,0,0,0,0,0,0,0,0,0,0,0,0,0,0,0,0,0,0,0,0,0,0,0,0,0,0,0,0,0,0,0,0,0,0,0,0,0,0,0,0,0,0,0,0,0,0,0,0,0,0,0,0"/>
                  </v:shape>
                </v:group>
                <w10:wrap anchorx="page"/>
              </v:group>
            </w:pict>
          </mc:Fallback>
        </mc:AlternateContent>
      </w:r>
    </w:p>
    <w:p w:rsidR="001210EB" w:rsidRDefault="001210EB" w:rsidP="001210EB">
      <w:pPr>
        <w:spacing w:after="0"/>
        <w:rPr>
          <w:lang w:eastAsia="zh-TW"/>
        </w:rPr>
        <w:sectPr w:rsidR="001210EB">
          <w:headerReference w:type="default" r:id="rId25"/>
          <w:pgSz w:w="11920" w:h="16840"/>
          <w:pgMar w:top="1420" w:right="1440" w:bottom="1180" w:left="1020" w:header="1193" w:footer="800" w:gutter="0"/>
          <w:cols w:space="720"/>
        </w:sectPr>
      </w:pPr>
    </w:p>
    <w:p w:rsidR="001210EB" w:rsidRDefault="001210EB" w:rsidP="001210EB">
      <w:pPr>
        <w:spacing w:after="0" w:line="281" w:lineRule="exact"/>
        <w:ind w:left="113" w:right="-73"/>
        <w:rPr>
          <w:rFonts w:ascii="標楷體" w:eastAsia="標楷體" w:hAnsi="標楷體" w:cs="標楷體"/>
          <w:lang w:eastAsia="zh-TW"/>
        </w:rPr>
      </w:pPr>
      <w:r>
        <w:rPr>
          <w:rFonts w:ascii="標楷體" w:eastAsia="標楷體" w:hAnsi="標楷體" w:cs="標楷體"/>
          <w:position w:val="-1"/>
          <w:lang w:eastAsia="zh-TW"/>
        </w:rPr>
        <w:t>二、處</w:t>
      </w:r>
      <w:r>
        <w:rPr>
          <w:rFonts w:ascii="標楷體" w:eastAsia="標楷體" w:hAnsi="標楷體" w:cs="標楷體"/>
          <w:spacing w:val="-2"/>
          <w:position w:val="-1"/>
          <w:lang w:eastAsia="zh-TW"/>
        </w:rPr>
        <w:t>理</w:t>
      </w:r>
      <w:r>
        <w:rPr>
          <w:rFonts w:ascii="標楷體" w:eastAsia="標楷體" w:hAnsi="標楷體" w:cs="標楷體"/>
          <w:position w:val="-1"/>
          <w:lang w:eastAsia="zh-TW"/>
        </w:rPr>
        <w:t>階段</w:t>
      </w:r>
    </w:p>
    <w:p w:rsidR="001210EB" w:rsidRDefault="001210EB" w:rsidP="001210EB">
      <w:pPr>
        <w:spacing w:before="8" w:after="0" w:line="160" w:lineRule="exact"/>
        <w:rPr>
          <w:sz w:val="16"/>
          <w:szCs w:val="16"/>
          <w:lang w:eastAsia="zh-TW"/>
        </w:rPr>
      </w:pPr>
      <w:r>
        <w:rPr>
          <w:lang w:eastAsia="zh-TW"/>
        </w:rPr>
        <w:br w:type="column"/>
      </w:r>
    </w:p>
    <w:p w:rsidR="001210EB" w:rsidRDefault="001210EB" w:rsidP="001210EB">
      <w:pPr>
        <w:spacing w:after="0" w:line="200" w:lineRule="exact"/>
        <w:rPr>
          <w:sz w:val="20"/>
          <w:szCs w:val="20"/>
          <w:lang w:eastAsia="zh-TW"/>
        </w:rPr>
      </w:pPr>
    </w:p>
    <w:p w:rsidR="001210EB" w:rsidRDefault="001210EB" w:rsidP="000976D0">
      <w:pPr>
        <w:spacing w:after="0" w:line="240" w:lineRule="auto"/>
        <w:ind w:leftChars="-129" w:left="-1" w:right="-20" w:hangingChars="118" w:hanging="283"/>
        <w:rPr>
          <w:rFonts w:ascii="標楷體" w:eastAsia="標楷體" w:hAnsi="標楷體" w:cs="標楷體"/>
          <w:sz w:val="24"/>
          <w:szCs w:val="24"/>
          <w:lang w:eastAsia="zh-TW"/>
        </w:rPr>
      </w:pPr>
      <w:r>
        <w:rPr>
          <w:rFonts w:ascii="標楷體" w:eastAsia="標楷體" w:hAnsi="標楷體" w:cs="標楷體"/>
          <w:sz w:val="24"/>
          <w:szCs w:val="24"/>
          <w:lang w:eastAsia="zh-TW"/>
        </w:rPr>
        <w:t>發生</w:t>
      </w:r>
      <w:r w:rsidR="00753873">
        <w:rPr>
          <w:rFonts w:ascii="標楷體" w:eastAsia="標楷體" w:hAnsi="標楷體" w:cs="標楷體"/>
          <w:sz w:val="24"/>
          <w:szCs w:val="24"/>
          <w:lang w:eastAsia="zh-TW"/>
        </w:rPr>
        <w:t>住民</w:t>
      </w:r>
      <w:r>
        <w:rPr>
          <w:rFonts w:ascii="標楷體" w:eastAsia="標楷體" w:hAnsi="標楷體" w:cs="標楷體"/>
          <w:sz w:val="24"/>
          <w:szCs w:val="24"/>
          <w:lang w:eastAsia="zh-TW"/>
        </w:rPr>
        <w:t>衝突情形</w:t>
      </w:r>
    </w:p>
    <w:p w:rsidR="001210EB" w:rsidRDefault="001210EB" w:rsidP="001210EB">
      <w:pPr>
        <w:spacing w:after="0"/>
        <w:rPr>
          <w:lang w:eastAsia="zh-TW"/>
        </w:rPr>
        <w:sectPr w:rsidR="001210EB">
          <w:type w:val="continuous"/>
          <w:pgSz w:w="11920" w:h="16840"/>
          <w:pgMar w:top="1200" w:right="1440" w:bottom="980" w:left="1020" w:header="720" w:footer="720" w:gutter="0"/>
          <w:cols w:num="2" w:space="720" w:equalWidth="0">
            <w:col w:w="1436" w:space="2324"/>
            <w:col w:w="5700"/>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417F24" w:rsidP="00417F24">
      <w:pPr>
        <w:tabs>
          <w:tab w:val="left" w:pos="6720"/>
        </w:tabs>
        <w:spacing w:after="0" w:line="200" w:lineRule="exact"/>
        <w:rPr>
          <w:sz w:val="20"/>
          <w:szCs w:val="20"/>
          <w:lang w:eastAsia="zh-TW"/>
        </w:rPr>
      </w:pPr>
      <w:r>
        <w:rPr>
          <w:sz w:val="20"/>
          <w:szCs w:val="20"/>
          <w:lang w:eastAsia="zh-TW"/>
        </w:rPr>
        <w:tab/>
      </w:r>
    </w:p>
    <w:p w:rsidR="001210EB" w:rsidRDefault="00417F24" w:rsidP="00417F24">
      <w:pPr>
        <w:tabs>
          <w:tab w:val="left" w:pos="7812"/>
        </w:tabs>
        <w:spacing w:after="0" w:line="200" w:lineRule="exact"/>
        <w:rPr>
          <w:sz w:val="20"/>
          <w:szCs w:val="20"/>
          <w:lang w:eastAsia="zh-TW"/>
        </w:rPr>
      </w:pPr>
      <w:r>
        <w:rPr>
          <w:sz w:val="20"/>
          <w:szCs w:val="20"/>
          <w:lang w:eastAsia="zh-TW"/>
        </w:rPr>
        <w:tab/>
      </w:r>
    </w:p>
    <w:p w:rsidR="001210EB" w:rsidRDefault="001210EB" w:rsidP="001210EB">
      <w:pPr>
        <w:spacing w:before="3" w:after="0" w:line="260" w:lineRule="exact"/>
        <w:rPr>
          <w:sz w:val="26"/>
          <w:szCs w:val="26"/>
          <w:lang w:eastAsia="zh-TW"/>
        </w:rPr>
      </w:pPr>
    </w:p>
    <w:p w:rsidR="001210EB" w:rsidRDefault="001210EB" w:rsidP="001210EB">
      <w:pPr>
        <w:spacing w:after="0"/>
        <w:rPr>
          <w:lang w:eastAsia="zh-TW"/>
        </w:rPr>
        <w:sectPr w:rsidR="001210EB">
          <w:type w:val="continuous"/>
          <w:pgSz w:w="11920" w:h="16840"/>
          <w:pgMar w:top="1200" w:right="1440" w:bottom="980" w:left="1020" w:header="720" w:footer="720" w:gutter="0"/>
          <w:cols w:space="720"/>
        </w:sectPr>
      </w:pPr>
    </w:p>
    <w:p w:rsidR="001210EB" w:rsidRDefault="001210EB" w:rsidP="001210EB">
      <w:pPr>
        <w:spacing w:after="0" w:line="300" w:lineRule="exact"/>
        <w:ind w:left="1793"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通知行政值日</w:t>
      </w:r>
    </w:p>
    <w:p w:rsidR="001210EB" w:rsidRDefault="001210EB" w:rsidP="001210EB">
      <w:pPr>
        <w:spacing w:before="24" w:after="0" w:line="360" w:lineRule="exact"/>
        <w:ind w:left="1793" w:right="-76"/>
        <w:rPr>
          <w:rFonts w:ascii="標楷體" w:eastAsia="標楷體" w:hAnsi="標楷體" w:cs="標楷體"/>
          <w:sz w:val="24"/>
          <w:szCs w:val="24"/>
          <w:lang w:eastAsia="zh-TW"/>
        </w:rPr>
      </w:pPr>
      <w:r>
        <w:rPr>
          <w:rFonts w:ascii="標楷體" w:eastAsia="標楷體" w:hAnsi="標楷體" w:cs="標楷體"/>
          <w:sz w:val="24"/>
          <w:szCs w:val="24"/>
          <w:lang w:eastAsia="zh-TW"/>
        </w:rPr>
        <w:t>（夜）人員協助或報警處理</w:t>
      </w:r>
    </w:p>
    <w:p w:rsidR="001210EB" w:rsidRDefault="001210EB" w:rsidP="001210EB">
      <w:pPr>
        <w:spacing w:after="0" w:line="317" w:lineRule="exact"/>
        <w:ind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2"/>
          <w:sz w:val="24"/>
          <w:szCs w:val="24"/>
          <w:lang w:eastAsia="zh-TW"/>
        </w:rPr>
        <w:t>現場值班人員</w:t>
      </w:r>
    </w:p>
    <w:p w:rsidR="001210EB" w:rsidRDefault="001210EB" w:rsidP="001210EB">
      <w:pPr>
        <w:spacing w:before="25" w:after="0" w:line="358" w:lineRule="exact"/>
        <w:ind w:right="1622"/>
        <w:rPr>
          <w:rFonts w:ascii="標楷體" w:eastAsia="標楷體" w:hAnsi="標楷體" w:cs="標楷體"/>
          <w:sz w:val="24"/>
          <w:szCs w:val="24"/>
          <w:lang w:eastAsia="zh-TW"/>
        </w:rPr>
      </w:pPr>
      <w:r>
        <w:rPr>
          <w:rFonts w:ascii="標楷體" w:eastAsia="標楷體" w:hAnsi="標楷體" w:cs="標楷體"/>
          <w:sz w:val="24"/>
          <w:szCs w:val="24"/>
          <w:lang w:eastAsia="zh-TW"/>
        </w:rPr>
        <w:t>勸架並制止暴力行為</w:t>
      </w:r>
    </w:p>
    <w:p w:rsidR="001210EB" w:rsidRDefault="001210EB" w:rsidP="001210EB">
      <w:pPr>
        <w:spacing w:after="0"/>
        <w:rPr>
          <w:lang w:eastAsia="zh-TW"/>
        </w:rPr>
        <w:sectPr w:rsidR="001210EB">
          <w:type w:val="continuous"/>
          <w:pgSz w:w="11920" w:h="16840"/>
          <w:pgMar w:top="1200" w:right="1440" w:bottom="980" w:left="1020" w:header="720" w:footer="720" w:gutter="0"/>
          <w:cols w:num="2" w:space="720" w:equalWidth="0">
            <w:col w:w="3234" w:space="3075"/>
            <w:col w:w="3151"/>
          </w:cols>
        </w:sectPr>
      </w:pPr>
    </w:p>
    <w:p w:rsidR="001210EB" w:rsidRDefault="001210EB" w:rsidP="001210EB">
      <w:pPr>
        <w:spacing w:before="6" w:after="0" w:line="130" w:lineRule="exact"/>
        <w:rPr>
          <w:sz w:val="13"/>
          <w:szCs w:val="13"/>
          <w:lang w:eastAsia="zh-TW"/>
        </w:rPr>
      </w:pPr>
    </w:p>
    <w:p w:rsidR="001210EB" w:rsidRDefault="001210EB" w:rsidP="001210EB">
      <w:pPr>
        <w:spacing w:after="0" w:line="200" w:lineRule="exact"/>
        <w:rPr>
          <w:sz w:val="20"/>
          <w:szCs w:val="20"/>
          <w:lang w:eastAsia="zh-TW"/>
        </w:rPr>
      </w:pPr>
    </w:p>
    <w:p w:rsidR="00F703DB" w:rsidRDefault="00F703D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052BDC">
      <w:pPr>
        <w:spacing w:before="43" w:after="0" w:line="180" w:lineRule="auto"/>
        <w:ind w:left="3878" w:right="3572"/>
        <w:jc w:val="both"/>
        <w:rPr>
          <w:rFonts w:ascii="標楷體" w:eastAsia="標楷體" w:hAnsi="標楷體" w:cs="標楷體"/>
          <w:sz w:val="24"/>
          <w:szCs w:val="24"/>
          <w:lang w:eastAsia="zh-TW"/>
        </w:rPr>
      </w:pPr>
      <w:r>
        <w:rPr>
          <w:rFonts w:ascii="標楷體" w:eastAsia="標楷體" w:hAnsi="標楷體" w:cs="標楷體"/>
          <w:sz w:val="24"/>
          <w:szCs w:val="24"/>
          <w:lang w:eastAsia="zh-TW"/>
        </w:rPr>
        <w:t>輔導員或值班人員視情形將傷者送醫並予以輔導關懷</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2" w:after="0" w:line="220" w:lineRule="exact"/>
        <w:rPr>
          <w:lang w:eastAsia="zh-TW"/>
        </w:rPr>
      </w:pPr>
    </w:p>
    <w:p w:rsidR="001210EB" w:rsidRDefault="001210EB" w:rsidP="00052BDC">
      <w:pPr>
        <w:spacing w:before="43" w:after="0" w:line="180" w:lineRule="auto"/>
        <w:ind w:left="3504" w:right="3067"/>
        <w:rPr>
          <w:rFonts w:ascii="標楷體" w:eastAsia="標楷體" w:hAnsi="標楷體" w:cs="標楷體"/>
          <w:sz w:val="24"/>
          <w:szCs w:val="24"/>
          <w:lang w:eastAsia="zh-TW"/>
        </w:rPr>
      </w:pPr>
      <w:r>
        <w:rPr>
          <w:rFonts w:ascii="標楷體" w:eastAsia="標楷體" w:hAnsi="標楷體" w:cs="標楷體"/>
          <w:sz w:val="24"/>
          <w:szCs w:val="24"/>
          <w:lang w:eastAsia="zh-TW"/>
        </w:rPr>
        <w:t>視情形立即報告</w:t>
      </w:r>
      <w:r>
        <w:rPr>
          <w:rFonts w:ascii="標楷體" w:eastAsia="標楷體" w:hAnsi="標楷體" w:cs="標楷體" w:hint="eastAsia"/>
          <w:sz w:val="24"/>
          <w:szCs w:val="24"/>
          <w:lang w:eastAsia="zh-TW"/>
        </w:rPr>
        <w:t>(</w:t>
      </w:r>
      <w:r w:rsidRPr="00E04CB5">
        <w:rPr>
          <w:rFonts w:ascii="標楷體" w:eastAsia="標楷體" w:hAnsi="標楷體" w:cs="標楷體" w:hint="eastAsia"/>
          <w:sz w:val="24"/>
          <w:szCs w:val="24"/>
          <w:u w:val="single"/>
          <w:lang w:eastAsia="zh-TW"/>
        </w:rPr>
        <w:t>相關單位主管</w:t>
      </w:r>
      <w:r>
        <w:rPr>
          <w:rFonts w:ascii="標楷體" w:eastAsia="標楷體" w:hAnsi="標楷體" w:cs="標楷體" w:hint="eastAsia"/>
          <w:sz w:val="24"/>
          <w:szCs w:val="24"/>
          <w:u w:val="single"/>
          <w:lang w:eastAsia="zh-TW"/>
        </w:rPr>
        <w:t>及</w:t>
      </w:r>
      <w:r w:rsidRPr="00E04CB5">
        <w:rPr>
          <w:rFonts w:ascii="標楷體" w:eastAsia="標楷體" w:hAnsi="標楷體" w:cs="標楷體" w:hint="eastAsia"/>
          <w:spacing w:val="-7"/>
          <w:sz w:val="24"/>
          <w:szCs w:val="24"/>
          <w:u w:val="single"/>
          <w:lang w:eastAsia="zh-TW"/>
        </w:rPr>
        <w:t>機</w:t>
      </w:r>
      <w:r w:rsidRPr="00FE0A00">
        <w:rPr>
          <w:rFonts w:ascii="標楷體" w:eastAsia="標楷體" w:hAnsi="標楷體" w:cs="標楷體" w:hint="eastAsia"/>
          <w:spacing w:val="-7"/>
          <w:sz w:val="24"/>
          <w:szCs w:val="24"/>
          <w:u w:val="single"/>
          <w:lang w:eastAsia="zh-TW"/>
        </w:rPr>
        <w:t>構首長</w:t>
      </w:r>
      <w:r>
        <w:rPr>
          <w:rFonts w:ascii="標楷體" w:eastAsia="標楷體" w:hAnsi="標楷體" w:cs="標楷體" w:hint="eastAsia"/>
          <w:sz w:val="24"/>
          <w:szCs w:val="24"/>
          <w:lang w:eastAsia="zh-TW"/>
        </w:rPr>
        <w:t>)</w:t>
      </w:r>
      <w:r>
        <w:rPr>
          <w:rFonts w:ascii="標楷體" w:eastAsia="標楷體" w:hAnsi="標楷體" w:cs="標楷體"/>
          <w:sz w:val="24"/>
          <w:szCs w:val="24"/>
          <w:lang w:eastAsia="zh-TW"/>
        </w:rPr>
        <w:t>並填</w:t>
      </w:r>
      <w:r>
        <w:rPr>
          <w:rFonts w:ascii="標楷體" w:eastAsia="標楷體" w:hAnsi="標楷體" w:cs="標楷體"/>
          <w:spacing w:val="-2"/>
          <w:sz w:val="24"/>
          <w:szCs w:val="24"/>
          <w:lang w:eastAsia="zh-TW"/>
        </w:rPr>
        <w:t>寫</w:t>
      </w:r>
      <w:r w:rsidR="00753873">
        <w:rPr>
          <w:rFonts w:ascii="標楷體" w:eastAsia="標楷體" w:hAnsi="標楷體" w:cs="標楷體"/>
          <w:sz w:val="24"/>
          <w:szCs w:val="24"/>
          <w:lang w:eastAsia="zh-TW"/>
        </w:rPr>
        <w:t>住民</w:t>
      </w:r>
      <w:r>
        <w:rPr>
          <w:rFonts w:ascii="標楷體" w:eastAsia="標楷體" w:hAnsi="標楷體" w:cs="標楷體"/>
          <w:sz w:val="24"/>
          <w:szCs w:val="24"/>
          <w:lang w:eastAsia="zh-TW"/>
        </w:rPr>
        <w:t>特殊情況處理紀錄</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7" w:after="0" w:line="260" w:lineRule="exact"/>
        <w:rPr>
          <w:sz w:val="26"/>
          <w:szCs w:val="26"/>
          <w:lang w:eastAsia="zh-TW"/>
        </w:rPr>
      </w:pPr>
    </w:p>
    <w:p w:rsidR="001210EB" w:rsidRDefault="001210EB" w:rsidP="001210EB">
      <w:pPr>
        <w:spacing w:after="0" w:line="300" w:lineRule="exact"/>
        <w:ind w:left="3126"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知會個案輔導員實施後續輔導事宜</w:t>
      </w:r>
    </w:p>
    <w:p w:rsidR="001210EB" w:rsidRDefault="001210EB" w:rsidP="001210EB">
      <w:pPr>
        <w:spacing w:before="8" w:after="0" w:line="170" w:lineRule="exact"/>
        <w:rPr>
          <w:sz w:val="17"/>
          <w:szCs w:val="17"/>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4223" w:right="4167"/>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追蹤輔導</w:t>
      </w:r>
    </w:p>
    <w:p w:rsidR="001210EB" w:rsidRDefault="001210EB" w:rsidP="001210EB">
      <w:pPr>
        <w:spacing w:after="0" w:line="110" w:lineRule="exact"/>
        <w:rPr>
          <w:sz w:val="11"/>
          <w:szCs w:val="11"/>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3088" behindDoc="1" locked="0" layoutInCell="1" allowOverlap="1" wp14:anchorId="54BB71FA" wp14:editId="36106AFF">
                <wp:simplePos x="0" y="0"/>
                <wp:positionH relativeFrom="page">
                  <wp:posOffset>758190</wp:posOffset>
                </wp:positionH>
                <wp:positionV relativeFrom="paragraph">
                  <wp:posOffset>-137795</wp:posOffset>
                </wp:positionV>
                <wp:extent cx="5210810" cy="1270"/>
                <wp:effectExtent l="5715" t="10795" r="12700" b="6985"/>
                <wp:wrapNone/>
                <wp:docPr id="3054" name="Group 5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0810" cy="1270"/>
                          <a:chOff x="1194" y="-217"/>
                          <a:chExt cx="8206" cy="2"/>
                        </a:xfrm>
                      </wpg:grpSpPr>
                      <wps:wsp>
                        <wps:cNvPr id="3055" name="Freeform 542"/>
                        <wps:cNvSpPr>
                          <a:spLocks/>
                        </wps:cNvSpPr>
                        <wps:spPr bwMode="auto">
                          <a:xfrm>
                            <a:off x="1194" y="-217"/>
                            <a:ext cx="8206" cy="2"/>
                          </a:xfrm>
                          <a:custGeom>
                            <a:avLst/>
                            <a:gdLst>
                              <a:gd name="T0" fmla="+- 0 1194 1194"/>
                              <a:gd name="T1" fmla="*/ T0 w 8206"/>
                              <a:gd name="T2" fmla="+- 0 9400 1194"/>
                              <a:gd name="T3" fmla="*/ T2 w 8206"/>
                            </a:gdLst>
                            <a:ahLst/>
                            <a:cxnLst>
                              <a:cxn ang="0">
                                <a:pos x="T1" y="0"/>
                              </a:cxn>
                              <a:cxn ang="0">
                                <a:pos x="T3" y="0"/>
                              </a:cxn>
                            </a:cxnLst>
                            <a:rect l="0" t="0" r="r" b="b"/>
                            <a:pathLst>
                              <a:path w="8206">
                                <a:moveTo>
                                  <a:pt x="0" y="0"/>
                                </a:moveTo>
                                <a:lnTo>
                                  <a:pt x="820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380468" id="Group 541" o:spid="_x0000_s1026" style="position:absolute;margin-left:59.7pt;margin-top:-10.85pt;width:410.3pt;height:.1pt;z-index:-251643392;mso-position-horizontal-relative:page" coordorigin="1194,-217" coordsize="82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">
                <v:shape id="Freeform 542" o:spid="_x0000_s1027" style="position:absolute;left:1194;top:-217;width:8206;height:2;visibility:visible;mso-wrap-style:square;v-text-anchor:top" coordsize="82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" path="m,l8206,e" filled="f">
                  <v:path arrowok="t" o:connecttype="custom" o:connectlocs="0,0;8206,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5" w:lineRule="exact"/>
        <w:ind w:left="370" w:right="-20"/>
        <w:rPr>
          <w:rFonts w:ascii="標楷體" w:eastAsia="標楷體" w:hAnsi="標楷體" w:cs="標楷體"/>
          <w:sz w:val="24"/>
          <w:szCs w:val="24"/>
          <w:lang w:eastAsia="zh-TW"/>
        </w:rPr>
      </w:pPr>
      <w:r>
        <w:rPr>
          <w:rFonts w:ascii="標楷體" w:eastAsia="標楷體" w:hAnsi="標楷體" w:cs="標楷體"/>
          <w:position w:val="-3"/>
          <w:sz w:val="24"/>
          <w:szCs w:val="24"/>
          <w:lang w:eastAsia="zh-TW"/>
        </w:rPr>
        <w:t>1.</w:t>
      </w:r>
      <w:r w:rsidR="000976D0">
        <w:rPr>
          <w:rFonts w:ascii="標楷體" w:eastAsia="標楷體" w:hAnsi="標楷體" w:cs="標楷體"/>
          <w:position w:val="-3"/>
          <w:sz w:val="24"/>
          <w:szCs w:val="24"/>
          <w:lang w:eastAsia="zh-TW"/>
        </w:rPr>
        <w:t>檢討事件發生原因，安撫</w:t>
      </w:r>
      <w:r w:rsidR="00753873">
        <w:rPr>
          <w:rFonts w:ascii="標楷體" w:eastAsia="標楷體" w:hAnsi="標楷體" w:cs="標楷體" w:hint="eastAsia"/>
          <w:position w:val="-3"/>
          <w:sz w:val="24"/>
          <w:szCs w:val="24"/>
          <w:lang w:eastAsia="zh-TW"/>
        </w:rPr>
        <w:t>住民</w:t>
      </w:r>
      <w:r>
        <w:rPr>
          <w:rFonts w:ascii="標楷體" w:eastAsia="標楷體" w:hAnsi="標楷體" w:cs="標楷體"/>
          <w:position w:val="-3"/>
          <w:sz w:val="24"/>
          <w:szCs w:val="24"/>
          <w:lang w:eastAsia="zh-TW"/>
        </w:rPr>
        <w:t>情緒。</w:t>
      </w:r>
    </w:p>
    <w:p w:rsidR="001210EB" w:rsidRDefault="001210EB" w:rsidP="001210EB">
      <w:pPr>
        <w:spacing w:after="0" w:line="319" w:lineRule="exact"/>
        <w:ind w:left="370"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針對當事人予以觀察輔導，疏導情緒。</w:t>
      </w:r>
    </w:p>
    <w:p w:rsidR="001210EB" w:rsidRDefault="001210EB" w:rsidP="001210EB">
      <w:pPr>
        <w:spacing w:after="0" w:line="317" w:lineRule="exact"/>
        <w:ind w:left="370"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3.列入案例，檢討各項安全措施，以防意外事件再度發生。</w:t>
      </w:r>
    </w:p>
    <w:p w:rsidR="001210EB" w:rsidRDefault="001210EB" w:rsidP="001210EB">
      <w:pPr>
        <w:spacing w:after="0"/>
        <w:rPr>
          <w:lang w:eastAsia="zh-TW"/>
        </w:rPr>
        <w:sectPr w:rsidR="001210EB">
          <w:type w:val="continuous"/>
          <w:pgSz w:w="11920" w:h="16840"/>
          <w:pgMar w:top="1200" w:right="1440" w:bottom="980" w:left="1020" w:header="720" w:footer="720" w:gutter="0"/>
          <w:cols w:space="720"/>
        </w:sectPr>
      </w:pPr>
    </w:p>
    <w:p w:rsidR="001210EB" w:rsidRDefault="001210EB" w:rsidP="001210EB">
      <w:pPr>
        <w:spacing w:after="0" w:line="200" w:lineRule="exact"/>
        <w:rPr>
          <w:sz w:val="20"/>
          <w:szCs w:val="20"/>
          <w:lang w:eastAsia="zh-TW"/>
        </w:rPr>
      </w:pPr>
    </w:p>
    <w:p w:rsidR="001210EB" w:rsidRDefault="001210EB" w:rsidP="001210EB">
      <w:pPr>
        <w:spacing w:after="0" w:line="220" w:lineRule="exact"/>
        <w:rPr>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5136" behindDoc="1" locked="0" layoutInCell="1" allowOverlap="1" wp14:anchorId="2EE5970C" wp14:editId="38E07C1B">
                <wp:simplePos x="0" y="0"/>
                <wp:positionH relativeFrom="page">
                  <wp:posOffset>673100</wp:posOffset>
                </wp:positionH>
                <wp:positionV relativeFrom="paragraph">
                  <wp:posOffset>28575</wp:posOffset>
                </wp:positionV>
                <wp:extent cx="5332730" cy="1270"/>
                <wp:effectExtent l="6350" t="6350" r="13970" b="11430"/>
                <wp:wrapNone/>
                <wp:docPr id="3056" name="Group 5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2730" cy="1270"/>
                          <a:chOff x="1060" y="45"/>
                          <a:chExt cx="8398" cy="2"/>
                        </a:xfrm>
                      </wpg:grpSpPr>
                      <wps:wsp>
                        <wps:cNvPr id="3057" name="Freeform 540"/>
                        <wps:cNvSpPr>
                          <a:spLocks/>
                        </wps:cNvSpPr>
                        <wps:spPr bwMode="auto">
                          <a:xfrm>
                            <a:off x="1060" y="45"/>
                            <a:ext cx="8398" cy="2"/>
                          </a:xfrm>
                          <a:custGeom>
                            <a:avLst/>
                            <a:gdLst>
                              <a:gd name="T0" fmla="+- 0 1060 1060"/>
                              <a:gd name="T1" fmla="*/ T0 w 8398"/>
                              <a:gd name="T2" fmla="+- 0 9458 1060"/>
                              <a:gd name="T3" fmla="*/ T2 w 8398"/>
                            </a:gdLst>
                            <a:ahLst/>
                            <a:cxnLst>
                              <a:cxn ang="0">
                                <a:pos x="T1" y="0"/>
                              </a:cxn>
                              <a:cxn ang="0">
                                <a:pos x="T3" y="0"/>
                              </a:cxn>
                            </a:cxnLst>
                            <a:rect l="0" t="0" r="r" b="b"/>
                            <a:pathLst>
                              <a:path w="8398">
                                <a:moveTo>
                                  <a:pt x="0" y="0"/>
                                </a:moveTo>
                                <a:lnTo>
                                  <a:pt x="8398"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666F08" id="Group 539" o:spid="_x0000_s1026" style="position:absolute;margin-left:53pt;margin-top:2.25pt;width:419.9pt;height:.1pt;z-index:-251641344;mso-position-horizontal-relative:page" coordorigin="1060,45" coordsize="83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">
                <v:shape id="Freeform 540" o:spid="_x0000_s1027" style="position:absolute;left:1060;top:45;width:8398;height:2;visibility:visible;mso-wrap-style:square;v-text-anchor:top" coordsize="8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" path="m,l8398,e" filled="f">
                  <v:path arrowok="t" o:connecttype="custom" o:connectlocs="0,0;8398,0" o:connectangles="0,0"/>
                </v:shape>
                <w10:wrap anchorx="page"/>
              </v:group>
            </w:pict>
          </mc:Fallback>
        </mc:AlternateContent>
      </w:r>
      <w:r>
        <w:rPr>
          <w:rFonts w:ascii="標楷體" w:eastAsia="標楷體" w:hAnsi="標楷體" w:cs="標楷體"/>
          <w:position w:val="-1"/>
          <w:sz w:val="24"/>
          <w:szCs w:val="24"/>
          <w:lang w:eastAsia="zh-TW"/>
        </w:rPr>
        <w:t>一、預防階段</w:t>
      </w:r>
    </w:p>
    <w:p w:rsidR="001210EB" w:rsidRDefault="001210EB" w:rsidP="001210EB">
      <w:pPr>
        <w:spacing w:after="0" w:line="365" w:lineRule="exact"/>
        <w:ind w:left="353" w:right="-20"/>
        <w:rPr>
          <w:rFonts w:ascii="標楷體" w:eastAsia="標楷體" w:hAnsi="標楷體" w:cs="標楷體"/>
          <w:sz w:val="24"/>
          <w:szCs w:val="24"/>
          <w:lang w:eastAsia="zh-TW"/>
        </w:rPr>
      </w:pPr>
      <w:r>
        <w:rPr>
          <w:rFonts w:ascii="標楷體" w:eastAsia="標楷體" w:hAnsi="標楷體" w:cs="標楷體"/>
          <w:position w:val="-3"/>
          <w:sz w:val="24"/>
          <w:szCs w:val="24"/>
          <w:lang w:eastAsia="zh-TW"/>
        </w:rPr>
        <w:t>1.加強門禁管制，防範外人入院滋事。</w:t>
      </w:r>
    </w:p>
    <w:p w:rsidR="001210EB" w:rsidRDefault="001210EB" w:rsidP="001210EB">
      <w:pPr>
        <w:spacing w:after="0" w:line="322" w:lineRule="exact"/>
        <w:ind w:left="35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裝置安全監視系統及加強院區照明設備，避免產生安全死角。</w:t>
      </w:r>
    </w:p>
    <w:p w:rsidR="001210EB" w:rsidRDefault="001210EB" w:rsidP="001210EB">
      <w:pPr>
        <w:spacing w:after="0" w:line="319" w:lineRule="exact"/>
        <w:ind w:left="35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3.協調警方派員定時至院巡查，以維護院區安全。</w:t>
      </w:r>
    </w:p>
    <w:p w:rsidR="001210EB" w:rsidRDefault="001210EB" w:rsidP="001210EB">
      <w:pPr>
        <w:spacing w:before="4" w:after="0" w:line="260" w:lineRule="exact"/>
        <w:rPr>
          <w:sz w:val="26"/>
          <w:szCs w:val="26"/>
          <w:lang w:eastAsia="zh-TW"/>
        </w:rPr>
      </w:pPr>
    </w:p>
    <w:p w:rsidR="001210EB" w:rsidRDefault="001210EB" w:rsidP="001210EB">
      <w:pPr>
        <w:spacing w:after="0" w:line="240" w:lineRule="auto"/>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7184" behindDoc="1" locked="0" layoutInCell="1" allowOverlap="1" wp14:anchorId="1705DBFF" wp14:editId="56D5845A">
                <wp:simplePos x="0" y="0"/>
                <wp:positionH relativeFrom="page">
                  <wp:posOffset>702310</wp:posOffset>
                </wp:positionH>
                <wp:positionV relativeFrom="paragraph">
                  <wp:posOffset>5080</wp:posOffset>
                </wp:positionV>
                <wp:extent cx="5332730" cy="1270"/>
                <wp:effectExtent l="6985" t="8255" r="13335" b="9525"/>
                <wp:wrapNone/>
                <wp:docPr id="3058" name="Group 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2730" cy="1270"/>
                          <a:chOff x="1106" y="8"/>
                          <a:chExt cx="8398" cy="2"/>
                        </a:xfrm>
                      </wpg:grpSpPr>
                      <wps:wsp>
                        <wps:cNvPr id="3059" name="Freeform 505"/>
                        <wps:cNvSpPr>
                          <a:spLocks/>
                        </wps:cNvSpPr>
                        <wps:spPr bwMode="auto">
                          <a:xfrm>
                            <a:off x="1106" y="8"/>
                            <a:ext cx="8398" cy="2"/>
                          </a:xfrm>
                          <a:custGeom>
                            <a:avLst/>
                            <a:gdLst>
                              <a:gd name="T0" fmla="+- 0 1106 1106"/>
                              <a:gd name="T1" fmla="*/ T0 w 8398"/>
                              <a:gd name="T2" fmla="+- 0 9504 1106"/>
                              <a:gd name="T3" fmla="*/ T2 w 8398"/>
                            </a:gdLst>
                            <a:ahLst/>
                            <a:cxnLst>
                              <a:cxn ang="0">
                                <a:pos x="T1" y="0"/>
                              </a:cxn>
                              <a:cxn ang="0">
                                <a:pos x="T3" y="0"/>
                              </a:cxn>
                            </a:cxnLst>
                            <a:rect l="0" t="0" r="r" b="b"/>
                            <a:pathLst>
                              <a:path w="8398">
                                <a:moveTo>
                                  <a:pt x="0" y="0"/>
                                </a:moveTo>
                                <a:lnTo>
                                  <a:pt x="8398"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0CEB40" id="Group 504" o:spid="_x0000_s1026" style="position:absolute;margin-left:55.3pt;margin-top:.4pt;width:419.9pt;height:.1pt;z-index:-251639296;mso-position-horizontal-relative:page" coordorigin="1106,8" coordsize="83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">
                <v:shape id="Freeform 505" o:spid="_x0000_s1027" style="position:absolute;left:1106;top:8;width:8398;height:2;visibility:visible;mso-wrap-style:square;v-text-anchor:top" coordsize="8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" path="m,l8398,e" filled="f">
                  <v:path arrowok="t" o:connecttype="custom" o:connectlocs="0,0;8398,0" o:connectangles="0,0"/>
                </v:shape>
                <w10:wrap anchorx="page"/>
              </v:group>
            </w:pict>
          </mc:Fallback>
        </mc:AlternateContent>
      </w:r>
      <w:r>
        <w:rPr>
          <w:rFonts w:ascii="標楷體" w:eastAsia="標楷體" w:hAnsi="標楷體" w:cs="標楷體"/>
          <w:sz w:val="24"/>
          <w:szCs w:val="24"/>
          <w:lang w:eastAsia="zh-TW"/>
        </w:rPr>
        <w:t>二、處理階段</w:t>
      </w:r>
    </w:p>
    <w:p w:rsidR="001210EB" w:rsidRDefault="001210EB" w:rsidP="001210EB">
      <w:pPr>
        <w:spacing w:before="4" w:after="0" w:line="170" w:lineRule="exact"/>
        <w:rPr>
          <w:sz w:val="17"/>
          <w:szCs w:val="17"/>
          <w:lang w:eastAsia="zh-TW"/>
        </w:rPr>
      </w:pPr>
    </w:p>
    <w:p w:rsidR="001210EB" w:rsidRDefault="001210EB"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74112" behindDoc="1" locked="0" layoutInCell="1" allowOverlap="1" wp14:anchorId="58434BCF" wp14:editId="28C0193F">
                <wp:simplePos x="0" y="0"/>
                <wp:positionH relativeFrom="page">
                  <wp:posOffset>2317750</wp:posOffset>
                </wp:positionH>
                <wp:positionV relativeFrom="paragraph">
                  <wp:posOffset>107950</wp:posOffset>
                </wp:positionV>
                <wp:extent cx="2169795" cy="4774565"/>
                <wp:effectExtent l="3175" t="10160" r="8255" b="6350"/>
                <wp:wrapNone/>
                <wp:docPr id="3060" name="Group 5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9795" cy="4774565"/>
                          <a:chOff x="3629" y="764"/>
                          <a:chExt cx="3417" cy="7519"/>
                        </a:xfrm>
                      </wpg:grpSpPr>
                      <wpg:grpSp>
                        <wpg:cNvPr id="3061" name="Group 537"/>
                        <wpg:cNvGrpSpPr>
                          <a:grpSpLocks/>
                        </wpg:cNvGrpSpPr>
                        <wpg:grpSpPr bwMode="auto">
                          <a:xfrm>
                            <a:off x="4672" y="2018"/>
                            <a:ext cx="2" cy="15"/>
                            <a:chOff x="4672" y="2018"/>
                            <a:chExt cx="2" cy="15"/>
                          </a:xfrm>
                        </wpg:grpSpPr>
                        <wps:wsp>
                          <wps:cNvPr id="3062" name="Freeform 538"/>
                          <wps:cNvSpPr>
                            <a:spLocks/>
                          </wps:cNvSpPr>
                          <wps:spPr bwMode="auto">
                            <a:xfrm>
                              <a:off x="4672" y="2018"/>
                              <a:ext cx="2" cy="15"/>
                            </a:xfrm>
                            <a:custGeom>
                              <a:avLst/>
                              <a:gdLst>
                                <a:gd name="T0" fmla="+- 0 2018 2018"/>
                                <a:gd name="T1" fmla="*/ 2018 h 15"/>
                                <a:gd name="T2" fmla="+- 0 2033 2018"/>
                                <a:gd name="T3" fmla="*/ 2033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63" name="Group 533"/>
                        <wpg:cNvGrpSpPr>
                          <a:grpSpLocks/>
                        </wpg:cNvGrpSpPr>
                        <wpg:grpSpPr bwMode="auto">
                          <a:xfrm>
                            <a:off x="5193" y="1594"/>
                            <a:ext cx="120" cy="386"/>
                            <a:chOff x="5193" y="1594"/>
                            <a:chExt cx="120" cy="386"/>
                          </a:xfrm>
                        </wpg:grpSpPr>
                        <wps:wsp>
                          <wps:cNvPr id="3064" name="Freeform 536"/>
                          <wps:cNvSpPr>
                            <a:spLocks/>
                          </wps:cNvSpPr>
                          <wps:spPr bwMode="auto">
                            <a:xfrm>
                              <a:off x="5193" y="1594"/>
                              <a:ext cx="120" cy="386"/>
                            </a:xfrm>
                            <a:custGeom>
                              <a:avLst/>
                              <a:gdLst>
                                <a:gd name="T0" fmla="+- 0 5243 5193"/>
                                <a:gd name="T1" fmla="*/ T0 w 120"/>
                                <a:gd name="T2" fmla="+- 0 1860 1594"/>
                                <a:gd name="T3" fmla="*/ 1860 h 386"/>
                                <a:gd name="T4" fmla="+- 0 5193 5193"/>
                                <a:gd name="T5" fmla="*/ T4 w 120"/>
                                <a:gd name="T6" fmla="+- 0 1860 1594"/>
                                <a:gd name="T7" fmla="*/ 1860 h 386"/>
                                <a:gd name="T8" fmla="+- 0 5253 5193"/>
                                <a:gd name="T9" fmla="*/ T8 w 120"/>
                                <a:gd name="T10" fmla="+- 0 1980 1594"/>
                                <a:gd name="T11" fmla="*/ 1980 h 386"/>
                                <a:gd name="T12" fmla="+- 0 5298 5193"/>
                                <a:gd name="T13" fmla="*/ T12 w 120"/>
                                <a:gd name="T14" fmla="+- 0 1890 1594"/>
                                <a:gd name="T15" fmla="*/ 1890 h 386"/>
                                <a:gd name="T16" fmla="+- 0 5247 5193"/>
                                <a:gd name="T17" fmla="*/ T16 w 120"/>
                                <a:gd name="T18" fmla="+- 0 1890 1594"/>
                                <a:gd name="T19" fmla="*/ 1890 h 386"/>
                                <a:gd name="T20" fmla="+- 0 5243 5193"/>
                                <a:gd name="T21" fmla="*/ T20 w 120"/>
                                <a:gd name="T22" fmla="+- 0 1885 1594"/>
                                <a:gd name="T23" fmla="*/ 1885 h 386"/>
                                <a:gd name="T24" fmla="+- 0 5243 5193"/>
                                <a:gd name="T25" fmla="*/ T24 w 120"/>
                                <a:gd name="T26" fmla="+- 0 1860 1594"/>
                                <a:gd name="T27" fmla="*/ 1860 h 386"/>
                              </a:gdLst>
                              <a:ahLst/>
                              <a:cxnLst>
                                <a:cxn ang="0">
                                  <a:pos x="T1" y="T3"/>
                                </a:cxn>
                                <a:cxn ang="0">
                                  <a:pos x="T5" y="T7"/>
                                </a:cxn>
                                <a:cxn ang="0">
                                  <a:pos x="T9" y="T11"/>
                                </a:cxn>
                                <a:cxn ang="0">
                                  <a:pos x="T13" y="T15"/>
                                </a:cxn>
                                <a:cxn ang="0">
                                  <a:pos x="T17" y="T19"/>
                                </a:cxn>
                                <a:cxn ang="0">
                                  <a:pos x="T21" y="T23"/>
                                </a:cxn>
                                <a:cxn ang="0">
                                  <a:pos x="T25" y="T27"/>
                                </a:cxn>
                              </a:cxnLst>
                              <a:rect l="0" t="0" r="r" b="b"/>
                              <a:pathLst>
                                <a:path w="120" h="386">
                                  <a:moveTo>
                                    <a:pt x="50" y="266"/>
                                  </a:moveTo>
                                  <a:lnTo>
                                    <a:pt x="0" y="266"/>
                                  </a:lnTo>
                                  <a:lnTo>
                                    <a:pt x="60" y="386"/>
                                  </a:lnTo>
                                  <a:lnTo>
                                    <a:pt x="105" y="296"/>
                                  </a:lnTo>
                                  <a:lnTo>
                                    <a:pt x="54" y="296"/>
                                  </a:lnTo>
                                  <a:lnTo>
                                    <a:pt x="50" y="291"/>
                                  </a:lnTo>
                                  <a:lnTo>
                                    <a:pt x="5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5" name="Freeform 535"/>
                          <wps:cNvSpPr>
                            <a:spLocks/>
                          </wps:cNvSpPr>
                          <wps:spPr bwMode="auto">
                            <a:xfrm>
                              <a:off x="5193" y="1594"/>
                              <a:ext cx="120" cy="386"/>
                            </a:xfrm>
                            <a:custGeom>
                              <a:avLst/>
                              <a:gdLst>
                                <a:gd name="T0" fmla="+- 0 5259 5193"/>
                                <a:gd name="T1" fmla="*/ T0 w 120"/>
                                <a:gd name="T2" fmla="+- 0 1594 1594"/>
                                <a:gd name="T3" fmla="*/ 1594 h 386"/>
                                <a:gd name="T4" fmla="+- 0 5247 5193"/>
                                <a:gd name="T5" fmla="*/ T4 w 120"/>
                                <a:gd name="T6" fmla="+- 0 1594 1594"/>
                                <a:gd name="T7" fmla="*/ 1594 h 386"/>
                                <a:gd name="T8" fmla="+- 0 5243 5193"/>
                                <a:gd name="T9" fmla="*/ T8 w 120"/>
                                <a:gd name="T10" fmla="+- 0 1598 1594"/>
                                <a:gd name="T11" fmla="*/ 1598 h 386"/>
                                <a:gd name="T12" fmla="+- 0 5243 5193"/>
                                <a:gd name="T13" fmla="*/ T12 w 120"/>
                                <a:gd name="T14" fmla="+- 0 1885 1594"/>
                                <a:gd name="T15" fmla="*/ 1885 h 386"/>
                                <a:gd name="T16" fmla="+- 0 5247 5193"/>
                                <a:gd name="T17" fmla="*/ T16 w 120"/>
                                <a:gd name="T18" fmla="+- 0 1890 1594"/>
                                <a:gd name="T19" fmla="*/ 1890 h 386"/>
                                <a:gd name="T20" fmla="+- 0 5259 5193"/>
                                <a:gd name="T21" fmla="*/ T20 w 120"/>
                                <a:gd name="T22" fmla="+- 0 1890 1594"/>
                                <a:gd name="T23" fmla="*/ 1890 h 386"/>
                                <a:gd name="T24" fmla="+- 0 5263 5193"/>
                                <a:gd name="T25" fmla="*/ T24 w 120"/>
                                <a:gd name="T26" fmla="+- 0 1885 1594"/>
                                <a:gd name="T27" fmla="*/ 1885 h 386"/>
                                <a:gd name="T28" fmla="+- 0 5263 5193"/>
                                <a:gd name="T29" fmla="*/ T28 w 120"/>
                                <a:gd name="T30" fmla="+- 0 1598 1594"/>
                                <a:gd name="T31" fmla="*/ 1598 h 386"/>
                                <a:gd name="T32" fmla="+- 0 5259 5193"/>
                                <a:gd name="T33" fmla="*/ T32 w 120"/>
                                <a:gd name="T34" fmla="+- 0 1594 1594"/>
                                <a:gd name="T35" fmla="*/ 1594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86">
                                  <a:moveTo>
                                    <a:pt x="66" y="0"/>
                                  </a:moveTo>
                                  <a:lnTo>
                                    <a:pt x="54" y="0"/>
                                  </a:lnTo>
                                  <a:lnTo>
                                    <a:pt x="50" y="4"/>
                                  </a:lnTo>
                                  <a:lnTo>
                                    <a:pt x="50" y="291"/>
                                  </a:lnTo>
                                  <a:lnTo>
                                    <a:pt x="54" y="296"/>
                                  </a:lnTo>
                                  <a:lnTo>
                                    <a:pt x="66" y="296"/>
                                  </a:lnTo>
                                  <a:lnTo>
                                    <a:pt x="70" y="29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6" name="Freeform 534"/>
                          <wps:cNvSpPr>
                            <a:spLocks/>
                          </wps:cNvSpPr>
                          <wps:spPr bwMode="auto">
                            <a:xfrm>
                              <a:off x="5193" y="1594"/>
                              <a:ext cx="120" cy="386"/>
                            </a:xfrm>
                            <a:custGeom>
                              <a:avLst/>
                              <a:gdLst>
                                <a:gd name="T0" fmla="+- 0 5313 5193"/>
                                <a:gd name="T1" fmla="*/ T0 w 120"/>
                                <a:gd name="T2" fmla="+- 0 1860 1594"/>
                                <a:gd name="T3" fmla="*/ 1860 h 386"/>
                                <a:gd name="T4" fmla="+- 0 5263 5193"/>
                                <a:gd name="T5" fmla="*/ T4 w 120"/>
                                <a:gd name="T6" fmla="+- 0 1860 1594"/>
                                <a:gd name="T7" fmla="*/ 1860 h 386"/>
                                <a:gd name="T8" fmla="+- 0 5263 5193"/>
                                <a:gd name="T9" fmla="*/ T8 w 120"/>
                                <a:gd name="T10" fmla="+- 0 1885 1594"/>
                                <a:gd name="T11" fmla="*/ 1885 h 386"/>
                                <a:gd name="T12" fmla="+- 0 5259 5193"/>
                                <a:gd name="T13" fmla="*/ T12 w 120"/>
                                <a:gd name="T14" fmla="+- 0 1890 1594"/>
                                <a:gd name="T15" fmla="*/ 1890 h 386"/>
                                <a:gd name="T16" fmla="+- 0 5298 5193"/>
                                <a:gd name="T17" fmla="*/ T16 w 120"/>
                                <a:gd name="T18" fmla="+- 0 1890 1594"/>
                                <a:gd name="T19" fmla="*/ 1890 h 386"/>
                                <a:gd name="T20" fmla="+- 0 5313 5193"/>
                                <a:gd name="T21" fmla="*/ T20 w 120"/>
                                <a:gd name="T22" fmla="+- 0 1860 1594"/>
                                <a:gd name="T23" fmla="*/ 1860 h 386"/>
                              </a:gdLst>
                              <a:ahLst/>
                              <a:cxnLst>
                                <a:cxn ang="0">
                                  <a:pos x="T1" y="T3"/>
                                </a:cxn>
                                <a:cxn ang="0">
                                  <a:pos x="T5" y="T7"/>
                                </a:cxn>
                                <a:cxn ang="0">
                                  <a:pos x="T9" y="T11"/>
                                </a:cxn>
                                <a:cxn ang="0">
                                  <a:pos x="T13" y="T15"/>
                                </a:cxn>
                                <a:cxn ang="0">
                                  <a:pos x="T17" y="T19"/>
                                </a:cxn>
                                <a:cxn ang="0">
                                  <a:pos x="T21" y="T23"/>
                                </a:cxn>
                              </a:cxnLst>
                              <a:rect l="0" t="0" r="r" b="b"/>
                              <a:pathLst>
                                <a:path w="120" h="386">
                                  <a:moveTo>
                                    <a:pt x="120" y="266"/>
                                  </a:moveTo>
                                  <a:lnTo>
                                    <a:pt x="70" y="266"/>
                                  </a:lnTo>
                                  <a:lnTo>
                                    <a:pt x="70" y="291"/>
                                  </a:lnTo>
                                  <a:lnTo>
                                    <a:pt x="66" y="296"/>
                                  </a:lnTo>
                                  <a:lnTo>
                                    <a:pt x="105" y="296"/>
                                  </a:lnTo>
                                  <a:lnTo>
                                    <a:pt x="12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67" name="Group 531"/>
                        <wpg:cNvGrpSpPr>
                          <a:grpSpLocks/>
                        </wpg:cNvGrpSpPr>
                        <wpg:grpSpPr bwMode="auto">
                          <a:xfrm>
                            <a:off x="3636" y="2016"/>
                            <a:ext cx="3374" cy="944"/>
                            <a:chOff x="3636" y="2016"/>
                            <a:chExt cx="3374" cy="944"/>
                          </a:xfrm>
                        </wpg:grpSpPr>
                        <wps:wsp>
                          <wps:cNvPr id="3068" name="Freeform 532"/>
                          <wps:cNvSpPr>
                            <a:spLocks/>
                          </wps:cNvSpPr>
                          <wps:spPr bwMode="auto">
                            <a:xfrm>
                              <a:off x="3636" y="2016"/>
                              <a:ext cx="3374" cy="944"/>
                            </a:xfrm>
                            <a:custGeom>
                              <a:avLst/>
                              <a:gdLst>
                                <a:gd name="T0" fmla="+- 0 3636 3636"/>
                                <a:gd name="T1" fmla="*/ T0 w 3374"/>
                                <a:gd name="T2" fmla="+- 0 2960 2016"/>
                                <a:gd name="T3" fmla="*/ 2960 h 944"/>
                                <a:gd name="T4" fmla="+- 0 7010 3636"/>
                                <a:gd name="T5" fmla="*/ T4 w 3374"/>
                                <a:gd name="T6" fmla="+- 0 2960 2016"/>
                                <a:gd name="T7" fmla="*/ 2960 h 944"/>
                                <a:gd name="T8" fmla="+- 0 7010 3636"/>
                                <a:gd name="T9" fmla="*/ T8 w 3374"/>
                                <a:gd name="T10" fmla="+- 0 2016 2016"/>
                                <a:gd name="T11" fmla="*/ 2016 h 944"/>
                                <a:gd name="T12" fmla="+- 0 3636 3636"/>
                                <a:gd name="T13" fmla="*/ T12 w 3374"/>
                                <a:gd name="T14" fmla="+- 0 2016 2016"/>
                                <a:gd name="T15" fmla="*/ 2016 h 944"/>
                                <a:gd name="T16" fmla="+- 0 3636 3636"/>
                                <a:gd name="T17" fmla="*/ T16 w 3374"/>
                                <a:gd name="T18" fmla="+- 0 2960 2016"/>
                                <a:gd name="T19" fmla="*/ 2960 h 944"/>
                              </a:gdLst>
                              <a:ahLst/>
                              <a:cxnLst>
                                <a:cxn ang="0">
                                  <a:pos x="T1" y="T3"/>
                                </a:cxn>
                                <a:cxn ang="0">
                                  <a:pos x="T5" y="T7"/>
                                </a:cxn>
                                <a:cxn ang="0">
                                  <a:pos x="T9" y="T11"/>
                                </a:cxn>
                                <a:cxn ang="0">
                                  <a:pos x="T13" y="T15"/>
                                </a:cxn>
                                <a:cxn ang="0">
                                  <a:pos x="T17" y="T19"/>
                                </a:cxn>
                              </a:cxnLst>
                              <a:rect l="0" t="0" r="r" b="b"/>
                              <a:pathLst>
                                <a:path w="3374" h="944">
                                  <a:moveTo>
                                    <a:pt x="0" y="944"/>
                                  </a:moveTo>
                                  <a:lnTo>
                                    <a:pt x="3374" y="944"/>
                                  </a:lnTo>
                                  <a:lnTo>
                                    <a:pt x="3374" y="0"/>
                                  </a:lnTo>
                                  <a:lnTo>
                                    <a:pt x="0" y="0"/>
                                  </a:lnTo>
                                  <a:lnTo>
                                    <a:pt x="0" y="944"/>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69" name="Group 529"/>
                        <wpg:cNvGrpSpPr>
                          <a:grpSpLocks/>
                        </wpg:cNvGrpSpPr>
                        <wpg:grpSpPr bwMode="auto">
                          <a:xfrm>
                            <a:off x="3636" y="2016"/>
                            <a:ext cx="3374" cy="944"/>
                            <a:chOff x="3636" y="2016"/>
                            <a:chExt cx="3374" cy="944"/>
                          </a:xfrm>
                        </wpg:grpSpPr>
                        <wps:wsp>
                          <wps:cNvPr id="3070" name="Freeform 530"/>
                          <wps:cNvSpPr>
                            <a:spLocks/>
                          </wps:cNvSpPr>
                          <wps:spPr bwMode="auto">
                            <a:xfrm>
                              <a:off x="3636" y="2016"/>
                              <a:ext cx="3374" cy="944"/>
                            </a:xfrm>
                            <a:custGeom>
                              <a:avLst/>
                              <a:gdLst>
                                <a:gd name="T0" fmla="+- 0 3636 3636"/>
                                <a:gd name="T1" fmla="*/ T0 w 3374"/>
                                <a:gd name="T2" fmla="+- 0 2960 2016"/>
                                <a:gd name="T3" fmla="*/ 2960 h 944"/>
                                <a:gd name="T4" fmla="+- 0 7010 3636"/>
                                <a:gd name="T5" fmla="*/ T4 w 3374"/>
                                <a:gd name="T6" fmla="+- 0 2960 2016"/>
                                <a:gd name="T7" fmla="*/ 2960 h 944"/>
                                <a:gd name="T8" fmla="+- 0 7010 3636"/>
                                <a:gd name="T9" fmla="*/ T8 w 3374"/>
                                <a:gd name="T10" fmla="+- 0 2016 2016"/>
                                <a:gd name="T11" fmla="*/ 2016 h 944"/>
                                <a:gd name="T12" fmla="+- 0 3636 3636"/>
                                <a:gd name="T13" fmla="*/ T12 w 3374"/>
                                <a:gd name="T14" fmla="+- 0 2016 2016"/>
                                <a:gd name="T15" fmla="*/ 2016 h 944"/>
                                <a:gd name="T16" fmla="+- 0 3636 3636"/>
                                <a:gd name="T17" fmla="*/ T16 w 3374"/>
                                <a:gd name="T18" fmla="+- 0 2960 2016"/>
                                <a:gd name="T19" fmla="*/ 2960 h 944"/>
                              </a:gdLst>
                              <a:ahLst/>
                              <a:cxnLst>
                                <a:cxn ang="0">
                                  <a:pos x="T1" y="T3"/>
                                </a:cxn>
                                <a:cxn ang="0">
                                  <a:pos x="T5" y="T7"/>
                                </a:cxn>
                                <a:cxn ang="0">
                                  <a:pos x="T9" y="T11"/>
                                </a:cxn>
                                <a:cxn ang="0">
                                  <a:pos x="T13" y="T15"/>
                                </a:cxn>
                                <a:cxn ang="0">
                                  <a:pos x="T17" y="T19"/>
                                </a:cxn>
                              </a:cxnLst>
                              <a:rect l="0" t="0" r="r" b="b"/>
                              <a:pathLst>
                                <a:path w="3374" h="944">
                                  <a:moveTo>
                                    <a:pt x="0" y="944"/>
                                  </a:moveTo>
                                  <a:lnTo>
                                    <a:pt x="3374" y="944"/>
                                  </a:lnTo>
                                  <a:lnTo>
                                    <a:pt x="3374" y="0"/>
                                  </a:lnTo>
                                  <a:lnTo>
                                    <a:pt x="0" y="0"/>
                                  </a:lnTo>
                                  <a:lnTo>
                                    <a:pt x="0" y="94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1" name="Group 525"/>
                        <wpg:cNvGrpSpPr>
                          <a:grpSpLocks/>
                        </wpg:cNvGrpSpPr>
                        <wpg:grpSpPr bwMode="auto">
                          <a:xfrm>
                            <a:off x="5193" y="2946"/>
                            <a:ext cx="120" cy="386"/>
                            <a:chOff x="5193" y="2946"/>
                            <a:chExt cx="120" cy="386"/>
                          </a:xfrm>
                        </wpg:grpSpPr>
                        <wps:wsp>
                          <wps:cNvPr id="3072" name="Freeform 528"/>
                          <wps:cNvSpPr>
                            <a:spLocks/>
                          </wps:cNvSpPr>
                          <wps:spPr bwMode="auto">
                            <a:xfrm>
                              <a:off x="5193" y="2946"/>
                              <a:ext cx="120" cy="386"/>
                            </a:xfrm>
                            <a:custGeom>
                              <a:avLst/>
                              <a:gdLst>
                                <a:gd name="T0" fmla="+- 0 5243 5193"/>
                                <a:gd name="T1" fmla="*/ T0 w 120"/>
                                <a:gd name="T2" fmla="+- 0 3212 2946"/>
                                <a:gd name="T3" fmla="*/ 3212 h 386"/>
                                <a:gd name="T4" fmla="+- 0 5193 5193"/>
                                <a:gd name="T5" fmla="*/ T4 w 120"/>
                                <a:gd name="T6" fmla="+- 0 3212 2946"/>
                                <a:gd name="T7" fmla="*/ 3212 h 386"/>
                                <a:gd name="T8" fmla="+- 0 5253 5193"/>
                                <a:gd name="T9" fmla="*/ T8 w 120"/>
                                <a:gd name="T10" fmla="+- 0 3332 2946"/>
                                <a:gd name="T11" fmla="*/ 3332 h 386"/>
                                <a:gd name="T12" fmla="+- 0 5298 5193"/>
                                <a:gd name="T13" fmla="*/ T12 w 120"/>
                                <a:gd name="T14" fmla="+- 0 3242 2946"/>
                                <a:gd name="T15" fmla="*/ 3242 h 386"/>
                                <a:gd name="T16" fmla="+- 0 5247 5193"/>
                                <a:gd name="T17" fmla="*/ T16 w 120"/>
                                <a:gd name="T18" fmla="+- 0 3242 2946"/>
                                <a:gd name="T19" fmla="*/ 3242 h 386"/>
                                <a:gd name="T20" fmla="+- 0 5243 5193"/>
                                <a:gd name="T21" fmla="*/ T20 w 120"/>
                                <a:gd name="T22" fmla="+- 0 3237 2946"/>
                                <a:gd name="T23" fmla="*/ 3237 h 386"/>
                                <a:gd name="T24" fmla="+- 0 5243 5193"/>
                                <a:gd name="T25" fmla="*/ T24 w 120"/>
                                <a:gd name="T26" fmla="+- 0 3212 2946"/>
                                <a:gd name="T27" fmla="*/ 3212 h 386"/>
                              </a:gdLst>
                              <a:ahLst/>
                              <a:cxnLst>
                                <a:cxn ang="0">
                                  <a:pos x="T1" y="T3"/>
                                </a:cxn>
                                <a:cxn ang="0">
                                  <a:pos x="T5" y="T7"/>
                                </a:cxn>
                                <a:cxn ang="0">
                                  <a:pos x="T9" y="T11"/>
                                </a:cxn>
                                <a:cxn ang="0">
                                  <a:pos x="T13" y="T15"/>
                                </a:cxn>
                                <a:cxn ang="0">
                                  <a:pos x="T17" y="T19"/>
                                </a:cxn>
                                <a:cxn ang="0">
                                  <a:pos x="T21" y="T23"/>
                                </a:cxn>
                                <a:cxn ang="0">
                                  <a:pos x="T25" y="T27"/>
                                </a:cxn>
                              </a:cxnLst>
                              <a:rect l="0" t="0" r="r" b="b"/>
                              <a:pathLst>
                                <a:path w="120" h="386">
                                  <a:moveTo>
                                    <a:pt x="50" y="266"/>
                                  </a:moveTo>
                                  <a:lnTo>
                                    <a:pt x="0" y="266"/>
                                  </a:lnTo>
                                  <a:lnTo>
                                    <a:pt x="60" y="386"/>
                                  </a:lnTo>
                                  <a:lnTo>
                                    <a:pt x="105" y="296"/>
                                  </a:lnTo>
                                  <a:lnTo>
                                    <a:pt x="54" y="296"/>
                                  </a:lnTo>
                                  <a:lnTo>
                                    <a:pt x="50" y="291"/>
                                  </a:lnTo>
                                  <a:lnTo>
                                    <a:pt x="5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73" name="Freeform 527"/>
                          <wps:cNvSpPr>
                            <a:spLocks/>
                          </wps:cNvSpPr>
                          <wps:spPr bwMode="auto">
                            <a:xfrm>
                              <a:off x="5193" y="2946"/>
                              <a:ext cx="120" cy="386"/>
                            </a:xfrm>
                            <a:custGeom>
                              <a:avLst/>
                              <a:gdLst>
                                <a:gd name="T0" fmla="+- 0 5259 5193"/>
                                <a:gd name="T1" fmla="*/ T0 w 120"/>
                                <a:gd name="T2" fmla="+- 0 2946 2946"/>
                                <a:gd name="T3" fmla="*/ 2946 h 386"/>
                                <a:gd name="T4" fmla="+- 0 5247 5193"/>
                                <a:gd name="T5" fmla="*/ T4 w 120"/>
                                <a:gd name="T6" fmla="+- 0 2946 2946"/>
                                <a:gd name="T7" fmla="*/ 2946 h 386"/>
                                <a:gd name="T8" fmla="+- 0 5243 5193"/>
                                <a:gd name="T9" fmla="*/ T8 w 120"/>
                                <a:gd name="T10" fmla="+- 0 2950 2946"/>
                                <a:gd name="T11" fmla="*/ 2950 h 386"/>
                                <a:gd name="T12" fmla="+- 0 5243 5193"/>
                                <a:gd name="T13" fmla="*/ T12 w 120"/>
                                <a:gd name="T14" fmla="+- 0 3237 2946"/>
                                <a:gd name="T15" fmla="*/ 3237 h 386"/>
                                <a:gd name="T16" fmla="+- 0 5247 5193"/>
                                <a:gd name="T17" fmla="*/ T16 w 120"/>
                                <a:gd name="T18" fmla="+- 0 3242 2946"/>
                                <a:gd name="T19" fmla="*/ 3242 h 386"/>
                                <a:gd name="T20" fmla="+- 0 5259 5193"/>
                                <a:gd name="T21" fmla="*/ T20 w 120"/>
                                <a:gd name="T22" fmla="+- 0 3242 2946"/>
                                <a:gd name="T23" fmla="*/ 3242 h 386"/>
                                <a:gd name="T24" fmla="+- 0 5263 5193"/>
                                <a:gd name="T25" fmla="*/ T24 w 120"/>
                                <a:gd name="T26" fmla="+- 0 3237 2946"/>
                                <a:gd name="T27" fmla="*/ 3237 h 386"/>
                                <a:gd name="T28" fmla="+- 0 5263 5193"/>
                                <a:gd name="T29" fmla="*/ T28 w 120"/>
                                <a:gd name="T30" fmla="+- 0 2950 2946"/>
                                <a:gd name="T31" fmla="*/ 2950 h 386"/>
                                <a:gd name="T32" fmla="+- 0 5259 5193"/>
                                <a:gd name="T33" fmla="*/ T32 w 120"/>
                                <a:gd name="T34" fmla="+- 0 2946 2946"/>
                                <a:gd name="T35" fmla="*/ 2946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86">
                                  <a:moveTo>
                                    <a:pt x="66" y="0"/>
                                  </a:moveTo>
                                  <a:lnTo>
                                    <a:pt x="54" y="0"/>
                                  </a:lnTo>
                                  <a:lnTo>
                                    <a:pt x="50" y="4"/>
                                  </a:lnTo>
                                  <a:lnTo>
                                    <a:pt x="50" y="291"/>
                                  </a:lnTo>
                                  <a:lnTo>
                                    <a:pt x="54" y="296"/>
                                  </a:lnTo>
                                  <a:lnTo>
                                    <a:pt x="66" y="296"/>
                                  </a:lnTo>
                                  <a:lnTo>
                                    <a:pt x="70" y="29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74" name="Freeform 526"/>
                          <wps:cNvSpPr>
                            <a:spLocks/>
                          </wps:cNvSpPr>
                          <wps:spPr bwMode="auto">
                            <a:xfrm>
                              <a:off x="5193" y="2946"/>
                              <a:ext cx="120" cy="386"/>
                            </a:xfrm>
                            <a:custGeom>
                              <a:avLst/>
                              <a:gdLst>
                                <a:gd name="T0" fmla="+- 0 5313 5193"/>
                                <a:gd name="T1" fmla="*/ T0 w 120"/>
                                <a:gd name="T2" fmla="+- 0 3212 2946"/>
                                <a:gd name="T3" fmla="*/ 3212 h 386"/>
                                <a:gd name="T4" fmla="+- 0 5263 5193"/>
                                <a:gd name="T5" fmla="*/ T4 w 120"/>
                                <a:gd name="T6" fmla="+- 0 3212 2946"/>
                                <a:gd name="T7" fmla="*/ 3212 h 386"/>
                                <a:gd name="T8" fmla="+- 0 5263 5193"/>
                                <a:gd name="T9" fmla="*/ T8 w 120"/>
                                <a:gd name="T10" fmla="+- 0 3237 2946"/>
                                <a:gd name="T11" fmla="*/ 3237 h 386"/>
                                <a:gd name="T12" fmla="+- 0 5259 5193"/>
                                <a:gd name="T13" fmla="*/ T12 w 120"/>
                                <a:gd name="T14" fmla="+- 0 3242 2946"/>
                                <a:gd name="T15" fmla="*/ 3242 h 386"/>
                                <a:gd name="T16" fmla="+- 0 5298 5193"/>
                                <a:gd name="T17" fmla="*/ T16 w 120"/>
                                <a:gd name="T18" fmla="+- 0 3242 2946"/>
                                <a:gd name="T19" fmla="*/ 3242 h 386"/>
                                <a:gd name="T20" fmla="+- 0 5313 5193"/>
                                <a:gd name="T21" fmla="*/ T20 w 120"/>
                                <a:gd name="T22" fmla="+- 0 3212 2946"/>
                                <a:gd name="T23" fmla="*/ 3212 h 386"/>
                              </a:gdLst>
                              <a:ahLst/>
                              <a:cxnLst>
                                <a:cxn ang="0">
                                  <a:pos x="T1" y="T3"/>
                                </a:cxn>
                                <a:cxn ang="0">
                                  <a:pos x="T5" y="T7"/>
                                </a:cxn>
                                <a:cxn ang="0">
                                  <a:pos x="T9" y="T11"/>
                                </a:cxn>
                                <a:cxn ang="0">
                                  <a:pos x="T13" y="T15"/>
                                </a:cxn>
                                <a:cxn ang="0">
                                  <a:pos x="T17" y="T19"/>
                                </a:cxn>
                                <a:cxn ang="0">
                                  <a:pos x="T21" y="T23"/>
                                </a:cxn>
                              </a:cxnLst>
                              <a:rect l="0" t="0" r="r" b="b"/>
                              <a:pathLst>
                                <a:path w="120" h="386">
                                  <a:moveTo>
                                    <a:pt x="120" y="266"/>
                                  </a:moveTo>
                                  <a:lnTo>
                                    <a:pt x="70" y="266"/>
                                  </a:lnTo>
                                  <a:lnTo>
                                    <a:pt x="70" y="291"/>
                                  </a:lnTo>
                                  <a:lnTo>
                                    <a:pt x="66" y="296"/>
                                  </a:lnTo>
                                  <a:lnTo>
                                    <a:pt x="105" y="296"/>
                                  </a:lnTo>
                                  <a:lnTo>
                                    <a:pt x="12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75" name="Group 523"/>
                        <wpg:cNvGrpSpPr>
                          <a:grpSpLocks/>
                        </wpg:cNvGrpSpPr>
                        <wpg:grpSpPr bwMode="auto">
                          <a:xfrm>
                            <a:off x="3666" y="3360"/>
                            <a:ext cx="3372" cy="2180"/>
                            <a:chOff x="3666" y="3360"/>
                            <a:chExt cx="3372" cy="2180"/>
                          </a:xfrm>
                        </wpg:grpSpPr>
                        <wps:wsp>
                          <wps:cNvPr id="3076" name="Freeform 524"/>
                          <wps:cNvSpPr>
                            <a:spLocks/>
                          </wps:cNvSpPr>
                          <wps:spPr bwMode="auto">
                            <a:xfrm>
                              <a:off x="3666" y="3360"/>
                              <a:ext cx="3372" cy="2180"/>
                            </a:xfrm>
                            <a:custGeom>
                              <a:avLst/>
                              <a:gdLst>
                                <a:gd name="T0" fmla="+- 0 3666 3666"/>
                                <a:gd name="T1" fmla="*/ T0 w 3372"/>
                                <a:gd name="T2" fmla="+- 0 5540 3360"/>
                                <a:gd name="T3" fmla="*/ 5540 h 2180"/>
                                <a:gd name="T4" fmla="+- 0 7038 3666"/>
                                <a:gd name="T5" fmla="*/ T4 w 3372"/>
                                <a:gd name="T6" fmla="+- 0 5540 3360"/>
                                <a:gd name="T7" fmla="*/ 5540 h 2180"/>
                                <a:gd name="T8" fmla="+- 0 7038 3666"/>
                                <a:gd name="T9" fmla="*/ T8 w 3372"/>
                                <a:gd name="T10" fmla="+- 0 3360 3360"/>
                                <a:gd name="T11" fmla="*/ 3360 h 2180"/>
                                <a:gd name="T12" fmla="+- 0 3666 3666"/>
                                <a:gd name="T13" fmla="*/ T12 w 3372"/>
                                <a:gd name="T14" fmla="+- 0 3360 3360"/>
                                <a:gd name="T15" fmla="*/ 3360 h 2180"/>
                                <a:gd name="T16" fmla="+- 0 3666 3666"/>
                                <a:gd name="T17" fmla="*/ T16 w 3372"/>
                                <a:gd name="T18" fmla="+- 0 5540 3360"/>
                                <a:gd name="T19" fmla="*/ 5540 h 2180"/>
                              </a:gdLst>
                              <a:ahLst/>
                              <a:cxnLst>
                                <a:cxn ang="0">
                                  <a:pos x="T1" y="T3"/>
                                </a:cxn>
                                <a:cxn ang="0">
                                  <a:pos x="T5" y="T7"/>
                                </a:cxn>
                                <a:cxn ang="0">
                                  <a:pos x="T9" y="T11"/>
                                </a:cxn>
                                <a:cxn ang="0">
                                  <a:pos x="T13" y="T15"/>
                                </a:cxn>
                                <a:cxn ang="0">
                                  <a:pos x="T17" y="T19"/>
                                </a:cxn>
                              </a:cxnLst>
                              <a:rect l="0" t="0" r="r" b="b"/>
                              <a:pathLst>
                                <a:path w="3372" h="2180">
                                  <a:moveTo>
                                    <a:pt x="0" y="2180"/>
                                  </a:moveTo>
                                  <a:lnTo>
                                    <a:pt x="3372" y="2180"/>
                                  </a:lnTo>
                                  <a:lnTo>
                                    <a:pt x="3372" y="0"/>
                                  </a:lnTo>
                                  <a:lnTo>
                                    <a:pt x="0" y="0"/>
                                  </a:lnTo>
                                  <a:lnTo>
                                    <a:pt x="0" y="218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7" name="Group 521"/>
                        <wpg:cNvGrpSpPr>
                          <a:grpSpLocks/>
                        </wpg:cNvGrpSpPr>
                        <wpg:grpSpPr bwMode="auto">
                          <a:xfrm>
                            <a:off x="3710" y="772"/>
                            <a:ext cx="3198" cy="808"/>
                            <a:chOff x="3710" y="772"/>
                            <a:chExt cx="3198" cy="808"/>
                          </a:xfrm>
                        </wpg:grpSpPr>
                        <wps:wsp>
                          <wps:cNvPr id="3078" name="Freeform 522"/>
                          <wps:cNvSpPr>
                            <a:spLocks/>
                          </wps:cNvSpPr>
                          <wps:spPr bwMode="auto">
                            <a:xfrm>
                              <a:off x="3710" y="772"/>
                              <a:ext cx="3198" cy="808"/>
                            </a:xfrm>
                            <a:custGeom>
                              <a:avLst/>
                              <a:gdLst>
                                <a:gd name="T0" fmla="+- 0 5178 3710"/>
                                <a:gd name="T1" fmla="*/ T0 w 3198"/>
                                <a:gd name="T2" fmla="+- 0 773 772"/>
                                <a:gd name="T3" fmla="*/ 773 h 808"/>
                                <a:gd name="T4" fmla="+- 0 4925 3710"/>
                                <a:gd name="T5" fmla="*/ T4 w 3198"/>
                                <a:gd name="T6" fmla="+- 0 783 772"/>
                                <a:gd name="T7" fmla="*/ 783 h 808"/>
                                <a:gd name="T8" fmla="+- 0 4687 3710"/>
                                <a:gd name="T9" fmla="*/ T8 w 3198"/>
                                <a:gd name="T10" fmla="+- 0 803 772"/>
                                <a:gd name="T11" fmla="*/ 803 h 808"/>
                                <a:gd name="T12" fmla="+- 0 4467 3710"/>
                                <a:gd name="T13" fmla="*/ T12 w 3198"/>
                                <a:gd name="T14" fmla="+- 0 832 772"/>
                                <a:gd name="T15" fmla="*/ 832 h 808"/>
                                <a:gd name="T16" fmla="+- 0 4268 3710"/>
                                <a:gd name="T17" fmla="*/ T16 w 3198"/>
                                <a:gd name="T18" fmla="+- 0 869 772"/>
                                <a:gd name="T19" fmla="*/ 869 h 808"/>
                                <a:gd name="T20" fmla="+- 0 4095 3710"/>
                                <a:gd name="T21" fmla="*/ T20 w 3198"/>
                                <a:gd name="T22" fmla="+- 0 913 772"/>
                                <a:gd name="T23" fmla="*/ 913 h 808"/>
                                <a:gd name="T24" fmla="+- 0 3950 3710"/>
                                <a:gd name="T25" fmla="*/ T24 w 3198"/>
                                <a:gd name="T26" fmla="+- 0 963 772"/>
                                <a:gd name="T27" fmla="*/ 963 h 808"/>
                                <a:gd name="T28" fmla="+- 0 3792 3710"/>
                                <a:gd name="T29" fmla="*/ T28 w 3198"/>
                                <a:gd name="T30" fmla="+- 0 1048 772"/>
                                <a:gd name="T31" fmla="*/ 1048 h 808"/>
                                <a:gd name="T32" fmla="+- 0 3710 3710"/>
                                <a:gd name="T33" fmla="*/ T32 w 3198"/>
                                <a:gd name="T34" fmla="+- 0 1176 772"/>
                                <a:gd name="T35" fmla="*/ 1176 h 808"/>
                                <a:gd name="T36" fmla="+- 0 3756 3710"/>
                                <a:gd name="T37" fmla="*/ T36 w 3198"/>
                                <a:gd name="T38" fmla="+- 0 1273 772"/>
                                <a:gd name="T39" fmla="*/ 1273 h 808"/>
                                <a:gd name="T40" fmla="+- 0 3950 3710"/>
                                <a:gd name="T41" fmla="*/ T40 w 3198"/>
                                <a:gd name="T42" fmla="+- 0 1388 772"/>
                                <a:gd name="T43" fmla="*/ 1388 h 808"/>
                                <a:gd name="T44" fmla="+- 0 4095 3710"/>
                                <a:gd name="T45" fmla="*/ T44 w 3198"/>
                                <a:gd name="T46" fmla="+- 0 1438 772"/>
                                <a:gd name="T47" fmla="*/ 1438 h 808"/>
                                <a:gd name="T48" fmla="+- 0 4268 3710"/>
                                <a:gd name="T49" fmla="*/ T48 w 3198"/>
                                <a:gd name="T50" fmla="+- 0 1482 772"/>
                                <a:gd name="T51" fmla="*/ 1482 h 808"/>
                                <a:gd name="T52" fmla="+- 0 4467 3710"/>
                                <a:gd name="T53" fmla="*/ T52 w 3198"/>
                                <a:gd name="T54" fmla="+- 0 1519 772"/>
                                <a:gd name="T55" fmla="*/ 1519 h 808"/>
                                <a:gd name="T56" fmla="+- 0 4687 3710"/>
                                <a:gd name="T57" fmla="*/ T56 w 3198"/>
                                <a:gd name="T58" fmla="+- 0 1548 772"/>
                                <a:gd name="T59" fmla="*/ 1548 h 808"/>
                                <a:gd name="T60" fmla="+- 0 4925 3710"/>
                                <a:gd name="T61" fmla="*/ T60 w 3198"/>
                                <a:gd name="T62" fmla="+- 0 1568 772"/>
                                <a:gd name="T63" fmla="*/ 1568 h 808"/>
                                <a:gd name="T64" fmla="+- 0 5178 3710"/>
                                <a:gd name="T65" fmla="*/ T64 w 3198"/>
                                <a:gd name="T66" fmla="+- 0 1578 772"/>
                                <a:gd name="T67" fmla="*/ 1578 h 808"/>
                                <a:gd name="T68" fmla="+- 0 5440 3710"/>
                                <a:gd name="T69" fmla="*/ T68 w 3198"/>
                                <a:gd name="T70" fmla="+- 0 1578 772"/>
                                <a:gd name="T71" fmla="*/ 1578 h 808"/>
                                <a:gd name="T72" fmla="+- 0 5693 3710"/>
                                <a:gd name="T73" fmla="*/ T72 w 3198"/>
                                <a:gd name="T74" fmla="+- 0 1568 772"/>
                                <a:gd name="T75" fmla="*/ 1568 h 808"/>
                                <a:gd name="T76" fmla="+- 0 5931 3710"/>
                                <a:gd name="T77" fmla="*/ T76 w 3198"/>
                                <a:gd name="T78" fmla="+- 0 1548 772"/>
                                <a:gd name="T79" fmla="*/ 1548 h 808"/>
                                <a:gd name="T80" fmla="+- 0 6151 3710"/>
                                <a:gd name="T81" fmla="*/ T80 w 3198"/>
                                <a:gd name="T82" fmla="+- 0 1519 772"/>
                                <a:gd name="T83" fmla="*/ 1519 h 808"/>
                                <a:gd name="T84" fmla="+- 0 6350 3710"/>
                                <a:gd name="T85" fmla="*/ T84 w 3198"/>
                                <a:gd name="T86" fmla="+- 0 1482 772"/>
                                <a:gd name="T87" fmla="*/ 1482 h 808"/>
                                <a:gd name="T88" fmla="+- 0 6523 3710"/>
                                <a:gd name="T89" fmla="*/ T88 w 3198"/>
                                <a:gd name="T90" fmla="+- 0 1438 772"/>
                                <a:gd name="T91" fmla="*/ 1438 h 808"/>
                                <a:gd name="T92" fmla="+- 0 6668 3710"/>
                                <a:gd name="T93" fmla="*/ T92 w 3198"/>
                                <a:gd name="T94" fmla="+- 0 1388 772"/>
                                <a:gd name="T95" fmla="*/ 1388 h 808"/>
                                <a:gd name="T96" fmla="+- 0 6826 3710"/>
                                <a:gd name="T97" fmla="*/ T96 w 3198"/>
                                <a:gd name="T98" fmla="+- 0 1303 772"/>
                                <a:gd name="T99" fmla="*/ 1303 h 808"/>
                                <a:gd name="T100" fmla="+- 0 6908 3710"/>
                                <a:gd name="T101" fmla="*/ T100 w 3198"/>
                                <a:gd name="T102" fmla="+- 0 1176 772"/>
                                <a:gd name="T103" fmla="*/ 1176 h 808"/>
                                <a:gd name="T104" fmla="+- 0 6862 3710"/>
                                <a:gd name="T105" fmla="*/ T104 w 3198"/>
                                <a:gd name="T106" fmla="+- 0 1078 772"/>
                                <a:gd name="T107" fmla="*/ 1078 h 808"/>
                                <a:gd name="T108" fmla="+- 0 6668 3710"/>
                                <a:gd name="T109" fmla="*/ T108 w 3198"/>
                                <a:gd name="T110" fmla="+- 0 963 772"/>
                                <a:gd name="T111" fmla="*/ 963 h 808"/>
                                <a:gd name="T112" fmla="+- 0 6523 3710"/>
                                <a:gd name="T113" fmla="*/ T112 w 3198"/>
                                <a:gd name="T114" fmla="+- 0 913 772"/>
                                <a:gd name="T115" fmla="*/ 913 h 808"/>
                                <a:gd name="T116" fmla="+- 0 6350 3710"/>
                                <a:gd name="T117" fmla="*/ T116 w 3198"/>
                                <a:gd name="T118" fmla="+- 0 869 772"/>
                                <a:gd name="T119" fmla="*/ 869 h 808"/>
                                <a:gd name="T120" fmla="+- 0 6151 3710"/>
                                <a:gd name="T121" fmla="*/ T120 w 3198"/>
                                <a:gd name="T122" fmla="+- 0 832 772"/>
                                <a:gd name="T123" fmla="*/ 832 h 808"/>
                                <a:gd name="T124" fmla="+- 0 5931 3710"/>
                                <a:gd name="T125" fmla="*/ T124 w 3198"/>
                                <a:gd name="T126" fmla="+- 0 803 772"/>
                                <a:gd name="T127" fmla="*/ 803 h 808"/>
                                <a:gd name="T128" fmla="+- 0 5693 3710"/>
                                <a:gd name="T129" fmla="*/ T128 w 3198"/>
                                <a:gd name="T130" fmla="+- 0 783 772"/>
                                <a:gd name="T131" fmla="*/ 783 h 808"/>
                                <a:gd name="T132" fmla="+- 0 5440 3710"/>
                                <a:gd name="T133" fmla="*/ T132 w 3198"/>
                                <a:gd name="T134" fmla="+- 0 773 772"/>
                                <a:gd name="T135" fmla="*/ 773 h 8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98" h="808">
                                  <a:moveTo>
                                    <a:pt x="1599" y="0"/>
                                  </a:moveTo>
                                  <a:lnTo>
                                    <a:pt x="1468" y="1"/>
                                  </a:lnTo>
                                  <a:lnTo>
                                    <a:pt x="1340" y="5"/>
                                  </a:lnTo>
                                  <a:lnTo>
                                    <a:pt x="1215" y="11"/>
                                  </a:lnTo>
                                  <a:lnTo>
                                    <a:pt x="1094" y="20"/>
                                  </a:lnTo>
                                  <a:lnTo>
                                    <a:pt x="977" y="31"/>
                                  </a:lnTo>
                                  <a:lnTo>
                                    <a:pt x="864" y="45"/>
                                  </a:lnTo>
                                  <a:lnTo>
                                    <a:pt x="757" y="60"/>
                                  </a:lnTo>
                                  <a:lnTo>
                                    <a:pt x="655" y="77"/>
                                  </a:lnTo>
                                  <a:lnTo>
                                    <a:pt x="558" y="97"/>
                                  </a:lnTo>
                                  <a:lnTo>
                                    <a:pt x="468" y="118"/>
                                  </a:lnTo>
                                  <a:lnTo>
                                    <a:pt x="385" y="141"/>
                                  </a:lnTo>
                                  <a:lnTo>
                                    <a:pt x="308" y="165"/>
                                  </a:lnTo>
                                  <a:lnTo>
                                    <a:pt x="240" y="191"/>
                                  </a:lnTo>
                                  <a:lnTo>
                                    <a:pt x="178" y="218"/>
                                  </a:lnTo>
                                  <a:lnTo>
                                    <a:pt x="82" y="276"/>
                                  </a:lnTo>
                                  <a:lnTo>
                                    <a:pt x="21" y="338"/>
                                  </a:lnTo>
                                  <a:lnTo>
                                    <a:pt x="0" y="404"/>
                                  </a:lnTo>
                                  <a:lnTo>
                                    <a:pt x="5" y="437"/>
                                  </a:lnTo>
                                  <a:lnTo>
                                    <a:pt x="46" y="501"/>
                                  </a:lnTo>
                                  <a:lnTo>
                                    <a:pt x="126" y="561"/>
                                  </a:lnTo>
                                  <a:lnTo>
                                    <a:pt x="240" y="616"/>
                                  </a:lnTo>
                                  <a:lnTo>
                                    <a:pt x="308" y="642"/>
                                  </a:lnTo>
                                  <a:lnTo>
                                    <a:pt x="385" y="666"/>
                                  </a:lnTo>
                                  <a:lnTo>
                                    <a:pt x="468" y="689"/>
                                  </a:lnTo>
                                  <a:lnTo>
                                    <a:pt x="558" y="710"/>
                                  </a:lnTo>
                                  <a:lnTo>
                                    <a:pt x="655" y="730"/>
                                  </a:lnTo>
                                  <a:lnTo>
                                    <a:pt x="757" y="747"/>
                                  </a:lnTo>
                                  <a:lnTo>
                                    <a:pt x="864" y="762"/>
                                  </a:lnTo>
                                  <a:lnTo>
                                    <a:pt x="977" y="776"/>
                                  </a:lnTo>
                                  <a:lnTo>
                                    <a:pt x="1094" y="787"/>
                                  </a:lnTo>
                                  <a:lnTo>
                                    <a:pt x="1215" y="796"/>
                                  </a:lnTo>
                                  <a:lnTo>
                                    <a:pt x="1340" y="802"/>
                                  </a:lnTo>
                                  <a:lnTo>
                                    <a:pt x="1468" y="806"/>
                                  </a:lnTo>
                                  <a:lnTo>
                                    <a:pt x="1599" y="808"/>
                                  </a:lnTo>
                                  <a:lnTo>
                                    <a:pt x="1730" y="806"/>
                                  </a:lnTo>
                                  <a:lnTo>
                                    <a:pt x="1858" y="802"/>
                                  </a:lnTo>
                                  <a:lnTo>
                                    <a:pt x="1983" y="796"/>
                                  </a:lnTo>
                                  <a:lnTo>
                                    <a:pt x="2104" y="787"/>
                                  </a:lnTo>
                                  <a:lnTo>
                                    <a:pt x="2221" y="776"/>
                                  </a:lnTo>
                                  <a:lnTo>
                                    <a:pt x="2334" y="762"/>
                                  </a:lnTo>
                                  <a:lnTo>
                                    <a:pt x="2441" y="747"/>
                                  </a:lnTo>
                                  <a:lnTo>
                                    <a:pt x="2543" y="730"/>
                                  </a:lnTo>
                                  <a:lnTo>
                                    <a:pt x="2640" y="710"/>
                                  </a:lnTo>
                                  <a:lnTo>
                                    <a:pt x="2730" y="689"/>
                                  </a:lnTo>
                                  <a:lnTo>
                                    <a:pt x="2813" y="666"/>
                                  </a:lnTo>
                                  <a:lnTo>
                                    <a:pt x="2890" y="642"/>
                                  </a:lnTo>
                                  <a:lnTo>
                                    <a:pt x="2958" y="616"/>
                                  </a:lnTo>
                                  <a:lnTo>
                                    <a:pt x="3020" y="589"/>
                                  </a:lnTo>
                                  <a:lnTo>
                                    <a:pt x="3116" y="531"/>
                                  </a:lnTo>
                                  <a:lnTo>
                                    <a:pt x="3177" y="469"/>
                                  </a:lnTo>
                                  <a:lnTo>
                                    <a:pt x="3198" y="404"/>
                                  </a:lnTo>
                                  <a:lnTo>
                                    <a:pt x="3193" y="370"/>
                                  </a:lnTo>
                                  <a:lnTo>
                                    <a:pt x="3152" y="306"/>
                                  </a:lnTo>
                                  <a:lnTo>
                                    <a:pt x="3072" y="246"/>
                                  </a:lnTo>
                                  <a:lnTo>
                                    <a:pt x="2958" y="191"/>
                                  </a:lnTo>
                                  <a:lnTo>
                                    <a:pt x="2890" y="165"/>
                                  </a:lnTo>
                                  <a:lnTo>
                                    <a:pt x="2813" y="141"/>
                                  </a:lnTo>
                                  <a:lnTo>
                                    <a:pt x="2730" y="118"/>
                                  </a:lnTo>
                                  <a:lnTo>
                                    <a:pt x="2640" y="97"/>
                                  </a:lnTo>
                                  <a:lnTo>
                                    <a:pt x="2543" y="77"/>
                                  </a:lnTo>
                                  <a:lnTo>
                                    <a:pt x="2441" y="60"/>
                                  </a:lnTo>
                                  <a:lnTo>
                                    <a:pt x="2334" y="45"/>
                                  </a:lnTo>
                                  <a:lnTo>
                                    <a:pt x="2221" y="31"/>
                                  </a:lnTo>
                                  <a:lnTo>
                                    <a:pt x="2104" y="20"/>
                                  </a:lnTo>
                                  <a:lnTo>
                                    <a:pt x="1983" y="11"/>
                                  </a:lnTo>
                                  <a:lnTo>
                                    <a:pt x="1858" y="5"/>
                                  </a:lnTo>
                                  <a:lnTo>
                                    <a:pt x="1730" y="1"/>
                                  </a:lnTo>
                                  <a:lnTo>
                                    <a:pt x="1599"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9" name="Group 517"/>
                        <wpg:cNvGrpSpPr>
                          <a:grpSpLocks/>
                        </wpg:cNvGrpSpPr>
                        <wpg:grpSpPr bwMode="auto">
                          <a:xfrm>
                            <a:off x="5226" y="6878"/>
                            <a:ext cx="120" cy="506"/>
                            <a:chOff x="5226" y="6878"/>
                            <a:chExt cx="120" cy="506"/>
                          </a:xfrm>
                        </wpg:grpSpPr>
                        <wps:wsp>
                          <wps:cNvPr id="3080" name="Freeform 520"/>
                          <wps:cNvSpPr>
                            <a:spLocks/>
                          </wps:cNvSpPr>
                          <wps:spPr bwMode="auto">
                            <a:xfrm>
                              <a:off x="5226" y="6878"/>
                              <a:ext cx="120" cy="506"/>
                            </a:xfrm>
                            <a:custGeom>
                              <a:avLst/>
                              <a:gdLst>
                                <a:gd name="T0" fmla="+- 0 5276 5226"/>
                                <a:gd name="T1" fmla="*/ T0 w 120"/>
                                <a:gd name="T2" fmla="+- 0 7264 6878"/>
                                <a:gd name="T3" fmla="*/ 7264 h 506"/>
                                <a:gd name="T4" fmla="+- 0 5226 5226"/>
                                <a:gd name="T5" fmla="*/ T4 w 120"/>
                                <a:gd name="T6" fmla="+- 0 7264 6878"/>
                                <a:gd name="T7" fmla="*/ 7264 h 506"/>
                                <a:gd name="T8" fmla="+- 0 5286 5226"/>
                                <a:gd name="T9" fmla="*/ T8 w 120"/>
                                <a:gd name="T10" fmla="+- 0 7384 6878"/>
                                <a:gd name="T11" fmla="*/ 7384 h 506"/>
                                <a:gd name="T12" fmla="+- 0 5331 5226"/>
                                <a:gd name="T13" fmla="*/ T12 w 120"/>
                                <a:gd name="T14" fmla="+- 0 7294 6878"/>
                                <a:gd name="T15" fmla="*/ 7294 h 506"/>
                                <a:gd name="T16" fmla="+- 0 5280 5226"/>
                                <a:gd name="T17" fmla="*/ T16 w 120"/>
                                <a:gd name="T18" fmla="+- 0 7294 6878"/>
                                <a:gd name="T19" fmla="*/ 7294 h 506"/>
                                <a:gd name="T20" fmla="+- 0 5276 5226"/>
                                <a:gd name="T21" fmla="*/ T20 w 120"/>
                                <a:gd name="T22" fmla="+- 0 7289 6878"/>
                                <a:gd name="T23" fmla="*/ 7289 h 506"/>
                                <a:gd name="T24" fmla="+- 0 5276 5226"/>
                                <a:gd name="T25" fmla="*/ T24 w 120"/>
                                <a:gd name="T26" fmla="+- 0 7264 6878"/>
                                <a:gd name="T27" fmla="*/ 7264 h 506"/>
                              </a:gdLst>
                              <a:ahLst/>
                              <a:cxnLst>
                                <a:cxn ang="0">
                                  <a:pos x="T1" y="T3"/>
                                </a:cxn>
                                <a:cxn ang="0">
                                  <a:pos x="T5" y="T7"/>
                                </a:cxn>
                                <a:cxn ang="0">
                                  <a:pos x="T9" y="T11"/>
                                </a:cxn>
                                <a:cxn ang="0">
                                  <a:pos x="T13" y="T15"/>
                                </a:cxn>
                                <a:cxn ang="0">
                                  <a:pos x="T17" y="T19"/>
                                </a:cxn>
                                <a:cxn ang="0">
                                  <a:pos x="T21" y="T23"/>
                                </a:cxn>
                                <a:cxn ang="0">
                                  <a:pos x="T25" y="T27"/>
                                </a:cxn>
                              </a:cxnLst>
                              <a:rect l="0" t="0" r="r" b="b"/>
                              <a:pathLst>
                                <a:path w="120" h="506">
                                  <a:moveTo>
                                    <a:pt x="50" y="386"/>
                                  </a:moveTo>
                                  <a:lnTo>
                                    <a:pt x="0" y="386"/>
                                  </a:lnTo>
                                  <a:lnTo>
                                    <a:pt x="60" y="506"/>
                                  </a:lnTo>
                                  <a:lnTo>
                                    <a:pt x="105" y="416"/>
                                  </a:lnTo>
                                  <a:lnTo>
                                    <a:pt x="54" y="416"/>
                                  </a:lnTo>
                                  <a:lnTo>
                                    <a:pt x="50" y="411"/>
                                  </a:lnTo>
                                  <a:lnTo>
                                    <a:pt x="50" y="38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1" name="Freeform 519"/>
                          <wps:cNvSpPr>
                            <a:spLocks/>
                          </wps:cNvSpPr>
                          <wps:spPr bwMode="auto">
                            <a:xfrm>
                              <a:off x="5226" y="6878"/>
                              <a:ext cx="120" cy="506"/>
                            </a:xfrm>
                            <a:custGeom>
                              <a:avLst/>
                              <a:gdLst>
                                <a:gd name="T0" fmla="+- 0 5292 5226"/>
                                <a:gd name="T1" fmla="*/ T0 w 120"/>
                                <a:gd name="T2" fmla="+- 0 6878 6878"/>
                                <a:gd name="T3" fmla="*/ 6878 h 506"/>
                                <a:gd name="T4" fmla="+- 0 5280 5226"/>
                                <a:gd name="T5" fmla="*/ T4 w 120"/>
                                <a:gd name="T6" fmla="+- 0 6878 6878"/>
                                <a:gd name="T7" fmla="*/ 6878 h 506"/>
                                <a:gd name="T8" fmla="+- 0 5276 5226"/>
                                <a:gd name="T9" fmla="*/ T8 w 120"/>
                                <a:gd name="T10" fmla="+- 0 6882 6878"/>
                                <a:gd name="T11" fmla="*/ 6882 h 506"/>
                                <a:gd name="T12" fmla="+- 0 5276 5226"/>
                                <a:gd name="T13" fmla="*/ T12 w 120"/>
                                <a:gd name="T14" fmla="+- 0 7289 6878"/>
                                <a:gd name="T15" fmla="*/ 7289 h 506"/>
                                <a:gd name="T16" fmla="+- 0 5280 5226"/>
                                <a:gd name="T17" fmla="*/ T16 w 120"/>
                                <a:gd name="T18" fmla="+- 0 7294 6878"/>
                                <a:gd name="T19" fmla="*/ 7294 h 506"/>
                                <a:gd name="T20" fmla="+- 0 5292 5226"/>
                                <a:gd name="T21" fmla="*/ T20 w 120"/>
                                <a:gd name="T22" fmla="+- 0 7294 6878"/>
                                <a:gd name="T23" fmla="*/ 7294 h 506"/>
                                <a:gd name="T24" fmla="+- 0 5296 5226"/>
                                <a:gd name="T25" fmla="*/ T24 w 120"/>
                                <a:gd name="T26" fmla="+- 0 7289 6878"/>
                                <a:gd name="T27" fmla="*/ 7289 h 506"/>
                                <a:gd name="T28" fmla="+- 0 5296 5226"/>
                                <a:gd name="T29" fmla="*/ T28 w 120"/>
                                <a:gd name="T30" fmla="+- 0 6882 6878"/>
                                <a:gd name="T31" fmla="*/ 6882 h 506"/>
                                <a:gd name="T32" fmla="+- 0 5292 5226"/>
                                <a:gd name="T33" fmla="*/ T32 w 120"/>
                                <a:gd name="T34" fmla="+- 0 6878 6878"/>
                                <a:gd name="T35" fmla="*/ 6878 h 5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06">
                                  <a:moveTo>
                                    <a:pt x="66" y="0"/>
                                  </a:moveTo>
                                  <a:lnTo>
                                    <a:pt x="54" y="0"/>
                                  </a:lnTo>
                                  <a:lnTo>
                                    <a:pt x="50" y="4"/>
                                  </a:lnTo>
                                  <a:lnTo>
                                    <a:pt x="50" y="411"/>
                                  </a:lnTo>
                                  <a:lnTo>
                                    <a:pt x="54" y="416"/>
                                  </a:lnTo>
                                  <a:lnTo>
                                    <a:pt x="66" y="416"/>
                                  </a:lnTo>
                                  <a:lnTo>
                                    <a:pt x="70" y="41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2" name="Freeform 518"/>
                          <wps:cNvSpPr>
                            <a:spLocks/>
                          </wps:cNvSpPr>
                          <wps:spPr bwMode="auto">
                            <a:xfrm>
                              <a:off x="5226" y="6878"/>
                              <a:ext cx="120" cy="506"/>
                            </a:xfrm>
                            <a:custGeom>
                              <a:avLst/>
                              <a:gdLst>
                                <a:gd name="T0" fmla="+- 0 5346 5226"/>
                                <a:gd name="T1" fmla="*/ T0 w 120"/>
                                <a:gd name="T2" fmla="+- 0 7264 6878"/>
                                <a:gd name="T3" fmla="*/ 7264 h 506"/>
                                <a:gd name="T4" fmla="+- 0 5296 5226"/>
                                <a:gd name="T5" fmla="*/ T4 w 120"/>
                                <a:gd name="T6" fmla="+- 0 7264 6878"/>
                                <a:gd name="T7" fmla="*/ 7264 h 506"/>
                                <a:gd name="T8" fmla="+- 0 5296 5226"/>
                                <a:gd name="T9" fmla="*/ T8 w 120"/>
                                <a:gd name="T10" fmla="+- 0 7289 6878"/>
                                <a:gd name="T11" fmla="*/ 7289 h 506"/>
                                <a:gd name="T12" fmla="+- 0 5292 5226"/>
                                <a:gd name="T13" fmla="*/ T12 w 120"/>
                                <a:gd name="T14" fmla="+- 0 7294 6878"/>
                                <a:gd name="T15" fmla="*/ 7294 h 506"/>
                                <a:gd name="T16" fmla="+- 0 5331 5226"/>
                                <a:gd name="T17" fmla="*/ T16 w 120"/>
                                <a:gd name="T18" fmla="+- 0 7294 6878"/>
                                <a:gd name="T19" fmla="*/ 7294 h 506"/>
                                <a:gd name="T20" fmla="+- 0 5346 5226"/>
                                <a:gd name="T21" fmla="*/ T20 w 120"/>
                                <a:gd name="T22" fmla="+- 0 7264 6878"/>
                                <a:gd name="T23" fmla="*/ 7264 h 506"/>
                              </a:gdLst>
                              <a:ahLst/>
                              <a:cxnLst>
                                <a:cxn ang="0">
                                  <a:pos x="T1" y="T3"/>
                                </a:cxn>
                                <a:cxn ang="0">
                                  <a:pos x="T5" y="T7"/>
                                </a:cxn>
                                <a:cxn ang="0">
                                  <a:pos x="T9" y="T11"/>
                                </a:cxn>
                                <a:cxn ang="0">
                                  <a:pos x="T13" y="T15"/>
                                </a:cxn>
                                <a:cxn ang="0">
                                  <a:pos x="T17" y="T19"/>
                                </a:cxn>
                                <a:cxn ang="0">
                                  <a:pos x="T21" y="T23"/>
                                </a:cxn>
                              </a:cxnLst>
                              <a:rect l="0" t="0" r="r" b="b"/>
                              <a:pathLst>
                                <a:path w="120" h="506">
                                  <a:moveTo>
                                    <a:pt x="120" y="386"/>
                                  </a:moveTo>
                                  <a:lnTo>
                                    <a:pt x="70" y="386"/>
                                  </a:lnTo>
                                  <a:lnTo>
                                    <a:pt x="70" y="411"/>
                                  </a:lnTo>
                                  <a:lnTo>
                                    <a:pt x="66" y="416"/>
                                  </a:lnTo>
                                  <a:lnTo>
                                    <a:pt x="105" y="416"/>
                                  </a:lnTo>
                                  <a:lnTo>
                                    <a:pt x="120" y="38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83" name="Group 515"/>
                        <wpg:cNvGrpSpPr>
                          <a:grpSpLocks/>
                        </wpg:cNvGrpSpPr>
                        <wpg:grpSpPr bwMode="auto">
                          <a:xfrm>
                            <a:off x="3848" y="7404"/>
                            <a:ext cx="3030" cy="872"/>
                            <a:chOff x="3848" y="7404"/>
                            <a:chExt cx="3030" cy="872"/>
                          </a:xfrm>
                        </wpg:grpSpPr>
                        <wps:wsp>
                          <wps:cNvPr id="3084" name="Freeform 516"/>
                          <wps:cNvSpPr>
                            <a:spLocks/>
                          </wps:cNvSpPr>
                          <wps:spPr bwMode="auto">
                            <a:xfrm>
                              <a:off x="3848" y="7404"/>
                              <a:ext cx="3030" cy="872"/>
                            </a:xfrm>
                            <a:custGeom>
                              <a:avLst/>
                              <a:gdLst>
                                <a:gd name="T0" fmla="+- 0 5239 3848"/>
                                <a:gd name="T1" fmla="*/ T0 w 3030"/>
                                <a:gd name="T2" fmla="+- 0 7405 7404"/>
                                <a:gd name="T3" fmla="*/ 7405 h 872"/>
                                <a:gd name="T4" fmla="+- 0 4999 3848"/>
                                <a:gd name="T5" fmla="*/ T4 w 3030"/>
                                <a:gd name="T6" fmla="+- 0 7416 7404"/>
                                <a:gd name="T7" fmla="*/ 7416 h 872"/>
                                <a:gd name="T8" fmla="+- 0 4773 3848"/>
                                <a:gd name="T9" fmla="*/ T8 w 3030"/>
                                <a:gd name="T10" fmla="+- 0 7438 7404"/>
                                <a:gd name="T11" fmla="*/ 7438 h 872"/>
                                <a:gd name="T12" fmla="+- 0 4565 3848"/>
                                <a:gd name="T13" fmla="*/ T12 w 3030"/>
                                <a:gd name="T14" fmla="+- 0 7469 7404"/>
                                <a:gd name="T15" fmla="*/ 7469 h 872"/>
                                <a:gd name="T16" fmla="+- 0 4377 3848"/>
                                <a:gd name="T17" fmla="*/ T16 w 3030"/>
                                <a:gd name="T18" fmla="+- 0 7508 7404"/>
                                <a:gd name="T19" fmla="*/ 7508 h 872"/>
                                <a:gd name="T20" fmla="+- 0 4213 3848"/>
                                <a:gd name="T21" fmla="*/ T20 w 3030"/>
                                <a:gd name="T22" fmla="+- 0 7556 7404"/>
                                <a:gd name="T23" fmla="*/ 7556 h 872"/>
                                <a:gd name="T24" fmla="+- 0 4075 3848"/>
                                <a:gd name="T25" fmla="*/ T24 w 3030"/>
                                <a:gd name="T26" fmla="+- 0 7610 7404"/>
                                <a:gd name="T27" fmla="*/ 7610 h 872"/>
                                <a:gd name="T28" fmla="+- 0 3925 3848"/>
                                <a:gd name="T29" fmla="*/ T28 w 3030"/>
                                <a:gd name="T30" fmla="+- 0 7702 7404"/>
                                <a:gd name="T31" fmla="*/ 7702 h 872"/>
                                <a:gd name="T32" fmla="+- 0 3848 3848"/>
                                <a:gd name="T33" fmla="*/ T32 w 3030"/>
                                <a:gd name="T34" fmla="+- 0 7840 7404"/>
                                <a:gd name="T35" fmla="*/ 7840 h 872"/>
                                <a:gd name="T36" fmla="+- 0 3892 3848"/>
                                <a:gd name="T37" fmla="*/ T36 w 3030"/>
                                <a:gd name="T38" fmla="+- 0 7944 7404"/>
                                <a:gd name="T39" fmla="*/ 7944 h 872"/>
                                <a:gd name="T40" fmla="+- 0 4075 3848"/>
                                <a:gd name="T41" fmla="*/ T40 w 3030"/>
                                <a:gd name="T42" fmla="+- 0 8069 7404"/>
                                <a:gd name="T43" fmla="*/ 8069 h 872"/>
                                <a:gd name="T44" fmla="+- 0 4213 3848"/>
                                <a:gd name="T45" fmla="*/ T44 w 3030"/>
                                <a:gd name="T46" fmla="+- 0 8123 7404"/>
                                <a:gd name="T47" fmla="*/ 8123 h 872"/>
                                <a:gd name="T48" fmla="+- 0 4377 3848"/>
                                <a:gd name="T49" fmla="*/ T48 w 3030"/>
                                <a:gd name="T50" fmla="+- 0 8171 7404"/>
                                <a:gd name="T51" fmla="*/ 8171 h 872"/>
                                <a:gd name="T52" fmla="+- 0 4565 3848"/>
                                <a:gd name="T53" fmla="*/ T52 w 3030"/>
                                <a:gd name="T54" fmla="+- 0 8210 7404"/>
                                <a:gd name="T55" fmla="*/ 8210 h 872"/>
                                <a:gd name="T56" fmla="+- 0 4773 3848"/>
                                <a:gd name="T57" fmla="*/ T56 w 3030"/>
                                <a:gd name="T58" fmla="+- 0 8241 7404"/>
                                <a:gd name="T59" fmla="*/ 8241 h 872"/>
                                <a:gd name="T60" fmla="+- 0 4999 3848"/>
                                <a:gd name="T61" fmla="*/ T60 w 3030"/>
                                <a:gd name="T62" fmla="+- 0 8263 7404"/>
                                <a:gd name="T63" fmla="*/ 8263 h 872"/>
                                <a:gd name="T64" fmla="+- 0 5239 3848"/>
                                <a:gd name="T65" fmla="*/ T64 w 3030"/>
                                <a:gd name="T66" fmla="+- 0 8274 7404"/>
                                <a:gd name="T67" fmla="*/ 8274 h 872"/>
                                <a:gd name="T68" fmla="+- 0 5487 3848"/>
                                <a:gd name="T69" fmla="*/ T68 w 3030"/>
                                <a:gd name="T70" fmla="+- 0 8274 7404"/>
                                <a:gd name="T71" fmla="*/ 8274 h 872"/>
                                <a:gd name="T72" fmla="+- 0 5727 3848"/>
                                <a:gd name="T73" fmla="*/ T72 w 3030"/>
                                <a:gd name="T74" fmla="+- 0 8263 7404"/>
                                <a:gd name="T75" fmla="*/ 8263 h 872"/>
                                <a:gd name="T76" fmla="+- 0 5953 3848"/>
                                <a:gd name="T77" fmla="*/ T76 w 3030"/>
                                <a:gd name="T78" fmla="+- 0 8241 7404"/>
                                <a:gd name="T79" fmla="*/ 8241 h 872"/>
                                <a:gd name="T80" fmla="+- 0 6161 3848"/>
                                <a:gd name="T81" fmla="*/ T80 w 3030"/>
                                <a:gd name="T82" fmla="+- 0 8210 7404"/>
                                <a:gd name="T83" fmla="*/ 8210 h 872"/>
                                <a:gd name="T84" fmla="+- 0 6349 3848"/>
                                <a:gd name="T85" fmla="*/ T84 w 3030"/>
                                <a:gd name="T86" fmla="+- 0 8171 7404"/>
                                <a:gd name="T87" fmla="*/ 8171 h 872"/>
                                <a:gd name="T88" fmla="+- 0 6513 3848"/>
                                <a:gd name="T89" fmla="*/ T88 w 3030"/>
                                <a:gd name="T90" fmla="+- 0 8123 7404"/>
                                <a:gd name="T91" fmla="*/ 8123 h 872"/>
                                <a:gd name="T92" fmla="+- 0 6651 3848"/>
                                <a:gd name="T93" fmla="*/ T92 w 3030"/>
                                <a:gd name="T94" fmla="+- 0 8069 7404"/>
                                <a:gd name="T95" fmla="*/ 8069 h 872"/>
                                <a:gd name="T96" fmla="+- 0 6801 3848"/>
                                <a:gd name="T97" fmla="*/ T96 w 3030"/>
                                <a:gd name="T98" fmla="+- 0 7977 7404"/>
                                <a:gd name="T99" fmla="*/ 7977 h 872"/>
                                <a:gd name="T100" fmla="+- 0 6878 3848"/>
                                <a:gd name="T101" fmla="*/ T100 w 3030"/>
                                <a:gd name="T102" fmla="+- 0 7840 7404"/>
                                <a:gd name="T103" fmla="*/ 7840 h 872"/>
                                <a:gd name="T104" fmla="+- 0 6834 3848"/>
                                <a:gd name="T105" fmla="*/ T104 w 3030"/>
                                <a:gd name="T106" fmla="+- 0 7735 7404"/>
                                <a:gd name="T107" fmla="*/ 7735 h 872"/>
                                <a:gd name="T108" fmla="+- 0 6651 3848"/>
                                <a:gd name="T109" fmla="*/ T108 w 3030"/>
                                <a:gd name="T110" fmla="+- 0 7610 7404"/>
                                <a:gd name="T111" fmla="*/ 7610 h 872"/>
                                <a:gd name="T112" fmla="+- 0 6513 3848"/>
                                <a:gd name="T113" fmla="*/ T112 w 3030"/>
                                <a:gd name="T114" fmla="+- 0 7556 7404"/>
                                <a:gd name="T115" fmla="*/ 7556 h 872"/>
                                <a:gd name="T116" fmla="+- 0 6349 3848"/>
                                <a:gd name="T117" fmla="*/ T116 w 3030"/>
                                <a:gd name="T118" fmla="+- 0 7508 7404"/>
                                <a:gd name="T119" fmla="*/ 7508 h 872"/>
                                <a:gd name="T120" fmla="+- 0 6161 3848"/>
                                <a:gd name="T121" fmla="*/ T120 w 3030"/>
                                <a:gd name="T122" fmla="+- 0 7469 7404"/>
                                <a:gd name="T123" fmla="*/ 7469 h 872"/>
                                <a:gd name="T124" fmla="+- 0 5953 3848"/>
                                <a:gd name="T125" fmla="*/ T124 w 3030"/>
                                <a:gd name="T126" fmla="+- 0 7438 7404"/>
                                <a:gd name="T127" fmla="*/ 7438 h 872"/>
                                <a:gd name="T128" fmla="+- 0 5727 3848"/>
                                <a:gd name="T129" fmla="*/ T128 w 3030"/>
                                <a:gd name="T130" fmla="+- 0 7416 7404"/>
                                <a:gd name="T131" fmla="*/ 7416 h 872"/>
                                <a:gd name="T132" fmla="+- 0 5487 3848"/>
                                <a:gd name="T133" fmla="*/ T132 w 3030"/>
                                <a:gd name="T134" fmla="+- 0 7405 7404"/>
                                <a:gd name="T135" fmla="*/ 7405 h 8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030" h="872">
                                  <a:moveTo>
                                    <a:pt x="1515" y="0"/>
                                  </a:moveTo>
                                  <a:lnTo>
                                    <a:pt x="1391" y="1"/>
                                  </a:lnTo>
                                  <a:lnTo>
                                    <a:pt x="1269" y="5"/>
                                  </a:lnTo>
                                  <a:lnTo>
                                    <a:pt x="1151" y="12"/>
                                  </a:lnTo>
                                  <a:lnTo>
                                    <a:pt x="1036" y="22"/>
                                  </a:lnTo>
                                  <a:lnTo>
                                    <a:pt x="925" y="34"/>
                                  </a:lnTo>
                                  <a:lnTo>
                                    <a:pt x="819" y="48"/>
                                  </a:lnTo>
                                  <a:lnTo>
                                    <a:pt x="717" y="65"/>
                                  </a:lnTo>
                                  <a:lnTo>
                                    <a:pt x="620" y="84"/>
                                  </a:lnTo>
                                  <a:lnTo>
                                    <a:pt x="529" y="104"/>
                                  </a:lnTo>
                                  <a:lnTo>
                                    <a:pt x="444" y="127"/>
                                  </a:lnTo>
                                  <a:lnTo>
                                    <a:pt x="365" y="152"/>
                                  </a:lnTo>
                                  <a:lnTo>
                                    <a:pt x="292" y="178"/>
                                  </a:lnTo>
                                  <a:lnTo>
                                    <a:pt x="227" y="206"/>
                                  </a:lnTo>
                                  <a:lnTo>
                                    <a:pt x="169" y="235"/>
                                  </a:lnTo>
                                  <a:lnTo>
                                    <a:pt x="77" y="298"/>
                                  </a:lnTo>
                                  <a:lnTo>
                                    <a:pt x="20" y="365"/>
                                  </a:lnTo>
                                  <a:lnTo>
                                    <a:pt x="0" y="436"/>
                                  </a:lnTo>
                                  <a:lnTo>
                                    <a:pt x="5" y="471"/>
                                  </a:lnTo>
                                  <a:lnTo>
                                    <a:pt x="44" y="540"/>
                                  </a:lnTo>
                                  <a:lnTo>
                                    <a:pt x="119" y="605"/>
                                  </a:lnTo>
                                  <a:lnTo>
                                    <a:pt x="227" y="665"/>
                                  </a:lnTo>
                                  <a:lnTo>
                                    <a:pt x="292" y="693"/>
                                  </a:lnTo>
                                  <a:lnTo>
                                    <a:pt x="365" y="719"/>
                                  </a:lnTo>
                                  <a:lnTo>
                                    <a:pt x="444" y="744"/>
                                  </a:lnTo>
                                  <a:lnTo>
                                    <a:pt x="529" y="767"/>
                                  </a:lnTo>
                                  <a:lnTo>
                                    <a:pt x="620" y="787"/>
                                  </a:lnTo>
                                  <a:lnTo>
                                    <a:pt x="717" y="806"/>
                                  </a:lnTo>
                                  <a:lnTo>
                                    <a:pt x="819" y="823"/>
                                  </a:lnTo>
                                  <a:lnTo>
                                    <a:pt x="925" y="837"/>
                                  </a:lnTo>
                                  <a:lnTo>
                                    <a:pt x="1036" y="849"/>
                                  </a:lnTo>
                                  <a:lnTo>
                                    <a:pt x="1151" y="859"/>
                                  </a:lnTo>
                                  <a:lnTo>
                                    <a:pt x="1269" y="866"/>
                                  </a:lnTo>
                                  <a:lnTo>
                                    <a:pt x="1391" y="870"/>
                                  </a:lnTo>
                                  <a:lnTo>
                                    <a:pt x="1515" y="872"/>
                                  </a:lnTo>
                                  <a:lnTo>
                                    <a:pt x="1639" y="870"/>
                                  </a:lnTo>
                                  <a:lnTo>
                                    <a:pt x="1761" y="866"/>
                                  </a:lnTo>
                                  <a:lnTo>
                                    <a:pt x="1879" y="859"/>
                                  </a:lnTo>
                                  <a:lnTo>
                                    <a:pt x="1994" y="849"/>
                                  </a:lnTo>
                                  <a:lnTo>
                                    <a:pt x="2105" y="837"/>
                                  </a:lnTo>
                                  <a:lnTo>
                                    <a:pt x="2211" y="823"/>
                                  </a:lnTo>
                                  <a:lnTo>
                                    <a:pt x="2313" y="806"/>
                                  </a:lnTo>
                                  <a:lnTo>
                                    <a:pt x="2410" y="787"/>
                                  </a:lnTo>
                                  <a:lnTo>
                                    <a:pt x="2501" y="767"/>
                                  </a:lnTo>
                                  <a:lnTo>
                                    <a:pt x="2586" y="744"/>
                                  </a:lnTo>
                                  <a:lnTo>
                                    <a:pt x="2665" y="719"/>
                                  </a:lnTo>
                                  <a:lnTo>
                                    <a:pt x="2738" y="693"/>
                                  </a:lnTo>
                                  <a:lnTo>
                                    <a:pt x="2803" y="665"/>
                                  </a:lnTo>
                                  <a:lnTo>
                                    <a:pt x="2861" y="636"/>
                                  </a:lnTo>
                                  <a:lnTo>
                                    <a:pt x="2953" y="573"/>
                                  </a:lnTo>
                                  <a:lnTo>
                                    <a:pt x="3010" y="506"/>
                                  </a:lnTo>
                                  <a:lnTo>
                                    <a:pt x="3030" y="436"/>
                                  </a:lnTo>
                                  <a:lnTo>
                                    <a:pt x="3025" y="400"/>
                                  </a:lnTo>
                                  <a:lnTo>
                                    <a:pt x="2986" y="331"/>
                                  </a:lnTo>
                                  <a:lnTo>
                                    <a:pt x="2911" y="266"/>
                                  </a:lnTo>
                                  <a:lnTo>
                                    <a:pt x="2803" y="206"/>
                                  </a:lnTo>
                                  <a:lnTo>
                                    <a:pt x="2738" y="178"/>
                                  </a:lnTo>
                                  <a:lnTo>
                                    <a:pt x="2665" y="152"/>
                                  </a:lnTo>
                                  <a:lnTo>
                                    <a:pt x="2586" y="127"/>
                                  </a:lnTo>
                                  <a:lnTo>
                                    <a:pt x="2501" y="104"/>
                                  </a:lnTo>
                                  <a:lnTo>
                                    <a:pt x="2410" y="84"/>
                                  </a:lnTo>
                                  <a:lnTo>
                                    <a:pt x="2313" y="65"/>
                                  </a:lnTo>
                                  <a:lnTo>
                                    <a:pt x="2211" y="48"/>
                                  </a:lnTo>
                                  <a:lnTo>
                                    <a:pt x="2105" y="34"/>
                                  </a:lnTo>
                                  <a:lnTo>
                                    <a:pt x="1994" y="22"/>
                                  </a:lnTo>
                                  <a:lnTo>
                                    <a:pt x="1879" y="12"/>
                                  </a:lnTo>
                                  <a:lnTo>
                                    <a:pt x="1761" y="5"/>
                                  </a:lnTo>
                                  <a:lnTo>
                                    <a:pt x="1639" y="1"/>
                                  </a:lnTo>
                                  <a:lnTo>
                                    <a:pt x="1515"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85" name="Group 513"/>
                        <wpg:cNvGrpSpPr>
                          <a:grpSpLocks/>
                        </wpg:cNvGrpSpPr>
                        <wpg:grpSpPr bwMode="auto">
                          <a:xfrm>
                            <a:off x="3876" y="6132"/>
                            <a:ext cx="2938" cy="756"/>
                            <a:chOff x="3876" y="6132"/>
                            <a:chExt cx="2938" cy="756"/>
                          </a:xfrm>
                        </wpg:grpSpPr>
                        <wps:wsp>
                          <wps:cNvPr id="3086" name="Freeform 514"/>
                          <wps:cNvSpPr>
                            <a:spLocks/>
                          </wps:cNvSpPr>
                          <wps:spPr bwMode="auto">
                            <a:xfrm>
                              <a:off x="3876" y="6132"/>
                              <a:ext cx="2938" cy="756"/>
                            </a:xfrm>
                            <a:custGeom>
                              <a:avLst/>
                              <a:gdLst>
                                <a:gd name="T0" fmla="+- 0 3876 3876"/>
                                <a:gd name="T1" fmla="*/ T0 w 2938"/>
                                <a:gd name="T2" fmla="+- 0 6888 6132"/>
                                <a:gd name="T3" fmla="*/ 6888 h 756"/>
                                <a:gd name="T4" fmla="+- 0 6814 3876"/>
                                <a:gd name="T5" fmla="*/ T4 w 2938"/>
                                <a:gd name="T6" fmla="+- 0 6888 6132"/>
                                <a:gd name="T7" fmla="*/ 6888 h 756"/>
                                <a:gd name="T8" fmla="+- 0 6814 3876"/>
                                <a:gd name="T9" fmla="*/ T8 w 2938"/>
                                <a:gd name="T10" fmla="+- 0 6132 6132"/>
                                <a:gd name="T11" fmla="*/ 6132 h 756"/>
                                <a:gd name="T12" fmla="+- 0 3876 3876"/>
                                <a:gd name="T13" fmla="*/ T12 w 2938"/>
                                <a:gd name="T14" fmla="+- 0 6132 6132"/>
                                <a:gd name="T15" fmla="*/ 6132 h 756"/>
                                <a:gd name="T16" fmla="+- 0 3876 3876"/>
                                <a:gd name="T17" fmla="*/ T16 w 2938"/>
                                <a:gd name="T18" fmla="+- 0 6888 6132"/>
                                <a:gd name="T19" fmla="*/ 6888 h 756"/>
                              </a:gdLst>
                              <a:ahLst/>
                              <a:cxnLst>
                                <a:cxn ang="0">
                                  <a:pos x="T1" y="T3"/>
                                </a:cxn>
                                <a:cxn ang="0">
                                  <a:pos x="T5" y="T7"/>
                                </a:cxn>
                                <a:cxn ang="0">
                                  <a:pos x="T9" y="T11"/>
                                </a:cxn>
                                <a:cxn ang="0">
                                  <a:pos x="T13" y="T15"/>
                                </a:cxn>
                                <a:cxn ang="0">
                                  <a:pos x="T17" y="T19"/>
                                </a:cxn>
                              </a:cxnLst>
                              <a:rect l="0" t="0" r="r" b="b"/>
                              <a:pathLst>
                                <a:path w="2938" h="756">
                                  <a:moveTo>
                                    <a:pt x="0" y="756"/>
                                  </a:moveTo>
                                  <a:lnTo>
                                    <a:pt x="2938" y="756"/>
                                  </a:lnTo>
                                  <a:lnTo>
                                    <a:pt x="2938" y="0"/>
                                  </a:lnTo>
                                  <a:lnTo>
                                    <a:pt x="0" y="0"/>
                                  </a:lnTo>
                                  <a:lnTo>
                                    <a:pt x="0" y="756"/>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87" name="Group 511"/>
                        <wpg:cNvGrpSpPr>
                          <a:grpSpLocks/>
                        </wpg:cNvGrpSpPr>
                        <wpg:grpSpPr bwMode="auto">
                          <a:xfrm>
                            <a:off x="3876" y="6132"/>
                            <a:ext cx="2938" cy="756"/>
                            <a:chOff x="3876" y="6132"/>
                            <a:chExt cx="2938" cy="756"/>
                          </a:xfrm>
                        </wpg:grpSpPr>
                        <wps:wsp>
                          <wps:cNvPr id="3088" name="Freeform 512"/>
                          <wps:cNvSpPr>
                            <a:spLocks/>
                          </wps:cNvSpPr>
                          <wps:spPr bwMode="auto">
                            <a:xfrm>
                              <a:off x="3876" y="6132"/>
                              <a:ext cx="2938" cy="756"/>
                            </a:xfrm>
                            <a:custGeom>
                              <a:avLst/>
                              <a:gdLst>
                                <a:gd name="T0" fmla="+- 0 3876 3876"/>
                                <a:gd name="T1" fmla="*/ T0 w 2938"/>
                                <a:gd name="T2" fmla="+- 0 6888 6132"/>
                                <a:gd name="T3" fmla="*/ 6888 h 756"/>
                                <a:gd name="T4" fmla="+- 0 6814 3876"/>
                                <a:gd name="T5" fmla="*/ T4 w 2938"/>
                                <a:gd name="T6" fmla="+- 0 6888 6132"/>
                                <a:gd name="T7" fmla="*/ 6888 h 756"/>
                                <a:gd name="T8" fmla="+- 0 6814 3876"/>
                                <a:gd name="T9" fmla="*/ T8 w 2938"/>
                                <a:gd name="T10" fmla="+- 0 6132 6132"/>
                                <a:gd name="T11" fmla="*/ 6132 h 756"/>
                                <a:gd name="T12" fmla="+- 0 3876 3876"/>
                                <a:gd name="T13" fmla="*/ T12 w 2938"/>
                                <a:gd name="T14" fmla="+- 0 6132 6132"/>
                                <a:gd name="T15" fmla="*/ 6132 h 756"/>
                                <a:gd name="T16" fmla="+- 0 3876 3876"/>
                                <a:gd name="T17" fmla="*/ T16 w 2938"/>
                                <a:gd name="T18" fmla="+- 0 6888 6132"/>
                                <a:gd name="T19" fmla="*/ 6888 h 756"/>
                              </a:gdLst>
                              <a:ahLst/>
                              <a:cxnLst>
                                <a:cxn ang="0">
                                  <a:pos x="T1" y="T3"/>
                                </a:cxn>
                                <a:cxn ang="0">
                                  <a:pos x="T5" y="T7"/>
                                </a:cxn>
                                <a:cxn ang="0">
                                  <a:pos x="T9" y="T11"/>
                                </a:cxn>
                                <a:cxn ang="0">
                                  <a:pos x="T13" y="T15"/>
                                </a:cxn>
                                <a:cxn ang="0">
                                  <a:pos x="T17" y="T19"/>
                                </a:cxn>
                              </a:cxnLst>
                              <a:rect l="0" t="0" r="r" b="b"/>
                              <a:pathLst>
                                <a:path w="2938" h="756">
                                  <a:moveTo>
                                    <a:pt x="0" y="756"/>
                                  </a:moveTo>
                                  <a:lnTo>
                                    <a:pt x="2938" y="756"/>
                                  </a:lnTo>
                                  <a:lnTo>
                                    <a:pt x="2938" y="0"/>
                                  </a:lnTo>
                                  <a:lnTo>
                                    <a:pt x="0" y="0"/>
                                  </a:lnTo>
                                  <a:lnTo>
                                    <a:pt x="0" y="75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89" name="Group 507"/>
                        <wpg:cNvGrpSpPr>
                          <a:grpSpLocks/>
                        </wpg:cNvGrpSpPr>
                        <wpg:grpSpPr bwMode="auto">
                          <a:xfrm>
                            <a:off x="5224" y="5554"/>
                            <a:ext cx="120" cy="554"/>
                            <a:chOff x="5224" y="5554"/>
                            <a:chExt cx="120" cy="554"/>
                          </a:xfrm>
                        </wpg:grpSpPr>
                        <wps:wsp>
                          <wps:cNvPr id="3090" name="Freeform 510"/>
                          <wps:cNvSpPr>
                            <a:spLocks/>
                          </wps:cNvSpPr>
                          <wps:spPr bwMode="auto">
                            <a:xfrm>
                              <a:off x="5224" y="5554"/>
                              <a:ext cx="120" cy="554"/>
                            </a:xfrm>
                            <a:custGeom>
                              <a:avLst/>
                              <a:gdLst>
                                <a:gd name="T0" fmla="+- 0 5274 5224"/>
                                <a:gd name="T1" fmla="*/ T0 w 120"/>
                                <a:gd name="T2" fmla="+- 0 5988 5554"/>
                                <a:gd name="T3" fmla="*/ 5988 h 554"/>
                                <a:gd name="T4" fmla="+- 0 5224 5224"/>
                                <a:gd name="T5" fmla="*/ T4 w 120"/>
                                <a:gd name="T6" fmla="+- 0 5988 5554"/>
                                <a:gd name="T7" fmla="*/ 5988 h 554"/>
                                <a:gd name="T8" fmla="+- 0 5284 5224"/>
                                <a:gd name="T9" fmla="*/ T8 w 120"/>
                                <a:gd name="T10" fmla="+- 0 6108 5554"/>
                                <a:gd name="T11" fmla="*/ 6108 h 554"/>
                                <a:gd name="T12" fmla="+- 0 5329 5224"/>
                                <a:gd name="T13" fmla="*/ T12 w 120"/>
                                <a:gd name="T14" fmla="+- 0 6018 5554"/>
                                <a:gd name="T15" fmla="*/ 6018 h 554"/>
                                <a:gd name="T16" fmla="+- 0 5278 5224"/>
                                <a:gd name="T17" fmla="*/ T16 w 120"/>
                                <a:gd name="T18" fmla="+- 0 6018 5554"/>
                                <a:gd name="T19" fmla="*/ 6018 h 554"/>
                                <a:gd name="T20" fmla="+- 0 5274 5224"/>
                                <a:gd name="T21" fmla="*/ T20 w 120"/>
                                <a:gd name="T22" fmla="+- 0 6013 5554"/>
                                <a:gd name="T23" fmla="*/ 6013 h 554"/>
                                <a:gd name="T24" fmla="+- 0 5274 5224"/>
                                <a:gd name="T25" fmla="*/ T24 w 120"/>
                                <a:gd name="T26" fmla="+- 0 5988 5554"/>
                                <a:gd name="T27" fmla="*/ 5988 h 554"/>
                              </a:gdLst>
                              <a:ahLst/>
                              <a:cxnLst>
                                <a:cxn ang="0">
                                  <a:pos x="T1" y="T3"/>
                                </a:cxn>
                                <a:cxn ang="0">
                                  <a:pos x="T5" y="T7"/>
                                </a:cxn>
                                <a:cxn ang="0">
                                  <a:pos x="T9" y="T11"/>
                                </a:cxn>
                                <a:cxn ang="0">
                                  <a:pos x="T13" y="T15"/>
                                </a:cxn>
                                <a:cxn ang="0">
                                  <a:pos x="T17" y="T19"/>
                                </a:cxn>
                                <a:cxn ang="0">
                                  <a:pos x="T21" y="T23"/>
                                </a:cxn>
                                <a:cxn ang="0">
                                  <a:pos x="T25" y="T27"/>
                                </a:cxn>
                              </a:cxnLst>
                              <a:rect l="0" t="0" r="r" b="b"/>
                              <a:pathLst>
                                <a:path w="120" h="554">
                                  <a:moveTo>
                                    <a:pt x="50" y="434"/>
                                  </a:moveTo>
                                  <a:lnTo>
                                    <a:pt x="0" y="434"/>
                                  </a:lnTo>
                                  <a:lnTo>
                                    <a:pt x="60" y="554"/>
                                  </a:lnTo>
                                  <a:lnTo>
                                    <a:pt x="105" y="464"/>
                                  </a:lnTo>
                                  <a:lnTo>
                                    <a:pt x="54" y="464"/>
                                  </a:lnTo>
                                  <a:lnTo>
                                    <a:pt x="50" y="459"/>
                                  </a:lnTo>
                                  <a:lnTo>
                                    <a:pt x="50" y="4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1" name="Freeform 509"/>
                          <wps:cNvSpPr>
                            <a:spLocks/>
                          </wps:cNvSpPr>
                          <wps:spPr bwMode="auto">
                            <a:xfrm>
                              <a:off x="5224" y="5554"/>
                              <a:ext cx="120" cy="554"/>
                            </a:xfrm>
                            <a:custGeom>
                              <a:avLst/>
                              <a:gdLst>
                                <a:gd name="T0" fmla="+- 0 5290 5224"/>
                                <a:gd name="T1" fmla="*/ T0 w 120"/>
                                <a:gd name="T2" fmla="+- 0 5554 5554"/>
                                <a:gd name="T3" fmla="*/ 5554 h 554"/>
                                <a:gd name="T4" fmla="+- 0 5278 5224"/>
                                <a:gd name="T5" fmla="*/ T4 w 120"/>
                                <a:gd name="T6" fmla="+- 0 5554 5554"/>
                                <a:gd name="T7" fmla="*/ 5554 h 554"/>
                                <a:gd name="T8" fmla="+- 0 5274 5224"/>
                                <a:gd name="T9" fmla="*/ T8 w 120"/>
                                <a:gd name="T10" fmla="+- 0 5558 5554"/>
                                <a:gd name="T11" fmla="*/ 5558 h 554"/>
                                <a:gd name="T12" fmla="+- 0 5274 5224"/>
                                <a:gd name="T13" fmla="*/ T12 w 120"/>
                                <a:gd name="T14" fmla="+- 0 6013 5554"/>
                                <a:gd name="T15" fmla="*/ 6013 h 554"/>
                                <a:gd name="T16" fmla="+- 0 5278 5224"/>
                                <a:gd name="T17" fmla="*/ T16 w 120"/>
                                <a:gd name="T18" fmla="+- 0 6018 5554"/>
                                <a:gd name="T19" fmla="*/ 6018 h 554"/>
                                <a:gd name="T20" fmla="+- 0 5290 5224"/>
                                <a:gd name="T21" fmla="*/ T20 w 120"/>
                                <a:gd name="T22" fmla="+- 0 6018 5554"/>
                                <a:gd name="T23" fmla="*/ 6018 h 554"/>
                                <a:gd name="T24" fmla="+- 0 5294 5224"/>
                                <a:gd name="T25" fmla="*/ T24 w 120"/>
                                <a:gd name="T26" fmla="+- 0 6013 5554"/>
                                <a:gd name="T27" fmla="*/ 6013 h 554"/>
                                <a:gd name="T28" fmla="+- 0 5294 5224"/>
                                <a:gd name="T29" fmla="*/ T28 w 120"/>
                                <a:gd name="T30" fmla="+- 0 5558 5554"/>
                                <a:gd name="T31" fmla="*/ 5558 h 554"/>
                                <a:gd name="T32" fmla="+- 0 5290 5224"/>
                                <a:gd name="T33" fmla="*/ T32 w 120"/>
                                <a:gd name="T34" fmla="+- 0 5554 5554"/>
                                <a:gd name="T35" fmla="*/ 5554 h 5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4">
                                  <a:moveTo>
                                    <a:pt x="66" y="0"/>
                                  </a:moveTo>
                                  <a:lnTo>
                                    <a:pt x="54" y="0"/>
                                  </a:lnTo>
                                  <a:lnTo>
                                    <a:pt x="50" y="4"/>
                                  </a:lnTo>
                                  <a:lnTo>
                                    <a:pt x="50" y="459"/>
                                  </a:lnTo>
                                  <a:lnTo>
                                    <a:pt x="54" y="464"/>
                                  </a:lnTo>
                                  <a:lnTo>
                                    <a:pt x="66" y="464"/>
                                  </a:lnTo>
                                  <a:lnTo>
                                    <a:pt x="70" y="459"/>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2" name="Freeform 508"/>
                          <wps:cNvSpPr>
                            <a:spLocks/>
                          </wps:cNvSpPr>
                          <wps:spPr bwMode="auto">
                            <a:xfrm>
                              <a:off x="5224" y="5554"/>
                              <a:ext cx="120" cy="554"/>
                            </a:xfrm>
                            <a:custGeom>
                              <a:avLst/>
                              <a:gdLst>
                                <a:gd name="T0" fmla="+- 0 5344 5224"/>
                                <a:gd name="T1" fmla="*/ T0 w 120"/>
                                <a:gd name="T2" fmla="+- 0 5988 5554"/>
                                <a:gd name="T3" fmla="*/ 5988 h 554"/>
                                <a:gd name="T4" fmla="+- 0 5294 5224"/>
                                <a:gd name="T5" fmla="*/ T4 w 120"/>
                                <a:gd name="T6" fmla="+- 0 5988 5554"/>
                                <a:gd name="T7" fmla="*/ 5988 h 554"/>
                                <a:gd name="T8" fmla="+- 0 5294 5224"/>
                                <a:gd name="T9" fmla="*/ T8 w 120"/>
                                <a:gd name="T10" fmla="+- 0 6013 5554"/>
                                <a:gd name="T11" fmla="*/ 6013 h 554"/>
                                <a:gd name="T12" fmla="+- 0 5290 5224"/>
                                <a:gd name="T13" fmla="*/ T12 w 120"/>
                                <a:gd name="T14" fmla="+- 0 6018 5554"/>
                                <a:gd name="T15" fmla="*/ 6018 h 554"/>
                                <a:gd name="T16" fmla="+- 0 5329 5224"/>
                                <a:gd name="T17" fmla="*/ T16 w 120"/>
                                <a:gd name="T18" fmla="+- 0 6018 5554"/>
                                <a:gd name="T19" fmla="*/ 6018 h 554"/>
                                <a:gd name="T20" fmla="+- 0 5344 5224"/>
                                <a:gd name="T21" fmla="*/ T20 w 120"/>
                                <a:gd name="T22" fmla="+- 0 5988 5554"/>
                                <a:gd name="T23" fmla="*/ 5988 h 554"/>
                              </a:gdLst>
                              <a:ahLst/>
                              <a:cxnLst>
                                <a:cxn ang="0">
                                  <a:pos x="T1" y="T3"/>
                                </a:cxn>
                                <a:cxn ang="0">
                                  <a:pos x="T5" y="T7"/>
                                </a:cxn>
                                <a:cxn ang="0">
                                  <a:pos x="T9" y="T11"/>
                                </a:cxn>
                                <a:cxn ang="0">
                                  <a:pos x="T13" y="T15"/>
                                </a:cxn>
                                <a:cxn ang="0">
                                  <a:pos x="T17" y="T19"/>
                                </a:cxn>
                                <a:cxn ang="0">
                                  <a:pos x="T21" y="T23"/>
                                </a:cxn>
                              </a:cxnLst>
                              <a:rect l="0" t="0" r="r" b="b"/>
                              <a:pathLst>
                                <a:path w="120" h="554">
                                  <a:moveTo>
                                    <a:pt x="120" y="434"/>
                                  </a:moveTo>
                                  <a:lnTo>
                                    <a:pt x="70" y="434"/>
                                  </a:lnTo>
                                  <a:lnTo>
                                    <a:pt x="70" y="459"/>
                                  </a:lnTo>
                                  <a:lnTo>
                                    <a:pt x="66" y="464"/>
                                  </a:lnTo>
                                  <a:lnTo>
                                    <a:pt x="105" y="464"/>
                                  </a:lnTo>
                                  <a:lnTo>
                                    <a:pt x="120" y="4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56C9B0B" id="Group 506" o:spid="_x0000_s1026" style="position:absolute;margin-left:182.5pt;margin-top:8.5pt;width:170.85pt;height:375.95pt;z-index:-251642368;mso-position-horizontal-relative:page" coordorigin="3629,764" coordsize="3417,7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">
                <v:group id="Group 537" o:spid="_x0000_s1027" style="position:absolute;left:4672;top:2018;width:2;height:15" coordorigin="4672,2018"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">
                  <v:shape id="Freeform 538" o:spid="_x0000_s1028" style="position:absolute;left:4672;top:2018;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" path="m,l,15e" filled="f" strokeweight="0">
                    <v:path arrowok="t" o:connecttype="custom" o:connectlocs="0,2018;0,2033" o:connectangles="0,0"/>
                  </v:shape>
                </v:group>
                <v:group id="Group 533" o:spid="_x0000_s1029" style="position:absolute;left:5193;top:1594;width:120;height:386" coordorigin="5193,1594"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">
                  <v:shape id="Freeform 536" o:spid="_x0000_s1030" style="position:absolute;left:5193;top:159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" path="m50,266l,266,60,386r45,-90l54,296r-4,-5l50,266e" fillcolor="black" stroked="f">
                    <v:path arrowok="t" o:connecttype="custom" o:connectlocs="50,1860;0,1860;60,1980;105,1890;54,1890;50,1885;50,1860" o:connectangles="0,0,0,0,0,0,0"/>
                  </v:shape>
                  <v:shape id="Freeform 535" o:spid="_x0000_s1031" style="position:absolute;left:5193;top:159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" path="m66,l54,,50,4r,287l54,296r12,l70,291,70,4,66,e" fillcolor="black" stroked="f">
                    <v:path arrowok="t" o:connecttype="custom" o:connectlocs="66,1594;54,1594;50,1598;50,1885;54,1890;66,1890;70,1885;70,1598;66,1594" o:connectangles="0,0,0,0,0,0,0,0,0"/>
                  </v:shape>
                  <v:shape id="Freeform 534" o:spid="_x0000_s1032" style="position:absolute;left:5193;top:159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" path="m120,266r-50,l70,291r-4,5l105,296r15,-30e" fillcolor="black" stroked="f">
                    <v:path arrowok="t" o:connecttype="custom" o:connectlocs="120,1860;70,1860;70,1885;66,1890;105,1890;120,1860" o:connectangles="0,0,0,0,0,0"/>
                  </v:shape>
                </v:group>
                <v:group id="Group 531" o:spid="_x0000_s1033" style="position:absolute;left:3636;top:2016;width:3374;height:944" coordorigin="3636,2016" coordsize="3374,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">
                  <v:shape id="Freeform 532" o:spid="_x0000_s1034" style="position:absolute;left:3636;top:2016;width:3374;height:944;visibility:visible;mso-wrap-style:square;v-text-anchor:top" coordsize="3374,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" path="m,944r3374,l3374,,,,,944e" stroked="f">
                    <v:path arrowok="t" o:connecttype="custom" o:connectlocs="0,2960;3374,2960;3374,2016;0,2016;0,2960" o:connectangles="0,0,0,0,0"/>
                  </v:shape>
                </v:group>
                <v:group id="Group 529" o:spid="_x0000_s1035" style="position:absolute;left:3636;top:2016;width:3374;height:944" coordorigin="3636,2016" coordsize="3374,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">
                  <v:shape id="Freeform 530" o:spid="_x0000_s1036" style="position:absolute;left:3636;top:2016;width:3374;height:944;visibility:visible;mso-wrap-style:square;v-text-anchor:top" coordsize="3374,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" path="m,944r3374,l3374,,,,,944xe" filled="f">
                    <v:path arrowok="t" o:connecttype="custom" o:connectlocs="0,2960;3374,2960;3374,2016;0,2016;0,2960" o:connectangles="0,0,0,0,0"/>
                  </v:shape>
                </v:group>
                <v:group id="Group 525" o:spid="_x0000_s1037" style="position:absolute;left:5193;top:2946;width:120;height:386" coordorigin="5193,2946"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">
                  <v:shape id="Freeform 528" o:spid="_x0000_s1038" style="position:absolute;left:5193;top:2946;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" path="m50,266l,266,60,386r45,-90l54,296r-4,-5l50,266e" fillcolor="black" stroked="f">
                    <v:path arrowok="t" o:connecttype="custom" o:connectlocs="50,3212;0,3212;60,3332;105,3242;54,3242;50,3237;50,3212" o:connectangles="0,0,0,0,0,0,0"/>
                  </v:shape>
                  <v:shape id="Freeform 527" o:spid="_x0000_s1039" style="position:absolute;left:5193;top:2946;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" path="m66,l54,,50,4r,287l54,296r12,l70,291,70,4,66,e" fillcolor="black" stroked="f">
                    <v:path arrowok="t" o:connecttype="custom" o:connectlocs="66,2946;54,2946;50,2950;50,3237;54,3242;66,3242;70,3237;70,2950;66,2946" o:connectangles="0,0,0,0,0,0,0,0,0"/>
                  </v:shape>
                  <v:shape id="Freeform 526" o:spid="_x0000_s1040" style="position:absolute;left:5193;top:2946;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" path="m120,266r-50,l70,291r-4,5l105,296r15,-30e" fillcolor="black" stroked="f">
                    <v:path arrowok="t" o:connecttype="custom" o:connectlocs="120,3212;70,3212;70,3237;66,3242;105,3242;120,3212" o:connectangles="0,0,0,0,0,0"/>
                  </v:shape>
                </v:group>
                <v:group id="Group 523" o:spid="_x0000_s1041" style="position:absolute;left:3666;top:3360;width:3372;height:2180" coordorigin="3666,3360" coordsize="3372,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">
                  <v:shape id="Freeform 524" o:spid="_x0000_s1042" style="position:absolute;left:3666;top:3360;width:3372;height:2180;visibility:visible;mso-wrap-style:square;v-text-anchor:top" coordsize="3372,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" path="m,2180r3372,l3372,,,,,2180xe" filled="f">
                    <v:path arrowok="t" o:connecttype="custom" o:connectlocs="0,5540;3372,5540;3372,3360;0,3360;0,5540" o:connectangles="0,0,0,0,0"/>
                  </v:shape>
                </v:group>
                <v:group id="Group 521" o:spid="_x0000_s1043" style="position:absolute;left:3710;top:772;width:3198;height:808" coordorigin="3710,772" coordsize="3198,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">
                  <v:shape id="Freeform 522" o:spid="_x0000_s1044" style="position:absolute;left:3710;top:772;width:3198;height:808;visibility:visible;mso-wrap-style:square;v-text-anchor:top" coordsize="3198,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" path="m1599,l1468,1,1340,5r-125,6l1094,20,977,31,864,45,757,60,655,77,558,97r-90,21l385,141r-77,24l240,191r-62,27l82,276,21,338,,404r5,33l46,501r80,60l240,616r68,26l385,666r83,23l558,710r97,20l757,747r107,15l977,776r117,11l1215,796r125,6l1468,806r131,2l1730,806r128,-4l1983,796r121,-9l2221,776r113,-14l2441,747r102,-17l2640,710r90,-21l2813,666r77,-24l2958,616r62,-27l3116,531r61,-62l3198,404r-5,-34l3152,306r-80,-60l2958,191r-68,-26l2813,141r-83,-23l2640,97,2543,77,2441,60,2334,45,2221,31,2104,20,1983,11,1858,5,1730,1,1599,xe" filled="f">
                    <v:path arrowok="t" o:connecttype="custom" o:connectlocs="1468,773;1215,783;977,803;757,832;558,869;385,913;240,963;82,1048;0,1176;46,1273;240,1388;385,1438;558,1482;757,1519;977,1548;1215,1568;1468,1578;1730,1578;1983,1568;2221,1548;2441,1519;2640,1482;2813,1438;2958,1388;3116,1303;3198,1176;3152,1078;2958,963;2813,913;2640,869;2441,832;2221,803;1983,783;1730,773" o:connectangles="0,0,0,0,0,0,0,0,0,0,0,0,0,0,0,0,0,0,0,0,0,0,0,0,0,0,0,0,0,0,0,0,0,0"/>
                  </v:shape>
                </v:group>
                <v:group id="Group 517" o:spid="_x0000_s1045" style="position:absolute;left:5226;top:6878;width:120;height:506" coordorigin="5226,6878"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zUr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ESzD/h7E56AXD0BAAD//wMAUEsBAi0AFAAGAAgAAAAhANvh9svuAAAAhQEAABMAAAAAAAAA&#10;AAAAAAAAAAAAAFtDb250ZW50X1R5cGVzXS54bWxQSwECLQAUAAYACAAAACEAWvQsW78AAAAVAQAA&#10;CwAAAAAAAAAAAAAAAAAfAQAAX3JlbHMvLnJlbHNQSwECLQAUAAYACAAAACEANxc1K8YAAADdAAAA&#10;DwAAAAAAAAAAAAAAAAAHAgAAZHJzL2Rvd25yZXYueG1sUEsFBgAAAAADAAMAtwAAAPoCAAAAAA==&#10;">
                  <v:shape id="Freeform 520" o:spid="_x0000_s1046" style="position:absolute;left:5226;top:6878;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" path="m50,386l,386,60,506r45,-90l54,416r-4,-5l50,386e" fillcolor="black" stroked="f">
                    <v:path arrowok="t" o:connecttype="custom" o:connectlocs="50,7264;0,7264;60,7384;105,7294;54,7294;50,7289;50,7264" o:connectangles="0,0,0,0,0,0,0"/>
                  </v:shape>
                  <v:shape id="Freeform 519" o:spid="_x0000_s1047" style="position:absolute;left:5226;top:6878;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" path="m66,l54,,50,4r,407l54,416r12,l70,411,70,4,66,e" fillcolor="black" stroked="f">
                    <v:path arrowok="t" o:connecttype="custom" o:connectlocs="66,6878;54,6878;50,6882;50,7289;54,7294;66,7294;70,7289;70,6882;66,6878" o:connectangles="0,0,0,0,0,0,0,0,0"/>
                  </v:shape>
                  <v:shape id="Freeform 518" o:spid="_x0000_s1048" style="position:absolute;left:5226;top:6878;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" path="m120,386r-50,l70,411r-4,5l105,416r15,-30e" fillcolor="black" stroked="f">
                    <v:path arrowok="t" o:connecttype="custom" o:connectlocs="120,7264;70,7264;70,7289;66,7294;105,7294;120,7264" o:connectangles="0,0,0,0,0,0"/>
                  </v:shape>
                </v:group>
                <v:group id="Group 515" o:spid="_x0000_s1049" style="position:absolute;left:3848;top:7404;width:3030;height:872" coordorigin="3848,7404" coordsize="3030,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">
                  <v:shape id="Freeform 516" o:spid="_x0000_s1050" style="position:absolute;left:3848;top:7404;width:3030;height:872;visibility:visible;mso-wrap-style:square;v-text-anchor:top" coordsize="3030,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" path="m1515,l1391,1,1269,5r-118,7l1036,22,925,34,819,48,717,65,620,84r-91,20l444,127r-79,25l292,178r-65,28l169,235,77,298,20,365,,436r5,35l44,540r75,65l227,665r65,28l365,719r79,25l529,767r91,20l717,806r102,17l925,837r111,12l1151,859r118,7l1391,870r124,2l1639,870r122,-4l1879,859r115,-10l2105,837r106,-14l2313,806r97,-19l2501,767r85,-23l2665,719r73,-26l2803,665r58,-29l2953,573r57,-67l3030,436r-5,-36l2986,331r-75,-65l2803,206r-65,-28l2665,152r-79,-25l2501,104,2410,84,2313,65,2211,48,2105,34,1994,22,1879,12,1761,5,1639,1,1515,xe" filled="f">
                    <v:path arrowok="t" o:connecttype="custom" o:connectlocs="1391,7405;1151,7416;925,7438;717,7469;529,7508;365,7556;227,7610;77,7702;0,7840;44,7944;227,8069;365,8123;529,8171;717,8210;925,8241;1151,8263;1391,8274;1639,8274;1879,8263;2105,8241;2313,8210;2501,8171;2665,8123;2803,8069;2953,7977;3030,7840;2986,7735;2803,7610;2665,7556;2501,7508;2313,7469;2105,7438;1879,7416;1639,7405" o:connectangles="0,0,0,0,0,0,0,0,0,0,0,0,0,0,0,0,0,0,0,0,0,0,0,0,0,0,0,0,0,0,0,0,0,0"/>
                  </v:shape>
                </v:group>
                <v:group id="Group 513" o:spid="_x0000_s1051" style="position:absolute;left:3876;top:6132;width:2938;height:756" coordorigin="3876,6132" coordsize="293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">
                  <v:shape id="Freeform 514" o:spid="_x0000_s1052" style="position:absolute;left:3876;top:6132;width:2938;height:756;visibility:visible;mso-wrap-style:square;v-text-anchor:top" coordsize="293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" path="m,756r2938,l2938,,,,,756e" stroked="f">
                    <v:path arrowok="t" o:connecttype="custom" o:connectlocs="0,6888;2938,6888;2938,6132;0,6132;0,6888" o:connectangles="0,0,0,0,0"/>
                  </v:shape>
                </v:group>
                <v:group id="Group 511" o:spid="_x0000_s1053" style="position:absolute;left:3876;top:6132;width:2938;height:756" coordorigin="3876,6132" coordsize="293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">
                  <v:shape id="Freeform 512" o:spid="_x0000_s1054" style="position:absolute;left:3876;top:6132;width:2938;height:756;visibility:visible;mso-wrap-style:square;v-text-anchor:top" coordsize="293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" path="m,756r2938,l2938,,,,,756xe" filled="f">
                    <v:path arrowok="t" o:connecttype="custom" o:connectlocs="0,6888;2938,6888;2938,6132;0,6132;0,6888" o:connectangles="0,0,0,0,0"/>
                  </v:shape>
                </v:group>
                <v:group id="Group 507" o:spid="_x0000_s1055" style="position:absolute;left:5224;top:5554;width:120;height:554" coordorigin="5224,5554" coordsize="120,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">
                  <v:shape id="Freeform 510" o:spid="_x0000_s1056" style="position:absolute;left:5224;top:5554;width:120;height:554;visibility:visible;mso-wrap-style:square;v-text-anchor:top" coordsize="120,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" path="m50,434l,434,60,554r45,-90l54,464r-4,-5l50,434e" fillcolor="black" stroked="f">
                    <v:path arrowok="t" o:connecttype="custom" o:connectlocs="50,5988;0,5988;60,6108;105,6018;54,6018;50,6013;50,5988" o:connectangles="0,0,0,0,0,0,0"/>
                  </v:shape>
                  <v:shape id="Freeform 509" o:spid="_x0000_s1057" style="position:absolute;left:5224;top:5554;width:120;height:554;visibility:visible;mso-wrap-style:square;v-text-anchor:top" coordsize="120,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" path="m66,l54,,50,4r,455l54,464r12,l70,459,70,4,66,e" fillcolor="black" stroked="f">
                    <v:path arrowok="t" o:connecttype="custom" o:connectlocs="66,5554;54,5554;50,5558;50,6013;54,6018;66,6018;70,6013;70,5558;66,5554" o:connectangles="0,0,0,0,0,0,0,0,0"/>
                  </v:shape>
                  <v:shape id="Freeform 508" o:spid="_x0000_s1058" style="position:absolute;left:5224;top:5554;width:120;height:554;visibility:visible;mso-wrap-style:square;v-text-anchor:top" coordsize="120,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" path="m120,434r-50,l70,459r-4,5l105,464r15,-30e" fillcolor="black" stroked="f">
                    <v:path arrowok="t" o:connecttype="custom" o:connectlocs="120,5988;70,5988;70,6013;66,6018;105,6018;120,5988" o:connectangles="0,0,0,0,0,0"/>
                  </v:shape>
                </v:group>
                <w10:wrap anchorx="page"/>
              </v:group>
            </w:pict>
          </mc:Fallback>
        </mc:AlternateContent>
      </w:r>
    </w:p>
    <w:p w:rsidR="001210EB" w:rsidRDefault="001210EB" w:rsidP="001210EB">
      <w:pPr>
        <w:spacing w:after="0" w:line="200" w:lineRule="exact"/>
        <w:rPr>
          <w:sz w:val="20"/>
          <w:szCs w:val="20"/>
          <w:lang w:eastAsia="zh-TW"/>
        </w:rPr>
      </w:pPr>
    </w:p>
    <w:p w:rsidR="001210EB" w:rsidRDefault="001210EB" w:rsidP="001210EB">
      <w:pPr>
        <w:spacing w:after="0" w:line="300" w:lineRule="exact"/>
        <w:ind w:left="3292" w:right="3899"/>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外力滋擾狀況發生</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0" w:after="0" w:line="240" w:lineRule="exact"/>
        <w:rPr>
          <w:sz w:val="24"/>
          <w:szCs w:val="24"/>
          <w:lang w:eastAsia="zh-TW"/>
        </w:rPr>
      </w:pPr>
    </w:p>
    <w:p w:rsidR="001210EB" w:rsidRDefault="001210EB" w:rsidP="001210EB">
      <w:pPr>
        <w:spacing w:after="0" w:line="300" w:lineRule="exact"/>
        <w:ind w:left="276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傳達室值班人員電話通知相</w:t>
      </w:r>
    </w:p>
    <w:p w:rsidR="001210EB" w:rsidRDefault="001210EB" w:rsidP="001210EB">
      <w:pPr>
        <w:spacing w:after="0" w:line="358" w:lineRule="exact"/>
        <w:ind w:left="2768"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關課室注意安</w:t>
      </w:r>
      <w:r>
        <w:rPr>
          <w:rFonts w:ascii="標楷體" w:eastAsia="標楷體" w:hAnsi="標楷體" w:cs="標楷體"/>
          <w:spacing w:val="-24"/>
          <w:position w:val="-2"/>
          <w:sz w:val="24"/>
          <w:szCs w:val="24"/>
          <w:lang w:eastAsia="zh-TW"/>
        </w:rPr>
        <w:t>全，</w:t>
      </w:r>
      <w:r>
        <w:rPr>
          <w:rFonts w:ascii="標楷體" w:eastAsia="標楷體" w:hAnsi="標楷體" w:cs="標楷體"/>
          <w:position w:val="-2"/>
          <w:sz w:val="24"/>
          <w:szCs w:val="24"/>
          <w:lang w:eastAsia="zh-TW"/>
        </w:rPr>
        <w:t>並報警處理</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6" w:after="0" w:line="280" w:lineRule="exact"/>
        <w:rPr>
          <w:sz w:val="28"/>
          <w:szCs w:val="28"/>
          <w:lang w:eastAsia="zh-TW"/>
        </w:rPr>
      </w:pPr>
    </w:p>
    <w:p w:rsidR="001210EB" w:rsidRDefault="001210EB" w:rsidP="001210EB">
      <w:pPr>
        <w:spacing w:after="0" w:line="300" w:lineRule="exact"/>
        <w:ind w:left="2799"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適時安撫外力入侵者之情</w:t>
      </w:r>
    </w:p>
    <w:p w:rsidR="001210EB" w:rsidRDefault="001210EB" w:rsidP="001210EB">
      <w:pPr>
        <w:spacing w:after="0" w:line="360" w:lineRule="exact"/>
        <w:ind w:left="3054"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緒</w:t>
      </w:r>
    </w:p>
    <w:p w:rsidR="001210EB" w:rsidRPr="006B212A" w:rsidRDefault="001210EB" w:rsidP="001210EB">
      <w:pPr>
        <w:spacing w:before="38" w:after="0" w:line="312" w:lineRule="exact"/>
        <w:ind w:leftChars="1288" w:left="2835" w:rightChars="1513" w:right="3329" w:hanging="1"/>
        <w:jc w:val="both"/>
        <w:rPr>
          <w:rFonts w:ascii="標楷體" w:eastAsia="標楷體" w:hAnsi="標楷體" w:cs="新細明體"/>
          <w:sz w:val="24"/>
          <w:szCs w:val="24"/>
          <w:lang w:eastAsia="zh-TW"/>
        </w:rPr>
      </w:pPr>
      <w:r>
        <w:rPr>
          <w:rFonts w:ascii="標楷體" w:eastAsia="標楷體" w:hAnsi="標楷體" w:cs="標楷體"/>
          <w:sz w:val="24"/>
          <w:szCs w:val="24"/>
          <w:lang w:eastAsia="zh-TW"/>
        </w:rPr>
        <w:t>2</w:t>
      </w:r>
      <w:r w:rsidRPr="006B212A">
        <w:rPr>
          <w:rFonts w:ascii="標楷體" w:eastAsia="標楷體" w:hAnsi="標楷體" w:cs="標楷體"/>
          <w:sz w:val="24"/>
          <w:szCs w:val="24"/>
          <w:lang w:eastAsia="zh-TW"/>
        </w:rPr>
        <w:t>.</w:t>
      </w:r>
      <w:r w:rsidRPr="006B212A">
        <w:rPr>
          <w:rFonts w:ascii="標楷體" w:eastAsia="標楷體" w:hAnsi="標楷體" w:cs="新細明體"/>
          <w:sz w:val="24"/>
          <w:szCs w:val="24"/>
          <w:lang w:eastAsia="zh-TW"/>
        </w:rPr>
        <w:t>實施滋擾範圍人員緊急疏散（停課</w:t>
      </w:r>
      <w:r w:rsidRPr="006B212A">
        <w:rPr>
          <w:rFonts w:ascii="標楷體" w:eastAsia="標楷體" w:hAnsi="標楷體" w:cs="新細明體"/>
          <w:spacing w:val="-120"/>
          <w:sz w:val="24"/>
          <w:szCs w:val="24"/>
          <w:lang w:eastAsia="zh-TW"/>
        </w:rPr>
        <w:t>）</w:t>
      </w:r>
      <w:r w:rsidRPr="006B212A">
        <w:rPr>
          <w:rFonts w:ascii="標楷體" w:eastAsia="標楷體" w:hAnsi="標楷體" w:cs="新細明體"/>
          <w:sz w:val="24"/>
          <w:szCs w:val="24"/>
          <w:lang w:eastAsia="zh-TW"/>
        </w:rPr>
        <w:t>，損失統計與善後處理。</w:t>
      </w:r>
    </w:p>
    <w:p w:rsidR="001210EB" w:rsidRPr="006B212A" w:rsidRDefault="001210EB" w:rsidP="001210EB">
      <w:pPr>
        <w:spacing w:before="69" w:after="0" w:line="240" w:lineRule="auto"/>
        <w:ind w:left="2799" w:right="-20"/>
        <w:jc w:val="both"/>
        <w:rPr>
          <w:rFonts w:ascii="標楷體" w:eastAsia="標楷體" w:hAnsi="標楷體" w:cs="標楷體"/>
          <w:sz w:val="24"/>
          <w:szCs w:val="24"/>
          <w:lang w:eastAsia="zh-TW"/>
        </w:rPr>
      </w:pPr>
      <w:r w:rsidRPr="006B212A">
        <w:rPr>
          <w:rFonts w:ascii="標楷體" w:eastAsia="標楷體" w:hAnsi="標楷體" w:cs="標楷體"/>
          <w:sz w:val="24"/>
          <w:szCs w:val="24"/>
          <w:lang w:eastAsia="zh-TW"/>
        </w:rPr>
        <w:t>3.受傷者送醫治療</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1210EB" w:rsidRDefault="001210EB" w:rsidP="001210EB">
      <w:pPr>
        <w:spacing w:before="8" w:after="0" w:line="260" w:lineRule="exact"/>
        <w:rPr>
          <w:sz w:val="26"/>
          <w:szCs w:val="26"/>
          <w:lang w:eastAsia="zh-TW"/>
        </w:rPr>
      </w:pPr>
    </w:p>
    <w:p w:rsidR="001210EB" w:rsidRPr="00FE0A00" w:rsidRDefault="001210EB" w:rsidP="001210EB">
      <w:pPr>
        <w:spacing w:before="7" w:after="0" w:line="181" w:lineRule="auto"/>
        <w:ind w:left="3008" w:right="3487"/>
        <w:rPr>
          <w:rFonts w:ascii="標楷體" w:eastAsia="標楷體" w:hAnsi="標楷體" w:cs="標楷體"/>
          <w:b/>
          <w:sz w:val="24"/>
          <w:szCs w:val="24"/>
          <w:lang w:eastAsia="zh-TW"/>
        </w:rPr>
      </w:pPr>
      <w:r>
        <w:rPr>
          <w:rFonts w:ascii="標楷體" w:eastAsia="標楷體" w:hAnsi="標楷體" w:cs="標楷體"/>
          <w:spacing w:val="26"/>
          <w:sz w:val="24"/>
          <w:szCs w:val="24"/>
          <w:lang w:eastAsia="zh-TW"/>
        </w:rPr>
        <w:t>由兼辦政風人員深</w:t>
      </w:r>
      <w:r>
        <w:rPr>
          <w:rFonts w:ascii="標楷體" w:eastAsia="標楷體" w:hAnsi="標楷體" w:cs="標楷體"/>
          <w:spacing w:val="24"/>
          <w:sz w:val="24"/>
          <w:szCs w:val="24"/>
          <w:lang w:eastAsia="zh-TW"/>
        </w:rPr>
        <w:t>入</w:t>
      </w:r>
      <w:r>
        <w:rPr>
          <w:rFonts w:ascii="標楷體" w:eastAsia="標楷體" w:hAnsi="標楷體" w:cs="標楷體"/>
          <w:sz w:val="24"/>
          <w:szCs w:val="24"/>
          <w:lang w:eastAsia="zh-TW"/>
        </w:rPr>
        <w:t>瞭 解案情報告</w:t>
      </w:r>
      <w:r w:rsidRPr="00FE0A00">
        <w:rPr>
          <w:rFonts w:ascii="標楷體" w:eastAsia="標楷體" w:hAnsi="標楷體" w:cs="標楷體" w:hint="eastAsia"/>
          <w:spacing w:val="-7"/>
          <w:sz w:val="24"/>
          <w:szCs w:val="24"/>
          <w:u w:val="single"/>
          <w:lang w:eastAsia="zh-TW"/>
        </w:rPr>
        <w:t>機構首長</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1210EB" w:rsidRDefault="001210EB" w:rsidP="001210EB">
      <w:pPr>
        <w:spacing w:before="17" w:after="0" w:line="220" w:lineRule="exact"/>
        <w:rPr>
          <w:lang w:eastAsia="zh-TW"/>
        </w:rPr>
      </w:pPr>
    </w:p>
    <w:p w:rsidR="001210EB" w:rsidRDefault="001210EB" w:rsidP="001210EB">
      <w:pPr>
        <w:spacing w:after="0" w:line="300" w:lineRule="exact"/>
        <w:ind w:left="3342" w:right="3848"/>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配合警方偵辦處理</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3" w:after="0" w:line="220" w:lineRule="exact"/>
        <w:rPr>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6160" behindDoc="1" locked="0" layoutInCell="1" allowOverlap="1" wp14:anchorId="6C953F94" wp14:editId="34B50BB9">
                <wp:simplePos x="0" y="0"/>
                <wp:positionH relativeFrom="page">
                  <wp:posOffset>712470</wp:posOffset>
                </wp:positionH>
                <wp:positionV relativeFrom="paragraph">
                  <wp:posOffset>-87630</wp:posOffset>
                </wp:positionV>
                <wp:extent cx="5332730" cy="1270"/>
                <wp:effectExtent l="7620" t="8255" r="12700" b="9525"/>
                <wp:wrapNone/>
                <wp:docPr id="3093" name="Group 5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2730" cy="1270"/>
                          <a:chOff x="1122" y="-138"/>
                          <a:chExt cx="8398" cy="2"/>
                        </a:xfrm>
                      </wpg:grpSpPr>
                      <wps:wsp>
                        <wps:cNvPr id="3094" name="Freeform 503"/>
                        <wps:cNvSpPr>
                          <a:spLocks/>
                        </wps:cNvSpPr>
                        <wps:spPr bwMode="auto">
                          <a:xfrm>
                            <a:off x="1122" y="-138"/>
                            <a:ext cx="8398" cy="2"/>
                          </a:xfrm>
                          <a:custGeom>
                            <a:avLst/>
                            <a:gdLst>
                              <a:gd name="T0" fmla="+- 0 1122 1122"/>
                              <a:gd name="T1" fmla="*/ T0 w 8398"/>
                              <a:gd name="T2" fmla="+- 0 9520 1122"/>
                              <a:gd name="T3" fmla="*/ T2 w 8398"/>
                            </a:gdLst>
                            <a:ahLst/>
                            <a:cxnLst>
                              <a:cxn ang="0">
                                <a:pos x="T1" y="0"/>
                              </a:cxn>
                              <a:cxn ang="0">
                                <a:pos x="T3" y="0"/>
                              </a:cxn>
                            </a:cxnLst>
                            <a:rect l="0" t="0" r="r" b="b"/>
                            <a:pathLst>
                              <a:path w="8398">
                                <a:moveTo>
                                  <a:pt x="0" y="0"/>
                                </a:moveTo>
                                <a:lnTo>
                                  <a:pt x="8398"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84CBDF" id="Group 502" o:spid="_x0000_s1026" style="position:absolute;margin-left:56.1pt;margin-top:-6.9pt;width:419.9pt;height:.1pt;z-index:-251640320;mso-position-horizontal-relative:page" coordorigin="1122,-138" coordsize="83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">
                <v:shape id="Freeform 503" o:spid="_x0000_s1027" style="position:absolute;left:1122;top:-138;width:8398;height:2;visibility:visible;mso-wrap-style:square;v-text-anchor:top" coordsize="8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" path="m,l8398,e" filled="f">
                  <v:path arrowok="t" o:connecttype="custom" o:connectlocs="0,0;8398,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5" w:lineRule="exact"/>
        <w:ind w:left="370" w:right="-20"/>
        <w:rPr>
          <w:rFonts w:ascii="標楷體" w:eastAsia="標楷體" w:hAnsi="標楷體" w:cs="標楷體"/>
          <w:sz w:val="24"/>
          <w:szCs w:val="24"/>
          <w:lang w:eastAsia="zh-TW"/>
        </w:rPr>
      </w:pPr>
      <w:r>
        <w:rPr>
          <w:rFonts w:ascii="標楷體" w:eastAsia="標楷體" w:hAnsi="標楷體" w:cs="標楷體"/>
          <w:position w:val="-3"/>
          <w:sz w:val="24"/>
          <w:szCs w:val="24"/>
          <w:lang w:eastAsia="zh-TW"/>
        </w:rPr>
        <w:t>1.檢討事件發生原因，安撫</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753873">
        <w:rPr>
          <w:rFonts w:ascii="標楷體" w:eastAsia="標楷體" w:hAnsi="標楷體" w:cs="標楷體" w:hint="eastAsia"/>
          <w:position w:val="-2"/>
          <w:sz w:val="24"/>
          <w:szCs w:val="24"/>
          <w:lang w:eastAsia="zh-TW"/>
        </w:rPr>
        <w:t>住民</w:t>
      </w:r>
      <w:r>
        <w:rPr>
          <w:rFonts w:ascii="標楷體" w:eastAsia="標楷體" w:hAnsi="標楷體" w:cs="標楷體"/>
          <w:position w:val="-3"/>
          <w:sz w:val="24"/>
          <w:szCs w:val="24"/>
          <w:lang w:eastAsia="zh-TW"/>
        </w:rPr>
        <w:t>情緒。</w:t>
      </w:r>
    </w:p>
    <w:p w:rsidR="001210EB" w:rsidRDefault="001210EB" w:rsidP="001210EB">
      <w:pPr>
        <w:spacing w:after="0" w:line="314" w:lineRule="exact"/>
        <w:ind w:left="37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列入案例，檢討各項安全措施，以防意外事件再度發生。</w:t>
      </w:r>
    </w:p>
    <w:p w:rsidR="001210EB" w:rsidRDefault="001210EB" w:rsidP="001210EB">
      <w:pPr>
        <w:spacing w:after="0"/>
        <w:rPr>
          <w:lang w:eastAsia="zh-TW"/>
        </w:rPr>
        <w:sectPr w:rsidR="001210EB">
          <w:headerReference w:type="default" r:id="rId26"/>
          <w:pgSz w:w="11920" w:h="16840"/>
          <w:pgMar w:top="1420" w:right="1680" w:bottom="1180" w:left="1020" w:header="1193" w:footer="800" w:gutter="0"/>
          <w:cols w:space="720"/>
        </w:sectPr>
      </w:pPr>
    </w:p>
    <w:p w:rsidR="001210EB" w:rsidRDefault="001210EB" w:rsidP="001210EB">
      <w:pPr>
        <w:spacing w:after="0" w:line="200" w:lineRule="exact"/>
        <w:rPr>
          <w:sz w:val="20"/>
          <w:szCs w:val="20"/>
          <w:lang w:eastAsia="zh-TW"/>
        </w:rPr>
      </w:pPr>
    </w:p>
    <w:p w:rsidR="001210EB" w:rsidRDefault="001210EB" w:rsidP="001210EB">
      <w:pPr>
        <w:spacing w:after="0" w:line="220" w:lineRule="exact"/>
        <w:rPr>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80256" behindDoc="1" locked="0" layoutInCell="1" allowOverlap="1" wp14:anchorId="208F94E5" wp14:editId="3F4FE31E">
                <wp:simplePos x="0" y="0"/>
                <wp:positionH relativeFrom="page">
                  <wp:posOffset>720090</wp:posOffset>
                </wp:positionH>
                <wp:positionV relativeFrom="paragraph">
                  <wp:posOffset>-113665</wp:posOffset>
                </wp:positionV>
                <wp:extent cx="5257800" cy="1270"/>
                <wp:effectExtent l="5715" t="6985" r="13335" b="10795"/>
                <wp:wrapNone/>
                <wp:docPr id="3095" name="Group 5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34" y="-179"/>
                          <a:chExt cx="8280" cy="2"/>
                        </a:xfrm>
                      </wpg:grpSpPr>
                      <wps:wsp>
                        <wps:cNvPr id="3096" name="Freeform 501"/>
                        <wps:cNvSpPr>
                          <a:spLocks/>
                        </wps:cNvSpPr>
                        <wps:spPr bwMode="auto">
                          <a:xfrm>
                            <a:off x="1134" y="-179"/>
                            <a:ext cx="8280" cy="2"/>
                          </a:xfrm>
                          <a:custGeom>
                            <a:avLst/>
                            <a:gdLst>
                              <a:gd name="T0" fmla="+- 0 1134 1134"/>
                              <a:gd name="T1" fmla="*/ T0 w 8280"/>
                              <a:gd name="T2" fmla="+- 0 9414 1134"/>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6AE3C0" id="Group 500" o:spid="_x0000_s1026" style="position:absolute;margin-left:56.7pt;margin-top:-8.95pt;width:414pt;height:.1pt;z-index:-251636224;mso-position-horizontal-relative:page" coordorigin="1134,-179"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">
                <v:shape id="Freeform 501" o:spid="_x0000_s1027" style="position:absolute;left:1134;top:-179;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" path="m,l8280,e" filled="f">
                  <v:path arrowok="t" o:connecttype="custom" o:connectlocs="0,0;8280,0" o:connectangles="0,0"/>
                </v:shape>
                <w10:wrap anchorx="page"/>
              </v:group>
            </w:pict>
          </mc:Fallback>
        </mc:AlternateContent>
      </w:r>
      <w:r>
        <w:rPr>
          <w:rFonts w:ascii="標楷體" w:eastAsia="標楷體" w:hAnsi="標楷體" w:cs="標楷體"/>
          <w:position w:val="-1"/>
          <w:sz w:val="24"/>
          <w:szCs w:val="24"/>
          <w:lang w:eastAsia="zh-TW"/>
        </w:rPr>
        <w:t>一、預防階段：</w:t>
      </w:r>
    </w:p>
    <w:p w:rsidR="001210EB" w:rsidRDefault="001210EB" w:rsidP="001210EB">
      <w:pPr>
        <w:spacing w:after="0" w:line="240" w:lineRule="auto"/>
        <w:ind w:left="353" w:right="-20"/>
        <w:rPr>
          <w:rFonts w:ascii="標楷體" w:eastAsia="標楷體" w:hAnsi="標楷體" w:cs="標楷體"/>
          <w:sz w:val="24"/>
          <w:szCs w:val="24"/>
          <w:lang w:eastAsia="zh-TW"/>
        </w:rPr>
      </w:pPr>
      <w:r>
        <w:rPr>
          <w:rFonts w:ascii="Times New Roman" w:eastAsia="Times New Roman" w:hAnsi="Times New Roman" w:cs="Times New Roman"/>
          <w:sz w:val="24"/>
          <w:szCs w:val="24"/>
          <w:lang w:eastAsia="zh-TW"/>
        </w:rPr>
        <w:t>1.</w:t>
      </w:r>
      <w:r w:rsidR="00C30FF2" w:rsidRPr="00C30FF2">
        <w:rPr>
          <w:rFonts w:ascii="標楷體" w:eastAsia="標楷體" w:hAnsi="標楷體" w:cs="Times New Roman" w:hint="eastAsia"/>
          <w:sz w:val="24"/>
          <w:szCs w:val="24"/>
          <w:lang w:eastAsia="zh-TW"/>
        </w:rPr>
        <w:t>社工員</w:t>
      </w:r>
      <w:r w:rsidR="00C30FF2">
        <w:rPr>
          <w:rFonts w:ascii="標楷體" w:eastAsia="標楷體" w:hAnsi="標楷體" w:cs="Times New Roman" w:hint="eastAsia"/>
          <w:sz w:val="24"/>
          <w:szCs w:val="24"/>
          <w:lang w:eastAsia="zh-TW"/>
        </w:rPr>
        <w:t>(</w:t>
      </w:r>
      <w:r w:rsidRPr="00C30FF2">
        <w:rPr>
          <w:rFonts w:ascii="標楷體" w:eastAsia="標楷體" w:hAnsi="標楷體" w:cs="標楷體"/>
          <w:sz w:val="24"/>
          <w:szCs w:val="24"/>
          <w:lang w:eastAsia="zh-TW"/>
        </w:rPr>
        <w:t>輔</w:t>
      </w:r>
      <w:r>
        <w:rPr>
          <w:rFonts w:ascii="標楷體" w:eastAsia="標楷體" w:hAnsi="標楷體" w:cs="標楷體"/>
          <w:sz w:val="24"/>
          <w:szCs w:val="24"/>
          <w:lang w:eastAsia="zh-TW"/>
        </w:rPr>
        <w:t>導員</w:t>
      </w:r>
      <w:r w:rsidR="00C30FF2">
        <w:rPr>
          <w:rFonts w:ascii="標楷體" w:eastAsia="標楷體" w:hAnsi="標楷體" w:cs="標楷體" w:hint="eastAsia"/>
          <w:sz w:val="24"/>
          <w:szCs w:val="24"/>
          <w:lang w:eastAsia="zh-TW"/>
        </w:rPr>
        <w:t>)</w:t>
      </w:r>
      <w:r>
        <w:rPr>
          <w:rFonts w:ascii="標楷體" w:eastAsia="標楷體" w:hAnsi="標楷體" w:cs="標楷體"/>
          <w:sz w:val="24"/>
          <w:szCs w:val="24"/>
          <w:lang w:eastAsia="zh-TW"/>
        </w:rPr>
        <w:t>平日應了解並注</w:t>
      </w:r>
      <w:r>
        <w:rPr>
          <w:rFonts w:ascii="標楷體" w:eastAsia="標楷體" w:hAnsi="標楷體" w:cs="標楷體"/>
          <w:spacing w:val="1"/>
          <w:sz w:val="24"/>
          <w:szCs w:val="24"/>
          <w:lang w:eastAsia="zh-TW"/>
        </w:rPr>
        <w:t>意</w:t>
      </w:r>
      <w:r w:rsidR="00753873">
        <w:rPr>
          <w:rFonts w:ascii="標楷體" w:eastAsia="標楷體" w:hAnsi="標楷體" w:cs="標楷體"/>
          <w:sz w:val="24"/>
          <w:szCs w:val="24"/>
          <w:lang w:eastAsia="zh-TW"/>
        </w:rPr>
        <w:t>住民</w:t>
      </w:r>
      <w:r>
        <w:rPr>
          <w:rFonts w:ascii="標楷體" w:eastAsia="標楷體" w:hAnsi="標楷體" w:cs="標楷體"/>
          <w:sz w:val="24"/>
          <w:szCs w:val="24"/>
          <w:lang w:eastAsia="zh-TW"/>
        </w:rPr>
        <w:t>身、心理狀態，輔導有自傷傾向之</w:t>
      </w:r>
      <w:r w:rsidR="00753873">
        <w:rPr>
          <w:rFonts w:ascii="標楷體" w:eastAsia="標楷體" w:hAnsi="標楷體" w:cs="標楷體"/>
          <w:sz w:val="24"/>
          <w:szCs w:val="24"/>
          <w:lang w:eastAsia="zh-TW"/>
        </w:rPr>
        <w:t>住民</w:t>
      </w:r>
      <w:r>
        <w:rPr>
          <w:rFonts w:ascii="標楷體" w:eastAsia="標楷體" w:hAnsi="標楷體" w:cs="標楷體"/>
          <w:sz w:val="24"/>
          <w:szCs w:val="24"/>
          <w:lang w:eastAsia="zh-TW"/>
        </w:rPr>
        <w:t>。</w:t>
      </w:r>
    </w:p>
    <w:p w:rsidR="001210EB" w:rsidRDefault="001210EB" w:rsidP="001210EB">
      <w:pPr>
        <w:spacing w:after="0" w:line="312" w:lineRule="exact"/>
        <w:ind w:left="353" w:right="-20"/>
        <w:rPr>
          <w:rFonts w:ascii="標楷體" w:eastAsia="標楷體" w:hAnsi="標楷體" w:cs="標楷體"/>
          <w:sz w:val="24"/>
          <w:szCs w:val="24"/>
          <w:lang w:eastAsia="zh-TW"/>
        </w:rPr>
      </w:pPr>
      <w:r>
        <w:rPr>
          <w:rFonts w:ascii="Times New Roman" w:eastAsia="Times New Roman" w:hAnsi="Times New Roman" w:cs="Times New Roman"/>
          <w:position w:val="-1"/>
          <w:sz w:val="24"/>
          <w:szCs w:val="24"/>
          <w:lang w:eastAsia="zh-TW"/>
        </w:rPr>
        <w:t>2.</w:t>
      </w:r>
      <w:r>
        <w:rPr>
          <w:rFonts w:ascii="標楷體" w:eastAsia="標楷體" w:hAnsi="標楷體" w:cs="標楷體"/>
          <w:position w:val="-1"/>
          <w:sz w:val="24"/>
          <w:szCs w:val="24"/>
          <w:lang w:eastAsia="zh-TW"/>
        </w:rPr>
        <w:t>輪班人員應落實值勤工作，掌</w:t>
      </w:r>
      <w:r>
        <w:rPr>
          <w:rFonts w:ascii="標楷體" w:eastAsia="標楷體" w:hAnsi="標楷體" w:cs="標楷體"/>
          <w:spacing w:val="1"/>
          <w:position w:val="-1"/>
          <w:sz w:val="24"/>
          <w:szCs w:val="24"/>
          <w:lang w:eastAsia="zh-TW"/>
        </w:rPr>
        <w:t>握</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動態。</w:t>
      </w:r>
    </w:p>
    <w:p w:rsidR="001210EB" w:rsidRDefault="001210EB" w:rsidP="001210EB">
      <w:pPr>
        <w:spacing w:after="0" w:line="312" w:lineRule="exact"/>
        <w:ind w:left="353" w:right="-20"/>
        <w:rPr>
          <w:rFonts w:ascii="標楷體" w:eastAsia="標楷體" w:hAnsi="標楷體" w:cs="標楷體"/>
          <w:sz w:val="24"/>
          <w:szCs w:val="24"/>
          <w:lang w:eastAsia="zh-TW"/>
        </w:rPr>
      </w:pPr>
      <w:r>
        <w:rPr>
          <w:rFonts w:ascii="Times New Roman" w:eastAsia="Times New Roman" w:hAnsi="Times New Roman" w:cs="Times New Roman"/>
          <w:position w:val="-1"/>
          <w:sz w:val="24"/>
          <w:szCs w:val="24"/>
          <w:lang w:eastAsia="zh-TW"/>
        </w:rPr>
        <w:t>3.</w:t>
      </w:r>
      <w:r>
        <w:rPr>
          <w:rFonts w:ascii="標楷體" w:eastAsia="標楷體" w:hAnsi="標楷體" w:cs="標楷體"/>
          <w:position w:val="-1"/>
          <w:sz w:val="24"/>
          <w:szCs w:val="24"/>
          <w:lang w:eastAsia="zh-TW"/>
        </w:rPr>
        <w:t>不定時進行</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宿舍安全檢查</w:t>
      </w:r>
      <w:r>
        <w:rPr>
          <w:rFonts w:ascii="標楷體" w:eastAsia="標楷體" w:hAnsi="標楷體" w:cs="標楷體"/>
          <w:spacing w:val="1"/>
          <w:position w:val="-1"/>
          <w:sz w:val="24"/>
          <w:szCs w:val="24"/>
          <w:lang w:eastAsia="zh-TW"/>
        </w:rPr>
        <w:t>，</w:t>
      </w:r>
      <w:r>
        <w:rPr>
          <w:rFonts w:ascii="標楷體" w:eastAsia="標楷體" w:hAnsi="標楷體" w:cs="標楷體"/>
          <w:position w:val="-1"/>
          <w:sz w:val="24"/>
          <w:szCs w:val="24"/>
          <w:lang w:eastAsia="zh-TW"/>
        </w:rPr>
        <w:t>防止</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擁有自傷工具。</w:t>
      </w:r>
    </w:p>
    <w:p w:rsidR="001210EB" w:rsidRDefault="001210EB" w:rsidP="001210EB">
      <w:pPr>
        <w:spacing w:after="0" w:line="200" w:lineRule="exact"/>
        <w:rPr>
          <w:sz w:val="20"/>
          <w:szCs w:val="20"/>
          <w:lang w:eastAsia="zh-TW"/>
        </w:rPr>
      </w:pPr>
    </w:p>
    <w:p w:rsidR="001210EB" w:rsidRDefault="001210EB" w:rsidP="001210EB">
      <w:pPr>
        <w:spacing w:before="17" w:after="0" w:line="220" w:lineRule="exact"/>
        <w:rPr>
          <w:lang w:eastAsia="zh-TW"/>
        </w:rPr>
      </w:pPr>
    </w:p>
    <w:p w:rsidR="001210EB" w:rsidRDefault="001210EB" w:rsidP="001210EB">
      <w:pPr>
        <w:spacing w:after="0" w:line="240" w:lineRule="auto"/>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8208" behindDoc="1" locked="0" layoutInCell="1" allowOverlap="1" wp14:anchorId="76C8CC23" wp14:editId="104C5D8B">
                <wp:simplePos x="0" y="0"/>
                <wp:positionH relativeFrom="page">
                  <wp:posOffset>2326005</wp:posOffset>
                </wp:positionH>
                <wp:positionV relativeFrom="paragraph">
                  <wp:posOffset>374650</wp:posOffset>
                </wp:positionV>
                <wp:extent cx="1952625" cy="4924425"/>
                <wp:effectExtent l="11430" t="5080" r="7620" b="13970"/>
                <wp:wrapNone/>
                <wp:docPr id="3097"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2625" cy="4924425"/>
                          <a:chOff x="3663" y="590"/>
                          <a:chExt cx="3075" cy="7755"/>
                        </a:xfrm>
                      </wpg:grpSpPr>
                      <wpg:grpSp>
                        <wpg:cNvPr id="3098" name="Group 498"/>
                        <wpg:cNvGrpSpPr>
                          <a:grpSpLocks/>
                        </wpg:cNvGrpSpPr>
                        <wpg:grpSpPr bwMode="auto">
                          <a:xfrm>
                            <a:off x="3851" y="598"/>
                            <a:ext cx="2516" cy="720"/>
                            <a:chOff x="3851" y="598"/>
                            <a:chExt cx="2516" cy="720"/>
                          </a:xfrm>
                        </wpg:grpSpPr>
                        <wps:wsp>
                          <wps:cNvPr id="3099" name="Freeform 499"/>
                          <wps:cNvSpPr>
                            <a:spLocks/>
                          </wps:cNvSpPr>
                          <wps:spPr bwMode="auto">
                            <a:xfrm>
                              <a:off x="3851" y="598"/>
                              <a:ext cx="2516" cy="720"/>
                            </a:xfrm>
                            <a:custGeom>
                              <a:avLst/>
                              <a:gdLst>
                                <a:gd name="T0" fmla="+- 0 5006 3851"/>
                                <a:gd name="T1" fmla="*/ T0 w 2516"/>
                                <a:gd name="T2" fmla="+- 0 599 598"/>
                                <a:gd name="T3" fmla="*/ 599 h 720"/>
                                <a:gd name="T4" fmla="+- 0 4807 3851"/>
                                <a:gd name="T5" fmla="*/ T4 w 2516"/>
                                <a:gd name="T6" fmla="+- 0 608 598"/>
                                <a:gd name="T7" fmla="*/ 608 h 720"/>
                                <a:gd name="T8" fmla="+- 0 4619 3851"/>
                                <a:gd name="T9" fmla="*/ T8 w 2516"/>
                                <a:gd name="T10" fmla="+- 0 626 598"/>
                                <a:gd name="T11" fmla="*/ 626 h 720"/>
                                <a:gd name="T12" fmla="+- 0 4446 3851"/>
                                <a:gd name="T13" fmla="*/ T12 w 2516"/>
                                <a:gd name="T14" fmla="+- 0 651 598"/>
                                <a:gd name="T15" fmla="*/ 651 h 720"/>
                                <a:gd name="T16" fmla="+- 0 4290 3851"/>
                                <a:gd name="T17" fmla="*/ T16 w 2516"/>
                                <a:gd name="T18" fmla="+- 0 684 598"/>
                                <a:gd name="T19" fmla="*/ 684 h 720"/>
                                <a:gd name="T20" fmla="+- 0 4154 3851"/>
                                <a:gd name="T21" fmla="*/ T20 w 2516"/>
                                <a:gd name="T22" fmla="+- 0 723 598"/>
                                <a:gd name="T23" fmla="*/ 723 h 720"/>
                                <a:gd name="T24" fmla="+- 0 3991 3851"/>
                                <a:gd name="T25" fmla="*/ T24 w 2516"/>
                                <a:gd name="T26" fmla="+- 0 792 598"/>
                                <a:gd name="T27" fmla="*/ 792 h 720"/>
                                <a:gd name="T28" fmla="+- 0 3867 3851"/>
                                <a:gd name="T29" fmla="*/ T28 w 2516"/>
                                <a:gd name="T30" fmla="+- 0 899 598"/>
                                <a:gd name="T31" fmla="*/ 899 h 720"/>
                                <a:gd name="T32" fmla="+- 0 3855 3851"/>
                                <a:gd name="T33" fmla="*/ T32 w 2516"/>
                                <a:gd name="T34" fmla="+- 0 987 598"/>
                                <a:gd name="T35" fmla="*/ 987 h 720"/>
                                <a:gd name="T36" fmla="+- 0 3950 3851"/>
                                <a:gd name="T37" fmla="*/ T36 w 2516"/>
                                <a:gd name="T38" fmla="+- 0 1098 598"/>
                                <a:gd name="T39" fmla="*/ 1098 h 720"/>
                                <a:gd name="T40" fmla="+- 0 4154 3851"/>
                                <a:gd name="T41" fmla="*/ T40 w 2516"/>
                                <a:gd name="T42" fmla="+- 0 1192 598"/>
                                <a:gd name="T43" fmla="*/ 1192 h 720"/>
                                <a:gd name="T44" fmla="+- 0 4290 3851"/>
                                <a:gd name="T45" fmla="*/ T44 w 2516"/>
                                <a:gd name="T46" fmla="+- 0 1231 598"/>
                                <a:gd name="T47" fmla="*/ 1231 h 720"/>
                                <a:gd name="T48" fmla="+- 0 4446 3851"/>
                                <a:gd name="T49" fmla="*/ T48 w 2516"/>
                                <a:gd name="T50" fmla="+- 0 1264 598"/>
                                <a:gd name="T51" fmla="*/ 1264 h 720"/>
                                <a:gd name="T52" fmla="+- 0 4619 3851"/>
                                <a:gd name="T53" fmla="*/ T52 w 2516"/>
                                <a:gd name="T54" fmla="+- 0 1289 598"/>
                                <a:gd name="T55" fmla="*/ 1289 h 720"/>
                                <a:gd name="T56" fmla="+- 0 4807 3851"/>
                                <a:gd name="T57" fmla="*/ T56 w 2516"/>
                                <a:gd name="T58" fmla="+- 0 1307 598"/>
                                <a:gd name="T59" fmla="*/ 1307 h 720"/>
                                <a:gd name="T60" fmla="+- 0 5006 3851"/>
                                <a:gd name="T61" fmla="*/ T60 w 2516"/>
                                <a:gd name="T62" fmla="+- 0 1316 598"/>
                                <a:gd name="T63" fmla="*/ 1316 h 720"/>
                                <a:gd name="T64" fmla="+- 0 5212 3851"/>
                                <a:gd name="T65" fmla="*/ T64 w 2516"/>
                                <a:gd name="T66" fmla="+- 0 1316 598"/>
                                <a:gd name="T67" fmla="*/ 1316 h 720"/>
                                <a:gd name="T68" fmla="+- 0 5411 3851"/>
                                <a:gd name="T69" fmla="*/ T68 w 2516"/>
                                <a:gd name="T70" fmla="+- 0 1307 598"/>
                                <a:gd name="T71" fmla="*/ 1307 h 720"/>
                                <a:gd name="T72" fmla="+- 0 5599 3851"/>
                                <a:gd name="T73" fmla="*/ T72 w 2516"/>
                                <a:gd name="T74" fmla="+- 0 1289 598"/>
                                <a:gd name="T75" fmla="*/ 1289 h 720"/>
                                <a:gd name="T76" fmla="+- 0 5772 3851"/>
                                <a:gd name="T77" fmla="*/ T76 w 2516"/>
                                <a:gd name="T78" fmla="+- 0 1264 598"/>
                                <a:gd name="T79" fmla="*/ 1264 h 720"/>
                                <a:gd name="T80" fmla="+- 0 5928 3851"/>
                                <a:gd name="T81" fmla="*/ T80 w 2516"/>
                                <a:gd name="T82" fmla="+- 0 1231 598"/>
                                <a:gd name="T83" fmla="*/ 1231 h 720"/>
                                <a:gd name="T84" fmla="+- 0 6064 3851"/>
                                <a:gd name="T85" fmla="*/ T84 w 2516"/>
                                <a:gd name="T86" fmla="+- 0 1192 598"/>
                                <a:gd name="T87" fmla="*/ 1192 h 720"/>
                                <a:gd name="T88" fmla="+- 0 6227 3851"/>
                                <a:gd name="T89" fmla="*/ T88 w 2516"/>
                                <a:gd name="T90" fmla="+- 0 1123 598"/>
                                <a:gd name="T91" fmla="*/ 1123 h 720"/>
                                <a:gd name="T92" fmla="+- 0 6351 3851"/>
                                <a:gd name="T93" fmla="*/ T92 w 2516"/>
                                <a:gd name="T94" fmla="+- 0 1016 598"/>
                                <a:gd name="T95" fmla="*/ 1016 h 720"/>
                                <a:gd name="T96" fmla="+- 0 6363 3851"/>
                                <a:gd name="T97" fmla="*/ T96 w 2516"/>
                                <a:gd name="T98" fmla="+- 0 928 598"/>
                                <a:gd name="T99" fmla="*/ 928 h 720"/>
                                <a:gd name="T100" fmla="+- 0 6268 3851"/>
                                <a:gd name="T101" fmla="*/ T100 w 2516"/>
                                <a:gd name="T102" fmla="+- 0 817 598"/>
                                <a:gd name="T103" fmla="*/ 817 h 720"/>
                                <a:gd name="T104" fmla="+- 0 6064 3851"/>
                                <a:gd name="T105" fmla="*/ T104 w 2516"/>
                                <a:gd name="T106" fmla="+- 0 723 598"/>
                                <a:gd name="T107" fmla="*/ 723 h 720"/>
                                <a:gd name="T108" fmla="+- 0 5928 3851"/>
                                <a:gd name="T109" fmla="*/ T108 w 2516"/>
                                <a:gd name="T110" fmla="+- 0 684 598"/>
                                <a:gd name="T111" fmla="*/ 684 h 720"/>
                                <a:gd name="T112" fmla="+- 0 5772 3851"/>
                                <a:gd name="T113" fmla="*/ T112 w 2516"/>
                                <a:gd name="T114" fmla="+- 0 651 598"/>
                                <a:gd name="T115" fmla="*/ 651 h 720"/>
                                <a:gd name="T116" fmla="+- 0 5599 3851"/>
                                <a:gd name="T117" fmla="*/ T116 w 2516"/>
                                <a:gd name="T118" fmla="+- 0 626 598"/>
                                <a:gd name="T119" fmla="*/ 626 h 720"/>
                                <a:gd name="T120" fmla="+- 0 5411 3851"/>
                                <a:gd name="T121" fmla="*/ T120 w 2516"/>
                                <a:gd name="T122" fmla="+- 0 608 598"/>
                                <a:gd name="T123" fmla="*/ 608 h 720"/>
                                <a:gd name="T124" fmla="+- 0 5212 3851"/>
                                <a:gd name="T125" fmla="*/ T124 w 2516"/>
                                <a:gd name="T126" fmla="+- 0 599 598"/>
                                <a:gd name="T127" fmla="*/ 599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516" h="720">
                                  <a:moveTo>
                                    <a:pt x="1258" y="0"/>
                                  </a:moveTo>
                                  <a:lnTo>
                                    <a:pt x="1155" y="1"/>
                                  </a:lnTo>
                                  <a:lnTo>
                                    <a:pt x="1054" y="4"/>
                                  </a:lnTo>
                                  <a:lnTo>
                                    <a:pt x="956" y="10"/>
                                  </a:lnTo>
                                  <a:lnTo>
                                    <a:pt x="860" y="18"/>
                                  </a:lnTo>
                                  <a:lnTo>
                                    <a:pt x="768" y="28"/>
                                  </a:lnTo>
                                  <a:lnTo>
                                    <a:pt x="680" y="40"/>
                                  </a:lnTo>
                                  <a:lnTo>
                                    <a:pt x="595" y="53"/>
                                  </a:lnTo>
                                  <a:lnTo>
                                    <a:pt x="515" y="69"/>
                                  </a:lnTo>
                                  <a:lnTo>
                                    <a:pt x="439" y="86"/>
                                  </a:lnTo>
                                  <a:lnTo>
                                    <a:pt x="368" y="105"/>
                                  </a:lnTo>
                                  <a:lnTo>
                                    <a:pt x="303" y="125"/>
                                  </a:lnTo>
                                  <a:lnTo>
                                    <a:pt x="243" y="147"/>
                                  </a:lnTo>
                                  <a:lnTo>
                                    <a:pt x="140" y="194"/>
                                  </a:lnTo>
                                  <a:lnTo>
                                    <a:pt x="64" y="246"/>
                                  </a:lnTo>
                                  <a:lnTo>
                                    <a:pt x="16" y="301"/>
                                  </a:lnTo>
                                  <a:lnTo>
                                    <a:pt x="0" y="360"/>
                                  </a:lnTo>
                                  <a:lnTo>
                                    <a:pt x="4" y="389"/>
                                  </a:lnTo>
                                  <a:lnTo>
                                    <a:pt x="37" y="446"/>
                                  </a:lnTo>
                                  <a:lnTo>
                                    <a:pt x="99" y="500"/>
                                  </a:lnTo>
                                  <a:lnTo>
                                    <a:pt x="188" y="549"/>
                                  </a:lnTo>
                                  <a:lnTo>
                                    <a:pt x="303" y="594"/>
                                  </a:lnTo>
                                  <a:lnTo>
                                    <a:pt x="368" y="614"/>
                                  </a:lnTo>
                                  <a:lnTo>
                                    <a:pt x="439" y="633"/>
                                  </a:lnTo>
                                  <a:lnTo>
                                    <a:pt x="515" y="650"/>
                                  </a:lnTo>
                                  <a:lnTo>
                                    <a:pt x="595" y="666"/>
                                  </a:lnTo>
                                  <a:lnTo>
                                    <a:pt x="680" y="679"/>
                                  </a:lnTo>
                                  <a:lnTo>
                                    <a:pt x="768" y="691"/>
                                  </a:lnTo>
                                  <a:lnTo>
                                    <a:pt x="860" y="701"/>
                                  </a:lnTo>
                                  <a:lnTo>
                                    <a:pt x="956" y="709"/>
                                  </a:lnTo>
                                  <a:lnTo>
                                    <a:pt x="1054" y="715"/>
                                  </a:lnTo>
                                  <a:lnTo>
                                    <a:pt x="1155" y="718"/>
                                  </a:lnTo>
                                  <a:lnTo>
                                    <a:pt x="1258" y="720"/>
                                  </a:lnTo>
                                  <a:lnTo>
                                    <a:pt x="1361" y="718"/>
                                  </a:lnTo>
                                  <a:lnTo>
                                    <a:pt x="1462" y="715"/>
                                  </a:lnTo>
                                  <a:lnTo>
                                    <a:pt x="1560" y="709"/>
                                  </a:lnTo>
                                  <a:lnTo>
                                    <a:pt x="1656" y="701"/>
                                  </a:lnTo>
                                  <a:lnTo>
                                    <a:pt x="1748" y="691"/>
                                  </a:lnTo>
                                  <a:lnTo>
                                    <a:pt x="1836" y="679"/>
                                  </a:lnTo>
                                  <a:lnTo>
                                    <a:pt x="1921" y="666"/>
                                  </a:lnTo>
                                  <a:lnTo>
                                    <a:pt x="2001" y="650"/>
                                  </a:lnTo>
                                  <a:lnTo>
                                    <a:pt x="2077" y="633"/>
                                  </a:lnTo>
                                  <a:lnTo>
                                    <a:pt x="2148" y="614"/>
                                  </a:lnTo>
                                  <a:lnTo>
                                    <a:pt x="2213" y="594"/>
                                  </a:lnTo>
                                  <a:lnTo>
                                    <a:pt x="2273" y="572"/>
                                  </a:lnTo>
                                  <a:lnTo>
                                    <a:pt x="2376" y="525"/>
                                  </a:lnTo>
                                  <a:lnTo>
                                    <a:pt x="2452" y="473"/>
                                  </a:lnTo>
                                  <a:lnTo>
                                    <a:pt x="2500" y="418"/>
                                  </a:lnTo>
                                  <a:lnTo>
                                    <a:pt x="2516" y="360"/>
                                  </a:lnTo>
                                  <a:lnTo>
                                    <a:pt x="2512" y="330"/>
                                  </a:lnTo>
                                  <a:lnTo>
                                    <a:pt x="2479" y="273"/>
                                  </a:lnTo>
                                  <a:lnTo>
                                    <a:pt x="2417" y="219"/>
                                  </a:lnTo>
                                  <a:lnTo>
                                    <a:pt x="2328" y="170"/>
                                  </a:lnTo>
                                  <a:lnTo>
                                    <a:pt x="2213" y="125"/>
                                  </a:lnTo>
                                  <a:lnTo>
                                    <a:pt x="2148" y="105"/>
                                  </a:lnTo>
                                  <a:lnTo>
                                    <a:pt x="2077" y="86"/>
                                  </a:lnTo>
                                  <a:lnTo>
                                    <a:pt x="2001" y="69"/>
                                  </a:lnTo>
                                  <a:lnTo>
                                    <a:pt x="1921" y="53"/>
                                  </a:lnTo>
                                  <a:lnTo>
                                    <a:pt x="1836" y="40"/>
                                  </a:lnTo>
                                  <a:lnTo>
                                    <a:pt x="1748" y="28"/>
                                  </a:lnTo>
                                  <a:lnTo>
                                    <a:pt x="1656" y="18"/>
                                  </a:lnTo>
                                  <a:lnTo>
                                    <a:pt x="1560" y="10"/>
                                  </a:lnTo>
                                  <a:lnTo>
                                    <a:pt x="1462" y="4"/>
                                  </a:lnTo>
                                  <a:lnTo>
                                    <a:pt x="1361" y="1"/>
                                  </a:lnTo>
                                  <a:lnTo>
                                    <a:pt x="125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00" name="Group 493"/>
                        <wpg:cNvGrpSpPr>
                          <a:grpSpLocks/>
                        </wpg:cNvGrpSpPr>
                        <wpg:grpSpPr bwMode="auto">
                          <a:xfrm>
                            <a:off x="5051" y="1308"/>
                            <a:ext cx="120" cy="550"/>
                            <a:chOff x="5051" y="1308"/>
                            <a:chExt cx="120" cy="550"/>
                          </a:xfrm>
                        </wpg:grpSpPr>
                        <wps:wsp>
                          <wps:cNvPr id="3101" name="Freeform 497"/>
                          <wps:cNvSpPr>
                            <a:spLocks/>
                          </wps:cNvSpPr>
                          <wps:spPr bwMode="auto">
                            <a:xfrm>
                              <a:off x="5051" y="1308"/>
                              <a:ext cx="120" cy="550"/>
                            </a:xfrm>
                            <a:custGeom>
                              <a:avLst/>
                              <a:gdLst>
                                <a:gd name="T0" fmla="+- 0 5101 5051"/>
                                <a:gd name="T1" fmla="*/ T0 w 120"/>
                                <a:gd name="T2" fmla="+- 0 1738 1308"/>
                                <a:gd name="T3" fmla="*/ 1738 h 550"/>
                                <a:gd name="T4" fmla="+- 0 5051 5051"/>
                                <a:gd name="T5" fmla="*/ T4 w 120"/>
                                <a:gd name="T6" fmla="+- 0 1738 1308"/>
                                <a:gd name="T7" fmla="*/ 1738 h 550"/>
                                <a:gd name="T8" fmla="+- 0 5111 5051"/>
                                <a:gd name="T9" fmla="*/ T8 w 120"/>
                                <a:gd name="T10" fmla="+- 0 1858 1308"/>
                                <a:gd name="T11" fmla="*/ 1858 h 550"/>
                                <a:gd name="T12" fmla="+- 0 5156 5051"/>
                                <a:gd name="T13" fmla="*/ T12 w 120"/>
                                <a:gd name="T14" fmla="+- 0 1768 1308"/>
                                <a:gd name="T15" fmla="*/ 1768 h 550"/>
                                <a:gd name="T16" fmla="+- 0 5105 5051"/>
                                <a:gd name="T17" fmla="*/ T16 w 120"/>
                                <a:gd name="T18" fmla="+- 0 1768 1308"/>
                                <a:gd name="T19" fmla="*/ 1768 h 550"/>
                                <a:gd name="T20" fmla="+- 0 5101 5051"/>
                                <a:gd name="T21" fmla="*/ T20 w 120"/>
                                <a:gd name="T22" fmla="+- 0 1763 1308"/>
                                <a:gd name="T23" fmla="*/ 1763 h 550"/>
                                <a:gd name="T24" fmla="+- 0 5101 5051"/>
                                <a:gd name="T25" fmla="*/ T24 w 120"/>
                                <a:gd name="T26" fmla="+- 0 1738 1308"/>
                                <a:gd name="T27" fmla="*/ 1738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2" name="Freeform 496"/>
                          <wps:cNvSpPr>
                            <a:spLocks/>
                          </wps:cNvSpPr>
                          <wps:spPr bwMode="auto">
                            <a:xfrm>
                              <a:off x="5051" y="1308"/>
                              <a:ext cx="120" cy="550"/>
                            </a:xfrm>
                            <a:custGeom>
                              <a:avLst/>
                              <a:gdLst>
                                <a:gd name="T0" fmla="+- 0 5121 5051"/>
                                <a:gd name="T1" fmla="*/ T0 w 120"/>
                                <a:gd name="T2" fmla="+- 0 1737 1308"/>
                                <a:gd name="T3" fmla="*/ 1737 h 550"/>
                                <a:gd name="T4" fmla="+- 0 5101 5051"/>
                                <a:gd name="T5" fmla="*/ T4 w 120"/>
                                <a:gd name="T6" fmla="+- 0 1738 1308"/>
                                <a:gd name="T7" fmla="*/ 1738 h 550"/>
                                <a:gd name="T8" fmla="+- 0 5101 5051"/>
                                <a:gd name="T9" fmla="*/ T8 w 120"/>
                                <a:gd name="T10" fmla="+- 0 1763 1308"/>
                                <a:gd name="T11" fmla="*/ 1763 h 550"/>
                                <a:gd name="T12" fmla="+- 0 5105 5051"/>
                                <a:gd name="T13" fmla="*/ T12 w 120"/>
                                <a:gd name="T14" fmla="+- 0 1768 1308"/>
                                <a:gd name="T15" fmla="*/ 1768 h 550"/>
                                <a:gd name="T16" fmla="+- 0 5116 5051"/>
                                <a:gd name="T17" fmla="*/ T16 w 120"/>
                                <a:gd name="T18" fmla="+- 0 1768 1308"/>
                                <a:gd name="T19" fmla="*/ 1768 h 550"/>
                                <a:gd name="T20" fmla="+- 0 5121 5051"/>
                                <a:gd name="T21" fmla="*/ T20 w 120"/>
                                <a:gd name="T22" fmla="+- 0 1763 1308"/>
                                <a:gd name="T23" fmla="*/ 1763 h 550"/>
                                <a:gd name="T24" fmla="+- 0 5121 5051"/>
                                <a:gd name="T25" fmla="*/ T24 w 120"/>
                                <a:gd name="T26" fmla="+- 0 1737 1308"/>
                                <a:gd name="T27" fmla="*/ 1737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70" y="429"/>
                                  </a:moveTo>
                                  <a:lnTo>
                                    <a:pt x="50" y="430"/>
                                  </a:lnTo>
                                  <a:lnTo>
                                    <a:pt x="50" y="455"/>
                                  </a:lnTo>
                                  <a:lnTo>
                                    <a:pt x="54" y="460"/>
                                  </a:lnTo>
                                  <a:lnTo>
                                    <a:pt x="65" y="460"/>
                                  </a:lnTo>
                                  <a:lnTo>
                                    <a:pt x="70" y="455"/>
                                  </a:lnTo>
                                  <a:lnTo>
                                    <a:pt x="7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3" name="Freeform 495"/>
                          <wps:cNvSpPr>
                            <a:spLocks/>
                          </wps:cNvSpPr>
                          <wps:spPr bwMode="auto">
                            <a:xfrm>
                              <a:off x="5051" y="1308"/>
                              <a:ext cx="120" cy="550"/>
                            </a:xfrm>
                            <a:custGeom>
                              <a:avLst/>
                              <a:gdLst>
                                <a:gd name="T0" fmla="+- 0 5171 5051"/>
                                <a:gd name="T1" fmla="*/ T0 w 120"/>
                                <a:gd name="T2" fmla="+- 0 1737 1308"/>
                                <a:gd name="T3" fmla="*/ 1737 h 550"/>
                                <a:gd name="T4" fmla="+- 0 5121 5051"/>
                                <a:gd name="T5" fmla="*/ T4 w 120"/>
                                <a:gd name="T6" fmla="+- 0 1737 1308"/>
                                <a:gd name="T7" fmla="*/ 1737 h 550"/>
                                <a:gd name="T8" fmla="+- 0 5121 5051"/>
                                <a:gd name="T9" fmla="*/ T8 w 120"/>
                                <a:gd name="T10" fmla="+- 0 1763 1308"/>
                                <a:gd name="T11" fmla="*/ 1763 h 550"/>
                                <a:gd name="T12" fmla="+- 0 5116 5051"/>
                                <a:gd name="T13" fmla="*/ T12 w 120"/>
                                <a:gd name="T14" fmla="+- 0 1768 1308"/>
                                <a:gd name="T15" fmla="*/ 1768 h 550"/>
                                <a:gd name="T16" fmla="+- 0 5156 5051"/>
                                <a:gd name="T17" fmla="*/ T16 w 120"/>
                                <a:gd name="T18" fmla="+- 0 1768 1308"/>
                                <a:gd name="T19" fmla="*/ 1768 h 550"/>
                                <a:gd name="T20" fmla="+- 0 5171 5051"/>
                                <a:gd name="T21" fmla="*/ T20 w 120"/>
                                <a:gd name="T22" fmla="+- 0 1737 1308"/>
                                <a:gd name="T23" fmla="*/ 1737 h 550"/>
                              </a:gdLst>
                              <a:ahLst/>
                              <a:cxnLst>
                                <a:cxn ang="0">
                                  <a:pos x="T1" y="T3"/>
                                </a:cxn>
                                <a:cxn ang="0">
                                  <a:pos x="T5" y="T7"/>
                                </a:cxn>
                                <a:cxn ang="0">
                                  <a:pos x="T9" y="T11"/>
                                </a:cxn>
                                <a:cxn ang="0">
                                  <a:pos x="T13" y="T15"/>
                                </a:cxn>
                                <a:cxn ang="0">
                                  <a:pos x="T17" y="T19"/>
                                </a:cxn>
                                <a:cxn ang="0">
                                  <a:pos x="T21" y="T23"/>
                                </a:cxn>
                              </a:cxnLst>
                              <a:rect l="0" t="0" r="r" b="b"/>
                              <a:pathLst>
                                <a:path w="120" h="550">
                                  <a:moveTo>
                                    <a:pt x="120" y="429"/>
                                  </a:moveTo>
                                  <a:lnTo>
                                    <a:pt x="70" y="429"/>
                                  </a:lnTo>
                                  <a:lnTo>
                                    <a:pt x="70" y="455"/>
                                  </a:lnTo>
                                  <a:lnTo>
                                    <a:pt x="65" y="460"/>
                                  </a:lnTo>
                                  <a:lnTo>
                                    <a:pt x="105" y="460"/>
                                  </a:lnTo>
                                  <a:lnTo>
                                    <a:pt x="12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4" name="Freeform 494"/>
                          <wps:cNvSpPr>
                            <a:spLocks/>
                          </wps:cNvSpPr>
                          <wps:spPr bwMode="auto">
                            <a:xfrm>
                              <a:off x="5051" y="1308"/>
                              <a:ext cx="120" cy="550"/>
                            </a:xfrm>
                            <a:custGeom>
                              <a:avLst/>
                              <a:gdLst>
                                <a:gd name="T0" fmla="+- 0 5116 5051"/>
                                <a:gd name="T1" fmla="*/ T0 w 120"/>
                                <a:gd name="T2" fmla="+- 0 1308 1308"/>
                                <a:gd name="T3" fmla="*/ 1308 h 550"/>
                                <a:gd name="T4" fmla="+- 0 5104 5051"/>
                                <a:gd name="T5" fmla="*/ T4 w 120"/>
                                <a:gd name="T6" fmla="+- 0 1308 1308"/>
                                <a:gd name="T7" fmla="*/ 1308 h 550"/>
                                <a:gd name="T8" fmla="+- 0 5100 5051"/>
                                <a:gd name="T9" fmla="*/ T8 w 120"/>
                                <a:gd name="T10" fmla="+- 0 1312 1308"/>
                                <a:gd name="T11" fmla="*/ 1312 h 550"/>
                                <a:gd name="T12" fmla="+- 0 5101 5051"/>
                                <a:gd name="T13" fmla="*/ T12 w 120"/>
                                <a:gd name="T14" fmla="+- 0 1738 1308"/>
                                <a:gd name="T15" fmla="*/ 1738 h 550"/>
                                <a:gd name="T16" fmla="+- 0 5121 5051"/>
                                <a:gd name="T17" fmla="*/ T16 w 120"/>
                                <a:gd name="T18" fmla="+- 0 1737 1308"/>
                                <a:gd name="T19" fmla="*/ 1737 h 550"/>
                                <a:gd name="T20" fmla="+- 0 5120 5051"/>
                                <a:gd name="T21" fmla="*/ T20 w 120"/>
                                <a:gd name="T22" fmla="+- 0 1318 1308"/>
                                <a:gd name="T23" fmla="*/ 1318 h 550"/>
                                <a:gd name="T24" fmla="+- 0 5120 5051"/>
                                <a:gd name="T25" fmla="*/ T24 w 120"/>
                                <a:gd name="T26" fmla="+- 0 1312 1308"/>
                                <a:gd name="T27" fmla="*/ 1312 h 550"/>
                                <a:gd name="T28" fmla="+- 0 5116 5051"/>
                                <a:gd name="T29" fmla="*/ T28 w 120"/>
                                <a:gd name="T30" fmla="+- 0 1308 1308"/>
                                <a:gd name="T31" fmla="*/ 1308 h 55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550">
                                  <a:moveTo>
                                    <a:pt x="65" y="0"/>
                                  </a:moveTo>
                                  <a:lnTo>
                                    <a:pt x="53" y="0"/>
                                  </a:lnTo>
                                  <a:lnTo>
                                    <a:pt x="49" y="4"/>
                                  </a:lnTo>
                                  <a:lnTo>
                                    <a:pt x="50" y="430"/>
                                  </a:lnTo>
                                  <a:lnTo>
                                    <a:pt x="70" y="429"/>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05" name="Group 491"/>
                        <wpg:cNvGrpSpPr>
                          <a:grpSpLocks/>
                        </wpg:cNvGrpSpPr>
                        <wpg:grpSpPr bwMode="auto">
                          <a:xfrm>
                            <a:off x="3851" y="1858"/>
                            <a:ext cx="2519" cy="1260"/>
                            <a:chOff x="3851" y="1858"/>
                            <a:chExt cx="2519" cy="1260"/>
                          </a:xfrm>
                        </wpg:grpSpPr>
                        <wps:wsp>
                          <wps:cNvPr id="3106" name="Freeform 492"/>
                          <wps:cNvSpPr>
                            <a:spLocks/>
                          </wps:cNvSpPr>
                          <wps:spPr bwMode="auto">
                            <a:xfrm>
                              <a:off x="3851" y="1858"/>
                              <a:ext cx="2519" cy="1260"/>
                            </a:xfrm>
                            <a:custGeom>
                              <a:avLst/>
                              <a:gdLst>
                                <a:gd name="T0" fmla="+- 0 3851 3851"/>
                                <a:gd name="T1" fmla="*/ T0 w 2519"/>
                                <a:gd name="T2" fmla="+- 0 3118 1858"/>
                                <a:gd name="T3" fmla="*/ 3118 h 1260"/>
                                <a:gd name="T4" fmla="+- 0 6370 3851"/>
                                <a:gd name="T5" fmla="*/ T4 w 2519"/>
                                <a:gd name="T6" fmla="+- 0 3118 1858"/>
                                <a:gd name="T7" fmla="*/ 3118 h 1260"/>
                                <a:gd name="T8" fmla="+- 0 6370 3851"/>
                                <a:gd name="T9" fmla="*/ T8 w 2519"/>
                                <a:gd name="T10" fmla="+- 0 1858 1858"/>
                                <a:gd name="T11" fmla="*/ 1858 h 1260"/>
                                <a:gd name="T12" fmla="+- 0 3851 3851"/>
                                <a:gd name="T13" fmla="*/ T12 w 2519"/>
                                <a:gd name="T14" fmla="+- 0 1858 1858"/>
                                <a:gd name="T15" fmla="*/ 1858 h 1260"/>
                                <a:gd name="T16" fmla="+- 0 3851 3851"/>
                                <a:gd name="T17" fmla="*/ T16 w 2519"/>
                                <a:gd name="T18" fmla="+- 0 3118 1858"/>
                                <a:gd name="T19" fmla="*/ 3118 h 1260"/>
                              </a:gdLst>
                              <a:ahLst/>
                              <a:cxnLst>
                                <a:cxn ang="0">
                                  <a:pos x="T1" y="T3"/>
                                </a:cxn>
                                <a:cxn ang="0">
                                  <a:pos x="T5" y="T7"/>
                                </a:cxn>
                                <a:cxn ang="0">
                                  <a:pos x="T9" y="T11"/>
                                </a:cxn>
                                <a:cxn ang="0">
                                  <a:pos x="T13" y="T15"/>
                                </a:cxn>
                                <a:cxn ang="0">
                                  <a:pos x="T17" y="T19"/>
                                </a:cxn>
                              </a:cxnLst>
                              <a:rect l="0" t="0" r="r" b="b"/>
                              <a:pathLst>
                                <a:path w="2519" h="1260">
                                  <a:moveTo>
                                    <a:pt x="0" y="1260"/>
                                  </a:moveTo>
                                  <a:lnTo>
                                    <a:pt x="2519" y="1260"/>
                                  </a:lnTo>
                                  <a:lnTo>
                                    <a:pt x="2519"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07" name="Group 486"/>
                        <wpg:cNvGrpSpPr>
                          <a:grpSpLocks/>
                        </wpg:cNvGrpSpPr>
                        <wpg:grpSpPr bwMode="auto">
                          <a:xfrm>
                            <a:off x="5051" y="3108"/>
                            <a:ext cx="120" cy="550"/>
                            <a:chOff x="5051" y="3108"/>
                            <a:chExt cx="120" cy="550"/>
                          </a:xfrm>
                        </wpg:grpSpPr>
                        <wps:wsp>
                          <wps:cNvPr id="3108" name="Freeform 490"/>
                          <wps:cNvSpPr>
                            <a:spLocks/>
                          </wps:cNvSpPr>
                          <wps:spPr bwMode="auto">
                            <a:xfrm>
                              <a:off x="5051" y="3108"/>
                              <a:ext cx="120" cy="550"/>
                            </a:xfrm>
                            <a:custGeom>
                              <a:avLst/>
                              <a:gdLst>
                                <a:gd name="T0" fmla="+- 0 5101 5051"/>
                                <a:gd name="T1" fmla="*/ T0 w 120"/>
                                <a:gd name="T2" fmla="+- 0 3538 3108"/>
                                <a:gd name="T3" fmla="*/ 3538 h 550"/>
                                <a:gd name="T4" fmla="+- 0 5051 5051"/>
                                <a:gd name="T5" fmla="*/ T4 w 120"/>
                                <a:gd name="T6" fmla="+- 0 3538 3108"/>
                                <a:gd name="T7" fmla="*/ 3538 h 550"/>
                                <a:gd name="T8" fmla="+- 0 5111 5051"/>
                                <a:gd name="T9" fmla="*/ T8 w 120"/>
                                <a:gd name="T10" fmla="+- 0 3658 3108"/>
                                <a:gd name="T11" fmla="*/ 3658 h 550"/>
                                <a:gd name="T12" fmla="+- 0 5156 5051"/>
                                <a:gd name="T13" fmla="*/ T12 w 120"/>
                                <a:gd name="T14" fmla="+- 0 3568 3108"/>
                                <a:gd name="T15" fmla="*/ 3568 h 550"/>
                                <a:gd name="T16" fmla="+- 0 5105 5051"/>
                                <a:gd name="T17" fmla="*/ T16 w 120"/>
                                <a:gd name="T18" fmla="+- 0 3568 3108"/>
                                <a:gd name="T19" fmla="*/ 3568 h 550"/>
                                <a:gd name="T20" fmla="+- 0 5101 5051"/>
                                <a:gd name="T21" fmla="*/ T20 w 120"/>
                                <a:gd name="T22" fmla="+- 0 3563 3108"/>
                                <a:gd name="T23" fmla="*/ 3563 h 550"/>
                                <a:gd name="T24" fmla="+- 0 5101 5051"/>
                                <a:gd name="T25" fmla="*/ T24 w 120"/>
                                <a:gd name="T26" fmla="+- 0 3538 3108"/>
                                <a:gd name="T27" fmla="*/ 3538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9" name="Freeform 489"/>
                          <wps:cNvSpPr>
                            <a:spLocks/>
                          </wps:cNvSpPr>
                          <wps:spPr bwMode="auto">
                            <a:xfrm>
                              <a:off x="5051" y="3108"/>
                              <a:ext cx="120" cy="550"/>
                            </a:xfrm>
                            <a:custGeom>
                              <a:avLst/>
                              <a:gdLst>
                                <a:gd name="T0" fmla="+- 0 5121 5051"/>
                                <a:gd name="T1" fmla="*/ T0 w 120"/>
                                <a:gd name="T2" fmla="+- 0 3537 3108"/>
                                <a:gd name="T3" fmla="*/ 3537 h 550"/>
                                <a:gd name="T4" fmla="+- 0 5101 5051"/>
                                <a:gd name="T5" fmla="*/ T4 w 120"/>
                                <a:gd name="T6" fmla="+- 0 3538 3108"/>
                                <a:gd name="T7" fmla="*/ 3538 h 550"/>
                                <a:gd name="T8" fmla="+- 0 5101 5051"/>
                                <a:gd name="T9" fmla="*/ T8 w 120"/>
                                <a:gd name="T10" fmla="+- 0 3563 3108"/>
                                <a:gd name="T11" fmla="*/ 3563 h 550"/>
                                <a:gd name="T12" fmla="+- 0 5105 5051"/>
                                <a:gd name="T13" fmla="*/ T12 w 120"/>
                                <a:gd name="T14" fmla="+- 0 3568 3108"/>
                                <a:gd name="T15" fmla="*/ 3568 h 550"/>
                                <a:gd name="T16" fmla="+- 0 5116 5051"/>
                                <a:gd name="T17" fmla="*/ T16 w 120"/>
                                <a:gd name="T18" fmla="+- 0 3568 3108"/>
                                <a:gd name="T19" fmla="*/ 3568 h 550"/>
                                <a:gd name="T20" fmla="+- 0 5121 5051"/>
                                <a:gd name="T21" fmla="*/ T20 w 120"/>
                                <a:gd name="T22" fmla="+- 0 3563 3108"/>
                                <a:gd name="T23" fmla="*/ 3563 h 550"/>
                                <a:gd name="T24" fmla="+- 0 5121 5051"/>
                                <a:gd name="T25" fmla="*/ T24 w 120"/>
                                <a:gd name="T26" fmla="+- 0 3537 3108"/>
                                <a:gd name="T27" fmla="*/ 3537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70" y="429"/>
                                  </a:moveTo>
                                  <a:lnTo>
                                    <a:pt x="50" y="430"/>
                                  </a:lnTo>
                                  <a:lnTo>
                                    <a:pt x="50" y="455"/>
                                  </a:lnTo>
                                  <a:lnTo>
                                    <a:pt x="54" y="460"/>
                                  </a:lnTo>
                                  <a:lnTo>
                                    <a:pt x="65" y="460"/>
                                  </a:lnTo>
                                  <a:lnTo>
                                    <a:pt x="70" y="455"/>
                                  </a:lnTo>
                                  <a:lnTo>
                                    <a:pt x="7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0" name="Freeform 488"/>
                          <wps:cNvSpPr>
                            <a:spLocks/>
                          </wps:cNvSpPr>
                          <wps:spPr bwMode="auto">
                            <a:xfrm>
                              <a:off x="5051" y="3108"/>
                              <a:ext cx="120" cy="550"/>
                            </a:xfrm>
                            <a:custGeom>
                              <a:avLst/>
                              <a:gdLst>
                                <a:gd name="T0" fmla="+- 0 5171 5051"/>
                                <a:gd name="T1" fmla="*/ T0 w 120"/>
                                <a:gd name="T2" fmla="+- 0 3537 3108"/>
                                <a:gd name="T3" fmla="*/ 3537 h 550"/>
                                <a:gd name="T4" fmla="+- 0 5121 5051"/>
                                <a:gd name="T5" fmla="*/ T4 w 120"/>
                                <a:gd name="T6" fmla="+- 0 3537 3108"/>
                                <a:gd name="T7" fmla="*/ 3537 h 550"/>
                                <a:gd name="T8" fmla="+- 0 5121 5051"/>
                                <a:gd name="T9" fmla="*/ T8 w 120"/>
                                <a:gd name="T10" fmla="+- 0 3563 3108"/>
                                <a:gd name="T11" fmla="*/ 3563 h 550"/>
                                <a:gd name="T12" fmla="+- 0 5116 5051"/>
                                <a:gd name="T13" fmla="*/ T12 w 120"/>
                                <a:gd name="T14" fmla="+- 0 3568 3108"/>
                                <a:gd name="T15" fmla="*/ 3568 h 550"/>
                                <a:gd name="T16" fmla="+- 0 5156 5051"/>
                                <a:gd name="T17" fmla="*/ T16 w 120"/>
                                <a:gd name="T18" fmla="+- 0 3568 3108"/>
                                <a:gd name="T19" fmla="*/ 3568 h 550"/>
                                <a:gd name="T20" fmla="+- 0 5171 5051"/>
                                <a:gd name="T21" fmla="*/ T20 w 120"/>
                                <a:gd name="T22" fmla="+- 0 3537 3108"/>
                                <a:gd name="T23" fmla="*/ 3537 h 550"/>
                              </a:gdLst>
                              <a:ahLst/>
                              <a:cxnLst>
                                <a:cxn ang="0">
                                  <a:pos x="T1" y="T3"/>
                                </a:cxn>
                                <a:cxn ang="0">
                                  <a:pos x="T5" y="T7"/>
                                </a:cxn>
                                <a:cxn ang="0">
                                  <a:pos x="T9" y="T11"/>
                                </a:cxn>
                                <a:cxn ang="0">
                                  <a:pos x="T13" y="T15"/>
                                </a:cxn>
                                <a:cxn ang="0">
                                  <a:pos x="T17" y="T19"/>
                                </a:cxn>
                                <a:cxn ang="0">
                                  <a:pos x="T21" y="T23"/>
                                </a:cxn>
                              </a:cxnLst>
                              <a:rect l="0" t="0" r="r" b="b"/>
                              <a:pathLst>
                                <a:path w="120" h="550">
                                  <a:moveTo>
                                    <a:pt x="120" y="429"/>
                                  </a:moveTo>
                                  <a:lnTo>
                                    <a:pt x="70" y="429"/>
                                  </a:lnTo>
                                  <a:lnTo>
                                    <a:pt x="70" y="455"/>
                                  </a:lnTo>
                                  <a:lnTo>
                                    <a:pt x="65" y="460"/>
                                  </a:lnTo>
                                  <a:lnTo>
                                    <a:pt x="105" y="460"/>
                                  </a:lnTo>
                                  <a:lnTo>
                                    <a:pt x="12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1" name="Freeform 487"/>
                          <wps:cNvSpPr>
                            <a:spLocks/>
                          </wps:cNvSpPr>
                          <wps:spPr bwMode="auto">
                            <a:xfrm>
                              <a:off x="5051" y="3108"/>
                              <a:ext cx="120" cy="550"/>
                            </a:xfrm>
                            <a:custGeom>
                              <a:avLst/>
                              <a:gdLst>
                                <a:gd name="T0" fmla="+- 0 5116 5051"/>
                                <a:gd name="T1" fmla="*/ T0 w 120"/>
                                <a:gd name="T2" fmla="+- 0 3108 3108"/>
                                <a:gd name="T3" fmla="*/ 3108 h 550"/>
                                <a:gd name="T4" fmla="+- 0 5104 5051"/>
                                <a:gd name="T5" fmla="*/ T4 w 120"/>
                                <a:gd name="T6" fmla="+- 0 3108 3108"/>
                                <a:gd name="T7" fmla="*/ 3108 h 550"/>
                                <a:gd name="T8" fmla="+- 0 5100 5051"/>
                                <a:gd name="T9" fmla="*/ T8 w 120"/>
                                <a:gd name="T10" fmla="+- 0 3112 3108"/>
                                <a:gd name="T11" fmla="*/ 3112 h 550"/>
                                <a:gd name="T12" fmla="+- 0 5101 5051"/>
                                <a:gd name="T13" fmla="*/ T12 w 120"/>
                                <a:gd name="T14" fmla="+- 0 3538 3108"/>
                                <a:gd name="T15" fmla="*/ 3538 h 550"/>
                                <a:gd name="T16" fmla="+- 0 5121 5051"/>
                                <a:gd name="T17" fmla="*/ T16 w 120"/>
                                <a:gd name="T18" fmla="+- 0 3537 3108"/>
                                <a:gd name="T19" fmla="*/ 3537 h 550"/>
                                <a:gd name="T20" fmla="+- 0 5120 5051"/>
                                <a:gd name="T21" fmla="*/ T20 w 120"/>
                                <a:gd name="T22" fmla="+- 0 3118 3108"/>
                                <a:gd name="T23" fmla="*/ 3118 h 550"/>
                                <a:gd name="T24" fmla="+- 0 5120 5051"/>
                                <a:gd name="T25" fmla="*/ T24 w 120"/>
                                <a:gd name="T26" fmla="+- 0 3112 3108"/>
                                <a:gd name="T27" fmla="*/ 3112 h 550"/>
                                <a:gd name="T28" fmla="+- 0 5116 5051"/>
                                <a:gd name="T29" fmla="*/ T28 w 120"/>
                                <a:gd name="T30" fmla="+- 0 3108 3108"/>
                                <a:gd name="T31" fmla="*/ 3108 h 55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550">
                                  <a:moveTo>
                                    <a:pt x="65" y="0"/>
                                  </a:moveTo>
                                  <a:lnTo>
                                    <a:pt x="53" y="0"/>
                                  </a:lnTo>
                                  <a:lnTo>
                                    <a:pt x="49" y="4"/>
                                  </a:lnTo>
                                  <a:lnTo>
                                    <a:pt x="50" y="430"/>
                                  </a:lnTo>
                                  <a:lnTo>
                                    <a:pt x="70" y="429"/>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12" name="Group 484"/>
                        <wpg:cNvGrpSpPr>
                          <a:grpSpLocks/>
                        </wpg:cNvGrpSpPr>
                        <wpg:grpSpPr bwMode="auto">
                          <a:xfrm>
                            <a:off x="3851" y="3658"/>
                            <a:ext cx="2519" cy="540"/>
                            <a:chOff x="3851" y="3658"/>
                            <a:chExt cx="2519" cy="540"/>
                          </a:xfrm>
                        </wpg:grpSpPr>
                        <wps:wsp>
                          <wps:cNvPr id="3113" name="Freeform 485"/>
                          <wps:cNvSpPr>
                            <a:spLocks/>
                          </wps:cNvSpPr>
                          <wps:spPr bwMode="auto">
                            <a:xfrm>
                              <a:off x="3851" y="3658"/>
                              <a:ext cx="2519" cy="540"/>
                            </a:xfrm>
                            <a:custGeom>
                              <a:avLst/>
                              <a:gdLst>
                                <a:gd name="T0" fmla="+- 0 3851 3851"/>
                                <a:gd name="T1" fmla="*/ T0 w 2519"/>
                                <a:gd name="T2" fmla="+- 0 4198 3658"/>
                                <a:gd name="T3" fmla="*/ 4198 h 540"/>
                                <a:gd name="T4" fmla="+- 0 6370 3851"/>
                                <a:gd name="T5" fmla="*/ T4 w 2519"/>
                                <a:gd name="T6" fmla="+- 0 4198 3658"/>
                                <a:gd name="T7" fmla="*/ 4198 h 540"/>
                                <a:gd name="T8" fmla="+- 0 6370 3851"/>
                                <a:gd name="T9" fmla="*/ T8 w 2519"/>
                                <a:gd name="T10" fmla="+- 0 3658 3658"/>
                                <a:gd name="T11" fmla="*/ 3658 h 540"/>
                                <a:gd name="T12" fmla="+- 0 3851 3851"/>
                                <a:gd name="T13" fmla="*/ T12 w 2519"/>
                                <a:gd name="T14" fmla="+- 0 3658 3658"/>
                                <a:gd name="T15" fmla="*/ 3658 h 540"/>
                                <a:gd name="T16" fmla="+- 0 3851 3851"/>
                                <a:gd name="T17" fmla="*/ T16 w 2519"/>
                                <a:gd name="T18" fmla="+- 0 4198 3658"/>
                                <a:gd name="T19" fmla="*/ 4198 h 540"/>
                              </a:gdLst>
                              <a:ahLst/>
                              <a:cxnLst>
                                <a:cxn ang="0">
                                  <a:pos x="T1" y="T3"/>
                                </a:cxn>
                                <a:cxn ang="0">
                                  <a:pos x="T5" y="T7"/>
                                </a:cxn>
                                <a:cxn ang="0">
                                  <a:pos x="T9" y="T11"/>
                                </a:cxn>
                                <a:cxn ang="0">
                                  <a:pos x="T13" y="T15"/>
                                </a:cxn>
                                <a:cxn ang="0">
                                  <a:pos x="T17" y="T19"/>
                                </a:cxn>
                              </a:cxnLst>
                              <a:rect l="0" t="0" r="r" b="b"/>
                              <a:pathLst>
                                <a:path w="2519" h="540">
                                  <a:moveTo>
                                    <a:pt x="0" y="540"/>
                                  </a:moveTo>
                                  <a:lnTo>
                                    <a:pt x="2519" y="540"/>
                                  </a:lnTo>
                                  <a:lnTo>
                                    <a:pt x="2519"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14" name="Group 479"/>
                        <wpg:cNvGrpSpPr>
                          <a:grpSpLocks/>
                        </wpg:cNvGrpSpPr>
                        <wpg:grpSpPr bwMode="auto">
                          <a:xfrm>
                            <a:off x="5051" y="4188"/>
                            <a:ext cx="120" cy="550"/>
                            <a:chOff x="5051" y="4188"/>
                            <a:chExt cx="120" cy="550"/>
                          </a:xfrm>
                        </wpg:grpSpPr>
                        <wps:wsp>
                          <wps:cNvPr id="3115" name="Freeform 483"/>
                          <wps:cNvSpPr>
                            <a:spLocks/>
                          </wps:cNvSpPr>
                          <wps:spPr bwMode="auto">
                            <a:xfrm>
                              <a:off x="5051" y="4188"/>
                              <a:ext cx="120" cy="550"/>
                            </a:xfrm>
                            <a:custGeom>
                              <a:avLst/>
                              <a:gdLst>
                                <a:gd name="T0" fmla="+- 0 5101 5051"/>
                                <a:gd name="T1" fmla="*/ T0 w 120"/>
                                <a:gd name="T2" fmla="+- 0 4618 4188"/>
                                <a:gd name="T3" fmla="*/ 4618 h 550"/>
                                <a:gd name="T4" fmla="+- 0 5051 5051"/>
                                <a:gd name="T5" fmla="*/ T4 w 120"/>
                                <a:gd name="T6" fmla="+- 0 4618 4188"/>
                                <a:gd name="T7" fmla="*/ 4618 h 550"/>
                                <a:gd name="T8" fmla="+- 0 5111 5051"/>
                                <a:gd name="T9" fmla="*/ T8 w 120"/>
                                <a:gd name="T10" fmla="+- 0 4738 4188"/>
                                <a:gd name="T11" fmla="*/ 4738 h 550"/>
                                <a:gd name="T12" fmla="+- 0 5156 5051"/>
                                <a:gd name="T13" fmla="*/ T12 w 120"/>
                                <a:gd name="T14" fmla="+- 0 4648 4188"/>
                                <a:gd name="T15" fmla="*/ 4648 h 550"/>
                                <a:gd name="T16" fmla="+- 0 5105 5051"/>
                                <a:gd name="T17" fmla="*/ T16 w 120"/>
                                <a:gd name="T18" fmla="+- 0 4648 4188"/>
                                <a:gd name="T19" fmla="*/ 4648 h 550"/>
                                <a:gd name="T20" fmla="+- 0 5101 5051"/>
                                <a:gd name="T21" fmla="*/ T20 w 120"/>
                                <a:gd name="T22" fmla="+- 0 4643 4188"/>
                                <a:gd name="T23" fmla="*/ 4643 h 550"/>
                                <a:gd name="T24" fmla="+- 0 5101 5051"/>
                                <a:gd name="T25" fmla="*/ T24 w 120"/>
                                <a:gd name="T26" fmla="+- 0 4618 4188"/>
                                <a:gd name="T27" fmla="*/ 4618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6" name="Freeform 482"/>
                          <wps:cNvSpPr>
                            <a:spLocks/>
                          </wps:cNvSpPr>
                          <wps:spPr bwMode="auto">
                            <a:xfrm>
                              <a:off x="5051" y="4188"/>
                              <a:ext cx="120" cy="550"/>
                            </a:xfrm>
                            <a:custGeom>
                              <a:avLst/>
                              <a:gdLst>
                                <a:gd name="T0" fmla="+- 0 5121 5051"/>
                                <a:gd name="T1" fmla="*/ T0 w 120"/>
                                <a:gd name="T2" fmla="+- 0 4617 4188"/>
                                <a:gd name="T3" fmla="*/ 4617 h 550"/>
                                <a:gd name="T4" fmla="+- 0 5101 5051"/>
                                <a:gd name="T5" fmla="*/ T4 w 120"/>
                                <a:gd name="T6" fmla="+- 0 4618 4188"/>
                                <a:gd name="T7" fmla="*/ 4618 h 550"/>
                                <a:gd name="T8" fmla="+- 0 5101 5051"/>
                                <a:gd name="T9" fmla="*/ T8 w 120"/>
                                <a:gd name="T10" fmla="+- 0 4643 4188"/>
                                <a:gd name="T11" fmla="*/ 4643 h 550"/>
                                <a:gd name="T12" fmla="+- 0 5105 5051"/>
                                <a:gd name="T13" fmla="*/ T12 w 120"/>
                                <a:gd name="T14" fmla="+- 0 4648 4188"/>
                                <a:gd name="T15" fmla="*/ 4648 h 550"/>
                                <a:gd name="T16" fmla="+- 0 5116 5051"/>
                                <a:gd name="T17" fmla="*/ T16 w 120"/>
                                <a:gd name="T18" fmla="+- 0 4648 4188"/>
                                <a:gd name="T19" fmla="*/ 4648 h 550"/>
                                <a:gd name="T20" fmla="+- 0 5121 5051"/>
                                <a:gd name="T21" fmla="*/ T20 w 120"/>
                                <a:gd name="T22" fmla="+- 0 4643 4188"/>
                                <a:gd name="T23" fmla="*/ 4643 h 550"/>
                                <a:gd name="T24" fmla="+- 0 5121 5051"/>
                                <a:gd name="T25" fmla="*/ T24 w 120"/>
                                <a:gd name="T26" fmla="+- 0 4617 4188"/>
                                <a:gd name="T27" fmla="*/ 4617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70" y="429"/>
                                  </a:moveTo>
                                  <a:lnTo>
                                    <a:pt x="50" y="430"/>
                                  </a:lnTo>
                                  <a:lnTo>
                                    <a:pt x="50" y="455"/>
                                  </a:lnTo>
                                  <a:lnTo>
                                    <a:pt x="54" y="460"/>
                                  </a:lnTo>
                                  <a:lnTo>
                                    <a:pt x="65" y="460"/>
                                  </a:lnTo>
                                  <a:lnTo>
                                    <a:pt x="70" y="455"/>
                                  </a:lnTo>
                                  <a:lnTo>
                                    <a:pt x="7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7" name="Freeform 481"/>
                          <wps:cNvSpPr>
                            <a:spLocks/>
                          </wps:cNvSpPr>
                          <wps:spPr bwMode="auto">
                            <a:xfrm>
                              <a:off x="5051" y="4188"/>
                              <a:ext cx="120" cy="550"/>
                            </a:xfrm>
                            <a:custGeom>
                              <a:avLst/>
                              <a:gdLst>
                                <a:gd name="T0" fmla="+- 0 5171 5051"/>
                                <a:gd name="T1" fmla="*/ T0 w 120"/>
                                <a:gd name="T2" fmla="+- 0 4617 4188"/>
                                <a:gd name="T3" fmla="*/ 4617 h 550"/>
                                <a:gd name="T4" fmla="+- 0 5121 5051"/>
                                <a:gd name="T5" fmla="*/ T4 w 120"/>
                                <a:gd name="T6" fmla="+- 0 4617 4188"/>
                                <a:gd name="T7" fmla="*/ 4617 h 550"/>
                                <a:gd name="T8" fmla="+- 0 5121 5051"/>
                                <a:gd name="T9" fmla="*/ T8 w 120"/>
                                <a:gd name="T10" fmla="+- 0 4643 4188"/>
                                <a:gd name="T11" fmla="*/ 4643 h 550"/>
                                <a:gd name="T12" fmla="+- 0 5116 5051"/>
                                <a:gd name="T13" fmla="*/ T12 w 120"/>
                                <a:gd name="T14" fmla="+- 0 4648 4188"/>
                                <a:gd name="T15" fmla="*/ 4648 h 550"/>
                                <a:gd name="T16" fmla="+- 0 5156 5051"/>
                                <a:gd name="T17" fmla="*/ T16 w 120"/>
                                <a:gd name="T18" fmla="+- 0 4648 4188"/>
                                <a:gd name="T19" fmla="*/ 4648 h 550"/>
                                <a:gd name="T20" fmla="+- 0 5171 5051"/>
                                <a:gd name="T21" fmla="*/ T20 w 120"/>
                                <a:gd name="T22" fmla="+- 0 4617 4188"/>
                                <a:gd name="T23" fmla="*/ 4617 h 550"/>
                              </a:gdLst>
                              <a:ahLst/>
                              <a:cxnLst>
                                <a:cxn ang="0">
                                  <a:pos x="T1" y="T3"/>
                                </a:cxn>
                                <a:cxn ang="0">
                                  <a:pos x="T5" y="T7"/>
                                </a:cxn>
                                <a:cxn ang="0">
                                  <a:pos x="T9" y="T11"/>
                                </a:cxn>
                                <a:cxn ang="0">
                                  <a:pos x="T13" y="T15"/>
                                </a:cxn>
                                <a:cxn ang="0">
                                  <a:pos x="T17" y="T19"/>
                                </a:cxn>
                                <a:cxn ang="0">
                                  <a:pos x="T21" y="T23"/>
                                </a:cxn>
                              </a:cxnLst>
                              <a:rect l="0" t="0" r="r" b="b"/>
                              <a:pathLst>
                                <a:path w="120" h="550">
                                  <a:moveTo>
                                    <a:pt x="120" y="429"/>
                                  </a:moveTo>
                                  <a:lnTo>
                                    <a:pt x="70" y="429"/>
                                  </a:lnTo>
                                  <a:lnTo>
                                    <a:pt x="70" y="455"/>
                                  </a:lnTo>
                                  <a:lnTo>
                                    <a:pt x="65" y="460"/>
                                  </a:lnTo>
                                  <a:lnTo>
                                    <a:pt x="105" y="460"/>
                                  </a:lnTo>
                                  <a:lnTo>
                                    <a:pt x="12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8" name="Freeform 480"/>
                          <wps:cNvSpPr>
                            <a:spLocks/>
                          </wps:cNvSpPr>
                          <wps:spPr bwMode="auto">
                            <a:xfrm>
                              <a:off x="5051" y="4188"/>
                              <a:ext cx="120" cy="550"/>
                            </a:xfrm>
                            <a:custGeom>
                              <a:avLst/>
                              <a:gdLst>
                                <a:gd name="T0" fmla="+- 0 5116 5051"/>
                                <a:gd name="T1" fmla="*/ T0 w 120"/>
                                <a:gd name="T2" fmla="+- 0 4188 4188"/>
                                <a:gd name="T3" fmla="*/ 4188 h 550"/>
                                <a:gd name="T4" fmla="+- 0 5104 5051"/>
                                <a:gd name="T5" fmla="*/ T4 w 120"/>
                                <a:gd name="T6" fmla="+- 0 4188 4188"/>
                                <a:gd name="T7" fmla="*/ 4188 h 550"/>
                                <a:gd name="T8" fmla="+- 0 5100 5051"/>
                                <a:gd name="T9" fmla="*/ T8 w 120"/>
                                <a:gd name="T10" fmla="+- 0 4192 4188"/>
                                <a:gd name="T11" fmla="*/ 4192 h 550"/>
                                <a:gd name="T12" fmla="+- 0 5101 5051"/>
                                <a:gd name="T13" fmla="*/ T12 w 120"/>
                                <a:gd name="T14" fmla="+- 0 4618 4188"/>
                                <a:gd name="T15" fmla="*/ 4618 h 550"/>
                                <a:gd name="T16" fmla="+- 0 5121 5051"/>
                                <a:gd name="T17" fmla="*/ T16 w 120"/>
                                <a:gd name="T18" fmla="+- 0 4617 4188"/>
                                <a:gd name="T19" fmla="*/ 4617 h 550"/>
                                <a:gd name="T20" fmla="+- 0 5120 5051"/>
                                <a:gd name="T21" fmla="*/ T20 w 120"/>
                                <a:gd name="T22" fmla="+- 0 4198 4188"/>
                                <a:gd name="T23" fmla="*/ 4198 h 550"/>
                                <a:gd name="T24" fmla="+- 0 5120 5051"/>
                                <a:gd name="T25" fmla="*/ T24 w 120"/>
                                <a:gd name="T26" fmla="+- 0 4192 4188"/>
                                <a:gd name="T27" fmla="*/ 4192 h 550"/>
                                <a:gd name="T28" fmla="+- 0 5116 5051"/>
                                <a:gd name="T29" fmla="*/ T28 w 120"/>
                                <a:gd name="T30" fmla="+- 0 4188 4188"/>
                                <a:gd name="T31" fmla="*/ 4188 h 55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550">
                                  <a:moveTo>
                                    <a:pt x="65" y="0"/>
                                  </a:moveTo>
                                  <a:lnTo>
                                    <a:pt x="53" y="0"/>
                                  </a:lnTo>
                                  <a:lnTo>
                                    <a:pt x="49" y="4"/>
                                  </a:lnTo>
                                  <a:lnTo>
                                    <a:pt x="50" y="430"/>
                                  </a:lnTo>
                                  <a:lnTo>
                                    <a:pt x="70" y="429"/>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19" name="Group 477"/>
                        <wpg:cNvGrpSpPr>
                          <a:grpSpLocks/>
                        </wpg:cNvGrpSpPr>
                        <wpg:grpSpPr bwMode="auto">
                          <a:xfrm>
                            <a:off x="3851" y="4738"/>
                            <a:ext cx="2517" cy="1260"/>
                            <a:chOff x="3851" y="4738"/>
                            <a:chExt cx="2517" cy="1260"/>
                          </a:xfrm>
                        </wpg:grpSpPr>
                        <wps:wsp>
                          <wps:cNvPr id="3120" name="Freeform 478"/>
                          <wps:cNvSpPr>
                            <a:spLocks/>
                          </wps:cNvSpPr>
                          <wps:spPr bwMode="auto">
                            <a:xfrm>
                              <a:off x="3851" y="4738"/>
                              <a:ext cx="2517" cy="1260"/>
                            </a:xfrm>
                            <a:custGeom>
                              <a:avLst/>
                              <a:gdLst>
                                <a:gd name="T0" fmla="+- 0 3851 3851"/>
                                <a:gd name="T1" fmla="*/ T0 w 2517"/>
                                <a:gd name="T2" fmla="+- 0 5998 4738"/>
                                <a:gd name="T3" fmla="*/ 5998 h 1260"/>
                                <a:gd name="T4" fmla="+- 0 6368 3851"/>
                                <a:gd name="T5" fmla="*/ T4 w 2517"/>
                                <a:gd name="T6" fmla="+- 0 5998 4738"/>
                                <a:gd name="T7" fmla="*/ 5998 h 1260"/>
                                <a:gd name="T8" fmla="+- 0 6368 3851"/>
                                <a:gd name="T9" fmla="*/ T8 w 2517"/>
                                <a:gd name="T10" fmla="+- 0 4738 4738"/>
                                <a:gd name="T11" fmla="*/ 4738 h 1260"/>
                                <a:gd name="T12" fmla="+- 0 3851 3851"/>
                                <a:gd name="T13" fmla="*/ T12 w 2517"/>
                                <a:gd name="T14" fmla="+- 0 4738 4738"/>
                                <a:gd name="T15" fmla="*/ 4738 h 1260"/>
                                <a:gd name="T16" fmla="+- 0 3851 3851"/>
                                <a:gd name="T17" fmla="*/ T16 w 2517"/>
                                <a:gd name="T18" fmla="+- 0 5998 4738"/>
                                <a:gd name="T19" fmla="*/ 5998 h 1260"/>
                              </a:gdLst>
                              <a:ahLst/>
                              <a:cxnLst>
                                <a:cxn ang="0">
                                  <a:pos x="T1" y="T3"/>
                                </a:cxn>
                                <a:cxn ang="0">
                                  <a:pos x="T5" y="T7"/>
                                </a:cxn>
                                <a:cxn ang="0">
                                  <a:pos x="T9" y="T11"/>
                                </a:cxn>
                                <a:cxn ang="0">
                                  <a:pos x="T13" y="T15"/>
                                </a:cxn>
                                <a:cxn ang="0">
                                  <a:pos x="T17" y="T19"/>
                                </a:cxn>
                              </a:cxnLst>
                              <a:rect l="0" t="0" r="r" b="b"/>
                              <a:pathLst>
                                <a:path w="2517" h="1260">
                                  <a:moveTo>
                                    <a:pt x="0" y="1260"/>
                                  </a:moveTo>
                                  <a:lnTo>
                                    <a:pt x="2517" y="1260"/>
                                  </a:lnTo>
                                  <a:lnTo>
                                    <a:pt x="2517"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21" name="Group 473"/>
                        <wpg:cNvGrpSpPr>
                          <a:grpSpLocks/>
                        </wpg:cNvGrpSpPr>
                        <wpg:grpSpPr bwMode="auto">
                          <a:xfrm>
                            <a:off x="5050" y="5988"/>
                            <a:ext cx="120" cy="550"/>
                            <a:chOff x="5050" y="5988"/>
                            <a:chExt cx="120" cy="550"/>
                          </a:xfrm>
                        </wpg:grpSpPr>
                        <wps:wsp>
                          <wps:cNvPr id="3122" name="Freeform 476"/>
                          <wps:cNvSpPr>
                            <a:spLocks/>
                          </wps:cNvSpPr>
                          <wps:spPr bwMode="auto">
                            <a:xfrm>
                              <a:off x="5050" y="5988"/>
                              <a:ext cx="120" cy="550"/>
                            </a:xfrm>
                            <a:custGeom>
                              <a:avLst/>
                              <a:gdLst>
                                <a:gd name="T0" fmla="+- 0 5100 5050"/>
                                <a:gd name="T1" fmla="*/ T0 w 120"/>
                                <a:gd name="T2" fmla="+- 0 6418 5988"/>
                                <a:gd name="T3" fmla="*/ 6418 h 550"/>
                                <a:gd name="T4" fmla="+- 0 5050 5050"/>
                                <a:gd name="T5" fmla="*/ T4 w 120"/>
                                <a:gd name="T6" fmla="+- 0 6418 5988"/>
                                <a:gd name="T7" fmla="*/ 6418 h 550"/>
                                <a:gd name="T8" fmla="+- 0 5110 5050"/>
                                <a:gd name="T9" fmla="*/ T8 w 120"/>
                                <a:gd name="T10" fmla="+- 0 6538 5988"/>
                                <a:gd name="T11" fmla="*/ 6538 h 550"/>
                                <a:gd name="T12" fmla="+- 0 5155 5050"/>
                                <a:gd name="T13" fmla="*/ T12 w 120"/>
                                <a:gd name="T14" fmla="+- 0 6448 5988"/>
                                <a:gd name="T15" fmla="*/ 6448 h 550"/>
                                <a:gd name="T16" fmla="+- 0 5104 5050"/>
                                <a:gd name="T17" fmla="*/ T16 w 120"/>
                                <a:gd name="T18" fmla="+- 0 6448 5988"/>
                                <a:gd name="T19" fmla="*/ 6448 h 550"/>
                                <a:gd name="T20" fmla="+- 0 5100 5050"/>
                                <a:gd name="T21" fmla="*/ T20 w 120"/>
                                <a:gd name="T22" fmla="+- 0 6443 5988"/>
                                <a:gd name="T23" fmla="*/ 6443 h 550"/>
                                <a:gd name="T24" fmla="+- 0 5100 5050"/>
                                <a:gd name="T25" fmla="*/ T24 w 120"/>
                                <a:gd name="T26" fmla="+- 0 6418 5988"/>
                                <a:gd name="T27" fmla="*/ 6418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3" name="Freeform 475"/>
                          <wps:cNvSpPr>
                            <a:spLocks/>
                          </wps:cNvSpPr>
                          <wps:spPr bwMode="auto">
                            <a:xfrm>
                              <a:off x="5050" y="5988"/>
                              <a:ext cx="120" cy="550"/>
                            </a:xfrm>
                            <a:custGeom>
                              <a:avLst/>
                              <a:gdLst>
                                <a:gd name="T0" fmla="+- 0 5116 5050"/>
                                <a:gd name="T1" fmla="*/ T0 w 120"/>
                                <a:gd name="T2" fmla="+- 0 5988 5988"/>
                                <a:gd name="T3" fmla="*/ 5988 h 550"/>
                                <a:gd name="T4" fmla="+- 0 5104 5050"/>
                                <a:gd name="T5" fmla="*/ T4 w 120"/>
                                <a:gd name="T6" fmla="+- 0 5988 5988"/>
                                <a:gd name="T7" fmla="*/ 5988 h 550"/>
                                <a:gd name="T8" fmla="+- 0 5100 5050"/>
                                <a:gd name="T9" fmla="*/ T8 w 120"/>
                                <a:gd name="T10" fmla="+- 0 5992 5988"/>
                                <a:gd name="T11" fmla="*/ 5992 h 550"/>
                                <a:gd name="T12" fmla="+- 0 5100 5050"/>
                                <a:gd name="T13" fmla="*/ T12 w 120"/>
                                <a:gd name="T14" fmla="+- 0 6443 5988"/>
                                <a:gd name="T15" fmla="*/ 6443 h 550"/>
                                <a:gd name="T16" fmla="+- 0 5104 5050"/>
                                <a:gd name="T17" fmla="*/ T16 w 120"/>
                                <a:gd name="T18" fmla="+- 0 6448 5988"/>
                                <a:gd name="T19" fmla="*/ 6448 h 550"/>
                                <a:gd name="T20" fmla="+- 0 5116 5050"/>
                                <a:gd name="T21" fmla="*/ T20 w 120"/>
                                <a:gd name="T22" fmla="+- 0 6448 5988"/>
                                <a:gd name="T23" fmla="*/ 6448 h 550"/>
                                <a:gd name="T24" fmla="+- 0 5120 5050"/>
                                <a:gd name="T25" fmla="*/ T24 w 120"/>
                                <a:gd name="T26" fmla="+- 0 6443 5988"/>
                                <a:gd name="T27" fmla="*/ 6443 h 550"/>
                                <a:gd name="T28" fmla="+- 0 5120 5050"/>
                                <a:gd name="T29" fmla="*/ T28 w 120"/>
                                <a:gd name="T30" fmla="+- 0 5992 5988"/>
                                <a:gd name="T31" fmla="*/ 5992 h 550"/>
                                <a:gd name="T32" fmla="+- 0 5116 5050"/>
                                <a:gd name="T33" fmla="*/ T32 w 120"/>
                                <a:gd name="T34" fmla="+- 0 5988 5988"/>
                                <a:gd name="T35" fmla="*/ 5988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0">
                                  <a:moveTo>
                                    <a:pt x="66" y="0"/>
                                  </a:moveTo>
                                  <a:lnTo>
                                    <a:pt x="54" y="0"/>
                                  </a:lnTo>
                                  <a:lnTo>
                                    <a:pt x="50" y="4"/>
                                  </a:lnTo>
                                  <a:lnTo>
                                    <a:pt x="50" y="455"/>
                                  </a:lnTo>
                                  <a:lnTo>
                                    <a:pt x="54" y="460"/>
                                  </a:lnTo>
                                  <a:lnTo>
                                    <a:pt x="66" y="460"/>
                                  </a:lnTo>
                                  <a:lnTo>
                                    <a:pt x="70" y="45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4" name="Freeform 474"/>
                          <wps:cNvSpPr>
                            <a:spLocks/>
                          </wps:cNvSpPr>
                          <wps:spPr bwMode="auto">
                            <a:xfrm>
                              <a:off x="5050" y="5988"/>
                              <a:ext cx="120" cy="550"/>
                            </a:xfrm>
                            <a:custGeom>
                              <a:avLst/>
                              <a:gdLst>
                                <a:gd name="T0" fmla="+- 0 5170 5050"/>
                                <a:gd name="T1" fmla="*/ T0 w 120"/>
                                <a:gd name="T2" fmla="+- 0 6418 5988"/>
                                <a:gd name="T3" fmla="*/ 6418 h 550"/>
                                <a:gd name="T4" fmla="+- 0 5120 5050"/>
                                <a:gd name="T5" fmla="*/ T4 w 120"/>
                                <a:gd name="T6" fmla="+- 0 6418 5988"/>
                                <a:gd name="T7" fmla="*/ 6418 h 550"/>
                                <a:gd name="T8" fmla="+- 0 5120 5050"/>
                                <a:gd name="T9" fmla="*/ T8 w 120"/>
                                <a:gd name="T10" fmla="+- 0 6443 5988"/>
                                <a:gd name="T11" fmla="*/ 6443 h 550"/>
                                <a:gd name="T12" fmla="+- 0 5116 5050"/>
                                <a:gd name="T13" fmla="*/ T12 w 120"/>
                                <a:gd name="T14" fmla="+- 0 6448 5988"/>
                                <a:gd name="T15" fmla="*/ 6448 h 550"/>
                                <a:gd name="T16" fmla="+- 0 5155 5050"/>
                                <a:gd name="T17" fmla="*/ T16 w 120"/>
                                <a:gd name="T18" fmla="+- 0 6448 5988"/>
                                <a:gd name="T19" fmla="*/ 6448 h 550"/>
                                <a:gd name="T20" fmla="+- 0 5170 5050"/>
                                <a:gd name="T21" fmla="*/ T20 w 120"/>
                                <a:gd name="T22" fmla="+- 0 6418 5988"/>
                                <a:gd name="T23" fmla="*/ 6418 h 550"/>
                              </a:gdLst>
                              <a:ahLst/>
                              <a:cxnLst>
                                <a:cxn ang="0">
                                  <a:pos x="T1" y="T3"/>
                                </a:cxn>
                                <a:cxn ang="0">
                                  <a:pos x="T5" y="T7"/>
                                </a:cxn>
                                <a:cxn ang="0">
                                  <a:pos x="T9" y="T11"/>
                                </a:cxn>
                                <a:cxn ang="0">
                                  <a:pos x="T13" y="T15"/>
                                </a:cxn>
                                <a:cxn ang="0">
                                  <a:pos x="T17" y="T19"/>
                                </a:cxn>
                                <a:cxn ang="0">
                                  <a:pos x="T21" y="T23"/>
                                </a:cxn>
                              </a:cxnLst>
                              <a:rect l="0" t="0" r="r" b="b"/>
                              <a:pathLst>
                                <a:path w="120" h="550">
                                  <a:moveTo>
                                    <a:pt x="120" y="430"/>
                                  </a:moveTo>
                                  <a:lnTo>
                                    <a:pt x="70" y="430"/>
                                  </a:lnTo>
                                  <a:lnTo>
                                    <a:pt x="70" y="455"/>
                                  </a:lnTo>
                                  <a:lnTo>
                                    <a:pt x="66" y="460"/>
                                  </a:lnTo>
                                  <a:lnTo>
                                    <a:pt x="105" y="460"/>
                                  </a:lnTo>
                                  <a:lnTo>
                                    <a:pt x="12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25" name="Group 471"/>
                        <wpg:cNvGrpSpPr>
                          <a:grpSpLocks/>
                        </wpg:cNvGrpSpPr>
                        <wpg:grpSpPr bwMode="auto">
                          <a:xfrm>
                            <a:off x="3851" y="6538"/>
                            <a:ext cx="2519" cy="540"/>
                            <a:chOff x="3851" y="6538"/>
                            <a:chExt cx="2519" cy="540"/>
                          </a:xfrm>
                        </wpg:grpSpPr>
                        <wps:wsp>
                          <wps:cNvPr id="3126" name="Freeform 472"/>
                          <wps:cNvSpPr>
                            <a:spLocks/>
                          </wps:cNvSpPr>
                          <wps:spPr bwMode="auto">
                            <a:xfrm>
                              <a:off x="3851" y="6538"/>
                              <a:ext cx="2519" cy="540"/>
                            </a:xfrm>
                            <a:custGeom>
                              <a:avLst/>
                              <a:gdLst>
                                <a:gd name="T0" fmla="+- 0 3851 3851"/>
                                <a:gd name="T1" fmla="*/ T0 w 2519"/>
                                <a:gd name="T2" fmla="+- 0 7078 6538"/>
                                <a:gd name="T3" fmla="*/ 7078 h 540"/>
                                <a:gd name="T4" fmla="+- 0 6370 3851"/>
                                <a:gd name="T5" fmla="*/ T4 w 2519"/>
                                <a:gd name="T6" fmla="+- 0 7078 6538"/>
                                <a:gd name="T7" fmla="*/ 7078 h 540"/>
                                <a:gd name="T8" fmla="+- 0 6370 3851"/>
                                <a:gd name="T9" fmla="*/ T8 w 2519"/>
                                <a:gd name="T10" fmla="+- 0 6538 6538"/>
                                <a:gd name="T11" fmla="*/ 6538 h 540"/>
                                <a:gd name="T12" fmla="+- 0 3851 3851"/>
                                <a:gd name="T13" fmla="*/ T12 w 2519"/>
                                <a:gd name="T14" fmla="+- 0 6538 6538"/>
                                <a:gd name="T15" fmla="*/ 6538 h 540"/>
                                <a:gd name="T16" fmla="+- 0 3851 3851"/>
                                <a:gd name="T17" fmla="*/ T16 w 2519"/>
                                <a:gd name="T18" fmla="+- 0 7078 6538"/>
                                <a:gd name="T19" fmla="*/ 7078 h 540"/>
                              </a:gdLst>
                              <a:ahLst/>
                              <a:cxnLst>
                                <a:cxn ang="0">
                                  <a:pos x="T1" y="T3"/>
                                </a:cxn>
                                <a:cxn ang="0">
                                  <a:pos x="T5" y="T7"/>
                                </a:cxn>
                                <a:cxn ang="0">
                                  <a:pos x="T9" y="T11"/>
                                </a:cxn>
                                <a:cxn ang="0">
                                  <a:pos x="T13" y="T15"/>
                                </a:cxn>
                                <a:cxn ang="0">
                                  <a:pos x="T17" y="T19"/>
                                </a:cxn>
                              </a:cxnLst>
                              <a:rect l="0" t="0" r="r" b="b"/>
                              <a:pathLst>
                                <a:path w="2519" h="540">
                                  <a:moveTo>
                                    <a:pt x="0" y="540"/>
                                  </a:moveTo>
                                  <a:lnTo>
                                    <a:pt x="2519" y="540"/>
                                  </a:lnTo>
                                  <a:lnTo>
                                    <a:pt x="2519"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27" name="Group 467"/>
                        <wpg:cNvGrpSpPr>
                          <a:grpSpLocks/>
                        </wpg:cNvGrpSpPr>
                        <wpg:grpSpPr bwMode="auto">
                          <a:xfrm>
                            <a:off x="5050" y="7068"/>
                            <a:ext cx="120" cy="550"/>
                            <a:chOff x="5050" y="7068"/>
                            <a:chExt cx="120" cy="550"/>
                          </a:xfrm>
                        </wpg:grpSpPr>
                        <wps:wsp>
                          <wps:cNvPr id="3128" name="Freeform 470"/>
                          <wps:cNvSpPr>
                            <a:spLocks/>
                          </wps:cNvSpPr>
                          <wps:spPr bwMode="auto">
                            <a:xfrm>
                              <a:off x="5050" y="7068"/>
                              <a:ext cx="120" cy="550"/>
                            </a:xfrm>
                            <a:custGeom>
                              <a:avLst/>
                              <a:gdLst>
                                <a:gd name="T0" fmla="+- 0 5100 5050"/>
                                <a:gd name="T1" fmla="*/ T0 w 120"/>
                                <a:gd name="T2" fmla="+- 0 7498 7068"/>
                                <a:gd name="T3" fmla="*/ 7498 h 550"/>
                                <a:gd name="T4" fmla="+- 0 5050 5050"/>
                                <a:gd name="T5" fmla="*/ T4 w 120"/>
                                <a:gd name="T6" fmla="+- 0 7498 7068"/>
                                <a:gd name="T7" fmla="*/ 7498 h 550"/>
                                <a:gd name="T8" fmla="+- 0 5110 5050"/>
                                <a:gd name="T9" fmla="*/ T8 w 120"/>
                                <a:gd name="T10" fmla="+- 0 7618 7068"/>
                                <a:gd name="T11" fmla="*/ 7618 h 550"/>
                                <a:gd name="T12" fmla="+- 0 5155 5050"/>
                                <a:gd name="T13" fmla="*/ T12 w 120"/>
                                <a:gd name="T14" fmla="+- 0 7528 7068"/>
                                <a:gd name="T15" fmla="*/ 7528 h 550"/>
                                <a:gd name="T16" fmla="+- 0 5104 5050"/>
                                <a:gd name="T17" fmla="*/ T16 w 120"/>
                                <a:gd name="T18" fmla="+- 0 7528 7068"/>
                                <a:gd name="T19" fmla="*/ 7528 h 550"/>
                                <a:gd name="T20" fmla="+- 0 5100 5050"/>
                                <a:gd name="T21" fmla="*/ T20 w 120"/>
                                <a:gd name="T22" fmla="+- 0 7523 7068"/>
                                <a:gd name="T23" fmla="*/ 7523 h 550"/>
                                <a:gd name="T24" fmla="+- 0 5100 5050"/>
                                <a:gd name="T25" fmla="*/ T24 w 120"/>
                                <a:gd name="T26" fmla="+- 0 7498 7068"/>
                                <a:gd name="T27" fmla="*/ 7498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9" name="Freeform 469"/>
                          <wps:cNvSpPr>
                            <a:spLocks/>
                          </wps:cNvSpPr>
                          <wps:spPr bwMode="auto">
                            <a:xfrm>
                              <a:off x="5050" y="7068"/>
                              <a:ext cx="120" cy="550"/>
                            </a:xfrm>
                            <a:custGeom>
                              <a:avLst/>
                              <a:gdLst>
                                <a:gd name="T0" fmla="+- 0 5116 5050"/>
                                <a:gd name="T1" fmla="*/ T0 w 120"/>
                                <a:gd name="T2" fmla="+- 0 7068 7068"/>
                                <a:gd name="T3" fmla="*/ 7068 h 550"/>
                                <a:gd name="T4" fmla="+- 0 5104 5050"/>
                                <a:gd name="T5" fmla="*/ T4 w 120"/>
                                <a:gd name="T6" fmla="+- 0 7068 7068"/>
                                <a:gd name="T7" fmla="*/ 7068 h 550"/>
                                <a:gd name="T8" fmla="+- 0 5100 5050"/>
                                <a:gd name="T9" fmla="*/ T8 w 120"/>
                                <a:gd name="T10" fmla="+- 0 7072 7068"/>
                                <a:gd name="T11" fmla="*/ 7072 h 550"/>
                                <a:gd name="T12" fmla="+- 0 5100 5050"/>
                                <a:gd name="T13" fmla="*/ T12 w 120"/>
                                <a:gd name="T14" fmla="+- 0 7523 7068"/>
                                <a:gd name="T15" fmla="*/ 7523 h 550"/>
                                <a:gd name="T16" fmla="+- 0 5104 5050"/>
                                <a:gd name="T17" fmla="*/ T16 w 120"/>
                                <a:gd name="T18" fmla="+- 0 7528 7068"/>
                                <a:gd name="T19" fmla="*/ 7528 h 550"/>
                                <a:gd name="T20" fmla="+- 0 5116 5050"/>
                                <a:gd name="T21" fmla="*/ T20 w 120"/>
                                <a:gd name="T22" fmla="+- 0 7528 7068"/>
                                <a:gd name="T23" fmla="*/ 7528 h 550"/>
                                <a:gd name="T24" fmla="+- 0 5120 5050"/>
                                <a:gd name="T25" fmla="*/ T24 w 120"/>
                                <a:gd name="T26" fmla="+- 0 7523 7068"/>
                                <a:gd name="T27" fmla="*/ 7523 h 550"/>
                                <a:gd name="T28" fmla="+- 0 5120 5050"/>
                                <a:gd name="T29" fmla="*/ T28 w 120"/>
                                <a:gd name="T30" fmla="+- 0 7072 7068"/>
                                <a:gd name="T31" fmla="*/ 7072 h 550"/>
                                <a:gd name="T32" fmla="+- 0 5116 5050"/>
                                <a:gd name="T33" fmla="*/ T32 w 120"/>
                                <a:gd name="T34" fmla="+- 0 7068 7068"/>
                                <a:gd name="T35" fmla="*/ 7068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0">
                                  <a:moveTo>
                                    <a:pt x="66" y="0"/>
                                  </a:moveTo>
                                  <a:lnTo>
                                    <a:pt x="54" y="0"/>
                                  </a:lnTo>
                                  <a:lnTo>
                                    <a:pt x="50" y="4"/>
                                  </a:lnTo>
                                  <a:lnTo>
                                    <a:pt x="50" y="455"/>
                                  </a:lnTo>
                                  <a:lnTo>
                                    <a:pt x="54" y="460"/>
                                  </a:lnTo>
                                  <a:lnTo>
                                    <a:pt x="66" y="460"/>
                                  </a:lnTo>
                                  <a:lnTo>
                                    <a:pt x="70" y="45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0" name="Freeform 468"/>
                          <wps:cNvSpPr>
                            <a:spLocks/>
                          </wps:cNvSpPr>
                          <wps:spPr bwMode="auto">
                            <a:xfrm>
                              <a:off x="5050" y="7068"/>
                              <a:ext cx="120" cy="550"/>
                            </a:xfrm>
                            <a:custGeom>
                              <a:avLst/>
                              <a:gdLst>
                                <a:gd name="T0" fmla="+- 0 5170 5050"/>
                                <a:gd name="T1" fmla="*/ T0 w 120"/>
                                <a:gd name="T2" fmla="+- 0 7498 7068"/>
                                <a:gd name="T3" fmla="*/ 7498 h 550"/>
                                <a:gd name="T4" fmla="+- 0 5120 5050"/>
                                <a:gd name="T5" fmla="*/ T4 w 120"/>
                                <a:gd name="T6" fmla="+- 0 7498 7068"/>
                                <a:gd name="T7" fmla="*/ 7498 h 550"/>
                                <a:gd name="T8" fmla="+- 0 5120 5050"/>
                                <a:gd name="T9" fmla="*/ T8 w 120"/>
                                <a:gd name="T10" fmla="+- 0 7523 7068"/>
                                <a:gd name="T11" fmla="*/ 7523 h 550"/>
                                <a:gd name="T12" fmla="+- 0 5116 5050"/>
                                <a:gd name="T13" fmla="*/ T12 w 120"/>
                                <a:gd name="T14" fmla="+- 0 7528 7068"/>
                                <a:gd name="T15" fmla="*/ 7528 h 550"/>
                                <a:gd name="T16" fmla="+- 0 5155 5050"/>
                                <a:gd name="T17" fmla="*/ T16 w 120"/>
                                <a:gd name="T18" fmla="+- 0 7528 7068"/>
                                <a:gd name="T19" fmla="*/ 7528 h 550"/>
                                <a:gd name="T20" fmla="+- 0 5170 5050"/>
                                <a:gd name="T21" fmla="*/ T20 w 120"/>
                                <a:gd name="T22" fmla="+- 0 7498 7068"/>
                                <a:gd name="T23" fmla="*/ 7498 h 550"/>
                              </a:gdLst>
                              <a:ahLst/>
                              <a:cxnLst>
                                <a:cxn ang="0">
                                  <a:pos x="T1" y="T3"/>
                                </a:cxn>
                                <a:cxn ang="0">
                                  <a:pos x="T5" y="T7"/>
                                </a:cxn>
                                <a:cxn ang="0">
                                  <a:pos x="T9" y="T11"/>
                                </a:cxn>
                                <a:cxn ang="0">
                                  <a:pos x="T13" y="T15"/>
                                </a:cxn>
                                <a:cxn ang="0">
                                  <a:pos x="T17" y="T19"/>
                                </a:cxn>
                                <a:cxn ang="0">
                                  <a:pos x="T21" y="T23"/>
                                </a:cxn>
                              </a:cxnLst>
                              <a:rect l="0" t="0" r="r" b="b"/>
                              <a:pathLst>
                                <a:path w="120" h="550">
                                  <a:moveTo>
                                    <a:pt x="120" y="430"/>
                                  </a:moveTo>
                                  <a:lnTo>
                                    <a:pt x="70" y="430"/>
                                  </a:lnTo>
                                  <a:lnTo>
                                    <a:pt x="70" y="455"/>
                                  </a:lnTo>
                                  <a:lnTo>
                                    <a:pt x="66" y="460"/>
                                  </a:lnTo>
                                  <a:lnTo>
                                    <a:pt x="105" y="460"/>
                                  </a:lnTo>
                                  <a:lnTo>
                                    <a:pt x="12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31" name="Group 465"/>
                        <wpg:cNvGrpSpPr>
                          <a:grpSpLocks/>
                        </wpg:cNvGrpSpPr>
                        <wpg:grpSpPr bwMode="auto">
                          <a:xfrm>
                            <a:off x="3670" y="7618"/>
                            <a:ext cx="3060" cy="720"/>
                            <a:chOff x="3670" y="7618"/>
                            <a:chExt cx="3060" cy="720"/>
                          </a:xfrm>
                        </wpg:grpSpPr>
                        <wps:wsp>
                          <wps:cNvPr id="3132" name="Freeform 466"/>
                          <wps:cNvSpPr>
                            <a:spLocks/>
                          </wps:cNvSpPr>
                          <wps:spPr bwMode="auto">
                            <a:xfrm>
                              <a:off x="3670" y="7618"/>
                              <a:ext cx="3060" cy="720"/>
                            </a:xfrm>
                            <a:custGeom>
                              <a:avLst/>
                              <a:gdLst>
                                <a:gd name="T0" fmla="+- 0 5075 3670"/>
                                <a:gd name="T1" fmla="*/ T0 w 3060"/>
                                <a:gd name="T2" fmla="+- 0 7619 7618"/>
                                <a:gd name="T3" fmla="*/ 7619 h 720"/>
                                <a:gd name="T4" fmla="+- 0 4832 3670"/>
                                <a:gd name="T5" fmla="*/ T4 w 3060"/>
                                <a:gd name="T6" fmla="+- 0 7628 7618"/>
                                <a:gd name="T7" fmla="*/ 7628 h 720"/>
                                <a:gd name="T8" fmla="+- 0 4604 3670"/>
                                <a:gd name="T9" fmla="*/ T8 w 3060"/>
                                <a:gd name="T10" fmla="+- 0 7646 7618"/>
                                <a:gd name="T11" fmla="*/ 7646 h 720"/>
                                <a:gd name="T12" fmla="+- 0 4394 3670"/>
                                <a:gd name="T13" fmla="*/ T12 w 3060"/>
                                <a:gd name="T14" fmla="+- 0 7671 7618"/>
                                <a:gd name="T15" fmla="*/ 7671 h 720"/>
                                <a:gd name="T16" fmla="+- 0 4204 3670"/>
                                <a:gd name="T17" fmla="*/ T16 w 3060"/>
                                <a:gd name="T18" fmla="+- 0 7704 7618"/>
                                <a:gd name="T19" fmla="*/ 7704 h 720"/>
                                <a:gd name="T20" fmla="+- 0 4038 3670"/>
                                <a:gd name="T21" fmla="*/ T20 w 3060"/>
                                <a:gd name="T22" fmla="+- 0 7743 7618"/>
                                <a:gd name="T23" fmla="*/ 7743 h 720"/>
                                <a:gd name="T24" fmla="+- 0 3899 3670"/>
                                <a:gd name="T25" fmla="*/ T24 w 3060"/>
                                <a:gd name="T26" fmla="+- 0 7788 7618"/>
                                <a:gd name="T27" fmla="*/ 7788 h 720"/>
                                <a:gd name="T28" fmla="+- 0 3748 3670"/>
                                <a:gd name="T29" fmla="*/ T28 w 3060"/>
                                <a:gd name="T30" fmla="+- 0 7864 7618"/>
                                <a:gd name="T31" fmla="*/ 7864 h 720"/>
                                <a:gd name="T32" fmla="+- 0 3670 3670"/>
                                <a:gd name="T33" fmla="*/ T32 w 3060"/>
                                <a:gd name="T34" fmla="+- 0 7978 7618"/>
                                <a:gd name="T35" fmla="*/ 7978 h 720"/>
                                <a:gd name="T36" fmla="+- 0 3714 3670"/>
                                <a:gd name="T37" fmla="*/ T36 w 3060"/>
                                <a:gd name="T38" fmla="+- 0 8064 7618"/>
                                <a:gd name="T39" fmla="*/ 8064 h 720"/>
                                <a:gd name="T40" fmla="+- 0 3899 3670"/>
                                <a:gd name="T41" fmla="*/ T40 w 3060"/>
                                <a:gd name="T42" fmla="+- 0 8167 7618"/>
                                <a:gd name="T43" fmla="*/ 8167 h 720"/>
                                <a:gd name="T44" fmla="+- 0 4038 3670"/>
                                <a:gd name="T45" fmla="*/ T44 w 3060"/>
                                <a:gd name="T46" fmla="+- 0 8212 7618"/>
                                <a:gd name="T47" fmla="*/ 8212 h 720"/>
                                <a:gd name="T48" fmla="+- 0 4204 3670"/>
                                <a:gd name="T49" fmla="*/ T48 w 3060"/>
                                <a:gd name="T50" fmla="+- 0 8251 7618"/>
                                <a:gd name="T51" fmla="*/ 8251 h 720"/>
                                <a:gd name="T52" fmla="+- 0 4394 3670"/>
                                <a:gd name="T53" fmla="*/ T52 w 3060"/>
                                <a:gd name="T54" fmla="+- 0 8284 7618"/>
                                <a:gd name="T55" fmla="*/ 8284 h 720"/>
                                <a:gd name="T56" fmla="+- 0 4604 3670"/>
                                <a:gd name="T57" fmla="*/ T56 w 3060"/>
                                <a:gd name="T58" fmla="+- 0 8309 7618"/>
                                <a:gd name="T59" fmla="*/ 8309 h 720"/>
                                <a:gd name="T60" fmla="+- 0 4832 3670"/>
                                <a:gd name="T61" fmla="*/ T60 w 3060"/>
                                <a:gd name="T62" fmla="+- 0 8327 7618"/>
                                <a:gd name="T63" fmla="*/ 8327 h 720"/>
                                <a:gd name="T64" fmla="+- 0 5075 3670"/>
                                <a:gd name="T65" fmla="*/ T64 w 3060"/>
                                <a:gd name="T66" fmla="+- 0 8336 7618"/>
                                <a:gd name="T67" fmla="*/ 8336 h 720"/>
                                <a:gd name="T68" fmla="+- 0 5325 3670"/>
                                <a:gd name="T69" fmla="*/ T68 w 3060"/>
                                <a:gd name="T70" fmla="+- 0 8336 7618"/>
                                <a:gd name="T71" fmla="*/ 8336 h 720"/>
                                <a:gd name="T72" fmla="+- 0 5568 3670"/>
                                <a:gd name="T73" fmla="*/ T72 w 3060"/>
                                <a:gd name="T74" fmla="+- 0 8327 7618"/>
                                <a:gd name="T75" fmla="*/ 8327 h 720"/>
                                <a:gd name="T76" fmla="+- 0 5796 3670"/>
                                <a:gd name="T77" fmla="*/ T76 w 3060"/>
                                <a:gd name="T78" fmla="+- 0 8309 7618"/>
                                <a:gd name="T79" fmla="*/ 8309 h 720"/>
                                <a:gd name="T80" fmla="+- 0 6006 3670"/>
                                <a:gd name="T81" fmla="*/ T80 w 3060"/>
                                <a:gd name="T82" fmla="+- 0 8284 7618"/>
                                <a:gd name="T83" fmla="*/ 8284 h 720"/>
                                <a:gd name="T84" fmla="+- 0 6196 3670"/>
                                <a:gd name="T85" fmla="*/ T84 w 3060"/>
                                <a:gd name="T86" fmla="+- 0 8251 7618"/>
                                <a:gd name="T87" fmla="*/ 8251 h 720"/>
                                <a:gd name="T88" fmla="+- 0 6362 3670"/>
                                <a:gd name="T89" fmla="*/ T88 w 3060"/>
                                <a:gd name="T90" fmla="+- 0 8212 7618"/>
                                <a:gd name="T91" fmla="*/ 8212 h 720"/>
                                <a:gd name="T92" fmla="+- 0 6501 3670"/>
                                <a:gd name="T93" fmla="*/ T92 w 3060"/>
                                <a:gd name="T94" fmla="+- 0 8167 7618"/>
                                <a:gd name="T95" fmla="*/ 8167 h 720"/>
                                <a:gd name="T96" fmla="+- 0 6652 3670"/>
                                <a:gd name="T97" fmla="*/ T96 w 3060"/>
                                <a:gd name="T98" fmla="+- 0 8091 7618"/>
                                <a:gd name="T99" fmla="*/ 8091 h 720"/>
                                <a:gd name="T100" fmla="+- 0 6730 3670"/>
                                <a:gd name="T101" fmla="*/ T100 w 3060"/>
                                <a:gd name="T102" fmla="+- 0 7978 7618"/>
                                <a:gd name="T103" fmla="*/ 7978 h 720"/>
                                <a:gd name="T104" fmla="+- 0 6686 3670"/>
                                <a:gd name="T105" fmla="*/ T104 w 3060"/>
                                <a:gd name="T106" fmla="+- 0 7891 7618"/>
                                <a:gd name="T107" fmla="*/ 7891 h 720"/>
                                <a:gd name="T108" fmla="+- 0 6501 3670"/>
                                <a:gd name="T109" fmla="*/ T108 w 3060"/>
                                <a:gd name="T110" fmla="+- 0 7788 7618"/>
                                <a:gd name="T111" fmla="*/ 7788 h 720"/>
                                <a:gd name="T112" fmla="+- 0 6362 3670"/>
                                <a:gd name="T113" fmla="*/ T112 w 3060"/>
                                <a:gd name="T114" fmla="+- 0 7743 7618"/>
                                <a:gd name="T115" fmla="*/ 7743 h 720"/>
                                <a:gd name="T116" fmla="+- 0 6196 3670"/>
                                <a:gd name="T117" fmla="*/ T116 w 3060"/>
                                <a:gd name="T118" fmla="+- 0 7704 7618"/>
                                <a:gd name="T119" fmla="*/ 7704 h 720"/>
                                <a:gd name="T120" fmla="+- 0 6006 3670"/>
                                <a:gd name="T121" fmla="*/ T120 w 3060"/>
                                <a:gd name="T122" fmla="+- 0 7671 7618"/>
                                <a:gd name="T123" fmla="*/ 7671 h 720"/>
                                <a:gd name="T124" fmla="+- 0 5796 3670"/>
                                <a:gd name="T125" fmla="*/ T124 w 3060"/>
                                <a:gd name="T126" fmla="+- 0 7646 7618"/>
                                <a:gd name="T127" fmla="*/ 7646 h 720"/>
                                <a:gd name="T128" fmla="+- 0 5568 3670"/>
                                <a:gd name="T129" fmla="*/ T128 w 3060"/>
                                <a:gd name="T130" fmla="+- 0 7628 7618"/>
                                <a:gd name="T131" fmla="*/ 7628 h 720"/>
                                <a:gd name="T132" fmla="+- 0 5325 3670"/>
                                <a:gd name="T133" fmla="*/ T132 w 3060"/>
                                <a:gd name="T134" fmla="+- 0 7619 7618"/>
                                <a:gd name="T135" fmla="*/ 7619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060" h="720">
                                  <a:moveTo>
                                    <a:pt x="1530" y="0"/>
                                  </a:moveTo>
                                  <a:lnTo>
                                    <a:pt x="1405" y="1"/>
                                  </a:lnTo>
                                  <a:lnTo>
                                    <a:pt x="1282" y="4"/>
                                  </a:lnTo>
                                  <a:lnTo>
                                    <a:pt x="1162" y="10"/>
                                  </a:lnTo>
                                  <a:lnTo>
                                    <a:pt x="1046" y="18"/>
                                  </a:lnTo>
                                  <a:lnTo>
                                    <a:pt x="934" y="28"/>
                                  </a:lnTo>
                                  <a:lnTo>
                                    <a:pt x="827" y="40"/>
                                  </a:lnTo>
                                  <a:lnTo>
                                    <a:pt x="724" y="53"/>
                                  </a:lnTo>
                                  <a:lnTo>
                                    <a:pt x="626" y="69"/>
                                  </a:lnTo>
                                  <a:lnTo>
                                    <a:pt x="534" y="86"/>
                                  </a:lnTo>
                                  <a:lnTo>
                                    <a:pt x="448" y="105"/>
                                  </a:lnTo>
                                  <a:lnTo>
                                    <a:pt x="368" y="125"/>
                                  </a:lnTo>
                                  <a:lnTo>
                                    <a:pt x="295" y="147"/>
                                  </a:lnTo>
                                  <a:lnTo>
                                    <a:pt x="229" y="170"/>
                                  </a:lnTo>
                                  <a:lnTo>
                                    <a:pt x="171" y="194"/>
                                  </a:lnTo>
                                  <a:lnTo>
                                    <a:pt x="78" y="246"/>
                                  </a:lnTo>
                                  <a:lnTo>
                                    <a:pt x="20" y="301"/>
                                  </a:lnTo>
                                  <a:lnTo>
                                    <a:pt x="0" y="360"/>
                                  </a:lnTo>
                                  <a:lnTo>
                                    <a:pt x="5" y="389"/>
                                  </a:lnTo>
                                  <a:lnTo>
                                    <a:pt x="44" y="446"/>
                                  </a:lnTo>
                                  <a:lnTo>
                                    <a:pt x="120" y="500"/>
                                  </a:lnTo>
                                  <a:lnTo>
                                    <a:pt x="229" y="549"/>
                                  </a:lnTo>
                                  <a:lnTo>
                                    <a:pt x="295" y="572"/>
                                  </a:lnTo>
                                  <a:lnTo>
                                    <a:pt x="368" y="594"/>
                                  </a:lnTo>
                                  <a:lnTo>
                                    <a:pt x="448" y="614"/>
                                  </a:lnTo>
                                  <a:lnTo>
                                    <a:pt x="534" y="633"/>
                                  </a:lnTo>
                                  <a:lnTo>
                                    <a:pt x="626" y="650"/>
                                  </a:lnTo>
                                  <a:lnTo>
                                    <a:pt x="724" y="666"/>
                                  </a:lnTo>
                                  <a:lnTo>
                                    <a:pt x="827" y="679"/>
                                  </a:lnTo>
                                  <a:lnTo>
                                    <a:pt x="934" y="691"/>
                                  </a:lnTo>
                                  <a:lnTo>
                                    <a:pt x="1046" y="701"/>
                                  </a:lnTo>
                                  <a:lnTo>
                                    <a:pt x="1162" y="709"/>
                                  </a:lnTo>
                                  <a:lnTo>
                                    <a:pt x="1282" y="715"/>
                                  </a:lnTo>
                                  <a:lnTo>
                                    <a:pt x="1405" y="718"/>
                                  </a:lnTo>
                                  <a:lnTo>
                                    <a:pt x="1530" y="720"/>
                                  </a:lnTo>
                                  <a:lnTo>
                                    <a:pt x="1655" y="718"/>
                                  </a:lnTo>
                                  <a:lnTo>
                                    <a:pt x="1778" y="715"/>
                                  </a:lnTo>
                                  <a:lnTo>
                                    <a:pt x="1898" y="709"/>
                                  </a:lnTo>
                                  <a:lnTo>
                                    <a:pt x="2014" y="701"/>
                                  </a:lnTo>
                                  <a:lnTo>
                                    <a:pt x="2126" y="691"/>
                                  </a:lnTo>
                                  <a:lnTo>
                                    <a:pt x="2233" y="679"/>
                                  </a:lnTo>
                                  <a:lnTo>
                                    <a:pt x="2336" y="666"/>
                                  </a:lnTo>
                                  <a:lnTo>
                                    <a:pt x="2434" y="650"/>
                                  </a:lnTo>
                                  <a:lnTo>
                                    <a:pt x="2526" y="633"/>
                                  </a:lnTo>
                                  <a:lnTo>
                                    <a:pt x="2612" y="614"/>
                                  </a:lnTo>
                                  <a:lnTo>
                                    <a:pt x="2692" y="594"/>
                                  </a:lnTo>
                                  <a:lnTo>
                                    <a:pt x="2765" y="572"/>
                                  </a:lnTo>
                                  <a:lnTo>
                                    <a:pt x="2831" y="549"/>
                                  </a:lnTo>
                                  <a:lnTo>
                                    <a:pt x="2889" y="525"/>
                                  </a:lnTo>
                                  <a:lnTo>
                                    <a:pt x="2982" y="473"/>
                                  </a:lnTo>
                                  <a:lnTo>
                                    <a:pt x="3040" y="418"/>
                                  </a:lnTo>
                                  <a:lnTo>
                                    <a:pt x="3060" y="360"/>
                                  </a:lnTo>
                                  <a:lnTo>
                                    <a:pt x="3055" y="330"/>
                                  </a:lnTo>
                                  <a:lnTo>
                                    <a:pt x="3016" y="273"/>
                                  </a:lnTo>
                                  <a:lnTo>
                                    <a:pt x="2940" y="219"/>
                                  </a:lnTo>
                                  <a:lnTo>
                                    <a:pt x="2831" y="170"/>
                                  </a:lnTo>
                                  <a:lnTo>
                                    <a:pt x="2765" y="147"/>
                                  </a:lnTo>
                                  <a:lnTo>
                                    <a:pt x="2692" y="125"/>
                                  </a:lnTo>
                                  <a:lnTo>
                                    <a:pt x="2612" y="105"/>
                                  </a:lnTo>
                                  <a:lnTo>
                                    <a:pt x="2526" y="86"/>
                                  </a:lnTo>
                                  <a:lnTo>
                                    <a:pt x="2434" y="69"/>
                                  </a:lnTo>
                                  <a:lnTo>
                                    <a:pt x="2336" y="53"/>
                                  </a:lnTo>
                                  <a:lnTo>
                                    <a:pt x="2233" y="40"/>
                                  </a:lnTo>
                                  <a:lnTo>
                                    <a:pt x="2126" y="28"/>
                                  </a:lnTo>
                                  <a:lnTo>
                                    <a:pt x="2014" y="18"/>
                                  </a:lnTo>
                                  <a:lnTo>
                                    <a:pt x="1898" y="10"/>
                                  </a:lnTo>
                                  <a:lnTo>
                                    <a:pt x="1778" y="4"/>
                                  </a:lnTo>
                                  <a:lnTo>
                                    <a:pt x="1655" y="1"/>
                                  </a:lnTo>
                                  <a:lnTo>
                                    <a:pt x="153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6923E8" id="Group 464" o:spid="_x0000_s1026" style="position:absolute;margin-left:183.15pt;margin-top:29.5pt;width:153.75pt;height:387.75pt;z-index:-251638272;mso-position-horizontal-relative:page" coordorigin="3663,590" coordsize="3075,7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">
                <v:group id="Group 498" o:spid="_x0000_s1027" style="position:absolute;left:3851;top:598;width:2516;height:720" coordorigin="3851,598" coordsize="251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">
                  <v:shape id="Freeform 499" o:spid="_x0000_s1028" style="position:absolute;left:3851;top:598;width:2516;height:720;visibility:visible;mso-wrap-style:square;v-text-anchor:top" coordsize="251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" path="m1258,l1155,1,1054,4r-98,6l860,18,768,28,680,40,595,53,515,69,439,86r-71,19l303,125r-60,22l140,194,64,246,16,301,,360r4,29l37,446r62,54l188,549r115,45l368,614r71,19l515,650r80,16l680,679r88,12l860,701r96,8l1054,715r101,3l1258,720r103,-2l1462,715r98,-6l1656,701r92,-10l1836,679r85,-13l2001,650r76,-17l2148,614r65,-20l2273,572r103,-47l2452,473r48,-55l2516,360r-4,-30l2479,273r-62,-54l2328,170,2213,125r-65,-20l2077,86,2001,69,1921,53,1836,40,1748,28,1656,18r-96,-8l1462,4,1361,1,1258,xe" filled="f">
                    <v:path arrowok="t" o:connecttype="custom" o:connectlocs="1155,599;956,608;768,626;595,651;439,684;303,723;140,792;16,899;4,987;99,1098;303,1192;439,1231;595,1264;768,1289;956,1307;1155,1316;1361,1316;1560,1307;1748,1289;1921,1264;2077,1231;2213,1192;2376,1123;2500,1016;2512,928;2417,817;2213,723;2077,684;1921,651;1748,626;1560,608;1361,599" o:connectangles="0,0,0,0,0,0,0,0,0,0,0,0,0,0,0,0,0,0,0,0,0,0,0,0,0,0,0,0,0,0,0,0"/>
                  </v:shape>
                </v:group>
                <v:group id="Group 493" o:spid="_x0000_s1029" style="position:absolute;left:5051;top:1308;width:120;height:550" coordorigin="5051,1308"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">
                  <v:shape id="Freeform 497" o:spid="_x0000_s1030" style="position:absolute;left:5051;top:13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" path="m50,430l,430,60,550r45,-90l54,460r-4,-5l50,430e" fillcolor="black" stroked="f">
                    <v:path arrowok="t" o:connecttype="custom" o:connectlocs="50,1738;0,1738;60,1858;105,1768;54,1768;50,1763;50,1738" o:connectangles="0,0,0,0,0,0,0"/>
                  </v:shape>
                  <v:shape id="Freeform 496" o:spid="_x0000_s1031" style="position:absolute;left:5051;top:13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" path="m70,429r-20,1l50,455r4,5l65,460r5,-5l70,429e" fillcolor="black" stroked="f">
                    <v:path arrowok="t" o:connecttype="custom" o:connectlocs="70,1737;50,1738;50,1763;54,1768;65,1768;70,1763;70,1737" o:connectangles="0,0,0,0,0,0,0"/>
                  </v:shape>
                  <v:shape id="Freeform 495" o:spid="_x0000_s1032" style="position:absolute;left:5051;top:13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" path="m120,429r-50,l70,455r-5,5l105,460r15,-31e" fillcolor="black" stroked="f">
                    <v:path arrowok="t" o:connecttype="custom" o:connectlocs="120,1737;70,1737;70,1763;65,1768;105,1768;120,1737" o:connectangles="0,0,0,0,0,0"/>
                  </v:shape>
                  <v:shape id="Freeform 494" o:spid="_x0000_s1033" style="position:absolute;left:5051;top:13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" path="m65,l53,,49,4r1,426l70,429,69,10r,-6l65,e" fillcolor="black" stroked="f">
                    <v:path arrowok="t" o:connecttype="custom" o:connectlocs="65,1308;53,1308;49,1312;50,1738;70,1737;69,1318;69,1312;65,1308" o:connectangles="0,0,0,0,0,0,0,0"/>
                  </v:shape>
                </v:group>
                <v:group id="Group 491" o:spid="_x0000_s1034" style="position:absolute;left:3851;top:1858;width:2519;height:1260" coordorigin="3851,1858" coordsize="25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">
                  <v:shape id="Freeform 492" o:spid="_x0000_s1035" style="position:absolute;left:3851;top:1858;width:2519;height:1260;visibility:visible;mso-wrap-style:square;v-text-anchor:top" coordsize="25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" path="m,1260r2519,l2519,,,,,1260xe" filled="f">
                    <v:path arrowok="t" o:connecttype="custom" o:connectlocs="0,3118;2519,3118;2519,1858;0,1858;0,3118" o:connectangles="0,0,0,0,0"/>
                  </v:shape>
                </v:group>
                <v:group id="Group 486" o:spid="_x0000_s1036" style="position:absolute;left:5051;top:3108;width:120;height:550" coordorigin="5051,3108"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">
                  <v:shape id="Freeform 490" o:spid="_x0000_s1037" style="position:absolute;left:5051;top:31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" path="m50,430l,430,60,550r45,-90l54,460r-4,-5l50,430e" fillcolor="black" stroked="f">
                    <v:path arrowok="t" o:connecttype="custom" o:connectlocs="50,3538;0,3538;60,3658;105,3568;54,3568;50,3563;50,3538" o:connectangles="0,0,0,0,0,0,0"/>
                  </v:shape>
                  <v:shape id="Freeform 489" o:spid="_x0000_s1038" style="position:absolute;left:5051;top:31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" path="m70,429r-20,1l50,455r4,5l65,460r5,-5l70,429e" fillcolor="black" stroked="f">
                    <v:path arrowok="t" o:connecttype="custom" o:connectlocs="70,3537;50,3538;50,3563;54,3568;65,3568;70,3563;70,3537" o:connectangles="0,0,0,0,0,0,0"/>
                  </v:shape>
                  <v:shape id="Freeform 488" o:spid="_x0000_s1039" style="position:absolute;left:5051;top:31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" path="m120,429r-50,l70,455r-5,5l105,460r15,-31e" fillcolor="black" stroked="f">
                    <v:path arrowok="t" o:connecttype="custom" o:connectlocs="120,3537;70,3537;70,3563;65,3568;105,3568;120,3537" o:connectangles="0,0,0,0,0,0"/>
                  </v:shape>
                  <v:shape id="Freeform 487" o:spid="_x0000_s1040" style="position:absolute;left:5051;top:31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" path="m65,l53,,49,4r1,426l70,429,69,10r,-6l65,e" fillcolor="black" stroked="f">
                    <v:path arrowok="t" o:connecttype="custom" o:connectlocs="65,3108;53,3108;49,3112;50,3538;70,3537;69,3118;69,3112;65,3108" o:connectangles="0,0,0,0,0,0,0,0"/>
                  </v:shape>
                </v:group>
                <v:group id="Group 484" o:spid="_x0000_s1041" style="position:absolute;left:3851;top:3658;width:2519;height:540" coordorigin="3851,3658" coordsize="251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">
                  <v:shape id="Freeform 485" o:spid="_x0000_s1042" style="position:absolute;left:3851;top:3658;width:2519;height:540;visibility:visible;mso-wrap-style:square;v-text-anchor:top" coordsize="251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" path="m,540r2519,l2519,,,,,540xe" filled="f">
                    <v:path arrowok="t" o:connecttype="custom" o:connectlocs="0,4198;2519,4198;2519,3658;0,3658;0,4198" o:connectangles="0,0,0,0,0"/>
                  </v:shape>
                </v:group>
                <v:group id="Group 479" o:spid="_x0000_s1043" style="position:absolute;left:5051;top:4188;width:120;height:550" coordorigin="5051,4188"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">
                  <v:shape id="Freeform 483" o:spid="_x0000_s1044" style="position:absolute;left:5051;top:41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" path="m50,430l,430,60,550r45,-90l54,460r-4,-5l50,430e" fillcolor="black" stroked="f">
                    <v:path arrowok="t" o:connecttype="custom" o:connectlocs="50,4618;0,4618;60,4738;105,4648;54,4648;50,4643;50,4618" o:connectangles="0,0,0,0,0,0,0"/>
                  </v:shape>
                  <v:shape id="Freeform 482" o:spid="_x0000_s1045" style="position:absolute;left:5051;top:41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" path="m70,429r-20,1l50,455r4,5l65,460r5,-5l70,429e" fillcolor="black" stroked="f">
                    <v:path arrowok="t" o:connecttype="custom" o:connectlocs="70,4617;50,4618;50,4643;54,4648;65,4648;70,4643;70,4617" o:connectangles="0,0,0,0,0,0,0"/>
                  </v:shape>
                  <v:shape id="Freeform 481" o:spid="_x0000_s1046" style="position:absolute;left:5051;top:41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" path="m120,429r-50,l70,455r-5,5l105,460r15,-31e" fillcolor="black" stroked="f">
                    <v:path arrowok="t" o:connecttype="custom" o:connectlocs="120,4617;70,4617;70,4643;65,4648;105,4648;120,4617" o:connectangles="0,0,0,0,0,0"/>
                  </v:shape>
                  <v:shape id="Freeform 480" o:spid="_x0000_s1047" style="position:absolute;left:5051;top:41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" path="m65,l53,,49,4r1,426l70,429,69,10r,-6l65,e" fillcolor="black" stroked="f">
                    <v:path arrowok="t" o:connecttype="custom" o:connectlocs="65,4188;53,4188;49,4192;50,4618;70,4617;69,4198;69,4192;65,4188" o:connectangles="0,0,0,0,0,0,0,0"/>
                  </v:shape>
                </v:group>
                <v:group id="Group 477" o:spid="_x0000_s1048" style="position:absolute;left:3851;top:4738;width:2517;height:1260" coordorigin="3851,4738" coordsize="2517,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">
                  <v:shape id="Freeform 478" o:spid="_x0000_s1049" style="position:absolute;left:3851;top:4738;width:2517;height:1260;visibility:visible;mso-wrap-style:square;v-text-anchor:top" coordsize="2517,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" path="m,1260r2517,l2517,,,,,1260xe" filled="f">
                    <v:path arrowok="t" o:connecttype="custom" o:connectlocs="0,5998;2517,5998;2517,4738;0,4738;0,5998" o:connectangles="0,0,0,0,0"/>
                  </v:shape>
                </v:group>
                <v:group id="Group 473" o:spid="_x0000_s1050" style="position:absolute;left:5050;top:5988;width:120;height:550" coordorigin="5050,5988"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">
                  <v:shape id="Freeform 476" o:spid="_x0000_s1051" style="position:absolute;left:5050;top:59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" path="m50,430l,430,60,550r45,-90l54,460r-4,-5l50,430e" fillcolor="black" stroked="f">
                    <v:path arrowok="t" o:connecttype="custom" o:connectlocs="50,6418;0,6418;60,6538;105,6448;54,6448;50,6443;50,6418" o:connectangles="0,0,0,0,0,0,0"/>
                  </v:shape>
                  <v:shape id="Freeform 475" o:spid="_x0000_s1052" style="position:absolute;left:5050;top:59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" path="m66,l54,,50,4r,451l54,460r12,l70,455,70,4,66,e" fillcolor="black" stroked="f">
                    <v:path arrowok="t" o:connecttype="custom" o:connectlocs="66,5988;54,5988;50,5992;50,6443;54,6448;66,6448;70,6443;70,5992;66,5988" o:connectangles="0,0,0,0,0,0,0,0,0"/>
                  </v:shape>
                  <v:shape id="Freeform 474" o:spid="_x0000_s1053" style="position:absolute;left:5050;top:59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" path="m120,430r-50,l70,455r-4,5l105,460r15,-30e" fillcolor="black" stroked="f">
                    <v:path arrowok="t" o:connecttype="custom" o:connectlocs="120,6418;70,6418;70,6443;66,6448;105,6448;120,6418" o:connectangles="0,0,0,0,0,0"/>
                  </v:shape>
                </v:group>
                <v:group id="Group 471" o:spid="_x0000_s1054" style="position:absolute;left:3851;top:6538;width:2519;height:540" coordorigin="3851,6538" coordsize="251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B+u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TxMoX/N+EJyM0fAAAA//8DAFBLAQItABQABgAIAAAAIQDb4fbL7gAAAIUBAAATAAAAAAAA&#10;AAAAAAAAAAAAAABbQ29udGVudF9UeXBlc10ueG1sUEsBAi0AFAAGAAgAAAAhAFr0LFu/AAAAFQEA&#10;AAsAAAAAAAAAAAAAAAAAHwEAAF9yZWxzLy5yZWxzUEsBAi0AFAAGAAgAAAAhANMIH67HAAAA3QAA&#10;AA8AAAAAAAAAAAAAAAAABwIAAGRycy9kb3ducmV2LnhtbFBLBQYAAAAAAwADALcAAAD7AgAAAAA=&#10;">
                  <v:shape id="Freeform 472" o:spid="_x0000_s1055" style="position:absolute;left:3851;top:6538;width:2519;height:540;visibility:visible;mso-wrap-style:square;v-text-anchor:top" coordsize="251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" path="m,540r2519,l2519,,,,,540xe" filled="f">
                    <v:path arrowok="t" o:connecttype="custom" o:connectlocs="0,7078;2519,7078;2519,6538;0,6538;0,7078" o:connectangles="0,0,0,0,0"/>
                  </v:shape>
                </v:group>
                <v:group id="Group 467" o:spid="_x0000_s1056" style="position:absolute;left:5050;top:7068;width:120;height:550" coordorigin="5050,7068"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">
                  <v:shape id="Freeform 470" o:spid="_x0000_s1057" style="position:absolute;left:5050;top:706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" path="m50,430l,430,60,550r45,-90l54,460r-4,-5l50,430e" fillcolor="black" stroked="f">
                    <v:path arrowok="t" o:connecttype="custom" o:connectlocs="50,7498;0,7498;60,7618;105,7528;54,7528;50,7523;50,7498" o:connectangles="0,0,0,0,0,0,0"/>
                  </v:shape>
                  <v:shape id="Freeform 469" o:spid="_x0000_s1058" style="position:absolute;left:5050;top:706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" path="m66,l54,,50,4r,451l54,460r12,l70,455,70,4,66,e" fillcolor="black" stroked="f">
                    <v:path arrowok="t" o:connecttype="custom" o:connectlocs="66,7068;54,7068;50,7072;50,7523;54,7528;66,7528;70,7523;70,7072;66,7068" o:connectangles="0,0,0,0,0,0,0,0,0"/>
                  </v:shape>
                  <v:shape id="Freeform 468" o:spid="_x0000_s1059" style="position:absolute;left:5050;top:706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" path="m120,430r-50,l70,455r-4,5l105,460r15,-30e" fillcolor="black" stroked="f">
                    <v:path arrowok="t" o:connecttype="custom" o:connectlocs="120,7498;70,7498;70,7523;66,7528;105,7528;120,7498" o:connectangles="0,0,0,0,0,0"/>
                  </v:shape>
                </v:group>
                <v:group id="Group 465" o:spid="_x0000_s1060" style="position:absolute;left:3670;top:7618;width:3060;height:720" coordorigin="3670,7618" coordsize="306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">
                  <v:shape id="Freeform 466" o:spid="_x0000_s1061" style="position:absolute;left:3670;top:7618;width:3060;height:720;visibility:visible;mso-wrap-style:square;v-text-anchor:top" coordsize="306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" path="m1530,l1405,1,1282,4r-120,6l1046,18,934,28,827,40,724,53,626,69,534,86r-86,19l368,125r-73,22l229,170r-58,24l78,246,20,301,,360r5,29l44,446r76,54l229,549r66,23l368,594r80,20l534,633r92,17l724,666r103,13l934,691r112,10l1162,709r120,6l1405,718r125,2l1655,718r123,-3l1898,709r116,-8l2126,691r107,-12l2336,666r98,-16l2526,633r86,-19l2692,594r73,-22l2831,549r58,-24l2982,473r58,-55l3060,360r-5,-30l3016,273r-76,-54l2831,170r-66,-23l2692,125r-80,-20l2526,86,2434,69,2336,53,2233,40,2126,28,2014,18,1898,10,1778,4,1655,1,1530,xe" filled="f">
                    <v:path arrowok="t" o:connecttype="custom" o:connectlocs="1405,7619;1162,7628;934,7646;724,7671;534,7704;368,7743;229,7788;78,7864;0,7978;44,8064;229,8167;368,8212;534,8251;724,8284;934,8309;1162,8327;1405,8336;1655,8336;1898,8327;2126,8309;2336,8284;2526,8251;2692,8212;2831,8167;2982,8091;3060,7978;3016,7891;2831,7788;2692,7743;2526,7704;2336,7671;2126,7646;1898,7628;1655,7619" o:connectangles="0,0,0,0,0,0,0,0,0,0,0,0,0,0,0,0,0,0,0,0,0,0,0,0,0,0,0,0,0,0,0,0,0,0"/>
                  </v:shape>
                </v:group>
                <w10:wrap anchorx="page"/>
              </v:group>
            </w:pict>
          </mc:Fallback>
        </mc:AlternateContent>
      </w:r>
      <w:r>
        <w:rPr>
          <w:rFonts w:eastAsiaTheme="minorHAnsi"/>
          <w:noProof/>
          <w:lang w:eastAsia="zh-TW"/>
        </w:rPr>
        <mc:AlternateContent>
          <mc:Choice Requires="wpg">
            <w:drawing>
              <wp:anchor distT="0" distB="0" distL="114300" distR="114300" simplePos="0" relativeHeight="251681280" behindDoc="1" locked="0" layoutInCell="1" allowOverlap="1" wp14:anchorId="5CAD56AA" wp14:editId="00E2A84E">
                <wp:simplePos x="0" y="0"/>
                <wp:positionH relativeFrom="page">
                  <wp:posOffset>720090</wp:posOffset>
                </wp:positionH>
                <wp:positionV relativeFrom="paragraph">
                  <wp:posOffset>-73660</wp:posOffset>
                </wp:positionV>
                <wp:extent cx="5257800" cy="1270"/>
                <wp:effectExtent l="5715" t="13970" r="13335" b="3810"/>
                <wp:wrapNone/>
                <wp:docPr id="3133" name="Group 4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34" y="-116"/>
                          <a:chExt cx="8280" cy="2"/>
                        </a:xfrm>
                      </wpg:grpSpPr>
                      <wps:wsp>
                        <wps:cNvPr id="3134" name="Freeform 463"/>
                        <wps:cNvSpPr>
                          <a:spLocks/>
                        </wps:cNvSpPr>
                        <wps:spPr bwMode="auto">
                          <a:xfrm>
                            <a:off x="1134" y="-116"/>
                            <a:ext cx="8280" cy="2"/>
                          </a:xfrm>
                          <a:custGeom>
                            <a:avLst/>
                            <a:gdLst>
                              <a:gd name="T0" fmla="+- 0 1134 1134"/>
                              <a:gd name="T1" fmla="*/ T0 w 8280"/>
                              <a:gd name="T2" fmla="+- 0 9414 1134"/>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269510" id="Group 462" o:spid="_x0000_s1026" style="position:absolute;margin-left:56.7pt;margin-top:-5.8pt;width:414pt;height:.1pt;z-index:-251635200;mso-position-horizontal-relative:page" coordorigin="1134,-116"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">
                <v:shape id="Freeform 463" o:spid="_x0000_s1027" style="position:absolute;left:1134;top:-116;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" path="m,l8280,e" filled="f">
                  <v:path arrowok="t" o:connecttype="custom" o:connectlocs="0,0;8280,0" o:connectangles="0,0"/>
                </v:shape>
                <w10:wrap anchorx="page"/>
              </v:group>
            </w:pict>
          </mc:Fallback>
        </mc:AlternateContent>
      </w:r>
      <w:r>
        <w:rPr>
          <w:rFonts w:ascii="標楷體" w:eastAsia="標楷體" w:hAnsi="標楷體" w:cs="標楷體"/>
          <w:sz w:val="24"/>
          <w:szCs w:val="24"/>
          <w:lang w:eastAsia="zh-TW"/>
        </w:rPr>
        <w:t>二、處理階段：</w:t>
      </w:r>
    </w:p>
    <w:p w:rsidR="001210EB" w:rsidRDefault="001210EB" w:rsidP="001210EB">
      <w:pPr>
        <w:spacing w:before="9" w:after="0" w:line="180" w:lineRule="exact"/>
        <w:rPr>
          <w:sz w:val="18"/>
          <w:szCs w:val="18"/>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3270" w:right="4400"/>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發生自傷案件</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7" w:after="0" w:line="260" w:lineRule="exact"/>
        <w:rPr>
          <w:sz w:val="26"/>
          <w:szCs w:val="26"/>
          <w:lang w:eastAsia="zh-TW"/>
        </w:rPr>
      </w:pPr>
    </w:p>
    <w:p w:rsidR="001210EB" w:rsidRDefault="001210EB" w:rsidP="001210EB">
      <w:pPr>
        <w:spacing w:after="0" w:line="300" w:lineRule="exact"/>
        <w:ind w:left="298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輔導員或輪班人員視</w:t>
      </w:r>
    </w:p>
    <w:p w:rsidR="001210EB" w:rsidRDefault="001210EB" w:rsidP="001210EB">
      <w:pPr>
        <w:spacing w:before="25" w:after="0" w:line="358" w:lineRule="exact"/>
        <w:ind w:left="2984" w:right="3986"/>
        <w:rPr>
          <w:rFonts w:ascii="標楷體" w:eastAsia="標楷體" w:hAnsi="標楷體" w:cs="標楷體"/>
          <w:sz w:val="24"/>
          <w:szCs w:val="24"/>
          <w:lang w:eastAsia="zh-TW"/>
        </w:rPr>
      </w:pPr>
      <w:r>
        <w:rPr>
          <w:rFonts w:ascii="標楷體" w:eastAsia="標楷體" w:hAnsi="標楷體" w:cs="標楷體"/>
          <w:sz w:val="24"/>
          <w:szCs w:val="24"/>
          <w:lang w:eastAsia="zh-TW"/>
        </w:rPr>
        <w:t>情形將傷者送醫並初 步予以輔導關懷</w:t>
      </w:r>
    </w:p>
    <w:p w:rsidR="001210EB" w:rsidRDefault="001210EB" w:rsidP="001210EB">
      <w:pPr>
        <w:spacing w:before="9" w:after="0" w:line="150" w:lineRule="exact"/>
        <w:rPr>
          <w:sz w:val="15"/>
          <w:szCs w:val="15"/>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3213" w:right="4218"/>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知會個案輔導員</w:t>
      </w:r>
    </w:p>
    <w:p w:rsidR="001210EB" w:rsidRDefault="001210EB" w:rsidP="001210EB">
      <w:pPr>
        <w:spacing w:after="0" w:line="180" w:lineRule="exact"/>
        <w:rPr>
          <w:sz w:val="18"/>
          <w:szCs w:val="18"/>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Pr="00E04CB5" w:rsidRDefault="001210EB" w:rsidP="001210EB">
      <w:pPr>
        <w:spacing w:after="0" w:line="300" w:lineRule="exact"/>
        <w:ind w:left="2984" w:right="-20"/>
        <w:rPr>
          <w:rFonts w:ascii="標楷體" w:eastAsia="標楷體" w:hAnsi="標楷體" w:cs="標楷體"/>
          <w:spacing w:val="-7"/>
          <w:sz w:val="24"/>
          <w:szCs w:val="24"/>
          <w:u w:val="single"/>
          <w:lang w:eastAsia="zh-TW"/>
        </w:rPr>
      </w:pPr>
      <w:r>
        <w:rPr>
          <w:rFonts w:ascii="標楷體" w:eastAsia="標楷體" w:hAnsi="標楷體" w:cs="標楷體"/>
          <w:position w:val="-1"/>
          <w:sz w:val="24"/>
          <w:szCs w:val="24"/>
          <w:lang w:eastAsia="zh-TW"/>
        </w:rPr>
        <w:t>報告</w:t>
      </w:r>
      <w:r w:rsidRPr="00E04CB5">
        <w:rPr>
          <w:rFonts w:ascii="標楷體" w:eastAsia="標楷體" w:hAnsi="標楷體" w:cs="標楷體" w:hint="eastAsia"/>
          <w:position w:val="-1"/>
          <w:sz w:val="24"/>
          <w:szCs w:val="24"/>
          <w:u w:val="single"/>
          <w:lang w:eastAsia="zh-TW"/>
        </w:rPr>
        <w:t>相關單位主管及</w:t>
      </w:r>
    </w:p>
    <w:p w:rsidR="001210EB" w:rsidRDefault="001210EB" w:rsidP="001210EB">
      <w:pPr>
        <w:spacing w:before="24" w:after="0" w:line="360" w:lineRule="exact"/>
        <w:ind w:left="2984" w:right="3833"/>
        <w:rPr>
          <w:rFonts w:ascii="標楷體" w:eastAsia="標楷體" w:hAnsi="標楷體" w:cs="標楷體"/>
          <w:sz w:val="24"/>
          <w:szCs w:val="24"/>
          <w:lang w:eastAsia="zh-TW"/>
        </w:rPr>
      </w:pPr>
      <w:r w:rsidRPr="00E04CB5">
        <w:rPr>
          <w:rFonts w:ascii="標楷體" w:eastAsia="標楷體" w:hAnsi="標楷體" w:cs="標楷體" w:hint="eastAsia"/>
          <w:spacing w:val="-7"/>
          <w:sz w:val="24"/>
          <w:szCs w:val="24"/>
          <w:u w:val="single"/>
          <w:lang w:eastAsia="zh-TW"/>
        </w:rPr>
        <w:t>機構首長</w:t>
      </w:r>
      <w:r>
        <w:rPr>
          <w:rFonts w:ascii="標楷體" w:eastAsia="標楷體" w:hAnsi="標楷體" w:cs="標楷體"/>
          <w:sz w:val="24"/>
          <w:szCs w:val="24"/>
          <w:lang w:eastAsia="zh-TW"/>
        </w:rPr>
        <w:t>，並</w:t>
      </w:r>
      <w:r w:rsidR="00C30FF2">
        <w:rPr>
          <w:rFonts w:ascii="標楷體" w:eastAsia="標楷體" w:hAnsi="標楷體" w:cs="標楷體"/>
          <w:sz w:val="24"/>
          <w:szCs w:val="24"/>
          <w:lang w:eastAsia="zh-TW"/>
        </w:rPr>
        <w:t>填寫</w:t>
      </w:r>
      <w:r w:rsidR="00753873">
        <w:rPr>
          <w:rFonts w:ascii="標楷體" w:eastAsia="標楷體" w:hAnsi="標楷體" w:cs="標楷體" w:hint="eastAsia"/>
          <w:sz w:val="24"/>
          <w:szCs w:val="24"/>
          <w:lang w:eastAsia="zh-TW"/>
        </w:rPr>
        <w:t>住民</w:t>
      </w:r>
      <w:r>
        <w:rPr>
          <w:rFonts w:ascii="標楷體" w:eastAsia="標楷體" w:hAnsi="標楷體" w:cs="標楷體"/>
          <w:sz w:val="24"/>
          <w:szCs w:val="24"/>
          <w:lang w:eastAsia="zh-TW"/>
        </w:rPr>
        <w:t>特殊情況</w:t>
      </w:r>
    </w:p>
    <w:p w:rsidR="001210EB" w:rsidRDefault="001210EB" w:rsidP="001210EB">
      <w:pPr>
        <w:spacing w:before="4" w:after="0" w:line="150" w:lineRule="exact"/>
        <w:rPr>
          <w:sz w:val="15"/>
          <w:szCs w:val="15"/>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D21ED2" w:rsidP="001210EB">
      <w:pPr>
        <w:spacing w:after="0" w:line="300" w:lineRule="exact"/>
        <w:ind w:left="3573" w:right="4578"/>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通知家</w:t>
      </w:r>
      <w:r>
        <w:rPr>
          <w:rFonts w:ascii="標楷體" w:eastAsia="標楷體" w:hAnsi="標楷體" w:cs="標楷體" w:hint="eastAsia"/>
          <w:position w:val="-1"/>
          <w:sz w:val="24"/>
          <w:szCs w:val="24"/>
          <w:lang w:eastAsia="zh-TW"/>
        </w:rPr>
        <w:t>屬</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6" w:after="0" w:line="260" w:lineRule="exact"/>
        <w:rPr>
          <w:sz w:val="26"/>
          <w:szCs w:val="26"/>
          <w:lang w:eastAsia="zh-TW"/>
        </w:rPr>
      </w:pPr>
    </w:p>
    <w:p w:rsidR="001210EB" w:rsidRDefault="001210EB" w:rsidP="001210EB">
      <w:pPr>
        <w:spacing w:after="0" w:line="300" w:lineRule="exact"/>
        <w:ind w:left="3169" w:right="4021"/>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實施後續個別輔導</w:t>
      </w:r>
    </w:p>
    <w:p w:rsidR="001210EB" w:rsidRDefault="001210EB" w:rsidP="001210EB">
      <w:pPr>
        <w:spacing w:before="1"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9232" behindDoc="1" locked="0" layoutInCell="1" allowOverlap="1" wp14:anchorId="125F6512" wp14:editId="70B527DF">
                <wp:simplePos x="0" y="0"/>
                <wp:positionH relativeFrom="page">
                  <wp:posOffset>730250</wp:posOffset>
                </wp:positionH>
                <wp:positionV relativeFrom="paragraph">
                  <wp:posOffset>-303530</wp:posOffset>
                </wp:positionV>
                <wp:extent cx="5257800" cy="1270"/>
                <wp:effectExtent l="6350" t="11430" r="12700" b="6350"/>
                <wp:wrapNone/>
                <wp:docPr id="3135" name="Group 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50" y="-478"/>
                          <a:chExt cx="8280" cy="2"/>
                        </a:xfrm>
                      </wpg:grpSpPr>
                      <wps:wsp>
                        <wps:cNvPr id="3136" name="Freeform 461"/>
                        <wps:cNvSpPr>
                          <a:spLocks/>
                        </wps:cNvSpPr>
                        <wps:spPr bwMode="auto">
                          <a:xfrm>
                            <a:off x="1150" y="-478"/>
                            <a:ext cx="8280" cy="2"/>
                          </a:xfrm>
                          <a:custGeom>
                            <a:avLst/>
                            <a:gdLst>
                              <a:gd name="T0" fmla="+- 0 1150 1150"/>
                              <a:gd name="T1" fmla="*/ T0 w 8280"/>
                              <a:gd name="T2" fmla="+- 0 9430 1150"/>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511E1C" id="Group 460" o:spid="_x0000_s1026" style="position:absolute;margin-left:57.5pt;margin-top:-23.9pt;width:414pt;height:.1pt;z-index:-251637248;mso-position-horizontal-relative:page" coordorigin="1150,-478"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">
                <v:shape id="Freeform 461" o:spid="_x0000_s1027" style="position:absolute;left:1150;top:-478;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" path="m,l8280,e" filled="f">
                  <v:path arrowok="t" o:connecttype="custom" o:connectlocs="0,0;8280,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240" w:lineRule="auto"/>
        <w:ind w:left="113" w:right="-20"/>
        <w:rPr>
          <w:rFonts w:ascii="標楷體" w:eastAsia="標楷體" w:hAnsi="標楷體" w:cs="標楷體"/>
          <w:sz w:val="24"/>
          <w:szCs w:val="24"/>
          <w:lang w:eastAsia="zh-TW"/>
        </w:rPr>
      </w:pPr>
      <w:r>
        <w:rPr>
          <w:rFonts w:ascii="Times New Roman" w:eastAsia="Times New Roman" w:hAnsi="Times New Roman" w:cs="Times New Roman"/>
          <w:sz w:val="24"/>
          <w:szCs w:val="24"/>
          <w:lang w:eastAsia="zh-TW"/>
        </w:rPr>
        <w:t>1.</w:t>
      </w:r>
      <w:r>
        <w:rPr>
          <w:rFonts w:ascii="標楷體" w:eastAsia="標楷體" w:hAnsi="標楷體" w:cs="標楷體"/>
          <w:sz w:val="24"/>
          <w:szCs w:val="24"/>
          <w:lang w:eastAsia="zh-TW"/>
        </w:rPr>
        <w:t>召開個案輔導及事件處理檢討會議。</w:t>
      </w:r>
    </w:p>
    <w:p w:rsidR="001210EB" w:rsidRDefault="001210EB" w:rsidP="001210EB">
      <w:pPr>
        <w:spacing w:after="0" w:line="312" w:lineRule="exact"/>
        <w:ind w:left="113" w:right="-20"/>
        <w:rPr>
          <w:rFonts w:ascii="標楷體" w:eastAsia="標楷體" w:hAnsi="標楷體" w:cs="標楷體"/>
          <w:sz w:val="24"/>
          <w:szCs w:val="24"/>
          <w:lang w:eastAsia="zh-TW"/>
        </w:rPr>
      </w:pPr>
      <w:r>
        <w:rPr>
          <w:rFonts w:ascii="Times New Roman" w:eastAsia="Times New Roman" w:hAnsi="Times New Roman" w:cs="Times New Roman"/>
          <w:position w:val="-1"/>
          <w:sz w:val="24"/>
          <w:szCs w:val="24"/>
          <w:lang w:eastAsia="zh-TW"/>
        </w:rPr>
        <w:t>2.</w:t>
      </w:r>
      <w:r w:rsidR="00C30FF2">
        <w:rPr>
          <w:rFonts w:ascii="標楷體" w:eastAsia="標楷體" w:hAnsi="標楷體" w:cs="標楷體"/>
          <w:position w:val="-1"/>
          <w:sz w:val="24"/>
          <w:szCs w:val="24"/>
          <w:lang w:eastAsia="zh-TW"/>
        </w:rPr>
        <w:t>與家</w:t>
      </w:r>
      <w:r w:rsidR="00C30FF2">
        <w:rPr>
          <w:rFonts w:ascii="標楷體" w:eastAsia="標楷體" w:hAnsi="標楷體" w:cs="標楷體" w:hint="eastAsia"/>
          <w:position w:val="-1"/>
          <w:sz w:val="24"/>
          <w:szCs w:val="24"/>
          <w:lang w:eastAsia="zh-TW"/>
        </w:rPr>
        <w:t>屬</w:t>
      </w:r>
      <w:r>
        <w:rPr>
          <w:rFonts w:ascii="標楷體" w:eastAsia="標楷體" w:hAnsi="標楷體" w:cs="標楷體"/>
          <w:position w:val="-1"/>
          <w:sz w:val="24"/>
          <w:szCs w:val="24"/>
          <w:lang w:eastAsia="zh-TW"/>
        </w:rPr>
        <w:t>密切聯繫，共同處理輔導、善後問題。</w:t>
      </w:r>
    </w:p>
    <w:p w:rsidR="001210EB" w:rsidRDefault="001210EB" w:rsidP="001210EB">
      <w:pPr>
        <w:spacing w:after="0"/>
        <w:rPr>
          <w:lang w:eastAsia="zh-TW"/>
        </w:rPr>
        <w:sectPr w:rsidR="001210EB">
          <w:headerReference w:type="default" r:id="rId27"/>
          <w:pgSz w:w="11920" w:h="16840"/>
          <w:pgMar w:top="1420" w:right="1680" w:bottom="1180" w:left="1020" w:header="1193" w:footer="800" w:gutter="0"/>
          <w:cols w:space="720"/>
        </w:sectPr>
      </w:pPr>
    </w:p>
    <w:p w:rsidR="001210EB" w:rsidRDefault="001210EB" w:rsidP="001210EB">
      <w:pPr>
        <w:spacing w:before="2" w:after="0" w:line="170" w:lineRule="exact"/>
        <w:rPr>
          <w:sz w:val="17"/>
          <w:szCs w:val="17"/>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一、預防階段：</w:t>
      </w:r>
    </w:p>
    <w:p w:rsidR="001210EB" w:rsidRDefault="001210EB" w:rsidP="001210EB">
      <w:pPr>
        <w:spacing w:after="0" w:line="240" w:lineRule="auto"/>
        <w:ind w:left="368" w:right="-20"/>
        <w:rPr>
          <w:rFonts w:ascii="標楷體" w:eastAsia="標楷體" w:hAnsi="標楷體" w:cs="標楷體"/>
          <w:sz w:val="24"/>
          <w:szCs w:val="24"/>
          <w:lang w:eastAsia="zh-TW"/>
        </w:rPr>
      </w:pPr>
      <w:r>
        <w:rPr>
          <w:rFonts w:ascii="Times New Roman" w:eastAsia="Times New Roman" w:hAnsi="Times New Roman" w:cs="Times New Roman"/>
          <w:sz w:val="24"/>
          <w:szCs w:val="24"/>
          <w:lang w:eastAsia="zh-TW"/>
        </w:rPr>
        <w:t>1.</w:t>
      </w:r>
      <w:r w:rsidR="00C30FF2" w:rsidRPr="00C30FF2">
        <w:rPr>
          <w:rFonts w:ascii="標楷體" w:eastAsia="標楷體" w:hAnsi="標楷體" w:cs="Times New Roman" w:hint="eastAsia"/>
          <w:sz w:val="24"/>
          <w:szCs w:val="24"/>
          <w:lang w:eastAsia="zh-TW"/>
        </w:rPr>
        <w:t>社工員(</w:t>
      </w:r>
      <w:r w:rsidRPr="00C30FF2">
        <w:rPr>
          <w:rFonts w:ascii="標楷體" w:eastAsia="標楷體" w:hAnsi="標楷體" w:cs="標楷體"/>
          <w:sz w:val="24"/>
          <w:szCs w:val="24"/>
          <w:lang w:eastAsia="zh-TW"/>
        </w:rPr>
        <w:t>輔導員</w:t>
      </w:r>
      <w:r w:rsidR="00C30FF2">
        <w:rPr>
          <w:rFonts w:ascii="標楷體" w:eastAsia="標楷體" w:hAnsi="標楷體" w:cs="標楷體" w:hint="eastAsia"/>
          <w:sz w:val="24"/>
          <w:szCs w:val="24"/>
          <w:lang w:eastAsia="zh-TW"/>
        </w:rPr>
        <w:t>)</w:t>
      </w:r>
      <w:r>
        <w:rPr>
          <w:rFonts w:ascii="標楷體" w:eastAsia="標楷體" w:hAnsi="標楷體" w:cs="標楷體"/>
          <w:sz w:val="24"/>
          <w:szCs w:val="24"/>
          <w:lang w:eastAsia="zh-TW"/>
        </w:rPr>
        <w:t>平日應了解並注</w:t>
      </w:r>
      <w:r>
        <w:rPr>
          <w:rFonts w:ascii="標楷體" w:eastAsia="標楷體" w:hAnsi="標楷體" w:cs="標楷體"/>
          <w:spacing w:val="1"/>
          <w:sz w:val="24"/>
          <w:szCs w:val="24"/>
          <w:lang w:eastAsia="zh-TW"/>
        </w:rPr>
        <w:t>意</w:t>
      </w:r>
      <w:r w:rsidR="00753873">
        <w:rPr>
          <w:rFonts w:ascii="標楷體" w:eastAsia="標楷體" w:hAnsi="標楷體" w:cs="標楷體"/>
          <w:sz w:val="24"/>
          <w:szCs w:val="24"/>
          <w:lang w:eastAsia="zh-TW"/>
        </w:rPr>
        <w:t>住民</w:t>
      </w:r>
      <w:r>
        <w:rPr>
          <w:rFonts w:ascii="標楷體" w:eastAsia="標楷體" w:hAnsi="標楷體" w:cs="標楷體"/>
          <w:sz w:val="24"/>
          <w:szCs w:val="24"/>
          <w:lang w:eastAsia="zh-TW"/>
        </w:rPr>
        <w:t>心理及情緒狀態。</w:t>
      </w:r>
    </w:p>
    <w:p w:rsidR="001210EB" w:rsidRDefault="001210EB" w:rsidP="001210EB">
      <w:pPr>
        <w:spacing w:after="0" w:line="312" w:lineRule="exact"/>
        <w:ind w:left="368" w:right="-20"/>
        <w:rPr>
          <w:rFonts w:ascii="標楷體" w:eastAsia="標楷體" w:hAnsi="標楷體" w:cs="標楷體"/>
          <w:sz w:val="24"/>
          <w:szCs w:val="24"/>
          <w:lang w:eastAsia="zh-TW"/>
        </w:rPr>
      </w:pPr>
      <w:r>
        <w:rPr>
          <w:rFonts w:ascii="Times New Roman" w:eastAsia="Times New Roman" w:hAnsi="Times New Roman" w:cs="Times New Roman"/>
          <w:position w:val="-1"/>
          <w:sz w:val="24"/>
          <w:szCs w:val="24"/>
          <w:lang w:eastAsia="zh-TW"/>
        </w:rPr>
        <w:t>2.</w:t>
      </w:r>
      <w:r>
        <w:rPr>
          <w:rFonts w:ascii="標楷體" w:eastAsia="標楷體" w:hAnsi="標楷體" w:cs="標楷體"/>
          <w:position w:val="-1"/>
          <w:sz w:val="24"/>
          <w:szCs w:val="24"/>
          <w:lang w:eastAsia="zh-TW"/>
        </w:rPr>
        <w:t>輪班人員應落實值勤工作，掌</w:t>
      </w:r>
      <w:r>
        <w:rPr>
          <w:rFonts w:ascii="標楷體" w:eastAsia="標楷體" w:hAnsi="標楷體" w:cs="標楷體"/>
          <w:spacing w:val="1"/>
          <w:position w:val="-1"/>
          <w:sz w:val="24"/>
          <w:szCs w:val="24"/>
          <w:lang w:eastAsia="zh-TW"/>
        </w:rPr>
        <w:t>握</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動態。</w:t>
      </w:r>
    </w:p>
    <w:p w:rsidR="001210EB" w:rsidRDefault="001210EB" w:rsidP="001210EB">
      <w:pPr>
        <w:spacing w:after="0" w:line="200" w:lineRule="exact"/>
        <w:rPr>
          <w:sz w:val="20"/>
          <w:szCs w:val="20"/>
          <w:lang w:eastAsia="zh-TW"/>
        </w:rPr>
      </w:pPr>
    </w:p>
    <w:p w:rsidR="001210EB" w:rsidRDefault="001210EB" w:rsidP="00F703DB">
      <w:pPr>
        <w:spacing w:before="17" w:after="0" w:line="220" w:lineRule="exact"/>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84352" behindDoc="1" locked="0" layoutInCell="1" allowOverlap="1" wp14:anchorId="70C79487" wp14:editId="3399E0AD">
                <wp:simplePos x="0" y="0"/>
                <wp:positionH relativeFrom="page">
                  <wp:posOffset>720090</wp:posOffset>
                </wp:positionH>
                <wp:positionV relativeFrom="paragraph">
                  <wp:posOffset>-132080</wp:posOffset>
                </wp:positionV>
                <wp:extent cx="5257800" cy="1270"/>
                <wp:effectExtent l="5715" t="12700" r="13335" b="5080"/>
                <wp:wrapNone/>
                <wp:docPr id="3137" name="Group 3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34" y="-208"/>
                          <a:chExt cx="8280" cy="2"/>
                        </a:xfrm>
                      </wpg:grpSpPr>
                      <wps:wsp>
                        <wps:cNvPr id="3138" name="Freeform 381"/>
                        <wps:cNvSpPr>
                          <a:spLocks/>
                        </wps:cNvSpPr>
                        <wps:spPr bwMode="auto">
                          <a:xfrm>
                            <a:off x="1134" y="-208"/>
                            <a:ext cx="8280" cy="2"/>
                          </a:xfrm>
                          <a:custGeom>
                            <a:avLst/>
                            <a:gdLst>
                              <a:gd name="T0" fmla="+- 0 1134 1134"/>
                              <a:gd name="T1" fmla="*/ T0 w 8280"/>
                              <a:gd name="T2" fmla="+- 0 9414 1134"/>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B22B19" id="Group 380" o:spid="_x0000_s1026" style="position:absolute;margin-left:56.7pt;margin-top:-10.4pt;width:414pt;height:.1pt;z-index:-251632128;mso-position-horizontal-relative:page" coordorigin="1134,-208"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">
                <v:shape id="Freeform 381" o:spid="_x0000_s1027" style="position:absolute;left:1134;top:-208;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" path="m,l8280,e" filled="f">
                  <v:path arrowok="t" o:connecttype="custom" o:connectlocs="0,0;8280,0" o:connectangles="0,0"/>
                </v:shape>
                <w10:wrap anchorx="page"/>
              </v:group>
            </w:pict>
          </mc:Fallback>
        </mc:AlternateContent>
      </w:r>
      <w:r>
        <w:rPr>
          <w:rFonts w:ascii="標楷體" w:eastAsia="標楷體" w:hAnsi="標楷體" w:cs="標楷體"/>
          <w:sz w:val="24"/>
          <w:szCs w:val="24"/>
          <w:lang w:eastAsia="zh-TW"/>
        </w:rPr>
        <w:t>二、處理階段：</w:t>
      </w:r>
    </w:p>
    <w:p w:rsidR="001210EB" w:rsidRDefault="00504F71" w:rsidP="001210EB">
      <w:pPr>
        <w:spacing w:after="0" w:line="300" w:lineRule="exact"/>
        <w:ind w:left="3486" w:right="3579"/>
        <w:jc w:val="center"/>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82304" behindDoc="1" locked="0" layoutInCell="1" allowOverlap="1" wp14:anchorId="314D1A66" wp14:editId="75FA94D1">
                <wp:simplePos x="0" y="0"/>
                <wp:positionH relativeFrom="page">
                  <wp:posOffset>1196340</wp:posOffset>
                </wp:positionH>
                <wp:positionV relativeFrom="paragraph">
                  <wp:posOffset>12065</wp:posOffset>
                </wp:positionV>
                <wp:extent cx="4618990" cy="5238750"/>
                <wp:effectExtent l="0" t="0" r="10160" b="19050"/>
                <wp:wrapNone/>
                <wp:docPr id="3139" name="Group 3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18990" cy="5238750"/>
                          <a:chOff x="1819" y="593"/>
                          <a:chExt cx="7274" cy="8903"/>
                        </a:xfrm>
                      </wpg:grpSpPr>
                      <wpg:grpSp>
                        <wpg:cNvPr id="3140" name="Group 458"/>
                        <wpg:cNvGrpSpPr>
                          <a:grpSpLocks/>
                        </wpg:cNvGrpSpPr>
                        <wpg:grpSpPr bwMode="auto">
                          <a:xfrm>
                            <a:off x="6144" y="6825"/>
                            <a:ext cx="2941" cy="928"/>
                            <a:chOff x="6144" y="6825"/>
                            <a:chExt cx="2941" cy="928"/>
                          </a:xfrm>
                        </wpg:grpSpPr>
                        <wps:wsp>
                          <wps:cNvPr id="3141" name="Freeform 459"/>
                          <wps:cNvSpPr>
                            <a:spLocks/>
                          </wps:cNvSpPr>
                          <wps:spPr bwMode="auto">
                            <a:xfrm>
                              <a:off x="6144" y="6825"/>
                              <a:ext cx="2941" cy="928"/>
                            </a:xfrm>
                            <a:custGeom>
                              <a:avLst/>
                              <a:gdLst>
                                <a:gd name="T0" fmla="+- 0 6144 6144"/>
                                <a:gd name="T1" fmla="*/ T0 w 2941"/>
                                <a:gd name="T2" fmla="+- 0 7753 6825"/>
                                <a:gd name="T3" fmla="*/ 7753 h 928"/>
                                <a:gd name="T4" fmla="+- 0 9085 6144"/>
                                <a:gd name="T5" fmla="*/ T4 w 2941"/>
                                <a:gd name="T6" fmla="+- 0 7753 6825"/>
                                <a:gd name="T7" fmla="*/ 7753 h 928"/>
                                <a:gd name="T8" fmla="+- 0 9085 6144"/>
                                <a:gd name="T9" fmla="*/ T8 w 2941"/>
                                <a:gd name="T10" fmla="+- 0 6825 6825"/>
                                <a:gd name="T11" fmla="*/ 6825 h 928"/>
                                <a:gd name="T12" fmla="+- 0 6144 6144"/>
                                <a:gd name="T13" fmla="*/ T12 w 2941"/>
                                <a:gd name="T14" fmla="+- 0 6825 6825"/>
                                <a:gd name="T15" fmla="*/ 6825 h 928"/>
                                <a:gd name="T16" fmla="+- 0 6144 6144"/>
                                <a:gd name="T17" fmla="*/ T16 w 2941"/>
                                <a:gd name="T18" fmla="+- 0 7753 6825"/>
                                <a:gd name="T19" fmla="*/ 7753 h 928"/>
                              </a:gdLst>
                              <a:ahLst/>
                              <a:cxnLst>
                                <a:cxn ang="0">
                                  <a:pos x="T1" y="T3"/>
                                </a:cxn>
                                <a:cxn ang="0">
                                  <a:pos x="T5" y="T7"/>
                                </a:cxn>
                                <a:cxn ang="0">
                                  <a:pos x="T9" y="T11"/>
                                </a:cxn>
                                <a:cxn ang="0">
                                  <a:pos x="T13" y="T15"/>
                                </a:cxn>
                                <a:cxn ang="0">
                                  <a:pos x="T17" y="T19"/>
                                </a:cxn>
                              </a:cxnLst>
                              <a:rect l="0" t="0" r="r" b="b"/>
                              <a:pathLst>
                                <a:path w="2941" h="928">
                                  <a:moveTo>
                                    <a:pt x="0" y="928"/>
                                  </a:moveTo>
                                  <a:lnTo>
                                    <a:pt x="2941" y="928"/>
                                  </a:lnTo>
                                  <a:lnTo>
                                    <a:pt x="2941" y="0"/>
                                  </a:lnTo>
                                  <a:lnTo>
                                    <a:pt x="0" y="0"/>
                                  </a:lnTo>
                                  <a:lnTo>
                                    <a:pt x="0" y="92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42" name="Group 453"/>
                        <wpg:cNvGrpSpPr>
                          <a:grpSpLocks/>
                        </wpg:cNvGrpSpPr>
                        <wpg:grpSpPr bwMode="auto">
                          <a:xfrm>
                            <a:off x="7481" y="6214"/>
                            <a:ext cx="120" cy="610"/>
                            <a:chOff x="7481" y="6214"/>
                            <a:chExt cx="120" cy="610"/>
                          </a:xfrm>
                        </wpg:grpSpPr>
                        <wps:wsp>
                          <wps:cNvPr id="3143" name="Freeform 457"/>
                          <wps:cNvSpPr>
                            <a:spLocks/>
                          </wps:cNvSpPr>
                          <wps:spPr bwMode="auto">
                            <a:xfrm>
                              <a:off x="7481" y="6214"/>
                              <a:ext cx="120" cy="610"/>
                            </a:xfrm>
                            <a:custGeom>
                              <a:avLst/>
                              <a:gdLst>
                                <a:gd name="T0" fmla="+- 0 7481 7481"/>
                                <a:gd name="T1" fmla="*/ T0 w 120"/>
                                <a:gd name="T2" fmla="+- 0 6703 6214"/>
                                <a:gd name="T3" fmla="*/ 6703 h 610"/>
                                <a:gd name="T4" fmla="+- 0 7538 7481"/>
                                <a:gd name="T5" fmla="*/ T4 w 120"/>
                                <a:gd name="T6" fmla="+- 0 6825 6214"/>
                                <a:gd name="T7" fmla="*/ 6825 h 610"/>
                                <a:gd name="T8" fmla="+- 0 7585 7481"/>
                                <a:gd name="T9" fmla="*/ T8 w 120"/>
                                <a:gd name="T10" fmla="+- 0 6735 6214"/>
                                <a:gd name="T11" fmla="*/ 6735 h 610"/>
                                <a:gd name="T12" fmla="+- 0 7545 7481"/>
                                <a:gd name="T13" fmla="*/ T12 w 120"/>
                                <a:gd name="T14" fmla="+- 0 6735 6214"/>
                                <a:gd name="T15" fmla="*/ 6735 h 610"/>
                                <a:gd name="T16" fmla="+- 0 7534 7481"/>
                                <a:gd name="T17" fmla="*/ T16 w 120"/>
                                <a:gd name="T18" fmla="+- 0 6734 6214"/>
                                <a:gd name="T19" fmla="*/ 6734 h 610"/>
                                <a:gd name="T20" fmla="+- 0 7530 7481"/>
                                <a:gd name="T21" fmla="*/ T20 w 120"/>
                                <a:gd name="T22" fmla="+- 0 6730 6214"/>
                                <a:gd name="T23" fmla="*/ 6730 h 610"/>
                                <a:gd name="T24" fmla="+- 0 7530 7481"/>
                                <a:gd name="T25" fmla="*/ T24 w 120"/>
                                <a:gd name="T26" fmla="+- 0 6724 6214"/>
                                <a:gd name="T27" fmla="*/ 6724 h 610"/>
                                <a:gd name="T28" fmla="+- 0 7531 7481"/>
                                <a:gd name="T29" fmla="*/ T28 w 120"/>
                                <a:gd name="T30" fmla="+- 0 6704 6214"/>
                                <a:gd name="T31" fmla="*/ 6704 h 610"/>
                                <a:gd name="T32" fmla="+- 0 7481 7481"/>
                                <a:gd name="T33" fmla="*/ T32 w 120"/>
                                <a:gd name="T34" fmla="+- 0 6703 6214"/>
                                <a:gd name="T35" fmla="*/ 6703 h 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10">
                                  <a:moveTo>
                                    <a:pt x="0" y="489"/>
                                  </a:moveTo>
                                  <a:lnTo>
                                    <a:pt x="57" y="611"/>
                                  </a:lnTo>
                                  <a:lnTo>
                                    <a:pt x="104" y="521"/>
                                  </a:lnTo>
                                  <a:lnTo>
                                    <a:pt x="64" y="521"/>
                                  </a:lnTo>
                                  <a:lnTo>
                                    <a:pt x="53" y="520"/>
                                  </a:lnTo>
                                  <a:lnTo>
                                    <a:pt x="49" y="516"/>
                                  </a:lnTo>
                                  <a:lnTo>
                                    <a:pt x="49" y="510"/>
                                  </a:lnTo>
                                  <a:lnTo>
                                    <a:pt x="50" y="490"/>
                                  </a:lnTo>
                                  <a:lnTo>
                                    <a:pt x="0" y="48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4" name="Freeform 456"/>
                          <wps:cNvSpPr>
                            <a:spLocks/>
                          </wps:cNvSpPr>
                          <wps:spPr bwMode="auto">
                            <a:xfrm>
                              <a:off x="7481" y="6214"/>
                              <a:ext cx="120" cy="610"/>
                            </a:xfrm>
                            <a:custGeom>
                              <a:avLst/>
                              <a:gdLst>
                                <a:gd name="T0" fmla="+- 0 7531 7481"/>
                                <a:gd name="T1" fmla="*/ T0 w 120"/>
                                <a:gd name="T2" fmla="+- 0 6704 6214"/>
                                <a:gd name="T3" fmla="*/ 6704 h 610"/>
                                <a:gd name="T4" fmla="+- 0 7530 7481"/>
                                <a:gd name="T5" fmla="*/ T4 w 120"/>
                                <a:gd name="T6" fmla="+- 0 6724 6214"/>
                                <a:gd name="T7" fmla="*/ 6724 h 610"/>
                                <a:gd name="T8" fmla="+- 0 7530 7481"/>
                                <a:gd name="T9" fmla="*/ T8 w 120"/>
                                <a:gd name="T10" fmla="+- 0 6730 6214"/>
                                <a:gd name="T11" fmla="*/ 6730 h 610"/>
                                <a:gd name="T12" fmla="+- 0 7534 7481"/>
                                <a:gd name="T13" fmla="*/ T12 w 120"/>
                                <a:gd name="T14" fmla="+- 0 6734 6214"/>
                                <a:gd name="T15" fmla="*/ 6734 h 610"/>
                                <a:gd name="T16" fmla="+- 0 7545 7481"/>
                                <a:gd name="T17" fmla="*/ T16 w 120"/>
                                <a:gd name="T18" fmla="+- 0 6735 6214"/>
                                <a:gd name="T19" fmla="*/ 6735 h 610"/>
                                <a:gd name="T20" fmla="+- 0 7550 7481"/>
                                <a:gd name="T21" fmla="*/ T20 w 120"/>
                                <a:gd name="T22" fmla="+- 0 6730 6214"/>
                                <a:gd name="T23" fmla="*/ 6730 h 610"/>
                                <a:gd name="T24" fmla="+- 0 7550 7481"/>
                                <a:gd name="T25" fmla="*/ T24 w 120"/>
                                <a:gd name="T26" fmla="+- 0 6724 6214"/>
                                <a:gd name="T27" fmla="*/ 6724 h 610"/>
                                <a:gd name="T28" fmla="+- 0 7551 7481"/>
                                <a:gd name="T29" fmla="*/ T28 w 120"/>
                                <a:gd name="T30" fmla="+- 0 6705 6214"/>
                                <a:gd name="T31" fmla="*/ 6705 h 610"/>
                                <a:gd name="T32" fmla="+- 0 7531 7481"/>
                                <a:gd name="T33" fmla="*/ T32 w 120"/>
                                <a:gd name="T34" fmla="+- 0 6704 6214"/>
                                <a:gd name="T35" fmla="*/ 6704 h 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10">
                                  <a:moveTo>
                                    <a:pt x="50" y="490"/>
                                  </a:moveTo>
                                  <a:lnTo>
                                    <a:pt x="49" y="510"/>
                                  </a:lnTo>
                                  <a:lnTo>
                                    <a:pt x="49" y="516"/>
                                  </a:lnTo>
                                  <a:lnTo>
                                    <a:pt x="53" y="520"/>
                                  </a:lnTo>
                                  <a:lnTo>
                                    <a:pt x="64" y="521"/>
                                  </a:lnTo>
                                  <a:lnTo>
                                    <a:pt x="69" y="516"/>
                                  </a:lnTo>
                                  <a:lnTo>
                                    <a:pt x="69" y="510"/>
                                  </a:lnTo>
                                  <a:lnTo>
                                    <a:pt x="70" y="491"/>
                                  </a:lnTo>
                                  <a:lnTo>
                                    <a:pt x="50" y="4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5" name="Freeform 455"/>
                          <wps:cNvSpPr>
                            <a:spLocks/>
                          </wps:cNvSpPr>
                          <wps:spPr bwMode="auto">
                            <a:xfrm>
                              <a:off x="7481" y="6214"/>
                              <a:ext cx="120" cy="610"/>
                            </a:xfrm>
                            <a:custGeom>
                              <a:avLst/>
                              <a:gdLst>
                                <a:gd name="T0" fmla="+- 0 7551 7481"/>
                                <a:gd name="T1" fmla="*/ T0 w 120"/>
                                <a:gd name="T2" fmla="+- 0 6705 6214"/>
                                <a:gd name="T3" fmla="*/ 6705 h 610"/>
                                <a:gd name="T4" fmla="+- 0 7550 7481"/>
                                <a:gd name="T5" fmla="*/ T4 w 120"/>
                                <a:gd name="T6" fmla="+- 0 6725 6214"/>
                                <a:gd name="T7" fmla="*/ 6725 h 610"/>
                                <a:gd name="T8" fmla="+- 0 7550 7481"/>
                                <a:gd name="T9" fmla="*/ T8 w 120"/>
                                <a:gd name="T10" fmla="+- 0 6730 6214"/>
                                <a:gd name="T11" fmla="*/ 6730 h 610"/>
                                <a:gd name="T12" fmla="+- 0 7545 7481"/>
                                <a:gd name="T13" fmla="*/ T12 w 120"/>
                                <a:gd name="T14" fmla="+- 0 6735 6214"/>
                                <a:gd name="T15" fmla="*/ 6735 h 610"/>
                                <a:gd name="T16" fmla="+- 0 7585 7481"/>
                                <a:gd name="T17" fmla="*/ T16 w 120"/>
                                <a:gd name="T18" fmla="+- 0 6735 6214"/>
                                <a:gd name="T19" fmla="*/ 6735 h 610"/>
                                <a:gd name="T20" fmla="+- 0 7601 7481"/>
                                <a:gd name="T21" fmla="*/ T20 w 120"/>
                                <a:gd name="T22" fmla="+- 0 6706 6214"/>
                                <a:gd name="T23" fmla="*/ 6706 h 610"/>
                                <a:gd name="T24" fmla="+- 0 7551 7481"/>
                                <a:gd name="T25" fmla="*/ T24 w 120"/>
                                <a:gd name="T26" fmla="+- 0 6705 6214"/>
                                <a:gd name="T27" fmla="*/ 6705 h 610"/>
                              </a:gdLst>
                              <a:ahLst/>
                              <a:cxnLst>
                                <a:cxn ang="0">
                                  <a:pos x="T1" y="T3"/>
                                </a:cxn>
                                <a:cxn ang="0">
                                  <a:pos x="T5" y="T7"/>
                                </a:cxn>
                                <a:cxn ang="0">
                                  <a:pos x="T9" y="T11"/>
                                </a:cxn>
                                <a:cxn ang="0">
                                  <a:pos x="T13" y="T15"/>
                                </a:cxn>
                                <a:cxn ang="0">
                                  <a:pos x="T17" y="T19"/>
                                </a:cxn>
                                <a:cxn ang="0">
                                  <a:pos x="T21" y="T23"/>
                                </a:cxn>
                                <a:cxn ang="0">
                                  <a:pos x="T25" y="T27"/>
                                </a:cxn>
                              </a:cxnLst>
                              <a:rect l="0" t="0" r="r" b="b"/>
                              <a:pathLst>
                                <a:path w="120" h="610">
                                  <a:moveTo>
                                    <a:pt x="70" y="491"/>
                                  </a:moveTo>
                                  <a:lnTo>
                                    <a:pt x="69" y="511"/>
                                  </a:lnTo>
                                  <a:lnTo>
                                    <a:pt x="69" y="516"/>
                                  </a:lnTo>
                                  <a:lnTo>
                                    <a:pt x="64" y="521"/>
                                  </a:lnTo>
                                  <a:lnTo>
                                    <a:pt x="104" y="521"/>
                                  </a:lnTo>
                                  <a:lnTo>
                                    <a:pt x="120" y="492"/>
                                  </a:lnTo>
                                  <a:lnTo>
                                    <a:pt x="70" y="49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6" name="Freeform 454"/>
                          <wps:cNvSpPr>
                            <a:spLocks/>
                          </wps:cNvSpPr>
                          <wps:spPr bwMode="auto">
                            <a:xfrm>
                              <a:off x="7481" y="6214"/>
                              <a:ext cx="120" cy="610"/>
                            </a:xfrm>
                            <a:custGeom>
                              <a:avLst/>
                              <a:gdLst>
                                <a:gd name="T0" fmla="+- 0 7546 7481"/>
                                <a:gd name="T1" fmla="*/ T0 w 120"/>
                                <a:gd name="T2" fmla="+- 0 6214 6214"/>
                                <a:gd name="T3" fmla="*/ 6214 h 610"/>
                                <a:gd name="T4" fmla="+- 0 7541 7481"/>
                                <a:gd name="T5" fmla="*/ T4 w 120"/>
                                <a:gd name="T6" fmla="+- 0 6219 6214"/>
                                <a:gd name="T7" fmla="*/ 6219 h 610"/>
                                <a:gd name="T8" fmla="+- 0 7541 7481"/>
                                <a:gd name="T9" fmla="*/ T8 w 120"/>
                                <a:gd name="T10" fmla="+- 0 6225 6214"/>
                                <a:gd name="T11" fmla="*/ 6225 h 610"/>
                                <a:gd name="T12" fmla="+- 0 7531 7481"/>
                                <a:gd name="T13" fmla="*/ T12 w 120"/>
                                <a:gd name="T14" fmla="+- 0 6704 6214"/>
                                <a:gd name="T15" fmla="*/ 6704 h 610"/>
                                <a:gd name="T16" fmla="+- 0 7551 7481"/>
                                <a:gd name="T17" fmla="*/ T16 w 120"/>
                                <a:gd name="T18" fmla="+- 0 6705 6214"/>
                                <a:gd name="T19" fmla="*/ 6705 h 610"/>
                                <a:gd name="T20" fmla="+- 0 7561 7481"/>
                                <a:gd name="T21" fmla="*/ T20 w 120"/>
                                <a:gd name="T22" fmla="+- 0 6225 6214"/>
                                <a:gd name="T23" fmla="*/ 6225 h 610"/>
                                <a:gd name="T24" fmla="+- 0 7561 7481"/>
                                <a:gd name="T25" fmla="*/ T24 w 120"/>
                                <a:gd name="T26" fmla="+- 0 6219 6214"/>
                                <a:gd name="T27" fmla="*/ 6219 h 610"/>
                                <a:gd name="T28" fmla="+- 0 7557 7481"/>
                                <a:gd name="T29" fmla="*/ T28 w 120"/>
                                <a:gd name="T30" fmla="+- 0 6215 6214"/>
                                <a:gd name="T31" fmla="*/ 6215 h 610"/>
                                <a:gd name="T32" fmla="+- 0 7546 7481"/>
                                <a:gd name="T33" fmla="*/ T32 w 120"/>
                                <a:gd name="T34" fmla="+- 0 6214 6214"/>
                                <a:gd name="T35" fmla="*/ 6214 h 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10">
                                  <a:moveTo>
                                    <a:pt x="65" y="0"/>
                                  </a:moveTo>
                                  <a:lnTo>
                                    <a:pt x="60" y="5"/>
                                  </a:lnTo>
                                  <a:lnTo>
                                    <a:pt x="60" y="11"/>
                                  </a:lnTo>
                                  <a:lnTo>
                                    <a:pt x="50" y="490"/>
                                  </a:lnTo>
                                  <a:lnTo>
                                    <a:pt x="70" y="491"/>
                                  </a:lnTo>
                                  <a:lnTo>
                                    <a:pt x="80" y="11"/>
                                  </a:lnTo>
                                  <a:lnTo>
                                    <a:pt x="80" y="5"/>
                                  </a:lnTo>
                                  <a:lnTo>
                                    <a:pt x="76" y="1"/>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47" name="Group 451"/>
                        <wpg:cNvGrpSpPr>
                          <a:grpSpLocks/>
                        </wpg:cNvGrpSpPr>
                        <wpg:grpSpPr bwMode="auto">
                          <a:xfrm>
                            <a:off x="6170" y="5358"/>
                            <a:ext cx="2862" cy="878"/>
                            <a:chOff x="6170" y="5358"/>
                            <a:chExt cx="2862" cy="878"/>
                          </a:xfrm>
                        </wpg:grpSpPr>
                        <wps:wsp>
                          <wps:cNvPr id="3148" name="Freeform 452"/>
                          <wps:cNvSpPr>
                            <a:spLocks/>
                          </wps:cNvSpPr>
                          <wps:spPr bwMode="auto">
                            <a:xfrm>
                              <a:off x="6170" y="5358"/>
                              <a:ext cx="2862" cy="878"/>
                            </a:xfrm>
                            <a:custGeom>
                              <a:avLst/>
                              <a:gdLst>
                                <a:gd name="T0" fmla="+- 0 6170 6170"/>
                                <a:gd name="T1" fmla="*/ T0 w 2862"/>
                                <a:gd name="T2" fmla="+- 0 6236 5358"/>
                                <a:gd name="T3" fmla="*/ 6236 h 878"/>
                                <a:gd name="T4" fmla="+- 0 9032 6170"/>
                                <a:gd name="T5" fmla="*/ T4 w 2862"/>
                                <a:gd name="T6" fmla="+- 0 6236 5358"/>
                                <a:gd name="T7" fmla="*/ 6236 h 878"/>
                                <a:gd name="T8" fmla="+- 0 9032 6170"/>
                                <a:gd name="T9" fmla="*/ T8 w 2862"/>
                                <a:gd name="T10" fmla="+- 0 5358 5358"/>
                                <a:gd name="T11" fmla="*/ 5358 h 878"/>
                                <a:gd name="T12" fmla="+- 0 6170 6170"/>
                                <a:gd name="T13" fmla="*/ T12 w 2862"/>
                                <a:gd name="T14" fmla="+- 0 5358 5358"/>
                                <a:gd name="T15" fmla="*/ 5358 h 878"/>
                                <a:gd name="T16" fmla="+- 0 6170 6170"/>
                                <a:gd name="T17" fmla="*/ T16 w 2862"/>
                                <a:gd name="T18" fmla="+- 0 6236 5358"/>
                                <a:gd name="T19" fmla="*/ 6236 h 878"/>
                              </a:gdLst>
                              <a:ahLst/>
                              <a:cxnLst>
                                <a:cxn ang="0">
                                  <a:pos x="T1" y="T3"/>
                                </a:cxn>
                                <a:cxn ang="0">
                                  <a:pos x="T5" y="T7"/>
                                </a:cxn>
                                <a:cxn ang="0">
                                  <a:pos x="T9" y="T11"/>
                                </a:cxn>
                                <a:cxn ang="0">
                                  <a:pos x="T13" y="T15"/>
                                </a:cxn>
                                <a:cxn ang="0">
                                  <a:pos x="T17" y="T19"/>
                                </a:cxn>
                              </a:cxnLst>
                              <a:rect l="0" t="0" r="r" b="b"/>
                              <a:pathLst>
                                <a:path w="2862" h="878">
                                  <a:moveTo>
                                    <a:pt x="0" y="878"/>
                                  </a:moveTo>
                                  <a:lnTo>
                                    <a:pt x="2862" y="878"/>
                                  </a:lnTo>
                                  <a:lnTo>
                                    <a:pt x="2862" y="0"/>
                                  </a:lnTo>
                                  <a:lnTo>
                                    <a:pt x="0" y="0"/>
                                  </a:lnTo>
                                  <a:lnTo>
                                    <a:pt x="0" y="878"/>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49" name="Group 449"/>
                        <wpg:cNvGrpSpPr>
                          <a:grpSpLocks/>
                        </wpg:cNvGrpSpPr>
                        <wpg:grpSpPr bwMode="auto">
                          <a:xfrm>
                            <a:off x="6170" y="5358"/>
                            <a:ext cx="2862" cy="878"/>
                            <a:chOff x="6170" y="5358"/>
                            <a:chExt cx="2862" cy="878"/>
                          </a:xfrm>
                        </wpg:grpSpPr>
                        <wps:wsp>
                          <wps:cNvPr id="3150" name="Freeform 450"/>
                          <wps:cNvSpPr>
                            <a:spLocks/>
                          </wps:cNvSpPr>
                          <wps:spPr bwMode="auto">
                            <a:xfrm>
                              <a:off x="6170" y="5358"/>
                              <a:ext cx="2862" cy="878"/>
                            </a:xfrm>
                            <a:custGeom>
                              <a:avLst/>
                              <a:gdLst>
                                <a:gd name="T0" fmla="+- 0 6170 6170"/>
                                <a:gd name="T1" fmla="*/ T0 w 2862"/>
                                <a:gd name="T2" fmla="+- 0 6236 5358"/>
                                <a:gd name="T3" fmla="*/ 6236 h 878"/>
                                <a:gd name="T4" fmla="+- 0 9032 6170"/>
                                <a:gd name="T5" fmla="*/ T4 w 2862"/>
                                <a:gd name="T6" fmla="+- 0 6236 5358"/>
                                <a:gd name="T7" fmla="*/ 6236 h 878"/>
                                <a:gd name="T8" fmla="+- 0 9032 6170"/>
                                <a:gd name="T9" fmla="*/ T8 w 2862"/>
                                <a:gd name="T10" fmla="+- 0 5358 5358"/>
                                <a:gd name="T11" fmla="*/ 5358 h 878"/>
                                <a:gd name="T12" fmla="+- 0 6170 6170"/>
                                <a:gd name="T13" fmla="*/ T12 w 2862"/>
                                <a:gd name="T14" fmla="+- 0 5358 5358"/>
                                <a:gd name="T15" fmla="*/ 5358 h 878"/>
                                <a:gd name="T16" fmla="+- 0 6170 6170"/>
                                <a:gd name="T17" fmla="*/ T16 w 2862"/>
                                <a:gd name="T18" fmla="+- 0 6236 5358"/>
                                <a:gd name="T19" fmla="*/ 6236 h 878"/>
                              </a:gdLst>
                              <a:ahLst/>
                              <a:cxnLst>
                                <a:cxn ang="0">
                                  <a:pos x="T1" y="T3"/>
                                </a:cxn>
                                <a:cxn ang="0">
                                  <a:pos x="T5" y="T7"/>
                                </a:cxn>
                                <a:cxn ang="0">
                                  <a:pos x="T9" y="T11"/>
                                </a:cxn>
                                <a:cxn ang="0">
                                  <a:pos x="T13" y="T15"/>
                                </a:cxn>
                                <a:cxn ang="0">
                                  <a:pos x="T17" y="T19"/>
                                </a:cxn>
                              </a:cxnLst>
                              <a:rect l="0" t="0" r="r" b="b"/>
                              <a:pathLst>
                                <a:path w="2862" h="878">
                                  <a:moveTo>
                                    <a:pt x="0" y="878"/>
                                  </a:moveTo>
                                  <a:lnTo>
                                    <a:pt x="2862" y="878"/>
                                  </a:lnTo>
                                  <a:lnTo>
                                    <a:pt x="2862" y="0"/>
                                  </a:lnTo>
                                  <a:lnTo>
                                    <a:pt x="0" y="0"/>
                                  </a:lnTo>
                                  <a:lnTo>
                                    <a:pt x="0" y="87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51" name="Group 444"/>
                        <wpg:cNvGrpSpPr>
                          <a:grpSpLocks/>
                        </wpg:cNvGrpSpPr>
                        <wpg:grpSpPr bwMode="auto">
                          <a:xfrm>
                            <a:off x="7493" y="7743"/>
                            <a:ext cx="120" cy="506"/>
                            <a:chOff x="7493" y="7743"/>
                            <a:chExt cx="120" cy="506"/>
                          </a:xfrm>
                        </wpg:grpSpPr>
                        <wps:wsp>
                          <wps:cNvPr id="3152" name="Freeform 448"/>
                          <wps:cNvSpPr>
                            <a:spLocks/>
                          </wps:cNvSpPr>
                          <wps:spPr bwMode="auto">
                            <a:xfrm>
                              <a:off x="7493" y="7743"/>
                              <a:ext cx="120" cy="506"/>
                            </a:xfrm>
                            <a:custGeom>
                              <a:avLst/>
                              <a:gdLst>
                                <a:gd name="T0" fmla="+- 0 7493 7493"/>
                                <a:gd name="T1" fmla="*/ T0 w 120"/>
                                <a:gd name="T2" fmla="+- 0 8128 7743"/>
                                <a:gd name="T3" fmla="*/ 8128 h 506"/>
                                <a:gd name="T4" fmla="+- 0 7553 7493"/>
                                <a:gd name="T5" fmla="*/ T4 w 120"/>
                                <a:gd name="T6" fmla="+- 0 8249 7743"/>
                                <a:gd name="T7" fmla="*/ 8249 h 506"/>
                                <a:gd name="T8" fmla="+- 0 7598 7493"/>
                                <a:gd name="T9" fmla="*/ T8 w 120"/>
                                <a:gd name="T10" fmla="+- 0 8159 7743"/>
                                <a:gd name="T11" fmla="*/ 8159 h 506"/>
                                <a:gd name="T12" fmla="+- 0 7548 7493"/>
                                <a:gd name="T13" fmla="*/ T12 w 120"/>
                                <a:gd name="T14" fmla="+- 0 8159 7743"/>
                                <a:gd name="T15" fmla="*/ 8159 h 506"/>
                                <a:gd name="T16" fmla="+- 0 7544 7493"/>
                                <a:gd name="T17" fmla="*/ T16 w 120"/>
                                <a:gd name="T18" fmla="+- 0 8154 7743"/>
                                <a:gd name="T19" fmla="*/ 8154 h 506"/>
                                <a:gd name="T20" fmla="+- 0 7543 7493"/>
                                <a:gd name="T21" fmla="*/ T20 w 120"/>
                                <a:gd name="T22" fmla="+- 0 8128 7743"/>
                                <a:gd name="T23" fmla="*/ 8128 h 506"/>
                                <a:gd name="T24" fmla="+- 0 7493 7493"/>
                                <a:gd name="T25" fmla="*/ T24 w 120"/>
                                <a:gd name="T26" fmla="+- 0 8128 7743"/>
                                <a:gd name="T27" fmla="*/ 8128 h 506"/>
                              </a:gdLst>
                              <a:ahLst/>
                              <a:cxnLst>
                                <a:cxn ang="0">
                                  <a:pos x="T1" y="T3"/>
                                </a:cxn>
                                <a:cxn ang="0">
                                  <a:pos x="T5" y="T7"/>
                                </a:cxn>
                                <a:cxn ang="0">
                                  <a:pos x="T9" y="T11"/>
                                </a:cxn>
                                <a:cxn ang="0">
                                  <a:pos x="T13" y="T15"/>
                                </a:cxn>
                                <a:cxn ang="0">
                                  <a:pos x="T17" y="T19"/>
                                </a:cxn>
                                <a:cxn ang="0">
                                  <a:pos x="T21" y="T23"/>
                                </a:cxn>
                                <a:cxn ang="0">
                                  <a:pos x="T25" y="T27"/>
                                </a:cxn>
                              </a:cxnLst>
                              <a:rect l="0" t="0" r="r" b="b"/>
                              <a:pathLst>
                                <a:path w="120" h="506">
                                  <a:moveTo>
                                    <a:pt x="0" y="385"/>
                                  </a:moveTo>
                                  <a:lnTo>
                                    <a:pt x="60" y="506"/>
                                  </a:lnTo>
                                  <a:lnTo>
                                    <a:pt x="105" y="416"/>
                                  </a:lnTo>
                                  <a:lnTo>
                                    <a:pt x="55" y="416"/>
                                  </a:lnTo>
                                  <a:lnTo>
                                    <a:pt x="51" y="411"/>
                                  </a:lnTo>
                                  <a:lnTo>
                                    <a:pt x="50" y="385"/>
                                  </a:lnTo>
                                  <a:lnTo>
                                    <a:pt x="0" y="38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53" name="Freeform 447"/>
                          <wps:cNvSpPr>
                            <a:spLocks/>
                          </wps:cNvSpPr>
                          <wps:spPr bwMode="auto">
                            <a:xfrm>
                              <a:off x="7493" y="7743"/>
                              <a:ext cx="120" cy="506"/>
                            </a:xfrm>
                            <a:custGeom>
                              <a:avLst/>
                              <a:gdLst>
                                <a:gd name="T0" fmla="+- 0 7543 7493"/>
                                <a:gd name="T1" fmla="*/ T0 w 120"/>
                                <a:gd name="T2" fmla="+- 0 8128 7743"/>
                                <a:gd name="T3" fmla="*/ 8128 h 506"/>
                                <a:gd name="T4" fmla="+- 0 7544 7493"/>
                                <a:gd name="T5" fmla="*/ T4 w 120"/>
                                <a:gd name="T6" fmla="+- 0 8154 7743"/>
                                <a:gd name="T7" fmla="*/ 8154 h 506"/>
                                <a:gd name="T8" fmla="+- 0 7548 7493"/>
                                <a:gd name="T9" fmla="*/ T8 w 120"/>
                                <a:gd name="T10" fmla="+- 0 8159 7743"/>
                                <a:gd name="T11" fmla="*/ 8159 h 506"/>
                                <a:gd name="T12" fmla="+- 0 7559 7493"/>
                                <a:gd name="T13" fmla="*/ T12 w 120"/>
                                <a:gd name="T14" fmla="+- 0 8159 7743"/>
                                <a:gd name="T15" fmla="*/ 8159 h 506"/>
                                <a:gd name="T16" fmla="+- 0 7563 7493"/>
                                <a:gd name="T17" fmla="*/ T16 w 120"/>
                                <a:gd name="T18" fmla="+- 0 8154 7743"/>
                                <a:gd name="T19" fmla="*/ 8154 h 506"/>
                                <a:gd name="T20" fmla="+- 0 7563 7493"/>
                                <a:gd name="T21" fmla="*/ T20 w 120"/>
                                <a:gd name="T22" fmla="+- 0 8129 7743"/>
                                <a:gd name="T23" fmla="*/ 8129 h 506"/>
                                <a:gd name="T24" fmla="+- 0 7543 7493"/>
                                <a:gd name="T25" fmla="*/ T24 w 120"/>
                                <a:gd name="T26" fmla="+- 0 8128 7743"/>
                                <a:gd name="T27" fmla="*/ 8128 h 506"/>
                              </a:gdLst>
                              <a:ahLst/>
                              <a:cxnLst>
                                <a:cxn ang="0">
                                  <a:pos x="T1" y="T3"/>
                                </a:cxn>
                                <a:cxn ang="0">
                                  <a:pos x="T5" y="T7"/>
                                </a:cxn>
                                <a:cxn ang="0">
                                  <a:pos x="T9" y="T11"/>
                                </a:cxn>
                                <a:cxn ang="0">
                                  <a:pos x="T13" y="T15"/>
                                </a:cxn>
                                <a:cxn ang="0">
                                  <a:pos x="T17" y="T19"/>
                                </a:cxn>
                                <a:cxn ang="0">
                                  <a:pos x="T21" y="T23"/>
                                </a:cxn>
                                <a:cxn ang="0">
                                  <a:pos x="T25" y="T27"/>
                                </a:cxn>
                              </a:cxnLst>
                              <a:rect l="0" t="0" r="r" b="b"/>
                              <a:pathLst>
                                <a:path w="120" h="506">
                                  <a:moveTo>
                                    <a:pt x="50" y="385"/>
                                  </a:moveTo>
                                  <a:lnTo>
                                    <a:pt x="51" y="411"/>
                                  </a:lnTo>
                                  <a:lnTo>
                                    <a:pt x="55" y="416"/>
                                  </a:lnTo>
                                  <a:lnTo>
                                    <a:pt x="66" y="416"/>
                                  </a:lnTo>
                                  <a:lnTo>
                                    <a:pt x="70" y="411"/>
                                  </a:lnTo>
                                  <a:lnTo>
                                    <a:pt x="70" y="386"/>
                                  </a:lnTo>
                                  <a:lnTo>
                                    <a:pt x="50" y="38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54" name="Freeform 446"/>
                          <wps:cNvSpPr>
                            <a:spLocks/>
                          </wps:cNvSpPr>
                          <wps:spPr bwMode="auto">
                            <a:xfrm>
                              <a:off x="7493" y="7743"/>
                              <a:ext cx="120" cy="506"/>
                            </a:xfrm>
                            <a:custGeom>
                              <a:avLst/>
                              <a:gdLst>
                                <a:gd name="T0" fmla="+- 0 7563 7493"/>
                                <a:gd name="T1" fmla="*/ T0 w 120"/>
                                <a:gd name="T2" fmla="+- 0 8129 7743"/>
                                <a:gd name="T3" fmla="*/ 8129 h 506"/>
                                <a:gd name="T4" fmla="+- 0 7563 7493"/>
                                <a:gd name="T5" fmla="*/ T4 w 120"/>
                                <a:gd name="T6" fmla="+- 0 8154 7743"/>
                                <a:gd name="T7" fmla="*/ 8154 h 506"/>
                                <a:gd name="T8" fmla="+- 0 7559 7493"/>
                                <a:gd name="T9" fmla="*/ T8 w 120"/>
                                <a:gd name="T10" fmla="+- 0 8159 7743"/>
                                <a:gd name="T11" fmla="*/ 8159 h 506"/>
                                <a:gd name="T12" fmla="+- 0 7598 7493"/>
                                <a:gd name="T13" fmla="*/ T12 w 120"/>
                                <a:gd name="T14" fmla="+- 0 8159 7743"/>
                                <a:gd name="T15" fmla="*/ 8159 h 506"/>
                                <a:gd name="T16" fmla="+- 0 7613 7493"/>
                                <a:gd name="T17" fmla="*/ T16 w 120"/>
                                <a:gd name="T18" fmla="+- 0 8129 7743"/>
                                <a:gd name="T19" fmla="*/ 8129 h 506"/>
                                <a:gd name="T20" fmla="+- 0 7563 7493"/>
                                <a:gd name="T21" fmla="*/ T20 w 120"/>
                                <a:gd name="T22" fmla="+- 0 8129 7743"/>
                                <a:gd name="T23" fmla="*/ 8129 h 506"/>
                              </a:gdLst>
                              <a:ahLst/>
                              <a:cxnLst>
                                <a:cxn ang="0">
                                  <a:pos x="T1" y="T3"/>
                                </a:cxn>
                                <a:cxn ang="0">
                                  <a:pos x="T5" y="T7"/>
                                </a:cxn>
                                <a:cxn ang="0">
                                  <a:pos x="T9" y="T11"/>
                                </a:cxn>
                                <a:cxn ang="0">
                                  <a:pos x="T13" y="T15"/>
                                </a:cxn>
                                <a:cxn ang="0">
                                  <a:pos x="T17" y="T19"/>
                                </a:cxn>
                                <a:cxn ang="0">
                                  <a:pos x="T21" y="T23"/>
                                </a:cxn>
                              </a:cxnLst>
                              <a:rect l="0" t="0" r="r" b="b"/>
                              <a:pathLst>
                                <a:path w="120" h="506">
                                  <a:moveTo>
                                    <a:pt x="70" y="386"/>
                                  </a:moveTo>
                                  <a:lnTo>
                                    <a:pt x="70" y="411"/>
                                  </a:lnTo>
                                  <a:lnTo>
                                    <a:pt x="66" y="416"/>
                                  </a:lnTo>
                                  <a:lnTo>
                                    <a:pt x="105" y="416"/>
                                  </a:lnTo>
                                  <a:lnTo>
                                    <a:pt x="120" y="386"/>
                                  </a:lnTo>
                                  <a:lnTo>
                                    <a:pt x="70" y="38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55" name="Freeform 445"/>
                          <wps:cNvSpPr>
                            <a:spLocks/>
                          </wps:cNvSpPr>
                          <wps:spPr bwMode="auto">
                            <a:xfrm>
                              <a:off x="7493" y="7743"/>
                              <a:ext cx="120" cy="506"/>
                            </a:xfrm>
                            <a:custGeom>
                              <a:avLst/>
                              <a:gdLst>
                                <a:gd name="T0" fmla="+- 0 7561 7493"/>
                                <a:gd name="T1" fmla="*/ T0 w 120"/>
                                <a:gd name="T2" fmla="+- 0 7743 7743"/>
                                <a:gd name="T3" fmla="*/ 7743 h 506"/>
                                <a:gd name="T4" fmla="+- 0 7550 7493"/>
                                <a:gd name="T5" fmla="*/ T4 w 120"/>
                                <a:gd name="T6" fmla="+- 0 7743 7743"/>
                                <a:gd name="T7" fmla="*/ 7743 h 506"/>
                                <a:gd name="T8" fmla="+- 0 7545 7493"/>
                                <a:gd name="T9" fmla="*/ T8 w 120"/>
                                <a:gd name="T10" fmla="+- 0 7747 7743"/>
                                <a:gd name="T11" fmla="*/ 7747 h 506"/>
                                <a:gd name="T12" fmla="+- 0 7545 7493"/>
                                <a:gd name="T13" fmla="*/ T12 w 120"/>
                                <a:gd name="T14" fmla="+- 0 7753 7743"/>
                                <a:gd name="T15" fmla="*/ 7753 h 506"/>
                                <a:gd name="T16" fmla="+- 0 7543 7493"/>
                                <a:gd name="T17" fmla="*/ T16 w 120"/>
                                <a:gd name="T18" fmla="+- 0 8128 7743"/>
                                <a:gd name="T19" fmla="*/ 8128 h 506"/>
                                <a:gd name="T20" fmla="+- 0 7563 7493"/>
                                <a:gd name="T21" fmla="*/ T20 w 120"/>
                                <a:gd name="T22" fmla="+- 0 8129 7743"/>
                                <a:gd name="T23" fmla="*/ 8129 h 506"/>
                                <a:gd name="T24" fmla="+- 0 7565 7493"/>
                                <a:gd name="T25" fmla="*/ T24 w 120"/>
                                <a:gd name="T26" fmla="+- 0 7753 7743"/>
                                <a:gd name="T27" fmla="*/ 7753 h 506"/>
                                <a:gd name="T28" fmla="+- 0 7565 7493"/>
                                <a:gd name="T29" fmla="*/ T28 w 120"/>
                                <a:gd name="T30" fmla="+- 0 7747 7743"/>
                                <a:gd name="T31" fmla="*/ 7747 h 506"/>
                                <a:gd name="T32" fmla="+- 0 7561 7493"/>
                                <a:gd name="T33" fmla="*/ T32 w 120"/>
                                <a:gd name="T34" fmla="+- 0 7743 7743"/>
                                <a:gd name="T35" fmla="*/ 7743 h 5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06">
                                  <a:moveTo>
                                    <a:pt x="68" y="0"/>
                                  </a:moveTo>
                                  <a:lnTo>
                                    <a:pt x="57" y="0"/>
                                  </a:lnTo>
                                  <a:lnTo>
                                    <a:pt x="52" y="4"/>
                                  </a:lnTo>
                                  <a:lnTo>
                                    <a:pt x="52" y="10"/>
                                  </a:lnTo>
                                  <a:lnTo>
                                    <a:pt x="50" y="385"/>
                                  </a:lnTo>
                                  <a:lnTo>
                                    <a:pt x="70" y="386"/>
                                  </a:lnTo>
                                  <a:lnTo>
                                    <a:pt x="72" y="10"/>
                                  </a:lnTo>
                                  <a:lnTo>
                                    <a:pt x="72" y="4"/>
                                  </a:lnTo>
                                  <a:lnTo>
                                    <a:pt x="68"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56" name="Group 442"/>
                        <wpg:cNvGrpSpPr>
                          <a:grpSpLocks/>
                        </wpg:cNvGrpSpPr>
                        <wpg:grpSpPr bwMode="auto">
                          <a:xfrm>
                            <a:off x="6200" y="8261"/>
                            <a:ext cx="2880" cy="1228"/>
                            <a:chOff x="6200" y="8261"/>
                            <a:chExt cx="2880" cy="1228"/>
                          </a:xfrm>
                        </wpg:grpSpPr>
                        <wps:wsp>
                          <wps:cNvPr id="3157" name="Freeform 443"/>
                          <wps:cNvSpPr>
                            <a:spLocks/>
                          </wps:cNvSpPr>
                          <wps:spPr bwMode="auto">
                            <a:xfrm>
                              <a:off x="6200" y="8261"/>
                              <a:ext cx="2880" cy="1228"/>
                            </a:xfrm>
                            <a:custGeom>
                              <a:avLst/>
                              <a:gdLst>
                                <a:gd name="T0" fmla="+- 0 6200 6200"/>
                                <a:gd name="T1" fmla="*/ T0 w 2880"/>
                                <a:gd name="T2" fmla="+- 0 9489 8261"/>
                                <a:gd name="T3" fmla="*/ 9489 h 1228"/>
                                <a:gd name="T4" fmla="+- 0 9080 6200"/>
                                <a:gd name="T5" fmla="*/ T4 w 2880"/>
                                <a:gd name="T6" fmla="+- 0 9489 8261"/>
                                <a:gd name="T7" fmla="*/ 9489 h 1228"/>
                                <a:gd name="T8" fmla="+- 0 9080 6200"/>
                                <a:gd name="T9" fmla="*/ T8 w 2880"/>
                                <a:gd name="T10" fmla="+- 0 8261 8261"/>
                                <a:gd name="T11" fmla="*/ 8261 h 1228"/>
                                <a:gd name="T12" fmla="+- 0 6200 6200"/>
                                <a:gd name="T13" fmla="*/ T12 w 2880"/>
                                <a:gd name="T14" fmla="+- 0 8261 8261"/>
                                <a:gd name="T15" fmla="*/ 8261 h 1228"/>
                                <a:gd name="T16" fmla="+- 0 6200 6200"/>
                                <a:gd name="T17" fmla="*/ T16 w 2880"/>
                                <a:gd name="T18" fmla="+- 0 9489 8261"/>
                                <a:gd name="T19" fmla="*/ 9489 h 1228"/>
                              </a:gdLst>
                              <a:ahLst/>
                              <a:cxnLst>
                                <a:cxn ang="0">
                                  <a:pos x="T1" y="T3"/>
                                </a:cxn>
                                <a:cxn ang="0">
                                  <a:pos x="T5" y="T7"/>
                                </a:cxn>
                                <a:cxn ang="0">
                                  <a:pos x="T9" y="T11"/>
                                </a:cxn>
                                <a:cxn ang="0">
                                  <a:pos x="T13" y="T15"/>
                                </a:cxn>
                                <a:cxn ang="0">
                                  <a:pos x="T17" y="T19"/>
                                </a:cxn>
                              </a:cxnLst>
                              <a:rect l="0" t="0" r="r" b="b"/>
                              <a:pathLst>
                                <a:path w="2880" h="1228">
                                  <a:moveTo>
                                    <a:pt x="0" y="1228"/>
                                  </a:moveTo>
                                  <a:lnTo>
                                    <a:pt x="2880" y="1228"/>
                                  </a:lnTo>
                                  <a:lnTo>
                                    <a:pt x="2880" y="0"/>
                                  </a:lnTo>
                                  <a:lnTo>
                                    <a:pt x="0" y="0"/>
                                  </a:lnTo>
                                  <a:lnTo>
                                    <a:pt x="0" y="122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58" name="Group 440"/>
                        <wpg:cNvGrpSpPr>
                          <a:grpSpLocks/>
                        </wpg:cNvGrpSpPr>
                        <wpg:grpSpPr bwMode="auto">
                          <a:xfrm>
                            <a:off x="2052" y="3573"/>
                            <a:ext cx="2879" cy="1258"/>
                            <a:chOff x="2052" y="3573"/>
                            <a:chExt cx="2879" cy="1258"/>
                          </a:xfrm>
                        </wpg:grpSpPr>
                        <wps:wsp>
                          <wps:cNvPr id="3159" name="Freeform 441"/>
                          <wps:cNvSpPr>
                            <a:spLocks/>
                          </wps:cNvSpPr>
                          <wps:spPr bwMode="auto">
                            <a:xfrm>
                              <a:off x="2052" y="3573"/>
                              <a:ext cx="2879" cy="1258"/>
                            </a:xfrm>
                            <a:custGeom>
                              <a:avLst/>
                              <a:gdLst>
                                <a:gd name="T0" fmla="+- 0 2052 2052"/>
                                <a:gd name="T1" fmla="*/ T0 w 2879"/>
                                <a:gd name="T2" fmla="+- 0 4831 3573"/>
                                <a:gd name="T3" fmla="*/ 4831 h 1258"/>
                                <a:gd name="T4" fmla="+- 0 4931 2052"/>
                                <a:gd name="T5" fmla="*/ T4 w 2879"/>
                                <a:gd name="T6" fmla="+- 0 4831 3573"/>
                                <a:gd name="T7" fmla="*/ 4831 h 1258"/>
                                <a:gd name="T8" fmla="+- 0 4931 2052"/>
                                <a:gd name="T9" fmla="*/ T8 w 2879"/>
                                <a:gd name="T10" fmla="+- 0 3573 3573"/>
                                <a:gd name="T11" fmla="*/ 3573 h 1258"/>
                                <a:gd name="T12" fmla="+- 0 2052 2052"/>
                                <a:gd name="T13" fmla="*/ T12 w 2879"/>
                                <a:gd name="T14" fmla="+- 0 3573 3573"/>
                                <a:gd name="T15" fmla="*/ 3573 h 1258"/>
                                <a:gd name="T16" fmla="+- 0 2052 2052"/>
                                <a:gd name="T17" fmla="*/ T16 w 2879"/>
                                <a:gd name="T18" fmla="+- 0 4831 3573"/>
                                <a:gd name="T19" fmla="*/ 4831 h 1258"/>
                              </a:gdLst>
                              <a:ahLst/>
                              <a:cxnLst>
                                <a:cxn ang="0">
                                  <a:pos x="T1" y="T3"/>
                                </a:cxn>
                                <a:cxn ang="0">
                                  <a:pos x="T5" y="T7"/>
                                </a:cxn>
                                <a:cxn ang="0">
                                  <a:pos x="T9" y="T11"/>
                                </a:cxn>
                                <a:cxn ang="0">
                                  <a:pos x="T13" y="T15"/>
                                </a:cxn>
                                <a:cxn ang="0">
                                  <a:pos x="T17" y="T19"/>
                                </a:cxn>
                              </a:cxnLst>
                              <a:rect l="0" t="0" r="r" b="b"/>
                              <a:pathLst>
                                <a:path w="2879" h="1258">
                                  <a:moveTo>
                                    <a:pt x="0" y="1258"/>
                                  </a:moveTo>
                                  <a:lnTo>
                                    <a:pt x="2879" y="1258"/>
                                  </a:lnTo>
                                  <a:lnTo>
                                    <a:pt x="2879" y="0"/>
                                  </a:lnTo>
                                  <a:lnTo>
                                    <a:pt x="0" y="0"/>
                                  </a:lnTo>
                                  <a:lnTo>
                                    <a:pt x="0" y="125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60" name="Group 435"/>
                        <wpg:cNvGrpSpPr>
                          <a:grpSpLocks/>
                        </wpg:cNvGrpSpPr>
                        <wpg:grpSpPr bwMode="auto">
                          <a:xfrm>
                            <a:off x="3375" y="4822"/>
                            <a:ext cx="120" cy="490"/>
                            <a:chOff x="3375" y="4822"/>
                            <a:chExt cx="120" cy="490"/>
                          </a:xfrm>
                        </wpg:grpSpPr>
                        <wps:wsp>
                          <wps:cNvPr id="3161" name="Freeform 439"/>
                          <wps:cNvSpPr>
                            <a:spLocks/>
                          </wps:cNvSpPr>
                          <wps:spPr bwMode="auto">
                            <a:xfrm>
                              <a:off x="3375" y="4822"/>
                              <a:ext cx="120" cy="490"/>
                            </a:xfrm>
                            <a:custGeom>
                              <a:avLst/>
                              <a:gdLst>
                                <a:gd name="T0" fmla="+- 0 3375 3375"/>
                                <a:gd name="T1" fmla="*/ T0 w 120"/>
                                <a:gd name="T2" fmla="+- 0 5191 4822"/>
                                <a:gd name="T3" fmla="*/ 5191 h 490"/>
                                <a:gd name="T4" fmla="+- 0 3431 3375"/>
                                <a:gd name="T5" fmla="*/ T4 w 120"/>
                                <a:gd name="T6" fmla="+- 0 5313 4822"/>
                                <a:gd name="T7" fmla="*/ 5313 h 490"/>
                                <a:gd name="T8" fmla="+- 0 3480 3375"/>
                                <a:gd name="T9" fmla="*/ T8 w 120"/>
                                <a:gd name="T10" fmla="+- 0 5223 4822"/>
                                <a:gd name="T11" fmla="*/ 5223 h 490"/>
                                <a:gd name="T12" fmla="+- 0 3439 3375"/>
                                <a:gd name="T13" fmla="*/ T12 w 120"/>
                                <a:gd name="T14" fmla="+- 0 5223 4822"/>
                                <a:gd name="T15" fmla="*/ 5223 h 490"/>
                                <a:gd name="T16" fmla="+- 0 3428 3375"/>
                                <a:gd name="T17" fmla="*/ T16 w 120"/>
                                <a:gd name="T18" fmla="+- 0 5222 4822"/>
                                <a:gd name="T19" fmla="*/ 5222 h 490"/>
                                <a:gd name="T20" fmla="+- 0 3424 3375"/>
                                <a:gd name="T21" fmla="*/ T20 w 120"/>
                                <a:gd name="T22" fmla="+- 0 5218 4822"/>
                                <a:gd name="T23" fmla="*/ 5218 h 490"/>
                                <a:gd name="T24" fmla="+- 0 3424 3375"/>
                                <a:gd name="T25" fmla="*/ T24 w 120"/>
                                <a:gd name="T26" fmla="+- 0 5212 4822"/>
                                <a:gd name="T27" fmla="*/ 5212 h 490"/>
                                <a:gd name="T28" fmla="+- 0 3425 3375"/>
                                <a:gd name="T29" fmla="*/ T28 w 120"/>
                                <a:gd name="T30" fmla="+- 0 5192 4822"/>
                                <a:gd name="T31" fmla="*/ 5192 h 490"/>
                                <a:gd name="T32" fmla="+- 0 3375 3375"/>
                                <a:gd name="T33" fmla="*/ T32 w 120"/>
                                <a:gd name="T34" fmla="+- 0 5191 4822"/>
                                <a:gd name="T35" fmla="*/ 5191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90">
                                  <a:moveTo>
                                    <a:pt x="0" y="369"/>
                                  </a:moveTo>
                                  <a:lnTo>
                                    <a:pt x="56" y="491"/>
                                  </a:lnTo>
                                  <a:lnTo>
                                    <a:pt x="105" y="401"/>
                                  </a:lnTo>
                                  <a:lnTo>
                                    <a:pt x="64" y="401"/>
                                  </a:lnTo>
                                  <a:lnTo>
                                    <a:pt x="53" y="400"/>
                                  </a:lnTo>
                                  <a:lnTo>
                                    <a:pt x="49" y="396"/>
                                  </a:lnTo>
                                  <a:lnTo>
                                    <a:pt x="49" y="390"/>
                                  </a:lnTo>
                                  <a:lnTo>
                                    <a:pt x="50" y="370"/>
                                  </a:lnTo>
                                  <a:lnTo>
                                    <a:pt x="0" y="36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2" name="Freeform 438"/>
                          <wps:cNvSpPr>
                            <a:spLocks/>
                          </wps:cNvSpPr>
                          <wps:spPr bwMode="auto">
                            <a:xfrm>
                              <a:off x="3375" y="4822"/>
                              <a:ext cx="120" cy="490"/>
                            </a:xfrm>
                            <a:custGeom>
                              <a:avLst/>
                              <a:gdLst>
                                <a:gd name="T0" fmla="+- 0 3425 3375"/>
                                <a:gd name="T1" fmla="*/ T0 w 120"/>
                                <a:gd name="T2" fmla="+- 0 5192 4822"/>
                                <a:gd name="T3" fmla="*/ 5192 h 490"/>
                                <a:gd name="T4" fmla="+- 0 3424 3375"/>
                                <a:gd name="T5" fmla="*/ T4 w 120"/>
                                <a:gd name="T6" fmla="+- 0 5213 4822"/>
                                <a:gd name="T7" fmla="*/ 5213 h 490"/>
                                <a:gd name="T8" fmla="+- 0 3424 3375"/>
                                <a:gd name="T9" fmla="*/ T8 w 120"/>
                                <a:gd name="T10" fmla="+- 0 5218 4822"/>
                                <a:gd name="T11" fmla="*/ 5218 h 490"/>
                                <a:gd name="T12" fmla="+- 0 3428 3375"/>
                                <a:gd name="T13" fmla="*/ T12 w 120"/>
                                <a:gd name="T14" fmla="+- 0 5222 4822"/>
                                <a:gd name="T15" fmla="*/ 5222 h 490"/>
                                <a:gd name="T16" fmla="+- 0 3439 3375"/>
                                <a:gd name="T17" fmla="*/ T16 w 120"/>
                                <a:gd name="T18" fmla="+- 0 5223 4822"/>
                                <a:gd name="T19" fmla="*/ 5223 h 490"/>
                                <a:gd name="T20" fmla="+- 0 3444 3375"/>
                                <a:gd name="T21" fmla="*/ T20 w 120"/>
                                <a:gd name="T22" fmla="+- 0 5218 4822"/>
                                <a:gd name="T23" fmla="*/ 5218 h 490"/>
                                <a:gd name="T24" fmla="+- 0 3444 3375"/>
                                <a:gd name="T25" fmla="*/ T24 w 120"/>
                                <a:gd name="T26" fmla="+- 0 5212 4822"/>
                                <a:gd name="T27" fmla="*/ 5212 h 490"/>
                                <a:gd name="T28" fmla="+- 0 3445 3375"/>
                                <a:gd name="T29" fmla="*/ T28 w 120"/>
                                <a:gd name="T30" fmla="+- 0 5193 4822"/>
                                <a:gd name="T31" fmla="*/ 5193 h 490"/>
                                <a:gd name="T32" fmla="+- 0 3425 3375"/>
                                <a:gd name="T33" fmla="*/ T32 w 120"/>
                                <a:gd name="T34" fmla="+- 0 5192 4822"/>
                                <a:gd name="T35" fmla="*/ 5192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90">
                                  <a:moveTo>
                                    <a:pt x="50" y="370"/>
                                  </a:moveTo>
                                  <a:lnTo>
                                    <a:pt x="49" y="391"/>
                                  </a:lnTo>
                                  <a:lnTo>
                                    <a:pt x="49" y="396"/>
                                  </a:lnTo>
                                  <a:lnTo>
                                    <a:pt x="53" y="400"/>
                                  </a:lnTo>
                                  <a:lnTo>
                                    <a:pt x="64" y="401"/>
                                  </a:lnTo>
                                  <a:lnTo>
                                    <a:pt x="69" y="396"/>
                                  </a:lnTo>
                                  <a:lnTo>
                                    <a:pt x="69" y="390"/>
                                  </a:lnTo>
                                  <a:lnTo>
                                    <a:pt x="70" y="371"/>
                                  </a:lnTo>
                                  <a:lnTo>
                                    <a:pt x="50" y="3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3" name="Freeform 437"/>
                          <wps:cNvSpPr>
                            <a:spLocks/>
                          </wps:cNvSpPr>
                          <wps:spPr bwMode="auto">
                            <a:xfrm>
                              <a:off x="3375" y="4822"/>
                              <a:ext cx="120" cy="490"/>
                            </a:xfrm>
                            <a:custGeom>
                              <a:avLst/>
                              <a:gdLst>
                                <a:gd name="T0" fmla="+- 0 3445 3375"/>
                                <a:gd name="T1" fmla="*/ T0 w 120"/>
                                <a:gd name="T2" fmla="+- 0 5193 4822"/>
                                <a:gd name="T3" fmla="*/ 5193 h 490"/>
                                <a:gd name="T4" fmla="+- 0 3444 3375"/>
                                <a:gd name="T5" fmla="*/ T4 w 120"/>
                                <a:gd name="T6" fmla="+- 0 5212 4822"/>
                                <a:gd name="T7" fmla="*/ 5212 h 490"/>
                                <a:gd name="T8" fmla="+- 0 3444 3375"/>
                                <a:gd name="T9" fmla="*/ T8 w 120"/>
                                <a:gd name="T10" fmla="+- 0 5218 4822"/>
                                <a:gd name="T11" fmla="*/ 5218 h 490"/>
                                <a:gd name="T12" fmla="+- 0 3439 3375"/>
                                <a:gd name="T13" fmla="*/ T12 w 120"/>
                                <a:gd name="T14" fmla="+- 0 5223 4822"/>
                                <a:gd name="T15" fmla="*/ 5223 h 490"/>
                                <a:gd name="T16" fmla="+- 0 3480 3375"/>
                                <a:gd name="T17" fmla="*/ T16 w 120"/>
                                <a:gd name="T18" fmla="+- 0 5223 4822"/>
                                <a:gd name="T19" fmla="*/ 5223 h 490"/>
                                <a:gd name="T20" fmla="+- 0 3495 3375"/>
                                <a:gd name="T21" fmla="*/ T20 w 120"/>
                                <a:gd name="T22" fmla="+- 0 5195 4822"/>
                                <a:gd name="T23" fmla="*/ 5195 h 490"/>
                                <a:gd name="T24" fmla="+- 0 3445 3375"/>
                                <a:gd name="T25" fmla="*/ T24 w 120"/>
                                <a:gd name="T26" fmla="+- 0 5193 4822"/>
                                <a:gd name="T27" fmla="*/ 5193 h 490"/>
                              </a:gdLst>
                              <a:ahLst/>
                              <a:cxnLst>
                                <a:cxn ang="0">
                                  <a:pos x="T1" y="T3"/>
                                </a:cxn>
                                <a:cxn ang="0">
                                  <a:pos x="T5" y="T7"/>
                                </a:cxn>
                                <a:cxn ang="0">
                                  <a:pos x="T9" y="T11"/>
                                </a:cxn>
                                <a:cxn ang="0">
                                  <a:pos x="T13" y="T15"/>
                                </a:cxn>
                                <a:cxn ang="0">
                                  <a:pos x="T17" y="T19"/>
                                </a:cxn>
                                <a:cxn ang="0">
                                  <a:pos x="T21" y="T23"/>
                                </a:cxn>
                                <a:cxn ang="0">
                                  <a:pos x="T25" y="T27"/>
                                </a:cxn>
                              </a:cxnLst>
                              <a:rect l="0" t="0" r="r" b="b"/>
                              <a:pathLst>
                                <a:path w="120" h="490">
                                  <a:moveTo>
                                    <a:pt x="70" y="371"/>
                                  </a:moveTo>
                                  <a:lnTo>
                                    <a:pt x="69" y="390"/>
                                  </a:lnTo>
                                  <a:lnTo>
                                    <a:pt x="69" y="396"/>
                                  </a:lnTo>
                                  <a:lnTo>
                                    <a:pt x="64" y="401"/>
                                  </a:lnTo>
                                  <a:lnTo>
                                    <a:pt x="105" y="401"/>
                                  </a:lnTo>
                                  <a:lnTo>
                                    <a:pt x="120" y="373"/>
                                  </a:lnTo>
                                  <a:lnTo>
                                    <a:pt x="70" y="37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4" name="Freeform 436"/>
                          <wps:cNvSpPr>
                            <a:spLocks/>
                          </wps:cNvSpPr>
                          <wps:spPr bwMode="auto">
                            <a:xfrm>
                              <a:off x="3375" y="4822"/>
                              <a:ext cx="120" cy="490"/>
                            </a:xfrm>
                            <a:custGeom>
                              <a:avLst/>
                              <a:gdLst>
                                <a:gd name="T0" fmla="+- 0 3441 3375"/>
                                <a:gd name="T1" fmla="*/ T0 w 120"/>
                                <a:gd name="T2" fmla="+- 0 4822 4822"/>
                                <a:gd name="T3" fmla="*/ 4822 h 490"/>
                                <a:gd name="T4" fmla="+- 0 3436 3375"/>
                                <a:gd name="T5" fmla="*/ T4 w 120"/>
                                <a:gd name="T6" fmla="+- 0 4827 4822"/>
                                <a:gd name="T7" fmla="*/ 4827 h 490"/>
                                <a:gd name="T8" fmla="+- 0 3436 3375"/>
                                <a:gd name="T9" fmla="*/ T8 w 120"/>
                                <a:gd name="T10" fmla="+- 0 4833 4822"/>
                                <a:gd name="T11" fmla="*/ 4833 h 490"/>
                                <a:gd name="T12" fmla="+- 0 3425 3375"/>
                                <a:gd name="T13" fmla="*/ T12 w 120"/>
                                <a:gd name="T14" fmla="+- 0 5192 4822"/>
                                <a:gd name="T15" fmla="*/ 5192 h 490"/>
                                <a:gd name="T16" fmla="+- 0 3445 3375"/>
                                <a:gd name="T17" fmla="*/ T16 w 120"/>
                                <a:gd name="T18" fmla="+- 0 5193 4822"/>
                                <a:gd name="T19" fmla="*/ 5193 h 490"/>
                                <a:gd name="T20" fmla="+- 0 3456 3375"/>
                                <a:gd name="T21" fmla="*/ T20 w 120"/>
                                <a:gd name="T22" fmla="+- 0 4833 4822"/>
                                <a:gd name="T23" fmla="*/ 4833 h 490"/>
                                <a:gd name="T24" fmla="+- 0 3456 3375"/>
                                <a:gd name="T25" fmla="*/ T24 w 120"/>
                                <a:gd name="T26" fmla="+- 0 4827 4822"/>
                                <a:gd name="T27" fmla="*/ 4827 h 490"/>
                                <a:gd name="T28" fmla="+- 0 3452 3375"/>
                                <a:gd name="T29" fmla="*/ T28 w 120"/>
                                <a:gd name="T30" fmla="+- 0 4823 4822"/>
                                <a:gd name="T31" fmla="*/ 4823 h 490"/>
                                <a:gd name="T32" fmla="+- 0 3441 3375"/>
                                <a:gd name="T33" fmla="*/ T32 w 120"/>
                                <a:gd name="T34" fmla="+- 0 4822 4822"/>
                                <a:gd name="T35" fmla="*/ 4822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90">
                                  <a:moveTo>
                                    <a:pt x="66" y="0"/>
                                  </a:moveTo>
                                  <a:lnTo>
                                    <a:pt x="61" y="5"/>
                                  </a:lnTo>
                                  <a:lnTo>
                                    <a:pt x="61" y="11"/>
                                  </a:lnTo>
                                  <a:lnTo>
                                    <a:pt x="50" y="370"/>
                                  </a:lnTo>
                                  <a:lnTo>
                                    <a:pt x="70" y="371"/>
                                  </a:lnTo>
                                  <a:lnTo>
                                    <a:pt x="81" y="11"/>
                                  </a:lnTo>
                                  <a:lnTo>
                                    <a:pt x="81" y="5"/>
                                  </a:lnTo>
                                  <a:lnTo>
                                    <a:pt x="77" y="1"/>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65" name="Group 433"/>
                        <wpg:cNvGrpSpPr>
                          <a:grpSpLocks/>
                        </wpg:cNvGrpSpPr>
                        <wpg:grpSpPr bwMode="auto">
                          <a:xfrm>
                            <a:off x="1992" y="5297"/>
                            <a:ext cx="3061" cy="1615"/>
                            <a:chOff x="1992" y="5297"/>
                            <a:chExt cx="3061" cy="1615"/>
                          </a:xfrm>
                        </wpg:grpSpPr>
                        <wps:wsp>
                          <wps:cNvPr id="3166" name="Freeform 434"/>
                          <wps:cNvSpPr>
                            <a:spLocks/>
                          </wps:cNvSpPr>
                          <wps:spPr bwMode="auto">
                            <a:xfrm>
                              <a:off x="1992" y="5297"/>
                              <a:ext cx="3061" cy="1615"/>
                            </a:xfrm>
                            <a:custGeom>
                              <a:avLst/>
                              <a:gdLst>
                                <a:gd name="T0" fmla="+- 0 1992 1992"/>
                                <a:gd name="T1" fmla="*/ T0 w 3061"/>
                                <a:gd name="T2" fmla="+- 0 6912 5297"/>
                                <a:gd name="T3" fmla="*/ 6912 h 1615"/>
                                <a:gd name="T4" fmla="+- 0 5053 1992"/>
                                <a:gd name="T5" fmla="*/ T4 w 3061"/>
                                <a:gd name="T6" fmla="+- 0 6912 5297"/>
                                <a:gd name="T7" fmla="*/ 6912 h 1615"/>
                                <a:gd name="T8" fmla="+- 0 5053 1992"/>
                                <a:gd name="T9" fmla="*/ T8 w 3061"/>
                                <a:gd name="T10" fmla="+- 0 5297 5297"/>
                                <a:gd name="T11" fmla="*/ 5297 h 1615"/>
                                <a:gd name="T12" fmla="+- 0 1992 1992"/>
                                <a:gd name="T13" fmla="*/ T12 w 3061"/>
                                <a:gd name="T14" fmla="+- 0 5297 5297"/>
                                <a:gd name="T15" fmla="*/ 5297 h 1615"/>
                                <a:gd name="T16" fmla="+- 0 1992 1992"/>
                                <a:gd name="T17" fmla="*/ T16 w 3061"/>
                                <a:gd name="T18" fmla="+- 0 6912 5297"/>
                                <a:gd name="T19" fmla="*/ 6912 h 1615"/>
                              </a:gdLst>
                              <a:ahLst/>
                              <a:cxnLst>
                                <a:cxn ang="0">
                                  <a:pos x="T1" y="T3"/>
                                </a:cxn>
                                <a:cxn ang="0">
                                  <a:pos x="T5" y="T7"/>
                                </a:cxn>
                                <a:cxn ang="0">
                                  <a:pos x="T9" y="T11"/>
                                </a:cxn>
                                <a:cxn ang="0">
                                  <a:pos x="T13" y="T15"/>
                                </a:cxn>
                                <a:cxn ang="0">
                                  <a:pos x="T17" y="T19"/>
                                </a:cxn>
                              </a:cxnLst>
                              <a:rect l="0" t="0" r="r" b="b"/>
                              <a:pathLst>
                                <a:path w="3061" h="1615">
                                  <a:moveTo>
                                    <a:pt x="0" y="1615"/>
                                  </a:moveTo>
                                  <a:lnTo>
                                    <a:pt x="3061" y="1615"/>
                                  </a:lnTo>
                                  <a:lnTo>
                                    <a:pt x="3061" y="0"/>
                                  </a:lnTo>
                                  <a:lnTo>
                                    <a:pt x="0" y="0"/>
                                  </a:lnTo>
                                  <a:lnTo>
                                    <a:pt x="0" y="161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67" name="Group 431"/>
                        <wpg:cNvGrpSpPr>
                          <a:grpSpLocks/>
                        </wpg:cNvGrpSpPr>
                        <wpg:grpSpPr bwMode="auto">
                          <a:xfrm>
                            <a:off x="1992" y="5297"/>
                            <a:ext cx="3061" cy="1615"/>
                            <a:chOff x="1992" y="5297"/>
                            <a:chExt cx="3061" cy="1615"/>
                          </a:xfrm>
                        </wpg:grpSpPr>
                        <wps:wsp>
                          <wps:cNvPr id="3168" name="Freeform 432"/>
                          <wps:cNvSpPr>
                            <a:spLocks/>
                          </wps:cNvSpPr>
                          <wps:spPr bwMode="auto">
                            <a:xfrm>
                              <a:off x="1992" y="5297"/>
                              <a:ext cx="3061" cy="1615"/>
                            </a:xfrm>
                            <a:custGeom>
                              <a:avLst/>
                              <a:gdLst>
                                <a:gd name="T0" fmla="+- 0 1992 1992"/>
                                <a:gd name="T1" fmla="*/ T0 w 3061"/>
                                <a:gd name="T2" fmla="+- 0 6912 5297"/>
                                <a:gd name="T3" fmla="*/ 6912 h 1615"/>
                                <a:gd name="T4" fmla="+- 0 5053 1992"/>
                                <a:gd name="T5" fmla="*/ T4 w 3061"/>
                                <a:gd name="T6" fmla="+- 0 6912 5297"/>
                                <a:gd name="T7" fmla="*/ 6912 h 1615"/>
                                <a:gd name="T8" fmla="+- 0 5053 1992"/>
                                <a:gd name="T9" fmla="*/ T8 w 3061"/>
                                <a:gd name="T10" fmla="+- 0 5297 5297"/>
                                <a:gd name="T11" fmla="*/ 5297 h 1615"/>
                                <a:gd name="T12" fmla="+- 0 1992 1992"/>
                                <a:gd name="T13" fmla="*/ T12 w 3061"/>
                                <a:gd name="T14" fmla="+- 0 5297 5297"/>
                                <a:gd name="T15" fmla="*/ 5297 h 1615"/>
                                <a:gd name="T16" fmla="+- 0 1992 1992"/>
                                <a:gd name="T17" fmla="*/ T16 w 3061"/>
                                <a:gd name="T18" fmla="+- 0 6912 5297"/>
                                <a:gd name="T19" fmla="*/ 6912 h 1615"/>
                              </a:gdLst>
                              <a:ahLst/>
                              <a:cxnLst>
                                <a:cxn ang="0">
                                  <a:pos x="T1" y="T3"/>
                                </a:cxn>
                                <a:cxn ang="0">
                                  <a:pos x="T5" y="T7"/>
                                </a:cxn>
                                <a:cxn ang="0">
                                  <a:pos x="T9" y="T11"/>
                                </a:cxn>
                                <a:cxn ang="0">
                                  <a:pos x="T13" y="T15"/>
                                </a:cxn>
                                <a:cxn ang="0">
                                  <a:pos x="T17" y="T19"/>
                                </a:cxn>
                              </a:cxnLst>
                              <a:rect l="0" t="0" r="r" b="b"/>
                              <a:pathLst>
                                <a:path w="3061" h="1615">
                                  <a:moveTo>
                                    <a:pt x="0" y="1615"/>
                                  </a:moveTo>
                                  <a:lnTo>
                                    <a:pt x="3061" y="1615"/>
                                  </a:lnTo>
                                  <a:lnTo>
                                    <a:pt x="3061" y="0"/>
                                  </a:lnTo>
                                  <a:lnTo>
                                    <a:pt x="0" y="0"/>
                                  </a:lnTo>
                                  <a:lnTo>
                                    <a:pt x="0" y="161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69" name="Group 426"/>
                        <wpg:cNvGrpSpPr>
                          <a:grpSpLocks/>
                        </wpg:cNvGrpSpPr>
                        <wpg:grpSpPr bwMode="auto">
                          <a:xfrm>
                            <a:off x="3385" y="6895"/>
                            <a:ext cx="120" cy="689"/>
                            <a:chOff x="3385" y="6895"/>
                            <a:chExt cx="120" cy="689"/>
                          </a:xfrm>
                        </wpg:grpSpPr>
                        <wps:wsp>
                          <wps:cNvPr id="3170" name="Freeform 430"/>
                          <wps:cNvSpPr>
                            <a:spLocks/>
                          </wps:cNvSpPr>
                          <wps:spPr bwMode="auto">
                            <a:xfrm>
                              <a:off x="3385" y="6895"/>
                              <a:ext cx="120" cy="689"/>
                            </a:xfrm>
                            <a:custGeom>
                              <a:avLst/>
                              <a:gdLst>
                                <a:gd name="T0" fmla="+- 0 3435 3385"/>
                                <a:gd name="T1" fmla="*/ T0 w 120"/>
                                <a:gd name="T2" fmla="+- 0 7465 6895"/>
                                <a:gd name="T3" fmla="*/ 7465 h 689"/>
                                <a:gd name="T4" fmla="+- 0 3385 3385"/>
                                <a:gd name="T5" fmla="*/ T4 w 120"/>
                                <a:gd name="T6" fmla="+- 0 7466 6895"/>
                                <a:gd name="T7" fmla="*/ 7466 h 689"/>
                                <a:gd name="T8" fmla="+- 0 3448 3385"/>
                                <a:gd name="T9" fmla="*/ T8 w 120"/>
                                <a:gd name="T10" fmla="+- 0 7585 6895"/>
                                <a:gd name="T11" fmla="*/ 7585 h 689"/>
                                <a:gd name="T12" fmla="+- 0 3490 3385"/>
                                <a:gd name="T13" fmla="*/ T12 w 120"/>
                                <a:gd name="T14" fmla="+- 0 7495 6895"/>
                                <a:gd name="T15" fmla="*/ 7495 h 689"/>
                                <a:gd name="T16" fmla="+- 0 3440 3385"/>
                                <a:gd name="T17" fmla="*/ T16 w 120"/>
                                <a:gd name="T18" fmla="+- 0 7495 6895"/>
                                <a:gd name="T19" fmla="*/ 7495 h 689"/>
                                <a:gd name="T20" fmla="+- 0 3435 3385"/>
                                <a:gd name="T21" fmla="*/ T20 w 120"/>
                                <a:gd name="T22" fmla="+- 0 7490 6895"/>
                                <a:gd name="T23" fmla="*/ 7490 h 689"/>
                                <a:gd name="T24" fmla="+- 0 3435 3385"/>
                                <a:gd name="T25" fmla="*/ T24 w 120"/>
                                <a:gd name="T26" fmla="+- 0 7484 6895"/>
                                <a:gd name="T27" fmla="*/ 7484 h 689"/>
                                <a:gd name="T28" fmla="+- 0 3435 3385"/>
                                <a:gd name="T29" fmla="*/ T28 w 120"/>
                                <a:gd name="T30" fmla="+- 0 7465 6895"/>
                                <a:gd name="T31" fmla="*/ 7465 h 68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689">
                                  <a:moveTo>
                                    <a:pt x="50" y="570"/>
                                  </a:moveTo>
                                  <a:lnTo>
                                    <a:pt x="0" y="571"/>
                                  </a:lnTo>
                                  <a:lnTo>
                                    <a:pt x="63" y="690"/>
                                  </a:lnTo>
                                  <a:lnTo>
                                    <a:pt x="105" y="600"/>
                                  </a:lnTo>
                                  <a:lnTo>
                                    <a:pt x="55" y="600"/>
                                  </a:lnTo>
                                  <a:lnTo>
                                    <a:pt x="50" y="595"/>
                                  </a:lnTo>
                                  <a:lnTo>
                                    <a:pt x="50" y="589"/>
                                  </a:lnTo>
                                  <a:lnTo>
                                    <a:pt x="50" y="5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1" name="Freeform 429"/>
                          <wps:cNvSpPr>
                            <a:spLocks/>
                          </wps:cNvSpPr>
                          <wps:spPr bwMode="auto">
                            <a:xfrm>
                              <a:off x="3385" y="6895"/>
                              <a:ext cx="120" cy="689"/>
                            </a:xfrm>
                            <a:custGeom>
                              <a:avLst/>
                              <a:gdLst>
                                <a:gd name="T0" fmla="+- 0 3455 3385"/>
                                <a:gd name="T1" fmla="*/ T0 w 120"/>
                                <a:gd name="T2" fmla="+- 0 7464 6895"/>
                                <a:gd name="T3" fmla="*/ 7464 h 689"/>
                                <a:gd name="T4" fmla="+- 0 3435 3385"/>
                                <a:gd name="T5" fmla="*/ T4 w 120"/>
                                <a:gd name="T6" fmla="+- 0 7465 6895"/>
                                <a:gd name="T7" fmla="*/ 7465 h 689"/>
                                <a:gd name="T8" fmla="+- 0 3435 3385"/>
                                <a:gd name="T9" fmla="*/ T8 w 120"/>
                                <a:gd name="T10" fmla="+- 0 7484 6895"/>
                                <a:gd name="T11" fmla="*/ 7484 h 689"/>
                                <a:gd name="T12" fmla="+- 0 3435 3385"/>
                                <a:gd name="T13" fmla="*/ T12 w 120"/>
                                <a:gd name="T14" fmla="+- 0 7490 6895"/>
                                <a:gd name="T15" fmla="*/ 7490 h 689"/>
                                <a:gd name="T16" fmla="+- 0 3440 3385"/>
                                <a:gd name="T17" fmla="*/ T16 w 120"/>
                                <a:gd name="T18" fmla="+- 0 7495 6895"/>
                                <a:gd name="T19" fmla="*/ 7495 h 689"/>
                                <a:gd name="T20" fmla="+- 0 3451 3385"/>
                                <a:gd name="T21" fmla="*/ T20 w 120"/>
                                <a:gd name="T22" fmla="+- 0 7494 6895"/>
                                <a:gd name="T23" fmla="*/ 7494 h 689"/>
                                <a:gd name="T24" fmla="+- 0 3455 3385"/>
                                <a:gd name="T25" fmla="*/ T24 w 120"/>
                                <a:gd name="T26" fmla="+- 0 7490 6895"/>
                                <a:gd name="T27" fmla="*/ 7490 h 689"/>
                                <a:gd name="T28" fmla="+- 0 3455 3385"/>
                                <a:gd name="T29" fmla="*/ T28 w 120"/>
                                <a:gd name="T30" fmla="+- 0 7484 6895"/>
                                <a:gd name="T31" fmla="*/ 7484 h 689"/>
                                <a:gd name="T32" fmla="+- 0 3455 3385"/>
                                <a:gd name="T33" fmla="*/ T32 w 120"/>
                                <a:gd name="T34" fmla="+- 0 7464 6895"/>
                                <a:gd name="T35" fmla="*/ 7464 h 6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89">
                                  <a:moveTo>
                                    <a:pt x="70" y="569"/>
                                  </a:moveTo>
                                  <a:lnTo>
                                    <a:pt x="50" y="570"/>
                                  </a:lnTo>
                                  <a:lnTo>
                                    <a:pt x="50" y="589"/>
                                  </a:lnTo>
                                  <a:lnTo>
                                    <a:pt x="50" y="595"/>
                                  </a:lnTo>
                                  <a:lnTo>
                                    <a:pt x="55" y="600"/>
                                  </a:lnTo>
                                  <a:lnTo>
                                    <a:pt x="66" y="599"/>
                                  </a:lnTo>
                                  <a:lnTo>
                                    <a:pt x="70" y="595"/>
                                  </a:lnTo>
                                  <a:lnTo>
                                    <a:pt x="70" y="589"/>
                                  </a:lnTo>
                                  <a:lnTo>
                                    <a:pt x="70" y="56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2" name="Freeform 428"/>
                          <wps:cNvSpPr>
                            <a:spLocks/>
                          </wps:cNvSpPr>
                          <wps:spPr bwMode="auto">
                            <a:xfrm>
                              <a:off x="3385" y="6895"/>
                              <a:ext cx="120" cy="689"/>
                            </a:xfrm>
                            <a:custGeom>
                              <a:avLst/>
                              <a:gdLst>
                                <a:gd name="T0" fmla="+- 0 3505 3385"/>
                                <a:gd name="T1" fmla="*/ T0 w 120"/>
                                <a:gd name="T2" fmla="+- 0 7463 6895"/>
                                <a:gd name="T3" fmla="*/ 7463 h 689"/>
                                <a:gd name="T4" fmla="+- 0 3455 3385"/>
                                <a:gd name="T5" fmla="*/ T4 w 120"/>
                                <a:gd name="T6" fmla="+- 0 7464 6895"/>
                                <a:gd name="T7" fmla="*/ 7464 h 689"/>
                                <a:gd name="T8" fmla="+- 0 3455 3385"/>
                                <a:gd name="T9" fmla="*/ T8 w 120"/>
                                <a:gd name="T10" fmla="+- 0 7484 6895"/>
                                <a:gd name="T11" fmla="*/ 7484 h 689"/>
                                <a:gd name="T12" fmla="+- 0 3455 3385"/>
                                <a:gd name="T13" fmla="*/ T12 w 120"/>
                                <a:gd name="T14" fmla="+- 0 7490 6895"/>
                                <a:gd name="T15" fmla="*/ 7490 h 689"/>
                                <a:gd name="T16" fmla="+- 0 3451 3385"/>
                                <a:gd name="T17" fmla="*/ T16 w 120"/>
                                <a:gd name="T18" fmla="+- 0 7494 6895"/>
                                <a:gd name="T19" fmla="*/ 7494 h 689"/>
                                <a:gd name="T20" fmla="+- 0 3440 3385"/>
                                <a:gd name="T21" fmla="*/ T20 w 120"/>
                                <a:gd name="T22" fmla="+- 0 7495 6895"/>
                                <a:gd name="T23" fmla="*/ 7495 h 689"/>
                                <a:gd name="T24" fmla="+- 0 3490 3385"/>
                                <a:gd name="T25" fmla="*/ T24 w 120"/>
                                <a:gd name="T26" fmla="+- 0 7495 6895"/>
                                <a:gd name="T27" fmla="*/ 7495 h 689"/>
                                <a:gd name="T28" fmla="+- 0 3505 3385"/>
                                <a:gd name="T29" fmla="*/ T28 w 120"/>
                                <a:gd name="T30" fmla="+- 0 7463 6895"/>
                                <a:gd name="T31" fmla="*/ 7463 h 68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689">
                                  <a:moveTo>
                                    <a:pt x="120" y="568"/>
                                  </a:moveTo>
                                  <a:lnTo>
                                    <a:pt x="70" y="569"/>
                                  </a:lnTo>
                                  <a:lnTo>
                                    <a:pt x="70" y="589"/>
                                  </a:lnTo>
                                  <a:lnTo>
                                    <a:pt x="70" y="595"/>
                                  </a:lnTo>
                                  <a:lnTo>
                                    <a:pt x="66" y="599"/>
                                  </a:lnTo>
                                  <a:lnTo>
                                    <a:pt x="55" y="600"/>
                                  </a:lnTo>
                                  <a:lnTo>
                                    <a:pt x="105" y="600"/>
                                  </a:lnTo>
                                  <a:lnTo>
                                    <a:pt x="120" y="56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3" name="Freeform 427"/>
                          <wps:cNvSpPr>
                            <a:spLocks/>
                          </wps:cNvSpPr>
                          <wps:spPr bwMode="auto">
                            <a:xfrm>
                              <a:off x="3385" y="6895"/>
                              <a:ext cx="120" cy="689"/>
                            </a:xfrm>
                            <a:custGeom>
                              <a:avLst/>
                              <a:gdLst>
                                <a:gd name="T0" fmla="+- 0 3435 3385"/>
                                <a:gd name="T1" fmla="*/ T0 w 120"/>
                                <a:gd name="T2" fmla="+- 0 6895 6895"/>
                                <a:gd name="T3" fmla="*/ 6895 h 689"/>
                                <a:gd name="T4" fmla="+- 0 3424 3385"/>
                                <a:gd name="T5" fmla="*/ T4 w 120"/>
                                <a:gd name="T6" fmla="+- 0 6896 6895"/>
                                <a:gd name="T7" fmla="*/ 6896 h 689"/>
                                <a:gd name="T8" fmla="+- 0 3420 3385"/>
                                <a:gd name="T9" fmla="*/ T8 w 120"/>
                                <a:gd name="T10" fmla="+- 0 6900 6895"/>
                                <a:gd name="T11" fmla="*/ 6900 h 689"/>
                                <a:gd name="T12" fmla="+- 0 3420 3385"/>
                                <a:gd name="T13" fmla="*/ T12 w 120"/>
                                <a:gd name="T14" fmla="+- 0 6906 6895"/>
                                <a:gd name="T15" fmla="*/ 6906 h 689"/>
                                <a:gd name="T16" fmla="+- 0 3435 3385"/>
                                <a:gd name="T17" fmla="*/ T16 w 120"/>
                                <a:gd name="T18" fmla="+- 0 7465 6895"/>
                                <a:gd name="T19" fmla="*/ 7465 h 689"/>
                                <a:gd name="T20" fmla="+- 0 3455 3385"/>
                                <a:gd name="T21" fmla="*/ T20 w 120"/>
                                <a:gd name="T22" fmla="+- 0 7464 6895"/>
                                <a:gd name="T23" fmla="*/ 7464 h 689"/>
                                <a:gd name="T24" fmla="+- 0 3440 3385"/>
                                <a:gd name="T25" fmla="*/ T24 w 120"/>
                                <a:gd name="T26" fmla="+- 0 6906 6895"/>
                                <a:gd name="T27" fmla="*/ 6906 h 689"/>
                                <a:gd name="T28" fmla="+- 0 3440 3385"/>
                                <a:gd name="T29" fmla="*/ T28 w 120"/>
                                <a:gd name="T30" fmla="+- 0 6900 6895"/>
                                <a:gd name="T31" fmla="*/ 6900 h 689"/>
                                <a:gd name="T32" fmla="+- 0 3435 3385"/>
                                <a:gd name="T33" fmla="*/ T32 w 120"/>
                                <a:gd name="T34" fmla="+- 0 6895 6895"/>
                                <a:gd name="T35" fmla="*/ 6895 h 6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89">
                                  <a:moveTo>
                                    <a:pt x="50" y="0"/>
                                  </a:moveTo>
                                  <a:lnTo>
                                    <a:pt x="39" y="1"/>
                                  </a:lnTo>
                                  <a:lnTo>
                                    <a:pt x="35" y="5"/>
                                  </a:lnTo>
                                  <a:lnTo>
                                    <a:pt x="35" y="11"/>
                                  </a:lnTo>
                                  <a:lnTo>
                                    <a:pt x="50" y="570"/>
                                  </a:lnTo>
                                  <a:lnTo>
                                    <a:pt x="70" y="569"/>
                                  </a:lnTo>
                                  <a:lnTo>
                                    <a:pt x="55" y="11"/>
                                  </a:lnTo>
                                  <a:lnTo>
                                    <a:pt x="55" y="5"/>
                                  </a:lnTo>
                                  <a:lnTo>
                                    <a:pt x="5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74" name="Group 421"/>
                        <wpg:cNvGrpSpPr>
                          <a:grpSpLocks/>
                        </wpg:cNvGrpSpPr>
                        <wpg:grpSpPr bwMode="auto">
                          <a:xfrm>
                            <a:off x="3388" y="2547"/>
                            <a:ext cx="120" cy="1042"/>
                            <a:chOff x="3388" y="2547"/>
                            <a:chExt cx="120" cy="1042"/>
                          </a:xfrm>
                        </wpg:grpSpPr>
                        <wps:wsp>
                          <wps:cNvPr id="3175" name="Freeform 425"/>
                          <wps:cNvSpPr>
                            <a:spLocks/>
                          </wps:cNvSpPr>
                          <wps:spPr bwMode="auto">
                            <a:xfrm>
                              <a:off x="3388" y="2547"/>
                              <a:ext cx="120" cy="1042"/>
                            </a:xfrm>
                            <a:custGeom>
                              <a:avLst/>
                              <a:gdLst>
                                <a:gd name="T0" fmla="+- 0 3438 3388"/>
                                <a:gd name="T1" fmla="*/ T0 w 120"/>
                                <a:gd name="T2" fmla="+- 0 3469 2547"/>
                                <a:gd name="T3" fmla="*/ 3469 h 1042"/>
                                <a:gd name="T4" fmla="+- 0 3388 3388"/>
                                <a:gd name="T5" fmla="*/ T4 w 120"/>
                                <a:gd name="T6" fmla="+- 0 3469 2547"/>
                                <a:gd name="T7" fmla="*/ 3469 h 1042"/>
                                <a:gd name="T8" fmla="+- 0 3448 3388"/>
                                <a:gd name="T9" fmla="*/ T8 w 120"/>
                                <a:gd name="T10" fmla="+- 0 3589 2547"/>
                                <a:gd name="T11" fmla="*/ 3589 h 1042"/>
                                <a:gd name="T12" fmla="+- 0 3493 3388"/>
                                <a:gd name="T13" fmla="*/ T12 w 120"/>
                                <a:gd name="T14" fmla="+- 0 3499 2547"/>
                                <a:gd name="T15" fmla="*/ 3499 h 1042"/>
                                <a:gd name="T16" fmla="+- 0 3442 3388"/>
                                <a:gd name="T17" fmla="*/ T16 w 120"/>
                                <a:gd name="T18" fmla="+- 0 3499 2547"/>
                                <a:gd name="T19" fmla="*/ 3499 h 1042"/>
                                <a:gd name="T20" fmla="+- 0 3438 3388"/>
                                <a:gd name="T21" fmla="*/ T20 w 120"/>
                                <a:gd name="T22" fmla="+- 0 3494 2547"/>
                                <a:gd name="T23" fmla="*/ 3494 h 1042"/>
                                <a:gd name="T24" fmla="+- 0 3438 3388"/>
                                <a:gd name="T25" fmla="*/ T24 w 120"/>
                                <a:gd name="T26" fmla="+- 0 3469 2547"/>
                                <a:gd name="T27" fmla="*/ 3469 h 1042"/>
                              </a:gdLst>
                              <a:ahLst/>
                              <a:cxnLst>
                                <a:cxn ang="0">
                                  <a:pos x="T1" y="T3"/>
                                </a:cxn>
                                <a:cxn ang="0">
                                  <a:pos x="T5" y="T7"/>
                                </a:cxn>
                                <a:cxn ang="0">
                                  <a:pos x="T9" y="T11"/>
                                </a:cxn>
                                <a:cxn ang="0">
                                  <a:pos x="T13" y="T15"/>
                                </a:cxn>
                                <a:cxn ang="0">
                                  <a:pos x="T17" y="T19"/>
                                </a:cxn>
                                <a:cxn ang="0">
                                  <a:pos x="T21" y="T23"/>
                                </a:cxn>
                                <a:cxn ang="0">
                                  <a:pos x="T25" y="T27"/>
                                </a:cxn>
                              </a:cxnLst>
                              <a:rect l="0" t="0" r="r" b="b"/>
                              <a:pathLst>
                                <a:path w="120" h="1042">
                                  <a:moveTo>
                                    <a:pt x="50" y="922"/>
                                  </a:moveTo>
                                  <a:lnTo>
                                    <a:pt x="0" y="922"/>
                                  </a:lnTo>
                                  <a:lnTo>
                                    <a:pt x="60" y="1042"/>
                                  </a:lnTo>
                                  <a:lnTo>
                                    <a:pt x="105" y="952"/>
                                  </a:lnTo>
                                  <a:lnTo>
                                    <a:pt x="54" y="952"/>
                                  </a:lnTo>
                                  <a:lnTo>
                                    <a:pt x="50" y="947"/>
                                  </a:lnTo>
                                  <a:lnTo>
                                    <a:pt x="50" y="9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6" name="Freeform 424"/>
                          <wps:cNvSpPr>
                            <a:spLocks/>
                          </wps:cNvSpPr>
                          <wps:spPr bwMode="auto">
                            <a:xfrm>
                              <a:off x="3388" y="2547"/>
                              <a:ext cx="120" cy="1042"/>
                            </a:xfrm>
                            <a:custGeom>
                              <a:avLst/>
                              <a:gdLst>
                                <a:gd name="T0" fmla="+- 0 3458 3388"/>
                                <a:gd name="T1" fmla="*/ T0 w 120"/>
                                <a:gd name="T2" fmla="+- 0 3468 2547"/>
                                <a:gd name="T3" fmla="*/ 3468 h 1042"/>
                                <a:gd name="T4" fmla="+- 0 3438 3388"/>
                                <a:gd name="T5" fmla="*/ T4 w 120"/>
                                <a:gd name="T6" fmla="+- 0 3469 2547"/>
                                <a:gd name="T7" fmla="*/ 3469 h 1042"/>
                                <a:gd name="T8" fmla="+- 0 3438 3388"/>
                                <a:gd name="T9" fmla="*/ T8 w 120"/>
                                <a:gd name="T10" fmla="+- 0 3494 2547"/>
                                <a:gd name="T11" fmla="*/ 3494 h 1042"/>
                                <a:gd name="T12" fmla="+- 0 3442 3388"/>
                                <a:gd name="T13" fmla="*/ T12 w 120"/>
                                <a:gd name="T14" fmla="+- 0 3499 2547"/>
                                <a:gd name="T15" fmla="*/ 3499 h 1042"/>
                                <a:gd name="T16" fmla="+- 0 3453 3388"/>
                                <a:gd name="T17" fmla="*/ T16 w 120"/>
                                <a:gd name="T18" fmla="+- 0 3499 2547"/>
                                <a:gd name="T19" fmla="*/ 3499 h 1042"/>
                                <a:gd name="T20" fmla="+- 0 3458 3388"/>
                                <a:gd name="T21" fmla="*/ T20 w 120"/>
                                <a:gd name="T22" fmla="+- 0 3494 2547"/>
                                <a:gd name="T23" fmla="*/ 3494 h 1042"/>
                                <a:gd name="T24" fmla="+- 0 3458 3388"/>
                                <a:gd name="T25" fmla="*/ T24 w 120"/>
                                <a:gd name="T26" fmla="+- 0 3468 2547"/>
                                <a:gd name="T27" fmla="*/ 3468 h 1042"/>
                              </a:gdLst>
                              <a:ahLst/>
                              <a:cxnLst>
                                <a:cxn ang="0">
                                  <a:pos x="T1" y="T3"/>
                                </a:cxn>
                                <a:cxn ang="0">
                                  <a:pos x="T5" y="T7"/>
                                </a:cxn>
                                <a:cxn ang="0">
                                  <a:pos x="T9" y="T11"/>
                                </a:cxn>
                                <a:cxn ang="0">
                                  <a:pos x="T13" y="T15"/>
                                </a:cxn>
                                <a:cxn ang="0">
                                  <a:pos x="T17" y="T19"/>
                                </a:cxn>
                                <a:cxn ang="0">
                                  <a:pos x="T21" y="T23"/>
                                </a:cxn>
                                <a:cxn ang="0">
                                  <a:pos x="T25" y="T27"/>
                                </a:cxn>
                              </a:cxnLst>
                              <a:rect l="0" t="0" r="r" b="b"/>
                              <a:pathLst>
                                <a:path w="120" h="1042">
                                  <a:moveTo>
                                    <a:pt x="70" y="921"/>
                                  </a:moveTo>
                                  <a:lnTo>
                                    <a:pt x="50" y="922"/>
                                  </a:lnTo>
                                  <a:lnTo>
                                    <a:pt x="50" y="947"/>
                                  </a:lnTo>
                                  <a:lnTo>
                                    <a:pt x="54" y="952"/>
                                  </a:lnTo>
                                  <a:lnTo>
                                    <a:pt x="65" y="952"/>
                                  </a:lnTo>
                                  <a:lnTo>
                                    <a:pt x="70" y="947"/>
                                  </a:lnTo>
                                  <a:lnTo>
                                    <a:pt x="70" y="92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7" name="Freeform 423"/>
                          <wps:cNvSpPr>
                            <a:spLocks/>
                          </wps:cNvSpPr>
                          <wps:spPr bwMode="auto">
                            <a:xfrm>
                              <a:off x="3388" y="2547"/>
                              <a:ext cx="120" cy="1042"/>
                            </a:xfrm>
                            <a:custGeom>
                              <a:avLst/>
                              <a:gdLst>
                                <a:gd name="T0" fmla="+- 0 3508 3388"/>
                                <a:gd name="T1" fmla="*/ T0 w 120"/>
                                <a:gd name="T2" fmla="+- 0 3468 2547"/>
                                <a:gd name="T3" fmla="*/ 3468 h 1042"/>
                                <a:gd name="T4" fmla="+- 0 3458 3388"/>
                                <a:gd name="T5" fmla="*/ T4 w 120"/>
                                <a:gd name="T6" fmla="+- 0 3468 2547"/>
                                <a:gd name="T7" fmla="*/ 3468 h 1042"/>
                                <a:gd name="T8" fmla="+- 0 3458 3388"/>
                                <a:gd name="T9" fmla="*/ T8 w 120"/>
                                <a:gd name="T10" fmla="+- 0 3494 2547"/>
                                <a:gd name="T11" fmla="*/ 3494 h 1042"/>
                                <a:gd name="T12" fmla="+- 0 3453 3388"/>
                                <a:gd name="T13" fmla="*/ T12 w 120"/>
                                <a:gd name="T14" fmla="+- 0 3499 2547"/>
                                <a:gd name="T15" fmla="*/ 3499 h 1042"/>
                                <a:gd name="T16" fmla="+- 0 3493 3388"/>
                                <a:gd name="T17" fmla="*/ T16 w 120"/>
                                <a:gd name="T18" fmla="+- 0 3499 2547"/>
                                <a:gd name="T19" fmla="*/ 3499 h 1042"/>
                                <a:gd name="T20" fmla="+- 0 3508 3388"/>
                                <a:gd name="T21" fmla="*/ T20 w 120"/>
                                <a:gd name="T22" fmla="+- 0 3468 2547"/>
                                <a:gd name="T23" fmla="*/ 3468 h 1042"/>
                              </a:gdLst>
                              <a:ahLst/>
                              <a:cxnLst>
                                <a:cxn ang="0">
                                  <a:pos x="T1" y="T3"/>
                                </a:cxn>
                                <a:cxn ang="0">
                                  <a:pos x="T5" y="T7"/>
                                </a:cxn>
                                <a:cxn ang="0">
                                  <a:pos x="T9" y="T11"/>
                                </a:cxn>
                                <a:cxn ang="0">
                                  <a:pos x="T13" y="T15"/>
                                </a:cxn>
                                <a:cxn ang="0">
                                  <a:pos x="T17" y="T19"/>
                                </a:cxn>
                                <a:cxn ang="0">
                                  <a:pos x="T21" y="T23"/>
                                </a:cxn>
                              </a:cxnLst>
                              <a:rect l="0" t="0" r="r" b="b"/>
                              <a:pathLst>
                                <a:path w="120" h="1042">
                                  <a:moveTo>
                                    <a:pt x="120" y="921"/>
                                  </a:moveTo>
                                  <a:lnTo>
                                    <a:pt x="70" y="921"/>
                                  </a:lnTo>
                                  <a:lnTo>
                                    <a:pt x="70" y="947"/>
                                  </a:lnTo>
                                  <a:lnTo>
                                    <a:pt x="65" y="952"/>
                                  </a:lnTo>
                                  <a:lnTo>
                                    <a:pt x="105" y="952"/>
                                  </a:lnTo>
                                  <a:lnTo>
                                    <a:pt x="120" y="92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8" name="Freeform 422"/>
                          <wps:cNvSpPr>
                            <a:spLocks/>
                          </wps:cNvSpPr>
                          <wps:spPr bwMode="auto">
                            <a:xfrm>
                              <a:off x="3388" y="2547"/>
                              <a:ext cx="120" cy="1042"/>
                            </a:xfrm>
                            <a:custGeom>
                              <a:avLst/>
                              <a:gdLst>
                                <a:gd name="T0" fmla="+- 0 3452 3388"/>
                                <a:gd name="T1" fmla="*/ T0 w 120"/>
                                <a:gd name="T2" fmla="+- 0 2547 2547"/>
                                <a:gd name="T3" fmla="*/ 2547 h 1042"/>
                                <a:gd name="T4" fmla="+- 0 3440 3388"/>
                                <a:gd name="T5" fmla="*/ T4 w 120"/>
                                <a:gd name="T6" fmla="+- 0 2547 2547"/>
                                <a:gd name="T7" fmla="*/ 2547 h 1042"/>
                                <a:gd name="T8" fmla="+- 0 3436 3388"/>
                                <a:gd name="T9" fmla="*/ T8 w 120"/>
                                <a:gd name="T10" fmla="+- 0 2551 2547"/>
                                <a:gd name="T11" fmla="*/ 2551 h 1042"/>
                                <a:gd name="T12" fmla="+- 0 3438 3388"/>
                                <a:gd name="T13" fmla="*/ T12 w 120"/>
                                <a:gd name="T14" fmla="+- 0 3469 2547"/>
                                <a:gd name="T15" fmla="*/ 3469 h 1042"/>
                                <a:gd name="T16" fmla="+- 0 3458 3388"/>
                                <a:gd name="T17" fmla="*/ T16 w 120"/>
                                <a:gd name="T18" fmla="+- 0 3468 2547"/>
                                <a:gd name="T19" fmla="*/ 3468 h 1042"/>
                                <a:gd name="T20" fmla="+- 0 3456 3388"/>
                                <a:gd name="T21" fmla="*/ T20 w 120"/>
                                <a:gd name="T22" fmla="+- 0 2557 2547"/>
                                <a:gd name="T23" fmla="*/ 2557 h 1042"/>
                                <a:gd name="T24" fmla="+- 0 3456 3388"/>
                                <a:gd name="T25" fmla="*/ T24 w 120"/>
                                <a:gd name="T26" fmla="+- 0 2551 2547"/>
                                <a:gd name="T27" fmla="*/ 2551 h 1042"/>
                                <a:gd name="T28" fmla="+- 0 3452 3388"/>
                                <a:gd name="T29" fmla="*/ T28 w 120"/>
                                <a:gd name="T30" fmla="+- 0 2547 2547"/>
                                <a:gd name="T31" fmla="*/ 2547 h 104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1042">
                                  <a:moveTo>
                                    <a:pt x="64" y="0"/>
                                  </a:moveTo>
                                  <a:lnTo>
                                    <a:pt x="52" y="0"/>
                                  </a:lnTo>
                                  <a:lnTo>
                                    <a:pt x="48" y="4"/>
                                  </a:lnTo>
                                  <a:lnTo>
                                    <a:pt x="50" y="922"/>
                                  </a:lnTo>
                                  <a:lnTo>
                                    <a:pt x="70" y="921"/>
                                  </a:lnTo>
                                  <a:lnTo>
                                    <a:pt x="68" y="10"/>
                                  </a:lnTo>
                                  <a:lnTo>
                                    <a:pt x="68"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79" name="Group 419"/>
                        <wpg:cNvGrpSpPr>
                          <a:grpSpLocks/>
                        </wpg:cNvGrpSpPr>
                        <wpg:grpSpPr bwMode="auto">
                          <a:xfrm>
                            <a:off x="2367" y="7585"/>
                            <a:ext cx="2159" cy="539"/>
                            <a:chOff x="2367" y="7585"/>
                            <a:chExt cx="2159" cy="539"/>
                          </a:xfrm>
                        </wpg:grpSpPr>
                        <wps:wsp>
                          <wps:cNvPr id="3180" name="Freeform 420"/>
                          <wps:cNvSpPr>
                            <a:spLocks/>
                          </wps:cNvSpPr>
                          <wps:spPr bwMode="auto">
                            <a:xfrm>
                              <a:off x="2367" y="7585"/>
                              <a:ext cx="2159" cy="539"/>
                            </a:xfrm>
                            <a:custGeom>
                              <a:avLst/>
                              <a:gdLst>
                                <a:gd name="T0" fmla="+- 0 2367 2367"/>
                                <a:gd name="T1" fmla="*/ T0 w 2159"/>
                                <a:gd name="T2" fmla="+- 0 8124 7585"/>
                                <a:gd name="T3" fmla="*/ 8124 h 539"/>
                                <a:gd name="T4" fmla="+- 0 4526 2367"/>
                                <a:gd name="T5" fmla="*/ T4 w 2159"/>
                                <a:gd name="T6" fmla="+- 0 8124 7585"/>
                                <a:gd name="T7" fmla="*/ 8124 h 539"/>
                                <a:gd name="T8" fmla="+- 0 4526 2367"/>
                                <a:gd name="T9" fmla="*/ T8 w 2159"/>
                                <a:gd name="T10" fmla="+- 0 7585 7585"/>
                                <a:gd name="T11" fmla="*/ 7585 h 539"/>
                                <a:gd name="T12" fmla="+- 0 2367 2367"/>
                                <a:gd name="T13" fmla="*/ T12 w 2159"/>
                                <a:gd name="T14" fmla="+- 0 7585 7585"/>
                                <a:gd name="T15" fmla="*/ 7585 h 539"/>
                                <a:gd name="T16" fmla="+- 0 2367 2367"/>
                                <a:gd name="T17" fmla="*/ T16 w 2159"/>
                                <a:gd name="T18" fmla="+- 0 8124 7585"/>
                                <a:gd name="T19" fmla="*/ 8124 h 539"/>
                              </a:gdLst>
                              <a:ahLst/>
                              <a:cxnLst>
                                <a:cxn ang="0">
                                  <a:pos x="T1" y="T3"/>
                                </a:cxn>
                                <a:cxn ang="0">
                                  <a:pos x="T5" y="T7"/>
                                </a:cxn>
                                <a:cxn ang="0">
                                  <a:pos x="T9" y="T11"/>
                                </a:cxn>
                                <a:cxn ang="0">
                                  <a:pos x="T13" y="T15"/>
                                </a:cxn>
                                <a:cxn ang="0">
                                  <a:pos x="T17" y="T19"/>
                                </a:cxn>
                              </a:cxnLst>
                              <a:rect l="0" t="0" r="r" b="b"/>
                              <a:pathLst>
                                <a:path w="2159" h="539">
                                  <a:moveTo>
                                    <a:pt x="0" y="539"/>
                                  </a:moveTo>
                                  <a:lnTo>
                                    <a:pt x="2159" y="539"/>
                                  </a:lnTo>
                                  <a:lnTo>
                                    <a:pt x="2159" y="0"/>
                                  </a:lnTo>
                                  <a:lnTo>
                                    <a:pt x="0" y="0"/>
                                  </a:lnTo>
                                  <a:lnTo>
                                    <a:pt x="0" y="539"/>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81" name="Group 414"/>
                        <wpg:cNvGrpSpPr>
                          <a:grpSpLocks/>
                        </wpg:cNvGrpSpPr>
                        <wpg:grpSpPr bwMode="auto">
                          <a:xfrm>
                            <a:off x="3388" y="8114"/>
                            <a:ext cx="120" cy="549"/>
                            <a:chOff x="3388" y="8114"/>
                            <a:chExt cx="120" cy="549"/>
                          </a:xfrm>
                        </wpg:grpSpPr>
                        <wps:wsp>
                          <wps:cNvPr id="3182" name="Freeform 418"/>
                          <wps:cNvSpPr>
                            <a:spLocks/>
                          </wps:cNvSpPr>
                          <wps:spPr bwMode="auto">
                            <a:xfrm>
                              <a:off x="3388" y="8114"/>
                              <a:ext cx="120" cy="549"/>
                            </a:xfrm>
                            <a:custGeom>
                              <a:avLst/>
                              <a:gdLst>
                                <a:gd name="T0" fmla="+- 0 3438 3388"/>
                                <a:gd name="T1" fmla="*/ T0 w 120"/>
                                <a:gd name="T2" fmla="+- 0 8543 8114"/>
                                <a:gd name="T3" fmla="*/ 8543 h 549"/>
                                <a:gd name="T4" fmla="+- 0 3388 3388"/>
                                <a:gd name="T5" fmla="*/ T4 w 120"/>
                                <a:gd name="T6" fmla="+- 0 8543 8114"/>
                                <a:gd name="T7" fmla="*/ 8543 h 549"/>
                                <a:gd name="T8" fmla="+- 0 3448 3388"/>
                                <a:gd name="T9" fmla="*/ T8 w 120"/>
                                <a:gd name="T10" fmla="+- 0 8663 8114"/>
                                <a:gd name="T11" fmla="*/ 8663 h 549"/>
                                <a:gd name="T12" fmla="+- 0 3493 3388"/>
                                <a:gd name="T13" fmla="*/ T12 w 120"/>
                                <a:gd name="T14" fmla="+- 0 8573 8114"/>
                                <a:gd name="T15" fmla="*/ 8573 h 549"/>
                                <a:gd name="T16" fmla="+- 0 3442 3388"/>
                                <a:gd name="T17" fmla="*/ T16 w 120"/>
                                <a:gd name="T18" fmla="+- 0 8573 8114"/>
                                <a:gd name="T19" fmla="*/ 8573 h 549"/>
                                <a:gd name="T20" fmla="+- 0 3438 3388"/>
                                <a:gd name="T21" fmla="*/ T20 w 120"/>
                                <a:gd name="T22" fmla="+- 0 8568 8114"/>
                                <a:gd name="T23" fmla="*/ 8568 h 549"/>
                                <a:gd name="T24" fmla="+- 0 3438 3388"/>
                                <a:gd name="T25" fmla="*/ T24 w 120"/>
                                <a:gd name="T26" fmla="+- 0 8543 8114"/>
                                <a:gd name="T27" fmla="*/ 8543 h 549"/>
                              </a:gdLst>
                              <a:ahLst/>
                              <a:cxnLst>
                                <a:cxn ang="0">
                                  <a:pos x="T1" y="T3"/>
                                </a:cxn>
                                <a:cxn ang="0">
                                  <a:pos x="T5" y="T7"/>
                                </a:cxn>
                                <a:cxn ang="0">
                                  <a:pos x="T9" y="T11"/>
                                </a:cxn>
                                <a:cxn ang="0">
                                  <a:pos x="T13" y="T15"/>
                                </a:cxn>
                                <a:cxn ang="0">
                                  <a:pos x="T17" y="T19"/>
                                </a:cxn>
                                <a:cxn ang="0">
                                  <a:pos x="T21" y="T23"/>
                                </a:cxn>
                                <a:cxn ang="0">
                                  <a:pos x="T25" y="T27"/>
                                </a:cxn>
                              </a:cxnLst>
                              <a:rect l="0" t="0" r="r" b="b"/>
                              <a:pathLst>
                                <a:path w="120" h="549">
                                  <a:moveTo>
                                    <a:pt x="50" y="429"/>
                                  </a:moveTo>
                                  <a:lnTo>
                                    <a:pt x="0" y="429"/>
                                  </a:lnTo>
                                  <a:lnTo>
                                    <a:pt x="60" y="549"/>
                                  </a:lnTo>
                                  <a:lnTo>
                                    <a:pt x="105" y="459"/>
                                  </a:lnTo>
                                  <a:lnTo>
                                    <a:pt x="54" y="459"/>
                                  </a:lnTo>
                                  <a:lnTo>
                                    <a:pt x="50" y="454"/>
                                  </a:lnTo>
                                  <a:lnTo>
                                    <a:pt x="5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3" name="Freeform 417"/>
                          <wps:cNvSpPr>
                            <a:spLocks/>
                          </wps:cNvSpPr>
                          <wps:spPr bwMode="auto">
                            <a:xfrm>
                              <a:off x="3388" y="8114"/>
                              <a:ext cx="120" cy="549"/>
                            </a:xfrm>
                            <a:custGeom>
                              <a:avLst/>
                              <a:gdLst>
                                <a:gd name="T0" fmla="+- 0 3458 3388"/>
                                <a:gd name="T1" fmla="*/ T0 w 120"/>
                                <a:gd name="T2" fmla="+- 0 8542 8114"/>
                                <a:gd name="T3" fmla="*/ 8542 h 549"/>
                                <a:gd name="T4" fmla="+- 0 3438 3388"/>
                                <a:gd name="T5" fmla="*/ T4 w 120"/>
                                <a:gd name="T6" fmla="+- 0 8543 8114"/>
                                <a:gd name="T7" fmla="*/ 8543 h 549"/>
                                <a:gd name="T8" fmla="+- 0 3438 3388"/>
                                <a:gd name="T9" fmla="*/ T8 w 120"/>
                                <a:gd name="T10" fmla="+- 0 8568 8114"/>
                                <a:gd name="T11" fmla="*/ 8568 h 549"/>
                                <a:gd name="T12" fmla="+- 0 3442 3388"/>
                                <a:gd name="T13" fmla="*/ T12 w 120"/>
                                <a:gd name="T14" fmla="+- 0 8573 8114"/>
                                <a:gd name="T15" fmla="*/ 8573 h 549"/>
                                <a:gd name="T16" fmla="+- 0 3453 3388"/>
                                <a:gd name="T17" fmla="*/ T16 w 120"/>
                                <a:gd name="T18" fmla="+- 0 8573 8114"/>
                                <a:gd name="T19" fmla="*/ 8573 h 549"/>
                                <a:gd name="T20" fmla="+- 0 3457 3388"/>
                                <a:gd name="T21" fmla="*/ T20 w 120"/>
                                <a:gd name="T22" fmla="+- 0 8568 8114"/>
                                <a:gd name="T23" fmla="*/ 8568 h 549"/>
                                <a:gd name="T24" fmla="+- 0 3458 3388"/>
                                <a:gd name="T25" fmla="*/ T24 w 120"/>
                                <a:gd name="T26" fmla="+- 0 8542 8114"/>
                                <a:gd name="T27" fmla="*/ 8542 h 549"/>
                              </a:gdLst>
                              <a:ahLst/>
                              <a:cxnLst>
                                <a:cxn ang="0">
                                  <a:pos x="T1" y="T3"/>
                                </a:cxn>
                                <a:cxn ang="0">
                                  <a:pos x="T5" y="T7"/>
                                </a:cxn>
                                <a:cxn ang="0">
                                  <a:pos x="T9" y="T11"/>
                                </a:cxn>
                                <a:cxn ang="0">
                                  <a:pos x="T13" y="T15"/>
                                </a:cxn>
                                <a:cxn ang="0">
                                  <a:pos x="T17" y="T19"/>
                                </a:cxn>
                                <a:cxn ang="0">
                                  <a:pos x="T21" y="T23"/>
                                </a:cxn>
                                <a:cxn ang="0">
                                  <a:pos x="T25" y="T27"/>
                                </a:cxn>
                              </a:cxnLst>
                              <a:rect l="0" t="0" r="r" b="b"/>
                              <a:pathLst>
                                <a:path w="120" h="549">
                                  <a:moveTo>
                                    <a:pt x="70" y="428"/>
                                  </a:moveTo>
                                  <a:lnTo>
                                    <a:pt x="50" y="429"/>
                                  </a:lnTo>
                                  <a:lnTo>
                                    <a:pt x="50" y="454"/>
                                  </a:lnTo>
                                  <a:lnTo>
                                    <a:pt x="54" y="459"/>
                                  </a:lnTo>
                                  <a:lnTo>
                                    <a:pt x="65" y="459"/>
                                  </a:lnTo>
                                  <a:lnTo>
                                    <a:pt x="69" y="454"/>
                                  </a:lnTo>
                                  <a:lnTo>
                                    <a:pt x="70" y="42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4" name="Freeform 416"/>
                          <wps:cNvSpPr>
                            <a:spLocks/>
                          </wps:cNvSpPr>
                          <wps:spPr bwMode="auto">
                            <a:xfrm>
                              <a:off x="3388" y="8114"/>
                              <a:ext cx="120" cy="549"/>
                            </a:xfrm>
                            <a:custGeom>
                              <a:avLst/>
                              <a:gdLst>
                                <a:gd name="T0" fmla="+- 0 3508 3388"/>
                                <a:gd name="T1" fmla="*/ T0 w 120"/>
                                <a:gd name="T2" fmla="+- 0 8542 8114"/>
                                <a:gd name="T3" fmla="*/ 8542 h 549"/>
                                <a:gd name="T4" fmla="+- 0 3458 3388"/>
                                <a:gd name="T5" fmla="*/ T4 w 120"/>
                                <a:gd name="T6" fmla="+- 0 8542 8114"/>
                                <a:gd name="T7" fmla="*/ 8542 h 549"/>
                                <a:gd name="T8" fmla="+- 0 3457 3388"/>
                                <a:gd name="T9" fmla="*/ T8 w 120"/>
                                <a:gd name="T10" fmla="+- 0 8568 8114"/>
                                <a:gd name="T11" fmla="*/ 8568 h 549"/>
                                <a:gd name="T12" fmla="+- 0 3453 3388"/>
                                <a:gd name="T13" fmla="*/ T12 w 120"/>
                                <a:gd name="T14" fmla="+- 0 8573 8114"/>
                                <a:gd name="T15" fmla="*/ 8573 h 549"/>
                                <a:gd name="T16" fmla="+- 0 3493 3388"/>
                                <a:gd name="T17" fmla="*/ T16 w 120"/>
                                <a:gd name="T18" fmla="+- 0 8573 8114"/>
                                <a:gd name="T19" fmla="*/ 8573 h 549"/>
                                <a:gd name="T20" fmla="+- 0 3508 3388"/>
                                <a:gd name="T21" fmla="*/ T20 w 120"/>
                                <a:gd name="T22" fmla="+- 0 8542 8114"/>
                                <a:gd name="T23" fmla="*/ 8542 h 549"/>
                              </a:gdLst>
                              <a:ahLst/>
                              <a:cxnLst>
                                <a:cxn ang="0">
                                  <a:pos x="T1" y="T3"/>
                                </a:cxn>
                                <a:cxn ang="0">
                                  <a:pos x="T5" y="T7"/>
                                </a:cxn>
                                <a:cxn ang="0">
                                  <a:pos x="T9" y="T11"/>
                                </a:cxn>
                                <a:cxn ang="0">
                                  <a:pos x="T13" y="T15"/>
                                </a:cxn>
                                <a:cxn ang="0">
                                  <a:pos x="T17" y="T19"/>
                                </a:cxn>
                                <a:cxn ang="0">
                                  <a:pos x="T21" y="T23"/>
                                </a:cxn>
                              </a:cxnLst>
                              <a:rect l="0" t="0" r="r" b="b"/>
                              <a:pathLst>
                                <a:path w="120" h="549">
                                  <a:moveTo>
                                    <a:pt x="120" y="428"/>
                                  </a:moveTo>
                                  <a:lnTo>
                                    <a:pt x="70" y="428"/>
                                  </a:lnTo>
                                  <a:lnTo>
                                    <a:pt x="69" y="454"/>
                                  </a:lnTo>
                                  <a:lnTo>
                                    <a:pt x="65" y="459"/>
                                  </a:lnTo>
                                  <a:lnTo>
                                    <a:pt x="105" y="459"/>
                                  </a:lnTo>
                                  <a:lnTo>
                                    <a:pt x="120" y="42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5" name="Freeform 415"/>
                          <wps:cNvSpPr>
                            <a:spLocks/>
                          </wps:cNvSpPr>
                          <wps:spPr bwMode="auto">
                            <a:xfrm>
                              <a:off x="3388" y="8114"/>
                              <a:ext cx="120" cy="549"/>
                            </a:xfrm>
                            <a:custGeom>
                              <a:avLst/>
                              <a:gdLst>
                                <a:gd name="T0" fmla="+- 0 3451 3388"/>
                                <a:gd name="T1" fmla="*/ T0 w 120"/>
                                <a:gd name="T2" fmla="+- 0 8114 8114"/>
                                <a:gd name="T3" fmla="*/ 8114 h 549"/>
                                <a:gd name="T4" fmla="+- 0 3440 3388"/>
                                <a:gd name="T5" fmla="*/ T4 w 120"/>
                                <a:gd name="T6" fmla="+- 0 8114 8114"/>
                                <a:gd name="T7" fmla="*/ 8114 h 549"/>
                                <a:gd name="T8" fmla="+- 0 3436 3388"/>
                                <a:gd name="T9" fmla="*/ T8 w 120"/>
                                <a:gd name="T10" fmla="+- 0 8118 8114"/>
                                <a:gd name="T11" fmla="*/ 8118 h 549"/>
                                <a:gd name="T12" fmla="+- 0 3436 3388"/>
                                <a:gd name="T13" fmla="*/ T12 w 120"/>
                                <a:gd name="T14" fmla="+- 0 8124 8114"/>
                                <a:gd name="T15" fmla="*/ 8124 h 549"/>
                                <a:gd name="T16" fmla="+- 0 3438 3388"/>
                                <a:gd name="T17" fmla="*/ T16 w 120"/>
                                <a:gd name="T18" fmla="+- 0 8543 8114"/>
                                <a:gd name="T19" fmla="*/ 8543 h 549"/>
                                <a:gd name="T20" fmla="+- 0 3458 3388"/>
                                <a:gd name="T21" fmla="*/ T20 w 120"/>
                                <a:gd name="T22" fmla="+- 0 8542 8114"/>
                                <a:gd name="T23" fmla="*/ 8542 h 549"/>
                                <a:gd name="T24" fmla="+- 0 3456 3388"/>
                                <a:gd name="T25" fmla="*/ T24 w 120"/>
                                <a:gd name="T26" fmla="+- 0 8124 8114"/>
                                <a:gd name="T27" fmla="*/ 8124 h 549"/>
                                <a:gd name="T28" fmla="+- 0 3456 3388"/>
                                <a:gd name="T29" fmla="*/ T28 w 120"/>
                                <a:gd name="T30" fmla="+- 0 8118 8114"/>
                                <a:gd name="T31" fmla="*/ 8118 h 549"/>
                                <a:gd name="T32" fmla="+- 0 3451 3388"/>
                                <a:gd name="T33" fmla="*/ T32 w 120"/>
                                <a:gd name="T34" fmla="+- 0 8114 8114"/>
                                <a:gd name="T35" fmla="*/ 8114 h 5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49">
                                  <a:moveTo>
                                    <a:pt x="63" y="0"/>
                                  </a:moveTo>
                                  <a:lnTo>
                                    <a:pt x="52" y="0"/>
                                  </a:lnTo>
                                  <a:lnTo>
                                    <a:pt x="48" y="4"/>
                                  </a:lnTo>
                                  <a:lnTo>
                                    <a:pt x="48" y="10"/>
                                  </a:lnTo>
                                  <a:lnTo>
                                    <a:pt x="50" y="429"/>
                                  </a:lnTo>
                                  <a:lnTo>
                                    <a:pt x="70" y="428"/>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86" name="Group 412"/>
                        <wpg:cNvGrpSpPr>
                          <a:grpSpLocks/>
                        </wpg:cNvGrpSpPr>
                        <wpg:grpSpPr bwMode="auto">
                          <a:xfrm>
                            <a:off x="1826" y="8663"/>
                            <a:ext cx="3241" cy="718"/>
                            <a:chOff x="1826" y="8663"/>
                            <a:chExt cx="3241" cy="718"/>
                          </a:xfrm>
                        </wpg:grpSpPr>
                        <wps:wsp>
                          <wps:cNvPr id="3187" name="Freeform 413"/>
                          <wps:cNvSpPr>
                            <a:spLocks/>
                          </wps:cNvSpPr>
                          <wps:spPr bwMode="auto">
                            <a:xfrm>
                              <a:off x="1826" y="8663"/>
                              <a:ext cx="3241" cy="718"/>
                            </a:xfrm>
                            <a:custGeom>
                              <a:avLst/>
                              <a:gdLst>
                                <a:gd name="T0" fmla="+- 0 3314 1826"/>
                                <a:gd name="T1" fmla="*/ T0 w 3241"/>
                                <a:gd name="T2" fmla="+- 0 8664 8663"/>
                                <a:gd name="T3" fmla="*/ 8664 h 718"/>
                                <a:gd name="T4" fmla="+- 0 3057 1826"/>
                                <a:gd name="T5" fmla="*/ T4 w 3241"/>
                                <a:gd name="T6" fmla="+- 0 8673 8663"/>
                                <a:gd name="T7" fmla="*/ 8673 h 718"/>
                                <a:gd name="T8" fmla="+- 0 2816 1826"/>
                                <a:gd name="T9" fmla="*/ T8 w 3241"/>
                                <a:gd name="T10" fmla="+- 0 8691 8663"/>
                                <a:gd name="T11" fmla="*/ 8691 h 718"/>
                                <a:gd name="T12" fmla="+- 0 2593 1826"/>
                                <a:gd name="T13" fmla="*/ T12 w 3241"/>
                                <a:gd name="T14" fmla="+- 0 8716 8663"/>
                                <a:gd name="T15" fmla="*/ 8716 h 718"/>
                                <a:gd name="T16" fmla="+- 0 2392 1826"/>
                                <a:gd name="T17" fmla="*/ T16 w 3241"/>
                                <a:gd name="T18" fmla="+- 0 8749 8663"/>
                                <a:gd name="T19" fmla="*/ 8749 h 718"/>
                                <a:gd name="T20" fmla="+- 0 2216 1826"/>
                                <a:gd name="T21" fmla="*/ T20 w 3241"/>
                                <a:gd name="T22" fmla="+- 0 8788 8663"/>
                                <a:gd name="T23" fmla="*/ 8788 h 718"/>
                                <a:gd name="T24" fmla="+- 0 2069 1826"/>
                                <a:gd name="T25" fmla="*/ T24 w 3241"/>
                                <a:gd name="T26" fmla="+- 0 8832 8663"/>
                                <a:gd name="T27" fmla="*/ 8832 h 718"/>
                                <a:gd name="T28" fmla="+- 0 1909 1826"/>
                                <a:gd name="T29" fmla="*/ T28 w 3241"/>
                                <a:gd name="T30" fmla="+- 0 8908 8663"/>
                                <a:gd name="T31" fmla="*/ 8908 h 718"/>
                                <a:gd name="T32" fmla="+- 0 1826 1826"/>
                                <a:gd name="T33" fmla="*/ T32 w 3241"/>
                                <a:gd name="T34" fmla="+- 0 9022 8663"/>
                                <a:gd name="T35" fmla="*/ 9022 h 718"/>
                                <a:gd name="T36" fmla="+- 0 1873 1826"/>
                                <a:gd name="T37" fmla="*/ T36 w 3241"/>
                                <a:gd name="T38" fmla="+- 0 9108 8663"/>
                                <a:gd name="T39" fmla="*/ 9108 h 718"/>
                                <a:gd name="T40" fmla="+- 0 2069 1826"/>
                                <a:gd name="T41" fmla="*/ T40 w 3241"/>
                                <a:gd name="T42" fmla="+- 0 9211 8663"/>
                                <a:gd name="T43" fmla="*/ 9211 h 718"/>
                                <a:gd name="T44" fmla="+- 0 2216 1826"/>
                                <a:gd name="T45" fmla="*/ T44 w 3241"/>
                                <a:gd name="T46" fmla="+- 0 9255 8663"/>
                                <a:gd name="T47" fmla="*/ 9255 h 718"/>
                                <a:gd name="T48" fmla="+- 0 2392 1826"/>
                                <a:gd name="T49" fmla="*/ T48 w 3241"/>
                                <a:gd name="T50" fmla="+- 0 9294 8663"/>
                                <a:gd name="T51" fmla="*/ 9294 h 718"/>
                                <a:gd name="T52" fmla="+- 0 2593 1826"/>
                                <a:gd name="T53" fmla="*/ T52 w 3241"/>
                                <a:gd name="T54" fmla="+- 0 9327 8663"/>
                                <a:gd name="T55" fmla="*/ 9327 h 718"/>
                                <a:gd name="T56" fmla="+- 0 2816 1826"/>
                                <a:gd name="T57" fmla="*/ T56 w 3241"/>
                                <a:gd name="T58" fmla="+- 0 9352 8663"/>
                                <a:gd name="T59" fmla="*/ 9352 h 718"/>
                                <a:gd name="T60" fmla="+- 0 3057 1826"/>
                                <a:gd name="T61" fmla="*/ T60 w 3241"/>
                                <a:gd name="T62" fmla="+- 0 9370 8663"/>
                                <a:gd name="T63" fmla="*/ 9370 h 718"/>
                                <a:gd name="T64" fmla="+- 0 3314 1826"/>
                                <a:gd name="T65" fmla="*/ T64 w 3241"/>
                                <a:gd name="T66" fmla="+- 0 9379 8663"/>
                                <a:gd name="T67" fmla="*/ 9379 h 718"/>
                                <a:gd name="T68" fmla="+- 0 3580 1826"/>
                                <a:gd name="T69" fmla="*/ T68 w 3241"/>
                                <a:gd name="T70" fmla="+- 0 9379 8663"/>
                                <a:gd name="T71" fmla="*/ 9379 h 718"/>
                                <a:gd name="T72" fmla="+- 0 3836 1826"/>
                                <a:gd name="T73" fmla="*/ T72 w 3241"/>
                                <a:gd name="T74" fmla="+- 0 9370 8663"/>
                                <a:gd name="T75" fmla="*/ 9370 h 718"/>
                                <a:gd name="T76" fmla="+- 0 4077 1826"/>
                                <a:gd name="T77" fmla="*/ T76 w 3241"/>
                                <a:gd name="T78" fmla="+- 0 9352 8663"/>
                                <a:gd name="T79" fmla="*/ 9352 h 718"/>
                                <a:gd name="T80" fmla="+- 0 4300 1826"/>
                                <a:gd name="T81" fmla="*/ T80 w 3241"/>
                                <a:gd name="T82" fmla="+- 0 9327 8663"/>
                                <a:gd name="T83" fmla="*/ 9327 h 718"/>
                                <a:gd name="T84" fmla="+- 0 4501 1826"/>
                                <a:gd name="T85" fmla="*/ T84 w 3241"/>
                                <a:gd name="T86" fmla="+- 0 9294 8663"/>
                                <a:gd name="T87" fmla="*/ 9294 h 718"/>
                                <a:gd name="T88" fmla="+- 0 4677 1826"/>
                                <a:gd name="T89" fmla="*/ T88 w 3241"/>
                                <a:gd name="T90" fmla="+- 0 9255 8663"/>
                                <a:gd name="T91" fmla="*/ 9255 h 718"/>
                                <a:gd name="T92" fmla="+- 0 4824 1826"/>
                                <a:gd name="T93" fmla="*/ T92 w 3241"/>
                                <a:gd name="T94" fmla="+- 0 9211 8663"/>
                                <a:gd name="T95" fmla="*/ 9211 h 718"/>
                                <a:gd name="T96" fmla="+- 0 4984 1826"/>
                                <a:gd name="T97" fmla="*/ T96 w 3241"/>
                                <a:gd name="T98" fmla="+- 0 9135 8663"/>
                                <a:gd name="T99" fmla="*/ 9135 h 718"/>
                                <a:gd name="T100" fmla="+- 0 5067 1826"/>
                                <a:gd name="T101" fmla="*/ T100 w 3241"/>
                                <a:gd name="T102" fmla="+- 0 9022 8663"/>
                                <a:gd name="T103" fmla="*/ 9022 h 718"/>
                                <a:gd name="T104" fmla="+- 0 5020 1826"/>
                                <a:gd name="T105" fmla="*/ T104 w 3241"/>
                                <a:gd name="T106" fmla="+- 0 8935 8663"/>
                                <a:gd name="T107" fmla="*/ 8935 h 718"/>
                                <a:gd name="T108" fmla="+- 0 4824 1826"/>
                                <a:gd name="T109" fmla="*/ T108 w 3241"/>
                                <a:gd name="T110" fmla="+- 0 8832 8663"/>
                                <a:gd name="T111" fmla="*/ 8832 h 718"/>
                                <a:gd name="T112" fmla="+- 0 4677 1826"/>
                                <a:gd name="T113" fmla="*/ T112 w 3241"/>
                                <a:gd name="T114" fmla="+- 0 8788 8663"/>
                                <a:gd name="T115" fmla="*/ 8788 h 718"/>
                                <a:gd name="T116" fmla="+- 0 4501 1826"/>
                                <a:gd name="T117" fmla="*/ T116 w 3241"/>
                                <a:gd name="T118" fmla="+- 0 8749 8663"/>
                                <a:gd name="T119" fmla="*/ 8749 h 718"/>
                                <a:gd name="T120" fmla="+- 0 4300 1826"/>
                                <a:gd name="T121" fmla="*/ T120 w 3241"/>
                                <a:gd name="T122" fmla="+- 0 8716 8663"/>
                                <a:gd name="T123" fmla="*/ 8716 h 718"/>
                                <a:gd name="T124" fmla="+- 0 4077 1826"/>
                                <a:gd name="T125" fmla="*/ T124 w 3241"/>
                                <a:gd name="T126" fmla="+- 0 8691 8663"/>
                                <a:gd name="T127" fmla="*/ 8691 h 718"/>
                                <a:gd name="T128" fmla="+- 0 3836 1826"/>
                                <a:gd name="T129" fmla="*/ T128 w 3241"/>
                                <a:gd name="T130" fmla="+- 0 8673 8663"/>
                                <a:gd name="T131" fmla="*/ 8673 h 718"/>
                                <a:gd name="T132" fmla="+- 0 3580 1826"/>
                                <a:gd name="T133" fmla="*/ T132 w 3241"/>
                                <a:gd name="T134" fmla="+- 0 8664 8663"/>
                                <a:gd name="T135" fmla="*/ 8664 h 7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241" h="718">
                                  <a:moveTo>
                                    <a:pt x="1621" y="0"/>
                                  </a:moveTo>
                                  <a:lnTo>
                                    <a:pt x="1488" y="1"/>
                                  </a:lnTo>
                                  <a:lnTo>
                                    <a:pt x="1358" y="4"/>
                                  </a:lnTo>
                                  <a:lnTo>
                                    <a:pt x="1231" y="10"/>
                                  </a:lnTo>
                                  <a:lnTo>
                                    <a:pt x="1108" y="18"/>
                                  </a:lnTo>
                                  <a:lnTo>
                                    <a:pt x="990" y="28"/>
                                  </a:lnTo>
                                  <a:lnTo>
                                    <a:pt x="876" y="40"/>
                                  </a:lnTo>
                                  <a:lnTo>
                                    <a:pt x="767" y="53"/>
                                  </a:lnTo>
                                  <a:lnTo>
                                    <a:pt x="663" y="69"/>
                                  </a:lnTo>
                                  <a:lnTo>
                                    <a:pt x="566" y="86"/>
                                  </a:lnTo>
                                  <a:lnTo>
                                    <a:pt x="475" y="105"/>
                                  </a:lnTo>
                                  <a:lnTo>
                                    <a:pt x="390" y="125"/>
                                  </a:lnTo>
                                  <a:lnTo>
                                    <a:pt x="313" y="147"/>
                                  </a:lnTo>
                                  <a:lnTo>
                                    <a:pt x="243" y="169"/>
                                  </a:lnTo>
                                  <a:lnTo>
                                    <a:pt x="181" y="194"/>
                                  </a:lnTo>
                                  <a:lnTo>
                                    <a:pt x="83" y="245"/>
                                  </a:lnTo>
                                  <a:lnTo>
                                    <a:pt x="21" y="300"/>
                                  </a:lnTo>
                                  <a:lnTo>
                                    <a:pt x="0" y="359"/>
                                  </a:lnTo>
                                  <a:lnTo>
                                    <a:pt x="5" y="388"/>
                                  </a:lnTo>
                                  <a:lnTo>
                                    <a:pt x="47" y="445"/>
                                  </a:lnTo>
                                  <a:lnTo>
                                    <a:pt x="127" y="498"/>
                                  </a:lnTo>
                                  <a:lnTo>
                                    <a:pt x="243" y="548"/>
                                  </a:lnTo>
                                  <a:lnTo>
                                    <a:pt x="313" y="571"/>
                                  </a:lnTo>
                                  <a:lnTo>
                                    <a:pt x="390" y="592"/>
                                  </a:lnTo>
                                  <a:lnTo>
                                    <a:pt x="475" y="612"/>
                                  </a:lnTo>
                                  <a:lnTo>
                                    <a:pt x="566" y="631"/>
                                  </a:lnTo>
                                  <a:lnTo>
                                    <a:pt x="663" y="648"/>
                                  </a:lnTo>
                                  <a:lnTo>
                                    <a:pt x="767" y="664"/>
                                  </a:lnTo>
                                  <a:lnTo>
                                    <a:pt x="876" y="677"/>
                                  </a:lnTo>
                                  <a:lnTo>
                                    <a:pt x="990" y="689"/>
                                  </a:lnTo>
                                  <a:lnTo>
                                    <a:pt x="1108" y="699"/>
                                  </a:lnTo>
                                  <a:lnTo>
                                    <a:pt x="1231" y="707"/>
                                  </a:lnTo>
                                  <a:lnTo>
                                    <a:pt x="1358" y="713"/>
                                  </a:lnTo>
                                  <a:lnTo>
                                    <a:pt x="1488" y="716"/>
                                  </a:lnTo>
                                  <a:lnTo>
                                    <a:pt x="1621" y="718"/>
                                  </a:lnTo>
                                  <a:lnTo>
                                    <a:pt x="1754" y="716"/>
                                  </a:lnTo>
                                  <a:lnTo>
                                    <a:pt x="1883" y="713"/>
                                  </a:lnTo>
                                  <a:lnTo>
                                    <a:pt x="2010" y="707"/>
                                  </a:lnTo>
                                  <a:lnTo>
                                    <a:pt x="2133" y="699"/>
                                  </a:lnTo>
                                  <a:lnTo>
                                    <a:pt x="2251" y="689"/>
                                  </a:lnTo>
                                  <a:lnTo>
                                    <a:pt x="2365" y="677"/>
                                  </a:lnTo>
                                  <a:lnTo>
                                    <a:pt x="2474" y="664"/>
                                  </a:lnTo>
                                  <a:lnTo>
                                    <a:pt x="2578" y="648"/>
                                  </a:lnTo>
                                  <a:lnTo>
                                    <a:pt x="2675" y="631"/>
                                  </a:lnTo>
                                  <a:lnTo>
                                    <a:pt x="2766" y="612"/>
                                  </a:lnTo>
                                  <a:lnTo>
                                    <a:pt x="2851" y="592"/>
                                  </a:lnTo>
                                  <a:lnTo>
                                    <a:pt x="2928" y="571"/>
                                  </a:lnTo>
                                  <a:lnTo>
                                    <a:pt x="2998" y="548"/>
                                  </a:lnTo>
                                  <a:lnTo>
                                    <a:pt x="3060" y="523"/>
                                  </a:lnTo>
                                  <a:lnTo>
                                    <a:pt x="3158" y="472"/>
                                  </a:lnTo>
                                  <a:lnTo>
                                    <a:pt x="3220" y="417"/>
                                  </a:lnTo>
                                  <a:lnTo>
                                    <a:pt x="3241" y="359"/>
                                  </a:lnTo>
                                  <a:lnTo>
                                    <a:pt x="3236" y="329"/>
                                  </a:lnTo>
                                  <a:lnTo>
                                    <a:pt x="3194" y="272"/>
                                  </a:lnTo>
                                  <a:lnTo>
                                    <a:pt x="3114" y="219"/>
                                  </a:lnTo>
                                  <a:lnTo>
                                    <a:pt x="2998" y="169"/>
                                  </a:lnTo>
                                  <a:lnTo>
                                    <a:pt x="2928" y="147"/>
                                  </a:lnTo>
                                  <a:lnTo>
                                    <a:pt x="2851" y="125"/>
                                  </a:lnTo>
                                  <a:lnTo>
                                    <a:pt x="2766" y="105"/>
                                  </a:lnTo>
                                  <a:lnTo>
                                    <a:pt x="2675" y="86"/>
                                  </a:lnTo>
                                  <a:lnTo>
                                    <a:pt x="2578" y="69"/>
                                  </a:lnTo>
                                  <a:lnTo>
                                    <a:pt x="2474" y="53"/>
                                  </a:lnTo>
                                  <a:lnTo>
                                    <a:pt x="2365" y="40"/>
                                  </a:lnTo>
                                  <a:lnTo>
                                    <a:pt x="2251" y="28"/>
                                  </a:lnTo>
                                  <a:lnTo>
                                    <a:pt x="2133" y="18"/>
                                  </a:lnTo>
                                  <a:lnTo>
                                    <a:pt x="2010" y="10"/>
                                  </a:lnTo>
                                  <a:lnTo>
                                    <a:pt x="1883" y="4"/>
                                  </a:lnTo>
                                  <a:lnTo>
                                    <a:pt x="1754" y="1"/>
                                  </a:lnTo>
                                  <a:lnTo>
                                    <a:pt x="162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88" name="Group 410"/>
                        <wpg:cNvGrpSpPr>
                          <a:grpSpLocks/>
                        </wpg:cNvGrpSpPr>
                        <wpg:grpSpPr bwMode="auto">
                          <a:xfrm>
                            <a:off x="2664" y="2341"/>
                            <a:ext cx="1608" cy="555"/>
                            <a:chOff x="2664" y="2341"/>
                            <a:chExt cx="1608" cy="555"/>
                          </a:xfrm>
                        </wpg:grpSpPr>
                        <wps:wsp>
                          <wps:cNvPr id="3189" name="Freeform 411"/>
                          <wps:cNvSpPr>
                            <a:spLocks/>
                          </wps:cNvSpPr>
                          <wps:spPr bwMode="auto">
                            <a:xfrm>
                              <a:off x="2664" y="2341"/>
                              <a:ext cx="1608" cy="555"/>
                            </a:xfrm>
                            <a:custGeom>
                              <a:avLst/>
                              <a:gdLst>
                                <a:gd name="T0" fmla="+- 0 2664 2664"/>
                                <a:gd name="T1" fmla="*/ T0 w 1608"/>
                                <a:gd name="T2" fmla="+- 0 2896 2341"/>
                                <a:gd name="T3" fmla="*/ 2896 h 555"/>
                                <a:gd name="T4" fmla="+- 0 4272 2664"/>
                                <a:gd name="T5" fmla="*/ T4 w 1608"/>
                                <a:gd name="T6" fmla="+- 0 2896 2341"/>
                                <a:gd name="T7" fmla="*/ 2896 h 555"/>
                                <a:gd name="T8" fmla="+- 0 4272 2664"/>
                                <a:gd name="T9" fmla="*/ T8 w 1608"/>
                                <a:gd name="T10" fmla="+- 0 2341 2341"/>
                                <a:gd name="T11" fmla="*/ 2341 h 555"/>
                                <a:gd name="T12" fmla="+- 0 2664 2664"/>
                                <a:gd name="T13" fmla="*/ T12 w 1608"/>
                                <a:gd name="T14" fmla="+- 0 2341 2341"/>
                                <a:gd name="T15" fmla="*/ 2341 h 555"/>
                                <a:gd name="T16" fmla="+- 0 2664 2664"/>
                                <a:gd name="T17" fmla="*/ T16 w 1608"/>
                                <a:gd name="T18" fmla="+- 0 2896 2341"/>
                                <a:gd name="T19" fmla="*/ 2896 h 555"/>
                              </a:gdLst>
                              <a:ahLst/>
                              <a:cxnLst>
                                <a:cxn ang="0">
                                  <a:pos x="T1" y="T3"/>
                                </a:cxn>
                                <a:cxn ang="0">
                                  <a:pos x="T5" y="T7"/>
                                </a:cxn>
                                <a:cxn ang="0">
                                  <a:pos x="T9" y="T11"/>
                                </a:cxn>
                                <a:cxn ang="0">
                                  <a:pos x="T13" y="T15"/>
                                </a:cxn>
                                <a:cxn ang="0">
                                  <a:pos x="T17" y="T19"/>
                                </a:cxn>
                              </a:cxnLst>
                              <a:rect l="0" t="0" r="r" b="b"/>
                              <a:pathLst>
                                <a:path w="1608" h="555">
                                  <a:moveTo>
                                    <a:pt x="0" y="555"/>
                                  </a:moveTo>
                                  <a:lnTo>
                                    <a:pt x="1608" y="555"/>
                                  </a:lnTo>
                                  <a:lnTo>
                                    <a:pt x="1608" y="0"/>
                                  </a:lnTo>
                                  <a:lnTo>
                                    <a:pt x="0" y="0"/>
                                  </a:lnTo>
                                  <a:lnTo>
                                    <a:pt x="0" y="55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90" name="Group 408"/>
                        <wpg:cNvGrpSpPr>
                          <a:grpSpLocks/>
                        </wpg:cNvGrpSpPr>
                        <wpg:grpSpPr bwMode="auto">
                          <a:xfrm>
                            <a:off x="2664" y="2341"/>
                            <a:ext cx="1608" cy="555"/>
                            <a:chOff x="2664" y="2341"/>
                            <a:chExt cx="1608" cy="555"/>
                          </a:xfrm>
                        </wpg:grpSpPr>
                        <wps:wsp>
                          <wps:cNvPr id="3191" name="Freeform 409"/>
                          <wps:cNvSpPr>
                            <a:spLocks/>
                          </wps:cNvSpPr>
                          <wps:spPr bwMode="auto">
                            <a:xfrm>
                              <a:off x="2664" y="2341"/>
                              <a:ext cx="1608" cy="555"/>
                            </a:xfrm>
                            <a:custGeom>
                              <a:avLst/>
                              <a:gdLst>
                                <a:gd name="T0" fmla="+- 0 2664 2664"/>
                                <a:gd name="T1" fmla="*/ T0 w 1608"/>
                                <a:gd name="T2" fmla="+- 0 2896 2341"/>
                                <a:gd name="T3" fmla="*/ 2896 h 555"/>
                                <a:gd name="T4" fmla="+- 0 4272 2664"/>
                                <a:gd name="T5" fmla="*/ T4 w 1608"/>
                                <a:gd name="T6" fmla="+- 0 2896 2341"/>
                                <a:gd name="T7" fmla="*/ 2896 h 555"/>
                                <a:gd name="T8" fmla="+- 0 4272 2664"/>
                                <a:gd name="T9" fmla="*/ T8 w 1608"/>
                                <a:gd name="T10" fmla="+- 0 2341 2341"/>
                                <a:gd name="T11" fmla="*/ 2341 h 555"/>
                                <a:gd name="T12" fmla="+- 0 2664 2664"/>
                                <a:gd name="T13" fmla="*/ T12 w 1608"/>
                                <a:gd name="T14" fmla="+- 0 2341 2341"/>
                                <a:gd name="T15" fmla="*/ 2341 h 555"/>
                                <a:gd name="T16" fmla="+- 0 2664 2664"/>
                                <a:gd name="T17" fmla="*/ T16 w 1608"/>
                                <a:gd name="T18" fmla="+- 0 2896 2341"/>
                                <a:gd name="T19" fmla="*/ 2896 h 555"/>
                              </a:gdLst>
                              <a:ahLst/>
                              <a:cxnLst>
                                <a:cxn ang="0">
                                  <a:pos x="T1" y="T3"/>
                                </a:cxn>
                                <a:cxn ang="0">
                                  <a:pos x="T5" y="T7"/>
                                </a:cxn>
                                <a:cxn ang="0">
                                  <a:pos x="T9" y="T11"/>
                                </a:cxn>
                                <a:cxn ang="0">
                                  <a:pos x="T13" y="T15"/>
                                </a:cxn>
                                <a:cxn ang="0">
                                  <a:pos x="T17" y="T19"/>
                                </a:cxn>
                              </a:cxnLst>
                              <a:rect l="0" t="0" r="r" b="b"/>
                              <a:pathLst>
                                <a:path w="1608" h="555">
                                  <a:moveTo>
                                    <a:pt x="0" y="555"/>
                                  </a:moveTo>
                                  <a:lnTo>
                                    <a:pt x="1608" y="555"/>
                                  </a:lnTo>
                                  <a:lnTo>
                                    <a:pt x="1608" y="0"/>
                                  </a:lnTo>
                                  <a:lnTo>
                                    <a:pt x="0" y="0"/>
                                  </a:lnTo>
                                  <a:lnTo>
                                    <a:pt x="0" y="55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92" name="Group 406"/>
                        <wpg:cNvGrpSpPr>
                          <a:grpSpLocks/>
                        </wpg:cNvGrpSpPr>
                        <wpg:grpSpPr bwMode="auto">
                          <a:xfrm>
                            <a:off x="3968" y="601"/>
                            <a:ext cx="3195" cy="720"/>
                            <a:chOff x="3968" y="601"/>
                            <a:chExt cx="3195" cy="720"/>
                          </a:xfrm>
                        </wpg:grpSpPr>
                        <wps:wsp>
                          <wps:cNvPr id="3193" name="Freeform 407"/>
                          <wps:cNvSpPr>
                            <a:spLocks/>
                          </wps:cNvSpPr>
                          <wps:spPr bwMode="auto">
                            <a:xfrm>
                              <a:off x="3968" y="601"/>
                              <a:ext cx="3195" cy="720"/>
                            </a:xfrm>
                            <a:custGeom>
                              <a:avLst/>
                              <a:gdLst>
                                <a:gd name="T0" fmla="+- 0 5434 3968"/>
                                <a:gd name="T1" fmla="*/ T0 w 3195"/>
                                <a:gd name="T2" fmla="+- 0 602 601"/>
                                <a:gd name="T3" fmla="*/ 602 h 720"/>
                                <a:gd name="T4" fmla="+- 0 5182 3968"/>
                                <a:gd name="T5" fmla="*/ T4 w 3195"/>
                                <a:gd name="T6" fmla="+- 0 611 601"/>
                                <a:gd name="T7" fmla="*/ 611 h 720"/>
                                <a:gd name="T8" fmla="+- 0 4944 3968"/>
                                <a:gd name="T9" fmla="*/ T8 w 3195"/>
                                <a:gd name="T10" fmla="+- 0 629 601"/>
                                <a:gd name="T11" fmla="*/ 629 h 720"/>
                                <a:gd name="T12" fmla="+- 0 4724 3968"/>
                                <a:gd name="T13" fmla="*/ T12 w 3195"/>
                                <a:gd name="T14" fmla="+- 0 654 601"/>
                                <a:gd name="T15" fmla="*/ 654 h 720"/>
                                <a:gd name="T16" fmla="+- 0 4526 3968"/>
                                <a:gd name="T17" fmla="*/ T16 w 3195"/>
                                <a:gd name="T18" fmla="+- 0 687 601"/>
                                <a:gd name="T19" fmla="*/ 687 h 720"/>
                                <a:gd name="T20" fmla="+- 0 4353 3968"/>
                                <a:gd name="T21" fmla="*/ T20 w 3195"/>
                                <a:gd name="T22" fmla="+- 0 726 601"/>
                                <a:gd name="T23" fmla="*/ 726 h 720"/>
                                <a:gd name="T24" fmla="+- 0 4207 3968"/>
                                <a:gd name="T25" fmla="*/ T24 w 3195"/>
                                <a:gd name="T26" fmla="+- 0 771 601"/>
                                <a:gd name="T27" fmla="*/ 771 h 720"/>
                                <a:gd name="T28" fmla="+- 0 4049 3968"/>
                                <a:gd name="T29" fmla="*/ T28 w 3195"/>
                                <a:gd name="T30" fmla="+- 0 847 601"/>
                                <a:gd name="T31" fmla="*/ 847 h 720"/>
                                <a:gd name="T32" fmla="+- 0 3968 3968"/>
                                <a:gd name="T33" fmla="*/ T32 w 3195"/>
                                <a:gd name="T34" fmla="+- 0 961 601"/>
                                <a:gd name="T35" fmla="*/ 961 h 720"/>
                                <a:gd name="T36" fmla="+- 0 4014 3968"/>
                                <a:gd name="T37" fmla="*/ T36 w 3195"/>
                                <a:gd name="T38" fmla="+- 0 1047 601"/>
                                <a:gd name="T39" fmla="*/ 1047 h 720"/>
                                <a:gd name="T40" fmla="+- 0 4207 3968"/>
                                <a:gd name="T41" fmla="*/ T40 w 3195"/>
                                <a:gd name="T42" fmla="+- 0 1150 601"/>
                                <a:gd name="T43" fmla="*/ 1150 h 720"/>
                                <a:gd name="T44" fmla="+- 0 4353 3968"/>
                                <a:gd name="T45" fmla="*/ T44 w 3195"/>
                                <a:gd name="T46" fmla="+- 0 1195 601"/>
                                <a:gd name="T47" fmla="*/ 1195 h 720"/>
                                <a:gd name="T48" fmla="+- 0 4526 3968"/>
                                <a:gd name="T49" fmla="*/ T48 w 3195"/>
                                <a:gd name="T50" fmla="+- 0 1234 601"/>
                                <a:gd name="T51" fmla="*/ 1234 h 720"/>
                                <a:gd name="T52" fmla="+- 0 4724 3968"/>
                                <a:gd name="T53" fmla="*/ T52 w 3195"/>
                                <a:gd name="T54" fmla="+- 0 1267 601"/>
                                <a:gd name="T55" fmla="*/ 1267 h 720"/>
                                <a:gd name="T56" fmla="+- 0 4944 3968"/>
                                <a:gd name="T57" fmla="*/ T56 w 3195"/>
                                <a:gd name="T58" fmla="+- 0 1292 601"/>
                                <a:gd name="T59" fmla="*/ 1292 h 720"/>
                                <a:gd name="T60" fmla="+- 0 5182 3968"/>
                                <a:gd name="T61" fmla="*/ T60 w 3195"/>
                                <a:gd name="T62" fmla="+- 0 1310 601"/>
                                <a:gd name="T63" fmla="*/ 1310 h 720"/>
                                <a:gd name="T64" fmla="+- 0 5434 3968"/>
                                <a:gd name="T65" fmla="*/ T64 w 3195"/>
                                <a:gd name="T66" fmla="+- 0 1319 601"/>
                                <a:gd name="T67" fmla="*/ 1319 h 720"/>
                                <a:gd name="T68" fmla="+- 0 5696 3968"/>
                                <a:gd name="T69" fmla="*/ T68 w 3195"/>
                                <a:gd name="T70" fmla="+- 0 1319 601"/>
                                <a:gd name="T71" fmla="*/ 1319 h 720"/>
                                <a:gd name="T72" fmla="+- 0 5949 3968"/>
                                <a:gd name="T73" fmla="*/ T72 w 3195"/>
                                <a:gd name="T74" fmla="+- 0 1310 601"/>
                                <a:gd name="T75" fmla="*/ 1310 h 720"/>
                                <a:gd name="T76" fmla="+- 0 6187 3968"/>
                                <a:gd name="T77" fmla="*/ T76 w 3195"/>
                                <a:gd name="T78" fmla="+- 0 1292 601"/>
                                <a:gd name="T79" fmla="*/ 1292 h 720"/>
                                <a:gd name="T80" fmla="+- 0 6407 3968"/>
                                <a:gd name="T81" fmla="*/ T80 w 3195"/>
                                <a:gd name="T82" fmla="+- 0 1267 601"/>
                                <a:gd name="T83" fmla="*/ 1267 h 720"/>
                                <a:gd name="T84" fmla="+- 0 6605 3968"/>
                                <a:gd name="T85" fmla="*/ T84 w 3195"/>
                                <a:gd name="T86" fmla="+- 0 1234 601"/>
                                <a:gd name="T87" fmla="*/ 1234 h 720"/>
                                <a:gd name="T88" fmla="+- 0 6778 3968"/>
                                <a:gd name="T89" fmla="*/ T88 w 3195"/>
                                <a:gd name="T90" fmla="+- 0 1195 601"/>
                                <a:gd name="T91" fmla="*/ 1195 h 720"/>
                                <a:gd name="T92" fmla="+- 0 6924 3968"/>
                                <a:gd name="T93" fmla="*/ T92 w 3195"/>
                                <a:gd name="T94" fmla="+- 0 1150 601"/>
                                <a:gd name="T95" fmla="*/ 1150 h 720"/>
                                <a:gd name="T96" fmla="+- 0 7082 3968"/>
                                <a:gd name="T97" fmla="*/ T96 w 3195"/>
                                <a:gd name="T98" fmla="+- 0 1074 601"/>
                                <a:gd name="T99" fmla="*/ 1074 h 720"/>
                                <a:gd name="T100" fmla="+- 0 7163 3968"/>
                                <a:gd name="T101" fmla="*/ T100 w 3195"/>
                                <a:gd name="T102" fmla="+- 0 961 601"/>
                                <a:gd name="T103" fmla="*/ 961 h 720"/>
                                <a:gd name="T104" fmla="+- 0 7117 3968"/>
                                <a:gd name="T105" fmla="*/ T104 w 3195"/>
                                <a:gd name="T106" fmla="+- 0 874 601"/>
                                <a:gd name="T107" fmla="*/ 874 h 720"/>
                                <a:gd name="T108" fmla="+- 0 6924 3968"/>
                                <a:gd name="T109" fmla="*/ T108 w 3195"/>
                                <a:gd name="T110" fmla="+- 0 771 601"/>
                                <a:gd name="T111" fmla="*/ 771 h 720"/>
                                <a:gd name="T112" fmla="+- 0 6778 3968"/>
                                <a:gd name="T113" fmla="*/ T112 w 3195"/>
                                <a:gd name="T114" fmla="+- 0 726 601"/>
                                <a:gd name="T115" fmla="*/ 726 h 720"/>
                                <a:gd name="T116" fmla="+- 0 6605 3968"/>
                                <a:gd name="T117" fmla="*/ T116 w 3195"/>
                                <a:gd name="T118" fmla="+- 0 687 601"/>
                                <a:gd name="T119" fmla="*/ 687 h 720"/>
                                <a:gd name="T120" fmla="+- 0 6407 3968"/>
                                <a:gd name="T121" fmla="*/ T120 w 3195"/>
                                <a:gd name="T122" fmla="+- 0 654 601"/>
                                <a:gd name="T123" fmla="*/ 654 h 720"/>
                                <a:gd name="T124" fmla="+- 0 6187 3968"/>
                                <a:gd name="T125" fmla="*/ T124 w 3195"/>
                                <a:gd name="T126" fmla="+- 0 629 601"/>
                                <a:gd name="T127" fmla="*/ 629 h 720"/>
                                <a:gd name="T128" fmla="+- 0 5949 3968"/>
                                <a:gd name="T129" fmla="*/ T128 w 3195"/>
                                <a:gd name="T130" fmla="+- 0 611 601"/>
                                <a:gd name="T131" fmla="*/ 611 h 720"/>
                                <a:gd name="T132" fmla="+- 0 5696 3968"/>
                                <a:gd name="T133" fmla="*/ T132 w 3195"/>
                                <a:gd name="T134" fmla="+- 0 602 601"/>
                                <a:gd name="T135" fmla="*/ 602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95" h="720">
                                  <a:moveTo>
                                    <a:pt x="1597" y="0"/>
                                  </a:moveTo>
                                  <a:lnTo>
                                    <a:pt x="1466" y="1"/>
                                  </a:lnTo>
                                  <a:lnTo>
                                    <a:pt x="1338" y="4"/>
                                  </a:lnTo>
                                  <a:lnTo>
                                    <a:pt x="1214" y="10"/>
                                  </a:lnTo>
                                  <a:lnTo>
                                    <a:pt x="1093" y="18"/>
                                  </a:lnTo>
                                  <a:lnTo>
                                    <a:pt x="976" y="28"/>
                                  </a:lnTo>
                                  <a:lnTo>
                                    <a:pt x="863" y="40"/>
                                  </a:lnTo>
                                  <a:lnTo>
                                    <a:pt x="756" y="53"/>
                                  </a:lnTo>
                                  <a:lnTo>
                                    <a:pt x="654" y="69"/>
                                  </a:lnTo>
                                  <a:lnTo>
                                    <a:pt x="558" y="86"/>
                                  </a:lnTo>
                                  <a:lnTo>
                                    <a:pt x="468" y="105"/>
                                  </a:lnTo>
                                  <a:lnTo>
                                    <a:pt x="385" y="125"/>
                                  </a:lnTo>
                                  <a:lnTo>
                                    <a:pt x="308" y="147"/>
                                  </a:lnTo>
                                  <a:lnTo>
                                    <a:pt x="239" y="170"/>
                                  </a:lnTo>
                                  <a:lnTo>
                                    <a:pt x="178" y="194"/>
                                  </a:lnTo>
                                  <a:lnTo>
                                    <a:pt x="81" y="246"/>
                                  </a:lnTo>
                                  <a:lnTo>
                                    <a:pt x="21" y="301"/>
                                  </a:lnTo>
                                  <a:lnTo>
                                    <a:pt x="0" y="360"/>
                                  </a:lnTo>
                                  <a:lnTo>
                                    <a:pt x="5" y="389"/>
                                  </a:lnTo>
                                  <a:lnTo>
                                    <a:pt x="46" y="446"/>
                                  </a:lnTo>
                                  <a:lnTo>
                                    <a:pt x="126" y="500"/>
                                  </a:lnTo>
                                  <a:lnTo>
                                    <a:pt x="239" y="549"/>
                                  </a:lnTo>
                                  <a:lnTo>
                                    <a:pt x="308" y="572"/>
                                  </a:lnTo>
                                  <a:lnTo>
                                    <a:pt x="385" y="594"/>
                                  </a:lnTo>
                                  <a:lnTo>
                                    <a:pt x="468" y="614"/>
                                  </a:lnTo>
                                  <a:lnTo>
                                    <a:pt x="558" y="633"/>
                                  </a:lnTo>
                                  <a:lnTo>
                                    <a:pt x="654" y="650"/>
                                  </a:lnTo>
                                  <a:lnTo>
                                    <a:pt x="756" y="666"/>
                                  </a:lnTo>
                                  <a:lnTo>
                                    <a:pt x="863" y="679"/>
                                  </a:lnTo>
                                  <a:lnTo>
                                    <a:pt x="976" y="691"/>
                                  </a:lnTo>
                                  <a:lnTo>
                                    <a:pt x="1093" y="701"/>
                                  </a:lnTo>
                                  <a:lnTo>
                                    <a:pt x="1214" y="709"/>
                                  </a:lnTo>
                                  <a:lnTo>
                                    <a:pt x="1338" y="715"/>
                                  </a:lnTo>
                                  <a:lnTo>
                                    <a:pt x="1466" y="718"/>
                                  </a:lnTo>
                                  <a:lnTo>
                                    <a:pt x="1597" y="720"/>
                                  </a:lnTo>
                                  <a:lnTo>
                                    <a:pt x="1728" y="718"/>
                                  </a:lnTo>
                                  <a:lnTo>
                                    <a:pt x="1857" y="715"/>
                                  </a:lnTo>
                                  <a:lnTo>
                                    <a:pt x="1981" y="709"/>
                                  </a:lnTo>
                                  <a:lnTo>
                                    <a:pt x="2102" y="701"/>
                                  </a:lnTo>
                                  <a:lnTo>
                                    <a:pt x="2219" y="691"/>
                                  </a:lnTo>
                                  <a:lnTo>
                                    <a:pt x="2332" y="679"/>
                                  </a:lnTo>
                                  <a:lnTo>
                                    <a:pt x="2439" y="666"/>
                                  </a:lnTo>
                                  <a:lnTo>
                                    <a:pt x="2541" y="650"/>
                                  </a:lnTo>
                                  <a:lnTo>
                                    <a:pt x="2637" y="633"/>
                                  </a:lnTo>
                                  <a:lnTo>
                                    <a:pt x="2727" y="614"/>
                                  </a:lnTo>
                                  <a:lnTo>
                                    <a:pt x="2810" y="594"/>
                                  </a:lnTo>
                                  <a:lnTo>
                                    <a:pt x="2887" y="572"/>
                                  </a:lnTo>
                                  <a:lnTo>
                                    <a:pt x="2956" y="549"/>
                                  </a:lnTo>
                                  <a:lnTo>
                                    <a:pt x="3017" y="525"/>
                                  </a:lnTo>
                                  <a:lnTo>
                                    <a:pt x="3114" y="473"/>
                                  </a:lnTo>
                                  <a:lnTo>
                                    <a:pt x="3174" y="418"/>
                                  </a:lnTo>
                                  <a:lnTo>
                                    <a:pt x="3195" y="360"/>
                                  </a:lnTo>
                                  <a:lnTo>
                                    <a:pt x="3190" y="330"/>
                                  </a:lnTo>
                                  <a:lnTo>
                                    <a:pt x="3149" y="273"/>
                                  </a:lnTo>
                                  <a:lnTo>
                                    <a:pt x="3069" y="219"/>
                                  </a:lnTo>
                                  <a:lnTo>
                                    <a:pt x="2956" y="170"/>
                                  </a:lnTo>
                                  <a:lnTo>
                                    <a:pt x="2887" y="147"/>
                                  </a:lnTo>
                                  <a:lnTo>
                                    <a:pt x="2810" y="125"/>
                                  </a:lnTo>
                                  <a:lnTo>
                                    <a:pt x="2727" y="105"/>
                                  </a:lnTo>
                                  <a:lnTo>
                                    <a:pt x="2637" y="86"/>
                                  </a:lnTo>
                                  <a:lnTo>
                                    <a:pt x="2541" y="69"/>
                                  </a:lnTo>
                                  <a:lnTo>
                                    <a:pt x="2439" y="53"/>
                                  </a:lnTo>
                                  <a:lnTo>
                                    <a:pt x="2332" y="40"/>
                                  </a:lnTo>
                                  <a:lnTo>
                                    <a:pt x="2219" y="28"/>
                                  </a:lnTo>
                                  <a:lnTo>
                                    <a:pt x="2102" y="18"/>
                                  </a:lnTo>
                                  <a:lnTo>
                                    <a:pt x="1981" y="10"/>
                                  </a:lnTo>
                                  <a:lnTo>
                                    <a:pt x="1857" y="4"/>
                                  </a:lnTo>
                                  <a:lnTo>
                                    <a:pt x="1728" y="1"/>
                                  </a:lnTo>
                                  <a:lnTo>
                                    <a:pt x="1597"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94" name="Group 404"/>
                        <wpg:cNvGrpSpPr>
                          <a:grpSpLocks/>
                        </wpg:cNvGrpSpPr>
                        <wpg:grpSpPr bwMode="auto">
                          <a:xfrm>
                            <a:off x="3744" y="1830"/>
                            <a:ext cx="3704" cy="11"/>
                            <a:chOff x="3744" y="1830"/>
                            <a:chExt cx="3704" cy="11"/>
                          </a:xfrm>
                        </wpg:grpSpPr>
                        <wps:wsp>
                          <wps:cNvPr id="3195" name="Freeform 405"/>
                          <wps:cNvSpPr>
                            <a:spLocks/>
                          </wps:cNvSpPr>
                          <wps:spPr bwMode="auto">
                            <a:xfrm>
                              <a:off x="3744" y="1830"/>
                              <a:ext cx="3704" cy="11"/>
                            </a:xfrm>
                            <a:custGeom>
                              <a:avLst/>
                              <a:gdLst>
                                <a:gd name="T0" fmla="+- 0 3744 3744"/>
                                <a:gd name="T1" fmla="*/ T0 w 3704"/>
                                <a:gd name="T2" fmla="+- 0 1841 1830"/>
                                <a:gd name="T3" fmla="*/ 1841 h 11"/>
                                <a:gd name="T4" fmla="+- 0 7448 3744"/>
                                <a:gd name="T5" fmla="*/ T4 w 3704"/>
                                <a:gd name="T6" fmla="+- 0 1830 1830"/>
                                <a:gd name="T7" fmla="*/ 1830 h 11"/>
                              </a:gdLst>
                              <a:ahLst/>
                              <a:cxnLst>
                                <a:cxn ang="0">
                                  <a:pos x="T1" y="T3"/>
                                </a:cxn>
                                <a:cxn ang="0">
                                  <a:pos x="T5" y="T7"/>
                                </a:cxn>
                              </a:cxnLst>
                              <a:rect l="0" t="0" r="r" b="b"/>
                              <a:pathLst>
                                <a:path w="3704" h="11">
                                  <a:moveTo>
                                    <a:pt x="0" y="11"/>
                                  </a:moveTo>
                                  <a:lnTo>
                                    <a:pt x="37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96" name="Group 402"/>
                        <wpg:cNvGrpSpPr>
                          <a:grpSpLocks/>
                        </wpg:cNvGrpSpPr>
                        <wpg:grpSpPr bwMode="auto">
                          <a:xfrm>
                            <a:off x="5484" y="1333"/>
                            <a:ext cx="14" cy="508"/>
                            <a:chOff x="5484" y="1333"/>
                            <a:chExt cx="14" cy="508"/>
                          </a:xfrm>
                        </wpg:grpSpPr>
                        <wps:wsp>
                          <wps:cNvPr id="3197" name="Freeform 403"/>
                          <wps:cNvSpPr>
                            <a:spLocks/>
                          </wps:cNvSpPr>
                          <wps:spPr bwMode="auto">
                            <a:xfrm>
                              <a:off x="5484" y="1333"/>
                              <a:ext cx="14" cy="508"/>
                            </a:xfrm>
                            <a:custGeom>
                              <a:avLst/>
                              <a:gdLst>
                                <a:gd name="T0" fmla="+- 0 5484 5484"/>
                                <a:gd name="T1" fmla="*/ T0 w 14"/>
                                <a:gd name="T2" fmla="+- 0 1333 1333"/>
                                <a:gd name="T3" fmla="*/ 1333 h 508"/>
                                <a:gd name="T4" fmla="+- 0 5498 5484"/>
                                <a:gd name="T5" fmla="*/ T4 w 14"/>
                                <a:gd name="T6" fmla="+- 0 1841 1333"/>
                                <a:gd name="T7" fmla="*/ 1841 h 508"/>
                              </a:gdLst>
                              <a:ahLst/>
                              <a:cxnLst>
                                <a:cxn ang="0">
                                  <a:pos x="T1" y="T3"/>
                                </a:cxn>
                                <a:cxn ang="0">
                                  <a:pos x="T5" y="T7"/>
                                </a:cxn>
                              </a:cxnLst>
                              <a:rect l="0" t="0" r="r" b="b"/>
                              <a:pathLst>
                                <a:path w="14" h="508">
                                  <a:moveTo>
                                    <a:pt x="0" y="0"/>
                                  </a:moveTo>
                                  <a:lnTo>
                                    <a:pt x="14" y="50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98" name="Group 400"/>
                        <wpg:cNvGrpSpPr>
                          <a:grpSpLocks/>
                        </wpg:cNvGrpSpPr>
                        <wpg:grpSpPr bwMode="auto">
                          <a:xfrm>
                            <a:off x="3744" y="1830"/>
                            <a:ext cx="2" cy="507"/>
                            <a:chOff x="3744" y="1830"/>
                            <a:chExt cx="2" cy="507"/>
                          </a:xfrm>
                        </wpg:grpSpPr>
                        <wps:wsp>
                          <wps:cNvPr id="3199" name="Freeform 401"/>
                          <wps:cNvSpPr>
                            <a:spLocks/>
                          </wps:cNvSpPr>
                          <wps:spPr bwMode="auto">
                            <a:xfrm>
                              <a:off x="3744" y="1830"/>
                              <a:ext cx="2" cy="507"/>
                            </a:xfrm>
                            <a:custGeom>
                              <a:avLst/>
                              <a:gdLst>
                                <a:gd name="T0" fmla="+- 0 1830 1830"/>
                                <a:gd name="T1" fmla="*/ 1830 h 507"/>
                                <a:gd name="T2" fmla="+- 0 2337 1830"/>
                                <a:gd name="T3" fmla="*/ 2337 h 507"/>
                              </a:gdLst>
                              <a:ahLst/>
                              <a:cxnLst>
                                <a:cxn ang="0">
                                  <a:pos x="0" y="T1"/>
                                </a:cxn>
                                <a:cxn ang="0">
                                  <a:pos x="0" y="T3"/>
                                </a:cxn>
                              </a:cxnLst>
                              <a:rect l="0" t="0" r="r" b="b"/>
                              <a:pathLst>
                                <a:path h="507">
                                  <a:moveTo>
                                    <a:pt x="0" y="0"/>
                                  </a:moveTo>
                                  <a:lnTo>
                                    <a:pt x="0" y="50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00" name="Group 398"/>
                        <wpg:cNvGrpSpPr>
                          <a:grpSpLocks/>
                        </wpg:cNvGrpSpPr>
                        <wpg:grpSpPr bwMode="auto">
                          <a:xfrm>
                            <a:off x="6742" y="2325"/>
                            <a:ext cx="1609" cy="554"/>
                            <a:chOff x="6742" y="2325"/>
                            <a:chExt cx="1609" cy="554"/>
                          </a:xfrm>
                        </wpg:grpSpPr>
                        <wps:wsp>
                          <wps:cNvPr id="3201" name="Freeform 399"/>
                          <wps:cNvSpPr>
                            <a:spLocks/>
                          </wps:cNvSpPr>
                          <wps:spPr bwMode="auto">
                            <a:xfrm>
                              <a:off x="6742" y="2325"/>
                              <a:ext cx="1609" cy="554"/>
                            </a:xfrm>
                            <a:custGeom>
                              <a:avLst/>
                              <a:gdLst>
                                <a:gd name="T0" fmla="+- 0 6742 6742"/>
                                <a:gd name="T1" fmla="*/ T0 w 1609"/>
                                <a:gd name="T2" fmla="+- 0 2879 2325"/>
                                <a:gd name="T3" fmla="*/ 2879 h 554"/>
                                <a:gd name="T4" fmla="+- 0 8351 6742"/>
                                <a:gd name="T5" fmla="*/ T4 w 1609"/>
                                <a:gd name="T6" fmla="+- 0 2879 2325"/>
                                <a:gd name="T7" fmla="*/ 2879 h 554"/>
                                <a:gd name="T8" fmla="+- 0 8351 6742"/>
                                <a:gd name="T9" fmla="*/ T8 w 1609"/>
                                <a:gd name="T10" fmla="+- 0 2325 2325"/>
                                <a:gd name="T11" fmla="*/ 2325 h 554"/>
                                <a:gd name="T12" fmla="+- 0 6742 6742"/>
                                <a:gd name="T13" fmla="*/ T12 w 1609"/>
                                <a:gd name="T14" fmla="+- 0 2325 2325"/>
                                <a:gd name="T15" fmla="*/ 2325 h 554"/>
                                <a:gd name="T16" fmla="+- 0 6742 6742"/>
                                <a:gd name="T17" fmla="*/ T16 w 1609"/>
                                <a:gd name="T18" fmla="+- 0 2879 2325"/>
                                <a:gd name="T19" fmla="*/ 2879 h 554"/>
                              </a:gdLst>
                              <a:ahLst/>
                              <a:cxnLst>
                                <a:cxn ang="0">
                                  <a:pos x="T1" y="T3"/>
                                </a:cxn>
                                <a:cxn ang="0">
                                  <a:pos x="T5" y="T7"/>
                                </a:cxn>
                                <a:cxn ang="0">
                                  <a:pos x="T9" y="T11"/>
                                </a:cxn>
                                <a:cxn ang="0">
                                  <a:pos x="T13" y="T15"/>
                                </a:cxn>
                                <a:cxn ang="0">
                                  <a:pos x="T17" y="T19"/>
                                </a:cxn>
                              </a:cxnLst>
                              <a:rect l="0" t="0" r="r" b="b"/>
                              <a:pathLst>
                                <a:path w="1609" h="554">
                                  <a:moveTo>
                                    <a:pt x="0" y="554"/>
                                  </a:moveTo>
                                  <a:lnTo>
                                    <a:pt x="1609" y="554"/>
                                  </a:lnTo>
                                  <a:lnTo>
                                    <a:pt x="1609" y="0"/>
                                  </a:lnTo>
                                  <a:lnTo>
                                    <a:pt x="0" y="0"/>
                                  </a:lnTo>
                                  <a:lnTo>
                                    <a:pt x="0" y="55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02" name="Group 396"/>
                        <wpg:cNvGrpSpPr>
                          <a:grpSpLocks/>
                        </wpg:cNvGrpSpPr>
                        <wpg:grpSpPr bwMode="auto">
                          <a:xfrm>
                            <a:off x="7462" y="1830"/>
                            <a:ext cx="2" cy="506"/>
                            <a:chOff x="7462" y="1830"/>
                            <a:chExt cx="2" cy="506"/>
                          </a:xfrm>
                        </wpg:grpSpPr>
                        <wps:wsp>
                          <wps:cNvPr id="3203" name="Freeform 397"/>
                          <wps:cNvSpPr>
                            <a:spLocks/>
                          </wps:cNvSpPr>
                          <wps:spPr bwMode="auto">
                            <a:xfrm>
                              <a:off x="7462" y="1830"/>
                              <a:ext cx="2" cy="506"/>
                            </a:xfrm>
                            <a:custGeom>
                              <a:avLst/>
                              <a:gdLst>
                                <a:gd name="T0" fmla="+- 0 7462 7462"/>
                                <a:gd name="T1" fmla="*/ T0 w 1"/>
                                <a:gd name="T2" fmla="+- 0 1830 1830"/>
                                <a:gd name="T3" fmla="*/ 1830 h 506"/>
                                <a:gd name="T4" fmla="+- 0 7463 7462"/>
                                <a:gd name="T5" fmla="*/ T4 w 1"/>
                                <a:gd name="T6" fmla="+- 0 2336 1830"/>
                                <a:gd name="T7" fmla="*/ 2336 h 506"/>
                              </a:gdLst>
                              <a:ahLst/>
                              <a:cxnLst>
                                <a:cxn ang="0">
                                  <a:pos x="T1" y="T3"/>
                                </a:cxn>
                                <a:cxn ang="0">
                                  <a:pos x="T5" y="T7"/>
                                </a:cxn>
                              </a:cxnLst>
                              <a:rect l="0" t="0" r="r" b="b"/>
                              <a:pathLst>
                                <a:path w="1" h="506">
                                  <a:moveTo>
                                    <a:pt x="0" y="0"/>
                                  </a:moveTo>
                                  <a:lnTo>
                                    <a:pt x="1" y="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04" name="Group 392"/>
                        <wpg:cNvGrpSpPr>
                          <a:grpSpLocks/>
                        </wpg:cNvGrpSpPr>
                        <wpg:grpSpPr bwMode="auto">
                          <a:xfrm>
                            <a:off x="7434" y="2867"/>
                            <a:ext cx="120" cy="714"/>
                            <a:chOff x="7434" y="2867"/>
                            <a:chExt cx="120" cy="714"/>
                          </a:xfrm>
                        </wpg:grpSpPr>
                        <wps:wsp>
                          <wps:cNvPr id="3205" name="Freeform 395"/>
                          <wps:cNvSpPr>
                            <a:spLocks/>
                          </wps:cNvSpPr>
                          <wps:spPr bwMode="auto">
                            <a:xfrm>
                              <a:off x="7434" y="2867"/>
                              <a:ext cx="120" cy="714"/>
                            </a:xfrm>
                            <a:custGeom>
                              <a:avLst/>
                              <a:gdLst>
                                <a:gd name="T0" fmla="+- 0 7484 7434"/>
                                <a:gd name="T1" fmla="*/ T0 w 120"/>
                                <a:gd name="T2" fmla="+- 0 3461 2867"/>
                                <a:gd name="T3" fmla="*/ 3461 h 714"/>
                                <a:gd name="T4" fmla="+- 0 7434 7434"/>
                                <a:gd name="T5" fmla="*/ T4 w 120"/>
                                <a:gd name="T6" fmla="+- 0 3461 2867"/>
                                <a:gd name="T7" fmla="*/ 3461 h 714"/>
                                <a:gd name="T8" fmla="+- 0 7494 7434"/>
                                <a:gd name="T9" fmla="*/ T8 w 120"/>
                                <a:gd name="T10" fmla="+- 0 3581 2867"/>
                                <a:gd name="T11" fmla="*/ 3581 h 714"/>
                                <a:gd name="T12" fmla="+- 0 7539 7434"/>
                                <a:gd name="T13" fmla="*/ T12 w 120"/>
                                <a:gd name="T14" fmla="+- 0 3491 2867"/>
                                <a:gd name="T15" fmla="*/ 3491 h 714"/>
                                <a:gd name="T16" fmla="+- 0 7488 7434"/>
                                <a:gd name="T17" fmla="*/ T16 w 120"/>
                                <a:gd name="T18" fmla="+- 0 3491 2867"/>
                                <a:gd name="T19" fmla="*/ 3491 h 714"/>
                                <a:gd name="T20" fmla="+- 0 7484 7434"/>
                                <a:gd name="T21" fmla="*/ T20 w 120"/>
                                <a:gd name="T22" fmla="+- 0 3486 2867"/>
                                <a:gd name="T23" fmla="*/ 3486 h 714"/>
                                <a:gd name="T24" fmla="+- 0 7484 7434"/>
                                <a:gd name="T25" fmla="*/ T24 w 120"/>
                                <a:gd name="T26" fmla="+- 0 3461 2867"/>
                                <a:gd name="T27" fmla="*/ 3461 h 714"/>
                              </a:gdLst>
                              <a:ahLst/>
                              <a:cxnLst>
                                <a:cxn ang="0">
                                  <a:pos x="T1" y="T3"/>
                                </a:cxn>
                                <a:cxn ang="0">
                                  <a:pos x="T5" y="T7"/>
                                </a:cxn>
                                <a:cxn ang="0">
                                  <a:pos x="T9" y="T11"/>
                                </a:cxn>
                                <a:cxn ang="0">
                                  <a:pos x="T13" y="T15"/>
                                </a:cxn>
                                <a:cxn ang="0">
                                  <a:pos x="T17" y="T19"/>
                                </a:cxn>
                                <a:cxn ang="0">
                                  <a:pos x="T21" y="T23"/>
                                </a:cxn>
                                <a:cxn ang="0">
                                  <a:pos x="T25" y="T27"/>
                                </a:cxn>
                              </a:cxnLst>
                              <a:rect l="0" t="0" r="r" b="b"/>
                              <a:pathLst>
                                <a:path w="120" h="714">
                                  <a:moveTo>
                                    <a:pt x="50" y="594"/>
                                  </a:moveTo>
                                  <a:lnTo>
                                    <a:pt x="0" y="594"/>
                                  </a:lnTo>
                                  <a:lnTo>
                                    <a:pt x="60" y="714"/>
                                  </a:lnTo>
                                  <a:lnTo>
                                    <a:pt x="105" y="624"/>
                                  </a:lnTo>
                                  <a:lnTo>
                                    <a:pt x="54" y="624"/>
                                  </a:lnTo>
                                  <a:lnTo>
                                    <a:pt x="50" y="619"/>
                                  </a:lnTo>
                                  <a:lnTo>
                                    <a:pt x="50" y="5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6" name="Freeform 394"/>
                          <wps:cNvSpPr>
                            <a:spLocks/>
                          </wps:cNvSpPr>
                          <wps:spPr bwMode="auto">
                            <a:xfrm>
                              <a:off x="7434" y="2867"/>
                              <a:ext cx="120" cy="714"/>
                            </a:xfrm>
                            <a:custGeom>
                              <a:avLst/>
                              <a:gdLst>
                                <a:gd name="T0" fmla="+- 0 7500 7434"/>
                                <a:gd name="T1" fmla="*/ T0 w 120"/>
                                <a:gd name="T2" fmla="+- 0 2867 2867"/>
                                <a:gd name="T3" fmla="*/ 2867 h 714"/>
                                <a:gd name="T4" fmla="+- 0 7488 7434"/>
                                <a:gd name="T5" fmla="*/ T4 w 120"/>
                                <a:gd name="T6" fmla="+- 0 2867 2867"/>
                                <a:gd name="T7" fmla="*/ 2867 h 714"/>
                                <a:gd name="T8" fmla="+- 0 7484 7434"/>
                                <a:gd name="T9" fmla="*/ T8 w 120"/>
                                <a:gd name="T10" fmla="+- 0 2871 2867"/>
                                <a:gd name="T11" fmla="*/ 2871 h 714"/>
                                <a:gd name="T12" fmla="+- 0 7484 7434"/>
                                <a:gd name="T13" fmla="*/ T12 w 120"/>
                                <a:gd name="T14" fmla="+- 0 3486 2867"/>
                                <a:gd name="T15" fmla="*/ 3486 h 714"/>
                                <a:gd name="T16" fmla="+- 0 7488 7434"/>
                                <a:gd name="T17" fmla="*/ T16 w 120"/>
                                <a:gd name="T18" fmla="+- 0 3491 2867"/>
                                <a:gd name="T19" fmla="*/ 3491 h 714"/>
                                <a:gd name="T20" fmla="+- 0 7500 7434"/>
                                <a:gd name="T21" fmla="*/ T20 w 120"/>
                                <a:gd name="T22" fmla="+- 0 3491 2867"/>
                                <a:gd name="T23" fmla="*/ 3491 h 714"/>
                                <a:gd name="T24" fmla="+- 0 7504 7434"/>
                                <a:gd name="T25" fmla="*/ T24 w 120"/>
                                <a:gd name="T26" fmla="+- 0 3486 2867"/>
                                <a:gd name="T27" fmla="*/ 3486 h 714"/>
                                <a:gd name="T28" fmla="+- 0 7504 7434"/>
                                <a:gd name="T29" fmla="*/ T28 w 120"/>
                                <a:gd name="T30" fmla="+- 0 2871 2867"/>
                                <a:gd name="T31" fmla="*/ 2871 h 714"/>
                                <a:gd name="T32" fmla="+- 0 7500 7434"/>
                                <a:gd name="T33" fmla="*/ T32 w 120"/>
                                <a:gd name="T34" fmla="+- 0 2867 2867"/>
                                <a:gd name="T35" fmla="*/ 2867 h 7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14">
                                  <a:moveTo>
                                    <a:pt x="66" y="0"/>
                                  </a:moveTo>
                                  <a:lnTo>
                                    <a:pt x="54" y="0"/>
                                  </a:lnTo>
                                  <a:lnTo>
                                    <a:pt x="50" y="4"/>
                                  </a:lnTo>
                                  <a:lnTo>
                                    <a:pt x="50" y="619"/>
                                  </a:lnTo>
                                  <a:lnTo>
                                    <a:pt x="54" y="624"/>
                                  </a:lnTo>
                                  <a:lnTo>
                                    <a:pt x="66" y="624"/>
                                  </a:lnTo>
                                  <a:lnTo>
                                    <a:pt x="70" y="619"/>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7" name="Freeform 393"/>
                          <wps:cNvSpPr>
                            <a:spLocks/>
                          </wps:cNvSpPr>
                          <wps:spPr bwMode="auto">
                            <a:xfrm>
                              <a:off x="7434" y="2867"/>
                              <a:ext cx="120" cy="714"/>
                            </a:xfrm>
                            <a:custGeom>
                              <a:avLst/>
                              <a:gdLst>
                                <a:gd name="T0" fmla="+- 0 7554 7434"/>
                                <a:gd name="T1" fmla="*/ T0 w 120"/>
                                <a:gd name="T2" fmla="+- 0 3461 2867"/>
                                <a:gd name="T3" fmla="*/ 3461 h 714"/>
                                <a:gd name="T4" fmla="+- 0 7504 7434"/>
                                <a:gd name="T5" fmla="*/ T4 w 120"/>
                                <a:gd name="T6" fmla="+- 0 3461 2867"/>
                                <a:gd name="T7" fmla="*/ 3461 h 714"/>
                                <a:gd name="T8" fmla="+- 0 7504 7434"/>
                                <a:gd name="T9" fmla="*/ T8 w 120"/>
                                <a:gd name="T10" fmla="+- 0 3486 2867"/>
                                <a:gd name="T11" fmla="*/ 3486 h 714"/>
                                <a:gd name="T12" fmla="+- 0 7500 7434"/>
                                <a:gd name="T13" fmla="*/ T12 w 120"/>
                                <a:gd name="T14" fmla="+- 0 3491 2867"/>
                                <a:gd name="T15" fmla="*/ 3491 h 714"/>
                                <a:gd name="T16" fmla="+- 0 7539 7434"/>
                                <a:gd name="T17" fmla="*/ T16 w 120"/>
                                <a:gd name="T18" fmla="+- 0 3491 2867"/>
                                <a:gd name="T19" fmla="*/ 3491 h 714"/>
                                <a:gd name="T20" fmla="+- 0 7554 7434"/>
                                <a:gd name="T21" fmla="*/ T20 w 120"/>
                                <a:gd name="T22" fmla="+- 0 3461 2867"/>
                                <a:gd name="T23" fmla="*/ 3461 h 714"/>
                              </a:gdLst>
                              <a:ahLst/>
                              <a:cxnLst>
                                <a:cxn ang="0">
                                  <a:pos x="T1" y="T3"/>
                                </a:cxn>
                                <a:cxn ang="0">
                                  <a:pos x="T5" y="T7"/>
                                </a:cxn>
                                <a:cxn ang="0">
                                  <a:pos x="T9" y="T11"/>
                                </a:cxn>
                                <a:cxn ang="0">
                                  <a:pos x="T13" y="T15"/>
                                </a:cxn>
                                <a:cxn ang="0">
                                  <a:pos x="T17" y="T19"/>
                                </a:cxn>
                                <a:cxn ang="0">
                                  <a:pos x="T21" y="T23"/>
                                </a:cxn>
                              </a:cxnLst>
                              <a:rect l="0" t="0" r="r" b="b"/>
                              <a:pathLst>
                                <a:path w="120" h="714">
                                  <a:moveTo>
                                    <a:pt x="120" y="594"/>
                                  </a:moveTo>
                                  <a:lnTo>
                                    <a:pt x="70" y="594"/>
                                  </a:lnTo>
                                  <a:lnTo>
                                    <a:pt x="70" y="619"/>
                                  </a:lnTo>
                                  <a:lnTo>
                                    <a:pt x="66" y="624"/>
                                  </a:lnTo>
                                  <a:lnTo>
                                    <a:pt x="105" y="624"/>
                                  </a:lnTo>
                                  <a:lnTo>
                                    <a:pt x="120" y="5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08" name="Group 390"/>
                        <wpg:cNvGrpSpPr>
                          <a:grpSpLocks/>
                        </wpg:cNvGrpSpPr>
                        <wpg:grpSpPr bwMode="auto">
                          <a:xfrm>
                            <a:off x="6082" y="3553"/>
                            <a:ext cx="2960" cy="1240"/>
                            <a:chOff x="6082" y="3553"/>
                            <a:chExt cx="2960" cy="1240"/>
                          </a:xfrm>
                        </wpg:grpSpPr>
                        <wps:wsp>
                          <wps:cNvPr id="3209" name="Freeform 391"/>
                          <wps:cNvSpPr>
                            <a:spLocks/>
                          </wps:cNvSpPr>
                          <wps:spPr bwMode="auto">
                            <a:xfrm>
                              <a:off x="6082" y="3553"/>
                              <a:ext cx="2960" cy="1240"/>
                            </a:xfrm>
                            <a:custGeom>
                              <a:avLst/>
                              <a:gdLst>
                                <a:gd name="T0" fmla="+- 0 6082 6082"/>
                                <a:gd name="T1" fmla="*/ T0 w 2960"/>
                                <a:gd name="T2" fmla="+- 0 4793 3553"/>
                                <a:gd name="T3" fmla="*/ 4793 h 1240"/>
                                <a:gd name="T4" fmla="+- 0 9042 6082"/>
                                <a:gd name="T5" fmla="*/ T4 w 2960"/>
                                <a:gd name="T6" fmla="+- 0 4793 3553"/>
                                <a:gd name="T7" fmla="*/ 4793 h 1240"/>
                                <a:gd name="T8" fmla="+- 0 9042 6082"/>
                                <a:gd name="T9" fmla="*/ T8 w 2960"/>
                                <a:gd name="T10" fmla="+- 0 3553 3553"/>
                                <a:gd name="T11" fmla="*/ 3553 h 1240"/>
                                <a:gd name="T12" fmla="+- 0 6082 6082"/>
                                <a:gd name="T13" fmla="*/ T12 w 2960"/>
                                <a:gd name="T14" fmla="+- 0 3553 3553"/>
                                <a:gd name="T15" fmla="*/ 3553 h 1240"/>
                                <a:gd name="T16" fmla="+- 0 6082 6082"/>
                                <a:gd name="T17" fmla="*/ T16 w 2960"/>
                                <a:gd name="T18" fmla="+- 0 4793 3553"/>
                                <a:gd name="T19" fmla="*/ 4793 h 1240"/>
                              </a:gdLst>
                              <a:ahLst/>
                              <a:cxnLst>
                                <a:cxn ang="0">
                                  <a:pos x="T1" y="T3"/>
                                </a:cxn>
                                <a:cxn ang="0">
                                  <a:pos x="T5" y="T7"/>
                                </a:cxn>
                                <a:cxn ang="0">
                                  <a:pos x="T9" y="T11"/>
                                </a:cxn>
                                <a:cxn ang="0">
                                  <a:pos x="T13" y="T15"/>
                                </a:cxn>
                                <a:cxn ang="0">
                                  <a:pos x="T17" y="T19"/>
                                </a:cxn>
                              </a:cxnLst>
                              <a:rect l="0" t="0" r="r" b="b"/>
                              <a:pathLst>
                                <a:path w="2960" h="1240">
                                  <a:moveTo>
                                    <a:pt x="0" y="1240"/>
                                  </a:moveTo>
                                  <a:lnTo>
                                    <a:pt x="2960" y="1240"/>
                                  </a:lnTo>
                                  <a:lnTo>
                                    <a:pt x="2960" y="0"/>
                                  </a:lnTo>
                                  <a:lnTo>
                                    <a:pt x="0" y="0"/>
                                  </a:lnTo>
                                  <a:lnTo>
                                    <a:pt x="0" y="124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10" name="Group 388"/>
                        <wpg:cNvGrpSpPr>
                          <a:grpSpLocks/>
                        </wpg:cNvGrpSpPr>
                        <wpg:grpSpPr bwMode="auto">
                          <a:xfrm>
                            <a:off x="6082" y="3553"/>
                            <a:ext cx="2960" cy="1240"/>
                            <a:chOff x="6082" y="3553"/>
                            <a:chExt cx="2960" cy="1240"/>
                          </a:xfrm>
                        </wpg:grpSpPr>
                        <wps:wsp>
                          <wps:cNvPr id="3211" name="Freeform 389"/>
                          <wps:cNvSpPr>
                            <a:spLocks/>
                          </wps:cNvSpPr>
                          <wps:spPr bwMode="auto">
                            <a:xfrm>
                              <a:off x="6082" y="3553"/>
                              <a:ext cx="2960" cy="1240"/>
                            </a:xfrm>
                            <a:custGeom>
                              <a:avLst/>
                              <a:gdLst>
                                <a:gd name="T0" fmla="+- 0 6082 6082"/>
                                <a:gd name="T1" fmla="*/ T0 w 2960"/>
                                <a:gd name="T2" fmla="+- 0 4793 3553"/>
                                <a:gd name="T3" fmla="*/ 4793 h 1240"/>
                                <a:gd name="T4" fmla="+- 0 9042 6082"/>
                                <a:gd name="T5" fmla="*/ T4 w 2960"/>
                                <a:gd name="T6" fmla="+- 0 4793 3553"/>
                                <a:gd name="T7" fmla="*/ 4793 h 1240"/>
                                <a:gd name="T8" fmla="+- 0 9042 6082"/>
                                <a:gd name="T9" fmla="*/ T8 w 2960"/>
                                <a:gd name="T10" fmla="+- 0 3553 3553"/>
                                <a:gd name="T11" fmla="*/ 3553 h 1240"/>
                                <a:gd name="T12" fmla="+- 0 6082 6082"/>
                                <a:gd name="T13" fmla="*/ T12 w 2960"/>
                                <a:gd name="T14" fmla="+- 0 3553 3553"/>
                                <a:gd name="T15" fmla="*/ 3553 h 1240"/>
                                <a:gd name="T16" fmla="+- 0 6082 6082"/>
                                <a:gd name="T17" fmla="*/ T16 w 2960"/>
                                <a:gd name="T18" fmla="+- 0 4793 3553"/>
                                <a:gd name="T19" fmla="*/ 4793 h 1240"/>
                              </a:gdLst>
                              <a:ahLst/>
                              <a:cxnLst>
                                <a:cxn ang="0">
                                  <a:pos x="T1" y="T3"/>
                                </a:cxn>
                                <a:cxn ang="0">
                                  <a:pos x="T5" y="T7"/>
                                </a:cxn>
                                <a:cxn ang="0">
                                  <a:pos x="T9" y="T11"/>
                                </a:cxn>
                                <a:cxn ang="0">
                                  <a:pos x="T13" y="T15"/>
                                </a:cxn>
                                <a:cxn ang="0">
                                  <a:pos x="T17" y="T19"/>
                                </a:cxn>
                              </a:cxnLst>
                              <a:rect l="0" t="0" r="r" b="b"/>
                              <a:pathLst>
                                <a:path w="2960" h="1240">
                                  <a:moveTo>
                                    <a:pt x="0" y="1240"/>
                                  </a:moveTo>
                                  <a:lnTo>
                                    <a:pt x="2960" y="1240"/>
                                  </a:lnTo>
                                  <a:lnTo>
                                    <a:pt x="2960" y="0"/>
                                  </a:lnTo>
                                  <a:lnTo>
                                    <a:pt x="0" y="0"/>
                                  </a:lnTo>
                                  <a:lnTo>
                                    <a:pt x="0" y="12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12" name="Group 383"/>
                        <wpg:cNvGrpSpPr>
                          <a:grpSpLocks/>
                        </wpg:cNvGrpSpPr>
                        <wpg:grpSpPr bwMode="auto">
                          <a:xfrm>
                            <a:off x="7482" y="4811"/>
                            <a:ext cx="120" cy="547"/>
                            <a:chOff x="7482" y="4811"/>
                            <a:chExt cx="120" cy="547"/>
                          </a:xfrm>
                        </wpg:grpSpPr>
                        <wps:wsp>
                          <wps:cNvPr id="3213" name="Freeform 387"/>
                          <wps:cNvSpPr>
                            <a:spLocks/>
                          </wps:cNvSpPr>
                          <wps:spPr bwMode="auto">
                            <a:xfrm>
                              <a:off x="7482" y="4811"/>
                              <a:ext cx="120" cy="547"/>
                            </a:xfrm>
                            <a:custGeom>
                              <a:avLst/>
                              <a:gdLst>
                                <a:gd name="T0" fmla="+- 0 7532 7482"/>
                                <a:gd name="T1" fmla="*/ T0 w 120"/>
                                <a:gd name="T2" fmla="+- 0 5238 4811"/>
                                <a:gd name="T3" fmla="*/ 5238 h 547"/>
                                <a:gd name="T4" fmla="+- 0 7482 7482"/>
                                <a:gd name="T5" fmla="*/ T4 w 120"/>
                                <a:gd name="T6" fmla="+- 0 5238 4811"/>
                                <a:gd name="T7" fmla="*/ 5238 h 547"/>
                                <a:gd name="T8" fmla="+- 0 7542 7482"/>
                                <a:gd name="T9" fmla="*/ T8 w 120"/>
                                <a:gd name="T10" fmla="+- 0 5358 4811"/>
                                <a:gd name="T11" fmla="*/ 5358 h 547"/>
                                <a:gd name="T12" fmla="+- 0 7587 7482"/>
                                <a:gd name="T13" fmla="*/ T12 w 120"/>
                                <a:gd name="T14" fmla="+- 0 5268 4811"/>
                                <a:gd name="T15" fmla="*/ 5268 h 547"/>
                                <a:gd name="T16" fmla="+- 0 7536 7482"/>
                                <a:gd name="T17" fmla="*/ T16 w 120"/>
                                <a:gd name="T18" fmla="+- 0 5268 4811"/>
                                <a:gd name="T19" fmla="*/ 5268 h 547"/>
                                <a:gd name="T20" fmla="+- 0 7532 7482"/>
                                <a:gd name="T21" fmla="*/ T20 w 120"/>
                                <a:gd name="T22" fmla="+- 0 5263 4811"/>
                                <a:gd name="T23" fmla="*/ 5263 h 547"/>
                                <a:gd name="T24" fmla="+- 0 7532 7482"/>
                                <a:gd name="T25" fmla="*/ T24 w 120"/>
                                <a:gd name="T26" fmla="+- 0 5238 4811"/>
                                <a:gd name="T27" fmla="*/ 5238 h 547"/>
                              </a:gdLst>
                              <a:ahLst/>
                              <a:cxnLst>
                                <a:cxn ang="0">
                                  <a:pos x="T1" y="T3"/>
                                </a:cxn>
                                <a:cxn ang="0">
                                  <a:pos x="T5" y="T7"/>
                                </a:cxn>
                                <a:cxn ang="0">
                                  <a:pos x="T9" y="T11"/>
                                </a:cxn>
                                <a:cxn ang="0">
                                  <a:pos x="T13" y="T15"/>
                                </a:cxn>
                                <a:cxn ang="0">
                                  <a:pos x="T17" y="T19"/>
                                </a:cxn>
                                <a:cxn ang="0">
                                  <a:pos x="T21" y="T23"/>
                                </a:cxn>
                                <a:cxn ang="0">
                                  <a:pos x="T25" y="T27"/>
                                </a:cxn>
                              </a:cxnLst>
                              <a:rect l="0" t="0" r="r" b="b"/>
                              <a:pathLst>
                                <a:path w="120" h="547">
                                  <a:moveTo>
                                    <a:pt x="50" y="427"/>
                                  </a:moveTo>
                                  <a:lnTo>
                                    <a:pt x="0" y="427"/>
                                  </a:lnTo>
                                  <a:lnTo>
                                    <a:pt x="60" y="547"/>
                                  </a:lnTo>
                                  <a:lnTo>
                                    <a:pt x="105" y="457"/>
                                  </a:lnTo>
                                  <a:lnTo>
                                    <a:pt x="54" y="457"/>
                                  </a:lnTo>
                                  <a:lnTo>
                                    <a:pt x="50" y="452"/>
                                  </a:lnTo>
                                  <a:lnTo>
                                    <a:pt x="50" y="42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4" name="Freeform 386"/>
                          <wps:cNvSpPr>
                            <a:spLocks/>
                          </wps:cNvSpPr>
                          <wps:spPr bwMode="auto">
                            <a:xfrm>
                              <a:off x="7482" y="4811"/>
                              <a:ext cx="120" cy="547"/>
                            </a:xfrm>
                            <a:custGeom>
                              <a:avLst/>
                              <a:gdLst>
                                <a:gd name="T0" fmla="+- 0 7552 7482"/>
                                <a:gd name="T1" fmla="*/ T0 w 120"/>
                                <a:gd name="T2" fmla="+- 0 5237 4811"/>
                                <a:gd name="T3" fmla="*/ 5237 h 547"/>
                                <a:gd name="T4" fmla="+- 0 7532 7482"/>
                                <a:gd name="T5" fmla="*/ T4 w 120"/>
                                <a:gd name="T6" fmla="+- 0 5238 4811"/>
                                <a:gd name="T7" fmla="*/ 5238 h 547"/>
                                <a:gd name="T8" fmla="+- 0 7532 7482"/>
                                <a:gd name="T9" fmla="*/ T8 w 120"/>
                                <a:gd name="T10" fmla="+- 0 5263 4811"/>
                                <a:gd name="T11" fmla="*/ 5263 h 547"/>
                                <a:gd name="T12" fmla="+- 0 7536 7482"/>
                                <a:gd name="T13" fmla="*/ T12 w 120"/>
                                <a:gd name="T14" fmla="+- 0 5268 4811"/>
                                <a:gd name="T15" fmla="*/ 5268 h 547"/>
                                <a:gd name="T16" fmla="+- 0 7547 7482"/>
                                <a:gd name="T17" fmla="*/ T16 w 120"/>
                                <a:gd name="T18" fmla="+- 0 5268 4811"/>
                                <a:gd name="T19" fmla="*/ 5268 h 547"/>
                                <a:gd name="T20" fmla="+- 0 7551 7482"/>
                                <a:gd name="T21" fmla="*/ T20 w 120"/>
                                <a:gd name="T22" fmla="+- 0 5263 4811"/>
                                <a:gd name="T23" fmla="*/ 5263 h 547"/>
                                <a:gd name="T24" fmla="+- 0 7552 7482"/>
                                <a:gd name="T25" fmla="*/ T24 w 120"/>
                                <a:gd name="T26" fmla="+- 0 5237 4811"/>
                                <a:gd name="T27" fmla="*/ 5237 h 547"/>
                              </a:gdLst>
                              <a:ahLst/>
                              <a:cxnLst>
                                <a:cxn ang="0">
                                  <a:pos x="T1" y="T3"/>
                                </a:cxn>
                                <a:cxn ang="0">
                                  <a:pos x="T5" y="T7"/>
                                </a:cxn>
                                <a:cxn ang="0">
                                  <a:pos x="T9" y="T11"/>
                                </a:cxn>
                                <a:cxn ang="0">
                                  <a:pos x="T13" y="T15"/>
                                </a:cxn>
                                <a:cxn ang="0">
                                  <a:pos x="T17" y="T19"/>
                                </a:cxn>
                                <a:cxn ang="0">
                                  <a:pos x="T21" y="T23"/>
                                </a:cxn>
                                <a:cxn ang="0">
                                  <a:pos x="T25" y="T27"/>
                                </a:cxn>
                              </a:cxnLst>
                              <a:rect l="0" t="0" r="r" b="b"/>
                              <a:pathLst>
                                <a:path w="120" h="547">
                                  <a:moveTo>
                                    <a:pt x="70" y="426"/>
                                  </a:moveTo>
                                  <a:lnTo>
                                    <a:pt x="50" y="427"/>
                                  </a:lnTo>
                                  <a:lnTo>
                                    <a:pt x="50" y="452"/>
                                  </a:lnTo>
                                  <a:lnTo>
                                    <a:pt x="54" y="457"/>
                                  </a:lnTo>
                                  <a:lnTo>
                                    <a:pt x="65" y="457"/>
                                  </a:lnTo>
                                  <a:lnTo>
                                    <a:pt x="69" y="452"/>
                                  </a:lnTo>
                                  <a:lnTo>
                                    <a:pt x="70" y="4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5" name="Freeform 385"/>
                          <wps:cNvSpPr>
                            <a:spLocks/>
                          </wps:cNvSpPr>
                          <wps:spPr bwMode="auto">
                            <a:xfrm>
                              <a:off x="7482" y="4811"/>
                              <a:ext cx="120" cy="547"/>
                            </a:xfrm>
                            <a:custGeom>
                              <a:avLst/>
                              <a:gdLst>
                                <a:gd name="T0" fmla="+- 0 7602 7482"/>
                                <a:gd name="T1" fmla="*/ T0 w 120"/>
                                <a:gd name="T2" fmla="+- 0 5237 4811"/>
                                <a:gd name="T3" fmla="*/ 5237 h 547"/>
                                <a:gd name="T4" fmla="+- 0 7552 7482"/>
                                <a:gd name="T5" fmla="*/ T4 w 120"/>
                                <a:gd name="T6" fmla="+- 0 5237 4811"/>
                                <a:gd name="T7" fmla="*/ 5237 h 547"/>
                                <a:gd name="T8" fmla="+- 0 7551 7482"/>
                                <a:gd name="T9" fmla="*/ T8 w 120"/>
                                <a:gd name="T10" fmla="+- 0 5263 4811"/>
                                <a:gd name="T11" fmla="*/ 5263 h 547"/>
                                <a:gd name="T12" fmla="+- 0 7547 7482"/>
                                <a:gd name="T13" fmla="*/ T12 w 120"/>
                                <a:gd name="T14" fmla="+- 0 5268 4811"/>
                                <a:gd name="T15" fmla="*/ 5268 h 547"/>
                                <a:gd name="T16" fmla="+- 0 7587 7482"/>
                                <a:gd name="T17" fmla="*/ T16 w 120"/>
                                <a:gd name="T18" fmla="+- 0 5268 4811"/>
                                <a:gd name="T19" fmla="*/ 5268 h 547"/>
                                <a:gd name="T20" fmla="+- 0 7602 7482"/>
                                <a:gd name="T21" fmla="*/ T20 w 120"/>
                                <a:gd name="T22" fmla="+- 0 5237 4811"/>
                                <a:gd name="T23" fmla="*/ 5237 h 547"/>
                              </a:gdLst>
                              <a:ahLst/>
                              <a:cxnLst>
                                <a:cxn ang="0">
                                  <a:pos x="T1" y="T3"/>
                                </a:cxn>
                                <a:cxn ang="0">
                                  <a:pos x="T5" y="T7"/>
                                </a:cxn>
                                <a:cxn ang="0">
                                  <a:pos x="T9" y="T11"/>
                                </a:cxn>
                                <a:cxn ang="0">
                                  <a:pos x="T13" y="T15"/>
                                </a:cxn>
                                <a:cxn ang="0">
                                  <a:pos x="T17" y="T19"/>
                                </a:cxn>
                                <a:cxn ang="0">
                                  <a:pos x="T21" y="T23"/>
                                </a:cxn>
                              </a:cxnLst>
                              <a:rect l="0" t="0" r="r" b="b"/>
                              <a:pathLst>
                                <a:path w="120" h="547">
                                  <a:moveTo>
                                    <a:pt x="120" y="426"/>
                                  </a:moveTo>
                                  <a:lnTo>
                                    <a:pt x="70" y="426"/>
                                  </a:lnTo>
                                  <a:lnTo>
                                    <a:pt x="69" y="452"/>
                                  </a:lnTo>
                                  <a:lnTo>
                                    <a:pt x="65" y="457"/>
                                  </a:lnTo>
                                  <a:lnTo>
                                    <a:pt x="105" y="457"/>
                                  </a:lnTo>
                                  <a:lnTo>
                                    <a:pt x="120" y="4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6" name="Freeform 384"/>
                          <wps:cNvSpPr>
                            <a:spLocks/>
                          </wps:cNvSpPr>
                          <wps:spPr bwMode="auto">
                            <a:xfrm>
                              <a:off x="7482" y="4811"/>
                              <a:ext cx="120" cy="547"/>
                            </a:xfrm>
                            <a:custGeom>
                              <a:avLst/>
                              <a:gdLst>
                                <a:gd name="T0" fmla="+- 0 7545 7482"/>
                                <a:gd name="T1" fmla="*/ T0 w 120"/>
                                <a:gd name="T2" fmla="+- 0 4811 4811"/>
                                <a:gd name="T3" fmla="*/ 4811 h 547"/>
                                <a:gd name="T4" fmla="+- 0 7534 7482"/>
                                <a:gd name="T5" fmla="*/ T4 w 120"/>
                                <a:gd name="T6" fmla="+- 0 4811 4811"/>
                                <a:gd name="T7" fmla="*/ 4811 h 547"/>
                                <a:gd name="T8" fmla="+- 0 7530 7482"/>
                                <a:gd name="T9" fmla="*/ T8 w 120"/>
                                <a:gd name="T10" fmla="+- 0 4815 4811"/>
                                <a:gd name="T11" fmla="*/ 4815 h 547"/>
                                <a:gd name="T12" fmla="+- 0 7530 7482"/>
                                <a:gd name="T13" fmla="*/ T12 w 120"/>
                                <a:gd name="T14" fmla="+- 0 4821 4811"/>
                                <a:gd name="T15" fmla="*/ 4821 h 547"/>
                                <a:gd name="T16" fmla="+- 0 7532 7482"/>
                                <a:gd name="T17" fmla="*/ T16 w 120"/>
                                <a:gd name="T18" fmla="+- 0 5238 4811"/>
                                <a:gd name="T19" fmla="*/ 5238 h 547"/>
                                <a:gd name="T20" fmla="+- 0 7552 7482"/>
                                <a:gd name="T21" fmla="*/ T20 w 120"/>
                                <a:gd name="T22" fmla="+- 0 5237 4811"/>
                                <a:gd name="T23" fmla="*/ 5237 h 547"/>
                                <a:gd name="T24" fmla="+- 0 7550 7482"/>
                                <a:gd name="T25" fmla="*/ T24 w 120"/>
                                <a:gd name="T26" fmla="+- 0 4821 4811"/>
                                <a:gd name="T27" fmla="*/ 4821 h 547"/>
                                <a:gd name="T28" fmla="+- 0 7550 7482"/>
                                <a:gd name="T29" fmla="*/ T28 w 120"/>
                                <a:gd name="T30" fmla="+- 0 4815 4811"/>
                                <a:gd name="T31" fmla="*/ 4815 h 547"/>
                                <a:gd name="T32" fmla="+- 0 7545 7482"/>
                                <a:gd name="T33" fmla="*/ T32 w 120"/>
                                <a:gd name="T34" fmla="+- 0 4811 4811"/>
                                <a:gd name="T35" fmla="*/ 4811 h 5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47">
                                  <a:moveTo>
                                    <a:pt x="63" y="0"/>
                                  </a:moveTo>
                                  <a:lnTo>
                                    <a:pt x="52" y="0"/>
                                  </a:lnTo>
                                  <a:lnTo>
                                    <a:pt x="48" y="4"/>
                                  </a:lnTo>
                                  <a:lnTo>
                                    <a:pt x="48" y="10"/>
                                  </a:lnTo>
                                  <a:lnTo>
                                    <a:pt x="50" y="427"/>
                                  </a:lnTo>
                                  <a:lnTo>
                                    <a:pt x="70" y="426"/>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1DE88DE" id="Group 382" o:spid="_x0000_s1026" style="position:absolute;margin-left:94.2pt;margin-top:.95pt;width:363.7pt;height:412.5pt;z-index:-251634176;mso-position-horizontal-relative:page" coordorigin="1819,593" coordsize="7274,8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">
                <v:group id="Group 458" o:spid="_x0000_s1027" style="position:absolute;left:6144;top:6825;width:2941;height:928" coordorigin="6144,6825" coordsize="2941,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">
                  <v:shape id="Freeform 459" o:spid="_x0000_s1028" style="position:absolute;left:6144;top:6825;width:2941;height:928;visibility:visible;mso-wrap-style:square;v-text-anchor:top" coordsize="2941,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" path="m,928r2941,l2941,,,,,928xe" filled="f">
                    <v:path arrowok="t" o:connecttype="custom" o:connectlocs="0,7753;2941,7753;2941,6825;0,6825;0,7753" o:connectangles="0,0,0,0,0"/>
                  </v:shape>
                </v:group>
                <v:group id="Group 453" o:spid="_x0000_s1029" style="position:absolute;left:7481;top:6214;width:120;height:610" coordorigin="7481,6214" coordsize="12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">
                  <v:shape id="Freeform 457" o:spid="_x0000_s1030" style="position:absolute;left:7481;top:6214;width:120;height:610;visibility:visible;mso-wrap-style:square;v-text-anchor:top" coordsize="12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" path="m,489l57,611r47,-90l64,521,53,520r-4,-4l49,510r1,-20l,489e" fillcolor="black" stroked="f">
                    <v:path arrowok="t" o:connecttype="custom" o:connectlocs="0,6703;57,6825;104,6735;64,6735;53,6734;49,6730;49,6724;50,6704;0,6703" o:connectangles="0,0,0,0,0,0,0,0,0"/>
                  </v:shape>
                  <v:shape id="Freeform 456" o:spid="_x0000_s1031" style="position:absolute;left:7481;top:6214;width:120;height:610;visibility:visible;mso-wrap-style:square;v-text-anchor:top" coordsize="12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" path="m50,490r-1,20l49,516r4,4l64,521r5,-5l69,510r1,-19l50,490e" fillcolor="black" stroked="f">
                    <v:path arrowok="t" o:connecttype="custom" o:connectlocs="50,6704;49,6724;49,6730;53,6734;64,6735;69,6730;69,6724;70,6705;50,6704" o:connectangles="0,0,0,0,0,0,0,0,0"/>
                  </v:shape>
                  <v:shape id="Freeform 455" o:spid="_x0000_s1032" style="position:absolute;left:7481;top:6214;width:120;height:610;visibility:visible;mso-wrap-style:square;v-text-anchor:top" coordsize="12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" path="m70,491r-1,20l69,516r-5,5l104,521r16,-29l70,491e" fillcolor="black" stroked="f">
                    <v:path arrowok="t" o:connecttype="custom" o:connectlocs="70,6705;69,6725;69,6730;64,6735;104,6735;120,6706;70,6705" o:connectangles="0,0,0,0,0,0,0"/>
                  </v:shape>
                  <v:shape id="Freeform 454" o:spid="_x0000_s1033" style="position:absolute;left:7481;top:6214;width:120;height:610;visibility:visible;mso-wrap-style:square;v-text-anchor:top" coordsize="12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" path="m65,l60,5r,6l50,490r20,1l80,11r,-6l76,1,65,e" fillcolor="black" stroked="f">
                    <v:path arrowok="t" o:connecttype="custom" o:connectlocs="65,6214;60,6219;60,6225;50,6704;70,6705;80,6225;80,6219;76,6215;65,6214" o:connectangles="0,0,0,0,0,0,0,0,0"/>
                  </v:shape>
                </v:group>
                <v:group id="Group 451" o:spid="_x0000_s1034" style="position:absolute;left:6170;top:5358;width:2862;height:878" coordorigin="6170,5358" coordsize="286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">
                  <v:shape id="Freeform 452" o:spid="_x0000_s1035" style="position:absolute;left:6170;top:5358;width:2862;height:878;visibility:visible;mso-wrap-style:square;v-text-anchor:top" coordsize="286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" path="m,878r2862,l2862,,,,,878e" stroked="f">
                    <v:path arrowok="t" o:connecttype="custom" o:connectlocs="0,6236;2862,6236;2862,5358;0,5358;0,6236" o:connectangles="0,0,0,0,0"/>
                  </v:shape>
                </v:group>
                <v:group id="Group 449" o:spid="_x0000_s1036" style="position:absolute;left:6170;top:5358;width:2862;height:878" coordorigin="6170,5358" coordsize="286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">
                  <v:shape id="Freeform 450" o:spid="_x0000_s1037" style="position:absolute;left:6170;top:5358;width:2862;height:878;visibility:visible;mso-wrap-style:square;v-text-anchor:top" coordsize="286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" path="m,878r2862,l2862,,,,,878xe" filled="f">
                    <v:path arrowok="t" o:connecttype="custom" o:connectlocs="0,6236;2862,6236;2862,5358;0,5358;0,6236" o:connectangles="0,0,0,0,0"/>
                  </v:shape>
                </v:group>
                <v:group id="Group 444" o:spid="_x0000_s1038" style="position:absolute;left:7493;top:7743;width:120;height:506" coordorigin="7493,7743"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">
                  <v:shape id="Freeform 448" o:spid="_x0000_s1039" style="position:absolute;left:7493;top:7743;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" path="m,385l60,506r45,-90l55,416r-4,-5l50,385,,385e" fillcolor="black" stroked="f">
                    <v:path arrowok="t" o:connecttype="custom" o:connectlocs="0,8128;60,8249;105,8159;55,8159;51,8154;50,8128;0,8128" o:connectangles="0,0,0,0,0,0,0"/>
                  </v:shape>
                  <v:shape id="Freeform 447" o:spid="_x0000_s1040" style="position:absolute;left:7493;top:7743;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" path="m50,385r1,26l55,416r11,l70,411r,-25l50,385e" fillcolor="black" stroked="f">
                    <v:path arrowok="t" o:connecttype="custom" o:connectlocs="50,8128;51,8154;55,8159;66,8159;70,8154;70,8129;50,8128" o:connectangles="0,0,0,0,0,0,0"/>
                  </v:shape>
                  <v:shape id="Freeform 446" o:spid="_x0000_s1041" style="position:absolute;left:7493;top:7743;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" path="m70,386r,25l66,416r39,l120,386r-50,e" fillcolor="black" stroked="f">
                    <v:path arrowok="t" o:connecttype="custom" o:connectlocs="70,8129;70,8154;66,8159;105,8159;120,8129;70,8129" o:connectangles="0,0,0,0,0,0"/>
                  </v:shape>
                  <v:shape id="Freeform 445" o:spid="_x0000_s1042" style="position:absolute;left:7493;top:7743;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" path="m68,l57,,52,4r,6l50,385r20,1l72,10r,-6l68,e" fillcolor="black" stroked="f">
                    <v:path arrowok="t" o:connecttype="custom" o:connectlocs="68,7743;57,7743;52,7747;52,7753;50,8128;70,8129;72,7753;72,7747;68,7743" o:connectangles="0,0,0,0,0,0,0,0,0"/>
                  </v:shape>
                </v:group>
                <v:group id="Group 442" o:spid="_x0000_s1043" style="position:absolute;left:6200;top:8261;width:2880;height:1228" coordorigin="6200,8261" coordsize="2880,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">
                  <v:shape id="Freeform 443" o:spid="_x0000_s1044" style="position:absolute;left:6200;top:8261;width:2880;height:1228;visibility:visible;mso-wrap-style:square;v-text-anchor:top" coordsize="2880,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" path="m,1228r2880,l2880,,,,,1228xe" filled="f">
                    <v:path arrowok="t" o:connecttype="custom" o:connectlocs="0,9489;2880,9489;2880,8261;0,8261;0,9489" o:connectangles="0,0,0,0,0"/>
                  </v:shape>
                </v:group>
                <v:group id="Group 440" o:spid="_x0000_s1045" style="position:absolute;left:2052;top:3573;width:2879;height:1258" coordorigin="2052,3573" coordsize="2879,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">
                  <v:shape id="Freeform 441" o:spid="_x0000_s1046" style="position:absolute;left:2052;top:3573;width:2879;height:1258;visibility:visible;mso-wrap-style:square;v-text-anchor:top" coordsize="2879,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" path="m,1258r2879,l2879,,,,,1258xe" filled="f">
                    <v:path arrowok="t" o:connecttype="custom" o:connectlocs="0,4831;2879,4831;2879,3573;0,3573;0,4831" o:connectangles="0,0,0,0,0"/>
                  </v:shape>
                </v:group>
                <v:group id="Group 435" o:spid="_x0000_s1047" style="position:absolute;left:3375;top:4822;width:120;height:490" coordorigin="3375,4822" coordsize="12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">
                  <v:shape id="Freeform 439" o:spid="_x0000_s1048" style="position:absolute;left:3375;top:4822;width:120;height:490;visibility:visible;mso-wrap-style:square;v-text-anchor:top" coordsize="12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" path="m,369l56,491r49,-90l64,401,53,400r-4,-4l49,390r1,-20l,369e" fillcolor="black" stroked="f">
                    <v:path arrowok="t" o:connecttype="custom" o:connectlocs="0,5191;56,5313;105,5223;64,5223;53,5222;49,5218;49,5212;50,5192;0,5191" o:connectangles="0,0,0,0,0,0,0,0,0"/>
                  </v:shape>
                  <v:shape id="Freeform 438" o:spid="_x0000_s1049" style="position:absolute;left:3375;top:4822;width:120;height:490;visibility:visible;mso-wrap-style:square;v-text-anchor:top" coordsize="12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" path="m50,370r-1,21l49,396r4,4l64,401r5,-5l69,390r1,-19l50,370e" fillcolor="black" stroked="f">
                    <v:path arrowok="t" o:connecttype="custom" o:connectlocs="50,5192;49,5213;49,5218;53,5222;64,5223;69,5218;69,5212;70,5193;50,5192" o:connectangles="0,0,0,0,0,0,0,0,0"/>
                  </v:shape>
                  <v:shape id="Freeform 437" o:spid="_x0000_s1050" style="position:absolute;left:3375;top:4822;width:120;height:490;visibility:visible;mso-wrap-style:square;v-text-anchor:top" coordsize="12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" path="m70,371r-1,19l69,396r-5,5l105,401r15,-28l70,371e" fillcolor="black" stroked="f">
                    <v:path arrowok="t" o:connecttype="custom" o:connectlocs="70,5193;69,5212;69,5218;64,5223;105,5223;120,5195;70,5193" o:connectangles="0,0,0,0,0,0,0"/>
                  </v:shape>
                  <v:shape id="Freeform 436" o:spid="_x0000_s1051" style="position:absolute;left:3375;top:4822;width:120;height:490;visibility:visible;mso-wrap-style:square;v-text-anchor:top" coordsize="12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" path="m66,l61,5r,6l50,370r20,1l81,11r,-6l77,1,66,e" fillcolor="black" stroked="f">
                    <v:path arrowok="t" o:connecttype="custom" o:connectlocs="66,4822;61,4827;61,4833;50,5192;70,5193;81,4833;81,4827;77,4823;66,4822" o:connectangles="0,0,0,0,0,0,0,0,0"/>
                  </v:shape>
                </v:group>
                <v:group id="Group 433" o:spid="_x0000_s1052" style="position:absolute;left:1992;top:5297;width:3061;height:1615" coordorigin="1992,5297" coordsize="3061,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">
                  <v:shape id="Freeform 434" o:spid="_x0000_s1053" style="position:absolute;left:1992;top:5297;width:3061;height:1615;visibility:visible;mso-wrap-style:square;v-text-anchor:top" coordsize="3061,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" path="m,1615r3061,l3061,,,,,1615e" stroked="f">
                    <v:path arrowok="t" o:connecttype="custom" o:connectlocs="0,6912;3061,6912;3061,5297;0,5297;0,6912" o:connectangles="0,0,0,0,0"/>
                  </v:shape>
                </v:group>
                <v:group id="Group 431" o:spid="_x0000_s1054" style="position:absolute;left:1992;top:5297;width:3061;height:1615" coordorigin="1992,5297" coordsize="3061,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">
                  <v:shape id="Freeform 432" o:spid="_x0000_s1055" style="position:absolute;left:1992;top:5297;width:3061;height:1615;visibility:visible;mso-wrap-style:square;v-text-anchor:top" coordsize="3061,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" path="m,1615r3061,l3061,,,,,1615xe" filled="f">
                    <v:path arrowok="t" o:connecttype="custom" o:connectlocs="0,6912;3061,6912;3061,5297;0,5297;0,6912" o:connectangles="0,0,0,0,0"/>
                  </v:shape>
                </v:group>
                <v:group id="Group 426" o:spid="_x0000_s1056" style="position:absolute;left:3385;top:6895;width:120;height:689" coordorigin="3385,6895" coordsize="12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">
                  <v:shape id="Freeform 430" o:spid="_x0000_s1057" style="position:absolute;left:3385;top:6895;width:120;height:689;visibility:visible;mso-wrap-style:square;v-text-anchor:top" coordsize="12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" path="m50,570l,571,63,690r42,-90l55,600r-5,-5l50,589r,-19e" fillcolor="black" stroked="f">
                    <v:path arrowok="t" o:connecttype="custom" o:connectlocs="50,7465;0,7466;63,7585;105,7495;55,7495;50,7490;50,7484;50,7465" o:connectangles="0,0,0,0,0,0,0,0"/>
                  </v:shape>
                  <v:shape id="Freeform 429" o:spid="_x0000_s1058" style="position:absolute;left:3385;top:6895;width:120;height:689;visibility:visible;mso-wrap-style:square;v-text-anchor:top" coordsize="12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" path="m70,569r-20,1l50,589r,6l55,600r11,-1l70,595r,-6l70,569e" fillcolor="black" stroked="f">
                    <v:path arrowok="t" o:connecttype="custom" o:connectlocs="70,7464;50,7465;50,7484;50,7490;55,7495;66,7494;70,7490;70,7484;70,7464" o:connectangles="0,0,0,0,0,0,0,0,0"/>
                  </v:shape>
                  <v:shape id="Freeform 428" o:spid="_x0000_s1059" style="position:absolute;left:3385;top:6895;width:120;height:689;visibility:visible;mso-wrap-style:square;v-text-anchor:top" coordsize="12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" path="m120,568r-50,1l70,589r,6l66,599r-11,1l105,600r15,-32e" fillcolor="black" stroked="f">
                    <v:path arrowok="t" o:connecttype="custom" o:connectlocs="120,7463;70,7464;70,7484;70,7490;66,7494;55,7495;105,7495;120,7463" o:connectangles="0,0,0,0,0,0,0,0"/>
                  </v:shape>
                  <v:shape id="Freeform 427" o:spid="_x0000_s1060" style="position:absolute;left:3385;top:6895;width:120;height:689;visibility:visible;mso-wrap-style:square;v-text-anchor:top" coordsize="12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" path="m50,l39,1,35,5r,6l50,570r20,-1l55,11r,-6l50,e" fillcolor="black" stroked="f">
                    <v:path arrowok="t" o:connecttype="custom" o:connectlocs="50,6895;39,6896;35,6900;35,6906;50,7465;70,7464;55,6906;55,6900;50,6895" o:connectangles="0,0,0,0,0,0,0,0,0"/>
                  </v:shape>
                </v:group>
                <v:group id="Group 421" o:spid="_x0000_s1061" style="position:absolute;left:3388;top:2547;width:120;height:1042" coordorigin="3388,2547" coordsize="120,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">
                  <v:shape id="Freeform 425" o:spid="_x0000_s1062" style="position:absolute;left:3388;top:2547;width:120;height:1042;visibility:visible;mso-wrap-style:square;v-text-anchor:top" coordsize="120,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" path="m50,922l,922r60,120l105,952r-51,l50,947r,-25e" fillcolor="black" stroked="f">
                    <v:path arrowok="t" o:connecttype="custom" o:connectlocs="50,3469;0,3469;60,3589;105,3499;54,3499;50,3494;50,3469" o:connectangles="0,0,0,0,0,0,0"/>
                  </v:shape>
                  <v:shape id="Freeform 424" o:spid="_x0000_s1063" style="position:absolute;left:3388;top:2547;width:120;height:1042;visibility:visible;mso-wrap-style:square;v-text-anchor:top" coordsize="120,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" path="m70,921r-20,1l50,947r4,5l65,952r5,-5l70,921e" fillcolor="black" stroked="f">
                    <v:path arrowok="t" o:connecttype="custom" o:connectlocs="70,3468;50,3469;50,3494;54,3499;65,3499;70,3494;70,3468" o:connectangles="0,0,0,0,0,0,0"/>
                  </v:shape>
                  <v:shape id="Freeform 423" o:spid="_x0000_s1064" style="position:absolute;left:3388;top:2547;width:120;height:1042;visibility:visible;mso-wrap-style:square;v-text-anchor:top" coordsize="120,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" path="m120,921r-50,l70,947r-5,5l105,952r15,-31e" fillcolor="black" stroked="f">
                    <v:path arrowok="t" o:connecttype="custom" o:connectlocs="120,3468;70,3468;70,3494;65,3499;105,3499;120,3468" o:connectangles="0,0,0,0,0,0"/>
                  </v:shape>
                  <v:shape id="Freeform 422" o:spid="_x0000_s1065" style="position:absolute;left:3388;top:2547;width:120;height:1042;visibility:visible;mso-wrap-style:square;v-text-anchor:top" coordsize="120,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" path="m64,l52,,48,4r2,918l70,921,68,10r,-6l64,e" fillcolor="black" stroked="f">
                    <v:path arrowok="t" o:connecttype="custom" o:connectlocs="64,2547;52,2547;48,2551;50,3469;70,3468;68,2557;68,2551;64,2547" o:connectangles="0,0,0,0,0,0,0,0"/>
                  </v:shape>
                </v:group>
                <v:group id="Group 419" o:spid="_x0000_s1066" style="position:absolute;left:2367;top:7585;width:2159;height:539" coordorigin="2367,7585" coordsize="215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q2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MSzD/h7E56AXD0BAAD//wMAUEsBAi0AFAAGAAgAAAAhANvh9svuAAAAhQEAABMAAAAAAAAA&#10;AAAAAAAAAAAAAFtDb250ZW50X1R5cGVzXS54bWxQSwECLQAUAAYACAAAACEAWvQsW78AAAAVAQAA&#10;CwAAAAAAAAAAAAAAAAAfAQAAX3JlbHMvLnJlbHNQSwECLQAUAAYACAAAACEAQfY6tsYAAADdAAAA&#10;DwAAAAAAAAAAAAAAAAAHAgAAZHJzL2Rvd25yZXYueG1sUEsFBgAAAAADAAMAtwAAAPoCAAAAAA==&#10;">
                  <v:shape id="Freeform 420" o:spid="_x0000_s1067" style="position:absolute;left:2367;top:7585;width:2159;height:539;visibility:visible;mso-wrap-style:square;v-text-anchor:top" coordsize="215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" path="m,539r2159,l2159,,,,,539xe" filled="f">
                    <v:path arrowok="t" o:connecttype="custom" o:connectlocs="0,8124;2159,8124;2159,7585;0,7585;0,8124" o:connectangles="0,0,0,0,0"/>
                  </v:shape>
                </v:group>
                <v:group id="Group 414" o:spid="_x0000_s1068" style="position:absolute;left:3388;top:8114;width:120;height:549" coordorigin="3388,8114" coordsize="120,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">
                  <v:shape id="Freeform 418" o:spid="_x0000_s1069" style="position:absolute;left:3388;top:8114;width:120;height:549;visibility:visible;mso-wrap-style:square;v-text-anchor:top" coordsize="120,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" path="m50,429l,429,60,549r45,-90l54,459r-4,-5l50,429e" fillcolor="black" stroked="f">
                    <v:path arrowok="t" o:connecttype="custom" o:connectlocs="50,8543;0,8543;60,8663;105,8573;54,8573;50,8568;50,8543" o:connectangles="0,0,0,0,0,0,0"/>
                  </v:shape>
                  <v:shape id="Freeform 417" o:spid="_x0000_s1070" style="position:absolute;left:3388;top:8114;width:120;height:549;visibility:visible;mso-wrap-style:square;v-text-anchor:top" coordsize="120,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" path="m70,428r-20,1l50,454r4,5l65,459r4,-5l70,428e" fillcolor="black" stroked="f">
                    <v:path arrowok="t" o:connecttype="custom" o:connectlocs="70,8542;50,8543;50,8568;54,8573;65,8573;69,8568;70,8542" o:connectangles="0,0,0,0,0,0,0"/>
                  </v:shape>
                  <v:shape id="Freeform 416" o:spid="_x0000_s1071" style="position:absolute;left:3388;top:8114;width:120;height:549;visibility:visible;mso-wrap-style:square;v-text-anchor:top" coordsize="120,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" path="m120,428r-50,l69,454r-4,5l105,459r15,-31e" fillcolor="black" stroked="f">
                    <v:path arrowok="t" o:connecttype="custom" o:connectlocs="120,8542;70,8542;69,8568;65,8573;105,8573;120,8542" o:connectangles="0,0,0,0,0,0"/>
                  </v:shape>
                  <v:shape id="Freeform 415" o:spid="_x0000_s1072" style="position:absolute;left:3388;top:8114;width:120;height:549;visibility:visible;mso-wrap-style:square;v-text-anchor:top" coordsize="120,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" path="m63,l52,,48,4r,6l50,429r20,-1l68,10r,-6l63,e" fillcolor="black" stroked="f">
                    <v:path arrowok="t" o:connecttype="custom" o:connectlocs="63,8114;52,8114;48,8118;48,8124;50,8543;70,8542;68,8124;68,8118;63,8114" o:connectangles="0,0,0,0,0,0,0,0,0"/>
                  </v:shape>
                </v:group>
                <v:group id="Group 412" o:spid="_x0000_s1073" style="position:absolute;left:1826;top:8663;width:3241;height:718" coordorigin="1826,8663" coordsize="3241,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">
                  <v:shape id="Freeform 413" o:spid="_x0000_s1074" style="position:absolute;left:1826;top:8663;width:3241;height:718;visibility:visible;mso-wrap-style:square;v-text-anchor:top" coordsize="3241,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" path="m1621,l1488,1,1358,4r-127,6l1108,18,990,28,876,40,767,53,663,69,566,86r-91,19l390,125r-77,22l243,169r-62,25l83,245,21,300,,359r5,29l47,445r80,53l243,548r70,23l390,592r85,20l566,631r97,17l767,664r109,13l990,689r118,10l1231,707r127,6l1488,716r133,2l1754,716r129,-3l2010,707r123,-8l2251,689r114,-12l2474,664r104,-16l2675,631r91,-19l2851,592r77,-21l2998,548r62,-25l3158,472r62,-55l3241,359r-5,-30l3194,272r-80,-53l2998,169r-70,-22l2851,125r-85,-20l2675,86,2578,69,2474,53,2365,40,2251,28,2133,18,2010,10,1883,4,1754,1,1621,xe" filled="f">
                    <v:path arrowok="t" o:connecttype="custom" o:connectlocs="1488,8664;1231,8673;990,8691;767,8716;566,8749;390,8788;243,8832;83,8908;0,9022;47,9108;243,9211;390,9255;566,9294;767,9327;990,9352;1231,9370;1488,9379;1754,9379;2010,9370;2251,9352;2474,9327;2675,9294;2851,9255;2998,9211;3158,9135;3241,9022;3194,8935;2998,8832;2851,8788;2675,8749;2474,8716;2251,8691;2010,8673;1754,8664" o:connectangles="0,0,0,0,0,0,0,0,0,0,0,0,0,0,0,0,0,0,0,0,0,0,0,0,0,0,0,0,0,0,0,0,0,0"/>
                  </v:shape>
                </v:group>
                <v:group id="Group 410" o:spid="_x0000_s1075" style="position:absolute;left:2664;top:2341;width:1608;height:555" coordorigin="2664,2341" coordsize="1608,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">
                  <v:shape id="Freeform 411" o:spid="_x0000_s1076" style="position:absolute;left:2664;top:2341;width:1608;height:555;visibility:visible;mso-wrap-style:square;v-text-anchor:top" coordsize="1608,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" path="m,555r1608,l1608,,,,,555e" stroked="f">
                    <v:path arrowok="t" o:connecttype="custom" o:connectlocs="0,2896;1608,2896;1608,2341;0,2341;0,2896" o:connectangles="0,0,0,0,0"/>
                  </v:shape>
                </v:group>
                <v:group id="Group 408" o:spid="_x0000_s1077" style="position:absolute;left:2664;top:2341;width:1608;height:555" coordorigin="2664,2341" coordsize="1608,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">
                  <v:shape id="Freeform 409" o:spid="_x0000_s1078" style="position:absolute;left:2664;top:2341;width:1608;height:555;visibility:visible;mso-wrap-style:square;v-text-anchor:top" coordsize="1608,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" path="m,555r1608,l1608,,,,,555xe" filled="f">
                    <v:path arrowok="t" o:connecttype="custom" o:connectlocs="0,2896;1608,2896;1608,2341;0,2341;0,2896" o:connectangles="0,0,0,0,0"/>
                  </v:shape>
                </v:group>
                <v:group id="Group 406" o:spid="_x0000_s1079" style="position:absolute;left:3968;top:601;width:3195;height:720" coordorigin="3968,601" coordsize="319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">
                  <v:shape id="Freeform 407" o:spid="_x0000_s1080" style="position:absolute;left:3968;top:601;width:3195;height:720;visibility:visible;mso-wrap-style:square;v-text-anchor:top" coordsize="319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" path="m1597,l1466,1,1338,4r-124,6l1093,18,976,28,863,40,756,53,654,69,558,86r-90,19l385,125r-77,22l239,170r-61,24l81,246,21,301,,360r5,29l46,446r80,54l239,549r69,23l385,594r83,20l558,633r96,17l756,666r107,13l976,691r117,10l1214,709r124,6l1466,718r131,2l1728,718r129,-3l1981,709r121,-8l2219,691r113,-12l2439,666r102,-16l2637,633r90,-19l2810,594r77,-22l2956,549r61,-24l3114,473r60,-55l3195,360r-5,-30l3149,273r-80,-54l2956,170r-69,-23l2810,125r-83,-20l2637,86,2541,69,2439,53,2332,40,2219,28,2102,18,1981,10,1857,4,1728,1,1597,xe" filled="f">
                    <v:path arrowok="t" o:connecttype="custom" o:connectlocs="1466,602;1214,611;976,629;756,654;558,687;385,726;239,771;81,847;0,961;46,1047;239,1150;385,1195;558,1234;756,1267;976,1292;1214,1310;1466,1319;1728,1319;1981,1310;2219,1292;2439,1267;2637,1234;2810,1195;2956,1150;3114,1074;3195,961;3149,874;2956,771;2810,726;2637,687;2439,654;2219,629;1981,611;1728,602" o:connectangles="0,0,0,0,0,0,0,0,0,0,0,0,0,0,0,0,0,0,0,0,0,0,0,0,0,0,0,0,0,0,0,0,0,0"/>
                  </v:shape>
                </v:group>
                <v:group id="Group 404" o:spid="_x0000_s1081" style="position:absolute;left:3744;top:1830;width:3704;height:11" coordorigin="3744,1830" coordsize="370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">
                  <v:shape id="Freeform 405" o:spid="_x0000_s1082" style="position:absolute;left:3744;top:1830;width:3704;height:11;visibility:visible;mso-wrap-style:square;v-text-anchor:top" coordsize="370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" path="m,11l3704,e" filled="f">
                    <v:path arrowok="t" o:connecttype="custom" o:connectlocs="0,1841;3704,1830" o:connectangles="0,0"/>
                  </v:shape>
                </v:group>
                <v:group id="Group 402" o:spid="_x0000_s1083" style="position:absolute;left:5484;top:1333;width:14;height:508" coordorigin="5484,1333" coordsize="14,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">
                  <v:shape id="Freeform 403" o:spid="_x0000_s1084" style="position:absolute;left:5484;top:1333;width:14;height:508;visibility:visible;mso-wrap-style:square;v-text-anchor:top" coordsize="14,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" path="m,l14,508e" filled="f">
                    <v:path arrowok="t" o:connecttype="custom" o:connectlocs="0,1333;14,1841" o:connectangles="0,0"/>
                  </v:shape>
                </v:group>
                <v:group id="Group 400" o:spid="_x0000_s1085" style="position:absolute;left:3744;top:1830;width:2;height:507" coordorigin="3744,1830"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">
                  <v:shape id="Freeform 401" o:spid="_x0000_s1086" style="position:absolute;left:3744;top:1830;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" path="m,l,507e" filled="f">
                    <v:path arrowok="t" o:connecttype="custom" o:connectlocs="0,1830;0,2337" o:connectangles="0,0"/>
                  </v:shape>
                </v:group>
                <v:group id="Group 398" o:spid="_x0000_s1087" style="position:absolute;left:6742;top:2325;width:1609;height:554" coordorigin="6742,2325" coordsize="1609,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">
                  <v:shape id="Freeform 399" o:spid="_x0000_s1088" style="position:absolute;left:6742;top:2325;width:1609;height:554;visibility:visible;mso-wrap-style:square;v-text-anchor:top" coordsize="1609,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" path="m,554r1609,l1609,,,,,554xe" filled="f">
                    <v:path arrowok="t" o:connecttype="custom" o:connectlocs="0,2879;1609,2879;1609,2325;0,2325;0,2879" o:connectangles="0,0,0,0,0"/>
                  </v:shape>
                </v:group>
                <v:group id="Group 396" o:spid="_x0000_s1089" style="position:absolute;left:7462;top:1830;width:2;height:506" coordorigin="7462,1830" coordsize="2,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">
                  <v:shape id="Freeform 397" o:spid="_x0000_s1090" style="position:absolute;left:7462;top:1830;width:2;height:506;visibility:visible;mso-wrap-style:square;v-text-anchor:top" coordsize="1,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" path="m,l1,506e" filled="f">
                    <v:path arrowok="t" o:connecttype="custom" o:connectlocs="0,1830;2,2336" o:connectangles="0,0"/>
                  </v:shape>
                </v:group>
                <v:group id="Group 392" o:spid="_x0000_s1091" style="position:absolute;left:7434;top:2867;width:120;height:714" coordorigin="7434,2867" coordsize="12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">
                  <v:shape id="Freeform 395" o:spid="_x0000_s1092" style="position:absolute;left:7434;top:2867;width:120;height:714;visibility:visible;mso-wrap-style:square;v-text-anchor:top" coordsize="12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" path="m50,594l,594,60,714r45,-90l54,624r-4,-5l50,594e" fillcolor="black" stroked="f">
                    <v:path arrowok="t" o:connecttype="custom" o:connectlocs="50,3461;0,3461;60,3581;105,3491;54,3491;50,3486;50,3461" o:connectangles="0,0,0,0,0,0,0"/>
                  </v:shape>
                  <v:shape id="Freeform 394" o:spid="_x0000_s1093" style="position:absolute;left:7434;top:2867;width:120;height:714;visibility:visible;mso-wrap-style:square;v-text-anchor:top" coordsize="12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" path="m66,l54,,50,4r,615l54,624r12,l70,619,70,4,66,e" fillcolor="black" stroked="f">
                    <v:path arrowok="t" o:connecttype="custom" o:connectlocs="66,2867;54,2867;50,2871;50,3486;54,3491;66,3491;70,3486;70,2871;66,2867" o:connectangles="0,0,0,0,0,0,0,0,0"/>
                  </v:shape>
                  <v:shape id="Freeform 393" o:spid="_x0000_s1094" style="position:absolute;left:7434;top:2867;width:120;height:714;visibility:visible;mso-wrap-style:square;v-text-anchor:top" coordsize="12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" path="m120,594r-50,l70,619r-4,5l105,624r15,-30e" fillcolor="black" stroked="f">
                    <v:path arrowok="t" o:connecttype="custom" o:connectlocs="120,3461;70,3461;70,3486;66,3491;105,3491;120,3461" o:connectangles="0,0,0,0,0,0"/>
                  </v:shape>
                </v:group>
                <v:group id="Group 390" o:spid="_x0000_s1095" style="position:absolute;left:6082;top:3553;width:2960;height:1240" coordorigin="6082,3553" coordsize="2960,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">
                  <v:shape id="Freeform 391" o:spid="_x0000_s1096" style="position:absolute;left:6082;top:3553;width:2960;height:1240;visibility:visible;mso-wrap-style:square;v-text-anchor:top" coordsize="2960,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" path="m,1240r2960,l2960,,,,,1240e" stroked="f">
                    <v:path arrowok="t" o:connecttype="custom" o:connectlocs="0,4793;2960,4793;2960,3553;0,3553;0,4793" o:connectangles="0,0,0,0,0"/>
                  </v:shape>
                </v:group>
                <v:group id="Group 388" o:spid="_x0000_s1097" style="position:absolute;left:6082;top:3553;width:2960;height:1240" coordorigin="6082,3553" coordsize="2960,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">
                  <v:shape id="Freeform 389" o:spid="_x0000_s1098" style="position:absolute;left:6082;top:3553;width:2960;height:1240;visibility:visible;mso-wrap-style:square;v-text-anchor:top" coordsize="2960,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" path="m,1240r2960,l2960,,,,,1240xe" filled="f">
                    <v:path arrowok="t" o:connecttype="custom" o:connectlocs="0,4793;2960,4793;2960,3553;0,3553;0,4793" o:connectangles="0,0,0,0,0"/>
                  </v:shape>
                </v:group>
                <v:group id="Group 383" o:spid="_x0000_s1099" style="position:absolute;left:7482;top:4811;width:120;height:547" coordorigin="7482,4811" coordsize="120,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">
                  <v:shape id="Freeform 387" o:spid="_x0000_s1100" style="position:absolute;left:7482;top:4811;width:120;height:547;visibility:visible;mso-wrap-style:square;v-text-anchor:top" coordsize="120,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" path="m50,427l,427,60,547r45,-90l54,457r-4,-5l50,427e" fillcolor="black" stroked="f">
                    <v:path arrowok="t" o:connecttype="custom" o:connectlocs="50,5238;0,5238;60,5358;105,5268;54,5268;50,5263;50,5238" o:connectangles="0,0,0,0,0,0,0"/>
                  </v:shape>
                  <v:shape id="Freeform 386" o:spid="_x0000_s1101" style="position:absolute;left:7482;top:4811;width:120;height:547;visibility:visible;mso-wrap-style:square;v-text-anchor:top" coordsize="120,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" path="m70,426r-20,1l50,452r4,5l65,457r4,-5l70,426e" fillcolor="black" stroked="f">
                    <v:path arrowok="t" o:connecttype="custom" o:connectlocs="70,5237;50,5238;50,5263;54,5268;65,5268;69,5263;70,5237" o:connectangles="0,0,0,0,0,0,0"/>
                  </v:shape>
                  <v:shape id="Freeform 385" o:spid="_x0000_s1102" style="position:absolute;left:7482;top:4811;width:120;height:547;visibility:visible;mso-wrap-style:square;v-text-anchor:top" coordsize="120,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" path="m120,426r-50,l69,452r-4,5l105,457r15,-31e" fillcolor="black" stroked="f">
                    <v:path arrowok="t" o:connecttype="custom" o:connectlocs="120,5237;70,5237;69,5263;65,5268;105,5268;120,5237" o:connectangles="0,0,0,0,0,0"/>
                  </v:shape>
                  <v:shape id="Freeform 384" o:spid="_x0000_s1103" style="position:absolute;left:7482;top:4811;width:120;height:547;visibility:visible;mso-wrap-style:square;v-text-anchor:top" coordsize="120,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" path="m63,l52,,48,4r,6l50,427r20,-1l68,10r,-6l63,e" fillcolor="black" stroked="f">
                    <v:path arrowok="t" o:connecttype="custom" o:connectlocs="63,4811;52,4811;48,4815;48,4821;50,5238;70,5237;68,4821;68,4815;63,4811" o:connectangles="0,0,0,0,0,0,0,0,0"/>
                  </v:shape>
                </v:group>
                <w10:wrap anchorx="page"/>
              </v:group>
            </w:pict>
          </mc:Fallback>
        </mc:AlternateContent>
      </w:r>
      <w:r w:rsidR="00753873">
        <w:rPr>
          <w:rFonts w:ascii="標楷體" w:eastAsia="標楷體" w:hAnsi="標楷體" w:cs="標楷體"/>
          <w:position w:val="-1"/>
          <w:sz w:val="24"/>
          <w:szCs w:val="24"/>
          <w:lang w:eastAsia="zh-TW"/>
        </w:rPr>
        <w:t>住民</w:t>
      </w:r>
      <w:r w:rsidR="001210EB">
        <w:rPr>
          <w:rFonts w:ascii="標楷體" w:eastAsia="標楷體" w:hAnsi="標楷體" w:cs="標楷體"/>
          <w:position w:val="-1"/>
          <w:sz w:val="24"/>
          <w:szCs w:val="24"/>
          <w:lang w:eastAsia="zh-TW"/>
        </w:rPr>
        <w:t>私自離</w:t>
      </w:r>
      <w:r w:rsidR="001210EB">
        <w:rPr>
          <w:rFonts w:ascii="標楷體" w:eastAsia="標楷體" w:hAnsi="標楷體" w:cs="標楷體"/>
          <w:spacing w:val="-58"/>
          <w:position w:val="-1"/>
          <w:sz w:val="24"/>
          <w:szCs w:val="24"/>
          <w:lang w:eastAsia="zh-TW"/>
        </w:rPr>
        <w:t>院、</w:t>
      </w:r>
      <w:r w:rsidR="001210EB">
        <w:rPr>
          <w:rFonts w:ascii="標楷體" w:eastAsia="標楷體" w:hAnsi="標楷體" w:cs="標楷體"/>
          <w:position w:val="-1"/>
          <w:sz w:val="24"/>
          <w:szCs w:val="24"/>
          <w:lang w:eastAsia="zh-TW"/>
        </w:rPr>
        <w:t>走失</w:t>
      </w:r>
    </w:p>
    <w:p w:rsidR="001210EB" w:rsidRDefault="001210EB" w:rsidP="001210EB">
      <w:pPr>
        <w:spacing w:before="2"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056F6F" w:rsidRDefault="00056F6F"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9E6806" w:rsidRDefault="009E6806" w:rsidP="001210EB">
      <w:pPr>
        <w:spacing w:after="0" w:line="200" w:lineRule="exact"/>
        <w:rPr>
          <w:sz w:val="20"/>
          <w:szCs w:val="20"/>
          <w:lang w:eastAsia="zh-TW"/>
        </w:rPr>
      </w:pPr>
    </w:p>
    <w:p w:rsidR="001210EB" w:rsidRDefault="001210EB" w:rsidP="001210EB">
      <w:pPr>
        <w:tabs>
          <w:tab w:val="left" w:pos="6100"/>
        </w:tabs>
        <w:spacing w:after="0" w:line="317" w:lineRule="exact"/>
        <w:ind w:left="2036"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已尋獲</w:t>
      </w:r>
      <w:r>
        <w:rPr>
          <w:rFonts w:ascii="標楷體" w:eastAsia="標楷體" w:hAnsi="標楷體" w:cs="標楷體"/>
          <w:position w:val="-2"/>
          <w:sz w:val="24"/>
          <w:szCs w:val="24"/>
          <w:lang w:eastAsia="zh-TW"/>
        </w:rPr>
        <w:tab/>
      </w:r>
      <w:r>
        <w:rPr>
          <w:rFonts w:ascii="標楷體" w:eastAsia="標楷體" w:hAnsi="標楷體" w:cs="標楷體"/>
          <w:sz w:val="24"/>
          <w:szCs w:val="24"/>
          <w:lang w:eastAsia="zh-TW"/>
        </w:rPr>
        <w:t>未尋獲</w:t>
      </w:r>
    </w:p>
    <w:p w:rsidR="001210EB" w:rsidRDefault="001210EB" w:rsidP="001210EB">
      <w:pPr>
        <w:spacing w:before="2" w:after="0" w:line="110" w:lineRule="exact"/>
        <w:rPr>
          <w:sz w:val="11"/>
          <w:szCs w:val="11"/>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headerReference w:type="default" r:id="rId28"/>
          <w:pgSz w:w="11920" w:h="16840"/>
          <w:pgMar w:top="1680" w:right="1680" w:bottom="1180" w:left="1020" w:header="1193" w:footer="800" w:gutter="0"/>
          <w:cols w:space="720"/>
        </w:sectPr>
      </w:pPr>
    </w:p>
    <w:p w:rsidR="001210EB" w:rsidRDefault="001210EB" w:rsidP="001210EB">
      <w:pPr>
        <w:spacing w:after="0" w:line="319" w:lineRule="exact"/>
        <w:ind w:left="1184"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輔導員或輪班人員初步</w:t>
      </w:r>
    </w:p>
    <w:p w:rsidR="001210EB" w:rsidRDefault="001210EB" w:rsidP="001210EB">
      <w:pPr>
        <w:spacing w:before="24" w:after="0" w:line="360" w:lineRule="exact"/>
        <w:ind w:left="1184" w:right="-76"/>
        <w:rPr>
          <w:rFonts w:ascii="標楷體" w:eastAsia="標楷體" w:hAnsi="標楷體" w:cs="標楷體"/>
          <w:sz w:val="24"/>
          <w:szCs w:val="24"/>
          <w:lang w:eastAsia="zh-TW"/>
        </w:rPr>
      </w:pPr>
      <w:r>
        <w:rPr>
          <w:rFonts w:ascii="標楷體" w:eastAsia="標楷體" w:hAnsi="標楷體" w:cs="標楷體"/>
          <w:sz w:val="24"/>
          <w:szCs w:val="24"/>
          <w:lang w:eastAsia="zh-TW"/>
        </w:rPr>
        <w:t>予以輔導關</w:t>
      </w:r>
      <w:r>
        <w:rPr>
          <w:rFonts w:ascii="標楷體" w:eastAsia="標楷體" w:hAnsi="標楷體" w:cs="標楷體"/>
          <w:spacing w:val="-31"/>
          <w:sz w:val="24"/>
          <w:szCs w:val="24"/>
          <w:lang w:eastAsia="zh-TW"/>
        </w:rPr>
        <w:t>懷，</w:t>
      </w:r>
      <w:r>
        <w:rPr>
          <w:rFonts w:ascii="標楷體" w:eastAsia="標楷體" w:hAnsi="標楷體" w:cs="標楷體"/>
          <w:sz w:val="24"/>
          <w:szCs w:val="24"/>
          <w:lang w:eastAsia="zh-TW"/>
        </w:rPr>
        <w:t>若有</w:t>
      </w:r>
      <w:r>
        <w:rPr>
          <w:rFonts w:ascii="標楷體" w:eastAsia="標楷體" w:hAnsi="標楷體" w:cs="標楷體"/>
          <w:spacing w:val="-2"/>
          <w:sz w:val="24"/>
          <w:szCs w:val="24"/>
          <w:lang w:eastAsia="zh-TW"/>
        </w:rPr>
        <w:t>傷</w:t>
      </w:r>
      <w:r>
        <w:rPr>
          <w:rFonts w:ascii="標楷體" w:eastAsia="標楷體" w:hAnsi="標楷體" w:cs="標楷體"/>
          <w:sz w:val="24"/>
          <w:szCs w:val="24"/>
          <w:lang w:eastAsia="zh-TW"/>
        </w:rPr>
        <w:t>勢 視情形送醫處理</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輪班人員立即通知協尋工</w:t>
      </w:r>
    </w:p>
    <w:p w:rsidR="001210EB" w:rsidRDefault="001210EB" w:rsidP="001210EB">
      <w:pPr>
        <w:spacing w:after="0" w:line="360"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作任務編組及支援網絡</w:t>
      </w:r>
    </w:p>
    <w:p w:rsidR="001210EB" w:rsidRDefault="001210EB" w:rsidP="001210EB">
      <w:pPr>
        <w:spacing w:after="0" w:line="360"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如備註</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2)</w:t>
      </w:r>
    </w:p>
    <w:p w:rsidR="001210EB" w:rsidRDefault="001210EB" w:rsidP="001210EB">
      <w:pPr>
        <w:spacing w:after="0"/>
        <w:rPr>
          <w:lang w:eastAsia="zh-TW"/>
        </w:rPr>
        <w:sectPr w:rsidR="001210EB">
          <w:type w:val="continuous"/>
          <w:pgSz w:w="11920" w:h="16840"/>
          <w:pgMar w:top="1200" w:right="1680" w:bottom="980" w:left="1020" w:header="720" w:footer="720" w:gutter="0"/>
          <w:cols w:num="2" w:space="720" w:equalWidth="0">
            <w:col w:w="3759" w:space="1454"/>
            <w:col w:w="4007"/>
          </w:cols>
        </w:sectPr>
      </w:pPr>
    </w:p>
    <w:p w:rsidR="001210EB" w:rsidRDefault="001210EB" w:rsidP="001210EB">
      <w:pPr>
        <w:spacing w:before="19" w:after="0" w:line="260" w:lineRule="exact"/>
        <w:rPr>
          <w:sz w:val="26"/>
          <w:szCs w:val="26"/>
          <w:lang w:eastAsia="zh-TW"/>
        </w:rPr>
      </w:pPr>
    </w:p>
    <w:p w:rsidR="00F703DB" w:rsidRDefault="00F703DB" w:rsidP="001210EB">
      <w:pPr>
        <w:spacing w:before="19" w:after="0" w:line="260" w:lineRule="exact"/>
        <w:rPr>
          <w:sz w:val="26"/>
          <w:szCs w:val="26"/>
          <w:lang w:eastAsia="zh-TW"/>
        </w:rPr>
      </w:pPr>
    </w:p>
    <w:p w:rsidR="001210EB" w:rsidRDefault="001210EB" w:rsidP="001210EB">
      <w:pPr>
        <w:spacing w:after="0"/>
        <w:rPr>
          <w:lang w:eastAsia="zh-TW"/>
        </w:rPr>
        <w:sectPr w:rsidR="001210EB">
          <w:type w:val="continuous"/>
          <w:pgSz w:w="11920" w:h="16840"/>
          <w:pgMar w:top="1200" w:right="1680" w:bottom="980" w:left="1020" w:header="720" w:footer="720" w:gutter="0"/>
          <w:cols w:space="720"/>
        </w:sectPr>
      </w:pPr>
    </w:p>
    <w:p w:rsidR="001210EB" w:rsidRPr="00E04CB5" w:rsidRDefault="001210EB" w:rsidP="001210EB">
      <w:pPr>
        <w:spacing w:after="0" w:line="300" w:lineRule="exact"/>
        <w:ind w:left="1124" w:right="-76"/>
        <w:rPr>
          <w:rFonts w:ascii="標楷體" w:eastAsia="標楷體" w:hAnsi="標楷體" w:cs="標楷體"/>
          <w:spacing w:val="-7"/>
          <w:sz w:val="24"/>
          <w:szCs w:val="24"/>
          <w:u w:val="single"/>
          <w:lang w:eastAsia="zh-TW"/>
        </w:rPr>
      </w:pPr>
      <w:r>
        <w:rPr>
          <w:rFonts w:ascii="標楷體" w:eastAsia="標楷體" w:hAnsi="標楷體" w:cs="標楷體"/>
          <w:position w:val="-1"/>
          <w:sz w:val="24"/>
          <w:szCs w:val="24"/>
          <w:lang w:eastAsia="zh-TW"/>
        </w:rPr>
        <w:t>知會個案輔導員、報告</w:t>
      </w:r>
      <w:r w:rsidRPr="00E04CB5">
        <w:rPr>
          <w:rFonts w:ascii="標楷體" w:eastAsia="標楷體" w:hAnsi="標楷體" w:cs="標楷體" w:hint="eastAsia"/>
          <w:position w:val="-1"/>
          <w:sz w:val="24"/>
          <w:szCs w:val="24"/>
          <w:u w:val="single"/>
          <w:lang w:eastAsia="zh-TW"/>
        </w:rPr>
        <w:t>相關單位</w:t>
      </w:r>
      <w:r>
        <w:rPr>
          <w:rFonts w:ascii="標楷體" w:eastAsia="標楷體" w:hAnsi="標楷體" w:cs="標楷體" w:hint="eastAsia"/>
          <w:position w:val="-1"/>
          <w:sz w:val="24"/>
          <w:szCs w:val="24"/>
          <w:u w:val="single"/>
          <w:lang w:eastAsia="zh-TW"/>
        </w:rPr>
        <w:t>主管</w:t>
      </w:r>
      <w:r w:rsidRPr="00E04CB5">
        <w:rPr>
          <w:rFonts w:ascii="標楷體" w:eastAsia="標楷體" w:hAnsi="標楷體" w:cs="標楷體" w:hint="eastAsia"/>
          <w:position w:val="-1"/>
          <w:sz w:val="24"/>
          <w:szCs w:val="24"/>
          <w:u w:val="single"/>
          <w:lang w:eastAsia="zh-TW"/>
        </w:rPr>
        <w:t>及</w:t>
      </w:r>
      <w:r w:rsidRPr="00FE0A00">
        <w:rPr>
          <w:rFonts w:ascii="標楷體" w:eastAsia="標楷體" w:hAnsi="標楷體" w:cs="標楷體" w:hint="eastAsia"/>
          <w:spacing w:val="-7"/>
          <w:sz w:val="24"/>
          <w:szCs w:val="24"/>
          <w:u w:val="single"/>
          <w:lang w:eastAsia="zh-TW"/>
        </w:rPr>
        <w:t>機構首長</w:t>
      </w:r>
      <w:r>
        <w:rPr>
          <w:rFonts w:ascii="標楷體" w:eastAsia="標楷體" w:hAnsi="標楷體" w:cs="標楷體"/>
          <w:sz w:val="24"/>
          <w:szCs w:val="24"/>
          <w:lang w:eastAsia="zh-TW"/>
        </w:rPr>
        <w:t>，並詳實紀錄</w:t>
      </w:r>
      <w:r w:rsidR="00753873">
        <w:rPr>
          <w:rFonts w:ascii="標楷體" w:eastAsia="標楷體" w:hAnsi="標楷體" w:cs="標楷體"/>
          <w:sz w:val="24"/>
          <w:szCs w:val="24"/>
          <w:lang w:eastAsia="zh-TW"/>
        </w:rPr>
        <w:t>住民</w:t>
      </w:r>
      <w:r>
        <w:rPr>
          <w:rFonts w:ascii="標楷體" w:eastAsia="標楷體" w:hAnsi="標楷體" w:cs="標楷體"/>
          <w:sz w:val="24"/>
          <w:szCs w:val="24"/>
          <w:lang w:eastAsia="zh-TW"/>
        </w:rPr>
        <w:t>特殊情況</w:t>
      </w:r>
      <w:r>
        <w:rPr>
          <w:rFonts w:ascii="標楷體" w:eastAsia="標楷體" w:hAnsi="標楷體" w:cs="標楷體"/>
          <w:position w:val="-2"/>
          <w:sz w:val="24"/>
          <w:szCs w:val="24"/>
          <w:lang w:eastAsia="zh-TW"/>
        </w:rPr>
        <w:t>處理情形</w:t>
      </w:r>
    </w:p>
    <w:p w:rsidR="001210EB" w:rsidRDefault="001210EB" w:rsidP="001210EB">
      <w:pPr>
        <w:spacing w:after="0" w:line="200" w:lineRule="exact"/>
        <w:rPr>
          <w:sz w:val="20"/>
          <w:szCs w:val="20"/>
          <w:lang w:eastAsia="zh-TW"/>
        </w:rPr>
      </w:pPr>
    </w:p>
    <w:p w:rsidR="001210EB" w:rsidRDefault="001210EB" w:rsidP="001210EB">
      <w:pPr>
        <w:spacing w:before="17" w:after="0" w:line="220" w:lineRule="exact"/>
        <w:rPr>
          <w:lang w:eastAsia="zh-TW"/>
        </w:rPr>
      </w:pPr>
    </w:p>
    <w:p w:rsidR="005F1871" w:rsidRPr="005F1871" w:rsidRDefault="005F1871" w:rsidP="001210EB">
      <w:pPr>
        <w:spacing w:before="17" w:after="0" w:line="220" w:lineRule="exact"/>
        <w:rPr>
          <w:lang w:eastAsia="zh-TW"/>
        </w:rPr>
      </w:pPr>
    </w:p>
    <w:p w:rsidR="001210EB" w:rsidRDefault="001210EB" w:rsidP="001210EB">
      <w:pPr>
        <w:spacing w:before="17" w:after="0" w:line="220" w:lineRule="exact"/>
        <w:rPr>
          <w:lang w:eastAsia="zh-TW"/>
        </w:rPr>
      </w:pPr>
    </w:p>
    <w:p w:rsidR="009E6806" w:rsidRPr="00FE0A00" w:rsidRDefault="009E6806" w:rsidP="001210EB">
      <w:pPr>
        <w:spacing w:before="17" w:after="0" w:line="220" w:lineRule="exact"/>
        <w:rPr>
          <w:lang w:eastAsia="zh-TW"/>
        </w:rPr>
      </w:pPr>
    </w:p>
    <w:p w:rsidR="001210EB" w:rsidRDefault="001210EB" w:rsidP="001210EB">
      <w:pPr>
        <w:spacing w:after="0" w:line="240" w:lineRule="auto"/>
        <w:ind w:left="1942" w:right="765"/>
        <w:rPr>
          <w:rFonts w:ascii="標楷體" w:eastAsia="標楷體" w:hAnsi="標楷體" w:cs="標楷體"/>
          <w:sz w:val="24"/>
          <w:szCs w:val="24"/>
          <w:lang w:eastAsia="zh-TW"/>
        </w:rPr>
      </w:pPr>
      <w:r>
        <w:rPr>
          <w:rFonts w:ascii="標楷體" w:eastAsia="標楷體" w:hAnsi="標楷體" w:cs="標楷體"/>
          <w:sz w:val="24"/>
          <w:szCs w:val="24"/>
          <w:lang w:eastAsia="zh-TW"/>
        </w:rPr>
        <w:t>通知</w:t>
      </w:r>
      <w:r w:rsidR="009E6806">
        <w:rPr>
          <w:rFonts w:ascii="標楷體" w:eastAsia="標楷體" w:hAnsi="標楷體" w:cs="標楷體"/>
          <w:sz w:val="24"/>
          <w:szCs w:val="24"/>
          <w:lang w:eastAsia="zh-TW"/>
        </w:rPr>
        <w:t>家屬</w:t>
      </w:r>
    </w:p>
    <w:p w:rsidR="001210EB" w:rsidRPr="00FE0A00" w:rsidRDefault="001210EB" w:rsidP="001210EB">
      <w:pPr>
        <w:spacing w:before="26" w:after="0" w:line="360" w:lineRule="exact"/>
        <w:ind w:right="1213"/>
        <w:rPr>
          <w:rFonts w:ascii="標楷體" w:eastAsia="標楷體" w:hAnsi="標楷體" w:cs="標楷體"/>
          <w:sz w:val="24"/>
          <w:szCs w:val="24"/>
          <w:u w:val="single"/>
          <w:lang w:eastAsia="zh-TW"/>
        </w:rPr>
      </w:pPr>
      <w:r>
        <w:rPr>
          <w:lang w:eastAsia="zh-TW"/>
        </w:rPr>
        <w:br w:type="column"/>
      </w:r>
      <w:r>
        <w:rPr>
          <w:rFonts w:ascii="標楷體" w:eastAsia="標楷體" w:hAnsi="標楷體" w:cs="標楷體"/>
          <w:sz w:val="24"/>
          <w:szCs w:val="24"/>
          <w:lang w:eastAsia="zh-TW"/>
        </w:rPr>
        <w:t>報告</w:t>
      </w:r>
      <w:r>
        <w:rPr>
          <w:rFonts w:ascii="標楷體" w:eastAsia="標楷體" w:hAnsi="標楷體" w:cs="標楷體" w:hint="eastAsia"/>
          <w:sz w:val="24"/>
          <w:szCs w:val="24"/>
          <w:u w:val="single"/>
          <w:lang w:eastAsia="zh-TW"/>
        </w:rPr>
        <w:t>相關單位主管及</w:t>
      </w:r>
      <w:r w:rsidRPr="00FE0A00">
        <w:rPr>
          <w:rFonts w:ascii="標楷體" w:eastAsia="標楷體" w:hAnsi="標楷體" w:cs="標楷體" w:hint="eastAsia"/>
          <w:spacing w:val="-7"/>
          <w:sz w:val="24"/>
          <w:szCs w:val="24"/>
          <w:u w:val="single"/>
          <w:lang w:eastAsia="zh-TW"/>
        </w:rPr>
        <w:t>機構首長</w:t>
      </w:r>
    </w:p>
    <w:p w:rsidR="001210EB" w:rsidRDefault="001210EB" w:rsidP="001210EB">
      <w:pPr>
        <w:spacing w:before="7"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5F1871" w:rsidRDefault="005F1871" w:rsidP="001210EB">
      <w:pPr>
        <w:spacing w:after="0" w:line="200" w:lineRule="exact"/>
        <w:rPr>
          <w:sz w:val="20"/>
          <w:szCs w:val="20"/>
          <w:lang w:eastAsia="zh-TW"/>
        </w:rPr>
      </w:pPr>
    </w:p>
    <w:p w:rsidR="001210EB" w:rsidRDefault="001210EB" w:rsidP="001210EB">
      <w:pPr>
        <w:spacing w:after="0" w:line="360" w:lineRule="exact"/>
        <w:ind w:right="1217"/>
        <w:rPr>
          <w:rFonts w:ascii="標楷體" w:eastAsia="標楷體" w:hAnsi="標楷體" w:cs="標楷體"/>
          <w:sz w:val="24"/>
          <w:szCs w:val="24"/>
          <w:lang w:eastAsia="zh-TW"/>
        </w:rPr>
      </w:pPr>
      <w:r>
        <w:rPr>
          <w:rFonts w:ascii="標楷體" w:eastAsia="標楷體" w:hAnsi="標楷體" w:cs="標楷體"/>
          <w:sz w:val="24"/>
          <w:szCs w:val="24"/>
          <w:lang w:eastAsia="zh-TW"/>
        </w:rPr>
        <w:t>通知</w:t>
      </w:r>
      <w:r w:rsidR="009E6806">
        <w:rPr>
          <w:rFonts w:ascii="標楷體" w:eastAsia="標楷體" w:hAnsi="標楷體" w:cs="標楷體"/>
          <w:sz w:val="24"/>
          <w:szCs w:val="24"/>
          <w:lang w:eastAsia="zh-TW"/>
        </w:rPr>
        <w:t>家屬</w:t>
      </w:r>
      <w:r>
        <w:rPr>
          <w:rFonts w:ascii="標楷體" w:eastAsia="標楷體" w:hAnsi="標楷體" w:cs="標楷體"/>
          <w:sz w:val="24"/>
          <w:szCs w:val="24"/>
          <w:lang w:eastAsia="zh-TW"/>
        </w:rPr>
        <w:t>及知會個案輔 導員，請其提供相關</w:t>
      </w:r>
      <w:r>
        <w:rPr>
          <w:rFonts w:ascii="標楷體" w:eastAsia="標楷體" w:hAnsi="標楷體" w:cs="標楷體"/>
          <w:spacing w:val="-2"/>
          <w:sz w:val="24"/>
          <w:szCs w:val="24"/>
          <w:lang w:eastAsia="zh-TW"/>
        </w:rPr>
        <w:t>訊</w:t>
      </w:r>
      <w:r>
        <w:rPr>
          <w:rFonts w:ascii="標楷體" w:eastAsia="標楷體" w:hAnsi="標楷體" w:cs="標楷體"/>
          <w:sz w:val="24"/>
          <w:szCs w:val="24"/>
          <w:lang w:eastAsia="zh-TW"/>
        </w:rPr>
        <w:t>息</w:t>
      </w:r>
    </w:p>
    <w:p w:rsidR="001210EB" w:rsidRDefault="001210EB" w:rsidP="001210EB">
      <w:pPr>
        <w:spacing w:after="0"/>
        <w:rPr>
          <w:lang w:eastAsia="zh-TW"/>
        </w:rPr>
        <w:sectPr w:rsidR="001210EB">
          <w:type w:val="continuous"/>
          <w:pgSz w:w="11920" w:h="16840"/>
          <w:pgMar w:top="1200" w:right="1680" w:bottom="980" w:left="1020" w:header="720" w:footer="720" w:gutter="0"/>
          <w:cols w:num="2" w:space="720" w:equalWidth="0">
            <w:col w:w="3764" w:space="1512"/>
            <w:col w:w="3944"/>
          </w:cols>
        </w:sectPr>
      </w:pPr>
    </w:p>
    <w:p w:rsidR="001210EB" w:rsidRDefault="001210EB" w:rsidP="001210EB">
      <w:pPr>
        <w:spacing w:before="13" w:after="0" w:line="200" w:lineRule="exact"/>
        <w:rPr>
          <w:sz w:val="20"/>
          <w:szCs w:val="20"/>
          <w:lang w:eastAsia="zh-TW"/>
        </w:rPr>
      </w:pPr>
    </w:p>
    <w:p w:rsidR="001210EB" w:rsidRDefault="001210EB" w:rsidP="001210EB">
      <w:pPr>
        <w:spacing w:before="13" w:after="0" w:line="200" w:lineRule="exact"/>
        <w:rPr>
          <w:sz w:val="20"/>
          <w:szCs w:val="20"/>
          <w:lang w:eastAsia="zh-TW"/>
        </w:rPr>
      </w:pPr>
    </w:p>
    <w:p w:rsidR="00F703DB" w:rsidRDefault="00F703DB" w:rsidP="001210EB">
      <w:pPr>
        <w:spacing w:before="13" w:after="0" w:line="200" w:lineRule="exact"/>
        <w:rPr>
          <w:sz w:val="20"/>
          <w:szCs w:val="20"/>
          <w:lang w:eastAsia="zh-TW"/>
        </w:rPr>
      </w:pPr>
    </w:p>
    <w:p w:rsidR="00F703DB" w:rsidRPr="00FE0A00" w:rsidRDefault="00F703DB" w:rsidP="001210EB">
      <w:pPr>
        <w:spacing w:before="13" w:after="0" w:line="200" w:lineRule="exact"/>
        <w:rPr>
          <w:sz w:val="20"/>
          <w:szCs w:val="20"/>
          <w:lang w:eastAsia="zh-TW"/>
        </w:rPr>
      </w:pPr>
    </w:p>
    <w:p w:rsidR="001210EB" w:rsidRDefault="001210EB" w:rsidP="001210EB">
      <w:pPr>
        <w:spacing w:after="0" w:line="240" w:lineRule="auto"/>
        <w:ind w:right="-76"/>
        <w:rPr>
          <w:rFonts w:ascii="標楷體" w:eastAsia="標楷體" w:hAnsi="標楷體" w:cs="標楷體"/>
          <w:sz w:val="24"/>
          <w:szCs w:val="24"/>
          <w:lang w:eastAsia="zh-TW"/>
        </w:rPr>
      </w:pPr>
      <w:r>
        <w:rPr>
          <w:rFonts w:ascii="標楷體" w:eastAsia="標楷體" w:hAnsi="標楷體" w:cs="標楷體" w:hint="eastAsia"/>
          <w:sz w:val="24"/>
          <w:szCs w:val="24"/>
          <w:lang w:eastAsia="zh-TW"/>
        </w:rPr>
        <w:t xml:space="preserve">           </w:t>
      </w:r>
      <w:r>
        <w:rPr>
          <w:rFonts w:ascii="標楷體" w:eastAsia="標楷體" w:hAnsi="標楷體" w:cs="標楷體"/>
          <w:sz w:val="24"/>
          <w:szCs w:val="24"/>
          <w:lang w:eastAsia="zh-TW"/>
        </w:rPr>
        <w:t>實施後續個別輔導</w:t>
      </w:r>
    </w:p>
    <w:p w:rsidR="00F703DB" w:rsidRDefault="001210EB" w:rsidP="00C30FF2">
      <w:pPr>
        <w:spacing w:after="0" w:line="300" w:lineRule="exact"/>
        <w:ind w:right="-20"/>
        <w:rPr>
          <w:lang w:eastAsia="zh-TW"/>
        </w:rPr>
      </w:pPr>
      <w:r>
        <w:rPr>
          <w:lang w:eastAsia="zh-TW"/>
        </w:rPr>
        <w:br w:type="column"/>
      </w:r>
    </w:p>
    <w:p w:rsidR="001210EB" w:rsidRDefault="001210EB" w:rsidP="00C30FF2">
      <w:pPr>
        <w:spacing w:after="0" w:line="300"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個案輔導員於</w:t>
      </w:r>
      <w:r w:rsidR="00753873">
        <w:rPr>
          <w:rFonts w:ascii="標楷體" w:eastAsia="標楷體" w:hAnsi="標楷體" w:cs="標楷體"/>
          <w:position w:val="-1"/>
          <w:sz w:val="24"/>
          <w:szCs w:val="24"/>
          <w:lang w:eastAsia="zh-TW"/>
        </w:rPr>
        <w:t>住民</w:t>
      </w:r>
      <w:r w:rsidR="00C30FF2">
        <w:rPr>
          <w:rFonts w:ascii="標楷體" w:eastAsia="標楷體" w:hAnsi="標楷體" w:cs="標楷體"/>
          <w:position w:val="-1"/>
          <w:sz w:val="24"/>
          <w:szCs w:val="24"/>
          <w:lang w:eastAsia="zh-TW"/>
        </w:rPr>
        <w:br/>
      </w:r>
      <w:r>
        <w:rPr>
          <w:rFonts w:ascii="標楷體" w:eastAsia="標楷體" w:hAnsi="標楷體" w:cs="標楷體"/>
          <w:position w:val="-1"/>
          <w:sz w:val="24"/>
          <w:szCs w:val="24"/>
          <w:lang w:eastAsia="zh-TW"/>
        </w:rPr>
        <w:t>離院</w:t>
      </w:r>
      <w:r>
        <w:rPr>
          <w:rFonts w:ascii="標楷體" w:eastAsia="標楷體" w:hAnsi="標楷體" w:cs="標楷體"/>
          <w:sz w:val="24"/>
          <w:szCs w:val="24"/>
          <w:lang w:eastAsia="zh-TW"/>
        </w:rPr>
        <w:t>未歸4小時</w:t>
      </w:r>
      <w:r>
        <w:rPr>
          <w:rFonts w:ascii="標楷體" w:eastAsia="標楷體" w:hAnsi="標楷體" w:cs="標楷體"/>
          <w:spacing w:val="-31"/>
          <w:sz w:val="24"/>
          <w:szCs w:val="24"/>
          <w:lang w:eastAsia="zh-TW"/>
        </w:rPr>
        <w:t>後，</w:t>
      </w:r>
      <w:r>
        <w:rPr>
          <w:rFonts w:ascii="標楷體" w:eastAsia="標楷體" w:hAnsi="標楷體" w:cs="標楷體"/>
          <w:sz w:val="24"/>
          <w:szCs w:val="24"/>
          <w:lang w:eastAsia="zh-TW"/>
        </w:rPr>
        <w:t>立即</w:t>
      </w:r>
      <w:r w:rsidR="00C30FF2">
        <w:rPr>
          <w:rFonts w:ascii="標楷體" w:eastAsia="標楷體" w:hAnsi="標楷體" w:cs="標楷體"/>
          <w:sz w:val="24"/>
          <w:szCs w:val="24"/>
          <w:lang w:eastAsia="zh-TW"/>
        </w:rPr>
        <w:br/>
      </w:r>
      <w:r>
        <w:rPr>
          <w:rFonts w:ascii="標楷體" w:eastAsia="標楷體" w:hAnsi="標楷體" w:cs="標楷體"/>
          <w:sz w:val="24"/>
          <w:szCs w:val="24"/>
          <w:lang w:eastAsia="zh-TW"/>
        </w:rPr>
        <w:t>聯絡轄區派出所協尋</w:t>
      </w:r>
    </w:p>
    <w:p w:rsidR="001210EB" w:rsidRDefault="001210EB" w:rsidP="001210EB">
      <w:pPr>
        <w:spacing w:after="0"/>
        <w:rPr>
          <w:lang w:eastAsia="zh-TW"/>
        </w:rPr>
        <w:sectPr w:rsidR="001210EB">
          <w:type w:val="continuous"/>
          <w:pgSz w:w="11920" w:h="16840"/>
          <w:pgMar w:top="1200" w:right="1680" w:bottom="980" w:left="1020" w:header="720" w:footer="720" w:gutter="0"/>
          <w:cols w:num="2" w:space="720" w:equalWidth="0">
            <w:col w:w="3308" w:space="2026"/>
            <w:col w:w="3886"/>
          </w:cols>
        </w:sectPr>
      </w:pPr>
    </w:p>
    <w:p w:rsidR="001210EB" w:rsidRDefault="001210EB" w:rsidP="001210EB">
      <w:pPr>
        <w:spacing w:before="5" w:after="0" w:line="150" w:lineRule="exact"/>
        <w:rPr>
          <w:sz w:val="15"/>
          <w:szCs w:val="15"/>
          <w:lang w:eastAsia="zh-TW"/>
        </w:rPr>
      </w:pPr>
    </w:p>
    <w:p w:rsidR="001210EB" w:rsidRDefault="001210EB" w:rsidP="001210EB">
      <w:pPr>
        <w:spacing w:after="0" w:line="200" w:lineRule="exact"/>
        <w:rPr>
          <w:sz w:val="20"/>
          <w:szCs w:val="20"/>
          <w:lang w:eastAsia="zh-TW"/>
        </w:rPr>
      </w:pPr>
    </w:p>
    <w:p w:rsidR="001210EB" w:rsidRPr="00A87464" w:rsidRDefault="001210EB" w:rsidP="001210EB">
      <w:pPr>
        <w:spacing w:after="0" w:line="200" w:lineRule="exact"/>
        <w:rPr>
          <w:sz w:val="20"/>
          <w:szCs w:val="20"/>
          <w:lang w:eastAsia="zh-TW"/>
        </w:rPr>
      </w:pPr>
    </w:p>
    <w:p w:rsidR="001210EB" w:rsidRDefault="001210EB" w:rsidP="001210EB">
      <w:pPr>
        <w:spacing w:after="0" w:line="300" w:lineRule="exact"/>
        <w:ind w:left="113" w:right="-20"/>
        <w:rPr>
          <w:rFonts w:ascii="標楷體" w:eastAsia="標楷體" w:hAnsi="標楷體" w:cs="標楷體"/>
          <w:position w:val="-1"/>
          <w:sz w:val="24"/>
          <w:szCs w:val="24"/>
          <w:lang w:eastAsia="zh-TW"/>
        </w:rPr>
      </w:pPr>
      <w:r>
        <w:rPr>
          <w:rFonts w:eastAsiaTheme="minorHAnsi"/>
          <w:noProof/>
          <w:lang w:eastAsia="zh-TW"/>
        </w:rPr>
        <mc:AlternateContent>
          <mc:Choice Requires="wpg">
            <w:drawing>
              <wp:anchor distT="0" distB="0" distL="114300" distR="114300" simplePos="0" relativeHeight="251683328" behindDoc="1" locked="0" layoutInCell="1" allowOverlap="1" wp14:anchorId="292C06FF" wp14:editId="19151BDD">
                <wp:simplePos x="0" y="0"/>
                <wp:positionH relativeFrom="page">
                  <wp:posOffset>767715</wp:posOffset>
                </wp:positionH>
                <wp:positionV relativeFrom="paragraph">
                  <wp:posOffset>-45720</wp:posOffset>
                </wp:positionV>
                <wp:extent cx="5257800" cy="1270"/>
                <wp:effectExtent l="5715" t="9525" r="13335" b="8255"/>
                <wp:wrapNone/>
                <wp:docPr id="3217" name="Group 3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209" y="-72"/>
                          <a:chExt cx="8280" cy="2"/>
                        </a:xfrm>
                      </wpg:grpSpPr>
                      <wps:wsp>
                        <wps:cNvPr id="3218" name="Freeform 379"/>
                        <wps:cNvSpPr>
                          <a:spLocks/>
                        </wps:cNvSpPr>
                        <wps:spPr bwMode="auto">
                          <a:xfrm>
                            <a:off x="1209" y="-72"/>
                            <a:ext cx="8280" cy="2"/>
                          </a:xfrm>
                          <a:custGeom>
                            <a:avLst/>
                            <a:gdLst>
                              <a:gd name="T0" fmla="+- 0 1209 1209"/>
                              <a:gd name="T1" fmla="*/ T0 w 8280"/>
                              <a:gd name="T2" fmla="+- 0 9489 1209"/>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5F2479" id="Group 378" o:spid="_x0000_s1026" style="position:absolute;margin-left:60.45pt;margin-top:-3.6pt;width:414pt;height:.1pt;z-index:-251633152;mso-position-horizontal-relative:page" coordorigin="1209,-72"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">
                <v:shape id="Freeform 379" o:spid="_x0000_s1027" style="position:absolute;left:1209;top:-72;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" path="m,l8280,e" filled="f">
                  <v:path arrowok="t" o:connecttype="custom" o:connectlocs="0,0;8280,0" o:connectangles="0,0"/>
                </v:shape>
                <w10:wrap anchorx="page"/>
              </v:group>
            </w:pict>
          </mc:Fallback>
        </mc:AlternateContent>
      </w:r>
      <w:r>
        <w:rPr>
          <w:rFonts w:ascii="標楷體" w:eastAsia="標楷體" w:hAnsi="標楷體" w:cs="標楷體"/>
          <w:position w:val="-1"/>
          <w:sz w:val="24"/>
          <w:szCs w:val="24"/>
          <w:lang w:eastAsia="zh-TW"/>
        </w:rPr>
        <w:t>三、善後階段：召開個案輔導及事件處理檢討會議。</w:t>
      </w:r>
    </w:p>
    <w:p w:rsidR="001210EB" w:rsidRPr="00A87464" w:rsidRDefault="001210EB" w:rsidP="001210EB">
      <w:pPr>
        <w:spacing w:after="0" w:line="341" w:lineRule="exact"/>
        <w:ind w:left="413" w:right="-20"/>
        <w:rPr>
          <w:rFonts w:ascii="標楷體" w:eastAsia="標楷體" w:hAnsi="標楷體" w:cs="標楷體"/>
          <w:sz w:val="28"/>
          <w:szCs w:val="28"/>
          <w:lang w:eastAsia="zh-TW"/>
        </w:rPr>
      </w:pPr>
      <w:r>
        <w:rPr>
          <w:rFonts w:ascii="標楷體" w:eastAsia="標楷體" w:hAnsi="標楷體" w:cs="標楷體"/>
          <w:position w:val="-1"/>
          <w:sz w:val="28"/>
          <w:szCs w:val="28"/>
          <w:lang w:eastAsia="zh-TW"/>
        </w:rPr>
        <w:t>註：</w:t>
      </w:r>
      <w:r w:rsidR="00F12F4A" w:rsidRPr="00F12F4A">
        <w:rPr>
          <w:rFonts w:ascii="標楷體" w:eastAsia="標楷體" w:hAnsi="標楷體" w:cs="標楷體" w:hint="eastAsia"/>
          <w:spacing w:val="-2"/>
          <w:sz w:val="28"/>
          <w:szCs w:val="28"/>
          <w:lang w:eastAsia="zh-TW"/>
        </w:rPr>
        <w:t>機構</w:t>
      </w:r>
      <w:r>
        <w:rPr>
          <w:rFonts w:ascii="標楷體" w:eastAsia="標楷體" w:hAnsi="標楷體" w:cs="標楷體"/>
          <w:position w:val="-1"/>
          <w:sz w:val="28"/>
          <w:szCs w:val="28"/>
          <w:lang w:eastAsia="zh-TW"/>
        </w:rPr>
        <w:t>單身</w:t>
      </w:r>
      <w:r>
        <w:rPr>
          <w:rFonts w:ascii="標楷體" w:eastAsia="標楷體" w:hAnsi="標楷體" w:cs="標楷體"/>
          <w:spacing w:val="-3"/>
          <w:position w:val="-1"/>
          <w:sz w:val="28"/>
          <w:szCs w:val="28"/>
          <w:lang w:eastAsia="zh-TW"/>
        </w:rPr>
        <w:t>宿舍</w:t>
      </w:r>
      <w:r>
        <w:rPr>
          <w:rFonts w:ascii="標楷體" w:eastAsia="標楷體" w:hAnsi="標楷體" w:cs="標楷體"/>
          <w:position w:val="-1"/>
          <w:sz w:val="28"/>
          <w:szCs w:val="28"/>
          <w:lang w:eastAsia="zh-TW"/>
        </w:rPr>
        <w:t>之全體</w:t>
      </w:r>
      <w:r>
        <w:rPr>
          <w:rFonts w:ascii="標楷體" w:eastAsia="標楷體" w:hAnsi="標楷體" w:cs="標楷體"/>
          <w:spacing w:val="-3"/>
          <w:position w:val="-1"/>
          <w:sz w:val="28"/>
          <w:szCs w:val="28"/>
          <w:lang w:eastAsia="zh-TW"/>
        </w:rPr>
        <w:t>教</w:t>
      </w:r>
      <w:r>
        <w:rPr>
          <w:rFonts w:ascii="標楷體" w:eastAsia="標楷體" w:hAnsi="標楷體" w:cs="標楷體"/>
          <w:position w:val="-1"/>
          <w:sz w:val="28"/>
          <w:szCs w:val="28"/>
          <w:lang w:eastAsia="zh-TW"/>
        </w:rPr>
        <w:t>保人</w:t>
      </w:r>
      <w:r>
        <w:rPr>
          <w:rFonts w:ascii="標楷體" w:eastAsia="標楷體" w:hAnsi="標楷體" w:cs="標楷體"/>
          <w:spacing w:val="-3"/>
          <w:position w:val="-1"/>
          <w:sz w:val="28"/>
          <w:szCs w:val="28"/>
          <w:lang w:eastAsia="zh-TW"/>
        </w:rPr>
        <w:t>員均</w:t>
      </w:r>
      <w:r>
        <w:rPr>
          <w:rFonts w:ascii="標楷體" w:eastAsia="標楷體" w:hAnsi="標楷體" w:cs="標楷體"/>
          <w:position w:val="-1"/>
          <w:sz w:val="28"/>
          <w:szCs w:val="28"/>
          <w:lang w:eastAsia="zh-TW"/>
        </w:rPr>
        <w:t>為機動</w:t>
      </w:r>
      <w:r>
        <w:rPr>
          <w:rFonts w:ascii="標楷體" w:eastAsia="標楷體" w:hAnsi="標楷體" w:cs="標楷體"/>
          <w:spacing w:val="-3"/>
          <w:position w:val="-1"/>
          <w:sz w:val="28"/>
          <w:szCs w:val="28"/>
          <w:lang w:eastAsia="zh-TW"/>
        </w:rPr>
        <w:t>支</w:t>
      </w:r>
      <w:r>
        <w:rPr>
          <w:rFonts w:ascii="標楷體" w:eastAsia="標楷體" w:hAnsi="標楷體" w:cs="標楷體"/>
          <w:position w:val="-1"/>
          <w:sz w:val="28"/>
          <w:szCs w:val="28"/>
          <w:lang w:eastAsia="zh-TW"/>
        </w:rPr>
        <w:t>援</w:t>
      </w:r>
      <w:r>
        <w:rPr>
          <w:rFonts w:ascii="標楷體" w:eastAsia="標楷體" w:hAnsi="標楷體" w:cs="標楷體"/>
          <w:spacing w:val="2"/>
          <w:position w:val="-1"/>
          <w:sz w:val="28"/>
          <w:szCs w:val="28"/>
          <w:lang w:eastAsia="zh-TW"/>
        </w:rPr>
        <w:t>人</w:t>
      </w:r>
      <w:r>
        <w:rPr>
          <w:rFonts w:ascii="標楷體" w:eastAsia="標楷體" w:hAnsi="標楷體" w:cs="標楷體"/>
          <w:spacing w:val="-2"/>
          <w:position w:val="-1"/>
          <w:sz w:val="28"/>
          <w:szCs w:val="28"/>
          <w:lang w:eastAsia="zh-TW"/>
        </w:rPr>
        <w:t>員。</w:t>
      </w:r>
    </w:p>
    <w:p w:rsidR="001210EB" w:rsidRDefault="001210EB" w:rsidP="001210EB">
      <w:pPr>
        <w:spacing w:after="0" w:line="300" w:lineRule="exact"/>
        <w:ind w:left="113" w:right="-20"/>
        <w:rPr>
          <w:rFonts w:ascii="標楷體" w:eastAsia="標楷體" w:hAnsi="標楷體" w:cs="標楷體"/>
          <w:sz w:val="24"/>
          <w:szCs w:val="24"/>
          <w:lang w:eastAsia="zh-TW"/>
        </w:rPr>
      </w:pPr>
    </w:p>
    <w:p w:rsidR="001210EB" w:rsidRDefault="001210EB" w:rsidP="001210EB">
      <w:pPr>
        <w:spacing w:after="0"/>
        <w:rPr>
          <w:lang w:eastAsia="zh-TW"/>
        </w:rPr>
        <w:sectPr w:rsidR="001210EB">
          <w:type w:val="continuous"/>
          <w:pgSz w:w="11920" w:h="16840"/>
          <w:pgMar w:top="1200" w:right="1680" w:bottom="980" w:left="1020" w:header="720" w:footer="720" w:gutter="0"/>
          <w:cols w:space="720"/>
        </w:sectPr>
      </w:pPr>
    </w:p>
    <w:p w:rsidR="001210EB" w:rsidRDefault="001210EB" w:rsidP="001210EB">
      <w:pPr>
        <w:spacing w:after="0" w:line="20" w:lineRule="exact"/>
        <w:rPr>
          <w:sz w:val="2"/>
          <w:szCs w:val="2"/>
          <w:lang w:eastAsia="zh-TW"/>
        </w:rPr>
      </w:pPr>
    </w:p>
    <w:tbl>
      <w:tblPr>
        <w:tblW w:w="0" w:type="auto"/>
        <w:tblInd w:w="335" w:type="dxa"/>
        <w:tblLayout w:type="fixed"/>
        <w:tblCellMar>
          <w:left w:w="0" w:type="dxa"/>
          <w:right w:w="0" w:type="dxa"/>
        </w:tblCellMar>
        <w:tblLook w:val="01E0" w:firstRow="1" w:lastRow="1" w:firstColumn="1" w:lastColumn="1" w:noHBand="0" w:noVBand="0"/>
      </w:tblPr>
      <w:tblGrid>
        <w:gridCol w:w="1880"/>
        <w:gridCol w:w="4127"/>
        <w:gridCol w:w="3402"/>
      </w:tblGrid>
      <w:tr w:rsidR="001210EB" w:rsidTr="001210EB">
        <w:trPr>
          <w:trHeight w:hRule="exact" w:val="548"/>
        </w:trPr>
        <w:tc>
          <w:tcPr>
            <w:tcW w:w="1880"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160"/>
              </w:tabs>
              <w:spacing w:before="28" w:after="0" w:line="240" w:lineRule="auto"/>
              <w:ind w:left="453" w:right="-20"/>
              <w:rPr>
                <w:rFonts w:ascii="標楷體" w:eastAsia="標楷體" w:hAnsi="標楷體" w:cs="標楷體"/>
                <w:sz w:val="24"/>
                <w:szCs w:val="24"/>
              </w:rPr>
            </w:pPr>
            <w:r>
              <w:rPr>
                <w:rFonts w:ascii="標楷體" w:eastAsia="標楷體" w:hAnsi="標楷體" w:cs="標楷體"/>
                <w:sz w:val="24"/>
                <w:szCs w:val="24"/>
              </w:rPr>
              <w:t>項</w:t>
            </w:r>
            <w:r>
              <w:rPr>
                <w:rFonts w:ascii="標楷體" w:eastAsia="標楷體" w:hAnsi="標楷體" w:cs="標楷體"/>
                <w:sz w:val="24"/>
                <w:szCs w:val="24"/>
              </w:rPr>
              <w:tab/>
              <w:t>目</w:t>
            </w:r>
          </w:p>
        </w:tc>
        <w:tc>
          <w:tcPr>
            <w:tcW w:w="4127"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8" w:after="0" w:line="240" w:lineRule="auto"/>
              <w:ind w:left="976" w:right="-20"/>
              <w:rPr>
                <w:rFonts w:ascii="標楷體" w:eastAsia="標楷體" w:hAnsi="標楷體" w:cs="標楷體"/>
                <w:sz w:val="24"/>
                <w:szCs w:val="24"/>
              </w:rPr>
            </w:pPr>
            <w:r>
              <w:rPr>
                <w:rFonts w:ascii="標楷體" w:eastAsia="標楷體" w:hAnsi="標楷體" w:cs="標楷體"/>
                <w:sz w:val="24"/>
                <w:szCs w:val="24"/>
              </w:rPr>
              <w:t>預 防 措 施</w:t>
            </w:r>
          </w:p>
        </w:tc>
        <w:tc>
          <w:tcPr>
            <w:tcW w:w="3402"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8" w:after="0" w:line="240" w:lineRule="auto"/>
              <w:ind w:left="753" w:right="-20"/>
              <w:rPr>
                <w:rFonts w:ascii="標楷體" w:eastAsia="標楷體" w:hAnsi="標楷體" w:cs="標楷體"/>
                <w:sz w:val="24"/>
                <w:szCs w:val="24"/>
              </w:rPr>
            </w:pPr>
            <w:r>
              <w:rPr>
                <w:rFonts w:ascii="標楷體" w:eastAsia="標楷體" w:hAnsi="標楷體" w:cs="標楷體"/>
                <w:sz w:val="24"/>
                <w:szCs w:val="24"/>
              </w:rPr>
              <w:t>事件發生之處理</w:t>
            </w:r>
          </w:p>
        </w:tc>
      </w:tr>
      <w:tr w:rsidR="001210EB" w:rsidTr="001210EB">
        <w:trPr>
          <w:trHeight w:hRule="exact" w:val="2155"/>
        </w:trPr>
        <w:tc>
          <w:tcPr>
            <w:tcW w:w="1880"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520"/>
              </w:tabs>
              <w:spacing w:after="0" w:line="270" w:lineRule="exact"/>
              <w:ind w:left="102" w:right="-20"/>
              <w:rPr>
                <w:rFonts w:ascii="標楷體" w:eastAsia="標楷體" w:hAnsi="標楷體" w:cs="標楷體"/>
                <w:sz w:val="24"/>
                <w:szCs w:val="24"/>
              </w:rPr>
            </w:pPr>
            <w:r>
              <w:rPr>
                <w:rFonts w:ascii="標楷體" w:eastAsia="標楷體" w:hAnsi="標楷體" w:cs="標楷體"/>
                <w:position w:val="-1"/>
                <w:sz w:val="24"/>
                <w:szCs w:val="24"/>
              </w:rPr>
              <w:t>自</w:t>
            </w:r>
            <w:r>
              <w:rPr>
                <w:rFonts w:ascii="標楷體" w:eastAsia="標楷體" w:hAnsi="標楷體" w:cs="標楷體"/>
                <w:position w:val="-1"/>
                <w:sz w:val="24"/>
                <w:szCs w:val="24"/>
              </w:rPr>
              <w:tab/>
              <w:t>殘</w:t>
            </w:r>
          </w:p>
        </w:tc>
        <w:tc>
          <w:tcPr>
            <w:tcW w:w="4127"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64" w:right="45"/>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經常與</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互</w:t>
            </w:r>
            <w:r>
              <w:rPr>
                <w:rFonts w:ascii="標楷體" w:eastAsia="標楷體" w:hAnsi="標楷體" w:cs="標楷體"/>
                <w:spacing w:val="-24"/>
                <w:position w:val="-1"/>
                <w:sz w:val="24"/>
                <w:szCs w:val="24"/>
                <w:lang w:eastAsia="zh-TW"/>
              </w:rPr>
              <w:t>動，</w:t>
            </w:r>
            <w:r>
              <w:rPr>
                <w:rFonts w:ascii="標楷體" w:eastAsia="標楷體" w:hAnsi="標楷體" w:cs="標楷體"/>
                <w:spacing w:val="-2"/>
                <w:position w:val="-1"/>
                <w:sz w:val="24"/>
                <w:szCs w:val="24"/>
                <w:lang w:eastAsia="zh-TW"/>
              </w:rPr>
              <w:t>以</w:t>
            </w:r>
            <w:r>
              <w:rPr>
                <w:rFonts w:ascii="標楷體" w:eastAsia="標楷體" w:hAnsi="標楷體" w:cs="標楷體"/>
                <w:position w:val="-1"/>
                <w:sz w:val="24"/>
                <w:szCs w:val="24"/>
                <w:lang w:eastAsia="zh-TW"/>
              </w:rPr>
              <w:t>了解其</w:t>
            </w:r>
          </w:p>
          <w:p w:rsidR="001210EB" w:rsidRDefault="001210EB" w:rsidP="001210EB">
            <w:pPr>
              <w:spacing w:after="0" w:line="278"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狀況及需求，隨時掌握行</w:t>
            </w:r>
          </w:p>
          <w:p w:rsidR="001210EB" w:rsidRDefault="001210EB" w:rsidP="001210EB">
            <w:pPr>
              <w:spacing w:after="0" w:line="281"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蹤。</w:t>
            </w:r>
          </w:p>
          <w:p w:rsidR="001210EB" w:rsidRDefault="001210EB" w:rsidP="001210EB">
            <w:pPr>
              <w:spacing w:after="0" w:line="281" w:lineRule="exact"/>
              <w:ind w:left="64" w:right="45"/>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給予特別關</w:t>
            </w:r>
            <w:r>
              <w:rPr>
                <w:rFonts w:ascii="標楷體" w:eastAsia="標楷體" w:hAnsi="標楷體" w:cs="標楷體"/>
                <w:spacing w:val="-24"/>
                <w:position w:val="-1"/>
                <w:sz w:val="24"/>
                <w:szCs w:val="24"/>
                <w:lang w:eastAsia="zh-TW"/>
              </w:rPr>
              <w:t>注，</w:t>
            </w:r>
            <w:r>
              <w:rPr>
                <w:rFonts w:ascii="標楷體" w:eastAsia="標楷體" w:hAnsi="標楷體" w:cs="標楷體"/>
                <w:position w:val="-1"/>
                <w:sz w:val="24"/>
                <w:szCs w:val="24"/>
                <w:lang w:eastAsia="zh-TW"/>
              </w:rPr>
              <w:t>防</w:t>
            </w:r>
            <w:r>
              <w:rPr>
                <w:rFonts w:ascii="標楷體" w:eastAsia="標楷體" w:hAnsi="標楷體" w:cs="標楷體"/>
                <w:spacing w:val="-2"/>
                <w:position w:val="-1"/>
                <w:sz w:val="24"/>
                <w:szCs w:val="24"/>
                <w:lang w:eastAsia="zh-TW"/>
              </w:rPr>
              <w:t>範</w:t>
            </w:r>
            <w:r>
              <w:rPr>
                <w:rFonts w:ascii="標楷體" w:eastAsia="標楷體" w:hAnsi="標楷體" w:cs="標楷體"/>
                <w:position w:val="-1"/>
                <w:sz w:val="24"/>
                <w:szCs w:val="24"/>
                <w:lang w:eastAsia="zh-TW"/>
              </w:rPr>
              <w:t>危險因</w:t>
            </w:r>
          </w:p>
          <w:p w:rsidR="001210EB" w:rsidRDefault="001210EB" w:rsidP="001210EB">
            <w:pPr>
              <w:spacing w:after="0" w:line="278"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子，避免意外發生。</w:t>
            </w:r>
          </w:p>
          <w:p w:rsidR="001210EB" w:rsidRDefault="001210EB" w:rsidP="001210EB">
            <w:pPr>
              <w:spacing w:after="0" w:line="281" w:lineRule="exact"/>
              <w:ind w:left="102"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常檢視</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的身體有無傷</w:t>
            </w:r>
          </w:p>
          <w:p w:rsidR="001210EB" w:rsidRDefault="001210EB" w:rsidP="001210EB">
            <w:pPr>
              <w:spacing w:after="0" w:line="281" w:lineRule="exact"/>
              <w:ind w:left="337" w:right="-20"/>
              <w:jc w:val="both"/>
              <w:rPr>
                <w:rFonts w:ascii="標楷體" w:eastAsia="標楷體" w:hAnsi="標楷體" w:cs="標楷體"/>
                <w:sz w:val="24"/>
                <w:szCs w:val="24"/>
              </w:rPr>
            </w:pPr>
            <w:r>
              <w:rPr>
                <w:rFonts w:ascii="標楷體" w:eastAsia="標楷體" w:hAnsi="標楷體" w:cs="標楷體"/>
                <w:position w:val="-1"/>
                <w:sz w:val="24"/>
                <w:szCs w:val="24"/>
              </w:rPr>
              <w:t>痕。</w:t>
            </w:r>
          </w:p>
        </w:tc>
        <w:tc>
          <w:tcPr>
            <w:tcW w:w="3402"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及時制止，並護送傷者就</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醫。</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當情緒不佳時，將之安置</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在工作人員視線範圍內。</w:t>
            </w:r>
          </w:p>
          <w:p w:rsidR="001210EB" w:rsidRDefault="001210EB" w:rsidP="001210EB">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經輔導後案主自殘行為加</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劇，經陳報主管核可後，</w:t>
            </w:r>
          </w:p>
          <w:p w:rsidR="001210EB" w:rsidRDefault="001210EB" w:rsidP="001210EB">
            <w:pPr>
              <w:spacing w:after="0" w:line="281" w:lineRule="exact"/>
              <w:ind w:left="338" w:right="-20"/>
              <w:rPr>
                <w:rFonts w:ascii="標楷體" w:eastAsia="標楷體" w:hAnsi="標楷體" w:cs="標楷體"/>
                <w:sz w:val="24"/>
                <w:szCs w:val="24"/>
              </w:rPr>
            </w:pPr>
            <w:r>
              <w:rPr>
                <w:rFonts w:ascii="標楷體" w:eastAsia="標楷體" w:hAnsi="標楷體" w:cs="標楷體"/>
                <w:position w:val="-1"/>
                <w:sz w:val="24"/>
                <w:szCs w:val="24"/>
              </w:rPr>
              <w:t>適時予以約束。</w:t>
            </w:r>
          </w:p>
        </w:tc>
      </w:tr>
      <w:tr w:rsidR="001210EB" w:rsidTr="001210EB">
        <w:trPr>
          <w:trHeight w:hRule="exact" w:val="3586"/>
        </w:trPr>
        <w:tc>
          <w:tcPr>
            <w:tcW w:w="1880"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520"/>
              </w:tabs>
              <w:spacing w:after="0" w:line="270" w:lineRule="exact"/>
              <w:ind w:left="102" w:right="-20"/>
              <w:rPr>
                <w:rFonts w:ascii="標楷體" w:eastAsia="標楷體" w:hAnsi="標楷體" w:cs="標楷體"/>
                <w:sz w:val="24"/>
                <w:szCs w:val="24"/>
              </w:rPr>
            </w:pPr>
            <w:r>
              <w:rPr>
                <w:rFonts w:ascii="標楷體" w:eastAsia="標楷體" w:hAnsi="標楷體" w:cs="標楷體"/>
                <w:position w:val="-1"/>
                <w:sz w:val="24"/>
                <w:szCs w:val="24"/>
              </w:rPr>
              <w:t>傷</w:t>
            </w:r>
            <w:r>
              <w:rPr>
                <w:rFonts w:ascii="標楷體" w:eastAsia="標楷體" w:hAnsi="標楷體" w:cs="標楷體"/>
                <w:position w:val="-1"/>
                <w:sz w:val="24"/>
                <w:szCs w:val="24"/>
              </w:rPr>
              <w:tab/>
              <w:t>人</w:t>
            </w:r>
          </w:p>
        </w:tc>
        <w:tc>
          <w:tcPr>
            <w:tcW w:w="4127"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64" w:right="45"/>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經常與</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互</w:t>
            </w:r>
            <w:r>
              <w:rPr>
                <w:rFonts w:ascii="標楷體" w:eastAsia="標楷體" w:hAnsi="標楷體" w:cs="標楷體"/>
                <w:spacing w:val="-24"/>
                <w:position w:val="-1"/>
                <w:sz w:val="24"/>
                <w:szCs w:val="24"/>
                <w:lang w:eastAsia="zh-TW"/>
              </w:rPr>
              <w:t>動，</w:t>
            </w:r>
            <w:r>
              <w:rPr>
                <w:rFonts w:ascii="標楷體" w:eastAsia="標楷體" w:hAnsi="標楷體" w:cs="標楷體"/>
                <w:spacing w:val="-2"/>
                <w:position w:val="-1"/>
                <w:sz w:val="24"/>
                <w:szCs w:val="24"/>
                <w:lang w:eastAsia="zh-TW"/>
              </w:rPr>
              <w:t>以</w:t>
            </w:r>
            <w:r>
              <w:rPr>
                <w:rFonts w:ascii="標楷體" w:eastAsia="標楷體" w:hAnsi="標楷體" w:cs="標楷體"/>
                <w:position w:val="-1"/>
                <w:sz w:val="24"/>
                <w:szCs w:val="24"/>
                <w:lang w:eastAsia="zh-TW"/>
              </w:rPr>
              <w:t>了解其</w:t>
            </w:r>
          </w:p>
          <w:p w:rsidR="001210EB" w:rsidRDefault="001210EB" w:rsidP="001210EB">
            <w:pPr>
              <w:spacing w:after="0" w:line="281"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狀況及需</w:t>
            </w:r>
            <w:r>
              <w:rPr>
                <w:rFonts w:ascii="標楷體" w:eastAsia="標楷體" w:hAnsi="標楷體" w:cs="標楷體"/>
                <w:spacing w:val="-22"/>
                <w:position w:val="-1"/>
                <w:sz w:val="24"/>
                <w:szCs w:val="24"/>
                <w:lang w:eastAsia="zh-TW"/>
              </w:rPr>
              <w:t>求，</w:t>
            </w:r>
            <w:r>
              <w:rPr>
                <w:rFonts w:ascii="標楷體" w:eastAsia="標楷體" w:hAnsi="標楷體" w:cs="標楷體"/>
                <w:position w:val="-1"/>
                <w:sz w:val="24"/>
                <w:szCs w:val="24"/>
                <w:lang w:eastAsia="zh-TW"/>
              </w:rPr>
              <w:t>並提供</w:t>
            </w:r>
            <w:r>
              <w:rPr>
                <w:rFonts w:ascii="標楷體" w:eastAsia="標楷體" w:hAnsi="標楷體" w:cs="標楷體"/>
                <w:spacing w:val="-2"/>
                <w:position w:val="-1"/>
                <w:sz w:val="24"/>
                <w:szCs w:val="24"/>
                <w:lang w:eastAsia="zh-TW"/>
              </w:rPr>
              <w:t>多</w:t>
            </w:r>
            <w:r>
              <w:rPr>
                <w:rFonts w:ascii="標楷體" w:eastAsia="標楷體" w:hAnsi="標楷體" w:cs="標楷體"/>
                <w:position w:val="-1"/>
                <w:sz w:val="24"/>
                <w:szCs w:val="24"/>
                <w:lang w:eastAsia="zh-TW"/>
              </w:rPr>
              <w:t>元化</w:t>
            </w:r>
          </w:p>
          <w:p w:rsidR="001210EB" w:rsidRDefault="001210EB" w:rsidP="001210EB">
            <w:pPr>
              <w:spacing w:after="0" w:line="278" w:lineRule="exact"/>
              <w:ind w:left="299" w:right="239"/>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的活動，以紓解其情緒。</w:t>
            </w:r>
          </w:p>
          <w:p w:rsidR="001210EB" w:rsidRDefault="001210EB" w:rsidP="001210EB">
            <w:pPr>
              <w:spacing w:after="0" w:line="281" w:lineRule="exact"/>
              <w:ind w:left="64" w:right="45"/>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與</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互動</w:t>
            </w:r>
            <w:r>
              <w:rPr>
                <w:rFonts w:ascii="標楷體" w:eastAsia="標楷體" w:hAnsi="標楷體" w:cs="標楷體"/>
                <w:spacing w:val="-24"/>
                <w:position w:val="-1"/>
                <w:sz w:val="24"/>
                <w:szCs w:val="24"/>
                <w:lang w:eastAsia="zh-TW"/>
              </w:rPr>
              <w:t>時，</w:t>
            </w:r>
            <w:r>
              <w:rPr>
                <w:rFonts w:ascii="標楷體" w:eastAsia="標楷體" w:hAnsi="標楷體" w:cs="標楷體"/>
                <w:position w:val="-1"/>
                <w:sz w:val="24"/>
                <w:szCs w:val="24"/>
                <w:lang w:eastAsia="zh-TW"/>
              </w:rPr>
              <w:t>言</w:t>
            </w:r>
            <w:r>
              <w:rPr>
                <w:rFonts w:ascii="標楷體" w:eastAsia="標楷體" w:hAnsi="標楷體" w:cs="標楷體"/>
                <w:spacing w:val="-2"/>
                <w:position w:val="-1"/>
                <w:sz w:val="24"/>
                <w:szCs w:val="24"/>
                <w:lang w:eastAsia="zh-TW"/>
              </w:rPr>
              <w:t>辭</w:t>
            </w:r>
            <w:r>
              <w:rPr>
                <w:rFonts w:ascii="標楷體" w:eastAsia="標楷體" w:hAnsi="標楷體" w:cs="標楷體"/>
                <w:position w:val="-1"/>
                <w:sz w:val="24"/>
                <w:szCs w:val="24"/>
                <w:lang w:eastAsia="zh-TW"/>
              </w:rPr>
              <w:t>盡量溫</w:t>
            </w:r>
          </w:p>
          <w:p w:rsidR="001210EB" w:rsidRDefault="001210EB" w:rsidP="001210EB">
            <w:pPr>
              <w:spacing w:after="0" w:line="281" w:lineRule="exact"/>
              <w:ind w:left="323"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和。</w:t>
            </w:r>
          </w:p>
          <w:p w:rsidR="001210EB" w:rsidRDefault="001210EB" w:rsidP="001210EB">
            <w:pPr>
              <w:spacing w:after="0" w:line="278" w:lineRule="exact"/>
              <w:ind w:left="64" w:right="-6"/>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針對行為偏差、情緒困擾、</w:t>
            </w:r>
          </w:p>
          <w:p w:rsidR="001210EB" w:rsidRDefault="001210EB" w:rsidP="001210EB">
            <w:pPr>
              <w:spacing w:after="0" w:line="281"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學習障礙等特殊個</w:t>
            </w:r>
            <w:r>
              <w:rPr>
                <w:rFonts w:ascii="標楷體" w:eastAsia="標楷體" w:hAnsi="標楷體" w:cs="標楷體"/>
                <w:spacing w:val="-22"/>
                <w:position w:val="-1"/>
                <w:sz w:val="24"/>
                <w:szCs w:val="24"/>
                <w:lang w:eastAsia="zh-TW"/>
              </w:rPr>
              <w:t>案</w:t>
            </w:r>
            <w:r>
              <w:rPr>
                <w:rFonts w:ascii="標楷體" w:eastAsia="標楷體" w:hAnsi="標楷體" w:cs="標楷體"/>
                <w:spacing w:val="-24"/>
                <w:position w:val="-1"/>
                <w:sz w:val="24"/>
                <w:szCs w:val="24"/>
                <w:lang w:eastAsia="zh-TW"/>
              </w:rPr>
              <w:t>，</w:t>
            </w:r>
            <w:r>
              <w:rPr>
                <w:rFonts w:ascii="標楷體" w:eastAsia="標楷體" w:hAnsi="標楷體" w:cs="標楷體"/>
                <w:position w:val="-1"/>
                <w:sz w:val="24"/>
                <w:szCs w:val="24"/>
                <w:lang w:eastAsia="zh-TW"/>
              </w:rPr>
              <w:t>定期</w:t>
            </w:r>
          </w:p>
          <w:p w:rsidR="001210EB" w:rsidRDefault="001210EB" w:rsidP="001210EB">
            <w:pPr>
              <w:spacing w:after="0" w:line="281" w:lineRule="exact"/>
              <w:ind w:left="299" w:right="239"/>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進行輔導及治療並給予特</w:t>
            </w:r>
          </w:p>
          <w:p w:rsidR="001210EB" w:rsidRDefault="001210EB" w:rsidP="001210EB">
            <w:pPr>
              <w:spacing w:after="0" w:line="278"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別關</w:t>
            </w:r>
            <w:r>
              <w:rPr>
                <w:rFonts w:ascii="標楷體" w:eastAsia="標楷體" w:hAnsi="標楷體" w:cs="標楷體"/>
                <w:spacing w:val="-12"/>
                <w:position w:val="-1"/>
                <w:sz w:val="24"/>
                <w:szCs w:val="24"/>
                <w:lang w:eastAsia="zh-TW"/>
              </w:rPr>
              <w:t>注，</w:t>
            </w:r>
            <w:r>
              <w:rPr>
                <w:rFonts w:ascii="標楷體" w:eastAsia="標楷體" w:hAnsi="標楷體" w:cs="標楷體"/>
                <w:position w:val="-1"/>
                <w:sz w:val="24"/>
                <w:szCs w:val="24"/>
                <w:lang w:eastAsia="zh-TW"/>
              </w:rPr>
              <w:t>防範危險因</w:t>
            </w:r>
            <w:r>
              <w:rPr>
                <w:rFonts w:ascii="標楷體" w:eastAsia="標楷體" w:hAnsi="標楷體" w:cs="標楷體"/>
                <w:spacing w:val="-10"/>
                <w:position w:val="-1"/>
                <w:sz w:val="24"/>
                <w:szCs w:val="24"/>
                <w:lang w:eastAsia="zh-TW"/>
              </w:rPr>
              <w:t>子</w:t>
            </w:r>
            <w:r>
              <w:rPr>
                <w:rFonts w:ascii="標楷體" w:eastAsia="標楷體" w:hAnsi="標楷體" w:cs="標楷體"/>
                <w:spacing w:val="-12"/>
                <w:position w:val="-1"/>
                <w:sz w:val="24"/>
                <w:szCs w:val="24"/>
                <w:lang w:eastAsia="zh-TW"/>
              </w:rPr>
              <w:t>，</w:t>
            </w:r>
            <w:r>
              <w:rPr>
                <w:rFonts w:ascii="標楷體" w:eastAsia="標楷體" w:hAnsi="標楷體" w:cs="標楷體"/>
                <w:position w:val="-1"/>
                <w:sz w:val="24"/>
                <w:szCs w:val="24"/>
                <w:lang w:eastAsia="zh-TW"/>
              </w:rPr>
              <w:t>避</w:t>
            </w:r>
          </w:p>
          <w:p w:rsidR="001210EB" w:rsidRDefault="001210EB" w:rsidP="001210EB">
            <w:pPr>
              <w:spacing w:after="0" w:line="281"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免意外發生。</w:t>
            </w:r>
          </w:p>
          <w:p w:rsidR="001210EB" w:rsidRDefault="001210EB" w:rsidP="001210EB">
            <w:pPr>
              <w:spacing w:after="0" w:line="281" w:lineRule="exact"/>
              <w:ind w:left="102"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必要時服藥治療。</w:t>
            </w:r>
          </w:p>
        </w:tc>
        <w:tc>
          <w:tcPr>
            <w:tcW w:w="3402"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及時制止，並護送傷者就</w:t>
            </w:r>
          </w:p>
          <w:p w:rsidR="001210EB" w:rsidRDefault="001210EB" w:rsidP="001210EB">
            <w:pPr>
              <w:spacing w:after="0" w:line="281"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醫。</w:t>
            </w:r>
          </w:p>
          <w:p w:rsidR="001210EB" w:rsidRDefault="001210EB" w:rsidP="00CA3942">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情緒躁動時，與其他</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暫時隔離。</w:t>
            </w:r>
          </w:p>
        </w:tc>
      </w:tr>
    </w:tbl>
    <w:p w:rsidR="001210EB" w:rsidRDefault="001210EB" w:rsidP="001210EB">
      <w:pPr>
        <w:spacing w:after="0"/>
        <w:rPr>
          <w:lang w:eastAsia="zh-TW"/>
        </w:rPr>
        <w:sectPr w:rsidR="001210EB">
          <w:headerReference w:type="default" r:id="rId29"/>
          <w:pgSz w:w="11920" w:h="16840"/>
          <w:pgMar w:top="1420" w:right="1060" w:bottom="1180" w:left="920" w:header="1193" w:footer="800" w:gutter="0"/>
          <w:cols w:space="720"/>
        </w:sectPr>
      </w:pPr>
    </w:p>
    <w:p w:rsidR="001210EB" w:rsidRDefault="001210EB" w:rsidP="001210EB">
      <w:pPr>
        <w:spacing w:after="0" w:line="360" w:lineRule="exact"/>
        <w:ind w:left="1608" w:right="-20"/>
        <w:rPr>
          <w:rFonts w:ascii="標楷體" w:eastAsia="標楷體" w:hAnsi="標楷體" w:cs="標楷體"/>
          <w:sz w:val="24"/>
          <w:szCs w:val="24"/>
          <w:lang w:eastAsia="zh-TW"/>
        </w:rPr>
      </w:pPr>
    </w:p>
    <w:p w:rsidR="001210EB" w:rsidRDefault="001210EB" w:rsidP="001210EB">
      <w:pPr>
        <w:spacing w:after="0" w:line="200" w:lineRule="exact"/>
        <w:rPr>
          <w:sz w:val="20"/>
          <w:szCs w:val="20"/>
          <w:lang w:eastAsia="zh-TW"/>
        </w:rPr>
      </w:pPr>
    </w:p>
    <w:p w:rsidR="001210EB" w:rsidRDefault="001210EB" w:rsidP="001210EB">
      <w:pPr>
        <w:spacing w:before="20" w:after="0" w:line="200" w:lineRule="exact"/>
        <w:rPr>
          <w:sz w:val="20"/>
          <w:szCs w:val="20"/>
          <w:lang w:eastAsia="zh-TW"/>
        </w:rPr>
      </w:pPr>
    </w:p>
    <w:tbl>
      <w:tblPr>
        <w:tblW w:w="0" w:type="auto"/>
        <w:tblInd w:w="857" w:type="dxa"/>
        <w:tblLayout w:type="fixed"/>
        <w:tblCellMar>
          <w:left w:w="0" w:type="dxa"/>
          <w:right w:w="0" w:type="dxa"/>
        </w:tblCellMar>
        <w:tblLook w:val="01E0" w:firstRow="1" w:lastRow="1" w:firstColumn="1" w:lastColumn="1" w:noHBand="0" w:noVBand="0"/>
      </w:tblPr>
      <w:tblGrid>
        <w:gridCol w:w="2014"/>
        <w:gridCol w:w="3513"/>
        <w:gridCol w:w="3260"/>
      </w:tblGrid>
      <w:tr w:rsidR="001210EB" w:rsidTr="001210EB">
        <w:trPr>
          <w:trHeight w:hRule="exact" w:val="542"/>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240"/>
              </w:tabs>
              <w:spacing w:before="25" w:after="0" w:line="240" w:lineRule="auto"/>
              <w:ind w:left="520" w:right="-20"/>
              <w:rPr>
                <w:rFonts w:ascii="標楷體" w:eastAsia="標楷體" w:hAnsi="標楷體" w:cs="標楷體"/>
                <w:sz w:val="24"/>
                <w:szCs w:val="24"/>
              </w:rPr>
            </w:pPr>
            <w:r>
              <w:rPr>
                <w:rFonts w:ascii="標楷體" w:eastAsia="標楷體" w:hAnsi="標楷體" w:cs="標楷體"/>
                <w:sz w:val="24"/>
                <w:szCs w:val="24"/>
              </w:rPr>
              <w:t>項</w:t>
            </w:r>
            <w:r>
              <w:rPr>
                <w:rFonts w:ascii="標楷體" w:eastAsia="標楷體" w:hAnsi="標楷體" w:cs="標楷體"/>
                <w:sz w:val="24"/>
                <w:szCs w:val="24"/>
              </w:rPr>
              <w:tab/>
              <w:t>目</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5" w:after="0" w:line="240" w:lineRule="auto"/>
              <w:ind w:left="912" w:right="-20"/>
              <w:rPr>
                <w:rFonts w:ascii="標楷體" w:eastAsia="標楷體" w:hAnsi="標楷體" w:cs="標楷體"/>
                <w:sz w:val="24"/>
                <w:szCs w:val="24"/>
              </w:rPr>
            </w:pPr>
            <w:r>
              <w:rPr>
                <w:rFonts w:ascii="標楷體" w:eastAsia="標楷體" w:hAnsi="標楷體" w:cs="標楷體"/>
                <w:sz w:val="24"/>
                <w:szCs w:val="24"/>
              </w:rPr>
              <w:t>預 防 措 施</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5" w:after="0" w:line="240" w:lineRule="auto"/>
              <w:ind w:left="753" w:right="-20"/>
              <w:rPr>
                <w:rFonts w:ascii="標楷體" w:eastAsia="標楷體" w:hAnsi="標楷體" w:cs="標楷體"/>
                <w:sz w:val="24"/>
                <w:szCs w:val="24"/>
              </w:rPr>
            </w:pPr>
            <w:r>
              <w:rPr>
                <w:rFonts w:ascii="標楷體" w:eastAsia="標楷體" w:hAnsi="標楷體" w:cs="標楷體"/>
                <w:sz w:val="24"/>
                <w:szCs w:val="24"/>
              </w:rPr>
              <w:t>事件發生之處理</w:t>
            </w:r>
          </w:p>
        </w:tc>
      </w:tr>
      <w:tr w:rsidR="001210EB" w:rsidTr="001210EB">
        <w:trPr>
          <w:trHeight w:hRule="exact" w:val="10249"/>
        </w:trPr>
        <w:tc>
          <w:tcPr>
            <w:tcW w:w="2014" w:type="dxa"/>
            <w:tcBorders>
              <w:top w:val="single" w:sz="4" w:space="0" w:color="000000"/>
              <w:left w:val="single" w:sz="4" w:space="0" w:color="000000"/>
              <w:bottom w:val="single" w:sz="4" w:space="0" w:color="000000"/>
              <w:right w:val="single" w:sz="4" w:space="0" w:color="000000"/>
            </w:tcBorders>
          </w:tcPr>
          <w:p w:rsidR="001210EB" w:rsidRDefault="00753873" w:rsidP="001210EB">
            <w:pPr>
              <w:spacing w:after="0" w:line="272"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住民</w:t>
            </w:r>
            <w:r w:rsidR="001210EB">
              <w:rPr>
                <w:rFonts w:ascii="標楷體" w:eastAsia="標楷體" w:hAnsi="標楷體" w:cs="標楷體"/>
                <w:position w:val="-1"/>
                <w:sz w:val="24"/>
                <w:szCs w:val="24"/>
                <w:lang w:eastAsia="zh-TW"/>
              </w:rPr>
              <w:t>吞嚥困難造</w:t>
            </w:r>
          </w:p>
          <w:p w:rsidR="001210EB" w:rsidRDefault="001210EB" w:rsidP="001210EB">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成食道、呼吸道</w:t>
            </w:r>
          </w:p>
          <w:p w:rsidR="001210EB" w:rsidRDefault="001210EB" w:rsidP="001210EB">
            <w:pPr>
              <w:spacing w:after="0" w:line="281" w:lineRule="exact"/>
              <w:ind w:left="102" w:right="-20"/>
              <w:rPr>
                <w:rFonts w:ascii="標楷體" w:eastAsia="標楷體" w:hAnsi="標楷體" w:cs="標楷體"/>
                <w:sz w:val="24"/>
                <w:szCs w:val="24"/>
              </w:rPr>
            </w:pPr>
            <w:r>
              <w:rPr>
                <w:rFonts w:ascii="標楷體" w:eastAsia="標楷體" w:hAnsi="標楷體" w:cs="標楷體"/>
                <w:position w:val="-1"/>
                <w:sz w:val="24"/>
                <w:szCs w:val="24"/>
              </w:rPr>
              <w:t>阻塞現象</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7"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提醒細嚼慢嚥，留意進食</w:t>
            </w:r>
          </w:p>
          <w:p w:rsidR="001210EB" w:rsidRDefault="001210EB" w:rsidP="001210EB">
            <w:pPr>
              <w:spacing w:after="0" w:line="312" w:lineRule="exact"/>
              <w:ind w:left="325" w:right="2039"/>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狀況。</w:t>
            </w:r>
          </w:p>
          <w:p w:rsidR="001210EB" w:rsidRDefault="001210EB" w:rsidP="001210EB">
            <w:pPr>
              <w:spacing w:before="14" w:after="0" w:line="312" w:lineRule="exact"/>
              <w:ind w:left="325" w:right="80" w:hanging="221"/>
              <w:rPr>
                <w:rFonts w:ascii="標楷體" w:eastAsia="標楷體" w:hAnsi="標楷體" w:cs="標楷體"/>
                <w:sz w:val="24"/>
                <w:szCs w:val="24"/>
                <w:lang w:eastAsia="zh-TW"/>
              </w:rPr>
            </w:pPr>
            <w:r>
              <w:rPr>
                <w:rFonts w:ascii="標楷體" w:eastAsia="標楷體" w:hAnsi="標楷體" w:cs="標楷體"/>
                <w:sz w:val="24"/>
                <w:szCs w:val="24"/>
                <w:lang w:eastAsia="zh-TW"/>
              </w:rPr>
              <w:t>2.將不易吞嚥食物剪成小塊或不給予食用。</w:t>
            </w:r>
          </w:p>
          <w:p w:rsidR="001210EB" w:rsidRDefault="001210EB" w:rsidP="001210EB">
            <w:pPr>
              <w:spacing w:after="0" w:line="312" w:lineRule="exact"/>
              <w:ind w:left="345" w:right="80" w:hanging="240"/>
              <w:rPr>
                <w:rFonts w:ascii="標楷體" w:eastAsia="標楷體" w:hAnsi="標楷體" w:cs="標楷體"/>
                <w:sz w:val="24"/>
                <w:szCs w:val="24"/>
                <w:lang w:eastAsia="zh-TW"/>
              </w:rPr>
            </w:pPr>
            <w:r>
              <w:rPr>
                <w:rFonts w:ascii="標楷體" w:eastAsia="標楷體" w:hAnsi="標楷體" w:cs="標楷體"/>
                <w:sz w:val="24"/>
                <w:szCs w:val="24"/>
                <w:lang w:eastAsia="zh-TW"/>
              </w:rPr>
              <w:t>3.用餐時將食物先行處理，如魚刺、骨頭剔除；必要時提供流質或半流質食物。</w:t>
            </w:r>
          </w:p>
          <w:p w:rsidR="001210EB" w:rsidRDefault="001210EB" w:rsidP="00C30FF2">
            <w:pPr>
              <w:spacing w:after="0" w:line="297"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對於有搶食之</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給予</w:t>
            </w:r>
            <w:r>
              <w:rPr>
                <w:rFonts w:ascii="標楷體" w:eastAsia="標楷體" w:hAnsi="標楷體" w:cs="標楷體"/>
                <w:sz w:val="24"/>
                <w:szCs w:val="24"/>
                <w:lang w:eastAsia="zh-TW"/>
              </w:rPr>
              <w:t>食物時，先將其餵妥後，予以隔離，並隨時注意其行蹤，避免因搶奪別人食物而發生意外。</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7"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聯絡護理人員並同時進行</w:t>
            </w:r>
          </w:p>
          <w:p w:rsidR="001210EB" w:rsidRDefault="001210EB" w:rsidP="001210EB">
            <w:pPr>
              <w:spacing w:after="0" w:line="312" w:lineRule="exact"/>
              <w:ind w:left="35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急救。</w:t>
            </w:r>
          </w:p>
          <w:p w:rsidR="001210EB" w:rsidRDefault="001210EB" w:rsidP="001210EB">
            <w:pPr>
              <w:spacing w:before="14" w:after="0" w:line="312" w:lineRule="exact"/>
              <w:ind w:left="343" w:right="128" w:hanging="240"/>
              <w:jc w:val="both"/>
              <w:rPr>
                <w:rFonts w:ascii="標楷體" w:eastAsia="標楷體" w:hAnsi="標楷體" w:cs="標楷體"/>
                <w:sz w:val="24"/>
                <w:szCs w:val="24"/>
                <w:lang w:eastAsia="zh-TW"/>
              </w:rPr>
            </w:pPr>
            <w:r>
              <w:rPr>
                <w:rFonts w:ascii="標楷體" w:eastAsia="標楷體" w:hAnsi="標楷體" w:cs="標楷體"/>
                <w:sz w:val="24"/>
                <w:szCs w:val="24"/>
                <w:lang w:eastAsia="zh-TW"/>
              </w:rPr>
              <w:t>2.部分梗塞：鼓勵患者用力 咳嗽，將異物咳出，不要 拍其背或加以干擾，直到 異物咳出或進入完全梗塞 的狀況。</w:t>
            </w:r>
          </w:p>
          <w:p w:rsidR="001210EB" w:rsidRDefault="001210EB" w:rsidP="001210EB">
            <w:pPr>
              <w:spacing w:after="0" w:line="297"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完全梗塞：</w:t>
            </w:r>
          </w:p>
          <w:p w:rsidR="001210EB" w:rsidRDefault="001210EB" w:rsidP="001210EB">
            <w:pPr>
              <w:spacing w:before="14" w:after="0" w:line="312" w:lineRule="exact"/>
              <w:ind w:left="727" w:right="-33" w:hanging="624"/>
              <w:rPr>
                <w:rFonts w:ascii="標楷體" w:eastAsia="標楷體" w:hAnsi="標楷體" w:cs="標楷體"/>
                <w:sz w:val="24"/>
                <w:szCs w:val="24"/>
                <w:lang w:eastAsia="zh-TW"/>
              </w:rPr>
            </w:pPr>
            <w:r>
              <w:rPr>
                <w:rFonts w:ascii="標楷體" w:eastAsia="標楷體" w:hAnsi="標楷體" w:cs="標楷體"/>
                <w:sz w:val="24"/>
                <w:szCs w:val="24"/>
                <w:lang w:eastAsia="zh-TW"/>
              </w:rPr>
              <w:t xml:space="preserve">（1）患者醒著站著或坐著 </w:t>
            </w:r>
            <w:r>
              <w:rPr>
                <w:rFonts w:ascii="標楷體" w:eastAsia="標楷體" w:hAnsi="標楷體" w:cs="標楷體"/>
                <w:spacing w:val="-26"/>
                <w:sz w:val="24"/>
                <w:szCs w:val="24"/>
                <w:lang w:eastAsia="zh-TW"/>
              </w:rPr>
              <w:t>時：</w:t>
            </w:r>
            <w:r>
              <w:rPr>
                <w:rFonts w:ascii="標楷體" w:eastAsia="標楷體" w:hAnsi="標楷體" w:cs="標楷體"/>
                <w:sz w:val="24"/>
                <w:szCs w:val="24"/>
                <w:lang w:eastAsia="zh-TW"/>
              </w:rPr>
              <w:t>海氏</w:t>
            </w:r>
            <w:r>
              <w:rPr>
                <w:rFonts w:ascii="標楷體" w:eastAsia="標楷體" w:hAnsi="標楷體" w:cs="標楷體"/>
                <w:spacing w:val="-55"/>
                <w:sz w:val="24"/>
                <w:szCs w:val="24"/>
                <w:lang w:eastAsia="zh-TW"/>
              </w:rPr>
              <w:t>法</w:t>
            </w:r>
            <w:r>
              <w:rPr>
                <w:rFonts w:ascii="標楷體" w:eastAsia="標楷體" w:hAnsi="標楷體" w:cs="標楷體"/>
                <w:sz w:val="24"/>
                <w:szCs w:val="24"/>
                <w:lang w:eastAsia="zh-TW"/>
              </w:rPr>
              <w:t>（腹戳</w:t>
            </w:r>
            <w:r>
              <w:rPr>
                <w:rFonts w:ascii="標楷體" w:eastAsia="標楷體" w:hAnsi="標楷體" w:cs="標楷體"/>
                <w:spacing w:val="2"/>
                <w:sz w:val="24"/>
                <w:szCs w:val="24"/>
                <w:lang w:eastAsia="zh-TW"/>
              </w:rPr>
              <w:t>法</w:t>
            </w:r>
            <w:r>
              <w:rPr>
                <w:rFonts w:ascii="標楷體" w:eastAsia="標楷體" w:hAnsi="標楷體" w:cs="標楷體"/>
                <w:spacing w:val="-118"/>
                <w:sz w:val="24"/>
                <w:szCs w:val="24"/>
                <w:lang w:eastAsia="zh-TW"/>
              </w:rPr>
              <w:t>）</w:t>
            </w:r>
            <w:r>
              <w:rPr>
                <w:rFonts w:ascii="標楷體" w:eastAsia="標楷體" w:hAnsi="標楷體" w:cs="標楷體"/>
                <w:sz w:val="24"/>
                <w:szCs w:val="24"/>
                <w:lang w:eastAsia="zh-TW"/>
              </w:rPr>
              <w:t>：</w:t>
            </w:r>
          </w:p>
          <w:p w:rsidR="001210EB" w:rsidRDefault="001210EB" w:rsidP="001210EB">
            <w:pPr>
              <w:spacing w:after="0" w:line="312" w:lineRule="exact"/>
              <w:ind w:left="727" w:right="22"/>
              <w:rPr>
                <w:rFonts w:ascii="標楷體" w:eastAsia="標楷體" w:hAnsi="標楷體" w:cs="標楷體"/>
                <w:sz w:val="24"/>
                <w:szCs w:val="24"/>
                <w:lang w:eastAsia="zh-TW"/>
              </w:rPr>
            </w:pPr>
            <w:r>
              <w:rPr>
                <w:rFonts w:ascii="標楷體" w:eastAsia="標楷體" w:hAnsi="標楷體" w:cs="標楷體"/>
                <w:sz w:val="24"/>
                <w:szCs w:val="24"/>
                <w:lang w:eastAsia="zh-TW"/>
              </w:rPr>
              <w:t xml:space="preserve">施救者站於患者背 後，兩手臂環繞其腰 </w:t>
            </w:r>
            <w:r>
              <w:rPr>
                <w:rFonts w:ascii="標楷體" w:eastAsia="標楷體" w:hAnsi="標楷體" w:cs="標楷體"/>
                <w:spacing w:val="-10"/>
                <w:sz w:val="24"/>
                <w:szCs w:val="24"/>
                <w:lang w:eastAsia="zh-TW"/>
              </w:rPr>
              <w:t>部，</w:t>
            </w:r>
            <w:r>
              <w:rPr>
                <w:rFonts w:ascii="標楷體" w:eastAsia="標楷體" w:hAnsi="標楷體" w:cs="標楷體"/>
                <w:sz w:val="24"/>
                <w:szCs w:val="24"/>
                <w:lang w:eastAsia="zh-TW"/>
              </w:rPr>
              <w:t>一手握</w:t>
            </w:r>
            <w:r>
              <w:rPr>
                <w:rFonts w:ascii="標楷體" w:eastAsia="標楷體" w:hAnsi="標楷體" w:cs="標楷體"/>
                <w:spacing w:val="-10"/>
                <w:sz w:val="24"/>
                <w:szCs w:val="24"/>
                <w:lang w:eastAsia="zh-TW"/>
              </w:rPr>
              <w:t>拳，</w:t>
            </w:r>
            <w:r>
              <w:rPr>
                <w:rFonts w:ascii="標楷體" w:eastAsia="標楷體" w:hAnsi="標楷體" w:cs="標楷體"/>
                <w:sz w:val="24"/>
                <w:szCs w:val="24"/>
                <w:lang w:eastAsia="zh-TW"/>
              </w:rPr>
              <w:t>拳頭之</w:t>
            </w:r>
          </w:p>
          <w:p w:rsidR="001210EB" w:rsidRDefault="001210EB" w:rsidP="001210EB">
            <w:pPr>
              <w:spacing w:before="2" w:after="0" w:line="312" w:lineRule="exact"/>
              <w:ind w:left="727" w:right="27"/>
              <w:rPr>
                <w:rFonts w:ascii="標楷體" w:eastAsia="標楷體" w:hAnsi="標楷體" w:cs="標楷體"/>
                <w:sz w:val="24"/>
                <w:szCs w:val="24"/>
                <w:lang w:eastAsia="zh-TW"/>
              </w:rPr>
            </w:pPr>
            <w:r>
              <w:rPr>
                <w:rFonts w:ascii="標楷體" w:eastAsia="標楷體" w:hAnsi="標楷體" w:cs="標楷體"/>
                <w:sz w:val="24"/>
                <w:szCs w:val="24"/>
                <w:lang w:eastAsia="zh-TW"/>
              </w:rPr>
              <w:t>拳眼對準患者肚臍到 劍突之間的腹</w:t>
            </w:r>
            <w:r>
              <w:rPr>
                <w:rFonts w:ascii="標楷體" w:eastAsia="標楷體" w:hAnsi="標楷體" w:cs="標楷體"/>
                <w:spacing w:val="-43"/>
                <w:sz w:val="24"/>
                <w:szCs w:val="24"/>
                <w:lang w:eastAsia="zh-TW"/>
              </w:rPr>
              <w:t>部</w:t>
            </w:r>
            <w:r>
              <w:rPr>
                <w:rFonts w:ascii="標楷體" w:eastAsia="標楷體" w:hAnsi="標楷體" w:cs="標楷體"/>
                <w:sz w:val="24"/>
                <w:szCs w:val="24"/>
                <w:lang w:eastAsia="zh-TW"/>
              </w:rPr>
              <w:t>（略上 於肚臍</w:t>
            </w:r>
            <w:r>
              <w:rPr>
                <w:rFonts w:ascii="標楷體" w:eastAsia="標楷體" w:hAnsi="標楷體" w:cs="標楷體"/>
                <w:spacing w:val="-120"/>
                <w:sz w:val="24"/>
                <w:szCs w:val="24"/>
                <w:lang w:eastAsia="zh-TW"/>
              </w:rPr>
              <w:t>）</w:t>
            </w:r>
            <w:r>
              <w:rPr>
                <w:rFonts w:ascii="標楷體" w:eastAsia="標楷體" w:hAnsi="標楷體" w:cs="標楷體"/>
                <w:sz w:val="24"/>
                <w:szCs w:val="24"/>
                <w:lang w:eastAsia="zh-TW"/>
              </w:rPr>
              <w:t xml:space="preserve">，另一手緊握 拳頭後快速向上方壓 </w:t>
            </w:r>
            <w:r>
              <w:rPr>
                <w:rFonts w:ascii="標楷體" w:eastAsia="標楷體" w:hAnsi="標楷體" w:cs="標楷體"/>
                <w:spacing w:val="-22"/>
                <w:sz w:val="24"/>
                <w:szCs w:val="24"/>
                <w:lang w:eastAsia="zh-TW"/>
              </w:rPr>
              <w:t>擠，</w:t>
            </w:r>
            <w:r>
              <w:rPr>
                <w:rFonts w:ascii="標楷體" w:eastAsia="標楷體" w:hAnsi="標楷體" w:cs="標楷體"/>
                <w:sz w:val="24"/>
                <w:szCs w:val="24"/>
                <w:lang w:eastAsia="zh-TW"/>
              </w:rPr>
              <w:t>使橫隔膜突然向上 壓迫肺部以噴出阻塞 氣管內之異物。</w:t>
            </w:r>
          </w:p>
          <w:p w:rsidR="001210EB" w:rsidRDefault="001210EB" w:rsidP="001210EB">
            <w:pPr>
              <w:spacing w:after="0" w:line="297" w:lineRule="exact"/>
              <w:ind w:left="102" w:right="-20"/>
              <w:rPr>
                <w:rFonts w:ascii="標楷體" w:eastAsia="標楷體" w:hAnsi="標楷體" w:cs="標楷體"/>
                <w:sz w:val="24"/>
                <w:szCs w:val="24"/>
              </w:rPr>
            </w:pPr>
            <w:r>
              <w:rPr>
                <w:rFonts w:ascii="標楷體" w:eastAsia="標楷體" w:hAnsi="標楷體" w:cs="標楷體"/>
                <w:position w:val="-1"/>
                <w:sz w:val="24"/>
                <w:szCs w:val="24"/>
              </w:rPr>
              <w:t>（2）患者倒地或昏迷：</w:t>
            </w:r>
          </w:p>
          <w:p w:rsidR="001210EB" w:rsidRDefault="001210EB" w:rsidP="001210EB">
            <w:pPr>
              <w:spacing w:after="0" w:line="312" w:lineRule="exact"/>
              <w:ind w:left="727" w:right="-20"/>
              <w:rPr>
                <w:rFonts w:ascii="標楷體" w:eastAsia="標楷體" w:hAnsi="標楷體" w:cs="標楷體"/>
                <w:sz w:val="24"/>
                <w:szCs w:val="24"/>
              </w:rPr>
            </w:pPr>
            <w:r>
              <w:rPr>
                <w:rFonts w:ascii="標楷體" w:eastAsia="標楷體" w:hAnsi="標楷體" w:cs="標楷體"/>
                <w:position w:val="-1"/>
                <w:sz w:val="24"/>
                <w:szCs w:val="24"/>
              </w:rPr>
              <w:t>a.使患者完全平躺。</w:t>
            </w:r>
          </w:p>
          <w:p w:rsidR="001210EB" w:rsidRDefault="001210EB" w:rsidP="001210EB">
            <w:pPr>
              <w:spacing w:before="14" w:after="0" w:line="312" w:lineRule="exact"/>
              <w:ind w:left="935" w:right="25" w:hanging="211"/>
              <w:rPr>
                <w:rFonts w:ascii="標楷體" w:eastAsia="標楷體" w:hAnsi="標楷體" w:cs="標楷體"/>
                <w:sz w:val="24"/>
                <w:szCs w:val="24"/>
                <w:lang w:eastAsia="zh-TW"/>
              </w:rPr>
            </w:pPr>
            <w:r>
              <w:rPr>
                <w:rFonts w:ascii="標楷體" w:eastAsia="標楷體" w:hAnsi="標楷體" w:cs="標楷體"/>
                <w:sz w:val="24"/>
                <w:szCs w:val="24"/>
                <w:lang w:eastAsia="zh-TW"/>
              </w:rPr>
              <w:t>b.手指掃探</w:t>
            </w:r>
            <w:r>
              <w:rPr>
                <w:rFonts w:ascii="標楷體" w:eastAsia="標楷體" w:hAnsi="標楷體" w:cs="標楷體"/>
                <w:spacing w:val="-19"/>
                <w:sz w:val="24"/>
                <w:szCs w:val="24"/>
                <w:lang w:eastAsia="zh-TW"/>
              </w:rPr>
              <w:t>法，</w:t>
            </w:r>
            <w:r>
              <w:rPr>
                <w:rFonts w:ascii="標楷體" w:eastAsia="標楷體" w:hAnsi="標楷體" w:cs="標楷體"/>
                <w:sz w:val="24"/>
                <w:szCs w:val="24"/>
                <w:lang w:eastAsia="zh-TW"/>
              </w:rPr>
              <w:t>勾取出 異物。</w:t>
            </w:r>
          </w:p>
          <w:p w:rsidR="001210EB" w:rsidRDefault="001210EB" w:rsidP="001210EB">
            <w:pPr>
              <w:spacing w:after="0" w:line="297" w:lineRule="exact"/>
              <w:ind w:left="72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c.實行人口呼吸。</w:t>
            </w:r>
          </w:p>
          <w:p w:rsidR="001210EB" w:rsidRDefault="001210EB" w:rsidP="001210EB">
            <w:pPr>
              <w:spacing w:before="13" w:after="0" w:line="314" w:lineRule="exact"/>
              <w:ind w:left="962" w:right="-16" w:hanging="235"/>
              <w:rPr>
                <w:rFonts w:ascii="標楷體" w:eastAsia="標楷體" w:hAnsi="標楷體" w:cs="標楷體"/>
                <w:sz w:val="24"/>
                <w:szCs w:val="24"/>
                <w:lang w:eastAsia="zh-TW"/>
              </w:rPr>
            </w:pPr>
            <w:r>
              <w:rPr>
                <w:rFonts w:ascii="標楷體" w:eastAsia="標楷體" w:hAnsi="標楷體" w:cs="標楷體"/>
                <w:sz w:val="24"/>
                <w:szCs w:val="24"/>
                <w:lang w:eastAsia="zh-TW"/>
              </w:rPr>
              <w:t>d.海氏法：患者平躺， 施救者跨跪身體兩</w:t>
            </w:r>
          </w:p>
          <w:p w:rsidR="001210EB" w:rsidRDefault="001210EB" w:rsidP="001210EB">
            <w:pPr>
              <w:spacing w:after="0" w:line="297" w:lineRule="exact"/>
              <w:ind w:left="96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側手互</w:t>
            </w:r>
            <w:r>
              <w:rPr>
                <w:rFonts w:ascii="標楷體" w:eastAsia="標楷體" w:hAnsi="標楷體" w:cs="標楷體"/>
                <w:spacing w:val="-19"/>
                <w:position w:val="-1"/>
                <w:sz w:val="24"/>
                <w:szCs w:val="24"/>
                <w:lang w:eastAsia="zh-TW"/>
              </w:rPr>
              <w:t>扣，</w:t>
            </w:r>
            <w:r>
              <w:rPr>
                <w:rFonts w:ascii="標楷體" w:eastAsia="標楷體" w:hAnsi="標楷體" w:cs="標楷體"/>
                <w:position w:val="-1"/>
                <w:sz w:val="24"/>
                <w:szCs w:val="24"/>
                <w:lang w:eastAsia="zh-TW"/>
              </w:rPr>
              <w:t>手掌根置</w:t>
            </w:r>
          </w:p>
          <w:p w:rsidR="001210EB" w:rsidRDefault="001210EB" w:rsidP="001210EB">
            <w:pPr>
              <w:spacing w:before="14" w:after="0" w:line="312" w:lineRule="exact"/>
              <w:ind w:left="962" w:right="27"/>
              <w:rPr>
                <w:rFonts w:ascii="標楷體" w:eastAsia="標楷體" w:hAnsi="標楷體" w:cs="標楷體"/>
                <w:sz w:val="24"/>
                <w:szCs w:val="24"/>
                <w:lang w:eastAsia="zh-TW"/>
              </w:rPr>
            </w:pPr>
            <w:r>
              <w:rPr>
                <w:rFonts w:ascii="標楷體" w:eastAsia="標楷體" w:hAnsi="標楷體" w:cs="標楷體"/>
                <w:sz w:val="24"/>
                <w:szCs w:val="24"/>
                <w:lang w:eastAsia="zh-TW"/>
              </w:rPr>
              <w:t>於肚臍與劍突之間 腹</w:t>
            </w:r>
            <w:r>
              <w:rPr>
                <w:rFonts w:ascii="標楷體" w:eastAsia="標楷體" w:hAnsi="標楷體" w:cs="標楷體"/>
                <w:spacing w:val="-19"/>
                <w:sz w:val="24"/>
                <w:szCs w:val="24"/>
                <w:lang w:eastAsia="zh-TW"/>
              </w:rPr>
              <w:t>部，</w:t>
            </w:r>
            <w:r>
              <w:rPr>
                <w:rFonts w:ascii="標楷體" w:eastAsia="標楷體" w:hAnsi="標楷體" w:cs="標楷體"/>
                <w:sz w:val="24"/>
                <w:szCs w:val="24"/>
                <w:lang w:eastAsia="zh-TW"/>
              </w:rPr>
              <w:t>快速向上推擠</w:t>
            </w:r>
          </w:p>
          <w:p w:rsidR="001210EB" w:rsidRDefault="001210EB" w:rsidP="001210EB">
            <w:pPr>
              <w:spacing w:after="0" w:line="297" w:lineRule="exact"/>
              <w:ind w:left="96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5</w:t>
            </w:r>
            <w:r>
              <w:rPr>
                <w:rFonts w:ascii="標楷體" w:eastAsia="標楷體" w:hAnsi="標楷體" w:cs="標楷體"/>
                <w:spacing w:val="-60"/>
                <w:position w:val="-1"/>
                <w:sz w:val="24"/>
                <w:szCs w:val="24"/>
                <w:lang w:eastAsia="zh-TW"/>
              </w:rPr>
              <w:t xml:space="preserve"> </w:t>
            </w:r>
            <w:r>
              <w:rPr>
                <w:rFonts w:ascii="標楷體" w:eastAsia="標楷體" w:hAnsi="標楷體" w:cs="標楷體"/>
                <w:position w:val="-1"/>
                <w:sz w:val="24"/>
                <w:szCs w:val="24"/>
                <w:lang w:eastAsia="zh-TW"/>
              </w:rPr>
              <w:t>次。</w:t>
            </w:r>
          </w:p>
          <w:p w:rsidR="001210EB" w:rsidRDefault="001210EB" w:rsidP="001210EB">
            <w:pPr>
              <w:spacing w:before="14" w:after="0" w:line="181" w:lineRule="auto"/>
              <w:ind w:left="1082" w:right="125" w:hanging="257"/>
              <w:rPr>
                <w:rFonts w:ascii="標楷體" w:eastAsia="標楷體" w:hAnsi="標楷體" w:cs="標楷體"/>
                <w:sz w:val="24"/>
                <w:szCs w:val="24"/>
                <w:lang w:eastAsia="zh-TW"/>
              </w:rPr>
            </w:pPr>
            <w:r>
              <w:rPr>
                <w:rFonts w:ascii="標楷體" w:eastAsia="標楷體" w:hAnsi="標楷體" w:cs="標楷體"/>
                <w:sz w:val="24"/>
                <w:szCs w:val="24"/>
                <w:lang w:eastAsia="zh-TW"/>
              </w:rPr>
              <w:t>e.重複直到生效或送 到醫院為止。</w:t>
            </w:r>
          </w:p>
        </w:tc>
      </w:tr>
    </w:tbl>
    <w:p w:rsidR="001210EB" w:rsidRDefault="001210EB" w:rsidP="001210EB">
      <w:pPr>
        <w:spacing w:after="0"/>
        <w:rPr>
          <w:lang w:eastAsia="zh-TW"/>
        </w:rPr>
        <w:sectPr w:rsidR="001210EB">
          <w:headerReference w:type="default" r:id="rId30"/>
          <w:pgSz w:w="11920" w:h="16840"/>
          <w:pgMar w:top="1420" w:right="1060" w:bottom="1180" w:left="920" w:header="1193" w:footer="800" w:gutter="0"/>
          <w:cols w:space="720"/>
        </w:sectPr>
      </w:pPr>
    </w:p>
    <w:p w:rsidR="001210EB" w:rsidRDefault="001210EB" w:rsidP="001210EB">
      <w:pPr>
        <w:spacing w:after="0" w:line="334" w:lineRule="exact"/>
        <w:ind w:left="213" w:right="-20"/>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lastRenderedPageBreak/>
        <w:t>附</w:t>
      </w:r>
      <w:r w:rsidR="00F70CDE">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e</w:t>
      </w:r>
      <w:r>
        <w:rPr>
          <w:rFonts w:ascii="標楷體" w:eastAsia="標楷體" w:hAnsi="標楷體" w:cs="標楷體"/>
          <w:position w:val="-2"/>
          <w:sz w:val="24"/>
          <w:szCs w:val="24"/>
          <w:lang w:eastAsia="zh-TW"/>
        </w:rPr>
        <w:t>：其他緊急事件－</w:t>
      </w:r>
      <w:r w:rsidR="00753873">
        <w:rPr>
          <w:rFonts w:ascii="標楷體" w:eastAsia="標楷體" w:hAnsi="標楷體" w:cs="標楷體"/>
          <w:position w:val="-2"/>
          <w:sz w:val="24"/>
          <w:szCs w:val="24"/>
          <w:lang w:eastAsia="zh-TW"/>
        </w:rPr>
        <w:t>住民</w:t>
      </w:r>
      <w:r>
        <w:rPr>
          <w:rFonts w:ascii="標楷體" w:eastAsia="標楷體" w:hAnsi="標楷體" w:cs="標楷體"/>
          <w:position w:val="-2"/>
          <w:sz w:val="24"/>
          <w:szCs w:val="24"/>
          <w:lang w:eastAsia="zh-TW"/>
        </w:rPr>
        <w:t>癲癇或其他病症發作導致昏迷、休</w:t>
      </w:r>
      <w:r>
        <w:rPr>
          <w:rFonts w:ascii="標楷體" w:eastAsia="標楷體" w:hAnsi="標楷體" w:cs="標楷體"/>
          <w:spacing w:val="1"/>
          <w:position w:val="-2"/>
          <w:sz w:val="24"/>
          <w:szCs w:val="24"/>
          <w:lang w:eastAsia="zh-TW"/>
        </w:rPr>
        <w:t>克</w:t>
      </w:r>
      <w:r>
        <w:rPr>
          <w:rFonts w:ascii="標楷體" w:eastAsia="標楷體" w:hAnsi="標楷體" w:cs="標楷體"/>
          <w:position w:val="-2"/>
          <w:sz w:val="24"/>
          <w:szCs w:val="24"/>
          <w:lang w:eastAsia="zh-TW"/>
        </w:rPr>
        <w:t>之</w:t>
      </w:r>
    </w:p>
    <w:p w:rsidR="001210EB" w:rsidRDefault="001210EB" w:rsidP="001210EB">
      <w:pPr>
        <w:spacing w:after="0" w:line="360" w:lineRule="exact"/>
        <w:ind w:left="1548" w:right="-20"/>
        <w:rPr>
          <w:rFonts w:ascii="標楷體" w:eastAsia="標楷體" w:hAnsi="標楷體" w:cs="標楷體"/>
          <w:sz w:val="24"/>
          <w:szCs w:val="24"/>
        </w:rPr>
      </w:pPr>
      <w:r>
        <w:rPr>
          <w:rFonts w:ascii="標楷體" w:eastAsia="標楷體" w:hAnsi="標楷體" w:cs="標楷體"/>
          <w:position w:val="-2"/>
          <w:sz w:val="24"/>
          <w:szCs w:val="24"/>
        </w:rPr>
        <w:t>處理原則</w:t>
      </w:r>
    </w:p>
    <w:p w:rsidR="001210EB" w:rsidRDefault="001210EB" w:rsidP="001210EB">
      <w:pPr>
        <w:spacing w:before="9" w:after="0" w:line="50" w:lineRule="exact"/>
        <w:rPr>
          <w:sz w:val="5"/>
          <w:szCs w:val="5"/>
        </w:rPr>
      </w:pPr>
    </w:p>
    <w:tbl>
      <w:tblPr>
        <w:tblW w:w="0" w:type="auto"/>
        <w:tblInd w:w="857" w:type="dxa"/>
        <w:tblLayout w:type="fixed"/>
        <w:tblCellMar>
          <w:left w:w="0" w:type="dxa"/>
          <w:right w:w="0" w:type="dxa"/>
        </w:tblCellMar>
        <w:tblLook w:val="01E0" w:firstRow="1" w:lastRow="1" w:firstColumn="1" w:lastColumn="1" w:noHBand="0" w:noVBand="0"/>
      </w:tblPr>
      <w:tblGrid>
        <w:gridCol w:w="2014"/>
        <w:gridCol w:w="3513"/>
        <w:gridCol w:w="3260"/>
      </w:tblGrid>
      <w:tr w:rsidR="001210EB" w:rsidTr="001210EB">
        <w:trPr>
          <w:trHeight w:hRule="exact" w:val="548"/>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180"/>
              </w:tabs>
              <w:spacing w:before="28" w:after="0" w:line="240" w:lineRule="auto"/>
              <w:ind w:left="580" w:right="-20"/>
              <w:rPr>
                <w:rFonts w:ascii="標楷體" w:eastAsia="標楷體" w:hAnsi="標楷體" w:cs="標楷體"/>
                <w:sz w:val="24"/>
                <w:szCs w:val="24"/>
              </w:rPr>
            </w:pPr>
            <w:r>
              <w:rPr>
                <w:rFonts w:ascii="標楷體" w:eastAsia="標楷體" w:hAnsi="標楷體" w:cs="標楷體"/>
                <w:sz w:val="24"/>
                <w:szCs w:val="24"/>
              </w:rPr>
              <w:t>項</w:t>
            </w:r>
            <w:r>
              <w:rPr>
                <w:rFonts w:ascii="標楷體" w:eastAsia="標楷體" w:hAnsi="標楷體" w:cs="標楷體"/>
                <w:sz w:val="24"/>
                <w:szCs w:val="24"/>
              </w:rPr>
              <w:tab/>
              <w:t>目</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8" w:after="0" w:line="240" w:lineRule="auto"/>
              <w:ind w:left="912" w:right="-20"/>
              <w:rPr>
                <w:rFonts w:ascii="標楷體" w:eastAsia="標楷體" w:hAnsi="標楷體" w:cs="標楷體"/>
                <w:sz w:val="24"/>
                <w:szCs w:val="24"/>
              </w:rPr>
            </w:pPr>
            <w:r>
              <w:rPr>
                <w:rFonts w:ascii="標楷體" w:eastAsia="標楷體" w:hAnsi="標楷體" w:cs="標楷體"/>
                <w:sz w:val="24"/>
                <w:szCs w:val="24"/>
              </w:rPr>
              <w:t>預 防 措 施</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8" w:after="0" w:line="240" w:lineRule="auto"/>
              <w:ind w:left="753" w:right="-20"/>
              <w:rPr>
                <w:rFonts w:ascii="標楷體" w:eastAsia="標楷體" w:hAnsi="標楷體" w:cs="標楷體"/>
                <w:sz w:val="24"/>
                <w:szCs w:val="24"/>
              </w:rPr>
            </w:pPr>
            <w:r>
              <w:rPr>
                <w:rFonts w:ascii="標楷體" w:eastAsia="標楷體" w:hAnsi="標楷體" w:cs="標楷體"/>
                <w:sz w:val="24"/>
                <w:szCs w:val="24"/>
              </w:rPr>
              <w:t>事件發生之處理</w:t>
            </w:r>
          </w:p>
        </w:tc>
      </w:tr>
      <w:tr w:rsidR="001210EB" w:rsidTr="001210EB">
        <w:trPr>
          <w:trHeight w:hRule="exact" w:val="6109"/>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660"/>
              </w:tabs>
              <w:spacing w:after="0" w:line="270" w:lineRule="exact"/>
              <w:ind w:left="102" w:right="-20"/>
              <w:rPr>
                <w:rFonts w:ascii="標楷體" w:eastAsia="標楷體" w:hAnsi="標楷體" w:cs="標楷體"/>
                <w:sz w:val="24"/>
                <w:szCs w:val="24"/>
              </w:rPr>
            </w:pPr>
            <w:r>
              <w:rPr>
                <w:rFonts w:ascii="標楷體" w:eastAsia="標楷體" w:hAnsi="標楷體" w:cs="標楷體"/>
                <w:position w:val="-1"/>
                <w:sz w:val="24"/>
                <w:szCs w:val="24"/>
              </w:rPr>
              <w:t>癲</w:t>
            </w:r>
            <w:r>
              <w:rPr>
                <w:rFonts w:ascii="標楷體" w:eastAsia="標楷體" w:hAnsi="標楷體" w:cs="標楷體"/>
                <w:position w:val="-1"/>
                <w:sz w:val="24"/>
                <w:szCs w:val="24"/>
              </w:rPr>
              <w:tab/>
              <w:t>癇</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服用藥物控制病情。</w:t>
            </w:r>
          </w:p>
          <w:p w:rsidR="001210EB" w:rsidRDefault="001210EB" w:rsidP="001210EB">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坐輪椅</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予以繫上安全</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帶，養護、癲癇</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予以</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配戴安全頭盔，以防患意</w:t>
            </w:r>
          </w:p>
          <w:p w:rsidR="001210EB" w:rsidRDefault="001210EB" w:rsidP="001210EB">
            <w:pPr>
              <w:spacing w:after="0" w:line="278"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外發生時</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遭受傷害。</w:t>
            </w:r>
          </w:p>
          <w:p w:rsidR="001210EB" w:rsidRDefault="001210EB" w:rsidP="001210EB">
            <w:pPr>
              <w:spacing w:after="0" w:line="281"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注意天氣變化及做好保暖</w:t>
            </w:r>
          </w:p>
          <w:p w:rsidR="001210EB" w:rsidRDefault="001210EB" w:rsidP="001210EB">
            <w:pPr>
              <w:spacing w:after="0" w:line="281" w:lineRule="exact"/>
              <w:ind w:left="35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措施，隨時增減衣物，避</w:t>
            </w:r>
          </w:p>
          <w:p w:rsidR="001210EB" w:rsidRDefault="001210EB" w:rsidP="001210EB">
            <w:pPr>
              <w:spacing w:after="0" w:line="278" w:lineRule="exact"/>
              <w:ind w:left="35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免因季節變換而導致癲癇</w:t>
            </w:r>
          </w:p>
          <w:p w:rsidR="001210EB" w:rsidRDefault="001210EB" w:rsidP="001210EB">
            <w:pPr>
              <w:spacing w:after="0" w:line="281" w:lineRule="exact"/>
              <w:ind w:left="357" w:right="-20"/>
              <w:rPr>
                <w:rFonts w:ascii="標楷體" w:eastAsia="標楷體" w:hAnsi="標楷體" w:cs="標楷體"/>
                <w:sz w:val="24"/>
                <w:szCs w:val="24"/>
              </w:rPr>
            </w:pPr>
            <w:r>
              <w:rPr>
                <w:rFonts w:ascii="標楷體" w:eastAsia="標楷體" w:hAnsi="標楷體" w:cs="標楷體"/>
                <w:position w:val="-1"/>
                <w:sz w:val="24"/>
                <w:szCs w:val="24"/>
              </w:rPr>
              <w:t>發作。</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將其移到安全地方，遠離</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危險物品，以防造成另一</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層傷害。</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維持呼吸道暢通，將頭側</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一邊。</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鬆開頸胸部衣服鈕釦，以</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減少束縛，若牙關緊閉，</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勿強迫扳開塞入硬物以免</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造成牙齒折斷或口腔骨折</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受損。</w:t>
            </w:r>
          </w:p>
          <w:p w:rsidR="001210EB" w:rsidRDefault="001210EB" w:rsidP="001210EB">
            <w:pPr>
              <w:spacing w:after="0" w:line="278" w:lineRule="exact"/>
              <w:ind w:left="64" w:right="43"/>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發作時間持續</w:t>
            </w:r>
            <w:r>
              <w:rPr>
                <w:rFonts w:ascii="標楷體" w:eastAsia="標楷體" w:hAnsi="標楷體" w:cs="標楷體"/>
                <w:spacing w:val="-70"/>
                <w:position w:val="-1"/>
                <w:sz w:val="24"/>
                <w:szCs w:val="24"/>
                <w:lang w:eastAsia="zh-TW"/>
              </w:rPr>
              <w:t xml:space="preserve"> </w:t>
            </w:r>
            <w:r>
              <w:rPr>
                <w:rFonts w:ascii="標楷體" w:eastAsia="標楷體" w:hAnsi="標楷體" w:cs="標楷體"/>
                <w:position w:val="-1"/>
                <w:sz w:val="24"/>
                <w:szCs w:val="24"/>
                <w:lang w:eastAsia="zh-TW"/>
              </w:rPr>
              <w:t>10</w:t>
            </w:r>
            <w:r>
              <w:rPr>
                <w:rFonts w:ascii="標楷體" w:eastAsia="標楷體" w:hAnsi="標楷體" w:cs="標楷體"/>
                <w:spacing w:val="-70"/>
                <w:position w:val="-1"/>
                <w:sz w:val="24"/>
                <w:szCs w:val="24"/>
                <w:lang w:eastAsia="zh-TW"/>
              </w:rPr>
              <w:t xml:space="preserve"> </w:t>
            </w:r>
            <w:r>
              <w:rPr>
                <w:rFonts w:ascii="標楷體" w:eastAsia="標楷體" w:hAnsi="標楷體" w:cs="標楷體"/>
                <w:spacing w:val="2"/>
                <w:position w:val="-1"/>
                <w:sz w:val="24"/>
                <w:szCs w:val="24"/>
                <w:lang w:eastAsia="zh-TW"/>
              </w:rPr>
              <w:t>分</w:t>
            </w:r>
            <w:r>
              <w:rPr>
                <w:rFonts w:ascii="標楷體" w:eastAsia="標楷體" w:hAnsi="標楷體" w:cs="標楷體"/>
                <w:position w:val="-1"/>
                <w:sz w:val="24"/>
                <w:szCs w:val="24"/>
                <w:lang w:eastAsia="zh-TW"/>
              </w:rPr>
              <w:t>鐘以上</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或連續發作數次或倒下時</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有嚴重外傷時，立即聯絡</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保健中心處理。</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5.癲癇發作停止後，將患者</w:t>
            </w:r>
          </w:p>
          <w:p w:rsidR="001210EB" w:rsidRDefault="001210EB" w:rsidP="001210EB">
            <w:pPr>
              <w:spacing w:after="0" w:line="281"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移至安靜處，直到完全清</w:t>
            </w:r>
          </w:p>
          <w:p w:rsidR="001210EB" w:rsidRDefault="001210EB" w:rsidP="001210EB">
            <w:pPr>
              <w:spacing w:after="0" w:line="278" w:lineRule="exact"/>
              <w:ind w:left="323" w:right="-20"/>
              <w:rPr>
                <w:rFonts w:ascii="標楷體" w:eastAsia="標楷體" w:hAnsi="標楷體" w:cs="標楷體"/>
                <w:sz w:val="24"/>
                <w:szCs w:val="24"/>
                <w:lang w:eastAsia="zh-TW"/>
              </w:rPr>
            </w:pPr>
            <w:r>
              <w:rPr>
                <w:rFonts w:ascii="標楷體" w:eastAsia="標楷體" w:hAnsi="標楷體" w:cs="標楷體"/>
                <w:spacing w:val="-29"/>
                <w:position w:val="-1"/>
                <w:sz w:val="24"/>
                <w:szCs w:val="24"/>
                <w:lang w:eastAsia="zh-TW"/>
              </w:rPr>
              <w:t>醒，</w:t>
            </w:r>
            <w:r>
              <w:rPr>
                <w:rFonts w:ascii="標楷體" w:eastAsia="標楷體" w:hAnsi="標楷體" w:cs="標楷體"/>
                <w:position w:val="-1"/>
                <w:sz w:val="24"/>
                <w:szCs w:val="24"/>
                <w:lang w:eastAsia="zh-TW"/>
              </w:rPr>
              <w:t>並予保暖及側</w:t>
            </w:r>
            <w:r>
              <w:rPr>
                <w:rFonts w:ascii="標楷體" w:eastAsia="標楷體" w:hAnsi="標楷體" w:cs="標楷體"/>
                <w:spacing w:val="-31"/>
                <w:position w:val="-1"/>
                <w:sz w:val="24"/>
                <w:szCs w:val="24"/>
                <w:lang w:eastAsia="zh-TW"/>
              </w:rPr>
              <w:t>躺，</w:t>
            </w:r>
            <w:r>
              <w:rPr>
                <w:rFonts w:ascii="標楷體" w:eastAsia="標楷體" w:hAnsi="標楷體" w:cs="標楷體"/>
                <w:position w:val="-1"/>
                <w:sz w:val="24"/>
                <w:szCs w:val="24"/>
                <w:lang w:eastAsia="zh-TW"/>
              </w:rPr>
              <w:t>此時</w:t>
            </w:r>
          </w:p>
          <w:p w:rsidR="001210EB" w:rsidRDefault="001210EB" w:rsidP="001210EB">
            <w:pPr>
              <w:spacing w:after="0" w:line="281"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患者可能有暈</w:t>
            </w:r>
            <w:r>
              <w:rPr>
                <w:rFonts w:ascii="標楷體" w:eastAsia="標楷體" w:hAnsi="標楷體" w:cs="標楷體"/>
                <w:spacing w:val="-60"/>
                <w:position w:val="-1"/>
                <w:sz w:val="24"/>
                <w:szCs w:val="24"/>
                <w:lang w:eastAsia="zh-TW"/>
              </w:rPr>
              <w:t>眩、</w:t>
            </w:r>
            <w:r>
              <w:rPr>
                <w:rFonts w:ascii="標楷體" w:eastAsia="標楷體" w:hAnsi="標楷體" w:cs="標楷體"/>
                <w:position w:val="-1"/>
                <w:sz w:val="24"/>
                <w:szCs w:val="24"/>
                <w:lang w:eastAsia="zh-TW"/>
              </w:rPr>
              <w:t>頭痛或想</w:t>
            </w:r>
          </w:p>
          <w:p w:rsidR="001210EB" w:rsidRDefault="001210EB" w:rsidP="001210EB">
            <w:pPr>
              <w:spacing w:after="0" w:line="281"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睡現</w:t>
            </w:r>
            <w:r>
              <w:rPr>
                <w:rFonts w:ascii="標楷體" w:eastAsia="標楷體" w:hAnsi="標楷體" w:cs="標楷體"/>
                <w:spacing w:val="-29"/>
                <w:position w:val="-1"/>
                <w:sz w:val="24"/>
                <w:szCs w:val="24"/>
                <w:lang w:eastAsia="zh-TW"/>
              </w:rPr>
              <w:t>象，</w:t>
            </w:r>
            <w:r>
              <w:rPr>
                <w:rFonts w:ascii="標楷體" w:eastAsia="標楷體" w:hAnsi="標楷體" w:cs="標楷體"/>
                <w:position w:val="-1"/>
                <w:sz w:val="24"/>
                <w:szCs w:val="24"/>
                <w:lang w:eastAsia="zh-TW"/>
              </w:rPr>
              <w:t>勿強迫其起</w:t>
            </w:r>
            <w:r>
              <w:rPr>
                <w:rFonts w:ascii="標楷體" w:eastAsia="標楷體" w:hAnsi="標楷體" w:cs="標楷體"/>
                <w:spacing w:val="-31"/>
                <w:position w:val="-1"/>
                <w:sz w:val="24"/>
                <w:szCs w:val="24"/>
                <w:lang w:eastAsia="zh-TW"/>
              </w:rPr>
              <w:t>床</w:t>
            </w:r>
            <w:r>
              <w:rPr>
                <w:rFonts w:ascii="標楷體" w:eastAsia="標楷體" w:hAnsi="標楷體" w:cs="標楷體"/>
                <w:spacing w:val="-29"/>
                <w:position w:val="-1"/>
                <w:sz w:val="24"/>
                <w:szCs w:val="24"/>
                <w:lang w:eastAsia="zh-TW"/>
              </w:rPr>
              <w:t>，</w:t>
            </w:r>
            <w:r>
              <w:rPr>
                <w:rFonts w:ascii="標楷體" w:eastAsia="標楷體" w:hAnsi="標楷體" w:cs="標楷體"/>
                <w:position w:val="-1"/>
                <w:sz w:val="24"/>
                <w:szCs w:val="24"/>
                <w:lang w:eastAsia="zh-TW"/>
              </w:rPr>
              <w:t>讓</w:t>
            </w:r>
          </w:p>
          <w:p w:rsidR="001210EB" w:rsidRDefault="001210EB" w:rsidP="001210EB">
            <w:pPr>
              <w:spacing w:after="0" w:line="278"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患者休息，患者如強行走</w:t>
            </w:r>
          </w:p>
          <w:p w:rsidR="001210EB" w:rsidRDefault="001210EB" w:rsidP="001210EB">
            <w:pPr>
              <w:spacing w:after="0" w:line="281" w:lineRule="exact"/>
              <w:ind w:left="323" w:right="-20"/>
              <w:rPr>
                <w:rFonts w:ascii="標楷體" w:eastAsia="標楷體" w:hAnsi="標楷體" w:cs="標楷體"/>
                <w:sz w:val="24"/>
                <w:szCs w:val="24"/>
              </w:rPr>
            </w:pPr>
            <w:r>
              <w:rPr>
                <w:rFonts w:ascii="標楷體" w:eastAsia="標楷體" w:hAnsi="標楷體" w:cs="標楷體"/>
                <w:position w:val="-1"/>
                <w:sz w:val="24"/>
                <w:szCs w:val="24"/>
              </w:rPr>
              <w:t>動，</w:t>
            </w:r>
            <w:r w:rsidR="00D05462">
              <w:rPr>
                <w:rFonts w:ascii="標楷體" w:eastAsia="標楷體" w:hAnsi="標楷體" w:cs="標楷體" w:hint="eastAsia"/>
                <w:position w:val="-1"/>
                <w:sz w:val="24"/>
                <w:szCs w:val="24"/>
                <w:lang w:eastAsia="zh-TW"/>
              </w:rPr>
              <w:t>須</w:t>
            </w:r>
            <w:r>
              <w:rPr>
                <w:rFonts w:ascii="標楷體" w:eastAsia="標楷體" w:hAnsi="標楷體" w:cs="標楷體"/>
                <w:position w:val="-1"/>
                <w:sz w:val="24"/>
                <w:szCs w:val="24"/>
              </w:rPr>
              <w:t>有人扶持。</w:t>
            </w:r>
          </w:p>
        </w:tc>
      </w:tr>
      <w:tr w:rsidR="001210EB" w:rsidTr="001210EB">
        <w:trPr>
          <w:trHeight w:hRule="exact" w:val="3044"/>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660"/>
              </w:tabs>
              <w:spacing w:after="0" w:line="272" w:lineRule="exact"/>
              <w:ind w:left="102" w:right="-20"/>
              <w:rPr>
                <w:rFonts w:ascii="標楷體" w:eastAsia="標楷體" w:hAnsi="標楷體" w:cs="標楷體"/>
                <w:sz w:val="24"/>
                <w:szCs w:val="24"/>
              </w:rPr>
            </w:pPr>
            <w:r>
              <w:rPr>
                <w:rFonts w:ascii="標楷體" w:eastAsia="標楷體" w:hAnsi="標楷體" w:cs="標楷體"/>
                <w:position w:val="-1"/>
                <w:sz w:val="24"/>
                <w:szCs w:val="24"/>
              </w:rPr>
              <w:t>氣</w:t>
            </w:r>
            <w:r>
              <w:rPr>
                <w:rFonts w:ascii="標楷體" w:eastAsia="標楷體" w:hAnsi="標楷體" w:cs="標楷體"/>
                <w:position w:val="-1"/>
                <w:sz w:val="24"/>
                <w:szCs w:val="24"/>
              </w:rPr>
              <w:tab/>
              <w:t>喘</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C30FF2">
            <w:pPr>
              <w:spacing w:after="0" w:line="272"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注意勿讓</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感冒及注意保暖。</w:t>
            </w:r>
          </w:p>
          <w:p w:rsidR="001210EB" w:rsidRDefault="001210EB" w:rsidP="001210EB">
            <w:pPr>
              <w:spacing w:after="0" w:line="281"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w:t>
            </w:r>
            <w:r w:rsidRPr="00944B04">
              <w:rPr>
                <w:rFonts w:ascii="標楷體" w:eastAsia="標楷體" w:hAnsi="標楷體" w:cs="標楷體" w:hint="eastAsia"/>
                <w:position w:val="-1"/>
                <w:sz w:val="24"/>
                <w:szCs w:val="24"/>
                <w:u w:val="single"/>
                <w:lang w:eastAsia="zh-TW"/>
              </w:rPr>
              <w:t>需照顧</w:t>
            </w:r>
            <w:r w:rsidR="009136F6">
              <w:rPr>
                <w:rFonts w:ascii="標楷體" w:eastAsia="標楷體" w:hAnsi="標楷體" w:cs="標楷體" w:hint="eastAsia"/>
                <w:position w:val="-1"/>
                <w:sz w:val="24"/>
                <w:szCs w:val="24"/>
                <w:u w:val="single"/>
                <w:lang w:eastAsia="zh-TW"/>
              </w:rPr>
              <w:t>住民</w:t>
            </w:r>
            <w:r>
              <w:rPr>
                <w:rFonts w:ascii="標楷體" w:eastAsia="標楷體" w:hAnsi="標楷體" w:cs="標楷體" w:hint="eastAsia"/>
                <w:position w:val="-1"/>
                <w:sz w:val="24"/>
                <w:szCs w:val="24"/>
                <w:u w:val="single"/>
                <w:lang w:eastAsia="zh-TW"/>
              </w:rPr>
              <w:t>之同仁</w:t>
            </w:r>
            <w:r>
              <w:rPr>
                <w:rFonts w:ascii="標楷體" w:eastAsia="標楷體" w:hAnsi="標楷體" w:cs="標楷體"/>
                <w:position w:val="-1"/>
                <w:sz w:val="24"/>
                <w:szCs w:val="24"/>
                <w:lang w:eastAsia="zh-TW"/>
              </w:rPr>
              <w:t>皆學習使用</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氣喘噴劑。</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2"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氣喘發作（指尖、口唇灰</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白或發紫；呼吸、散步或</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說話困難；吸氣時頸部、</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胸部或肋間出現凹陷；鼻</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部潮紅）迅即聯絡保健課</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處理。</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依醫囑使用支氣管擴張噴</w:t>
            </w:r>
          </w:p>
          <w:p w:rsidR="001210EB" w:rsidRDefault="001210EB" w:rsidP="001210EB">
            <w:pPr>
              <w:spacing w:after="0" w:line="278"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霧劑。</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採坐姿或半坐臥減輕呼吸</w:t>
            </w:r>
          </w:p>
          <w:p w:rsidR="001210EB" w:rsidRDefault="001210EB" w:rsidP="001210EB">
            <w:pPr>
              <w:spacing w:after="0" w:line="281" w:lineRule="exact"/>
              <w:ind w:left="338" w:right="-20"/>
              <w:rPr>
                <w:rFonts w:ascii="標楷體" w:eastAsia="標楷體" w:hAnsi="標楷體" w:cs="標楷體"/>
                <w:sz w:val="24"/>
                <w:szCs w:val="24"/>
              </w:rPr>
            </w:pPr>
            <w:r>
              <w:rPr>
                <w:rFonts w:ascii="標楷體" w:eastAsia="標楷體" w:hAnsi="標楷體" w:cs="標楷體"/>
                <w:position w:val="-1"/>
                <w:sz w:val="24"/>
                <w:szCs w:val="24"/>
              </w:rPr>
              <w:t>困難。</w:t>
            </w:r>
          </w:p>
        </w:tc>
      </w:tr>
      <w:tr w:rsidR="001210EB" w:rsidTr="001210EB">
        <w:trPr>
          <w:trHeight w:hRule="exact" w:val="3370"/>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880"/>
                <w:tab w:val="left" w:pos="1660"/>
              </w:tabs>
              <w:spacing w:after="0" w:line="270" w:lineRule="exact"/>
              <w:ind w:left="102" w:right="-20"/>
              <w:rPr>
                <w:rFonts w:ascii="標楷體" w:eastAsia="標楷體" w:hAnsi="標楷體" w:cs="標楷體"/>
                <w:sz w:val="24"/>
                <w:szCs w:val="24"/>
              </w:rPr>
            </w:pPr>
            <w:r>
              <w:rPr>
                <w:rFonts w:ascii="標楷體" w:eastAsia="標楷體" w:hAnsi="標楷體" w:cs="標楷體"/>
                <w:position w:val="-1"/>
                <w:sz w:val="24"/>
                <w:szCs w:val="24"/>
              </w:rPr>
              <w:t>糖</w:t>
            </w:r>
            <w:r>
              <w:rPr>
                <w:rFonts w:ascii="標楷體" w:eastAsia="標楷體" w:hAnsi="標楷體" w:cs="標楷體"/>
                <w:position w:val="-1"/>
                <w:sz w:val="24"/>
                <w:szCs w:val="24"/>
              </w:rPr>
              <w:tab/>
              <w:t>尿</w:t>
            </w:r>
            <w:r>
              <w:rPr>
                <w:rFonts w:ascii="標楷體" w:eastAsia="標楷體" w:hAnsi="標楷體" w:cs="標楷體"/>
                <w:position w:val="-1"/>
                <w:sz w:val="24"/>
                <w:szCs w:val="24"/>
              </w:rPr>
              <w:tab/>
              <w:t>病</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注意飲食狀況。</w:t>
            </w:r>
          </w:p>
          <w:p w:rsidR="001210EB" w:rsidRDefault="001210EB" w:rsidP="001210EB">
            <w:pPr>
              <w:spacing w:after="0" w:line="281"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按時量血醣。</w:t>
            </w:r>
          </w:p>
          <w:p w:rsidR="001210EB" w:rsidRDefault="001210EB" w:rsidP="001210EB">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注意高血醣的症狀：多</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尿、脫水、低血壓、心博</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過速、呼吸急促。</w:t>
            </w:r>
          </w:p>
          <w:p w:rsidR="001210EB" w:rsidRDefault="001210EB" w:rsidP="001210EB">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注意低血醣的症狀：飢餓</w:t>
            </w:r>
          </w:p>
          <w:p w:rsidR="001210EB" w:rsidRDefault="001210EB" w:rsidP="001210EB">
            <w:pPr>
              <w:spacing w:after="0" w:line="281" w:lineRule="exact"/>
              <w:ind w:left="35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感、盜汗、無力、緊張、</w:t>
            </w:r>
          </w:p>
          <w:p w:rsidR="001210EB" w:rsidRDefault="001210EB" w:rsidP="001210EB">
            <w:pPr>
              <w:spacing w:after="0" w:line="281" w:lineRule="exact"/>
              <w:ind w:left="35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神智混亂、頭痛、行為改</w:t>
            </w:r>
          </w:p>
          <w:p w:rsidR="001210EB" w:rsidRDefault="001210EB" w:rsidP="001210EB">
            <w:pPr>
              <w:spacing w:after="0" w:line="278" w:lineRule="exact"/>
              <w:ind w:left="357" w:right="-20"/>
              <w:rPr>
                <w:rFonts w:ascii="標楷體" w:eastAsia="標楷體" w:hAnsi="標楷體" w:cs="標楷體"/>
                <w:sz w:val="24"/>
                <w:szCs w:val="24"/>
              </w:rPr>
            </w:pPr>
            <w:r>
              <w:rPr>
                <w:rFonts w:ascii="標楷體" w:eastAsia="標楷體" w:hAnsi="標楷體" w:cs="標楷體"/>
                <w:position w:val="-1"/>
                <w:sz w:val="24"/>
                <w:szCs w:val="24"/>
              </w:rPr>
              <w:t>變。</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高血醣症</w:t>
            </w:r>
          </w:p>
          <w:p w:rsidR="001210EB" w:rsidRDefault="001210EB" w:rsidP="001210EB">
            <w:pPr>
              <w:spacing w:after="0" w:line="281" w:lineRule="exact"/>
              <w:ind w:left="317" w:right="374"/>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聯絡保健課送醫治療。</w:t>
            </w:r>
          </w:p>
          <w:p w:rsidR="001210EB" w:rsidRDefault="001210EB" w:rsidP="001210EB">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低血醣症</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給患者吃含有糖份的食</w:t>
            </w:r>
          </w:p>
          <w:p w:rsidR="001210EB" w:rsidRDefault="001210EB" w:rsidP="001210EB">
            <w:pPr>
              <w:spacing w:after="0" w:line="281" w:lineRule="exact"/>
              <w:ind w:left="458" w:right="-20"/>
              <w:rPr>
                <w:rFonts w:ascii="標楷體" w:eastAsia="標楷體" w:hAnsi="標楷體" w:cs="標楷體"/>
                <w:sz w:val="24"/>
                <w:szCs w:val="24"/>
                <w:lang w:eastAsia="zh-TW"/>
              </w:rPr>
            </w:pPr>
            <w:r>
              <w:rPr>
                <w:rFonts w:ascii="標楷體" w:eastAsia="標楷體" w:hAnsi="標楷體" w:cs="標楷體"/>
                <w:spacing w:val="-2"/>
                <w:position w:val="-1"/>
                <w:sz w:val="24"/>
                <w:szCs w:val="24"/>
                <w:lang w:eastAsia="zh-TW"/>
              </w:rPr>
              <w:t>物，</w:t>
            </w:r>
            <w:r>
              <w:rPr>
                <w:rFonts w:ascii="標楷體" w:eastAsia="標楷體" w:hAnsi="標楷體" w:cs="標楷體"/>
                <w:position w:val="-1"/>
                <w:sz w:val="24"/>
                <w:szCs w:val="24"/>
                <w:lang w:eastAsia="zh-TW"/>
              </w:rPr>
              <w:t>如砂</w:t>
            </w:r>
            <w:r>
              <w:rPr>
                <w:rFonts w:ascii="標楷體" w:eastAsia="標楷體" w:hAnsi="標楷體" w:cs="標楷體"/>
                <w:spacing w:val="-2"/>
                <w:position w:val="-1"/>
                <w:sz w:val="24"/>
                <w:szCs w:val="24"/>
                <w:lang w:eastAsia="zh-TW"/>
              </w:rPr>
              <w:t>糖、</w:t>
            </w:r>
            <w:r>
              <w:rPr>
                <w:rFonts w:ascii="標楷體" w:eastAsia="標楷體" w:hAnsi="標楷體" w:cs="標楷體"/>
                <w:position w:val="-1"/>
                <w:sz w:val="24"/>
                <w:szCs w:val="24"/>
                <w:lang w:eastAsia="zh-TW"/>
              </w:rPr>
              <w:t>方</w:t>
            </w:r>
            <w:r>
              <w:rPr>
                <w:rFonts w:ascii="標楷體" w:eastAsia="標楷體" w:hAnsi="標楷體" w:cs="標楷體"/>
                <w:spacing w:val="-2"/>
                <w:position w:val="-1"/>
                <w:sz w:val="24"/>
                <w:szCs w:val="24"/>
                <w:lang w:eastAsia="zh-TW"/>
              </w:rPr>
              <w:t>糖、</w:t>
            </w:r>
            <w:r>
              <w:rPr>
                <w:rFonts w:ascii="標楷體" w:eastAsia="標楷體" w:hAnsi="標楷體" w:cs="標楷體"/>
                <w:spacing w:val="2"/>
                <w:position w:val="-1"/>
                <w:sz w:val="24"/>
                <w:szCs w:val="24"/>
                <w:lang w:eastAsia="zh-TW"/>
              </w:rPr>
              <w:t>糖</w:t>
            </w:r>
            <w:r>
              <w:rPr>
                <w:rFonts w:ascii="標楷體" w:eastAsia="標楷體" w:hAnsi="標楷體" w:cs="標楷體"/>
                <w:position w:val="-1"/>
                <w:sz w:val="24"/>
                <w:szCs w:val="24"/>
                <w:lang w:eastAsia="zh-TW"/>
              </w:rPr>
              <w:t>果</w:t>
            </w:r>
          </w:p>
          <w:p w:rsidR="001210EB" w:rsidRDefault="001210EB" w:rsidP="001210EB">
            <w:pPr>
              <w:spacing w:after="0" w:line="278" w:lineRule="exact"/>
              <w:ind w:left="45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或巧克力。</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聯絡保健課處理。</w:t>
            </w:r>
          </w:p>
          <w:p w:rsidR="001210EB" w:rsidRDefault="001210EB" w:rsidP="001210EB">
            <w:pPr>
              <w:spacing w:after="0" w:line="281" w:lineRule="exact"/>
              <w:ind w:left="48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如低血醣症於</w:t>
            </w:r>
            <w:r>
              <w:rPr>
                <w:rFonts w:ascii="標楷體" w:eastAsia="標楷體" w:hAnsi="標楷體" w:cs="標楷體"/>
                <w:spacing w:val="-60"/>
                <w:position w:val="-1"/>
                <w:sz w:val="24"/>
                <w:szCs w:val="24"/>
                <w:lang w:eastAsia="zh-TW"/>
              </w:rPr>
              <w:t xml:space="preserve"> </w:t>
            </w:r>
            <w:r>
              <w:rPr>
                <w:rFonts w:ascii="標楷體" w:eastAsia="標楷體" w:hAnsi="標楷體" w:cs="標楷體"/>
                <w:position w:val="-1"/>
                <w:sz w:val="24"/>
                <w:szCs w:val="24"/>
                <w:lang w:eastAsia="zh-TW"/>
              </w:rPr>
              <w:t>15</w:t>
            </w:r>
            <w:r>
              <w:rPr>
                <w:rFonts w:ascii="標楷體" w:eastAsia="標楷體" w:hAnsi="標楷體" w:cs="標楷體"/>
                <w:spacing w:val="-60"/>
                <w:position w:val="-1"/>
                <w:sz w:val="24"/>
                <w:szCs w:val="24"/>
                <w:lang w:eastAsia="zh-TW"/>
              </w:rPr>
              <w:t xml:space="preserve"> </w:t>
            </w:r>
            <w:r>
              <w:rPr>
                <w:rFonts w:ascii="標楷體" w:eastAsia="標楷體" w:hAnsi="標楷體" w:cs="標楷體"/>
                <w:position w:val="-1"/>
                <w:sz w:val="24"/>
                <w:szCs w:val="24"/>
                <w:lang w:eastAsia="zh-TW"/>
              </w:rPr>
              <w:t>分鐘內</w:t>
            </w:r>
          </w:p>
          <w:p w:rsidR="001210EB" w:rsidRDefault="001210EB" w:rsidP="001210EB">
            <w:pPr>
              <w:spacing w:after="0" w:line="278" w:lineRule="exact"/>
              <w:ind w:left="48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無好轉跡象</w:t>
            </w:r>
            <w:r>
              <w:rPr>
                <w:rFonts w:ascii="標楷體" w:eastAsia="標楷體" w:hAnsi="標楷體" w:cs="標楷體"/>
                <w:spacing w:val="-22"/>
                <w:position w:val="-1"/>
                <w:sz w:val="24"/>
                <w:szCs w:val="24"/>
                <w:lang w:eastAsia="zh-TW"/>
              </w:rPr>
              <w:t>時，</w:t>
            </w:r>
            <w:r>
              <w:rPr>
                <w:rFonts w:ascii="標楷體" w:eastAsia="標楷體" w:hAnsi="標楷體" w:cs="標楷體"/>
                <w:position w:val="-1"/>
                <w:sz w:val="24"/>
                <w:szCs w:val="24"/>
                <w:lang w:eastAsia="zh-TW"/>
              </w:rPr>
              <w:t>再進食含</w:t>
            </w:r>
          </w:p>
          <w:p w:rsidR="001210EB" w:rsidRDefault="001210EB" w:rsidP="001210EB">
            <w:pPr>
              <w:spacing w:after="0" w:line="281" w:lineRule="exact"/>
              <w:ind w:left="48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糖份之食物，仍無效者，</w:t>
            </w:r>
          </w:p>
          <w:p w:rsidR="001210EB" w:rsidRDefault="001210EB" w:rsidP="001210EB">
            <w:pPr>
              <w:spacing w:after="0" w:line="281" w:lineRule="exact"/>
              <w:ind w:left="489" w:right="-20"/>
              <w:rPr>
                <w:rFonts w:ascii="標楷體" w:eastAsia="標楷體" w:hAnsi="標楷體" w:cs="標楷體"/>
                <w:sz w:val="24"/>
                <w:szCs w:val="24"/>
              </w:rPr>
            </w:pPr>
            <w:r>
              <w:rPr>
                <w:rFonts w:ascii="標楷體" w:eastAsia="標楷體" w:hAnsi="標楷體" w:cs="標楷體"/>
                <w:position w:val="-1"/>
                <w:sz w:val="24"/>
                <w:szCs w:val="24"/>
              </w:rPr>
              <w:t>即送醫治療。</w:t>
            </w:r>
          </w:p>
        </w:tc>
      </w:tr>
      <w:tr w:rsidR="001210EB" w:rsidTr="001210EB">
        <w:trPr>
          <w:trHeight w:hRule="exact" w:val="571"/>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660"/>
              </w:tabs>
              <w:spacing w:after="0" w:line="270" w:lineRule="exact"/>
              <w:ind w:left="102" w:right="-20"/>
              <w:rPr>
                <w:rFonts w:ascii="標楷體" w:eastAsia="標楷體" w:hAnsi="標楷體" w:cs="標楷體"/>
                <w:sz w:val="24"/>
                <w:szCs w:val="24"/>
              </w:rPr>
            </w:pPr>
            <w:r>
              <w:rPr>
                <w:rFonts w:ascii="標楷體" w:eastAsia="標楷體" w:hAnsi="標楷體" w:cs="標楷體"/>
                <w:position w:val="-1"/>
                <w:sz w:val="24"/>
                <w:szCs w:val="24"/>
              </w:rPr>
              <w:t>骨</w:t>
            </w:r>
            <w:r>
              <w:rPr>
                <w:rFonts w:ascii="標楷體" w:eastAsia="標楷體" w:hAnsi="標楷體" w:cs="標楷體"/>
                <w:position w:val="-1"/>
                <w:sz w:val="24"/>
                <w:szCs w:val="24"/>
              </w:rPr>
              <w:tab/>
              <w:t>折</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67" w:right="98"/>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因身體疾病造成之步態不</w:t>
            </w:r>
          </w:p>
          <w:p w:rsidR="001210EB" w:rsidRDefault="001210EB" w:rsidP="001210EB">
            <w:pPr>
              <w:spacing w:after="0" w:line="281" w:lineRule="exact"/>
              <w:ind w:left="331" w:right="314"/>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穩，需定時服藥控制改</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處理骨折前</w:t>
            </w:r>
            <w:r w:rsidR="00D05462">
              <w:rPr>
                <w:rFonts w:ascii="標楷體" w:eastAsia="標楷體" w:hAnsi="標楷體" w:cs="標楷體" w:hint="eastAsia"/>
                <w:position w:val="-1"/>
                <w:sz w:val="24"/>
                <w:szCs w:val="24"/>
                <w:lang w:eastAsia="zh-TW"/>
              </w:rPr>
              <w:t>須</w:t>
            </w:r>
            <w:r>
              <w:rPr>
                <w:rFonts w:ascii="標楷體" w:eastAsia="標楷體" w:hAnsi="標楷體" w:cs="標楷體"/>
                <w:position w:val="-1"/>
                <w:sz w:val="24"/>
                <w:szCs w:val="24"/>
                <w:lang w:eastAsia="zh-TW"/>
              </w:rPr>
              <w:t>先處理窒</w:t>
            </w:r>
          </w:p>
          <w:p w:rsidR="001210EB" w:rsidRDefault="001210EB" w:rsidP="001210EB">
            <w:pPr>
              <w:spacing w:after="0" w:line="281"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息、出血及嚴重創傷等情</w:t>
            </w:r>
          </w:p>
        </w:tc>
      </w:tr>
    </w:tbl>
    <w:p w:rsidR="001210EB" w:rsidRDefault="001210EB" w:rsidP="001210EB">
      <w:pPr>
        <w:spacing w:after="0"/>
        <w:rPr>
          <w:lang w:eastAsia="zh-TW"/>
        </w:rPr>
        <w:sectPr w:rsidR="001210EB">
          <w:headerReference w:type="default" r:id="rId31"/>
          <w:pgSz w:w="11920" w:h="16840"/>
          <w:pgMar w:top="1080" w:right="1060" w:bottom="1180" w:left="920" w:header="0" w:footer="800" w:gutter="0"/>
          <w:cols w:space="720"/>
        </w:sectPr>
      </w:pPr>
    </w:p>
    <w:p w:rsidR="001210EB" w:rsidRDefault="001210EB" w:rsidP="001210EB">
      <w:pPr>
        <w:spacing w:before="3" w:after="0" w:line="90" w:lineRule="exact"/>
        <w:rPr>
          <w:sz w:val="9"/>
          <w:szCs w:val="9"/>
          <w:lang w:eastAsia="zh-TW"/>
        </w:rPr>
      </w:pPr>
    </w:p>
    <w:tbl>
      <w:tblPr>
        <w:tblW w:w="8787" w:type="dxa"/>
        <w:tblInd w:w="647" w:type="dxa"/>
        <w:tblLayout w:type="fixed"/>
        <w:tblCellMar>
          <w:left w:w="0" w:type="dxa"/>
          <w:right w:w="0" w:type="dxa"/>
        </w:tblCellMar>
        <w:tblLook w:val="01E0" w:firstRow="1" w:lastRow="1" w:firstColumn="1" w:lastColumn="1" w:noHBand="0" w:noVBand="0"/>
      </w:tblPr>
      <w:tblGrid>
        <w:gridCol w:w="2014"/>
        <w:gridCol w:w="3513"/>
        <w:gridCol w:w="3260"/>
      </w:tblGrid>
      <w:tr w:rsidR="001210EB" w:rsidTr="001210EB">
        <w:trPr>
          <w:trHeight w:hRule="exact" w:val="547"/>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180"/>
              </w:tabs>
              <w:spacing w:before="27" w:after="0" w:line="240" w:lineRule="auto"/>
              <w:ind w:left="580" w:right="-20"/>
              <w:rPr>
                <w:rFonts w:ascii="標楷體" w:eastAsia="標楷體" w:hAnsi="標楷體" w:cs="標楷體"/>
                <w:sz w:val="24"/>
                <w:szCs w:val="24"/>
              </w:rPr>
            </w:pPr>
            <w:r>
              <w:rPr>
                <w:rFonts w:ascii="標楷體" w:eastAsia="標楷體" w:hAnsi="標楷體" w:cs="標楷體"/>
                <w:sz w:val="24"/>
                <w:szCs w:val="24"/>
              </w:rPr>
              <w:t>項</w:t>
            </w:r>
            <w:r>
              <w:rPr>
                <w:rFonts w:ascii="標楷體" w:eastAsia="標楷體" w:hAnsi="標楷體" w:cs="標楷體"/>
                <w:sz w:val="24"/>
                <w:szCs w:val="24"/>
              </w:rPr>
              <w:tab/>
              <w:t>目</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7" w:after="0" w:line="240" w:lineRule="auto"/>
              <w:ind w:left="912" w:right="-20"/>
              <w:rPr>
                <w:rFonts w:ascii="標楷體" w:eastAsia="標楷體" w:hAnsi="標楷體" w:cs="標楷體"/>
                <w:sz w:val="24"/>
                <w:szCs w:val="24"/>
              </w:rPr>
            </w:pPr>
            <w:r>
              <w:rPr>
                <w:rFonts w:ascii="標楷體" w:eastAsia="標楷體" w:hAnsi="標楷體" w:cs="標楷體"/>
                <w:sz w:val="24"/>
                <w:szCs w:val="24"/>
              </w:rPr>
              <w:t>預 防 措 施</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7" w:after="0" w:line="240" w:lineRule="auto"/>
              <w:ind w:left="753" w:right="-20"/>
              <w:rPr>
                <w:rFonts w:ascii="標楷體" w:eastAsia="標楷體" w:hAnsi="標楷體" w:cs="標楷體"/>
                <w:sz w:val="24"/>
                <w:szCs w:val="24"/>
              </w:rPr>
            </w:pPr>
            <w:r>
              <w:rPr>
                <w:rFonts w:ascii="標楷體" w:eastAsia="標楷體" w:hAnsi="標楷體" w:cs="標楷體"/>
                <w:sz w:val="24"/>
                <w:szCs w:val="24"/>
              </w:rPr>
              <w:t>事件發生之處理</w:t>
            </w:r>
          </w:p>
        </w:tc>
      </w:tr>
      <w:tr w:rsidR="001210EB" w:rsidTr="001210EB">
        <w:trPr>
          <w:trHeight w:hRule="exact" w:val="3929"/>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36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善。</w:t>
            </w:r>
          </w:p>
          <w:p w:rsidR="001210EB" w:rsidRDefault="001210EB" w:rsidP="008201DE">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叮嚀</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走路小心，並提醒其他</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勿推擠，以免造成意外。</w:t>
            </w:r>
          </w:p>
          <w:p w:rsidR="001210EB" w:rsidRDefault="001210EB" w:rsidP="008201DE">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必要時以輪椅代步，乘坐輪椅需</w:t>
            </w:r>
            <w:r>
              <w:rPr>
                <w:rFonts w:ascii="標楷體" w:eastAsia="標楷體" w:hAnsi="標楷體" w:cs="標楷體"/>
                <w:spacing w:val="1"/>
                <w:position w:val="-1"/>
                <w:sz w:val="24"/>
                <w:szCs w:val="24"/>
                <w:lang w:eastAsia="zh-TW"/>
              </w:rPr>
              <w:t>繫</w:t>
            </w:r>
            <w:r>
              <w:rPr>
                <w:rFonts w:ascii="標楷體" w:eastAsia="標楷體" w:hAnsi="標楷體" w:cs="標楷體"/>
                <w:position w:val="-1"/>
                <w:sz w:val="24"/>
                <w:szCs w:val="24"/>
                <w:lang w:eastAsia="zh-TW"/>
              </w:rPr>
              <w:t>安全帶，並且避免</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在輪椅上打瞌睡。</w:t>
            </w:r>
          </w:p>
          <w:p w:rsidR="001210EB" w:rsidRDefault="001210EB" w:rsidP="001210EB">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夜間確實進行查舖，以免</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意外衍生。</w:t>
            </w:r>
          </w:p>
          <w:p w:rsidR="001210EB" w:rsidRDefault="001210EB" w:rsidP="001210EB">
            <w:pPr>
              <w:spacing w:after="0" w:line="281"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5.對於骨質疏鬆之</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補</w:t>
            </w:r>
          </w:p>
          <w:p w:rsidR="001210EB" w:rsidRDefault="001210EB" w:rsidP="001210EB">
            <w:pPr>
              <w:spacing w:after="0" w:line="278" w:lineRule="exact"/>
              <w:ind w:left="357" w:right="-20"/>
              <w:rPr>
                <w:rFonts w:ascii="標楷體" w:eastAsia="標楷體" w:hAnsi="標楷體" w:cs="標楷體"/>
                <w:sz w:val="24"/>
                <w:szCs w:val="24"/>
              </w:rPr>
            </w:pPr>
            <w:r>
              <w:rPr>
                <w:rFonts w:ascii="標楷體" w:eastAsia="標楷體" w:hAnsi="標楷體" w:cs="標楷體"/>
                <w:position w:val="-1"/>
                <w:sz w:val="24"/>
                <w:szCs w:val="24"/>
              </w:rPr>
              <w:t>充乳品及鈣片。</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況。</w:t>
            </w:r>
          </w:p>
          <w:p w:rsidR="001210EB" w:rsidRDefault="001210EB" w:rsidP="001210EB">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保持折斷骨骼及鄰近關節</w:t>
            </w:r>
          </w:p>
          <w:p w:rsidR="001210EB" w:rsidRDefault="001210EB" w:rsidP="001210EB">
            <w:pPr>
              <w:spacing w:after="0" w:line="281" w:lineRule="exact"/>
              <w:ind w:left="36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不動。</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除非對傷患或急救員有危</w:t>
            </w:r>
          </w:p>
          <w:p w:rsidR="001210EB" w:rsidRDefault="001210EB" w:rsidP="001210EB">
            <w:pPr>
              <w:spacing w:after="0" w:line="278" w:lineRule="exact"/>
              <w:ind w:left="35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險，否則應在意外事件之</w:t>
            </w:r>
          </w:p>
          <w:p w:rsidR="001210EB" w:rsidRDefault="001210EB" w:rsidP="001210EB">
            <w:pPr>
              <w:spacing w:after="0" w:line="281" w:lineRule="exact"/>
              <w:ind w:left="35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處，就地處理骨折患者。</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將傷患移動前，</w:t>
            </w:r>
            <w:r w:rsidR="00D05462">
              <w:rPr>
                <w:rFonts w:ascii="標楷體" w:eastAsia="標楷體" w:hAnsi="標楷體" w:cs="標楷體" w:hint="eastAsia"/>
                <w:position w:val="-1"/>
                <w:sz w:val="24"/>
                <w:szCs w:val="24"/>
                <w:lang w:eastAsia="zh-TW"/>
              </w:rPr>
              <w:t>須</w:t>
            </w:r>
            <w:r>
              <w:rPr>
                <w:rFonts w:ascii="標楷體" w:eastAsia="標楷體" w:hAnsi="標楷體" w:cs="標楷體"/>
                <w:position w:val="-1"/>
                <w:sz w:val="24"/>
                <w:szCs w:val="24"/>
                <w:lang w:eastAsia="zh-TW"/>
              </w:rPr>
              <w:t>先固定</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骨折受傷部分。</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5.千萬不要把突出的骨骼推</w:t>
            </w:r>
          </w:p>
          <w:p w:rsidR="001210EB" w:rsidRDefault="001210EB" w:rsidP="001210EB">
            <w:pPr>
              <w:spacing w:after="0" w:line="281" w:lineRule="exact"/>
              <w:ind w:left="35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進去。</w:t>
            </w:r>
          </w:p>
          <w:p w:rsidR="001210EB" w:rsidRDefault="001210EB" w:rsidP="001210EB">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6.骨折固定後，抬高受傷肢</w:t>
            </w:r>
          </w:p>
          <w:p w:rsidR="001210EB" w:rsidRDefault="001210EB" w:rsidP="001210EB">
            <w:pPr>
              <w:spacing w:after="0" w:line="281" w:lineRule="exact"/>
              <w:ind w:left="35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體或用冰袋敷在痛處，以</w:t>
            </w:r>
          </w:p>
          <w:p w:rsidR="001210EB" w:rsidRDefault="001210EB" w:rsidP="001210EB">
            <w:pPr>
              <w:spacing w:after="0" w:line="281" w:lineRule="exact"/>
              <w:ind w:left="35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減輕腫脹痛苦。</w:t>
            </w:r>
          </w:p>
          <w:p w:rsidR="001210EB" w:rsidRDefault="001210EB" w:rsidP="001210EB">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7.預防休克。</w:t>
            </w:r>
          </w:p>
        </w:tc>
      </w:tr>
      <w:tr w:rsidR="001210EB" w:rsidTr="001210EB">
        <w:trPr>
          <w:trHeight w:hRule="exact" w:val="5891"/>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1" w:lineRule="exact"/>
              <w:ind w:left="102" w:right="-20"/>
              <w:rPr>
                <w:rFonts w:ascii="標楷體" w:eastAsia="標楷體" w:hAnsi="標楷體" w:cs="標楷體"/>
                <w:sz w:val="24"/>
                <w:szCs w:val="24"/>
              </w:rPr>
            </w:pPr>
            <w:r>
              <w:rPr>
                <w:rFonts w:ascii="標楷體" w:eastAsia="標楷體" w:hAnsi="標楷體" w:cs="標楷體"/>
                <w:position w:val="-1"/>
                <w:sz w:val="24"/>
                <w:szCs w:val="24"/>
              </w:rPr>
              <w:t>其他病症</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1"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服用藥物控制病情。</w:t>
            </w:r>
          </w:p>
          <w:p w:rsidR="001210EB" w:rsidRDefault="001210EB" w:rsidP="001210EB">
            <w:pPr>
              <w:spacing w:after="0" w:line="281"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坐輪椅</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予以繫上安全</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帶，養護性癲癇</w:t>
            </w:r>
            <w:r w:rsidR="00753873">
              <w:rPr>
                <w:rFonts w:ascii="標楷體" w:eastAsia="標楷體" w:hAnsi="標楷體" w:cs="標楷體"/>
                <w:spacing w:val="1"/>
                <w:position w:val="-1"/>
                <w:sz w:val="24"/>
                <w:szCs w:val="24"/>
                <w:lang w:eastAsia="zh-TW"/>
              </w:rPr>
              <w:t>住民</w:t>
            </w:r>
            <w:r>
              <w:rPr>
                <w:rFonts w:ascii="標楷體" w:eastAsia="標楷體" w:hAnsi="標楷體" w:cs="標楷體"/>
                <w:position w:val="-1"/>
                <w:sz w:val="24"/>
                <w:szCs w:val="24"/>
                <w:lang w:eastAsia="zh-TW"/>
              </w:rPr>
              <w:t>予以</w:t>
            </w:r>
          </w:p>
          <w:p w:rsidR="001210EB" w:rsidRDefault="001210EB" w:rsidP="001210EB">
            <w:pPr>
              <w:spacing w:after="0" w:line="278"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配戴安全頭盔，以防範意</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外發生時</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遭受傷害。</w:t>
            </w:r>
          </w:p>
          <w:p w:rsidR="001210EB" w:rsidRDefault="001210EB" w:rsidP="001210EB">
            <w:pPr>
              <w:spacing w:after="0" w:line="281"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對於帕金森氏症患者，應</w:t>
            </w:r>
          </w:p>
          <w:p w:rsidR="001210EB" w:rsidRDefault="001210EB" w:rsidP="001210EB">
            <w:pPr>
              <w:spacing w:after="0" w:line="278"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隨時注意其行動，以免因</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精神不佳或身體平衡不良</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而跌倒。</w:t>
            </w:r>
          </w:p>
          <w:p w:rsidR="001210EB" w:rsidRDefault="001210EB" w:rsidP="001210EB">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對於腸阻塞</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除服用藥</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物協助排便，並補充水分</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與乳品，以促進其腸道蠕</w:t>
            </w:r>
          </w:p>
          <w:p w:rsidR="001210EB" w:rsidRDefault="001210EB" w:rsidP="001210EB">
            <w:pPr>
              <w:spacing w:after="0" w:line="278"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動，並記錄其攝取水分及</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排便情況，以避免腸阻塞</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的情況發生。</w:t>
            </w:r>
          </w:p>
          <w:p w:rsidR="001210EB" w:rsidRDefault="001210EB" w:rsidP="001210EB">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5.夜間查舖時，除以手觸摸</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臥床入睡</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額頭並觀察</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其神色外，並確認離床院</w:t>
            </w:r>
          </w:p>
          <w:p w:rsidR="001210EB" w:rsidRDefault="001210EB" w:rsidP="001210EB">
            <w:pPr>
              <w:spacing w:after="0" w:line="278"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生之狀況，俾及時發現院</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生身體不適及防範意外。</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1" w:lineRule="exact"/>
              <w:ind w:left="102" w:right="-20"/>
              <w:rPr>
                <w:rFonts w:ascii="標楷體" w:eastAsia="標楷體" w:hAnsi="標楷體" w:cs="標楷體"/>
                <w:sz w:val="24"/>
                <w:szCs w:val="24"/>
                <w:lang w:eastAsia="zh-TW"/>
              </w:rPr>
            </w:pPr>
            <w:r>
              <w:rPr>
                <w:rFonts w:ascii="標楷體" w:eastAsia="標楷體" w:hAnsi="標楷體" w:cs="標楷體"/>
                <w:spacing w:val="10"/>
                <w:position w:val="-1"/>
                <w:sz w:val="24"/>
                <w:szCs w:val="24"/>
                <w:lang w:eastAsia="zh-TW"/>
              </w:rPr>
              <w:t>立即與保健課聯繫</w:t>
            </w:r>
            <w:r>
              <w:rPr>
                <w:rFonts w:ascii="標楷體" w:eastAsia="標楷體" w:hAnsi="標楷體" w:cs="標楷體"/>
                <w:spacing w:val="7"/>
                <w:position w:val="-1"/>
                <w:sz w:val="24"/>
                <w:szCs w:val="24"/>
                <w:lang w:eastAsia="zh-TW"/>
              </w:rPr>
              <w:t>，</w:t>
            </w:r>
            <w:r>
              <w:rPr>
                <w:rFonts w:ascii="標楷體" w:eastAsia="標楷體" w:hAnsi="標楷體" w:cs="標楷體"/>
                <w:spacing w:val="10"/>
                <w:position w:val="-1"/>
                <w:sz w:val="24"/>
                <w:szCs w:val="24"/>
                <w:lang w:eastAsia="zh-TW"/>
              </w:rPr>
              <w:t>必要時</w:t>
            </w:r>
          </w:p>
          <w:p w:rsidR="001210EB" w:rsidRDefault="001210EB" w:rsidP="001210EB">
            <w:pPr>
              <w:spacing w:after="0" w:line="281" w:lineRule="exact"/>
              <w:ind w:left="102" w:right="-20"/>
              <w:rPr>
                <w:rFonts w:ascii="標楷體" w:eastAsia="標楷體" w:hAnsi="標楷體" w:cs="標楷體"/>
                <w:sz w:val="24"/>
                <w:szCs w:val="24"/>
              </w:rPr>
            </w:pPr>
            <w:r>
              <w:rPr>
                <w:rFonts w:ascii="標楷體" w:eastAsia="標楷體" w:hAnsi="標楷體" w:cs="標楷體"/>
                <w:position w:val="-1"/>
                <w:sz w:val="24"/>
                <w:szCs w:val="24"/>
              </w:rPr>
              <w:t>護送就醫。</w:t>
            </w:r>
          </w:p>
        </w:tc>
      </w:tr>
    </w:tbl>
    <w:p w:rsidR="004C4B3B" w:rsidRDefault="004C4B3B" w:rsidP="001210EB">
      <w:pPr>
        <w:spacing w:after="0"/>
      </w:pPr>
    </w:p>
    <w:p w:rsidR="004C4B3B" w:rsidRPr="004C4B3B" w:rsidRDefault="004C4B3B" w:rsidP="004C4B3B"/>
    <w:p w:rsidR="004C4B3B" w:rsidRPr="004C4B3B" w:rsidRDefault="004C4B3B" w:rsidP="004C4B3B"/>
    <w:p w:rsidR="004C4B3B" w:rsidRPr="004C4B3B" w:rsidRDefault="004C4B3B" w:rsidP="004C4B3B"/>
    <w:p w:rsidR="004C4B3B" w:rsidRPr="004C4B3B" w:rsidRDefault="004C4B3B" w:rsidP="004C4B3B"/>
    <w:p w:rsidR="004C4B3B" w:rsidRPr="004C4B3B" w:rsidRDefault="004C4B3B" w:rsidP="004C4B3B"/>
    <w:p w:rsidR="004C4B3B" w:rsidRDefault="004C4B3B" w:rsidP="004C4B3B">
      <w:pPr>
        <w:jc w:val="center"/>
      </w:pPr>
    </w:p>
    <w:p w:rsidR="004C4B3B" w:rsidRDefault="004C4B3B" w:rsidP="004C4B3B"/>
    <w:p w:rsidR="001210EB" w:rsidRPr="004C4B3B" w:rsidRDefault="001210EB" w:rsidP="004C4B3B">
      <w:pPr>
        <w:sectPr w:rsidR="001210EB" w:rsidRPr="004C4B3B" w:rsidSect="004C4B3B">
          <w:headerReference w:type="default" r:id="rId32"/>
          <w:footerReference w:type="default" r:id="rId33"/>
          <w:pgSz w:w="11920" w:h="16840"/>
          <w:pgMar w:top="1020" w:right="1680" w:bottom="980" w:left="920" w:header="0" w:footer="800" w:gutter="0"/>
          <w:pgNumType w:start="34"/>
          <w:cols w:space="720"/>
        </w:sectPr>
      </w:pPr>
    </w:p>
    <w:p w:rsidR="001210EB" w:rsidRDefault="001210EB" w:rsidP="001210EB">
      <w:pPr>
        <w:spacing w:before="8" w:after="0" w:line="150" w:lineRule="exact"/>
        <w:rPr>
          <w:sz w:val="15"/>
          <w:szCs w:val="15"/>
        </w:rPr>
      </w:pPr>
    </w:p>
    <w:p w:rsidR="001210EB" w:rsidRDefault="001210EB" w:rsidP="001210EB">
      <w:pPr>
        <w:spacing w:after="0" w:line="300" w:lineRule="exact"/>
        <w:ind w:left="693" w:right="-20"/>
        <w:rPr>
          <w:rFonts w:ascii="標楷體" w:eastAsia="標楷體" w:hAnsi="標楷體" w:cs="標楷體"/>
          <w:sz w:val="24"/>
          <w:szCs w:val="24"/>
        </w:rPr>
      </w:pPr>
      <w:r>
        <w:rPr>
          <w:rFonts w:ascii="標楷體" w:eastAsia="標楷體" w:hAnsi="標楷體" w:cs="標楷體"/>
          <w:position w:val="-1"/>
          <w:sz w:val="24"/>
          <w:szCs w:val="24"/>
        </w:rPr>
        <w:t>一、預防階段</w:t>
      </w:r>
    </w:p>
    <w:p w:rsidR="001210EB" w:rsidRDefault="001210EB" w:rsidP="001210EB">
      <w:pPr>
        <w:spacing w:after="0" w:line="281" w:lineRule="exact"/>
        <w:ind w:left="92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禁止閒雜人員進出</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宿舍，男性人員需經業務相關人員引導方可進入女生院舍。</w:t>
      </w:r>
    </w:p>
    <w:p w:rsidR="001210EB" w:rsidRDefault="001210EB" w:rsidP="001210EB">
      <w:pPr>
        <w:spacing w:after="0" w:line="285" w:lineRule="exact"/>
        <w:ind w:left="921" w:right="-20"/>
        <w:rPr>
          <w:rFonts w:ascii="標楷體" w:eastAsia="標楷體" w:hAnsi="標楷體" w:cs="標楷體"/>
          <w:sz w:val="24"/>
          <w:szCs w:val="24"/>
          <w:lang w:eastAsia="zh-TW"/>
        </w:rPr>
      </w:pPr>
      <w:r>
        <w:rPr>
          <w:rFonts w:ascii="Times New Roman" w:eastAsia="Times New Roman" w:hAnsi="Times New Roman" w:cs="Times New Roman"/>
          <w:position w:val="-1"/>
          <w:sz w:val="24"/>
          <w:szCs w:val="24"/>
          <w:lang w:eastAsia="zh-TW"/>
        </w:rPr>
        <w:t>2.</w:t>
      </w:r>
      <w:r>
        <w:rPr>
          <w:rFonts w:ascii="標楷體" w:eastAsia="標楷體" w:hAnsi="標楷體" w:cs="標楷體"/>
          <w:position w:val="-1"/>
          <w:sz w:val="24"/>
          <w:szCs w:val="24"/>
          <w:lang w:eastAsia="zh-TW"/>
        </w:rPr>
        <w:t>請假返鄉或外出返院之</w:t>
      </w:r>
      <w:r w:rsidR="00753873">
        <w:rPr>
          <w:rFonts w:ascii="標楷體" w:eastAsia="標楷體" w:hAnsi="標楷體" w:cs="標楷體"/>
          <w:position w:val="-1"/>
          <w:sz w:val="24"/>
          <w:szCs w:val="24"/>
          <w:lang w:eastAsia="zh-TW"/>
        </w:rPr>
        <w:t>住民</w:t>
      </w:r>
      <w:r>
        <w:rPr>
          <w:rFonts w:ascii="標楷體" w:eastAsia="標楷體" w:hAnsi="標楷體" w:cs="標楷體"/>
          <w:position w:val="-1"/>
          <w:sz w:val="24"/>
          <w:szCs w:val="24"/>
          <w:lang w:eastAsia="zh-TW"/>
        </w:rPr>
        <w:t>，輔導員應注意其行為舉止是否有異樣。</w:t>
      </w:r>
    </w:p>
    <w:p w:rsidR="001210EB" w:rsidRDefault="001210EB" w:rsidP="001210EB">
      <w:pPr>
        <w:spacing w:after="0" w:line="274" w:lineRule="exact"/>
        <w:ind w:left="921"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30080" behindDoc="1" locked="0" layoutInCell="1" allowOverlap="1" wp14:anchorId="59DA9BBD" wp14:editId="3295932D">
                <wp:simplePos x="0" y="0"/>
                <wp:positionH relativeFrom="page">
                  <wp:posOffset>702310</wp:posOffset>
                </wp:positionH>
                <wp:positionV relativeFrom="paragraph">
                  <wp:posOffset>294640</wp:posOffset>
                </wp:positionV>
                <wp:extent cx="6057900" cy="1270"/>
                <wp:effectExtent l="6985" t="8255" r="12065" b="9525"/>
                <wp:wrapNone/>
                <wp:docPr id="3219" name="Group 3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06" y="464"/>
                          <a:chExt cx="9540" cy="2"/>
                        </a:xfrm>
                      </wpg:grpSpPr>
                      <wps:wsp>
                        <wps:cNvPr id="3220" name="Freeform 376"/>
                        <wps:cNvSpPr>
                          <a:spLocks/>
                        </wps:cNvSpPr>
                        <wps:spPr bwMode="auto">
                          <a:xfrm>
                            <a:off x="1106" y="464"/>
                            <a:ext cx="9540" cy="2"/>
                          </a:xfrm>
                          <a:custGeom>
                            <a:avLst/>
                            <a:gdLst>
                              <a:gd name="T0" fmla="+- 0 1106 1106"/>
                              <a:gd name="T1" fmla="*/ T0 w 9540"/>
                              <a:gd name="T2" fmla="+- 0 10646 1106"/>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0ADA66" id="Group 375" o:spid="_x0000_s1026" style="position:absolute;margin-left:55.3pt;margin-top:23.2pt;width:477pt;height:.1pt;z-index:-251686400;mso-position-horizontal-relative:page" coordorigin="1106,464"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">
                <v:shape id="Freeform 376" o:spid="_x0000_s1027" style="position:absolute;left:1106;top:464;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" path="m,l9540,e" filled="f">
                  <v:path arrowok="t" o:connecttype="custom" o:connectlocs="0,0;9540,0" o:connectangles="0,0"/>
                </v:shape>
                <w10:wrap anchorx="page"/>
              </v:group>
            </w:pict>
          </mc:Fallback>
        </mc:AlternateContent>
      </w:r>
      <w:r>
        <w:rPr>
          <w:rFonts w:ascii="標楷體" w:eastAsia="標楷體" w:hAnsi="標楷體" w:cs="標楷體"/>
          <w:position w:val="-1"/>
          <w:sz w:val="24"/>
          <w:szCs w:val="24"/>
          <w:lang w:eastAsia="zh-TW"/>
        </w:rPr>
        <w:t>3.安排性教育相關課程，教導如何預防</w:t>
      </w:r>
      <w:r w:rsidR="009136F6">
        <w:rPr>
          <w:rFonts w:ascii="標楷體" w:eastAsia="標楷體" w:hAnsi="標楷體" w:cs="標楷體"/>
          <w:position w:val="-1"/>
          <w:sz w:val="24"/>
          <w:szCs w:val="24"/>
          <w:lang w:eastAsia="zh-TW"/>
        </w:rPr>
        <w:t>性騷擾及性侵害</w:t>
      </w:r>
      <w:r>
        <w:rPr>
          <w:rFonts w:ascii="標楷體" w:eastAsia="標楷體" w:hAnsi="標楷體" w:cs="標楷體"/>
          <w:position w:val="-1"/>
          <w:sz w:val="24"/>
          <w:szCs w:val="24"/>
          <w:lang w:eastAsia="zh-TW"/>
        </w:rPr>
        <w:t>的發生以及不幸發生後如何處置等常識。</w:t>
      </w:r>
    </w:p>
    <w:p w:rsidR="001210EB" w:rsidRDefault="001210EB" w:rsidP="001210EB">
      <w:pPr>
        <w:spacing w:before="10" w:after="0" w:line="160" w:lineRule="exact"/>
        <w:rPr>
          <w:sz w:val="16"/>
          <w:szCs w:val="16"/>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headerReference w:type="default" r:id="rId34"/>
          <w:pgSz w:w="11920" w:h="16840"/>
          <w:pgMar w:top="1660" w:right="1120" w:bottom="980" w:left="440" w:header="1193" w:footer="800" w:gutter="0"/>
          <w:cols w:space="720"/>
        </w:sectPr>
      </w:pPr>
    </w:p>
    <w:p w:rsidR="001210EB" w:rsidRDefault="001210EB" w:rsidP="001210EB">
      <w:pPr>
        <w:spacing w:after="0" w:line="300" w:lineRule="exact"/>
        <w:ind w:left="693"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二、處理及善後階段</w:t>
      </w:r>
    </w:p>
    <w:p w:rsidR="001210EB" w:rsidRDefault="00517790" w:rsidP="001210EB">
      <w:pPr>
        <w:spacing w:before="6" w:after="0" w:line="150" w:lineRule="exact"/>
        <w:rPr>
          <w:rFonts w:ascii="標楷體" w:eastAsia="標楷體" w:hAnsi="標楷體" w:cs="標楷體"/>
          <w:sz w:val="20"/>
          <w:szCs w:val="18"/>
          <w:lang w:eastAsia="zh-TW"/>
        </w:rPr>
      </w:pPr>
      <w:r>
        <w:rPr>
          <w:rFonts w:eastAsiaTheme="minorHAnsi"/>
          <w:noProof/>
          <w:lang w:eastAsia="zh-TW"/>
        </w:rPr>
        <mc:AlternateContent>
          <mc:Choice Requires="wpg">
            <w:drawing>
              <wp:anchor distT="0" distB="0" distL="114300" distR="114300" simplePos="0" relativeHeight="251665920" behindDoc="1" locked="0" layoutInCell="1" allowOverlap="1" wp14:anchorId="2F3C064E" wp14:editId="2CCAB9D3">
                <wp:simplePos x="0" y="0"/>
                <wp:positionH relativeFrom="page">
                  <wp:posOffset>274320</wp:posOffset>
                </wp:positionH>
                <wp:positionV relativeFrom="paragraph">
                  <wp:posOffset>48260</wp:posOffset>
                </wp:positionV>
                <wp:extent cx="6629400" cy="7734300"/>
                <wp:effectExtent l="0" t="0" r="19050" b="19050"/>
                <wp:wrapNone/>
                <wp:docPr id="3221"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9400" cy="7734300"/>
                          <a:chOff x="406" y="532"/>
                          <a:chExt cx="10440" cy="11620"/>
                        </a:xfrm>
                      </wpg:grpSpPr>
                      <wpg:grpSp>
                        <wpg:cNvPr id="3222" name="Group 373"/>
                        <wpg:cNvGrpSpPr>
                          <a:grpSpLocks/>
                        </wpg:cNvGrpSpPr>
                        <wpg:grpSpPr bwMode="auto">
                          <a:xfrm>
                            <a:off x="1846" y="2152"/>
                            <a:ext cx="8054" cy="2"/>
                            <a:chOff x="1846" y="2152"/>
                            <a:chExt cx="8054" cy="2"/>
                          </a:xfrm>
                        </wpg:grpSpPr>
                        <wps:wsp>
                          <wps:cNvPr id="3223" name="Freeform 374"/>
                          <wps:cNvSpPr>
                            <a:spLocks/>
                          </wps:cNvSpPr>
                          <wps:spPr bwMode="auto">
                            <a:xfrm>
                              <a:off x="1846" y="2152"/>
                              <a:ext cx="8054" cy="2"/>
                            </a:xfrm>
                            <a:custGeom>
                              <a:avLst/>
                              <a:gdLst>
                                <a:gd name="T0" fmla="+- 0 1846 1846"/>
                                <a:gd name="T1" fmla="*/ T0 w 8054"/>
                                <a:gd name="T2" fmla="+- 0 9900 1846"/>
                                <a:gd name="T3" fmla="*/ T2 w 8054"/>
                              </a:gdLst>
                              <a:ahLst/>
                              <a:cxnLst>
                                <a:cxn ang="0">
                                  <a:pos x="T1" y="0"/>
                                </a:cxn>
                                <a:cxn ang="0">
                                  <a:pos x="T3" y="0"/>
                                </a:cxn>
                              </a:cxnLst>
                              <a:rect l="0" t="0" r="r" b="b"/>
                              <a:pathLst>
                                <a:path w="8054">
                                  <a:moveTo>
                                    <a:pt x="0" y="0"/>
                                  </a:moveTo>
                                  <a:lnTo>
                                    <a:pt x="805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24" name="Group 371"/>
                        <wpg:cNvGrpSpPr>
                          <a:grpSpLocks/>
                        </wpg:cNvGrpSpPr>
                        <wpg:grpSpPr bwMode="auto">
                          <a:xfrm>
                            <a:off x="5086" y="1792"/>
                            <a:ext cx="540" cy="360"/>
                            <a:chOff x="5086" y="1792"/>
                            <a:chExt cx="540" cy="360"/>
                          </a:xfrm>
                        </wpg:grpSpPr>
                        <wps:wsp>
                          <wps:cNvPr id="3225" name="Freeform 372"/>
                          <wps:cNvSpPr>
                            <a:spLocks/>
                          </wps:cNvSpPr>
                          <wps:spPr bwMode="auto">
                            <a:xfrm>
                              <a:off x="5086" y="1792"/>
                              <a:ext cx="540" cy="360"/>
                            </a:xfrm>
                            <a:custGeom>
                              <a:avLst/>
                              <a:gdLst>
                                <a:gd name="T0" fmla="+- 0 5086 5086"/>
                                <a:gd name="T1" fmla="*/ T0 w 540"/>
                                <a:gd name="T2" fmla="+- 0 1792 1792"/>
                                <a:gd name="T3" fmla="*/ 1792 h 360"/>
                                <a:gd name="T4" fmla="+- 0 5626 5086"/>
                                <a:gd name="T5" fmla="*/ T4 w 540"/>
                                <a:gd name="T6" fmla="+- 0 2152 1792"/>
                                <a:gd name="T7" fmla="*/ 2152 h 360"/>
                              </a:gdLst>
                              <a:ahLst/>
                              <a:cxnLst>
                                <a:cxn ang="0">
                                  <a:pos x="T1" y="T3"/>
                                </a:cxn>
                                <a:cxn ang="0">
                                  <a:pos x="T5" y="T7"/>
                                </a:cxn>
                              </a:cxnLst>
                              <a:rect l="0" t="0" r="r" b="b"/>
                              <a:pathLst>
                                <a:path w="540" h="360">
                                  <a:moveTo>
                                    <a:pt x="0" y="0"/>
                                  </a:moveTo>
                                  <a:lnTo>
                                    <a:pt x="54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26" name="Group 369"/>
                        <wpg:cNvGrpSpPr>
                          <a:grpSpLocks/>
                        </wpg:cNvGrpSpPr>
                        <wpg:grpSpPr bwMode="auto">
                          <a:xfrm>
                            <a:off x="5626" y="1792"/>
                            <a:ext cx="720" cy="360"/>
                            <a:chOff x="5626" y="1792"/>
                            <a:chExt cx="720" cy="360"/>
                          </a:xfrm>
                        </wpg:grpSpPr>
                        <wps:wsp>
                          <wps:cNvPr id="3227" name="Freeform 370"/>
                          <wps:cNvSpPr>
                            <a:spLocks/>
                          </wps:cNvSpPr>
                          <wps:spPr bwMode="auto">
                            <a:xfrm>
                              <a:off x="5626" y="1792"/>
                              <a:ext cx="720" cy="360"/>
                            </a:xfrm>
                            <a:custGeom>
                              <a:avLst/>
                              <a:gdLst>
                                <a:gd name="T0" fmla="+- 0 6346 5626"/>
                                <a:gd name="T1" fmla="*/ T0 w 720"/>
                                <a:gd name="T2" fmla="+- 0 1792 1792"/>
                                <a:gd name="T3" fmla="*/ 1792 h 360"/>
                                <a:gd name="T4" fmla="+- 0 5626 5626"/>
                                <a:gd name="T5" fmla="*/ T4 w 720"/>
                                <a:gd name="T6" fmla="+- 0 2152 1792"/>
                                <a:gd name="T7" fmla="*/ 2152 h 360"/>
                              </a:gdLst>
                              <a:ahLst/>
                              <a:cxnLst>
                                <a:cxn ang="0">
                                  <a:pos x="T1" y="T3"/>
                                </a:cxn>
                                <a:cxn ang="0">
                                  <a:pos x="T5" y="T7"/>
                                </a:cxn>
                              </a:cxnLst>
                              <a:rect l="0" t="0" r="r" b="b"/>
                              <a:pathLst>
                                <a:path w="720" h="360">
                                  <a:moveTo>
                                    <a:pt x="72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28" name="Group 367"/>
                        <wpg:cNvGrpSpPr>
                          <a:grpSpLocks/>
                        </wpg:cNvGrpSpPr>
                        <wpg:grpSpPr bwMode="auto">
                          <a:xfrm>
                            <a:off x="1846" y="3412"/>
                            <a:ext cx="8070" cy="2"/>
                            <a:chOff x="1846" y="3412"/>
                            <a:chExt cx="8070" cy="2"/>
                          </a:xfrm>
                        </wpg:grpSpPr>
                        <wps:wsp>
                          <wps:cNvPr id="3229" name="Freeform 368"/>
                          <wps:cNvSpPr>
                            <a:spLocks/>
                          </wps:cNvSpPr>
                          <wps:spPr bwMode="auto">
                            <a:xfrm>
                              <a:off x="1846" y="3412"/>
                              <a:ext cx="8070" cy="2"/>
                            </a:xfrm>
                            <a:custGeom>
                              <a:avLst/>
                              <a:gdLst>
                                <a:gd name="T0" fmla="+- 0 1846 1846"/>
                                <a:gd name="T1" fmla="*/ T0 w 8070"/>
                                <a:gd name="T2" fmla="+- 0 9916 1846"/>
                                <a:gd name="T3" fmla="*/ T2 w 8070"/>
                              </a:gdLst>
                              <a:ahLst/>
                              <a:cxnLst>
                                <a:cxn ang="0">
                                  <a:pos x="T1" y="0"/>
                                </a:cxn>
                                <a:cxn ang="0">
                                  <a:pos x="T3" y="0"/>
                                </a:cxn>
                              </a:cxnLst>
                              <a:rect l="0" t="0" r="r" b="b"/>
                              <a:pathLst>
                                <a:path w="8070">
                                  <a:moveTo>
                                    <a:pt x="0" y="0"/>
                                  </a:moveTo>
                                  <a:lnTo>
                                    <a:pt x="807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0" name="Group 365"/>
                        <wpg:cNvGrpSpPr>
                          <a:grpSpLocks/>
                        </wpg:cNvGrpSpPr>
                        <wpg:grpSpPr bwMode="auto">
                          <a:xfrm>
                            <a:off x="5626" y="3412"/>
                            <a:ext cx="2" cy="180"/>
                            <a:chOff x="5626" y="3412"/>
                            <a:chExt cx="2" cy="180"/>
                          </a:xfrm>
                        </wpg:grpSpPr>
                        <wps:wsp>
                          <wps:cNvPr id="3231" name="Freeform 366"/>
                          <wps:cNvSpPr>
                            <a:spLocks/>
                          </wps:cNvSpPr>
                          <wps:spPr bwMode="auto">
                            <a:xfrm>
                              <a:off x="5626" y="3412"/>
                              <a:ext cx="2" cy="180"/>
                            </a:xfrm>
                            <a:custGeom>
                              <a:avLst/>
                              <a:gdLst>
                                <a:gd name="T0" fmla="+- 0 3412 3412"/>
                                <a:gd name="T1" fmla="*/ 3412 h 180"/>
                                <a:gd name="T2" fmla="+- 0 3592 3412"/>
                                <a:gd name="T3" fmla="*/ 3592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2" name="Group 363"/>
                        <wpg:cNvGrpSpPr>
                          <a:grpSpLocks/>
                        </wpg:cNvGrpSpPr>
                        <wpg:grpSpPr bwMode="auto">
                          <a:xfrm>
                            <a:off x="4186" y="3592"/>
                            <a:ext cx="3060" cy="2"/>
                            <a:chOff x="4186" y="3592"/>
                            <a:chExt cx="3060" cy="2"/>
                          </a:xfrm>
                        </wpg:grpSpPr>
                        <wps:wsp>
                          <wps:cNvPr id="3233" name="Freeform 364"/>
                          <wps:cNvSpPr>
                            <a:spLocks/>
                          </wps:cNvSpPr>
                          <wps:spPr bwMode="auto">
                            <a:xfrm>
                              <a:off x="4186" y="3592"/>
                              <a:ext cx="3060" cy="2"/>
                            </a:xfrm>
                            <a:custGeom>
                              <a:avLst/>
                              <a:gdLst>
                                <a:gd name="T0" fmla="+- 0 4186 4186"/>
                                <a:gd name="T1" fmla="*/ T0 w 3060"/>
                                <a:gd name="T2" fmla="+- 0 7246 4186"/>
                                <a:gd name="T3" fmla="*/ T2 w 3060"/>
                              </a:gdLst>
                              <a:ahLst/>
                              <a:cxnLst>
                                <a:cxn ang="0">
                                  <a:pos x="T1" y="0"/>
                                </a:cxn>
                                <a:cxn ang="0">
                                  <a:pos x="T3" y="0"/>
                                </a:cxn>
                              </a:cxnLst>
                              <a:rect l="0" t="0" r="r" b="b"/>
                              <a:pathLst>
                                <a:path w="3060">
                                  <a:moveTo>
                                    <a:pt x="0" y="0"/>
                                  </a:moveTo>
                                  <a:lnTo>
                                    <a:pt x="306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4" name="Group 361"/>
                        <wpg:cNvGrpSpPr>
                          <a:grpSpLocks/>
                        </wpg:cNvGrpSpPr>
                        <wpg:grpSpPr bwMode="auto">
                          <a:xfrm>
                            <a:off x="3106" y="3772"/>
                            <a:ext cx="2160" cy="1140"/>
                            <a:chOff x="3106" y="3772"/>
                            <a:chExt cx="2160" cy="1140"/>
                          </a:xfrm>
                        </wpg:grpSpPr>
                        <wps:wsp>
                          <wps:cNvPr id="3235" name="Freeform 362"/>
                          <wps:cNvSpPr>
                            <a:spLocks/>
                          </wps:cNvSpPr>
                          <wps:spPr bwMode="auto">
                            <a:xfrm>
                              <a:off x="3106" y="3772"/>
                              <a:ext cx="2160" cy="1140"/>
                            </a:xfrm>
                            <a:custGeom>
                              <a:avLst/>
                              <a:gdLst>
                                <a:gd name="T0" fmla="+- 0 3106 3106"/>
                                <a:gd name="T1" fmla="*/ T0 w 2160"/>
                                <a:gd name="T2" fmla="+- 0 4899 3772"/>
                                <a:gd name="T3" fmla="*/ 4899 h 1127"/>
                                <a:gd name="T4" fmla="+- 0 5266 3106"/>
                                <a:gd name="T5" fmla="*/ T4 w 2160"/>
                                <a:gd name="T6" fmla="+- 0 4899 3772"/>
                                <a:gd name="T7" fmla="*/ 4899 h 1127"/>
                                <a:gd name="T8" fmla="+- 0 5266 3106"/>
                                <a:gd name="T9" fmla="*/ T8 w 2160"/>
                                <a:gd name="T10" fmla="+- 0 3772 3772"/>
                                <a:gd name="T11" fmla="*/ 3772 h 1127"/>
                                <a:gd name="T12" fmla="+- 0 3106 3106"/>
                                <a:gd name="T13" fmla="*/ T12 w 2160"/>
                                <a:gd name="T14" fmla="+- 0 3772 3772"/>
                                <a:gd name="T15" fmla="*/ 3772 h 1127"/>
                                <a:gd name="T16" fmla="+- 0 3106 3106"/>
                                <a:gd name="T17" fmla="*/ T16 w 2160"/>
                                <a:gd name="T18" fmla="+- 0 4899 3772"/>
                                <a:gd name="T19" fmla="*/ 4899 h 1127"/>
                              </a:gdLst>
                              <a:ahLst/>
                              <a:cxnLst>
                                <a:cxn ang="0">
                                  <a:pos x="T1" y="T3"/>
                                </a:cxn>
                                <a:cxn ang="0">
                                  <a:pos x="T5" y="T7"/>
                                </a:cxn>
                                <a:cxn ang="0">
                                  <a:pos x="T9" y="T11"/>
                                </a:cxn>
                                <a:cxn ang="0">
                                  <a:pos x="T13" y="T15"/>
                                </a:cxn>
                                <a:cxn ang="0">
                                  <a:pos x="T17" y="T19"/>
                                </a:cxn>
                              </a:cxnLst>
                              <a:rect l="0" t="0" r="r" b="b"/>
                              <a:pathLst>
                                <a:path w="2160" h="1127">
                                  <a:moveTo>
                                    <a:pt x="0" y="1127"/>
                                  </a:moveTo>
                                  <a:lnTo>
                                    <a:pt x="2160" y="1127"/>
                                  </a:lnTo>
                                  <a:lnTo>
                                    <a:pt x="2160" y="0"/>
                                  </a:lnTo>
                                  <a:lnTo>
                                    <a:pt x="0" y="0"/>
                                  </a:lnTo>
                                  <a:lnTo>
                                    <a:pt x="0" y="1127"/>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6" name="Group 359"/>
                        <wpg:cNvGrpSpPr>
                          <a:grpSpLocks/>
                        </wpg:cNvGrpSpPr>
                        <wpg:grpSpPr bwMode="auto">
                          <a:xfrm>
                            <a:off x="3106" y="4070"/>
                            <a:ext cx="2160" cy="2"/>
                            <a:chOff x="3106" y="4070"/>
                            <a:chExt cx="2160" cy="2"/>
                          </a:xfrm>
                        </wpg:grpSpPr>
                        <wps:wsp>
                          <wps:cNvPr id="3237" name="Freeform 360"/>
                          <wps:cNvSpPr>
                            <a:spLocks/>
                          </wps:cNvSpPr>
                          <wps:spPr bwMode="auto">
                            <a:xfrm>
                              <a:off x="3106" y="4070"/>
                              <a:ext cx="2160" cy="2"/>
                            </a:xfrm>
                            <a:custGeom>
                              <a:avLst/>
                              <a:gdLst>
                                <a:gd name="T0" fmla="+- 0 3106 3106"/>
                                <a:gd name="T1" fmla="*/ T0 w 2160"/>
                                <a:gd name="T2" fmla="+- 0 5266 3106"/>
                                <a:gd name="T3" fmla="*/ T2 w 2160"/>
                              </a:gdLst>
                              <a:ahLst/>
                              <a:cxnLst>
                                <a:cxn ang="0">
                                  <a:pos x="T1" y="0"/>
                                </a:cxn>
                                <a:cxn ang="0">
                                  <a:pos x="T3" y="0"/>
                                </a:cxn>
                              </a:cxnLst>
                              <a:rect l="0" t="0" r="r" b="b"/>
                              <a:pathLst>
                                <a:path w="2160">
                                  <a:moveTo>
                                    <a:pt x="0" y="0"/>
                                  </a:moveTo>
                                  <a:lnTo>
                                    <a:pt x="216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8" name="Group 355"/>
                        <wpg:cNvGrpSpPr>
                          <a:grpSpLocks/>
                        </wpg:cNvGrpSpPr>
                        <wpg:grpSpPr bwMode="auto">
                          <a:xfrm>
                            <a:off x="4126" y="3582"/>
                            <a:ext cx="120" cy="190"/>
                            <a:chOff x="4126" y="3582"/>
                            <a:chExt cx="120" cy="190"/>
                          </a:xfrm>
                        </wpg:grpSpPr>
                        <wps:wsp>
                          <wps:cNvPr id="3239" name="Freeform 358"/>
                          <wps:cNvSpPr>
                            <a:spLocks/>
                          </wps:cNvSpPr>
                          <wps:spPr bwMode="auto">
                            <a:xfrm>
                              <a:off x="4126" y="3582"/>
                              <a:ext cx="120" cy="190"/>
                            </a:xfrm>
                            <a:custGeom>
                              <a:avLst/>
                              <a:gdLst>
                                <a:gd name="T0" fmla="+- 0 4176 4126"/>
                                <a:gd name="T1" fmla="*/ T0 w 120"/>
                                <a:gd name="T2" fmla="+- 0 3652 3582"/>
                                <a:gd name="T3" fmla="*/ 3652 h 190"/>
                                <a:gd name="T4" fmla="+- 0 4126 4126"/>
                                <a:gd name="T5" fmla="*/ T4 w 120"/>
                                <a:gd name="T6" fmla="+- 0 3652 3582"/>
                                <a:gd name="T7" fmla="*/ 3652 h 190"/>
                                <a:gd name="T8" fmla="+- 0 4186 4126"/>
                                <a:gd name="T9" fmla="*/ T8 w 120"/>
                                <a:gd name="T10" fmla="+- 0 3772 3582"/>
                                <a:gd name="T11" fmla="*/ 3772 h 190"/>
                                <a:gd name="T12" fmla="+- 0 4231 4126"/>
                                <a:gd name="T13" fmla="*/ T12 w 120"/>
                                <a:gd name="T14" fmla="+- 0 3682 3582"/>
                                <a:gd name="T15" fmla="*/ 3682 h 190"/>
                                <a:gd name="T16" fmla="+- 0 4180 4126"/>
                                <a:gd name="T17" fmla="*/ T16 w 120"/>
                                <a:gd name="T18" fmla="+- 0 3682 3582"/>
                                <a:gd name="T19" fmla="*/ 3682 h 190"/>
                                <a:gd name="T20" fmla="+- 0 4176 4126"/>
                                <a:gd name="T21" fmla="*/ T20 w 120"/>
                                <a:gd name="T22" fmla="+- 0 3678 3582"/>
                                <a:gd name="T23" fmla="*/ 3678 h 190"/>
                                <a:gd name="T24" fmla="+- 0 4176 4126"/>
                                <a:gd name="T25" fmla="*/ T24 w 120"/>
                                <a:gd name="T26" fmla="+- 0 3652 3582"/>
                                <a:gd name="T27" fmla="*/ 3652 h 190"/>
                              </a:gdLst>
                              <a:ahLst/>
                              <a:cxnLst>
                                <a:cxn ang="0">
                                  <a:pos x="T1" y="T3"/>
                                </a:cxn>
                                <a:cxn ang="0">
                                  <a:pos x="T5" y="T7"/>
                                </a:cxn>
                                <a:cxn ang="0">
                                  <a:pos x="T9" y="T11"/>
                                </a:cxn>
                                <a:cxn ang="0">
                                  <a:pos x="T13" y="T15"/>
                                </a:cxn>
                                <a:cxn ang="0">
                                  <a:pos x="T17" y="T19"/>
                                </a:cxn>
                                <a:cxn ang="0">
                                  <a:pos x="T21" y="T23"/>
                                </a:cxn>
                                <a:cxn ang="0">
                                  <a:pos x="T25" y="T27"/>
                                </a:cxn>
                              </a:cxnLst>
                              <a:rect l="0" t="0" r="r" b="b"/>
                              <a:pathLst>
                                <a:path w="120" h="190">
                                  <a:moveTo>
                                    <a:pt x="50" y="70"/>
                                  </a:moveTo>
                                  <a:lnTo>
                                    <a:pt x="0" y="70"/>
                                  </a:lnTo>
                                  <a:lnTo>
                                    <a:pt x="60" y="190"/>
                                  </a:lnTo>
                                  <a:lnTo>
                                    <a:pt x="105" y="100"/>
                                  </a:lnTo>
                                  <a:lnTo>
                                    <a:pt x="54" y="100"/>
                                  </a:lnTo>
                                  <a:lnTo>
                                    <a:pt x="50" y="96"/>
                                  </a:lnTo>
                                  <a:lnTo>
                                    <a:pt x="5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0" name="Freeform 357"/>
                          <wps:cNvSpPr>
                            <a:spLocks/>
                          </wps:cNvSpPr>
                          <wps:spPr bwMode="auto">
                            <a:xfrm>
                              <a:off x="4126" y="3582"/>
                              <a:ext cx="120" cy="190"/>
                            </a:xfrm>
                            <a:custGeom>
                              <a:avLst/>
                              <a:gdLst>
                                <a:gd name="T0" fmla="+- 0 4192 4126"/>
                                <a:gd name="T1" fmla="*/ T0 w 120"/>
                                <a:gd name="T2" fmla="+- 0 3582 3582"/>
                                <a:gd name="T3" fmla="*/ 3582 h 190"/>
                                <a:gd name="T4" fmla="+- 0 4180 4126"/>
                                <a:gd name="T5" fmla="*/ T4 w 120"/>
                                <a:gd name="T6" fmla="+- 0 3582 3582"/>
                                <a:gd name="T7" fmla="*/ 3582 h 190"/>
                                <a:gd name="T8" fmla="+- 0 4176 4126"/>
                                <a:gd name="T9" fmla="*/ T8 w 120"/>
                                <a:gd name="T10" fmla="+- 0 3586 3582"/>
                                <a:gd name="T11" fmla="*/ 3586 h 190"/>
                                <a:gd name="T12" fmla="+- 0 4176 4126"/>
                                <a:gd name="T13" fmla="*/ T12 w 120"/>
                                <a:gd name="T14" fmla="+- 0 3678 3582"/>
                                <a:gd name="T15" fmla="*/ 3678 h 190"/>
                                <a:gd name="T16" fmla="+- 0 4180 4126"/>
                                <a:gd name="T17" fmla="*/ T16 w 120"/>
                                <a:gd name="T18" fmla="+- 0 3682 3582"/>
                                <a:gd name="T19" fmla="*/ 3682 h 190"/>
                                <a:gd name="T20" fmla="+- 0 4192 4126"/>
                                <a:gd name="T21" fmla="*/ T20 w 120"/>
                                <a:gd name="T22" fmla="+- 0 3682 3582"/>
                                <a:gd name="T23" fmla="*/ 3682 h 190"/>
                                <a:gd name="T24" fmla="+- 0 4196 4126"/>
                                <a:gd name="T25" fmla="*/ T24 w 120"/>
                                <a:gd name="T26" fmla="+- 0 3678 3582"/>
                                <a:gd name="T27" fmla="*/ 3678 h 190"/>
                                <a:gd name="T28" fmla="+- 0 4196 4126"/>
                                <a:gd name="T29" fmla="*/ T28 w 120"/>
                                <a:gd name="T30" fmla="+- 0 3586 3582"/>
                                <a:gd name="T31" fmla="*/ 3586 h 190"/>
                                <a:gd name="T32" fmla="+- 0 4192 4126"/>
                                <a:gd name="T33" fmla="*/ T32 w 120"/>
                                <a:gd name="T34" fmla="+- 0 3582 3582"/>
                                <a:gd name="T35" fmla="*/ 3582 h 1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90">
                                  <a:moveTo>
                                    <a:pt x="66" y="0"/>
                                  </a:moveTo>
                                  <a:lnTo>
                                    <a:pt x="54" y="0"/>
                                  </a:lnTo>
                                  <a:lnTo>
                                    <a:pt x="50" y="4"/>
                                  </a:lnTo>
                                  <a:lnTo>
                                    <a:pt x="50" y="96"/>
                                  </a:lnTo>
                                  <a:lnTo>
                                    <a:pt x="54" y="100"/>
                                  </a:lnTo>
                                  <a:lnTo>
                                    <a:pt x="66" y="100"/>
                                  </a:lnTo>
                                  <a:lnTo>
                                    <a:pt x="70" y="9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1" name="Freeform 356"/>
                          <wps:cNvSpPr>
                            <a:spLocks/>
                          </wps:cNvSpPr>
                          <wps:spPr bwMode="auto">
                            <a:xfrm>
                              <a:off x="4126" y="3582"/>
                              <a:ext cx="120" cy="190"/>
                            </a:xfrm>
                            <a:custGeom>
                              <a:avLst/>
                              <a:gdLst>
                                <a:gd name="T0" fmla="+- 0 4246 4126"/>
                                <a:gd name="T1" fmla="*/ T0 w 120"/>
                                <a:gd name="T2" fmla="+- 0 3652 3582"/>
                                <a:gd name="T3" fmla="*/ 3652 h 190"/>
                                <a:gd name="T4" fmla="+- 0 4196 4126"/>
                                <a:gd name="T5" fmla="*/ T4 w 120"/>
                                <a:gd name="T6" fmla="+- 0 3652 3582"/>
                                <a:gd name="T7" fmla="*/ 3652 h 190"/>
                                <a:gd name="T8" fmla="+- 0 4196 4126"/>
                                <a:gd name="T9" fmla="*/ T8 w 120"/>
                                <a:gd name="T10" fmla="+- 0 3678 3582"/>
                                <a:gd name="T11" fmla="*/ 3678 h 190"/>
                                <a:gd name="T12" fmla="+- 0 4192 4126"/>
                                <a:gd name="T13" fmla="*/ T12 w 120"/>
                                <a:gd name="T14" fmla="+- 0 3682 3582"/>
                                <a:gd name="T15" fmla="*/ 3682 h 190"/>
                                <a:gd name="T16" fmla="+- 0 4231 4126"/>
                                <a:gd name="T17" fmla="*/ T16 w 120"/>
                                <a:gd name="T18" fmla="+- 0 3682 3582"/>
                                <a:gd name="T19" fmla="*/ 3682 h 190"/>
                                <a:gd name="T20" fmla="+- 0 4246 4126"/>
                                <a:gd name="T21" fmla="*/ T20 w 120"/>
                                <a:gd name="T22" fmla="+- 0 3652 3582"/>
                                <a:gd name="T23" fmla="*/ 3652 h 190"/>
                              </a:gdLst>
                              <a:ahLst/>
                              <a:cxnLst>
                                <a:cxn ang="0">
                                  <a:pos x="T1" y="T3"/>
                                </a:cxn>
                                <a:cxn ang="0">
                                  <a:pos x="T5" y="T7"/>
                                </a:cxn>
                                <a:cxn ang="0">
                                  <a:pos x="T9" y="T11"/>
                                </a:cxn>
                                <a:cxn ang="0">
                                  <a:pos x="T13" y="T15"/>
                                </a:cxn>
                                <a:cxn ang="0">
                                  <a:pos x="T17" y="T19"/>
                                </a:cxn>
                                <a:cxn ang="0">
                                  <a:pos x="T21" y="T23"/>
                                </a:cxn>
                              </a:cxnLst>
                              <a:rect l="0" t="0" r="r" b="b"/>
                              <a:pathLst>
                                <a:path w="120" h="190">
                                  <a:moveTo>
                                    <a:pt x="120" y="70"/>
                                  </a:moveTo>
                                  <a:lnTo>
                                    <a:pt x="70" y="70"/>
                                  </a:lnTo>
                                  <a:lnTo>
                                    <a:pt x="70" y="96"/>
                                  </a:lnTo>
                                  <a:lnTo>
                                    <a:pt x="66" y="100"/>
                                  </a:lnTo>
                                  <a:lnTo>
                                    <a:pt x="105" y="100"/>
                                  </a:lnTo>
                                  <a:lnTo>
                                    <a:pt x="12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42" name="Group 353"/>
                        <wpg:cNvGrpSpPr>
                          <a:grpSpLocks/>
                        </wpg:cNvGrpSpPr>
                        <wpg:grpSpPr bwMode="auto">
                          <a:xfrm>
                            <a:off x="6178" y="3772"/>
                            <a:ext cx="2160" cy="1140"/>
                            <a:chOff x="6178" y="3772"/>
                            <a:chExt cx="2160" cy="1140"/>
                          </a:xfrm>
                        </wpg:grpSpPr>
                        <wps:wsp>
                          <wps:cNvPr id="3243" name="Freeform 354"/>
                          <wps:cNvSpPr>
                            <a:spLocks/>
                          </wps:cNvSpPr>
                          <wps:spPr bwMode="auto">
                            <a:xfrm>
                              <a:off x="6178" y="3772"/>
                              <a:ext cx="2160" cy="1140"/>
                            </a:xfrm>
                            <a:custGeom>
                              <a:avLst/>
                              <a:gdLst>
                                <a:gd name="T0" fmla="+- 0 6166 6166"/>
                                <a:gd name="T1" fmla="*/ T0 w 2160"/>
                                <a:gd name="T2" fmla="+- 0 4912 3772"/>
                                <a:gd name="T3" fmla="*/ 4912 h 1140"/>
                                <a:gd name="T4" fmla="+- 0 8326 6166"/>
                                <a:gd name="T5" fmla="*/ T4 w 2160"/>
                                <a:gd name="T6" fmla="+- 0 4912 3772"/>
                                <a:gd name="T7" fmla="*/ 4912 h 1140"/>
                                <a:gd name="T8" fmla="+- 0 8326 6166"/>
                                <a:gd name="T9" fmla="*/ T8 w 2160"/>
                                <a:gd name="T10" fmla="+- 0 3772 3772"/>
                                <a:gd name="T11" fmla="*/ 3772 h 1140"/>
                                <a:gd name="T12" fmla="+- 0 6166 6166"/>
                                <a:gd name="T13" fmla="*/ T12 w 2160"/>
                                <a:gd name="T14" fmla="+- 0 3772 3772"/>
                                <a:gd name="T15" fmla="*/ 3772 h 1140"/>
                                <a:gd name="T16" fmla="+- 0 6166 6166"/>
                                <a:gd name="T17" fmla="*/ T16 w 2160"/>
                                <a:gd name="T18" fmla="+- 0 4912 3772"/>
                                <a:gd name="T19" fmla="*/ 4912 h 1140"/>
                              </a:gdLst>
                              <a:ahLst/>
                              <a:cxnLst>
                                <a:cxn ang="0">
                                  <a:pos x="T1" y="T3"/>
                                </a:cxn>
                                <a:cxn ang="0">
                                  <a:pos x="T5" y="T7"/>
                                </a:cxn>
                                <a:cxn ang="0">
                                  <a:pos x="T9" y="T11"/>
                                </a:cxn>
                                <a:cxn ang="0">
                                  <a:pos x="T13" y="T15"/>
                                </a:cxn>
                                <a:cxn ang="0">
                                  <a:pos x="T17" y="T19"/>
                                </a:cxn>
                              </a:cxnLst>
                              <a:rect l="0" t="0" r="r" b="b"/>
                              <a:pathLst>
                                <a:path w="2160" h="1140">
                                  <a:moveTo>
                                    <a:pt x="0" y="1140"/>
                                  </a:moveTo>
                                  <a:lnTo>
                                    <a:pt x="2160" y="1140"/>
                                  </a:lnTo>
                                  <a:lnTo>
                                    <a:pt x="2160" y="0"/>
                                  </a:lnTo>
                                  <a:lnTo>
                                    <a:pt x="0" y="0"/>
                                  </a:lnTo>
                                  <a:lnTo>
                                    <a:pt x="0" y="11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44" name="Group 351"/>
                        <wpg:cNvGrpSpPr>
                          <a:grpSpLocks/>
                        </wpg:cNvGrpSpPr>
                        <wpg:grpSpPr bwMode="auto">
                          <a:xfrm>
                            <a:off x="6166" y="4132"/>
                            <a:ext cx="2160" cy="2"/>
                            <a:chOff x="6166" y="4132"/>
                            <a:chExt cx="2160" cy="2"/>
                          </a:xfrm>
                        </wpg:grpSpPr>
                        <wps:wsp>
                          <wps:cNvPr id="3245" name="Freeform 352"/>
                          <wps:cNvSpPr>
                            <a:spLocks/>
                          </wps:cNvSpPr>
                          <wps:spPr bwMode="auto">
                            <a:xfrm>
                              <a:off x="6166" y="4132"/>
                              <a:ext cx="2160" cy="2"/>
                            </a:xfrm>
                            <a:custGeom>
                              <a:avLst/>
                              <a:gdLst>
                                <a:gd name="T0" fmla="+- 0 6166 6166"/>
                                <a:gd name="T1" fmla="*/ T0 w 2160"/>
                                <a:gd name="T2" fmla="+- 0 8326 6166"/>
                                <a:gd name="T3" fmla="*/ T2 w 2160"/>
                              </a:gdLst>
                              <a:ahLst/>
                              <a:cxnLst>
                                <a:cxn ang="0">
                                  <a:pos x="T1" y="0"/>
                                </a:cxn>
                                <a:cxn ang="0">
                                  <a:pos x="T3" y="0"/>
                                </a:cxn>
                              </a:cxnLst>
                              <a:rect l="0" t="0" r="r" b="b"/>
                              <a:pathLst>
                                <a:path w="2160">
                                  <a:moveTo>
                                    <a:pt x="0" y="0"/>
                                  </a:moveTo>
                                  <a:lnTo>
                                    <a:pt x="216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46" name="Group 347"/>
                        <wpg:cNvGrpSpPr>
                          <a:grpSpLocks/>
                        </wpg:cNvGrpSpPr>
                        <wpg:grpSpPr bwMode="auto">
                          <a:xfrm>
                            <a:off x="7186" y="3582"/>
                            <a:ext cx="120" cy="190"/>
                            <a:chOff x="7186" y="3582"/>
                            <a:chExt cx="120" cy="190"/>
                          </a:xfrm>
                        </wpg:grpSpPr>
                        <wps:wsp>
                          <wps:cNvPr id="3247" name="Freeform 350"/>
                          <wps:cNvSpPr>
                            <a:spLocks/>
                          </wps:cNvSpPr>
                          <wps:spPr bwMode="auto">
                            <a:xfrm>
                              <a:off x="7186" y="3582"/>
                              <a:ext cx="120" cy="190"/>
                            </a:xfrm>
                            <a:custGeom>
                              <a:avLst/>
                              <a:gdLst>
                                <a:gd name="T0" fmla="+- 0 7236 7186"/>
                                <a:gd name="T1" fmla="*/ T0 w 120"/>
                                <a:gd name="T2" fmla="+- 0 3652 3582"/>
                                <a:gd name="T3" fmla="*/ 3652 h 190"/>
                                <a:gd name="T4" fmla="+- 0 7186 7186"/>
                                <a:gd name="T5" fmla="*/ T4 w 120"/>
                                <a:gd name="T6" fmla="+- 0 3652 3582"/>
                                <a:gd name="T7" fmla="*/ 3652 h 190"/>
                                <a:gd name="T8" fmla="+- 0 7246 7186"/>
                                <a:gd name="T9" fmla="*/ T8 w 120"/>
                                <a:gd name="T10" fmla="+- 0 3772 3582"/>
                                <a:gd name="T11" fmla="*/ 3772 h 190"/>
                                <a:gd name="T12" fmla="+- 0 7291 7186"/>
                                <a:gd name="T13" fmla="*/ T12 w 120"/>
                                <a:gd name="T14" fmla="+- 0 3682 3582"/>
                                <a:gd name="T15" fmla="*/ 3682 h 190"/>
                                <a:gd name="T16" fmla="+- 0 7240 7186"/>
                                <a:gd name="T17" fmla="*/ T16 w 120"/>
                                <a:gd name="T18" fmla="+- 0 3682 3582"/>
                                <a:gd name="T19" fmla="*/ 3682 h 190"/>
                                <a:gd name="T20" fmla="+- 0 7236 7186"/>
                                <a:gd name="T21" fmla="*/ T20 w 120"/>
                                <a:gd name="T22" fmla="+- 0 3678 3582"/>
                                <a:gd name="T23" fmla="*/ 3678 h 190"/>
                                <a:gd name="T24" fmla="+- 0 7236 7186"/>
                                <a:gd name="T25" fmla="*/ T24 w 120"/>
                                <a:gd name="T26" fmla="+- 0 3652 3582"/>
                                <a:gd name="T27" fmla="*/ 3652 h 190"/>
                              </a:gdLst>
                              <a:ahLst/>
                              <a:cxnLst>
                                <a:cxn ang="0">
                                  <a:pos x="T1" y="T3"/>
                                </a:cxn>
                                <a:cxn ang="0">
                                  <a:pos x="T5" y="T7"/>
                                </a:cxn>
                                <a:cxn ang="0">
                                  <a:pos x="T9" y="T11"/>
                                </a:cxn>
                                <a:cxn ang="0">
                                  <a:pos x="T13" y="T15"/>
                                </a:cxn>
                                <a:cxn ang="0">
                                  <a:pos x="T17" y="T19"/>
                                </a:cxn>
                                <a:cxn ang="0">
                                  <a:pos x="T21" y="T23"/>
                                </a:cxn>
                                <a:cxn ang="0">
                                  <a:pos x="T25" y="T27"/>
                                </a:cxn>
                              </a:cxnLst>
                              <a:rect l="0" t="0" r="r" b="b"/>
                              <a:pathLst>
                                <a:path w="120" h="190">
                                  <a:moveTo>
                                    <a:pt x="50" y="70"/>
                                  </a:moveTo>
                                  <a:lnTo>
                                    <a:pt x="0" y="70"/>
                                  </a:lnTo>
                                  <a:lnTo>
                                    <a:pt x="60" y="190"/>
                                  </a:lnTo>
                                  <a:lnTo>
                                    <a:pt x="105" y="100"/>
                                  </a:lnTo>
                                  <a:lnTo>
                                    <a:pt x="54" y="100"/>
                                  </a:lnTo>
                                  <a:lnTo>
                                    <a:pt x="50" y="96"/>
                                  </a:lnTo>
                                  <a:lnTo>
                                    <a:pt x="5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8" name="Freeform 349"/>
                          <wps:cNvSpPr>
                            <a:spLocks/>
                          </wps:cNvSpPr>
                          <wps:spPr bwMode="auto">
                            <a:xfrm>
                              <a:off x="7186" y="3582"/>
                              <a:ext cx="120" cy="190"/>
                            </a:xfrm>
                            <a:custGeom>
                              <a:avLst/>
                              <a:gdLst>
                                <a:gd name="T0" fmla="+- 0 7252 7186"/>
                                <a:gd name="T1" fmla="*/ T0 w 120"/>
                                <a:gd name="T2" fmla="+- 0 3582 3582"/>
                                <a:gd name="T3" fmla="*/ 3582 h 190"/>
                                <a:gd name="T4" fmla="+- 0 7240 7186"/>
                                <a:gd name="T5" fmla="*/ T4 w 120"/>
                                <a:gd name="T6" fmla="+- 0 3582 3582"/>
                                <a:gd name="T7" fmla="*/ 3582 h 190"/>
                                <a:gd name="T8" fmla="+- 0 7236 7186"/>
                                <a:gd name="T9" fmla="*/ T8 w 120"/>
                                <a:gd name="T10" fmla="+- 0 3586 3582"/>
                                <a:gd name="T11" fmla="*/ 3586 h 190"/>
                                <a:gd name="T12" fmla="+- 0 7236 7186"/>
                                <a:gd name="T13" fmla="*/ T12 w 120"/>
                                <a:gd name="T14" fmla="+- 0 3678 3582"/>
                                <a:gd name="T15" fmla="*/ 3678 h 190"/>
                                <a:gd name="T16" fmla="+- 0 7240 7186"/>
                                <a:gd name="T17" fmla="*/ T16 w 120"/>
                                <a:gd name="T18" fmla="+- 0 3682 3582"/>
                                <a:gd name="T19" fmla="*/ 3682 h 190"/>
                                <a:gd name="T20" fmla="+- 0 7252 7186"/>
                                <a:gd name="T21" fmla="*/ T20 w 120"/>
                                <a:gd name="T22" fmla="+- 0 3682 3582"/>
                                <a:gd name="T23" fmla="*/ 3682 h 190"/>
                                <a:gd name="T24" fmla="+- 0 7256 7186"/>
                                <a:gd name="T25" fmla="*/ T24 w 120"/>
                                <a:gd name="T26" fmla="+- 0 3678 3582"/>
                                <a:gd name="T27" fmla="*/ 3678 h 190"/>
                                <a:gd name="T28" fmla="+- 0 7256 7186"/>
                                <a:gd name="T29" fmla="*/ T28 w 120"/>
                                <a:gd name="T30" fmla="+- 0 3586 3582"/>
                                <a:gd name="T31" fmla="*/ 3586 h 190"/>
                                <a:gd name="T32" fmla="+- 0 7252 7186"/>
                                <a:gd name="T33" fmla="*/ T32 w 120"/>
                                <a:gd name="T34" fmla="+- 0 3582 3582"/>
                                <a:gd name="T35" fmla="*/ 3582 h 1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90">
                                  <a:moveTo>
                                    <a:pt x="66" y="0"/>
                                  </a:moveTo>
                                  <a:lnTo>
                                    <a:pt x="54" y="0"/>
                                  </a:lnTo>
                                  <a:lnTo>
                                    <a:pt x="50" y="4"/>
                                  </a:lnTo>
                                  <a:lnTo>
                                    <a:pt x="50" y="96"/>
                                  </a:lnTo>
                                  <a:lnTo>
                                    <a:pt x="54" y="100"/>
                                  </a:lnTo>
                                  <a:lnTo>
                                    <a:pt x="66" y="100"/>
                                  </a:lnTo>
                                  <a:lnTo>
                                    <a:pt x="70" y="9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9" name="Freeform 348"/>
                          <wps:cNvSpPr>
                            <a:spLocks/>
                          </wps:cNvSpPr>
                          <wps:spPr bwMode="auto">
                            <a:xfrm>
                              <a:off x="7186" y="3582"/>
                              <a:ext cx="120" cy="190"/>
                            </a:xfrm>
                            <a:custGeom>
                              <a:avLst/>
                              <a:gdLst>
                                <a:gd name="T0" fmla="+- 0 7306 7186"/>
                                <a:gd name="T1" fmla="*/ T0 w 120"/>
                                <a:gd name="T2" fmla="+- 0 3652 3582"/>
                                <a:gd name="T3" fmla="*/ 3652 h 190"/>
                                <a:gd name="T4" fmla="+- 0 7256 7186"/>
                                <a:gd name="T5" fmla="*/ T4 w 120"/>
                                <a:gd name="T6" fmla="+- 0 3652 3582"/>
                                <a:gd name="T7" fmla="*/ 3652 h 190"/>
                                <a:gd name="T8" fmla="+- 0 7256 7186"/>
                                <a:gd name="T9" fmla="*/ T8 w 120"/>
                                <a:gd name="T10" fmla="+- 0 3678 3582"/>
                                <a:gd name="T11" fmla="*/ 3678 h 190"/>
                                <a:gd name="T12" fmla="+- 0 7252 7186"/>
                                <a:gd name="T13" fmla="*/ T12 w 120"/>
                                <a:gd name="T14" fmla="+- 0 3682 3582"/>
                                <a:gd name="T15" fmla="*/ 3682 h 190"/>
                                <a:gd name="T16" fmla="+- 0 7291 7186"/>
                                <a:gd name="T17" fmla="*/ T16 w 120"/>
                                <a:gd name="T18" fmla="+- 0 3682 3582"/>
                                <a:gd name="T19" fmla="*/ 3682 h 190"/>
                                <a:gd name="T20" fmla="+- 0 7306 7186"/>
                                <a:gd name="T21" fmla="*/ T20 w 120"/>
                                <a:gd name="T22" fmla="+- 0 3652 3582"/>
                                <a:gd name="T23" fmla="*/ 3652 h 190"/>
                              </a:gdLst>
                              <a:ahLst/>
                              <a:cxnLst>
                                <a:cxn ang="0">
                                  <a:pos x="T1" y="T3"/>
                                </a:cxn>
                                <a:cxn ang="0">
                                  <a:pos x="T5" y="T7"/>
                                </a:cxn>
                                <a:cxn ang="0">
                                  <a:pos x="T9" y="T11"/>
                                </a:cxn>
                                <a:cxn ang="0">
                                  <a:pos x="T13" y="T15"/>
                                </a:cxn>
                                <a:cxn ang="0">
                                  <a:pos x="T17" y="T19"/>
                                </a:cxn>
                                <a:cxn ang="0">
                                  <a:pos x="T21" y="T23"/>
                                </a:cxn>
                              </a:cxnLst>
                              <a:rect l="0" t="0" r="r" b="b"/>
                              <a:pathLst>
                                <a:path w="120" h="190">
                                  <a:moveTo>
                                    <a:pt x="120" y="70"/>
                                  </a:moveTo>
                                  <a:lnTo>
                                    <a:pt x="70" y="70"/>
                                  </a:lnTo>
                                  <a:lnTo>
                                    <a:pt x="70" y="96"/>
                                  </a:lnTo>
                                  <a:lnTo>
                                    <a:pt x="66" y="100"/>
                                  </a:lnTo>
                                  <a:lnTo>
                                    <a:pt x="105" y="100"/>
                                  </a:lnTo>
                                  <a:lnTo>
                                    <a:pt x="12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50" name="Group 342"/>
                        <wpg:cNvGrpSpPr>
                          <a:grpSpLocks/>
                        </wpg:cNvGrpSpPr>
                        <wpg:grpSpPr bwMode="auto">
                          <a:xfrm>
                            <a:off x="4125" y="4901"/>
                            <a:ext cx="120" cy="414"/>
                            <a:chOff x="4125" y="4901"/>
                            <a:chExt cx="120" cy="414"/>
                          </a:xfrm>
                        </wpg:grpSpPr>
                        <wps:wsp>
                          <wps:cNvPr id="3251" name="Freeform 346"/>
                          <wps:cNvSpPr>
                            <a:spLocks/>
                          </wps:cNvSpPr>
                          <wps:spPr bwMode="auto">
                            <a:xfrm>
                              <a:off x="4125" y="4901"/>
                              <a:ext cx="120" cy="414"/>
                            </a:xfrm>
                            <a:custGeom>
                              <a:avLst/>
                              <a:gdLst>
                                <a:gd name="T0" fmla="+- 0 4175 4125"/>
                                <a:gd name="T1" fmla="*/ T0 w 120"/>
                                <a:gd name="T2" fmla="+- 0 5195 4901"/>
                                <a:gd name="T3" fmla="*/ 5195 h 414"/>
                                <a:gd name="T4" fmla="+- 0 4125 4125"/>
                                <a:gd name="T5" fmla="*/ T4 w 120"/>
                                <a:gd name="T6" fmla="+- 0 5195 4901"/>
                                <a:gd name="T7" fmla="*/ 5195 h 414"/>
                                <a:gd name="T8" fmla="+- 0 4186 4125"/>
                                <a:gd name="T9" fmla="*/ T8 w 120"/>
                                <a:gd name="T10" fmla="+- 0 5315 4901"/>
                                <a:gd name="T11" fmla="*/ 5315 h 414"/>
                                <a:gd name="T12" fmla="+- 0 4230 4125"/>
                                <a:gd name="T13" fmla="*/ T12 w 120"/>
                                <a:gd name="T14" fmla="+- 0 5225 4901"/>
                                <a:gd name="T15" fmla="*/ 5225 h 414"/>
                                <a:gd name="T16" fmla="+- 0 4180 4125"/>
                                <a:gd name="T17" fmla="*/ T16 w 120"/>
                                <a:gd name="T18" fmla="+- 0 5225 4901"/>
                                <a:gd name="T19" fmla="*/ 5225 h 414"/>
                                <a:gd name="T20" fmla="+- 0 4175 4125"/>
                                <a:gd name="T21" fmla="*/ T20 w 120"/>
                                <a:gd name="T22" fmla="+- 0 5221 4901"/>
                                <a:gd name="T23" fmla="*/ 5221 h 414"/>
                                <a:gd name="T24" fmla="+- 0 4175 4125"/>
                                <a:gd name="T25" fmla="*/ T24 w 120"/>
                                <a:gd name="T26" fmla="+- 0 5195 4901"/>
                                <a:gd name="T27" fmla="*/ 5195 h 414"/>
                              </a:gdLst>
                              <a:ahLst/>
                              <a:cxnLst>
                                <a:cxn ang="0">
                                  <a:pos x="T1" y="T3"/>
                                </a:cxn>
                                <a:cxn ang="0">
                                  <a:pos x="T5" y="T7"/>
                                </a:cxn>
                                <a:cxn ang="0">
                                  <a:pos x="T9" y="T11"/>
                                </a:cxn>
                                <a:cxn ang="0">
                                  <a:pos x="T13" y="T15"/>
                                </a:cxn>
                                <a:cxn ang="0">
                                  <a:pos x="T17" y="T19"/>
                                </a:cxn>
                                <a:cxn ang="0">
                                  <a:pos x="T21" y="T23"/>
                                </a:cxn>
                                <a:cxn ang="0">
                                  <a:pos x="T25" y="T27"/>
                                </a:cxn>
                              </a:cxnLst>
                              <a:rect l="0" t="0" r="r" b="b"/>
                              <a:pathLst>
                                <a:path w="120" h="414">
                                  <a:moveTo>
                                    <a:pt x="50" y="294"/>
                                  </a:moveTo>
                                  <a:lnTo>
                                    <a:pt x="0" y="294"/>
                                  </a:lnTo>
                                  <a:lnTo>
                                    <a:pt x="61" y="414"/>
                                  </a:lnTo>
                                  <a:lnTo>
                                    <a:pt x="105" y="324"/>
                                  </a:lnTo>
                                  <a:lnTo>
                                    <a:pt x="55" y="324"/>
                                  </a:lnTo>
                                  <a:lnTo>
                                    <a:pt x="50" y="320"/>
                                  </a:lnTo>
                                  <a:lnTo>
                                    <a:pt x="50" y="2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2" name="Freeform 345"/>
                          <wps:cNvSpPr>
                            <a:spLocks/>
                          </wps:cNvSpPr>
                          <wps:spPr bwMode="auto">
                            <a:xfrm>
                              <a:off x="4125" y="4901"/>
                              <a:ext cx="120" cy="414"/>
                            </a:xfrm>
                            <a:custGeom>
                              <a:avLst/>
                              <a:gdLst>
                                <a:gd name="T0" fmla="+- 0 4195 4125"/>
                                <a:gd name="T1" fmla="*/ T0 w 120"/>
                                <a:gd name="T2" fmla="+- 0 5195 4901"/>
                                <a:gd name="T3" fmla="*/ 5195 h 414"/>
                                <a:gd name="T4" fmla="+- 0 4175 4125"/>
                                <a:gd name="T5" fmla="*/ T4 w 120"/>
                                <a:gd name="T6" fmla="+- 0 5195 4901"/>
                                <a:gd name="T7" fmla="*/ 5195 h 414"/>
                                <a:gd name="T8" fmla="+- 0 4175 4125"/>
                                <a:gd name="T9" fmla="*/ T8 w 120"/>
                                <a:gd name="T10" fmla="+- 0 5221 4901"/>
                                <a:gd name="T11" fmla="*/ 5221 h 414"/>
                                <a:gd name="T12" fmla="+- 0 4180 4125"/>
                                <a:gd name="T13" fmla="*/ T12 w 120"/>
                                <a:gd name="T14" fmla="+- 0 5225 4901"/>
                                <a:gd name="T15" fmla="*/ 5225 h 414"/>
                                <a:gd name="T16" fmla="+- 0 4191 4125"/>
                                <a:gd name="T17" fmla="*/ T16 w 120"/>
                                <a:gd name="T18" fmla="+- 0 5225 4901"/>
                                <a:gd name="T19" fmla="*/ 5225 h 414"/>
                                <a:gd name="T20" fmla="+- 0 4195 4125"/>
                                <a:gd name="T21" fmla="*/ T20 w 120"/>
                                <a:gd name="T22" fmla="+- 0 5221 4901"/>
                                <a:gd name="T23" fmla="*/ 5221 h 414"/>
                                <a:gd name="T24" fmla="+- 0 4195 4125"/>
                                <a:gd name="T25" fmla="*/ T24 w 120"/>
                                <a:gd name="T26" fmla="+- 0 5195 4901"/>
                                <a:gd name="T27" fmla="*/ 5195 h 414"/>
                              </a:gdLst>
                              <a:ahLst/>
                              <a:cxnLst>
                                <a:cxn ang="0">
                                  <a:pos x="T1" y="T3"/>
                                </a:cxn>
                                <a:cxn ang="0">
                                  <a:pos x="T5" y="T7"/>
                                </a:cxn>
                                <a:cxn ang="0">
                                  <a:pos x="T9" y="T11"/>
                                </a:cxn>
                                <a:cxn ang="0">
                                  <a:pos x="T13" y="T15"/>
                                </a:cxn>
                                <a:cxn ang="0">
                                  <a:pos x="T17" y="T19"/>
                                </a:cxn>
                                <a:cxn ang="0">
                                  <a:pos x="T21" y="T23"/>
                                </a:cxn>
                                <a:cxn ang="0">
                                  <a:pos x="T25" y="T27"/>
                                </a:cxn>
                              </a:cxnLst>
                              <a:rect l="0" t="0" r="r" b="b"/>
                              <a:pathLst>
                                <a:path w="120" h="414">
                                  <a:moveTo>
                                    <a:pt x="70" y="294"/>
                                  </a:moveTo>
                                  <a:lnTo>
                                    <a:pt x="50" y="294"/>
                                  </a:lnTo>
                                  <a:lnTo>
                                    <a:pt x="50" y="320"/>
                                  </a:lnTo>
                                  <a:lnTo>
                                    <a:pt x="55" y="324"/>
                                  </a:lnTo>
                                  <a:lnTo>
                                    <a:pt x="66" y="324"/>
                                  </a:lnTo>
                                  <a:lnTo>
                                    <a:pt x="70" y="320"/>
                                  </a:lnTo>
                                  <a:lnTo>
                                    <a:pt x="70" y="2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3" name="Freeform 344"/>
                          <wps:cNvSpPr>
                            <a:spLocks/>
                          </wps:cNvSpPr>
                          <wps:spPr bwMode="auto">
                            <a:xfrm>
                              <a:off x="4125" y="4901"/>
                              <a:ext cx="120" cy="414"/>
                            </a:xfrm>
                            <a:custGeom>
                              <a:avLst/>
                              <a:gdLst>
                                <a:gd name="T0" fmla="+- 0 4245 4125"/>
                                <a:gd name="T1" fmla="*/ T0 w 120"/>
                                <a:gd name="T2" fmla="+- 0 5195 4901"/>
                                <a:gd name="T3" fmla="*/ 5195 h 414"/>
                                <a:gd name="T4" fmla="+- 0 4195 4125"/>
                                <a:gd name="T5" fmla="*/ T4 w 120"/>
                                <a:gd name="T6" fmla="+- 0 5195 4901"/>
                                <a:gd name="T7" fmla="*/ 5195 h 414"/>
                                <a:gd name="T8" fmla="+- 0 4195 4125"/>
                                <a:gd name="T9" fmla="*/ T8 w 120"/>
                                <a:gd name="T10" fmla="+- 0 5221 4901"/>
                                <a:gd name="T11" fmla="*/ 5221 h 414"/>
                                <a:gd name="T12" fmla="+- 0 4191 4125"/>
                                <a:gd name="T13" fmla="*/ T12 w 120"/>
                                <a:gd name="T14" fmla="+- 0 5225 4901"/>
                                <a:gd name="T15" fmla="*/ 5225 h 414"/>
                                <a:gd name="T16" fmla="+- 0 4230 4125"/>
                                <a:gd name="T17" fmla="*/ T16 w 120"/>
                                <a:gd name="T18" fmla="+- 0 5225 4901"/>
                                <a:gd name="T19" fmla="*/ 5225 h 414"/>
                                <a:gd name="T20" fmla="+- 0 4245 4125"/>
                                <a:gd name="T21" fmla="*/ T20 w 120"/>
                                <a:gd name="T22" fmla="+- 0 5195 4901"/>
                                <a:gd name="T23" fmla="*/ 5195 h 414"/>
                              </a:gdLst>
                              <a:ahLst/>
                              <a:cxnLst>
                                <a:cxn ang="0">
                                  <a:pos x="T1" y="T3"/>
                                </a:cxn>
                                <a:cxn ang="0">
                                  <a:pos x="T5" y="T7"/>
                                </a:cxn>
                                <a:cxn ang="0">
                                  <a:pos x="T9" y="T11"/>
                                </a:cxn>
                                <a:cxn ang="0">
                                  <a:pos x="T13" y="T15"/>
                                </a:cxn>
                                <a:cxn ang="0">
                                  <a:pos x="T17" y="T19"/>
                                </a:cxn>
                                <a:cxn ang="0">
                                  <a:pos x="T21" y="T23"/>
                                </a:cxn>
                              </a:cxnLst>
                              <a:rect l="0" t="0" r="r" b="b"/>
                              <a:pathLst>
                                <a:path w="120" h="414">
                                  <a:moveTo>
                                    <a:pt x="120" y="294"/>
                                  </a:moveTo>
                                  <a:lnTo>
                                    <a:pt x="70" y="294"/>
                                  </a:lnTo>
                                  <a:lnTo>
                                    <a:pt x="70" y="320"/>
                                  </a:lnTo>
                                  <a:lnTo>
                                    <a:pt x="66" y="324"/>
                                  </a:lnTo>
                                  <a:lnTo>
                                    <a:pt x="105" y="324"/>
                                  </a:lnTo>
                                  <a:lnTo>
                                    <a:pt x="120" y="2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4" name="Freeform 343"/>
                          <wps:cNvSpPr>
                            <a:spLocks/>
                          </wps:cNvSpPr>
                          <wps:spPr bwMode="auto">
                            <a:xfrm>
                              <a:off x="4125" y="4901"/>
                              <a:ext cx="120" cy="414"/>
                            </a:xfrm>
                            <a:custGeom>
                              <a:avLst/>
                              <a:gdLst>
                                <a:gd name="T0" fmla="+- 0 4188 4125"/>
                                <a:gd name="T1" fmla="*/ T0 w 120"/>
                                <a:gd name="T2" fmla="+- 0 4901 4901"/>
                                <a:gd name="T3" fmla="*/ 4901 h 414"/>
                                <a:gd name="T4" fmla="+- 0 4177 4125"/>
                                <a:gd name="T5" fmla="*/ T4 w 120"/>
                                <a:gd name="T6" fmla="+- 0 4901 4901"/>
                                <a:gd name="T7" fmla="*/ 4901 h 414"/>
                                <a:gd name="T8" fmla="+- 0 4173 4125"/>
                                <a:gd name="T9" fmla="*/ T8 w 120"/>
                                <a:gd name="T10" fmla="+- 0 4905 4901"/>
                                <a:gd name="T11" fmla="*/ 4905 h 414"/>
                                <a:gd name="T12" fmla="+- 0 4173 4125"/>
                                <a:gd name="T13" fmla="*/ T12 w 120"/>
                                <a:gd name="T14" fmla="+- 0 4911 4901"/>
                                <a:gd name="T15" fmla="*/ 4911 h 414"/>
                                <a:gd name="T16" fmla="+- 0 4175 4125"/>
                                <a:gd name="T17" fmla="*/ T16 w 120"/>
                                <a:gd name="T18" fmla="+- 0 5195 4901"/>
                                <a:gd name="T19" fmla="*/ 5195 h 414"/>
                                <a:gd name="T20" fmla="+- 0 4195 4125"/>
                                <a:gd name="T21" fmla="*/ T20 w 120"/>
                                <a:gd name="T22" fmla="+- 0 5195 4901"/>
                                <a:gd name="T23" fmla="*/ 5195 h 414"/>
                                <a:gd name="T24" fmla="+- 0 4193 4125"/>
                                <a:gd name="T25" fmla="*/ T24 w 120"/>
                                <a:gd name="T26" fmla="+- 0 4911 4901"/>
                                <a:gd name="T27" fmla="*/ 4911 h 414"/>
                                <a:gd name="T28" fmla="+- 0 4193 4125"/>
                                <a:gd name="T29" fmla="*/ T28 w 120"/>
                                <a:gd name="T30" fmla="+- 0 4905 4901"/>
                                <a:gd name="T31" fmla="*/ 4905 h 414"/>
                                <a:gd name="T32" fmla="+- 0 4188 4125"/>
                                <a:gd name="T33" fmla="*/ T32 w 120"/>
                                <a:gd name="T34" fmla="+- 0 4901 4901"/>
                                <a:gd name="T35" fmla="*/ 4901 h 4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14">
                                  <a:moveTo>
                                    <a:pt x="63" y="0"/>
                                  </a:moveTo>
                                  <a:lnTo>
                                    <a:pt x="52" y="0"/>
                                  </a:lnTo>
                                  <a:lnTo>
                                    <a:pt x="48" y="4"/>
                                  </a:lnTo>
                                  <a:lnTo>
                                    <a:pt x="48" y="10"/>
                                  </a:lnTo>
                                  <a:lnTo>
                                    <a:pt x="50" y="294"/>
                                  </a:lnTo>
                                  <a:lnTo>
                                    <a:pt x="70" y="294"/>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55" name="Group 338"/>
                        <wpg:cNvGrpSpPr>
                          <a:grpSpLocks/>
                        </wpg:cNvGrpSpPr>
                        <wpg:grpSpPr bwMode="auto">
                          <a:xfrm>
                            <a:off x="7186" y="4898"/>
                            <a:ext cx="120" cy="446"/>
                            <a:chOff x="7186" y="4898"/>
                            <a:chExt cx="120" cy="446"/>
                          </a:xfrm>
                        </wpg:grpSpPr>
                        <wps:wsp>
                          <wps:cNvPr id="3256" name="Freeform 341"/>
                          <wps:cNvSpPr>
                            <a:spLocks/>
                          </wps:cNvSpPr>
                          <wps:spPr bwMode="auto">
                            <a:xfrm>
                              <a:off x="7186" y="4898"/>
                              <a:ext cx="120" cy="446"/>
                            </a:xfrm>
                            <a:custGeom>
                              <a:avLst/>
                              <a:gdLst>
                                <a:gd name="T0" fmla="+- 0 7236 7186"/>
                                <a:gd name="T1" fmla="*/ T0 w 120"/>
                                <a:gd name="T2" fmla="+- 0 5224 4898"/>
                                <a:gd name="T3" fmla="*/ 5224 h 446"/>
                                <a:gd name="T4" fmla="+- 0 7186 7186"/>
                                <a:gd name="T5" fmla="*/ T4 w 120"/>
                                <a:gd name="T6" fmla="+- 0 5224 4898"/>
                                <a:gd name="T7" fmla="*/ 5224 h 446"/>
                                <a:gd name="T8" fmla="+- 0 7246 7186"/>
                                <a:gd name="T9" fmla="*/ T8 w 120"/>
                                <a:gd name="T10" fmla="+- 0 5344 4898"/>
                                <a:gd name="T11" fmla="*/ 5344 h 446"/>
                                <a:gd name="T12" fmla="+- 0 7291 7186"/>
                                <a:gd name="T13" fmla="*/ T12 w 120"/>
                                <a:gd name="T14" fmla="+- 0 5254 4898"/>
                                <a:gd name="T15" fmla="*/ 5254 h 446"/>
                                <a:gd name="T16" fmla="+- 0 7240 7186"/>
                                <a:gd name="T17" fmla="*/ T16 w 120"/>
                                <a:gd name="T18" fmla="+- 0 5254 4898"/>
                                <a:gd name="T19" fmla="*/ 5254 h 446"/>
                                <a:gd name="T20" fmla="+- 0 7236 7186"/>
                                <a:gd name="T21" fmla="*/ T20 w 120"/>
                                <a:gd name="T22" fmla="+- 0 5250 4898"/>
                                <a:gd name="T23" fmla="*/ 5250 h 446"/>
                                <a:gd name="T24" fmla="+- 0 7236 7186"/>
                                <a:gd name="T25" fmla="*/ T24 w 120"/>
                                <a:gd name="T26" fmla="+- 0 5224 4898"/>
                                <a:gd name="T27" fmla="*/ 5224 h 446"/>
                              </a:gdLst>
                              <a:ahLst/>
                              <a:cxnLst>
                                <a:cxn ang="0">
                                  <a:pos x="T1" y="T3"/>
                                </a:cxn>
                                <a:cxn ang="0">
                                  <a:pos x="T5" y="T7"/>
                                </a:cxn>
                                <a:cxn ang="0">
                                  <a:pos x="T9" y="T11"/>
                                </a:cxn>
                                <a:cxn ang="0">
                                  <a:pos x="T13" y="T15"/>
                                </a:cxn>
                                <a:cxn ang="0">
                                  <a:pos x="T17" y="T19"/>
                                </a:cxn>
                                <a:cxn ang="0">
                                  <a:pos x="T21" y="T23"/>
                                </a:cxn>
                                <a:cxn ang="0">
                                  <a:pos x="T25" y="T27"/>
                                </a:cxn>
                              </a:cxnLst>
                              <a:rect l="0" t="0" r="r" b="b"/>
                              <a:pathLst>
                                <a:path w="120" h="446">
                                  <a:moveTo>
                                    <a:pt x="50" y="326"/>
                                  </a:moveTo>
                                  <a:lnTo>
                                    <a:pt x="0" y="326"/>
                                  </a:lnTo>
                                  <a:lnTo>
                                    <a:pt x="60" y="446"/>
                                  </a:lnTo>
                                  <a:lnTo>
                                    <a:pt x="105" y="356"/>
                                  </a:lnTo>
                                  <a:lnTo>
                                    <a:pt x="54" y="356"/>
                                  </a:lnTo>
                                  <a:lnTo>
                                    <a:pt x="50" y="352"/>
                                  </a:lnTo>
                                  <a:lnTo>
                                    <a:pt x="50" y="3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7" name="Freeform 340"/>
                          <wps:cNvSpPr>
                            <a:spLocks/>
                          </wps:cNvSpPr>
                          <wps:spPr bwMode="auto">
                            <a:xfrm>
                              <a:off x="7186" y="4912"/>
                              <a:ext cx="120" cy="432"/>
                            </a:xfrm>
                            <a:custGeom>
                              <a:avLst/>
                              <a:gdLst>
                                <a:gd name="T0" fmla="+- 0 7252 7186"/>
                                <a:gd name="T1" fmla="*/ T0 w 120"/>
                                <a:gd name="T2" fmla="+- 0 4898 4898"/>
                                <a:gd name="T3" fmla="*/ 4898 h 446"/>
                                <a:gd name="T4" fmla="+- 0 7240 7186"/>
                                <a:gd name="T5" fmla="*/ T4 w 120"/>
                                <a:gd name="T6" fmla="+- 0 4898 4898"/>
                                <a:gd name="T7" fmla="*/ 4898 h 446"/>
                                <a:gd name="T8" fmla="+- 0 7236 7186"/>
                                <a:gd name="T9" fmla="*/ T8 w 120"/>
                                <a:gd name="T10" fmla="+- 0 4902 4898"/>
                                <a:gd name="T11" fmla="*/ 4902 h 446"/>
                                <a:gd name="T12" fmla="+- 0 7236 7186"/>
                                <a:gd name="T13" fmla="*/ T12 w 120"/>
                                <a:gd name="T14" fmla="+- 0 5250 4898"/>
                                <a:gd name="T15" fmla="*/ 5250 h 446"/>
                                <a:gd name="T16" fmla="+- 0 7240 7186"/>
                                <a:gd name="T17" fmla="*/ T16 w 120"/>
                                <a:gd name="T18" fmla="+- 0 5254 4898"/>
                                <a:gd name="T19" fmla="*/ 5254 h 446"/>
                                <a:gd name="T20" fmla="+- 0 7252 7186"/>
                                <a:gd name="T21" fmla="*/ T20 w 120"/>
                                <a:gd name="T22" fmla="+- 0 5254 4898"/>
                                <a:gd name="T23" fmla="*/ 5254 h 446"/>
                                <a:gd name="T24" fmla="+- 0 7256 7186"/>
                                <a:gd name="T25" fmla="*/ T24 w 120"/>
                                <a:gd name="T26" fmla="+- 0 5250 4898"/>
                                <a:gd name="T27" fmla="*/ 5250 h 446"/>
                                <a:gd name="T28" fmla="+- 0 7256 7186"/>
                                <a:gd name="T29" fmla="*/ T28 w 120"/>
                                <a:gd name="T30" fmla="+- 0 4902 4898"/>
                                <a:gd name="T31" fmla="*/ 4902 h 446"/>
                                <a:gd name="T32" fmla="+- 0 7252 7186"/>
                                <a:gd name="T33" fmla="*/ T32 w 120"/>
                                <a:gd name="T34" fmla="+- 0 4898 4898"/>
                                <a:gd name="T35" fmla="*/ 4898 h 4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46">
                                  <a:moveTo>
                                    <a:pt x="66" y="0"/>
                                  </a:moveTo>
                                  <a:lnTo>
                                    <a:pt x="54" y="0"/>
                                  </a:lnTo>
                                  <a:lnTo>
                                    <a:pt x="50" y="4"/>
                                  </a:lnTo>
                                  <a:lnTo>
                                    <a:pt x="50" y="352"/>
                                  </a:lnTo>
                                  <a:lnTo>
                                    <a:pt x="54" y="356"/>
                                  </a:lnTo>
                                  <a:lnTo>
                                    <a:pt x="66" y="356"/>
                                  </a:lnTo>
                                  <a:lnTo>
                                    <a:pt x="70" y="352"/>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8" name="Freeform 339"/>
                          <wps:cNvSpPr>
                            <a:spLocks/>
                          </wps:cNvSpPr>
                          <wps:spPr bwMode="auto">
                            <a:xfrm>
                              <a:off x="7186" y="4898"/>
                              <a:ext cx="120" cy="446"/>
                            </a:xfrm>
                            <a:custGeom>
                              <a:avLst/>
                              <a:gdLst>
                                <a:gd name="T0" fmla="+- 0 7306 7186"/>
                                <a:gd name="T1" fmla="*/ T0 w 120"/>
                                <a:gd name="T2" fmla="+- 0 5224 4898"/>
                                <a:gd name="T3" fmla="*/ 5224 h 446"/>
                                <a:gd name="T4" fmla="+- 0 7256 7186"/>
                                <a:gd name="T5" fmla="*/ T4 w 120"/>
                                <a:gd name="T6" fmla="+- 0 5224 4898"/>
                                <a:gd name="T7" fmla="*/ 5224 h 446"/>
                                <a:gd name="T8" fmla="+- 0 7256 7186"/>
                                <a:gd name="T9" fmla="*/ T8 w 120"/>
                                <a:gd name="T10" fmla="+- 0 5250 4898"/>
                                <a:gd name="T11" fmla="*/ 5250 h 446"/>
                                <a:gd name="T12" fmla="+- 0 7252 7186"/>
                                <a:gd name="T13" fmla="*/ T12 w 120"/>
                                <a:gd name="T14" fmla="+- 0 5254 4898"/>
                                <a:gd name="T15" fmla="*/ 5254 h 446"/>
                                <a:gd name="T16" fmla="+- 0 7291 7186"/>
                                <a:gd name="T17" fmla="*/ T16 w 120"/>
                                <a:gd name="T18" fmla="+- 0 5254 4898"/>
                                <a:gd name="T19" fmla="*/ 5254 h 446"/>
                                <a:gd name="T20" fmla="+- 0 7306 7186"/>
                                <a:gd name="T21" fmla="*/ T20 w 120"/>
                                <a:gd name="T22" fmla="+- 0 5224 4898"/>
                                <a:gd name="T23" fmla="*/ 5224 h 446"/>
                              </a:gdLst>
                              <a:ahLst/>
                              <a:cxnLst>
                                <a:cxn ang="0">
                                  <a:pos x="T1" y="T3"/>
                                </a:cxn>
                                <a:cxn ang="0">
                                  <a:pos x="T5" y="T7"/>
                                </a:cxn>
                                <a:cxn ang="0">
                                  <a:pos x="T9" y="T11"/>
                                </a:cxn>
                                <a:cxn ang="0">
                                  <a:pos x="T13" y="T15"/>
                                </a:cxn>
                                <a:cxn ang="0">
                                  <a:pos x="T17" y="T19"/>
                                </a:cxn>
                                <a:cxn ang="0">
                                  <a:pos x="T21" y="T23"/>
                                </a:cxn>
                              </a:cxnLst>
                              <a:rect l="0" t="0" r="r" b="b"/>
                              <a:pathLst>
                                <a:path w="120" h="446">
                                  <a:moveTo>
                                    <a:pt x="120" y="326"/>
                                  </a:moveTo>
                                  <a:lnTo>
                                    <a:pt x="70" y="326"/>
                                  </a:lnTo>
                                  <a:lnTo>
                                    <a:pt x="70" y="352"/>
                                  </a:lnTo>
                                  <a:lnTo>
                                    <a:pt x="66" y="356"/>
                                  </a:lnTo>
                                  <a:lnTo>
                                    <a:pt x="105" y="356"/>
                                  </a:lnTo>
                                  <a:lnTo>
                                    <a:pt x="120" y="3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59" name="Group 336"/>
                        <wpg:cNvGrpSpPr>
                          <a:grpSpLocks/>
                        </wpg:cNvGrpSpPr>
                        <wpg:grpSpPr bwMode="auto">
                          <a:xfrm>
                            <a:off x="2926" y="3052"/>
                            <a:ext cx="2" cy="360"/>
                            <a:chOff x="2926" y="3052"/>
                            <a:chExt cx="2" cy="360"/>
                          </a:xfrm>
                        </wpg:grpSpPr>
                        <wps:wsp>
                          <wps:cNvPr id="3260" name="Freeform 337"/>
                          <wps:cNvSpPr>
                            <a:spLocks/>
                          </wps:cNvSpPr>
                          <wps:spPr bwMode="auto">
                            <a:xfrm>
                              <a:off x="2926" y="3052"/>
                              <a:ext cx="2" cy="360"/>
                            </a:xfrm>
                            <a:custGeom>
                              <a:avLst/>
                              <a:gdLst>
                                <a:gd name="T0" fmla="+- 0 3052 3052"/>
                                <a:gd name="T1" fmla="*/ 3052 h 360"/>
                                <a:gd name="T2" fmla="+- 0 3412 3052"/>
                                <a:gd name="T3" fmla="*/ 3412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61" name="Group 334"/>
                        <wpg:cNvGrpSpPr>
                          <a:grpSpLocks/>
                        </wpg:cNvGrpSpPr>
                        <wpg:grpSpPr bwMode="auto">
                          <a:xfrm>
                            <a:off x="4006" y="3052"/>
                            <a:ext cx="2" cy="360"/>
                            <a:chOff x="4006" y="3052"/>
                            <a:chExt cx="2" cy="360"/>
                          </a:xfrm>
                        </wpg:grpSpPr>
                        <wps:wsp>
                          <wps:cNvPr id="3262" name="Freeform 335"/>
                          <wps:cNvSpPr>
                            <a:spLocks/>
                          </wps:cNvSpPr>
                          <wps:spPr bwMode="auto">
                            <a:xfrm>
                              <a:off x="4006" y="3052"/>
                              <a:ext cx="2" cy="360"/>
                            </a:xfrm>
                            <a:custGeom>
                              <a:avLst/>
                              <a:gdLst>
                                <a:gd name="T0" fmla="+- 0 3052 3052"/>
                                <a:gd name="T1" fmla="*/ 3052 h 360"/>
                                <a:gd name="T2" fmla="+- 0 3412 3052"/>
                                <a:gd name="T3" fmla="*/ 3412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63" name="Group 332"/>
                        <wpg:cNvGrpSpPr>
                          <a:grpSpLocks/>
                        </wpg:cNvGrpSpPr>
                        <wpg:grpSpPr bwMode="auto">
                          <a:xfrm>
                            <a:off x="5070" y="3124"/>
                            <a:ext cx="16" cy="288"/>
                            <a:chOff x="5070" y="3124"/>
                            <a:chExt cx="16" cy="288"/>
                          </a:xfrm>
                        </wpg:grpSpPr>
                        <wps:wsp>
                          <wps:cNvPr id="3264" name="Freeform 333"/>
                          <wps:cNvSpPr>
                            <a:spLocks/>
                          </wps:cNvSpPr>
                          <wps:spPr bwMode="auto">
                            <a:xfrm>
                              <a:off x="5070" y="3124"/>
                              <a:ext cx="16" cy="288"/>
                            </a:xfrm>
                            <a:custGeom>
                              <a:avLst/>
                              <a:gdLst>
                                <a:gd name="T0" fmla="+- 0 5070 5070"/>
                                <a:gd name="T1" fmla="*/ T0 w 16"/>
                                <a:gd name="T2" fmla="+- 0 3124 3124"/>
                                <a:gd name="T3" fmla="*/ 3124 h 288"/>
                                <a:gd name="T4" fmla="+- 0 5086 5070"/>
                                <a:gd name="T5" fmla="*/ T4 w 16"/>
                                <a:gd name="T6" fmla="+- 0 3412 3124"/>
                                <a:gd name="T7" fmla="*/ 3412 h 288"/>
                              </a:gdLst>
                              <a:ahLst/>
                              <a:cxnLst>
                                <a:cxn ang="0">
                                  <a:pos x="T1" y="T3"/>
                                </a:cxn>
                                <a:cxn ang="0">
                                  <a:pos x="T5" y="T7"/>
                                </a:cxn>
                              </a:cxnLst>
                              <a:rect l="0" t="0" r="r" b="b"/>
                              <a:pathLst>
                                <a:path w="16" h="288">
                                  <a:moveTo>
                                    <a:pt x="0" y="0"/>
                                  </a:moveTo>
                                  <a:lnTo>
                                    <a:pt x="16" y="28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65" name="Group 330"/>
                        <wpg:cNvGrpSpPr>
                          <a:grpSpLocks/>
                        </wpg:cNvGrpSpPr>
                        <wpg:grpSpPr bwMode="auto">
                          <a:xfrm>
                            <a:off x="7246" y="3052"/>
                            <a:ext cx="2" cy="360"/>
                            <a:chOff x="7246" y="3052"/>
                            <a:chExt cx="2" cy="360"/>
                          </a:xfrm>
                        </wpg:grpSpPr>
                        <wps:wsp>
                          <wps:cNvPr id="3266" name="Freeform 331"/>
                          <wps:cNvSpPr>
                            <a:spLocks/>
                          </wps:cNvSpPr>
                          <wps:spPr bwMode="auto">
                            <a:xfrm>
                              <a:off x="7246" y="3052"/>
                              <a:ext cx="2" cy="360"/>
                            </a:xfrm>
                            <a:custGeom>
                              <a:avLst/>
                              <a:gdLst>
                                <a:gd name="T0" fmla="+- 0 3052 3052"/>
                                <a:gd name="T1" fmla="*/ 3052 h 360"/>
                                <a:gd name="T2" fmla="+- 0 3412 3052"/>
                                <a:gd name="T3" fmla="*/ 3412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67" name="Group 328"/>
                        <wpg:cNvGrpSpPr>
                          <a:grpSpLocks/>
                        </wpg:cNvGrpSpPr>
                        <wpg:grpSpPr bwMode="auto">
                          <a:xfrm>
                            <a:off x="6346" y="3052"/>
                            <a:ext cx="2" cy="360"/>
                            <a:chOff x="6346" y="3052"/>
                            <a:chExt cx="2" cy="360"/>
                          </a:xfrm>
                        </wpg:grpSpPr>
                        <wps:wsp>
                          <wps:cNvPr id="3268" name="Freeform 329"/>
                          <wps:cNvSpPr>
                            <a:spLocks/>
                          </wps:cNvSpPr>
                          <wps:spPr bwMode="auto">
                            <a:xfrm>
                              <a:off x="6346" y="3052"/>
                              <a:ext cx="2" cy="360"/>
                            </a:xfrm>
                            <a:custGeom>
                              <a:avLst/>
                              <a:gdLst>
                                <a:gd name="T0" fmla="+- 0 3052 3052"/>
                                <a:gd name="T1" fmla="*/ 3052 h 360"/>
                                <a:gd name="T2" fmla="+- 0 3412 3052"/>
                                <a:gd name="T3" fmla="*/ 3412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69" name="Group 326"/>
                        <wpg:cNvGrpSpPr>
                          <a:grpSpLocks/>
                        </wpg:cNvGrpSpPr>
                        <wpg:grpSpPr bwMode="auto">
                          <a:xfrm>
                            <a:off x="1846" y="3052"/>
                            <a:ext cx="2" cy="360"/>
                            <a:chOff x="1846" y="3052"/>
                            <a:chExt cx="2" cy="360"/>
                          </a:xfrm>
                        </wpg:grpSpPr>
                        <wps:wsp>
                          <wps:cNvPr id="3270" name="Freeform 327"/>
                          <wps:cNvSpPr>
                            <a:spLocks/>
                          </wps:cNvSpPr>
                          <wps:spPr bwMode="auto">
                            <a:xfrm>
                              <a:off x="1846" y="3052"/>
                              <a:ext cx="2" cy="360"/>
                            </a:xfrm>
                            <a:custGeom>
                              <a:avLst/>
                              <a:gdLst>
                                <a:gd name="T0" fmla="+- 0 3052 3052"/>
                                <a:gd name="T1" fmla="*/ 3052 h 360"/>
                                <a:gd name="T2" fmla="+- 0 3412 3052"/>
                                <a:gd name="T3" fmla="*/ 3412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1" name="Group 324"/>
                        <wpg:cNvGrpSpPr>
                          <a:grpSpLocks/>
                        </wpg:cNvGrpSpPr>
                        <wpg:grpSpPr bwMode="auto">
                          <a:xfrm>
                            <a:off x="2566" y="2512"/>
                            <a:ext cx="900" cy="540"/>
                            <a:chOff x="2566" y="2512"/>
                            <a:chExt cx="900" cy="540"/>
                          </a:xfrm>
                        </wpg:grpSpPr>
                        <wps:wsp>
                          <wps:cNvPr id="3272" name="Freeform 325"/>
                          <wps:cNvSpPr>
                            <a:spLocks/>
                          </wps:cNvSpPr>
                          <wps:spPr bwMode="auto">
                            <a:xfrm>
                              <a:off x="2566" y="2512"/>
                              <a:ext cx="900" cy="540"/>
                            </a:xfrm>
                            <a:custGeom>
                              <a:avLst/>
                              <a:gdLst>
                                <a:gd name="T0" fmla="+- 0 2566 2566"/>
                                <a:gd name="T1" fmla="*/ T0 w 900"/>
                                <a:gd name="T2" fmla="+- 0 3052 2512"/>
                                <a:gd name="T3" fmla="*/ 3052 h 540"/>
                                <a:gd name="T4" fmla="+- 0 3466 2566"/>
                                <a:gd name="T5" fmla="*/ T4 w 900"/>
                                <a:gd name="T6" fmla="+- 0 3052 2512"/>
                                <a:gd name="T7" fmla="*/ 3052 h 540"/>
                                <a:gd name="T8" fmla="+- 0 3466 2566"/>
                                <a:gd name="T9" fmla="*/ T8 w 900"/>
                                <a:gd name="T10" fmla="+- 0 2512 2512"/>
                                <a:gd name="T11" fmla="*/ 2512 h 540"/>
                                <a:gd name="T12" fmla="+- 0 2566 2566"/>
                                <a:gd name="T13" fmla="*/ T12 w 900"/>
                                <a:gd name="T14" fmla="+- 0 2512 2512"/>
                                <a:gd name="T15" fmla="*/ 2512 h 540"/>
                                <a:gd name="T16" fmla="+- 0 2566 2566"/>
                                <a:gd name="T17" fmla="*/ T16 w 900"/>
                                <a:gd name="T18" fmla="+- 0 3052 2512"/>
                                <a:gd name="T19" fmla="*/ 3052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3" name="Group 322"/>
                        <wpg:cNvGrpSpPr>
                          <a:grpSpLocks/>
                        </wpg:cNvGrpSpPr>
                        <wpg:grpSpPr bwMode="auto">
                          <a:xfrm>
                            <a:off x="3646" y="2512"/>
                            <a:ext cx="900" cy="540"/>
                            <a:chOff x="3646" y="2512"/>
                            <a:chExt cx="900" cy="540"/>
                          </a:xfrm>
                        </wpg:grpSpPr>
                        <wps:wsp>
                          <wps:cNvPr id="3274" name="Freeform 323"/>
                          <wps:cNvSpPr>
                            <a:spLocks/>
                          </wps:cNvSpPr>
                          <wps:spPr bwMode="auto">
                            <a:xfrm>
                              <a:off x="3646" y="2512"/>
                              <a:ext cx="900" cy="540"/>
                            </a:xfrm>
                            <a:custGeom>
                              <a:avLst/>
                              <a:gdLst>
                                <a:gd name="T0" fmla="+- 0 3646 3646"/>
                                <a:gd name="T1" fmla="*/ T0 w 900"/>
                                <a:gd name="T2" fmla="+- 0 3052 2512"/>
                                <a:gd name="T3" fmla="*/ 3052 h 540"/>
                                <a:gd name="T4" fmla="+- 0 4546 3646"/>
                                <a:gd name="T5" fmla="*/ T4 w 900"/>
                                <a:gd name="T6" fmla="+- 0 3052 2512"/>
                                <a:gd name="T7" fmla="*/ 3052 h 540"/>
                                <a:gd name="T8" fmla="+- 0 4546 3646"/>
                                <a:gd name="T9" fmla="*/ T8 w 900"/>
                                <a:gd name="T10" fmla="+- 0 2512 2512"/>
                                <a:gd name="T11" fmla="*/ 2512 h 540"/>
                                <a:gd name="T12" fmla="+- 0 3646 3646"/>
                                <a:gd name="T13" fmla="*/ T12 w 900"/>
                                <a:gd name="T14" fmla="+- 0 2512 2512"/>
                                <a:gd name="T15" fmla="*/ 2512 h 540"/>
                                <a:gd name="T16" fmla="+- 0 3646 3646"/>
                                <a:gd name="T17" fmla="*/ T16 w 900"/>
                                <a:gd name="T18" fmla="+- 0 3052 2512"/>
                                <a:gd name="T19" fmla="*/ 3052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5" name="Group 320"/>
                        <wpg:cNvGrpSpPr>
                          <a:grpSpLocks/>
                        </wpg:cNvGrpSpPr>
                        <wpg:grpSpPr bwMode="auto">
                          <a:xfrm>
                            <a:off x="4682" y="2500"/>
                            <a:ext cx="900" cy="600"/>
                            <a:chOff x="4682" y="2500"/>
                            <a:chExt cx="900" cy="600"/>
                          </a:xfrm>
                        </wpg:grpSpPr>
                        <wps:wsp>
                          <wps:cNvPr id="3276" name="Freeform 321"/>
                          <wps:cNvSpPr>
                            <a:spLocks/>
                          </wps:cNvSpPr>
                          <wps:spPr bwMode="auto">
                            <a:xfrm>
                              <a:off x="4682" y="2500"/>
                              <a:ext cx="900" cy="600"/>
                            </a:xfrm>
                            <a:custGeom>
                              <a:avLst/>
                              <a:gdLst>
                                <a:gd name="T0" fmla="+- 0 4682 4682"/>
                                <a:gd name="T1" fmla="*/ T0 w 900"/>
                                <a:gd name="T2" fmla="+- 0 3100 2500"/>
                                <a:gd name="T3" fmla="*/ 3100 h 600"/>
                                <a:gd name="T4" fmla="+- 0 5582 4682"/>
                                <a:gd name="T5" fmla="*/ T4 w 900"/>
                                <a:gd name="T6" fmla="+- 0 3100 2500"/>
                                <a:gd name="T7" fmla="*/ 3100 h 600"/>
                                <a:gd name="T8" fmla="+- 0 5582 4682"/>
                                <a:gd name="T9" fmla="*/ T8 w 900"/>
                                <a:gd name="T10" fmla="+- 0 2500 2500"/>
                                <a:gd name="T11" fmla="*/ 2500 h 600"/>
                                <a:gd name="T12" fmla="+- 0 4682 4682"/>
                                <a:gd name="T13" fmla="*/ T12 w 900"/>
                                <a:gd name="T14" fmla="+- 0 2500 2500"/>
                                <a:gd name="T15" fmla="*/ 2500 h 600"/>
                                <a:gd name="T16" fmla="+- 0 4682 4682"/>
                                <a:gd name="T17" fmla="*/ T16 w 900"/>
                                <a:gd name="T18" fmla="+- 0 3100 2500"/>
                                <a:gd name="T19" fmla="*/ 3100 h 600"/>
                              </a:gdLst>
                              <a:ahLst/>
                              <a:cxnLst>
                                <a:cxn ang="0">
                                  <a:pos x="T1" y="T3"/>
                                </a:cxn>
                                <a:cxn ang="0">
                                  <a:pos x="T5" y="T7"/>
                                </a:cxn>
                                <a:cxn ang="0">
                                  <a:pos x="T9" y="T11"/>
                                </a:cxn>
                                <a:cxn ang="0">
                                  <a:pos x="T13" y="T15"/>
                                </a:cxn>
                                <a:cxn ang="0">
                                  <a:pos x="T17" y="T19"/>
                                </a:cxn>
                              </a:cxnLst>
                              <a:rect l="0" t="0" r="r" b="b"/>
                              <a:pathLst>
                                <a:path w="900" h="600">
                                  <a:moveTo>
                                    <a:pt x="0" y="600"/>
                                  </a:moveTo>
                                  <a:lnTo>
                                    <a:pt x="900" y="600"/>
                                  </a:lnTo>
                                  <a:lnTo>
                                    <a:pt x="900" y="0"/>
                                  </a:lnTo>
                                  <a:lnTo>
                                    <a:pt x="0" y="0"/>
                                  </a:lnTo>
                                  <a:lnTo>
                                    <a:pt x="0" y="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7" name="Group 318"/>
                        <wpg:cNvGrpSpPr>
                          <a:grpSpLocks/>
                        </wpg:cNvGrpSpPr>
                        <wpg:grpSpPr bwMode="auto">
                          <a:xfrm>
                            <a:off x="5806" y="2512"/>
                            <a:ext cx="900" cy="540"/>
                            <a:chOff x="5806" y="2512"/>
                            <a:chExt cx="900" cy="540"/>
                          </a:xfrm>
                        </wpg:grpSpPr>
                        <wps:wsp>
                          <wps:cNvPr id="3278" name="Freeform 319"/>
                          <wps:cNvSpPr>
                            <a:spLocks/>
                          </wps:cNvSpPr>
                          <wps:spPr bwMode="auto">
                            <a:xfrm>
                              <a:off x="5806" y="2512"/>
                              <a:ext cx="900" cy="540"/>
                            </a:xfrm>
                            <a:custGeom>
                              <a:avLst/>
                              <a:gdLst>
                                <a:gd name="T0" fmla="+- 0 5806 5806"/>
                                <a:gd name="T1" fmla="*/ T0 w 900"/>
                                <a:gd name="T2" fmla="+- 0 3052 2512"/>
                                <a:gd name="T3" fmla="*/ 3052 h 540"/>
                                <a:gd name="T4" fmla="+- 0 6706 5806"/>
                                <a:gd name="T5" fmla="*/ T4 w 900"/>
                                <a:gd name="T6" fmla="+- 0 3052 2512"/>
                                <a:gd name="T7" fmla="*/ 3052 h 540"/>
                                <a:gd name="T8" fmla="+- 0 6706 5806"/>
                                <a:gd name="T9" fmla="*/ T8 w 900"/>
                                <a:gd name="T10" fmla="+- 0 2512 2512"/>
                                <a:gd name="T11" fmla="*/ 2512 h 540"/>
                                <a:gd name="T12" fmla="+- 0 5806 5806"/>
                                <a:gd name="T13" fmla="*/ T12 w 900"/>
                                <a:gd name="T14" fmla="+- 0 2512 2512"/>
                                <a:gd name="T15" fmla="*/ 2512 h 540"/>
                                <a:gd name="T16" fmla="+- 0 5806 5806"/>
                                <a:gd name="T17" fmla="*/ T16 w 900"/>
                                <a:gd name="T18" fmla="+- 0 3052 2512"/>
                                <a:gd name="T19" fmla="*/ 3052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9" name="Group 314"/>
                        <wpg:cNvGrpSpPr>
                          <a:grpSpLocks/>
                        </wpg:cNvGrpSpPr>
                        <wpg:grpSpPr bwMode="auto">
                          <a:xfrm>
                            <a:off x="2866" y="2142"/>
                            <a:ext cx="120" cy="370"/>
                            <a:chOff x="2866" y="2142"/>
                            <a:chExt cx="120" cy="370"/>
                          </a:xfrm>
                        </wpg:grpSpPr>
                        <wps:wsp>
                          <wps:cNvPr id="3280" name="Freeform 317"/>
                          <wps:cNvSpPr>
                            <a:spLocks/>
                          </wps:cNvSpPr>
                          <wps:spPr bwMode="auto">
                            <a:xfrm>
                              <a:off x="2866" y="2142"/>
                              <a:ext cx="120" cy="370"/>
                            </a:xfrm>
                            <a:custGeom>
                              <a:avLst/>
                              <a:gdLst>
                                <a:gd name="T0" fmla="+- 0 2916 2866"/>
                                <a:gd name="T1" fmla="*/ T0 w 120"/>
                                <a:gd name="T2" fmla="+- 0 2392 2142"/>
                                <a:gd name="T3" fmla="*/ 2392 h 370"/>
                                <a:gd name="T4" fmla="+- 0 2866 2866"/>
                                <a:gd name="T5" fmla="*/ T4 w 120"/>
                                <a:gd name="T6" fmla="+- 0 2392 2142"/>
                                <a:gd name="T7" fmla="*/ 2392 h 370"/>
                                <a:gd name="T8" fmla="+- 0 2926 2866"/>
                                <a:gd name="T9" fmla="*/ T8 w 120"/>
                                <a:gd name="T10" fmla="+- 0 2512 2142"/>
                                <a:gd name="T11" fmla="*/ 2512 h 370"/>
                                <a:gd name="T12" fmla="+- 0 2971 2866"/>
                                <a:gd name="T13" fmla="*/ T12 w 120"/>
                                <a:gd name="T14" fmla="+- 0 2422 2142"/>
                                <a:gd name="T15" fmla="*/ 2422 h 370"/>
                                <a:gd name="T16" fmla="+- 0 2920 2866"/>
                                <a:gd name="T17" fmla="*/ T16 w 120"/>
                                <a:gd name="T18" fmla="+- 0 2422 2142"/>
                                <a:gd name="T19" fmla="*/ 2422 h 370"/>
                                <a:gd name="T20" fmla="+- 0 2916 2866"/>
                                <a:gd name="T21" fmla="*/ T20 w 120"/>
                                <a:gd name="T22" fmla="+- 0 2418 2142"/>
                                <a:gd name="T23" fmla="*/ 2418 h 370"/>
                                <a:gd name="T24" fmla="+- 0 2916 286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1" name="Freeform 316"/>
                          <wps:cNvSpPr>
                            <a:spLocks/>
                          </wps:cNvSpPr>
                          <wps:spPr bwMode="auto">
                            <a:xfrm>
                              <a:off x="2866" y="2142"/>
                              <a:ext cx="120" cy="370"/>
                            </a:xfrm>
                            <a:custGeom>
                              <a:avLst/>
                              <a:gdLst>
                                <a:gd name="T0" fmla="+- 0 2932 2866"/>
                                <a:gd name="T1" fmla="*/ T0 w 120"/>
                                <a:gd name="T2" fmla="+- 0 2142 2142"/>
                                <a:gd name="T3" fmla="*/ 2142 h 370"/>
                                <a:gd name="T4" fmla="+- 0 2920 2866"/>
                                <a:gd name="T5" fmla="*/ T4 w 120"/>
                                <a:gd name="T6" fmla="+- 0 2142 2142"/>
                                <a:gd name="T7" fmla="*/ 2142 h 370"/>
                                <a:gd name="T8" fmla="+- 0 2916 2866"/>
                                <a:gd name="T9" fmla="*/ T8 w 120"/>
                                <a:gd name="T10" fmla="+- 0 2146 2142"/>
                                <a:gd name="T11" fmla="*/ 2146 h 370"/>
                                <a:gd name="T12" fmla="+- 0 2916 2866"/>
                                <a:gd name="T13" fmla="*/ T12 w 120"/>
                                <a:gd name="T14" fmla="+- 0 2418 2142"/>
                                <a:gd name="T15" fmla="*/ 2418 h 370"/>
                                <a:gd name="T16" fmla="+- 0 2920 2866"/>
                                <a:gd name="T17" fmla="*/ T16 w 120"/>
                                <a:gd name="T18" fmla="+- 0 2422 2142"/>
                                <a:gd name="T19" fmla="*/ 2422 h 370"/>
                                <a:gd name="T20" fmla="+- 0 2932 2866"/>
                                <a:gd name="T21" fmla="*/ T20 w 120"/>
                                <a:gd name="T22" fmla="+- 0 2422 2142"/>
                                <a:gd name="T23" fmla="*/ 2422 h 370"/>
                                <a:gd name="T24" fmla="+- 0 2936 2866"/>
                                <a:gd name="T25" fmla="*/ T24 w 120"/>
                                <a:gd name="T26" fmla="+- 0 2418 2142"/>
                                <a:gd name="T27" fmla="*/ 2418 h 370"/>
                                <a:gd name="T28" fmla="+- 0 2936 2866"/>
                                <a:gd name="T29" fmla="*/ T28 w 120"/>
                                <a:gd name="T30" fmla="+- 0 2146 2142"/>
                                <a:gd name="T31" fmla="*/ 2146 h 370"/>
                                <a:gd name="T32" fmla="+- 0 2932 286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2" name="Freeform 315"/>
                          <wps:cNvSpPr>
                            <a:spLocks/>
                          </wps:cNvSpPr>
                          <wps:spPr bwMode="auto">
                            <a:xfrm>
                              <a:off x="2866" y="2142"/>
                              <a:ext cx="120" cy="370"/>
                            </a:xfrm>
                            <a:custGeom>
                              <a:avLst/>
                              <a:gdLst>
                                <a:gd name="T0" fmla="+- 0 2986 2866"/>
                                <a:gd name="T1" fmla="*/ T0 w 120"/>
                                <a:gd name="T2" fmla="+- 0 2392 2142"/>
                                <a:gd name="T3" fmla="*/ 2392 h 370"/>
                                <a:gd name="T4" fmla="+- 0 2936 2866"/>
                                <a:gd name="T5" fmla="*/ T4 w 120"/>
                                <a:gd name="T6" fmla="+- 0 2392 2142"/>
                                <a:gd name="T7" fmla="*/ 2392 h 370"/>
                                <a:gd name="T8" fmla="+- 0 2936 2866"/>
                                <a:gd name="T9" fmla="*/ T8 w 120"/>
                                <a:gd name="T10" fmla="+- 0 2418 2142"/>
                                <a:gd name="T11" fmla="*/ 2418 h 370"/>
                                <a:gd name="T12" fmla="+- 0 2932 2866"/>
                                <a:gd name="T13" fmla="*/ T12 w 120"/>
                                <a:gd name="T14" fmla="+- 0 2422 2142"/>
                                <a:gd name="T15" fmla="*/ 2422 h 370"/>
                                <a:gd name="T16" fmla="+- 0 2971 2866"/>
                                <a:gd name="T17" fmla="*/ T16 w 120"/>
                                <a:gd name="T18" fmla="+- 0 2422 2142"/>
                                <a:gd name="T19" fmla="*/ 2422 h 370"/>
                                <a:gd name="T20" fmla="+- 0 2986 286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83" name="Group 310"/>
                        <wpg:cNvGrpSpPr>
                          <a:grpSpLocks/>
                        </wpg:cNvGrpSpPr>
                        <wpg:grpSpPr bwMode="auto">
                          <a:xfrm>
                            <a:off x="3946" y="2142"/>
                            <a:ext cx="120" cy="370"/>
                            <a:chOff x="3946" y="2142"/>
                            <a:chExt cx="120" cy="370"/>
                          </a:xfrm>
                        </wpg:grpSpPr>
                        <wps:wsp>
                          <wps:cNvPr id="3284" name="Freeform 313"/>
                          <wps:cNvSpPr>
                            <a:spLocks/>
                          </wps:cNvSpPr>
                          <wps:spPr bwMode="auto">
                            <a:xfrm>
                              <a:off x="3946" y="2142"/>
                              <a:ext cx="120" cy="370"/>
                            </a:xfrm>
                            <a:custGeom>
                              <a:avLst/>
                              <a:gdLst>
                                <a:gd name="T0" fmla="+- 0 3996 3946"/>
                                <a:gd name="T1" fmla="*/ T0 w 120"/>
                                <a:gd name="T2" fmla="+- 0 2392 2142"/>
                                <a:gd name="T3" fmla="*/ 2392 h 370"/>
                                <a:gd name="T4" fmla="+- 0 3946 3946"/>
                                <a:gd name="T5" fmla="*/ T4 w 120"/>
                                <a:gd name="T6" fmla="+- 0 2392 2142"/>
                                <a:gd name="T7" fmla="*/ 2392 h 370"/>
                                <a:gd name="T8" fmla="+- 0 4006 3946"/>
                                <a:gd name="T9" fmla="*/ T8 w 120"/>
                                <a:gd name="T10" fmla="+- 0 2512 2142"/>
                                <a:gd name="T11" fmla="*/ 2512 h 370"/>
                                <a:gd name="T12" fmla="+- 0 4051 3946"/>
                                <a:gd name="T13" fmla="*/ T12 w 120"/>
                                <a:gd name="T14" fmla="+- 0 2422 2142"/>
                                <a:gd name="T15" fmla="*/ 2422 h 370"/>
                                <a:gd name="T16" fmla="+- 0 4000 3946"/>
                                <a:gd name="T17" fmla="*/ T16 w 120"/>
                                <a:gd name="T18" fmla="+- 0 2422 2142"/>
                                <a:gd name="T19" fmla="*/ 2422 h 370"/>
                                <a:gd name="T20" fmla="+- 0 3996 3946"/>
                                <a:gd name="T21" fmla="*/ T20 w 120"/>
                                <a:gd name="T22" fmla="+- 0 2418 2142"/>
                                <a:gd name="T23" fmla="*/ 2418 h 370"/>
                                <a:gd name="T24" fmla="+- 0 3996 394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5" name="Freeform 312"/>
                          <wps:cNvSpPr>
                            <a:spLocks/>
                          </wps:cNvSpPr>
                          <wps:spPr bwMode="auto">
                            <a:xfrm>
                              <a:off x="3946" y="2142"/>
                              <a:ext cx="120" cy="370"/>
                            </a:xfrm>
                            <a:custGeom>
                              <a:avLst/>
                              <a:gdLst>
                                <a:gd name="T0" fmla="+- 0 4012 3946"/>
                                <a:gd name="T1" fmla="*/ T0 w 120"/>
                                <a:gd name="T2" fmla="+- 0 2142 2142"/>
                                <a:gd name="T3" fmla="*/ 2142 h 370"/>
                                <a:gd name="T4" fmla="+- 0 4000 3946"/>
                                <a:gd name="T5" fmla="*/ T4 w 120"/>
                                <a:gd name="T6" fmla="+- 0 2142 2142"/>
                                <a:gd name="T7" fmla="*/ 2142 h 370"/>
                                <a:gd name="T8" fmla="+- 0 3996 3946"/>
                                <a:gd name="T9" fmla="*/ T8 w 120"/>
                                <a:gd name="T10" fmla="+- 0 2146 2142"/>
                                <a:gd name="T11" fmla="*/ 2146 h 370"/>
                                <a:gd name="T12" fmla="+- 0 3996 3946"/>
                                <a:gd name="T13" fmla="*/ T12 w 120"/>
                                <a:gd name="T14" fmla="+- 0 2418 2142"/>
                                <a:gd name="T15" fmla="*/ 2418 h 370"/>
                                <a:gd name="T16" fmla="+- 0 4000 3946"/>
                                <a:gd name="T17" fmla="*/ T16 w 120"/>
                                <a:gd name="T18" fmla="+- 0 2422 2142"/>
                                <a:gd name="T19" fmla="*/ 2422 h 370"/>
                                <a:gd name="T20" fmla="+- 0 4012 3946"/>
                                <a:gd name="T21" fmla="*/ T20 w 120"/>
                                <a:gd name="T22" fmla="+- 0 2422 2142"/>
                                <a:gd name="T23" fmla="*/ 2422 h 370"/>
                                <a:gd name="T24" fmla="+- 0 4016 3946"/>
                                <a:gd name="T25" fmla="*/ T24 w 120"/>
                                <a:gd name="T26" fmla="+- 0 2418 2142"/>
                                <a:gd name="T27" fmla="*/ 2418 h 370"/>
                                <a:gd name="T28" fmla="+- 0 4016 3946"/>
                                <a:gd name="T29" fmla="*/ T28 w 120"/>
                                <a:gd name="T30" fmla="+- 0 2146 2142"/>
                                <a:gd name="T31" fmla="*/ 2146 h 370"/>
                                <a:gd name="T32" fmla="+- 0 4012 394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6" name="Freeform 311"/>
                          <wps:cNvSpPr>
                            <a:spLocks/>
                          </wps:cNvSpPr>
                          <wps:spPr bwMode="auto">
                            <a:xfrm>
                              <a:off x="3946" y="2142"/>
                              <a:ext cx="120" cy="370"/>
                            </a:xfrm>
                            <a:custGeom>
                              <a:avLst/>
                              <a:gdLst>
                                <a:gd name="T0" fmla="+- 0 4066 3946"/>
                                <a:gd name="T1" fmla="*/ T0 w 120"/>
                                <a:gd name="T2" fmla="+- 0 2392 2142"/>
                                <a:gd name="T3" fmla="*/ 2392 h 370"/>
                                <a:gd name="T4" fmla="+- 0 4016 3946"/>
                                <a:gd name="T5" fmla="*/ T4 w 120"/>
                                <a:gd name="T6" fmla="+- 0 2392 2142"/>
                                <a:gd name="T7" fmla="*/ 2392 h 370"/>
                                <a:gd name="T8" fmla="+- 0 4016 3946"/>
                                <a:gd name="T9" fmla="*/ T8 w 120"/>
                                <a:gd name="T10" fmla="+- 0 2418 2142"/>
                                <a:gd name="T11" fmla="*/ 2418 h 370"/>
                                <a:gd name="T12" fmla="+- 0 4012 3946"/>
                                <a:gd name="T13" fmla="*/ T12 w 120"/>
                                <a:gd name="T14" fmla="+- 0 2422 2142"/>
                                <a:gd name="T15" fmla="*/ 2422 h 370"/>
                                <a:gd name="T16" fmla="+- 0 4051 3946"/>
                                <a:gd name="T17" fmla="*/ T16 w 120"/>
                                <a:gd name="T18" fmla="+- 0 2422 2142"/>
                                <a:gd name="T19" fmla="*/ 2422 h 370"/>
                                <a:gd name="T20" fmla="+- 0 4066 394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87" name="Group 306"/>
                        <wpg:cNvGrpSpPr>
                          <a:grpSpLocks/>
                        </wpg:cNvGrpSpPr>
                        <wpg:grpSpPr bwMode="auto">
                          <a:xfrm>
                            <a:off x="5026" y="2142"/>
                            <a:ext cx="120" cy="370"/>
                            <a:chOff x="5026" y="2142"/>
                            <a:chExt cx="120" cy="370"/>
                          </a:xfrm>
                        </wpg:grpSpPr>
                        <wps:wsp>
                          <wps:cNvPr id="3288" name="Freeform 309"/>
                          <wps:cNvSpPr>
                            <a:spLocks/>
                          </wps:cNvSpPr>
                          <wps:spPr bwMode="auto">
                            <a:xfrm>
                              <a:off x="5026" y="2142"/>
                              <a:ext cx="120" cy="370"/>
                            </a:xfrm>
                            <a:custGeom>
                              <a:avLst/>
                              <a:gdLst>
                                <a:gd name="T0" fmla="+- 0 5076 5026"/>
                                <a:gd name="T1" fmla="*/ T0 w 120"/>
                                <a:gd name="T2" fmla="+- 0 2392 2142"/>
                                <a:gd name="T3" fmla="*/ 2392 h 370"/>
                                <a:gd name="T4" fmla="+- 0 5026 5026"/>
                                <a:gd name="T5" fmla="*/ T4 w 120"/>
                                <a:gd name="T6" fmla="+- 0 2392 2142"/>
                                <a:gd name="T7" fmla="*/ 2392 h 370"/>
                                <a:gd name="T8" fmla="+- 0 5086 5026"/>
                                <a:gd name="T9" fmla="*/ T8 w 120"/>
                                <a:gd name="T10" fmla="+- 0 2512 2142"/>
                                <a:gd name="T11" fmla="*/ 2512 h 370"/>
                                <a:gd name="T12" fmla="+- 0 5131 5026"/>
                                <a:gd name="T13" fmla="*/ T12 w 120"/>
                                <a:gd name="T14" fmla="+- 0 2422 2142"/>
                                <a:gd name="T15" fmla="*/ 2422 h 370"/>
                                <a:gd name="T16" fmla="+- 0 5080 5026"/>
                                <a:gd name="T17" fmla="*/ T16 w 120"/>
                                <a:gd name="T18" fmla="+- 0 2422 2142"/>
                                <a:gd name="T19" fmla="*/ 2422 h 370"/>
                                <a:gd name="T20" fmla="+- 0 5076 5026"/>
                                <a:gd name="T21" fmla="*/ T20 w 120"/>
                                <a:gd name="T22" fmla="+- 0 2418 2142"/>
                                <a:gd name="T23" fmla="*/ 2418 h 370"/>
                                <a:gd name="T24" fmla="+- 0 5076 502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9" name="Freeform 308"/>
                          <wps:cNvSpPr>
                            <a:spLocks/>
                          </wps:cNvSpPr>
                          <wps:spPr bwMode="auto">
                            <a:xfrm>
                              <a:off x="5026" y="2142"/>
                              <a:ext cx="120" cy="370"/>
                            </a:xfrm>
                            <a:custGeom>
                              <a:avLst/>
                              <a:gdLst>
                                <a:gd name="T0" fmla="+- 0 5092 5026"/>
                                <a:gd name="T1" fmla="*/ T0 w 120"/>
                                <a:gd name="T2" fmla="+- 0 2142 2142"/>
                                <a:gd name="T3" fmla="*/ 2142 h 370"/>
                                <a:gd name="T4" fmla="+- 0 5080 5026"/>
                                <a:gd name="T5" fmla="*/ T4 w 120"/>
                                <a:gd name="T6" fmla="+- 0 2142 2142"/>
                                <a:gd name="T7" fmla="*/ 2142 h 370"/>
                                <a:gd name="T8" fmla="+- 0 5076 5026"/>
                                <a:gd name="T9" fmla="*/ T8 w 120"/>
                                <a:gd name="T10" fmla="+- 0 2146 2142"/>
                                <a:gd name="T11" fmla="*/ 2146 h 370"/>
                                <a:gd name="T12" fmla="+- 0 5076 5026"/>
                                <a:gd name="T13" fmla="*/ T12 w 120"/>
                                <a:gd name="T14" fmla="+- 0 2418 2142"/>
                                <a:gd name="T15" fmla="*/ 2418 h 370"/>
                                <a:gd name="T16" fmla="+- 0 5080 5026"/>
                                <a:gd name="T17" fmla="*/ T16 w 120"/>
                                <a:gd name="T18" fmla="+- 0 2422 2142"/>
                                <a:gd name="T19" fmla="*/ 2422 h 370"/>
                                <a:gd name="T20" fmla="+- 0 5092 5026"/>
                                <a:gd name="T21" fmla="*/ T20 w 120"/>
                                <a:gd name="T22" fmla="+- 0 2422 2142"/>
                                <a:gd name="T23" fmla="*/ 2422 h 370"/>
                                <a:gd name="T24" fmla="+- 0 5096 5026"/>
                                <a:gd name="T25" fmla="*/ T24 w 120"/>
                                <a:gd name="T26" fmla="+- 0 2418 2142"/>
                                <a:gd name="T27" fmla="*/ 2418 h 370"/>
                                <a:gd name="T28" fmla="+- 0 5096 5026"/>
                                <a:gd name="T29" fmla="*/ T28 w 120"/>
                                <a:gd name="T30" fmla="+- 0 2146 2142"/>
                                <a:gd name="T31" fmla="*/ 2146 h 370"/>
                                <a:gd name="T32" fmla="+- 0 5092 502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0" name="Freeform 307"/>
                          <wps:cNvSpPr>
                            <a:spLocks/>
                          </wps:cNvSpPr>
                          <wps:spPr bwMode="auto">
                            <a:xfrm>
                              <a:off x="5026" y="2142"/>
                              <a:ext cx="120" cy="370"/>
                            </a:xfrm>
                            <a:custGeom>
                              <a:avLst/>
                              <a:gdLst>
                                <a:gd name="T0" fmla="+- 0 5146 5026"/>
                                <a:gd name="T1" fmla="*/ T0 w 120"/>
                                <a:gd name="T2" fmla="+- 0 2392 2142"/>
                                <a:gd name="T3" fmla="*/ 2392 h 370"/>
                                <a:gd name="T4" fmla="+- 0 5096 5026"/>
                                <a:gd name="T5" fmla="*/ T4 w 120"/>
                                <a:gd name="T6" fmla="+- 0 2392 2142"/>
                                <a:gd name="T7" fmla="*/ 2392 h 370"/>
                                <a:gd name="T8" fmla="+- 0 5096 5026"/>
                                <a:gd name="T9" fmla="*/ T8 w 120"/>
                                <a:gd name="T10" fmla="+- 0 2418 2142"/>
                                <a:gd name="T11" fmla="*/ 2418 h 370"/>
                                <a:gd name="T12" fmla="+- 0 5092 5026"/>
                                <a:gd name="T13" fmla="*/ T12 w 120"/>
                                <a:gd name="T14" fmla="+- 0 2422 2142"/>
                                <a:gd name="T15" fmla="*/ 2422 h 370"/>
                                <a:gd name="T16" fmla="+- 0 5131 5026"/>
                                <a:gd name="T17" fmla="*/ T16 w 120"/>
                                <a:gd name="T18" fmla="+- 0 2422 2142"/>
                                <a:gd name="T19" fmla="*/ 2422 h 370"/>
                                <a:gd name="T20" fmla="+- 0 5146 502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91" name="Group 302"/>
                        <wpg:cNvGrpSpPr>
                          <a:grpSpLocks/>
                        </wpg:cNvGrpSpPr>
                        <wpg:grpSpPr bwMode="auto">
                          <a:xfrm>
                            <a:off x="6286" y="2142"/>
                            <a:ext cx="120" cy="370"/>
                            <a:chOff x="6286" y="2142"/>
                            <a:chExt cx="120" cy="370"/>
                          </a:xfrm>
                        </wpg:grpSpPr>
                        <wps:wsp>
                          <wps:cNvPr id="3292" name="Freeform 305"/>
                          <wps:cNvSpPr>
                            <a:spLocks/>
                          </wps:cNvSpPr>
                          <wps:spPr bwMode="auto">
                            <a:xfrm>
                              <a:off x="6286" y="2142"/>
                              <a:ext cx="120" cy="370"/>
                            </a:xfrm>
                            <a:custGeom>
                              <a:avLst/>
                              <a:gdLst>
                                <a:gd name="T0" fmla="+- 0 6336 6286"/>
                                <a:gd name="T1" fmla="*/ T0 w 120"/>
                                <a:gd name="T2" fmla="+- 0 2392 2142"/>
                                <a:gd name="T3" fmla="*/ 2392 h 370"/>
                                <a:gd name="T4" fmla="+- 0 6286 6286"/>
                                <a:gd name="T5" fmla="*/ T4 w 120"/>
                                <a:gd name="T6" fmla="+- 0 2392 2142"/>
                                <a:gd name="T7" fmla="*/ 2392 h 370"/>
                                <a:gd name="T8" fmla="+- 0 6346 6286"/>
                                <a:gd name="T9" fmla="*/ T8 w 120"/>
                                <a:gd name="T10" fmla="+- 0 2512 2142"/>
                                <a:gd name="T11" fmla="*/ 2512 h 370"/>
                                <a:gd name="T12" fmla="+- 0 6391 6286"/>
                                <a:gd name="T13" fmla="*/ T12 w 120"/>
                                <a:gd name="T14" fmla="+- 0 2422 2142"/>
                                <a:gd name="T15" fmla="*/ 2422 h 370"/>
                                <a:gd name="T16" fmla="+- 0 6340 6286"/>
                                <a:gd name="T17" fmla="*/ T16 w 120"/>
                                <a:gd name="T18" fmla="+- 0 2422 2142"/>
                                <a:gd name="T19" fmla="*/ 2422 h 370"/>
                                <a:gd name="T20" fmla="+- 0 6336 6286"/>
                                <a:gd name="T21" fmla="*/ T20 w 120"/>
                                <a:gd name="T22" fmla="+- 0 2418 2142"/>
                                <a:gd name="T23" fmla="*/ 2418 h 370"/>
                                <a:gd name="T24" fmla="+- 0 6336 628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3" name="Freeform 304"/>
                          <wps:cNvSpPr>
                            <a:spLocks/>
                          </wps:cNvSpPr>
                          <wps:spPr bwMode="auto">
                            <a:xfrm>
                              <a:off x="6286" y="2142"/>
                              <a:ext cx="120" cy="370"/>
                            </a:xfrm>
                            <a:custGeom>
                              <a:avLst/>
                              <a:gdLst>
                                <a:gd name="T0" fmla="+- 0 6352 6286"/>
                                <a:gd name="T1" fmla="*/ T0 w 120"/>
                                <a:gd name="T2" fmla="+- 0 2142 2142"/>
                                <a:gd name="T3" fmla="*/ 2142 h 370"/>
                                <a:gd name="T4" fmla="+- 0 6340 6286"/>
                                <a:gd name="T5" fmla="*/ T4 w 120"/>
                                <a:gd name="T6" fmla="+- 0 2142 2142"/>
                                <a:gd name="T7" fmla="*/ 2142 h 370"/>
                                <a:gd name="T8" fmla="+- 0 6336 6286"/>
                                <a:gd name="T9" fmla="*/ T8 w 120"/>
                                <a:gd name="T10" fmla="+- 0 2146 2142"/>
                                <a:gd name="T11" fmla="*/ 2146 h 370"/>
                                <a:gd name="T12" fmla="+- 0 6336 6286"/>
                                <a:gd name="T13" fmla="*/ T12 w 120"/>
                                <a:gd name="T14" fmla="+- 0 2418 2142"/>
                                <a:gd name="T15" fmla="*/ 2418 h 370"/>
                                <a:gd name="T16" fmla="+- 0 6340 6286"/>
                                <a:gd name="T17" fmla="*/ T16 w 120"/>
                                <a:gd name="T18" fmla="+- 0 2422 2142"/>
                                <a:gd name="T19" fmla="*/ 2422 h 370"/>
                                <a:gd name="T20" fmla="+- 0 6352 6286"/>
                                <a:gd name="T21" fmla="*/ T20 w 120"/>
                                <a:gd name="T22" fmla="+- 0 2422 2142"/>
                                <a:gd name="T23" fmla="*/ 2422 h 370"/>
                                <a:gd name="T24" fmla="+- 0 6356 6286"/>
                                <a:gd name="T25" fmla="*/ T24 w 120"/>
                                <a:gd name="T26" fmla="+- 0 2418 2142"/>
                                <a:gd name="T27" fmla="*/ 2418 h 370"/>
                                <a:gd name="T28" fmla="+- 0 6356 6286"/>
                                <a:gd name="T29" fmla="*/ T28 w 120"/>
                                <a:gd name="T30" fmla="+- 0 2146 2142"/>
                                <a:gd name="T31" fmla="*/ 2146 h 370"/>
                                <a:gd name="T32" fmla="+- 0 6352 628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4" name="Freeform 303"/>
                          <wps:cNvSpPr>
                            <a:spLocks/>
                          </wps:cNvSpPr>
                          <wps:spPr bwMode="auto">
                            <a:xfrm>
                              <a:off x="6286" y="2142"/>
                              <a:ext cx="120" cy="370"/>
                            </a:xfrm>
                            <a:custGeom>
                              <a:avLst/>
                              <a:gdLst>
                                <a:gd name="T0" fmla="+- 0 6406 6286"/>
                                <a:gd name="T1" fmla="*/ T0 w 120"/>
                                <a:gd name="T2" fmla="+- 0 2392 2142"/>
                                <a:gd name="T3" fmla="*/ 2392 h 370"/>
                                <a:gd name="T4" fmla="+- 0 6356 6286"/>
                                <a:gd name="T5" fmla="*/ T4 w 120"/>
                                <a:gd name="T6" fmla="+- 0 2392 2142"/>
                                <a:gd name="T7" fmla="*/ 2392 h 370"/>
                                <a:gd name="T8" fmla="+- 0 6356 6286"/>
                                <a:gd name="T9" fmla="*/ T8 w 120"/>
                                <a:gd name="T10" fmla="+- 0 2418 2142"/>
                                <a:gd name="T11" fmla="*/ 2418 h 370"/>
                                <a:gd name="T12" fmla="+- 0 6352 6286"/>
                                <a:gd name="T13" fmla="*/ T12 w 120"/>
                                <a:gd name="T14" fmla="+- 0 2422 2142"/>
                                <a:gd name="T15" fmla="*/ 2422 h 370"/>
                                <a:gd name="T16" fmla="+- 0 6391 6286"/>
                                <a:gd name="T17" fmla="*/ T16 w 120"/>
                                <a:gd name="T18" fmla="+- 0 2422 2142"/>
                                <a:gd name="T19" fmla="*/ 2422 h 370"/>
                                <a:gd name="T20" fmla="+- 0 6406 628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95" name="Group 298"/>
                        <wpg:cNvGrpSpPr>
                          <a:grpSpLocks/>
                        </wpg:cNvGrpSpPr>
                        <wpg:grpSpPr bwMode="auto">
                          <a:xfrm>
                            <a:off x="7186" y="2142"/>
                            <a:ext cx="120" cy="370"/>
                            <a:chOff x="7186" y="2142"/>
                            <a:chExt cx="120" cy="370"/>
                          </a:xfrm>
                        </wpg:grpSpPr>
                        <wps:wsp>
                          <wps:cNvPr id="3296" name="Freeform 301"/>
                          <wps:cNvSpPr>
                            <a:spLocks/>
                          </wps:cNvSpPr>
                          <wps:spPr bwMode="auto">
                            <a:xfrm>
                              <a:off x="7186" y="2142"/>
                              <a:ext cx="120" cy="370"/>
                            </a:xfrm>
                            <a:custGeom>
                              <a:avLst/>
                              <a:gdLst>
                                <a:gd name="T0" fmla="+- 0 7236 7186"/>
                                <a:gd name="T1" fmla="*/ T0 w 120"/>
                                <a:gd name="T2" fmla="+- 0 2392 2142"/>
                                <a:gd name="T3" fmla="*/ 2392 h 370"/>
                                <a:gd name="T4" fmla="+- 0 7186 7186"/>
                                <a:gd name="T5" fmla="*/ T4 w 120"/>
                                <a:gd name="T6" fmla="+- 0 2392 2142"/>
                                <a:gd name="T7" fmla="*/ 2392 h 370"/>
                                <a:gd name="T8" fmla="+- 0 7246 7186"/>
                                <a:gd name="T9" fmla="*/ T8 w 120"/>
                                <a:gd name="T10" fmla="+- 0 2512 2142"/>
                                <a:gd name="T11" fmla="*/ 2512 h 370"/>
                                <a:gd name="T12" fmla="+- 0 7291 7186"/>
                                <a:gd name="T13" fmla="*/ T12 w 120"/>
                                <a:gd name="T14" fmla="+- 0 2422 2142"/>
                                <a:gd name="T15" fmla="*/ 2422 h 370"/>
                                <a:gd name="T16" fmla="+- 0 7240 7186"/>
                                <a:gd name="T17" fmla="*/ T16 w 120"/>
                                <a:gd name="T18" fmla="+- 0 2422 2142"/>
                                <a:gd name="T19" fmla="*/ 2422 h 370"/>
                                <a:gd name="T20" fmla="+- 0 7236 7186"/>
                                <a:gd name="T21" fmla="*/ T20 w 120"/>
                                <a:gd name="T22" fmla="+- 0 2418 2142"/>
                                <a:gd name="T23" fmla="*/ 2418 h 370"/>
                                <a:gd name="T24" fmla="+- 0 7236 718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7" name="Freeform 300"/>
                          <wps:cNvSpPr>
                            <a:spLocks/>
                          </wps:cNvSpPr>
                          <wps:spPr bwMode="auto">
                            <a:xfrm>
                              <a:off x="7186" y="2142"/>
                              <a:ext cx="120" cy="370"/>
                            </a:xfrm>
                            <a:custGeom>
                              <a:avLst/>
                              <a:gdLst>
                                <a:gd name="T0" fmla="+- 0 7252 7186"/>
                                <a:gd name="T1" fmla="*/ T0 w 120"/>
                                <a:gd name="T2" fmla="+- 0 2142 2142"/>
                                <a:gd name="T3" fmla="*/ 2142 h 370"/>
                                <a:gd name="T4" fmla="+- 0 7240 7186"/>
                                <a:gd name="T5" fmla="*/ T4 w 120"/>
                                <a:gd name="T6" fmla="+- 0 2142 2142"/>
                                <a:gd name="T7" fmla="*/ 2142 h 370"/>
                                <a:gd name="T8" fmla="+- 0 7236 7186"/>
                                <a:gd name="T9" fmla="*/ T8 w 120"/>
                                <a:gd name="T10" fmla="+- 0 2146 2142"/>
                                <a:gd name="T11" fmla="*/ 2146 h 370"/>
                                <a:gd name="T12" fmla="+- 0 7236 7186"/>
                                <a:gd name="T13" fmla="*/ T12 w 120"/>
                                <a:gd name="T14" fmla="+- 0 2418 2142"/>
                                <a:gd name="T15" fmla="*/ 2418 h 370"/>
                                <a:gd name="T16" fmla="+- 0 7240 7186"/>
                                <a:gd name="T17" fmla="*/ T16 w 120"/>
                                <a:gd name="T18" fmla="+- 0 2422 2142"/>
                                <a:gd name="T19" fmla="*/ 2422 h 370"/>
                                <a:gd name="T20" fmla="+- 0 7252 7186"/>
                                <a:gd name="T21" fmla="*/ T20 w 120"/>
                                <a:gd name="T22" fmla="+- 0 2422 2142"/>
                                <a:gd name="T23" fmla="*/ 2422 h 370"/>
                                <a:gd name="T24" fmla="+- 0 7256 7186"/>
                                <a:gd name="T25" fmla="*/ T24 w 120"/>
                                <a:gd name="T26" fmla="+- 0 2418 2142"/>
                                <a:gd name="T27" fmla="*/ 2418 h 370"/>
                                <a:gd name="T28" fmla="+- 0 7256 7186"/>
                                <a:gd name="T29" fmla="*/ T28 w 120"/>
                                <a:gd name="T30" fmla="+- 0 2146 2142"/>
                                <a:gd name="T31" fmla="*/ 2146 h 370"/>
                                <a:gd name="T32" fmla="+- 0 7252 718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8" name="Freeform 299"/>
                          <wps:cNvSpPr>
                            <a:spLocks/>
                          </wps:cNvSpPr>
                          <wps:spPr bwMode="auto">
                            <a:xfrm>
                              <a:off x="7186" y="2142"/>
                              <a:ext cx="120" cy="370"/>
                            </a:xfrm>
                            <a:custGeom>
                              <a:avLst/>
                              <a:gdLst>
                                <a:gd name="T0" fmla="+- 0 7306 7186"/>
                                <a:gd name="T1" fmla="*/ T0 w 120"/>
                                <a:gd name="T2" fmla="+- 0 2392 2142"/>
                                <a:gd name="T3" fmla="*/ 2392 h 370"/>
                                <a:gd name="T4" fmla="+- 0 7256 7186"/>
                                <a:gd name="T5" fmla="*/ T4 w 120"/>
                                <a:gd name="T6" fmla="+- 0 2392 2142"/>
                                <a:gd name="T7" fmla="*/ 2392 h 370"/>
                                <a:gd name="T8" fmla="+- 0 7256 7186"/>
                                <a:gd name="T9" fmla="*/ T8 w 120"/>
                                <a:gd name="T10" fmla="+- 0 2418 2142"/>
                                <a:gd name="T11" fmla="*/ 2418 h 370"/>
                                <a:gd name="T12" fmla="+- 0 7252 7186"/>
                                <a:gd name="T13" fmla="*/ T12 w 120"/>
                                <a:gd name="T14" fmla="+- 0 2422 2142"/>
                                <a:gd name="T15" fmla="*/ 2422 h 370"/>
                                <a:gd name="T16" fmla="+- 0 7291 7186"/>
                                <a:gd name="T17" fmla="*/ T16 w 120"/>
                                <a:gd name="T18" fmla="+- 0 2422 2142"/>
                                <a:gd name="T19" fmla="*/ 2422 h 370"/>
                                <a:gd name="T20" fmla="+- 0 7306 718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99" name="Group 296"/>
                        <wpg:cNvGrpSpPr>
                          <a:grpSpLocks/>
                        </wpg:cNvGrpSpPr>
                        <wpg:grpSpPr bwMode="auto">
                          <a:xfrm>
                            <a:off x="1486" y="2512"/>
                            <a:ext cx="900" cy="540"/>
                            <a:chOff x="1486" y="2512"/>
                            <a:chExt cx="900" cy="540"/>
                          </a:xfrm>
                        </wpg:grpSpPr>
                        <wps:wsp>
                          <wps:cNvPr id="3300" name="Freeform 297"/>
                          <wps:cNvSpPr>
                            <a:spLocks/>
                          </wps:cNvSpPr>
                          <wps:spPr bwMode="auto">
                            <a:xfrm>
                              <a:off x="1486" y="2512"/>
                              <a:ext cx="900" cy="540"/>
                            </a:xfrm>
                            <a:custGeom>
                              <a:avLst/>
                              <a:gdLst>
                                <a:gd name="T0" fmla="+- 0 1486 1486"/>
                                <a:gd name="T1" fmla="*/ T0 w 900"/>
                                <a:gd name="T2" fmla="+- 0 3052 2512"/>
                                <a:gd name="T3" fmla="*/ 3052 h 540"/>
                                <a:gd name="T4" fmla="+- 0 2386 1486"/>
                                <a:gd name="T5" fmla="*/ T4 w 900"/>
                                <a:gd name="T6" fmla="+- 0 3052 2512"/>
                                <a:gd name="T7" fmla="*/ 3052 h 540"/>
                                <a:gd name="T8" fmla="+- 0 2386 1486"/>
                                <a:gd name="T9" fmla="*/ T8 w 900"/>
                                <a:gd name="T10" fmla="+- 0 2512 2512"/>
                                <a:gd name="T11" fmla="*/ 2512 h 540"/>
                                <a:gd name="T12" fmla="+- 0 1486 1486"/>
                                <a:gd name="T13" fmla="*/ T12 w 900"/>
                                <a:gd name="T14" fmla="+- 0 2512 2512"/>
                                <a:gd name="T15" fmla="*/ 2512 h 540"/>
                                <a:gd name="T16" fmla="+- 0 1486 1486"/>
                                <a:gd name="T17" fmla="*/ T16 w 900"/>
                                <a:gd name="T18" fmla="+- 0 3052 2512"/>
                                <a:gd name="T19" fmla="*/ 3052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01" name="Group 292"/>
                        <wpg:cNvGrpSpPr>
                          <a:grpSpLocks/>
                        </wpg:cNvGrpSpPr>
                        <wpg:grpSpPr bwMode="auto">
                          <a:xfrm>
                            <a:off x="1786" y="2142"/>
                            <a:ext cx="120" cy="370"/>
                            <a:chOff x="1786" y="2142"/>
                            <a:chExt cx="120" cy="370"/>
                          </a:xfrm>
                        </wpg:grpSpPr>
                        <wps:wsp>
                          <wps:cNvPr id="3302" name="Freeform 295"/>
                          <wps:cNvSpPr>
                            <a:spLocks/>
                          </wps:cNvSpPr>
                          <wps:spPr bwMode="auto">
                            <a:xfrm>
                              <a:off x="1786" y="2142"/>
                              <a:ext cx="120" cy="370"/>
                            </a:xfrm>
                            <a:custGeom>
                              <a:avLst/>
                              <a:gdLst>
                                <a:gd name="T0" fmla="+- 0 1836 1786"/>
                                <a:gd name="T1" fmla="*/ T0 w 120"/>
                                <a:gd name="T2" fmla="+- 0 2392 2142"/>
                                <a:gd name="T3" fmla="*/ 2392 h 370"/>
                                <a:gd name="T4" fmla="+- 0 1786 1786"/>
                                <a:gd name="T5" fmla="*/ T4 w 120"/>
                                <a:gd name="T6" fmla="+- 0 2392 2142"/>
                                <a:gd name="T7" fmla="*/ 2392 h 370"/>
                                <a:gd name="T8" fmla="+- 0 1846 1786"/>
                                <a:gd name="T9" fmla="*/ T8 w 120"/>
                                <a:gd name="T10" fmla="+- 0 2512 2142"/>
                                <a:gd name="T11" fmla="*/ 2512 h 370"/>
                                <a:gd name="T12" fmla="+- 0 1891 1786"/>
                                <a:gd name="T13" fmla="*/ T12 w 120"/>
                                <a:gd name="T14" fmla="+- 0 2422 2142"/>
                                <a:gd name="T15" fmla="*/ 2422 h 370"/>
                                <a:gd name="T16" fmla="+- 0 1840 1786"/>
                                <a:gd name="T17" fmla="*/ T16 w 120"/>
                                <a:gd name="T18" fmla="+- 0 2422 2142"/>
                                <a:gd name="T19" fmla="*/ 2422 h 370"/>
                                <a:gd name="T20" fmla="+- 0 1836 1786"/>
                                <a:gd name="T21" fmla="*/ T20 w 120"/>
                                <a:gd name="T22" fmla="+- 0 2418 2142"/>
                                <a:gd name="T23" fmla="*/ 2418 h 370"/>
                                <a:gd name="T24" fmla="+- 0 1836 178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03" name="Freeform 294"/>
                          <wps:cNvSpPr>
                            <a:spLocks/>
                          </wps:cNvSpPr>
                          <wps:spPr bwMode="auto">
                            <a:xfrm>
                              <a:off x="1786" y="2142"/>
                              <a:ext cx="120" cy="370"/>
                            </a:xfrm>
                            <a:custGeom>
                              <a:avLst/>
                              <a:gdLst>
                                <a:gd name="T0" fmla="+- 0 1852 1786"/>
                                <a:gd name="T1" fmla="*/ T0 w 120"/>
                                <a:gd name="T2" fmla="+- 0 2142 2142"/>
                                <a:gd name="T3" fmla="*/ 2142 h 370"/>
                                <a:gd name="T4" fmla="+- 0 1840 1786"/>
                                <a:gd name="T5" fmla="*/ T4 w 120"/>
                                <a:gd name="T6" fmla="+- 0 2142 2142"/>
                                <a:gd name="T7" fmla="*/ 2142 h 370"/>
                                <a:gd name="T8" fmla="+- 0 1836 1786"/>
                                <a:gd name="T9" fmla="*/ T8 w 120"/>
                                <a:gd name="T10" fmla="+- 0 2146 2142"/>
                                <a:gd name="T11" fmla="*/ 2146 h 370"/>
                                <a:gd name="T12" fmla="+- 0 1836 1786"/>
                                <a:gd name="T13" fmla="*/ T12 w 120"/>
                                <a:gd name="T14" fmla="+- 0 2418 2142"/>
                                <a:gd name="T15" fmla="*/ 2418 h 370"/>
                                <a:gd name="T16" fmla="+- 0 1840 1786"/>
                                <a:gd name="T17" fmla="*/ T16 w 120"/>
                                <a:gd name="T18" fmla="+- 0 2422 2142"/>
                                <a:gd name="T19" fmla="*/ 2422 h 370"/>
                                <a:gd name="T20" fmla="+- 0 1852 1786"/>
                                <a:gd name="T21" fmla="*/ T20 w 120"/>
                                <a:gd name="T22" fmla="+- 0 2422 2142"/>
                                <a:gd name="T23" fmla="*/ 2422 h 370"/>
                                <a:gd name="T24" fmla="+- 0 1856 1786"/>
                                <a:gd name="T25" fmla="*/ T24 w 120"/>
                                <a:gd name="T26" fmla="+- 0 2418 2142"/>
                                <a:gd name="T27" fmla="*/ 2418 h 370"/>
                                <a:gd name="T28" fmla="+- 0 1856 1786"/>
                                <a:gd name="T29" fmla="*/ T28 w 120"/>
                                <a:gd name="T30" fmla="+- 0 2146 2142"/>
                                <a:gd name="T31" fmla="*/ 2146 h 370"/>
                                <a:gd name="T32" fmla="+- 0 1852 178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04" name="Freeform 293"/>
                          <wps:cNvSpPr>
                            <a:spLocks/>
                          </wps:cNvSpPr>
                          <wps:spPr bwMode="auto">
                            <a:xfrm>
                              <a:off x="1786" y="2142"/>
                              <a:ext cx="120" cy="370"/>
                            </a:xfrm>
                            <a:custGeom>
                              <a:avLst/>
                              <a:gdLst>
                                <a:gd name="T0" fmla="+- 0 1906 1786"/>
                                <a:gd name="T1" fmla="*/ T0 w 120"/>
                                <a:gd name="T2" fmla="+- 0 2392 2142"/>
                                <a:gd name="T3" fmla="*/ 2392 h 370"/>
                                <a:gd name="T4" fmla="+- 0 1856 1786"/>
                                <a:gd name="T5" fmla="*/ T4 w 120"/>
                                <a:gd name="T6" fmla="+- 0 2392 2142"/>
                                <a:gd name="T7" fmla="*/ 2392 h 370"/>
                                <a:gd name="T8" fmla="+- 0 1856 1786"/>
                                <a:gd name="T9" fmla="*/ T8 w 120"/>
                                <a:gd name="T10" fmla="+- 0 2418 2142"/>
                                <a:gd name="T11" fmla="*/ 2418 h 370"/>
                                <a:gd name="T12" fmla="+- 0 1852 1786"/>
                                <a:gd name="T13" fmla="*/ T12 w 120"/>
                                <a:gd name="T14" fmla="+- 0 2422 2142"/>
                                <a:gd name="T15" fmla="*/ 2422 h 370"/>
                                <a:gd name="T16" fmla="+- 0 1891 1786"/>
                                <a:gd name="T17" fmla="*/ T16 w 120"/>
                                <a:gd name="T18" fmla="+- 0 2422 2142"/>
                                <a:gd name="T19" fmla="*/ 2422 h 370"/>
                                <a:gd name="T20" fmla="+- 0 1906 178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05" name="Group 290"/>
                        <wpg:cNvGrpSpPr>
                          <a:grpSpLocks/>
                        </wpg:cNvGrpSpPr>
                        <wpg:grpSpPr bwMode="auto">
                          <a:xfrm>
                            <a:off x="6886" y="2512"/>
                            <a:ext cx="900" cy="540"/>
                            <a:chOff x="6886" y="2512"/>
                            <a:chExt cx="900" cy="540"/>
                          </a:xfrm>
                        </wpg:grpSpPr>
                        <wps:wsp>
                          <wps:cNvPr id="3306" name="Freeform 291"/>
                          <wps:cNvSpPr>
                            <a:spLocks/>
                          </wps:cNvSpPr>
                          <wps:spPr bwMode="auto">
                            <a:xfrm>
                              <a:off x="6886" y="2512"/>
                              <a:ext cx="900" cy="540"/>
                            </a:xfrm>
                            <a:custGeom>
                              <a:avLst/>
                              <a:gdLst>
                                <a:gd name="T0" fmla="+- 0 6886 6886"/>
                                <a:gd name="T1" fmla="*/ T0 w 900"/>
                                <a:gd name="T2" fmla="+- 0 3052 2512"/>
                                <a:gd name="T3" fmla="*/ 3052 h 540"/>
                                <a:gd name="T4" fmla="+- 0 7786 6886"/>
                                <a:gd name="T5" fmla="*/ T4 w 900"/>
                                <a:gd name="T6" fmla="+- 0 3052 2512"/>
                                <a:gd name="T7" fmla="*/ 3052 h 540"/>
                                <a:gd name="T8" fmla="+- 0 7786 6886"/>
                                <a:gd name="T9" fmla="*/ T8 w 900"/>
                                <a:gd name="T10" fmla="+- 0 2512 2512"/>
                                <a:gd name="T11" fmla="*/ 2512 h 540"/>
                                <a:gd name="T12" fmla="+- 0 6886 6886"/>
                                <a:gd name="T13" fmla="*/ T12 w 900"/>
                                <a:gd name="T14" fmla="+- 0 2512 2512"/>
                                <a:gd name="T15" fmla="*/ 2512 h 540"/>
                                <a:gd name="T16" fmla="+- 0 6886 6886"/>
                                <a:gd name="T17" fmla="*/ T16 w 900"/>
                                <a:gd name="T18" fmla="+- 0 3052 2512"/>
                                <a:gd name="T19" fmla="*/ 3052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07" name="Group 288"/>
                        <wpg:cNvGrpSpPr>
                          <a:grpSpLocks/>
                        </wpg:cNvGrpSpPr>
                        <wpg:grpSpPr bwMode="auto">
                          <a:xfrm>
                            <a:off x="3466" y="532"/>
                            <a:ext cx="1980" cy="1440"/>
                            <a:chOff x="3466" y="532"/>
                            <a:chExt cx="1980" cy="1440"/>
                          </a:xfrm>
                        </wpg:grpSpPr>
                        <wps:wsp>
                          <wps:cNvPr id="3308" name="Freeform 289"/>
                          <wps:cNvSpPr>
                            <a:spLocks/>
                          </wps:cNvSpPr>
                          <wps:spPr bwMode="auto">
                            <a:xfrm>
                              <a:off x="3466" y="532"/>
                              <a:ext cx="1980" cy="1440"/>
                            </a:xfrm>
                            <a:custGeom>
                              <a:avLst/>
                              <a:gdLst>
                                <a:gd name="T0" fmla="+- 0 4375 3466"/>
                                <a:gd name="T1" fmla="*/ T0 w 1980"/>
                                <a:gd name="T2" fmla="+- 0 534 532"/>
                                <a:gd name="T3" fmla="*/ 534 h 1440"/>
                                <a:gd name="T4" fmla="+- 0 4218 3466"/>
                                <a:gd name="T5" fmla="*/ T4 w 1980"/>
                                <a:gd name="T6" fmla="+- 0 553 532"/>
                                <a:gd name="T7" fmla="*/ 553 h 1440"/>
                                <a:gd name="T8" fmla="+- 0 4071 3466"/>
                                <a:gd name="T9" fmla="*/ T8 w 1980"/>
                                <a:gd name="T10" fmla="+- 0 589 532"/>
                                <a:gd name="T11" fmla="*/ 589 h 1440"/>
                                <a:gd name="T12" fmla="+- 0 3934 3466"/>
                                <a:gd name="T13" fmla="*/ T12 w 1980"/>
                                <a:gd name="T14" fmla="+- 0 640 532"/>
                                <a:gd name="T15" fmla="*/ 640 h 1440"/>
                                <a:gd name="T16" fmla="+- 0 3812 3466"/>
                                <a:gd name="T17" fmla="*/ T16 w 1980"/>
                                <a:gd name="T18" fmla="+- 0 705 532"/>
                                <a:gd name="T19" fmla="*/ 705 h 1440"/>
                                <a:gd name="T20" fmla="+- 0 3704 3466"/>
                                <a:gd name="T21" fmla="*/ T20 w 1980"/>
                                <a:gd name="T22" fmla="+- 0 784 532"/>
                                <a:gd name="T23" fmla="*/ 784 h 1440"/>
                                <a:gd name="T24" fmla="+- 0 3614 3466"/>
                                <a:gd name="T25" fmla="*/ T24 w 1980"/>
                                <a:gd name="T26" fmla="+- 0 873 532"/>
                                <a:gd name="T27" fmla="*/ 873 h 1440"/>
                                <a:gd name="T28" fmla="+- 0 3544 3466"/>
                                <a:gd name="T29" fmla="*/ T28 w 1980"/>
                                <a:gd name="T30" fmla="+- 0 972 532"/>
                                <a:gd name="T31" fmla="*/ 972 h 1440"/>
                                <a:gd name="T32" fmla="+- 0 3469 3466"/>
                                <a:gd name="T33" fmla="*/ T32 w 1980"/>
                                <a:gd name="T34" fmla="+- 0 1193 532"/>
                                <a:gd name="T35" fmla="*/ 1193 h 1440"/>
                                <a:gd name="T36" fmla="+- 0 3469 3466"/>
                                <a:gd name="T37" fmla="*/ T36 w 1980"/>
                                <a:gd name="T38" fmla="+- 0 1311 532"/>
                                <a:gd name="T39" fmla="*/ 1311 h 1440"/>
                                <a:gd name="T40" fmla="+- 0 3544 3466"/>
                                <a:gd name="T41" fmla="*/ T40 w 1980"/>
                                <a:gd name="T42" fmla="+- 0 1532 532"/>
                                <a:gd name="T43" fmla="*/ 1532 h 1440"/>
                                <a:gd name="T44" fmla="+- 0 3614 3466"/>
                                <a:gd name="T45" fmla="*/ T44 w 1980"/>
                                <a:gd name="T46" fmla="+- 0 1631 532"/>
                                <a:gd name="T47" fmla="*/ 1631 h 1440"/>
                                <a:gd name="T48" fmla="+- 0 3704 3466"/>
                                <a:gd name="T49" fmla="*/ T48 w 1980"/>
                                <a:gd name="T50" fmla="+- 0 1721 532"/>
                                <a:gd name="T51" fmla="*/ 1721 h 1440"/>
                                <a:gd name="T52" fmla="+- 0 3812 3466"/>
                                <a:gd name="T53" fmla="*/ T52 w 1980"/>
                                <a:gd name="T54" fmla="+- 0 1799 532"/>
                                <a:gd name="T55" fmla="*/ 1799 h 1440"/>
                                <a:gd name="T56" fmla="+- 0 3934 3466"/>
                                <a:gd name="T57" fmla="*/ T56 w 1980"/>
                                <a:gd name="T58" fmla="+- 0 1864 532"/>
                                <a:gd name="T59" fmla="*/ 1864 h 1440"/>
                                <a:gd name="T60" fmla="+- 0 4071 3466"/>
                                <a:gd name="T61" fmla="*/ T60 w 1980"/>
                                <a:gd name="T62" fmla="+- 0 1915 532"/>
                                <a:gd name="T63" fmla="*/ 1915 h 1440"/>
                                <a:gd name="T64" fmla="+- 0 4218 3466"/>
                                <a:gd name="T65" fmla="*/ T64 w 1980"/>
                                <a:gd name="T66" fmla="+- 0 1951 532"/>
                                <a:gd name="T67" fmla="*/ 1951 h 1440"/>
                                <a:gd name="T68" fmla="+- 0 4375 3466"/>
                                <a:gd name="T69" fmla="*/ T68 w 1980"/>
                                <a:gd name="T70" fmla="+- 0 1970 532"/>
                                <a:gd name="T71" fmla="*/ 1970 h 1440"/>
                                <a:gd name="T72" fmla="+- 0 4537 3466"/>
                                <a:gd name="T73" fmla="*/ T72 w 1980"/>
                                <a:gd name="T74" fmla="+- 0 1970 532"/>
                                <a:gd name="T75" fmla="*/ 1970 h 1440"/>
                                <a:gd name="T76" fmla="+- 0 4694 3466"/>
                                <a:gd name="T77" fmla="*/ T76 w 1980"/>
                                <a:gd name="T78" fmla="+- 0 1951 532"/>
                                <a:gd name="T79" fmla="*/ 1951 h 1440"/>
                                <a:gd name="T80" fmla="+- 0 4841 3466"/>
                                <a:gd name="T81" fmla="*/ T80 w 1980"/>
                                <a:gd name="T82" fmla="+- 0 1915 532"/>
                                <a:gd name="T83" fmla="*/ 1915 h 1440"/>
                                <a:gd name="T84" fmla="+- 0 4978 3466"/>
                                <a:gd name="T85" fmla="*/ T84 w 1980"/>
                                <a:gd name="T86" fmla="+- 0 1864 532"/>
                                <a:gd name="T87" fmla="*/ 1864 h 1440"/>
                                <a:gd name="T88" fmla="+- 0 5100 3466"/>
                                <a:gd name="T89" fmla="*/ T88 w 1980"/>
                                <a:gd name="T90" fmla="+- 0 1799 532"/>
                                <a:gd name="T91" fmla="*/ 1799 h 1440"/>
                                <a:gd name="T92" fmla="+- 0 5208 3466"/>
                                <a:gd name="T93" fmla="*/ T92 w 1980"/>
                                <a:gd name="T94" fmla="+- 0 1721 532"/>
                                <a:gd name="T95" fmla="*/ 1721 h 1440"/>
                                <a:gd name="T96" fmla="+- 0 5298 3466"/>
                                <a:gd name="T97" fmla="*/ T96 w 1980"/>
                                <a:gd name="T98" fmla="+- 0 1631 532"/>
                                <a:gd name="T99" fmla="*/ 1631 h 1440"/>
                                <a:gd name="T100" fmla="+- 0 5368 3466"/>
                                <a:gd name="T101" fmla="*/ T100 w 1980"/>
                                <a:gd name="T102" fmla="+- 0 1532 532"/>
                                <a:gd name="T103" fmla="*/ 1532 h 1440"/>
                                <a:gd name="T104" fmla="+- 0 5443 3466"/>
                                <a:gd name="T105" fmla="*/ T104 w 1980"/>
                                <a:gd name="T106" fmla="+- 0 1311 532"/>
                                <a:gd name="T107" fmla="*/ 1311 h 1440"/>
                                <a:gd name="T108" fmla="+- 0 5443 3466"/>
                                <a:gd name="T109" fmla="*/ T108 w 1980"/>
                                <a:gd name="T110" fmla="+- 0 1193 532"/>
                                <a:gd name="T111" fmla="*/ 1193 h 1440"/>
                                <a:gd name="T112" fmla="+- 0 5368 3466"/>
                                <a:gd name="T113" fmla="*/ T112 w 1980"/>
                                <a:gd name="T114" fmla="+- 0 972 532"/>
                                <a:gd name="T115" fmla="*/ 972 h 1440"/>
                                <a:gd name="T116" fmla="+- 0 5298 3466"/>
                                <a:gd name="T117" fmla="*/ T116 w 1980"/>
                                <a:gd name="T118" fmla="+- 0 873 532"/>
                                <a:gd name="T119" fmla="*/ 873 h 1440"/>
                                <a:gd name="T120" fmla="+- 0 5208 3466"/>
                                <a:gd name="T121" fmla="*/ T120 w 1980"/>
                                <a:gd name="T122" fmla="+- 0 784 532"/>
                                <a:gd name="T123" fmla="*/ 784 h 1440"/>
                                <a:gd name="T124" fmla="+- 0 5100 3466"/>
                                <a:gd name="T125" fmla="*/ T124 w 1980"/>
                                <a:gd name="T126" fmla="+- 0 705 532"/>
                                <a:gd name="T127" fmla="*/ 705 h 1440"/>
                                <a:gd name="T128" fmla="+- 0 4978 3466"/>
                                <a:gd name="T129" fmla="*/ T128 w 1980"/>
                                <a:gd name="T130" fmla="+- 0 640 532"/>
                                <a:gd name="T131" fmla="*/ 640 h 1440"/>
                                <a:gd name="T132" fmla="+- 0 4841 3466"/>
                                <a:gd name="T133" fmla="*/ T132 w 1980"/>
                                <a:gd name="T134" fmla="+- 0 589 532"/>
                                <a:gd name="T135" fmla="*/ 589 h 1440"/>
                                <a:gd name="T136" fmla="+- 0 4694 3466"/>
                                <a:gd name="T137" fmla="*/ T136 w 1980"/>
                                <a:gd name="T138" fmla="+- 0 553 532"/>
                                <a:gd name="T139" fmla="*/ 553 h 1440"/>
                                <a:gd name="T140" fmla="+- 0 4537 3466"/>
                                <a:gd name="T141" fmla="*/ T140 w 1980"/>
                                <a:gd name="T142" fmla="+- 0 534 532"/>
                                <a:gd name="T143" fmla="*/ 534 h 14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980" h="1440">
                                  <a:moveTo>
                                    <a:pt x="990" y="0"/>
                                  </a:moveTo>
                                  <a:lnTo>
                                    <a:pt x="909" y="2"/>
                                  </a:lnTo>
                                  <a:lnTo>
                                    <a:pt x="829" y="10"/>
                                  </a:lnTo>
                                  <a:lnTo>
                                    <a:pt x="752" y="21"/>
                                  </a:lnTo>
                                  <a:lnTo>
                                    <a:pt x="677" y="37"/>
                                  </a:lnTo>
                                  <a:lnTo>
                                    <a:pt x="605" y="57"/>
                                  </a:lnTo>
                                  <a:lnTo>
                                    <a:pt x="535" y="80"/>
                                  </a:lnTo>
                                  <a:lnTo>
                                    <a:pt x="468" y="108"/>
                                  </a:lnTo>
                                  <a:lnTo>
                                    <a:pt x="405" y="139"/>
                                  </a:lnTo>
                                  <a:lnTo>
                                    <a:pt x="346" y="173"/>
                                  </a:lnTo>
                                  <a:lnTo>
                                    <a:pt x="290" y="211"/>
                                  </a:lnTo>
                                  <a:lnTo>
                                    <a:pt x="238" y="252"/>
                                  </a:lnTo>
                                  <a:lnTo>
                                    <a:pt x="191" y="295"/>
                                  </a:lnTo>
                                  <a:lnTo>
                                    <a:pt x="148" y="341"/>
                                  </a:lnTo>
                                  <a:lnTo>
                                    <a:pt x="110" y="389"/>
                                  </a:lnTo>
                                  <a:lnTo>
                                    <a:pt x="78" y="440"/>
                                  </a:lnTo>
                                  <a:lnTo>
                                    <a:pt x="29" y="547"/>
                                  </a:lnTo>
                                  <a:lnTo>
                                    <a:pt x="3" y="661"/>
                                  </a:lnTo>
                                  <a:lnTo>
                                    <a:pt x="0" y="720"/>
                                  </a:lnTo>
                                  <a:lnTo>
                                    <a:pt x="3" y="779"/>
                                  </a:lnTo>
                                  <a:lnTo>
                                    <a:pt x="29" y="893"/>
                                  </a:lnTo>
                                  <a:lnTo>
                                    <a:pt x="78" y="1000"/>
                                  </a:lnTo>
                                  <a:lnTo>
                                    <a:pt x="110" y="1051"/>
                                  </a:lnTo>
                                  <a:lnTo>
                                    <a:pt x="148" y="1099"/>
                                  </a:lnTo>
                                  <a:lnTo>
                                    <a:pt x="191" y="1145"/>
                                  </a:lnTo>
                                  <a:lnTo>
                                    <a:pt x="238" y="1189"/>
                                  </a:lnTo>
                                  <a:lnTo>
                                    <a:pt x="290" y="1229"/>
                                  </a:lnTo>
                                  <a:lnTo>
                                    <a:pt x="346" y="1267"/>
                                  </a:lnTo>
                                  <a:lnTo>
                                    <a:pt x="405" y="1301"/>
                                  </a:lnTo>
                                  <a:lnTo>
                                    <a:pt x="468" y="1332"/>
                                  </a:lnTo>
                                  <a:lnTo>
                                    <a:pt x="535" y="1360"/>
                                  </a:lnTo>
                                  <a:lnTo>
                                    <a:pt x="605" y="1383"/>
                                  </a:lnTo>
                                  <a:lnTo>
                                    <a:pt x="677" y="1403"/>
                                  </a:lnTo>
                                  <a:lnTo>
                                    <a:pt x="752" y="1419"/>
                                  </a:lnTo>
                                  <a:lnTo>
                                    <a:pt x="829" y="1431"/>
                                  </a:lnTo>
                                  <a:lnTo>
                                    <a:pt x="909" y="1438"/>
                                  </a:lnTo>
                                  <a:lnTo>
                                    <a:pt x="990" y="1440"/>
                                  </a:lnTo>
                                  <a:lnTo>
                                    <a:pt x="1071" y="1438"/>
                                  </a:lnTo>
                                  <a:lnTo>
                                    <a:pt x="1151" y="1431"/>
                                  </a:lnTo>
                                  <a:lnTo>
                                    <a:pt x="1228" y="1419"/>
                                  </a:lnTo>
                                  <a:lnTo>
                                    <a:pt x="1303" y="1403"/>
                                  </a:lnTo>
                                  <a:lnTo>
                                    <a:pt x="1375" y="1383"/>
                                  </a:lnTo>
                                  <a:lnTo>
                                    <a:pt x="1445" y="1360"/>
                                  </a:lnTo>
                                  <a:lnTo>
                                    <a:pt x="1512" y="1332"/>
                                  </a:lnTo>
                                  <a:lnTo>
                                    <a:pt x="1575" y="1301"/>
                                  </a:lnTo>
                                  <a:lnTo>
                                    <a:pt x="1634" y="1267"/>
                                  </a:lnTo>
                                  <a:lnTo>
                                    <a:pt x="1690" y="1229"/>
                                  </a:lnTo>
                                  <a:lnTo>
                                    <a:pt x="1742" y="1189"/>
                                  </a:lnTo>
                                  <a:lnTo>
                                    <a:pt x="1789" y="1145"/>
                                  </a:lnTo>
                                  <a:lnTo>
                                    <a:pt x="1832" y="1099"/>
                                  </a:lnTo>
                                  <a:lnTo>
                                    <a:pt x="1870" y="1051"/>
                                  </a:lnTo>
                                  <a:lnTo>
                                    <a:pt x="1902" y="1000"/>
                                  </a:lnTo>
                                  <a:lnTo>
                                    <a:pt x="1951" y="893"/>
                                  </a:lnTo>
                                  <a:lnTo>
                                    <a:pt x="1977" y="779"/>
                                  </a:lnTo>
                                  <a:lnTo>
                                    <a:pt x="1980" y="720"/>
                                  </a:lnTo>
                                  <a:lnTo>
                                    <a:pt x="1977" y="661"/>
                                  </a:lnTo>
                                  <a:lnTo>
                                    <a:pt x="1951" y="547"/>
                                  </a:lnTo>
                                  <a:lnTo>
                                    <a:pt x="1902" y="440"/>
                                  </a:lnTo>
                                  <a:lnTo>
                                    <a:pt x="1870" y="389"/>
                                  </a:lnTo>
                                  <a:lnTo>
                                    <a:pt x="1832" y="341"/>
                                  </a:lnTo>
                                  <a:lnTo>
                                    <a:pt x="1789" y="295"/>
                                  </a:lnTo>
                                  <a:lnTo>
                                    <a:pt x="1742" y="252"/>
                                  </a:lnTo>
                                  <a:lnTo>
                                    <a:pt x="1690" y="211"/>
                                  </a:lnTo>
                                  <a:lnTo>
                                    <a:pt x="1634" y="173"/>
                                  </a:lnTo>
                                  <a:lnTo>
                                    <a:pt x="1575" y="139"/>
                                  </a:lnTo>
                                  <a:lnTo>
                                    <a:pt x="1512" y="108"/>
                                  </a:lnTo>
                                  <a:lnTo>
                                    <a:pt x="1445" y="80"/>
                                  </a:lnTo>
                                  <a:lnTo>
                                    <a:pt x="1375" y="57"/>
                                  </a:lnTo>
                                  <a:lnTo>
                                    <a:pt x="1303" y="37"/>
                                  </a:lnTo>
                                  <a:lnTo>
                                    <a:pt x="1228" y="21"/>
                                  </a:lnTo>
                                  <a:lnTo>
                                    <a:pt x="1151" y="10"/>
                                  </a:lnTo>
                                  <a:lnTo>
                                    <a:pt x="1071" y="2"/>
                                  </a:lnTo>
                                  <a:lnTo>
                                    <a:pt x="99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09" name="Group 286"/>
                        <wpg:cNvGrpSpPr>
                          <a:grpSpLocks/>
                        </wpg:cNvGrpSpPr>
                        <wpg:grpSpPr bwMode="auto">
                          <a:xfrm>
                            <a:off x="3466" y="532"/>
                            <a:ext cx="1980" cy="1440"/>
                            <a:chOff x="3466" y="532"/>
                            <a:chExt cx="1980" cy="1440"/>
                          </a:xfrm>
                        </wpg:grpSpPr>
                        <wps:wsp>
                          <wps:cNvPr id="3310" name="Freeform 287"/>
                          <wps:cNvSpPr>
                            <a:spLocks/>
                          </wps:cNvSpPr>
                          <wps:spPr bwMode="auto">
                            <a:xfrm>
                              <a:off x="3466" y="532"/>
                              <a:ext cx="1980" cy="1440"/>
                            </a:xfrm>
                            <a:custGeom>
                              <a:avLst/>
                              <a:gdLst>
                                <a:gd name="T0" fmla="+- 0 4375 3466"/>
                                <a:gd name="T1" fmla="*/ T0 w 1980"/>
                                <a:gd name="T2" fmla="+- 0 534 532"/>
                                <a:gd name="T3" fmla="*/ 534 h 1440"/>
                                <a:gd name="T4" fmla="+- 0 4218 3466"/>
                                <a:gd name="T5" fmla="*/ T4 w 1980"/>
                                <a:gd name="T6" fmla="+- 0 553 532"/>
                                <a:gd name="T7" fmla="*/ 553 h 1440"/>
                                <a:gd name="T8" fmla="+- 0 4071 3466"/>
                                <a:gd name="T9" fmla="*/ T8 w 1980"/>
                                <a:gd name="T10" fmla="+- 0 589 532"/>
                                <a:gd name="T11" fmla="*/ 589 h 1440"/>
                                <a:gd name="T12" fmla="+- 0 3934 3466"/>
                                <a:gd name="T13" fmla="*/ T12 w 1980"/>
                                <a:gd name="T14" fmla="+- 0 640 532"/>
                                <a:gd name="T15" fmla="*/ 640 h 1440"/>
                                <a:gd name="T16" fmla="+- 0 3812 3466"/>
                                <a:gd name="T17" fmla="*/ T16 w 1980"/>
                                <a:gd name="T18" fmla="+- 0 705 532"/>
                                <a:gd name="T19" fmla="*/ 705 h 1440"/>
                                <a:gd name="T20" fmla="+- 0 3704 3466"/>
                                <a:gd name="T21" fmla="*/ T20 w 1980"/>
                                <a:gd name="T22" fmla="+- 0 784 532"/>
                                <a:gd name="T23" fmla="*/ 784 h 1440"/>
                                <a:gd name="T24" fmla="+- 0 3614 3466"/>
                                <a:gd name="T25" fmla="*/ T24 w 1980"/>
                                <a:gd name="T26" fmla="+- 0 873 532"/>
                                <a:gd name="T27" fmla="*/ 873 h 1440"/>
                                <a:gd name="T28" fmla="+- 0 3544 3466"/>
                                <a:gd name="T29" fmla="*/ T28 w 1980"/>
                                <a:gd name="T30" fmla="+- 0 972 532"/>
                                <a:gd name="T31" fmla="*/ 972 h 1440"/>
                                <a:gd name="T32" fmla="+- 0 3469 3466"/>
                                <a:gd name="T33" fmla="*/ T32 w 1980"/>
                                <a:gd name="T34" fmla="+- 0 1193 532"/>
                                <a:gd name="T35" fmla="*/ 1193 h 1440"/>
                                <a:gd name="T36" fmla="+- 0 3469 3466"/>
                                <a:gd name="T37" fmla="*/ T36 w 1980"/>
                                <a:gd name="T38" fmla="+- 0 1311 532"/>
                                <a:gd name="T39" fmla="*/ 1311 h 1440"/>
                                <a:gd name="T40" fmla="+- 0 3544 3466"/>
                                <a:gd name="T41" fmla="*/ T40 w 1980"/>
                                <a:gd name="T42" fmla="+- 0 1532 532"/>
                                <a:gd name="T43" fmla="*/ 1532 h 1440"/>
                                <a:gd name="T44" fmla="+- 0 3614 3466"/>
                                <a:gd name="T45" fmla="*/ T44 w 1980"/>
                                <a:gd name="T46" fmla="+- 0 1631 532"/>
                                <a:gd name="T47" fmla="*/ 1631 h 1440"/>
                                <a:gd name="T48" fmla="+- 0 3704 3466"/>
                                <a:gd name="T49" fmla="*/ T48 w 1980"/>
                                <a:gd name="T50" fmla="+- 0 1721 532"/>
                                <a:gd name="T51" fmla="*/ 1721 h 1440"/>
                                <a:gd name="T52" fmla="+- 0 3812 3466"/>
                                <a:gd name="T53" fmla="*/ T52 w 1980"/>
                                <a:gd name="T54" fmla="+- 0 1799 532"/>
                                <a:gd name="T55" fmla="*/ 1799 h 1440"/>
                                <a:gd name="T56" fmla="+- 0 3934 3466"/>
                                <a:gd name="T57" fmla="*/ T56 w 1980"/>
                                <a:gd name="T58" fmla="+- 0 1864 532"/>
                                <a:gd name="T59" fmla="*/ 1864 h 1440"/>
                                <a:gd name="T60" fmla="+- 0 4071 3466"/>
                                <a:gd name="T61" fmla="*/ T60 w 1980"/>
                                <a:gd name="T62" fmla="+- 0 1915 532"/>
                                <a:gd name="T63" fmla="*/ 1915 h 1440"/>
                                <a:gd name="T64" fmla="+- 0 4218 3466"/>
                                <a:gd name="T65" fmla="*/ T64 w 1980"/>
                                <a:gd name="T66" fmla="+- 0 1951 532"/>
                                <a:gd name="T67" fmla="*/ 1951 h 1440"/>
                                <a:gd name="T68" fmla="+- 0 4375 3466"/>
                                <a:gd name="T69" fmla="*/ T68 w 1980"/>
                                <a:gd name="T70" fmla="+- 0 1970 532"/>
                                <a:gd name="T71" fmla="*/ 1970 h 1440"/>
                                <a:gd name="T72" fmla="+- 0 4537 3466"/>
                                <a:gd name="T73" fmla="*/ T72 w 1980"/>
                                <a:gd name="T74" fmla="+- 0 1970 532"/>
                                <a:gd name="T75" fmla="*/ 1970 h 1440"/>
                                <a:gd name="T76" fmla="+- 0 4694 3466"/>
                                <a:gd name="T77" fmla="*/ T76 w 1980"/>
                                <a:gd name="T78" fmla="+- 0 1951 532"/>
                                <a:gd name="T79" fmla="*/ 1951 h 1440"/>
                                <a:gd name="T80" fmla="+- 0 4841 3466"/>
                                <a:gd name="T81" fmla="*/ T80 w 1980"/>
                                <a:gd name="T82" fmla="+- 0 1915 532"/>
                                <a:gd name="T83" fmla="*/ 1915 h 1440"/>
                                <a:gd name="T84" fmla="+- 0 4978 3466"/>
                                <a:gd name="T85" fmla="*/ T84 w 1980"/>
                                <a:gd name="T86" fmla="+- 0 1864 532"/>
                                <a:gd name="T87" fmla="*/ 1864 h 1440"/>
                                <a:gd name="T88" fmla="+- 0 5100 3466"/>
                                <a:gd name="T89" fmla="*/ T88 w 1980"/>
                                <a:gd name="T90" fmla="+- 0 1799 532"/>
                                <a:gd name="T91" fmla="*/ 1799 h 1440"/>
                                <a:gd name="T92" fmla="+- 0 5208 3466"/>
                                <a:gd name="T93" fmla="*/ T92 w 1980"/>
                                <a:gd name="T94" fmla="+- 0 1721 532"/>
                                <a:gd name="T95" fmla="*/ 1721 h 1440"/>
                                <a:gd name="T96" fmla="+- 0 5298 3466"/>
                                <a:gd name="T97" fmla="*/ T96 w 1980"/>
                                <a:gd name="T98" fmla="+- 0 1631 532"/>
                                <a:gd name="T99" fmla="*/ 1631 h 1440"/>
                                <a:gd name="T100" fmla="+- 0 5368 3466"/>
                                <a:gd name="T101" fmla="*/ T100 w 1980"/>
                                <a:gd name="T102" fmla="+- 0 1532 532"/>
                                <a:gd name="T103" fmla="*/ 1532 h 1440"/>
                                <a:gd name="T104" fmla="+- 0 5443 3466"/>
                                <a:gd name="T105" fmla="*/ T104 w 1980"/>
                                <a:gd name="T106" fmla="+- 0 1311 532"/>
                                <a:gd name="T107" fmla="*/ 1311 h 1440"/>
                                <a:gd name="T108" fmla="+- 0 5443 3466"/>
                                <a:gd name="T109" fmla="*/ T108 w 1980"/>
                                <a:gd name="T110" fmla="+- 0 1193 532"/>
                                <a:gd name="T111" fmla="*/ 1193 h 1440"/>
                                <a:gd name="T112" fmla="+- 0 5368 3466"/>
                                <a:gd name="T113" fmla="*/ T112 w 1980"/>
                                <a:gd name="T114" fmla="+- 0 972 532"/>
                                <a:gd name="T115" fmla="*/ 972 h 1440"/>
                                <a:gd name="T116" fmla="+- 0 5298 3466"/>
                                <a:gd name="T117" fmla="*/ T116 w 1980"/>
                                <a:gd name="T118" fmla="+- 0 873 532"/>
                                <a:gd name="T119" fmla="*/ 873 h 1440"/>
                                <a:gd name="T120" fmla="+- 0 5208 3466"/>
                                <a:gd name="T121" fmla="*/ T120 w 1980"/>
                                <a:gd name="T122" fmla="+- 0 784 532"/>
                                <a:gd name="T123" fmla="*/ 784 h 1440"/>
                                <a:gd name="T124" fmla="+- 0 5100 3466"/>
                                <a:gd name="T125" fmla="*/ T124 w 1980"/>
                                <a:gd name="T126" fmla="+- 0 705 532"/>
                                <a:gd name="T127" fmla="*/ 705 h 1440"/>
                                <a:gd name="T128" fmla="+- 0 4978 3466"/>
                                <a:gd name="T129" fmla="*/ T128 w 1980"/>
                                <a:gd name="T130" fmla="+- 0 640 532"/>
                                <a:gd name="T131" fmla="*/ 640 h 1440"/>
                                <a:gd name="T132" fmla="+- 0 4841 3466"/>
                                <a:gd name="T133" fmla="*/ T132 w 1980"/>
                                <a:gd name="T134" fmla="+- 0 589 532"/>
                                <a:gd name="T135" fmla="*/ 589 h 1440"/>
                                <a:gd name="T136" fmla="+- 0 4694 3466"/>
                                <a:gd name="T137" fmla="*/ T136 w 1980"/>
                                <a:gd name="T138" fmla="+- 0 553 532"/>
                                <a:gd name="T139" fmla="*/ 553 h 1440"/>
                                <a:gd name="T140" fmla="+- 0 4537 3466"/>
                                <a:gd name="T141" fmla="*/ T140 w 1980"/>
                                <a:gd name="T142" fmla="+- 0 534 532"/>
                                <a:gd name="T143" fmla="*/ 534 h 14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980" h="1440">
                                  <a:moveTo>
                                    <a:pt x="990" y="0"/>
                                  </a:moveTo>
                                  <a:lnTo>
                                    <a:pt x="909" y="2"/>
                                  </a:lnTo>
                                  <a:lnTo>
                                    <a:pt x="829" y="10"/>
                                  </a:lnTo>
                                  <a:lnTo>
                                    <a:pt x="752" y="21"/>
                                  </a:lnTo>
                                  <a:lnTo>
                                    <a:pt x="677" y="37"/>
                                  </a:lnTo>
                                  <a:lnTo>
                                    <a:pt x="605" y="57"/>
                                  </a:lnTo>
                                  <a:lnTo>
                                    <a:pt x="535" y="80"/>
                                  </a:lnTo>
                                  <a:lnTo>
                                    <a:pt x="468" y="108"/>
                                  </a:lnTo>
                                  <a:lnTo>
                                    <a:pt x="405" y="139"/>
                                  </a:lnTo>
                                  <a:lnTo>
                                    <a:pt x="346" y="173"/>
                                  </a:lnTo>
                                  <a:lnTo>
                                    <a:pt x="290" y="211"/>
                                  </a:lnTo>
                                  <a:lnTo>
                                    <a:pt x="238" y="252"/>
                                  </a:lnTo>
                                  <a:lnTo>
                                    <a:pt x="191" y="295"/>
                                  </a:lnTo>
                                  <a:lnTo>
                                    <a:pt x="148" y="341"/>
                                  </a:lnTo>
                                  <a:lnTo>
                                    <a:pt x="110" y="389"/>
                                  </a:lnTo>
                                  <a:lnTo>
                                    <a:pt x="78" y="440"/>
                                  </a:lnTo>
                                  <a:lnTo>
                                    <a:pt x="29" y="547"/>
                                  </a:lnTo>
                                  <a:lnTo>
                                    <a:pt x="3" y="661"/>
                                  </a:lnTo>
                                  <a:lnTo>
                                    <a:pt x="0" y="720"/>
                                  </a:lnTo>
                                  <a:lnTo>
                                    <a:pt x="3" y="779"/>
                                  </a:lnTo>
                                  <a:lnTo>
                                    <a:pt x="29" y="893"/>
                                  </a:lnTo>
                                  <a:lnTo>
                                    <a:pt x="78" y="1000"/>
                                  </a:lnTo>
                                  <a:lnTo>
                                    <a:pt x="110" y="1051"/>
                                  </a:lnTo>
                                  <a:lnTo>
                                    <a:pt x="148" y="1099"/>
                                  </a:lnTo>
                                  <a:lnTo>
                                    <a:pt x="191" y="1145"/>
                                  </a:lnTo>
                                  <a:lnTo>
                                    <a:pt x="238" y="1189"/>
                                  </a:lnTo>
                                  <a:lnTo>
                                    <a:pt x="290" y="1229"/>
                                  </a:lnTo>
                                  <a:lnTo>
                                    <a:pt x="346" y="1267"/>
                                  </a:lnTo>
                                  <a:lnTo>
                                    <a:pt x="405" y="1301"/>
                                  </a:lnTo>
                                  <a:lnTo>
                                    <a:pt x="468" y="1332"/>
                                  </a:lnTo>
                                  <a:lnTo>
                                    <a:pt x="535" y="1360"/>
                                  </a:lnTo>
                                  <a:lnTo>
                                    <a:pt x="605" y="1383"/>
                                  </a:lnTo>
                                  <a:lnTo>
                                    <a:pt x="677" y="1403"/>
                                  </a:lnTo>
                                  <a:lnTo>
                                    <a:pt x="752" y="1419"/>
                                  </a:lnTo>
                                  <a:lnTo>
                                    <a:pt x="829" y="1431"/>
                                  </a:lnTo>
                                  <a:lnTo>
                                    <a:pt x="909" y="1438"/>
                                  </a:lnTo>
                                  <a:lnTo>
                                    <a:pt x="990" y="1440"/>
                                  </a:lnTo>
                                  <a:lnTo>
                                    <a:pt x="1071" y="1438"/>
                                  </a:lnTo>
                                  <a:lnTo>
                                    <a:pt x="1151" y="1431"/>
                                  </a:lnTo>
                                  <a:lnTo>
                                    <a:pt x="1228" y="1419"/>
                                  </a:lnTo>
                                  <a:lnTo>
                                    <a:pt x="1303" y="1403"/>
                                  </a:lnTo>
                                  <a:lnTo>
                                    <a:pt x="1375" y="1383"/>
                                  </a:lnTo>
                                  <a:lnTo>
                                    <a:pt x="1445" y="1360"/>
                                  </a:lnTo>
                                  <a:lnTo>
                                    <a:pt x="1512" y="1332"/>
                                  </a:lnTo>
                                  <a:lnTo>
                                    <a:pt x="1575" y="1301"/>
                                  </a:lnTo>
                                  <a:lnTo>
                                    <a:pt x="1634" y="1267"/>
                                  </a:lnTo>
                                  <a:lnTo>
                                    <a:pt x="1690" y="1229"/>
                                  </a:lnTo>
                                  <a:lnTo>
                                    <a:pt x="1742" y="1189"/>
                                  </a:lnTo>
                                  <a:lnTo>
                                    <a:pt x="1789" y="1145"/>
                                  </a:lnTo>
                                  <a:lnTo>
                                    <a:pt x="1832" y="1099"/>
                                  </a:lnTo>
                                  <a:lnTo>
                                    <a:pt x="1870" y="1051"/>
                                  </a:lnTo>
                                  <a:lnTo>
                                    <a:pt x="1902" y="1000"/>
                                  </a:lnTo>
                                  <a:lnTo>
                                    <a:pt x="1951" y="893"/>
                                  </a:lnTo>
                                  <a:lnTo>
                                    <a:pt x="1977" y="779"/>
                                  </a:lnTo>
                                  <a:lnTo>
                                    <a:pt x="1980" y="720"/>
                                  </a:lnTo>
                                  <a:lnTo>
                                    <a:pt x="1977" y="661"/>
                                  </a:lnTo>
                                  <a:lnTo>
                                    <a:pt x="1951" y="547"/>
                                  </a:lnTo>
                                  <a:lnTo>
                                    <a:pt x="1902" y="440"/>
                                  </a:lnTo>
                                  <a:lnTo>
                                    <a:pt x="1870" y="389"/>
                                  </a:lnTo>
                                  <a:lnTo>
                                    <a:pt x="1832" y="341"/>
                                  </a:lnTo>
                                  <a:lnTo>
                                    <a:pt x="1789" y="295"/>
                                  </a:lnTo>
                                  <a:lnTo>
                                    <a:pt x="1742" y="252"/>
                                  </a:lnTo>
                                  <a:lnTo>
                                    <a:pt x="1690" y="211"/>
                                  </a:lnTo>
                                  <a:lnTo>
                                    <a:pt x="1634" y="173"/>
                                  </a:lnTo>
                                  <a:lnTo>
                                    <a:pt x="1575" y="139"/>
                                  </a:lnTo>
                                  <a:lnTo>
                                    <a:pt x="1512" y="108"/>
                                  </a:lnTo>
                                  <a:lnTo>
                                    <a:pt x="1445" y="80"/>
                                  </a:lnTo>
                                  <a:lnTo>
                                    <a:pt x="1375" y="57"/>
                                  </a:lnTo>
                                  <a:lnTo>
                                    <a:pt x="1303" y="37"/>
                                  </a:lnTo>
                                  <a:lnTo>
                                    <a:pt x="1228" y="21"/>
                                  </a:lnTo>
                                  <a:lnTo>
                                    <a:pt x="1151" y="10"/>
                                  </a:lnTo>
                                  <a:lnTo>
                                    <a:pt x="1071" y="2"/>
                                  </a:lnTo>
                                  <a:lnTo>
                                    <a:pt x="99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11" name="Group 284"/>
                        <wpg:cNvGrpSpPr>
                          <a:grpSpLocks/>
                        </wpg:cNvGrpSpPr>
                        <wpg:grpSpPr bwMode="auto">
                          <a:xfrm>
                            <a:off x="5882" y="547"/>
                            <a:ext cx="2160" cy="1327"/>
                            <a:chOff x="5882" y="547"/>
                            <a:chExt cx="2160" cy="1327"/>
                          </a:xfrm>
                        </wpg:grpSpPr>
                        <wps:wsp>
                          <wps:cNvPr id="3312" name="Freeform 285"/>
                          <wps:cNvSpPr>
                            <a:spLocks/>
                          </wps:cNvSpPr>
                          <wps:spPr bwMode="auto">
                            <a:xfrm>
                              <a:off x="5882" y="547"/>
                              <a:ext cx="2160" cy="1327"/>
                            </a:xfrm>
                            <a:custGeom>
                              <a:avLst/>
                              <a:gdLst>
                                <a:gd name="T0" fmla="+- 0 6873 5882"/>
                                <a:gd name="T1" fmla="*/ T0 w 2160"/>
                                <a:gd name="T2" fmla="+- 0 549 547"/>
                                <a:gd name="T3" fmla="*/ 549 h 1327"/>
                                <a:gd name="T4" fmla="+- 0 6702 5882"/>
                                <a:gd name="T5" fmla="*/ T4 w 2160"/>
                                <a:gd name="T6" fmla="+- 0 566 547"/>
                                <a:gd name="T7" fmla="*/ 566 h 1327"/>
                                <a:gd name="T8" fmla="+- 0 6542 5882"/>
                                <a:gd name="T9" fmla="*/ T8 w 2160"/>
                                <a:gd name="T10" fmla="+- 0 599 547"/>
                                <a:gd name="T11" fmla="*/ 599 h 1327"/>
                                <a:gd name="T12" fmla="+- 0 6393 5882"/>
                                <a:gd name="T13" fmla="*/ T12 w 2160"/>
                                <a:gd name="T14" fmla="+- 0 646 547"/>
                                <a:gd name="T15" fmla="*/ 646 h 1327"/>
                                <a:gd name="T16" fmla="+- 0 6259 5882"/>
                                <a:gd name="T17" fmla="*/ T16 w 2160"/>
                                <a:gd name="T18" fmla="+- 0 707 547"/>
                                <a:gd name="T19" fmla="*/ 707 h 1327"/>
                                <a:gd name="T20" fmla="+- 0 6142 5882"/>
                                <a:gd name="T21" fmla="*/ T20 w 2160"/>
                                <a:gd name="T22" fmla="+- 0 779 547"/>
                                <a:gd name="T23" fmla="*/ 779 h 1327"/>
                                <a:gd name="T24" fmla="+- 0 6044 5882"/>
                                <a:gd name="T25" fmla="*/ T24 w 2160"/>
                                <a:gd name="T26" fmla="+- 0 861 547"/>
                                <a:gd name="T27" fmla="*/ 861 h 1327"/>
                                <a:gd name="T28" fmla="+- 0 5937 5882"/>
                                <a:gd name="T29" fmla="*/ T28 w 2160"/>
                                <a:gd name="T30" fmla="+- 0 1001 547"/>
                                <a:gd name="T31" fmla="*/ 1001 h 1327"/>
                                <a:gd name="T32" fmla="+- 0 5882 5882"/>
                                <a:gd name="T33" fmla="*/ T32 w 2160"/>
                                <a:gd name="T34" fmla="+- 0 1210 547"/>
                                <a:gd name="T35" fmla="*/ 1210 h 1327"/>
                                <a:gd name="T36" fmla="+- 0 5913 5882"/>
                                <a:gd name="T37" fmla="*/ T36 w 2160"/>
                                <a:gd name="T38" fmla="+- 0 1370 547"/>
                                <a:gd name="T39" fmla="*/ 1370 h 1327"/>
                                <a:gd name="T40" fmla="+- 0 6044 5882"/>
                                <a:gd name="T41" fmla="*/ T40 w 2160"/>
                                <a:gd name="T42" fmla="+- 0 1560 547"/>
                                <a:gd name="T43" fmla="*/ 1560 h 1327"/>
                                <a:gd name="T44" fmla="+- 0 6142 5882"/>
                                <a:gd name="T45" fmla="*/ T44 w 2160"/>
                                <a:gd name="T46" fmla="+- 0 1642 547"/>
                                <a:gd name="T47" fmla="*/ 1642 h 1327"/>
                                <a:gd name="T48" fmla="+- 0 6259 5882"/>
                                <a:gd name="T49" fmla="*/ T48 w 2160"/>
                                <a:gd name="T50" fmla="+- 0 1714 547"/>
                                <a:gd name="T51" fmla="*/ 1714 h 1327"/>
                                <a:gd name="T52" fmla="+- 0 6393 5882"/>
                                <a:gd name="T53" fmla="*/ T52 w 2160"/>
                                <a:gd name="T54" fmla="+- 0 1775 547"/>
                                <a:gd name="T55" fmla="*/ 1775 h 1327"/>
                                <a:gd name="T56" fmla="+- 0 6542 5882"/>
                                <a:gd name="T57" fmla="*/ T56 w 2160"/>
                                <a:gd name="T58" fmla="+- 0 1822 547"/>
                                <a:gd name="T59" fmla="*/ 1822 h 1327"/>
                                <a:gd name="T60" fmla="+- 0 6702 5882"/>
                                <a:gd name="T61" fmla="*/ T60 w 2160"/>
                                <a:gd name="T62" fmla="+- 0 1855 547"/>
                                <a:gd name="T63" fmla="*/ 1855 h 1327"/>
                                <a:gd name="T64" fmla="+- 0 6873 5882"/>
                                <a:gd name="T65" fmla="*/ T64 w 2160"/>
                                <a:gd name="T66" fmla="+- 0 1872 547"/>
                                <a:gd name="T67" fmla="*/ 1872 h 1327"/>
                                <a:gd name="T68" fmla="+- 0 7051 5882"/>
                                <a:gd name="T69" fmla="*/ T68 w 2160"/>
                                <a:gd name="T70" fmla="+- 0 1872 547"/>
                                <a:gd name="T71" fmla="*/ 1872 h 1327"/>
                                <a:gd name="T72" fmla="+- 0 7222 5882"/>
                                <a:gd name="T73" fmla="*/ T72 w 2160"/>
                                <a:gd name="T74" fmla="+- 0 1855 547"/>
                                <a:gd name="T75" fmla="*/ 1855 h 1327"/>
                                <a:gd name="T76" fmla="+- 0 7382 5882"/>
                                <a:gd name="T77" fmla="*/ T76 w 2160"/>
                                <a:gd name="T78" fmla="+- 0 1822 547"/>
                                <a:gd name="T79" fmla="*/ 1822 h 1327"/>
                                <a:gd name="T80" fmla="+- 0 7531 5882"/>
                                <a:gd name="T81" fmla="*/ T80 w 2160"/>
                                <a:gd name="T82" fmla="+- 0 1775 547"/>
                                <a:gd name="T83" fmla="*/ 1775 h 1327"/>
                                <a:gd name="T84" fmla="+- 0 7665 5882"/>
                                <a:gd name="T85" fmla="*/ T84 w 2160"/>
                                <a:gd name="T86" fmla="+- 0 1714 547"/>
                                <a:gd name="T87" fmla="*/ 1714 h 1327"/>
                                <a:gd name="T88" fmla="+- 0 7782 5882"/>
                                <a:gd name="T89" fmla="*/ T88 w 2160"/>
                                <a:gd name="T90" fmla="+- 0 1642 547"/>
                                <a:gd name="T91" fmla="*/ 1642 h 1327"/>
                                <a:gd name="T92" fmla="+- 0 7880 5882"/>
                                <a:gd name="T93" fmla="*/ T92 w 2160"/>
                                <a:gd name="T94" fmla="+- 0 1560 547"/>
                                <a:gd name="T95" fmla="*/ 1560 h 1327"/>
                                <a:gd name="T96" fmla="+- 0 7987 5882"/>
                                <a:gd name="T97" fmla="*/ T96 w 2160"/>
                                <a:gd name="T98" fmla="+- 0 1420 547"/>
                                <a:gd name="T99" fmla="*/ 1420 h 1327"/>
                                <a:gd name="T100" fmla="+- 0 8042 5882"/>
                                <a:gd name="T101" fmla="*/ T100 w 2160"/>
                                <a:gd name="T102" fmla="+- 0 1210 547"/>
                                <a:gd name="T103" fmla="*/ 1210 h 1327"/>
                                <a:gd name="T104" fmla="+- 0 8011 5882"/>
                                <a:gd name="T105" fmla="*/ T104 w 2160"/>
                                <a:gd name="T106" fmla="+- 0 1051 547"/>
                                <a:gd name="T107" fmla="*/ 1051 h 1327"/>
                                <a:gd name="T108" fmla="+- 0 7880 5882"/>
                                <a:gd name="T109" fmla="*/ T108 w 2160"/>
                                <a:gd name="T110" fmla="+- 0 861 547"/>
                                <a:gd name="T111" fmla="*/ 861 h 1327"/>
                                <a:gd name="T112" fmla="+- 0 7782 5882"/>
                                <a:gd name="T113" fmla="*/ T112 w 2160"/>
                                <a:gd name="T114" fmla="+- 0 779 547"/>
                                <a:gd name="T115" fmla="*/ 779 h 1327"/>
                                <a:gd name="T116" fmla="+- 0 7665 5882"/>
                                <a:gd name="T117" fmla="*/ T116 w 2160"/>
                                <a:gd name="T118" fmla="+- 0 707 547"/>
                                <a:gd name="T119" fmla="*/ 707 h 1327"/>
                                <a:gd name="T120" fmla="+- 0 7531 5882"/>
                                <a:gd name="T121" fmla="*/ T120 w 2160"/>
                                <a:gd name="T122" fmla="+- 0 646 547"/>
                                <a:gd name="T123" fmla="*/ 646 h 1327"/>
                                <a:gd name="T124" fmla="+- 0 7382 5882"/>
                                <a:gd name="T125" fmla="*/ T124 w 2160"/>
                                <a:gd name="T126" fmla="+- 0 599 547"/>
                                <a:gd name="T127" fmla="*/ 599 h 1327"/>
                                <a:gd name="T128" fmla="+- 0 7222 5882"/>
                                <a:gd name="T129" fmla="*/ T128 w 2160"/>
                                <a:gd name="T130" fmla="+- 0 566 547"/>
                                <a:gd name="T131" fmla="*/ 566 h 1327"/>
                                <a:gd name="T132" fmla="+- 0 7051 5882"/>
                                <a:gd name="T133" fmla="*/ T132 w 2160"/>
                                <a:gd name="T134" fmla="+- 0 549 547"/>
                                <a:gd name="T135" fmla="*/ 549 h 13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2160" h="1327">
                                  <a:moveTo>
                                    <a:pt x="1080" y="0"/>
                                  </a:moveTo>
                                  <a:lnTo>
                                    <a:pt x="991" y="2"/>
                                  </a:lnTo>
                                  <a:lnTo>
                                    <a:pt x="905" y="9"/>
                                  </a:lnTo>
                                  <a:lnTo>
                                    <a:pt x="820" y="19"/>
                                  </a:lnTo>
                                  <a:lnTo>
                                    <a:pt x="739" y="34"/>
                                  </a:lnTo>
                                  <a:lnTo>
                                    <a:pt x="660" y="52"/>
                                  </a:lnTo>
                                  <a:lnTo>
                                    <a:pt x="584" y="74"/>
                                  </a:lnTo>
                                  <a:lnTo>
                                    <a:pt x="511" y="99"/>
                                  </a:lnTo>
                                  <a:lnTo>
                                    <a:pt x="442" y="128"/>
                                  </a:lnTo>
                                  <a:lnTo>
                                    <a:pt x="377" y="160"/>
                                  </a:lnTo>
                                  <a:lnTo>
                                    <a:pt x="316" y="194"/>
                                  </a:lnTo>
                                  <a:lnTo>
                                    <a:pt x="260" y="232"/>
                                  </a:lnTo>
                                  <a:lnTo>
                                    <a:pt x="208" y="272"/>
                                  </a:lnTo>
                                  <a:lnTo>
                                    <a:pt x="162" y="314"/>
                                  </a:lnTo>
                                  <a:lnTo>
                                    <a:pt x="121" y="359"/>
                                  </a:lnTo>
                                  <a:lnTo>
                                    <a:pt x="55" y="454"/>
                                  </a:lnTo>
                                  <a:lnTo>
                                    <a:pt x="14" y="556"/>
                                  </a:lnTo>
                                  <a:lnTo>
                                    <a:pt x="0" y="663"/>
                                  </a:lnTo>
                                  <a:lnTo>
                                    <a:pt x="4" y="718"/>
                                  </a:lnTo>
                                  <a:lnTo>
                                    <a:pt x="31" y="823"/>
                                  </a:lnTo>
                                  <a:lnTo>
                                    <a:pt x="85" y="922"/>
                                  </a:lnTo>
                                  <a:lnTo>
                                    <a:pt x="162" y="1013"/>
                                  </a:lnTo>
                                  <a:lnTo>
                                    <a:pt x="208" y="1055"/>
                                  </a:lnTo>
                                  <a:lnTo>
                                    <a:pt x="260" y="1095"/>
                                  </a:lnTo>
                                  <a:lnTo>
                                    <a:pt x="316" y="1133"/>
                                  </a:lnTo>
                                  <a:lnTo>
                                    <a:pt x="377" y="1167"/>
                                  </a:lnTo>
                                  <a:lnTo>
                                    <a:pt x="442" y="1199"/>
                                  </a:lnTo>
                                  <a:lnTo>
                                    <a:pt x="511" y="1228"/>
                                  </a:lnTo>
                                  <a:lnTo>
                                    <a:pt x="584" y="1253"/>
                                  </a:lnTo>
                                  <a:lnTo>
                                    <a:pt x="660" y="1275"/>
                                  </a:lnTo>
                                  <a:lnTo>
                                    <a:pt x="739" y="1293"/>
                                  </a:lnTo>
                                  <a:lnTo>
                                    <a:pt x="820" y="1308"/>
                                  </a:lnTo>
                                  <a:lnTo>
                                    <a:pt x="905" y="1318"/>
                                  </a:lnTo>
                                  <a:lnTo>
                                    <a:pt x="991" y="1325"/>
                                  </a:lnTo>
                                  <a:lnTo>
                                    <a:pt x="1080" y="1327"/>
                                  </a:lnTo>
                                  <a:lnTo>
                                    <a:pt x="1169" y="1325"/>
                                  </a:lnTo>
                                  <a:lnTo>
                                    <a:pt x="1255" y="1318"/>
                                  </a:lnTo>
                                  <a:lnTo>
                                    <a:pt x="1340" y="1308"/>
                                  </a:lnTo>
                                  <a:lnTo>
                                    <a:pt x="1421" y="1293"/>
                                  </a:lnTo>
                                  <a:lnTo>
                                    <a:pt x="1500" y="1275"/>
                                  </a:lnTo>
                                  <a:lnTo>
                                    <a:pt x="1576" y="1253"/>
                                  </a:lnTo>
                                  <a:lnTo>
                                    <a:pt x="1649" y="1228"/>
                                  </a:lnTo>
                                  <a:lnTo>
                                    <a:pt x="1718" y="1199"/>
                                  </a:lnTo>
                                  <a:lnTo>
                                    <a:pt x="1783" y="1167"/>
                                  </a:lnTo>
                                  <a:lnTo>
                                    <a:pt x="1844" y="1133"/>
                                  </a:lnTo>
                                  <a:lnTo>
                                    <a:pt x="1900" y="1095"/>
                                  </a:lnTo>
                                  <a:lnTo>
                                    <a:pt x="1952" y="1055"/>
                                  </a:lnTo>
                                  <a:lnTo>
                                    <a:pt x="1998" y="1013"/>
                                  </a:lnTo>
                                  <a:lnTo>
                                    <a:pt x="2039" y="968"/>
                                  </a:lnTo>
                                  <a:lnTo>
                                    <a:pt x="2105" y="873"/>
                                  </a:lnTo>
                                  <a:lnTo>
                                    <a:pt x="2146" y="771"/>
                                  </a:lnTo>
                                  <a:lnTo>
                                    <a:pt x="2160" y="663"/>
                                  </a:lnTo>
                                  <a:lnTo>
                                    <a:pt x="2156" y="609"/>
                                  </a:lnTo>
                                  <a:lnTo>
                                    <a:pt x="2129" y="504"/>
                                  </a:lnTo>
                                  <a:lnTo>
                                    <a:pt x="2075" y="405"/>
                                  </a:lnTo>
                                  <a:lnTo>
                                    <a:pt x="1998" y="314"/>
                                  </a:lnTo>
                                  <a:lnTo>
                                    <a:pt x="1952" y="272"/>
                                  </a:lnTo>
                                  <a:lnTo>
                                    <a:pt x="1900" y="232"/>
                                  </a:lnTo>
                                  <a:lnTo>
                                    <a:pt x="1844" y="194"/>
                                  </a:lnTo>
                                  <a:lnTo>
                                    <a:pt x="1783" y="160"/>
                                  </a:lnTo>
                                  <a:lnTo>
                                    <a:pt x="1718" y="128"/>
                                  </a:lnTo>
                                  <a:lnTo>
                                    <a:pt x="1649" y="99"/>
                                  </a:lnTo>
                                  <a:lnTo>
                                    <a:pt x="1576" y="74"/>
                                  </a:lnTo>
                                  <a:lnTo>
                                    <a:pt x="1500" y="52"/>
                                  </a:lnTo>
                                  <a:lnTo>
                                    <a:pt x="1421" y="34"/>
                                  </a:lnTo>
                                  <a:lnTo>
                                    <a:pt x="1340" y="19"/>
                                  </a:lnTo>
                                  <a:lnTo>
                                    <a:pt x="1255" y="9"/>
                                  </a:lnTo>
                                  <a:lnTo>
                                    <a:pt x="1169" y="2"/>
                                  </a:lnTo>
                                  <a:lnTo>
                                    <a:pt x="10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13" name="Group 282"/>
                        <wpg:cNvGrpSpPr>
                          <a:grpSpLocks/>
                        </wpg:cNvGrpSpPr>
                        <wpg:grpSpPr bwMode="auto">
                          <a:xfrm>
                            <a:off x="5882" y="547"/>
                            <a:ext cx="2160" cy="1327"/>
                            <a:chOff x="5882" y="547"/>
                            <a:chExt cx="2160" cy="1327"/>
                          </a:xfrm>
                        </wpg:grpSpPr>
                        <wps:wsp>
                          <wps:cNvPr id="3314" name="Freeform 283"/>
                          <wps:cNvSpPr>
                            <a:spLocks/>
                          </wps:cNvSpPr>
                          <wps:spPr bwMode="auto">
                            <a:xfrm>
                              <a:off x="5882" y="547"/>
                              <a:ext cx="2160" cy="1327"/>
                            </a:xfrm>
                            <a:custGeom>
                              <a:avLst/>
                              <a:gdLst>
                                <a:gd name="T0" fmla="+- 0 6873 5882"/>
                                <a:gd name="T1" fmla="*/ T0 w 2160"/>
                                <a:gd name="T2" fmla="+- 0 549 547"/>
                                <a:gd name="T3" fmla="*/ 549 h 1327"/>
                                <a:gd name="T4" fmla="+- 0 6702 5882"/>
                                <a:gd name="T5" fmla="*/ T4 w 2160"/>
                                <a:gd name="T6" fmla="+- 0 566 547"/>
                                <a:gd name="T7" fmla="*/ 566 h 1327"/>
                                <a:gd name="T8" fmla="+- 0 6542 5882"/>
                                <a:gd name="T9" fmla="*/ T8 w 2160"/>
                                <a:gd name="T10" fmla="+- 0 599 547"/>
                                <a:gd name="T11" fmla="*/ 599 h 1327"/>
                                <a:gd name="T12" fmla="+- 0 6393 5882"/>
                                <a:gd name="T13" fmla="*/ T12 w 2160"/>
                                <a:gd name="T14" fmla="+- 0 646 547"/>
                                <a:gd name="T15" fmla="*/ 646 h 1327"/>
                                <a:gd name="T16" fmla="+- 0 6259 5882"/>
                                <a:gd name="T17" fmla="*/ T16 w 2160"/>
                                <a:gd name="T18" fmla="+- 0 707 547"/>
                                <a:gd name="T19" fmla="*/ 707 h 1327"/>
                                <a:gd name="T20" fmla="+- 0 6142 5882"/>
                                <a:gd name="T21" fmla="*/ T20 w 2160"/>
                                <a:gd name="T22" fmla="+- 0 779 547"/>
                                <a:gd name="T23" fmla="*/ 779 h 1327"/>
                                <a:gd name="T24" fmla="+- 0 6044 5882"/>
                                <a:gd name="T25" fmla="*/ T24 w 2160"/>
                                <a:gd name="T26" fmla="+- 0 861 547"/>
                                <a:gd name="T27" fmla="*/ 861 h 1327"/>
                                <a:gd name="T28" fmla="+- 0 5937 5882"/>
                                <a:gd name="T29" fmla="*/ T28 w 2160"/>
                                <a:gd name="T30" fmla="+- 0 1001 547"/>
                                <a:gd name="T31" fmla="*/ 1001 h 1327"/>
                                <a:gd name="T32" fmla="+- 0 5882 5882"/>
                                <a:gd name="T33" fmla="*/ T32 w 2160"/>
                                <a:gd name="T34" fmla="+- 0 1210 547"/>
                                <a:gd name="T35" fmla="*/ 1210 h 1327"/>
                                <a:gd name="T36" fmla="+- 0 5913 5882"/>
                                <a:gd name="T37" fmla="*/ T36 w 2160"/>
                                <a:gd name="T38" fmla="+- 0 1370 547"/>
                                <a:gd name="T39" fmla="*/ 1370 h 1327"/>
                                <a:gd name="T40" fmla="+- 0 6044 5882"/>
                                <a:gd name="T41" fmla="*/ T40 w 2160"/>
                                <a:gd name="T42" fmla="+- 0 1560 547"/>
                                <a:gd name="T43" fmla="*/ 1560 h 1327"/>
                                <a:gd name="T44" fmla="+- 0 6142 5882"/>
                                <a:gd name="T45" fmla="*/ T44 w 2160"/>
                                <a:gd name="T46" fmla="+- 0 1642 547"/>
                                <a:gd name="T47" fmla="*/ 1642 h 1327"/>
                                <a:gd name="T48" fmla="+- 0 6259 5882"/>
                                <a:gd name="T49" fmla="*/ T48 w 2160"/>
                                <a:gd name="T50" fmla="+- 0 1714 547"/>
                                <a:gd name="T51" fmla="*/ 1714 h 1327"/>
                                <a:gd name="T52" fmla="+- 0 6393 5882"/>
                                <a:gd name="T53" fmla="*/ T52 w 2160"/>
                                <a:gd name="T54" fmla="+- 0 1775 547"/>
                                <a:gd name="T55" fmla="*/ 1775 h 1327"/>
                                <a:gd name="T56" fmla="+- 0 6542 5882"/>
                                <a:gd name="T57" fmla="*/ T56 w 2160"/>
                                <a:gd name="T58" fmla="+- 0 1822 547"/>
                                <a:gd name="T59" fmla="*/ 1822 h 1327"/>
                                <a:gd name="T60" fmla="+- 0 6702 5882"/>
                                <a:gd name="T61" fmla="*/ T60 w 2160"/>
                                <a:gd name="T62" fmla="+- 0 1855 547"/>
                                <a:gd name="T63" fmla="*/ 1855 h 1327"/>
                                <a:gd name="T64" fmla="+- 0 6873 5882"/>
                                <a:gd name="T65" fmla="*/ T64 w 2160"/>
                                <a:gd name="T66" fmla="+- 0 1872 547"/>
                                <a:gd name="T67" fmla="*/ 1872 h 1327"/>
                                <a:gd name="T68" fmla="+- 0 7051 5882"/>
                                <a:gd name="T69" fmla="*/ T68 w 2160"/>
                                <a:gd name="T70" fmla="+- 0 1872 547"/>
                                <a:gd name="T71" fmla="*/ 1872 h 1327"/>
                                <a:gd name="T72" fmla="+- 0 7222 5882"/>
                                <a:gd name="T73" fmla="*/ T72 w 2160"/>
                                <a:gd name="T74" fmla="+- 0 1855 547"/>
                                <a:gd name="T75" fmla="*/ 1855 h 1327"/>
                                <a:gd name="T76" fmla="+- 0 7382 5882"/>
                                <a:gd name="T77" fmla="*/ T76 w 2160"/>
                                <a:gd name="T78" fmla="+- 0 1822 547"/>
                                <a:gd name="T79" fmla="*/ 1822 h 1327"/>
                                <a:gd name="T80" fmla="+- 0 7531 5882"/>
                                <a:gd name="T81" fmla="*/ T80 w 2160"/>
                                <a:gd name="T82" fmla="+- 0 1775 547"/>
                                <a:gd name="T83" fmla="*/ 1775 h 1327"/>
                                <a:gd name="T84" fmla="+- 0 7665 5882"/>
                                <a:gd name="T85" fmla="*/ T84 w 2160"/>
                                <a:gd name="T86" fmla="+- 0 1714 547"/>
                                <a:gd name="T87" fmla="*/ 1714 h 1327"/>
                                <a:gd name="T88" fmla="+- 0 7782 5882"/>
                                <a:gd name="T89" fmla="*/ T88 w 2160"/>
                                <a:gd name="T90" fmla="+- 0 1642 547"/>
                                <a:gd name="T91" fmla="*/ 1642 h 1327"/>
                                <a:gd name="T92" fmla="+- 0 7880 5882"/>
                                <a:gd name="T93" fmla="*/ T92 w 2160"/>
                                <a:gd name="T94" fmla="+- 0 1560 547"/>
                                <a:gd name="T95" fmla="*/ 1560 h 1327"/>
                                <a:gd name="T96" fmla="+- 0 7987 5882"/>
                                <a:gd name="T97" fmla="*/ T96 w 2160"/>
                                <a:gd name="T98" fmla="+- 0 1420 547"/>
                                <a:gd name="T99" fmla="*/ 1420 h 1327"/>
                                <a:gd name="T100" fmla="+- 0 8042 5882"/>
                                <a:gd name="T101" fmla="*/ T100 w 2160"/>
                                <a:gd name="T102" fmla="+- 0 1210 547"/>
                                <a:gd name="T103" fmla="*/ 1210 h 1327"/>
                                <a:gd name="T104" fmla="+- 0 8011 5882"/>
                                <a:gd name="T105" fmla="*/ T104 w 2160"/>
                                <a:gd name="T106" fmla="+- 0 1051 547"/>
                                <a:gd name="T107" fmla="*/ 1051 h 1327"/>
                                <a:gd name="T108" fmla="+- 0 7880 5882"/>
                                <a:gd name="T109" fmla="*/ T108 w 2160"/>
                                <a:gd name="T110" fmla="+- 0 861 547"/>
                                <a:gd name="T111" fmla="*/ 861 h 1327"/>
                                <a:gd name="T112" fmla="+- 0 7782 5882"/>
                                <a:gd name="T113" fmla="*/ T112 w 2160"/>
                                <a:gd name="T114" fmla="+- 0 779 547"/>
                                <a:gd name="T115" fmla="*/ 779 h 1327"/>
                                <a:gd name="T116" fmla="+- 0 7665 5882"/>
                                <a:gd name="T117" fmla="*/ T116 w 2160"/>
                                <a:gd name="T118" fmla="+- 0 707 547"/>
                                <a:gd name="T119" fmla="*/ 707 h 1327"/>
                                <a:gd name="T120" fmla="+- 0 7531 5882"/>
                                <a:gd name="T121" fmla="*/ T120 w 2160"/>
                                <a:gd name="T122" fmla="+- 0 646 547"/>
                                <a:gd name="T123" fmla="*/ 646 h 1327"/>
                                <a:gd name="T124" fmla="+- 0 7382 5882"/>
                                <a:gd name="T125" fmla="*/ T124 w 2160"/>
                                <a:gd name="T126" fmla="+- 0 599 547"/>
                                <a:gd name="T127" fmla="*/ 599 h 1327"/>
                                <a:gd name="T128" fmla="+- 0 7222 5882"/>
                                <a:gd name="T129" fmla="*/ T128 w 2160"/>
                                <a:gd name="T130" fmla="+- 0 566 547"/>
                                <a:gd name="T131" fmla="*/ 566 h 1327"/>
                                <a:gd name="T132" fmla="+- 0 7051 5882"/>
                                <a:gd name="T133" fmla="*/ T132 w 2160"/>
                                <a:gd name="T134" fmla="+- 0 549 547"/>
                                <a:gd name="T135" fmla="*/ 549 h 13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2160" h="1327">
                                  <a:moveTo>
                                    <a:pt x="1080" y="0"/>
                                  </a:moveTo>
                                  <a:lnTo>
                                    <a:pt x="991" y="2"/>
                                  </a:lnTo>
                                  <a:lnTo>
                                    <a:pt x="905" y="9"/>
                                  </a:lnTo>
                                  <a:lnTo>
                                    <a:pt x="820" y="19"/>
                                  </a:lnTo>
                                  <a:lnTo>
                                    <a:pt x="739" y="34"/>
                                  </a:lnTo>
                                  <a:lnTo>
                                    <a:pt x="660" y="52"/>
                                  </a:lnTo>
                                  <a:lnTo>
                                    <a:pt x="584" y="74"/>
                                  </a:lnTo>
                                  <a:lnTo>
                                    <a:pt x="511" y="99"/>
                                  </a:lnTo>
                                  <a:lnTo>
                                    <a:pt x="442" y="128"/>
                                  </a:lnTo>
                                  <a:lnTo>
                                    <a:pt x="377" y="160"/>
                                  </a:lnTo>
                                  <a:lnTo>
                                    <a:pt x="316" y="194"/>
                                  </a:lnTo>
                                  <a:lnTo>
                                    <a:pt x="260" y="232"/>
                                  </a:lnTo>
                                  <a:lnTo>
                                    <a:pt x="208" y="272"/>
                                  </a:lnTo>
                                  <a:lnTo>
                                    <a:pt x="162" y="314"/>
                                  </a:lnTo>
                                  <a:lnTo>
                                    <a:pt x="121" y="359"/>
                                  </a:lnTo>
                                  <a:lnTo>
                                    <a:pt x="55" y="454"/>
                                  </a:lnTo>
                                  <a:lnTo>
                                    <a:pt x="14" y="556"/>
                                  </a:lnTo>
                                  <a:lnTo>
                                    <a:pt x="0" y="663"/>
                                  </a:lnTo>
                                  <a:lnTo>
                                    <a:pt x="4" y="718"/>
                                  </a:lnTo>
                                  <a:lnTo>
                                    <a:pt x="31" y="823"/>
                                  </a:lnTo>
                                  <a:lnTo>
                                    <a:pt x="85" y="922"/>
                                  </a:lnTo>
                                  <a:lnTo>
                                    <a:pt x="162" y="1013"/>
                                  </a:lnTo>
                                  <a:lnTo>
                                    <a:pt x="208" y="1055"/>
                                  </a:lnTo>
                                  <a:lnTo>
                                    <a:pt x="260" y="1095"/>
                                  </a:lnTo>
                                  <a:lnTo>
                                    <a:pt x="316" y="1133"/>
                                  </a:lnTo>
                                  <a:lnTo>
                                    <a:pt x="377" y="1167"/>
                                  </a:lnTo>
                                  <a:lnTo>
                                    <a:pt x="442" y="1199"/>
                                  </a:lnTo>
                                  <a:lnTo>
                                    <a:pt x="511" y="1228"/>
                                  </a:lnTo>
                                  <a:lnTo>
                                    <a:pt x="584" y="1253"/>
                                  </a:lnTo>
                                  <a:lnTo>
                                    <a:pt x="660" y="1275"/>
                                  </a:lnTo>
                                  <a:lnTo>
                                    <a:pt x="739" y="1293"/>
                                  </a:lnTo>
                                  <a:lnTo>
                                    <a:pt x="820" y="1308"/>
                                  </a:lnTo>
                                  <a:lnTo>
                                    <a:pt x="905" y="1318"/>
                                  </a:lnTo>
                                  <a:lnTo>
                                    <a:pt x="991" y="1325"/>
                                  </a:lnTo>
                                  <a:lnTo>
                                    <a:pt x="1080" y="1327"/>
                                  </a:lnTo>
                                  <a:lnTo>
                                    <a:pt x="1169" y="1325"/>
                                  </a:lnTo>
                                  <a:lnTo>
                                    <a:pt x="1255" y="1318"/>
                                  </a:lnTo>
                                  <a:lnTo>
                                    <a:pt x="1340" y="1308"/>
                                  </a:lnTo>
                                  <a:lnTo>
                                    <a:pt x="1421" y="1293"/>
                                  </a:lnTo>
                                  <a:lnTo>
                                    <a:pt x="1500" y="1275"/>
                                  </a:lnTo>
                                  <a:lnTo>
                                    <a:pt x="1576" y="1253"/>
                                  </a:lnTo>
                                  <a:lnTo>
                                    <a:pt x="1649" y="1228"/>
                                  </a:lnTo>
                                  <a:lnTo>
                                    <a:pt x="1718" y="1199"/>
                                  </a:lnTo>
                                  <a:lnTo>
                                    <a:pt x="1783" y="1167"/>
                                  </a:lnTo>
                                  <a:lnTo>
                                    <a:pt x="1844" y="1133"/>
                                  </a:lnTo>
                                  <a:lnTo>
                                    <a:pt x="1900" y="1095"/>
                                  </a:lnTo>
                                  <a:lnTo>
                                    <a:pt x="1952" y="1055"/>
                                  </a:lnTo>
                                  <a:lnTo>
                                    <a:pt x="1998" y="1013"/>
                                  </a:lnTo>
                                  <a:lnTo>
                                    <a:pt x="2039" y="968"/>
                                  </a:lnTo>
                                  <a:lnTo>
                                    <a:pt x="2105" y="873"/>
                                  </a:lnTo>
                                  <a:lnTo>
                                    <a:pt x="2146" y="771"/>
                                  </a:lnTo>
                                  <a:lnTo>
                                    <a:pt x="2160" y="663"/>
                                  </a:lnTo>
                                  <a:lnTo>
                                    <a:pt x="2156" y="609"/>
                                  </a:lnTo>
                                  <a:lnTo>
                                    <a:pt x="2129" y="504"/>
                                  </a:lnTo>
                                  <a:lnTo>
                                    <a:pt x="2075" y="405"/>
                                  </a:lnTo>
                                  <a:lnTo>
                                    <a:pt x="1998" y="314"/>
                                  </a:lnTo>
                                  <a:lnTo>
                                    <a:pt x="1952" y="272"/>
                                  </a:lnTo>
                                  <a:lnTo>
                                    <a:pt x="1900" y="232"/>
                                  </a:lnTo>
                                  <a:lnTo>
                                    <a:pt x="1844" y="194"/>
                                  </a:lnTo>
                                  <a:lnTo>
                                    <a:pt x="1783" y="160"/>
                                  </a:lnTo>
                                  <a:lnTo>
                                    <a:pt x="1718" y="128"/>
                                  </a:lnTo>
                                  <a:lnTo>
                                    <a:pt x="1649" y="99"/>
                                  </a:lnTo>
                                  <a:lnTo>
                                    <a:pt x="1576" y="74"/>
                                  </a:lnTo>
                                  <a:lnTo>
                                    <a:pt x="1500" y="52"/>
                                  </a:lnTo>
                                  <a:lnTo>
                                    <a:pt x="1421" y="34"/>
                                  </a:lnTo>
                                  <a:lnTo>
                                    <a:pt x="1340" y="19"/>
                                  </a:lnTo>
                                  <a:lnTo>
                                    <a:pt x="1255" y="9"/>
                                  </a:lnTo>
                                  <a:lnTo>
                                    <a:pt x="1169" y="2"/>
                                  </a:lnTo>
                                  <a:lnTo>
                                    <a:pt x="108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15" name="Group 280"/>
                        <wpg:cNvGrpSpPr>
                          <a:grpSpLocks/>
                        </wpg:cNvGrpSpPr>
                        <wpg:grpSpPr bwMode="auto">
                          <a:xfrm>
                            <a:off x="3498" y="1072"/>
                            <a:ext cx="1902" cy="2"/>
                            <a:chOff x="3498" y="1072"/>
                            <a:chExt cx="1902" cy="2"/>
                          </a:xfrm>
                        </wpg:grpSpPr>
                        <wps:wsp>
                          <wps:cNvPr id="3316" name="Freeform 281"/>
                          <wps:cNvSpPr>
                            <a:spLocks/>
                          </wps:cNvSpPr>
                          <wps:spPr bwMode="auto">
                            <a:xfrm>
                              <a:off x="3498" y="1072"/>
                              <a:ext cx="1902" cy="2"/>
                            </a:xfrm>
                            <a:custGeom>
                              <a:avLst/>
                              <a:gdLst>
                                <a:gd name="T0" fmla="+- 0 3498 3498"/>
                                <a:gd name="T1" fmla="*/ T0 w 1902"/>
                                <a:gd name="T2" fmla="+- 0 5400 3498"/>
                                <a:gd name="T3" fmla="*/ T2 w 1902"/>
                              </a:gdLst>
                              <a:ahLst/>
                              <a:cxnLst>
                                <a:cxn ang="0">
                                  <a:pos x="T1" y="0"/>
                                </a:cxn>
                                <a:cxn ang="0">
                                  <a:pos x="T3" y="0"/>
                                </a:cxn>
                              </a:cxnLst>
                              <a:rect l="0" t="0" r="r" b="b"/>
                              <a:pathLst>
                                <a:path w="1902">
                                  <a:moveTo>
                                    <a:pt x="0" y="0"/>
                                  </a:moveTo>
                                  <a:lnTo>
                                    <a:pt x="1902"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17" name="Group 278"/>
                        <wpg:cNvGrpSpPr>
                          <a:grpSpLocks/>
                        </wpg:cNvGrpSpPr>
                        <wpg:grpSpPr bwMode="auto">
                          <a:xfrm>
                            <a:off x="5910" y="1072"/>
                            <a:ext cx="2086" cy="2"/>
                            <a:chOff x="5910" y="1072"/>
                            <a:chExt cx="2086" cy="2"/>
                          </a:xfrm>
                        </wpg:grpSpPr>
                        <wps:wsp>
                          <wps:cNvPr id="3318" name="Freeform 279"/>
                          <wps:cNvSpPr>
                            <a:spLocks/>
                          </wps:cNvSpPr>
                          <wps:spPr bwMode="auto">
                            <a:xfrm>
                              <a:off x="5910" y="1072"/>
                              <a:ext cx="2086" cy="2"/>
                            </a:xfrm>
                            <a:custGeom>
                              <a:avLst/>
                              <a:gdLst>
                                <a:gd name="T0" fmla="+- 0 5910 5910"/>
                                <a:gd name="T1" fmla="*/ T0 w 2086"/>
                                <a:gd name="T2" fmla="+- 0 7996 5910"/>
                                <a:gd name="T3" fmla="*/ T2 w 2086"/>
                              </a:gdLst>
                              <a:ahLst/>
                              <a:cxnLst>
                                <a:cxn ang="0">
                                  <a:pos x="T1" y="0"/>
                                </a:cxn>
                                <a:cxn ang="0">
                                  <a:pos x="T3" y="0"/>
                                </a:cxn>
                              </a:cxnLst>
                              <a:rect l="0" t="0" r="r" b="b"/>
                              <a:pathLst>
                                <a:path w="2086">
                                  <a:moveTo>
                                    <a:pt x="0" y="0"/>
                                  </a:moveTo>
                                  <a:lnTo>
                                    <a:pt x="208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19" name="Group 276"/>
                        <wpg:cNvGrpSpPr>
                          <a:grpSpLocks/>
                        </wpg:cNvGrpSpPr>
                        <wpg:grpSpPr bwMode="auto">
                          <a:xfrm>
                            <a:off x="2746" y="5488"/>
                            <a:ext cx="2520" cy="618"/>
                            <a:chOff x="2746" y="5488"/>
                            <a:chExt cx="2520" cy="618"/>
                          </a:xfrm>
                        </wpg:grpSpPr>
                        <wps:wsp>
                          <wps:cNvPr id="3320" name="Freeform 277"/>
                          <wps:cNvSpPr>
                            <a:spLocks/>
                          </wps:cNvSpPr>
                          <wps:spPr bwMode="auto">
                            <a:xfrm>
                              <a:off x="2746" y="5488"/>
                              <a:ext cx="2520" cy="618"/>
                            </a:xfrm>
                            <a:custGeom>
                              <a:avLst/>
                              <a:gdLst>
                                <a:gd name="T0" fmla="+- 0 2746 2746"/>
                                <a:gd name="T1" fmla="*/ T0 w 2520"/>
                                <a:gd name="T2" fmla="+- 0 5938 5320"/>
                                <a:gd name="T3" fmla="*/ 5938 h 618"/>
                                <a:gd name="T4" fmla="+- 0 5266 2746"/>
                                <a:gd name="T5" fmla="*/ T4 w 2520"/>
                                <a:gd name="T6" fmla="+- 0 5938 5320"/>
                                <a:gd name="T7" fmla="*/ 5938 h 618"/>
                                <a:gd name="T8" fmla="+- 0 5266 2746"/>
                                <a:gd name="T9" fmla="*/ T8 w 2520"/>
                                <a:gd name="T10" fmla="+- 0 5320 5320"/>
                                <a:gd name="T11" fmla="*/ 5320 h 618"/>
                                <a:gd name="T12" fmla="+- 0 2746 2746"/>
                                <a:gd name="T13" fmla="*/ T12 w 2520"/>
                                <a:gd name="T14" fmla="+- 0 5320 5320"/>
                                <a:gd name="T15" fmla="*/ 5320 h 618"/>
                                <a:gd name="T16" fmla="+- 0 2746 2746"/>
                                <a:gd name="T17" fmla="*/ T16 w 2520"/>
                                <a:gd name="T18" fmla="+- 0 5938 5320"/>
                                <a:gd name="T19" fmla="*/ 5938 h 618"/>
                              </a:gdLst>
                              <a:ahLst/>
                              <a:cxnLst>
                                <a:cxn ang="0">
                                  <a:pos x="T1" y="T3"/>
                                </a:cxn>
                                <a:cxn ang="0">
                                  <a:pos x="T5" y="T7"/>
                                </a:cxn>
                                <a:cxn ang="0">
                                  <a:pos x="T9" y="T11"/>
                                </a:cxn>
                                <a:cxn ang="0">
                                  <a:pos x="T13" y="T15"/>
                                </a:cxn>
                                <a:cxn ang="0">
                                  <a:pos x="T17" y="T19"/>
                                </a:cxn>
                              </a:cxnLst>
                              <a:rect l="0" t="0" r="r" b="b"/>
                              <a:pathLst>
                                <a:path w="2520" h="618">
                                  <a:moveTo>
                                    <a:pt x="0" y="618"/>
                                  </a:moveTo>
                                  <a:lnTo>
                                    <a:pt x="2520" y="618"/>
                                  </a:lnTo>
                                  <a:lnTo>
                                    <a:pt x="2520" y="0"/>
                                  </a:lnTo>
                                  <a:lnTo>
                                    <a:pt x="0" y="0"/>
                                  </a:lnTo>
                                  <a:lnTo>
                                    <a:pt x="0" y="61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21" name="Group 274"/>
                        <wpg:cNvGrpSpPr>
                          <a:grpSpLocks/>
                        </wpg:cNvGrpSpPr>
                        <wpg:grpSpPr bwMode="auto">
                          <a:xfrm>
                            <a:off x="5446" y="5975"/>
                            <a:ext cx="2520" cy="1212"/>
                            <a:chOff x="5446" y="5975"/>
                            <a:chExt cx="2520" cy="1212"/>
                          </a:xfrm>
                        </wpg:grpSpPr>
                        <wps:wsp>
                          <wps:cNvPr id="3322" name="Freeform 275"/>
                          <wps:cNvSpPr>
                            <a:spLocks/>
                          </wps:cNvSpPr>
                          <wps:spPr bwMode="auto">
                            <a:xfrm>
                              <a:off x="5446" y="5975"/>
                              <a:ext cx="2520" cy="1212"/>
                            </a:xfrm>
                            <a:custGeom>
                              <a:avLst/>
                              <a:gdLst>
                                <a:gd name="T0" fmla="+- 0 6706 5446"/>
                                <a:gd name="T1" fmla="*/ T0 w 2520"/>
                                <a:gd name="T2" fmla="+- 0 5975 5975"/>
                                <a:gd name="T3" fmla="*/ 5975 h 1212"/>
                                <a:gd name="T4" fmla="+- 0 5446 5446"/>
                                <a:gd name="T5" fmla="*/ T4 w 2520"/>
                                <a:gd name="T6" fmla="+- 0 6581 5975"/>
                                <a:gd name="T7" fmla="*/ 6581 h 1212"/>
                                <a:gd name="T8" fmla="+- 0 6706 5446"/>
                                <a:gd name="T9" fmla="*/ T8 w 2520"/>
                                <a:gd name="T10" fmla="+- 0 7187 5975"/>
                                <a:gd name="T11" fmla="*/ 7187 h 1212"/>
                                <a:gd name="T12" fmla="+- 0 7966 5446"/>
                                <a:gd name="T13" fmla="*/ T12 w 2520"/>
                                <a:gd name="T14" fmla="+- 0 6581 5975"/>
                                <a:gd name="T15" fmla="*/ 6581 h 1212"/>
                                <a:gd name="T16" fmla="+- 0 6706 5446"/>
                                <a:gd name="T17" fmla="*/ T16 w 2520"/>
                                <a:gd name="T18" fmla="+- 0 5975 5975"/>
                                <a:gd name="T19" fmla="*/ 5975 h 1212"/>
                              </a:gdLst>
                              <a:ahLst/>
                              <a:cxnLst>
                                <a:cxn ang="0">
                                  <a:pos x="T1" y="T3"/>
                                </a:cxn>
                                <a:cxn ang="0">
                                  <a:pos x="T5" y="T7"/>
                                </a:cxn>
                                <a:cxn ang="0">
                                  <a:pos x="T9" y="T11"/>
                                </a:cxn>
                                <a:cxn ang="0">
                                  <a:pos x="T13" y="T15"/>
                                </a:cxn>
                                <a:cxn ang="0">
                                  <a:pos x="T17" y="T19"/>
                                </a:cxn>
                              </a:cxnLst>
                              <a:rect l="0" t="0" r="r" b="b"/>
                              <a:pathLst>
                                <a:path w="2520" h="1212">
                                  <a:moveTo>
                                    <a:pt x="1260" y="0"/>
                                  </a:moveTo>
                                  <a:lnTo>
                                    <a:pt x="0" y="606"/>
                                  </a:lnTo>
                                  <a:lnTo>
                                    <a:pt x="1260" y="1212"/>
                                  </a:lnTo>
                                  <a:lnTo>
                                    <a:pt x="2520" y="606"/>
                                  </a:lnTo>
                                  <a:lnTo>
                                    <a:pt x="126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23" name="Group 270"/>
                        <wpg:cNvGrpSpPr>
                          <a:grpSpLocks/>
                        </wpg:cNvGrpSpPr>
                        <wpg:grpSpPr bwMode="auto">
                          <a:xfrm>
                            <a:off x="7186" y="5785"/>
                            <a:ext cx="120" cy="435"/>
                            <a:chOff x="7186" y="5785"/>
                            <a:chExt cx="120" cy="435"/>
                          </a:xfrm>
                        </wpg:grpSpPr>
                        <wps:wsp>
                          <wps:cNvPr id="3324" name="Freeform 273"/>
                          <wps:cNvSpPr>
                            <a:spLocks/>
                          </wps:cNvSpPr>
                          <wps:spPr bwMode="auto">
                            <a:xfrm>
                              <a:off x="7186" y="5785"/>
                              <a:ext cx="120" cy="435"/>
                            </a:xfrm>
                            <a:custGeom>
                              <a:avLst/>
                              <a:gdLst>
                                <a:gd name="T0" fmla="+- 0 7236 7186"/>
                                <a:gd name="T1" fmla="*/ T0 w 120"/>
                                <a:gd name="T2" fmla="+- 0 6100 5785"/>
                                <a:gd name="T3" fmla="*/ 6100 h 435"/>
                                <a:gd name="T4" fmla="+- 0 7186 7186"/>
                                <a:gd name="T5" fmla="*/ T4 w 120"/>
                                <a:gd name="T6" fmla="+- 0 6100 5785"/>
                                <a:gd name="T7" fmla="*/ 6100 h 435"/>
                                <a:gd name="T8" fmla="+- 0 7246 7186"/>
                                <a:gd name="T9" fmla="*/ T8 w 120"/>
                                <a:gd name="T10" fmla="+- 0 6220 5785"/>
                                <a:gd name="T11" fmla="*/ 6220 h 435"/>
                                <a:gd name="T12" fmla="+- 0 7291 7186"/>
                                <a:gd name="T13" fmla="*/ T12 w 120"/>
                                <a:gd name="T14" fmla="+- 0 6130 5785"/>
                                <a:gd name="T15" fmla="*/ 6130 h 435"/>
                                <a:gd name="T16" fmla="+- 0 7240 7186"/>
                                <a:gd name="T17" fmla="*/ T16 w 120"/>
                                <a:gd name="T18" fmla="+- 0 6130 5785"/>
                                <a:gd name="T19" fmla="*/ 6130 h 435"/>
                                <a:gd name="T20" fmla="+- 0 7236 7186"/>
                                <a:gd name="T21" fmla="*/ T20 w 120"/>
                                <a:gd name="T22" fmla="+- 0 6126 5785"/>
                                <a:gd name="T23" fmla="*/ 6126 h 435"/>
                                <a:gd name="T24" fmla="+- 0 7236 7186"/>
                                <a:gd name="T25" fmla="*/ T24 w 120"/>
                                <a:gd name="T26" fmla="+- 0 6100 5785"/>
                                <a:gd name="T27" fmla="*/ 6100 h 435"/>
                              </a:gdLst>
                              <a:ahLst/>
                              <a:cxnLst>
                                <a:cxn ang="0">
                                  <a:pos x="T1" y="T3"/>
                                </a:cxn>
                                <a:cxn ang="0">
                                  <a:pos x="T5" y="T7"/>
                                </a:cxn>
                                <a:cxn ang="0">
                                  <a:pos x="T9" y="T11"/>
                                </a:cxn>
                                <a:cxn ang="0">
                                  <a:pos x="T13" y="T15"/>
                                </a:cxn>
                                <a:cxn ang="0">
                                  <a:pos x="T17" y="T19"/>
                                </a:cxn>
                                <a:cxn ang="0">
                                  <a:pos x="T21" y="T23"/>
                                </a:cxn>
                                <a:cxn ang="0">
                                  <a:pos x="T25" y="T27"/>
                                </a:cxn>
                              </a:cxnLst>
                              <a:rect l="0" t="0" r="r" b="b"/>
                              <a:pathLst>
                                <a:path w="120" h="435">
                                  <a:moveTo>
                                    <a:pt x="50" y="315"/>
                                  </a:moveTo>
                                  <a:lnTo>
                                    <a:pt x="0" y="315"/>
                                  </a:lnTo>
                                  <a:lnTo>
                                    <a:pt x="60" y="435"/>
                                  </a:lnTo>
                                  <a:lnTo>
                                    <a:pt x="105" y="345"/>
                                  </a:lnTo>
                                  <a:lnTo>
                                    <a:pt x="54" y="345"/>
                                  </a:lnTo>
                                  <a:lnTo>
                                    <a:pt x="50" y="341"/>
                                  </a:lnTo>
                                  <a:lnTo>
                                    <a:pt x="50" y="31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5" name="Freeform 272"/>
                          <wps:cNvSpPr>
                            <a:spLocks/>
                          </wps:cNvSpPr>
                          <wps:spPr bwMode="auto">
                            <a:xfrm>
                              <a:off x="7186" y="5785"/>
                              <a:ext cx="120" cy="435"/>
                            </a:xfrm>
                            <a:custGeom>
                              <a:avLst/>
                              <a:gdLst>
                                <a:gd name="T0" fmla="+- 0 7252 7186"/>
                                <a:gd name="T1" fmla="*/ T0 w 120"/>
                                <a:gd name="T2" fmla="+- 0 5785 5785"/>
                                <a:gd name="T3" fmla="*/ 5785 h 435"/>
                                <a:gd name="T4" fmla="+- 0 7240 7186"/>
                                <a:gd name="T5" fmla="*/ T4 w 120"/>
                                <a:gd name="T6" fmla="+- 0 5785 5785"/>
                                <a:gd name="T7" fmla="*/ 5785 h 435"/>
                                <a:gd name="T8" fmla="+- 0 7236 7186"/>
                                <a:gd name="T9" fmla="*/ T8 w 120"/>
                                <a:gd name="T10" fmla="+- 0 5789 5785"/>
                                <a:gd name="T11" fmla="*/ 5789 h 435"/>
                                <a:gd name="T12" fmla="+- 0 7236 7186"/>
                                <a:gd name="T13" fmla="*/ T12 w 120"/>
                                <a:gd name="T14" fmla="+- 0 6126 5785"/>
                                <a:gd name="T15" fmla="*/ 6126 h 435"/>
                                <a:gd name="T16" fmla="+- 0 7240 7186"/>
                                <a:gd name="T17" fmla="*/ T16 w 120"/>
                                <a:gd name="T18" fmla="+- 0 6130 5785"/>
                                <a:gd name="T19" fmla="*/ 6130 h 435"/>
                                <a:gd name="T20" fmla="+- 0 7252 7186"/>
                                <a:gd name="T21" fmla="*/ T20 w 120"/>
                                <a:gd name="T22" fmla="+- 0 6130 5785"/>
                                <a:gd name="T23" fmla="*/ 6130 h 435"/>
                                <a:gd name="T24" fmla="+- 0 7256 7186"/>
                                <a:gd name="T25" fmla="*/ T24 w 120"/>
                                <a:gd name="T26" fmla="+- 0 6126 5785"/>
                                <a:gd name="T27" fmla="*/ 6126 h 435"/>
                                <a:gd name="T28" fmla="+- 0 7256 7186"/>
                                <a:gd name="T29" fmla="*/ T28 w 120"/>
                                <a:gd name="T30" fmla="+- 0 5789 5785"/>
                                <a:gd name="T31" fmla="*/ 5789 h 435"/>
                                <a:gd name="T32" fmla="+- 0 7252 7186"/>
                                <a:gd name="T33" fmla="*/ T32 w 120"/>
                                <a:gd name="T34" fmla="+- 0 5785 5785"/>
                                <a:gd name="T35" fmla="*/ 578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5">
                                  <a:moveTo>
                                    <a:pt x="66" y="0"/>
                                  </a:moveTo>
                                  <a:lnTo>
                                    <a:pt x="54" y="0"/>
                                  </a:lnTo>
                                  <a:lnTo>
                                    <a:pt x="50" y="4"/>
                                  </a:lnTo>
                                  <a:lnTo>
                                    <a:pt x="50" y="341"/>
                                  </a:lnTo>
                                  <a:lnTo>
                                    <a:pt x="54" y="345"/>
                                  </a:lnTo>
                                  <a:lnTo>
                                    <a:pt x="66" y="345"/>
                                  </a:lnTo>
                                  <a:lnTo>
                                    <a:pt x="70" y="34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6" name="Freeform 271"/>
                          <wps:cNvSpPr>
                            <a:spLocks/>
                          </wps:cNvSpPr>
                          <wps:spPr bwMode="auto">
                            <a:xfrm>
                              <a:off x="7186" y="5785"/>
                              <a:ext cx="120" cy="435"/>
                            </a:xfrm>
                            <a:custGeom>
                              <a:avLst/>
                              <a:gdLst>
                                <a:gd name="T0" fmla="+- 0 7306 7186"/>
                                <a:gd name="T1" fmla="*/ T0 w 120"/>
                                <a:gd name="T2" fmla="+- 0 6100 5785"/>
                                <a:gd name="T3" fmla="*/ 6100 h 435"/>
                                <a:gd name="T4" fmla="+- 0 7256 7186"/>
                                <a:gd name="T5" fmla="*/ T4 w 120"/>
                                <a:gd name="T6" fmla="+- 0 6100 5785"/>
                                <a:gd name="T7" fmla="*/ 6100 h 435"/>
                                <a:gd name="T8" fmla="+- 0 7256 7186"/>
                                <a:gd name="T9" fmla="*/ T8 w 120"/>
                                <a:gd name="T10" fmla="+- 0 6126 5785"/>
                                <a:gd name="T11" fmla="*/ 6126 h 435"/>
                                <a:gd name="T12" fmla="+- 0 7252 7186"/>
                                <a:gd name="T13" fmla="*/ T12 w 120"/>
                                <a:gd name="T14" fmla="+- 0 6130 5785"/>
                                <a:gd name="T15" fmla="*/ 6130 h 435"/>
                                <a:gd name="T16" fmla="+- 0 7291 7186"/>
                                <a:gd name="T17" fmla="*/ T16 w 120"/>
                                <a:gd name="T18" fmla="+- 0 6130 5785"/>
                                <a:gd name="T19" fmla="*/ 6130 h 435"/>
                                <a:gd name="T20" fmla="+- 0 7306 7186"/>
                                <a:gd name="T21" fmla="*/ T20 w 120"/>
                                <a:gd name="T22" fmla="+- 0 6100 5785"/>
                                <a:gd name="T23" fmla="*/ 6100 h 435"/>
                              </a:gdLst>
                              <a:ahLst/>
                              <a:cxnLst>
                                <a:cxn ang="0">
                                  <a:pos x="T1" y="T3"/>
                                </a:cxn>
                                <a:cxn ang="0">
                                  <a:pos x="T5" y="T7"/>
                                </a:cxn>
                                <a:cxn ang="0">
                                  <a:pos x="T9" y="T11"/>
                                </a:cxn>
                                <a:cxn ang="0">
                                  <a:pos x="T13" y="T15"/>
                                </a:cxn>
                                <a:cxn ang="0">
                                  <a:pos x="T17" y="T19"/>
                                </a:cxn>
                                <a:cxn ang="0">
                                  <a:pos x="T21" y="T23"/>
                                </a:cxn>
                              </a:cxnLst>
                              <a:rect l="0" t="0" r="r" b="b"/>
                              <a:pathLst>
                                <a:path w="120" h="435">
                                  <a:moveTo>
                                    <a:pt x="120" y="315"/>
                                  </a:moveTo>
                                  <a:lnTo>
                                    <a:pt x="70" y="315"/>
                                  </a:lnTo>
                                  <a:lnTo>
                                    <a:pt x="70" y="341"/>
                                  </a:lnTo>
                                  <a:lnTo>
                                    <a:pt x="66" y="345"/>
                                  </a:lnTo>
                                  <a:lnTo>
                                    <a:pt x="105" y="345"/>
                                  </a:lnTo>
                                  <a:lnTo>
                                    <a:pt x="120" y="31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27" name="Group 266"/>
                        <wpg:cNvGrpSpPr>
                          <a:grpSpLocks/>
                        </wpg:cNvGrpSpPr>
                        <wpg:grpSpPr bwMode="auto">
                          <a:xfrm>
                            <a:off x="6646" y="7177"/>
                            <a:ext cx="120" cy="370"/>
                            <a:chOff x="6646" y="7177"/>
                            <a:chExt cx="120" cy="370"/>
                          </a:xfrm>
                        </wpg:grpSpPr>
                        <wps:wsp>
                          <wps:cNvPr id="3328" name="Freeform 269"/>
                          <wps:cNvSpPr>
                            <a:spLocks/>
                          </wps:cNvSpPr>
                          <wps:spPr bwMode="auto">
                            <a:xfrm>
                              <a:off x="6646" y="7177"/>
                              <a:ext cx="120" cy="370"/>
                            </a:xfrm>
                            <a:custGeom>
                              <a:avLst/>
                              <a:gdLst>
                                <a:gd name="T0" fmla="+- 0 6696 6646"/>
                                <a:gd name="T1" fmla="*/ T0 w 120"/>
                                <a:gd name="T2" fmla="+- 0 7427 7177"/>
                                <a:gd name="T3" fmla="*/ 7427 h 370"/>
                                <a:gd name="T4" fmla="+- 0 6646 6646"/>
                                <a:gd name="T5" fmla="*/ T4 w 120"/>
                                <a:gd name="T6" fmla="+- 0 7427 7177"/>
                                <a:gd name="T7" fmla="*/ 7427 h 370"/>
                                <a:gd name="T8" fmla="+- 0 6706 6646"/>
                                <a:gd name="T9" fmla="*/ T8 w 120"/>
                                <a:gd name="T10" fmla="+- 0 7547 7177"/>
                                <a:gd name="T11" fmla="*/ 7547 h 370"/>
                                <a:gd name="T12" fmla="+- 0 6751 6646"/>
                                <a:gd name="T13" fmla="*/ T12 w 120"/>
                                <a:gd name="T14" fmla="+- 0 7457 7177"/>
                                <a:gd name="T15" fmla="*/ 7457 h 370"/>
                                <a:gd name="T16" fmla="+- 0 6700 6646"/>
                                <a:gd name="T17" fmla="*/ T16 w 120"/>
                                <a:gd name="T18" fmla="+- 0 7457 7177"/>
                                <a:gd name="T19" fmla="*/ 7457 h 370"/>
                                <a:gd name="T20" fmla="+- 0 6696 6646"/>
                                <a:gd name="T21" fmla="*/ T20 w 120"/>
                                <a:gd name="T22" fmla="+- 0 7453 7177"/>
                                <a:gd name="T23" fmla="*/ 7453 h 370"/>
                                <a:gd name="T24" fmla="+- 0 6696 6646"/>
                                <a:gd name="T25" fmla="*/ T24 w 120"/>
                                <a:gd name="T26" fmla="+- 0 7427 7177"/>
                                <a:gd name="T27" fmla="*/ 7427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9" name="Freeform 268"/>
                          <wps:cNvSpPr>
                            <a:spLocks/>
                          </wps:cNvSpPr>
                          <wps:spPr bwMode="auto">
                            <a:xfrm>
                              <a:off x="6646" y="7177"/>
                              <a:ext cx="120" cy="370"/>
                            </a:xfrm>
                            <a:custGeom>
                              <a:avLst/>
                              <a:gdLst>
                                <a:gd name="T0" fmla="+- 0 6712 6646"/>
                                <a:gd name="T1" fmla="*/ T0 w 120"/>
                                <a:gd name="T2" fmla="+- 0 7177 7177"/>
                                <a:gd name="T3" fmla="*/ 7177 h 370"/>
                                <a:gd name="T4" fmla="+- 0 6700 6646"/>
                                <a:gd name="T5" fmla="*/ T4 w 120"/>
                                <a:gd name="T6" fmla="+- 0 7177 7177"/>
                                <a:gd name="T7" fmla="*/ 7177 h 370"/>
                                <a:gd name="T8" fmla="+- 0 6696 6646"/>
                                <a:gd name="T9" fmla="*/ T8 w 120"/>
                                <a:gd name="T10" fmla="+- 0 7181 7177"/>
                                <a:gd name="T11" fmla="*/ 7181 h 370"/>
                                <a:gd name="T12" fmla="+- 0 6696 6646"/>
                                <a:gd name="T13" fmla="*/ T12 w 120"/>
                                <a:gd name="T14" fmla="+- 0 7453 7177"/>
                                <a:gd name="T15" fmla="*/ 7453 h 370"/>
                                <a:gd name="T16" fmla="+- 0 6700 6646"/>
                                <a:gd name="T17" fmla="*/ T16 w 120"/>
                                <a:gd name="T18" fmla="+- 0 7457 7177"/>
                                <a:gd name="T19" fmla="*/ 7457 h 370"/>
                                <a:gd name="T20" fmla="+- 0 6712 6646"/>
                                <a:gd name="T21" fmla="*/ T20 w 120"/>
                                <a:gd name="T22" fmla="+- 0 7457 7177"/>
                                <a:gd name="T23" fmla="*/ 7457 h 370"/>
                                <a:gd name="T24" fmla="+- 0 6716 6646"/>
                                <a:gd name="T25" fmla="*/ T24 w 120"/>
                                <a:gd name="T26" fmla="+- 0 7453 7177"/>
                                <a:gd name="T27" fmla="*/ 7453 h 370"/>
                                <a:gd name="T28" fmla="+- 0 6716 6646"/>
                                <a:gd name="T29" fmla="*/ T28 w 120"/>
                                <a:gd name="T30" fmla="+- 0 7181 7177"/>
                                <a:gd name="T31" fmla="*/ 7181 h 370"/>
                                <a:gd name="T32" fmla="+- 0 6712 6646"/>
                                <a:gd name="T33" fmla="*/ T32 w 120"/>
                                <a:gd name="T34" fmla="+- 0 7177 7177"/>
                                <a:gd name="T35" fmla="*/ 7177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30" name="Freeform 267"/>
                          <wps:cNvSpPr>
                            <a:spLocks/>
                          </wps:cNvSpPr>
                          <wps:spPr bwMode="auto">
                            <a:xfrm>
                              <a:off x="6646" y="7177"/>
                              <a:ext cx="120" cy="370"/>
                            </a:xfrm>
                            <a:custGeom>
                              <a:avLst/>
                              <a:gdLst>
                                <a:gd name="T0" fmla="+- 0 6766 6646"/>
                                <a:gd name="T1" fmla="*/ T0 w 120"/>
                                <a:gd name="T2" fmla="+- 0 7427 7177"/>
                                <a:gd name="T3" fmla="*/ 7427 h 370"/>
                                <a:gd name="T4" fmla="+- 0 6716 6646"/>
                                <a:gd name="T5" fmla="*/ T4 w 120"/>
                                <a:gd name="T6" fmla="+- 0 7427 7177"/>
                                <a:gd name="T7" fmla="*/ 7427 h 370"/>
                                <a:gd name="T8" fmla="+- 0 6716 6646"/>
                                <a:gd name="T9" fmla="*/ T8 w 120"/>
                                <a:gd name="T10" fmla="+- 0 7453 7177"/>
                                <a:gd name="T11" fmla="*/ 7453 h 370"/>
                                <a:gd name="T12" fmla="+- 0 6712 6646"/>
                                <a:gd name="T13" fmla="*/ T12 w 120"/>
                                <a:gd name="T14" fmla="+- 0 7457 7177"/>
                                <a:gd name="T15" fmla="*/ 7457 h 370"/>
                                <a:gd name="T16" fmla="+- 0 6751 6646"/>
                                <a:gd name="T17" fmla="*/ T16 w 120"/>
                                <a:gd name="T18" fmla="+- 0 7457 7177"/>
                                <a:gd name="T19" fmla="*/ 7457 h 370"/>
                                <a:gd name="T20" fmla="+- 0 6766 6646"/>
                                <a:gd name="T21" fmla="*/ T20 w 120"/>
                                <a:gd name="T22" fmla="+- 0 7427 7177"/>
                                <a:gd name="T23" fmla="*/ 7427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31" name="Group 264"/>
                        <wpg:cNvGrpSpPr>
                          <a:grpSpLocks/>
                        </wpg:cNvGrpSpPr>
                        <wpg:grpSpPr bwMode="auto">
                          <a:xfrm>
                            <a:off x="6542" y="5315"/>
                            <a:ext cx="2040" cy="572"/>
                            <a:chOff x="6542" y="5315"/>
                            <a:chExt cx="2040" cy="572"/>
                          </a:xfrm>
                        </wpg:grpSpPr>
                        <wps:wsp>
                          <wps:cNvPr id="3332" name="Freeform 265"/>
                          <wps:cNvSpPr>
                            <a:spLocks/>
                          </wps:cNvSpPr>
                          <wps:spPr bwMode="auto">
                            <a:xfrm>
                              <a:off x="6542" y="5315"/>
                              <a:ext cx="2040" cy="572"/>
                            </a:xfrm>
                            <a:custGeom>
                              <a:avLst/>
                              <a:gdLst>
                                <a:gd name="T0" fmla="+- 0 6542 6542"/>
                                <a:gd name="T1" fmla="*/ T0 w 2040"/>
                                <a:gd name="T2" fmla="+- 0 5887 5347"/>
                                <a:gd name="T3" fmla="*/ 5887 h 540"/>
                                <a:gd name="T4" fmla="+- 0 8582 6542"/>
                                <a:gd name="T5" fmla="*/ T4 w 2040"/>
                                <a:gd name="T6" fmla="+- 0 5887 5347"/>
                                <a:gd name="T7" fmla="*/ 5887 h 540"/>
                                <a:gd name="T8" fmla="+- 0 8582 6542"/>
                                <a:gd name="T9" fmla="*/ T8 w 2040"/>
                                <a:gd name="T10" fmla="+- 0 5347 5347"/>
                                <a:gd name="T11" fmla="*/ 5347 h 540"/>
                                <a:gd name="T12" fmla="+- 0 6542 6542"/>
                                <a:gd name="T13" fmla="*/ T12 w 2040"/>
                                <a:gd name="T14" fmla="+- 0 5347 5347"/>
                                <a:gd name="T15" fmla="*/ 5347 h 540"/>
                                <a:gd name="T16" fmla="+- 0 6542 6542"/>
                                <a:gd name="T17" fmla="*/ T16 w 2040"/>
                                <a:gd name="T18" fmla="+- 0 5887 5347"/>
                                <a:gd name="T19" fmla="*/ 5887 h 540"/>
                              </a:gdLst>
                              <a:ahLst/>
                              <a:cxnLst>
                                <a:cxn ang="0">
                                  <a:pos x="T1" y="T3"/>
                                </a:cxn>
                                <a:cxn ang="0">
                                  <a:pos x="T5" y="T7"/>
                                </a:cxn>
                                <a:cxn ang="0">
                                  <a:pos x="T9" y="T11"/>
                                </a:cxn>
                                <a:cxn ang="0">
                                  <a:pos x="T13" y="T15"/>
                                </a:cxn>
                                <a:cxn ang="0">
                                  <a:pos x="T17" y="T19"/>
                                </a:cxn>
                              </a:cxnLst>
                              <a:rect l="0" t="0" r="r" b="b"/>
                              <a:pathLst>
                                <a:path w="2040" h="540">
                                  <a:moveTo>
                                    <a:pt x="0" y="540"/>
                                  </a:moveTo>
                                  <a:lnTo>
                                    <a:pt x="2040" y="540"/>
                                  </a:lnTo>
                                  <a:lnTo>
                                    <a:pt x="2040" y="0"/>
                                  </a:lnTo>
                                  <a:lnTo>
                                    <a:pt x="0" y="0"/>
                                  </a:lnTo>
                                  <a:lnTo>
                                    <a:pt x="0" y="54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33" name="Group 262"/>
                        <wpg:cNvGrpSpPr>
                          <a:grpSpLocks/>
                        </wpg:cNvGrpSpPr>
                        <wpg:grpSpPr bwMode="auto">
                          <a:xfrm>
                            <a:off x="6542" y="5347"/>
                            <a:ext cx="2040" cy="540"/>
                            <a:chOff x="6542" y="5347"/>
                            <a:chExt cx="2040" cy="540"/>
                          </a:xfrm>
                        </wpg:grpSpPr>
                        <wps:wsp>
                          <wps:cNvPr id="3334" name="Freeform 263"/>
                          <wps:cNvSpPr>
                            <a:spLocks/>
                          </wps:cNvSpPr>
                          <wps:spPr bwMode="auto">
                            <a:xfrm>
                              <a:off x="6542" y="5347"/>
                              <a:ext cx="2040" cy="540"/>
                            </a:xfrm>
                            <a:custGeom>
                              <a:avLst/>
                              <a:gdLst>
                                <a:gd name="T0" fmla="+- 0 6542 6542"/>
                                <a:gd name="T1" fmla="*/ T0 w 2040"/>
                                <a:gd name="T2" fmla="+- 0 5887 5347"/>
                                <a:gd name="T3" fmla="*/ 5887 h 540"/>
                                <a:gd name="T4" fmla="+- 0 8582 6542"/>
                                <a:gd name="T5" fmla="*/ T4 w 2040"/>
                                <a:gd name="T6" fmla="+- 0 5887 5347"/>
                                <a:gd name="T7" fmla="*/ 5887 h 540"/>
                                <a:gd name="T8" fmla="+- 0 8582 6542"/>
                                <a:gd name="T9" fmla="*/ T8 w 2040"/>
                                <a:gd name="T10" fmla="+- 0 5347 5347"/>
                                <a:gd name="T11" fmla="*/ 5347 h 540"/>
                                <a:gd name="T12" fmla="+- 0 6542 6542"/>
                                <a:gd name="T13" fmla="*/ T12 w 2040"/>
                                <a:gd name="T14" fmla="+- 0 5347 5347"/>
                                <a:gd name="T15" fmla="*/ 5347 h 540"/>
                                <a:gd name="T16" fmla="+- 0 6542 6542"/>
                                <a:gd name="T17" fmla="*/ T16 w 2040"/>
                                <a:gd name="T18" fmla="+- 0 5887 5347"/>
                                <a:gd name="T19" fmla="*/ 5887 h 540"/>
                              </a:gdLst>
                              <a:ahLst/>
                              <a:cxnLst>
                                <a:cxn ang="0">
                                  <a:pos x="T1" y="T3"/>
                                </a:cxn>
                                <a:cxn ang="0">
                                  <a:pos x="T5" y="T7"/>
                                </a:cxn>
                                <a:cxn ang="0">
                                  <a:pos x="T9" y="T11"/>
                                </a:cxn>
                                <a:cxn ang="0">
                                  <a:pos x="T13" y="T15"/>
                                </a:cxn>
                                <a:cxn ang="0">
                                  <a:pos x="T17" y="T19"/>
                                </a:cxn>
                              </a:cxnLst>
                              <a:rect l="0" t="0" r="r" b="b"/>
                              <a:pathLst>
                                <a:path w="2040" h="540">
                                  <a:moveTo>
                                    <a:pt x="0" y="540"/>
                                  </a:moveTo>
                                  <a:lnTo>
                                    <a:pt x="2040" y="540"/>
                                  </a:lnTo>
                                  <a:lnTo>
                                    <a:pt x="204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35" name="Group 260"/>
                        <wpg:cNvGrpSpPr>
                          <a:grpSpLocks/>
                        </wpg:cNvGrpSpPr>
                        <wpg:grpSpPr bwMode="auto">
                          <a:xfrm>
                            <a:off x="4186" y="7547"/>
                            <a:ext cx="2880" cy="540"/>
                            <a:chOff x="4186" y="7547"/>
                            <a:chExt cx="2880" cy="540"/>
                          </a:xfrm>
                        </wpg:grpSpPr>
                        <wps:wsp>
                          <wps:cNvPr id="3336" name="Freeform 261"/>
                          <wps:cNvSpPr>
                            <a:spLocks/>
                          </wps:cNvSpPr>
                          <wps:spPr bwMode="auto">
                            <a:xfrm>
                              <a:off x="4186" y="7547"/>
                              <a:ext cx="2880" cy="540"/>
                            </a:xfrm>
                            <a:custGeom>
                              <a:avLst/>
                              <a:gdLst>
                                <a:gd name="T0" fmla="+- 0 4186 4186"/>
                                <a:gd name="T1" fmla="*/ T0 w 2880"/>
                                <a:gd name="T2" fmla="+- 0 8087 7547"/>
                                <a:gd name="T3" fmla="*/ 8087 h 540"/>
                                <a:gd name="T4" fmla="+- 0 7066 4186"/>
                                <a:gd name="T5" fmla="*/ T4 w 2880"/>
                                <a:gd name="T6" fmla="+- 0 8087 7547"/>
                                <a:gd name="T7" fmla="*/ 8087 h 540"/>
                                <a:gd name="T8" fmla="+- 0 7066 4186"/>
                                <a:gd name="T9" fmla="*/ T8 w 2880"/>
                                <a:gd name="T10" fmla="+- 0 7547 7547"/>
                                <a:gd name="T11" fmla="*/ 7547 h 540"/>
                                <a:gd name="T12" fmla="+- 0 4186 4186"/>
                                <a:gd name="T13" fmla="*/ T12 w 2880"/>
                                <a:gd name="T14" fmla="+- 0 7547 7547"/>
                                <a:gd name="T15" fmla="*/ 7547 h 540"/>
                                <a:gd name="T16" fmla="+- 0 4186 4186"/>
                                <a:gd name="T17" fmla="*/ T16 w 2880"/>
                                <a:gd name="T18" fmla="+- 0 8087 7547"/>
                                <a:gd name="T19" fmla="*/ 8087 h 540"/>
                              </a:gdLst>
                              <a:ahLst/>
                              <a:cxnLst>
                                <a:cxn ang="0">
                                  <a:pos x="T1" y="T3"/>
                                </a:cxn>
                                <a:cxn ang="0">
                                  <a:pos x="T5" y="T7"/>
                                </a:cxn>
                                <a:cxn ang="0">
                                  <a:pos x="T9" y="T11"/>
                                </a:cxn>
                                <a:cxn ang="0">
                                  <a:pos x="T13" y="T15"/>
                                </a:cxn>
                                <a:cxn ang="0">
                                  <a:pos x="T17" y="T19"/>
                                </a:cxn>
                              </a:cxnLst>
                              <a:rect l="0" t="0" r="r" b="b"/>
                              <a:pathLst>
                                <a:path w="2880" h="540">
                                  <a:moveTo>
                                    <a:pt x="0" y="540"/>
                                  </a:moveTo>
                                  <a:lnTo>
                                    <a:pt x="2880" y="540"/>
                                  </a:lnTo>
                                  <a:lnTo>
                                    <a:pt x="288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37" name="Group 258"/>
                        <wpg:cNvGrpSpPr>
                          <a:grpSpLocks/>
                        </wpg:cNvGrpSpPr>
                        <wpg:grpSpPr bwMode="auto">
                          <a:xfrm>
                            <a:off x="9046" y="6263"/>
                            <a:ext cx="1440" cy="696"/>
                            <a:chOff x="9046" y="6263"/>
                            <a:chExt cx="1440" cy="696"/>
                          </a:xfrm>
                        </wpg:grpSpPr>
                        <wps:wsp>
                          <wps:cNvPr id="3338" name="Freeform 259"/>
                          <wps:cNvSpPr>
                            <a:spLocks/>
                          </wps:cNvSpPr>
                          <wps:spPr bwMode="auto">
                            <a:xfrm>
                              <a:off x="9046" y="6263"/>
                              <a:ext cx="1440" cy="696"/>
                            </a:xfrm>
                            <a:custGeom>
                              <a:avLst/>
                              <a:gdLst>
                                <a:gd name="T0" fmla="+- 0 9046 9046"/>
                                <a:gd name="T1" fmla="*/ T0 w 1440"/>
                                <a:gd name="T2" fmla="+- 0 6959 6263"/>
                                <a:gd name="T3" fmla="*/ 6959 h 696"/>
                                <a:gd name="T4" fmla="+- 0 10486 9046"/>
                                <a:gd name="T5" fmla="*/ T4 w 1440"/>
                                <a:gd name="T6" fmla="+- 0 6959 6263"/>
                                <a:gd name="T7" fmla="*/ 6959 h 696"/>
                                <a:gd name="T8" fmla="+- 0 10486 9046"/>
                                <a:gd name="T9" fmla="*/ T8 w 1440"/>
                                <a:gd name="T10" fmla="+- 0 6263 6263"/>
                                <a:gd name="T11" fmla="*/ 6263 h 696"/>
                                <a:gd name="T12" fmla="+- 0 9046 9046"/>
                                <a:gd name="T13" fmla="*/ T12 w 1440"/>
                                <a:gd name="T14" fmla="+- 0 6263 6263"/>
                                <a:gd name="T15" fmla="*/ 6263 h 696"/>
                                <a:gd name="T16" fmla="+- 0 9046 9046"/>
                                <a:gd name="T17" fmla="*/ T16 w 1440"/>
                                <a:gd name="T18" fmla="+- 0 6959 6263"/>
                                <a:gd name="T19" fmla="*/ 6959 h 696"/>
                              </a:gdLst>
                              <a:ahLst/>
                              <a:cxnLst>
                                <a:cxn ang="0">
                                  <a:pos x="T1" y="T3"/>
                                </a:cxn>
                                <a:cxn ang="0">
                                  <a:pos x="T5" y="T7"/>
                                </a:cxn>
                                <a:cxn ang="0">
                                  <a:pos x="T9" y="T11"/>
                                </a:cxn>
                                <a:cxn ang="0">
                                  <a:pos x="T13" y="T15"/>
                                </a:cxn>
                                <a:cxn ang="0">
                                  <a:pos x="T17" y="T19"/>
                                </a:cxn>
                              </a:cxnLst>
                              <a:rect l="0" t="0" r="r" b="b"/>
                              <a:pathLst>
                                <a:path w="1440" h="696">
                                  <a:moveTo>
                                    <a:pt x="0" y="696"/>
                                  </a:moveTo>
                                  <a:lnTo>
                                    <a:pt x="1440" y="696"/>
                                  </a:lnTo>
                                  <a:lnTo>
                                    <a:pt x="1440" y="0"/>
                                  </a:lnTo>
                                  <a:lnTo>
                                    <a:pt x="0" y="0"/>
                                  </a:lnTo>
                                  <a:lnTo>
                                    <a:pt x="0" y="69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39" name="Group 254"/>
                        <wpg:cNvGrpSpPr>
                          <a:grpSpLocks/>
                        </wpg:cNvGrpSpPr>
                        <wpg:grpSpPr bwMode="auto">
                          <a:xfrm>
                            <a:off x="7956" y="6598"/>
                            <a:ext cx="1090" cy="120"/>
                            <a:chOff x="7956" y="6598"/>
                            <a:chExt cx="1090" cy="120"/>
                          </a:xfrm>
                        </wpg:grpSpPr>
                        <wps:wsp>
                          <wps:cNvPr id="3340" name="Freeform 257"/>
                          <wps:cNvSpPr>
                            <a:spLocks/>
                          </wps:cNvSpPr>
                          <wps:spPr bwMode="auto">
                            <a:xfrm>
                              <a:off x="7956" y="6598"/>
                              <a:ext cx="1090" cy="120"/>
                            </a:xfrm>
                            <a:custGeom>
                              <a:avLst/>
                              <a:gdLst>
                                <a:gd name="T0" fmla="+- 0 8926 7956"/>
                                <a:gd name="T1" fmla="*/ T0 w 1090"/>
                                <a:gd name="T2" fmla="+- 0 6598 6598"/>
                                <a:gd name="T3" fmla="*/ 6598 h 120"/>
                                <a:gd name="T4" fmla="+- 0 8926 7956"/>
                                <a:gd name="T5" fmla="*/ T4 w 1090"/>
                                <a:gd name="T6" fmla="+- 0 6718 6598"/>
                                <a:gd name="T7" fmla="*/ 6718 h 120"/>
                                <a:gd name="T8" fmla="+- 0 9026 7956"/>
                                <a:gd name="T9" fmla="*/ T8 w 1090"/>
                                <a:gd name="T10" fmla="+- 0 6668 6598"/>
                                <a:gd name="T11" fmla="*/ 6668 h 120"/>
                                <a:gd name="T12" fmla="+- 0 8952 7956"/>
                                <a:gd name="T13" fmla="*/ T12 w 1090"/>
                                <a:gd name="T14" fmla="+- 0 6668 6598"/>
                                <a:gd name="T15" fmla="*/ 6668 h 120"/>
                                <a:gd name="T16" fmla="+- 0 8956 7956"/>
                                <a:gd name="T17" fmla="*/ T16 w 1090"/>
                                <a:gd name="T18" fmla="+- 0 6664 6598"/>
                                <a:gd name="T19" fmla="*/ 6664 h 120"/>
                                <a:gd name="T20" fmla="+- 0 8956 7956"/>
                                <a:gd name="T21" fmla="*/ T20 w 1090"/>
                                <a:gd name="T22" fmla="+- 0 6652 6598"/>
                                <a:gd name="T23" fmla="*/ 6652 h 120"/>
                                <a:gd name="T24" fmla="+- 0 8952 7956"/>
                                <a:gd name="T25" fmla="*/ T24 w 1090"/>
                                <a:gd name="T26" fmla="+- 0 6648 6598"/>
                                <a:gd name="T27" fmla="*/ 6648 h 120"/>
                                <a:gd name="T28" fmla="+- 0 9026 7956"/>
                                <a:gd name="T29" fmla="*/ T28 w 1090"/>
                                <a:gd name="T30" fmla="+- 0 6648 6598"/>
                                <a:gd name="T31" fmla="*/ 6648 h 120"/>
                                <a:gd name="T32" fmla="+- 0 8926 7956"/>
                                <a:gd name="T33" fmla="*/ T32 w 1090"/>
                                <a:gd name="T34" fmla="+- 0 6598 6598"/>
                                <a:gd name="T35" fmla="*/ 6598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90" h="120">
                                  <a:moveTo>
                                    <a:pt x="970" y="0"/>
                                  </a:moveTo>
                                  <a:lnTo>
                                    <a:pt x="970" y="120"/>
                                  </a:lnTo>
                                  <a:lnTo>
                                    <a:pt x="1070" y="70"/>
                                  </a:lnTo>
                                  <a:lnTo>
                                    <a:pt x="996" y="70"/>
                                  </a:lnTo>
                                  <a:lnTo>
                                    <a:pt x="1000" y="66"/>
                                  </a:lnTo>
                                  <a:lnTo>
                                    <a:pt x="1000" y="54"/>
                                  </a:lnTo>
                                  <a:lnTo>
                                    <a:pt x="996" y="50"/>
                                  </a:lnTo>
                                  <a:lnTo>
                                    <a:pt x="1070" y="50"/>
                                  </a:lnTo>
                                  <a:lnTo>
                                    <a:pt x="97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1" name="Freeform 256"/>
                          <wps:cNvSpPr>
                            <a:spLocks/>
                          </wps:cNvSpPr>
                          <wps:spPr bwMode="auto">
                            <a:xfrm>
                              <a:off x="7956" y="6598"/>
                              <a:ext cx="1090" cy="120"/>
                            </a:xfrm>
                            <a:custGeom>
                              <a:avLst/>
                              <a:gdLst>
                                <a:gd name="T0" fmla="+- 0 8926 7956"/>
                                <a:gd name="T1" fmla="*/ T0 w 1090"/>
                                <a:gd name="T2" fmla="+- 0 6648 6598"/>
                                <a:gd name="T3" fmla="*/ 6648 h 120"/>
                                <a:gd name="T4" fmla="+- 0 7960 7956"/>
                                <a:gd name="T5" fmla="*/ T4 w 1090"/>
                                <a:gd name="T6" fmla="+- 0 6648 6598"/>
                                <a:gd name="T7" fmla="*/ 6648 h 120"/>
                                <a:gd name="T8" fmla="+- 0 7956 7956"/>
                                <a:gd name="T9" fmla="*/ T8 w 1090"/>
                                <a:gd name="T10" fmla="+- 0 6652 6598"/>
                                <a:gd name="T11" fmla="*/ 6652 h 120"/>
                                <a:gd name="T12" fmla="+- 0 7956 7956"/>
                                <a:gd name="T13" fmla="*/ T12 w 1090"/>
                                <a:gd name="T14" fmla="+- 0 6664 6598"/>
                                <a:gd name="T15" fmla="*/ 6664 h 120"/>
                                <a:gd name="T16" fmla="+- 0 7960 7956"/>
                                <a:gd name="T17" fmla="*/ T16 w 1090"/>
                                <a:gd name="T18" fmla="+- 0 6668 6598"/>
                                <a:gd name="T19" fmla="*/ 6668 h 120"/>
                                <a:gd name="T20" fmla="+- 0 8926 7956"/>
                                <a:gd name="T21" fmla="*/ T20 w 1090"/>
                                <a:gd name="T22" fmla="+- 0 6668 6598"/>
                                <a:gd name="T23" fmla="*/ 6668 h 120"/>
                                <a:gd name="T24" fmla="+- 0 8926 7956"/>
                                <a:gd name="T25" fmla="*/ T24 w 1090"/>
                                <a:gd name="T26" fmla="+- 0 6648 6598"/>
                                <a:gd name="T27" fmla="*/ 6648 h 120"/>
                              </a:gdLst>
                              <a:ahLst/>
                              <a:cxnLst>
                                <a:cxn ang="0">
                                  <a:pos x="T1" y="T3"/>
                                </a:cxn>
                                <a:cxn ang="0">
                                  <a:pos x="T5" y="T7"/>
                                </a:cxn>
                                <a:cxn ang="0">
                                  <a:pos x="T9" y="T11"/>
                                </a:cxn>
                                <a:cxn ang="0">
                                  <a:pos x="T13" y="T15"/>
                                </a:cxn>
                                <a:cxn ang="0">
                                  <a:pos x="T17" y="T19"/>
                                </a:cxn>
                                <a:cxn ang="0">
                                  <a:pos x="T21" y="T23"/>
                                </a:cxn>
                                <a:cxn ang="0">
                                  <a:pos x="T25" y="T27"/>
                                </a:cxn>
                              </a:cxnLst>
                              <a:rect l="0" t="0" r="r" b="b"/>
                              <a:pathLst>
                                <a:path w="1090" h="120">
                                  <a:moveTo>
                                    <a:pt x="970" y="50"/>
                                  </a:moveTo>
                                  <a:lnTo>
                                    <a:pt x="4" y="50"/>
                                  </a:lnTo>
                                  <a:lnTo>
                                    <a:pt x="0" y="54"/>
                                  </a:lnTo>
                                  <a:lnTo>
                                    <a:pt x="0" y="66"/>
                                  </a:lnTo>
                                  <a:lnTo>
                                    <a:pt x="4" y="70"/>
                                  </a:lnTo>
                                  <a:lnTo>
                                    <a:pt x="970" y="70"/>
                                  </a:lnTo>
                                  <a:lnTo>
                                    <a:pt x="97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2" name="Freeform 255"/>
                          <wps:cNvSpPr>
                            <a:spLocks/>
                          </wps:cNvSpPr>
                          <wps:spPr bwMode="auto">
                            <a:xfrm>
                              <a:off x="7956" y="6598"/>
                              <a:ext cx="1090" cy="120"/>
                            </a:xfrm>
                            <a:custGeom>
                              <a:avLst/>
                              <a:gdLst>
                                <a:gd name="T0" fmla="+- 0 9026 7956"/>
                                <a:gd name="T1" fmla="*/ T0 w 1090"/>
                                <a:gd name="T2" fmla="+- 0 6648 6598"/>
                                <a:gd name="T3" fmla="*/ 6648 h 120"/>
                                <a:gd name="T4" fmla="+- 0 8952 7956"/>
                                <a:gd name="T5" fmla="*/ T4 w 1090"/>
                                <a:gd name="T6" fmla="+- 0 6648 6598"/>
                                <a:gd name="T7" fmla="*/ 6648 h 120"/>
                                <a:gd name="T8" fmla="+- 0 8956 7956"/>
                                <a:gd name="T9" fmla="*/ T8 w 1090"/>
                                <a:gd name="T10" fmla="+- 0 6652 6598"/>
                                <a:gd name="T11" fmla="*/ 6652 h 120"/>
                                <a:gd name="T12" fmla="+- 0 8956 7956"/>
                                <a:gd name="T13" fmla="*/ T12 w 1090"/>
                                <a:gd name="T14" fmla="+- 0 6664 6598"/>
                                <a:gd name="T15" fmla="*/ 6664 h 120"/>
                                <a:gd name="T16" fmla="+- 0 8952 7956"/>
                                <a:gd name="T17" fmla="*/ T16 w 1090"/>
                                <a:gd name="T18" fmla="+- 0 6668 6598"/>
                                <a:gd name="T19" fmla="*/ 6668 h 120"/>
                                <a:gd name="T20" fmla="+- 0 9026 7956"/>
                                <a:gd name="T21" fmla="*/ T20 w 1090"/>
                                <a:gd name="T22" fmla="+- 0 6668 6598"/>
                                <a:gd name="T23" fmla="*/ 6668 h 120"/>
                                <a:gd name="T24" fmla="+- 0 9046 7956"/>
                                <a:gd name="T25" fmla="*/ T24 w 1090"/>
                                <a:gd name="T26" fmla="+- 0 6658 6598"/>
                                <a:gd name="T27" fmla="*/ 6658 h 120"/>
                                <a:gd name="T28" fmla="+- 0 9026 7956"/>
                                <a:gd name="T29" fmla="*/ T28 w 1090"/>
                                <a:gd name="T30" fmla="+- 0 6648 6598"/>
                                <a:gd name="T31" fmla="*/ 6648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090" h="120">
                                  <a:moveTo>
                                    <a:pt x="1070" y="50"/>
                                  </a:moveTo>
                                  <a:lnTo>
                                    <a:pt x="996" y="50"/>
                                  </a:lnTo>
                                  <a:lnTo>
                                    <a:pt x="1000" y="54"/>
                                  </a:lnTo>
                                  <a:lnTo>
                                    <a:pt x="1000" y="66"/>
                                  </a:lnTo>
                                  <a:lnTo>
                                    <a:pt x="996" y="70"/>
                                  </a:lnTo>
                                  <a:lnTo>
                                    <a:pt x="1070" y="70"/>
                                  </a:lnTo>
                                  <a:lnTo>
                                    <a:pt x="1090" y="60"/>
                                  </a:lnTo>
                                  <a:lnTo>
                                    <a:pt x="107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43" name="Group 252"/>
                        <wpg:cNvGrpSpPr>
                          <a:grpSpLocks/>
                        </wpg:cNvGrpSpPr>
                        <wpg:grpSpPr bwMode="auto">
                          <a:xfrm>
                            <a:off x="9406" y="7343"/>
                            <a:ext cx="900" cy="540"/>
                            <a:chOff x="9406" y="7343"/>
                            <a:chExt cx="900" cy="540"/>
                          </a:xfrm>
                        </wpg:grpSpPr>
                        <wps:wsp>
                          <wps:cNvPr id="3344" name="Freeform 253"/>
                          <wps:cNvSpPr>
                            <a:spLocks/>
                          </wps:cNvSpPr>
                          <wps:spPr bwMode="auto">
                            <a:xfrm>
                              <a:off x="9406" y="7343"/>
                              <a:ext cx="900" cy="540"/>
                            </a:xfrm>
                            <a:custGeom>
                              <a:avLst/>
                              <a:gdLst>
                                <a:gd name="T0" fmla="+- 0 9856 9406"/>
                                <a:gd name="T1" fmla="*/ T0 w 900"/>
                                <a:gd name="T2" fmla="+- 0 7343 7343"/>
                                <a:gd name="T3" fmla="*/ 7343 h 540"/>
                                <a:gd name="T4" fmla="+- 0 9783 9406"/>
                                <a:gd name="T5" fmla="*/ T4 w 900"/>
                                <a:gd name="T6" fmla="+- 0 7347 7343"/>
                                <a:gd name="T7" fmla="*/ 7347 h 540"/>
                                <a:gd name="T8" fmla="+- 0 9714 9406"/>
                                <a:gd name="T9" fmla="*/ T8 w 900"/>
                                <a:gd name="T10" fmla="+- 0 7357 7343"/>
                                <a:gd name="T11" fmla="*/ 7357 h 540"/>
                                <a:gd name="T12" fmla="+- 0 9649 9406"/>
                                <a:gd name="T13" fmla="*/ T12 w 900"/>
                                <a:gd name="T14" fmla="+- 0 7373 7343"/>
                                <a:gd name="T15" fmla="*/ 7373 h 540"/>
                                <a:gd name="T16" fmla="+- 0 9590 9406"/>
                                <a:gd name="T17" fmla="*/ T16 w 900"/>
                                <a:gd name="T18" fmla="+- 0 7395 7343"/>
                                <a:gd name="T19" fmla="*/ 7395 h 540"/>
                                <a:gd name="T20" fmla="+- 0 9514 9406"/>
                                <a:gd name="T21" fmla="*/ T20 w 900"/>
                                <a:gd name="T22" fmla="+- 0 7437 7343"/>
                                <a:gd name="T23" fmla="*/ 7437 h 540"/>
                                <a:gd name="T24" fmla="+- 0 9456 9406"/>
                                <a:gd name="T25" fmla="*/ T24 w 900"/>
                                <a:gd name="T26" fmla="+- 0 7489 7343"/>
                                <a:gd name="T27" fmla="*/ 7489 h 540"/>
                                <a:gd name="T28" fmla="+- 0 9419 9406"/>
                                <a:gd name="T29" fmla="*/ T28 w 900"/>
                                <a:gd name="T30" fmla="+- 0 7548 7343"/>
                                <a:gd name="T31" fmla="*/ 7548 h 540"/>
                                <a:gd name="T32" fmla="+- 0 9406 9406"/>
                                <a:gd name="T33" fmla="*/ T32 w 900"/>
                                <a:gd name="T34" fmla="+- 0 7613 7343"/>
                                <a:gd name="T35" fmla="*/ 7613 h 540"/>
                                <a:gd name="T36" fmla="+- 0 9407 9406"/>
                                <a:gd name="T37" fmla="*/ T36 w 900"/>
                                <a:gd name="T38" fmla="+- 0 7635 7343"/>
                                <a:gd name="T39" fmla="*/ 7635 h 540"/>
                                <a:gd name="T40" fmla="+- 0 9429 9406"/>
                                <a:gd name="T41" fmla="*/ T40 w 900"/>
                                <a:gd name="T42" fmla="+- 0 7698 7343"/>
                                <a:gd name="T43" fmla="*/ 7698 h 540"/>
                                <a:gd name="T44" fmla="+- 0 9473 9406"/>
                                <a:gd name="T45" fmla="*/ T44 w 900"/>
                                <a:gd name="T46" fmla="+- 0 7755 7343"/>
                                <a:gd name="T47" fmla="*/ 7755 h 540"/>
                                <a:gd name="T48" fmla="+- 0 9538 9406"/>
                                <a:gd name="T49" fmla="*/ T48 w 900"/>
                                <a:gd name="T50" fmla="+- 0 7804 7343"/>
                                <a:gd name="T51" fmla="*/ 7804 h 540"/>
                                <a:gd name="T52" fmla="+- 0 9619 9406"/>
                                <a:gd name="T53" fmla="*/ T52 w 900"/>
                                <a:gd name="T54" fmla="+- 0 7843 7343"/>
                                <a:gd name="T55" fmla="*/ 7843 h 540"/>
                                <a:gd name="T56" fmla="+- 0 9681 9406"/>
                                <a:gd name="T57" fmla="*/ T56 w 900"/>
                                <a:gd name="T58" fmla="+- 0 7862 7343"/>
                                <a:gd name="T59" fmla="*/ 7862 h 540"/>
                                <a:gd name="T60" fmla="+- 0 9748 9406"/>
                                <a:gd name="T61" fmla="*/ T60 w 900"/>
                                <a:gd name="T62" fmla="+- 0 7875 7343"/>
                                <a:gd name="T63" fmla="*/ 7875 h 540"/>
                                <a:gd name="T64" fmla="+- 0 9819 9406"/>
                                <a:gd name="T65" fmla="*/ T64 w 900"/>
                                <a:gd name="T66" fmla="+- 0 7882 7343"/>
                                <a:gd name="T67" fmla="*/ 7882 h 540"/>
                                <a:gd name="T68" fmla="+- 0 9856 9406"/>
                                <a:gd name="T69" fmla="*/ T68 w 900"/>
                                <a:gd name="T70" fmla="+- 0 7883 7343"/>
                                <a:gd name="T71" fmla="*/ 7883 h 540"/>
                                <a:gd name="T72" fmla="+- 0 9893 9406"/>
                                <a:gd name="T73" fmla="*/ T72 w 900"/>
                                <a:gd name="T74" fmla="+- 0 7882 7343"/>
                                <a:gd name="T75" fmla="*/ 7882 h 540"/>
                                <a:gd name="T76" fmla="+- 0 9964 9406"/>
                                <a:gd name="T77" fmla="*/ T76 w 900"/>
                                <a:gd name="T78" fmla="+- 0 7875 7343"/>
                                <a:gd name="T79" fmla="*/ 7875 h 540"/>
                                <a:gd name="T80" fmla="+- 0 10031 9406"/>
                                <a:gd name="T81" fmla="*/ T80 w 900"/>
                                <a:gd name="T82" fmla="+- 0 7862 7343"/>
                                <a:gd name="T83" fmla="*/ 7862 h 540"/>
                                <a:gd name="T84" fmla="+- 0 10093 9406"/>
                                <a:gd name="T85" fmla="*/ T84 w 900"/>
                                <a:gd name="T86" fmla="+- 0 7843 7343"/>
                                <a:gd name="T87" fmla="*/ 7843 h 540"/>
                                <a:gd name="T88" fmla="+- 0 10149 9406"/>
                                <a:gd name="T89" fmla="*/ T88 w 900"/>
                                <a:gd name="T90" fmla="+- 0 7818 7343"/>
                                <a:gd name="T91" fmla="*/ 7818 h 540"/>
                                <a:gd name="T92" fmla="+- 0 10219 9406"/>
                                <a:gd name="T93" fmla="*/ T92 w 900"/>
                                <a:gd name="T94" fmla="+- 0 7773 7343"/>
                                <a:gd name="T95" fmla="*/ 7773 h 540"/>
                                <a:gd name="T96" fmla="+- 0 10271 9406"/>
                                <a:gd name="T97" fmla="*/ T96 w 900"/>
                                <a:gd name="T98" fmla="+- 0 7718 7343"/>
                                <a:gd name="T99" fmla="*/ 7718 h 540"/>
                                <a:gd name="T100" fmla="+- 0 10300 9406"/>
                                <a:gd name="T101" fmla="*/ T100 w 900"/>
                                <a:gd name="T102" fmla="+- 0 7657 7343"/>
                                <a:gd name="T103" fmla="*/ 7657 h 540"/>
                                <a:gd name="T104" fmla="+- 0 10306 9406"/>
                                <a:gd name="T105" fmla="*/ T104 w 900"/>
                                <a:gd name="T106" fmla="+- 0 7613 7343"/>
                                <a:gd name="T107" fmla="*/ 7613 h 540"/>
                                <a:gd name="T108" fmla="+- 0 10305 9406"/>
                                <a:gd name="T109" fmla="*/ T108 w 900"/>
                                <a:gd name="T110" fmla="+- 0 7591 7343"/>
                                <a:gd name="T111" fmla="*/ 7591 h 540"/>
                                <a:gd name="T112" fmla="+- 0 10283 9406"/>
                                <a:gd name="T113" fmla="*/ T112 w 900"/>
                                <a:gd name="T114" fmla="+- 0 7528 7343"/>
                                <a:gd name="T115" fmla="*/ 7528 h 540"/>
                                <a:gd name="T116" fmla="+- 0 10239 9406"/>
                                <a:gd name="T117" fmla="*/ T116 w 900"/>
                                <a:gd name="T118" fmla="+- 0 7471 7343"/>
                                <a:gd name="T119" fmla="*/ 7471 h 540"/>
                                <a:gd name="T120" fmla="+- 0 10174 9406"/>
                                <a:gd name="T121" fmla="*/ T120 w 900"/>
                                <a:gd name="T122" fmla="+- 0 7422 7343"/>
                                <a:gd name="T123" fmla="*/ 7422 h 540"/>
                                <a:gd name="T124" fmla="+- 0 10093 9406"/>
                                <a:gd name="T125" fmla="*/ T124 w 900"/>
                                <a:gd name="T126" fmla="+- 0 7384 7343"/>
                                <a:gd name="T127" fmla="*/ 7384 h 540"/>
                                <a:gd name="T128" fmla="+- 0 10031 9406"/>
                                <a:gd name="T129" fmla="*/ T128 w 900"/>
                                <a:gd name="T130" fmla="+- 0 7364 7343"/>
                                <a:gd name="T131" fmla="*/ 7364 h 540"/>
                                <a:gd name="T132" fmla="+- 0 9964 9406"/>
                                <a:gd name="T133" fmla="*/ T132 w 900"/>
                                <a:gd name="T134" fmla="+- 0 7351 7343"/>
                                <a:gd name="T135" fmla="*/ 7351 h 540"/>
                                <a:gd name="T136" fmla="+- 0 9893 9406"/>
                                <a:gd name="T137" fmla="*/ T136 w 900"/>
                                <a:gd name="T138" fmla="+- 0 7344 7343"/>
                                <a:gd name="T139" fmla="*/ 7344 h 540"/>
                                <a:gd name="T140" fmla="+- 0 9856 9406"/>
                                <a:gd name="T141" fmla="*/ T140 w 900"/>
                                <a:gd name="T142" fmla="+- 0 7343 7343"/>
                                <a:gd name="T143" fmla="*/ 7343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900" h="540">
                                  <a:moveTo>
                                    <a:pt x="450" y="0"/>
                                  </a:moveTo>
                                  <a:lnTo>
                                    <a:pt x="377" y="4"/>
                                  </a:lnTo>
                                  <a:lnTo>
                                    <a:pt x="308" y="14"/>
                                  </a:lnTo>
                                  <a:lnTo>
                                    <a:pt x="243" y="30"/>
                                  </a:lnTo>
                                  <a:lnTo>
                                    <a:pt x="184" y="52"/>
                                  </a:lnTo>
                                  <a:lnTo>
                                    <a:pt x="108" y="94"/>
                                  </a:lnTo>
                                  <a:lnTo>
                                    <a:pt x="50" y="146"/>
                                  </a:lnTo>
                                  <a:lnTo>
                                    <a:pt x="13" y="205"/>
                                  </a:lnTo>
                                  <a:lnTo>
                                    <a:pt x="0" y="270"/>
                                  </a:lnTo>
                                  <a:lnTo>
                                    <a:pt x="1" y="292"/>
                                  </a:lnTo>
                                  <a:lnTo>
                                    <a:pt x="23" y="355"/>
                                  </a:lnTo>
                                  <a:lnTo>
                                    <a:pt x="67" y="412"/>
                                  </a:lnTo>
                                  <a:lnTo>
                                    <a:pt x="132" y="461"/>
                                  </a:lnTo>
                                  <a:lnTo>
                                    <a:pt x="213" y="500"/>
                                  </a:lnTo>
                                  <a:lnTo>
                                    <a:pt x="275" y="519"/>
                                  </a:lnTo>
                                  <a:lnTo>
                                    <a:pt x="342" y="532"/>
                                  </a:lnTo>
                                  <a:lnTo>
                                    <a:pt x="413" y="539"/>
                                  </a:lnTo>
                                  <a:lnTo>
                                    <a:pt x="450" y="540"/>
                                  </a:lnTo>
                                  <a:lnTo>
                                    <a:pt x="487" y="539"/>
                                  </a:lnTo>
                                  <a:lnTo>
                                    <a:pt x="558" y="532"/>
                                  </a:lnTo>
                                  <a:lnTo>
                                    <a:pt x="625" y="519"/>
                                  </a:lnTo>
                                  <a:lnTo>
                                    <a:pt x="687" y="500"/>
                                  </a:lnTo>
                                  <a:lnTo>
                                    <a:pt x="743" y="475"/>
                                  </a:lnTo>
                                  <a:lnTo>
                                    <a:pt x="813" y="430"/>
                                  </a:lnTo>
                                  <a:lnTo>
                                    <a:pt x="865" y="375"/>
                                  </a:lnTo>
                                  <a:lnTo>
                                    <a:pt x="894" y="314"/>
                                  </a:lnTo>
                                  <a:lnTo>
                                    <a:pt x="900" y="270"/>
                                  </a:lnTo>
                                  <a:lnTo>
                                    <a:pt x="899" y="248"/>
                                  </a:lnTo>
                                  <a:lnTo>
                                    <a:pt x="877" y="185"/>
                                  </a:lnTo>
                                  <a:lnTo>
                                    <a:pt x="833" y="128"/>
                                  </a:lnTo>
                                  <a:lnTo>
                                    <a:pt x="768" y="79"/>
                                  </a:lnTo>
                                  <a:lnTo>
                                    <a:pt x="687" y="41"/>
                                  </a:lnTo>
                                  <a:lnTo>
                                    <a:pt x="625" y="21"/>
                                  </a:lnTo>
                                  <a:lnTo>
                                    <a:pt x="558" y="8"/>
                                  </a:lnTo>
                                  <a:lnTo>
                                    <a:pt x="487" y="1"/>
                                  </a:lnTo>
                                  <a:lnTo>
                                    <a:pt x="45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45" name="Group 248"/>
                        <wpg:cNvGrpSpPr>
                          <a:grpSpLocks/>
                        </wpg:cNvGrpSpPr>
                        <wpg:grpSpPr bwMode="auto">
                          <a:xfrm>
                            <a:off x="9706" y="6973"/>
                            <a:ext cx="120" cy="370"/>
                            <a:chOff x="9706" y="6973"/>
                            <a:chExt cx="120" cy="370"/>
                          </a:xfrm>
                        </wpg:grpSpPr>
                        <wps:wsp>
                          <wps:cNvPr id="3346" name="Freeform 251"/>
                          <wps:cNvSpPr>
                            <a:spLocks/>
                          </wps:cNvSpPr>
                          <wps:spPr bwMode="auto">
                            <a:xfrm>
                              <a:off x="9706" y="6973"/>
                              <a:ext cx="120" cy="370"/>
                            </a:xfrm>
                            <a:custGeom>
                              <a:avLst/>
                              <a:gdLst>
                                <a:gd name="T0" fmla="+- 0 9756 9706"/>
                                <a:gd name="T1" fmla="*/ T0 w 120"/>
                                <a:gd name="T2" fmla="+- 0 7223 6973"/>
                                <a:gd name="T3" fmla="*/ 7223 h 370"/>
                                <a:gd name="T4" fmla="+- 0 9706 9706"/>
                                <a:gd name="T5" fmla="*/ T4 w 120"/>
                                <a:gd name="T6" fmla="+- 0 7223 6973"/>
                                <a:gd name="T7" fmla="*/ 7223 h 370"/>
                                <a:gd name="T8" fmla="+- 0 9766 9706"/>
                                <a:gd name="T9" fmla="*/ T8 w 120"/>
                                <a:gd name="T10" fmla="+- 0 7343 6973"/>
                                <a:gd name="T11" fmla="*/ 7343 h 370"/>
                                <a:gd name="T12" fmla="+- 0 9811 9706"/>
                                <a:gd name="T13" fmla="*/ T12 w 120"/>
                                <a:gd name="T14" fmla="+- 0 7253 6973"/>
                                <a:gd name="T15" fmla="*/ 7253 h 370"/>
                                <a:gd name="T16" fmla="+- 0 9760 9706"/>
                                <a:gd name="T17" fmla="*/ T16 w 120"/>
                                <a:gd name="T18" fmla="+- 0 7253 6973"/>
                                <a:gd name="T19" fmla="*/ 7253 h 370"/>
                                <a:gd name="T20" fmla="+- 0 9756 9706"/>
                                <a:gd name="T21" fmla="*/ T20 w 120"/>
                                <a:gd name="T22" fmla="+- 0 7249 6973"/>
                                <a:gd name="T23" fmla="*/ 7249 h 370"/>
                                <a:gd name="T24" fmla="+- 0 9756 9706"/>
                                <a:gd name="T25" fmla="*/ T24 w 120"/>
                                <a:gd name="T26" fmla="+- 0 7223 6973"/>
                                <a:gd name="T27" fmla="*/ 7223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7" name="Freeform 250"/>
                          <wps:cNvSpPr>
                            <a:spLocks/>
                          </wps:cNvSpPr>
                          <wps:spPr bwMode="auto">
                            <a:xfrm>
                              <a:off x="9706" y="6973"/>
                              <a:ext cx="120" cy="370"/>
                            </a:xfrm>
                            <a:custGeom>
                              <a:avLst/>
                              <a:gdLst>
                                <a:gd name="T0" fmla="+- 0 9772 9706"/>
                                <a:gd name="T1" fmla="*/ T0 w 120"/>
                                <a:gd name="T2" fmla="+- 0 6973 6973"/>
                                <a:gd name="T3" fmla="*/ 6973 h 370"/>
                                <a:gd name="T4" fmla="+- 0 9760 9706"/>
                                <a:gd name="T5" fmla="*/ T4 w 120"/>
                                <a:gd name="T6" fmla="+- 0 6973 6973"/>
                                <a:gd name="T7" fmla="*/ 6973 h 370"/>
                                <a:gd name="T8" fmla="+- 0 9756 9706"/>
                                <a:gd name="T9" fmla="*/ T8 w 120"/>
                                <a:gd name="T10" fmla="+- 0 6977 6973"/>
                                <a:gd name="T11" fmla="*/ 6977 h 370"/>
                                <a:gd name="T12" fmla="+- 0 9756 9706"/>
                                <a:gd name="T13" fmla="*/ T12 w 120"/>
                                <a:gd name="T14" fmla="+- 0 7249 6973"/>
                                <a:gd name="T15" fmla="*/ 7249 h 370"/>
                                <a:gd name="T16" fmla="+- 0 9760 9706"/>
                                <a:gd name="T17" fmla="*/ T16 w 120"/>
                                <a:gd name="T18" fmla="+- 0 7253 6973"/>
                                <a:gd name="T19" fmla="*/ 7253 h 370"/>
                                <a:gd name="T20" fmla="+- 0 9772 9706"/>
                                <a:gd name="T21" fmla="*/ T20 w 120"/>
                                <a:gd name="T22" fmla="+- 0 7253 6973"/>
                                <a:gd name="T23" fmla="*/ 7253 h 370"/>
                                <a:gd name="T24" fmla="+- 0 9776 9706"/>
                                <a:gd name="T25" fmla="*/ T24 w 120"/>
                                <a:gd name="T26" fmla="+- 0 7249 6973"/>
                                <a:gd name="T27" fmla="*/ 7249 h 370"/>
                                <a:gd name="T28" fmla="+- 0 9776 9706"/>
                                <a:gd name="T29" fmla="*/ T28 w 120"/>
                                <a:gd name="T30" fmla="+- 0 6977 6973"/>
                                <a:gd name="T31" fmla="*/ 6977 h 370"/>
                                <a:gd name="T32" fmla="+- 0 9772 9706"/>
                                <a:gd name="T33" fmla="*/ T32 w 120"/>
                                <a:gd name="T34" fmla="+- 0 6973 6973"/>
                                <a:gd name="T35" fmla="*/ 6973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8" name="Freeform 249"/>
                          <wps:cNvSpPr>
                            <a:spLocks/>
                          </wps:cNvSpPr>
                          <wps:spPr bwMode="auto">
                            <a:xfrm>
                              <a:off x="9706" y="6973"/>
                              <a:ext cx="120" cy="370"/>
                            </a:xfrm>
                            <a:custGeom>
                              <a:avLst/>
                              <a:gdLst>
                                <a:gd name="T0" fmla="+- 0 9826 9706"/>
                                <a:gd name="T1" fmla="*/ T0 w 120"/>
                                <a:gd name="T2" fmla="+- 0 7223 6973"/>
                                <a:gd name="T3" fmla="*/ 7223 h 370"/>
                                <a:gd name="T4" fmla="+- 0 9776 9706"/>
                                <a:gd name="T5" fmla="*/ T4 w 120"/>
                                <a:gd name="T6" fmla="+- 0 7223 6973"/>
                                <a:gd name="T7" fmla="*/ 7223 h 370"/>
                                <a:gd name="T8" fmla="+- 0 9776 9706"/>
                                <a:gd name="T9" fmla="*/ T8 w 120"/>
                                <a:gd name="T10" fmla="+- 0 7249 6973"/>
                                <a:gd name="T11" fmla="*/ 7249 h 370"/>
                                <a:gd name="T12" fmla="+- 0 9772 9706"/>
                                <a:gd name="T13" fmla="*/ T12 w 120"/>
                                <a:gd name="T14" fmla="+- 0 7253 6973"/>
                                <a:gd name="T15" fmla="*/ 7253 h 370"/>
                                <a:gd name="T16" fmla="+- 0 9811 9706"/>
                                <a:gd name="T17" fmla="*/ T16 w 120"/>
                                <a:gd name="T18" fmla="+- 0 7253 6973"/>
                                <a:gd name="T19" fmla="*/ 7253 h 370"/>
                                <a:gd name="T20" fmla="+- 0 9826 9706"/>
                                <a:gd name="T21" fmla="*/ T20 w 120"/>
                                <a:gd name="T22" fmla="+- 0 7223 6973"/>
                                <a:gd name="T23" fmla="*/ 7223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49" name="Group 244"/>
                        <wpg:cNvGrpSpPr>
                          <a:grpSpLocks/>
                        </wpg:cNvGrpSpPr>
                        <wpg:grpSpPr bwMode="auto">
                          <a:xfrm>
                            <a:off x="5270" y="5631"/>
                            <a:ext cx="1270" cy="120"/>
                            <a:chOff x="5270" y="5631"/>
                            <a:chExt cx="1270" cy="120"/>
                          </a:xfrm>
                        </wpg:grpSpPr>
                        <wps:wsp>
                          <wps:cNvPr id="3350" name="Freeform 247"/>
                          <wps:cNvSpPr>
                            <a:spLocks/>
                          </wps:cNvSpPr>
                          <wps:spPr bwMode="auto">
                            <a:xfrm>
                              <a:off x="5270" y="5631"/>
                              <a:ext cx="1270" cy="120"/>
                            </a:xfrm>
                            <a:custGeom>
                              <a:avLst/>
                              <a:gdLst>
                                <a:gd name="T0" fmla="+- 0 6420 5270"/>
                                <a:gd name="T1" fmla="*/ T0 w 1270"/>
                                <a:gd name="T2" fmla="+- 0 5631 5631"/>
                                <a:gd name="T3" fmla="*/ 5631 h 120"/>
                                <a:gd name="T4" fmla="+- 0 6420 5270"/>
                                <a:gd name="T5" fmla="*/ T4 w 1270"/>
                                <a:gd name="T6" fmla="+- 0 5751 5631"/>
                                <a:gd name="T7" fmla="*/ 5751 h 120"/>
                                <a:gd name="T8" fmla="+- 0 6520 5270"/>
                                <a:gd name="T9" fmla="*/ T8 w 1270"/>
                                <a:gd name="T10" fmla="+- 0 5701 5631"/>
                                <a:gd name="T11" fmla="*/ 5701 h 120"/>
                                <a:gd name="T12" fmla="+- 0 6446 5270"/>
                                <a:gd name="T13" fmla="*/ T12 w 1270"/>
                                <a:gd name="T14" fmla="+- 0 5701 5631"/>
                                <a:gd name="T15" fmla="*/ 5701 h 120"/>
                                <a:gd name="T16" fmla="+- 0 6450 5270"/>
                                <a:gd name="T17" fmla="*/ T16 w 1270"/>
                                <a:gd name="T18" fmla="+- 0 5697 5631"/>
                                <a:gd name="T19" fmla="*/ 5697 h 120"/>
                                <a:gd name="T20" fmla="+- 0 6450 5270"/>
                                <a:gd name="T21" fmla="*/ T20 w 1270"/>
                                <a:gd name="T22" fmla="+- 0 5685 5631"/>
                                <a:gd name="T23" fmla="*/ 5685 h 120"/>
                                <a:gd name="T24" fmla="+- 0 6446 5270"/>
                                <a:gd name="T25" fmla="*/ T24 w 1270"/>
                                <a:gd name="T26" fmla="+- 0 5681 5631"/>
                                <a:gd name="T27" fmla="*/ 5681 h 120"/>
                                <a:gd name="T28" fmla="+- 0 6520 5270"/>
                                <a:gd name="T29" fmla="*/ T28 w 1270"/>
                                <a:gd name="T30" fmla="+- 0 5681 5631"/>
                                <a:gd name="T31" fmla="*/ 5681 h 120"/>
                                <a:gd name="T32" fmla="+- 0 6420 5270"/>
                                <a:gd name="T33" fmla="*/ T32 w 1270"/>
                                <a:gd name="T34" fmla="+- 0 5631 5631"/>
                                <a:gd name="T35" fmla="*/ 5631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70" h="120">
                                  <a:moveTo>
                                    <a:pt x="1150" y="0"/>
                                  </a:moveTo>
                                  <a:lnTo>
                                    <a:pt x="1150" y="120"/>
                                  </a:lnTo>
                                  <a:lnTo>
                                    <a:pt x="1250" y="70"/>
                                  </a:lnTo>
                                  <a:lnTo>
                                    <a:pt x="1176" y="70"/>
                                  </a:lnTo>
                                  <a:lnTo>
                                    <a:pt x="1180" y="66"/>
                                  </a:lnTo>
                                  <a:lnTo>
                                    <a:pt x="1180" y="54"/>
                                  </a:lnTo>
                                  <a:lnTo>
                                    <a:pt x="1176" y="50"/>
                                  </a:lnTo>
                                  <a:lnTo>
                                    <a:pt x="1250" y="50"/>
                                  </a:lnTo>
                                  <a:lnTo>
                                    <a:pt x="115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1" name="Freeform 246"/>
                          <wps:cNvSpPr>
                            <a:spLocks/>
                          </wps:cNvSpPr>
                          <wps:spPr bwMode="auto">
                            <a:xfrm>
                              <a:off x="5270" y="5631"/>
                              <a:ext cx="1270" cy="120"/>
                            </a:xfrm>
                            <a:custGeom>
                              <a:avLst/>
                              <a:gdLst>
                                <a:gd name="T0" fmla="+- 0 6420 5270"/>
                                <a:gd name="T1" fmla="*/ T0 w 1270"/>
                                <a:gd name="T2" fmla="+- 0 5681 5631"/>
                                <a:gd name="T3" fmla="*/ 5681 h 120"/>
                                <a:gd name="T4" fmla="+- 0 5274 5270"/>
                                <a:gd name="T5" fmla="*/ T4 w 1270"/>
                                <a:gd name="T6" fmla="+- 0 5681 5631"/>
                                <a:gd name="T7" fmla="*/ 5681 h 120"/>
                                <a:gd name="T8" fmla="+- 0 5270 5270"/>
                                <a:gd name="T9" fmla="*/ T8 w 1270"/>
                                <a:gd name="T10" fmla="+- 0 5685 5631"/>
                                <a:gd name="T11" fmla="*/ 5685 h 120"/>
                                <a:gd name="T12" fmla="+- 0 5270 5270"/>
                                <a:gd name="T13" fmla="*/ T12 w 1270"/>
                                <a:gd name="T14" fmla="+- 0 5697 5631"/>
                                <a:gd name="T15" fmla="*/ 5697 h 120"/>
                                <a:gd name="T16" fmla="+- 0 5274 5270"/>
                                <a:gd name="T17" fmla="*/ T16 w 1270"/>
                                <a:gd name="T18" fmla="+- 0 5701 5631"/>
                                <a:gd name="T19" fmla="*/ 5701 h 120"/>
                                <a:gd name="T20" fmla="+- 0 6420 5270"/>
                                <a:gd name="T21" fmla="*/ T20 w 1270"/>
                                <a:gd name="T22" fmla="+- 0 5701 5631"/>
                                <a:gd name="T23" fmla="*/ 5701 h 120"/>
                                <a:gd name="T24" fmla="+- 0 6420 5270"/>
                                <a:gd name="T25" fmla="*/ T24 w 1270"/>
                                <a:gd name="T26" fmla="+- 0 5681 5631"/>
                                <a:gd name="T27" fmla="*/ 5681 h 120"/>
                              </a:gdLst>
                              <a:ahLst/>
                              <a:cxnLst>
                                <a:cxn ang="0">
                                  <a:pos x="T1" y="T3"/>
                                </a:cxn>
                                <a:cxn ang="0">
                                  <a:pos x="T5" y="T7"/>
                                </a:cxn>
                                <a:cxn ang="0">
                                  <a:pos x="T9" y="T11"/>
                                </a:cxn>
                                <a:cxn ang="0">
                                  <a:pos x="T13" y="T15"/>
                                </a:cxn>
                                <a:cxn ang="0">
                                  <a:pos x="T17" y="T19"/>
                                </a:cxn>
                                <a:cxn ang="0">
                                  <a:pos x="T21" y="T23"/>
                                </a:cxn>
                                <a:cxn ang="0">
                                  <a:pos x="T25" y="T27"/>
                                </a:cxn>
                              </a:cxnLst>
                              <a:rect l="0" t="0" r="r" b="b"/>
                              <a:pathLst>
                                <a:path w="1270" h="120">
                                  <a:moveTo>
                                    <a:pt x="1150" y="50"/>
                                  </a:moveTo>
                                  <a:lnTo>
                                    <a:pt x="4" y="50"/>
                                  </a:lnTo>
                                  <a:lnTo>
                                    <a:pt x="0" y="54"/>
                                  </a:lnTo>
                                  <a:lnTo>
                                    <a:pt x="0" y="66"/>
                                  </a:lnTo>
                                  <a:lnTo>
                                    <a:pt x="4" y="70"/>
                                  </a:lnTo>
                                  <a:lnTo>
                                    <a:pt x="1150" y="70"/>
                                  </a:lnTo>
                                  <a:lnTo>
                                    <a:pt x="115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2" name="Freeform 245"/>
                          <wps:cNvSpPr>
                            <a:spLocks/>
                          </wps:cNvSpPr>
                          <wps:spPr bwMode="auto">
                            <a:xfrm>
                              <a:off x="5270" y="5631"/>
                              <a:ext cx="1270" cy="120"/>
                            </a:xfrm>
                            <a:custGeom>
                              <a:avLst/>
                              <a:gdLst>
                                <a:gd name="T0" fmla="+- 0 6520 5270"/>
                                <a:gd name="T1" fmla="*/ T0 w 1270"/>
                                <a:gd name="T2" fmla="+- 0 5681 5631"/>
                                <a:gd name="T3" fmla="*/ 5681 h 120"/>
                                <a:gd name="T4" fmla="+- 0 6446 5270"/>
                                <a:gd name="T5" fmla="*/ T4 w 1270"/>
                                <a:gd name="T6" fmla="+- 0 5681 5631"/>
                                <a:gd name="T7" fmla="*/ 5681 h 120"/>
                                <a:gd name="T8" fmla="+- 0 6450 5270"/>
                                <a:gd name="T9" fmla="*/ T8 w 1270"/>
                                <a:gd name="T10" fmla="+- 0 5685 5631"/>
                                <a:gd name="T11" fmla="*/ 5685 h 120"/>
                                <a:gd name="T12" fmla="+- 0 6450 5270"/>
                                <a:gd name="T13" fmla="*/ T12 w 1270"/>
                                <a:gd name="T14" fmla="+- 0 5697 5631"/>
                                <a:gd name="T15" fmla="*/ 5697 h 120"/>
                                <a:gd name="T16" fmla="+- 0 6446 5270"/>
                                <a:gd name="T17" fmla="*/ T16 w 1270"/>
                                <a:gd name="T18" fmla="+- 0 5701 5631"/>
                                <a:gd name="T19" fmla="*/ 5701 h 120"/>
                                <a:gd name="T20" fmla="+- 0 6520 5270"/>
                                <a:gd name="T21" fmla="*/ T20 w 1270"/>
                                <a:gd name="T22" fmla="+- 0 5701 5631"/>
                                <a:gd name="T23" fmla="*/ 5701 h 120"/>
                                <a:gd name="T24" fmla="+- 0 6540 5270"/>
                                <a:gd name="T25" fmla="*/ T24 w 1270"/>
                                <a:gd name="T26" fmla="+- 0 5691 5631"/>
                                <a:gd name="T27" fmla="*/ 5691 h 120"/>
                                <a:gd name="T28" fmla="+- 0 6520 5270"/>
                                <a:gd name="T29" fmla="*/ T28 w 1270"/>
                                <a:gd name="T30" fmla="+- 0 5681 5631"/>
                                <a:gd name="T31" fmla="*/ 5681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70" h="120">
                                  <a:moveTo>
                                    <a:pt x="1250" y="50"/>
                                  </a:moveTo>
                                  <a:lnTo>
                                    <a:pt x="1176" y="50"/>
                                  </a:lnTo>
                                  <a:lnTo>
                                    <a:pt x="1180" y="54"/>
                                  </a:lnTo>
                                  <a:lnTo>
                                    <a:pt x="1180" y="66"/>
                                  </a:lnTo>
                                  <a:lnTo>
                                    <a:pt x="1176" y="70"/>
                                  </a:lnTo>
                                  <a:lnTo>
                                    <a:pt x="1250" y="70"/>
                                  </a:lnTo>
                                  <a:lnTo>
                                    <a:pt x="1270" y="60"/>
                                  </a:lnTo>
                                  <a:lnTo>
                                    <a:pt x="125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53" name="Group 242"/>
                        <wpg:cNvGrpSpPr>
                          <a:grpSpLocks/>
                        </wpg:cNvGrpSpPr>
                        <wpg:grpSpPr bwMode="auto">
                          <a:xfrm>
                            <a:off x="8116" y="2495"/>
                            <a:ext cx="1080" cy="655"/>
                            <a:chOff x="8116" y="2495"/>
                            <a:chExt cx="1080" cy="655"/>
                          </a:xfrm>
                        </wpg:grpSpPr>
                        <wps:wsp>
                          <wps:cNvPr id="3354" name="Freeform 243"/>
                          <wps:cNvSpPr>
                            <a:spLocks/>
                          </wps:cNvSpPr>
                          <wps:spPr bwMode="auto">
                            <a:xfrm>
                              <a:off x="8116" y="2495"/>
                              <a:ext cx="1080" cy="655"/>
                            </a:xfrm>
                            <a:custGeom>
                              <a:avLst/>
                              <a:gdLst>
                                <a:gd name="T0" fmla="+- 0 8116 8116"/>
                                <a:gd name="T1" fmla="*/ T0 w 1080"/>
                                <a:gd name="T2" fmla="+- 0 3150 2495"/>
                                <a:gd name="T3" fmla="*/ 3150 h 655"/>
                                <a:gd name="T4" fmla="+- 0 9196 8116"/>
                                <a:gd name="T5" fmla="*/ T4 w 1080"/>
                                <a:gd name="T6" fmla="+- 0 3150 2495"/>
                                <a:gd name="T7" fmla="*/ 3150 h 655"/>
                                <a:gd name="T8" fmla="+- 0 9196 8116"/>
                                <a:gd name="T9" fmla="*/ T8 w 1080"/>
                                <a:gd name="T10" fmla="+- 0 2495 2495"/>
                                <a:gd name="T11" fmla="*/ 2495 h 655"/>
                                <a:gd name="T12" fmla="+- 0 8116 8116"/>
                                <a:gd name="T13" fmla="*/ T12 w 1080"/>
                                <a:gd name="T14" fmla="+- 0 2495 2495"/>
                                <a:gd name="T15" fmla="*/ 2495 h 655"/>
                                <a:gd name="T16" fmla="+- 0 8116 8116"/>
                                <a:gd name="T17" fmla="*/ T16 w 1080"/>
                                <a:gd name="T18" fmla="+- 0 3150 2495"/>
                                <a:gd name="T19" fmla="*/ 3150 h 655"/>
                              </a:gdLst>
                              <a:ahLst/>
                              <a:cxnLst>
                                <a:cxn ang="0">
                                  <a:pos x="T1" y="T3"/>
                                </a:cxn>
                                <a:cxn ang="0">
                                  <a:pos x="T5" y="T7"/>
                                </a:cxn>
                                <a:cxn ang="0">
                                  <a:pos x="T9" y="T11"/>
                                </a:cxn>
                                <a:cxn ang="0">
                                  <a:pos x="T13" y="T15"/>
                                </a:cxn>
                                <a:cxn ang="0">
                                  <a:pos x="T17" y="T19"/>
                                </a:cxn>
                              </a:cxnLst>
                              <a:rect l="0" t="0" r="r" b="b"/>
                              <a:pathLst>
                                <a:path w="1080" h="655">
                                  <a:moveTo>
                                    <a:pt x="0" y="655"/>
                                  </a:moveTo>
                                  <a:lnTo>
                                    <a:pt x="1080" y="655"/>
                                  </a:lnTo>
                                  <a:lnTo>
                                    <a:pt x="1080" y="0"/>
                                  </a:lnTo>
                                  <a:lnTo>
                                    <a:pt x="0" y="0"/>
                                  </a:lnTo>
                                  <a:lnTo>
                                    <a:pt x="0" y="65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55" name="Group 238"/>
                        <wpg:cNvGrpSpPr>
                          <a:grpSpLocks/>
                        </wpg:cNvGrpSpPr>
                        <wpg:grpSpPr bwMode="auto">
                          <a:xfrm>
                            <a:off x="8596" y="2130"/>
                            <a:ext cx="120" cy="370"/>
                            <a:chOff x="8596" y="2130"/>
                            <a:chExt cx="120" cy="370"/>
                          </a:xfrm>
                        </wpg:grpSpPr>
                        <wps:wsp>
                          <wps:cNvPr id="3356" name="Freeform 241"/>
                          <wps:cNvSpPr>
                            <a:spLocks/>
                          </wps:cNvSpPr>
                          <wps:spPr bwMode="auto">
                            <a:xfrm>
                              <a:off x="8596" y="2130"/>
                              <a:ext cx="120" cy="370"/>
                            </a:xfrm>
                            <a:custGeom>
                              <a:avLst/>
                              <a:gdLst>
                                <a:gd name="T0" fmla="+- 0 8646 8596"/>
                                <a:gd name="T1" fmla="*/ T0 w 120"/>
                                <a:gd name="T2" fmla="+- 0 2380 2130"/>
                                <a:gd name="T3" fmla="*/ 2380 h 370"/>
                                <a:gd name="T4" fmla="+- 0 8596 8596"/>
                                <a:gd name="T5" fmla="*/ T4 w 120"/>
                                <a:gd name="T6" fmla="+- 0 2380 2130"/>
                                <a:gd name="T7" fmla="*/ 2380 h 370"/>
                                <a:gd name="T8" fmla="+- 0 8656 8596"/>
                                <a:gd name="T9" fmla="*/ T8 w 120"/>
                                <a:gd name="T10" fmla="+- 0 2500 2130"/>
                                <a:gd name="T11" fmla="*/ 2500 h 370"/>
                                <a:gd name="T12" fmla="+- 0 8701 8596"/>
                                <a:gd name="T13" fmla="*/ T12 w 120"/>
                                <a:gd name="T14" fmla="+- 0 2410 2130"/>
                                <a:gd name="T15" fmla="*/ 2410 h 370"/>
                                <a:gd name="T16" fmla="+- 0 8650 8596"/>
                                <a:gd name="T17" fmla="*/ T16 w 120"/>
                                <a:gd name="T18" fmla="+- 0 2410 2130"/>
                                <a:gd name="T19" fmla="*/ 2410 h 370"/>
                                <a:gd name="T20" fmla="+- 0 8646 8596"/>
                                <a:gd name="T21" fmla="*/ T20 w 120"/>
                                <a:gd name="T22" fmla="+- 0 2406 2130"/>
                                <a:gd name="T23" fmla="*/ 2406 h 370"/>
                                <a:gd name="T24" fmla="+- 0 8646 8596"/>
                                <a:gd name="T25" fmla="*/ T24 w 120"/>
                                <a:gd name="T26" fmla="+- 0 2380 2130"/>
                                <a:gd name="T27" fmla="*/ 2380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7" name="Freeform 240"/>
                          <wps:cNvSpPr>
                            <a:spLocks/>
                          </wps:cNvSpPr>
                          <wps:spPr bwMode="auto">
                            <a:xfrm>
                              <a:off x="8596" y="2130"/>
                              <a:ext cx="120" cy="370"/>
                            </a:xfrm>
                            <a:custGeom>
                              <a:avLst/>
                              <a:gdLst>
                                <a:gd name="T0" fmla="+- 0 8662 8596"/>
                                <a:gd name="T1" fmla="*/ T0 w 120"/>
                                <a:gd name="T2" fmla="+- 0 2130 2130"/>
                                <a:gd name="T3" fmla="*/ 2130 h 370"/>
                                <a:gd name="T4" fmla="+- 0 8650 8596"/>
                                <a:gd name="T5" fmla="*/ T4 w 120"/>
                                <a:gd name="T6" fmla="+- 0 2130 2130"/>
                                <a:gd name="T7" fmla="*/ 2130 h 370"/>
                                <a:gd name="T8" fmla="+- 0 8646 8596"/>
                                <a:gd name="T9" fmla="*/ T8 w 120"/>
                                <a:gd name="T10" fmla="+- 0 2134 2130"/>
                                <a:gd name="T11" fmla="*/ 2134 h 370"/>
                                <a:gd name="T12" fmla="+- 0 8646 8596"/>
                                <a:gd name="T13" fmla="*/ T12 w 120"/>
                                <a:gd name="T14" fmla="+- 0 2406 2130"/>
                                <a:gd name="T15" fmla="*/ 2406 h 370"/>
                                <a:gd name="T16" fmla="+- 0 8650 8596"/>
                                <a:gd name="T17" fmla="*/ T16 w 120"/>
                                <a:gd name="T18" fmla="+- 0 2410 2130"/>
                                <a:gd name="T19" fmla="*/ 2410 h 370"/>
                                <a:gd name="T20" fmla="+- 0 8662 8596"/>
                                <a:gd name="T21" fmla="*/ T20 w 120"/>
                                <a:gd name="T22" fmla="+- 0 2410 2130"/>
                                <a:gd name="T23" fmla="*/ 2410 h 370"/>
                                <a:gd name="T24" fmla="+- 0 8666 8596"/>
                                <a:gd name="T25" fmla="*/ T24 w 120"/>
                                <a:gd name="T26" fmla="+- 0 2406 2130"/>
                                <a:gd name="T27" fmla="*/ 2406 h 370"/>
                                <a:gd name="T28" fmla="+- 0 8666 8596"/>
                                <a:gd name="T29" fmla="*/ T28 w 120"/>
                                <a:gd name="T30" fmla="+- 0 2134 2130"/>
                                <a:gd name="T31" fmla="*/ 2134 h 370"/>
                                <a:gd name="T32" fmla="+- 0 8662 8596"/>
                                <a:gd name="T33" fmla="*/ T32 w 120"/>
                                <a:gd name="T34" fmla="+- 0 2130 2130"/>
                                <a:gd name="T35" fmla="*/ 2130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8" name="Freeform 239"/>
                          <wps:cNvSpPr>
                            <a:spLocks/>
                          </wps:cNvSpPr>
                          <wps:spPr bwMode="auto">
                            <a:xfrm>
                              <a:off x="8596" y="2130"/>
                              <a:ext cx="120" cy="370"/>
                            </a:xfrm>
                            <a:custGeom>
                              <a:avLst/>
                              <a:gdLst>
                                <a:gd name="T0" fmla="+- 0 8716 8596"/>
                                <a:gd name="T1" fmla="*/ T0 w 120"/>
                                <a:gd name="T2" fmla="+- 0 2380 2130"/>
                                <a:gd name="T3" fmla="*/ 2380 h 370"/>
                                <a:gd name="T4" fmla="+- 0 8666 8596"/>
                                <a:gd name="T5" fmla="*/ T4 w 120"/>
                                <a:gd name="T6" fmla="+- 0 2380 2130"/>
                                <a:gd name="T7" fmla="*/ 2380 h 370"/>
                                <a:gd name="T8" fmla="+- 0 8666 8596"/>
                                <a:gd name="T9" fmla="*/ T8 w 120"/>
                                <a:gd name="T10" fmla="+- 0 2406 2130"/>
                                <a:gd name="T11" fmla="*/ 2406 h 370"/>
                                <a:gd name="T12" fmla="+- 0 8662 8596"/>
                                <a:gd name="T13" fmla="*/ T12 w 120"/>
                                <a:gd name="T14" fmla="+- 0 2410 2130"/>
                                <a:gd name="T15" fmla="*/ 2410 h 370"/>
                                <a:gd name="T16" fmla="+- 0 8701 8596"/>
                                <a:gd name="T17" fmla="*/ T16 w 120"/>
                                <a:gd name="T18" fmla="+- 0 2410 2130"/>
                                <a:gd name="T19" fmla="*/ 2410 h 370"/>
                                <a:gd name="T20" fmla="+- 0 8716 8596"/>
                                <a:gd name="T21" fmla="*/ T20 w 120"/>
                                <a:gd name="T22" fmla="+- 0 2380 2130"/>
                                <a:gd name="T23" fmla="*/ 2380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59" name="Group 236"/>
                        <wpg:cNvGrpSpPr>
                          <a:grpSpLocks/>
                        </wpg:cNvGrpSpPr>
                        <wpg:grpSpPr bwMode="auto">
                          <a:xfrm>
                            <a:off x="9376" y="2500"/>
                            <a:ext cx="1206" cy="720"/>
                            <a:chOff x="9376" y="2500"/>
                            <a:chExt cx="1206" cy="720"/>
                          </a:xfrm>
                        </wpg:grpSpPr>
                        <wps:wsp>
                          <wps:cNvPr id="3360" name="Freeform 237"/>
                          <wps:cNvSpPr>
                            <a:spLocks/>
                          </wps:cNvSpPr>
                          <wps:spPr bwMode="auto">
                            <a:xfrm>
                              <a:off x="9376" y="2500"/>
                              <a:ext cx="1206" cy="720"/>
                            </a:xfrm>
                            <a:custGeom>
                              <a:avLst/>
                              <a:gdLst>
                                <a:gd name="T0" fmla="+- 0 9376 9376"/>
                                <a:gd name="T1" fmla="*/ T0 w 1080"/>
                                <a:gd name="T2" fmla="+- 0 3181 2500"/>
                                <a:gd name="T3" fmla="*/ 3181 h 681"/>
                                <a:gd name="T4" fmla="+- 0 10456 9376"/>
                                <a:gd name="T5" fmla="*/ T4 w 1080"/>
                                <a:gd name="T6" fmla="+- 0 3181 2500"/>
                                <a:gd name="T7" fmla="*/ 3181 h 681"/>
                                <a:gd name="T8" fmla="+- 0 10456 9376"/>
                                <a:gd name="T9" fmla="*/ T8 w 1080"/>
                                <a:gd name="T10" fmla="+- 0 2500 2500"/>
                                <a:gd name="T11" fmla="*/ 2500 h 681"/>
                                <a:gd name="T12" fmla="+- 0 9376 9376"/>
                                <a:gd name="T13" fmla="*/ T12 w 1080"/>
                                <a:gd name="T14" fmla="+- 0 2500 2500"/>
                                <a:gd name="T15" fmla="*/ 2500 h 681"/>
                                <a:gd name="T16" fmla="+- 0 9376 9376"/>
                                <a:gd name="T17" fmla="*/ T16 w 1080"/>
                                <a:gd name="T18" fmla="+- 0 3181 2500"/>
                                <a:gd name="T19" fmla="*/ 3181 h 681"/>
                              </a:gdLst>
                              <a:ahLst/>
                              <a:cxnLst>
                                <a:cxn ang="0">
                                  <a:pos x="T1" y="T3"/>
                                </a:cxn>
                                <a:cxn ang="0">
                                  <a:pos x="T5" y="T7"/>
                                </a:cxn>
                                <a:cxn ang="0">
                                  <a:pos x="T9" y="T11"/>
                                </a:cxn>
                                <a:cxn ang="0">
                                  <a:pos x="T13" y="T15"/>
                                </a:cxn>
                                <a:cxn ang="0">
                                  <a:pos x="T17" y="T19"/>
                                </a:cxn>
                              </a:cxnLst>
                              <a:rect l="0" t="0" r="r" b="b"/>
                              <a:pathLst>
                                <a:path w="1080" h="681">
                                  <a:moveTo>
                                    <a:pt x="0" y="681"/>
                                  </a:moveTo>
                                  <a:lnTo>
                                    <a:pt x="1080" y="681"/>
                                  </a:lnTo>
                                  <a:lnTo>
                                    <a:pt x="1080" y="0"/>
                                  </a:lnTo>
                                  <a:lnTo>
                                    <a:pt x="0" y="0"/>
                                  </a:lnTo>
                                  <a:lnTo>
                                    <a:pt x="0" y="681"/>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61" name="Group 232"/>
                        <wpg:cNvGrpSpPr>
                          <a:grpSpLocks/>
                        </wpg:cNvGrpSpPr>
                        <wpg:grpSpPr bwMode="auto">
                          <a:xfrm>
                            <a:off x="9856" y="2130"/>
                            <a:ext cx="120" cy="370"/>
                            <a:chOff x="9856" y="2130"/>
                            <a:chExt cx="120" cy="370"/>
                          </a:xfrm>
                        </wpg:grpSpPr>
                        <wps:wsp>
                          <wps:cNvPr id="3362" name="Freeform 235"/>
                          <wps:cNvSpPr>
                            <a:spLocks/>
                          </wps:cNvSpPr>
                          <wps:spPr bwMode="auto">
                            <a:xfrm>
                              <a:off x="9856" y="2130"/>
                              <a:ext cx="120" cy="370"/>
                            </a:xfrm>
                            <a:custGeom>
                              <a:avLst/>
                              <a:gdLst>
                                <a:gd name="T0" fmla="+- 0 9906 9856"/>
                                <a:gd name="T1" fmla="*/ T0 w 120"/>
                                <a:gd name="T2" fmla="+- 0 2380 2130"/>
                                <a:gd name="T3" fmla="*/ 2380 h 370"/>
                                <a:gd name="T4" fmla="+- 0 9856 9856"/>
                                <a:gd name="T5" fmla="*/ T4 w 120"/>
                                <a:gd name="T6" fmla="+- 0 2380 2130"/>
                                <a:gd name="T7" fmla="*/ 2380 h 370"/>
                                <a:gd name="T8" fmla="+- 0 9916 9856"/>
                                <a:gd name="T9" fmla="*/ T8 w 120"/>
                                <a:gd name="T10" fmla="+- 0 2500 2130"/>
                                <a:gd name="T11" fmla="*/ 2500 h 370"/>
                                <a:gd name="T12" fmla="+- 0 9961 9856"/>
                                <a:gd name="T13" fmla="*/ T12 w 120"/>
                                <a:gd name="T14" fmla="+- 0 2410 2130"/>
                                <a:gd name="T15" fmla="*/ 2410 h 370"/>
                                <a:gd name="T16" fmla="+- 0 9910 9856"/>
                                <a:gd name="T17" fmla="*/ T16 w 120"/>
                                <a:gd name="T18" fmla="+- 0 2410 2130"/>
                                <a:gd name="T19" fmla="*/ 2410 h 370"/>
                                <a:gd name="T20" fmla="+- 0 9906 9856"/>
                                <a:gd name="T21" fmla="*/ T20 w 120"/>
                                <a:gd name="T22" fmla="+- 0 2406 2130"/>
                                <a:gd name="T23" fmla="*/ 2406 h 370"/>
                                <a:gd name="T24" fmla="+- 0 9906 9856"/>
                                <a:gd name="T25" fmla="*/ T24 w 120"/>
                                <a:gd name="T26" fmla="+- 0 2380 2130"/>
                                <a:gd name="T27" fmla="*/ 2380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63" name="Freeform 234"/>
                          <wps:cNvSpPr>
                            <a:spLocks/>
                          </wps:cNvSpPr>
                          <wps:spPr bwMode="auto">
                            <a:xfrm>
                              <a:off x="9856" y="2130"/>
                              <a:ext cx="120" cy="370"/>
                            </a:xfrm>
                            <a:custGeom>
                              <a:avLst/>
                              <a:gdLst>
                                <a:gd name="T0" fmla="+- 0 9922 9856"/>
                                <a:gd name="T1" fmla="*/ T0 w 120"/>
                                <a:gd name="T2" fmla="+- 0 2130 2130"/>
                                <a:gd name="T3" fmla="*/ 2130 h 370"/>
                                <a:gd name="T4" fmla="+- 0 9910 9856"/>
                                <a:gd name="T5" fmla="*/ T4 w 120"/>
                                <a:gd name="T6" fmla="+- 0 2130 2130"/>
                                <a:gd name="T7" fmla="*/ 2130 h 370"/>
                                <a:gd name="T8" fmla="+- 0 9906 9856"/>
                                <a:gd name="T9" fmla="*/ T8 w 120"/>
                                <a:gd name="T10" fmla="+- 0 2134 2130"/>
                                <a:gd name="T11" fmla="*/ 2134 h 370"/>
                                <a:gd name="T12" fmla="+- 0 9906 9856"/>
                                <a:gd name="T13" fmla="*/ T12 w 120"/>
                                <a:gd name="T14" fmla="+- 0 2406 2130"/>
                                <a:gd name="T15" fmla="*/ 2406 h 370"/>
                                <a:gd name="T16" fmla="+- 0 9910 9856"/>
                                <a:gd name="T17" fmla="*/ T16 w 120"/>
                                <a:gd name="T18" fmla="+- 0 2410 2130"/>
                                <a:gd name="T19" fmla="*/ 2410 h 370"/>
                                <a:gd name="T20" fmla="+- 0 9922 9856"/>
                                <a:gd name="T21" fmla="*/ T20 w 120"/>
                                <a:gd name="T22" fmla="+- 0 2410 2130"/>
                                <a:gd name="T23" fmla="*/ 2410 h 370"/>
                                <a:gd name="T24" fmla="+- 0 9926 9856"/>
                                <a:gd name="T25" fmla="*/ T24 w 120"/>
                                <a:gd name="T26" fmla="+- 0 2406 2130"/>
                                <a:gd name="T27" fmla="*/ 2406 h 370"/>
                                <a:gd name="T28" fmla="+- 0 9926 9856"/>
                                <a:gd name="T29" fmla="*/ T28 w 120"/>
                                <a:gd name="T30" fmla="+- 0 2134 2130"/>
                                <a:gd name="T31" fmla="*/ 2134 h 370"/>
                                <a:gd name="T32" fmla="+- 0 9922 9856"/>
                                <a:gd name="T33" fmla="*/ T32 w 120"/>
                                <a:gd name="T34" fmla="+- 0 2130 2130"/>
                                <a:gd name="T35" fmla="*/ 2130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64" name="Freeform 233"/>
                          <wps:cNvSpPr>
                            <a:spLocks/>
                          </wps:cNvSpPr>
                          <wps:spPr bwMode="auto">
                            <a:xfrm>
                              <a:off x="9856" y="2130"/>
                              <a:ext cx="120" cy="370"/>
                            </a:xfrm>
                            <a:custGeom>
                              <a:avLst/>
                              <a:gdLst>
                                <a:gd name="T0" fmla="+- 0 9976 9856"/>
                                <a:gd name="T1" fmla="*/ T0 w 120"/>
                                <a:gd name="T2" fmla="+- 0 2380 2130"/>
                                <a:gd name="T3" fmla="*/ 2380 h 370"/>
                                <a:gd name="T4" fmla="+- 0 9926 9856"/>
                                <a:gd name="T5" fmla="*/ T4 w 120"/>
                                <a:gd name="T6" fmla="+- 0 2380 2130"/>
                                <a:gd name="T7" fmla="*/ 2380 h 370"/>
                                <a:gd name="T8" fmla="+- 0 9926 9856"/>
                                <a:gd name="T9" fmla="*/ T8 w 120"/>
                                <a:gd name="T10" fmla="+- 0 2406 2130"/>
                                <a:gd name="T11" fmla="*/ 2406 h 370"/>
                                <a:gd name="T12" fmla="+- 0 9922 9856"/>
                                <a:gd name="T13" fmla="*/ T12 w 120"/>
                                <a:gd name="T14" fmla="+- 0 2410 2130"/>
                                <a:gd name="T15" fmla="*/ 2410 h 370"/>
                                <a:gd name="T16" fmla="+- 0 9961 9856"/>
                                <a:gd name="T17" fmla="*/ T16 w 120"/>
                                <a:gd name="T18" fmla="+- 0 2410 2130"/>
                                <a:gd name="T19" fmla="*/ 2410 h 370"/>
                                <a:gd name="T20" fmla="+- 0 9976 9856"/>
                                <a:gd name="T21" fmla="*/ T20 w 120"/>
                                <a:gd name="T22" fmla="+- 0 2380 2130"/>
                                <a:gd name="T23" fmla="*/ 2380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65" name="Group 230"/>
                        <wpg:cNvGrpSpPr>
                          <a:grpSpLocks/>
                        </wpg:cNvGrpSpPr>
                        <wpg:grpSpPr bwMode="auto">
                          <a:xfrm>
                            <a:off x="9916" y="3220"/>
                            <a:ext cx="2" cy="180"/>
                            <a:chOff x="9916" y="3220"/>
                            <a:chExt cx="2" cy="180"/>
                          </a:xfrm>
                        </wpg:grpSpPr>
                        <wps:wsp>
                          <wps:cNvPr id="3366" name="Freeform 231"/>
                          <wps:cNvSpPr>
                            <a:spLocks/>
                          </wps:cNvSpPr>
                          <wps:spPr bwMode="auto">
                            <a:xfrm>
                              <a:off x="9916" y="3220"/>
                              <a:ext cx="2" cy="180"/>
                            </a:xfrm>
                            <a:custGeom>
                              <a:avLst/>
                              <a:gdLst>
                                <a:gd name="T0" fmla="+- 0 3220 3220"/>
                                <a:gd name="T1" fmla="*/ 3220 h 180"/>
                                <a:gd name="T2" fmla="+- 0 3400 3220"/>
                                <a:gd name="T3" fmla="*/ 3400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67" name="Group 228"/>
                        <wpg:cNvGrpSpPr>
                          <a:grpSpLocks/>
                        </wpg:cNvGrpSpPr>
                        <wpg:grpSpPr bwMode="auto">
                          <a:xfrm>
                            <a:off x="8686" y="3183"/>
                            <a:ext cx="2" cy="180"/>
                            <a:chOff x="8686" y="3183"/>
                            <a:chExt cx="2" cy="180"/>
                          </a:xfrm>
                        </wpg:grpSpPr>
                        <wps:wsp>
                          <wps:cNvPr id="3368" name="Freeform 229"/>
                          <wps:cNvSpPr>
                            <a:spLocks/>
                          </wps:cNvSpPr>
                          <wps:spPr bwMode="auto">
                            <a:xfrm>
                              <a:off x="8686" y="3183"/>
                              <a:ext cx="2" cy="180"/>
                            </a:xfrm>
                            <a:custGeom>
                              <a:avLst/>
                              <a:gdLst>
                                <a:gd name="T0" fmla="+- 0 3363 3183"/>
                                <a:gd name="T1" fmla="*/ 3363 h 180"/>
                                <a:gd name="T2" fmla="+- 0 3183 3183"/>
                                <a:gd name="T3" fmla="*/ 3183 h 180"/>
                              </a:gdLst>
                              <a:ahLst/>
                              <a:cxnLst>
                                <a:cxn ang="0">
                                  <a:pos x="0" y="T1"/>
                                </a:cxn>
                                <a:cxn ang="0">
                                  <a:pos x="0" y="T3"/>
                                </a:cxn>
                              </a:cxnLst>
                              <a:rect l="0" t="0" r="r" b="b"/>
                              <a:pathLst>
                                <a:path h="180">
                                  <a:moveTo>
                                    <a:pt x="0" y="180"/>
                                  </a:moveTo>
                                  <a:lnTo>
                                    <a:pt x="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69" name="Group 224"/>
                        <wpg:cNvGrpSpPr>
                          <a:grpSpLocks/>
                        </wpg:cNvGrpSpPr>
                        <wpg:grpSpPr bwMode="auto">
                          <a:xfrm>
                            <a:off x="1786" y="3374"/>
                            <a:ext cx="120" cy="3069"/>
                            <a:chOff x="1786" y="3374"/>
                            <a:chExt cx="120" cy="3069"/>
                          </a:xfrm>
                        </wpg:grpSpPr>
                        <wps:wsp>
                          <wps:cNvPr id="3370" name="Freeform 227"/>
                          <wps:cNvSpPr>
                            <a:spLocks/>
                          </wps:cNvSpPr>
                          <wps:spPr bwMode="auto">
                            <a:xfrm>
                              <a:off x="1786" y="3374"/>
                              <a:ext cx="120" cy="3069"/>
                            </a:xfrm>
                            <a:custGeom>
                              <a:avLst/>
                              <a:gdLst>
                                <a:gd name="T0" fmla="+- 0 1836 1786"/>
                                <a:gd name="T1" fmla="*/ T0 w 120"/>
                                <a:gd name="T2" fmla="+- 0 6323 3374"/>
                                <a:gd name="T3" fmla="*/ 6323 h 3069"/>
                                <a:gd name="T4" fmla="+- 0 1786 1786"/>
                                <a:gd name="T5" fmla="*/ T4 w 120"/>
                                <a:gd name="T6" fmla="+- 0 6323 3374"/>
                                <a:gd name="T7" fmla="*/ 6323 h 3069"/>
                                <a:gd name="T8" fmla="+- 0 1846 1786"/>
                                <a:gd name="T9" fmla="*/ T8 w 120"/>
                                <a:gd name="T10" fmla="+- 0 6443 3374"/>
                                <a:gd name="T11" fmla="*/ 6443 h 3069"/>
                                <a:gd name="T12" fmla="+- 0 1891 1786"/>
                                <a:gd name="T13" fmla="*/ T12 w 120"/>
                                <a:gd name="T14" fmla="+- 0 6353 3374"/>
                                <a:gd name="T15" fmla="*/ 6353 h 3069"/>
                                <a:gd name="T16" fmla="+- 0 1840 1786"/>
                                <a:gd name="T17" fmla="*/ T16 w 120"/>
                                <a:gd name="T18" fmla="+- 0 6353 3374"/>
                                <a:gd name="T19" fmla="*/ 6353 h 3069"/>
                                <a:gd name="T20" fmla="+- 0 1836 1786"/>
                                <a:gd name="T21" fmla="*/ T20 w 120"/>
                                <a:gd name="T22" fmla="+- 0 6349 3374"/>
                                <a:gd name="T23" fmla="*/ 6349 h 3069"/>
                                <a:gd name="T24" fmla="+- 0 1836 1786"/>
                                <a:gd name="T25" fmla="*/ T24 w 120"/>
                                <a:gd name="T26" fmla="+- 0 6323 3374"/>
                                <a:gd name="T27" fmla="*/ 6323 h 3069"/>
                              </a:gdLst>
                              <a:ahLst/>
                              <a:cxnLst>
                                <a:cxn ang="0">
                                  <a:pos x="T1" y="T3"/>
                                </a:cxn>
                                <a:cxn ang="0">
                                  <a:pos x="T5" y="T7"/>
                                </a:cxn>
                                <a:cxn ang="0">
                                  <a:pos x="T9" y="T11"/>
                                </a:cxn>
                                <a:cxn ang="0">
                                  <a:pos x="T13" y="T15"/>
                                </a:cxn>
                                <a:cxn ang="0">
                                  <a:pos x="T17" y="T19"/>
                                </a:cxn>
                                <a:cxn ang="0">
                                  <a:pos x="T21" y="T23"/>
                                </a:cxn>
                                <a:cxn ang="0">
                                  <a:pos x="T25" y="T27"/>
                                </a:cxn>
                              </a:cxnLst>
                              <a:rect l="0" t="0" r="r" b="b"/>
                              <a:pathLst>
                                <a:path w="120" h="3069">
                                  <a:moveTo>
                                    <a:pt x="50" y="2949"/>
                                  </a:moveTo>
                                  <a:lnTo>
                                    <a:pt x="0" y="2949"/>
                                  </a:lnTo>
                                  <a:lnTo>
                                    <a:pt x="60" y="3069"/>
                                  </a:lnTo>
                                  <a:lnTo>
                                    <a:pt x="105" y="2979"/>
                                  </a:lnTo>
                                  <a:lnTo>
                                    <a:pt x="54" y="2979"/>
                                  </a:lnTo>
                                  <a:lnTo>
                                    <a:pt x="50" y="2975"/>
                                  </a:lnTo>
                                  <a:lnTo>
                                    <a:pt x="50" y="29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1" name="Freeform 226"/>
                          <wps:cNvSpPr>
                            <a:spLocks/>
                          </wps:cNvSpPr>
                          <wps:spPr bwMode="auto">
                            <a:xfrm>
                              <a:off x="1786" y="3374"/>
                              <a:ext cx="120" cy="3069"/>
                            </a:xfrm>
                            <a:custGeom>
                              <a:avLst/>
                              <a:gdLst>
                                <a:gd name="T0" fmla="+- 0 1852 1786"/>
                                <a:gd name="T1" fmla="*/ T0 w 120"/>
                                <a:gd name="T2" fmla="+- 0 3374 3374"/>
                                <a:gd name="T3" fmla="*/ 3374 h 3069"/>
                                <a:gd name="T4" fmla="+- 0 1840 1786"/>
                                <a:gd name="T5" fmla="*/ T4 w 120"/>
                                <a:gd name="T6" fmla="+- 0 3374 3374"/>
                                <a:gd name="T7" fmla="*/ 3374 h 3069"/>
                                <a:gd name="T8" fmla="+- 0 1836 1786"/>
                                <a:gd name="T9" fmla="*/ T8 w 120"/>
                                <a:gd name="T10" fmla="+- 0 3378 3374"/>
                                <a:gd name="T11" fmla="*/ 3378 h 3069"/>
                                <a:gd name="T12" fmla="+- 0 1836 1786"/>
                                <a:gd name="T13" fmla="*/ T12 w 120"/>
                                <a:gd name="T14" fmla="+- 0 6349 3374"/>
                                <a:gd name="T15" fmla="*/ 6349 h 3069"/>
                                <a:gd name="T16" fmla="+- 0 1840 1786"/>
                                <a:gd name="T17" fmla="*/ T16 w 120"/>
                                <a:gd name="T18" fmla="+- 0 6353 3374"/>
                                <a:gd name="T19" fmla="*/ 6353 h 3069"/>
                                <a:gd name="T20" fmla="+- 0 1852 1786"/>
                                <a:gd name="T21" fmla="*/ T20 w 120"/>
                                <a:gd name="T22" fmla="+- 0 6353 3374"/>
                                <a:gd name="T23" fmla="*/ 6353 h 3069"/>
                                <a:gd name="T24" fmla="+- 0 1856 1786"/>
                                <a:gd name="T25" fmla="*/ T24 w 120"/>
                                <a:gd name="T26" fmla="+- 0 6349 3374"/>
                                <a:gd name="T27" fmla="*/ 6349 h 3069"/>
                                <a:gd name="T28" fmla="+- 0 1856 1786"/>
                                <a:gd name="T29" fmla="*/ T28 w 120"/>
                                <a:gd name="T30" fmla="+- 0 3378 3374"/>
                                <a:gd name="T31" fmla="*/ 3378 h 3069"/>
                                <a:gd name="T32" fmla="+- 0 1852 1786"/>
                                <a:gd name="T33" fmla="*/ T32 w 120"/>
                                <a:gd name="T34" fmla="+- 0 3374 3374"/>
                                <a:gd name="T35" fmla="*/ 3374 h 30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069">
                                  <a:moveTo>
                                    <a:pt x="66" y="0"/>
                                  </a:moveTo>
                                  <a:lnTo>
                                    <a:pt x="54" y="0"/>
                                  </a:lnTo>
                                  <a:lnTo>
                                    <a:pt x="50" y="4"/>
                                  </a:lnTo>
                                  <a:lnTo>
                                    <a:pt x="50" y="2975"/>
                                  </a:lnTo>
                                  <a:lnTo>
                                    <a:pt x="54" y="2979"/>
                                  </a:lnTo>
                                  <a:lnTo>
                                    <a:pt x="66" y="2979"/>
                                  </a:lnTo>
                                  <a:lnTo>
                                    <a:pt x="70" y="297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2" name="Freeform 225"/>
                          <wps:cNvSpPr>
                            <a:spLocks/>
                          </wps:cNvSpPr>
                          <wps:spPr bwMode="auto">
                            <a:xfrm>
                              <a:off x="1786" y="3374"/>
                              <a:ext cx="120" cy="3069"/>
                            </a:xfrm>
                            <a:custGeom>
                              <a:avLst/>
                              <a:gdLst>
                                <a:gd name="T0" fmla="+- 0 1906 1786"/>
                                <a:gd name="T1" fmla="*/ T0 w 120"/>
                                <a:gd name="T2" fmla="+- 0 6323 3374"/>
                                <a:gd name="T3" fmla="*/ 6323 h 3069"/>
                                <a:gd name="T4" fmla="+- 0 1856 1786"/>
                                <a:gd name="T5" fmla="*/ T4 w 120"/>
                                <a:gd name="T6" fmla="+- 0 6323 3374"/>
                                <a:gd name="T7" fmla="*/ 6323 h 3069"/>
                                <a:gd name="T8" fmla="+- 0 1856 1786"/>
                                <a:gd name="T9" fmla="*/ T8 w 120"/>
                                <a:gd name="T10" fmla="+- 0 6349 3374"/>
                                <a:gd name="T11" fmla="*/ 6349 h 3069"/>
                                <a:gd name="T12" fmla="+- 0 1852 1786"/>
                                <a:gd name="T13" fmla="*/ T12 w 120"/>
                                <a:gd name="T14" fmla="+- 0 6353 3374"/>
                                <a:gd name="T15" fmla="*/ 6353 h 3069"/>
                                <a:gd name="T16" fmla="+- 0 1891 1786"/>
                                <a:gd name="T17" fmla="*/ T16 w 120"/>
                                <a:gd name="T18" fmla="+- 0 6353 3374"/>
                                <a:gd name="T19" fmla="*/ 6353 h 3069"/>
                                <a:gd name="T20" fmla="+- 0 1906 1786"/>
                                <a:gd name="T21" fmla="*/ T20 w 120"/>
                                <a:gd name="T22" fmla="+- 0 6323 3374"/>
                                <a:gd name="T23" fmla="*/ 6323 h 3069"/>
                              </a:gdLst>
                              <a:ahLst/>
                              <a:cxnLst>
                                <a:cxn ang="0">
                                  <a:pos x="T1" y="T3"/>
                                </a:cxn>
                                <a:cxn ang="0">
                                  <a:pos x="T5" y="T7"/>
                                </a:cxn>
                                <a:cxn ang="0">
                                  <a:pos x="T9" y="T11"/>
                                </a:cxn>
                                <a:cxn ang="0">
                                  <a:pos x="T13" y="T15"/>
                                </a:cxn>
                                <a:cxn ang="0">
                                  <a:pos x="T17" y="T19"/>
                                </a:cxn>
                                <a:cxn ang="0">
                                  <a:pos x="T21" y="T23"/>
                                </a:cxn>
                              </a:cxnLst>
                              <a:rect l="0" t="0" r="r" b="b"/>
                              <a:pathLst>
                                <a:path w="120" h="3069">
                                  <a:moveTo>
                                    <a:pt x="120" y="2949"/>
                                  </a:moveTo>
                                  <a:lnTo>
                                    <a:pt x="70" y="2949"/>
                                  </a:lnTo>
                                  <a:lnTo>
                                    <a:pt x="70" y="2975"/>
                                  </a:lnTo>
                                  <a:lnTo>
                                    <a:pt x="66" y="2979"/>
                                  </a:lnTo>
                                  <a:lnTo>
                                    <a:pt x="105" y="2979"/>
                                  </a:lnTo>
                                  <a:lnTo>
                                    <a:pt x="120" y="29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73" name="Group 222"/>
                        <wpg:cNvGrpSpPr>
                          <a:grpSpLocks/>
                        </wpg:cNvGrpSpPr>
                        <wpg:grpSpPr bwMode="auto">
                          <a:xfrm>
                            <a:off x="1126" y="6443"/>
                            <a:ext cx="1620" cy="916"/>
                            <a:chOff x="1126" y="6443"/>
                            <a:chExt cx="1620" cy="916"/>
                          </a:xfrm>
                        </wpg:grpSpPr>
                        <wps:wsp>
                          <wps:cNvPr id="3374" name="Freeform 223"/>
                          <wps:cNvSpPr>
                            <a:spLocks/>
                          </wps:cNvSpPr>
                          <wps:spPr bwMode="auto">
                            <a:xfrm>
                              <a:off x="1126" y="6443"/>
                              <a:ext cx="1620" cy="916"/>
                            </a:xfrm>
                            <a:custGeom>
                              <a:avLst/>
                              <a:gdLst>
                                <a:gd name="T0" fmla="+- 0 1126 1126"/>
                                <a:gd name="T1" fmla="*/ T0 w 1620"/>
                                <a:gd name="T2" fmla="+- 0 7359 6443"/>
                                <a:gd name="T3" fmla="*/ 7359 h 916"/>
                                <a:gd name="T4" fmla="+- 0 2746 1126"/>
                                <a:gd name="T5" fmla="*/ T4 w 1620"/>
                                <a:gd name="T6" fmla="+- 0 7359 6443"/>
                                <a:gd name="T7" fmla="*/ 7359 h 916"/>
                                <a:gd name="T8" fmla="+- 0 2746 1126"/>
                                <a:gd name="T9" fmla="*/ T8 w 1620"/>
                                <a:gd name="T10" fmla="+- 0 6443 6443"/>
                                <a:gd name="T11" fmla="*/ 6443 h 916"/>
                                <a:gd name="T12" fmla="+- 0 1126 1126"/>
                                <a:gd name="T13" fmla="*/ T12 w 1620"/>
                                <a:gd name="T14" fmla="+- 0 6443 6443"/>
                                <a:gd name="T15" fmla="*/ 6443 h 916"/>
                                <a:gd name="T16" fmla="+- 0 1126 1126"/>
                                <a:gd name="T17" fmla="*/ T16 w 1620"/>
                                <a:gd name="T18" fmla="+- 0 7359 6443"/>
                                <a:gd name="T19" fmla="*/ 7359 h 916"/>
                              </a:gdLst>
                              <a:ahLst/>
                              <a:cxnLst>
                                <a:cxn ang="0">
                                  <a:pos x="T1" y="T3"/>
                                </a:cxn>
                                <a:cxn ang="0">
                                  <a:pos x="T5" y="T7"/>
                                </a:cxn>
                                <a:cxn ang="0">
                                  <a:pos x="T9" y="T11"/>
                                </a:cxn>
                                <a:cxn ang="0">
                                  <a:pos x="T13" y="T15"/>
                                </a:cxn>
                                <a:cxn ang="0">
                                  <a:pos x="T17" y="T19"/>
                                </a:cxn>
                              </a:cxnLst>
                              <a:rect l="0" t="0" r="r" b="b"/>
                              <a:pathLst>
                                <a:path w="1620" h="916">
                                  <a:moveTo>
                                    <a:pt x="0" y="916"/>
                                  </a:moveTo>
                                  <a:lnTo>
                                    <a:pt x="1620" y="916"/>
                                  </a:lnTo>
                                  <a:lnTo>
                                    <a:pt x="1620" y="0"/>
                                  </a:lnTo>
                                  <a:lnTo>
                                    <a:pt x="0" y="0"/>
                                  </a:lnTo>
                                  <a:lnTo>
                                    <a:pt x="0" y="91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75" name="Group 220"/>
                        <wpg:cNvGrpSpPr>
                          <a:grpSpLocks/>
                        </wpg:cNvGrpSpPr>
                        <wpg:grpSpPr bwMode="auto">
                          <a:xfrm>
                            <a:off x="5626" y="8063"/>
                            <a:ext cx="2" cy="151"/>
                            <a:chOff x="5626" y="8063"/>
                            <a:chExt cx="2" cy="151"/>
                          </a:xfrm>
                        </wpg:grpSpPr>
                        <wps:wsp>
                          <wps:cNvPr id="3376" name="Freeform 221"/>
                          <wps:cNvSpPr>
                            <a:spLocks/>
                          </wps:cNvSpPr>
                          <wps:spPr bwMode="auto">
                            <a:xfrm>
                              <a:off x="5626" y="8063"/>
                              <a:ext cx="2" cy="151"/>
                            </a:xfrm>
                            <a:custGeom>
                              <a:avLst/>
                              <a:gdLst>
                                <a:gd name="T0" fmla="+- 0 8063 8063"/>
                                <a:gd name="T1" fmla="*/ 8063 h 151"/>
                                <a:gd name="T2" fmla="+- 0 8214 8063"/>
                                <a:gd name="T3" fmla="*/ 8214 h 151"/>
                              </a:gdLst>
                              <a:ahLst/>
                              <a:cxnLst>
                                <a:cxn ang="0">
                                  <a:pos x="0" y="T1"/>
                                </a:cxn>
                                <a:cxn ang="0">
                                  <a:pos x="0" y="T3"/>
                                </a:cxn>
                              </a:cxnLst>
                              <a:rect l="0" t="0" r="r" b="b"/>
                              <a:pathLst>
                                <a:path h="151">
                                  <a:moveTo>
                                    <a:pt x="0" y="0"/>
                                  </a:moveTo>
                                  <a:lnTo>
                                    <a:pt x="0" y="151"/>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77" name="Group 218"/>
                        <wpg:cNvGrpSpPr>
                          <a:grpSpLocks/>
                        </wpg:cNvGrpSpPr>
                        <wpg:grpSpPr bwMode="auto">
                          <a:xfrm>
                            <a:off x="2206" y="8423"/>
                            <a:ext cx="1620" cy="2073"/>
                            <a:chOff x="2206" y="8423"/>
                            <a:chExt cx="1620" cy="2073"/>
                          </a:xfrm>
                        </wpg:grpSpPr>
                        <wps:wsp>
                          <wps:cNvPr id="3378" name="Freeform 219"/>
                          <wps:cNvSpPr>
                            <a:spLocks/>
                          </wps:cNvSpPr>
                          <wps:spPr bwMode="auto">
                            <a:xfrm>
                              <a:off x="2206" y="8423"/>
                              <a:ext cx="1620" cy="2073"/>
                            </a:xfrm>
                            <a:custGeom>
                              <a:avLst/>
                              <a:gdLst>
                                <a:gd name="T0" fmla="+- 0 2206 2206"/>
                                <a:gd name="T1" fmla="*/ T0 w 1620"/>
                                <a:gd name="T2" fmla="+- 0 10496 8423"/>
                                <a:gd name="T3" fmla="*/ 10496 h 2073"/>
                                <a:gd name="T4" fmla="+- 0 3826 2206"/>
                                <a:gd name="T5" fmla="*/ T4 w 1620"/>
                                <a:gd name="T6" fmla="+- 0 10496 8423"/>
                                <a:gd name="T7" fmla="*/ 10496 h 2073"/>
                                <a:gd name="T8" fmla="+- 0 3826 2206"/>
                                <a:gd name="T9" fmla="*/ T8 w 1620"/>
                                <a:gd name="T10" fmla="+- 0 8423 8423"/>
                                <a:gd name="T11" fmla="*/ 8423 h 2073"/>
                                <a:gd name="T12" fmla="+- 0 2206 2206"/>
                                <a:gd name="T13" fmla="*/ T12 w 1620"/>
                                <a:gd name="T14" fmla="+- 0 8423 8423"/>
                                <a:gd name="T15" fmla="*/ 8423 h 2073"/>
                                <a:gd name="T16" fmla="+- 0 2206 2206"/>
                                <a:gd name="T17" fmla="*/ T16 w 1620"/>
                                <a:gd name="T18" fmla="+- 0 10496 8423"/>
                                <a:gd name="T19" fmla="*/ 10496 h 2073"/>
                              </a:gdLst>
                              <a:ahLst/>
                              <a:cxnLst>
                                <a:cxn ang="0">
                                  <a:pos x="T1" y="T3"/>
                                </a:cxn>
                                <a:cxn ang="0">
                                  <a:pos x="T5" y="T7"/>
                                </a:cxn>
                                <a:cxn ang="0">
                                  <a:pos x="T9" y="T11"/>
                                </a:cxn>
                                <a:cxn ang="0">
                                  <a:pos x="T13" y="T15"/>
                                </a:cxn>
                                <a:cxn ang="0">
                                  <a:pos x="T17" y="T19"/>
                                </a:cxn>
                              </a:cxnLst>
                              <a:rect l="0" t="0" r="r" b="b"/>
                              <a:pathLst>
                                <a:path w="1620" h="2073">
                                  <a:moveTo>
                                    <a:pt x="0" y="2073"/>
                                  </a:moveTo>
                                  <a:lnTo>
                                    <a:pt x="1620" y="2073"/>
                                  </a:lnTo>
                                  <a:lnTo>
                                    <a:pt x="1620" y="0"/>
                                  </a:lnTo>
                                  <a:lnTo>
                                    <a:pt x="0" y="0"/>
                                  </a:lnTo>
                                  <a:lnTo>
                                    <a:pt x="0" y="2073"/>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79" name="Group 216"/>
                        <wpg:cNvGrpSpPr>
                          <a:grpSpLocks/>
                        </wpg:cNvGrpSpPr>
                        <wpg:grpSpPr bwMode="auto">
                          <a:xfrm>
                            <a:off x="2206" y="8807"/>
                            <a:ext cx="1620" cy="2"/>
                            <a:chOff x="2206" y="8807"/>
                            <a:chExt cx="1620" cy="2"/>
                          </a:xfrm>
                        </wpg:grpSpPr>
                        <wps:wsp>
                          <wps:cNvPr id="3380" name="Freeform 217"/>
                          <wps:cNvSpPr>
                            <a:spLocks/>
                          </wps:cNvSpPr>
                          <wps:spPr bwMode="auto">
                            <a:xfrm>
                              <a:off x="2206" y="8807"/>
                              <a:ext cx="1620" cy="2"/>
                            </a:xfrm>
                            <a:custGeom>
                              <a:avLst/>
                              <a:gdLst>
                                <a:gd name="T0" fmla="+- 0 2206 2206"/>
                                <a:gd name="T1" fmla="*/ T0 w 1620"/>
                                <a:gd name="T2" fmla="+- 0 3826 2206"/>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81" name="Group 214"/>
                        <wpg:cNvGrpSpPr>
                          <a:grpSpLocks/>
                        </wpg:cNvGrpSpPr>
                        <wpg:grpSpPr bwMode="auto">
                          <a:xfrm>
                            <a:off x="3106" y="10516"/>
                            <a:ext cx="2" cy="404"/>
                            <a:chOff x="3106" y="10516"/>
                            <a:chExt cx="2" cy="404"/>
                          </a:xfrm>
                        </wpg:grpSpPr>
                        <wps:wsp>
                          <wps:cNvPr id="3382" name="Freeform 215"/>
                          <wps:cNvSpPr>
                            <a:spLocks/>
                          </wps:cNvSpPr>
                          <wps:spPr bwMode="auto">
                            <a:xfrm>
                              <a:off x="3106" y="10516"/>
                              <a:ext cx="2" cy="404"/>
                            </a:xfrm>
                            <a:custGeom>
                              <a:avLst/>
                              <a:gdLst>
                                <a:gd name="T0" fmla="+- 0 10516 10516"/>
                                <a:gd name="T1" fmla="*/ 10516 h 404"/>
                                <a:gd name="T2" fmla="+- 0 10920 10516"/>
                                <a:gd name="T3" fmla="*/ 10920 h 404"/>
                              </a:gdLst>
                              <a:ahLst/>
                              <a:cxnLst>
                                <a:cxn ang="0">
                                  <a:pos x="0" y="T1"/>
                                </a:cxn>
                                <a:cxn ang="0">
                                  <a:pos x="0" y="T3"/>
                                </a:cxn>
                              </a:cxnLst>
                              <a:rect l="0" t="0" r="r" b="b"/>
                              <a:pathLst>
                                <a:path h="404">
                                  <a:moveTo>
                                    <a:pt x="0" y="0"/>
                                  </a:moveTo>
                                  <a:lnTo>
                                    <a:pt x="0" y="404"/>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83" name="Group 212"/>
                        <wpg:cNvGrpSpPr>
                          <a:grpSpLocks/>
                        </wpg:cNvGrpSpPr>
                        <wpg:grpSpPr bwMode="auto">
                          <a:xfrm>
                            <a:off x="3106" y="8238"/>
                            <a:ext cx="2" cy="180"/>
                            <a:chOff x="3106" y="8238"/>
                            <a:chExt cx="2" cy="180"/>
                          </a:xfrm>
                        </wpg:grpSpPr>
                        <wps:wsp>
                          <wps:cNvPr id="3384" name="Freeform 213"/>
                          <wps:cNvSpPr>
                            <a:spLocks/>
                          </wps:cNvSpPr>
                          <wps:spPr bwMode="auto">
                            <a:xfrm>
                              <a:off x="3106" y="8238"/>
                              <a:ext cx="2" cy="180"/>
                            </a:xfrm>
                            <a:custGeom>
                              <a:avLst/>
                              <a:gdLst>
                                <a:gd name="T0" fmla="+- 0 8238 8238"/>
                                <a:gd name="T1" fmla="*/ 8238 h 180"/>
                                <a:gd name="T2" fmla="+- 0 8418 8238"/>
                                <a:gd name="T3" fmla="*/ 8418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85" name="Group 210"/>
                        <wpg:cNvGrpSpPr>
                          <a:grpSpLocks/>
                        </wpg:cNvGrpSpPr>
                        <wpg:grpSpPr bwMode="auto">
                          <a:xfrm>
                            <a:off x="4006" y="8423"/>
                            <a:ext cx="1620" cy="2085"/>
                            <a:chOff x="4006" y="8423"/>
                            <a:chExt cx="1620" cy="2085"/>
                          </a:xfrm>
                        </wpg:grpSpPr>
                        <wps:wsp>
                          <wps:cNvPr id="3386" name="Freeform 211"/>
                          <wps:cNvSpPr>
                            <a:spLocks/>
                          </wps:cNvSpPr>
                          <wps:spPr bwMode="auto">
                            <a:xfrm>
                              <a:off x="4006" y="8423"/>
                              <a:ext cx="1620" cy="2085"/>
                            </a:xfrm>
                            <a:custGeom>
                              <a:avLst/>
                              <a:gdLst>
                                <a:gd name="T0" fmla="+- 0 4006 4006"/>
                                <a:gd name="T1" fmla="*/ T0 w 1620"/>
                                <a:gd name="T2" fmla="+- 0 10508 8423"/>
                                <a:gd name="T3" fmla="*/ 10508 h 2085"/>
                                <a:gd name="T4" fmla="+- 0 5626 4006"/>
                                <a:gd name="T5" fmla="*/ T4 w 1620"/>
                                <a:gd name="T6" fmla="+- 0 10508 8423"/>
                                <a:gd name="T7" fmla="*/ 10508 h 2085"/>
                                <a:gd name="T8" fmla="+- 0 5626 4006"/>
                                <a:gd name="T9" fmla="*/ T8 w 1620"/>
                                <a:gd name="T10" fmla="+- 0 8423 8423"/>
                                <a:gd name="T11" fmla="*/ 8423 h 2085"/>
                                <a:gd name="T12" fmla="+- 0 4006 4006"/>
                                <a:gd name="T13" fmla="*/ T12 w 1620"/>
                                <a:gd name="T14" fmla="+- 0 8423 8423"/>
                                <a:gd name="T15" fmla="*/ 8423 h 2085"/>
                                <a:gd name="T16" fmla="+- 0 4006 4006"/>
                                <a:gd name="T17" fmla="*/ T16 w 1620"/>
                                <a:gd name="T18" fmla="+- 0 10508 8423"/>
                                <a:gd name="T19" fmla="*/ 10508 h 2085"/>
                              </a:gdLst>
                              <a:ahLst/>
                              <a:cxnLst>
                                <a:cxn ang="0">
                                  <a:pos x="T1" y="T3"/>
                                </a:cxn>
                                <a:cxn ang="0">
                                  <a:pos x="T5" y="T7"/>
                                </a:cxn>
                                <a:cxn ang="0">
                                  <a:pos x="T9" y="T11"/>
                                </a:cxn>
                                <a:cxn ang="0">
                                  <a:pos x="T13" y="T15"/>
                                </a:cxn>
                                <a:cxn ang="0">
                                  <a:pos x="T17" y="T19"/>
                                </a:cxn>
                              </a:cxnLst>
                              <a:rect l="0" t="0" r="r" b="b"/>
                              <a:pathLst>
                                <a:path w="1620" h="2085">
                                  <a:moveTo>
                                    <a:pt x="0" y="2085"/>
                                  </a:moveTo>
                                  <a:lnTo>
                                    <a:pt x="1620" y="2085"/>
                                  </a:lnTo>
                                  <a:lnTo>
                                    <a:pt x="1620" y="0"/>
                                  </a:lnTo>
                                  <a:lnTo>
                                    <a:pt x="0" y="0"/>
                                  </a:lnTo>
                                  <a:lnTo>
                                    <a:pt x="0" y="208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87" name="Group 208"/>
                        <wpg:cNvGrpSpPr>
                          <a:grpSpLocks/>
                        </wpg:cNvGrpSpPr>
                        <wpg:grpSpPr bwMode="auto">
                          <a:xfrm>
                            <a:off x="4006" y="8807"/>
                            <a:ext cx="1620" cy="2"/>
                            <a:chOff x="4006" y="8807"/>
                            <a:chExt cx="1620" cy="2"/>
                          </a:xfrm>
                        </wpg:grpSpPr>
                        <wps:wsp>
                          <wps:cNvPr id="3388" name="Freeform 209"/>
                          <wps:cNvSpPr>
                            <a:spLocks/>
                          </wps:cNvSpPr>
                          <wps:spPr bwMode="auto">
                            <a:xfrm>
                              <a:off x="4006" y="8807"/>
                              <a:ext cx="1620" cy="2"/>
                            </a:xfrm>
                            <a:custGeom>
                              <a:avLst/>
                              <a:gdLst>
                                <a:gd name="T0" fmla="+- 0 4006 4006"/>
                                <a:gd name="T1" fmla="*/ T0 w 1620"/>
                                <a:gd name="T2" fmla="+- 0 5626 4006"/>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89" name="Group 206"/>
                        <wpg:cNvGrpSpPr>
                          <a:grpSpLocks/>
                        </wpg:cNvGrpSpPr>
                        <wpg:grpSpPr bwMode="auto">
                          <a:xfrm>
                            <a:off x="4906" y="10504"/>
                            <a:ext cx="2" cy="424"/>
                            <a:chOff x="4906" y="10504"/>
                            <a:chExt cx="2" cy="424"/>
                          </a:xfrm>
                        </wpg:grpSpPr>
                        <wps:wsp>
                          <wps:cNvPr id="3390" name="Freeform 207"/>
                          <wps:cNvSpPr>
                            <a:spLocks/>
                          </wps:cNvSpPr>
                          <wps:spPr bwMode="auto">
                            <a:xfrm>
                              <a:off x="4906" y="10504"/>
                              <a:ext cx="2" cy="424"/>
                            </a:xfrm>
                            <a:custGeom>
                              <a:avLst/>
                              <a:gdLst>
                                <a:gd name="T0" fmla="+- 0 10504 10504"/>
                                <a:gd name="T1" fmla="*/ 10504 h 424"/>
                                <a:gd name="T2" fmla="+- 0 10928 10504"/>
                                <a:gd name="T3" fmla="*/ 10928 h 424"/>
                              </a:gdLst>
                              <a:ahLst/>
                              <a:cxnLst>
                                <a:cxn ang="0">
                                  <a:pos x="0" y="T1"/>
                                </a:cxn>
                                <a:cxn ang="0">
                                  <a:pos x="0" y="T3"/>
                                </a:cxn>
                              </a:cxnLst>
                              <a:rect l="0" t="0" r="r" b="b"/>
                              <a:pathLst>
                                <a:path h="424">
                                  <a:moveTo>
                                    <a:pt x="0" y="0"/>
                                  </a:moveTo>
                                  <a:lnTo>
                                    <a:pt x="0" y="424"/>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1" name="Group 204"/>
                        <wpg:cNvGrpSpPr>
                          <a:grpSpLocks/>
                        </wpg:cNvGrpSpPr>
                        <wpg:grpSpPr bwMode="auto">
                          <a:xfrm>
                            <a:off x="4906" y="8250"/>
                            <a:ext cx="2" cy="180"/>
                            <a:chOff x="4906" y="8250"/>
                            <a:chExt cx="2" cy="180"/>
                          </a:xfrm>
                        </wpg:grpSpPr>
                        <wps:wsp>
                          <wps:cNvPr id="3392" name="Freeform 205"/>
                          <wps:cNvSpPr>
                            <a:spLocks/>
                          </wps:cNvSpPr>
                          <wps:spPr bwMode="auto">
                            <a:xfrm>
                              <a:off x="4906" y="8250"/>
                              <a:ext cx="2" cy="180"/>
                            </a:xfrm>
                            <a:custGeom>
                              <a:avLst/>
                              <a:gdLst>
                                <a:gd name="T0" fmla="+- 0 8250 8250"/>
                                <a:gd name="T1" fmla="*/ 8250 h 180"/>
                                <a:gd name="T2" fmla="+- 0 8430 8250"/>
                                <a:gd name="T3" fmla="*/ 8430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3" name="Group 202"/>
                        <wpg:cNvGrpSpPr>
                          <a:grpSpLocks/>
                        </wpg:cNvGrpSpPr>
                        <wpg:grpSpPr bwMode="auto">
                          <a:xfrm>
                            <a:off x="5806" y="8423"/>
                            <a:ext cx="1728" cy="2252"/>
                            <a:chOff x="5806" y="8423"/>
                            <a:chExt cx="1728" cy="2252"/>
                          </a:xfrm>
                        </wpg:grpSpPr>
                        <wps:wsp>
                          <wps:cNvPr id="3394" name="Freeform 203"/>
                          <wps:cNvSpPr>
                            <a:spLocks/>
                          </wps:cNvSpPr>
                          <wps:spPr bwMode="auto">
                            <a:xfrm>
                              <a:off x="5806" y="8423"/>
                              <a:ext cx="1728" cy="2252"/>
                            </a:xfrm>
                            <a:custGeom>
                              <a:avLst/>
                              <a:gdLst>
                                <a:gd name="T0" fmla="+- 0 5806 5806"/>
                                <a:gd name="T1" fmla="*/ T0 w 1728"/>
                                <a:gd name="T2" fmla="+- 0 10508 8423"/>
                                <a:gd name="T3" fmla="*/ 10508 h 2085"/>
                                <a:gd name="T4" fmla="+- 0 7534 5806"/>
                                <a:gd name="T5" fmla="*/ T4 w 1728"/>
                                <a:gd name="T6" fmla="+- 0 10508 8423"/>
                                <a:gd name="T7" fmla="*/ 10508 h 2085"/>
                                <a:gd name="T8" fmla="+- 0 7534 5806"/>
                                <a:gd name="T9" fmla="*/ T8 w 1728"/>
                                <a:gd name="T10" fmla="+- 0 8423 8423"/>
                                <a:gd name="T11" fmla="*/ 8423 h 2085"/>
                                <a:gd name="T12" fmla="+- 0 5806 5806"/>
                                <a:gd name="T13" fmla="*/ T12 w 1728"/>
                                <a:gd name="T14" fmla="+- 0 8423 8423"/>
                                <a:gd name="T15" fmla="*/ 8423 h 2085"/>
                                <a:gd name="T16" fmla="+- 0 5806 5806"/>
                                <a:gd name="T17" fmla="*/ T16 w 1728"/>
                                <a:gd name="T18" fmla="+- 0 10508 8423"/>
                                <a:gd name="T19" fmla="*/ 10508 h 2085"/>
                              </a:gdLst>
                              <a:ahLst/>
                              <a:cxnLst>
                                <a:cxn ang="0">
                                  <a:pos x="T1" y="T3"/>
                                </a:cxn>
                                <a:cxn ang="0">
                                  <a:pos x="T5" y="T7"/>
                                </a:cxn>
                                <a:cxn ang="0">
                                  <a:pos x="T9" y="T11"/>
                                </a:cxn>
                                <a:cxn ang="0">
                                  <a:pos x="T13" y="T15"/>
                                </a:cxn>
                                <a:cxn ang="0">
                                  <a:pos x="T17" y="T19"/>
                                </a:cxn>
                              </a:cxnLst>
                              <a:rect l="0" t="0" r="r" b="b"/>
                              <a:pathLst>
                                <a:path w="1728" h="2085">
                                  <a:moveTo>
                                    <a:pt x="0" y="2085"/>
                                  </a:moveTo>
                                  <a:lnTo>
                                    <a:pt x="1728" y="2085"/>
                                  </a:lnTo>
                                  <a:lnTo>
                                    <a:pt x="1728" y="0"/>
                                  </a:lnTo>
                                  <a:lnTo>
                                    <a:pt x="0" y="0"/>
                                  </a:lnTo>
                                  <a:lnTo>
                                    <a:pt x="0" y="208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5" name="Group 200"/>
                        <wpg:cNvGrpSpPr>
                          <a:grpSpLocks/>
                        </wpg:cNvGrpSpPr>
                        <wpg:grpSpPr bwMode="auto">
                          <a:xfrm>
                            <a:off x="6636" y="10675"/>
                            <a:ext cx="72" cy="245"/>
                            <a:chOff x="6636" y="10675"/>
                            <a:chExt cx="72" cy="245"/>
                          </a:xfrm>
                        </wpg:grpSpPr>
                        <wps:wsp>
                          <wps:cNvPr id="3396" name="Freeform 201"/>
                          <wps:cNvSpPr>
                            <a:spLocks/>
                          </wps:cNvSpPr>
                          <wps:spPr bwMode="auto">
                            <a:xfrm>
                              <a:off x="6636" y="10675"/>
                              <a:ext cx="72" cy="245"/>
                            </a:xfrm>
                            <a:custGeom>
                              <a:avLst/>
                              <a:gdLst>
                                <a:gd name="T0" fmla="+- 0 10532 10532"/>
                                <a:gd name="T1" fmla="*/ 10532 h 388"/>
                                <a:gd name="T2" fmla="+- 0 10920 10532"/>
                                <a:gd name="T3" fmla="*/ 10920 h 388"/>
                              </a:gdLst>
                              <a:ahLst/>
                              <a:cxnLst>
                                <a:cxn ang="0">
                                  <a:pos x="0" y="T1"/>
                                </a:cxn>
                                <a:cxn ang="0">
                                  <a:pos x="0" y="T3"/>
                                </a:cxn>
                              </a:cxnLst>
                              <a:rect l="0" t="0" r="r" b="b"/>
                              <a:pathLst>
                                <a:path h="388">
                                  <a:moveTo>
                                    <a:pt x="0" y="0"/>
                                  </a:moveTo>
                                  <a:lnTo>
                                    <a:pt x="0" y="38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7" name="Group 198"/>
                        <wpg:cNvGrpSpPr>
                          <a:grpSpLocks/>
                        </wpg:cNvGrpSpPr>
                        <wpg:grpSpPr bwMode="auto">
                          <a:xfrm>
                            <a:off x="6526" y="8214"/>
                            <a:ext cx="2" cy="204"/>
                            <a:chOff x="6526" y="8214"/>
                            <a:chExt cx="2" cy="204"/>
                          </a:xfrm>
                        </wpg:grpSpPr>
                        <wps:wsp>
                          <wps:cNvPr id="3398" name="Freeform 199"/>
                          <wps:cNvSpPr>
                            <a:spLocks/>
                          </wps:cNvSpPr>
                          <wps:spPr bwMode="auto">
                            <a:xfrm>
                              <a:off x="6526" y="8214"/>
                              <a:ext cx="2" cy="204"/>
                            </a:xfrm>
                            <a:custGeom>
                              <a:avLst/>
                              <a:gdLst>
                                <a:gd name="T0" fmla="+- 0 8214 8214"/>
                                <a:gd name="T1" fmla="*/ 8214 h 204"/>
                                <a:gd name="T2" fmla="+- 0 8418 8214"/>
                                <a:gd name="T3" fmla="*/ 8418 h 204"/>
                              </a:gdLst>
                              <a:ahLst/>
                              <a:cxnLst>
                                <a:cxn ang="0">
                                  <a:pos x="0" y="T1"/>
                                </a:cxn>
                                <a:cxn ang="0">
                                  <a:pos x="0" y="T3"/>
                                </a:cxn>
                              </a:cxnLst>
                              <a:rect l="0" t="0" r="r" b="b"/>
                              <a:pathLst>
                                <a:path h="204">
                                  <a:moveTo>
                                    <a:pt x="0" y="0"/>
                                  </a:moveTo>
                                  <a:lnTo>
                                    <a:pt x="0" y="204"/>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9" name="Group 196"/>
                        <wpg:cNvGrpSpPr>
                          <a:grpSpLocks/>
                        </wpg:cNvGrpSpPr>
                        <wpg:grpSpPr bwMode="auto">
                          <a:xfrm>
                            <a:off x="7606" y="8423"/>
                            <a:ext cx="1530" cy="1260"/>
                            <a:chOff x="7606" y="8423"/>
                            <a:chExt cx="1530" cy="1260"/>
                          </a:xfrm>
                        </wpg:grpSpPr>
                        <wps:wsp>
                          <wps:cNvPr id="3400" name="Freeform 197"/>
                          <wps:cNvSpPr>
                            <a:spLocks/>
                          </wps:cNvSpPr>
                          <wps:spPr bwMode="auto">
                            <a:xfrm>
                              <a:off x="7606" y="8423"/>
                              <a:ext cx="1530" cy="1260"/>
                            </a:xfrm>
                            <a:custGeom>
                              <a:avLst/>
                              <a:gdLst>
                                <a:gd name="T0" fmla="+- 0 7606 7606"/>
                                <a:gd name="T1" fmla="*/ T0 w 1530"/>
                                <a:gd name="T2" fmla="+- 0 9683 8423"/>
                                <a:gd name="T3" fmla="*/ 9683 h 1260"/>
                                <a:gd name="T4" fmla="+- 0 9136 7606"/>
                                <a:gd name="T5" fmla="*/ T4 w 1530"/>
                                <a:gd name="T6" fmla="+- 0 9683 8423"/>
                                <a:gd name="T7" fmla="*/ 9683 h 1260"/>
                                <a:gd name="T8" fmla="+- 0 9136 7606"/>
                                <a:gd name="T9" fmla="*/ T8 w 1530"/>
                                <a:gd name="T10" fmla="+- 0 8423 8423"/>
                                <a:gd name="T11" fmla="*/ 8423 h 1260"/>
                                <a:gd name="T12" fmla="+- 0 7606 7606"/>
                                <a:gd name="T13" fmla="*/ T12 w 1530"/>
                                <a:gd name="T14" fmla="+- 0 8423 8423"/>
                                <a:gd name="T15" fmla="*/ 8423 h 1260"/>
                                <a:gd name="T16" fmla="+- 0 7606 7606"/>
                                <a:gd name="T17" fmla="*/ T16 w 1530"/>
                                <a:gd name="T18" fmla="+- 0 9683 8423"/>
                                <a:gd name="T19" fmla="*/ 9683 h 1260"/>
                              </a:gdLst>
                              <a:ahLst/>
                              <a:cxnLst>
                                <a:cxn ang="0">
                                  <a:pos x="T1" y="T3"/>
                                </a:cxn>
                                <a:cxn ang="0">
                                  <a:pos x="T5" y="T7"/>
                                </a:cxn>
                                <a:cxn ang="0">
                                  <a:pos x="T9" y="T11"/>
                                </a:cxn>
                                <a:cxn ang="0">
                                  <a:pos x="T13" y="T15"/>
                                </a:cxn>
                                <a:cxn ang="0">
                                  <a:pos x="T17" y="T19"/>
                                </a:cxn>
                              </a:cxnLst>
                              <a:rect l="0" t="0" r="r" b="b"/>
                              <a:pathLst>
                                <a:path w="1530" h="1260">
                                  <a:moveTo>
                                    <a:pt x="0" y="1260"/>
                                  </a:moveTo>
                                  <a:lnTo>
                                    <a:pt x="1530" y="1260"/>
                                  </a:lnTo>
                                  <a:lnTo>
                                    <a:pt x="1530"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01" name="Group 194"/>
                        <wpg:cNvGrpSpPr>
                          <a:grpSpLocks/>
                        </wpg:cNvGrpSpPr>
                        <wpg:grpSpPr bwMode="auto">
                          <a:xfrm>
                            <a:off x="7606" y="8783"/>
                            <a:ext cx="1440" cy="2"/>
                            <a:chOff x="7606" y="8783"/>
                            <a:chExt cx="1440" cy="2"/>
                          </a:xfrm>
                        </wpg:grpSpPr>
                        <wps:wsp>
                          <wps:cNvPr id="3402" name="Freeform 195"/>
                          <wps:cNvSpPr>
                            <a:spLocks/>
                          </wps:cNvSpPr>
                          <wps:spPr bwMode="auto">
                            <a:xfrm>
                              <a:off x="7606" y="8783"/>
                              <a:ext cx="1440" cy="2"/>
                            </a:xfrm>
                            <a:custGeom>
                              <a:avLst/>
                              <a:gdLst>
                                <a:gd name="T0" fmla="+- 0 7606 7606"/>
                                <a:gd name="T1" fmla="*/ T0 w 1440"/>
                                <a:gd name="T2" fmla="+- 0 9046 7606"/>
                                <a:gd name="T3" fmla="*/ T2 w 1440"/>
                              </a:gdLst>
                              <a:ahLst/>
                              <a:cxnLst>
                                <a:cxn ang="0">
                                  <a:pos x="T1" y="0"/>
                                </a:cxn>
                                <a:cxn ang="0">
                                  <a:pos x="T3" y="0"/>
                                </a:cxn>
                              </a:cxnLst>
                              <a:rect l="0" t="0" r="r" b="b"/>
                              <a:pathLst>
                                <a:path w="1440">
                                  <a:moveTo>
                                    <a:pt x="0" y="0"/>
                                  </a:moveTo>
                                  <a:lnTo>
                                    <a:pt x="14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03" name="Group 192"/>
                        <wpg:cNvGrpSpPr>
                          <a:grpSpLocks/>
                        </wpg:cNvGrpSpPr>
                        <wpg:grpSpPr bwMode="auto">
                          <a:xfrm>
                            <a:off x="8326" y="9683"/>
                            <a:ext cx="2" cy="1241"/>
                            <a:chOff x="8326" y="9683"/>
                            <a:chExt cx="2" cy="1241"/>
                          </a:xfrm>
                        </wpg:grpSpPr>
                        <wps:wsp>
                          <wps:cNvPr id="3404" name="Freeform 193"/>
                          <wps:cNvSpPr>
                            <a:spLocks/>
                          </wps:cNvSpPr>
                          <wps:spPr bwMode="auto">
                            <a:xfrm>
                              <a:off x="8326" y="9683"/>
                              <a:ext cx="2" cy="1241"/>
                            </a:xfrm>
                            <a:custGeom>
                              <a:avLst/>
                              <a:gdLst>
                                <a:gd name="T0" fmla="+- 0 9683 9683"/>
                                <a:gd name="T1" fmla="*/ 9683 h 1241"/>
                                <a:gd name="T2" fmla="+- 0 10924 9683"/>
                                <a:gd name="T3" fmla="*/ 10924 h 1241"/>
                              </a:gdLst>
                              <a:ahLst/>
                              <a:cxnLst>
                                <a:cxn ang="0">
                                  <a:pos x="0" y="T1"/>
                                </a:cxn>
                                <a:cxn ang="0">
                                  <a:pos x="0" y="T3"/>
                                </a:cxn>
                              </a:cxnLst>
                              <a:rect l="0" t="0" r="r" b="b"/>
                              <a:pathLst>
                                <a:path h="1241">
                                  <a:moveTo>
                                    <a:pt x="0" y="0"/>
                                  </a:moveTo>
                                  <a:lnTo>
                                    <a:pt x="0" y="1241"/>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05" name="Group 190"/>
                        <wpg:cNvGrpSpPr>
                          <a:grpSpLocks/>
                        </wpg:cNvGrpSpPr>
                        <wpg:grpSpPr bwMode="auto">
                          <a:xfrm>
                            <a:off x="8326" y="8234"/>
                            <a:ext cx="2" cy="180"/>
                            <a:chOff x="8326" y="8234"/>
                            <a:chExt cx="2" cy="180"/>
                          </a:xfrm>
                        </wpg:grpSpPr>
                        <wps:wsp>
                          <wps:cNvPr id="3406" name="Freeform 191"/>
                          <wps:cNvSpPr>
                            <a:spLocks/>
                          </wps:cNvSpPr>
                          <wps:spPr bwMode="auto">
                            <a:xfrm>
                              <a:off x="8326" y="8234"/>
                              <a:ext cx="2" cy="180"/>
                            </a:xfrm>
                            <a:custGeom>
                              <a:avLst/>
                              <a:gdLst>
                                <a:gd name="T0" fmla="+- 0 8234 8234"/>
                                <a:gd name="T1" fmla="*/ 8234 h 180"/>
                                <a:gd name="T2" fmla="+- 0 8414 8234"/>
                                <a:gd name="T3" fmla="*/ 8414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07" name="Group 188"/>
                        <wpg:cNvGrpSpPr>
                          <a:grpSpLocks/>
                        </wpg:cNvGrpSpPr>
                        <wpg:grpSpPr bwMode="auto">
                          <a:xfrm>
                            <a:off x="9226" y="8423"/>
                            <a:ext cx="1620" cy="1080"/>
                            <a:chOff x="9226" y="8423"/>
                            <a:chExt cx="1620" cy="1080"/>
                          </a:xfrm>
                        </wpg:grpSpPr>
                        <wps:wsp>
                          <wps:cNvPr id="3408" name="Freeform 189"/>
                          <wps:cNvSpPr>
                            <a:spLocks/>
                          </wps:cNvSpPr>
                          <wps:spPr bwMode="auto">
                            <a:xfrm>
                              <a:off x="9226" y="8423"/>
                              <a:ext cx="1620" cy="1080"/>
                            </a:xfrm>
                            <a:custGeom>
                              <a:avLst/>
                              <a:gdLst>
                                <a:gd name="T0" fmla="+- 0 9226 9226"/>
                                <a:gd name="T1" fmla="*/ T0 w 1620"/>
                                <a:gd name="T2" fmla="+- 0 9503 8423"/>
                                <a:gd name="T3" fmla="*/ 9503 h 1080"/>
                                <a:gd name="T4" fmla="+- 0 10846 9226"/>
                                <a:gd name="T5" fmla="*/ T4 w 1620"/>
                                <a:gd name="T6" fmla="+- 0 9503 8423"/>
                                <a:gd name="T7" fmla="*/ 9503 h 1080"/>
                                <a:gd name="T8" fmla="+- 0 10846 9226"/>
                                <a:gd name="T9" fmla="*/ T8 w 1620"/>
                                <a:gd name="T10" fmla="+- 0 8423 8423"/>
                                <a:gd name="T11" fmla="*/ 8423 h 1080"/>
                                <a:gd name="T12" fmla="+- 0 9226 9226"/>
                                <a:gd name="T13" fmla="*/ T12 w 1620"/>
                                <a:gd name="T14" fmla="+- 0 8423 8423"/>
                                <a:gd name="T15" fmla="*/ 8423 h 1080"/>
                                <a:gd name="T16" fmla="+- 0 9226 9226"/>
                                <a:gd name="T17" fmla="*/ T16 w 1620"/>
                                <a:gd name="T18" fmla="+- 0 9503 8423"/>
                                <a:gd name="T19" fmla="*/ 9503 h 1080"/>
                              </a:gdLst>
                              <a:ahLst/>
                              <a:cxnLst>
                                <a:cxn ang="0">
                                  <a:pos x="T1" y="T3"/>
                                </a:cxn>
                                <a:cxn ang="0">
                                  <a:pos x="T5" y="T7"/>
                                </a:cxn>
                                <a:cxn ang="0">
                                  <a:pos x="T9" y="T11"/>
                                </a:cxn>
                                <a:cxn ang="0">
                                  <a:pos x="T13" y="T15"/>
                                </a:cxn>
                                <a:cxn ang="0">
                                  <a:pos x="T17" y="T19"/>
                                </a:cxn>
                              </a:cxnLst>
                              <a:rect l="0" t="0" r="r" b="b"/>
                              <a:pathLst>
                                <a:path w="1620" h="1080">
                                  <a:moveTo>
                                    <a:pt x="0" y="1080"/>
                                  </a:moveTo>
                                  <a:lnTo>
                                    <a:pt x="1620" y="1080"/>
                                  </a:lnTo>
                                  <a:lnTo>
                                    <a:pt x="1620" y="0"/>
                                  </a:lnTo>
                                  <a:lnTo>
                                    <a:pt x="0" y="0"/>
                                  </a:lnTo>
                                  <a:lnTo>
                                    <a:pt x="0" y="1080"/>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09" name="Group 186"/>
                        <wpg:cNvGrpSpPr>
                          <a:grpSpLocks/>
                        </wpg:cNvGrpSpPr>
                        <wpg:grpSpPr bwMode="auto">
                          <a:xfrm>
                            <a:off x="9226" y="8818"/>
                            <a:ext cx="1620" cy="2"/>
                            <a:chOff x="9226" y="8818"/>
                            <a:chExt cx="1620" cy="2"/>
                          </a:xfrm>
                        </wpg:grpSpPr>
                        <wps:wsp>
                          <wps:cNvPr id="3410" name="Freeform 187"/>
                          <wps:cNvSpPr>
                            <a:spLocks/>
                          </wps:cNvSpPr>
                          <wps:spPr bwMode="auto">
                            <a:xfrm>
                              <a:off x="9226" y="8818"/>
                              <a:ext cx="1620" cy="2"/>
                            </a:xfrm>
                            <a:custGeom>
                              <a:avLst/>
                              <a:gdLst>
                                <a:gd name="T0" fmla="+- 0 9226 9226"/>
                                <a:gd name="T1" fmla="*/ T0 w 1620"/>
                                <a:gd name="T2" fmla="+- 0 10846 9226"/>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1" name="Group 184"/>
                        <wpg:cNvGrpSpPr>
                          <a:grpSpLocks/>
                        </wpg:cNvGrpSpPr>
                        <wpg:grpSpPr bwMode="auto">
                          <a:xfrm>
                            <a:off x="9766" y="8250"/>
                            <a:ext cx="2" cy="180"/>
                            <a:chOff x="9766" y="8250"/>
                            <a:chExt cx="2" cy="180"/>
                          </a:xfrm>
                        </wpg:grpSpPr>
                        <wps:wsp>
                          <wps:cNvPr id="3412" name="Freeform 185"/>
                          <wps:cNvSpPr>
                            <a:spLocks/>
                          </wps:cNvSpPr>
                          <wps:spPr bwMode="auto">
                            <a:xfrm>
                              <a:off x="9766" y="8250"/>
                              <a:ext cx="2" cy="180"/>
                            </a:xfrm>
                            <a:custGeom>
                              <a:avLst/>
                              <a:gdLst>
                                <a:gd name="T0" fmla="+- 0 8250 8250"/>
                                <a:gd name="T1" fmla="*/ 8250 h 180"/>
                                <a:gd name="T2" fmla="+- 0 8430 8250"/>
                                <a:gd name="T3" fmla="*/ 8430 h 180"/>
                              </a:gdLst>
                              <a:ahLst/>
                              <a:cxnLst>
                                <a:cxn ang="0">
                                  <a:pos x="0" y="T1"/>
                                </a:cxn>
                                <a:cxn ang="0">
                                  <a:pos x="0" y="T3"/>
                                </a:cxn>
                              </a:cxnLst>
                              <a:rect l="0" t="0" r="r" b="b"/>
                              <a:pathLst>
                                <a:path h="180">
                                  <a:moveTo>
                                    <a:pt x="0" y="0"/>
                                  </a:moveTo>
                                  <a:lnTo>
                                    <a:pt x="0" y="18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3" name="Group 182"/>
                        <wpg:cNvGrpSpPr>
                          <a:grpSpLocks/>
                        </wpg:cNvGrpSpPr>
                        <wpg:grpSpPr bwMode="auto">
                          <a:xfrm>
                            <a:off x="9226" y="9683"/>
                            <a:ext cx="1620" cy="1117"/>
                            <a:chOff x="9226" y="9683"/>
                            <a:chExt cx="1620" cy="1117"/>
                          </a:xfrm>
                        </wpg:grpSpPr>
                        <wps:wsp>
                          <wps:cNvPr id="3414" name="Freeform 183"/>
                          <wps:cNvSpPr>
                            <a:spLocks/>
                          </wps:cNvSpPr>
                          <wps:spPr bwMode="auto">
                            <a:xfrm>
                              <a:off x="9226" y="9683"/>
                              <a:ext cx="1620" cy="1117"/>
                            </a:xfrm>
                            <a:custGeom>
                              <a:avLst/>
                              <a:gdLst>
                                <a:gd name="T0" fmla="+- 0 9226 9226"/>
                                <a:gd name="T1" fmla="*/ T0 w 1620"/>
                                <a:gd name="T2" fmla="+- 0 10800 9718"/>
                                <a:gd name="T3" fmla="*/ 10800 h 1082"/>
                                <a:gd name="T4" fmla="+- 0 10846 9226"/>
                                <a:gd name="T5" fmla="*/ T4 w 1620"/>
                                <a:gd name="T6" fmla="+- 0 10800 9718"/>
                                <a:gd name="T7" fmla="*/ 10800 h 1082"/>
                                <a:gd name="T8" fmla="+- 0 10846 9226"/>
                                <a:gd name="T9" fmla="*/ T8 w 1620"/>
                                <a:gd name="T10" fmla="+- 0 9718 9718"/>
                                <a:gd name="T11" fmla="*/ 9718 h 1082"/>
                                <a:gd name="T12" fmla="+- 0 9226 9226"/>
                                <a:gd name="T13" fmla="*/ T12 w 1620"/>
                                <a:gd name="T14" fmla="+- 0 9718 9718"/>
                                <a:gd name="T15" fmla="*/ 9718 h 1082"/>
                                <a:gd name="T16" fmla="+- 0 9226 9226"/>
                                <a:gd name="T17" fmla="*/ T16 w 1620"/>
                                <a:gd name="T18" fmla="+- 0 10800 9718"/>
                                <a:gd name="T19" fmla="*/ 10800 h 1082"/>
                              </a:gdLst>
                              <a:ahLst/>
                              <a:cxnLst>
                                <a:cxn ang="0">
                                  <a:pos x="T1" y="T3"/>
                                </a:cxn>
                                <a:cxn ang="0">
                                  <a:pos x="T5" y="T7"/>
                                </a:cxn>
                                <a:cxn ang="0">
                                  <a:pos x="T9" y="T11"/>
                                </a:cxn>
                                <a:cxn ang="0">
                                  <a:pos x="T13" y="T15"/>
                                </a:cxn>
                                <a:cxn ang="0">
                                  <a:pos x="T17" y="T19"/>
                                </a:cxn>
                              </a:cxnLst>
                              <a:rect l="0" t="0" r="r" b="b"/>
                              <a:pathLst>
                                <a:path w="1620" h="1082">
                                  <a:moveTo>
                                    <a:pt x="0" y="1082"/>
                                  </a:moveTo>
                                  <a:lnTo>
                                    <a:pt x="1620" y="1082"/>
                                  </a:lnTo>
                                  <a:lnTo>
                                    <a:pt x="1620" y="0"/>
                                  </a:lnTo>
                                  <a:lnTo>
                                    <a:pt x="0" y="0"/>
                                  </a:lnTo>
                                  <a:lnTo>
                                    <a:pt x="0" y="1082"/>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5" name="Group 180"/>
                        <wpg:cNvGrpSpPr>
                          <a:grpSpLocks/>
                        </wpg:cNvGrpSpPr>
                        <wpg:grpSpPr bwMode="auto">
                          <a:xfrm>
                            <a:off x="9226" y="9986"/>
                            <a:ext cx="1620" cy="2"/>
                            <a:chOff x="9226" y="9986"/>
                            <a:chExt cx="1620" cy="2"/>
                          </a:xfrm>
                        </wpg:grpSpPr>
                        <wps:wsp>
                          <wps:cNvPr id="3416" name="Freeform 181"/>
                          <wps:cNvSpPr>
                            <a:spLocks/>
                          </wps:cNvSpPr>
                          <wps:spPr bwMode="auto">
                            <a:xfrm>
                              <a:off x="9226" y="9986"/>
                              <a:ext cx="1620" cy="2"/>
                            </a:xfrm>
                            <a:custGeom>
                              <a:avLst/>
                              <a:gdLst>
                                <a:gd name="T0" fmla="+- 0 9226 9226"/>
                                <a:gd name="T1" fmla="*/ T0 w 1620"/>
                                <a:gd name="T2" fmla="+- 0 10846 9226"/>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7" name="Group 178"/>
                        <wpg:cNvGrpSpPr>
                          <a:grpSpLocks/>
                        </wpg:cNvGrpSpPr>
                        <wpg:grpSpPr bwMode="auto">
                          <a:xfrm>
                            <a:off x="10126" y="9527"/>
                            <a:ext cx="2" cy="180"/>
                            <a:chOff x="10126" y="9527"/>
                            <a:chExt cx="2" cy="180"/>
                          </a:xfrm>
                        </wpg:grpSpPr>
                        <wps:wsp>
                          <wps:cNvPr id="3418" name="Freeform 179"/>
                          <wps:cNvSpPr>
                            <a:spLocks/>
                          </wps:cNvSpPr>
                          <wps:spPr bwMode="auto">
                            <a:xfrm>
                              <a:off x="10126" y="9527"/>
                              <a:ext cx="2" cy="180"/>
                            </a:xfrm>
                            <a:custGeom>
                              <a:avLst/>
                              <a:gdLst>
                                <a:gd name="T0" fmla="+- 0 9527 9527"/>
                                <a:gd name="T1" fmla="*/ 9527 h 180"/>
                                <a:gd name="T2" fmla="+- 0 9707 9527"/>
                                <a:gd name="T3" fmla="*/ 9707 h 180"/>
                              </a:gdLst>
                              <a:ahLst/>
                              <a:cxnLst>
                                <a:cxn ang="0">
                                  <a:pos x="0" y="T1"/>
                                </a:cxn>
                                <a:cxn ang="0">
                                  <a:pos x="0" y="T3"/>
                                </a:cxn>
                              </a:cxnLst>
                              <a:rect l="0" t="0" r="r" b="b"/>
                              <a:pathLst>
                                <a:path h="180">
                                  <a:moveTo>
                                    <a:pt x="0" y="0"/>
                                  </a:moveTo>
                                  <a:lnTo>
                                    <a:pt x="0" y="18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9" name="Group 176"/>
                        <wpg:cNvGrpSpPr>
                          <a:grpSpLocks/>
                        </wpg:cNvGrpSpPr>
                        <wpg:grpSpPr bwMode="auto">
                          <a:xfrm>
                            <a:off x="10154" y="10780"/>
                            <a:ext cx="2" cy="180"/>
                            <a:chOff x="10154" y="10780"/>
                            <a:chExt cx="2" cy="180"/>
                          </a:xfrm>
                        </wpg:grpSpPr>
                        <wps:wsp>
                          <wps:cNvPr id="3420" name="Freeform 177"/>
                          <wps:cNvSpPr>
                            <a:spLocks/>
                          </wps:cNvSpPr>
                          <wps:spPr bwMode="auto">
                            <a:xfrm>
                              <a:off x="10154" y="10780"/>
                              <a:ext cx="2" cy="180"/>
                            </a:xfrm>
                            <a:custGeom>
                              <a:avLst/>
                              <a:gdLst>
                                <a:gd name="T0" fmla="+- 0 10780 10780"/>
                                <a:gd name="T1" fmla="*/ 10780 h 180"/>
                                <a:gd name="T2" fmla="+- 0 10960 10780"/>
                                <a:gd name="T3" fmla="*/ 10960 h 180"/>
                              </a:gdLst>
                              <a:ahLst/>
                              <a:cxnLst>
                                <a:cxn ang="0">
                                  <a:pos x="0" y="T1"/>
                                </a:cxn>
                                <a:cxn ang="0">
                                  <a:pos x="0" y="T3"/>
                                </a:cxn>
                              </a:cxnLst>
                              <a:rect l="0" t="0" r="r" b="b"/>
                              <a:pathLst>
                                <a:path h="180">
                                  <a:moveTo>
                                    <a:pt x="0" y="0"/>
                                  </a:moveTo>
                                  <a:lnTo>
                                    <a:pt x="0" y="18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21" name="Group 174"/>
                        <wpg:cNvGrpSpPr>
                          <a:grpSpLocks/>
                        </wpg:cNvGrpSpPr>
                        <wpg:grpSpPr bwMode="auto">
                          <a:xfrm>
                            <a:off x="406" y="8423"/>
                            <a:ext cx="1620" cy="2069"/>
                            <a:chOff x="406" y="8423"/>
                            <a:chExt cx="1620" cy="2069"/>
                          </a:xfrm>
                        </wpg:grpSpPr>
                        <wps:wsp>
                          <wps:cNvPr id="3422" name="Freeform 175"/>
                          <wps:cNvSpPr>
                            <a:spLocks/>
                          </wps:cNvSpPr>
                          <wps:spPr bwMode="auto">
                            <a:xfrm>
                              <a:off x="406" y="8423"/>
                              <a:ext cx="1620" cy="2069"/>
                            </a:xfrm>
                            <a:custGeom>
                              <a:avLst/>
                              <a:gdLst>
                                <a:gd name="T0" fmla="+- 0 406 406"/>
                                <a:gd name="T1" fmla="*/ T0 w 1620"/>
                                <a:gd name="T2" fmla="+- 0 10492 8423"/>
                                <a:gd name="T3" fmla="*/ 10492 h 2069"/>
                                <a:gd name="T4" fmla="+- 0 2026 406"/>
                                <a:gd name="T5" fmla="*/ T4 w 1620"/>
                                <a:gd name="T6" fmla="+- 0 10492 8423"/>
                                <a:gd name="T7" fmla="*/ 10492 h 2069"/>
                                <a:gd name="T8" fmla="+- 0 2026 406"/>
                                <a:gd name="T9" fmla="*/ T8 w 1620"/>
                                <a:gd name="T10" fmla="+- 0 8423 8423"/>
                                <a:gd name="T11" fmla="*/ 8423 h 2069"/>
                                <a:gd name="T12" fmla="+- 0 406 406"/>
                                <a:gd name="T13" fmla="*/ T12 w 1620"/>
                                <a:gd name="T14" fmla="+- 0 8423 8423"/>
                                <a:gd name="T15" fmla="*/ 8423 h 2069"/>
                                <a:gd name="T16" fmla="+- 0 406 406"/>
                                <a:gd name="T17" fmla="*/ T16 w 1620"/>
                                <a:gd name="T18" fmla="+- 0 10492 8423"/>
                                <a:gd name="T19" fmla="*/ 10492 h 2069"/>
                              </a:gdLst>
                              <a:ahLst/>
                              <a:cxnLst>
                                <a:cxn ang="0">
                                  <a:pos x="T1" y="T3"/>
                                </a:cxn>
                                <a:cxn ang="0">
                                  <a:pos x="T5" y="T7"/>
                                </a:cxn>
                                <a:cxn ang="0">
                                  <a:pos x="T9" y="T11"/>
                                </a:cxn>
                                <a:cxn ang="0">
                                  <a:pos x="T13" y="T15"/>
                                </a:cxn>
                                <a:cxn ang="0">
                                  <a:pos x="T17" y="T19"/>
                                </a:cxn>
                              </a:cxnLst>
                              <a:rect l="0" t="0" r="r" b="b"/>
                              <a:pathLst>
                                <a:path w="1620" h="2069">
                                  <a:moveTo>
                                    <a:pt x="0" y="2069"/>
                                  </a:moveTo>
                                  <a:lnTo>
                                    <a:pt x="1620" y="2069"/>
                                  </a:lnTo>
                                  <a:lnTo>
                                    <a:pt x="1620" y="0"/>
                                  </a:lnTo>
                                  <a:lnTo>
                                    <a:pt x="0" y="0"/>
                                  </a:lnTo>
                                  <a:lnTo>
                                    <a:pt x="0" y="2069"/>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23" name="Group 172"/>
                        <wpg:cNvGrpSpPr>
                          <a:grpSpLocks/>
                        </wpg:cNvGrpSpPr>
                        <wpg:grpSpPr bwMode="auto">
                          <a:xfrm>
                            <a:off x="1306" y="8243"/>
                            <a:ext cx="2" cy="180"/>
                            <a:chOff x="1306" y="8243"/>
                            <a:chExt cx="2" cy="180"/>
                          </a:xfrm>
                        </wpg:grpSpPr>
                        <wps:wsp>
                          <wps:cNvPr id="3424" name="Freeform 173"/>
                          <wps:cNvSpPr>
                            <a:spLocks/>
                          </wps:cNvSpPr>
                          <wps:spPr bwMode="auto">
                            <a:xfrm>
                              <a:off x="1306" y="8243"/>
                              <a:ext cx="2" cy="180"/>
                            </a:xfrm>
                            <a:custGeom>
                              <a:avLst/>
                              <a:gdLst>
                                <a:gd name="T0" fmla="+- 0 8243 8243"/>
                                <a:gd name="T1" fmla="*/ 8243 h 180"/>
                                <a:gd name="T2" fmla="+- 0 8423 8243"/>
                                <a:gd name="T3" fmla="*/ 8423 h 180"/>
                              </a:gdLst>
                              <a:ahLst/>
                              <a:cxnLst>
                                <a:cxn ang="0">
                                  <a:pos x="0" y="T1"/>
                                </a:cxn>
                                <a:cxn ang="0">
                                  <a:pos x="0" y="T3"/>
                                </a:cxn>
                              </a:cxnLst>
                              <a:rect l="0" t="0" r="r" b="b"/>
                              <a:pathLst>
                                <a:path h="180">
                                  <a:moveTo>
                                    <a:pt x="0" y="0"/>
                                  </a:moveTo>
                                  <a:lnTo>
                                    <a:pt x="0" y="18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25" name="Group 170"/>
                        <wpg:cNvGrpSpPr>
                          <a:grpSpLocks/>
                        </wpg:cNvGrpSpPr>
                        <wpg:grpSpPr bwMode="auto">
                          <a:xfrm>
                            <a:off x="406" y="8783"/>
                            <a:ext cx="1620" cy="2"/>
                            <a:chOff x="406" y="8783"/>
                            <a:chExt cx="1620" cy="2"/>
                          </a:xfrm>
                        </wpg:grpSpPr>
                        <wps:wsp>
                          <wps:cNvPr id="3426" name="Freeform 171"/>
                          <wps:cNvSpPr>
                            <a:spLocks/>
                          </wps:cNvSpPr>
                          <wps:spPr bwMode="auto">
                            <a:xfrm>
                              <a:off x="406" y="8783"/>
                              <a:ext cx="1620" cy="2"/>
                            </a:xfrm>
                            <a:custGeom>
                              <a:avLst/>
                              <a:gdLst>
                                <a:gd name="T0" fmla="+- 0 406 406"/>
                                <a:gd name="T1" fmla="*/ T0 w 1620"/>
                                <a:gd name="T2" fmla="+- 0 2026 406"/>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27" name="Group 168"/>
                        <wpg:cNvGrpSpPr>
                          <a:grpSpLocks/>
                        </wpg:cNvGrpSpPr>
                        <wpg:grpSpPr bwMode="auto">
                          <a:xfrm>
                            <a:off x="1306" y="10524"/>
                            <a:ext cx="2" cy="420"/>
                            <a:chOff x="1306" y="10524"/>
                            <a:chExt cx="2" cy="420"/>
                          </a:xfrm>
                        </wpg:grpSpPr>
                        <wps:wsp>
                          <wps:cNvPr id="3428" name="Freeform 169"/>
                          <wps:cNvSpPr>
                            <a:spLocks/>
                          </wps:cNvSpPr>
                          <wps:spPr bwMode="auto">
                            <a:xfrm>
                              <a:off x="1306" y="10524"/>
                              <a:ext cx="2" cy="420"/>
                            </a:xfrm>
                            <a:custGeom>
                              <a:avLst/>
                              <a:gdLst>
                                <a:gd name="T0" fmla="+- 0 10524 10524"/>
                                <a:gd name="T1" fmla="*/ 10524 h 420"/>
                                <a:gd name="T2" fmla="+- 0 10944 10524"/>
                                <a:gd name="T3" fmla="*/ 10944 h 420"/>
                              </a:gdLst>
                              <a:ahLst/>
                              <a:cxnLst>
                                <a:cxn ang="0">
                                  <a:pos x="0" y="T1"/>
                                </a:cxn>
                                <a:cxn ang="0">
                                  <a:pos x="0" y="T3"/>
                                </a:cxn>
                              </a:cxnLst>
                              <a:rect l="0" t="0" r="r" b="b"/>
                              <a:pathLst>
                                <a:path h="420">
                                  <a:moveTo>
                                    <a:pt x="0" y="0"/>
                                  </a:moveTo>
                                  <a:lnTo>
                                    <a:pt x="0" y="42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29" name="Group 166"/>
                        <wpg:cNvGrpSpPr>
                          <a:grpSpLocks/>
                        </wpg:cNvGrpSpPr>
                        <wpg:grpSpPr bwMode="auto">
                          <a:xfrm>
                            <a:off x="1304" y="8226"/>
                            <a:ext cx="8490" cy="2"/>
                            <a:chOff x="1304" y="8226"/>
                            <a:chExt cx="8490" cy="2"/>
                          </a:xfrm>
                        </wpg:grpSpPr>
                        <wps:wsp>
                          <wps:cNvPr id="3430" name="Freeform 167"/>
                          <wps:cNvSpPr>
                            <a:spLocks/>
                          </wps:cNvSpPr>
                          <wps:spPr bwMode="auto">
                            <a:xfrm>
                              <a:off x="1304" y="8226"/>
                              <a:ext cx="8490" cy="2"/>
                            </a:xfrm>
                            <a:custGeom>
                              <a:avLst/>
                              <a:gdLst>
                                <a:gd name="T0" fmla="+- 0 1304 1304"/>
                                <a:gd name="T1" fmla="*/ T0 w 8490"/>
                                <a:gd name="T2" fmla="+- 0 9794 1304"/>
                                <a:gd name="T3" fmla="*/ T2 w 8490"/>
                              </a:gdLst>
                              <a:ahLst/>
                              <a:cxnLst>
                                <a:cxn ang="0">
                                  <a:pos x="T1" y="0"/>
                                </a:cxn>
                                <a:cxn ang="0">
                                  <a:pos x="T3" y="0"/>
                                </a:cxn>
                              </a:cxnLst>
                              <a:rect l="0" t="0" r="r" b="b"/>
                              <a:pathLst>
                                <a:path w="8490">
                                  <a:moveTo>
                                    <a:pt x="0" y="0"/>
                                  </a:moveTo>
                                  <a:lnTo>
                                    <a:pt x="849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31" name="Group 161"/>
                        <wpg:cNvGrpSpPr>
                          <a:grpSpLocks/>
                        </wpg:cNvGrpSpPr>
                        <wpg:grpSpPr bwMode="auto">
                          <a:xfrm>
                            <a:off x="5964" y="10914"/>
                            <a:ext cx="120" cy="234"/>
                            <a:chOff x="5964" y="10914"/>
                            <a:chExt cx="120" cy="234"/>
                          </a:xfrm>
                        </wpg:grpSpPr>
                        <wps:wsp>
                          <wps:cNvPr id="3432" name="Freeform 165"/>
                          <wps:cNvSpPr>
                            <a:spLocks/>
                          </wps:cNvSpPr>
                          <wps:spPr bwMode="auto">
                            <a:xfrm>
                              <a:off x="5964" y="10914"/>
                              <a:ext cx="120" cy="234"/>
                            </a:xfrm>
                            <a:custGeom>
                              <a:avLst/>
                              <a:gdLst>
                                <a:gd name="T0" fmla="+- 0 6014 5964"/>
                                <a:gd name="T1" fmla="*/ T0 w 120"/>
                                <a:gd name="T2" fmla="+- 0 11029 10914"/>
                                <a:gd name="T3" fmla="*/ 11029 h 234"/>
                                <a:gd name="T4" fmla="+- 0 5964 5964"/>
                                <a:gd name="T5" fmla="*/ T4 w 120"/>
                                <a:gd name="T6" fmla="+- 0 11033 10914"/>
                                <a:gd name="T7" fmla="*/ 11033 h 234"/>
                                <a:gd name="T8" fmla="+- 0 6032 5964"/>
                                <a:gd name="T9" fmla="*/ T8 w 120"/>
                                <a:gd name="T10" fmla="+- 0 11148 10914"/>
                                <a:gd name="T11" fmla="*/ 11148 h 234"/>
                                <a:gd name="T12" fmla="+- 0 6069 5964"/>
                                <a:gd name="T13" fmla="*/ T12 w 120"/>
                                <a:gd name="T14" fmla="+- 0 11059 10914"/>
                                <a:gd name="T15" fmla="*/ 11059 h 234"/>
                                <a:gd name="T16" fmla="+- 0 6020 5964"/>
                                <a:gd name="T17" fmla="*/ T16 w 120"/>
                                <a:gd name="T18" fmla="+- 0 11059 10914"/>
                                <a:gd name="T19" fmla="*/ 11059 h 234"/>
                                <a:gd name="T20" fmla="+- 0 6015 5964"/>
                                <a:gd name="T21" fmla="*/ T20 w 120"/>
                                <a:gd name="T22" fmla="+- 0 11054 10914"/>
                                <a:gd name="T23" fmla="*/ 11054 h 234"/>
                                <a:gd name="T24" fmla="+- 0 6015 5964"/>
                                <a:gd name="T25" fmla="*/ T24 w 120"/>
                                <a:gd name="T26" fmla="+- 0 11049 10914"/>
                                <a:gd name="T27" fmla="*/ 11049 h 234"/>
                                <a:gd name="T28" fmla="+- 0 6014 5964"/>
                                <a:gd name="T29" fmla="*/ T28 w 120"/>
                                <a:gd name="T30" fmla="+- 0 11029 10914"/>
                                <a:gd name="T31" fmla="*/ 11029 h 23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234">
                                  <a:moveTo>
                                    <a:pt x="50" y="115"/>
                                  </a:moveTo>
                                  <a:lnTo>
                                    <a:pt x="0" y="119"/>
                                  </a:lnTo>
                                  <a:lnTo>
                                    <a:pt x="68" y="234"/>
                                  </a:lnTo>
                                  <a:lnTo>
                                    <a:pt x="105" y="145"/>
                                  </a:lnTo>
                                  <a:lnTo>
                                    <a:pt x="56" y="145"/>
                                  </a:lnTo>
                                  <a:lnTo>
                                    <a:pt x="51" y="140"/>
                                  </a:lnTo>
                                  <a:lnTo>
                                    <a:pt x="51" y="135"/>
                                  </a:lnTo>
                                  <a:lnTo>
                                    <a:pt x="50" y="11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3" name="Freeform 164"/>
                          <wps:cNvSpPr>
                            <a:spLocks/>
                          </wps:cNvSpPr>
                          <wps:spPr bwMode="auto">
                            <a:xfrm>
                              <a:off x="5964" y="10914"/>
                              <a:ext cx="120" cy="234"/>
                            </a:xfrm>
                            <a:custGeom>
                              <a:avLst/>
                              <a:gdLst>
                                <a:gd name="T0" fmla="+- 0 6033 5964"/>
                                <a:gd name="T1" fmla="*/ T0 w 120"/>
                                <a:gd name="T2" fmla="+- 0 11028 10914"/>
                                <a:gd name="T3" fmla="*/ 11028 h 234"/>
                                <a:gd name="T4" fmla="+- 0 6014 5964"/>
                                <a:gd name="T5" fmla="*/ T4 w 120"/>
                                <a:gd name="T6" fmla="+- 0 11029 10914"/>
                                <a:gd name="T7" fmla="*/ 11029 h 234"/>
                                <a:gd name="T8" fmla="+- 0 6015 5964"/>
                                <a:gd name="T9" fmla="*/ T8 w 120"/>
                                <a:gd name="T10" fmla="+- 0 11049 10914"/>
                                <a:gd name="T11" fmla="*/ 11049 h 234"/>
                                <a:gd name="T12" fmla="+- 0 6015 5964"/>
                                <a:gd name="T13" fmla="*/ T12 w 120"/>
                                <a:gd name="T14" fmla="+- 0 11054 10914"/>
                                <a:gd name="T15" fmla="*/ 11054 h 234"/>
                                <a:gd name="T16" fmla="+- 0 6020 5964"/>
                                <a:gd name="T17" fmla="*/ T16 w 120"/>
                                <a:gd name="T18" fmla="+- 0 11059 10914"/>
                                <a:gd name="T19" fmla="*/ 11059 h 234"/>
                                <a:gd name="T20" fmla="+- 0 6031 5964"/>
                                <a:gd name="T21" fmla="*/ T20 w 120"/>
                                <a:gd name="T22" fmla="+- 0 11058 10914"/>
                                <a:gd name="T23" fmla="*/ 11058 h 234"/>
                                <a:gd name="T24" fmla="+- 0 6035 5964"/>
                                <a:gd name="T25" fmla="*/ T24 w 120"/>
                                <a:gd name="T26" fmla="+- 0 11053 10914"/>
                                <a:gd name="T27" fmla="*/ 11053 h 234"/>
                                <a:gd name="T28" fmla="+- 0 6033 5964"/>
                                <a:gd name="T29" fmla="*/ T28 w 120"/>
                                <a:gd name="T30" fmla="+- 0 11028 10914"/>
                                <a:gd name="T31" fmla="*/ 11028 h 23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234">
                                  <a:moveTo>
                                    <a:pt x="69" y="114"/>
                                  </a:moveTo>
                                  <a:lnTo>
                                    <a:pt x="50" y="115"/>
                                  </a:lnTo>
                                  <a:lnTo>
                                    <a:pt x="51" y="135"/>
                                  </a:lnTo>
                                  <a:lnTo>
                                    <a:pt x="51" y="140"/>
                                  </a:lnTo>
                                  <a:lnTo>
                                    <a:pt x="56" y="145"/>
                                  </a:lnTo>
                                  <a:lnTo>
                                    <a:pt x="67" y="144"/>
                                  </a:lnTo>
                                  <a:lnTo>
                                    <a:pt x="71" y="139"/>
                                  </a:lnTo>
                                  <a:lnTo>
                                    <a:pt x="69" y="1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4" name="Freeform 163"/>
                          <wps:cNvSpPr>
                            <a:spLocks/>
                          </wps:cNvSpPr>
                          <wps:spPr bwMode="auto">
                            <a:xfrm>
                              <a:off x="5964" y="10914"/>
                              <a:ext cx="120" cy="234"/>
                            </a:xfrm>
                            <a:custGeom>
                              <a:avLst/>
                              <a:gdLst>
                                <a:gd name="T0" fmla="+- 0 6083 5964"/>
                                <a:gd name="T1" fmla="*/ T0 w 120"/>
                                <a:gd name="T2" fmla="+- 0 11024 10914"/>
                                <a:gd name="T3" fmla="*/ 11024 h 234"/>
                                <a:gd name="T4" fmla="+- 0 6033 5964"/>
                                <a:gd name="T5" fmla="*/ T4 w 120"/>
                                <a:gd name="T6" fmla="+- 0 11028 10914"/>
                                <a:gd name="T7" fmla="*/ 11028 h 234"/>
                                <a:gd name="T8" fmla="+- 0 6035 5964"/>
                                <a:gd name="T9" fmla="*/ T8 w 120"/>
                                <a:gd name="T10" fmla="+- 0 11053 10914"/>
                                <a:gd name="T11" fmla="*/ 11053 h 234"/>
                                <a:gd name="T12" fmla="+- 0 6031 5964"/>
                                <a:gd name="T13" fmla="*/ T12 w 120"/>
                                <a:gd name="T14" fmla="+- 0 11058 10914"/>
                                <a:gd name="T15" fmla="*/ 11058 h 234"/>
                                <a:gd name="T16" fmla="+- 0 6020 5964"/>
                                <a:gd name="T17" fmla="*/ T16 w 120"/>
                                <a:gd name="T18" fmla="+- 0 11059 10914"/>
                                <a:gd name="T19" fmla="*/ 11059 h 234"/>
                                <a:gd name="T20" fmla="+- 0 6069 5964"/>
                                <a:gd name="T21" fmla="*/ T20 w 120"/>
                                <a:gd name="T22" fmla="+- 0 11059 10914"/>
                                <a:gd name="T23" fmla="*/ 11059 h 234"/>
                                <a:gd name="T24" fmla="+- 0 6083 5964"/>
                                <a:gd name="T25" fmla="*/ T24 w 120"/>
                                <a:gd name="T26" fmla="+- 0 11024 10914"/>
                                <a:gd name="T27" fmla="*/ 11024 h 234"/>
                              </a:gdLst>
                              <a:ahLst/>
                              <a:cxnLst>
                                <a:cxn ang="0">
                                  <a:pos x="T1" y="T3"/>
                                </a:cxn>
                                <a:cxn ang="0">
                                  <a:pos x="T5" y="T7"/>
                                </a:cxn>
                                <a:cxn ang="0">
                                  <a:pos x="T9" y="T11"/>
                                </a:cxn>
                                <a:cxn ang="0">
                                  <a:pos x="T13" y="T15"/>
                                </a:cxn>
                                <a:cxn ang="0">
                                  <a:pos x="T17" y="T19"/>
                                </a:cxn>
                                <a:cxn ang="0">
                                  <a:pos x="T21" y="T23"/>
                                </a:cxn>
                                <a:cxn ang="0">
                                  <a:pos x="T25" y="T27"/>
                                </a:cxn>
                              </a:cxnLst>
                              <a:rect l="0" t="0" r="r" b="b"/>
                              <a:pathLst>
                                <a:path w="120" h="234">
                                  <a:moveTo>
                                    <a:pt x="119" y="110"/>
                                  </a:moveTo>
                                  <a:lnTo>
                                    <a:pt x="69" y="114"/>
                                  </a:lnTo>
                                  <a:lnTo>
                                    <a:pt x="71" y="139"/>
                                  </a:lnTo>
                                  <a:lnTo>
                                    <a:pt x="67" y="144"/>
                                  </a:lnTo>
                                  <a:lnTo>
                                    <a:pt x="56" y="145"/>
                                  </a:lnTo>
                                  <a:lnTo>
                                    <a:pt x="105" y="145"/>
                                  </a:lnTo>
                                  <a:lnTo>
                                    <a:pt x="119" y="1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5" name="Freeform 162"/>
                          <wps:cNvSpPr>
                            <a:spLocks/>
                          </wps:cNvSpPr>
                          <wps:spPr bwMode="auto">
                            <a:xfrm>
                              <a:off x="5964" y="10914"/>
                              <a:ext cx="120" cy="234"/>
                            </a:xfrm>
                            <a:custGeom>
                              <a:avLst/>
                              <a:gdLst>
                                <a:gd name="T0" fmla="+- 0 6021 5964"/>
                                <a:gd name="T1" fmla="*/ T0 w 120"/>
                                <a:gd name="T2" fmla="+- 0 10914 10914"/>
                                <a:gd name="T3" fmla="*/ 10914 h 234"/>
                                <a:gd name="T4" fmla="+- 0 6010 5964"/>
                                <a:gd name="T5" fmla="*/ T4 w 120"/>
                                <a:gd name="T6" fmla="+- 0 10914 10914"/>
                                <a:gd name="T7" fmla="*/ 10914 h 234"/>
                                <a:gd name="T8" fmla="+- 0 6006 5964"/>
                                <a:gd name="T9" fmla="*/ T8 w 120"/>
                                <a:gd name="T10" fmla="+- 0 10919 10914"/>
                                <a:gd name="T11" fmla="*/ 10919 h 234"/>
                                <a:gd name="T12" fmla="+- 0 6014 5964"/>
                                <a:gd name="T13" fmla="*/ T12 w 120"/>
                                <a:gd name="T14" fmla="+- 0 11029 10914"/>
                                <a:gd name="T15" fmla="*/ 11029 h 234"/>
                                <a:gd name="T16" fmla="+- 0 6033 5964"/>
                                <a:gd name="T17" fmla="*/ T16 w 120"/>
                                <a:gd name="T18" fmla="+- 0 11028 10914"/>
                                <a:gd name="T19" fmla="*/ 11028 h 234"/>
                                <a:gd name="T20" fmla="+- 0 6026 5964"/>
                                <a:gd name="T21" fmla="*/ T20 w 120"/>
                                <a:gd name="T22" fmla="+- 0 10918 10914"/>
                                <a:gd name="T23" fmla="*/ 10918 h 234"/>
                                <a:gd name="T24" fmla="+- 0 6021 5964"/>
                                <a:gd name="T25" fmla="*/ T24 w 120"/>
                                <a:gd name="T26" fmla="+- 0 10914 10914"/>
                                <a:gd name="T27" fmla="*/ 10914 h 234"/>
                              </a:gdLst>
                              <a:ahLst/>
                              <a:cxnLst>
                                <a:cxn ang="0">
                                  <a:pos x="T1" y="T3"/>
                                </a:cxn>
                                <a:cxn ang="0">
                                  <a:pos x="T5" y="T7"/>
                                </a:cxn>
                                <a:cxn ang="0">
                                  <a:pos x="T9" y="T11"/>
                                </a:cxn>
                                <a:cxn ang="0">
                                  <a:pos x="T13" y="T15"/>
                                </a:cxn>
                                <a:cxn ang="0">
                                  <a:pos x="T17" y="T19"/>
                                </a:cxn>
                                <a:cxn ang="0">
                                  <a:pos x="T21" y="T23"/>
                                </a:cxn>
                                <a:cxn ang="0">
                                  <a:pos x="T25" y="T27"/>
                                </a:cxn>
                              </a:cxnLst>
                              <a:rect l="0" t="0" r="r" b="b"/>
                              <a:pathLst>
                                <a:path w="120" h="234">
                                  <a:moveTo>
                                    <a:pt x="57" y="0"/>
                                  </a:moveTo>
                                  <a:lnTo>
                                    <a:pt x="46" y="0"/>
                                  </a:lnTo>
                                  <a:lnTo>
                                    <a:pt x="42" y="5"/>
                                  </a:lnTo>
                                  <a:lnTo>
                                    <a:pt x="50" y="115"/>
                                  </a:lnTo>
                                  <a:lnTo>
                                    <a:pt x="69" y="114"/>
                                  </a:lnTo>
                                  <a:lnTo>
                                    <a:pt x="62" y="4"/>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36" name="Group 159"/>
                        <wpg:cNvGrpSpPr>
                          <a:grpSpLocks/>
                        </wpg:cNvGrpSpPr>
                        <wpg:grpSpPr bwMode="auto">
                          <a:xfrm>
                            <a:off x="4140" y="11176"/>
                            <a:ext cx="3960" cy="976"/>
                            <a:chOff x="4140" y="11176"/>
                            <a:chExt cx="3960" cy="976"/>
                          </a:xfrm>
                        </wpg:grpSpPr>
                        <wps:wsp>
                          <wps:cNvPr id="3437" name="Freeform 160"/>
                          <wps:cNvSpPr>
                            <a:spLocks/>
                          </wps:cNvSpPr>
                          <wps:spPr bwMode="auto">
                            <a:xfrm>
                              <a:off x="4140" y="11176"/>
                              <a:ext cx="3960" cy="976"/>
                            </a:xfrm>
                            <a:custGeom>
                              <a:avLst/>
                              <a:gdLst>
                                <a:gd name="T0" fmla="+- 0 5958 4140"/>
                                <a:gd name="T1" fmla="*/ T0 w 3960"/>
                                <a:gd name="T2" fmla="+- 0 11178 11176"/>
                                <a:gd name="T3" fmla="*/ 11178 h 976"/>
                                <a:gd name="T4" fmla="+- 0 5644 4140"/>
                                <a:gd name="T5" fmla="*/ T4 w 3960"/>
                                <a:gd name="T6" fmla="+- 0 11190 11176"/>
                                <a:gd name="T7" fmla="*/ 11190 h 976"/>
                                <a:gd name="T8" fmla="+- 0 5349 4140"/>
                                <a:gd name="T9" fmla="*/ T8 w 3960"/>
                                <a:gd name="T10" fmla="+- 0 11214 11176"/>
                                <a:gd name="T11" fmla="*/ 11214 h 976"/>
                                <a:gd name="T12" fmla="+- 0 5077 4140"/>
                                <a:gd name="T13" fmla="*/ T12 w 3960"/>
                                <a:gd name="T14" fmla="+- 0 11249 11176"/>
                                <a:gd name="T15" fmla="*/ 11249 h 976"/>
                                <a:gd name="T16" fmla="+- 0 4831 4140"/>
                                <a:gd name="T17" fmla="*/ T16 w 3960"/>
                                <a:gd name="T18" fmla="+- 0 11294 11176"/>
                                <a:gd name="T19" fmla="*/ 11294 h 976"/>
                                <a:gd name="T20" fmla="+- 0 4617 4140"/>
                                <a:gd name="T21" fmla="*/ T20 w 3960"/>
                                <a:gd name="T22" fmla="+- 0 11346 11176"/>
                                <a:gd name="T23" fmla="*/ 11346 h 976"/>
                                <a:gd name="T24" fmla="+- 0 4437 4140"/>
                                <a:gd name="T25" fmla="*/ T24 w 3960"/>
                                <a:gd name="T26" fmla="+- 0 11407 11176"/>
                                <a:gd name="T27" fmla="*/ 11407 h 976"/>
                                <a:gd name="T28" fmla="+- 0 4296 4140"/>
                                <a:gd name="T29" fmla="*/ T28 w 3960"/>
                                <a:gd name="T30" fmla="+- 0 11474 11176"/>
                                <a:gd name="T31" fmla="*/ 11474 h 976"/>
                                <a:gd name="T32" fmla="+- 0 4166 4140"/>
                                <a:gd name="T33" fmla="*/ T32 w 3960"/>
                                <a:gd name="T34" fmla="+- 0 11585 11176"/>
                                <a:gd name="T35" fmla="*/ 11585 h 976"/>
                                <a:gd name="T36" fmla="+- 0 4147 4140"/>
                                <a:gd name="T37" fmla="*/ T36 w 3960"/>
                                <a:gd name="T38" fmla="+- 0 11704 11176"/>
                                <a:gd name="T39" fmla="*/ 11704 h 976"/>
                                <a:gd name="T40" fmla="+- 0 4296 4140"/>
                                <a:gd name="T41" fmla="*/ T40 w 3960"/>
                                <a:gd name="T42" fmla="+- 0 11854 11176"/>
                                <a:gd name="T43" fmla="*/ 11854 h 976"/>
                                <a:gd name="T44" fmla="+- 0 4437 4140"/>
                                <a:gd name="T45" fmla="*/ T44 w 3960"/>
                                <a:gd name="T46" fmla="+- 0 11921 11176"/>
                                <a:gd name="T47" fmla="*/ 11921 h 976"/>
                                <a:gd name="T48" fmla="+- 0 4617 4140"/>
                                <a:gd name="T49" fmla="*/ T48 w 3960"/>
                                <a:gd name="T50" fmla="+- 0 11982 11176"/>
                                <a:gd name="T51" fmla="*/ 11982 h 976"/>
                                <a:gd name="T52" fmla="+- 0 4831 4140"/>
                                <a:gd name="T53" fmla="*/ T52 w 3960"/>
                                <a:gd name="T54" fmla="+- 0 12035 11176"/>
                                <a:gd name="T55" fmla="*/ 12035 h 976"/>
                                <a:gd name="T56" fmla="+- 0 5077 4140"/>
                                <a:gd name="T57" fmla="*/ T56 w 3960"/>
                                <a:gd name="T58" fmla="+- 0 12079 11176"/>
                                <a:gd name="T59" fmla="*/ 12079 h 976"/>
                                <a:gd name="T60" fmla="+- 0 5349 4140"/>
                                <a:gd name="T61" fmla="*/ T60 w 3960"/>
                                <a:gd name="T62" fmla="+- 0 12114 11176"/>
                                <a:gd name="T63" fmla="*/ 12114 h 976"/>
                                <a:gd name="T64" fmla="+- 0 5644 4140"/>
                                <a:gd name="T65" fmla="*/ T64 w 3960"/>
                                <a:gd name="T66" fmla="+- 0 12138 11176"/>
                                <a:gd name="T67" fmla="*/ 12138 h 976"/>
                                <a:gd name="T68" fmla="+- 0 5958 4140"/>
                                <a:gd name="T69" fmla="*/ T68 w 3960"/>
                                <a:gd name="T70" fmla="+- 0 12150 11176"/>
                                <a:gd name="T71" fmla="*/ 12150 h 976"/>
                                <a:gd name="T72" fmla="+- 0 6282 4140"/>
                                <a:gd name="T73" fmla="*/ T72 w 3960"/>
                                <a:gd name="T74" fmla="+- 0 12150 11176"/>
                                <a:gd name="T75" fmla="*/ 12150 h 976"/>
                                <a:gd name="T76" fmla="+- 0 6596 4140"/>
                                <a:gd name="T77" fmla="*/ T76 w 3960"/>
                                <a:gd name="T78" fmla="+- 0 12138 11176"/>
                                <a:gd name="T79" fmla="*/ 12138 h 976"/>
                                <a:gd name="T80" fmla="+- 0 6891 4140"/>
                                <a:gd name="T81" fmla="*/ T80 w 3960"/>
                                <a:gd name="T82" fmla="+- 0 12114 11176"/>
                                <a:gd name="T83" fmla="*/ 12114 h 976"/>
                                <a:gd name="T84" fmla="+- 0 7163 4140"/>
                                <a:gd name="T85" fmla="*/ T84 w 3960"/>
                                <a:gd name="T86" fmla="+- 0 12079 11176"/>
                                <a:gd name="T87" fmla="*/ 12079 h 976"/>
                                <a:gd name="T88" fmla="+- 0 7409 4140"/>
                                <a:gd name="T89" fmla="*/ T88 w 3960"/>
                                <a:gd name="T90" fmla="+- 0 12035 11176"/>
                                <a:gd name="T91" fmla="*/ 12035 h 976"/>
                                <a:gd name="T92" fmla="+- 0 7623 4140"/>
                                <a:gd name="T93" fmla="*/ T92 w 3960"/>
                                <a:gd name="T94" fmla="+- 0 11982 11176"/>
                                <a:gd name="T95" fmla="*/ 11982 h 976"/>
                                <a:gd name="T96" fmla="+- 0 7803 4140"/>
                                <a:gd name="T97" fmla="*/ T96 w 3960"/>
                                <a:gd name="T98" fmla="+- 0 11921 11176"/>
                                <a:gd name="T99" fmla="*/ 11921 h 976"/>
                                <a:gd name="T100" fmla="+- 0 7944 4140"/>
                                <a:gd name="T101" fmla="*/ T100 w 3960"/>
                                <a:gd name="T102" fmla="+- 0 11854 11176"/>
                                <a:gd name="T103" fmla="*/ 11854 h 976"/>
                                <a:gd name="T104" fmla="+- 0 8074 4140"/>
                                <a:gd name="T105" fmla="*/ T104 w 3960"/>
                                <a:gd name="T106" fmla="+- 0 11743 11176"/>
                                <a:gd name="T107" fmla="*/ 11743 h 976"/>
                                <a:gd name="T108" fmla="+- 0 8093 4140"/>
                                <a:gd name="T109" fmla="*/ T108 w 3960"/>
                                <a:gd name="T110" fmla="+- 0 11624 11176"/>
                                <a:gd name="T111" fmla="*/ 11624 h 976"/>
                                <a:gd name="T112" fmla="+- 0 7944 4140"/>
                                <a:gd name="T113" fmla="*/ T112 w 3960"/>
                                <a:gd name="T114" fmla="+- 0 11474 11176"/>
                                <a:gd name="T115" fmla="*/ 11474 h 976"/>
                                <a:gd name="T116" fmla="+- 0 7803 4140"/>
                                <a:gd name="T117" fmla="*/ T116 w 3960"/>
                                <a:gd name="T118" fmla="+- 0 11407 11176"/>
                                <a:gd name="T119" fmla="*/ 11407 h 976"/>
                                <a:gd name="T120" fmla="+- 0 7623 4140"/>
                                <a:gd name="T121" fmla="*/ T120 w 3960"/>
                                <a:gd name="T122" fmla="+- 0 11346 11176"/>
                                <a:gd name="T123" fmla="*/ 11346 h 976"/>
                                <a:gd name="T124" fmla="+- 0 7409 4140"/>
                                <a:gd name="T125" fmla="*/ T124 w 3960"/>
                                <a:gd name="T126" fmla="+- 0 11294 11176"/>
                                <a:gd name="T127" fmla="*/ 11294 h 976"/>
                                <a:gd name="T128" fmla="+- 0 7163 4140"/>
                                <a:gd name="T129" fmla="*/ T128 w 3960"/>
                                <a:gd name="T130" fmla="+- 0 11249 11176"/>
                                <a:gd name="T131" fmla="*/ 11249 h 976"/>
                                <a:gd name="T132" fmla="+- 0 6891 4140"/>
                                <a:gd name="T133" fmla="*/ T132 w 3960"/>
                                <a:gd name="T134" fmla="+- 0 11214 11176"/>
                                <a:gd name="T135" fmla="*/ 11214 h 976"/>
                                <a:gd name="T136" fmla="+- 0 6596 4140"/>
                                <a:gd name="T137" fmla="*/ T136 w 3960"/>
                                <a:gd name="T138" fmla="+- 0 11190 11176"/>
                                <a:gd name="T139" fmla="*/ 11190 h 976"/>
                                <a:gd name="T140" fmla="+- 0 6282 4140"/>
                                <a:gd name="T141" fmla="*/ T140 w 3960"/>
                                <a:gd name="T142" fmla="+- 0 11178 11176"/>
                                <a:gd name="T143" fmla="*/ 11178 h 9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960" h="976">
                                  <a:moveTo>
                                    <a:pt x="1980" y="0"/>
                                  </a:moveTo>
                                  <a:lnTo>
                                    <a:pt x="1818" y="2"/>
                                  </a:lnTo>
                                  <a:lnTo>
                                    <a:pt x="1659" y="6"/>
                                  </a:lnTo>
                                  <a:lnTo>
                                    <a:pt x="1504" y="14"/>
                                  </a:lnTo>
                                  <a:lnTo>
                                    <a:pt x="1354" y="25"/>
                                  </a:lnTo>
                                  <a:lnTo>
                                    <a:pt x="1209" y="38"/>
                                  </a:lnTo>
                                  <a:lnTo>
                                    <a:pt x="1070" y="55"/>
                                  </a:lnTo>
                                  <a:lnTo>
                                    <a:pt x="937" y="73"/>
                                  </a:lnTo>
                                  <a:lnTo>
                                    <a:pt x="811" y="94"/>
                                  </a:lnTo>
                                  <a:lnTo>
                                    <a:pt x="691" y="118"/>
                                  </a:lnTo>
                                  <a:lnTo>
                                    <a:pt x="580" y="143"/>
                                  </a:lnTo>
                                  <a:lnTo>
                                    <a:pt x="477" y="170"/>
                                  </a:lnTo>
                                  <a:lnTo>
                                    <a:pt x="382" y="200"/>
                                  </a:lnTo>
                                  <a:lnTo>
                                    <a:pt x="297" y="231"/>
                                  </a:lnTo>
                                  <a:lnTo>
                                    <a:pt x="221" y="264"/>
                                  </a:lnTo>
                                  <a:lnTo>
                                    <a:pt x="156" y="298"/>
                                  </a:lnTo>
                                  <a:lnTo>
                                    <a:pt x="101" y="334"/>
                                  </a:lnTo>
                                  <a:lnTo>
                                    <a:pt x="26" y="409"/>
                                  </a:lnTo>
                                  <a:lnTo>
                                    <a:pt x="0" y="488"/>
                                  </a:lnTo>
                                  <a:lnTo>
                                    <a:pt x="7" y="528"/>
                                  </a:lnTo>
                                  <a:lnTo>
                                    <a:pt x="58" y="605"/>
                                  </a:lnTo>
                                  <a:lnTo>
                                    <a:pt x="156" y="678"/>
                                  </a:lnTo>
                                  <a:lnTo>
                                    <a:pt x="221" y="712"/>
                                  </a:lnTo>
                                  <a:lnTo>
                                    <a:pt x="297" y="745"/>
                                  </a:lnTo>
                                  <a:lnTo>
                                    <a:pt x="382" y="776"/>
                                  </a:lnTo>
                                  <a:lnTo>
                                    <a:pt x="477" y="806"/>
                                  </a:lnTo>
                                  <a:lnTo>
                                    <a:pt x="580" y="833"/>
                                  </a:lnTo>
                                  <a:lnTo>
                                    <a:pt x="691" y="859"/>
                                  </a:lnTo>
                                  <a:lnTo>
                                    <a:pt x="811" y="882"/>
                                  </a:lnTo>
                                  <a:lnTo>
                                    <a:pt x="937" y="903"/>
                                  </a:lnTo>
                                  <a:lnTo>
                                    <a:pt x="1070" y="922"/>
                                  </a:lnTo>
                                  <a:lnTo>
                                    <a:pt x="1209" y="938"/>
                                  </a:lnTo>
                                  <a:lnTo>
                                    <a:pt x="1354" y="951"/>
                                  </a:lnTo>
                                  <a:lnTo>
                                    <a:pt x="1504" y="962"/>
                                  </a:lnTo>
                                  <a:lnTo>
                                    <a:pt x="1659" y="970"/>
                                  </a:lnTo>
                                  <a:lnTo>
                                    <a:pt x="1818" y="974"/>
                                  </a:lnTo>
                                  <a:lnTo>
                                    <a:pt x="1980" y="976"/>
                                  </a:lnTo>
                                  <a:lnTo>
                                    <a:pt x="2142" y="974"/>
                                  </a:lnTo>
                                  <a:lnTo>
                                    <a:pt x="2301" y="970"/>
                                  </a:lnTo>
                                  <a:lnTo>
                                    <a:pt x="2456" y="962"/>
                                  </a:lnTo>
                                  <a:lnTo>
                                    <a:pt x="2606" y="951"/>
                                  </a:lnTo>
                                  <a:lnTo>
                                    <a:pt x="2751" y="938"/>
                                  </a:lnTo>
                                  <a:lnTo>
                                    <a:pt x="2890" y="922"/>
                                  </a:lnTo>
                                  <a:lnTo>
                                    <a:pt x="3023" y="903"/>
                                  </a:lnTo>
                                  <a:lnTo>
                                    <a:pt x="3149" y="882"/>
                                  </a:lnTo>
                                  <a:lnTo>
                                    <a:pt x="3269" y="859"/>
                                  </a:lnTo>
                                  <a:lnTo>
                                    <a:pt x="3380" y="833"/>
                                  </a:lnTo>
                                  <a:lnTo>
                                    <a:pt x="3483" y="806"/>
                                  </a:lnTo>
                                  <a:lnTo>
                                    <a:pt x="3578" y="776"/>
                                  </a:lnTo>
                                  <a:lnTo>
                                    <a:pt x="3663" y="745"/>
                                  </a:lnTo>
                                  <a:lnTo>
                                    <a:pt x="3739" y="712"/>
                                  </a:lnTo>
                                  <a:lnTo>
                                    <a:pt x="3804" y="678"/>
                                  </a:lnTo>
                                  <a:lnTo>
                                    <a:pt x="3859" y="642"/>
                                  </a:lnTo>
                                  <a:lnTo>
                                    <a:pt x="3934" y="567"/>
                                  </a:lnTo>
                                  <a:lnTo>
                                    <a:pt x="3960" y="488"/>
                                  </a:lnTo>
                                  <a:lnTo>
                                    <a:pt x="3953" y="448"/>
                                  </a:lnTo>
                                  <a:lnTo>
                                    <a:pt x="3902" y="371"/>
                                  </a:lnTo>
                                  <a:lnTo>
                                    <a:pt x="3804" y="298"/>
                                  </a:lnTo>
                                  <a:lnTo>
                                    <a:pt x="3739" y="264"/>
                                  </a:lnTo>
                                  <a:lnTo>
                                    <a:pt x="3663" y="231"/>
                                  </a:lnTo>
                                  <a:lnTo>
                                    <a:pt x="3578" y="200"/>
                                  </a:lnTo>
                                  <a:lnTo>
                                    <a:pt x="3483" y="170"/>
                                  </a:lnTo>
                                  <a:lnTo>
                                    <a:pt x="3380" y="143"/>
                                  </a:lnTo>
                                  <a:lnTo>
                                    <a:pt x="3269" y="118"/>
                                  </a:lnTo>
                                  <a:lnTo>
                                    <a:pt x="3149" y="94"/>
                                  </a:lnTo>
                                  <a:lnTo>
                                    <a:pt x="3023" y="73"/>
                                  </a:lnTo>
                                  <a:lnTo>
                                    <a:pt x="2890" y="55"/>
                                  </a:lnTo>
                                  <a:lnTo>
                                    <a:pt x="2751" y="38"/>
                                  </a:lnTo>
                                  <a:lnTo>
                                    <a:pt x="2606" y="25"/>
                                  </a:lnTo>
                                  <a:lnTo>
                                    <a:pt x="2456" y="14"/>
                                  </a:lnTo>
                                  <a:lnTo>
                                    <a:pt x="2301" y="6"/>
                                  </a:lnTo>
                                  <a:lnTo>
                                    <a:pt x="2142" y="2"/>
                                  </a:lnTo>
                                  <a:lnTo>
                                    <a:pt x="198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38" name="Group 157"/>
                        <wpg:cNvGrpSpPr>
                          <a:grpSpLocks/>
                        </wpg:cNvGrpSpPr>
                        <wpg:grpSpPr bwMode="auto">
                          <a:xfrm>
                            <a:off x="1304" y="10916"/>
                            <a:ext cx="8850" cy="2"/>
                            <a:chOff x="1304" y="10916"/>
                            <a:chExt cx="8850" cy="2"/>
                          </a:xfrm>
                        </wpg:grpSpPr>
                        <wps:wsp>
                          <wps:cNvPr id="3439" name="Freeform 158"/>
                          <wps:cNvSpPr>
                            <a:spLocks/>
                          </wps:cNvSpPr>
                          <wps:spPr bwMode="auto">
                            <a:xfrm>
                              <a:off x="1304" y="10916"/>
                              <a:ext cx="8850" cy="2"/>
                            </a:xfrm>
                            <a:custGeom>
                              <a:avLst/>
                              <a:gdLst>
                                <a:gd name="T0" fmla="+- 0 1304 1304"/>
                                <a:gd name="T1" fmla="*/ T0 w 8850"/>
                                <a:gd name="T2" fmla="+- 0 10154 1304"/>
                                <a:gd name="T3" fmla="*/ T2 w 8850"/>
                              </a:gdLst>
                              <a:ahLst/>
                              <a:cxnLst>
                                <a:cxn ang="0">
                                  <a:pos x="T1" y="0"/>
                                </a:cxn>
                                <a:cxn ang="0">
                                  <a:pos x="T3" y="0"/>
                                </a:cxn>
                              </a:cxnLst>
                              <a:rect l="0" t="0" r="r" b="b"/>
                              <a:pathLst>
                                <a:path w="8850">
                                  <a:moveTo>
                                    <a:pt x="0" y="0"/>
                                  </a:moveTo>
                                  <a:lnTo>
                                    <a:pt x="88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D8A26D9" id="Group 156" o:spid="_x0000_s1026" style="position:absolute;margin-left:21.6pt;margin-top:3.8pt;width:522pt;height:609pt;z-index:-251650560;mso-position-horizontal-relative:page" coordorigin="406,532" coordsize="10440,1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">
                <v:group id="Group 373" o:spid="_x0000_s1027" style="position:absolute;left:1846;top:2152;width:8054;height:2" coordorigin="1846,2152" coordsize="8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">
                  <v:shape id="Freeform 374" o:spid="_x0000_s1028" style="position:absolute;left:1846;top:2152;width:8054;height:2;visibility:visible;mso-wrap-style:square;v-text-anchor:top" coordsize="8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" path="m,l8054,e" filled="f">
                    <v:path arrowok="t" o:connecttype="custom" o:connectlocs="0,0;8054,0" o:connectangles="0,0"/>
                  </v:shape>
                </v:group>
                <v:group id="Group 371" o:spid="_x0000_s1029" style="position:absolute;left:5086;top:1792;width:540;height:360" coordorigin="5086,1792" coordsize="54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">
                  <v:shape id="Freeform 372" o:spid="_x0000_s1030" style="position:absolute;left:5086;top:1792;width:540;height:360;visibility:visible;mso-wrap-style:square;v-text-anchor:top" coordsize="54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" path="m,l540,360e" filled="f">
                    <v:path arrowok="t" o:connecttype="custom" o:connectlocs="0,1792;540,2152" o:connectangles="0,0"/>
                  </v:shape>
                </v:group>
                <v:group id="Group 369" o:spid="_x0000_s1031" style="position:absolute;left:5626;top:1792;width:720;height:360" coordorigin="5626,1792" coordsize="7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">
                  <v:shape id="Freeform 370" o:spid="_x0000_s1032" style="position:absolute;left:5626;top:1792;width:720;height:360;visibility:visible;mso-wrap-style:square;v-text-anchor:top" coordsize="7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" path="m720,l,360e" filled="f">
                    <v:path arrowok="t" o:connecttype="custom" o:connectlocs="720,1792;0,2152" o:connectangles="0,0"/>
                  </v:shape>
                </v:group>
                <v:group id="Group 367" o:spid="_x0000_s1033" style="position:absolute;left:1846;top:3412;width:8070;height:2" coordorigin="1846,3412" coordsize="8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">
                  <v:shape id="Freeform 368" o:spid="_x0000_s1034" style="position:absolute;left:1846;top:3412;width:8070;height:2;visibility:visible;mso-wrap-style:square;v-text-anchor:top" coordsize="8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" path="m,l8070,e" filled="f">
                    <v:path arrowok="t" o:connecttype="custom" o:connectlocs="0,0;8070,0" o:connectangles="0,0"/>
                  </v:shape>
                </v:group>
                <v:group id="Group 365" o:spid="_x0000_s1035" style="position:absolute;left:5626;top:3412;width:2;height:180" coordorigin="5626,3412"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">
                  <v:shape id="Freeform 366" o:spid="_x0000_s1036" style="position:absolute;left:5626;top:3412;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" path="m,l,180e" filled="f">
                    <v:path arrowok="t" o:connecttype="custom" o:connectlocs="0,3412;0,3592" o:connectangles="0,0"/>
                  </v:shape>
                </v:group>
                <v:group id="Group 363" o:spid="_x0000_s1037" style="position:absolute;left:4186;top:3592;width:3060;height:2" coordorigin="4186,3592" coordsize="30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">
                  <v:shape id="Freeform 364" o:spid="_x0000_s1038" style="position:absolute;left:4186;top:3592;width:3060;height:2;visibility:visible;mso-wrap-style:square;v-text-anchor:top" coordsize="30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" path="m,l3060,e" filled="f">
                    <v:path arrowok="t" o:connecttype="custom" o:connectlocs="0,0;3060,0" o:connectangles="0,0"/>
                  </v:shape>
                </v:group>
                <v:group id="Group 361" o:spid="_x0000_s1039" style="position:absolute;left:3106;top:3772;width:2160;height:1140" coordorigin="3106,3772" coordsize="2160,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">
                  <v:shape id="Freeform 362" o:spid="_x0000_s1040" style="position:absolute;left:3106;top:3772;width:2160;height:1140;visibility:visible;mso-wrap-style:square;v-text-anchor:top" coordsize="2160,1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" path="m,1127r2160,l2160,,,,,1127xe" filled="f">
                    <v:path arrowok="t" o:connecttype="custom" o:connectlocs="0,4956;2160,4956;2160,3816;0,3816;0,4956" o:connectangles="0,0,0,0,0"/>
                  </v:shape>
                </v:group>
                <v:group id="Group 359" o:spid="_x0000_s1041" style="position:absolute;left:3106;top:4070;width:2160;height:2" coordorigin="3106,4070" coordsize="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">
                  <v:shape id="Freeform 360" o:spid="_x0000_s1042" style="position:absolute;left:3106;top:4070;width:2160;height:2;visibility:visible;mso-wrap-style:square;v-text-anchor:top" coordsize="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" path="m,l2160,e" filled="f">
                    <v:path arrowok="t" o:connecttype="custom" o:connectlocs="0,0;2160,0" o:connectangles="0,0"/>
                  </v:shape>
                </v:group>
                <v:group id="Group 355" o:spid="_x0000_s1043" style="position:absolute;left:4126;top:3582;width:120;height:190" coordorigin="4126,3582"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">
                  <v:shape id="Freeform 358" o:spid="_x0000_s1044" style="position:absolute;left:412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" path="m50,70l,70,60,190r45,-90l54,100,50,96r,-26e" fillcolor="black" stroked="f">
                    <v:path arrowok="t" o:connecttype="custom" o:connectlocs="50,3652;0,3652;60,3772;105,3682;54,3682;50,3678;50,3652" o:connectangles="0,0,0,0,0,0,0"/>
                  </v:shape>
                  <v:shape id="Freeform 357" o:spid="_x0000_s1045" style="position:absolute;left:412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" path="m66,l54,,50,4r,92l54,100r12,l70,96,70,4,66,e" fillcolor="black" stroked="f">
                    <v:path arrowok="t" o:connecttype="custom" o:connectlocs="66,3582;54,3582;50,3586;50,3678;54,3682;66,3682;70,3678;70,3586;66,3582" o:connectangles="0,0,0,0,0,0,0,0,0"/>
                  </v:shape>
                  <v:shape id="Freeform 356" o:spid="_x0000_s1046" style="position:absolute;left:412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" path="m120,70r-50,l70,96r-4,4l105,100,120,70e" fillcolor="black" stroked="f">
                    <v:path arrowok="t" o:connecttype="custom" o:connectlocs="120,3652;70,3652;70,3678;66,3682;105,3682;120,3652" o:connectangles="0,0,0,0,0,0"/>
                  </v:shape>
                </v:group>
                <v:group id="Group 353" o:spid="_x0000_s1047" style="position:absolute;left:6178;top:3772;width:2160;height:1140" coordorigin="6178,3772" coordsize="2160,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">
                  <v:shape id="Freeform 354" o:spid="_x0000_s1048" style="position:absolute;left:6178;top:3772;width:2160;height:1140;visibility:visible;mso-wrap-style:square;v-text-anchor:top" coordsize="2160,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" path="m,1140r2160,l2160,,,,,1140xe" filled="f">
                    <v:path arrowok="t" o:connecttype="custom" o:connectlocs="0,4912;2160,4912;2160,3772;0,3772;0,4912" o:connectangles="0,0,0,0,0"/>
                  </v:shape>
                </v:group>
                <v:group id="Group 351" o:spid="_x0000_s1049" style="position:absolute;left:6166;top:4132;width:2160;height:2" coordorigin="6166,4132" coordsize="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j7p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Qcj+H5JjwBuXgAAAD//wMAUEsBAi0AFAAGAAgAAAAhANvh9svuAAAAhQEAABMAAAAAAAAA&#10;AAAAAAAAAAAAAFtDb250ZW50X1R5cGVzXS54bWxQSwECLQAUAAYACAAAACEAWvQsW78AAAAVAQAA&#10;CwAAAAAAAAAAAAAAAAAfAQAAX3JlbHMvLnJlbHNQSwECLQAUAAYACAAAACEAur4+6cYAAADdAAAA&#10;DwAAAAAAAAAAAAAAAAAHAgAAZHJzL2Rvd25yZXYueG1sUEsFBgAAAAADAAMAtwAAAPoCAAAAAA==&#10;">
                  <v:shape id="Freeform 352" o:spid="_x0000_s1050" style="position:absolute;left:6166;top:4132;width:2160;height:2;visibility:visible;mso-wrap-style:square;v-text-anchor:top" coordsize="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" path="m,l2160,e" filled="f">
                    <v:path arrowok="t" o:connecttype="custom" o:connectlocs="0,0;2160,0" o:connectangles="0,0"/>
                  </v:shape>
                </v:group>
                <v:group id="Group 347" o:spid="_x0000_s1051" style="position:absolute;left:7186;top:3582;width:120;height:190" coordorigin="7186,3582"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AUF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QcT+H5JjwBuXgAAAD//wMAUEsBAi0AFAAGAAgAAAAhANvh9svuAAAAhQEAABMAAAAAAAAA&#10;AAAAAAAAAAAAAFtDb250ZW50X1R5cGVzXS54bWxQSwECLQAUAAYACAAAACEAWvQsW78AAAAVAQAA&#10;CwAAAAAAAAAAAAAAAAAfAQAAX3JlbHMvLnJlbHNQSwECLQAUAAYACAAAACEAJSAFBcYAAADdAAAA&#10;DwAAAAAAAAAAAAAAAAAHAgAAZHJzL2Rvd25yZXYueG1sUEsFBgAAAAADAAMAtwAAAPoCAAAAAA==&#10;">
                  <v:shape id="Freeform 350" o:spid="_x0000_s1052" style="position:absolute;left:718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" path="m50,70l,70,60,190r45,-90l54,100,50,96r,-26e" fillcolor="black" stroked="f">
                    <v:path arrowok="t" o:connecttype="custom" o:connectlocs="50,3652;0,3652;60,3772;105,3682;54,3682;50,3678;50,3652" o:connectangles="0,0,0,0,0,0,0"/>
                  </v:shape>
                  <v:shape id="Freeform 349" o:spid="_x0000_s1053" style="position:absolute;left:718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" path="m66,l54,,50,4r,92l54,100r12,l70,96,70,4,66,e" fillcolor="black" stroked="f">
                    <v:path arrowok="t" o:connecttype="custom" o:connectlocs="66,3582;54,3582;50,3586;50,3678;54,3682;66,3682;70,3678;70,3586;66,3582" o:connectangles="0,0,0,0,0,0,0,0,0"/>
                  </v:shape>
                  <v:shape id="Freeform 348" o:spid="_x0000_s1054" style="position:absolute;left:718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" path="m120,70r-50,l70,96r-4,4l105,100,120,70e" fillcolor="black" stroked="f">
                    <v:path arrowok="t" o:connecttype="custom" o:connectlocs="120,3652;70,3652;70,3678;66,3682;105,3682;120,3652" o:connectangles="0,0,0,0,0,0"/>
                  </v:shape>
                </v:group>
                <v:group id="Group 342" o:spid="_x0000_s1055" style="position:absolute;left:4125;top:4901;width:120;height:414" coordorigin="4125,4901" coordsize="12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">
                  <v:shape id="Freeform 346" o:spid="_x0000_s1056" style="position:absolute;left:4125;top:4901;width:120;height:414;visibility:visible;mso-wrap-style:square;v-text-anchor:top" coordsize="12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" path="m50,294l,294,61,414r44,-90l55,324r-5,-4l50,294e" fillcolor="black" stroked="f">
                    <v:path arrowok="t" o:connecttype="custom" o:connectlocs="50,5195;0,5195;61,5315;105,5225;55,5225;50,5221;50,5195" o:connectangles="0,0,0,0,0,0,0"/>
                  </v:shape>
                  <v:shape id="Freeform 345" o:spid="_x0000_s1057" style="position:absolute;left:4125;top:4901;width:120;height:414;visibility:visible;mso-wrap-style:square;v-text-anchor:top" coordsize="12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" path="m70,294r-20,l50,320r5,4l66,324r4,-4l70,294e" fillcolor="black" stroked="f">
                    <v:path arrowok="t" o:connecttype="custom" o:connectlocs="70,5195;50,5195;50,5221;55,5225;66,5225;70,5221;70,5195" o:connectangles="0,0,0,0,0,0,0"/>
                  </v:shape>
                  <v:shape id="Freeform 344" o:spid="_x0000_s1058" style="position:absolute;left:4125;top:4901;width:120;height:414;visibility:visible;mso-wrap-style:square;v-text-anchor:top" coordsize="12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" path="m120,294r-50,l70,320r-4,4l105,324r15,-30e" fillcolor="black" stroked="f">
                    <v:path arrowok="t" o:connecttype="custom" o:connectlocs="120,5195;70,5195;70,5221;66,5225;105,5225;120,5195" o:connectangles="0,0,0,0,0,0"/>
                  </v:shape>
                  <v:shape id="Freeform 343" o:spid="_x0000_s1059" style="position:absolute;left:4125;top:4901;width:120;height:414;visibility:visible;mso-wrap-style:square;v-text-anchor:top" coordsize="12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" path="m63,l52,,48,4r,6l50,294r20,l68,10r,-6l63,e" fillcolor="black" stroked="f">
                    <v:path arrowok="t" o:connecttype="custom" o:connectlocs="63,4901;52,4901;48,4905;48,4911;50,5195;70,5195;68,4911;68,4905;63,4901" o:connectangles="0,0,0,0,0,0,0,0,0"/>
                  </v:shape>
                </v:group>
                <v:group id="Group 338" o:spid="_x0000_s1060" style="position:absolute;left:7186;top:4898;width:120;height:446" coordorigin="7186,4898" coordsize="120,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">
                  <v:shape id="Freeform 341" o:spid="_x0000_s1061" style="position:absolute;left:7186;top:4898;width:120;height:446;visibility:visible;mso-wrap-style:square;v-text-anchor:top" coordsize="120,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" path="m50,326l,326,60,446r45,-90l54,356r-4,-4l50,326e" fillcolor="black" stroked="f">
                    <v:path arrowok="t" o:connecttype="custom" o:connectlocs="50,5224;0,5224;60,5344;105,5254;54,5254;50,5250;50,5224" o:connectangles="0,0,0,0,0,0,0"/>
                  </v:shape>
                  <v:shape id="Freeform 340" o:spid="_x0000_s1062" style="position:absolute;left:7186;top:4912;width:120;height:432;visibility:visible;mso-wrap-style:square;v-text-anchor:top" coordsize="120,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" path="m66,l54,,50,4r,348l54,356r12,l70,352,70,4,66,e" fillcolor="black" stroked="f">
                    <v:path arrowok="t" o:connecttype="custom" o:connectlocs="66,4744;54,4744;50,4748;50,5085;54,5089;66,5089;70,5085;70,4748;66,4744" o:connectangles="0,0,0,0,0,0,0,0,0"/>
                  </v:shape>
                  <v:shape id="Freeform 339" o:spid="_x0000_s1063" style="position:absolute;left:7186;top:4898;width:120;height:446;visibility:visible;mso-wrap-style:square;v-text-anchor:top" coordsize="120,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" path="m120,326r-50,l70,352r-4,4l105,356r15,-30e" fillcolor="black" stroked="f">
                    <v:path arrowok="t" o:connecttype="custom" o:connectlocs="120,5224;70,5224;70,5250;66,5254;105,5254;120,5224" o:connectangles="0,0,0,0,0,0"/>
                  </v:shape>
                </v:group>
                <v:group id="Group 336" o:spid="_x0000_s1064" style="position:absolute;left:2926;top:3052;width:2;height:360" coordorigin="2926,305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">
                  <v:shape id="Freeform 337" o:spid="_x0000_s1065" style="position:absolute;left:2926;top:305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" path="m,l,360e" filled="f">
                    <v:path arrowok="t" o:connecttype="custom" o:connectlocs="0,3052;0,3412" o:connectangles="0,0"/>
                  </v:shape>
                </v:group>
                <v:group id="Group 334" o:spid="_x0000_s1066" style="position:absolute;left:4006;top:3052;width:2;height:360" coordorigin="4006,305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">
                  <v:shape id="Freeform 335" o:spid="_x0000_s1067" style="position:absolute;left:4006;top:305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" path="m,l,360e" filled="f">
                    <v:path arrowok="t" o:connecttype="custom" o:connectlocs="0,3052;0,3412" o:connectangles="0,0"/>
                  </v:shape>
                </v:group>
                <v:group id="Group 332" o:spid="_x0000_s1068" style="position:absolute;left:5070;top:3124;width:16;height:288" coordorigin="5070,3124" coordsize="16,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">
                  <v:shape id="Freeform 333" o:spid="_x0000_s1069" style="position:absolute;left:5070;top:3124;width:16;height:288;visibility:visible;mso-wrap-style:square;v-text-anchor:top" coordsize="16,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" path="m,l16,288e" filled="f">
                    <v:path arrowok="t" o:connecttype="custom" o:connectlocs="0,3124;16,3412" o:connectangles="0,0"/>
                  </v:shape>
                </v:group>
                <v:group id="Group 330" o:spid="_x0000_s1070" style="position:absolute;left:7246;top:3052;width:2;height:360" coordorigin="7246,305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">
                  <v:shape id="Freeform 331" o:spid="_x0000_s1071" style="position:absolute;left:7246;top:305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" path="m,l,360e" filled="f">
                    <v:path arrowok="t" o:connecttype="custom" o:connectlocs="0,3052;0,3412" o:connectangles="0,0"/>
                  </v:shape>
                </v:group>
                <v:group id="Group 328" o:spid="_x0000_s1072" style="position:absolute;left:6346;top:3052;width:2;height:360" coordorigin="6346,305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">
                  <v:shape id="Freeform 329" o:spid="_x0000_s1073" style="position:absolute;left:6346;top:305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" path="m,l,360e" filled="f">
                    <v:path arrowok="t" o:connecttype="custom" o:connectlocs="0,3052;0,3412" o:connectangles="0,0"/>
                  </v:shape>
                </v:group>
                <v:group id="Group 326" o:spid="_x0000_s1074" style="position:absolute;left:1846;top:3052;width:2;height:360" coordorigin="1846,305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">
                  <v:shape id="Freeform 327" o:spid="_x0000_s1075" style="position:absolute;left:1846;top:305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" path="m,l,360e" filled="f">
                    <v:path arrowok="t" o:connecttype="custom" o:connectlocs="0,3052;0,3412" o:connectangles="0,0"/>
                  </v:shape>
                </v:group>
                <v:group id="Group 324" o:spid="_x0000_s1076" style="position:absolute;left:2566;top:2512;width:900;height:540" coordorigin="2566,2512"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">
                  <v:shape id="Freeform 325" o:spid="_x0000_s1077" style="position:absolute;left:2566;top:2512;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" path="m,540r900,l900,,,,,540xe" filled="f">
                    <v:path arrowok="t" o:connecttype="custom" o:connectlocs="0,3052;900,3052;900,2512;0,2512;0,3052" o:connectangles="0,0,0,0,0"/>
                  </v:shape>
                </v:group>
                <v:group id="Group 322" o:spid="_x0000_s1078" style="position:absolute;left:3646;top:2512;width:900;height:540" coordorigin="3646,2512"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">
                  <v:shape id="Freeform 323" o:spid="_x0000_s1079" style="position:absolute;left:3646;top:2512;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" path="m,540r900,l900,,,,,540xe" filled="f">
                    <v:path arrowok="t" o:connecttype="custom" o:connectlocs="0,3052;900,3052;900,2512;0,2512;0,3052" o:connectangles="0,0,0,0,0"/>
                  </v:shape>
                </v:group>
                <v:group id="Group 320" o:spid="_x0000_s1080" style="position:absolute;left:4682;top:2500;width:900;height:600" coordorigin="4682,2500" coordsize="9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lHP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pOx/B8E56AXDwAAAD//wMAUEsBAi0AFAAGAAgAAAAhANvh9svuAAAAhQEAABMAAAAAAAAA&#10;AAAAAAAAAAAAAFtDb250ZW50X1R5cGVzXS54bWxQSwECLQAUAAYACAAAACEAWvQsW78AAAAVAQAA&#10;CwAAAAAAAAAAAAAAAAAfAQAAX3JlbHMvLnJlbHNQSwECLQAUAAYACAAAACEAG55Rz8YAAADdAAAA&#10;DwAAAAAAAAAAAAAAAAAHAgAAZHJzL2Rvd25yZXYueG1sUEsFBgAAAAADAAMAtwAAAPoCAAAAAA==&#10;">
                  <v:shape id="Freeform 321" o:spid="_x0000_s1081" style="position:absolute;left:4682;top:2500;width:900;height:600;visibility:visible;mso-wrap-style:square;v-text-anchor:top" coordsize="9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" path="m,600r900,l900,,,,,600xe" filled="f">
                    <v:path arrowok="t" o:connecttype="custom" o:connectlocs="0,3100;900,3100;900,2500;0,2500;0,3100" o:connectangles="0,0,0,0,0"/>
                  </v:shape>
                </v:group>
                <v:group id="Group 318" o:spid="_x0000_s1082" style="position:absolute;left:5806;top:2512;width:900;height:540" coordorigin="5806,2512"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Goj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pOp/B8E56AXDwAAAD//wMAUEsBAi0AFAAGAAgAAAAhANvh9svuAAAAhQEAABMAAAAAAAAA&#10;AAAAAAAAAAAAAFtDb250ZW50X1R5cGVzXS54bWxQSwECLQAUAAYACAAAACEAWvQsW78AAAAVAQAA&#10;CwAAAAAAAAAAAAAAAAAfAQAAX3JlbHMvLnJlbHNQSwECLQAUAAYACAAAACEAhABqI8YAAADdAAAA&#10;DwAAAAAAAAAAAAAAAAAHAgAAZHJzL2Rvd25yZXYueG1sUEsFBgAAAAADAAMAtwAAAPoCAAAAAA==&#10;">
                  <v:shape id="Freeform 319" o:spid="_x0000_s1083" style="position:absolute;left:5806;top:2512;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" path="m,540r900,l900,,,,,540xe" filled="f">
                    <v:path arrowok="t" o:connecttype="custom" o:connectlocs="0,3052;900,3052;900,2512;0,2512;0,3052" o:connectangles="0,0,0,0,0"/>
                  </v:shape>
                </v:group>
                <v:group id="Group 314" o:spid="_x0000_s1084" style="position:absolute;left:2866;top:2142;width:120;height:370" coordorigin="286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">
                  <v:shape id="Freeform 317" o:spid="_x0000_s1085" style="position:absolute;left:286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" path="m50,250l,250,60,370r45,-90l54,280r-4,-4l50,250e" fillcolor="black" stroked="f">
                    <v:path arrowok="t" o:connecttype="custom" o:connectlocs="50,2392;0,2392;60,2512;105,2422;54,2422;50,2418;50,2392" o:connectangles="0,0,0,0,0,0,0"/>
                  </v:shape>
                  <v:shape id="Freeform 316" o:spid="_x0000_s1086" style="position:absolute;left:286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" path="m66,l54,,50,4r,272l54,280r12,l70,276,70,4,66,e" fillcolor="black" stroked="f">
                    <v:path arrowok="t" o:connecttype="custom" o:connectlocs="66,2142;54,2142;50,2146;50,2418;54,2422;66,2422;70,2418;70,2146;66,2142" o:connectangles="0,0,0,0,0,0,0,0,0"/>
                  </v:shape>
                  <v:shape id="Freeform 315" o:spid="_x0000_s1087" style="position:absolute;left:286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" path="m120,250r-50,l70,276r-4,4l105,280r15,-30e" fillcolor="black" stroked="f">
                    <v:path arrowok="t" o:connecttype="custom" o:connectlocs="120,2392;70,2392;70,2418;66,2422;105,2422;120,2392" o:connectangles="0,0,0,0,0,0"/>
                  </v:shape>
                </v:group>
                <v:group id="Group 310" o:spid="_x0000_s1088" style="position:absolute;left:3946;top:2142;width:120;height:370" coordorigin="394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">
                  <v:shape id="Freeform 313" o:spid="_x0000_s1089" style="position:absolute;left:394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" path="m50,250l,250,60,370r45,-90l54,280r-4,-4l50,250e" fillcolor="black" stroked="f">
                    <v:path arrowok="t" o:connecttype="custom" o:connectlocs="50,2392;0,2392;60,2512;105,2422;54,2422;50,2418;50,2392" o:connectangles="0,0,0,0,0,0,0"/>
                  </v:shape>
                  <v:shape id="Freeform 312" o:spid="_x0000_s1090" style="position:absolute;left:394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" path="m66,l54,,50,4r,272l54,280r12,l70,276,70,4,66,e" fillcolor="black" stroked="f">
                    <v:path arrowok="t" o:connecttype="custom" o:connectlocs="66,2142;54,2142;50,2146;50,2418;54,2422;66,2422;70,2418;70,2146;66,2142" o:connectangles="0,0,0,0,0,0,0,0,0"/>
                  </v:shape>
                  <v:shape id="Freeform 311" o:spid="_x0000_s1091" style="position:absolute;left:394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" path="m120,250r-50,l70,276r-4,4l105,280r15,-30e" fillcolor="black" stroked="f">
                    <v:path arrowok="t" o:connecttype="custom" o:connectlocs="120,2392;70,2392;70,2418;66,2422;105,2422;120,2392" o:connectangles="0,0,0,0,0,0"/>
                  </v:shape>
                </v:group>
                <v:group id="Group 306" o:spid="_x0000_s1092" style="position:absolute;left:5026;top:2142;width:120;height:370" coordorigin="502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">
                  <v:shape id="Freeform 309" o:spid="_x0000_s1093" style="position:absolute;left:502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" path="m50,250l,250,60,370r45,-90l54,280r-4,-4l50,250e" fillcolor="black" stroked="f">
                    <v:path arrowok="t" o:connecttype="custom" o:connectlocs="50,2392;0,2392;60,2512;105,2422;54,2422;50,2418;50,2392" o:connectangles="0,0,0,0,0,0,0"/>
                  </v:shape>
                  <v:shape id="Freeform 308" o:spid="_x0000_s1094" style="position:absolute;left:502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" path="m66,l54,,50,4r,272l54,280r12,l70,276,70,4,66,e" fillcolor="black" stroked="f">
                    <v:path arrowok="t" o:connecttype="custom" o:connectlocs="66,2142;54,2142;50,2146;50,2418;54,2422;66,2422;70,2418;70,2146;66,2142" o:connectangles="0,0,0,0,0,0,0,0,0"/>
                  </v:shape>
                  <v:shape id="Freeform 307" o:spid="_x0000_s1095" style="position:absolute;left:502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" path="m120,250r-50,l70,276r-4,4l105,280r15,-30e" fillcolor="black" stroked="f">
                    <v:path arrowok="t" o:connecttype="custom" o:connectlocs="120,2392;70,2392;70,2418;66,2422;105,2422;120,2392" o:connectangles="0,0,0,0,0,0"/>
                  </v:shape>
                </v:group>
                <v:group id="Group 302" o:spid="_x0000_s1096" style="position:absolute;left:6286;top:2142;width:120;height:370" coordorigin="628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">
                  <v:shape id="Freeform 305" o:spid="_x0000_s1097" style="position:absolute;left:62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" path="m50,250l,250,60,370r45,-90l54,280r-4,-4l50,250e" fillcolor="black" stroked="f">
                    <v:path arrowok="t" o:connecttype="custom" o:connectlocs="50,2392;0,2392;60,2512;105,2422;54,2422;50,2418;50,2392" o:connectangles="0,0,0,0,0,0,0"/>
                  </v:shape>
                  <v:shape id="Freeform 304" o:spid="_x0000_s1098" style="position:absolute;left:62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" path="m66,l54,,50,4r,272l54,280r12,l70,276,70,4,66,e" fillcolor="black" stroked="f">
                    <v:path arrowok="t" o:connecttype="custom" o:connectlocs="66,2142;54,2142;50,2146;50,2418;54,2422;66,2422;70,2418;70,2146;66,2142" o:connectangles="0,0,0,0,0,0,0,0,0"/>
                  </v:shape>
                  <v:shape id="Freeform 303" o:spid="_x0000_s1099" style="position:absolute;left:62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" path="m120,250r-50,l70,276r-4,4l105,280r15,-30e" fillcolor="black" stroked="f">
                    <v:path arrowok="t" o:connecttype="custom" o:connectlocs="120,2392;70,2392;70,2418;66,2422;105,2422;120,2392" o:connectangles="0,0,0,0,0,0"/>
                  </v:shape>
                </v:group>
                <v:group id="Group 298" o:spid="_x0000_s1100" style="position:absolute;left:7186;top:2142;width:120;height:370" coordorigin="718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">
                  <v:shape id="Freeform 301" o:spid="_x0000_s1101" style="position:absolute;left:71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" path="m50,250l,250,60,370r45,-90l54,280r-4,-4l50,250e" fillcolor="black" stroked="f">
                    <v:path arrowok="t" o:connecttype="custom" o:connectlocs="50,2392;0,2392;60,2512;105,2422;54,2422;50,2418;50,2392" o:connectangles="0,0,0,0,0,0,0"/>
                  </v:shape>
                  <v:shape id="Freeform 300" o:spid="_x0000_s1102" style="position:absolute;left:71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" path="m66,l54,,50,4r,272l54,280r12,l70,276,70,4,66,e" fillcolor="black" stroked="f">
                    <v:path arrowok="t" o:connecttype="custom" o:connectlocs="66,2142;54,2142;50,2146;50,2418;54,2422;66,2422;70,2418;70,2146;66,2142" o:connectangles="0,0,0,0,0,0,0,0,0"/>
                  </v:shape>
                  <v:shape id="Freeform 299" o:spid="_x0000_s1103" style="position:absolute;left:71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" path="m120,250r-50,l70,276r-4,4l105,280r15,-30e" fillcolor="black" stroked="f">
                    <v:path arrowok="t" o:connecttype="custom" o:connectlocs="120,2392;70,2392;70,2418;66,2422;105,2422;120,2392" o:connectangles="0,0,0,0,0,0"/>
                  </v:shape>
                </v:group>
                <v:group id="Group 296" o:spid="_x0000_s1104" style="position:absolute;left:1486;top:2512;width:900;height:540" coordorigin="1486,2512"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">
                  <v:shape id="Freeform 297" o:spid="_x0000_s1105" style="position:absolute;left:1486;top:2512;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" path="m,540r900,l900,,,,,540xe" filled="f">
                    <v:path arrowok="t" o:connecttype="custom" o:connectlocs="0,3052;900,3052;900,2512;0,2512;0,3052" o:connectangles="0,0,0,0,0"/>
                  </v:shape>
                </v:group>
                <v:group id="Group 292" o:spid="_x0000_s1106" style="position:absolute;left:1786;top:2142;width:120;height:370" coordorigin="178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">
                  <v:shape id="Freeform 295" o:spid="_x0000_s1107" style="position:absolute;left:17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" path="m50,250l,250,60,370r45,-90l54,280r-4,-4l50,250e" fillcolor="black" stroked="f">
                    <v:path arrowok="t" o:connecttype="custom" o:connectlocs="50,2392;0,2392;60,2512;105,2422;54,2422;50,2418;50,2392" o:connectangles="0,0,0,0,0,0,0"/>
                  </v:shape>
                  <v:shape id="Freeform 294" o:spid="_x0000_s1108" style="position:absolute;left:17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" path="m66,l54,,50,4r,272l54,280r12,l70,276,70,4,66,e" fillcolor="black" stroked="f">
                    <v:path arrowok="t" o:connecttype="custom" o:connectlocs="66,2142;54,2142;50,2146;50,2418;54,2422;66,2422;70,2418;70,2146;66,2142" o:connectangles="0,0,0,0,0,0,0,0,0"/>
                  </v:shape>
                  <v:shape id="Freeform 293" o:spid="_x0000_s1109" style="position:absolute;left:17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" path="m120,250r-50,l70,276r-4,4l105,280r15,-30e" fillcolor="black" stroked="f">
                    <v:path arrowok="t" o:connecttype="custom" o:connectlocs="120,2392;70,2392;70,2418;66,2422;105,2422;120,2392" o:connectangles="0,0,0,0,0,0"/>
                  </v:shape>
                </v:group>
                <v:group id="Group 290" o:spid="_x0000_s1110" style="position:absolute;left:6886;top:2512;width:900;height:540" coordorigin="6886,2512"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">
                  <v:shape id="Freeform 291" o:spid="_x0000_s1111" style="position:absolute;left:6886;top:2512;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" path="m,540r900,l900,,,,,540xe" filled="f">
                    <v:path arrowok="t" o:connecttype="custom" o:connectlocs="0,3052;900,3052;900,2512;0,2512;0,3052" o:connectangles="0,0,0,0,0"/>
                  </v:shape>
                </v:group>
                <v:group id="Group 288" o:spid="_x0000_s1112" style="position:absolute;left:3466;top:532;width:1980;height:1440" coordorigin="3466,532" coordsize="198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">
                  <v:shape id="Freeform 289" o:spid="_x0000_s1113" style="position:absolute;left:3466;top:532;width:1980;height:1440;visibility:visible;mso-wrap-style:square;v-text-anchor:top" coordsize="198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" path="m990,l909,2r-80,8l752,21,677,37,605,57,535,80r-67,28l405,139r-59,34l290,211r-52,41l191,295r-43,46l110,389,78,440,29,547,3,661,,720r3,59l29,893r49,107l110,1051r38,48l191,1145r47,44l290,1229r56,38l405,1301r63,31l535,1360r70,23l677,1403r75,16l829,1431r80,7l990,1440r81,-2l1151,1431r77,-12l1303,1403r72,-20l1445,1360r67,-28l1575,1301r59,-34l1690,1229r52,-40l1789,1145r43,-46l1870,1051r32,-51l1951,893r26,-114l1980,720r-3,-59l1951,547,1902,440r-32,-51l1832,341r-43,-46l1742,252r-52,-41l1634,173r-59,-34l1512,108,1445,80,1375,57,1303,37,1228,21,1151,10,1071,2,990,e" stroked="f">
                    <v:path arrowok="t" o:connecttype="custom" o:connectlocs="909,534;752,553;605,589;468,640;346,705;238,784;148,873;78,972;3,1193;3,1311;78,1532;148,1631;238,1721;346,1799;468,1864;605,1915;752,1951;909,1970;1071,1970;1228,1951;1375,1915;1512,1864;1634,1799;1742,1721;1832,1631;1902,1532;1977,1311;1977,1193;1902,972;1832,873;1742,784;1634,705;1512,640;1375,589;1228,553;1071,534" o:connectangles="0,0,0,0,0,0,0,0,0,0,0,0,0,0,0,0,0,0,0,0,0,0,0,0,0,0,0,0,0,0,0,0,0,0,0,0"/>
                  </v:shape>
                </v:group>
                <v:group id="Group 286" o:spid="_x0000_s1114" style="position:absolute;left:3466;top:532;width:1980;height:1440" coordorigin="3466,532" coordsize="198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">
                  <v:shape id="Freeform 287" o:spid="_x0000_s1115" style="position:absolute;left:3466;top:532;width:1980;height:1440;visibility:visible;mso-wrap-style:square;v-text-anchor:top" coordsize="198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" path="m990,l909,2r-80,8l752,21,677,37,605,57,535,80r-67,28l405,139r-59,34l290,211r-52,41l191,295r-43,46l110,389,78,440,29,547,3,661,,720r3,59l29,893r49,107l110,1051r38,48l191,1145r47,44l290,1229r56,38l405,1301r63,31l535,1360r70,23l677,1403r75,16l829,1431r80,7l990,1440r81,-2l1151,1431r77,-12l1303,1403r72,-20l1445,1360r67,-28l1575,1301r59,-34l1690,1229r52,-40l1789,1145r43,-46l1870,1051r32,-51l1951,893r26,-114l1980,720r-3,-59l1951,547,1902,440r-32,-51l1832,341r-43,-46l1742,252r-52,-41l1634,173r-59,-34l1512,108,1445,80,1375,57,1303,37,1228,21,1151,10,1071,2,990,xe" filled="f">
                    <v:path arrowok="t" o:connecttype="custom" o:connectlocs="909,534;752,553;605,589;468,640;346,705;238,784;148,873;78,972;3,1193;3,1311;78,1532;148,1631;238,1721;346,1799;468,1864;605,1915;752,1951;909,1970;1071,1970;1228,1951;1375,1915;1512,1864;1634,1799;1742,1721;1832,1631;1902,1532;1977,1311;1977,1193;1902,972;1832,873;1742,784;1634,705;1512,640;1375,589;1228,553;1071,534" o:connectangles="0,0,0,0,0,0,0,0,0,0,0,0,0,0,0,0,0,0,0,0,0,0,0,0,0,0,0,0,0,0,0,0,0,0,0,0"/>
                  </v:shape>
                </v:group>
                <v:group id="Group 284" o:spid="_x0000_s1116" style="position:absolute;left:5882;top:547;width:2160;height:1327" coordorigin="5882,547" coordsize="2160,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">
                  <v:shape id="Freeform 285" o:spid="_x0000_s1117" style="position:absolute;left:5882;top:547;width:2160;height:1327;visibility:visible;mso-wrap-style:square;v-text-anchor:top" coordsize="2160,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" path="m1080,l991,2,905,9,820,19,739,34,660,52,584,74,511,99r-69,29l377,160r-61,34l260,232r-52,40l162,314r-41,45l55,454,14,556,,663r4,55l31,823r54,99l162,1013r46,42l260,1095r56,38l377,1167r65,32l511,1228r73,25l660,1275r79,18l820,1308r85,10l991,1325r89,2l1169,1325r86,-7l1340,1308r81,-15l1500,1275r76,-22l1649,1228r69,-29l1783,1167r61,-34l1900,1095r52,-40l1998,1013r41,-45l2105,873r41,-102l2160,663r-4,-54l2129,504r-54,-99l1998,314r-46,-42l1900,232r-56,-38l1783,160r-65,-32l1649,99,1576,74,1500,52,1421,34,1340,19,1255,9,1169,2,1080,e" stroked="f">
                    <v:path arrowok="t" o:connecttype="custom" o:connectlocs="991,549;820,566;660,599;511,646;377,707;260,779;162,861;55,1001;0,1210;31,1370;162,1560;260,1642;377,1714;511,1775;660,1822;820,1855;991,1872;1169,1872;1340,1855;1500,1822;1649,1775;1783,1714;1900,1642;1998,1560;2105,1420;2160,1210;2129,1051;1998,861;1900,779;1783,707;1649,646;1500,599;1340,566;1169,549" o:connectangles="0,0,0,0,0,0,0,0,0,0,0,0,0,0,0,0,0,0,0,0,0,0,0,0,0,0,0,0,0,0,0,0,0,0"/>
                  </v:shape>
                </v:group>
                <v:group id="Group 282" o:spid="_x0000_s1118" style="position:absolute;left:5882;top:547;width:2160;height:1327" coordorigin="5882,547" coordsize="2160,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">
                  <v:shape id="Freeform 283" o:spid="_x0000_s1119" style="position:absolute;left:5882;top:547;width:2160;height:1327;visibility:visible;mso-wrap-style:square;v-text-anchor:top" coordsize="2160,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" path="m1080,l991,2,905,9,820,19,739,34,660,52,584,74,511,99r-69,29l377,160r-61,34l260,232r-52,40l162,314r-41,45l55,454,14,556,,663r4,55l31,823r54,99l162,1013r46,42l260,1095r56,38l377,1167r65,32l511,1228r73,25l660,1275r79,18l820,1308r85,10l991,1325r89,2l1169,1325r86,-7l1340,1308r81,-15l1500,1275r76,-22l1649,1228r69,-29l1783,1167r61,-34l1900,1095r52,-40l1998,1013r41,-45l2105,873r41,-102l2160,663r-4,-54l2129,504r-54,-99l1998,314r-46,-42l1900,232r-56,-38l1783,160r-65,-32l1649,99,1576,74,1500,52,1421,34,1340,19,1255,9,1169,2,1080,xe" filled="f">
                    <v:path arrowok="t" o:connecttype="custom" o:connectlocs="991,549;820,566;660,599;511,646;377,707;260,779;162,861;55,1001;0,1210;31,1370;162,1560;260,1642;377,1714;511,1775;660,1822;820,1855;991,1872;1169,1872;1340,1855;1500,1822;1649,1775;1783,1714;1900,1642;1998,1560;2105,1420;2160,1210;2129,1051;1998,861;1900,779;1783,707;1649,646;1500,599;1340,566;1169,549" o:connectangles="0,0,0,0,0,0,0,0,0,0,0,0,0,0,0,0,0,0,0,0,0,0,0,0,0,0,0,0,0,0,0,0,0,0"/>
                  </v:shape>
                </v:group>
                <v:group id="Group 280" o:spid="_x0000_s1120" style="position:absolute;left:3498;top:1072;width:1902;height:2" coordorigin="3498,1072" coordsize="19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">
                  <v:shape id="Freeform 281" o:spid="_x0000_s1121" style="position:absolute;left:3498;top:1072;width:1902;height:2;visibility:visible;mso-wrap-style:square;v-text-anchor:top" coordsize="19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" path="m,l1902,e" filled="f">
                    <v:path arrowok="t" o:connecttype="custom" o:connectlocs="0,0;1902,0" o:connectangles="0,0"/>
                  </v:shape>
                </v:group>
                <v:group id="Group 278" o:spid="_x0000_s1122" style="position:absolute;left:5910;top:1072;width:2086;height:2" coordorigin="5910,1072" coordsize="20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">
                  <v:shape id="Freeform 279" o:spid="_x0000_s1123" style="position:absolute;left:5910;top:1072;width:2086;height:2;visibility:visible;mso-wrap-style:square;v-text-anchor:top" coordsize="20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" path="m,l2086,e" filled="f">
                    <v:path arrowok="t" o:connecttype="custom" o:connectlocs="0,0;2086,0" o:connectangles="0,0"/>
                  </v:shape>
                </v:group>
                <v:group id="Group 276" o:spid="_x0000_s1124" style="position:absolute;left:2746;top:5488;width:2520;height:618" coordorigin="2746,5488" coordsize="2520,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">
                  <v:shape id="Freeform 277" o:spid="_x0000_s1125" style="position:absolute;left:2746;top:5488;width:2520;height:618;visibility:visible;mso-wrap-style:square;v-text-anchor:top" coordsize="2520,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" path="m,618r2520,l2520,,,,,618xe" filled="f">
                    <v:path arrowok="t" o:connecttype="custom" o:connectlocs="0,5938;2520,5938;2520,5320;0,5320;0,5938" o:connectangles="0,0,0,0,0"/>
                  </v:shape>
                </v:group>
                <v:group id="Group 274" o:spid="_x0000_s1126" style="position:absolute;left:5446;top:5975;width:2520;height:1212" coordorigin="5446,5975" coordsize="2520,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">
                  <v:shape id="Freeform 275" o:spid="_x0000_s1127" style="position:absolute;left:5446;top:5975;width:2520;height:1212;visibility:visible;mso-wrap-style:square;v-text-anchor:top" coordsize="2520,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" path="m1260,l,606r1260,606l2520,606,1260,xe" filled="f">
                    <v:path arrowok="t" o:connecttype="custom" o:connectlocs="1260,5975;0,6581;1260,7187;2520,6581;1260,5975" o:connectangles="0,0,0,0,0"/>
                  </v:shape>
                </v:group>
                <v:group id="Group 270" o:spid="_x0000_s1128" style="position:absolute;left:7186;top:5785;width:120;height:435" coordorigin="7186,5785" coordsize="12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">
                  <v:shape id="Freeform 273" o:spid="_x0000_s1129" style="position:absolute;left:7186;top:5785;width:120;height:435;visibility:visible;mso-wrap-style:square;v-text-anchor:top" coordsize="12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" path="m50,315l,315,60,435r45,-90l54,345r-4,-4l50,315e" fillcolor="black" stroked="f">
                    <v:path arrowok="t" o:connecttype="custom" o:connectlocs="50,6100;0,6100;60,6220;105,6130;54,6130;50,6126;50,6100" o:connectangles="0,0,0,0,0,0,0"/>
                  </v:shape>
                  <v:shape id="Freeform 272" o:spid="_x0000_s1130" style="position:absolute;left:7186;top:5785;width:120;height:435;visibility:visible;mso-wrap-style:square;v-text-anchor:top" coordsize="12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" path="m66,l54,,50,4r,337l54,345r12,l70,341,70,4,66,e" fillcolor="black" stroked="f">
                    <v:path arrowok="t" o:connecttype="custom" o:connectlocs="66,5785;54,5785;50,5789;50,6126;54,6130;66,6130;70,6126;70,5789;66,5785" o:connectangles="0,0,0,0,0,0,0,0,0"/>
                  </v:shape>
                  <v:shape id="Freeform 271" o:spid="_x0000_s1131" style="position:absolute;left:7186;top:5785;width:120;height:435;visibility:visible;mso-wrap-style:square;v-text-anchor:top" coordsize="12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" path="m120,315r-50,l70,341r-4,4l105,345r15,-30e" fillcolor="black" stroked="f">
                    <v:path arrowok="t" o:connecttype="custom" o:connectlocs="120,6100;70,6100;70,6126;66,6130;105,6130;120,6100" o:connectangles="0,0,0,0,0,0"/>
                  </v:shape>
                </v:group>
                <v:group id="Group 266" o:spid="_x0000_s1132" style="position:absolute;left:6646;top:7177;width:120;height:370" coordorigin="6646,7177"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">
                  <v:shape id="Freeform 269" o:spid="_x0000_s1133" style="position:absolute;left:6646;top:7177;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" path="m50,250l,250,60,370r45,-90l54,280r-4,-4l50,250e" fillcolor="black" stroked="f">
                    <v:path arrowok="t" o:connecttype="custom" o:connectlocs="50,7427;0,7427;60,7547;105,7457;54,7457;50,7453;50,7427" o:connectangles="0,0,0,0,0,0,0"/>
                  </v:shape>
                  <v:shape id="Freeform 268" o:spid="_x0000_s1134" style="position:absolute;left:6646;top:7177;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" path="m66,l54,,50,4r,272l54,280r12,l70,276,70,4,66,e" fillcolor="black" stroked="f">
                    <v:path arrowok="t" o:connecttype="custom" o:connectlocs="66,7177;54,7177;50,7181;50,7453;54,7457;66,7457;70,7453;70,7181;66,7177" o:connectangles="0,0,0,0,0,0,0,0,0"/>
                  </v:shape>
                  <v:shape id="Freeform 267" o:spid="_x0000_s1135" style="position:absolute;left:6646;top:7177;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" path="m120,250r-50,l70,276r-4,4l105,280r15,-30e" fillcolor="black" stroked="f">
                    <v:path arrowok="t" o:connecttype="custom" o:connectlocs="120,7427;70,7427;70,7453;66,7457;105,7457;120,7427" o:connectangles="0,0,0,0,0,0"/>
                  </v:shape>
                </v:group>
                <v:group id="Group 264" o:spid="_x0000_s1136" style="position:absolute;left:6542;top:5315;width:2040;height:572" coordorigin="6542,5315" coordsize="204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">
                  <v:shape id="Freeform 265" o:spid="_x0000_s1137" style="position:absolute;left:6542;top:5315;width:2040;height:572;visibility:visible;mso-wrap-style:square;v-text-anchor:top" coordsize="20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" path="m,540r2040,l2040,,,,,540e" stroked="f">
                    <v:path arrowok="t" o:connecttype="custom" o:connectlocs="0,6236;2040,6236;2040,5664;0,5664;0,6236" o:connectangles="0,0,0,0,0"/>
                  </v:shape>
                </v:group>
                <v:group id="Group 262" o:spid="_x0000_s1138" style="position:absolute;left:6542;top:5347;width:2040;height:540" coordorigin="6542,5347" coordsize="20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">
                  <v:shape id="Freeform 263" o:spid="_x0000_s1139" style="position:absolute;left:6542;top:5347;width:2040;height:540;visibility:visible;mso-wrap-style:square;v-text-anchor:top" coordsize="20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" path="m,540r2040,l2040,,,,,540xe" filled="f">
                    <v:path arrowok="t" o:connecttype="custom" o:connectlocs="0,5887;2040,5887;2040,5347;0,5347;0,5887" o:connectangles="0,0,0,0,0"/>
                  </v:shape>
                </v:group>
                <v:group id="Group 260" o:spid="_x0000_s1140" style="position:absolute;left:4186;top:7547;width:2880;height:540" coordorigin="4186,7547" coordsize="28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">
                  <v:shape id="Freeform 261" o:spid="_x0000_s1141" style="position:absolute;left:4186;top:7547;width:2880;height:540;visibility:visible;mso-wrap-style:square;v-text-anchor:top" coordsize="28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" path="m,540r2880,l2880,,,,,540xe" filled="f">
                    <v:path arrowok="t" o:connecttype="custom" o:connectlocs="0,8087;2880,8087;2880,7547;0,7547;0,8087" o:connectangles="0,0,0,0,0"/>
                  </v:shape>
                </v:group>
                <v:group id="Group 258" o:spid="_x0000_s1142" style="position:absolute;left:9046;top:6263;width:1440;height:696" coordorigin="9046,6263" coordsize="1440,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">
                  <v:shape id="Freeform 259" o:spid="_x0000_s1143" style="position:absolute;left:9046;top:6263;width:1440;height:696;visibility:visible;mso-wrap-style:square;v-text-anchor:top" coordsize="1440,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" path="m,696r1440,l1440,,,,,696xe" filled="f">
                    <v:path arrowok="t" o:connecttype="custom" o:connectlocs="0,6959;1440,6959;1440,6263;0,6263;0,6959" o:connectangles="0,0,0,0,0"/>
                  </v:shape>
                </v:group>
                <v:group id="Group 254" o:spid="_x0000_s1144" style="position:absolute;left:7956;top:6598;width:1090;height:120" coordorigin="7956,6598"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">
                  <v:shape id="Freeform 257" o:spid="_x0000_s1145" style="position:absolute;left:7956;top:6598;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" path="m970,r,120l1070,70r-74,l1000,66r,-12l996,50r74,l970,e" fillcolor="black" stroked="f">
                    <v:path arrowok="t" o:connecttype="custom" o:connectlocs="970,6598;970,6718;1070,6668;996,6668;1000,6664;1000,6652;996,6648;1070,6648;970,6598" o:connectangles="0,0,0,0,0,0,0,0,0"/>
                  </v:shape>
                  <v:shape id="Freeform 256" o:spid="_x0000_s1146" style="position:absolute;left:7956;top:6598;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" path="m970,50l4,50,,54,,66r4,4l970,70r,-20e" fillcolor="black" stroked="f">
                    <v:path arrowok="t" o:connecttype="custom" o:connectlocs="970,6648;4,6648;0,6652;0,6664;4,6668;970,6668;970,6648" o:connectangles="0,0,0,0,0,0,0"/>
                  </v:shape>
                  <v:shape id="Freeform 255" o:spid="_x0000_s1147" style="position:absolute;left:7956;top:6598;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" path="m1070,50r-74,l1000,54r,12l996,70r74,l1090,60,1070,50e" fillcolor="black" stroked="f">
                    <v:path arrowok="t" o:connecttype="custom" o:connectlocs="1070,6648;996,6648;1000,6652;1000,6664;996,6668;1070,6668;1090,6658;1070,6648" o:connectangles="0,0,0,0,0,0,0,0"/>
                  </v:shape>
                </v:group>
                <v:group id="Group 252" o:spid="_x0000_s1148" style="position:absolute;left:9406;top:7343;width:900;height:540" coordorigin="9406,7343"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">
                  <v:shape id="Freeform 253" o:spid="_x0000_s1149" style="position:absolute;left:9406;top:7343;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" path="m450,l377,4,308,14,243,30,184,52,108,94,50,146,13,205,,270r1,22l23,355r44,57l132,461r81,39l275,519r67,13l413,539r37,1l487,539r71,-7l625,519r62,-19l743,475r70,-45l865,375r29,-61l900,270r-1,-22l877,185,833,128,768,79,687,41,625,21,558,8,487,1,450,xe" filled="f">
                    <v:path arrowok="t" o:connecttype="custom" o:connectlocs="450,7343;377,7347;308,7357;243,7373;184,7395;108,7437;50,7489;13,7548;0,7613;1,7635;23,7698;67,7755;132,7804;213,7843;275,7862;342,7875;413,7882;450,7883;487,7882;558,7875;625,7862;687,7843;743,7818;813,7773;865,7718;894,7657;900,7613;899,7591;877,7528;833,7471;768,7422;687,7384;625,7364;558,7351;487,7344;450,7343" o:connectangles="0,0,0,0,0,0,0,0,0,0,0,0,0,0,0,0,0,0,0,0,0,0,0,0,0,0,0,0,0,0,0,0,0,0,0,0"/>
                  </v:shape>
                </v:group>
                <v:group id="Group 248" o:spid="_x0000_s1150" style="position:absolute;left:9706;top:6973;width:120;height:370" coordorigin="9706,6973"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">
                  <v:shape id="Freeform 251" o:spid="_x0000_s1151" style="position:absolute;left:9706;top:69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" path="m50,250l,250,60,370r45,-90l54,280r-4,-4l50,250e" fillcolor="black" stroked="f">
                    <v:path arrowok="t" o:connecttype="custom" o:connectlocs="50,7223;0,7223;60,7343;105,7253;54,7253;50,7249;50,7223" o:connectangles="0,0,0,0,0,0,0"/>
                  </v:shape>
                  <v:shape id="Freeform 250" o:spid="_x0000_s1152" style="position:absolute;left:9706;top:69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" path="m66,l54,,50,4r,272l54,280r12,l70,276,70,4,66,e" fillcolor="black" stroked="f">
                    <v:path arrowok="t" o:connecttype="custom" o:connectlocs="66,6973;54,6973;50,6977;50,7249;54,7253;66,7253;70,7249;70,6977;66,6973" o:connectangles="0,0,0,0,0,0,0,0,0"/>
                  </v:shape>
                  <v:shape id="Freeform 249" o:spid="_x0000_s1153" style="position:absolute;left:9706;top:69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" path="m120,250r-50,l70,276r-4,4l105,280r15,-30e" fillcolor="black" stroked="f">
                    <v:path arrowok="t" o:connecttype="custom" o:connectlocs="120,7223;70,7223;70,7249;66,7253;105,7253;120,7223" o:connectangles="0,0,0,0,0,0"/>
                  </v:shape>
                </v:group>
                <v:group id="Group 244" o:spid="_x0000_s1154" style="position:absolute;left:5270;top:5631;width:1270;height:120" coordorigin="5270,5631" coordsize="127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">
                  <v:shape id="Freeform 247" o:spid="_x0000_s1155" style="position:absolute;left:5270;top:5631;width:1270;height:120;visibility:visible;mso-wrap-style:square;v-text-anchor:top" coordsize="127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" path="m1150,r,120l1250,70r-74,l1180,66r,-12l1176,50r74,l1150,e" fillcolor="black" stroked="f">
                    <v:path arrowok="t" o:connecttype="custom" o:connectlocs="1150,5631;1150,5751;1250,5701;1176,5701;1180,5697;1180,5685;1176,5681;1250,5681;1150,5631" o:connectangles="0,0,0,0,0,0,0,0,0"/>
                  </v:shape>
                  <v:shape id="Freeform 246" o:spid="_x0000_s1156" style="position:absolute;left:5270;top:5631;width:1270;height:120;visibility:visible;mso-wrap-style:square;v-text-anchor:top" coordsize="127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" path="m1150,50l4,50,,54,,66r4,4l1150,70r,-20e" fillcolor="black" stroked="f">
                    <v:path arrowok="t" o:connecttype="custom" o:connectlocs="1150,5681;4,5681;0,5685;0,5697;4,5701;1150,5701;1150,5681" o:connectangles="0,0,0,0,0,0,0"/>
                  </v:shape>
                  <v:shape id="Freeform 245" o:spid="_x0000_s1157" style="position:absolute;left:5270;top:5631;width:1270;height:120;visibility:visible;mso-wrap-style:square;v-text-anchor:top" coordsize="127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" path="m1250,50r-74,l1180,54r,12l1176,70r74,l1270,60,1250,50e" fillcolor="black" stroked="f">
                    <v:path arrowok="t" o:connecttype="custom" o:connectlocs="1250,5681;1176,5681;1180,5685;1180,5697;1176,5701;1250,5701;1270,5691;1250,5681" o:connectangles="0,0,0,0,0,0,0,0"/>
                  </v:shape>
                </v:group>
                <v:group id="Group 242" o:spid="_x0000_s1158" style="position:absolute;left:8116;top:2495;width:1080;height:655" coordorigin="8116,2495" coordsize="1080,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">
                  <v:shape id="Freeform 243" o:spid="_x0000_s1159" style="position:absolute;left:8116;top:2495;width:1080;height:655;visibility:visible;mso-wrap-style:square;v-text-anchor:top" coordsize="1080,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" path="m,655r1080,l1080,,,,,655xe" filled="f">
                    <v:path arrowok="t" o:connecttype="custom" o:connectlocs="0,3150;1080,3150;1080,2495;0,2495;0,3150" o:connectangles="0,0,0,0,0"/>
                  </v:shape>
                </v:group>
                <v:group id="Group 238" o:spid="_x0000_s1160" style="position:absolute;left:8596;top:2130;width:120;height:370" coordorigin="8596,2130"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">
                  <v:shape id="Freeform 241" o:spid="_x0000_s1161" style="position:absolute;left:859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" path="m50,250l,250,60,370r45,-90l54,280r-4,-4l50,250e" fillcolor="black" stroked="f">
                    <v:path arrowok="t" o:connecttype="custom" o:connectlocs="50,2380;0,2380;60,2500;105,2410;54,2410;50,2406;50,2380" o:connectangles="0,0,0,0,0,0,0"/>
                  </v:shape>
                  <v:shape id="Freeform 240" o:spid="_x0000_s1162" style="position:absolute;left:859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" path="m66,l54,,50,4r,272l54,280r12,l70,276,70,4,66,e" fillcolor="black" stroked="f">
                    <v:path arrowok="t" o:connecttype="custom" o:connectlocs="66,2130;54,2130;50,2134;50,2406;54,2410;66,2410;70,2406;70,2134;66,2130" o:connectangles="0,0,0,0,0,0,0,0,0"/>
                  </v:shape>
                  <v:shape id="Freeform 239" o:spid="_x0000_s1163" style="position:absolute;left:859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" path="m120,250r-50,l70,276r-4,4l105,280r15,-30e" fillcolor="black" stroked="f">
                    <v:path arrowok="t" o:connecttype="custom" o:connectlocs="120,2380;70,2380;70,2406;66,2410;105,2410;120,2380" o:connectangles="0,0,0,0,0,0"/>
                  </v:shape>
                </v:group>
                <v:group id="Group 236" o:spid="_x0000_s1164" style="position:absolute;left:9376;top:2500;width:1206;height:720" coordorigin="9376,2500" coordsize="120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">
                  <v:shape id="Freeform 237" o:spid="_x0000_s1165" style="position:absolute;left:9376;top:2500;width:1206;height:720;visibility:visible;mso-wrap-style:square;v-text-anchor:top" coordsize="108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" path="m,681r1080,l1080,,,,,681xe" filled="f">
                    <v:path arrowok="t" o:connecttype="custom" o:connectlocs="0,3363;1206,3363;1206,2643;0,2643;0,3363" o:connectangles="0,0,0,0,0"/>
                  </v:shape>
                </v:group>
                <v:group id="Group 232" o:spid="_x0000_s1166" style="position:absolute;left:9856;top:2130;width:120;height:370" coordorigin="9856,2130"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">
                  <v:shape id="Freeform 235" o:spid="_x0000_s1167" style="position:absolute;left:985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" path="m50,250l,250,60,370r45,-90l54,280r-4,-4l50,250e" fillcolor="black" stroked="f">
                    <v:path arrowok="t" o:connecttype="custom" o:connectlocs="50,2380;0,2380;60,2500;105,2410;54,2410;50,2406;50,2380" o:connectangles="0,0,0,0,0,0,0"/>
                  </v:shape>
                  <v:shape id="Freeform 234" o:spid="_x0000_s1168" style="position:absolute;left:985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" path="m66,l54,,50,4r,272l54,280r12,l70,276,70,4,66,e" fillcolor="black" stroked="f">
                    <v:path arrowok="t" o:connecttype="custom" o:connectlocs="66,2130;54,2130;50,2134;50,2406;54,2410;66,2410;70,2406;70,2134;66,2130" o:connectangles="0,0,0,0,0,0,0,0,0"/>
                  </v:shape>
                  <v:shape id="Freeform 233" o:spid="_x0000_s1169" style="position:absolute;left:985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" path="m120,250r-50,l70,276r-4,4l105,280r15,-30e" fillcolor="black" stroked="f">
                    <v:path arrowok="t" o:connecttype="custom" o:connectlocs="120,2380;70,2380;70,2406;66,2410;105,2410;120,2380" o:connectangles="0,0,0,0,0,0"/>
                  </v:shape>
                </v:group>
                <v:group id="Group 230" o:spid="_x0000_s1170" style="position:absolute;left:9916;top:3220;width:2;height:180" coordorigin="9916,3220"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">
                  <v:shape id="Freeform 231" o:spid="_x0000_s1171" style="position:absolute;left:9916;top:3220;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" path="m,l,180e" filled="f">
                    <v:path arrowok="t" o:connecttype="custom" o:connectlocs="0,3220;0,3400" o:connectangles="0,0"/>
                  </v:shape>
                </v:group>
                <v:group id="Group 228" o:spid="_x0000_s1172" style="position:absolute;left:8686;top:3183;width:2;height:180" coordorigin="8686,3183"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">
                  <v:shape id="Freeform 229" o:spid="_x0000_s1173" style="position:absolute;left:8686;top:3183;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" path="m,180l,e" filled="f">
                    <v:path arrowok="t" o:connecttype="custom" o:connectlocs="0,3363;0,3183" o:connectangles="0,0"/>
                  </v:shape>
                </v:group>
                <v:group id="Group 224" o:spid="_x0000_s1174" style="position:absolute;left:1786;top:3374;width:120;height:3069" coordorigin="1786,3374" coordsize="120,3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">
                  <v:shape id="Freeform 227" o:spid="_x0000_s1175" style="position:absolute;left:1786;top:3374;width:120;height:3069;visibility:visible;mso-wrap-style:square;v-text-anchor:top" coordsize="120,3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" path="m50,2949r-50,l60,3069r45,-90l54,2979r-4,-4l50,2949e" fillcolor="black" stroked="f">
                    <v:path arrowok="t" o:connecttype="custom" o:connectlocs="50,6323;0,6323;60,6443;105,6353;54,6353;50,6349;50,6323" o:connectangles="0,0,0,0,0,0,0"/>
                  </v:shape>
                  <v:shape id="Freeform 226" o:spid="_x0000_s1176" style="position:absolute;left:1786;top:3374;width:120;height:3069;visibility:visible;mso-wrap-style:square;v-text-anchor:top" coordsize="120,3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" path="m66,l54,,50,4r,2971l54,2979r12,l70,2975,70,4,66,e" fillcolor="black" stroked="f">
                    <v:path arrowok="t" o:connecttype="custom" o:connectlocs="66,3374;54,3374;50,3378;50,6349;54,6353;66,6353;70,6349;70,3378;66,3374" o:connectangles="0,0,0,0,0,0,0,0,0"/>
                  </v:shape>
                  <v:shape id="Freeform 225" o:spid="_x0000_s1177" style="position:absolute;left:1786;top:3374;width:120;height:3069;visibility:visible;mso-wrap-style:square;v-text-anchor:top" coordsize="120,3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" path="m120,2949r-50,l70,2975r-4,4l105,2979r15,-30e" fillcolor="black" stroked="f">
                    <v:path arrowok="t" o:connecttype="custom" o:connectlocs="120,6323;70,6323;70,6349;66,6353;105,6353;120,6323" o:connectangles="0,0,0,0,0,0"/>
                  </v:shape>
                </v:group>
                <v:group id="Group 222" o:spid="_x0000_s1178" style="position:absolute;left:1126;top:6443;width:1620;height:916" coordorigin="1126,6443" coordsize="1620,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">
                  <v:shape id="Freeform 223" o:spid="_x0000_s1179" style="position:absolute;left:1126;top:6443;width:1620;height:916;visibility:visible;mso-wrap-style:square;v-text-anchor:top" coordsize="1620,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" path="m,916r1620,l1620,,,,,916xe" filled="f">
                    <v:path arrowok="t" o:connecttype="custom" o:connectlocs="0,7359;1620,7359;1620,6443;0,6443;0,7359" o:connectangles="0,0,0,0,0"/>
                  </v:shape>
                </v:group>
                <v:group id="Group 220" o:spid="_x0000_s1180" style="position:absolute;left:5626;top:8063;width:2;height:151" coordorigin="5626,8063" coordsize="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">
                  <v:shape id="Freeform 221" o:spid="_x0000_s1181" style="position:absolute;left:5626;top:8063;width:2;height:151;visibility:visible;mso-wrap-style:square;v-text-anchor:top" coordsize="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" path="m,l,151e" filled="f">
                    <v:path arrowok="t" o:connecttype="custom" o:connectlocs="0,8063;0,8214" o:connectangles="0,0"/>
                  </v:shape>
                </v:group>
                <v:group id="Group 218" o:spid="_x0000_s1182" style="position:absolute;left:2206;top:8423;width:1620;height:2073" coordorigin="2206,8423" coordsize="1620,2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">
                  <v:shape id="Freeform 219" o:spid="_x0000_s1183" style="position:absolute;left:2206;top:8423;width:1620;height:2073;visibility:visible;mso-wrap-style:square;v-text-anchor:top" coordsize="1620,2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" path="m,2073r1620,l1620,,,,,2073xe" filled="f">
                    <v:path arrowok="t" o:connecttype="custom" o:connectlocs="0,10496;1620,10496;1620,8423;0,8423;0,10496" o:connectangles="0,0,0,0,0"/>
                  </v:shape>
                </v:group>
                <v:group id="Group 216" o:spid="_x0000_s1184" style="position:absolute;left:2206;top:8807;width:1620;height:2" coordorigin="2206,8807"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">
                  <v:shape id="Freeform 217" o:spid="_x0000_s1185" style="position:absolute;left:2206;top:8807;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" path="m,l1620,e" filled="f">
                    <v:path arrowok="t" o:connecttype="custom" o:connectlocs="0,0;1620,0" o:connectangles="0,0"/>
                  </v:shape>
                </v:group>
                <v:group id="Group 214" o:spid="_x0000_s1186" style="position:absolute;left:3106;top:10516;width:2;height:404" coordorigin="3106,10516" coordsize="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">
                  <v:shape id="Freeform 215" o:spid="_x0000_s1187" style="position:absolute;left:3106;top:10516;width:2;height:404;visibility:visible;mso-wrap-style:square;v-text-anchor:top" coordsize="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" path="m,l,404e" filled="f">
                    <v:path arrowok="t" o:connecttype="custom" o:connectlocs="0,10516;0,10920" o:connectangles="0,0"/>
                  </v:shape>
                </v:group>
                <v:group id="Group 212" o:spid="_x0000_s1188" style="position:absolute;left:3106;top:8238;width:2;height:180" coordorigin="3106,8238"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">
                  <v:shape id="Freeform 213" o:spid="_x0000_s1189" style="position:absolute;left:3106;top:8238;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" path="m,l,180e" filled="f">
                    <v:path arrowok="t" o:connecttype="custom" o:connectlocs="0,8238;0,8418" o:connectangles="0,0"/>
                  </v:shape>
                </v:group>
                <v:group id="Group 210" o:spid="_x0000_s1190" style="position:absolute;left:4006;top:8423;width:1620;height:2085" coordorigin="4006,8423" coordsize="1620,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">
                  <v:shape id="Freeform 211" o:spid="_x0000_s1191" style="position:absolute;left:4006;top:8423;width:1620;height:2085;visibility:visible;mso-wrap-style:square;v-text-anchor:top" coordsize="1620,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" path="m,2085r1620,l1620,,,,,2085xe" filled="f">
                    <v:path arrowok="t" o:connecttype="custom" o:connectlocs="0,10508;1620,10508;1620,8423;0,8423;0,10508" o:connectangles="0,0,0,0,0"/>
                  </v:shape>
                </v:group>
                <v:group id="Group 208" o:spid="_x0000_s1192" style="position:absolute;left:4006;top:8807;width:1620;height:2" coordorigin="4006,8807"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">
                  <v:shape id="Freeform 209" o:spid="_x0000_s1193" style="position:absolute;left:4006;top:8807;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" path="m,l1620,e" filled="f">
                    <v:path arrowok="t" o:connecttype="custom" o:connectlocs="0,0;1620,0" o:connectangles="0,0"/>
                  </v:shape>
                </v:group>
                <v:group id="Group 206" o:spid="_x0000_s1194" style="position:absolute;left:4906;top:10504;width:2;height:424" coordorigin="4906,10504" coordsize="2,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">
                  <v:shape id="Freeform 207" o:spid="_x0000_s1195" style="position:absolute;left:4906;top:10504;width:2;height:424;visibility:visible;mso-wrap-style:square;v-text-anchor:top" coordsize="2,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" path="m,l,424e" filled="f">
                    <v:path arrowok="t" o:connecttype="custom" o:connectlocs="0,10504;0,10928" o:connectangles="0,0"/>
                  </v:shape>
                </v:group>
                <v:group id="Group 204" o:spid="_x0000_s1196" style="position:absolute;left:4906;top:8250;width:2;height:180" coordorigin="4906,8250"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">
                  <v:shape id="Freeform 205" o:spid="_x0000_s1197" style="position:absolute;left:4906;top:8250;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" path="m,l,180e" filled="f">
                    <v:path arrowok="t" o:connecttype="custom" o:connectlocs="0,8250;0,8430" o:connectangles="0,0"/>
                  </v:shape>
                </v:group>
                <v:group id="Group 202" o:spid="_x0000_s1198" style="position:absolute;left:5806;top:8423;width:1728;height:2252" coordorigin="5806,8423" coordsize="1728,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">
                  <v:shape id="Freeform 203" o:spid="_x0000_s1199" style="position:absolute;left:5806;top:8423;width:1728;height:2252;visibility:visible;mso-wrap-style:square;v-text-anchor:top" coordsize="1728,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" path="m,2085r1728,l1728,,,,,2085xe" filled="f">
                    <v:path arrowok="t" o:connecttype="custom" o:connectlocs="0,11350;1728,11350;1728,9098;0,9098;0,11350" o:connectangles="0,0,0,0,0"/>
                  </v:shape>
                </v:group>
                <v:group id="Group 200" o:spid="_x0000_s1200" style="position:absolute;left:6636;top:10675;width:72;height:245" coordorigin="6636,10675" coordsize="7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">
                  <v:shape id="Freeform 201" o:spid="_x0000_s1201" style="position:absolute;left:6636;top:10675;width:72;height:245;visibility:visible;mso-wrap-style:square;v-text-anchor:top" coordsize="72,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" path="m,l,388e" filled="f">
                    <v:path arrowok="t" o:connecttype="custom" o:connectlocs="0,6650;0,6895" o:connectangles="0,0"/>
                  </v:shape>
                </v:group>
                <v:group id="Group 198" o:spid="_x0000_s1202" style="position:absolute;left:6526;top:8214;width:2;height:204" coordorigin="6526,8214" coordsize="2,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">
                  <v:shape id="Freeform 199" o:spid="_x0000_s1203" style="position:absolute;left:6526;top:8214;width:2;height:204;visibility:visible;mso-wrap-style:square;v-text-anchor:top" coordsize="2,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" path="m,l,204e" filled="f">
                    <v:path arrowok="t" o:connecttype="custom" o:connectlocs="0,8214;0,8418" o:connectangles="0,0"/>
                  </v:shape>
                </v:group>
                <v:group id="Group 196" o:spid="_x0000_s1204" style="position:absolute;left:7606;top:8423;width:1530;height:1260" coordorigin="7606,8423" coordsize="153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">
                  <v:shape id="Freeform 197" o:spid="_x0000_s1205" style="position:absolute;left:7606;top:8423;width:1530;height:1260;visibility:visible;mso-wrap-style:square;v-text-anchor:top" coordsize="153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" path="m,1260r1530,l1530,,,,,1260xe" filled="f">
                    <v:path arrowok="t" o:connecttype="custom" o:connectlocs="0,9683;1530,9683;1530,8423;0,8423;0,9683" o:connectangles="0,0,0,0,0"/>
                  </v:shape>
                </v:group>
                <v:group id="Group 194" o:spid="_x0000_s1206" style="position:absolute;left:7606;top:8783;width:1440;height:2" coordorigin="7606,8783" coordsize="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">
                  <v:shape id="Freeform 195" o:spid="_x0000_s1207" style="position:absolute;left:7606;top:8783;width:1440;height:2;visibility:visible;mso-wrap-style:square;v-text-anchor:top" coordsize="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" path="m,l1440,e" filled="f">
                    <v:path arrowok="t" o:connecttype="custom" o:connectlocs="0,0;1440,0" o:connectangles="0,0"/>
                  </v:shape>
                </v:group>
                <v:group id="Group 192" o:spid="_x0000_s1208" style="position:absolute;left:8326;top:9683;width:2;height:1241" coordorigin="8326,9683" coordsize="2,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">
                  <v:shape id="Freeform 193" o:spid="_x0000_s1209" style="position:absolute;left:8326;top:9683;width:2;height:1241;visibility:visible;mso-wrap-style:square;v-text-anchor:top" coordsize="2,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" path="m,l,1241e" filled="f">
                    <v:path arrowok="t" o:connecttype="custom" o:connectlocs="0,9683;0,10924" o:connectangles="0,0"/>
                  </v:shape>
                </v:group>
                <v:group id="Group 190" o:spid="_x0000_s1210" style="position:absolute;left:8326;top:8234;width:2;height:180" coordorigin="8326,8234"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">
                  <v:shape id="Freeform 191" o:spid="_x0000_s1211" style="position:absolute;left:8326;top:8234;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" path="m,l,180e" filled="f">
                    <v:path arrowok="t" o:connecttype="custom" o:connectlocs="0,8234;0,8414" o:connectangles="0,0"/>
                  </v:shape>
                </v:group>
                <v:group id="Group 188" o:spid="_x0000_s1212" style="position:absolute;left:9226;top:8423;width:1620;height:1080" coordorigin="9226,8423" coordsize="162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">
                  <v:shape id="Freeform 189" o:spid="_x0000_s1213" style="position:absolute;left:9226;top:8423;width:1620;height:1080;visibility:visible;mso-wrap-style:square;v-text-anchor:top" coordsize="162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" path="m,1080r1620,l1620,,,,,1080xe" filled="f">
                    <v:stroke dashstyle="dash"/>
                    <v:path arrowok="t" o:connecttype="custom" o:connectlocs="0,9503;1620,9503;1620,8423;0,8423;0,9503" o:connectangles="0,0,0,0,0"/>
                  </v:shape>
                </v:group>
                <v:group id="Group 186" o:spid="_x0000_s1214" style="position:absolute;left:9226;top:8818;width:1620;height:2" coordorigin="9226,8818"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upP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yjD/h7E56AXD0BAAD//wMAUEsBAi0AFAAGAAgAAAAhANvh9svuAAAAhQEAABMAAAAAAAAA&#10;AAAAAAAAAAAAAFtDb250ZW50X1R5cGVzXS54bWxQSwECLQAUAAYACAAAACEAWvQsW78AAAAVAQAA&#10;CwAAAAAAAAAAAAAAAAAfAQAAX3JlbHMvLnJlbHNQSwECLQAUAAYACAAAACEAdJ7qT8YAAADdAAAA&#10;DwAAAAAAAAAAAAAAAAAHAgAAZHJzL2Rvd25yZXYueG1sUEsFBgAAAAADAAMAtwAAAPoCAAAAAA==&#10;">
                  <v:shape id="Freeform 187" o:spid="_x0000_s1215" style="position:absolute;left:9226;top:8818;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" path="m,l1620,e" filled="f">
                    <v:stroke dashstyle="dash"/>
                    <v:path arrowok="t" o:connecttype="custom" o:connectlocs="0,0;1620,0" o:connectangles="0,0"/>
                  </v:shape>
                </v:group>
                <v:group id="Group 184" o:spid="_x0000_s1216" style="position:absolute;left:9766;top:8250;width:2;height:180" coordorigin="9766,8250"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">
                  <v:shape id="Freeform 185" o:spid="_x0000_s1217" style="position:absolute;left:9766;top:8250;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" path="m,l,180e" filled="f">
                    <v:stroke dashstyle="dash"/>
                    <v:path arrowok="t" o:connecttype="custom" o:connectlocs="0,8250;0,8430" o:connectangles="0,0"/>
                  </v:shape>
                </v:group>
                <v:group id="Group 182" o:spid="_x0000_s1218" style="position:absolute;left:9226;top:9683;width:1620;height:1117" coordorigin="9226,9683" coordsize="1620,1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">
                  <v:shape id="Freeform 183" o:spid="_x0000_s1219" style="position:absolute;left:9226;top:9683;width:1620;height:1117;visibility:visible;mso-wrap-style:square;v-text-anchor:top" coordsize="1620,1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" path="m,1082r1620,l1620,,,,,1082xe" filled="f">
                    <v:stroke dashstyle="dash"/>
                    <v:path arrowok="t" o:connecttype="custom" o:connectlocs="0,11149;1620,11149;1620,10032;0,10032;0,11149" o:connectangles="0,0,0,0,0"/>
                  </v:shape>
                </v:group>
                <v:group id="Group 180" o:spid="_x0000_s1220" style="position:absolute;left:9226;top:9986;width:1620;height:2" coordorigin="9226,9986"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">
                  <v:shape id="Freeform 181" o:spid="_x0000_s1221" style="position:absolute;left:9226;top:9986;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" path="m,l1620,e" filled="f">
                    <v:stroke dashstyle="dash"/>
                    <v:path arrowok="t" o:connecttype="custom" o:connectlocs="0,0;1620,0" o:connectangles="0,0"/>
                  </v:shape>
                </v:group>
                <v:group id="Group 178" o:spid="_x0000_s1222" style="position:absolute;left:10126;top:9527;width:2;height:180" coordorigin="10126,9527"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">
                  <v:shape id="Freeform 179" o:spid="_x0000_s1223" style="position:absolute;left:10126;top:9527;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" path="m,l,180e" filled="f">
                    <v:stroke dashstyle="dash"/>
                    <v:path arrowok="t" o:connecttype="custom" o:connectlocs="0,9527;0,9707" o:connectangles="0,0"/>
                  </v:shape>
                </v:group>
                <v:group id="Group 176" o:spid="_x0000_s1224" style="position:absolute;left:10154;top:10780;width:2;height:180" coordorigin="10154,10780"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3yS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zjD/h7E56AXD0BAAD//wMAUEsBAi0AFAAGAAgAAAAhANvh9svuAAAAhQEAABMAAAAAAAAA&#10;AAAAAAAAAAAAAFtDb250ZW50X1R5cGVzXS54bWxQSwECLQAUAAYACAAAACEAWvQsW78AAAAVAQAA&#10;CwAAAAAAAAAAAAAAAAAfAQAAX3JlbHMvLnJlbHNQSwECLQAUAAYACAAAACEA8Ud8ksYAAADdAAAA&#10;DwAAAAAAAAAAAAAAAAAHAgAAZHJzL2Rvd25yZXYueG1sUEsFBgAAAAADAAMAtwAAAPoCAAAAAA==&#10;">
                  <v:shape id="Freeform 177" o:spid="_x0000_s1225" style="position:absolute;left:10154;top:10780;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" path="m,l,180e" filled="f">
                    <v:stroke dashstyle="dash"/>
                    <v:path arrowok="t" o:connecttype="custom" o:connectlocs="0,10780;0,10960" o:connectangles="0,0"/>
                  </v:shape>
                </v:group>
                <v:group id="Group 174" o:spid="_x0000_s1226" style="position:absolute;left:406;top:8423;width:1620;height:2069" coordorigin="406,8423" coordsize="1620,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">
                  <v:shape id="Freeform 175" o:spid="_x0000_s1227" style="position:absolute;left:406;top:8423;width:1620;height:2069;visibility:visible;mso-wrap-style:square;v-text-anchor:top" coordsize="1620,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" path="m,2069r1620,l1620,,,,,2069xe" filled="f">
                    <v:stroke dashstyle="dash"/>
                    <v:path arrowok="t" o:connecttype="custom" o:connectlocs="0,10492;1620,10492;1620,8423;0,8423;0,10492" o:connectangles="0,0,0,0,0"/>
                  </v:shape>
                </v:group>
                <v:group id="Group 172" o:spid="_x0000_s1228" style="position:absolute;left:1306;top:8243;width:2;height:180" coordorigin="1306,8243"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">
                  <v:shape id="Freeform 173" o:spid="_x0000_s1229" style="position:absolute;left:1306;top:8243;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" path="m,l,180e" filled="f">
                    <v:stroke dashstyle="dash"/>
                    <v:path arrowok="t" o:connecttype="custom" o:connectlocs="0,8243;0,8423" o:connectangles="0,0"/>
                  </v:shape>
                </v:group>
                <v:group id="Group 170" o:spid="_x0000_s1230" style="position:absolute;left:406;top:8783;width:1620;height:2" coordorigin="406,8783"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wq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QeTuD1JjwBuXgCAAD//wMAUEsBAi0AFAAGAAgAAAAhANvh9svuAAAAhQEAABMAAAAAAAAA&#10;AAAAAAAAAAAAAFtDb250ZW50X1R5cGVzXS54bWxQSwECLQAUAAYACAAAACEAWvQsW78AAAAVAQAA&#10;CwAAAAAAAAAAAAAAAAAfAQAAX3JlbHMvLnJlbHNQSwECLQAUAAYACAAAACEAvma8KsYAAADdAAAA&#10;DwAAAAAAAAAAAAAAAAAHAgAAZHJzL2Rvd25yZXYueG1sUEsFBgAAAAADAAMAtwAAAPoCAAAAAA==&#10;">
                  <v:shape id="Freeform 171" o:spid="_x0000_s1231" style="position:absolute;left:406;top:8783;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" path="m,l1620,e" filled="f">
                    <v:stroke dashstyle="dash"/>
                    <v:path arrowok="t" o:connecttype="custom" o:connectlocs="0,0;1620,0" o:connectangles="0,0"/>
                  </v:shape>
                </v:group>
                <v:group id="Group 168" o:spid="_x0000_s1232" style="position:absolute;left:1306;top:10524;width:2;height:420" coordorigin="1306,10524" coordsize="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">
                  <v:shape id="Freeform 169" o:spid="_x0000_s1233" style="position:absolute;left:1306;top:10524;width:2;height:420;visibility:visible;mso-wrap-style:square;v-text-anchor:top" coordsize="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" path="m,l,420e" filled="f">
                    <v:stroke dashstyle="dash"/>
                    <v:path arrowok="t" o:connecttype="custom" o:connectlocs="0,10524;0,10944" o:connectangles="0,0"/>
                  </v:shape>
                </v:group>
                <v:group id="Group 166" o:spid="_x0000_s1234" style="position:absolute;left:1304;top:8226;width:8490;height:2" coordorigin="1304,8226" coordsize="84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">
                  <v:shape id="Freeform 167" o:spid="_x0000_s1235" style="position:absolute;left:1304;top:8226;width:8490;height:2;visibility:visible;mso-wrap-style:square;v-text-anchor:top" coordsize="84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" path="m,l8490,e" filled="f">
                    <v:path arrowok="t" o:connecttype="custom" o:connectlocs="0,0;8490,0" o:connectangles="0,0"/>
                  </v:shape>
                </v:group>
                <v:group id="Group 161" o:spid="_x0000_s1236" style="position:absolute;left:5964;top:10914;width:120;height:234" coordorigin="5964,10914" coordsize="12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">
                  <v:shape id="Freeform 165" o:spid="_x0000_s1237" style="position:absolute;left:5964;top:10914;width:120;height:234;visibility:visible;mso-wrap-style:square;v-text-anchor:top" coordsize="12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" path="m50,115l,119,68,234r37,-89l56,145r-5,-5l51,135,50,115e" fillcolor="black" stroked="f">
                    <v:path arrowok="t" o:connecttype="custom" o:connectlocs="50,11029;0,11033;68,11148;105,11059;56,11059;51,11054;51,11049;50,11029" o:connectangles="0,0,0,0,0,0,0,0"/>
                  </v:shape>
                  <v:shape id="Freeform 164" o:spid="_x0000_s1238" style="position:absolute;left:5964;top:10914;width:120;height:234;visibility:visible;mso-wrap-style:square;v-text-anchor:top" coordsize="12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" path="m69,114r-19,1l51,135r,5l56,145r11,-1l71,139,69,114e" fillcolor="black" stroked="f">
                    <v:path arrowok="t" o:connecttype="custom" o:connectlocs="69,11028;50,11029;51,11049;51,11054;56,11059;67,11058;71,11053;69,11028" o:connectangles="0,0,0,0,0,0,0,0"/>
                  </v:shape>
                  <v:shape id="Freeform 163" o:spid="_x0000_s1239" style="position:absolute;left:5964;top:10914;width:120;height:234;visibility:visible;mso-wrap-style:square;v-text-anchor:top" coordsize="12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" path="m119,110r-50,4l71,139r-4,5l56,145r49,l119,110e" fillcolor="black" stroked="f">
                    <v:path arrowok="t" o:connecttype="custom" o:connectlocs="119,11024;69,11028;71,11053;67,11058;56,11059;105,11059;119,11024" o:connectangles="0,0,0,0,0,0,0"/>
                  </v:shape>
                  <v:shape id="Freeform 162" o:spid="_x0000_s1240" style="position:absolute;left:5964;top:10914;width:120;height:234;visibility:visible;mso-wrap-style:square;v-text-anchor:top" coordsize="12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" path="m57,l46,,42,5r8,110l69,114,62,4,57,e" fillcolor="black" stroked="f">
                    <v:path arrowok="t" o:connecttype="custom" o:connectlocs="57,10914;46,10914;42,10919;50,11029;69,11028;62,10918;57,10914" o:connectangles="0,0,0,0,0,0,0"/>
                  </v:shape>
                </v:group>
                <v:group id="Group 159" o:spid="_x0000_s1241" style="position:absolute;left:4140;top:11176;width:3960;height:976" coordorigin="4140,11176" coordsize="3960,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">
                  <v:shape id="Freeform 160" o:spid="_x0000_s1242" style="position:absolute;left:4140;top:11176;width:3960;height:976;visibility:visible;mso-wrap-style:square;v-text-anchor:top" coordsize="3960,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" path="m1980,l1818,2,1659,6r-155,8l1354,25,1209,38,1070,55,937,73,811,94,691,118,580,143,477,170r-95,30l297,231r-76,33l156,298r-55,36l26,409,,488r7,40l58,605r98,73l221,712r76,33l382,776r95,30l580,833r111,26l811,882r126,21l1070,922r139,16l1354,951r150,11l1659,970r159,4l1980,976r162,-2l2301,970r155,-8l2606,951r145,-13l2890,922r133,-19l3149,882r120,-23l3380,833r103,-27l3578,776r85,-31l3739,712r65,-34l3859,642r75,-75l3960,488r-7,-40l3902,371r-98,-73l3739,264r-76,-33l3578,200r-95,-30l3380,143,3269,118,3149,94,3023,73,2890,55,2751,38,2606,25,2456,14,2301,6,2142,2,1980,xe" filled="f">
                    <v:path arrowok="t" o:connecttype="custom" o:connectlocs="1818,11178;1504,11190;1209,11214;937,11249;691,11294;477,11346;297,11407;156,11474;26,11585;7,11704;156,11854;297,11921;477,11982;691,12035;937,12079;1209,12114;1504,12138;1818,12150;2142,12150;2456,12138;2751,12114;3023,12079;3269,12035;3483,11982;3663,11921;3804,11854;3934,11743;3953,11624;3804,11474;3663,11407;3483,11346;3269,11294;3023,11249;2751,11214;2456,11190;2142,11178" o:connectangles="0,0,0,0,0,0,0,0,0,0,0,0,0,0,0,0,0,0,0,0,0,0,0,0,0,0,0,0,0,0,0,0,0,0,0,0"/>
                  </v:shape>
                </v:group>
                <v:group id="Group 157" o:spid="_x0000_s1243" style="position:absolute;left:1304;top:10916;width:8850;height:2" coordorigin="1304,10916" coordsize="88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">
                  <v:shape id="Freeform 158" o:spid="_x0000_s1244" style="position:absolute;left:1304;top:10916;width:8850;height:2;visibility:visible;mso-wrap-style:square;v-text-anchor:top" coordsize="88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" path="m,l8850,e" filled="f">
                    <v:path arrowok="t" o:connecttype="custom" o:connectlocs="0,0;8850,0" o:connectangles="0,0"/>
                  </v:shape>
                </v:group>
                <w10:wrap anchorx="page"/>
              </v:group>
            </w:pict>
          </mc:Fallback>
        </mc:AlternateContent>
      </w:r>
      <w:r w:rsidR="00CA3942" w:rsidRPr="00E01836">
        <w:rPr>
          <w:rFonts w:ascii="標楷體" w:eastAsia="標楷體" w:hAnsi="標楷體" w:cs="標楷體"/>
          <w:noProof/>
          <w:sz w:val="20"/>
          <w:szCs w:val="18"/>
          <w:lang w:eastAsia="zh-TW"/>
        </w:rPr>
        <mc:AlternateContent>
          <mc:Choice Requires="wps">
            <w:drawing>
              <wp:anchor distT="45720" distB="45720" distL="114300" distR="114300" simplePos="0" relativeHeight="251700736" behindDoc="0" locked="0" layoutInCell="1" allowOverlap="1" wp14:anchorId="7847A52C" wp14:editId="6F987ACC">
                <wp:simplePos x="0" y="0"/>
                <wp:positionH relativeFrom="column">
                  <wp:posOffset>2209800</wp:posOffset>
                </wp:positionH>
                <wp:positionV relativeFrom="paragraph">
                  <wp:posOffset>193040</wp:posOffset>
                </wp:positionV>
                <wp:extent cx="805180" cy="274320"/>
                <wp:effectExtent l="0" t="0" r="0" b="0"/>
                <wp:wrapSquare wrapText="bothSides"/>
                <wp:docPr id="344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5180" cy="274320"/>
                        </a:xfrm>
                        <a:prstGeom prst="rect">
                          <a:avLst/>
                        </a:prstGeom>
                        <a:noFill/>
                        <a:ln w="9525">
                          <a:noFill/>
                          <a:miter lim="800000"/>
                          <a:headEnd/>
                          <a:tailEnd/>
                        </a:ln>
                      </wps:spPr>
                      <wps:txbx>
                        <w:txbxContent>
                          <w:p w:rsidR="009136F6" w:rsidRPr="00E01836" w:rsidRDefault="009136F6" w:rsidP="001210EB">
                            <w:pPr>
                              <w:rPr>
                                <w:rFonts w:ascii="標楷體" w:eastAsia="標楷體" w:hAnsi="標楷體"/>
                                <w:sz w:val="20"/>
                                <w:lang w:eastAsia="zh-TW"/>
                              </w:rPr>
                            </w:pPr>
                            <w:r w:rsidRPr="00E01836">
                              <w:rPr>
                                <w:rFonts w:ascii="標楷體" w:eastAsia="標楷體" w:hAnsi="標楷體" w:hint="eastAsia"/>
                                <w:sz w:val="20"/>
                                <w:lang w:eastAsia="zh-TW"/>
                              </w:rPr>
                              <w:t>機構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47A52C" id="_x0000_s1153" type="#_x0000_t202" style="position:absolute;margin-left:174pt;margin-top:15.2pt;width:63.4pt;height:21.6pt;z-index:251700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" filled="f" stroked="f">
                <v:textbox>
                  <w:txbxContent>
                    <w:p w:rsidR="009136F6" w:rsidRPr="00E01836" w:rsidRDefault="009136F6" w:rsidP="001210EB">
                      <w:pPr>
                        <w:rPr>
                          <w:rFonts w:ascii="標楷體" w:eastAsia="標楷體" w:hAnsi="標楷體"/>
                          <w:sz w:val="20"/>
                          <w:lang w:eastAsia="zh-TW"/>
                        </w:rPr>
                      </w:pPr>
                      <w:r w:rsidRPr="00E01836">
                        <w:rPr>
                          <w:rFonts w:ascii="標楷體" w:eastAsia="標楷體" w:hAnsi="標楷體" w:hint="eastAsia"/>
                          <w:sz w:val="20"/>
                          <w:lang w:eastAsia="zh-TW"/>
                        </w:rPr>
                        <w:t>機構內</w:t>
                      </w:r>
                    </w:p>
                  </w:txbxContent>
                </v:textbox>
                <w10:wrap type="square"/>
              </v:shape>
            </w:pict>
          </mc:Fallback>
        </mc:AlternateContent>
      </w:r>
      <w:r w:rsidR="001210EB">
        <w:rPr>
          <w:lang w:eastAsia="zh-TW"/>
        </w:rPr>
        <w:br w:type="column"/>
      </w:r>
      <w:r w:rsidR="001210EB">
        <w:rPr>
          <w:rFonts w:hint="eastAsia"/>
          <w:lang w:eastAsia="zh-TW"/>
        </w:rPr>
        <w:t xml:space="preserve">   </w:t>
      </w:r>
      <w:r w:rsidR="001210EB">
        <w:rPr>
          <w:rFonts w:ascii="標楷體" w:eastAsia="標楷體" w:hAnsi="標楷體" w:cs="標楷體" w:hint="eastAsia"/>
          <w:sz w:val="20"/>
          <w:szCs w:val="18"/>
          <w:lang w:eastAsia="zh-TW"/>
        </w:rPr>
        <w:t xml:space="preserve">  </w:t>
      </w:r>
    </w:p>
    <w:p w:rsidR="00CA3942" w:rsidRDefault="00CA3942" w:rsidP="001210EB">
      <w:pPr>
        <w:spacing w:before="6" w:after="0" w:line="150" w:lineRule="exact"/>
        <w:rPr>
          <w:rFonts w:ascii="標楷體" w:eastAsia="標楷體" w:hAnsi="標楷體" w:cs="標楷體"/>
          <w:sz w:val="20"/>
          <w:szCs w:val="18"/>
          <w:lang w:eastAsia="zh-TW"/>
        </w:rPr>
      </w:pPr>
    </w:p>
    <w:p w:rsidR="00CA3942" w:rsidRDefault="00CA3942" w:rsidP="001210EB">
      <w:pPr>
        <w:spacing w:before="6" w:after="0" w:line="150" w:lineRule="exact"/>
        <w:rPr>
          <w:sz w:val="15"/>
          <w:szCs w:val="15"/>
          <w:lang w:eastAsia="zh-TW"/>
        </w:rPr>
      </w:pPr>
    </w:p>
    <w:p w:rsidR="001210EB" w:rsidRPr="00817F8D" w:rsidRDefault="001210EB" w:rsidP="001210EB">
      <w:pPr>
        <w:spacing w:after="0" w:line="240" w:lineRule="exact"/>
        <w:ind w:right="-41"/>
        <w:rPr>
          <w:rFonts w:ascii="標楷體" w:eastAsia="標楷體" w:hAnsi="標楷體" w:cs="標楷體"/>
          <w:sz w:val="20"/>
          <w:szCs w:val="18"/>
          <w:lang w:eastAsia="zh-TW"/>
        </w:rPr>
      </w:pPr>
      <w:r w:rsidRPr="00817F8D">
        <w:rPr>
          <w:rFonts w:ascii="標楷體" w:eastAsia="標楷體" w:hAnsi="標楷體" w:cs="標楷體"/>
          <w:sz w:val="20"/>
          <w:szCs w:val="18"/>
          <w:lang w:eastAsia="zh-TW"/>
        </w:rPr>
        <w:t>職場、受害家屬、其他</w:t>
      </w:r>
    </w:p>
    <w:p w:rsidR="001210EB" w:rsidRPr="00E01836" w:rsidRDefault="001210EB" w:rsidP="001210EB">
      <w:pPr>
        <w:spacing w:before="8" w:after="0" w:line="110" w:lineRule="exact"/>
        <w:rPr>
          <w:sz w:val="13"/>
          <w:szCs w:val="11"/>
          <w:lang w:eastAsia="zh-TW"/>
        </w:rPr>
      </w:pPr>
      <w:r w:rsidRPr="00817F8D">
        <w:rPr>
          <w:sz w:val="24"/>
          <w:lang w:eastAsia="zh-TW"/>
        </w:rPr>
        <w:br w:type="column"/>
      </w:r>
    </w:p>
    <w:p w:rsidR="00F703DB" w:rsidRDefault="00F703DB" w:rsidP="001210EB">
      <w:pPr>
        <w:spacing w:after="0" w:line="224" w:lineRule="auto"/>
        <w:ind w:right="3177"/>
        <w:rPr>
          <w:rFonts w:ascii="標楷體" w:eastAsia="標楷體" w:hAnsi="標楷體" w:cs="標楷體"/>
          <w:sz w:val="20"/>
          <w:szCs w:val="18"/>
          <w:lang w:eastAsia="zh-TW"/>
        </w:rPr>
      </w:pPr>
    </w:p>
    <w:p w:rsidR="00F703DB" w:rsidRDefault="00CA3942" w:rsidP="001210EB">
      <w:pPr>
        <w:spacing w:after="0" w:line="224" w:lineRule="auto"/>
        <w:ind w:right="3177"/>
        <w:rPr>
          <w:rFonts w:ascii="標楷體" w:eastAsia="標楷體" w:hAnsi="標楷體" w:cs="標楷體"/>
          <w:sz w:val="20"/>
          <w:szCs w:val="18"/>
          <w:lang w:eastAsia="zh-TW"/>
        </w:rPr>
      </w:pPr>
      <w:r w:rsidRPr="00E01836">
        <w:rPr>
          <w:rFonts w:ascii="標楷體" w:eastAsia="標楷體" w:hAnsi="標楷體" w:cs="標楷體"/>
          <w:noProof/>
          <w:sz w:val="20"/>
          <w:szCs w:val="18"/>
          <w:lang w:eastAsia="zh-TW"/>
        </w:rPr>
        <mc:AlternateContent>
          <mc:Choice Requires="wps">
            <w:drawing>
              <wp:anchor distT="45720" distB="45720" distL="114300" distR="114300" simplePos="0" relativeHeight="251701760" behindDoc="0" locked="0" layoutInCell="1" allowOverlap="1" wp14:anchorId="47ABE104" wp14:editId="27E42880">
                <wp:simplePos x="0" y="0"/>
                <wp:positionH relativeFrom="column">
                  <wp:posOffset>2540</wp:posOffset>
                </wp:positionH>
                <wp:positionV relativeFrom="paragraph">
                  <wp:posOffset>140970</wp:posOffset>
                </wp:positionV>
                <wp:extent cx="624840" cy="274320"/>
                <wp:effectExtent l="0" t="0" r="0" b="0"/>
                <wp:wrapSquare wrapText="bothSides"/>
                <wp:docPr id="34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 cy="274320"/>
                        </a:xfrm>
                        <a:prstGeom prst="rect">
                          <a:avLst/>
                        </a:prstGeom>
                        <a:noFill/>
                        <a:ln w="9525">
                          <a:noFill/>
                          <a:miter lim="800000"/>
                          <a:headEnd/>
                          <a:tailEnd/>
                        </a:ln>
                      </wps:spPr>
                      <wps:txbx>
                        <w:txbxContent>
                          <w:p w:rsidR="009136F6" w:rsidRPr="00E01836" w:rsidRDefault="009136F6" w:rsidP="001210EB">
                            <w:pPr>
                              <w:rPr>
                                <w:rFonts w:ascii="標楷體" w:eastAsia="標楷體" w:hAnsi="標楷體"/>
                                <w:sz w:val="20"/>
                                <w:lang w:eastAsia="zh-TW"/>
                              </w:rPr>
                            </w:pPr>
                            <w:r w:rsidRPr="00E01836">
                              <w:rPr>
                                <w:rFonts w:ascii="標楷體" w:eastAsia="標楷體" w:hAnsi="標楷體" w:hint="eastAsia"/>
                                <w:sz w:val="20"/>
                                <w:lang w:eastAsia="zh-TW"/>
                              </w:rPr>
                              <w:t>機構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ABE104" id="_x0000_s1154" type="#_x0000_t202" style="position:absolute;margin-left:.2pt;margin-top:11.1pt;width:49.2pt;height:21.6pt;z-index:251701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" filled="f" stroked="f">
                <v:textbox>
                  <w:txbxContent>
                    <w:p w:rsidR="009136F6" w:rsidRPr="00E01836" w:rsidRDefault="009136F6" w:rsidP="001210EB">
                      <w:pPr>
                        <w:rPr>
                          <w:rFonts w:ascii="標楷體" w:eastAsia="標楷體" w:hAnsi="標楷體"/>
                          <w:sz w:val="20"/>
                          <w:lang w:eastAsia="zh-TW"/>
                        </w:rPr>
                      </w:pPr>
                      <w:r w:rsidRPr="00E01836">
                        <w:rPr>
                          <w:rFonts w:ascii="標楷體" w:eastAsia="標楷體" w:hAnsi="標楷體" w:hint="eastAsia"/>
                          <w:sz w:val="20"/>
                          <w:lang w:eastAsia="zh-TW"/>
                        </w:rPr>
                        <w:t>機構內</w:t>
                      </w:r>
                    </w:p>
                  </w:txbxContent>
                </v:textbox>
                <w10:wrap type="square"/>
              </v:shape>
            </w:pict>
          </mc:Fallback>
        </mc:AlternateContent>
      </w:r>
    </w:p>
    <w:p w:rsidR="00504F71" w:rsidRDefault="00504F71" w:rsidP="001210EB">
      <w:pPr>
        <w:spacing w:after="0" w:line="224" w:lineRule="auto"/>
        <w:ind w:right="3177"/>
        <w:rPr>
          <w:rFonts w:ascii="標楷體" w:eastAsia="標楷體" w:hAnsi="標楷體" w:cs="標楷體"/>
          <w:sz w:val="20"/>
          <w:szCs w:val="18"/>
          <w:lang w:eastAsia="zh-TW"/>
        </w:rPr>
      </w:pPr>
    </w:p>
    <w:p w:rsidR="00CA3942" w:rsidRDefault="00CA3942" w:rsidP="001210EB">
      <w:pPr>
        <w:spacing w:after="0" w:line="224" w:lineRule="auto"/>
        <w:ind w:right="3177"/>
        <w:rPr>
          <w:rFonts w:ascii="標楷體" w:eastAsia="標楷體" w:hAnsi="標楷體" w:cs="標楷體"/>
          <w:sz w:val="20"/>
          <w:szCs w:val="18"/>
          <w:lang w:eastAsia="zh-TW"/>
        </w:rPr>
      </w:pPr>
    </w:p>
    <w:p w:rsidR="001210EB" w:rsidRPr="00817F8D" w:rsidRDefault="00D40B03" w:rsidP="001210EB">
      <w:pPr>
        <w:spacing w:after="0" w:line="224" w:lineRule="auto"/>
        <w:ind w:right="3177"/>
        <w:rPr>
          <w:rFonts w:ascii="標楷體" w:eastAsia="標楷體" w:hAnsi="標楷體" w:cs="標楷體"/>
          <w:sz w:val="20"/>
          <w:szCs w:val="18"/>
          <w:lang w:eastAsia="zh-TW"/>
        </w:rPr>
      </w:pPr>
      <w:r>
        <w:rPr>
          <w:rFonts w:ascii="標楷體" w:eastAsia="標楷體" w:hAnsi="標楷體" w:cs="標楷體" w:hint="eastAsia"/>
          <w:sz w:val="20"/>
          <w:szCs w:val="18"/>
          <w:lang w:eastAsia="zh-TW"/>
        </w:rPr>
        <w:t>人員</w:t>
      </w:r>
      <w:r w:rsidR="001210EB" w:rsidRPr="00817F8D">
        <w:rPr>
          <w:rFonts w:ascii="標楷體" w:eastAsia="標楷體" w:hAnsi="標楷體" w:cs="標楷體"/>
          <w:sz w:val="20"/>
          <w:szCs w:val="18"/>
          <w:lang w:eastAsia="zh-TW"/>
        </w:rPr>
        <w:t>求助工作人員發現</w:t>
      </w:r>
    </w:p>
    <w:p w:rsidR="001210EB" w:rsidRDefault="001210EB" w:rsidP="001210EB">
      <w:pPr>
        <w:spacing w:after="0"/>
        <w:jc w:val="center"/>
        <w:rPr>
          <w:lang w:eastAsia="zh-TW"/>
        </w:rPr>
        <w:sectPr w:rsidR="001210EB">
          <w:type w:val="continuous"/>
          <w:pgSz w:w="11920" w:h="16840"/>
          <w:pgMar w:top="1200" w:right="1120" w:bottom="980" w:left="440" w:header="720" w:footer="720" w:gutter="0"/>
          <w:cols w:num="3" w:space="720" w:equalWidth="0">
            <w:col w:w="2853" w:space="624"/>
            <w:col w:w="1081" w:space="1490"/>
            <w:col w:w="4312"/>
          </w:cols>
        </w:sectPr>
      </w:pPr>
    </w:p>
    <w:p w:rsidR="001210EB" w:rsidRDefault="001210EB" w:rsidP="001210EB">
      <w:pPr>
        <w:spacing w:before="8" w:after="0" w:line="160" w:lineRule="exact"/>
        <w:rPr>
          <w:sz w:val="16"/>
          <w:szCs w:val="16"/>
          <w:lang w:eastAsia="zh-TW"/>
        </w:rPr>
      </w:pPr>
    </w:p>
    <w:p w:rsidR="005F1871" w:rsidRPr="00A00DD7" w:rsidRDefault="005F1871"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Pr="00CA3942" w:rsidRDefault="001210EB" w:rsidP="001210EB">
      <w:pPr>
        <w:spacing w:after="0"/>
        <w:rPr>
          <w:lang w:eastAsia="zh-TW"/>
        </w:rPr>
      </w:pPr>
    </w:p>
    <w:p w:rsidR="00504F71" w:rsidRDefault="00504F71" w:rsidP="001210EB">
      <w:pPr>
        <w:spacing w:after="0"/>
        <w:rPr>
          <w:lang w:eastAsia="zh-TW"/>
        </w:rPr>
        <w:sectPr w:rsidR="00504F71">
          <w:type w:val="continuous"/>
          <w:pgSz w:w="11920" w:h="16840"/>
          <w:pgMar w:top="1200" w:right="1120" w:bottom="980" w:left="440" w:header="720" w:footer="720" w:gutter="0"/>
          <w:cols w:space="720"/>
        </w:sectPr>
      </w:pPr>
    </w:p>
    <w:p w:rsidR="001210EB" w:rsidRPr="00817F8D" w:rsidRDefault="001210EB" w:rsidP="001210EB">
      <w:pPr>
        <w:spacing w:before="70" w:after="0" w:line="240" w:lineRule="auto"/>
        <w:ind w:right="-20"/>
        <w:jc w:val="right"/>
        <w:rPr>
          <w:rFonts w:ascii="標楷體" w:eastAsia="標楷體" w:hAnsi="標楷體" w:cs="標楷體"/>
          <w:sz w:val="20"/>
          <w:szCs w:val="18"/>
          <w:lang w:eastAsia="zh-TW"/>
        </w:rPr>
      </w:pPr>
      <w:r w:rsidRPr="00817F8D">
        <w:rPr>
          <w:rFonts w:ascii="標楷體" w:eastAsia="標楷體" w:hAnsi="標楷體" w:cs="標楷體"/>
          <w:sz w:val="20"/>
          <w:szCs w:val="18"/>
          <w:lang w:eastAsia="zh-TW"/>
        </w:rPr>
        <w:t>社工課</w:t>
      </w:r>
    </w:p>
    <w:p w:rsidR="001210EB" w:rsidRPr="00817F8D" w:rsidRDefault="001210EB" w:rsidP="001210EB">
      <w:pPr>
        <w:spacing w:before="1" w:after="0" w:line="100" w:lineRule="exact"/>
        <w:rPr>
          <w:sz w:val="12"/>
          <w:szCs w:val="10"/>
          <w:lang w:eastAsia="zh-TW"/>
        </w:rPr>
      </w:pPr>
      <w:r w:rsidRPr="00817F8D">
        <w:rPr>
          <w:sz w:val="24"/>
          <w:lang w:eastAsia="zh-TW"/>
        </w:rPr>
        <w:br w:type="column"/>
      </w:r>
    </w:p>
    <w:p w:rsidR="001210EB" w:rsidRPr="00817F8D" w:rsidRDefault="001210EB" w:rsidP="001210EB">
      <w:pPr>
        <w:tabs>
          <w:tab w:val="left" w:pos="1020"/>
          <w:tab w:val="left" w:pos="2060"/>
        </w:tabs>
        <w:spacing w:after="0" w:line="158" w:lineRule="auto"/>
        <w:ind w:left="2076" w:right="-20" w:hanging="2117"/>
        <w:jc w:val="right"/>
        <w:rPr>
          <w:rFonts w:ascii="標楷體" w:eastAsia="標楷體" w:hAnsi="標楷體" w:cs="標楷體"/>
          <w:sz w:val="20"/>
          <w:szCs w:val="18"/>
          <w:lang w:eastAsia="zh-TW"/>
        </w:rPr>
      </w:pPr>
      <w:r w:rsidRPr="00817F8D">
        <w:rPr>
          <w:rFonts w:ascii="標楷體" w:eastAsia="標楷體" w:hAnsi="標楷體" w:cs="標楷體"/>
          <w:sz w:val="20"/>
          <w:szCs w:val="18"/>
          <w:lang w:eastAsia="zh-TW"/>
        </w:rPr>
        <w:t>教保課</w:t>
      </w:r>
      <w:r w:rsidRPr="00817F8D">
        <w:rPr>
          <w:rFonts w:ascii="標楷體" w:eastAsia="標楷體" w:hAnsi="標楷體" w:cs="標楷體"/>
          <w:sz w:val="20"/>
          <w:szCs w:val="18"/>
          <w:lang w:eastAsia="zh-TW"/>
        </w:rPr>
        <w:tab/>
        <w:t>保</w:t>
      </w:r>
      <w:r w:rsidRPr="00817F8D">
        <w:rPr>
          <w:rFonts w:ascii="標楷體" w:eastAsia="標楷體" w:hAnsi="標楷體" w:cs="標楷體"/>
          <w:spacing w:val="1"/>
          <w:sz w:val="20"/>
          <w:szCs w:val="18"/>
          <w:lang w:eastAsia="zh-TW"/>
        </w:rPr>
        <w:t>健</w:t>
      </w:r>
      <w:r w:rsidRPr="00817F8D">
        <w:rPr>
          <w:rFonts w:ascii="標楷體" w:eastAsia="標楷體" w:hAnsi="標楷體" w:cs="標楷體"/>
          <w:sz w:val="20"/>
          <w:szCs w:val="18"/>
          <w:lang w:eastAsia="zh-TW"/>
        </w:rPr>
        <w:t>課</w:t>
      </w:r>
      <w:r w:rsidRPr="00817F8D">
        <w:rPr>
          <w:rFonts w:ascii="標楷體" w:eastAsia="標楷體" w:hAnsi="標楷體" w:cs="標楷體"/>
          <w:sz w:val="20"/>
          <w:szCs w:val="18"/>
          <w:lang w:eastAsia="zh-TW"/>
        </w:rPr>
        <w:tab/>
      </w:r>
      <w:r w:rsidRPr="00817F8D">
        <w:rPr>
          <w:rFonts w:ascii="標楷體" w:eastAsia="標楷體" w:hAnsi="標楷體" w:cs="標楷體"/>
          <w:position w:val="8"/>
          <w:sz w:val="20"/>
          <w:szCs w:val="18"/>
          <w:lang w:eastAsia="zh-TW"/>
        </w:rPr>
        <w:t xml:space="preserve">兼辦政 </w:t>
      </w:r>
      <w:r w:rsidRPr="00817F8D">
        <w:rPr>
          <w:rFonts w:ascii="標楷體" w:eastAsia="標楷體" w:hAnsi="標楷體" w:cs="標楷體"/>
          <w:sz w:val="20"/>
          <w:szCs w:val="18"/>
          <w:lang w:eastAsia="zh-TW"/>
        </w:rPr>
        <w:t>風人員</w:t>
      </w:r>
    </w:p>
    <w:p w:rsidR="001210EB" w:rsidRPr="00817F8D" w:rsidRDefault="001210EB" w:rsidP="001210EB">
      <w:pPr>
        <w:spacing w:before="70" w:after="0" w:line="240" w:lineRule="auto"/>
        <w:ind w:right="-67"/>
        <w:rPr>
          <w:rFonts w:ascii="標楷體" w:eastAsia="標楷體" w:hAnsi="標楷體" w:cs="標楷體"/>
          <w:sz w:val="20"/>
          <w:szCs w:val="18"/>
          <w:lang w:eastAsia="zh-TW"/>
        </w:rPr>
      </w:pPr>
      <w:r w:rsidRPr="00817F8D">
        <w:rPr>
          <w:sz w:val="24"/>
          <w:lang w:eastAsia="zh-TW"/>
        </w:rPr>
        <w:br w:type="column"/>
      </w:r>
      <w:r w:rsidRPr="00817F8D">
        <w:rPr>
          <w:rFonts w:ascii="標楷體" w:eastAsia="標楷體" w:hAnsi="標楷體" w:cs="標楷體"/>
          <w:sz w:val="20"/>
          <w:szCs w:val="18"/>
          <w:lang w:eastAsia="zh-TW"/>
        </w:rPr>
        <w:t>人事室</w:t>
      </w:r>
    </w:p>
    <w:p w:rsidR="001210EB" w:rsidRPr="00817F8D" w:rsidRDefault="001210EB" w:rsidP="001210EB">
      <w:pPr>
        <w:spacing w:before="70" w:after="0" w:line="240" w:lineRule="auto"/>
        <w:ind w:right="-67"/>
        <w:rPr>
          <w:rFonts w:ascii="標楷體" w:eastAsia="標楷體" w:hAnsi="標楷體" w:cs="標楷體"/>
          <w:sz w:val="20"/>
          <w:szCs w:val="18"/>
          <w:lang w:eastAsia="zh-TW"/>
        </w:rPr>
      </w:pPr>
      <w:r w:rsidRPr="00817F8D">
        <w:rPr>
          <w:sz w:val="24"/>
          <w:lang w:eastAsia="zh-TW"/>
        </w:rPr>
        <w:br w:type="column"/>
      </w:r>
      <w:r w:rsidRPr="00817F8D">
        <w:rPr>
          <w:rFonts w:ascii="標楷體" w:eastAsia="標楷體" w:hAnsi="標楷體" w:cs="標楷體"/>
          <w:sz w:val="20"/>
          <w:szCs w:val="18"/>
          <w:lang w:eastAsia="zh-TW"/>
        </w:rPr>
        <w:t>行政課</w:t>
      </w:r>
    </w:p>
    <w:p w:rsidR="001210EB" w:rsidRPr="00E01836" w:rsidRDefault="001210EB" w:rsidP="001210EB">
      <w:pPr>
        <w:spacing w:before="49" w:after="0" w:line="154" w:lineRule="auto"/>
        <w:ind w:right="-57"/>
        <w:jc w:val="both"/>
        <w:rPr>
          <w:rFonts w:ascii="標楷體" w:eastAsia="標楷體" w:hAnsi="標楷體" w:cs="新細明體"/>
          <w:sz w:val="16"/>
          <w:szCs w:val="16"/>
          <w:lang w:eastAsia="zh-TW"/>
        </w:rPr>
      </w:pPr>
      <w:r w:rsidRPr="00817F8D">
        <w:rPr>
          <w:sz w:val="24"/>
          <w:lang w:eastAsia="zh-TW"/>
        </w:rPr>
        <w:br w:type="column"/>
      </w:r>
      <w:r w:rsidRPr="00E01836">
        <w:rPr>
          <w:rFonts w:ascii="標楷體" w:eastAsia="標楷體" w:hAnsi="標楷體" w:hint="eastAsia"/>
          <w:lang w:eastAsia="zh-TW"/>
        </w:rPr>
        <w:t>維護</w:t>
      </w:r>
      <w:r w:rsidR="00753873">
        <w:rPr>
          <w:rFonts w:ascii="標楷體" w:eastAsia="標楷體" w:hAnsi="標楷體" w:hint="eastAsia"/>
          <w:lang w:eastAsia="zh-TW"/>
        </w:rPr>
        <w:t>住民</w:t>
      </w:r>
      <w:r w:rsidRPr="00E01836">
        <w:rPr>
          <w:rFonts w:ascii="標楷體" w:eastAsia="標楷體" w:hAnsi="標楷體" w:hint="eastAsia"/>
          <w:lang w:eastAsia="zh-TW"/>
        </w:rPr>
        <w:t>權益委員會</w:t>
      </w:r>
      <w:r w:rsidRPr="00E01836">
        <w:rPr>
          <w:rFonts w:ascii="標楷體" w:eastAsia="標楷體" w:hAnsi="標楷體" w:cs="新細明體"/>
          <w:sz w:val="16"/>
          <w:szCs w:val="16"/>
          <w:lang w:eastAsia="zh-TW"/>
        </w:rPr>
        <w:t xml:space="preserve"> </w:t>
      </w:r>
    </w:p>
    <w:p w:rsidR="001210EB" w:rsidRPr="00E01836" w:rsidRDefault="001210EB" w:rsidP="005F1871">
      <w:pPr>
        <w:spacing w:before="54" w:after="0" w:line="154" w:lineRule="auto"/>
        <w:ind w:right="417"/>
        <w:jc w:val="both"/>
        <w:rPr>
          <w:rFonts w:ascii="標楷體" w:eastAsia="標楷體" w:hAnsi="標楷體" w:cs="新細明體"/>
          <w:sz w:val="14"/>
          <w:szCs w:val="16"/>
          <w:lang w:eastAsia="zh-TW"/>
        </w:rPr>
      </w:pPr>
      <w:r w:rsidRPr="00817F8D">
        <w:rPr>
          <w:sz w:val="24"/>
          <w:lang w:eastAsia="zh-TW"/>
        </w:rPr>
        <w:br w:type="column"/>
      </w:r>
      <w:r>
        <w:rPr>
          <w:rFonts w:ascii="標楷體" w:eastAsia="標楷體" w:hAnsi="標楷體" w:hint="eastAsia"/>
          <w:sz w:val="20"/>
          <w:lang w:eastAsia="zh-TW"/>
        </w:rPr>
        <w:t>性騷擾防治申訴評議委員會</w:t>
      </w:r>
      <w:r w:rsidRPr="00E01836">
        <w:rPr>
          <w:rFonts w:ascii="標楷體" w:eastAsia="標楷體" w:hAnsi="標楷體" w:cs="新細明體"/>
          <w:sz w:val="14"/>
          <w:szCs w:val="16"/>
          <w:lang w:eastAsia="zh-TW"/>
        </w:rPr>
        <w:t xml:space="preserve"> </w:t>
      </w:r>
    </w:p>
    <w:p w:rsidR="001210EB" w:rsidRPr="00E01836" w:rsidRDefault="001210EB" w:rsidP="001210EB">
      <w:pPr>
        <w:spacing w:after="0"/>
        <w:jc w:val="both"/>
        <w:rPr>
          <w:rFonts w:ascii="標楷體" w:eastAsia="標楷體" w:hAnsi="標楷體"/>
          <w:sz w:val="18"/>
          <w:lang w:eastAsia="zh-TW"/>
        </w:rPr>
        <w:sectPr w:rsidR="001210EB" w:rsidRPr="00E01836">
          <w:type w:val="continuous"/>
          <w:pgSz w:w="11920" w:h="16840"/>
          <w:pgMar w:top="1200" w:right="1120" w:bottom="980" w:left="440" w:header="720" w:footer="720" w:gutter="0"/>
          <w:cols w:num="6" w:space="720" w:equalWidth="0">
            <w:col w:w="1738" w:space="539"/>
            <w:col w:w="2658" w:space="583"/>
            <w:col w:w="541" w:space="540"/>
            <w:col w:w="541" w:space="691"/>
            <w:col w:w="644" w:space="617"/>
            <w:col w:w="1268"/>
          </w:cols>
        </w:sectPr>
      </w:pPr>
    </w:p>
    <w:p w:rsidR="001210EB" w:rsidRDefault="001210EB" w:rsidP="001210EB">
      <w:pPr>
        <w:spacing w:before="4" w:after="0" w:line="130" w:lineRule="exact"/>
        <w:rPr>
          <w:rFonts w:ascii="標楷體" w:eastAsia="標楷體" w:hAnsi="標楷體"/>
          <w:sz w:val="9"/>
          <w:szCs w:val="13"/>
          <w:lang w:eastAsia="zh-TW"/>
        </w:rPr>
      </w:pPr>
    </w:p>
    <w:p w:rsidR="009E6806" w:rsidRDefault="009E6806" w:rsidP="001210EB">
      <w:pPr>
        <w:spacing w:before="4" w:after="0" w:line="130" w:lineRule="exact"/>
        <w:rPr>
          <w:rFonts w:ascii="標楷體" w:eastAsia="標楷體" w:hAnsi="標楷體"/>
          <w:sz w:val="9"/>
          <w:szCs w:val="13"/>
          <w:lang w:eastAsia="zh-TW"/>
        </w:rPr>
      </w:pPr>
    </w:p>
    <w:p w:rsidR="009E6806" w:rsidRDefault="009E6806" w:rsidP="001210EB">
      <w:pPr>
        <w:spacing w:before="4" w:after="0" w:line="130" w:lineRule="exact"/>
        <w:rPr>
          <w:rFonts w:ascii="標楷體" w:eastAsia="標楷體" w:hAnsi="標楷體"/>
          <w:sz w:val="9"/>
          <w:szCs w:val="13"/>
          <w:lang w:eastAsia="zh-TW"/>
        </w:rPr>
      </w:pPr>
    </w:p>
    <w:p w:rsidR="009E6806" w:rsidRPr="00E01836" w:rsidRDefault="009E6806" w:rsidP="001210EB">
      <w:pPr>
        <w:spacing w:before="4" w:after="0" w:line="130" w:lineRule="exact"/>
        <w:rPr>
          <w:rFonts w:ascii="標楷體" w:eastAsia="標楷體" w:hAnsi="標楷體"/>
          <w:sz w:val="9"/>
          <w:szCs w:val="13"/>
          <w:lang w:eastAsia="zh-TW"/>
        </w:rPr>
      </w:pPr>
    </w:p>
    <w:p w:rsidR="001210EB" w:rsidRDefault="001210EB" w:rsidP="001210EB">
      <w:pPr>
        <w:spacing w:after="0"/>
        <w:rPr>
          <w:lang w:eastAsia="zh-TW"/>
        </w:rPr>
      </w:pPr>
    </w:p>
    <w:p w:rsidR="00025495" w:rsidRDefault="00025495" w:rsidP="001210EB">
      <w:pPr>
        <w:spacing w:after="0"/>
        <w:rPr>
          <w:lang w:eastAsia="zh-TW"/>
        </w:rPr>
        <w:sectPr w:rsidR="00025495">
          <w:type w:val="continuous"/>
          <w:pgSz w:w="11920" w:h="16840"/>
          <w:pgMar w:top="1200" w:right="1120" w:bottom="980" w:left="440" w:header="720" w:footer="720" w:gutter="0"/>
          <w:cols w:space="720"/>
        </w:sectPr>
      </w:pPr>
    </w:p>
    <w:p w:rsidR="001210EB" w:rsidRDefault="001210EB" w:rsidP="001210EB">
      <w:pPr>
        <w:spacing w:after="0" w:line="312" w:lineRule="exact"/>
        <w:ind w:right="78"/>
        <w:jc w:val="right"/>
        <w:rPr>
          <w:rFonts w:ascii="標楷體" w:eastAsia="標楷體" w:hAnsi="標楷體" w:cs="標楷體"/>
          <w:sz w:val="25"/>
          <w:szCs w:val="25"/>
          <w:lang w:eastAsia="zh-TW"/>
        </w:rPr>
      </w:pPr>
      <w:r>
        <w:rPr>
          <w:rFonts w:ascii="標楷體" w:eastAsia="標楷體" w:hAnsi="標楷體" w:cs="標楷體"/>
          <w:w w:val="96"/>
          <w:position w:val="-1"/>
          <w:sz w:val="25"/>
          <w:szCs w:val="25"/>
          <w:lang w:eastAsia="zh-TW"/>
        </w:rPr>
        <w:t>非上班</w:t>
      </w:r>
      <w:r>
        <w:rPr>
          <w:rFonts w:ascii="標楷體" w:eastAsia="標楷體" w:hAnsi="標楷體" w:cs="標楷體"/>
          <w:spacing w:val="2"/>
          <w:w w:val="96"/>
          <w:position w:val="-1"/>
          <w:sz w:val="25"/>
          <w:szCs w:val="25"/>
          <w:lang w:eastAsia="zh-TW"/>
        </w:rPr>
        <w:t>時</w:t>
      </w:r>
      <w:r>
        <w:rPr>
          <w:rFonts w:ascii="標楷體" w:eastAsia="標楷體" w:hAnsi="標楷體" w:cs="標楷體"/>
          <w:w w:val="96"/>
          <w:position w:val="-1"/>
          <w:sz w:val="25"/>
          <w:szCs w:val="25"/>
          <w:lang w:eastAsia="zh-TW"/>
        </w:rPr>
        <w:t>間</w:t>
      </w:r>
    </w:p>
    <w:p w:rsidR="001210EB" w:rsidRDefault="001210EB" w:rsidP="001210EB">
      <w:pPr>
        <w:spacing w:after="0" w:line="230" w:lineRule="exact"/>
        <w:ind w:right="-20"/>
        <w:jc w:val="right"/>
        <w:rPr>
          <w:rFonts w:ascii="標楷體" w:eastAsia="標楷體" w:hAnsi="標楷體" w:cs="標楷體"/>
          <w:sz w:val="20"/>
          <w:szCs w:val="20"/>
          <w:lang w:eastAsia="zh-TW"/>
        </w:rPr>
      </w:pPr>
      <w:r>
        <w:rPr>
          <w:rFonts w:ascii="標楷體" w:eastAsia="標楷體" w:hAnsi="標楷體" w:cs="標楷體"/>
          <w:spacing w:val="2"/>
          <w:w w:val="99"/>
          <w:position w:val="-1"/>
          <w:sz w:val="20"/>
          <w:szCs w:val="20"/>
          <w:lang w:eastAsia="zh-TW"/>
        </w:rPr>
        <w:t>由</w:t>
      </w:r>
      <w:r>
        <w:rPr>
          <w:rFonts w:ascii="標楷體" w:eastAsia="標楷體" w:hAnsi="標楷體" w:cs="標楷體"/>
          <w:w w:val="99"/>
          <w:position w:val="-1"/>
          <w:sz w:val="20"/>
          <w:szCs w:val="20"/>
          <w:lang w:eastAsia="zh-TW"/>
        </w:rPr>
        <w:t>輪班</w:t>
      </w:r>
      <w:r>
        <w:rPr>
          <w:rFonts w:ascii="標楷體" w:eastAsia="標楷體" w:hAnsi="標楷體" w:cs="標楷體"/>
          <w:spacing w:val="2"/>
          <w:w w:val="99"/>
          <w:position w:val="-1"/>
          <w:sz w:val="20"/>
          <w:szCs w:val="20"/>
          <w:lang w:eastAsia="zh-TW"/>
        </w:rPr>
        <w:t>輔</w:t>
      </w:r>
      <w:r>
        <w:rPr>
          <w:rFonts w:ascii="標楷體" w:eastAsia="標楷體" w:hAnsi="標楷體" w:cs="標楷體"/>
          <w:w w:val="99"/>
          <w:position w:val="-1"/>
          <w:sz w:val="20"/>
          <w:szCs w:val="20"/>
          <w:lang w:eastAsia="zh-TW"/>
        </w:rPr>
        <w:t>導員與</w:t>
      </w:r>
    </w:p>
    <w:p w:rsidR="001210EB" w:rsidRDefault="001210EB" w:rsidP="001210EB">
      <w:pPr>
        <w:spacing w:after="0" w:line="240" w:lineRule="exact"/>
        <w:ind w:right="78"/>
        <w:jc w:val="right"/>
        <w:rPr>
          <w:rFonts w:ascii="標楷體" w:eastAsia="標楷體" w:hAnsi="標楷體" w:cs="標楷體"/>
          <w:sz w:val="20"/>
          <w:szCs w:val="20"/>
          <w:lang w:eastAsia="zh-TW"/>
        </w:rPr>
      </w:pPr>
      <w:r>
        <w:rPr>
          <w:rFonts w:ascii="標楷體" w:eastAsia="標楷體" w:hAnsi="標楷體" w:cs="標楷體"/>
          <w:spacing w:val="2"/>
          <w:w w:val="99"/>
          <w:position w:val="-1"/>
          <w:sz w:val="20"/>
          <w:szCs w:val="20"/>
          <w:lang w:eastAsia="zh-TW"/>
        </w:rPr>
        <w:t>行</w:t>
      </w:r>
      <w:r>
        <w:rPr>
          <w:rFonts w:ascii="標楷體" w:eastAsia="標楷體" w:hAnsi="標楷體" w:cs="標楷體"/>
          <w:w w:val="99"/>
          <w:position w:val="-1"/>
          <w:sz w:val="20"/>
          <w:szCs w:val="20"/>
          <w:lang w:eastAsia="zh-TW"/>
        </w:rPr>
        <w:t>政值</w:t>
      </w:r>
      <w:r>
        <w:rPr>
          <w:rFonts w:ascii="標楷體" w:eastAsia="標楷體" w:hAnsi="標楷體" w:cs="標楷體"/>
          <w:spacing w:val="2"/>
          <w:w w:val="99"/>
          <w:position w:val="-1"/>
          <w:sz w:val="20"/>
          <w:szCs w:val="20"/>
          <w:lang w:eastAsia="zh-TW"/>
        </w:rPr>
        <w:t>日</w:t>
      </w:r>
      <w:r>
        <w:rPr>
          <w:rFonts w:ascii="標楷體" w:eastAsia="標楷體" w:hAnsi="標楷體" w:cs="標楷體"/>
          <w:w w:val="99"/>
          <w:position w:val="-1"/>
          <w:sz w:val="20"/>
          <w:szCs w:val="20"/>
          <w:lang w:eastAsia="zh-TW"/>
        </w:rPr>
        <w:t>人員</w:t>
      </w:r>
    </w:p>
    <w:p w:rsidR="004E6838" w:rsidRPr="005F1871" w:rsidRDefault="001210EB" w:rsidP="005F1871">
      <w:pPr>
        <w:spacing w:after="0" w:line="238" w:lineRule="exact"/>
        <w:ind w:right="280"/>
        <w:jc w:val="right"/>
        <w:rPr>
          <w:rFonts w:ascii="標楷體" w:eastAsia="標楷體" w:hAnsi="標楷體" w:cs="標楷體"/>
          <w:w w:val="99"/>
          <w:position w:val="-1"/>
          <w:sz w:val="20"/>
          <w:szCs w:val="20"/>
          <w:lang w:eastAsia="zh-TW"/>
        </w:rPr>
      </w:pPr>
      <w:r>
        <w:rPr>
          <w:rFonts w:ascii="標楷體" w:eastAsia="標楷體" w:hAnsi="標楷體" w:cs="標楷體"/>
          <w:spacing w:val="2"/>
          <w:w w:val="99"/>
          <w:position w:val="-1"/>
          <w:sz w:val="20"/>
          <w:szCs w:val="20"/>
          <w:lang w:eastAsia="zh-TW"/>
        </w:rPr>
        <w:t>會</w:t>
      </w:r>
      <w:r>
        <w:rPr>
          <w:rFonts w:ascii="標楷體" w:eastAsia="標楷體" w:hAnsi="標楷體" w:cs="標楷體"/>
          <w:w w:val="99"/>
          <w:position w:val="-1"/>
          <w:sz w:val="20"/>
          <w:szCs w:val="20"/>
          <w:lang w:eastAsia="zh-TW"/>
        </w:rPr>
        <w:t>同檢視</w:t>
      </w:r>
    </w:p>
    <w:p w:rsidR="001210EB" w:rsidRDefault="001210EB" w:rsidP="001210EB">
      <w:pPr>
        <w:spacing w:after="0" w:line="312" w:lineRule="exact"/>
        <w:ind w:left="381" w:right="3000"/>
        <w:jc w:val="center"/>
        <w:rPr>
          <w:rFonts w:ascii="標楷體" w:eastAsia="標楷體" w:hAnsi="標楷體" w:cs="標楷體"/>
          <w:sz w:val="25"/>
          <w:szCs w:val="25"/>
          <w:lang w:eastAsia="zh-TW"/>
        </w:rPr>
      </w:pPr>
      <w:r>
        <w:rPr>
          <w:lang w:eastAsia="zh-TW"/>
        </w:rPr>
        <w:br w:type="column"/>
      </w:r>
      <w:r>
        <w:rPr>
          <w:rFonts w:ascii="標楷體" w:eastAsia="標楷體" w:hAnsi="標楷體" w:cs="標楷體"/>
          <w:w w:val="96"/>
          <w:position w:val="-1"/>
          <w:sz w:val="25"/>
          <w:szCs w:val="25"/>
          <w:lang w:eastAsia="zh-TW"/>
        </w:rPr>
        <w:t>上班時間</w:t>
      </w:r>
    </w:p>
    <w:p w:rsidR="001210EB" w:rsidRDefault="001210EB" w:rsidP="00A00DD7">
      <w:pPr>
        <w:spacing w:beforeLines="50" w:before="120" w:after="0" w:line="230" w:lineRule="exact"/>
        <w:ind w:left="-34" w:right="2586"/>
        <w:jc w:val="center"/>
        <w:rPr>
          <w:rFonts w:ascii="標楷體" w:eastAsia="標楷體" w:hAnsi="標楷體" w:cs="標楷體"/>
          <w:sz w:val="20"/>
          <w:szCs w:val="20"/>
          <w:lang w:eastAsia="zh-TW"/>
        </w:rPr>
      </w:pPr>
      <w:r>
        <w:rPr>
          <w:rFonts w:ascii="標楷體" w:eastAsia="標楷體" w:hAnsi="標楷體" w:cs="標楷體"/>
          <w:spacing w:val="2"/>
          <w:w w:val="99"/>
          <w:position w:val="-1"/>
          <w:sz w:val="20"/>
          <w:szCs w:val="20"/>
          <w:lang w:eastAsia="zh-TW"/>
        </w:rPr>
        <w:t>由</w:t>
      </w:r>
      <w:r>
        <w:rPr>
          <w:rFonts w:ascii="標楷體" w:eastAsia="標楷體" w:hAnsi="標楷體" w:cs="標楷體"/>
          <w:w w:val="99"/>
          <w:position w:val="-1"/>
          <w:sz w:val="20"/>
          <w:szCs w:val="20"/>
          <w:lang w:eastAsia="zh-TW"/>
        </w:rPr>
        <w:t>個案</w:t>
      </w:r>
      <w:r>
        <w:rPr>
          <w:rFonts w:ascii="標楷體" w:eastAsia="標楷體" w:hAnsi="標楷體" w:cs="標楷體"/>
          <w:spacing w:val="2"/>
          <w:w w:val="99"/>
          <w:position w:val="-1"/>
          <w:sz w:val="20"/>
          <w:szCs w:val="20"/>
          <w:lang w:eastAsia="zh-TW"/>
        </w:rPr>
        <w:t>輔</w:t>
      </w:r>
      <w:r>
        <w:rPr>
          <w:rFonts w:ascii="標楷體" w:eastAsia="標楷體" w:hAnsi="標楷體" w:cs="標楷體"/>
          <w:w w:val="99"/>
          <w:position w:val="-1"/>
          <w:sz w:val="20"/>
          <w:szCs w:val="20"/>
          <w:lang w:eastAsia="zh-TW"/>
        </w:rPr>
        <w:t>導員</w:t>
      </w:r>
      <w:r>
        <w:rPr>
          <w:rFonts w:ascii="標楷體" w:eastAsia="標楷體" w:hAnsi="標楷體" w:cs="標楷體"/>
          <w:spacing w:val="2"/>
          <w:w w:val="99"/>
          <w:position w:val="-1"/>
          <w:sz w:val="20"/>
          <w:szCs w:val="20"/>
          <w:lang w:eastAsia="zh-TW"/>
        </w:rPr>
        <w:t>與</w:t>
      </w:r>
      <w:r>
        <w:rPr>
          <w:rFonts w:ascii="標楷體" w:eastAsia="標楷體" w:hAnsi="標楷體" w:cs="標楷體"/>
          <w:w w:val="99"/>
          <w:position w:val="-1"/>
          <w:sz w:val="20"/>
          <w:szCs w:val="20"/>
          <w:lang w:eastAsia="zh-TW"/>
        </w:rPr>
        <w:t>教保</w:t>
      </w:r>
    </w:p>
    <w:p w:rsidR="001210EB" w:rsidRDefault="001210EB" w:rsidP="001210EB">
      <w:pPr>
        <w:spacing w:after="0" w:line="240" w:lineRule="exact"/>
        <w:ind w:left="15" w:right="2635"/>
        <w:jc w:val="center"/>
        <w:rPr>
          <w:rFonts w:ascii="標楷體" w:eastAsia="標楷體" w:hAnsi="標楷體" w:cs="標楷體"/>
          <w:sz w:val="20"/>
          <w:szCs w:val="20"/>
          <w:lang w:eastAsia="zh-TW"/>
        </w:rPr>
      </w:pPr>
      <w:r>
        <w:rPr>
          <w:rFonts w:ascii="標楷體" w:eastAsia="標楷體" w:hAnsi="標楷體" w:cs="標楷體"/>
          <w:spacing w:val="1"/>
          <w:w w:val="99"/>
          <w:position w:val="-1"/>
          <w:sz w:val="20"/>
          <w:szCs w:val="20"/>
          <w:lang w:eastAsia="zh-TW"/>
        </w:rPr>
        <w:t>/</w:t>
      </w:r>
      <w:r>
        <w:rPr>
          <w:rFonts w:ascii="標楷體" w:eastAsia="標楷體" w:hAnsi="標楷體" w:cs="標楷體"/>
          <w:w w:val="99"/>
          <w:position w:val="-1"/>
          <w:sz w:val="20"/>
          <w:szCs w:val="20"/>
          <w:lang w:eastAsia="zh-TW"/>
        </w:rPr>
        <w:t>保</w:t>
      </w:r>
      <w:r>
        <w:rPr>
          <w:rFonts w:ascii="標楷體" w:eastAsia="標楷體" w:hAnsi="標楷體" w:cs="標楷體"/>
          <w:spacing w:val="2"/>
          <w:w w:val="99"/>
          <w:position w:val="-1"/>
          <w:sz w:val="20"/>
          <w:szCs w:val="20"/>
          <w:lang w:eastAsia="zh-TW"/>
        </w:rPr>
        <w:t>健</w:t>
      </w:r>
      <w:r>
        <w:rPr>
          <w:rFonts w:ascii="標楷體" w:eastAsia="標楷體" w:hAnsi="標楷體" w:cs="標楷體"/>
          <w:spacing w:val="-1"/>
          <w:w w:val="99"/>
          <w:position w:val="-1"/>
          <w:sz w:val="20"/>
          <w:szCs w:val="20"/>
          <w:lang w:eastAsia="zh-TW"/>
        </w:rPr>
        <w:t>/</w:t>
      </w:r>
      <w:r>
        <w:rPr>
          <w:rFonts w:ascii="標楷體" w:eastAsia="標楷體" w:hAnsi="標楷體" w:cs="標楷體"/>
          <w:spacing w:val="2"/>
          <w:w w:val="99"/>
          <w:position w:val="-1"/>
          <w:sz w:val="20"/>
          <w:szCs w:val="20"/>
          <w:lang w:eastAsia="zh-TW"/>
        </w:rPr>
        <w:t>社</w:t>
      </w:r>
      <w:r>
        <w:rPr>
          <w:rFonts w:ascii="標楷體" w:eastAsia="標楷體" w:hAnsi="標楷體" w:cs="標楷體"/>
          <w:w w:val="99"/>
          <w:position w:val="-1"/>
          <w:sz w:val="20"/>
          <w:szCs w:val="20"/>
          <w:lang w:eastAsia="zh-TW"/>
        </w:rPr>
        <w:t>工課</w:t>
      </w:r>
      <w:r>
        <w:rPr>
          <w:rFonts w:ascii="標楷體" w:eastAsia="標楷體" w:hAnsi="標楷體" w:cs="標楷體"/>
          <w:spacing w:val="3"/>
          <w:w w:val="99"/>
          <w:position w:val="-1"/>
          <w:sz w:val="20"/>
          <w:szCs w:val="20"/>
          <w:lang w:eastAsia="zh-TW"/>
        </w:rPr>
        <w:t>長</w:t>
      </w:r>
      <w:r>
        <w:rPr>
          <w:rFonts w:ascii="標楷體" w:eastAsia="標楷體" w:hAnsi="標楷體" w:cs="標楷體"/>
          <w:spacing w:val="-1"/>
          <w:w w:val="99"/>
          <w:position w:val="-1"/>
          <w:sz w:val="20"/>
          <w:szCs w:val="20"/>
          <w:lang w:eastAsia="zh-TW"/>
        </w:rPr>
        <w:t>/</w:t>
      </w:r>
      <w:r>
        <w:rPr>
          <w:rFonts w:ascii="標楷體" w:eastAsia="標楷體" w:hAnsi="標楷體" w:cs="標楷體"/>
          <w:w w:val="99"/>
          <w:position w:val="-1"/>
          <w:sz w:val="20"/>
          <w:szCs w:val="20"/>
          <w:lang w:eastAsia="zh-TW"/>
        </w:rPr>
        <w:t>兼</w:t>
      </w:r>
    </w:p>
    <w:p w:rsidR="001210EB" w:rsidRDefault="001210EB" w:rsidP="001210EB">
      <w:pPr>
        <w:spacing w:after="0" w:line="240" w:lineRule="exact"/>
        <w:ind w:left="-35" w:right="2585"/>
        <w:jc w:val="center"/>
        <w:rPr>
          <w:rFonts w:ascii="標楷體" w:eastAsia="標楷體" w:hAnsi="標楷體" w:cs="標楷體"/>
          <w:sz w:val="20"/>
          <w:szCs w:val="20"/>
          <w:lang w:eastAsia="zh-TW"/>
        </w:rPr>
      </w:pPr>
      <w:r>
        <w:rPr>
          <w:rFonts w:ascii="標楷體" w:eastAsia="標楷體" w:hAnsi="標楷體" w:cs="標楷體"/>
          <w:spacing w:val="2"/>
          <w:w w:val="99"/>
          <w:position w:val="-1"/>
          <w:sz w:val="20"/>
          <w:szCs w:val="20"/>
          <w:lang w:eastAsia="zh-TW"/>
        </w:rPr>
        <w:t>辦</w:t>
      </w:r>
      <w:r>
        <w:rPr>
          <w:rFonts w:ascii="標楷體" w:eastAsia="標楷體" w:hAnsi="標楷體" w:cs="標楷體"/>
          <w:w w:val="99"/>
          <w:position w:val="-1"/>
          <w:sz w:val="20"/>
          <w:szCs w:val="20"/>
          <w:lang w:eastAsia="zh-TW"/>
        </w:rPr>
        <w:t>政風</w:t>
      </w:r>
      <w:r>
        <w:rPr>
          <w:rFonts w:ascii="標楷體" w:eastAsia="標楷體" w:hAnsi="標楷體" w:cs="標楷體"/>
          <w:spacing w:val="2"/>
          <w:w w:val="99"/>
          <w:position w:val="-1"/>
          <w:sz w:val="20"/>
          <w:szCs w:val="20"/>
          <w:lang w:eastAsia="zh-TW"/>
        </w:rPr>
        <w:t>人</w:t>
      </w:r>
      <w:r>
        <w:rPr>
          <w:rFonts w:ascii="標楷體" w:eastAsia="標楷體" w:hAnsi="標楷體" w:cs="標楷體"/>
          <w:w w:val="99"/>
          <w:position w:val="-1"/>
          <w:sz w:val="20"/>
          <w:szCs w:val="20"/>
          <w:lang w:eastAsia="zh-TW"/>
        </w:rPr>
        <w:t>員會</w:t>
      </w:r>
      <w:r>
        <w:rPr>
          <w:rFonts w:ascii="標楷體" w:eastAsia="標楷體" w:hAnsi="標楷體" w:cs="標楷體"/>
          <w:spacing w:val="2"/>
          <w:w w:val="99"/>
          <w:position w:val="-1"/>
          <w:sz w:val="20"/>
          <w:szCs w:val="20"/>
          <w:lang w:eastAsia="zh-TW"/>
        </w:rPr>
        <w:t>同</w:t>
      </w:r>
      <w:r>
        <w:rPr>
          <w:rFonts w:ascii="標楷體" w:eastAsia="標楷體" w:hAnsi="標楷體" w:cs="標楷體"/>
          <w:w w:val="99"/>
          <w:position w:val="-1"/>
          <w:sz w:val="20"/>
          <w:szCs w:val="20"/>
          <w:lang w:eastAsia="zh-TW"/>
        </w:rPr>
        <w:t>檢視</w:t>
      </w:r>
    </w:p>
    <w:p w:rsidR="001210EB" w:rsidRDefault="001210EB" w:rsidP="001210EB">
      <w:pPr>
        <w:spacing w:after="0"/>
        <w:jc w:val="center"/>
        <w:rPr>
          <w:lang w:eastAsia="zh-TW"/>
        </w:rPr>
        <w:sectPr w:rsidR="001210EB">
          <w:type w:val="continuous"/>
          <w:pgSz w:w="11920" w:h="16840"/>
          <w:pgMar w:top="1200" w:right="1120" w:bottom="980" w:left="440" w:header="720" w:footer="720" w:gutter="0"/>
          <w:cols w:num="2" w:space="720" w:equalWidth="0">
            <w:col w:w="4444" w:space="1463"/>
            <w:col w:w="4453"/>
          </w:cols>
        </w:sectPr>
      </w:pPr>
    </w:p>
    <w:p w:rsidR="00025495" w:rsidRDefault="001210EB" w:rsidP="00025495">
      <w:pPr>
        <w:tabs>
          <w:tab w:val="left" w:pos="3708"/>
          <w:tab w:val="left" w:pos="8064"/>
        </w:tabs>
        <w:spacing w:before="4" w:after="0" w:line="200" w:lineRule="exact"/>
        <w:rPr>
          <w:sz w:val="20"/>
          <w:szCs w:val="20"/>
          <w:lang w:eastAsia="zh-TW"/>
        </w:rPr>
      </w:pPr>
      <w:r>
        <w:rPr>
          <w:sz w:val="20"/>
          <w:szCs w:val="20"/>
          <w:lang w:eastAsia="zh-TW"/>
        </w:rPr>
        <w:tab/>
      </w:r>
      <w:r w:rsidR="00025495">
        <w:rPr>
          <w:sz w:val="20"/>
          <w:szCs w:val="20"/>
          <w:lang w:eastAsia="zh-TW"/>
        </w:rPr>
        <w:tab/>
      </w:r>
      <w:r w:rsidR="00025495">
        <w:rPr>
          <w:sz w:val="20"/>
          <w:szCs w:val="20"/>
          <w:lang w:eastAsia="zh-TW"/>
        </w:rPr>
        <w:tab/>
      </w:r>
      <w:r w:rsidR="00025495">
        <w:rPr>
          <w:sz w:val="20"/>
          <w:szCs w:val="20"/>
          <w:lang w:eastAsia="zh-TW"/>
        </w:rPr>
        <w:tab/>
      </w:r>
    </w:p>
    <w:p w:rsidR="00F703DB" w:rsidRDefault="00F703DB" w:rsidP="00F703DB">
      <w:pPr>
        <w:tabs>
          <w:tab w:val="left" w:pos="5876"/>
        </w:tabs>
        <w:spacing w:beforeLines="50" w:before="120" w:after="0" w:line="240" w:lineRule="auto"/>
        <w:ind w:left="2631" w:right="-23"/>
        <w:rPr>
          <w:rFonts w:ascii="標楷體" w:eastAsia="標楷體" w:hAnsi="標楷體" w:cs="標楷體"/>
          <w:position w:val="1"/>
          <w:lang w:eastAsia="zh-TW"/>
        </w:rPr>
      </w:pPr>
    </w:p>
    <w:p w:rsidR="001210EB" w:rsidRDefault="001210EB" w:rsidP="00F703DB">
      <w:pPr>
        <w:tabs>
          <w:tab w:val="left" w:pos="5876"/>
        </w:tabs>
        <w:spacing w:beforeLines="50" w:before="120" w:after="0" w:line="240" w:lineRule="auto"/>
        <w:ind w:left="2631" w:right="-23"/>
        <w:rPr>
          <w:rFonts w:ascii="標楷體" w:eastAsia="標楷體" w:hAnsi="標楷體" w:cs="標楷體"/>
          <w:sz w:val="24"/>
          <w:szCs w:val="24"/>
          <w:lang w:eastAsia="zh-TW"/>
        </w:rPr>
      </w:pPr>
      <w:r>
        <w:rPr>
          <w:rFonts w:ascii="標楷體" w:eastAsia="標楷體" w:hAnsi="標楷體" w:cs="標楷體"/>
          <w:position w:val="1"/>
          <w:lang w:eastAsia="zh-TW"/>
        </w:rPr>
        <w:t>通知</w:t>
      </w:r>
      <w:r>
        <w:rPr>
          <w:rFonts w:ascii="標楷體" w:eastAsia="標楷體" w:hAnsi="標楷體" w:cs="標楷體" w:hint="eastAsia"/>
          <w:position w:val="1"/>
          <w:lang w:eastAsia="zh-TW"/>
        </w:rPr>
        <w:t>照顧個案單位之</w:t>
      </w:r>
      <w:r>
        <w:rPr>
          <w:rFonts w:ascii="標楷體" w:eastAsia="標楷體" w:hAnsi="標楷體" w:cs="標楷體"/>
          <w:position w:val="1"/>
          <w:lang w:eastAsia="zh-TW"/>
        </w:rPr>
        <w:tab/>
      </w:r>
      <w:r>
        <w:rPr>
          <w:rFonts w:ascii="標楷體" w:eastAsia="標楷體" w:hAnsi="標楷體" w:cs="標楷體" w:hint="eastAsia"/>
          <w:position w:val="1"/>
          <w:lang w:eastAsia="zh-TW"/>
        </w:rPr>
        <w:t xml:space="preserve">     </w:t>
      </w:r>
      <w:r>
        <w:rPr>
          <w:rFonts w:ascii="標楷體" w:eastAsia="標楷體" w:hAnsi="標楷體" w:cs="標楷體"/>
          <w:position w:val="-2"/>
          <w:sz w:val="24"/>
          <w:szCs w:val="24"/>
          <w:lang w:eastAsia="zh-TW"/>
        </w:rPr>
        <w:t>陳報</w:t>
      </w:r>
      <w:r w:rsidRPr="00FE0A00">
        <w:rPr>
          <w:rFonts w:ascii="標楷體" w:eastAsia="標楷體" w:hAnsi="標楷體" w:cs="標楷體" w:hint="eastAsia"/>
          <w:spacing w:val="-7"/>
          <w:sz w:val="24"/>
          <w:szCs w:val="24"/>
          <w:u w:val="single"/>
          <w:lang w:eastAsia="zh-TW"/>
        </w:rPr>
        <w:t>機構首長</w:t>
      </w:r>
      <w:r>
        <w:rPr>
          <w:rFonts w:ascii="標楷體" w:eastAsia="標楷體" w:hAnsi="標楷體" w:cs="標楷體"/>
          <w:position w:val="-2"/>
          <w:sz w:val="24"/>
          <w:szCs w:val="24"/>
          <w:u w:val="single"/>
          <w:lang w:eastAsia="zh-TW"/>
        </w:rPr>
        <w:br/>
      </w:r>
      <w:r>
        <w:rPr>
          <w:rFonts w:ascii="標楷體" w:eastAsia="標楷體" w:hAnsi="標楷體" w:cs="標楷體" w:hint="eastAsia"/>
          <w:position w:val="1"/>
          <w:lang w:eastAsia="zh-TW"/>
        </w:rPr>
        <w:t>主管</w:t>
      </w:r>
    </w:p>
    <w:p w:rsidR="001210EB" w:rsidRDefault="001210EB" w:rsidP="001210EB">
      <w:pPr>
        <w:tabs>
          <w:tab w:val="left" w:pos="7896"/>
        </w:tabs>
        <w:spacing w:after="0" w:line="200" w:lineRule="exact"/>
        <w:rPr>
          <w:sz w:val="20"/>
          <w:szCs w:val="20"/>
          <w:lang w:eastAsia="zh-TW"/>
        </w:rPr>
      </w:pPr>
      <w:r>
        <w:rPr>
          <w:sz w:val="20"/>
          <w:szCs w:val="20"/>
          <w:lang w:eastAsia="zh-TW"/>
        </w:rPr>
        <w:tab/>
      </w:r>
    </w:p>
    <w:p w:rsidR="001210EB" w:rsidRDefault="001210EB" w:rsidP="001210EB">
      <w:pPr>
        <w:spacing w:after="0"/>
        <w:rPr>
          <w:lang w:eastAsia="zh-TW"/>
        </w:rPr>
        <w:sectPr w:rsidR="001210EB">
          <w:type w:val="continuous"/>
          <w:pgSz w:w="11920" w:h="16840"/>
          <w:pgMar w:top="1200" w:right="1120" w:bottom="980" w:left="440" w:header="720" w:footer="720" w:gutter="0"/>
          <w:cols w:space="720"/>
        </w:sectPr>
      </w:pPr>
    </w:p>
    <w:p w:rsidR="001210EB" w:rsidRDefault="001210EB" w:rsidP="005A7A6C">
      <w:pPr>
        <w:spacing w:beforeLines="50" w:before="120" w:after="0" w:line="187" w:lineRule="auto"/>
        <w:ind w:left="839" w:right="-68"/>
        <w:jc w:val="both"/>
        <w:rPr>
          <w:rFonts w:ascii="標楷體" w:eastAsia="標楷體" w:hAnsi="標楷體" w:cs="標楷體"/>
          <w:sz w:val="20"/>
          <w:szCs w:val="20"/>
          <w:lang w:eastAsia="zh-TW"/>
        </w:rPr>
      </w:pPr>
      <w:r>
        <w:rPr>
          <w:rFonts w:ascii="標楷體" w:eastAsia="標楷體" w:hAnsi="標楷體" w:cs="標楷體"/>
          <w:spacing w:val="2"/>
          <w:sz w:val="20"/>
          <w:szCs w:val="20"/>
          <w:lang w:eastAsia="zh-TW"/>
        </w:rPr>
        <w:t>通</w:t>
      </w:r>
      <w:r>
        <w:rPr>
          <w:rFonts w:ascii="標楷體" w:eastAsia="標楷體" w:hAnsi="標楷體" w:cs="標楷體"/>
          <w:sz w:val="20"/>
          <w:szCs w:val="20"/>
          <w:lang w:eastAsia="zh-TW"/>
        </w:rPr>
        <w:t>報</w:t>
      </w:r>
      <w:r w:rsidR="005A7A6C">
        <w:rPr>
          <w:rFonts w:ascii="標楷體" w:eastAsia="標楷體" w:hAnsi="標楷體" w:cs="標楷體" w:hint="eastAsia"/>
          <w:sz w:val="20"/>
          <w:szCs w:val="20"/>
          <w:lang w:eastAsia="zh-TW"/>
        </w:rPr>
        <w:t>家庭暴力暨</w:t>
      </w:r>
      <w:r w:rsidR="009136F6">
        <w:rPr>
          <w:rFonts w:ascii="標楷體" w:eastAsia="標楷體" w:hAnsi="標楷體" w:cs="標楷體"/>
          <w:sz w:val="20"/>
          <w:szCs w:val="20"/>
          <w:lang w:eastAsia="zh-TW"/>
        </w:rPr>
        <w:t>性侵害</w:t>
      </w:r>
      <w:r>
        <w:rPr>
          <w:rFonts w:ascii="標楷體" w:eastAsia="標楷體" w:hAnsi="標楷體" w:cs="標楷體"/>
          <w:sz w:val="20"/>
          <w:szCs w:val="20"/>
          <w:lang w:eastAsia="zh-TW"/>
        </w:rPr>
        <w:t xml:space="preserve">防 </w:t>
      </w:r>
      <w:r>
        <w:rPr>
          <w:rFonts w:ascii="標楷體" w:eastAsia="標楷體" w:hAnsi="標楷體" w:cs="標楷體"/>
          <w:spacing w:val="2"/>
          <w:sz w:val="20"/>
          <w:szCs w:val="20"/>
          <w:lang w:eastAsia="zh-TW"/>
        </w:rPr>
        <w:t>治</w:t>
      </w:r>
      <w:r>
        <w:rPr>
          <w:rFonts w:ascii="標楷體" w:eastAsia="標楷體" w:hAnsi="標楷體" w:cs="標楷體"/>
          <w:sz w:val="20"/>
          <w:szCs w:val="20"/>
          <w:lang w:eastAsia="zh-TW"/>
        </w:rPr>
        <w:t>中心</w:t>
      </w:r>
      <w:r>
        <w:rPr>
          <w:rFonts w:ascii="標楷體" w:eastAsia="標楷體" w:hAnsi="標楷體" w:cs="標楷體"/>
          <w:spacing w:val="2"/>
          <w:sz w:val="20"/>
          <w:szCs w:val="20"/>
          <w:lang w:eastAsia="zh-TW"/>
        </w:rPr>
        <w:t>╱</w:t>
      </w:r>
      <w:r w:rsidR="005A7A6C">
        <w:rPr>
          <w:rFonts w:ascii="標楷體" w:eastAsia="標楷體" w:hAnsi="標楷體" w:cs="標楷體" w:hint="eastAsia"/>
          <w:spacing w:val="2"/>
          <w:sz w:val="20"/>
          <w:szCs w:val="20"/>
          <w:lang w:eastAsia="zh-TW"/>
        </w:rPr>
        <w:t>社會局</w:t>
      </w:r>
    </w:p>
    <w:p w:rsidR="001210EB" w:rsidRPr="00B43D98" w:rsidRDefault="001210EB" w:rsidP="001210EB">
      <w:pPr>
        <w:spacing w:before="97" w:after="0" w:line="174" w:lineRule="auto"/>
        <w:ind w:left="1327" w:right="-57"/>
        <w:jc w:val="both"/>
        <w:rPr>
          <w:sz w:val="24"/>
          <w:lang w:eastAsia="zh-TW"/>
        </w:rPr>
      </w:pPr>
      <w:r>
        <w:rPr>
          <w:lang w:eastAsia="zh-TW"/>
        </w:rPr>
        <w:br w:type="column"/>
      </w:r>
      <w:r w:rsidR="00C459EE">
        <w:rPr>
          <w:rFonts w:hint="eastAsia"/>
          <w:lang w:eastAsia="zh-TW"/>
        </w:rPr>
        <w:t xml:space="preserve">  </w:t>
      </w:r>
      <w:r w:rsidRPr="00B43D98">
        <w:rPr>
          <w:rFonts w:ascii="標楷體" w:eastAsia="標楷體" w:hAnsi="標楷體" w:cs="標楷體"/>
          <w:sz w:val="18"/>
          <w:szCs w:val="16"/>
          <w:lang w:eastAsia="zh-TW"/>
        </w:rPr>
        <w:t>經初步</w:t>
      </w:r>
      <w:r w:rsidRPr="00B43D98">
        <w:rPr>
          <w:rFonts w:ascii="標楷體" w:eastAsia="標楷體" w:hAnsi="標楷體" w:cs="標楷體"/>
          <w:spacing w:val="-2"/>
          <w:sz w:val="18"/>
          <w:szCs w:val="16"/>
          <w:lang w:eastAsia="zh-TW"/>
        </w:rPr>
        <w:t>評</w:t>
      </w:r>
      <w:r w:rsidRPr="00B43D98">
        <w:rPr>
          <w:rFonts w:ascii="標楷體" w:eastAsia="標楷體" w:hAnsi="標楷體" w:cs="標楷體"/>
          <w:sz w:val="18"/>
          <w:szCs w:val="16"/>
          <w:lang w:eastAsia="zh-TW"/>
        </w:rPr>
        <w:t>估是否為性</w:t>
      </w:r>
      <w:r w:rsidRPr="00B43D98">
        <w:rPr>
          <w:rFonts w:ascii="標楷體" w:eastAsia="標楷體" w:hAnsi="標楷體" w:cs="標楷體"/>
          <w:spacing w:val="-2"/>
          <w:sz w:val="18"/>
          <w:szCs w:val="16"/>
          <w:lang w:eastAsia="zh-TW"/>
        </w:rPr>
        <w:t>侵</w:t>
      </w:r>
      <w:r w:rsidR="00F12F4A">
        <w:rPr>
          <w:rFonts w:ascii="標楷體" w:eastAsia="標楷體" w:hAnsi="標楷體" w:cs="標楷體"/>
          <w:spacing w:val="-2"/>
          <w:sz w:val="18"/>
          <w:szCs w:val="16"/>
          <w:lang w:eastAsia="zh-TW"/>
        </w:rPr>
        <w:br/>
      </w:r>
      <w:r w:rsidR="00F12F4A">
        <w:rPr>
          <w:rFonts w:ascii="標楷體" w:eastAsia="標楷體" w:hAnsi="標楷體" w:cs="標楷體" w:hint="eastAsia"/>
          <w:spacing w:val="-2"/>
          <w:sz w:val="18"/>
          <w:szCs w:val="16"/>
          <w:lang w:eastAsia="zh-TW"/>
        </w:rPr>
        <w:t xml:space="preserve">   </w:t>
      </w:r>
      <w:r w:rsidRPr="00B43D98">
        <w:rPr>
          <w:rFonts w:ascii="標楷體" w:eastAsia="標楷體" w:hAnsi="標楷體" w:cs="標楷體"/>
          <w:sz w:val="18"/>
          <w:szCs w:val="16"/>
          <w:lang w:eastAsia="zh-TW"/>
        </w:rPr>
        <w:t>害事件</w:t>
      </w:r>
    </w:p>
    <w:p w:rsidR="001210EB" w:rsidRDefault="001210EB" w:rsidP="001210EB">
      <w:pPr>
        <w:spacing w:before="5" w:after="0" w:line="240" w:lineRule="exact"/>
        <w:rPr>
          <w:sz w:val="24"/>
          <w:szCs w:val="24"/>
          <w:lang w:eastAsia="zh-TW"/>
        </w:rPr>
      </w:pPr>
    </w:p>
    <w:p w:rsidR="001210EB" w:rsidRDefault="001210EB" w:rsidP="001210EB">
      <w:pPr>
        <w:spacing w:after="0" w:line="240" w:lineRule="auto"/>
        <w:ind w:right="83"/>
        <w:jc w:val="right"/>
        <w:rPr>
          <w:rFonts w:ascii="標楷體" w:eastAsia="標楷體" w:hAnsi="標楷體" w:cs="標楷體"/>
          <w:sz w:val="16"/>
          <w:szCs w:val="16"/>
          <w:lang w:eastAsia="zh-TW"/>
        </w:rPr>
      </w:pPr>
      <w:r w:rsidRPr="00581A55">
        <w:rPr>
          <w:rFonts w:ascii="標楷體" w:eastAsia="標楷體" w:hAnsi="標楷體" w:hint="eastAsia"/>
          <w:sz w:val="20"/>
          <w:szCs w:val="20"/>
          <w:lang w:eastAsia="zh-TW"/>
        </w:rPr>
        <w:t>是</w:t>
      </w:r>
    </w:p>
    <w:p w:rsidR="001210EB" w:rsidRDefault="001210EB" w:rsidP="001210EB">
      <w:pPr>
        <w:spacing w:before="11" w:after="0" w:line="200" w:lineRule="exact"/>
        <w:rPr>
          <w:sz w:val="20"/>
          <w:szCs w:val="20"/>
          <w:lang w:eastAsia="zh-TW"/>
        </w:rPr>
      </w:pPr>
      <w:r>
        <w:rPr>
          <w:rFonts w:hint="eastAsia"/>
          <w:sz w:val="20"/>
          <w:szCs w:val="20"/>
          <w:lang w:eastAsia="zh-TW"/>
        </w:rPr>
        <w:t xml:space="preserve">                                             </w:t>
      </w:r>
    </w:p>
    <w:p w:rsidR="001210EB" w:rsidRPr="00FE0A00" w:rsidRDefault="001210EB" w:rsidP="001210EB">
      <w:pPr>
        <w:spacing w:before="11" w:after="0" w:line="200" w:lineRule="exact"/>
        <w:rPr>
          <w:rFonts w:ascii="標楷體" w:eastAsia="標楷體" w:hAnsi="標楷體"/>
          <w:sz w:val="20"/>
          <w:szCs w:val="20"/>
          <w:lang w:eastAsia="zh-TW"/>
        </w:rPr>
      </w:pPr>
      <w:r>
        <w:rPr>
          <w:rFonts w:ascii="標楷體" w:eastAsia="標楷體" w:hAnsi="標楷體" w:cs="標楷體"/>
          <w:spacing w:val="2"/>
          <w:sz w:val="20"/>
          <w:szCs w:val="20"/>
          <w:lang w:eastAsia="zh-TW"/>
        </w:rPr>
        <w:t>院</w:t>
      </w:r>
      <w:r>
        <w:rPr>
          <w:rFonts w:ascii="標楷體" w:eastAsia="標楷體" w:hAnsi="標楷體" w:cs="標楷體"/>
          <w:sz w:val="20"/>
          <w:szCs w:val="20"/>
          <w:lang w:eastAsia="zh-TW"/>
        </w:rPr>
        <w:t>內危</w:t>
      </w:r>
      <w:r>
        <w:rPr>
          <w:rFonts w:ascii="標楷體" w:eastAsia="標楷體" w:hAnsi="標楷體" w:cs="標楷體"/>
          <w:spacing w:val="2"/>
          <w:sz w:val="20"/>
          <w:szCs w:val="20"/>
          <w:lang w:eastAsia="zh-TW"/>
        </w:rPr>
        <w:t>機</w:t>
      </w:r>
      <w:r>
        <w:rPr>
          <w:rFonts w:ascii="標楷體" w:eastAsia="標楷體" w:hAnsi="標楷體" w:cs="標楷體"/>
          <w:sz w:val="20"/>
          <w:szCs w:val="20"/>
          <w:lang w:eastAsia="zh-TW"/>
        </w:rPr>
        <w:t>處理</w:t>
      </w:r>
      <w:r>
        <w:rPr>
          <w:rFonts w:ascii="標楷體" w:eastAsia="標楷體" w:hAnsi="標楷體" w:cs="標楷體"/>
          <w:spacing w:val="2"/>
          <w:sz w:val="20"/>
          <w:szCs w:val="20"/>
          <w:lang w:eastAsia="zh-TW"/>
        </w:rPr>
        <w:t>小</w:t>
      </w:r>
      <w:r>
        <w:rPr>
          <w:rFonts w:ascii="標楷體" w:eastAsia="標楷體" w:hAnsi="標楷體" w:cs="標楷體"/>
          <w:sz w:val="20"/>
          <w:szCs w:val="20"/>
          <w:lang w:eastAsia="zh-TW"/>
        </w:rPr>
        <w:t>組</w:t>
      </w:r>
    </w:p>
    <w:p w:rsidR="001210EB" w:rsidRDefault="001210EB" w:rsidP="001210EB">
      <w:pPr>
        <w:spacing w:after="0" w:line="239" w:lineRule="exact"/>
        <w:ind w:right="-20"/>
        <w:rPr>
          <w:rFonts w:ascii="標楷體" w:eastAsia="標楷體" w:hAnsi="標楷體" w:cs="標楷體"/>
          <w:sz w:val="18"/>
          <w:szCs w:val="18"/>
          <w:lang w:eastAsia="zh-TW"/>
        </w:rPr>
      </w:pPr>
      <w:r>
        <w:rPr>
          <w:lang w:eastAsia="zh-TW"/>
        </w:rPr>
        <w:br w:type="column"/>
      </w:r>
      <w:r>
        <w:rPr>
          <w:rFonts w:ascii="標楷體" w:eastAsia="標楷體" w:hAnsi="標楷體" w:cs="標楷體"/>
          <w:sz w:val="18"/>
          <w:szCs w:val="18"/>
          <w:lang w:eastAsia="zh-TW"/>
        </w:rPr>
        <w:t xml:space="preserve"> </w:t>
      </w:r>
      <w:r>
        <w:rPr>
          <w:rFonts w:ascii="標楷體" w:eastAsia="標楷體" w:hAnsi="標楷體" w:cs="標楷體"/>
          <w:position w:val="-1"/>
          <w:sz w:val="18"/>
          <w:szCs w:val="18"/>
          <w:lang w:eastAsia="zh-TW"/>
        </w:rPr>
        <w:t>否</w:t>
      </w:r>
    </w:p>
    <w:p w:rsidR="001210EB" w:rsidRDefault="001210EB" w:rsidP="001210EB">
      <w:pPr>
        <w:spacing w:after="0" w:line="239" w:lineRule="exact"/>
        <w:ind w:right="-20"/>
        <w:rPr>
          <w:rFonts w:ascii="標楷體" w:eastAsia="標楷體" w:hAnsi="標楷體" w:cs="標楷體"/>
          <w:sz w:val="20"/>
          <w:szCs w:val="16"/>
          <w:lang w:eastAsia="zh-TW"/>
        </w:rPr>
      </w:pPr>
      <w:r>
        <w:rPr>
          <w:rFonts w:ascii="標楷體" w:eastAsia="標楷體" w:hAnsi="標楷體" w:cs="標楷體" w:hint="eastAsia"/>
          <w:sz w:val="20"/>
          <w:szCs w:val="16"/>
          <w:lang w:eastAsia="zh-TW"/>
        </w:rPr>
        <w:t xml:space="preserve">      </w:t>
      </w:r>
      <w:r w:rsidRPr="00B43D98">
        <w:rPr>
          <w:rFonts w:ascii="標楷體" w:eastAsia="標楷體" w:hAnsi="標楷體" w:cs="標楷體"/>
          <w:sz w:val="20"/>
          <w:szCs w:val="16"/>
          <w:lang w:eastAsia="zh-TW"/>
        </w:rPr>
        <w:t>非屬</w:t>
      </w:r>
      <w:r w:rsidR="009136F6">
        <w:rPr>
          <w:rFonts w:ascii="標楷體" w:eastAsia="標楷體" w:hAnsi="標楷體" w:cs="標楷體"/>
          <w:sz w:val="20"/>
          <w:szCs w:val="16"/>
          <w:lang w:eastAsia="zh-TW"/>
        </w:rPr>
        <w:t>性騷擾及性侵害</w:t>
      </w:r>
      <w:r w:rsidRPr="00B43D98">
        <w:rPr>
          <w:rFonts w:ascii="標楷體" w:eastAsia="標楷體" w:hAnsi="標楷體" w:cs="標楷體"/>
          <w:sz w:val="20"/>
          <w:szCs w:val="16"/>
          <w:lang w:eastAsia="zh-TW"/>
        </w:rPr>
        <w:t>事</w:t>
      </w:r>
      <w:r>
        <w:rPr>
          <w:rFonts w:ascii="標楷體" w:eastAsia="標楷體" w:hAnsi="標楷體" w:cs="標楷體" w:hint="eastAsia"/>
          <w:sz w:val="20"/>
          <w:szCs w:val="16"/>
          <w:lang w:eastAsia="zh-TW"/>
        </w:rPr>
        <w:t>件</w:t>
      </w:r>
    </w:p>
    <w:p w:rsidR="001210EB" w:rsidRDefault="001210EB" w:rsidP="001210EB">
      <w:pPr>
        <w:spacing w:after="0" w:line="239" w:lineRule="exact"/>
        <w:ind w:right="-20"/>
        <w:rPr>
          <w:rFonts w:ascii="標楷體" w:eastAsia="標楷體" w:hAnsi="標楷體" w:cs="標楷體"/>
          <w:sz w:val="18"/>
          <w:szCs w:val="18"/>
          <w:lang w:eastAsia="zh-TW"/>
        </w:rPr>
      </w:pPr>
      <w:r>
        <w:rPr>
          <w:rFonts w:ascii="標楷體" w:eastAsia="標楷體" w:hAnsi="標楷體" w:cs="標楷體" w:hint="eastAsia"/>
          <w:sz w:val="20"/>
          <w:szCs w:val="16"/>
          <w:lang w:eastAsia="zh-TW"/>
        </w:rPr>
        <w:t xml:space="preserve">      </w:t>
      </w:r>
    </w:p>
    <w:p w:rsidR="001210EB" w:rsidRPr="00A00DD7" w:rsidRDefault="001210EB" w:rsidP="00A00DD7">
      <w:pPr>
        <w:spacing w:after="0" w:line="160" w:lineRule="exact"/>
        <w:ind w:right="412"/>
        <w:rPr>
          <w:rFonts w:ascii="標楷體" w:eastAsia="標楷體" w:hAnsi="標楷體" w:cs="標楷體"/>
          <w:sz w:val="20"/>
          <w:szCs w:val="16"/>
          <w:lang w:eastAsia="zh-TW"/>
        </w:rPr>
      </w:pPr>
      <w:r>
        <w:rPr>
          <w:rFonts w:ascii="標楷體" w:eastAsia="標楷體" w:hAnsi="標楷體" w:cs="標楷體" w:hint="eastAsia"/>
          <w:sz w:val="16"/>
          <w:szCs w:val="16"/>
          <w:lang w:eastAsia="zh-TW"/>
        </w:rPr>
        <w:t xml:space="preserve">        </w:t>
      </w:r>
    </w:p>
    <w:p w:rsidR="00882850" w:rsidRDefault="00882850" w:rsidP="001210EB">
      <w:pPr>
        <w:spacing w:after="0" w:line="240" w:lineRule="auto"/>
        <w:ind w:left="1143" w:right="725"/>
        <w:jc w:val="center"/>
        <w:rPr>
          <w:rFonts w:ascii="標楷體" w:eastAsia="標楷體" w:hAnsi="標楷體" w:cs="標楷體"/>
          <w:sz w:val="18"/>
          <w:szCs w:val="18"/>
          <w:lang w:eastAsia="zh-TW"/>
        </w:rPr>
      </w:pPr>
    </w:p>
    <w:p w:rsidR="001210EB" w:rsidRDefault="001210EB" w:rsidP="00A00DD7">
      <w:pPr>
        <w:spacing w:after="0" w:line="240" w:lineRule="auto"/>
        <w:ind w:left="1143" w:right="725"/>
        <w:rPr>
          <w:rFonts w:ascii="標楷體" w:eastAsia="標楷體" w:hAnsi="標楷體" w:cs="標楷體"/>
          <w:sz w:val="18"/>
          <w:szCs w:val="18"/>
          <w:lang w:eastAsia="zh-TW"/>
        </w:rPr>
      </w:pPr>
      <w:r>
        <w:rPr>
          <w:rFonts w:ascii="標楷體" w:eastAsia="標楷體" w:hAnsi="標楷體" w:cs="標楷體"/>
          <w:sz w:val="18"/>
          <w:szCs w:val="18"/>
          <w:lang w:eastAsia="zh-TW"/>
        </w:rPr>
        <w:t>結案</w:t>
      </w:r>
    </w:p>
    <w:p w:rsidR="001210EB" w:rsidRDefault="001210EB" w:rsidP="001210EB">
      <w:pPr>
        <w:spacing w:after="0"/>
        <w:jc w:val="center"/>
        <w:rPr>
          <w:lang w:eastAsia="zh-TW"/>
        </w:rPr>
        <w:sectPr w:rsidR="001210EB">
          <w:type w:val="continuous"/>
          <w:pgSz w:w="11920" w:h="16840"/>
          <w:pgMar w:top="1200" w:right="1120" w:bottom="980" w:left="440" w:header="720" w:footer="720" w:gutter="0"/>
          <w:cols w:num="3" w:space="720" w:equalWidth="0">
            <w:col w:w="2038" w:space="2347"/>
            <w:col w:w="2290" w:space="1356"/>
            <w:col w:w="2329"/>
          </w:cols>
        </w:sectPr>
      </w:pPr>
    </w:p>
    <w:p w:rsidR="00F703DB" w:rsidRDefault="00F703DB" w:rsidP="001210EB">
      <w:pPr>
        <w:spacing w:after="0" w:line="200" w:lineRule="exact"/>
        <w:rPr>
          <w:sz w:val="20"/>
          <w:szCs w:val="20"/>
          <w:lang w:eastAsia="zh-TW"/>
        </w:rPr>
      </w:pPr>
    </w:p>
    <w:p w:rsidR="00882850" w:rsidRDefault="005E2559" w:rsidP="005E2559">
      <w:pPr>
        <w:tabs>
          <w:tab w:val="left" w:pos="8628"/>
        </w:tabs>
        <w:spacing w:after="0" w:line="200" w:lineRule="exact"/>
        <w:rPr>
          <w:sz w:val="20"/>
          <w:szCs w:val="20"/>
          <w:lang w:eastAsia="zh-TW"/>
        </w:rPr>
      </w:pPr>
      <w:r>
        <w:rPr>
          <w:sz w:val="20"/>
          <w:szCs w:val="20"/>
          <w:lang w:eastAsia="zh-TW"/>
        </w:rPr>
        <w:tab/>
      </w:r>
      <w:r w:rsidR="00882850" w:rsidRPr="00581A55">
        <w:rPr>
          <w:rFonts w:ascii="Times New Roman" w:eastAsia="Times New Roman" w:hAnsi="Times New Roman" w:cs="Times New Roman"/>
          <w:noProof/>
          <w:spacing w:val="1"/>
          <w:sz w:val="20"/>
          <w:szCs w:val="20"/>
          <w:lang w:eastAsia="zh-TW"/>
        </w:rPr>
        <mc:AlternateContent>
          <mc:Choice Requires="wps">
            <w:drawing>
              <wp:anchor distT="45720" distB="45720" distL="114300" distR="114300" simplePos="0" relativeHeight="251687424" behindDoc="0" locked="0" layoutInCell="1" allowOverlap="1" wp14:anchorId="0AD70BB3" wp14:editId="76E87B29">
                <wp:simplePos x="0" y="0"/>
                <wp:positionH relativeFrom="column">
                  <wp:posOffset>3355340</wp:posOffset>
                </wp:positionH>
                <wp:positionV relativeFrom="paragraph">
                  <wp:posOffset>357505</wp:posOffset>
                </wp:positionV>
                <wp:extent cx="1226820" cy="1363980"/>
                <wp:effectExtent l="0" t="0" r="0" b="0"/>
                <wp:wrapSquare wrapText="bothSides"/>
                <wp:docPr id="34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6820" cy="1363980"/>
                        </a:xfrm>
                        <a:prstGeom prst="rect">
                          <a:avLst/>
                        </a:prstGeom>
                        <a:noFill/>
                        <a:ln w="9525">
                          <a:noFill/>
                          <a:miter lim="800000"/>
                          <a:headEnd/>
                          <a:tailEnd/>
                        </a:ln>
                      </wps:spPr>
                      <wps:txbx>
                        <w:txbxContent>
                          <w:p w:rsidR="009136F6" w:rsidRPr="00581A55" w:rsidRDefault="009136F6" w:rsidP="001210EB">
                            <w:pPr>
                              <w:rPr>
                                <w:rFonts w:ascii="標楷體" w:eastAsia="標楷體" w:hAnsi="標楷體"/>
                                <w:sz w:val="18"/>
                                <w:lang w:eastAsia="zh-TW"/>
                              </w:rPr>
                            </w:pPr>
                            <w:r w:rsidRPr="00581A55">
                              <w:rPr>
                                <w:rFonts w:ascii="標楷體" w:eastAsia="標楷體" w:hAnsi="標楷體" w:hint="eastAsia"/>
                                <w:sz w:val="18"/>
                                <w:lang w:eastAsia="zh-TW"/>
                              </w:rPr>
                              <w:t>1</w:t>
                            </w:r>
                            <w:r w:rsidRPr="00581A55">
                              <w:rPr>
                                <w:rFonts w:ascii="標楷體" w:eastAsia="標楷體" w:hAnsi="標楷體"/>
                                <w:sz w:val="18"/>
                                <w:lang w:eastAsia="zh-TW"/>
                              </w:rPr>
                              <w:t>.</w:t>
                            </w:r>
                            <w:r w:rsidRPr="00581A55">
                              <w:rPr>
                                <w:rFonts w:ascii="標楷體" w:eastAsia="標楷體" w:hAnsi="標楷體" w:hint="eastAsia"/>
                                <w:sz w:val="18"/>
                                <w:lang w:eastAsia="zh-TW"/>
                              </w:rPr>
                              <w:t>會同輔導員進行個別諮商並提出會談報告</w:t>
                            </w:r>
                            <w:r w:rsidRPr="00581A55">
                              <w:rPr>
                                <w:rFonts w:ascii="標楷體" w:eastAsia="標楷體" w:hAnsi="標楷體"/>
                                <w:sz w:val="18"/>
                                <w:lang w:eastAsia="zh-TW"/>
                              </w:rPr>
                              <w:br/>
                              <w:t>2.引介相關資源</w:t>
                            </w:r>
                            <w:r w:rsidRPr="00581A55">
                              <w:rPr>
                                <w:rFonts w:ascii="標楷體" w:eastAsia="標楷體" w:hAnsi="標楷體" w:hint="eastAsia"/>
                                <w:sz w:val="18"/>
                                <w:lang w:eastAsia="zh-TW"/>
                              </w:rPr>
                              <w:t>及專家協助</w:t>
                            </w:r>
                            <w:r w:rsidRPr="00581A55">
                              <w:rPr>
                                <w:rFonts w:ascii="標楷體" w:eastAsia="標楷體" w:hAnsi="標楷體"/>
                                <w:sz w:val="18"/>
                                <w:lang w:eastAsia="zh-TW"/>
                              </w:rPr>
                              <w:br/>
                            </w:r>
                            <w:r w:rsidRPr="00581A55">
                              <w:rPr>
                                <w:rFonts w:ascii="標楷體" w:eastAsia="標楷體" w:hAnsi="標楷體" w:hint="eastAsia"/>
                                <w:sz w:val="18"/>
                                <w:lang w:eastAsia="zh-TW"/>
                              </w:rPr>
                              <w:t>3</w:t>
                            </w:r>
                            <w:r w:rsidRPr="00581A55">
                              <w:rPr>
                                <w:rFonts w:ascii="標楷體" w:eastAsia="標楷體" w:hAnsi="標楷體"/>
                                <w:sz w:val="18"/>
                                <w:lang w:eastAsia="zh-TW"/>
                              </w:rPr>
                              <w:t>.會同輔導員擬定處遇計畫</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D70BB3" id="_x0000_s1155" type="#_x0000_t202" style="position:absolute;margin-left:264.2pt;margin-top:28.15pt;width:96.6pt;height:107.4pt;z-index:251687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" filled="f" stroked="f">
                <v:textbox>
                  <w:txbxContent>
                    <w:p w:rsidR="009136F6" w:rsidRPr="00581A55" w:rsidRDefault="009136F6" w:rsidP="001210EB">
                      <w:pPr>
                        <w:rPr>
                          <w:rFonts w:ascii="標楷體" w:eastAsia="標楷體" w:hAnsi="標楷體"/>
                          <w:sz w:val="18"/>
                          <w:lang w:eastAsia="zh-TW"/>
                        </w:rPr>
                      </w:pPr>
                      <w:r w:rsidRPr="00581A55">
                        <w:rPr>
                          <w:rFonts w:ascii="標楷體" w:eastAsia="標楷體" w:hAnsi="標楷體" w:hint="eastAsia"/>
                          <w:sz w:val="18"/>
                          <w:lang w:eastAsia="zh-TW"/>
                        </w:rPr>
                        <w:t>1</w:t>
                      </w:r>
                      <w:r w:rsidRPr="00581A55">
                        <w:rPr>
                          <w:rFonts w:ascii="標楷體" w:eastAsia="標楷體" w:hAnsi="標楷體"/>
                          <w:sz w:val="18"/>
                          <w:lang w:eastAsia="zh-TW"/>
                        </w:rPr>
                        <w:t>.</w:t>
                      </w:r>
                      <w:r w:rsidRPr="00581A55">
                        <w:rPr>
                          <w:rFonts w:ascii="標楷體" w:eastAsia="標楷體" w:hAnsi="標楷體" w:hint="eastAsia"/>
                          <w:sz w:val="18"/>
                          <w:lang w:eastAsia="zh-TW"/>
                        </w:rPr>
                        <w:t>會同輔導員進行個別諮商並提出會談報告</w:t>
                      </w:r>
                      <w:r w:rsidRPr="00581A55">
                        <w:rPr>
                          <w:rFonts w:ascii="標楷體" w:eastAsia="標楷體" w:hAnsi="標楷體"/>
                          <w:sz w:val="18"/>
                          <w:lang w:eastAsia="zh-TW"/>
                        </w:rPr>
                        <w:br/>
                        <w:t>2.引介相關資源</w:t>
                      </w:r>
                      <w:r w:rsidRPr="00581A55">
                        <w:rPr>
                          <w:rFonts w:ascii="標楷體" w:eastAsia="標楷體" w:hAnsi="標楷體" w:hint="eastAsia"/>
                          <w:sz w:val="18"/>
                          <w:lang w:eastAsia="zh-TW"/>
                        </w:rPr>
                        <w:t>及專家協助</w:t>
                      </w:r>
                      <w:r w:rsidRPr="00581A55">
                        <w:rPr>
                          <w:rFonts w:ascii="標楷體" w:eastAsia="標楷體" w:hAnsi="標楷體"/>
                          <w:sz w:val="18"/>
                          <w:lang w:eastAsia="zh-TW"/>
                        </w:rPr>
                        <w:br/>
                      </w:r>
                      <w:r w:rsidRPr="00581A55">
                        <w:rPr>
                          <w:rFonts w:ascii="標楷體" w:eastAsia="標楷體" w:hAnsi="標楷體" w:hint="eastAsia"/>
                          <w:sz w:val="18"/>
                          <w:lang w:eastAsia="zh-TW"/>
                        </w:rPr>
                        <w:t>3</w:t>
                      </w:r>
                      <w:r w:rsidRPr="00581A55">
                        <w:rPr>
                          <w:rFonts w:ascii="標楷體" w:eastAsia="標楷體" w:hAnsi="標楷體"/>
                          <w:sz w:val="18"/>
                          <w:lang w:eastAsia="zh-TW"/>
                        </w:rPr>
                        <w:t>.會同輔導員擬定處遇計畫</w:t>
                      </w:r>
                    </w:p>
                  </w:txbxContent>
                </v:textbox>
                <w10:wrap type="square"/>
              </v:shape>
            </w:pict>
          </mc:Fallback>
        </mc:AlternateContent>
      </w:r>
    </w:p>
    <w:p w:rsidR="001210EB" w:rsidRDefault="001210EB" w:rsidP="001210EB">
      <w:pPr>
        <w:spacing w:after="0"/>
        <w:rPr>
          <w:lang w:eastAsia="zh-TW"/>
        </w:rPr>
        <w:sectPr w:rsidR="001210EB">
          <w:type w:val="continuous"/>
          <w:pgSz w:w="11920" w:h="16840"/>
          <w:pgMar w:top="1200" w:right="1120" w:bottom="980" w:left="440" w:header="720" w:footer="720" w:gutter="0"/>
          <w:cols w:space="720"/>
        </w:sectPr>
      </w:pPr>
    </w:p>
    <w:p w:rsidR="001210EB" w:rsidRPr="001210EB" w:rsidRDefault="001210EB" w:rsidP="001210EB">
      <w:pPr>
        <w:spacing w:before="67" w:after="0" w:line="240" w:lineRule="auto"/>
        <w:ind w:left="117" w:right="-20"/>
        <w:rPr>
          <w:rFonts w:ascii="標楷體" w:eastAsia="標楷體" w:hAnsi="標楷體" w:cs="標楷體"/>
          <w:sz w:val="20"/>
          <w:szCs w:val="18"/>
          <w:lang w:eastAsia="zh-TW"/>
        </w:rPr>
      </w:pPr>
      <w:r w:rsidRPr="001210EB">
        <w:rPr>
          <w:rFonts w:ascii="標楷體" w:eastAsia="標楷體" w:hAnsi="標楷體" w:cs="標楷體"/>
          <w:sz w:val="20"/>
          <w:szCs w:val="18"/>
          <w:lang w:eastAsia="zh-TW"/>
        </w:rPr>
        <w:t>外部督導機制</w:t>
      </w:r>
    </w:p>
    <w:p w:rsidR="001210EB" w:rsidRDefault="001210EB" w:rsidP="001210EB">
      <w:pPr>
        <w:spacing w:before="67" w:after="0" w:line="240" w:lineRule="auto"/>
        <w:ind w:left="117" w:right="-20"/>
        <w:rPr>
          <w:rFonts w:ascii="標楷體" w:eastAsia="標楷體" w:hAnsi="標楷體" w:cs="標楷體"/>
          <w:sz w:val="18"/>
          <w:szCs w:val="18"/>
          <w:lang w:eastAsia="zh-TW"/>
        </w:rPr>
      </w:pPr>
    </w:p>
    <w:p w:rsidR="001210EB" w:rsidRDefault="001210EB" w:rsidP="001210EB">
      <w:pPr>
        <w:spacing w:before="71" w:after="0" w:line="185" w:lineRule="auto"/>
        <w:ind w:left="316" w:right="49" w:hanging="199"/>
        <w:jc w:val="both"/>
        <w:rPr>
          <w:rFonts w:ascii="標楷體" w:eastAsia="標楷體" w:hAnsi="標楷體" w:cs="標楷體"/>
          <w:sz w:val="20"/>
          <w:szCs w:val="20"/>
          <w:lang w:eastAsia="zh-TW"/>
        </w:rPr>
      </w:pPr>
      <w:r>
        <w:rPr>
          <w:rFonts w:ascii="標楷體" w:eastAsia="標楷體" w:hAnsi="標楷體" w:cs="標楷體"/>
          <w:spacing w:val="1"/>
          <w:sz w:val="20"/>
          <w:szCs w:val="20"/>
          <w:lang w:eastAsia="zh-TW"/>
        </w:rPr>
        <w:t>1.</w:t>
      </w:r>
      <w:r>
        <w:rPr>
          <w:rFonts w:ascii="標楷體" w:eastAsia="標楷體" w:hAnsi="標楷體" w:cs="標楷體"/>
          <w:sz w:val="20"/>
          <w:szCs w:val="20"/>
          <w:lang w:eastAsia="zh-TW"/>
        </w:rPr>
        <w:t>預防</w:t>
      </w:r>
      <w:r>
        <w:rPr>
          <w:rFonts w:ascii="標楷體" w:eastAsia="標楷體" w:hAnsi="標楷體" w:cs="標楷體"/>
          <w:spacing w:val="2"/>
          <w:sz w:val="20"/>
          <w:szCs w:val="20"/>
          <w:lang w:eastAsia="zh-TW"/>
        </w:rPr>
        <w:t>並</w:t>
      </w:r>
      <w:r>
        <w:rPr>
          <w:rFonts w:ascii="標楷體" w:eastAsia="標楷體" w:hAnsi="標楷體" w:cs="標楷體"/>
          <w:sz w:val="20"/>
          <w:szCs w:val="20"/>
          <w:lang w:eastAsia="zh-TW"/>
        </w:rPr>
        <w:t xml:space="preserve">察覺 </w:t>
      </w:r>
      <w:r w:rsidRPr="00F12F4A">
        <w:rPr>
          <w:rFonts w:ascii="標楷體" w:eastAsia="標楷體" w:hAnsi="標楷體" w:cs="標楷體" w:hint="eastAsia"/>
          <w:spacing w:val="-2"/>
          <w:sz w:val="20"/>
          <w:szCs w:val="28"/>
          <w:lang w:eastAsia="zh-TW"/>
        </w:rPr>
        <w:t>機構</w:t>
      </w:r>
      <w:r w:rsidR="009136F6">
        <w:rPr>
          <w:rFonts w:ascii="標楷體" w:eastAsia="標楷體" w:hAnsi="標楷體" w:cs="標楷體"/>
          <w:sz w:val="20"/>
          <w:szCs w:val="20"/>
          <w:lang w:eastAsia="zh-TW"/>
        </w:rPr>
        <w:t>性騷擾及性侵害</w:t>
      </w:r>
      <w:r>
        <w:rPr>
          <w:rFonts w:ascii="標楷體" w:eastAsia="標楷體" w:hAnsi="標楷體" w:cs="標楷體"/>
          <w:sz w:val="20"/>
          <w:szCs w:val="20"/>
          <w:lang w:eastAsia="zh-TW"/>
        </w:rPr>
        <w:t xml:space="preserve"> </w:t>
      </w:r>
      <w:r>
        <w:rPr>
          <w:rFonts w:ascii="標楷體" w:eastAsia="標楷體" w:hAnsi="標楷體" w:cs="標楷體"/>
          <w:spacing w:val="2"/>
          <w:sz w:val="20"/>
          <w:szCs w:val="20"/>
          <w:lang w:eastAsia="zh-TW"/>
        </w:rPr>
        <w:t>事</w:t>
      </w:r>
      <w:r>
        <w:rPr>
          <w:rFonts w:ascii="標楷體" w:eastAsia="標楷體" w:hAnsi="標楷體" w:cs="標楷體"/>
          <w:sz w:val="20"/>
          <w:szCs w:val="20"/>
          <w:lang w:eastAsia="zh-TW"/>
        </w:rPr>
        <w:t>件。</w:t>
      </w:r>
    </w:p>
    <w:p w:rsidR="001210EB" w:rsidRDefault="001210EB" w:rsidP="001210EB">
      <w:pPr>
        <w:spacing w:after="0" w:line="185" w:lineRule="auto"/>
        <w:ind w:left="316" w:right="-67" w:hanging="199"/>
        <w:rPr>
          <w:rFonts w:ascii="標楷體" w:eastAsia="標楷體" w:hAnsi="標楷體" w:cs="標楷體"/>
          <w:sz w:val="20"/>
          <w:szCs w:val="20"/>
          <w:lang w:eastAsia="zh-TW"/>
        </w:rPr>
      </w:pPr>
      <w:r>
        <w:rPr>
          <w:rFonts w:ascii="標楷體" w:eastAsia="標楷體" w:hAnsi="標楷體" w:cs="標楷體"/>
          <w:spacing w:val="1"/>
          <w:sz w:val="20"/>
          <w:szCs w:val="20"/>
          <w:lang w:eastAsia="zh-TW"/>
        </w:rPr>
        <w:t>2.</w:t>
      </w:r>
      <w:r>
        <w:rPr>
          <w:rFonts w:ascii="標楷體" w:eastAsia="標楷體" w:hAnsi="標楷體" w:cs="標楷體"/>
          <w:sz w:val="20"/>
          <w:szCs w:val="20"/>
          <w:lang w:eastAsia="zh-TW"/>
        </w:rPr>
        <w:t>協助</w:t>
      </w:r>
      <w:r>
        <w:rPr>
          <w:rFonts w:ascii="標楷體" w:eastAsia="標楷體" w:hAnsi="標楷體" w:cs="標楷體"/>
          <w:spacing w:val="2"/>
          <w:sz w:val="20"/>
          <w:szCs w:val="20"/>
          <w:lang w:eastAsia="zh-TW"/>
        </w:rPr>
        <w:t>緊</w:t>
      </w:r>
      <w:r>
        <w:rPr>
          <w:rFonts w:ascii="標楷體" w:eastAsia="標楷體" w:hAnsi="標楷體" w:cs="標楷體"/>
          <w:sz w:val="20"/>
          <w:szCs w:val="20"/>
          <w:lang w:eastAsia="zh-TW"/>
        </w:rPr>
        <w:t xml:space="preserve">急訪 </w:t>
      </w:r>
      <w:r>
        <w:rPr>
          <w:rFonts w:ascii="標楷體" w:eastAsia="標楷體" w:hAnsi="標楷體" w:cs="標楷體"/>
          <w:spacing w:val="-41"/>
          <w:sz w:val="20"/>
          <w:szCs w:val="20"/>
          <w:lang w:eastAsia="zh-TW"/>
        </w:rPr>
        <w:t>查、</w:t>
      </w:r>
      <w:r>
        <w:rPr>
          <w:rFonts w:ascii="標楷體" w:eastAsia="標楷體" w:hAnsi="標楷體" w:cs="標楷體"/>
          <w:spacing w:val="2"/>
          <w:sz w:val="20"/>
          <w:szCs w:val="20"/>
          <w:lang w:eastAsia="zh-TW"/>
        </w:rPr>
        <w:t>評</w:t>
      </w:r>
      <w:r>
        <w:rPr>
          <w:rFonts w:ascii="標楷體" w:eastAsia="標楷體" w:hAnsi="標楷體" w:cs="標楷體"/>
          <w:sz w:val="20"/>
          <w:szCs w:val="20"/>
          <w:lang w:eastAsia="zh-TW"/>
        </w:rPr>
        <w:t xml:space="preserve">估及處 </w:t>
      </w:r>
      <w:r>
        <w:rPr>
          <w:rFonts w:ascii="標楷體" w:eastAsia="標楷體" w:hAnsi="標楷體" w:cs="標楷體"/>
          <w:spacing w:val="2"/>
          <w:sz w:val="20"/>
          <w:szCs w:val="20"/>
          <w:lang w:eastAsia="zh-TW"/>
        </w:rPr>
        <w:t>遇</w:t>
      </w:r>
      <w:r>
        <w:rPr>
          <w:rFonts w:ascii="標楷體" w:eastAsia="標楷體" w:hAnsi="標楷體" w:cs="標楷體"/>
          <w:sz w:val="20"/>
          <w:szCs w:val="20"/>
          <w:lang w:eastAsia="zh-TW"/>
        </w:rPr>
        <w:t>工作。</w:t>
      </w:r>
    </w:p>
    <w:p w:rsidR="001210EB" w:rsidRDefault="001210EB" w:rsidP="001210EB">
      <w:pPr>
        <w:spacing w:before="45" w:after="0" w:line="240" w:lineRule="auto"/>
        <w:ind w:left="366" w:right="149"/>
        <w:jc w:val="center"/>
        <w:rPr>
          <w:rFonts w:ascii="標楷體" w:eastAsia="標楷體" w:hAnsi="標楷體" w:cs="標楷體"/>
          <w:w w:val="99"/>
          <w:sz w:val="20"/>
          <w:szCs w:val="20"/>
          <w:lang w:eastAsia="zh-TW"/>
        </w:rPr>
      </w:pPr>
      <w:r>
        <w:rPr>
          <w:lang w:eastAsia="zh-TW"/>
        </w:rPr>
        <w:br w:type="column"/>
      </w:r>
      <w:r>
        <w:rPr>
          <w:rFonts w:ascii="標楷體" w:eastAsia="標楷體" w:hAnsi="標楷體" w:cs="標楷體"/>
          <w:spacing w:val="2"/>
          <w:w w:val="99"/>
          <w:sz w:val="20"/>
          <w:szCs w:val="20"/>
          <w:lang w:eastAsia="zh-TW"/>
        </w:rPr>
        <w:t>教</w:t>
      </w:r>
      <w:r>
        <w:rPr>
          <w:rFonts w:ascii="標楷體" w:eastAsia="標楷體" w:hAnsi="標楷體" w:cs="標楷體"/>
          <w:w w:val="99"/>
          <w:sz w:val="20"/>
          <w:szCs w:val="20"/>
          <w:lang w:eastAsia="zh-TW"/>
        </w:rPr>
        <w:t>保課</w:t>
      </w:r>
    </w:p>
    <w:p w:rsidR="001210EB" w:rsidRDefault="001210EB" w:rsidP="001210EB">
      <w:pPr>
        <w:spacing w:before="45" w:after="0" w:line="240" w:lineRule="auto"/>
        <w:ind w:left="366" w:right="149"/>
        <w:jc w:val="center"/>
        <w:rPr>
          <w:rFonts w:ascii="標楷體" w:eastAsia="標楷體" w:hAnsi="標楷體" w:cs="標楷體"/>
          <w:sz w:val="20"/>
          <w:szCs w:val="20"/>
          <w:lang w:eastAsia="zh-TW"/>
        </w:rPr>
      </w:pPr>
    </w:p>
    <w:p w:rsidR="001210EB" w:rsidRDefault="001210EB" w:rsidP="001210EB">
      <w:pPr>
        <w:spacing w:before="33" w:after="0" w:line="240" w:lineRule="auto"/>
        <w:ind w:right="-70"/>
        <w:rPr>
          <w:rFonts w:ascii="標楷體" w:eastAsia="標楷體" w:hAnsi="標楷體" w:cs="標楷體"/>
          <w:sz w:val="20"/>
          <w:szCs w:val="20"/>
          <w:lang w:eastAsia="zh-TW"/>
        </w:rPr>
      </w:pPr>
      <w:r>
        <w:rPr>
          <w:rFonts w:ascii="Times New Roman" w:eastAsia="Times New Roman" w:hAnsi="Times New Roman" w:cs="Times New Roman"/>
          <w:spacing w:val="1"/>
          <w:sz w:val="20"/>
          <w:szCs w:val="20"/>
          <w:lang w:eastAsia="zh-TW"/>
        </w:rPr>
        <w:t>1.</w:t>
      </w:r>
      <w:r>
        <w:rPr>
          <w:rFonts w:ascii="標楷體" w:eastAsia="標楷體" w:hAnsi="標楷體" w:cs="標楷體"/>
          <w:sz w:val="20"/>
          <w:szCs w:val="20"/>
          <w:lang w:eastAsia="zh-TW"/>
        </w:rPr>
        <w:t>通</w:t>
      </w:r>
      <w:r>
        <w:rPr>
          <w:rFonts w:ascii="標楷體" w:eastAsia="標楷體" w:hAnsi="標楷體" w:cs="標楷體"/>
          <w:spacing w:val="2"/>
          <w:sz w:val="20"/>
          <w:szCs w:val="20"/>
          <w:lang w:eastAsia="zh-TW"/>
        </w:rPr>
        <w:t>知</w:t>
      </w:r>
      <w:r>
        <w:rPr>
          <w:rFonts w:ascii="標楷體" w:eastAsia="標楷體" w:hAnsi="標楷體" w:cs="標楷體"/>
          <w:sz w:val="20"/>
          <w:szCs w:val="20"/>
          <w:lang w:eastAsia="zh-TW"/>
        </w:rPr>
        <w:t>家</w:t>
      </w:r>
      <w:r>
        <w:rPr>
          <w:rFonts w:ascii="標楷體" w:eastAsia="標楷體" w:hAnsi="標楷體" w:cs="標楷體"/>
          <w:spacing w:val="3"/>
          <w:sz w:val="20"/>
          <w:szCs w:val="20"/>
          <w:lang w:eastAsia="zh-TW"/>
        </w:rPr>
        <w:t>屬</w:t>
      </w:r>
      <w:r>
        <w:rPr>
          <w:rFonts w:ascii="Times New Roman" w:eastAsia="Times New Roman" w:hAnsi="Times New Roman" w:cs="Times New Roman"/>
          <w:spacing w:val="-3"/>
          <w:sz w:val="20"/>
          <w:szCs w:val="20"/>
          <w:lang w:eastAsia="zh-TW"/>
        </w:rPr>
        <w:t>/</w:t>
      </w:r>
      <w:r>
        <w:rPr>
          <w:rFonts w:ascii="標楷體" w:eastAsia="標楷體" w:hAnsi="標楷體" w:cs="標楷體"/>
          <w:sz w:val="20"/>
          <w:szCs w:val="20"/>
          <w:lang w:eastAsia="zh-TW"/>
        </w:rPr>
        <w:t>監</w:t>
      </w:r>
    </w:p>
    <w:p w:rsidR="001210EB" w:rsidRDefault="001210EB" w:rsidP="001210EB">
      <w:pPr>
        <w:spacing w:after="0" w:line="275" w:lineRule="exact"/>
        <w:ind w:left="137" w:right="-20"/>
        <w:rPr>
          <w:rFonts w:ascii="標楷體" w:eastAsia="標楷體" w:hAnsi="標楷體" w:cs="標楷體"/>
          <w:sz w:val="20"/>
          <w:szCs w:val="20"/>
          <w:lang w:eastAsia="zh-TW"/>
        </w:rPr>
      </w:pPr>
      <w:r>
        <w:rPr>
          <w:rFonts w:ascii="標楷體" w:eastAsia="標楷體" w:hAnsi="標楷體" w:cs="標楷體"/>
          <w:spacing w:val="2"/>
          <w:position w:val="-2"/>
          <w:sz w:val="20"/>
          <w:szCs w:val="20"/>
          <w:lang w:eastAsia="zh-TW"/>
        </w:rPr>
        <w:t>護人</w:t>
      </w:r>
    </w:p>
    <w:p w:rsidR="001210EB" w:rsidRDefault="001210EB" w:rsidP="001210EB">
      <w:pPr>
        <w:spacing w:after="0" w:line="284" w:lineRule="exact"/>
        <w:ind w:right="-20"/>
        <w:rPr>
          <w:rFonts w:ascii="標楷體" w:eastAsia="標楷體" w:hAnsi="標楷體" w:cs="標楷體"/>
          <w:sz w:val="20"/>
          <w:szCs w:val="20"/>
          <w:lang w:eastAsia="zh-TW"/>
        </w:rPr>
      </w:pPr>
      <w:r>
        <w:rPr>
          <w:rFonts w:ascii="Times New Roman" w:eastAsia="Times New Roman" w:hAnsi="Times New Roman" w:cs="Times New Roman"/>
          <w:spacing w:val="1"/>
          <w:position w:val="-1"/>
          <w:sz w:val="20"/>
          <w:szCs w:val="20"/>
          <w:lang w:eastAsia="zh-TW"/>
        </w:rPr>
        <w:t>2.</w:t>
      </w:r>
      <w:r>
        <w:rPr>
          <w:rFonts w:ascii="標楷體" w:eastAsia="標楷體" w:hAnsi="標楷體" w:cs="標楷體"/>
          <w:position w:val="-1"/>
          <w:sz w:val="20"/>
          <w:szCs w:val="20"/>
          <w:lang w:eastAsia="zh-TW"/>
        </w:rPr>
        <w:t>維</w:t>
      </w:r>
      <w:r>
        <w:rPr>
          <w:rFonts w:ascii="標楷體" w:eastAsia="標楷體" w:hAnsi="標楷體" w:cs="標楷體"/>
          <w:spacing w:val="2"/>
          <w:position w:val="-1"/>
          <w:sz w:val="20"/>
          <w:szCs w:val="20"/>
          <w:lang w:eastAsia="zh-TW"/>
        </w:rPr>
        <w:t>護</w:t>
      </w:r>
      <w:r>
        <w:rPr>
          <w:rFonts w:ascii="標楷體" w:eastAsia="標楷體" w:hAnsi="標楷體" w:cs="標楷體"/>
          <w:position w:val="-1"/>
          <w:sz w:val="20"/>
          <w:szCs w:val="20"/>
          <w:lang w:eastAsia="zh-TW"/>
        </w:rPr>
        <w:t>安全</w:t>
      </w:r>
    </w:p>
    <w:p w:rsidR="001210EB" w:rsidRDefault="001210EB" w:rsidP="001210EB">
      <w:pPr>
        <w:spacing w:before="15" w:after="0" w:line="278" w:lineRule="exact"/>
        <w:ind w:left="120" w:right="-11" w:hanging="120"/>
        <w:rPr>
          <w:rFonts w:ascii="標楷體" w:eastAsia="標楷體" w:hAnsi="標楷體" w:cs="標楷體"/>
          <w:sz w:val="20"/>
          <w:szCs w:val="20"/>
          <w:lang w:eastAsia="zh-TW"/>
        </w:rPr>
      </w:pPr>
      <w:r>
        <w:rPr>
          <w:rFonts w:ascii="Times New Roman" w:eastAsia="Times New Roman" w:hAnsi="Times New Roman" w:cs="Times New Roman"/>
          <w:spacing w:val="1"/>
          <w:sz w:val="20"/>
          <w:szCs w:val="20"/>
          <w:lang w:eastAsia="zh-TW"/>
        </w:rPr>
        <w:t>3.</w:t>
      </w:r>
      <w:r>
        <w:rPr>
          <w:rFonts w:ascii="標楷體" w:eastAsia="標楷體" w:hAnsi="標楷體" w:cs="標楷體"/>
          <w:sz w:val="20"/>
          <w:szCs w:val="20"/>
          <w:lang w:eastAsia="zh-TW"/>
        </w:rPr>
        <w:t>心</w:t>
      </w:r>
      <w:r>
        <w:rPr>
          <w:rFonts w:ascii="標楷體" w:eastAsia="標楷體" w:hAnsi="標楷體" w:cs="標楷體"/>
          <w:spacing w:val="2"/>
          <w:sz w:val="20"/>
          <w:szCs w:val="20"/>
          <w:lang w:eastAsia="zh-TW"/>
        </w:rPr>
        <w:t>理</w:t>
      </w:r>
      <w:r>
        <w:rPr>
          <w:rFonts w:ascii="標楷體" w:eastAsia="標楷體" w:hAnsi="標楷體" w:cs="標楷體"/>
          <w:sz w:val="20"/>
          <w:szCs w:val="20"/>
          <w:lang w:eastAsia="zh-TW"/>
        </w:rPr>
        <w:t>情緒支 持</w:t>
      </w:r>
    </w:p>
    <w:p w:rsidR="001210EB" w:rsidRDefault="001210EB" w:rsidP="001210EB">
      <w:pPr>
        <w:spacing w:before="45" w:after="0" w:line="240" w:lineRule="auto"/>
        <w:ind w:left="358" w:right="-20"/>
        <w:rPr>
          <w:rFonts w:ascii="標楷體" w:eastAsia="標楷體" w:hAnsi="標楷體" w:cs="標楷體"/>
          <w:sz w:val="20"/>
          <w:szCs w:val="20"/>
          <w:lang w:eastAsia="zh-TW"/>
        </w:rPr>
      </w:pPr>
      <w:r>
        <w:rPr>
          <w:lang w:eastAsia="zh-TW"/>
        </w:rPr>
        <w:br w:type="column"/>
      </w:r>
      <w:r>
        <w:rPr>
          <w:rFonts w:ascii="標楷體" w:eastAsia="標楷體" w:hAnsi="標楷體" w:cs="標楷體"/>
          <w:spacing w:val="2"/>
          <w:sz w:val="20"/>
          <w:szCs w:val="20"/>
          <w:lang w:eastAsia="zh-TW"/>
        </w:rPr>
        <w:t>保</w:t>
      </w:r>
      <w:r>
        <w:rPr>
          <w:rFonts w:ascii="標楷體" w:eastAsia="標楷體" w:hAnsi="標楷體" w:cs="標楷體"/>
          <w:sz w:val="20"/>
          <w:szCs w:val="20"/>
          <w:lang w:eastAsia="zh-TW"/>
        </w:rPr>
        <w:t>健課</w:t>
      </w:r>
    </w:p>
    <w:p w:rsidR="001210EB" w:rsidRDefault="001210EB" w:rsidP="001210EB">
      <w:pPr>
        <w:spacing w:before="45" w:after="0" w:line="240" w:lineRule="auto"/>
        <w:ind w:left="358" w:right="-20"/>
        <w:rPr>
          <w:rFonts w:ascii="標楷體" w:eastAsia="標楷體" w:hAnsi="標楷體" w:cs="標楷體"/>
          <w:sz w:val="20"/>
          <w:szCs w:val="20"/>
          <w:lang w:eastAsia="zh-TW"/>
        </w:rPr>
      </w:pPr>
    </w:p>
    <w:p w:rsidR="001210EB" w:rsidRDefault="001210EB" w:rsidP="001210EB">
      <w:pPr>
        <w:spacing w:before="61" w:after="0" w:line="215" w:lineRule="auto"/>
        <w:ind w:left="120" w:right="-67" w:hanging="120"/>
        <w:jc w:val="both"/>
        <w:rPr>
          <w:rFonts w:ascii="Times New Roman" w:eastAsia="Times New Roman" w:hAnsi="Times New Roman" w:cs="Times New Roman"/>
          <w:sz w:val="20"/>
          <w:szCs w:val="20"/>
          <w:lang w:eastAsia="zh-TW"/>
        </w:rPr>
      </w:pPr>
      <w:r>
        <w:rPr>
          <w:rFonts w:ascii="Times New Roman" w:eastAsia="Times New Roman" w:hAnsi="Times New Roman" w:cs="Times New Roman"/>
          <w:spacing w:val="1"/>
          <w:sz w:val="20"/>
          <w:szCs w:val="20"/>
          <w:lang w:eastAsia="zh-TW"/>
        </w:rPr>
        <w:t>1.</w:t>
      </w:r>
      <w:r>
        <w:rPr>
          <w:rFonts w:ascii="標楷體" w:eastAsia="標楷體" w:hAnsi="標楷體" w:cs="標楷體"/>
          <w:sz w:val="20"/>
          <w:szCs w:val="20"/>
          <w:lang w:eastAsia="zh-TW"/>
        </w:rPr>
        <w:t>簡</w:t>
      </w:r>
      <w:r>
        <w:rPr>
          <w:rFonts w:ascii="標楷體" w:eastAsia="標楷體" w:hAnsi="標楷體" w:cs="標楷體"/>
          <w:spacing w:val="2"/>
          <w:sz w:val="20"/>
          <w:szCs w:val="20"/>
          <w:lang w:eastAsia="zh-TW"/>
        </w:rPr>
        <w:t>易</w:t>
      </w:r>
      <w:r>
        <w:rPr>
          <w:rFonts w:ascii="標楷體" w:eastAsia="標楷體" w:hAnsi="標楷體" w:cs="標楷體"/>
          <w:sz w:val="20"/>
          <w:szCs w:val="20"/>
          <w:lang w:eastAsia="zh-TW"/>
        </w:rPr>
        <w:t xml:space="preserve">醫療處 </w:t>
      </w:r>
      <w:r>
        <w:rPr>
          <w:rFonts w:ascii="標楷體" w:eastAsia="標楷體" w:hAnsi="標楷體" w:cs="標楷體"/>
          <w:spacing w:val="2"/>
          <w:sz w:val="20"/>
          <w:szCs w:val="20"/>
          <w:lang w:eastAsia="zh-TW"/>
        </w:rPr>
        <w:t>理</w:t>
      </w:r>
      <w:r>
        <w:rPr>
          <w:rFonts w:ascii="Times New Roman" w:eastAsia="Times New Roman" w:hAnsi="Times New Roman" w:cs="Times New Roman"/>
          <w:spacing w:val="-2"/>
          <w:sz w:val="20"/>
          <w:szCs w:val="20"/>
          <w:lang w:eastAsia="zh-TW"/>
        </w:rPr>
        <w:t>(</w:t>
      </w:r>
      <w:r>
        <w:rPr>
          <w:rFonts w:ascii="標楷體" w:eastAsia="標楷體" w:hAnsi="標楷體" w:cs="標楷體"/>
          <w:spacing w:val="2"/>
          <w:sz w:val="20"/>
          <w:szCs w:val="20"/>
          <w:lang w:eastAsia="zh-TW"/>
        </w:rPr>
        <w:t>但</w:t>
      </w:r>
      <w:r>
        <w:rPr>
          <w:rFonts w:ascii="標楷體" w:eastAsia="標楷體" w:hAnsi="標楷體" w:cs="標楷體"/>
          <w:sz w:val="20"/>
          <w:szCs w:val="20"/>
          <w:lang w:eastAsia="zh-TW"/>
        </w:rPr>
        <w:t xml:space="preserve">以不破 </w:t>
      </w:r>
      <w:r>
        <w:rPr>
          <w:rFonts w:ascii="標楷體" w:eastAsia="標楷體" w:hAnsi="標楷體" w:cs="標楷體"/>
          <w:spacing w:val="2"/>
          <w:sz w:val="20"/>
          <w:szCs w:val="20"/>
          <w:lang w:eastAsia="zh-TW"/>
        </w:rPr>
        <w:t>壞</w:t>
      </w:r>
      <w:r>
        <w:rPr>
          <w:rFonts w:ascii="標楷體" w:eastAsia="標楷體" w:hAnsi="標楷體" w:cs="標楷體"/>
          <w:sz w:val="20"/>
          <w:szCs w:val="20"/>
          <w:lang w:eastAsia="zh-TW"/>
        </w:rPr>
        <w:t>證據</w:t>
      </w:r>
      <w:r>
        <w:rPr>
          <w:rFonts w:ascii="標楷體" w:eastAsia="標楷體" w:hAnsi="標楷體" w:cs="標楷體"/>
          <w:spacing w:val="2"/>
          <w:sz w:val="20"/>
          <w:szCs w:val="20"/>
          <w:lang w:eastAsia="zh-TW"/>
        </w:rPr>
        <w:t>為</w:t>
      </w:r>
      <w:r>
        <w:rPr>
          <w:rFonts w:ascii="標楷體" w:eastAsia="標楷體" w:hAnsi="標楷體" w:cs="標楷體"/>
          <w:sz w:val="20"/>
          <w:szCs w:val="20"/>
          <w:lang w:eastAsia="zh-TW"/>
        </w:rPr>
        <w:t xml:space="preserve">原 </w:t>
      </w:r>
      <w:r>
        <w:rPr>
          <w:rFonts w:ascii="標楷體" w:eastAsia="標楷體" w:hAnsi="標楷體" w:cs="標楷體"/>
          <w:spacing w:val="2"/>
          <w:sz w:val="20"/>
          <w:szCs w:val="20"/>
          <w:lang w:eastAsia="zh-TW"/>
        </w:rPr>
        <w:t>則</w:t>
      </w:r>
      <w:r>
        <w:rPr>
          <w:rFonts w:ascii="Times New Roman" w:eastAsia="Times New Roman" w:hAnsi="Times New Roman" w:cs="Times New Roman"/>
          <w:sz w:val="20"/>
          <w:szCs w:val="20"/>
          <w:lang w:eastAsia="zh-TW"/>
        </w:rPr>
        <w:t>)</w:t>
      </w:r>
    </w:p>
    <w:p w:rsidR="001210EB" w:rsidRDefault="001210EB" w:rsidP="001210EB">
      <w:pPr>
        <w:spacing w:after="0" w:line="283" w:lineRule="exact"/>
        <w:ind w:right="-20"/>
        <w:rPr>
          <w:rFonts w:ascii="標楷體" w:eastAsia="標楷體" w:hAnsi="標楷體" w:cs="標楷體"/>
          <w:sz w:val="20"/>
          <w:szCs w:val="20"/>
          <w:lang w:eastAsia="zh-TW"/>
        </w:rPr>
      </w:pPr>
      <w:r>
        <w:rPr>
          <w:rFonts w:ascii="Times New Roman" w:eastAsia="Times New Roman" w:hAnsi="Times New Roman" w:cs="Times New Roman"/>
          <w:spacing w:val="1"/>
          <w:position w:val="-1"/>
          <w:sz w:val="20"/>
          <w:szCs w:val="20"/>
          <w:lang w:eastAsia="zh-TW"/>
        </w:rPr>
        <w:t>2.</w:t>
      </w:r>
      <w:r>
        <w:rPr>
          <w:rFonts w:ascii="標楷體" w:eastAsia="標楷體" w:hAnsi="標楷體" w:cs="標楷體"/>
          <w:position w:val="-1"/>
          <w:sz w:val="20"/>
          <w:szCs w:val="20"/>
          <w:lang w:eastAsia="zh-TW"/>
        </w:rPr>
        <w:t>送醫</w:t>
      </w:r>
    </w:p>
    <w:p w:rsidR="001210EB" w:rsidRDefault="001210EB" w:rsidP="001210EB">
      <w:pPr>
        <w:spacing w:after="0" w:line="259" w:lineRule="exact"/>
        <w:ind w:left="413" w:right="-20"/>
        <w:rPr>
          <w:rFonts w:ascii="標楷體" w:eastAsia="標楷體" w:hAnsi="標楷體" w:cs="標楷體"/>
          <w:sz w:val="20"/>
          <w:szCs w:val="20"/>
          <w:lang w:eastAsia="zh-TW"/>
        </w:rPr>
      </w:pPr>
      <w:r>
        <w:rPr>
          <w:lang w:eastAsia="zh-TW"/>
        </w:rPr>
        <w:br w:type="column"/>
      </w:r>
      <w:r>
        <w:rPr>
          <w:rFonts w:ascii="標楷體" w:eastAsia="標楷體" w:hAnsi="標楷體" w:cs="標楷體"/>
          <w:spacing w:val="2"/>
          <w:position w:val="-1"/>
          <w:sz w:val="20"/>
          <w:szCs w:val="20"/>
          <w:lang w:eastAsia="zh-TW"/>
        </w:rPr>
        <w:t>社</w:t>
      </w:r>
      <w:r>
        <w:rPr>
          <w:rFonts w:ascii="標楷體" w:eastAsia="標楷體" w:hAnsi="標楷體" w:cs="標楷體"/>
          <w:position w:val="-1"/>
          <w:sz w:val="20"/>
          <w:szCs w:val="20"/>
          <w:lang w:eastAsia="zh-TW"/>
        </w:rPr>
        <w:t>工課</w:t>
      </w:r>
    </w:p>
    <w:p w:rsidR="001210EB" w:rsidRPr="00E01836" w:rsidRDefault="001210EB" w:rsidP="001210EB">
      <w:pPr>
        <w:spacing w:after="0" w:line="138" w:lineRule="auto"/>
        <w:ind w:left="151" w:right="-67" w:hanging="151"/>
        <w:jc w:val="both"/>
        <w:rPr>
          <w:rFonts w:ascii="Times New Roman" w:hAnsi="Times New Roman" w:cs="Times New Roman"/>
          <w:spacing w:val="1"/>
          <w:sz w:val="20"/>
          <w:szCs w:val="20"/>
          <w:lang w:eastAsia="zh-TW"/>
        </w:rPr>
      </w:pPr>
      <w:r>
        <w:rPr>
          <w:rFonts w:ascii="Times New Roman" w:eastAsia="Times New Roman" w:hAnsi="Times New Roman" w:cs="Times New Roman"/>
          <w:noProof/>
          <w:spacing w:val="1"/>
          <w:sz w:val="20"/>
          <w:szCs w:val="20"/>
          <w:lang w:eastAsia="zh-TW"/>
        </w:rPr>
        <mc:AlternateContent>
          <mc:Choice Requires="wps">
            <w:drawing>
              <wp:anchor distT="0" distB="0" distL="114300" distR="114300" simplePos="0" relativeHeight="251693568" behindDoc="0" locked="0" layoutInCell="1" allowOverlap="1" wp14:anchorId="40A2A544" wp14:editId="3AAAF0FA">
                <wp:simplePos x="0" y="0"/>
                <wp:positionH relativeFrom="column">
                  <wp:posOffset>-59055</wp:posOffset>
                </wp:positionH>
                <wp:positionV relativeFrom="paragraph">
                  <wp:posOffset>64770</wp:posOffset>
                </wp:positionV>
                <wp:extent cx="1097280" cy="0"/>
                <wp:effectExtent l="0" t="0" r="26670" b="19050"/>
                <wp:wrapNone/>
                <wp:docPr id="3443" name="直線接點 3443"/>
                <wp:cNvGraphicFramePr/>
                <a:graphic xmlns:a="http://schemas.openxmlformats.org/drawingml/2006/main">
                  <a:graphicData uri="http://schemas.microsoft.com/office/word/2010/wordprocessingShape">
                    <wps:wsp>
                      <wps:cNvCnPr/>
                      <wps:spPr>
                        <a:xfrm>
                          <a:off x="0" y="0"/>
                          <a:ext cx="10972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87490B" id="直線接點 3443" o:spid="_x0000_s1026" style="position:absolute;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5.1pt" to="81.7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" strokecolor="black [3040]"/>
            </w:pict>
          </mc:Fallback>
        </mc:AlternateContent>
      </w:r>
    </w:p>
    <w:p w:rsidR="001210EB" w:rsidRDefault="001210EB" w:rsidP="001210EB">
      <w:pPr>
        <w:spacing w:before="45" w:after="0" w:line="330" w:lineRule="auto"/>
        <w:ind w:right="-206"/>
        <w:rPr>
          <w:rFonts w:ascii="標楷體" w:eastAsia="標楷體" w:hAnsi="標楷體" w:cs="標楷體"/>
          <w:sz w:val="20"/>
          <w:szCs w:val="20"/>
          <w:lang w:eastAsia="zh-TW"/>
        </w:rPr>
      </w:pPr>
      <w:r w:rsidRPr="00581A55">
        <w:rPr>
          <w:lang w:eastAsia="zh-TW"/>
        </w:rPr>
        <w:br w:type="column"/>
      </w:r>
      <w:r>
        <w:rPr>
          <w:rFonts w:ascii="標楷體" w:eastAsia="標楷體" w:hAnsi="標楷體" w:cs="標楷體"/>
          <w:spacing w:val="2"/>
          <w:sz w:val="20"/>
          <w:szCs w:val="20"/>
          <w:lang w:eastAsia="zh-TW"/>
        </w:rPr>
        <w:t>兼</w:t>
      </w:r>
      <w:r>
        <w:rPr>
          <w:rFonts w:ascii="標楷體" w:eastAsia="標楷體" w:hAnsi="標楷體" w:cs="標楷體"/>
          <w:sz w:val="20"/>
          <w:szCs w:val="20"/>
          <w:lang w:eastAsia="zh-TW"/>
        </w:rPr>
        <w:t>辦政</w:t>
      </w:r>
      <w:r>
        <w:rPr>
          <w:rFonts w:ascii="標楷體" w:eastAsia="標楷體" w:hAnsi="標楷體" w:cs="標楷體"/>
          <w:spacing w:val="2"/>
          <w:sz w:val="20"/>
          <w:szCs w:val="20"/>
          <w:lang w:eastAsia="zh-TW"/>
        </w:rPr>
        <w:t>風</w:t>
      </w:r>
      <w:r>
        <w:rPr>
          <w:rFonts w:ascii="標楷體" w:eastAsia="標楷體" w:hAnsi="標楷體" w:cs="標楷體"/>
          <w:sz w:val="20"/>
          <w:szCs w:val="20"/>
          <w:lang w:eastAsia="zh-TW"/>
        </w:rPr>
        <w:t>人員</w:t>
      </w:r>
    </w:p>
    <w:p w:rsidR="001210EB" w:rsidRPr="006B212A" w:rsidRDefault="001210EB" w:rsidP="0011486B">
      <w:pPr>
        <w:tabs>
          <w:tab w:val="left" w:pos="0"/>
        </w:tabs>
        <w:spacing w:before="45" w:after="0" w:line="330" w:lineRule="auto"/>
        <w:ind w:leftChars="-64" w:left="-1" w:right="-206" w:hangingChars="78" w:hanging="140"/>
        <w:rPr>
          <w:rFonts w:ascii="標楷體" w:eastAsia="標楷體" w:hAnsi="標楷體" w:cs="新細明體"/>
          <w:sz w:val="18"/>
          <w:szCs w:val="16"/>
          <w:lang w:eastAsia="zh-TW"/>
        </w:rPr>
      </w:pPr>
      <w:r w:rsidRPr="006B212A">
        <w:rPr>
          <w:rFonts w:ascii="標楷體" w:eastAsia="標楷體" w:hAnsi="標楷體" w:cs="新細明體"/>
          <w:sz w:val="18"/>
          <w:szCs w:val="16"/>
          <w:lang w:eastAsia="zh-TW"/>
        </w:rPr>
        <w:t>院區安</w:t>
      </w:r>
      <w:r w:rsidRPr="006B212A">
        <w:rPr>
          <w:rFonts w:ascii="標楷體" w:eastAsia="標楷體" w:hAnsi="標楷體" w:cs="新細明體"/>
          <w:spacing w:val="-2"/>
          <w:sz w:val="18"/>
          <w:szCs w:val="16"/>
          <w:lang w:eastAsia="zh-TW"/>
        </w:rPr>
        <w:t>全</w:t>
      </w:r>
      <w:r w:rsidRPr="006B212A">
        <w:rPr>
          <w:rFonts w:ascii="標楷體" w:eastAsia="標楷體" w:hAnsi="標楷體" w:cs="新細明體"/>
          <w:sz w:val="18"/>
          <w:szCs w:val="16"/>
          <w:lang w:eastAsia="zh-TW"/>
        </w:rPr>
        <w:t>檢視及 維護</w:t>
      </w:r>
    </w:p>
    <w:p w:rsidR="001210EB" w:rsidRPr="006B212A" w:rsidRDefault="001210EB" w:rsidP="001210EB">
      <w:pPr>
        <w:spacing w:after="0" w:line="291" w:lineRule="exact"/>
        <w:ind w:left="224" w:right="294"/>
        <w:jc w:val="center"/>
        <w:rPr>
          <w:rFonts w:ascii="標楷體" w:eastAsia="標楷體" w:hAnsi="標楷體" w:cs="標楷體"/>
          <w:sz w:val="20"/>
          <w:szCs w:val="20"/>
          <w:lang w:eastAsia="zh-TW"/>
        </w:rPr>
      </w:pPr>
      <w:r>
        <w:rPr>
          <w:lang w:eastAsia="zh-TW"/>
        </w:rPr>
        <w:br w:type="column"/>
      </w:r>
      <w:r w:rsidRPr="006B212A">
        <w:rPr>
          <w:rFonts w:ascii="標楷體" w:eastAsia="標楷體" w:hAnsi="標楷體" w:cs="標楷體"/>
          <w:spacing w:val="2"/>
          <w:w w:val="99"/>
          <w:position w:val="-2"/>
          <w:sz w:val="20"/>
          <w:szCs w:val="20"/>
          <w:lang w:eastAsia="zh-TW"/>
        </w:rPr>
        <w:t>醫</w:t>
      </w:r>
      <w:r w:rsidRPr="006B212A">
        <w:rPr>
          <w:rFonts w:ascii="標楷體" w:eastAsia="標楷體" w:hAnsi="標楷體" w:cs="標楷體"/>
          <w:w w:val="99"/>
          <w:position w:val="-2"/>
          <w:sz w:val="20"/>
          <w:szCs w:val="20"/>
          <w:lang w:eastAsia="zh-TW"/>
        </w:rPr>
        <w:t>療院所</w:t>
      </w:r>
    </w:p>
    <w:p w:rsidR="001210EB" w:rsidRPr="006B212A" w:rsidRDefault="001210EB" w:rsidP="001210EB">
      <w:pPr>
        <w:spacing w:before="9" w:after="0" w:line="120" w:lineRule="exact"/>
        <w:rPr>
          <w:rFonts w:ascii="標楷體" w:eastAsia="標楷體" w:hAnsi="標楷體"/>
          <w:sz w:val="12"/>
          <w:szCs w:val="12"/>
          <w:lang w:eastAsia="zh-TW"/>
        </w:rPr>
      </w:pPr>
    </w:p>
    <w:p w:rsidR="001210EB" w:rsidRPr="006B212A" w:rsidRDefault="001210EB" w:rsidP="001210EB">
      <w:pPr>
        <w:spacing w:after="0" w:line="240" w:lineRule="auto"/>
        <w:ind w:right="-20"/>
        <w:rPr>
          <w:rFonts w:ascii="標楷體" w:eastAsia="標楷體" w:hAnsi="標楷體" w:cs="標楷體"/>
          <w:sz w:val="20"/>
          <w:szCs w:val="20"/>
          <w:lang w:eastAsia="zh-TW"/>
        </w:rPr>
      </w:pPr>
      <w:r w:rsidRPr="006B212A">
        <w:rPr>
          <w:rFonts w:ascii="標楷體" w:eastAsia="標楷體" w:hAnsi="標楷體" w:cs="Times New Roman"/>
          <w:spacing w:val="1"/>
          <w:sz w:val="20"/>
          <w:szCs w:val="20"/>
          <w:lang w:eastAsia="zh-TW"/>
        </w:rPr>
        <w:t>1.</w:t>
      </w:r>
      <w:r w:rsidRPr="006B212A">
        <w:rPr>
          <w:rFonts w:ascii="標楷體" w:eastAsia="標楷體" w:hAnsi="標楷體" w:cs="標楷體"/>
          <w:sz w:val="20"/>
          <w:szCs w:val="20"/>
          <w:lang w:eastAsia="zh-TW"/>
        </w:rPr>
        <w:t>驗傷</w:t>
      </w:r>
    </w:p>
    <w:p w:rsidR="001210EB" w:rsidRPr="006B212A" w:rsidRDefault="001210EB" w:rsidP="001210EB">
      <w:pPr>
        <w:spacing w:after="0" w:line="223" w:lineRule="exact"/>
        <w:ind w:right="-20"/>
        <w:rPr>
          <w:rFonts w:ascii="標楷體" w:eastAsia="標楷體" w:hAnsi="標楷體" w:cs="標楷體"/>
          <w:sz w:val="20"/>
          <w:szCs w:val="20"/>
          <w:lang w:eastAsia="zh-TW"/>
        </w:rPr>
      </w:pPr>
      <w:r w:rsidRPr="006B212A">
        <w:rPr>
          <w:rFonts w:ascii="標楷體" w:eastAsia="標楷體" w:hAnsi="標楷體" w:cs="Times New Roman"/>
          <w:spacing w:val="1"/>
          <w:sz w:val="20"/>
          <w:szCs w:val="20"/>
          <w:lang w:eastAsia="zh-TW"/>
        </w:rPr>
        <w:t>2.</w:t>
      </w:r>
      <w:r w:rsidRPr="006B212A">
        <w:rPr>
          <w:rFonts w:ascii="標楷體" w:eastAsia="標楷體" w:hAnsi="標楷體" w:cs="標楷體"/>
          <w:sz w:val="20"/>
          <w:szCs w:val="20"/>
          <w:lang w:eastAsia="zh-TW"/>
        </w:rPr>
        <w:t>醫</w:t>
      </w:r>
      <w:r w:rsidRPr="006B212A">
        <w:rPr>
          <w:rFonts w:ascii="標楷體" w:eastAsia="標楷體" w:hAnsi="標楷體" w:cs="標楷體"/>
          <w:spacing w:val="2"/>
          <w:sz w:val="20"/>
          <w:szCs w:val="20"/>
          <w:lang w:eastAsia="zh-TW"/>
        </w:rPr>
        <w:t>療</w:t>
      </w:r>
      <w:r w:rsidRPr="006B212A">
        <w:rPr>
          <w:rFonts w:ascii="標楷體" w:eastAsia="標楷體" w:hAnsi="標楷體" w:cs="標楷體"/>
          <w:sz w:val="20"/>
          <w:szCs w:val="20"/>
          <w:lang w:eastAsia="zh-TW"/>
        </w:rPr>
        <w:t>照顧</w:t>
      </w:r>
    </w:p>
    <w:p w:rsidR="001210EB" w:rsidRPr="006B212A" w:rsidRDefault="001210EB" w:rsidP="001210EB">
      <w:pPr>
        <w:spacing w:before="6" w:after="0" w:line="280" w:lineRule="exact"/>
        <w:rPr>
          <w:rFonts w:ascii="標楷體" w:eastAsia="標楷體" w:hAnsi="標楷體"/>
          <w:sz w:val="28"/>
          <w:szCs w:val="28"/>
          <w:lang w:eastAsia="zh-TW"/>
        </w:rPr>
      </w:pPr>
    </w:p>
    <w:p w:rsidR="001210EB" w:rsidRPr="006B212A" w:rsidRDefault="001210EB" w:rsidP="001210EB">
      <w:pPr>
        <w:spacing w:before="50" w:after="0" w:line="302" w:lineRule="exact"/>
        <w:ind w:left="-35" w:right="203"/>
        <w:jc w:val="center"/>
        <w:rPr>
          <w:rFonts w:ascii="標楷體" w:eastAsia="標楷體" w:hAnsi="標楷體" w:cs="Times New Roman"/>
          <w:spacing w:val="1"/>
          <w:w w:val="99"/>
          <w:position w:val="-3"/>
          <w:sz w:val="20"/>
          <w:szCs w:val="20"/>
          <w:lang w:eastAsia="zh-TW"/>
        </w:rPr>
      </w:pPr>
      <w:r w:rsidRPr="006B212A">
        <w:rPr>
          <w:rFonts w:ascii="標楷體" w:eastAsia="標楷體" w:hAnsi="標楷體" w:cs="Times New Roman" w:hint="eastAsia"/>
          <w:spacing w:val="1"/>
          <w:w w:val="99"/>
          <w:position w:val="-3"/>
          <w:sz w:val="20"/>
          <w:szCs w:val="20"/>
          <w:lang w:eastAsia="zh-TW"/>
        </w:rPr>
        <w:t>警察局</w:t>
      </w:r>
    </w:p>
    <w:p w:rsidR="001210EB" w:rsidRPr="006B212A" w:rsidRDefault="001210EB" w:rsidP="001210EB">
      <w:pPr>
        <w:spacing w:before="50" w:after="0" w:line="302" w:lineRule="exact"/>
        <w:ind w:left="-35" w:right="203"/>
        <w:jc w:val="center"/>
        <w:rPr>
          <w:rFonts w:ascii="標楷體" w:eastAsia="標楷體" w:hAnsi="標楷體" w:cs="標楷體"/>
          <w:sz w:val="20"/>
          <w:szCs w:val="20"/>
          <w:lang w:eastAsia="zh-TW"/>
        </w:rPr>
      </w:pPr>
      <w:r w:rsidRPr="006B212A">
        <w:rPr>
          <w:rFonts w:ascii="標楷體" w:eastAsia="標楷體" w:hAnsi="標楷體" w:cs="Times New Roman"/>
          <w:spacing w:val="1"/>
          <w:w w:val="99"/>
          <w:position w:val="-3"/>
          <w:sz w:val="20"/>
          <w:szCs w:val="20"/>
          <w:lang w:eastAsia="zh-TW"/>
        </w:rPr>
        <w:t>1.</w:t>
      </w:r>
      <w:r w:rsidRPr="006B212A">
        <w:rPr>
          <w:rFonts w:ascii="標楷體" w:eastAsia="標楷體" w:hAnsi="標楷體" w:cs="標楷體"/>
          <w:w w:val="99"/>
          <w:position w:val="-3"/>
          <w:sz w:val="20"/>
          <w:szCs w:val="20"/>
          <w:lang w:eastAsia="zh-TW"/>
        </w:rPr>
        <w:t>協</w:t>
      </w:r>
      <w:r w:rsidRPr="006B212A">
        <w:rPr>
          <w:rFonts w:ascii="標楷體" w:eastAsia="標楷體" w:hAnsi="標楷體" w:cs="標楷體"/>
          <w:spacing w:val="2"/>
          <w:w w:val="99"/>
          <w:position w:val="-3"/>
          <w:sz w:val="20"/>
          <w:szCs w:val="20"/>
          <w:lang w:eastAsia="zh-TW"/>
        </w:rPr>
        <w:t>助</w:t>
      </w:r>
      <w:r w:rsidRPr="006B212A">
        <w:rPr>
          <w:rFonts w:ascii="標楷體" w:eastAsia="標楷體" w:hAnsi="標楷體" w:cs="標楷體"/>
          <w:w w:val="99"/>
          <w:position w:val="-3"/>
          <w:sz w:val="20"/>
          <w:szCs w:val="20"/>
          <w:lang w:eastAsia="zh-TW"/>
        </w:rPr>
        <w:t>驗傷與</w:t>
      </w:r>
    </w:p>
    <w:p w:rsidR="001210EB" w:rsidRPr="006B212A" w:rsidRDefault="001210EB" w:rsidP="001210EB">
      <w:pPr>
        <w:spacing w:after="0" w:line="177" w:lineRule="exact"/>
        <w:ind w:left="102" w:right="813"/>
        <w:jc w:val="center"/>
        <w:rPr>
          <w:rFonts w:ascii="標楷體" w:eastAsia="標楷體" w:hAnsi="標楷體" w:cs="標楷體"/>
          <w:sz w:val="20"/>
          <w:szCs w:val="20"/>
          <w:lang w:eastAsia="zh-TW"/>
        </w:rPr>
      </w:pPr>
      <w:r w:rsidRPr="006B212A">
        <w:rPr>
          <w:rFonts w:ascii="標楷體" w:eastAsia="標楷體" w:hAnsi="標楷體" w:cs="標楷體"/>
          <w:spacing w:val="2"/>
          <w:w w:val="99"/>
          <w:position w:val="-1"/>
          <w:sz w:val="20"/>
          <w:szCs w:val="20"/>
          <w:lang w:eastAsia="zh-TW"/>
        </w:rPr>
        <w:t>搜證</w:t>
      </w:r>
    </w:p>
    <w:p w:rsidR="001210EB" w:rsidRPr="006B212A" w:rsidRDefault="001210EB" w:rsidP="001210EB">
      <w:pPr>
        <w:spacing w:after="0" w:line="189" w:lineRule="exact"/>
        <w:ind w:left="-35" w:right="203"/>
        <w:jc w:val="center"/>
        <w:rPr>
          <w:rFonts w:ascii="標楷體" w:eastAsia="標楷體" w:hAnsi="標楷體" w:cs="標楷體"/>
          <w:sz w:val="20"/>
          <w:szCs w:val="20"/>
          <w:lang w:eastAsia="zh-TW"/>
        </w:rPr>
      </w:pPr>
      <w:r w:rsidRPr="006B212A">
        <w:rPr>
          <w:rFonts w:ascii="標楷體" w:eastAsia="標楷體" w:hAnsi="標楷體" w:cs="Times New Roman"/>
          <w:spacing w:val="1"/>
          <w:w w:val="99"/>
          <w:sz w:val="20"/>
          <w:szCs w:val="20"/>
          <w:lang w:eastAsia="zh-TW"/>
        </w:rPr>
        <w:t>2.</w:t>
      </w:r>
      <w:r w:rsidRPr="006B212A">
        <w:rPr>
          <w:rFonts w:ascii="標楷體" w:eastAsia="標楷體" w:hAnsi="標楷體" w:cs="標楷體"/>
          <w:w w:val="99"/>
          <w:sz w:val="20"/>
          <w:szCs w:val="20"/>
          <w:lang w:eastAsia="zh-TW"/>
        </w:rPr>
        <w:t>詢</w:t>
      </w:r>
      <w:r w:rsidRPr="006B212A">
        <w:rPr>
          <w:rFonts w:ascii="標楷體" w:eastAsia="標楷體" w:hAnsi="標楷體" w:cs="標楷體"/>
          <w:spacing w:val="2"/>
          <w:w w:val="99"/>
          <w:sz w:val="20"/>
          <w:szCs w:val="20"/>
          <w:lang w:eastAsia="zh-TW"/>
        </w:rPr>
        <w:t>問</w:t>
      </w:r>
      <w:r w:rsidRPr="006B212A">
        <w:rPr>
          <w:rFonts w:ascii="標楷體" w:eastAsia="標楷體" w:hAnsi="標楷體" w:cs="標楷體"/>
          <w:w w:val="99"/>
          <w:sz w:val="20"/>
          <w:szCs w:val="20"/>
          <w:lang w:eastAsia="zh-TW"/>
        </w:rPr>
        <w:t>與調查</w:t>
      </w:r>
    </w:p>
    <w:p w:rsidR="001210EB" w:rsidRDefault="001210EB" w:rsidP="001210EB">
      <w:pPr>
        <w:spacing w:after="0"/>
        <w:jc w:val="center"/>
        <w:rPr>
          <w:lang w:eastAsia="zh-TW"/>
        </w:rPr>
        <w:sectPr w:rsidR="001210EB">
          <w:type w:val="continuous"/>
          <w:pgSz w:w="11920" w:h="16840"/>
          <w:pgMar w:top="1200" w:right="1120" w:bottom="980" w:left="440" w:header="720" w:footer="720" w:gutter="0"/>
          <w:cols w:num="6" w:space="720" w:equalWidth="0">
            <w:col w:w="1432" w:space="485"/>
            <w:col w:w="1205" w:space="595"/>
            <w:col w:w="1186" w:space="614"/>
            <w:col w:w="1351" w:space="449"/>
            <w:col w:w="1212" w:space="409"/>
            <w:col w:w="1422"/>
          </w:cols>
        </w:sectPr>
      </w:pPr>
    </w:p>
    <w:p w:rsidR="001210EB" w:rsidRPr="00B97770" w:rsidRDefault="00882850" w:rsidP="00882850">
      <w:pPr>
        <w:tabs>
          <w:tab w:val="left" w:pos="6312"/>
        </w:tabs>
        <w:spacing w:after="0" w:line="201" w:lineRule="exact"/>
        <w:ind w:right="-20"/>
        <w:rPr>
          <w:rFonts w:ascii="Times New Roman" w:hAnsi="Times New Roman" w:cs="Times New Roman"/>
          <w:spacing w:val="1"/>
          <w:w w:val="99"/>
          <w:position w:val="-1"/>
          <w:sz w:val="20"/>
          <w:szCs w:val="20"/>
          <w:lang w:eastAsia="zh-TW"/>
        </w:rPr>
      </w:pPr>
      <w:r>
        <w:rPr>
          <w:rFonts w:ascii="Times New Roman" w:hAnsi="Times New Roman" w:cs="Times New Roman"/>
          <w:spacing w:val="1"/>
          <w:w w:val="99"/>
          <w:position w:val="-1"/>
          <w:sz w:val="20"/>
          <w:szCs w:val="20"/>
          <w:lang w:eastAsia="zh-TW"/>
        </w:rPr>
        <w:tab/>
      </w:r>
    </w:p>
    <w:p w:rsidR="00E8475C" w:rsidRDefault="00504F71" w:rsidP="001210EB">
      <w:pPr>
        <w:spacing w:after="0" w:line="201" w:lineRule="exact"/>
        <w:ind w:left="4390" w:right="-20"/>
        <w:rPr>
          <w:rFonts w:ascii="Times New Roman" w:eastAsia="Times New Roman" w:hAnsi="Times New Roman" w:cs="Times New Roman"/>
          <w:spacing w:val="1"/>
          <w:w w:val="99"/>
          <w:position w:val="-1"/>
          <w:sz w:val="20"/>
          <w:szCs w:val="20"/>
          <w:lang w:eastAsia="zh-TW"/>
        </w:rPr>
      </w:pPr>
      <w:r w:rsidRPr="005F1871">
        <w:rPr>
          <w:rFonts w:ascii="標楷體" w:eastAsia="標楷體" w:hAnsi="標楷體" w:cs="標楷體"/>
          <w:noProof/>
          <w:spacing w:val="2"/>
          <w:w w:val="99"/>
          <w:position w:val="-1"/>
          <w:sz w:val="20"/>
          <w:szCs w:val="20"/>
          <w:lang w:eastAsia="zh-TW"/>
        </w:rPr>
        <mc:AlternateContent>
          <mc:Choice Requires="wps">
            <w:drawing>
              <wp:anchor distT="45720" distB="45720" distL="114300" distR="114300" simplePos="0" relativeHeight="251712000" behindDoc="0" locked="0" layoutInCell="1" allowOverlap="1" wp14:anchorId="4AEB8767" wp14:editId="48B6596D">
                <wp:simplePos x="0" y="0"/>
                <wp:positionH relativeFrom="column">
                  <wp:posOffset>2661920</wp:posOffset>
                </wp:positionH>
                <wp:positionV relativeFrom="paragraph">
                  <wp:posOffset>97790</wp:posOffset>
                </wp:positionV>
                <wp:extent cx="2080260" cy="469900"/>
                <wp:effectExtent l="0" t="0" r="0" b="6350"/>
                <wp:wrapSquare wrapText="bothSides"/>
                <wp:docPr id="364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469900"/>
                        </a:xfrm>
                        <a:prstGeom prst="rect">
                          <a:avLst/>
                        </a:prstGeom>
                        <a:noFill/>
                        <a:ln w="9525">
                          <a:noFill/>
                          <a:miter lim="800000"/>
                          <a:headEnd/>
                          <a:tailEnd/>
                        </a:ln>
                      </wps:spPr>
                      <wps:txbx>
                        <w:txbxContent>
                          <w:p w:rsidR="009136F6" w:rsidRPr="005F1871" w:rsidRDefault="009136F6">
                            <w:pPr>
                              <w:rPr>
                                <w:rFonts w:ascii="標楷體" w:eastAsia="標楷體" w:hAnsi="標楷體"/>
                                <w:lang w:eastAsia="zh-TW"/>
                              </w:rPr>
                            </w:pPr>
                            <w:r w:rsidRPr="005F1871">
                              <w:rPr>
                                <w:rFonts w:ascii="標楷體" w:eastAsia="標楷體" w:hAnsi="標楷體"/>
                                <w:lang w:eastAsia="zh-TW"/>
                              </w:rPr>
                              <w:t>1.追蹤輔導</w:t>
                            </w:r>
                            <w:r w:rsidRPr="005F1871">
                              <w:rPr>
                                <w:rFonts w:ascii="標楷體" w:eastAsia="標楷體" w:hAnsi="標楷體"/>
                                <w:lang w:eastAsia="zh-TW"/>
                              </w:rPr>
                              <w:br/>
                              <w:t>2.向主管機關提報處理報告書</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EB8767" id="_x0000_s1156" type="#_x0000_t202" style="position:absolute;left:0;text-align:left;margin-left:209.6pt;margin-top:7.7pt;width:163.8pt;height:37pt;z-index:251712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" filled="f" stroked="f">
                <v:textbox>
                  <w:txbxContent>
                    <w:p w:rsidR="009136F6" w:rsidRPr="005F1871" w:rsidRDefault="009136F6">
                      <w:pPr>
                        <w:rPr>
                          <w:rFonts w:ascii="標楷體" w:eastAsia="標楷體" w:hAnsi="標楷體"/>
                          <w:lang w:eastAsia="zh-TW"/>
                        </w:rPr>
                      </w:pPr>
                      <w:r w:rsidRPr="005F1871">
                        <w:rPr>
                          <w:rFonts w:ascii="標楷體" w:eastAsia="標楷體" w:hAnsi="標楷體"/>
                          <w:lang w:eastAsia="zh-TW"/>
                        </w:rPr>
                        <w:t>1.追蹤輔導</w:t>
                      </w:r>
                      <w:r w:rsidRPr="005F1871">
                        <w:rPr>
                          <w:rFonts w:ascii="標楷體" w:eastAsia="標楷體" w:hAnsi="標楷體"/>
                          <w:lang w:eastAsia="zh-TW"/>
                        </w:rPr>
                        <w:br/>
                        <w:t>2.向主管機關提報處理報告書</w:t>
                      </w:r>
                    </w:p>
                  </w:txbxContent>
                </v:textbox>
                <w10:wrap type="square"/>
              </v:shape>
            </w:pict>
          </mc:Fallback>
        </mc:AlternateContent>
      </w:r>
    </w:p>
    <w:p w:rsidR="001210EB" w:rsidRDefault="001210EB" w:rsidP="001210EB">
      <w:pPr>
        <w:spacing w:after="0"/>
        <w:rPr>
          <w:lang w:eastAsia="zh-TW"/>
        </w:rPr>
        <w:sectPr w:rsidR="001210EB">
          <w:type w:val="continuous"/>
          <w:pgSz w:w="11920" w:h="16840"/>
          <w:pgMar w:top="1200" w:right="1120" w:bottom="980" w:left="440" w:header="720" w:footer="720" w:gutter="0"/>
          <w:cols w:space="720"/>
        </w:sectPr>
      </w:pPr>
    </w:p>
    <w:p w:rsidR="001210EB" w:rsidRDefault="001210EB" w:rsidP="001210EB">
      <w:pPr>
        <w:spacing w:before="7" w:after="0" w:line="180" w:lineRule="exact"/>
        <w:rPr>
          <w:sz w:val="18"/>
          <w:szCs w:val="18"/>
          <w:lang w:eastAsia="zh-TW"/>
        </w:rPr>
      </w:pPr>
      <w:r>
        <w:rPr>
          <w:noProof/>
          <w:lang w:eastAsia="zh-TW"/>
        </w:rPr>
        <w:lastRenderedPageBreak/>
        <mc:AlternateContent>
          <mc:Choice Requires="wps">
            <w:drawing>
              <wp:anchor distT="0" distB="0" distL="114300" distR="114300" simplePos="0" relativeHeight="251703808" behindDoc="1" locked="0" layoutInCell="1" allowOverlap="1" wp14:anchorId="169190BA" wp14:editId="6969F926">
                <wp:simplePos x="0" y="0"/>
                <wp:positionH relativeFrom="page">
                  <wp:posOffset>619760</wp:posOffset>
                </wp:positionH>
                <wp:positionV relativeFrom="page">
                  <wp:posOffset>618490</wp:posOffset>
                </wp:positionV>
                <wp:extent cx="4598035" cy="177800"/>
                <wp:effectExtent l="1905" t="1905" r="635" b="1270"/>
                <wp:wrapNone/>
                <wp:docPr id="344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80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36F6" w:rsidRDefault="009136F6" w:rsidP="001210EB">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g：其他緊急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失竊</w:t>
                            </w:r>
                            <w:r>
                              <w:rPr>
                                <w:rFonts w:ascii="標楷體" w:eastAsia="標楷體" w:hAnsi="標楷體" w:cs="標楷體"/>
                                <w:sz w:val="24"/>
                                <w:szCs w:val="24"/>
                                <w:lang w:eastAsia="zh-TW"/>
                              </w:rPr>
                              <w:t>事件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9190BA" id="Text Box 4" o:spid="_x0000_s1157" type="#_x0000_t202" style="position:absolute;margin-left:48.8pt;margin-top:48.7pt;width:362.05pt;height:14pt;z-index:-251612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" filled="f" stroked="f">
                <v:textbox inset="0,0,0,0">
                  <w:txbxContent>
                    <w:p w:rsidR="009136F6" w:rsidRDefault="009136F6" w:rsidP="001210EB">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g：其他緊急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失竊</w:t>
                      </w:r>
                      <w:r>
                        <w:rPr>
                          <w:rFonts w:ascii="標楷體" w:eastAsia="標楷體" w:hAnsi="標楷體" w:cs="標楷體"/>
                          <w:sz w:val="24"/>
                          <w:szCs w:val="24"/>
                          <w:lang w:eastAsia="zh-TW"/>
                        </w:rPr>
                        <w:t>事件處理流程</w:t>
                      </w:r>
                    </w:p>
                  </w:txbxContent>
                </v:textbox>
                <w10:wrap anchorx="page" anchory="page"/>
              </v:shape>
            </w:pict>
          </mc:Fallback>
        </mc:AlternateContent>
      </w:r>
    </w:p>
    <w:p w:rsidR="001210EB" w:rsidRDefault="001210EB" w:rsidP="001210EB">
      <w:pPr>
        <w:spacing w:after="0" w:line="300" w:lineRule="exact"/>
        <w:ind w:left="11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一、預防階段</w:t>
      </w:r>
    </w:p>
    <w:p w:rsidR="001210EB" w:rsidRDefault="001210EB" w:rsidP="001210EB">
      <w:pPr>
        <w:spacing w:after="0" w:line="360" w:lineRule="exact"/>
        <w:ind w:left="35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宣導同仁做好下班後關閉門窗及貴重物品勿放置辦公室內。</w:t>
      </w:r>
    </w:p>
    <w:p w:rsidR="001210EB" w:rsidRDefault="001210EB" w:rsidP="001210EB">
      <w:pPr>
        <w:spacing w:after="0" w:line="360" w:lineRule="exact"/>
        <w:ind w:left="35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加強門、窗、櫥櫃等防盜設施。</w:t>
      </w:r>
    </w:p>
    <w:p w:rsidR="001210EB" w:rsidRDefault="001210EB" w:rsidP="001210EB">
      <w:pPr>
        <w:spacing w:after="0" w:line="360" w:lineRule="exact"/>
        <w:ind w:left="360"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3.行政值日(夜)人員加強巡查院內各項設施。</w:t>
      </w:r>
    </w:p>
    <w:p w:rsidR="001210EB" w:rsidRDefault="001210EB" w:rsidP="001210EB">
      <w:pPr>
        <w:spacing w:after="0" w:line="200" w:lineRule="exact"/>
        <w:rPr>
          <w:sz w:val="20"/>
          <w:szCs w:val="20"/>
          <w:lang w:eastAsia="zh-TW"/>
        </w:rPr>
      </w:pPr>
    </w:p>
    <w:p w:rsidR="001210EB" w:rsidRDefault="001210EB" w:rsidP="001210EB">
      <w:pPr>
        <w:spacing w:after="0" w:line="220" w:lineRule="exact"/>
        <w:rPr>
          <w:lang w:eastAsia="zh-TW"/>
        </w:rPr>
      </w:pPr>
    </w:p>
    <w:p w:rsidR="001210EB" w:rsidRDefault="001210EB" w:rsidP="001210EB">
      <w:pPr>
        <w:spacing w:after="0"/>
        <w:rPr>
          <w:lang w:eastAsia="zh-TW"/>
        </w:rPr>
        <w:sectPr w:rsidR="001210EB">
          <w:headerReference w:type="default" r:id="rId35"/>
          <w:pgSz w:w="11920" w:h="16840"/>
          <w:pgMar w:top="1660" w:right="1120" w:bottom="1180" w:left="1020" w:header="1193" w:footer="800" w:gutter="0"/>
          <w:cols w:space="720"/>
        </w:sectPr>
      </w:pPr>
    </w:p>
    <w:p w:rsidR="001210EB" w:rsidRDefault="001210EB" w:rsidP="001210EB">
      <w:pPr>
        <w:spacing w:after="0" w:line="300" w:lineRule="exact"/>
        <w:ind w:left="113" w:right="-76"/>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85376" behindDoc="1" locked="0" layoutInCell="1" allowOverlap="1" wp14:anchorId="21880EE2" wp14:editId="7BAFB30A">
                <wp:simplePos x="0" y="0"/>
                <wp:positionH relativeFrom="page">
                  <wp:posOffset>3293110</wp:posOffset>
                </wp:positionH>
                <wp:positionV relativeFrom="paragraph">
                  <wp:posOffset>227965</wp:posOffset>
                </wp:positionV>
                <wp:extent cx="976630" cy="347345"/>
                <wp:effectExtent l="6985" t="10160" r="6985" b="4445"/>
                <wp:wrapNone/>
                <wp:docPr id="3445"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6630" cy="347345"/>
                          <a:chOff x="5186" y="359"/>
                          <a:chExt cx="1538" cy="547"/>
                        </a:xfrm>
                      </wpg:grpSpPr>
                      <wpg:grpSp>
                        <wpg:cNvPr id="3446" name="Group 154"/>
                        <wpg:cNvGrpSpPr>
                          <a:grpSpLocks/>
                        </wpg:cNvGrpSpPr>
                        <wpg:grpSpPr bwMode="auto">
                          <a:xfrm>
                            <a:off x="5192" y="365"/>
                            <a:ext cx="1527" cy="2"/>
                            <a:chOff x="5192" y="365"/>
                            <a:chExt cx="1527" cy="2"/>
                          </a:xfrm>
                        </wpg:grpSpPr>
                        <wps:wsp>
                          <wps:cNvPr id="3447" name="Freeform 155"/>
                          <wps:cNvSpPr>
                            <a:spLocks/>
                          </wps:cNvSpPr>
                          <wps:spPr bwMode="auto">
                            <a:xfrm>
                              <a:off x="5192" y="365"/>
                              <a:ext cx="1527" cy="2"/>
                            </a:xfrm>
                            <a:custGeom>
                              <a:avLst/>
                              <a:gdLst>
                                <a:gd name="T0" fmla="+- 0 5192 5192"/>
                                <a:gd name="T1" fmla="*/ T0 w 1527"/>
                                <a:gd name="T2" fmla="+- 0 6719 5192"/>
                                <a:gd name="T3" fmla="*/ T2 w 1527"/>
                              </a:gdLst>
                              <a:ahLst/>
                              <a:cxnLst>
                                <a:cxn ang="0">
                                  <a:pos x="T1" y="0"/>
                                </a:cxn>
                                <a:cxn ang="0">
                                  <a:pos x="T3" y="0"/>
                                </a:cxn>
                              </a:cxnLst>
                              <a:rect l="0" t="0" r="r" b="b"/>
                              <a:pathLst>
                                <a:path w="1527">
                                  <a:moveTo>
                                    <a:pt x="0" y="0"/>
                                  </a:moveTo>
                                  <a:lnTo>
                                    <a:pt x="15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48" name="Group 152"/>
                        <wpg:cNvGrpSpPr>
                          <a:grpSpLocks/>
                        </wpg:cNvGrpSpPr>
                        <wpg:grpSpPr bwMode="auto">
                          <a:xfrm>
                            <a:off x="5197" y="370"/>
                            <a:ext cx="2" cy="526"/>
                            <a:chOff x="5197" y="370"/>
                            <a:chExt cx="2" cy="526"/>
                          </a:xfrm>
                        </wpg:grpSpPr>
                        <wps:wsp>
                          <wps:cNvPr id="3449" name="Freeform 153"/>
                          <wps:cNvSpPr>
                            <a:spLocks/>
                          </wps:cNvSpPr>
                          <wps:spPr bwMode="auto">
                            <a:xfrm>
                              <a:off x="5197" y="370"/>
                              <a:ext cx="2" cy="526"/>
                            </a:xfrm>
                            <a:custGeom>
                              <a:avLst/>
                              <a:gdLst>
                                <a:gd name="T0" fmla="+- 0 370 370"/>
                                <a:gd name="T1" fmla="*/ 370 h 526"/>
                                <a:gd name="T2" fmla="+- 0 895 370"/>
                                <a:gd name="T3" fmla="*/ 895 h 526"/>
                              </a:gdLst>
                              <a:ahLst/>
                              <a:cxnLst>
                                <a:cxn ang="0">
                                  <a:pos x="0" y="T1"/>
                                </a:cxn>
                                <a:cxn ang="0">
                                  <a:pos x="0" y="T3"/>
                                </a:cxn>
                              </a:cxnLst>
                              <a:rect l="0" t="0" r="r" b="b"/>
                              <a:pathLst>
                                <a:path h="526">
                                  <a:moveTo>
                                    <a:pt x="0" y="0"/>
                                  </a:moveTo>
                                  <a:lnTo>
                                    <a:pt x="0" y="52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50" name="Group 150"/>
                        <wpg:cNvGrpSpPr>
                          <a:grpSpLocks/>
                        </wpg:cNvGrpSpPr>
                        <wpg:grpSpPr bwMode="auto">
                          <a:xfrm>
                            <a:off x="5192" y="900"/>
                            <a:ext cx="1527" cy="2"/>
                            <a:chOff x="5192" y="900"/>
                            <a:chExt cx="1527" cy="2"/>
                          </a:xfrm>
                        </wpg:grpSpPr>
                        <wps:wsp>
                          <wps:cNvPr id="3451" name="Freeform 151"/>
                          <wps:cNvSpPr>
                            <a:spLocks/>
                          </wps:cNvSpPr>
                          <wps:spPr bwMode="auto">
                            <a:xfrm>
                              <a:off x="5192" y="900"/>
                              <a:ext cx="1527" cy="2"/>
                            </a:xfrm>
                            <a:custGeom>
                              <a:avLst/>
                              <a:gdLst>
                                <a:gd name="T0" fmla="+- 0 5192 5192"/>
                                <a:gd name="T1" fmla="*/ T0 w 1527"/>
                                <a:gd name="T2" fmla="+- 0 6719 5192"/>
                                <a:gd name="T3" fmla="*/ T2 w 1527"/>
                              </a:gdLst>
                              <a:ahLst/>
                              <a:cxnLst>
                                <a:cxn ang="0">
                                  <a:pos x="T1" y="0"/>
                                </a:cxn>
                                <a:cxn ang="0">
                                  <a:pos x="T3" y="0"/>
                                </a:cxn>
                              </a:cxnLst>
                              <a:rect l="0" t="0" r="r" b="b"/>
                              <a:pathLst>
                                <a:path w="1527">
                                  <a:moveTo>
                                    <a:pt x="0" y="0"/>
                                  </a:moveTo>
                                  <a:lnTo>
                                    <a:pt x="15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52" name="Group 148"/>
                        <wpg:cNvGrpSpPr>
                          <a:grpSpLocks/>
                        </wpg:cNvGrpSpPr>
                        <wpg:grpSpPr bwMode="auto">
                          <a:xfrm>
                            <a:off x="6714" y="370"/>
                            <a:ext cx="2" cy="526"/>
                            <a:chOff x="6714" y="370"/>
                            <a:chExt cx="2" cy="526"/>
                          </a:xfrm>
                        </wpg:grpSpPr>
                        <wps:wsp>
                          <wps:cNvPr id="3453" name="Freeform 149"/>
                          <wps:cNvSpPr>
                            <a:spLocks/>
                          </wps:cNvSpPr>
                          <wps:spPr bwMode="auto">
                            <a:xfrm>
                              <a:off x="6714" y="370"/>
                              <a:ext cx="2" cy="526"/>
                            </a:xfrm>
                            <a:custGeom>
                              <a:avLst/>
                              <a:gdLst>
                                <a:gd name="T0" fmla="+- 0 370 370"/>
                                <a:gd name="T1" fmla="*/ 370 h 526"/>
                                <a:gd name="T2" fmla="+- 0 895 370"/>
                                <a:gd name="T3" fmla="*/ 895 h 526"/>
                              </a:gdLst>
                              <a:ahLst/>
                              <a:cxnLst>
                                <a:cxn ang="0">
                                  <a:pos x="0" y="T1"/>
                                </a:cxn>
                                <a:cxn ang="0">
                                  <a:pos x="0" y="T3"/>
                                </a:cxn>
                              </a:cxnLst>
                              <a:rect l="0" t="0" r="r" b="b"/>
                              <a:pathLst>
                                <a:path h="526">
                                  <a:moveTo>
                                    <a:pt x="0" y="0"/>
                                  </a:moveTo>
                                  <a:lnTo>
                                    <a:pt x="0" y="52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93D5145" id="Group 147" o:spid="_x0000_s1026" style="position:absolute;margin-left:259.3pt;margin-top:17.95pt;width:76.9pt;height:27.35pt;z-index:-251631104;mso-position-horizontal-relative:page" coordorigin="5186,359" coordsize="1538,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">
                <v:group id="Group 154" o:spid="_x0000_s1027" style="position:absolute;left:5192;top:365;width:1527;height:2" coordorigin="5192,365" coordsize="15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">
                  <v:shape id="Freeform 155" o:spid="_x0000_s1028" style="position:absolute;left:5192;top:365;width:1527;height:2;visibility:visible;mso-wrap-style:square;v-text-anchor:top" coordsize="15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" path="m,l1527,e" filled="f" strokeweight=".58pt">
                    <v:path arrowok="t" o:connecttype="custom" o:connectlocs="0,0;1527,0" o:connectangles="0,0"/>
                  </v:shape>
                </v:group>
                <v:group id="Group 152" o:spid="_x0000_s1029" style="position:absolute;left:5197;top:370;width:2;height:526" coordorigin="5197,370" coordsize="2,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">
                  <v:shape id="Freeform 153" o:spid="_x0000_s1030" style="position:absolute;left:5197;top:370;width:2;height:526;visibility:visible;mso-wrap-style:square;v-text-anchor:top" coordsize="2,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" path="m,l,525e" filled="f" strokeweight=".58pt">
                    <v:path arrowok="t" o:connecttype="custom" o:connectlocs="0,370;0,895" o:connectangles="0,0"/>
                  </v:shape>
                </v:group>
                <v:group id="Group 150" o:spid="_x0000_s1031" style="position:absolute;left:5192;top:900;width:1527;height:2" coordorigin="5192,900" coordsize="15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">
                  <v:shape id="Freeform 151" o:spid="_x0000_s1032" style="position:absolute;left:5192;top:900;width:1527;height:2;visibility:visible;mso-wrap-style:square;v-text-anchor:top" coordsize="15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" path="m,l1527,e" filled="f" strokeweight=".58pt">
                    <v:path arrowok="t" o:connecttype="custom" o:connectlocs="0,0;1527,0" o:connectangles="0,0"/>
                  </v:shape>
                </v:group>
                <v:group id="Group 148" o:spid="_x0000_s1033" style="position:absolute;left:6714;top:370;width:2;height:526" coordorigin="6714,370" coordsize="2,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Vcj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SeDOH1JjwBuXgCAAD//wMAUEsBAi0AFAAGAAgAAAAhANvh9svuAAAAhQEAABMAAAAAAAAA&#10;AAAAAAAAAAAAAFtDb250ZW50X1R5cGVzXS54bWxQSwECLQAUAAYACAAAACEAWvQsW78AAAAVAQAA&#10;CwAAAAAAAAAAAAAAAAAfAQAAX3JlbHMvLnJlbHNQSwECLQAUAAYACAAAACEAaYlXI8YAAADdAAAA&#10;DwAAAAAAAAAAAAAAAAAHAgAAZHJzL2Rvd25yZXYueG1sUEsFBgAAAAADAAMAtwAAAPoCAAAAAA==&#10;">
                  <v:shape id="Freeform 149" o:spid="_x0000_s1034" style="position:absolute;left:6714;top:370;width:2;height:526;visibility:visible;mso-wrap-style:square;v-text-anchor:top" coordsize="2,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" path="m,l,525e" filled="f" strokeweight=".58pt">
                    <v:path arrowok="t" o:connecttype="custom" o:connectlocs="0,370;0,895" o:connectangles="0,0"/>
                  </v:shape>
                </v:group>
                <w10:wrap anchorx="page"/>
              </v:group>
            </w:pict>
          </mc:Fallback>
        </mc:AlternateContent>
      </w:r>
      <w:r>
        <w:rPr>
          <w:rFonts w:eastAsiaTheme="minorHAnsi"/>
          <w:noProof/>
          <w:lang w:eastAsia="zh-TW"/>
        </w:rPr>
        <mc:AlternateContent>
          <mc:Choice Requires="wpg">
            <w:drawing>
              <wp:anchor distT="0" distB="0" distL="114300" distR="114300" simplePos="0" relativeHeight="251691520" behindDoc="1" locked="0" layoutInCell="1" allowOverlap="1" wp14:anchorId="1E7476A7" wp14:editId="74F8AD6C">
                <wp:simplePos x="0" y="0"/>
                <wp:positionH relativeFrom="page">
                  <wp:posOffset>702310</wp:posOffset>
                </wp:positionH>
                <wp:positionV relativeFrom="paragraph">
                  <wp:posOffset>-113665</wp:posOffset>
                </wp:positionV>
                <wp:extent cx="6057900" cy="1270"/>
                <wp:effectExtent l="6985" t="11430" r="12065" b="6350"/>
                <wp:wrapNone/>
                <wp:docPr id="3454"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06" y="-179"/>
                          <a:chExt cx="9540" cy="2"/>
                        </a:xfrm>
                      </wpg:grpSpPr>
                      <wps:wsp>
                        <wps:cNvPr id="3455" name="Freeform 146"/>
                        <wps:cNvSpPr>
                          <a:spLocks/>
                        </wps:cNvSpPr>
                        <wps:spPr bwMode="auto">
                          <a:xfrm>
                            <a:off x="1106" y="-179"/>
                            <a:ext cx="9540" cy="2"/>
                          </a:xfrm>
                          <a:custGeom>
                            <a:avLst/>
                            <a:gdLst>
                              <a:gd name="T0" fmla="+- 0 1106 1106"/>
                              <a:gd name="T1" fmla="*/ T0 w 9540"/>
                              <a:gd name="T2" fmla="+- 0 10646 1106"/>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845AB5" id="Group 145" o:spid="_x0000_s1026" style="position:absolute;margin-left:55.3pt;margin-top:-8.95pt;width:477pt;height:.1pt;z-index:-251624960;mso-position-horizontal-relative:page" coordorigin="1106,-179"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">
                <v:shape id="Freeform 146" o:spid="_x0000_s1027" style="position:absolute;left:1106;top:-179;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" path="m,l9540,e" filled="f">
                  <v:path arrowok="t" o:connecttype="custom" o:connectlocs="0,0;9540,0" o:connectangles="0,0"/>
                </v:shape>
                <w10:wrap anchorx="page"/>
              </v:group>
            </w:pict>
          </mc:Fallback>
        </mc:AlternateContent>
      </w:r>
      <w:r>
        <w:rPr>
          <w:rFonts w:ascii="標楷體" w:eastAsia="標楷體" w:hAnsi="標楷體" w:cs="標楷體"/>
          <w:position w:val="-1"/>
          <w:sz w:val="24"/>
          <w:szCs w:val="24"/>
          <w:lang w:eastAsia="zh-TW"/>
        </w:rPr>
        <w:t>二、處理階段</w:t>
      </w:r>
    </w:p>
    <w:p w:rsidR="001210EB" w:rsidRDefault="001210EB" w:rsidP="001210EB">
      <w:pPr>
        <w:spacing w:before="1" w:after="0" w:line="180" w:lineRule="exact"/>
        <w:rPr>
          <w:sz w:val="18"/>
          <w:szCs w:val="18"/>
          <w:lang w:eastAsia="zh-TW"/>
        </w:rPr>
      </w:pPr>
      <w:r>
        <w:rPr>
          <w:lang w:eastAsia="zh-TW"/>
        </w:rPr>
        <w:br w:type="column"/>
      </w:r>
    </w:p>
    <w:p w:rsidR="001210EB" w:rsidRDefault="001210EB" w:rsidP="001210EB">
      <w:pPr>
        <w:spacing w:after="0" w:line="200" w:lineRule="exact"/>
        <w:rPr>
          <w:sz w:val="20"/>
          <w:szCs w:val="20"/>
          <w:lang w:eastAsia="zh-TW"/>
        </w:rPr>
      </w:pPr>
    </w:p>
    <w:p w:rsidR="001210EB" w:rsidRDefault="001210EB" w:rsidP="001210EB">
      <w:pPr>
        <w:spacing w:after="0" w:line="240" w:lineRule="auto"/>
        <w:ind w:right="-20"/>
        <w:rPr>
          <w:rFonts w:ascii="標楷體" w:eastAsia="標楷體" w:hAnsi="標楷體" w:cs="標楷體"/>
          <w:sz w:val="24"/>
          <w:szCs w:val="24"/>
          <w:lang w:eastAsia="zh-TW"/>
        </w:rPr>
      </w:pPr>
      <w:r>
        <w:rPr>
          <w:rFonts w:ascii="標楷體" w:eastAsia="標楷體" w:hAnsi="標楷體" w:cs="標楷體"/>
          <w:sz w:val="24"/>
          <w:szCs w:val="24"/>
          <w:lang w:eastAsia="zh-TW"/>
        </w:rPr>
        <w:t>竊案發生</w:t>
      </w:r>
    </w:p>
    <w:p w:rsidR="001210EB" w:rsidRDefault="001210EB" w:rsidP="001210EB">
      <w:pPr>
        <w:spacing w:after="0"/>
        <w:rPr>
          <w:lang w:eastAsia="zh-TW"/>
        </w:rPr>
        <w:sectPr w:rsidR="001210EB">
          <w:type w:val="continuous"/>
          <w:pgSz w:w="11920" w:h="16840"/>
          <w:pgMar w:top="1200" w:right="1120" w:bottom="980" w:left="1020" w:header="720" w:footer="720" w:gutter="0"/>
          <w:cols w:num="2" w:space="720" w:equalWidth="0">
            <w:col w:w="1553" w:space="2892"/>
            <w:col w:w="5335"/>
          </w:cols>
        </w:sectPr>
      </w:pPr>
    </w:p>
    <w:p w:rsidR="001210EB" w:rsidRDefault="001210EB" w:rsidP="001210EB">
      <w:pPr>
        <w:spacing w:before="8" w:after="0" w:line="170" w:lineRule="exact"/>
        <w:rPr>
          <w:sz w:val="17"/>
          <w:szCs w:val="17"/>
          <w:lang w:eastAsia="zh-TW"/>
        </w:rPr>
      </w:pPr>
    </w:p>
    <w:p w:rsidR="001210EB" w:rsidRDefault="001210EB"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86400" behindDoc="1" locked="0" layoutInCell="1" allowOverlap="1" wp14:anchorId="0321F064" wp14:editId="480FCC06">
                <wp:simplePos x="0" y="0"/>
                <wp:positionH relativeFrom="page">
                  <wp:posOffset>1533525</wp:posOffset>
                </wp:positionH>
                <wp:positionV relativeFrom="paragraph">
                  <wp:posOffset>45720</wp:posOffset>
                </wp:positionV>
                <wp:extent cx="4942840" cy="4867275"/>
                <wp:effectExtent l="0" t="0" r="10160" b="9525"/>
                <wp:wrapNone/>
                <wp:docPr id="345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42840" cy="4867275"/>
                          <a:chOff x="2413" y="-8181"/>
                          <a:chExt cx="7784" cy="7893"/>
                        </a:xfrm>
                      </wpg:grpSpPr>
                      <wpg:grpSp>
                        <wpg:cNvPr id="3457" name="Group 103"/>
                        <wpg:cNvGrpSpPr>
                          <a:grpSpLocks/>
                        </wpg:cNvGrpSpPr>
                        <wpg:grpSpPr bwMode="auto">
                          <a:xfrm>
                            <a:off x="2588" y="-6173"/>
                            <a:ext cx="2389" cy="2"/>
                            <a:chOff x="2588" y="-6173"/>
                            <a:chExt cx="2389" cy="2"/>
                          </a:xfrm>
                        </wpg:grpSpPr>
                        <wps:wsp>
                          <wps:cNvPr id="3458" name="Freeform 104"/>
                          <wps:cNvSpPr>
                            <a:spLocks/>
                          </wps:cNvSpPr>
                          <wps:spPr bwMode="auto">
                            <a:xfrm>
                              <a:off x="2588" y="-6173"/>
                              <a:ext cx="2389" cy="2"/>
                            </a:xfrm>
                            <a:custGeom>
                              <a:avLst/>
                              <a:gdLst>
                                <a:gd name="T0" fmla="+- 0 2588 2588"/>
                                <a:gd name="T1" fmla="*/ T0 w 2389"/>
                                <a:gd name="T2" fmla="+- 0 4976 2588"/>
                                <a:gd name="T3" fmla="*/ T2 w 2389"/>
                              </a:gdLst>
                              <a:ahLst/>
                              <a:cxnLst>
                                <a:cxn ang="0">
                                  <a:pos x="T1" y="0"/>
                                </a:cxn>
                                <a:cxn ang="0">
                                  <a:pos x="T3" y="0"/>
                                </a:cxn>
                              </a:cxnLst>
                              <a:rect l="0" t="0" r="r" b="b"/>
                              <a:pathLst>
                                <a:path w="2389">
                                  <a:moveTo>
                                    <a:pt x="0" y="0"/>
                                  </a:moveTo>
                                  <a:lnTo>
                                    <a:pt x="238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59" name="Group 101"/>
                        <wpg:cNvGrpSpPr>
                          <a:grpSpLocks/>
                        </wpg:cNvGrpSpPr>
                        <wpg:grpSpPr bwMode="auto">
                          <a:xfrm>
                            <a:off x="2592" y="-6168"/>
                            <a:ext cx="2" cy="398"/>
                            <a:chOff x="2592" y="-6168"/>
                            <a:chExt cx="2" cy="398"/>
                          </a:xfrm>
                        </wpg:grpSpPr>
                        <wps:wsp>
                          <wps:cNvPr id="3460" name="Freeform 102"/>
                          <wps:cNvSpPr>
                            <a:spLocks/>
                          </wps:cNvSpPr>
                          <wps:spPr bwMode="auto">
                            <a:xfrm>
                              <a:off x="2592" y="-6168"/>
                              <a:ext cx="2" cy="398"/>
                            </a:xfrm>
                            <a:custGeom>
                              <a:avLst/>
                              <a:gdLst>
                                <a:gd name="T0" fmla="+- 0 -6168 -6168"/>
                                <a:gd name="T1" fmla="*/ -6168 h 398"/>
                                <a:gd name="T2" fmla="+- 0 -5770 -6168"/>
                                <a:gd name="T3" fmla="*/ -5770 h 398"/>
                              </a:gdLst>
                              <a:ahLst/>
                              <a:cxnLst>
                                <a:cxn ang="0">
                                  <a:pos x="0" y="T1"/>
                                </a:cxn>
                                <a:cxn ang="0">
                                  <a:pos x="0" y="T3"/>
                                </a:cxn>
                              </a:cxnLst>
                              <a:rect l="0" t="0" r="r" b="b"/>
                              <a:pathLst>
                                <a:path h="398">
                                  <a:moveTo>
                                    <a:pt x="0" y="0"/>
                                  </a:moveTo>
                                  <a:lnTo>
                                    <a:pt x="0" y="39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61" name="Group 99"/>
                        <wpg:cNvGrpSpPr>
                          <a:grpSpLocks/>
                        </wpg:cNvGrpSpPr>
                        <wpg:grpSpPr bwMode="auto">
                          <a:xfrm>
                            <a:off x="2588" y="-5765"/>
                            <a:ext cx="2389" cy="2"/>
                            <a:chOff x="2588" y="-5765"/>
                            <a:chExt cx="2389" cy="2"/>
                          </a:xfrm>
                        </wpg:grpSpPr>
                        <wps:wsp>
                          <wps:cNvPr id="3462" name="Freeform 100"/>
                          <wps:cNvSpPr>
                            <a:spLocks/>
                          </wps:cNvSpPr>
                          <wps:spPr bwMode="auto">
                            <a:xfrm>
                              <a:off x="2588" y="-5765"/>
                              <a:ext cx="2389" cy="2"/>
                            </a:xfrm>
                            <a:custGeom>
                              <a:avLst/>
                              <a:gdLst>
                                <a:gd name="T0" fmla="+- 0 2588 2588"/>
                                <a:gd name="T1" fmla="*/ T0 w 2389"/>
                                <a:gd name="T2" fmla="+- 0 4976 2588"/>
                                <a:gd name="T3" fmla="*/ T2 w 2389"/>
                              </a:gdLst>
                              <a:ahLst/>
                              <a:cxnLst>
                                <a:cxn ang="0">
                                  <a:pos x="T1" y="0"/>
                                </a:cxn>
                                <a:cxn ang="0">
                                  <a:pos x="T3" y="0"/>
                                </a:cxn>
                              </a:cxnLst>
                              <a:rect l="0" t="0" r="r" b="b"/>
                              <a:pathLst>
                                <a:path w="2389">
                                  <a:moveTo>
                                    <a:pt x="0" y="0"/>
                                  </a:moveTo>
                                  <a:lnTo>
                                    <a:pt x="238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63" name="Group 97"/>
                        <wpg:cNvGrpSpPr>
                          <a:grpSpLocks/>
                        </wpg:cNvGrpSpPr>
                        <wpg:grpSpPr bwMode="auto">
                          <a:xfrm>
                            <a:off x="4971" y="-6168"/>
                            <a:ext cx="2" cy="398"/>
                            <a:chOff x="4971" y="-6168"/>
                            <a:chExt cx="2" cy="398"/>
                          </a:xfrm>
                        </wpg:grpSpPr>
                        <wps:wsp>
                          <wps:cNvPr id="3464" name="Freeform 98"/>
                          <wps:cNvSpPr>
                            <a:spLocks/>
                          </wps:cNvSpPr>
                          <wps:spPr bwMode="auto">
                            <a:xfrm>
                              <a:off x="4971" y="-6168"/>
                              <a:ext cx="2" cy="398"/>
                            </a:xfrm>
                            <a:custGeom>
                              <a:avLst/>
                              <a:gdLst>
                                <a:gd name="T0" fmla="+- 0 -6168 -6168"/>
                                <a:gd name="T1" fmla="*/ -6168 h 398"/>
                                <a:gd name="T2" fmla="+- 0 -5770 -6168"/>
                                <a:gd name="T3" fmla="*/ -5770 h 398"/>
                              </a:gdLst>
                              <a:ahLst/>
                              <a:cxnLst>
                                <a:cxn ang="0">
                                  <a:pos x="0" y="T1"/>
                                </a:cxn>
                                <a:cxn ang="0">
                                  <a:pos x="0" y="T3"/>
                                </a:cxn>
                              </a:cxnLst>
                              <a:rect l="0" t="0" r="r" b="b"/>
                              <a:pathLst>
                                <a:path h="398">
                                  <a:moveTo>
                                    <a:pt x="0" y="0"/>
                                  </a:moveTo>
                                  <a:lnTo>
                                    <a:pt x="0" y="39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65" name="Group 95"/>
                        <wpg:cNvGrpSpPr>
                          <a:grpSpLocks/>
                        </wpg:cNvGrpSpPr>
                        <wpg:grpSpPr bwMode="auto">
                          <a:xfrm>
                            <a:off x="2420" y="-4837"/>
                            <a:ext cx="3250" cy="2"/>
                            <a:chOff x="2420" y="-4837"/>
                            <a:chExt cx="3250" cy="2"/>
                          </a:xfrm>
                        </wpg:grpSpPr>
                        <wps:wsp>
                          <wps:cNvPr id="3466" name="Freeform 96"/>
                          <wps:cNvSpPr>
                            <a:spLocks/>
                          </wps:cNvSpPr>
                          <wps:spPr bwMode="auto">
                            <a:xfrm>
                              <a:off x="2420" y="-4837"/>
                              <a:ext cx="3250" cy="2"/>
                            </a:xfrm>
                            <a:custGeom>
                              <a:avLst/>
                              <a:gdLst>
                                <a:gd name="T0" fmla="+- 0 2420 2420"/>
                                <a:gd name="T1" fmla="*/ T0 w 3250"/>
                                <a:gd name="T2" fmla="+- 0 5670 2420"/>
                                <a:gd name="T3" fmla="*/ T2 w 3250"/>
                              </a:gdLst>
                              <a:ahLst/>
                              <a:cxnLst>
                                <a:cxn ang="0">
                                  <a:pos x="T1" y="0"/>
                                </a:cxn>
                                <a:cxn ang="0">
                                  <a:pos x="T3" y="0"/>
                                </a:cxn>
                              </a:cxnLst>
                              <a:rect l="0" t="0" r="r" b="b"/>
                              <a:pathLst>
                                <a:path w="3250">
                                  <a:moveTo>
                                    <a:pt x="0" y="0"/>
                                  </a:moveTo>
                                  <a:lnTo>
                                    <a:pt x="3250"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67" name="Group 93"/>
                        <wpg:cNvGrpSpPr>
                          <a:grpSpLocks/>
                        </wpg:cNvGrpSpPr>
                        <wpg:grpSpPr bwMode="auto">
                          <a:xfrm>
                            <a:off x="2424" y="-4834"/>
                            <a:ext cx="2" cy="1803"/>
                            <a:chOff x="2424" y="-4834"/>
                            <a:chExt cx="2" cy="1803"/>
                          </a:xfrm>
                        </wpg:grpSpPr>
                        <wps:wsp>
                          <wps:cNvPr id="3468" name="Freeform 94"/>
                          <wps:cNvSpPr>
                            <a:spLocks/>
                          </wps:cNvSpPr>
                          <wps:spPr bwMode="auto">
                            <a:xfrm>
                              <a:off x="2424" y="-4834"/>
                              <a:ext cx="2" cy="1803"/>
                            </a:xfrm>
                            <a:custGeom>
                              <a:avLst/>
                              <a:gdLst>
                                <a:gd name="T0" fmla="+- 0 -4834 -4834"/>
                                <a:gd name="T1" fmla="*/ -4834 h 1803"/>
                                <a:gd name="T2" fmla="+- 0 -3031 -4834"/>
                                <a:gd name="T3" fmla="*/ -3031 h 1803"/>
                              </a:gdLst>
                              <a:ahLst/>
                              <a:cxnLst>
                                <a:cxn ang="0">
                                  <a:pos x="0" y="T1"/>
                                </a:cxn>
                                <a:cxn ang="0">
                                  <a:pos x="0" y="T3"/>
                                </a:cxn>
                              </a:cxnLst>
                              <a:rect l="0" t="0" r="r" b="b"/>
                              <a:pathLst>
                                <a:path h="1803">
                                  <a:moveTo>
                                    <a:pt x="0" y="0"/>
                                  </a:moveTo>
                                  <a:lnTo>
                                    <a:pt x="0" y="180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69" name="Group 91"/>
                        <wpg:cNvGrpSpPr>
                          <a:grpSpLocks/>
                        </wpg:cNvGrpSpPr>
                        <wpg:grpSpPr bwMode="auto">
                          <a:xfrm>
                            <a:off x="2420" y="-3028"/>
                            <a:ext cx="3250" cy="2"/>
                            <a:chOff x="2420" y="-3028"/>
                            <a:chExt cx="3250" cy="2"/>
                          </a:xfrm>
                        </wpg:grpSpPr>
                        <wps:wsp>
                          <wps:cNvPr id="3470" name="Freeform 92"/>
                          <wps:cNvSpPr>
                            <a:spLocks/>
                          </wps:cNvSpPr>
                          <wps:spPr bwMode="auto">
                            <a:xfrm>
                              <a:off x="2420" y="-3028"/>
                              <a:ext cx="3250" cy="2"/>
                            </a:xfrm>
                            <a:custGeom>
                              <a:avLst/>
                              <a:gdLst>
                                <a:gd name="T0" fmla="+- 0 2420 2420"/>
                                <a:gd name="T1" fmla="*/ T0 w 3250"/>
                                <a:gd name="T2" fmla="+- 0 5670 2420"/>
                                <a:gd name="T3" fmla="*/ T2 w 3250"/>
                              </a:gdLst>
                              <a:ahLst/>
                              <a:cxnLst>
                                <a:cxn ang="0">
                                  <a:pos x="T1" y="0"/>
                                </a:cxn>
                                <a:cxn ang="0">
                                  <a:pos x="T3" y="0"/>
                                </a:cxn>
                              </a:cxnLst>
                              <a:rect l="0" t="0" r="r" b="b"/>
                              <a:pathLst>
                                <a:path w="3250">
                                  <a:moveTo>
                                    <a:pt x="0" y="0"/>
                                  </a:moveTo>
                                  <a:lnTo>
                                    <a:pt x="325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71" name="Group 89"/>
                        <wpg:cNvGrpSpPr>
                          <a:grpSpLocks/>
                        </wpg:cNvGrpSpPr>
                        <wpg:grpSpPr bwMode="auto">
                          <a:xfrm>
                            <a:off x="5665" y="-4834"/>
                            <a:ext cx="2" cy="1803"/>
                            <a:chOff x="5665" y="-4834"/>
                            <a:chExt cx="2" cy="1803"/>
                          </a:xfrm>
                        </wpg:grpSpPr>
                        <wps:wsp>
                          <wps:cNvPr id="3472" name="Freeform 90"/>
                          <wps:cNvSpPr>
                            <a:spLocks/>
                          </wps:cNvSpPr>
                          <wps:spPr bwMode="auto">
                            <a:xfrm>
                              <a:off x="5665" y="-4834"/>
                              <a:ext cx="2" cy="1803"/>
                            </a:xfrm>
                            <a:custGeom>
                              <a:avLst/>
                              <a:gdLst>
                                <a:gd name="T0" fmla="+- 0 -4834 -4834"/>
                                <a:gd name="T1" fmla="*/ -4834 h 1803"/>
                                <a:gd name="T2" fmla="+- 0 -3031 -4834"/>
                                <a:gd name="T3" fmla="*/ -3031 h 1803"/>
                              </a:gdLst>
                              <a:ahLst/>
                              <a:cxnLst>
                                <a:cxn ang="0">
                                  <a:pos x="0" y="T1"/>
                                </a:cxn>
                                <a:cxn ang="0">
                                  <a:pos x="0" y="T3"/>
                                </a:cxn>
                              </a:cxnLst>
                              <a:rect l="0" t="0" r="r" b="b"/>
                              <a:pathLst>
                                <a:path h="1803">
                                  <a:moveTo>
                                    <a:pt x="0" y="0"/>
                                  </a:moveTo>
                                  <a:lnTo>
                                    <a:pt x="0" y="180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73" name="Group 85"/>
                        <wpg:cNvGrpSpPr>
                          <a:grpSpLocks/>
                        </wpg:cNvGrpSpPr>
                        <wpg:grpSpPr bwMode="auto">
                          <a:xfrm>
                            <a:off x="3392" y="-5735"/>
                            <a:ext cx="120" cy="910"/>
                            <a:chOff x="3392" y="-5735"/>
                            <a:chExt cx="120" cy="910"/>
                          </a:xfrm>
                        </wpg:grpSpPr>
                        <wps:wsp>
                          <wps:cNvPr id="3474" name="Freeform 88"/>
                          <wps:cNvSpPr>
                            <a:spLocks/>
                          </wps:cNvSpPr>
                          <wps:spPr bwMode="auto">
                            <a:xfrm>
                              <a:off x="3392" y="-5735"/>
                              <a:ext cx="120" cy="910"/>
                            </a:xfrm>
                            <a:custGeom>
                              <a:avLst/>
                              <a:gdLst>
                                <a:gd name="T0" fmla="+- 0 3442 3392"/>
                                <a:gd name="T1" fmla="*/ T0 w 120"/>
                                <a:gd name="T2" fmla="+- 0 -4945 -5735"/>
                                <a:gd name="T3" fmla="*/ -4945 h 910"/>
                                <a:gd name="T4" fmla="+- 0 3392 3392"/>
                                <a:gd name="T5" fmla="*/ T4 w 120"/>
                                <a:gd name="T6" fmla="+- 0 -4945 -5735"/>
                                <a:gd name="T7" fmla="*/ -4945 h 910"/>
                                <a:gd name="T8" fmla="+- 0 3452 3392"/>
                                <a:gd name="T9" fmla="*/ T8 w 120"/>
                                <a:gd name="T10" fmla="+- 0 -4825 -5735"/>
                                <a:gd name="T11" fmla="*/ -4825 h 910"/>
                                <a:gd name="T12" fmla="+- 0 3497 3392"/>
                                <a:gd name="T13" fmla="*/ T12 w 120"/>
                                <a:gd name="T14" fmla="+- 0 -4915 -5735"/>
                                <a:gd name="T15" fmla="*/ -4915 h 910"/>
                                <a:gd name="T16" fmla="+- 0 3446 3392"/>
                                <a:gd name="T17" fmla="*/ T16 w 120"/>
                                <a:gd name="T18" fmla="+- 0 -4915 -5735"/>
                                <a:gd name="T19" fmla="*/ -4915 h 910"/>
                                <a:gd name="T20" fmla="+- 0 3442 3392"/>
                                <a:gd name="T21" fmla="*/ T20 w 120"/>
                                <a:gd name="T22" fmla="+- 0 -4920 -5735"/>
                                <a:gd name="T23" fmla="*/ -4920 h 910"/>
                                <a:gd name="T24" fmla="+- 0 3442 3392"/>
                                <a:gd name="T25" fmla="*/ T24 w 120"/>
                                <a:gd name="T26" fmla="+- 0 -4945 -5735"/>
                                <a:gd name="T27" fmla="*/ -4945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50" y="790"/>
                                  </a:moveTo>
                                  <a:lnTo>
                                    <a:pt x="0" y="790"/>
                                  </a:lnTo>
                                  <a:lnTo>
                                    <a:pt x="60" y="910"/>
                                  </a:lnTo>
                                  <a:lnTo>
                                    <a:pt x="105" y="820"/>
                                  </a:lnTo>
                                  <a:lnTo>
                                    <a:pt x="54" y="820"/>
                                  </a:lnTo>
                                  <a:lnTo>
                                    <a:pt x="50" y="815"/>
                                  </a:lnTo>
                                  <a:lnTo>
                                    <a:pt x="5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5" name="Freeform 87"/>
                          <wps:cNvSpPr>
                            <a:spLocks/>
                          </wps:cNvSpPr>
                          <wps:spPr bwMode="auto">
                            <a:xfrm>
                              <a:off x="3392" y="-5735"/>
                              <a:ext cx="120" cy="910"/>
                            </a:xfrm>
                            <a:custGeom>
                              <a:avLst/>
                              <a:gdLst>
                                <a:gd name="T0" fmla="+- 0 3458 3392"/>
                                <a:gd name="T1" fmla="*/ T0 w 120"/>
                                <a:gd name="T2" fmla="+- 0 -5735 -5735"/>
                                <a:gd name="T3" fmla="*/ -5735 h 910"/>
                                <a:gd name="T4" fmla="+- 0 3446 3392"/>
                                <a:gd name="T5" fmla="*/ T4 w 120"/>
                                <a:gd name="T6" fmla="+- 0 -5735 -5735"/>
                                <a:gd name="T7" fmla="*/ -5735 h 910"/>
                                <a:gd name="T8" fmla="+- 0 3442 3392"/>
                                <a:gd name="T9" fmla="*/ T8 w 120"/>
                                <a:gd name="T10" fmla="+- 0 -5731 -5735"/>
                                <a:gd name="T11" fmla="*/ -5731 h 910"/>
                                <a:gd name="T12" fmla="+- 0 3442 3392"/>
                                <a:gd name="T13" fmla="*/ T12 w 120"/>
                                <a:gd name="T14" fmla="+- 0 -4920 -5735"/>
                                <a:gd name="T15" fmla="*/ -4920 h 910"/>
                                <a:gd name="T16" fmla="+- 0 3446 3392"/>
                                <a:gd name="T17" fmla="*/ T16 w 120"/>
                                <a:gd name="T18" fmla="+- 0 -4915 -5735"/>
                                <a:gd name="T19" fmla="*/ -4915 h 910"/>
                                <a:gd name="T20" fmla="+- 0 3458 3392"/>
                                <a:gd name="T21" fmla="*/ T20 w 120"/>
                                <a:gd name="T22" fmla="+- 0 -4915 -5735"/>
                                <a:gd name="T23" fmla="*/ -4915 h 910"/>
                                <a:gd name="T24" fmla="+- 0 3462 3392"/>
                                <a:gd name="T25" fmla="*/ T24 w 120"/>
                                <a:gd name="T26" fmla="+- 0 -4920 -5735"/>
                                <a:gd name="T27" fmla="*/ -4920 h 910"/>
                                <a:gd name="T28" fmla="+- 0 3462 3392"/>
                                <a:gd name="T29" fmla="*/ T28 w 120"/>
                                <a:gd name="T30" fmla="+- 0 -5731 -5735"/>
                                <a:gd name="T31" fmla="*/ -5731 h 910"/>
                                <a:gd name="T32" fmla="+- 0 3458 3392"/>
                                <a:gd name="T33" fmla="*/ T32 w 120"/>
                                <a:gd name="T34" fmla="+- 0 -5735 -5735"/>
                                <a:gd name="T35" fmla="*/ -5735 h 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910">
                                  <a:moveTo>
                                    <a:pt x="66" y="0"/>
                                  </a:moveTo>
                                  <a:lnTo>
                                    <a:pt x="54" y="0"/>
                                  </a:lnTo>
                                  <a:lnTo>
                                    <a:pt x="50" y="4"/>
                                  </a:lnTo>
                                  <a:lnTo>
                                    <a:pt x="50" y="815"/>
                                  </a:lnTo>
                                  <a:lnTo>
                                    <a:pt x="54" y="820"/>
                                  </a:lnTo>
                                  <a:lnTo>
                                    <a:pt x="66" y="820"/>
                                  </a:lnTo>
                                  <a:lnTo>
                                    <a:pt x="70" y="81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6" name="Freeform 86"/>
                          <wps:cNvSpPr>
                            <a:spLocks/>
                          </wps:cNvSpPr>
                          <wps:spPr bwMode="auto">
                            <a:xfrm>
                              <a:off x="3392" y="-5735"/>
                              <a:ext cx="120" cy="910"/>
                            </a:xfrm>
                            <a:custGeom>
                              <a:avLst/>
                              <a:gdLst>
                                <a:gd name="T0" fmla="+- 0 3512 3392"/>
                                <a:gd name="T1" fmla="*/ T0 w 120"/>
                                <a:gd name="T2" fmla="+- 0 -4945 -5735"/>
                                <a:gd name="T3" fmla="*/ -4945 h 910"/>
                                <a:gd name="T4" fmla="+- 0 3462 3392"/>
                                <a:gd name="T5" fmla="*/ T4 w 120"/>
                                <a:gd name="T6" fmla="+- 0 -4945 -5735"/>
                                <a:gd name="T7" fmla="*/ -4945 h 910"/>
                                <a:gd name="T8" fmla="+- 0 3462 3392"/>
                                <a:gd name="T9" fmla="*/ T8 w 120"/>
                                <a:gd name="T10" fmla="+- 0 -4920 -5735"/>
                                <a:gd name="T11" fmla="*/ -4920 h 910"/>
                                <a:gd name="T12" fmla="+- 0 3458 3392"/>
                                <a:gd name="T13" fmla="*/ T12 w 120"/>
                                <a:gd name="T14" fmla="+- 0 -4915 -5735"/>
                                <a:gd name="T15" fmla="*/ -4915 h 910"/>
                                <a:gd name="T16" fmla="+- 0 3497 3392"/>
                                <a:gd name="T17" fmla="*/ T16 w 120"/>
                                <a:gd name="T18" fmla="+- 0 -4915 -5735"/>
                                <a:gd name="T19" fmla="*/ -4915 h 910"/>
                                <a:gd name="T20" fmla="+- 0 3512 3392"/>
                                <a:gd name="T21" fmla="*/ T20 w 120"/>
                                <a:gd name="T22" fmla="+- 0 -4945 -5735"/>
                                <a:gd name="T23" fmla="*/ -4945 h 910"/>
                              </a:gdLst>
                              <a:ahLst/>
                              <a:cxnLst>
                                <a:cxn ang="0">
                                  <a:pos x="T1" y="T3"/>
                                </a:cxn>
                                <a:cxn ang="0">
                                  <a:pos x="T5" y="T7"/>
                                </a:cxn>
                                <a:cxn ang="0">
                                  <a:pos x="T9" y="T11"/>
                                </a:cxn>
                                <a:cxn ang="0">
                                  <a:pos x="T13" y="T15"/>
                                </a:cxn>
                                <a:cxn ang="0">
                                  <a:pos x="T17" y="T19"/>
                                </a:cxn>
                                <a:cxn ang="0">
                                  <a:pos x="T21" y="T23"/>
                                </a:cxn>
                              </a:cxnLst>
                              <a:rect l="0" t="0" r="r" b="b"/>
                              <a:pathLst>
                                <a:path w="120" h="910">
                                  <a:moveTo>
                                    <a:pt x="120" y="790"/>
                                  </a:moveTo>
                                  <a:lnTo>
                                    <a:pt x="70" y="790"/>
                                  </a:lnTo>
                                  <a:lnTo>
                                    <a:pt x="70" y="815"/>
                                  </a:lnTo>
                                  <a:lnTo>
                                    <a:pt x="66" y="820"/>
                                  </a:lnTo>
                                  <a:lnTo>
                                    <a:pt x="105" y="820"/>
                                  </a:lnTo>
                                  <a:lnTo>
                                    <a:pt x="12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77" name="Group 83"/>
                        <wpg:cNvGrpSpPr>
                          <a:grpSpLocks/>
                        </wpg:cNvGrpSpPr>
                        <wpg:grpSpPr bwMode="auto">
                          <a:xfrm>
                            <a:off x="3512" y="-3041"/>
                            <a:ext cx="2" cy="2460"/>
                            <a:chOff x="3512" y="-3041"/>
                            <a:chExt cx="2" cy="2460"/>
                          </a:xfrm>
                        </wpg:grpSpPr>
                        <wps:wsp>
                          <wps:cNvPr id="3478" name="Freeform 84"/>
                          <wps:cNvSpPr>
                            <a:spLocks/>
                          </wps:cNvSpPr>
                          <wps:spPr bwMode="auto">
                            <a:xfrm>
                              <a:off x="3512" y="-3041"/>
                              <a:ext cx="2" cy="2460"/>
                            </a:xfrm>
                            <a:custGeom>
                              <a:avLst/>
                              <a:gdLst>
                                <a:gd name="T0" fmla="+- 0 -3041 -3041"/>
                                <a:gd name="T1" fmla="*/ -3041 h 2460"/>
                                <a:gd name="T2" fmla="+- 0 -581 -3041"/>
                                <a:gd name="T3" fmla="*/ -581 h 2460"/>
                              </a:gdLst>
                              <a:ahLst/>
                              <a:cxnLst>
                                <a:cxn ang="0">
                                  <a:pos x="0" y="T1"/>
                                </a:cxn>
                                <a:cxn ang="0">
                                  <a:pos x="0" y="T3"/>
                                </a:cxn>
                              </a:cxnLst>
                              <a:rect l="0" t="0" r="r" b="b"/>
                              <a:pathLst>
                                <a:path h="2460">
                                  <a:moveTo>
                                    <a:pt x="0" y="0"/>
                                  </a:moveTo>
                                  <a:lnTo>
                                    <a:pt x="0" y="24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79" name="Group 79"/>
                        <wpg:cNvGrpSpPr>
                          <a:grpSpLocks/>
                        </wpg:cNvGrpSpPr>
                        <wpg:grpSpPr bwMode="auto">
                          <a:xfrm>
                            <a:off x="3508" y="-639"/>
                            <a:ext cx="1151" cy="120"/>
                            <a:chOff x="3508" y="-639"/>
                            <a:chExt cx="1151" cy="120"/>
                          </a:xfrm>
                        </wpg:grpSpPr>
                        <wps:wsp>
                          <wps:cNvPr id="3480" name="Freeform 82"/>
                          <wps:cNvSpPr>
                            <a:spLocks/>
                          </wps:cNvSpPr>
                          <wps:spPr bwMode="auto">
                            <a:xfrm>
                              <a:off x="3508" y="-639"/>
                              <a:ext cx="1151" cy="120"/>
                            </a:xfrm>
                            <a:custGeom>
                              <a:avLst/>
                              <a:gdLst>
                                <a:gd name="T0" fmla="+- 0 4539 3508"/>
                                <a:gd name="T1" fmla="*/ T0 w 1151"/>
                                <a:gd name="T2" fmla="+- 0 -639 -639"/>
                                <a:gd name="T3" fmla="*/ -639 h 120"/>
                                <a:gd name="T4" fmla="+- 0 4539 3508"/>
                                <a:gd name="T5" fmla="*/ T4 w 1151"/>
                                <a:gd name="T6" fmla="+- 0 -519 -639"/>
                                <a:gd name="T7" fmla="*/ -519 h 120"/>
                                <a:gd name="T8" fmla="+- 0 4639 3508"/>
                                <a:gd name="T9" fmla="*/ T8 w 1151"/>
                                <a:gd name="T10" fmla="+- 0 -569 -639"/>
                                <a:gd name="T11" fmla="*/ -569 h 120"/>
                                <a:gd name="T12" fmla="+- 0 4565 3508"/>
                                <a:gd name="T13" fmla="*/ T12 w 1151"/>
                                <a:gd name="T14" fmla="+- 0 -569 -639"/>
                                <a:gd name="T15" fmla="*/ -569 h 120"/>
                                <a:gd name="T16" fmla="+- 0 4569 3508"/>
                                <a:gd name="T17" fmla="*/ T16 w 1151"/>
                                <a:gd name="T18" fmla="+- 0 -574 -639"/>
                                <a:gd name="T19" fmla="*/ -574 h 120"/>
                                <a:gd name="T20" fmla="+- 0 4569 3508"/>
                                <a:gd name="T21" fmla="*/ T20 w 1151"/>
                                <a:gd name="T22" fmla="+- 0 -585 -639"/>
                                <a:gd name="T23" fmla="*/ -585 h 120"/>
                                <a:gd name="T24" fmla="+- 0 4565 3508"/>
                                <a:gd name="T25" fmla="*/ T24 w 1151"/>
                                <a:gd name="T26" fmla="+- 0 -589 -639"/>
                                <a:gd name="T27" fmla="*/ -589 h 120"/>
                                <a:gd name="T28" fmla="+- 0 4639 3508"/>
                                <a:gd name="T29" fmla="*/ T28 w 1151"/>
                                <a:gd name="T30" fmla="+- 0 -589 -639"/>
                                <a:gd name="T31" fmla="*/ -589 h 120"/>
                                <a:gd name="T32" fmla="+- 0 4539 3508"/>
                                <a:gd name="T33" fmla="*/ T32 w 1151"/>
                                <a:gd name="T34" fmla="+- 0 -639 -639"/>
                                <a:gd name="T35" fmla="*/ -639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51" h="120">
                                  <a:moveTo>
                                    <a:pt x="1031" y="0"/>
                                  </a:moveTo>
                                  <a:lnTo>
                                    <a:pt x="1031" y="120"/>
                                  </a:lnTo>
                                  <a:lnTo>
                                    <a:pt x="1131" y="70"/>
                                  </a:lnTo>
                                  <a:lnTo>
                                    <a:pt x="1057" y="70"/>
                                  </a:lnTo>
                                  <a:lnTo>
                                    <a:pt x="1061" y="65"/>
                                  </a:lnTo>
                                  <a:lnTo>
                                    <a:pt x="1061" y="54"/>
                                  </a:lnTo>
                                  <a:lnTo>
                                    <a:pt x="1057" y="50"/>
                                  </a:lnTo>
                                  <a:lnTo>
                                    <a:pt x="1131" y="50"/>
                                  </a:lnTo>
                                  <a:lnTo>
                                    <a:pt x="103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1" name="Freeform 81"/>
                          <wps:cNvSpPr>
                            <a:spLocks/>
                          </wps:cNvSpPr>
                          <wps:spPr bwMode="auto">
                            <a:xfrm>
                              <a:off x="3508" y="-639"/>
                              <a:ext cx="1151" cy="120"/>
                            </a:xfrm>
                            <a:custGeom>
                              <a:avLst/>
                              <a:gdLst>
                                <a:gd name="T0" fmla="+- 0 4539 3508"/>
                                <a:gd name="T1" fmla="*/ T0 w 1151"/>
                                <a:gd name="T2" fmla="+- 0 -589 -639"/>
                                <a:gd name="T3" fmla="*/ -589 h 120"/>
                                <a:gd name="T4" fmla="+- 0 3512 3508"/>
                                <a:gd name="T5" fmla="*/ T4 w 1151"/>
                                <a:gd name="T6" fmla="+- 0 -589 -639"/>
                                <a:gd name="T7" fmla="*/ -589 h 120"/>
                                <a:gd name="T8" fmla="+- 0 3508 3508"/>
                                <a:gd name="T9" fmla="*/ T8 w 1151"/>
                                <a:gd name="T10" fmla="+- 0 -585 -639"/>
                                <a:gd name="T11" fmla="*/ -585 h 120"/>
                                <a:gd name="T12" fmla="+- 0 3508 3508"/>
                                <a:gd name="T13" fmla="*/ T12 w 1151"/>
                                <a:gd name="T14" fmla="+- 0 -574 -639"/>
                                <a:gd name="T15" fmla="*/ -574 h 120"/>
                                <a:gd name="T16" fmla="+- 0 3512 3508"/>
                                <a:gd name="T17" fmla="*/ T16 w 1151"/>
                                <a:gd name="T18" fmla="+- 0 -569 -639"/>
                                <a:gd name="T19" fmla="*/ -569 h 120"/>
                                <a:gd name="T20" fmla="+- 0 4539 3508"/>
                                <a:gd name="T21" fmla="*/ T20 w 1151"/>
                                <a:gd name="T22" fmla="+- 0 -569 -639"/>
                                <a:gd name="T23" fmla="*/ -569 h 120"/>
                                <a:gd name="T24" fmla="+- 0 4539 3508"/>
                                <a:gd name="T25" fmla="*/ T24 w 1151"/>
                                <a:gd name="T26" fmla="+- 0 -589 -639"/>
                                <a:gd name="T27" fmla="*/ -589 h 120"/>
                              </a:gdLst>
                              <a:ahLst/>
                              <a:cxnLst>
                                <a:cxn ang="0">
                                  <a:pos x="T1" y="T3"/>
                                </a:cxn>
                                <a:cxn ang="0">
                                  <a:pos x="T5" y="T7"/>
                                </a:cxn>
                                <a:cxn ang="0">
                                  <a:pos x="T9" y="T11"/>
                                </a:cxn>
                                <a:cxn ang="0">
                                  <a:pos x="T13" y="T15"/>
                                </a:cxn>
                                <a:cxn ang="0">
                                  <a:pos x="T17" y="T19"/>
                                </a:cxn>
                                <a:cxn ang="0">
                                  <a:pos x="T21" y="T23"/>
                                </a:cxn>
                                <a:cxn ang="0">
                                  <a:pos x="T25" y="T27"/>
                                </a:cxn>
                              </a:cxnLst>
                              <a:rect l="0" t="0" r="r" b="b"/>
                              <a:pathLst>
                                <a:path w="1151" h="120">
                                  <a:moveTo>
                                    <a:pt x="1031" y="50"/>
                                  </a:moveTo>
                                  <a:lnTo>
                                    <a:pt x="4" y="50"/>
                                  </a:lnTo>
                                  <a:lnTo>
                                    <a:pt x="0" y="54"/>
                                  </a:lnTo>
                                  <a:lnTo>
                                    <a:pt x="0" y="65"/>
                                  </a:lnTo>
                                  <a:lnTo>
                                    <a:pt x="4" y="70"/>
                                  </a:lnTo>
                                  <a:lnTo>
                                    <a:pt x="1031" y="70"/>
                                  </a:lnTo>
                                  <a:lnTo>
                                    <a:pt x="1031"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2" name="Freeform 80"/>
                          <wps:cNvSpPr>
                            <a:spLocks/>
                          </wps:cNvSpPr>
                          <wps:spPr bwMode="auto">
                            <a:xfrm>
                              <a:off x="3508" y="-639"/>
                              <a:ext cx="1151" cy="120"/>
                            </a:xfrm>
                            <a:custGeom>
                              <a:avLst/>
                              <a:gdLst>
                                <a:gd name="T0" fmla="+- 0 4639 3508"/>
                                <a:gd name="T1" fmla="*/ T0 w 1151"/>
                                <a:gd name="T2" fmla="+- 0 -589 -639"/>
                                <a:gd name="T3" fmla="*/ -589 h 120"/>
                                <a:gd name="T4" fmla="+- 0 4565 3508"/>
                                <a:gd name="T5" fmla="*/ T4 w 1151"/>
                                <a:gd name="T6" fmla="+- 0 -589 -639"/>
                                <a:gd name="T7" fmla="*/ -589 h 120"/>
                                <a:gd name="T8" fmla="+- 0 4569 3508"/>
                                <a:gd name="T9" fmla="*/ T8 w 1151"/>
                                <a:gd name="T10" fmla="+- 0 -585 -639"/>
                                <a:gd name="T11" fmla="*/ -585 h 120"/>
                                <a:gd name="T12" fmla="+- 0 4569 3508"/>
                                <a:gd name="T13" fmla="*/ T12 w 1151"/>
                                <a:gd name="T14" fmla="+- 0 -574 -639"/>
                                <a:gd name="T15" fmla="*/ -574 h 120"/>
                                <a:gd name="T16" fmla="+- 0 4565 3508"/>
                                <a:gd name="T17" fmla="*/ T16 w 1151"/>
                                <a:gd name="T18" fmla="+- 0 -569 -639"/>
                                <a:gd name="T19" fmla="*/ -569 h 120"/>
                                <a:gd name="T20" fmla="+- 0 4639 3508"/>
                                <a:gd name="T21" fmla="*/ T20 w 1151"/>
                                <a:gd name="T22" fmla="+- 0 -569 -639"/>
                                <a:gd name="T23" fmla="*/ -569 h 120"/>
                                <a:gd name="T24" fmla="+- 0 4659 3508"/>
                                <a:gd name="T25" fmla="*/ T24 w 1151"/>
                                <a:gd name="T26" fmla="+- 0 -579 -639"/>
                                <a:gd name="T27" fmla="*/ -579 h 120"/>
                                <a:gd name="T28" fmla="+- 0 4639 3508"/>
                                <a:gd name="T29" fmla="*/ T28 w 1151"/>
                                <a:gd name="T30" fmla="+- 0 -589 -639"/>
                                <a:gd name="T31" fmla="*/ -589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51" h="120">
                                  <a:moveTo>
                                    <a:pt x="1131" y="50"/>
                                  </a:moveTo>
                                  <a:lnTo>
                                    <a:pt x="1057" y="50"/>
                                  </a:lnTo>
                                  <a:lnTo>
                                    <a:pt x="1061" y="54"/>
                                  </a:lnTo>
                                  <a:lnTo>
                                    <a:pt x="1061" y="65"/>
                                  </a:lnTo>
                                  <a:lnTo>
                                    <a:pt x="1057" y="70"/>
                                  </a:lnTo>
                                  <a:lnTo>
                                    <a:pt x="1131" y="70"/>
                                  </a:lnTo>
                                  <a:lnTo>
                                    <a:pt x="1151" y="60"/>
                                  </a:lnTo>
                                  <a:lnTo>
                                    <a:pt x="1131"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83" name="Group 77"/>
                        <wpg:cNvGrpSpPr>
                          <a:grpSpLocks/>
                        </wpg:cNvGrpSpPr>
                        <wpg:grpSpPr bwMode="auto">
                          <a:xfrm>
                            <a:off x="3058" y="-7753"/>
                            <a:ext cx="1450" cy="2"/>
                            <a:chOff x="3058" y="-7753"/>
                            <a:chExt cx="1450" cy="2"/>
                          </a:xfrm>
                        </wpg:grpSpPr>
                        <wps:wsp>
                          <wps:cNvPr id="3484" name="Freeform 78"/>
                          <wps:cNvSpPr>
                            <a:spLocks/>
                          </wps:cNvSpPr>
                          <wps:spPr bwMode="auto">
                            <a:xfrm>
                              <a:off x="3058" y="-7753"/>
                              <a:ext cx="1450" cy="2"/>
                            </a:xfrm>
                            <a:custGeom>
                              <a:avLst/>
                              <a:gdLst>
                                <a:gd name="T0" fmla="+- 0 3058 3058"/>
                                <a:gd name="T1" fmla="*/ T0 w 1450"/>
                                <a:gd name="T2" fmla="+- 0 4508 3058"/>
                                <a:gd name="T3" fmla="*/ T2 w 1450"/>
                              </a:gdLst>
                              <a:ahLst/>
                              <a:cxnLst>
                                <a:cxn ang="0">
                                  <a:pos x="T1" y="0"/>
                                </a:cxn>
                                <a:cxn ang="0">
                                  <a:pos x="T3" y="0"/>
                                </a:cxn>
                              </a:cxnLst>
                              <a:rect l="0" t="0" r="r" b="b"/>
                              <a:pathLst>
                                <a:path w="1450">
                                  <a:moveTo>
                                    <a:pt x="0" y="0"/>
                                  </a:moveTo>
                                  <a:lnTo>
                                    <a:pt x="1450" y="0"/>
                                  </a:lnTo>
                                </a:path>
                              </a:pathLst>
                            </a:custGeom>
                            <a:noFill/>
                            <a:ln w="84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85" name="Group 75"/>
                        <wpg:cNvGrpSpPr>
                          <a:grpSpLocks/>
                        </wpg:cNvGrpSpPr>
                        <wpg:grpSpPr bwMode="auto">
                          <a:xfrm>
                            <a:off x="3063" y="-7750"/>
                            <a:ext cx="2" cy="540"/>
                            <a:chOff x="3063" y="-7750"/>
                            <a:chExt cx="2" cy="540"/>
                          </a:xfrm>
                        </wpg:grpSpPr>
                        <wps:wsp>
                          <wps:cNvPr id="3486" name="Freeform 76"/>
                          <wps:cNvSpPr>
                            <a:spLocks/>
                          </wps:cNvSpPr>
                          <wps:spPr bwMode="auto">
                            <a:xfrm>
                              <a:off x="3063" y="-7750"/>
                              <a:ext cx="2" cy="540"/>
                            </a:xfrm>
                            <a:custGeom>
                              <a:avLst/>
                              <a:gdLst>
                                <a:gd name="T0" fmla="+- 0 -7750 -7750"/>
                                <a:gd name="T1" fmla="*/ -7750 h 540"/>
                                <a:gd name="T2" fmla="+- 0 -7210 -7750"/>
                                <a:gd name="T3" fmla="*/ -7210 h 540"/>
                              </a:gdLst>
                              <a:ahLst/>
                              <a:cxnLst>
                                <a:cxn ang="0">
                                  <a:pos x="0" y="T1"/>
                                </a:cxn>
                                <a:cxn ang="0">
                                  <a:pos x="0" y="T3"/>
                                </a:cxn>
                              </a:cxnLst>
                              <a:rect l="0" t="0" r="r" b="b"/>
                              <a:pathLst>
                                <a:path h="540">
                                  <a:moveTo>
                                    <a:pt x="0" y="0"/>
                                  </a:moveTo>
                                  <a:lnTo>
                                    <a:pt x="0" y="5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87" name="Group 73"/>
                        <wpg:cNvGrpSpPr>
                          <a:grpSpLocks/>
                        </wpg:cNvGrpSpPr>
                        <wpg:grpSpPr bwMode="auto">
                          <a:xfrm>
                            <a:off x="3058" y="-7207"/>
                            <a:ext cx="1450" cy="2"/>
                            <a:chOff x="3058" y="-7207"/>
                            <a:chExt cx="1450" cy="2"/>
                          </a:xfrm>
                        </wpg:grpSpPr>
                        <wps:wsp>
                          <wps:cNvPr id="3488" name="Freeform 74"/>
                          <wps:cNvSpPr>
                            <a:spLocks/>
                          </wps:cNvSpPr>
                          <wps:spPr bwMode="auto">
                            <a:xfrm>
                              <a:off x="3058" y="-7207"/>
                              <a:ext cx="1450" cy="2"/>
                            </a:xfrm>
                            <a:custGeom>
                              <a:avLst/>
                              <a:gdLst>
                                <a:gd name="T0" fmla="+- 0 3058 3058"/>
                                <a:gd name="T1" fmla="*/ T0 w 1450"/>
                                <a:gd name="T2" fmla="+- 0 4508 3058"/>
                                <a:gd name="T3" fmla="*/ T2 w 1450"/>
                              </a:gdLst>
                              <a:ahLst/>
                              <a:cxnLst>
                                <a:cxn ang="0">
                                  <a:pos x="T1" y="0"/>
                                </a:cxn>
                                <a:cxn ang="0">
                                  <a:pos x="T3" y="0"/>
                                </a:cxn>
                              </a:cxnLst>
                              <a:rect l="0" t="0" r="r" b="b"/>
                              <a:pathLst>
                                <a:path w="1450">
                                  <a:moveTo>
                                    <a:pt x="0" y="0"/>
                                  </a:moveTo>
                                  <a:lnTo>
                                    <a:pt x="145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89" name="Group 71"/>
                        <wpg:cNvGrpSpPr>
                          <a:grpSpLocks/>
                        </wpg:cNvGrpSpPr>
                        <wpg:grpSpPr bwMode="auto">
                          <a:xfrm>
                            <a:off x="4503" y="-7750"/>
                            <a:ext cx="2" cy="540"/>
                            <a:chOff x="4503" y="-7750"/>
                            <a:chExt cx="2" cy="540"/>
                          </a:xfrm>
                        </wpg:grpSpPr>
                        <wps:wsp>
                          <wps:cNvPr id="3490" name="Freeform 72"/>
                          <wps:cNvSpPr>
                            <a:spLocks/>
                          </wps:cNvSpPr>
                          <wps:spPr bwMode="auto">
                            <a:xfrm>
                              <a:off x="4503" y="-7750"/>
                              <a:ext cx="2" cy="540"/>
                            </a:xfrm>
                            <a:custGeom>
                              <a:avLst/>
                              <a:gdLst>
                                <a:gd name="T0" fmla="+- 0 -7750 -7750"/>
                                <a:gd name="T1" fmla="*/ -7750 h 540"/>
                                <a:gd name="T2" fmla="+- 0 -7210 -7750"/>
                                <a:gd name="T3" fmla="*/ -7210 h 540"/>
                              </a:gdLst>
                              <a:ahLst/>
                              <a:cxnLst>
                                <a:cxn ang="0">
                                  <a:pos x="0" y="T1"/>
                                </a:cxn>
                                <a:cxn ang="0">
                                  <a:pos x="0" y="T3"/>
                                </a:cxn>
                              </a:cxnLst>
                              <a:rect l="0" t="0" r="r" b="b"/>
                              <a:pathLst>
                                <a:path h="540">
                                  <a:moveTo>
                                    <a:pt x="0" y="0"/>
                                  </a:moveTo>
                                  <a:lnTo>
                                    <a:pt x="0" y="5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91" name="Group 69"/>
                        <wpg:cNvGrpSpPr>
                          <a:grpSpLocks/>
                        </wpg:cNvGrpSpPr>
                        <wpg:grpSpPr bwMode="auto">
                          <a:xfrm>
                            <a:off x="3454" y="-8163"/>
                            <a:ext cx="4820" cy="2"/>
                            <a:chOff x="3454" y="-8163"/>
                            <a:chExt cx="4820" cy="2"/>
                          </a:xfrm>
                        </wpg:grpSpPr>
                        <wps:wsp>
                          <wps:cNvPr id="3492" name="Freeform 70"/>
                          <wps:cNvSpPr>
                            <a:spLocks/>
                          </wps:cNvSpPr>
                          <wps:spPr bwMode="auto">
                            <a:xfrm>
                              <a:off x="3454" y="-8163"/>
                              <a:ext cx="4820" cy="2"/>
                            </a:xfrm>
                            <a:custGeom>
                              <a:avLst/>
                              <a:gdLst>
                                <a:gd name="T0" fmla="+- 0 3454 3454"/>
                                <a:gd name="T1" fmla="*/ T0 w 4820"/>
                                <a:gd name="T2" fmla="+- 0 8274 3454"/>
                                <a:gd name="T3" fmla="*/ T2 w 4820"/>
                              </a:gdLst>
                              <a:ahLst/>
                              <a:cxnLst>
                                <a:cxn ang="0">
                                  <a:pos x="T1" y="0"/>
                                </a:cxn>
                                <a:cxn ang="0">
                                  <a:pos x="T3" y="0"/>
                                </a:cxn>
                              </a:cxnLst>
                              <a:rect l="0" t="0" r="r" b="b"/>
                              <a:pathLst>
                                <a:path w="4820">
                                  <a:moveTo>
                                    <a:pt x="0" y="0"/>
                                  </a:moveTo>
                                  <a:lnTo>
                                    <a:pt x="48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93" name="Group 65"/>
                        <wpg:cNvGrpSpPr>
                          <a:grpSpLocks/>
                        </wpg:cNvGrpSpPr>
                        <wpg:grpSpPr bwMode="auto">
                          <a:xfrm>
                            <a:off x="3394" y="-8153"/>
                            <a:ext cx="120" cy="370"/>
                            <a:chOff x="3394" y="-8153"/>
                            <a:chExt cx="120" cy="370"/>
                          </a:xfrm>
                        </wpg:grpSpPr>
                        <wps:wsp>
                          <wps:cNvPr id="3494" name="Freeform 68"/>
                          <wps:cNvSpPr>
                            <a:spLocks/>
                          </wps:cNvSpPr>
                          <wps:spPr bwMode="auto">
                            <a:xfrm>
                              <a:off x="3394" y="-8153"/>
                              <a:ext cx="120" cy="370"/>
                            </a:xfrm>
                            <a:custGeom>
                              <a:avLst/>
                              <a:gdLst>
                                <a:gd name="T0" fmla="+- 0 3444 3394"/>
                                <a:gd name="T1" fmla="*/ T0 w 120"/>
                                <a:gd name="T2" fmla="+- 0 -7903 -8153"/>
                                <a:gd name="T3" fmla="*/ -7903 h 370"/>
                                <a:gd name="T4" fmla="+- 0 3394 3394"/>
                                <a:gd name="T5" fmla="*/ T4 w 120"/>
                                <a:gd name="T6" fmla="+- 0 -7903 -8153"/>
                                <a:gd name="T7" fmla="*/ -7903 h 370"/>
                                <a:gd name="T8" fmla="+- 0 3454 3394"/>
                                <a:gd name="T9" fmla="*/ T8 w 120"/>
                                <a:gd name="T10" fmla="+- 0 -7783 -8153"/>
                                <a:gd name="T11" fmla="*/ -7783 h 370"/>
                                <a:gd name="T12" fmla="+- 0 3499 3394"/>
                                <a:gd name="T13" fmla="*/ T12 w 120"/>
                                <a:gd name="T14" fmla="+- 0 -7873 -8153"/>
                                <a:gd name="T15" fmla="*/ -7873 h 370"/>
                                <a:gd name="T16" fmla="+- 0 3448 3394"/>
                                <a:gd name="T17" fmla="*/ T16 w 120"/>
                                <a:gd name="T18" fmla="+- 0 -7873 -8153"/>
                                <a:gd name="T19" fmla="*/ -7873 h 370"/>
                                <a:gd name="T20" fmla="+- 0 3444 3394"/>
                                <a:gd name="T21" fmla="*/ T20 w 120"/>
                                <a:gd name="T22" fmla="+- 0 -7878 -8153"/>
                                <a:gd name="T23" fmla="*/ -7878 h 370"/>
                                <a:gd name="T24" fmla="+- 0 3444 3394"/>
                                <a:gd name="T25" fmla="*/ T24 w 120"/>
                                <a:gd name="T26" fmla="+- 0 -7903 -8153"/>
                                <a:gd name="T27" fmla="*/ -7903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5"/>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5" name="Freeform 67"/>
                          <wps:cNvSpPr>
                            <a:spLocks/>
                          </wps:cNvSpPr>
                          <wps:spPr bwMode="auto">
                            <a:xfrm>
                              <a:off x="3394" y="-8153"/>
                              <a:ext cx="120" cy="370"/>
                            </a:xfrm>
                            <a:custGeom>
                              <a:avLst/>
                              <a:gdLst>
                                <a:gd name="T0" fmla="+- 0 3460 3394"/>
                                <a:gd name="T1" fmla="*/ T0 w 120"/>
                                <a:gd name="T2" fmla="+- 0 -8153 -8153"/>
                                <a:gd name="T3" fmla="*/ -8153 h 370"/>
                                <a:gd name="T4" fmla="+- 0 3448 3394"/>
                                <a:gd name="T5" fmla="*/ T4 w 120"/>
                                <a:gd name="T6" fmla="+- 0 -8153 -8153"/>
                                <a:gd name="T7" fmla="*/ -8153 h 370"/>
                                <a:gd name="T8" fmla="+- 0 3444 3394"/>
                                <a:gd name="T9" fmla="*/ T8 w 120"/>
                                <a:gd name="T10" fmla="+- 0 -8149 -8153"/>
                                <a:gd name="T11" fmla="*/ -8149 h 370"/>
                                <a:gd name="T12" fmla="+- 0 3444 3394"/>
                                <a:gd name="T13" fmla="*/ T12 w 120"/>
                                <a:gd name="T14" fmla="+- 0 -7878 -8153"/>
                                <a:gd name="T15" fmla="*/ -7878 h 370"/>
                                <a:gd name="T16" fmla="+- 0 3448 3394"/>
                                <a:gd name="T17" fmla="*/ T16 w 120"/>
                                <a:gd name="T18" fmla="+- 0 -7873 -8153"/>
                                <a:gd name="T19" fmla="*/ -7873 h 370"/>
                                <a:gd name="T20" fmla="+- 0 3460 3394"/>
                                <a:gd name="T21" fmla="*/ T20 w 120"/>
                                <a:gd name="T22" fmla="+- 0 -7873 -8153"/>
                                <a:gd name="T23" fmla="*/ -7873 h 370"/>
                                <a:gd name="T24" fmla="+- 0 3464 3394"/>
                                <a:gd name="T25" fmla="*/ T24 w 120"/>
                                <a:gd name="T26" fmla="+- 0 -7878 -8153"/>
                                <a:gd name="T27" fmla="*/ -7878 h 370"/>
                                <a:gd name="T28" fmla="+- 0 3464 3394"/>
                                <a:gd name="T29" fmla="*/ T28 w 120"/>
                                <a:gd name="T30" fmla="+- 0 -8149 -8153"/>
                                <a:gd name="T31" fmla="*/ -8149 h 370"/>
                                <a:gd name="T32" fmla="+- 0 3460 3394"/>
                                <a:gd name="T33" fmla="*/ T32 w 120"/>
                                <a:gd name="T34" fmla="+- 0 -8153 -8153"/>
                                <a:gd name="T35" fmla="*/ -8153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5"/>
                                  </a:lnTo>
                                  <a:lnTo>
                                    <a:pt x="54" y="280"/>
                                  </a:lnTo>
                                  <a:lnTo>
                                    <a:pt x="66" y="280"/>
                                  </a:lnTo>
                                  <a:lnTo>
                                    <a:pt x="70" y="27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6" name="Freeform 66"/>
                          <wps:cNvSpPr>
                            <a:spLocks/>
                          </wps:cNvSpPr>
                          <wps:spPr bwMode="auto">
                            <a:xfrm>
                              <a:off x="3394" y="-8153"/>
                              <a:ext cx="120" cy="370"/>
                            </a:xfrm>
                            <a:custGeom>
                              <a:avLst/>
                              <a:gdLst>
                                <a:gd name="T0" fmla="+- 0 3514 3394"/>
                                <a:gd name="T1" fmla="*/ T0 w 120"/>
                                <a:gd name="T2" fmla="+- 0 -7903 -8153"/>
                                <a:gd name="T3" fmla="*/ -7903 h 370"/>
                                <a:gd name="T4" fmla="+- 0 3464 3394"/>
                                <a:gd name="T5" fmla="*/ T4 w 120"/>
                                <a:gd name="T6" fmla="+- 0 -7903 -8153"/>
                                <a:gd name="T7" fmla="*/ -7903 h 370"/>
                                <a:gd name="T8" fmla="+- 0 3464 3394"/>
                                <a:gd name="T9" fmla="*/ T8 w 120"/>
                                <a:gd name="T10" fmla="+- 0 -7878 -8153"/>
                                <a:gd name="T11" fmla="*/ -7878 h 370"/>
                                <a:gd name="T12" fmla="+- 0 3460 3394"/>
                                <a:gd name="T13" fmla="*/ T12 w 120"/>
                                <a:gd name="T14" fmla="+- 0 -7873 -8153"/>
                                <a:gd name="T15" fmla="*/ -7873 h 370"/>
                                <a:gd name="T16" fmla="+- 0 3499 3394"/>
                                <a:gd name="T17" fmla="*/ T16 w 120"/>
                                <a:gd name="T18" fmla="+- 0 -7873 -8153"/>
                                <a:gd name="T19" fmla="*/ -7873 h 370"/>
                                <a:gd name="T20" fmla="+- 0 3514 3394"/>
                                <a:gd name="T21" fmla="*/ T20 w 120"/>
                                <a:gd name="T22" fmla="+- 0 -7903 -8153"/>
                                <a:gd name="T23" fmla="*/ -7903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5"/>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97" name="Group 63"/>
                        <wpg:cNvGrpSpPr>
                          <a:grpSpLocks/>
                        </wpg:cNvGrpSpPr>
                        <wpg:grpSpPr bwMode="auto">
                          <a:xfrm>
                            <a:off x="7799" y="-7806"/>
                            <a:ext cx="1450" cy="2"/>
                            <a:chOff x="7799" y="-7806"/>
                            <a:chExt cx="1450" cy="2"/>
                          </a:xfrm>
                        </wpg:grpSpPr>
                        <wps:wsp>
                          <wps:cNvPr id="3498" name="Freeform 64"/>
                          <wps:cNvSpPr>
                            <a:spLocks/>
                          </wps:cNvSpPr>
                          <wps:spPr bwMode="auto">
                            <a:xfrm>
                              <a:off x="7799" y="-7806"/>
                              <a:ext cx="1450" cy="2"/>
                            </a:xfrm>
                            <a:custGeom>
                              <a:avLst/>
                              <a:gdLst>
                                <a:gd name="T0" fmla="+- 0 7799 7799"/>
                                <a:gd name="T1" fmla="*/ T0 w 1450"/>
                                <a:gd name="T2" fmla="+- 0 9249 7799"/>
                                <a:gd name="T3" fmla="*/ T2 w 1450"/>
                              </a:gdLst>
                              <a:ahLst/>
                              <a:cxnLst>
                                <a:cxn ang="0">
                                  <a:pos x="T1" y="0"/>
                                </a:cxn>
                                <a:cxn ang="0">
                                  <a:pos x="T3" y="0"/>
                                </a:cxn>
                              </a:cxnLst>
                              <a:rect l="0" t="0" r="r" b="b"/>
                              <a:pathLst>
                                <a:path w="1450">
                                  <a:moveTo>
                                    <a:pt x="0" y="0"/>
                                  </a:moveTo>
                                  <a:lnTo>
                                    <a:pt x="1450" y="0"/>
                                  </a:lnTo>
                                </a:path>
                              </a:pathLst>
                            </a:custGeom>
                            <a:noFill/>
                            <a:ln w="85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99" name="Group 61"/>
                        <wpg:cNvGrpSpPr>
                          <a:grpSpLocks/>
                        </wpg:cNvGrpSpPr>
                        <wpg:grpSpPr bwMode="auto">
                          <a:xfrm>
                            <a:off x="7804" y="-7803"/>
                            <a:ext cx="2" cy="540"/>
                            <a:chOff x="7804" y="-7803"/>
                            <a:chExt cx="2" cy="540"/>
                          </a:xfrm>
                        </wpg:grpSpPr>
                        <wps:wsp>
                          <wps:cNvPr id="3500" name="Freeform 62"/>
                          <wps:cNvSpPr>
                            <a:spLocks/>
                          </wps:cNvSpPr>
                          <wps:spPr bwMode="auto">
                            <a:xfrm>
                              <a:off x="7804" y="-7803"/>
                              <a:ext cx="2" cy="540"/>
                            </a:xfrm>
                            <a:custGeom>
                              <a:avLst/>
                              <a:gdLst>
                                <a:gd name="T0" fmla="+- 0 -7803 -7803"/>
                                <a:gd name="T1" fmla="*/ -7803 h 540"/>
                                <a:gd name="T2" fmla="+- 0 -7263 -7803"/>
                                <a:gd name="T3" fmla="*/ -7263 h 540"/>
                              </a:gdLst>
                              <a:ahLst/>
                              <a:cxnLst>
                                <a:cxn ang="0">
                                  <a:pos x="0" y="T1"/>
                                </a:cxn>
                                <a:cxn ang="0">
                                  <a:pos x="0" y="T3"/>
                                </a:cxn>
                              </a:cxnLst>
                              <a:rect l="0" t="0" r="r" b="b"/>
                              <a:pathLst>
                                <a:path h="540">
                                  <a:moveTo>
                                    <a:pt x="0" y="0"/>
                                  </a:moveTo>
                                  <a:lnTo>
                                    <a:pt x="0" y="5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01" name="Group 59"/>
                        <wpg:cNvGrpSpPr>
                          <a:grpSpLocks/>
                        </wpg:cNvGrpSpPr>
                        <wpg:grpSpPr bwMode="auto">
                          <a:xfrm>
                            <a:off x="7799" y="-7260"/>
                            <a:ext cx="1450" cy="2"/>
                            <a:chOff x="7799" y="-7260"/>
                            <a:chExt cx="1450" cy="2"/>
                          </a:xfrm>
                        </wpg:grpSpPr>
                        <wps:wsp>
                          <wps:cNvPr id="3502" name="Freeform 60"/>
                          <wps:cNvSpPr>
                            <a:spLocks/>
                          </wps:cNvSpPr>
                          <wps:spPr bwMode="auto">
                            <a:xfrm>
                              <a:off x="7799" y="-7260"/>
                              <a:ext cx="1450" cy="2"/>
                            </a:xfrm>
                            <a:custGeom>
                              <a:avLst/>
                              <a:gdLst>
                                <a:gd name="T0" fmla="+- 0 7799 7799"/>
                                <a:gd name="T1" fmla="*/ T0 w 1450"/>
                                <a:gd name="T2" fmla="+- 0 9249 7799"/>
                                <a:gd name="T3" fmla="*/ T2 w 1450"/>
                              </a:gdLst>
                              <a:ahLst/>
                              <a:cxnLst>
                                <a:cxn ang="0">
                                  <a:pos x="T1" y="0"/>
                                </a:cxn>
                                <a:cxn ang="0">
                                  <a:pos x="T3" y="0"/>
                                </a:cxn>
                              </a:cxnLst>
                              <a:rect l="0" t="0" r="r" b="b"/>
                              <a:pathLst>
                                <a:path w="1450">
                                  <a:moveTo>
                                    <a:pt x="0" y="0"/>
                                  </a:moveTo>
                                  <a:lnTo>
                                    <a:pt x="145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03" name="Group 57"/>
                        <wpg:cNvGrpSpPr>
                          <a:grpSpLocks/>
                        </wpg:cNvGrpSpPr>
                        <wpg:grpSpPr bwMode="auto">
                          <a:xfrm>
                            <a:off x="9244" y="-7803"/>
                            <a:ext cx="2" cy="540"/>
                            <a:chOff x="9244" y="-7803"/>
                            <a:chExt cx="2" cy="540"/>
                          </a:xfrm>
                        </wpg:grpSpPr>
                        <wps:wsp>
                          <wps:cNvPr id="3504" name="Freeform 58"/>
                          <wps:cNvSpPr>
                            <a:spLocks/>
                          </wps:cNvSpPr>
                          <wps:spPr bwMode="auto">
                            <a:xfrm>
                              <a:off x="9244" y="-7803"/>
                              <a:ext cx="2" cy="540"/>
                            </a:xfrm>
                            <a:custGeom>
                              <a:avLst/>
                              <a:gdLst>
                                <a:gd name="T0" fmla="+- 0 -7803 -7803"/>
                                <a:gd name="T1" fmla="*/ -7803 h 540"/>
                                <a:gd name="T2" fmla="+- 0 -7263 -7803"/>
                                <a:gd name="T3" fmla="*/ -7263 h 540"/>
                              </a:gdLst>
                              <a:ahLst/>
                              <a:cxnLst>
                                <a:cxn ang="0">
                                  <a:pos x="0" y="T1"/>
                                </a:cxn>
                                <a:cxn ang="0">
                                  <a:pos x="0" y="T3"/>
                                </a:cxn>
                              </a:cxnLst>
                              <a:rect l="0" t="0" r="r" b="b"/>
                              <a:pathLst>
                                <a:path h="540">
                                  <a:moveTo>
                                    <a:pt x="0" y="0"/>
                                  </a:moveTo>
                                  <a:lnTo>
                                    <a:pt x="0" y="5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05" name="Group 53"/>
                        <wpg:cNvGrpSpPr>
                          <a:grpSpLocks/>
                        </wpg:cNvGrpSpPr>
                        <wpg:grpSpPr bwMode="auto">
                          <a:xfrm>
                            <a:off x="8218" y="-8173"/>
                            <a:ext cx="120" cy="370"/>
                            <a:chOff x="8218" y="-8173"/>
                            <a:chExt cx="120" cy="370"/>
                          </a:xfrm>
                        </wpg:grpSpPr>
                        <wps:wsp>
                          <wps:cNvPr id="3506" name="Freeform 56"/>
                          <wps:cNvSpPr>
                            <a:spLocks/>
                          </wps:cNvSpPr>
                          <wps:spPr bwMode="auto">
                            <a:xfrm>
                              <a:off x="8218" y="-8173"/>
                              <a:ext cx="120" cy="370"/>
                            </a:xfrm>
                            <a:custGeom>
                              <a:avLst/>
                              <a:gdLst>
                                <a:gd name="T0" fmla="+- 0 8268 8218"/>
                                <a:gd name="T1" fmla="*/ T0 w 120"/>
                                <a:gd name="T2" fmla="+- 0 -7923 -8173"/>
                                <a:gd name="T3" fmla="*/ -7923 h 370"/>
                                <a:gd name="T4" fmla="+- 0 8218 8218"/>
                                <a:gd name="T5" fmla="*/ T4 w 120"/>
                                <a:gd name="T6" fmla="+- 0 -7923 -8173"/>
                                <a:gd name="T7" fmla="*/ -7923 h 370"/>
                                <a:gd name="T8" fmla="+- 0 8278 8218"/>
                                <a:gd name="T9" fmla="*/ T8 w 120"/>
                                <a:gd name="T10" fmla="+- 0 -7803 -8173"/>
                                <a:gd name="T11" fmla="*/ -7803 h 370"/>
                                <a:gd name="T12" fmla="+- 0 8323 8218"/>
                                <a:gd name="T13" fmla="*/ T12 w 120"/>
                                <a:gd name="T14" fmla="+- 0 -7893 -8173"/>
                                <a:gd name="T15" fmla="*/ -7893 h 370"/>
                                <a:gd name="T16" fmla="+- 0 8272 8218"/>
                                <a:gd name="T17" fmla="*/ T16 w 120"/>
                                <a:gd name="T18" fmla="+- 0 -7893 -8173"/>
                                <a:gd name="T19" fmla="*/ -7893 h 370"/>
                                <a:gd name="T20" fmla="+- 0 8268 8218"/>
                                <a:gd name="T21" fmla="*/ T20 w 120"/>
                                <a:gd name="T22" fmla="+- 0 -7898 -8173"/>
                                <a:gd name="T23" fmla="*/ -7898 h 370"/>
                                <a:gd name="T24" fmla="+- 0 8268 8218"/>
                                <a:gd name="T25" fmla="*/ T24 w 120"/>
                                <a:gd name="T26" fmla="+- 0 -7923 -8173"/>
                                <a:gd name="T27" fmla="*/ -7923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5"/>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7" name="Freeform 55"/>
                          <wps:cNvSpPr>
                            <a:spLocks/>
                          </wps:cNvSpPr>
                          <wps:spPr bwMode="auto">
                            <a:xfrm>
                              <a:off x="8218" y="-8173"/>
                              <a:ext cx="120" cy="370"/>
                            </a:xfrm>
                            <a:custGeom>
                              <a:avLst/>
                              <a:gdLst>
                                <a:gd name="T0" fmla="+- 0 8284 8218"/>
                                <a:gd name="T1" fmla="*/ T0 w 120"/>
                                <a:gd name="T2" fmla="+- 0 -8173 -8173"/>
                                <a:gd name="T3" fmla="*/ -8173 h 370"/>
                                <a:gd name="T4" fmla="+- 0 8272 8218"/>
                                <a:gd name="T5" fmla="*/ T4 w 120"/>
                                <a:gd name="T6" fmla="+- 0 -8173 -8173"/>
                                <a:gd name="T7" fmla="*/ -8173 h 370"/>
                                <a:gd name="T8" fmla="+- 0 8268 8218"/>
                                <a:gd name="T9" fmla="*/ T8 w 120"/>
                                <a:gd name="T10" fmla="+- 0 -8169 -8173"/>
                                <a:gd name="T11" fmla="*/ -8169 h 370"/>
                                <a:gd name="T12" fmla="+- 0 8268 8218"/>
                                <a:gd name="T13" fmla="*/ T12 w 120"/>
                                <a:gd name="T14" fmla="+- 0 -7898 -8173"/>
                                <a:gd name="T15" fmla="*/ -7898 h 370"/>
                                <a:gd name="T16" fmla="+- 0 8272 8218"/>
                                <a:gd name="T17" fmla="*/ T16 w 120"/>
                                <a:gd name="T18" fmla="+- 0 -7893 -8173"/>
                                <a:gd name="T19" fmla="*/ -7893 h 370"/>
                                <a:gd name="T20" fmla="+- 0 8284 8218"/>
                                <a:gd name="T21" fmla="*/ T20 w 120"/>
                                <a:gd name="T22" fmla="+- 0 -7893 -8173"/>
                                <a:gd name="T23" fmla="*/ -7893 h 370"/>
                                <a:gd name="T24" fmla="+- 0 8288 8218"/>
                                <a:gd name="T25" fmla="*/ T24 w 120"/>
                                <a:gd name="T26" fmla="+- 0 -7898 -8173"/>
                                <a:gd name="T27" fmla="*/ -7898 h 370"/>
                                <a:gd name="T28" fmla="+- 0 8288 8218"/>
                                <a:gd name="T29" fmla="*/ T28 w 120"/>
                                <a:gd name="T30" fmla="+- 0 -8169 -8173"/>
                                <a:gd name="T31" fmla="*/ -8169 h 370"/>
                                <a:gd name="T32" fmla="+- 0 8284 8218"/>
                                <a:gd name="T33" fmla="*/ T32 w 120"/>
                                <a:gd name="T34" fmla="+- 0 -8173 -8173"/>
                                <a:gd name="T35" fmla="*/ -8173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5"/>
                                  </a:lnTo>
                                  <a:lnTo>
                                    <a:pt x="54" y="280"/>
                                  </a:lnTo>
                                  <a:lnTo>
                                    <a:pt x="66" y="280"/>
                                  </a:lnTo>
                                  <a:lnTo>
                                    <a:pt x="70" y="27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8" name="Freeform 54"/>
                          <wps:cNvSpPr>
                            <a:spLocks/>
                          </wps:cNvSpPr>
                          <wps:spPr bwMode="auto">
                            <a:xfrm>
                              <a:off x="8218" y="-8173"/>
                              <a:ext cx="120" cy="370"/>
                            </a:xfrm>
                            <a:custGeom>
                              <a:avLst/>
                              <a:gdLst>
                                <a:gd name="T0" fmla="+- 0 8338 8218"/>
                                <a:gd name="T1" fmla="*/ T0 w 120"/>
                                <a:gd name="T2" fmla="+- 0 -7923 -8173"/>
                                <a:gd name="T3" fmla="*/ -7923 h 370"/>
                                <a:gd name="T4" fmla="+- 0 8288 8218"/>
                                <a:gd name="T5" fmla="*/ T4 w 120"/>
                                <a:gd name="T6" fmla="+- 0 -7923 -8173"/>
                                <a:gd name="T7" fmla="*/ -7923 h 370"/>
                                <a:gd name="T8" fmla="+- 0 8288 8218"/>
                                <a:gd name="T9" fmla="*/ T8 w 120"/>
                                <a:gd name="T10" fmla="+- 0 -7898 -8173"/>
                                <a:gd name="T11" fmla="*/ -7898 h 370"/>
                                <a:gd name="T12" fmla="+- 0 8284 8218"/>
                                <a:gd name="T13" fmla="*/ T12 w 120"/>
                                <a:gd name="T14" fmla="+- 0 -7893 -8173"/>
                                <a:gd name="T15" fmla="*/ -7893 h 370"/>
                                <a:gd name="T16" fmla="+- 0 8323 8218"/>
                                <a:gd name="T17" fmla="*/ T16 w 120"/>
                                <a:gd name="T18" fmla="+- 0 -7893 -8173"/>
                                <a:gd name="T19" fmla="*/ -7893 h 370"/>
                                <a:gd name="T20" fmla="+- 0 8338 8218"/>
                                <a:gd name="T21" fmla="*/ T20 w 120"/>
                                <a:gd name="T22" fmla="+- 0 -7923 -8173"/>
                                <a:gd name="T23" fmla="*/ -7923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5"/>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09" name="Group 49"/>
                        <wpg:cNvGrpSpPr>
                          <a:grpSpLocks/>
                        </wpg:cNvGrpSpPr>
                        <wpg:grpSpPr bwMode="auto">
                          <a:xfrm>
                            <a:off x="3396" y="-7189"/>
                            <a:ext cx="120" cy="910"/>
                            <a:chOff x="3396" y="-7189"/>
                            <a:chExt cx="120" cy="910"/>
                          </a:xfrm>
                        </wpg:grpSpPr>
                        <wps:wsp>
                          <wps:cNvPr id="3510" name="Freeform 52"/>
                          <wps:cNvSpPr>
                            <a:spLocks/>
                          </wps:cNvSpPr>
                          <wps:spPr bwMode="auto">
                            <a:xfrm>
                              <a:off x="3396" y="-7189"/>
                              <a:ext cx="120" cy="910"/>
                            </a:xfrm>
                            <a:custGeom>
                              <a:avLst/>
                              <a:gdLst>
                                <a:gd name="T0" fmla="+- 0 3446 3396"/>
                                <a:gd name="T1" fmla="*/ T0 w 120"/>
                                <a:gd name="T2" fmla="+- 0 -6399 -7189"/>
                                <a:gd name="T3" fmla="*/ -6399 h 910"/>
                                <a:gd name="T4" fmla="+- 0 3396 3396"/>
                                <a:gd name="T5" fmla="*/ T4 w 120"/>
                                <a:gd name="T6" fmla="+- 0 -6399 -7189"/>
                                <a:gd name="T7" fmla="*/ -6399 h 910"/>
                                <a:gd name="T8" fmla="+- 0 3456 3396"/>
                                <a:gd name="T9" fmla="*/ T8 w 120"/>
                                <a:gd name="T10" fmla="+- 0 -6279 -7189"/>
                                <a:gd name="T11" fmla="*/ -6279 h 910"/>
                                <a:gd name="T12" fmla="+- 0 3501 3396"/>
                                <a:gd name="T13" fmla="*/ T12 w 120"/>
                                <a:gd name="T14" fmla="+- 0 -6369 -7189"/>
                                <a:gd name="T15" fmla="*/ -6369 h 910"/>
                                <a:gd name="T16" fmla="+- 0 3450 3396"/>
                                <a:gd name="T17" fmla="*/ T16 w 120"/>
                                <a:gd name="T18" fmla="+- 0 -6369 -7189"/>
                                <a:gd name="T19" fmla="*/ -6369 h 910"/>
                                <a:gd name="T20" fmla="+- 0 3446 3396"/>
                                <a:gd name="T21" fmla="*/ T20 w 120"/>
                                <a:gd name="T22" fmla="+- 0 -6374 -7189"/>
                                <a:gd name="T23" fmla="*/ -6374 h 910"/>
                                <a:gd name="T24" fmla="+- 0 3446 3396"/>
                                <a:gd name="T25" fmla="*/ T24 w 120"/>
                                <a:gd name="T26" fmla="+- 0 -6399 -7189"/>
                                <a:gd name="T27" fmla="*/ -6399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50" y="790"/>
                                  </a:moveTo>
                                  <a:lnTo>
                                    <a:pt x="0" y="790"/>
                                  </a:lnTo>
                                  <a:lnTo>
                                    <a:pt x="60" y="910"/>
                                  </a:lnTo>
                                  <a:lnTo>
                                    <a:pt x="105" y="820"/>
                                  </a:lnTo>
                                  <a:lnTo>
                                    <a:pt x="54" y="820"/>
                                  </a:lnTo>
                                  <a:lnTo>
                                    <a:pt x="50" y="815"/>
                                  </a:lnTo>
                                  <a:lnTo>
                                    <a:pt x="5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1" name="Freeform 51"/>
                          <wps:cNvSpPr>
                            <a:spLocks/>
                          </wps:cNvSpPr>
                          <wps:spPr bwMode="auto">
                            <a:xfrm>
                              <a:off x="3396" y="-7189"/>
                              <a:ext cx="120" cy="910"/>
                            </a:xfrm>
                            <a:custGeom>
                              <a:avLst/>
                              <a:gdLst>
                                <a:gd name="T0" fmla="+- 0 3462 3396"/>
                                <a:gd name="T1" fmla="*/ T0 w 120"/>
                                <a:gd name="T2" fmla="+- 0 -7189 -7189"/>
                                <a:gd name="T3" fmla="*/ -7189 h 910"/>
                                <a:gd name="T4" fmla="+- 0 3450 3396"/>
                                <a:gd name="T5" fmla="*/ T4 w 120"/>
                                <a:gd name="T6" fmla="+- 0 -7189 -7189"/>
                                <a:gd name="T7" fmla="*/ -7189 h 910"/>
                                <a:gd name="T8" fmla="+- 0 3446 3396"/>
                                <a:gd name="T9" fmla="*/ T8 w 120"/>
                                <a:gd name="T10" fmla="+- 0 -7185 -7189"/>
                                <a:gd name="T11" fmla="*/ -7185 h 910"/>
                                <a:gd name="T12" fmla="+- 0 3446 3396"/>
                                <a:gd name="T13" fmla="*/ T12 w 120"/>
                                <a:gd name="T14" fmla="+- 0 -6374 -7189"/>
                                <a:gd name="T15" fmla="*/ -6374 h 910"/>
                                <a:gd name="T16" fmla="+- 0 3450 3396"/>
                                <a:gd name="T17" fmla="*/ T16 w 120"/>
                                <a:gd name="T18" fmla="+- 0 -6369 -7189"/>
                                <a:gd name="T19" fmla="*/ -6369 h 910"/>
                                <a:gd name="T20" fmla="+- 0 3462 3396"/>
                                <a:gd name="T21" fmla="*/ T20 w 120"/>
                                <a:gd name="T22" fmla="+- 0 -6369 -7189"/>
                                <a:gd name="T23" fmla="*/ -6369 h 910"/>
                                <a:gd name="T24" fmla="+- 0 3466 3396"/>
                                <a:gd name="T25" fmla="*/ T24 w 120"/>
                                <a:gd name="T26" fmla="+- 0 -6374 -7189"/>
                                <a:gd name="T27" fmla="*/ -6374 h 910"/>
                                <a:gd name="T28" fmla="+- 0 3466 3396"/>
                                <a:gd name="T29" fmla="*/ T28 w 120"/>
                                <a:gd name="T30" fmla="+- 0 -7185 -7189"/>
                                <a:gd name="T31" fmla="*/ -7185 h 910"/>
                                <a:gd name="T32" fmla="+- 0 3462 3396"/>
                                <a:gd name="T33" fmla="*/ T32 w 120"/>
                                <a:gd name="T34" fmla="+- 0 -7189 -7189"/>
                                <a:gd name="T35" fmla="*/ -7189 h 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910">
                                  <a:moveTo>
                                    <a:pt x="66" y="0"/>
                                  </a:moveTo>
                                  <a:lnTo>
                                    <a:pt x="54" y="0"/>
                                  </a:lnTo>
                                  <a:lnTo>
                                    <a:pt x="50" y="4"/>
                                  </a:lnTo>
                                  <a:lnTo>
                                    <a:pt x="50" y="815"/>
                                  </a:lnTo>
                                  <a:lnTo>
                                    <a:pt x="54" y="820"/>
                                  </a:lnTo>
                                  <a:lnTo>
                                    <a:pt x="66" y="820"/>
                                  </a:lnTo>
                                  <a:lnTo>
                                    <a:pt x="70" y="81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2" name="Freeform 50"/>
                          <wps:cNvSpPr>
                            <a:spLocks/>
                          </wps:cNvSpPr>
                          <wps:spPr bwMode="auto">
                            <a:xfrm>
                              <a:off x="3396" y="-7189"/>
                              <a:ext cx="120" cy="910"/>
                            </a:xfrm>
                            <a:custGeom>
                              <a:avLst/>
                              <a:gdLst>
                                <a:gd name="T0" fmla="+- 0 3516 3396"/>
                                <a:gd name="T1" fmla="*/ T0 w 120"/>
                                <a:gd name="T2" fmla="+- 0 -6399 -7189"/>
                                <a:gd name="T3" fmla="*/ -6399 h 910"/>
                                <a:gd name="T4" fmla="+- 0 3466 3396"/>
                                <a:gd name="T5" fmla="*/ T4 w 120"/>
                                <a:gd name="T6" fmla="+- 0 -6399 -7189"/>
                                <a:gd name="T7" fmla="*/ -6399 h 910"/>
                                <a:gd name="T8" fmla="+- 0 3466 3396"/>
                                <a:gd name="T9" fmla="*/ T8 w 120"/>
                                <a:gd name="T10" fmla="+- 0 -6374 -7189"/>
                                <a:gd name="T11" fmla="*/ -6374 h 910"/>
                                <a:gd name="T12" fmla="+- 0 3462 3396"/>
                                <a:gd name="T13" fmla="*/ T12 w 120"/>
                                <a:gd name="T14" fmla="+- 0 -6369 -7189"/>
                                <a:gd name="T15" fmla="*/ -6369 h 910"/>
                                <a:gd name="T16" fmla="+- 0 3501 3396"/>
                                <a:gd name="T17" fmla="*/ T16 w 120"/>
                                <a:gd name="T18" fmla="+- 0 -6369 -7189"/>
                                <a:gd name="T19" fmla="*/ -6369 h 910"/>
                                <a:gd name="T20" fmla="+- 0 3516 3396"/>
                                <a:gd name="T21" fmla="*/ T20 w 120"/>
                                <a:gd name="T22" fmla="+- 0 -6399 -7189"/>
                                <a:gd name="T23" fmla="*/ -6399 h 910"/>
                              </a:gdLst>
                              <a:ahLst/>
                              <a:cxnLst>
                                <a:cxn ang="0">
                                  <a:pos x="T1" y="T3"/>
                                </a:cxn>
                                <a:cxn ang="0">
                                  <a:pos x="T5" y="T7"/>
                                </a:cxn>
                                <a:cxn ang="0">
                                  <a:pos x="T9" y="T11"/>
                                </a:cxn>
                                <a:cxn ang="0">
                                  <a:pos x="T13" y="T15"/>
                                </a:cxn>
                                <a:cxn ang="0">
                                  <a:pos x="T17" y="T19"/>
                                </a:cxn>
                                <a:cxn ang="0">
                                  <a:pos x="T21" y="T23"/>
                                </a:cxn>
                              </a:cxnLst>
                              <a:rect l="0" t="0" r="r" b="b"/>
                              <a:pathLst>
                                <a:path w="120" h="910">
                                  <a:moveTo>
                                    <a:pt x="120" y="790"/>
                                  </a:moveTo>
                                  <a:lnTo>
                                    <a:pt x="70" y="790"/>
                                  </a:lnTo>
                                  <a:lnTo>
                                    <a:pt x="70" y="815"/>
                                  </a:lnTo>
                                  <a:lnTo>
                                    <a:pt x="66" y="820"/>
                                  </a:lnTo>
                                  <a:lnTo>
                                    <a:pt x="105" y="820"/>
                                  </a:lnTo>
                                  <a:lnTo>
                                    <a:pt x="12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13" name="Group 47"/>
                        <wpg:cNvGrpSpPr>
                          <a:grpSpLocks/>
                        </wpg:cNvGrpSpPr>
                        <wpg:grpSpPr bwMode="auto">
                          <a:xfrm>
                            <a:off x="7139" y="-6329"/>
                            <a:ext cx="2871" cy="2"/>
                            <a:chOff x="7139" y="-6329"/>
                            <a:chExt cx="2871" cy="2"/>
                          </a:xfrm>
                        </wpg:grpSpPr>
                        <wps:wsp>
                          <wps:cNvPr id="3514" name="Freeform 48"/>
                          <wps:cNvSpPr>
                            <a:spLocks/>
                          </wps:cNvSpPr>
                          <wps:spPr bwMode="auto">
                            <a:xfrm>
                              <a:off x="7139" y="-6329"/>
                              <a:ext cx="2871" cy="2"/>
                            </a:xfrm>
                            <a:custGeom>
                              <a:avLst/>
                              <a:gdLst>
                                <a:gd name="T0" fmla="+- 0 7139 7139"/>
                                <a:gd name="T1" fmla="*/ T0 w 2871"/>
                                <a:gd name="T2" fmla="+- 0 10010 7139"/>
                                <a:gd name="T3" fmla="*/ T2 w 2871"/>
                              </a:gdLst>
                              <a:ahLst/>
                              <a:cxnLst>
                                <a:cxn ang="0">
                                  <a:pos x="T1" y="0"/>
                                </a:cxn>
                                <a:cxn ang="0">
                                  <a:pos x="T3" y="0"/>
                                </a:cxn>
                              </a:cxnLst>
                              <a:rect l="0" t="0" r="r" b="b"/>
                              <a:pathLst>
                                <a:path w="2871">
                                  <a:moveTo>
                                    <a:pt x="0" y="0"/>
                                  </a:moveTo>
                                  <a:lnTo>
                                    <a:pt x="2871"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15" name="Group 45"/>
                        <wpg:cNvGrpSpPr>
                          <a:grpSpLocks/>
                        </wpg:cNvGrpSpPr>
                        <wpg:grpSpPr bwMode="auto">
                          <a:xfrm>
                            <a:off x="7144" y="-6327"/>
                            <a:ext cx="2" cy="523"/>
                            <a:chOff x="7144" y="-6327"/>
                            <a:chExt cx="2" cy="523"/>
                          </a:xfrm>
                        </wpg:grpSpPr>
                        <wps:wsp>
                          <wps:cNvPr id="3516" name="Freeform 46"/>
                          <wps:cNvSpPr>
                            <a:spLocks/>
                          </wps:cNvSpPr>
                          <wps:spPr bwMode="auto">
                            <a:xfrm>
                              <a:off x="7144" y="-6327"/>
                              <a:ext cx="2" cy="523"/>
                            </a:xfrm>
                            <a:custGeom>
                              <a:avLst/>
                              <a:gdLst>
                                <a:gd name="T0" fmla="+- 0 -6327 -6327"/>
                                <a:gd name="T1" fmla="*/ -6327 h 523"/>
                                <a:gd name="T2" fmla="+- 0 -5803 -6327"/>
                                <a:gd name="T3" fmla="*/ -5803 h 523"/>
                              </a:gdLst>
                              <a:ahLst/>
                              <a:cxnLst>
                                <a:cxn ang="0">
                                  <a:pos x="0" y="T1"/>
                                </a:cxn>
                                <a:cxn ang="0">
                                  <a:pos x="0" y="T3"/>
                                </a:cxn>
                              </a:cxnLst>
                              <a:rect l="0" t="0" r="r" b="b"/>
                              <a:pathLst>
                                <a:path h="523">
                                  <a:moveTo>
                                    <a:pt x="0" y="0"/>
                                  </a:moveTo>
                                  <a:lnTo>
                                    <a:pt x="0" y="52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17" name="Group 43"/>
                        <wpg:cNvGrpSpPr>
                          <a:grpSpLocks/>
                        </wpg:cNvGrpSpPr>
                        <wpg:grpSpPr bwMode="auto">
                          <a:xfrm>
                            <a:off x="7139" y="-5801"/>
                            <a:ext cx="2871" cy="2"/>
                            <a:chOff x="7139" y="-5801"/>
                            <a:chExt cx="2871" cy="2"/>
                          </a:xfrm>
                        </wpg:grpSpPr>
                        <wps:wsp>
                          <wps:cNvPr id="3518" name="Freeform 44"/>
                          <wps:cNvSpPr>
                            <a:spLocks/>
                          </wps:cNvSpPr>
                          <wps:spPr bwMode="auto">
                            <a:xfrm>
                              <a:off x="7139" y="-5801"/>
                              <a:ext cx="2871" cy="2"/>
                            </a:xfrm>
                            <a:custGeom>
                              <a:avLst/>
                              <a:gdLst>
                                <a:gd name="T0" fmla="+- 0 7139 7139"/>
                                <a:gd name="T1" fmla="*/ T0 w 2871"/>
                                <a:gd name="T2" fmla="+- 0 10010 7139"/>
                                <a:gd name="T3" fmla="*/ T2 w 2871"/>
                              </a:gdLst>
                              <a:ahLst/>
                              <a:cxnLst>
                                <a:cxn ang="0">
                                  <a:pos x="T1" y="0"/>
                                </a:cxn>
                                <a:cxn ang="0">
                                  <a:pos x="T3" y="0"/>
                                </a:cxn>
                              </a:cxnLst>
                              <a:rect l="0" t="0" r="r" b="b"/>
                              <a:pathLst>
                                <a:path w="2871">
                                  <a:moveTo>
                                    <a:pt x="0" y="0"/>
                                  </a:moveTo>
                                  <a:lnTo>
                                    <a:pt x="2871"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19" name="Group 41"/>
                        <wpg:cNvGrpSpPr>
                          <a:grpSpLocks/>
                        </wpg:cNvGrpSpPr>
                        <wpg:grpSpPr bwMode="auto">
                          <a:xfrm>
                            <a:off x="10005" y="-6327"/>
                            <a:ext cx="2" cy="523"/>
                            <a:chOff x="10005" y="-6327"/>
                            <a:chExt cx="2" cy="523"/>
                          </a:xfrm>
                        </wpg:grpSpPr>
                        <wps:wsp>
                          <wps:cNvPr id="3520" name="Freeform 42"/>
                          <wps:cNvSpPr>
                            <a:spLocks/>
                          </wps:cNvSpPr>
                          <wps:spPr bwMode="auto">
                            <a:xfrm>
                              <a:off x="10005" y="-6327"/>
                              <a:ext cx="2" cy="523"/>
                            </a:xfrm>
                            <a:custGeom>
                              <a:avLst/>
                              <a:gdLst>
                                <a:gd name="T0" fmla="+- 0 -6327 -6327"/>
                                <a:gd name="T1" fmla="*/ -6327 h 523"/>
                                <a:gd name="T2" fmla="+- 0 -5803 -6327"/>
                                <a:gd name="T3" fmla="*/ -5803 h 523"/>
                              </a:gdLst>
                              <a:ahLst/>
                              <a:cxnLst>
                                <a:cxn ang="0">
                                  <a:pos x="0" y="T1"/>
                                </a:cxn>
                                <a:cxn ang="0">
                                  <a:pos x="0" y="T3"/>
                                </a:cxn>
                              </a:cxnLst>
                              <a:rect l="0" t="0" r="r" b="b"/>
                              <a:pathLst>
                                <a:path h="523">
                                  <a:moveTo>
                                    <a:pt x="0" y="0"/>
                                  </a:moveTo>
                                  <a:lnTo>
                                    <a:pt x="0" y="52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21" name="Group 37"/>
                        <wpg:cNvGrpSpPr>
                          <a:grpSpLocks/>
                        </wpg:cNvGrpSpPr>
                        <wpg:grpSpPr bwMode="auto">
                          <a:xfrm>
                            <a:off x="8236" y="-7225"/>
                            <a:ext cx="120" cy="870"/>
                            <a:chOff x="8236" y="-7225"/>
                            <a:chExt cx="120" cy="870"/>
                          </a:xfrm>
                        </wpg:grpSpPr>
                        <wps:wsp>
                          <wps:cNvPr id="3522" name="Freeform 40"/>
                          <wps:cNvSpPr>
                            <a:spLocks/>
                          </wps:cNvSpPr>
                          <wps:spPr bwMode="auto">
                            <a:xfrm>
                              <a:off x="8236" y="-7225"/>
                              <a:ext cx="120" cy="870"/>
                            </a:xfrm>
                            <a:custGeom>
                              <a:avLst/>
                              <a:gdLst>
                                <a:gd name="T0" fmla="+- 0 8286 8236"/>
                                <a:gd name="T1" fmla="*/ T0 w 120"/>
                                <a:gd name="T2" fmla="+- 0 -6475 -7225"/>
                                <a:gd name="T3" fmla="*/ -6475 h 870"/>
                                <a:gd name="T4" fmla="+- 0 8236 8236"/>
                                <a:gd name="T5" fmla="*/ T4 w 120"/>
                                <a:gd name="T6" fmla="+- 0 -6475 -7225"/>
                                <a:gd name="T7" fmla="*/ -6475 h 870"/>
                                <a:gd name="T8" fmla="+- 0 8296 8236"/>
                                <a:gd name="T9" fmla="*/ T8 w 120"/>
                                <a:gd name="T10" fmla="+- 0 -6355 -7225"/>
                                <a:gd name="T11" fmla="*/ -6355 h 870"/>
                                <a:gd name="T12" fmla="+- 0 8341 8236"/>
                                <a:gd name="T13" fmla="*/ T12 w 120"/>
                                <a:gd name="T14" fmla="+- 0 -6445 -7225"/>
                                <a:gd name="T15" fmla="*/ -6445 h 870"/>
                                <a:gd name="T16" fmla="+- 0 8290 8236"/>
                                <a:gd name="T17" fmla="*/ T16 w 120"/>
                                <a:gd name="T18" fmla="+- 0 -6445 -7225"/>
                                <a:gd name="T19" fmla="*/ -6445 h 870"/>
                                <a:gd name="T20" fmla="+- 0 8286 8236"/>
                                <a:gd name="T21" fmla="*/ T20 w 120"/>
                                <a:gd name="T22" fmla="+- 0 -6450 -7225"/>
                                <a:gd name="T23" fmla="*/ -6450 h 870"/>
                                <a:gd name="T24" fmla="+- 0 8286 8236"/>
                                <a:gd name="T25" fmla="*/ T24 w 120"/>
                                <a:gd name="T26" fmla="+- 0 -6475 -7225"/>
                                <a:gd name="T27" fmla="*/ -6475 h 870"/>
                              </a:gdLst>
                              <a:ahLst/>
                              <a:cxnLst>
                                <a:cxn ang="0">
                                  <a:pos x="T1" y="T3"/>
                                </a:cxn>
                                <a:cxn ang="0">
                                  <a:pos x="T5" y="T7"/>
                                </a:cxn>
                                <a:cxn ang="0">
                                  <a:pos x="T9" y="T11"/>
                                </a:cxn>
                                <a:cxn ang="0">
                                  <a:pos x="T13" y="T15"/>
                                </a:cxn>
                                <a:cxn ang="0">
                                  <a:pos x="T17" y="T19"/>
                                </a:cxn>
                                <a:cxn ang="0">
                                  <a:pos x="T21" y="T23"/>
                                </a:cxn>
                                <a:cxn ang="0">
                                  <a:pos x="T25" y="T27"/>
                                </a:cxn>
                              </a:cxnLst>
                              <a:rect l="0" t="0" r="r" b="b"/>
                              <a:pathLst>
                                <a:path w="120" h="870">
                                  <a:moveTo>
                                    <a:pt x="50" y="750"/>
                                  </a:moveTo>
                                  <a:lnTo>
                                    <a:pt x="0" y="750"/>
                                  </a:lnTo>
                                  <a:lnTo>
                                    <a:pt x="60" y="870"/>
                                  </a:lnTo>
                                  <a:lnTo>
                                    <a:pt x="105" y="780"/>
                                  </a:lnTo>
                                  <a:lnTo>
                                    <a:pt x="54" y="780"/>
                                  </a:lnTo>
                                  <a:lnTo>
                                    <a:pt x="50" y="775"/>
                                  </a:lnTo>
                                  <a:lnTo>
                                    <a:pt x="50" y="7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23" name="Freeform 39"/>
                          <wps:cNvSpPr>
                            <a:spLocks/>
                          </wps:cNvSpPr>
                          <wps:spPr bwMode="auto">
                            <a:xfrm>
                              <a:off x="8236" y="-7225"/>
                              <a:ext cx="120" cy="870"/>
                            </a:xfrm>
                            <a:custGeom>
                              <a:avLst/>
                              <a:gdLst>
                                <a:gd name="T0" fmla="+- 0 8302 8236"/>
                                <a:gd name="T1" fmla="*/ T0 w 120"/>
                                <a:gd name="T2" fmla="+- 0 -7225 -7225"/>
                                <a:gd name="T3" fmla="*/ -7225 h 870"/>
                                <a:gd name="T4" fmla="+- 0 8290 8236"/>
                                <a:gd name="T5" fmla="*/ T4 w 120"/>
                                <a:gd name="T6" fmla="+- 0 -7225 -7225"/>
                                <a:gd name="T7" fmla="*/ -7225 h 870"/>
                                <a:gd name="T8" fmla="+- 0 8286 8236"/>
                                <a:gd name="T9" fmla="*/ T8 w 120"/>
                                <a:gd name="T10" fmla="+- 0 -7221 -7225"/>
                                <a:gd name="T11" fmla="*/ -7221 h 870"/>
                                <a:gd name="T12" fmla="+- 0 8286 8236"/>
                                <a:gd name="T13" fmla="*/ T12 w 120"/>
                                <a:gd name="T14" fmla="+- 0 -6450 -7225"/>
                                <a:gd name="T15" fmla="*/ -6450 h 870"/>
                                <a:gd name="T16" fmla="+- 0 8290 8236"/>
                                <a:gd name="T17" fmla="*/ T16 w 120"/>
                                <a:gd name="T18" fmla="+- 0 -6445 -7225"/>
                                <a:gd name="T19" fmla="*/ -6445 h 870"/>
                                <a:gd name="T20" fmla="+- 0 8302 8236"/>
                                <a:gd name="T21" fmla="*/ T20 w 120"/>
                                <a:gd name="T22" fmla="+- 0 -6445 -7225"/>
                                <a:gd name="T23" fmla="*/ -6445 h 870"/>
                                <a:gd name="T24" fmla="+- 0 8306 8236"/>
                                <a:gd name="T25" fmla="*/ T24 w 120"/>
                                <a:gd name="T26" fmla="+- 0 -6450 -7225"/>
                                <a:gd name="T27" fmla="*/ -6450 h 870"/>
                                <a:gd name="T28" fmla="+- 0 8306 8236"/>
                                <a:gd name="T29" fmla="*/ T28 w 120"/>
                                <a:gd name="T30" fmla="+- 0 -7221 -7225"/>
                                <a:gd name="T31" fmla="*/ -7221 h 870"/>
                                <a:gd name="T32" fmla="+- 0 8302 8236"/>
                                <a:gd name="T33" fmla="*/ T32 w 120"/>
                                <a:gd name="T34" fmla="+- 0 -7225 -7225"/>
                                <a:gd name="T35" fmla="*/ -7225 h 8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870">
                                  <a:moveTo>
                                    <a:pt x="66" y="0"/>
                                  </a:moveTo>
                                  <a:lnTo>
                                    <a:pt x="54" y="0"/>
                                  </a:lnTo>
                                  <a:lnTo>
                                    <a:pt x="50" y="4"/>
                                  </a:lnTo>
                                  <a:lnTo>
                                    <a:pt x="50" y="775"/>
                                  </a:lnTo>
                                  <a:lnTo>
                                    <a:pt x="54" y="780"/>
                                  </a:lnTo>
                                  <a:lnTo>
                                    <a:pt x="66" y="780"/>
                                  </a:lnTo>
                                  <a:lnTo>
                                    <a:pt x="70" y="77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24" name="Freeform 38"/>
                          <wps:cNvSpPr>
                            <a:spLocks/>
                          </wps:cNvSpPr>
                          <wps:spPr bwMode="auto">
                            <a:xfrm>
                              <a:off x="8236" y="-7225"/>
                              <a:ext cx="120" cy="870"/>
                            </a:xfrm>
                            <a:custGeom>
                              <a:avLst/>
                              <a:gdLst>
                                <a:gd name="T0" fmla="+- 0 8356 8236"/>
                                <a:gd name="T1" fmla="*/ T0 w 120"/>
                                <a:gd name="T2" fmla="+- 0 -6475 -7225"/>
                                <a:gd name="T3" fmla="*/ -6475 h 870"/>
                                <a:gd name="T4" fmla="+- 0 8306 8236"/>
                                <a:gd name="T5" fmla="*/ T4 w 120"/>
                                <a:gd name="T6" fmla="+- 0 -6475 -7225"/>
                                <a:gd name="T7" fmla="*/ -6475 h 870"/>
                                <a:gd name="T8" fmla="+- 0 8306 8236"/>
                                <a:gd name="T9" fmla="*/ T8 w 120"/>
                                <a:gd name="T10" fmla="+- 0 -6450 -7225"/>
                                <a:gd name="T11" fmla="*/ -6450 h 870"/>
                                <a:gd name="T12" fmla="+- 0 8302 8236"/>
                                <a:gd name="T13" fmla="*/ T12 w 120"/>
                                <a:gd name="T14" fmla="+- 0 -6445 -7225"/>
                                <a:gd name="T15" fmla="*/ -6445 h 870"/>
                                <a:gd name="T16" fmla="+- 0 8341 8236"/>
                                <a:gd name="T17" fmla="*/ T16 w 120"/>
                                <a:gd name="T18" fmla="+- 0 -6445 -7225"/>
                                <a:gd name="T19" fmla="*/ -6445 h 870"/>
                                <a:gd name="T20" fmla="+- 0 8356 8236"/>
                                <a:gd name="T21" fmla="*/ T20 w 120"/>
                                <a:gd name="T22" fmla="+- 0 -6475 -7225"/>
                                <a:gd name="T23" fmla="*/ -6475 h 870"/>
                              </a:gdLst>
                              <a:ahLst/>
                              <a:cxnLst>
                                <a:cxn ang="0">
                                  <a:pos x="T1" y="T3"/>
                                </a:cxn>
                                <a:cxn ang="0">
                                  <a:pos x="T5" y="T7"/>
                                </a:cxn>
                                <a:cxn ang="0">
                                  <a:pos x="T9" y="T11"/>
                                </a:cxn>
                                <a:cxn ang="0">
                                  <a:pos x="T13" y="T15"/>
                                </a:cxn>
                                <a:cxn ang="0">
                                  <a:pos x="T17" y="T19"/>
                                </a:cxn>
                                <a:cxn ang="0">
                                  <a:pos x="T21" y="T23"/>
                                </a:cxn>
                              </a:cxnLst>
                              <a:rect l="0" t="0" r="r" b="b"/>
                              <a:pathLst>
                                <a:path w="120" h="870">
                                  <a:moveTo>
                                    <a:pt x="120" y="750"/>
                                  </a:moveTo>
                                  <a:lnTo>
                                    <a:pt x="70" y="750"/>
                                  </a:lnTo>
                                  <a:lnTo>
                                    <a:pt x="70" y="775"/>
                                  </a:lnTo>
                                  <a:lnTo>
                                    <a:pt x="66" y="780"/>
                                  </a:lnTo>
                                  <a:lnTo>
                                    <a:pt x="105" y="780"/>
                                  </a:lnTo>
                                  <a:lnTo>
                                    <a:pt x="120" y="7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25" name="Group 35"/>
                        <wpg:cNvGrpSpPr>
                          <a:grpSpLocks/>
                        </wpg:cNvGrpSpPr>
                        <wpg:grpSpPr bwMode="auto">
                          <a:xfrm>
                            <a:off x="7581" y="-4630"/>
                            <a:ext cx="2218" cy="2"/>
                            <a:chOff x="7581" y="-4630"/>
                            <a:chExt cx="2218" cy="2"/>
                          </a:xfrm>
                        </wpg:grpSpPr>
                        <wps:wsp>
                          <wps:cNvPr id="3526" name="Freeform 36"/>
                          <wps:cNvSpPr>
                            <a:spLocks/>
                          </wps:cNvSpPr>
                          <wps:spPr bwMode="auto">
                            <a:xfrm>
                              <a:off x="7581" y="-4630"/>
                              <a:ext cx="2218" cy="2"/>
                            </a:xfrm>
                            <a:custGeom>
                              <a:avLst/>
                              <a:gdLst>
                                <a:gd name="T0" fmla="+- 0 7581 7581"/>
                                <a:gd name="T1" fmla="*/ T0 w 2218"/>
                                <a:gd name="T2" fmla="+- 0 9799 7581"/>
                                <a:gd name="T3" fmla="*/ T2 w 2218"/>
                              </a:gdLst>
                              <a:ahLst/>
                              <a:cxnLst>
                                <a:cxn ang="0">
                                  <a:pos x="T1" y="0"/>
                                </a:cxn>
                                <a:cxn ang="0">
                                  <a:pos x="T3" y="0"/>
                                </a:cxn>
                              </a:cxnLst>
                              <a:rect l="0" t="0" r="r" b="b"/>
                              <a:pathLst>
                                <a:path w="2218">
                                  <a:moveTo>
                                    <a:pt x="0" y="0"/>
                                  </a:moveTo>
                                  <a:lnTo>
                                    <a:pt x="2218"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27" name="Group 33"/>
                        <wpg:cNvGrpSpPr>
                          <a:grpSpLocks/>
                        </wpg:cNvGrpSpPr>
                        <wpg:grpSpPr bwMode="auto">
                          <a:xfrm>
                            <a:off x="7585" y="-4627"/>
                            <a:ext cx="2" cy="458"/>
                            <a:chOff x="7585" y="-4627"/>
                            <a:chExt cx="2" cy="458"/>
                          </a:xfrm>
                        </wpg:grpSpPr>
                        <wps:wsp>
                          <wps:cNvPr id="3528" name="Freeform 34"/>
                          <wps:cNvSpPr>
                            <a:spLocks/>
                          </wps:cNvSpPr>
                          <wps:spPr bwMode="auto">
                            <a:xfrm>
                              <a:off x="7585" y="-4627"/>
                              <a:ext cx="2" cy="458"/>
                            </a:xfrm>
                            <a:custGeom>
                              <a:avLst/>
                              <a:gdLst>
                                <a:gd name="T0" fmla="+- 0 -4627 -4627"/>
                                <a:gd name="T1" fmla="*/ -4627 h 458"/>
                                <a:gd name="T2" fmla="+- 0 -4169 -4627"/>
                                <a:gd name="T3" fmla="*/ -4169 h 458"/>
                              </a:gdLst>
                              <a:ahLst/>
                              <a:cxnLst>
                                <a:cxn ang="0">
                                  <a:pos x="0" y="T1"/>
                                </a:cxn>
                                <a:cxn ang="0">
                                  <a:pos x="0" y="T3"/>
                                </a:cxn>
                              </a:cxnLst>
                              <a:rect l="0" t="0" r="r" b="b"/>
                              <a:pathLst>
                                <a:path h="458">
                                  <a:moveTo>
                                    <a:pt x="0" y="0"/>
                                  </a:moveTo>
                                  <a:lnTo>
                                    <a:pt x="0" y="45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29" name="Group 31"/>
                        <wpg:cNvGrpSpPr>
                          <a:grpSpLocks/>
                        </wpg:cNvGrpSpPr>
                        <wpg:grpSpPr bwMode="auto">
                          <a:xfrm>
                            <a:off x="7581" y="-4166"/>
                            <a:ext cx="2218" cy="2"/>
                            <a:chOff x="7581" y="-4166"/>
                            <a:chExt cx="2218" cy="2"/>
                          </a:xfrm>
                        </wpg:grpSpPr>
                        <wps:wsp>
                          <wps:cNvPr id="3530" name="Freeform 32"/>
                          <wps:cNvSpPr>
                            <a:spLocks/>
                          </wps:cNvSpPr>
                          <wps:spPr bwMode="auto">
                            <a:xfrm>
                              <a:off x="7581" y="-4166"/>
                              <a:ext cx="2218" cy="2"/>
                            </a:xfrm>
                            <a:custGeom>
                              <a:avLst/>
                              <a:gdLst>
                                <a:gd name="T0" fmla="+- 0 7581 7581"/>
                                <a:gd name="T1" fmla="*/ T0 w 2218"/>
                                <a:gd name="T2" fmla="+- 0 9799 7581"/>
                                <a:gd name="T3" fmla="*/ T2 w 2218"/>
                              </a:gdLst>
                              <a:ahLst/>
                              <a:cxnLst>
                                <a:cxn ang="0">
                                  <a:pos x="T1" y="0"/>
                                </a:cxn>
                                <a:cxn ang="0">
                                  <a:pos x="T3" y="0"/>
                                </a:cxn>
                              </a:cxnLst>
                              <a:rect l="0" t="0" r="r" b="b"/>
                              <a:pathLst>
                                <a:path w="2218">
                                  <a:moveTo>
                                    <a:pt x="0" y="0"/>
                                  </a:moveTo>
                                  <a:lnTo>
                                    <a:pt x="2218"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31" name="Group 29"/>
                        <wpg:cNvGrpSpPr>
                          <a:grpSpLocks/>
                        </wpg:cNvGrpSpPr>
                        <wpg:grpSpPr bwMode="auto">
                          <a:xfrm>
                            <a:off x="9794" y="-4627"/>
                            <a:ext cx="2" cy="458"/>
                            <a:chOff x="9794" y="-4627"/>
                            <a:chExt cx="2" cy="458"/>
                          </a:xfrm>
                        </wpg:grpSpPr>
                        <wps:wsp>
                          <wps:cNvPr id="3532" name="Freeform 30"/>
                          <wps:cNvSpPr>
                            <a:spLocks/>
                          </wps:cNvSpPr>
                          <wps:spPr bwMode="auto">
                            <a:xfrm>
                              <a:off x="9794" y="-4627"/>
                              <a:ext cx="2" cy="458"/>
                            </a:xfrm>
                            <a:custGeom>
                              <a:avLst/>
                              <a:gdLst>
                                <a:gd name="T0" fmla="+- 0 -4627 -4627"/>
                                <a:gd name="T1" fmla="*/ -4627 h 458"/>
                                <a:gd name="T2" fmla="+- 0 -4169 -4627"/>
                                <a:gd name="T3" fmla="*/ -4169 h 458"/>
                              </a:gdLst>
                              <a:ahLst/>
                              <a:cxnLst>
                                <a:cxn ang="0">
                                  <a:pos x="0" y="T1"/>
                                </a:cxn>
                                <a:cxn ang="0">
                                  <a:pos x="0" y="T3"/>
                                </a:cxn>
                              </a:cxnLst>
                              <a:rect l="0" t="0" r="r" b="b"/>
                              <a:pathLst>
                                <a:path h="458">
                                  <a:moveTo>
                                    <a:pt x="0" y="0"/>
                                  </a:moveTo>
                                  <a:lnTo>
                                    <a:pt x="0" y="45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33" name="Group 25"/>
                        <wpg:cNvGrpSpPr>
                          <a:grpSpLocks/>
                        </wpg:cNvGrpSpPr>
                        <wpg:grpSpPr bwMode="auto">
                          <a:xfrm>
                            <a:off x="8200" y="-5781"/>
                            <a:ext cx="120" cy="1113"/>
                            <a:chOff x="8200" y="-5781"/>
                            <a:chExt cx="120" cy="1113"/>
                          </a:xfrm>
                        </wpg:grpSpPr>
                        <wps:wsp>
                          <wps:cNvPr id="3534" name="Freeform 28"/>
                          <wps:cNvSpPr>
                            <a:spLocks/>
                          </wps:cNvSpPr>
                          <wps:spPr bwMode="auto">
                            <a:xfrm>
                              <a:off x="8200" y="-5781"/>
                              <a:ext cx="120" cy="1113"/>
                            </a:xfrm>
                            <a:custGeom>
                              <a:avLst/>
                              <a:gdLst>
                                <a:gd name="T0" fmla="+- 0 8250 8200"/>
                                <a:gd name="T1" fmla="*/ T0 w 120"/>
                                <a:gd name="T2" fmla="+- 0 -4788 -5781"/>
                                <a:gd name="T3" fmla="*/ -4788 h 1113"/>
                                <a:gd name="T4" fmla="+- 0 8200 8200"/>
                                <a:gd name="T5" fmla="*/ T4 w 120"/>
                                <a:gd name="T6" fmla="+- 0 -4788 -5781"/>
                                <a:gd name="T7" fmla="*/ -4788 h 1113"/>
                                <a:gd name="T8" fmla="+- 0 8260 8200"/>
                                <a:gd name="T9" fmla="*/ T8 w 120"/>
                                <a:gd name="T10" fmla="+- 0 -4668 -5781"/>
                                <a:gd name="T11" fmla="*/ -4668 h 1113"/>
                                <a:gd name="T12" fmla="+- 0 8305 8200"/>
                                <a:gd name="T13" fmla="*/ T12 w 120"/>
                                <a:gd name="T14" fmla="+- 0 -4758 -5781"/>
                                <a:gd name="T15" fmla="*/ -4758 h 1113"/>
                                <a:gd name="T16" fmla="+- 0 8255 8200"/>
                                <a:gd name="T17" fmla="*/ T16 w 120"/>
                                <a:gd name="T18" fmla="+- 0 -4758 -5781"/>
                                <a:gd name="T19" fmla="*/ -4758 h 1113"/>
                                <a:gd name="T20" fmla="+- 0 8250 8200"/>
                                <a:gd name="T21" fmla="*/ T20 w 120"/>
                                <a:gd name="T22" fmla="+- 0 -4763 -5781"/>
                                <a:gd name="T23" fmla="*/ -4763 h 1113"/>
                                <a:gd name="T24" fmla="+- 0 8250 8200"/>
                                <a:gd name="T25" fmla="*/ T24 w 120"/>
                                <a:gd name="T26" fmla="+- 0 -4788 -5781"/>
                                <a:gd name="T27" fmla="*/ -4788 h 1113"/>
                              </a:gdLst>
                              <a:ahLst/>
                              <a:cxnLst>
                                <a:cxn ang="0">
                                  <a:pos x="T1" y="T3"/>
                                </a:cxn>
                                <a:cxn ang="0">
                                  <a:pos x="T5" y="T7"/>
                                </a:cxn>
                                <a:cxn ang="0">
                                  <a:pos x="T9" y="T11"/>
                                </a:cxn>
                                <a:cxn ang="0">
                                  <a:pos x="T13" y="T15"/>
                                </a:cxn>
                                <a:cxn ang="0">
                                  <a:pos x="T17" y="T19"/>
                                </a:cxn>
                                <a:cxn ang="0">
                                  <a:pos x="T21" y="T23"/>
                                </a:cxn>
                                <a:cxn ang="0">
                                  <a:pos x="T25" y="T27"/>
                                </a:cxn>
                              </a:cxnLst>
                              <a:rect l="0" t="0" r="r" b="b"/>
                              <a:pathLst>
                                <a:path w="120" h="1113">
                                  <a:moveTo>
                                    <a:pt x="50" y="993"/>
                                  </a:moveTo>
                                  <a:lnTo>
                                    <a:pt x="0" y="993"/>
                                  </a:lnTo>
                                  <a:lnTo>
                                    <a:pt x="60" y="1113"/>
                                  </a:lnTo>
                                  <a:lnTo>
                                    <a:pt x="105" y="1023"/>
                                  </a:lnTo>
                                  <a:lnTo>
                                    <a:pt x="55" y="1023"/>
                                  </a:lnTo>
                                  <a:lnTo>
                                    <a:pt x="50" y="1018"/>
                                  </a:lnTo>
                                  <a:lnTo>
                                    <a:pt x="50" y="99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5" name="Freeform 27"/>
                          <wps:cNvSpPr>
                            <a:spLocks/>
                          </wps:cNvSpPr>
                          <wps:spPr bwMode="auto">
                            <a:xfrm>
                              <a:off x="8200" y="-5781"/>
                              <a:ext cx="120" cy="1113"/>
                            </a:xfrm>
                            <a:custGeom>
                              <a:avLst/>
                              <a:gdLst>
                                <a:gd name="T0" fmla="+- 0 8267 8200"/>
                                <a:gd name="T1" fmla="*/ T0 w 120"/>
                                <a:gd name="T2" fmla="+- 0 -5781 -5781"/>
                                <a:gd name="T3" fmla="*/ -5781 h 1113"/>
                                <a:gd name="T4" fmla="+- 0 8255 8200"/>
                                <a:gd name="T5" fmla="*/ T4 w 120"/>
                                <a:gd name="T6" fmla="+- 0 -5781 -5781"/>
                                <a:gd name="T7" fmla="*/ -5781 h 1113"/>
                                <a:gd name="T8" fmla="+- 0 8251 8200"/>
                                <a:gd name="T9" fmla="*/ T8 w 120"/>
                                <a:gd name="T10" fmla="+- 0 -5777 -5781"/>
                                <a:gd name="T11" fmla="*/ -5777 h 1113"/>
                                <a:gd name="T12" fmla="+- 0 8250 8200"/>
                                <a:gd name="T13" fmla="*/ T12 w 120"/>
                                <a:gd name="T14" fmla="+- 0 -4763 -5781"/>
                                <a:gd name="T15" fmla="*/ -4763 h 1113"/>
                                <a:gd name="T16" fmla="+- 0 8255 8200"/>
                                <a:gd name="T17" fmla="*/ T16 w 120"/>
                                <a:gd name="T18" fmla="+- 0 -4758 -5781"/>
                                <a:gd name="T19" fmla="*/ -4758 h 1113"/>
                                <a:gd name="T20" fmla="+- 0 8266 8200"/>
                                <a:gd name="T21" fmla="*/ T20 w 120"/>
                                <a:gd name="T22" fmla="+- 0 -4758 -5781"/>
                                <a:gd name="T23" fmla="*/ -4758 h 1113"/>
                                <a:gd name="T24" fmla="+- 0 8270 8200"/>
                                <a:gd name="T25" fmla="*/ T24 w 120"/>
                                <a:gd name="T26" fmla="+- 0 -4763 -5781"/>
                                <a:gd name="T27" fmla="*/ -4763 h 1113"/>
                                <a:gd name="T28" fmla="+- 0 8271 8200"/>
                                <a:gd name="T29" fmla="*/ T28 w 120"/>
                                <a:gd name="T30" fmla="+- 0 -5771 -5781"/>
                                <a:gd name="T31" fmla="*/ -5771 h 1113"/>
                                <a:gd name="T32" fmla="+- 0 8271 8200"/>
                                <a:gd name="T33" fmla="*/ T32 w 120"/>
                                <a:gd name="T34" fmla="+- 0 -5777 -5781"/>
                                <a:gd name="T35" fmla="*/ -5777 h 1113"/>
                                <a:gd name="T36" fmla="+- 0 8267 8200"/>
                                <a:gd name="T37" fmla="*/ T36 w 120"/>
                                <a:gd name="T38" fmla="+- 0 -5781 -5781"/>
                                <a:gd name="T39" fmla="*/ -5781 h 1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1113">
                                  <a:moveTo>
                                    <a:pt x="67" y="0"/>
                                  </a:moveTo>
                                  <a:lnTo>
                                    <a:pt x="55" y="0"/>
                                  </a:lnTo>
                                  <a:lnTo>
                                    <a:pt x="51" y="4"/>
                                  </a:lnTo>
                                  <a:lnTo>
                                    <a:pt x="50" y="1018"/>
                                  </a:lnTo>
                                  <a:lnTo>
                                    <a:pt x="55" y="1023"/>
                                  </a:lnTo>
                                  <a:lnTo>
                                    <a:pt x="66" y="1023"/>
                                  </a:lnTo>
                                  <a:lnTo>
                                    <a:pt x="70" y="1018"/>
                                  </a:lnTo>
                                  <a:lnTo>
                                    <a:pt x="71" y="10"/>
                                  </a:lnTo>
                                  <a:lnTo>
                                    <a:pt x="71" y="4"/>
                                  </a:lnTo>
                                  <a:lnTo>
                                    <a:pt x="6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6" name="Freeform 26"/>
                          <wps:cNvSpPr>
                            <a:spLocks/>
                          </wps:cNvSpPr>
                          <wps:spPr bwMode="auto">
                            <a:xfrm>
                              <a:off x="8200" y="-5781"/>
                              <a:ext cx="120" cy="1113"/>
                            </a:xfrm>
                            <a:custGeom>
                              <a:avLst/>
                              <a:gdLst>
                                <a:gd name="T0" fmla="+- 0 8320 8200"/>
                                <a:gd name="T1" fmla="*/ T0 w 120"/>
                                <a:gd name="T2" fmla="+- 0 -4788 -5781"/>
                                <a:gd name="T3" fmla="*/ -4788 h 1113"/>
                                <a:gd name="T4" fmla="+- 0 8270 8200"/>
                                <a:gd name="T5" fmla="*/ T4 w 120"/>
                                <a:gd name="T6" fmla="+- 0 -4788 -5781"/>
                                <a:gd name="T7" fmla="*/ -4788 h 1113"/>
                                <a:gd name="T8" fmla="+- 0 8270 8200"/>
                                <a:gd name="T9" fmla="*/ T8 w 120"/>
                                <a:gd name="T10" fmla="+- 0 -4763 -5781"/>
                                <a:gd name="T11" fmla="*/ -4763 h 1113"/>
                                <a:gd name="T12" fmla="+- 0 8266 8200"/>
                                <a:gd name="T13" fmla="*/ T12 w 120"/>
                                <a:gd name="T14" fmla="+- 0 -4758 -5781"/>
                                <a:gd name="T15" fmla="*/ -4758 h 1113"/>
                                <a:gd name="T16" fmla="+- 0 8305 8200"/>
                                <a:gd name="T17" fmla="*/ T16 w 120"/>
                                <a:gd name="T18" fmla="+- 0 -4758 -5781"/>
                                <a:gd name="T19" fmla="*/ -4758 h 1113"/>
                                <a:gd name="T20" fmla="+- 0 8320 8200"/>
                                <a:gd name="T21" fmla="*/ T20 w 120"/>
                                <a:gd name="T22" fmla="+- 0 -4788 -5781"/>
                                <a:gd name="T23" fmla="*/ -4788 h 1113"/>
                              </a:gdLst>
                              <a:ahLst/>
                              <a:cxnLst>
                                <a:cxn ang="0">
                                  <a:pos x="T1" y="T3"/>
                                </a:cxn>
                                <a:cxn ang="0">
                                  <a:pos x="T5" y="T7"/>
                                </a:cxn>
                                <a:cxn ang="0">
                                  <a:pos x="T9" y="T11"/>
                                </a:cxn>
                                <a:cxn ang="0">
                                  <a:pos x="T13" y="T15"/>
                                </a:cxn>
                                <a:cxn ang="0">
                                  <a:pos x="T17" y="T19"/>
                                </a:cxn>
                                <a:cxn ang="0">
                                  <a:pos x="T21" y="T23"/>
                                </a:cxn>
                              </a:cxnLst>
                              <a:rect l="0" t="0" r="r" b="b"/>
                              <a:pathLst>
                                <a:path w="120" h="1113">
                                  <a:moveTo>
                                    <a:pt x="120" y="993"/>
                                  </a:moveTo>
                                  <a:lnTo>
                                    <a:pt x="70" y="993"/>
                                  </a:lnTo>
                                  <a:lnTo>
                                    <a:pt x="70" y="1018"/>
                                  </a:lnTo>
                                  <a:lnTo>
                                    <a:pt x="66" y="1023"/>
                                  </a:lnTo>
                                  <a:lnTo>
                                    <a:pt x="105" y="1023"/>
                                  </a:lnTo>
                                  <a:lnTo>
                                    <a:pt x="120" y="99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37" name="Group 23"/>
                        <wpg:cNvGrpSpPr>
                          <a:grpSpLocks/>
                        </wpg:cNvGrpSpPr>
                        <wpg:grpSpPr bwMode="auto">
                          <a:xfrm>
                            <a:off x="6400" y="-3567"/>
                            <a:ext cx="3790" cy="2"/>
                            <a:chOff x="6400" y="-3567"/>
                            <a:chExt cx="3790" cy="2"/>
                          </a:xfrm>
                        </wpg:grpSpPr>
                        <wps:wsp>
                          <wps:cNvPr id="3538" name="Freeform 24"/>
                          <wps:cNvSpPr>
                            <a:spLocks/>
                          </wps:cNvSpPr>
                          <wps:spPr bwMode="auto">
                            <a:xfrm>
                              <a:off x="6400" y="-3567"/>
                              <a:ext cx="3790" cy="2"/>
                            </a:xfrm>
                            <a:custGeom>
                              <a:avLst/>
                              <a:gdLst>
                                <a:gd name="T0" fmla="+- 0 6400 6400"/>
                                <a:gd name="T1" fmla="*/ T0 w 3790"/>
                                <a:gd name="T2" fmla="+- 0 10190 6400"/>
                                <a:gd name="T3" fmla="*/ T2 w 3790"/>
                              </a:gdLst>
                              <a:ahLst/>
                              <a:cxnLst>
                                <a:cxn ang="0">
                                  <a:pos x="T1" y="0"/>
                                </a:cxn>
                                <a:cxn ang="0">
                                  <a:pos x="T3" y="0"/>
                                </a:cxn>
                              </a:cxnLst>
                              <a:rect l="0" t="0" r="r" b="b"/>
                              <a:pathLst>
                                <a:path w="3790">
                                  <a:moveTo>
                                    <a:pt x="0" y="0"/>
                                  </a:moveTo>
                                  <a:lnTo>
                                    <a:pt x="379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39" name="Group 21"/>
                        <wpg:cNvGrpSpPr>
                          <a:grpSpLocks/>
                        </wpg:cNvGrpSpPr>
                        <wpg:grpSpPr bwMode="auto">
                          <a:xfrm>
                            <a:off x="6405" y="-3564"/>
                            <a:ext cx="2" cy="1440"/>
                            <a:chOff x="6405" y="-3564"/>
                            <a:chExt cx="2" cy="1440"/>
                          </a:xfrm>
                        </wpg:grpSpPr>
                        <wps:wsp>
                          <wps:cNvPr id="3540" name="Freeform 22"/>
                          <wps:cNvSpPr>
                            <a:spLocks/>
                          </wps:cNvSpPr>
                          <wps:spPr bwMode="auto">
                            <a:xfrm>
                              <a:off x="6405" y="-3564"/>
                              <a:ext cx="2" cy="1440"/>
                            </a:xfrm>
                            <a:custGeom>
                              <a:avLst/>
                              <a:gdLst>
                                <a:gd name="T0" fmla="+- 0 -3564 -3564"/>
                                <a:gd name="T1" fmla="*/ -3564 h 1440"/>
                                <a:gd name="T2" fmla="+- 0 -2124 -3564"/>
                                <a:gd name="T3" fmla="*/ -2124 h 1440"/>
                              </a:gdLst>
                              <a:ahLst/>
                              <a:cxnLst>
                                <a:cxn ang="0">
                                  <a:pos x="0" y="T1"/>
                                </a:cxn>
                                <a:cxn ang="0">
                                  <a:pos x="0" y="T3"/>
                                </a:cxn>
                              </a:cxnLst>
                              <a:rect l="0" t="0" r="r" b="b"/>
                              <a:pathLst>
                                <a:path h="1440">
                                  <a:moveTo>
                                    <a:pt x="0" y="0"/>
                                  </a:moveTo>
                                  <a:lnTo>
                                    <a:pt x="0" y="14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41" name="Group 19"/>
                        <wpg:cNvGrpSpPr>
                          <a:grpSpLocks/>
                        </wpg:cNvGrpSpPr>
                        <wpg:grpSpPr bwMode="auto">
                          <a:xfrm>
                            <a:off x="6400" y="-2121"/>
                            <a:ext cx="3790" cy="2"/>
                            <a:chOff x="6400" y="-2121"/>
                            <a:chExt cx="3790" cy="2"/>
                          </a:xfrm>
                        </wpg:grpSpPr>
                        <wps:wsp>
                          <wps:cNvPr id="3542" name="Freeform 20"/>
                          <wps:cNvSpPr>
                            <a:spLocks/>
                          </wps:cNvSpPr>
                          <wps:spPr bwMode="auto">
                            <a:xfrm>
                              <a:off x="6400" y="-2121"/>
                              <a:ext cx="3790" cy="2"/>
                            </a:xfrm>
                            <a:custGeom>
                              <a:avLst/>
                              <a:gdLst>
                                <a:gd name="T0" fmla="+- 0 6400 6400"/>
                                <a:gd name="T1" fmla="*/ T0 w 3790"/>
                                <a:gd name="T2" fmla="+- 0 10190 6400"/>
                                <a:gd name="T3" fmla="*/ T2 w 3790"/>
                              </a:gdLst>
                              <a:ahLst/>
                              <a:cxnLst>
                                <a:cxn ang="0">
                                  <a:pos x="T1" y="0"/>
                                </a:cxn>
                                <a:cxn ang="0">
                                  <a:pos x="T3" y="0"/>
                                </a:cxn>
                              </a:cxnLst>
                              <a:rect l="0" t="0" r="r" b="b"/>
                              <a:pathLst>
                                <a:path w="3790">
                                  <a:moveTo>
                                    <a:pt x="0" y="0"/>
                                  </a:moveTo>
                                  <a:lnTo>
                                    <a:pt x="379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43" name="Group 17"/>
                        <wpg:cNvGrpSpPr>
                          <a:grpSpLocks/>
                        </wpg:cNvGrpSpPr>
                        <wpg:grpSpPr bwMode="auto">
                          <a:xfrm>
                            <a:off x="10185" y="-3564"/>
                            <a:ext cx="2" cy="1440"/>
                            <a:chOff x="10185" y="-3564"/>
                            <a:chExt cx="2" cy="1440"/>
                          </a:xfrm>
                        </wpg:grpSpPr>
                        <wps:wsp>
                          <wps:cNvPr id="3544" name="Freeform 18"/>
                          <wps:cNvSpPr>
                            <a:spLocks/>
                          </wps:cNvSpPr>
                          <wps:spPr bwMode="auto">
                            <a:xfrm>
                              <a:off x="10185" y="-3564"/>
                              <a:ext cx="2" cy="1440"/>
                            </a:xfrm>
                            <a:custGeom>
                              <a:avLst/>
                              <a:gdLst>
                                <a:gd name="T0" fmla="+- 0 -3564 -3564"/>
                                <a:gd name="T1" fmla="*/ -3564 h 1440"/>
                                <a:gd name="T2" fmla="+- 0 -2124 -3564"/>
                                <a:gd name="T3" fmla="*/ -2124 h 1440"/>
                              </a:gdLst>
                              <a:ahLst/>
                              <a:cxnLst>
                                <a:cxn ang="0">
                                  <a:pos x="0" y="T1"/>
                                </a:cxn>
                                <a:cxn ang="0">
                                  <a:pos x="0" y="T3"/>
                                </a:cxn>
                              </a:cxnLst>
                              <a:rect l="0" t="0" r="r" b="b"/>
                              <a:pathLst>
                                <a:path h="1440">
                                  <a:moveTo>
                                    <a:pt x="0" y="0"/>
                                  </a:moveTo>
                                  <a:lnTo>
                                    <a:pt x="0" y="14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45" name="Group 13"/>
                        <wpg:cNvGrpSpPr>
                          <a:grpSpLocks/>
                        </wpg:cNvGrpSpPr>
                        <wpg:grpSpPr bwMode="auto">
                          <a:xfrm>
                            <a:off x="8200" y="-4125"/>
                            <a:ext cx="120" cy="528"/>
                            <a:chOff x="8200" y="-4125"/>
                            <a:chExt cx="120" cy="528"/>
                          </a:xfrm>
                        </wpg:grpSpPr>
                        <wps:wsp>
                          <wps:cNvPr id="3546" name="Freeform 16"/>
                          <wps:cNvSpPr>
                            <a:spLocks/>
                          </wps:cNvSpPr>
                          <wps:spPr bwMode="auto">
                            <a:xfrm>
                              <a:off x="8200" y="-4125"/>
                              <a:ext cx="120" cy="528"/>
                            </a:xfrm>
                            <a:custGeom>
                              <a:avLst/>
                              <a:gdLst>
                                <a:gd name="T0" fmla="+- 0 8250 8200"/>
                                <a:gd name="T1" fmla="*/ T0 w 120"/>
                                <a:gd name="T2" fmla="+- 0 -3717 -4125"/>
                                <a:gd name="T3" fmla="*/ -3717 h 528"/>
                                <a:gd name="T4" fmla="+- 0 8200 8200"/>
                                <a:gd name="T5" fmla="*/ T4 w 120"/>
                                <a:gd name="T6" fmla="+- 0 -3717 -4125"/>
                                <a:gd name="T7" fmla="*/ -3717 h 528"/>
                                <a:gd name="T8" fmla="+- 0 8260 8200"/>
                                <a:gd name="T9" fmla="*/ T8 w 120"/>
                                <a:gd name="T10" fmla="+- 0 -3597 -4125"/>
                                <a:gd name="T11" fmla="*/ -3597 h 528"/>
                                <a:gd name="T12" fmla="+- 0 8305 8200"/>
                                <a:gd name="T13" fmla="*/ T12 w 120"/>
                                <a:gd name="T14" fmla="+- 0 -3687 -4125"/>
                                <a:gd name="T15" fmla="*/ -3687 h 528"/>
                                <a:gd name="T16" fmla="+- 0 8254 8200"/>
                                <a:gd name="T17" fmla="*/ T16 w 120"/>
                                <a:gd name="T18" fmla="+- 0 -3687 -4125"/>
                                <a:gd name="T19" fmla="*/ -3687 h 528"/>
                                <a:gd name="T20" fmla="+- 0 8250 8200"/>
                                <a:gd name="T21" fmla="*/ T20 w 120"/>
                                <a:gd name="T22" fmla="+- 0 -3692 -4125"/>
                                <a:gd name="T23" fmla="*/ -3692 h 528"/>
                                <a:gd name="T24" fmla="+- 0 8250 8200"/>
                                <a:gd name="T25" fmla="*/ T24 w 120"/>
                                <a:gd name="T26" fmla="+- 0 -3717 -4125"/>
                                <a:gd name="T27" fmla="*/ -3717 h 528"/>
                              </a:gdLst>
                              <a:ahLst/>
                              <a:cxnLst>
                                <a:cxn ang="0">
                                  <a:pos x="T1" y="T3"/>
                                </a:cxn>
                                <a:cxn ang="0">
                                  <a:pos x="T5" y="T7"/>
                                </a:cxn>
                                <a:cxn ang="0">
                                  <a:pos x="T9" y="T11"/>
                                </a:cxn>
                                <a:cxn ang="0">
                                  <a:pos x="T13" y="T15"/>
                                </a:cxn>
                                <a:cxn ang="0">
                                  <a:pos x="T17" y="T19"/>
                                </a:cxn>
                                <a:cxn ang="0">
                                  <a:pos x="T21" y="T23"/>
                                </a:cxn>
                                <a:cxn ang="0">
                                  <a:pos x="T25" y="T27"/>
                                </a:cxn>
                              </a:cxnLst>
                              <a:rect l="0" t="0" r="r" b="b"/>
                              <a:pathLst>
                                <a:path w="120" h="528">
                                  <a:moveTo>
                                    <a:pt x="50" y="408"/>
                                  </a:moveTo>
                                  <a:lnTo>
                                    <a:pt x="0" y="408"/>
                                  </a:lnTo>
                                  <a:lnTo>
                                    <a:pt x="60" y="528"/>
                                  </a:lnTo>
                                  <a:lnTo>
                                    <a:pt x="105" y="438"/>
                                  </a:lnTo>
                                  <a:lnTo>
                                    <a:pt x="54" y="438"/>
                                  </a:lnTo>
                                  <a:lnTo>
                                    <a:pt x="50" y="433"/>
                                  </a:lnTo>
                                  <a:lnTo>
                                    <a:pt x="50" y="40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47" name="Freeform 15"/>
                          <wps:cNvSpPr>
                            <a:spLocks/>
                          </wps:cNvSpPr>
                          <wps:spPr bwMode="auto">
                            <a:xfrm>
                              <a:off x="8200" y="-4125"/>
                              <a:ext cx="120" cy="528"/>
                            </a:xfrm>
                            <a:custGeom>
                              <a:avLst/>
                              <a:gdLst>
                                <a:gd name="T0" fmla="+- 0 8266 8200"/>
                                <a:gd name="T1" fmla="*/ T0 w 120"/>
                                <a:gd name="T2" fmla="+- 0 -4125 -4125"/>
                                <a:gd name="T3" fmla="*/ -4125 h 528"/>
                                <a:gd name="T4" fmla="+- 0 8254 8200"/>
                                <a:gd name="T5" fmla="*/ T4 w 120"/>
                                <a:gd name="T6" fmla="+- 0 -4125 -4125"/>
                                <a:gd name="T7" fmla="*/ -4125 h 528"/>
                                <a:gd name="T8" fmla="+- 0 8250 8200"/>
                                <a:gd name="T9" fmla="*/ T8 w 120"/>
                                <a:gd name="T10" fmla="+- 0 -4121 -4125"/>
                                <a:gd name="T11" fmla="*/ -4121 h 528"/>
                                <a:gd name="T12" fmla="+- 0 8250 8200"/>
                                <a:gd name="T13" fmla="*/ T12 w 120"/>
                                <a:gd name="T14" fmla="+- 0 -3692 -4125"/>
                                <a:gd name="T15" fmla="*/ -3692 h 528"/>
                                <a:gd name="T16" fmla="+- 0 8254 8200"/>
                                <a:gd name="T17" fmla="*/ T16 w 120"/>
                                <a:gd name="T18" fmla="+- 0 -3687 -4125"/>
                                <a:gd name="T19" fmla="*/ -3687 h 528"/>
                                <a:gd name="T20" fmla="+- 0 8266 8200"/>
                                <a:gd name="T21" fmla="*/ T20 w 120"/>
                                <a:gd name="T22" fmla="+- 0 -3687 -4125"/>
                                <a:gd name="T23" fmla="*/ -3687 h 528"/>
                                <a:gd name="T24" fmla="+- 0 8270 8200"/>
                                <a:gd name="T25" fmla="*/ T24 w 120"/>
                                <a:gd name="T26" fmla="+- 0 -3692 -4125"/>
                                <a:gd name="T27" fmla="*/ -3692 h 528"/>
                                <a:gd name="T28" fmla="+- 0 8270 8200"/>
                                <a:gd name="T29" fmla="*/ T28 w 120"/>
                                <a:gd name="T30" fmla="+- 0 -4121 -4125"/>
                                <a:gd name="T31" fmla="*/ -4121 h 528"/>
                                <a:gd name="T32" fmla="+- 0 8266 8200"/>
                                <a:gd name="T33" fmla="*/ T32 w 120"/>
                                <a:gd name="T34" fmla="+- 0 -4125 -4125"/>
                                <a:gd name="T35" fmla="*/ -4125 h 5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28">
                                  <a:moveTo>
                                    <a:pt x="66" y="0"/>
                                  </a:moveTo>
                                  <a:lnTo>
                                    <a:pt x="54" y="0"/>
                                  </a:lnTo>
                                  <a:lnTo>
                                    <a:pt x="50" y="4"/>
                                  </a:lnTo>
                                  <a:lnTo>
                                    <a:pt x="50" y="433"/>
                                  </a:lnTo>
                                  <a:lnTo>
                                    <a:pt x="54" y="438"/>
                                  </a:lnTo>
                                  <a:lnTo>
                                    <a:pt x="66" y="438"/>
                                  </a:lnTo>
                                  <a:lnTo>
                                    <a:pt x="70" y="433"/>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48" name="Freeform 14"/>
                          <wps:cNvSpPr>
                            <a:spLocks/>
                          </wps:cNvSpPr>
                          <wps:spPr bwMode="auto">
                            <a:xfrm>
                              <a:off x="8200" y="-4125"/>
                              <a:ext cx="120" cy="528"/>
                            </a:xfrm>
                            <a:custGeom>
                              <a:avLst/>
                              <a:gdLst>
                                <a:gd name="T0" fmla="+- 0 8320 8200"/>
                                <a:gd name="T1" fmla="*/ T0 w 120"/>
                                <a:gd name="T2" fmla="+- 0 -3717 -4125"/>
                                <a:gd name="T3" fmla="*/ -3717 h 528"/>
                                <a:gd name="T4" fmla="+- 0 8270 8200"/>
                                <a:gd name="T5" fmla="*/ T4 w 120"/>
                                <a:gd name="T6" fmla="+- 0 -3717 -4125"/>
                                <a:gd name="T7" fmla="*/ -3717 h 528"/>
                                <a:gd name="T8" fmla="+- 0 8270 8200"/>
                                <a:gd name="T9" fmla="*/ T8 w 120"/>
                                <a:gd name="T10" fmla="+- 0 -3692 -4125"/>
                                <a:gd name="T11" fmla="*/ -3692 h 528"/>
                                <a:gd name="T12" fmla="+- 0 8266 8200"/>
                                <a:gd name="T13" fmla="*/ T12 w 120"/>
                                <a:gd name="T14" fmla="+- 0 -3687 -4125"/>
                                <a:gd name="T15" fmla="*/ -3687 h 528"/>
                                <a:gd name="T16" fmla="+- 0 8305 8200"/>
                                <a:gd name="T17" fmla="*/ T16 w 120"/>
                                <a:gd name="T18" fmla="+- 0 -3687 -4125"/>
                                <a:gd name="T19" fmla="*/ -3687 h 528"/>
                                <a:gd name="T20" fmla="+- 0 8320 8200"/>
                                <a:gd name="T21" fmla="*/ T20 w 120"/>
                                <a:gd name="T22" fmla="+- 0 -3717 -4125"/>
                                <a:gd name="T23" fmla="*/ -3717 h 528"/>
                              </a:gdLst>
                              <a:ahLst/>
                              <a:cxnLst>
                                <a:cxn ang="0">
                                  <a:pos x="T1" y="T3"/>
                                </a:cxn>
                                <a:cxn ang="0">
                                  <a:pos x="T5" y="T7"/>
                                </a:cxn>
                                <a:cxn ang="0">
                                  <a:pos x="T9" y="T11"/>
                                </a:cxn>
                                <a:cxn ang="0">
                                  <a:pos x="T13" y="T15"/>
                                </a:cxn>
                                <a:cxn ang="0">
                                  <a:pos x="T17" y="T19"/>
                                </a:cxn>
                                <a:cxn ang="0">
                                  <a:pos x="T21" y="T23"/>
                                </a:cxn>
                              </a:cxnLst>
                              <a:rect l="0" t="0" r="r" b="b"/>
                              <a:pathLst>
                                <a:path w="120" h="528">
                                  <a:moveTo>
                                    <a:pt x="120" y="408"/>
                                  </a:moveTo>
                                  <a:lnTo>
                                    <a:pt x="70" y="408"/>
                                  </a:lnTo>
                                  <a:lnTo>
                                    <a:pt x="70" y="433"/>
                                  </a:lnTo>
                                  <a:lnTo>
                                    <a:pt x="66" y="438"/>
                                  </a:lnTo>
                                  <a:lnTo>
                                    <a:pt x="105" y="438"/>
                                  </a:lnTo>
                                  <a:lnTo>
                                    <a:pt x="120" y="40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49" name="Group 9"/>
                        <wpg:cNvGrpSpPr>
                          <a:grpSpLocks/>
                        </wpg:cNvGrpSpPr>
                        <wpg:grpSpPr bwMode="auto">
                          <a:xfrm>
                            <a:off x="7210" y="-639"/>
                            <a:ext cx="1430" cy="120"/>
                            <a:chOff x="7210" y="-639"/>
                            <a:chExt cx="1430" cy="120"/>
                          </a:xfrm>
                        </wpg:grpSpPr>
                        <wps:wsp>
                          <wps:cNvPr id="3550" name="Freeform 12"/>
                          <wps:cNvSpPr>
                            <a:spLocks/>
                          </wps:cNvSpPr>
                          <wps:spPr bwMode="auto">
                            <a:xfrm>
                              <a:off x="7210" y="-639"/>
                              <a:ext cx="1430" cy="120"/>
                            </a:xfrm>
                            <a:custGeom>
                              <a:avLst/>
                              <a:gdLst>
                                <a:gd name="T0" fmla="+- 0 7330 7210"/>
                                <a:gd name="T1" fmla="*/ T0 w 1430"/>
                                <a:gd name="T2" fmla="+- 0 -639 -639"/>
                                <a:gd name="T3" fmla="*/ -639 h 120"/>
                                <a:gd name="T4" fmla="+- 0 7210 7210"/>
                                <a:gd name="T5" fmla="*/ T4 w 1430"/>
                                <a:gd name="T6" fmla="+- 0 -579 -639"/>
                                <a:gd name="T7" fmla="*/ -579 h 120"/>
                                <a:gd name="T8" fmla="+- 0 7330 7210"/>
                                <a:gd name="T9" fmla="*/ T8 w 1430"/>
                                <a:gd name="T10" fmla="+- 0 -519 -639"/>
                                <a:gd name="T11" fmla="*/ -519 h 120"/>
                                <a:gd name="T12" fmla="+- 0 7330 7210"/>
                                <a:gd name="T13" fmla="*/ T12 w 1430"/>
                                <a:gd name="T14" fmla="+- 0 -569 -639"/>
                                <a:gd name="T15" fmla="*/ -569 h 120"/>
                                <a:gd name="T16" fmla="+- 0 7304 7210"/>
                                <a:gd name="T17" fmla="*/ T16 w 1430"/>
                                <a:gd name="T18" fmla="+- 0 -569 -639"/>
                                <a:gd name="T19" fmla="*/ -569 h 120"/>
                                <a:gd name="T20" fmla="+- 0 7300 7210"/>
                                <a:gd name="T21" fmla="*/ T20 w 1430"/>
                                <a:gd name="T22" fmla="+- 0 -574 -639"/>
                                <a:gd name="T23" fmla="*/ -574 h 120"/>
                                <a:gd name="T24" fmla="+- 0 7300 7210"/>
                                <a:gd name="T25" fmla="*/ T24 w 1430"/>
                                <a:gd name="T26" fmla="+- 0 -585 -639"/>
                                <a:gd name="T27" fmla="*/ -585 h 120"/>
                                <a:gd name="T28" fmla="+- 0 7304 7210"/>
                                <a:gd name="T29" fmla="*/ T28 w 1430"/>
                                <a:gd name="T30" fmla="+- 0 -589 -639"/>
                                <a:gd name="T31" fmla="*/ -589 h 120"/>
                                <a:gd name="T32" fmla="+- 0 7330 7210"/>
                                <a:gd name="T33" fmla="*/ T32 w 1430"/>
                                <a:gd name="T34" fmla="+- 0 -589 -639"/>
                                <a:gd name="T35" fmla="*/ -589 h 120"/>
                                <a:gd name="T36" fmla="+- 0 7330 7210"/>
                                <a:gd name="T37" fmla="*/ T36 w 1430"/>
                                <a:gd name="T38" fmla="+- 0 -639 -639"/>
                                <a:gd name="T39" fmla="*/ -639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30" h="120">
                                  <a:moveTo>
                                    <a:pt x="120" y="0"/>
                                  </a:moveTo>
                                  <a:lnTo>
                                    <a:pt x="0" y="60"/>
                                  </a:lnTo>
                                  <a:lnTo>
                                    <a:pt x="120" y="120"/>
                                  </a:lnTo>
                                  <a:lnTo>
                                    <a:pt x="120" y="70"/>
                                  </a:lnTo>
                                  <a:lnTo>
                                    <a:pt x="94" y="70"/>
                                  </a:lnTo>
                                  <a:lnTo>
                                    <a:pt x="90" y="65"/>
                                  </a:lnTo>
                                  <a:lnTo>
                                    <a:pt x="90" y="54"/>
                                  </a:lnTo>
                                  <a:lnTo>
                                    <a:pt x="94" y="50"/>
                                  </a:lnTo>
                                  <a:lnTo>
                                    <a:pt x="120" y="50"/>
                                  </a:lnTo>
                                  <a:lnTo>
                                    <a:pt x="12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1" name="Freeform 11"/>
                          <wps:cNvSpPr>
                            <a:spLocks/>
                          </wps:cNvSpPr>
                          <wps:spPr bwMode="auto">
                            <a:xfrm>
                              <a:off x="7210" y="-639"/>
                              <a:ext cx="1430" cy="120"/>
                            </a:xfrm>
                            <a:custGeom>
                              <a:avLst/>
                              <a:gdLst>
                                <a:gd name="T0" fmla="+- 0 7330 7210"/>
                                <a:gd name="T1" fmla="*/ T0 w 1430"/>
                                <a:gd name="T2" fmla="+- 0 -589 -639"/>
                                <a:gd name="T3" fmla="*/ -589 h 120"/>
                                <a:gd name="T4" fmla="+- 0 7304 7210"/>
                                <a:gd name="T5" fmla="*/ T4 w 1430"/>
                                <a:gd name="T6" fmla="+- 0 -589 -639"/>
                                <a:gd name="T7" fmla="*/ -589 h 120"/>
                                <a:gd name="T8" fmla="+- 0 7300 7210"/>
                                <a:gd name="T9" fmla="*/ T8 w 1430"/>
                                <a:gd name="T10" fmla="+- 0 -585 -639"/>
                                <a:gd name="T11" fmla="*/ -585 h 120"/>
                                <a:gd name="T12" fmla="+- 0 7300 7210"/>
                                <a:gd name="T13" fmla="*/ T12 w 1430"/>
                                <a:gd name="T14" fmla="+- 0 -574 -639"/>
                                <a:gd name="T15" fmla="*/ -574 h 120"/>
                                <a:gd name="T16" fmla="+- 0 7304 7210"/>
                                <a:gd name="T17" fmla="*/ T16 w 1430"/>
                                <a:gd name="T18" fmla="+- 0 -569 -639"/>
                                <a:gd name="T19" fmla="*/ -569 h 120"/>
                                <a:gd name="T20" fmla="+- 0 7330 7210"/>
                                <a:gd name="T21" fmla="*/ T20 w 1430"/>
                                <a:gd name="T22" fmla="+- 0 -569 -639"/>
                                <a:gd name="T23" fmla="*/ -569 h 120"/>
                                <a:gd name="T24" fmla="+- 0 7330 7210"/>
                                <a:gd name="T25" fmla="*/ T24 w 1430"/>
                                <a:gd name="T26" fmla="+- 0 -589 -639"/>
                                <a:gd name="T27" fmla="*/ -589 h 120"/>
                              </a:gdLst>
                              <a:ahLst/>
                              <a:cxnLst>
                                <a:cxn ang="0">
                                  <a:pos x="T1" y="T3"/>
                                </a:cxn>
                                <a:cxn ang="0">
                                  <a:pos x="T5" y="T7"/>
                                </a:cxn>
                                <a:cxn ang="0">
                                  <a:pos x="T9" y="T11"/>
                                </a:cxn>
                                <a:cxn ang="0">
                                  <a:pos x="T13" y="T15"/>
                                </a:cxn>
                                <a:cxn ang="0">
                                  <a:pos x="T17" y="T19"/>
                                </a:cxn>
                                <a:cxn ang="0">
                                  <a:pos x="T21" y="T23"/>
                                </a:cxn>
                                <a:cxn ang="0">
                                  <a:pos x="T25" y="T27"/>
                                </a:cxn>
                              </a:cxnLst>
                              <a:rect l="0" t="0" r="r" b="b"/>
                              <a:pathLst>
                                <a:path w="1430" h="120">
                                  <a:moveTo>
                                    <a:pt x="120" y="50"/>
                                  </a:moveTo>
                                  <a:lnTo>
                                    <a:pt x="94" y="50"/>
                                  </a:lnTo>
                                  <a:lnTo>
                                    <a:pt x="90" y="54"/>
                                  </a:lnTo>
                                  <a:lnTo>
                                    <a:pt x="90" y="65"/>
                                  </a:lnTo>
                                  <a:lnTo>
                                    <a:pt x="94" y="70"/>
                                  </a:lnTo>
                                  <a:lnTo>
                                    <a:pt x="120" y="70"/>
                                  </a:lnTo>
                                  <a:lnTo>
                                    <a:pt x="12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2" name="Freeform 10"/>
                          <wps:cNvSpPr>
                            <a:spLocks/>
                          </wps:cNvSpPr>
                          <wps:spPr bwMode="auto">
                            <a:xfrm>
                              <a:off x="7210" y="-639"/>
                              <a:ext cx="1430" cy="120"/>
                            </a:xfrm>
                            <a:custGeom>
                              <a:avLst/>
                              <a:gdLst>
                                <a:gd name="T0" fmla="+- 0 8636 7210"/>
                                <a:gd name="T1" fmla="*/ T0 w 1430"/>
                                <a:gd name="T2" fmla="+- 0 -589 -639"/>
                                <a:gd name="T3" fmla="*/ -589 h 120"/>
                                <a:gd name="T4" fmla="+- 0 7330 7210"/>
                                <a:gd name="T5" fmla="*/ T4 w 1430"/>
                                <a:gd name="T6" fmla="+- 0 -589 -639"/>
                                <a:gd name="T7" fmla="*/ -589 h 120"/>
                                <a:gd name="T8" fmla="+- 0 7330 7210"/>
                                <a:gd name="T9" fmla="*/ T8 w 1430"/>
                                <a:gd name="T10" fmla="+- 0 -569 -639"/>
                                <a:gd name="T11" fmla="*/ -569 h 120"/>
                                <a:gd name="T12" fmla="+- 0 8636 7210"/>
                                <a:gd name="T13" fmla="*/ T12 w 1430"/>
                                <a:gd name="T14" fmla="+- 0 -569 -639"/>
                                <a:gd name="T15" fmla="*/ -569 h 120"/>
                                <a:gd name="T16" fmla="+- 0 8640 7210"/>
                                <a:gd name="T17" fmla="*/ T16 w 1430"/>
                                <a:gd name="T18" fmla="+- 0 -574 -639"/>
                                <a:gd name="T19" fmla="*/ -574 h 120"/>
                                <a:gd name="T20" fmla="+- 0 8640 7210"/>
                                <a:gd name="T21" fmla="*/ T20 w 1430"/>
                                <a:gd name="T22" fmla="+- 0 -585 -639"/>
                                <a:gd name="T23" fmla="*/ -585 h 120"/>
                                <a:gd name="T24" fmla="+- 0 8636 7210"/>
                                <a:gd name="T25" fmla="*/ T24 w 1430"/>
                                <a:gd name="T26" fmla="+- 0 -589 -639"/>
                                <a:gd name="T27" fmla="*/ -589 h 120"/>
                              </a:gdLst>
                              <a:ahLst/>
                              <a:cxnLst>
                                <a:cxn ang="0">
                                  <a:pos x="T1" y="T3"/>
                                </a:cxn>
                                <a:cxn ang="0">
                                  <a:pos x="T5" y="T7"/>
                                </a:cxn>
                                <a:cxn ang="0">
                                  <a:pos x="T9" y="T11"/>
                                </a:cxn>
                                <a:cxn ang="0">
                                  <a:pos x="T13" y="T15"/>
                                </a:cxn>
                                <a:cxn ang="0">
                                  <a:pos x="T17" y="T19"/>
                                </a:cxn>
                                <a:cxn ang="0">
                                  <a:pos x="T21" y="T23"/>
                                </a:cxn>
                                <a:cxn ang="0">
                                  <a:pos x="T25" y="T27"/>
                                </a:cxn>
                              </a:cxnLst>
                              <a:rect l="0" t="0" r="r" b="b"/>
                              <a:pathLst>
                                <a:path w="1430" h="120">
                                  <a:moveTo>
                                    <a:pt x="1426" y="50"/>
                                  </a:moveTo>
                                  <a:lnTo>
                                    <a:pt x="120" y="50"/>
                                  </a:lnTo>
                                  <a:lnTo>
                                    <a:pt x="120" y="70"/>
                                  </a:lnTo>
                                  <a:lnTo>
                                    <a:pt x="1426" y="70"/>
                                  </a:lnTo>
                                  <a:lnTo>
                                    <a:pt x="1430" y="65"/>
                                  </a:lnTo>
                                  <a:lnTo>
                                    <a:pt x="1430" y="54"/>
                                  </a:lnTo>
                                  <a:lnTo>
                                    <a:pt x="1426"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53" name="Group 7"/>
                        <wpg:cNvGrpSpPr>
                          <a:grpSpLocks/>
                        </wpg:cNvGrpSpPr>
                        <wpg:grpSpPr bwMode="auto">
                          <a:xfrm>
                            <a:off x="8640" y="-2077"/>
                            <a:ext cx="2" cy="1500"/>
                            <a:chOff x="8640" y="-2077"/>
                            <a:chExt cx="2" cy="1500"/>
                          </a:xfrm>
                        </wpg:grpSpPr>
                        <wps:wsp>
                          <wps:cNvPr id="3554" name="Freeform 8"/>
                          <wps:cNvSpPr>
                            <a:spLocks/>
                          </wps:cNvSpPr>
                          <wps:spPr bwMode="auto">
                            <a:xfrm>
                              <a:off x="8640" y="-2077"/>
                              <a:ext cx="2" cy="1500"/>
                            </a:xfrm>
                            <a:custGeom>
                              <a:avLst/>
                              <a:gdLst>
                                <a:gd name="T0" fmla="+- 0 -2077 -2077"/>
                                <a:gd name="T1" fmla="*/ -2077 h 1500"/>
                                <a:gd name="T2" fmla="+- 0 -577 -2077"/>
                                <a:gd name="T3" fmla="*/ -577 h 1500"/>
                              </a:gdLst>
                              <a:ahLst/>
                              <a:cxnLst>
                                <a:cxn ang="0">
                                  <a:pos x="0" y="T1"/>
                                </a:cxn>
                                <a:cxn ang="0">
                                  <a:pos x="0" y="T3"/>
                                </a:cxn>
                              </a:cxnLst>
                              <a:rect l="0" t="0" r="r" b="b"/>
                              <a:pathLst>
                                <a:path h="1500">
                                  <a:moveTo>
                                    <a:pt x="0" y="0"/>
                                  </a:moveTo>
                                  <a:lnTo>
                                    <a:pt x="0" y="150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55" name="Group 5"/>
                        <wpg:cNvGrpSpPr>
                          <a:grpSpLocks/>
                        </wpg:cNvGrpSpPr>
                        <wpg:grpSpPr bwMode="auto">
                          <a:xfrm>
                            <a:off x="4656" y="-835"/>
                            <a:ext cx="2540" cy="540"/>
                            <a:chOff x="4656" y="-835"/>
                            <a:chExt cx="2540" cy="540"/>
                          </a:xfrm>
                        </wpg:grpSpPr>
                        <wps:wsp>
                          <wps:cNvPr id="3556" name="Freeform 6"/>
                          <wps:cNvSpPr>
                            <a:spLocks/>
                          </wps:cNvSpPr>
                          <wps:spPr bwMode="auto">
                            <a:xfrm>
                              <a:off x="4656" y="-835"/>
                              <a:ext cx="2540" cy="540"/>
                            </a:xfrm>
                            <a:custGeom>
                              <a:avLst/>
                              <a:gdLst>
                                <a:gd name="T0" fmla="+- 0 4656 4656"/>
                                <a:gd name="T1" fmla="*/ T0 w 2540"/>
                                <a:gd name="T2" fmla="+- 0 -295 -835"/>
                                <a:gd name="T3" fmla="*/ -295 h 540"/>
                                <a:gd name="T4" fmla="+- 0 7196 4656"/>
                                <a:gd name="T5" fmla="*/ T4 w 2540"/>
                                <a:gd name="T6" fmla="+- 0 -295 -835"/>
                                <a:gd name="T7" fmla="*/ -295 h 540"/>
                                <a:gd name="T8" fmla="+- 0 7196 4656"/>
                                <a:gd name="T9" fmla="*/ T8 w 2540"/>
                                <a:gd name="T10" fmla="+- 0 -835 -835"/>
                                <a:gd name="T11" fmla="*/ -835 h 540"/>
                                <a:gd name="T12" fmla="+- 0 4656 4656"/>
                                <a:gd name="T13" fmla="*/ T12 w 2540"/>
                                <a:gd name="T14" fmla="+- 0 -835 -835"/>
                                <a:gd name="T15" fmla="*/ -835 h 540"/>
                                <a:gd name="T16" fmla="+- 0 4656 4656"/>
                                <a:gd name="T17" fmla="*/ T16 w 2540"/>
                                <a:gd name="T18" fmla="+- 0 -295 -835"/>
                                <a:gd name="T19" fmla="*/ -295 h 540"/>
                              </a:gdLst>
                              <a:ahLst/>
                              <a:cxnLst>
                                <a:cxn ang="0">
                                  <a:pos x="T1" y="T3"/>
                                </a:cxn>
                                <a:cxn ang="0">
                                  <a:pos x="T5" y="T7"/>
                                </a:cxn>
                                <a:cxn ang="0">
                                  <a:pos x="T9" y="T11"/>
                                </a:cxn>
                                <a:cxn ang="0">
                                  <a:pos x="T13" y="T15"/>
                                </a:cxn>
                                <a:cxn ang="0">
                                  <a:pos x="T17" y="T19"/>
                                </a:cxn>
                              </a:cxnLst>
                              <a:rect l="0" t="0" r="r" b="b"/>
                              <a:pathLst>
                                <a:path w="2540" h="540">
                                  <a:moveTo>
                                    <a:pt x="0" y="540"/>
                                  </a:moveTo>
                                  <a:lnTo>
                                    <a:pt x="2540" y="540"/>
                                  </a:lnTo>
                                  <a:lnTo>
                                    <a:pt x="254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542E3CB" id="Group 4" o:spid="_x0000_s1026" style="position:absolute;margin-left:120.75pt;margin-top:3.6pt;width:389.2pt;height:383.25pt;z-index:-251630080;mso-position-horizontal-relative:page" coordorigin="2413,-8181" coordsize="7784,7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">
                <v:group id="Group 103" o:spid="_x0000_s1027" style="position:absolute;left:2588;top:-6173;width:2389;height:2" coordorigin="2588,-6173" coordsize="2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">
                  <v:shape id="Freeform 104" o:spid="_x0000_s1028" style="position:absolute;left:2588;top:-6173;width:2389;height:2;visibility:visible;mso-wrap-style:square;v-text-anchor:top" coordsize="2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" path="m,l2388,e" filled="f" strokeweight=".58pt">
                    <v:path arrowok="t" o:connecttype="custom" o:connectlocs="0,0;2388,0" o:connectangles="0,0"/>
                  </v:shape>
                </v:group>
                <v:group id="Group 101" o:spid="_x0000_s1029" style="position:absolute;left:2592;top:-6168;width:2;height:398" coordorigin="2592,-6168" coordsize="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">
                  <v:shape id="Freeform 102" o:spid="_x0000_s1030" style="position:absolute;left:2592;top:-6168;width:2;height:398;visibility:visible;mso-wrap-style:square;v-text-anchor:top" coordsize="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" path="m,l,398e" filled="f" strokeweight=".58pt">
                    <v:path arrowok="t" o:connecttype="custom" o:connectlocs="0,-6168;0,-5770" o:connectangles="0,0"/>
                  </v:shape>
                </v:group>
                <v:group id="Group 99" o:spid="_x0000_s1031" style="position:absolute;left:2588;top:-5765;width:2389;height:2" coordorigin="2588,-5765" coordsize="2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">
                  <v:shape id="Freeform 100" o:spid="_x0000_s1032" style="position:absolute;left:2588;top:-5765;width:2389;height:2;visibility:visible;mso-wrap-style:square;v-text-anchor:top" coordsize="2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" path="m,l2388,e" filled="f" strokeweight=".58pt">
                    <v:path arrowok="t" o:connecttype="custom" o:connectlocs="0,0;2388,0" o:connectangles="0,0"/>
                  </v:shape>
                </v:group>
                <v:group id="Group 97" o:spid="_x0000_s1033" style="position:absolute;left:4971;top:-6168;width:2;height:398" coordorigin="4971,-6168" coordsize="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">
                  <v:shape id="Freeform 98" o:spid="_x0000_s1034" style="position:absolute;left:4971;top:-6168;width:2;height:398;visibility:visible;mso-wrap-style:square;v-text-anchor:top" coordsize="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" path="m,l,398e" filled="f" strokeweight=".58pt">
                    <v:path arrowok="t" o:connecttype="custom" o:connectlocs="0,-6168;0,-5770" o:connectangles="0,0"/>
                  </v:shape>
                </v:group>
                <v:group id="Group 95" o:spid="_x0000_s1035" style="position:absolute;left:2420;top:-4837;width:3250;height:2" coordorigin="2420,-4837" coordsize="32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">
                  <v:shape id="Freeform 96" o:spid="_x0000_s1036" style="position:absolute;left:2420;top:-4837;width:3250;height:2;visibility:visible;mso-wrap-style:square;v-text-anchor:top" coordsize="32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" path="m,l3250,e" filled="f" strokeweight=".23811mm">
                    <v:path arrowok="t" o:connecttype="custom" o:connectlocs="0,0;3250,0" o:connectangles="0,0"/>
                  </v:shape>
                </v:group>
                <v:group id="Group 93" o:spid="_x0000_s1037" style="position:absolute;left:2424;top:-4834;width:2;height:1803" coordorigin="2424,-4834"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">
                  <v:shape id="Freeform 94" o:spid="_x0000_s1038" style="position:absolute;left:2424;top:-4834;width:2;height:1803;visibility:visible;mso-wrap-style:square;v-text-anchor:top"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" path="m,l,1803e" filled="f" strokeweight=".58pt">
                    <v:path arrowok="t" o:connecttype="custom" o:connectlocs="0,-4834;0,-3031" o:connectangles="0,0"/>
                  </v:shape>
                </v:group>
                <v:group id="Group 91" o:spid="_x0000_s1039" style="position:absolute;left:2420;top:-3028;width:3250;height:2" coordorigin="2420,-3028" coordsize="32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">
                  <v:shape id="Freeform 92" o:spid="_x0000_s1040" style="position:absolute;left:2420;top:-3028;width:3250;height:2;visibility:visible;mso-wrap-style:square;v-text-anchor:top" coordsize="32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" path="m,l3250,e" filled="f" strokeweight=".68pt">
                    <v:path arrowok="t" o:connecttype="custom" o:connectlocs="0,0;3250,0" o:connectangles="0,0"/>
                  </v:shape>
                </v:group>
                <v:group id="Group 89" o:spid="_x0000_s1041" style="position:absolute;left:5665;top:-4834;width:2;height:1803" coordorigin="5665,-4834"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">
                  <v:shape id="Freeform 90" o:spid="_x0000_s1042" style="position:absolute;left:5665;top:-4834;width:2;height:1803;visibility:visible;mso-wrap-style:square;v-text-anchor:top"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" path="m,l,1803e" filled="f" strokeweight=".58pt">
                    <v:path arrowok="t" o:connecttype="custom" o:connectlocs="0,-4834;0,-3031" o:connectangles="0,0"/>
                  </v:shape>
                </v:group>
                <v:group id="Group 85" o:spid="_x0000_s1043" style="position:absolute;left:3392;top:-5735;width:120;height:910" coordorigin="3392,-5735"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">
                  <v:shape id="Freeform 88" o:spid="_x0000_s1044" style="position:absolute;left:3392;top:-5735;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" path="m50,790l,790,60,910r45,-90l54,820r-4,-5l50,790e" fillcolor="black" stroked="f">
                    <v:path arrowok="t" o:connecttype="custom" o:connectlocs="50,-4945;0,-4945;60,-4825;105,-4915;54,-4915;50,-4920;50,-4945" o:connectangles="0,0,0,0,0,0,0"/>
                  </v:shape>
                  <v:shape id="Freeform 87" o:spid="_x0000_s1045" style="position:absolute;left:3392;top:-5735;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" path="m66,l54,,50,4r,811l54,820r12,l70,815,70,4,66,e" fillcolor="black" stroked="f">
                    <v:path arrowok="t" o:connecttype="custom" o:connectlocs="66,-5735;54,-5735;50,-5731;50,-4920;54,-4915;66,-4915;70,-4920;70,-5731;66,-5735" o:connectangles="0,0,0,0,0,0,0,0,0"/>
                  </v:shape>
                  <v:shape id="Freeform 86" o:spid="_x0000_s1046" style="position:absolute;left:3392;top:-5735;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" path="m120,790r-50,l70,815r-4,5l105,820r15,-30e" fillcolor="black" stroked="f">
                    <v:path arrowok="t" o:connecttype="custom" o:connectlocs="120,-4945;70,-4945;70,-4920;66,-4915;105,-4915;120,-4945" o:connectangles="0,0,0,0,0,0"/>
                  </v:shape>
                </v:group>
                <v:group id="Group 83" o:spid="_x0000_s1047" style="position:absolute;left:3512;top:-3041;width:2;height:2460" coordorigin="3512,-3041" coordsize="2,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">
                  <v:shape id="Freeform 84" o:spid="_x0000_s1048" style="position:absolute;left:3512;top:-3041;width:2;height:2460;visibility:visible;mso-wrap-style:square;v-text-anchor:top" coordsize="2,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" path="m,l,2460e" filled="f">
                    <v:path arrowok="t" o:connecttype="custom" o:connectlocs="0,-3041;0,-581" o:connectangles="0,0"/>
                  </v:shape>
                </v:group>
                <v:group id="Group 79" o:spid="_x0000_s1049" style="position:absolute;left:3508;top:-639;width:1151;height:120" coordorigin="3508,-639" coordsize="115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">
                  <v:shape id="Freeform 82" o:spid="_x0000_s1050" style="position:absolute;left:3508;top:-639;width:1151;height:120;visibility:visible;mso-wrap-style:square;v-text-anchor:top" coordsize="115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" path="m1031,r,120l1131,70r-74,l1061,65r,-11l1057,50r74,l1031,e" fillcolor="black" stroked="f">
                    <v:path arrowok="t" o:connecttype="custom" o:connectlocs="1031,-639;1031,-519;1131,-569;1057,-569;1061,-574;1061,-585;1057,-589;1131,-589;1031,-639" o:connectangles="0,0,0,0,0,0,0,0,0"/>
                  </v:shape>
                  <v:shape id="Freeform 81" o:spid="_x0000_s1051" style="position:absolute;left:3508;top:-639;width:1151;height:120;visibility:visible;mso-wrap-style:square;v-text-anchor:top" coordsize="115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" path="m1031,50l4,50,,54,,65r4,5l1031,70r,-20e" fillcolor="black" stroked="f">
                    <v:path arrowok="t" o:connecttype="custom" o:connectlocs="1031,-589;4,-589;0,-585;0,-574;4,-569;1031,-569;1031,-589" o:connectangles="0,0,0,0,0,0,0"/>
                  </v:shape>
                  <v:shape id="Freeform 80" o:spid="_x0000_s1052" style="position:absolute;left:3508;top:-639;width:1151;height:120;visibility:visible;mso-wrap-style:square;v-text-anchor:top" coordsize="115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" path="m1131,50r-74,l1061,54r,11l1057,70r74,l1151,60,1131,50e" fillcolor="black" stroked="f">
                    <v:path arrowok="t" o:connecttype="custom" o:connectlocs="1131,-589;1057,-589;1061,-585;1061,-574;1057,-569;1131,-569;1151,-579;1131,-589" o:connectangles="0,0,0,0,0,0,0,0"/>
                  </v:shape>
                </v:group>
                <v:group id="Group 77" o:spid="_x0000_s1053" style="position:absolute;left:3058;top:-7753;width:1450;height:2" coordorigin="3058,-7753"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">
                  <v:shape id="Freeform 78" o:spid="_x0000_s1054" style="position:absolute;left:3058;top:-7753;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" path="m,l1450,e" filled="f" strokeweight=".23547mm">
                    <v:path arrowok="t" o:connecttype="custom" o:connectlocs="0,0;1450,0" o:connectangles="0,0"/>
                  </v:shape>
                </v:group>
                <v:group id="Group 75" o:spid="_x0000_s1055" style="position:absolute;left:3063;top:-7750;width:2;height:540" coordorigin="3063,-7750"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">
                  <v:shape id="Freeform 76" o:spid="_x0000_s1056" style="position:absolute;left:3063;top:-7750;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" path="m,l,540e" filled="f" strokeweight=".58pt">
                    <v:path arrowok="t" o:connecttype="custom" o:connectlocs="0,-7750;0,-7210" o:connectangles="0,0"/>
                  </v:shape>
                </v:group>
                <v:group id="Group 73" o:spid="_x0000_s1057" style="position:absolute;left:3058;top:-7207;width:1450;height:2" coordorigin="3058,-7207"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">
                  <v:shape id="Freeform 74" o:spid="_x0000_s1058" style="position:absolute;left:3058;top:-7207;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" path="m,l1450,e" filled="f" strokeweight=".23814mm">
                    <v:path arrowok="t" o:connecttype="custom" o:connectlocs="0,0;1450,0" o:connectangles="0,0"/>
                  </v:shape>
                </v:group>
                <v:group id="Group 71" o:spid="_x0000_s1059" style="position:absolute;left:4503;top:-7750;width:2;height:540" coordorigin="4503,-7750"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">
                  <v:shape id="Freeform 72" o:spid="_x0000_s1060" style="position:absolute;left:4503;top:-7750;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" path="m,l,540e" filled="f" strokeweight=".58pt">
                    <v:path arrowok="t" o:connecttype="custom" o:connectlocs="0,-7750;0,-7210" o:connectangles="0,0"/>
                  </v:shape>
                </v:group>
                <v:group id="Group 69" o:spid="_x0000_s1061" style="position:absolute;left:3454;top:-8163;width:4820;height:2" coordorigin="3454,-8163" coordsize="4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nPO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w/Yvh7E56AXD0BAAD//wMAUEsBAi0AFAAGAAgAAAAhANvh9svuAAAAhQEAABMAAAAAAAAA&#10;AAAAAAAAAAAAAFtDb250ZW50X1R5cGVzXS54bWxQSwECLQAUAAYACAAAACEAWvQsW78AAAAVAQAA&#10;CwAAAAAAAAAAAAAAAAAfAQAAX3JlbHMvLnJlbHNQSwECLQAUAAYACAAAACEAYuJzzsYAAADdAAAA&#10;DwAAAAAAAAAAAAAAAAAHAgAAZHJzL2Rvd25yZXYueG1sUEsFBgAAAAADAAMAtwAAAPoCAAAAAA==&#10;">
                  <v:shape id="Freeform 70" o:spid="_x0000_s1062" style="position:absolute;left:3454;top:-8163;width:4820;height:2;visibility:visible;mso-wrap-style:square;v-text-anchor:top" coordsize="4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" path="m,l4820,e" filled="f">
                    <v:path arrowok="t" o:connecttype="custom" o:connectlocs="0,0;4820,0" o:connectangles="0,0"/>
                  </v:shape>
                </v:group>
                <v:group id="Group 65" o:spid="_x0000_s1063" style="position:absolute;left:3394;top:-8153;width:120;height:370" coordorigin="3394,-8153"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">
                  <v:shape id="Freeform 68" o:spid="_x0000_s1064" style="position:absolute;left:3394;top:-815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" path="m50,250l,250,60,370r45,-90l54,280r-4,-5l50,250e" fillcolor="black" stroked="f">
                    <v:path arrowok="t" o:connecttype="custom" o:connectlocs="50,-7903;0,-7903;60,-7783;105,-7873;54,-7873;50,-7878;50,-7903" o:connectangles="0,0,0,0,0,0,0"/>
                  </v:shape>
                  <v:shape id="Freeform 67" o:spid="_x0000_s1065" style="position:absolute;left:3394;top:-815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" path="m66,l54,,50,4r,271l54,280r12,l70,275,70,4,66,e" fillcolor="black" stroked="f">
                    <v:path arrowok="t" o:connecttype="custom" o:connectlocs="66,-8153;54,-8153;50,-8149;50,-7878;54,-7873;66,-7873;70,-7878;70,-8149;66,-8153" o:connectangles="0,0,0,0,0,0,0,0,0"/>
                  </v:shape>
                  <v:shape id="Freeform 66" o:spid="_x0000_s1066" style="position:absolute;left:3394;top:-815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" path="m120,250r-50,l70,275r-4,5l105,280r15,-30e" fillcolor="black" stroked="f">
                    <v:path arrowok="t" o:connecttype="custom" o:connectlocs="120,-7903;70,-7903;70,-7878;66,-7873;105,-7873;120,-7903" o:connectangles="0,0,0,0,0,0"/>
                  </v:shape>
                </v:group>
                <v:group id="Group 63" o:spid="_x0000_s1067" style="position:absolute;left:7799;top:-7806;width:1450;height:2" coordorigin="7799,-7806"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">
                  <v:shape id="Freeform 64" o:spid="_x0000_s1068" style="position:absolute;left:7799;top:-7806;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" path="m,l1450,e" filled="f" strokeweight=".67pt">
                    <v:path arrowok="t" o:connecttype="custom" o:connectlocs="0,0;1450,0" o:connectangles="0,0"/>
                  </v:shape>
                </v:group>
                <v:group id="Group 61" o:spid="_x0000_s1069" style="position:absolute;left:7804;top:-7803;width:2;height:540" coordorigin="7804,-7803"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">
                  <v:shape id="Freeform 62" o:spid="_x0000_s1070" style="position:absolute;left:7804;top:-7803;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" path="m,l,540e" filled="f" strokeweight=".58pt">
                    <v:path arrowok="t" o:connecttype="custom" o:connectlocs="0,-7803;0,-7263" o:connectangles="0,0"/>
                  </v:shape>
                </v:group>
                <v:group id="Group 59" o:spid="_x0000_s1071" style="position:absolute;left:7799;top:-7260;width:1450;height:2" coordorigin="7799,-7260"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">
                  <v:shape id="Freeform 60" o:spid="_x0000_s1072" style="position:absolute;left:7799;top:-7260;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" path="m,l1450,e" filled="f" strokeweight=".68pt">
                    <v:path arrowok="t" o:connecttype="custom" o:connectlocs="0,0;1450,0" o:connectangles="0,0"/>
                  </v:shape>
                </v:group>
                <v:group id="Group 57" o:spid="_x0000_s1073" style="position:absolute;left:9244;top:-7803;width:2;height:540" coordorigin="9244,-7803"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">
                  <v:shape id="Freeform 58" o:spid="_x0000_s1074" style="position:absolute;left:9244;top:-7803;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" path="m,l,540e" filled="f" strokeweight=".58pt">
                    <v:path arrowok="t" o:connecttype="custom" o:connectlocs="0,-7803;0,-7263" o:connectangles="0,0"/>
                  </v:shape>
                </v:group>
                <v:group id="Group 53" o:spid="_x0000_s1075" style="position:absolute;left:8218;top:-8173;width:120;height:370" coordorigin="8218,-8173"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">
                  <v:shape id="Freeform 56" o:spid="_x0000_s1076" style="position:absolute;left:8218;top:-81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" path="m50,250l,250,60,370r45,-90l54,280r-4,-5l50,250e" fillcolor="black" stroked="f">
                    <v:path arrowok="t" o:connecttype="custom" o:connectlocs="50,-7923;0,-7923;60,-7803;105,-7893;54,-7893;50,-7898;50,-7923" o:connectangles="0,0,0,0,0,0,0"/>
                  </v:shape>
                  <v:shape id="Freeform 55" o:spid="_x0000_s1077" style="position:absolute;left:8218;top:-81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" path="m66,l54,,50,4r,271l54,280r12,l70,275,70,4,66,e" fillcolor="black" stroked="f">
                    <v:path arrowok="t" o:connecttype="custom" o:connectlocs="66,-8173;54,-8173;50,-8169;50,-7898;54,-7893;66,-7893;70,-7898;70,-8169;66,-8173" o:connectangles="0,0,0,0,0,0,0,0,0"/>
                  </v:shape>
                  <v:shape id="Freeform 54" o:spid="_x0000_s1078" style="position:absolute;left:8218;top:-81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" path="m120,250r-50,l70,275r-4,5l105,280r15,-30e" fillcolor="black" stroked="f">
                    <v:path arrowok="t" o:connecttype="custom" o:connectlocs="120,-7923;70,-7923;70,-7898;66,-7893;105,-7893;120,-7923" o:connectangles="0,0,0,0,0,0"/>
                  </v:shape>
                </v:group>
                <v:group id="Group 49" o:spid="_x0000_s1079" style="position:absolute;left:3396;top:-7189;width:120;height:910" coordorigin="3396,-7189"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XS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BM4xX8vglPQK5/AAAA//8DAFBLAQItABQABgAIAAAAIQDb4fbL7gAAAIUBAAATAAAAAAAA&#10;AAAAAAAAAAAAAABbQ29udGVudF9UeXBlc10ueG1sUEsBAi0AFAAGAAgAAAAhAFr0LFu/AAAAFQEA&#10;AAsAAAAAAAAAAAAAAAAAHwEAAF9yZWxzLy5yZWxzUEsBAi0AFAAGAAgAAAAhAAJ/5dLHAAAA3QAA&#10;AA8AAAAAAAAAAAAAAAAABwIAAGRycy9kb3ducmV2LnhtbFBLBQYAAAAAAwADALcAAAD7AgAAAAA=&#10;">
                  <v:shape id="Freeform 52" o:spid="_x0000_s1080" style="position:absolute;left:3396;top:-718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" path="m50,790l,790,60,910r45,-90l54,820r-4,-5l50,790e" fillcolor="black" stroked="f">
                    <v:path arrowok="t" o:connecttype="custom" o:connectlocs="50,-6399;0,-6399;60,-6279;105,-6369;54,-6369;50,-6374;50,-6399" o:connectangles="0,0,0,0,0,0,0"/>
                  </v:shape>
                  <v:shape id="Freeform 51" o:spid="_x0000_s1081" style="position:absolute;left:3396;top:-718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" path="m66,l54,,50,4r,811l54,820r12,l70,815,70,4,66,e" fillcolor="black" stroked="f">
                    <v:path arrowok="t" o:connecttype="custom" o:connectlocs="66,-7189;54,-7189;50,-7185;50,-6374;54,-6369;66,-6369;70,-6374;70,-7185;66,-7189" o:connectangles="0,0,0,0,0,0,0,0,0"/>
                  </v:shape>
                  <v:shape id="Freeform 50" o:spid="_x0000_s1082" style="position:absolute;left:3396;top:-718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" path="m120,790r-50,l70,815r-4,5l105,820r15,-30e" fillcolor="black" stroked="f">
                    <v:path arrowok="t" o:connecttype="custom" o:connectlocs="120,-6399;70,-6399;70,-6374;66,-6369;105,-6369;120,-6399" o:connectangles="0,0,0,0,0,0"/>
                  </v:shape>
                </v:group>
                <v:group id="Group 47" o:spid="_x0000_s1083" style="position:absolute;left:7139;top:-6329;width:2871;height:2" coordorigin="7139,-6329" coordsize="28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">
                  <v:shape id="Freeform 48" o:spid="_x0000_s1084" style="position:absolute;left:7139;top:-6329;width:2871;height:2;visibility:visible;mso-wrap-style:square;v-text-anchor:top" coordsize="28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" path="m,l2871,e" filled="f" strokeweight=".23814mm">
                    <v:path arrowok="t" o:connecttype="custom" o:connectlocs="0,0;2871,0" o:connectangles="0,0"/>
                  </v:shape>
                </v:group>
                <v:group id="Group 45" o:spid="_x0000_s1085" style="position:absolute;left:7144;top:-6327;width:2;height:523" coordorigin="7144,-6327" coordsize="2,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">
                  <v:shape id="Freeform 46" o:spid="_x0000_s1086" style="position:absolute;left:7144;top:-6327;width:2;height:523;visibility:visible;mso-wrap-style:square;v-text-anchor:top" coordsize="2,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" path="m,l,524e" filled="f" strokeweight=".58pt">
                    <v:path arrowok="t" o:connecttype="custom" o:connectlocs="0,-6327;0,-5803" o:connectangles="0,0"/>
                  </v:shape>
                </v:group>
                <v:group id="Group 43" o:spid="_x0000_s1087" style="position:absolute;left:7139;top:-5801;width:2871;height:2" coordorigin="7139,-5801" coordsize="28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">
                  <v:shape id="Freeform 44" o:spid="_x0000_s1088" style="position:absolute;left:7139;top:-5801;width:2871;height:2;visibility:visible;mso-wrap-style:square;v-text-anchor:top" coordsize="28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" path="m,l2871,e" filled="f" strokeweight=".23811mm">
                    <v:path arrowok="t" o:connecttype="custom" o:connectlocs="0,0;2871,0" o:connectangles="0,0"/>
                  </v:shape>
                </v:group>
                <v:group id="Group 41" o:spid="_x0000_s1089" style="position:absolute;left:10005;top:-6327;width:2;height:523" coordorigin="10005,-6327" coordsize="2,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MP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BMkxX8vglPQK5/AAAA//8DAFBLAQItABQABgAIAAAAIQDb4fbL7gAAAIUBAAATAAAAAAAA&#10;AAAAAAAAAAAAAABbQ29udGVudF9UeXBlc10ueG1sUEsBAi0AFAAGAAgAAAAhAFr0LFu/AAAAFQEA&#10;AAsAAAAAAAAAAAAAAAAAHwEAAF9yZWxzLy5yZWxzUEsBAi0AFAAGAAgAAAAhAIemcw/HAAAA3QAA&#10;AA8AAAAAAAAAAAAAAAAABwIAAGRycy9kb3ducmV2LnhtbFBLBQYAAAAAAwADALcAAAD7AgAAAAA=&#10;">
                  <v:shape id="Freeform 42" o:spid="_x0000_s1090" style="position:absolute;left:10005;top:-6327;width:2;height:523;visibility:visible;mso-wrap-style:square;v-text-anchor:top" coordsize="2,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" path="m,l,524e" filled="f" strokeweight=".58pt">
                    <v:path arrowok="t" o:connecttype="custom" o:connectlocs="0,-6327;0,-5803" o:connectangles="0,0"/>
                  </v:shape>
                </v:group>
                <v:group id="Group 37" o:spid="_x0000_s1091" style="position:absolute;left:8236;top:-7225;width:120;height:870" coordorigin="8236,-7225" coordsize="12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LW0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TpMob/N+EJyM0fAAAA//8DAFBLAQItABQABgAIAAAAIQDb4fbL7gAAAIUBAAATAAAAAAAA&#10;AAAAAAAAAAAAAABbQ29udGVudF9UeXBlc10ueG1sUEsBAi0AFAAGAAgAAAAhAFr0LFu/AAAAFQEA&#10;AAsAAAAAAAAAAAAAAAAAHwEAAF9yZWxzLy5yZWxzUEsBAi0AFAAGAAgAAAAhALe8tbTHAAAA3QAA&#10;AA8AAAAAAAAAAAAAAAAABwIAAGRycy9kb3ducmV2LnhtbFBLBQYAAAAAAwADALcAAAD7AgAAAAA=&#10;">
                  <v:shape id="Freeform 40" o:spid="_x0000_s1092" style="position:absolute;left:8236;top:-7225;width:120;height:870;visibility:visible;mso-wrap-style:square;v-text-anchor:top" coordsize="12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" path="m50,750l,750,60,870r45,-90l54,780r-4,-5l50,750e" fillcolor="black" stroked="f">
                    <v:path arrowok="t" o:connecttype="custom" o:connectlocs="50,-6475;0,-6475;60,-6355;105,-6445;54,-6445;50,-6450;50,-6475" o:connectangles="0,0,0,0,0,0,0"/>
                  </v:shape>
                  <v:shape id="Freeform 39" o:spid="_x0000_s1093" style="position:absolute;left:8236;top:-7225;width:120;height:870;visibility:visible;mso-wrap-style:square;v-text-anchor:top" coordsize="12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" path="m66,l54,,50,4r,771l54,780r12,l70,775,70,4,66,e" fillcolor="black" stroked="f">
                    <v:path arrowok="t" o:connecttype="custom" o:connectlocs="66,-7225;54,-7225;50,-7221;50,-6450;54,-6445;66,-6445;70,-6450;70,-7221;66,-7225" o:connectangles="0,0,0,0,0,0,0,0,0"/>
                  </v:shape>
                  <v:shape id="Freeform 38" o:spid="_x0000_s1094" style="position:absolute;left:8236;top:-7225;width:120;height:870;visibility:visible;mso-wrap-style:square;v-text-anchor:top" coordsize="12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" path="m120,750r-50,l70,775r-4,5l105,780r15,-30e" fillcolor="black" stroked="f">
                    <v:path arrowok="t" o:connecttype="custom" o:connectlocs="120,-6475;70,-6475;70,-6450;66,-6445;105,-6445;120,-6475" o:connectangles="0,0,0,0,0,0"/>
                  </v:shape>
                </v:group>
                <v:group id="Group 35" o:spid="_x0000_s1095" style="position:absolute;left:7581;top:-4630;width:2218;height:2" coordorigin="7581,-4630" coordsize="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">
                  <v:shape id="Freeform 36" o:spid="_x0000_s1096" style="position:absolute;left:7581;top:-4630;width:2218;height:2;visibility:visible;mso-wrap-style:square;v-text-anchor:top" coordsize="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" path="m,l2218,e" filled="f" strokeweight=".23811mm">
                    <v:path arrowok="t" o:connecttype="custom" o:connectlocs="0,0;2218,0" o:connectangles="0,0"/>
                  </v:shape>
                </v:group>
                <v:group id="Group 33" o:spid="_x0000_s1097" style="position:absolute;left:7585;top:-4627;width:2;height:458" coordorigin="7585,-4627" coordsize="2,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Yhb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oPp/B8E56AXDwAAAD//wMAUEsBAi0AFAAGAAgAAAAhANvh9svuAAAAhQEAABMAAAAAAAAA&#10;AAAAAAAAAAAAAFtDb250ZW50X1R5cGVzXS54bWxQSwECLQAUAAYACAAAACEAWvQsW78AAAAVAQAA&#10;CwAAAAAAAAAAAAAAAAAfAQAAX3JlbHMvLnJlbHNQSwECLQAUAAYACAAAACEAVxmIW8YAAADdAAAA&#10;DwAAAAAAAAAAAAAAAAAHAgAAZHJzL2Rvd25yZXYueG1sUEsFBgAAAAADAAMAtwAAAPoCAAAAAA==&#10;">
                  <v:shape id="Freeform 34" o:spid="_x0000_s1098" style="position:absolute;left:7585;top:-4627;width:2;height:458;visibility:visible;mso-wrap-style:square;v-text-anchor:top" coordsize="2,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" path="m,l,458e" filled="f" strokeweight=".58pt">
                    <v:path arrowok="t" o:connecttype="custom" o:connectlocs="0,-4627;0,-4169" o:connectangles="0,0"/>
                  </v:shape>
                </v:group>
                <v:group id="Group 31" o:spid="_x0000_s1099" style="position:absolute;left:7581;top:-4166;width:2218;height:2" coordorigin="7581,-4166" coordsize="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">
                  <v:shape id="Freeform 32" o:spid="_x0000_s1100" style="position:absolute;left:7581;top:-4166;width:2218;height:2;visibility:visible;mso-wrap-style:square;v-text-anchor:top" coordsize="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" path="m,l2218,e" filled="f" strokeweight=".23811mm">
                    <v:path arrowok="t" o:connecttype="custom" o:connectlocs="0,0;2218,0" o:connectangles="0,0"/>
                  </v:shape>
                </v:group>
                <v:group id="Group 29" o:spid="_x0000_s1101" style="position:absolute;left:9794;top:-4627;width:2;height:458" coordorigin="9794,-4627" coordsize="2,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">
                  <v:shape id="Freeform 30" o:spid="_x0000_s1102" style="position:absolute;left:9794;top:-4627;width:2;height:458;visibility:visible;mso-wrap-style:square;v-text-anchor:top" coordsize="2,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" path="m,l,458e" filled="f" strokeweight=".58pt">
                    <v:path arrowok="t" o:connecttype="custom" o:connectlocs="0,-4627;0,-4169" o:connectangles="0,0"/>
                  </v:shape>
                </v:group>
                <v:group id="Group 25" o:spid="_x0000_s1103" style="position:absolute;left:8200;top:-5781;width:120;height:1113" coordorigin="8200,-5781" coordsize="120,1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">
                  <v:shape id="Freeform 28" o:spid="_x0000_s1104" style="position:absolute;left:8200;top:-5781;width:120;height:1113;visibility:visible;mso-wrap-style:square;v-text-anchor:top" coordsize="120,1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" path="m50,993l,993r60,120l105,1023r-50,l50,1018r,-25e" fillcolor="black" stroked="f">
                    <v:path arrowok="t" o:connecttype="custom" o:connectlocs="50,-4788;0,-4788;60,-4668;105,-4758;55,-4758;50,-4763;50,-4788" o:connectangles="0,0,0,0,0,0,0"/>
                  </v:shape>
                  <v:shape id="Freeform 27" o:spid="_x0000_s1105" style="position:absolute;left:8200;top:-5781;width:120;height:1113;visibility:visible;mso-wrap-style:square;v-text-anchor:top" coordsize="120,1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" path="m67,l55,,51,4,50,1018r5,5l66,1023r4,-5l71,10r,-6l67,e" fillcolor="black" stroked="f">
                    <v:path arrowok="t" o:connecttype="custom" o:connectlocs="67,-5781;55,-5781;51,-5777;50,-4763;55,-4758;66,-4758;70,-4763;71,-5771;71,-5777;67,-5781" o:connectangles="0,0,0,0,0,0,0,0,0,0"/>
                  </v:shape>
                  <v:shape id="Freeform 26" o:spid="_x0000_s1106" style="position:absolute;left:8200;top:-5781;width:120;height:1113;visibility:visible;mso-wrap-style:square;v-text-anchor:top" coordsize="120,1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" path="m120,993r-50,l70,1018r-4,5l105,1023r15,-30e" fillcolor="black" stroked="f">
                    <v:path arrowok="t" o:connecttype="custom" o:connectlocs="120,-4788;70,-4788;70,-4763;66,-4758;105,-4758;120,-4788" o:connectangles="0,0,0,0,0,0"/>
                  </v:shape>
                </v:group>
                <v:group id="Group 23" o:spid="_x0000_s1107" style="position:absolute;left:6400;top:-3567;width:3790;height:2" coordorigin="6400,-3567" coordsize="3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">
                  <v:shape id="Freeform 24" o:spid="_x0000_s1108" style="position:absolute;left:6400;top:-3567;width:3790;height:2;visibility:visible;mso-wrap-style:square;v-text-anchor:top" coordsize="3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" path="m,l3790,e" filled="f" strokeweight=".23814mm">
                    <v:path arrowok="t" o:connecttype="custom" o:connectlocs="0,0;3790,0" o:connectangles="0,0"/>
                  </v:shape>
                </v:group>
                <v:group id="Group 21" o:spid="_x0000_s1109" style="position:absolute;left:6405;top:-3564;width:2;height:1440" coordorigin="6405,-3564" coordsize="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">
                  <v:shape id="Freeform 22" o:spid="_x0000_s1110" style="position:absolute;left:6405;top:-3564;width:2;height:1440;visibility:visible;mso-wrap-style:square;v-text-anchor:top" coordsize="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" path="m,l,1440e" filled="f" strokeweight=".58pt">
                    <v:path arrowok="t" o:connecttype="custom" o:connectlocs="0,-3564;0,-2124" o:connectangles="0,0"/>
                  </v:shape>
                </v:group>
                <v:group id="Group 19" o:spid="_x0000_s1111" style="position:absolute;left:6400;top:-2121;width:3790;height:2" coordorigin="6400,-2121" coordsize="3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">
                  <v:shape id="Freeform 20" o:spid="_x0000_s1112" style="position:absolute;left:6400;top:-2121;width:3790;height:2;visibility:visible;mso-wrap-style:square;v-text-anchor:top" coordsize="3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" path="m,l3790,e" filled="f" strokeweight=".68pt">
                    <v:path arrowok="t" o:connecttype="custom" o:connectlocs="0,0;3790,0" o:connectangles="0,0"/>
                  </v:shape>
                </v:group>
                <v:group id="Group 17" o:spid="_x0000_s1113" style="position:absolute;left:10185;top:-3564;width:2;height:1440" coordorigin="10185,-3564" coordsize="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">
                  <v:shape id="Freeform 18" o:spid="_x0000_s1114" style="position:absolute;left:10185;top:-3564;width:2;height:1440;visibility:visible;mso-wrap-style:square;v-text-anchor:top" coordsize="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" path="m,l,1440e" filled="f" strokeweight=".58pt">
                    <v:path arrowok="t" o:connecttype="custom" o:connectlocs="0,-3564;0,-2124" o:connectangles="0,0"/>
                  </v:shape>
                </v:group>
                <v:group id="Group 13" o:spid="_x0000_s1115" style="position:absolute;left:8200;top:-4125;width:120;height:528" coordorigin="8200,-4125" coordsize="120,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">
                  <v:shape id="Freeform 16" o:spid="_x0000_s1116" style="position:absolute;left:8200;top:-4125;width:120;height:528;visibility:visible;mso-wrap-style:square;v-text-anchor:top" coordsize="120,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" path="m50,408l,408,60,528r45,-90l54,438r-4,-5l50,408e" fillcolor="black" stroked="f">
                    <v:path arrowok="t" o:connecttype="custom" o:connectlocs="50,-3717;0,-3717;60,-3597;105,-3687;54,-3687;50,-3692;50,-3717" o:connectangles="0,0,0,0,0,0,0"/>
                  </v:shape>
                  <v:shape id="Freeform 15" o:spid="_x0000_s1117" style="position:absolute;left:8200;top:-4125;width:120;height:528;visibility:visible;mso-wrap-style:square;v-text-anchor:top" coordsize="120,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" path="m66,l54,,50,4r,429l54,438r12,l70,433,70,4,66,e" fillcolor="black" stroked="f">
                    <v:path arrowok="t" o:connecttype="custom" o:connectlocs="66,-4125;54,-4125;50,-4121;50,-3692;54,-3687;66,-3687;70,-3692;70,-4121;66,-4125" o:connectangles="0,0,0,0,0,0,0,0,0"/>
                  </v:shape>
                  <v:shape id="Freeform 14" o:spid="_x0000_s1118" style="position:absolute;left:8200;top:-4125;width:120;height:528;visibility:visible;mso-wrap-style:square;v-text-anchor:top" coordsize="120,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" path="m120,408r-50,l70,433r-4,5l105,438r15,-30e" fillcolor="black" stroked="f">
                    <v:path arrowok="t" o:connecttype="custom" o:connectlocs="120,-3717;70,-3717;70,-3692;66,-3687;105,-3687;120,-3717" o:connectangles="0,0,0,0,0,0"/>
                  </v:shape>
                </v:group>
                <v:group id="Group 9" o:spid="_x0000_s1119" style="position:absolute;left:7210;top:-639;width:1430;height:120" coordorigin="7210,-639" coordsize="14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">
                  <v:shape id="Freeform 12" o:spid="_x0000_s1120" style="position:absolute;left:7210;top:-639;width:1430;height:120;visibility:visible;mso-wrap-style:square;v-text-anchor:top" coordsize="14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" path="m120,l,60r120,60l120,70r-26,l90,65r,-11l94,50r26,l120,e" fillcolor="black" stroked="f">
                    <v:path arrowok="t" o:connecttype="custom" o:connectlocs="120,-639;0,-579;120,-519;120,-569;94,-569;90,-574;90,-585;94,-589;120,-589;120,-639" o:connectangles="0,0,0,0,0,0,0,0,0,0"/>
                  </v:shape>
                  <v:shape id="Freeform 11" o:spid="_x0000_s1121" style="position:absolute;left:7210;top:-639;width:1430;height:120;visibility:visible;mso-wrap-style:square;v-text-anchor:top" coordsize="14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" path="m120,50r-26,l90,54r,11l94,70r26,l120,50e" fillcolor="black" stroked="f">
                    <v:path arrowok="t" o:connecttype="custom" o:connectlocs="120,-589;94,-589;90,-585;90,-574;94,-569;120,-569;120,-589" o:connectangles="0,0,0,0,0,0,0"/>
                  </v:shape>
                  <v:shape id="Freeform 10" o:spid="_x0000_s1122" style="position:absolute;left:7210;top:-639;width:1430;height:120;visibility:visible;mso-wrap-style:square;v-text-anchor:top" coordsize="14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" path="m1426,50l120,50r,20l1426,70r4,-5l1430,54r-4,-4e" fillcolor="black" stroked="f">
                    <v:path arrowok="t" o:connecttype="custom" o:connectlocs="1426,-589;120,-589;120,-569;1426,-569;1430,-574;1430,-585;1426,-589" o:connectangles="0,0,0,0,0,0,0"/>
                  </v:shape>
                </v:group>
                <v:group id="Group 7" o:spid="_x0000_s1123" style="position:absolute;left:8640;top:-2077;width:2;height:1500" coordorigin="8640,-2077" coordsize="2,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">
                  <v:shape id="Freeform 8" o:spid="_x0000_s1124" style="position:absolute;left:8640;top:-2077;width:2;height:1500;visibility:visible;mso-wrap-style:square;v-text-anchor:top" coordsize="2,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" path="m,l,1500e" filled="f">
                    <v:path arrowok="t" o:connecttype="custom" o:connectlocs="0,-2077;0,-577" o:connectangles="0,0"/>
                  </v:shape>
                </v:group>
                <v:group id="Group 5" o:spid="_x0000_s1125" style="position:absolute;left:4656;top:-835;width:2540;height:540" coordorigin="4656,-835" coordsize="2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">
                  <v:shape id="Freeform 6" o:spid="_x0000_s1126" style="position:absolute;left:4656;top:-835;width:2540;height:540;visibility:visible;mso-wrap-style:square;v-text-anchor:top" coordsize="2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" path="m,540r2540,l2540,,,,,540xe" filled="f">
                    <v:path arrowok="t" o:connecttype="custom" o:connectlocs="0,-295;2540,-295;2540,-835;0,-835;0,-295" o:connectangles="0,0,0,0,0"/>
                  </v:shape>
                </v:group>
                <w10:wrap anchorx="page"/>
              </v:group>
            </w:pict>
          </mc:Fallback>
        </mc:AlternateConten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tabs>
          <w:tab w:val="left" w:pos="7020"/>
        </w:tabs>
        <w:spacing w:after="0" w:line="350" w:lineRule="exact"/>
        <w:ind w:left="228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發現失竊</w:t>
      </w:r>
      <w:r>
        <w:rPr>
          <w:rFonts w:ascii="標楷體" w:eastAsia="標楷體" w:hAnsi="標楷體" w:cs="標楷體"/>
          <w:position w:val="-2"/>
          <w:sz w:val="24"/>
          <w:szCs w:val="24"/>
          <w:lang w:eastAsia="zh-TW"/>
        </w:rPr>
        <w:tab/>
      </w:r>
      <w:r>
        <w:rPr>
          <w:rFonts w:ascii="標楷體" w:eastAsia="標楷體" w:hAnsi="標楷體" w:cs="標楷體"/>
          <w:position w:val="3"/>
          <w:sz w:val="24"/>
          <w:szCs w:val="24"/>
          <w:lang w:eastAsia="zh-TW"/>
        </w:rPr>
        <w:t>發現竊賊</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 w:after="0" w:line="220" w:lineRule="exact"/>
        <w:rPr>
          <w:lang w:eastAsia="zh-TW"/>
        </w:rPr>
      </w:pPr>
    </w:p>
    <w:p w:rsidR="001210EB" w:rsidRDefault="001210EB" w:rsidP="001210EB">
      <w:pPr>
        <w:spacing w:after="0" w:line="240" w:lineRule="auto"/>
        <w:ind w:left="2660" w:right="-20"/>
        <w:rPr>
          <w:rFonts w:ascii="Times New Roman" w:eastAsia="Times New Roman" w:hAnsi="Times New Roman" w:cs="Times New Roman"/>
          <w:sz w:val="20"/>
          <w:szCs w:val="20"/>
        </w:rPr>
      </w:pPr>
      <w:r>
        <w:rPr>
          <w:noProof/>
          <w:lang w:eastAsia="zh-TW"/>
        </w:rPr>
        <w:drawing>
          <wp:inline distT="0" distB="0" distL="0" distR="0" wp14:anchorId="2112D5A8" wp14:editId="6A9B3F7B">
            <wp:extent cx="152400" cy="160020"/>
            <wp:effectExtent l="0" t="0" r="0" b="0"/>
            <wp:docPr id="355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60020"/>
                    </a:xfrm>
                    <a:prstGeom prst="rect">
                      <a:avLst/>
                    </a:prstGeom>
                    <a:noFill/>
                    <a:ln>
                      <a:noFill/>
                    </a:ln>
                  </pic:spPr>
                </pic:pic>
              </a:graphicData>
            </a:graphic>
          </wp:inline>
        </w:drawing>
      </w:r>
    </w:p>
    <w:p w:rsidR="001210EB" w:rsidRDefault="001210EB" w:rsidP="001210EB">
      <w:pPr>
        <w:spacing w:before="7" w:after="0" w:line="160" w:lineRule="exact"/>
        <w:rPr>
          <w:sz w:val="16"/>
          <w:szCs w:val="16"/>
        </w:rPr>
      </w:pPr>
    </w:p>
    <w:p w:rsidR="001210EB" w:rsidRDefault="001210EB" w:rsidP="001210EB">
      <w:pPr>
        <w:spacing w:after="0"/>
        <w:sectPr w:rsidR="001210EB">
          <w:type w:val="continuous"/>
          <w:pgSz w:w="11920" w:h="16840"/>
          <w:pgMar w:top="1200" w:right="1120" w:bottom="980" w:left="1020" w:header="720" w:footer="720" w:gutter="0"/>
          <w:cols w:space="720"/>
        </w:sectPr>
      </w:pPr>
    </w:p>
    <w:p w:rsidR="001210EB" w:rsidRDefault="001210EB" w:rsidP="001210EB">
      <w:pPr>
        <w:spacing w:before="86" w:after="0" w:line="240" w:lineRule="auto"/>
        <w:ind w:left="1803" w:right="-76"/>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88448" behindDoc="1" locked="0" layoutInCell="1" allowOverlap="1" wp14:anchorId="60DF4D63" wp14:editId="71A8CAE5">
                <wp:simplePos x="0" y="0"/>
                <wp:positionH relativeFrom="page">
                  <wp:posOffset>1870710</wp:posOffset>
                </wp:positionH>
                <wp:positionV relativeFrom="paragraph">
                  <wp:posOffset>-266700</wp:posOffset>
                </wp:positionV>
                <wp:extent cx="154305" cy="151765"/>
                <wp:effectExtent l="13335" t="15240" r="3810" b="13970"/>
                <wp:wrapNone/>
                <wp:docPr id="3558"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4305" cy="151765"/>
                          <a:chOff x="2946" y="-420"/>
                          <a:chExt cx="243" cy="239"/>
                        </a:xfrm>
                      </wpg:grpSpPr>
                      <wpg:grpSp>
                        <wpg:cNvPr id="3559" name="Group 136"/>
                        <wpg:cNvGrpSpPr>
                          <a:grpSpLocks/>
                        </wpg:cNvGrpSpPr>
                        <wpg:grpSpPr bwMode="auto">
                          <a:xfrm>
                            <a:off x="2954" y="-413"/>
                            <a:ext cx="228" cy="224"/>
                            <a:chOff x="2954" y="-413"/>
                            <a:chExt cx="228" cy="224"/>
                          </a:xfrm>
                        </wpg:grpSpPr>
                        <wps:wsp>
                          <wps:cNvPr id="3560" name="Freeform 143"/>
                          <wps:cNvSpPr>
                            <a:spLocks/>
                          </wps:cNvSpPr>
                          <wps:spPr bwMode="auto">
                            <a:xfrm>
                              <a:off x="2954" y="-413"/>
                              <a:ext cx="228" cy="224"/>
                            </a:xfrm>
                            <a:custGeom>
                              <a:avLst/>
                              <a:gdLst>
                                <a:gd name="T0" fmla="+- 0 2960 2954"/>
                                <a:gd name="T1" fmla="*/ T0 w 228"/>
                                <a:gd name="T2" fmla="+- 0 -364 -413"/>
                                <a:gd name="T3" fmla="*/ -364 h 224"/>
                                <a:gd name="T4" fmla="+- 0 2961 2954"/>
                                <a:gd name="T5" fmla="*/ T4 w 228"/>
                                <a:gd name="T6" fmla="+- 0 -360 -413"/>
                                <a:gd name="T7" fmla="*/ -360 h 224"/>
                                <a:gd name="T8" fmla="+- 0 2964 2954"/>
                                <a:gd name="T9" fmla="*/ T8 w 228"/>
                                <a:gd name="T10" fmla="+- 0 -353 -413"/>
                                <a:gd name="T11" fmla="*/ -353 h 224"/>
                                <a:gd name="T12" fmla="+- 0 2967 2954"/>
                                <a:gd name="T13" fmla="*/ T12 w 228"/>
                                <a:gd name="T14" fmla="+- 0 -354 -413"/>
                                <a:gd name="T15" fmla="*/ -354 h 224"/>
                                <a:gd name="T16" fmla="+- 0 2973 2954"/>
                                <a:gd name="T17" fmla="*/ T16 w 228"/>
                                <a:gd name="T18" fmla="+- 0 -355 -413"/>
                                <a:gd name="T19" fmla="*/ -355 h 224"/>
                                <a:gd name="T20" fmla="+- 0 2986 2954"/>
                                <a:gd name="T21" fmla="*/ T20 w 228"/>
                                <a:gd name="T22" fmla="+- 0 -355 -413"/>
                                <a:gd name="T23" fmla="*/ -355 h 224"/>
                                <a:gd name="T24" fmla="+- 0 3169 2954"/>
                                <a:gd name="T25" fmla="*/ T24 w 228"/>
                                <a:gd name="T26" fmla="+- 0 -355 -413"/>
                                <a:gd name="T27" fmla="*/ -355 h 224"/>
                                <a:gd name="T28" fmla="+- 0 3171 2954"/>
                                <a:gd name="T29" fmla="*/ T28 w 228"/>
                                <a:gd name="T30" fmla="+- 0 -356 -413"/>
                                <a:gd name="T31" fmla="*/ -356 h 224"/>
                                <a:gd name="T32" fmla="+- 0 3171 2954"/>
                                <a:gd name="T33" fmla="*/ T32 w 228"/>
                                <a:gd name="T34" fmla="+- 0 -358 -413"/>
                                <a:gd name="T35" fmla="*/ -358 h 224"/>
                                <a:gd name="T36" fmla="+- 0 3059 2954"/>
                                <a:gd name="T37" fmla="*/ T36 w 228"/>
                                <a:gd name="T38" fmla="+- 0 -358 -413"/>
                                <a:gd name="T39" fmla="*/ -358 h 224"/>
                                <a:gd name="T40" fmla="+- 0 3059 2954"/>
                                <a:gd name="T41" fmla="*/ T40 w 228"/>
                                <a:gd name="T42" fmla="+- 0 -361 -413"/>
                                <a:gd name="T43" fmla="*/ -361 h 224"/>
                                <a:gd name="T44" fmla="+- 0 2973 2954"/>
                                <a:gd name="T45" fmla="*/ T44 w 228"/>
                                <a:gd name="T46" fmla="+- 0 -361 -413"/>
                                <a:gd name="T47" fmla="*/ -361 h 224"/>
                                <a:gd name="T48" fmla="+- 0 2965 2954"/>
                                <a:gd name="T49" fmla="*/ T48 w 228"/>
                                <a:gd name="T50" fmla="+- 0 -362 -413"/>
                                <a:gd name="T51" fmla="*/ -362 h 224"/>
                                <a:gd name="T52" fmla="+- 0 2960 2954"/>
                                <a:gd name="T53" fmla="*/ T52 w 228"/>
                                <a:gd name="T54" fmla="+- 0 -364 -413"/>
                                <a:gd name="T55" fmla="*/ -364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28" h="224">
                                  <a:moveTo>
                                    <a:pt x="6" y="49"/>
                                  </a:moveTo>
                                  <a:lnTo>
                                    <a:pt x="7" y="53"/>
                                  </a:lnTo>
                                  <a:lnTo>
                                    <a:pt x="10" y="60"/>
                                  </a:lnTo>
                                  <a:lnTo>
                                    <a:pt x="13" y="59"/>
                                  </a:lnTo>
                                  <a:lnTo>
                                    <a:pt x="19" y="58"/>
                                  </a:lnTo>
                                  <a:lnTo>
                                    <a:pt x="32" y="58"/>
                                  </a:lnTo>
                                  <a:lnTo>
                                    <a:pt x="215" y="58"/>
                                  </a:lnTo>
                                  <a:lnTo>
                                    <a:pt x="217" y="57"/>
                                  </a:lnTo>
                                  <a:lnTo>
                                    <a:pt x="217" y="55"/>
                                  </a:lnTo>
                                  <a:lnTo>
                                    <a:pt x="105" y="55"/>
                                  </a:lnTo>
                                  <a:lnTo>
                                    <a:pt x="105" y="52"/>
                                  </a:lnTo>
                                  <a:lnTo>
                                    <a:pt x="19" y="52"/>
                                  </a:lnTo>
                                  <a:lnTo>
                                    <a:pt x="11" y="51"/>
                                  </a:lnTo>
                                  <a:lnTo>
                                    <a:pt x="6" y="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1" name="Freeform 142"/>
                          <wps:cNvSpPr>
                            <a:spLocks/>
                          </wps:cNvSpPr>
                          <wps:spPr bwMode="auto">
                            <a:xfrm>
                              <a:off x="2954" y="-413"/>
                              <a:ext cx="228" cy="224"/>
                            </a:xfrm>
                            <a:custGeom>
                              <a:avLst/>
                              <a:gdLst>
                                <a:gd name="T0" fmla="+- 0 3149 2954"/>
                                <a:gd name="T1" fmla="*/ T0 w 228"/>
                                <a:gd name="T2" fmla="+- 0 -377 -413"/>
                                <a:gd name="T3" fmla="*/ -377 h 224"/>
                                <a:gd name="T4" fmla="+- 0 3145 2954"/>
                                <a:gd name="T5" fmla="*/ T4 w 228"/>
                                <a:gd name="T6" fmla="+- 0 -372 -413"/>
                                <a:gd name="T7" fmla="*/ -372 h 224"/>
                                <a:gd name="T8" fmla="+- 0 3141 2954"/>
                                <a:gd name="T9" fmla="*/ T8 w 228"/>
                                <a:gd name="T10" fmla="+- 0 -367 -413"/>
                                <a:gd name="T11" fmla="*/ -367 h 224"/>
                                <a:gd name="T12" fmla="+- 0 3123 2954"/>
                                <a:gd name="T13" fmla="*/ T12 w 228"/>
                                <a:gd name="T14" fmla="+- 0 -361 -413"/>
                                <a:gd name="T15" fmla="*/ -361 h 224"/>
                                <a:gd name="T16" fmla="+- 0 3070 2954"/>
                                <a:gd name="T17" fmla="*/ T16 w 228"/>
                                <a:gd name="T18" fmla="+- 0 -361 -413"/>
                                <a:gd name="T19" fmla="*/ -361 h 224"/>
                                <a:gd name="T20" fmla="+- 0 3070 2954"/>
                                <a:gd name="T21" fmla="*/ T20 w 228"/>
                                <a:gd name="T22" fmla="+- 0 -358 -413"/>
                                <a:gd name="T23" fmla="*/ -358 h 224"/>
                                <a:gd name="T24" fmla="+- 0 3171 2954"/>
                                <a:gd name="T25" fmla="*/ T24 w 228"/>
                                <a:gd name="T26" fmla="+- 0 -358 -413"/>
                                <a:gd name="T27" fmla="*/ -358 h 224"/>
                                <a:gd name="T28" fmla="+- 0 3171 2954"/>
                                <a:gd name="T29" fmla="*/ T28 w 228"/>
                                <a:gd name="T30" fmla="+- 0 -360 -413"/>
                                <a:gd name="T31" fmla="*/ -360 h 224"/>
                                <a:gd name="T32" fmla="+- 0 3170 2954"/>
                                <a:gd name="T33" fmla="*/ T32 w 228"/>
                                <a:gd name="T34" fmla="+- 0 -361 -413"/>
                                <a:gd name="T35" fmla="*/ -361 h 224"/>
                                <a:gd name="T36" fmla="+- 0 3168 2954"/>
                                <a:gd name="T37" fmla="*/ T36 w 228"/>
                                <a:gd name="T38" fmla="+- 0 -362 -413"/>
                                <a:gd name="T39" fmla="*/ -362 h 224"/>
                                <a:gd name="T40" fmla="+- 0 3162 2954"/>
                                <a:gd name="T41" fmla="*/ T40 w 228"/>
                                <a:gd name="T42" fmla="+- 0 -367 -413"/>
                                <a:gd name="T43" fmla="*/ -367 h 224"/>
                                <a:gd name="T44" fmla="+- 0 3149 2954"/>
                                <a:gd name="T45" fmla="*/ T44 w 228"/>
                                <a:gd name="T46" fmla="+- 0 -377 -413"/>
                                <a:gd name="T47" fmla="*/ -377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8" h="224">
                                  <a:moveTo>
                                    <a:pt x="195" y="36"/>
                                  </a:moveTo>
                                  <a:lnTo>
                                    <a:pt x="191" y="41"/>
                                  </a:lnTo>
                                  <a:lnTo>
                                    <a:pt x="187" y="46"/>
                                  </a:lnTo>
                                  <a:lnTo>
                                    <a:pt x="169" y="52"/>
                                  </a:lnTo>
                                  <a:lnTo>
                                    <a:pt x="116" y="52"/>
                                  </a:lnTo>
                                  <a:lnTo>
                                    <a:pt x="116" y="55"/>
                                  </a:lnTo>
                                  <a:lnTo>
                                    <a:pt x="217" y="55"/>
                                  </a:lnTo>
                                  <a:lnTo>
                                    <a:pt x="217" y="53"/>
                                  </a:lnTo>
                                  <a:lnTo>
                                    <a:pt x="216" y="52"/>
                                  </a:lnTo>
                                  <a:lnTo>
                                    <a:pt x="214" y="51"/>
                                  </a:lnTo>
                                  <a:lnTo>
                                    <a:pt x="208" y="46"/>
                                  </a:lnTo>
                                  <a:lnTo>
                                    <a:pt x="195" y="3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2" name="Freeform 141"/>
                          <wps:cNvSpPr>
                            <a:spLocks/>
                          </wps:cNvSpPr>
                          <wps:spPr bwMode="auto">
                            <a:xfrm>
                              <a:off x="2954" y="-413"/>
                              <a:ext cx="228" cy="224"/>
                            </a:xfrm>
                            <a:custGeom>
                              <a:avLst/>
                              <a:gdLst>
                                <a:gd name="T0" fmla="+- 0 3057 2954"/>
                                <a:gd name="T1" fmla="*/ T0 w 228"/>
                                <a:gd name="T2" fmla="+- 0 -413 -413"/>
                                <a:gd name="T3" fmla="*/ -413 h 224"/>
                                <a:gd name="T4" fmla="+- 0 3058 2954"/>
                                <a:gd name="T5" fmla="*/ T4 w 228"/>
                                <a:gd name="T6" fmla="+- 0 -408 -413"/>
                                <a:gd name="T7" fmla="*/ -408 h 224"/>
                                <a:gd name="T8" fmla="+- 0 3059 2954"/>
                                <a:gd name="T9" fmla="*/ T8 w 228"/>
                                <a:gd name="T10" fmla="+- 0 -401 -413"/>
                                <a:gd name="T11" fmla="*/ -401 h 224"/>
                                <a:gd name="T12" fmla="+- 0 3059 2954"/>
                                <a:gd name="T13" fmla="*/ T12 w 228"/>
                                <a:gd name="T14" fmla="+- 0 -361 -413"/>
                                <a:gd name="T15" fmla="*/ -361 h 224"/>
                                <a:gd name="T16" fmla="+- 0 3070 2954"/>
                                <a:gd name="T17" fmla="*/ T16 w 228"/>
                                <a:gd name="T18" fmla="+- 0 -361 -413"/>
                                <a:gd name="T19" fmla="*/ -361 h 224"/>
                                <a:gd name="T20" fmla="+- 0 3070 2954"/>
                                <a:gd name="T21" fmla="*/ T20 w 228"/>
                                <a:gd name="T22" fmla="+- 0 -397 -413"/>
                                <a:gd name="T23" fmla="*/ -397 h 224"/>
                                <a:gd name="T24" fmla="+- 0 3074 2954"/>
                                <a:gd name="T25" fmla="*/ T24 w 228"/>
                                <a:gd name="T26" fmla="+- 0 -397 -413"/>
                                <a:gd name="T27" fmla="*/ -397 h 224"/>
                                <a:gd name="T28" fmla="+- 0 3077 2954"/>
                                <a:gd name="T29" fmla="*/ T28 w 228"/>
                                <a:gd name="T30" fmla="+- 0 -398 -413"/>
                                <a:gd name="T31" fmla="*/ -398 h 224"/>
                                <a:gd name="T32" fmla="+- 0 3080 2954"/>
                                <a:gd name="T33" fmla="*/ T32 w 228"/>
                                <a:gd name="T34" fmla="+- 0 -400 -413"/>
                                <a:gd name="T35" fmla="*/ -400 h 224"/>
                                <a:gd name="T36" fmla="+- 0 3082 2954"/>
                                <a:gd name="T37" fmla="*/ T36 w 228"/>
                                <a:gd name="T38" fmla="+- 0 -400 -413"/>
                                <a:gd name="T39" fmla="*/ -400 h 224"/>
                                <a:gd name="T40" fmla="+- 0 3083 2954"/>
                                <a:gd name="T41" fmla="*/ T40 w 228"/>
                                <a:gd name="T42" fmla="+- 0 -401 -413"/>
                                <a:gd name="T43" fmla="*/ -401 h 224"/>
                                <a:gd name="T44" fmla="+- 0 3083 2954"/>
                                <a:gd name="T45" fmla="*/ T44 w 228"/>
                                <a:gd name="T46" fmla="+- 0 -405 -413"/>
                                <a:gd name="T47" fmla="*/ -405 h 224"/>
                                <a:gd name="T48" fmla="+- 0 3082 2954"/>
                                <a:gd name="T49" fmla="*/ T48 w 228"/>
                                <a:gd name="T50" fmla="+- 0 -406 -413"/>
                                <a:gd name="T51" fmla="*/ -406 h 224"/>
                                <a:gd name="T52" fmla="+- 0 3080 2954"/>
                                <a:gd name="T53" fmla="*/ T52 w 228"/>
                                <a:gd name="T54" fmla="+- 0 -407 -413"/>
                                <a:gd name="T55" fmla="*/ -407 h 224"/>
                                <a:gd name="T56" fmla="+- 0 3074 2954"/>
                                <a:gd name="T57" fmla="*/ T56 w 228"/>
                                <a:gd name="T58" fmla="+- 0 -410 -413"/>
                                <a:gd name="T59" fmla="*/ -410 h 224"/>
                                <a:gd name="T60" fmla="+- 0 3066 2954"/>
                                <a:gd name="T61" fmla="*/ T60 w 228"/>
                                <a:gd name="T62" fmla="+- 0 -412 -413"/>
                                <a:gd name="T63" fmla="*/ -412 h 224"/>
                                <a:gd name="T64" fmla="+- 0 3057 2954"/>
                                <a:gd name="T65" fmla="*/ T64 w 228"/>
                                <a:gd name="T66" fmla="+- 0 -413 -413"/>
                                <a:gd name="T67" fmla="*/ -413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28" h="224">
                                  <a:moveTo>
                                    <a:pt x="103" y="0"/>
                                  </a:moveTo>
                                  <a:lnTo>
                                    <a:pt x="104" y="5"/>
                                  </a:lnTo>
                                  <a:lnTo>
                                    <a:pt x="105" y="12"/>
                                  </a:lnTo>
                                  <a:lnTo>
                                    <a:pt x="105" y="52"/>
                                  </a:lnTo>
                                  <a:lnTo>
                                    <a:pt x="116" y="52"/>
                                  </a:lnTo>
                                  <a:lnTo>
                                    <a:pt x="116" y="16"/>
                                  </a:lnTo>
                                  <a:lnTo>
                                    <a:pt x="120" y="16"/>
                                  </a:lnTo>
                                  <a:lnTo>
                                    <a:pt x="123" y="15"/>
                                  </a:lnTo>
                                  <a:lnTo>
                                    <a:pt x="126" y="13"/>
                                  </a:lnTo>
                                  <a:lnTo>
                                    <a:pt x="128" y="13"/>
                                  </a:lnTo>
                                  <a:lnTo>
                                    <a:pt x="129" y="12"/>
                                  </a:lnTo>
                                  <a:lnTo>
                                    <a:pt x="129" y="8"/>
                                  </a:lnTo>
                                  <a:lnTo>
                                    <a:pt x="128" y="7"/>
                                  </a:lnTo>
                                  <a:lnTo>
                                    <a:pt x="126" y="6"/>
                                  </a:lnTo>
                                  <a:lnTo>
                                    <a:pt x="120" y="3"/>
                                  </a:lnTo>
                                  <a:lnTo>
                                    <a:pt x="112" y="1"/>
                                  </a:lnTo>
                                  <a:lnTo>
                                    <a:pt x="10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3" name="Freeform 140"/>
                          <wps:cNvSpPr>
                            <a:spLocks/>
                          </wps:cNvSpPr>
                          <wps:spPr bwMode="auto">
                            <a:xfrm>
                              <a:off x="2954" y="-413"/>
                              <a:ext cx="228" cy="224"/>
                            </a:xfrm>
                            <a:custGeom>
                              <a:avLst/>
                              <a:gdLst>
                                <a:gd name="T0" fmla="+- 0 3012 2954"/>
                                <a:gd name="T1" fmla="*/ T0 w 228"/>
                                <a:gd name="T2" fmla="+- 0 -332 -413"/>
                                <a:gd name="T3" fmla="*/ -332 h 224"/>
                                <a:gd name="T4" fmla="+- 0 3011 2954"/>
                                <a:gd name="T5" fmla="*/ T4 w 228"/>
                                <a:gd name="T6" fmla="+- 0 -331 -413"/>
                                <a:gd name="T7" fmla="*/ -331 h 224"/>
                                <a:gd name="T8" fmla="+- 0 3009 2954"/>
                                <a:gd name="T9" fmla="*/ T8 w 228"/>
                                <a:gd name="T10" fmla="+- 0 -331 -413"/>
                                <a:gd name="T11" fmla="*/ -331 h 224"/>
                                <a:gd name="T12" fmla="+- 0 3008 2954"/>
                                <a:gd name="T13" fmla="*/ T12 w 228"/>
                                <a:gd name="T14" fmla="+- 0 -330 -413"/>
                                <a:gd name="T15" fmla="*/ -330 h 224"/>
                                <a:gd name="T16" fmla="+- 0 3012 2954"/>
                                <a:gd name="T17" fmla="*/ T16 w 228"/>
                                <a:gd name="T18" fmla="+- 0 -318 -413"/>
                                <a:gd name="T19" fmla="*/ -318 h 224"/>
                                <a:gd name="T20" fmla="+- 0 3016 2954"/>
                                <a:gd name="T21" fmla="*/ T20 w 228"/>
                                <a:gd name="T22" fmla="+- 0 -306 -413"/>
                                <a:gd name="T23" fmla="*/ -306 h 224"/>
                                <a:gd name="T24" fmla="+- 0 3018 2954"/>
                                <a:gd name="T25" fmla="*/ T24 w 228"/>
                                <a:gd name="T26" fmla="+- 0 -295 -413"/>
                                <a:gd name="T27" fmla="*/ -295 h 224"/>
                                <a:gd name="T28" fmla="+- 0 3020 2954"/>
                                <a:gd name="T29" fmla="*/ T28 w 228"/>
                                <a:gd name="T30" fmla="+- 0 -285 -413"/>
                                <a:gd name="T31" fmla="*/ -285 h 224"/>
                                <a:gd name="T32" fmla="+- 0 3022 2954"/>
                                <a:gd name="T33" fmla="*/ T32 w 228"/>
                                <a:gd name="T34" fmla="+- 0 -275 -413"/>
                                <a:gd name="T35" fmla="*/ -275 h 224"/>
                                <a:gd name="T36" fmla="+- 0 3022 2954"/>
                                <a:gd name="T37" fmla="*/ T36 w 228"/>
                                <a:gd name="T38" fmla="+- 0 -266 -413"/>
                                <a:gd name="T39" fmla="*/ -266 h 224"/>
                                <a:gd name="T40" fmla="+- 0 3024 2954"/>
                                <a:gd name="T41" fmla="*/ T40 w 228"/>
                                <a:gd name="T42" fmla="+- 0 -257 -413"/>
                                <a:gd name="T43" fmla="*/ -257 h 224"/>
                                <a:gd name="T44" fmla="+- 0 3024 2954"/>
                                <a:gd name="T45" fmla="*/ T44 w 228"/>
                                <a:gd name="T46" fmla="+- 0 -245 -413"/>
                                <a:gd name="T47" fmla="*/ -245 h 224"/>
                                <a:gd name="T48" fmla="+- 0 3024 2954"/>
                                <a:gd name="T49" fmla="*/ T48 w 228"/>
                                <a:gd name="T50" fmla="+- 0 -221 -413"/>
                                <a:gd name="T51" fmla="*/ -221 h 224"/>
                                <a:gd name="T52" fmla="+- 0 3026 2954"/>
                                <a:gd name="T53" fmla="*/ T52 w 228"/>
                                <a:gd name="T54" fmla="+- 0 -218 -413"/>
                                <a:gd name="T55" fmla="*/ -218 h 224"/>
                                <a:gd name="T56" fmla="+- 0 3035 2954"/>
                                <a:gd name="T57" fmla="*/ T56 w 228"/>
                                <a:gd name="T58" fmla="+- 0 -218 -413"/>
                                <a:gd name="T59" fmla="*/ -218 h 224"/>
                                <a:gd name="T60" fmla="+- 0 3037 2954"/>
                                <a:gd name="T61" fmla="*/ T60 w 228"/>
                                <a:gd name="T62" fmla="+- 0 -222 -413"/>
                                <a:gd name="T63" fmla="*/ -222 h 224"/>
                                <a:gd name="T64" fmla="+- 0 3037 2954"/>
                                <a:gd name="T65" fmla="*/ T64 w 228"/>
                                <a:gd name="T66" fmla="+- 0 -237 -413"/>
                                <a:gd name="T67" fmla="*/ -237 h 224"/>
                                <a:gd name="T68" fmla="+- 0 3036 2954"/>
                                <a:gd name="T69" fmla="*/ T68 w 228"/>
                                <a:gd name="T70" fmla="+- 0 -245 -413"/>
                                <a:gd name="T71" fmla="*/ -245 h 224"/>
                                <a:gd name="T72" fmla="+- 0 3020 2954"/>
                                <a:gd name="T73" fmla="*/ T72 w 228"/>
                                <a:gd name="T74" fmla="+- 0 -312 -413"/>
                                <a:gd name="T75" fmla="*/ -312 h 224"/>
                                <a:gd name="T76" fmla="+- 0 3012 2954"/>
                                <a:gd name="T77" fmla="*/ T76 w 228"/>
                                <a:gd name="T78" fmla="+- 0 -332 -413"/>
                                <a:gd name="T79" fmla="*/ -332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28" h="224">
                                  <a:moveTo>
                                    <a:pt x="58" y="81"/>
                                  </a:moveTo>
                                  <a:lnTo>
                                    <a:pt x="57" y="82"/>
                                  </a:lnTo>
                                  <a:lnTo>
                                    <a:pt x="55" y="82"/>
                                  </a:lnTo>
                                  <a:lnTo>
                                    <a:pt x="54" y="83"/>
                                  </a:lnTo>
                                  <a:lnTo>
                                    <a:pt x="58" y="95"/>
                                  </a:lnTo>
                                  <a:lnTo>
                                    <a:pt x="62" y="107"/>
                                  </a:lnTo>
                                  <a:lnTo>
                                    <a:pt x="64" y="118"/>
                                  </a:lnTo>
                                  <a:lnTo>
                                    <a:pt x="66" y="128"/>
                                  </a:lnTo>
                                  <a:lnTo>
                                    <a:pt x="68" y="138"/>
                                  </a:lnTo>
                                  <a:lnTo>
                                    <a:pt x="68" y="147"/>
                                  </a:lnTo>
                                  <a:lnTo>
                                    <a:pt x="70" y="156"/>
                                  </a:lnTo>
                                  <a:lnTo>
                                    <a:pt x="70" y="168"/>
                                  </a:lnTo>
                                  <a:lnTo>
                                    <a:pt x="70" y="192"/>
                                  </a:lnTo>
                                  <a:lnTo>
                                    <a:pt x="72" y="195"/>
                                  </a:lnTo>
                                  <a:lnTo>
                                    <a:pt x="81" y="195"/>
                                  </a:lnTo>
                                  <a:lnTo>
                                    <a:pt x="83" y="191"/>
                                  </a:lnTo>
                                  <a:lnTo>
                                    <a:pt x="83" y="176"/>
                                  </a:lnTo>
                                  <a:lnTo>
                                    <a:pt x="82" y="168"/>
                                  </a:lnTo>
                                  <a:lnTo>
                                    <a:pt x="66" y="101"/>
                                  </a:lnTo>
                                  <a:lnTo>
                                    <a:pt x="58" y="8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4" name="Freeform 139"/>
                          <wps:cNvSpPr>
                            <a:spLocks/>
                          </wps:cNvSpPr>
                          <wps:spPr bwMode="auto">
                            <a:xfrm>
                              <a:off x="2954" y="-413"/>
                              <a:ext cx="228" cy="224"/>
                            </a:xfrm>
                            <a:custGeom>
                              <a:avLst/>
                              <a:gdLst>
                                <a:gd name="T0" fmla="+- 0 2954 2954"/>
                                <a:gd name="T1" fmla="*/ T0 w 228"/>
                                <a:gd name="T2" fmla="+- 0 -200 -413"/>
                                <a:gd name="T3" fmla="*/ -200 h 224"/>
                                <a:gd name="T4" fmla="+- 0 2955 2954"/>
                                <a:gd name="T5" fmla="*/ T4 w 228"/>
                                <a:gd name="T6" fmla="+- 0 -196 -413"/>
                                <a:gd name="T7" fmla="*/ -196 h 224"/>
                                <a:gd name="T8" fmla="+- 0 2957 2954"/>
                                <a:gd name="T9" fmla="*/ T8 w 228"/>
                                <a:gd name="T10" fmla="+- 0 -193 -413"/>
                                <a:gd name="T11" fmla="*/ -193 h 224"/>
                                <a:gd name="T12" fmla="+- 0 2958 2954"/>
                                <a:gd name="T13" fmla="*/ T12 w 228"/>
                                <a:gd name="T14" fmla="+- 0 -189 -413"/>
                                <a:gd name="T15" fmla="*/ -189 h 224"/>
                                <a:gd name="T16" fmla="+- 0 2961 2954"/>
                                <a:gd name="T17" fmla="*/ T16 w 228"/>
                                <a:gd name="T18" fmla="+- 0 -190 -413"/>
                                <a:gd name="T19" fmla="*/ -190 h 224"/>
                                <a:gd name="T20" fmla="+- 0 2968 2954"/>
                                <a:gd name="T21" fmla="*/ T20 w 228"/>
                                <a:gd name="T22" fmla="+- 0 -191 -413"/>
                                <a:gd name="T23" fmla="*/ -191 h 224"/>
                                <a:gd name="T24" fmla="+- 0 2977 2954"/>
                                <a:gd name="T25" fmla="*/ T24 w 228"/>
                                <a:gd name="T26" fmla="+- 0 -191 -413"/>
                                <a:gd name="T27" fmla="*/ -191 h 224"/>
                                <a:gd name="T28" fmla="+- 0 3180 2954"/>
                                <a:gd name="T29" fmla="*/ T28 w 228"/>
                                <a:gd name="T30" fmla="+- 0 -191 -413"/>
                                <a:gd name="T31" fmla="*/ -191 h 224"/>
                                <a:gd name="T32" fmla="+- 0 3182 2954"/>
                                <a:gd name="T33" fmla="*/ T32 w 228"/>
                                <a:gd name="T34" fmla="+- 0 -192 -413"/>
                                <a:gd name="T35" fmla="*/ -192 h 224"/>
                                <a:gd name="T36" fmla="+- 0 3182 2954"/>
                                <a:gd name="T37" fmla="*/ T36 w 228"/>
                                <a:gd name="T38" fmla="+- 0 -195 -413"/>
                                <a:gd name="T39" fmla="*/ -195 h 224"/>
                                <a:gd name="T40" fmla="+- 0 3087 2954"/>
                                <a:gd name="T41" fmla="*/ T40 w 228"/>
                                <a:gd name="T42" fmla="+- 0 -195 -413"/>
                                <a:gd name="T43" fmla="*/ -195 h 224"/>
                                <a:gd name="T44" fmla="+- 0 3085 2954"/>
                                <a:gd name="T45" fmla="*/ T44 w 228"/>
                                <a:gd name="T46" fmla="+- 0 -195 -413"/>
                                <a:gd name="T47" fmla="*/ -195 h 224"/>
                                <a:gd name="T48" fmla="+- 0 3083 2954"/>
                                <a:gd name="T49" fmla="*/ T48 w 228"/>
                                <a:gd name="T50" fmla="+- 0 -196 -413"/>
                                <a:gd name="T51" fmla="*/ -196 h 224"/>
                                <a:gd name="T52" fmla="+- 0 3083 2954"/>
                                <a:gd name="T53" fmla="*/ T52 w 228"/>
                                <a:gd name="T54" fmla="+- 0 -197 -413"/>
                                <a:gd name="T55" fmla="*/ -197 h 224"/>
                                <a:gd name="T56" fmla="+- 0 2968 2954"/>
                                <a:gd name="T57" fmla="*/ T56 w 228"/>
                                <a:gd name="T58" fmla="+- 0 -197 -413"/>
                                <a:gd name="T59" fmla="*/ -197 h 224"/>
                                <a:gd name="T60" fmla="+- 0 2960 2954"/>
                                <a:gd name="T61" fmla="*/ T60 w 228"/>
                                <a:gd name="T62" fmla="+- 0 -198 -413"/>
                                <a:gd name="T63" fmla="*/ -198 h 224"/>
                                <a:gd name="T64" fmla="+- 0 2954 2954"/>
                                <a:gd name="T65" fmla="*/ T64 w 228"/>
                                <a:gd name="T66" fmla="+- 0 -200 -413"/>
                                <a:gd name="T67" fmla="*/ -200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28" h="224">
                                  <a:moveTo>
                                    <a:pt x="0" y="213"/>
                                  </a:moveTo>
                                  <a:lnTo>
                                    <a:pt x="1" y="217"/>
                                  </a:lnTo>
                                  <a:lnTo>
                                    <a:pt x="3" y="220"/>
                                  </a:lnTo>
                                  <a:lnTo>
                                    <a:pt x="4" y="224"/>
                                  </a:lnTo>
                                  <a:lnTo>
                                    <a:pt x="7" y="223"/>
                                  </a:lnTo>
                                  <a:lnTo>
                                    <a:pt x="14" y="222"/>
                                  </a:lnTo>
                                  <a:lnTo>
                                    <a:pt x="23" y="222"/>
                                  </a:lnTo>
                                  <a:lnTo>
                                    <a:pt x="226" y="222"/>
                                  </a:lnTo>
                                  <a:lnTo>
                                    <a:pt x="228" y="221"/>
                                  </a:lnTo>
                                  <a:lnTo>
                                    <a:pt x="228" y="218"/>
                                  </a:lnTo>
                                  <a:lnTo>
                                    <a:pt x="133" y="218"/>
                                  </a:lnTo>
                                  <a:lnTo>
                                    <a:pt x="131" y="218"/>
                                  </a:lnTo>
                                  <a:lnTo>
                                    <a:pt x="129" y="217"/>
                                  </a:lnTo>
                                  <a:lnTo>
                                    <a:pt x="129" y="216"/>
                                  </a:lnTo>
                                  <a:lnTo>
                                    <a:pt x="14" y="216"/>
                                  </a:lnTo>
                                  <a:lnTo>
                                    <a:pt x="6" y="215"/>
                                  </a:lnTo>
                                  <a:lnTo>
                                    <a:pt x="0" y="21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5" name="Freeform 138"/>
                          <wps:cNvSpPr>
                            <a:spLocks/>
                          </wps:cNvSpPr>
                          <wps:spPr bwMode="auto">
                            <a:xfrm>
                              <a:off x="2954" y="-413"/>
                              <a:ext cx="228" cy="224"/>
                            </a:xfrm>
                            <a:custGeom>
                              <a:avLst/>
                              <a:gdLst>
                                <a:gd name="T0" fmla="+- 0 3159 2954"/>
                                <a:gd name="T1" fmla="*/ T0 w 228"/>
                                <a:gd name="T2" fmla="+- 0 -214 -413"/>
                                <a:gd name="T3" fmla="*/ -214 h 224"/>
                                <a:gd name="T4" fmla="+- 0 3155 2954"/>
                                <a:gd name="T5" fmla="*/ T4 w 228"/>
                                <a:gd name="T6" fmla="+- 0 -209 -413"/>
                                <a:gd name="T7" fmla="*/ -209 h 224"/>
                                <a:gd name="T8" fmla="+- 0 3151 2954"/>
                                <a:gd name="T9" fmla="*/ T8 w 228"/>
                                <a:gd name="T10" fmla="+- 0 -203 -413"/>
                                <a:gd name="T11" fmla="*/ -203 h 224"/>
                                <a:gd name="T12" fmla="+- 0 3137 2954"/>
                                <a:gd name="T13" fmla="*/ T12 w 228"/>
                                <a:gd name="T14" fmla="+- 0 -197 -413"/>
                                <a:gd name="T15" fmla="*/ -197 h 224"/>
                                <a:gd name="T16" fmla="+- 0 3089 2954"/>
                                <a:gd name="T17" fmla="*/ T16 w 228"/>
                                <a:gd name="T18" fmla="+- 0 -197 -413"/>
                                <a:gd name="T19" fmla="*/ -197 h 224"/>
                                <a:gd name="T20" fmla="+- 0 3087 2954"/>
                                <a:gd name="T21" fmla="*/ T20 w 228"/>
                                <a:gd name="T22" fmla="+- 0 -195 -413"/>
                                <a:gd name="T23" fmla="*/ -195 h 224"/>
                                <a:gd name="T24" fmla="+- 0 3182 2954"/>
                                <a:gd name="T25" fmla="*/ T24 w 228"/>
                                <a:gd name="T26" fmla="+- 0 -195 -413"/>
                                <a:gd name="T27" fmla="*/ -195 h 224"/>
                                <a:gd name="T28" fmla="+- 0 3182 2954"/>
                                <a:gd name="T29" fmla="*/ T28 w 228"/>
                                <a:gd name="T30" fmla="+- 0 -196 -413"/>
                                <a:gd name="T31" fmla="*/ -196 h 224"/>
                                <a:gd name="T32" fmla="+- 0 3181 2954"/>
                                <a:gd name="T33" fmla="*/ T32 w 228"/>
                                <a:gd name="T34" fmla="+- 0 -197 -413"/>
                                <a:gd name="T35" fmla="*/ -197 h 224"/>
                                <a:gd name="T36" fmla="+- 0 3179 2954"/>
                                <a:gd name="T37" fmla="*/ T36 w 228"/>
                                <a:gd name="T38" fmla="+- 0 -198 -413"/>
                                <a:gd name="T39" fmla="*/ -198 h 224"/>
                                <a:gd name="T40" fmla="+- 0 3173 2954"/>
                                <a:gd name="T41" fmla="*/ T40 w 228"/>
                                <a:gd name="T42" fmla="+- 0 -203 -413"/>
                                <a:gd name="T43" fmla="*/ -203 h 224"/>
                                <a:gd name="T44" fmla="+- 0 3166 2954"/>
                                <a:gd name="T45" fmla="*/ T44 w 228"/>
                                <a:gd name="T46" fmla="+- 0 -209 -413"/>
                                <a:gd name="T47" fmla="*/ -209 h 224"/>
                                <a:gd name="T48" fmla="+- 0 3159 2954"/>
                                <a:gd name="T49" fmla="*/ T48 w 228"/>
                                <a:gd name="T50" fmla="+- 0 -214 -413"/>
                                <a:gd name="T51" fmla="*/ -214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28" h="224">
                                  <a:moveTo>
                                    <a:pt x="205" y="199"/>
                                  </a:moveTo>
                                  <a:lnTo>
                                    <a:pt x="201" y="204"/>
                                  </a:lnTo>
                                  <a:lnTo>
                                    <a:pt x="197" y="210"/>
                                  </a:lnTo>
                                  <a:lnTo>
                                    <a:pt x="183" y="216"/>
                                  </a:lnTo>
                                  <a:lnTo>
                                    <a:pt x="135" y="216"/>
                                  </a:lnTo>
                                  <a:lnTo>
                                    <a:pt x="133" y="218"/>
                                  </a:lnTo>
                                  <a:lnTo>
                                    <a:pt x="228" y="218"/>
                                  </a:lnTo>
                                  <a:lnTo>
                                    <a:pt x="228" y="217"/>
                                  </a:lnTo>
                                  <a:lnTo>
                                    <a:pt x="227" y="216"/>
                                  </a:lnTo>
                                  <a:lnTo>
                                    <a:pt x="225" y="215"/>
                                  </a:lnTo>
                                  <a:lnTo>
                                    <a:pt x="219" y="210"/>
                                  </a:lnTo>
                                  <a:lnTo>
                                    <a:pt x="212" y="204"/>
                                  </a:lnTo>
                                  <a:lnTo>
                                    <a:pt x="205" y="19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6" name="Freeform 137"/>
                          <wps:cNvSpPr>
                            <a:spLocks/>
                          </wps:cNvSpPr>
                          <wps:spPr bwMode="auto">
                            <a:xfrm>
                              <a:off x="2954" y="-413"/>
                              <a:ext cx="228" cy="224"/>
                            </a:xfrm>
                            <a:custGeom>
                              <a:avLst/>
                              <a:gdLst>
                                <a:gd name="T0" fmla="+- 0 3116 2954"/>
                                <a:gd name="T1" fmla="*/ T0 w 228"/>
                                <a:gd name="T2" fmla="+- 0 -338 -413"/>
                                <a:gd name="T3" fmla="*/ -338 h 224"/>
                                <a:gd name="T4" fmla="+- 0 3104 2954"/>
                                <a:gd name="T5" fmla="*/ T4 w 228"/>
                                <a:gd name="T6" fmla="+- 0 -275 -413"/>
                                <a:gd name="T7" fmla="*/ -275 h 224"/>
                                <a:gd name="T8" fmla="+- 0 3089 2954"/>
                                <a:gd name="T9" fmla="*/ T8 w 228"/>
                                <a:gd name="T10" fmla="+- 0 -214 -413"/>
                                <a:gd name="T11" fmla="*/ -214 h 224"/>
                                <a:gd name="T12" fmla="+- 0 3083 2954"/>
                                <a:gd name="T13" fmla="*/ T12 w 228"/>
                                <a:gd name="T14" fmla="+- 0 -197 -413"/>
                                <a:gd name="T15" fmla="*/ -197 h 224"/>
                                <a:gd name="T16" fmla="+- 0 3089 2954"/>
                                <a:gd name="T17" fmla="*/ T16 w 228"/>
                                <a:gd name="T18" fmla="+- 0 -197 -413"/>
                                <a:gd name="T19" fmla="*/ -197 h 224"/>
                                <a:gd name="T20" fmla="+- 0 3093 2954"/>
                                <a:gd name="T21" fmla="*/ T20 w 228"/>
                                <a:gd name="T22" fmla="+- 0 -203 -413"/>
                                <a:gd name="T23" fmla="*/ -203 h 224"/>
                                <a:gd name="T24" fmla="+- 0 3098 2954"/>
                                <a:gd name="T25" fmla="*/ T24 w 228"/>
                                <a:gd name="T26" fmla="+- 0 -220 -413"/>
                                <a:gd name="T27" fmla="*/ -220 h 224"/>
                                <a:gd name="T28" fmla="+- 0 3104 2954"/>
                                <a:gd name="T29" fmla="*/ T28 w 228"/>
                                <a:gd name="T30" fmla="+- 0 -239 -413"/>
                                <a:gd name="T31" fmla="*/ -239 h 224"/>
                                <a:gd name="T32" fmla="+- 0 3111 2954"/>
                                <a:gd name="T33" fmla="*/ T32 w 228"/>
                                <a:gd name="T34" fmla="+- 0 -263 -413"/>
                                <a:gd name="T35" fmla="*/ -263 h 224"/>
                                <a:gd name="T36" fmla="+- 0 3117 2954"/>
                                <a:gd name="T37" fmla="*/ T36 w 228"/>
                                <a:gd name="T38" fmla="+- 0 -281 -413"/>
                                <a:gd name="T39" fmla="*/ -281 h 224"/>
                                <a:gd name="T40" fmla="+- 0 3122 2954"/>
                                <a:gd name="T41" fmla="*/ T40 w 228"/>
                                <a:gd name="T42" fmla="+- 0 -301 -413"/>
                                <a:gd name="T43" fmla="*/ -301 h 224"/>
                                <a:gd name="T44" fmla="+- 0 3127 2954"/>
                                <a:gd name="T45" fmla="*/ T44 w 228"/>
                                <a:gd name="T46" fmla="+- 0 -321 -413"/>
                                <a:gd name="T47" fmla="*/ -321 h 224"/>
                                <a:gd name="T48" fmla="+- 0 3130 2954"/>
                                <a:gd name="T49" fmla="*/ T48 w 228"/>
                                <a:gd name="T50" fmla="+- 0 -321 -413"/>
                                <a:gd name="T51" fmla="*/ -321 h 224"/>
                                <a:gd name="T52" fmla="+- 0 3133 2954"/>
                                <a:gd name="T53" fmla="*/ T52 w 228"/>
                                <a:gd name="T54" fmla="+- 0 -322 -413"/>
                                <a:gd name="T55" fmla="*/ -322 h 224"/>
                                <a:gd name="T56" fmla="+- 0 3136 2954"/>
                                <a:gd name="T57" fmla="*/ T56 w 228"/>
                                <a:gd name="T58" fmla="+- 0 -324 -413"/>
                                <a:gd name="T59" fmla="*/ -324 h 224"/>
                                <a:gd name="T60" fmla="+- 0 3138 2954"/>
                                <a:gd name="T61" fmla="*/ T60 w 228"/>
                                <a:gd name="T62" fmla="+- 0 -324 -413"/>
                                <a:gd name="T63" fmla="*/ -324 h 224"/>
                                <a:gd name="T64" fmla="+- 0 3140 2954"/>
                                <a:gd name="T65" fmla="*/ T64 w 228"/>
                                <a:gd name="T66" fmla="+- 0 -325 -413"/>
                                <a:gd name="T67" fmla="*/ -325 h 224"/>
                                <a:gd name="T68" fmla="+- 0 3140 2954"/>
                                <a:gd name="T69" fmla="*/ T68 w 228"/>
                                <a:gd name="T70" fmla="+- 0 -328 -413"/>
                                <a:gd name="T71" fmla="*/ -328 h 224"/>
                                <a:gd name="T72" fmla="+- 0 3139 2954"/>
                                <a:gd name="T73" fmla="*/ T72 w 228"/>
                                <a:gd name="T74" fmla="+- 0 -329 -413"/>
                                <a:gd name="T75" fmla="*/ -329 h 224"/>
                                <a:gd name="T76" fmla="+- 0 3137 2954"/>
                                <a:gd name="T77" fmla="*/ T76 w 228"/>
                                <a:gd name="T78" fmla="+- 0 -331 -413"/>
                                <a:gd name="T79" fmla="*/ -331 h 224"/>
                                <a:gd name="T80" fmla="+- 0 3131 2954"/>
                                <a:gd name="T81" fmla="*/ T80 w 228"/>
                                <a:gd name="T82" fmla="+- 0 -334 -413"/>
                                <a:gd name="T83" fmla="*/ -334 h 224"/>
                                <a:gd name="T84" fmla="+- 0 3124 2954"/>
                                <a:gd name="T85" fmla="*/ T84 w 228"/>
                                <a:gd name="T86" fmla="+- 0 -336 -413"/>
                                <a:gd name="T87" fmla="*/ -336 h 224"/>
                                <a:gd name="T88" fmla="+- 0 3116 2954"/>
                                <a:gd name="T89" fmla="*/ T88 w 228"/>
                                <a:gd name="T90" fmla="+- 0 -338 -413"/>
                                <a:gd name="T91" fmla="*/ -338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228" h="224">
                                  <a:moveTo>
                                    <a:pt x="162" y="75"/>
                                  </a:moveTo>
                                  <a:lnTo>
                                    <a:pt x="150" y="138"/>
                                  </a:lnTo>
                                  <a:lnTo>
                                    <a:pt x="135" y="199"/>
                                  </a:lnTo>
                                  <a:lnTo>
                                    <a:pt x="129" y="216"/>
                                  </a:lnTo>
                                  <a:lnTo>
                                    <a:pt x="135" y="216"/>
                                  </a:lnTo>
                                  <a:lnTo>
                                    <a:pt x="139" y="210"/>
                                  </a:lnTo>
                                  <a:lnTo>
                                    <a:pt x="144" y="193"/>
                                  </a:lnTo>
                                  <a:lnTo>
                                    <a:pt x="150" y="174"/>
                                  </a:lnTo>
                                  <a:lnTo>
                                    <a:pt x="157" y="150"/>
                                  </a:lnTo>
                                  <a:lnTo>
                                    <a:pt x="163" y="132"/>
                                  </a:lnTo>
                                  <a:lnTo>
                                    <a:pt x="168" y="112"/>
                                  </a:lnTo>
                                  <a:lnTo>
                                    <a:pt x="173" y="92"/>
                                  </a:lnTo>
                                  <a:lnTo>
                                    <a:pt x="176" y="92"/>
                                  </a:lnTo>
                                  <a:lnTo>
                                    <a:pt x="179" y="91"/>
                                  </a:lnTo>
                                  <a:lnTo>
                                    <a:pt x="182" y="89"/>
                                  </a:lnTo>
                                  <a:lnTo>
                                    <a:pt x="184" y="89"/>
                                  </a:lnTo>
                                  <a:lnTo>
                                    <a:pt x="186" y="88"/>
                                  </a:lnTo>
                                  <a:lnTo>
                                    <a:pt x="186" y="85"/>
                                  </a:lnTo>
                                  <a:lnTo>
                                    <a:pt x="185" y="84"/>
                                  </a:lnTo>
                                  <a:lnTo>
                                    <a:pt x="183" y="82"/>
                                  </a:lnTo>
                                  <a:lnTo>
                                    <a:pt x="177" y="79"/>
                                  </a:lnTo>
                                  <a:lnTo>
                                    <a:pt x="170" y="77"/>
                                  </a:lnTo>
                                  <a:lnTo>
                                    <a:pt x="162" y="7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67" name="Group 134"/>
                        <wpg:cNvGrpSpPr>
                          <a:grpSpLocks/>
                        </wpg:cNvGrpSpPr>
                        <wpg:grpSpPr bwMode="auto">
                          <a:xfrm>
                            <a:off x="3057" y="-413"/>
                            <a:ext cx="26" cy="55"/>
                            <a:chOff x="3057" y="-413"/>
                            <a:chExt cx="26" cy="55"/>
                          </a:xfrm>
                        </wpg:grpSpPr>
                        <wps:wsp>
                          <wps:cNvPr id="3568" name="Freeform 135"/>
                          <wps:cNvSpPr>
                            <a:spLocks/>
                          </wps:cNvSpPr>
                          <wps:spPr bwMode="auto">
                            <a:xfrm>
                              <a:off x="3057" y="-413"/>
                              <a:ext cx="26" cy="55"/>
                            </a:xfrm>
                            <a:custGeom>
                              <a:avLst/>
                              <a:gdLst>
                                <a:gd name="T0" fmla="+- 0 3057 3057"/>
                                <a:gd name="T1" fmla="*/ T0 w 26"/>
                                <a:gd name="T2" fmla="+- 0 -413 -413"/>
                                <a:gd name="T3" fmla="*/ -413 h 55"/>
                                <a:gd name="T4" fmla="+- 0 3083 3057"/>
                                <a:gd name="T5" fmla="*/ T4 w 26"/>
                                <a:gd name="T6" fmla="+- 0 -405 -413"/>
                                <a:gd name="T7" fmla="*/ -405 h 55"/>
                                <a:gd name="T8" fmla="+- 0 3083 3057"/>
                                <a:gd name="T9" fmla="*/ T8 w 26"/>
                                <a:gd name="T10" fmla="+- 0 -403 -413"/>
                                <a:gd name="T11" fmla="*/ -403 h 55"/>
                                <a:gd name="T12" fmla="+- 0 3083 3057"/>
                                <a:gd name="T13" fmla="*/ T12 w 26"/>
                                <a:gd name="T14" fmla="+- 0 -401 -413"/>
                                <a:gd name="T15" fmla="*/ -401 h 55"/>
                                <a:gd name="T16" fmla="+- 0 3082 3057"/>
                                <a:gd name="T17" fmla="*/ T16 w 26"/>
                                <a:gd name="T18" fmla="+- 0 -400 -413"/>
                                <a:gd name="T19" fmla="*/ -400 h 55"/>
                                <a:gd name="T20" fmla="+- 0 3080 3057"/>
                                <a:gd name="T21" fmla="*/ T20 w 26"/>
                                <a:gd name="T22" fmla="+- 0 -400 -413"/>
                                <a:gd name="T23" fmla="*/ -400 h 55"/>
                                <a:gd name="T24" fmla="+- 0 3077 3057"/>
                                <a:gd name="T25" fmla="*/ T24 w 26"/>
                                <a:gd name="T26" fmla="+- 0 -398 -413"/>
                                <a:gd name="T27" fmla="*/ -398 h 55"/>
                                <a:gd name="T28" fmla="+- 0 3074 3057"/>
                                <a:gd name="T29" fmla="*/ T28 w 26"/>
                                <a:gd name="T30" fmla="+- 0 -397 -413"/>
                                <a:gd name="T31" fmla="*/ -397 h 55"/>
                                <a:gd name="T32" fmla="+- 0 3070 3057"/>
                                <a:gd name="T33" fmla="*/ T32 w 26"/>
                                <a:gd name="T34" fmla="+- 0 -397 -413"/>
                                <a:gd name="T35" fmla="*/ -397 h 55"/>
                                <a:gd name="T36" fmla="+- 0 3070 3057"/>
                                <a:gd name="T37" fmla="*/ T36 w 26"/>
                                <a:gd name="T38" fmla="+- 0 -384 -413"/>
                                <a:gd name="T39" fmla="*/ -384 h 55"/>
                                <a:gd name="T40" fmla="+- 0 3070 3057"/>
                                <a:gd name="T41" fmla="*/ T40 w 26"/>
                                <a:gd name="T42" fmla="+- 0 -371 -413"/>
                                <a:gd name="T43" fmla="*/ -371 h 55"/>
                                <a:gd name="T44" fmla="+- 0 3070 3057"/>
                                <a:gd name="T45" fmla="*/ T44 w 26"/>
                                <a:gd name="T46" fmla="+- 0 -358 -413"/>
                                <a:gd name="T47" fmla="*/ -358 h 55"/>
                                <a:gd name="T48" fmla="+- 0 3066 3057"/>
                                <a:gd name="T49" fmla="*/ T48 w 26"/>
                                <a:gd name="T50" fmla="+- 0 -358 -413"/>
                                <a:gd name="T51" fmla="*/ -358 h 55"/>
                                <a:gd name="T52" fmla="+- 0 3062 3057"/>
                                <a:gd name="T53" fmla="*/ T52 w 26"/>
                                <a:gd name="T54" fmla="+- 0 -358 -413"/>
                                <a:gd name="T55" fmla="*/ -358 h 55"/>
                                <a:gd name="T56" fmla="+- 0 3059 3057"/>
                                <a:gd name="T57" fmla="*/ T56 w 26"/>
                                <a:gd name="T58" fmla="+- 0 -358 -413"/>
                                <a:gd name="T59" fmla="*/ -358 h 55"/>
                                <a:gd name="T60" fmla="+- 0 3059 3057"/>
                                <a:gd name="T61" fmla="*/ T60 w 26"/>
                                <a:gd name="T62" fmla="+- 0 -370 -413"/>
                                <a:gd name="T63" fmla="*/ -370 h 55"/>
                                <a:gd name="T64" fmla="+- 0 3059 3057"/>
                                <a:gd name="T65" fmla="*/ T64 w 26"/>
                                <a:gd name="T66" fmla="+- 0 -381 -413"/>
                                <a:gd name="T67" fmla="*/ -381 h 55"/>
                                <a:gd name="T68" fmla="+- 0 3059 3057"/>
                                <a:gd name="T69" fmla="*/ T68 w 26"/>
                                <a:gd name="T70" fmla="+- 0 -392 -413"/>
                                <a:gd name="T71" fmla="*/ -392 h 55"/>
                                <a:gd name="T72" fmla="+- 0 3059 3057"/>
                                <a:gd name="T73" fmla="*/ T72 w 26"/>
                                <a:gd name="T74" fmla="+- 0 -401 -413"/>
                                <a:gd name="T75" fmla="*/ -401 h 55"/>
                                <a:gd name="T76" fmla="+- 0 3058 3057"/>
                                <a:gd name="T77" fmla="*/ T76 w 26"/>
                                <a:gd name="T78" fmla="+- 0 -408 -413"/>
                                <a:gd name="T79" fmla="*/ -408 h 55"/>
                                <a:gd name="T80" fmla="+- 0 3057 3057"/>
                                <a:gd name="T81" fmla="*/ T80 w 26"/>
                                <a:gd name="T82" fmla="+- 0 -413 -413"/>
                                <a:gd name="T83" fmla="*/ -413 h 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6" h="55">
                                  <a:moveTo>
                                    <a:pt x="0" y="0"/>
                                  </a:moveTo>
                                  <a:lnTo>
                                    <a:pt x="26" y="8"/>
                                  </a:lnTo>
                                  <a:lnTo>
                                    <a:pt x="26" y="10"/>
                                  </a:lnTo>
                                  <a:lnTo>
                                    <a:pt x="26" y="12"/>
                                  </a:lnTo>
                                  <a:lnTo>
                                    <a:pt x="25" y="13"/>
                                  </a:lnTo>
                                  <a:lnTo>
                                    <a:pt x="23" y="13"/>
                                  </a:lnTo>
                                  <a:lnTo>
                                    <a:pt x="20" y="15"/>
                                  </a:lnTo>
                                  <a:lnTo>
                                    <a:pt x="17" y="16"/>
                                  </a:lnTo>
                                  <a:lnTo>
                                    <a:pt x="13" y="16"/>
                                  </a:lnTo>
                                  <a:lnTo>
                                    <a:pt x="13" y="29"/>
                                  </a:lnTo>
                                  <a:lnTo>
                                    <a:pt x="13" y="42"/>
                                  </a:lnTo>
                                  <a:lnTo>
                                    <a:pt x="13" y="55"/>
                                  </a:lnTo>
                                  <a:lnTo>
                                    <a:pt x="9" y="55"/>
                                  </a:lnTo>
                                  <a:lnTo>
                                    <a:pt x="5" y="55"/>
                                  </a:lnTo>
                                  <a:lnTo>
                                    <a:pt x="2" y="55"/>
                                  </a:lnTo>
                                  <a:lnTo>
                                    <a:pt x="2" y="43"/>
                                  </a:lnTo>
                                  <a:lnTo>
                                    <a:pt x="2" y="32"/>
                                  </a:lnTo>
                                  <a:lnTo>
                                    <a:pt x="2" y="21"/>
                                  </a:lnTo>
                                  <a:lnTo>
                                    <a:pt x="2" y="12"/>
                                  </a:lnTo>
                                  <a:lnTo>
                                    <a:pt x="1" y="5"/>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69" name="Group 132"/>
                        <wpg:cNvGrpSpPr>
                          <a:grpSpLocks/>
                        </wpg:cNvGrpSpPr>
                        <wpg:grpSpPr bwMode="auto">
                          <a:xfrm>
                            <a:off x="2960" y="-377"/>
                            <a:ext cx="211" cy="24"/>
                            <a:chOff x="2960" y="-377"/>
                            <a:chExt cx="211" cy="24"/>
                          </a:xfrm>
                        </wpg:grpSpPr>
                        <wps:wsp>
                          <wps:cNvPr id="3570" name="Freeform 133"/>
                          <wps:cNvSpPr>
                            <a:spLocks/>
                          </wps:cNvSpPr>
                          <wps:spPr bwMode="auto">
                            <a:xfrm>
                              <a:off x="2960" y="-377"/>
                              <a:ext cx="211" cy="24"/>
                            </a:xfrm>
                            <a:custGeom>
                              <a:avLst/>
                              <a:gdLst>
                                <a:gd name="T0" fmla="+- 0 2960 2960"/>
                                <a:gd name="T1" fmla="*/ T0 w 211"/>
                                <a:gd name="T2" fmla="+- 0 -364 -377"/>
                                <a:gd name="T3" fmla="*/ -364 h 24"/>
                                <a:gd name="T4" fmla="+- 0 2965 2960"/>
                                <a:gd name="T5" fmla="*/ T4 w 211"/>
                                <a:gd name="T6" fmla="+- 0 -362 -377"/>
                                <a:gd name="T7" fmla="*/ -362 h 24"/>
                                <a:gd name="T8" fmla="+- 0 2973 2960"/>
                                <a:gd name="T9" fmla="*/ T8 w 211"/>
                                <a:gd name="T10" fmla="+- 0 -361 -377"/>
                                <a:gd name="T11" fmla="*/ -361 h 24"/>
                                <a:gd name="T12" fmla="+- 0 2983 2960"/>
                                <a:gd name="T13" fmla="*/ T12 w 211"/>
                                <a:gd name="T14" fmla="+- 0 -361 -377"/>
                                <a:gd name="T15" fmla="*/ -361 h 24"/>
                                <a:gd name="T16" fmla="+- 0 3003 2960"/>
                                <a:gd name="T17" fmla="*/ T16 w 211"/>
                                <a:gd name="T18" fmla="+- 0 -361 -377"/>
                                <a:gd name="T19" fmla="*/ -361 h 24"/>
                                <a:gd name="T20" fmla="+- 0 3023 2960"/>
                                <a:gd name="T21" fmla="*/ T20 w 211"/>
                                <a:gd name="T22" fmla="+- 0 -361 -377"/>
                                <a:gd name="T23" fmla="*/ -361 h 24"/>
                                <a:gd name="T24" fmla="+- 0 3043 2960"/>
                                <a:gd name="T25" fmla="*/ T24 w 211"/>
                                <a:gd name="T26" fmla="+- 0 -361 -377"/>
                                <a:gd name="T27" fmla="*/ -361 h 24"/>
                                <a:gd name="T28" fmla="+- 0 3063 2960"/>
                                <a:gd name="T29" fmla="*/ T28 w 211"/>
                                <a:gd name="T30" fmla="+- 0 -361 -377"/>
                                <a:gd name="T31" fmla="*/ -361 h 24"/>
                                <a:gd name="T32" fmla="+- 0 3083 2960"/>
                                <a:gd name="T33" fmla="*/ T32 w 211"/>
                                <a:gd name="T34" fmla="+- 0 -361 -377"/>
                                <a:gd name="T35" fmla="*/ -361 h 24"/>
                                <a:gd name="T36" fmla="+- 0 3103 2960"/>
                                <a:gd name="T37" fmla="*/ T36 w 211"/>
                                <a:gd name="T38" fmla="+- 0 -361 -377"/>
                                <a:gd name="T39" fmla="*/ -361 h 24"/>
                                <a:gd name="T40" fmla="+- 0 3123 2960"/>
                                <a:gd name="T41" fmla="*/ T40 w 211"/>
                                <a:gd name="T42" fmla="+- 0 -361 -377"/>
                                <a:gd name="T43" fmla="*/ -361 h 24"/>
                                <a:gd name="T44" fmla="+- 0 3141 2960"/>
                                <a:gd name="T45" fmla="*/ T44 w 211"/>
                                <a:gd name="T46" fmla="+- 0 -367 -377"/>
                                <a:gd name="T47" fmla="*/ -367 h 24"/>
                                <a:gd name="T48" fmla="+- 0 3145 2960"/>
                                <a:gd name="T49" fmla="*/ T48 w 211"/>
                                <a:gd name="T50" fmla="+- 0 -372 -377"/>
                                <a:gd name="T51" fmla="*/ -372 h 24"/>
                                <a:gd name="T52" fmla="+- 0 3149 2960"/>
                                <a:gd name="T53" fmla="*/ T52 w 211"/>
                                <a:gd name="T54" fmla="+- 0 -377 -377"/>
                                <a:gd name="T55" fmla="*/ -377 h 24"/>
                                <a:gd name="T56" fmla="+- 0 3156 2960"/>
                                <a:gd name="T57" fmla="*/ T56 w 211"/>
                                <a:gd name="T58" fmla="+- 0 -372 -377"/>
                                <a:gd name="T59" fmla="*/ -372 h 24"/>
                                <a:gd name="T60" fmla="+- 0 3162 2960"/>
                                <a:gd name="T61" fmla="*/ T60 w 211"/>
                                <a:gd name="T62" fmla="+- 0 -367 -377"/>
                                <a:gd name="T63" fmla="*/ -367 h 24"/>
                                <a:gd name="T64" fmla="+- 0 3168 2960"/>
                                <a:gd name="T65" fmla="*/ T64 w 211"/>
                                <a:gd name="T66" fmla="+- 0 -362 -377"/>
                                <a:gd name="T67" fmla="*/ -362 h 24"/>
                                <a:gd name="T68" fmla="+- 0 3170 2960"/>
                                <a:gd name="T69" fmla="*/ T68 w 211"/>
                                <a:gd name="T70" fmla="+- 0 -361 -377"/>
                                <a:gd name="T71" fmla="*/ -361 h 24"/>
                                <a:gd name="T72" fmla="+- 0 3171 2960"/>
                                <a:gd name="T73" fmla="*/ T72 w 211"/>
                                <a:gd name="T74" fmla="+- 0 -360 -377"/>
                                <a:gd name="T75" fmla="*/ -360 h 24"/>
                                <a:gd name="T76" fmla="+- 0 3171 2960"/>
                                <a:gd name="T77" fmla="*/ T76 w 211"/>
                                <a:gd name="T78" fmla="+- 0 -358 -377"/>
                                <a:gd name="T79" fmla="*/ -358 h 24"/>
                                <a:gd name="T80" fmla="+- 0 3171 2960"/>
                                <a:gd name="T81" fmla="*/ T80 w 211"/>
                                <a:gd name="T82" fmla="+- 0 -356 -377"/>
                                <a:gd name="T83" fmla="*/ -356 h 24"/>
                                <a:gd name="T84" fmla="+- 0 3169 2960"/>
                                <a:gd name="T85" fmla="*/ T84 w 211"/>
                                <a:gd name="T86" fmla="+- 0 -355 -377"/>
                                <a:gd name="T87" fmla="*/ -355 h 24"/>
                                <a:gd name="T88" fmla="+- 0 3166 2960"/>
                                <a:gd name="T89" fmla="*/ T88 w 211"/>
                                <a:gd name="T90" fmla="+- 0 -355 -377"/>
                                <a:gd name="T91" fmla="*/ -355 h 24"/>
                                <a:gd name="T92" fmla="+- 0 3146 2960"/>
                                <a:gd name="T93" fmla="*/ T92 w 211"/>
                                <a:gd name="T94" fmla="+- 0 -355 -377"/>
                                <a:gd name="T95" fmla="*/ -355 h 24"/>
                                <a:gd name="T96" fmla="+- 0 3126 2960"/>
                                <a:gd name="T97" fmla="*/ T96 w 211"/>
                                <a:gd name="T98" fmla="+- 0 -355 -377"/>
                                <a:gd name="T99" fmla="*/ -355 h 24"/>
                                <a:gd name="T100" fmla="+- 0 3106 2960"/>
                                <a:gd name="T101" fmla="*/ T100 w 211"/>
                                <a:gd name="T102" fmla="+- 0 -355 -377"/>
                                <a:gd name="T103" fmla="*/ -355 h 24"/>
                                <a:gd name="T104" fmla="+- 0 3086 2960"/>
                                <a:gd name="T105" fmla="*/ T104 w 211"/>
                                <a:gd name="T106" fmla="+- 0 -355 -377"/>
                                <a:gd name="T107" fmla="*/ -355 h 24"/>
                                <a:gd name="T108" fmla="+- 0 3066 2960"/>
                                <a:gd name="T109" fmla="*/ T108 w 211"/>
                                <a:gd name="T110" fmla="+- 0 -355 -377"/>
                                <a:gd name="T111" fmla="*/ -355 h 24"/>
                                <a:gd name="T112" fmla="+- 0 3046 2960"/>
                                <a:gd name="T113" fmla="*/ T112 w 211"/>
                                <a:gd name="T114" fmla="+- 0 -355 -377"/>
                                <a:gd name="T115" fmla="*/ -355 h 24"/>
                                <a:gd name="T116" fmla="+- 0 3026 2960"/>
                                <a:gd name="T117" fmla="*/ T116 w 211"/>
                                <a:gd name="T118" fmla="+- 0 -355 -377"/>
                                <a:gd name="T119" fmla="*/ -355 h 24"/>
                                <a:gd name="T120" fmla="+- 0 3006 2960"/>
                                <a:gd name="T121" fmla="*/ T120 w 211"/>
                                <a:gd name="T122" fmla="+- 0 -355 -377"/>
                                <a:gd name="T123" fmla="*/ -355 h 24"/>
                                <a:gd name="T124" fmla="+- 0 2986 2960"/>
                                <a:gd name="T125" fmla="*/ T124 w 211"/>
                                <a:gd name="T126" fmla="+- 0 -355 -377"/>
                                <a:gd name="T127" fmla="*/ -355 h 24"/>
                                <a:gd name="T128" fmla="+- 0 2973 2960"/>
                                <a:gd name="T129" fmla="*/ T128 w 211"/>
                                <a:gd name="T130" fmla="+- 0 -355 -377"/>
                                <a:gd name="T131" fmla="*/ -355 h 24"/>
                                <a:gd name="T132" fmla="+- 0 2967 2960"/>
                                <a:gd name="T133" fmla="*/ T132 w 211"/>
                                <a:gd name="T134" fmla="+- 0 -354 -377"/>
                                <a:gd name="T135" fmla="*/ -354 h 24"/>
                                <a:gd name="T136" fmla="+- 0 2964 2960"/>
                                <a:gd name="T137" fmla="*/ T136 w 211"/>
                                <a:gd name="T138" fmla="+- 0 -353 -377"/>
                                <a:gd name="T139" fmla="*/ -353 h 24"/>
                                <a:gd name="T140" fmla="+- 0 2962 2960"/>
                                <a:gd name="T141" fmla="*/ T140 w 211"/>
                                <a:gd name="T142" fmla="+- 0 -357 -377"/>
                                <a:gd name="T143" fmla="*/ -357 h 24"/>
                                <a:gd name="T144" fmla="+- 0 2961 2960"/>
                                <a:gd name="T145" fmla="*/ T144 w 211"/>
                                <a:gd name="T146" fmla="+- 0 -360 -377"/>
                                <a:gd name="T147" fmla="*/ -360 h 24"/>
                                <a:gd name="T148" fmla="+- 0 2960 2960"/>
                                <a:gd name="T149" fmla="*/ T148 w 211"/>
                                <a:gd name="T150" fmla="+- 0 -364 -377"/>
                                <a:gd name="T151" fmla="*/ -364 h 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11" h="24">
                                  <a:moveTo>
                                    <a:pt x="0" y="13"/>
                                  </a:moveTo>
                                  <a:lnTo>
                                    <a:pt x="5" y="15"/>
                                  </a:lnTo>
                                  <a:lnTo>
                                    <a:pt x="13" y="16"/>
                                  </a:lnTo>
                                  <a:lnTo>
                                    <a:pt x="23" y="16"/>
                                  </a:lnTo>
                                  <a:lnTo>
                                    <a:pt x="43" y="16"/>
                                  </a:lnTo>
                                  <a:lnTo>
                                    <a:pt x="63" y="16"/>
                                  </a:lnTo>
                                  <a:lnTo>
                                    <a:pt x="83" y="16"/>
                                  </a:lnTo>
                                  <a:lnTo>
                                    <a:pt x="103" y="16"/>
                                  </a:lnTo>
                                  <a:lnTo>
                                    <a:pt x="123" y="16"/>
                                  </a:lnTo>
                                  <a:lnTo>
                                    <a:pt x="143" y="16"/>
                                  </a:lnTo>
                                  <a:lnTo>
                                    <a:pt x="163" y="16"/>
                                  </a:lnTo>
                                  <a:lnTo>
                                    <a:pt x="181" y="10"/>
                                  </a:lnTo>
                                  <a:lnTo>
                                    <a:pt x="185" y="5"/>
                                  </a:lnTo>
                                  <a:lnTo>
                                    <a:pt x="189" y="0"/>
                                  </a:lnTo>
                                  <a:lnTo>
                                    <a:pt x="196" y="5"/>
                                  </a:lnTo>
                                  <a:lnTo>
                                    <a:pt x="202" y="10"/>
                                  </a:lnTo>
                                  <a:lnTo>
                                    <a:pt x="208" y="15"/>
                                  </a:lnTo>
                                  <a:lnTo>
                                    <a:pt x="210" y="16"/>
                                  </a:lnTo>
                                  <a:lnTo>
                                    <a:pt x="211" y="17"/>
                                  </a:lnTo>
                                  <a:lnTo>
                                    <a:pt x="211" y="19"/>
                                  </a:lnTo>
                                  <a:lnTo>
                                    <a:pt x="211" y="21"/>
                                  </a:lnTo>
                                  <a:lnTo>
                                    <a:pt x="209" y="22"/>
                                  </a:lnTo>
                                  <a:lnTo>
                                    <a:pt x="206" y="22"/>
                                  </a:lnTo>
                                  <a:lnTo>
                                    <a:pt x="186" y="22"/>
                                  </a:lnTo>
                                  <a:lnTo>
                                    <a:pt x="166" y="22"/>
                                  </a:lnTo>
                                  <a:lnTo>
                                    <a:pt x="146" y="22"/>
                                  </a:lnTo>
                                  <a:lnTo>
                                    <a:pt x="126" y="22"/>
                                  </a:lnTo>
                                  <a:lnTo>
                                    <a:pt x="106" y="22"/>
                                  </a:lnTo>
                                  <a:lnTo>
                                    <a:pt x="86" y="22"/>
                                  </a:lnTo>
                                  <a:lnTo>
                                    <a:pt x="66" y="22"/>
                                  </a:lnTo>
                                  <a:lnTo>
                                    <a:pt x="46" y="22"/>
                                  </a:lnTo>
                                  <a:lnTo>
                                    <a:pt x="26" y="22"/>
                                  </a:lnTo>
                                  <a:lnTo>
                                    <a:pt x="13" y="22"/>
                                  </a:lnTo>
                                  <a:lnTo>
                                    <a:pt x="7" y="23"/>
                                  </a:lnTo>
                                  <a:lnTo>
                                    <a:pt x="4" y="24"/>
                                  </a:lnTo>
                                  <a:lnTo>
                                    <a:pt x="2" y="20"/>
                                  </a:lnTo>
                                  <a:lnTo>
                                    <a:pt x="1" y="17"/>
                                  </a:lnTo>
                                  <a:lnTo>
                                    <a:pt x="0" y="13"/>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71" name="Group 130"/>
                        <wpg:cNvGrpSpPr>
                          <a:grpSpLocks/>
                        </wpg:cNvGrpSpPr>
                        <wpg:grpSpPr bwMode="auto">
                          <a:xfrm>
                            <a:off x="3008" y="-332"/>
                            <a:ext cx="29" cy="113"/>
                            <a:chOff x="3008" y="-332"/>
                            <a:chExt cx="29" cy="113"/>
                          </a:xfrm>
                        </wpg:grpSpPr>
                        <wps:wsp>
                          <wps:cNvPr id="3572" name="Freeform 131"/>
                          <wps:cNvSpPr>
                            <a:spLocks/>
                          </wps:cNvSpPr>
                          <wps:spPr bwMode="auto">
                            <a:xfrm>
                              <a:off x="3008" y="-332"/>
                              <a:ext cx="29" cy="113"/>
                            </a:xfrm>
                            <a:custGeom>
                              <a:avLst/>
                              <a:gdLst>
                                <a:gd name="T0" fmla="+- 0 3012 3008"/>
                                <a:gd name="T1" fmla="*/ T0 w 29"/>
                                <a:gd name="T2" fmla="+- 0 -332 -332"/>
                                <a:gd name="T3" fmla="*/ -332 h 113"/>
                                <a:gd name="T4" fmla="+- 0 3033 3008"/>
                                <a:gd name="T5" fmla="*/ T4 w 29"/>
                                <a:gd name="T6" fmla="+- 0 -265 -332"/>
                                <a:gd name="T7" fmla="*/ -265 h 113"/>
                                <a:gd name="T8" fmla="+- 0 3037 3008"/>
                                <a:gd name="T9" fmla="*/ T8 w 29"/>
                                <a:gd name="T10" fmla="+- 0 -237 -332"/>
                                <a:gd name="T11" fmla="*/ -237 h 113"/>
                                <a:gd name="T12" fmla="+- 0 3037 3008"/>
                                <a:gd name="T13" fmla="*/ T12 w 29"/>
                                <a:gd name="T14" fmla="+- 0 -231 -332"/>
                                <a:gd name="T15" fmla="*/ -231 h 113"/>
                                <a:gd name="T16" fmla="+- 0 3037 3008"/>
                                <a:gd name="T17" fmla="*/ T16 w 29"/>
                                <a:gd name="T18" fmla="+- 0 -222 -332"/>
                                <a:gd name="T19" fmla="*/ -222 h 113"/>
                                <a:gd name="T20" fmla="+- 0 3035 3008"/>
                                <a:gd name="T21" fmla="*/ T20 w 29"/>
                                <a:gd name="T22" fmla="+- 0 -218 -332"/>
                                <a:gd name="T23" fmla="*/ -218 h 113"/>
                                <a:gd name="T24" fmla="+- 0 3030 3008"/>
                                <a:gd name="T25" fmla="*/ T24 w 29"/>
                                <a:gd name="T26" fmla="+- 0 -218 -332"/>
                                <a:gd name="T27" fmla="*/ -218 h 113"/>
                                <a:gd name="T28" fmla="+- 0 3026 3008"/>
                                <a:gd name="T29" fmla="*/ T28 w 29"/>
                                <a:gd name="T30" fmla="+- 0 -218 -332"/>
                                <a:gd name="T31" fmla="*/ -218 h 113"/>
                                <a:gd name="T32" fmla="+- 0 3024 3008"/>
                                <a:gd name="T33" fmla="*/ T32 w 29"/>
                                <a:gd name="T34" fmla="+- 0 -221 -332"/>
                                <a:gd name="T35" fmla="*/ -221 h 113"/>
                                <a:gd name="T36" fmla="+- 0 3024 3008"/>
                                <a:gd name="T37" fmla="*/ T36 w 29"/>
                                <a:gd name="T38" fmla="+- 0 -227 -332"/>
                                <a:gd name="T39" fmla="*/ -227 h 113"/>
                                <a:gd name="T40" fmla="+- 0 3024 3008"/>
                                <a:gd name="T41" fmla="*/ T40 w 29"/>
                                <a:gd name="T42" fmla="+- 0 -244 -332"/>
                                <a:gd name="T43" fmla="*/ -244 h 113"/>
                                <a:gd name="T44" fmla="+- 0 3024 3008"/>
                                <a:gd name="T45" fmla="*/ T44 w 29"/>
                                <a:gd name="T46" fmla="+- 0 -257 -332"/>
                                <a:gd name="T47" fmla="*/ -257 h 113"/>
                                <a:gd name="T48" fmla="+- 0 3022 3008"/>
                                <a:gd name="T49" fmla="*/ T48 w 29"/>
                                <a:gd name="T50" fmla="+- 0 -266 -332"/>
                                <a:gd name="T51" fmla="*/ -266 h 113"/>
                                <a:gd name="T52" fmla="+- 0 3022 3008"/>
                                <a:gd name="T53" fmla="*/ T52 w 29"/>
                                <a:gd name="T54" fmla="+- 0 -275 -332"/>
                                <a:gd name="T55" fmla="*/ -275 h 113"/>
                                <a:gd name="T56" fmla="+- 0 3020 3008"/>
                                <a:gd name="T57" fmla="*/ T56 w 29"/>
                                <a:gd name="T58" fmla="+- 0 -285 -332"/>
                                <a:gd name="T59" fmla="*/ -285 h 113"/>
                                <a:gd name="T60" fmla="+- 0 3018 3008"/>
                                <a:gd name="T61" fmla="*/ T60 w 29"/>
                                <a:gd name="T62" fmla="+- 0 -295 -332"/>
                                <a:gd name="T63" fmla="*/ -295 h 113"/>
                                <a:gd name="T64" fmla="+- 0 3016 3008"/>
                                <a:gd name="T65" fmla="*/ T64 w 29"/>
                                <a:gd name="T66" fmla="+- 0 -306 -332"/>
                                <a:gd name="T67" fmla="*/ -306 h 113"/>
                                <a:gd name="T68" fmla="+- 0 3012 3008"/>
                                <a:gd name="T69" fmla="*/ T68 w 29"/>
                                <a:gd name="T70" fmla="+- 0 -318 -332"/>
                                <a:gd name="T71" fmla="*/ -318 h 113"/>
                                <a:gd name="T72" fmla="+- 0 3008 3008"/>
                                <a:gd name="T73" fmla="*/ T72 w 29"/>
                                <a:gd name="T74" fmla="+- 0 -330 -332"/>
                                <a:gd name="T75" fmla="*/ -330 h 113"/>
                                <a:gd name="T76" fmla="+- 0 3009 3008"/>
                                <a:gd name="T77" fmla="*/ T76 w 29"/>
                                <a:gd name="T78" fmla="+- 0 -331 -332"/>
                                <a:gd name="T79" fmla="*/ -331 h 113"/>
                                <a:gd name="T80" fmla="+- 0 3011 3008"/>
                                <a:gd name="T81" fmla="*/ T80 w 29"/>
                                <a:gd name="T82" fmla="+- 0 -331 -332"/>
                                <a:gd name="T83" fmla="*/ -331 h 113"/>
                                <a:gd name="T84" fmla="+- 0 3012 3008"/>
                                <a:gd name="T85" fmla="*/ T84 w 29"/>
                                <a:gd name="T86" fmla="+- 0 -332 -332"/>
                                <a:gd name="T87" fmla="*/ -332 h 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9" h="113">
                                  <a:moveTo>
                                    <a:pt x="4" y="0"/>
                                  </a:moveTo>
                                  <a:lnTo>
                                    <a:pt x="25" y="67"/>
                                  </a:lnTo>
                                  <a:lnTo>
                                    <a:pt x="29" y="95"/>
                                  </a:lnTo>
                                  <a:lnTo>
                                    <a:pt x="29" y="101"/>
                                  </a:lnTo>
                                  <a:lnTo>
                                    <a:pt x="29" y="110"/>
                                  </a:lnTo>
                                  <a:lnTo>
                                    <a:pt x="27" y="114"/>
                                  </a:lnTo>
                                  <a:lnTo>
                                    <a:pt x="22" y="114"/>
                                  </a:lnTo>
                                  <a:lnTo>
                                    <a:pt x="18" y="114"/>
                                  </a:lnTo>
                                  <a:lnTo>
                                    <a:pt x="16" y="111"/>
                                  </a:lnTo>
                                  <a:lnTo>
                                    <a:pt x="16" y="105"/>
                                  </a:lnTo>
                                  <a:lnTo>
                                    <a:pt x="16" y="88"/>
                                  </a:lnTo>
                                  <a:lnTo>
                                    <a:pt x="16" y="75"/>
                                  </a:lnTo>
                                  <a:lnTo>
                                    <a:pt x="14" y="66"/>
                                  </a:lnTo>
                                  <a:lnTo>
                                    <a:pt x="14" y="57"/>
                                  </a:lnTo>
                                  <a:lnTo>
                                    <a:pt x="12" y="47"/>
                                  </a:lnTo>
                                  <a:lnTo>
                                    <a:pt x="10" y="37"/>
                                  </a:lnTo>
                                  <a:lnTo>
                                    <a:pt x="8" y="26"/>
                                  </a:lnTo>
                                  <a:lnTo>
                                    <a:pt x="4" y="14"/>
                                  </a:lnTo>
                                  <a:lnTo>
                                    <a:pt x="0" y="2"/>
                                  </a:lnTo>
                                  <a:lnTo>
                                    <a:pt x="1" y="1"/>
                                  </a:lnTo>
                                  <a:lnTo>
                                    <a:pt x="3" y="1"/>
                                  </a:lnTo>
                                  <a:lnTo>
                                    <a:pt x="4"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73" name="Group 128"/>
                        <wpg:cNvGrpSpPr>
                          <a:grpSpLocks/>
                        </wpg:cNvGrpSpPr>
                        <wpg:grpSpPr bwMode="auto">
                          <a:xfrm>
                            <a:off x="3083" y="-338"/>
                            <a:ext cx="57" cy="143"/>
                            <a:chOff x="3083" y="-338"/>
                            <a:chExt cx="57" cy="143"/>
                          </a:xfrm>
                        </wpg:grpSpPr>
                        <wps:wsp>
                          <wps:cNvPr id="3574" name="Freeform 129"/>
                          <wps:cNvSpPr>
                            <a:spLocks/>
                          </wps:cNvSpPr>
                          <wps:spPr bwMode="auto">
                            <a:xfrm>
                              <a:off x="3083" y="-338"/>
                              <a:ext cx="57" cy="143"/>
                            </a:xfrm>
                            <a:custGeom>
                              <a:avLst/>
                              <a:gdLst>
                                <a:gd name="T0" fmla="+- 0 3116 3083"/>
                                <a:gd name="T1" fmla="*/ T0 w 57"/>
                                <a:gd name="T2" fmla="+- 0 -338 -338"/>
                                <a:gd name="T3" fmla="*/ -338 h 143"/>
                                <a:gd name="T4" fmla="+- 0 3140 3083"/>
                                <a:gd name="T5" fmla="*/ T4 w 57"/>
                                <a:gd name="T6" fmla="+- 0 -328 -338"/>
                                <a:gd name="T7" fmla="*/ -328 h 143"/>
                                <a:gd name="T8" fmla="+- 0 3140 3083"/>
                                <a:gd name="T9" fmla="*/ T8 w 57"/>
                                <a:gd name="T10" fmla="+- 0 -327 -338"/>
                                <a:gd name="T11" fmla="*/ -327 h 143"/>
                                <a:gd name="T12" fmla="+- 0 3140 3083"/>
                                <a:gd name="T13" fmla="*/ T12 w 57"/>
                                <a:gd name="T14" fmla="+- 0 -325 -338"/>
                                <a:gd name="T15" fmla="*/ -325 h 143"/>
                                <a:gd name="T16" fmla="+- 0 3138 3083"/>
                                <a:gd name="T17" fmla="*/ T16 w 57"/>
                                <a:gd name="T18" fmla="+- 0 -324 -338"/>
                                <a:gd name="T19" fmla="*/ -324 h 143"/>
                                <a:gd name="T20" fmla="+- 0 3136 3083"/>
                                <a:gd name="T21" fmla="*/ T20 w 57"/>
                                <a:gd name="T22" fmla="+- 0 -324 -338"/>
                                <a:gd name="T23" fmla="*/ -324 h 143"/>
                                <a:gd name="T24" fmla="+- 0 3133 3083"/>
                                <a:gd name="T25" fmla="*/ T24 w 57"/>
                                <a:gd name="T26" fmla="+- 0 -322 -338"/>
                                <a:gd name="T27" fmla="*/ -322 h 143"/>
                                <a:gd name="T28" fmla="+- 0 3130 3083"/>
                                <a:gd name="T29" fmla="*/ T28 w 57"/>
                                <a:gd name="T30" fmla="+- 0 -321 -338"/>
                                <a:gd name="T31" fmla="*/ -321 h 143"/>
                                <a:gd name="T32" fmla="+- 0 3127 3083"/>
                                <a:gd name="T33" fmla="*/ T32 w 57"/>
                                <a:gd name="T34" fmla="+- 0 -321 -338"/>
                                <a:gd name="T35" fmla="*/ -321 h 143"/>
                                <a:gd name="T36" fmla="+- 0 3122 3083"/>
                                <a:gd name="T37" fmla="*/ T36 w 57"/>
                                <a:gd name="T38" fmla="+- 0 -301 -338"/>
                                <a:gd name="T39" fmla="*/ -301 h 143"/>
                                <a:gd name="T40" fmla="+- 0 3117 3083"/>
                                <a:gd name="T41" fmla="*/ T40 w 57"/>
                                <a:gd name="T42" fmla="+- 0 -281 -338"/>
                                <a:gd name="T43" fmla="*/ -281 h 143"/>
                                <a:gd name="T44" fmla="+- 0 3111 3083"/>
                                <a:gd name="T45" fmla="*/ T44 w 57"/>
                                <a:gd name="T46" fmla="+- 0 -263 -338"/>
                                <a:gd name="T47" fmla="*/ -263 h 143"/>
                                <a:gd name="T48" fmla="+- 0 3104 3083"/>
                                <a:gd name="T49" fmla="*/ T48 w 57"/>
                                <a:gd name="T50" fmla="+- 0 -239 -338"/>
                                <a:gd name="T51" fmla="*/ -239 h 143"/>
                                <a:gd name="T52" fmla="+- 0 3098 3083"/>
                                <a:gd name="T53" fmla="*/ T52 w 57"/>
                                <a:gd name="T54" fmla="+- 0 -220 -338"/>
                                <a:gd name="T55" fmla="*/ -220 h 143"/>
                                <a:gd name="T56" fmla="+- 0 3093 3083"/>
                                <a:gd name="T57" fmla="*/ T56 w 57"/>
                                <a:gd name="T58" fmla="+- 0 -203 -338"/>
                                <a:gd name="T59" fmla="*/ -203 h 143"/>
                                <a:gd name="T60" fmla="+- 0 3087 3083"/>
                                <a:gd name="T61" fmla="*/ T60 w 57"/>
                                <a:gd name="T62" fmla="+- 0 -195 -338"/>
                                <a:gd name="T63" fmla="*/ -195 h 143"/>
                                <a:gd name="T64" fmla="+- 0 3085 3083"/>
                                <a:gd name="T65" fmla="*/ T64 w 57"/>
                                <a:gd name="T66" fmla="+- 0 -195 -338"/>
                                <a:gd name="T67" fmla="*/ -195 h 143"/>
                                <a:gd name="T68" fmla="+- 0 3083 3083"/>
                                <a:gd name="T69" fmla="*/ T68 w 57"/>
                                <a:gd name="T70" fmla="+- 0 -196 -338"/>
                                <a:gd name="T71" fmla="*/ -196 h 143"/>
                                <a:gd name="T72" fmla="+- 0 3100 3083"/>
                                <a:gd name="T73" fmla="*/ T72 w 57"/>
                                <a:gd name="T74" fmla="+- 0 -256 -338"/>
                                <a:gd name="T75" fmla="*/ -256 h 143"/>
                                <a:gd name="T76" fmla="+- 0 3113 3083"/>
                                <a:gd name="T77" fmla="*/ T76 w 57"/>
                                <a:gd name="T78" fmla="+- 0 -319 -338"/>
                                <a:gd name="T79" fmla="*/ -319 h 143"/>
                                <a:gd name="T80" fmla="+- 0 3115 3083"/>
                                <a:gd name="T81" fmla="*/ T80 w 57"/>
                                <a:gd name="T82" fmla="+- 0 -335 -338"/>
                                <a:gd name="T83" fmla="*/ -335 h 143"/>
                                <a:gd name="T84" fmla="+- 0 3116 3083"/>
                                <a:gd name="T85" fmla="*/ T84 w 57"/>
                                <a:gd name="T86" fmla="+- 0 -338 -338"/>
                                <a:gd name="T87" fmla="*/ -338 h 1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57" h="143">
                                  <a:moveTo>
                                    <a:pt x="33" y="0"/>
                                  </a:moveTo>
                                  <a:lnTo>
                                    <a:pt x="57" y="10"/>
                                  </a:lnTo>
                                  <a:lnTo>
                                    <a:pt x="57" y="11"/>
                                  </a:lnTo>
                                  <a:lnTo>
                                    <a:pt x="57" y="13"/>
                                  </a:lnTo>
                                  <a:lnTo>
                                    <a:pt x="55" y="14"/>
                                  </a:lnTo>
                                  <a:lnTo>
                                    <a:pt x="53" y="14"/>
                                  </a:lnTo>
                                  <a:lnTo>
                                    <a:pt x="50" y="16"/>
                                  </a:lnTo>
                                  <a:lnTo>
                                    <a:pt x="47" y="17"/>
                                  </a:lnTo>
                                  <a:lnTo>
                                    <a:pt x="44" y="17"/>
                                  </a:lnTo>
                                  <a:lnTo>
                                    <a:pt x="39" y="37"/>
                                  </a:lnTo>
                                  <a:lnTo>
                                    <a:pt x="34" y="57"/>
                                  </a:lnTo>
                                  <a:lnTo>
                                    <a:pt x="28" y="75"/>
                                  </a:lnTo>
                                  <a:lnTo>
                                    <a:pt x="21" y="99"/>
                                  </a:lnTo>
                                  <a:lnTo>
                                    <a:pt x="15" y="118"/>
                                  </a:lnTo>
                                  <a:lnTo>
                                    <a:pt x="10" y="135"/>
                                  </a:lnTo>
                                  <a:lnTo>
                                    <a:pt x="4" y="143"/>
                                  </a:lnTo>
                                  <a:lnTo>
                                    <a:pt x="2" y="143"/>
                                  </a:lnTo>
                                  <a:lnTo>
                                    <a:pt x="0" y="142"/>
                                  </a:lnTo>
                                  <a:lnTo>
                                    <a:pt x="17" y="82"/>
                                  </a:lnTo>
                                  <a:lnTo>
                                    <a:pt x="30" y="19"/>
                                  </a:lnTo>
                                  <a:lnTo>
                                    <a:pt x="32" y="3"/>
                                  </a:lnTo>
                                  <a:lnTo>
                                    <a:pt x="33"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75" name="Group 126"/>
                        <wpg:cNvGrpSpPr>
                          <a:grpSpLocks/>
                        </wpg:cNvGrpSpPr>
                        <wpg:grpSpPr bwMode="auto">
                          <a:xfrm>
                            <a:off x="2954" y="-214"/>
                            <a:ext cx="228" cy="25"/>
                            <a:chOff x="2954" y="-214"/>
                            <a:chExt cx="228" cy="25"/>
                          </a:xfrm>
                        </wpg:grpSpPr>
                        <wps:wsp>
                          <wps:cNvPr id="3576" name="Freeform 127"/>
                          <wps:cNvSpPr>
                            <a:spLocks/>
                          </wps:cNvSpPr>
                          <wps:spPr bwMode="auto">
                            <a:xfrm>
                              <a:off x="2954" y="-214"/>
                              <a:ext cx="228" cy="25"/>
                            </a:xfrm>
                            <a:custGeom>
                              <a:avLst/>
                              <a:gdLst>
                                <a:gd name="T0" fmla="+- 0 2954 2954"/>
                                <a:gd name="T1" fmla="*/ T0 w 228"/>
                                <a:gd name="T2" fmla="+- 0 -200 -214"/>
                                <a:gd name="T3" fmla="*/ -200 h 25"/>
                                <a:gd name="T4" fmla="+- 0 2960 2954"/>
                                <a:gd name="T5" fmla="*/ T4 w 228"/>
                                <a:gd name="T6" fmla="+- 0 -198 -214"/>
                                <a:gd name="T7" fmla="*/ -198 h 25"/>
                                <a:gd name="T8" fmla="+- 0 2968 2954"/>
                                <a:gd name="T9" fmla="*/ T8 w 228"/>
                                <a:gd name="T10" fmla="+- 0 -197 -214"/>
                                <a:gd name="T11" fmla="*/ -197 h 25"/>
                                <a:gd name="T12" fmla="+- 0 2977 2954"/>
                                <a:gd name="T13" fmla="*/ T12 w 228"/>
                                <a:gd name="T14" fmla="+- 0 -197 -214"/>
                                <a:gd name="T15" fmla="*/ -197 h 25"/>
                                <a:gd name="T16" fmla="+- 0 2997 2954"/>
                                <a:gd name="T17" fmla="*/ T16 w 228"/>
                                <a:gd name="T18" fmla="+- 0 -197 -214"/>
                                <a:gd name="T19" fmla="*/ -197 h 25"/>
                                <a:gd name="T20" fmla="+- 0 3017 2954"/>
                                <a:gd name="T21" fmla="*/ T20 w 228"/>
                                <a:gd name="T22" fmla="+- 0 -197 -214"/>
                                <a:gd name="T23" fmla="*/ -197 h 25"/>
                                <a:gd name="T24" fmla="+- 0 3037 2954"/>
                                <a:gd name="T25" fmla="*/ T24 w 228"/>
                                <a:gd name="T26" fmla="+- 0 -197 -214"/>
                                <a:gd name="T27" fmla="*/ -197 h 25"/>
                                <a:gd name="T28" fmla="+- 0 3057 2954"/>
                                <a:gd name="T29" fmla="*/ T28 w 228"/>
                                <a:gd name="T30" fmla="+- 0 -197 -214"/>
                                <a:gd name="T31" fmla="*/ -197 h 25"/>
                                <a:gd name="T32" fmla="+- 0 3077 2954"/>
                                <a:gd name="T33" fmla="*/ T32 w 228"/>
                                <a:gd name="T34" fmla="+- 0 -197 -214"/>
                                <a:gd name="T35" fmla="*/ -197 h 25"/>
                                <a:gd name="T36" fmla="+- 0 3097 2954"/>
                                <a:gd name="T37" fmla="*/ T36 w 228"/>
                                <a:gd name="T38" fmla="+- 0 -197 -214"/>
                                <a:gd name="T39" fmla="*/ -197 h 25"/>
                                <a:gd name="T40" fmla="+- 0 3117 2954"/>
                                <a:gd name="T41" fmla="*/ T40 w 228"/>
                                <a:gd name="T42" fmla="+- 0 -197 -214"/>
                                <a:gd name="T43" fmla="*/ -197 h 25"/>
                                <a:gd name="T44" fmla="+- 0 3137 2954"/>
                                <a:gd name="T45" fmla="*/ T44 w 228"/>
                                <a:gd name="T46" fmla="+- 0 -197 -214"/>
                                <a:gd name="T47" fmla="*/ -197 h 25"/>
                                <a:gd name="T48" fmla="+- 0 3151 2954"/>
                                <a:gd name="T49" fmla="*/ T48 w 228"/>
                                <a:gd name="T50" fmla="+- 0 -203 -214"/>
                                <a:gd name="T51" fmla="*/ -203 h 25"/>
                                <a:gd name="T52" fmla="+- 0 3155 2954"/>
                                <a:gd name="T53" fmla="*/ T52 w 228"/>
                                <a:gd name="T54" fmla="+- 0 -209 -214"/>
                                <a:gd name="T55" fmla="*/ -209 h 25"/>
                                <a:gd name="T56" fmla="+- 0 3159 2954"/>
                                <a:gd name="T57" fmla="*/ T56 w 228"/>
                                <a:gd name="T58" fmla="+- 0 -214 -214"/>
                                <a:gd name="T59" fmla="*/ -214 h 25"/>
                                <a:gd name="T60" fmla="+- 0 3166 2954"/>
                                <a:gd name="T61" fmla="*/ T60 w 228"/>
                                <a:gd name="T62" fmla="+- 0 -209 -214"/>
                                <a:gd name="T63" fmla="*/ -209 h 25"/>
                                <a:gd name="T64" fmla="+- 0 3173 2954"/>
                                <a:gd name="T65" fmla="*/ T64 w 228"/>
                                <a:gd name="T66" fmla="+- 0 -203 -214"/>
                                <a:gd name="T67" fmla="*/ -203 h 25"/>
                                <a:gd name="T68" fmla="+- 0 3179 2954"/>
                                <a:gd name="T69" fmla="*/ T68 w 228"/>
                                <a:gd name="T70" fmla="+- 0 -198 -214"/>
                                <a:gd name="T71" fmla="*/ -198 h 25"/>
                                <a:gd name="T72" fmla="+- 0 3181 2954"/>
                                <a:gd name="T73" fmla="*/ T72 w 228"/>
                                <a:gd name="T74" fmla="+- 0 -197 -214"/>
                                <a:gd name="T75" fmla="*/ -197 h 25"/>
                                <a:gd name="T76" fmla="+- 0 3182 2954"/>
                                <a:gd name="T77" fmla="*/ T76 w 228"/>
                                <a:gd name="T78" fmla="+- 0 -196 -214"/>
                                <a:gd name="T79" fmla="*/ -196 h 25"/>
                                <a:gd name="T80" fmla="+- 0 3182 2954"/>
                                <a:gd name="T81" fmla="*/ T80 w 228"/>
                                <a:gd name="T82" fmla="+- 0 -194 -214"/>
                                <a:gd name="T83" fmla="*/ -194 h 25"/>
                                <a:gd name="T84" fmla="+- 0 3182 2954"/>
                                <a:gd name="T85" fmla="*/ T84 w 228"/>
                                <a:gd name="T86" fmla="+- 0 -192 -214"/>
                                <a:gd name="T87" fmla="*/ -192 h 25"/>
                                <a:gd name="T88" fmla="+- 0 3180 2954"/>
                                <a:gd name="T89" fmla="*/ T88 w 228"/>
                                <a:gd name="T90" fmla="+- 0 -191 -214"/>
                                <a:gd name="T91" fmla="*/ -191 h 25"/>
                                <a:gd name="T92" fmla="+- 0 3177 2954"/>
                                <a:gd name="T93" fmla="*/ T92 w 228"/>
                                <a:gd name="T94" fmla="+- 0 -191 -214"/>
                                <a:gd name="T95" fmla="*/ -191 h 25"/>
                                <a:gd name="T96" fmla="+- 0 3157 2954"/>
                                <a:gd name="T97" fmla="*/ T96 w 228"/>
                                <a:gd name="T98" fmla="+- 0 -191 -214"/>
                                <a:gd name="T99" fmla="*/ -191 h 25"/>
                                <a:gd name="T100" fmla="+- 0 3137 2954"/>
                                <a:gd name="T101" fmla="*/ T100 w 228"/>
                                <a:gd name="T102" fmla="+- 0 -191 -214"/>
                                <a:gd name="T103" fmla="*/ -191 h 25"/>
                                <a:gd name="T104" fmla="+- 0 3117 2954"/>
                                <a:gd name="T105" fmla="*/ T104 w 228"/>
                                <a:gd name="T106" fmla="+- 0 -191 -214"/>
                                <a:gd name="T107" fmla="*/ -191 h 25"/>
                                <a:gd name="T108" fmla="+- 0 3097 2954"/>
                                <a:gd name="T109" fmla="*/ T108 w 228"/>
                                <a:gd name="T110" fmla="+- 0 -191 -214"/>
                                <a:gd name="T111" fmla="*/ -191 h 25"/>
                                <a:gd name="T112" fmla="+- 0 3077 2954"/>
                                <a:gd name="T113" fmla="*/ T112 w 228"/>
                                <a:gd name="T114" fmla="+- 0 -191 -214"/>
                                <a:gd name="T115" fmla="*/ -191 h 25"/>
                                <a:gd name="T116" fmla="+- 0 2977 2954"/>
                                <a:gd name="T117" fmla="*/ T116 w 228"/>
                                <a:gd name="T118" fmla="+- 0 -191 -214"/>
                                <a:gd name="T119" fmla="*/ -191 h 25"/>
                                <a:gd name="T120" fmla="+- 0 2968 2954"/>
                                <a:gd name="T121" fmla="*/ T120 w 228"/>
                                <a:gd name="T122" fmla="+- 0 -191 -214"/>
                                <a:gd name="T123" fmla="*/ -191 h 25"/>
                                <a:gd name="T124" fmla="+- 0 2961 2954"/>
                                <a:gd name="T125" fmla="*/ T124 w 228"/>
                                <a:gd name="T126" fmla="+- 0 -190 -214"/>
                                <a:gd name="T127" fmla="*/ -190 h 25"/>
                                <a:gd name="T128" fmla="+- 0 2958 2954"/>
                                <a:gd name="T129" fmla="*/ T128 w 228"/>
                                <a:gd name="T130" fmla="+- 0 -189 -214"/>
                                <a:gd name="T131" fmla="*/ -189 h 25"/>
                                <a:gd name="T132" fmla="+- 0 2957 2954"/>
                                <a:gd name="T133" fmla="*/ T132 w 228"/>
                                <a:gd name="T134" fmla="+- 0 -193 -214"/>
                                <a:gd name="T135" fmla="*/ -193 h 25"/>
                                <a:gd name="T136" fmla="+- 0 2955 2954"/>
                                <a:gd name="T137" fmla="*/ T136 w 228"/>
                                <a:gd name="T138" fmla="+- 0 -196 -214"/>
                                <a:gd name="T139" fmla="*/ -196 h 25"/>
                                <a:gd name="T140" fmla="+- 0 2954 2954"/>
                                <a:gd name="T141" fmla="*/ T140 w 228"/>
                                <a:gd name="T142" fmla="+- 0 -200 -214"/>
                                <a:gd name="T143" fmla="*/ -200 h 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28" h="25">
                                  <a:moveTo>
                                    <a:pt x="0" y="14"/>
                                  </a:moveTo>
                                  <a:lnTo>
                                    <a:pt x="6" y="16"/>
                                  </a:lnTo>
                                  <a:lnTo>
                                    <a:pt x="14" y="17"/>
                                  </a:lnTo>
                                  <a:lnTo>
                                    <a:pt x="23" y="17"/>
                                  </a:lnTo>
                                  <a:lnTo>
                                    <a:pt x="43" y="17"/>
                                  </a:lnTo>
                                  <a:lnTo>
                                    <a:pt x="63" y="17"/>
                                  </a:lnTo>
                                  <a:lnTo>
                                    <a:pt x="83" y="17"/>
                                  </a:lnTo>
                                  <a:lnTo>
                                    <a:pt x="103" y="17"/>
                                  </a:lnTo>
                                  <a:lnTo>
                                    <a:pt x="123" y="17"/>
                                  </a:lnTo>
                                  <a:lnTo>
                                    <a:pt x="143" y="17"/>
                                  </a:lnTo>
                                  <a:lnTo>
                                    <a:pt x="163" y="17"/>
                                  </a:lnTo>
                                  <a:lnTo>
                                    <a:pt x="183" y="17"/>
                                  </a:lnTo>
                                  <a:lnTo>
                                    <a:pt x="197" y="11"/>
                                  </a:lnTo>
                                  <a:lnTo>
                                    <a:pt x="201" y="5"/>
                                  </a:lnTo>
                                  <a:lnTo>
                                    <a:pt x="205" y="0"/>
                                  </a:lnTo>
                                  <a:lnTo>
                                    <a:pt x="212" y="5"/>
                                  </a:lnTo>
                                  <a:lnTo>
                                    <a:pt x="219" y="11"/>
                                  </a:lnTo>
                                  <a:lnTo>
                                    <a:pt x="225" y="16"/>
                                  </a:lnTo>
                                  <a:lnTo>
                                    <a:pt x="227" y="17"/>
                                  </a:lnTo>
                                  <a:lnTo>
                                    <a:pt x="228" y="18"/>
                                  </a:lnTo>
                                  <a:lnTo>
                                    <a:pt x="228" y="20"/>
                                  </a:lnTo>
                                  <a:lnTo>
                                    <a:pt x="228" y="22"/>
                                  </a:lnTo>
                                  <a:lnTo>
                                    <a:pt x="226" y="23"/>
                                  </a:lnTo>
                                  <a:lnTo>
                                    <a:pt x="223" y="23"/>
                                  </a:lnTo>
                                  <a:lnTo>
                                    <a:pt x="203" y="23"/>
                                  </a:lnTo>
                                  <a:lnTo>
                                    <a:pt x="183" y="23"/>
                                  </a:lnTo>
                                  <a:lnTo>
                                    <a:pt x="163" y="23"/>
                                  </a:lnTo>
                                  <a:lnTo>
                                    <a:pt x="143" y="23"/>
                                  </a:lnTo>
                                  <a:lnTo>
                                    <a:pt x="123" y="23"/>
                                  </a:lnTo>
                                  <a:lnTo>
                                    <a:pt x="23" y="23"/>
                                  </a:lnTo>
                                  <a:lnTo>
                                    <a:pt x="14" y="23"/>
                                  </a:lnTo>
                                  <a:lnTo>
                                    <a:pt x="7" y="24"/>
                                  </a:lnTo>
                                  <a:lnTo>
                                    <a:pt x="4" y="25"/>
                                  </a:lnTo>
                                  <a:lnTo>
                                    <a:pt x="3" y="21"/>
                                  </a:lnTo>
                                  <a:lnTo>
                                    <a:pt x="1" y="18"/>
                                  </a:lnTo>
                                  <a:lnTo>
                                    <a:pt x="0" y="1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FD689B1" id="Group 125" o:spid="_x0000_s1026" style="position:absolute;margin-left:147.3pt;margin-top:-21pt;width:12.15pt;height:11.95pt;z-index:-251628032;mso-position-horizontal-relative:page" coordorigin="2946,-420" coordsize="243,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">
                <v:group id="Group 136" o:spid="_x0000_s1027" style="position:absolute;left:2954;top:-413;width:228;height:224" coordorigin="2954,-413"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">
                  <v:shape id="Freeform 143" o:spid="_x0000_s1028"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" path="m6,49r1,4l10,60r3,-1l19,58r13,l215,58r2,-1l217,55r-112,l105,52r-86,l11,51,6,49e" fillcolor="black" stroked="f">
                    <v:path arrowok="t" o:connecttype="custom" o:connectlocs="6,-364;7,-360;10,-353;13,-354;19,-355;32,-355;215,-355;217,-356;217,-358;105,-358;105,-361;19,-361;11,-362;6,-364" o:connectangles="0,0,0,0,0,0,0,0,0,0,0,0,0,0"/>
                  </v:shape>
                  <v:shape id="Freeform 142" o:spid="_x0000_s1029"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" path="m195,36r-4,5l187,46r-18,6l116,52r,3l217,55r,-2l216,52r-2,-1l208,46,195,36e" fillcolor="black" stroked="f">
                    <v:path arrowok="t" o:connecttype="custom" o:connectlocs="195,-377;191,-372;187,-367;169,-361;116,-361;116,-358;217,-358;217,-360;216,-361;214,-362;208,-367;195,-377" o:connectangles="0,0,0,0,0,0,0,0,0,0,0,0"/>
                  </v:shape>
                  <v:shape id="Freeform 141" o:spid="_x0000_s1030"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" path="m103,r1,5l105,12r,40l116,52r,-36l120,16r3,-1l126,13r2,l129,12r,-4l128,7,126,6,120,3,112,1,103,e" fillcolor="black" stroked="f">
                    <v:path arrowok="t" o:connecttype="custom" o:connectlocs="103,-413;104,-408;105,-401;105,-361;116,-361;116,-397;120,-397;123,-398;126,-400;128,-400;129,-401;129,-405;128,-406;126,-407;120,-410;112,-412;103,-413" o:connectangles="0,0,0,0,0,0,0,0,0,0,0,0,0,0,0,0,0"/>
                  </v:shape>
                  <v:shape id="Freeform 140" o:spid="_x0000_s1031"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" path="m58,81r-1,1l55,82r-1,1l58,95r4,12l64,118r2,10l68,138r,9l70,156r,12l70,192r2,3l81,195r2,-4l83,176r-1,-8l66,101,58,81e" fillcolor="black" stroked="f">
                    <v:path arrowok="t" o:connecttype="custom" o:connectlocs="58,-332;57,-331;55,-331;54,-330;58,-318;62,-306;64,-295;66,-285;68,-275;68,-266;70,-257;70,-245;70,-221;72,-218;81,-218;83,-222;83,-237;82,-245;66,-312;58,-332" o:connectangles="0,0,0,0,0,0,0,0,0,0,0,0,0,0,0,0,0,0,0,0"/>
                  </v:shape>
                  <v:shape id="Freeform 139" o:spid="_x0000_s1032"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" path="m,213r1,4l3,220r1,4l7,223r7,-1l23,222r203,l228,221r,-3l133,218r-2,l129,217r,-1l14,216,6,215,,213e" fillcolor="black" stroked="f">
                    <v:path arrowok="t" o:connecttype="custom" o:connectlocs="0,-200;1,-196;3,-193;4,-189;7,-190;14,-191;23,-191;226,-191;228,-192;228,-195;133,-195;131,-195;129,-196;129,-197;14,-197;6,-198;0,-200" o:connectangles="0,0,0,0,0,0,0,0,0,0,0,0,0,0,0,0,0"/>
                  </v:shape>
                  <v:shape id="Freeform 138" o:spid="_x0000_s1033"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" path="m205,199r-4,5l197,210r-14,6l135,216r-2,2l228,218r,-1l227,216r-2,-1l219,210r-7,-6l205,199e" fillcolor="black" stroked="f">
                    <v:path arrowok="t" o:connecttype="custom" o:connectlocs="205,-214;201,-209;197,-203;183,-197;135,-197;133,-195;228,-195;228,-196;227,-197;225,-198;219,-203;212,-209;205,-214" o:connectangles="0,0,0,0,0,0,0,0,0,0,0,0,0"/>
                  </v:shape>
                  <v:shape id="Freeform 137" o:spid="_x0000_s1034"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" path="m162,75r-12,63l135,199r-6,17l135,216r4,-6l144,193r6,-19l157,150r6,-18l168,112r5,-20l176,92r3,-1l182,89r2,l186,88r,-3l185,84r-2,-2l177,79r-7,-2l162,75e" fillcolor="black" stroked="f">
                    <v:path arrowok="t" o:connecttype="custom" o:connectlocs="162,-338;150,-275;135,-214;129,-197;135,-197;139,-203;144,-220;150,-239;157,-263;163,-281;168,-301;173,-321;176,-321;179,-322;182,-324;184,-324;186,-325;186,-328;185,-329;183,-331;177,-334;170,-336;162,-338" o:connectangles="0,0,0,0,0,0,0,0,0,0,0,0,0,0,0,0,0,0,0,0,0,0,0"/>
                  </v:shape>
                </v:group>
                <v:group id="Group 134" o:spid="_x0000_s1035" style="position:absolute;left:3057;top:-413;width:26;height:55" coordorigin="3057,-413" coordsize="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">
                  <v:shape id="Freeform 135" o:spid="_x0000_s1036" style="position:absolute;left:3057;top:-413;width:26;height:55;visibility:visible;mso-wrap-style:square;v-text-anchor:top" coordsize="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" path="m,l26,8r,2l26,12r-1,1l23,13r-3,2l17,16r-4,l13,29r,13l13,55r-4,l5,55r-3,l2,43,2,32,2,21r,-9l1,5,,xe" filled="f">
                    <v:path arrowok="t" o:connecttype="custom" o:connectlocs="0,-413;26,-405;26,-403;26,-401;25,-400;23,-400;20,-398;17,-397;13,-397;13,-384;13,-371;13,-358;9,-358;5,-358;2,-358;2,-370;2,-381;2,-392;2,-401;1,-408;0,-413" o:connectangles="0,0,0,0,0,0,0,0,0,0,0,0,0,0,0,0,0,0,0,0,0"/>
                  </v:shape>
                </v:group>
                <v:group id="Group 132" o:spid="_x0000_s1037" style="position:absolute;left:2960;top:-377;width:211;height:24" coordorigin="2960,-377" coordsize="2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ABy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GE+mc/h7E56AXL0AAAD//wMAUEsBAi0AFAAGAAgAAAAhANvh9svuAAAAhQEAABMAAAAAAAAA&#10;AAAAAAAAAAAAAFtDb250ZW50X1R5cGVzXS54bWxQSwECLQAUAAYACAAAACEAWvQsW78AAAAVAQAA&#10;CwAAAAAAAAAAAAAAAAAfAQAAX3JlbHMvLnJlbHNQSwECLQAUAAYACAAAACEA36AAcsYAAADdAAAA&#10;DwAAAAAAAAAAAAAAAAAHAgAAZHJzL2Rvd25yZXYueG1sUEsFBgAAAAADAAMAtwAAAPoCAAAAAA==&#10;">
                  <v:shape id="Freeform 133" o:spid="_x0000_s1038" style="position:absolute;left:2960;top:-377;width:211;height:24;visibility:visible;mso-wrap-style:square;v-text-anchor:top" coordsize="2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" path="m,13r5,2l13,16r10,l43,16r20,l83,16r20,l123,16r20,l163,16r18,-6l185,5,189,r7,5l202,10r6,5l210,16r1,1l211,19r,2l209,22r-3,l186,22r-20,l146,22r-20,l106,22r-20,l66,22r-20,l26,22r-13,l7,23,4,24,2,20,1,17,,13xe" filled="f">
                    <v:path arrowok="t" o:connecttype="custom" o:connectlocs="0,-364;5,-362;13,-361;23,-361;43,-361;63,-361;83,-361;103,-361;123,-361;143,-361;163,-361;181,-367;185,-372;189,-377;196,-372;202,-367;208,-362;210,-361;211,-360;211,-358;211,-356;209,-355;206,-355;186,-355;166,-355;146,-355;126,-355;106,-355;86,-355;66,-355;46,-355;26,-355;13,-355;7,-354;4,-353;2,-357;1,-360;0,-364" o:connectangles="0,0,0,0,0,0,0,0,0,0,0,0,0,0,0,0,0,0,0,0,0,0,0,0,0,0,0,0,0,0,0,0,0,0,0,0,0,0"/>
                  </v:shape>
                </v:group>
                <v:group id="Group 130" o:spid="_x0000_s1039" style="position:absolute;left:3008;top:-332;width:29;height:113" coordorigin="3008,-332" coordsize="2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">
                  <v:shape id="Freeform 131" o:spid="_x0000_s1040" style="position:absolute;left:3008;top:-332;width:29;height:113;visibility:visible;mso-wrap-style:square;v-text-anchor:top" coordsize="2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" path="m4,l25,67r4,28l29,101r,9l27,114r-5,l18,114r-2,-3l16,105r,-17l16,75,14,66r,-9l12,47,10,37,8,26,4,14,,2,1,1r2,l4,xe" filled="f">
                    <v:path arrowok="t" o:connecttype="custom" o:connectlocs="4,-332;25,-265;29,-237;29,-231;29,-222;27,-218;22,-218;18,-218;16,-221;16,-227;16,-244;16,-257;14,-266;14,-275;12,-285;10,-295;8,-306;4,-318;0,-330;1,-331;3,-331;4,-332" o:connectangles="0,0,0,0,0,0,0,0,0,0,0,0,0,0,0,0,0,0,0,0,0,0"/>
                  </v:shape>
                </v:group>
                <v:group id="Group 128" o:spid="_x0000_s1041" style="position:absolute;left:3083;top:-338;width:57;height:143" coordorigin="3083,-338" coordsize="5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">
                  <v:shape id="Freeform 129" o:spid="_x0000_s1042" style="position:absolute;left:3083;top:-338;width:57;height:143;visibility:visible;mso-wrap-style:square;v-text-anchor:top" coordsize="5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" path="m33,l57,10r,1l57,13r-2,1l53,14r-3,2l47,17r-3,l39,37,34,57,28,75,21,99r-6,19l10,135r-6,8l2,143,,142,17,82,30,19,32,3,33,xe" filled="f">
                    <v:path arrowok="t" o:connecttype="custom" o:connectlocs="33,-338;57,-328;57,-327;57,-325;55,-324;53,-324;50,-322;47,-321;44,-321;39,-301;34,-281;28,-263;21,-239;15,-220;10,-203;4,-195;2,-195;0,-196;17,-256;30,-319;32,-335;33,-338" o:connectangles="0,0,0,0,0,0,0,0,0,0,0,0,0,0,0,0,0,0,0,0,0,0"/>
                  </v:shape>
                </v:group>
                <v:group id="Group 126" o:spid="_x0000_s1043" style="position:absolute;left:2954;top:-214;width:228;height:25" coordorigin="2954,-214" coordsize="2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">
                  <v:shape id="Freeform 127" o:spid="_x0000_s1044" style="position:absolute;left:2954;top:-214;width:228;height:25;visibility:visible;mso-wrap-style:square;v-text-anchor:top" coordsize="2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" path="m,14r6,2l14,17r9,l43,17r20,l83,17r20,l123,17r20,l163,17r20,l197,11r4,-6l205,r7,5l219,11r6,5l227,17r1,1l228,20r,2l226,23r-3,l203,23r-20,l163,23r-20,l123,23,23,23r-9,l7,24,4,25,3,21,1,18,,14xe" filled="f">
                    <v:path arrowok="t" o:connecttype="custom" o:connectlocs="0,-200;6,-198;14,-197;23,-197;43,-197;63,-197;83,-197;103,-197;123,-197;143,-197;163,-197;183,-197;197,-203;201,-209;205,-214;212,-209;219,-203;225,-198;227,-197;228,-196;228,-194;228,-192;226,-191;223,-191;203,-191;183,-191;163,-191;143,-191;123,-191;23,-191;14,-191;7,-190;4,-189;3,-193;1,-196;0,-200" o:connectangles="0,0,0,0,0,0,0,0,0,0,0,0,0,0,0,0,0,0,0,0,0,0,0,0,0,0,0,0,0,0,0,0,0,0,0,0"/>
                  </v:shape>
                </v:group>
                <w10:wrap anchorx="page"/>
              </v:group>
            </w:pict>
          </mc:Fallback>
        </mc:AlternateContent>
      </w:r>
      <w:r>
        <w:rPr>
          <w:rFonts w:eastAsiaTheme="minorHAnsi"/>
          <w:noProof/>
          <w:lang w:eastAsia="zh-TW"/>
        </w:rPr>
        <mc:AlternateContent>
          <mc:Choice Requires="wpg">
            <w:drawing>
              <wp:anchor distT="0" distB="0" distL="114300" distR="114300" simplePos="0" relativeHeight="251689472" behindDoc="1" locked="0" layoutInCell="1" allowOverlap="1" wp14:anchorId="737C9DA9" wp14:editId="0EB960F2">
                <wp:simplePos x="0" y="0"/>
                <wp:positionH relativeFrom="page">
                  <wp:posOffset>4970145</wp:posOffset>
                </wp:positionH>
                <wp:positionV relativeFrom="paragraph">
                  <wp:posOffset>-279400</wp:posOffset>
                </wp:positionV>
                <wp:extent cx="154305" cy="151765"/>
                <wp:effectExtent l="7620" t="12065" r="0" b="7620"/>
                <wp:wrapNone/>
                <wp:docPr id="3577"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4305" cy="151765"/>
                          <a:chOff x="7827" y="-440"/>
                          <a:chExt cx="243" cy="239"/>
                        </a:xfrm>
                      </wpg:grpSpPr>
                      <wpg:grpSp>
                        <wpg:cNvPr id="3578" name="Group 117"/>
                        <wpg:cNvGrpSpPr>
                          <a:grpSpLocks/>
                        </wpg:cNvGrpSpPr>
                        <wpg:grpSpPr bwMode="auto">
                          <a:xfrm>
                            <a:off x="7834" y="-433"/>
                            <a:ext cx="228" cy="224"/>
                            <a:chOff x="7834" y="-433"/>
                            <a:chExt cx="228" cy="224"/>
                          </a:xfrm>
                        </wpg:grpSpPr>
                        <wps:wsp>
                          <wps:cNvPr id="3579" name="Freeform 124"/>
                          <wps:cNvSpPr>
                            <a:spLocks/>
                          </wps:cNvSpPr>
                          <wps:spPr bwMode="auto">
                            <a:xfrm>
                              <a:off x="7834" y="-433"/>
                              <a:ext cx="228" cy="224"/>
                            </a:xfrm>
                            <a:custGeom>
                              <a:avLst/>
                              <a:gdLst>
                                <a:gd name="T0" fmla="+- 0 7840 7834"/>
                                <a:gd name="T1" fmla="*/ T0 w 228"/>
                                <a:gd name="T2" fmla="+- 0 -384 -433"/>
                                <a:gd name="T3" fmla="*/ -384 h 224"/>
                                <a:gd name="T4" fmla="+- 0 7841 7834"/>
                                <a:gd name="T5" fmla="*/ T4 w 228"/>
                                <a:gd name="T6" fmla="+- 0 -380 -433"/>
                                <a:gd name="T7" fmla="*/ -380 h 224"/>
                                <a:gd name="T8" fmla="+- 0 7844 7834"/>
                                <a:gd name="T9" fmla="*/ T8 w 228"/>
                                <a:gd name="T10" fmla="+- 0 -373 -433"/>
                                <a:gd name="T11" fmla="*/ -373 h 224"/>
                                <a:gd name="T12" fmla="+- 0 7847 7834"/>
                                <a:gd name="T13" fmla="*/ T12 w 228"/>
                                <a:gd name="T14" fmla="+- 0 -374 -433"/>
                                <a:gd name="T15" fmla="*/ -374 h 224"/>
                                <a:gd name="T16" fmla="+- 0 7853 7834"/>
                                <a:gd name="T17" fmla="*/ T16 w 228"/>
                                <a:gd name="T18" fmla="+- 0 -375 -433"/>
                                <a:gd name="T19" fmla="*/ -375 h 224"/>
                                <a:gd name="T20" fmla="+- 0 7866 7834"/>
                                <a:gd name="T21" fmla="*/ T20 w 228"/>
                                <a:gd name="T22" fmla="+- 0 -375 -433"/>
                                <a:gd name="T23" fmla="*/ -375 h 224"/>
                                <a:gd name="T24" fmla="+- 0 8049 7834"/>
                                <a:gd name="T25" fmla="*/ T24 w 228"/>
                                <a:gd name="T26" fmla="+- 0 -375 -433"/>
                                <a:gd name="T27" fmla="*/ -375 h 224"/>
                                <a:gd name="T28" fmla="+- 0 8051 7834"/>
                                <a:gd name="T29" fmla="*/ T28 w 228"/>
                                <a:gd name="T30" fmla="+- 0 -376 -433"/>
                                <a:gd name="T31" fmla="*/ -376 h 224"/>
                                <a:gd name="T32" fmla="+- 0 8051 7834"/>
                                <a:gd name="T33" fmla="*/ T32 w 228"/>
                                <a:gd name="T34" fmla="+- 0 -378 -433"/>
                                <a:gd name="T35" fmla="*/ -378 h 224"/>
                                <a:gd name="T36" fmla="+- 0 7939 7834"/>
                                <a:gd name="T37" fmla="*/ T36 w 228"/>
                                <a:gd name="T38" fmla="+- 0 -378 -433"/>
                                <a:gd name="T39" fmla="*/ -378 h 224"/>
                                <a:gd name="T40" fmla="+- 0 7939 7834"/>
                                <a:gd name="T41" fmla="*/ T40 w 228"/>
                                <a:gd name="T42" fmla="+- 0 -381 -433"/>
                                <a:gd name="T43" fmla="*/ -381 h 224"/>
                                <a:gd name="T44" fmla="+- 0 7853 7834"/>
                                <a:gd name="T45" fmla="*/ T44 w 228"/>
                                <a:gd name="T46" fmla="+- 0 -381 -433"/>
                                <a:gd name="T47" fmla="*/ -381 h 224"/>
                                <a:gd name="T48" fmla="+- 0 7845 7834"/>
                                <a:gd name="T49" fmla="*/ T48 w 228"/>
                                <a:gd name="T50" fmla="+- 0 -382 -433"/>
                                <a:gd name="T51" fmla="*/ -382 h 224"/>
                                <a:gd name="T52" fmla="+- 0 7840 7834"/>
                                <a:gd name="T53" fmla="*/ T52 w 228"/>
                                <a:gd name="T54" fmla="+- 0 -384 -433"/>
                                <a:gd name="T55" fmla="*/ -384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28" h="224">
                                  <a:moveTo>
                                    <a:pt x="6" y="49"/>
                                  </a:moveTo>
                                  <a:lnTo>
                                    <a:pt x="7" y="53"/>
                                  </a:lnTo>
                                  <a:lnTo>
                                    <a:pt x="10" y="60"/>
                                  </a:lnTo>
                                  <a:lnTo>
                                    <a:pt x="13" y="59"/>
                                  </a:lnTo>
                                  <a:lnTo>
                                    <a:pt x="19" y="58"/>
                                  </a:lnTo>
                                  <a:lnTo>
                                    <a:pt x="32" y="58"/>
                                  </a:lnTo>
                                  <a:lnTo>
                                    <a:pt x="215" y="58"/>
                                  </a:lnTo>
                                  <a:lnTo>
                                    <a:pt x="217" y="57"/>
                                  </a:lnTo>
                                  <a:lnTo>
                                    <a:pt x="217" y="55"/>
                                  </a:lnTo>
                                  <a:lnTo>
                                    <a:pt x="105" y="55"/>
                                  </a:lnTo>
                                  <a:lnTo>
                                    <a:pt x="105" y="52"/>
                                  </a:lnTo>
                                  <a:lnTo>
                                    <a:pt x="19" y="52"/>
                                  </a:lnTo>
                                  <a:lnTo>
                                    <a:pt x="11" y="51"/>
                                  </a:lnTo>
                                  <a:lnTo>
                                    <a:pt x="6" y="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0" name="Freeform 123"/>
                          <wps:cNvSpPr>
                            <a:spLocks/>
                          </wps:cNvSpPr>
                          <wps:spPr bwMode="auto">
                            <a:xfrm>
                              <a:off x="7834" y="-433"/>
                              <a:ext cx="228" cy="224"/>
                            </a:xfrm>
                            <a:custGeom>
                              <a:avLst/>
                              <a:gdLst>
                                <a:gd name="T0" fmla="+- 0 8029 7834"/>
                                <a:gd name="T1" fmla="*/ T0 w 228"/>
                                <a:gd name="T2" fmla="+- 0 -397 -433"/>
                                <a:gd name="T3" fmla="*/ -397 h 224"/>
                                <a:gd name="T4" fmla="+- 0 8025 7834"/>
                                <a:gd name="T5" fmla="*/ T4 w 228"/>
                                <a:gd name="T6" fmla="+- 0 -392 -433"/>
                                <a:gd name="T7" fmla="*/ -392 h 224"/>
                                <a:gd name="T8" fmla="+- 0 8021 7834"/>
                                <a:gd name="T9" fmla="*/ T8 w 228"/>
                                <a:gd name="T10" fmla="+- 0 -387 -433"/>
                                <a:gd name="T11" fmla="*/ -387 h 224"/>
                                <a:gd name="T12" fmla="+- 0 8003 7834"/>
                                <a:gd name="T13" fmla="*/ T12 w 228"/>
                                <a:gd name="T14" fmla="+- 0 -381 -433"/>
                                <a:gd name="T15" fmla="*/ -381 h 224"/>
                                <a:gd name="T16" fmla="+- 0 7950 7834"/>
                                <a:gd name="T17" fmla="*/ T16 w 228"/>
                                <a:gd name="T18" fmla="+- 0 -381 -433"/>
                                <a:gd name="T19" fmla="*/ -381 h 224"/>
                                <a:gd name="T20" fmla="+- 0 7950 7834"/>
                                <a:gd name="T21" fmla="*/ T20 w 228"/>
                                <a:gd name="T22" fmla="+- 0 -378 -433"/>
                                <a:gd name="T23" fmla="*/ -378 h 224"/>
                                <a:gd name="T24" fmla="+- 0 8051 7834"/>
                                <a:gd name="T25" fmla="*/ T24 w 228"/>
                                <a:gd name="T26" fmla="+- 0 -378 -433"/>
                                <a:gd name="T27" fmla="*/ -378 h 224"/>
                                <a:gd name="T28" fmla="+- 0 8051 7834"/>
                                <a:gd name="T29" fmla="*/ T28 w 228"/>
                                <a:gd name="T30" fmla="+- 0 -380 -433"/>
                                <a:gd name="T31" fmla="*/ -380 h 224"/>
                                <a:gd name="T32" fmla="+- 0 8050 7834"/>
                                <a:gd name="T33" fmla="*/ T32 w 228"/>
                                <a:gd name="T34" fmla="+- 0 -381 -433"/>
                                <a:gd name="T35" fmla="*/ -381 h 224"/>
                                <a:gd name="T36" fmla="+- 0 8048 7834"/>
                                <a:gd name="T37" fmla="*/ T36 w 228"/>
                                <a:gd name="T38" fmla="+- 0 -382 -433"/>
                                <a:gd name="T39" fmla="*/ -382 h 224"/>
                                <a:gd name="T40" fmla="+- 0 8042 7834"/>
                                <a:gd name="T41" fmla="*/ T40 w 228"/>
                                <a:gd name="T42" fmla="+- 0 -387 -433"/>
                                <a:gd name="T43" fmla="*/ -387 h 224"/>
                                <a:gd name="T44" fmla="+- 0 8029 7834"/>
                                <a:gd name="T45" fmla="*/ T44 w 228"/>
                                <a:gd name="T46" fmla="+- 0 -397 -433"/>
                                <a:gd name="T47" fmla="*/ -397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8" h="224">
                                  <a:moveTo>
                                    <a:pt x="195" y="36"/>
                                  </a:moveTo>
                                  <a:lnTo>
                                    <a:pt x="191" y="41"/>
                                  </a:lnTo>
                                  <a:lnTo>
                                    <a:pt x="187" y="46"/>
                                  </a:lnTo>
                                  <a:lnTo>
                                    <a:pt x="169" y="52"/>
                                  </a:lnTo>
                                  <a:lnTo>
                                    <a:pt x="116" y="52"/>
                                  </a:lnTo>
                                  <a:lnTo>
                                    <a:pt x="116" y="55"/>
                                  </a:lnTo>
                                  <a:lnTo>
                                    <a:pt x="217" y="55"/>
                                  </a:lnTo>
                                  <a:lnTo>
                                    <a:pt x="217" y="53"/>
                                  </a:lnTo>
                                  <a:lnTo>
                                    <a:pt x="216" y="52"/>
                                  </a:lnTo>
                                  <a:lnTo>
                                    <a:pt x="214" y="51"/>
                                  </a:lnTo>
                                  <a:lnTo>
                                    <a:pt x="208" y="46"/>
                                  </a:lnTo>
                                  <a:lnTo>
                                    <a:pt x="195" y="3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1" name="Freeform 122"/>
                          <wps:cNvSpPr>
                            <a:spLocks/>
                          </wps:cNvSpPr>
                          <wps:spPr bwMode="auto">
                            <a:xfrm>
                              <a:off x="7834" y="-433"/>
                              <a:ext cx="228" cy="224"/>
                            </a:xfrm>
                            <a:custGeom>
                              <a:avLst/>
                              <a:gdLst>
                                <a:gd name="T0" fmla="+- 0 7937 7834"/>
                                <a:gd name="T1" fmla="*/ T0 w 228"/>
                                <a:gd name="T2" fmla="+- 0 -433 -433"/>
                                <a:gd name="T3" fmla="*/ -433 h 224"/>
                                <a:gd name="T4" fmla="+- 0 7938 7834"/>
                                <a:gd name="T5" fmla="*/ T4 w 228"/>
                                <a:gd name="T6" fmla="+- 0 -428 -433"/>
                                <a:gd name="T7" fmla="*/ -428 h 224"/>
                                <a:gd name="T8" fmla="+- 0 7939 7834"/>
                                <a:gd name="T9" fmla="*/ T8 w 228"/>
                                <a:gd name="T10" fmla="+- 0 -421 -433"/>
                                <a:gd name="T11" fmla="*/ -421 h 224"/>
                                <a:gd name="T12" fmla="+- 0 7939 7834"/>
                                <a:gd name="T13" fmla="*/ T12 w 228"/>
                                <a:gd name="T14" fmla="+- 0 -381 -433"/>
                                <a:gd name="T15" fmla="*/ -381 h 224"/>
                                <a:gd name="T16" fmla="+- 0 7950 7834"/>
                                <a:gd name="T17" fmla="*/ T16 w 228"/>
                                <a:gd name="T18" fmla="+- 0 -381 -433"/>
                                <a:gd name="T19" fmla="*/ -381 h 224"/>
                                <a:gd name="T20" fmla="+- 0 7950 7834"/>
                                <a:gd name="T21" fmla="*/ T20 w 228"/>
                                <a:gd name="T22" fmla="+- 0 -417 -433"/>
                                <a:gd name="T23" fmla="*/ -417 h 224"/>
                                <a:gd name="T24" fmla="+- 0 7954 7834"/>
                                <a:gd name="T25" fmla="*/ T24 w 228"/>
                                <a:gd name="T26" fmla="+- 0 -417 -433"/>
                                <a:gd name="T27" fmla="*/ -417 h 224"/>
                                <a:gd name="T28" fmla="+- 0 7957 7834"/>
                                <a:gd name="T29" fmla="*/ T28 w 228"/>
                                <a:gd name="T30" fmla="+- 0 -418 -433"/>
                                <a:gd name="T31" fmla="*/ -418 h 224"/>
                                <a:gd name="T32" fmla="+- 0 7960 7834"/>
                                <a:gd name="T33" fmla="*/ T32 w 228"/>
                                <a:gd name="T34" fmla="+- 0 -420 -433"/>
                                <a:gd name="T35" fmla="*/ -420 h 224"/>
                                <a:gd name="T36" fmla="+- 0 7962 7834"/>
                                <a:gd name="T37" fmla="*/ T36 w 228"/>
                                <a:gd name="T38" fmla="+- 0 -420 -433"/>
                                <a:gd name="T39" fmla="*/ -420 h 224"/>
                                <a:gd name="T40" fmla="+- 0 7963 7834"/>
                                <a:gd name="T41" fmla="*/ T40 w 228"/>
                                <a:gd name="T42" fmla="+- 0 -421 -433"/>
                                <a:gd name="T43" fmla="*/ -421 h 224"/>
                                <a:gd name="T44" fmla="+- 0 7963 7834"/>
                                <a:gd name="T45" fmla="*/ T44 w 228"/>
                                <a:gd name="T46" fmla="+- 0 -425 -433"/>
                                <a:gd name="T47" fmla="*/ -425 h 224"/>
                                <a:gd name="T48" fmla="+- 0 7962 7834"/>
                                <a:gd name="T49" fmla="*/ T48 w 228"/>
                                <a:gd name="T50" fmla="+- 0 -426 -433"/>
                                <a:gd name="T51" fmla="*/ -426 h 224"/>
                                <a:gd name="T52" fmla="+- 0 7960 7834"/>
                                <a:gd name="T53" fmla="*/ T52 w 228"/>
                                <a:gd name="T54" fmla="+- 0 -427 -433"/>
                                <a:gd name="T55" fmla="*/ -427 h 224"/>
                                <a:gd name="T56" fmla="+- 0 7954 7834"/>
                                <a:gd name="T57" fmla="*/ T56 w 228"/>
                                <a:gd name="T58" fmla="+- 0 -430 -433"/>
                                <a:gd name="T59" fmla="*/ -430 h 224"/>
                                <a:gd name="T60" fmla="+- 0 7946 7834"/>
                                <a:gd name="T61" fmla="*/ T60 w 228"/>
                                <a:gd name="T62" fmla="+- 0 -432 -433"/>
                                <a:gd name="T63" fmla="*/ -432 h 224"/>
                                <a:gd name="T64" fmla="+- 0 7937 7834"/>
                                <a:gd name="T65" fmla="*/ T64 w 228"/>
                                <a:gd name="T66" fmla="+- 0 -433 -433"/>
                                <a:gd name="T67" fmla="*/ -433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28" h="224">
                                  <a:moveTo>
                                    <a:pt x="103" y="0"/>
                                  </a:moveTo>
                                  <a:lnTo>
                                    <a:pt x="104" y="5"/>
                                  </a:lnTo>
                                  <a:lnTo>
                                    <a:pt x="105" y="12"/>
                                  </a:lnTo>
                                  <a:lnTo>
                                    <a:pt x="105" y="52"/>
                                  </a:lnTo>
                                  <a:lnTo>
                                    <a:pt x="116" y="52"/>
                                  </a:lnTo>
                                  <a:lnTo>
                                    <a:pt x="116" y="16"/>
                                  </a:lnTo>
                                  <a:lnTo>
                                    <a:pt x="120" y="16"/>
                                  </a:lnTo>
                                  <a:lnTo>
                                    <a:pt x="123" y="15"/>
                                  </a:lnTo>
                                  <a:lnTo>
                                    <a:pt x="126" y="13"/>
                                  </a:lnTo>
                                  <a:lnTo>
                                    <a:pt x="128" y="13"/>
                                  </a:lnTo>
                                  <a:lnTo>
                                    <a:pt x="129" y="12"/>
                                  </a:lnTo>
                                  <a:lnTo>
                                    <a:pt x="129" y="8"/>
                                  </a:lnTo>
                                  <a:lnTo>
                                    <a:pt x="128" y="7"/>
                                  </a:lnTo>
                                  <a:lnTo>
                                    <a:pt x="126" y="6"/>
                                  </a:lnTo>
                                  <a:lnTo>
                                    <a:pt x="120" y="3"/>
                                  </a:lnTo>
                                  <a:lnTo>
                                    <a:pt x="112" y="1"/>
                                  </a:lnTo>
                                  <a:lnTo>
                                    <a:pt x="10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2" name="Freeform 121"/>
                          <wps:cNvSpPr>
                            <a:spLocks/>
                          </wps:cNvSpPr>
                          <wps:spPr bwMode="auto">
                            <a:xfrm>
                              <a:off x="7834" y="-433"/>
                              <a:ext cx="228" cy="224"/>
                            </a:xfrm>
                            <a:custGeom>
                              <a:avLst/>
                              <a:gdLst>
                                <a:gd name="T0" fmla="+- 0 7892 7834"/>
                                <a:gd name="T1" fmla="*/ T0 w 228"/>
                                <a:gd name="T2" fmla="+- 0 -352 -433"/>
                                <a:gd name="T3" fmla="*/ -352 h 224"/>
                                <a:gd name="T4" fmla="+- 0 7891 7834"/>
                                <a:gd name="T5" fmla="*/ T4 w 228"/>
                                <a:gd name="T6" fmla="+- 0 -351 -433"/>
                                <a:gd name="T7" fmla="*/ -351 h 224"/>
                                <a:gd name="T8" fmla="+- 0 7889 7834"/>
                                <a:gd name="T9" fmla="*/ T8 w 228"/>
                                <a:gd name="T10" fmla="+- 0 -351 -433"/>
                                <a:gd name="T11" fmla="*/ -351 h 224"/>
                                <a:gd name="T12" fmla="+- 0 7888 7834"/>
                                <a:gd name="T13" fmla="*/ T12 w 228"/>
                                <a:gd name="T14" fmla="+- 0 -350 -433"/>
                                <a:gd name="T15" fmla="*/ -350 h 224"/>
                                <a:gd name="T16" fmla="+- 0 7892 7834"/>
                                <a:gd name="T17" fmla="*/ T16 w 228"/>
                                <a:gd name="T18" fmla="+- 0 -338 -433"/>
                                <a:gd name="T19" fmla="*/ -338 h 224"/>
                                <a:gd name="T20" fmla="+- 0 7896 7834"/>
                                <a:gd name="T21" fmla="*/ T20 w 228"/>
                                <a:gd name="T22" fmla="+- 0 -326 -433"/>
                                <a:gd name="T23" fmla="*/ -326 h 224"/>
                                <a:gd name="T24" fmla="+- 0 7898 7834"/>
                                <a:gd name="T25" fmla="*/ T24 w 228"/>
                                <a:gd name="T26" fmla="+- 0 -315 -433"/>
                                <a:gd name="T27" fmla="*/ -315 h 224"/>
                                <a:gd name="T28" fmla="+- 0 7900 7834"/>
                                <a:gd name="T29" fmla="*/ T28 w 228"/>
                                <a:gd name="T30" fmla="+- 0 -305 -433"/>
                                <a:gd name="T31" fmla="*/ -305 h 224"/>
                                <a:gd name="T32" fmla="+- 0 7902 7834"/>
                                <a:gd name="T33" fmla="*/ T32 w 228"/>
                                <a:gd name="T34" fmla="+- 0 -295 -433"/>
                                <a:gd name="T35" fmla="*/ -295 h 224"/>
                                <a:gd name="T36" fmla="+- 0 7902 7834"/>
                                <a:gd name="T37" fmla="*/ T36 w 228"/>
                                <a:gd name="T38" fmla="+- 0 -286 -433"/>
                                <a:gd name="T39" fmla="*/ -286 h 224"/>
                                <a:gd name="T40" fmla="+- 0 7904 7834"/>
                                <a:gd name="T41" fmla="*/ T40 w 228"/>
                                <a:gd name="T42" fmla="+- 0 -277 -433"/>
                                <a:gd name="T43" fmla="*/ -277 h 224"/>
                                <a:gd name="T44" fmla="+- 0 7904 7834"/>
                                <a:gd name="T45" fmla="*/ T44 w 228"/>
                                <a:gd name="T46" fmla="+- 0 -265 -433"/>
                                <a:gd name="T47" fmla="*/ -265 h 224"/>
                                <a:gd name="T48" fmla="+- 0 7904 7834"/>
                                <a:gd name="T49" fmla="*/ T48 w 228"/>
                                <a:gd name="T50" fmla="+- 0 -241 -433"/>
                                <a:gd name="T51" fmla="*/ -241 h 224"/>
                                <a:gd name="T52" fmla="+- 0 7906 7834"/>
                                <a:gd name="T53" fmla="*/ T52 w 228"/>
                                <a:gd name="T54" fmla="+- 0 -238 -433"/>
                                <a:gd name="T55" fmla="*/ -238 h 224"/>
                                <a:gd name="T56" fmla="+- 0 7915 7834"/>
                                <a:gd name="T57" fmla="*/ T56 w 228"/>
                                <a:gd name="T58" fmla="+- 0 -238 -433"/>
                                <a:gd name="T59" fmla="*/ -238 h 224"/>
                                <a:gd name="T60" fmla="+- 0 7917 7834"/>
                                <a:gd name="T61" fmla="*/ T60 w 228"/>
                                <a:gd name="T62" fmla="+- 0 -242 -433"/>
                                <a:gd name="T63" fmla="*/ -242 h 224"/>
                                <a:gd name="T64" fmla="+- 0 7917 7834"/>
                                <a:gd name="T65" fmla="*/ T64 w 228"/>
                                <a:gd name="T66" fmla="+- 0 -257 -433"/>
                                <a:gd name="T67" fmla="*/ -257 h 224"/>
                                <a:gd name="T68" fmla="+- 0 7916 7834"/>
                                <a:gd name="T69" fmla="*/ T68 w 228"/>
                                <a:gd name="T70" fmla="+- 0 -265 -433"/>
                                <a:gd name="T71" fmla="*/ -265 h 224"/>
                                <a:gd name="T72" fmla="+- 0 7900 7834"/>
                                <a:gd name="T73" fmla="*/ T72 w 228"/>
                                <a:gd name="T74" fmla="+- 0 -332 -433"/>
                                <a:gd name="T75" fmla="*/ -332 h 224"/>
                                <a:gd name="T76" fmla="+- 0 7892 7834"/>
                                <a:gd name="T77" fmla="*/ T76 w 228"/>
                                <a:gd name="T78" fmla="+- 0 -352 -433"/>
                                <a:gd name="T79" fmla="*/ -352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28" h="224">
                                  <a:moveTo>
                                    <a:pt x="58" y="81"/>
                                  </a:moveTo>
                                  <a:lnTo>
                                    <a:pt x="57" y="82"/>
                                  </a:lnTo>
                                  <a:lnTo>
                                    <a:pt x="55" y="82"/>
                                  </a:lnTo>
                                  <a:lnTo>
                                    <a:pt x="54" y="83"/>
                                  </a:lnTo>
                                  <a:lnTo>
                                    <a:pt x="58" y="95"/>
                                  </a:lnTo>
                                  <a:lnTo>
                                    <a:pt x="62" y="107"/>
                                  </a:lnTo>
                                  <a:lnTo>
                                    <a:pt x="64" y="118"/>
                                  </a:lnTo>
                                  <a:lnTo>
                                    <a:pt x="66" y="128"/>
                                  </a:lnTo>
                                  <a:lnTo>
                                    <a:pt x="68" y="138"/>
                                  </a:lnTo>
                                  <a:lnTo>
                                    <a:pt x="68" y="147"/>
                                  </a:lnTo>
                                  <a:lnTo>
                                    <a:pt x="70" y="156"/>
                                  </a:lnTo>
                                  <a:lnTo>
                                    <a:pt x="70" y="168"/>
                                  </a:lnTo>
                                  <a:lnTo>
                                    <a:pt x="70" y="192"/>
                                  </a:lnTo>
                                  <a:lnTo>
                                    <a:pt x="72" y="195"/>
                                  </a:lnTo>
                                  <a:lnTo>
                                    <a:pt x="81" y="195"/>
                                  </a:lnTo>
                                  <a:lnTo>
                                    <a:pt x="83" y="191"/>
                                  </a:lnTo>
                                  <a:lnTo>
                                    <a:pt x="83" y="176"/>
                                  </a:lnTo>
                                  <a:lnTo>
                                    <a:pt x="82" y="168"/>
                                  </a:lnTo>
                                  <a:lnTo>
                                    <a:pt x="66" y="101"/>
                                  </a:lnTo>
                                  <a:lnTo>
                                    <a:pt x="58" y="8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3" name="Freeform 120"/>
                          <wps:cNvSpPr>
                            <a:spLocks/>
                          </wps:cNvSpPr>
                          <wps:spPr bwMode="auto">
                            <a:xfrm>
                              <a:off x="7834" y="-433"/>
                              <a:ext cx="228" cy="224"/>
                            </a:xfrm>
                            <a:custGeom>
                              <a:avLst/>
                              <a:gdLst>
                                <a:gd name="T0" fmla="+- 0 7834 7834"/>
                                <a:gd name="T1" fmla="*/ T0 w 228"/>
                                <a:gd name="T2" fmla="+- 0 -220 -433"/>
                                <a:gd name="T3" fmla="*/ -220 h 224"/>
                                <a:gd name="T4" fmla="+- 0 7835 7834"/>
                                <a:gd name="T5" fmla="*/ T4 w 228"/>
                                <a:gd name="T6" fmla="+- 0 -216 -433"/>
                                <a:gd name="T7" fmla="*/ -216 h 224"/>
                                <a:gd name="T8" fmla="+- 0 7837 7834"/>
                                <a:gd name="T9" fmla="*/ T8 w 228"/>
                                <a:gd name="T10" fmla="+- 0 -213 -433"/>
                                <a:gd name="T11" fmla="*/ -213 h 224"/>
                                <a:gd name="T12" fmla="+- 0 7838 7834"/>
                                <a:gd name="T13" fmla="*/ T12 w 228"/>
                                <a:gd name="T14" fmla="+- 0 -209 -433"/>
                                <a:gd name="T15" fmla="*/ -209 h 224"/>
                                <a:gd name="T16" fmla="+- 0 7841 7834"/>
                                <a:gd name="T17" fmla="*/ T16 w 228"/>
                                <a:gd name="T18" fmla="+- 0 -210 -433"/>
                                <a:gd name="T19" fmla="*/ -210 h 224"/>
                                <a:gd name="T20" fmla="+- 0 7848 7834"/>
                                <a:gd name="T21" fmla="*/ T20 w 228"/>
                                <a:gd name="T22" fmla="+- 0 -211 -433"/>
                                <a:gd name="T23" fmla="*/ -211 h 224"/>
                                <a:gd name="T24" fmla="+- 0 7857 7834"/>
                                <a:gd name="T25" fmla="*/ T24 w 228"/>
                                <a:gd name="T26" fmla="+- 0 -211 -433"/>
                                <a:gd name="T27" fmla="*/ -211 h 224"/>
                                <a:gd name="T28" fmla="+- 0 8060 7834"/>
                                <a:gd name="T29" fmla="*/ T28 w 228"/>
                                <a:gd name="T30" fmla="+- 0 -211 -433"/>
                                <a:gd name="T31" fmla="*/ -211 h 224"/>
                                <a:gd name="T32" fmla="+- 0 8062 7834"/>
                                <a:gd name="T33" fmla="*/ T32 w 228"/>
                                <a:gd name="T34" fmla="+- 0 -212 -433"/>
                                <a:gd name="T35" fmla="*/ -212 h 224"/>
                                <a:gd name="T36" fmla="+- 0 8062 7834"/>
                                <a:gd name="T37" fmla="*/ T36 w 228"/>
                                <a:gd name="T38" fmla="+- 0 -215 -433"/>
                                <a:gd name="T39" fmla="*/ -215 h 224"/>
                                <a:gd name="T40" fmla="+- 0 7967 7834"/>
                                <a:gd name="T41" fmla="*/ T40 w 228"/>
                                <a:gd name="T42" fmla="+- 0 -215 -433"/>
                                <a:gd name="T43" fmla="*/ -215 h 224"/>
                                <a:gd name="T44" fmla="+- 0 7965 7834"/>
                                <a:gd name="T45" fmla="*/ T44 w 228"/>
                                <a:gd name="T46" fmla="+- 0 -215 -433"/>
                                <a:gd name="T47" fmla="*/ -215 h 224"/>
                                <a:gd name="T48" fmla="+- 0 7963 7834"/>
                                <a:gd name="T49" fmla="*/ T48 w 228"/>
                                <a:gd name="T50" fmla="+- 0 -216 -433"/>
                                <a:gd name="T51" fmla="*/ -216 h 224"/>
                                <a:gd name="T52" fmla="+- 0 7963 7834"/>
                                <a:gd name="T53" fmla="*/ T52 w 228"/>
                                <a:gd name="T54" fmla="+- 0 -217 -433"/>
                                <a:gd name="T55" fmla="*/ -217 h 224"/>
                                <a:gd name="T56" fmla="+- 0 7848 7834"/>
                                <a:gd name="T57" fmla="*/ T56 w 228"/>
                                <a:gd name="T58" fmla="+- 0 -217 -433"/>
                                <a:gd name="T59" fmla="*/ -217 h 224"/>
                                <a:gd name="T60" fmla="+- 0 7840 7834"/>
                                <a:gd name="T61" fmla="*/ T60 w 228"/>
                                <a:gd name="T62" fmla="+- 0 -218 -433"/>
                                <a:gd name="T63" fmla="*/ -218 h 224"/>
                                <a:gd name="T64" fmla="+- 0 7834 7834"/>
                                <a:gd name="T65" fmla="*/ T64 w 228"/>
                                <a:gd name="T66" fmla="+- 0 -220 -433"/>
                                <a:gd name="T67" fmla="*/ -220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28" h="224">
                                  <a:moveTo>
                                    <a:pt x="0" y="213"/>
                                  </a:moveTo>
                                  <a:lnTo>
                                    <a:pt x="1" y="217"/>
                                  </a:lnTo>
                                  <a:lnTo>
                                    <a:pt x="3" y="220"/>
                                  </a:lnTo>
                                  <a:lnTo>
                                    <a:pt x="4" y="224"/>
                                  </a:lnTo>
                                  <a:lnTo>
                                    <a:pt x="7" y="223"/>
                                  </a:lnTo>
                                  <a:lnTo>
                                    <a:pt x="14" y="222"/>
                                  </a:lnTo>
                                  <a:lnTo>
                                    <a:pt x="23" y="222"/>
                                  </a:lnTo>
                                  <a:lnTo>
                                    <a:pt x="226" y="222"/>
                                  </a:lnTo>
                                  <a:lnTo>
                                    <a:pt x="228" y="221"/>
                                  </a:lnTo>
                                  <a:lnTo>
                                    <a:pt x="228" y="218"/>
                                  </a:lnTo>
                                  <a:lnTo>
                                    <a:pt x="133" y="218"/>
                                  </a:lnTo>
                                  <a:lnTo>
                                    <a:pt x="131" y="218"/>
                                  </a:lnTo>
                                  <a:lnTo>
                                    <a:pt x="129" y="217"/>
                                  </a:lnTo>
                                  <a:lnTo>
                                    <a:pt x="129" y="216"/>
                                  </a:lnTo>
                                  <a:lnTo>
                                    <a:pt x="14" y="216"/>
                                  </a:lnTo>
                                  <a:lnTo>
                                    <a:pt x="6" y="215"/>
                                  </a:lnTo>
                                  <a:lnTo>
                                    <a:pt x="0" y="21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4" name="Freeform 119"/>
                          <wps:cNvSpPr>
                            <a:spLocks/>
                          </wps:cNvSpPr>
                          <wps:spPr bwMode="auto">
                            <a:xfrm>
                              <a:off x="7834" y="-433"/>
                              <a:ext cx="228" cy="224"/>
                            </a:xfrm>
                            <a:custGeom>
                              <a:avLst/>
                              <a:gdLst>
                                <a:gd name="T0" fmla="+- 0 8039 7834"/>
                                <a:gd name="T1" fmla="*/ T0 w 228"/>
                                <a:gd name="T2" fmla="+- 0 -234 -433"/>
                                <a:gd name="T3" fmla="*/ -234 h 224"/>
                                <a:gd name="T4" fmla="+- 0 8035 7834"/>
                                <a:gd name="T5" fmla="*/ T4 w 228"/>
                                <a:gd name="T6" fmla="+- 0 -229 -433"/>
                                <a:gd name="T7" fmla="*/ -229 h 224"/>
                                <a:gd name="T8" fmla="+- 0 8031 7834"/>
                                <a:gd name="T9" fmla="*/ T8 w 228"/>
                                <a:gd name="T10" fmla="+- 0 -223 -433"/>
                                <a:gd name="T11" fmla="*/ -223 h 224"/>
                                <a:gd name="T12" fmla="+- 0 8017 7834"/>
                                <a:gd name="T13" fmla="*/ T12 w 228"/>
                                <a:gd name="T14" fmla="+- 0 -217 -433"/>
                                <a:gd name="T15" fmla="*/ -217 h 224"/>
                                <a:gd name="T16" fmla="+- 0 7969 7834"/>
                                <a:gd name="T17" fmla="*/ T16 w 228"/>
                                <a:gd name="T18" fmla="+- 0 -217 -433"/>
                                <a:gd name="T19" fmla="*/ -217 h 224"/>
                                <a:gd name="T20" fmla="+- 0 7967 7834"/>
                                <a:gd name="T21" fmla="*/ T20 w 228"/>
                                <a:gd name="T22" fmla="+- 0 -215 -433"/>
                                <a:gd name="T23" fmla="*/ -215 h 224"/>
                                <a:gd name="T24" fmla="+- 0 8062 7834"/>
                                <a:gd name="T25" fmla="*/ T24 w 228"/>
                                <a:gd name="T26" fmla="+- 0 -215 -433"/>
                                <a:gd name="T27" fmla="*/ -215 h 224"/>
                                <a:gd name="T28" fmla="+- 0 8062 7834"/>
                                <a:gd name="T29" fmla="*/ T28 w 228"/>
                                <a:gd name="T30" fmla="+- 0 -216 -433"/>
                                <a:gd name="T31" fmla="*/ -216 h 224"/>
                                <a:gd name="T32" fmla="+- 0 8061 7834"/>
                                <a:gd name="T33" fmla="*/ T32 w 228"/>
                                <a:gd name="T34" fmla="+- 0 -217 -433"/>
                                <a:gd name="T35" fmla="*/ -217 h 224"/>
                                <a:gd name="T36" fmla="+- 0 8059 7834"/>
                                <a:gd name="T37" fmla="*/ T36 w 228"/>
                                <a:gd name="T38" fmla="+- 0 -218 -433"/>
                                <a:gd name="T39" fmla="*/ -218 h 224"/>
                                <a:gd name="T40" fmla="+- 0 8053 7834"/>
                                <a:gd name="T41" fmla="*/ T40 w 228"/>
                                <a:gd name="T42" fmla="+- 0 -223 -433"/>
                                <a:gd name="T43" fmla="*/ -223 h 224"/>
                                <a:gd name="T44" fmla="+- 0 8046 7834"/>
                                <a:gd name="T45" fmla="*/ T44 w 228"/>
                                <a:gd name="T46" fmla="+- 0 -229 -433"/>
                                <a:gd name="T47" fmla="*/ -229 h 224"/>
                                <a:gd name="T48" fmla="+- 0 8039 7834"/>
                                <a:gd name="T49" fmla="*/ T48 w 228"/>
                                <a:gd name="T50" fmla="+- 0 -234 -433"/>
                                <a:gd name="T51" fmla="*/ -234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28" h="224">
                                  <a:moveTo>
                                    <a:pt x="205" y="199"/>
                                  </a:moveTo>
                                  <a:lnTo>
                                    <a:pt x="201" y="204"/>
                                  </a:lnTo>
                                  <a:lnTo>
                                    <a:pt x="197" y="210"/>
                                  </a:lnTo>
                                  <a:lnTo>
                                    <a:pt x="183" y="216"/>
                                  </a:lnTo>
                                  <a:lnTo>
                                    <a:pt x="135" y="216"/>
                                  </a:lnTo>
                                  <a:lnTo>
                                    <a:pt x="133" y="218"/>
                                  </a:lnTo>
                                  <a:lnTo>
                                    <a:pt x="228" y="218"/>
                                  </a:lnTo>
                                  <a:lnTo>
                                    <a:pt x="228" y="217"/>
                                  </a:lnTo>
                                  <a:lnTo>
                                    <a:pt x="227" y="216"/>
                                  </a:lnTo>
                                  <a:lnTo>
                                    <a:pt x="225" y="215"/>
                                  </a:lnTo>
                                  <a:lnTo>
                                    <a:pt x="219" y="210"/>
                                  </a:lnTo>
                                  <a:lnTo>
                                    <a:pt x="212" y="204"/>
                                  </a:lnTo>
                                  <a:lnTo>
                                    <a:pt x="205" y="19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5" name="Freeform 118"/>
                          <wps:cNvSpPr>
                            <a:spLocks/>
                          </wps:cNvSpPr>
                          <wps:spPr bwMode="auto">
                            <a:xfrm>
                              <a:off x="7834" y="-433"/>
                              <a:ext cx="228" cy="224"/>
                            </a:xfrm>
                            <a:custGeom>
                              <a:avLst/>
                              <a:gdLst>
                                <a:gd name="T0" fmla="+- 0 7996 7834"/>
                                <a:gd name="T1" fmla="*/ T0 w 228"/>
                                <a:gd name="T2" fmla="+- 0 -358 -433"/>
                                <a:gd name="T3" fmla="*/ -358 h 224"/>
                                <a:gd name="T4" fmla="+- 0 7984 7834"/>
                                <a:gd name="T5" fmla="*/ T4 w 228"/>
                                <a:gd name="T6" fmla="+- 0 -295 -433"/>
                                <a:gd name="T7" fmla="*/ -295 h 224"/>
                                <a:gd name="T8" fmla="+- 0 7969 7834"/>
                                <a:gd name="T9" fmla="*/ T8 w 228"/>
                                <a:gd name="T10" fmla="+- 0 -234 -433"/>
                                <a:gd name="T11" fmla="*/ -234 h 224"/>
                                <a:gd name="T12" fmla="+- 0 7963 7834"/>
                                <a:gd name="T13" fmla="*/ T12 w 228"/>
                                <a:gd name="T14" fmla="+- 0 -217 -433"/>
                                <a:gd name="T15" fmla="*/ -217 h 224"/>
                                <a:gd name="T16" fmla="+- 0 7969 7834"/>
                                <a:gd name="T17" fmla="*/ T16 w 228"/>
                                <a:gd name="T18" fmla="+- 0 -217 -433"/>
                                <a:gd name="T19" fmla="*/ -217 h 224"/>
                                <a:gd name="T20" fmla="+- 0 7973 7834"/>
                                <a:gd name="T21" fmla="*/ T20 w 228"/>
                                <a:gd name="T22" fmla="+- 0 -223 -433"/>
                                <a:gd name="T23" fmla="*/ -223 h 224"/>
                                <a:gd name="T24" fmla="+- 0 7978 7834"/>
                                <a:gd name="T25" fmla="*/ T24 w 228"/>
                                <a:gd name="T26" fmla="+- 0 -240 -433"/>
                                <a:gd name="T27" fmla="*/ -240 h 224"/>
                                <a:gd name="T28" fmla="+- 0 7984 7834"/>
                                <a:gd name="T29" fmla="*/ T28 w 228"/>
                                <a:gd name="T30" fmla="+- 0 -259 -433"/>
                                <a:gd name="T31" fmla="*/ -259 h 224"/>
                                <a:gd name="T32" fmla="+- 0 7991 7834"/>
                                <a:gd name="T33" fmla="*/ T32 w 228"/>
                                <a:gd name="T34" fmla="+- 0 -283 -433"/>
                                <a:gd name="T35" fmla="*/ -283 h 224"/>
                                <a:gd name="T36" fmla="+- 0 7997 7834"/>
                                <a:gd name="T37" fmla="*/ T36 w 228"/>
                                <a:gd name="T38" fmla="+- 0 -301 -433"/>
                                <a:gd name="T39" fmla="*/ -301 h 224"/>
                                <a:gd name="T40" fmla="+- 0 8002 7834"/>
                                <a:gd name="T41" fmla="*/ T40 w 228"/>
                                <a:gd name="T42" fmla="+- 0 -321 -433"/>
                                <a:gd name="T43" fmla="*/ -321 h 224"/>
                                <a:gd name="T44" fmla="+- 0 8007 7834"/>
                                <a:gd name="T45" fmla="*/ T44 w 228"/>
                                <a:gd name="T46" fmla="+- 0 -341 -433"/>
                                <a:gd name="T47" fmla="*/ -341 h 224"/>
                                <a:gd name="T48" fmla="+- 0 8010 7834"/>
                                <a:gd name="T49" fmla="*/ T48 w 228"/>
                                <a:gd name="T50" fmla="+- 0 -341 -433"/>
                                <a:gd name="T51" fmla="*/ -341 h 224"/>
                                <a:gd name="T52" fmla="+- 0 8013 7834"/>
                                <a:gd name="T53" fmla="*/ T52 w 228"/>
                                <a:gd name="T54" fmla="+- 0 -342 -433"/>
                                <a:gd name="T55" fmla="*/ -342 h 224"/>
                                <a:gd name="T56" fmla="+- 0 8016 7834"/>
                                <a:gd name="T57" fmla="*/ T56 w 228"/>
                                <a:gd name="T58" fmla="+- 0 -344 -433"/>
                                <a:gd name="T59" fmla="*/ -344 h 224"/>
                                <a:gd name="T60" fmla="+- 0 8018 7834"/>
                                <a:gd name="T61" fmla="*/ T60 w 228"/>
                                <a:gd name="T62" fmla="+- 0 -344 -433"/>
                                <a:gd name="T63" fmla="*/ -344 h 224"/>
                                <a:gd name="T64" fmla="+- 0 8020 7834"/>
                                <a:gd name="T65" fmla="*/ T64 w 228"/>
                                <a:gd name="T66" fmla="+- 0 -345 -433"/>
                                <a:gd name="T67" fmla="*/ -345 h 224"/>
                                <a:gd name="T68" fmla="+- 0 8020 7834"/>
                                <a:gd name="T69" fmla="*/ T68 w 228"/>
                                <a:gd name="T70" fmla="+- 0 -348 -433"/>
                                <a:gd name="T71" fmla="*/ -348 h 224"/>
                                <a:gd name="T72" fmla="+- 0 8019 7834"/>
                                <a:gd name="T73" fmla="*/ T72 w 228"/>
                                <a:gd name="T74" fmla="+- 0 -349 -433"/>
                                <a:gd name="T75" fmla="*/ -349 h 224"/>
                                <a:gd name="T76" fmla="+- 0 8017 7834"/>
                                <a:gd name="T77" fmla="*/ T76 w 228"/>
                                <a:gd name="T78" fmla="+- 0 -351 -433"/>
                                <a:gd name="T79" fmla="*/ -351 h 224"/>
                                <a:gd name="T80" fmla="+- 0 8011 7834"/>
                                <a:gd name="T81" fmla="*/ T80 w 228"/>
                                <a:gd name="T82" fmla="+- 0 -354 -433"/>
                                <a:gd name="T83" fmla="*/ -354 h 224"/>
                                <a:gd name="T84" fmla="+- 0 8004 7834"/>
                                <a:gd name="T85" fmla="*/ T84 w 228"/>
                                <a:gd name="T86" fmla="+- 0 -356 -433"/>
                                <a:gd name="T87" fmla="*/ -356 h 224"/>
                                <a:gd name="T88" fmla="+- 0 7996 7834"/>
                                <a:gd name="T89" fmla="*/ T88 w 228"/>
                                <a:gd name="T90" fmla="+- 0 -358 -433"/>
                                <a:gd name="T91" fmla="*/ -358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228" h="224">
                                  <a:moveTo>
                                    <a:pt x="162" y="75"/>
                                  </a:moveTo>
                                  <a:lnTo>
                                    <a:pt x="150" y="138"/>
                                  </a:lnTo>
                                  <a:lnTo>
                                    <a:pt x="135" y="199"/>
                                  </a:lnTo>
                                  <a:lnTo>
                                    <a:pt x="129" y="216"/>
                                  </a:lnTo>
                                  <a:lnTo>
                                    <a:pt x="135" y="216"/>
                                  </a:lnTo>
                                  <a:lnTo>
                                    <a:pt x="139" y="210"/>
                                  </a:lnTo>
                                  <a:lnTo>
                                    <a:pt x="144" y="193"/>
                                  </a:lnTo>
                                  <a:lnTo>
                                    <a:pt x="150" y="174"/>
                                  </a:lnTo>
                                  <a:lnTo>
                                    <a:pt x="157" y="150"/>
                                  </a:lnTo>
                                  <a:lnTo>
                                    <a:pt x="163" y="132"/>
                                  </a:lnTo>
                                  <a:lnTo>
                                    <a:pt x="168" y="112"/>
                                  </a:lnTo>
                                  <a:lnTo>
                                    <a:pt x="173" y="92"/>
                                  </a:lnTo>
                                  <a:lnTo>
                                    <a:pt x="176" y="92"/>
                                  </a:lnTo>
                                  <a:lnTo>
                                    <a:pt x="179" y="91"/>
                                  </a:lnTo>
                                  <a:lnTo>
                                    <a:pt x="182" y="89"/>
                                  </a:lnTo>
                                  <a:lnTo>
                                    <a:pt x="184" y="89"/>
                                  </a:lnTo>
                                  <a:lnTo>
                                    <a:pt x="186" y="88"/>
                                  </a:lnTo>
                                  <a:lnTo>
                                    <a:pt x="186" y="85"/>
                                  </a:lnTo>
                                  <a:lnTo>
                                    <a:pt x="185" y="84"/>
                                  </a:lnTo>
                                  <a:lnTo>
                                    <a:pt x="183" y="82"/>
                                  </a:lnTo>
                                  <a:lnTo>
                                    <a:pt x="177" y="79"/>
                                  </a:lnTo>
                                  <a:lnTo>
                                    <a:pt x="170" y="77"/>
                                  </a:lnTo>
                                  <a:lnTo>
                                    <a:pt x="162" y="7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86" name="Group 115"/>
                        <wpg:cNvGrpSpPr>
                          <a:grpSpLocks/>
                        </wpg:cNvGrpSpPr>
                        <wpg:grpSpPr bwMode="auto">
                          <a:xfrm>
                            <a:off x="7937" y="-433"/>
                            <a:ext cx="26" cy="55"/>
                            <a:chOff x="7937" y="-433"/>
                            <a:chExt cx="26" cy="55"/>
                          </a:xfrm>
                        </wpg:grpSpPr>
                        <wps:wsp>
                          <wps:cNvPr id="3587" name="Freeform 116"/>
                          <wps:cNvSpPr>
                            <a:spLocks/>
                          </wps:cNvSpPr>
                          <wps:spPr bwMode="auto">
                            <a:xfrm>
                              <a:off x="7937" y="-433"/>
                              <a:ext cx="26" cy="55"/>
                            </a:xfrm>
                            <a:custGeom>
                              <a:avLst/>
                              <a:gdLst>
                                <a:gd name="T0" fmla="+- 0 7937 7937"/>
                                <a:gd name="T1" fmla="*/ T0 w 26"/>
                                <a:gd name="T2" fmla="+- 0 -433 -433"/>
                                <a:gd name="T3" fmla="*/ -433 h 55"/>
                                <a:gd name="T4" fmla="+- 0 7963 7937"/>
                                <a:gd name="T5" fmla="*/ T4 w 26"/>
                                <a:gd name="T6" fmla="+- 0 -425 -433"/>
                                <a:gd name="T7" fmla="*/ -425 h 55"/>
                                <a:gd name="T8" fmla="+- 0 7963 7937"/>
                                <a:gd name="T9" fmla="*/ T8 w 26"/>
                                <a:gd name="T10" fmla="+- 0 -423 -433"/>
                                <a:gd name="T11" fmla="*/ -423 h 55"/>
                                <a:gd name="T12" fmla="+- 0 7963 7937"/>
                                <a:gd name="T13" fmla="*/ T12 w 26"/>
                                <a:gd name="T14" fmla="+- 0 -421 -433"/>
                                <a:gd name="T15" fmla="*/ -421 h 55"/>
                                <a:gd name="T16" fmla="+- 0 7962 7937"/>
                                <a:gd name="T17" fmla="*/ T16 w 26"/>
                                <a:gd name="T18" fmla="+- 0 -420 -433"/>
                                <a:gd name="T19" fmla="*/ -420 h 55"/>
                                <a:gd name="T20" fmla="+- 0 7960 7937"/>
                                <a:gd name="T21" fmla="*/ T20 w 26"/>
                                <a:gd name="T22" fmla="+- 0 -420 -433"/>
                                <a:gd name="T23" fmla="*/ -420 h 55"/>
                                <a:gd name="T24" fmla="+- 0 7957 7937"/>
                                <a:gd name="T25" fmla="*/ T24 w 26"/>
                                <a:gd name="T26" fmla="+- 0 -418 -433"/>
                                <a:gd name="T27" fmla="*/ -418 h 55"/>
                                <a:gd name="T28" fmla="+- 0 7954 7937"/>
                                <a:gd name="T29" fmla="*/ T28 w 26"/>
                                <a:gd name="T30" fmla="+- 0 -417 -433"/>
                                <a:gd name="T31" fmla="*/ -417 h 55"/>
                                <a:gd name="T32" fmla="+- 0 7950 7937"/>
                                <a:gd name="T33" fmla="*/ T32 w 26"/>
                                <a:gd name="T34" fmla="+- 0 -417 -433"/>
                                <a:gd name="T35" fmla="*/ -417 h 55"/>
                                <a:gd name="T36" fmla="+- 0 7950 7937"/>
                                <a:gd name="T37" fmla="*/ T36 w 26"/>
                                <a:gd name="T38" fmla="+- 0 -404 -433"/>
                                <a:gd name="T39" fmla="*/ -404 h 55"/>
                                <a:gd name="T40" fmla="+- 0 7950 7937"/>
                                <a:gd name="T41" fmla="*/ T40 w 26"/>
                                <a:gd name="T42" fmla="+- 0 -391 -433"/>
                                <a:gd name="T43" fmla="*/ -391 h 55"/>
                                <a:gd name="T44" fmla="+- 0 7950 7937"/>
                                <a:gd name="T45" fmla="*/ T44 w 26"/>
                                <a:gd name="T46" fmla="+- 0 -378 -433"/>
                                <a:gd name="T47" fmla="*/ -378 h 55"/>
                                <a:gd name="T48" fmla="+- 0 7946 7937"/>
                                <a:gd name="T49" fmla="*/ T48 w 26"/>
                                <a:gd name="T50" fmla="+- 0 -378 -433"/>
                                <a:gd name="T51" fmla="*/ -378 h 55"/>
                                <a:gd name="T52" fmla="+- 0 7942 7937"/>
                                <a:gd name="T53" fmla="*/ T52 w 26"/>
                                <a:gd name="T54" fmla="+- 0 -378 -433"/>
                                <a:gd name="T55" fmla="*/ -378 h 55"/>
                                <a:gd name="T56" fmla="+- 0 7939 7937"/>
                                <a:gd name="T57" fmla="*/ T56 w 26"/>
                                <a:gd name="T58" fmla="+- 0 -378 -433"/>
                                <a:gd name="T59" fmla="*/ -378 h 55"/>
                                <a:gd name="T60" fmla="+- 0 7939 7937"/>
                                <a:gd name="T61" fmla="*/ T60 w 26"/>
                                <a:gd name="T62" fmla="+- 0 -390 -433"/>
                                <a:gd name="T63" fmla="*/ -390 h 55"/>
                                <a:gd name="T64" fmla="+- 0 7939 7937"/>
                                <a:gd name="T65" fmla="*/ T64 w 26"/>
                                <a:gd name="T66" fmla="+- 0 -401 -433"/>
                                <a:gd name="T67" fmla="*/ -401 h 55"/>
                                <a:gd name="T68" fmla="+- 0 7939 7937"/>
                                <a:gd name="T69" fmla="*/ T68 w 26"/>
                                <a:gd name="T70" fmla="+- 0 -412 -433"/>
                                <a:gd name="T71" fmla="*/ -412 h 55"/>
                                <a:gd name="T72" fmla="+- 0 7939 7937"/>
                                <a:gd name="T73" fmla="*/ T72 w 26"/>
                                <a:gd name="T74" fmla="+- 0 -421 -433"/>
                                <a:gd name="T75" fmla="*/ -421 h 55"/>
                                <a:gd name="T76" fmla="+- 0 7938 7937"/>
                                <a:gd name="T77" fmla="*/ T76 w 26"/>
                                <a:gd name="T78" fmla="+- 0 -428 -433"/>
                                <a:gd name="T79" fmla="*/ -428 h 55"/>
                                <a:gd name="T80" fmla="+- 0 7937 7937"/>
                                <a:gd name="T81" fmla="*/ T80 w 26"/>
                                <a:gd name="T82" fmla="+- 0 -433 -433"/>
                                <a:gd name="T83" fmla="*/ -433 h 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6" h="55">
                                  <a:moveTo>
                                    <a:pt x="0" y="0"/>
                                  </a:moveTo>
                                  <a:lnTo>
                                    <a:pt x="26" y="8"/>
                                  </a:lnTo>
                                  <a:lnTo>
                                    <a:pt x="26" y="10"/>
                                  </a:lnTo>
                                  <a:lnTo>
                                    <a:pt x="26" y="12"/>
                                  </a:lnTo>
                                  <a:lnTo>
                                    <a:pt x="25" y="13"/>
                                  </a:lnTo>
                                  <a:lnTo>
                                    <a:pt x="23" y="13"/>
                                  </a:lnTo>
                                  <a:lnTo>
                                    <a:pt x="20" y="15"/>
                                  </a:lnTo>
                                  <a:lnTo>
                                    <a:pt x="17" y="16"/>
                                  </a:lnTo>
                                  <a:lnTo>
                                    <a:pt x="13" y="16"/>
                                  </a:lnTo>
                                  <a:lnTo>
                                    <a:pt x="13" y="29"/>
                                  </a:lnTo>
                                  <a:lnTo>
                                    <a:pt x="13" y="42"/>
                                  </a:lnTo>
                                  <a:lnTo>
                                    <a:pt x="13" y="55"/>
                                  </a:lnTo>
                                  <a:lnTo>
                                    <a:pt x="9" y="55"/>
                                  </a:lnTo>
                                  <a:lnTo>
                                    <a:pt x="5" y="55"/>
                                  </a:lnTo>
                                  <a:lnTo>
                                    <a:pt x="2" y="55"/>
                                  </a:lnTo>
                                  <a:lnTo>
                                    <a:pt x="2" y="43"/>
                                  </a:lnTo>
                                  <a:lnTo>
                                    <a:pt x="2" y="32"/>
                                  </a:lnTo>
                                  <a:lnTo>
                                    <a:pt x="2" y="21"/>
                                  </a:lnTo>
                                  <a:lnTo>
                                    <a:pt x="2" y="12"/>
                                  </a:lnTo>
                                  <a:lnTo>
                                    <a:pt x="1" y="5"/>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88" name="Group 113"/>
                        <wpg:cNvGrpSpPr>
                          <a:grpSpLocks/>
                        </wpg:cNvGrpSpPr>
                        <wpg:grpSpPr bwMode="auto">
                          <a:xfrm>
                            <a:off x="7840" y="-397"/>
                            <a:ext cx="211" cy="24"/>
                            <a:chOff x="7840" y="-397"/>
                            <a:chExt cx="211" cy="24"/>
                          </a:xfrm>
                        </wpg:grpSpPr>
                        <wps:wsp>
                          <wps:cNvPr id="3589" name="Freeform 114"/>
                          <wps:cNvSpPr>
                            <a:spLocks/>
                          </wps:cNvSpPr>
                          <wps:spPr bwMode="auto">
                            <a:xfrm>
                              <a:off x="7840" y="-397"/>
                              <a:ext cx="211" cy="24"/>
                            </a:xfrm>
                            <a:custGeom>
                              <a:avLst/>
                              <a:gdLst>
                                <a:gd name="T0" fmla="+- 0 7840 7840"/>
                                <a:gd name="T1" fmla="*/ T0 w 211"/>
                                <a:gd name="T2" fmla="+- 0 -384 -397"/>
                                <a:gd name="T3" fmla="*/ -384 h 24"/>
                                <a:gd name="T4" fmla="+- 0 7845 7840"/>
                                <a:gd name="T5" fmla="*/ T4 w 211"/>
                                <a:gd name="T6" fmla="+- 0 -382 -397"/>
                                <a:gd name="T7" fmla="*/ -382 h 24"/>
                                <a:gd name="T8" fmla="+- 0 7853 7840"/>
                                <a:gd name="T9" fmla="*/ T8 w 211"/>
                                <a:gd name="T10" fmla="+- 0 -381 -397"/>
                                <a:gd name="T11" fmla="*/ -381 h 24"/>
                                <a:gd name="T12" fmla="+- 0 7863 7840"/>
                                <a:gd name="T13" fmla="*/ T12 w 211"/>
                                <a:gd name="T14" fmla="+- 0 -381 -397"/>
                                <a:gd name="T15" fmla="*/ -381 h 24"/>
                                <a:gd name="T16" fmla="+- 0 7883 7840"/>
                                <a:gd name="T17" fmla="*/ T16 w 211"/>
                                <a:gd name="T18" fmla="+- 0 -381 -397"/>
                                <a:gd name="T19" fmla="*/ -381 h 24"/>
                                <a:gd name="T20" fmla="+- 0 7903 7840"/>
                                <a:gd name="T21" fmla="*/ T20 w 211"/>
                                <a:gd name="T22" fmla="+- 0 -381 -397"/>
                                <a:gd name="T23" fmla="*/ -381 h 24"/>
                                <a:gd name="T24" fmla="+- 0 7923 7840"/>
                                <a:gd name="T25" fmla="*/ T24 w 211"/>
                                <a:gd name="T26" fmla="+- 0 -381 -397"/>
                                <a:gd name="T27" fmla="*/ -381 h 24"/>
                                <a:gd name="T28" fmla="+- 0 7943 7840"/>
                                <a:gd name="T29" fmla="*/ T28 w 211"/>
                                <a:gd name="T30" fmla="+- 0 -381 -397"/>
                                <a:gd name="T31" fmla="*/ -381 h 24"/>
                                <a:gd name="T32" fmla="+- 0 7963 7840"/>
                                <a:gd name="T33" fmla="*/ T32 w 211"/>
                                <a:gd name="T34" fmla="+- 0 -381 -397"/>
                                <a:gd name="T35" fmla="*/ -381 h 24"/>
                                <a:gd name="T36" fmla="+- 0 7983 7840"/>
                                <a:gd name="T37" fmla="*/ T36 w 211"/>
                                <a:gd name="T38" fmla="+- 0 -381 -397"/>
                                <a:gd name="T39" fmla="*/ -381 h 24"/>
                                <a:gd name="T40" fmla="+- 0 8003 7840"/>
                                <a:gd name="T41" fmla="*/ T40 w 211"/>
                                <a:gd name="T42" fmla="+- 0 -381 -397"/>
                                <a:gd name="T43" fmla="*/ -381 h 24"/>
                                <a:gd name="T44" fmla="+- 0 8021 7840"/>
                                <a:gd name="T45" fmla="*/ T44 w 211"/>
                                <a:gd name="T46" fmla="+- 0 -387 -397"/>
                                <a:gd name="T47" fmla="*/ -387 h 24"/>
                                <a:gd name="T48" fmla="+- 0 8025 7840"/>
                                <a:gd name="T49" fmla="*/ T48 w 211"/>
                                <a:gd name="T50" fmla="+- 0 -392 -397"/>
                                <a:gd name="T51" fmla="*/ -392 h 24"/>
                                <a:gd name="T52" fmla="+- 0 8029 7840"/>
                                <a:gd name="T53" fmla="*/ T52 w 211"/>
                                <a:gd name="T54" fmla="+- 0 -397 -397"/>
                                <a:gd name="T55" fmla="*/ -397 h 24"/>
                                <a:gd name="T56" fmla="+- 0 8036 7840"/>
                                <a:gd name="T57" fmla="*/ T56 w 211"/>
                                <a:gd name="T58" fmla="+- 0 -392 -397"/>
                                <a:gd name="T59" fmla="*/ -392 h 24"/>
                                <a:gd name="T60" fmla="+- 0 8042 7840"/>
                                <a:gd name="T61" fmla="*/ T60 w 211"/>
                                <a:gd name="T62" fmla="+- 0 -387 -397"/>
                                <a:gd name="T63" fmla="*/ -387 h 24"/>
                                <a:gd name="T64" fmla="+- 0 8048 7840"/>
                                <a:gd name="T65" fmla="*/ T64 w 211"/>
                                <a:gd name="T66" fmla="+- 0 -382 -397"/>
                                <a:gd name="T67" fmla="*/ -382 h 24"/>
                                <a:gd name="T68" fmla="+- 0 8050 7840"/>
                                <a:gd name="T69" fmla="*/ T68 w 211"/>
                                <a:gd name="T70" fmla="+- 0 -381 -397"/>
                                <a:gd name="T71" fmla="*/ -381 h 24"/>
                                <a:gd name="T72" fmla="+- 0 8051 7840"/>
                                <a:gd name="T73" fmla="*/ T72 w 211"/>
                                <a:gd name="T74" fmla="+- 0 -380 -397"/>
                                <a:gd name="T75" fmla="*/ -380 h 24"/>
                                <a:gd name="T76" fmla="+- 0 8051 7840"/>
                                <a:gd name="T77" fmla="*/ T76 w 211"/>
                                <a:gd name="T78" fmla="+- 0 -378 -397"/>
                                <a:gd name="T79" fmla="*/ -378 h 24"/>
                                <a:gd name="T80" fmla="+- 0 8051 7840"/>
                                <a:gd name="T81" fmla="*/ T80 w 211"/>
                                <a:gd name="T82" fmla="+- 0 -376 -397"/>
                                <a:gd name="T83" fmla="*/ -376 h 24"/>
                                <a:gd name="T84" fmla="+- 0 8049 7840"/>
                                <a:gd name="T85" fmla="*/ T84 w 211"/>
                                <a:gd name="T86" fmla="+- 0 -375 -397"/>
                                <a:gd name="T87" fmla="*/ -375 h 24"/>
                                <a:gd name="T88" fmla="+- 0 8046 7840"/>
                                <a:gd name="T89" fmla="*/ T88 w 211"/>
                                <a:gd name="T90" fmla="+- 0 -375 -397"/>
                                <a:gd name="T91" fmla="*/ -375 h 24"/>
                                <a:gd name="T92" fmla="+- 0 8026 7840"/>
                                <a:gd name="T93" fmla="*/ T92 w 211"/>
                                <a:gd name="T94" fmla="+- 0 -375 -397"/>
                                <a:gd name="T95" fmla="*/ -375 h 24"/>
                                <a:gd name="T96" fmla="+- 0 8006 7840"/>
                                <a:gd name="T97" fmla="*/ T96 w 211"/>
                                <a:gd name="T98" fmla="+- 0 -375 -397"/>
                                <a:gd name="T99" fmla="*/ -375 h 24"/>
                                <a:gd name="T100" fmla="+- 0 7986 7840"/>
                                <a:gd name="T101" fmla="*/ T100 w 211"/>
                                <a:gd name="T102" fmla="+- 0 -375 -397"/>
                                <a:gd name="T103" fmla="*/ -375 h 24"/>
                                <a:gd name="T104" fmla="+- 0 7966 7840"/>
                                <a:gd name="T105" fmla="*/ T104 w 211"/>
                                <a:gd name="T106" fmla="+- 0 -375 -397"/>
                                <a:gd name="T107" fmla="*/ -375 h 24"/>
                                <a:gd name="T108" fmla="+- 0 7946 7840"/>
                                <a:gd name="T109" fmla="*/ T108 w 211"/>
                                <a:gd name="T110" fmla="+- 0 -375 -397"/>
                                <a:gd name="T111" fmla="*/ -375 h 24"/>
                                <a:gd name="T112" fmla="+- 0 7926 7840"/>
                                <a:gd name="T113" fmla="*/ T112 w 211"/>
                                <a:gd name="T114" fmla="+- 0 -375 -397"/>
                                <a:gd name="T115" fmla="*/ -375 h 24"/>
                                <a:gd name="T116" fmla="+- 0 7906 7840"/>
                                <a:gd name="T117" fmla="*/ T116 w 211"/>
                                <a:gd name="T118" fmla="+- 0 -375 -397"/>
                                <a:gd name="T119" fmla="*/ -375 h 24"/>
                                <a:gd name="T120" fmla="+- 0 7886 7840"/>
                                <a:gd name="T121" fmla="*/ T120 w 211"/>
                                <a:gd name="T122" fmla="+- 0 -375 -397"/>
                                <a:gd name="T123" fmla="*/ -375 h 24"/>
                                <a:gd name="T124" fmla="+- 0 7866 7840"/>
                                <a:gd name="T125" fmla="*/ T124 w 211"/>
                                <a:gd name="T126" fmla="+- 0 -375 -397"/>
                                <a:gd name="T127" fmla="*/ -375 h 24"/>
                                <a:gd name="T128" fmla="+- 0 7853 7840"/>
                                <a:gd name="T129" fmla="*/ T128 w 211"/>
                                <a:gd name="T130" fmla="+- 0 -375 -397"/>
                                <a:gd name="T131" fmla="*/ -375 h 24"/>
                                <a:gd name="T132" fmla="+- 0 7847 7840"/>
                                <a:gd name="T133" fmla="*/ T132 w 211"/>
                                <a:gd name="T134" fmla="+- 0 -374 -397"/>
                                <a:gd name="T135" fmla="*/ -374 h 24"/>
                                <a:gd name="T136" fmla="+- 0 7844 7840"/>
                                <a:gd name="T137" fmla="*/ T136 w 211"/>
                                <a:gd name="T138" fmla="+- 0 -373 -397"/>
                                <a:gd name="T139" fmla="*/ -373 h 24"/>
                                <a:gd name="T140" fmla="+- 0 7842 7840"/>
                                <a:gd name="T141" fmla="*/ T140 w 211"/>
                                <a:gd name="T142" fmla="+- 0 -377 -397"/>
                                <a:gd name="T143" fmla="*/ -377 h 24"/>
                                <a:gd name="T144" fmla="+- 0 7841 7840"/>
                                <a:gd name="T145" fmla="*/ T144 w 211"/>
                                <a:gd name="T146" fmla="+- 0 -380 -397"/>
                                <a:gd name="T147" fmla="*/ -380 h 24"/>
                                <a:gd name="T148" fmla="+- 0 7840 7840"/>
                                <a:gd name="T149" fmla="*/ T148 w 211"/>
                                <a:gd name="T150" fmla="+- 0 -384 -397"/>
                                <a:gd name="T151" fmla="*/ -384 h 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11" h="24">
                                  <a:moveTo>
                                    <a:pt x="0" y="13"/>
                                  </a:moveTo>
                                  <a:lnTo>
                                    <a:pt x="5" y="15"/>
                                  </a:lnTo>
                                  <a:lnTo>
                                    <a:pt x="13" y="16"/>
                                  </a:lnTo>
                                  <a:lnTo>
                                    <a:pt x="23" y="16"/>
                                  </a:lnTo>
                                  <a:lnTo>
                                    <a:pt x="43" y="16"/>
                                  </a:lnTo>
                                  <a:lnTo>
                                    <a:pt x="63" y="16"/>
                                  </a:lnTo>
                                  <a:lnTo>
                                    <a:pt x="83" y="16"/>
                                  </a:lnTo>
                                  <a:lnTo>
                                    <a:pt x="103" y="16"/>
                                  </a:lnTo>
                                  <a:lnTo>
                                    <a:pt x="123" y="16"/>
                                  </a:lnTo>
                                  <a:lnTo>
                                    <a:pt x="143" y="16"/>
                                  </a:lnTo>
                                  <a:lnTo>
                                    <a:pt x="163" y="16"/>
                                  </a:lnTo>
                                  <a:lnTo>
                                    <a:pt x="181" y="10"/>
                                  </a:lnTo>
                                  <a:lnTo>
                                    <a:pt x="185" y="5"/>
                                  </a:lnTo>
                                  <a:lnTo>
                                    <a:pt x="189" y="0"/>
                                  </a:lnTo>
                                  <a:lnTo>
                                    <a:pt x="196" y="5"/>
                                  </a:lnTo>
                                  <a:lnTo>
                                    <a:pt x="202" y="10"/>
                                  </a:lnTo>
                                  <a:lnTo>
                                    <a:pt x="208" y="15"/>
                                  </a:lnTo>
                                  <a:lnTo>
                                    <a:pt x="210" y="16"/>
                                  </a:lnTo>
                                  <a:lnTo>
                                    <a:pt x="211" y="17"/>
                                  </a:lnTo>
                                  <a:lnTo>
                                    <a:pt x="211" y="19"/>
                                  </a:lnTo>
                                  <a:lnTo>
                                    <a:pt x="211" y="21"/>
                                  </a:lnTo>
                                  <a:lnTo>
                                    <a:pt x="209" y="22"/>
                                  </a:lnTo>
                                  <a:lnTo>
                                    <a:pt x="206" y="22"/>
                                  </a:lnTo>
                                  <a:lnTo>
                                    <a:pt x="186" y="22"/>
                                  </a:lnTo>
                                  <a:lnTo>
                                    <a:pt x="166" y="22"/>
                                  </a:lnTo>
                                  <a:lnTo>
                                    <a:pt x="146" y="22"/>
                                  </a:lnTo>
                                  <a:lnTo>
                                    <a:pt x="126" y="22"/>
                                  </a:lnTo>
                                  <a:lnTo>
                                    <a:pt x="106" y="22"/>
                                  </a:lnTo>
                                  <a:lnTo>
                                    <a:pt x="86" y="22"/>
                                  </a:lnTo>
                                  <a:lnTo>
                                    <a:pt x="66" y="22"/>
                                  </a:lnTo>
                                  <a:lnTo>
                                    <a:pt x="46" y="22"/>
                                  </a:lnTo>
                                  <a:lnTo>
                                    <a:pt x="26" y="22"/>
                                  </a:lnTo>
                                  <a:lnTo>
                                    <a:pt x="13" y="22"/>
                                  </a:lnTo>
                                  <a:lnTo>
                                    <a:pt x="7" y="23"/>
                                  </a:lnTo>
                                  <a:lnTo>
                                    <a:pt x="4" y="24"/>
                                  </a:lnTo>
                                  <a:lnTo>
                                    <a:pt x="2" y="20"/>
                                  </a:lnTo>
                                  <a:lnTo>
                                    <a:pt x="1" y="17"/>
                                  </a:lnTo>
                                  <a:lnTo>
                                    <a:pt x="0" y="13"/>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90" name="Group 111"/>
                        <wpg:cNvGrpSpPr>
                          <a:grpSpLocks/>
                        </wpg:cNvGrpSpPr>
                        <wpg:grpSpPr bwMode="auto">
                          <a:xfrm>
                            <a:off x="7888" y="-352"/>
                            <a:ext cx="29" cy="113"/>
                            <a:chOff x="7888" y="-352"/>
                            <a:chExt cx="29" cy="113"/>
                          </a:xfrm>
                        </wpg:grpSpPr>
                        <wps:wsp>
                          <wps:cNvPr id="3591" name="Freeform 112"/>
                          <wps:cNvSpPr>
                            <a:spLocks/>
                          </wps:cNvSpPr>
                          <wps:spPr bwMode="auto">
                            <a:xfrm>
                              <a:off x="7888" y="-352"/>
                              <a:ext cx="29" cy="113"/>
                            </a:xfrm>
                            <a:custGeom>
                              <a:avLst/>
                              <a:gdLst>
                                <a:gd name="T0" fmla="+- 0 7892 7888"/>
                                <a:gd name="T1" fmla="*/ T0 w 29"/>
                                <a:gd name="T2" fmla="+- 0 -352 -352"/>
                                <a:gd name="T3" fmla="*/ -352 h 113"/>
                                <a:gd name="T4" fmla="+- 0 7913 7888"/>
                                <a:gd name="T5" fmla="*/ T4 w 29"/>
                                <a:gd name="T6" fmla="+- 0 -285 -352"/>
                                <a:gd name="T7" fmla="*/ -285 h 113"/>
                                <a:gd name="T8" fmla="+- 0 7917 7888"/>
                                <a:gd name="T9" fmla="*/ T8 w 29"/>
                                <a:gd name="T10" fmla="+- 0 -257 -352"/>
                                <a:gd name="T11" fmla="*/ -257 h 113"/>
                                <a:gd name="T12" fmla="+- 0 7917 7888"/>
                                <a:gd name="T13" fmla="*/ T12 w 29"/>
                                <a:gd name="T14" fmla="+- 0 -251 -352"/>
                                <a:gd name="T15" fmla="*/ -251 h 113"/>
                                <a:gd name="T16" fmla="+- 0 7917 7888"/>
                                <a:gd name="T17" fmla="*/ T16 w 29"/>
                                <a:gd name="T18" fmla="+- 0 -242 -352"/>
                                <a:gd name="T19" fmla="*/ -242 h 113"/>
                                <a:gd name="T20" fmla="+- 0 7915 7888"/>
                                <a:gd name="T21" fmla="*/ T20 w 29"/>
                                <a:gd name="T22" fmla="+- 0 -238 -352"/>
                                <a:gd name="T23" fmla="*/ -238 h 113"/>
                                <a:gd name="T24" fmla="+- 0 7910 7888"/>
                                <a:gd name="T25" fmla="*/ T24 w 29"/>
                                <a:gd name="T26" fmla="+- 0 -238 -352"/>
                                <a:gd name="T27" fmla="*/ -238 h 113"/>
                                <a:gd name="T28" fmla="+- 0 7906 7888"/>
                                <a:gd name="T29" fmla="*/ T28 w 29"/>
                                <a:gd name="T30" fmla="+- 0 -238 -352"/>
                                <a:gd name="T31" fmla="*/ -238 h 113"/>
                                <a:gd name="T32" fmla="+- 0 7904 7888"/>
                                <a:gd name="T33" fmla="*/ T32 w 29"/>
                                <a:gd name="T34" fmla="+- 0 -241 -352"/>
                                <a:gd name="T35" fmla="*/ -241 h 113"/>
                                <a:gd name="T36" fmla="+- 0 7904 7888"/>
                                <a:gd name="T37" fmla="*/ T36 w 29"/>
                                <a:gd name="T38" fmla="+- 0 -247 -352"/>
                                <a:gd name="T39" fmla="*/ -247 h 113"/>
                                <a:gd name="T40" fmla="+- 0 7904 7888"/>
                                <a:gd name="T41" fmla="*/ T40 w 29"/>
                                <a:gd name="T42" fmla="+- 0 -264 -352"/>
                                <a:gd name="T43" fmla="*/ -264 h 113"/>
                                <a:gd name="T44" fmla="+- 0 7904 7888"/>
                                <a:gd name="T45" fmla="*/ T44 w 29"/>
                                <a:gd name="T46" fmla="+- 0 -277 -352"/>
                                <a:gd name="T47" fmla="*/ -277 h 113"/>
                                <a:gd name="T48" fmla="+- 0 7902 7888"/>
                                <a:gd name="T49" fmla="*/ T48 w 29"/>
                                <a:gd name="T50" fmla="+- 0 -286 -352"/>
                                <a:gd name="T51" fmla="*/ -286 h 113"/>
                                <a:gd name="T52" fmla="+- 0 7902 7888"/>
                                <a:gd name="T53" fmla="*/ T52 w 29"/>
                                <a:gd name="T54" fmla="+- 0 -295 -352"/>
                                <a:gd name="T55" fmla="*/ -295 h 113"/>
                                <a:gd name="T56" fmla="+- 0 7900 7888"/>
                                <a:gd name="T57" fmla="*/ T56 w 29"/>
                                <a:gd name="T58" fmla="+- 0 -305 -352"/>
                                <a:gd name="T59" fmla="*/ -305 h 113"/>
                                <a:gd name="T60" fmla="+- 0 7898 7888"/>
                                <a:gd name="T61" fmla="*/ T60 w 29"/>
                                <a:gd name="T62" fmla="+- 0 -315 -352"/>
                                <a:gd name="T63" fmla="*/ -315 h 113"/>
                                <a:gd name="T64" fmla="+- 0 7896 7888"/>
                                <a:gd name="T65" fmla="*/ T64 w 29"/>
                                <a:gd name="T66" fmla="+- 0 -326 -352"/>
                                <a:gd name="T67" fmla="*/ -326 h 113"/>
                                <a:gd name="T68" fmla="+- 0 7892 7888"/>
                                <a:gd name="T69" fmla="*/ T68 w 29"/>
                                <a:gd name="T70" fmla="+- 0 -338 -352"/>
                                <a:gd name="T71" fmla="*/ -338 h 113"/>
                                <a:gd name="T72" fmla="+- 0 7888 7888"/>
                                <a:gd name="T73" fmla="*/ T72 w 29"/>
                                <a:gd name="T74" fmla="+- 0 -350 -352"/>
                                <a:gd name="T75" fmla="*/ -350 h 113"/>
                                <a:gd name="T76" fmla="+- 0 7889 7888"/>
                                <a:gd name="T77" fmla="*/ T76 w 29"/>
                                <a:gd name="T78" fmla="+- 0 -351 -352"/>
                                <a:gd name="T79" fmla="*/ -351 h 113"/>
                                <a:gd name="T80" fmla="+- 0 7891 7888"/>
                                <a:gd name="T81" fmla="*/ T80 w 29"/>
                                <a:gd name="T82" fmla="+- 0 -351 -352"/>
                                <a:gd name="T83" fmla="*/ -351 h 113"/>
                                <a:gd name="T84" fmla="+- 0 7892 7888"/>
                                <a:gd name="T85" fmla="*/ T84 w 29"/>
                                <a:gd name="T86" fmla="+- 0 -352 -352"/>
                                <a:gd name="T87" fmla="*/ -352 h 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9" h="113">
                                  <a:moveTo>
                                    <a:pt x="4" y="0"/>
                                  </a:moveTo>
                                  <a:lnTo>
                                    <a:pt x="25" y="67"/>
                                  </a:lnTo>
                                  <a:lnTo>
                                    <a:pt x="29" y="95"/>
                                  </a:lnTo>
                                  <a:lnTo>
                                    <a:pt x="29" y="101"/>
                                  </a:lnTo>
                                  <a:lnTo>
                                    <a:pt x="29" y="110"/>
                                  </a:lnTo>
                                  <a:lnTo>
                                    <a:pt x="27" y="114"/>
                                  </a:lnTo>
                                  <a:lnTo>
                                    <a:pt x="22" y="114"/>
                                  </a:lnTo>
                                  <a:lnTo>
                                    <a:pt x="18" y="114"/>
                                  </a:lnTo>
                                  <a:lnTo>
                                    <a:pt x="16" y="111"/>
                                  </a:lnTo>
                                  <a:lnTo>
                                    <a:pt x="16" y="105"/>
                                  </a:lnTo>
                                  <a:lnTo>
                                    <a:pt x="16" y="88"/>
                                  </a:lnTo>
                                  <a:lnTo>
                                    <a:pt x="16" y="75"/>
                                  </a:lnTo>
                                  <a:lnTo>
                                    <a:pt x="14" y="66"/>
                                  </a:lnTo>
                                  <a:lnTo>
                                    <a:pt x="14" y="57"/>
                                  </a:lnTo>
                                  <a:lnTo>
                                    <a:pt x="12" y="47"/>
                                  </a:lnTo>
                                  <a:lnTo>
                                    <a:pt x="10" y="37"/>
                                  </a:lnTo>
                                  <a:lnTo>
                                    <a:pt x="8" y="26"/>
                                  </a:lnTo>
                                  <a:lnTo>
                                    <a:pt x="4" y="14"/>
                                  </a:lnTo>
                                  <a:lnTo>
                                    <a:pt x="0" y="2"/>
                                  </a:lnTo>
                                  <a:lnTo>
                                    <a:pt x="1" y="1"/>
                                  </a:lnTo>
                                  <a:lnTo>
                                    <a:pt x="3" y="1"/>
                                  </a:lnTo>
                                  <a:lnTo>
                                    <a:pt x="4"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92" name="Group 109"/>
                        <wpg:cNvGrpSpPr>
                          <a:grpSpLocks/>
                        </wpg:cNvGrpSpPr>
                        <wpg:grpSpPr bwMode="auto">
                          <a:xfrm>
                            <a:off x="7963" y="-358"/>
                            <a:ext cx="57" cy="143"/>
                            <a:chOff x="7963" y="-358"/>
                            <a:chExt cx="57" cy="143"/>
                          </a:xfrm>
                        </wpg:grpSpPr>
                        <wps:wsp>
                          <wps:cNvPr id="3593" name="Freeform 110"/>
                          <wps:cNvSpPr>
                            <a:spLocks/>
                          </wps:cNvSpPr>
                          <wps:spPr bwMode="auto">
                            <a:xfrm>
                              <a:off x="7963" y="-358"/>
                              <a:ext cx="57" cy="143"/>
                            </a:xfrm>
                            <a:custGeom>
                              <a:avLst/>
                              <a:gdLst>
                                <a:gd name="T0" fmla="+- 0 7996 7963"/>
                                <a:gd name="T1" fmla="*/ T0 w 57"/>
                                <a:gd name="T2" fmla="+- 0 -358 -358"/>
                                <a:gd name="T3" fmla="*/ -358 h 143"/>
                                <a:gd name="T4" fmla="+- 0 8020 7963"/>
                                <a:gd name="T5" fmla="*/ T4 w 57"/>
                                <a:gd name="T6" fmla="+- 0 -348 -358"/>
                                <a:gd name="T7" fmla="*/ -348 h 143"/>
                                <a:gd name="T8" fmla="+- 0 8020 7963"/>
                                <a:gd name="T9" fmla="*/ T8 w 57"/>
                                <a:gd name="T10" fmla="+- 0 -347 -358"/>
                                <a:gd name="T11" fmla="*/ -347 h 143"/>
                                <a:gd name="T12" fmla="+- 0 8020 7963"/>
                                <a:gd name="T13" fmla="*/ T12 w 57"/>
                                <a:gd name="T14" fmla="+- 0 -345 -358"/>
                                <a:gd name="T15" fmla="*/ -345 h 143"/>
                                <a:gd name="T16" fmla="+- 0 8018 7963"/>
                                <a:gd name="T17" fmla="*/ T16 w 57"/>
                                <a:gd name="T18" fmla="+- 0 -344 -358"/>
                                <a:gd name="T19" fmla="*/ -344 h 143"/>
                                <a:gd name="T20" fmla="+- 0 8016 7963"/>
                                <a:gd name="T21" fmla="*/ T20 w 57"/>
                                <a:gd name="T22" fmla="+- 0 -344 -358"/>
                                <a:gd name="T23" fmla="*/ -344 h 143"/>
                                <a:gd name="T24" fmla="+- 0 8013 7963"/>
                                <a:gd name="T25" fmla="*/ T24 w 57"/>
                                <a:gd name="T26" fmla="+- 0 -342 -358"/>
                                <a:gd name="T27" fmla="*/ -342 h 143"/>
                                <a:gd name="T28" fmla="+- 0 8010 7963"/>
                                <a:gd name="T29" fmla="*/ T28 w 57"/>
                                <a:gd name="T30" fmla="+- 0 -341 -358"/>
                                <a:gd name="T31" fmla="*/ -341 h 143"/>
                                <a:gd name="T32" fmla="+- 0 8007 7963"/>
                                <a:gd name="T33" fmla="*/ T32 w 57"/>
                                <a:gd name="T34" fmla="+- 0 -341 -358"/>
                                <a:gd name="T35" fmla="*/ -341 h 143"/>
                                <a:gd name="T36" fmla="+- 0 8002 7963"/>
                                <a:gd name="T37" fmla="*/ T36 w 57"/>
                                <a:gd name="T38" fmla="+- 0 -321 -358"/>
                                <a:gd name="T39" fmla="*/ -321 h 143"/>
                                <a:gd name="T40" fmla="+- 0 7997 7963"/>
                                <a:gd name="T41" fmla="*/ T40 w 57"/>
                                <a:gd name="T42" fmla="+- 0 -301 -358"/>
                                <a:gd name="T43" fmla="*/ -301 h 143"/>
                                <a:gd name="T44" fmla="+- 0 7991 7963"/>
                                <a:gd name="T45" fmla="*/ T44 w 57"/>
                                <a:gd name="T46" fmla="+- 0 -283 -358"/>
                                <a:gd name="T47" fmla="*/ -283 h 143"/>
                                <a:gd name="T48" fmla="+- 0 7984 7963"/>
                                <a:gd name="T49" fmla="*/ T48 w 57"/>
                                <a:gd name="T50" fmla="+- 0 -259 -358"/>
                                <a:gd name="T51" fmla="*/ -259 h 143"/>
                                <a:gd name="T52" fmla="+- 0 7978 7963"/>
                                <a:gd name="T53" fmla="*/ T52 w 57"/>
                                <a:gd name="T54" fmla="+- 0 -240 -358"/>
                                <a:gd name="T55" fmla="*/ -240 h 143"/>
                                <a:gd name="T56" fmla="+- 0 7973 7963"/>
                                <a:gd name="T57" fmla="*/ T56 w 57"/>
                                <a:gd name="T58" fmla="+- 0 -223 -358"/>
                                <a:gd name="T59" fmla="*/ -223 h 143"/>
                                <a:gd name="T60" fmla="+- 0 7967 7963"/>
                                <a:gd name="T61" fmla="*/ T60 w 57"/>
                                <a:gd name="T62" fmla="+- 0 -215 -358"/>
                                <a:gd name="T63" fmla="*/ -215 h 143"/>
                                <a:gd name="T64" fmla="+- 0 7965 7963"/>
                                <a:gd name="T65" fmla="*/ T64 w 57"/>
                                <a:gd name="T66" fmla="+- 0 -215 -358"/>
                                <a:gd name="T67" fmla="*/ -215 h 143"/>
                                <a:gd name="T68" fmla="+- 0 7963 7963"/>
                                <a:gd name="T69" fmla="*/ T68 w 57"/>
                                <a:gd name="T70" fmla="+- 0 -216 -358"/>
                                <a:gd name="T71" fmla="*/ -216 h 143"/>
                                <a:gd name="T72" fmla="+- 0 7980 7963"/>
                                <a:gd name="T73" fmla="*/ T72 w 57"/>
                                <a:gd name="T74" fmla="+- 0 -276 -358"/>
                                <a:gd name="T75" fmla="*/ -276 h 143"/>
                                <a:gd name="T76" fmla="+- 0 7993 7963"/>
                                <a:gd name="T77" fmla="*/ T76 w 57"/>
                                <a:gd name="T78" fmla="+- 0 -339 -358"/>
                                <a:gd name="T79" fmla="*/ -339 h 143"/>
                                <a:gd name="T80" fmla="+- 0 7995 7963"/>
                                <a:gd name="T81" fmla="*/ T80 w 57"/>
                                <a:gd name="T82" fmla="+- 0 -355 -358"/>
                                <a:gd name="T83" fmla="*/ -355 h 143"/>
                                <a:gd name="T84" fmla="+- 0 7996 7963"/>
                                <a:gd name="T85" fmla="*/ T84 w 57"/>
                                <a:gd name="T86" fmla="+- 0 -358 -358"/>
                                <a:gd name="T87" fmla="*/ -358 h 1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57" h="143">
                                  <a:moveTo>
                                    <a:pt x="33" y="0"/>
                                  </a:moveTo>
                                  <a:lnTo>
                                    <a:pt x="57" y="10"/>
                                  </a:lnTo>
                                  <a:lnTo>
                                    <a:pt x="57" y="11"/>
                                  </a:lnTo>
                                  <a:lnTo>
                                    <a:pt x="57" y="13"/>
                                  </a:lnTo>
                                  <a:lnTo>
                                    <a:pt x="55" y="14"/>
                                  </a:lnTo>
                                  <a:lnTo>
                                    <a:pt x="53" y="14"/>
                                  </a:lnTo>
                                  <a:lnTo>
                                    <a:pt x="50" y="16"/>
                                  </a:lnTo>
                                  <a:lnTo>
                                    <a:pt x="47" y="17"/>
                                  </a:lnTo>
                                  <a:lnTo>
                                    <a:pt x="44" y="17"/>
                                  </a:lnTo>
                                  <a:lnTo>
                                    <a:pt x="39" y="37"/>
                                  </a:lnTo>
                                  <a:lnTo>
                                    <a:pt x="34" y="57"/>
                                  </a:lnTo>
                                  <a:lnTo>
                                    <a:pt x="28" y="75"/>
                                  </a:lnTo>
                                  <a:lnTo>
                                    <a:pt x="21" y="99"/>
                                  </a:lnTo>
                                  <a:lnTo>
                                    <a:pt x="15" y="118"/>
                                  </a:lnTo>
                                  <a:lnTo>
                                    <a:pt x="10" y="135"/>
                                  </a:lnTo>
                                  <a:lnTo>
                                    <a:pt x="4" y="143"/>
                                  </a:lnTo>
                                  <a:lnTo>
                                    <a:pt x="2" y="143"/>
                                  </a:lnTo>
                                  <a:lnTo>
                                    <a:pt x="0" y="142"/>
                                  </a:lnTo>
                                  <a:lnTo>
                                    <a:pt x="17" y="82"/>
                                  </a:lnTo>
                                  <a:lnTo>
                                    <a:pt x="30" y="19"/>
                                  </a:lnTo>
                                  <a:lnTo>
                                    <a:pt x="32" y="3"/>
                                  </a:lnTo>
                                  <a:lnTo>
                                    <a:pt x="33"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94" name="Group 107"/>
                        <wpg:cNvGrpSpPr>
                          <a:grpSpLocks/>
                        </wpg:cNvGrpSpPr>
                        <wpg:grpSpPr bwMode="auto">
                          <a:xfrm>
                            <a:off x="7834" y="-234"/>
                            <a:ext cx="228" cy="25"/>
                            <a:chOff x="7834" y="-234"/>
                            <a:chExt cx="228" cy="25"/>
                          </a:xfrm>
                        </wpg:grpSpPr>
                        <wps:wsp>
                          <wps:cNvPr id="3595" name="Freeform 108"/>
                          <wps:cNvSpPr>
                            <a:spLocks/>
                          </wps:cNvSpPr>
                          <wps:spPr bwMode="auto">
                            <a:xfrm>
                              <a:off x="7834" y="-234"/>
                              <a:ext cx="228" cy="25"/>
                            </a:xfrm>
                            <a:custGeom>
                              <a:avLst/>
                              <a:gdLst>
                                <a:gd name="T0" fmla="+- 0 7834 7834"/>
                                <a:gd name="T1" fmla="*/ T0 w 228"/>
                                <a:gd name="T2" fmla="+- 0 -220 -234"/>
                                <a:gd name="T3" fmla="*/ -220 h 25"/>
                                <a:gd name="T4" fmla="+- 0 7840 7834"/>
                                <a:gd name="T5" fmla="*/ T4 w 228"/>
                                <a:gd name="T6" fmla="+- 0 -218 -234"/>
                                <a:gd name="T7" fmla="*/ -218 h 25"/>
                                <a:gd name="T8" fmla="+- 0 7848 7834"/>
                                <a:gd name="T9" fmla="*/ T8 w 228"/>
                                <a:gd name="T10" fmla="+- 0 -217 -234"/>
                                <a:gd name="T11" fmla="*/ -217 h 25"/>
                                <a:gd name="T12" fmla="+- 0 7857 7834"/>
                                <a:gd name="T13" fmla="*/ T12 w 228"/>
                                <a:gd name="T14" fmla="+- 0 -217 -234"/>
                                <a:gd name="T15" fmla="*/ -217 h 25"/>
                                <a:gd name="T16" fmla="+- 0 7877 7834"/>
                                <a:gd name="T17" fmla="*/ T16 w 228"/>
                                <a:gd name="T18" fmla="+- 0 -217 -234"/>
                                <a:gd name="T19" fmla="*/ -217 h 25"/>
                                <a:gd name="T20" fmla="+- 0 7897 7834"/>
                                <a:gd name="T21" fmla="*/ T20 w 228"/>
                                <a:gd name="T22" fmla="+- 0 -217 -234"/>
                                <a:gd name="T23" fmla="*/ -217 h 25"/>
                                <a:gd name="T24" fmla="+- 0 7917 7834"/>
                                <a:gd name="T25" fmla="*/ T24 w 228"/>
                                <a:gd name="T26" fmla="+- 0 -217 -234"/>
                                <a:gd name="T27" fmla="*/ -217 h 25"/>
                                <a:gd name="T28" fmla="+- 0 7937 7834"/>
                                <a:gd name="T29" fmla="*/ T28 w 228"/>
                                <a:gd name="T30" fmla="+- 0 -217 -234"/>
                                <a:gd name="T31" fmla="*/ -217 h 25"/>
                                <a:gd name="T32" fmla="+- 0 7957 7834"/>
                                <a:gd name="T33" fmla="*/ T32 w 228"/>
                                <a:gd name="T34" fmla="+- 0 -217 -234"/>
                                <a:gd name="T35" fmla="*/ -217 h 25"/>
                                <a:gd name="T36" fmla="+- 0 7977 7834"/>
                                <a:gd name="T37" fmla="*/ T36 w 228"/>
                                <a:gd name="T38" fmla="+- 0 -217 -234"/>
                                <a:gd name="T39" fmla="*/ -217 h 25"/>
                                <a:gd name="T40" fmla="+- 0 7997 7834"/>
                                <a:gd name="T41" fmla="*/ T40 w 228"/>
                                <a:gd name="T42" fmla="+- 0 -217 -234"/>
                                <a:gd name="T43" fmla="*/ -217 h 25"/>
                                <a:gd name="T44" fmla="+- 0 8017 7834"/>
                                <a:gd name="T45" fmla="*/ T44 w 228"/>
                                <a:gd name="T46" fmla="+- 0 -217 -234"/>
                                <a:gd name="T47" fmla="*/ -217 h 25"/>
                                <a:gd name="T48" fmla="+- 0 8031 7834"/>
                                <a:gd name="T49" fmla="*/ T48 w 228"/>
                                <a:gd name="T50" fmla="+- 0 -223 -234"/>
                                <a:gd name="T51" fmla="*/ -223 h 25"/>
                                <a:gd name="T52" fmla="+- 0 8035 7834"/>
                                <a:gd name="T53" fmla="*/ T52 w 228"/>
                                <a:gd name="T54" fmla="+- 0 -229 -234"/>
                                <a:gd name="T55" fmla="*/ -229 h 25"/>
                                <a:gd name="T56" fmla="+- 0 8039 7834"/>
                                <a:gd name="T57" fmla="*/ T56 w 228"/>
                                <a:gd name="T58" fmla="+- 0 -234 -234"/>
                                <a:gd name="T59" fmla="*/ -234 h 25"/>
                                <a:gd name="T60" fmla="+- 0 8046 7834"/>
                                <a:gd name="T61" fmla="*/ T60 w 228"/>
                                <a:gd name="T62" fmla="+- 0 -229 -234"/>
                                <a:gd name="T63" fmla="*/ -229 h 25"/>
                                <a:gd name="T64" fmla="+- 0 8053 7834"/>
                                <a:gd name="T65" fmla="*/ T64 w 228"/>
                                <a:gd name="T66" fmla="+- 0 -223 -234"/>
                                <a:gd name="T67" fmla="*/ -223 h 25"/>
                                <a:gd name="T68" fmla="+- 0 8059 7834"/>
                                <a:gd name="T69" fmla="*/ T68 w 228"/>
                                <a:gd name="T70" fmla="+- 0 -218 -234"/>
                                <a:gd name="T71" fmla="*/ -218 h 25"/>
                                <a:gd name="T72" fmla="+- 0 8061 7834"/>
                                <a:gd name="T73" fmla="*/ T72 w 228"/>
                                <a:gd name="T74" fmla="+- 0 -217 -234"/>
                                <a:gd name="T75" fmla="*/ -217 h 25"/>
                                <a:gd name="T76" fmla="+- 0 8062 7834"/>
                                <a:gd name="T77" fmla="*/ T76 w 228"/>
                                <a:gd name="T78" fmla="+- 0 -216 -234"/>
                                <a:gd name="T79" fmla="*/ -216 h 25"/>
                                <a:gd name="T80" fmla="+- 0 8062 7834"/>
                                <a:gd name="T81" fmla="*/ T80 w 228"/>
                                <a:gd name="T82" fmla="+- 0 -214 -234"/>
                                <a:gd name="T83" fmla="*/ -214 h 25"/>
                                <a:gd name="T84" fmla="+- 0 8062 7834"/>
                                <a:gd name="T85" fmla="*/ T84 w 228"/>
                                <a:gd name="T86" fmla="+- 0 -212 -234"/>
                                <a:gd name="T87" fmla="*/ -212 h 25"/>
                                <a:gd name="T88" fmla="+- 0 8060 7834"/>
                                <a:gd name="T89" fmla="*/ T88 w 228"/>
                                <a:gd name="T90" fmla="+- 0 -211 -234"/>
                                <a:gd name="T91" fmla="*/ -211 h 25"/>
                                <a:gd name="T92" fmla="+- 0 8057 7834"/>
                                <a:gd name="T93" fmla="*/ T92 w 228"/>
                                <a:gd name="T94" fmla="+- 0 -211 -234"/>
                                <a:gd name="T95" fmla="*/ -211 h 25"/>
                                <a:gd name="T96" fmla="+- 0 8037 7834"/>
                                <a:gd name="T97" fmla="*/ T96 w 228"/>
                                <a:gd name="T98" fmla="+- 0 -211 -234"/>
                                <a:gd name="T99" fmla="*/ -211 h 25"/>
                                <a:gd name="T100" fmla="+- 0 8017 7834"/>
                                <a:gd name="T101" fmla="*/ T100 w 228"/>
                                <a:gd name="T102" fmla="+- 0 -211 -234"/>
                                <a:gd name="T103" fmla="*/ -211 h 25"/>
                                <a:gd name="T104" fmla="+- 0 7997 7834"/>
                                <a:gd name="T105" fmla="*/ T104 w 228"/>
                                <a:gd name="T106" fmla="+- 0 -211 -234"/>
                                <a:gd name="T107" fmla="*/ -211 h 25"/>
                                <a:gd name="T108" fmla="+- 0 7977 7834"/>
                                <a:gd name="T109" fmla="*/ T108 w 228"/>
                                <a:gd name="T110" fmla="+- 0 -211 -234"/>
                                <a:gd name="T111" fmla="*/ -211 h 25"/>
                                <a:gd name="T112" fmla="+- 0 7957 7834"/>
                                <a:gd name="T113" fmla="*/ T112 w 228"/>
                                <a:gd name="T114" fmla="+- 0 -211 -234"/>
                                <a:gd name="T115" fmla="*/ -211 h 25"/>
                                <a:gd name="T116" fmla="+- 0 7857 7834"/>
                                <a:gd name="T117" fmla="*/ T116 w 228"/>
                                <a:gd name="T118" fmla="+- 0 -211 -234"/>
                                <a:gd name="T119" fmla="*/ -211 h 25"/>
                                <a:gd name="T120" fmla="+- 0 7848 7834"/>
                                <a:gd name="T121" fmla="*/ T120 w 228"/>
                                <a:gd name="T122" fmla="+- 0 -211 -234"/>
                                <a:gd name="T123" fmla="*/ -211 h 25"/>
                                <a:gd name="T124" fmla="+- 0 7841 7834"/>
                                <a:gd name="T125" fmla="*/ T124 w 228"/>
                                <a:gd name="T126" fmla="+- 0 -210 -234"/>
                                <a:gd name="T127" fmla="*/ -210 h 25"/>
                                <a:gd name="T128" fmla="+- 0 7838 7834"/>
                                <a:gd name="T129" fmla="*/ T128 w 228"/>
                                <a:gd name="T130" fmla="+- 0 -209 -234"/>
                                <a:gd name="T131" fmla="*/ -209 h 25"/>
                                <a:gd name="T132" fmla="+- 0 7837 7834"/>
                                <a:gd name="T133" fmla="*/ T132 w 228"/>
                                <a:gd name="T134" fmla="+- 0 -213 -234"/>
                                <a:gd name="T135" fmla="*/ -213 h 25"/>
                                <a:gd name="T136" fmla="+- 0 7835 7834"/>
                                <a:gd name="T137" fmla="*/ T136 w 228"/>
                                <a:gd name="T138" fmla="+- 0 -216 -234"/>
                                <a:gd name="T139" fmla="*/ -216 h 25"/>
                                <a:gd name="T140" fmla="+- 0 7834 7834"/>
                                <a:gd name="T141" fmla="*/ T140 w 228"/>
                                <a:gd name="T142" fmla="+- 0 -220 -234"/>
                                <a:gd name="T143" fmla="*/ -220 h 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28" h="25">
                                  <a:moveTo>
                                    <a:pt x="0" y="14"/>
                                  </a:moveTo>
                                  <a:lnTo>
                                    <a:pt x="6" y="16"/>
                                  </a:lnTo>
                                  <a:lnTo>
                                    <a:pt x="14" y="17"/>
                                  </a:lnTo>
                                  <a:lnTo>
                                    <a:pt x="23" y="17"/>
                                  </a:lnTo>
                                  <a:lnTo>
                                    <a:pt x="43" y="17"/>
                                  </a:lnTo>
                                  <a:lnTo>
                                    <a:pt x="63" y="17"/>
                                  </a:lnTo>
                                  <a:lnTo>
                                    <a:pt x="83" y="17"/>
                                  </a:lnTo>
                                  <a:lnTo>
                                    <a:pt x="103" y="17"/>
                                  </a:lnTo>
                                  <a:lnTo>
                                    <a:pt x="123" y="17"/>
                                  </a:lnTo>
                                  <a:lnTo>
                                    <a:pt x="143" y="17"/>
                                  </a:lnTo>
                                  <a:lnTo>
                                    <a:pt x="163" y="17"/>
                                  </a:lnTo>
                                  <a:lnTo>
                                    <a:pt x="183" y="17"/>
                                  </a:lnTo>
                                  <a:lnTo>
                                    <a:pt x="197" y="11"/>
                                  </a:lnTo>
                                  <a:lnTo>
                                    <a:pt x="201" y="5"/>
                                  </a:lnTo>
                                  <a:lnTo>
                                    <a:pt x="205" y="0"/>
                                  </a:lnTo>
                                  <a:lnTo>
                                    <a:pt x="212" y="5"/>
                                  </a:lnTo>
                                  <a:lnTo>
                                    <a:pt x="219" y="11"/>
                                  </a:lnTo>
                                  <a:lnTo>
                                    <a:pt x="225" y="16"/>
                                  </a:lnTo>
                                  <a:lnTo>
                                    <a:pt x="227" y="17"/>
                                  </a:lnTo>
                                  <a:lnTo>
                                    <a:pt x="228" y="18"/>
                                  </a:lnTo>
                                  <a:lnTo>
                                    <a:pt x="228" y="20"/>
                                  </a:lnTo>
                                  <a:lnTo>
                                    <a:pt x="228" y="22"/>
                                  </a:lnTo>
                                  <a:lnTo>
                                    <a:pt x="226" y="23"/>
                                  </a:lnTo>
                                  <a:lnTo>
                                    <a:pt x="223" y="23"/>
                                  </a:lnTo>
                                  <a:lnTo>
                                    <a:pt x="203" y="23"/>
                                  </a:lnTo>
                                  <a:lnTo>
                                    <a:pt x="183" y="23"/>
                                  </a:lnTo>
                                  <a:lnTo>
                                    <a:pt x="163" y="23"/>
                                  </a:lnTo>
                                  <a:lnTo>
                                    <a:pt x="143" y="23"/>
                                  </a:lnTo>
                                  <a:lnTo>
                                    <a:pt x="123" y="23"/>
                                  </a:lnTo>
                                  <a:lnTo>
                                    <a:pt x="23" y="23"/>
                                  </a:lnTo>
                                  <a:lnTo>
                                    <a:pt x="14" y="23"/>
                                  </a:lnTo>
                                  <a:lnTo>
                                    <a:pt x="7" y="24"/>
                                  </a:lnTo>
                                  <a:lnTo>
                                    <a:pt x="4" y="25"/>
                                  </a:lnTo>
                                  <a:lnTo>
                                    <a:pt x="3" y="21"/>
                                  </a:lnTo>
                                  <a:lnTo>
                                    <a:pt x="1" y="18"/>
                                  </a:lnTo>
                                  <a:lnTo>
                                    <a:pt x="0" y="1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1D8AE8E" id="Group 106" o:spid="_x0000_s1026" style="position:absolute;margin-left:391.35pt;margin-top:-22pt;width:12.15pt;height:11.95pt;z-index:-251627008;mso-position-horizontal-relative:page" coordorigin="7827,-440" coordsize="243,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">
                <v:group id="Group 117" o:spid="_x0000_s1027" style="position:absolute;left:7834;top:-433;width:228;height:224" coordorigin="7834,-433"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">
                  <v:shape id="Freeform 124" o:spid="_x0000_s1028"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" path="m6,49r1,4l10,60r3,-1l19,58r13,l215,58r2,-1l217,55r-112,l105,52r-86,l11,51,6,49e" fillcolor="black" stroked="f">
                    <v:path arrowok="t" o:connecttype="custom" o:connectlocs="6,-384;7,-380;10,-373;13,-374;19,-375;32,-375;215,-375;217,-376;217,-378;105,-378;105,-381;19,-381;11,-382;6,-384" o:connectangles="0,0,0,0,0,0,0,0,0,0,0,0,0,0"/>
                  </v:shape>
                  <v:shape id="Freeform 123" o:spid="_x0000_s1029"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" path="m195,36r-4,5l187,46r-18,6l116,52r,3l217,55r,-2l216,52r-2,-1l208,46,195,36e" fillcolor="black" stroked="f">
                    <v:path arrowok="t" o:connecttype="custom" o:connectlocs="195,-397;191,-392;187,-387;169,-381;116,-381;116,-378;217,-378;217,-380;216,-381;214,-382;208,-387;195,-397" o:connectangles="0,0,0,0,0,0,0,0,0,0,0,0"/>
                  </v:shape>
                  <v:shape id="Freeform 122" o:spid="_x0000_s1030"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" path="m103,r1,5l105,12r,40l116,52r,-36l120,16r3,-1l126,13r2,l129,12r,-4l128,7,126,6,120,3,112,1,103,e" fillcolor="black" stroked="f">
                    <v:path arrowok="t" o:connecttype="custom" o:connectlocs="103,-433;104,-428;105,-421;105,-381;116,-381;116,-417;120,-417;123,-418;126,-420;128,-420;129,-421;129,-425;128,-426;126,-427;120,-430;112,-432;103,-433" o:connectangles="0,0,0,0,0,0,0,0,0,0,0,0,0,0,0,0,0"/>
                  </v:shape>
                  <v:shape id="Freeform 121" o:spid="_x0000_s1031"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" path="m58,81r-1,1l55,82r-1,1l58,95r4,12l64,118r2,10l68,138r,9l70,156r,12l70,192r2,3l81,195r2,-4l83,176r-1,-8l66,101,58,81e" fillcolor="black" stroked="f">
                    <v:path arrowok="t" o:connecttype="custom" o:connectlocs="58,-352;57,-351;55,-351;54,-350;58,-338;62,-326;64,-315;66,-305;68,-295;68,-286;70,-277;70,-265;70,-241;72,-238;81,-238;83,-242;83,-257;82,-265;66,-332;58,-352" o:connectangles="0,0,0,0,0,0,0,0,0,0,0,0,0,0,0,0,0,0,0,0"/>
                  </v:shape>
                  <v:shape id="Freeform 120" o:spid="_x0000_s1032"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" path="m,213r1,4l3,220r1,4l7,223r7,-1l23,222r203,l228,221r,-3l133,218r-2,l129,217r,-1l14,216,6,215,,213e" fillcolor="black" stroked="f">
                    <v:path arrowok="t" o:connecttype="custom" o:connectlocs="0,-220;1,-216;3,-213;4,-209;7,-210;14,-211;23,-211;226,-211;228,-212;228,-215;133,-215;131,-215;129,-216;129,-217;14,-217;6,-218;0,-220" o:connectangles="0,0,0,0,0,0,0,0,0,0,0,0,0,0,0,0,0"/>
                  </v:shape>
                  <v:shape id="Freeform 119" o:spid="_x0000_s1033"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" path="m205,199r-4,5l197,210r-14,6l135,216r-2,2l228,218r,-1l227,216r-2,-1l219,210r-7,-6l205,199e" fillcolor="black" stroked="f">
                    <v:path arrowok="t" o:connecttype="custom" o:connectlocs="205,-234;201,-229;197,-223;183,-217;135,-217;133,-215;228,-215;228,-216;227,-217;225,-218;219,-223;212,-229;205,-234" o:connectangles="0,0,0,0,0,0,0,0,0,0,0,0,0"/>
                  </v:shape>
                  <v:shape id="Freeform 118" o:spid="_x0000_s1034"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" path="m162,75r-12,63l135,199r-6,17l135,216r4,-6l144,193r6,-19l157,150r6,-18l168,112r5,-20l176,92r3,-1l182,89r2,l186,88r,-3l185,84r-2,-2l177,79r-7,-2l162,75e" fillcolor="black" stroked="f">
                    <v:path arrowok="t" o:connecttype="custom" o:connectlocs="162,-358;150,-295;135,-234;129,-217;135,-217;139,-223;144,-240;150,-259;157,-283;163,-301;168,-321;173,-341;176,-341;179,-342;182,-344;184,-344;186,-345;186,-348;185,-349;183,-351;177,-354;170,-356;162,-358" o:connectangles="0,0,0,0,0,0,0,0,0,0,0,0,0,0,0,0,0,0,0,0,0,0,0"/>
                  </v:shape>
                </v:group>
                <v:group id="Group 115" o:spid="_x0000_s1035" style="position:absolute;left:7937;top:-433;width:26;height:55" coordorigin="7937,-433" coordsize="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">
                  <v:shape id="Freeform 116" o:spid="_x0000_s1036" style="position:absolute;left:7937;top:-433;width:26;height:55;visibility:visible;mso-wrap-style:square;v-text-anchor:top" coordsize="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" path="m,l26,8r,2l26,12r-1,1l23,13r-3,2l17,16r-4,l13,29r,13l13,55r-4,l5,55r-3,l2,43,2,32,2,21r,-9l1,5,,xe" filled="f">
                    <v:path arrowok="t" o:connecttype="custom" o:connectlocs="0,-433;26,-425;26,-423;26,-421;25,-420;23,-420;20,-418;17,-417;13,-417;13,-404;13,-391;13,-378;9,-378;5,-378;2,-378;2,-390;2,-401;2,-412;2,-421;1,-428;0,-433" o:connectangles="0,0,0,0,0,0,0,0,0,0,0,0,0,0,0,0,0,0,0,0,0"/>
                  </v:shape>
                </v:group>
                <v:group id="Group 113" o:spid="_x0000_s1037" style="position:absolute;left:7840;top:-397;width:211;height:24" coordorigin="7840,-397" coordsize="2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">
                  <v:shape id="Freeform 114" o:spid="_x0000_s1038" style="position:absolute;left:7840;top:-397;width:211;height:24;visibility:visible;mso-wrap-style:square;v-text-anchor:top" coordsize="2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" path="m,13r5,2l13,16r10,l43,16r20,l83,16r20,l123,16r20,l163,16r18,-6l185,5,189,r7,5l202,10r6,5l210,16r1,1l211,19r,2l209,22r-3,l186,22r-20,l146,22r-20,l106,22r-20,l66,22r-20,l26,22r-13,l7,23,4,24,2,20,1,17,,13xe" filled="f">
                    <v:path arrowok="t" o:connecttype="custom" o:connectlocs="0,-384;5,-382;13,-381;23,-381;43,-381;63,-381;83,-381;103,-381;123,-381;143,-381;163,-381;181,-387;185,-392;189,-397;196,-392;202,-387;208,-382;210,-381;211,-380;211,-378;211,-376;209,-375;206,-375;186,-375;166,-375;146,-375;126,-375;106,-375;86,-375;66,-375;46,-375;26,-375;13,-375;7,-374;4,-373;2,-377;1,-380;0,-384" o:connectangles="0,0,0,0,0,0,0,0,0,0,0,0,0,0,0,0,0,0,0,0,0,0,0,0,0,0,0,0,0,0,0,0,0,0,0,0,0,0"/>
                  </v:shape>
                </v:group>
                <v:group id="Group 111" o:spid="_x0000_s1039" style="position:absolute;left:7888;top:-352;width:29;height:113" coordorigin="7888,-352" coordsize="2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">
                  <v:shape id="Freeform 112" o:spid="_x0000_s1040" style="position:absolute;left:7888;top:-352;width:29;height:113;visibility:visible;mso-wrap-style:square;v-text-anchor:top" coordsize="2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" path="m4,l25,67r4,28l29,101r,9l27,114r-5,l18,114r-2,-3l16,105r,-17l16,75,14,66r,-9l12,47,10,37,8,26,4,14,,2,1,1r2,l4,xe" filled="f">
                    <v:path arrowok="t" o:connecttype="custom" o:connectlocs="4,-352;25,-285;29,-257;29,-251;29,-242;27,-238;22,-238;18,-238;16,-241;16,-247;16,-264;16,-277;14,-286;14,-295;12,-305;10,-315;8,-326;4,-338;0,-350;1,-351;3,-351;4,-352" o:connectangles="0,0,0,0,0,0,0,0,0,0,0,0,0,0,0,0,0,0,0,0,0,0"/>
                  </v:shape>
                </v:group>
                <v:group id="Group 109" o:spid="_x0000_s1041" style="position:absolute;left:7963;top:-358;width:57;height:143" coordorigin="7963,-358" coordsize="5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">
                  <v:shape id="Freeform 110" o:spid="_x0000_s1042" style="position:absolute;left:7963;top:-358;width:57;height:143;visibility:visible;mso-wrap-style:square;v-text-anchor:top" coordsize="5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" path="m33,l57,10r,1l57,13r-2,1l53,14r-3,2l47,17r-3,l39,37,34,57,28,75,21,99r-6,19l10,135r-6,8l2,143,,142,17,82,30,19,32,3,33,xe" filled="f">
                    <v:path arrowok="t" o:connecttype="custom" o:connectlocs="33,-358;57,-348;57,-347;57,-345;55,-344;53,-344;50,-342;47,-341;44,-341;39,-321;34,-301;28,-283;21,-259;15,-240;10,-223;4,-215;2,-215;0,-216;17,-276;30,-339;32,-355;33,-358" o:connectangles="0,0,0,0,0,0,0,0,0,0,0,0,0,0,0,0,0,0,0,0,0,0"/>
                  </v:shape>
                </v:group>
                <v:group id="Group 107" o:spid="_x0000_s1043" style="position:absolute;left:7834;top:-234;width:228;height:25" coordorigin="7834,-234" coordsize="2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">
                  <v:shape id="Freeform 108" o:spid="_x0000_s1044" style="position:absolute;left:7834;top:-234;width:228;height:25;visibility:visible;mso-wrap-style:square;v-text-anchor:top" coordsize="2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" path="m,14r6,2l14,17r9,l43,17r20,l83,17r20,l123,17r20,l163,17r20,l197,11r4,-6l205,r7,5l219,11r6,5l227,17r1,1l228,20r,2l226,23r-3,l203,23r-20,l163,23r-20,l123,23,23,23r-9,l7,24,4,25,3,21,1,18,,14xe" filled="f">
                    <v:path arrowok="t" o:connecttype="custom" o:connectlocs="0,-220;6,-218;14,-217;23,-217;43,-217;63,-217;83,-217;103,-217;123,-217;143,-217;163,-217;183,-217;197,-223;201,-229;205,-234;212,-229;219,-223;225,-218;227,-217;228,-216;228,-214;228,-212;226,-211;223,-211;203,-211;183,-211;163,-211;143,-211;123,-211;23,-211;14,-211;7,-210;4,-209;3,-213;1,-216;0,-220" o:connectangles="0,0,0,0,0,0,0,0,0,0,0,0,0,0,0,0,0,0,0,0,0,0,0,0,0,0,0,0,0,0,0,0,0,0,0,0"/>
                  </v:shape>
                </v:group>
                <w10:wrap anchorx="page"/>
              </v:group>
            </w:pict>
          </mc:Fallback>
        </mc:AlternateContent>
      </w:r>
      <w:r>
        <w:rPr>
          <w:rFonts w:eastAsiaTheme="minorHAnsi"/>
          <w:noProof/>
          <w:lang w:eastAsia="zh-TW"/>
        </w:rPr>
        <w:drawing>
          <wp:anchor distT="0" distB="0" distL="114300" distR="114300" simplePos="0" relativeHeight="251690496" behindDoc="1" locked="0" layoutInCell="1" allowOverlap="1" wp14:anchorId="78C8E3D3" wp14:editId="4DD91388">
            <wp:simplePos x="0" y="0"/>
            <wp:positionH relativeFrom="page">
              <wp:posOffset>5435600</wp:posOffset>
            </wp:positionH>
            <wp:positionV relativeFrom="paragraph">
              <wp:posOffset>-276225</wp:posOffset>
            </wp:positionV>
            <wp:extent cx="152400" cy="157480"/>
            <wp:effectExtent l="0" t="0" r="0" b="0"/>
            <wp:wrapNone/>
            <wp:docPr id="3596" name="圖片 3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2400" cy="157480"/>
                    </a:xfrm>
                    <a:prstGeom prst="rect">
                      <a:avLst/>
                    </a:prstGeom>
                    <a:noFill/>
                  </pic:spPr>
                </pic:pic>
              </a:graphicData>
            </a:graphic>
            <wp14:sizeRelH relativeFrom="page">
              <wp14:pctWidth>0</wp14:pctWidth>
            </wp14:sizeRelH>
            <wp14:sizeRelV relativeFrom="page">
              <wp14:pctHeight>0</wp14:pctHeight>
            </wp14:sizeRelV>
          </wp:anchor>
        </w:drawing>
      </w:r>
      <w:r>
        <w:rPr>
          <w:rFonts w:ascii="標楷體" w:eastAsia="標楷體" w:hAnsi="標楷體" w:cs="標楷體"/>
          <w:sz w:val="24"/>
          <w:szCs w:val="24"/>
          <w:lang w:eastAsia="zh-TW"/>
        </w:rPr>
        <w:t>維持失竊現場完整</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記住竊賊特徵、避免衝突</w:t>
      </w:r>
    </w:p>
    <w:p w:rsidR="001210EB" w:rsidRDefault="001210EB" w:rsidP="001210EB">
      <w:pPr>
        <w:spacing w:after="0"/>
        <w:rPr>
          <w:lang w:eastAsia="zh-TW"/>
        </w:rPr>
        <w:sectPr w:rsidR="001210EB">
          <w:type w:val="continuous"/>
          <w:pgSz w:w="11920" w:h="16840"/>
          <w:pgMar w:top="1200" w:right="1120" w:bottom="980" w:left="1020" w:header="720" w:footer="720" w:gutter="0"/>
          <w:cols w:num="2" w:space="720" w:equalWidth="0">
            <w:col w:w="3723" w:space="2429"/>
            <w:col w:w="3628"/>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4E6838" w:rsidRDefault="004E6838" w:rsidP="001210EB">
      <w:pPr>
        <w:spacing w:after="0" w:line="200" w:lineRule="exact"/>
        <w:rPr>
          <w:sz w:val="20"/>
          <w:szCs w:val="20"/>
          <w:lang w:eastAsia="zh-TW"/>
        </w:rPr>
      </w:pPr>
    </w:p>
    <w:p w:rsidR="001210EB" w:rsidRDefault="001210EB" w:rsidP="001210EB">
      <w:pPr>
        <w:spacing w:before="17" w:after="0" w:line="220" w:lineRule="exact"/>
        <w:rPr>
          <w:lang w:eastAsia="zh-TW"/>
        </w:rPr>
      </w:pPr>
    </w:p>
    <w:p w:rsidR="001210EB" w:rsidRDefault="001210EB" w:rsidP="001210EB">
      <w:pPr>
        <w:spacing w:after="0"/>
        <w:rPr>
          <w:lang w:eastAsia="zh-TW"/>
        </w:rPr>
      </w:pPr>
    </w:p>
    <w:p w:rsidR="00F703DB" w:rsidRDefault="00F703DB" w:rsidP="001210EB">
      <w:pPr>
        <w:spacing w:after="0"/>
        <w:rPr>
          <w:lang w:eastAsia="zh-TW"/>
        </w:rPr>
        <w:sectPr w:rsidR="00F703DB">
          <w:type w:val="continuous"/>
          <w:pgSz w:w="11920" w:h="16840"/>
          <w:pgMar w:top="1200" w:right="1120" w:bottom="980" w:left="1020" w:header="720" w:footer="720" w:gutter="0"/>
          <w:cols w:space="720"/>
        </w:sectPr>
      </w:pPr>
    </w:p>
    <w:p w:rsidR="001210EB" w:rsidRPr="00944B04" w:rsidRDefault="001210EB" w:rsidP="001210EB">
      <w:pPr>
        <w:spacing w:after="0" w:line="300" w:lineRule="exact"/>
        <w:ind w:left="1464" w:right="-76"/>
        <w:rPr>
          <w:rFonts w:ascii="標楷體" w:eastAsia="標楷體" w:hAnsi="標楷體" w:cs="標楷體"/>
          <w:position w:val="-1"/>
          <w:sz w:val="24"/>
          <w:szCs w:val="24"/>
          <w:lang w:eastAsia="zh-TW"/>
        </w:rPr>
      </w:pPr>
      <w:r>
        <w:rPr>
          <w:rFonts w:ascii="標楷體" w:eastAsia="標楷體" w:hAnsi="標楷體" w:cs="標楷體"/>
          <w:position w:val="-1"/>
          <w:sz w:val="24"/>
          <w:szCs w:val="24"/>
          <w:lang w:eastAsia="zh-TW"/>
        </w:rPr>
        <w:t>▲通知</w:t>
      </w:r>
      <w:r w:rsidRPr="00944B04">
        <w:rPr>
          <w:rFonts w:ascii="標楷體" w:eastAsia="標楷體" w:hAnsi="標楷體" w:cs="標楷體" w:hint="eastAsia"/>
          <w:position w:val="-1"/>
          <w:sz w:val="24"/>
          <w:szCs w:val="24"/>
          <w:u w:val="single"/>
          <w:lang w:eastAsia="zh-TW"/>
        </w:rPr>
        <w:t>相關單位</w:t>
      </w:r>
      <w:r w:rsidRPr="00944B04">
        <w:rPr>
          <w:rFonts w:ascii="標楷體" w:eastAsia="標楷體" w:hAnsi="標楷體" w:cs="標楷體"/>
          <w:position w:val="-2"/>
          <w:sz w:val="24"/>
          <w:szCs w:val="24"/>
          <w:u w:val="single"/>
          <w:lang w:eastAsia="zh-TW"/>
        </w:rPr>
        <w:t>人員</w:t>
      </w:r>
      <w:r>
        <w:rPr>
          <w:rFonts w:ascii="標楷體" w:eastAsia="標楷體" w:hAnsi="標楷體" w:cs="標楷體"/>
          <w:position w:val="-2"/>
          <w:sz w:val="24"/>
          <w:szCs w:val="24"/>
          <w:lang w:eastAsia="zh-TW"/>
        </w:rPr>
        <w:t>。</w:t>
      </w:r>
    </w:p>
    <w:p w:rsidR="001210EB" w:rsidRDefault="001210EB" w:rsidP="001210EB">
      <w:pPr>
        <w:spacing w:before="24" w:after="0" w:line="360" w:lineRule="exact"/>
        <w:ind w:left="1704" w:right="-76" w:hanging="240"/>
        <w:rPr>
          <w:rFonts w:ascii="標楷體" w:eastAsia="標楷體" w:hAnsi="標楷體" w:cs="標楷體"/>
          <w:sz w:val="24"/>
          <w:szCs w:val="24"/>
          <w:lang w:eastAsia="zh-TW"/>
        </w:rPr>
      </w:pPr>
      <w:r>
        <w:rPr>
          <w:rFonts w:ascii="標楷體" w:eastAsia="標楷體" w:hAnsi="標楷體" w:cs="標楷體"/>
          <w:sz w:val="24"/>
          <w:szCs w:val="24"/>
          <w:lang w:eastAsia="zh-TW"/>
        </w:rPr>
        <w:t>▲值勤人員向</w:t>
      </w:r>
      <w:r w:rsidRPr="00FE0A00">
        <w:rPr>
          <w:rFonts w:ascii="標楷體" w:eastAsia="標楷體" w:hAnsi="標楷體" w:cs="標楷體" w:hint="eastAsia"/>
          <w:spacing w:val="-7"/>
          <w:sz w:val="24"/>
          <w:szCs w:val="24"/>
          <w:u w:val="single"/>
          <w:lang w:eastAsia="zh-TW"/>
        </w:rPr>
        <w:t>機構首長</w:t>
      </w:r>
      <w:r>
        <w:rPr>
          <w:rFonts w:ascii="標楷體" w:eastAsia="標楷體" w:hAnsi="標楷體" w:cs="標楷體"/>
          <w:sz w:val="24"/>
          <w:szCs w:val="24"/>
          <w:lang w:eastAsia="zh-TW"/>
        </w:rPr>
        <w:t>報告後依指 示處理並通知派出所報案。</w:t>
      </w:r>
    </w:p>
    <w:p w:rsidR="005F1871" w:rsidRDefault="001210EB" w:rsidP="001210EB">
      <w:pPr>
        <w:spacing w:before="2" w:after="0" w:line="180" w:lineRule="exact"/>
        <w:ind w:firstLineChars="580" w:firstLine="1276"/>
        <w:rPr>
          <w:rFonts w:ascii="標楷體" w:eastAsia="標楷體" w:hAnsi="標楷體"/>
          <w:szCs w:val="18"/>
          <w:lang w:eastAsia="zh-TW"/>
        </w:rPr>
      </w:pPr>
      <w:r>
        <w:rPr>
          <w:lang w:eastAsia="zh-TW"/>
        </w:rPr>
        <w:br w:type="column"/>
      </w:r>
      <w:r w:rsidRPr="009C368B">
        <w:rPr>
          <w:rFonts w:ascii="標楷體" w:eastAsia="標楷體" w:hAnsi="標楷體"/>
          <w:szCs w:val="18"/>
          <w:lang w:eastAsia="zh-TW"/>
        </w:rPr>
        <w:t xml:space="preserve"> </w:t>
      </w:r>
    </w:p>
    <w:p w:rsidR="001210EB" w:rsidRPr="009C368B" w:rsidRDefault="001210EB" w:rsidP="001210EB">
      <w:pPr>
        <w:spacing w:before="2" w:after="0" w:line="180" w:lineRule="exact"/>
        <w:ind w:firstLineChars="580" w:firstLine="1276"/>
        <w:rPr>
          <w:rFonts w:ascii="標楷體" w:eastAsia="標楷體" w:hAnsi="標楷體"/>
          <w:sz w:val="18"/>
          <w:szCs w:val="18"/>
          <w:lang w:eastAsia="zh-TW"/>
        </w:rPr>
      </w:pPr>
      <w:r w:rsidRPr="009C368B">
        <w:rPr>
          <w:rFonts w:ascii="標楷體" w:eastAsia="標楷體" w:hAnsi="標楷體" w:hint="eastAsia"/>
          <w:szCs w:val="18"/>
          <w:lang w:eastAsia="zh-TW"/>
        </w:rPr>
        <w:t>維持失竊現場完整</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7" w:after="0" w:line="260" w:lineRule="exact"/>
        <w:rPr>
          <w:sz w:val="26"/>
          <w:szCs w:val="26"/>
          <w:lang w:eastAsia="zh-TW"/>
        </w:rPr>
      </w:pPr>
    </w:p>
    <w:p w:rsidR="001210EB" w:rsidRDefault="001210EB" w:rsidP="001210EB">
      <w:pPr>
        <w:spacing w:after="0" w:line="360" w:lineRule="exact"/>
        <w:ind w:left="240" w:right="552" w:hanging="240"/>
        <w:rPr>
          <w:rFonts w:ascii="標楷體" w:eastAsia="標楷體" w:hAnsi="標楷體" w:cs="標楷體"/>
          <w:sz w:val="24"/>
          <w:szCs w:val="24"/>
          <w:lang w:eastAsia="zh-TW"/>
        </w:rPr>
      </w:pPr>
      <w:r>
        <w:rPr>
          <w:rFonts w:ascii="標楷體" w:eastAsia="標楷體" w:hAnsi="標楷體" w:cs="標楷體" w:hint="eastAsia"/>
          <w:sz w:val="24"/>
          <w:szCs w:val="24"/>
          <w:lang w:eastAsia="zh-TW"/>
        </w:rPr>
        <w:t xml:space="preserve"> </w:t>
      </w:r>
      <w:r>
        <w:rPr>
          <w:rFonts w:ascii="標楷體" w:eastAsia="標楷體" w:hAnsi="標楷體" w:cs="標楷體"/>
          <w:sz w:val="24"/>
          <w:szCs w:val="24"/>
          <w:lang w:eastAsia="zh-TW"/>
        </w:rPr>
        <w:t>▲反映</w:t>
      </w:r>
      <w:r w:rsidRPr="00944B04">
        <w:rPr>
          <w:rFonts w:ascii="標楷體" w:eastAsia="標楷體" w:hAnsi="標楷體" w:cs="標楷體" w:hint="eastAsia"/>
          <w:sz w:val="24"/>
          <w:szCs w:val="24"/>
          <w:u w:val="single"/>
          <w:lang w:eastAsia="zh-TW"/>
        </w:rPr>
        <w:t>相關單位</w:t>
      </w:r>
      <w:r w:rsidRPr="00944B04">
        <w:rPr>
          <w:rFonts w:ascii="標楷體" w:eastAsia="標楷體" w:hAnsi="標楷體" w:cs="標楷體"/>
          <w:sz w:val="24"/>
          <w:szCs w:val="24"/>
          <w:u w:val="single"/>
          <w:lang w:eastAsia="zh-TW"/>
        </w:rPr>
        <w:t>人員</w:t>
      </w:r>
      <w:r>
        <w:rPr>
          <w:rFonts w:ascii="標楷體" w:eastAsia="標楷體" w:hAnsi="標楷體" w:cs="標楷體"/>
          <w:sz w:val="24"/>
          <w:szCs w:val="24"/>
          <w:lang w:eastAsia="zh-TW"/>
        </w:rPr>
        <w:t>。</w:t>
      </w:r>
    </w:p>
    <w:p w:rsidR="001210EB" w:rsidRDefault="001210EB" w:rsidP="001210EB">
      <w:pPr>
        <w:spacing w:after="0" w:line="360" w:lineRule="exact"/>
        <w:ind w:left="240" w:right="614" w:hanging="178"/>
        <w:rPr>
          <w:rFonts w:ascii="標楷體" w:eastAsia="標楷體" w:hAnsi="標楷體" w:cs="標楷體"/>
          <w:sz w:val="24"/>
          <w:szCs w:val="24"/>
          <w:lang w:eastAsia="zh-TW"/>
        </w:rPr>
      </w:pPr>
      <w:r>
        <w:rPr>
          <w:rFonts w:ascii="標楷體" w:eastAsia="標楷體" w:hAnsi="標楷體" w:cs="標楷體"/>
          <w:sz w:val="24"/>
          <w:szCs w:val="24"/>
          <w:lang w:eastAsia="zh-TW"/>
        </w:rPr>
        <w:t>▲值勤人員向</w:t>
      </w:r>
      <w:r w:rsidRPr="00FE0A00">
        <w:rPr>
          <w:rFonts w:ascii="標楷體" w:eastAsia="標楷體" w:hAnsi="標楷體" w:cs="標楷體" w:hint="eastAsia"/>
          <w:spacing w:val="-7"/>
          <w:sz w:val="24"/>
          <w:szCs w:val="24"/>
          <w:u w:val="single"/>
          <w:lang w:eastAsia="zh-TW"/>
        </w:rPr>
        <w:t>機構首長</w:t>
      </w:r>
      <w:r>
        <w:rPr>
          <w:rFonts w:ascii="標楷體" w:eastAsia="標楷體" w:hAnsi="標楷體" w:cs="標楷體"/>
          <w:sz w:val="24"/>
          <w:szCs w:val="24"/>
          <w:lang w:eastAsia="zh-TW"/>
        </w:rPr>
        <w:t>報告後依</w:t>
      </w:r>
      <w:r>
        <w:rPr>
          <w:rFonts w:ascii="標楷體" w:eastAsia="標楷體" w:hAnsi="標楷體" w:cs="標楷體"/>
          <w:spacing w:val="1"/>
          <w:sz w:val="24"/>
          <w:szCs w:val="24"/>
          <w:lang w:eastAsia="zh-TW"/>
        </w:rPr>
        <w:t>指</w:t>
      </w:r>
      <w:r>
        <w:rPr>
          <w:rFonts w:ascii="標楷體" w:eastAsia="標楷體" w:hAnsi="標楷體" w:cs="標楷體"/>
          <w:sz w:val="24"/>
          <w:szCs w:val="24"/>
          <w:lang w:eastAsia="zh-TW"/>
        </w:rPr>
        <w:t>示處 理並通知派出所報案。</w:t>
      </w:r>
    </w:p>
    <w:p w:rsidR="001210EB" w:rsidRDefault="001210EB" w:rsidP="001210EB">
      <w:pPr>
        <w:spacing w:after="0"/>
        <w:rPr>
          <w:lang w:eastAsia="zh-TW"/>
        </w:rPr>
        <w:sectPr w:rsidR="001210EB">
          <w:type w:val="continuous"/>
          <w:pgSz w:w="11920" w:h="16840"/>
          <w:pgMar w:top="1200" w:right="1120" w:bottom="980" w:left="1020" w:header="720" w:footer="720" w:gutter="0"/>
          <w:cols w:num="2" w:space="720" w:equalWidth="0">
            <w:col w:w="4585" w:space="828"/>
            <w:col w:w="4367"/>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5F1871" w:rsidRDefault="005F1871" w:rsidP="001210EB">
      <w:pPr>
        <w:spacing w:after="0" w:line="200" w:lineRule="exact"/>
        <w:rPr>
          <w:sz w:val="20"/>
          <w:szCs w:val="20"/>
          <w:lang w:eastAsia="zh-TW"/>
        </w:rPr>
      </w:pPr>
    </w:p>
    <w:p w:rsidR="001210EB" w:rsidRDefault="001210EB" w:rsidP="001210EB">
      <w:pPr>
        <w:spacing w:before="6" w:after="0" w:line="200" w:lineRule="exact"/>
        <w:rPr>
          <w:sz w:val="20"/>
          <w:szCs w:val="20"/>
          <w:lang w:eastAsia="zh-TW"/>
        </w:rPr>
      </w:pPr>
    </w:p>
    <w:p w:rsidR="001210EB" w:rsidRDefault="001210EB" w:rsidP="001210EB">
      <w:pPr>
        <w:spacing w:before="6" w:after="0" w:line="200" w:lineRule="exact"/>
        <w:rPr>
          <w:sz w:val="20"/>
          <w:szCs w:val="20"/>
          <w:lang w:eastAsia="zh-TW"/>
        </w:rPr>
      </w:pPr>
    </w:p>
    <w:p w:rsidR="001210EB" w:rsidRDefault="001210EB" w:rsidP="001210EB">
      <w:pPr>
        <w:spacing w:before="6" w:after="0" w:line="200" w:lineRule="exact"/>
        <w:rPr>
          <w:sz w:val="20"/>
          <w:szCs w:val="20"/>
          <w:lang w:eastAsia="zh-TW"/>
        </w:rPr>
      </w:pPr>
    </w:p>
    <w:p w:rsidR="001210EB" w:rsidRDefault="001210EB" w:rsidP="001210EB">
      <w:pPr>
        <w:spacing w:after="0" w:line="300" w:lineRule="exact"/>
        <w:ind w:left="3750" w:right="4000"/>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配合治安單位處理</w:t>
      </w:r>
    </w:p>
    <w:p w:rsidR="001210EB" w:rsidRDefault="001210EB" w:rsidP="001210EB">
      <w:pPr>
        <w:spacing w:after="0" w:line="200" w:lineRule="exact"/>
        <w:rPr>
          <w:sz w:val="20"/>
          <w:szCs w:val="20"/>
          <w:lang w:eastAsia="zh-TW"/>
        </w:rPr>
      </w:pPr>
    </w:p>
    <w:p w:rsidR="001210EB" w:rsidRDefault="001210EB" w:rsidP="001210EB">
      <w:pPr>
        <w:spacing w:before="14" w:after="0" w:line="240" w:lineRule="exact"/>
        <w:rPr>
          <w:sz w:val="24"/>
          <w:szCs w:val="24"/>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92544" behindDoc="1" locked="0" layoutInCell="1" allowOverlap="1" wp14:anchorId="1BCF283E" wp14:editId="75479236">
                <wp:simplePos x="0" y="0"/>
                <wp:positionH relativeFrom="page">
                  <wp:posOffset>721360</wp:posOffset>
                </wp:positionH>
                <wp:positionV relativeFrom="paragraph">
                  <wp:posOffset>-26035</wp:posOffset>
                </wp:positionV>
                <wp:extent cx="5981700" cy="1270"/>
                <wp:effectExtent l="6985" t="6350" r="12065" b="11430"/>
                <wp:wrapNone/>
                <wp:docPr id="359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1270"/>
                          <a:chOff x="1136" y="-41"/>
                          <a:chExt cx="9420" cy="2"/>
                        </a:xfrm>
                      </wpg:grpSpPr>
                      <wps:wsp>
                        <wps:cNvPr id="3598" name="Freeform 3"/>
                        <wps:cNvSpPr>
                          <a:spLocks/>
                        </wps:cNvSpPr>
                        <wps:spPr bwMode="auto">
                          <a:xfrm>
                            <a:off x="1136" y="-41"/>
                            <a:ext cx="9420" cy="2"/>
                          </a:xfrm>
                          <a:custGeom>
                            <a:avLst/>
                            <a:gdLst>
                              <a:gd name="T0" fmla="+- 0 1136 1136"/>
                              <a:gd name="T1" fmla="*/ T0 w 9420"/>
                              <a:gd name="T2" fmla="+- 0 10556 1136"/>
                              <a:gd name="T3" fmla="*/ T2 w 9420"/>
                            </a:gdLst>
                            <a:ahLst/>
                            <a:cxnLst>
                              <a:cxn ang="0">
                                <a:pos x="T1" y="0"/>
                              </a:cxn>
                              <a:cxn ang="0">
                                <a:pos x="T3" y="0"/>
                              </a:cxn>
                            </a:cxnLst>
                            <a:rect l="0" t="0" r="r" b="b"/>
                            <a:pathLst>
                              <a:path w="9420">
                                <a:moveTo>
                                  <a:pt x="0" y="0"/>
                                </a:moveTo>
                                <a:lnTo>
                                  <a:pt x="94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B7AE23" id="Group 2" o:spid="_x0000_s1026" style="position:absolute;margin-left:56.8pt;margin-top:-2.05pt;width:471pt;height:.1pt;z-index:-251623936;mso-position-horizontal-relative:page" coordorigin="1136,-41" coordsize="94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">
                <v:shape id="Freeform 3" o:spid="_x0000_s1027" style="position:absolute;left:1136;top:-41;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" path="m,l9420,e" filled="f">
                  <v:path arrowok="t" o:connecttype="custom" o:connectlocs="0,0;9420,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1" w:lineRule="exact"/>
        <w:ind w:left="358"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檢討失竊原因。</w:t>
      </w:r>
    </w:p>
    <w:p w:rsidR="001210EB" w:rsidRDefault="001210EB" w:rsidP="001210EB">
      <w:pPr>
        <w:spacing w:after="0" w:line="360" w:lineRule="exact"/>
        <w:ind w:left="358" w:right="-20"/>
        <w:rPr>
          <w:rFonts w:ascii="標楷體" w:eastAsia="標楷體" w:hAnsi="標楷體" w:cs="標楷體"/>
          <w:position w:val="-2"/>
          <w:sz w:val="24"/>
          <w:szCs w:val="24"/>
          <w:lang w:eastAsia="zh-TW"/>
        </w:rPr>
      </w:pPr>
      <w:r>
        <w:rPr>
          <w:rFonts w:ascii="標楷體" w:eastAsia="標楷體" w:hAnsi="標楷體" w:cs="標楷體"/>
          <w:position w:val="-2"/>
          <w:sz w:val="24"/>
          <w:szCs w:val="24"/>
          <w:lang w:eastAsia="zh-TW"/>
        </w:rPr>
        <w:t>2.改善防竊措施。</w:t>
      </w:r>
    </w:p>
    <w:p w:rsidR="001210EB" w:rsidRDefault="001210EB" w:rsidP="001210EB">
      <w:pPr>
        <w:spacing w:after="0" w:line="360" w:lineRule="exact"/>
        <w:ind w:left="358" w:right="-20"/>
        <w:rPr>
          <w:rFonts w:ascii="標楷體" w:eastAsia="標楷體" w:hAnsi="標楷體" w:cs="標楷體"/>
          <w:position w:val="-2"/>
          <w:sz w:val="24"/>
          <w:szCs w:val="24"/>
          <w:lang w:eastAsia="zh-TW"/>
        </w:rPr>
      </w:pPr>
    </w:p>
    <w:p w:rsidR="001210EB" w:rsidRDefault="001210EB" w:rsidP="001210EB">
      <w:pPr>
        <w:spacing w:after="0" w:line="360" w:lineRule="exact"/>
        <w:ind w:left="358" w:right="-20"/>
        <w:rPr>
          <w:rFonts w:ascii="標楷體" w:eastAsia="標楷體" w:hAnsi="標楷體" w:cs="標楷體"/>
          <w:position w:val="-2"/>
          <w:sz w:val="24"/>
          <w:szCs w:val="24"/>
          <w:lang w:eastAsia="zh-TW"/>
        </w:rPr>
      </w:pPr>
    </w:p>
    <w:p w:rsidR="001210EB" w:rsidRDefault="001210EB" w:rsidP="001210EB">
      <w:pPr>
        <w:spacing w:after="0" w:line="360" w:lineRule="exact"/>
        <w:ind w:left="358" w:right="-20"/>
        <w:rPr>
          <w:rFonts w:ascii="標楷體" w:eastAsia="標楷體" w:hAnsi="標楷體" w:cs="標楷體"/>
          <w:sz w:val="24"/>
          <w:szCs w:val="24"/>
          <w:lang w:eastAsia="zh-TW"/>
        </w:rPr>
        <w:sectPr w:rsidR="001210EB">
          <w:type w:val="continuous"/>
          <w:pgSz w:w="11920" w:h="16840"/>
          <w:pgMar w:top="1200" w:right="1120" w:bottom="980" w:left="1020" w:header="720" w:footer="720" w:gutter="0"/>
          <w:cols w:space="720"/>
        </w:sectPr>
      </w:pPr>
    </w:p>
    <w:p w:rsidR="001210EB" w:rsidRPr="000B06CE" w:rsidRDefault="0011486B" w:rsidP="001210EB">
      <w:pPr>
        <w:spacing w:before="11"/>
        <w:ind w:right="-20"/>
        <w:rPr>
          <w:rFonts w:ascii="標楷體" w:eastAsia="標楷體" w:hAnsi="標楷體" w:cs="標楷體"/>
          <w:sz w:val="32"/>
          <w:szCs w:val="24"/>
          <w:u w:val="single"/>
          <w:lang w:eastAsia="zh-TW"/>
        </w:rPr>
      </w:pPr>
      <w:r w:rsidRPr="00944B04">
        <w:rPr>
          <w:rFonts w:ascii="標楷體" w:eastAsia="標楷體" w:hAnsi="標楷體" w:cs="標楷體"/>
          <w:noProof/>
          <w:position w:val="-1"/>
          <w:sz w:val="24"/>
          <w:szCs w:val="24"/>
          <w:lang w:eastAsia="zh-TW"/>
        </w:rPr>
        <w:lastRenderedPageBreak/>
        <mc:AlternateContent>
          <mc:Choice Requires="wps">
            <w:drawing>
              <wp:anchor distT="45720" distB="45720" distL="114300" distR="114300" simplePos="0" relativeHeight="251707904" behindDoc="0" locked="0" layoutInCell="1" allowOverlap="1" wp14:anchorId="55C10A97" wp14:editId="69C02F20">
                <wp:simplePos x="0" y="0"/>
                <wp:positionH relativeFrom="column">
                  <wp:posOffset>2981325</wp:posOffset>
                </wp:positionH>
                <wp:positionV relativeFrom="paragraph">
                  <wp:posOffset>0</wp:posOffset>
                </wp:positionV>
                <wp:extent cx="2522220" cy="289560"/>
                <wp:effectExtent l="0" t="0" r="11430" b="15240"/>
                <wp:wrapSquare wrapText="bothSides"/>
                <wp:docPr id="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2220" cy="289560"/>
                        </a:xfrm>
                        <a:prstGeom prst="rect">
                          <a:avLst/>
                        </a:prstGeom>
                        <a:noFill/>
                        <a:ln w="12700">
                          <a:solidFill>
                            <a:srgbClr val="FF0066"/>
                          </a:solidFill>
                          <a:prstDash val="dash"/>
                          <a:miter lim="800000"/>
                          <a:headEnd/>
                          <a:tailEnd/>
                        </a:ln>
                      </wps:spPr>
                      <wps:txbx>
                        <w:txbxContent>
                          <w:p w:rsidR="009136F6" w:rsidRPr="00DA152B" w:rsidRDefault="009136F6" w:rsidP="00E135DB">
                            <w:pPr>
                              <w:spacing w:line="240" w:lineRule="auto"/>
                              <w:rPr>
                                <w:rFonts w:ascii="標楷體" w:eastAsia="標楷體" w:hAnsi="標楷體"/>
                                <w:color w:val="FF0066"/>
                                <w:lang w:eastAsia="zh-TW"/>
                              </w:rPr>
                            </w:pPr>
                            <w:r w:rsidRPr="00DA152B">
                              <w:rPr>
                                <w:rFonts w:ascii="標楷體" w:eastAsia="標楷體" w:hAnsi="標楷體" w:hint="eastAsia"/>
                                <w:color w:val="FF0066"/>
                                <w:lang w:eastAsia="zh-TW"/>
                              </w:rPr>
                              <w:t>請各機構依其編制去修改</w:t>
                            </w:r>
                            <w:r w:rsidRPr="00DA152B">
                              <w:rPr>
                                <w:rFonts w:ascii="標楷體" w:eastAsia="標楷體" w:hAnsi="標楷體"/>
                                <w:color w:val="FF0066"/>
                                <w:lang w:eastAsia="zh-TW"/>
                              </w:rPr>
                              <w:t>組別或單位</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C10A97" id="_x0000_s1158" type="#_x0000_t202" style="position:absolute;margin-left:234.75pt;margin-top:0;width:198.6pt;height:22.8pt;z-index:251707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" filled="f" strokecolor="#f06" strokeweight="1pt">
                <v:stroke dashstyle="dash"/>
                <v:textbox>
                  <w:txbxContent>
                    <w:p w:rsidR="009136F6" w:rsidRPr="00DA152B" w:rsidRDefault="009136F6" w:rsidP="00E135DB">
                      <w:pPr>
                        <w:spacing w:line="240" w:lineRule="auto"/>
                        <w:rPr>
                          <w:rFonts w:ascii="標楷體" w:eastAsia="標楷體" w:hAnsi="標楷體"/>
                          <w:color w:val="FF0066"/>
                          <w:lang w:eastAsia="zh-TW"/>
                        </w:rPr>
                      </w:pPr>
                      <w:r w:rsidRPr="00DA152B">
                        <w:rPr>
                          <w:rFonts w:ascii="標楷體" w:eastAsia="標楷體" w:hAnsi="標楷體" w:hint="eastAsia"/>
                          <w:color w:val="FF0066"/>
                          <w:lang w:eastAsia="zh-TW"/>
                        </w:rPr>
                        <w:t>請各機構依其編制去修改</w:t>
                      </w:r>
                      <w:r w:rsidRPr="00DA152B">
                        <w:rPr>
                          <w:rFonts w:ascii="標楷體" w:eastAsia="標楷體" w:hAnsi="標楷體"/>
                          <w:color w:val="FF0066"/>
                          <w:lang w:eastAsia="zh-TW"/>
                        </w:rPr>
                        <w:t>組別或單位</w:t>
                      </w:r>
                    </w:p>
                  </w:txbxContent>
                </v:textbox>
                <w10:wrap type="square"/>
              </v:shape>
            </w:pict>
          </mc:Fallback>
        </mc:AlternateContent>
      </w:r>
      <w:r w:rsidR="00F70CDE">
        <w:rPr>
          <w:rFonts w:ascii="標楷體" w:eastAsia="標楷體" w:hAnsi="標楷體" w:cs="標楷體" w:hint="eastAsia"/>
          <w:sz w:val="32"/>
          <w:szCs w:val="24"/>
          <w:u w:val="single"/>
          <w:lang w:eastAsia="zh-TW"/>
        </w:rPr>
        <w:t>附件五</w:t>
      </w:r>
    </w:p>
    <w:p w:rsidR="001210EB" w:rsidRPr="00130067" w:rsidRDefault="00ED08CD" w:rsidP="001210EB">
      <w:pPr>
        <w:spacing w:before="11" w:after="0" w:line="240" w:lineRule="auto"/>
        <w:ind w:right="-20" w:firstLineChars="177" w:firstLine="496"/>
        <w:jc w:val="center"/>
        <w:rPr>
          <w:rFonts w:ascii="標楷體" w:eastAsia="標楷體" w:hAnsi="標楷體" w:cs="標楷體"/>
          <w:sz w:val="28"/>
          <w:szCs w:val="24"/>
          <w:lang w:eastAsia="zh-TW"/>
        </w:rPr>
      </w:pPr>
      <w:r>
        <w:rPr>
          <w:rFonts w:ascii="標楷體" w:eastAsia="標楷體" w:hAnsi="標楷體" w:cs="標楷體" w:hint="eastAsia"/>
          <w:sz w:val="28"/>
          <w:szCs w:val="24"/>
          <w:lang w:eastAsia="zh-TW"/>
        </w:rPr>
        <w:t>○○○○</w:t>
      </w:r>
      <w:r w:rsidR="001210EB" w:rsidRPr="00130067">
        <w:rPr>
          <w:rFonts w:ascii="標楷體" w:eastAsia="標楷體" w:hAnsi="標楷體" w:cs="標楷體" w:hint="eastAsia"/>
          <w:sz w:val="28"/>
          <w:szCs w:val="24"/>
          <w:lang w:eastAsia="zh-TW"/>
        </w:rPr>
        <w:t>機構</w:t>
      </w:r>
      <w:r w:rsidR="001210EB">
        <w:rPr>
          <w:rFonts w:ascii="標楷體" w:eastAsia="標楷體" w:hAnsi="標楷體" w:cs="標楷體" w:hint="eastAsia"/>
          <w:sz w:val="28"/>
          <w:szCs w:val="24"/>
          <w:lang w:eastAsia="zh-TW"/>
        </w:rPr>
        <w:t>緊急事故</w:t>
      </w:r>
      <w:r w:rsidR="001210EB" w:rsidRPr="00130067">
        <w:rPr>
          <w:rFonts w:ascii="標楷體" w:eastAsia="標楷體" w:hAnsi="標楷體" w:cs="標楷體" w:hint="eastAsia"/>
          <w:sz w:val="28"/>
          <w:szCs w:val="24"/>
          <w:lang w:eastAsia="zh-TW"/>
        </w:rPr>
        <w:t>處</w:t>
      </w:r>
      <w:r w:rsidR="001210EB">
        <w:rPr>
          <w:rFonts w:ascii="標楷體" w:eastAsia="標楷體" w:hAnsi="標楷體" w:cs="標楷體" w:hint="eastAsia"/>
          <w:sz w:val="28"/>
          <w:szCs w:val="24"/>
          <w:lang w:eastAsia="zh-TW"/>
        </w:rPr>
        <w:t>理通報網路系統</w:t>
      </w:r>
    </w:p>
    <w:p w:rsidR="001210EB" w:rsidRDefault="001210EB" w:rsidP="001210EB">
      <w:pPr>
        <w:rPr>
          <w:lang w:eastAsia="zh-TW"/>
        </w:rPr>
      </w:pPr>
    </w:p>
    <w:p w:rsidR="001210EB" w:rsidRDefault="001210EB" w:rsidP="001210EB">
      <w:pPr>
        <w:rPr>
          <w:lang w:eastAsia="zh-TW"/>
        </w:rPr>
      </w:pPr>
      <w:r>
        <w:rPr>
          <w:noProof/>
          <w:lang w:eastAsia="zh-TW"/>
        </w:rPr>
        <mc:AlternateContent>
          <mc:Choice Requires="wpg">
            <w:drawing>
              <wp:anchor distT="0" distB="0" distL="114300" distR="114300" simplePos="0" relativeHeight="251702784" behindDoc="0" locked="0" layoutInCell="1" allowOverlap="1" wp14:anchorId="0CDCCA86" wp14:editId="0D523FBD">
                <wp:simplePos x="0" y="0"/>
                <wp:positionH relativeFrom="column">
                  <wp:posOffset>-151765</wp:posOffset>
                </wp:positionH>
                <wp:positionV relativeFrom="paragraph">
                  <wp:posOffset>140970</wp:posOffset>
                </wp:positionV>
                <wp:extent cx="5935980" cy="7444740"/>
                <wp:effectExtent l="0" t="0" r="26670" b="22860"/>
                <wp:wrapNone/>
                <wp:docPr id="3599" name="群組 3599"/>
                <wp:cNvGraphicFramePr/>
                <a:graphic xmlns:a="http://schemas.openxmlformats.org/drawingml/2006/main">
                  <a:graphicData uri="http://schemas.microsoft.com/office/word/2010/wordprocessingGroup">
                    <wpg:wgp>
                      <wpg:cNvGrpSpPr/>
                      <wpg:grpSpPr>
                        <a:xfrm>
                          <a:off x="0" y="0"/>
                          <a:ext cx="5935980" cy="7444740"/>
                          <a:chOff x="0" y="0"/>
                          <a:chExt cx="5935980" cy="7444740"/>
                        </a:xfrm>
                      </wpg:grpSpPr>
                      <wps:wsp>
                        <wps:cNvPr id="3600" name="文字方塊 2"/>
                        <wps:cNvSpPr txBox="1">
                          <a:spLocks noChangeArrowheads="1"/>
                        </wps:cNvSpPr>
                        <wps:spPr bwMode="auto">
                          <a:xfrm>
                            <a:off x="1676400" y="297180"/>
                            <a:ext cx="1247775" cy="300355"/>
                          </a:xfrm>
                          <a:prstGeom prst="rect">
                            <a:avLst/>
                          </a:prstGeom>
                          <a:solidFill>
                            <a:srgbClr val="FFFFFF"/>
                          </a:solidFill>
                          <a:ln w="9525">
                            <a:solidFill>
                              <a:srgbClr val="000000"/>
                            </a:solidFill>
                            <a:miter lim="800000"/>
                            <a:headEnd/>
                            <a:tailEnd/>
                          </a:ln>
                        </wps:spPr>
                        <wps:txbx>
                          <w:txbxContent>
                            <w:p w:rsidR="009136F6" w:rsidRPr="007A0D06" w:rsidRDefault="009136F6" w:rsidP="001210EB">
                              <w:pPr>
                                <w:rPr>
                                  <w:rFonts w:ascii="標楷體" w:eastAsia="標楷體" w:hAnsi="標楷體"/>
                                  <w:b/>
                                </w:rPr>
                              </w:pPr>
                              <w:r w:rsidRPr="007A0D06">
                                <w:rPr>
                                  <w:rFonts w:ascii="標楷體" w:eastAsia="標楷體" w:hAnsi="標楷體"/>
                                  <w:b/>
                                </w:rPr>
                                <w:t xml:space="preserve"> </w:t>
                              </w:r>
                              <w:r w:rsidRPr="007A0D06">
                                <w:rPr>
                                  <w:rFonts w:ascii="標楷體" w:eastAsia="標楷體" w:hAnsi="標楷體" w:hint="eastAsia"/>
                                  <w:b/>
                                </w:rPr>
                                <w:t>危機事件發生</w:t>
                              </w:r>
                            </w:p>
                          </w:txbxContent>
                        </wps:txbx>
                        <wps:bodyPr rot="0" vert="horz" wrap="square" lIns="91440" tIns="45720" rIns="91440" bIns="45720" anchor="t" anchorCtr="0">
                          <a:noAutofit/>
                        </wps:bodyPr>
                      </wps:wsp>
                      <wps:wsp>
                        <wps:cNvPr id="3601" name="文字方塊 2"/>
                        <wps:cNvSpPr txBox="1">
                          <a:spLocks noChangeArrowheads="1"/>
                        </wps:cNvSpPr>
                        <wps:spPr bwMode="auto">
                          <a:xfrm>
                            <a:off x="1562100" y="868680"/>
                            <a:ext cx="1440180" cy="579120"/>
                          </a:xfrm>
                          <a:prstGeom prst="rect">
                            <a:avLst/>
                          </a:prstGeom>
                          <a:solidFill>
                            <a:srgbClr val="FFFFFF"/>
                          </a:solidFill>
                          <a:ln w="9525">
                            <a:solidFill>
                              <a:srgbClr val="000000"/>
                            </a:solidFill>
                            <a:miter lim="800000"/>
                            <a:headEnd/>
                            <a:tailEnd/>
                          </a:ln>
                        </wps:spPr>
                        <wps:txbx>
                          <w:txbxContent>
                            <w:p w:rsidR="009136F6" w:rsidRPr="007A0D06" w:rsidRDefault="009136F6" w:rsidP="001210EB">
                              <w:pPr>
                                <w:rPr>
                                  <w:rFonts w:ascii="標楷體" w:eastAsia="標楷體" w:hAnsi="標楷體"/>
                                  <w:b/>
                                  <w:lang w:eastAsia="zh-TW"/>
                                </w:rPr>
                              </w:pPr>
                              <w:r w:rsidRPr="007A0D06">
                                <w:rPr>
                                  <w:rFonts w:ascii="標楷體" w:eastAsia="標楷體" w:hAnsi="標楷體" w:hint="eastAsia"/>
                                  <w:b/>
                                  <w:lang w:eastAsia="zh-TW"/>
                                </w:rPr>
                                <w:t>值日人員或發現人員先予緊急處理</w:t>
                              </w:r>
                            </w:p>
                          </w:txbxContent>
                        </wps:txbx>
                        <wps:bodyPr rot="0" vert="horz" wrap="square" lIns="91440" tIns="45720" rIns="91440" bIns="45720" anchor="t" anchorCtr="0">
                          <a:noAutofit/>
                        </wps:bodyPr>
                      </wps:wsp>
                      <wps:wsp>
                        <wps:cNvPr id="3602" name="文字方塊 3602"/>
                        <wps:cNvSpPr txBox="1">
                          <a:spLocks noChangeArrowheads="1"/>
                        </wps:cNvSpPr>
                        <wps:spPr bwMode="auto">
                          <a:xfrm>
                            <a:off x="3649980" y="0"/>
                            <a:ext cx="2286000" cy="2606040"/>
                          </a:xfrm>
                          <a:prstGeom prst="rect">
                            <a:avLst/>
                          </a:prstGeom>
                          <a:solidFill>
                            <a:srgbClr val="FFFFFF"/>
                          </a:solidFill>
                          <a:ln w="9525">
                            <a:solidFill>
                              <a:srgbClr val="000000"/>
                            </a:solidFill>
                            <a:miter lim="800000"/>
                            <a:headEnd/>
                            <a:tailEnd/>
                          </a:ln>
                        </wps:spPr>
                        <wps:txbx>
                          <w:txbxContent>
                            <w:p w:rsidR="009136F6" w:rsidRPr="007A0D06" w:rsidRDefault="009136F6"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獲悉一般事故(如疾病、</w:t>
                              </w:r>
                              <w:r>
                                <w:rPr>
                                  <w:rFonts w:ascii="標楷體" w:eastAsia="標楷體" w:hAnsi="標楷體" w:hint="eastAsia"/>
                                  <w:lang w:eastAsia="zh-TW"/>
                                </w:rPr>
                                <w:t>人員</w:t>
                              </w:r>
                              <w:r w:rsidRPr="007A0D06">
                                <w:rPr>
                                  <w:rFonts w:ascii="標楷體" w:eastAsia="標楷體" w:hAnsi="標楷體" w:hint="eastAsia"/>
                                  <w:lang w:eastAsia="zh-TW"/>
                                </w:rPr>
                                <w:t>意外事故、糾紛等)發生，依值日規則及相關規定逕行處理 ，並填記值日簿上，按時陳閱。</w:t>
                              </w:r>
                            </w:p>
                            <w:p w:rsidR="009136F6" w:rsidRPr="007A0D06" w:rsidRDefault="009136F6"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遇緊急事故（如 火災、風災、地震等 )，得視情形先行處理，並應逐級通報，依</w:t>
                              </w:r>
                              <w:r w:rsidRPr="00130067">
                                <w:rPr>
                                  <w:rFonts w:ascii="標楷體" w:eastAsia="標楷體" w:hAnsi="標楷體" w:hint="eastAsia"/>
                                  <w:u w:val="single"/>
                                  <w:lang w:eastAsia="zh-TW"/>
                                </w:rPr>
                                <w:t>本院/</w:t>
                              </w:r>
                              <w:r w:rsidRPr="00130067">
                                <w:rPr>
                                  <w:rFonts w:ascii="標楷體" w:eastAsia="標楷體" w:hAnsi="標楷體"/>
                                  <w:u w:val="single"/>
                                  <w:lang w:eastAsia="zh-TW"/>
                                </w:rPr>
                                <w:t>機構</w:t>
                              </w:r>
                              <w:r w:rsidRPr="007A0D06">
                                <w:rPr>
                                  <w:rFonts w:ascii="標楷體" w:eastAsia="標楷體" w:hAnsi="標楷體" w:hint="eastAsia"/>
                                  <w:lang w:eastAsia="zh-TW"/>
                                </w:rPr>
                                <w:t>危機預防及緊急應變實施計畫及相關規定處理。</w:t>
                              </w:r>
                            </w:p>
                            <w:p w:rsidR="009136F6" w:rsidRPr="007A0D06" w:rsidRDefault="009136F6"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通報電話及相關規定置於值日室備用，應列入交代。</w:t>
                              </w:r>
                            </w:p>
                          </w:txbxContent>
                        </wps:txbx>
                        <wps:bodyPr rot="0" vert="horz" wrap="square" lIns="91440" tIns="45720" rIns="91440" bIns="45720" anchor="t" anchorCtr="0">
                          <a:noAutofit/>
                        </wps:bodyPr>
                      </wps:wsp>
                      <wps:wsp>
                        <wps:cNvPr id="3603" name="文字方塊 2"/>
                        <wps:cNvSpPr txBox="1">
                          <a:spLocks noChangeArrowheads="1"/>
                        </wps:cNvSpPr>
                        <wps:spPr bwMode="auto">
                          <a:xfrm>
                            <a:off x="0" y="3017520"/>
                            <a:ext cx="1466850" cy="2371725"/>
                          </a:xfrm>
                          <a:prstGeom prst="rect">
                            <a:avLst/>
                          </a:prstGeom>
                          <a:solidFill>
                            <a:srgbClr val="FFFFFF"/>
                          </a:solidFill>
                          <a:ln w="9525">
                            <a:solidFill>
                              <a:srgbClr val="000000"/>
                            </a:solidFill>
                            <a:miter lim="800000"/>
                            <a:headEnd/>
                            <a:tailEnd/>
                          </a:ln>
                        </wps:spPr>
                        <wps:txbx>
                          <w:txbxContent>
                            <w:p w:rsidR="009136F6" w:rsidRPr="005C5E9F" w:rsidRDefault="009136F6" w:rsidP="001210EB">
                              <w:pPr>
                                <w:rPr>
                                  <w:rFonts w:ascii="標楷體" w:eastAsia="標楷體" w:hAnsi="標楷體"/>
                                  <w:b/>
                                  <w:u w:val="single"/>
                                  <w:lang w:eastAsia="zh-TW"/>
                                </w:rPr>
                              </w:pPr>
                              <w:r w:rsidRPr="005C5E9F">
                                <w:rPr>
                                  <w:b/>
                                  <w:lang w:eastAsia="zh-TW"/>
                                </w:rPr>
                                <w:t xml:space="preserve"> </w:t>
                              </w:r>
                              <w:r w:rsidRPr="005C5E9F">
                                <w:rPr>
                                  <w:rFonts w:ascii="標楷體" w:eastAsia="標楷體" w:hAnsi="標楷體"/>
                                  <w:b/>
                                  <w:lang w:eastAsia="zh-TW"/>
                                </w:rPr>
                                <w:t xml:space="preserve"> </w:t>
                              </w:r>
                              <w:r w:rsidRPr="005C5E9F">
                                <w:rPr>
                                  <w:rFonts w:ascii="標楷體" w:eastAsia="標楷體" w:hAnsi="標楷體" w:hint="eastAsia"/>
                                  <w:b/>
                                  <w:u w:val="single"/>
                                  <w:lang w:eastAsia="zh-TW"/>
                                </w:rPr>
                                <w:t>緊急送醫救護</w:t>
                              </w:r>
                            </w:p>
                            <w:p w:rsidR="009136F6" w:rsidRPr="007A0D06" w:rsidRDefault="009136F6" w:rsidP="001210EB">
                              <w:pPr>
                                <w:rPr>
                                  <w:rFonts w:ascii="標楷體" w:eastAsia="標楷體" w:hAnsi="標楷體"/>
                                  <w:lang w:eastAsia="zh-TW"/>
                                </w:rPr>
                              </w:pPr>
                              <w:r w:rsidRPr="007A0D06">
                                <w:rPr>
                                  <w:rFonts w:ascii="新細明體" w:eastAsia="新細明體" w:hAnsi="新細明體" w:cs="新細明體" w:hint="eastAsia"/>
                                  <w:lang w:eastAsia="zh-TW"/>
                                </w:rPr>
                                <w:t>〇〇〇</w:t>
                              </w:r>
                              <w:r w:rsidRPr="007A0D06">
                                <w:rPr>
                                  <w:rFonts w:ascii="標楷體" w:eastAsia="標楷體" w:hAnsi="標楷體" w:hint="eastAsia"/>
                                  <w:lang w:eastAsia="zh-TW"/>
                                </w:rPr>
                                <w:t>醫院</w:t>
                              </w:r>
                              <w:r w:rsidRPr="007A0D06">
                                <w:rPr>
                                  <w:rFonts w:ascii="新細明體" w:eastAsia="新細明體" w:hAnsi="新細明體" w:cs="新細明體" w:hint="eastAsia"/>
                                  <w:lang w:eastAsia="zh-TW"/>
                                </w:rPr>
                                <w:t>〇〇</w:t>
                              </w:r>
                              <w:r w:rsidRPr="007A0D06">
                                <w:rPr>
                                  <w:rFonts w:ascii="標楷體" w:eastAsia="標楷體" w:hAnsi="標楷體" w:hint="eastAsia"/>
                                  <w:lang w:eastAsia="zh-TW"/>
                                </w:rPr>
                                <w:t>分院</w:t>
                              </w:r>
                            </w:p>
                            <w:p w:rsidR="009136F6" w:rsidRPr="007A0D06" w:rsidRDefault="009136F6"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9136F6" w:rsidRPr="007A0D06" w:rsidRDefault="009136F6" w:rsidP="001210EB">
                              <w:pPr>
                                <w:rPr>
                                  <w:rFonts w:ascii="標楷體" w:eastAsia="標楷體" w:hAnsi="標楷體"/>
                                  <w:lang w:eastAsia="zh-TW"/>
                                </w:rPr>
                              </w:pPr>
                              <w:r w:rsidRPr="007A0D06">
                                <w:rPr>
                                  <w:rFonts w:ascii="新細明體" w:eastAsia="新細明體" w:hAnsi="新細明體" w:cs="新細明體" w:hint="eastAsia"/>
                                  <w:lang w:eastAsia="zh-TW"/>
                                </w:rPr>
                                <w:t>〇〇〇</w:t>
                              </w:r>
                              <w:r w:rsidRPr="007A0D06">
                                <w:rPr>
                                  <w:rFonts w:ascii="標楷體" w:eastAsia="標楷體" w:hAnsi="標楷體" w:hint="eastAsia"/>
                                  <w:lang w:eastAsia="zh-TW"/>
                                </w:rPr>
                                <w:t>醫院</w:t>
                              </w:r>
                              <w:r w:rsidRPr="007A0D06">
                                <w:rPr>
                                  <w:rFonts w:ascii="新細明體" w:eastAsia="新細明體" w:hAnsi="新細明體" w:cs="新細明體" w:hint="eastAsia"/>
                                  <w:lang w:eastAsia="zh-TW"/>
                                </w:rPr>
                                <w:t>〇〇</w:t>
                              </w:r>
                              <w:r w:rsidRPr="007A0D06">
                                <w:rPr>
                                  <w:rFonts w:ascii="標楷體" w:eastAsia="標楷體" w:hAnsi="標楷體" w:hint="eastAsia"/>
                                  <w:lang w:eastAsia="zh-TW"/>
                                </w:rPr>
                                <w:t>分院</w:t>
                              </w:r>
                            </w:p>
                            <w:p w:rsidR="009136F6" w:rsidRPr="007A0D06" w:rsidRDefault="009136F6"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9136F6" w:rsidRDefault="009136F6" w:rsidP="001210EB"/>
                          </w:txbxContent>
                        </wps:txbx>
                        <wps:bodyPr rot="0" vert="horz" wrap="square" lIns="91440" tIns="45720" rIns="91440" bIns="45720" anchor="t" anchorCtr="0">
                          <a:noAutofit/>
                        </wps:bodyPr>
                      </wps:wsp>
                      <wps:wsp>
                        <wps:cNvPr id="3604" name="文字方塊 2"/>
                        <wps:cNvSpPr txBox="1">
                          <a:spLocks noChangeArrowheads="1"/>
                        </wps:cNvSpPr>
                        <wps:spPr bwMode="auto">
                          <a:xfrm>
                            <a:off x="1798320" y="3108960"/>
                            <a:ext cx="1200150" cy="1657350"/>
                          </a:xfrm>
                          <a:prstGeom prst="rect">
                            <a:avLst/>
                          </a:prstGeom>
                          <a:solidFill>
                            <a:srgbClr val="FFFFFF"/>
                          </a:solidFill>
                          <a:ln w="9525">
                            <a:solidFill>
                              <a:srgbClr val="000000"/>
                            </a:solidFill>
                            <a:miter lim="800000"/>
                            <a:headEnd/>
                            <a:tailEnd/>
                          </a:ln>
                        </wps:spPr>
                        <wps:txbx>
                          <w:txbxContent>
                            <w:p w:rsidR="009136F6" w:rsidRPr="005C5E9F" w:rsidRDefault="009136F6" w:rsidP="001210EB">
                              <w:pPr>
                                <w:rPr>
                                  <w:rFonts w:ascii="標楷體" w:eastAsia="標楷體" w:hAnsi="標楷體"/>
                                  <w:b/>
                                  <w:u w:val="single"/>
                                  <w:lang w:eastAsia="zh-TW"/>
                                </w:rPr>
                              </w:pPr>
                              <w:r>
                                <w:rPr>
                                  <w:rFonts w:ascii="標楷體" w:eastAsia="標楷體" w:hAnsi="標楷體" w:hint="eastAsia"/>
                                  <w:b/>
                                  <w:u w:val="single"/>
                                  <w:lang w:eastAsia="zh-TW"/>
                                </w:rPr>
                                <w:t>通知各單位</w:t>
                              </w:r>
                              <w:r w:rsidRPr="005C5E9F">
                                <w:rPr>
                                  <w:rFonts w:ascii="標楷體" w:eastAsia="標楷體" w:hAnsi="標楷體" w:hint="eastAsia"/>
                                  <w:b/>
                                  <w:u w:val="single"/>
                                  <w:lang w:eastAsia="zh-TW"/>
                                </w:rPr>
                                <w:t>主管</w:t>
                              </w:r>
                            </w:p>
                            <w:p w:rsidR="009136F6" w:rsidRPr="007A0D06" w:rsidRDefault="009136F6" w:rsidP="001210EB">
                              <w:pPr>
                                <w:rPr>
                                  <w:rFonts w:ascii="標楷體" w:eastAsia="標楷體" w:hAnsi="標楷體"/>
                                  <w:lang w:eastAsia="zh-TW"/>
                                </w:rPr>
                              </w:pPr>
                              <w:r w:rsidRPr="007A0D06">
                                <w:rPr>
                                  <w:rFonts w:ascii="標楷體" w:eastAsia="標楷體" w:hAnsi="標楷體" w:hint="eastAsia"/>
                                  <w:lang w:eastAsia="zh-TW"/>
                                </w:rPr>
                                <w:t xml:space="preserve"> </w:t>
                              </w:r>
                              <w:r w:rsidRPr="007A0D06">
                                <w:rPr>
                                  <w:rFonts w:ascii="標楷體" w:eastAsia="標楷體" w:hAnsi="標楷體"/>
                                  <w:lang w:eastAsia="zh-TW"/>
                                </w:rPr>
                                <w:t xml:space="preserve"> </w:t>
                              </w:r>
                              <w:r>
                                <w:rPr>
                                  <w:rFonts w:ascii="新細明體" w:eastAsia="新細明體" w:hAnsi="新細明體" w:hint="eastAsia"/>
                                  <w:lang w:eastAsia="zh-TW"/>
                                </w:rPr>
                                <w:t>○○○</w:t>
                              </w:r>
                              <w:r w:rsidRPr="007A0D06">
                                <w:rPr>
                                  <w:rFonts w:ascii="標楷體" w:eastAsia="標楷體" w:hAnsi="標楷體"/>
                                  <w:lang w:eastAsia="zh-TW"/>
                                </w:rPr>
                                <w:t>長</w:t>
                              </w:r>
                            </w:p>
                            <w:p w:rsidR="009136F6" w:rsidRPr="007A0D06" w:rsidRDefault="009136F6" w:rsidP="001210EB">
                              <w:pPr>
                                <w:rPr>
                                  <w:rFonts w:ascii="標楷體" w:eastAsia="標楷體" w:hAnsi="標楷體"/>
                                  <w:lang w:eastAsia="zh-TW"/>
                                </w:rPr>
                              </w:pPr>
                              <w:r w:rsidRPr="007A0D06">
                                <w:rPr>
                                  <w:rFonts w:ascii="標楷體" w:eastAsia="標楷體" w:hAnsi="標楷體" w:hint="eastAsia"/>
                                  <w:lang w:eastAsia="zh-TW"/>
                                </w:rPr>
                                <w:t xml:space="preserve"> </w:t>
                              </w:r>
                              <w:r w:rsidRPr="007A0D06">
                                <w:rPr>
                                  <w:rFonts w:ascii="標楷體" w:eastAsia="標楷體" w:hAnsi="標楷體"/>
                                  <w:lang w:eastAsia="zh-TW"/>
                                </w:rPr>
                                <w:t xml:space="preserve"> </w:t>
                              </w:r>
                              <w:r>
                                <w:rPr>
                                  <w:rFonts w:ascii="新細明體" w:eastAsia="新細明體" w:hAnsi="新細明體" w:hint="eastAsia"/>
                                  <w:lang w:eastAsia="zh-TW"/>
                                </w:rPr>
                                <w:t>○○○</w:t>
                              </w:r>
                              <w:r w:rsidRPr="007A0D06">
                                <w:rPr>
                                  <w:rFonts w:ascii="標楷體" w:eastAsia="標楷體" w:hAnsi="標楷體"/>
                                  <w:lang w:eastAsia="zh-TW"/>
                                </w:rPr>
                                <w:t>長</w:t>
                              </w:r>
                            </w:p>
                            <w:p w:rsidR="009136F6" w:rsidRPr="007A0D06" w:rsidRDefault="009136F6" w:rsidP="001210EB">
                              <w:pPr>
                                <w:rPr>
                                  <w:rFonts w:ascii="標楷體" w:eastAsia="標楷體" w:hAnsi="標楷體"/>
                                  <w:lang w:eastAsia="zh-TW"/>
                                </w:rPr>
                              </w:pPr>
                              <w:r w:rsidRPr="007A0D06">
                                <w:rPr>
                                  <w:rFonts w:ascii="標楷體" w:eastAsia="標楷體" w:hAnsi="標楷體" w:hint="eastAsia"/>
                                  <w:lang w:eastAsia="zh-TW"/>
                                </w:rPr>
                                <w:t xml:space="preserve"> </w:t>
                              </w:r>
                              <w:r w:rsidRPr="007A0D06">
                                <w:rPr>
                                  <w:rFonts w:ascii="標楷體" w:eastAsia="標楷體" w:hAnsi="標楷體"/>
                                  <w:lang w:eastAsia="zh-TW"/>
                                </w:rPr>
                                <w:t xml:space="preserve"> </w:t>
                              </w:r>
                              <w:r>
                                <w:rPr>
                                  <w:rFonts w:ascii="新細明體" w:eastAsia="新細明體" w:hAnsi="新細明體" w:hint="eastAsia"/>
                                  <w:lang w:eastAsia="zh-TW"/>
                                </w:rPr>
                                <w:t>○○○</w:t>
                              </w:r>
                              <w:r w:rsidRPr="007A0D06">
                                <w:rPr>
                                  <w:rFonts w:ascii="標楷體" w:eastAsia="標楷體" w:hAnsi="標楷體"/>
                                  <w:lang w:eastAsia="zh-TW"/>
                                </w:rPr>
                                <w:t>長</w:t>
                              </w:r>
                            </w:p>
                          </w:txbxContent>
                        </wps:txbx>
                        <wps:bodyPr rot="0" vert="horz" wrap="square" lIns="91440" tIns="45720" rIns="91440" bIns="45720" anchor="t" anchorCtr="0">
                          <a:noAutofit/>
                        </wps:bodyPr>
                      </wps:wsp>
                      <wps:wsp>
                        <wps:cNvPr id="3605" name="文字方塊 2"/>
                        <wps:cNvSpPr txBox="1">
                          <a:spLocks noChangeArrowheads="1"/>
                        </wps:cNvSpPr>
                        <wps:spPr bwMode="auto">
                          <a:xfrm>
                            <a:off x="3291840" y="3017519"/>
                            <a:ext cx="1386840" cy="2651761"/>
                          </a:xfrm>
                          <a:prstGeom prst="rect">
                            <a:avLst/>
                          </a:prstGeom>
                          <a:solidFill>
                            <a:srgbClr val="FFFFFF"/>
                          </a:solidFill>
                          <a:ln w="9525">
                            <a:solidFill>
                              <a:srgbClr val="000000"/>
                            </a:solidFill>
                            <a:miter lim="800000"/>
                            <a:headEnd/>
                            <a:tailEnd/>
                          </a:ln>
                        </wps:spPr>
                        <wps:txbx>
                          <w:txbxContent>
                            <w:p w:rsidR="009136F6" w:rsidRPr="005C5E9F" w:rsidRDefault="009136F6" w:rsidP="001210EB">
                              <w:pPr>
                                <w:jc w:val="center"/>
                                <w:rPr>
                                  <w:rFonts w:ascii="標楷體" w:eastAsia="標楷體" w:hAnsi="標楷體"/>
                                  <w:b/>
                                  <w:u w:val="single"/>
                                  <w:lang w:eastAsia="zh-TW"/>
                                </w:rPr>
                              </w:pPr>
                              <w:r w:rsidRPr="005C5E9F">
                                <w:rPr>
                                  <w:rFonts w:ascii="標楷體" w:eastAsia="標楷體" w:hAnsi="標楷體"/>
                                  <w:b/>
                                  <w:u w:val="single"/>
                                  <w:lang w:eastAsia="zh-TW"/>
                                </w:rPr>
                                <w:t>相關單位</w:t>
                              </w:r>
                            </w:p>
                            <w:p w:rsidR="009136F6" w:rsidRPr="007A0D06" w:rsidRDefault="009136F6" w:rsidP="001210EB">
                              <w:pPr>
                                <w:rPr>
                                  <w:rFonts w:ascii="標楷體" w:eastAsia="標楷體" w:hAnsi="標楷體"/>
                                  <w:lang w:eastAsia="zh-TW"/>
                                </w:rPr>
                              </w:pPr>
                              <w:r w:rsidRPr="007A0D06">
                                <w:rPr>
                                  <w:rFonts w:ascii="標楷體" w:eastAsia="標楷體" w:hAnsi="標楷體" w:hint="eastAsia"/>
                                  <w:lang w:eastAsia="zh-TW"/>
                                </w:rPr>
                                <w:t>火警   119</w:t>
                              </w:r>
                            </w:p>
                            <w:p w:rsidR="009136F6" w:rsidRPr="007A0D06" w:rsidRDefault="009136F6" w:rsidP="001210EB">
                              <w:pPr>
                                <w:rPr>
                                  <w:rFonts w:ascii="標楷體" w:eastAsia="標楷體" w:hAnsi="標楷體"/>
                                  <w:lang w:eastAsia="zh-TW"/>
                                </w:rPr>
                              </w:pPr>
                              <w:r w:rsidRPr="007A0D06">
                                <w:rPr>
                                  <w:rFonts w:ascii="標楷體" w:eastAsia="標楷體" w:hAnsi="標楷體" w:hint="eastAsia"/>
                                  <w:lang w:eastAsia="zh-TW"/>
                                </w:rPr>
                                <w:t>報案   110</w:t>
                              </w:r>
                            </w:p>
                            <w:p w:rsidR="009136F6" w:rsidRPr="007A0D06" w:rsidRDefault="009136F6" w:rsidP="001210EB">
                              <w:pPr>
                                <w:rPr>
                                  <w:rFonts w:ascii="標楷體" w:eastAsia="標楷體" w:hAnsi="標楷體"/>
                                  <w:lang w:eastAsia="zh-TW"/>
                                </w:rPr>
                              </w:pPr>
                              <w:r w:rsidRPr="007A0D06">
                                <w:rPr>
                                  <w:rFonts w:ascii="標楷體" w:eastAsia="標楷體" w:hAnsi="標楷體" w:hint="eastAsia"/>
                                  <w:lang w:eastAsia="zh-TW"/>
                                </w:rPr>
                                <w:t xml:space="preserve">氣象台 </w:t>
                              </w:r>
                              <w:r w:rsidRPr="007A0D06">
                                <w:rPr>
                                  <w:rFonts w:ascii="標楷體" w:eastAsia="標楷體" w:hAnsi="標楷體"/>
                                  <w:lang w:eastAsia="zh-TW"/>
                                </w:rPr>
                                <w:t>106</w:t>
                              </w:r>
                            </w:p>
                            <w:p w:rsidR="009136F6" w:rsidRPr="007A0D06" w:rsidRDefault="009136F6" w:rsidP="001210EB">
                              <w:pPr>
                                <w:rPr>
                                  <w:rFonts w:ascii="標楷體" w:eastAsia="標楷體" w:hAnsi="標楷體"/>
                                </w:rPr>
                              </w:pPr>
                              <w:r w:rsidRPr="007A0D06">
                                <w:rPr>
                                  <w:rFonts w:ascii="新細明體" w:eastAsia="新細明體" w:hAnsi="新細明體" w:cs="新細明體" w:hint="eastAsia"/>
                                </w:rPr>
                                <w:t>〇〇</w:t>
                              </w:r>
                              <w:r w:rsidRPr="007A0D06">
                                <w:rPr>
                                  <w:rFonts w:ascii="標楷體" w:eastAsia="標楷體" w:hAnsi="標楷體" w:hint="eastAsia"/>
                                </w:rPr>
                                <w:t>派出所</w:t>
                              </w:r>
                            </w:p>
                            <w:p w:rsidR="009136F6" w:rsidRDefault="009136F6"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9136F6" w:rsidRPr="007A0D06" w:rsidRDefault="009136F6" w:rsidP="001210EB">
                              <w:pPr>
                                <w:rPr>
                                  <w:rFonts w:ascii="標楷體" w:eastAsia="標楷體" w:hAnsi="標楷體"/>
                                </w:rPr>
                              </w:pPr>
                              <w:r w:rsidRPr="007A0D06">
                                <w:rPr>
                                  <w:rFonts w:ascii="新細明體" w:eastAsia="新細明體" w:hAnsi="新細明體" w:cs="新細明體" w:hint="eastAsia"/>
                                </w:rPr>
                                <w:t>〇〇</w:t>
                              </w:r>
                              <w:r w:rsidRPr="007A0D06">
                                <w:rPr>
                                  <w:rFonts w:ascii="標楷體" w:eastAsia="標楷體" w:hAnsi="標楷體" w:hint="eastAsia"/>
                                </w:rPr>
                                <w:t>派出所</w:t>
                              </w:r>
                            </w:p>
                            <w:p w:rsidR="009136F6" w:rsidRPr="007A0D06" w:rsidRDefault="009136F6"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9136F6" w:rsidRPr="007A0D06" w:rsidRDefault="009136F6" w:rsidP="001210EB">
                              <w:pPr>
                                <w:rPr>
                                  <w:rFonts w:ascii="標楷體" w:eastAsia="標楷體" w:hAnsi="標楷體"/>
                                </w:rPr>
                              </w:pPr>
                            </w:p>
                          </w:txbxContent>
                        </wps:txbx>
                        <wps:bodyPr rot="0" vert="horz" wrap="square" lIns="91440" tIns="45720" rIns="91440" bIns="45720" anchor="t" anchorCtr="0">
                          <a:noAutofit/>
                        </wps:bodyPr>
                      </wps:wsp>
                      <wps:wsp>
                        <wps:cNvPr id="3606" name="文字方塊 2"/>
                        <wps:cNvSpPr txBox="1">
                          <a:spLocks noChangeArrowheads="1"/>
                        </wps:cNvSpPr>
                        <wps:spPr bwMode="auto">
                          <a:xfrm>
                            <a:off x="3352800" y="6911340"/>
                            <a:ext cx="1552575" cy="533400"/>
                          </a:xfrm>
                          <a:prstGeom prst="rect">
                            <a:avLst/>
                          </a:prstGeom>
                          <a:solidFill>
                            <a:srgbClr val="FFFFFF"/>
                          </a:solidFill>
                          <a:ln w="9525">
                            <a:solidFill>
                              <a:srgbClr val="000000"/>
                            </a:solidFill>
                            <a:prstDash val="dash"/>
                            <a:miter lim="800000"/>
                            <a:headEnd/>
                            <a:tailEnd/>
                          </a:ln>
                        </wps:spPr>
                        <wps:txbx>
                          <w:txbxContent>
                            <w:p w:rsidR="009136F6" w:rsidRPr="007A0D06" w:rsidRDefault="009136F6" w:rsidP="00E135DB">
                              <w:pPr>
                                <w:spacing w:line="240" w:lineRule="auto"/>
                                <w:rPr>
                                  <w:rFonts w:ascii="標楷體" w:eastAsia="標楷體" w:hAnsi="標楷體"/>
                                  <w:lang w:eastAsia="zh-TW"/>
                                </w:rPr>
                              </w:pPr>
                              <w:r>
                                <w:rPr>
                                  <w:rFonts w:ascii="標楷體" w:eastAsia="標楷體" w:hAnsi="標楷體" w:hint="eastAsia"/>
                                  <w:lang w:eastAsia="zh-TW"/>
                                </w:rPr>
                                <w:t>緊急事件</w:t>
                              </w:r>
                              <w:r w:rsidRPr="007A0D06">
                                <w:rPr>
                                  <w:rFonts w:ascii="標楷體" w:eastAsia="標楷體" w:hAnsi="標楷體" w:hint="eastAsia"/>
                                  <w:lang w:eastAsia="zh-TW"/>
                                </w:rPr>
                                <w:t>處理小組依分工權責接續處理</w:t>
                              </w:r>
                            </w:p>
                          </w:txbxContent>
                        </wps:txbx>
                        <wps:bodyPr rot="0" vert="horz" wrap="square" lIns="91440" tIns="45720" rIns="91440" bIns="45720" anchor="t" anchorCtr="0">
                          <a:noAutofit/>
                        </wps:bodyPr>
                      </wps:wsp>
                      <wps:wsp>
                        <wps:cNvPr id="3607" name="文字方塊 2"/>
                        <wps:cNvSpPr txBox="1">
                          <a:spLocks noChangeArrowheads="1"/>
                        </wps:cNvSpPr>
                        <wps:spPr bwMode="auto">
                          <a:xfrm>
                            <a:off x="1935480" y="5318760"/>
                            <a:ext cx="1144904" cy="448309"/>
                          </a:xfrm>
                          <a:prstGeom prst="rect">
                            <a:avLst/>
                          </a:prstGeom>
                          <a:solidFill>
                            <a:srgbClr val="FFFFFF"/>
                          </a:solidFill>
                          <a:ln w="9525">
                            <a:solidFill>
                              <a:srgbClr val="000000"/>
                            </a:solidFill>
                            <a:miter lim="800000"/>
                            <a:headEnd/>
                            <a:tailEnd/>
                          </a:ln>
                        </wps:spPr>
                        <wps:txbx>
                          <w:txbxContent>
                            <w:p w:rsidR="009136F6" w:rsidRPr="005C5E9F" w:rsidRDefault="009136F6" w:rsidP="001210EB">
                              <w:pPr>
                                <w:rPr>
                                  <w:rFonts w:ascii="標楷體" w:eastAsia="標楷體" w:hAnsi="標楷體"/>
                                  <w:b/>
                                  <w:u w:val="single"/>
                                </w:rPr>
                              </w:pPr>
                              <w:r w:rsidRPr="007A0D06">
                                <w:rPr>
                                  <w:rFonts w:ascii="標楷體" w:eastAsia="標楷體" w:hAnsi="標楷體" w:hint="eastAsia"/>
                                </w:rPr>
                                <w:t xml:space="preserve"> </w:t>
                              </w:r>
                              <w:r w:rsidRPr="007A0D06">
                                <w:rPr>
                                  <w:rFonts w:ascii="標楷體" w:eastAsia="標楷體" w:hAnsi="標楷體"/>
                                </w:rPr>
                                <w:t xml:space="preserve"> </w:t>
                              </w:r>
                              <w:r w:rsidRPr="005C5E9F">
                                <w:rPr>
                                  <w:rFonts w:ascii="標楷體" w:eastAsia="標楷體" w:hAnsi="標楷體"/>
                                  <w:b/>
                                </w:rPr>
                                <w:t xml:space="preserve"> </w:t>
                              </w:r>
                              <w:r w:rsidRPr="005C5E9F">
                                <w:rPr>
                                  <w:rFonts w:ascii="標楷體" w:eastAsia="標楷體" w:hAnsi="標楷體" w:hint="eastAsia"/>
                                  <w:b/>
                                  <w:u w:val="single"/>
                                </w:rPr>
                                <w:t>秘</w:t>
                              </w:r>
                              <w:r w:rsidRPr="005C5E9F">
                                <w:rPr>
                                  <w:rFonts w:ascii="標楷體" w:eastAsia="標楷體" w:hAnsi="標楷體"/>
                                  <w:b/>
                                  <w:u w:val="single"/>
                                </w:rPr>
                                <w:t xml:space="preserve">  書</w:t>
                              </w:r>
                            </w:p>
                          </w:txbxContent>
                        </wps:txbx>
                        <wps:bodyPr rot="0" vert="horz" wrap="square" lIns="91440" tIns="45720" rIns="91440" bIns="45720" anchor="t" anchorCtr="0">
                          <a:noAutofit/>
                        </wps:bodyPr>
                      </wps:wsp>
                      <wps:wsp>
                        <wps:cNvPr id="3608" name="文字方塊 2"/>
                        <wps:cNvSpPr txBox="1">
                          <a:spLocks noChangeArrowheads="1"/>
                        </wps:cNvSpPr>
                        <wps:spPr bwMode="auto">
                          <a:xfrm>
                            <a:off x="1935480" y="6012180"/>
                            <a:ext cx="1066800" cy="447675"/>
                          </a:xfrm>
                          <a:prstGeom prst="rect">
                            <a:avLst/>
                          </a:prstGeom>
                          <a:solidFill>
                            <a:srgbClr val="FFFFFF"/>
                          </a:solidFill>
                          <a:ln w="9525">
                            <a:solidFill>
                              <a:srgbClr val="000000"/>
                            </a:solidFill>
                            <a:miter lim="800000"/>
                            <a:headEnd/>
                            <a:tailEnd/>
                          </a:ln>
                        </wps:spPr>
                        <wps:txbx>
                          <w:txbxContent>
                            <w:p w:rsidR="009136F6" w:rsidRPr="005C5E9F" w:rsidRDefault="009136F6" w:rsidP="001210EB">
                              <w:pPr>
                                <w:rPr>
                                  <w:rFonts w:ascii="標楷體" w:eastAsia="標楷體" w:hAnsi="標楷體"/>
                                  <w:b/>
                                  <w:u w:val="single"/>
                                  <w:lang w:eastAsia="zh-TW"/>
                                </w:rPr>
                              </w:pPr>
                              <w:r w:rsidRPr="005C5E9F">
                                <w:rPr>
                                  <w:rFonts w:ascii="標楷體" w:eastAsia="標楷體" w:hAnsi="標楷體"/>
                                  <w:b/>
                                </w:rPr>
                                <w:t xml:space="preserve"> </w:t>
                              </w:r>
                              <w:r>
                                <w:rPr>
                                  <w:rFonts w:ascii="標楷體" w:eastAsia="標楷體" w:hAnsi="標楷體"/>
                                  <w:b/>
                                </w:rPr>
                                <w:t>(</w:t>
                              </w:r>
                              <w:r>
                                <w:rPr>
                                  <w:rFonts w:ascii="標楷體" w:eastAsia="標楷體" w:hAnsi="標楷體" w:hint="eastAsia"/>
                                  <w:b/>
                                  <w:u w:val="single"/>
                                  <w:lang w:eastAsia="zh-TW"/>
                                </w:rPr>
                                <w:t>機構首</w:t>
                              </w:r>
                              <w:r w:rsidRPr="005C5E9F">
                                <w:rPr>
                                  <w:rFonts w:ascii="標楷體" w:eastAsia="標楷體" w:hAnsi="標楷體" w:hint="eastAsia"/>
                                  <w:b/>
                                  <w:u w:val="single"/>
                                </w:rPr>
                                <w:t>長</w:t>
                              </w:r>
                              <w:r>
                                <w:rPr>
                                  <w:rFonts w:ascii="標楷體" w:eastAsia="標楷體" w:hAnsi="標楷體" w:hint="eastAsia"/>
                                  <w:b/>
                                  <w:u w:val="single"/>
                                  <w:lang w:eastAsia="zh-TW"/>
                                </w:rPr>
                                <w:t>)</w:t>
                              </w:r>
                            </w:p>
                          </w:txbxContent>
                        </wps:txbx>
                        <wps:bodyPr rot="0" vert="horz" wrap="square" lIns="91440" tIns="45720" rIns="91440" bIns="45720" anchor="t" anchorCtr="0">
                          <a:noAutofit/>
                        </wps:bodyPr>
                      </wps:wsp>
                      <wps:wsp>
                        <wps:cNvPr id="3609" name="文字方塊 2"/>
                        <wps:cNvSpPr txBox="1">
                          <a:spLocks noChangeArrowheads="1"/>
                        </wps:cNvSpPr>
                        <wps:spPr bwMode="auto">
                          <a:xfrm>
                            <a:off x="3345180" y="6080760"/>
                            <a:ext cx="1552575" cy="533400"/>
                          </a:xfrm>
                          <a:prstGeom prst="rect">
                            <a:avLst/>
                          </a:prstGeom>
                          <a:solidFill>
                            <a:srgbClr val="FFFFFF"/>
                          </a:solidFill>
                          <a:ln w="9525">
                            <a:solidFill>
                              <a:srgbClr val="000000"/>
                            </a:solidFill>
                            <a:prstDash val="dash"/>
                            <a:miter lim="800000"/>
                            <a:headEnd/>
                            <a:tailEnd/>
                          </a:ln>
                        </wps:spPr>
                        <wps:txbx>
                          <w:txbxContent>
                            <w:p w:rsidR="009136F6" w:rsidRPr="007A0D06" w:rsidRDefault="009136F6" w:rsidP="00E135DB">
                              <w:pPr>
                                <w:spacing w:line="240" w:lineRule="auto"/>
                                <w:rPr>
                                  <w:rFonts w:ascii="標楷體" w:eastAsia="標楷體" w:hAnsi="標楷體"/>
                                  <w:lang w:eastAsia="zh-TW"/>
                                </w:rPr>
                              </w:pPr>
                              <w:r w:rsidRPr="007A0D06">
                                <w:rPr>
                                  <w:rFonts w:ascii="標楷體" w:eastAsia="標楷體" w:hAnsi="標楷體" w:hint="eastAsia"/>
                                  <w:lang w:eastAsia="zh-TW"/>
                                </w:rPr>
                                <w:t>視狀況成立緊急事件處理指揮中心</w:t>
                              </w:r>
                            </w:p>
                          </w:txbxContent>
                        </wps:txbx>
                        <wps:bodyPr rot="0" vert="horz" wrap="square" lIns="91440" tIns="45720" rIns="91440" bIns="45720" anchor="t" anchorCtr="0">
                          <a:noAutofit/>
                        </wps:bodyPr>
                      </wps:wsp>
                      <wps:wsp>
                        <wps:cNvPr id="3610" name="直線單箭頭接點 3610"/>
                        <wps:cNvCnPr/>
                        <wps:spPr>
                          <a:xfrm>
                            <a:off x="2270760" y="594360"/>
                            <a:ext cx="0" cy="2711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1" name="直線接點 3611"/>
                        <wps:cNvCnPr/>
                        <wps:spPr>
                          <a:xfrm>
                            <a:off x="3002280" y="1181100"/>
                            <a:ext cx="647700"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612" name="直線單箭頭接點 3612"/>
                        <wps:cNvCnPr/>
                        <wps:spPr>
                          <a:xfrm>
                            <a:off x="746760" y="2781300"/>
                            <a:ext cx="0" cy="23622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3613" name="直線單箭頭接點 3613"/>
                        <wps:cNvCnPr/>
                        <wps:spPr>
                          <a:xfrm>
                            <a:off x="3939540" y="2781300"/>
                            <a:ext cx="7620" cy="23622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3614" name="直線接點 3614"/>
                        <wps:cNvCnPr/>
                        <wps:spPr>
                          <a:xfrm>
                            <a:off x="746760" y="2781300"/>
                            <a:ext cx="3200400"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615" name="直線單箭頭接點 3615"/>
                        <wps:cNvCnPr/>
                        <wps:spPr>
                          <a:xfrm>
                            <a:off x="2415540" y="1447800"/>
                            <a:ext cx="0" cy="16611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6" name="直線單箭頭接點 3616"/>
                        <wps:cNvCnPr/>
                        <wps:spPr>
                          <a:xfrm>
                            <a:off x="2415540" y="4762500"/>
                            <a:ext cx="0" cy="552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7" name="直線單箭頭接點 3617"/>
                        <wps:cNvCnPr/>
                        <wps:spPr>
                          <a:xfrm>
                            <a:off x="2476500" y="5768340"/>
                            <a:ext cx="0" cy="2457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8" name="直線接點 3618"/>
                        <wps:cNvCnPr/>
                        <wps:spPr>
                          <a:xfrm>
                            <a:off x="3002280" y="6294120"/>
                            <a:ext cx="342900"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619" name="直線單箭頭接點 3619"/>
                        <wps:cNvCnPr/>
                        <wps:spPr>
                          <a:xfrm>
                            <a:off x="3947160" y="6614160"/>
                            <a:ext cx="0" cy="2971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CDCCA86" id="群組 3599" o:spid="_x0000_s1159" style="position:absolute;margin-left:-11.95pt;margin-top:11.1pt;width:467.4pt;height:586.2pt;z-index:251702784" coordsize="59359,74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">
                <v:shape id="_x0000_s1160" type="#_x0000_t202" style="position:absolute;left:16764;top:2971;width:12477;height:3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">
                  <v:textbox>
                    <w:txbxContent>
                      <w:p w:rsidR="009136F6" w:rsidRPr="007A0D06" w:rsidRDefault="009136F6" w:rsidP="001210EB">
                        <w:pPr>
                          <w:rPr>
                            <w:rFonts w:ascii="標楷體" w:eastAsia="標楷體" w:hAnsi="標楷體"/>
                            <w:b/>
                          </w:rPr>
                        </w:pPr>
                        <w:r w:rsidRPr="007A0D06">
                          <w:rPr>
                            <w:rFonts w:ascii="標楷體" w:eastAsia="標楷體" w:hAnsi="標楷體"/>
                            <w:b/>
                          </w:rPr>
                          <w:t xml:space="preserve"> </w:t>
                        </w:r>
                        <w:r w:rsidRPr="007A0D06">
                          <w:rPr>
                            <w:rFonts w:ascii="標楷體" w:eastAsia="標楷體" w:hAnsi="標楷體" w:hint="eastAsia"/>
                            <w:b/>
                          </w:rPr>
                          <w:t>危機事件發生</w:t>
                        </w:r>
                      </w:p>
                    </w:txbxContent>
                  </v:textbox>
                </v:shape>
                <v:shape id="_x0000_s1161" type="#_x0000_t202" style="position:absolute;left:15621;top:8686;width:14401;height:5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">
                  <v:textbox>
                    <w:txbxContent>
                      <w:p w:rsidR="009136F6" w:rsidRPr="007A0D06" w:rsidRDefault="009136F6" w:rsidP="001210EB">
                        <w:pPr>
                          <w:rPr>
                            <w:rFonts w:ascii="標楷體" w:eastAsia="標楷體" w:hAnsi="標楷體"/>
                            <w:b/>
                            <w:lang w:eastAsia="zh-TW"/>
                          </w:rPr>
                        </w:pPr>
                        <w:r w:rsidRPr="007A0D06">
                          <w:rPr>
                            <w:rFonts w:ascii="標楷體" w:eastAsia="標楷體" w:hAnsi="標楷體" w:hint="eastAsia"/>
                            <w:b/>
                            <w:lang w:eastAsia="zh-TW"/>
                          </w:rPr>
                          <w:t>值日人員或發現人員先予緊急處理</w:t>
                        </w:r>
                      </w:p>
                    </w:txbxContent>
                  </v:textbox>
                </v:shape>
                <v:shape id="文字方塊 3602" o:spid="_x0000_s1162" type="#_x0000_t202" style="position:absolute;left:36499;width:22860;height:26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">
                  <v:textbox>
                    <w:txbxContent>
                      <w:p w:rsidR="009136F6" w:rsidRPr="007A0D06" w:rsidRDefault="009136F6"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獲悉一般事故(如疾病、</w:t>
                        </w:r>
                        <w:r>
                          <w:rPr>
                            <w:rFonts w:ascii="標楷體" w:eastAsia="標楷體" w:hAnsi="標楷體" w:hint="eastAsia"/>
                            <w:lang w:eastAsia="zh-TW"/>
                          </w:rPr>
                          <w:t>人員</w:t>
                        </w:r>
                        <w:r w:rsidRPr="007A0D06">
                          <w:rPr>
                            <w:rFonts w:ascii="標楷體" w:eastAsia="標楷體" w:hAnsi="標楷體" w:hint="eastAsia"/>
                            <w:lang w:eastAsia="zh-TW"/>
                          </w:rPr>
                          <w:t>意外事故、糾紛等)發生，依值日規則及相關規定逕行處理 ，並填記值日簿上，按時陳閱。</w:t>
                        </w:r>
                      </w:p>
                      <w:p w:rsidR="009136F6" w:rsidRPr="007A0D06" w:rsidRDefault="009136F6"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遇緊急事故（如 火災、風災、地震等 )，得視情形先行處理，並應逐級通報，依</w:t>
                        </w:r>
                        <w:r w:rsidRPr="00130067">
                          <w:rPr>
                            <w:rFonts w:ascii="標楷體" w:eastAsia="標楷體" w:hAnsi="標楷體" w:hint="eastAsia"/>
                            <w:u w:val="single"/>
                            <w:lang w:eastAsia="zh-TW"/>
                          </w:rPr>
                          <w:t>本院/</w:t>
                        </w:r>
                        <w:r w:rsidRPr="00130067">
                          <w:rPr>
                            <w:rFonts w:ascii="標楷體" w:eastAsia="標楷體" w:hAnsi="標楷體"/>
                            <w:u w:val="single"/>
                            <w:lang w:eastAsia="zh-TW"/>
                          </w:rPr>
                          <w:t>機構</w:t>
                        </w:r>
                        <w:r w:rsidRPr="007A0D06">
                          <w:rPr>
                            <w:rFonts w:ascii="標楷體" w:eastAsia="標楷體" w:hAnsi="標楷體" w:hint="eastAsia"/>
                            <w:lang w:eastAsia="zh-TW"/>
                          </w:rPr>
                          <w:t>危機預防及緊急應變實施計畫及相關規定處理。</w:t>
                        </w:r>
                      </w:p>
                      <w:p w:rsidR="009136F6" w:rsidRPr="007A0D06" w:rsidRDefault="009136F6"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通報電話及相關規定置於值日室備用，應列入交代。</w:t>
                        </w:r>
                      </w:p>
                    </w:txbxContent>
                  </v:textbox>
                </v:shape>
                <v:shape id="_x0000_s1163" type="#_x0000_t202" style="position:absolute;top:30175;width:14668;height:23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">
                  <v:textbox>
                    <w:txbxContent>
                      <w:p w:rsidR="009136F6" w:rsidRPr="005C5E9F" w:rsidRDefault="009136F6" w:rsidP="001210EB">
                        <w:pPr>
                          <w:rPr>
                            <w:rFonts w:ascii="標楷體" w:eastAsia="標楷體" w:hAnsi="標楷體"/>
                            <w:b/>
                            <w:u w:val="single"/>
                            <w:lang w:eastAsia="zh-TW"/>
                          </w:rPr>
                        </w:pPr>
                        <w:r w:rsidRPr="005C5E9F">
                          <w:rPr>
                            <w:b/>
                            <w:lang w:eastAsia="zh-TW"/>
                          </w:rPr>
                          <w:t xml:space="preserve"> </w:t>
                        </w:r>
                        <w:r w:rsidRPr="005C5E9F">
                          <w:rPr>
                            <w:rFonts w:ascii="標楷體" w:eastAsia="標楷體" w:hAnsi="標楷體"/>
                            <w:b/>
                            <w:lang w:eastAsia="zh-TW"/>
                          </w:rPr>
                          <w:t xml:space="preserve"> </w:t>
                        </w:r>
                        <w:r w:rsidRPr="005C5E9F">
                          <w:rPr>
                            <w:rFonts w:ascii="標楷體" w:eastAsia="標楷體" w:hAnsi="標楷體" w:hint="eastAsia"/>
                            <w:b/>
                            <w:u w:val="single"/>
                            <w:lang w:eastAsia="zh-TW"/>
                          </w:rPr>
                          <w:t>緊急送醫救護</w:t>
                        </w:r>
                      </w:p>
                      <w:p w:rsidR="009136F6" w:rsidRPr="007A0D06" w:rsidRDefault="009136F6" w:rsidP="001210EB">
                        <w:pPr>
                          <w:rPr>
                            <w:rFonts w:ascii="標楷體" w:eastAsia="標楷體" w:hAnsi="標楷體"/>
                            <w:lang w:eastAsia="zh-TW"/>
                          </w:rPr>
                        </w:pPr>
                        <w:r w:rsidRPr="007A0D06">
                          <w:rPr>
                            <w:rFonts w:ascii="新細明體" w:eastAsia="新細明體" w:hAnsi="新細明體" w:cs="新細明體" w:hint="eastAsia"/>
                            <w:lang w:eastAsia="zh-TW"/>
                          </w:rPr>
                          <w:t>〇〇〇</w:t>
                        </w:r>
                        <w:r w:rsidRPr="007A0D06">
                          <w:rPr>
                            <w:rFonts w:ascii="標楷體" w:eastAsia="標楷體" w:hAnsi="標楷體" w:hint="eastAsia"/>
                            <w:lang w:eastAsia="zh-TW"/>
                          </w:rPr>
                          <w:t>醫院</w:t>
                        </w:r>
                        <w:r w:rsidRPr="007A0D06">
                          <w:rPr>
                            <w:rFonts w:ascii="新細明體" w:eastAsia="新細明體" w:hAnsi="新細明體" w:cs="新細明體" w:hint="eastAsia"/>
                            <w:lang w:eastAsia="zh-TW"/>
                          </w:rPr>
                          <w:t>〇〇</w:t>
                        </w:r>
                        <w:r w:rsidRPr="007A0D06">
                          <w:rPr>
                            <w:rFonts w:ascii="標楷體" w:eastAsia="標楷體" w:hAnsi="標楷體" w:hint="eastAsia"/>
                            <w:lang w:eastAsia="zh-TW"/>
                          </w:rPr>
                          <w:t>分院</w:t>
                        </w:r>
                      </w:p>
                      <w:p w:rsidR="009136F6" w:rsidRPr="007A0D06" w:rsidRDefault="009136F6"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9136F6" w:rsidRPr="007A0D06" w:rsidRDefault="009136F6" w:rsidP="001210EB">
                        <w:pPr>
                          <w:rPr>
                            <w:rFonts w:ascii="標楷體" w:eastAsia="標楷體" w:hAnsi="標楷體"/>
                            <w:lang w:eastAsia="zh-TW"/>
                          </w:rPr>
                        </w:pPr>
                        <w:r w:rsidRPr="007A0D06">
                          <w:rPr>
                            <w:rFonts w:ascii="新細明體" w:eastAsia="新細明體" w:hAnsi="新細明體" w:cs="新細明體" w:hint="eastAsia"/>
                            <w:lang w:eastAsia="zh-TW"/>
                          </w:rPr>
                          <w:t>〇〇〇</w:t>
                        </w:r>
                        <w:r w:rsidRPr="007A0D06">
                          <w:rPr>
                            <w:rFonts w:ascii="標楷體" w:eastAsia="標楷體" w:hAnsi="標楷體" w:hint="eastAsia"/>
                            <w:lang w:eastAsia="zh-TW"/>
                          </w:rPr>
                          <w:t>醫院</w:t>
                        </w:r>
                        <w:r w:rsidRPr="007A0D06">
                          <w:rPr>
                            <w:rFonts w:ascii="新細明體" w:eastAsia="新細明體" w:hAnsi="新細明體" w:cs="新細明體" w:hint="eastAsia"/>
                            <w:lang w:eastAsia="zh-TW"/>
                          </w:rPr>
                          <w:t>〇〇</w:t>
                        </w:r>
                        <w:r w:rsidRPr="007A0D06">
                          <w:rPr>
                            <w:rFonts w:ascii="標楷體" w:eastAsia="標楷體" w:hAnsi="標楷體" w:hint="eastAsia"/>
                            <w:lang w:eastAsia="zh-TW"/>
                          </w:rPr>
                          <w:t>分院</w:t>
                        </w:r>
                      </w:p>
                      <w:p w:rsidR="009136F6" w:rsidRPr="007A0D06" w:rsidRDefault="009136F6"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9136F6" w:rsidRDefault="009136F6" w:rsidP="001210EB"/>
                    </w:txbxContent>
                  </v:textbox>
                </v:shape>
                <v:shape id="_x0000_s1164" type="#_x0000_t202" style="position:absolute;left:17983;top:31089;width:12001;height:16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">
                  <v:textbox>
                    <w:txbxContent>
                      <w:p w:rsidR="009136F6" w:rsidRPr="005C5E9F" w:rsidRDefault="009136F6" w:rsidP="001210EB">
                        <w:pPr>
                          <w:rPr>
                            <w:rFonts w:ascii="標楷體" w:eastAsia="標楷體" w:hAnsi="標楷體"/>
                            <w:b/>
                            <w:u w:val="single"/>
                            <w:lang w:eastAsia="zh-TW"/>
                          </w:rPr>
                        </w:pPr>
                        <w:r>
                          <w:rPr>
                            <w:rFonts w:ascii="標楷體" w:eastAsia="標楷體" w:hAnsi="標楷體" w:hint="eastAsia"/>
                            <w:b/>
                            <w:u w:val="single"/>
                            <w:lang w:eastAsia="zh-TW"/>
                          </w:rPr>
                          <w:t>通知各單位</w:t>
                        </w:r>
                        <w:r w:rsidRPr="005C5E9F">
                          <w:rPr>
                            <w:rFonts w:ascii="標楷體" w:eastAsia="標楷體" w:hAnsi="標楷體" w:hint="eastAsia"/>
                            <w:b/>
                            <w:u w:val="single"/>
                            <w:lang w:eastAsia="zh-TW"/>
                          </w:rPr>
                          <w:t>主管</w:t>
                        </w:r>
                      </w:p>
                      <w:p w:rsidR="009136F6" w:rsidRPr="007A0D06" w:rsidRDefault="009136F6" w:rsidP="001210EB">
                        <w:pPr>
                          <w:rPr>
                            <w:rFonts w:ascii="標楷體" w:eastAsia="標楷體" w:hAnsi="標楷體"/>
                            <w:lang w:eastAsia="zh-TW"/>
                          </w:rPr>
                        </w:pPr>
                        <w:r w:rsidRPr="007A0D06">
                          <w:rPr>
                            <w:rFonts w:ascii="標楷體" w:eastAsia="標楷體" w:hAnsi="標楷體" w:hint="eastAsia"/>
                            <w:lang w:eastAsia="zh-TW"/>
                          </w:rPr>
                          <w:t xml:space="preserve"> </w:t>
                        </w:r>
                        <w:r w:rsidRPr="007A0D06">
                          <w:rPr>
                            <w:rFonts w:ascii="標楷體" w:eastAsia="標楷體" w:hAnsi="標楷體"/>
                            <w:lang w:eastAsia="zh-TW"/>
                          </w:rPr>
                          <w:t xml:space="preserve"> </w:t>
                        </w:r>
                        <w:r>
                          <w:rPr>
                            <w:rFonts w:ascii="新細明體" w:eastAsia="新細明體" w:hAnsi="新細明體" w:hint="eastAsia"/>
                            <w:lang w:eastAsia="zh-TW"/>
                          </w:rPr>
                          <w:t>○○○</w:t>
                        </w:r>
                        <w:r w:rsidRPr="007A0D06">
                          <w:rPr>
                            <w:rFonts w:ascii="標楷體" w:eastAsia="標楷體" w:hAnsi="標楷體"/>
                            <w:lang w:eastAsia="zh-TW"/>
                          </w:rPr>
                          <w:t>長</w:t>
                        </w:r>
                      </w:p>
                      <w:p w:rsidR="009136F6" w:rsidRPr="007A0D06" w:rsidRDefault="009136F6" w:rsidP="001210EB">
                        <w:pPr>
                          <w:rPr>
                            <w:rFonts w:ascii="標楷體" w:eastAsia="標楷體" w:hAnsi="標楷體"/>
                            <w:lang w:eastAsia="zh-TW"/>
                          </w:rPr>
                        </w:pPr>
                        <w:r w:rsidRPr="007A0D06">
                          <w:rPr>
                            <w:rFonts w:ascii="標楷體" w:eastAsia="標楷體" w:hAnsi="標楷體" w:hint="eastAsia"/>
                            <w:lang w:eastAsia="zh-TW"/>
                          </w:rPr>
                          <w:t xml:space="preserve"> </w:t>
                        </w:r>
                        <w:r w:rsidRPr="007A0D06">
                          <w:rPr>
                            <w:rFonts w:ascii="標楷體" w:eastAsia="標楷體" w:hAnsi="標楷體"/>
                            <w:lang w:eastAsia="zh-TW"/>
                          </w:rPr>
                          <w:t xml:space="preserve"> </w:t>
                        </w:r>
                        <w:r>
                          <w:rPr>
                            <w:rFonts w:ascii="新細明體" w:eastAsia="新細明體" w:hAnsi="新細明體" w:hint="eastAsia"/>
                            <w:lang w:eastAsia="zh-TW"/>
                          </w:rPr>
                          <w:t>○○○</w:t>
                        </w:r>
                        <w:r w:rsidRPr="007A0D06">
                          <w:rPr>
                            <w:rFonts w:ascii="標楷體" w:eastAsia="標楷體" w:hAnsi="標楷體"/>
                            <w:lang w:eastAsia="zh-TW"/>
                          </w:rPr>
                          <w:t>長</w:t>
                        </w:r>
                      </w:p>
                      <w:p w:rsidR="009136F6" w:rsidRPr="007A0D06" w:rsidRDefault="009136F6" w:rsidP="001210EB">
                        <w:pPr>
                          <w:rPr>
                            <w:rFonts w:ascii="標楷體" w:eastAsia="標楷體" w:hAnsi="標楷體"/>
                            <w:lang w:eastAsia="zh-TW"/>
                          </w:rPr>
                        </w:pPr>
                        <w:r w:rsidRPr="007A0D06">
                          <w:rPr>
                            <w:rFonts w:ascii="標楷體" w:eastAsia="標楷體" w:hAnsi="標楷體" w:hint="eastAsia"/>
                            <w:lang w:eastAsia="zh-TW"/>
                          </w:rPr>
                          <w:t xml:space="preserve"> </w:t>
                        </w:r>
                        <w:r w:rsidRPr="007A0D06">
                          <w:rPr>
                            <w:rFonts w:ascii="標楷體" w:eastAsia="標楷體" w:hAnsi="標楷體"/>
                            <w:lang w:eastAsia="zh-TW"/>
                          </w:rPr>
                          <w:t xml:space="preserve"> </w:t>
                        </w:r>
                        <w:r>
                          <w:rPr>
                            <w:rFonts w:ascii="新細明體" w:eastAsia="新細明體" w:hAnsi="新細明體" w:hint="eastAsia"/>
                            <w:lang w:eastAsia="zh-TW"/>
                          </w:rPr>
                          <w:t>○○○</w:t>
                        </w:r>
                        <w:r w:rsidRPr="007A0D06">
                          <w:rPr>
                            <w:rFonts w:ascii="標楷體" w:eastAsia="標楷體" w:hAnsi="標楷體"/>
                            <w:lang w:eastAsia="zh-TW"/>
                          </w:rPr>
                          <w:t>長</w:t>
                        </w:r>
                      </w:p>
                    </w:txbxContent>
                  </v:textbox>
                </v:shape>
                <v:shape id="_x0000_s1165" type="#_x0000_t202" style="position:absolute;left:32918;top:30175;width:13868;height:26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">
                  <v:textbox>
                    <w:txbxContent>
                      <w:p w:rsidR="009136F6" w:rsidRPr="005C5E9F" w:rsidRDefault="009136F6" w:rsidP="001210EB">
                        <w:pPr>
                          <w:jc w:val="center"/>
                          <w:rPr>
                            <w:rFonts w:ascii="標楷體" w:eastAsia="標楷體" w:hAnsi="標楷體"/>
                            <w:b/>
                            <w:u w:val="single"/>
                            <w:lang w:eastAsia="zh-TW"/>
                          </w:rPr>
                        </w:pPr>
                        <w:r w:rsidRPr="005C5E9F">
                          <w:rPr>
                            <w:rFonts w:ascii="標楷體" w:eastAsia="標楷體" w:hAnsi="標楷體"/>
                            <w:b/>
                            <w:u w:val="single"/>
                            <w:lang w:eastAsia="zh-TW"/>
                          </w:rPr>
                          <w:t>相關單位</w:t>
                        </w:r>
                      </w:p>
                      <w:p w:rsidR="009136F6" w:rsidRPr="007A0D06" w:rsidRDefault="009136F6" w:rsidP="001210EB">
                        <w:pPr>
                          <w:rPr>
                            <w:rFonts w:ascii="標楷體" w:eastAsia="標楷體" w:hAnsi="標楷體"/>
                            <w:lang w:eastAsia="zh-TW"/>
                          </w:rPr>
                        </w:pPr>
                        <w:r w:rsidRPr="007A0D06">
                          <w:rPr>
                            <w:rFonts w:ascii="標楷體" w:eastAsia="標楷體" w:hAnsi="標楷體" w:hint="eastAsia"/>
                            <w:lang w:eastAsia="zh-TW"/>
                          </w:rPr>
                          <w:t>火警   119</w:t>
                        </w:r>
                      </w:p>
                      <w:p w:rsidR="009136F6" w:rsidRPr="007A0D06" w:rsidRDefault="009136F6" w:rsidP="001210EB">
                        <w:pPr>
                          <w:rPr>
                            <w:rFonts w:ascii="標楷體" w:eastAsia="標楷體" w:hAnsi="標楷體"/>
                            <w:lang w:eastAsia="zh-TW"/>
                          </w:rPr>
                        </w:pPr>
                        <w:r w:rsidRPr="007A0D06">
                          <w:rPr>
                            <w:rFonts w:ascii="標楷體" w:eastAsia="標楷體" w:hAnsi="標楷體" w:hint="eastAsia"/>
                            <w:lang w:eastAsia="zh-TW"/>
                          </w:rPr>
                          <w:t>報案   110</w:t>
                        </w:r>
                      </w:p>
                      <w:p w:rsidR="009136F6" w:rsidRPr="007A0D06" w:rsidRDefault="009136F6" w:rsidP="001210EB">
                        <w:pPr>
                          <w:rPr>
                            <w:rFonts w:ascii="標楷體" w:eastAsia="標楷體" w:hAnsi="標楷體"/>
                            <w:lang w:eastAsia="zh-TW"/>
                          </w:rPr>
                        </w:pPr>
                        <w:r w:rsidRPr="007A0D06">
                          <w:rPr>
                            <w:rFonts w:ascii="標楷體" w:eastAsia="標楷體" w:hAnsi="標楷體" w:hint="eastAsia"/>
                            <w:lang w:eastAsia="zh-TW"/>
                          </w:rPr>
                          <w:t xml:space="preserve">氣象台 </w:t>
                        </w:r>
                        <w:r w:rsidRPr="007A0D06">
                          <w:rPr>
                            <w:rFonts w:ascii="標楷體" w:eastAsia="標楷體" w:hAnsi="標楷體"/>
                            <w:lang w:eastAsia="zh-TW"/>
                          </w:rPr>
                          <w:t>106</w:t>
                        </w:r>
                      </w:p>
                      <w:p w:rsidR="009136F6" w:rsidRPr="007A0D06" w:rsidRDefault="009136F6" w:rsidP="001210EB">
                        <w:pPr>
                          <w:rPr>
                            <w:rFonts w:ascii="標楷體" w:eastAsia="標楷體" w:hAnsi="標楷體"/>
                          </w:rPr>
                        </w:pPr>
                        <w:r w:rsidRPr="007A0D06">
                          <w:rPr>
                            <w:rFonts w:ascii="新細明體" w:eastAsia="新細明體" w:hAnsi="新細明體" w:cs="新細明體" w:hint="eastAsia"/>
                          </w:rPr>
                          <w:t>〇〇</w:t>
                        </w:r>
                        <w:r w:rsidRPr="007A0D06">
                          <w:rPr>
                            <w:rFonts w:ascii="標楷體" w:eastAsia="標楷體" w:hAnsi="標楷體" w:hint="eastAsia"/>
                          </w:rPr>
                          <w:t>派出所</w:t>
                        </w:r>
                      </w:p>
                      <w:p w:rsidR="009136F6" w:rsidRDefault="009136F6"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9136F6" w:rsidRPr="007A0D06" w:rsidRDefault="009136F6" w:rsidP="001210EB">
                        <w:pPr>
                          <w:rPr>
                            <w:rFonts w:ascii="標楷體" w:eastAsia="標楷體" w:hAnsi="標楷體"/>
                          </w:rPr>
                        </w:pPr>
                        <w:r w:rsidRPr="007A0D06">
                          <w:rPr>
                            <w:rFonts w:ascii="新細明體" w:eastAsia="新細明體" w:hAnsi="新細明體" w:cs="新細明體" w:hint="eastAsia"/>
                          </w:rPr>
                          <w:t>〇〇</w:t>
                        </w:r>
                        <w:r w:rsidRPr="007A0D06">
                          <w:rPr>
                            <w:rFonts w:ascii="標楷體" w:eastAsia="標楷體" w:hAnsi="標楷體" w:hint="eastAsia"/>
                          </w:rPr>
                          <w:t>派出所</w:t>
                        </w:r>
                      </w:p>
                      <w:p w:rsidR="009136F6" w:rsidRPr="007A0D06" w:rsidRDefault="009136F6"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9136F6" w:rsidRPr="007A0D06" w:rsidRDefault="009136F6" w:rsidP="001210EB">
                        <w:pPr>
                          <w:rPr>
                            <w:rFonts w:ascii="標楷體" w:eastAsia="標楷體" w:hAnsi="標楷體"/>
                          </w:rPr>
                        </w:pPr>
                      </w:p>
                    </w:txbxContent>
                  </v:textbox>
                </v:shape>
                <v:shape id="_x0000_s1166" type="#_x0000_t202" style="position:absolute;left:33528;top:69113;width:15525;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">
                  <v:stroke dashstyle="dash"/>
                  <v:textbox>
                    <w:txbxContent>
                      <w:p w:rsidR="009136F6" w:rsidRPr="007A0D06" w:rsidRDefault="009136F6" w:rsidP="00E135DB">
                        <w:pPr>
                          <w:spacing w:line="240" w:lineRule="auto"/>
                          <w:rPr>
                            <w:rFonts w:ascii="標楷體" w:eastAsia="標楷體" w:hAnsi="標楷體"/>
                            <w:lang w:eastAsia="zh-TW"/>
                          </w:rPr>
                        </w:pPr>
                        <w:r>
                          <w:rPr>
                            <w:rFonts w:ascii="標楷體" w:eastAsia="標楷體" w:hAnsi="標楷體" w:hint="eastAsia"/>
                            <w:lang w:eastAsia="zh-TW"/>
                          </w:rPr>
                          <w:t>緊急事件</w:t>
                        </w:r>
                        <w:r w:rsidRPr="007A0D06">
                          <w:rPr>
                            <w:rFonts w:ascii="標楷體" w:eastAsia="標楷體" w:hAnsi="標楷體" w:hint="eastAsia"/>
                            <w:lang w:eastAsia="zh-TW"/>
                          </w:rPr>
                          <w:t>處理小組依分工權責接續處理</w:t>
                        </w:r>
                      </w:p>
                    </w:txbxContent>
                  </v:textbox>
                </v:shape>
                <v:shape id="_x0000_s1167" type="#_x0000_t202" style="position:absolute;left:19354;top:53187;width:11449;height:4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">
                  <v:textbox>
                    <w:txbxContent>
                      <w:p w:rsidR="009136F6" w:rsidRPr="005C5E9F" w:rsidRDefault="009136F6" w:rsidP="001210EB">
                        <w:pPr>
                          <w:rPr>
                            <w:rFonts w:ascii="標楷體" w:eastAsia="標楷體" w:hAnsi="標楷體"/>
                            <w:b/>
                            <w:u w:val="single"/>
                          </w:rPr>
                        </w:pPr>
                        <w:r w:rsidRPr="007A0D06">
                          <w:rPr>
                            <w:rFonts w:ascii="標楷體" w:eastAsia="標楷體" w:hAnsi="標楷體" w:hint="eastAsia"/>
                          </w:rPr>
                          <w:t xml:space="preserve"> </w:t>
                        </w:r>
                        <w:r w:rsidRPr="007A0D06">
                          <w:rPr>
                            <w:rFonts w:ascii="標楷體" w:eastAsia="標楷體" w:hAnsi="標楷體"/>
                          </w:rPr>
                          <w:t xml:space="preserve"> </w:t>
                        </w:r>
                        <w:r w:rsidRPr="005C5E9F">
                          <w:rPr>
                            <w:rFonts w:ascii="標楷體" w:eastAsia="標楷體" w:hAnsi="標楷體"/>
                            <w:b/>
                          </w:rPr>
                          <w:t xml:space="preserve"> </w:t>
                        </w:r>
                        <w:r w:rsidRPr="005C5E9F">
                          <w:rPr>
                            <w:rFonts w:ascii="標楷體" w:eastAsia="標楷體" w:hAnsi="標楷體" w:hint="eastAsia"/>
                            <w:b/>
                            <w:u w:val="single"/>
                          </w:rPr>
                          <w:t>秘</w:t>
                        </w:r>
                        <w:r w:rsidRPr="005C5E9F">
                          <w:rPr>
                            <w:rFonts w:ascii="標楷體" w:eastAsia="標楷體" w:hAnsi="標楷體"/>
                            <w:b/>
                            <w:u w:val="single"/>
                          </w:rPr>
                          <w:t xml:space="preserve">  書</w:t>
                        </w:r>
                      </w:p>
                    </w:txbxContent>
                  </v:textbox>
                </v:shape>
                <v:shape id="_x0000_s1168" type="#_x0000_t202" style="position:absolute;left:19354;top:60121;width:10668;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">
                  <v:textbox>
                    <w:txbxContent>
                      <w:p w:rsidR="009136F6" w:rsidRPr="005C5E9F" w:rsidRDefault="009136F6" w:rsidP="001210EB">
                        <w:pPr>
                          <w:rPr>
                            <w:rFonts w:ascii="標楷體" w:eastAsia="標楷體" w:hAnsi="標楷體"/>
                            <w:b/>
                            <w:u w:val="single"/>
                            <w:lang w:eastAsia="zh-TW"/>
                          </w:rPr>
                        </w:pPr>
                        <w:r w:rsidRPr="005C5E9F">
                          <w:rPr>
                            <w:rFonts w:ascii="標楷體" w:eastAsia="標楷體" w:hAnsi="標楷體"/>
                            <w:b/>
                          </w:rPr>
                          <w:t xml:space="preserve"> </w:t>
                        </w:r>
                        <w:r>
                          <w:rPr>
                            <w:rFonts w:ascii="標楷體" w:eastAsia="標楷體" w:hAnsi="標楷體"/>
                            <w:b/>
                          </w:rPr>
                          <w:t>(</w:t>
                        </w:r>
                        <w:r>
                          <w:rPr>
                            <w:rFonts w:ascii="標楷體" w:eastAsia="標楷體" w:hAnsi="標楷體" w:hint="eastAsia"/>
                            <w:b/>
                            <w:u w:val="single"/>
                            <w:lang w:eastAsia="zh-TW"/>
                          </w:rPr>
                          <w:t>機構首</w:t>
                        </w:r>
                        <w:r w:rsidRPr="005C5E9F">
                          <w:rPr>
                            <w:rFonts w:ascii="標楷體" w:eastAsia="標楷體" w:hAnsi="標楷體" w:hint="eastAsia"/>
                            <w:b/>
                            <w:u w:val="single"/>
                          </w:rPr>
                          <w:t>長</w:t>
                        </w:r>
                        <w:r>
                          <w:rPr>
                            <w:rFonts w:ascii="標楷體" w:eastAsia="標楷體" w:hAnsi="標楷體" w:hint="eastAsia"/>
                            <w:b/>
                            <w:u w:val="single"/>
                            <w:lang w:eastAsia="zh-TW"/>
                          </w:rPr>
                          <w:t>)</w:t>
                        </w:r>
                      </w:p>
                    </w:txbxContent>
                  </v:textbox>
                </v:shape>
                <v:shape id="_x0000_s1169" type="#_x0000_t202" style="position:absolute;left:33451;top:60807;width:15526;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">
                  <v:stroke dashstyle="dash"/>
                  <v:textbox>
                    <w:txbxContent>
                      <w:p w:rsidR="009136F6" w:rsidRPr="007A0D06" w:rsidRDefault="009136F6" w:rsidP="00E135DB">
                        <w:pPr>
                          <w:spacing w:line="240" w:lineRule="auto"/>
                          <w:rPr>
                            <w:rFonts w:ascii="標楷體" w:eastAsia="標楷體" w:hAnsi="標楷體"/>
                            <w:lang w:eastAsia="zh-TW"/>
                          </w:rPr>
                        </w:pPr>
                        <w:r w:rsidRPr="007A0D06">
                          <w:rPr>
                            <w:rFonts w:ascii="標楷體" w:eastAsia="標楷體" w:hAnsi="標楷體" w:hint="eastAsia"/>
                            <w:lang w:eastAsia="zh-TW"/>
                          </w:rPr>
                          <w:t>視狀況成立緊急事件處理指揮中心</w:t>
                        </w:r>
                      </w:p>
                    </w:txbxContent>
                  </v:textbox>
                </v:shape>
                <v:shapetype id="_x0000_t32" coordsize="21600,21600" o:spt="32" o:oned="t" path="m,l21600,21600e" filled="f">
                  <v:path arrowok="t" fillok="f" o:connecttype="none"/>
                  <o:lock v:ext="edit" shapetype="t"/>
                </v:shapetype>
                <v:shape id="直線單箭頭接點 3610" o:spid="_x0000_s1170" type="#_x0000_t32" style="position:absolute;left:22707;top:5943;width:0;height:27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" strokecolor="black [3040]">
                  <v:stroke endarrow="block"/>
                </v:shape>
                <v:line id="直線接點 3611" o:spid="_x0000_s1171" style="position:absolute;visibility:visible;mso-wrap-style:square" from="30022,11811" to="36499,11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" strokecolor="black [3040]">
                  <v:stroke dashstyle="dash"/>
                </v:line>
                <v:shape id="直線單箭頭接點 3612" o:spid="_x0000_s1172" type="#_x0000_t32" style="position:absolute;left:7467;top:27813;width:0;height:23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" strokecolor="black [3040]">
                  <v:stroke dashstyle="dash" endarrow="block"/>
                </v:shape>
                <v:shape id="直線單箭頭接點 3613" o:spid="_x0000_s1173" type="#_x0000_t32" style="position:absolute;left:39395;top:27813;width:76;height:23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" strokecolor="black [3040]">
                  <v:stroke dashstyle="dash" endarrow="block"/>
                </v:shape>
                <v:line id="直線接點 3614" o:spid="_x0000_s1174" style="position:absolute;visibility:visible;mso-wrap-style:square" from="7467,27813" to="39471,278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" strokecolor="black [3040]">
                  <v:stroke dashstyle="dash"/>
                </v:line>
                <v:shape id="直線單箭頭接點 3615" o:spid="_x0000_s1175" type="#_x0000_t32" style="position:absolute;left:24155;top:14478;width:0;height:166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" strokecolor="black [3040]">
                  <v:stroke endarrow="block"/>
                </v:shape>
                <v:shape id="直線單箭頭接點 3616" o:spid="_x0000_s1176" type="#_x0000_t32" style="position:absolute;left:24155;top:47625;width:0;height:5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" strokecolor="black [3040]">
                  <v:stroke endarrow="block"/>
                </v:shape>
                <v:shape id="直線單箭頭接點 3617" o:spid="_x0000_s1177" type="#_x0000_t32" style="position:absolute;left:24765;top:57683;width:0;height:24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" strokecolor="black [3040]">
                  <v:stroke endarrow="block"/>
                </v:shape>
                <v:line id="直線接點 3618" o:spid="_x0000_s1178" style="position:absolute;visibility:visible;mso-wrap-style:square" from="30022,62941" to="33451,62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" strokecolor="black [3040]">
                  <v:stroke dashstyle="dash"/>
                </v:line>
                <v:shape id="直線單箭頭接點 3619" o:spid="_x0000_s1179" type="#_x0000_t32" style="position:absolute;left:39471;top:66141;width:0;height:29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" strokecolor="black [3040]">
                  <v:stroke endarrow="block"/>
                </v:shape>
              </v:group>
            </w:pict>
          </mc:Fallback>
        </mc:AlternateContent>
      </w: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794873" w:rsidRPr="001210EB" w:rsidRDefault="00794873" w:rsidP="00794873">
      <w:pPr>
        <w:adjustRightInd w:val="0"/>
        <w:snapToGrid w:val="0"/>
        <w:spacing w:line="440" w:lineRule="exact"/>
        <w:ind w:left="323" w:hangingChars="101" w:hanging="323"/>
        <w:rPr>
          <w:rFonts w:eastAsia="標楷體" w:hAnsi="標楷體"/>
          <w:sz w:val="32"/>
          <w:szCs w:val="32"/>
          <w:u w:val="single"/>
          <w:lang w:eastAsia="zh-TW"/>
        </w:rPr>
      </w:pPr>
    </w:p>
    <w:p w:rsidR="00794873" w:rsidRDefault="00794873" w:rsidP="00794873">
      <w:pPr>
        <w:adjustRightInd w:val="0"/>
        <w:snapToGrid w:val="0"/>
        <w:spacing w:line="440" w:lineRule="exact"/>
        <w:ind w:left="323" w:hangingChars="101" w:hanging="323"/>
        <w:rPr>
          <w:rFonts w:eastAsia="標楷體" w:hAnsi="標楷體"/>
          <w:sz w:val="32"/>
          <w:szCs w:val="32"/>
          <w:u w:val="single"/>
          <w:lang w:eastAsia="zh-TW"/>
        </w:rPr>
      </w:pPr>
    </w:p>
    <w:p w:rsidR="001210EB" w:rsidRDefault="001210EB" w:rsidP="001210EB">
      <w:pPr>
        <w:adjustRightInd w:val="0"/>
        <w:snapToGrid w:val="0"/>
        <w:spacing w:line="440" w:lineRule="exact"/>
        <w:rPr>
          <w:rFonts w:eastAsia="標楷體" w:hAnsi="標楷體"/>
          <w:sz w:val="32"/>
          <w:szCs w:val="32"/>
          <w:u w:val="single"/>
          <w:lang w:eastAsia="zh-TW"/>
        </w:rPr>
        <w:sectPr w:rsidR="001210EB" w:rsidSect="00415EB0">
          <w:pgSz w:w="11906" w:h="16838" w:code="9"/>
          <w:pgMar w:top="902" w:right="1558" w:bottom="1259" w:left="1701" w:header="851" w:footer="794" w:gutter="0"/>
          <w:cols w:space="425"/>
          <w:docGrid w:type="lines" w:linePitch="360"/>
        </w:sectPr>
      </w:pPr>
    </w:p>
    <w:p w:rsidR="00794873" w:rsidRDefault="00794873" w:rsidP="00794873">
      <w:pPr>
        <w:adjustRightInd w:val="0"/>
        <w:snapToGrid w:val="0"/>
        <w:spacing w:line="440" w:lineRule="exact"/>
        <w:rPr>
          <w:rFonts w:eastAsia="標楷體" w:hAnsi="標楷體"/>
          <w:sz w:val="32"/>
          <w:szCs w:val="32"/>
          <w:lang w:eastAsia="zh-TW"/>
        </w:rPr>
      </w:pPr>
      <w:r w:rsidRPr="00FA3353">
        <w:rPr>
          <w:rFonts w:eastAsia="標楷體" w:hAnsi="標楷體" w:hint="eastAsia"/>
          <w:sz w:val="32"/>
          <w:szCs w:val="32"/>
          <w:u w:val="single"/>
          <w:lang w:eastAsia="zh-TW"/>
        </w:rPr>
        <w:lastRenderedPageBreak/>
        <w:t>附件</w:t>
      </w:r>
      <w:r w:rsidR="00F70CDE">
        <w:rPr>
          <w:rFonts w:eastAsia="標楷體" w:hAnsi="標楷體" w:hint="eastAsia"/>
          <w:sz w:val="32"/>
          <w:szCs w:val="32"/>
          <w:u w:val="single"/>
          <w:lang w:eastAsia="zh-TW"/>
        </w:rPr>
        <w:t>六</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災時運用資源通訊資料。</w:t>
      </w:r>
    </w:p>
    <w:p w:rsidR="00794873" w:rsidRDefault="00794873" w:rsidP="00794873">
      <w:pPr>
        <w:adjustRightInd w:val="0"/>
        <w:snapToGrid w:val="0"/>
        <w:spacing w:line="440" w:lineRule="exact"/>
        <w:ind w:left="323" w:hangingChars="101" w:hanging="323"/>
        <w:rPr>
          <w:rFonts w:eastAsia="標楷體" w:hAnsi="標楷體"/>
          <w:sz w:val="32"/>
          <w:szCs w:val="32"/>
          <w:u w:val="single"/>
          <w:lang w:eastAsia="zh-TW"/>
        </w:rPr>
      </w:pPr>
    </w:p>
    <w:p w:rsidR="00794873" w:rsidRPr="004A61CF" w:rsidRDefault="00794873" w:rsidP="004C7BCA">
      <w:pPr>
        <w:numPr>
          <w:ilvl w:val="2"/>
          <w:numId w:val="27"/>
        </w:numPr>
        <w:adjustRightInd w:val="0"/>
        <w:snapToGrid w:val="0"/>
        <w:spacing w:after="0" w:line="440" w:lineRule="exact"/>
        <w:rPr>
          <w:rFonts w:ascii="標楷體" w:eastAsia="標楷體" w:hAnsi="標楷體"/>
          <w:color w:val="000000"/>
          <w:sz w:val="28"/>
          <w:szCs w:val="28"/>
        </w:rPr>
      </w:pPr>
      <w:r w:rsidRPr="004A61CF">
        <w:rPr>
          <w:rFonts w:ascii="標楷體" w:eastAsia="標楷體" w:hAnsi="標楷體" w:hint="eastAsia"/>
          <w:color w:val="000000"/>
          <w:sz w:val="28"/>
          <w:szCs w:val="28"/>
          <w:lang w:eastAsia="zh-TW"/>
        </w:rPr>
        <w:t xml:space="preserve"> </w:t>
      </w:r>
      <w:r w:rsidRPr="004A61CF">
        <w:rPr>
          <w:rFonts w:ascii="標楷體" w:eastAsia="標楷體" w:hAnsi="標楷體" w:hint="eastAsia"/>
          <w:color w:val="000000"/>
          <w:sz w:val="28"/>
          <w:szCs w:val="28"/>
        </w:rPr>
        <w:t>災時主責行政單位</w:t>
      </w:r>
    </w:p>
    <w:tbl>
      <w:tblPr>
        <w:tblW w:w="5407"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18"/>
        <w:gridCol w:w="2459"/>
        <w:gridCol w:w="1171"/>
        <w:gridCol w:w="2214"/>
        <w:gridCol w:w="1622"/>
      </w:tblGrid>
      <w:tr w:rsidR="00794873" w:rsidTr="00415EB0">
        <w:trPr>
          <w:trHeight w:val="20"/>
        </w:trPr>
        <w:tc>
          <w:tcPr>
            <w:tcW w:w="110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名稱</w:t>
            </w:r>
          </w:p>
        </w:tc>
        <w:tc>
          <w:tcPr>
            <w:tcW w:w="1283"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地址</w:t>
            </w:r>
          </w:p>
        </w:tc>
        <w:tc>
          <w:tcPr>
            <w:tcW w:w="611"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聯絡人</w:t>
            </w:r>
          </w:p>
        </w:tc>
        <w:tc>
          <w:tcPr>
            <w:tcW w:w="1155"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電話</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傳真</w:t>
            </w:r>
          </w:p>
        </w:tc>
      </w:tr>
      <w:tr w:rsidR="00794873" w:rsidTr="00415EB0">
        <w:trPr>
          <w:trHeight w:val="20"/>
        </w:trPr>
        <w:tc>
          <w:tcPr>
            <w:tcW w:w="110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公所</w:t>
            </w:r>
          </w:p>
        </w:tc>
        <w:tc>
          <w:tcPr>
            <w:tcW w:w="1283"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延吉路101之1 號</w:t>
            </w:r>
          </w:p>
        </w:tc>
        <w:tc>
          <w:tcPr>
            <w:tcW w:w="611"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w:t>
            </w:r>
          </w:p>
        </w:tc>
        <w:tc>
          <w:tcPr>
            <w:tcW w:w="1155"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2960-3456#0000</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r>
      <w:tr w:rsidR="00794873" w:rsidTr="00415EB0">
        <w:trPr>
          <w:trHeight w:val="20"/>
        </w:trPr>
        <w:tc>
          <w:tcPr>
            <w:tcW w:w="110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社會局</w:t>
            </w:r>
          </w:p>
        </w:tc>
        <w:tc>
          <w:tcPr>
            <w:tcW w:w="1283"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rPr>
                <w:rFonts w:ascii="標楷體" w:eastAsia="標楷體" w:hAnsi="標楷體"/>
                <w:color w:val="000000"/>
                <w:sz w:val="28"/>
                <w:szCs w:val="28"/>
                <w:lang w:eastAsia="zh-TW"/>
              </w:rPr>
            </w:pPr>
            <w:r>
              <w:rPr>
                <w:rFonts w:ascii="標楷體" w:eastAsia="標楷體" w:hAnsi="標楷體" w:hint="eastAsia"/>
                <w:color w:val="000000"/>
                <w:sz w:val="28"/>
                <w:szCs w:val="28"/>
                <w:lang w:eastAsia="zh-TW"/>
              </w:rPr>
              <w:t>板橋區中山路一段161號25樓</w:t>
            </w:r>
          </w:p>
        </w:tc>
        <w:tc>
          <w:tcPr>
            <w:tcW w:w="611"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w:t>
            </w:r>
          </w:p>
        </w:tc>
        <w:tc>
          <w:tcPr>
            <w:tcW w:w="1155"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2960-3456#0000</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r>
    </w:tbl>
    <w:p w:rsidR="00794873" w:rsidRPr="004A61CF" w:rsidRDefault="00794873" w:rsidP="00794873">
      <w:pPr>
        <w:spacing w:line="0" w:lineRule="atLeast"/>
        <w:rPr>
          <w:rFonts w:ascii="標楷體" w:eastAsia="標楷體" w:hAnsi="標楷體"/>
          <w:b/>
          <w:sz w:val="16"/>
          <w:szCs w:val="16"/>
        </w:rPr>
      </w:pPr>
    </w:p>
    <w:p w:rsidR="00794873" w:rsidRPr="004A61CF" w:rsidRDefault="00794873" w:rsidP="00794873">
      <w:pPr>
        <w:adjustRightInd w:val="0"/>
        <w:snapToGrid w:val="0"/>
        <w:spacing w:line="440" w:lineRule="exact"/>
        <w:ind w:firstLineChars="300" w:firstLine="840"/>
        <w:rPr>
          <w:rFonts w:ascii="標楷體" w:eastAsia="標楷體" w:hAnsi="標楷體"/>
          <w:b/>
          <w:sz w:val="16"/>
          <w:szCs w:val="16"/>
        </w:rPr>
      </w:pPr>
      <w:r w:rsidRPr="004A61CF">
        <w:rPr>
          <w:rFonts w:ascii="標楷體" w:eastAsia="標楷體" w:hAnsi="標楷體" w:hint="eastAsia"/>
          <w:color w:val="000000"/>
          <w:sz w:val="28"/>
          <w:szCs w:val="28"/>
        </w:rPr>
        <w:t>2. ○○區警政單位</w:t>
      </w:r>
    </w:p>
    <w:tbl>
      <w:tblPr>
        <w:tblW w:w="5407"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0"/>
        <w:gridCol w:w="4046"/>
        <w:gridCol w:w="1836"/>
        <w:gridCol w:w="1622"/>
      </w:tblGrid>
      <w:tr w:rsidR="00794873" w:rsidTr="00415EB0">
        <w:trPr>
          <w:trHeight w:val="20"/>
        </w:trPr>
        <w:tc>
          <w:tcPr>
            <w:tcW w:w="108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名稱</w:t>
            </w:r>
          </w:p>
        </w:tc>
        <w:tc>
          <w:tcPr>
            <w:tcW w:w="2111"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地址</w:t>
            </w:r>
          </w:p>
        </w:tc>
        <w:tc>
          <w:tcPr>
            <w:tcW w:w="958"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電話</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傳真</w:t>
            </w:r>
          </w:p>
        </w:tc>
      </w:tr>
      <w:tr w:rsidR="00794873" w:rsidTr="00415EB0">
        <w:trPr>
          <w:trHeight w:val="20"/>
        </w:trPr>
        <w:tc>
          <w:tcPr>
            <w:tcW w:w="108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分局</w:t>
            </w:r>
          </w:p>
        </w:tc>
        <w:tc>
          <w:tcPr>
            <w:tcW w:w="2111"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延吉路101之1 號</w:t>
            </w:r>
          </w:p>
        </w:tc>
        <w:tc>
          <w:tcPr>
            <w:tcW w:w="958"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r>
      <w:tr w:rsidR="00794873" w:rsidTr="00415EB0">
        <w:trPr>
          <w:trHeight w:val="20"/>
        </w:trPr>
        <w:tc>
          <w:tcPr>
            <w:tcW w:w="108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11"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958"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08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11"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958"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08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11"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958"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bl>
    <w:p w:rsidR="00794873" w:rsidRPr="002518C7" w:rsidRDefault="00794873" w:rsidP="00794873">
      <w:pPr>
        <w:spacing w:line="0" w:lineRule="atLeast"/>
        <w:rPr>
          <w:rFonts w:ascii="標楷體" w:eastAsia="標楷體" w:hAnsi="標楷體"/>
          <w:b/>
          <w:sz w:val="16"/>
          <w:szCs w:val="16"/>
        </w:rPr>
      </w:pPr>
    </w:p>
    <w:p w:rsidR="00794873" w:rsidRDefault="00794873" w:rsidP="00794873">
      <w:pPr>
        <w:adjustRightInd w:val="0"/>
        <w:snapToGrid w:val="0"/>
        <w:spacing w:line="440" w:lineRule="exact"/>
        <w:ind w:firstLineChars="300" w:firstLine="840"/>
        <w:rPr>
          <w:rFonts w:ascii="標楷體" w:eastAsia="標楷體" w:hAnsi="標楷體"/>
          <w:color w:val="000000"/>
          <w:sz w:val="28"/>
          <w:szCs w:val="28"/>
        </w:rPr>
      </w:pPr>
      <w:r>
        <w:rPr>
          <w:rFonts w:ascii="標楷體" w:eastAsia="標楷體" w:hAnsi="標楷體" w:hint="eastAsia"/>
          <w:color w:val="000000"/>
          <w:sz w:val="28"/>
          <w:szCs w:val="28"/>
        </w:rPr>
        <w:t>3. ○○區消防隊</w:t>
      </w:r>
    </w:p>
    <w:tbl>
      <w:tblPr>
        <w:tblW w:w="5407"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5"/>
        <w:gridCol w:w="4159"/>
        <w:gridCol w:w="1838"/>
        <w:gridCol w:w="1622"/>
      </w:tblGrid>
      <w:tr w:rsidR="00794873" w:rsidTr="00415EB0">
        <w:trPr>
          <w:trHeight w:val="20"/>
        </w:trPr>
        <w:tc>
          <w:tcPr>
            <w:tcW w:w="102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名稱</w:t>
            </w:r>
          </w:p>
        </w:tc>
        <w:tc>
          <w:tcPr>
            <w:tcW w:w="2170"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地址</w:t>
            </w:r>
          </w:p>
        </w:tc>
        <w:tc>
          <w:tcPr>
            <w:tcW w:w="959"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電話</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傳真</w:t>
            </w:r>
          </w:p>
        </w:tc>
      </w:tr>
      <w:tr w:rsidR="00794873" w:rsidTr="00415EB0">
        <w:trPr>
          <w:trHeight w:val="20"/>
        </w:trPr>
        <w:tc>
          <w:tcPr>
            <w:tcW w:w="102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分隊</w:t>
            </w:r>
          </w:p>
        </w:tc>
        <w:tc>
          <w:tcPr>
            <w:tcW w:w="2170"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中正一路 46 號</w:t>
            </w:r>
          </w:p>
        </w:tc>
        <w:tc>
          <w:tcPr>
            <w:tcW w:w="959"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r>
      <w:tr w:rsidR="00794873" w:rsidTr="00415EB0">
        <w:trPr>
          <w:trHeight w:val="20"/>
        </w:trPr>
        <w:tc>
          <w:tcPr>
            <w:tcW w:w="102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70"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959"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02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70"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959"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02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70"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959"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bl>
    <w:p w:rsidR="00794873" w:rsidRPr="002518C7" w:rsidRDefault="00794873" w:rsidP="00794873">
      <w:pPr>
        <w:spacing w:line="0" w:lineRule="atLeast"/>
        <w:rPr>
          <w:rFonts w:ascii="標楷體" w:eastAsia="標楷體" w:hAnsi="標楷體"/>
          <w:b/>
          <w:sz w:val="16"/>
          <w:szCs w:val="16"/>
        </w:rPr>
      </w:pPr>
    </w:p>
    <w:p w:rsidR="00127870" w:rsidRDefault="00127870" w:rsidP="00794873">
      <w:pPr>
        <w:adjustRightInd w:val="0"/>
        <w:snapToGrid w:val="0"/>
        <w:spacing w:line="440" w:lineRule="exact"/>
        <w:ind w:firstLineChars="500" w:firstLine="1400"/>
        <w:rPr>
          <w:rFonts w:ascii="標楷體" w:eastAsia="標楷體" w:hAnsi="標楷體"/>
          <w:color w:val="000000"/>
          <w:sz w:val="28"/>
          <w:szCs w:val="28"/>
        </w:rPr>
      </w:pPr>
    </w:p>
    <w:p w:rsidR="00127870" w:rsidRDefault="00127870" w:rsidP="00794873">
      <w:pPr>
        <w:adjustRightInd w:val="0"/>
        <w:snapToGrid w:val="0"/>
        <w:spacing w:line="440" w:lineRule="exact"/>
        <w:ind w:firstLineChars="500" w:firstLine="1400"/>
        <w:rPr>
          <w:rFonts w:ascii="標楷體" w:eastAsia="標楷體" w:hAnsi="標楷體"/>
          <w:color w:val="000000"/>
          <w:sz w:val="28"/>
          <w:szCs w:val="28"/>
        </w:rPr>
      </w:pPr>
    </w:p>
    <w:p w:rsidR="00127870" w:rsidRDefault="00127870" w:rsidP="00794873">
      <w:pPr>
        <w:adjustRightInd w:val="0"/>
        <w:snapToGrid w:val="0"/>
        <w:spacing w:line="440" w:lineRule="exact"/>
        <w:ind w:firstLineChars="500" w:firstLine="1400"/>
        <w:rPr>
          <w:rFonts w:ascii="標楷體" w:eastAsia="標楷體" w:hAnsi="標楷體"/>
          <w:color w:val="000000"/>
          <w:sz w:val="28"/>
          <w:szCs w:val="28"/>
        </w:rPr>
      </w:pPr>
    </w:p>
    <w:p w:rsidR="00794873" w:rsidRPr="004A61CF" w:rsidRDefault="00794873" w:rsidP="00794873">
      <w:pPr>
        <w:adjustRightInd w:val="0"/>
        <w:snapToGrid w:val="0"/>
        <w:spacing w:line="440" w:lineRule="exact"/>
        <w:ind w:firstLineChars="500" w:firstLine="1400"/>
        <w:rPr>
          <w:rFonts w:ascii="標楷體" w:eastAsia="標楷體" w:hAnsi="標楷體"/>
          <w:b/>
          <w:sz w:val="16"/>
          <w:szCs w:val="16"/>
        </w:rPr>
      </w:pPr>
      <w:r w:rsidRPr="004A61CF">
        <w:rPr>
          <w:rFonts w:ascii="標楷體" w:eastAsia="標楷體" w:hAnsi="標楷體" w:hint="eastAsia"/>
          <w:color w:val="000000"/>
          <w:sz w:val="28"/>
          <w:szCs w:val="28"/>
        </w:rPr>
        <w:lastRenderedPageBreak/>
        <w:t>4. ○○區醫療院所</w:t>
      </w:r>
    </w:p>
    <w:tbl>
      <w:tblPr>
        <w:tblW w:w="5407"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4139"/>
        <w:gridCol w:w="1917"/>
        <w:gridCol w:w="1622"/>
      </w:tblGrid>
      <w:tr w:rsidR="00794873" w:rsidTr="00415EB0">
        <w:trPr>
          <w:trHeight w:val="20"/>
        </w:trPr>
        <w:tc>
          <w:tcPr>
            <w:tcW w:w="994"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名稱</w:t>
            </w:r>
          </w:p>
        </w:tc>
        <w:tc>
          <w:tcPr>
            <w:tcW w:w="215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地址</w:t>
            </w:r>
          </w:p>
        </w:tc>
        <w:tc>
          <w:tcPr>
            <w:tcW w:w="1000"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電話</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傳真</w:t>
            </w:r>
          </w:p>
        </w:tc>
      </w:tr>
      <w:tr w:rsidR="00794873" w:rsidTr="00415EB0">
        <w:trPr>
          <w:trHeight w:val="20"/>
        </w:trPr>
        <w:tc>
          <w:tcPr>
            <w:tcW w:w="994"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w:t>
            </w:r>
            <w:r w:rsidR="00D40B03">
              <w:rPr>
                <w:rFonts w:ascii="標楷體" w:eastAsia="標楷體" w:hAnsi="標楷體" w:hint="eastAsia"/>
                <w:color w:val="000000"/>
                <w:sz w:val="28"/>
                <w:szCs w:val="28"/>
                <w:lang w:eastAsia="zh-TW"/>
              </w:rPr>
              <w:t>醫院</w:t>
            </w:r>
          </w:p>
        </w:tc>
        <w:tc>
          <w:tcPr>
            <w:tcW w:w="215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四德一路 1 號</w:t>
            </w:r>
          </w:p>
        </w:tc>
        <w:tc>
          <w:tcPr>
            <w:tcW w:w="1000"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994"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5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00"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994"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5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00"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994"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5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00"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bl>
    <w:p w:rsidR="00794873" w:rsidRPr="002518C7" w:rsidRDefault="00794873" w:rsidP="00794873">
      <w:pPr>
        <w:spacing w:line="0" w:lineRule="atLeast"/>
        <w:rPr>
          <w:rFonts w:ascii="標楷體" w:eastAsia="標楷體" w:hAnsi="標楷體"/>
          <w:b/>
          <w:sz w:val="16"/>
          <w:szCs w:val="16"/>
        </w:rPr>
      </w:pPr>
    </w:p>
    <w:p w:rsidR="00794873" w:rsidRPr="004A61CF" w:rsidRDefault="00794873" w:rsidP="00794873">
      <w:pPr>
        <w:adjustRightInd w:val="0"/>
        <w:snapToGrid w:val="0"/>
        <w:spacing w:line="440" w:lineRule="exact"/>
        <w:ind w:firstLineChars="450" w:firstLine="721"/>
        <w:rPr>
          <w:rFonts w:ascii="標楷體" w:eastAsia="標楷體" w:hAnsi="標楷體"/>
          <w:b/>
          <w:sz w:val="16"/>
          <w:szCs w:val="16"/>
        </w:rPr>
      </w:pPr>
      <w:r w:rsidRPr="004A61CF">
        <w:rPr>
          <w:rFonts w:ascii="標楷體" w:eastAsia="標楷體" w:hAnsi="標楷體" w:hint="eastAsia"/>
          <w:b/>
          <w:sz w:val="16"/>
          <w:szCs w:val="16"/>
        </w:rPr>
        <w:t xml:space="preserve"> </w:t>
      </w:r>
      <w:r w:rsidRPr="004A61CF">
        <w:rPr>
          <w:rFonts w:ascii="標楷體" w:eastAsia="標楷體" w:hAnsi="標楷體" w:hint="eastAsia"/>
          <w:color w:val="000000"/>
          <w:sz w:val="28"/>
          <w:szCs w:val="28"/>
        </w:rPr>
        <w:t>5. 民間慈善團體</w:t>
      </w:r>
    </w:p>
    <w:tbl>
      <w:tblPr>
        <w:tblW w:w="5407"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6"/>
        <w:gridCol w:w="3709"/>
        <w:gridCol w:w="1986"/>
        <w:gridCol w:w="1553"/>
      </w:tblGrid>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名稱</w:t>
            </w: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地址</w:t>
            </w: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電話</w:t>
            </w: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傳真</w:t>
            </w:r>
          </w:p>
        </w:tc>
      </w:tr>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會</w:t>
            </w: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吉林路557 號</w:t>
            </w: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會</w:t>
            </w: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bl>
    <w:p w:rsidR="00794873" w:rsidRDefault="00794873" w:rsidP="00794873">
      <w:pPr>
        <w:adjustRightInd w:val="0"/>
        <w:snapToGrid w:val="0"/>
        <w:spacing w:line="440" w:lineRule="exact"/>
        <w:ind w:left="323" w:hangingChars="101" w:hanging="323"/>
        <w:rPr>
          <w:rFonts w:eastAsia="標楷體" w:hAnsi="標楷體"/>
          <w:sz w:val="32"/>
          <w:szCs w:val="32"/>
          <w:u w:val="single"/>
        </w:rPr>
      </w:pPr>
    </w:p>
    <w:p w:rsidR="00794873" w:rsidRDefault="00794873" w:rsidP="00794873">
      <w:pPr>
        <w:adjustRightInd w:val="0"/>
        <w:snapToGrid w:val="0"/>
        <w:spacing w:line="440" w:lineRule="exact"/>
        <w:ind w:left="323" w:hangingChars="101" w:hanging="323"/>
        <w:rPr>
          <w:rFonts w:eastAsia="標楷體" w:hAnsi="標楷體"/>
          <w:sz w:val="32"/>
          <w:szCs w:val="32"/>
          <w:u w:val="single"/>
        </w:rPr>
        <w:sectPr w:rsidR="00794873" w:rsidSect="00415EB0">
          <w:pgSz w:w="11906" w:h="16838" w:code="9"/>
          <w:pgMar w:top="902" w:right="1558" w:bottom="1259" w:left="1701" w:header="851" w:footer="794" w:gutter="0"/>
          <w:cols w:space="425"/>
          <w:docGrid w:type="lines" w:linePitch="360"/>
        </w:sectPr>
      </w:pPr>
    </w:p>
    <w:tbl>
      <w:tblPr>
        <w:tblpPr w:leftFromText="180" w:rightFromText="180" w:vertAnchor="text" w:horzAnchor="margin" w:tblpXSpec="center" w:tblpY="1046"/>
        <w:tblW w:w="5253" w:type="pct"/>
        <w:tblLayout w:type="fixed"/>
        <w:tblCellMar>
          <w:left w:w="28" w:type="dxa"/>
          <w:right w:w="28" w:type="dxa"/>
        </w:tblCellMar>
        <w:tblLook w:val="0000" w:firstRow="0" w:lastRow="0" w:firstColumn="0" w:lastColumn="0" w:noHBand="0" w:noVBand="0"/>
      </w:tblPr>
      <w:tblGrid>
        <w:gridCol w:w="737"/>
        <w:gridCol w:w="2269"/>
        <w:gridCol w:w="3684"/>
        <w:gridCol w:w="1703"/>
        <w:gridCol w:w="2975"/>
        <w:gridCol w:w="851"/>
        <w:gridCol w:w="851"/>
        <w:gridCol w:w="2408"/>
      </w:tblGrid>
      <w:tr w:rsidR="00C459EE" w:rsidRPr="0043782A" w:rsidTr="00FE165D">
        <w:trPr>
          <w:trHeight w:val="270"/>
        </w:trPr>
        <w:tc>
          <w:tcPr>
            <w:tcW w:w="5000" w:type="pct"/>
            <w:gridSpan w:val="8"/>
            <w:tcBorders>
              <w:top w:val="single" w:sz="4" w:space="0" w:color="auto"/>
              <w:left w:val="single" w:sz="4" w:space="0" w:color="auto"/>
              <w:bottom w:val="single" w:sz="4" w:space="0" w:color="auto"/>
              <w:right w:val="single" w:sz="4" w:space="0" w:color="000000"/>
            </w:tcBorders>
            <w:shd w:val="clear" w:color="auto" w:fill="auto"/>
            <w:vAlign w:val="center"/>
          </w:tcPr>
          <w:p w:rsidR="00C459EE" w:rsidRPr="0043782A" w:rsidRDefault="00C459EE" w:rsidP="00FE165D">
            <w:pPr>
              <w:widowControl/>
              <w:jc w:val="center"/>
              <w:rPr>
                <w:rFonts w:ascii="標楷體" w:eastAsia="標楷體" w:hAnsi="標楷體" w:cs="新細明體"/>
                <w:szCs w:val="24"/>
                <w:lang w:eastAsia="zh-TW"/>
              </w:rPr>
            </w:pPr>
            <w:r w:rsidRPr="00F442F5">
              <w:rPr>
                <w:rFonts w:ascii="標楷體" w:eastAsia="標楷體" w:hAnsi="標楷體" w:cs="新細明體" w:hint="eastAsia"/>
                <w:szCs w:val="24"/>
                <w:lang w:eastAsia="zh-TW"/>
              </w:rPr>
              <w:lastRenderedPageBreak/>
              <w:t>機構</w:t>
            </w:r>
            <w:r>
              <w:rPr>
                <w:rFonts w:ascii="標楷體" w:eastAsia="標楷體" w:hAnsi="標楷體" w:cs="新細明體" w:hint="eastAsia"/>
                <w:szCs w:val="24"/>
                <w:lang w:eastAsia="zh-TW"/>
              </w:rPr>
              <w:t>聯絡名冊暨</w:t>
            </w:r>
            <w:r w:rsidR="00A51FC7">
              <w:rPr>
                <w:rFonts w:ascii="標楷體" w:eastAsia="標楷體" w:hAnsi="標楷體" w:cs="新細明體" w:hint="eastAsia"/>
                <w:b/>
                <w:szCs w:val="24"/>
                <w:lang w:eastAsia="zh-TW"/>
              </w:rPr>
              <w:t>土石流</w:t>
            </w:r>
            <w:r>
              <w:rPr>
                <w:rFonts w:ascii="標楷體" w:eastAsia="標楷體" w:hAnsi="標楷體" w:cs="新細明體" w:hint="eastAsia"/>
                <w:szCs w:val="24"/>
                <w:lang w:eastAsia="zh-TW"/>
              </w:rPr>
              <w:t>後送處所一覽表(</w:t>
            </w:r>
            <w:r>
              <w:rPr>
                <w:rFonts w:ascii="標楷體" w:eastAsia="標楷體" w:hAnsi="標楷體" w:hint="eastAsia"/>
                <w:szCs w:val="32"/>
                <w:lang w:eastAsia="zh-TW"/>
              </w:rPr>
              <w:t>後送機構須非位於原機構所在之災害潛勢區)</w:t>
            </w:r>
          </w:p>
        </w:tc>
      </w:tr>
      <w:tr w:rsidR="00C459EE" w:rsidRPr="0043782A" w:rsidTr="00FE165D">
        <w:trPr>
          <w:trHeight w:val="590"/>
        </w:trPr>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rsidR="00C459EE" w:rsidRPr="009E37C4" w:rsidRDefault="00C459EE" w:rsidP="00FE165D">
            <w:pPr>
              <w:widowControl/>
              <w:jc w:val="center"/>
              <w:rPr>
                <w:rFonts w:ascii="標楷體" w:eastAsia="標楷體" w:hAnsi="標楷體" w:cs="新細明體"/>
                <w:szCs w:val="24"/>
              </w:rPr>
            </w:pPr>
            <w:r w:rsidRPr="009E37C4">
              <w:rPr>
                <w:rFonts w:ascii="標楷體" w:eastAsia="標楷體" w:hAnsi="標楷體" w:cs="新細明體" w:hint="eastAsia"/>
                <w:szCs w:val="24"/>
              </w:rPr>
              <w:t>說明</w:t>
            </w:r>
          </w:p>
        </w:tc>
        <w:tc>
          <w:tcPr>
            <w:tcW w:w="4762" w:type="pct"/>
            <w:gridSpan w:val="7"/>
            <w:tcBorders>
              <w:top w:val="single" w:sz="4" w:space="0" w:color="auto"/>
              <w:left w:val="single" w:sz="4" w:space="0" w:color="auto"/>
              <w:bottom w:val="single" w:sz="4" w:space="0" w:color="auto"/>
              <w:right w:val="single" w:sz="4" w:space="0" w:color="000000"/>
            </w:tcBorders>
            <w:shd w:val="clear" w:color="auto" w:fill="auto"/>
            <w:vAlign w:val="center"/>
          </w:tcPr>
          <w:p w:rsidR="00C459EE" w:rsidRPr="009E37C4" w:rsidRDefault="00842782" w:rsidP="00FE165D">
            <w:pPr>
              <w:rPr>
                <w:rFonts w:ascii="標楷體" w:eastAsia="標楷體" w:hAnsi="標楷體" w:cs="新細明體"/>
                <w:szCs w:val="24"/>
                <w:lang w:eastAsia="zh-TW"/>
              </w:rPr>
            </w:pPr>
            <w:r>
              <w:rPr>
                <w:rFonts w:ascii="標楷體" w:eastAsia="標楷體" w:hAnsi="標楷體" w:cs="新細明體" w:hint="eastAsia"/>
                <w:szCs w:val="24"/>
                <w:lang w:eastAsia="zh-TW"/>
              </w:rPr>
              <w:t>針對土石流</w:t>
            </w:r>
            <w:r w:rsidR="00C459EE">
              <w:rPr>
                <w:rFonts w:ascii="標楷體" w:eastAsia="標楷體" w:hAnsi="標楷體" w:cs="新細明體" w:hint="eastAsia"/>
                <w:szCs w:val="24"/>
                <w:lang w:eastAsia="zh-TW"/>
              </w:rPr>
              <w:t>潛勢，可選擇垂直避難形式之同大樓上層</w:t>
            </w:r>
            <w:r w:rsidR="00C459EE" w:rsidRPr="00F442F5">
              <w:rPr>
                <w:rFonts w:ascii="標楷體" w:eastAsia="標楷體" w:hAnsi="標楷體" w:cs="新細明體" w:hint="eastAsia"/>
                <w:szCs w:val="24"/>
                <w:lang w:eastAsia="zh-TW"/>
              </w:rPr>
              <w:t>機構</w:t>
            </w:r>
            <w:r w:rsidR="00C459EE">
              <w:rPr>
                <w:rFonts w:ascii="標楷體" w:eastAsia="標楷體" w:hAnsi="標楷體" w:cs="新細明體" w:hint="eastAsia"/>
                <w:szCs w:val="24"/>
                <w:lang w:eastAsia="zh-TW"/>
              </w:rPr>
              <w:t>作為第一後送順位者，惟採垂直避難形式者，亦需加列水平性</w:t>
            </w:r>
            <w:r w:rsidR="00C459EE" w:rsidRPr="001B6A2E">
              <w:rPr>
                <w:rFonts w:ascii="標楷體" w:eastAsia="標楷體" w:hAnsi="標楷體" w:cs="新細明體" w:hint="eastAsia"/>
                <w:szCs w:val="24"/>
                <w:lang w:eastAsia="zh-TW"/>
              </w:rPr>
              <w:t>疏散撤離</w:t>
            </w:r>
            <w:r w:rsidR="00C459EE">
              <w:rPr>
                <w:rFonts w:ascii="標楷體" w:eastAsia="標楷體" w:hAnsi="標楷體" w:cs="新細明體" w:hint="eastAsia"/>
                <w:szCs w:val="24"/>
                <w:lang w:eastAsia="zh-TW"/>
              </w:rPr>
              <w:t>之第2須位後送</w:t>
            </w:r>
            <w:r w:rsidR="00C459EE" w:rsidRPr="00F442F5">
              <w:rPr>
                <w:rFonts w:ascii="標楷體" w:eastAsia="標楷體" w:hAnsi="標楷體" w:cs="新細明體" w:hint="eastAsia"/>
                <w:szCs w:val="24"/>
                <w:lang w:eastAsia="zh-TW"/>
              </w:rPr>
              <w:t>機構</w:t>
            </w:r>
            <w:r w:rsidR="00C459EE">
              <w:rPr>
                <w:rFonts w:ascii="標楷體" w:eastAsia="標楷體" w:hAnsi="標楷體" w:cs="新細明體" w:hint="eastAsia"/>
                <w:szCs w:val="24"/>
                <w:lang w:eastAsia="zh-TW"/>
              </w:rPr>
              <w:t>，以防第一順位</w:t>
            </w:r>
            <w:r w:rsidR="00C459EE" w:rsidRPr="00F442F5">
              <w:rPr>
                <w:rFonts w:ascii="標楷體" w:eastAsia="標楷體" w:hAnsi="標楷體" w:cs="新細明體" w:hint="eastAsia"/>
                <w:szCs w:val="24"/>
                <w:lang w:eastAsia="zh-TW"/>
              </w:rPr>
              <w:t>機構</w:t>
            </w:r>
            <w:r w:rsidR="00C459EE">
              <w:rPr>
                <w:rFonts w:ascii="標楷體" w:eastAsia="標楷體" w:hAnsi="標楷體" w:cs="新細明體" w:hint="eastAsia"/>
                <w:szCs w:val="24"/>
                <w:lang w:eastAsia="zh-TW"/>
              </w:rPr>
              <w:t>床位不足支援原</w:t>
            </w:r>
            <w:r w:rsidR="00C459EE" w:rsidRPr="00F442F5">
              <w:rPr>
                <w:rFonts w:ascii="標楷體" w:eastAsia="標楷體" w:hAnsi="標楷體" w:cs="新細明體" w:hint="eastAsia"/>
                <w:szCs w:val="24"/>
                <w:lang w:eastAsia="zh-TW"/>
              </w:rPr>
              <w:t>機構</w:t>
            </w:r>
            <w:r w:rsidR="00C459EE">
              <w:rPr>
                <w:rFonts w:ascii="標楷體" w:eastAsia="標楷體" w:hAnsi="標楷體" w:cs="新細明體" w:hint="eastAsia"/>
                <w:szCs w:val="24"/>
                <w:lang w:eastAsia="zh-TW"/>
              </w:rPr>
              <w:t>收容人數。如</w:t>
            </w:r>
            <w:r w:rsidR="00C459EE" w:rsidRPr="00F442F5">
              <w:rPr>
                <w:rFonts w:ascii="標楷體" w:eastAsia="標楷體" w:hAnsi="標楷體" w:cs="新細明體" w:hint="eastAsia"/>
                <w:szCs w:val="24"/>
                <w:lang w:eastAsia="zh-TW"/>
              </w:rPr>
              <w:t>機構</w:t>
            </w:r>
            <w:r w:rsidR="00C459EE">
              <w:rPr>
                <w:rFonts w:ascii="標楷體" w:eastAsia="標楷體" w:hAnsi="標楷體" w:cs="新細明體" w:hint="eastAsia"/>
                <w:szCs w:val="24"/>
                <w:lang w:eastAsia="zh-TW"/>
              </w:rPr>
              <w:t>內</w:t>
            </w:r>
            <w:r w:rsidR="00753873">
              <w:rPr>
                <w:rFonts w:ascii="標楷體" w:eastAsia="標楷體" w:hAnsi="標楷體" w:cs="新細明體" w:hint="eastAsia"/>
                <w:szCs w:val="24"/>
                <w:lang w:eastAsia="zh-TW"/>
              </w:rPr>
              <w:t>住民</w:t>
            </w:r>
            <w:r w:rsidR="00C459EE">
              <w:rPr>
                <w:rFonts w:ascii="標楷體" w:eastAsia="標楷體" w:hAnsi="標楷體" w:cs="新細明體" w:hint="eastAsia"/>
                <w:szCs w:val="24"/>
                <w:lang w:eastAsia="zh-TW"/>
              </w:rPr>
              <w:t>狀況許可，亦可選擇活動中心等作為後送處所。</w:t>
            </w:r>
          </w:p>
        </w:tc>
      </w:tr>
      <w:tr w:rsidR="00C459EE" w:rsidRPr="0043782A" w:rsidTr="00FE165D">
        <w:trPr>
          <w:trHeight w:val="566"/>
        </w:trPr>
        <w:tc>
          <w:tcPr>
            <w:tcW w:w="238" w:type="pct"/>
            <w:tcBorders>
              <w:top w:val="nil"/>
              <w:left w:val="single" w:sz="4" w:space="0" w:color="auto"/>
              <w:bottom w:val="single" w:sz="4" w:space="0" w:color="auto"/>
              <w:right w:val="single" w:sz="4" w:space="0" w:color="auto"/>
            </w:tcBorders>
            <w:shd w:val="clear" w:color="auto" w:fill="auto"/>
            <w:vAlign w:val="center"/>
          </w:tcPr>
          <w:p w:rsidR="00C459EE" w:rsidRPr="00FC3A73" w:rsidRDefault="00C459EE" w:rsidP="00FE165D">
            <w:pPr>
              <w:widowControl/>
              <w:rPr>
                <w:rFonts w:ascii="標楷體" w:eastAsia="標楷體" w:hAnsi="標楷體" w:cs="新細明體"/>
                <w:szCs w:val="24"/>
              </w:rPr>
            </w:pPr>
            <w:r>
              <w:rPr>
                <w:rFonts w:ascii="標楷體" w:eastAsia="標楷體" w:hAnsi="標楷體" w:cs="新細明體" w:hint="eastAsia"/>
                <w:szCs w:val="24"/>
              </w:rPr>
              <w:t>類別</w:t>
            </w:r>
          </w:p>
        </w:tc>
        <w:tc>
          <w:tcPr>
            <w:tcW w:w="733" w:type="pct"/>
            <w:tcBorders>
              <w:top w:val="nil"/>
              <w:left w:val="single" w:sz="4" w:space="0" w:color="auto"/>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r w:rsidRPr="00F442F5">
              <w:rPr>
                <w:rFonts w:ascii="標楷體" w:eastAsia="標楷體" w:hAnsi="標楷體" w:cs="新細明體" w:hint="eastAsia"/>
                <w:szCs w:val="24"/>
              </w:rPr>
              <w:t>機構</w:t>
            </w:r>
            <w:r w:rsidRPr="0043782A">
              <w:rPr>
                <w:rFonts w:ascii="標楷體" w:eastAsia="標楷體" w:hAnsi="標楷體" w:cs="新細明體" w:hint="eastAsia"/>
                <w:szCs w:val="24"/>
              </w:rPr>
              <w:t>名稱</w:t>
            </w:r>
          </w:p>
        </w:tc>
        <w:tc>
          <w:tcPr>
            <w:tcW w:w="1190" w:type="pct"/>
            <w:tcBorders>
              <w:top w:val="nil"/>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r w:rsidRPr="00F442F5">
              <w:rPr>
                <w:rFonts w:ascii="標楷體" w:eastAsia="標楷體" w:hAnsi="標楷體" w:cs="新細明體" w:hint="eastAsia"/>
                <w:szCs w:val="24"/>
                <w:lang w:eastAsia="zh-TW"/>
              </w:rPr>
              <w:t>機構</w:t>
            </w:r>
            <w:r w:rsidRPr="0043782A">
              <w:rPr>
                <w:rFonts w:ascii="標楷體" w:eastAsia="標楷體" w:hAnsi="標楷體" w:cs="新細明體" w:hint="eastAsia"/>
                <w:szCs w:val="24"/>
                <w:lang w:eastAsia="zh-TW"/>
              </w:rPr>
              <w:t>地址</w:t>
            </w:r>
            <w:r>
              <w:rPr>
                <w:rFonts w:ascii="標楷體" w:eastAsia="標楷體" w:hAnsi="標楷體" w:cs="新細明體" w:hint="eastAsia"/>
                <w:szCs w:val="24"/>
                <w:lang w:eastAsia="zh-TW"/>
              </w:rPr>
              <w:t>/(</w:t>
            </w: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所在樓層/總樓層)</w:t>
            </w:r>
          </w:p>
        </w:tc>
        <w:tc>
          <w:tcPr>
            <w:tcW w:w="550" w:type="pct"/>
            <w:tcBorders>
              <w:top w:val="nil"/>
              <w:left w:val="nil"/>
              <w:bottom w:val="single" w:sz="4" w:space="0" w:color="auto"/>
              <w:right w:val="single" w:sz="4" w:space="0" w:color="000000"/>
            </w:tcBorders>
            <w:shd w:val="clear" w:color="auto" w:fill="auto"/>
            <w:noWrap/>
            <w:vAlign w:val="center"/>
          </w:tcPr>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聯絡人</w:t>
            </w: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r w:rsidRPr="0043782A">
              <w:rPr>
                <w:rFonts w:ascii="標楷體" w:eastAsia="標楷體" w:hAnsi="標楷體" w:cs="新細明體" w:hint="eastAsia"/>
                <w:szCs w:val="24"/>
              </w:rPr>
              <w:t>聯絡電話</w:t>
            </w:r>
          </w:p>
        </w:tc>
        <w:tc>
          <w:tcPr>
            <w:tcW w:w="275" w:type="pct"/>
            <w:tcBorders>
              <w:top w:val="nil"/>
              <w:left w:val="nil"/>
              <w:bottom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r w:rsidRPr="0043782A">
              <w:rPr>
                <w:rFonts w:ascii="標楷體" w:eastAsia="標楷體" w:hAnsi="標楷體" w:cs="新細明體" w:hint="eastAsia"/>
                <w:szCs w:val="24"/>
              </w:rPr>
              <w:t>核定收容人數</w:t>
            </w:r>
          </w:p>
        </w:tc>
        <w:tc>
          <w:tcPr>
            <w:tcW w:w="275"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現行收容人數</w:t>
            </w:r>
          </w:p>
        </w:tc>
        <w:tc>
          <w:tcPr>
            <w:tcW w:w="778" w:type="pct"/>
            <w:tcBorders>
              <w:top w:val="nil"/>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備註(</w:t>
            </w:r>
            <w:r w:rsidRPr="0043782A">
              <w:rPr>
                <w:rFonts w:ascii="標楷體" w:eastAsia="標楷體" w:hAnsi="標楷體" w:cs="新細明體" w:hint="eastAsia"/>
                <w:szCs w:val="24"/>
                <w:lang w:eastAsia="zh-TW"/>
              </w:rPr>
              <w:t>災害潛勢</w:t>
            </w:r>
            <w:r>
              <w:rPr>
                <w:rFonts w:ascii="標楷體" w:eastAsia="標楷體" w:hAnsi="標楷體" w:cs="新細明體" w:hint="eastAsia"/>
                <w:szCs w:val="24"/>
                <w:lang w:eastAsia="zh-TW"/>
              </w:rPr>
              <w:t>/後送順位/可支援人數)</w:t>
            </w:r>
          </w:p>
        </w:tc>
      </w:tr>
      <w:tr w:rsidR="00C459EE" w:rsidRPr="0043782A" w:rsidTr="00FE165D">
        <w:trPr>
          <w:trHeight w:val="351"/>
        </w:trPr>
        <w:tc>
          <w:tcPr>
            <w:tcW w:w="238" w:type="pct"/>
            <w:vMerge w:val="restart"/>
            <w:tcBorders>
              <w:top w:val="nil"/>
              <w:left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原</w:t>
            </w:r>
            <w:r w:rsidRPr="00F442F5">
              <w:rPr>
                <w:rFonts w:ascii="標楷體" w:eastAsia="標楷體" w:hAnsi="標楷體" w:cs="新細明體" w:hint="eastAsia"/>
                <w:szCs w:val="24"/>
              </w:rPr>
              <w:t>機構</w:t>
            </w:r>
          </w:p>
        </w:tc>
        <w:tc>
          <w:tcPr>
            <w:tcW w:w="733" w:type="pct"/>
            <w:vMerge w:val="restart"/>
            <w:tcBorders>
              <w:top w:val="nil"/>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r w:rsidRPr="0043782A">
              <w:rPr>
                <w:rFonts w:ascii="標楷體" w:eastAsia="標楷體" w:hAnsi="標楷體" w:cs="新細明體" w:hint="eastAsia"/>
                <w:szCs w:val="24"/>
                <w:lang w:eastAsia="zh-TW"/>
              </w:rPr>
              <w:t>新北市私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老人長期照顧中心(養護型)</w:t>
            </w:r>
          </w:p>
        </w:tc>
        <w:tc>
          <w:tcPr>
            <w:tcW w:w="1190"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區</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p>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3樓/5樓)</w:t>
            </w:r>
          </w:p>
        </w:tc>
        <w:tc>
          <w:tcPr>
            <w:tcW w:w="550" w:type="pct"/>
            <w:vMerge w:val="restart"/>
            <w:tcBorders>
              <w:top w:val="nil"/>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275" w:type="pct"/>
            <w:vMerge w:val="restart"/>
            <w:tcBorders>
              <w:top w:val="nil"/>
              <w:left w:val="nil"/>
              <w:right w:val="single" w:sz="4" w:space="0" w:color="000000"/>
            </w:tcBorders>
            <w:shd w:val="clear" w:color="auto" w:fill="auto"/>
            <w:vAlign w:val="center"/>
          </w:tcPr>
          <w:p w:rsidR="00C459EE" w:rsidRPr="0043782A"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38</w:t>
            </w:r>
          </w:p>
        </w:tc>
        <w:tc>
          <w:tcPr>
            <w:tcW w:w="275" w:type="pct"/>
            <w:vMerge w:val="restart"/>
            <w:tcBorders>
              <w:top w:val="nil"/>
              <w:left w:val="single" w:sz="4" w:space="0" w:color="000000"/>
              <w:right w:val="single" w:sz="4" w:space="0" w:color="auto"/>
            </w:tcBorders>
            <w:shd w:val="clear" w:color="auto" w:fill="auto"/>
            <w:vAlign w:val="center"/>
          </w:tcPr>
          <w:p w:rsidR="00C459EE" w:rsidRPr="0043782A"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35</w:t>
            </w:r>
          </w:p>
        </w:tc>
        <w:tc>
          <w:tcPr>
            <w:tcW w:w="778" w:type="pct"/>
            <w:vMerge w:val="restart"/>
            <w:tcBorders>
              <w:top w:val="nil"/>
              <w:left w:val="nil"/>
              <w:right w:val="single" w:sz="4" w:space="0" w:color="auto"/>
            </w:tcBorders>
            <w:shd w:val="clear" w:color="auto" w:fill="auto"/>
            <w:vAlign w:val="center"/>
          </w:tcPr>
          <w:p w:rsidR="00C459EE" w:rsidRPr="00851319" w:rsidRDefault="00C459EE" w:rsidP="00FE165D">
            <w:pPr>
              <w:widowControl/>
              <w:rPr>
                <w:rFonts w:ascii="標楷體" w:eastAsia="標楷體" w:hAnsi="標楷體" w:cs="新細明體"/>
                <w:b/>
                <w:szCs w:val="24"/>
                <w:u w:val="single"/>
              </w:rPr>
            </w:pPr>
            <w:r>
              <w:rPr>
                <w:rFonts w:ascii="標楷體" w:eastAsia="標楷體" w:hAnsi="標楷體" w:cs="新細明體" w:hint="eastAsia"/>
                <w:b/>
                <w:szCs w:val="24"/>
                <w:u w:val="single"/>
              </w:rPr>
              <w:t>土石流</w:t>
            </w:r>
            <w:r>
              <w:rPr>
                <w:rFonts w:ascii="標楷體" w:eastAsia="標楷體" w:hAnsi="標楷體" w:cs="新細明體" w:hint="eastAsia"/>
                <w:szCs w:val="24"/>
              </w:rPr>
              <w:t>潛勢區</w:t>
            </w:r>
          </w:p>
        </w:tc>
      </w:tr>
      <w:tr w:rsidR="00C459EE" w:rsidRPr="0043782A" w:rsidTr="00FE165D">
        <w:trPr>
          <w:trHeight w:val="346"/>
        </w:trPr>
        <w:tc>
          <w:tcPr>
            <w:tcW w:w="238" w:type="pct"/>
            <w:vMerge/>
            <w:tcBorders>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p>
        </w:tc>
        <w:tc>
          <w:tcPr>
            <w:tcW w:w="733" w:type="pct"/>
            <w:vMerge/>
            <w:tcBorders>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1190" w:type="pct"/>
            <w:vMerge/>
            <w:tcBorders>
              <w:left w:val="nil"/>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550" w:type="pct"/>
            <w:vMerge/>
            <w:tcBorders>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spacing w:line="0" w:lineRule="atLeast"/>
              <w:rPr>
                <w:rFonts w:ascii="標楷體" w:eastAsia="標楷體" w:hAnsi="標楷體" w:cs="新細明體"/>
                <w:szCs w:val="24"/>
              </w:rPr>
            </w:pPr>
            <w:r>
              <w:rPr>
                <w:rFonts w:ascii="標楷體" w:eastAsia="標楷體" w:hAnsi="標楷體" w:cs="新細明體" w:hint="eastAsia"/>
                <w:szCs w:val="24"/>
              </w:rPr>
              <w:t>負責人手機：0971-555-777</w:t>
            </w:r>
          </w:p>
        </w:tc>
        <w:tc>
          <w:tcPr>
            <w:tcW w:w="275" w:type="pct"/>
            <w:vMerge/>
            <w:tcBorders>
              <w:left w:val="nil"/>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370"/>
        </w:trPr>
        <w:tc>
          <w:tcPr>
            <w:tcW w:w="238" w:type="pct"/>
            <w:vMerge/>
            <w:tcBorders>
              <w:left w:val="single" w:sz="4" w:space="0" w:color="auto"/>
              <w:bottom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p>
        </w:tc>
        <w:tc>
          <w:tcPr>
            <w:tcW w:w="733" w:type="pct"/>
            <w:vMerge/>
            <w:tcBorders>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1190" w:type="pct"/>
            <w:vMerge/>
            <w:tcBorders>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550" w:type="pct"/>
            <w:vMerge/>
            <w:tcBorders>
              <w:left w:val="nil"/>
              <w:bottom w:val="single" w:sz="4" w:space="0" w:color="auto"/>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275" w:type="pct"/>
            <w:vMerge/>
            <w:tcBorders>
              <w:left w:val="nil"/>
              <w:bottom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324"/>
        </w:trPr>
        <w:tc>
          <w:tcPr>
            <w:tcW w:w="238" w:type="pct"/>
            <w:vMerge w:val="restart"/>
            <w:tcBorders>
              <w:top w:val="nil"/>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1</w:t>
            </w:r>
          </w:p>
        </w:tc>
        <w:tc>
          <w:tcPr>
            <w:tcW w:w="733" w:type="pct"/>
            <w:vMerge w:val="restart"/>
            <w:tcBorders>
              <w:top w:val="nil"/>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老人養護中心</w:t>
            </w:r>
          </w:p>
        </w:tc>
        <w:tc>
          <w:tcPr>
            <w:tcW w:w="1190"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2樓/2樓)</w:t>
            </w:r>
          </w:p>
        </w:tc>
        <w:tc>
          <w:tcPr>
            <w:tcW w:w="550" w:type="pct"/>
            <w:vMerge w:val="restart"/>
            <w:tcBorders>
              <w:top w:val="nil"/>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275" w:type="pct"/>
            <w:vMerge w:val="restart"/>
            <w:tcBorders>
              <w:top w:val="nil"/>
              <w:left w:val="nil"/>
              <w:right w:val="single" w:sz="4" w:space="0" w:color="000000"/>
            </w:tcBorders>
            <w:shd w:val="clear" w:color="auto" w:fill="auto"/>
            <w:vAlign w:val="center"/>
          </w:tcPr>
          <w:p w:rsidR="00C459EE" w:rsidRDefault="00C459EE" w:rsidP="00FE165D">
            <w:pPr>
              <w:widowControl/>
              <w:jc w:val="center"/>
              <w:rPr>
                <w:rFonts w:ascii="標楷體" w:eastAsia="標楷體" w:hAnsi="標楷體" w:cs="新細明體"/>
                <w:szCs w:val="24"/>
              </w:rPr>
            </w:pPr>
            <w:r w:rsidRPr="0043782A">
              <w:rPr>
                <w:rFonts w:ascii="標楷體" w:eastAsia="標楷體" w:hAnsi="標楷體" w:cs="新細明體" w:hint="eastAsia"/>
                <w:szCs w:val="24"/>
              </w:rPr>
              <w:t>49</w:t>
            </w:r>
          </w:p>
        </w:tc>
        <w:tc>
          <w:tcPr>
            <w:tcW w:w="275" w:type="pct"/>
            <w:vMerge w:val="restart"/>
            <w:tcBorders>
              <w:top w:val="nil"/>
              <w:left w:val="single" w:sz="4" w:space="0" w:color="000000"/>
              <w:right w:val="single" w:sz="4" w:space="0" w:color="auto"/>
            </w:tcBorders>
            <w:shd w:val="clear" w:color="auto" w:fill="auto"/>
            <w:vAlign w:val="center"/>
          </w:tcPr>
          <w:p w:rsidR="00C459EE"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37</w:t>
            </w:r>
          </w:p>
        </w:tc>
        <w:tc>
          <w:tcPr>
            <w:tcW w:w="778"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sidRPr="00FC3A73">
              <w:rPr>
                <w:rFonts w:ascii="標楷體" w:eastAsia="標楷體" w:hAnsi="標楷體" w:cs="新細明體" w:hint="eastAsia"/>
                <w:szCs w:val="24"/>
                <w:u w:val="single"/>
                <w:lang w:eastAsia="zh-TW"/>
              </w:rPr>
              <w:t>一</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C459EE" w:rsidRPr="00FC3A73" w:rsidRDefault="00C459EE" w:rsidP="00FE165D">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12</w:t>
            </w:r>
            <w:r>
              <w:rPr>
                <w:rFonts w:ascii="標楷體" w:eastAsia="標楷體" w:hAnsi="標楷體" w:cs="新細明體" w:hint="eastAsia"/>
                <w:szCs w:val="24"/>
                <w:lang w:eastAsia="zh-TW"/>
              </w:rPr>
              <w:t>人</w:t>
            </w:r>
          </w:p>
        </w:tc>
      </w:tr>
      <w:tr w:rsidR="00C459EE" w:rsidRPr="0043782A" w:rsidTr="00FE165D">
        <w:trPr>
          <w:trHeight w:val="347"/>
        </w:trPr>
        <w:tc>
          <w:tcPr>
            <w:tcW w:w="238" w:type="pct"/>
            <w:vMerge/>
            <w:tcBorders>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lang w:eastAsia="zh-TW"/>
              </w:rPr>
            </w:pPr>
          </w:p>
        </w:tc>
        <w:tc>
          <w:tcPr>
            <w:tcW w:w="733" w:type="pct"/>
            <w:vMerge/>
            <w:tcBorders>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1190" w:type="pct"/>
            <w:vMerge/>
            <w:tcBorders>
              <w:left w:val="nil"/>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550" w:type="pct"/>
            <w:vMerge/>
            <w:tcBorders>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275" w:type="pct"/>
            <w:vMerge/>
            <w:tcBorders>
              <w:left w:val="nil"/>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358"/>
        </w:trPr>
        <w:tc>
          <w:tcPr>
            <w:tcW w:w="238" w:type="pct"/>
            <w:vMerge/>
            <w:tcBorders>
              <w:left w:val="single" w:sz="4" w:space="0" w:color="auto"/>
              <w:bottom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p>
        </w:tc>
        <w:tc>
          <w:tcPr>
            <w:tcW w:w="733" w:type="pct"/>
            <w:vMerge/>
            <w:tcBorders>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1190" w:type="pct"/>
            <w:vMerge/>
            <w:tcBorders>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550" w:type="pct"/>
            <w:vMerge/>
            <w:tcBorders>
              <w:left w:val="nil"/>
              <w:bottom w:val="single" w:sz="4" w:space="0" w:color="auto"/>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275" w:type="pct"/>
            <w:vMerge/>
            <w:tcBorders>
              <w:left w:val="nil"/>
              <w:bottom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296"/>
        </w:trPr>
        <w:tc>
          <w:tcPr>
            <w:tcW w:w="238" w:type="pct"/>
            <w:vMerge w:val="restart"/>
            <w:tcBorders>
              <w:top w:val="nil"/>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2</w:t>
            </w:r>
          </w:p>
        </w:tc>
        <w:tc>
          <w:tcPr>
            <w:tcW w:w="733" w:type="pct"/>
            <w:vMerge w:val="restart"/>
            <w:tcBorders>
              <w:top w:val="nil"/>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老人養護中心</w:t>
            </w:r>
          </w:p>
        </w:tc>
        <w:tc>
          <w:tcPr>
            <w:tcW w:w="1190"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1-3樓/5樓)</w:t>
            </w:r>
          </w:p>
        </w:tc>
        <w:tc>
          <w:tcPr>
            <w:tcW w:w="550" w:type="pct"/>
            <w:vMerge w:val="restart"/>
            <w:tcBorders>
              <w:top w:val="nil"/>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275" w:type="pct"/>
            <w:vMerge w:val="restart"/>
            <w:tcBorders>
              <w:top w:val="nil"/>
              <w:left w:val="nil"/>
              <w:right w:val="single" w:sz="4" w:space="0" w:color="000000"/>
            </w:tcBorders>
            <w:shd w:val="clear" w:color="auto" w:fill="auto"/>
            <w:vAlign w:val="center"/>
          </w:tcPr>
          <w:p w:rsidR="00C459EE"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34</w:t>
            </w:r>
          </w:p>
        </w:tc>
        <w:tc>
          <w:tcPr>
            <w:tcW w:w="275" w:type="pct"/>
            <w:vMerge w:val="restart"/>
            <w:tcBorders>
              <w:top w:val="nil"/>
              <w:left w:val="single" w:sz="4" w:space="0" w:color="000000"/>
              <w:right w:val="single" w:sz="4" w:space="0" w:color="auto"/>
            </w:tcBorders>
            <w:shd w:val="clear" w:color="auto" w:fill="auto"/>
            <w:vAlign w:val="center"/>
          </w:tcPr>
          <w:p w:rsidR="00C459EE"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29</w:t>
            </w:r>
          </w:p>
        </w:tc>
        <w:tc>
          <w:tcPr>
            <w:tcW w:w="778"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二</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C459EE" w:rsidRPr="00FC3A73" w:rsidRDefault="00C459EE" w:rsidP="00FE165D">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5</w:t>
            </w:r>
            <w:r>
              <w:rPr>
                <w:rFonts w:ascii="標楷體" w:eastAsia="標楷體" w:hAnsi="標楷體" w:cs="新細明體" w:hint="eastAsia"/>
                <w:szCs w:val="24"/>
                <w:lang w:eastAsia="zh-TW"/>
              </w:rPr>
              <w:t>人</w:t>
            </w:r>
          </w:p>
        </w:tc>
      </w:tr>
      <w:tr w:rsidR="00C459EE" w:rsidRPr="0043782A" w:rsidTr="00FE165D">
        <w:trPr>
          <w:trHeight w:val="348"/>
        </w:trPr>
        <w:tc>
          <w:tcPr>
            <w:tcW w:w="238" w:type="pct"/>
            <w:vMerge/>
            <w:tcBorders>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lang w:eastAsia="zh-TW"/>
              </w:rPr>
            </w:pPr>
          </w:p>
        </w:tc>
        <w:tc>
          <w:tcPr>
            <w:tcW w:w="733" w:type="pct"/>
            <w:vMerge/>
            <w:tcBorders>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1190" w:type="pct"/>
            <w:vMerge/>
            <w:tcBorders>
              <w:left w:val="nil"/>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550" w:type="pct"/>
            <w:vMerge/>
            <w:tcBorders>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275" w:type="pct"/>
            <w:vMerge/>
            <w:tcBorders>
              <w:left w:val="nil"/>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344"/>
        </w:trPr>
        <w:tc>
          <w:tcPr>
            <w:tcW w:w="238" w:type="pct"/>
            <w:vMerge/>
            <w:tcBorders>
              <w:left w:val="single" w:sz="4" w:space="0" w:color="auto"/>
              <w:bottom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p>
        </w:tc>
        <w:tc>
          <w:tcPr>
            <w:tcW w:w="733" w:type="pct"/>
            <w:vMerge/>
            <w:tcBorders>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1190" w:type="pct"/>
            <w:vMerge/>
            <w:tcBorders>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550" w:type="pct"/>
            <w:vMerge/>
            <w:tcBorders>
              <w:left w:val="nil"/>
              <w:bottom w:val="single" w:sz="4" w:space="0" w:color="auto"/>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275" w:type="pct"/>
            <w:vMerge/>
            <w:tcBorders>
              <w:left w:val="nil"/>
              <w:bottom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284"/>
        </w:trPr>
        <w:tc>
          <w:tcPr>
            <w:tcW w:w="238" w:type="pct"/>
            <w:vMerge w:val="restart"/>
            <w:tcBorders>
              <w:top w:val="nil"/>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3</w:t>
            </w:r>
          </w:p>
        </w:tc>
        <w:tc>
          <w:tcPr>
            <w:tcW w:w="733" w:type="pct"/>
            <w:vMerge w:val="restart"/>
            <w:tcBorders>
              <w:top w:val="nil"/>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老人養護中心</w:t>
            </w:r>
          </w:p>
        </w:tc>
        <w:tc>
          <w:tcPr>
            <w:tcW w:w="1190"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3-4樓/4樓)</w:t>
            </w:r>
          </w:p>
        </w:tc>
        <w:tc>
          <w:tcPr>
            <w:tcW w:w="550" w:type="pct"/>
            <w:vMerge w:val="restart"/>
            <w:tcBorders>
              <w:top w:val="nil"/>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275" w:type="pct"/>
            <w:vMerge w:val="restart"/>
            <w:tcBorders>
              <w:top w:val="nil"/>
              <w:left w:val="nil"/>
              <w:right w:val="single" w:sz="4" w:space="0" w:color="000000"/>
            </w:tcBorders>
            <w:shd w:val="clear" w:color="auto" w:fill="auto"/>
            <w:vAlign w:val="center"/>
          </w:tcPr>
          <w:p w:rsidR="00C459EE"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57</w:t>
            </w:r>
          </w:p>
        </w:tc>
        <w:tc>
          <w:tcPr>
            <w:tcW w:w="275" w:type="pct"/>
            <w:vMerge w:val="restart"/>
            <w:tcBorders>
              <w:top w:val="nil"/>
              <w:left w:val="single" w:sz="4" w:space="0" w:color="000000"/>
              <w:right w:val="single" w:sz="4" w:space="0" w:color="auto"/>
            </w:tcBorders>
            <w:shd w:val="clear" w:color="auto" w:fill="auto"/>
            <w:vAlign w:val="center"/>
          </w:tcPr>
          <w:p w:rsidR="00C459EE"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30</w:t>
            </w:r>
          </w:p>
        </w:tc>
        <w:tc>
          <w:tcPr>
            <w:tcW w:w="778"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三</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C459EE" w:rsidRPr="00FC3A73" w:rsidRDefault="00C459EE" w:rsidP="00FE165D">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Pr>
                <w:rFonts w:ascii="標楷體" w:eastAsia="標楷體" w:hAnsi="標楷體" w:cs="新細明體" w:hint="eastAsia"/>
                <w:szCs w:val="24"/>
                <w:u w:val="single"/>
                <w:lang w:eastAsia="zh-TW"/>
              </w:rPr>
              <w:t>23</w:t>
            </w:r>
            <w:r>
              <w:rPr>
                <w:rFonts w:ascii="標楷體" w:eastAsia="標楷體" w:hAnsi="標楷體" w:cs="新細明體" w:hint="eastAsia"/>
                <w:szCs w:val="24"/>
                <w:lang w:eastAsia="zh-TW"/>
              </w:rPr>
              <w:t>人</w:t>
            </w:r>
          </w:p>
        </w:tc>
      </w:tr>
      <w:tr w:rsidR="00C459EE" w:rsidRPr="0043782A" w:rsidTr="00FE165D">
        <w:trPr>
          <w:trHeight w:val="322"/>
        </w:trPr>
        <w:tc>
          <w:tcPr>
            <w:tcW w:w="238" w:type="pct"/>
            <w:vMerge/>
            <w:tcBorders>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lang w:eastAsia="zh-TW"/>
              </w:rPr>
            </w:pPr>
          </w:p>
        </w:tc>
        <w:tc>
          <w:tcPr>
            <w:tcW w:w="733" w:type="pct"/>
            <w:vMerge/>
            <w:tcBorders>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1190" w:type="pct"/>
            <w:vMerge/>
            <w:tcBorders>
              <w:left w:val="nil"/>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550" w:type="pct"/>
            <w:vMerge/>
            <w:tcBorders>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275" w:type="pct"/>
            <w:vMerge/>
            <w:tcBorders>
              <w:left w:val="nil"/>
              <w:right w:val="single" w:sz="4" w:space="0" w:color="000000"/>
            </w:tcBorders>
            <w:shd w:val="clear" w:color="auto" w:fill="auto"/>
            <w:vAlign w:val="center"/>
          </w:tcPr>
          <w:p w:rsidR="00C459EE" w:rsidRPr="0043782A" w:rsidRDefault="00C459EE" w:rsidP="00FE165D">
            <w:pPr>
              <w:widowControl/>
              <w:jc w:val="center"/>
              <w:rPr>
                <w:rFonts w:ascii="標楷體" w:eastAsia="標楷體" w:hAnsi="標楷體" w:cs="新細明體"/>
                <w:szCs w:val="24"/>
              </w:rPr>
            </w:pPr>
          </w:p>
        </w:tc>
        <w:tc>
          <w:tcPr>
            <w:tcW w:w="275" w:type="pct"/>
            <w:vMerge/>
            <w:tcBorders>
              <w:left w:val="single" w:sz="4" w:space="0" w:color="000000"/>
              <w:right w:val="single" w:sz="4" w:space="0" w:color="auto"/>
            </w:tcBorders>
            <w:shd w:val="clear" w:color="auto" w:fill="auto"/>
            <w:vAlign w:val="center"/>
          </w:tcPr>
          <w:p w:rsidR="00C459EE" w:rsidRPr="0043782A" w:rsidRDefault="00C459EE" w:rsidP="00FE165D">
            <w:pPr>
              <w:widowControl/>
              <w:jc w:val="center"/>
              <w:rPr>
                <w:rFonts w:ascii="標楷體" w:eastAsia="標楷體" w:hAnsi="標楷體" w:cs="新細明體"/>
                <w:szCs w:val="24"/>
              </w:rPr>
            </w:pPr>
          </w:p>
        </w:tc>
        <w:tc>
          <w:tcPr>
            <w:tcW w:w="778" w:type="pct"/>
            <w:vMerge/>
            <w:tcBorders>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360"/>
        </w:trPr>
        <w:tc>
          <w:tcPr>
            <w:tcW w:w="238" w:type="pct"/>
            <w:vMerge/>
            <w:tcBorders>
              <w:left w:val="single" w:sz="4" w:space="0" w:color="auto"/>
              <w:bottom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p>
        </w:tc>
        <w:tc>
          <w:tcPr>
            <w:tcW w:w="733" w:type="pct"/>
            <w:vMerge/>
            <w:tcBorders>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1190" w:type="pct"/>
            <w:vMerge/>
            <w:tcBorders>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550" w:type="pct"/>
            <w:vMerge/>
            <w:tcBorders>
              <w:left w:val="nil"/>
              <w:bottom w:val="single" w:sz="4" w:space="0" w:color="auto"/>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275" w:type="pct"/>
            <w:vMerge/>
            <w:tcBorders>
              <w:left w:val="nil"/>
              <w:bottom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bl>
    <w:p w:rsidR="00C459EE" w:rsidRDefault="00FE165D" w:rsidP="004E6838">
      <w:pPr>
        <w:adjustRightInd w:val="0"/>
        <w:snapToGrid w:val="0"/>
        <w:spacing w:line="440" w:lineRule="exact"/>
        <w:rPr>
          <w:rFonts w:eastAsia="標楷體" w:hAnsi="標楷體"/>
          <w:sz w:val="32"/>
          <w:szCs w:val="32"/>
          <w:lang w:eastAsia="zh-TW"/>
        </w:rPr>
      </w:pPr>
      <w:r w:rsidRPr="00B24A3E">
        <w:rPr>
          <w:rFonts w:ascii="標楷體" w:eastAsia="標楷體" w:hAnsi="標楷體"/>
          <w:b/>
          <w:noProof/>
          <w:color w:val="000000"/>
          <w:szCs w:val="24"/>
          <w:u w:val="single"/>
          <w:lang w:eastAsia="zh-TW"/>
        </w:rPr>
        <mc:AlternateContent>
          <mc:Choice Requires="wps">
            <w:drawing>
              <wp:anchor distT="45720" distB="45720" distL="114300" distR="114300" simplePos="0" relativeHeight="251607552" behindDoc="1" locked="0" layoutInCell="1" allowOverlap="1" wp14:anchorId="2763ECF6" wp14:editId="3F864ECB">
                <wp:simplePos x="0" y="0"/>
                <wp:positionH relativeFrom="column">
                  <wp:posOffset>7018655</wp:posOffset>
                </wp:positionH>
                <wp:positionV relativeFrom="paragraph">
                  <wp:posOffset>0</wp:posOffset>
                </wp:positionV>
                <wp:extent cx="2415540" cy="586740"/>
                <wp:effectExtent l="0" t="0" r="22860" b="22860"/>
                <wp:wrapTight wrapText="bothSides">
                  <wp:wrapPolygon edited="0">
                    <wp:start x="0" y="0"/>
                    <wp:lineTo x="0" y="21740"/>
                    <wp:lineTo x="21634" y="21740"/>
                    <wp:lineTo x="21634" y="0"/>
                    <wp:lineTo x="0" y="0"/>
                  </wp:wrapPolygon>
                </wp:wrapTight>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5540" cy="586740"/>
                        </a:xfrm>
                        <a:prstGeom prst="rect">
                          <a:avLst/>
                        </a:prstGeom>
                        <a:solidFill>
                          <a:srgbClr val="FFFFFF"/>
                        </a:solidFill>
                        <a:ln w="9525">
                          <a:solidFill>
                            <a:srgbClr val="000000"/>
                          </a:solidFill>
                          <a:prstDash val="dash"/>
                          <a:miter lim="800000"/>
                          <a:headEnd/>
                          <a:tailEnd/>
                        </a:ln>
                      </wps:spPr>
                      <wps:txbx>
                        <w:txbxContent>
                          <w:p w:rsidR="009136F6" w:rsidRPr="00D10DEC" w:rsidRDefault="009136F6" w:rsidP="004E6838">
                            <w:pPr>
                              <w:rPr>
                                <w:rFonts w:ascii="標楷體" w:eastAsia="標楷體" w:hAnsi="標楷體"/>
                                <w:color w:val="7F7F7F" w:themeColor="text1" w:themeTint="80"/>
                                <w:lang w:eastAsia="zh-TW"/>
                              </w:rPr>
                            </w:pPr>
                            <w:r w:rsidRPr="00D10DEC">
                              <w:rPr>
                                <w:rFonts w:ascii="標楷體" w:eastAsia="標楷體" w:hAnsi="標楷體" w:hint="eastAsia"/>
                                <w:color w:val="7F7F7F" w:themeColor="text1" w:themeTint="80"/>
                                <w:lang w:eastAsia="zh-TW"/>
                              </w:rPr>
                              <w:t>若原機構</w:t>
                            </w:r>
                            <w:r w:rsidRPr="00D10DEC">
                              <w:rPr>
                                <w:rFonts w:ascii="標楷體" w:eastAsia="標楷體" w:hAnsi="標楷體"/>
                                <w:color w:val="7F7F7F" w:themeColor="text1" w:themeTint="80"/>
                                <w:lang w:eastAsia="zh-TW"/>
                              </w:rPr>
                              <w:t>無位於任何災害潛勢區</w:t>
                            </w:r>
                            <w:r w:rsidRPr="00D10DEC">
                              <w:rPr>
                                <w:rFonts w:ascii="標楷體" w:eastAsia="標楷體" w:hAnsi="標楷體"/>
                                <w:color w:val="7F7F7F" w:themeColor="text1" w:themeTint="80"/>
                                <w:lang w:eastAsia="zh-TW"/>
                              </w:rPr>
                              <w:br/>
                              <w:t>則直接</w:t>
                            </w:r>
                            <w:r w:rsidRPr="00D10DEC">
                              <w:rPr>
                                <w:rFonts w:ascii="標楷體" w:eastAsia="標楷體" w:hAnsi="標楷體" w:hint="eastAsia"/>
                                <w:color w:val="7F7F7F" w:themeColor="text1" w:themeTint="80"/>
                                <w:lang w:eastAsia="zh-TW"/>
                              </w:rPr>
                              <w:t>建立</w:t>
                            </w:r>
                            <w:r w:rsidRPr="00D10DEC">
                              <w:rPr>
                                <w:rFonts w:ascii="標楷體" w:eastAsia="標楷體" w:hAnsi="標楷體"/>
                                <w:color w:val="7F7F7F" w:themeColor="text1" w:themeTint="80"/>
                                <w:lang w:eastAsia="zh-TW"/>
                              </w:rPr>
                              <w:t>後送處所名冊</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3ECF6" id="_x0000_s1180" type="#_x0000_t202" style="position:absolute;margin-left:552.65pt;margin-top:0;width:190.2pt;height:46.2pt;z-index:-251708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">
                <v:stroke dashstyle="dash"/>
                <v:textbox>
                  <w:txbxContent>
                    <w:p w:rsidR="009136F6" w:rsidRPr="00D10DEC" w:rsidRDefault="009136F6" w:rsidP="004E6838">
                      <w:pPr>
                        <w:rPr>
                          <w:rFonts w:ascii="標楷體" w:eastAsia="標楷體" w:hAnsi="標楷體"/>
                          <w:color w:val="7F7F7F" w:themeColor="text1" w:themeTint="80"/>
                          <w:lang w:eastAsia="zh-TW"/>
                        </w:rPr>
                      </w:pPr>
                      <w:r w:rsidRPr="00D10DEC">
                        <w:rPr>
                          <w:rFonts w:ascii="標楷體" w:eastAsia="標楷體" w:hAnsi="標楷體" w:hint="eastAsia"/>
                          <w:color w:val="7F7F7F" w:themeColor="text1" w:themeTint="80"/>
                          <w:lang w:eastAsia="zh-TW"/>
                        </w:rPr>
                        <w:t>若原機構</w:t>
                      </w:r>
                      <w:r w:rsidRPr="00D10DEC">
                        <w:rPr>
                          <w:rFonts w:ascii="標楷體" w:eastAsia="標楷體" w:hAnsi="標楷體"/>
                          <w:color w:val="7F7F7F" w:themeColor="text1" w:themeTint="80"/>
                          <w:lang w:eastAsia="zh-TW"/>
                        </w:rPr>
                        <w:t>無位於任何災害潛勢區</w:t>
                      </w:r>
                      <w:r w:rsidRPr="00D10DEC">
                        <w:rPr>
                          <w:rFonts w:ascii="標楷體" w:eastAsia="標楷體" w:hAnsi="標楷體"/>
                          <w:color w:val="7F7F7F" w:themeColor="text1" w:themeTint="80"/>
                          <w:lang w:eastAsia="zh-TW"/>
                        </w:rPr>
                        <w:br/>
                        <w:t>則直接</w:t>
                      </w:r>
                      <w:r w:rsidRPr="00D10DEC">
                        <w:rPr>
                          <w:rFonts w:ascii="標楷體" w:eastAsia="標楷體" w:hAnsi="標楷體" w:hint="eastAsia"/>
                          <w:color w:val="7F7F7F" w:themeColor="text1" w:themeTint="80"/>
                          <w:lang w:eastAsia="zh-TW"/>
                        </w:rPr>
                        <w:t>建立</w:t>
                      </w:r>
                      <w:r w:rsidRPr="00D10DEC">
                        <w:rPr>
                          <w:rFonts w:ascii="標楷體" w:eastAsia="標楷體" w:hAnsi="標楷體"/>
                          <w:color w:val="7F7F7F" w:themeColor="text1" w:themeTint="80"/>
                          <w:lang w:eastAsia="zh-TW"/>
                        </w:rPr>
                        <w:t>後送處所名冊</w:t>
                      </w:r>
                    </w:p>
                  </w:txbxContent>
                </v:textbox>
                <w10:wrap type="tight"/>
              </v:shape>
            </w:pict>
          </mc:Fallback>
        </mc:AlternateContent>
      </w:r>
      <w:r w:rsidR="006B5805" w:rsidRPr="00B24A3E">
        <w:rPr>
          <w:rFonts w:ascii="標楷體" w:eastAsia="標楷體" w:hAnsi="標楷體"/>
          <w:noProof/>
          <w:sz w:val="20"/>
          <w:szCs w:val="20"/>
          <w:lang w:eastAsia="zh-TW"/>
        </w:rPr>
        <mc:AlternateContent>
          <mc:Choice Requires="wps">
            <w:drawing>
              <wp:anchor distT="0" distB="0" distL="114300" distR="114300" simplePos="0" relativeHeight="251616768" behindDoc="0" locked="0" layoutInCell="1" allowOverlap="1" wp14:anchorId="1E8988C8" wp14:editId="1D511BA1">
                <wp:simplePos x="0" y="0"/>
                <wp:positionH relativeFrom="column">
                  <wp:posOffset>5734685</wp:posOffset>
                </wp:positionH>
                <wp:positionV relativeFrom="paragraph">
                  <wp:posOffset>-19685</wp:posOffset>
                </wp:positionV>
                <wp:extent cx="885825" cy="323850"/>
                <wp:effectExtent l="0" t="0" r="28575" b="19050"/>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323850"/>
                        </a:xfrm>
                        <a:prstGeom prst="rect">
                          <a:avLst/>
                        </a:prstGeom>
                        <a:solidFill>
                          <a:srgbClr val="FFFFFF"/>
                        </a:solidFill>
                        <a:ln w="9525">
                          <a:solidFill>
                            <a:srgbClr val="808080"/>
                          </a:solidFill>
                          <a:miter lim="800000"/>
                          <a:headEnd/>
                          <a:tailEnd/>
                        </a:ln>
                      </wps:spPr>
                      <wps:txbx>
                        <w:txbxContent>
                          <w:p w:rsidR="009136F6" w:rsidRDefault="009136F6" w:rsidP="004E6838">
                            <w:pPr>
                              <w:jc w:val="center"/>
                            </w:pPr>
                            <w:r>
                              <w:rPr>
                                <w:rFonts w:hint="eastAsia"/>
                              </w:rPr>
                              <w:t>範例</w:t>
                            </w:r>
                            <w:r>
                              <w:rPr>
                                <w:rFonts w:hint="eastAsia"/>
                              </w:rPr>
                              <w:t>1</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E8988C8" id="_x0000_s1181" type="#_x0000_t202" style="position:absolute;margin-left:451.55pt;margin-top:-1.55pt;width:69.75pt;height:25.5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" strokecolor="gray">
                <v:textbox>
                  <w:txbxContent>
                    <w:p w:rsidR="009136F6" w:rsidRDefault="009136F6" w:rsidP="004E6838">
                      <w:pPr>
                        <w:jc w:val="center"/>
                      </w:pPr>
                      <w:r>
                        <w:rPr>
                          <w:rFonts w:hint="eastAsia"/>
                        </w:rPr>
                        <w:t>範例</w:t>
                      </w:r>
                      <w:r>
                        <w:rPr>
                          <w:rFonts w:hint="eastAsia"/>
                        </w:rPr>
                        <w:t>1</w:t>
                      </w:r>
                    </w:p>
                  </w:txbxContent>
                </v:textbox>
                <w10:wrap type="square"/>
              </v:shape>
            </w:pict>
          </mc:Fallback>
        </mc:AlternateContent>
      </w:r>
      <w:r w:rsidR="00F70CDE">
        <w:rPr>
          <w:rFonts w:eastAsia="標楷體" w:hAnsi="標楷體" w:hint="eastAsia"/>
          <w:sz w:val="32"/>
          <w:szCs w:val="32"/>
          <w:u w:val="single"/>
          <w:lang w:eastAsia="zh-TW"/>
        </w:rPr>
        <w:t>附件七</w:t>
      </w:r>
      <w:r w:rsidR="00F70CDE">
        <w:rPr>
          <w:rFonts w:eastAsia="標楷體" w:hAnsi="標楷體" w:hint="eastAsia"/>
          <w:sz w:val="32"/>
          <w:szCs w:val="32"/>
          <w:lang w:eastAsia="zh-TW"/>
        </w:rPr>
        <w:t xml:space="preserve"> </w:t>
      </w:r>
      <w:r w:rsidR="004E6838">
        <w:rPr>
          <w:rFonts w:eastAsia="標楷體" w:hAnsi="標楷體" w:hint="eastAsia"/>
          <w:sz w:val="32"/>
          <w:szCs w:val="32"/>
          <w:lang w:eastAsia="zh-TW"/>
        </w:rPr>
        <w:t>新北市社會福利</w:t>
      </w:r>
      <w:r w:rsidR="004E6838" w:rsidRPr="00F442F5">
        <w:rPr>
          <w:rFonts w:eastAsia="標楷體" w:hAnsi="標楷體" w:hint="eastAsia"/>
          <w:sz w:val="32"/>
          <w:szCs w:val="32"/>
          <w:lang w:eastAsia="zh-TW"/>
        </w:rPr>
        <w:t>機構</w:t>
      </w:r>
      <w:r w:rsidR="004E6838">
        <w:rPr>
          <w:rFonts w:eastAsia="標楷體" w:hAnsi="標楷體" w:hint="eastAsia"/>
          <w:sz w:val="32"/>
          <w:szCs w:val="32"/>
          <w:lang w:eastAsia="zh-TW"/>
        </w:rPr>
        <w:t>聯絡名冊暨後送處所一覽表</w:t>
      </w:r>
    </w:p>
    <w:p w:rsidR="00FE165D" w:rsidRPr="00415EB0" w:rsidRDefault="00A00DD7" w:rsidP="00C459EE">
      <w:pPr>
        <w:adjustRightInd w:val="0"/>
        <w:snapToGrid w:val="0"/>
        <w:spacing w:line="440" w:lineRule="exact"/>
        <w:rPr>
          <w:rFonts w:eastAsia="標楷體" w:hAnsi="標楷體"/>
          <w:sz w:val="32"/>
          <w:szCs w:val="32"/>
          <w:lang w:eastAsia="zh-TW"/>
        </w:rPr>
      </w:pPr>
      <w:r>
        <w:rPr>
          <w:rFonts w:ascii="標楷體" w:eastAsia="標楷體" w:hAnsi="標楷體" w:cs="新細明體" w:hint="eastAsia"/>
          <w:szCs w:val="24"/>
          <w:lang w:eastAsia="zh-TW"/>
        </w:rPr>
        <w:t xml:space="preserve">                                                                                       </w:t>
      </w:r>
      <w:r w:rsidR="005F1871">
        <w:rPr>
          <w:rFonts w:ascii="標楷體" w:eastAsia="標楷體" w:hAnsi="標楷體" w:cs="新細明體" w:hint="eastAsia"/>
          <w:szCs w:val="24"/>
          <w:lang w:eastAsia="zh-TW"/>
        </w:rPr>
        <w:t xml:space="preserve"> </w:t>
      </w:r>
      <w:r w:rsidR="00FE165D">
        <w:rPr>
          <w:rFonts w:ascii="標楷體" w:eastAsia="標楷體" w:hAnsi="標楷體" w:cs="新細明體" w:hint="eastAsia"/>
          <w:szCs w:val="24"/>
          <w:lang w:eastAsia="zh-TW"/>
        </w:rPr>
        <w:t>(</w:t>
      </w:r>
      <w:r w:rsidR="00FE165D" w:rsidRPr="008B70F6">
        <w:rPr>
          <w:rFonts w:ascii="標楷體" w:eastAsia="標楷體" w:hAnsi="標楷體" w:hint="eastAsia"/>
          <w:szCs w:val="32"/>
          <w:u w:val="single"/>
          <w:lang w:eastAsia="zh-TW"/>
        </w:rPr>
        <w:t>後送機構須非位於原機構所在之災害潛勢區</w:t>
      </w:r>
      <w:r w:rsidR="00FE165D">
        <w:rPr>
          <w:rFonts w:ascii="標楷體" w:eastAsia="標楷體" w:hAnsi="標楷體" w:hint="eastAsia"/>
          <w:szCs w:val="32"/>
          <w:u w:val="single"/>
          <w:lang w:eastAsia="zh-TW"/>
        </w:rPr>
        <w:t>)</w:t>
      </w:r>
    </w:p>
    <w:tbl>
      <w:tblPr>
        <w:tblpPr w:leftFromText="180" w:rightFromText="180" w:vertAnchor="text" w:horzAnchor="margin" w:tblpX="-332" w:tblpY="102"/>
        <w:tblW w:w="5258" w:type="pct"/>
        <w:tblLayout w:type="fixed"/>
        <w:tblCellMar>
          <w:left w:w="28" w:type="dxa"/>
          <w:right w:w="28" w:type="dxa"/>
        </w:tblCellMar>
        <w:tblLook w:val="0000" w:firstRow="0" w:lastRow="0" w:firstColumn="0" w:lastColumn="0" w:noHBand="0" w:noVBand="0"/>
      </w:tblPr>
      <w:tblGrid>
        <w:gridCol w:w="595"/>
        <w:gridCol w:w="1918"/>
        <w:gridCol w:w="2395"/>
        <w:gridCol w:w="1946"/>
        <w:gridCol w:w="3458"/>
        <w:gridCol w:w="970"/>
        <w:gridCol w:w="920"/>
        <w:gridCol w:w="3291"/>
      </w:tblGrid>
      <w:tr w:rsidR="004E6838" w:rsidRPr="0043782A" w:rsidTr="004D08F3">
        <w:trPr>
          <w:trHeight w:val="535"/>
        </w:trPr>
        <w:tc>
          <w:tcPr>
            <w:tcW w:w="5000" w:type="pct"/>
            <w:gridSpan w:val="8"/>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43782A" w:rsidRDefault="004E6838" w:rsidP="00C459EE">
            <w:pPr>
              <w:widowControl/>
              <w:jc w:val="center"/>
              <w:rPr>
                <w:rFonts w:ascii="標楷體" w:eastAsia="標楷體" w:hAnsi="標楷體" w:cs="新細明體"/>
                <w:szCs w:val="24"/>
                <w:lang w:eastAsia="zh-TW"/>
              </w:rPr>
            </w:pPr>
            <w:r w:rsidRPr="00F442F5">
              <w:rPr>
                <w:rFonts w:ascii="標楷體" w:eastAsia="標楷體" w:hAnsi="標楷體" w:cs="新細明體" w:hint="eastAsia"/>
                <w:szCs w:val="24"/>
                <w:lang w:eastAsia="zh-TW"/>
              </w:rPr>
              <w:lastRenderedPageBreak/>
              <w:t>機構</w:t>
            </w:r>
            <w:r>
              <w:rPr>
                <w:rFonts w:ascii="標楷體" w:eastAsia="標楷體" w:hAnsi="標楷體" w:cs="新細明體" w:hint="eastAsia"/>
                <w:szCs w:val="24"/>
                <w:lang w:eastAsia="zh-TW"/>
              </w:rPr>
              <w:t>聯絡名冊暨</w:t>
            </w:r>
            <w:r w:rsidRPr="000B06CE">
              <w:rPr>
                <w:rFonts w:ascii="標楷體" w:eastAsia="標楷體" w:hAnsi="標楷體" w:cs="新細明體" w:hint="eastAsia"/>
                <w:b/>
                <w:szCs w:val="24"/>
                <w:lang w:eastAsia="zh-TW"/>
              </w:rPr>
              <w:t>水災</w:t>
            </w:r>
            <w:r>
              <w:rPr>
                <w:rFonts w:ascii="標楷體" w:eastAsia="標楷體" w:hAnsi="標楷體" w:cs="新細明體" w:hint="eastAsia"/>
                <w:szCs w:val="24"/>
                <w:lang w:eastAsia="zh-TW"/>
              </w:rPr>
              <w:t>後送處所一覽</w:t>
            </w:r>
            <w:r w:rsidR="00C459EE">
              <w:rPr>
                <w:rFonts w:ascii="標楷體" w:eastAsia="標楷體" w:hAnsi="標楷體" w:cs="新細明體" w:hint="eastAsia"/>
                <w:szCs w:val="24"/>
                <w:lang w:eastAsia="zh-TW"/>
              </w:rPr>
              <w:t>表</w:t>
            </w:r>
          </w:p>
        </w:tc>
      </w:tr>
      <w:tr w:rsidR="004E6838" w:rsidRPr="0043782A" w:rsidTr="004D08F3">
        <w:trPr>
          <w:trHeight w:val="862"/>
        </w:trPr>
        <w:tc>
          <w:tcPr>
            <w:tcW w:w="192" w:type="pct"/>
            <w:tcBorders>
              <w:top w:val="single" w:sz="4" w:space="0" w:color="auto"/>
              <w:left w:val="single" w:sz="4" w:space="0" w:color="auto"/>
              <w:bottom w:val="single" w:sz="4" w:space="0" w:color="auto"/>
              <w:right w:val="single" w:sz="4" w:space="0" w:color="auto"/>
            </w:tcBorders>
            <w:shd w:val="clear" w:color="auto" w:fill="auto"/>
            <w:vAlign w:val="center"/>
          </w:tcPr>
          <w:p w:rsidR="004E6838" w:rsidRPr="009E37C4" w:rsidRDefault="004E6838" w:rsidP="004D08F3">
            <w:pPr>
              <w:widowControl/>
              <w:jc w:val="center"/>
              <w:rPr>
                <w:rFonts w:ascii="標楷體" w:eastAsia="標楷體" w:hAnsi="標楷體" w:cs="新細明體"/>
                <w:szCs w:val="24"/>
              </w:rPr>
            </w:pPr>
            <w:r w:rsidRPr="009E37C4">
              <w:rPr>
                <w:rFonts w:ascii="標楷體" w:eastAsia="標楷體" w:hAnsi="標楷體" w:cs="新細明體" w:hint="eastAsia"/>
                <w:szCs w:val="24"/>
              </w:rPr>
              <w:t>說明</w:t>
            </w:r>
          </w:p>
        </w:tc>
        <w:tc>
          <w:tcPr>
            <w:tcW w:w="4808" w:type="pct"/>
            <w:gridSpan w:val="7"/>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9E37C4" w:rsidRDefault="00842782" w:rsidP="004D08F3">
            <w:pPr>
              <w:rPr>
                <w:rFonts w:ascii="標楷體" w:eastAsia="標楷體" w:hAnsi="標楷體" w:cs="新細明體"/>
                <w:szCs w:val="24"/>
                <w:lang w:eastAsia="zh-TW"/>
              </w:rPr>
            </w:pPr>
            <w:r>
              <w:rPr>
                <w:rFonts w:ascii="標楷體" w:eastAsia="標楷體" w:hAnsi="標楷體" w:cs="新細明體" w:hint="eastAsia"/>
                <w:szCs w:val="24"/>
                <w:lang w:eastAsia="zh-TW"/>
              </w:rPr>
              <w:t>針對水災</w:t>
            </w:r>
            <w:r w:rsidR="004E6838">
              <w:rPr>
                <w:rFonts w:ascii="標楷體" w:eastAsia="標楷體" w:hAnsi="標楷體" w:cs="新細明體" w:hint="eastAsia"/>
                <w:szCs w:val="24"/>
                <w:lang w:eastAsia="zh-TW"/>
              </w:rPr>
              <w:t>潛勢，可選擇水平避難形式由原機構往室外疏散至另一第1順位之後送</w:t>
            </w:r>
            <w:r w:rsidR="004E6838" w:rsidRPr="00F442F5">
              <w:rPr>
                <w:rFonts w:ascii="標楷體" w:eastAsia="標楷體" w:hAnsi="標楷體" w:cs="新細明體" w:hint="eastAsia"/>
                <w:szCs w:val="24"/>
                <w:lang w:eastAsia="zh-TW"/>
              </w:rPr>
              <w:t>機構</w:t>
            </w:r>
            <w:r w:rsidR="004E6838">
              <w:rPr>
                <w:rFonts w:ascii="標楷體" w:eastAsia="標楷體" w:hAnsi="標楷體" w:cs="新細明體" w:hint="eastAsia"/>
                <w:szCs w:val="24"/>
                <w:lang w:eastAsia="zh-TW"/>
              </w:rPr>
              <w:t>，需加列水平性</w:t>
            </w:r>
            <w:r w:rsidR="004E6838" w:rsidRPr="001B6A2E">
              <w:rPr>
                <w:rFonts w:ascii="標楷體" w:eastAsia="標楷體" w:hAnsi="標楷體" w:cs="新細明體" w:hint="eastAsia"/>
                <w:szCs w:val="24"/>
                <w:lang w:eastAsia="zh-TW"/>
              </w:rPr>
              <w:t>疏散撤離</w:t>
            </w:r>
            <w:r w:rsidR="004E6838">
              <w:rPr>
                <w:rFonts w:ascii="標楷體" w:eastAsia="標楷體" w:hAnsi="標楷體" w:cs="新細明體" w:hint="eastAsia"/>
                <w:szCs w:val="24"/>
                <w:lang w:eastAsia="zh-TW"/>
              </w:rPr>
              <w:t>之第2須位後送</w:t>
            </w:r>
            <w:r w:rsidR="004E6838" w:rsidRPr="00F442F5">
              <w:rPr>
                <w:rFonts w:ascii="標楷體" w:eastAsia="標楷體" w:hAnsi="標楷體" w:cs="新細明體" w:hint="eastAsia"/>
                <w:szCs w:val="24"/>
                <w:lang w:eastAsia="zh-TW"/>
              </w:rPr>
              <w:t>機構</w:t>
            </w:r>
            <w:r w:rsidR="004E6838">
              <w:rPr>
                <w:rFonts w:ascii="標楷體" w:eastAsia="標楷體" w:hAnsi="標楷體" w:cs="新細明體" w:hint="eastAsia"/>
                <w:szCs w:val="24"/>
                <w:lang w:eastAsia="zh-TW"/>
              </w:rPr>
              <w:t>，以防第一順位</w:t>
            </w:r>
            <w:r w:rsidR="004E6838" w:rsidRPr="00F442F5">
              <w:rPr>
                <w:rFonts w:ascii="標楷體" w:eastAsia="標楷體" w:hAnsi="標楷體" w:cs="新細明體" w:hint="eastAsia"/>
                <w:szCs w:val="24"/>
                <w:lang w:eastAsia="zh-TW"/>
              </w:rPr>
              <w:t>機構</w:t>
            </w:r>
            <w:r w:rsidR="004E6838">
              <w:rPr>
                <w:rFonts w:ascii="標楷體" w:eastAsia="標楷體" w:hAnsi="標楷體" w:cs="新細明體" w:hint="eastAsia"/>
                <w:szCs w:val="24"/>
                <w:lang w:eastAsia="zh-TW"/>
              </w:rPr>
              <w:t>床位不足支援原</w:t>
            </w:r>
            <w:r w:rsidR="004E6838" w:rsidRPr="00F442F5">
              <w:rPr>
                <w:rFonts w:ascii="標楷體" w:eastAsia="標楷體" w:hAnsi="標楷體" w:cs="新細明體" w:hint="eastAsia"/>
                <w:szCs w:val="24"/>
                <w:lang w:eastAsia="zh-TW"/>
              </w:rPr>
              <w:t>機構</w:t>
            </w:r>
            <w:r w:rsidR="004E6838">
              <w:rPr>
                <w:rFonts w:ascii="標楷體" w:eastAsia="標楷體" w:hAnsi="標楷體" w:cs="新細明體" w:hint="eastAsia"/>
                <w:szCs w:val="24"/>
                <w:lang w:eastAsia="zh-TW"/>
              </w:rPr>
              <w:t>收容人數。如</w:t>
            </w:r>
            <w:r w:rsidR="004E6838" w:rsidRPr="00F442F5">
              <w:rPr>
                <w:rFonts w:ascii="標楷體" w:eastAsia="標楷體" w:hAnsi="標楷體" w:cs="新細明體" w:hint="eastAsia"/>
                <w:szCs w:val="24"/>
                <w:lang w:eastAsia="zh-TW"/>
              </w:rPr>
              <w:t>機構</w:t>
            </w:r>
            <w:r w:rsidR="004E6838">
              <w:rPr>
                <w:rFonts w:ascii="標楷體" w:eastAsia="標楷體" w:hAnsi="標楷體" w:cs="新細明體" w:hint="eastAsia"/>
                <w:szCs w:val="24"/>
                <w:lang w:eastAsia="zh-TW"/>
              </w:rPr>
              <w:t>內</w:t>
            </w:r>
            <w:r w:rsidR="00753873">
              <w:rPr>
                <w:rFonts w:ascii="標楷體" w:eastAsia="標楷體" w:hAnsi="標楷體" w:cs="新細明體" w:hint="eastAsia"/>
                <w:szCs w:val="24"/>
                <w:lang w:eastAsia="zh-TW"/>
              </w:rPr>
              <w:t>住民</w:t>
            </w:r>
            <w:r w:rsidR="004E6838">
              <w:rPr>
                <w:rFonts w:ascii="標楷體" w:eastAsia="標楷體" w:hAnsi="標楷體" w:cs="新細明體" w:hint="eastAsia"/>
                <w:szCs w:val="24"/>
                <w:lang w:eastAsia="zh-TW"/>
              </w:rPr>
              <w:t>狀況許可，亦可選擇活動中心等作為後送處所。</w:t>
            </w:r>
          </w:p>
        </w:tc>
      </w:tr>
      <w:tr w:rsidR="004E6838" w:rsidRPr="0043782A" w:rsidTr="004D08F3">
        <w:trPr>
          <w:trHeight w:val="709"/>
        </w:trPr>
        <w:tc>
          <w:tcPr>
            <w:tcW w:w="192" w:type="pct"/>
            <w:tcBorders>
              <w:top w:val="nil"/>
              <w:left w:val="single" w:sz="4" w:space="0" w:color="auto"/>
              <w:bottom w:val="single" w:sz="4" w:space="0" w:color="auto"/>
              <w:right w:val="single" w:sz="4" w:space="0" w:color="auto"/>
            </w:tcBorders>
            <w:shd w:val="clear" w:color="auto" w:fill="auto"/>
            <w:vAlign w:val="center"/>
          </w:tcPr>
          <w:p w:rsidR="004E6838" w:rsidRPr="00FC3A73" w:rsidRDefault="004E6838" w:rsidP="004D08F3">
            <w:pPr>
              <w:widowControl/>
              <w:rPr>
                <w:rFonts w:ascii="標楷體" w:eastAsia="標楷體" w:hAnsi="標楷體" w:cs="新細明體"/>
                <w:szCs w:val="24"/>
              </w:rPr>
            </w:pPr>
            <w:r>
              <w:rPr>
                <w:rFonts w:ascii="標楷體" w:eastAsia="標楷體" w:hAnsi="標楷體" w:cs="新細明體" w:hint="eastAsia"/>
                <w:szCs w:val="24"/>
              </w:rPr>
              <w:t>類別</w:t>
            </w:r>
          </w:p>
        </w:tc>
        <w:tc>
          <w:tcPr>
            <w:tcW w:w="619" w:type="pct"/>
            <w:tcBorders>
              <w:top w:val="nil"/>
              <w:left w:val="single" w:sz="4" w:space="0" w:color="auto"/>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F442F5">
              <w:rPr>
                <w:rFonts w:ascii="標楷體" w:eastAsia="標楷體" w:hAnsi="標楷體" w:cs="新細明體" w:hint="eastAsia"/>
                <w:szCs w:val="24"/>
              </w:rPr>
              <w:t>機構</w:t>
            </w:r>
            <w:r w:rsidRPr="0043782A">
              <w:rPr>
                <w:rFonts w:ascii="標楷體" w:eastAsia="標楷體" w:hAnsi="標楷體" w:cs="新細明體" w:hint="eastAsia"/>
                <w:szCs w:val="24"/>
              </w:rPr>
              <w:t>名稱</w:t>
            </w:r>
          </w:p>
        </w:tc>
        <w:tc>
          <w:tcPr>
            <w:tcW w:w="773"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sidRPr="00F442F5">
              <w:rPr>
                <w:rFonts w:ascii="標楷體" w:eastAsia="標楷體" w:hAnsi="標楷體" w:cs="新細明體" w:hint="eastAsia"/>
                <w:szCs w:val="24"/>
                <w:lang w:eastAsia="zh-TW"/>
              </w:rPr>
              <w:t>機構</w:t>
            </w:r>
            <w:r w:rsidRPr="0043782A">
              <w:rPr>
                <w:rFonts w:ascii="標楷體" w:eastAsia="標楷體" w:hAnsi="標楷體" w:cs="新細明體" w:hint="eastAsia"/>
                <w:szCs w:val="24"/>
                <w:lang w:eastAsia="zh-TW"/>
              </w:rPr>
              <w:t>地址</w:t>
            </w:r>
            <w:r>
              <w:rPr>
                <w:rFonts w:ascii="標楷體" w:eastAsia="標楷體" w:hAnsi="標楷體" w:cs="新細明體" w:hint="eastAsia"/>
                <w:szCs w:val="24"/>
                <w:lang w:eastAsia="zh-TW"/>
              </w:rPr>
              <w:t>/(</w:t>
            </w: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所在樓層/總樓層)</w:t>
            </w:r>
          </w:p>
        </w:tc>
        <w:tc>
          <w:tcPr>
            <w:tcW w:w="628" w:type="pct"/>
            <w:tcBorders>
              <w:top w:val="nil"/>
              <w:left w:val="nil"/>
              <w:bottom w:val="single" w:sz="4" w:space="0" w:color="auto"/>
              <w:right w:val="single" w:sz="4" w:space="0" w:color="000000"/>
            </w:tcBorders>
            <w:shd w:val="clear" w:color="auto" w:fill="auto"/>
            <w:noWrap/>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w:t>
            </w: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聯絡電話</w:t>
            </w:r>
          </w:p>
        </w:tc>
        <w:tc>
          <w:tcPr>
            <w:tcW w:w="313" w:type="pct"/>
            <w:tcBorders>
              <w:top w:val="nil"/>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核定收容人數</w:t>
            </w:r>
          </w:p>
        </w:tc>
        <w:tc>
          <w:tcPr>
            <w:tcW w:w="29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現行收容人數</w:t>
            </w:r>
          </w:p>
        </w:tc>
        <w:tc>
          <w:tcPr>
            <w:tcW w:w="1062"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備註(</w:t>
            </w:r>
            <w:r w:rsidRPr="0043782A">
              <w:rPr>
                <w:rFonts w:ascii="標楷體" w:eastAsia="標楷體" w:hAnsi="標楷體" w:cs="新細明體" w:hint="eastAsia"/>
                <w:szCs w:val="24"/>
                <w:lang w:eastAsia="zh-TW"/>
              </w:rPr>
              <w:t>災害潛勢</w:t>
            </w:r>
            <w:r>
              <w:rPr>
                <w:rFonts w:ascii="標楷體" w:eastAsia="標楷體" w:hAnsi="標楷體" w:cs="新細明體" w:hint="eastAsia"/>
                <w:szCs w:val="24"/>
                <w:lang w:eastAsia="zh-TW"/>
              </w:rPr>
              <w:t>/後送順位/可支援人數)</w:t>
            </w:r>
          </w:p>
        </w:tc>
      </w:tr>
      <w:tr w:rsidR="004E6838" w:rsidRPr="0043782A" w:rsidTr="004D08F3">
        <w:trPr>
          <w:trHeight w:val="351"/>
        </w:trPr>
        <w:tc>
          <w:tcPr>
            <w:tcW w:w="192" w:type="pct"/>
            <w:vMerge w:val="restart"/>
            <w:tcBorders>
              <w:top w:val="nil"/>
              <w:left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原</w:t>
            </w:r>
            <w:r w:rsidRPr="00F442F5">
              <w:rPr>
                <w:rFonts w:ascii="標楷體" w:eastAsia="標楷體" w:hAnsi="標楷體" w:cs="新細明體" w:hint="eastAsia"/>
                <w:szCs w:val="24"/>
              </w:rPr>
              <w:t>機構</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sidRPr="0043782A">
              <w:rPr>
                <w:rFonts w:ascii="標楷體" w:eastAsia="標楷體" w:hAnsi="標楷體" w:cs="新細明體" w:hint="eastAsia"/>
                <w:szCs w:val="24"/>
                <w:lang w:eastAsia="zh-TW"/>
              </w:rPr>
              <w:t>新北市私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老人長期照顧中心(養護型)</w:t>
            </w:r>
          </w:p>
        </w:tc>
        <w:tc>
          <w:tcPr>
            <w:tcW w:w="773"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區</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樓/5樓)</w:t>
            </w:r>
          </w:p>
        </w:tc>
        <w:tc>
          <w:tcPr>
            <w:tcW w:w="628"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8</w:t>
            </w:r>
          </w:p>
        </w:tc>
        <w:tc>
          <w:tcPr>
            <w:tcW w:w="297"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5</w:t>
            </w:r>
          </w:p>
        </w:tc>
        <w:tc>
          <w:tcPr>
            <w:tcW w:w="1062" w:type="pct"/>
            <w:vMerge w:val="restart"/>
            <w:tcBorders>
              <w:top w:val="nil"/>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b/>
                <w:szCs w:val="24"/>
                <w:u w:val="single"/>
              </w:rPr>
              <w:t>水災</w:t>
            </w:r>
            <w:r w:rsidRPr="000B06CE">
              <w:rPr>
                <w:rFonts w:ascii="標楷體" w:eastAsia="標楷體" w:hAnsi="標楷體" w:cs="新細明體" w:hint="eastAsia"/>
                <w:szCs w:val="24"/>
              </w:rPr>
              <w:t>潛勢區</w:t>
            </w:r>
          </w:p>
        </w:tc>
      </w:tr>
      <w:tr w:rsidR="004E6838" w:rsidRPr="0043782A" w:rsidTr="004D08F3">
        <w:trPr>
          <w:trHeight w:val="346"/>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3"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8"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0971-555-777</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70"/>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3"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8"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24"/>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1</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老人養護中心</w:t>
            </w:r>
          </w:p>
        </w:tc>
        <w:tc>
          <w:tcPr>
            <w:tcW w:w="773"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2樓/2樓)</w:t>
            </w:r>
          </w:p>
        </w:tc>
        <w:tc>
          <w:tcPr>
            <w:tcW w:w="628"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sidRPr="0043782A">
              <w:rPr>
                <w:rFonts w:ascii="標楷體" w:eastAsia="標楷體" w:hAnsi="標楷體" w:cs="新細明體" w:hint="eastAsia"/>
                <w:szCs w:val="24"/>
              </w:rPr>
              <w:t>49</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7</w:t>
            </w:r>
          </w:p>
        </w:tc>
        <w:tc>
          <w:tcPr>
            <w:tcW w:w="106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sidRPr="00FC3A73">
              <w:rPr>
                <w:rFonts w:ascii="標楷體" w:eastAsia="標楷體" w:hAnsi="標楷體" w:cs="新細明體" w:hint="eastAsia"/>
                <w:szCs w:val="24"/>
                <w:u w:val="single"/>
                <w:lang w:eastAsia="zh-TW"/>
              </w:rPr>
              <w:t>一</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12</w:t>
            </w:r>
            <w:r>
              <w:rPr>
                <w:rFonts w:ascii="標楷體" w:eastAsia="標楷體" w:hAnsi="標楷體" w:cs="新細明體" w:hint="eastAsia"/>
                <w:szCs w:val="24"/>
                <w:lang w:eastAsia="zh-TW"/>
              </w:rPr>
              <w:t>人</w:t>
            </w:r>
          </w:p>
        </w:tc>
      </w:tr>
      <w:tr w:rsidR="004E6838" w:rsidRPr="0043782A" w:rsidTr="004D08F3">
        <w:trPr>
          <w:trHeight w:val="347"/>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3"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8"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58"/>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3"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8"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296"/>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2</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老人養護中心</w:t>
            </w:r>
          </w:p>
        </w:tc>
        <w:tc>
          <w:tcPr>
            <w:tcW w:w="773"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1-3樓/5樓)</w:t>
            </w:r>
          </w:p>
        </w:tc>
        <w:tc>
          <w:tcPr>
            <w:tcW w:w="628"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4</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29</w:t>
            </w:r>
          </w:p>
        </w:tc>
        <w:tc>
          <w:tcPr>
            <w:tcW w:w="106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二</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5</w:t>
            </w:r>
            <w:r>
              <w:rPr>
                <w:rFonts w:ascii="標楷體" w:eastAsia="標楷體" w:hAnsi="標楷體" w:cs="新細明體" w:hint="eastAsia"/>
                <w:szCs w:val="24"/>
                <w:lang w:eastAsia="zh-TW"/>
              </w:rPr>
              <w:t>人</w:t>
            </w:r>
          </w:p>
        </w:tc>
      </w:tr>
      <w:tr w:rsidR="004E6838" w:rsidRPr="0043782A" w:rsidTr="004D08F3">
        <w:trPr>
          <w:trHeight w:val="348"/>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3"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8"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44"/>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3"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8"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284"/>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3</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老人養護中心</w:t>
            </w:r>
          </w:p>
        </w:tc>
        <w:tc>
          <w:tcPr>
            <w:tcW w:w="773"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4樓/4樓)</w:t>
            </w:r>
          </w:p>
        </w:tc>
        <w:tc>
          <w:tcPr>
            <w:tcW w:w="628"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57</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0</w:t>
            </w:r>
          </w:p>
        </w:tc>
        <w:tc>
          <w:tcPr>
            <w:tcW w:w="106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三</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Pr>
                <w:rFonts w:ascii="標楷體" w:eastAsia="標楷體" w:hAnsi="標楷體" w:cs="新細明體" w:hint="eastAsia"/>
                <w:szCs w:val="24"/>
                <w:u w:val="single"/>
                <w:lang w:eastAsia="zh-TW"/>
              </w:rPr>
              <w:t>23</w:t>
            </w:r>
            <w:r>
              <w:rPr>
                <w:rFonts w:ascii="標楷體" w:eastAsia="標楷體" w:hAnsi="標楷體" w:cs="新細明體" w:hint="eastAsia"/>
                <w:szCs w:val="24"/>
                <w:lang w:eastAsia="zh-TW"/>
              </w:rPr>
              <w:t>人</w:t>
            </w:r>
          </w:p>
        </w:tc>
      </w:tr>
      <w:tr w:rsidR="004E6838" w:rsidRPr="0043782A" w:rsidTr="004D08F3">
        <w:trPr>
          <w:trHeight w:val="322"/>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3"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8"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106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60"/>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3"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8"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bl>
    <w:p w:rsidR="004E6838" w:rsidRDefault="00DD7388" w:rsidP="004E6838">
      <w:pPr>
        <w:adjustRightInd w:val="0"/>
        <w:snapToGrid w:val="0"/>
        <w:spacing w:line="440" w:lineRule="exact"/>
        <w:ind w:left="202" w:hangingChars="101" w:hanging="202"/>
        <w:rPr>
          <w:rFonts w:ascii="標楷體" w:eastAsia="標楷體" w:hAnsi="標楷體"/>
          <w:szCs w:val="32"/>
          <w:lang w:eastAsia="zh-TW"/>
        </w:rPr>
      </w:pPr>
      <w:r w:rsidRPr="00B24A3E">
        <w:rPr>
          <w:rFonts w:ascii="標楷體" w:eastAsia="標楷體" w:hAnsi="標楷體"/>
          <w:noProof/>
          <w:sz w:val="20"/>
          <w:szCs w:val="20"/>
          <w:lang w:eastAsia="zh-TW"/>
        </w:rPr>
        <mc:AlternateContent>
          <mc:Choice Requires="wps">
            <w:drawing>
              <wp:anchor distT="0" distB="0" distL="114300" distR="114300" simplePos="0" relativeHeight="251656704" behindDoc="1" locked="0" layoutInCell="1" allowOverlap="1" wp14:anchorId="4B9DA117" wp14:editId="7939D2A2">
                <wp:simplePos x="0" y="0"/>
                <wp:positionH relativeFrom="column">
                  <wp:posOffset>-639445</wp:posOffset>
                </wp:positionH>
                <wp:positionV relativeFrom="paragraph">
                  <wp:posOffset>815340</wp:posOffset>
                </wp:positionV>
                <wp:extent cx="320040" cy="904875"/>
                <wp:effectExtent l="0" t="0" r="22860" b="28575"/>
                <wp:wrapTight wrapText="bothSides">
                  <wp:wrapPolygon edited="0">
                    <wp:start x="0" y="0"/>
                    <wp:lineTo x="0" y="21827"/>
                    <wp:lineTo x="21857" y="21827"/>
                    <wp:lineTo x="21857" y="0"/>
                    <wp:lineTo x="0" y="0"/>
                  </wp:wrapPolygon>
                </wp:wrapTight>
                <wp:docPr id="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904875"/>
                        </a:xfrm>
                        <a:prstGeom prst="rect">
                          <a:avLst/>
                        </a:prstGeom>
                        <a:solidFill>
                          <a:srgbClr val="FFFFFF"/>
                        </a:solidFill>
                        <a:ln w="9525">
                          <a:solidFill>
                            <a:srgbClr val="808080"/>
                          </a:solidFill>
                          <a:miter lim="800000"/>
                          <a:headEnd/>
                          <a:tailEnd/>
                        </a:ln>
                      </wps:spPr>
                      <wps:txbx>
                        <w:txbxContent>
                          <w:p w:rsidR="009136F6" w:rsidRDefault="009136F6" w:rsidP="004E6838">
                            <w:pPr>
                              <w:jc w:val="center"/>
                            </w:pPr>
                            <w:r>
                              <w:rPr>
                                <w:rFonts w:hint="eastAsia"/>
                              </w:rPr>
                              <w:t>範例</w:t>
                            </w:r>
                            <w:r>
                              <w:t>2</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B9DA117" id="_x0000_s1182" type="#_x0000_t202" style="position:absolute;left:0;text-align:left;margin-left:-50.35pt;margin-top:64.2pt;width:25.2pt;height:71.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" strokecolor="gray">
                <v:textbox>
                  <w:txbxContent>
                    <w:p w:rsidR="009136F6" w:rsidRDefault="009136F6" w:rsidP="004E6838">
                      <w:pPr>
                        <w:jc w:val="center"/>
                      </w:pPr>
                      <w:r>
                        <w:rPr>
                          <w:rFonts w:hint="eastAsia"/>
                        </w:rPr>
                        <w:t>範例</w:t>
                      </w:r>
                      <w:r>
                        <w:t>2</w:t>
                      </w:r>
                    </w:p>
                  </w:txbxContent>
                </v:textbox>
                <w10:wrap type="tight"/>
              </v:shape>
            </w:pict>
          </mc:Fallback>
        </mc:AlternateContent>
      </w:r>
      <w:r w:rsidR="004E6838" w:rsidRPr="00E37AF0">
        <w:rPr>
          <w:rFonts w:eastAsia="標楷體" w:hAnsi="標楷體" w:hint="eastAsia"/>
          <w:sz w:val="32"/>
          <w:szCs w:val="32"/>
          <w:lang w:eastAsia="zh-TW"/>
        </w:rPr>
        <w:t xml:space="preserve"> </w:t>
      </w:r>
      <w:r>
        <w:rPr>
          <w:rFonts w:eastAsia="標楷體" w:hAnsi="標楷體" w:hint="eastAsia"/>
          <w:sz w:val="32"/>
          <w:szCs w:val="32"/>
          <w:lang w:eastAsia="zh-TW"/>
        </w:rPr>
        <w:t xml:space="preserve">                                                                                   </w:t>
      </w:r>
      <w:r w:rsidR="004E6838">
        <w:rPr>
          <w:rFonts w:eastAsia="標楷體" w:hAnsi="標楷體" w:hint="eastAsia"/>
          <w:sz w:val="32"/>
          <w:szCs w:val="32"/>
          <w:lang w:eastAsia="zh-TW"/>
        </w:rPr>
        <w:t xml:space="preserve">    </w:t>
      </w:r>
      <w:r w:rsidR="004E6838" w:rsidRPr="00E37AF0">
        <w:rPr>
          <w:rFonts w:eastAsia="標楷體" w:hAnsi="標楷體" w:hint="eastAsia"/>
          <w:sz w:val="32"/>
          <w:szCs w:val="32"/>
          <w:lang w:eastAsia="zh-TW"/>
        </w:rPr>
        <w:t xml:space="preserve">                                             </w:t>
      </w:r>
      <w:r w:rsidR="004E6838">
        <w:rPr>
          <w:rFonts w:eastAsia="標楷體" w:hAnsi="標楷體" w:hint="eastAsia"/>
          <w:sz w:val="32"/>
          <w:szCs w:val="32"/>
          <w:lang w:eastAsia="zh-TW"/>
        </w:rPr>
        <w:t xml:space="preserve">     </w:t>
      </w:r>
      <w:r w:rsidR="004E6838" w:rsidRPr="00E37AF0">
        <w:rPr>
          <w:rFonts w:eastAsia="標楷體" w:hAnsi="標楷體" w:hint="eastAsia"/>
          <w:sz w:val="32"/>
          <w:szCs w:val="32"/>
          <w:lang w:eastAsia="zh-TW"/>
        </w:rPr>
        <w:t xml:space="preserve"> </w:t>
      </w:r>
      <w:r w:rsidRPr="005E7B26">
        <w:rPr>
          <w:rFonts w:ascii="標楷體" w:eastAsia="標楷體" w:hAnsi="標楷體" w:hint="eastAsia"/>
          <w:szCs w:val="32"/>
          <w:lang w:eastAsia="zh-TW"/>
        </w:rPr>
        <w:t>（後送機構須非位於原機構所在之災害潛勢區）</w:t>
      </w:r>
    </w:p>
    <w:p w:rsidR="00DD7388" w:rsidRDefault="00DD7388" w:rsidP="004E6838">
      <w:pPr>
        <w:adjustRightInd w:val="0"/>
        <w:snapToGrid w:val="0"/>
        <w:spacing w:line="440" w:lineRule="exact"/>
        <w:ind w:left="323" w:hangingChars="101" w:hanging="323"/>
        <w:rPr>
          <w:rFonts w:eastAsia="標楷體" w:hAnsi="標楷體"/>
          <w:sz w:val="32"/>
          <w:szCs w:val="32"/>
          <w:lang w:eastAsia="zh-TW"/>
        </w:rPr>
      </w:pPr>
    </w:p>
    <w:p w:rsidR="00A50933" w:rsidRPr="005525C6" w:rsidRDefault="00A50933" w:rsidP="004E6838">
      <w:pPr>
        <w:adjustRightInd w:val="0"/>
        <w:snapToGrid w:val="0"/>
        <w:spacing w:line="440" w:lineRule="exact"/>
        <w:ind w:left="323" w:hangingChars="101" w:hanging="323"/>
        <w:rPr>
          <w:rFonts w:eastAsia="標楷體" w:hAnsi="標楷體"/>
          <w:sz w:val="32"/>
          <w:szCs w:val="32"/>
          <w:lang w:eastAsia="zh-TW"/>
        </w:rPr>
      </w:pPr>
    </w:p>
    <w:tbl>
      <w:tblPr>
        <w:tblpPr w:leftFromText="180" w:rightFromText="180" w:vertAnchor="text" w:horzAnchor="margin" w:tblpX="-332" w:tblpY="102"/>
        <w:tblW w:w="5253" w:type="pct"/>
        <w:tblLayout w:type="fixed"/>
        <w:tblCellMar>
          <w:left w:w="28" w:type="dxa"/>
          <w:right w:w="28" w:type="dxa"/>
        </w:tblCellMar>
        <w:tblLook w:val="0000" w:firstRow="0" w:lastRow="0" w:firstColumn="0" w:lastColumn="0" w:noHBand="0" w:noVBand="0"/>
      </w:tblPr>
      <w:tblGrid>
        <w:gridCol w:w="595"/>
        <w:gridCol w:w="1916"/>
        <w:gridCol w:w="2396"/>
        <w:gridCol w:w="1947"/>
        <w:gridCol w:w="3458"/>
        <w:gridCol w:w="969"/>
        <w:gridCol w:w="919"/>
        <w:gridCol w:w="3278"/>
      </w:tblGrid>
      <w:tr w:rsidR="004E6838" w:rsidRPr="0043782A" w:rsidTr="00882850">
        <w:trPr>
          <w:trHeight w:val="135"/>
        </w:trPr>
        <w:tc>
          <w:tcPr>
            <w:tcW w:w="5000" w:type="pct"/>
            <w:gridSpan w:val="8"/>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43782A" w:rsidRDefault="004E6838" w:rsidP="00DD7388">
            <w:pPr>
              <w:widowControl/>
              <w:jc w:val="center"/>
              <w:rPr>
                <w:rFonts w:ascii="標楷體" w:eastAsia="標楷體" w:hAnsi="標楷體" w:cs="新細明體"/>
                <w:szCs w:val="24"/>
                <w:lang w:eastAsia="zh-TW"/>
              </w:rPr>
            </w:pPr>
            <w:r w:rsidRPr="00F442F5">
              <w:rPr>
                <w:rFonts w:ascii="標楷體" w:eastAsia="標楷體" w:hAnsi="標楷體" w:cs="新細明體" w:hint="eastAsia"/>
                <w:szCs w:val="24"/>
                <w:lang w:eastAsia="zh-TW"/>
              </w:rPr>
              <w:lastRenderedPageBreak/>
              <w:t>機構</w:t>
            </w:r>
            <w:r>
              <w:rPr>
                <w:rFonts w:ascii="標楷體" w:eastAsia="標楷體" w:hAnsi="標楷體" w:cs="新細明體" w:hint="eastAsia"/>
                <w:szCs w:val="24"/>
                <w:lang w:eastAsia="zh-TW"/>
              </w:rPr>
              <w:t>聯絡名冊暨</w:t>
            </w:r>
            <w:r w:rsidRPr="000B06CE">
              <w:rPr>
                <w:rFonts w:ascii="標楷體" w:eastAsia="標楷體" w:hAnsi="標楷體" w:cs="新細明體" w:hint="eastAsia"/>
                <w:b/>
                <w:szCs w:val="24"/>
                <w:lang w:eastAsia="zh-TW"/>
              </w:rPr>
              <w:t>核子事故</w:t>
            </w:r>
            <w:r>
              <w:rPr>
                <w:rFonts w:ascii="標楷體" w:eastAsia="標楷體" w:hAnsi="標楷體" w:cs="新細明體" w:hint="eastAsia"/>
                <w:szCs w:val="24"/>
                <w:lang w:eastAsia="zh-TW"/>
              </w:rPr>
              <w:t>後送處所一覽表</w:t>
            </w:r>
          </w:p>
        </w:tc>
      </w:tr>
      <w:tr w:rsidR="004E6838" w:rsidRPr="0043782A" w:rsidTr="00882850">
        <w:trPr>
          <w:trHeight w:val="724"/>
        </w:trPr>
        <w:tc>
          <w:tcPr>
            <w:tcW w:w="192" w:type="pct"/>
            <w:tcBorders>
              <w:top w:val="single" w:sz="4" w:space="0" w:color="auto"/>
              <w:left w:val="single" w:sz="4" w:space="0" w:color="auto"/>
              <w:bottom w:val="single" w:sz="4" w:space="0" w:color="auto"/>
              <w:right w:val="single" w:sz="4" w:space="0" w:color="auto"/>
            </w:tcBorders>
            <w:shd w:val="clear" w:color="auto" w:fill="auto"/>
            <w:vAlign w:val="center"/>
          </w:tcPr>
          <w:p w:rsidR="004E6838" w:rsidRPr="009E37C4" w:rsidRDefault="004E6838" w:rsidP="004D08F3">
            <w:pPr>
              <w:widowControl/>
              <w:jc w:val="center"/>
              <w:rPr>
                <w:rFonts w:ascii="標楷體" w:eastAsia="標楷體" w:hAnsi="標楷體" w:cs="新細明體"/>
                <w:szCs w:val="24"/>
              </w:rPr>
            </w:pPr>
            <w:r w:rsidRPr="009E37C4">
              <w:rPr>
                <w:rFonts w:ascii="標楷體" w:eastAsia="標楷體" w:hAnsi="標楷體" w:cs="新細明體" w:hint="eastAsia"/>
                <w:szCs w:val="24"/>
              </w:rPr>
              <w:t>說明</w:t>
            </w:r>
          </w:p>
        </w:tc>
        <w:tc>
          <w:tcPr>
            <w:tcW w:w="4808" w:type="pct"/>
            <w:gridSpan w:val="7"/>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9E37C4" w:rsidRDefault="00842782" w:rsidP="00842782">
            <w:pPr>
              <w:rPr>
                <w:rFonts w:ascii="標楷體" w:eastAsia="標楷體" w:hAnsi="標楷體" w:cs="新細明體"/>
                <w:szCs w:val="24"/>
                <w:lang w:eastAsia="zh-TW"/>
              </w:rPr>
            </w:pPr>
            <w:r>
              <w:rPr>
                <w:rFonts w:ascii="標楷體" w:eastAsia="標楷體" w:hAnsi="標楷體" w:cs="新細明體" w:hint="eastAsia"/>
                <w:szCs w:val="24"/>
                <w:lang w:eastAsia="zh-TW"/>
              </w:rPr>
              <w:t>針對核子事故</w:t>
            </w:r>
            <w:r w:rsidR="004E6838">
              <w:rPr>
                <w:rFonts w:ascii="標楷體" w:eastAsia="標楷體" w:hAnsi="標楷體" w:cs="新細明體" w:hint="eastAsia"/>
                <w:szCs w:val="24"/>
                <w:lang w:eastAsia="zh-TW"/>
              </w:rPr>
              <w:t>潛勢，可選擇水平避難形式由原機構</w:t>
            </w:r>
            <w:r w:rsidR="004E6838" w:rsidRPr="00935A38">
              <w:rPr>
                <w:rFonts w:ascii="標楷體" w:eastAsia="標楷體" w:hAnsi="標楷體" w:cs="新細明體" w:hint="eastAsia"/>
                <w:szCs w:val="24"/>
                <w:lang w:eastAsia="zh-TW"/>
              </w:rPr>
              <w:t>往室外疏散，</w:t>
            </w:r>
            <w:r>
              <w:rPr>
                <w:rFonts w:ascii="標楷體" w:eastAsia="標楷體" w:hAnsi="標楷體" w:cs="新細明體" w:hint="eastAsia"/>
                <w:szCs w:val="24"/>
                <w:lang w:eastAsia="zh-TW"/>
              </w:rPr>
              <w:t>並於核子事故發生地8公里外則定收容安置處所。</w:t>
            </w:r>
          </w:p>
        </w:tc>
      </w:tr>
      <w:tr w:rsidR="004E6838" w:rsidRPr="0043782A" w:rsidTr="00882850">
        <w:trPr>
          <w:trHeight w:val="709"/>
        </w:trPr>
        <w:tc>
          <w:tcPr>
            <w:tcW w:w="192" w:type="pct"/>
            <w:tcBorders>
              <w:top w:val="nil"/>
              <w:left w:val="single" w:sz="4" w:space="0" w:color="auto"/>
              <w:bottom w:val="single" w:sz="4" w:space="0" w:color="auto"/>
              <w:right w:val="single" w:sz="4" w:space="0" w:color="auto"/>
            </w:tcBorders>
            <w:shd w:val="clear" w:color="auto" w:fill="auto"/>
            <w:vAlign w:val="center"/>
          </w:tcPr>
          <w:p w:rsidR="004E6838" w:rsidRPr="00FC3A73" w:rsidRDefault="004E6838" w:rsidP="004D08F3">
            <w:pPr>
              <w:widowControl/>
              <w:rPr>
                <w:rFonts w:ascii="標楷體" w:eastAsia="標楷體" w:hAnsi="標楷體" w:cs="新細明體"/>
                <w:szCs w:val="24"/>
              </w:rPr>
            </w:pPr>
            <w:r>
              <w:rPr>
                <w:rFonts w:ascii="標楷體" w:eastAsia="標楷體" w:hAnsi="標楷體" w:cs="新細明體" w:hint="eastAsia"/>
                <w:szCs w:val="24"/>
              </w:rPr>
              <w:t>類別</w:t>
            </w:r>
          </w:p>
        </w:tc>
        <w:tc>
          <w:tcPr>
            <w:tcW w:w="619" w:type="pct"/>
            <w:tcBorders>
              <w:top w:val="nil"/>
              <w:left w:val="single" w:sz="4" w:space="0" w:color="auto"/>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F442F5">
              <w:rPr>
                <w:rFonts w:ascii="標楷體" w:eastAsia="標楷體" w:hAnsi="標楷體" w:cs="新細明體" w:hint="eastAsia"/>
                <w:szCs w:val="24"/>
              </w:rPr>
              <w:t>機構</w:t>
            </w:r>
            <w:r w:rsidRPr="0043782A">
              <w:rPr>
                <w:rFonts w:ascii="標楷體" w:eastAsia="標楷體" w:hAnsi="標楷體" w:cs="新細明體" w:hint="eastAsia"/>
                <w:szCs w:val="24"/>
              </w:rPr>
              <w:t>名稱</w:t>
            </w:r>
          </w:p>
        </w:tc>
        <w:tc>
          <w:tcPr>
            <w:tcW w:w="774"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sidRPr="00F442F5">
              <w:rPr>
                <w:rFonts w:ascii="標楷體" w:eastAsia="標楷體" w:hAnsi="標楷體" w:cs="新細明體" w:hint="eastAsia"/>
                <w:szCs w:val="24"/>
                <w:lang w:eastAsia="zh-TW"/>
              </w:rPr>
              <w:t>機構</w:t>
            </w:r>
            <w:r w:rsidRPr="0043782A">
              <w:rPr>
                <w:rFonts w:ascii="標楷體" w:eastAsia="標楷體" w:hAnsi="標楷體" w:cs="新細明體" w:hint="eastAsia"/>
                <w:szCs w:val="24"/>
                <w:lang w:eastAsia="zh-TW"/>
              </w:rPr>
              <w:t>地址</w:t>
            </w:r>
            <w:r>
              <w:rPr>
                <w:rFonts w:ascii="標楷體" w:eastAsia="標楷體" w:hAnsi="標楷體" w:cs="新細明體" w:hint="eastAsia"/>
                <w:szCs w:val="24"/>
                <w:lang w:eastAsia="zh-TW"/>
              </w:rPr>
              <w:t>/(</w:t>
            </w: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所在樓層/總樓層)</w:t>
            </w:r>
          </w:p>
        </w:tc>
        <w:tc>
          <w:tcPr>
            <w:tcW w:w="629" w:type="pct"/>
            <w:tcBorders>
              <w:top w:val="nil"/>
              <w:left w:val="nil"/>
              <w:bottom w:val="single" w:sz="4" w:space="0" w:color="auto"/>
              <w:right w:val="single" w:sz="4" w:space="0" w:color="000000"/>
            </w:tcBorders>
            <w:shd w:val="clear" w:color="auto" w:fill="auto"/>
            <w:noWrap/>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w:t>
            </w: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聯絡電話</w:t>
            </w:r>
          </w:p>
        </w:tc>
        <w:tc>
          <w:tcPr>
            <w:tcW w:w="313" w:type="pct"/>
            <w:tcBorders>
              <w:top w:val="nil"/>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核定收容人數</w:t>
            </w:r>
          </w:p>
        </w:tc>
        <w:tc>
          <w:tcPr>
            <w:tcW w:w="29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現行收容人數</w:t>
            </w:r>
          </w:p>
        </w:tc>
        <w:tc>
          <w:tcPr>
            <w:tcW w:w="1059"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備註(</w:t>
            </w:r>
            <w:r w:rsidRPr="0043782A">
              <w:rPr>
                <w:rFonts w:ascii="標楷體" w:eastAsia="標楷體" w:hAnsi="標楷體" w:cs="新細明體" w:hint="eastAsia"/>
                <w:szCs w:val="24"/>
                <w:lang w:eastAsia="zh-TW"/>
              </w:rPr>
              <w:t>災害潛勢</w:t>
            </w:r>
            <w:r>
              <w:rPr>
                <w:rFonts w:ascii="標楷體" w:eastAsia="標楷體" w:hAnsi="標楷體" w:cs="新細明體" w:hint="eastAsia"/>
                <w:szCs w:val="24"/>
                <w:lang w:eastAsia="zh-TW"/>
              </w:rPr>
              <w:t>/後送順位/可支援人數)</w:t>
            </w:r>
          </w:p>
        </w:tc>
      </w:tr>
      <w:tr w:rsidR="004E6838" w:rsidRPr="0043782A" w:rsidTr="00882850">
        <w:trPr>
          <w:trHeight w:val="351"/>
        </w:trPr>
        <w:tc>
          <w:tcPr>
            <w:tcW w:w="192" w:type="pct"/>
            <w:vMerge w:val="restart"/>
            <w:tcBorders>
              <w:top w:val="nil"/>
              <w:left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原</w:t>
            </w:r>
            <w:r w:rsidRPr="00F442F5">
              <w:rPr>
                <w:rFonts w:ascii="標楷體" w:eastAsia="標楷體" w:hAnsi="標楷體" w:cs="新細明體" w:hint="eastAsia"/>
                <w:szCs w:val="24"/>
              </w:rPr>
              <w:t>機構</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sidRPr="0043782A">
              <w:rPr>
                <w:rFonts w:ascii="標楷體" w:eastAsia="標楷體" w:hAnsi="標楷體" w:cs="新細明體" w:hint="eastAsia"/>
                <w:szCs w:val="24"/>
                <w:lang w:eastAsia="zh-TW"/>
              </w:rPr>
              <w:t>新北市私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老人長期照顧中心(養護型)</w:t>
            </w:r>
          </w:p>
        </w:tc>
        <w:tc>
          <w:tcPr>
            <w:tcW w:w="774"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區</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樓/5樓)</w:t>
            </w:r>
          </w:p>
        </w:tc>
        <w:tc>
          <w:tcPr>
            <w:tcW w:w="629"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8</w:t>
            </w:r>
          </w:p>
        </w:tc>
        <w:tc>
          <w:tcPr>
            <w:tcW w:w="297"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5</w:t>
            </w:r>
          </w:p>
        </w:tc>
        <w:tc>
          <w:tcPr>
            <w:tcW w:w="1059" w:type="pct"/>
            <w:vMerge w:val="restart"/>
            <w:tcBorders>
              <w:top w:val="nil"/>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b/>
                <w:szCs w:val="24"/>
                <w:u w:val="single"/>
              </w:rPr>
              <w:t>核子事故</w:t>
            </w:r>
            <w:r>
              <w:rPr>
                <w:rFonts w:ascii="標楷體" w:eastAsia="標楷體" w:hAnsi="標楷體" w:cs="新細明體" w:hint="eastAsia"/>
                <w:szCs w:val="24"/>
              </w:rPr>
              <w:t>潛勢區</w:t>
            </w:r>
          </w:p>
        </w:tc>
      </w:tr>
      <w:tr w:rsidR="004E6838" w:rsidRPr="0043782A" w:rsidTr="00882850">
        <w:trPr>
          <w:trHeight w:val="346"/>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4"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9"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0971-555-777</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370"/>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4"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9"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324"/>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1</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老人養護中心</w:t>
            </w:r>
          </w:p>
        </w:tc>
        <w:tc>
          <w:tcPr>
            <w:tcW w:w="774"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2樓/2樓)</w:t>
            </w:r>
          </w:p>
        </w:tc>
        <w:tc>
          <w:tcPr>
            <w:tcW w:w="629"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sidRPr="0043782A">
              <w:rPr>
                <w:rFonts w:ascii="標楷體" w:eastAsia="標楷體" w:hAnsi="標楷體" w:cs="新細明體" w:hint="eastAsia"/>
                <w:szCs w:val="24"/>
              </w:rPr>
              <w:t>49</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7</w:t>
            </w:r>
          </w:p>
        </w:tc>
        <w:tc>
          <w:tcPr>
            <w:tcW w:w="105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sidRPr="00FC3A73">
              <w:rPr>
                <w:rFonts w:ascii="標楷體" w:eastAsia="標楷體" w:hAnsi="標楷體" w:cs="新細明體" w:hint="eastAsia"/>
                <w:szCs w:val="24"/>
                <w:u w:val="single"/>
                <w:lang w:eastAsia="zh-TW"/>
              </w:rPr>
              <w:t>一</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12</w:t>
            </w:r>
            <w:r>
              <w:rPr>
                <w:rFonts w:ascii="標楷體" w:eastAsia="標楷體" w:hAnsi="標楷體" w:cs="新細明體" w:hint="eastAsia"/>
                <w:szCs w:val="24"/>
                <w:lang w:eastAsia="zh-TW"/>
              </w:rPr>
              <w:t>人</w:t>
            </w:r>
          </w:p>
        </w:tc>
      </w:tr>
      <w:tr w:rsidR="004E6838" w:rsidRPr="0043782A" w:rsidTr="00882850">
        <w:trPr>
          <w:trHeight w:val="347"/>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4"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9"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358"/>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4"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9"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296"/>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2</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老人養護中心</w:t>
            </w:r>
          </w:p>
        </w:tc>
        <w:tc>
          <w:tcPr>
            <w:tcW w:w="774"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1-3樓/5樓)</w:t>
            </w:r>
          </w:p>
        </w:tc>
        <w:tc>
          <w:tcPr>
            <w:tcW w:w="629"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4</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29</w:t>
            </w:r>
          </w:p>
        </w:tc>
        <w:tc>
          <w:tcPr>
            <w:tcW w:w="105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二</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5</w:t>
            </w:r>
            <w:r>
              <w:rPr>
                <w:rFonts w:ascii="標楷體" w:eastAsia="標楷體" w:hAnsi="標楷體" w:cs="新細明體" w:hint="eastAsia"/>
                <w:szCs w:val="24"/>
                <w:lang w:eastAsia="zh-TW"/>
              </w:rPr>
              <w:t>人</w:t>
            </w:r>
          </w:p>
        </w:tc>
      </w:tr>
      <w:tr w:rsidR="004E6838" w:rsidRPr="0043782A" w:rsidTr="00882850">
        <w:trPr>
          <w:trHeight w:val="348"/>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4"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9"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344"/>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4"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9"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284"/>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3</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老人養護中心</w:t>
            </w:r>
          </w:p>
        </w:tc>
        <w:tc>
          <w:tcPr>
            <w:tcW w:w="774"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4樓/4樓)</w:t>
            </w:r>
          </w:p>
        </w:tc>
        <w:tc>
          <w:tcPr>
            <w:tcW w:w="629"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57</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0</w:t>
            </w:r>
          </w:p>
        </w:tc>
        <w:tc>
          <w:tcPr>
            <w:tcW w:w="105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三</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Pr>
                <w:rFonts w:ascii="標楷體" w:eastAsia="標楷體" w:hAnsi="標楷體" w:cs="新細明體" w:hint="eastAsia"/>
                <w:szCs w:val="24"/>
                <w:u w:val="single"/>
                <w:lang w:eastAsia="zh-TW"/>
              </w:rPr>
              <w:t>23</w:t>
            </w:r>
            <w:r>
              <w:rPr>
                <w:rFonts w:ascii="標楷體" w:eastAsia="標楷體" w:hAnsi="標楷體" w:cs="新細明體" w:hint="eastAsia"/>
                <w:szCs w:val="24"/>
                <w:lang w:eastAsia="zh-TW"/>
              </w:rPr>
              <w:t>人</w:t>
            </w:r>
          </w:p>
        </w:tc>
      </w:tr>
      <w:tr w:rsidR="004E6838" w:rsidRPr="0043782A" w:rsidTr="00882850">
        <w:trPr>
          <w:trHeight w:val="322"/>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4"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9"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1059"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360"/>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4"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9"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bl>
    <w:p w:rsidR="00A50933" w:rsidRDefault="00DD7388" w:rsidP="004E6838">
      <w:pPr>
        <w:adjustRightInd w:val="0"/>
        <w:snapToGrid w:val="0"/>
        <w:spacing w:line="440" w:lineRule="exact"/>
        <w:rPr>
          <w:rFonts w:ascii="標楷體" w:eastAsia="標楷體" w:hAnsi="標楷體"/>
          <w:szCs w:val="32"/>
          <w:lang w:eastAsia="zh-TW"/>
        </w:rPr>
      </w:pPr>
      <w:r>
        <w:rPr>
          <w:rFonts w:ascii="標楷體" w:eastAsia="標楷體" w:hAnsi="標楷體" w:hint="eastAsia"/>
          <w:szCs w:val="32"/>
          <w:lang w:eastAsia="zh-TW"/>
        </w:rPr>
        <w:t xml:space="preserve">                  </w:t>
      </w:r>
    </w:p>
    <w:p w:rsidR="00DD7388" w:rsidRDefault="00DD7388" w:rsidP="004E6838">
      <w:pPr>
        <w:adjustRightInd w:val="0"/>
        <w:snapToGrid w:val="0"/>
        <w:spacing w:line="440" w:lineRule="exact"/>
        <w:rPr>
          <w:rFonts w:eastAsia="標楷體" w:hAnsi="標楷體"/>
          <w:sz w:val="32"/>
          <w:szCs w:val="32"/>
          <w:u w:val="single"/>
          <w:lang w:eastAsia="zh-TW"/>
        </w:rPr>
      </w:pPr>
      <w:r>
        <w:rPr>
          <w:rFonts w:ascii="標楷體" w:eastAsia="標楷體" w:hAnsi="標楷體" w:hint="eastAsia"/>
          <w:szCs w:val="32"/>
          <w:lang w:eastAsia="zh-TW"/>
        </w:rPr>
        <w:t xml:space="preserve">                                                                         </w:t>
      </w:r>
      <w:r w:rsidRPr="005E7B26">
        <w:rPr>
          <w:rFonts w:ascii="標楷體" w:eastAsia="標楷體" w:hAnsi="標楷體" w:hint="eastAsia"/>
          <w:szCs w:val="32"/>
          <w:lang w:eastAsia="zh-TW"/>
        </w:rPr>
        <w:t>（後送機構須非位於原機構所在之災害潛勢區）</w:t>
      </w:r>
      <w:r w:rsidRPr="00B24A3E">
        <w:rPr>
          <w:rFonts w:ascii="標楷體" w:eastAsia="標楷體" w:hAnsi="標楷體"/>
          <w:noProof/>
          <w:sz w:val="20"/>
          <w:szCs w:val="20"/>
          <w:lang w:eastAsia="zh-TW"/>
        </w:rPr>
        <mc:AlternateContent>
          <mc:Choice Requires="wps">
            <w:drawing>
              <wp:anchor distT="0" distB="0" distL="114300" distR="114300" simplePos="0" relativeHeight="251624960" behindDoc="1" locked="0" layoutInCell="1" allowOverlap="1" wp14:anchorId="3A52848B" wp14:editId="0AB38D5C">
                <wp:simplePos x="0" y="0"/>
                <wp:positionH relativeFrom="column">
                  <wp:posOffset>-639445</wp:posOffset>
                </wp:positionH>
                <wp:positionV relativeFrom="paragraph">
                  <wp:posOffset>1590040</wp:posOffset>
                </wp:positionV>
                <wp:extent cx="320040" cy="942975"/>
                <wp:effectExtent l="0" t="0" r="22860" b="28575"/>
                <wp:wrapTight wrapText="bothSides">
                  <wp:wrapPolygon edited="0">
                    <wp:start x="0" y="0"/>
                    <wp:lineTo x="0" y="21818"/>
                    <wp:lineTo x="21857" y="21818"/>
                    <wp:lineTo x="21857" y="0"/>
                    <wp:lineTo x="0" y="0"/>
                  </wp:wrapPolygon>
                </wp:wrapTight>
                <wp:docPr id="1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942975"/>
                        </a:xfrm>
                        <a:prstGeom prst="rect">
                          <a:avLst/>
                        </a:prstGeom>
                        <a:solidFill>
                          <a:srgbClr val="FFFFFF"/>
                        </a:solidFill>
                        <a:ln w="9525">
                          <a:solidFill>
                            <a:srgbClr val="808080"/>
                          </a:solidFill>
                          <a:miter lim="800000"/>
                          <a:headEnd/>
                          <a:tailEnd/>
                        </a:ln>
                      </wps:spPr>
                      <wps:txbx>
                        <w:txbxContent>
                          <w:p w:rsidR="009136F6" w:rsidRDefault="009136F6" w:rsidP="004E6838">
                            <w:pPr>
                              <w:jc w:val="center"/>
                            </w:pPr>
                            <w:r>
                              <w:rPr>
                                <w:rFonts w:hint="eastAsia"/>
                              </w:rPr>
                              <w:t>範例</w:t>
                            </w:r>
                            <w:r>
                              <w:t>3</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3A52848B" id="_x0000_s1183" type="#_x0000_t202" style="position:absolute;margin-left:-50.35pt;margin-top:125.2pt;width:25.2pt;height:74.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" strokecolor="gray">
                <v:textbox>
                  <w:txbxContent>
                    <w:p w:rsidR="009136F6" w:rsidRDefault="009136F6" w:rsidP="004E6838">
                      <w:pPr>
                        <w:jc w:val="center"/>
                      </w:pPr>
                      <w:r>
                        <w:rPr>
                          <w:rFonts w:hint="eastAsia"/>
                        </w:rPr>
                        <w:t>範例</w:t>
                      </w:r>
                      <w:r>
                        <w:t>3</w:t>
                      </w:r>
                    </w:p>
                  </w:txbxContent>
                </v:textbox>
                <w10:wrap type="tight"/>
              </v:shape>
            </w:pict>
          </mc:Fallback>
        </mc:AlternateContent>
      </w:r>
    </w:p>
    <w:p w:rsidR="004E6838" w:rsidRDefault="004E6838" w:rsidP="004E6838">
      <w:pPr>
        <w:adjustRightInd w:val="0"/>
        <w:snapToGrid w:val="0"/>
        <w:spacing w:line="440" w:lineRule="exact"/>
        <w:rPr>
          <w:rFonts w:eastAsia="標楷體" w:hAnsi="標楷體"/>
          <w:sz w:val="32"/>
          <w:szCs w:val="32"/>
          <w:u w:val="single"/>
          <w:lang w:eastAsia="zh-TW"/>
        </w:rPr>
      </w:pPr>
    </w:p>
    <w:p w:rsidR="00842782" w:rsidRDefault="00842782" w:rsidP="004E6838">
      <w:pPr>
        <w:adjustRightInd w:val="0"/>
        <w:snapToGrid w:val="0"/>
        <w:spacing w:line="440" w:lineRule="exact"/>
        <w:rPr>
          <w:rFonts w:eastAsia="標楷體" w:hAnsi="標楷體"/>
          <w:sz w:val="32"/>
          <w:szCs w:val="32"/>
          <w:u w:val="single"/>
          <w:lang w:eastAsia="zh-TW"/>
        </w:rPr>
      </w:pPr>
    </w:p>
    <w:tbl>
      <w:tblPr>
        <w:tblpPr w:leftFromText="180" w:rightFromText="180" w:vertAnchor="text" w:horzAnchor="margin" w:tblpX="-332" w:tblpY="102"/>
        <w:tblW w:w="5285" w:type="pct"/>
        <w:tblLayout w:type="fixed"/>
        <w:tblCellMar>
          <w:left w:w="28" w:type="dxa"/>
          <w:right w:w="28" w:type="dxa"/>
        </w:tblCellMar>
        <w:tblLook w:val="0000" w:firstRow="0" w:lastRow="0" w:firstColumn="0" w:lastColumn="0" w:noHBand="0" w:noVBand="0"/>
      </w:tblPr>
      <w:tblGrid>
        <w:gridCol w:w="594"/>
        <w:gridCol w:w="1919"/>
        <w:gridCol w:w="2395"/>
        <w:gridCol w:w="1947"/>
        <w:gridCol w:w="3457"/>
        <w:gridCol w:w="969"/>
        <w:gridCol w:w="919"/>
        <w:gridCol w:w="3373"/>
      </w:tblGrid>
      <w:tr w:rsidR="004E6838" w:rsidRPr="0043782A" w:rsidTr="004D08F3">
        <w:trPr>
          <w:trHeight w:val="535"/>
        </w:trPr>
        <w:tc>
          <w:tcPr>
            <w:tcW w:w="5000" w:type="pct"/>
            <w:gridSpan w:val="8"/>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43782A" w:rsidRDefault="004E6838" w:rsidP="00DD7388">
            <w:pPr>
              <w:widowControl/>
              <w:jc w:val="center"/>
              <w:rPr>
                <w:rFonts w:ascii="標楷體" w:eastAsia="標楷體" w:hAnsi="標楷體" w:cs="新細明體"/>
                <w:szCs w:val="24"/>
                <w:lang w:eastAsia="zh-TW"/>
              </w:rPr>
            </w:pP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聯絡名冊暨</w:t>
            </w:r>
            <w:r w:rsidRPr="000B06CE">
              <w:rPr>
                <w:rFonts w:ascii="標楷體" w:eastAsia="標楷體" w:hAnsi="標楷體" w:cs="新細明體" w:hint="eastAsia"/>
                <w:b/>
                <w:szCs w:val="24"/>
                <w:lang w:eastAsia="zh-TW"/>
              </w:rPr>
              <w:t>地震</w:t>
            </w:r>
            <w:r>
              <w:rPr>
                <w:rFonts w:ascii="標楷體" w:eastAsia="標楷體" w:hAnsi="標楷體" w:cs="新細明體" w:hint="eastAsia"/>
                <w:szCs w:val="24"/>
                <w:lang w:eastAsia="zh-TW"/>
              </w:rPr>
              <w:t>後送處所一覽表</w:t>
            </w:r>
          </w:p>
        </w:tc>
      </w:tr>
      <w:tr w:rsidR="004E6838" w:rsidRPr="0043782A" w:rsidTr="004D08F3">
        <w:trPr>
          <w:trHeight w:val="862"/>
        </w:trPr>
        <w:tc>
          <w:tcPr>
            <w:tcW w:w="191" w:type="pct"/>
            <w:tcBorders>
              <w:top w:val="single" w:sz="4" w:space="0" w:color="auto"/>
              <w:left w:val="single" w:sz="4" w:space="0" w:color="auto"/>
              <w:bottom w:val="single" w:sz="4" w:space="0" w:color="auto"/>
              <w:right w:val="single" w:sz="4" w:space="0" w:color="auto"/>
            </w:tcBorders>
            <w:shd w:val="clear" w:color="auto" w:fill="auto"/>
            <w:vAlign w:val="center"/>
          </w:tcPr>
          <w:p w:rsidR="004E6838" w:rsidRPr="009E37C4" w:rsidRDefault="004E6838" w:rsidP="004D08F3">
            <w:pPr>
              <w:widowControl/>
              <w:jc w:val="center"/>
              <w:rPr>
                <w:rFonts w:ascii="標楷體" w:eastAsia="標楷體" w:hAnsi="標楷體" w:cs="新細明體"/>
                <w:szCs w:val="24"/>
              </w:rPr>
            </w:pPr>
            <w:r w:rsidRPr="009E37C4">
              <w:rPr>
                <w:rFonts w:ascii="標楷體" w:eastAsia="標楷體" w:hAnsi="標楷體" w:cs="新細明體" w:hint="eastAsia"/>
                <w:szCs w:val="24"/>
              </w:rPr>
              <w:t>說明</w:t>
            </w:r>
          </w:p>
        </w:tc>
        <w:tc>
          <w:tcPr>
            <w:tcW w:w="4809" w:type="pct"/>
            <w:gridSpan w:val="7"/>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9E37C4" w:rsidRDefault="004E6838" w:rsidP="004D08F3">
            <w:pPr>
              <w:rPr>
                <w:rFonts w:ascii="標楷體" w:eastAsia="標楷體" w:hAnsi="標楷體" w:cs="新細明體"/>
                <w:szCs w:val="24"/>
                <w:lang w:eastAsia="zh-TW"/>
              </w:rPr>
            </w:pPr>
            <w:r>
              <w:rPr>
                <w:rFonts w:ascii="標楷體" w:eastAsia="標楷體" w:hAnsi="標楷體" w:cs="新細明體" w:hint="eastAsia"/>
                <w:szCs w:val="24"/>
                <w:lang w:eastAsia="zh-TW"/>
              </w:rPr>
              <w:t>針對地震潛勢，可選擇水平避難形式由原機構</w:t>
            </w:r>
            <w:r w:rsidRPr="00935A38">
              <w:rPr>
                <w:rFonts w:ascii="標楷體" w:eastAsia="標楷體" w:hAnsi="標楷體" w:cs="新細明體" w:hint="eastAsia"/>
                <w:szCs w:val="24"/>
                <w:lang w:eastAsia="zh-TW"/>
              </w:rPr>
              <w:t>往室外疏散，可由災況程度判斷是否先往附近防災公園收容或直接送至第1順位之後送機構，需加列水平性疏散撤離之第2須位後送機構，以防第一順位機構床位不足支援原機</w:t>
            </w:r>
            <w:r w:rsidRPr="00F442F5">
              <w:rPr>
                <w:rFonts w:ascii="標楷體" w:eastAsia="標楷體" w:hAnsi="標楷體" w:cs="新細明體" w:hint="eastAsia"/>
                <w:szCs w:val="24"/>
                <w:lang w:eastAsia="zh-TW"/>
              </w:rPr>
              <w:t>構</w:t>
            </w:r>
            <w:r>
              <w:rPr>
                <w:rFonts w:ascii="標楷體" w:eastAsia="標楷體" w:hAnsi="標楷體" w:cs="新細明體" w:hint="eastAsia"/>
                <w:szCs w:val="24"/>
                <w:lang w:eastAsia="zh-TW"/>
              </w:rPr>
              <w:t>收容人數。如</w:t>
            </w: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內</w:t>
            </w:r>
            <w:r w:rsidR="00753873">
              <w:rPr>
                <w:rFonts w:ascii="標楷體" w:eastAsia="標楷體" w:hAnsi="標楷體" w:cs="新細明體" w:hint="eastAsia"/>
                <w:szCs w:val="24"/>
                <w:lang w:eastAsia="zh-TW"/>
              </w:rPr>
              <w:t>住民</w:t>
            </w:r>
            <w:r>
              <w:rPr>
                <w:rFonts w:ascii="標楷體" w:eastAsia="標楷體" w:hAnsi="標楷體" w:cs="新細明體" w:hint="eastAsia"/>
                <w:szCs w:val="24"/>
                <w:lang w:eastAsia="zh-TW"/>
              </w:rPr>
              <w:t>狀況許可，亦可選擇活動中心等作為後送處所。</w:t>
            </w:r>
          </w:p>
        </w:tc>
      </w:tr>
      <w:tr w:rsidR="004E6838" w:rsidRPr="0043782A" w:rsidTr="004D08F3">
        <w:trPr>
          <w:trHeight w:val="709"/>
        </w:trPr>
        <w:tc>
          <w:tcPr>
            <w:tcW w:w="191" w:type="pct"/>
            <w:tcBorders>
              <w:top w:val="nil"/>
              <w:left w:val="single" w:sz="4" w:space="0" w:color="auto"/>
              <w:bottom w:val="single" w:sz="4" w:space="0" w:color="auto"/>
              <w:right w:val="single" w:sz="4" w:space="0" w:color="auto"/>
            </w:tcBorders>
            <w:shd w:val="clear" w:color="auto" w:fill="auto"/>
            <w:vAlign w:val="center"/>
          </w:tcPr>
          <w:p w:rsidR="004E6838" w:rsidRPr="00FC3A73" w:rsidRDefault="004E6838" w:rsidP="004D08F3">
            <w:pPr>
              <w:widowControl/>
              <w:rPr>
                <w:rFonts w:ascii="標楷體" w:eastAsia="標楷體" w:hAnsi="標楷體" w:cs="新細明體"/>
                <w:szCs w:val="24"/>
              </w:rPr>
            </w:pPr>
            <w:r>
              <w:rPr>
                <w:rFonts w:ascii="標楷體" w:eastAsia="標楷體" w:hAnsi="標楷體" w:cs="新細明體" w:hint="eastAsia"/>
                <w:szCs w:val="24"/>
              </w:rPr>
              <w:t>類別</w:t>
            </w:r>
          </w:p>
        </w:tc>
        <w:tc>
          <w:tcPr>
            <w:tcW w:w="616" w:type="pct"/>
            <w:tcBorders>
              <w:top w:val="nil"/>
              <w:left w:val="single" w:sz="4" w:space="0" w:color="auto"/>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F442F5">
              <w:rPr>
                <w:rFonts w:ascii="標楷體" w:eastAsia="標楷體" w:hAnsi="標楷體" w:cs="新細明體" w:hint="eastAsia"/>
                <w:szCs w:val="24"/>
              </w:rPr>
              <w:t>機構</w:t>
            </w:r>
            <w:r w:rsidRPr="0043782A">
              <w:rPr>
                <w:rFonts w:ascii="標楷體" w:eastAsia="標楷體" w:hAnsi="標楷體" w:cs="新細明體" w:hint="eastAsia"/>
                <w:szCs w:val="24"/>
              </w:rPr>
              <w:t>名稱</w:t>
            </w:r>
          </w:p>
        </w:tc>
        <w:tc>
          <w:tcPr>
            <w:tcW w:w="769"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sidRPr="00F442F5">
              <w:rPr>
                <w:rFonts w:ascii="標楷體" w:eastAsia="標楷體" w:hAnsi="標楷體" w:cs="新細明體" w:hint="eastAsia"/>
                <w:szCs w:val="24"/>
                <w:lang w:eastAsia="zh-TW"/>
              </w:rPr>
              <w:t>機構</w:t>
            </w:r>
            <w:r w:rsidRPr="0043782A">
              <w:rPr>
                <w:rFonts w:ascii="標楷體" w:eastAsia="標楷體" w:hAnsi="標楷體" w:cs="新細明體" w:hint="eastAsia"/>
                <w:szCs w:val="24"/>
                <w:lang w:eastAsia="zh-TW"/>
              </w:rPr>
              <w:t>地址</w:t>
            </w:r>
            <w:r>
              <w:rPr>
                <w:rFonts w:ascii="標楷體" w:eastAsia="標楷體" w:hAnsi="標楷體" w:cs="新細明體" w:hint="eastAsia"/>
                <w:szCs w:val="24"/>
                <w:lang w:eastAsia="zh-TW"/>
              </w:rPr>
              <w:t>/(</w:t>
            </w: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所在樓層/總樓層)</w:t>
            </w:r>
          </w:p>
        </w:tc>
        <w:tc>
          <w:tcPr>
            <w:tcW w:w="625" w:type="pct"/>
            <w:tcBorders>
              <w:top w:val="nil"/>
              <w:left w:val="nil"/>
              <w:bottom w:val="single" w:sz="4" w:space="0" w:color="auto"/>
              <w:right w:val="single" w:sz="4" w:space="0" w:color="000000"/>
            </w:tcBorders>
            <w:shd w:val="clear" w:color="auto" w:fill="auto"/>
            <w:noWrap/>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w:t>
            </w: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聯絡電話</w:t>
            </w:r>
          </w:p>
        </w:tc>
        <w:tc>
          <w:tcPr>
            <w:tcW w:w="311" w:type="pct"/>
            <w:tcBorders>
              <w:top w:val="nil"/>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核定收容人數</w:t>
            </w:r>
          </w:p>
        </w:tc>
        <w:tc>
          <w:tcPr>
            <w:tcW w:w="295"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現行收容人數</w:t>
            </w:r>
          </w:p>
        </w:tc>
        <w:tc>
          <w:tcPr>
            <w:tcW w:w="1082"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備註(</w:t>
            </w:r>
            <w:r w:rsidRPr="0043782A">
              <w:rPr>
                <w:rFonts w:ascii="標楷體" w:eastAsia="標楷體" w:hAnsi="標楷體" w:cs="新細明體" w:hint="eastAsia"/>
                <w:szCs w:val="24"/>
                <w:lang w:eastAsia="zh-TW"/>
              </w:rPr>
              <w:t>災害潛勢</w:t>
            </w:r>
            <w:r>
              <w:rPr>
                <w:rFonts w:ascii="標楷體" w:eastAsia="標楷體" w:hAnsi="標楷體" w:cs="新細明體" w:hint="eastAsia"/>
                <w:szCs w:val="24"/>
                <w:lang w:eastAsia="zh-TW"/>
              </w:rPr>
              <w:t>/後送順位/可支援人數)</w:t>
            </w:r>
          </w:p>
        </w:tc>
      </w:tr>
      <w:tr w:rsidR="004E6838" w:rsidRPr="0043782A" w:rsidTr="004D08F3">
        <w:trPr>
          <w:trHeight w:val="351"/>
        </w:trPr>
        <w:tc>
          <w:tcPr>
            <w:tcW w:w="191" w:type="pct"/>
            <w:vMerge w:val="restart"/>
            <w:tcBorders>
              <w:top w:val="nil"/>
              <w:left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原</w:t>
            </w:r>
            <w:r w:rsidRPr="00F442F5">
              <w:rPr>
                <w:rFonts w:ascii="標楷體" w:eastAsia="標楷體" w:hAnsi="標楷體" w:cs="新細明體" w:hint="eastAsia"/>
                <w:szCs w:val="24"/>
              </w:rPr>
              <w:t>機構</w:t>
            </w:r>
          </w:p>
        </w:tc>
        <w:tc>
          <w:tcPr>
            <w:tcW w:w="616"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sidRPr="0043782A">
              <w:rPr>
                <w:rFonts w:ascii="標楷體" w:eastAsia="標楷體" w:hAnsi="標楷體" w:cs="新細明體" w:hint="eastAsia"/>
                <w:szCs w:val="24"/>
                <w:lang w:eastAsia="zh-TW"/>
              </w:rPr>
              <w:t>新北市私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老人長期照顧中心(養護型)</w:t>
            </w:r>
          </w:p>
        </w:tc>
        <w:tc>
          <w:tcPr>
            <w:tcW w:w="76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區</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樓/5樓)</w:t>
            </w:r>
          </w:p>
        </w:tc>
        <w:tc>
          <w:tcPr>
            <w:tcW w:w="625"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1" w:type="pct"/>
            <w:vMerge w:val="restart"/>
            <w:tcBorders>
              <w:top w:val="nil"/>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8</w:t>
            </w:r>
          </w:p>
        </w:tc>
        <w:tc>
          <w:tcPr>
            <w:tcW w:w="295"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5</w:t>
            </w:r>
          </w:p>
        </w:tc>
        <w:tc>
          <w:tcPr>
            <w:tcW w:w="1082" w:type="pct"/>
            <w:vMerge w:val="restart"/>
            <w:tcBorders>
              <w:top w:val="nil"/>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D10DEC">
              <w:rPr>
                <w:rFonts w:ascii="標楷體" w:eastAsia="標楷體" w:hAnsi="標楷體" w:cs="新細明體" w:hint="eastAsia"/>
                <w:b/>
                <w:szCs w:val="24"/>
                <w:u w:val="single"/>
              </w:rPr>
              <w:t>地震</w:t>
            </w:r>
            <w:r>
              <w:rPr>
                <w:rFonts w:ascii="標楷體" w:eastAsia="標楷體" w:hAnsi="標楷體" w:cs="新細明體" w:hint="eastAsia"/>
                <w:szCs w:val="24"/>
              </w:rPr>
              <w:t>潛勢區</w:t>
            </w:r>
          </w:p>
        </w:tc>
      </w:tr>
      <w:tr w:rsidR="004E6838" w:rsidRPr="0043782A" w:rsidTr="004D08F3">
        <w:trPr>
          <w:trHeight w:val="346"/>
        </w:trPr>
        <w:tc>
          <w:tcPr>
            <w:tcW w:w="191"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6"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69"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5"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0971-555-777</w:t>
            </w:r>
          </w:p>
        </w:tc>
        <w:tc>
          <w:tcPr>
            <w:tcW w:w="311"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70"/>
        </w:trPr>
        <w:tc>
          <w:tcPr>
            <w:tcW w:w="191"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6"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69"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5"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1"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24"/>
        </w:trPr>
        <w:tc>
          <w:tcPr>
            <w:tcW w:w="191"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1</w:t>
            </w:r>
          </w:p>
        </w:tc>
        <w:tc>
          <w:tcPr>
            <w:tcW w:w="616"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老人養護中心</w:t>
            </w:r>
          </w:p>
        </w:tc>
        <w:tc>
          <w:tcPr>
            <w:tcW w:w="76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2樓/2樓)</w:t>
            </w:r>
          </w:p>
        </w:tc>
        <w:tc>
          <w:tcPr>
            <w:tcW w:w="625"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1"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sidRPr="0043782A">
              <w:rPr>
                <w:rFonts w:ascii="標楷體" w:eastAsia="標楷體" w:hAnsi="標楷體" w:cs="新細明體" w:hint="eastAsia"/>
                <w:szCs w:val="24"/>
              </w:rPr>
              <w:t>49</w:t>
            </w:r>
          </w:p>
        </w:tc>
        <w:tc>
          <w:tcPr>
            <w:tcW w:w="295"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7</w:t>
            </w:r>
          </w:p>
        </w:tc>
        <w:tc>
          <w:tcPr>
            <w:tcW w:w="108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sidRPr="00FC3A73">
              <w:rPr>
                <w:rFonts w:ascii="標楷體" w:eastAsia="標楷體" w:hAnsi="標楷體" w:cs="新細明體" w:hint="eastAsia"/>
                <w:szCs w:val="24"/>
                <w:u w:val="single"/>
                <w:lang w:eastAsia="zh-TW"/>
              </w:rPr>
              <w:t>一</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12</w:t>
            </w:r>
            <w:r>
              <w:rPr>
                <w:rFonts w:ascii="標楷體" w:eastAsia="標楷體" w:hAnsi="標楷體" w:cs="新細明體" w:hint="eastAsia"/>
                <w:szCs w:val="24"/>
                <w:lang w:eastAsia="zh-TW"/>
              </w:rPr>
              <w:t>人</w:t>
            </w:r>
          </w:p>
        </w:tc>
      </w:tr>
      <w:tr w:rsidR="004E6838" w:rsidRPr="0043782A" w:rsidTr="004D08F3">
        <w:trPr>
          <w:trHeight w:val="347"/>
        </w:trPr>
        <w:tc>
          <w:tcPr>
            <w:tcW w:w="191"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6"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69"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5"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1"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58"/>
        </w:trPr>
        <w:tc>
          <w:tcPr>
            <w:tcW w:w="191"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6"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69"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5"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1"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296"/>
        </w:trPr>
        <w:tc>
          <w:tcPr>
            <w:tcW w:w="191"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2</w:t>
            </w:r>
          </w:p>
        </w:tc>
        <w:tc>
          <w:tcPr>
            <w:tcW w:w="616"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老人養護中心</w:t>
            </w:r>
          </w:p>
        </w:tc>
        <w:tc>
          <w:tcPr>
            <w:tcW w:w="76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1-3樓/5樓)</w:t>
            </w:r>
          </w:p>
        </w:tc>
        <w:tc>
          <w:tcPr>
            <w:tcW w:w="625"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1"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4</w:t>
            </w:r>
          </w:p>
        </w:tc>
        <w:tc>
          <w:tcPr>
            <w:tcW w:w="295"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29</w:t>
            </w:r>
          </w:p>
        </w:tc>
        <w:tc>
          <w:tcPr>
            <w:tcW w:w="108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二</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5</w:t>
            </w:r>
            <w:r>
              <w:rPr>
                <w:rFonts w:ascii="標楷體" w:eastAsia="標楷體" w:hAnsi="標楷體" w:cs="新細明體" w:hint="eastAsia"/>
                <w:szCs w:val="24"/>
                <w:lang w:eastAsia="zh-TW"/>
              </w:rPr>
              <w:t>人</w:t>
            </w:r>
          </w:p>
        </w:tc>
      </w:tr>
      <w:tr w:rsidR="004E6838" w:rsidRPr="0043782A" w:rsidTr="004D08F3">
        <w:trPr>
          <w:trHeight w:val="348"/>
        </w:trPr>
        <w:tc>
          <w:tcPr>
            <w:tcW w:w="191"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6"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69"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5"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1"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44"/>
        </w:trPr>
        <w:tc>
          <w:tcPr>
            <w:tcW w:w="191"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6"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69"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5"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1"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284"/>
        </w:trPr>
        <w:tc>
          <w:tcPr>
            <w:tcW w:w="191"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3</w:t>
            </w:r>
          </w:p>
        </w:tc>
        <w:tc>
          <w:tcPr>
            <w:tcW w:w="616"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老人養護中心</w:t>
            </w:r>
          </w:p>
        </w:tc>
        <w:tc>
          <w:tcPr>
            <w:tcW w:w="76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4樓/4樓)</w:t>
            </w:r>
          </w:p>
        </w:tc>
        <w:tc>
          <w:tcPr>
            <w:tcW w:w="625"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1"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57</w:t>
            </w:r>
          </w:p>
        </w:tc>
        <w:tc>
          <w:tcPr>
            <w:tcW w:w="295"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0</w:t>
            </w:r>
          </w:p>
        </w:tc>
        <w:tc>
          <w:tcPr>
            <w:tcW w:w="108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三</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Pr>
                <w:rFonts w:ascii="標楷體" w:eastAsia="標楷體" w:hAnsi="標楷體" w:cs="新細明體" w:hint="eastAsia"/>
                <w:szCs w:val="24"/>
                <w:u w:val="single"/>
                <w:lang w:eastAsia="zh-TW"/>
              </w:rPr>
              <w:t>23</w:t>
            </w:r>
            <w:r>
              <w:rPr>
                <w:rFonts w:ascii="標楷體" w:eastAsia="標楷體" w:hAnsi="標楷體" w:cs="新細明體" w:hint="eastAsia"/>
                <w:szCs w:val="24"/>
                <w:lang w:eastAsia="zh-TW"/>
              </w:rPr>
              <w:t>人</w:t>
            </w:r>
          </w:p>
        </w:tc>
      </w:tr>
      <w:tr w:rsidR="004E6838" w:rsidRPr="0043782A" w:rsidTr="004D08F3">
        <w:trPr>
          <w:trHeight w:val="322"/>
        </w:trPr>
        <w:tc>
          <w:tcPr>
            <w:tcW w:w="191"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6"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69"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5"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1" w:type="pct"/>
            <w:vMerge/>
            <w:tcBorders>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295" w:type="pct"/>
            <w:vMerge/>
            <w:tcBorders>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108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60"/>
        </w:trPr>
        <w:tc>
          <w:tcPr>
            <w:tcW w:w="191"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6"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69"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5"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1"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bl>
    <w:p w:rsidR="00DD7388" w:rsidRDefault="00C459EE" w:rsidP="00ED08CD">
      <w:pPr>
        <w:adjustRightInd w:val="0"/>
        <w:snapToGrid w:val="0"/>
        <w:spacing w:line="440" w:lineRule="exact"/>
        <w:rPr>
          <w:rFonts w:ascii="標楷體" w:eastAsia="標楷體" w:hAnsi="標楷體"/>
          <w:szCs w:val="32"/>
          <w:lang w:eastAsia="zh-TW"/>
        </w:rPr>
      </w:pPr>
      <w:r w:rsidRPr="00B24A3E">
        <w:rPr>
          <w:rFonts w:ascii="標楷體" w:eastAsia="標楷體" w:hAnsi="標楷體"/>
          <w:noProof/>
          <w:sz w:val="20"/>
          <w:szCs w:val="20"/>
          <w:lang w:eastAsia="zh-TW"/>
        </w:rPr>
        <mc:AlternateContent>
          <mc:Choice Requires="wps">
            <w:drawing>
              <wp:anchor distT="0" distB="0" distL="114300" distR="114300" simplePos="0" relativeHeight="251618816" behindDoc="1" locked="0" layoutInCell="1" allowOverlap="1" wp14:anchorId="2542B321" wp14:editId="0ADEAF04">
                <wp:simplePos x="0" y="0"/>
                <wp:positionH relativeFrom="column">
                  <wp:posOffset>-570865</wp:posOffset>
                </wp:positionH>
                <wp:positionV relativeFrom="paragraph">
                  <wp:posOffset>518160</wp:posOffset>
                </wp:positionV>
                <wp:extent cx="266700" cy="876300"/>
                <wp:effectExtent l="0" t="0" r="19050" b="19050"/>
                <wp:wrapTight wrapText="bothSides">
                  <wp:wrapPolygon edited="0">
                    <wp:start x="0" y="0"/>
                    <wp:lineTo x="0" y="21600"/>
                    <wp:lineTo x="21600" y="21600"/>
                    <wp:lineTo x="21600" y="0"/>
                    <wp:lineTo x="0" y="0"/>
                  </wp:wrapPolygon>
                </wp:wrapTight>
                <wp:docPr id="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876300"/>
                        </a:xfrm>
                        <a:prstGeom prst="rect">
                          <a:avLst/>
                        </a:prstGeom>
                        <a:solidFill>
                          <a:srgbClr val="FFFFFF"/>
                        </a:solidFill>
                        <a:ln w="9525">
                          <a:solidFill>
                            <a:srgbClr val="808080"/>
                          </a:solidFill>
                          <a:miter lim="800000"/>
                          <a:headEnd/>
                          <a:tailEnd/>
                        </a:ln>
                      </wps:spPr>
                      <wps:txbx>
                        <w:txbxContent>
                          <w:p w:rsidR="009136F6" w:rsidRDefault="009136F6" w:rsidP="004E6838">
                            <w:pPr>
                              <w:jc w:val="center"/>
                            </w:pPr>
                            <w:r>
                              <w:rPr>
                                <w:rFonts w:hint="eastAsia"/>
                              </w:rPr>
                              <w:t>範例</w:t>
                            </w:r>
                            <w:r>
                              <w:t>4</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542B321" id="_x0000_s1184" type="#_x0000_t202" style="position:absolute;margin-left:-44.95pt;margin-top:40.8pt;width:21pt;height:6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" strokecolor="gray">
                <v:textbox>
                  <w:txbxContent>
                    <w:p w:rsidR="009136F6" w:rsidRDefault="009136F6" w:rsidP="004E6838">
                      <w:pPr>
                        <w:jc w:val="center"/>
                      </w:pPr>
                      <w:r>
                        <w:rPr>
                          <w:rFonts w:hint="eastAsia"/>
                        </w:rPr>
                        <w:t>範例</w:t>
                      </w:r>
                      <w:r>
                        <w:t>4</w:t>
                      </w:r>
                    </w:p>
                  </w:txbxContent>
                </v:textbox>
                <w10:wrap type="tight"/>
              </v:shape>
            </w:pict>
          </mc:Fallback>
        </mc:AlternateContent>
      </w:r>
      <w:r w:rsidR="004E6838" w:rsidRPr="005E7B26">
        <w:rPr>
          <w:rFonts w:eastAsia="標楷體" w:hAnsi="標楷體"/>
          <w:sz w:val="32"/>
          <w:szCs w:val="32"/>
          <w:lang w:eastAsia="zh-TW"/>
        </w:rPr>
        <w:t xml:space="preserve">                                                          </w:t>
      </w:r>
      <w:r w:rsidR="00DD7388">
        <w:rPr>
          <w:rFonts w:eastAsia="標楷體" w:hAnsi="標楷體" w:hint="eastAsia"/>
          <w:sz w:val="32"/>
          <w:szCs w:val="32"/>
          <w:lang w:eastAsia="zh-TW"/>
        </w:rPr>
        <w:t xml:space="preserve">                                                                         </w:t>
      </w:r>
      <w:r w:rsidR="00A00DD7">
        <w:rPr>
          <w:rFonts w:eastAsia="標楷體" w:hAnsi="標楷體" w:hint="eastAsia"/>
          <w:sz w:val="32"/>
          <w:szCs w:val="32"/>
          <w:lang w:eastAsia="zh-TW"/>
        </w:rPr>
        <w:t xml:space="preserve">      </w:t>
      </w:r>
      <w:r w:rsidR="00DD7388">
        <w:rPr>
          <w:rFonts w:eastAsia="標楷體" w:hAnsi="標楷體" w:hint="eastAsia"/>
          <w:sz w:val="32"/>
          <w:szCs w:val="32"/>
          <w:lang w:eastAsia="zh-TW"/>
        </w:rPr>
        <w:t xml:space="preserve">  </w:t>
      </w:r>
      <w:r w:rsidR="00DD7388" w:rsidRPr="005E7B26">
        <w:rPr>
          <w:rFonts w:ascii="標楷體" w:eastAsia="標楷體" w:hAnsi="標楷體" w:hint="eastAsia"/>
          <w:szCs w:val="32"/>
          <w:lang w:eastAsia="zh-TW"/>
        </w:rPr>
        <w:t>（後送機構須非位於原機構所在之災害潛勢區）</w:t>
      </w:r>
    </w:p>
    <w:p w:rsidR="00DD7388" w:rsidRDefault="00DD7388" w:rsidP="00ED08CD">
      <w:pPr>
        <w:adjustRightInd w:val="0"/>
        <w:snapToGrid w:val="0"/>
        <w:spacing w:line="440" w:lineRule="exact"/>
        <w:rPr>
          <w:rFonts w:ascii="標楷體" w:eastAsia="標楷體" w:hAnsi="標楷體"/>
          <w:szCs w:val="32"/>
          <w:lang w:eastAsia="zh-TW"/>
        </w:rPr>
      </w:pPr>
    </w:p>
    <w:p w:rsidR="00A00DD7" w:rsidRDefault="00A00DD7" w:rsidP="00ED08CD">
      <w:pPr>
        <w:adjustRightInd w:val="0"/>
        <w:snapToGrid w:val="0"/>
        <w:spacing w:line="440" w:lineRule="exact"/>
        <w:rPr>
          <w:rFonts w:ascii="標楷體" w:eastAsia="標楷體" w:hAnsi="標楷體"/>
          <w:szCs w:val="32"/>
          <w:lang w:eastAsia="zh-TW"/>
        </w:rPr>
      </w:pPr>
    </w:p>
    <w:p w:rsidR="00A50933" w:rsidRPr="00A50933" w:rsidRDefault="00A50933" w:rsidP="00ED08CD">
      <w:pPr>
        <w:adjustRightInd w:val="0"/>
        <w:snapToGrid w:val="0"/>
        <w:spacing w:line="440" w:lineRule="exact"/>
        <w:rPr>
          <w:rFonts w:ascii="標楷體" w:eastAsia="標楷體" w:hAnsi="標楷體"/>
          <w:szCs w:val="32"/>
          <w:lang w:eastAsia="zh-TW"/>
        </w:rPr>
      </w:pPr>
    </w:p>
    <w:p w:rsidR="00794873" w:rsidRPr="0046663E" w:rsidRDefault="00794873" w:rsidP="00ED08CD">
      <w:pPr>
        <w:adjustRightInd w:val="0"/>
        <w:snapToGrid w:val="0"/>
        <w:spacing w:line="440" w:lineRule="exact"/>
        <w:rPr>
          <w:rFonts w:eastAsia="標楷體" w:hAnsi="標楷體"/>
          <w:sz w:val="32"/>
          <w:szCs w:val="32"/>
          <w:lang w:eastAsia="zh-TW"/>
        </w:rPr>
      </w:pPr>
      <w:r w:rsidRPr="0046663E">
        <w:rPr>
          <w:rFonts w:eastAsia="標楷體" w:hAnsi="標楷體" w:hint="eastAsia"/>
          <w:sz w:val="32"/>
          <w:szCs w:val="32"/>
          <w:u w:val="single"/>
          <w:lang w:eastAsia="zh-TW"/>
        </w:rPr>
        <w:t>附件</w:t>
      </w:r>
      <w:r w:rsidR="00F70CDE">
        <w:rPr>
          <w:rFonts w:eastAsia="標楷體" w:hAnsi="標楷體" w:hint="eastAsia"/>
          <w:sz w:val="32"/>
          <w:szCs w:val="32"/>
          <w:u w:val="single"/>
          <w:lang w:eastAsia="zh-TW"/>
        </w:rPr>
        <w:t>八</w:t>
      </w:r>
      <w:r w:rsidRPr="0046663E">
        <w:rPr>
          <w:rFonts w:eastAsia="標楷體" w:hAnsi="標楷體" w:hint="eastAsia"/>
          <w:sz w:val="32"/>
          <w:szCs w:val="32"/>
          <w:lang w:eastAsia="zh-TW"/>
        </w:rPr>
        <w:t>、新北市社會福利</w:t>
      </w:r>
      <w:r w:rsidRPr="00D86169">
        <w:rPr>
          <w:rFonts w:eastAsia="標楷體" w:hAnsi="標楷體" w:hint="eastAsia"/>
          <w:sz w:val="32"/>
          <w:szCs w:val="32"/>
          <w:lang w:eastAsia="zh-TW"/>
        </w:rPr>
        <w:t>機構服務</w:t>
      </w:r>
      <w:r w:rsidRPr="0046663E">
        <w:rPr>
          <w:rFonts w:eastAsia="標楷體" w:hAnsi="標楷體" w:hint="eastAsia"/>
          <w:sz w:val="32"/>
          <w:szCs w:val="32"/>
          <w:lang w:eastAsia="zh-TW"/>
        </w:rPr>
        <w:t>名冊。</w:t>
      </w:r>
    </w:p>
    <w:p w:rsidR="00794873" w:rsidRDefault="00794873" w:rsidP="00794873">
      <w:pPr>
        <w:adjustRightInd w:val="0"/>
        <w:snapToGrid w:val="0"/>
        <w:spacing w:line="440" w:lineRule="exact"/>
        <w:ind w:left="480"/>
        <w:rPr>
          <w:rFonts w:eastAsia="標楷體" w:hAnsi="標楷體"/>
          <w:sz w:val="32"/>
          <w:szCs w:val="32"/>
          <w:u w:val="single"/>
          <w:lang w:eastAsia="zh-TW"/>
        </w:rPr>
      </w:pPr>
    </w:p>
    <w:tbl>
      <w:tblPr>
        <w:tblW w:w="521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970"/>
        <w:gridCol w:w="962"/>
        <w:gridCol w:w="2282"/>
        <w:gridCol w:w="1442"/>
        <w:gridCol w:w="1617"/>
        <w:gridCol w:w="1983"/>
        <w:gridCol w:w="2986"/>
        <w:gridCol w:w="3133"/>
      </w:tblGrid>
      <w:tr w:rsidR="00C80A9A" w:rsidRPr="002518C7" w:rsidTr="00121D1F">
        <w:trPr>
          <w:trHeight w:hRule="exact" w:val="382"/>
          <w:tblHeader/>
          <w:jc w:val="center"/>
        </w:trPr>
        <w:tc>
          <w:tcPr>
            <w:tcW w:w="315" w:type="pct"/>
            <w:vMerge w:val="restart"/>
            <w:tcBorders>
              <w:top w:val="single" w:sz="4" w:space="0" w:color="auto"/>
              <w:left w:val="single" w:sz="4" w:space="0" w:color="auto"/>
              <w:right w:val="single" w:sz="4" w:space="0" w:color="auto"/>
            </w:tcBorders>
            <w:vAlign w:val="center"/>
          </w:tcPr>
          <w:p w:rsidR="00C80A9A" w:rsidRPr="002518C7" w:rsidRDefault="00C80A9A" w:rsidP="00415EB0">
            <w:pPr>
              <w:spacing w:line="280" w:lineRule="exact"/>
              <w:jc w:val="center"/>
              <w:rPr>
                <w:rFonts w:ascii="標楷體" w:eastAsia="標楷體" w:hAnsi="標楷體" w:cs="新細明體"/>
                <w:b/>
                <w:color w:val="000000"/>
              </w:rPr>
            </w:pPr>
            <w:r w:rsidRPr="002518C7">
              <w:rPr>
                <w:rFonts w:ascii="標楷體" w:eastAsia="標楷體" w:hAnsi="標楷體" w:cs="新細明體" w:hint="eastAsia"/>
                <w:b/>
                <w:color w:val="000000"/>
              </w:rPr>
              <w:t>姓名</w:t>
            </w:r>
          </w:p>
        </w:tc>
        <w:tc>
          <w:tcPr>
            <w:tcW w:w="313" w:type="pct"/>
            <w:vMerge w:val="restart"/>
            <w:tcBorders>
              <w:top w:val="single" w:sz="4" w:space="0" w:color="auto"/>
              <w:left w:val="single" w:sz="4" w:space="0" w:color="auto"/>
              <w:right w:val="single" w:sz="4" w:space="0" w:color="auto"/>
            </w:tcBorders>
            <w:vAlign w:val="center"/>
          </w:tcPr>
          <w:p w:rsidR="00C80A9A" w:rsidRPr="002518C7" w:rsidRDefault="00C80A9A" w:rsidP="00415EB0">
            <w:pPr>
              <w:spacing w:line="280" w:lineRule="exact"/>
              <w:jc w:val="center"/>
              <w:rPr>
                <w:rFonts w:ascii="標楷體" w:eastAsia="標楷體" w:hAnsi="標楷體" w:cs="新細明體"/>
                <w:b/>
                <w:color w:val="000000"/>
              </w:rPr>
            </w:pPr>
            <w:r>
              <w:rPr>
                <w:rFonts w:ascii="標楷體" w:eastAsia="標楷體" w:hAnsi="標楷體" w:hint="eastAsia"/>
                <w:b/>
                <w:color w:val="000000"/>
              </w:rPr>
              <w:t>房號</w:t>
            </w:r>
          </w:p>
        </w:tc>
        <w:tc>
          <w:tcPr>
            <w:tcW w:w="2382" w:type="pct"/>
            <w:gridSpan w:val="4"/>
            <w:tcBorders>
              <w:top w:val="single" w:sz="4" w:space="0" w:color="auto"/>
              <w:left w:val="single" w:sz="4" w:space="0" w:color="auto"/>
              <w:bottom w:val="single" w:sz="4" w:space="0" w:color="auto"/>
              <w:right w:val="single" w:sz="4" w:space="0" w:color="auto"/>
            </w:tcBorders>
            <w:vAlign w:val="center"/>
          </w:tcPr>
          <w:p w:rsidR="00C80A9A" w:rsidRPr="002518C7" w:rsidRDefault="00C80A9A" w:rsidP="00415EB0">
            <w:pPr>
              <w:spacing w:line="280" w:lineRule="exact"/>
              <w:jc w:val="center"/>
              <w:rPr>
                <w:rFonts w:ascii="標楷體" w:eastAsia="標楷體" w:hAnsi="標楷體" w:cs="新細明體"/>
                <w:b/>
                <w:color w:val="000000"/>
              </w:rPr>
            </w:pPr>
            <w:r>
              <w:rPr>
                <w:rFonts w:ascii="標楷體" w:eastAsia="標楷體" w:hAnsi="標楷體" w:cs="新細明體" w:hint="eastAsia"/>
                <w:b/>
                <w:color w:val="000000"/>
              </w:rPr>
              <w:t>聯絡資訊</w:t>
            </w:r>
          </w:p>
        </w:tc>
        <w:tc>
          <w:tcPr>
            <w:tcW w:w="1990" w:type="pct"/>
            <w:gridSpan w:val="2"/>
            <w:tcBorders>
              <w:top w:val="single" w:sz="4" w:space="0" w:color="auto"/>
              <w:left w:val="single" w:sz="4" w:space="0" w:color="auto"/>
              <w:bottom w:val="single" w:sz="4" w:space="0" w:color="auto"/>
              <w:right w:val="single" w:sz="4" w:space="0" w:color="auto"/>
            </w:tcBorders>
            <w:vAlign w:val="center"/>
          </w:tcPr>
          <w:p w:rsidR="00C80A9A" w:rsidRDefault="00C80A9A" w:rsidP="00415EB0">
            <w:pPr>
              <w:spacing w:line="280" w:lineRule="exact"/>
              <w:jc w:val="center"/>
              <w:rPr>
                <w:rFonts w:ascii="標楷體" w:eastAsia="標楷體" w:hAnsi="標楷體" w:cs="新細明體"/>
                <w:b/>
                <w:color w:val="000000"/>
              </w:rPr>
            </w:pPr>
            <w:r>
              <w:rPr>
                <w:rFonts w:ascii="標楷體" w:eastAsia="標楷體" w:hAnsi="標楷體" w:cs="新細明體" w:hint="eastAsia"/>
                <w:b/>
                <w:color w:val="000000"/>
              </w:rPr>
              <w:t>基本能力</w:t>
            </w:r>
          </w:p>
        </w:tc>
      </w:tr>
      <w:tr w:rsidR="00121D1F" w:rsidRPr="002518C7" w:rsidTr="00121D1F">
        <w:trPr>
          <w:trHeight w:hRule="exact" w:val="722"/>
          <w:tblHeader/>
          <w:jc w:val="center"/>
        </w:trPr>
        <w:tc>
          <w:tcPr>
            <w:tcW w:w="315" w:type="pct"/>
            <w:vMerge/>
            <w:tcBorders>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b/>
                <w:color w:val="000000"/>
              </w:rPr>
            </w:pPr>
          </w:p>
        </w:tc>
        <w:tc>
          <w:tcPr>
            <w:tcW w:w="313" w:type="pct"/>
            <w:vMerge/>
            <w:tcBorders>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b/>
                <w:color w:val="000000"/>
              </w:rPr>
            </w:pPr>
          </w:p>
        </w:tc>
        <w:tc>
          <w:tcPr>
            <w:tcW w:w="742"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b/>
                <w:color w:val="000000"/>
              </w:rPr>
            </w:pPr>
            <w:r>
              <w:rPr>
                <w:rFonts w:ascii="標楷體" w:eastAsia="標楷體" w:hAnsi="標楷體" w:cs="新細明體" w:hint="eastAsia"/>
                <w:b/>
                <w:color w:val="000000"/>
              </w:rPr>
              <w:t>通訊</w:t>
            </w:r>
            <w:r w:rsidRPr="002518C7">
              <w:rPr>
                <w:rFonts w:ascii="標楷體" w:eastAsia="標楷體" w:hAnsi="標楷體" w:cs="新細明體" w:hint="eastAsia"/>
                <w:b/>
                <w:color w:val="000000"/>
              </w:rPr>
              <w:t>地址</w:t>
            </w:r>
          </w:p>
        </w:tc>
        <w:tc>
          <w:tcPr>
            <w:tcW w:w="469"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b/>
                <w:color w:val="000000"/>
              </w:rPr>
            </w:pPr>
            <w:r w:rsidRPr="002518C7">
              <w:rPr>
                <w:rFonts w:ascii="標楷體" w:eastAsia="標楷體" w:hAnsi="標楷體" w:cs="新細明體" w:hint="eastAsia"/>
                <w:b/>
                <w:color w:val="000000"/>
              </w:rPr>
              <w:t>住家電話</w:t>
            </w:r>
          </w:p>
        </w:tc>
        <w:tc>
          <w:tcPr>
            <w:tcW w:w="526"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b/>
                <w:color w:val="000000"/>
              </w:rPr>
            </w:pPr>
            <w:r>
              <w:rPr>
                <w:rFonts w:ascii="標楷體" w:eastAsia="標楷體" w:hAnsi="標楷體" w:cs="新細明體" w:hint="eastAsia"/>
                <w:b/>
                <w:color w:val="000000"/>
              </w:rPr>
              <w:t>聯絡人</w:t>
            </w:r>
          </w:p>
        </w:tc>
        <w:tc>
          <w:tcPr>
            <w:tcW w:w="645"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b/>
                <w:color w:val="000000"/>
              </w:rPr>
            </w:pPr>
            <w:r w:rsidRPr="002518C7">
              <w:rPr>
                <w:rFonts w:ascii="標楷體" w:eastAsia="標楷體" w:hAnsi="標楷體" w:cs="新細明體" w:hint="eastAsia"/>
                <w:b/>
                <w:color w:val="000000"/>
              </w:rPr>
              <w:t>手機</w:t>
            </w:r>
          </w:p>
        </w:tc>
        <w:tc>
          <w:tcPr>
            <w:tcW w:w="971"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C80A9A">
            <w:pPr>
              <w:spacing w:line="280" w:lineRule="exact"/>
              <w:jc w:val="center"/>
              <w:rPr>
                <w:rFonts w:ascii="標楷體" w:eastAsia="標楷體" w:hAnsi="標楷體"/>
                <w:b/>
                <w:color w:val="000000"/>
              </w:rPr>
            </w:pPr>
            <w:r>
              <w:rPr>
                <w:rFonts w:ascii="標楷體" w:eastAsia="標楷體" w:hAnsi="標楷體" w:hint="eastAsia"/>
                <w:b/>
                <w:color w:val="000000"/>
              </w:rPr>
              <w:t>行走能力</w:t>
            </w:r>
          </w:p>
        </w:tc>
        <w:tc>
          <w:tcPr>
            <w:tcW w:w="1019" w:type="pct"/>
            <w:tcBorders>
              <w:top w:val="single" w:sz="4" w:space="0" w:color="auto"/>
              <w:left w:val="single" w:sz="4" w:space="0" w:color="auto"/>
              <w:bottom w:val="single" w:sz="4" w:space="0" w:color="auto"/>
              <w:right w:val="single" w:sz="4" w:space="0" w:color="auto"/>
            </w:tcBorders>
            <w:vAlign w:val="center"/>
          </w:tcPr>
          <w:p w:rsidR="00121D1F" w:rsidRDefault="00121D1F" w:rsidP="00415EB0">
            <w:pPr>
              <w:spacing w:line="280" w:lineRule="exact"/>
              <w:jc w:val="center"/>
              <w:rPr>
                <w:rFonts w:ascii="標楷體" w:eastAsia="標楷體" w:hAnsi="標楷體"/>
                <w:b/>
                <w:color w:val="000000"/>
                <w:lang w:eastAsia="zh-TW"/>
              </w:rPr>
            </w:pPr>
            <w:r>
              <w:rPr>
                <w:rFonts w:ascii="標楷體" w:eastAsia="標楷體" w:hAnsi="標楷體" w:hint="eastAsia"/>
                <w:b/>
                <w:color w:val="000000"/>
              </w:rPr>
              <w:t>扶助需求</w:t>
            </w:r>
            <w:r w:rsidRPr="002518C7">
              <w:rPr>
                <w:rFonts w:ascii="標楷體" w:eastAsia="標楷體" w:hAnsi="標楷體" w:hint="eastAsia"/>
                <w:b/>
                <w:color w:val="000000"/>
              </w:rPr>
              <w:t>備註</w:t>
            </w:r>
            <w:r w:rsidRPr="00846FC1">
              <w:rPr>
                <w:rStyle w:val="ac"/>
                <w:rFonts w:ascii="標楷體" w:eastAsia="標楷體" w:hAnsi="標楷體" w:cs="新細明體"/>
                <w:sz w:val="20"/>
                <w:szCs w:val="20"/>
              </w:rPr>
              <w:footnoteReference w:id="3"/>
            </w:r>
          </w:p>
        </w:tc>
      </w:tr>
      <w:tr w:rsidR="00121D1F" w:rsidRPr="002518C7" w:rsidTr="00121D1F">
        <w:trPr>
          <w:trHeight w:hRule="exact" w:val="913"/>
          <w:jc w:val="center"/>
        </w:trPr>
        <w:tc>
          <w:tcPr>
            <w:tcW w:w="31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w:t>
            </w:r>
          </w:p>
        </w:tc>
        <w:tc>
          <w:tcPr>
            <w:tcW w:w="313"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ind w:left="170" w:hangingChars="85" w:hanging="170"/>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5-4A</w:t>
            </w:r>
          </w:p>
        </w:tc>
        <w:tc>
          <w:tcPr>
            <w:tcW w:w="742"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區○○路○○號</w:t>
            </w:r>
          </w:p>
        </w:tc>
        <w:tc>
          <w:tcPr>
            <w:tcW w:w="469"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2278-9965</w:t>
            </w:r>
          </w:p>
        </w:tc>
        <w:tc>
          <w:tcPr>
            <w:tcW w:w="526"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w:t>
            </w:r>
            <w:r w:rsidRPr="001A0778">
              <w:rPr>
                <w:rFonts w:ascii="標楷體" w:eastAsia="標楷體" w:hAnsi="標楷體" w:hint="eastAsia"/>
                <w:sz w:val="20"/>
                <w:szCs w:val="20"/>
                <w:lang w:eastAsia="zh-TW"/>
              </w:rPr>
              <w:t xml:space="preserve"> ○○○</w:t>
            </w:r>
          </w:p>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2.</w:t>
            </w:r>
          </w:p>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3.</w:t>
            </w:r>
          </w:p>
        </w:tc>
        <w:tc>
          <w:tcPr>
            <w:tcW w:w="64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0999-666-777</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971" w:type="pct"/>
            <w:tcBorders>
              <w:top w:val="single" w:sz="4" w:space="0" w:color="auto"/>
              <w:left w:val="single" w:sz="4" w:space="0" w:color="auto"/>
              <w:bottom w:val="single" w:sz="4" w:space="0" w:color="auto"/>
              <w:right w:val="single" w:sz="4" w:space="0" w:color="auto"/>
            </w:tcBorders>
          </w:tcPr>
          <w:p w:rsidR="00121D1F" w:rsidRPr="0047252B" w:rsidRDefault="00121D1F" w:rsidP="00415EB0">
            <w:pPr>
              <w:spacing w:after="40" w:line="280" w:lineRule="exact"/>
              <w:ind w:left="206" w:hangingChars="103" w:hanging="206"/>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臥床</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坐輪椅</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拄拐杖</w:t>
            </w:r>
          </w:p>
          <w:p w:rsidR="00121D1F" w:rsidRPr="001A0778" w:rsidRDefault="00121D1F" w:rsidP="00A00DD7">
            <w:pPr>
              <w:spacing w:line="280" w:lineRule="exact"/>
              <w:ind w:leftChars="17" w:left="38" w:hanging="1"/>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需他人協助</w:t>
            </w:r>
            <w:r>
              <w:rPr>
                <w:rFonts w:ascii="標楷體" w:eastAsia="標楷體" w:hAnsi="標楷體" w:cs="新細明體"/>
                <w:sz w:val="20"/>
                <w:szCs w:val="20"/>
                <w:lang w:eastAsia="zh-TW"/>
              </w:rPr>
              <w:br/>
            </w:r>
            <w:r w:rsidRPr="0047252B">
              <w:rPr>
                <w:rFonts w:ascii="標楷體" w:eastAsia="標楷體" w:hAnsi="標楷體" w:cs="新細明體" w:hint="eastAsia"/>
                <w:sz w:val="20"/>
                <w:szCs w:val="20"/>
                <w:lang w:eastAsia="zh-TW"/>
              </w:rPr>
              <w:t>□其他</w:t>
            </w:r>
            <w:r w:rsidRPr="0047252B">
              <w:rPr>
                <w:rFonts w:ascii="標楷體" w:eastAsia="標楷體" w:hAnsi="標楷體" w:cs="新細明體" w:hint="eastAsia"/>
                <w:sz w:val="20"/>
                <w:szCs w:val="20"/>
                <w:u w:val="single"/>
                <w:lang w:eastAsia="zh-TW"/>
              </w:rPr>
              <w:t>(特殊狀況)</w:t>
            </w:r>
          </w:p>
        </w:tc>
        <w:tc>
          <w:tcPr>
            <w:tcW w:w="1019" w:type="pct"/>
            <w:tcBorders>
              <w:top w:val="single" w:sz="4" w:space="0" w:color="auto"/>
              <w:left w:val="single" w:sz="4" w:space="0" w:color="auto"/>
              <w:bottom w:val="single" w:sz="4" w:space="0" w:color="auto"/>
              <w:right w:val="single" w:sz="4" w:space="0" w:color="auto"/>
            </w:tcBorders>
          </w:tcPr>
          <w:p w:rsidR="00121D1F" w:rsidRPr="00846FC1" w:rsidRDefault="00121D1F" w:rsidP="0011486B">
            <w:pPr>
              <w:spacing w:line="280" w:lineRule="exact"/>
              <w:rPr>
                <w:rFonts w:ascii="標楷體" w:eastAsia="標楷體" w:hAnsi="標楷體"/>
                <w:color w:val="000000"/>
                <w:sz w:val="20"/>
                <w:szCs w:val="20"/>
                <w:lang w:eastAsia="zh-TW"/>
              </w:rPr>
            </w:pPr>
            <w:r w:rsidRPr="00846FC1">
              <w:rPr>
                <w:rFonts w:ascii="標楷體" w:eastAsia="標楷體" w:hAnsi="標楷體" w:hint="eastAsia"/>
                <w:color w:val="000000"/>
                <w:sz w:val="20"/>
                <w:szCs w:val="20"/>
                <w:lang w:eastAsia="zh-TW"/>
              </w:rPr>
              <w:t>可依指示自行撤離，無需協助。</w:t>
            </w:r>
          </w:p>
        </w:tc>
      </w:tr>
      <w:tr w:rsidR="00121D1F" w:rsidRPr="002518C7" w:rsidTr="00121D1F">
        <w:trPr>
          <w:trHeight w:hRule="exact" w:val="1152"/>
          <w:jc w:val="center"/>
        </w:trPr>
        <w:tc>
          <w:tcPr>
            <w:tcW w:w="31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w:t>
            </w:r>
          </w:p>
        </w:tc>
        <w:tc>
          <w:tcPr>
            <w:tcW w:w="313"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5-4B</w:t>
            </w:r>
          </w:p>
        </w:tc>
        <w:tc>
          <w:tcPr>
            <w:tcW w:w="742"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區○○路○○號</w:t>
            </w:r>
          </w:p>
        </w:tc>
        <w:tc>
          <w:tcPr>
            <w:tcW w:w="469"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2278-9965</w:t>
            </w:r>
          </w:p>
        </w:tc>
        <w:tc>
          <w:tcPr>
            <w:tcW w:w="526"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w:t>
            </w:r>
            <w:r w:rsidRPr="001A0778">
              <w:rPr>
                <w:rFonts w:ascii="標楷體" w:eastAsia="標楷體" w:hAnsi="標楷體" w:hint="eastAsia"/>
                <w:sz w:val="20"/>
                <w:szCs w:val="20"/>
                <w:lang w:eastAsia="zh-TW"/>
              </w:rPr>
              <w:t xml:space="preserve"> ○○○</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64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0999-666-777</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971" w:type="pct"/>
            <w:tcBorders>
              <w:top w:val="single" w:sz="4" w:space="0" w:color="auto"/>
              <w:left w:val="single" w:sz="4" w:space="0" w:color="auto"/>
              <w:bottom w:val="single" w:sz="4" w:space="0" w:color="auto"/>
              <w:right w:val="single" w:sz="4" w:space="0" w:color="auto"/>
            </w:tcBorders>
          </w:tcPr>
          <w:p w:rsidR="00121D1F" w:rsidRPr="0047252B" w:rsidRDefault="00121D1F" w:rsidP="00415EB0">
            <w:pPr>
              <w:spacing w:after="40" w:line="280" w:lineRule="exact"/>
              <w:ind w:left="206" w:hangingChars="103" w:hanging="206"/>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臥床</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坐輪椅</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拄拐杖</w:t>
            </w:r>
          </w:p>
          <w:p w:rsidR="00121D1F" w:rsidRPr="001A0778" w:rsidRDefault="00121D1F" w:rsidP="00614E25">
            <w:pPr>
              <w:spacing w:line="280" w:lineRule="exact"/>
              <w:ind w:left="10" w:hangingChars="5" w:hanging="10"/>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需他人協助</w:t>
            </w:r>
            <w:r>
              <w:rPr>
                <w:rFonts w:ascii="標楷體" w:eastAsia="標楷體" w:hAnsi="標楷體" w:cs="新細明體"/>
                <w:sz w:val="20"/>
                <w:szCs w:val="20"/>
                <w:lang w:eastAsia="zh-TW"/>
              </w:rPr>
              <w:br/>
            </w:r>
            <w:r w:rsidRPr="0047252B">
              <w:rPr>
                <w:rFonts w:ascii="標楷體" w:eastAsia="標楷體" w:hAnsi="標楷體" w:cs="新細明體" w:hint="eastAsia"/>
                <w:sz w:val="20"/>
                <w:szCs w:val="20"/>
                <w:lang w:eastAsia="zh-TW"/>
              </w:rPr>
              <w:t>□其他</w:t>
            </w:r>
            <w:r w:rsidRPr="0047252B">
              <w:rPr>
                <w:rFonts w:ascii="標楷體" w:eastAsia="標楷體" w:hAnsi="標楷體" w:cs="新細明體" w:hint="eastAsia"/>
                <w:sz w:val="20"/>
                <w:szCs w:val="20"/>
                <w:u w:val="single"/>
                <w:lang w:eastAsia="zh-TW"/>
              </w:rPr>
              <w:t>(特殊狀況)</w:t>
            </w:r>
          </w:p>
        </w:tc>
        <w:tc>
          <w:tcPr>
            <w:tcW w:w="1019" w:type="pct"/>
            <w:tcBorders>
              <w:top w:val="single" w:sz="4" w:space="0" w:color="auto"/>
              <w:left w:val="single" w:sz="4" w:space="0" w:color="auto"/>
              <w:bottom w:val="single" w:sz="4" w:space="0" w:color="auto"/>
              <w:right w:val="single" w:sz="4" w:space="0" w:color="auto"/>
            </w:tcBorders>
          </w:tcPr>
          <w:p w:rsidR="00121D1F" w:rsidRPr="00846FC1" w:rsidRDefault="00121D1F" w:rsidP="00415EB0">
            <w:pPr>
              <w:spacing w:after="40" w:line="280" w:lineRule="exact"/>
              <w:ind w:left="2"/>
              <w:rPr>
                <w:rFonts w:ascii="標楷體" w:eastAsia="標楷體" w:hAnsi="標楷體" w:cs="新細明體"/>
                <w:sz w:val="20"/>
                <w:szCs w:val="20"/>
                <w:lang w:eastAsia="zh-TW"/>
              </w:rPr>
            </w:pPr>
            <w:r w:rsidRPr="00846FC1">
              <w:rPr>
                <w:rFonts w:ascii="標楷體" w:eastAsia="標楷體" w:hAnsi="標楷體" w:cs="新細明體" w:hint="eastAsia"/>
                <w:sz w:val="20"/>
                <w:szCs w:val="20"/>
                <w:lang w:eastAsia="zh-TW"/>
              </w:rPr>
              <w:t>可自行操作輔具，必要時予以協助。</w:t>
            </w:r>
          </w:p>
          <w:p w:rsidR="00121D1F" w:rsidRPr="00846FC1" w:rsidRDefault="00121D1F" w:rsidP="00415EB0">
            <w:pPr>
              <w:spacing w:after="40" w:line="280" w:lineRule="exact"/>
              <w:ind w:left="2"/>
              <w:rPr>
                <w:rFonts w:ascii="標楷體" w:eastAsia="標楷體" w:hAnsi="標楷體" w:cs="新細明體"/>
                <w:sz w:val="20"/>
                <w:szCs w:val="20"/>
                <w:lang w:eastAsia="zh-TW"/>
              </w:rPr>
            </w:pPr>
            <w:r w:rsidRPr="00846FC1">
              <w:rPr>
                <w:rFonts w:ascii="標楷體" w:eastAsia="標楷體" w:hAnsi="標楷體" w:cs="新細明體" w:hint="eastAsia"/>
                <w:sz w:val="20"/>
                <w:szCs w:val="20"/>
                <w:lang w:eastAsia="zh-TW"/>
              </w:rPr>
              <w:t>工具</w:t>
            </w:r>
            <w:r w:rsidRPr="00846FC1">
              <w:rPr>
                <w:rStyle w:val="ac"/>
                <w:rFonts w:ascii="標楷體" w:eastAsia="標楷體" w:hAnsi="標楷體" w:cs="新細明體"/>
                <w:sz w:val="20"/>
                <w:szCs w:val="20"/>
              </w:rPr>
              <w:footnoteReference w:id="4"/>
            </w:r>
            <w:r w:rsidRPr="00846FC1">
              <w:rPr>
                <w:rFonts w:ascii="標楷體" w:eastAsia="標楷體" w:hAnsi="標楷體" w:cs="新細明體" w:hint="eastAsia"/>
                <w:sz w:val="20"/>
                <w:szCs w:val="20"/>
                <w:lang w:eastAsia="zh-TW"/>
              </w:rPr>
              <w:t>：拐杖</w:t>
            </w:r>
          </w:p>
        </w:tc>
      </w:tr>
      <w:tr w:rsidR="00121D1F" w:rsidRPr="002518C7" w:rsidTr="00121D1F">
        <w:trPr>
          <w:trHeight w:hRule="exact" w:val="1095"/>
          <w:jc w:val="center"/>
        </w:trPr>
        <w:tc>
          <w:tcPr>
            <w:tcW w:w="31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w:t>
            </w:r>
          </w:p>
        </w:tc>
        <w:tc>
          <w:tcPr>
            <w:tcW w:w="313"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ind w:left="170" w:hangingChars="85" w:hanging="170"/>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5-4A</w:t>
            </w:r>
          </w:p>
        </w:tc>
        <w:tc>
          <w:tcPr>
            <w:tcW w:w="742"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區○○路○○號</w:t>
            </w:r>
          </w:p>
        </w:tc>
        <w:tc>
          <w:tcPr>
            <w:tcW w:w="469"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2278-9965</w:t>
            </w:r>
          </w:p>
        </w:tc>
        <w:tc>
          <w:tcPr>
            <w:tcW w:w="526"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w:t>
            </w:r>
            <w:r w:rsidRPr="001A0778">
              <w:rPr>
                <w:rFonts w:ascii="標楷體" w:eastAsia="標楷體" w:hAnsi="標楷體" w:hint="eastAsia"/>
                <w:sz w:val="20"/>
                <w:szCs w:val="20"/>
                <w:lang w:eastAsia="zh-TW"/>
              </w:rPr>
              <w:t xml:space="preserve"> ○○○</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64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0999-666-777</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971" w:type="pct"/>
            <w:tcBorders>
              <w:top w:val="single" w:sz="4" w:space="0" w:color="auto"/>
              <w:left w:val="single" w:sz="4" w:space="0" w:color="auto"/>
              <w:bottom w:val="single" w:sz="4" w:space="0" w:color="auto"/>
              <w:right w:val="single" w:sz="4" w:space="0" w:color="auto"/>
            </w:tcBorders>
          </w:tcPr>
          <w:p w:rsidR="00121D1F" w:rsidRPr="0047252B" w:rsidRDefault="00121D1F" w:rsidP="00415EB0">
            <w:pPr>
              <w:spacing w:after="40" w:line="280" w:lineRule="exact"/>
              <w:ind w:left="206" w:hangingChars="103" w:hanging="206"/>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臥床</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坐輪椅</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拄拐杖</w:t>
            </w:r>
          </w:p>
          <w:p w:rsidR="00121D1F" w:rsidRPr="001A0778" w:rsidRDefault="00121D1F" w:rsidP="00614E25">
            <w:pPr>
              <w:spacing w:line="280" w:lineRule="exact"/>
              <w:ind w:left="10" w:hangingChars="5" w:hanging="10"/>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需他人協助</w:t>
            </w:r>
            <w:r>
              <w:rPr>
                <w:rFonts w:ascii="標楷體" w:eastAsia="標楷體" w:hAnsi="標楷體" w:cs="新細明體"/>
                <w:sz w:val="20"/>
                <w:szCs w:val="20"/>
                <w:lang w:eastAsia="zh-TW"/>
              </w:rPr>
              <w:br/>
            </w:r>
            <w:r w:rsidRPr="0047252B">
              <w:rPr>
                <w:rFonts w:ascii="標楷體" w:eastAsia="標楷體" w:hAnsi="標楷體" w:cs="新細明體" w:hint="eastAsia"/>
                <w:sz w:val="20"/>
                <w:szCs w:val="20"/>
                <w:lang w:eastAsia="zh-TW"/>
              </w:rPr>
              <w:t>□其他</w:t>
            </w:r>
            <w:r w:rsidRPr="0047252B">
              <w:rPr>
                <w:rFonts w:ascii="標楷體" w:eastAsia="標楷體" w:hAnsi="標楷體" w:cs="新細明體" w:hint="eastAsia"/>
                <w:sz w:val="20"/>
                <w:szCs w:val="20"/>
                <w:u w:val="single"/>
                <w:lang w:eastAsia="zh-TW"/>
              </w:rPr>
              <w:t>(特殊狀況)</w:t>
            </w:r>
          </w:p>
        </w:tc>
        <w:tc>
          <w:tcPr>
            <w:tcW w:w="1019" w:type="pct"/>
            <w:tcBorders>
              <w:top w:val="single" w:sz="4" w:space="0" w:color="auto"/>
              <w:left w:val="single" w:sz="4" w:space="0" w:color="auto"/>
              <w:bottom w:val="single" w:sz="4" w:space="0" w:color="auto"/>
              <w:right w:val="single" w:sz="4" w:space="0" w:color="auto"/>
            </w:tcBorders>
            <w:vAlign w:val="center"/>
          </w:tcPr>
          <w:p w:rsidR="00121D1F" w:rsidRPr="00846FC1" w:rsidRDefault="00121D1F" w:rsidP="00415EB0">
            <w:pPr>
              <w:spacing w:line="280" w:lineRule="exact"/>
              <w:rPr>
                <w:rFonts w:ascii="標楷體" w:eastAsia="標楷體" w:hAnsi="標楷體" w:cs="新細明體"/>
                <w:color w:val="000000"/>
                <w:sz w:val="20"/>
                <w:szCs w:val="20"/>
                <w:lang w:eastAsia="zh-TW"/>
              </w:rPr>
            </w:pPr>
            <w:r w:rsidRPr="00846FC1">
              <w:rPr>
                <w:rFonts w:ascii="標楷體" w:eastAsia="標楷體" w:hAnsi="標楷體" w:cs="新細明體" w:hint="eastAsia"/>
                <w:color w:val="000000"/>
                <w:sz w:val="20"/>
                <w:szCs w:val="20"/>
                <w:lang w:eastAsia="zh-TW"/>
              </w:rPr>
              <w:t>無法自行移動，需全程陪同，協助撤離。</w:t>
            </w:r>
            <w:r>
              <w:rPr>
                <w:rFonts w:ascii="標楷體" w:eastAsia="標楷體" w:hAnsi="標楷體" w:cs="新細明體"/>
                <w:color w:val="000000"/>
                <w:sz w:val="20"/>
                <w:szCs w:val="20"/>
                <w:lang w:eastAsia="zh-TW"/>
              </w:rPr>
              <w:br/>
            </w:r>
            <w:r w:rsidRPr="00846FC1">
              <w:rPr>
                <w:rFonts w:ascii="標楷體" w:eastAsia="標楷體" w:hAnsi="標楷體" w:cs="新細明體" w:hint="eastAsia"/>
                <w:color w:val="000000"/>
                <w:sz w:val="20"/>
                <w:szCs w:val="20"/>
                <w:lang w:eastAsia="zh-TW"/>
              </w:rPr>
              <w:t>工具：輪椅、低底盤座車</w:t>
            </w:r>
          </w:p>
        </w:tc>
      </w:tr>
      <w:tr w:rsidR="00121D1F" w:rsidRPr="002518C7" w:rsidTr="00121D1F">
        <w:trPr>
          <w:trHeight w:hRule="exact" w:val="1282"/>
          <w:jc w:val="center"/>
        </w:trPr>
        <w:tc>
          <w:tcPr>
            <w:tcW w:w="31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w:t>
            </w:r>
          </w:p>
        </w:tc>
        <w:tc>
          <w:tcPr>
            <w:tcW w:w="313"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ind w:left="170" w:hangingChars="85" w:hanging="170"/>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5-4A</w:t>
            </w:r>
          </w:p>
        </w:tc>
        <w:tc>
          <w:tcPr>
            <w:tcW w:w="742"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區○○路○○號</w:t>
            </w:r>
          </w:p>
        </w:tc>
        <w:tc>
          <w:tcPr>
            <w:tcW w:w="469"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2278-9965</w:t>
            </w:r>
          </w:p>
        </w:tc>
        <w:tc>
          <w:tcPr>
            <w:tcW w:w="526"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w:t>
            </w:r>
            <w:r w:rsidRPr="001A0778">
              <w:rPr>
                <w:rFonts w:ascii="標楷體" w:eastAsia="標楷體" w:hAnsi="標楷體" w:hint="eastAsia"/>
                <w:sz w:val="20"/>
                <w:szCs w:val="20"/>
                <w:lang w:eastAsia="zh-TW"/>
              </w:rPr>
              <w:t xml:space="preserve"> ○○○</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64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0999-666-777</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971" w:type="pct"/>
            <w:tcBorders>
              <w:top w:val="single" w:sz="4" w:space="0" w:color="auto"/>
              <w:left w:val="single" w:sz="4" w:space="0" w:color="auto"/>
              <w:bottom w:val="single" w:sz="4" w:space="0" w:color="auto"/>
              <w:right w:val="single" w:sz="4" w:space="0" w:color="auto"/>
            </w:tcBorders>
          </w:tcPr>
          <w:p w:rsidR="00121D1F" w:rsidRPr="0047252B" w:rsidRDefault="00121D1F" w:rsidP="00415EB0">
            <w:pPr>
              <w:spacing w:after="40" w:line="280" w:lineRule="exact"/>
              <w:ind w:left="206" w:hangingChars="103" w:hanging="206"/>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臥床</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坐輪椅</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拄拐杖</w:t>
            </w:r>
          </w:p>
          <w:p w:rsidR="00121D1F" w:rsidRPr="001A0778" w:rsidRDefault="00121D1F" w:rsidP="00614E25">
            <w:pPr>
              <w:spacing w:line="280" w:lineRule="exact"/>
              <w:ind w:left="10" w:hangingChars="5" w:hanging="10"/>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需他人協助</w:t>
            </w:r>
            <w:r>
              <w:rPr>
                <w:rFonts w:ascii="標楷體" w:eastAsia="標楷體" w:hAnsi="標楷體" w:cs="新細明體"/>
                <w:sz w:val="20"/>
                <w:szCs w:val="20"/>
                <w:lang w:eastAsia="zh-TW"/>
              </w:rPr>
              <w:br/>
            </w:r>
            <w:r w:rsidRPr="0047252B">
              <w:rPr>
                <w:rFonts w:ascii="標楷體" w:eastAsia="標楷體" w:hAnsi="標楷體" w:cs="新細明體" w:hint="eastAsia"/>
                <w:sz w:val="20"/>
                <w:szCs w:val="20"/>
                <w:lang w:eastAsia="zh-TW"/>
              </w:rPr>
              <w:t>□其他</w:t>
            </w:r>
            <w:r w:rsidRPr="0047252B">
              <w:rPr>
                <w:rFonts w:ascii="標楷體" w:eastAsia="標楷體" w:hAnsi="標楷體" w:cs="新細明體" w:hint="eastAsia"/>
                <w:sz w:val="20"/>
                <w:szCs w:val="20"/>
                <w:u w:val="single"/>
                <w:lang w:eastAsia="zh-TW"/>
              </w:rPr>
              <w:t>(特殊狀況)</w:t>
            </w:r>
          </w:p>
        </w:tc>
        <w:tc>
          <w:tcPr>
            <w:tcW w:w="1019" w:type="pct"/>
            <w:tcBorders>
              <w:top w:val="single" w:sz="4" w:space="0" w:color="auto"/>
              <w:left w:val="single" w:sz="4" w:space="0" w:color="auto"/>
              <w:bottom w:val="single" w:sz="4" w:space="0" w:color="auto"/>
              <w:right w:val="single" w:sz="4" w:space="0" w:color="auto"/>
            </w:tcBorders>
            <w:vAlign w:val="center"/>
          </w:tcPr>
          <w:p w:rsidR="00121D1F" w:rsidRPr="001A0778" w:rsidRDefault="00121D1F" w:rsidP="00415EB0">
            <w:pPr>
              <w:spacing w:line="280" w:lineRule="exact"/>
              <w:rPr>
                <w:rFonts w:ascii="標楷體" w:eastAsia="標楷體" w:hAnsi="標楷體" w:cs="新細明體"/>
                <w:color w:val="000000"/>
                <w:sz w:val="20"/>
                <w:szCs w:val="20"/>
                <w:lang w:eastAsia="zh-TW"/>
              </w:rPr>
            </w:pPr>
          </w:p>
        </w:tc>
      </w:tr>
      <w:tr w:rsidR="00121D1F" w:rsidRPr="002518C7" w:rsidTr="00121D1F">
        <w:trPr>
          <w:trHeight w:hRule="exact" w:val="354"/>
          <w:jc w:val="center"/>
        </w:trPr>
        <w:tc>
          <w:tcPr>
            <w:tcW w:w="315"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rPr>
                <w:rFonts w:ascii="標楷體" w:eastAsia="標楷體" w:hAnsi="標楷體" w:cs="新細明體"/>
                <w:lang w:eastAsia="zh-TW"/>
              </w:rPr>
            </w:pPr>
          </w:p>
        </w:tc>
        <w:tc>
          <w:tcPr>
            <w:tcW w:w="313"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jc w:val="center"/>
              <w:rPr>
                <w:rFonts w:ascii="標楷體" w:eastAsia="標楷體" w:hAnsi="標楷體" w:cs="新細明體"/>
                <w:lang w:eastAsia="zh-TW"/>
              </w:rPr>
            </w:pPr>
          </w:p>
        </w:tc>
        <w:tc>
          <w:tcPr>
            <w:tcW w:w="742"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rPr>
                <w:rFonts w:ascii="標楷體" w:eastAsia="標楷體" w:hAnsi="標楷體" w:cs="新細明體"/>
                <w:lang w:eastAsia="zh-TW"/>
              </w:rPr>
            </w:pPr>
          </w:p>
        </w:tc>
        <w:tc>
          <w:tcPr>
            <w:tcW w:w="469"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jc w:val="center"/>
              <w:rPr>
                <w:rFonts w:ascii="標楷體" w:eastAsia="標楷體" w:hAnsi="標楷體" w:cs="新細明體"/>
                <w:lang w:eastAsia="zh-TW"/>
              </w:rPr>
            </w:pPr>
          </w:p>
        </w:tc>
        <w:tc>
          <w:tcPr>
            <w:tcW w:w="526"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rPr>
                <w:rFonts w:ascii="標楷體" w:eastAsia="標楷體" w:hAnsi="標楷體" w:cs="新細明體"/>
                <w:lang w:eastAsia="zh-TW"/>
              </w:rPr>
            </w:pPr>
          </w:p>
        </w:tc>
        <w:tc>
          <w:tcPr>
            <w:tcW w:w="645"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rPr>
                <w:rFonts w:ascii="標楷體" w:eastAsia="標楷體" w:hAnsi="標楷體" w:cs="新細明體"/>
                <w:lang w:eastAsia="zh-TW"/>
              </w:rPr>
            </w:pPr>
          </w:p>
        </w:tc>
        <w:tc>
          <w:tcPr>
            <w:tcW w:w="971"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after="40" w:line="280" w:lineRule="exact"/>
              <w:ind w:left="2"/>
              <w:rPr>
                <w:rFonts w:ascii="標楷體" w:eastAsia="標楷體" w:hAnsi="標楷體" w:cs="新細明體"/>
                <w:lang w:eastAsia="zh-TW"/>
              </w:rPr>
            </w:pPr>
          </w:p>
        </w:tc>
        <w:tc>
          <w:tcPr>
            <w:tcW w:w="1019" w:type="pct"/>
            <w:tcBorders>
              <w:top w:val="single" w:sz="4" w:space="0" w:color="auto"/>
              <w:left w:val="single" w:sz="4" w:space="0" w:color="auto"/>
              <w:bottom w:val="single" w:sz="4" w:space="0" w:color="auto"/>
              <w:right w:val="single" w:sz="4" w:space="0" w:color="auto"/>
            </w:tcBorders>
          </w:tcPr>
          <w:p w:rsidR="00121D1F" w:rsidRPr="002518C7" w:rsidRDefault="00121D1F" w:rsidP="00415EB0">
            <w:pPr>
              <w:spacing w:line="280" w:lineRule="exact"/>
              <w:rPr>
                <w:rFonts w:ascii="標楷體" w:eastAsia="標楷體" w:hAnsi="標楷體"/>
                <w:color w:val="000000"/>
                <w:sz w:val="20"/>
                <w:szCs w:val="20"/>
                <w:lang w:eastAsia="zh-TW"/>
              </w:rPr>
            </w:pPr>
          </w:p>
        </w:tc>
      </w:tr>
      <w:tr w:rsidR="00121D1F" w:rsidRPr="002518C7" w:rsidTr="00121D1F">
        <w:trPr>
          <w:trHeight w:hRule="exact" w:val="341"/>
          <w:jc w:val="center"/>
        </w:trPr>
        <w:tc>
          <w:tcPr>
            <w:tcW w:w="315"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313"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742"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color w:val="000000"/>
                <w:sz w:val="20"/>
                <w:szCs w:val="20"/>
                <w:lang w:eastAsia="zh-TW"/>
              </w:rPr>
            </w:pPr>
          </w:p>
        </w:tc>
        <w:tc>
          <w:tcPr>
            <w:tcW w:w="469"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526"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645"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971"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color w:val="000000"/>
                <w:sz w:val="20"/>
                <w:szCs w:val="20"/>
                <w:lang w:eastAsia="zh-TW"/>
              </w:rPr>
            </w:pPr>
          </w:p>
        </w:tc>
        <w:tc>
          <w:tcPr>
            <w:tcW w:w="1019"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r>
      <w:tr w:rsidR="00121D1F" w:rsidRPr="002518C7" w:rsidTr="00121D1F">
        <w:trPr>
          <w:trHeight w:hRule="exact" w:val="341"/>
          <w:jc w:val="center"/>
        </w:trPr>
        <w:tc>
          <w:tcPr>
            <w:tcW w:w="315"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313"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742"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color w:val="000000"/>
                <w:sz w:val="20"/>
                <w:szCs w:val="20"/>
                <w:lang w:eastAsia="zh-TW"/>
              </w:rPr>
            </w:pPr>
          </w:p>
        </w:tc>
        <w:tc>
          <w:tcPr>
            <w:tcW w:w="469"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526"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645"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971"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color w:val="000000"/>
                <w:sz w:val="20"/>
                <w:szCs w:val="20"/>
                <w:lang w:eastAsia="zh-TW"/>
              </w:rPr>
            </w:pPr>
          </w:p>
        </w:tc>
        <w:tc>
          <w:tcPr>
            <w:tcW w:w="1019"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r>
    </w:tbl>
    <w:p w:rsidR="00794873" w:rsidRDefault="00794873" w:rsidP="00794873">
      <w:pPr>
        <w:adjustRightInd w:val="0"/>
        <w:snapToGrid w:val="0"/>
        <w:spacing w:line="440" w:lineRule="exact"/>
        <w:rPr>
          <w:rFonts w:eastAsia="標楷體" w:hAnsi="標楷體"/>
          <w:sz w:val="32"/>
          <w:szCs w:val="32"/>
          <w:u w:val="single"/>
          <w:lang w:eastAsia="zh-TW"/>
        </w:rPr>
        <w:sectPr w:rsidR="00794873" w:rsidSect="00FE165D">
          <w:pgSz w:w="16838" w:h="11906" w:orient="landscape"/>
          <w:pgMar w:top="223" w:right="902" w:bottom="899" w:left="1259" w:header="280" w:footer="307" w:gutter="0"/>
          <w:cols w:space="425"/>
          <w:docGrid w:type="linesAndChars" w:linePitch="360"/>
        </w:sectPr>
      </w:pPr>
    </w:p>
    <w:p w:rsidR="00794873" w:rsidRPr="00415EB0" w:rsidRDefault="00794873" w:rsidP="00415EB0">
      <w:pPr>
        <w:adjustRightInd w:val="0"/>
        <w:snapToGrid w:val="0"/>
        <w:spacing w:line="440" w:lineRule="exact"/>
        <w:rPr>
          <w:rFonts w:eastAsia="標楷體" w:hAnsi="標楷體"/>
          <w:sz w:val="32"/>
          <w:szCs w:val="32"/>
          <w:lang w:eastAsia="zh-TW"/>
        </w:rPr>
      </w:pPr>
      <w:r w:rsidRPr="00FA3353">
        <w:rPr>
          <w:rFonts w:eastAsia="標楷體" w:hAnsi="標楷體" w:hint="eastAsia"/>
          <w:sz w:val="32"/>
          <w:szCs w:val="32"/>
          <w:u w:val="single"/>
          <w:lang w:eastAsia="zh-TW"/>
        </w:rPr>
        <w:lastRenderedPageBreak/>
        <w:t>附件</w:t>
      </w:r>
      <w:r w:rsidR="00F70CDE">
        <w:rPr>
          <w:rFonts w:eastAsia="標楷體" w:hAnsi="標楷體" w:hint="eastAsia"/>
          <w:sz w:val="32"/>
          <w:szCs w:val="32"/>
          <w:u w:val="single"/>
          <w:lang w:eastAsia="zh-TW"/>
        </w:rPr>
        <w:t>九</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基本資訊調查表。</w:t>
      </w:r>
    </w:p>
    <w:tbl>
      <w:tblPr>
        <w:tblW w:w="936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82"/>
        <w:gridCol w:w="352"/>
        <w:gridCol w:w="1592"/>
        <w:gridCol w:w="647"/>
        <w:gridCol w:w="744"/>
        <w:gridCol w:w="172"/>
        <w:gridCol w:w="283"/>
        <w:gridCol w:w="284"/>
        <w:gridCol w:w="520"/>
        <w:gridCol w:w="69"/>
        <w:gridCol w:w="831"/>
        <w:gridCol w:w="135"/>
        <w:gridCol w:w="1849"/>
      </w:tblGrid>
      <w:tr w:rsidR="00794873" w:rsidRPr="00356520" w:rsidTr="00E45E1C">
        <w:tc>
          <w:tcPr>
            <w:tcW w:w="9360"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E45E1C">
            <w:pPr>
              <w:jc w:val="center"/>
              <w:rPr>
                <w:rFonts w:ascii="New Gulim" w:hAnsi="New Gulim" w:cs="New Gulim"/>
                <w:lang w:eastAsia="zh-TW"/>
              </w:rPr>
            </w:pPr>
            <w:bookmarkStart w:id="1" w:name="OLE_LINK1"/>
            <w:r w:rsidRPr="00356520">
              <w:rPr>
                <w:rFonts w:ascii="標楷體" w:eastAsia="標楷體" w:hAnsi="標楷體" w:hint="eastAsia"/>
                <w:lang w:eastAsia="zh-TW"/>
              </w:rPr>
              <w:t>新北市社會福利</w:t>
            </w:r>
            <w:r w:rsidRPr="00F442F5">
              <w:rPr>
                <w:rFonts w:ascii="標楷體" w:eastAsia="標楷體" w:hAnsi="標楷體" w:hint="eastAsia"/>
                <w:lang w:eastAsia="zh-TW"/>
              </w:rPr>
              <w:t>機構</w:t>
            </w:r>
            <w:r w:rsidRPr="00356520">
              <w:rPr>
                <w:rFonts w:ascii="標楷體" w:eastAsia="標楷體" w:hAnsi="標楷體" w:hint="eastAsia"/>
                <w:lang w:eastAsia="zh-TW"/>
              </w:rPr>
              <w:t>基本資訊調查表</w:t>
            </w:r>
          </w:p>
        </w:tc>
      </w:tr>
      <w:tr w:rsidR="00794873" w:rsidRPr="00356520" w:rsidTr="00E02FB2">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0" w:lineRule="atLeast"/>
              <w:rPr>
                <w:rFonts w:ascii="標楷體" w:eastAsia="標楷體" w:hAnsi="標楷體"/>
                <w:lang w:eastAsia="zh-TW"/>
              </w:rPr>
            </w:pPr>
            <w:r w:rsidRPr="00356520">
              <w:rPr>
                <w:rFonts w:ascii="標楷體" w:eastAsia="標楷體" w:hAnsi="標楷體" w:hint="eastAsia"/>
                <w:lang w:eastAsia="zh-TW"/>
              </w:rPr>
              <w:t>場所名稱</w:t>
            </w:r>
          </w:p>
        </w:tc>
        <w:tc>
          <w:tcPr>
            <w:tcW w:w="33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jc w:val="center"/>
              <w:rPr>
                <w:rFonts w:ascii="標楷體" w:eastAsia="標楷體" w:hAnsi="標楷體"/>
                <w:lang w:eastAsia="zh-TW"/>
              </w:rPr>
            </w:pPr>
            <w:r w:rsidRPr="00356520">
              <w:rPr>
                <w:rFonts w:ascii="標楷體" w:eastAsia="標楷體" w:hAnsi="標楷體" w:hint="eastAsia"/>
                <w:lang w:eastAsia="zh-TW"/>
              </w:rPr>
              <w:t>(</w:t>
            </w:r>
            <w:r w:rsidRPr="00F442F5">
              <w:rPr>
                <w:rFonts w:ascii="標楷體" w:eastAsia="標楷體" w:hAnsi="標楷體" w:hint="eastAsia"/>
                <w:lang w:eastAsia="zh-TW"/>
              </w:rPr>
              <w:t>機構</w:t>
            </w:r>
            <w:r w:rsidRPr="00356520">
              <w:rPr>
                <w:rFonts w:ascii="標楷體" w:eastAsia="標楷體" w:hAnsi="標楷體" w:hint="eastAsia"/>
                <w:lang w:eastAsia="zh-TW"/>
              </w:rPr>
              <w:t>名)</w:t>
            </w:r>
          </w:p>
        </w:tc>
        <w:tc>
          <w:tcPr>
            <w:tcW w:w="1259" w:type="dxa"/>
            <w:gridSpan w:val="4"/>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lang w:eastAsia="zh-TW"/>
              </w:rPr>
            </w:pPr>
            <w:r w:rsidRPr="00356520">
              <w:rPr>
                <w:rFonts w:ascii="標楷體" w:eastAsia="標楷體" w:hAnsi="標楷體" w:hint="eastAsia"/>
                <w:lang w:eastAsia="zh-TW"/>
              </w:rPr>
              <w:t>負責人</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lang w:eastAsia="zh-TW"/>
              </w:rPr>
            </w:pPr>
            <w:r w:rsidRPr="00356520">
              <w:rPr>
                <w:rFonts w:ascii="標楷體" w:eastAsia="標楷體" w:hAnsi="標楷體" w:hint="eastAsia"/>
                <w:lang w:eastAsia="zh-TW"/>
              </w:rPr>
              <w:t>○○○</w:t>
            </w:r>
          </w:p>
        </w:tc>
      </w:tr>
      <w:tr w:rsidR="00794873" w:rsidRPr="00356520" w:rsidTr="00E02FB2">
        <w:trPr>
          <w:trHeight w:val="347"/>
        </w:trPr>
        <w:tc>
          <w:tcPr>
            <w:tcW w:w="188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jc w:val="center"/>
              <w:rPr>
                <w:rFonts w:ascii="標楷體" w:eastAsia="標楷體" w:hAnsi="標楷體"/>
                <w:lang w:eastAsia="zh-TW"/>
              </w:rPr>
            </w:pPr>
            <w:r w:rsidRPr="00356520">
              <w:rPr>
                <w:rFonts w:ascii="標楷體" w:eastAsia="標楷體" w:hAnsi="標楷體" w:hint="eastAsia"/>
                <w:lang w:eastAsia="zh-TW"/>
              </w:rPr>
              <w:t>地址</w:t>
            </w:r>
          </w:p>
        </w:tc>
        <w:tc>
          <w:tcPr>
            <w:tcW w:w="3335"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lang w:eastAsia="zh-TW"/>
              </w:rPr>
            </w:pPr>
            <w:r w:rsidRPr="00356520">
              <w:rPr>
                <w:rFonts w:ascii="標楷體" w:eastAsia="標楷體" w:hAnsi="標楷體" w:hint="eastAsia"/>
                <w:lang w:eastAsia="zh-TW"/>
              </w:rPr>
              <w:t>○○區○○路○段○之○號</w:t>
            </w:r>
          </w:p>
        </w:tc>
        <w:tc>
          <w:tcPr>
            <w:tcW w:w="1259"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聯絡電話</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單位</w:t>
            </w: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02-00000000</w:t>
            </w:r>
          </w:p>
        </w:tc>
      </w:tr>
      <w:tr w:rsidR="00794873" w:rsidRPr="00356520" w:rsidTr="00E02FB2">
        <w:trPr>
          <w:trHeight w:val="344"/>
        </w:trPr>
        <w:tc>
          <w:tcPr>
            <w:tcW w:w="1882" w:type="dxa"/>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jc w:val="center"/>
              <w:rPr>
                <w:rFonts w:ascii="標楷體" w:eastAsia="標楷體" w:hAnsi="標楷體"/>
              </w:rPr>
            </w:pPr>
          </w:p>
        </w:tc>
        <w:tc>
          <w:tcPr>
            <w:tcW w:w="3335"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p>
        </w:tc>
        <w:tc>
          <w:tcPr>
            <w:tcW w:w="1259"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住家</w:t>
            </w: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02-00000000</w:t>
            </w:r>
          </w:p>
        </w:tc>
      </w:tr>
      <w:tr w:rsidR="00794873" w:rsidRPr="00356520" w:rsidTr="00E02FB2">
        <w:trPr>
          <w:trHeight w:val="284"/>
        </w:trPr>
        <w:tc>
          <w:tcPr>
            <w:tcW w:w="1882" w:type="dxa"/>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widowControl/>
              <w:rPr>
                <w:rFonts w:ascii="標楷體" w:eastAsia="標楷體" w:hAnsi="標楷體"/>
              </w:rPr>
            </w:pPr>
          </w:p>
        </w:tc>
        <w:tc>
          <w:tcPr>
            <w:tcW w:w="3335"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widowControl/>
              <w:rPr>
                <w:rFonts w:ascii="標楷體" w:eastAsia="標楷體" w:hAnsi="標楷體"/>
              </w:rPr>
            </w:pPr>
          </w:p>
        </w:tc>
        <w:tc>
          <w:tcPr>
            <w:tcW w:w="1259"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widowControl/>
              <w:rPr>
                <w:rFonts w:ascii="標楷體" w:eastAsia="標楷體" w:hAnsi="標楷體"/>
              </w:rPr>
            </w:pP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手機</w:t>
            </w: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0900-000000</w:t>
            </w:r>
          </w:p>
        </w:tc>
      </w:tr>
      <w:tr w:rsidR="00E1572E" w:rsidRPr="00356520" w:rsidTr="00E1572E">
        <w:trPr>
          <w:trHeight w:val="660"/>
        </w:trPr>
        <w:tc>
          <w:tcPr>
            <w:tcW w:w="1882" w:type="dxa"/>
            <w:vMerge w:val="restart"/>
            <w:tcBorders>
              <w:top w:val="single" w:sz="4" w:space="0" w:color="auto"/>
              <w:left w:val="single" w:sz="4" w:space="0" w:color="auto"/>
              <w:right w:val="single" w:sz="4" w:space="0" w:color="auto"/>
            </w:tcBorders>
            <w:shd w:val="clear" w:color="auto" w:fill="auto"/>
          </w:tcPr>
          <w:p w:rsidR="00E1572E" w:rsidRPr="00356520" w:rsidRDefault="00E1572E" w:rsidP="00415EB0">
            <w:pPr>
              <w:spacing w:line="360" w:lineRule="exact"/>
              <w:jc w:val="center"/>
              <w:rPr>
                <w:rFonts w:ascii="標楷體" w:eastAsia="標楷體" w:hAnsi="標楷體"/>
              </w:rPr>
            </w:pPr>
            <w:r w:rsidRPr="00356520">
              <w:rPr>
                <w:rFonts w:ascii="標楷體" w:eastAsia="標楷體" w:hAnsi="標楷體" w:hint="eastAsia"/>
              </w:rPr>
              <w:t>場所大樓</w:t>
            </w:r>
          </w:p>
          <w:p w:rsidR="00E1572E" w:rsidRPr="00356520" w:rsidRDefault="00E1572E" w:rsidP="00415EB0">
            <w:pPr>
              <w:spacing w:line="360" w:lineRule="exact"/>
              <w:jc w:val="center"/>
              <w:rPr>
                <w:rFonts w:ascii="標楷體" w:eastAsia="標楷體" w:hAnsi="標楷體"/>
              </w:rPr>
            </w:pPr>
            <w:r w:rsidRPr="00356520">
              <w:rPr>
                <w:rFonts w:ascii="標楷體" w:eastAsia="標楷體" w:hAnsi="標楷體" w:hint="eastAsia"/>
              </w:rPr>
              <w:t>總樓層數</w:t>
            </w:r>
          </w:p>
        </w:tc>
        <w:tc>
          <w:tcPr>
            <w:tcW w:w="2591" w:type="dxa"/>
            <w:gridSpan w:val="3"/>
            <w:vMerge w:val="restart"/>
            <w:tcBorders>
              <w:top w:val="single" w:sz="4" w:space="0" w:color="auto"/>
              <w:left w:val="single" w:sz="4" w:space="0" w:color="auto"/>
              <w:right w:val="single" w:sz="4" w:space="0" w:color="auto"/>
            </w:tcBorders>
            <w:shd w:val="clear" w:color="auto" w:fill="auto"/>
            <w:vAlign w:val="center"/>
          </w:tcPr>
          <w:p w:rsidR="00E1572E" w:rsidRPr="00356520" w:rsidRDefault="00E1572E" w:rsidP="00415EB0">
            <w:pPr>
              <w:spacing w:line="320" w:lineRule="exact"/>
              <w:jc w:val="center"/>
              <w:rPr>
                <w:rFonts w:ascii="標楷體" w:eastAsia="標楷體" w:hAnsi="標楷體"/>
              </w:rPr>
            </w:pPr>
            <w:r w:rsidRPr="00356520">
              <w:rPr>
                <w:rFonts w:ascii="標楷體" w:eastAsia="標楷體" w:hAnsi="標楷體" w:hint="eastAsia"/>
              </w:rPr>
              <w:t>○樓</w:t>
            </w:r>
          </w:p>
        </w:tc>
        <w:tc>
          <w:tcPr>
            <w:tcW w:w="200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E1572E" w:rsidRPr="00356520" w:rsidRDefault="00E1572E" w:rsidP="00E1572E">
            <w:pPr>
              <w:spacing w:line="320" w:lineRule="exact"/>
              <w:jc w:val="center"/>
              <w:rPr>
                <w:rFonts w:ascii="標楷體" w:eastAsia="標楷體" w:hAnsi="標楷體"/>
              </w:rPr>
            </w:pPr>
            <w:r w:rsidRPr="00356520">
              <w:rPr>
                <w:rFonts w:ascii="標楷體" w:eastAsia="標楷體" w:hAnsi="標楷體" w:hint="eastAsia"/>
              </w:rPr>
              <w:t>場所樓層位置</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E1572E" w:rsidRPr="00356520" w:rsidRDefault="00E1572E" w:rsidP="00E1572E">
            <w:pPr>
              <w:spacing w:line="320" w:lineRule="exact"/>
              <w:jc w:val="center"/>
              <w:rPr>
                <w:rFonts w:ascii="標楷體" w:eastAsia="標楷體" w:hAnsi="標楷體"/>
              </w:rPr>
            </w:pPr>
            <w:r w:rsidRPr="00356520">
              <w:rPr>
                <w:rFonts w:ascii="標楷體" w:eastAsia="標楷體" w:hAnsi="標楷體" w:hint="eastAsia"/>
              </w:rPr>
              <w:t>○樓至○樓</w:t>
            </w:r>
          </w:p>
        </w:tc>
      </w:tr>
      <w:tr w:rsidR="00E1572E" w:rsidRPr="00356520" w:rsidTr="00E1572E">
        <w:trPr>
          <w:trHeight w:val="456"/>
        </w:trPr>
        <w:tc>
          <w:tcPr>
            <w:tcW w:w="1882" w:type="dxa"/>
            <w:vMerge/>
            <w:tcBorders>
              <w:left w:val="single" w:sz="4" w:space="0" w:color="auto"/>
              <w:bottom w:val="single" w:sz="4" w:space="0" w:color="auto"/>
              <w:right w:val="single" w:sz="4" w:space="0" w:color="auto"/>
            </w:tcBorders>
            <w:shd w:val="clear" w:color="auto" w:fill="auto"/>
          </w:tcPr>
          <w:p w:rsidR="00E1572E" w:rsidRPr="00356520" w:rsidRDefault="00E1572E" w:rsidP="00415EB0">
            <w:pPr>
              <w:spacing w:line="360" w:lineRule="exact"/>
              <w:jc w:val="center"/>
              <w:rPr>
                <w:rFonts w:ascii="標楷體" w:eastAsia="標楷體" w:hAnsi="標楷體"/>
              </w:rPr>
            </w:pPr>
          </w:p>
        </w:tc>
        <w:tc>
          <w:tcPr>
            <w:tcW w:w="2591" w:type="dxa"/>
            <w:gridSpan w:val="3"/>
            <w:vMerge/>
            <w:tcBorders>
              <w:left w:val="single" w:sz="4" w:space="0" w:color="auto"/>
              <w:bottom w:val="single" w:sz="4" w:space="0" w:color="auto"/>
              <w:right w:val="single" w:sz="4" w:space="0" w:color="auto"/>
            </w:tcBorders>
            <w:shd w:val="clear" w:color="auto" w:fill="auto"/>
            <w:vAlign w:val="center"/>
          </w:tcPr>
          <w:p w:rsidR="00E1572E" w:rsidRPr="00356520" w:rsidRDefault="00E1572E" w:rsidP="00415EB0">
            <w:pPr>
              <w:spacing w:line="320" w:lineRule="exact"/>
              <w:jc w:val="center"/>
              <w:rPr>
                <w:rFonts w:ascii="標楷體" w:eastAsia="標楷體" w:hAnsi="標楷體"/>
              </w:rPr>
            </w:pPr>
          </w:p>
        </w:tc>
        <w:tc>
          <w:tcPr>
            <w:tcW w:w="200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E1572E" w:rsidRPr="00356520" w:rsidRDefault="00E1572E" w:rsidP="00E1572E">
            <w:pPr>
              <w:spacing w:line="320" w:lineRule="exact"/>
              <w:jc w:val="center"/>
              <w:rPr>
                <w:rFonts w:ascii="標楷體" w:eastAsia="標楷體" w:hAnsi="標楷體"/>
                <w:lang w:eastAsia="zh-TW"/>
              </w:rPr>
            </w:pPr>
            <w:r>
              <w:rPr>
                <w:rFonts w:ascii="標楷體" w:eastAsia="標楷體" w:hAnsi="標楷體" w:hint="eastAsia"/>
                <w:lang w:eastAsia="zh-TW"/>
              </w:rPr>
              <w:t>各</w:t>
            </w:r>
            <w:r w:rsidR="004A27DD">
              <w:rPr>
                <w:rFonts w:ascii="標楷體" w:eastAsia="標楷體" w:hAnsi="標楷體" w:hint="eastAsia"/>
                <w:lang w:eastAsia="zh-TW"/>
              </w:rPr>
              <w:t>樓</w:t>
            </w:r>
            <w:r>
              <w:rPr>
                <w:rFonts w:ascii="標楷體" w:eastAsia="標楷體" w:hAnsi="標楷體" w:hint="eastAsia"/>
                <w:lang w:eastAsia="zh-TW"/>
              </w:rPr>
              <w:t>層</w:t>
            </w:r>
            <w:r w:rsidR="004A27DD">
              <w:rPr>
                <w:rFonts w:ascii="標楷體" w:eastAsia="標楷體" w:hAnsi="標楷體" w:hint="eastAsia"/>
                <w:lang w:eastAsia="zh-TW"/>
              </w:rPr>
              <w:t>皆有2處以上</w:t>
            </w:r>
            <w:r>
              <w:rPr>
                <w:rFonts w:ascii="標楷體" w:eastAsia="標楷體" w:hAnsi="標楷體" w:hint="eastAsia"/>
                <w:lang w:eastAsia="zh-TW"/>
              </w:rPr>
              <w:t>防火區劃數</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E1572E" w:rsidRPr="00356520" w:rsidRDefault="004A27DD" w:rsidP="00E1572E">
            <w:pPr>
              <w:spacing w:line="320" w:lineRule="exact"/>
              <w:jc w:val="center"/>
              <w:rPr>
                <w:rFonts w:ascii="標楷體" w:eastAsia="標楷體" w:hAnsi="標楷體"/>
              </w:rPr>
            </w:pPr>
            <w:r w:rsidRPr="004A27DD">
              <w:rPr>
                <w:rFonts w:ascii="標楷體" w:eastAsia="標楷體" w:hAnsi="標楷體" w:hint="eastAsia"/>
              </w:rPr>
              <w:t>□是</w:t>
            </w:r>
            <w:r>
              <w:rPr>
                <w:rFonts w:ascii="標楷體" w:eastAsia="標楷體" w:hAnsi="標楷體" w:hint="eastAsia"/>
                <w:lang w:eastAsia="zh-TW"/>
              </w:rPr>
              <w:t xml:space="preserve">　　</w:t>
            </w:r>
            <w:r w:rsidRPr="004A27DD">
              <w:rPr>
                <w:rFonts w:ascii="標楷體" w:eastAsia="標楷體" w:hAnsi="標楷體" w:hint="eastAsia"/>
              </w:rPr>
              <w:t>□否</w:t>
            </w:r>
          </w:p>
        </w:tc>
      </w:tr>
      <w:tr w:rsidR="00794873" w:rsidRPr="00356520" w:rsidTr="00E02FB2">
        <w:tc>
          <w:tcPr>
            <w:tcW w:w="1882" w:type="dxa"/>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員工人數</w:t>
            </w:r>
          </w:p>
        </w:tc>
        <w:tc>
          <w:tcPr>
            <w:tcW w:w="259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人</w:t>
            </w:r>
          </w:p>
        </w:tc>
        <w:tc>
          <w:tcPr>
            <w:tcW w:w="200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場所面積</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平方公尺</w:t>
            </w:r>
          </w:p>
        </w:tc>
      </w:tr>
      <w:tr w:rsidR="00794873" w:rsidRPr="00356520" w:rsidTr="00E02FB2">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jc w:val="center"/>
              <w:rPr>
                <w:rFonts w:ascii="標楷體" w:eastAsia="標楷體" w:hAnsi="標楷體"/>
              </w:rPr>
            </w:pPr>
            <w:r w:rsidRPr="00356520">
              <w:rPr>
                <w:rFonts w:ascii="標楷體" w:eastAsia="標楷體" w:hAnsi="標楷體" w:hint="eastAsia"/>
              </w:rPr>
              <w:t>最大收容人數</w:t>
            </w:r>
          </w:p>
        </w:tc>
        <w:tc>
          <w:tcPr>
            <w:tcW w:w="259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人</w:t>
            </w:r>
          </w:p>
        </w:tc>
        <w:tc>
          <w:tcPr>
            <w:tcW w:w="200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實際收容人數</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人</w:t>
            </w:r>
          </w:p>
        </w:tc>
      </w:tr>
      <w:tr w:rsidR="00794873" w:rsidRPr="00356520" w:rsidTr="00E1572E">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E1572E">
            <w:pPr>
              <w:jc w:val="center"/>
              <w:rPr>
                <w:rFonts w:ascii="標楷體" w:eastAsia="標楷體" w:hAnsi="標楷體"/>
              </w:rPr>
            </w:pPr>
            <w:r w:rsidRPr="00356520">
              <w:rPr>
                <w:rFonts w:ascii="標楷體" w:eastAsia="標楷體" w:hAnsi="標楷體" w:hint="eastAsia"/>
              </w:rPr>
              <w:t>歷史災害</w:t>
            </w:r>
          </w:p>
        </w:tc>
        <w:tc>
          <w:tcPr>
            <w:tcW w:w="259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災(火、水、震等)</w:t>
            </w:r>
          </w:p>
        </w:tc>
        <w:tc>
          <w:tcPr>
            <w:tcW w:w="200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逃生出口</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20" w:lineRule="exact"/>
              <w:jc w:val="center"/>
              <w:rPr>
                <w:rFonts w:ascii="標楷體" w:eastAsia="標楷體" w:hAnsi="標楷體"/>
              </w:rPr>
            </w:pPr>
            <w:r w:rsidRPr="00356520">
              <w:rPr>
                <w:rFonts w:ascii="標楷體" w:eastAsia="標楷體" w:hAnsi="標楷體" w:hint="eastAsia"/>
              </w:rPr>
              <w:t>○處</w:t>
            </w:r>
          </w:p>
        </w:tc>
      </w:tr>
      <w:tr w:rsidR="00794873" w:rsidRPr="00356520" w:rsidTr="00E02FB2">
        <w:trPr>
          <w:trHeight w:val="390"/>
        </w:trPr>
        <w:tc>
          <w:tcPr>
            <w:tcW w:w="188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spacing w:line="360" w:lineRule="exact"/>
              <w:jc w:val="center"/>
              <w:rPr>
                <w:rFonts w:ascii="標楷體" w:eastAsia="標楷體" w:hAnsi="標楷體"/>
                <w:lang w:eastAsia="zh-TW"/>
              </w:rPr>
            </w:pPr>
            <w:r w:rsidRPr="00356520">
              <w:rPr>
                <w:rFonts w:ascii="標楷體" w:eastAsia="標楷體" w:hAnsi="標楷體" w:hint="eastAsia"/>
                <w:lang w:eastAsia="zh-TW"/>
              </w:rPr>
              <w:t>後送收容處所及可收容人數</w:t>
            </w:r>
          </w:p>
        </w:tc>
        <w:tc>
          <w:tcPr>
            <w:tcW w:w="352" w:type="dxa"/>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1</w:t>
            </w:r>
          </w:p>
        </w:tc>
        <w:tc>
          <w:tcPr>
            <w:tcW w:w="2239"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autoSpaceDE w:val="0"/>
              <w:autoSpaceDN w:val="0"/>
              <w:adjustRightInd w:val="0"/>
              <w:rPr>
                <w:rFonts w:ascii="標楷體" w:eastAsia="標楷體" w:hAnsi="標楷體"/>
              </w:rPr>
            </w:pPr>
            <w:r w:rsidRPr="00356520">
              <w:rPr>
                <w:rFonts w:ascii="標楷體" w:eastAsia="標楷體" w:hAnsi="標楷體" w:hint="eastAsia"/>
              </w:rPr>
              <w:t>(</w:t>
            </w:r>
            <w:r w:rsidRPr="00F442F5">
              <w:rPr>
                <w:rFonts w:ascii="標楷體" w:eastAsia="標楷體" w:hAnsi="標楷體" w:hint="eastAsia"/>
              </w:rPr>
              <w:t>機構</w:t>
            </w:r>
            <w:r w:rsidRPr="00356520">
              <w:rPr>
                <w:rFonts w:ascii="標楷體" w:eastAsia="標楷體" w:hAnsi="標楷體" w:hint="eastAsia"/>
              </w:rPr>
              <w:t>名)</w:t>
            </w:r>
          </w:p>
          <w:p w:rsidR="00794873" w:rsidRPr="00356520" w:rsidRDefault="00794873" w:rsidP="00415EB0">
            <w:pPr>
              <w:autoSpaceDE w:val="0"/>
              <w:autoSpaceDN w:val="0"/>
              <w:adjustRightInd w:val="0"/>
              <w:rPr>
                <w:rFonts w:ascii="標楷體" w:eastAsia="標楷體" w:hAnsi="標楷體" w:cs="新細明體-WinCharSetFFFF-H"/>
              </w:rPr>
            </w:pPr>
            <w:r w:rsidRPr="00356520">
              <w:rPr>
                <w:rFonts w:ascii="標楷體" w:eastAsia="標楷體" w:hAnsi="標楷體" w:cs="新細明體-WinCharSetFFFF-H" w:hint="eastAsia"/>
              </w:rPr>
              <w:t>(49床，空床10床)</w:t>
            </w:r>
          </w:p>
        </w:tc>
        <w:tc>
          <w:tcPr>
            <w:tcW w:w="916"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E02FB2" w:rsidP="00415EB0">
            <w:pPr>
              <w:jc w:val="center"/>
              <w:rPr>
                <w:rFonts w:ascii="標楷體" w:eastAsia="標楷體" w:hAnsi="標楷體"/>
              </w:rPr>
            </w:pPr>
            <w:r>
              <w:rPr>
                <w:rFonts w:ascii="標楷體" w:eastAsia="標楷體" w:hAnsi="標楷體" w:hint="eastAsia"/>
                <w:lang w:eastAsia="zh-TW"/>
              </w:rPr>
              <w:t>避難</w:t>
            </w:r>
            <w:r w:rsidR="00794873" w:rsidRPr="00356520">
              <w:rPr>
                <w:rFonts w:ascii="標楷體" w:eastAsia="標楷體" w:hAnsi="標楷體" w:hint="eastAsia"/>
              </w:rPr>
              <w:t>收容</w:t>
            </w:r>
            <w:r>
              <w:rPr>
                <w:rFonts w:ascii="標楷體" w:eastAsia="標楷體" w:hAnsi="標楷體" w:hint="eastAsia"/>
                <w:lang w:eastAsia="zh-TW"/>
              </w:rPr>
              <w:t>處</w:t>
            </w:r>
            <w:r w:rsidR="00794873" w:rsidRPr="00356520">
              <w:rPr>
                <w:rFonts w:ascii="標楷體" w:eastAsia="標楷體" w:hAnsi="標楷體" w:hint="eastAsia"/>
              </w:rPr>
              <w:t>所地址</w:t>
            </w: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1</w:t>
            </w:r>
          </w:p>
        </w:tc>
        <w:tc>
          <w:tcPr>
            <w:tcW w:w="3404" w:type="dxa"/>
            <w:gridSpan w:val="5"/>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lang w:eastAsia="zh-TW"/>
              </w:rPr>
            </w:pPr>
            <w:r w:rsidRPr="00356520">
              <w:rPr>
                <w:rFonts w:ascii="標楷體" w:eastAsia="標楷體" w:hAnsi="標楷體" w:hint="eastAsia"/>
                <w:lang w:eastAsia="zh-TW"/>
              </w:rPr>
              <w:t>○○區○○路○段○之○號</w:t>
            </w:r>
          </w:p>
        </w:tc>
      </w:tr>
      <w:tr w:rsidR="00794873" w:rsidRPr="00356520" w:rsidTr="00E02FB2">
        <w:trPr>
          <w:trHeight w:val="390"/>
        </w:trPr>
        <w:tc>
          <w:tcPr>
            <w:tcW w:w="1882" w:type="dxa"/>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widowControl/>
              <w:rPr>
                <w:rFonts w:ascii="標楷體" w:eastAsia="標楷體" w:hAnsi="標楷體"/>
                <w:lang w:eastAsia="zh-TW"/>
              </w:rPr>
            </w:pPr>
          </w:p>
        </w:tc>
        <w:tc>
          <w:tcPr>
            <w:tcW w:w="352" w:type="dxa"/>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2</w:t>
            </w:r>
          </w:p>
        </w:tc>
        <w:tc>
          <w:tcPr>
            <w:tcW w:w="2239"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autoSpaceDE w:val="0"/>
              <w:autoSpaceDN w:val="0"/>
              <w:adjustRightInd w:val="0"/>
              <w:rPr>
                <w:rFonts w:ascii="標楷體" w:eastAsia="標楷體" w:hAnsi="標楷體" w:cs="新細明體-WinCharSetFFFF-H"/>
              </w:rPr>
            </w:pPr>
            <w:r w:rsidRPr="00356520">
              <w:rPr>
                <w:rFonts w:ascii="標楷體" w:eastAsia="標楷體" w:hAnsi="標楷體" w:hint="eastAsia"/>
              </w:rPr>
              <w:t>(</w:t>
            </w:r>
            <w:r w:rsidRPr="00F442F5">
              <w:rPr>
                <w:rFonts w:ascii="標楷體" w:eastAsia="標楷體" w:hAnsi="標楷體" w:hint="eastAsia"/>
              </w:rPr>
              <w:t>機構</w:t>
            </w:r>
            <w:r w:rsidRPr="00356520">
              <w:rPr>
                <w:rFonts w:ascii="標楷體" w:eastAsia="標楷體" w:hAnsi="標楷體" w:hint="eastAsia"/>
              </w:rPr>
              <w:t>名)</w:t>
            </w:r>
            <w:r w:rsidRPr="00356520">
              <w:rPr>
                <w:rFonts w:ascii="標楷體" w:eastAsia="標楷體" w:hAnsi="標楷體" w:cs="新細明體-WinCharSetFFFF-H" w:hint="eastAsia"/>
              </w:rPr>
              <w:t xml:space="preserve"> </w:t>
            </w:r>
          </w:p>
          <w:p w:rsidR="00794873" w:rsidRPr="00356520" w:rsidRDefault="00794873" w:rsidP="00415EB0">
            <w:pPr>
              <w:autoSpaceDE w:val="0"/>
              <w:autoSpaceDN w:val="0"/>
              <w:adjustRightInd w:val="0"/>
              <w:rPr>
                <w:rFonts w:ascii="標楷體" w:eastAsia="標楷體" w:hAnsi="標楷體" w:cs="新細明體-WinCharSetFFFF-H"/>
              </w:rPr>
            </w:pPr>
            <w:r w:rsidRPr="00356520">
              <w:rPr>
                <w:rFonts w:ascii="標楷體" w:eastAsia="標楷體" w:hAnsi="標楷體" w:cs="新細明體-WinCharSetFFFF-H" w:hint="eastAsia"/>
              </w:rPr>
              <w:t>(49床，空床10床)</w:t>
            </w:r>
          </w:p>
        </w:tc>
        <w:tc>
          <w:tcPr>
            <w:tcW w:w="916"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widowControl/>
              <w:rPr>
                <w:rFonts w:ascii="標楷體" w:eastAsia="標楷體" w:hAnsi="標楷體"/>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2</w:t>
            </w:r>
          </w:p>
        </w:tc>
        <w:tc>
          <w:tcPr>
            <w:tcW w:w="3404" w:type="dxa"/>
            <w:gridSpan w:val="5"/>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lang w:eastAsia="zh-TW"/>
              </w:rPr>
            </w:pPr>
            <w:r w:rsidRPr="00356520">
              <w:rPr>
                <w:rFonts w:ascii="標楷體" w:eastAsia="標楷體" w:hAnsi="標楷體" w:hint="eastAsia"/>
                <w:lang w:eastAsia="zh-TW"/>
              </w:rPr>
              <w:t>○○區○○路○段○之○號</w:t>
            </w:r>
          </w:p>
        </w:tc>
      </w:tr>
      <w:tr w:rsidR="00794873" w:rsidRPr="00356520" w:rsidTr="00E02FB2">
        <w:trPr>
          <w:trHeight w:val="420"/>
        </w:trPr>
        <w:tc>
          <w:tcPr>
            <w:tcW w:w="188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11486B" w:rsidP="00415EB0">
            <w:pPr>
              <w:spacing w:line="360" w:lineRule="exact"/>
              <w:jc w:val="center"/>
              <w:rPr>
                <w:rFonts w:ascii="標楷體" w:eastAsia="標楷體" w:hAnsi="標楷體"/>
              </w:rPr>
            </w:pPr>
            <w:r>
              <w:rPr>
                <w:rFonts w:ascii="標楷體" w:eastAsia="標楷體" w:hAnsi="標楷體" w:hint="eastAsia"/>
                <w:lang w:eastAsia="zh-TW"/>
              </w:rPr>
              <w:t>避難</w:t>
            </w:r>
            <w:r w:rsidR="00794873" w:rsidRPr="00356520">
              <w:rPr>
                <w:rFonts w:ascii="標楷體" w:eastAsia="標楷體" w:hAnsi="標楷體" w:hint="eastAsia"/>
              </w:rPr>
              <w:t>收容處所</w:t>
            </w:r>
          </w:p>
          <w:p w:rsidR="00794873" w:rsidRPr="00356520" w:rsidRDefault="00794873" w:rsidP="00415EB0">
            <w:pPr>
              <w:spacing w:line="360" w:lineRule="exact"/>
              <w:jc w:val="center"/>
              <w:rPr>
                <w:rFonts w:ascii="標楷體" w:eastAsia="標楷體" w:hAnsi="標楷體"/>
              </w:rPr>
            </w:pPr>
            <w:r w:rsidRPr="00356520">
              <w:rPr>
                <w:rFonts w:ascii="標楷體" w:eastAsia="標楷體" w:hAnsi="標楷體" w:hint="eastAsia"/>
              </w:rPr>
              <w:t>聯絡人</w:t>
            </w:r>
          </w:p>
        </w:tc>
        <w:tc>
          <w:tcPr>
            <w:tcW w:w="352" w:type="dxa"/>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1</w:t>
            </w:r>
          </w:p>
        </w:tc>
        <w:tc>
          <w:tcPr>
            <w:tcW w:w="2239"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w:t>
            </w:r>
          </w:p>
        </w:tc>
        <w:tc>
          <w:tcPr>
            <w:tcW w:w="916"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spacing w:line="360" w:lineRule="exact"/>
              <w:jc w:val="center"/>
              <w:rPr>
                <w:rFonts w:ascii="標楷體" w:eastAsia="標楷體" w:hAnsi="標楷體"/>
              </w:rPr>
            </w:pPr>
            <w:r w:rsidRPr="00356520">
              <w:rPr>
                <w:rFonts w:ascii="標楷體" w:eastAsia="標楷體" w:hAnsi="標楷體" w:hint="eastAsia"/>
              </w:rPr>
              <w:t>聯絡</w:t>
            </w:r>
          </w:p>
          <w:p w:rsidR="00794873" w:rsidRPr="00356520" w:rsidRDefault="00794873" w:rsidP="00415EB0">
            <w:pPr>
              <w:spacing w:line="360" w:lineRule="exact"/>
              <w:jc w:val="center"/>
              <w:rPr>
                <w:rFonts w:ascii="標楷體" w:eastAsia="標楷體" w:hAnsi="標楷體"/>
              </w:rPr>
            </w:pPr>
            <w:r w:rsidRPr="00356520">
              <w:rPr>
                <w:rFonts w:ascii="標楷體" w:eastAsia="標楷體" w:hAnsi="標楷體" w:hint="eastAsia"/>
              </w:rPr>
              <w:t>電話</w:t>
            </w: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1</w:t>
            </w:r>
          </w:p>
        </w:tc>
        <w:tc>
          <w:tcPr>
            <w:tcW w:w="3404" w:type="dxa"/>
            <w:gridSpan w:val="5"/>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02-295408手機:</w:t>
            </w:r>
            <w:r w:rsidRPr="00144412">
              <w:t xml:space="preserve"> </w:t>
            </w:r>
            <w:r w:rsidRPr="00356520">
              <w:rPr>
                <w:rFonts w:ascii="標楷體" w:eastAsia="標楷體" w:hAnsi="標楷體" w:hint="eastAsia"/>
              </w:rPr>
              <w:t>0929059804</w:t>
            </w:r>
          </w:p>
        </w:tc>
      </w:tr>
      <w:tr w:rsidR="00794873" w:rsidRPr="00356520" w:rsidTr="00E02FB2">
        <w:trPr>
          <w:trHeight w:val="420"/>
        </w:trPr>
        <w:tc>
          <w:tcPr>
            <w:tcW w:w="1882" w:type="dxa"/>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widowControl/>
              <w:rPr>
                <w:rFonts w:ascii="標楷體" w:eastAsia="標楷體" w:hAnsi="標楷體"/>
              </w:rPr>
            </w:pPr>
          </w:p>
        </w:tc>
        <w:tc>
          <w:tcPr>
            <w:tcW w:w="352" w:type="dxa"/>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2</w:t>
            </w:r>
          </w:p>
        </w:tc>
        <w:tc>
          <w:tcPr>
            <w:tcW w:w="2239"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w:t>
            </w:r>
          </w:p>
        </w:tc>
        <w:tc>
          <w:tcPr>
            <w:tcW w:w="916"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widowControl/>
              <w:rPr>
                <w:rFonts w:ascii="標楷體" w:eastAsia="標楷體" w:hAnsi="標楷體"/>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2</w:t>
            </w:r>
          </w:p>
        </w:tc>
        <w:tc>
          <w:tcPr>
            <w:tcW w:w="3404" w:type="dxa"/>
            <w:gridSpan w:val="5"/>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rPr>
                <w:rFonts w:ascii="標楷體" w:eastAsia="標楷體" w:hAnsi="標楷體"/>
              </w:rPr>
            </w:pPr>
            <w:r w:rsidRPr="00356520">
              <w:rPr>
                <w:rFonts w:ascii="標楷體" w:eastAsia="標楷體" w:hAnsi="標楷體" w:hint="eastAsia"/>
              </w:rPr>
              <w:t>02-295392手機:</w:t>
            </w:r>
            <w:r w:rsidRPr="00144412">
              <w:t xml:space="preserve"> </w:t>
            </w:r>
            <w:r w:rsidRPr="00356520">
              <w:rPr>
                <w:rFonts w:ascii="標楷體" w:eastAsia="標楷體" w:hAnsi="標楷體" w:hint="eastAsia"/>
              </w:rPr>
              <w:t>0932351111</w:t>
            </w:r>
          </w:p>
        </w:tc>
      </w:tr>
      <w:tr w:rsidR="00794873" w:rsidRPr="00356520" w:rsidTr="00E02FB2">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jc w:val="center"/>
              <w:rPr>
                <w:rFonts w:ascii="標楷體" w:eastAsia="標楷體" w:hAnsi="標楷體"/>
              </w:rPr>
            </w:pPr>
            <w:r>
              <w:rPr>
                <w:rFonts w:ascii="標楷體" w:eastAsia="標楷體" w:hAnsi="標楷體" w:hint="eastAsia"/>
              </w:rPr>
              <w:t>撤離所需車輛</w:t>
            </w:r>
          </w:p>
        </w:tc>
        <w:tc>
          <w:tcPr>
            <w:tcW w:w="1944" w:type="dxa"/>
            <w:gridSpan w:val="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Pr>
                <w:rFonts w:ascii="標楷體" w:eastAsia="標楷體" w:hAnsi="標楷體" w:hint="eastAsia"/>
              </w:rPr>
              <w:t>一般汽車</w:t>
            </w:r>
            <w:r>
              <w:rPr>
                <w:rFonts w:ascii="新細明體" w:eastAsia="新細明體" w:hAnsi="新細明體" w:hint="eastAsia"/>
              </w:rPr>
              <w:t>：</w:t>
            </w:r>
            <w:r>
              <w:rPr>
                <w:rFonts w:ascii="新細明體" w:eastAsia="新細明體" w:hAnsi="新細明體"/>
              </w:rPr>
              <w:br/>
            </w:r>
            <w:r w:rsidRPr="00834570">
              <w:rPr>
                <w:rFonts w:ascii="標楷體" w:eastAsia="標楷體" w:hAnsi="標楷體" w:hint="eastAsia"/>
                <w:u w:val="thick"/>
              </w:rPr>
              <w:t xml:space="preserve"> </w:t>
            </w:r>
            <w:r>
              <w:rPr>
                <w:rFonts w:ascii="標楷體" w:eastAsia="標楷體" w:hAnsi="標楷體" w:hint="eastAsia"/>
                <w:u w:val="thick"/>
              </w:rPr>
              <w:t xml:space="preserve"> </w:t>
            </w:r>
            <w:r w:rsidRPr="00834570">
              <w:rPr>
                <w:rFonts w:ascii="標楷體" w:eastAsia="標楷體" w:hAnsi="標楷體" w:hint="eastAsia"/>
                <w:u w:val="thick"/>
              </w:rPr>
              <w:t xml:space="preserve"> </w:t>
            </w:r>
            <w:r>
              <w:rPr>
                <w:rFonts w:ascii="標楷體" w:eastAsia="標楷體" w:hAnsi="標楷體" w:hint="eastAsia"/>
              </w:rPr>
              <w:t>人,</w:t>
            </w:r>
            <w:r w:rsidRPr="00834570">
              <w:rPr>
                <w:rFonts w:ascii="標楷體" w:eastAsia="標楷體" w:hAnsi="標楷體" w:hint="eastAsia"/>
                <w:u w:val="thick"/>
              </w:rPr>
              <w:t xml:space="preserve"> </w:t>
            </w:r>
            <w:r>
              <w:rPr>
                <w:rFonts w:ascii="標楷體" w:eastAsia="標楷體" w:hAnsi="標楷體" w:hint="eastAsia"/>
                <w:u w:val="thick"/>
              </w:rPr>
              <w:t xml:space="preserve"> </w:t>
            </w:r>
            <w:r w:rsidRPr="00834570">
              <w:rPr>
                <w:rFonts w:ascii="標楷體" w:eastAsia="標楷體" w:hAnsi="標楷體" w:hint="eastAsia"/>
                <w:u w:val="thick"/>
              </w:rPr>
              <w:t xml:space="preserve"> </w:t>
            </w:r>
            <w:r>
              <w:rPr>
                <w:rFonts w:ascii="標楷體" w:eastAsia="標楷體" w:hAnsi="標楷體" w:hint="eastAsia"/>
              </w:rPr>
              <w:t>台</w:t>
            </w:r>
          </w:p>
        </w:tc>
        <w:tc>
          <w:tcPr>
            <w:tcW w:w="1846" w:type="dxa"/>
            <w:gridSpan w:val="4"/>
            <w:tcBorders>
              <w:top w:val="single" w:sz="4" w:space="0" w:color="auto"/>
              <w:left w:val="single" w:sz="4" w:space="0" w:color="auto"/>
              <w:bottom w:val="single" w:sz="4" w:space="0" w:color="auto"/>
              <w:right w:val="single" w:sz="4" w:space="0" w:color="auto"/>
            </w:tcBorders>
            <w:shd w:val="clear" w:color="auto" w:fill="auto"/>
          </w:tcPr>
          <w:p w:rsidR="00794873" w:rsidRDefault="00794873" w:rsidP="00415EB0">
            <w:pPr>
              <w:jc w:val="center"/>
              <w:rPr>
                <w:rFonts w:ascii="標楷體" w:eastAsia="標楷體" w:hAnsi="標楷體"/>
              </w:rPr>
            </w:pPr>
            <w:r>
              <w:rPr>
                <w:rFonts w:ascii="標楷體" w:eastAsia="標楷體" w:hAnsi="標楷體" w:hint="eastAsia"/>
              </w:rPr>
              <w:t>救護車</w:t>
            </w:r>
          </w:p>
          <w:p w:rsidR="00794873" w:rsidRPr="00356520" w:rsidRDefault="00794873" w:rsidP="00415EB0">
            <w:pPr>
              <w:jc w:val="center"/>
              <w:rPr>
                <w:rFonts w:ascii="標楷體" w:eastAsia="標楷體" w:hAnsi="標楷體"/>
              </w:rPr>
            </w:pPr>
            <w:r w:rsidRPr="007340AE">
              <w:rPr>
                <w:rFonts w:ascii="標楷體" w:eastAsia="標楷體" w:hAnsi="標楷體" w:hint="eastAsia"/>
                <w:u w:val="single"/>
                <w:lang w:eastAsia="zh-TW"/>
              </w:rPr>
              <w:t>___</w:t>
            </w:r>
            <w:r>
              <w:rPr>
                <w:rFonts w:ascii="標楷體" w:eastAsia="標楷體" w:hAnsi="標楷體" w:hint="eastAsia"/>
              </w:rPr>
              <w:t>人</w:t>
            </w:r>
            <w:r>
              <w:rPr>
                <w:rFonts w:ascii="標楷體" w:eastAsia="標楷體" w:hAnsi="標楷體"/>
              </w:rPr>
              <w:t>,</w:t>
            </w:r>
            <w:r w:rsidRPr="007340AE">
              <w:rPr>
                <w:rFonts w:ascii="標楷體" w:eastAsia="標楷體" w:hAnsi="標楷體" w:hint="eastAsia"/>
                <w:u w:val="single"/>
                <w:lang w:eastAsia="zh-TW"/>
              </w:rPr>
              <w:t>___</w:t>
            </w:r>
            <w:r>
              <w:rPr>
                <w:rFonts w:ascii="標楷體" w:eastAsia="標楷體" w:hAnsi="標楷體" w:hint="eastAsia"/>
              </w:rPr>
              <w:t>台</w:t>
            </w:r>
          </w:p>
        </w:tc>
        <w:tc>
          <w:tcPr>
            <w:tcW w:w="1839" w:type="dxa"/>
            <w:gridSpan w:val="5"/>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spacing w:after="0" w:line="240" w:lineRule="auto"/>
              <w:jc w:val="center"/>
              <w:rPr>
                <w:rFonts w:ascii="標楷體" w:eastAsia="標楷體" w:hAnsi="標楷體"/>
              </w:rPr>
            </w:pPr>
            <w:r>
              <w:rPr>
                <w:rFonts w:ascii="標楷體" w:eastAsia="標楷體" w:hAnsi="標楷體" w:hint="eastAsia"/>
              </w:rPr>
              <w:t>復康巴士</w:t>
            </w:r>
            <w:r>
              <w:rPr>
                <w:rFonts w:ascii="新細明體" w:eastAsia="新細明體" w:hAnsi="新細明體" w:hint="eastAsia"/>
              </w:rPr>
              <w:t>：</w:t>
            </w:r>
            <w:r>
              <w:rPr>
                <w:rFonts w:ascii="新細明體" w:eastAsia="新細明體" w:hAnsi="新細明體"/>
              </w:rPr>
              <w:br/>
            </w:r>
            <w:r>
              <w:rPr>
                <w:rFonts w:ascii="標楷體" w:eastAsia="標楷體" w:hAnsi="標楷體" w:hint="eastAsia"/>
              </w:rPr>
              <w:t>1~2人,</w:t>
            </w:r>
            <w:r w:rsidRPr="00834570">
              <w:rPr>
                <w:rFonts w:ascii="標楷體" w:eastAsia="標楷體" w:hAnsi="標楷體" w:hint="eastAsia"/>
                <w:u w:val="thick"/>
              </w:rPr>
              <w:t xml:space="preserve"> </w:t>
            </w:r>
            <w:r>
              <w:rPr>
                <w:rFonts w:ascii="標楷體" w:eastAsia="標楷體" w:hAnsi="標楷體" w:hint="eastAsia"/>
                <w:u w:val="thick"/>
              </w:rPr>
              <w:t xml:space="preserve"> </w:t>
            </w:r>
            <w:r w:rsidRPr="00834570">
              <w:rPr>
                <w:rFonts w:ascii="標楷體" w:eastAsia="標楷體" w:hAnsi="標楷體" w:hint="eastAsia"/>
                <w:u w:val="thick"/>
              </w:rPr>
              <w:t xml:space="preserve"> </w:t>
            </w:r>
            <w:r>
              <w:rPr>
                <w:rFonts w:ascii="標楷體" w:eastAsia="標楷體" w:hAnsi="標楷體" w:hint="eastAsia"/>
              </w:rPr>
              <w:t>台</w:t>
            </w:r>
          </w:p>
        </w:tc>
        <w:tc>
          <w:tcPr>
            <w:tcW w:w="1849" w:type="dxa"/>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Pr>
                <w:rFonts w:ascii="標楷體" w:eastAsia="標楷體" w:hAnsi="標楷體" w:hint="eastAsia"/>
              </w:rPr>
              <w:t>低地板公車</w:t>
            </w:r>
            <w:r>
              <w:rPr>
                <w:rFonts w:ascii="新細明體" w:eastAsia="新細明體" w:hAnsi="新細明體" w:hint="eastAsia"/>
              </w:rPr>
              <w:t>：</w:t>
            </w:r>
            <w:r>
              <w:rPr>
                <w:rFonts w:ascii="標楷體" w:eastAsia="標楷體" w:hAnsi="標楷體"/>
              </w:rPr>
              <w:br/>
            </w:r>
            <w:r>
              <w:rPr>
                <w:rFonts w:ascii="標楷體" w:eastAsia="標楷體" w:hAnsi="標楷體" w:hint="eastAsia"/>
                <w:u w:val="thick"/>
              </w:rPr>
              <w:t xml:space="preserve"> </w:t>
            </w:r>
            <w:r w:rsidRPr="00834570">
              <w:rPr>
                <w:rFonts w:ascii="標楷體" w:eastAsia="標楷體" w:hAnsi="標楷體" w:hint="eastAsia"/>
                <w:u w:val="thick"/>
              </w:rPr>
              <w:t xml:space="preserve">  </w:t>
            </w:r>
            <w:r>
              <w:rPr>
                <w:rFonts w:ascii="標楷體" w:eastAsia="標楷體" w:hAnsi="標楷體" w:hint="eastAsia"/>
              </w:rPr>
              <w:t>人,</w:t>
            </w:r>
            <w:r w:rsidRPr="00834570">
              <w:rPr>
                <w:rFonts w:ascii="標楷體" w:eastAsia="標楷體" w:hAnsi="標楷體" w:hint="eastAsia"/>
                <w:u w:val="thick"/>
              </w:rPr>
              <w:t xml:space="preserve"> </w:t>
            </w:r>
            <w:r>
              <w:rPr>
                <w:rFonts w:ascii="標楷體" w:eastAsia="標楷體" w:hAnsi="標楷體" w:hint="eastAsia"/>
                <w:u w:val="thick"/>
              </w:rPr>
              <w:t xml:space="preserve"> </w:t>
            </w:r>
            <w:r w:rsidRPr="00834570">
              <w:rPr>
                <w:rFonts w:ascii="標楷體" w:eastAsia="標楷體" w:hAnsi="標楷體" w:hint="eastAsia"/>
                <w:u w:val="thick"/>
              </w:rPr>
              <w:t xml:space="preserve"> </w:t>
            </w:r>
            <w:r>
              <w:rPr>
                <w:rFonts w:ascii="標楷體" w:eastAsia="標楷體" w:hAnsi="標楷體" w:hint="eastAsia"/>
              </w:rPr>
              <w:t>台</w:t>
            </w:r>
          </w:p>
        </w:tc>
      </w:tr>
      <w:tr w:rsidR="00794873" w:rsidRPr="00356520" w:rsidTr="00E02FB2">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jc w:val="center"/>
              <w:rPr>
                <w:rFonts w:ascii="標楷體" w:eastAsia="標楷體" w:hAnsi="標楷體"/>
              </w:rPr>
            </w:pPr>
            <w:r w:rsidRPr="00356520">
              <w:rPr>
                <w:rFonts w:ascii="標楷體" w:eastAsia="標楷體" w:hAnsi="標楷體" w:hint="eastAsia"/>
              </w:rPr>
              <w:t>消防分隊</w:t>
            </w:r>
          </w:p>
        </w:tc>
        <w:tc>
          <w:tcPr>
            <w:tcW w:w="2591" w:type="dxa"/>
            <w:gridSpan w:val="3"/>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消防分隊</w:t>
            </w:r>
          </w:p>
        </w:tc>
        <w:tc>
          <w:tcPr>
            <w:tcW w:w="2072" w:type="dxa"/>
            <w:gridSpan w:val="6"/>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聯絡電話</w:t>
            </w:r>
          </w:p>
        </w:tc>
        <w:tc>
          <w:tcPr>
            <w:tcW w:w="2815" w:type="dxa"/>
            <w:gridSpan w:val="3"/>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02-22259418</w:t>
            </w:r>
          </w:p>
        </w:tc>
      </w:tr>
      <w:tr w:rsidR="00794873" w:rsidRPr="00356520" w:rsidTr="00E02FB2">
        <w:tc>
          <w:tcPr>
            <w:tcW w:w="1882" w:type="dxa"/>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派出所</w:t>
            </w:r>
          </w:p>
        </w:tc>
        <w:tc>
          <w:tcPr>
            <w:tcW w:w="2591" w:type="dxa"/>
            <w:gridSpan w:val="3"/>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派出所</w:t>
            </w:r>
          </w:p>
        </w:tc>
        <w:tc>
          <w:tcPr>
            <w:tcW w:w="2072" w:type="dxa"/>
            <w:gridSpan w:val="6"/>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聯絡電話</w:t>
            </w:r>
          </w:p>
        </w:tc>
        <w:tc>
          <w:tcPr>
            <w:tcW w:w="2815" w:type="dxa"/>
            <w:gridSpan w:val="3"/>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356520">
              <w:rPr>
                <w:rFonts w:ascii="標楷體" w:eastAsia="標楷體" w:hAnsi="標楷體" w:hint="eastAsia"/>
              </w:rPr>
              <w:t>02-22268955</w:t>
            </w:r>
          </w:p>
        </w:tc>
      </w:tr>
      <w:tr w:rsidR="00794873" w:rsidRPr="00356520" w:rsidTr="00E02FB2">
        <w:trPr>
          <w:trHeight w:val="165"/>
        </w:trPr>
        <w:tc>
          <w:tcPr>
            <w:tcW w:w="4473" w:type="dxa"/>
            <w:gridSpan w:val="4"/>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F442F5">
              <w:rPr>
                <w:rFonts w:ascii="標楷體" w:eastAsia="標楷體" w:hAnsi="標楷體" w:hint="eastAsia"/>
              </w:rPr>
              <w:t>機構</w:t>
            </w:r>
            <w:r w:rsidRPr="00356520">
              <w:rPr>
                <w:rFonts w:ascii="標楷體" w:eastAsia="標楷體" w:hAnsi="標楷體" w:hint="eastAsia"/>
              </w:rPr>
              <w:t>照片-外觀</w:t>
            </w:r>
          </w:p>
        </w:tc>
        <w:tc>
          <w:tcPr>
            <w:tcW w:w="4887" w:type="dxa"/>
            <w:gridSpan w:val="9"/>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r w:rsidRPr="00F442F5">
              <w:rPr>
                <w:rFonts w:ascii="標楷體" w:eastAsia="標楷體" w:hAnsi="標楷體" w:hint="eastAsia"/>
              </w:rPr>
              <w:t>機構</w:t>
            </w:r>
            <w:r w:rsidRPr="00356520">
              <w:rPr>
                <w:rFonts w:ascii="標楷體" w:eastAsia="標楷體" w:hAnsi="標楷體" w:hint="eastAsia"/>
              </w:rPr>
              <w:t>照片-內部</w:t>
            </w:r>
          </w:p>
        </w:tc>
      </w:tr>
      <w:tr w:rsidR="00794873" w:rsidRPr="00356520" w:rsidTr="00E02FB2">
        <w:trPr>
          <w:trHeight w:val="552"/>
        </w:trPr>
        <w:tc>
          <w:tcPr>
            <w:tcW w:w="4473" w:type="dxa"/>
            <w:gridSpan w:val="4"/>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p>
        </w:tc>
        <w:tc>
          <w:tcPr>
            <w:tcW w:w="4887" w:type="dxa"/>
            <w:gridSpan w:val="9"/>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jc w:val="center"/>
              <w:rPr>
                <w:rFonts w:ascii="標楷體" w:eastAsia="標楷體" w:hAnsi="標楷體"/>
              </w:rPr>
            </w:pPr>
          </w:p>
        </w:tc>
      </w:tr>
      <w:tr w:rsidR="00794873" w:rsidRPr="00356520" w:rsidTr="00E02FB2">
        <w:trPr>
          <w:trHeight w:val="855"/>
        </w:trPr>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415EB0">
            <w:pPr>
              <w:jc w:val="center"/>
              <w:rPr>
                <w:rFonts w:ascii="標楷體" w:eastAsia="標楷體" w:hAnsi="標楷體"/>
              </w:rPr>
            </w:pPr>
            <w:r w:rsidRPr="00356520">
              <w:rPr>
                <w:rFonts w:ascii="標楷體" w:eastAsia="標楷體" w:hAnsi="標楷體" w:hint="eastAsia"/>
              </w:rPr>
              <w:t>備註</w:t>
            </w:r>
          </w:p>
        </w:tc>
        <w:tc>
          <w:tcPr>
            <w:tcW w:w="7478" w:type="dxa"/>
            <w:gridSpan w:val="12"/>
            <w:tcBorders>
              <w:top w:val="single" w:sz="4" w:space="0" w:color="auto"/>
              <w:left w:val="single" w:sz="4" w:space="0" w:color="auto"/>
              <w:bottom w:val="single" w:sz="4" w:space="0" w:color="auto"/>
              <w:right w:val="single" w:sz="4" w:space="0" w:color="auto"/>
            </w:tcBorders>
            <w:shd w:val="clear" w:color="auto" w:fill="auto"/>
          </w:tcPr>
          <w:p w:rsidR="00794873" w:rsidRPr="00356520" w:rsidRDefault="00794873" w:rsidP="00415EB0">
            <w:pPr>
              <w:spacing w:line="320" w:lineRule="exact"/>
              <w:ind w:left="396" w:hangingChars="180" w:hanging="396"/>
              <w:rPr>
                <w:rFonts w:ascii="標楷體" w:eastAsia="標楷體" w:hAnsi="標楷體"/>
                <w:lang w:eastAsia="zh-TW"/>
              </w:rPr>
            </w:pPr>
            <w:r w:rsidRPr="00356520">
              <w:rPr>
                <w:rFonts w:ascii="標楷體" w:eastAsia="標楷體" w:hAnsi="標楷體" w:hint="eastAsia"/>
                <w:lang w:eastAsia="zh-TW"/>
              </w:rPr>
              <w:t>一、易淹水地區之場所，如遇淹水但無立即性危險時，以往直上樓層疏散為原則。若有立即性危險，則強制疏散撤離至鄰近避難收容處所。</w:t>
            </w:r>
          </w:p>
          <w:p w:rsidR="00794873" w:rsidRPr="00356520" w:rsidRDefault="00794873" w:rsidP="00415EB0">
            <w:pPr>
              <w:spacing w:line="320" w:lineRule="exact"/>
              <w:ind w:left="440" w:hangingChars="200" w:hanging="440"/>
              <w:rPr>
                <w:rFonts w:ascii="標楷體" w:eastAsia="標楷體" w:hAnsi="標楷體"/>
                <w:lang w:eastAsia="zh-TW"/>
              </w:rPr>
            </w:pPr>
            <w:r w:rsidRPr="00356520">
              <w:rPr>
                <w:rFonts w:ascii="標楷體" w:eastAsia="標楷體" w:hAnsi="標楷體" w:hint="eastAsia"/>
                <w:lang w:eastAsia="zh-TW"/>
              </w:rPr>
              <w:t>二、土石流潛勢地區之場所，遇有土石流發生之虞，以強制疏散撤離為原則。</w:t>
            </w:r>
          </w:p>
        </w:tc>
      </w:tr>
      <w:bookmarkEnd w:id="1"/>
    </w:tbl>
    <w:tbl>
      <w:tblPr>
        <w:tblpPr w:leftFromText="180" w:rightFromText="180" w:horzAnchor="margin" w:tblpXSpec="center" w:tblpY="-13056"/>
        <w:tblW w:w="109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2552"/>
        <w:gridCol w:w="1797"/>
        <w:gridCol w:w="1064"/>
        <w:gridCol w:w="2667"/>
        <w:gridCol w:w="1334"/>
        <w:gridCol w:w="711"/>
        <w:gridCol w:w="790"/>
      </w:tblGrid>
      <w:tr w:rsidR="00794873" w:rsidRPr="00E062C0" w:rsidTr="00FE165D">
        <w:trPr>
          <w:cantSplit/>
        </w:trPr>
        <w:tc>
          <w:tcPr>
            <w:tcW w:w="8080" w:type="dxa"/>
            <w:gridSpan w:val="4"/>
            <w:tcBorders>
              <w:top w:val="nil"/>
              <w:left w:val="nil"/>
              <w:bottom w:val="nil"/>
              <w:right w:val="nil"/>
            </w:tcBorders>
            <w:vAlign w:val="center"/>
          </w:tcPr>
          <w:p w:rsidR="00794873" w:rsidRPr="00EF76A1" w:rsidRDefault="00794873" w:rsidP="00415EB0">
            <w:pPr>
              <w:spacing w:line="280" w:lineRule="exact"/>
              <w:ind w:rightChars="-1374" w:right="-3023"/>
              <w:jc w:val="both"/>
              <w:rPr>
                <w:rFonts w:ascii="標楷體" w:eastAsia="標楷體" w:hAnsi="標楷體"/>
                <w:b/>
                <w:color w:val="FF0000"/>
                <w:lang w:eastAsia="zh-TW"/>
              </w:rPr>
            </w:pPr>
          </w:p>
        </w:tc>
        <w:tc>
          <w:tcPr>
            <w:tcW w:w="2835" w:type="dxa"/>
            <w:gridSpan w:val="3"/>
            <w:tcBorders>
              <w:top w:val="nil"/>
              <w:left w:val="nil"/>
              <w:bottom w:val="nil"/>
              <w:right w:val="nil"/>
            </w:tcBorders>
            <w:vAlign w:val="center"/>
          </w:tcPr>
          <w:p w:rsidR="00794873" w:rsidRPr="00E062C0" w:rsidRDefault="00794873" w:rsidP="00415EB0">
            <w:pPr>
              <w:spacing w:line="280" w:lineRule="exact"/>
              <w:ind w:leftChars="-153" w:left="-295" w:hangingChars="19" w:hanging="42"/>
              <w:jc w:val="both"/>
              <w:rPr>
                <w:rFonts w:ascii="標楷體" w:eastAsia="標楷體" w:hAnsi="標楷體"/>
                <w:b/>
                <w:lang w:eastAsia="zh-TW"/>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357"/>
        </w:trPr>
        <w:tc>
          <w:tcPr>
            <w:tcW w:w="10915" w:type="dxa"/>
            <w:gridSpan w:val="7"/>
            <w:tcBorders>
              <w:top w:val="nil"/>
              <w:left w:val="nil"/>
              <w:bottom w:val="single" w:sz="8" w:space="0" w:color="auto"/>
              <w:right w:val="nil"/>
            </w:tcBorders>
            <w:shd w:val="clear" w:color="auto" w:fill="auto"/>
            <w:tcMar>
              <w:top w:w="0" w:type="dxa"/>
              <w:left w:w="28" w:type="dxa"/>
              <w:bottom w:w="0" w:type="dxa"/>
              <w:right w:w="28" w:type="dxa"/>
            </w:tcMar>
          </w:tcPr>
          <w:p w:rsidR="00B5566C" w:rsidRPr="004C4B3B" w:rsidRDefault="00305914" w:rsidP="00415EB0">
            <w:pPr>
              <w:widowControl/>
              <w:snapToGrid w:val="0"/>
              <w:jc w:val="both"/>
              <w:rPr>
                <w:rFonts w:ascii="標楷體" w:eastAsia="標楷體" w:hAnsi="標楷體"/>
                <w:b/>
                <w:bCs/>
                <w:sz w:val="32"/>
                <w:szCs w:val="32"/>
                <w:u w:val="single"/>
                <w:lang w:eastAsia="zh-TW"/>
              </w:rPr>
            </w:pPr>
            <w:r w:rsidRPr="00944D14">
              <w:rPr>
                <w:rFonts w:ascii="標楷體" w:eastAsia="標楷體" w:hAnsi="標楷體"/>
                <w:b/>
                <w:noProof/>
                <w:color w:val="FF0000"/>
                <w:u w:val="single"/>
                <w:lang w:eastAsia="zh-TW"/>
              </w:rPr>
              <w:lastRenderedPageBreak/>
              <mc:AlternateContent>
                <mc:Choice Requires="wps">
                  <w:drawing>
                    <wp:anchor distT="45720" distB="45720" distL="114300" distR="114300" simplePos="0" relativeHeight="251724288" behindDoc="0" locked="0" layoutInCell="1" allowOverlap="1" wp14:anchorId="1BECDE82" wp14:editId="6920E196">
                      <wp:simplePos x="0" y="0"/>
                      <wp:positionH relativeFrom="column">
                        <wp:posOffset>2120900</wp:posOffset>
                      </wp:positionH>
                      <wp:positionV relativeFrom="paragraph">
                        <wp:posOffset>391160</wp:posOffset>
                      </wp:positionV>
                      <wp:extent cx="4790440" cy="314960"/>
                      <wp:effectExtent l="0" t="0" r="10160" b="27940"/>
                      <wp:wrapNone/>
                      <wp:docPr id="374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0440" cy="314960"/>
                              </a:xfrm>
                              <a:prstGeom prst="rect">
                                <a:avLst/>
                              </a:prstGeom>
                              <a:solidFill>
                                <a:srgbClr val="FFFFFF"/>
                              </a:solidFill>
                              <a:ln w="9525">
                                <a:solidFill>
                                  <a:srgbClr val="000000"/>
                                </a:solidFill>
                                <a:miter lim="800000"/>
                                <a:headEnd/>
                                <a:tailEnd/>
                              </a:ln>
                            </wps:spPr>
                            <wps:txbx>
                              <w:txbxContent>
                                <w:p w:rsidR="009136F6" w:rsidRPr="00B5566C" w:rsidRDefault="009136F6" w:rsidP="00305914">
                                  <w:pPr>
                                    <w:spacing w:after="0" w:line="60" w:lineRule="auto"/>
                                    <w:rPr>
                                      <w:lang w:eastAsia="zh-TW"/>
                                    </w:rPr>
                                  </w:pPr>
                                  <w:r>
                                    <w:rPr>
                                      <w:rFonts w:hint="eastAsia"/>
                                      <w:lang w:eastAsia="zh-TW"/>
                                    </w:rPr>
                                    <w:t>請致電</w:t>
                                  </w:r>
                                  <w:r>
                                    <w:rPr>
                                      <w:lang w:eastAsia="zh-TW"/>
                                    </w:rPr>
                                    <w:t>新北市社會局</w:t>
                                  </w:r>
                                  <w:r>
                                    <w:rPr>
                                      <w:lang w:eastAsia="zh-TW"/>
                                    </w:rPr>
                                    <w:t>02-2960-3456</w:t>
                                  </w:r>
                                  <w:r>
                                    <w:rPr>
                                      <w:lang w:eastAsia="zh-TW"/>
                                    </w:rPr>
                                    <w:t>或傳真</w:t>
                                  </w:r>
                                  <w:r>
                                    <w:rPr>
                                      <w:lang w:eastAsia="zh-TW"/>
                                    </w:rPr>
                                    <w:t xml:space="preserve">: </w:t>
                                  </w:r>
                                  <w:r>
                                    <w:rPr>
                                      <w:rFonts w:hint="eastAsia"/>
                                      <w:lang w:eastAsia="zh-TW"/>
                                    </w:rPr>
                                    <w:t>0</w:t>
                                  </w:r>
                                  <w:r>
                                    <w:rPr>
                                      <w:lang w:eastAsia="zh-TW"/>
                                    </w:rPr>
                                    <w:t>0-00000000(</w:t>
                                  </w:r>
                                  <w:r>
                                    <w:rPr>
                                      <w:rFonts w:hint="eastAsia"/>
                                      <w:lang w:eastAsia="zh-TW"/>
                                    </w:rPr>
                                    <w:t>老人福利科</w:t>
                                  </w:r>
                                  <w:r>
                                    <w:rPr>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CDE82" id="_x0000_s1185" type="#_x0000_t202" style="position:absolute;left:0;text-align:left;margin-left:167pt;margin-top:30.8pt;width:377.2pt;height:24.8pt;z-index:25172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">
                      <v:textbox>
                        <w:txbxContent>
                          <w:p w:rsidR="009136F6" w:rsidRPr="00B5566C" w:rsidRDefault="009136F6" w:rsidP="00305914">
                            <w:pPr>
                              <w:spacing w:after="0" w:line="60" w:lineRule="auto"/>
                              <w:rPr>
                                <w:lang w:eastAsia="zh-TW"/>
                              </w:rPr>
                            </w:pPr>
                            <w:r>
                              <w:rPr>
                                <w:rFonts w:hint="eastAsia"/>
                                <w:lang w:eastAsia="zh-TW"/>
                              </w:rPr>
                              <w:t>請致電</w:t>
                            </w:r>
                            <w:r>
                              <w:rPr>
                                <w:lang w:eastAsia="zh-TW"/>
                              </w:rPr>
                              <w:t>新北市社會局</w:t>
                            </w:r>
                            <w:r>
                              <w:rPr>
                                <w:lang w:eastAsia="zh-TW"/>
                              </w:rPr>
                              <w:t>02-2960-3456</w:t>
                            </w:r>
                            <w:r>
                              <w:rPr>
                                <w:lang w:eastAsia="zh-TW"/>
                              </w:rPr>
                              <w:t>或傳真</w:t>
                            </w:r>
                            <w:r>
                              <w:rPr>
                                <w:lang w:eastAsia="zh-TW"/>
                              </w:rPr>
                              <w:t xml:space="preserve">: </w:t>
                            </w:r>
                            <w:r>
                              <w:rPr>
                                <w:rFonts w:hint="eastAsia"/>
                                <w:lang w:eastAsia="zh-TW"/>
                              </w:rPr>
                              <w:t>0</w:t>
                            </w:r>
                            <w:r>
                              <w:rPr>
                                <w:lang w:eastAsia="zh-TW"/>
                              </w:rPr>
                              <w:t>0-00000000(</w:t>
                            </w:r>
                            <w:r>
                              <w:rPr>
                                <w:rFonts w:hint="eastAsia"/>
                                <w:lang w:eastAsia="zh-TW"/>
                              </w:rPr>
                              <w:t>老人福利科</w:t>
                            </w:r>
                            <w:r>
                              <w:rPr>
                                <w:lang w:eastAsia="zh-TW"/>
                              </w:rPr>
                              <w:t>)</w:t>
                            </w:r>
                          </w:p>
                        </w:txbxContent>
                      </v:textbox>
                    </v:shape>
                  </w:pict>
                </mc:Fallback>
              </mc:AlternateContent>
            </w:r>
            <w:r w:rsidR="00B5566C" w:rsidRPr="00944D14">
              <w:rPr>
                <w:rFonts w:ascii="標楷體" w:eastAsia="標楷體" w:hAnsi="標楷體" w:hint="eastAsia"/>
                <w:b/>
                <w:bCs/>
                <w:sz w:val="32"/>
                <w:szCs w:val="32"/>
                <w:u w:val="single"/>
                <w:lang w:eastAsia="zh-TW"/>
              </w:rPr>
              <w:t>附件十</w:t>
            </w:r>
            <w:r w:rsidR="00F703DB" w:rsidRPr="00944D14">
              <w:rPr>
                <w:rFonts w:ascii="標楷體" w:eastAsia="標楷體" w:hAnsi="標楷體"/>
                <w:b/>
                <w:noProof/>
                <w:color w:val="FF0000"/>
                <w:u w:val="single"/>
                <w:lang w:eastAsia="zh-TW"/>
              </w:rPr>
              <w:t xml:space="preserve"> </w:t>
            </w:r>
          </w:p>
          <w:p w:rsidR="00794873" w:rsidRPr="00C75376" w:rsidRDefault="00A00DD7" w:rsidP="00A00DD7">
            <w:pPr>
              <w:widowControl/>
              <w:snapToGrid w:val="0"/>
              <w:jc w:val="both"/>
              <w:rPr>
                <w:lang w:eastAsia="zh-TW"/>
              </w:rPr>
            </w:pPr>
            <w:r>
              <w:rPr>
                <w:rFonts w:ascii="標楷體" w:eastAsia="標楷體" w:hAnsi="標楷體"/>
                <w:b/>
                <w:bCs/>
                <w:sz w:val="32"/>
                <w:szCs w:val="32"/>
                <w:lang w:eastAsia="zh-TW"/>
              </w:rPr>
              <w:br/>
            </w:r>
            <w:r w:rsidR="0011486B" w:rsidRPr="00A00DD7">
              <w:rPr>
                <w:rFonts w:ascii="標楷體" w:eastAsia="標楷體" w:hAnsi="標楷體" w:hint="eastAsia"/>
                <w:b/>
                <w:bCs/>
                <w:sz w:val="36"/>
                <w:szCs w:val="32"/>
                <w:lang w:eastAsia="zh-TW"/>
              </w:rPr>
              <w:t>新北市</w:t>
            </w:r>
            <w:r w:rsidR="00794873" w:rsidRPr="00A00DD7">
              <w:rPr>
                <w:rFonts w:ascii="新細明體" w:eastAsia="新細明體" w:hAnsi="新細明體" w:hint="eastAsia"/>
                <w:b/>
                <w:bCs/>
                <w:sz w:val="36"/>
                <w:szCs w:val="32"/>
                <w:lang w:eastAsia="zh-TW"/>
              </w:rPr>
              <w:t>○○○○</w:t>
            </w:r>
            <w:r w:rsidR="00794873" w:rsidRPr="00A00DD7">
              <w:rPr>
                <w:rFonts w:ascii="標楷體" w:eastAsia="標楷體" w:hAnsi="標楷體" w:hint="eastAsia"/>
                <w:b/>
                <w:bCs/>
                <w:sz w:val="36"/>
                <w:szCs w:val="32"/>
                <w:lang w:eastAsia="zh-TW"/>
              </w:rPr>
              <w:t>機構災</w:t>
            </w:r>
            <w:r w:rsidRPr="00A00DD7">
              <w:rPr>
                <w:rFonts w:ascii="標楷體" w:eastAsia="標楷體" w:hAnsi="標楷體" w:hint="eastAsia"/>
                <w:b/>
                <w:bCs/>
                <w:sz w:val="36"/>
                <w:szCs w:val="32"/>
                <w:lang w:eastAsia="zh-TW"/>
              </w:rPr>
              <w:t>害及危機通報單</w:t>
            </w:r>
            <w:r w:rsidR="00794873" w:rsidRPr="00A00DD7">
              <w:rPr>
                <w:rFonts w:ascii="標楷體" w:eastAsia="標楷體" w:hAnsi="標楷體" w:hint="eastAsia"/>
                <w:b/>
                <w:bCs/>
                <w:sz w:val="24"/>
                <w:lang w:eastAsia="zh-TW"/>
              </w:rPr>
              <w:t>□初報□續報（　）□結報</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4349" w:type="dxa"/>
            <w:gridSpan w:val="2"/>
            <w:tcBorders>
              <w:top w:val="nil"/>
              <w:left w:val="single" w:sz="8" w:space="0" w:color="auto"/>
              <w:bottom w:val="single" w:sz="8" w:space="0" w:color="auto"/>
              <w:right w:val="single" w:sz="8" w:space="0" w:color="auto"/>
            </w:tcBorders>
            <w:shd w:val="clear" w:color="auto" w:fill="auto"/>
            <w:vAlign w:val="center"/>
          </w:tcPr>
          <w:p w:rsidR="00794873" w:rsidRPr="007D249C" w:rsidRDefault="00794873" w:rsidP="00415EB0">
            <w:pPr>
              <w:widowControl/>
              <w:snapToGrid w:val="0"/>
              <w:spacing w:line="240" w:lineRule="atLeast"/>
              <w:ind w:firstLine="44"/>
              <w:jc w:val="both"/>
              <w:rPr>
                <w:rFonts w:ascii="標楷體" w:eastAsia="標楷體" w:hAnsi="標楷體"/>
                <w:b/>
                <w:lang w:eastAsia="zh-TW"/>
              </w:rPr>
            </w:pPr>
            <w:r w:rsidRPr="007D249C">
              <w:rPr>
                <w:rFonts w:ascii="標楷體" w:eastAsia="標楷體" w:hAnsi="標楷體" w:hint="eastAsia"/>
                <w:b/>
                <w:lang w:eastAsia="zh-TW"/>
              </w:rPr>
              <w:t>機構名稱：</w:t>
            </w:r>
          </w:p>
        </w:tc>
        <w:tc>
          <w:tcPr>
            <w:tcW w:w="1064" w:type="dxa"/>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通報時間</w:t>
            </w:r>
          </w:p>
        </w:tc>
        <w:tc>
          <w:tcPr>
            <w:tcW w:w="5502" w:type="dxa"/>
            <w:gridSpan w:val="4"/>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 xml:space="preserve">　　年　　月　　日　　時　　分</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1065"/>
        </w:trPr>
        <w:tc>
          <w:tcPr>
            <w:tcW w:w="2552" w:type="dxa"/>
            <w:vMerge w:val="restart"/>
            <w:tcBorders>
              <w:top w:val="nil"/>
              <w:left w:val="single" w:sz="8" w:space="0" w:color="auto"/>
              <w:right w:val="single" w:sz="8" w:space="0" w:color="auto"/>
            </w:tcBorders>
            <w:shd w:val="clear" w:color="auto" w:fill="auto"/>
            <w:vAlign w:val="center"/>
          </w:tcPr>
          <w:p w:rsidR="00794873" w:rsidRPr="007D249C" w:rsidRDefault="00794873" w:rsidP="00415EB0">
            <w:pPr>
              <w:widowControl/>
              <w:rPr>
                <w:rFonts w:ascii="標楷體" w:eastAsia="標楷體" w:hAnsi="標楷體"/>
                <w:b/>
                <w:lang w:eastAsia="zh-TW"/>
              </w:rPr>
            </w:pPr>
            <w:r w:rsidRPr="00C75376">
              <w:rPr>
                <w:rFonts w:ascii="標楷體" w:eastAsia="標楷體" w:hAnsi="標楷體" w:hint="eastAsia"/>
                <w:b/>
                <w:bCs/>
                <w:lang w:eastAsia="zh-TW"/>
              </w:rPr>
              <w:t>通報人員</w:t>
            </w:r>
          </w:p>
        </w:tc>
        <w:tc>
          <w:tcPr>
            <w:tcW w:w="1797" w:type="dxa"/>
            <w:vMerge w:val="restart"/>
            <w:tcBorders>
              <w:top w:val="nil"/>
              <w:left w:val="single" w:sz="8" w:space="0" w:color="auto"/>
              <w:right w:val="single" w:sz="8" w:space="0" w:color="auto"/>
            </w:tcBorders>
            <w:shd w:val="clear" w:color="auto" w:fill="auto"/>
            <w:vAlign w:val="center"/>
          </w:tcPr>
          <w:p w:rsidR="00794873" w:rsidRPr="00C75376" w:rsidRDefault="00794873" w:rsidP="00415EB0">
            <w:pPr>
              <w:widowControl/>
              <w:snapToGrid w:val="0"/>
              <w:spacing w:line="240" w:lineRule="atLeast"/>
              <w:jc w:val="both"/>
              <w:rPr>
                <w:lang w:eastAsia="zh-TW"/>
              </w:rPr>
            </w:pPr>
            <w:r>
              <w:rPr>
                <w:rFonts w:ascii="標楷體" w:eastAsia="標楷體" w:hAnsi="標楷體" w:hint="eastAsia"/>
                <w:b/>
                <w:bCs/>
                <w:lang w:eastAsia="zh-TW"/>
              </w:rPr>
              <w:t>部門</w:t>
            </w:r>
            <w:r w:rsidRPr="00C75376">
              <w:rPr>
                <w:rFonts w:ascii="標楷體" w:eastAsia="標楷體" w:hAnsi="標楷體" w:hint="eastAsia"/>
                <w:b/>
                <w:bCs/>
                <w:lang w:eastAsia="zh-TW"/>
              </w:rPr>
              <w:t>：</w:t>
            </w:r>
          </w:p>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職稱：</w:t>
            </w:r>
          </w:p>
          <w:p w:rsidR="00794873" w:rsidRPr="00C75376" w:rsidRDefault="00794873" w:rsidP="00415EB0">
            <w:pPr>
              <w:widowControl/>
              <w:rPr>
                <w:lang w:eastAsia="zh-TW"/>
              </w:rPr>
            </w:pPr>
            <w:r w:rsidRPr="00C75376">
              <w:rPr>
                <w:rFonts w:ascii="標楷體" w:eastAsia="標楷體" w:hAnsi="標楷體" w:hint="eastAsia"/>
                <w:b/>
                <w:bCs/>
                <w:lang w:eastAsia="zh-TW"/>
              </w:rPr>
              <w:t>姓名：</w:t>
            </w:r>
          </w:p>
        </w:tc>
        <w:tc>
          <w:tcPr>
            <w:tcW w:w="1064" w:type="dxa"/>
            <w:tcBorders>
              <w:top w:val="nil"/>
              <w:left w:val="nil"/>
              <w:bottom w:val="single" w:sz="8" w:space="0" w:color="auto"/>
              <w:right w:val="single" w:sz="8" w:space="0" w:color="auto"/>
            </w:tcBorders>
            <w:shd w:val="clear" w:color="auto" w:fill="auto"/>
            <w:tcMar>
              <w:top w:w="0" w:type="dxa"/>
              <w:left w:w="28" w:type="dxa"/>
              <w:bottom w:w="0" w:type="dxa"/>
              <w:right w:w="28" w:type="dxa"/>
            </w:tcMar>
            <w:vAlign w:val="center"/>
          </w:tcPr>
          <w:p w:rsidR="00794873" w:rsidRPr="00C75376" w:rsidRDefault="00794873" w:rsidP="00415EB0">
            <w:pPr>
              <w:widowControl/>
              <w:snapToGrid w:val="0"/>
              <w:spacing w:line="240" w:lineRule="atLeast"/>
              <w:jc w:val="both"/>
              <w:rPr>
                <w:lang w:eastAsia="zh-TW"/>
              </w:rPr>
            </w:pPr>
            <w:r w:rsidRPr="007D249C">
              <w:rPr>
                <w:rFonts w:ascii="標楷體" w:eastAsia="標楷體" w:hAnsi="標楷體" w:hint="eastAsia"/>
                <w:b/>
                <w:lang w:eastAsia="zh-TW"/>
              </w:rPr>
              <w:t>地址</w:t>
            </w:r>
          </w:p>
        </w:tc>
        <w:tc>
          <w:tcPr>
            <w:tcW w:w="5502" w:type="dxa"/>
            <w:gridSpan w:val="4"/>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455"/>
        </w:trPr>
        <w:tc>
          <w:tcPr>
            <w:tcW w:w="2552" w:type="dxa"/>
            <w:vMerge/>
            <w:tcBorders>
              <w:left w:val="single" w:sz="8" w:space="0" w:color="auto"/>
              <w:bottom w:val="single" w:sz="8" w:space="0" w:color="auto"/>
              <w:right w:val="single" w:sz="8" w:space="0" w:color="auto"/>
            </w:tcBorders>
            <w:shd w:val="clear" w:color="auto" w:fill="auto"/>
            <w:vAlign w:val="center"/>
          </w:tcPr>
          <w:p w:rsidR="00794873" w:rsidRPr="00C75376" w:rsidRDefault="00794873" w:rsidP="00415EB0">
            <w:pPr>
              <w:widowControl/>
              <w:rPr>
                <w:lang w:eastAsia="zh-TW"/>
              </w:rPr>
            </w:pPr>
          </w:p>
        </w:tc>
        <w:tc>
          <w:tcPr>
            <w:tcW w:w="1797" w:type="dxa"/>
            <w:vMerge/>
            <w:tcBorders>
              <w:left w:val="single" w:sz="8" w:space="0" w:color="auto"/>
              <w:bottom w:val="single" w:sz="8" w:space="0" w:color="auto"/>
              <w:right w:val="single" w:sz="8" w:space="0" w:color="auto"/>
            </w:tcBorders>
            <w:shd w:val="clear" w:color="auto" w:fill="auto"/>
            <w:vAlign w:val="center"/>
          </w:tcPr>
          <w:p w:rsidR="00794873" w:rsidRPr="00C75376" w:rsidRDefault="00794873" w:rsidP="00415EB0">
            <w:pPr>
              <w:widowControl/>
              <w:rPr>
                <w:lang w:eastAsia="zh-TW"/>
              </w:rPr>
            </w:pPr>
          </w:p>
        </w:tc>
        <w:tc>
          <w:tcPr>
            <w:tcW w:w="1064" w:type="dxa"/>
            <w:tcBorders>
              <w:top w:val="nil"/>
              <w:left w:val="nil"/>
              <w:bottom w:val="single" w:sz="8" w:space="0" w:color="auto"/>
              <w:right w:val="single" w:sz="8" w:space="0" w:color="auto"/>
            </w:tcBorders>
            <w:shd w:val="clear" w:color="auto" w:fill="auto"/>
            <w:tcMar>
              <w:top w:w="0" w:type="dxa"/>
              <w:left w:w="28" w:type="dxa"/>
              <w:bottom w:w="0" w:type="dxa"/>
              <w:right w:w="28" w:type="dxa"/>
            </w:tcMar>
            <w:vAlign w:val="cente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電話</w:t>
            </w:r>
          </w:p>
        </w:tc>
        <w:tc>
          <w:tcPr>
            <w:tcW w:w="4001" w:type="dxa"/>
            <w:gridSpan w:val="2"/>
            <w:tcBorders>
              <w:top w:val="nil"/>
              <w:left w:val="nil"/>
              <w:bottom w:val="single" w:sz="8" w:space="0" w:color="auto"/>
              <w:right w:val="single" w:sz="8" w:space="0" w:color="auto"/>
            </w:tcBorders>
            <w:shd w:val="clear" w:color="auto" w:fill="auto"/>
            <w:tcMar>
              <w:top w:w="0" w:type="dxa"/>
              <w:left w:w="28" w:type="dxa"/>
              <w:bottom w:w="0" w:type="dxa"/>
              <w:right w:w="28" w:type="dxa"/>
            </w:tcMar>
            <w:vAlign w:val="cente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 xml:space="preserve">（　）　　</w:t>
            </w:r>
          </w:p>
        </w:tc>
        <w:tc>
          <w:tcPr>
            <w:tcW w:w="711" w:type="dxa"/>
            <w:tcBorders>
              <w:top w:val="nil"/>
              <w:left w:val="nil"/>
              <w:bottom w:val="single" w:sz="8" w:space="0" w:color="auto"/>
              <w:right w:val="single" w:sz="8" w:space="0" w:color="auto"/>
            </w:tcBorders>
            <w:shd w:val="clear" w:color="auto" w:fill="auto"/>
            <w:tcMar>
              <w:top w:w="0" w:type="dxa"/>
              <w:left w:w="28" w:type="dxa"/>
              <w:bottom w:w="0" w:type="dxa"/>
              <w:right w:w="28" w:type="dxa"/>
            </w:tcMar>
            <w:vAlign w:val="cente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傳真</w:t>
            </w:r>
          </w:p>
        </w:tc>
        <w:tc>
          <w:tcPr>
            <w:tcW w:w="790" w:type="dxa"/>
            <w:tcBorders>
              <w:top w:val="nil"/>
              <w:left w:val="nil"/>
              <w:bottom w:val="single" w:sz="8" w:space="0" w:color="auto"/>
              <w:right w:val="single" w:sz="8" w:space="0" w:color="auto"/>
            </w:tcBorders>
            <w:shd w:val="clear" w:color="auto" w:fill="auto"/>
            <w:tcMar>
              <w:top w:w="0" w:type="dxa"/>
              <w:left w:w="28" w:type="dxa"/>
              <w:bottom w:w="0" w:type="dxa"/>
              <w:right w:w="28" w:type="dxa"/>
            </w:tcMar>
            <w:vAlign w:val="cente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　）</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緊急事件類別</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2F2599" w:rsidRDefault="00794873" w:rsidP="004C7BCA">
            <w:pPr>
              <w:widowControl/>
              <w:numPr>
                <w:ilvl w:val="0"/>
                <w:numId w:val="2"/>
              </w:numPr>
              <w:snapToGrid w:val="0"/>
              <w:spacing w:after="0" w:line="240" w:lineRule="atLeast"/>
              <w:jc w:val="both"/>
              <w:rPr>
                <w:rFonts w:ascii="標楷體" w:eastAsia="標楷體" w:hAnsi="標楷體"/>
                <w:b/>
                <w:lang w:eastAsia="zh-TW"/>
              </w:rPr>
            </w:pPr>
            <w:r w:rsidRPr="00C75376">
              <w:rPr>
                <w:rFonts w:ascii="標楷體" w:eastAsia="標楷體" w:hAnsi="標楷體" w:hint="eastAsia"/>
                <w:b/>
                <w:lang w:eastAsia="zh-TW"/>
              </w:rPr>
              <w:t xml:space="preserve">天然災害 </w:t>
            </w:r>
            <w:r w:rsidRPr="00C75376">
              <w:rPr>
                <w:rFonts w:ascii="標楷體" w:eastAsia="標楷體" w:hAnsi="標楷體" w:hint="eastAsia"/>
                <w:b/>
                <w:bCs/>
                <w:lang w:eastAsia="zh-TW"/>
              </w:rPr>
              <w:t>□</w:t>
            </w:r>
            <w:r w:rsidRPr="00C75376">
              <w:rPr>
                <w:rFonts w:ascii="標楷體" w:eastAsia="標楷體" w:hAnsi="標楷體" w:hint="eastAsia"/>
                <w:b/>
                <w:lang w:eastAsia="zh-TW"/>
              </w:rPr>
              <w:t xml:space="preserve">意外事件 </w:t>
            </w:r>
            <w:r w:rsidRPr="00C75376">
              <w:rPr>
                <w:rFonts w:ascii="標楷體" w:eastAsia="標楷體" w:hAnsi="標楷體" w:hint="eastAsia"/>
                <w:b/>
                <w:bCs/>
                <w:lang w:eastAsia="zh-TW"/>
              </w:rPr>
              <w:t xml:space="preserve">□公共安全事件 □暴力衝突事件 </w:t>
            </w:r>
            <w:r w:rsidRPr="002F2599">
              <w:rPr>
                <w:rFonts w:ascii="標楷體" w:eastAsia="標楷體" w:hAnsi="標楷體" w:hint="eastAsia"/>
                <w:b/>
                <w:bCs/>
                <w:lang w:eastAsia="zh-TW"/>
              </w:rPr>
              <w:t>□</w:t>
            </w:r>
            <w:r w:rsidRPr="002F2599">
              <w:rPr>
                <w:rFonts w:ascii="標楷體" w:eastAsia="標楷體" w:hAnsi="標楷體" w:hint="eastAsia"/>
                <w:b/>
                <w:lang w:eastAsia="zh-TW"/>
              </w:rPr>
              <w:t>走失</w:t>
            </w:r>
          </w:p>
          <w:p w:rsidR="00794873" w:rsidRPr="002F2599" w:rsidRDefault="00794873" w:rsidP="004C7BCA">
            <w:pPr>
              <w:widowControl/>
              <w:numPr>
                <w:ilvl w:val="0"/>
                <w:numId w:val="2"/>
              </w:numPr>
              <w:snapToGrid w:val="0"/>
              <w:spacing w:after="0" w:line="240" w:lineRule="atLeast"/>
              <w:jc w:val="both"/>
              <w:rPr>
                <w:rFonts w:ascii="標楷體" w:eastAsia="標楷體" w:hAnsi="標楷體"/>
                <w:b/>
                <w:lang w:eastAsia="zh-TW"/>
              </w:rPr>
            </w:pPr>
            <w:r w:rsidRPr="002F2599">
              <w:rPr>
                <w:rFonts w:ascii="標楷體" w:eastAsia="標楷體" w:hAnsi="標楷體" w:hint="eastAsia"/>
                <w:b/>
                <w:lang w:eastAsia="zh-TW"/>
              </w:rPr>
              <w:t>虐</w:t>
            </w:r>
            <w:r w:rsidRPr="002F2599">
              <w:rPr>
                <w:rFonts w:ascii="標楷體" w:eastAsia="標楷體" w:hAnsi="標楷體" w:hint="eastAsia"/>
                <w:lang w:eastAsia="zh-TW"/>
              </w:rPr>
              <w:t>待</w:t>
            </w:r>
            <w:r w:rsidRPr="002F2599">
              <w:rPr>
                <w:rFonts w:ascii="標楷體" w:eastAsia="標楷體" w:hAnsi="標楷體" w:hint="eastAsia"/>
                <w:b/>
                <w:bCs/>
                <w:lang w:eastAsia="zh-TW"/>
              </w:rPr>
              <w:t>□</w:t>
            </w:r>
            <w:r w:rsidR="009136F6">
              <w:rPr>
                <w:rFonts w:ascii="標楷體" w:eastAsia="標楷體" w:hAnsi="標楷體" w:hint="eastAsia"/>
                <w:lang w:eastAsia="zh-TW"/>
              </w:rPr>
              <w:t>性騷擾及性侵害</w:t>
            </w:r>
            <w:r w:rsidRPr="002F2599">
              <w:rPr>
                <w:rFonts w:ascii="標楷體" w:eastAsia="標楷體" w:hAnsi="標楷體" w:hint="eastAsia"/>
                <w:b/>
                <w:bCs/>
                <w:lang w:eastAsia="zh-TW"/>
              </w:rPr>
              <w:t>□其他</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發生時間</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 xml:space="preserve">　　年　　月　　日　　  午　　時　　分</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pPr>
            <w:r w:rsidRPr="00C75376">
              <w:rPr>
                <w:rFonts w:ascii="標楷體" w:eastAsia="標楷體" w:hAnsi="標楷體" w:hint="eastAsia"/>
                <w:b/>
                <w:bCs/>
              </w:rPr>
              <w:t>發生地點</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pPr>
            <w:r w:rsidRPr="00C75376">
              <w:rPr>
                <w:rFonts w:ascii="標楷體" w:eastAsia="標楷體" w:hAnsi="標楷體" w:hint="eastAsia"/>
                <w:b/>
                <w:bCs/>
              </w:rPr>
              <w:t> </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5402A8" w:rsidRDefault="00794873" w:rsidP="00415EB0">
            <w:pPr>
              <w:widowControl/>
              <w:snapToGrid w:val="0"/>
              <w:spacing w:line="240" w:lineRule="atLeast"/>
              <w:jc w:val="both"/>
              <w:rPr>
                <w:rFonts w:ascii="標楷體" w:eastAsia="標楷體" w:hAnsi="標楷體"/>
                <w:b/>
                <w:bCs/>
              </w:rPr>
            </w:pPr>
            <w:r w:rsidRPr="005402A8">
              <w:rPr>
                <w:rFonts w:ascii="標楷體" w:eastAsia="標楷體" w:hAnsi="標楷體" w:hint="eastAsia"/>
                <w:b/>
                <w:bCs/>
              </w:rPr>
              <w:t>機構主任(院長)</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pPr>
            <w:r w:rsidRPr="00C75376">
              <w:rPr>
                <w:rFonts w:ascii="標楷體" w:eastAsia="標楷體" w:hAnsi="標楷體" w:hint="eastAsia"/>
                <w:b/>
                <w:bCs/>
              </w:rPr>
              <w:t>現場發言人</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FE2339">
              <w:rPr>
                <w:rFonts w:ascii="標楷體" w:eastAsia="標楷體" w:hAnsi="標楷體" w:hint="eastAsia"/>
                <w:b/>
                <w:bCs/>
                <w:lang w:eastAsia="zh-TW"/>
              </w:rPr>
              <w:t>部門</w:t>
            </w:r>
            <w:r w:rsidRPr="00C75376">
              <w:rPr>
                <w:rFonts w:ascii="標楷體" w:eastAsia="標楷體" w:hAnsi="標楷體" w:hint="eastAsia"/>
                <w:b/>
                <w:bCs/>
                <w:lang w:eastAsia="zh-TW"/>
              </w:rPr>
              <w:t>：         職稱：        姓名：          聯繫電話：</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603"/>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事件說明（應記載人、事、時、地、物等項）</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E6838">
            <w:pPr>
              <w:widowControl/>
              <w:snapToGrid w:val="0"/>
              <w:spacing w:line="240" w:lineRule="atLeast"/>
              <w:jc w:val="both"/>
              <w:rPr>
                <w:lang w:eastAsia="zh-TW"/>
              </w:rPr>
            </w:pPr>
            <w:r w:rsidRPr="00C75376">
              <w:rPr>
                <w:rFonts w:ascii="標楷體" w:eastAsia="標楷體" w:hAnsi="標楷體" w:hint="eastAsia"/>
                <w:b/>
                <w:bCs/>
                <w:lang w:eastAsia="zh-TW"/>
              </w:rPr>
              <w:t>  </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1855"/>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pPr>
            <w:r w:rsidRPr="00C75376">
              <w:rPr>
                <w:rFonts w:ascii="標楷體" w:eastAsia="標楷體" w:hAnsi="標楷體" w:hint="eastAsia"/>
                <w:b/>
                <w:bCs/>
              </w:rPr>
              <w:t>傷亡/損失（壞）情形</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B5566C">
            <w:pPr>
              <w:widowControl/>
              <w:snapToGrid w:val="0"/>
              <w:spacing w:line="240" w:lineRule="auto"/>
              <w:jc w:val="both"/>
            </w:pPr>
            <w:r w:rsidRPr="00C75376">
              <w:rPr>
                <w:rFonts w:ascii="標楷體" w:eastAsia="標楷體" w:hAnsi="標楷體" w:hint="eastAsia"/>
                <w:b/>
                <w:bCs/>
              </w:rPr>
              <w:t> □死亡：□</w:t>
            </w:r>
            <w:r>
              <w:rPr>
                <w:rFonts w:ascii="標楷體" w:eastAsia="標楷體" w:hAnsi="標楷體" w:hint="eastAsia"/>
                <w:b/>
                <w:bCs/>
              </w:rPr>
              <w:t>1</w:t>
            </w:r>
            <w:r w:rsidRPr="00C75376">
              <w:rPr>
                <w:rFonts w:ascii="標楷體" w:eastAsia="標楷體" w:hAnsi="標楷體" w:hint="eastAsia"/>
                <w:b/>
                <w:bCs/>
              </w:rPr>
              <w:t>人；□</w:t>
            </w:r>
            <w:r>
              <w:rPr>
                <w:rFonts w:ascii="標楷體" w:eastAsia="標楷體" w:hAnsi="標楷體" w:hint="eastAsia"/>
                <w:b/>
                <w:bCs/>
              </w:rPr>
              <w:t>2</w:t>
            </w:r>
            <w:r w:rsidRPr="00C75376">
              <w:rPr>
                <w:rFonts w:ascii="標楷體" w:eastAsia="標楷體" w:hAnsi="標楷體" w:hint="eastAsia"/>
                <w:b/>
                <w:bCs/>
              </w:rPr>
              <w:t>人；□</w:t>
            </w:r>
            <w:r>
              <w:rPr>
                <w:rFonts w:ascii="標楷體" w:eastAsia="標楷體" w:hAnsi="標楷體" w:hint="eastAsia"/>
                <w:b/>
                <w:bCs/>
              </w:rPr>
              <w:t>3</w:t>
            </w:r>
            <w:r w:rsidRPr="00C75376">
              <w:rPr>
                <w:rFonts w:ascii="標楷體" w:eastAsia="標楷體" w:hAnsi="標楷體" w:hint="eastAsia"/>
                <w:b/>
                <w:bCs/>
              </w:rPr>
              <w:t>人；□其他</w:t>
            </w:r>
            <w:r w:rsidRPr="00C75376">
              <w:rPr>
                <w:rFonts w:ascii="標楷體" w:eastAsia="標楷體" w:hAnsi="標楷體" w:hint="eastAsia"/>
                <w:b/>
                <w:bCs/>
                <w:u w:val="single"/>
              </w:rPr>
              <w:t xml:space="preserve">          </w:t>
            </w:r>
            <w:r w:rsidRPr="00C75376">
              <w:rPr>
                <w:rFonts w:ascii="標楷體" w:eastAsia="標楷體" w:hAnsi="標楷體" w:hint="eastAsia"/>
                <w:b/>
                <w:bCs/>
              </w:rPr>
              <w:t xml:space="preserve"> 。</w:t>
            </w:r>
          </w:p>
          <w:p w:rsidR="00794873" w:rsidRPr="00C75376" w:rsidRDefault="00794873" w:rsidP="00B5566C">
            <w:pPr>
              <w:widowControl/>
              <w:snapToGrid w:val="0"/>
              <w:spacing w:line="240" w:lineRule="auto"/>
              <w:jc w:val="both"/>
              <w:rPr>
                <w:lang w:eastAsia="zh-TW"/>
              </w:rPr>
            </w:pPr>
            <w:r w:rsidRPr="00C75376">
              <w:rPr>
                <w:rFonts w:ascii="標楷體" w:eastAsia="標楷體" w:hAnsi="標楷體" w:hint="eastAsia"/>
                <w:b/>
                <w:bCs/>
              </w:rPr>
              <w:t> </w:t>
            </w:r>
            <w:r w:rsidRPr="00C75376">
              <w:rPr>
                <w:rFonts w:ascii="標楷體" w:eastAsia="標楷體" w:hAnsi="標楷體" w:hint="eastAsia"/>
                <w:b/>
                <w:bCs/>
                <w:lang w:eastAsia="zh-TW"/>
              </w:rPr>
              <w:t>□失蹤：</w:t>
            </w:r>
            <w:r>
              <w:rPr>
                <w:rFonts w:ascii="標楷體" w:eastAsia="標楷體" w:hAnsi="標楷體" w:hint="eastAsia"/>
                <w:b/>
                <w:bCs/>
                <w:lang w:eastAsia="zh-TW"/>
              </w:rPr>
              <w:t>□1人；□2人；□3人</w:t>
            </w:r>
            <w:r w:rsidRPr="00C75376">
              <w:rPr>
                <w:rFonts w:ascii="標楷體" w:eastAsia="標楷體" w:hAnsi="標楷體" w:hint="eastAsia"/>
                <w:b/>
                <w:bCs/>
                <w:lang w:eastAsia="zh-TW"/>
              </w:rPr>
              <w:t>；□其他</w:t>
            </w:r>
            <w:r w:rsidRPr="00C75376">
              <w:rPr>
                <w:rFonts w:ascii="標楷體" w:eastAsia="標楷體" w:hAnsi="標楷體" w:hint="eastAsia"/>
                <w:b/>
                <w:bCs/>
                <w:u w:val="single"/>
                <w:lang w:eastAsia="zh-TW"/>
              </w:rPr>
              <w:t xml:space="preserve">          </w:t>
            </w:r>
            <w:r w:rsidRPr="00C75376">
              <w:rPr>
                <w:rFonts w:ascii="標楷體" w:eastAsia="標楷體" w:hAnsi="標楷體" w:hint="eastAsia"/>
                <w:b/>
                <w:bCs/>
                <w:lang w:eastAsia="zh-TW"/>
              </w:rPr>
              <w:t xml:space="preserve"> 。</w:t>
            </w:r>
          </w:p>
          <w:p w:rsidR="00794873" w:rsidRPr="00C75376" w:rsidRDefault="00794873" w:rsidP="00B5566C">
            <w:pPr>
              <w:widowControl/>
              <w:snapToGrid w:val="0"/>
              <w:spacing w:line="240" w:lineRule="auto"/>
              <w:jc w:val="both"/>
              <w:rPr>
                <w:lang w:eastAsia="zh-TW"/>
              </w:rPr>
            </w:pPr>
            <w:r w:rsidRPr="00C75376">
              <w:rPr>
                <w:rFonts w:ascii="標楷體" w:eastAsia="標楷體" w:hAnsi="標楷體" w:hint="eastAsia"/>
                <w:b/>
                <w:bCs/>
                <w:lang w:eastAsia="zh-TW"/>
              </w:rPr>
              <w:t> □傷患：</w:t>
            </w:r>
            <w:r>
              <w:rPr>
                <w:rFonts w:ascii="標楷體" w:eastAsia="標楷體" w:hAnsi="標楷體" w:hint="eastAsia"/>
                <w:b/>
                <w:bCs/>
                <w:lang w:eastAsia="zh-TW"/>
              </w:rPr>
              <w:t>□1人；□2人；□3人</w:t>
            </w:r>
            <w:r w:rsidRPr="00C75376">
              <w:rPr>
                <w:rFonts w:ascii="標楷體" w:eastAsia="標楷體" w:hAnsi="標楷體" w:hint="eastAsia"/>
                <w:b/>
                <w:bCs/>
                <w:lang w:eastAsia="zh-TW"/>
              </w:rPr>
              <w:t>；□其他</w:t>
            </w:r>
            <w:r w:rsidRPr="00C75376">
              <w:rPr>
                <w:rFonts w:ascii="標楷體" w:eastAsia="標楷體" w:hAnsi="標楷體" w:hint="eastAsia"/>
                <w:b/>
                <w:bCs/>
                <w:u w:val="single"/>
                <w:lang w:eastAsia="zh-TW"/>
              </w:rPr>
              <w:t xml:space="preserve">          </w:t>
            </w:r>
            <w:r w:rsidRPr="00C75376">
              <w:rPr>
                <w:rFonts w:ascii="標楷體" w:eastAsia="標楷體" w:hAnsi="標楷體" w:hint="eastAsia"/>
                <w:b/>
                <w:bCs/>
                <w:lang w:eastAsia="zh-TW"/>
              </w:rPr>
              <w:t xml:space="preserve"> 。</w:t>
            </w:r>
          </w:p>
          <w:p w:rsidR="00794873" w:rsidRPr="00C75376" w:rsidRDefault="00794873" w:rsidP="00B5566C">
            <w:pPr>
              <w:widowControl/>
              <w:snapToGrid w:val="0"/>
              <w:spacing w:line="240" w:lineRule="auto"/>
              <w:jc w:val="both"/>
              <w:rPr>
                <w:lang w:eastAsia="zh-TW"/>
              </w:rPr>
            </w:pPr>
            <w:r w:rsidRPr="00C75376">
              <w:rPr>
                <w:rFonts w:ascii="標楷體" w:eastAsia="標楷體" w:hAnsi="標楷體" w:hint="eastAsia"/>
                <w:b/>
                <w:bCs/>
                <w:lang w:eastAsia="zh-TW"/>
              </w:rPr>
              <w:t> □損失狀況（新</w:t>
            </w:r>
            <w:r>
              <w:rPr>
                <w:rFonts w:ascii="標楷體" w:eastAsia="標楷體" w:hAnsi="標楷體" w:hint="eastAsia"/>
                <w:b/>
                <w:bCs/>
                <w:lang w:eastAsia="zh-TW"/>
              </w:rPr>
              <w:t>臺</w:t>
            </w:r>
            <w:r w:rsidRPr="00C75376">
              <w:rPr>
                <w:rFonts w:ascii="標楷體" w:eastAsia="標楷體" w:hAnsi="標楷體" w:hint="eastAsia"/>
                <w:b/>
                <w:bCs/>
                <w:lang w:eastAsia="zh-TW"/>
              </w:rPr>
              <w:t>幣）</w:t>
            </w:r>
            <w:r w:rsidRPr="00C75376">
              <w:rPr>
                <w:rFonts w:ascii="標楷體" w:eastAsia="標楷體" w:hAnsi="標楷體" w:hint="eastAsia"/>
                <w:b/>
                <w:bCs/>
                <w:sz w:val="20"/>
                <w:szCs w:val="20"/>
                <w:lang w:eastAsia="zh-TW"/>
              </w:rPr>
              <w:t>：</w:t>
            </w:r>
            <w:r>
              <w:rPr>
                <w:rFonts w:ascii="標楷體" w:eastAsia="標楷體" w:hAnsi="標楷體" w:hint="eastAsia"/>
                <w:b/>
                <w:bCs/>
                <w:sz w:val="20"/>
                <w:szCs w:val="20"/>
                <w:lang w:eastAsia="zh-TW"/>
              </w:rPr>
              <w:t>□100萬元；□200萬元；□300萬元</w:t>
            </w:r>
            <w:r w:rsidRPr="00C75376">
              <w:rPr>
                <w:rFonts w:ascii="標楷體" w:eastAsia="標楷體" w:hAnsi="標楷體" w:hint="eastAsia"/>
                <w:b/>
                <w:bCs/>
                <w:sz w:val="20"/>
                <w:szCs w:val="20"/>
                <w:lang w:eastAsia="zh-TW"/>
              </w:rPr>
              <w:t>；□其他</w:t>
            </w:r>
            <w:r w:rsidRPr="00C75376">
              <w:rPr>
                <w:rFonts w:ascii="標楷體" w:eastAsia="標楷體" w:hAnsi="標楷體" w:hint="eastAsia"/>
                <w:b/>
                <w:bCs/>
                <w:sz w:val="20"/>
                <w:szCs w:val="20"/>
                <w:u w:val="single"/>
                <w:lang w:eastAsia="zh-TW"/>
              </w:rPr>
              <w:t xml:space="preserve">          </w:t>
            </w:r>
            <w:r w:rsidRPr="00C75376">
              <w:rPr>
                <w:rFonts w:ascii="標楷體" w:eastAsia="標楷體" w:hAnsi="標楷體" w:hint="eastAsia"/>
                <w:b/>
                <w:bCs/>
                <w:sz w:val="20"/>
                <w:szCs w:val="20"/>
                <w:lang w:eastAsia="zh-TW"/>
              </w:rPr>
              <w:t xml:space="preserve"> 。</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759"/>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lang w:eastAsia="zh-TW"/>
              </w:rPr>
            </w:pPr>
            <w:r w:rsidRPr="00C75376">
              <w:rPr>
                <w:rFonts w:ascii="標楷體" w:eastAsia="標楷體" w:hAnsi="標楷體" w:hint="eastAsia"/>
                <w:b/>
                <w:bCs/>
                <w:lang w:eastAsia="zh-TW"/>
              </w:rPr>
              <w:t>事件緊急處理概述（</w:t>
            </w:r>
            <w:r w:rsidRPr="00C75376">
              <w:rPr>
                <w:rFonts w:ascii="標楷體" w:eastAsia="標楷體" w:hAnsi="標楷體" w:hint="eastAsia"/>
                <w:b/>
                <w:lang w:eastAsia="zh-TW"/>
              </w:rPr>
              <w:t>機構內部緊急處置情形、其他單位支援狀況</w:t>
            </w:r>
            <w:r w:rsidRPr="00C75376">
              <w:rPr>
                <w:rFonts w:ascii="標楷體" w:eastAsia="標楷體" w:hAnsi="標楷體"/>
                <w:b/>
                <w:lang w:eastAsia="zh-TW"/>
              </w:rPr>
              <w:t>…</w:t>
            </w:r>
            <w:r w:rsidRPr="00C75376">
              <w:rPr>
                <w:rFonts w:ascii="標楷體" w:eastAsia="標楷體" w:hAnsi="標楷體" w:hint="eastAsia"/>
                <w:b/>
                <w:bCs/>
                <w:lang w:eastAsia="zh-TW"/>
              </w:rPr>
              <w:t>）</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lang w:eastAsia="zh-TW"/>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958"/>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rPr>
                <w:rFonts w:ascii="標楷體" w:eastAsia="標楷體" w:hAnsi="標楷體"/>
                <w:b/>
                <w:bCs/>
                <w:lang w:eastAsia="zh-TW"/>
              </w:rPr>
            </w:pPr>
            <w:r w:rsidRPr="00C75376">
              <w:rPr>
                <w:rFonts w:ascii="標楷體" w:eastAsia="標楷體" w:hAnsi="標楷體" w:hint="eastAsia"/>
                <w:b/>
                <w:lang w:eastAsia="zh-TW"/>
              </w:rPr>
              <w:t>媒體（或輿論）反應：（對外訊息發布情形、媒體報導情形、社會輿論反應</w:t>
            </w:r>
            <w:r w:rsidRPr="00C75376">
              <w:rPr>
                <w:rFonts w:ascii="標楷體" w:eastAsia="標楷體" w:hAnsi="標楷體"/>
                <w:b/>
                <w:lang w:eastAsia="zh-TW"/>
              </w:rPr>
              <w:t>…</w:t>
            </w:r>
            <w:r w:rsidRPr="00C75376">
              <w:rPr>
                <w:rFonts w:ascii="標楷體" w:eastAsia="標楷體" w:hAnsi="標楷體" w:hint="eastAsia"/>
                <w:b/>
                <w:lang w:eastAsia="zh-TW"/>
              </w:rPr>
              <w:t>）</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lang w:eastAsia="zh-TW"/>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195"/>
        </w:trPr>
        <w:tc>
          <w:tcPr>
            <w:tcW w:w="2552" w:type="dxa"/>
            <w:tcBorders>
              <w:top w:val="nil"/>
              <w:left w:val="single" w:sz="8" w:space="0" w:color="auto"/>
              <w:bottom w:val="single" w:sz="4"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rPr>
            </w:pPr>
            <w:r w:rsidRPr="00C75376">
              <w:rPr>
                <w:rFonts w:ascii="標楷體" w:eastAsia="標楷體" w:hAnsi="標楷體" w:hint="eastAsia"/>
                <w:b/>
                <w:bCs/>
              </w:rPr>
              <w:t>請求支援事項</w:t>
            </w:r>
          </w:p>
        </w:tc>
        <w:tc>
          <w:tcPr>
            <w:tcW w:w="8363" w:type="dxa"/>
            <w:gridSpan w:val="6"/>
            <w:tcBorders>
              <w:top w:val="nil"/>
              <w:left w:val="nil"/>
              <w:bottom w:val="single" w:sz="4"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535"/>
        </w:trPr>
        <w:tc>
          <w:tcPr>
            <w:tcW w:w="2552" w:type="dxa"/>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備註（其他應通報事項）</w:t>
            </w:r>
          </w:p>
        </w:tc>
        <w:tc>
          <w:tcPr>
            <w:tcW w:w="8363" w:type="dxa"/>
            <w:gridSpan w:val="6"/>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837"/>
        </w:trPr>
        <w:tc>
          <w:tcPr>
            <w:tcW w:w="2552" w:type="dxa"/>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lang w:eastAsia="zh-TW"/>
              </w:rPr>
            </w:pPr>
            <w:r>
              <w:rPr>
                <w:rFonts w:ascii="標楷體" w:eastAsia="標楷體" w:hAnsi="標楷體" w:hint="eastAsia"/>
                <w:b/>
                <w:bCs/>
                <w:lang w:eastAsia="zh-TW"/>
              </w:rPr>
              <w:t>※主管機關核處情形</w:t>
            </w:r>
            <w:r w:rsidRPr="00AD47FC">
              <w:rPr>
                <w:rFonts w:ascii="標楷體" w:eastAsia="標楷體" w:hAnsi="標楷體" w:hint="eastAsia"/>
                <w:b/>
                <w:bCs/>
                <w:lang w:eastAsia="zh-TW"/>
              </w:rPr>
              <w:t>(</w:t>
            </w:r>
            <w:r>
              <w:rPr>
                <w:rFonts w:ascii="標楷體" w:eastAsia="標楷體" w:hAnsi="標楷體" w:hint="eastAsia"/>
                <w:b/>
                <w:bCs/>
                <w:lang w:eastAsia="zh-TW"/>
              </w:rPr>
              <w:t>本項機構免填</w:t>
            </w:r>
            <w:r w:rsidRPr="00AD47FC">
              <w:rPr>
                <w:rFonts w:ascii="標楷體" w:eastAsia="標楷體" w:hAnsi="標楷體" w:hint="eastAsia"/>
                <w:b/>
                <w:bCs/>
                <w:lang w:eastAsia="zh-TW"/>
              </w:rPr>
              <w:t>)</w:t>
            </w:r>
          </w:p>
        </w:tc>
        <w:tc>
          <w:tcPr>
            <w:tcW w:w="8363" w:type="dxa"/>
            <w:gridSpan w:val="6"/>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tcPr>
          <w:p w:rsidR="00794873" w:rsidRDefault="00794873" w:rsidP="00415EB0">
            <w:pPr>
              <w:widowControl/>
              <w:snapToGrid w:val="0"/>
              <w:spacing w:line="240" w:lineRule="atLeast"/>
              <w:jc w:val="both"/>
              <w:rPr>
                <w:rFonts w:ascii="標楷體" w:eastAsia="標楷體" w:hAnsi="標楷體"/>
                <w:bCs/>
                <w:lang w:eastAsia="zh-TW"/>
              </w:rPr>
            </w:pPr>
          </w:p>
          <w:p w:rsidR="00794873" w:rsidRPr="00C75376" w:rsidRDefault="00794873" w:rsidP="00B5566C">
            <w:pPr>
              <w:widowControl/>
              <w:snapToGrid w:val="0"/>
              <w:spacing w:line="240" w:lineRule="atLeast"/>
              <w:jc w:val="both"/>
              <w:rPr>
                <w:rFonts w:ascii="標楷體" w:eastAsia="標楷體" w:hAnsi="標楷體"/>
                <w:b/>
                <w:bCs/>
                <w:lang w:eastAsia="zh-TW"/>
              </w:rPr>
            </w:pPr>
            <w:r w:rsidRPr="00CA037E">
              <w:rPr>
                <w:rFonts w:ascii="標楷體" w:eastAsia="標楷體" w:hAnsi="標楷體" w:hint="eastAsia"/>
                <w:b/>
                <w:bCs/>
                <w:lang w:eastAsia="zh-TW"/>
              </w:rPr>
              <w:t xml:space="preserve">續報規定：通報機構□需要續報（續報時間：　　　　　　</w:t>
            </w:r>
            <w:r w:rsidR="00B5566C">
              <w:rPr>
                <w:rFonts w:ascii="標楷體" w:eastAsia="標楷體" w:hAnsi="標楷體" w:hint="eastAsia"/>
                <w:b/>
                <w:bCs/>
                <w:lang w:eastAsia="zh-TW"/>
              </w:rPr>
              <w:t xml:space="preserve">   </w:t>
            </w:r>
            <w:r w:rsidRPr="00CA037E">
              <w:rPr>
                <w:rFonts w:ascii="標楷體" w:eastAsia="標楷體" w:hAnsi="標楷體" w:hint="eastAsia"/>
                <w:b/>
                <w:bCs/>
                <w:lang w:eastAsia="zh-TW"/>
              </w:rPr>
              <w:t>）</w:t>
            </w:r>
            <w:r w:rsidR="00B5566C">
              <w:rPr>
                <w:rFonts w:ascii="標楷體" w:eastAsia="標楷體" w:hAnsi="標楷體" w:hint="eastAsia"/>
                <w:b/>
                <w:bCs/>
                <w:lang w:eastAsia="zh-TW"/>
              </w:rPr>
              <w:t xml:space="preserve">   </w:t>
            </w:r>
            <w:r w:rsidRPr="00CA037E">
              <w:rPr>
                <w:rFonts w:ascii="標楷體" w:eastAsia="標楷體" w:hAnsi="標楷體" w:hint="eastAsia"/>
                <w:b/>
                <w:bCs/>
                <w:lang w:eastAsia="zh-TW"/>
              </w:rPr>
              <w:t>□不需續報</w:t>
            </w:r>
          </w:p>
        </w:tc>
      </w:tr>
    </w:tbl>
    <w:p w:rsidR="00FE165D" w:rsidRDefault="00FE165D" w:rsidP="00FE165D">
      <w:pPr>
        <w:widowControl/>
        <w:snapToGrid w:val="0"/>
        <w:ind w:left="754"/>
        <w:rPr>
          <w:rFonts w:ascii="Wingdings" w:hAnsi="Wingdings"/>
          <w:lang w:eastAsia="zh-TW"/>
        </w:rPr>
      </w:pPr>
    </w:p>
    <w:p w:rsidR="00944D14" w:rsidRPr="00FE165D" w:rsidRDefault="00794873" w:rsidP="00FE165D">
      <w:pPr>
        <w:widowControl/>
        <w:snapToGrid w:val="0"/>
        <w:ind w:left="754"/>
        <w:rPr>
          <w:rFonts w:ascii="標楷體" w:eastAsia="標楷體" w:hAnsi="標楷體"/>
          <w:lang w:eastAsia="zh-TW"/>
        </w:rPr>
      </w:pPr>
      <w:r w:rsidRPr="00C75376">
        <w:rPr>
          <w:rFonts w:ascii="Wingdings" w:hAnsi="Wingdings"/>
          <w:lang w:eastAsia="zh-TW"/>
        </w:rPr>
        <w:t></w:t>
      </w:r>
      <w:r w:rsidRPr="00C75376">
        <w:rPr>
          <w:rFonts w:ascii="標楷體" w:eastAsia="標楷體" w:hAnsi="標楷體" w:hint="eastAsia"/>
          <w:lang w:eastAsia="zh-TW"/>
        </w:rPr>
        <w:t>含本頁及其他傳真資料共（　）頁。</w:t>
      </w:r>
      <w:r w:rsidRPr="00FE165D">
        <w:rPr>
          <w:rFonts w:ascii="標楷體" w:eastAsia="標楷體" w:hAnsi="標楷體" w:hint="eastAsia"/>
          <w:spacing w:val="39"/>
          <w:sz w:val="20"/>
          <w:szCs w:val="20"/>
          <w:fitText w:val="5000" w:id="1172124418"/>
          <w:lang w:eastAsia="zh-TW"/>
        </w:rPr>
        <w:t>機構通報人：</w:t>
      </w:r>
      <w:r w:rsidR="0053791D" w:rsidRPr="00FE165D">
        <w:rPr>
          <w:rFonts w:ascii="標楷體" w:eastAsia="標楷體" w:hAnsi="標楷體" w:hint="eastAsia"/>
          <w:spacing w:val="39"/>
          <w:sz w:val="20"/>
          <w:szCs w:val="20"/>
          <w:fitText w:val="5000" w:id="1172124418"/>
          <w:lang w:eastAsia="zh-TW"/>
        </w:rPr>
        <w:t xml:space="preserve">     </w:t>
      </w:r>
      <w:r w:rsidRPr="00FE165D">
        <w:rPr>
          <w:rFonts w:ascii="標楷體" w:eastAsia="標楷體" w:hAnsi="標楷體" w:hint="eastAsia"/>
          <w:spacing w:val="39"/>
          <w:sz w:val="20"/>
          <w:szCs w:val="20"/>
          <w:fitText w:val="5000" w:id="1172124418"/>
          <w:lang w:eastAsia="zh-TW"/>
        </w:rPr>
        <w:t>機構主任(院長)：承辦人</w:t>
      </w:r>
      <w:r w:rsidRPr="00FE165D">
        <w:rPr>
          <w:rFonts w:ascii="標楷體" w:eastAsia="標楷體" w:hAnsi="標楷體" w:hint="eastAsia"/>
          <w:spacing w:val="4"/>
          <w:sz w:val="20"/>
          <w:szCs w:val="20"/>
          <w:fitText w:val="5000" w:id="1172124418"/>
          <w:lang w:eastAsia="zh-TW"/>
        </w:rPr>
        <w:t>：</w:t>
      </w:r>
      <w:r>
        <w:rPr>
          <w:rFonts w:ascii="標楷體" w:eastAsia="標楷體" w:hAnsi="標楷體" w:hint="eastAsia"/>
          <w:sz w:val="20"/>
          <w:szCs w:val="20"/>
          <w:lang w:eastAsia="zh-TW"/>
        </w:rPr>
        <w:t xml:space="preserve">                   </w:t>
      </w:r>
      <w:r w:rsidR="0053791D">
        <w:rPr>
          <w:rFonts w:ascii="標楷體" w:eastAsia="標楷體" w:hAnsi="標楷體"/>
          <w:sz w:val="20"/>
          <w:szCs w:val="20"/>
          <w:lang w:eastAsia="zh-TW"/>
        </w:rPr>
        <w:br/>
      </w:r>
      <w:r>
        <w:rPr>
          <w:rFonts w:ascii="標楷體" w:eastAsia="標楷體" w:hAnsi="標楷體" w:hint="eastAsia"/>
          <w:sz w:val="20"/>
          <w:szCs w:val="20"/>
          <w:lang w:eastAsia="zh-TW"/>
        </w:rPr>
        <w:t xml:space="preserve">科室主管：                            機關長官：  </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sidRPr="00FA3353">
        <w:rPr>
          <w:rFonts w:eastAsia="標楷體" w:hAnsi="標楷體" w:hint="eastAsia"/>
          <w:sz w:val="32"/>
          <w:szCs w:val="32"/>
          <w:u w:val="single"/>
          <w:lang w:eastAsia="zh-TW"/>
        </w:rPr>
        <w:lastRenderedPageBreak/>
        <w:t>附件</w:t>
      </w:r>
      <w:r w:rsidR="00F70CDE">
        <w:rPr>
          <w:rFonts w:eastAsia="標楷體" w:hAnsi="標楷體" w:hint="eastAsia"/>
          <w:sz w:val="32"/>
          <w:szCs w:val="32"/>
          <w:u w:val="single"/>
          <w:lang w:eastAsia="zh-TW"/>
        </w:rPr>
        <w:t>十一</w:t>
      </w:r>
      <w:r>
        <w:rPr>
          <w:rFonts w:eastAsia="標楷體" w:hAnsi="標楷體" w:hint="eastAsia"/>
          <w:sz w:val="32"/>
          <w:szCs w:val="32"/>
          <w:lang w:eastAsia="zh-TW"/>
        </w:rPr>
        <w:t>、新北市福利</w:t>
      </w:r>
      <w:r w:rsidRPr="00F442F5">
        <w:rPr>
          <w:rFonts w:eastAsia="標楷體" w:hAnsi="標楷體" w:hint="eastAsia"/>
          <w:sz w:val="32"/>
          <w:szCs w:val="32"/>
          <w:lang w:eastAsia="zh-TW"/>
        </w:rPr>
        <w:t>機構</w:t>
      </w:r>
      <w:r>
        <w:rPr>
          <w:rFonts w:eastAsia="標楷體" w:hAnsi="標楷體" w:hint="eastAsia"/>
          <w:sz w:val="32"/>
          <w:szCs w:val="32"/>
          <w:lang w:eastAsia="zh-TW"/>
        </w:rPr>
        <w:t>疏散路線圖</w:t>
      </w:r>
    </w:p>
    <w:p w:rsidR="00794873" w:rsidRPr="00F70CDE" w:rsidRDefault="00794873" w:rsidP="00794873">
      <w:pPr>
        <w:adjustRightInd w:val="0"/>
        <w:snapToGrid w:val="0"/>
        <w:spacing w:line="0" w:lineRule="atLeast"/>
        <w:ind w:left="162" w:hangingChars="101" w:hanging="162"/>
        <w:rPr>
          <w:rFonts w:eastAsia="標楷體" w:hAnsi="標楷體"/>
          <w:sz w:val="16"/>
          <w:szCs w:val="16"/>
          <w:lang w:eastAsia="zh-TW"/>
        </w:rPr>
      </w:pPr>
    </w:p>
    <w:p w:rsidR="00794873" w:rsidRDefault="00F70CDE" w:rsidP="004C7BCA">
      <w:pPr>
        <w:numPr>
          <w:ilvl w:val="0"/>
          <w:numId w:val="35"/>
        </w:numPr>
        <w:adjustRightInd w:val="0"/>
        <w:snapToGrid w:val="0"/>
        <w:spacing w:after="0" w:line="440" w:lineRule="exact"/>
        <w:rPr>
          <w:rFonts w:eastAsia="標楷體" w:hAnsi="標楷體"/>
          <w:sz w:val="32"/>
          <w:szCs w:val="32"/>
        </w:rPr>
      </w:pPr>
      <w:r>
        <w:rPr>
          <w:rFonts w:eastAsia="標楷體" w:hAnsi="標楷體" w:hint="eastAsia"/>
          <w:sz w:val="32"/>
          <w:szCs w:val="32"/>
          <w:u w:val="single"/>
          <w:lang w:eastAsia="zh-TW"/>
        </w:rPr>
        <w:t>十一</w:t>
      </w:r>
      <w:r w:rsidR="00794873" w:rsidRPr="00FA3353">
        <w:rPr>
          <w:rFonts w:eastAsia="標楷體" w:hAnsi="標楷體"/>
          <w:sz w:val="32"/>
          <w:szCs w:val="32"/>
          <w:u w:val="single"/>
        </w:rPr>
        <w:t>-1</w:t>
      </w:r>
      <w:r w:rsidR="00794873">
        <w:rPr>
          <w:rFonts w:eastAsia="標楷體" w:hAnsi="標楷體" w:hint="eastAsia"/>
          <w:sz w:val="32"/>
          <w:szCs w:val="32"/>
        </w:rPr>
        <w:t>場所位置圖</w:t>
      </w:r>
    </w:p>
    <w:p w:rsidR="00794873" w:rsidRDefault="00794873" w:rsidP="0085729B">
      <w:pPr>
        <w:adjustRightInd w:val="0"/>
        <w:snapToGrid w:val="0"/>
        <w:spacing w:line="440" w:lineRule="exact"/>
        <w:ind w:leftChars="100" w:left="220" w:firstLineChars="300" w:firstLine="660"/>
        <w:rPr>
          <w:rFonts w:eastAsia="標楷體" w:hAnsi="標楷體"/>
          <w:sz w:val="32"/>
          <w:szCs w:val="32"/>
        </w:rPr>
      </w:pPr>
      <w:r>
        <w:rPr>
          <w:rFonts w:ascii="新細明體" w:hAnsi="新細明體" w:cs="新細明體"/>
          <w:noProof/>
          <w:lang w:eastAsia="zh-TW"/>
        </w:rPr>
        <w:drawing>
          <wp:anchor distT="0" distB="0" distL="114300" distR="114300" simplePos="0" relativeHeight="251586048" behindDoc="1" locked="0" layoutInCell="1" allowOverlap="1" wp14:anchorId="4AD9EC1A" wp14:editId="25437D3C">
            <wp:simplePos x="0" y="0"/>
            <wp:positionH relativeFrom="column">
              <wp:posOffset>-2171700</wp:posOffset>
            </wp:positionH>
            <wp:positionV relativeFrom="paragraph">
              <wp:posOffset>12700</wp:posOffset>
            </wp:positionV>
            <wp:extent cx="8115300" cy="7921625"/>
            <wp:effectExtent l="0" t="0" r="0" b="3175"/>
            <wp:wrapNone/>
            <wp:docPr id="19" name="圖片 19" descr="圖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圖片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115300" cy="7921625"/>
                    </a:xfrm>
                    <a:prstGeom prst="rect">
                      <a:avLst/>
                    </a:prstGeom>
                    <a:noFill/>
                  </pic:spPr>
                </pic:pic>
              </a:graphicData>
            </a:graphic>
            <wp14:sizeRelH relativeFrom="page">
              <wp14:pctWidth>0</wp14:pctWidth>
            </wp14:sizeRelH>
            <wp14:sizeRelV relativeFrom="page">
              <wp14:pctHeight>0</wp14:pctHeight>
            </wp14:sizeRelV>
          </wp:anchor>
        </w:drawing>
      </w: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F95748" w:rsidRDefault="00F95748"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rPr>
          <w:rFonts w:eastAsia="標楷體" w:hAnsi="標楷體"/>
          <w:sz w:val="32"/>
          <w:szCs w:val="32"/>
        </w:rPr>
      </w:pPr>
    </w:p>
    <w:p w:rsidR="004C4B3B" w:rsidRDefault="004C4B3B" w:rsidP="00794873">
      <w:pPr>
        <w:adjustRightInd w:val="0"/>
        <w:snapToGrid w:val="0"/>
        <w:spacing w:line="440" w:lineRule="exact"/>
        <w:rPr>
          <w:rFonts w:eastAsia="標楷體" w:hAnsi="標楷體"/>
          <w:sz w:val="32"/>
          <w:szCs w:val="32"/>
        </w:rPr>
      </w:pPr>
    </w:p>
    <w:p w:rsidR="00794873" w:rsidRDefault="00F70CDE" w:rsidP="004C7BCA">
      <w:pPr>
        <w:numPr>
          <w:ilvl w:val="0"/>
          <w:numId w:val="35"/>
        </w:numPr>
        <w:adjustRightInd w:val="0"/>
        <w:snapToGrid w:val="0"/>
        <w:spacing w:after="0" w:line="440" w:lineRule="exact"/>
        <w:rPr>
          <w:rFonts w:eastAsia="標楷體" w:hAnsi="標楷體"/>
          <w:sz w:val="32"/>
          <w:szCs w:val="32"/>
        </w:rPr>
      </w:pPr>
      <w:r>
        <w:rPr>
          <w:rFonts w:eastAsia="標楷體" w:hAnsi="標楷體" w:hint="eastAsia"/>
          <w:sz w:val="32"/>
          <w:szCs w:val="32"/>
          <w:u w:val="single"/>
          <w:lang w:eastAsia="zh-TW"/>
        </w:rPr>
        <w:lastRenderedPageBreak/>
        <w:t>十一</w:t>
      </w:r>
      <w:r w:rsidR="00794873" w:rsidRPr="00FA3353">
        <w:rPr>
          <w:rFonts w:eastAsia="標楷體" w:hAnsi="標楷體"/>
          <w:sz w:val="32"/>
          <w:szCs w:val="32"/>
          <w:u w:val="single"/>
        </w:rPr>
        <w:t>-2</w:t>
      </w:r>
      <w:r w:rsidR="00794873" w:rsidRPr="00F442F5">
        <w:rPr>
          <w:rFonts w:eastAsia="標楷體" w:hAnsi="標楷體" w:hint="eastAsia"/>
          <w:sz w:val="32"/>
          <w:szCs w:val="32"/>
        </w:rPr>
        <w:t>機構</w:t>
      </w:r>
      <w:r w:rsidR="00794873">
        <w:rPr>
          <w:rFonts w:eastAsia="標楷體" w:hAnsi="標楷體" w:hint="eastAsia"/>
          <w:sz w:val="32"/>
          <w:szCs w:val="32"/>
        </w:rPr>
        <w:t>逃生避難圖</w:t>
      </w:r>
    </w:p>
    <w:p w:rsidR="00E1572E" w:rsidRPr="00C77F94" w:rsidRDefault="00E1572E" w:rsidP="00611F8C">
      <w:pPr>
        <w:rPr>
          <w:sz w:val="28"/>
          <w:szCs w:val="28"/>
          <w:lang w:eastAsia="zh-TW"/>
        </w:rPr>
      </w:pPr>
      <w:r w:rsidRPr="00C77F94">
        <w:rPr>
          <w:rFonts w:ascii="標楷體" w:eastAsia="標楷體" w:hAnsi="標楷體" w:hint="eastAsia"/>
          <w:sz w:val="28"/>
          <w:szCs w:val="28"/>
          <w:lang w:eastAsia="zh-TW"/>
        </w:rPr>
        <w:t>平面圖及逃生避難圖可分別繪製，或合併繪製</w:t>
      </w:r>
      <w:r w:rsidR="00C77F94">
        <w:rPr>
          <w:rFonts w:ascii="標楷體" w:eastAsia="標楷體" w:hAnsi="標楷體" w:hint="eastAsia"/>
          <w:sz w:val="28"/>
          <w:szCs w:val="28"/>
          <w:lang w:eastAsia="zh-TW"/>
        </w:rPr>
        <w:t>並</w:t>
      </w:r>
      <w:r w:rsidR="00C77F94" w:rsidRPr="00C77F94">
        <w:rPr>
          <w:rFonts w:ascii="標楷體" w:eastAsia="標楷體" w:hAnsi="標楷體" w:hint="eastAsia"/>
          <w:sz w:val="28"/>
          <w:szCs w:val="28"/>
          <w:lang w:eastAsia="zh-TW"/>
        </w:rPr>
        <w:t>以箭頭表示避難方向</w:t>
      </w:r>
      <w:r w:rsidR="00C77F94">
        <w:rPr>
          <w:rFonts w:ascii="標楷體" w:eastAsia="標楷體" w:hAnsi="標楷體" w:hint="eastAsia"/>
          <w:sz w:val="28"/>
          <w:szCs w:val="28"/>
          <w:lang w:eastAsia="zh-TW"/>
        </w:rPr>
        <w:t>。</w:t>
      </w:r>
      <w:r w:rsidRPr="00C77F94">
        <w:rPr>
          <w:rFonts w:ascii="標楷體" w:eastAsia="標楷體" w:hAnsi="標楷體" w:hint="eastAsia"/>
          <w:sz w:val="28"/>
          <w:szCs w:val="28"/>
          <w:lang w:eastAsia="zh-TW"/>
        </w:rPr>
        <w:t>另實際製作平面圖及逃生避難圖時，每一樓層均應製作。</w:t>
      </w:r>
    </w:p>
    <w:p w:rsidR="00611F8C" w:rsidRPr="00C77F94" w:rsidRDefault="00C77F94" w:rsidP="00C77F94">
      <w:pPr>
        <w:pStyle w:val="a7"/>
        <w:numPr>
          <w:ilvl w:val="0"/>
          <w:numId w:val="58"/>
        </w:numPr>
        <w:ind w:leftChars="0"/>
        <w:rPr>
          <w:rFonts w:ascii="標楷體" w:eastAsia="標楷體" w:hAnsi="標楷體"/>
          <w:sz w:val="28"/>
          <w:szCs w:val="28"/>
          <w:lang w:eastAsia="zh-TW"/>
        </w:rPr>
      </w:pPr>
      <w:r w:rsidRPr="00C77F94">
        <w:rPr>
          <w:rFonts w:ascii="標楷體" w:eastAsia="標楷體" w:hAnsi="標楷體"/>
          <w:noProof/>
          <w:sz w:val="28"/>
          <w:szCs w:val="28"/>
          <w:lang w:eastAsia="zh-TW"/>
        </w:rPr>
        <w:drawing>
          <wp:anchor distT="0" distB="0" distL="114300" distR="114300" simplePos="0" relativeHeight="251775488" behindDoc="0" locked="0" layoutInCell="1" allowOverlap="1" wp14:anchorId="29282DD5" wp14:editId="0572FF5A">
            <wp:simplePos x="0" y="0"/>
            <wp:positionH relativeFrom="column">
              <wp:posOffset>885825</wp:posOffset>
            </wp:positionH>
            <wp:positionV relativeFrom="paragraph">
              <wp:posOffset>586740</wp:posOffset>
            </wp:positionV>
            <wp:extent cx="3581400" cy="4277360"/>
            <wp:effectExtent l="0" t="0" r="0" b="8890"/>
            <wp:wrapSquare wrapText="bothSides"/>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一般避難逃生.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81400" cy="4277360"/>
                    </a:xfrm>
                    <a:prstGeom prst="rect">
                      <a:avLst/>
                    </a:prstGeom>
                  </pic:spPr>
                </pic:pic>
              </a:graphicData>
            </a:graphic>
            <wp14:sizeRelH relativeFrom="page">
              <wp14:pctWidth>0</wp14:pctWidth>
            </wp14:sizeRelH>
            <wp14:sizeRelV relativeFrom="page">
              <wp14:pctHeight>0</wp14:pctHeight>
            </wp14:sizeRelV>
          </wp:anchor>
        </w:drawing>
      </w:r>
      <w:r w:rsidR="00D16783" w:rsidRPr="00C77F94">
        <w:rPr>
          <w:rFonts w:ascii="標楷體" w:eastAsia="標楷體" w:hAnsi="標楷體" w:hint="eastAsia"/>
          <w:sz w:val="28"/>
          <w:szCs w:val="28"/>
          <w:lang w:eastAsia="zh-TW"/>
        </w:rPr>
        <w:t>垂直</w:t>
      </w:r>
      <w:r w:rsidR="00611F8C" w:rsidRPr="00C77F94">
        <w:rPr>
          <w:rFonts w:ascii="標楷體" w:eastAsia="標楷體" w:hAnsi="標楷體" w:hint="eastAsia"/>
          <w:sz w:val="28"/>
          <w:szCs w:val="28"/>
          <w:lang w:eastAsia="zh-TW"/>
        </w:rPr>
        <w:t>避難逃生圖 (</w:t>
      </w:r>
      <w:r>
        <w:rPr>
          <w:rFonts w:ascii="標楷體" w:eastAsia="標楷體" w:hAnsi="標楷體" w:hint="eastAsia"/>
          <w:sz w:val="28"/>
          <w:szCs w:val="28"/>
          <w:lang w:eastAsia="zh-TW"/>
        </w:rPr>
        <w:t>視災況</w:t>
      </w:r>
      <w:r w:rsidR="00611F8C" w:rsidRPr="00C77F94">
        <w:rPr>
          <w:rFonts w:ascii="標楷體" w:eastAsia="標楷體" w:hAnsi="標楷體" w:hint="eastAsia"/>
          <w:sz w:val="28"/>
          <w:szCs w:val="28"/>
          <w:lang w:eastAsia="zh-TW"/>
        </w:rPr>
        <w:t>逃生</w:t>
      </w:r>
      <w:r w:rsidR="00C57684" w:rsidRPr="00C77F94">
        <w:rPr>
          <w:rFonts w:ascii="標楷體" w:eastAsia="標楷體" w:hAnsi="標楷體" w:hint="eastAsia"/>
          <w:sz w:val="28"/>
          <w:szCs w:val="28"/>
          <w:lang w:eastAsia="zh-TW"/>
        </w:rPr>
        <w:t>至戶外或</w:t>
      </w:r>
      <w:r w:rsidR="00611F8C" w:rsidRPr="00C77F94">
        <w:rPr>
          <w:rFonts w:ascii="標楷體" w:eastAsia="標楷體" w:hAnsi="標楷體" w:hint="eastAsia"/>
          <w:sz w:val="28"/>
          <w:szCs w:val="28"/>
          <w:lang w:eastAsia="zh-TW"/>
        </w:rPr>
        <w:t>其他樓層)</w:t>
      </w:r>
    </w:p>
    <w:p w:rsidR="00611F8C" w:rsidRPr="00C77F94" w:rsidRDefault="00611F8C" w:rsidP="00611F8C">
      <w:pPr>
        <w:rPr>
          <w:rFonts w:ascii="標楷體" w:eastAsia="標楷體" w:hAnsi="標楷體"/>
          <w:sz w:val="28"/>
          <w:szCs w:val="28"/>
          <w:bdr w:val="single" w:sz="4" w:space="0" w:color="auto"/>
          <w:lang w:eastAsia="zh-TW"/>
        </w:rPr>
      </w:pPr>
      <w:r w:rsidRPr="00C77F94">
        <w:rPr>
          <w:rFonts w:ascii="標楷體" w:eastAsia="標楷體" w:hAnsi="標楷體" w:hint="eastAsia"/>
          <w:sz w:val="28"/>
          <w:szCs w:val="28"/>
          <w:bdr w:val="single" w:sz="4" w:space="0" w:color="auto"/>
          <w:lang w:eastAsia="zh-TW"/>
        </w:rPr>
        <w:t>範例</w:t>
      </w:r>
    </w:p>
    <w:p w:rsidR="00611F8C" w:rsidRPr="00C77F94" w:rsidRDefault="00611F8C" w:rsidP="00611F8C">
      <w:pPr>
        <w:rPr>
          <w:rFonts w:ascii="標楷體" w:eastAsia="標楷體" w:hAnsi="標楷體"/>
          <w:sz w:val="28"/>
          <w:szCs w:val="28"/>
          <w:lang w:eastAsia="zh-TW"/>
        </w:rPr>
      </w:pPr>
    </w:p>
    <w:p w:rsidR="00C77F94" w:rsidRPr="00C77F94" w:rsidRDefault="00C77F94" w:rsidP="00611F8C">
      <w:pPr>
        <w:rPr>
          <w:rFonts w:ascii="標楷體" w:eastAsia="標楷體" w:hAnsi="標楷體"/>
          <w:sz w:val="28"/>
          <w:szCs w:val="28"/>
          <w:lang w:eastAsia="zh-TW"/>
        </w:rPr>
      </w:pPr>
    </w:p>
    <w:p w:rsidR="00C77F94" w:rsidRPr="00C77F94" w:rsidRDefault="00C77F94" w:rsidP="00611F8C">
      <w:pPr>
        <w:rPr>
          <w:rFonts w:ascii="標楷體" w:eastAsia="標楷體" w:hAnsi="標楷體"/>
          <w:sz w:val="28"/>
          <w:szCs w:val="28"/>
          <w:lang w:eastAsia="zh-TW"/>
        </w:rPr>
      </w:pPr>
    </w:p>
    <w:p w:rsidR="00C77F94" w:rsidRDefault="00C77F94" w:rsidP="00611F8C">
      <w:pPr>
        <w:rPr>
          <w:rFonts w:ascii="標楷體" w:eastAsia="標楷體" w:hAnsi="標楷體"/>
          <w:sz w:val="28"/>
          <w:szCs w:val="28"/>
          <w:lang w:eastAsia="zh-TW"/>
        </w:rPr>
      </w:pPr>
    </w:p>
    <w:p w:rsidR="00C77F94" w:rsidRDefault="00C77F94" w:rsidP="00611F8C">
      <w:pPr>
        <w:rPr>
          <w:rFonts w:ascii="標楷體" w:eastAsia="標楷體" w:hAnsi="標楷體"/>
          <w:sz w:val="28"/>
          <w:szCs w:val="28"/>
          <w:lang w:eastAsia="zh-TW"/>
        </w:rPr>
      </w:pPr>
    </w:p>
    <w:p w:rsidR="00C77F94" w:rsidRDefault="009F5D1A" w:rsidP="00611F8C">
      <w:pPr>
        <w:rPr>
          <w:rFonts w:ascii="標楷體" w:eastAsia="標楷體" w:hAnsi="標楷體"/>
          <w:sz w:val="28"/>
          <w:szCs w:val="28"/>
          <w:lang w:eastAsia="zh-TW"/>
        </w:rPr>
      </w:pPr>
      <w:r w:rsidRPr="00C77F94">
        <w:rPr>
          <w:rFonts w:ascii="標楷體" w:eastAsia="標楷體" w:hAnsi="標楷體"/>
          <w:noProof/>
          <w:sz w:val="28"/>
          <w:szCs w:val="28"/>
          <w:lang w:eastAsia="zh-TW"/>
        </w:rPr>
        <w:drawing>
          <wp:anchor distT="0" distB="0" distL="114300" distR="114300" simplePos="0" relativeHeight="251777536" behindDoc="1" locked="0" layoutInCell="1" allowOverlap="1" wp14:anchorId="27BAD14D" wp14:editId="44FC33E4">
            <wp:simplePos x="0" y="0"/>
            <wp:positionH relativeFrom="column">
              <wp:posOffset>-162560</wp:posOffset>
            </wp:positionH>
            <wp:positionV relativeFrom="paragraph">
              <wp:posOffset>588010</wp:posOffset>
            </wp:positionV>
            <wp:extent cx="5659755" cy="3474720"/>
            <wp:effectExtent l="0" t="0" r="0" b="0"/>
            <wp:wrapSquare wrapText="bothSides"/>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一般避難逃生2.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659755" cy="3474720"/>
                    </a:xfrm>
                    <a:prstGeom prst="rect">
                      <a:avLst/>
                    </a:prstGeom>
                  </pic:spPr>
                </pic:pic>
              </a:graphicData>
            </a:graphic>
            <wp14:sizeRelH relativeFrom="page">
              <wp14:pctWidth>0</wp14:pctWidth>
            </wp14:sizeRelH>
            <wp14:sizeRelV relativeFrom="page">
              <wp14:pctHeight>0</wp14:pctHeight>
            </wp14:sizeRelV>
          </wp:anchor>
        </w:drawing>
      </w:r>
    </w:p>
    <w:p w:rsidR="00611F8C" w:rsidRPr="00C77F94" w:rsidRDefault="009F5D1A" w:rsidP="00611F8C">
      <w:pPr>
        <w:rPr>
          <w:rFonts w:ascii="標楷體" w:eastAsia="標楷體" w:hAnsi="標楷體"/>
          <w:sz w:val="28"/>
          <w:szCs w:val="28"/>
          <w:lang w:eastAsia="zh-TW"/>
        </w:rPr>
      </w:pPr>
      <w:r>
        <w:rPr>
          <w:rFonts w:ascii="標楷體" w:eastAsia="標楷體" w:hAnsi="標楷體" w:hint="eastAsia"/>
          <w:sz w:val="28"/>
          <w:szCs w:val="28"/>
          <w:lang w:eastAsia="zh-TW"/>
        </w:rPr>
        <w:lastRenderedPageBreak/>
        <w:t>二</w:t>
      </w:r>
      <w:r w:rsidR="00611F8C" w:rsidRPr="00C77F94">
        <w:rPr>
          <w:rFonts w:ascii="標楷體" w:eastAsia="標楷體" w:hAnsi="標楷體" w:hint="eastAsia"/>
          <w:sz w:val="28"/>
          <w:szCs w:val="28"/>
          <w:lang w:eastAsia="zh-TW"/>
        </w:rPr>
        <w:t>、</w:t>
      </w:r>
      <w:r w:rsidR="00C77F94" w:rsidRPr="00C77F94">
        <w:rPr>
          <w:rFonts w:ascii="標楷體" w:eastAsia="標楷體" w:hAnsi="標楷體" w:hint="eastAsia"/>
          <w:sz w:val="28"/>
          <w:szCs w:val="28"/>
          <w:lang w:eastAsia="zh-TW"/>
        </w:rPr>
        <w:t>水平</w:t>
      </w:r>
      <w:r w:rsidR="00611F8C" w:rsidRPr="00C77F94">
        <w:rPr>
          <w:rFonts w:ascii="標楷體" w:eastAsia="標楷體" w:hAnsi="標楷體" w:hint="eastAsia"/>
          <w:sz w:val="28"/>
          <w:szCs w:val="28"/>
          <w:lang w:eastAsia="zh-TW"/>
        </w:rPr>
        <w:t>避難逃生圖</w:t>
      </w:r>
      <w:r w:rsidR="00C77F94" w:rsidRPr="00C77F94">
        <w:rPr>
          <w:rFonts w:ascii="標楷體" w:eastAsia="標楷體" w:hAnsi="標楷體" w:hint="eastAsia"/>
          <w:sz w:val="28"/>
          <w:szCs w:val="28"/>
          <w:lang w:eastAsia="zh-TW"/>
        </w:rPr>
        <w:t>（移動至相對安全區）</w:t>
      </w:r>
    </w:p>
    <w:p w:rsidR="009F5D1A" w:rsidRDefault="00611F8C" w:rsidP="00611F8C">
      <w:pPr>
        <w:pStyle w:val="a7"/>
        <w:numPr>
          <w:ilvl w:val="1"/>
          <w:numId w:val="29"/>
        </w:numPr>
        <w:ind w:leftChars="0"/>
        <w:rPr>
          <w:rFonts w:ascii="標楷體" w:eastAsia="標楷體" w:hAnsi="標楷體"/>
          <w:sz w:val="28"/>
          <w:szCs w:val="28"/>
          <w:lang w:eastAsia="zh-TW"/>
        </w:rPr>
      </w:pPr>
      <w:r w:rsidRPr="009F5D1A">
        <w:rPr>
          <w:rFonts w:ascii="標楷體" w:eastAsia="標楷體" w:hAnsi="標楷體" w:hint="eastAsia"/>
          <w:sz w:val="28"/>
          <w:szCs w:val="28"/>
          <w:lang w:eastAsia="zh-TW"/>
        </w:rPr>
        <w:t>以不同顏色</w:t>
      </w:r>
      <w:r w:rsidR="00C77F94" w:rsidRPr="009F5D1A">
        <w:rPr>
          <w:rFonts w:ascii="標楷體" w:eastAsia="標楷體" w:hAnsi="標楷體" w:hint="eastAsia"/>
          <w:sz w:val="28"/>
          <w:szCs w:val="28"/>
          <w:lang w:eastAsia="zh-TW"/>
        </w:rPr>
        <w:t>劃</w:t>
      </w:r>
      <w:r w:rsidRPr="009F5D1A">
        <w:rPr>
          <w:rFonts w:ascii="標楷體" w:eastAsia="標楷體" w:hAnsi="標楷體" w:hint="eastAsia"/>
          <w:sz w:val="28"/>
          <w:szCs w:val="28"/>
          <w:lang w:eastAsia="zh-TW"/>
        </w:rPr>
        <w:t>分不同防火區劃。</w:t>
      </w:r>
    </w:p>
    <w:p w:rsidR="00611F8C" w:rsidRPr="004A27DD" w:rsidRDefault="004A27DD" w:rsidP="00611F8C">
      <w:pPr>
        <w:pStyle w:val="a7"/>
        <w:numPr>
          <w:ilvl w:val="1"/>
          <w:numId w:val="29"/>
        </w:numPr>
        <w:ind w:leftChars="0"/>
        <w:rPr>
          <w:rFonts w:ascii="標楷體" w:eastAsia="標楷體" w:hAnsi="標楷體"/>
          <w:sz w:val="28"/>
          <w:szCs w:val="28"/>
          <w:lang w:eastAsia="zh-TW"/>
        </w:rPr>
      </w:pPr>
      <w:r w:rsidRPr="004A27DD">
        <w:rPr>
          <w:rFonts w:ascii="標楷體" w:eastAsia="標楷體" w:hAnsi="標楷體" w:hint="eastAsia"/>
          <w:sz w:val="28"/>
          <w:szCs w:val="28"/>
          <w:lang w:eastAsia="zh-TW"/>
        </w:rPr>
        <w:t>以紅、黃、綠3色標記各房</w:t>
      </w:r>
      <w:r w:rsidR="00753873">
        <w:rPr>
          <w:rFonts w:ascii="標楷體" w:eastAsia="標楷體" w:hAnsi="標楷體" w:hint="eastAsia"/>
          <w:sz w:val="28"/>
          <w:szCs w:val="28"/>
          <w:lang w:eastAsia="zh-TW"/>
        </w:rPr>
        <w:t>住民</w:t>
      </w:r>
      <w:r w:rsidRPr="004A27DD">
        <w:rPr>
          <w:rFonts w:ascii="標楷體" w:eastAsia="標楷體" w:hAnsi="標楷體" w:hint="eastAsia"/>
          <w:sz w:val="28"/>
          <w:szCs w:val="28"/>
          <w:lang w:eastAsia="zh-TW"/>
        </w:rPr>
        <w:t>之疏散能力。</w:t>
      </w:r>
    </w:p>
    <w:tbl>
      <w:tblPr>
        <w:tblpPr w:leftFromText="180" w:rightFromText="180" w:vertAnchor="text" w:horzAnchor="margin" w:tblpY="3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764"/>
        <w:gridCol w:w="5976"/>
      </w:tblGrid>
      <w:tr w:rsidR="002645C8" w:rsidTr="002645C8">
        <w:trPr>
          <w:trHeight w:val="1551"/>
        </w:trPr>
        <w:tc>
          <w:tcPr>
            <w:tcW w:w="1764" w:type="dxa"/>
          </w:tcPr>
          <w:p w:rsidR="002645C8" w:rsidRDefault="002645C8" w:rsidP="004C1BF9">
            <w:pPr>
              <w:ind w:left="-15"/>
              <w:rPr>
                <w:rFonts w:ascii="標楷體" w:eastAsia="標楷體" w:hAnsi="標楷體"/>
                <w:sz w:val="28"/>
                <w:szCs w:val="28"/>
                <w:lang w:eastAsia="zh-TW"/>
              </w:rPr>
            </w:pPr>
            <w:r>
              <w:rPr>
                <w:rFonts w:ascii="標楷體" w:eastAsia="標楷體" w:hAnsi="標楷體" w:hint="eastAsia"/>
                <w:sz w:val="28"/>
                <w:szCs w:val="28"/>
                <w:lang w:eastAsia="zh-TW"/>
              </w:rPr>
              <w:t>樓層：第○樓</w:t>
            </w:r>
          </w:p>
          <w:p w:rsidR="002645C8" w:rsidRDefault="002645C8" w:rsidP="004C1BF9">
            <w:pPr>
              <w:ind w:left="-15"/>
              <w:rPr>
                <w:rFonts w:ascii="標楷體" w:eastAsia="標楷體" w:hAnsi="標楷體"/>
                <w:sz w:val="28"/>
                <w:szCs w:val="28"/>
                <w:lang w:eastAsia="zh-TW"/>
              </w:rPr>
            </w:pPr>
            <w:r>
              <w:rPr>
                <w:rFonts w:ascii="標楷體" w:eastAsia="標楷體" w:hAnsi="標楷體" w:hint="eastAsia"/>
                <w:sz w:val="28"/>
                <w:szCs w:val="28"/>
                <w:lang w:eastAsia="zh-TW"/>
              </w:rPr>
              <w:t>區劃數：○處</w:t>
            </w:r>
          </w:p>
        </w:tc>
        <w:tc>
          <w:tcPr>
            <w:tcW w:w="5976" w:type="dxa"/>
          </w:tcPr>
          <w:p w:rsidR="002645C8" w:rsidRPr="002645C8" w:rsidRDefault="002645C8" w:rsidP="002645C8">
            <w:pPr>
              <w:spacing w:line="240" w:lineRule="auto"/>
              <w:rPr>
                <w:rFonts w:ascii="標楷體" w:eastAsia="標楷體" w:hAnsi="標楷體"/>
                <w:sz w:val="28"/>
                <w:lang w:eastAsia="zh-TW"/>
              </w:rPr>
            </w:pPr>
            <w:r w:rsidRPr="00C77F94">
              <w:rPr>
                <w:rFonts w:ascii="標楷體" w:eastAsia="標楷體" w:hAnsi="標楷體" w:hint="eastAsia"/>
                <w:noProof/>
                <w:sz w:val="28"/>
                <w:szCs w:val="28"/>
                <w:lang w:eastAsia="zh-TW"/>
              </w:rPr>
              <mc:AlternateContent>
                <mc:Choice Requires="wps">
                  <w:drawing>
                    <wp:anchor distT="0" distB="0" distL="114300" distR="114300" simplePos="0" relativeHeight="251788800" behindDoc="0" locked="0" layoutInCell="1" allowOverlap="1" wp14:anchorId="4DB964B6" wp14:editId="5C597E38">
                      <wp:simplePos x="0" y="0"/>
                      <wp:positionH relativeFrom="column">
                        <wp:posOffset>40640</wp:posOffset>
                      </wp:positionH>
                      <wp:positionV relativeFrom="paragraph">
                        <wp:posOffset>333375</wp:posOffset>
                      </wp:positionV>
                      <wp:extent cx="287655" cy="262255"/>
                      <wp:effectExtent l="0" t="0" r="17145" b="23495"/>
                      <wp:wrapNone/>
                      <wp:docPr id="31" name="橢圓 31"/>
                      <wp:cNvGraphicFramePr/>
                      <a:graphic xmlns:a="http://schemas.openxmlformats.org/drawingml/2006/main">
                        <a:graphicData uri="http://schemas.microsoft.com/office/word/2010/wordprocessingShape">
                          <wps:wsp>
                            <wps:cNvSpPr/>
                            <wps:spPr>
                              <a:xfrm>
                                <a:off x="0" y="0"/>
                                <a:ext cx="287655" cy="262255"/>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FE0CBB" id="橢圓 31" o:spid="_x0000_s1026" style="position:absolute;margin-left:3.2pt;margin-top:26.25pt;width:22.65pt;height:20.65pt;z-index:25178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" fillcolor="yellow" strokecolor="yellow" strokeweight="2pt"/>
                  </w:pict>
                </mc:Fallback>
              </mc:AlternateContent>
            </w:r>
            <w:r w:rsidRPr="00C77F94">
              <w:rPr>
                <w:rFonts w:ascii="標楷體" w:eastAsia="標楷體" w:hAnsi="標楷體" w:hint="eastAsia"/>
                <w:noProof/>
                <w:sz w:val="28"/>
                <w:szCs w:val="28"/>
                <w:lang w:eastAsia="zh-TW"/>
              </w:rPr>
              <mc:AlternateContent>
                <mc:Choice Requires="wps">
                  <w:drawing>
                    <wp:anchor distT="0" distB="0" distL="114300" distR="114300" simplePos="0" relativeHeight="251787776" behindDoc="0" locked="0" layoutInCell="1" allowOverlap="1" wp14:anchorId="704C1DF5" wp14:editId="33262442">
                      <wp:simplePos x="0" y="0"/>
                      <wp:positionH relativeFrom="column">
                        <wp:posOffset>39370</wp:posOffset>
                      </wp:positionH>
                      <wp:positionV relativeFrom="paragraph">
                        <wp:posOffset>29210</wp:posOffset>
                      </wp:positionV>
                      <wp:extent cx="282575" cy="254635"/>
                      <wp:effectExtent l="0" t="0" r="22225" b="12065"/>
                      <wp:wrapNone/>
                      <wp:docPr id="32" name="橢圓 32"/>
                      <wp:cNvGraphicFramePr/>
                      <a:graphic xmlns:a="http://schemas.openxmlformats.org/drawingml/2006/main">
                        <a:graphicData uri="http://schemas.microsoft.com/office/word/2010/wordprocessingShape">
                          <wps:wsp>
                            <wps:cNvSpPr/>
                            <wps:spPr>
                              <a:xfrm>
                                <a:off x="0" y="0"/>
                                <a:ext cx="282575" cy="254635"/>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24B511" id="橢圓 32" o:spid="_x0000_s1026" style="position:absolute;margin-left:3.1pt;margin-top:2.3pt;width:22.25pt;height:20.05pt;z-index:25178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" fillcolor="red" strokecolor="red" strokeweight="2pt"/>
                  </w:pict>
                </mc:Fallback>
              </mc:AlternateContent>
            </w:r>
            <w:r>
              <w:rPr>
                <w:rFonts w:ascii="標楷體" w:eastAsia="標楷體" w:hAnsi="標楷體" w:hint="eastAsia"/>
                <w:sz w:val="28"/>
                <w:lang w:eastAsia="zh-TW"/>
              </w:rPr>
              <w:t xml:space="preserve">　　</w:t>
            </w:r>
            <w:r w:rsidRPr="002645C8">
              <w:rPr>
                <w:rFonts w:ascii="標楷體" w:eastAsia="標楷體" w:hAnsi="標楷體" w:hint="eastAsia"/>
                <w:sz w:val="28"/>
                <w:lang w:eastAsia="zh-TW"/>
              </w:rPr>
              <w:t>需推床移動</w:t>
            </w:r>
            <w:r>
              <w:rPr>
                <w:rFonts w:ascii="標楷體" w:eastAsia="標楷體" w:hAnsi="標楷體" w:hint="eastAsia"/>
                <w:sz w:val="28"/>
                <w:lang w:eastAsia="zh-TW"/>
              </w:rPr>
              <w:t>：○床</w:t>
            </w:r>
          </w:p>
          <w:p w:rsidR="002645C8" w:rsidRPr="002645C8" w:rsidRDefault="002645C8" w:rsidP="002645C8">
            <w:pPr>
              <w:spacing w:line="240" w:lineRule="auto"/>
              <w:rPr>
                <w:rFonts w:ascii="標楷體" w:eastAsia="標楷體" w:hAnsi="標楷體"/>
                <w:sz w:val="28"/>
                <w:lang w:eastAsia="zh-TW"/>
              </w:rPr>
            </w:pPr>
            <w:r w:rsidRPr="00C77F94">
              <w:rPr>
                <w:rFonts w:ascii="標楷體" w:eastAsia="標楷體" w:hAnsi="標楷體" w:hint="eastAsia"/>
                <w:noProof/>
                <w:sz w:val="28"/>
                <w:szCs w:val="28"/>
                <w:lang w:eastAsia="zh-TW"/>
              </w:rPr>
              <mc:AlternateContent>
                <mc:Choice Requires="wps">
                  <w:drawing>
                    <wp:anchor distT="0" distB="0" distL="114300" distR="114300" simplePos="0" relativeHeight="251789824" behindDoc="0" locked="0" layoutInCell="1" allowOverlap="1" wp14:anchorId="5949D350" wp14:editId="003C8E04">
                      <wp:simplePos x="0" y="0"/>
                      <wp:positionH relativeFrom="column">
                        <wp:posOffset>43180</wp:posOffset>
                      </wp:positionH>
                      <wp:positionV relativeFrom="paragraph">
                        <wp:posOffset>306705</wp:posOffset>
                      </wp:positionV>
                      <wp:extent cx="283845" cy="255270"/>
                      <wp:effectExtent l="0" t="0" r="20955" b="11430"/>
                      <wp:wrapNone/>
                      <wp:docPr id="30" name="橢圓 30"/>
                      <wp:cNvGraphicFramePr/>
                      <a:graphic xmlns:a="http://schemas.openxmlformats.org/drawingml/2006/main">
                        <a:graphicData uri="http://schemas.microsoft.com/office/word/2010/wordprocessingShape">
                          <wps:wsp>
                            <wps:cNvSpPr/>
                            <wps:spPr>
                              <a:xfrm>
                                <a:off x="0" y="0"/>
                                <a:ext cx="283845" cy="25527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E410DC" id="橢圓 30" o:spid="_x0000_s1026" style="position:absolute;margin-left:3.4pt;margin-top:24.15pt;width:22.35pt;height:20.1pt;z-index:25178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" fillcolor="#00b050" strokecolor="#00b050" strokeweight="2pt"/>
                  </w:pict>
                </mc:Fallback>
              </mc:AlternateContent>
            </w:r>
            <w:r>
              <w:rPr>
                <w:rFonts w:ascii="標楷體" w:eastAsia="標楷體" w:hAnsi="標楷體" w:hint="eastAsia"/>
                <w:sz w:val="28"/>
                <w:lang w:eastAsia="zh-TW"/>
              </w:rPr>
              <w:t xml:space="preserve">　　</w:t>
            </w:r>
            <w:r w:rsidRPr="002645C8">
              <w:rPr>
                <w:rFonts w:ascii="標楷體" w:eastAsia="標楷體" w:hAnsi="標楷體" w:hint="eastAsia"/>
                <w:sz w:val="28"/>
                <w:lang w:eastAsia="zh-TW"/>
              </w:rPr>
              <w:t>需以輔具推行</w:t>
            </w:r>
            <w:r>
              <w:rPr>
                <w:rFonts w:ascii="標楷體" w:eastAsia="標楷體" w:hAnsi="標楷體" w:hint="eastAsia"/>
                <w:sz w:val="28"/>
                <w:lang w:eastAsia="zh-TW"/>
              </w:rPr>
              <w:t>：○床</w:t>
            </w:r>
          </w:p>
          <w:p w:rsidR="002645C8" w:rsidRPr="002645C8" w:rsidRDefault="002645C8" w:rsidP="002645C8">
            <w:pPr>
              <w:spacing w:line="240" w:lineRule="auto"/>
              <w:rPr>
                <w:rFonts w:ascii="標楷體" w:eastAsia="標楷體" w:hAnsi="標楷體"/>
                <w:lang w:eastAsia="zh-TW"/>
              </w:rPr>
            </w:pPr>
            <w:r>
              <w:rPr>
                <w:rFonts w:ascii="標楷體" w:eastAsia="標楷體" w:hAnsi="標楷體" w:hint="eastAsia"/>
                <w:sz w:val="28"/>
                <w:lang w:eastAsia="zh-TW"/>
              </w:rPr>
              <w:t xml:space="preserve">　　</w:t>
            </w:r>
            <w:r w:rsidRPr="002645C8">
              <w:rPr>
                <w:rFonts w:ascii="標楷體" w:eastAsia="標楷體" w:hAnsi="標楷體" w:hint="eastAsia"/>
                <w:sz w:val="28"/>
                <w:lang w:eastAsia="zh-TW"/>
              </w:rPr>
              <w:t>可自力移動</w:t>
            </w:r>
            <w:r>
              <w:rPr>
                <w:rFonts w:ascii="標楷體" w:eastAsia="標楷體" w:hAnsi="標楷體" w:hint="eastAsia"/>
                <w:sz w:val="28"/>
                <w:lang w:eastAsia="zh-TW"/>
              </w:rPr>
              <w:t>：○床</w:t>
            </w:r>
          </w:p>
        </w:tc>
      </w:tr>
    </w:tbl>
    <w:p w:rsidR="004C1BF9" w:rsidRDefault="004C1BF9" w:rsidP="004C1BF9">
      <w:pPr>
        <w:rPr>
          <w:rFonts w:ascii="標楷體" w:eastAsia="標楷體" w:hAnsi="標楷體"/>
          <w:sz w:val="28"/>
          <w:szCs w:val="28"/>
          <w:lang w:eastAsia="zh-TW"/>
        </w:rPr>
      </w:pPr>
    </w:p>
    <w:p w:rsidR="004C1BF9" w:rsidRDefault="003344D5" w:rsidP="004C1BF9">
      <w:pPr>
        <w:rPr>
          <w:rFonts w:ascii="標楷體" w:eastAsia="標楷體" w:hAnsi="標楷體"/>
          <w:sz w:val="28"/>
          <w:szCs w:val="28"/>
          <w:lang w:eastAsia="zh-TW"/>
        </w:rPr>
      </w:pPr>
      <w:r>
        <w:rPr>
          <w:rFonts w:ascii="標楷體" w:eastAsia="標楷體" w:hAnsi="標楷體" w:hint="eastAsia"/>
          <w:noProof/>
          <w:sz w:val="28"/>
          <w:szCs w:val="28"/>
          <w:lang w:eastAsia="zh-TW"/>
        </w:rPr>
        <mc:AlternateContent>
          <mc:Choice Requires="wpg">
            <w:drawing>
              <wp:anchor distT="0" distB="0" distL="114300" distR="114300" simplePos="0" relativeHeight="251821568" behindDoc="0" locked="0" layoutInCell="1" allowOverlap="1" wp14:anchorId="2E20DCC9" wp14:editId="3DC2E0BD">
                <wp:simplePos x="0" y="0"/>
                <wp:positionH relativeFrom="column">
                  <wp:posOffset>-6155690</wp:posOffset>
                </wp:positionH>
                <wp:positionV relativeFrom="paragraph">
                  <wp:posOffset>769620</wp:posOffset>
                </wp:positionV>
                <wp:extent cx="7734300" cy="4076700"/>
                <wp:effectExtent l="0" t="0" r="0" b="0"/>
                <wp:wrapNone/>
                <wp:docPr id="3762" name="群組 3762"/>
                <wp:cNvGraphicFramePr/>
                <a:graphic xmlns:a="http://schemas.openxmlformats.org/drawingml/2006/main">
                  <a:graphicData uri="http://schemas.microsoft.com/office/word/2010/wordprocessingGroup">
                    <wpg:wgp>
                      <wpg:cNvGrpSpPr/>
                      <wpg:grpSpPr>
                        <a:xfrm>
                          <a:off x="0" y="0"/>
                          <a:ext cx="7734300" cy="4076700"/>
                          <a:chOff x="0" y="0"/>
                          <a:chExt cx="7734300" cy="4076700"/>
                        </a:xfrm>
                      </wpg:grpSpPr>
                      <pic:pic xmlns:pic="http://schemas.openxmlformats.org/drawingml/2006/picture">
                        <pic:nvPicPr>
                          <pic:cNvPr id="9" name="圖片 9"/>
                          <pic:cNvPicPr>
                            <a:picLocks noChangeAspect="1"/>
                          </pic:cNvPicPr>
                        </pic:nvPicPr>
                        <pic:blipFill rotWithShape="1">
                          <a:blip r:embed="rId41">
                            <a:extLst>
                              <a:ext uri="{28A0092B-C50C-407E-A947-70E740481C1C}">
                                <a14:useLocalDpi xmlns:a14="http://schemas.microsoft.com/office/drawing/2010/main" val="0"/>
                              </a:ext>
                            </a:extLst>
                          </a:blip>
                          <a:srcRect t="6017" b="7450"/>
                          <a:stretch/>
                        </pic:blipFill>
                        <pic:spPr bwMode="auto">
                          <a:xfrm>
                            <a:off x="0" y="0"/>
                            <a:ext cx="7734300" cy="4076700"/>
                          </a:xfrm>
                          <a:prstGeom prst="rect">
                            <a:avLst/>
                          </a:prstGeom>
                          <a:ln>
                            <a:noFill/>
                          </a:ln>
                          <a:extLst>
                            <a:ext uri="{53640926-AAD7-44D8-BBD7-CCE9431645EC}">
                              <a14:shadowObscured xmlns:a14="http://schemas.microsoft.com/office/drawing/2010/main"/>
                            </a:ext>
                          </a:extLst>
                        </pic:spPr>
                      </pic:pic>
                      <wps:wsp>
                        <wps:cNvPr id="3746" name="橢圓 3746"/>
                        <wps:cNvSpPr/>
                        <wps:spPr>
                          <a:xfrm>
                            <a:off x="1409700" y="1744980"/>
                            <a:ext cx="68580" cy="6858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7" name="橢圓 3747"/>
                        <wps:cNvSpPr/>
                        <wps:spPr>
                          <a:xfrm>
                            <a:off x="1173480" y="2895600"/>
                            <a:ext cx="68580" cy="6858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8" name="橢圓 3748"/>
                        <wps:cNvSpPr/>
                        <wps:spPr>
                          <a:xfrm>
                            <a:off x="6987540" y="1783080"/>
                            <a:ext cx="68580" cy="6858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9" name="橢圓 3749"/>
                        <wps:cNvSpPr/>
                        <wps:spPr>
                          <a:xfrm>
                            <a:off x="2232660" y="1722120"/>
                            <a:ext cx="68580" cy="685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0" name="橢圓 3750"/>
                        <wps:cNvSpPr/>
                        <wps:spPr>
                          <a:xfrm>
                            <a:off x="2232660" y="2880360"/>
                            <a:ext cx="68580" cy="685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1" name="橢圓 3751"/>
                        <wps:cNvSpPr/>
                        <wps:spPr>
                          <a:xfrm>
                            <a:off x="5265420" y="3078480"/>
                            <a:ext cx="68580" cy="685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2" name="橢圓 3752"/>
                        <wps:cNvSpPr/>
                        <wps:spPr>
                          <a:xfrm>
                            <a:off x="7025640" y="845820"/>
                            <a:ext cx="68580" cy="685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3" name="橢圓 3753"/>
                        <wps:cNvSpPr/>
                        <wps:spPr>
                          <a:xfrm>
                            <a:off x="1653540" y="288036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4" name="橢圓 3754"/>
                        <wps:cNvSpPr/>
                        <wps:spPr>
                          <a:xfrm>
                            <a:off x="2232660" y="259080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5" name="橢圓 3755"/>
                        <wps:cNvSpPr/>
                        <wps:spPr>
                          <a:xfrm>
                            <a:off x="1394460" y="261366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6" name="橢圓 3756"/>
                        <wps:cNvSpPr/>
                        <wps:spPr>
                          <a:xfrm>
                            <a:off x="5288280" y="352806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7" name="橢圓 3757"/>
                        <wps:cNvSpPr/>
                        <wps:spPr>
                          <a:xfrm>
                            <a:off x="6515100" y="285750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8" name="橢圓 3758"/>
                        <wps:cNvSpPr/>
                        <wps:spPr>
                          <a:xfrm>
                            <a:off x="6530340" y="347472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9" name="橢圓 3759"/>
                        <wps:cNvSpPr/>
                        <wps:spPr>
                          <a:xfrm>
                            <a:off x="7018020" y="128016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0" name="橢圓 3760"/>
                        <wps:cNvSpPr/>
                        <wps:spPr>
                          <a:xfrm>
                            <a:off x="5760720" y="132588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1" name="橢圓 3761"/>
                        <wps:cNvSpPr/>
                        <wps:spPr>
                          <a:xfrm>
                            <a:off x="5760720" y="181356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2C3E79B" id="群組 3762" o:spid="_x0000_s1026" style="position:absolute;margin-left:-484.7pt;margin-top:60.6pt;width:609pt;height:321pt;z-index:251821568" coordsize="77343,40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">
                <v:shape id="圖片 9" o:spid="_x0000_s1027" type="#_x0000_t75" style="position:absolute;width:77343;height:40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">
                  <v:imagedata r:id="rId42" o:title="" croptop="3943f" cropbottom="4882f"/>
                  <v:path arrowok="t"/>
                </v:shape>
                <v:oval id="橢圓 3746" o:spid="_x0000_s1028" style="position:absolute;left:14097;top:17449;width:685;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" fillcolor="#00b050" strokecolor="#00b050" strokeweight="2pt"/>
                <v:oval id="橢圓 3747" o:spid="_x0000_s1029" style="position:absolute;left:11734;top:28956;width:686;height: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" fillcolor="#00b050" strokecolor="#00b050" strokeweight="2pt"/>
                <v:oval id="橢圓 3748" o:spid="_x0000_s1030" style="position:absolute;left:69875;top:17830;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" fillcolor="#00b050" strokecolor="#00b050" strokeweight="2pt"/>
                <v:oval id="橢圓 3749" o:spid="_x0000_s1031" style="position:absolute;left:22326;top:17221;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" fillcolor="red" strokecolor="red" strokeweight="2pt"/>
                <v:oval id="橢圓 3750" o:spid="_x0000_s1032" style="position:absolute;left:22326;top:28803;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" fillcolor="red" strokecolor="red" strokeweight="2pt"/>
                <v:oval id="橢圓 3751" o:spid="_x0000_s1033" style="position:absolute;left:52654;top:30784;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" fillcolor="red" strokecolor="red" strokeweight="2pt"/>
                <v:oval id="橢圓 3752" o:spid="_x0000_s1034" style="position:absolute;left:70256;top:8458;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" fillcolor="red" strokecolor="red" strokeweight="2pt"/>
                <v:oval id="橢圓 3753" o:spid="_x0000_s1035" style="position:absolute;left:16535;top:28803;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" fillcolor="yellow" strokecolor="yellow" strokeweight="2pt"/>
                <v:oval id="橢圓 3754" o:spid="_x0000_s1036" style="position:absolute;left:22326;top:25908;width:686;height: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" fillcolor="yellow" strokecolor="yellow" strokeweight="2pt"/>
                <v:oval id="橢圓 3755" o:spid="_x0000_s1037" style="position:absolute;left:13944;top:26136;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" fillcolor="yellow" strokecolor="yellow" strokeweight="2pt"/>
                <v:oval id="橢圓 3756" o:spid="_x0000_s1038" style="position:absolute;left:52882;top:35280;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" fillcolor="yellow" strokecolor="yellow" strokeweight="2pt"/>
                <v:oval id="橢圓 3757" o:spid="_x0000_s1039" style="position:absolute;left:65151;top:28575;width:685;height: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" fillcolor="yellow" strokecolor="yellow" strokeweight="2pt"/>
                <v:oval id="橢圓 3758" o:spid="_x0000_s1040" style="position:absolute;left:65303;top:34747;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" fillcolor="yellow" strokecolor="yellow" strokeweight="2pt"/>
                <v:oval id="橢圓 3759" o:spid="_x0000_s1041" style="position:absolute;left:70180;top:12801;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" fillcolor="yellow" strokecolor="yellow" strokeweight="2pt"/>
                <v:oval id="橢圓 3760" o:spid="_x0000_s1042" style="position:absolute;left:57607;top:13258;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" fillcolor="yellow" strokecolor="yellow" strokeweight="2pt"/>
                <v:oval id="橢圓 3761" o:spid="_x0000_s1043" style="position:absolute;left:57607;top:18135;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" fillcolor="yellow" strokecolor="yellow" strokeweight="2pt"/>
              </v:group>
            </w:pict>
          </mc:Fallback>
        </mc:AlternateContent>
      </w:r>
    </w:p>
    <w:p w:rsidR="004C1BF9" w:rsidRDefault="004C1BF9" w:rsidP="004C1BF9">
      <w:pPr>
        <w:rPr>
          <w:rFonts w:ascii="標楷體" w:eastAsia="標楷體" w:hAnsi="標楷體"/>
          <w:sz w:val="28"/>
          <w:szCs w:val="28"/>
          <w:lang w:eastAsia="zh-TW"/>
        </w:rPr>
      </w:pPr>
    </w:p>
    <w:p w:rsidR="00611F8C" w:rsidRPr="00C77F94" w:rsidRDefault="00611F8C" w:rsidP="004C1BF9">
      <w:pPr>
        <w:rPr>
          <w:rFonts w:ascii="標楷體" w:eastAsia="標楷體" w:hAnsi="標楷體"/>
          <w:sz w:val="32"/>
          <w:szCs w:val="32"/>
          <w:u w:val="single"/>
          <w:lang w:eastAsia="zh-TW"/>
        </w:rPr>
        <w:sectPr w:rsidR="00611F8C" w:rsidRPr="00C77F94" w:rsidSect="004C4B3B">
          <w:pgSz w:w="11906" w:h="16838"/>
          <w:pgMar w:top="533" w:right="1797" w:bottom="709" w:left="1797" w:header="568" w:footer="0" w:gutter="0"/>
          <w:cols w:space="425"/>
          <w:docGrid w:type="lines" w:linePitch="360"/>
        </w:sectPr>
      </w:pPr>
    </w:p>
    <w:p w:rsidR="004356F9" w:rsidRDefault="00F70CDE" w:rsidP="004356F9">
      <w:pPr>
        <w:numPr>
          <w:ilvl w:val="0"/>
          <w:numId w:val="35"/>
        </w:numPr>
        <w:adjustRightInd w:val="0"/>
        <w:snapToGrid w:val="0"/>
        <w:spacing w:after="0" w:line="440" w:lineRule="exact"/>
        <w:rPr>
          <w:rFonts w:eastAsia="標楷體" w:hAnsi="標楷體"/>
          <w:sz w:val="32"/>
          <w:szCs w:val="32"/>
          <w:lang w:eastAsia="zh-TW"/>
        </w:rPr>
      </w:pPr>
      <w:r>
        <w:rPr>
          <w:rFonts w:eastAsia="標楷體" w:hAnsi="標楷體" w:hint="eastAsia"/>
          <w:sz w:val="32"/>
          <w:szCs w:val="32"/>
          <w:u w:val="single"/>
          <w:lang w:eastAsia="zh-TW"/>
        </w:rPr>
        <w:lastRenderedPageBreak/>
        <w:t>十一</w:t>
      </w:r>
      <w:r w:rsidR="00794873" w:rsidRPr="00FA3353">
        <w:rPr>
          <w:rFonts w:eastAsia="標楷體" w:hAnsi="標楷體"/>
          <w:sz w:val="32"/>
          <w:szCs w:val="32"/>
          <w:u w:val="single"/>
          <w:lang w:eastAsia="zh-TW"/>
        </w:rPr>
        <w:t>-3</w:t>
      </w:r>
      <w:r w:rsidR="00AB7F6F">
        <w:rPr>
          <w:rFonts w:eastAsia="標楷體" w:hAnsi="標楷體" w:hint="eastAsia"/>
          <w:sz w:val="32"/>
          <w:szCs w:val="32"/>
          <w:lang w:eastAsia="zh-TW"/>
        </w:rPr>
        <w:t>機構風險評估。</w:t>
      </w:r>
    </w:p>
    <w:p w:rsidR="00664774" w:rsidRPr="004356F9" w:rsidRDefault="00664774" w:rsidP="00664774">
      <w:pPr>
        <w:adjustRightInd w:val="0"/>
        <w:snapToGrid w:val="0"/>
        <w:spacing w:after="0" w:line="440" w:lineRule="exact"/>
        <w:ind w:left="802"/>
        <w:jc w:val="center"/>
        <w:rPr>
          <w:rFonts w:eastAsia="標楷體" w:hAnsi="標楷體"/>
          <w:sz w:val="32"/>
          <w:szCs w:val="32"/>
          <w:lang w:eastAsia="zh-TW"/>
        </w:rPr>
      </w:pPr>
      <w:r>
        <w:rPr>
          <w:rFonts w:eastAsia="標楷體" w:hAnsi="標楷體" w:hint="eastAsia"/>
          <w:sz w:val="32"/>
          <w:szCs w:val="32"/>
          <w:u w:val="single"/>
          <w:lang w:eastAsia="zh-TW"/>
        </w:rPr>
        <w:t>火災風險評估</w:t>
      </w:r>
    </w:p>
    <w:tbl>
      <w:tblPr>
        <w:tblStyle w:val="af8"/>
        <w:tblpPr w:leftFromText="180" w:rightFromText="180" w:horzAnchor="page" w:tblpX="1813" w:tblpY="1296"/>
        <w:tblW w:w="0" w:type="auto"/>
        <w:tblLook w:val="04A0" w:firstRow="1" w:lastRow="0" w:firstColumn="1" w:lastColumn="0" w:noHBand="0" w:noVBand="1"/>
      </w:tblPr>
      <w:tblGrid>
        <w:gridCol w:w="747"/>
        <w:gridCol w:w="6294"/>
        <w:gridCol w:w="3445"/>
        <w:gridCol w:w="3445"/>
      </w:tblGrid>
      <w:tr w:rsidR="004356F9" w:rsidTr="004356F9">
        <w:trPr>
          <w:trHeight w:val="553"/>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項次</w:t>
            </w:r>
          </w:p>
        </w:tc>
        <w:tc>
          <w:tcPr>
            <w:tcW w:w="6294" w:type="dxa"/>
          </w:tcPr>
          <w:p w:rsidR="004356F9" w:rsidRDefault="004356F9" w:rsidP="004356F9">
            <w:pPr>
              <w:rPr>
                <w:rFonts w:eastAsia="標楷體" w:hAnsi="標楷體"/>
                <w:sz w:val="32"/>
                <w:szCs w:val="32"/>
              </w:rPr>
            </w:pPr>
            <w:r>
              <w:rPr>
                <w:rFonts w:eastAsia="標楷體" w:hAnsi="標楷體" w:hint="eastAsia"/>
                <w:sz w:val="32"/>
                <w:szCs w:val="32"/>
              </w:rPr>
              <w:t>危險因子項目</w:t>
            </w:r>
          </w:p>
        </w:tc>
        <w:tc>
          <w:tcPr>
            <w:tcW w:w="3445" w:type="dxa"/>
          </w:tcPr>
          <w:p w:rsidR="004356F9" w:rsidRDefault="004356F9" w:rsidP="004356F9">
            <w:pPr>
              <w:rPr>
                <w:rFonts w:eastAsia="標楷體" w:hAnsi="標楷體"/>
                <w:sz w:val="32"/>
                <w:szCs w:val="32"/>
              </w:rPr>
            </w:pPr>
            <w:r>
              <w:rPr>
                <w:rFonts w:eastAsia="標楷體" w:hAnsi="標楷體" w:hint="eastAsia"/>
                <w:sz w:val="32"/>
                <w:szCs w:val="32"/>
              </w:rPr>
              <w:t>可能起火位置</w:t>
            </w:r>
          </w:p>
        </w:tc>
        <w:tc>
          <w:tcPr>
            <w:tcW w:w="3445" w:type="dxa"/>
          </w:tcPr>
          <w:p w:rsidR="004356F9" w:rsidRDefault="004356F9" w:rsidP="004356F9">
            <w:pPr>
              <w:rPr>
                <w:rFonts w:eastAsia="標楷體" w:hAnsi="標楷體"/>
                <w:sz w:val="32"/>
                <w:szCs w:val="32"/>
              </w:rPr>
            </w:pPr>
            <w:r>
              <w:rPr>
                <w:rFonts w:eastAsia="標楷體" w:hAnsi="標楷體" w:hint="eastAsia"/>
                <w:sz w:val="32"/>
                <w:szCs w:val="32"/>
              </w:rPr>
              <w:t>附近之危險寢室</w:t>
            </w:r>
          </w:p>
        </w:tc>
      </w:tr>
      <w:tr w:rsidR="004356F9" w:rsidTr="004356F9">
        <w:trPr>
          <w:trHeight w:val="1168"/>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1</w:t>
            </w:r>
          </w:p>
        </w:tc>
        <w:tc>
          <w:tcPr>
            <w:tcW w:w="6294" w:type="dxa"/>
          </w:tcPr>
          <w:p w:rsidR="004356F9" w:rsidRDefault="004356F9" w:rsidP="004356F9">
            <w:pPr>
              <w:rPr>
                <w:rFonts w:eastAsia="標楷體" w:hAnsi="標楷體"/>
                <w:sz w:val="32"/>
                <w:szCs w:val="32"/>
              </w:rPr>
            </w:pPr>
            <w:r w:rsidRPr="004356F9">
              <w:rPr>
                <w:rFonts w:eastAsia="標楷體" w:hAnsi="標楷體" w:hint="eastAsia"/>
                <w:sz w:val="32"/>
                <w:szCs w:val="32"/>
              </w:rPr>
              <w:t>電</w:t>
            </w:r>
            <w:r w:rsidR="00664774">
              <w:rPr>
                <w:rFonts w:eastAsia="標楷體" w:hAnsi="標楷體" w:hint="eastAsia"/>
                <w:sz w:val="32"/>
                <w:szCs w:val="32"/>
              </w:rPr>
              <w:t>器</w:t>
            </w:r>
            <w:r w:rsidRPr="004356F9">
              <w:rPr>
                <w:rFonts w:eastAsia="標楷體" w:hAnsi="標楷體" w:hint="eastAsia"/>
                <w:sz w:val="32"/>
                <w:szCs w:val="32"/>
              </w:rPr>
              <w:t>設備操作不當</w:t>
            </w:r>
          </w:p>
        </w:tc>
        <w:tc>
          <w:tcPr>
            <w:tcW w:w="3445" w:type="dxa"/>
          </w:tcPr>
          <w:p w:rsidR="004356F9" w:rsidRDefault="004356F9" w:rsidP="00664774">
            <w:pPr>
              <w:rPr>
                <w:rFonts w:eastAsia="標楷體" w:hAnsi="標楷體"/>
                <w:sz w:val="32"/>
                <w:szCs w:val="32"/>
              </w:rPr>
            </w:pPr>
            <w:r>
              <w:rPr>
                <w:rFonts w:eastAsia="標楷體" w:hAnsi="標楷體" w:hint="eastAsia"/>
                <w:sz w:val="32"/>
                <w:szCs w:val="32"/>
              </w:rPr>
              <w:t>設有電</w:t>
            </w:r>
            <w:r w:rsidR="00664774">
              <w:rPr>
                <w:rFonts w:eastAsia="標楷體" w:hAnsi="標楷體" w:hint="eastAsia"/>
                <w:sz w:val="32"/>
                <w:szCs w:val="32"/>
              </w:rPr>
              <w:t>器</w:t>
            </w:r>
            <w:r>
              <w:rPr>
                <w:rFonts w:eastAsia="標楷體" w:hAnsi="標楷體" w:hint="eastAsia"/>
                <w:sz w:val="32"/>
                <w:szCs w:val="32"/>
              </w:rPr>
              <w:t>設備場所</w:t>
            </w:r>
          </w:p>
        </w:tc>
        <w:tc>
          <w:tcPr>
            <w:tcW w:w="3445" w:type="dxa"/>
          </w:tcPr>
          <w:p w:rsidR="004356F9" w:rsidRDefault="00664774" w:rsidP="004356F9">
            <w:pPr>
              <w:rPr>
                <w:rFonts w:eastAsia="標楷體" w:hAnsi="標楷體"/>
                <w:sz w:val="32"/>
                <w:szCs w:val="32"/>
              </w:rPr>
            </w:pPr>
            <w:r>
              <w:rPr>
                <w:rFonts w:eastAsia="標楷體" w:hAnsi="標楷體" w:hint="eastAsia"/>
                <w:sz w:val="32"/>
                <w:szCs w:val="32"/>
              </w:rPr>
              <w:t>全院區</w:t>
            </w:r>
          </w:p>
        </w:tc>
      </w:tr>
      <w:tr w:rsidR="004356F9" w:rsidTr="004356F9">
        <w:trPr>
          <w:trHeight w:val="1140"/>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2</w:t>
            </w:r>
          </w:p>
        </w:tc>
        <w:tc>
          <w:tcPr>
            <w:tcW w:w="6294" w:type="dxa"/>
          </w:tcPr>
          <w:p w:rsidR="004356F9" w:rsidRDefault="004356F9" w:rsidP="004356F9">
            <w:pPr>
              <w:rPr>
                <w:rFonts w:eastAsia="標楷體" w:hAnsi="標楷體"/>
                <w:sz w:val="32"/>
                <w:szCs w:val="32"/>
              </w:rPr>
            </w:pPr>
            <w:r>
              <w:rPr>
                <w:rFonts w:eastAsia="標楷體" w:hAnsi="標楷體" w:hint="eastAsia"/>
                <w:sz w:val="32"/>
                <w:szCs w:val="32"/>
              </w:rPr>
              <w:t>廚房（用火）</w:t>
            </w:r>
          </w:p>
        </w:tc>
        <w:tc>
          <w:tcPr>
            <w:tcW w:w="3445" w:type="dxa"/>
          </w:tcPr>
          <w:p w:rsidR="004356F9" w:rsidRDefault="004356F9" w:rsidP="004356F9">
            <w:pPr>
              <w:rPr>
                <w:rFonts w:eastAsia="標楷體" w:hAnsi="標楷體"/>
                <w:sz w:val="32"/>
                <w:szCs w:val="32"/>
              </w:rPr>
            </w:pPr>
            <w:r>
              <w:rPr>
                <w:rFonts w:eastAsia="標楷體" w:hAnsi="標楷體" w:hint="eastAsia"/>
                <w:sz w:val="32"/>
                <w:szCs w:val="32"/>
              </w:rPr>
              <w:t>○樓廚房、○樓廚房</w:t>
            </w:r>
          </w:p>
        </w:tc>
        <w:tc>
          <w:tcPr>
            <w:tcW w:w="3445" w:type="dxa"/>
          </w:tcPr>
          <w:p w:rsidR="004356F9" w:rsidRDefault="003344D5" w:rsidP="004356F9">
            <w:pPr>
              <w:rPr>
                <w:rFonts w:eastAsia="標楷體" w:hAnsi="標楷體"/>
                <w:sz w:val="32"/>
                <w:szCs w:val="32"/>
              </w:rPr>
            </w:pPr>
            <w:r>
              <w:rPr>
                <w:rFonts w:eastAsia="標楷體" w:hAnsi="標楷體" w:hint="eastAsia"/>
                <w:sz w:val="32"/>
                <w:szCs w:val="32"/>
              </w:rPr>
              <w:t>○○○房</w:t>
            </w:r>
            <w:r w:rsidR="00664774">
              <w:rPr>
                <w:rFonts w:eastAsia="標楷體" w:hAnsi="標楷體" w:hint="eastAsia"/>
                <w:sz w:val="32"/>
                <w:szCs w:val="32"/>
              </w:rPr>
              <w:t>（接近廚房寢室）</w:t>
            </w:r>
          </w:p>
        </w:tc>
      </w:tr>
      <w:tr w:rsidR="004356F9" w:rsidTr="004356F9">
        <w:trPr>
          <w:trHeight w:val="1168"/>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3</w:t>
            </w:r>
          </w:p>
        </w:tc>
        <w:tc>
          <w:tcPr>
            <w:tcW w:w="6294" w:type="dxa"/>
          </w:tcPr>
          <w:p w:rsidR="004356F9" w:rsidRDefault="004356F9" w:rsidP="004356F9">
            <w:pPr>
              <w:rPr>
                <w:rFonts w:eastAsia="標楷體" w:hAnsi="標楷體"/>
                <w:sz w:val="32"/>
                <w:szCs w:val="32"/>
              </w:rPr>
            </w:pPr>
            <w:r w:rsidRPr="004356F9">
              <w:rPr>
                <w:rFonts w:eastAsia="標楷體" w:hAnsi="標楷體" w:hint="eastAsia"/>
                <w:sz w:val="32"/>
                <w:szCs w:val="32"/>
              </w:rPr>
              <w:t>電器設備老舊</w:t>
            </w:r>
          </w:p>
        </w:tc>
        <w:tc>
          <w:tcPr>
            <w:tcW w:w="3445" w:type="dxa"/>
          </w:tcPr>
          <w:p w:rsidR="004356F9" w:rsidRDefault="00664774" w:rsidP="004356F9">
            <w:pPr>
              <w:rPr>
                <w:rFonts w:eastAsia="標楷體" w:hAnsi="標楷體"/>
                <w:sz w:val="32"/>
                <w:szCs w:val="32"/>
              </w:rPr>
            </w:pPr>
            <w:r>
              <w:rPr>
                <w:rFonts w:eastAsia="標楷體" w:hAnsi="標楷體" w:hint="eastAsia"/>
                <w:sz w:val="32"/>
                <w:szCs w:val="32"/>
              </w:rPr>
              <w:t>設有老舊電器設備處所</w:t>
            </w:r>
          </w:p>
        </w:tc>
        <w:tc>
          <w:tcPr>
            <w:tcW w:w="3445" w:type="dxa"/>
          </w:tcPr>
          <w:p w:rsidR="004356F9" w:rsidRDefault="003344D5" w:rsidP="004356F9">
            <w:pPr>
              <w:rPr>
                <w:rFonts w:eastAsia="標楷體" w:hAnsi="標楷體"/>
                <w:sz w:val="32"/>
                <w:szCs w:val="32"/>
              </w:rPr>
            </w:pPr>
            <w:r>
              <w:rPr>
                <w:rFonts w:eastAsia="標楷體" w:hAnsi="標楷體" w:hint="eastAsia"/>
                <w:sz w:val="32"/>
                <w:szCs w:val="32"/>
              </w:rPr>
              <w:t>○○○房</w:t>
            </w:r>
            <w:r w:rsidR="00664774">
              <w:rPr>
                <w:rFonts w:eastAsia="標楷體" w:hAnsi="標楷體" w:hint="eastAsia"/>
                <w:sz w:val="32"/>
                <w:szCs w:val="32"/>
              </w:rPr>
              <w:t>（空調設備老舊）</w:t>
            </w:r>
          </w:p>
        </w:tc>
      </w:tr>
      <w:tr w:rsidR="004356F9" w:rsidTr="004356F9">
        <w:trPr>
          <w:trHeight w:val="1140"/>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4</w:t>
            </w:r>
          </w:p>
        </w:tc>
        <w:tc>
          <w:tcPr>
            <w:tcW w:w="6294" w:type="dxa"/>
          </w:tcPr>
          <w:p w:rsidR="004356F9" w:rsidRDefault="004356F9" w:rsidP="004356F9">
            <w:pPr>
              <w:rPr>
                <w:rFonts w:eastAsia="標楷體" w:hAnsi="標楷體"/>
                <w:sz w:val="32"/>
                <w:szCs w:val="32"/>
              </w:rPr>
            </w:pPr>
            <w:r w:rsidRPr="004356F9">
              <w:rPr>
                <w:rFonts w:eastAsia="標楷體" w:hAnsi="標楷體" w:hint="eastAsia"/>
                <w:sz w:val="32"/>
                <w:szCs w:val="32"/>
              </w:rPr>
              <w:t>電器設備</w:t>
            </w:r>
            <w:r>
              <w:rPr>
                <w:rFonts w:eastAsia="標楷體" w:hAnsi="標楷體" w:hint="eastAsia"/>
                <w:sz w:val="32"/>
                <w:szCs w:val="32"/>
              </w:rPr>
              <w:t>過度運轉</w:t>
            </w:r>
          </w:p>
        </w:tc>
        <w:tc>
          <w:tcPr>
            <w:tcW w:w="3445" w:type="dxa"/>
          </w:tcPr>
          <w:p w:rsidR="004356F9" w:rsidRDefault="00664774" w:rsidP="004356F9">
            <w:pPr>
              <w:rPr>
                <w:rFonts w:eastAsia="標楷體" w:hAnsi="標楷體"/>
                <w:sz w:val="32"/>
                <w:szCs w:val="32"/>
              </w:rPr>
            </w:pPr>
            <w:r>
              <w:rPr>
                <w:rFonts w:eastAsia="標楷體" w:hAnsi="標楷體" w:hint="eastAsia"/>
                <w:sz w:val="32"/>
                <w:szCs w:val="32"/>
              </w:rPr>
              <w:t>烘衣間、洗衣間、機電房</w:t>
            </w:r>
          </w:p>
        </w:tc>
        <w:tc>
          <w:tcPr>
            <w:tcW w:w="3445" w:type="dxa"/>
          </w:tcPr>
          <w:p w:rsidR="004356F9" w:rsidRDefault="003344D5" w:rsidP="003344D5">
            <w:pPr>
              <w:rPr>
                <w:rFonts w:eastAsia="標楷體" w:hAnsi="標楷體"/>
                <w:sz w:val="32"/>
                <w:szCs w:val="32"/>
              </w:rPr>
            </w:pPr>
            <w:r>
              <w:rPr>
                <w:rFonts w:eastAsia="標楷體" w:hAnsi="標楷體" w:hint="eastAsia"/>
                <w:sz w:val="32"/>
                <w:szCs w:val="32"/>
              </w:rPr>
              <w:t>○○○房</w:t>
            </w:r>
            <w:r w:rsidR="00664774">
              <w:rPr>
                <w:rFonts w:eastAsia="標楷體" w:hAnsi="標楷體" w:hint="eastAsia"/>
                <w:sz w:val="32"/>
                <w:szCs w:val="32"/>
              </w:rPr>
              <w:t>（接近洗衣間）、</w:t>
            </w:r>
            <w:r>
              <w:rPr>
                <w:rFonts w:eastAsia="標楷體" w:hAnsi="標楷體" w:hint="eastAsia"/>
                <w:sz w:val="32"/>
                <w:szCs w:val="32"/>
              </w:rPr>
              <w:t>○○○房</w:t>
            </w:r>
            <w:r w:rsidR="00664774">
              <w:rPr>
                <w:rFonts w:eastAsia="標楷體" w:hAnsi="標楷體" w:hint="eastAsia"/>
                <w:sz w:val="32"/>
                <w:szCs w:val="32"/>
              </w:rPr>
              <w:t>（接近電機房）</w:t>
            </w:r>
          </w:p>
        </w:tc>
      </w:tr>
      <w:tr w:rsidR="004356F9" w:rsidTr="004356F9">
        <w:trPr>
          <w:trHeight w:val="1168"/>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5</w:t>
            </w:r>
          </w:p>
        </w:tc>
        <w:tc>
          <w:tcPr>
            <w:tcW w:w="6294" w:type="dxa"/>
          </w:tcPr>
          <w:p w:rsidR="004356F9" w:rsidRDefault="004356F9" w:rsidP="004356F9">
            <w:pPr>
              <w:rPr>
                <w:rFonts w:eastAsia="標楷體" w:hAnsi="標楷體"/>
                <w:sz w:val="32"/>
                <w:szCs w:val="32"/>
              </w:rPr>
            </w:pPr>
            <w:r w:rsidRPr="004356F9">
              <w:rPr>
                <w:rFonts w:eastAsia="標楷體" w:hAnsi="標楷體" w:hint="eastAsia"/>
                <w:sz w:val="32"/>
                <w:szCs w:val="32"/>
              </w:rPr>
              <w:t>其他（爆竹</w:t>
            </w:r>
            <w:r>
              <w:rPr>
                <w:rFonts w:eastAsia="標楷體" w:hAnsi="標楷體" w:hint="eastAsia"/>
                <w:sz w:val="32"/>
                <w:szCs w:val="32"/>
              </w:rPr>
              <w:t>、縱火</w:t>
            </w:r>
            <w:r w:rsidRPr="004356F9">
              <w:rPr>
                <w:rFonts w:eastAsia="標楷體" w:hAnsi="標楷體" w:hint="eastAsia"/>
                <w:sz w:val="32"/>
                <w:szCs w:val="32"/>
              </w:rPr>
              <w:t>…）</w:t>
            </w:r>
          </w:p>
        </w:tc>
        <w:tc>
          <w:tcPr>
            <w:tcW w:w="3445" w:type="dxa"/>
          </w:tcPr>
          <w:p w:rsidR="004356F9" w:rsidRDefault="00664774" w:rsidP="004356F9">
            <w:pPr>
              <w:rPr>
                <w:rFonts w:eastAsia="標楷體" w:hAnsi="標楷體"/>
                <w:sz w:val="32"/>
                <w:szCs w:val="32"/>
              </w:rPr>
            </w:pPr>
            <w:r>
              <w:rPr>
                <w:rFonts w:eastAsia="標楷體" w:hAnsi="標楷體" w:hint="eastAsia"/>
                <w:sz w:val="32"/>
                <w:szCs w:val="32"/>
              </w:rPr>
              <w:t>角落區域</w:t>
            </w:r>
          </w:p>
        </w:tc>
        <w:tc>
          <w:tcPr>
            <w:tcW w:w="3445" w:type="dxa"/>
          </w:tcPr>
          <w:p w:rsidR="004356F9" w:rsidRDefault="003344D5" w:rsidP="003344D5">
            <w:pPr>
              <w:rPr>
                <w:rFonts w:eastAsia="標楷體" w:hAnsi="標楷體"/>
                <w:sz w:val="32"/>
                <w:szCs w:val="32"/>
              </w:rPr>
            </w:pPr>
            <w:r>
              <w:rPr>
                <w:rFonts w:eastAsia="標楷體" w:hAnsi="標楷體" w:hint="eastAsia"/>
                <w:sz w:val="32"/>
                <w:szCs w:val="32"/>
              </w:rPr>
              <w:t>○○○房</w:t>
            </w:r>
            <w:r w:rsidR="00664774">
              <w:rPr>
                <w:rFonts w:eastAsia="標楷體" w:hAnsi="標楷體" w:hint="eastAsia"/>
                <w:sz w:val="32"/>
                <w:szCs w:val="32"/>
              </w:rPr>
              <w:t>、</w:t>
            </w:r>
            <w:r>
              <w:rPr>
                <w:rFonts w:eastAsia="標楷體" w:hAnsi="標楷體" w:hint="eastAsia"/>
                <w:sz w:val="32"/>
                <w:szCs w:val="32"/>
              </w:rPr>
              <w:t>○○○房</w:t>
            </w:r>
            <w:r w:rsidR="00664774">
              <w:rPr>
                <w:rFonts w:eastAsia="標楷體" w:hAnsi="標楷體" w:hint="eastAsia"/>
                <w:sz w:val="32"/>
                <w:szCs w:val="32"/>
              </w:rPr>
              <w:t>（角落寢室）</w:t>
            </w:r>
          </w:p>
        </w:tc>
      </w:tr>
    </w:tbl>
    <w:p w:rsidR="004356F9" w:rsidRDefault="004356F9">
      <w:pPr>
        <w:rPr>
          <w:rFonts w:eastAsia="標楷體" w:hAnsi="標楷體"/>
          <w:sz w:val="32"/>
          <w:szCs w:val="32"/>
          <w:lang w:eastAsia="zh-TW"/>
        </w:rPr>
      </w:pPr>
    </w:p>
    <w:p w:rsidR="00AB7F6F" w:rsidRDefault="00AB7F6F" w:rsidP="009D5E1E">
      <w:pPr>
        <w:numPr>
          <w:ilvl w:val="0"/>
          <w:numId w:val="35"/>
        </w:numPr>
        <w:adjustRightInd w:val="0"/>
        <w:snapToGrid w:val="0"/>
        <w:spacing w:after="0" w:line="440" w:lineRule="exact"/>
        <w:rPr>
          <w:rFonts w:eastAsia="標楷體" w:hAnsi="標楷體"/>
          <w:sz w:val="32"/>
          <w:szCs w:val="32"/>
          <w:lang w:eastAsia="zh-TW"/>
        </w:rPr>
      </w:pPr>
      <w:r>
        <w:rPr>
          <w:rFonts w:eastAsia="標楷體" w:hAnsi="標楷體" w:hint="eastAsia"/>
          <w:sz w:val="32"/>
          <w:szCs w:val="32"/>
          <w:lang w:eastAsia="zh-TW"/>
        </w:rPr>
        <w:lastRenderedPageBreak/>
        <w:t>十一</w:t>
      </w:r>
      <w:r>
        <w:rPr>
          <w:rFonts w:eastAsia="標楷體" w:hAnsi="標楷體" w:hint="eastAsia"/>
          <w:sz w:val="32"/>
          <w:szCs w:val="32"/>
          <w:lang w:eastAsia="zh-TW"/>
        </w:rPr>
        <w:t>-4</w:t>
      </w:r>
      <w:r w:rsidR="009D5E1E" w:rsidRPr="009D5E1E">
        <w:rPr>
          <w:rFonts w:eastAsia="標楷體" w:hAnsi="標楷體" w:hint="eastAsia"/>
          <w:sz w:val="32"/>
          <w:szCs w:val="32"/>
          <w:lang w:eastAsia="zh-TW"/>
        </w:rPr>
        <w:t>機構環境條件暨消防設備</w:t>
      </w:r>
      <w:r w:rsidR="00CF4F12">
        <w:rPr>
          <w:rFonts w:eastAsia="標楷體" w:hAnsi="標楷體" w:hint="eastAsia"/>
          <w:sz w:val="32"/>
          <w:szCs w:val="32"/>
          <w:lang w:eastAsia="zh-TW"/>
        </w:rPr>
        <w:t>數量表</w:t>
      </w:r>
      <w:r>
        <w:rPr>
          <w:rFonts w:eastAsia="標楷體" w:hAnsi="標楷體" w:hint="eastAsia"/>
          <w:sz w:val="32"/>
          <w:szCs w:val="32"/>
          <w:lang w:eastAsia="zh-TW"/>
        </w:rPr>
        <w:t>。</w:t>
      </w:r>
    </w:p>
    <w:tbl>
      <w:tblPr>
        <w:tblpPr w:leftFromText="180" w:rightFromText="180" w:vertAnchor="page" w:horzAnchor="page" w:tblpX="1953" w:tblpY="1597"/>
        <w:tblW w:w="14062" w:type="dxa"/>
        <w:tblCellMar>
          <w:left w:w="0" w:type="dxa"/>
          <w:right w:w="0" w:type="dxa"/>
        </w:tblCellMar>
        <w:tblLook w:val="0600" w:firstRow="0" w:lastRow="0" w:firstColumn="0" w:lastColumn="0" w:noHBand="1" w:noVBand="1"/>
      </w:tblPr>
      <w:tblGrid>
        <w:gridCol w:w="1588"/>
        <w:gridCol w:w="656"/>
        <w:gridCol w:w="657"/>
        <w:gridCol w:w="656"/>
        <w:gridCol w:w="657"/>
        <w:gridCol w:w="656"/>
        <w:gridCol w:w="657"/>
        <w:gridCol w:w="656"/>
        <w:gridCol w:w="657"/>
        <w:gridCol w:w="656"/>
        <w:gridCol w:w="657"/>
        <w:gridCol w:w="656"/>
        <w:gridCol w:w="657"/>
        <w:gridCol w:w="656"/>
        <w:gridCol w:w="657"/>
        <w:gridCol w:w="656"/>
        <w:gridCol w:w="657"/>
        <w:gridCol w:w="656"/>
        <w:gridCol w:w="657"/>
        <w:gridCol w:w="657"/>
      </w:tblGrid>
      <w:tr w:rsidR="009D5E1E" w:rsidRPr="002A4CE8" w:rsidTr="00D40B03">
        <w:trPr>
          <w:trHeight w:val="513"/>
        </w:trPr>
        <w:tc>
          <w:tcPr>
            <w:tcW w:w="1588" w:type="dxa"/>
            <w:vMerge w:val="restart"/>
            <w:tcBorders>
              <w:top w:val="single" w:sz="8" w:space="0" w:color="000000"/>
              <w:left w:val="single" w:sz="8" w:space="0" w:color="000000"/>
              <w:bottom w:val="single" w:sz="8" w:space="0" w:color="000000"/>
              <w:right w:val="single" w:sz="8" w:space="0" w:color="000000"/>
              <w:tl2br w:val="single" w:sz="8" w:space="0" w:color="000000"/>
            </w:tcBorders>
            <w:shd w:val="clear" w:color="auto" w:fill="E8F3FF"/>
            <w:tcMar>
              <w:top w:w="15" w:type="dxa"/>
              <w:left w:w="28" w:type="dxa"/>
              <w:bottom w:w="0" w:type="dxa"/>
              <w:right w:w="28" w:type="dxa"/>
            </w:tcMar>
            <w:hideMark/>
          </w:tcPr>
          <w:p w:rsidR="009D5E1E" w:rsidRPr="009D5E1E" w:rsidRDefault="009D5E1E" w:rsidP="009D5E1E">
            <w:pPr>
              <w:snapToGrid w:val="0"/>
              <w:spacing w:line="240" w:lineRule="atLeast"/>
              <w:jc w:val="center"/>
              <w:rPr>
                <w:b/>
                <w:bCs/>
                <w:sz w:val="28"/>
              </w:rPr>
            </w:pPr>
            <w:r w:rsidRPr="009D5E1E">
              <w:rPr>
                <w:rFonts w:hint="eastAsia"/>
                <w:b/>
                <w:bCs/>
                <w:sz w:val="28"/>
              </w:rPr>
              <w:t>環境</w:t>
            </w:r>
          </w:p>
          <w:p w:rsidR="009D5E1E" w:rsidRPr="009D5E1E" w:rsidRDefault="009D5E1E" w:rsidP="009D5E1E">
            <w:pPr>
              <w:snapToGrid w:val="0"/>
              <w:spacing w:line="240" w:lineRule="atLeast"/>
              <w:jc w:val="center"/>
              <w:rPr>
                <w:b/>
                <w:bCs/>
                <w:sz w:val="28"/>
              </w:rPr>
            </w:pPr>
            <w:r w:rsidRPr="009D5E1E">
              <w:rPr>
                <w:rFonts w:hint="eastAsia"/>
                <w:b/>
                <w:bCs/>
                <w:sz w:val="28"/>
              </w:rPr>
              <w:t>條件</w:t>
            </w:r>
          </w:p>
          <w:p w:rsidR="009D5E1E" w:rsidRPr="009D5E1E" w:rsidRDefault="009D5E1E" w:rsidP="009D5E1E">
            <w:pPr>
              <w:snapToGrid w:val="0"/>
              <w:spacing w:line="240" w:lineRule="atLeast"/>
              <w:rPr>
                <w:b/>
                <w:bCs/>
                <w:sz w:val="28"/>
              </w:rPr>
            </w:pPr>
          </w:p>
          <w:p w:rsidR="009D5E1E" w:rsidRPr="009D5E1E" w:rsidRDefault="009D5E1E" w:rsidP="009D5E1E">
            <w:pPr>
              <w:snapToGrid w:val="0"/>
              <w:spacing w:line="240" w:lineRule="atLeast"/>
              <w:rPr>
                <w:b/>
                <w:bCs/>
                <w:sz w:val="28"/>
              </w:rPr>
            </w:pPr>
          </w:p>
          <w:p w:rsidR="009D5E1E" w:rsidRPr="009D5E1E" w:rsidRDefault="009D5E1E" w:rsidP="009D5E1E">
            <w:pPr>
              <w:snapToGrid w:val="0"/>
              <w:spacing w:line="240" w:lineRule="atLeast"/>
              <w:rPr>
                <w:b/>
                <w:bCs/>
                <w:sz w:val="28"/>
              </w:rPr>
            </w:pPr>
          </w:p>
          <w:p w:rsidR="009D5E1E" w:rsidRPr="009D5E1E" w:rsidRDefault="009D5E1E" w:rsidP="009D5E1E">
            <w:pPr>
              <w:snapToGrid w:val="0"/>
              <w:spacing w:line="240" w:lineRule="atLeast"/>
              <w:rPr>
                <w:b/>
                <w:sz w:val="28"/>
              </w:rPr>
            </w:pPr>
            <w:r w:rsidRPr="009D5E1E">
              <w:rPr>
                <w:rFonts w:hint="eastAsia"/>
                <w:b/>
                <w:bCs/>
                <w:sz w:val="28"/>
              </w:rPr>
              <w:t>樓層</w:t>
            </w:r>
            <w:r w:rsidRPr="009D5E1E">
              <w:rPr>
                <w:b/>
                <w:bCs/>
                <w:sz w:val="28"/>
              </w:rPr>
              <w:t xml:space="preserve"> </w:t>
            </w:r>
          </w:p>
        </w:tc>
        <w:tc>
          <w:tcPr>
            <w:tcW w:w="2626" w:type="dxa"/>
            <w:gridSpan w:val="4"/>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D5E1E" w:rsidRPr="009D5E1E" w:rsidRDefault="009D5E1E" w:rsidP="009D5E1E">
            <w:pPr>
              <w:snapToGrid w:val="0"/>
              <w:spacing w:line="240" w:lineRule="atLeast"/>
              <w:jc w:val="center"/>
              <w:rPr>
                <w:b/>
                <w:bCs/>
                <w:sz w:val="28"/>
              </w:rPr>
            </w:pPr>
            <w:r w:rsidRPr="009D5E1E">
              <w:rPr>
                <w:rFonts w:hint="eastAsia"/>
                <w:b/>
                <w:bCs/>
                <w:sz w:val="28"/>
              </w:rPr>
              <w:t>機構人</w:t>
            </w:r>
          </w:p>
          <w:p w:rsidR="009D5E1E" w:rsidRPr="009D5E1E" w:rsidRDefault="009D5E1E" w:rsidP="009D5E1E">
            <w:pPr>
              <w:snapToGrid w:val="0"/>
              <w:spacing w:line="240" w:lineRule="atLeast"/>
              <w:jc w:val="center"/>
              <w:rPr>
                <w:b/>
                <w:sz w:val="28"/>
              </w:rPr>
            </w:pPr>
            <w:r w:rsidRPr="009D5E1E">
              <w:rPr>
                <w:rFonts w:hint="eastAsia"/>
                <w:b/>
                <w:bCs/>
                <w:sz w:val="28"/>
              </w:rPr>
              <w:t>力配置</w:t>
            </w:r>
          </w:p>
        </w:tc>
        <w:tc>
          <w:tcPr>
            <w:tcW w:w="1969" w:type="dxa"/>
            <w:gridSpan w:val="3"/>
            <w:vMerge w:val="restart"/>
            <w:tcBorders>
              <w:top w:val="single" w:sz="8" w:space="0" w:color="000000"/>
              <w:left w:val="single" w:sz="8" w:space="0" w:color="000000"/>
              <w:right w:val="single" w:sz="4" w:space="0" w:color="auto"/>
            </w:tcBorders>
            <w:shd w:val="clear" w:color="auto" w:fill="E8F3FF"/>
            <w:tcMar>
              <w:top w:w="15" w:type="dxa"/>
              <w:left w:w="28" w:type="dxa"/>
              <w:bottom w:w="0" w:type="dxa"/>
              <w:right w:w="28" w:type="dxa"/>
            </w:tcMar>
            <w:hideMark/>
          </w:tcPr>
          <w:p w:rsidR="009D5E1E" w:rsidRPr="009D5E1E" w:rsidRDefault="00753873" w:rsidP="009D5E1E">
            <w:pPr>
              <w:snapToGrid w:val="0"/>
              <w:spacing w:line="240" w:lineRule="atLeast"/>
              <w:jc w:val="center"/>
              <w:rPr>
                <w:b/>
                <w:sz w:val="28"/>
              </w:rPr>
            </w:pPr>
            <w:r>
              <w:rPr>
                <w:rFonts w:hint="eastAsia"/>
                <w:b/>
                <w:sz w:val="28"/>
                <w:lang w:eastAsia="zh-TW"/>
              </w:rPr>
              <w:t>住民</w:t>
            </w:r>
          </w:p>
          <w:p w:rsidR="009D5E1E" w:rsidRPr="009D5E1E" w:rsidRDefault="009D5E1E" w:rsidP="00433755">
            <w:pPr>
              <w:snapToGrid w:val="0"/>
              <w:spacing w:line="240" w:lineRule="atLeast"/>
              <w:jc w:val="center"/>
              <w:rPr>
                <w:b/>
                <w:sz w:val="28"/>
              </w:rPr>
            </w:pPr>
            <w:r w:rsidRPr="009D5E1E">
              <w:rPr>
                <w:rFonts w:hint="eastAsia"/>
                <w:b/>
                <w:sz w:val="28"/>
              </w:rPr>
              <w:t>人數</w:t>
            </w:r>
            <w:r w:rsidRPr="009D5E1E">
              <w:rPr>
                <w:rFonts w:hint="eastAsia"/>
                <w:b/>
                <w:sz w:val="28"/>
              </w:rPr>
              <w:t>(</w:t>
            </w:r>
            <w:r w:rsidR="00B71EF0">
              <w:rPr>
                <w:rFonts w:hint="eastAsia"/>
                <w:b/>
                <w:sz w:val="28"/>
                <w:lang w:eastAsia="zh-TW"/>
              </w:rPr>
              <w:t>○○</w:t>
            </w:r>
            <w:r w:rsidRPr="009D5E1E">
              <w:rPr>
                <w:rFonts w:hint="eastAsia"/>
                <w:b/>
                <w:sz w:val="28"/>
              </w:rPr>
              <w:t>人</w:t>
            </w:r>
            <w:r w:rsidRPr="009D5E1E">
              <w:rPr>
                <w:rFonts w:hint="eastAsia"/>
                <w:b/>
                <w:sz w:val="28"/>
              </w:rPr>
              <w:t>)</w:t>
            </w:r>
          </w:p>
        </w:tc>
        <w:tc>
          <w:tcPr>
            <w:tcW w:w="4596" w:type="dxa"/>
            <w:gridSpan w:val="7"/>
            <w:vMerge w:val="restart"/>
            <w:tcBorders>
              <w:top w:val="single" w:sz="8" w:space="0" w:color="000000"/>
              <w:left w:val="single" w:sz="4" w:space="0" w:color="auto"/>
              <w:right w:val="single" w:sz="8" w:space="0" w:color="000000"/>
            </w:tcBorders>
            <w:shd w:val="clear" w:color="auto" w:fill="E8F3FF"/>
          </w:tcPr>
          <w:p w:rsidR="009D5E1E" w:rsidRPr="009D5E1E" w:rsidRDefault="009D5E1E" w:rsidP="009D5E1E">
            <w:pPr>
              <w:snapToGrid w:val="0"/>
              <w:spacing w:line="240" w:lineRule="atLeast"/>
              <w:jc w:val="center"/>
              <w:rPr>
                <w:b/>
                <w:sz w:val="28"/>
              </w:rPr>
            </w:pPr>
            <w:r w:rsidRPr="009D5E1E">
              <w:rPr>
                <w:rFonts w:hint="eastAsia"/>
                <w:b/>
                <w:sz w:val="28"/>
              </w:rPr>
              <w:t>地理環境</w:t>
            </w:r>
          </w:p>
        </w:tc>
        <w:tc>
          <w:tcPr>
            <w:tcW w:w="3283" w:type="dxa"/>
            <w:gridSpan w:val="5"/>
            <w:vMerge w:val="restart"/>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D5E1E" w:rsidRPr="009D5E1E" w:rsidRDefault="009D5E1E" w:rsidP="009D5E1E">
            <w:pPr>
              <w:snapToGrid w:val="0"/>
              <w:spacing w:line="240" w:lineRule="atLeast"/>
              <w:jc w:val="center"/>
              <w:rPr>
                <w:b/>
                <w:sz w:val="28"/>
              </w:rPr>
            </w:pPr>
            <w:r w:rsidRPr="009D5E1E">
              <w:rPr>
                <w:rFonts w:hint="eastAsia"/>
                <w:b/>
                <w:bCs/>
                <w:sz w:val="28"/>
              </w:rPr>
              <w:t>消防設備</w:t>
            </w:r>
          </w:p>
        </w:tc>
      </w:tr>
      <w:tr w:rsidR="009D5E1E" w:rsidRPr="002A4CE8" w:rsidTr="00D40B03">
        <w:trPr>
          <w:trHeight w:val="285"/>
        </w:trPr>
        <w:tc>
          <w:tcPr>
            <w:tcW w:w="1588" w:type="dxa"/>
            <w:vMerge/>
            <w:tcBorders>
              <w:top w:val="single" w:sz="8" w:space="0" w:color="000000"/>
              <w:left w:val="single" w:sz="8" w:space="0" w:color="000000"/>
              <w:bottom w:val="single" w:sz="8" w:space="0" w:color="000000"/>
              <w:right w:val="single" w:sz="8" w:space="0" w:color="000000"/>
            </w:tcBorders>
            <w:vAlign w:val="center"/>
            <w:hideMark/>
          </w:tcPr>
          <w:p w:rsidR="009D5E1E" w:rsidRPr="009D5E1E" w:rsidRDefault="009D5E1E" w:rsidP="009D5E1E">
            <w:pPr>
              <w:snapToGrid w:val="0"/>
              <w:spacing w:line="240" w:lineRule="atLeast"/>
              <w:rPr>
                <w:b/>
                <w:sz w:val="28"/>
              </w:rPr>
            </w:pPr>
          </w:p>
        </w:tc>
        <w:tc>
          <w:tcPr>
            <w:tcW w:w="1313" w:type="dxa"/>
            <w:gridSpan w:val="2"/>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D5E1E" w:rsidRPr="009D5E1E" w:rsidRDefault="009D5E1E" w:rsidP="009D5E1E">
            <w:pPr>
              <w:snapToGrid w:val="0"/>
              <w:spacing w:line="240" w:lineRule="atLeast"/>
              <w:jc w:val="center"/>
              <w:rPr>
                <w:b/>
                <w:sz w:val="28"/>
              </w:rPr>
            </w:pPr>
            <w:r w:rsidRPr="009D5E1E">
              <w:rPr>
                <w:rFonts w:hint="eastAsia"/>
                <w:b/>
                <w:sz w:val="28"/>
              </w:rPr>
              <w:t>日間</w:t>
            </w:r>
          </w:p>
        </w:tc>
        <w:tc>
          <w:tcPr>
            <w:tcW w:w="1313" w:type="dxa"/>
            <w:gridSpan w:val="2"/>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D5E1E" w:rsidRPr="009D5E1E" w:rsidRDefault="009D5E1E" w:rsidP="009D5E1E">
            <w:pPr>
              <w:snapToGrid w:val="0"/>
              <w:spacing w:line="240" w:lineRule="atLeast"/>
              <w:jc w:val="center"/>
              <w:rPr>
                <w:b/>
                <w:sz w:val="28"/>
              </w:rPr>
            </w:pPr>
            <w:r w:rsidRPr="009D5E1E">
              <w:rPr>
                <w:rFonts w:hint="eastAsia"/>
                <w:b/>
                <w:bCs/>
                <w:sz w:val="28"/>
              </w:rPr>
              <w:t>夜間</w:t>
            </w:r>
          </w:p>
        </w:tc>
        <w:tc>
          <w:tcPr>
            <w:tcW w:w="1969" w:type="dxa"/>
            <w:gridSpan w:val="3"/>
            <w:vMerge/>
            <w:tcBorders>
              <w:left w:val="single" w:sz="8" w:space="0" w:color="000000"/>
              <w:bottom w:val="single" w:sz="8" w:space="0" w:color="000000"/>
              <w:right w:val="single" w:sz="4" w:space="0" w:color="auto"/>
            </w:tcBorders>
            <w:vAlign w:val="center"/>
            <w:hideMark/>
          </w:tcPr>
          <w:p w:rsidR="009D5E1E" w:rsidRPr="009D5E1E" w:rsidRDefault="009D5E1E" w:rsidP="009D5E1E">
            <w:pPr>
              <w:snapToGrid w:val="0"/>
              <w:spacing w:line="240" w:lineRule="atLeast"/>
              <w:rPr>
                <w:b/>
                <w:sz w:val="28"/>
              </w:rPr>
            </w:pPr>
          </w:p>
        </w:tc>
        <w:tc>
          <w:tcPr>
            <w:tcW w:w="4596" w:type="dxa"/>
            <w:gridSpan w:val="7"/>
            <w:vMerge/>
            <w:tcBorders>
              <w:left w:val="single" w:sz="4" w:space="0" w:color="auto"/>
              <w:bottom w:val="single" w:sz="8" w:space="0" w:color="000000"/>
              <w:right w:val="single" w:sz="8" w:space="0" w:color="000000"/>
            </w:tcBorders>
            <w:vAlign w:val="center"/>
          </w:tcPr>
          <w:p w:rsidR="009D5E1E" w:rsidRPr="009D5E1E" w:rsidRDefault="009D5E1E" w:rsidP="009D5E1E">
            <w:pPr>
              <w:snapToGrid w:val="0"/>
              <w:spacing w:line="240" w:lineRule="atLeast"/>
              <w:rPr>
                <w:b/>
                <w:sz w:val="28"/>
              </w:rPr>
            </w:pPr>
          </w:p>
        </w:tc>
        <w:tc>
          <w:tcPr>
            <w:tcW w:w="3283" w:type="dxa"/>
            <w:gridSpan w:val="5"/>
            <w:vMerge/>
            <w:tcBorders>
              <w:top w:val="single" w:sz="8" w:space="0" w:color="000000"/>
              <w:left w:val="single" w:sz="8" w:space="0" w:color="000000"/>
              <w:bottom w:val="single" w:sz="8" w:space="0" w:color="000000"/>
              <w:right w:val="single" w:sz="8" w:space="0" w:color="000000"/>
            </w:tcBorders>
            <w:vAlign w:val="center"/>
            <w:hideMark/>
          </w:tcPr>
          <w:p w:rsidR="009D5E1E" w:rsidRPr="009D5E1E" w:rsidRDefault="009D5E1E" w:rsidP="009D5E1E">
            <w:pPr>
              <w:snapToGrid w:val="0"/>
              <w:spacing w:line="240" w:lineRule="atLeast"/>
              <w:rPr>
                <w:b/>
                <w:sz w:val="28"/>
              </w:rPr>
            </w:pPr>
          </w:p>
        </w:tc>
      </w:tr>
      <w:tr w:rsidR="009D5E1E" w:rsidRPr="002A4CE8" w:rsidTr="00433755">
        <w:trPr>
          <w:trHeight w:val="1119"/>
        </w:trPr>
        <w:tc>
          <w:tcPr>
            <w:tcW w:w="1588" w:type="dxa"/>
            <w:vMerge/>
            <w:tcBorders>
              <w:top w:val="single" w:sz="8" w:space="0" w:color="000000"/>
              <w:left w:val="single" w:sz="8" w:space="0" w:color="000000"/>
              <w:bottom w:val="single" w:sz="8" w:space="0" w:color="000000"/>
              <w:right w:val="single" w:sz="8" w:space="0" w:color="000000"/>
            </w:tcBorders>
            <w:vAlign w:val="center"/>
            <w:hideMark/>
          </w:tcPr>
          <w:p w:rsidR="00940BDA" w:rsidRPr="009D5E1E" w:rsidRDefault="00940BDA" w:rsidP="009D5E1E">
            <w:pPr>
              <w:snapToGrid w:val="0"/>
              <w:spacing w:line="240" w:lineRule="atLeast"/>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本籍</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tcPr>
          <w:p w:rsidR="00940BDA" w:rsidRPr="009D5E1E" w:rsidRDefault="00940BDA" w:rsidP="009D5E1E">
            <w:pPr>
              <w:snapToGrid w:val="0"/>
              <w:spacing w:line="240" w:lineRule="atLeast"/>
              <w:rPr>
                <w:b/>
                <w:sz w:val="28"/>
              </w:rPr>
            </w:pPr>
            <w:r w:rsidRPr="009D5E1E">
              <w:rPr>
                <w:rFonts w:hint="eastAsia"/>
                <w:b/>
                <w:sz w:val="28"/>
              </w:rPr>
              <w:t>外籍</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本籍</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外籍</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自</w:t>
            </w:r>
            <w:r w:rsidR="009D5E1E">
              <w:rPr>
                <w:rFonts w:hint="eastAsia"/>
                <w:b/>
                <w:bCs/>
                <w:sz w:val="28"/>
                <w:lang w:eastAsia="zh-TW"/>
              </w:rPr>
              <w:t>行行</w:t>
            </w:r>
            <w:r w:rsidRPr="009D5E1E">
              <w:rPr>
                <w:rFonts w:hint="eastAsia"/>
                <w:b/>
                <w:bCs/>
                <w:sz w:val="28"/>
              </w:rPr>
              <w:t>走</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協助</w:t>
            </w:r>
            <w:r w:rsidRPr="009D5E1E">
              <w:rPr>
                <w:b/>
                <w:bCs/>
                <w:sz w:val="28"/>
              </w:rPr>
              <w:t>行</w:t>
            </w:r>
            <w:r w:rsidRPr="009D5E1E">
              <w:rPr>
                <w:rFonts w:hint="eastAsia"/>
                <w:b/>
                <w:bCs/>
                <w:sz w:val="28"/>
              </w:rPr>
              <w:t>走</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輪椅</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防火區劃</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逃生樓梯</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逃生露台</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安全梯間</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火警受信總機</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緊急廣播設備</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室內消防栓數</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手動報警設備</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排煙設備</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自動灑水設備</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乾粉滅火器</w: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hideMark/>
          </w:tcPr>
          <w:p w:rsidR="00940BDA" w:rsidRPr="009D5E1E" w:rsidRDefault="00940BDA" w:rsidP="009D5E1E">
            <w:pPr>
              <w:snapToGrid w:val="0"/>
              <w:spacing w:line="240" w:lineRule="atLeast"/>
              <w:rPr>
                <w:b/>
                <w:sz w:val="28"/>
              </w:rPr>
            </w:pPr>
            <w:r w:rsidRPr="009D5E1E">
              <w:rPr>
                <w:rFonts w:hint="eastAsia"/>
                <w:b/>
                <w:bCs/>
                <w:sz w:val="28"/>
              </w:rPr>
              <w:t>二氧化碳滅火器</w:t>
            </w:r>
          </w:p>
        </w:tc>
      </w:tr>
      <w:tr w:rsidR="009D5E1E" w:rsidRPr="002A4CE8" w:rsidTr="003344D5">
        <w:trPr>
          <w:trHeight w:val="905"/>
        </w:trPr>
        <w:tc>
          <w:tcPr>
            <w:tcW w:w="1588"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940BDA" w:rsidRPr="009D5E1E" w:rsidRDefault="003344D5" w:rsidP="009D5E1E">
            <w:pPr>
              <w:snapToGrid w:val="0"/>
              <w:spacing w:line="0" w:lineRule="atLeast"/>
              <w:jc w:val="center"/>
              <w:rPr>
                <w:b/>
                <w:bCs/>
                <w:sz w:val="28"/>
                <w:lang w:eastAsia="zh-TW"/>
              </w:rPr>
            </w:pPr>
            <w:r>
              <w:rPr>
                <w:rFonts w:hint="eastAsia"/>
                <w:b/>
                <w:bCs/>
                <w:sz w:val="28"/>
                <w:lang w:eastAsia="zh-TW"/>
              </w:rPr>
              <w:t>○</w:t>
            </w:r>
            <w:r w:rsidR="00940BDA" w:rsidRPr="009D5E1E">
              <w:rPr>
                <w:rFonts w:hint="eastAsia"/>
                <w:b/>
                <w:bCs/>
                <w:sz w:val="28"/>
              </w:rPr>
              <w:t>樓</w:t>
            </w:r>
          </w:p>
          <w:p w:rsidR="00940BDA" w:rsidRPr="009D5E1E" w:rsidRDefault="00940BDA" w:rsidP="009D5E1E">
            <w:pPr>
              <w:snapToGrid w:val="0"/>
              <w:spacing w:line="0" w:lineRule="atLeast"/>
              <w:jc w:val="center"/>
              <w:rPr>
                <w:b/>
                <w:sz w:val="28"/>
              </w:rPr>
            </w:pPr>
            <w:r w:rsidRPr="009D5E1E">
              <w:rPr>
                <w:rFonts w:hint="eastAsia"/>
                <w:b/>
                <w:bCs/>
                <w:sz w:val="28"/>
              </w:rPr>
              <w:t>活動空間</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bCs/>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bCs/>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r>
      <w:tr w:rsidR="009D5E1E" w:rsidRPr="002A4CE8" w:rsidTr="003344D5">
        <w:trPr>
          <w:trHeight w:val="1446"/>
        </w:trPr>
        <w:tc>
          <w:tcPr>
            <w:tcW w:w="1588"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940BDA" w:rsidRPr="009D5E1E" w:rsidRDefault="003344D5" w:rsidP="009D5E1E">
            <w:pPr>
              <w:snapToGrid w:val="0"/>
              <w:spacing w:line="0" w:lineRule="atLeast"/>
              <w:jc w:val="center"/>
              <w:rPr>
                <w:b/>
                <w:bCs/>
                <w:sz w:val="28"/>
                <w:lang w:eastAsia="zh-TW"/>
              </w:rPr>
            </w:pPr>
            <w:r>
              <w:rPr>
                <w:rFonts w:hint="eastAsia"/>
                <w:b/>
                <w:bCs/>
                <w:sz w:val="28"/>
                <w:lang w:eastAsia="zh-TW"/>
              </w:rPr>
              <w:t>○</w:t>
            </w:r>
            <w:r w:rsidR="00940BDA" w:rsidRPr="009D5E1E">
              <w:rPr>
                <w:rFonts w:hint="eastAsia"/>
                <w:b/>
                <w:bCs/>
                <w:sz w:val="28"/>
                <w:lang w:eastAsia="zh-TW"/>
              </w:rPr>
              <w:t>樓</w:t>
            </w:r>
          </w:p>
          <w:p w:rsidR="00940BDA" w:rsidRPr="009D5E1E" w:rsidRDefault="00940BDA" w:rsidP="009D5E1E">
            <w:pPr>
              <w:snapToGrid w:val="0"/>
              <w:spacing w:line="0" w:lineRule="atLeast"/>
              <w:jc w:val="center"/>
              <w:rPr>
                <w:b/>
                <w:sz w:val="28"/>
                <w:lang w:eastAsia="zh-TW"/>
              </w:rPr>
            </w:pPr>
            <w:r w:rsidRPr="009D5E1E">
              <w:rPr>
                <w:rFonts w:hint="eastAsia"/>
                <w:b/>
                <w:bCs/>
                <w:sz w:val="28"/>
                <w:lang w:eastAsia="zh-TW"/>
              </w:rPr>
              <w:t>活動空間</w:t>
            </w:r>
          </w:p>
          <w:p w:rsidR="00940BDA" w:rsidRPr="009D5E1E" w:rsidRDefault="00940BDA" w:rsidP="003344D5">
            <w:pPr>
              <w:snapToGrid w:val="0"/>
              <w:spacing w:line="0" w:lineRule="atLeast"/>
              <w:jc w:val="center"/>
              <w:rPr>
                <w:b/>
                <w:sz w:val="28"/>
                <w:lang w:eastAsia="zh-TW"/>
              </w:rPr>
            </w:pPr>
            <w:r w:rsidRPr="009D5E1E">
              <w:rPr>
                <w:rFonts w:hint="eastAsia"/>
                <w:b/>
                <w:bCs/>
                <w:sz w:val="28"/>
                <w:lang w:eastAsia="zh-TW"/>
              </w:rPr>
              <w:t>住宿</w:t>
            </w:r>
            <w:r w:rsidR="003344D5">
              <w:rPr>
                <w:rFonts w:hint="eastAsia"/>
                <w:b/>
                <w:bCs/>
                <w:sz w:val="28"/>
                <w:lang w:eastAsia="zh-TW"/>
              </w:rPr>
              <w:t>○○</w:t>
            </w:r>
            <w:r w:rsidRPr="009D5E1E">
              <w:rPr>
                <w:rFonts w:hint="eastAsia"/>
                <w:b/>
                <w:bCs/>
                <w:sz w:val="28"/>
                <w:lang w:eastAsia="zh-TW"/>
              </w:rPr>
              <w:t>床</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4A27DD" w:rsidP="009D5E1E">
            <w:pPr>
              <w:snapToGrid w:val="0"/>
              <w:spacing w:line="0" w:lineRule="atLeast"/>
              <w:jc w:val="center"/>
              <w:rPr>
                <w:b/>
                <w:sz w:val="28"/>
                <w:lang w:eastAsia="zh-TW"/>
              </w:rPr>
            </w:pPr>
            <w:r w:rsidRPr="004A27DD">
              <w:rPr>
                <w:b/>
                <w:noProof/>
                <w:sz w:val="28"/>
                <w:lang w:eastAsia="zh-TW"/>
              </w:rPr>
              <mc:AlternateContent>
                <mc:Choice Requires="wps">
                  <w:drawing>
                    <wp:anchor distT="0" distB="0" distL="114300" distR="114300" simplePos="0" relativeHeight="251823616" behindDoc="0" locked="0" layoutInCell="1" allowOverlap="1" wp14:anchorId="3289D73E" wp14:editId="6D1331A6">
                      <wp:simplePos x="0" y="0"/>
                      <wp:positionH relativeFrom="column">
                        <wp:posOffset>22225</wp:posOffset>
                      </wp:positionH>
                      <wp:positionV relativeFrom="paragraph">
                        <wp:posOffset>45085</wp:posOffset>
                      </wp:positionV>
                      <wp:extent cx="4396740"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6740" cy="1403985"/>
                              </a:xfrm>
                              <a:prstGeom prst="rect">
                                <a:avLst/>
                              </a:prstGeom>
                              <a:noFill/>
                              <a:ln w="9525">
                                <a:noFill/>
                                <a:miter lim="800000"/>
                                <a:headEnd/>
                                <a:tailEnd/>
                              </a:ln>
                            </wps:spPr>
                            <wps:txbx>
                              <w:txbxContent>
                                <w:p w:rsidR="009136F6" w:rsidRPr="004A27DD" w:rsidRDefault="009136F6">
                                  <w:pPr>
                                    <w:rPr>
                                      <w:sz w:val="56"/>
                                      <w:lang w:eastAsia="zh-TW"/>
                                    </w:rPr>
                                  </w:pPr>
                                  <w:r w:rsidRPr="004A27DD">
                                    <w:rPr>
                                      <w:rFonts w:hint="eastAsia"/>
                                      <w:sz w:val="56"/>
                                      <w:lang w:eastAsia="zh-TW"/>
                                    </w:rPr>
                                    <w:t>請機構情況填入實際數字</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289D73E" id="_x0000_s1186" type="#_x0000_t202" style="position:absolute;left:0;text-align:left;margin-left:1.75pt;margin-top:3.55pt;width:346.2pt;height:110.55pt;z-index:25182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" filled="f" stroked="f">
                      <v:textbox style="mso-fit-shape-to-text:t">
                        <w:txbxContent>
                          <w:p w:rsidR="009136F6" w:rsidRPr="004A27DD" w:rsidRDefault="009136F6">
                            <w:pPr>
                              <w:rPr>
                                <w:sz w:val="56"/>
                                <w:lang w:eastAsia="zh-TW"/>
                              </w:rPr>
                            </w:pPr>
                            <w:r w:rsidRPr="004A27DD">
                              <w:rPr>
                                <w:rFonts w:hint="eastAsia"/>
                                <w:sz w:val="56"/>
                                <w:lang w:eastAsia="zh-TW"/>
                              </w:rPr>
                              <w:t>請機構情況填入實際數字</w:t>
                            </w:r>
                          </w:p>
                        </w:txbxContent>
                      </v:textbox>
                    </v:shape>
                  </w:pict>
                </mc:Fallback>
              </mc:AlternateContent>
            </w: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lang w:eastAsia="zh-TW"/>
              </w:rPr>
            </w:pPr>
          </w:p>
        </w:tc>
      </w:tr>
      <w:tr w:rsidR="009D5E1E" w:rsidRPr="002A4CE8" w:rsidTr="003344D5">
        <w:trPr>
          <w:trHeight w:val="1106"/>
        </w:trPr>
        <w:tc>
          <w:tcPr>
            <w:tcW w:w="1588"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9D5E1E" w:rsidRDefault="003344D5" w:rsidP="009D5E1E">
            <w:pPr>
              <w:snapToGrid w:val="0"/>
              <w:spacing w:line="0" w:lineRule="atLeast"/>
              <w:jc w:val="center"/>
              <w:rPr>
                <w:b/>
                <w:bCs/>
                <w:sz w:val="28"/>
                <w:lang w:eastAsia="zh-TW"/>
              </w:rPr>
            </w:pPr>
            <w:r>
              <w:rPr>
                <w:rFonts w:hint="eastAsia"/>
                <w:b/>
                <w:bCs/>
                <w:sz w:val="28"/>
                <w:lang w:eastAsia="zh-TW"/>
              </w:rPr>
              <w:t>○</w:t>
            </w:r>
            <w:r w:rsidR="00940BDA" w:rsidRPr="009D5E1E">
              <w:rPr>
                <w:rFonts w:hint="eastAsia"/>
                <w:b/>
                <w:bCs/>
                <w:sz w:val="28"/>
              </w:rPr>
              <w:t>樓</w:t>
            </w:r>
          </w:p>
          <w:p w:rsidR="00940BDA" w:rsidRPr="009D5E1E" w:rsidRDefault="00940BDA" w:rsidP="009D5E1E">
            <w:pPr>
              <w:snapToGrid w:val="0"/>
              <w:spacing w:line="0" w:lineRule="atLeast"/>
              <w:jc w:val="center"/>
              <w:rPr>
                <w:b/>
                <w:sz w:val="28"/>
              </w:rPr>
            </w:pPr>
            <w:r w:rsidRPr="009D5E1E">
              <w:rPr>
                <w:rFonts w:hint="eastAsia"/>
                <w:b/>
                <w:bCs/>
                <w:sz w:val="28"/>
              </w:rPr>
              <w:t>住宿</w:t>
            </w:r>
            <w:r w:rsidR="003344D5">
              <w:rPr>
                <w:rFonts w:hint="eastAsia"/>
                <w:b/>
                <w:bCs/>
                <w:sz w:val="28"/>
                <w:lang w:eastAsia="zh-TW"/>
              </w:rPr>
              <w:t>○○</w:t>
            </w:r>
            <w:r w:rsidRPr="009D5E1E">
              <w:rPr>
                <w:rFonts w:hint="eastAsia"/>
                <w:b/>
                <w:bCs/>
                <w:sz w:val="28"/>
              </w:rPr>
              <w:t>床</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r>
      <w:tr w:rsidR="009D5E1E" w:rsidRPr="002A4CE8" w:rsidTr="003344D5">
        <w:trPr>
          <w:trHeight w:val="1248"/>
        </w:trPr>
        <w:tc>
          <w:tcPr>
            <w:tcW w:w="1588"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9D5E1E" w:rsidRDefault="003344D5" w:rsidP="009D5E1E">
            <w:pPr>
              <w:snapToGrid w:val="0"/>
              <w:spacing w:line="0" w:lineRule="atLeast"/>
              <w:jc w:val="center"/>
              <w:rPr>
                <w:b/>
                <w:bCs/>
                <w:sz w:val="28"/>
                <w:lang w:eastAsia="zh-TW"/>
              </w:rPr>
            </w:pPr>
            <w:r>
              <w:rPr>
                <w:rFonts w:hint="eastAsia"/>
                <w:b/>
                <w:bCs/>
                <w:sz w:val="28"/>
                <w:lang w:eastAsia="zh-TW"/>
              </w:rPr>
              <w:t>○</w:t>
            </w:r>
            <w:r w:rsidR="00940BDA" w:rsidRPr="009D5E1E">
              <w:rPr>
                <w:rFonts w:hint="eastAsia"/>
                <w:b/>
                <w:bCs/>
                <w:sz w:val="28"/>
              </w:rPr>
              <w:t>樓</w:t>
            </w:r>
          </w:p>
          <w:p w:rsidR="00940BDA" w:rsidRPr="009D5E1E" w:rsidRDefault="00940BDA" w:rsidP="009D5E1E">
            <w:pPr>
              <w:snapToGrid w:val="0"/>
              <w:spacing w:line="0" w:lineRule="atLeast"/>
              <w:jc w:val="center"/>
              <w:rPr>
                <w:b/>
                <w:sz w:val="28"/>
              </w:rPr>
            </w:pPr>
            <w:r w:rsidRPr="009D5E1E">
              <w:rPr>
                <w:rFonts w:hint="eastAsia"/>
                <w:b/>
                <w:bCs/>
                <w:sz w:val="28"/>
              </w:rPr>
              <w:t>住宿</w:t>
            </w:r>
            <w:r w:rsidR="003344D5">
              <w:rPr>
                <w:rFonts w:hint="eastAsia"/>
                <w:b/>
                <w:bCs/>
                <w:sz w:val="28"/>
                <w:lang w:eastAsia="zh-TW"/>
              </w:rPr>
              <w:t>○○</w:t>
            </w:r>
            <w:r w:rsidRPr="009D5E1E">
              <w:rPr>
                <w:rFonts w:hint="eastAsia"/>
                <w:b/>
                <w:bCs/>
                <w:sz w:val="28"/>
              </w:rPr>
              <w:t>床</w:t>
            </w: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6"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c>
          <w:tcPr>
            <w:tcW w:w="65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940BDA" w:rsidRPr="009D5E1E" w:rsidRDefault="00940BDA" w:rsidP="009D5E1E">
            <w:pPr>
              <w:snapToGrid w:val="0"/>
              <w:spacing w:line="0" w:lineRule="atLeast"/>
              <w:jc w:val="center"/>
              <w:rPr>
                <w:b/>
                <w:sz w:val="28"/>
              </w:rPr>
            </w:pPr>
          </w:p>
        </w:tc>
      </w:tr>
    </w:tbl>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794873" w:rsidRDefault="00AB7F6F" w:rsidP="004C7BCA">
      <w:pPr>
        <w:numPr>
          <w:ilvl w:val="0"/>
          <w:numId w:val="35"/>
        </w:numPr>
        <w:adjustRightInd w:val="0"/>
        <w:snapToGrid w:val="0"/>
        <w:spacing w:after="0" w:line="440" w:lineRule="exact"/>
        <w:rPr>
          <w:rFonts w:eastAsia="標楷體" w:hAnsi="標楷體"/>
          <w:sz w:val="32"/>
          <w:szCs w:val="32"/>
          <w:lang w:eastAsia="zh-TW"/>
        </w:rPr>
      </w:pPr>
      <w:r>
        <w:rPr>
          <w:rFonts w:eastAsia="標楷體" w:hAnsi="標楷體" w:hint="eastAsia"/>
          <w:sz w:val="32"/>
          <w:szCs w:val="32"/>
          <w:u w:val="single"/>
          <w:lang w:eastAsia="zh-TW"/>
        </w:rPr>
        <w:lastRenderedPageBreak/>
        <w:t>十一</w:t>
      </w:r>
      <w:r>
        <w:rPr>
          <w:rFonts w:eastAsia="標楷體" w:hAnsi="標楷體" w:hint="eastAsia"/>
          <w:sz w:val="32"/>
          <w:szCs w:val="32"/>
          <w:u w:val="single"/>
          <w:lang w:eastAsia="zh-TW"/>
        </w:rPr>
        <w:t>-5</w:t>
      </w:r>
      <w:r w:rsidR="00794873">
        <w:rPr>
          <w:rFonts w:eastAsia="標楷體" w:hAnsi="標楷體" w:hint="eastAsia"/>
          <w:sz w:val="32"/>
          <w:szCs w:val="32"/>
          <w:lang w:eastAsia="zh-TW"/>
        </w:rPr>
        <w:t>後送</w:t>
      </w:r>
      <w:r w:rsidR="00794873" w:rsidRPr="00F442F5">
        <w:rPr>
          <w:rFonts w:eastAsia="標楷體" w:hAnsi="標楷體" w:hint="eastAsia"/>
          <w:sz w:val="32"/>
          <w:szCs w:val="32"/>
          <w:lang w:eastAsia="zh-TW"/>
        </w:rPr>
        <w:t>機構</w:t>
      </w:r>
      <w:r w:rsidR="00794873">
        <w:rPr>
          <w:rFonts w:eastAsia="標楷體" w:hAnsi="標楷體" w:hint="eastAsia"/>
          <w:sz w:val="32"/>
          <w:szCs w:val="32"/>
          <w:lang w:eastAsia="zh-TW"/>
        </w:rPr>
        <w:t>疏散路線圖</w:t>
      </w:r>
    </w:p>
    <w:tbl>
      <w:tblPr>
        <w:tblW w:w="1512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20"/>
        <w:gridCol w:w="11700"/>
      </w:tblGrid>
      <w:tr w:rsidR="00794873" w:rsidRPr="009E67A0" w:rsidTr="00415EB0">
        <w:tc>
          <w:tcPr>
            <w:tcW w:w="15120" w:type="dxa"/>
            <w:gridSpan w:val="2"/>
            <w:shd w:val="clear" w:color="auto" w:fill="auto"/>
          </w:tcPr>
          <w:p w:rsidR="00794873" w:rsidRPr="009E67A0" w:rsidRDefault="00794873" w:rsidP="00415EB0">
            <w:pPr>
              <w:jc w:val="center"/>
              <w:rPr>
                <w:rFonts w:ascii="標楷體" w:eastAsia="標楷體" w:hAnsi="標楷體"/>
                <w:sz w:val="28"/>
                <w:szCs w:val="28"/>
                <w:lang w:eastAsia="zh-TW"/>
              </w:rPr>
            </w:pPr>
            <w:r w:rsidRPr="009E67A0">
              <w:rPr>
                <w:rFonts w:ascii="標楷體" w:eastAsia="標楷體" w:hAnsi="標楷體" w:hint="eastAsia"/>
                <w:sz w:val="28"/>
                <w:szCs w:val="28"/>
                <w:lang w:eastAsia="zh-TW"/>
              </w:rPr>
              <w:t>新北市私立</w:t>
            </w:r>
            <w:r w:rsidR="003344D5">
              <w:rPr>
                <w:rFonts w:ascii="標楷體" w:eastAsia="標楷體" w:hAnsi="標楷體" w:hint="eastAsia"/>
                <w:sz w:val="28"/>
                <w:szCs w:val="28"/>
                <w:lang w:eastAsia="zh-TW"/>
              </w:rPr>
              <w:t>○○</w:t>
            </w:r>
            <w:r w:rsidRPr="009E67A0">
              <w:rPr>
                <w:rFonts w:ascii="標楷體" w:eastAsia="標楷體" w:hAnsi="標楷體" w:hint="eastAsia"/>
                <w:sz w:val="28"/>
                <w:szCs w:val="28"/>
                <w:lang w:eastAsia="zh-TW"/>
              </w:rPr>
              <w:t>老人長期照顧中心(養護型)</w:t>
            </w:r>
          </w:p>
        </w:tc>
      </w:tr>
      <w:tr w:rsidR="00794873" w:rsidRPr="009E67A0" w:rsidTr="00415EB0">
        <w:trPr>
          <w:trHeight w:val="1425"/>
        </w:trPr>
        <w:tc>
          <w:tcPr>
            <w:tcW w:w="3420" w:type="dxa"/>
            <w:shd w:val="clear" w:color="auto" w:fill="auto"/>
          </w:tcPr>
          <w:p w:rsidR="00794873" w:rsidRPr="009E67A0" w:rsidRDefault="00794873" w:rsidP="00415EB0">
            <w:pPr>
              <w:rPr>
                <w:rFonts w:ascii="標楷體" w:eastAsia="標楷體" w:hAnsi="標楷體"/>
                <w:b/>
                <w:lang w:eastAsia="zh-TW"/>
              </w:rPr>
            </w:pPr>
            <w:r w:rsidRPr="009E67A0">
              <w:rPr>
                <w:rFonts w:ascii="標楷體" w:eastAsia="標楷體" w:hAnsi="標楷體" w:hint="eastAsia"/>
                <w:b/>
                <w:lang w:eastAsia="zh-TW"/>
              </w:rPr>
              <w:t>A：新北市私立</w:t>
            </w:r>
            <w:r w:rsidR="003344D5">
              <w:rPr>
                <w:rFonts w:ascii="標楷體" w:eastAsia="標楷體" w:hAnsi="標楷體" w:hint="eastAsia"/>
                <w:b/>
                <w:lang w:eastAsia="zh-TW"/>
              </w:rPr>
              <w:t>○○</w:t>
            </w:r>
            <w:r w:rsidRPr="009E67A0">
              <w:rPr>
                <w:rFonts w:ascii="標楷體" w:eastAsia="標楷體" w:hAnsi="標楷體" w:hint="eastAsia"/>
                <w:b/>
                <w:lang w:eastAsia="zh-TW"/>
              </w:rPr>
              <w:t>老人長期照顧中心(養護型)</w:t>
            </w:r>
          </w:p>
          <w:p w:rsidR="00794873" w:rsidRPr="009E67A0" w:rsidRDefault="00794873" w:rsidP="00415EB0">
            <w:pPr>
              <w:rPr>
                <w:rFonts w:ascii="標楷體" w:eastAsia="標楷體" w:hAnsi="標楷體"/>
                <w:sz w:val="16"/>
                <w:szCs w:val="16"/>
                <w:lang w:eastAsia="zh-TW"/>
              </w:rPr>
            </w:pPr>
            <w:r w:rsidRPr="009E67A0">
              <w:rPr>
                <w:rFonts w:ascii="標楷體" w:eastAsia="標楷體" w:hAnsi="標楷體" w:hint="eastAsia"/>
                <w:sz w:val="20"/>
                <w:szCs w:val="20"/>
                <w:lang w:eastAsia="zh-TW"/>
              </w:rPr>
              <w:t xml:space="preserve"> [中和區中山路3段121、121之1、121之2號]</w:t>
            </w:r>
          </w:p>
        </w:tc>
        <w:tc>
          <w:tcPr>
            <w:tcW w:w="11700" w:type="dxa"/>
            <w:vMerge w:val="restart"/>
            <w:shd w:val="clear" w:color="auto" w:fill="auto"/>
          </w:tcPr>
          <w:p w:rsidR="00794873" w:rsidRPr="009E67A0" w:rsidRDefault="00794873" w:rsidP="00415EB0">
            <w:pPr>
              <w:rPr>
                <w:rFonts w:ascii="標楷體" w:eastAsia="標楷體" w:hAnsi="標楷體"/>
                <w:lang w:eastAsia="zh-TW"/>
              </w:rPr>
            </w:pPr>
          </w:p>
          <w:p w:rsidR="00794873" w:rsidRPr="009E67A0" w:rsidRDefault="00794873" w:rsidP="00415EB0">
            <w:pPr>
              <w:rPr>
                <w:rFonts w:ascii="標楷體" w:eastAsia="標楷體" w:hAnsi="標楷體"/>
              </w:rPr>
            </w:pPr>
            <w:r w:rsidRPr="009E67A0">
              <w:rPr>
                <w:rFonts w:ascii="標楷體" w:eastAsia="標楷體" w:hAnsi="標楷體"/>
                <w:noProof/>
                <w:lang w:eastAsia="zh-TW"/>
              </w:rPr>
              <w:drawing>
                <wp:inline distT="0" distB="0" distL="0" distR="0" wp14:anchorId="47D6F87E" wp14:editId="1D07D93C">
                  <wp:extent cx="7239000" cy="4572000"/>
                  <wp:effectExtent l="0" t="0" r="0" b="0"/>
                  <wp:docPr id="1453" name="圖片 1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l="26923" t="21561" b="4543"/>
                          <a:stretch>
                            <a:fillRect/>
                          </a:stretch>
                        </pic:blipFill>
                        <pic:spPr bwMode="auto">
                          <a:xfrm>
                            <a:off x="0" y="0"/>
                            <a:ext cx="7239000" cy="4572000"/>
                          </a:xfrm>
                          <a:prstGeom prst="rect">
                            <a:avLst/>
                          </a:prstGeom>
                          <a:noFill/>
                          <a:ln>
                            <a:noFill/>
                          </a:ln>
                        </pic:spPr>
                      </pic:pic>
                    </a:graphicData>
                  </a:graphic>
                </wp:inline>
              </w:drawing>
            </w:r>
          </w:p>
        </w:tc>
      </w:tr>
      <w:tr w:rsidR="00794873" w:rsidRPr="009E67A0" w:rsidTr="00415EB0">
        <w:trPr>
          <w:trHeight w:val="1440"/>
        </w:trPr>
        <w:tc>
          <w:tcPr>
            <w:tcW w:w="3420" w:type="dxa"/>
            <w:shd w:val="clear" w:color="auto" w:fill="auto"/>
          </w:tcPr>
          <w:p w:rsidR="00794873" w:rsidRPr="009E67A0" w:rsidRDefault="00794873" w:rsidP="00415EB0">
            <w:pPr>
              <w:rPr>
                <w:rFonts w:ascii="標楷體" w:eastAsia="標楷體" w:hAnsi="標楷體"/>
                <w:b/>
                <w:lang w:eastAsia="zh-TW"/>
              </w:rPr>
            </w:pPr>
            <w:r w:rsidRPr="009E67A0">
              <w:rPr>
                <w:rFonts w:ascii="標楷體" w:eastAsia="標楷體" w:hAnsi="標楷體" w:hint="eastAsia"/>
                <w:b/>
                <w:lang w:eastAsia="zh-TW"/>
              </w:rPr>
              <w:t>B：臺北縣私立</w:t>
            </w:r>
            <w:r w:rsidR="003344D5">
              <w:rPr>
                <w:rFonts w:ascii="標楷體" w:eastAsia="標楷體" w:hAnsi="標楷體" w:hint="eastAsia"/>
                <w:b/>
                <w:lang w:eastAsia="zh-TW"/>
              </w:rPr>
              <w:t>○○</w:t>
            </w:r>
            <w:r w:rsidRPr="009E67A0">
              <w:rPr>
                <w:rFonts w:ascii="標楷體" w:eastAsia="標楷體" w:hAnsi="標楷體" w:hint="eastAsia"/>
                <w:b/>
                <w:lang w:eastAsia="zh-TW"/>
              </w:rPr>
              <w:t>老人養護中心</w:t>
            </w:r>
          </w:p>
          <w:p w:rsidR="00794873" w:rsidRPr="009E67A0" w:rsidRDefault="00794873" w:rsidP="00415EB0">
            <w:pPr>
              <w:ind w:left="300" w:hangingChars="150" w:hanging="300"/>
              <w:rPr>
                <w:rFonts w:ascii="標楷體" w:eastAsia="標楷體" w:hAnsi="標楷體"/>
                <w:b/>
                <w:lang w:eastAsia="zh-TW"/>
              </w:rPr>
            </w:pPr>
            <w:r w:rsidRPr="009E67A0">
              <w:rPr>
                <w:rFonts w:ascii="標楷體" w:eastAsia="標楷體" w:hAnsi="標楷體" w:hint="eastAsia"/>
                <w:sz w:val="20"/>
                <w:szCs w:val="20"/>
                <w:lang w:eastAsia="zh-TW"/>
              </w:rPr>
              <w:t>[板橋區中山路一段206巷6號4樓]</w:t>
            </w:r>
          </w:p>
        </w:tc>
        <w:tc>
          <w:tcPr>
            <w:tcW w:w="11700" w:type="dxa"/>
            <w:vMerge/>
            <w:shd w:val="clear" w:color="auto" w:fill="auto"/>
          </w:tcPr>
          <w:p w:rsidR="00794873" w:rsidRPr="009E67A0" w:rsidRDefault="00794873" w:rsidP="00415EB0">
            <w:pPr>
              <w:rPr>
                <w:rFonts w:ascii="標楷體" w:eastAsia="標楷體" w:hAnsi="標楷體"/>
                <w:lang w:eastAsia="zh-TW"/>
              </w:rPr>
            </w:pPr>
          </w:p>
        </w:tc>
      </w:tr>
      <w:tr w:rsidR="00794873" w:rsidRPr="009E67A0" w:rsidTr="00415EB0">
        <w:trPr>
          <w:trHeight w:val="4875"/>
        </w:trPr>
        <w:tc>
          <w:tcPr>
            <w:tcW w:w="3420" w:type="dxa"/>
            <w:shd w:val="clear" w:color="auto" w:fill="auto"/>
          </w:tcPr>
          <w:p w:rsidR="00794873" w:rsidRPr="009E67A0" w:rsidRDefault="00794873" w:rsidP="00415EB0">
            <w:pPr>
              <w:rPr>
                <w:rFonts w:ascii="標楷體" w:eastAsia="標楷體" w:hAnsi="標楷體"/>
                <w:b/>
                <w:u w:val="single"/>
                <w:lang w:eastAsia="zh-TW"/>
              </w:rPr>
            </w:pPr>
            <w:r w:rsidRPr="009E67A0">
              <w:rPr>
                <w:rFonts w:ascii="標楷體" w:eastAsia="標楷體" w:hAnsi="標楷體" w:hint="eastAsia"/>
                <w:b/>
                <w:u w:val="single"/>
                <w:lang w:eastAsia="zh-TW"/>
              </w:rPr>
              <w:t>路線規劃：</w:t>
            </w:r>
          </w:p>
          <w:p w:rsidR="00794873" w:rsidRPr="009E67A0" w:rsidRDefault="00794873" w:rsidP="00415EB0">
            <w:pPr>
              <w:rPr>
                <w:rFonts w:ascii="標楷體" w:eastAsia="標楷體" w:hAnsi="標楷體"/>
                <w:b/>
                <w:u w:val="single"/>
                <w:lang w:eastAsia="zh-TW"/>
              </w:rPr>
            </w:pPr>
            <w:r w:rsidRPr="009E67A0">
              <w:rPr>
                <w:rFonts w:ascii="標楷體" w:eastAsia="標楷體" w:hAnsi="標楷體" w:hint="eastAsia"/>
                <w:b/>
                <w:u w:val="single"/>
                <w:lang w:eastAsia="zh-TW"/>
              </w:rPr>
              <w:t>[漢生東路，1.6公里，5分鐘]</w:t>
            </w:r>
          </w:p>
          <w:p w:rsidR="00794873" w:rsidRPr="009E67A0" w:rsidRDefault="00794873" w:rsidP="00415EB0">
            <w:pPr>
              <w:ind w:left="300" w:hangingChars="150" w:hanging="300"/>
              <w:rPr>
                <w:rFonts w:ascii="標楷體" w:eastAsia="標楷體" w:hAnsi="標楷體"/>
                <w:sz w:val="20"/>
                <w:szCs w:val="20"/>
                <w:lang w:eastAsia="zh-TW"/>
              </w:rPr>
            </w:pPr>
            <w:r w:rsidRPr="009E67A0">
              <w:rPr>
                <w:rFonts w:ascii="標楷體" w:eastAsia="標楷體" w:hAnsi="標楷體" w:hint="eastAsia"/>
                <w:sz w:val="20"/>
                <w:szCs w:val="20"/>
                <w:lang w:eastAsia="zh-TW"/>
              </w:rPr>
              <w:t>1. 往東北走中山路三段229巷朝國泰街39巷前進</w:t>
            </w:r>
          </w:p>
          <w:p w:rsidR="00794873" w:rsidRPr="009E67A0" w:rsidRDefault="00794873" w:rsidP="00415EB0">
            <w:pPr>
              <w:rPr>
                <w:rFonts w:ascii="標楷體" w:eastAsia="標楷體" w:hAnsi="標楷體"/>
                <w:sz w:val="20"/>
                <w:szCs w:val="20"/>
                <w:lang w:eastAsia="zh-TW"/>
              </w:rPr>
            </w:pPr>
            <w:r w:rsidRPr="009E67A0">
              <w:rPr>
                <w:rFonts w:ascii="標楷體" w:eastAsia="標楷體" w:hAnsi="標楷體" w:hint="eastAsia"/>
                <w:sz w:val="20"/>
                <w:szCs w:val="20"/>
                <w:lang w:eastAsia="zh-TW"/>
              </w:rPr>
              <w:t>2. 於中山路三段/106縣道向右轉</w:t>
            </w:r>
          </w:p>
          <w:p w:rsidR="00794873" w:rsidRPr="009E67A0" w:rsidRDefault="00794873" w:rsidP="00415EB0">
            <w:pPr>
              <w:rPr>
                <w:rFonts w:ascii="標楷體" w:eastAsia="標楷體" w:hAnsi="標楷體"/>
                <w:sz w:val="20"/>
                <w:szCs w:val="20"/>
                <w:lang w:eastAsia="zh-TW"/>
              </w:rPr>
            </w:pPr>
            <w:r w:rsidRPr="009E67A0">
              <w:rPr>
                <w:rFonts w:ascii="標楷體" w:eastAsia="標楷體" w:hAnsi="標楷體" w:hint="eastAsia"/>
                <w:sz w:val="20"/>
                <w:szCs w:val="20"/>
                <w:lang w:eastAsia="zh-TW"/>
              </w:rPr>
              <w:t>3. 於漢民路向左轉</w:t>
            </w:r>
          </w:p>
          <w:p w:rsidR="00794873" w:rsidRPr="009E67A0" w:rsidRDefault="00794873" w:rsidP="00415EB0">
            <w:pPr>
              <w:rPr>
                <w:rFonts w:ascii="標楷體" w:eastAsia="標楷體" w:hAnsi="標楷體"/>
                <w:sz w:val="20"/>
                <w:szCs w:val="20"/>
                <w:lang w:eastAsia="zh-TW"/>
              </w:rPr>
            </w:pPr>
            <w:r w:rsidRPr="009E67A0">
              <w:rPr>
                <w:rFonts w:ascii="標楷體" w:eastAsia="標楷體" w:hAnsi="標楷體" w:hint="eastAsia"/>
                <w:sz w:val="20"/>
                <w:szCs w:val="20"/>
                <w:lang w:eastAsia="zh-TW"/>
              </w:rPr>
              <w:t>4. 接著走漢生東路</w:t>
            </w:r>
          </w:p>
          <w:p w:rsidR="00794873" w:rsidRPr="009E67A0" w:rsidRDefault="00794873" w:rsidP="00415EB0">
            <w:pPr>
              <w:rPr>
                <w:rFonts w:ascii="標楷體" w:eastAsia="標楷體" w:hAnsi="標楷體"/>
                <w:sz w:val="20"/>
                <w:szCs w:val="20"/>
                <w:lang w:eastAsia="zh-TW"/>
              </w:rPr>
            </w:pPr>
            <w:r w:rsidRPr="009E67A0">
              <w:rPr>
                <w:rFonts w:ascii="標楷體" w:eastAsia="標楷體" w:hAnsi="標楷體" w:hint="eastAsia"/>
                <w:sz w:val="20"/>
                <w:szCs w:val="20"/>
                <w:lang w:eastAsia="zh-TW"/>
              </w:rPr>
              <w:t>5. 於中山路一段/114縣道向右轉</w:t>
            </w:r>
          </w:p>
          <w:p w:rsidR="00794873" w:rsidRPr="009E67A0" w:rsidRDefault="00794873" w:rsidP="00415EB0">
            <w:pPr>
              <w:ind w:left="300" w:hangingChars="150" w:hanging="300"/>
              <w:rPr>
                <w:rFonts w:ascii="標楷體" w:eastAsia="標楷體" w:hAnsi="標楷體"/>
                <w:b/>
                <w:u w:val="single"/>
                <w:lang w:eastAsia="zh-TW"/>
              </w:rPr>
            </w:pPr>
            <w:r w:rsidRPr="009E67A0">
              <w:rPr>
                <w:rFonts w:ascii="標楷體" w:eastAsia="標楷體" w:hAnsi="標楷體" w:hint="eastAsia"/>
                <w:sz w:val="20"/>
                <w:szCs w:val="20"/>
                <w:lang w:eastAsia="zh-TW"/>
              </w:rPr>
              <w:t>6. 在第 1 個路口向右轉，走中山路一段206巷，目的地在右邊</w:t>
            </w:r>
          </w:p>
        </w:tc>
        <w:tc>
          <w:tcPr>
            <w:tcW w:w="11700" w:type="dxa"/>
            <w:vMerge/>
            <w:shd w:val="clear" w:color="auto" w:fill="auto"/>
          </w:tcPr>
          <w:p w:rsidR="00794873" w:rsidRPr="009E67A0" w:rsidRDefault="00794873" w:rsidP="00415EB0">
            <w:pPr>
              <w:rPr>
                <w:rFonts w:ascii="標楷體" w:eastAsia="標楷體" w:hAnsi="標楷體"/>
                <w:lang w:eastAsia="zh-TW"/>
              </w:rPr>
            </w:pPr>
          </w:p>
        </w:tc>
      </w:tr>
    </w:tbl>
    <w:p w:rsidR="00794873" w:rsidRDefault="00794873" w:rsidP="00794873">
      <w:pPr>
        <w:adjustRightInd w:val="0"/>
        <w:snapToGrid w:val="0"/>
        <w:spacing w:line="440" w:lineRule="exact"/>
        <w:ind w:left="323" w:hangingChars="101" w:hanging="323"/>
        <w:rPr>
          <w:rFonts w:eastAsia="標楷體" w:hAnsi="標楷體"/>
          <w:sz w:val="32"/>
          <w:szCs w:val="32"/>
          <w:u w:val="single"/>
          <w:lang w:eastAsia="zh-TW"/>
        </w:rPr>
        <w:sectPr w:rsidR="00794873" w:rsidSect="00415EB0">
          <w:pgSz w:w="16838" w:h="11906" w:orient="landscape"/>
          <w:pgMar w:top="709" w:right="902" w:bottom="1079" w:left="1259" w:header="851" w:footer="794" w:gutter="0"/>
          <w:cols w:space="425"/>
          <w:docGrid w:type="linesAndChars" w:linePitch="360"/>
        </w:sectPr>
      </w:pPr>
    </w:p>
    <w:p w:rsidR="00794873" w:rsidRPr="00A51FC7" w:rsidRDefault="00794873" w:rsidP="00A51FC7">
      <w:pPr>
        <w:adjustRightInd w:val="0"/>
        <w:snapToGrid w:val="0"/>
        <w:spacing w:line="440" w:lineRule="exact"/>
        <w:ind w:left="323" w:hangingChars="101" w:hanging="323"/>
        <w:rPr>
          <w:rFonts w:eastAsia="標楷體" w:hAnsi="標楷體"/>
          <w:sz w:val="32"/>
          <w:szCs w:val="32"/>
          <w:lang w:eastAsia="zh-TW"/>
        </w:rPr>
      </w:pPr>
      <w:r w:rsidRPr="005A698C">
        <w:rPr>
          <w:rFonts w:eastAsia="標楷體" w:hAnsi="標楷體" w:hint="eastAsia"/>
          <w:sz w:val="32"/>
          <w:szCs w:val="32"/>
          <w:u w:val="single"/>
          <w:lang w:eastAsia="zh-TW"/>
        </w:rPr>
        <w:lastRenderedPageBreak/>
        <w:t>附件</w:t>
      </w:r>
      <w:r w:rsidR="00F70CDE">
        <w:rPr>
          <w:rFonts w:eastAsia="標楷體" w:hAnsi="標楷體" w:hint="eastAsia"/>
          <w:sz w:val="32"/>
          <w:szCs w:val="32"/>
          <w:u w:val="single"/>
          <w:lang w:eastAsia="zh-TW"/>
        </w:rPr>
        <w:t>十二</w:t>
      </w:r>
      <w:r w:rsidRPr="005A698C">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sidRPr="005A698C">
        <w:rPr>
          <w:rFonts w:eastAsia="標楷體" w:hAnsi="標楷體" w:hint="eastAsia"/>
          <w:sz w:val="32"/>
          <w:szCs w:val="32"/>
          <w:lang w:eastAsia="zh-TW"/>
        </w:rPr>
        <w:t>防災整備自主檢核表</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673"/>
        <w:gridCol w:w="797"/>
        <w:gridCol w:w="1612"/>
        <w:gridCol w:w="709"/>
        <w:gridCol w:w="2551"/>
        <w:gridCol w:w="709"/>
        <w:gridCol w:w="904"/>
        <w:gridCol w:w="1081"/>
        <w:gridCol w:w="620"/>
      </w:tblGrid>
      <w:tr w:rsidR="00794873" w:rsidRPr="00A51FC7" w:rsidTr="00A51FC7">
        <w:trPr>
          <w:cantSplit/>
          <w:trHeight w:val="323"/>
          <w:jc w:val="center"/>
        </w:trPr>
        <w:tc>
          <w:tcPr>
            <w:tcW w:w="1470" w:type="dxa"/>
            <w:gridSpan w:val="2"/>
            <w:tcBorders>
              <w:top w:val="single" w:sz="12" w:space="0" w:color="auto"/>
              <w:left w:val="single" w:sz="12" w:space="0" w:color="auto"/>
              <w:bottom w:val="single" w:sz="18" w:space="0" w:color="auto"/>
              <w:right w:val="single" w:sz="12" w:space="0" w:color="auto"/>
            </w:tcBorders>
            <w:vAlign w:val="center"/>
          </w:tcPr>
          <w:p w:rsidR="00794873" w:rsidRPr="00A51FC7" w:rsidRDefault="00794873" w:rsidP="00415EB0">
            <w:pPr>
              <w:kinsoku w:val="0"/>
              <w:spacing w:line="0" w:lineRule="atLeast"/>
              <w:jc w:val="distribute"/>
              <w:rPr>
                <w:rFonts w:ascii="標楷體" w:eastAsia="標楷體"/>
                <w:b/>
                <w:sz w:val="24"/>
              </w:rPr>
            </w:pPr>
            <w:r w:rsidRPr="00A51FC7">
              <w:rPr>
                <w:rFonts w:ascii="標楷體" w:eastAsia="標楷體" w:hint="eastAsia"/>
                <w:b/>
                <w:sz w:val="24"/>
              </w:rPr>
              <w:t>檢核項目</w:t>
            </w:r>
          </w:p>
        </w:tc>
        <w:tc>
          <w:tcPr>
            <w:tcW w:w="6485" w:type="dxa"/>
            <w:gridSpan w:val="5"/>
            <w:tcBorders>
              <w:top w:val="single" w:sz="12" w:space="0" w:color="auto"/>
              <w:left w:val="single" w:sz="12" w:space="0" w:color="auto"/>
              <w:bottom w:val="single" w:sz="18" w:space="0" w:color="auto"/>
              <w:right w:val="single" w:sz="12" w:space="0" w:color="auto"/>
            </w:tcBorders>
            <w:vAlign w:val="center"/>
          </w:tcPr>
          <w:p w:rsidR="00794873" w:rsidRPr="00A51FC7" w:rsidRDefault="00A51FC7" w:rsidP="00415EB0">
            <w:pPr>
              <w:kinsoku w:val="0"/>
              <w:spacing w:line="0" w:lineRule="atLeast"/>
              <w:jc w:val="center"/>
              <w:rPr>
                <w:rFonts w:ascii="標楷體" w:eastAsia="標楷體"/>
                <w:b/>
                <w:sz w:val="24"/>
                <w:lang w:eastAsia="zh-TW"/>
              </w:rPr>
            </w:pPr>
            <w:r w:rsidRPr="00B87C31">
              <w:rPr>
                <w:rFonts w:ascii="標楷體" w:eastAsia="標楷體" w:hint="eastAsia"/>
                <w:b/>
                <w:spacing w:val="132"/>
                <w:sz w:val="32"/>
                <w:fitText w:val="1680" w:id="1176696577"/>
                <w:lang w:eastAsia="zh-TW"/>
              </w:rPr>
              <w:t>檢核內</w:t>
            </w:r>
            <w:r w:rsidR="00794873" w:rsidRPr="00B87C31">
              <w:rPr>
                <w:rFonts w:ascii="標楷體" w:eastAsia="標楷體" w:hint="eastAsia"/>
                <w:b/>
                <w:spacing w:val="3"/>
                <w:sz w:val="32"/>
                <w:fitText w:val="1680" w:id="1176696577"/>
                <w:lang w:eastAsia="zh-TW"/>
              </w:rPr>
              <w:t>容</w:t>
            </w:r>
            <w:r w:rsidRPr="00A51FC7">
              <w:rPr>
                <w:rFonts w:ascii="標楷體" w:eastAsia="標楷體" w:hint="eastAsia"/>
                <w:sz w:val="28"/>
                <w:szCs w:val="28"/>
                <w:lang w:eastAsia="zh-TW"/>
              </w:rPr>
              <w:t>（確認事項</w:t>
            </w:r>
            <w:r w:rsidR="00794873" w:rsidRPr="00A51FC7">
              <w:rPr>
                <w:rFonts w:ascii="標楷體" w:eastAsia="標楷體" w:hint="eastAsia"/>
                <w:sz w:val="28"/>
                <w:szCs w:val="28"/>
                <w:lang w:eastAsia="zh-TW"/>
              </w:rPr>
              <w:t>）</w:t>
            </w:r>
          </w:p>
        </w:tc>
        <w:tc>
          <w:tcPr>
            <w:tcW w:w="1081" w:type="dxa"/>
            <w:tcBorders>
              <w:top w:val="single" w:sz="12" w:space="0" w:color="auto"/>
              <w:left w:val="single" w:sz="12" w:space="0" w:color="auto"/>
              <w:bottom w:val="single" w:sz="18" w:space="0" w:color="auto"/>
              <w:right w:val="single" w:sz="12" w:space="0" w:color="auto"/>
            </w:tcBorders>
          </w:tcPr>
          <w:p w:rsidR="00794873" w:rsidRPr="00A51FC7" w:rsidRDefault="00794873" w:rsidP="00A51FC7">
            <w:pPr>
              <w:kinsoku w:val="0"/>
              <w:spacing w:line="0" w:lineRule="atLeast"/>
              <w:jc w:val="center"/>
              <w:rPr>
                <w:rFonts w:ascii="標楷體" w:eastAsia="標楷體"/>
                <w:sz w:val="24"/>
                <w:lang w:eastAsia="zh-TW"/>
              </w:rPr>
            </w:pPr>
            <w:r w:rsidRPr="00A51FC7">
              <w:rPr>
                <w:rFonts w:ascii="標楷體" w:eastAsia="標楷體" w:hint="eastAsia"/>
                <w:sz w:val="24"/>
                <w:szCs w:val="18"/>
                <w:lang w:eastAsia="zh-TW"/>
              </w:rPr>
              <w:t>自行</w:t>
            </w:r>
            <w:r w:rsidRPr="00A51FC7">
              <w:rPr>
                <w:rFonts w:ascii="標楷體" w:eastAsia="標楷體" w:hint="eastAsia"/>
                <w:sz w:val="24"/>
                <w:lang w:eastAsia="zh-TW"/>
              </w:rPr>
              <w:t>檢查</w:t>
            </w:r>
            <w:r w:rsidR="00A51FC7">
              <w:rPr>
                <w:rFonts w:ascii="標楷體" w:eastAsia="標楷體"/>
                <w:sz w:val="24"/>
                <w:lang w:eastAsia="zh-TW"/>
              </w:rPr>
              <w:br/>
            </w:r>
            <w:r w:rsidR="00A51FC7" w:rsidRPr="00B87C31">
              <w:rPr>
                <w:rFonts w:ascii="標楷體" w:eastAsia="標楷體" w:hint="eastAsia"/>
                <w:b/>
                <w:spacing w:val="479"/>
                <w:sz w:val="24"/>
                <w:fitText w:val="960" w:id="1176696576"/>
                <w:lang w:eastAsia="zh-TW"/>
              </w:rPr>
              <w:t>是</w:t>
            </w:r>
            <w:r w:rsidR="00A51FC7" w:rsidRPr="00B87C31">
              <w:rPr>
                <w:rFonts w:ascii="標楷體" w:eastAsia="標楷體" w:hint="eastAsia"/>
                <w:b/>
                <w:spacing w:val="1"/>
                <w:sz w:val="24"/>
                <w:fitText w:val="960" w:id="1176696576"/>
                <w:lang w:eastAsia="zh-TW"/>
              </w:rPr>
              <w:t>否</w:t>
            </w:r>
          </w:p>
        </w:tc>
        <w:tc>
          <w:tcPr>
            <w:tcW w:w="620" w:type="dxa"/>
            <w:tcBorders>
              <w:top w:val="single" w:sz="12" w:space="0" w:color="auto"/>
              <w:left w:val="single" w:sz="12" w:space="0" w:color="auto"/>
              <w:bottom w:val="single" w:sz="18" w:space="0" w:color="auto"/>
              <w:right w:val="single" w:sz="12" w:space="0" w:color="auto"/>
            </w:tcBorders>
            <w:vAlign w:val="center"/>
          </w:tcPr>
          <w:p w:rsidR="00794873" w:rsidRPr="00A51FC7" w:rsidRDefault="00794873" w:rsidP="00415EB0">
            <w:pPr>
              <w:kinsoku w:val="0"/>
              <w:spacing w:line="0" w:lineRule="atLeast"/>
              <w:jc w:val="distribute"/>
              <w:rPr>
                <w:rFonts w:eastAsia="標楷體"/>
                <w:b/>
                <w:sz w:val="24"/>
                <w:lang w:eastAsia="zh-TW"/>
              </w:rPr>
            </w:pPr>
            <w:r w:rsidRPr="00A51FC7">
              <w:rPr>
                <w:rFonts w:eastAsia="標楷體" w:hint="eastAsia"/>
                <w:b/>
                <w:sz w:val="24"/>
                <w:lang w:eastAsia="zh-TW"/>
              </w:rPr>
              <w:t>備考</w:t>
            </w:r>
          </w:p>
        </w:tc>
      </w:tr>
      <w:tr w:rsidR="00794873" w:rsidRPr="00A51FC7" w:rsidTr="00415EB0">
        <w:trPr>
          <w:cantSplit/>
          <w:trHeight w:val="3748"/>
          <w:jc w:val="center"/>
        </w:trPr>
        <w:tc>
          <w:tcPr>
            <w:tcW w:w="1470" w:type="dxa"/>
            <w:gridSpan w:val="2"/>
            <w:tcBorders>
              <w:top w:val="single" w:sz="6" w:space="0" w:color="auto"/>
              <w:left w:val="single" w:sz="12" w:space="0" w:color="auto"/>
              <w:bottom w:val="single" w:sz="6" w:space="0" w:color="auto"/>
              <w:right w:val="single" w:sz="12" w:space="0" w:color="auto"/>
            </w:tcBorders>
          </w:tcPr>
          <w:p w:rsidR="00794873" w:rsidRPr="00A51FC7" w:rsidRDefault="00794873" w:rsidP="00415EB0">
            <w:pPr>
              <w:kinsoku w:val="0"/>
              <w:spacing w:line="0" w:lineRule="atLeast"/>
              <w:rPr>
                <w:rFonts w:ascii="標楷體" w:eastAsia="標楷體"/>
                <w:sz w:val="24"/>
                <w:lang w:eastAsia="zh-TW"/>
              </w:rPr>
            </w:pPr>
            <w:r w:rsidRPr="00A51FC7">
              <w:rPr>
                <w:rFonts w:ascii="標楷體" w:eastAsia="標楷體" w:hAnsi="標楷體" w:hint="eastAsia"/>
                <w:sz w:val="24"/>
                <w:szCs w:val="40"/>
                <w:lang w:eastAsia="zh-TW"/>
              </w:rPr>
              <w:t>防災應變計畫</w:t>
            </w:r>
          </w:p>
        </w:tc>
        <w:tc>
          <w:tcPr>
            <w:tcW w:w="6485" w:type="dxa"/>
            <w:gridSpan w:val="5"/>
            <w:tcBorders>
              <w:top w:val="single" w:sz="6" w:space="0" w:color="auto"/>
              <w:left w:val="single" w:sz="12" w:space="0" w:color="auto"/>
              <w:bottom w:val="single" w:sz="6" w:space="0" w:color="auto"/>
              <w:right w:val="single" w:sz="6" w:space="0" w:color="auto"/>
            </w:tcBorders>
          </w:tcPr>
          <w:p w:rsidR="00794873" w:rsidRPr="00A51FC7" w:rsidRDefault="00794873" w:rsidP="00415EB0">
            <w:pPr>
              <w:kinsoku w:val="0"/>
              <w:spacing w:line="0" w:lineRule="atLeast"/>
              <w:rPr>
                <w:rFonts w:ascii="標楷體" w:eastAsia="標楷體"/>
                <w:sz w:val="24"/>
                <w:lang w:eastAsia="zh-TW"/>
              </w:rPr>
            </w:pPr>
            <w:r w:rsidRPr="00A51FC7">
              <w:rPr>
                <w:rFonts w:ascii="標楷體" w:eastAsia="標楷體" w:hint="eastAsia"/>
                <w:sz w:val="24"/>
                <w:lang w:eastAsia="zh-TW"/>
              </w:rPr>
              <w:t>是否已訂定完成：</w:t>
            </w:r>
          </w:p>
          <w:p w:rsidR="00794873" w:rsidRPr="00A51FC7" w:rsidRDefault="00794873" w:rsidP="00415EB0">
            <w:pPr>
              <w:pBdr>
                <w:bottom w:val="single" w:sz="6" w:space="1" w:color="auto"/>
              </w:pBdr>
              <w:kinsoku w:val="0"/>
              <w:spacing w:line="0" w:lineRule="atLeast"/>
              <w:rPr>
                <w:rFonts w:ascii="標楷體" w:eastAsia="標楷體"/>
                <w:sz w:val="24"/>
                <w:lang w:eastAsia="zh-TW"/>
              </w:rPr>
            </w:pPr>
            <w:r w:rsidRPr="00A51FC7">
              <w:rPr>
                <w:rFonts w:ascii="標楷體" w:eastAsia="標楷體" w:hint="eastAsia"/>
                <w:sz w:val="24"/>
                <w:lang w:eastAsia="zh-TW"/>
              </w:rPr>
              <w:t>訂定完成時間：_____年_____月_____日</w:t>
            </w:r>
          </w:p>
          <w:p w:rsidR="00794873" w:rsidRPr="00A51FC7" w:rsidRDefault="00794873" w:rsidP="00415EB0">
            <w:pPr>
              <w:kinsoku w:val="0"/>
              <w:spacing w:line="0" w:lineRule="atLeast"/>
              <w:rPr>
                <w:rFonts w:ascii="標楷體" w:eastAsia="標楷體"/>
                <w:sz w:val="24"/>
                <w:lang w:eastAsia="zh-TW"/>
              </w:rPr>
            </w:pPr>
            <w:r w:rsidRPr="00A51FC7">
              <w:rPr>
                <w:rFonts w:ascii="標楷體" w:eastAsia="標楷體" w:hint="eastAsia"/>
                <w:sz w:val="24"/>
                <w:lang w:eastAsia="zh-TW"/>
              </w:rPr>
              <w:t>新訂變更：</w:t>
            </w:r>
          </w:p>
          <w:p w:rsidR="00794873" w:rsidRPr="00A51FC7" w:rsidRDefault="00794873" w:rsidP="004C7BCA">
            <w:pPr>
              <w:numPr>
                <w:ilvl w:val="0"/>
                <w:numId w:val="39"/>
              </w:numPr>
              <w:kinsoku w:val="0"/>
              <w:spacing w:after="0" w:line="0" w:lineRule="atLeast"/>
              <w:rPr>
                <w:rFonts w:ascii="標楷體" w:eastAsia="標楷體"/>
                <w:sz w:val="24"/>
                <w:lang w:eastAsia="zh-TW"/>
              </w:rPr>
            </w:pPr>
            <w:r w:rsidRPr="00A51FC7">
              <w:rPr>
                <w:rFonts w:ascii="標楷體" w:eastAsia="標楷體" w:hint="eastAsia"/>
                <w:sz w:val="24"/>
                <w:lang w:eastAsia="zh-TW"/>
              </w:rPr>
              <w:t>變更內容</w:t>
            </w:r>
          </w:p>
          <w:p w:rsidR="00794873" w:rsidRPr="00A51FC7" w:rsidRDefault="00794873" w:rsidP="00415EB0">
            <w:pPr>
              <w:kinsoku w:val="0"/>
              <w:spacing w:line="360" w:lineRule="auto"/>
              <w:ind w:left="357"/>
              <w:rPr>
                <w:rFonts w:ascii="標楷體" w:eastAsia="標楷體"/>
                <w:sz w:val="24"/>
                <w:u w:val="single"/>
                <w:lang w:eastAsia="zh-TW"/>
              </w:rPr>
            </w:pPr>
            <w:r w:rsidRPr="00A51FC7">
              <w:rPr>
                <w:rFonts w:ascii="標楷體" w:eastAsia="標楷體" w:hint="eastAsia"/>
                <w:sz w:val="24"/>
                <w:u w:val="single"/>
                <w:lang w:eastAsia="zh-TW"/>
              </w:rPr>
              <w:t xml:space="preserve">                                       </w:t>
            </w:r>
          </w:p>
          <w:p w:rsidR="00794873" w:rsidRPr="00A51FC7" w:rsidRDefault="00794873" w:rsidP="00415EB0">
            <w:pPr>
              <w:kinsoku w:val="0"/>
              <w:spacing w:line="360" w:lineRule="auto"/>
              <w:ind w:left="357"/>
              <w:rPr>
                <w:rFonts w:ascii="標楷體" w:eastAsia="標楷體"/>
                <w:sz w:val="24"/>
                <w:u w:val="single"/>
                <w:lang w:eastAsia="zh-TW"/>
              </w:rPr>
            </w:pPr>
            <w:r w:rsidRPr="00A51FC7">
              <w:rPr>
                <w:rFonts w:ascii="標楷體" w:eastAsia="標楷體" w:hint="eastAsia"/>
                <w:sz w:val="24"/>
                <w:u w:val="single"/>
                <w:lang w:eastAsia="zh-TW"/>
              </w:rPr>
              <w:t xml:space="preserve">                                       </w:t>
            </w:r>
          </w:p>
          <w:p w:rsidR="00794873" w:rsidRPr="00A51FC7" w:rsidRDefault="00794873" w:rsidP="00415EB0">
            <w:pPr>
              <w:kinsoku w:val="0"/>
              <w:spacing w:line="360" w:lineRule="auto"/>
              <w:ind w:left="357"/>
              <w:rPr>
                <w:rFonts w:ascii="標楷體" w:eastAsia="標楷體"/>
                <w:sz w:val="24"/>
                <w:u w:val="single"/>
                <w:lang w:eastAsia="zh-TW"/>
              </w:rPr>
            </w:pPr>
            <w:r w:rsidRPr="00A51FC7">
              <w:rPr>
                <w:rFonts w:ascii="標楷體" w:eastAsia="標楷體" w:hint="eastAsia"/>
                <w:sz w:val="24"/>
                <w:u w:val="single"/>
                <w:lang w:eastAsia="zh-TW"/>
              </w:rPr>
              <w:t xml:space="preserve">                                       </w:t>
            </w:r>
          </w:p>
          <w:p w:rsidR="00794873" w:rsidRPr="00A51FC7" w:rsidRDefault="00794873" w:rsidP="004C7BCA">
            <w:pPr>
              <w:numPr>
                <w:ilvl w:val="0"/>
                <w:numId w:val="39"/>
              </w:numPr>
              <w:kinsoku w:val="0"/>
              <w:spacing w:after="0" w:line="0" w:lineRule="atLeast"/>
              <w:rPr>
                <w:rFonts w:ascii="標楷體" w:eastAsia="標楷體"/>
                <w:sz w:val="24"/>
                <w:lang w:eastAsia="zh-TW"/>
              </w:rPr>
            </w:pPr>
            <w:r w:rsidRPr="00A51FC7">
              <w:rPr>
                <w:rFonts w:ascii="標楷體" w:eastAsia="標楷體" w:hint="eastAsia"/>
                <w:sz w:val="24"/>
                <w:lang w:eastAsia="zh-TW"/>
              </w:rPr>
              <w:t>修訂完成時間：_____年_____月_____日</w:t>
            </w:r>
          </w:p>
        </w:tc>
        <w:tc>
          <w:tcPr>
            <w:tcW w:w="1081" w:type="dxa"/>
            <w:tcBorders>
              <w:top w:val="single" w:sz="6" w:space="0" w:color="auto"/>
              <w:left w:val="single" w:sz="6" w:space="0" w:color="auto"/>
              <w:bottom w:val="single" w:sz="6"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28"/>
              </w:rPr>
              <w:t>□</w:t>
            </w:r>
            <w:r w:rsidRPr="00A51FC7">
              <w:rPr>
                <w:rFonts w:ascii="標楷體" w:eastAsia="標楷體" w:hint="eastAsia"/>
                <w:sz w:val="24"/>
                <w:fitText w:val="840" w:id="1171484928"/>
              </w:rPr>
              <w:t>□</w:t>
            </w:r>
          </w:p>
          <w:p w:rsidR="00794873" w:rsidRPr="00A51FC7" w:rsidRDefault="00794873" w:rsidP="00415EB0">
            <w:pPr>
              <w:kinsoku w:val="0"/>
              <w:spacing w:line="0" w:lineRule="atLeast"/>
              <w:rPr>
                <w:rFonts w:ascii="標楷體" w:eastAsia="標楷體"/>
                <w:sz w:val="24"/>
              </w:rPr>
            </w:pPr>
          </w:p>
          <w:p w:rsidR="00794873" w:rsidRPr="00A51FC7" w:rsidRDefault="00794873" w:rsidP="00415EB0">
            <w:pPr>
              <w:kinsoku w:val="0"/>
              <w:spacing w:line="0" w:lineRule="atLeast"/>
              <w:rPr>
                <w:rFonts w:ascii="標楷體" w:eastAsia="標楷體"/>
                <w:sz w:val="24"/>
              </w:rPr>
            </w:pPr>
          </w:p>
          <w:p w:rsidR="00794873" w:rsidRPr="00A51FC7" w:rsidRDefault="00794873" w:rsidP="00415EB0">
            <w:pPr>
              <w:kinsoku w:val="0"/>
              <w:spacing w:line="0" w:lineRule="atLeast"/>
              <w:rPr>
                <w:rFonts w:ascii="標楷體" w:eastAsia="標楷體"/>
                <w:sz w:val="24"/>
              </w:rPr>
            </w:pPr>
            <w:r w:rsidRPr="00A51FC7">
              <w:rPr>
                <w:rFonts w:ascii="標楷體" w:eastAsia="標楷體" w:hint="eastAsia"/>
                <w:spacing w:val="360"/>
                <w:sz w:val="24"/>
                <w:fitText w:val="840" w:id="1171484929"/>
              </w:rPr>
              <w:t>□</w:t>
            </w:r>
            <w:r w:rsidRPr="00A51FC7">
              <w:rPr>
                <w:rFonts w:ascii="標楷體" w:eastAsia="標楷體" w:hint="eastAsia"/>
                <w:sz w:val="24"/>
                <w:fitText w:val="840" w:id="1171484929"/>
              </w:rPr>
              <w:t>□</w:t>
            </w:r>
          </w:p>
        </w:tc>
        <w:tc>
          <w:tcPr>
            <w:tcW w:w="620" w:type="dxa"/>
            <w:tcBorders>
              <w:top w:val="single" w:sz="6" w:space="0" w:color="auto"/>
              <w:left w:val="single" w:sz="12" w:space="0" w:color="auto"/>
              <w:bottom w:val="single" w:sz="6"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rPr>
            </w:pPr>
          </w:p>
        </w:tc>
      </w:tr>
      <w:tr w:rsidR="00794873" w:rsidRPr="00A51FC7" w:rsidTr="00A51FC7">
        <w:trPr>
          <w:cantSplit/>
          <w:trHeight w:val="1331"/>
          <w:jc w:val="center"/>
        </w:trPr>
        <w:tc>
          <w:tcPr>
            <w:tcW w:w="1470" w:type="dxa"/>
            <w:gridSpan w:val="2"/>
            <w:tcBorders>
              <w:top w:val="single" w:sz="6" w:space="0" w:color="auto"/>
              <w:left w:val="single" w:sz="12" w:space="0" w:color="auto"/>
              <w:bottom w:val="single" w:sz="6" w:space="0" w:color="auto"/>
              <w:right w:val="single" w:sz="12" w:space="0" w:color="auto"/>
            </w:tcBorders>
          </w:tcPr>
          <w:p w:rsidR="00794873" w:rsidRPr="00A51FC7" w:rsidRDefault="00794873" w:rsidP="00415EB0">
            <w:pPr>
              <w:kinsoku w:val="0"/>
              <w:spacing w:line="0" w:lineRule="atLeast"/>
              <w:rPr>
                <w:rFonts w:ascii="標楷體" w:eastAsia="標楷體" w:hAnsi="標楷體"/>
                <w:sz w:val="24"/>
                <w:szCs w:val="40"/>
                <w:lang w:eastAsia="zh-TW"/>
              </w:rPr>
            </w:pPr>
            <w:r w:rsidRPr="00A51FC7">
              <w:rPr>
                <w:rFonts w:ascii="標楷體" w:eastAsia="標楷體" w:hAnsi="標楷體" w:hint="eastAsia"/>
                <w:sz w:val="24"/>
                <w:szCs w:val="40"/>
                <w:lang w:eastAsia="zh-TW"/>
              </w:rPr>
              <w:t>防災緊急應變任務編組</w:t>
            </w:r>
          </w:p>
        </w:tc>
        <w:tc>
          <w:tcPr>
            <w:tcW w:w="6485" w:type="dxa"/>
            <w:gridSpan w:val="5"/>
            <w:tcBorders>
              <w:top w:val="single" w:sz="6" w:space="0" w:color="auto"/>
              <w:left w:val="single" w:sz="12" w:space="0" w:color="auto"/>
              <w:bottom w:val="single" w:sz="6" w:space="0" w:color="auto"/>
              <w:right w:val="single" w:sz="6" w:space="0" w:color="auto"/>
            </w:tcBorders>
          </w:tcPr>
          <w:p w:rsidR="00794873" w:rsidRPr="00A51FC7" w:rsidRDefault="00794873" w:rsidP="00A51FC7">
            <w:pPr>
              <w:kinsoku w:val="0"/>
              <w:spacing w:line="0" w:lineRule="atLeast"/>
              <w:ind w:leftChars="-1" w:left="330" w:rightChars="49" w:right="108" w:hanging="332"/>
              <w:rPr>
                <w:rFonts w:ascii="標楷體" w:eastAsia="標楷體"/>
                <w:sz w:val="24"/>
                <w:szCs w:val="28"/>
                <w:lang w:eastAsia="zh-TW"/>
              </w:rPr>
            </w:pPr>
            <w:r w:rsidRPr="00A51FC7">
              <w:rPr>
                <w:rFonts w:ascii="標楷體" w:eastAsia="標楷體" w:hint="eastAsia"/>
                <w:sz w:val="24"/>
                <w:szCs w:val="28"/>
                <w:lang w:eastAsia="zh-TW"/>
              </w:rPr>
              <w:t>是否已完成防災緊急應變任務編組之籌組：</w:t>
            </w:r>
            <w:r w:rsidR="00A51FC7" w:rsidRPr="00A51FC7">
              <w:rPr>
                <w:rFonts w:ascii="標楷體" w:eastAsia="標楷體"/>
                <w:sz w:val="24"/>
                <w:szCs w:val="28"/>
                <w:lang w:eastAsia="zh-TW"/>
              </w:rPr>
              <w:br/>
            </w:r>
            <w:r w:rsidR="00A51FC7">
              <w:rPr>
                <w:rFonts w:ascii="標楷體" w:eastAsia="標楷體" w:hint="eastAsia"/>
                <w:sz w:val="24"/>
                <w:szCs w:val="28"/>
                <w:lang w:eastAsia="zh-TW"/>
              </w:rPr>
              <w:t>1.</w:t>
            </w:r>
            <w:r w:rsidRPr="00A51FC7">
              <w:rPr>
                <w:rFonts w:ascii="標楷體" w:eastAsia="標楷體" w:hint="eastAsia"/>
                <w:sz w:val="24"/>
                <w:szCs w:val="28"/>
                <w:lang w:eastAsia="zh-TW"/>
              </w:rPr>
              <w:t>是否已完成行政等5組任務編組？</w:t>
            </w:r>
            <w:r w:rsidR="00A51FC7" w:rsidRPr="00A51FC7">
              <w:rPr>
                <w:rFonts w:ascii="標楷體" w:eastAsia="標楷體"/>
                <w:sz w:val="24"/>
                <w:szCs w:val="28"/>
                <w:lang w:eastAsia="zh-TW"/>
              </w:rPr>
              <w:br/>
            </w:r>
            <w:r w:rsidR="00A51FC7">
              <w:rPr>
                <w:rFonts w:ascii="標楷體" w:eastAsia="標楷體" w:hint="eastAsia"/>
                <w:sz w:val="24"/>
                <w:szCs w:val="28"/>
                <w:lang w:eastAsia="zh-TW"/>
              </w:rPr>
              <w:t>2.</w:t>
            </w:r>
            <w:r w:rsidRPr="00A51FC7">
              <w:rPr>
                <w:rFonts w:ascii="標楷體" w:eastAsia="標楷體" w:hint="eastAsia"/>
                <w:sz w:val="24"/>
                <w:szCs w:val="28"/>
                <w:lang w:eastAsia="zh-TW"/>
              </w:rPr>
              <w:t>機構內原編組是否均已對應災時編組之各權責任務？</w:t>
            </w:r>
          </w:p>
        </w:tc>
        <w:tc>
          <w:tcPr>
            <w:tcW w:w="1081" w:type="dxa"/>
            <w:tcBorders>
              <w:top w:val="single" w:sz="6" w:space="0" w:color="auto"/>
              <w:left w:val="single" w:sz="6" w:space="0" w:color="auto"/>
              <w:bottom w:val="single" w:sz="6"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lang w:eastAsia="zh-TW"/>
              </w:rPr>
            </w:pPr>
          </w:p>
          <w:p w:rsidR="00794873" w:rsidRPr="00A51FC7" w:rsidRDefault="00794873" w:rsidP="00A51FC7">
            <w:pPr>
              <w:kinsoku w:val="0"/>
              <w:spacing w:line="0" w:lineRule="atLeast"/>
              <w:jc w:val="distribute"/>
              <w:rPr>
                <w:rFonts w:ascii="標楷體" w:eastAsia="標楷體"/>
                <w:sz w:val="24"/>
                <w:lang w:eastAsia="zh-TW"/>
              </w:rPr>
            </w:pPr>
            <w:r w:rsidRPr="00A51FC7">
              <w:rPr>
                <w:rFonts w:ascii="標楷體" w:eastAsia="標楷體" w:hint="eastAsia"/>
                <w:spacing w:val="360"/>
                <w:sz w:val="24"/>
                <w:fitText w:val="840" w:id="1171484930"/>
                <w:lang w:eastAsia="zh-TW"/>
              </w:rPr>
              <w:t>□</w:t>
            </w:r>
            <w:r w:rsidRPr="00A51FC7">
              <w:rPr>
                <w:rFonts w:ascii="標楷體" w:eastAsia="標楷體" w:hint="eastAsia"/>
                <w:sz w:val="24"/>
                <w:fitText w:val="840" w:id="1171484930"/>
                <w:lang w:eastAsia="zh-TW"/>
              </w:rPr>
              <w:t>□</w:t>
            </w:r>
          </w:p>
          <w:p w:rsidR="00794873" w:rsidRPr="00A51FC7" w:rsidRDefault="00794873" w:rsidP="00415EB0">
            <w:pPr>
              <w:kinsoku w:val="0"/>
              <w:spacing w:line="0" w:lineRule="atLeast"/>
              <w:jc w:val="distribute"/>
              <w:rPr>
                <w:rFonts w:ascii="標楷體" w:eastAsia="標楷體"/>
                <w:sz w:val="24"/>
                <w:lang w:eastAsia="zh-TW"/>
              </w:rPr>
            </w:pPr>
            <w:r w:rsidRPr="00A51FC7">
              <w:rPr>
                <w:rFonts w:ascii="標楷體" w:eastAsia="標楷體" w:hint="eastAsia"/>
                <w:spacing w:val="360"/>
                <w:sz w:val="24"/>
                <w:fitText w:val="840" w:id="1171484931"/>
                <w:lang w:eastAsia="zh-TW"/>
              </w:rPr>
              <w:t>□</w:t>
            </w:r>
            <w:r w:rsidRPr="00A51FC7">
              <w:rPr>
                <w:rFonts w:ascii="標楷體" w:eastAsia="標楷體" w:hint="eastAsia"/>
                <w:sz w:val="24"/>
                <w:fitText w:val="840" w:id="1171484931"/>
                <w:lang w:eastAsia="zh-TW"/>
              </w:rPr>
              <w:t>□</w:t>
            </w:r>
          </w:p>
        </w:tc>
        <w:tc>
          <w:tcPr>
            <w:tcW w:w="620" w:type="dxa"/>
            <w:tcBorders>
              <w:top w:val="single" w:sz="6" w:space="0" w:color="auto"/>
              <w:left w:val="single" w:sz="12" w:space="0" w:color="auto"/>
              <w:bottom w:val="single" w:sz="6"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lang w:eastAsia="zh-TW"/>
              </w:rPr>
            </w:pPr>
          </w:p>
        </w:tc>
      </w:tr>
      <w:tr w:rsidR="00794873" w:rsidRPr="00A51FC7" w:rsidTr="00A51FC7">
        <w:trPr>
          <w:cantSplit/>
          <w:trHeight w:val="1353"/>
          <w:jc w:val="center"/>
        </w:trPr>
        <w:tc>
          <w:tcPr>
            <w:tcW w:w="1470" w:type="dxa"/>
            <w:gridSpan w:val="2"/>
            <w:tcBorders>
              <w:top w:val="single" w:sz="6"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rPr>
                <w:rFonts w:ascii="標楷體" w:eastAsia="標楷體"/>
                <w:sz w:val="24"/>
                <w:lang w:eastAsia="zh-TW"/>
              </w:rPr>
            </w:pPr>
            <w:r w:rsidRPr="00A51FC7">
              <w:rPr>
                <w:rFonts w:ascii="標楷體" w:eastAsia="標楷體" w:hAnsi="標楷體" w:hint="eastAsia"/>
                <w:sz w:val="24"/>
                <w:szCs w:val="40"/>
                <w:lang w:eastAsia="zh-TW"/>
              </w:rPr>
              <w:t>應變處置流程</w:t>
            </w:r>
          </w:p>
        </w:tc>
        <w:tc>
          <w:tcPr>
            <w:tcW w:w="6485" w:type="dxa"/>
            <w:gridSpan w:val="5"/>
            <w:tcBorders>
              <w:top w:val="single" w:sz="6" w:space="0" w:color="auto"/>
              <w:left w:val="single" w:sz="12" w:space="0" w:color="auto"/>
              <w:bottom w:val="single" w:sz="4" w:space="0" w:color="auto"/>
              <w:right w:val="single" w:sz="6" w:space="0" w:color="auto"/>
            </w:tcBorders>
          </w:tcPr>
          <w:p w:rsidR="00794873" w:rsidRPr="00A51FC7" w:rsidRDefault="00794873" w:rsidP="00A51FC7">
            <w:pPr>
              <w:kinsoku w:val="0"/>
              <w:spacing w:line="0" w:lineRule="atLeast"/>
              <w:ind w:left="240" w:hangingChars="100" w:hanging="240"/>
              <w:rPr>
                <w:rFonts w:ascii="標楷體" w:eastAsia="標楷體" w:hAnsi="標楷體"/>
                <w:sz w:val="24"/>
                <w:szCs w:val="40"/>
                <w:lang w:eastAsia="zh-TW"/>
              </w:rPr>
            </w:pPr>
            <w:r w:rsidRPr="00A51FC7">
              <w:rPr>
                <w:rFonts w:ascii="標楷體" w:eastAsia="標楷體" w:hAnsi="標楷體" w:hint="eastAsia"/>
                <w:sz w:val="24"/>
                <w:szCs w:val="40"/>
                <w:lang w:eastAsia="zh-TW"/>
              </w:rPr>
              <w:t>是否已完成應變處置流程？</w:t>
            </w:r>
            <w:r w:rsidR="00A51FC7">
              <w:rPr>
                <w:rFonts w:ascii="標楷體" w:eastAsia="標楷體" w:hAnsi="標楷體"/>
                <w:sz w:val="24"/>
                <w:szCs w:val="40"/>
                <w:lang w:eastAsia="zh-TW"/>
              </w:rPr>
              <w:br/>
            </w:r>
            <w:r w:rsidR="00A51FC7">
              <w:rPr>
                <w:rFonts w:ascii="標楷體" w:eastAsia="標楷體" w:hAnsi="標楷體" w:hint="eastAsia"/>
                <w:sz w:val="24"/>
                <w:szCs w:val="40"/>
                <w:lang w:eastAsia="zh-TW"/>
              </w:rPr>
              <w:t>1.</w:t>
            </w:r>
            <w:r w:rsidRPr="00A51FC7">
              <w:rPr>
                <w:rFonts w:ascii="標楷體" w:eastAsia="標楷體" w:hAnsi="標楷體" w:hint="eastAsia"/>
                <w:sz w:val="24"/>
                <w:szCs w:val="40"/>
                <w:lang w:eastAsia="zh-TW"/>
              </w:rPr>
              <w:t>是否已依應變處置流程完成各階段準備：</w:t>
            </w:r>
          </w:p>
          <w:p w:rsidR="00794873" w:rsidRPr="00A51FC7" w:rsidRDefault="00794873" w:rsidP="004C7BCA">
            <w:pPr>
              <w:numPr>
                <w:ilvl w:val="0"/>
                <w:numId w:val="42"/>
              </w:numPr>
              <w:kinsoku w:val="0"/>
              <w:spacing w:after="0" w:line="0" w:lineRule="atLeast"/>
              <w:rPr>
                <w:rFonts w:ascii="標楷體" w:eastAsia="標楷體" w:hAnsi="標楷體"/>
                <w:sz w:val="24"/>
                <w:szCs w:val="40"/>
                <w:lang w:eastAsia="zh-TW"/>
              </w:rPr>
            </w:pPr>
            <w:r w:rsidRPr="00A51FC7">
              <w:rPr>
                <w:rFonts w:ascii="標楷體" w:eastAsia="標楷體" w:hAnsi="標楷體" w:hint="eastAsia"/>
                <w:sz w:val="24"/>
                <w:szCs w:val="40"/>
                <w:lang w:eastAsia="zh-TW"/>
              </w:rPr>
              <w:t>後送安置單位已選定？</w:t>
            </w:r>
          </w:p>
          <w:p w:rsidR="00794873" w:rsidRPr="00A51FC7" w:rsidRDefault="00794873" w:rsidP="004C7BCA">
            <w:pPr>
              <w:numPr>
                <w:ilvl w:val="0"/>
                <w:numId w:val="42"/>
              </w:numPr>
              <w:kinsoku w:val="0"/>
              <w:spacing w:after="0" w:line="0" w:lineRule="atLeast"/>
              <w:rPr>
                <w:rFonts w:ascii="標楷體" w:eastAsia="標楷體" w:hAnsi="標楷體"/>
                <w:sz w:val="24"/>
                <w:szCs w:val="40"/>
                <w:lang w:eastAsia="zh-TW"/>
              </w:rPr>
            </w:pPr>
            <w:r w:rsidRPr="00A51FC7">
              <w:rPr>
                <w:rFonts w:ascii="標楷體" w:eastAsia="標楷體" w:hAnsi="標楷體" w:hint="eastAsia"/>
                <w:sz w:val="24"/>
                <w:szCs w:val="40"/>
                <w:lang w:eastAsia="zh-TW"/>
              </w:rPr>
              <w:t>支援收容量是否符合現有機構</w:t>
            </w:r>
            <w:r w:rsidR="00753873">
              <w:rPr>
                <w:rFonts w:ascii="標楷體" w:eastAsia="標楷體" w:hAnsi="標楷體" w:hint="eastAsia"/>
                <w:sz w:val="24"/>
                <w:szCs w:val="40"/>
                <w:lang w:eastAsia="zh-TW"/>
              </w:rPr>
              <w:t>住民</w:t>
            </w:r>
            <w:r w:rsidRPr="00A51FC7">
              <w:rPr>
                <w:rFonts w:ascii="標楷體" w:eastAsia="標楷體" w:hAnsi="標楷體" w:hint="eastAsia"/>
                <w:sz w:val="24"/>
                <w:szCs w:val="40"/>
                <w:lang w:eastAsia="zh-TW"/>
              </w:rPr>
              <w:t>人數    (___人)？</w:t>
            </w:r>
          </w:p>
          <w:p w:rsidR="00794873" w:rsidRPr="00A51FC7" w:rsidRDefault="00794873" w:rsidP="004C7BCA">
            <w:pPr>
              <w:numPr>
                <w:ilvl w:val="0"/>
                <w:numId w:val="42"/>
              </w:numPr>
              <w:kinsoku w:val="0"/>
              <w:spacing w:after="0" w:line="0" w:lineRule="atLeast"/>
              <w:ind w:left="1017" w:hanging="657"/>
              <w:rPr>
                <w:rFonts w:ascii="標楷體" w:eastAsia="標楷體" w:hAnsi="標楷體"/>
                <w:sz w:val="24"/>
                <w:szCs w:val="40"/>
                <w:lang w:eastAsia="zh-TW"/>
              </w:rPr>
            </w:pPr>
            <w:r w:rsidRPr="00A51FC7">
              <w:rPr>
                <w:rFonts w:ascii="標楷體" w:eastAsia="標楷體" w:hAnsi="標楷體" w:hint="eastAsia"/>
                <w:sz w:val="24"/>
                <w:szCs w:val="40"/>
                <w:lang w:eastAsia="zh-TW"/>
              </w:rPr>
              <w:t>是否已掌握機構</w:t>
            </w:r>
            <w:r w:rsidR="00753873">
              <w:rPr>
                <w:rFonts w:ascii="標楷體" w:eastAsia="標楷體" w:hAnsi="標楷體" w:hint="eastAsia"/>
                <w:sz w:val="24"/>
                <w:szCs w:val="40"/>
                <w:lang w:eastAsia="zh-TW"/>
              </w:rPr>
              <w:t>住民</w:t>
            </w:r>
            <w:r w:rsidRPr="00A51FC7">
              <w:rPr>
                <w:rFonts w:ascii="標楷體" w:eastAsia="標楷體" w:hAnsi="標楷體" w:hint="eastAsia"/>
                <w:sz w:val="24"/>
                <w:szCs w:val="40"/>
                <w:lang w:eastAsia="zh-TW"/>
              </w:rPr>
              <w:t>資料，且包含行動能力等之註記？</w:t>
            </w:r>
          </w:p>
          <w:p w:rsidR="00794873" w:rsidRPr="00A51FC7" w:rsidRDefault="00794873" w:rsidP="004C7BCA">
            <w:pPr>
              <w:numPr>
                <w:ilvl w:val="0"/>
                <w:numId w:val="42"/>
              </w:numPr>
              <w:kinsoku w:val="0"/>
              <w:spacing w:after="0" w:line="0" w:lineRule="atLeast"/>
              <w:ind w:left="1017" w:hanging="657"/>
              <w:rPr>
                <w:rFonts w:ascii="標楷體" w:eastAsia="標楷體" w:hAnsi="標楷體"/>
                <w:sz w:val="24"/>
                <w:szCs w:val="40"/>
                <w:lang w:eastAsia="zh-TW"/>
              </w:rPr>
            </w:pPr>
            <w:r w:rsidRPr="00A51FC7">
              <w:rPr>
                <w:rFonts w:ascii="標楷體" w:eastAsia="標楷體" w:hAnsi="標楷體" w:hint="eastAsia"/>
                <w:sz w:val="24"/>
                <w:szCs w:val="40"/>
                <w:lang w:eastAsia="zh-TW"/>
              </w:rPr>
              <w:t>是否已完成避難路線調查(機構內/外)？</w:t>
            </w:r>
          </w:p>
          <w:p w:rsidR="00794873" w:rsidRPr="00A51FC7" w:rsidRDefault="00794873" w:rsidP="004C7BCA">
            <w:pPr>
              <w:numPr>
                <w:ilvl w:val="0"/>
                <w:numId w:val="42"/>
              </w:numPr>
              <w:kinsoku w:val="0"/>
              <w:spacing w:after="0" w:line="0" w:lineRule="atLeast"/>
              <w:ind w:left="1017" w:hanging="657"/>
              <w:rPr>
                <w:rFonts w:ascii="標楷體" w:eastAsia="標楷體" w:hAnsi="標楷體"/>
                <w:sz w:val="24"/>
                <w:szCs w:val="40"/>
                <w:lang w:eastAsia="zh-TW"/>
              </w:rPr>
            </w:pPr>
            <w:r w:rsidRPr="00A51FC7">
              <w:rPr>
                <w:rFonts w:ascii="標楷體" w:eastAsia="標楷體" w:hAnsi="標楷體" w:hint="eastAsia"/>
                <w:sz w:val="24"/>
                <w:szCs w:val="40"/>
                <w:lang w:eastAsia="zh-TW"/>
              </w:rPr>
              <w:t>是否依流程進行模擬演練？</w:t>
            </w:r>
          </w:p>
          <w:p w:rsidR="00794873" w:rsidRPr="00A51FC7" w:rsidRDefault="00794873" w:rsidP="00A51FC7">
            <w:pPr>
              <w:kinsoku w:val="0"/>
              <w:spacing w:line="0" w:lineRule="atLeast"/>
              <w:ind w:left="331" w:firstLineChars="285" w:firstLine="684"/>
              <w:rPr>
                <w:rFonts w:ascii="標楷體" w:eastAsia="標楷體" w:hAnsi="標楷體"/>
                <w:sz w:val="24"/>
                <w:szCs w:val="40"/>
                <w:lang w:eastAsia="zh-TW"/>
              </w:rPr>
            </w:pPr>
            <w:r w:rsidRPr="00A51FC7">
              <w:rPr>
                <w:rFonts w:ascii="標楷體" w:eastAsia="標楷體" w:hint="eastAsia"/>
                <w:sz w:val="24"/>
                <w:lang w:eastAsia="zh-TW"/>
              </w:rPr>
              <w:t>____年____月____日完成______災害演</w:t>
            </w:r>
            <w:r w:rsidR="00A51FC7">
              <w:rPr>
                <w:rFonts w:ascii="標楷體" w:eastAsia="標楷體"/>
                <w:sz w:val="24"/>
                <w:lang w:eastAsia="zh-TW"/>
              </w:rPr>
              <w:br/>
            </w:r>
            <w:r w:rsidRPr="00A51FC7">
              <w:rPr>
                <w:rFonts w:ascii="標楷體" w:eastAsia="標楷體" w:hAnsi="標楷體" w:hint="eastAsia"/>
                <w:sz w:val="24"/>
                <w:szCs w:val="40"/>
                <w:lang w:eastAsia="zh-TW"/>
              </w:rPr>
              <w:t>是否已建立通報機制(建立各社會資源清冊)？</w:t>
            </w:r>
          </w:p>
        </w:tc>
        <w:tc>
          <w:tcPr>
            <w:tcW w:w="1081" w:type="dxa"/>
            <w:tcBorders>
              <w:top w:val="single" w:sz="6" w:space="0" w:color="auto"/>
              <w:left w:val="single" w:sz="6" w:space="0" w:color="auto"/>
              <w:bottom w:val="single" w:sz="4" w:space="0" w:color="auto"/>
              <w:right w:val="single" w:sz="12" w:space="0" w:color="auto"/>
            </w:tcBorders>
            <w:vAlign w:val="bottom"/>
          </w:tcPr>
          <w:p w:rsidR="00A51FC7" w:rsidRDefault="00A51FC7" w:rsidP="00A51FC7">
            <w:pPr>
              <w:kinsoku w:val="0"/>
              <w:spacing w:line="0" w:lineRule="atLeast"/>
              <w:rPr>
                <w:rFonts w:ascii="標楷體" w:eastAsia="標楷體"/>
                <w:sz w:val="24"/>
                <w:lang w:eastAsia="zh-TW"/>
              </w:rPr>
            </w:pPr>
          </w:p>
          <w:p w:rsidR="00A51FC7" w:rsidRPr="00A51FC7" w:rsidRDefault="00A51FC7" w:rsidP="00A51FC7">
            <w:pPr>
              <w:kinsoku w:val="0"/>
              <w:spacing w:line="0" w:lineRule="atLeast"/>
              <w:rPr>
                <w:rFonts w:ascii="標楷體" w:eastAsia="標楷體"/>
                <w:sz w:val="4"/>
                <w:lang w:eastAsia="zh-TW"/>
              </w:rPr>
            </w:pPr>
          </w:p>
          <w:p w:rsidR="00794873" w:rsidRPr="00A51FC7" w:rsidRDefault="00794873" w:rsidP="00415EB0">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2"/>
              </w:rPr>
              <w:t>□</w:t>
            </w:r>
            <w:r w:rsidRPr="00A51FC7">
              <w:rPr>
                <w:rFonts w:ascii="標楷體" w:eastAsia="標楷體" w:hint="eastAsia"/>
                <w:sz w:val="24"/>
                <w:fitText w:val="840" w:id="1171484932"/>
              </w:rPr>
              <w:t>□</w:t>
            </w:r>
          </w:p>
          <w:p w:rsidR="00794873" w:rsidRPr="00A51FC7" w:rsidRDefault="00794873" w:rsidP="00A51FC7">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3"/>
              </w:rPr>
              <w:t>□</w:t>
            </w:r>
            <w:r w:rsidRPr="00A51FC7">
              <w:rPr>
                <w:rFonts w:ascii="標楷體" w:eastAsia="標楷體" w:hint="eastAsia"/>
                <w:sz w:val="24"/>
                <w:fitText w:val="840" w:id="1171484933"/>
              </w:rPr>
              <w:t>□</w:t>
            </w:r>
          </w:p>
          <w:p w:rsidR="00794873" w:rsidRPr="00A51FC7" w:rsidRDefault="00794873" w:rsidP="00A51FC7">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4"/>
              </w:rPr>
              <w:t>□</w:t>
            </w:r>
            <w:r w:rsidRPr="00A51FC7">
              <w:rPr>
                <w:rFonts w:ascii="標楷體" w:eastAsia="標楷體" w:hint="eastAsia"/>
                <w:sz w:val="24"/>
                <w:fitText w:val="840" w:id="1171484934"/>
              </w:rPr>
              <w:t>□</w:t>
            </w:r>
          </w:p>
          <w:p w:rsidR="00794873" w:rsidRPr="00A51FC7" w:rsidRDefault="00794873" w:rsidP="00415EB0">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5"/>
              </w:rPr>
              <w:t>□</w:t>
            </w:r>
            <w:r w:rsidRPr="00A51FC7">
              <w:rPr>
                <w:rFonts w:ascii="標楷體" w:eastAsia="標楷體" w:hint="eastAsia"/>
                <w:sz w:val="24"/>
                <w:fitText w:val="840" w:id="1171484935"/>
              </w:rPr>
              <w:t>□</w:t>
            </w:r>
          </w:p>
          <w:p w:rsidR="00794873" w:rsidRPr="00A51FC7" w:rsidRDefault="00794873" w:rsidP="00A51FC7">
            <w:pPr>
              <w:kinsoku w:val="0"/>
              <w:spacing w:line="0" w:lineRule="atLeast"/>
              <w:jc w:val="distribute"/>
              <w:rPr>
                <w:rFonts w:ascii="標楷體" w:eastAsia="標楷體"/>
                <w:sz w:val="14"/>
              </w:rPr>
            </w:pPr>
            <w:r w:rsidRPr="00A51FC7">
              <w:rPr>
                <w:rFonts w:ascii="標楷體" w:eastAsia="標楷體" w:hint="eastAsia"/>
                <w:spacing w:val="360"/>
                <w:sz w:val="24"/>
                <w:fitText w:val="840" w:id="1171484936"/>
              </w:rPr>
              <w:t>□</w:t>
            </w:r>
            <w:r w:rsidRPr="00A51FC7">
              <w:rPr>
                <w:rFonts w:ascii="標楷體" w:eastAsia="標楷體" w:hint="eastAsia"/>
                <w:sz w:val="24"/>
                <w:fitText w:val="840" w:id="1171484936"/>
              </w:rPr>
              <w:t>□</w:t>
            </w:r>
            <w:r w:rsidR="00A51FC7">
              <w:rPr>
                <w:rFonts w:ascii="標楷體" w:eastAsia="標楷體"/>
                <w:sz w:val="24"/>
              </w:rPr>
              <w:br/>
            </w:r>
          </w:p>
          <w:p w:rsidR="00794873" w:rsidRPr="00A51FC7" w:rsidRDefault="00794873" w:rsidP="00415EB0">
            <w:pPr>
              <w:kinsoku w:val="0"/>
              <w:spacing w:line="0" w:lineRule="atLeast"/>
              <w:jc w:val="distribute"/>
              <w:rPr>
                <w:rFonts w:ascii="細明體" w:eastAsia="細明體" w:hAnsi="細明體"/>
                <w:sz w:val="24"/>
              </w:rPr>
            </w:pPr>
            <w:r w:rsidRPr="00A51FC7">
              <w:rPr>
                <w:rFonts w:ascii="標楷體" w:eastAsia="標楷體" w:hint="eastAsia"/>
                <w:spacing w:val="360"/>
                <w:sz w:val="24"/>
                <w:fitText w:val="840" w:id="1171484937"/>
              </w:rPr>
              <w:t>□</w:t>
            </w:r>
            <w:r w:rsidRPr="00A51FC7">
              <w:rPr>
                <w:rFonts w:ascii="標楷體" w:eastAsia="標楷體" w:hint="eastAsia"/>
                <w:sz w:val="24"/>
                <w:fitText w:val="840" w:id="1171484937"/>
              </w:rPr>
              <w:t>□</w:t>
            </w:r>
          </w:p>
        </w:tc>
        <w:tc>
          <w:tcPr>
            <w:tcW w:w="620" w:type="dxa"/>
            <w:tcBorders>
              <w:top w:val="single" w:sz="6"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jc w:val="distribute"/>
              <w:rPr>
                <w:rFonts w:ascii="細明體" w:eastAsia="細明體" w:hAnsi="細明體"/>
                <w:sz w:val="24"/>
              </w:rPr>
            </w:pPr>
          </w:p>
        </w:tc>
      </w:tr>
      <w:tr w:rsidR="00794873" w:rsidRPr="00A51FC7" w:rsidTr="00415EB0">
        <w:trPr>
          <w:cantSplit/>
          <w:trHeight w:val="823"/>
          <w:jc w:val="center"/>
        </w:trPr>
        <w:tc>
          <w:tcPr>
            <w:tcW w:w="1470" w:type="dxa"/>
            <w:gridSpan w:val="2"/>
            <w:tcBorders>
              <w:top w:val="single" w:sz="4"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rPr>
                <w:rFonts w:ascii="標楷體" w:eastAsia="標楷體" w:hAnsi="標楷體"/>
                <w:sz w:val="24"/>
                <w:szCs w:val="28"/>
              </w:rPr>
            </w:pPr>
            <w:r w:rsidRPr="00A51FC7">
              <w:rPr>
                <w:rFonts w:ascii="標楷體" w:eastAsia="標楷體" w:hAnsi="標楷體" w:hint="eastAsia"/>
                <w:sz w:val="24"/>
                <w:szCs w:val="40"/>
              </w:rPr>
              <w:t>機構防災基本資料</w:t>
            </w:r>
          </w:p>
        </w:tc>
        <w:tc>
          <w:tcPr>
            <w:tcW w:w="6485" w:type="dxa"/>
            <w:gridSpan w:val="5"/>
            <w:tcBorders>
              <w:top w:val="single" w:sz="4" w:space="0" w:color="auto"/>
              <w:left w:val="single" w:sz="12" w:space="0" w:color="auto"/>
              <w:bottom w:val="single" w:sz="4" w:space="0" w:color="auto"/>
              <w:right w:val="single" w:sz="6" w:space="0" w:color="auto"/>
            </w:tcBorders>
          </w:tcPr>
          <w:p w:rsidR="00794873" w:rsidRPr="00A51FC7" w:rsidRDefault="00794873" w:rsidP="00A51FC7">
            <w:pPr>
              <w:kinsoku w:val="0"/>
              <w:spacing w:line="0" w:lineRule="atLeast"/>
              <w:ind w:leftChars="1" w:left="482" w:right="108" w:hangingChars="200" w:hanging="480"/>
              <w:rPr>
                <w:rFonts w:ascii="標楷體" w:eastAsia="標楷體"/>
                <w:sz w:val="24"/>
                <w:szCs w:val="28"/>
                <w:lang w:eastAsia="zh-TW"/>
              </w:rPr>
            </w:pPr>
            <w:r w:rsidRPr="00A51FC7">
              <w:rPr>
                <w:rFonts w:ascii="標楷體" w:eastAsia="標楷體" w:hint="eastAsia"/>
                <w:sz w:val="24"/>
                <w:szCs w:val="28"/>
                <w:lang w:eastAsia="zh-TW"/>
              </w:rPr>
              <w:t>是否已完成機構防災基本資料調查表？</w:t>
            </w:r>
          </w:p>
        </w:tc>
        <w:tc>
          <w:tcPr>
            <w:tcW w:w="1081" w:type="dxa"/>
            <w:tcBorders>
              <w:top w:val="single" w:sz="4" w:space="0" w:color="auto"/>
              <w:left w:val="single" w:sz="6" w:space="0" w:color="auto"/>
              <w:bottom w:val="single" w:sz="4"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8"/>
              </w:rPr>
              <w:t>□</w:t>
            </w:r>
            <w:r w:rsidRPr="00A51FC7">
              <w:rPr>
                <w:rFonts w:ascii="標楷體" w:eastAsia="標楷體" w:hint="eastAsia"/>
                <w:sz w:val="24"/>
                <w:fitText w:val="840" w:id="1171484938"/>
              </w:rPr>
              <w:t>□</w:t>
            </w:r>
          </w:p>
        </w:tc>
        <w:tc>
          <w:tcPr>
            <w:tcW w:w="620" w:type="dxa"/>
            <w:tcBorders>
              <w:top w:val="single" w:sz="4"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jc w:val="distribute"/>
              <w:rPr>
                <w:rFonts w:ascii="細明體" w:eastAsia="細明體" w:hAnsi="細明體"/>
                <w:sz w:val="24"/>
              </w:rPr>
            </w:pPr>
          </w:p>
        </w:tc>
      </w:tr>
      <w:tr w:rsidR="00794873" w:rsidRPr="00A51FC7" w:rsidTr="00415EB0">
        <w:trPr>
          <w:cantSplit/>
          <w:trHeight w:val="565"/>
          <w:jc w:val="center"/>
        </w:trPr>
        <w:tc>
          <w:tcPr>
            <w:tcW w:w="1470" w:type="dxa"/>
            <w:gridSpan w:val="2"/>
            <w:tcBorders>
              <w:top w:val="single" w:sz="4"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rPr>
                <w:rFonts w:ascii="標楷體" w:eastAsia="標楷體" w:hAnsi="標楷體"/>
                <w:sz w:val="24"/>
                <w:szCs w:val="40"/>
              </w:rPr>
            </w:pPr>
            <w:r w:rsidRPr="00A51FC7">
              <w:rPr>
                <w:rFonts w:ascii="標楷體" w:eastAsia="標楷體" w:hAnsi="標楷體" w:hint="eastAsia"/>
                <w:sz w:val="24"/>
                <w:szCs w:val="40"/>
              </w:rPr>
              <w:t>教育宣導</w:t>
            </w:r>
          </w:p>
        </w:tc>
        <w:tc>
          <w:tcPr>
            <w:tcW w:w="6485" w:type="dxa"/>
            <w:gridSpan w:val="5"/>
            <w:tcBorders>
              <w:top w:val="single" w:sz="4" w:space="0" w:color="auto"/>
              <w:left w:val="single" w:sz="12" w:space="0" w:color="auto"/>
              <w:bottom w:val="single" w:sz="4" w:space="0" w:color="auto"/>
              <w:right w:val="single" w:sz="6" w:space="0" w:color="auto"/>
            </w:tcBorders>
          </w:tcPr>
          <w:p w:rsidR="00794873" w:rsidRPr="00A51FC7" w:rsidRDefault="00794873" w:rsidP="00415EB0">
            <w:pPr>
              <w:kinsoku w:val="0"/>
              <w:spacing w:line="0" w:lineRule="atLeast"/>
              <w:ind w:leftChars="1" w:left="482" w:right="108" w:hangingChars="200" w:hanging="480"/>
              <w:rPr>
                <w:rFonts w:ascii="標楷體" w:eastAsia="標楷體"/>
                <w:sz w:val="24"/>
                <w:szCs w:val="28"/>
                <w:lang w:eastAsia="zh-TW"/>
              </w:rPr>
            </w:pPr>
            <w:r w:rsidRPr="00A51FC7">
              <w:rPr>
                <w:rFonts w:ascii="標楷體" w:eastAsia="標楷體" w:hint="eastAsia"/>
                <w:sz w:val="24"/>
                <w:szCs w:val="28"/>
                <w:lang w:eastAsia="zh-TW"/>
              </w:rPr>
              <w:t>是否已完成機構防災基本資料調查表？</w:t>
            </w:r>
          </w:p>
          <w:p w:rsidR="00794873" w:rsidRPr="00A51FC7" w:rsidRDefault="00794873" w:rsidP="00244AF8">
            <w:pPr>
              <w:kinsoku w:val="0"/>
              <w:spacing w:line="0" w:lineRule="atLeast"/>
              <w:ind w:leftChars="1" w:left="482" w:right="108" w:hangingChars="200" w:hanging="480"/>
              <w:rPr>
                <w:rFonts w:ascii="標楷體" w:eastAsia="標楷體"/>
                <w:sz w:val="24"/>
                <w:szCs w:val="28"/>
                <w:lang w:eastAsia="zh-TW"/>
              </w:rPr>
            </w:pPr>
            <w:r w:rsidRPr="00A51FC7">
              <w:rPr>
                <w:rFonts w:ascii="標楷體" w:eastAsia="標楷體" w:hint="eastAsia"/>
                <w:sz w:val="24"/>
                <w:lang w:eastAsia="zh-TW"/>
              </w:rPr>
              <w:t>_____年_____月_____日完成_____災害教育宣導</w:t>
            </w:r>
          </w:p>
        </w:tc>
        <w:tc>
          <w:tcPr>
            <w:tcW w:w="1081" w:type="dxa"/>
            <w:tcBorders>
              <w:top w:val="single" w:sz="4" w:space="0" w:color="auto"/>
              <w:left w:val="single" w:sz="6" w:space="0" w:color="auto"/>
              <w:bottom w:val="single" w:sz="4"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9"/>
              </w:rPr>
              <w:t>□</w:t>
            </w:r>
            <w:r w:rsidRPr="00A51FC7">
              <w:rPr>
                <w:rFonts w:ascii="標楷體" w:eastAsia="標楷體" w:hint="eastAsia"/>
                <w:sz w:val="24"/>
                <w:fitText w:val="840" w:id="1171484939"/>
              </w:rPr>
              <w:t>□</w:t>
            </w:r>
          </w:p>
        </w:tc>
        <w:tc>
          <w:tcPr>
            <w:tcW w:w="620" w:type="dxa"/>
            <w:tcBorders>
              <w:top w:val="single" w:sz="4"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jc w:val="distribute"/>
              <w:rPr>
                <w:rFonts w:ascii="細明體" w:eastAsia="細明體" w:hAnsi="細明體"/>
                <w:sz w:val="24"/>
              </w:rPr>
            </w:pPr>
          </w:p>
        </w:tc>
      </w:tr>
      <w:tr w:rsidR="00794873" w:rsidRPr="00A51FC7" w:rsidTr="00244AF8">
        <w:trPr>
          <w:cantSplit/>
          <w:trHeight w:val="559"/>
          <w:jc w:val="center"/>
        </w:trPr>
        <w:tc>
          <w:tcPr>
            <w:tcW w:w="673" w:type="dxa"/>
            <w:tcBorders>
              <w:top w:val="single" w:sz="4" w:space="0" w:color="auto"/>
              <w:left w:val="single" w:sz="12" w:space="0" w:color="auto"/>
              <w:bottom w:val="single" w:sz="12" w:space="0" w:color="auto"/>
              <w:right w:val="single" w:sz="4" w:space="0" w:color="auto"/>
            </w:tcBorders>
          </w:tcPr>
          <w:p w:rsidR="00794873" w:rsidRPr="00244AF8" w:rsidRDefault="00794873" w:rsidP="00244AF8">
            <w:pPr>
              <w:kinsoku w:val="0"/>
              <w:spacing w:line="0" w:lineRule="atLeast"/>
              <w:jc w:val="center"/>
              <w:rPr>
                <w:rFonts w:ascii="標楷體" w:eastAsia="標楷體" w:hAnsi="標楷體"/>
                <w:sz w:val="24"/>
                <w:szCs w:val="40"/>
              </w:rPr>
            </w:pPr>
            <w:r w:rsidRPr="00A51FC7">
              <w:rPr>
                <w:rFonts w:ascii="標楷體" w:eastAsia="標楷體" w:hAnsi="標楷體" w:hint="eastAsia"/>
                <w:sz w:val="24"/>
                <w:szCs w:val="40"/>
              </w:rPr>
              <w:t>承</w:t>
            </w:r>
          </w:p>
          <w:p w:rsidR="00794873" w:rsidRPr="00A51FC7" w:rsidRDefault="00794873" w:rsidP="00415EB0">
            <w:pPr>
              <w:kinsoku w:val="0"/>
              <w:spacing w:line="0" w:lineRule="atLeast"/>
              <w:jc w:val="center"/>
              <w:rPr>
                <w:rFonts w:ascii="標楷體" w:eastAsia="標楷體" w:hAnsi="標楷體"/>
                <w:sz w:val="24"/>
                <w:szCs w:val="40"/>
              </w:rPr>
            </w:pPr>
            <w:r w:rsidRPr="00A51FC7">
              <w:rPr>
                <w:rFonts w:ascii="標楷體" w:eastAsia="標楷體" w:hAnsi="標楷體" w:hint="eastAsia"/>
                <w:sz w:val="24"/>
                <w:szCs w:val="40"/>
              </w:rPr>
              <w:t>辦</w:t>
            </w:r>
          </w:p>
        </w:tc>
        <w:tc>
          <w:tcPr>
            <w:tcW w:w="2409" w:type="dxa"/>
            <w:gridSpan w:val="2"/>
            <w:tcBorders>
              <w:top w:val="single" w:sz="4" w:space="0" w:color="auto"/>
              <w:left w:val="single" w:sz="4" w:space="0" w:color="auto"/>
              <w:bottom w:val="single" w:sz="12" w:space="0" w:color="auto"/>
              <w:right w:val="single" w:sz="4" w:space="0" w:color="auto"/>
            </w:tcBorders>
          </w:tcPr>
          <w:p w:rsidR="00794873" w:rsidRPr="00A51FC7" w:rsidRDefault="00794873" w:rsidP="00415EB0">
            <w:pPr>
              <w:kinsoku w:val="0"/>
              <w:spacing w:line="0" w:lineRule="atLeast"/>
              <w:jc w:val="distribute"/>
              <w:rPr>
                <w:rFonts w:ascii="細明體" w:eastAsia="細明體" w:hAnsi="細明體"/>
                <w:sz w:val="24"/>
              </w:rPr>
            </w:pPr>
          </w:p>
        </w:tc>
        <w:tc>
          <w:tcPr>
            <w:tcW w:w="709" w:type="dxa"/>
            <w:tcBorders>
              <w:top w:val="single" w:sz="4" w:space="0" w:color="auto"/>
              <w:left w:val="single" w:sz="4" w:space="0" w:color="auto"/>
              <w:bottom w:val="single" w:sz="12" w:space="0" w:color="auto"/>
              <w:right w:val="single" w:sz="4" w:space="0" w:color="auto"/>
            </w:tcBorders>
          </w:tcPr>
          <w:p w:rsidR="00794873" w:rsidRPr="00244AF8" w:rsidRDefault="00794873" w:rsidP="00244AF8">
            <w:pPr>
              <w:kinsoku w:val="0"/>
              <w:spacing w:line="0" w:lineRule="atLeast"/>
              <w:jc w:val="center"/>
              <w:rPr>
                <w:rFonts w:ascii="標楷體" w:eastAsia="標楷體" w:hAnsi="標楷體"/>
                <w:sz w:val="24"/>
                <w:szCs w:val="40"/>
              </w:rPr>
            </w:pPr>
            <w:r w:rsidRPr="00A51FC7">
              <w:rPr>
                <w:rFonts w:ascii="標楷體" w:eastAsia="標楷體" w:hAnsi="標楷體" w:hint="eastAsia"/>
                <w:sz w:val="24"/>
                <w:szCs w:val="40"/>
              </w:rPr>
              <w:t>核</w:t>
            </w:r>
          </w:p>
          <w:p w:rsidR="00794873" w:rsidRPr="00A51FC7" w:rsidRDefault="00794873" w:rsidP="00415EB0">
            <w:pPr>
              <w:kinsoku w:val="0"/>
              <w:spacing w:line="0" w:lineRule="atLeast"/>
              <w:jc w:val="center"/>
              <w:rPr>
                <w:rFonts w:ascii="細明體" w:eastAsia="細明體" w:hAnsi="細明體"/>
                <w:sz w:val="24"/>
              </w:rPr>
            </w:pPr>
            <w:r w:rsidRPr="00A51FC7">
              <w:rPr>
                <w:rFonts w:ascii="標楷體" w:eastAsia="標楷體" w:hAnsi="標楷體" w:hint="eastAsia"/>
                <w:sz w:val="24"/>
                <w:szCs w:val="40"/>
              </w:rPr>
              <w:t>稿</w:t>
            </w:r>
          </w:p>
        </w:tc>
        <w:tc>
          <w:tcPr>
            <w:tcW w:w="2551" w:type="dxa"/>
            <w:tcBorders>
              <w:top w:val="single" w:sz="4" w:space="0" w:color="auto"/>
              <w:left w:val="single" w:sz="4" w:space="0" w:color="auto"/>
              <w:bottom w:val="single" w:sz="12" w:space="0" w:color="auto"/>
              <w:right w:val="single" w:sz="4" w:space="0" w:color="auto"/>
            </w:tcBorders>
          </w:tcPr>
          <w:p w:rsidR="00794873" w:rsidRPr="00A51FC7" w:rsidRDefault="00794873" w:rsidP="00415EB0">
            <w:pPr>
              <w:kinsoku w:val="0"/>
              <w:spacing w:line="0" w:lineRule="atLeast"/>
              <w:jc w:val="distribute"/>
              <w:rPr>
                <w:rFonts w:ascii="細明體" w:eastAsia="細明體" w:hAnsi="細明體"/>
                <w:sz w:val="24"/>
              </w:rPr>
            </w:pPr>
          </w:p>
        </w:tc>
        <w:tc>
          <w:tcPr>
            <w:tcW w:w="709" w:type="dxa"/>
            <w:tcBorders>
              <w:top w:val="single" w:sz="4" w:space="0" w:color="auto"/>
              <w:left w:val="single" w:sz="4" w:space="0" w:color="auto"/>
              <w:bottom w:val="single" w:sz="12" w:space="0" w:color="auto"/>
              <w:right w:val="single" w:sz="4" w:space="0" w:color="auto"/>
            </w:tcBorders>
          </w:tcPr>
          <w:p w:rsidR="00794873" w:rsidRPr="00244AF8" w:rsidRDefault="00794873" w:rsidP="00244AF8">
            <w:pPr>
              <w:kinsoku w:val="0"/>
              <w:spacing w:line="0" w:lineRule="atLeast"/>
              <w:jc w:val="center"/>
              <w:rPr>
                <w:rFonts w:ascii="標楷體" w:eastAsia="標楷體" w:hAnsi="標楷體"/>
                <w:sz w:val="24"/>
                <w:szCs w:val="40"/>
              </w:rPr>
            </w:pPr>
            <w:r w:rsidRPr="00A51FC7">
              <w:rPr>
                <w:rFonts w:ascii="標楷體" w:eastAsia="標楷體" w:hAnsi="標楷體" w:hint="eastAsia"/>
                <w:sz w:val="24"/>
                <w:szCs w:val="40"/>
              </w:rPr>
              <w:t>主</w:t>
            </w:r>
          </w:p>
          <w:p w:rsidR="00794873" w:rsidRPr="00A51FC7" w:rsidRDefault="00794873" w:rsidP="00415EB0">
            <w:pPr>
              <w:kinsoku w:val="0"/>
              <w:spacing w:line="0" w:lineRule="atLeast"/>
              <w:jc w:val="center"/>
              <w:rPr>
                <w:rFonts w:ascii="標楷體" w:eastAsia="標楷體" w:hAnsi="標楷體"/>
                <w:sz w:val="24"/>
                <w:szCs w:val="40"/>
              </w:rPr>
            </w:pPr>
            <w:r w:rsidRPr="00A51FC7">
              <w:rPr>
                <w:rFonts w:ascii="標楷體" w:eastAsia="標楷體" w:hAnsi="標楷體" w:hint="eastAsia"/>
                <w:sz w:val="24"/>
                <w:szCs w:val="40"/>
              </w:rPr>
              <w:t>管</w:t>
            </w:r>
          </w:p>
        </w:tc>
        <w:tc>
          <w:tcPr>
            <w:tcW w:w="2605" w:type="dxa"/>
            <w:gridSpan w:val="3"/>
            <w:tcBorders>
              <w:top w:val="single" w:sz="4" w:space="0" w:color="auto"/>
              <w:left w:val="single" w:sz="4" w:space="0" w:color="auto"/>
              <w:bottom w:val="single" w:sz="12" w:space="0" w:color="auto"/>
              <w:right w:val="single" w:sz="12" w:space="0" w:color="auto"/>
            </w:tcBorders>
          </w:tcPr>
          <w:p w:rsidR="00794873" w:rsidRPr="00A51FC7" w:rsidRDefault="00794873" w:rsidP="00415EB0">
            <w:pPr>
              <w:kinsoku w:val="0"/>
              <w:spacing w:line="0" w:lineRule="atLeast"/>
              <w:jc w:val="distribute"/>
              <w:rPr>
                <w:rFonts w:ascii="細明體" w:eastAsia="細明體" w:hAnsi="細明體"/>
                <w:sz w:val="24"/>
              </w:rPr>
            </w:pPr>
          </w:p>
        </w:tc>
      </w:tr>
    </w:tbl>
    <w:p w:rsidR="00794873" w:rsidRPr="001E02F0" w:rsidRDefault="00794873" w:rsidP="009D36D0">
      <w:pPr>
        <w:spacing w:after="0" w:line="360" w:lineRule="exact"/>
        <w:ind w:right="-20"/>
        <w:rPr>
          <w:rFonts w:ascii="標楷體" w:eastAsia="標楷體" w:hAnsi="標楷體" w:cs="標楷體"/>
          <w:sz w:val="24"/>
          <w:szCs w:val="24"/>
          <w:lang w:eastAsia="zh-TW"/>
        </w:rPr>
      </w:pPr>
    </w:p>
    <w:sectPr w:rsidR="00794873" w:rsidRPr="001E02F0" w:rsidSect="00A51FC7">
      <w:pgSz w:w="11920" w:h="16840"/>
      <w:pgMar w:top="1200" w:right="1120" w:bottom="980" w:left="1020" w:header="720" w:footer="1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1BE6" w:rsidRDefault="00BF1BE6">
      <w:pPr>
        <w:spacing w:after="0" w:line="240" w:lineRule="auto"/>
      </w:pPr>
      <w:r>
        <w:separator/>
      </w:r>
    </w:p>
  </w:endnote>
  <w:endnote w:type="continuationSeparator" w:id="0">
    <w:p w:rsidR="00BF1BE6" w:rsidRDefault="00BF1B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華康中楷體">
    <w:altName w:val="新細明體"/>
    <w:charset w:val="00"/>
    <w:family w:val="modern"/>
    <w:pitch w:val="default"/>
  </w:font>
  <w:font w:name="New Gulim">
    <w:altName w:val="Arial Unicode MS"/>
    <w:charset w:val="81"/>
    <w:family w:val="roman"/>
    <w:pitch w:val="variable"/>
    <w:sig w:usb0="00000000" w:usb1="7FD77CFB" w:usb2="00000030" w:usb3="00000000" w:csb0="0008009F" w:csb1="00000000"/>
  </w:font>
  <w:font w:name="新細明體-WinCharSetFFFF-H">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rsidP="00415EB0">
    <w:pPr>
      <w:pStyle w:val="a5"/>
      <w:framePr w:wrap="around" w:vAnchor="text" w:hAnchor="margin" w:xAlign="center" w:y="1"/>
      <w:ind w:left="440"/>
      <w:rPr>
        <w:rStyle w:val="af7"/>
      </w:rPr>
    </w:pPr>
    <w:r>
      <w:rPr>
        <w:rStyle w:val="af7"/>
      </w:rPr>
      <w:fldChar w:fldCharType="begin"/>
    </w:r>
    <w:r>
      <w:rPr>
        <w:rStyle w:val="af7"/>
      </w:rPr>
      <w:instrText xml:space="preserve">PAGE  </w:instrText>
    </w:r>
    <w:r>
      <w:rPr>
        <w:rStyle w:val="af7"/>
      </w:rPr>
      <w:fldChar w:fldCharType="end"/>
    </w:r>
  </w:p>
  <w:p w:rsidR="009136F6" w:rsidRDefault="009136F6">
    <w:pPr>
      <w:pStyle w:val="a5"/>
      <w:ind w:left="44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vanish/>
        <w:highlight w:val="yellow"/>
      </w:rPr>
      <w:id w:val="853920924"/>
      <w:docPartObj>
        <w:docPartGallery w:val="Page Numbers (Bottom of Page)"/>
        <w:docPartUnique/>
      </w:docPartObj>
    </w:sdtPr>
    <w:sdtEndPr/>
    <w:sdtContent>
      <w:p w:rsidR="009136F6" w:rsidRDefault="009136F6">
        <w:pPr>
          <w:pStyle w:val="a5"/>
          <w:jc w:val="center"/>
        </w:pPr>
        <w:r>
          <w:fldChar w:fldCharType="begin"/>
        </w:r>
        <w:r>
          <w:instrText>PAGE   \* MERGEFORMAT</w:instrText>
        </w:r>
        <w:r>
          <w:fldChar w:fldCharType="separate"/>
        </w:r>
        <w:r w:rsidR="007011BC" w:rsidRPr="007011BC">
          <w:rPr>
            <w:noProof/>
            <w:lang w:val="zh-TW" w:eastAsia="zh-TW"/>
          </w:rPr>
          <w:t>14</w:t>
        </w:r>
        <w:r>
          <w:fldChar w:fldCharType="end"/>
        </w:r>
      </w:p>
    </w:sdtContent>
  </w:sdt>
  <w:p w:rsidR="009136F6" w:rsidRDefault="009136F6">
    <w:pPr>
      <w:pStyle w:val="a5"/>
      <w:ind w:left="44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vanish/>
        <w:highlight w:val="yellow"/>
      </w:rPr>
      <w:id w:val="60688033"/>
      <w:docPartObj>
        <w:docPartGallery w:val="Page Numbers (Bottom of Page)"/>
        <w:docPartUnique/>
      </w:docPartObj>
    </w:sdtPr>
    <w:sdtEndPr/>
    <w:sdtContent>
      <w:p w:rsidR="009136F6" w:rsidRDefault="009136F6">
        <w:pPr>
          <w:pStyle w:val="a5"/>
          <w:jc w:val="center"/>
        </w:pPr>
        <w:r>
          <w:fldChar w:fldCharType="begin"/>
        </w:r>
        <w:r>
          <w:instrText>PAGE   \* MERGEFORMAT</w:instrText>
        </w:r>
        <w:r>
          <w:fldChar w:fldCharType="separate"/>
        </w:r>
        <w:r w:rsidR="007011BC" w:rsidRPr="007011BC">
          <w:rPr>
            <w:noProof/>
            <w:lang w:val="zh-TW" w:eastAsia="zh-TW"/>
          </w:rPr>
          <w:t>20</w:t>
        </w:r>
        <w:r>
          <w:fldChar w:fldCharType="end"/>
        </w:r>
      </w:p>
    </w:sdtContent>
  </w:sdt>
  <w:p w:rsidR="009136F6" w:rsidRDefault="009136F6">
    <w:pPr>
      <w:spacing w:after="0" w:line="200" w:lineRule="exact"/>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vanish/>
        <w:highlight w:val="yellow"/>
      </w:rPr>
      <w:id w:val="-1616979438"/>
      <w:docPartObj>
        <w:docPartGallery w:val="Page Numbers (Bottom of Page)"/>
        <w:docPartUnique/>
      </w:docPartObj>
    </w:sdtPr>
    <w:sdtEndPr/>
    <w:sdtContent>
      <w:p w:rsidR="009136F6" w:rsidRDefault="009136F6">
        <w:pPr>
          <w:pStyle w:val="a5"/>
          <w:jc w:val="center"/>
        </w:pPr>
        <w:r>
          <w:fldChar w:fldCharType="begin"/>
        </w:r>
        <w:r>
          <w:instrText>PAGE   \* MERGEFORMAT</w:instrText>
        </w:r>
        <w:r>
          <w:fldChar w:fldCharType="separate"/>
        </w:r>
        <w:r w:rsidR="007011BC" w:rsidRPr="007011BC">
          <w:rPr>
            <w:noProof/>
            <w:lang w:val="zh-TW" w:eastAsia="zh-TW"/>
          </w:rPr>
          <w:t>25</w:t>
        </w:r>
        <w:r>
          <w:fldChar w:fldCharType="end"/>
        </w:r>
      </w:p>
    </w:sdtContent>
  </w:sdt>
  <w:p w:rsidR="009136F6" w:rsidRDefault="009136F6">
    <w:pPr>
      <w:spacing w:after="0" w:line="200" w:lineRule="exact"/>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vanish/>
        <w:highlight w:val="yellow"/>
      </w:rPr>
      <w:id w:val="1267117869"/>
      <w:docPartObj>
        <w:docPartGallery w:val="Page Numbers (Bottom of Page)"/>
        <w:docPartUnique/>
      </w:docPartObj>
    </w:sdtPr>
    <w:sdtEndPr/>
    <w:sdtContent>
      <w:p w:rsidR="009136F6" w:rsidRDefault="009136F6">
        <w:pPr>
          <w:pStyle w:val="a5"/>
          <w:jc w:val="center"/>
        </w:pPr>
        <w:r>
          <w:fldChar w:fldCharType="begin"/>
        </w:r>
        <w:r>
          <w:instrText>PAGE   \* MERGEFORMAT</w:instrText>
        </w:r>
        <w:r>
          <w:fldChar w:fldCharType="separate"/>
        </w:r>
        <w:r w:rsidR="007011BC" w:rsidRPr="007011BC">
          <w:rPr>
            <w:noProof/>
            <w:lang w:val="zh-TW" w:eastAsia="zh-TW"/>
          </w:rPr>
          <w:t>33</w:t>
        </w:r>
        <w:r>
          <w:fldChar w:fldCharType="end"/>
        </w:r>
      </w:p>
    </w:sdtContent>
  </w:sdt>
  <w:p w:rsidR="009136F6" w:rsidRDefault="009136F6">
    <w:pPr>
      <w:spacing w:after="0" w:line="10" w:lineRule="exact"/>
      <w:rPr>
        <w:sz w:val="1"/>
        <w:szCs w:val="1"/>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BF1BE6" w:rsidP="004C1BF9">
    <w:pPr>
      <w:pStyle w:val="a5"/>
      <w:tabs>
        <w:tab w:val="clear" w:pos="4153"/>
        <w:tab w:val="center" w:pos="4156"/>
        <w:tab w:val="left" w:pos="5604"/>
      </w:tabs>
    </w:pPr>
    <w:sdt>
      <w:sdtPr>
        <w:rPr>
          <w:vanish/>
          <w:highlight w:val="yellow"/>
        </w:rPr>
        <w:id w:val="633526014"/>
        <w:docPartObj>
          <w:docPartGallery w:val="Page Numbers (Bottom of Page)"/>
          <w:docPartUnique/>
        </w:docPartObj>
      </w:sdtPr>
      <w:sdtEndPr/>
      <w:sdtContent>
        <w:r w:rsidR="009136F6">
          <w:fldChar w:fldCharType="begin"/>
        </w:r>
        <w:r w:rsidR="009136F6">
          <w:instrText>PAGE   \* MERGEFORMAT</w:instrText>
        </w:r>
        <w:r w:rsidR="009136F6">
          <w:fldChar w:fldCharType="separate"/>
        </w:r>
        <w:r w:rsidR="007011BC" w:rsidRPr="007011BC">
          <w:rPr>
            <w:noProof/>
            <w:lang w:val="zh-TW" w:eastAsia="zh-TW"/>
          </w:rPr>
          <w:t>53</w:t>
        </w:r>
        <w:r w:rsidR="009136F6">
          <w:fldChar w:fldCharType="end"/>
        </w:r>
      </w:sdtContent>
    </w:sdt>
  </w:p>
  <w:p w:rsidR="009136F6" w:rsidRDefault="009136F6">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1BE6" w:rsidRDefault="00BF1BE6">
      <w:pPr>
        <w:spacing w:after="0" w:line="240" w:lineRule="auto"/>
      </w:pPr>
      <w:r>
        <w:separator/>
      </w:r>
    </w:p>
  </w:footnote>
  <w:footnote w:type="continuationSeparator" w:id="0">
    <w:p w:rsidR="00BF1BE6" w:rsidRDefault="00BF1BE6">
      <w:pPr>
        <w:spacing w:after="0" w:line="240" w:lineRule="auto"/>
      </w:pPr>
      <w:r>
        <w:continuationSeparator/>
      </w:r>
    </w:p>
  </w:footnote>
  <w:footnote w:id="1">
    <w:p w:rsidR="009136F6" w:rsidRDefault="009136F6" w:rsidP="00794873">
      <w:pPr>
        <w:pStyle w:val="aa"/>
        <w:spacing w:line="0" w:lineRule="atLeast"/>
        <w:ind w:left="100" w:hangingChars="50" w:hanging="100"/>
      </w:pPr>
      <w:r>
        <w:rPr>
          <w:rStyle w:val="ac"/>
        </w:rPr>
        <w:footnoteRef/>
      </w:r>
      <w:r>
        <w:t xml:space="preserve"> </w:t>
      </w:r>
      <w:r w:rsidRPr="004B4B27">
        <w:rPr>
          <w:rFonts w:ascii="標楷體" w:eastAsia="標楷體" w:hAnsi="標楷體" w:hint="eastAsia"/>
        </w:rPr>
        <w:t>複合性災害：意旨災害之成因及影響之複雜性，原本為單一類型的災害，可能因時間、空間、地形、天氣及人為因素交互影響，而引發其他類型災害，例如：大規模震災後引發之火災、海嘯或核子事故之情形。</w:t>
      </w:r>
    </w:p>
  </w:footnote>
  <w:footnote w:id="2">
    <w:p w:rsidR="009136F6" w:rsidRDefault="009136F6" w:rsidP="00794873">
      <w:pPr>
        <w:pStyle w:val="aa"/>
        <w:spacing w:line="0" w:lineRule="atLeast"/>
        <w:ind w:left="200" w:hangingChars="100" w:hanging="200"/>
      </w:pPr>
      <w:r>
        <w:rPr>
          <w:rStyle w:val="ac"/>
        </w:rPr>
        <w:footnoteRef/>
      </w:r>
      <w:r>
        <w:t xml:space="preserve"> </w:t>
      </w:r>
      <w:r w:rsidRPr="00170306">
        <w:rPr>
          <w:rFonts w:ascii="標楷體" w:eastAsia="標楷體" w:hAnsi="標楷體" w:hint="eastAsia"/>
        </w:rPr>
        <w:t>依各項警戒值判定機構可能有受災之虞或已有受災事實，而應變中心下命撤離者，由社會局進行聯繫轉達指令，相關警戒判定應回歸各主管機關，整合災害即時狀況判定。</w:t>
      </w:r>
    </w:p>
  </w:footnote>
  <w:footnote w:id="3">
    <w:p w:rsidR="009136F6" w:rsidRDefault="009136F6" w:rsidP="00794873">
      <w:pPr>
        <w:pStyle w:val="aa"/>
        <w:spacing w:line="0" w:lineRule="atLeast"/>
      </w:pPr>
      <w:r w:rsidRPr="00461E0F">
        <w:rPr>
          <w:rStyle w:val="ac"/>
          <w:rFonts w:ascii="標楷體" w:eastAsia="標楷體" w:hAnsi="標楷體"/>
        </w:rPr>
        <w:footnoteRef/>
      </w:r>
      <w:r w:rsidRPr="00461E0F">
        <w:rPr>
          <w:rFonts w:ascii="標楷體" w:eastAsia="標楷體" w:hAnsi="標楷體"/>
        </w:rPr>
        <w:t xml:space="preserve"> </w:t>
      </w:r>
      <w:r>
        <w:rPr>
          <w:rFonts w:ascii="標楷體" w:eastAsia="標楷體" w:hAnsi="標楷體" w:hint="eastAsia"/>
          <w:lang w:eastAsia="zh-TW"/>
        </w:rPr>
        <w:t>備註</w:t>
      </w:r>
      <w:r>
        <w:rPr>
          <w:rFonts w:ascii="標楷體" w:eastAsia="標楷體" w:hAnsi="標楷體" w:hint="eastAsia"/>
        </w:rPr>
        <w:t>：</w:t>
      </w:r>
      <w:r>
        <w:rPr>
          <w:rFonts w:ascii="標楷體" w:eastAsia="標楷體" w:hAnsi="標楷體" w:hint="eastAsia"/>
          <w:lang w:eastAsia="zh-TW"/>
        </w:rPr>
        <w:t>若有生活自理困難或特殊需求請註記</w:t>
      </w:r>
      <w:r w:rsidRPr="00461E0F">
        <w:rPr>
          <w:rFonts w:ascii="標楷體" w:eastAsia="標楷體" w:hAnsi="標楷體" w:hint="eastAsia"/>
        </w:rPr>
        <w:t>。</w:t>
      </w:r>
    </w:p>
  </w:footnote>
  <w:footnote w:id="4">
    <w:p w:rsidR="009136F6" w:rsidRDefault="009136F6" w:rsidP="00794873">
      <w:pPr>
        <w:pStyle w:val="aa"/>
        <w:spacing w:line="0" w:lineRule="atLeast"/>
      </w:pPr>
      <w:r w:rsidRPr="00461E0F">
        <w:rPr>
          <w:rStyle w:val="ac"/>
          <w:rFonts w:ascii="標楷體" w:eastAsia="標楷體" w:hAnsi="標楷體"/>
        </w:rPr>
        <w:footnoteRef/>
      </w:r>
      <w:r w:rsidRPr="00461E0F">
        <w:rPr>
          <w:rFonts w:ascii="標楷體" w:eastAsia="標楷體" w:hAnsi="標楷體"/>
        </w:rPr>
        <w:t xml:space="preserve"> </w:t>
      </w:r>
      <w:r w:rsidRPr="00461E0F">
        <w:rPr>
          <w:rFonts w:ascii="標楷體" w:eastAsia="標楷體" w:hAnsi="標楷體" w:hint="eastAsia"/>
        </w:rPr>
        <w:t>工具：在此指輔具及撤離時所需之交通工具。</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0" w:lineRule="atLeast"/>
      <w:rPr>
        <w:sz w:val="0"/>
        <w:szCs w:val="0"/>
      </w:rP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200" w:lineRule="exact"/>
      <w:rPr>
        <w:sz w:val="20"/>
        <w:szCs w:val="20"/>
      </w:rPr>
    </w:pPr>
    <w:r>
      <w:rPr>
        <w:noProof/>
        <w:lang w:eastAsia="zh-TW"/>
      </w:rPr>
      <mc:AlternateContent>
        <mc:Choice Requires="wps">
          <w:drawing>
            <wp:anchor distT="0" distB="0" distL="114300" distR="114300" simplePos="0" relativeHeight="251663872" behindDoc="1" locked="0" layoutInCell="1" allowOverlap="1" wp14:anchorId="1105F763" wp14:editId="2CF05BAB">
              <wp:simplePos x="0" y="0"/>
              <wp:positionH relativeFrom="page">
                <wp:posOffset>706755</wp:posOffset>
              </wp:positionH>
              <wp:positionV relativeFrom="page">
                <wp:posOffset>744855</wp:posOffset>
              </wp:positionV>
              <wp:extent cx="4521835" cy="177800"/>
              <wp:effectExtent l="1905" t="1905" r="635" b="1270"/>
              <wp:wrapNone/>
              <wp:docPr id="363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18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4</w:t>
                          </w:r>
                          <w:r>
                            <w:rPr>
                              <w:rFonts w:ascii="標楷體" w:eastAsia="標楷體" w:hAnsi="標楷體" w:cs="標楷體"/>
                              <w:sz w:val="24"/>
                              <w:szCs w:val="24"/>
                              <w:lang w:eastAsia="zh-TW"/>
                            </w:rPr>
                            <w:t>-b：暴力衝突事件－－外力</w:t>
                          </w:r>
                          <w:r>
                            <w:rPr>
                              <w:rFonts w:ascii="標楷體" w:eastAsia="標楷體" w:hAnsi="標楷體" w:cs="標楷體"/>
                              <w:spacing w:val="1"/>
                              <w:sz w:val="24"/>
                              <w:szCs w:val="24"/>
                              <w:lang w:eastAsia="zh-TW"/>
                            </w:rPr>
                            <w:t>滋</w:t>
                          </w:r>
                          <w:r>
                            <w:rPr>
                              <w:rFonts w:ascii="標楷體" w:eastAsia="標楷體" w:hAnsi="標楷體" w:cs="標楷體"/>
                              <w:sz w:val="24"/>
                              <w:szCs w:val="24"/>
                              <w:lang w:eastAsia="zh-TW"/>
                            </w:rPr>
                            <w:t>擾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05F763" id="_x0000_t202" coordsize="21600,21600" o:spt="202" path="m,l,21600r21600,l21600,xe">
              <v:stroke joinstyle="miter"/>
              <v:path gradientshapeok="t" o:connecttype="rect"/>
            </v:shapetype>
            <v:shape id="Text Box 14" o:spid="_x0000_s1193" type="#_x0000_t202" style="position:absolute;margin-left:55.65pt;margin-top:58.65pt;width:356.05pt;height:14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" filled="f" stroked="f">
              <v:textbox inset="0,0,0,0">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4</w:t>
                    </w:r>
                    <w:r>
                      <w:rPr>
                        <w:rFonts w:ascii="標楷體" w:eastAsia="標楷體" w:hAnsi="標楷體" w:cs="標楷體"/>
                        <w:sz w:val="24"/>
                        <w:szCs w:val="24"/>
                        <w:lang w:eastAsia="zh-TW"/>
                      </w:rPr>
                      <w:t>-b：暴力衝突事件－－外力</w:t>
                    </w:r>
                    <w:r>
                      <w:rPr>
                        <w:rFonts w:ascii="標楷體" w:eastAsia="標楷體" w:hAnsi="標楷體" w:cs="標楷體"/>
                        <w:spacing w:val="1"/>
                        <w:sz w:val="24"/>
                        <w:szCs w:val="24"/>
                        <w:lang w:eastAsia="zh-TW"/>
                      </w:rPr>
                      <w:t>滋</w:t>
                    </w:r>
                    <w:r>
                      <w:rPr>
                        <w:rFonts w:ascii="標楷體" w:eastAsia="標楷體" w:hAnsi="標楷體" w:cs="標楷體"/>
                        <w:sz w:val="24"/>
                        <w:szCs w:val="24"/>
                        <w:lang w:eastAsia="zh-TW"/>
                      </w:rPr>
                      <w:t>擾處理流程</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200" w:lineRule="exact"/>
      <w:rPr>
        <w:sz w:val="20"/>
        <w:szCs w:val="20"/>
      </w:rPr>
    </w:pPr>
    <w:r>
      <w:rPr>
        <w:noProof/>
        <w:lang w:eastAsia="zh-TW"/>
      </w:rPr>
      <mc:AlternateContent>
        <mc:Choice Requires="wps">
          <w:drawing>
            <wp:anchor distT="0" distB="0" distL="114300" distR="114300" simplePos="0" relativeHeight="251664896" behindDoc="1" locked="0" layoutInCell="1" allowOverlap="1" wp14:anchorId="1BF98CA2" wp14:editId="4F94F0B4">
              <wp:simplePos x="0" y="0"/>
              <wp:positionH relativeFrom="page">
                <wp:posOffset>706755</wp:posOffset>
              </wp:positionH>
              <wp:positionV relativeFrom="page">
                <wp:posOffset>744855</wp:posOffset>
              </wp:positionV>
              <wp:extent cx="4445635" cy="177800"/>
              <wp:effectExtent l="1905" t="1905" r="635" b="1270"/>
              <wp:wrapNone/>
              <wp:docPr id="363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6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a：其他緊急事件—住民自傷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F98CA2" id="_x0000_t202" coordsize="21600,21600" o:spt="202" path="m,l,21600r21600,l21600,xe">
              <v:stroke joinstyle="miter"/>
              <v:path gradientshapeok="t" o:connecttype="rect"/>
            </v:shapetype>
            <v:shape id="Text Box 13" o:spid="_x0000_s1194" type="#_x0000_t202" style="position:absolute;margin-left:55.65pt;margin-top:58.65pt;width:350.05pt;height:14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" filled="f" stroked="f">
              <v:textbox inset="0,0,0,0">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a：其他緊急事件—住民自傷處理流程</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200" w:lineRule="exact"/>
      <w:rPr>
        <w:sz w:val="20"/>
        <w:szCs w:val="20"/>
      </w:rPr>
    </w:pPr>
    <w:r>
      <w:rPr>
        <w:noProof/>
        <w:lang w:eastAsia="zh-TW"/>
      </w:rPr>
      <mc:AlternateContent>
        <mc:Choice Requires="wpg">
          <w:drawing>
            <wp:anchor distT="0" distB="0" distL="114300" distR="114300" simplePos="0" relativeHeight="251665920" behindDoc="1" locked="0" layoutInCell="1" allowOverlap="1" wp14:anchorId="1FE2F8AB" wp14:editId="616A7257">
              <wp:simplePos x="0" y="0"/>
              <wp:positionH relativeFrom="page">
                <wp:posOffset>720090</wp:posOffset>
              </wp:positionH>
              <wp:positionV relativeFrom="page">
                <wp:posOffset>1062990</wp:posOffset>
              </wp:positionV>
              <wp:extent cx="5257800" cy="1270"/>
              <wp:effectExtent l="5715" t="5715" r="13335" b="12065"/>
              <wp:wrapNone/>
              <wp:docPr id="3632"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34" y="1674"/>
                        <a:chExt cx="8280" cy="2"/>
                      </a:xfrm>
                    </wpg:grpSpPr>
                    <wps:wsp>
                      <wps:cNvPr id="3633" name="Freeform 12"/>
                      <wps:cNvSpPr>
                        <a:spLocks/>
                      </wps:cNvSpPr>
                      <wps:spPr bwMode="auto">
                        <a:xfrm>
                          <a:off x="1134" y="1674"/>
                          <a:ext cx="8280" cy="2"/>
                        </a:xfrm>
                        <a:custGeom>
                          <a:avLst/>
                          <a:gdLst>
                            <a:gd name="T0" fmla="+- 0 1134 1134"/>
                            <a:gd name="T1" fmla="*/ T0 w 8280"/>
                            <a:gd name="T2" fmla="+- 0 9414 1134"/>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5E182F" id="Group 11" o:spid="_x0000_s1026" style="position:absolute;margin-left:56.7pt;margin-top:83.7pt;width:414pt;height:.1pt;z-index:-251650560;mso-position-horizontal-relative:page;mso-position-vertical-relative:page" coordorigin="1134,1674"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">
              <v:shape id="Freeform 12" o:spid="_x0000_s1027" style="position:absolute;left:1134;top:1674;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" path="m,l8280,e" filled="f">
                <v:path arrowok="t" o:connecttype="custom" o:connectlocs="0,0;8280,0" o:connectangles="0,0"/>
              </v:shape>
              <w10:wrap anchorx="page" anchory="page"/>
            </v:group>
          </w:pict>
        </mc:Fallback>
      </mc:AlternateContent>
    </w:r>
    <w:r>
      <w:rPr>
        <w:noProof/>
        <w:lang w:eastAsia="zh-TW"/>
      </w:rPr>
      <mc:AlternateContent>
        <mc:Choice Requires="wps">
          <w:drawing>
            <wp:anchor distT="0" distB="0" distL="114300" distR="114300" simplePos="0" relativeHeight="251666944" behindDoc="1" locked="0" layoutInCell="1" allowOverlap="1" wp14:anchorId="4BB1529D" wp14:editId="6CBB3729">
              <wp:simplePos x="0" y="0"/>
              <wp:positionH relativeFrom="page">
                <wp:posOffset>706755</wp:posOffset>
              </wp:positionH>
              <wp:positionV relativeFrom="page">
                <wp:posOffset>744855</wp:posOffset>
              </wp:positionV>
              <wp:extent cx="5207635" cy="177800"/>
              <wp:effectExtent l="1905" t="1905" r="635" b="1270"/>
              <wp:wrapNone/>
              <wp:docPr id="363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6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b：其他緊急事件—住民私自離院、走失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B1529D" id="_x0000_t202" coordsize="21600,21600" o:spt="202" path="m,l,21600r21600,l21600,xe">
              <v:stroke joinstyle="miter"/>
              <v:path gradientshapeok="t" o:connecttype="rect"/>
            </v:shapetype>
            <v:shape id="Text Box 10" o:spid="_x0000_s1195" type="#_x0000_t202" style="position:absolute;margin-left:55.65pt;margin-top:58.65pt;width:410.05pt;height:14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" filled="f" stroked="f">
              <v:textbox inset="0,0,0,0">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b：其他緊急事件—住民私自離院、走失處理流程</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200" w:lineRule="exact"/>
      <w:rPr>
        <w:sz w:val="20"/>
        <w:szCs w:val="20"/>
      </w:rPr>
    </w:pPr>
    <w:r>
      <w:rPr>
        <w:noProof/>
        <w:lang w:eastAsia="zh-TW"/>
      </w:rPr>
      <mc:AlternateContent>
        <mc:Choice Requires="wps">
          <w:drawing>
            <wp:anchor distT="0" distB="0" distL="114300" distR="114300" simplePos="0" relativeHeight="251667968" behindDoc="1" locked="0" layoutInCell="1" allowOverlap="1" wp14:anchorId="65400FD6" wp14:editId="65AC6CF7">
              <wp:simplePos x="0" y="0"/>
              <wp:positionH relativeFrom="page">
                <wp:posOffset>706755</wp:posOffset>
              </wp:positionH>
              <wp:positionV relativeFrom="page">
                <wp:posOffset>744855</wp:posOffset>
              </wp:positionV>
              <wp:extent cx="4902835" cy="177800"/>
              <wp:effectExtent l="1905" t="1905" r="635" b="1270"/>
              <wp:wrapNone/>
              <wp:docPr id="363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28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c：其他緊急事件--住民自殘或傷人處理原則</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400FD6" id="_x0000_t202" coordsize="21600,21600" o:spt="202" path="m,l,21600r21600,l21600,xe">
              <v:stroke joinstyle="miter"/>
              <v:path gradientshapeok="t" o:connecttype="rect"/>
            </v:shapetype>
            <v:shape id="Text Box 9" o:spid="_x0000_s1196" type="#_x0000_t202" style="position:absolute;margin-left:55.65pt;margin-top:58.65pt;width:386.05pt;height:14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" filled="f" stroked="f">
              <v:textbox inset="0,0,0,0">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c：其他緊急事件--住民自殘或傷人處理原則</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200" w:lineRule="exact"/>
      <w:rPr>
        <w:sz w:val="20"/>
        <w:szCs w:val="20"/>
      </w:rPr>
    </w:pPr>
    <w:r>
      <w:rPr>
        <w:noProof/>
        <w:lang w:eastAsia="zh-TW"/>
      </w:rPr>
      <mc:AlternateContent>
        <mc:Choice Requires="wps">
          <w:drawing>
            <wp:anchor distT="0" distB="0" distL="114300" distR="114300" simplePos="0" relativeHeight="251668992" behindDoc="1" locked="0" layoutInCell="1" allowOverlap="1" wp14:anchorId="22DD32F9" wp14:editId="1AF93BDF">
              <wp:simplePos x="0" y="0"/>
              <wp:positionH relativeFrom="page">
                <wp:posOffset>706755</wp:posOffset>
              </wp:positionH>
              <wp:positionV relativeFrom="page">
                <wp:posOffset>744855</wp:posOffset>
              </wp:positionV>
              <wp:extent cx="6122035" cy="177800"/>
              <wp:effectExtent l="1905" t="1905" r="635" b="1270"/>
              <wp:wrapNone/>
              <wp:docPr id="363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d：其他緊急事件－－住民吞嚥困難造成食道、呼吸道阻塞現</w:t>
                          </w:r>
                          <w:r>
                            <w:rPr>
                              <w:rFonts w:ascii="標楷體" w:eastAsia="標楷體" w:hAnsi="標楷體" w:cs="標楷體" w:hint="eastAsia"/>
                              <w:sz w:val="24"/>
                              <w:szCs w:val="24"/>
                              <w:lang w:eastAsia="zh-TW"/>
                            </w:rPr>
                            <w:t>象之處理原則</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DD32F9" id="_x0000_t202" coordsize="21600,21600" o:spt="202" path="m,l,21600r21600,l21600,xe">
              <v:stroke joinstyle="miter"/>
              <v:path gradientshapeok="t" o:connecttype="rect"/>
            </v:shapetype>
            <v:shape id="Text Box 8" o:spid="_x0000_s1197" type="#_x0000_t202" style="position:absolute;margin-left:55.65pt;margin-top:58.65pt;width:482.05pt;height:14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" filled="f" stroked="f">
              <v:textbox inset="0,0,0,0">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d：其他緊急事件－－住民吞嚥困難造成食道、呼吸道阻塞現</w:t>
                    </w:r>
                    <w:r>
                      <w:rPr>
                        <w:rFonts w:ascii="標楷體" w:eastAsia="標楷體" w:hAnsi="標楷體" w:cs="標楷體" w:hint="eastAsia"/>
                        <w:sz w:val="24"/>
                        <w:szCs w:val="24"/>
                        <w:lang w:eastAsia="zh-TW"/>
                      </w:rPr>
                      <w:t>象之處理原則</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0" w:lineRule="atLeast"/>
      <w:rPr>
        <w:sz w:val="0"/>
        <w:szCs w:val="0"/>
      </w:rP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0" w:lineRule="atLeast"/>
      <w:rPr>
        <w:sz w:val="0"/>
        <w:szCs w:val="0"/>
      </w:rP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200" w:lineRule="exact"/>
      <w:rPr>
        <w:sz w:val="20"/>
        <w:szCs w:val="20"/>
      </w:rPr>
    </w:pPr>
    <w:r w:rsidRPr="00944B04">
      <w:rPr>
        <w:rFonts w:ascii="標楷體" w:eastAsia="標楷體" w:hAnsi="標楷體" w:cs="標楷體"/>
        <w:noProof/>
        <w:position w:val="-1"/>
        <w:sz w:val="24"/>
        <w:szCs w:val="24"/>
        <w:lang w:eastAsia="zh-TW"/>
      </w:rPr>
      <mc:AlternateContent>
        <mc:Choice Requires="wps">
          <w:drawing>
            <wp:anchor distT="45720" distB="45720" distL="114300" distR="114300" simplePos="0" relativeHeight="251673088" behindDoc="0" locked="0" layoutInCell="1" allowOverlap="1" wp14:anchorId="667AA370" wp14:editId="09DD0031">
              <wp:simplePos x="0" y="0"/>
              <wp:positionH relativeFrom="column">
                <wp:posOffset>4414520</wp:posOffset>
              </wp:positionH>
              <wp:positionV relativeFrom="paragraph">
                <wp:posOffset>-300355</wp:posOffset>
              </wp:positionV>
              <wp:extent cx="2476500" cy="289560"/>
              <wp:effectExtent l="0" t="0" r="19050" b="15240"/>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289560"/>
                      </a:xfrm>
                      <a:prstGeom prst="rect">
                        <a:avLst/>
                      </a:prstGeom>
                      <a:noFill/>
                      <a:ln w="12700">
                        <a:solidFill>
                          <a:srgbClr val="FF0066"/>
                        </a:solidFill>
                        <a:prstDash val="dash"/>
                        <a:miter lim="800000"/>
                        <a:headEnd/>
                        <a:tailEnd/>
                      </a:ln>
                    </wps:spPr>
                    <wps:txbx>
                      <w:txbxContent>
                        <w:p w:rsidR="009136F6" w:rsidRPr="00DA152B" w:rsidRDefault="009136F6" w:rsidP="00FF2EB5">
                          <w:pPr>
                            <w:rPr>
                              <w:rFonts w:ascii="標楷體" w:eastAsia="標楷體" w:hAnsi="標楷體"/>
                              <w:color w:val="FF0066"/>
                              <w:lang w:eastAsia="zh-TW"/>
                            </w:rPr>
                          </w:pPr>
                          <w:r w:rsidRPr="00DA152B">
                            <w:rPr>
                              <w:rFonts w:ascii="標楷體" w:eastAsia="標楷體" w:hAnsi="標楷體" w:hint="eastAsia"/>
                              <w:color w:val="FF0066"/>
                              <w:lang w:eastAsia="zh-TW"/>
                            </w:rPr>
                            <w:t>請各機構依其編制去修改</w:t>
                          </w:r>
                          <w:r w:rsidRPr="00DA152B">
                            <w:rPr>
                              <w:rFonts w:ascii="標楷體" w:eastAsia="標楷體" w:hAnsi="標楷體"/>
                              <w:color w:val="FF0066"/>
                              <w:lang w:eastAsia="zh-TW"/>
                            </w:rPr>
                            <w:t>組別或單位</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7AA370" id="_x0000_t202" coordsize="21600,21600" o:spt="202" path="m,l,21600r21600,l21600,xe">
              <v:stroke joinstyle="miter"/>
              <v:path gradientshapeok="t" o:connecttype="rect"/>
            </v:shapetype>
            <v:shape id="_x0000_s1198" type="#_x0000_t202" style="position:absolute;margin-left:347.6pt;margin-top:-23.65pt;width:195pt;height:22.8pt;z-index:251673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" filled="f" strokecolor="#f06" strokeweight="1pt">
              <v:stroke dashstyle="dash"/>
              <v:textbox>
                <w:txbxContent>
                  <w:p w:rsidR="009136F6" w:rsidRPr="00DA152B" w:rsidRDefault="009136F6" w:rsidP="00FF2EB5">
                    <w:pPr>
                      <w:rPr>
                        <w:rFonts w:ascii="標楷體" w:eastAsia="標楷體" w:hAnsi="標楷體"/>
                        <w:color w:val="FF0066"/>
                        <w:lang w:eastAsia="zh-TW"/>
                      </w:rPr>
                    </w:pPr>
                    <w:r w:rsidRPr="00DA152B">
                      <w:rPr>
                        <w:rFonts w:ascii="標楷體" w:eastAsia="標楷體" w:hAnsi="標楷體" w:hint="eastAsia"/>
                        <w:color w:val="FF0066"/>
                        <w:lang w:eastAsia="zh-TW"/>
                      </w:rPr>
                      <w:t>請各機構依其編制去修改</w:t>
                    </w:r>
                    <w:r w:rsidRPr="00DA152B">
                      <w:rPr>
                        <w:rFonts w:ascii="標楷體" w:eastAsia="標楷體" w:hAnsi="標楷體"/>
                        <w:color w:val="FF0066"/>
                        <w:lang w:eastAsia="zh-TW"/>
                      </w:rPr>
                      <w:t>組別或單位</w:t>
                    </w:r>
                  </w:p>
                </w:txbxContent>
              </v:textbox>
              <w10:wrap type="square"/>
            </v:shape>
          </w:pict>
        </mc:Fallback>
      </mc:AlternateContent>
    </w:r>
    <w:r>
      <w:rPr>
        <w:noProof/>
        <w:lang w:eastAsia="zh-TW"/>
      </w:rPr>
      <mc:AlternateContent>
        <mc:Choice Requires="wpg">
          <w:drawing>
            <wp:anchor distT="0" distB="0" distL="114300" distR="114300" simplePos="0" relativeHeight="251670016" behindDoc="1" locked="0" layoutInCell="1" allowOverlap="1" wp14:anchorId="7E5D1EFB" wp14:editId="557A7273">
              <wp:simplePos x="0" y="0"/>
              <wp:positionH relativeFrom="page">
                <wp:posOffset>720090</wp:posOffset>
              </wp:positionH>
              <wp:positionV relativeFrom="page">
                <wp:posOffset>1062990</wp:posOffset>
              </wp:positionV>
              <wp:extent cx="6057900" cy="1270"/>
              <wp:effectExtent l="5715" t="5715" r="13335" b="12065"/>
              <wp:wrapNone/>
              <wp:docPr id="363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34" y="1674"/>
                        <a:chExt cx="9540" cy="2"/>
                      </a:xfrm>
                    </wpg:grpSpPr>
                    <wps:wsp>
                      <wps:cNvPr id="3640" name="Freeform 6"/>
                      <wps:cNvSpPr>
                        <a:spLocks/>
                      </wps:cNvSpPr>
                      <wps:spPr bwMode="auto">
                        <a:xfrm>
                          <a:off x="1134" y="1674"/>
                          <a:ext cx="9540" cy="2"/>
                        </a:xfrm>
                        <a:custGeom>
                          <a:avLst/>
                          <a:gdLst>
                            <a:gd name="T0" fmla="+- 0 1134 1134"/>
                            <a:gd name="T1" fmla="*/ T0 w 9540"/>
                            <a:gd name="T2" fmla="+- 0 10674 113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188BA7" id="Group 5" o:spid="_x0000_s1026" style="position:absolute;margin-left:56.7pt;margin-top:83.7pt;width:477pt;height:.1pt;z-index:-251646464;mso-position-horizontal-relative:page;mso-position-vertical-relative:page" coordorigin="1134,1674"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">
              <v:shape id="Freeform 6" o:spid="_x0000_s1027" style="position:absolute;left:1134;top:1674;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" path="m,l9540,e" filled="f">
                <v:path arrowok="t" o:connecttype="custom" o:connectlocs="0,0;9540,0" o:connectangles="0,0"/>
              </v:shape>
              <w10:wrap anchorx="page" anchory="page"/>
            </v:group>
          </w:pict>
        </mc:Fallback>
      </mc:AlternateContent>
    </w:r>
    <w:r>
      <w:rPr>
        <w:noProof/>
        <w:lang w:eastAsia="zh-TW"/>
      </w:rPr>
      <mc:AlternateContent>
        <mc:Choice Requires="wps">
          <w:drawing>
            <wp:anchor distT="0" distB="0" distL="114300" distR="114300" simplePos="0" relativeHeight="251671040" behindDoc="1" locked="0" layoutInCell="1" allowOverlap="1" wp14:anchorId="55859BF0" wp14:editId="01BC3130">
              <wp:simplePos x="0" y="0"/>
              <wp:positionH relativeFrom="page">
                <wp:posOffset>706755</wp:posOffset>
              </wp:positionH>
              <wp:positionV relativeFrom="page">
                <wp:posOffset>744855</wp:posOffset>
              </wp:positionV>
              <wp:extent cx="4598035" cy="177800"/>
              <wp:effectExtent l="1905" t="1905" r="635" b="1270"/>
              <wp:wrapNone/>
              <wp:docPr id="364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80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f：其他緊急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性騷擾及</w:t>
                          </w:r>
                          <w:r>
                            <w:rPr>
                              <w:rFonts w:ascii="標楷體" w:eastAsia="標楷體" w:hAnsi="標楷體" w:cs="標楷體"/>
                              <w:sz w:val="24"/>
                              <w:szCs w:val="24"/>
                              <w:lang w:eastAsia="zh-TW"/>
                            </w:rPr>
                            <w:t>性騷擾及性侵害事件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859BF0" id="_x0000_s1199" type="#_x0000_t202" style="position:absolute;margin-left:55.65pt;margin-top:58.65pt;width:362.05pt;height:14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" filled="f" stroked="f">
              <v:textbox inset="0,0,0,0">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f：其他緊急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性騷擾及</w:t>
                    </w:r>
                    <w:r>
                      <w:rPr>
                        <w:rFonts w:ascii="標楷體" w:eastAsia="標楷體" w:hAnsi="標楷體" w:cs="標楷體"/>
                        <w:sz w:val="24"/>
                        <w:szCs w:val="24"/>
                        <w:lang w:eastAsia="zh-TW"/>
                      </w:rPr>
                      <w:t>性騷擾及性侵害事件處理流程</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200" w:lineRule="exact"/>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0" w:lineRule="atLeast"/>
      <w:rPr>
        <w:sz w:val="0"/>
        <w:szCs w:val="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0" w:lineRule="atLeast"/>
      <w:rPr>
        <w:sz w:val="0"/>
        <w:szCs w:val="0"/>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200" w:lineRule="exact"/>
      <w:rPr>
        <w:sz w:val="20"/>
        <w:szCs w:val="20"/>
      </w:rPr>
    </w:pPr>
    <w:r>
      <w:rPr>
        <w:noProof/>
        <w:lang w:eastAsia="zh-TW"/>
      </w:rPr>
      <mc:AlternateContent>
        <mc:Choice Requires="wps">
          <w:drawing>
            <wp:anchor distT="0" distB="0" distL="114300" distR="114300" simplePos="0" relativeHeight="251656704" behindDoc="1" locked="0" layoutInCell="1" allowOverlap="1" wp14:anchorId="30A178FC" wp14:editId="3DAB1E9C">
              <wp:simplePos x="0" y="0"/>
              <wp:positionH relativeFrom="page">
                <wp:posOffset>708660</wp:posOffset>
              </wp:positionH>
              <wp:positionV relativeFrom="page">
                <wp:posOffset>746760</wp:posOffset>
              </wp:positionV>
              <wp:extent cx="4140835" cy="205740"/>
              <wp:effectExtent l="0" t="0" r="12065" b="3810"/>
              <wp:wrapNone/>
              <wp:docPr id="362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835"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2-d：意外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食物中毒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A178FC" id="_x0000_t202" coordsize="21600,21600" o:spt="202" path="m,l,21600r21600,l21600,xe">
              <v:stroke joinstyle="miter"/>
              <v:path gradientshapeok="t" o:connecttype="rect"/>
            </v:shapetype>
            <v:shape id="Text Box 23" o:spid="_x0000_s1187" type="#_x0000_t202" style="position:absolute;margin-left:55.8pt;margin-top:58.8pt;width:326.05pt;height:16.2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" filled="f" stroked="f">
              <v:textbox inset="0,0,0,0">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2-d：意外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食物中毒處理流程</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200" w:lineRule="exact"/>
      <w:rPr>
        <w:sz w:val="20"/>
        <w:szCs w:val="20"/>
      </w:rPr>
    </w:pPr>
    <w:r>
      <w:rPr>
        <w:noProof/>
        <w:lang w:eastAsia="zh-TW"/>
      </w:rPr>
      <mc:AlternateContent>
        <mc:Choice Requires="wps">
          <w:drawing>
            <wp:anchor distT="0" distB="0" distL="114300" distR="114300" simplePos="0" relativeHeight="251657728" behindDoc="1" locked="0" layoutInCell="1" allowOverlap="1" wp14:anchorId="68C20FF3" wp14:editId="77EACFD7">
              <wp:simplePos x="0" y="0"/>
              <wp:positionH relativeFrom="page">
                <wp:posOffset>706755</wp:posOffset>
              </wp:positionH>
              <wp:positionV relativeFrom="page">
                <wp:posOffset>744855</wp:posOffset>
              </wp:positionV>
              <wp:extent cx="4140835" cy="406400"/>
              <wp:effectExtent l="1905" t="1905" r="635" b="1270"/>
              <wp:wrapNone/>
              <wp:docPr id="36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835" cy="40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e：意外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藥物中毒處理流程</w:t>
                          </w:r>
                        </w:p>
                        <w:p w:rsidR="009136F6" w:rsidRDefault="009136F6">
                          <w:pPr>
                            <w:spacing w:after="0" w:line="360" w:lineRule="exact"/>
                            <w:ind w:left="20" w:right="-20"/>
                            <w:rPr>
                              <w:rFonts w:ascii="標楷體" w:eastAsia="標楷體" w:hAnsi="標楷體" w:cs="標楷體"/>
                              <w:sz w:val="24"/>
                              <w:szCs w:val="24"/>
                            </w:rPr>
                          </w:pPr>
                          <w:r>
                            <w:rPr>
                              <w:rFonts w:ascii="標楷體" w:eastAsia="標楷體" w:hAnsi="標楷體" w:cs="標楷體"/>
                              <w:position w:val="-2"/>
                              <w:sz w:val="24"/>
                              <w:szCs w:val="24"/>
                            </w:rPr>
                            <w:t>一、預防階段：</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C20FF3" id="_x0000_t202" coordsize="21600,21600" o:spt="202" path="m,l,21600r21600,l21600,xe">
              <v:stroke joinstyle="miter"/>
              <v:path gradientshapeok="t" o:connecttype="rect"/>
            </v:shapetype>
            <v:shape id="Text Box 22" o:spid="_x0000_s1188" type="#_x0000_t202" style="position:absolute;margin-left:55.65pt;margin-top:58.65pt;width:326.05pt;height:3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" filled="f" stroked="f">
              <v:textbox inset="0,0,0,0">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e：意外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藥物中毒處理流程</w:t>
                    </w:r>
                  </w:p>
                  <w:p w:rsidR="009136F6" w:rsidRDefault="009136F6">
                    <w:pPr>
                      <w:spacing w:after="0" w:line="360" w:lineRule="exact"/>
                      <w:ind w:left="20" w:right="-20"/>
                      <w:rPr>
                        <w:rFonts w:ascii="標楷體" w:eastAsia="標楷體" w:hAnsi="標楷體" w:cs="標楷體"/>
                        <w:sz w:val="24"/>
                        <w:szCs w:val="24"/>
                      </w:rPr>
                    </w:pPr>
                    <w:r>
                      <w:rPr>
                        <w:rFonts w:ascii="標楷體" w:eastAsia="標楷體" w:hAnsi="標楷體" w:cs="標楷體"/>
                        <w:position w:val="-2"/>
                        <w:sz w:val="24"/>
                        <w:szCs w:val="24"/>
                      </w:rPr>
                      <w:t>一、預防階段：</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200" w:lineRule="exact"/>
      <w:rPr>
        <w:sz w:val="20"/>
        <w:szCs w:val="20"/>
      </w:rPr>
    </w:pPr>
    <w:r>
      <w:rPr>
        <w:noProof/>
        <w:lang w:eastAsia="zh-TW"/>
      </w:rPr>
      <mc:AlternateContent>
        <mc:Choice Requires="wps">
          <w:drawing>
            <wp:anchor distT="0" distB="0" distL="114300" distR="114300" simplePos="0" relativeHeight="251658752" behindDoc="1" locked="0" layoutInCell="1" allowOverlap="1" wp14:anchorId="063460E6" wp14:editId="2275F959">
              <wp:simplePos x="0" y="0"/>
              <wp:positionH relativeFrom="page">
                <wp:posOffset>706755</wp:posOffset>
              </wp:positionH>
              <wp:positionV relativeFrom="page">
                <wp:posOffset>744855</wp:posOffset>
              </wp:positionV>
              <wp:extent cx="4140835" cy="177800"/>
              <wp:effectExtent l="1905" t="1905" r="635" b="1270"/>
              <wp:wrapNone/>
              <wp:docPr id="362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8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f：意外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交通事故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460E6" id="_x0000_t202" coordsize="21600,21600" o:spt="202" path="m,l,21600r21600,l21600,xe">
              <v:stroke joinstyle="miter"/>
              <v:path gradientshapeok="t" o:connecttype="rect"/>
            </v:shapetype>
            <v:shape id="Text Box 21" o:spid="_x0000_s1189" type="#_x0000_t202" style="position:absolute;margin-left:55.65pt;margin-top:58.65pt;width:326.05pt;height:1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" filled="f" stroked="f">
              <v:textbox inset="0,0,0,0">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f：意外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交通事故處理流程</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200" w:lineRule="exact"/>
      <w:rPr>
        <w:sz w:val="20"/>
        <w:szCs w:val="20"/>
      </w:rPr>
    </w:pPr>
    <w:r>
      <w:rPr>
        <w:noProof/>
        <w:lang w:eastAsia="zh-TW"/>
      </w:rPr>
      <mc:AlternateContent>
        <mc:Choice Requires="wps">
          <w:drawing>
            <wp:anchor distT="0" distB="0" distL="114300" distR="114300" simplePos="0" relativeHeight="251659776" behindDoc="1" locked="0" layoutInCell="1" allowOverlap="1" wp14:anchorId="22EBA21A" wp14:editId="44B67FF5">
              <wp:simplePos x="0" y="0"/>
              <wp:positionH relativeFrom="page">
                <wp:posOffset>706755</wp:posOffset>
              </wp:positionH>
              <wp:positionV relativeFrom="page">
                <wp:posOffset>744855</wp:posOffset>
              </wp:positionV>
              <wp:extent cx="4445635" cy="177800"/>
              <wp:effectExtent l="1905" t="1905" r="635" b="1270"/>
              <wp:wrapNone/>
              <wp:docPr id="362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6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3</w:t>
                          </w:r>
                          <w:r>
                            <w:rPr>
                              <w:rFonts w:ascii="標楷體" w:eastAsia="標楷體" w:hAnsi="標楷體" w:cs="標楷體"/>
                              <w:sz w:val="24"/>
                              <w:szCs w:val="24"/>
                              <w:lang w:eastAsia="zh-TW"/>
                            </w:rPr>
                            <w:t>-a：公共安全事件－院區火警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EBA21A" id="_x0000_t202" coordsize="21600,21600" o:spt="202" path="m,l,21600r21600,l21600,xe">
              <v:stroke joinstyle="miter"/>
              <v:path gradientshapeok="t" o:connecttype="rect"/>
            </v:shapetype>
            <v:shape id="Text Box 20" o:spid="_x0000_s1190" type="#_x0000_t202" style="position:absolute;margin-left:55.65pt;margin-top:58.65pt;width:350.05pt;height:14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" filled="f" stroked="f">
              <v:textbox inset="0,0,0,0">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3</w:t>
                    </w:r>
                    <w:r>
                      <w:rPr>
                        <w:rFonts w:ascii="標楷體" w:eastAsia="標楷體" w:hAnsi="標楷體" w:cs="標楷體"/>
                        <w:sz w:val="24"/>
                        <w:szCs w:val="24"/>
                        <w:lang w:eastAsia="zh-TW"/>
                      </w:rPr>
                      <w:t>-a：公共安全事件－院區火警處理流程</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200" w:lineRule="exact"/>
      <w:rPr>
        <w:sz w:val="20"/>
        <w:szCs w:val="20"/>
      </w:rPr>
    </w:pPr>
    <w:r>
      <w:rPr>
        <w:noProof/>
        <w:lang w:eastAsia="zh-TW"/>
      </w:rPr>
      <mc:AlternateContent>
        <mc:Choice Requires="wpg">
          <w:drawing>
            <wp:anchor distT="0" distB="0" distL="114300" distR="114300" simplePos="0" relativeHeight="251660800" behindDoc="1" locked="0" layoutInCell="1" allowOverlap="1" wp14:anchorId="2857C2E8" wp14:editId="49DCFD25">
              <wp:simplePos x="0" y="0"/>
              <wp:positionH relativeFrom="page">
                <wp:posOffset>720090</wp:posOffset>
              </wp:positionH>
              <wp:positionV relativeFrom="page">
                <wp:posOffset>1062990</wp:posOffset>
              </wp:positionV>
              <wp:extent cx="6057900" cy="1270"/>
              <wp:effectExtent l="5715" t="5715" r="13335" b="12065"/>
              <wp:wrapNone/>
              <wp:docPr id="3625"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34" y="1674"/>
                        <a:chExt cx="9540" cy="2"/>
                      </a:xfrm>
                    </wpg:grpSpPr>
                    <wps:wsp>
                      <wps:cNvPr id="3626" name="Freeform 19"/>
                      <wps:cNvSpPr>
                        <a:spLocks/>
                      </wps:cNvSpPr>
                      <wps:spPr bwMode="auto">
                        <a:xfrm>
                          <a:off x="1134" y="1674"/>
                          <a:ext cx="9540" cy="2"/>
                        </a:xfrm>
                        <a:custGeom>
                          <a:avLst/>
                          <a:gdLst>
                            <a:gd name="T0" fmla="+- 0 1134 1134"/>
                            <a:gd name="T1" fmla="*/ T0 w 9540"/>
                            <a:gd name="T2" fmla="+- 0 10674 113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963564" id="Group 18" o:spid="_x0000_s1026" style="position:absolute;margin-left:56.7pt;margin-top:83.7pt;width:477pt;height:.1pt;z-index:-251655680;mso-position-horizontal-relative:page;mso-position-vertical-relative:page" coordorigin="1134,1674"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">
              <v:shape id="Freeform 19" o:spid="_x0000_s1027" style="position:absolute;left:1134;top:1674;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" path="m,l9540,e" filled="f">
                <v:path arrowok="t" o:connecttype="custom" o:connectlocs="0,0;9540,0" o:connectangles="0,0"/>
              </v:shape>
              <w10:wrap anchorx="page" anchory="page"/>
            </v:group>
          </w:pict>
        </mc:Fallback>
      </mc:AlternateContent>
    </w:r>
    <w:r>
      <w:rPr>
        <w:noProof/>
        <w:lang w:eastAsia="zh-TW"/>
      </w:rPr>
      <mc:AlternateContent>
        <mc:Choice Requires="wps">
          <w:drawing>
            <wp:anchor distT="0" distB="0" distL="114300" distR="114300" simplePos="0" relativeHeight="251661824" behindDoc="1" locked="0" layoutInCell="1" allowOverlap="1" wp14:anchorId="3DE85D7E" wp14:editId="16577794">
              <wp:simplePos x="0" y="0"/>
              <wp:positionH relativeFrom="page">
                <wp:posOffset>706755</wp:posOffset>
              </wp:positionH>
              <wp:positionV relativeFrom="page">
                <wp:posOffset>744855</wp:posOffset>
              </wp:positionV>
              <wp:extent cx="5055235" cy="177800"/>
              <wp:effectExtent l="1905" t="1905" r="635" b="1270"/>
              <wp:wrapNone/>
              <wp:docPr id="362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52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3</w:t>
                          </w:r>
                          <w:r>
                            <w:rPr>
                              <w:rFonts w:ascii="標楷體" w:eastAsia="標楷體" w:hAnsi="標楷體" w:cs="標楷體"/>
                              <w:sz w:val="24"/>
                              <w:szCs w:val="24"/>
                              <w:lang w:eastAsia="zh-TW"/>
                            </w:rPr>
                            <w:t>-b：公共安全事件－院內建築設施傷害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E85D7E" id="_x0000_t202" coordsize="21600,21600" o:spt="202" path="m,l,21600r21600,l21600,xe">
              <v:stroke joinstyle="miter"/>
              <v:path gradientshapeok="t" o:connecttype="rect"/>
            </v:shapetype>
            <v:shape id="Text Box 17" o:spid="_x0000_s1191" type="#_x0000_t202" style="position:absolute;margin-left:55.65pt;margin-top:58.65pt;width:398.05pt;height:1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" filled="f" stroked="f">
              <v:textbox inset="0,0,0,0">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3</w:t>
                    </w:r>
                    <w:r>
                      <w:rPr>
                        <w:rFonts w:ascii="標楷體" w:eastAsia="標楷體" w:hAnsi="標楷體" w:cs="標楷體"/>
                        <w:sz w:val="24"/>
                        <w:szCs w:val="24"/>
                        <w:lang w:eastAsia="zh-TW"/>
                      </w:rPr>
                      <w:t>-b：公共安全事件－院內建築設施傷害處理流程</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6F6" w:rsidRDefault="009136F6">
    <w:pPr>
      <w:spacing w:after="0" w:line="200" w:lineRule="exact"/>
      <w:rPr>
        <w:sz w:val="20"/>
        <w:szCs w:val="20"/>
      </w:rPr>
    </w:pPr>
    <w:r>
      <w:rPr>
        <w:noProof/>
        <w:lang w:eastAsia="zh-TW"/>
      </w:rPr>
      <mc:AlternateContent>
        <mc:Choice Requires="wps">
          <w:drawing>
            <wp:anchor distT="0" distB="0" distL="114300" distR="114300" simplePos="0" relativeHeight="251662848" behindDoc="1" locked="0" layoutInCell="1" allowOverlap="1" wp14:anchorId="34932336" wp14:editId="0BBA9C2C">
              <wp:simplePos x="0" y="0"/>
              <wp:positionH relativeFrom="page">
                <wp:posOffset>706755</wp:posOffset>
              </wp:positionH>
              <wp:positionV relativeFrom="page">
                <wp:posOffset>744855</wp:posOffset>
              </wp:positionV>
              <wp:extent cx="4598035" cy="177800"/>
              <wp:effectExtent l="1905" t="1905" r="635" b="1270"/>
              <wp:wrapNone/>
              <wp:docPr id="362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80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4</w:t>
                          </w:r>
                          <w:r>
                            <w:rPr>
                              <w:rFonts w:ascii="標楷體" w:eastAsia="標楷體" w:hAnsi="標楷體" w:cs="標楷體"/>
                              <w:sz w:val="24"/>
                              <w:szCs w:val="24"/>
                              <w:lang w:eastAsia="zh-TW"/>
                            </w:rPr>
                            <w:t>-a：暴力衝突事件－</w:t>
                          </w:r>
                          <w:r>
                            <w:rPr>
                              <w:rFonts w:ascii="標楷體" w:eastAsia="標楷體" w:hAnsi="標楷體" w:cs="標楷體"/>
                              <w:spacing w:val="1"/>
                              <w:sz w:val="24"/>
                              <w:szCs w:val="24"/>
                              <w:lang w:eastAsia="zh-TW"/>
                            </w:rPr>
                            <w:t>－</w:t>
                          </w:r>
                          <w:r>
                            <w:rPr>
                              <w:rFonts w:ascii="標楷體" w:eastAsia="標楷體" w:hAnsi="標楷體" w:cs="標楷體"/>
                              <w:sz w:val="24"/>
                              <w:szCs w:val="24"/>
                              <w:lang w:eastAsia="zh-TW"/>
                            </w:rPr>
                            <w:t>住民衝突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932336" id="_x0000_t202" coordsize="21600,21600" o:spt="202" path="m,l,21600r21600,l21600,xe">
              <v:stroke joinstyle="miter"/>
              <v:path gradientshapeok="t" o:connecttype="rect"/>
            </v:shapetype>
            <v:shape id="Text Box 15" o:spid="_x0000_s1192" type="#_x0000_t202" style="position:absolute;margin-left:55.65pt;margin-top:58.65pt;width:362.05pt;height:14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" filled="f" stroked="f">
              <v:textbox inset="0,0,0,0">
                <w:txbxContent>
                  <w:p w:rsidR="009136F6" w:rsidRDefault="009136F6">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4</w:t>
                    </w:r>
                    <w:r>
                      <w:rPr>
                        <w:rFonts w:ascii="標楷體" w:eastAsia="標楷體" w:hAnsi="標楷體" w:cs="標楷體"/>
                        <w:sz w:val="24"/>
                        <w:szCs w:val="24"/>
                        <w:lang w:eastAsia="zh-TW"/>
                      </w:rPr>
                      <w:t>-a：暴力衝突事件－</w:t>
                    </w:r>
                    <w:r>
                      <w:rPr>
                        <w:rFonts w:ascii="標楷體" w:eastAsia="標楷體" w:hAnsi="標楷體" w:cs="標楷體"/>
                        <w:spacing w:val="1"/>
                        <w:sz w:val="24"/>
                        <w:szCs w:val="24"/>
                        <w:lang w:eastAsia="zh-TW"/>
                      </w:rPr>
                      <w:t>－</w:t>
                    </w:r>
                    <w:r>
                      <w:rPr>
                        <w:rFonts w:ascii="標楷體" w:eastAsia="標楷體" w:hAnsi="標楷體" w:cs="標楷體"/>
                        <w:sz w:val="24"/>
                        <w:szCs w:val="24"/>
                        <w:lang w:eastAsia="zh-TW"/>
                      </w:rPr>
                      <w:t>住民衝突處理流程</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11621"/>
    <w:multiLevelType w:val="hybridMultilevel"/>
    <w:tmpl w:val="25E2B222"/>
    <w:lvl w:ilvl="0" w:tplc="5504F1C6">
      <w:start w:val="1"/>
      <w:numFmt w:val="decimal"/>
      <w:lvlText w:val="(%1)"/>
      <w:lvlJc w:val="left"/>
      <w:pPr>
        <w:ind w:left="84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0B53B1D"/>
    <w:multiLevelType w:val="hybridMultilevel"/>
    <w:tmpl w:val="E354C40C"/>
    <w:lvl w:ilvl="0" w:tplc="1F78836A">
      <w:start w:val="1"/>
      <w:numFmt w:val="taiwaneseCountingThousand"/>
      <w:lvlText w:val="（%1）"/>
      <w:lvlJc w:val="left"/>
      <w:pPr>
        <w:ind w:left="1152" w:hanging="720"/>
      </w:pPr>
      <w:rPr>
        <w:rFonts w:hint="default"/>
      </w:rPr>
    </w:lvl>
    <w:lvl w:ilvl="1" w:tplc="04090019" w:tentative="1">
      <w:start w:val="1"/>
      <w:numFmt w:val="ideographTraditional"/>
      <w:lvlText w:val="%2、"/>
      <w:lvlJc w:val="left"/>
      <w:pPr>
        <w:ind w:left="1392" w:hanging="480"/>
      </w:pPr>
    </w:lvl>
    <w:lvl w:ilvl="2" w:tplc="0409001B" w:tentative="1">
      <w:start w:val="1"/>
      <w:numFmt w:val="lowerRoman"/>
      <w:lvlText w:val="%3."/>
      <w:lvlJc w:val="right"/>
      <w:pPr>
        <w:ind w:left="1872" w:hanging="480"/>
      </w:pPr>
    </w:lvl>
    <w:lvl w:ilvl="3" w:tplc="0409000F" w:tentative="1">
      <w:start w:val="1"/>
      <w:numFmt w:val="decimal"/>
      <w:lvlText w:val="%4."/>
      <w:lvlJc w:val="left"/>
      <w:pPr>
        <w:ind w:left="2352" w:hanging="480"/>
      </w:pPr>
    </w:lvl>
    <w:lvl w:ilvl="4" w:tplc="04090019" w:tentative="1">
      <w:start w:val="1"/>
      <w:numFmt w:val="ideographTraditional"/>
      <w:lvlText w:val="%5、"/>
      <w:lvlJc w:val="left"/>
      <w:pPr>
        <w:ind w:left="2832" w:hanging="480"/>
      </w:pPr>
    </w:lvl>
    <w:lvl w:ilvl="5" w:tplc="0409001B" w:tentative="1">
      <w:start w:val="1"/>
      <w:numFmt w:val="lowerRoman"/>
      <w:lvlText w:val="%6."/>
      <w:lvlJc w:val="right"/>
      <w:pPr>
        <w:ind w:left="3312" w:hanging="480"/>
      </w:pPr>
    </w:lvl>
    <w:lvl w:ilvl="6" w:tplc="0409000F" w:tentative="1">
      <w:start w:val="1"/>
      <w:numFmt w:val="decimal"/>
      <w:lvlText w:val="%7."/>
      <w:lvlJc w:val="left"/>
      <w:pPr>
        <w:ind w:left="3792" w:hanging="480"/>
      </w:pPr>
    </w:lvl>
    <w:lvl w:ilvl="7" w:tplc="04090019" w:tentative="1">
      <w:start w:val="1"/>
      <w:numFmt w:val="ideographTraditional"/>
      <w:lvlText w:val="%8、"/>
      <w:lvlJc w:val="left"/>
      <w:pPr>
        <w:ind w:left="4272" w:hanging="480"/>
      </w:pPr>
    </w:lvl>
    <w:lvl w:ilvl="8" w:tplc="0409001B" w:tentative="1">
      <w:start w:val="1"/>
      <w:numFmt w:val="lowerRoman"/>
      <w:lvlText w:val="%9."/>
      <w:lvlJc w:val="right"/>
      <w:pPr>
        <w:ind w:left="4752" w:hanging="480"/>
      </w:pPr>
    </w:lvl>
  </w:abstractNum>
  <w:abstractNum w:abstractNumId="2" w15:restartNumberingAfterBreak="0">
    <w:nsid w:val="053B62EB"/>
    <w:multiLevelType w:val="hybridMultilevel"/>
    <w:tmpl w:val="7548AA30"/>
    <w:lvl w:ilvl="0" w:tplc="ED100C5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5681D04"/>
    <w:multiLevelType w:val="hybridMultilevel"/>
    <w:tmpl w:val="E2149F54"/>
    <w:lvl w:ilvl="0" w:tplc="24289956">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09F11BD5"/>
    <w:multiLevelType w:val="hybridMultilevel"/>
    <w:tmpl w:val="CABAEE0C"/>
    <w:lvl w:ilvl="0" w:tplc="FF46D31A">
      <w:start w:val="1"/>
      <w:numFmt w:val="decimal"/>
      <w:lvlText w:val="(%1)"/>
      <w:lvlJc w:val="left"/>
      <w:pPr>
        <w:ind w:left="84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CFC4C56"/>
    <w:multiLevelType w:val="hybridMultilevel"/>
    <w:tmpl w:val="DDF83522"/>
    <w:lvl w:ilvl="0" w:tplc="08AE6C8E">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0D5D4B1A"/>
    <w:multiLevelType w:val="hybridMultilevel"/>
    <w:tmpl w:val="57BC2ED4"/>
    <w:lvl w:ilvl="0" w:tplc="D63A12F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DC45BB8"/>
    <w:multiLevelType w:val="hybridMultilevel"/>
    <w:tmpl w:val="EDDA5D5E"/>
    <w:lvl w:ilvl="0" w:tplc="ED100C56">
      <w:start w:val="1"/>
      <w:numFmt w:val="decimal"/>
      <w:lvlText w:val="%1."/>
      <w:lvlJc w:val="left"/>
      <w:pPr>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 w15:restartNumberingAfterBreak="0">
    <w:nsid w:val="0E1741E0"/>
    <w:multiLevelType w:val="hybridMultilevel"/>
    <w:tmpl w:val="FD6CAA8A"/>
    <w:lvl w:ilvl="0" w:tplc="9A80C556">
      <w:start w:val="1"/>
      <w:numFmt w:val="decimal"/>
      <w:lvlText w:val="%1."/>
      <w:lvlJc w:val="left"/>
      <w:pPr>
        <w:tabs>
          <w:tab w:val="num" w:pos="1440"/>
        </w:tabs>
        <w:ind w:left="144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FBD6ED1"/>
    <w:multiLevelType w:val="hybridMultilevel"/>
    <w:tmpl w:val="BC662262"/>
    <w:lvl w:ilvl="0" w:tplc="D67A8B66">
      <w:start w:val="1"/>
      <w:numFmt w:val="decimal"/>
      <w:lvlText w:val="%1."/>
      <w:lvlJc w:val="left"/>
      <w:pPr>
        <w:ind w:left="1080" w:hanging="36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0" w15:restartNumberingAfterBreak="0">
    <w:nsid w:val="172643B6"/>
    <w:multiLevelType w:val="hybridMultilevel"/>
    <w:tmpl w:val="32D224E8"/>
    <w:lvl w:ilvl="0" w:tplc="708642C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B9D7E47"/>
    <w:multiLevelType w:val="hybridMultilevel"/>
    <w:tmpl w:val="73E8E5D2"/>
    <w:lvl w:ilvl="0" w:tplc="85E42374">
      <w:start w:val="1"/>
      <w:numFmt w:val="decimal"/>
      <w:lvlText w:val="%1."/>
      <w:lvlJc w:val="left"/>
      <w:pPr>
        <w:tabs>
          <w:tab w:val="num" w:pos="366"/>
        </w:tabs>
        <w:ind w:left="366"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20482D72"/>
    <w:multiLevelType w:val="hybridMultilevel"/>
    <w:tmpl w:val="35DEE7DA"/>
    <w:lvl w:ilvl="0" w:tplc="04090011">
      <w:start w:val="1"/>
      <w:numFmt w:val="upperLetter"/>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3" w15:restartNumberingAfterBreak="0">
    <w:nsid w:val="206441E4"/>
    <w:multiLevelType w:val="hybridMultilevel"/>
    <w:tmpl w:val="E0E2C310"/>
    <w:lvl w:ilvl="0" w:tplc="77EC2C7C">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21E75383"/>
    <w:multiLevelType w:val="hybridMultilevel"/>
    <w:tmpl w:val="C1DA5180"/>
    <w:lvl w:ilvl="0" w:tplc="04090011">
      <w:start w:val="1"/>
      <w:numFmt w:val="upperLetter"/>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5" w15:restartNumberingAfterBreak="0">
    <w:nsid w:val="24394D92"/>
    <w:multiLevelType w:val="hybridMultilevel"/>
    <w:tmpl w:val="CD0E36C4"/>
    <w:lvl w:ilvl="0" w:tplc="FF0E70A4">
      <w:start w:val="1"/>
      <w:numFmt w:val="decimal"/>
      <w:lvlText w:val="%1."/>
      <w:lvlJc w:val="left"/>
      <w:pPr>
        <w:ind w:left="840" w:hanging="360"/>
      </w:pPr>
      <w:rPr>
        <w:rFonts w:hint="default"/>
      </w:rPr>
    </w:lvl>
    <w:lvl w:ilvl="1" w:tplc="598CE6FC">
      <w:start w:val="1"/>
      <w:numFmt w:val="taiwaneseCountingThousand"/>
      <w:lvlText w:val="（%2）"/>
      <w:lvlJc w:val="left"/>
      <w:pPr>
        <w:ind w:left="1344" w:hanging="864"/>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5172DB5"/>
    <w:multiLevelType w:val="hybridMultilevel"/>
    <w:tmpl w:val="809E95E4"/>
    <w:lvl w:ilvl="0" w:tplc="ED64AF10">
      <w:start w:val="3"/>
      <w:numFmt w:val="bullet"/>
      <w:lvlText w:val="□"/>
      <w:lvlJc w:val="left"/>
      <w:pPr>
        <w:tabs>
          <w:tab w:val="num" w:pos="480"/>
        </w:tabs>
        <w:ind w:left="480" w:hanging="360"/>
      </w:pPr>
      <w:rPr>
        <w:rFonts w:ascii="標楷體" w:eastAsia="標楷體" w:hAnsi="標楷體" w:cs="Times New Roman" w:hint="eastAsia"/>
      </w:rPr>
    </w:lvl>
    <w:lvl w:ilvl="1" w:tplc="04090003" w:tentative="1">
      <w:start w:val="1"/>
      <w:numFmt w:val="bullet"/>
      <w:lvlText w:val=""/>
      <w:lvlJc w:val="left"/>
      <w:pPr>
        <w:tabs>
          <w:tab w:val="num" w:pos="1080"/>
        </w:tabs>
        <w:ind w:left="1080" w:hanging="480"/>
      </w:pPr>
      <w:rPr>
        <w:rFonts w:ascii="Wingdings" w:hAnsi="Wingdings" w:hint="default"/>
      </w:rPr>
    </w:lvl>
    <w:lvl w:ilvl="2" w:tplc="04090005" w:tentative="1">
      <w:start w:val="1"/>
      <w:numFmt w:val="bullet"/>
      <w:lvlText w:val=""/>
      <w:lvlJc w:val="left"/>
      <w:pPr>
        <w:tabs>
          <w:tab w:val="num" w:pos="1560"/>
        </w:tabs>
        <w:ind w:left="1560" w:hanging="480"/>
      </w:pPr>
      <w:rPr>
        <w:rFonts w:ascii="Wingdings" w:hAnsi="Wingdings" w:hint="default"/>
      </w:rPr>
    </w:lvl>
    <w:lvl w:ilvl="3" w:tplc="04090001" w:tentative="1">
      <w:start w:val="1"/>
      <w:numFmt w:val="bullet"/>
      <w:lvlText w:val=""/>
      <w:lvlJc w:val="left"/>
      <w:pPr>
        <w:tabs>
          <w:tab w:val="num" w:pos="2040"/>
        </w:tabs>
        <w:ind w:left="2040" w:hanging="480"/>
      </w:pPr>
      <w:rPr>
        <w:rFonts w:ascii="Wingdings" w:hAnsi="Wingdings" w:hint="default"/>
      </w:rPr>
    </w:lvl>
    <w:lvl w:ilvl="4" w:tplc="04090003" w:tentative="1">
      <w:start w:val="1"/>
      <w:numFmt w:val="bullet"/>
      <w:lvlText w:val=""/>
      <w:lvlJc w:val="left"/>
      <w:pPr>
        <w:tabs>
          <w:tab w:val="num" w:pos="2520"/>
        </w:tabs>
        <w:ind w:left="2520" w:hanging="480"/>
      </w:pPr>
      <w:rPr>
        <w:rFonts w:ascii="Wingdings" w:hAnsi="Wingdings" w:hint="default"/>
      </w:rPr>
    </w:lvl>
    <w:lvl w:ilvl="5" w:tplc="04090005" w:tentative="1">
      <w:start w:val="1"/>
      <w:numFmt w:val="bullet"/>
      <w:lvlText w:val=""/>
      <w:lvlJc w:val="left"/>
      <w:pPr>
        <w:tabs>
          <w:tab w:val="num" w:pos="3000"/>
        </w:tabs>
        <w:ind w:left="3000" w:hanging="480"/>
      </w:pPr>
      <w:rPr>
        <w:rFonts w:ascii="Wingdings" w:hAnsi="Wingdings" w:hint="default"/>
      </w:rPr>
    </w:lvl>
    <w:lvl w:ilvl="6" w:tplc="04090001" w:tentative="1">
      <w:start w:val="1"/>
      <w:numFmt w:val="bullet"/>
      <w:lvlText w:val=""/>
      <w:lvlJc w:val="left"/>
      <w:pPr>
        <w:tabs>
          <w:tab w:val="num" w:pos="3480"/>
        </w:tabs>
        <w:ind w:left="3480" w:hanging="480"/>
      </w:pPr>
      <w:rPr>
        <w:rFonts w:ascii="Wingdings" w:hAnsi="Wingdings" w:hint="default"/>
      </w:rPr>
    </w:lvl>
    <w:lvl w:ilvl="7" w:tplc="04090003" w:tentative="1">
      <w:start w:val="1"/>
      <w:numFmt w:val="bullet"/>
      <w:lvlText w:val=""/>
      <w:lvlJc w:val="left"/>
      <w:pPr>
        <w:tabs>
          <w:tab w:val="num" w:pos="3960"/>
        </w:tabs>
        <w:ind w:left="3960" w:hanging="480"/>
      </w:pPr>
      <w:rPr>
        <w:rFonts w:ascii="Wingdings" w:hAnsi="Wingdings" w:hint="default"/>
      </w:rPr>
    </w:lvl>
    <w:lvl w:ilvl="8" w:tplc="04090005" w:tentative="1">
      <w:start w:val="1"/>
      <w:numFmt w:val="bullet"/>
      <w:lvlText w:val=""/>
      <w:lvlJc w:val="left"/>
      <w:pPr>
        <w:tabs>
          <w:tab w:val="num" w:pos="4440"/>
        </w:tabs>
        <w:ind w:left="4440" w:hanging="480"/>
      </w:pPr>
      <w:rPr>
        <w:rFonts w:ascii="Wingdings" w:hAnsi="Wingdings" w:hint="default"/>
      </w:rPr>
    </w:lvl>
  </w:abstractNum>
  <w:abstractNum w:abstractNumId="17" w15:restartNumberingAfterBreak="0">
    <w:nsid w:val="25CF409C"/>
    <w:multiLevelType w:val="hybridMultilevel"/>
    <w:tmpl w:val="C8DE745E"/>
    <w:lvl w:ilvl="0" w:tplc="1F78836A">
      <w:start w:val="1"/>
      <w:numFmt w:val="taiwaneseCountingThousand"/>
      <w:lvlText w:val="（%1）"/>
      <w:lvlJc w:val="left"/>
      <w:pPr>
        <w:ind w:left="1152"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8284DCE"/>
    <w:multiLevelType w:val="hybridMultilevel"/>
    <w:tmpl w:val="25EC1246"/>
    <w:lvl w:ilvl="0" w:tplc="127A1E0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83534D5"/>
    <w:multiLevelType w:val="hybridMultilevel"/>
    <w:tmpl w:val="FFF4F252"/>
    <w:lvl w:ilvl="0" w:tplc="ED100C56">
      <w:start w:val="1"/>
      <w:numFmt w:val="decimal"/>
      <w:lvlText w:val="%1."/>
      <w:lvlJc w:val="left"/>
      <w:pPr>
        <w:ind w:left="360" w:hanging="36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CD8272B"/>
    <w:multiLevelType w:val="hybridMultilevel"/>
    <w:tmpl w:val="AC70F284"/>
    <w:lvl w:ilvl="0" w:tplc="6B1ED16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2A5144A"/>
    <w:multiLevelType w:val="hybridMultilevel"/>
    <w:tmpl w:val="31560C16"/>
    <w:lvl w:ilvl="0" w:tplc="09069854">
      <w:start w:val="1"/>
      <w:numFmt w:val="taiwaneseCountingThousand"/>
      <w:lvlText w:val="(%1)"/>
      <w:lvlJc w:val="left"/>
      <w:pPr>
        <w:tabs>
          <w:tab w:val="num" w:pos="860"/>
        </w:tabs>
        <w:ind w:left="860" w:hanging="720"/>
      </w:pPr>
      <w:rPr>
        <w:rFonts w:hint="default"/>
      </w:rPr>
    </w:lvl>
    <w:lvl w:ilvl="1" w:tplc="7B562346">
      <w:start w:val="1"/>
      <w:numFmt w:val="decimal"/>
      <w:lvlText w:val="%2."/>
      <w:lvlJc w:val="left"/>
      <w:pPr>
        <w:tabs>
          <w:tab w:val="num" w:pos="1025"/>
        </w:tabs>
        <w:ind w:left="1025" w:hanging="405"/>
      </w:pPr>
      <w:rPr>
        <w:rFonts w:hint="default"/>
      </w:rPr>
    </w:lvl>
    <w:lvl w:ilvl="2" w:tplc="0409001B" w:tentative="1">
      <w:start w:val="1"/>
      <w:numFmt w:val="lowerRoman"/>
      <w:lvlText w:val="%3."/>
      <w:lvlJc w:val="right"/>
      <w:pPr>
        <w:tabs>
          <w:tab w:val="num" w:pos="1580"/>
        </w:tabs>
        <w:ind w:left="1580" w:hanging="480"/>
      </w:pPr>
    </w:lvl>
    <w:lvl w:ilvl="3" w:tplc="0409000F" w:tentative="1">
      <w:start w:val="1"/>
      <w:numFmt w:val="decimal"/>
      <w:lvlText w:val="%4."/>
      <w:lvlJc w:val="left"/>
      <w:pPr>
        <w:tabs>
          <w:tab w:val="num" w:pos="2060"/>
        </w:tabs>
        <w:ind w:left="2060" w:hanging="480"/>
      </w:pPr>
    </w:lvl>
    <w:lvl w:ilvl="4" w:tplc="04090019" w:tentative="1">
      <w:start w:val="1"/>
      <w:numFmt w:val="ideographTraditional"/>
      <w:lvlText w:val="%5、"/>
      <w:lvlJc w:val="left"/>
      <w:pPr>
        <w:tabs>
          <w:tab w:val="num" w:pos="2540"/>
        </w:tabs>
        <w:ind w:left="2540" w:hanging="480"/>
      </w:pPr>
    </w:lvl>
    <w:lvl w:ilvl="5" w:tplc="0409001B" w:tentative="1">
      <w:start w:val="1"/>
      <w:numFmt w:val="lowerRoman"/>
      <w:lvlText w:val="%6."/>
      <w:lvlJc w:val="right"/>
      <w:pPr>
        <w:tabs>
          <w:tab w:val="num" w:pos="3020"/>
        </w:tabs>
        <w:ind w:left="3020" w:hanging="480"/>
      </w:pPr>
    </w:lvl>
    <w:lvl w:ilvl="6" w:tplc="0409000F" w:tentative="1">
      <w:start w:val="1"/>
      <w:numFmt w:val="decimal"/>
      <w:lvlText w:val="%7."/>
      <w:lvlJc w:val="left"/>
      <w:pPr>
        <w:tabs>
          <w:tab w:val="num" w:pos="3500"/>
        </w:tabs>
        <w:ind w:left="3500" w:hanging="480"/>
      </w:pPr>
    </w:lvl>
    <w:lvl w:ilvl="7" w:tplc="04090019" w:tentative="1">
      <w:start w:val="1"/>
      <w:numFmt w:val="ideographTraditional"/>
      <w:lvlText w:val="%8、"/>
      <w:lvlJc w:val="left"/>
      <w:pPr>
        <w:tabs>
          <w:tab w:val="num" w:pos="3980"/>
        </w:tabs>
        <w:ind w:left="3980" w:hanging="480"/>
      </w:pPr>
    </w:lvl>
    <w:lvl w:ilvl="8" w:tplc="0409001B" w:tentative="1">
      <w:start w:val="1"/>
      <w:numFmt w:val="lowerRoman"/>
      <w:lvlText w:val="%9."/>
      <w:lvlJc w:val="right"/>
      <w:pPr>
        <w:tabs>
          <w:tab w:val="num" w:pos="4460"/>
        </w:tabs>
        <w:ind w:left="4460" w:hanging="480"/>
      </w:pPr>
    </w:lvl>
  </w:abstractNum>
  <w:abstractNum w:abstractNumId="22" w15:restartNumberingAfterBreak="0">
    <w:nsid w:val="33340F08"/>
    <w:multiLevelType w:val="hybridMultilevel"/>
    <w:tmpl w:val="315017D2"/>
    <w:lvl w:ilvl="0" w:tplc="FD3C8002">
      <w:start w:val="1"/>
      <w:numFmt w:val="decimal"/>
      <w:lvlText w:val="%1."/>
      <w:lvlJc w:val="left"/>
      <w:pPr>
        <w:ind w:left="1044" w:hanging="480"/>
      </w:pPr>
      <w:rPr>
        <w:rFonts w:ascii="Calibri" w:hAnsi="Calibri" w:cs="Calibri" w:hint="default"/>
      </w:rPr>
    </w:lvl>
    <w:lvl w:ilvl="1" w:tplc="04090019" w:tentative="1">
      <w:start w:val="1"/>
      <w:numFmt w:val="ideographTraditional"/>
      <w:lvlText w:val="%2、"/>
      <w:lvlJc w:val="left"/>
      <w:pPr>
        <w:ind w:left="1524" w:hanging="480"/>
      </w:pPr>
    </w:lvl>
    <w:lvl w:ilvl="2" w:tplc="0409001B" w:tentative="1">
      <w:start w:val="1"/>
      <w:numFmt w:val="lowerRoman"/>
      <w:lvlText w:val="%3."/>
      <w:lvlJc w:val="right"/>
      <w:pPr>
        <w:ind w:left="2004" w:hanging="480"/>
      </w:pPr>
    </w:lvl>
    <w:lvl w:ilvl="3" w:tplc="0409000F" w:tentative="1">
      <w:start w:val="1"/>
      <w:numFmt w:val="decimal"/>
      <w:lvlText w:val="%4."/>
      <w:lvlJc w:val="left"/>
      <w:pPr>
        <w:ind w:left="2484" w:hanging="480"/>
      </w:pPr>
    </w:lvl>
    <w:lvl w:ilvl="4" w:tplc="04090019" w:tentative="1">
      <w:start w:val="1"/>
      <w:numFmt w:val="ideographTraditional"/>
      <w:lvlText w:val="%5、"/>
      <w:lvlJc w:val="left"/>
      <w:pPr>
        <w:ind w:left="2964" w:hanging="480"/>
      </w:pPr>
    </w:lvl>
    <w:lvl w:ilvl="5" w:tplc="0409001B" w:tentative="1">
      <w:start w:val="1"/>
      <w:numFmt w:val="lowerRoman"/>
      <w:lvlText w:val="%6."/>
      <w:lvlJc w:val="right"/>
      <w:pPr>
        <w:ind w:left="3444" w:hanging="480"/>
      </w:pPr>
    </w:lvl>
    <w:lvl w:ilvl="6" w:tplc="0409000F" w:tentative="1">
      <w:start w:val="1"/>
      <w:numFmt w:val="decimal"/>
      <w:lvlText w:val="%7."/>
      <w:lvlJc w:val="left"/>
      <w:pPr>
        <w:ind w:left="3924" w:hanging="480"/>
      </w:pPr>
    </w:lvl>
    <w:lvl w:ilvl="7" w:tplc="04090019" w:tentative="1">
      <w:start w:val="1"/>
      <w:numFmt w:val="ideographTraditional"/>
      <w:lvlText w:val="%8、"/>
      <w:lvlJc w:val="left"/>
      <w:pPr>
        <w:ind w:left="4404" w:hanging="480"/>
      </w:pPr>
    </w:lvl>
    <w:lvl w:ilvl="8" w:tplc="0409001B" w:tentative="1">
      <w:start w:val="1"/>
      <w:numFmt w:val="lowerRoman"/>
      <w:lvlText w:val="%9."/>
      <w:lvlJc w:val="right"/>
      <w:pPr>
        <w:ind w:left="4884" w:hanging="480"/>
      </w:pPr>
    </w:lvl>
  </w:abstractNum>
  <w:abstractNum w:abstractNumId="23" w15:restartNumberingAfterBreak="0">
    <w:nsid w:val="345E35AD"/>
    <w:multiLevelType w:val="hybridMultilevel"/>
    <w:tmpl w:val="E5162B16"/>
    <w:lvl w:ilvl="0" w:tplc="5B901B22">
      <w:start w:val="1"/>
      <w:numFmt w:val="decimal"/>
      <w:lvlText w:val="(%1)"/>
      <w:lvlJc w:val="left"/>
      <w:pPr>
        <w:ind w:left="906"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4696856"/>
    <w:multiLevelType w:val="hybridMultilevel"/>
    <w:tmpl w:val="81DC7E4E"/>
    <w:lvl w:ilvl="0" w:tplc="C736E8F2">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372B31D1"/>
    <w:multiLevelType w:val="hybridMultilevel"/>
    <w:tmpl w:val="57BC2ED4"/>
    <w:lvl w:ilvl="0" w:tplc="D63A12F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389604E5"/>
    <w:multiLevelType w:val="hybridMultilevel"/>
    <w:tmpl w:val="DB6A2E66"/>
    <w:lvl w:ilvl="0" w:tplc="ED100C56">
      <w:start w:val="1"/>
      <w:numFmt w:val="decimal"/>
      <w:lvlText w:val="%1."/>
      <w:lvlJc w:val="left"/>
      <w:pPr>
        <w:ind w:left="361" w:hanging="360"/>
      </w:pPr>
    </w:lvl>
    <w:lvl w:ilvl="1" w:tplc="04090019" w:tentative="1">
      <w:start w:val="1"/>
      <w:numFmt w:val="ideographTraditional"/>
      <w:lvlText w:val="%2、"/>
      <w:lvlJc w:val="left"/>
      <w:pPr>
        <w:ind w:left="961" w:hanging="480"/>
      </w:pPr>
    </w:lvl>
    <w:lvl w:ilvl="2" w:tplc="0409001B" w:tentative="1">
      <w:start w:val="1"/>
      <w:numFmt w:val="lowerRoman"/>
      <w:lvlText w:val="%3."/>
      <w:lvlJc w:val="right"/>
      <w:pPr>
        <w:ind w:left="1441" w:hanging="480"/>
      </w:pPr>
    </w:lvl>
    <w:lvl w:ilvl="3" w:tplc="0409000F" w:tentative="1">
      <w:start w:val="1"/>
      <w:numFmt w:val="decimal"/>
      <w:lvlText w:val="%4."/>
      <w:lvlJc w:val="left"/>
      <w:pPr>
        <w:ind w:left="1921" w:hanging="480"/>
      </w:pPr>
    </w:lvl>
    <w:lvl w:ilvl="4" w:tplc="04090019" w:tentative="1">
      <w:start w:val="1"/>
      <w:numFmt w:val="ideographTraditional"/>
      <w:lvlText w:val="%5、"/>
      <w:lvlJc w:val="left"/>
      <w:pPr>
        <w:ind w:left="2401" w:hanging="480"/>
      </w:pPr>
    </w:lvl>
    <w:lvl w:ilvl="5" w:tplc="0409001B" w:tentative="1">
      <w:start w:val="1"/>
      <w:numFmt w:val="lowerRoman"/>
      <w:lvlText w:val="%6."/>
      <w:lvlJc w:val="right"/>
      <w:pPr>
        <w:ind w:left="2881" w:hanging="480"/>
      </w:pPr>
    </w:lvl>
    <w:lvl w:ilvl="6" w:tplc="0409000F" w:tentative="1">
      <w:start w:val="1"/>
      <w:numFmt w:val="decimal"/>
      <w:lvlText w:val="%7."/>
      <w:lvlJc w:val="left"/>
      <w:pPr>
        <w:ind w:left="3361" w:hanging="480"/>
      </w:pPr>
    </w:lvl>
    <w:lvl w:ilvl="7" w:tplc="04090019" w:tentative="1">
      <w:start w:val="1"/>
      <w:numFmt w:val="ideographTraditional"/>
      <w:lvlText w:val="%8、"/>
      <w:lvlJc w:val="left"/>
      <w:pPr>
        <w:ind w:left="3841" w:hanging="480"/>
      </w:pPr>
    </w:lvl>
    <w:lvl w:ilvl="8" w:tplc="0409001B" w:tentative="1">
      <w:start w:val="1"/>
      <w:numFmt w:val="lowerRoman"/>
      <w:lvlText w:val="%9."/>
      <w:lvlJc w:val="right"/>
      <w:pPr>
        <w:ind w:left="4321" w:hanging="480"/>
      </w:pPr>
    </w:lvl>
  </w:abstractNum>
  <w:abstractNum w:abstractNumId="27" w15:restartNumberingAfterBreak="0">
    <w:nsid w:val="3AE06845"/>
    <w:multiLevelType w:val="hybridMultilevel"/>
    <w:tmpl w:val="A33001C2"/>
    <w:lvl w:ilvl="0" w:tplc="0409000F">
      <w:start w:val="1"/>
      <w:numFmt w:val="decimal"/>
      <w:lvlText w:val="%1."/>
      <w:lvlJc w:val="left"/>
      <w:pPr>
        <w:tabs>
          <w:tab w:val="num" w:pos="480"/>
        </w:tabs>
        <w:ind w:left="480" w:hanging="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3BF446F4"/>
    <w:multiLevelType w:val="hybridMultilevel"/>
    <w:tmpl w:val="768C59AE"/>
    <w:lvl w:ilvl="0" w:tplc="C4129D98">
      <w:start w:val="1"/>
      <w:numFmt w:val="decimal"/>
      <w:lvlText w:val="%1."/>
      <w:lvlJc w:val="left"/>
      <w:pPr>
        <w:ind w:left="360" w:hanging="360"/>
      </w:pPr>
      <w:rPr>
        <w:rFonts w:asciiTheme="minorHAnsi" w:hAnsiTheme="minorHAnsi" w:cs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3C22330E"/>
    <w:multiLevelType w:val="hybridMultilevel"/>
    <w:tmpl w:val="B44C5484"/>
    <w:lvl w:ilvl="0" w:tplc="97FAEC3A">
      <w:start w:val="1"/>
      <w:numFmt w:val="decimal"/>
      <w:lvlText w:val="%1."/>
      <w:lvlJc w:val="left"/>
      <w:pPr>
        <w:tabs>
          <w:tab w:val="num" w:pos="980"/>
        </w:tabs>
        <w:ind w:left="98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3EE94185"/>
    <w:multiLevelType w:val="hybridMultilevel"/>
    <w:tmpl w:val="8E886864"/>
    <w:lvl w:ilvl="0" w:tplc="ED100C56">
      <w:start w:val="1"/>
      <w:numFmt w:val="decimal"/>
      <w:lvlText w:val="%1."/>
      <w:lvlJc w:val="left"/>
      <w:pPr>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1" w15:restartNumberingAfterBreak="0">
    <w:nsid w:val="40C92807"/>
    <w:multiLevelType w:val="hybridMultilevel"/>
    <w:tmpl w:val="BF7CA032"/>
    <w:lvl w:ilvl="0" w:tplc="ED100C56">
      <w:start w:val="1"/>
      <w:numFmt w:val="decimal"/>
      <w:lvlText w:val="%1."/>
      <w:lvlJc w:val="left"/>
      <w:pPr>
        <w:ind w:left="362" w:hanging="360"/>
      </w:pPr>
      <w:rPr>
        <w:rFonts w:hint="default"/>
      </w:rPr>
    </w:lvl>
    <w:lvl w:ilvl="1" w:tplc="04090019" w:tentative="1">
      <w:start w:val="1"/>
      <w:numFmt w:val="ideographTraditional"/>
      <w:lvlText w:val="%2、"/>
      <w:lvlJc w:val="left"/>
      <w:pPr>
        <w:tabs>
          <w:tab w:val="num" w:pos="962"/>
        </w:tabs>
        <w:ind w:left="962" w:hanging="480"/>
      </w:pPr>
    </w:lvl>
    <w:lvl w:ilvl="2" w:tplc="0409001B" w:tentative="1">
      <w:start w:val="1"/>
      <w:numFmt w:val="lowerRoman"/>
      <w:lvlText w:val="%3."/>
      <w:lvlJc w:val="right"/>
      <w:pPr>
        <w:tabs>
          <w:tab w:val="num" w:pos="1442"/>
        </w:tabs>
        <w:ind w:left="1442" w:hanging="480"/>
      </w:pPr>
    </w:lvl>
    <w:lvl w:ilvl="3" w:tplc="0409000F" w:tentative="1">
      <w:start w:val="1"/>
      <w:numFmt w:val="decimal"/>
      <w:lvlText w:val="%4."/>
      <w:lvlJc w:val="left"/>
      <w:pPr>
        <w:tabs>
          <w:tab w:val="num" w:pos="1922"/>
        </w:tabs>
        <w:ind w:left="1922" w:hanging="480"/>
      </w:pPr>
    </w:lvl>
    <w:lvl w:ilvl="4" w:tplc="04090019" w:tentative="1">
      <w:start w:val="1"/>
      <w:numFmt w:val="ideographTraditional"/>
      <w:lvlText w:val="%5、"/>
      <w:lvlJc w:val="left"/>
      <w:pPr>
        <w:tabs>
          <w:tab w:val="num" w:pos="2402"/>
        </w:tabs>
        <w:ind w:left="2402" w:hanging="480"/>
      </w:pPr>
    </w:lvl>
    <w:lvl w:ilvl="5" w:tplc="0409001B" w:tentative="1">
      <w:start w:val="1"/>
      <w:numFmt w:val="lowerRoman"/>
      <w:lvlText w:val="%6."/>
      <w:lvlJc w:val="right"/>
      <w:pPr>
        <w:tabs>
          <w:tab w:val="num" w:pos="2882"/>
        </w:tabs>
        <w:ind w:left="2882" w:hanging="480"/>
      </w:pPr>
    </w:lvl>
    <w:lvl w:ilvl="6" w:tplc="0409000F" w:tentative="1">
      <w:start w:val="1"/>
      <w:numFmt w:val="decimal"/>
      <w:lvlText w:val="%7."/>
      <w:lvlJc w:val="left"/>
      <w:pPr>
        <w:tabs>
          <w:tab w:val="num" w:pos="3362"/>
        </w:tabs>
        <w:ind w:left="3362" w:hanging="480"/>
      </w:pPr>
    </w:lvl>
    <w:lvl w:ilvl="7" w:tplc="04090019" w:tentative="1">
      <w:start w:val="1"/>
      <w:numFmt w:val="ideographTraditional"/>
      <w:lvlText w:val="%8、"/>
      <w:lvlJc w:val="left"/>
      <w:pPr>
        <w:tabs>
          <w:tab w:val="num" w:pos="3842"/>
        </w:tabs>
        <w:ind w:left="3842" w:hanging="480"/>
      </w:pPr>
    </w:lvl>
    <w:lvl w:ilvl="8" w:tplc="0409001B" w:tentative="1">
      <w:start w:val="1"/>
      <w:numFmt w:val="lowerRoman"/>
      <w:lvlText w:val="%9."/>
      <w:lvlJc w:val="right"/>
      <w:pPr>
        <w:tabs>
          <w:tab w:val="num" w:pos="4322"/>
        </w:tabs>
        <w:ind w:left="4322" w:hanging="480"/>
      </w:pPr>
    </w:lvl>
  </w:abstractNum>
  <w:abstractNum w:abstractNumId="32" w15:restartNumberingAfterBreak="0">
    <w:nsid w:val="42E21485"/>
    <w:multiLevelType w:val="hybridMultilevel"/>
    <w:tmpl w:val="9D729CCC"/>
    <w:lvl w:ilvl="0" w:tplc="50C2BBAE">
      <w:start w:val="5"/>
      <w:numFmt w:val="taiwaneseCountingThousand"/>
      <w:lvlText w:val="(%1)"/>
      <w:lvlJc w:val="left"/>
      <w:pPr>
        <w:tabs>
          <w:tab w:val="num" w:pos="860"/>
        </w:tabs>
        <w:ind w:left="860" w:hanging="720"/>
      </w:pPr>
      <w:rPr>
        <w:rFonts w:hint="default"/>
      </w:rPr>
    </w:lvl>
    <w:lvl w:ilvl="1" w:tplc="FF0E70A4">
      <w:start w:val="1"/>
      <w:numFmt w:val="decimal"/>
      <w:lvlText w:val="%2."/>
      <w:lvlJc w:val="left"/>
      <w:pPr>
        <w:ind w:left="840" w:hanging="360"/>
      </w:pPr>
      <w:rPr>
        <w:rFonts w:hint="default"/>
      </w:rPr>
    </w:lvl>
    <w:lvl w:ilvl="2" w:tplc="D65E6726">
      <w:start w:val="1"/>
      <w:numFmt w:val="decimal"/>
      <w:lvlText w:val="%3."/>
      <w:lvlJc w:val="left"/>
      <w:pPr>
        <w:ind w:left="1380" w:hanging="420"/>
      </w:pPr>
      <w:rPr>
        <w:rFonts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453D7BC2"/>
    <w:multiLevelType w:val="hybridMultilevel"/>
    <w:tmpl w:val="9DC8ACAE"/>
    <w:lvl w:ilvl="0" w:tplc="78DC1C80">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497D155F"/>
    <w:multiLevelType w:val="hybridMultilevel"/>
    <w:tmpl w:val="34B21954"/>
    <w:lvl w:ilvl="0" w:tplc="964C5632">
      <w:start w:val="1"/>
      <w:numFmt w:val="taiwaneseCountingThousand"/>
      <w:lvlText w:val="%1、"/>
      <w:lvlJc w:val="left"/>
      <w:pPr>
        <w:tabs>
          <w:tab w:val="num" w:pos="1760"/>
        </w:tabs>
        <w:ind w:left="1760" w:hanging="720"/>
      </w:pPr>
      <w:rPr>
        <w:rFonts w:hint="default"/>
      </w:rPr>
    </w:lvl>
    <w:lvl w:ilvl="1" w:tplc="04090019" w:tentative="1">
      <w:start w:val="1"/>
      <w:numFmt w:val="ideographTraditional"/>
      <w:lvlText w:val="%2、"/>
      <w:lvlJc w:val="left"/>
      <w:pPr>
        <w:tabs>
          <w:tab w:val="num" w:pos="2000"/>
        </w:tabs>
        <w:ind w:left="2000" w:hanging="480"/>
      </w:pPr>
    </w:lvl>
    <w:lvl w:ilvl="2" w:tplc="0409001B" w:tentative="1">
      <w:start w:val="1"/>
      <w:numFmt w:val="lowerRoman"/>
      <w:lvlText w:val="%3."/>
      <w:lvlJc w:val="right"/>
      <w:pPr>
        <w:tabs>
          <w:tab w:val="num" w:pos="2480"/>
        </w:tabs>
        <w:ind w:left="2480" w:hanging="480"/>
      </w:pPr>
    </w:lvl>
    <w:lvl w:ilvl="3" w:tplc="0409000F" w:tentative="1">
      <w:start w:val="1"/>
      <w:numFmt w:val="decimal"/>
      <w:lvlText w:val="%4."/>
      <w:lvlJc w:val="left"/>
      <w:pPr>
        <w:tabs>
          <w:tab w:val="num" w:pos="2960"/>
        </w:tabs>
        <w:ind w:left="2960" w:hanging="480"/>
      </w:pPr>
    </w:lvl>
    <w:lvl w:ilvl="4" w:tplc="04090019" w:tentative="1">
      <w:start w:val="1"/>
      <w:numFmt w:val="ideographTraditional"/>
      <w:lvlText w:val="%5、"/>
      <w:lvlJc w:val="left"/>
      <w:pPr>
        <w:tabs>
          <w:tab w:val="num" w:pos="3440"/>
        </w:tabs>
        <w:ind w:left="3440" w:hanging="480"/>
      </w:pPr>
    </w:lvl>
    <w:lvl w:ilvl="5" w:tplc="0409001B" w:tentative="1">
      <w:start w:val="1"/>
      <w:numFmt w:val="lowerRoman"/>
      <w:lvlText w:val="%6."/>
      <w:lvlJc w:val="right"/>
      <w:pPr>
        <w:tabs>
          <w:tab w:val="num" w:pos="3920"/>
        </w:tabs>
        <w:ind w:left="3920" w:hanging="480"/>
      </w:pPr>
    </w:lvl>
    <w:lvl w:ilvl="6" w:tplc="0409000F" w:tentative="1">
      <w:start w:val="1"/>
      <w:numFmt w:val="decimal"/>
      <w:lvlText w:val="%7."/>
      <w:lvlJc w:val="left"/>
      <w:pPr>
        <w:tabs>
          <w:tab w:val="num" w:pos="4400"/>
        </w:tabs>
        <w:ind w:left="4400" w:hanging="480"/>
      </w:pPr>
    </w:lvl>
    <w:lvl w:ilvl="7" w:tplc="04090019" w:tentative="1">
      <w:start w:val="1"/>
      <w:numFmt w:val="ideographTraditional"/>
      <w:lvlText w:val="%8、"/>
      <w:lvlJc w:val="left"/>
      <w:pPr>
        <w:tabs>
          <w:tab w:val="num" w:pos="4880"/>
        </w:tabs>
        <w:ind w:left="4880" w:hanging="480"/>
      </w:pPr>
    </w:lvl>
    <w:lvl w:ilvl="8" w:tplc="0409001B" w:tentative="1">
      <w:start w:val="1"/>
      <w:numFmt w:val="lowerRoman"/>
      <w:lvlText w:val="%9."/>
      <w:lvlJc w:val="right"/>
      <w:pPr>
        <w:tabs>
          <w:tab w:val="num" w:pos="5360"/>
        </w:tabs>
        <w:ind w:left="5360" w:hanging="480"/>
      </w:pPr>
    </w:lvl>
  </w:abstractNum>
  <w:abstractNum w:abstractNumId="35" w15:restartNumberingAfterBreak="0">
    <w:nsid w:val="49FB5BDD"/>
    <w:multiLevelType w:val="hybridMultilevel"/>
    <w:tmpl w:val="D9E60404"/>
    <w:lvl w:ilvl="0" w:tplc="69B6CCD4">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4E1F316D"/>
    <w:multiLevelType w:val="hybridMultilevel"/>
    <w:tmpl w:val="E4542FD0"/>
    <w:lvl w:ilvl="0" w:tplc="0409000F">
      <w:start w:val="1"/>
      <w:numFmt w:val="decimal"/>
      <w:lvlText w:val="%1."/>
      <w:lvlJc w:val="left"/>
      <w:pPr>
        <w:ind w:left="482" w:hanging="480"/>
      </w:p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37" w15:restartNumberingAfterBreak="0">
    <w:nsid w:val="51CA6A79"/>
    <w:multiLevelType w:val="hybridMultilevel"/>
    <w:tmpl w:val="C6CE5D2A"/>
    <w:lvl w:ilvl="0" w:tplc="BC8AA9AC">
      <w:start w:val="1"/>
      <w:numFmt w:val="decimal"/>
      <w:lvlText w:val="%1."/>
      <w:lvlJc w:val="left"/>
      <w:pPr>
        <w:ind w:left="360" w:hanging="360"/>
      </w:pPr>
      <w:rPr>
        <w:rFonts w:asciiTheme="minorHAnsi" w:hAnsiTheme="minorHAnsi" w:cs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53E4101B"/>
    <w:multiLevelType w:val="hybridMultilevel"/>
    <w:tmpl w:val="3E720B1C"/>
    <w:lvl w:ilvl="0" w:tplc="36D8705E">
      <w:start w:val="1"/>
      <w:numFmt w:val="taiwaneseCountingThousand"/>
      <w:lvlText w:val="%1、"/>
      <w:lvlJc w:val="left"/>
      <w:pPr>
        <w:ind w:left="432" w:hanging="432"/>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5A715882"/>
    <w:multiLevelType w:val="hybridMultilevel"/>
    <w:tmpl w:val="9C54AC70"/>
    <w:lvl w:ilvl="0" w:tplc="04FCA5C2">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5BC67C95"/>
    <w:multiLevelType w:val="hybridMultilevel"/>
    <w:tmpl w:val="A55ADF2E"/>
    <w:lvl w:ilvl="0" w:tplc="F452AF32">
      <w:start w:val="1"/>
      <w:numFmt w:val="decimal"/>
      <w:lvlText w:val="(%1)"/>
      <w:lvlJc w:val="left"/>
      <w:pPr>
        <w:ind w:left="1080" w:hanging="72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1" w15:restartNumberingAfterBreak="0">
    <w:nsid w:val="5BDB2FEC"/>
    <w:multiLevelType w:val="hybridMultilevel"/>
    <w:tmpl w:val="E1EEE1E2"/>
    <w:lvl w:ilvl="0" w:tplc="75C6AB8E">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2" w15:restartNumberingAfterBreak="0">
    <w:nsid w:val="5C5B54F0"/>
    <w:multiLevelType w:val="hybridMultilevel"/>
    <w:tmpl w:val="85602130"/>
    <w:lvl w:ilvl="0" w:tplc="BC523A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5E674EA3"/>
    <w:multiLevelType w:val="hybridMultilevel"/>
    <w:tmpl w:val="FC921AD8"/>
    <w:lvl w:ilvl="0" w:tplc="0409000F">
      <w:start w:val="1"/>
      <w:numFmt w:val="decimal"/>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44" w15:restartNumberingAfterBreak="0">
    <w:nsid w:val="5FEC3CCB"/>
    <w:multiLevelType w:val="hybridMultilevel"/>
    <w:tmpl w:val="C1DA5180"/>
    <w:lvl w:ilvl="0" w:tplc="04090011">
      <w:start w:val="1"/>
      <w:numFmt w:val="upperLetter"/>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5" w15:restartNumberingAfterBreak="0">
    <w:nsid w:val="64CD502A"/>
    <w:multiLevelType w:val="hybridMultilevel"/>
    <w:tmpl w:val="24D46212"/>
    <w:lvl w:ilvl="0" w:tplc="04090009">
      <w:start w:val="1"/>
      <w:numFmt w:val="bullet"/>
      <w:lvlText w:val=""/>
      <w:lvlJc w:val="left"/>
      <w:pPr>
        <w:tabs>
          <w:tab w:val="num" w:pos="802"/>
        </w:tabs>
        <w:ind w:left="802" w:hanging="480"/>
      </w:pPr>
      <w:rPr>
        <w:rFonts w:ascii="Wingdings" w:hAnsi="Wingdings" w:hint="default"/>
      </w:rPr>
    </w:lvl>
    <w:lvl w:ilvl="1" w:tplc="04090003" w:tentative="1">
      <w:start w:val="1"/>
      <w:numFmt w:val="bullet"/>
      <w:lvlText w:val=""/>
      <w:lvlJc w:val="left"/>
      <w:pPr>
        <w:tabs>
          <w:tab w:val="num" w:pos="1282"/>
        </w:tabs>
        <w:ind w:left="1282" w:hanging="480"/>
      </w:pPr>
      <w:rPr>
        <w:rFonts w:ascii="Wingdings" w:hAnsi="Wingdings" w:hint="default"/>
      </w:rPr>
    </w:lvl>
    <w:lvl w:ilvl="2" w:tplc="04090005" w:tentative="1">
      <w:start w:val="1"/>
      <w:numFmt w:val="bullet"/>
      <w:lvlText w:val=""/>
      <w:lvlJc w:val="left"/>
      <w:pPr>
        <w:tabs>
          <w:tab w:val="num" w:pos="1762"/>
        </w:tabs>
        <w:ind w:left="1762" w:hanging="480"/>
      </w:pPr>
      <w:rPr>
        <w:rFonts w:ascii="Wingdings" w:hAnsi="Wingdings" w:hint="default"/>
      </w:rPr>
    </w:lvl>
    <w:lvl w:ilvl="3" w:tplc="04090001" w:tentative="1">
      <w:start w:val="1"/>
      <w:numFmt w:val="bullet"/>
      <w:lvlText w:val=""/>
      <w:lvlJc w:val="left"/>
      <w:pPr>
        <w:tabs>
          <w:tab w:val="num" w:pos="2242"/>
        </w:tabs>
        <w:ind w:left="2242" w:hanging="480"/>
      </w:pPr>
      <w:rPr>
        <w:rFonts w:ascii="Wingdings" w:hAnsi="Wingdings" w:hint="default"/>
      </w:rPr>
    </w:lvl>
    <w:lvl w:ilvl="4" w:tplc="04090003" w:tentative="1">
      <w:start w:val="1"/>
      <w:numFmt w:val="bullet"/>
      <w:lvlText w:val=""/>
      <w:lvlJc w:val="left"/>
      <w:pPr>
        <w:tabs>
          <w:tab w:val="num" w:pos="2722"/>
        </w:tabs>
        <w:ind w:left="2722" w:hanging="480"/>
      </w:pPr>
      <w:rPr>
        <w:rFonts w:ascii="Wingdings" w:hAnsi="Wingdings" w:hint="default"/>
      </w:rPr>
    </w:lvl>
    <w:lvl w:ilvl="5" w:tplc="04090005" w:tentative="1">
      <w:start w:val="1"/>
      <w:numFmt w:val="bullet"/>
      <w:lvlText w:val=""/>
      <w:lvlJc w:val="left"/>
      <w:pPr>
        <w:tabs>
          <w:tab w:val="num" w:pos="3202"/>
        </w:tabs>
        <w:ind w:left="3202" w:hanging="480"/>
      </w:pPr>
      <w:rPr>
        <w:rFonts w:ascii="Wingdings" w:hAnsi="Wingdings" w:hint="default"/>
      </w:rPr>
    </w:lvl>
    <w:lvl w:ilvl="6" w:tplc="04090001" w:tentative="1">
      <w:start w:val="1"/>
      <w:numFmt w:val="bullet"/>
      <w:lvlText w:val=""/>
      <w:lvlJc w:val="left"/>
      <w:pPr>
        <w:tabs>
          <w:tab w:val="num" w:pos="3682"/>
        </w:tabs>
        <w:ind w:left="3682" w:hanging="480"/>
      </w:pPr>
      <w:rPr>
        <w:rFonts w:ascii="Wingdings" w:hAnsi="Wingdings" w:hint="default"/>
      </w:rPr>
    </w:lvl>
    <w:lvl w:ilvl="7" w:tplc="04090003" w:tentative="1">
      <w:start w:val="1"/>
      <w:numFmt w:val="bullet"/>
      <w:lvlText w:val=""/>
      <w:lvlJc w:val="left"/>
      <w:pPr>
        <w:tabs>
          <w:tab w:val="num" w:pos="4162"/>
        </w:tabs>
        <w:ind w:left="4162" w:hanging="480"/>
      </w:pPr>
      <w:rPr>
        <w:rFonts w:ascii="Wingdings" w:hAnsi="Wingdings" w:hint="default"/>
      </w:rPr>
    </w:lvl>
    <w:lvl w:ilvl="8" w:tplc="04090005" w:tentative="1">
      <w:start w:val="1"/>
      <w:numFmt w:val="bullet"/>
      <w:lvlText w:val=""/>
      <w:lvlJc w:val="left"/>
      <w:pPr>
        <w:tabs>
          <w:tab w:val="num" w:pos="4642"/>
        </w:tabs>
        <w:ind w:left="4642" w:hanging="480"/>
      </w:pPr>
      <w:rPr>
        <w:rFonts w:ascii="Wingdings" w:hAnsi="Wingdings" w:hint="default"/>
      </w:rPr>
    </w:lvl>
  </w:abstractNum>
  <w:abstractNum w:abstractNumId="46" w15:restartNumberingAfterBreak="0">
    <w:nsid w:val="651053F9"/>
    <w:multiLevelType w:val="hybridMultilevel"/>
    <w:tmpl w:val="D42AEEDA"/>
    <w:lvl w:ilvl="0" w:tplc="BEE86D1C">
      <w:start w:val="1"/>
      <w:numFmt w:val="ideographLegalTraditional"/>
      <w:lvlText w:val="%1、"/>
      <w:lvlJc w:val="left"/>
      <w:pPr>
        <w:tabs>
          <w:tab w:val="num" w:pos="720"/>
        </w:tabs>
        <w:ind w:left="720" w:hanging="720"/>
      </w:pPr>
      <w:rPr>
        <w:b/>
        <w:sz w:val="32"/>
        <w:szCs w:val="32"/>
        <w:lang w:val="en-US"/>
      </w:rPr>
    </w:lvl>
    <w:lvl w:ilvl="1" w:tplc="E3C0C7B2">
      <w:start w:val="1"/>
      <w:numFmt w:val="taiwaneseCountingThousand"/>
      <w:lvlText w:val="%2、"/>
      <w:lvlJc w:val="left"/>
      <w:pPr>
        <w:tabs>
          <w:tab w:val="num" w:pos="1200"/>
        </w:tabs>
        <w:ind w:left="1200" w:hanging="720"/>
      </w:pPr>
      <w:rPr>
        <w:b w:val="0"/>
        <w:lang w:val="en-US"/>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47" w15:restartNumberingAfterBreak="0">
    <w:nsid w:val="65F70B4B"/>
    <w:multiLevelType w:val="hybridMultilevel"/>
    <w:tmpl w:val="3C6C7C9A"/>
    <w:lvl w:ilvl="0" w:tplc="DB086D0E">
      <w:start w:val="1"/>
      <w:numFmt w:val="decimal"/>
      <w:lvlText w:val="%1."/>
      <w:lvlJc w:val="left"/>
      <w:pPr>
        <w:ind w:left="362" w:hanging="360"/>
      </w:pPr>
      <w:rPr>
        <w:rFonts w:hint="default"/>
      </w:r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48" w15:restartNumberingAfterBreak="0">
    <w:nsid w:val="6A075D09"/>
    <w:multiLevelType w:val="hybridMultilevel"/>
    <w:tmpl w:val="307EBDBE"/>
    <w:lvl w:ilvl="0" w:tplc="ED100C5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9" w15:restartNumberingAfterBreak="0">
    <w:nsid w:val="6A395E2D"/>
    <w:multiLevelType w:val="hybridMultilevel"/>
    <w:tmpl w:val="1BD89794"/>
    <w:lvl w:ilvl="0" w:tplc="A0D242D2">
      <w:start w:val="1"/>
      <w:numFmt w:val="taiwaneseCountingThousand"/>
      <w:lvlText w:val="%1、"/>
      <w:lvlJc w:val="left"/>
      <w:pPr>
        <w:tabs>
          <w:tab w:val="num" w:pos="860"/>
        </w:tabs>
        <w:ind w:left="860" w:hanging="720"/>
      </w:pPr>
      <w:rPr>
        <w:rFonts w:hint="default"/>
      </w:rPr>
    </w:lvl>
    <w:lvl w:ilvl="1" w:tplc="97FAEC3A">
      <w:start w:val="1"/>
      <w:numFmt w:val="decimal"/>
      <w:lvlText w:val="%2."/>
      <w:lvlJc w:val="left"/>
      <w:pPr>
        <w:tabs>
          <w:tab w:val="num" w:pos="980"/>
        </w:tabs>
        <w:ind w:left="980" w:hanging="360"/>
      </w:pPr>
      <w:rPr>
        <w:rFonts w:hint="default"/>
      </w:rPr>
    </w:lvl>
    <w:lvl w:ilvl="2" w:tplc="BA445B82">
      <w:start w:val="1"/>
      <w:numFmt w:val="taiwaneseCountingThousand"/>
      <w:lvlText w:val="(%3)"/>
      <w:lvlJc w:val="left"/>
      <w:pPr>
        <w:ind w:left="1820" w:hanging="720"/>
      </w:pPr>
      <w:rPr>
        <w:rFonts w:hint="default"/>
      </w:rPr>
    </w:lvl>
    <w:lvl w:ilvl="3" w:tplc="0409000F" w:tentative="1">
      <w:start w:val="1"/>
      <w:numFmt w:val="decimal"/>
      <w:lvlText w:val="%4."/>
      <w:lvlJc w:val="left"/>
      <w:pPr>
        <w:tabs>
          <w:tab w:val="num" w:pos="2060"/>
        </w:tabs>
        <w:ind w:left="2060" w:hanging="480"/>
      </w:pPr>
    </w:lvl>
    <w:lvl w:ilvl="4" w:tplc="04090019" w:tentative="1">
      <w:start w:val="1"/>
      <w:numFmt w:val="ideographTraditional"/>
      <w:lvlText w:val="%5、"/>
      <w:lvlJc w:val="left"/>
      <w:pPr>
        <w:tabs>
          <w:tab w:val="num" w:pos="2540"/>
        </w:tabs>
        <w:ind w:left="2540" w:hanging="480"/>
      </w:pPr>
    </w:lvl>
    <w:lvl w:ilvl="5" w:tplc="0409001B" w:tentative="1">
      <w:start w:val="1"/>
      <w:numFmt w:val="lowerRoman"/>
      <w:lvlText w:val="%6."/>
      <w:lvlJc w:val="right"/>
      <w:pPr>
        <w:tabs>
          <w:tab w:val="num" w:pos="3020"/>
        </w:tabs>
        <w:ind w:left="3020" w:hanging="480"/>
      </w:pPr>
    </w:lvl>
    <w:lvl w:ilvl="6" w:tplc="0409000F" w:tentative="1">
      <w:start w:val="1"/>
      <w:numFmt w:val="decimal"/>
      <w:lvlText w:val="%7."/>
      <w:lvlJc w:val="left"/>
      <w:pPr>
        <w:tabs>
          <w:tab w:val="num" w:pos="3500"/>
        </w:tabs>
        <w:ind w:left="3500" w:hanging="480"/>
      </w:pPr>
    </w:lvl>
    <w:lvl w:ilvl="7" w:tplc="04090019" w:tentative="1">
      <w:start w:val="1"/>
      <w:numFmt w:val="ideographTraditional"/>
      <w:lvlText w:val="%8、"/>
      <w:lvlJc w:val="left"/>
      <w:pPr>
        <w:tabs>
          <w:tab w:val="num" w:pos="3980"/>
        </w:tabs>
        <w:ind w:left="3980" w:hanging="480"/>
      </w:pPr>
    </w:lvl>
    <w:lvl w:ilvl="8" w:tplc="0409001B" w:tentative="1">
      <w:start w:val="1"/>
      <w:numFmt w:val="lowerRoman"/>
      <w:lvlText w:val="%9."/>
      <w:lvlJc w:val="right"/>
      <w:pPr>
        <w:tabs>
          <w:tab w:val="num" w:pos="4460"/>
        </w:tabs>
        <w:ind w:left="4460" w:hanging="480"/>
      </w:pPr>
    </w:lvl>
  </w:abstractNum>
  <w:abstractNum w:abstractNumId="50" w15:restartNumberingAfterBreak="0">
    <w:nsid w:val="7A874F12"/>
    <w:multiLevelType w:val="hybridMultilevel"/>
    <w:tmpl w:val="ABAC93CC"/>
    <w:lvl w:ilvl="0" w:tplc="61A45D10">
      <w:start w:val="1"/>
      <w:numFmt w:val="decimal"/>
      <w:lvlText w:val="(%1)"/>
      <w:lvlJc w:val="left"/>
      <w:pPr>
        <w:ind w:left="840" w:hanging="48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51" w15:restartNumberingAfterBreak="0">
    <w:nsid w:val="7AB308E8"/>
    <w:multiLevelType w:val="hybridMultilevel"/>
    <w:tmpl w:val="EA72CB84"/>
    <w:lvl w:ilvl="0" w:tplc="8B5850D8">
      <w:start w:val="1"/>
      <w:numFmt w:val="decimal"/>
      <w:lvlText w:val="%1."/>
      <w:lvlJc w:val="left"/>
      <w:pPr>
        <w:tabs>
          <w:tab w:val="num" w:pos="332"/>
        </w:tabs>
        <w:ind w:left="332" w:hanging="360"/>
      </w:pPr>
      <w:rPr>
        <w:rFonts w:hint="default"/>
      </w:rPr>
    </w:lvl>
    <w:lvl w:ilvl="1" w:tplc="04090019" w:tentative="1">
      <w:start w:val="1"/>
      <w:numFmt w:val="ideographTraditional"/>
      <w:lvlText w:val="%2、"/>
      <w:lvlJc w:val="left"/>
      <w:pPr>
        <w:tabs>
          <w:tab w:val="num" w:pos="932"/>
        </w:tabs>
        <w:ind w:left="932" w:hanging="480"/>
      </w:pPr>
    </w:lvl>
    <w:lvl w:ilvl="2" w:tplc="0409001B" w:tentative="1">
      <w:start w:val="1"/>
      <w:numFmt w:val="lowerRoman"/>
      <w:lvlText w:val="%3."/>
      <w:lvlJc w:val="right"/>
      <w:pPr>
        <w:tabs>
          <w:tab w:val="num" w:pos="1412"/>
        </w:tabs>
        <w:ind w:left="1412" w:hanging="480"/>
      </w:pPr>
    </w:lvl>
    <w:lvl w:ilvl="3" w:tplc="0409000F" w:tentative="1">
      <w:start w:val="1"/>
      <w:numFmt w:val="decimal"/>
      <w:lvlText w:val="%4."/>
      <w:lvlJc w:val="left"/>
      <w:pPr>
        <w:tabs>
          <w:tab w:val="num" w:pos="1892"/>
        </w:tabs>
        <w:ind w:left="1892" w:hanging="480"/>
      </w:pPr>
    </w:lvl>
    <w:lvl w:ilvl="4" w:tplc="04090019" w:tentative="1">
      <w:start w:val="1"/>
      <w:numFmt w:val="ideographTraditional"/>
      <w:lvlText w:val="%5、"/>
      <w:lvlJc w:val="left"/>
      <w:pPr>
        <w:tabs>
          <w:tab w:val="num" w:pos="2372"/>
        </w:tabs>
        <w:ind w:left="2372" w:hanging="480"/>
      </w:pPr>
    </w:lvl>
    <w:lvl w:ilvl="5" w:tplc="0409001B" w:tentative="1">
      <w:start w:val="1"/>
      <w:numFmt w:val="lowerRoman"/>
      <w:lvlText w:val="%6."/>
      <w:lvlJc w:val="right"/>
      <w:pPr>
        <w:tabs>
          <w:tab w:val="num" w:pos="2852"/>
        </w:tabs>
        <w:ind w:left="2852" w:hanging="480"/>
      </w:pPr>
    </w:lvl>
    <w:lvl w:ilvl="6" w:tplc="0409000F" w:tentative="1">
      <w:start w:val="1"/>
      <w:numFmt w:val="decimal"/>
      <w:lvlText w:val="%7."/>
      <w:lvlJc w:val="left"/>
      <w:pPr>
        <w:tabs>
          <w:tab w:val="num" w:pos="3332"/>
        </w:tabs>
        <w:ind w:left="3332" w:hanging="480"/>
      </w:pPr>
    </w:lvl>
    <w:lvl w:ilvl="7" w:tplc="04090019" w:tentative="1">
      <w:start w:val="1"/>
      <w:numFmt w:val="ideographTraditional"/>
      <w:lvlText w:val="%8、"/>
      <w:lvlJc w:val="left"/>
      <w:pPr>
        <w:tabs>
          <w:tab w:val="num" w:pos="3812"/>
        </w:tabs>
        <w:ind w:left="3812" w:hanging="480"/>
      </w:pPr>
    </w:lvl>
    <w:lvl w:ilvl="8" w:tplc="0409001B" w:tentative="1">
      <w:start w:val="1"/>
      <w:numFmt w:val="lowerRoman"/>
      <w:lvlText w:val="%9."/>
      <w:lvlJc w:val="right"/>
      <w:pPr>
        <w:tabs>
          <w:tab w:val="num" w:pos="4292"/>
        </w:tabs>
        <w:ind w:left="4292" w:hanging="480"/>
      </w:pPr>
    </w:lvl>
  </w:abstractNum>
  <w:abstractNum w:abstractNumId="52" w15:restartNumberingAfterBreak="0">
    <w:nsid w:val="7C0E00BD"/>
    <w:multiLevelType w:val="hybridMultilevel"/>
    <w:tmpl w:val="F474A8BA"/>
    <w:lvl w:ilvl="0" w:tplc="108E82B0">
      <w:start w:val="1"/>
      <w:numFmt w:val="upperLetter"/>
      <w:lvlText w:val="%1."/>
      <w:lvlJc w:val="left"/>
      <w:pPr>
        <w:ind w:left="84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7C5D5F27"/>
    <w:multiLevelType w:val="hybridMultilevel"/>
    <w:tmpl w:val="B9767CEA"/>
    <w:lvl w:ilvl="0" w:tplc="AE043C30">
      <w:start w:val="1"/>
      <w:numFmt w:val="decimal"/>
      <w:lvlText w:val="%1."/>
      <w:lvlJc w:val="left"/>
      <w:pPr>
        <w:ind w:left="360" w:hanging="360"/>
      </w:pPr>
      <w:rPr>
        <w:rFonts w:asciiTheme="minorHAnsi" w:hAnsiTheme="minorHAnsi" w:cstheme="minorHAnsi"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25"/>
  </w:num>
  <w:num w:numId="2">
    <w:abstractNumId w:val="16"/>
  </w:num>
  <w:num w:numId="3">
    <w:abstractNumId w:val="46"/>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7"/>
  </w:num>
  <w:num w:numId="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num>
  <w:num w:numId="8">
    <w:abstractNumId w:val="18"/>
  </w:num>
  <w:num w:numId="9">
    <w:abstractNumId w:val="39"/>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3"/>
  </w:num>
  <w:num w:numId="16">
    <w:abstractNumId w:val="31"/>
  </w:num>
  <w:num w:numId="17">
    <w:abstractNumId w:val="7"/>
  </w:num>
  <w:num w:numId="18">
    <w:abstractNumId w:val="51"/>
  </w:num>
  <w:num w:numId="19">
    <w:abstractNumId w:val="2"/>
  </w:num>
  <w:num w:numId="20">
    <w:abstractNumId w:val="48"/>
  </w:num>
  <w:num w:numId="2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34"/>
  </w:num>
  <w:num w:numId="24">
    <w:abstractNumId w:val="49"/>
  </w:num>
  <w:num w:numId="25">
    <w:abstractNumId w:val="21"/>
  </w:num>
  <w:num w:numId="26">
    <w:abstractNumId w:val="9"/>
  </w:num>
  <w:num w:numId="27">
    <w:abstractNumId w:val="32"/>
  </w:num>
  <w:num w:numId="28">
    <w:abstractNumId w:val="29"/>
  </w:num>
  <w:num w:numId="29">
    <w:abstractNumId w:val="15"/>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5"/>
  </w:num>
  <w:num w:numId="36">
    <w:abstractNumId w:val="19"/>
  </w:num>
  <w:num w:numId="37">
    <w:abstractNumId w:val="26"/>
  </w:num>
  <w:num w:numId="38">
    <w:abstractNumId w:val="20"/>
  </w:num>
  <w:num w:numId="39">
    <w:abstractNumId w:val="42"/>
  </w:num>
  <w:num w:numId="40">
    <w:abstractNumId w:val="47"/>
  </w:num>
  <w:num w:numId="41">
    <w:abstractNumId w:val="10"/>
  </w:num>
  <w:num w:numId="42">
    <w:abstractNumId w:val="40"/>
  </w:num>
  <w:num w:numId="43">
    <w:abstractNumId w:val="8"/>
  </w:num>
  <w:num w:numId="44">
    <w:abstractNumId w:val="28"/>
  </w:num>
  <w:num w:numId="45">
    <w:abstractNumId w:val="37"/>
  </w:num>
  <w:num w:numId="46">
    <w:abstractNumId w:val="43"/>
  </w:num>
  <w:num w:numId="47">
    <w:abstractNumId w:val="50"/>
  </w:num>
  <w:num w:numId="48">
    <w:abstractNumId w:val="44"/>
  </w:num>
  <w:num w:numId="49">
    <w:abstractNumId w:val="12"/>
  </w:num>
  <w:num w:numId="50">
    <w:abstractNumId w:val="0"/>
  </w:num>
  <w:num w:numId="51">
    <w:abstractNumId w:val="35"/>
  </w:num>
  <w:num w:numId="52">
    <w:abstractNumId w:val="23"/>
  </w:num>
  <w:num w:numId="53">
    <w:abstractNumId w:val="14"/>
  </w:num>
  <w:num w:numId="54">
    <w:abstractNumId w:val="52"/>
  </w:num>
  <w:num w:numId="55">
    <w:abstractNumId w:val="4"/>
  </w:num>
  <w:num w:numId="56">
    <w:abstractNumId w:val="6"/>
  </w:num>
  <w:num w:numId="57">
    <w:abstractNumId w:val="36"/>
  </w:num>
  <w:num w:numId="58">
    <w:abstractNumId w:val="38"/>
  </w:num>
  <w:num w:numId="59">
    <w:abstractNumId w:val="1"/>
  </w:num>
  <w:num w:numId="60">
    <w:abstractNumId w:val="1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NzI1sbQ0NTYytbRQ0lEKTi0uzszPAykwqgUAi+9X1SwAAAA="/>
  </w:docVars>
  <w:rsids>
    <w:rsidRoot w:val="00DF78A8"/>
    <w:rsid w:val="00025495"/>
    <w:rsid w:val="00031A12"/>
    <w:rsid w:val="00045AAB"/>
    <w:rsid w:val="00052BDC"/>
    <w:rsid w:val="00056F6F"/>
    <w:rsid w:val="000976D0"/>
    <w:rsid w:val="000B303F"/>
    <w:rsid w:val="000C444C"/>
    <w:rsid w:val="000C6F09"/>
    <w:rsid w:val="001147F8"/>
    <w:rsid w:val="0011486B"/>
    <w:rsid w:val="001210EB"/>
    <w:rsid w:val="00121D1F"/>
    <w:rsid w:val="00127870"/>
    <w:rsid w:val="00130067"/>
    <w:rsid w:val="00140797"/>
    <w:rsid w:val="001451BD"/>
    <w:rsid w:val="00161086"/>
    <w:rsid w:val="001719E2"/>
    <w:rsid w:val="001761E7"/>
    <w:rsid w:val="00180160"/>
    <w:rsid w:val="0018634C"/>
    <w:rsid w:val="00191841"/>
    <w:rsid w:val="00193B74"/>
    <w:rsid w:val="00195DCD"/>
    <w:rsid w:val="001A24AA"/>
    <w:rsid w:val="001A4852"/>
    <w:rsid w:val="001B3D75"/>
    <w:rsid w:val="001E02F0"/>
    <w:rsid w:val="00202980"/>
    <w:rsid w:val="00202C70"/>
    <w:rsid w:val="00222A3F"/>
    <w:rsid w:val="0022615C"/>
    <w:rsid w:val="0023605C"/>
    <w:rsid w:val="0024221B"/>
    <w:rsid w:val="0024387B"/>
    <w:rsid w:val="00244AF8"/>
    <w:rsid w:val="0026416D"/>
    <w:rsid w:val="002645C8"/>
    <w:rsid w:val="002657C0"/>
    <w:rsid w:val="00273EBE"/>
    <w:rsid w:val="002748F8"/>
    <w:rsid w:val="00283A6F"/>
    <w:rsid w:val="002A5A7C"/>
    <w:rsid w:val="002C0BCB"/>
    <w:rsid w:val="002D1548"/>
    <w:rsid w:val="002E0C58"/>
    <w:rsid w:val="002F491A"/>
    <w:rsid w:val="00305914"/>
    <w:rsid w:val="00317F4C"/>
    <w:rsid w:val="00322480"/>
    <w:rsid w:val="003344D5"/>
    <w:rsid w:val="0038470F"/>
    <w:rsid w:val="00387286"/>
    <w:rsid w:val="00397E47"/>
    <w:rsid w:val="003A2AA3"/>
    <w:rsid w:val="003A4600"/>
    <w:rsid w:val="003B5FF2"/>
    <w:rsid w:val="003B646C"/>
    <w:rsid w:val="003B6ED6"/>
    <w:rsid w:val="003B73E5"/>
    <w:rsid w:val="003C3266"/>
    <w:rsid w:val="003C3D36"/>
    <w:rsid w:val="003C64C7"/>
    <w:rsid w:val="003D256C"/>
    <w:rsid w:val="003D4B42"/>
    <w:rsid w:val="003F5BE0"/>
    <w:rsid w:val="00415B37"/>
    <w:rsid w:val="00415EB0"/>
    <w:rsid w:val="00417F24"/>
    <w:rsid w:val="00422B28"/>
    <w:rsid w:val="00433755"/>
    <w:rsid w:val="004356F9"/>
    <w:rsid w:val="004371EF"/>
    <w:rsid w:val="00453F17"/>
    <w:rsid w:val="00470075"/>
    <w:rsid w:val="004812D7"/>
    <w:rsid w:val="004938EC"/>
    <w:rsid w:val="004A27DD"/>
    <w:rsid w:val="004C1760"/>
    <w:rsid w:val="004C1BF9"/>
    <w:rsid w:val="004C4B3B"/>
    <w:rsid w:val="004C7BCA"/>
    <w:rsid w:val="004D08F3"/>
    <w:rsid w:val="004E42B0"/>
    <w:rsid w:val="004E6838"/>
    <w:rsid w:val="004E6DF3"/>
    <w:rsid w:val="004F78D4"/>
    <w:rsid w:val="00504F71"/>
    <w:rsid w:val="00517790"/>
    <w:rsid w:val="00517E4F"/>
    <w:rsid w:val="0053791D"/>
    <w:rsid w:val="00550AE6"/>
    <w:rsid w:val="005525C6"/>
    <w:rsid w:val="00581A55"/>
    <w:rsid w:val="005A7A6C"/>
    <w:rsid w:val="005A7F4B"/>
    <w:rsid w:val="005B30CB"/>
    <w:rsid w:val="005C2A79"/>
    <w:rsid w:val="005C5AA3"/>
    <w:rsid w:val="005E034D"/>
    <w:rsid w:val="005E2559"/>
    <w:rsid w:val="005E4F9F"/>
    <w:rsid w:val="005F11FE"/>
    <w:rsid w:val="005F1871"/>
    <w:rsid w:val="00603408"/>
    <w:rsid w:val="00605BDF"/>
    <w:rsid w:val="00607685"/>
    <w:rsid w:val="00611F8C"/>
    <w:rsid w:val="00614E25"/>
    <w:rsid w:val="00623D79"/>
    <w:rsid w:val="0066181A"/>
    <w:rsid w:val="00664481"/>
    <w:rsid w:val="00664774"/>
    <w:rsid w:val="00671293"/>
    <w:rsid w:val="00673888"/>
    <w:rsid w:val="00674EDE"/>
    <w:rsid w:val="006810FF"/>
    <w:rsid w:val="00682355"/>
    <w:rsid w:val="00686149"/>
    <w:rsid w:val="00687574"/>
    <w:rsid w:val="006A242B"/>
    <w:rsid w:val="006B212A"/>
    <w:rsid w:val="006B3951"/>
    <w:rsid w:val="006B5805"/>
    <w:rsid w:val="006D25C0"/>
    <w:rsid w:val="006D2D06"/>
    <w:rsid w:val="006F5156"/>
    <w:rsid w:val="007011BC"/>
    <w:rsid w:val="00714BCD"/>
    <w:rsid w:val="00716BCC"/>
    <w:rsid w:val="00733B06"/>
    <w:rsid w:val="00752941"/>
    <w:rsid w:val="00753873"/>
    <w:rsid w:val="007564F2"/>
    <w:rsid w:val="00763178"/>
    <w:rsid w:val="00785B57"/>
    <w:rsid w:val="00794873"/>
    <w:rsid w:val="007A451C"/>
    <w:rsid w:val="007D025E"/>
    <w:rsid w:val="008141E6"/>
    <w:rsid w:val="00817F8D"/>
    <w:rsid w:val="008201DE"/>
    <w:rsid w:val="0082232D"/>
    <w:rsid w:val="008361D1"/>
    <w:rsid w:val="008373BF"/>
    <w:rsid w:val="00842782"/>
    <w:rsid w:val="0084345B"/>
    <w:rsid w:val="0085729B"/>
    <w:rsid w:val="008575FF"/>
    <w:rsid w:val="00875818"/>
    <w:rsid w:val="00881021"/>
    <w:rsid w:val="00882850"/>
    <w:rsid w:val="00882F8C"/>
    <w:rsid w:val="008D41EF"/>
    <w:rsid w:val="00902209"/>
    <w:rsid w:val="00902376"/>
    <w:rsid w:val="009136F6"/>
    <w:rsid w:val="009178B7"/>
    <w:rsid w:val="009369B4"/>
    <w:rsid w:val="00940BDA"/>
    <w:rsid w:val="00940E07"/>
    <w:rsid w:val="00944B04"/>
    <w:rsid w:val="00944D14"/>
    <w:rsid w:val="00971DB5"/>
    <w:rsid w:val="00985B2C"/>
    <w:rsid w:val="009B6197"/>
    <w:rsid w:val="009C368B"/>
    <w:rsid w:val="009C5647"/>
    <w:rsid w:val="009D0E2F"/>
    <w:rsid w:val="009D36D0"/>
    <w:rsid w:val="009D5C37"/>
    <w:rsid w:val="009D5E1E"/>
    <w:rsid w:val="009E27B3"/>
    <w:rsid w:val="009E6806"/>
    <w:rsid w:val="009F0B10"/>
    <w:rsid w:val="009F5D1A"/>
    <w:rsid w:val="00A00194"/>
    <w:rsid w:val="00A00DD7"/>
    <w:rsid w:val="00A04C61"/>
    <w:rsid w:val="00A13D5D"/>
    <w:rsid w:val="00A253FD"/>
    <w:rsid w:val="00A4349A"/>
    <w:rsid w:val="00A50933"/>
    <w:rsid w:val="00A51FC7"/>
    <w:rsid w:val="00A537E2"/>
    <w:rsid w:val="00A734ED"/>
    <w:rsid w:val="00A87464"/>
    <w:rsid w:val="00AA2FE0"/>
    <w:rsid w:val="00AB7F6F"/>
    <w:rsid w:val="00AC39EE"/>
    <w:rsid w:val="00AE273B"/>
    <w:rsid w:val="00AF59B6"/>
    <w:rsid w:val="00B002D5"/>
    <w:rsid w:val="00B01A51"/>
    <w:rsid w:val="00B0374F"/>
    <w:rsid w:val="00B1353D"/>
    <w:rsid w:val="00B15169"/>
    <w:rsid w:val="00B16C97"/>
    <w:rsid w:val="00B2117E"/>
    <w:rsid w:val="00B30835"/>
    <w:rsid w:val="00B30DFD"/>
    <w:rsid w:val="00B34C8A"/>
    <w:rsid w:val="00B43D98"/>
    <w:rsid w:val="00B5566C"/>
    <w:rsid w:val="00B63109"/>
    <w:rsid w:val="00B63C69"/>
    <w:rsid w:val="00B71EF0"/>
    <w:rsid w:val="00B87C31"/>
    <w:rsid w:val="00B9104D"/>
    <w:rsid w:val="00B97770"/>
    <w:rsid w:val="00BA0D6F"/>
    <w:rsid w:val="00BA3C8F"/>
    <w:rsid w:val="00BC6C4C"/>
    <w:rsid w:val="00BD300E"/>
    <w:rsid w:val="00BD48A3"/>
    <w:rsid w:val="00BF1BE6"/>
    <w:rsid w:val="00C027C2"/>
    <w:rsid w:val="00C22198"/>
    <w:rsid w:val="00C30FF2"/>
    <w:rsid w:val="00C36406"/>
    <w:rsid w:val="00C44DB9"/>
    <w:rsid w:val="00C459EE"/>
    <w:rsid w:val="00C47160"/>
    <w:rsid w:val="00C5063C"/>
    <w:rsid w:val="00C57684"/>
    <w:rsid w:val="00C7402A"/>
    <w:rsid w:val="00C77F94"/>
    <w:rsid w:val="00C80A9A"/>
    <w:rsid w:val="00C841DA"/>
    <w:rsid w:val="00CA3942"/>
    <w:rsid w:val="00CA6E9D"/>
    <w:rsid w:val="00CC742F"/>
    <w:rsid w:val="00CF1979"/>
    <w:rsid w:val="00CF3187"/>
    <w:rsid w:val="00CF4F12"/>
    <w:rsid w:val="00D0188E"/>
    <w:rsid w:val="00D05462"/>
    <w:rsid w:val="00D16783"/>
    <w:rsid w:val="00D21ED2"/>
    <w:rsid w:val="00D2232C"/>
    <w:rsid w:val="00D40B03"/>
    <w:rsid w:val="00D52B32"/>
    <w:rsid w:val="00D55389"/>
    <w:rsid w:val="00D80535"/>
    <w:rsid w:val="00D971EB"/>
    <w:rsid w:val="00DA152B"/>
    <w:rsid w:val="00DA26F7"/>
    <w:rsid w:val="00DA774F"/>
    <w:rsid w:val="00DB2122"/>
    <w:rsid w:val="00DB3EE1"/>
    <w:rsid w:val="00DD7388"/>
    <w:rsid w:val="00DE1B09"/>
    <w:rsid w:val="00DF78A8"/>
    <w:rsid w:val="00E01836"/>
    <w:rsid w:val="00E02FB2"/>
    <w:rsid w:val="00E04CB5"/>
    <w:rsid w:val="00E10172"/>
    <w:rsid w:val="00E135DB"/>
    <w:rsid w:val="00E1572E"/>
    <w:rsid w:val="00E246F9"/>
    <w:rsid w:val="00E25053"/>
    <w:rsid w:val="00E45E1C"/>
    <w:rsid w:val="00E51B79"/>
    <w:rsid w:val="00E52DBC"/>
    <w:rsid w:val="00E6608F"/>
    <w:rsid w:val="00E8475C"/>
    <w:rsid w:val="00E870CA"/>
    <w:rsid w:val="00E91BC5"/>
    <w:rsid w:val="00E91FF5"/>
    <w:rsid w:val="00E94BE2"/>
    <w:rsid w:val="00EA2252"/>
    <w:rsid w:val="00EA633D"/>
    <w:rsid w:val="00EB72AD"/>
    <w:rsid w:val="00EC0398"/>
    <w:rsid w:val="00EC13D1"/>
    <w:rsid w:val="00EC3163"/>
    <w:rsid w:val="00ED08CD"/>
    <w:rsid w:val="00EE2314"/>
    <w:rsid w:val="00F12F4A"/>
    <w:rsid w:val="00F208CD"/>
    <w:rsid w:val="00F242B5"/>
    <w:rsid w:val="00F34FBA"/>
    <w:rsid w:val="00F46EC9"/>
    <w:rsid w:val="00F470F6"/>
    <w:rsid w:val="00F52961"/>
    <w:rsid w:val="00F57A72"/>
    <w:rsid w:val="00F703DB"/>
    <w:rsid w:val="00F707AC"/>
    <w:rsid w:val="00F70CDE"/>
    <w:rsid w:val="00F7183A"/>
    <w:rsid w:val="00F95748"/>
    <w:rsid w:val="00FC5FF3"/>
    <w:rsid w:val="00FD5634"/>
    <w:rsid w:val="00FE0A00"/>
    <w:rsid w:val="00FE165D"/>
    <w:rsid w:val="00FE2054"/>
    <w:rsid w:val="00FF0B88"/>
    <w:rsid w:val="00FF2EB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E27C1E"/>
  <w15:docId w15:val="{583A7F65-BB42-43F4-A908-7B4E9F7F1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3102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07685"/>
    <w:pPr>
      <w:tabs>
        <w:tab w:val="center" w:pos="4153"/>
        <w:tab w:val="right" w:pos="8306"/>
      </w:tabs>
      <w:snapToGrid w:val="0"/>
    </w:pPr>
    <w:rPr>
      <w:sz w:val="20"/>
      <w:szCs w:val="20"/>
    </w:rPr>
  </w:style>
  <w:style w:type="character" w:customStyle="1" w:styleId="a4">
    <w:name w:val="頁首 字元"/>
    <w:basedOn w:val="a0"/>
    <w:link w:val="a3"/>
    <w:uiPriority w:val="99"/>
    <w:rsid w:val="00607685"/>
    <w:rPr>
      <w:sz w:val="20"/>
      <w:szCs w:val="20"/>
    </w:rPr>
  </w:style>
  <w:style w:type="paragraph" w:styleId="a5">
    <w:name w:val="footer"/>
    <w:basedOn w:val="a"/>
    <w:link w:val="a6"/>
    <w:uiPriority w:val="99"/>
    <w:unhideWhenUsed/>
    <w:rsid w:val="00607685"/>
    <w:pPr>
      <w:tabs>
        <w:tab w:val="center" w:pos="4153"/>
        <w:tab w:val="right" w:pos="8306"/>
      </w:tabs>
      <w:snapToGrid w:val="0"/>
    </w:pPr>
    <w:rPr>
      <w:sz w:val="20"/>
      <w:szCs w:val="20"/>
    </w:rPr>
  </w:style>
  <w:style w:type="character" w:customStyle="1" w:styleId="a6">
    <w:name w:val="頁尾 字元"/>
    <w:basedOn w:val="a0"/>
    <w:link w:val="a5"/>
    <w:uiPriority w:val="99"/>
    <w:rsid w:val="00607685"/>
    <w:rPr>
      <w:sz w:val="20"/>
      <w:szCs w:val="20"/>
    </w:rPr>
  </w:style>
  <w:style w:type="paragraph" w:customStyle="1" w:styleId="Default">
    <w:name w:val="Default"/>
    <w:rsid w:val="00682355"/>
    <w:pPr>
      <w:autoSpaceDE w:val="0"/>
      <w:autoSpaceDN w:val="0"/>
      <w:adjustRightInd w:val="0"/>
      <w:spacing w:after="0" w:line="240" w:lineRule="auto"/>
    </w:pPr>
    <w:rPr>
      <w:rFonts w:ascii="標楷體" w:eastAsia="標楷體" w:hAnsi="Times New Roman" w:cs="標楷體"/>
      <w:color w:val="000000"/>
      <w:sz w:val="24"/>
      <w:szCs w:val="24"/>
      <w:lang w:eastAsia="zh-TW"/>
    </w:rPr>
  </w:style>
  <w:style w:type="paragraph" w:styleId="a7">
    <w:name w:val="List Paragraph"/>
    <w:basedOn w:val="a"/>
    <w:uiPriority w:val="34"/>
    <w:qFormat/>
    <w:rsid w:val="00581A55"/>
    <w:pPr>
      <w:ind w:leftChars="200" w:left="480"/>
    </w:pPr>
  </w:style>
  <w:style w:type="paragraph" w:styleId="a8">
    <w:name w:val="Balloon Text"/>
    <w:basedOn w:val="a"/>
    <w:link w:val="a9"/>
    <w:uiPriority w:val="99"/>
    <w:semiHidden/>
    <w:unhideWhenUsed/>
    <w:rsid w:val="00B9104D"/>
    <w:pPr>
      <w:spacing w:after="0" w:line="240" w:lineRule="auto"/>
    </w:pPr>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B9104D"/>
    <w:rPr>
      <w:rFonts w:asciiTheme="majorHAnsi" w:eastAsiaTheme="majorEastAsia" w:hAnsiTheme="majorHAnsi" w:cstheme="majorBidi"/>
      <w:sz w:val="18"/>
      <w:szCs w:val="18"/>
    </w:rPr>
  </w:style>
  <w:style w:type="paragraph" w:styleId="aa">
    <w:name w:val="footnote text"/>
    <w:basedOn w:val="a"/>
    <w:link w:val="ab"/>
    <w:semiHidden/>
    <w:unhideWhenUsed/>
    <w:rsid w:val="00195DCD"/>
    <w:pPr>
      <w:snapToGrid w:val="0"/>
      <w:spacing w:after="0" w:line="500" w:lineRule="atLeast"/>
    </w:pPr>
    <w:rPr>
      <w:rFonts w:ascii="Calibri" w:eastAsia="新細明體" w:hAnsi="Calibri" w:cs="Times New Roman"/>
      <w:sz w:val="20"/>
      <w:szCs w:val="20"/>
      <w:lang w:val="x-none" w:eastAsia="x-none"/>
    </w:rPr>
  </w:style>
  <w:style w:type="character" w:customStyle="1" w:styleId="ab">
    <w:name w:val="註腳文字 字元"/>
    <w:basedOn w:val="a0"/>
    <w:link w:val="aa"/>
    <w:semiHidden/>
    <w:rsid w:val="00195DCD"/>
    <w:rPr>
      <w:rFonts w:ascii="Calibri" w:eastAsia="新細明體" w:hAnsi="Calibri" w:cs="Times New Roman"/>
      <w:sz w:val="20"/>
      <w:szCs w:val="20"/>
      <w:lang w:val="x-none" w:eastAsia="x-none"/>
    </w:rPr>
  </w:style>
  <w:style w:type="character" w:styleId="ac">
    <w:name w:val="footnote reference"/>
    <w:semiHidden/>
    <w:unhideWhenUsed/>
    <w:rsid w:val="00195DCD"/>
    <w:rPr>
      <w:vertAlign w:val="superscript"/>
    </w:rPr>
  </w:style>
  <w:style w:type="character" w:styleId="ad">
    <w:name w:val="Hyperlink"/>
    <w:uiPriority w:val="99"/>
    <w:unhideWhenUsed/>
    <w:rsid w:val="00195DCD"/>
    <w:rPr>
      <w:color w:val="0000FF"/>
      <w:u w:val="single"/>
    </w:rPr>
  </w:style>
  <w:style w:type="character" w:customStyle="1" w:styleId="ae">
    <w:name w:val="註解文字 字元"/>
    <w:basedOn w:val="a0"/>
    <w:link w:val="af"/>
    <w:uiPriority w:val="99"/>
    <w:semiHidden/>
    <w:rsid w:val="00195DCD"/>
    <w:rPr>
      <w:rFonts w:ascii="Calibri" w:eastAsia="新細明體" w:hAnsi="Calibri" w:cs="Times New Roman"/>
      <w:kern w:val="2"/>
      <w:sz w:val="24"/>
      <w:lang w:eastAsia="zh-TW"/>
    </w:rPr>
  </w:style>
  <w:style w:type="paragraph" w:styleId="af">
    <w:name w:val="annotation text"/>
    <w:basedOn w:val="a"/>
    <w:link w:val="ae"/>
    <w:uiPriority w:val="99"/>
    <w:semiHidden/>
    <w:unhideWhenUsed/>
    <w:rsid w:val="00195DCD"/>
    <w:pPr>
      <w:spacing w:after="0" w:line="500" w:lineRule="atLeast"/>
    </w:pPr>
    <w:rPr>
      <w:rFonts w:ascii="Calibri" w:eastAsia="新細明體" w:hAnsi="Calibri" w:cs="Times New Roman"/>
      <w:kern w:val="2"/>
      <w:sz w:val="24"/>
      <w:lang w:eastAsia="zh-TW"/>
    </w:rPr>
  </w:style>
  <w:style w:type="character" w:customStyle="1" w:styleId="af0">
    <w:name w:val="註解主旨 字元"/>
    <w:basedOn w:val="ae"/>
    <w:link w:val="af1"/>
    <w:uiPriority w:val="99"/>
    <w:semiHidden/>
    <w:rsid w:val="00195DCD"/>
    <w:rPr>
      <w:rFonts w:ascii="Calibri" w:eastAsia="新細明體" w:hAnsi="Calibri" w:cs="Times New Roman"/>
      <w:b/>
      <w:bCs/>
      <w:kern w:val="2"/>
      <w:sz w:val="24"/>
      <w:lang w:eastAsia="zh-TW"/>
    </w:rPr>
  </w:style>
  <w:style w:type="paragraph" w:styleId="af1">
    <w:name w:val="annotation subject"/>
    <w:basedOn w:val="af"/>
    <w:next w:val="af"/>
    <w:link w:val="af0"/>
    <w:uiPriority w:val="99"/>
    <w:semiHidden/>
    <w:unhideWhenUsed/>
    <w:rsid w:val="00195DCD"/>
    <w:rPr>
      <w:b/>
      <w:bCs/>
    </w:rPr>
  </w:style>
  <w:style w:type="paragraph" w:styleId="af2">
    <w:name w:val="Body Text"/>
    <w:basedOn w:val="a"/>
    <w:link w:val="af3"/>
    <w:rsid w:val="00195DCD"/>
    <w:pPr>
      <w:spacing w:after="0" w:line="300" w:lineRule="exact"/>
      <w:jc w:val="both"/>
    </w:pPr>
    <w:rPr>
      <w:rFonts w:ascii="標楷體" w:eastAsia="標楷體" w:hAnsi="Times New Roman" w:cs="Times New Roman"/>
      <w:kern w:val="2"/>
      <w:sz w:val="24"/>
      <w:szCs w:val="24"/>
      <w:lang w:eastAsia="zh-TW"/>
    </w:rPr>
  </w:style>
  <w:style w:type="character" w:customStyle="1" w:styleId="af3">
    <w:name w:val="本文 字元"/>
    <w:basedOn w:val="a0"/>
    <w:link w:val="af2"/>
    <w:rsid w:val="00195DCD"/>
    <w:rPr>
      <w:rFonts w:ascii="標楷體" w:eastAsia="標楷體" w:hAnsi="Times New Roman" w:cs="Times New Roman"/>
      <w:kern w:val="2"/>
      <w:sz w:val="24"/>
      <w:szCs w:val="24"/>
      <w:lang w:eastAsia="zh-TW"/>
    </w:rPr>
  </w:style>
  <w:style w:type="paragraph" w:customStyle="1" w:styleId="1">
    <w:name w:val="內文1"/>
    <w:rsid w:val="00195DCD"/>
    <w:pPr>
      <w:adjustRightInd w:val="0"/>
      <w:spacing w:after="0" w:line="360" w:lineRule="atLeast"/>
    </w:pPr>
    <w:rPr>
      <w:rFonts w:ascii="細明體" w:eastAsia="細明體" w:hAnsi="Times New Roman" w:cs="Times New Roman"/>
      <w:sz w:val="24"/>
      <w:szCs w:val="20"/>
      <w:lang w:eastAsia="zh-TW"/>
    </w:rPr>
  </w:style>
  <w:style w:type="paragraph" w:styleId="af4">
    <w:name w:val="Note Heading"/>
    <w:basedOn w:val="a"/>
    <w:next w:val="a"/>
    <w:link w:val="af5"/>
    <w:rsid w:val="00195DCD"/>
    <w:pPr>
      <w:spacing w:after="0" w:line="240" w:lineRule="auto"/>
      <w:jc w:val="center"/>
    </w:pPr>
    <w:rPr>
      <w:rFonts w:ascii="Times New Roman" w:eastAsia="新細明體" w:hAnsi="Times New Roman" w:cs="Times New Roman"/>
      <w:kern w:val="2"/>
      <w:sz w:val="24"/>
      <w:szCs w:val="24"/>
      <w:lang w:eastAsia="zh-TW"/>
    </w:rPr>
  </w:style>
  <w:style w:type="character" w:customStyle="1" w:styleId="af5">
    <w:name w:val="註釋標題 字元"/>
    <w:basedOn w:val="a0"/>
    <w:link w:val="af4"/>
    <w:rsid w:val="00195DCD"/>
    <w:rPr>
      <w:rFonts w:ascii="Times New Roman" w:eastAsia="新細明體" w:hAnsi="Times New Roman" w:cs="Times New Roman"/>
      <w:kern w:val="2"/>
      <w:sz w:val="24"/>
      <w:szCs w:val="24"/>
      <w:lang w:eastAsia="zh-TW"/>
    </w:rPr>
  </w:style>
  <w:style w:type="paragraph" w:customStyle="1" w:styleId="0817">
    <w:name w:val="表目錄0817"/>
    <w:basedOn w:val="a"/>
    <w:rsid w:val="00195DCD"/>
    <w:pPr>
      <w:spacing w:after="0" w:line="240" w:lineRule="auto"/>
      <w:jc w:val="center"/>
    </w:pPr>
    <w:rPr>
      <w:rFonts w:ascii="Times New Roman" w:eastAsia="標楷體" w:hAnsi="Times New Roman" w:cs="Times New Roman"/>
      <w:kern w:val="2"/>
      <w:sz w:val="24"/>
      <w:szCs w:val="28"/>
      <w:lang w:eastAsia="zh-TW"/>
    </w:rPr>
  </w:style>
  <w:style w:type="paragraph" w:customStyle="1" w:styleId="af6">
    <w:name w:val="一"/>
    <w:basedOn w:val="a"/>
    <w:rsid w:val="00195DCD"/>
    <w:pPr>
      <w:keepNext/>
      <w:adjustRightInd w:val="0"/>
      <w:spacing w:after="0" w:line="240" w:lineRule="auto"/>
      <w:ind w:left="567" w:hanging="567"/>
    </w:pPr>
    <w:rPr>
      <w:rFonts w:ascii="華康中楷體" w:eastAsia="華康中楷體" w:hAnsi="Times New Roman" w:cs="Times New Roman"/>
      <w:sz w:val="28"/>
      <w:szCs w:val="20"/>
      <w:lang w:eastAsia="zh-TW"/>
    </w:rPr>
  </w:style>
  <w:style w:type="paragraph" w:styleId="3">
    <w:name w:val="Body Text 3"/>
    <w:basedOn w:val="a"/>
    <w:link w:val="30"/>
    <w:rsid w:val="00195DCD"/>
    <w:pPr>
      <w:spacing w:after="120" w:line="500" w:lineRule="atLeast"/>
      <w:jc w:val="both"/>
    </w:pPr>
    <w:rPr>
      <w:rFonts w:ascii="Calibri" w:eastAsia="新細明體" w:hAnsi="Calibri" w:cs="Times New Roman"/>
      <w:kern w:val="2"/>
      <w:sz w:val="16"/>
      <w:szCs w:val="16"/>
      <w:lang w:eastAsia="zh-TW"/>
    </w:rPr>
  </w:style>
  <w:style w:type="character" w:customStyle="1" w:styleId="30">
    <w:name w:val="本文 3 字元"/>
    <w:basedOn w:val="a0"/>
    <w:link w:val="3"/>
    <w:rsid w:val="00195DCD"/>
    <w:rPr>
      <w:rFonts w:ascii="Calibri" w:eastAsia="新細明體" w:hAnsi="Calibri" w:cs="Times New Roman"/>
      <w:kern w:val="2"/>
      <w:sz w:val="16"/>
      <w:szCs w:val="16"/>
      <w:lang w:eastAsia="zh-TW"/>
    </w:rPr>
  </w:style>
  <w:style w:type="paragraph" w:customStyle="1" w:styleId="0830">
    <w:name w:val="圖目錄0830"/>
    <w:basedOn w:val="a"/>
    <w:rsid w:val="00195DCD"/>
    <w:pPr>
      <w:spacing w:after="0" w:line="380" w:lineRule="exact"/>
      <w:ind w:firstLineChars="200" w:firstLine="560"/>
      <w:jc w:val="center"/>
    </w:pPr>
    <w:rPr>
      <w:rFonts w:ascii="Times New Roman" w:eastAsia="標楷體" w:hAnsi="Times New Roman" w:cs="Times New Roman"/>
      <w:kern w:val="2"/>
      <w:sz w:val="28"/>
      <w:szCs w:val="28"/>
      <w:lang w:eastAsia="zh-TW"/>
    </w:rPr>
  </w:style>
  <w:style w:type="paragraph" w:customStyle="1" w:styleId="xl65">
    <w:name w:val="xl65"/>
    <w:basedOn w:val="a"/>
    <w:rsid w:val="00195DCD"/>
    <w:pPr>
      <w:widowControl/>
      <w:spacing w:before="100" w:beforeAutospacing="1" w:after="0" w:afterAutospacing="1" w:line="240" w:lineRule="auto"/>
      <w:jc w:val="center"/>
    </w:pPr>
    <w:rPr>
      <w:rFonts w:ascii="新細明體" w:eastAsia="新細明體" w:hAnsi="新細明體" w:cs="新細明體"/>
      <w:sz w:val="24"/>
      <w:szCs w:val="24"/>
      <w:lang w:eastAsia="zh-TW"/>
    </w:rPr>
  </w:style>
  <w:style w:type="character" w:styleId="af7">
    <w:name w:val="page number"/>
    <w:basedOn w:val="a0"/>
    <w:rsid w:val="00195DCD"/>
  </w:style>
  <w:style w:type="table" w:styleId="af8">
    <w:name w:val="Table Grid"/>
    <w:basedOn w:val="a1"/>
    <w:rsid w:val="00794873"/>
    <w:pPr>
      <w:spacing w:after="0" w:line="500" w:lineRule="atLeast"/>
      <w:jc w:val="both"/>
    </w:pPr>
    <w:rPr>
      <w:rFonts w:ascii="Calibri" w:eastAsia="新細明體" w:hAnsi="Calibri"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annotation reference"/>
    <w:uiPriority w:val="99"/>
    <w:semiHidden/>
    <w:unhideWhenUsed/>
    <w:rsid w:val="00794873"/>
    <w:rPr>
      <w:sz w:val="18"/>
      <w:szCs w:val="18"/>
    </w:rPr>
  </w:style>
  <w:style w:type="character" w:customStyle="1" w:styleId="HeaderChar">
    <w:name w:val="Header Char"/>
    <w:semiHidden/>
    <w:locked/>
    <w:rsid w:val="00794873"/>
    <w:rPr>
      <w:rFonts w:cs="Times New Roman"/>
      <w:kern w:val="2"/>
    </w:rPr>
  </w:style>
  <w:style w:type="character" w:styleId="afa">
    <w:name w:val="line number"/>
    <w:basedOn w:val="a0"/>
    <w:uiPriority w:val="99"/>
    <w:semiHidden/>
    <w:unhideWhenUsed/>
    <w:rsid w:val="00E5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3616593">
      <w:bodyDiv w:val="1"/>
      <w:marLeft w:val="0"/>
      <w:marRight w:val="0"/>
      <w:marTop w:val="0"/>
      <w:marBottom w:val="0"/>
      <w:divBdr>
        <w:top w:val="none" w:sz="0" w:space="0" w:color="auto"/>
        <w:left w:val="none" w:sz="0" w:space="0" w:color="auto"/>
        <w:bottom w:val="none" w:sz="0" w:space="0" w:color="auto"/>
        <w:right w:val="none" w:sz="0" w:space="0" w:color="auto"/>
      </w:divBdr>
    </w:div>
    <w:div w:id="17109541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0.xml"/><Relationship Id="rId39"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header" Target="header17.xml"/><Relationship Id="rId42" Type="http://schemas.openxmlformats.org/officeDocument/2006/relationships/image" Target="media/image1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5.xml"/><Relationship Id="rId32" Type="http://schemas.openxmlformats.org/officeDocument/2006/relationships/header" Target="header16.xm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header" Target="header12.xml"/><Relationship Id="rId36"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header" Target="header6.xml"/><Relationship Id="rId31" Type="http://schemas.openxmlformats.org/officeDocument/2006/relationships/header" Target="header15.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header" Target="header11.xml"/><Relationship Id="rId30" Type="http://schemas.openxmlformats.org/officeDocument/2006/relationships/header" Target="header14.xml"/><Relationship Id="rId35" Type="http://schemas.openxmlformats.org/officeDocument/2006/relationships/header" Target="header18.xml"/><Relationship Id="rId43" Type="http://schemas.openxmlformats.org/officeDocument/2006/relationships/image" Target="media/image12.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9.xml"/><Relationship Id="rId33" Type="http://schemas.openxmlformats.org/officeDocument/2006/relationships/footer" Target="footer6.xml"/><Relationship Id="rId38" Type="http://schemas.openxmlformats.org/officeDocument/2006/relationships/image" Target="media/image7.emf"/><Relationship Id="rId20" Type="http://schemas.openxmlformats.org/officeDocument/2006/relationships/header" Target="header7.xml"/><Relationship Id="rId4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725D2-5010-4654-888B-CB3AD5E02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54</Pages>
  <Words>3797</Words>
  <Characters>21645</Characters>
  <Application>Microsoft Office Word</Application>
  <DocSecurity>0</DocSecurity>
  <Lines>180</Lines>
  <Paragraphs>50</Paragraphs>
  <ScaleCrop>false</ScaleCrop>
  <Company/>
  <LinksUpToDate>false</LinksUpToDate>
  <CharactersWithSpaces>2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內政部雲林教養院危機預防及緊急應變實施計畫</dc:title>
  <dc:subject/>
  <dc:creator>ylsw6</dc:creator>
  <cp:keywords/>
  <dc:description/>
  <cp:lastModifiedBy>胡韶宏</cp:lastModifiedBy>
  <cp:revision>3</cp:revision>
  <cp:lastPrinted>2019-03-25T09:13:00Z</cp:lastPrinted>
  <dcterms:created xsi:type="dcterms:W3CDTF">2019-01-26T08:48:00Z</dcterms:created>
  <dcterms:modified xsi:type="dcterms:W3CDTF">2019-04-19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6-17T00:00:00Z</vt:filetime>
  </property>
  <property fmtid="{D5CDD505-2E9C-101B-9397-08002B2CF9AE}" pid="3" name="LastSaved">
    <vt:filetime>2016-05-24T00:00:00Z</vt:filetime>
  </property>
</Properties>
</file>